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EB2265" w14:textId="77777777" w:rsidR="001207BD" w:rsidRPr="00ED2CCC" w:rsidRDefault="0049352A" w:rsidP="001207BD">
      <w:pPr>
        <w:pStyle w:val="Title"/>
        <w:jc w:val="center"/>
        <w:rPr>
          <w:b/>
          <w:bCs/>
          <w:u w:val="single"/>
        </w:rPr>
      </w:pPr>
      <w:r w:rsidRPr="00ED2CCC">
        <w:rPr>
          <w:b/>
          <w:bCs/>
          <w:u w:val="single"/>
        </w:rPr>
        <w:t>Computing Project</w:t>
      </w:r>
      <w:r w:rsidR="001207BD" w:rsidRPr="00ED2CCC">
        <w:rPr>
          <w:b/>
          <w:bCs/>
          <w:u w:val="single"/>
        </w:rPr>
        <w:t>:</w:t>
      </w:r>
    </w:p>
    <w:p w14:paraId="5FE32A1C" w14:textId="5F754610" w:rsidR="0049352A" w:rsidRPr="00ED2CCC" w:rsidRDefault="001207BD" w:rsidP="001207BD">
      <w:pPr>
        <w:pStyle w:val="Title"/>
        <w:jc w:val="center"/>
        <w:rPr>
          <w:b/>
          <w:bCs/>
          <w:u w:val="single"/>
        </w:rPr>
      </w:pPr>
      <w:r w:rsidRPr="00ED2CCC">
        <w:rPr>
          <w:b/>
          <w:bCs/>
          <w:u w:val="single"/>
        </w:rPr>
        <w:t xml:space="preserve">Drawing Application </w:t>
      </w:r>
      <w:r w:rsidR="00706AC2" w:rsidRPr="00ED2CCC">
        <w:rPr>
          <w:b/>
          <w:bCs/>
          <w:u w:val="single"/>
        </w:rPr>
        <w:t>Report</w:t>
      </w:r>
    </w:p>
    <w:p w14:paraId="4EBEDE54" w14:textId="0B641502" w:rsidR="0049352A" w:rsidRPr="00ED2CCC" w:rsidRDefault="0049352A" w:rsidP="0049352A"/>
    <w:p w14:paraId="1D3F9070" w14:textId="58833326" w:rsidR="0049352A" w:rsidRPr="00ED2CCC" w:rsidRDefault="0049352A" w:rsidP="00141C32">
      <w:pPr>
        <w:pStyle w:val="Heading1"/>
        <w:jc w:val="both"/>
        <w:rPr>
          <w:b/>
          <w:bCs/>
          <w:color w:val="auto"/>
          <w:u w:val="single"/>
        </w:rPr>
      </w:pPr>
      <w:r w:rsidRPr="00ED2CCC">
        <w:rPr>
          <w:b/>
          <w:bCs/>
          <w:color w:val="auto"/>
          <w:u w:val="single"/>
        </w:rPr>
        <w:t>Introduction:</w:t>
      </w:r>
    </w:p>
    <w:p w14:paraId="308C1DB4" w14:textId="197E8207" w:rsidR="00A6031F" w:rsidRPr="00347E7F" w:rsidRDefault="00A21CDC" w:rsidP="00141C32">
      <w:pPr>
        <w:jc w:val="both"/>
        <w:rPr>
          <w:rFonts w:ascii="Arial" w:hAnsi="Arial" w:cs="Arial"/>
        </w:rPr>
      </w:pPr>
      <w:r>
        <w:rPr>
          <w:rFonts w:ascii="Arial" w:hAnsi="Arial" w:cs="Arial"/>
        </w:rPr>
        <w:t>This report will discuss the features added to the drawing app</w:t>
      </w:r>
      <w:r w:rsidR="001207BD" w:rsidRPr="00347E7F">
        <w:rPr>
          <w:rFonts w:ascii="Arial" w:hAnsi="Arial" w:cs="Arial"/>
        </w:rPr>
        <w:t xml:space="preserve">. </w:t>
      </w:r>
      <w:r w:rsidR="008F196D">
        <w:rPr>
          <w:rFonts w:ascii="Arial" w:hAnsi="Arial" w:cs="Arial"/>
        </w:rPr>
        <w:t>The information</w:t>
      </w:r>
      <w:r w:rsidR="00A6031F" w:rsidRPr="00347E7F">
        <w:rPr>
          <w:rFonts w:ascii="Arial" w:hAnsi="Arial" w:cs="Arial"/>
        </w:rPr>
        <w:t xml:space="preserve"> will </w:t>
      </w:r>
      <w:r>
        <w:rPr>
          <w:rFonts w:ascii="Arial" w:hAnsi="Arial" w:cs="Arial"/>
        </w:rPr>
        <w:t>include</w:t>
      </w:r>
      <w:r w:rsidR="00733C9D" w:rsidRPr="00733C9D">
        <w:rPr>
          <w:rFonts w:ascii="Arial" w:hAnsi="Arial" w:cs="Arial"/>
        </w:rPr>
        <w:t xml:space="preserve"> </w:t>
      </w:r>
      <w:r w:rsidR="008F196D">
        <w:rPr>
          <w:rFonts w:ascii="Arial" w:hAnsi="Arial" w:cs="Arial"/>
        </w:rPr>
        <w:t xml:space="preserve">an </w:t>
      </w:r>
      <w:r w:rsidR="00733C9D">
        <w:rPr>
          <w:rFonts w:ascii="Arial" w:hAnsi="Arial" w:cs="Arial"/>
        </w:rPr>
        <w:t>edit shape tool, eraser tool, start trail tool, load image and changing the width of a</w:t>
      </w:r>
      <w:r w:rsidR="008F196D">
        <w:rPr>
          <w:rFonts w:ascii="Arial" w:hAnsi="Arial" w:cs="Arial"/>
        </w:rPr>
        <w:t>n instrument</w:t>
      </w:r>
      <w:r>
        <w:rPr>
          <w:rFonts w:ascii="Arial" w:hAnsi="Arial" w:cs="Arial"/>
        </w:rPr>
        <w:t>.</w:t>
      </w:r>
    </w:p>
    <w:p w14:paraId="7E9B502B" w14:textId="5733A371" w:rsidR="000C1148" w:rsidRPr="00ED2CCC" w:rsidRDefault="000C1148" w:rsidP="00141C32">
      <w:pPr>
        <w:jc w:val="both"/>
      </w:pPr>
    </w:p>
    <w:p w14:paraId="73121D2F" w14:textId="1D1286EB" w:rsidR="00ED2CCC" w:rsidRPr="00ED2CCC" w:rsidRDefault="00ED2CCC" w:rsidP="00141C32">
      <w:pPr>
        <w:pStyle w:val="Heading2"/>
        <w:jc w:val="both"/>
        <w:rPr>
          <w:b/>
          <w:bCs/>
          <w:color w:val="auto"/>
          <w:u w:val="single"/>
        </w:rPr>
      </w:pPr>
      <w:r w:rsidRPr="00ED2CCC">
        <w:rPr>
          <w:b/>
          <w:bCs/>
          <w:color w:val="auto"/>
          <w:u w:val="single"/>
        </w:rPr>
        <w:t>Implementation:</w:t>
      </w:r>
    </w:p>
    <w:p w14:paraId="6ACEB58B" w14:textId="55C373A1" w:rsidR="00ED2CCC" w:rsidRDefault="00ED2CCC" w:rsidP="00141C32">
      <w:pPr>
        <w:pStyle w:val="Subtitle"/>
        <w:jc w:val="both"/>
        <w:rPr>
          <w:b/>
          <w:bCs/>
          <w:color w:val="auto"/>
          <w:u w:val="single"/>
        </w:rPr>
      </w:pPr>
      <w:r w:rsidRPr="00ED2CCC">
        <w:rPr>
          <w:b/>
          <w:bCs/>
          <w:color w:val="auto"/>
          <w:u w:val="single"/>
        </w:rPr>
        <w:t>Edit Shape Tool</w:t>
      </w:r>
    </w:p>
    <w:p w14:paraId="2B54F33A" w14:textId="3F6B6289" w:rsidR="007D062D" w:rsidRDefault="000367AB" w:rsidP="000367AB">
      <w:r>
        <w:t>The edit shape tool allows users to create unique shapes and then manipulate that shape depending on when the mouse pressed on the canvas.</w:t>
      </w:r>
      <w:r w:rsidR="00B81215">
        <w:t xml:space="preserve"> As </w:t>
      </w:r>
      <w:r w:rsidR="008F196D">
        <w:t>Thouficul did the project</w:t>
      </w:r>
      <w:r w:rsidR="00D53D00">
        <w:t xml:space="preserve"> </w:t>
      </w:r>
      <w:r w:rsidR="008F196D">
        <w:t>independently</w:t>
      </w:r>
      <w:r w:rsidR="00D53D00">
        <w:t>,</w:t>
      </w:r>
      <w:r w:rsidR="00B81215">
        <w:t xml:space="preserve"> </w:t>
      </w:r>
      <w:r w:rsidR="008F196D">
        <w:t xml:space="preserve">each </w:t>
      </w:r>
      <w:r w:rsidR="00D53D00">
        <w:t>feature and tools</w:t>
      </w:r>
      <w:r w:rsidR="008F196D">
        <w:t xml:space="preserve"> made—m</w:t>
      </w:r>
      <w:r w:rsidR="00D53D00">
        <w:t xml:space="preserve">aking a schedule depending on the tool and what might have been involved and decided as this was difficult to implement to take </w:t>
      </w:r>
      <w:r w:rsidR="00976595">
        <w:t>three</w:t>
      </w:r>
      <w:r w:rsidR="00D53D00">
        <w:t xml:space="preserve"> weeks. This</w:t>
      </w:r>
      <w:r w:rsidR="008F196D">
        <w:t xml:space="preserve"> plan</w:t>
      </w:r>
      <w:r w:rsidR="00D53D00">
        <w:t xml:space="preserve"> was to include any problems during testing and when coding the tool.</w:t>
      </w:r>
      <w:r w:rsidR="007D062D">
        <w:t xml:space="preserve"> </w:t>
      </w:r>
    </w:p>
    <w:p w14:paraId="4DE91716" w14:textId="5DDDC30F" w:rsidR="00156A6C" w:rsidRDefault="00156A6C" w:rsidP="00B329D4">
      <w:r w:rsidRPr="00156A6C">
        <w:rPr>
          <w:noProof/>
        </w:rPr>
        <mc:AlternateContent>
          <mc:Choice Requires="wpg">
            <w:drawing>
              <wp:anchor distT="0" distB="0" distL="114300" distR="114300" simplePos="0" relativeHeight="251663360" behindDoc="1" locked="0" layoutInCell="1" allowOverlap="1" wp14:anchorId="483E0D21" wp14:editId="0831452F">
                <wp:simplePos x="0" y="0"/>
                <wp:positionH relativeFrom="margin">
                  <wp:posOffset>-20782</wp:posOffset>
                </wp:positionH>
                <wp:positionV relativeFrom="paragraph">
                  <wp:posOffset>889865</wp:posOffset>
                </wp:positionV>
                <wp:extent cx="5626100" cy="3001010"/>
                <wp:effectExtent l="0" t="0" r="0" b="8890"/>
                <wp:wrapTight wrapText="bothSides">
                  <wp:wrapPolygon edited="0">
                    <wp:start x="0" y="0"/>
                    <wp:lineTo x="0" y="21527"/>
                    <wp:lineTo x="21502" y="21527"/>
                    <wp:lineTo x="21502" y="0"/>
                    <wp:lineTo x="0" y="0"/>
                  </wp:wrapPolygon>
                </wp:wrapTight>
                <wp:docPr id="22" name="Group 32"/>
                <wp:cNvGraphicFramePr/>
                <a:graphic xmlns:a="http://schemas.openxmlformats.org/drawingml/2006/main">
                  <a:graphicData uri="http://schemas.microsoft.com/office/word/2010/wordprocessingGroup">
                    <wpg:wgp>
                      <wpg:cNvGrpSpPr/>
                      <wpg:grpSpPr>
                        <a:xfrm>
                          <a:off x="0" y="0"/>
                          <a:ext cx="5626100" cy="3001010"/>
                          <a:chOff x="0" y="0"/>
                          <a:chExt cx="7067791" cy="3770047"/>
                        </a:xfrm>
                        <a:solidFill>
                          <a:schemeClr val="bg1"/>
                        </a:solidFill>
                      </wpg:grpSpPr>
                      <pic:pic xmlns:pic="http://schemas.openxmlformats.org/drawingml/2006/picture">
                        <pic:nvPicPr>
                          <pic:cNvPr id="23" name="Picture 23" descr="Chart, line chart&#10;&#10;Description automatically generated"/>
                          <pic:cNvPicPr>
                            <a:picLocks noChangeAspect="1"/>
                          </pic:cNvPicPr>
                        </pic:nvPicPr>
                        <pic:blipFill rotWithShape="1">
                          <a:blip r:embed="rId7">
                            <a:extLst>
                              <a:ext uri="{28A0092B-C50C-407E-A947-70E740481C1C}">
                                <a14:useLocalDpi xmlns:a14="http://schemas.microsoft.com/office/drawing/2010/main" val="0"/>
                              </a:ext>
                            </a:extLst>
                          </a:blip>
                          <a:srcRect t="75164" r="69126"/>
                          <a:stretch/>
                        </pic:blipFill>
                        <pic:spPr>
                          <a:xfrm>
                            <a:off x="0" y="730369"/>
                            <a:ext cx="7067790" cy="3039678"/>
                          </a:xfrm>
                          <a:prstGeom prst="rect">
                            <a:avLst/>
                          </a:prstGeom>
                          <a:grpFill/>
                        </pic:spPr>
                      </pic:pic>
                      <wps:wsp>
                        <wps:cNvPr id="24" name="TextBox 29"/>
                        <wps:cNvSpPr txBox="1"/>
                        <wps:spPr>
                          <a:xfrm>
                            <a:off x="52216" y="0"/>
                            <a:ext cx="7015575" cy="795020"/>
                          </a:xfrm>
                          <a:prstGeom prst="rect">
                            <a:avLst/>
                          </a:prstGeom>
                          <a:grpFill/>
                        </wps:spPr>
                        <wps:txbx>
                          <w:txbxContent>
                            <w:p w14:paraId="08009A7F" w14:textId="36CFA456" w:rsidR="00156A6C" w:rsidRDefault="00156A6C" w:rsidP="00156A6C">
                              <w:pPr>
                                <w:rPr>
                                  <w:rFonts w:hAnsi="Calibri"/>
                                  <w:color w:val="000000" w:themeColor="text1"/>
                                  <w:kern w:val="24"/>
                                  <w:sz w:val="36"/>
                                  <w:szCs w:val="36"/>
                                </w:rPr>
                              </w:pPr>
                              <w:r>
                                <w:rPr>
                                  <w:rFonts w:hAnsi="Calibri"/>
                                  <w:color w:val="000000" w:themeColor="text1"/>
                                  <w:kern w:val="24"/>
                                  <w:sz w:val="36"/>
                                  <w:szCs w:val="36"/>
                                </w:rPr>
                                <w:t>Reloads the pixels and resets the array and edit mode to false.</w:t>
                              </w:r>
                            </w:p>
                          </w:txbxContent>
                        </wps:txbx>
                        <wps:bodyPr wrap="square" rtlCol="0">
                          <a:noAutofit/>
                        </wps:bodyPr>
                      </wps:wsp>
                      <wps:wsp>
                        <wps:cNvPr id="25" name="Straight Arrow Connector 25"/>
                        <wps:cNvCnPr>
                          <a:endCxn id="23" idx="0"/>
                        </wps:cNvCnPr>
                        <wps:spPr>
                          <a:xfrm flipV="1">
                            <a:off x="842454" y="730369"/>
                            <a:ext cx="2691441" cy="2806461"/>
                          </a:xfrm>
                          <a:prstGeom prst="straightConnector1">
                            <a:avLst/>
                          </a:prstGeom>
                          <a:grpFill/>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83E0D21" id="Group 32" o:spid="_x0000_s1026" style="position:absolute;margin-left:-1.65pt;margin-top:70.05pt;width:443pt;height:236.3pt;z-index:-251653120;mso-position-horizontal-relative:margin;mso-width-relative:margin;mso-height-relative:margin" coordsize="70677,37700" o:gfxdata="UEsDBBQABgAIAAAAIQCu0HBXCgEAABMCAAATAAAAW0NvbnRlbnRfVHlwZXNdLnhtbJSRy07DMBBF&#10;90j8g+UtShy6QAgl6YK0S0CofIBlTxKr8djyuKH9e5y03VQEiaUf954zdrk+2oGNEMg4rPhjXnAG&#10;qJw22FX8a7fNnjmjKFHLwSFU/ATE1/X9Xbk7eSCW0kgV72P0L0KQ6sFKyp0HTCetC1bGtAyd8FLt&#10;ZQdiVRRPQjmMgDGLUwevywZaeRgi2xzT9tkkwECcvZ4vTqyKS+8Ho2RMpmJEfUPJLoQ8Jec71BtP&#10;D0mDi18J0fobgLGTocduITF1LStdSO/pMYPRwD5kiG/SJnGhAwlYucap/O+OaSxLmWtboyBvAm3m&#10;1HWKpW7tvjHA+N/yJsU+Yby2i/lL6x8A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iBuPFgQAAC0KAAAOAAAAZHJzL2Uyb0RvYy54bWy8Vt9v2zYQfh+w/4HQ&#10;gD2tsSTbUuzFKTKnCQYUW9C02zNNURJRitRI2pb/+92Rkn+m7dKHBYgsinfH77777qSbt10jyYYb&#10;K7RaRMlVHBGumC6EqhbRp48Pb64jYh1VBZVa8UW04zZ6e/vjDzfbds5TXWtZcEMgiLLzbbuIaufa&#10;+WhkWc0baq90yxVslto01MHSVKPC0C1Eb+QojeNstNWmaI1m3Fp4eh82o1sfvyw5c3+WpeWOyEUE&#10;2Jy/Gn9d4XV0e0PnlaFtLVgPg34HioYKBYfuQ91TR8naiItQjWBGW126K6abkS5LwbjPAbJJ4rNs&#10;Ho1etz6Xar6t2j1NQO0ZT98dlv2xeTJEFIsoTSOiaAM18seScYrkbNtqDjaPpn1un0z/oAorzLcr&#10;TYO/kAnpPK27Pa28c4TBw2mWZkkM7DPYG8eQZ9ITz2qozoUfq9/1nnmc5fks6T3zPI4nOaIaHQ62&#10;WoriQUiJKLxs+FIasqFQ8FWV9NZHViNMaZ9BK9gc/ntq4e6C2m9LELzc2vCoD9L8pxgNNZ/X7RtQ&#10;QUudWAkp3M4rGuqNoNTmSbAnExZHVRoPVYJtPJWk8KTgloGolzU17hciheKE4f3PP3V3v/rLPVqI&#10;1kGbErp2GtpJMCrljlRccUMdL5AqPBkPC0dTpOa9Zp8tURqCq4rf2RZ6CjrdE3tqPsLlCe6VFC3W&#10;hhjt/haufq5pCwJLfKvgZk8ZYD8T9Aush2a512zdcOVC9xsuIRGtbC1aGxEz582Kg5jN74VHCJIw&#10;7AMgxs7Pp0k2AaNFlM2SNMMMYN8Z7liNokL4A+JAhQXNf1Hl+TgeZ7MQZZB6EOxe6uNZll97pg6C&#10;bY11j1w3BG8AKYDzdNDNe+uCtgcTPBqUigwO+AIiDxXgYn/C3LQDj7C6YPJVo8EXCOBg2CPRAWth&#10;NHyERH/THUl93r0VTgbiOnje6wKff4G6aZomWUQuh0QeJ9NpPg2tns+mcepnxFGnD6y8nrgDHrxz&#10;3aoDOvF2pYsdYN/C/F9E9p81xS42Ti61f10g/0rfQbuUwpfm4ANywQVQ/3/VAKgJNXh2hoqqduTO&#10;GL0lS60UaEgbkk5RaggLSrdUQbpcFctOhQkPk0IUfkqjnE4McXFcMlJCd/41tGo/3a8n6WQKWoDq&#10;vST+FNpqMumndXodZ5NsmL/Da+KshtB8PpV9DmEyfLMV6Fwq37wnw99Uq/3of3iI4a9vvaPpT+eO&#10;CvlOFcTtcBQ5I2CsSd5bYlhPTODCs+J2kuNhUn3gZSAwwDx721DGYC4NGXtrdCuhe/eOsW/1rzr2&#10;9ujK/QfMa5z3Hv5krdzeuRFKm5dOd90AuQz2AwMhb6QgtMmgGa95/xaFbxIwPvnoOV77QIevvNt/&#10;AQAA//8DAFBLAwQKAAAAAAAAACEACPXUrAJfAQACXwEAFAAAAGRycy9tZWRpYS9pbWFnZTEudG1w&#10;iVBORw0KGgoAAAANSUhEUgAABzgAAAPcCAYAAAA9gG2UAAAAAXNSR0IArs4c6QAAAARnQU1BAACx&#10;jwv8YQUAAAAJcEhZcwAAEnQAABJ0Ad5mH3gAAP+lSURBVHhe7N0HgJTVvf7xBRUQxIqCLZqYYqKm&#10;m/JP7k1M7vUmNzcxRaOJJkaNUQE7MRp7b1ixd8WGBcWCBQEVkKIIKL23ZZftbJ/6/M/v3T04rgfY&#10;lx3a8P2Qx92ZeefM7B7Czu6z57xF9957rzZ1XltQK6/84yeDx5DCycjFDa2zLaVLJgWPacmT+nBl&#10;uvVIqWHxyMAxmyCzq1ufkZQoHh8+pl0Zr+JE60Cq1qzgMR3Peeedp+rq6q069jkIfW7ahs/Vxsg7&#10;uvK7RSr6wq910QPPaNhLw/TY9X/Rf/YuUu+j79fU4H06Hv4ObOxs3vNMOpppKs+0fvlSrea9Gjqm&#10;Na8vdEe0ypRrWugYskXF/n8GYPOy1b7OGXGRioqKdNGIwG15Cq8tCCGEEEIIiZ9Vq1blNTvvvHMw&#10;m7zgfH7cQtX6DitZqkmBY0iB5e0l+qTiTKj4/ecDxz2pkXOr9Um9uY4foG7MUHBucdlqf+izuWbx&#10;RN1/xq916BeKoh9K9f7qf+vv1w/TnPLAsXkKfwc2QTbjeSYdzZOaXtH65ctJV8/TyKcCxw2dpOKm&#10;1oOctf9SE9lSYv8/A7B52Wpf51BwEkIIIYQQslkmVFJ2JKFy07IJCs4nNa9aSifTSn/SXkVq574W&#10;OJ4UXl7WrMpPT36itlzFC+Zp3tx5WlhcrtqcH4i6vy2qnr0Z/d2g4NzistX+0IesDn8Hto60d55J&#10;HvJesVZ/CTPpBlWXLIm+js+bu0Sl1Q1Kr17l6TQVa3yoBCVbXOz/ZwA2L7zO2XDhtQUhhBBCCCHx&#10;EyopO5JQuWnZJCs4p+X81r+Xrp6l1wLHkgLNU2O1cFWbhjskk1D13LF6MjTGpgoF5xYXfuhD+Duw&#10;daS980zyk9emlqoht8Rcg3Rtsaa9Hh6DbHmx/58B2LzwOmfDhdcWhBBCCCGExE+opOxIQuWmZZMU&#10;nCMX1H7yW/3phKqXTqPc3CrzpF6eMEvF1YnPrOZNJxpUXTxLY4eG7reJQ8G5xYUf+hD+Dmwdae88&#10;kzxm6Dv6cFG5GhJtv5Cnlagt1cLJIzevX1IiHY79/wzA5oXXORsuvLYghBBCCCEkfkIlZUcSKjct&#10;m/wcnISQDZurrrpKI0eODH7DvjXEPnb7HIQ+N22ztX+uCjX8Hdg6EmeeCSHrHwpOYPPT3hKO1znx&#10;wmsLQgghhBBC1i+hkrIjCZWbFgpOQgo8gwYNir4xtx98bI2xj90+B6HPTdts7Z+rQg1/B7aOxJln&#10;QkjHEvr/ICFk0yX0/9NQeJ0TL7y2IIQQQgghZP0SKik7klC5aaHgJIQQQgghhBBCCCGEEEIIIYR0&#10;OKGSMpTf/va3wevbJlRuWig4CSGEEEIIIYQQQgghhBBCCCEdTqikbBsrN31Ct+cmVG5aKDgJIYQQ&#10;QgghhBBCCCGEEEIIIR1OqKTMTW652Z6SM1RuWig4CSGEEEIIIYQQQgghhBBCCCEdTqik9AmVmz6h&#10;4y2hctNCwUkIIYQQQgghhBBCCCGEEEII6XBCJaUlVGq2Teh+oXLTQsFJCCGEEEIIIYQQQgghhBBC&#10;COlwQiVlRxIqNy0UnIQQQgghhBBCCCGEEEIIIYSQDidUUnYkoXLTQsFJCCGEEEIIIYQQQgghhBBC&#10;COlwQiVlRxIqNy0UnIQQQgghhBBCCCGEEEIIIYSQDidUUnYkoXLTUvRf//VfIu1L6BPb0QAAAAAA&#10;AAAAAACFINSFdSShctNCwRkjoU9sRwMAAAAAAAAAAAAUglAX1pGEyk0LBWeMhD6xHQ0AAAAAAAAA&#10;AABQCEJdWEcSKjctFJwxEvrEdjQAAAAAAAAAAABAIQh1YR1JqNy0UHDGSOgT29EAAAAAAAAAAAAA&#10;hSDUhXUkoXLTQsEZI6FPbEcDAAAAAAAAAAAAFIJQF9aRhMpNCwVnjIQ+sR0NAAAAAAAAAAAAUAhC&#10;XVhHEio3LWstONvKZrNR1sZuz2QyUfzxa4o/fktJ6BPb0QAAAAAAAAAAAACFINSFdSShctPSoYIz&#10;t/zzcq9rm5DQcZtrQp/YjgYAAAAAAAAAAAAoBKEurCMJlZuWdhWcbYu+3OtyV2rmXt82axI6tr0r&#10;QDd2Qp/YUAYPHhy8PhQAAAAAAAAAAACgEIS6sI4kVG5a1qvg9PFFpC8j11do3LbXbQ4JfWLbxspN&#10;n9DtbQMAAAAAAAAAAAAUglAX1pGEyk1LhwrOtllfobHylXyWpaFPbG5yy832lpwAAAAAAAAAAABA&#10;IQh1YR1JqNy0rLXgDJV8a8u6rOn4tte3zSerRD9Jy3Xp1betjt0WGKNt7Fj/1r+/roQ+sT6hctMn&#10;dLwPAAAAAAAAAAAAUAhCXVhHEio3Le0qOHPlFn5tsy5rOr7t9W3jS0il7W3avXFJZZRqTirV1KzG&#10;ZCq67K5QKpNSyoZ2F93Bax2v7fvrSugTawmVmm0Tup8FAAAAAAAAAAAAKAShLqwjCZWblo1acK6P&#10;3PFtdWY24942JdRcWabGj6eq5oP3VTN7phrKVipZ26R0c1KZTEJppdx91lxctrfU9LHjQ5/YjgYA&#10;AAAAAAAAAAAoBKEurCMJlZuWzaLgbM993SMoJVu96Y4trZSGvammcy9WzRkXqf7fN2jFE09rxZzZ&#10;qq1bpVSyUUonWgrRNs9xbVnbak4KTgAAAAAAAAAAAGDNQl1YRxIqNy3tPgenl3td26yv9tzXjsim&#10;UsrWNyoz5n2l/nm1Vp1wihpPOF1VJ52h5j+dqkXn/VtzXn1Rq5YsV9OqeqXTtoqzZezc57mmrGtV&#10;Z+gT29EAAAAAAAAAAAAAhSDUhXUkoXLT0u6Csz1ZX+u+rxvf/Uknk0oXL5duekCJv56h5r/2V+L4&#10;05U85hSt+s0xqvzZrzTrt3/ShDvu0rJZs9XY2Cg7Z2dbbZ93exP6xHY0AAAAAAAAAAAAQCEIdWEd&#10;SajctOS14PTJj2jNpvuTiWJ/mpubpbGTlf33FWo44XTVnfhP1f/1TNX/8SRVHX6Ulhz6H5py8CF6&#10;5Uc/0ls33qTiZcuVTCQ+89xyL8dJ6BPb0QAAAAAAAAAAAACFINSFdSShctOy1oJzbazwW9s5K9df&#10;631tjGxaGaXcnyYlM0k11jdp2aKFKh7xlhK33K/U6Req7i+natURx2jZT36p2Qd/X29/8St67EsH&#10;6LG//EWz3p+oRFPTZ55X7uU4CX1iOxoAAAAAAAAAAACgEIS6sI4kVG5aOlRwhuJv83Kvbw93tDKy&#10;bWVdrON0981kk0o0p1VRXqHFc+dowby5WjbzYyVeGq7Mhdeo5g/Haf7/O0zjDjpEL3/uc3p43y/o&#10;0b+dpNnTprr7Na9+Dv555F5eV3KPD31iOxoAAAAAAAAAAACgEIS6sI4kVG5a1rlF7Zr40s8nV+7l&#10;NR2zJu5Id2xLuRltTOvul04nVbOqRsuXLtDCuXO1ePFyLSku0dJli1T83ttafNNAzfrF7zTiwIM1&#10;eN99dds3vqUXb7pZpRXlSqWSn3kOuZdDyT0m9/3QJ7ajAQAAAAAAAAAAAApBqAvrSELlpmW9C84N&#10;J2o2ozdppZTONCvRkNGKsiWatXCe5i9crOLlxSouLtaSxUv08ZRpeueNV/X6lVdq6E9/qbu+9m09&#10;9pcTNGPyRDU1NyudTn/m4/CFZRwUnAAAAAAAAAAAAMCahbqwjiRUblo2s4KztXjM2HvNymRTyibK&#10;1Fg5RssWTtTCBbO1ZPliLSteomXLFmv+vHmaNO4DvTr0VT1499268Yz+uvXIYzXi2SGqrFwppdz9&#10;Wz+G3I/F3l+fjy30ie1oAAAAAAAAAAAAgEIQ6sI6klC5admoBacvFqNEfz7Rcn2mNVml3HWZTJXU&#10;/LQaq/5TFYtPUMmCp1W89GMtX75ICxcu1pQPp+jNt97U4088rkuvuUIX/Ots3X37rVqycKkSTQml&#10;sy2rN3PzyWN99mNre1xboU9sRwMAAAAAAAAAAAAUglAX1pGEyk3LWgvOfMstEC0tO9FGyzVbt6W1&#10;QjKltBqUtMuJcVLdEdKKHZQs2V3NJV9X5aILtXzuq5rz8XiNfW+snn3+CQ0adIcuvPgiXX7F5Rrz&#10;7ruqq6uPtqbNtJaluVmbdR0X+sR2NAAAAAAAAAAAAEAhCHVhHUmo3LSscwXn2gq/3NvXdMyauHu4&#10;P8nWt/Yn4eKut74z06xkqkFqulwq31+pkm7Klm2jbPH2Si/YSRWz/0sff3CD3hjxiB597E5decXl&#10;+uc/B+jZZ59VaWmpkkk3bpvn5hM9doz3c68LfWI7GgAAAAAAAAAAAKAQhLqwjiRUblo2eMG55tvs&#10;Oluxae9llHFvo7jrlK5WJvmmVPsdqaSrEhWdlS3dRlpUJM0pUmL+NqqZub9mvfU7PTroLF164T91&#10;6623aPr06WpublYm07Jy079dU6JnsZbLbRP6xHY0AAAAAAAAAAAAQCEIdWEdSajctHSo4GyPtd7f&#10;XW3n3My429MZKzhtW9kGZVMfSU1HSCv3ULq0m1RRJC3rrOzcbkrP3UbZ+e7yjO2VHbWLpjz8dT14&#10;8wCNHfO2ampqWramXUexaQkJHZeb0Ce2owEAAAAAAAAAAAAKQagL60hC5aalXQXnuqztuLWP4W5T&#10;s9K2glP17rgGKVUpJW6SyveOzr2ZKt9eKu4iLShScl6RNLuLMlZwTu0kDe+m6qHf1aJ3blNl+dq3&#10;prW0LT6jZ5BzeW0xoU9sRwMAAAAAAAAAAAAUglAX1pGEyk3Lpi043dUZJVq3pm2Ue1eZ5HCp7qfS&#10;iu7Sym7KlHVTdkmRsnOLlLRi00rOj7sq+667/bkdVTvqDFUvn61k4pOtaUOx23z8ddFTyDlmXQl9&#10;YjsaAAAAAAAAAAAAoBCEurCOJFRuWvJScK4PN7L7j51x0/2J3m1QNrlcaugvle2jTGlXZcu7KVPc&#10;VZl52yg7pyhauZmZv600oZv00m7Si4eqZO5INTfUufu3FJfR2K3Pe03J1fb6tpdzhT6xHQ0AAAAA&#10;AAAAAABQCHz/9c4773Q4Nk6o3LSsteDckLLuTyZ6LyGl3Zt0mTLNz0pVX1Vmxc7KlvVUtrSrMou3&#10;UWZOZ2XmFik9v7M0w2XEDtILX1DJpPuUrJqvdPqTctPLLSnXVFia0G1rOt5PSj4DAAAAAAAAAAAA&#10;FALff4UKy7ixcULlpqVdKzhD6SgbISo4M0kplZYS70uNP5ZKeyq9cgdly3eUlm6r7PwipecVKbWg&#10;SJq1jTSmq7Iv7aG6t05U+YpFyjQ1Kp1NfeY5tfd55h7n38+9LpeflHwGAAAAAAAAAAAAKAS+/woV&#10;lnFj44TKTct6F5w+68vuaXfPZpJKp4uVTQyQynZXtrSnUhU7K7Oih7SgkxSt3CxSZl5n6f3tlBne&#10;XemXfqDK6UOVrq9TOpNQqmXIDc5PSj4DAAAAAAAAAAAAFALff4UKy7ixcULlpmXTFZx2/+i8mVVK&#10;p55QdtW3pWVdlV7Zx2VnZRdtF5WbWYut3vzYXR7VUxrSW6vGXayGshVSujoap2Wr2w3PT0o+AwAA&#10;AAAAAAAAABQC33+FCsu4sXFC5aZlgxWc0e1r++Nuz2SapeQMqe6PUsleSpd1U6ZsN2nZttK8lnLT&#10;Vm/KVm+O6yK9tLuaXjlCtfMnKNHUHBWkrRvdbhR+UvIZAAAAAAAAAAAAoBD4/itUWMaNjRMqNy15&#10;Lzjb3p5xSdtWtNmklMkoo2R0OZNNKJVZKTXeIpUdoGzJTkpU9JZKtou2ps1E5WbnaBWnprm3r/VU&#10;ati3tGryk2qqqVEmlVY2Y/Wme5yNVHL6SclnAAAAAAAAAAAAgELg+69QYRk3Nk6o3LTELjjXpe3x&#10;mayVmin3ftJFSmfT7lKjspmUlHhb2caDpOI9W1ZwVm0vLd625bybc1wWdFZytrtuZJFSL3xe9aP6&#10;qWnlEjWlE1FBar1myzNKR//d0Pyk5DMAAAAAAAAAAABAIfD9V6iwjBsbJ1RuWtZ7BeeafPZYW2PZ&#10;7G6xt1LK3su6y6mZUuPxSpXvqvTK3aWyPZQt7rp69aZtUZuZu400qZuyL+6m5Ku/UtWckWpuSimZ&#10;bXSjJVpqTRvUlnJuBH5S8hkAAAAAAAAAAACgEPj+K1RYxo2NEyo3LRu04GxtH1v/11JI2va0SlVI&#10;zYOkyi8pvWJnpcv3lEp3kBZuExWbqfmdlF3QSZq6rfRmd+mZfVT1wV2qrS5TOm370rqR3PifrNu0&#10;QTc8Pyn5DAAAAAAAAAAAAFAIfP8VKizjxsYJlZuWDVxwtlyOtpJ1b9PuTzazSmqcItX/SCrZRdnl&#10;Bypbvru0tGu0NW12nm1Na1vU7iK97a4burOahv9Z5SVz1JxqdGM1tOxIGw1v60E3Vr1JwQkAAAAA&#10;AAAAAACsie+/QoVl3Ng4oXLTsoG3qM1EUdbOwWlb06al1AKpaYBU3luplbspu/JAaUUXaf620pwi&#10;Zed3lua6yx92V3b4zkq89HOVzRqlpoZKJd04yiSix0lba5ppKU/tLJ8bg5+UfAYAAAAAAAAAAAAo&#10;BL7/ChWWcWPjhMpNS7sKzkwmEyW3vDS5l9te5++TyWaUtnNw2qrLVL2UeErZVV+RVuyuRNkBylRs&#10;Ly0qkuZ0VmaeFZzbSh/3lN7aVqlhX1L1e9epobpSiXSTUjaIG8/qzOi/9pAu7hHtoTc4Pyn5DAAA&#10;AAAAAAAAAFAIfP8VKizjxsYJlZuWdhec/n2ftfHHWLlpqzat4MxmGqXEDGUbf63syu5Kl+6vTJlL&#10;caeWlZsuzYvtbXdpbA9lXthFTW/8QXWLxiuRSblxXKJqc+OUmSF+UvIZAAAAAAAAAAAAoBD4/itU&#10;WMaNjRMqNy2xt6j1Zefa5B7bUnI2KZVdIiUukMq+rGzJTkpV7C+t6KGsrd6cvY0y84vUuGQbafIO&#10;0qs7K/vcV1Xx0RDV11W5cWzQ5KbsNiN+UvIZAAAAAAAAAAAAoBD4/itUWMaNjRMqNy3rvYLTx7S9&#10;bPzlaIvabLUyyTfcR/UdaUUvpUu/qHT5LtKSzkrbtrRzbWvabZSa20Mavb30/L6qGf0vrSpdrESq&#10;2Q3WsnZzU/OTks8AAAAAAAAAAAAAhcD3X6HCMm5snFC5aYm9grNtTNvLpuVyRtlMWtnmYqnpWKl0&#10;N2VL91Syaj9ll3dXxkrNeUVKLbRzcHaXJu4kvbSLml89QqWLpyjZWCUlk0qqISo4N3XJ6SclnwEA&#10;AAAAAAAAAAAKge+/QoVl3Ng4oXLTsl4FpwldHyW61d+eUCZdLTUOkqr2U6Z0F6XKDlamfHtpQedo&#10;5abmdlJ6QRdp2i7Saz2VfPFQVXz4iBJ1JUqmElK6ZUyfTclPSj4DAAAAAAAAAAAAFALff4UKy7ix&#10;cULlpqXDKzg/SUZ2nsy0byHdxUy2RkqOdh/Nj5Rd0UvJsi8qUdlHWrKtNMe2pu0kzd9Gmrmz9K7L&#10;0F6qG3WmalbMUjrVqEwm27Jq04aOBt20FaeflHwGAAAAAAAAAAAAKAS+/woVlnFj44TKTUusgjP3&#10;XJy53DXuT0bp6H37T8K9X6dMslRq6C+V7qtU6e5Klx+oTElXZRcUSbOt3CxScmF36f1dpFd3U+KF&#10;H6hmzltKNNR+8lg23mbCT0o+AwAAAAAAAAAAABQC33+FCsu4sXFC5aYldsHpi8dPayk4m6OllmkX&#10;O2+mnXfzGanqQKVKd1Ny5Tek0p2lBdtF593MzC+KCs7UjH2UGbmLsi98WVVjb1Nd1QqlU82Bx9j0&#10;/KTkMwAAAAAAAAAAAEAh8P1XqLCMGxsnVG5a8rKC07Ss4EzJlnGm1axscqpU+zupdAc1lx2grIuW&#10;dZLmbKfsnE5KLSxSes4u0rg9pWG91fjm31S5bLYSyRplsm6czZCflHwGAAAAAAAAAAAAKAS+/woV&#10;lnFj44TKTct6n4OzregcnGkrQZPKpiulxvOllfsqXdJHqYqvSSXbSfO7KDOvqOX8mwt2UHZKL+n1&#10;HZV98VBVf/yCmhoblEknbLDWUTcf9jH7SclnAAAAAAAAAAAAgELg+69QYRk3Nk6o3LSsV8EZ4m5x&#10;/0kpna2Rml+Qag5RumQnpcu+Kq3sJS3eTtm5RVHBmZ2/nTRzD2n0rkq8+DnVj7lMdWWLlEjb8k/b&#10;5rZ10M2Ifdx+UvIZAAAAAAAAAAAAoBD4/itUWMaNjRMqNy15LTjT2YwyqWVS/SlKlX1OTeX7SuVf&#10;lpb2UHZekdJRubmtMvN3lib1lobtoYZXfqmahZOVaKyLtqbN2EpQO5fnJrKmj9Xe95OSzwAAAAAA&#10;AAAAAACFwPdfocIybmycULlpyW/BmUkr07xYqZV3qXnFOWpaeabSK7+g7MJu0qztlFpQpPSCnaWP&#10;Pi+90VOpF76hqg/vV0NthZRM2wjKuP/aaBtT6GP0yb3dT0o+AwAAAAAAAAAAABQC33+FCsu4sXFC&#10;5aYlrwVnJtuodPNCJaqGKrPqdaVXPazmZUcrNa+30nO7KrNgByXm7SeN2VEaupeq3z1XtSvnKJFM&#10;RIs2reL0o21IoY+pbUL8pOQzAAAAAAAAAAAAQCHw/VeosIwbGydUblraVXBmMplPlX+WtqLr083K&#10;NC5WU+1opZreU6r2eaUW3qrErOOUnHWoMnO/ouz7X5Be2UnJl36lqnlvqzFZZ6fudBKK3kTWUKK2&#10;eQ4+Xui23NjHYUmn08H423M/3lx+UvIZAAAAAAAAAAAAoBD4/itUWMaNjRMqNy2xV3D68q+t6PZU&#10;k9QwR6n6UUo3j1S6/Dml5z6o5qm3qOn985V57yjpjQOUHnqAqt6/W/XVK5VOuztn3P2ymajgDFeb&#10;LXKfRyi+nLSyMpVKKZlMRkkkElGam5tXxy7bbXacxd/Xf3yWtvyk5DMAAAAAAAAAAABAIfD9V6iw&#10;jBsbJ1RuWvJacCasqGyYrmzj20qtmqT08meUnHWnkhOvUsPIs5Qc+lc1Pf//VP/Gn1RZMkeJRIP1&#10;mnL3tB1q3Vs3dlRxfnr83Me2+BWXvsS0srKpqUmNjY2qr69XXV2damtrV8cu2/UNDQ3RMXas3cfu&#10;71du+sfwCfGTks8AAAAAAAAAAAAAhcD3X6HCMm5snFC5aWn3FrVtS8C27LpUukmpxqnKNI1WsuYV&#10;JRcNVvPUG9Xw1nlKDjlWqx45SlXPn6uKGWPV0FSnVMaN1bo1bXT+zWjYlBur5bFyy0wrMm3lpS8x&#10;7YOqqqpSRUWFysrKtHLlSpWWlkaxy3a93V5TUxMVnHY/u79ftbm2jyl0nfGTks8AAAAAAAAAAAAA&#10;hcD3X6HCMm5snFC5aVnvgtPiuUvKZDNKN9eoofEDqX6EssVDlZh+l1JvDVDjM8ep9MlTtOyN+1S+&#10;4AM11lcpk0oom0m7cdzYltYyM5WyFZktRaatvqysrIzKy+LiYi1ZskQLFy7U/PnzoyxYsECLFi3S&#10;0qVLo9vtODvePmArQW0MvxXtmlZq5n4c3pqu95OSzwAAAAAAAAAAAACFwPdfocIybmycULlpib1F&#10;bShWHKbSKa0sX6aZM95V5YLhSk5/WIkxF6n2uX+o+LkBWjbhJZWVr1RjY0pKNCidaly9KtPKSFtp&#10;WV5eHhWVVmLOnj1bH3/8saZMmaIPP/wwytSpU6PrZs2aFRWcVmzaik1fatoWtDae33rWl5q5xWZH&#10;+EnJZwAAAAAAAAAAAIBC4PuvUGEZNzZOqNy05KXgTGfSSiQTenfcaF164Xm689Yb9MHzV6vsxXO1&#10;9K27VDJ/uurrqtXUnFJTY6Pq3BMqKS/X4qVLoyLTSszx48fr7bff1siRI/XWW29p1KhRevfddzVh&#10;woSo3Jw5c2a0YtMKUCtC7YPyKzRD59I0uc8x9/r15SclnwEAAAAAAAAAAAAKge+/QoVl3Ng4oXLT&#10;kpeC01ZvNjU16pnnHtexxx6jo35/pG68/Fx9POYFFS+Yq+KlC7Rg3gJNmzpV48aO04gRr+vll1/W&#10;Cy++qBdeeEEvvfSSXnvtNY0ePToqOm2lphWftiVtSUlJtELTtqsNbTmbW2rmxoSu6wg/KfkMAAAA&#10;AAAAAAAAUAh8/xUqLOPGxgmVm5b8FJypVLTN7P33Pqwjj/6TzujbV8NeHKaRE97ViLfe0HPPvqTH&#10;Bt+vhx+8V489fJ+efPxpPffCi3rjzTf03nvv6aOPPoq2nLXVmRUVFVGZ6bebDZ0/c1Pxk5LPAAAA&#10;AAAAAAAAAIXA91+hwjJubJxQuWnJS8FpJaSdQ/POQXfqwksGaNAdt+nuu+/VPffdqYcffFhPP/O0&#10;Xhs+XOPGjtGHH8/QnEWLVLJihaqrqqJitG2R2XZl5ubCT0o+AwAAAAAAAAAAABQC33+FCsu4sXFC&#10;5aYlP+fgTKej7WOnTJ0SrcicPPmD6JyZCxct1PLly1VWVqbq6urVKzObmpo+tdVs2xWaudmc+EnJ&#10;ZwAAAAAAAAAAAIBC4PuvUGEZNzZOqNy0xC44266u9NfZNrVWclqBaW/9qky7fk3lpc+Wwk9KPgMA&#10;AAAAAAAAAAAUAt9/hQrLuLFxQuWmJS8FZ+5ta1qRaXIv516/pfCTks8AAAAAAAAAAAAAhcD3X6HC&#10;Mm5snFC5acnLFrXtiVnT9VsKPyn5DAAAAAAAAAAAAFAIfP8VKizjxsYJlZuWDVZwmrVdzr1+S+En&#10;JZ8BAAAAAAAAAAAACoHvv0KFZdzYOKFy07LJC07LlsJPSj4DAAAAAAAAAAAAFALff4UKy7ixcULl&#10;pmW9C841nYfTx7S9nCv3ttDtmyM/KfkMAAAAAAAAAAAAUAh8/xUqLOPGxgmVm5a8F5xtha7Ltab7&#10;bY78pOQzAAAAAAAAAAAAQCHw/VeosIwbGydUblrWWnCST8dPSj4DAAAAAAAAAAAAFALff4UKy7ix&#10;cULlpoWCM0b8pOQzAAAAAAAAAAAAQCHw/VeosIwbGydUblooOGPET0o+AwAAAAAAAAAAABQC33+F&#10;Csu4sXFC5aaFgjNG/KTkMwAAAAAAAAAAAEAh8P1XqLCMGxsnVG5aKDhjxE9KPgMAAAAAAAAAAAAU&#10;At9/hQrLuLFxQuWmhYIzRvyk5DMAAAAAAAAAAABAIfD9V6iwjBsbJ1RuWig4Y8RPSj4DAAAAAAAA&#10;AAAAFALff4UKy7ixcULlpoWCM0b8pOQzAAAAAAAAAAAAQCHw/VeosIwbGydUblooOGPET0o+AwAA&#10;AAAAAAAAABQC33+FCsu4sXFC5aaFgjNG/KTkMwAAAAAAAAAAAEAh8P1XqLCMGxsnVG5aKDhjxE9K&#10;PgMAAAAAAAAAAAAUAt9/hQrLuLFxQuWmhYIzRvyk5DMAAAAAAAAAAABAIfD9V6iwjBsbJ1RuWig4&#10;Y8RPSj4DAAAAAAAAAAAAFALff4UKy7ixcULlpoWCM0b8pOQzAAAAAAAAAAAAQCHw/VeosIwbGydU&#10;blrWWnDi0/yk5DMAAAAAAAAAAABAIfD9V6iwjBsbJ1RuWig4Y/CTks8AAAAAAAAAAAAAhcD3X6HC&#10;Mm5snFC5aaHgjMFPSj4DAAAAAAAAAAAAFALff4UKy7ixcULlpoWCMwY/KfkMAAAAAAAAAAAAUAh8&#10;/xUqLOPGxgmVmxYKzhj8pOQzAAAAAAAAAAAAQCHw/VeosIwbGydUblooOGPwk5LPAAAAAAAAAAAA&#10;AIXA91+hwjJubJxQuWmh4IzBT0o+AwAAAAAAAAAAABQC33+FCsu4sXFC5aaFgjMGPyn5DAAAAAAA&#10;AAAAAFAIfP8VKizjxsYJlZuWrbbgzGazre+1n5+UfAYAAAAAAAAAAAAoBL7/ChWWcWPjhMpNy1ZV&#10;cPpS095mMpnV7/usi5+UfAYAAAAAAAAAAAAoBL7/ChWWcWPjhMpNy1ZTcPpS08cXmvZ+WVmZZs2a&#10;pcrKyui6NfGTks8AAAAAAAAAAAAAhcD3X6HCMm5snFC5adnqVnCmUqnV5aa9LSkp0QMPPBBlwYIF&#10;0fVr4iclnwEAAAAAAAAAAAAKge+/QoVl3Ng4oXLTslVuUeu3p12xYoUGDRqko446Sq+99pqampqi&#10;69fET0o+AwAAAAAAAAAAABQC33+FCsu4sXFC5aZlq9qiNp1Or35bWlqq6667Tr/5zW/0+uuvq76+&#10;vvXINfOTks8AAAAAAAAAAAAAhcD3X6HCMm5snFC5adnqVnAmk0ktW7ZMl19+efQxjh07Vo2NjatX&#10;d66Nn5R8BgAAAAAAAAAAACgEvv8KFZZxY+OEyk3LVlVw2srNpUuX6rzzztOPfvQjTZ8+ffU5OSk4&#10;AQAAAAAAAAAAgPXn+69QYRk3Nk6o3LRsVVvULly4UP/4xz/0k5/8JDr/phWeHgUnAAAAAAAAAAAA&#10;sP58/xUqLOPGxgmVm5aCKjhzS8rcVZn29qOPPtJxxx2no446SpWVldHKzbj8pOQzAAAAAAAAAAAA&#10;QCHw/VeosIwbGydUbloKsuD05abFisxx48bpz3/+s0499VSVlJSsPs7Y+5lM5lPXrYmflHwGAAAA&#10;AAAAAAAAKAS+/woVlnFj44TKTUvBFJy+oLRC0wpLk0wm9dprr0Xl5gUXXBBtS2u3+dv92/aUm8ZP&#10;Sj4DAAAAAAAAAAAAFALff4UKy7ixcULlpqXgzsHpy8rGxkYNGTJEf/3rX3Xddddp2bJlnyk0/Tk4&#10;7bLP2vhJyWcAAAAAAAAAAACAQuD7r1BhGTc2TqjctBTcCk4rMevq6vTQQw/pxBNP1KBBg7R8+fJP&#10;lZd2jC80reRcV7Hp+UnJZwAAAAAAAAAAAIBC4PuvUGEZNzZOqNy0FNwKzurq6qjU/Pvf/677779f&#10;xcXFrbd8IrfczF3Vua6i009KPgMAAAAAAAAAAAAUAt9/hQrLuLFxQuWmpWAKTisqKyoqNHDgQPXt&#10;21eDBw+Oys22paUvMi1xyk3jJyWfAQAAAAAAAAAAAAqB779ChWXc2DihctNSMAXnihUrdM011+jU&#10;U0/Vs88+q/Ly8mBx6a+LW24aPyn5DAAAAAAAAAAAAFAIfP8VKizjxsYJlZuWLabgXFsRuXTpUl1+&#10;+eU65ZRT9OKLL6qqqmr18Wu6j79+TbeH+EnJZwAAAAAAAAAAAIBC4PuvUGEZNzZOqNy0bLEFp71v&#10;qzAXLFigiy66SCeddJJef/311aWhPz73Ph3lJyWfAQAAAAAAAAAAAAqB779ChWXc2DihctOyRRSc&#10;uUWlfz+RSGjGjBk6//zzddxxx2ncuHGqq6uLSk+LP84nH/yk5DMAAAAAAAAAAABAIfD9V6iwjBsb&#10;J1RuWrbIFZxNTU2aMmWKBgwYoD/+8Y/66KOP1NzcHN1mx7QtOPPFT0o+AwAAAAAAAAAAABQC33+F&#10;Csu4sXFC5aZliys4GxsbNWHCBJ177rk65phjtGjRIiWTyc+UmbmX2962vvyk5DMAAAAAAAAAAABA&#10;IfD9V6iwjBsbJ1RuWraoLWrr6+s1duxYnX766Tr++OO1fPnyTxWXG2prWs9PSj4DAAAAAAAAAAAA&#10;FALff4UKy7ixcULlpmWzLzh9UWkrN0eOHKmTTjpJffv2VVlZWesRLcfkvs3lz8mZD35S8hkAAAAA&#10;AAAAAACgEPj+K1RYxo2NEyo3LZt1wenLTTvn5vDhw3XsscdGW9PmFoOhUtPfzwsdsz78pOQzAAAA&#10;AAAAAAAAQCHw/VeosIwbGydUblo224LTl5SpVEpPP/20jjjiCF155ZVqbm5evRWtydfqzPbwk5LP&#10;AAAAAAAAAAAAAIXA91+hwjJubJxQuWnZKAWnLytz2eXcotLLvT6ZTOree++Nys3bb7892qY2t9BM&#10;p9Ot720cflLyGQAAAAAAAAAAAKAQ+P4rVFjGjY0TKjctG7zgbFtgWkFpxWTu9fa+j9fQ0KBrr71W&#10;v//97/Xoo4+qrq7uU8f4ojNUkm4oflLyGQAAAAAAAAAAAKAQ+P4rVFjGjY0TKjctG63gzC0n/fuW&#10;3BWZ/n17whdffLGOO+44DR06VLW1tZ+6v7H3WcEJAAAAAAAAAAAAbB58/xUqLOPGxgmVm5ZNfg5O&#10;X1r6lZhlZWU655xzdNJJJ2n48OHRk88tNo2/3PbthuYnJZ8BAAAAAAAAAAAACoHvv0KFZdzYOKFy&#10;07JRCs7cbWTtbe77ftWmrca0cvPUU09V3759NXLkyNUrN03usW3H8O9vaH5S8hkAAAAAAAAAAACg&#10;EPj+K1RYxo2NEyo3LRul4GxbQrYtJ624XLJkiU444QSdeeaZGjNmjOrr6z91u0/b+/rLG4OflHwG&#10;AAAAAAAAAAAAKAS+/woVlnFj44TKTctGOQdnqIT01ycSCU2fPl3HH3+8zj77bE2aNElNTU3RMbml&#10;Zm5M7lv//obmJyWfAQAAAAAAAAAAAAqB779ChWXc2DihctOyUQpO/9bHl5aNjY0aP368/v73v0fl&#10;5rRp05RMJj91rCX3/qbtSs6NxU9KPgMAAAAAAAAAAAAUAt9/hQrLuLFxQuWmJe8FZ6h4tPdzYwVl&#10;XV2dRo0aFZ1vc8CAAZo3b55SqdTq8jK3xGxrTddvaH5S8hkAAAAAAAAAAACgEPj+K1RYxo2NEyo3&#10;LR0uOHPLRl9M+vfXpLq6WsOHD1f//v11/vnna9GiRauPz72/z+bCT0o+AwAAAAAAAAAAABQC33+F&#10;Csu4sXFC5aYlbwWnvfXl5JpWX9p1FRUVevHFF6OVm5deeqmWL1/+qTHasutC128KflLyGQAAAAAA&#10;AAAAAKAQ+P4rVFjGjY0TKjcteSk4c2PS6XTw+pUrV+rpp5/WaaedpquuukplZWXR9bnHtC1Hc9/f&#10;1Pyk5DMAAAAAAAAAAABAIfD9V6iwjBsbJ1RuWjpUcOYWk/Y2t5z0qzmNvV9aWqpHHnlEJ554om66&#10;6aZom1ov91h/Hk6TO/7mwE9KPgMAAAAAAAAAAAAUAt9/hQrLuLFxQuWmpcMrOL3cIrJtMWnl5t13&#10;363jjjtO99xzjxoaGqLr/TG5b9tetznxk5LPAAAAAAAAAAAAAIXA91+hwjJubJxQuWnJ2xa1uas3&#10;PbtcXl4erdg89thj9eSTT6qpqWn1bf4+uSs4vdB4m5qflHwGAAAAAAAAAAAAKAS+/woVlnFj44TK&#10;TUteCk5/zk1fVPrLVVVVuvjii/W73/1Ow4YNi7afzRUqN0Nl5+bCT0o+AwAAAAAAAAAAABQC33+F&#10;Csu4sXFC5aYlL1vU+pLTs8t1dXU67bTTonJzzJgx0e1+VabFH+dtjis22/KTks8AAAAAAAAAAAAA&#10;hcD3X6HCMm5snFC5aclbwZlbTlZXV+voo4/Wn/70J02ZMmX1is4tnZ+UfAYAAAAAAAAAAAAoBL7/&#10;ChWWcWPjhMpNS962qDX2dsWKFfrVr36lk08+WdOnT1cymSyIctP4SclnAAAAAAAAAAAAgELg+69Q&#10;YRk3Nk6o3LR0qOC04tJvLZtIJDRr1iz97Gc/01lnnaV58+ZF5WYh8ZOSzwAAAAAAAAAAAACFwPdf&#10;ocIybmycULlp6XDBaWlubtb48eP1f//3f7r44ou1aNGigis3jZ+UfAYAAAAAAAAAAAAoBL7/ChWW&#10;cWPjhMpNS4e3qK2vr9cbb7yhI488Utdcc42WLl1aMOfcbMtPSj4DAAAAAAAAAAAAFALff4UKy7ix&#10;cULlpqVDBaet3Hzrrbd03HHH6eabb9aSJUui6wux3DR+UvIZAAAAAAAAAAAAoBD4/itUWMaNjRMq&#10;Ny0dKjhtK9oHH3xQgwYN0vLly1dvWUvB2f4AAAAAAAAAAAAAhcD3X6HCMm5snFC5aelQwVleXq5p&#10;06aptLR0damZyWQKtuT0k5LPAAAAAAAAAAAAAIXA91+hwjJubJxQuWnp8Dk42/LFJgVn+wIAAAAA&#10;AAAAAAAUAt9/hQrLuLFxQuWmJe8FZyHzk5LPAAAAAAAAAAAAAIXA91+hwjJubJxQuWmh4IzBT0o+&#10;AwAAAAAAAAAAABQC33+FCsu4sXFC5aaFgjMGPyn5DAAAAAAAAAAAAFAIfP8VKizjxsYJlZsWCs4Y&#10;/KTkMwAAAAAAAAAAAEAh8P1XqLCMGxsnVG5aKDhj8JOSzwAAAAAAAAAAAACFwPdfocIybmycULlp&#10;oeCMwU9KPgMAAAAAAAAAAAAUAt9/hQrLuLFxQuWmhYIzBj8p+QwAAAAAAAAAAABQCHz/FSos48bG&#10;CZWbFgrOGPyk5DMAAAAAAAAAAABAIfD9V6iwjBsbJ1RuWtZacJJPx09KPgMAAAAAAAAAAAAUAt9/&#10;hQrLuLFxQuWmhYIzRvyk5DMAAAAAAAAAAABAIfD9V6iwjBsbJ1RuWig4Y8RPSj4DAAAAAAAAAAAA&#10;FALff4UKy7ixcULlpoWCM0b8pOQzAAAAAAAAAAAAQCHw/VeosIwbGydUblooOGPET0o+AwAAAAAA&#10;AAAAABQC33+FCsu4sXFC5aaFgjNG/KTkMwAAAAAAAAAAAEAh8P1XqLCMGxsnVG5aKDhjxE9KPgMA&#10;AAAAAAAAAAAUAt9/hQrLuLFxQuWmhYIzRvyk5DMAAAAAAAAAAABAIfD9V6iwjBsbJ1RuWig4Y8RP&#10;Sj4DAAAAAAAAAAAAFALff4UKy7ixcULlpoWCM0b8pOQzAAAAAAAAAAAAQCHw/VeosIwbGydUbloo&#10;OGPET0o+AwAAAAAAAAAAABQC33+FCsu4sXFC5aaFgjNG/KTkMwAAAAAAAAAAAEAh8P1XqLCMGxsn&#10;VG5aKDhjxE9KPgMAAAAAAAAAAAAUAt9/hQrLuLFxQuWmhYIzRvyk5DMAAAAAAAAAAABAIfD9V6iw&#10;jBsbJ1RuWtZacIZlo7T8N5e/5tPXtljbbS2yyrS+t/nyk5LPAAAAAAAAAAAAAIXA91+hwjJubJxQ&#10;uWlZj4KzrdzyMjftZcdauUnBCQAAAAAAAAAAAGypfP8VKizjxsYJlZuW9Ss4s+5/UbIuGWWiuMuZ&#10;1tiNq0tOX17663JXf9r16da3/vgWLWO3jp/JKJ1OR29bxt40/KTkMwAAAAAAAAAAAEAh8P1XqLCM&#10;GxsnVG5a2l1wflI4tpSOyURKTY0JNTZYmtVQ797WJ9XUkFSiOalMOtvaWX5SSEb3VSZKy5/WS+4Q&#10;OzxXMplUc3OzmpqaVFtbq4qKClVXV0fXt5Scbe6wEfhJyWcAAAAAAAAAAACAQuD7r1BhGTc2Tqjc&#10;tMQqOG0FZXNTSqVLV2nGB8s0ceR8jRk+W+8Onxm9tYx7Y44mjZqvD8cs0vSJyzR9UrGmv++zXLOn&#10;rNCiWStVsqhaK5fVqWxFrRrrkkqlUq3FZctjWbFp11mhacXmokWLNGfOHFVVVUXPY1Pwk5LPAAAA&#10;AAAAAAAAAIXA91+hwjJubJxQuWlpR8HZslrSusfmpqQWzy3XyBdm6ulBE3XXJW/rxrNed3lVN5z1&#10;mm48+zXdct4buuPCEbrr0pF64Jp39ND1Y1zG6mH31vLkbRM05K6Jeu7e9/Xyo9P06pNT9fYrs/Tx&#10;hOWaP70sGn/FkioVLytWRXll9ORramq0YsWKKHZ5U21V6yclnwEAAAAAAAAAAAAKge+/QoVl3Ng4&#10;oXLTstaCs6VCbDlPpvWJZcXVGvvaHN139SgNOPJJHfOdu/XrL92uX3/xdv3G8qXb9NsDB+mYb9+r&#10;43/0kE7++WCd8t+Ddep/P6bTogzWWb9+Suf+4Smd96chuvhvL+iSE4fq6r4v67ozXtGt57+l+64d&#10;pcF3jNabL43T0Gde1/vvT1RDQ0O0ktNWdDY2NiqTsefzyZa5G4uflHwGAAAAAAAAAAAAKAS+/woV&#10;lnFj44TKTcs6Cs7W8tCKxExWKxZX6eXBU3TVqa/oP3a7Vl/vdJkO6nSJDim6dHUOLrpMh7jrD+nk&#10;Lne+VN/odKW+vc0V+u62V+n7Xa7Wj3a4Wv+95w363YF36E/fekDHff9BnXTYgzr9N4/owhMG66J/&#10;PKRLz3xIN17xgC449zo98uDgqOBMp9NRuWlb1do5OROJxEZfyeknJZ8BAAAAAAAAAAAACoHvv0KF&#10;ZdzYOKFy07KOgjPd8myy1nFmVLq0Wq8+8ZGu7TdcP+9zk77Z+XIdVHShy8U6uLXgtOu+1/Vq/WjH&#10;a3XYHjfol/vfrD8cNEh//s7d+vtPHlbf/3lUA44cokv+9qKuPPUlDTx3uK49+wUN+Nv9OvPYQep3&#10;7LU67fjzdfaZ5+jOO+7Re+PeU3FxsZYsWaLx48frqaeeit4vLS3V0qVLVVdXl3P+zg1bdvpJyWcA&#10;AAAAAAAAAACAQuD7r1BhGTc2TqjctKzjHJy2Pa2xrWAzql+V0HtvztPD143R2Uc8oyMPuVuH9blW&#10;P939Rh3W28rMW/Snb9+vk376iM767dO64Ljndfk/XtLAc17T7Re+GZ2L89Gbx2jIPe/r5Sc+0tuv&#10;TtfCmSWaMXWeHrr3CV36r5t1yfnX6aILL9HFl16ia68fqPsffEBPPvmkHnnkET3xxBPRB1RZWRmV&#10;nnb9yJEjVVVVGa3o3NCrOf2k5DMAAAAAAAAAAABAIfD9V9uycn1i44TKTcs6Ck5jG9VmlcpmlUyl&#10;tGxhjd4cOkOP3/qe7rp4lK45/RVdfvKw6DyaA899XYMuekv3XTVaTw4ar2EPT9ZrT32sMcPn6oN3&#10;Fmnm5FLNn1HuxqhSxcpaNdQ2aeGChRo8+HFddtnluuD883T9dddr8BOPa9jLL2n0229H5+CcPn26&#10;5s2bp5UrV0bb1NoWtbaa85577tE111yjZ555RsuXL49K2A3JT0o+AwAAAAAAAAAAABQC33+FCsu4&#10;sXFC5aalHQVni2gD2GxWzU1plZfUa8bkZRr/1jy9NXS63nzmY7313Md699XZmjRqvmZ9uEKL51ao&#10;ZNkqVZXXq66mSY11CTU3ppRoTiuZzKipOaHSZcV65NFHdeV11+nG6wfq9ttu08CBA3XNtdfo/vvv&#10;1fDhr+jDye9H5eaCBQs0b+5cTZ06VRMnTtTIkW9p8ODHdMstN+vGGwbqqaeGqKysTKl0MnqeWWWi&#10;55xPflLyGQAAAAAAAAAAAKAQ+P4rVFjGjY0TKjct7S44PasO05m0mpuSqqlsVGVprSpKV0Vvq8vr&#10;1FDXrGQiFZ0X044LbhvrrqtvaNCrr7yqq666Ulddc6UGDbpNDz/8sJ5++mk999xzGjr0eb3yyisa&#10;NWqUxo0bpzFjxui9997TrFkztXjxYn300Ud6+eWXdO89d+uG66/XdTdcp9dHvKb6xoZoJWeU1ofL&#10;Fz8p+QwAAAAAAAAAAABQCHz/FSos48bGCZWblvUoOKWM+4/1lqujTLResiUtZ+785HY7f2dLvFQm&#10;reLSFbrksit06aWX6oYbb9B9996vp556Wq+++mpUZk776CMtLy7Wqro6NTQ0RKszly1bppKSEpWX&#10;l2vRosXuuHF67LHBuvW2W3Tl1Vfqymuv1oqVZUpnUi2PHT2a/feTx+4IPyn5DAAAAAAAAAAAAFAI&#10;fP8VKizjxsYJlZuW2AVnS1kYVZg58Ze93Os/q6mpWe+Nm6TzL7lSl11+uW66ZaAefPghPff8c9HW&#10;sx+8P0nz5s5RRXmZO7ZRyWQy+iDsHJylpaVR2bl06aJo+9pnn31Wd919p2699Vbdf/8jmjFriZqT&#10;idaH9s8p/Dzi8pOSzwAAAAAAAAAAAACFwPdfocIybmycULlp6WDBuTa+5Pys+oYmDR81Qf97zhU6&#10;/sIbdOF1t2rQPffriWee1xsjRmrSpEmaP3+eqqoqlUgklMlk1NjYqIqKChUXF2vp0qWaN3+uJrw/&#10;WS8Me13DXxuh9z/40F1fqnkLatSUSCkbdZq+2FzXc20fPyn5DAAAAAAAAAAAAFAIfP8VKizjxsYJ&#10;lZuW9Sg411RdtpSe/rbwMS3qGxr14shJ6vPXS7T3SdfqsPNu1xkDH9G1dw/WnY8+o2eGvaZ3J0zW&#10;nIVLtbKqVnUNTaqsqtGCRUv04ZSPNHbcBI18e5Lefm+uxk4s1oLFtaqty6ihQVq4OKmmhHsuUbeZ&#10;jh4vX/yk5DMAAAAAAAAAAABAIfD9V6iwjBsbJ1RuWtar4OyohsZGvTBygnY59gp1+9OV2un4m7TP&#10;aQ/ohxc+r+Nuf0v/emSiLh08QVc+Mk43Pf6uHn5urIa8NEHDRnysN99bokkfV+idyZV64rUK3TWk&#10;VtPmpFRfn1FjQ1YLljapOZHOaVf9Ks6O85OSzwAAAAAAAAAAAACFwPdfocIybmycULlp2aQF587H&#10;Xqkux1yl7f9yi3Y75SF97vShOui8N/WjyybrVzfN0on3LNblQ1boqXdK9PLESr00vkZDx9TptYnN&#10;enlsUg8OS2jQ0xlNnS3V1Un19aLgBAAAAAAAAAAAADYB33+FCsu4sXFC5aZlkxWcL0YF5xXq8qer&#10;1O0vt2infzys3U59Tn1OH6E9z56iz/17vr56SbH+5+ZK3fhSgx5+J6NHR6f1yIiMho6VnntHunto&#10;Vjc/IU2e5T5htS0l5/wlFJwAAAAAAAAAAADAxub7r1BhGTc2TqjctGySgrO+sUkvjLKC83J1OeZK&#10;dfvLrdrxH49o11OHqk+/N7X36R9o73NnaN8BS/W9K6p0yTMNuvOtjO4ZkdG9b2T15Dsuo7O644WM&#10;bhic1vszpJpVWdXWZik4AQAAAAAAAAAAgE3A91+hwjJubJxQuWnZpAXnLsderq7HXLF6Beeupz2n&#10;Pv3e0p6nT1Xvf87RXv9coe9csUrnP92sW9/I6M43srr7VempkVk98VZWg4ZK1z2a1YSPpKqarGoo&#10;OAEAAAAAAAAAAIBNwvdfocIybmycULlp2XQFZ+sWtV2PuVLb/+Xmli1qT3tGvfuPUJ8zpqj3eXO0&#10;54Cl+s7llRrwRJ1ueS2p24dndPsw6eERWT02QrrtWemqB7MaN1WqqpaqV2VWF5yr+00KTgAAAAAA&#10;AAAAAGCD8/1XqLCMGxsnVG5aNtk5OK3g3OnYK9X1mKuignNHfw7O/m9qzzMmq/d5s9VnwFJ989IK&#10;nTG4Xje+nNTAl6Qbn8/q/tezeugN6ZZns7rsvqzemZJRZaWVnFnNW9KkRHM6p9ak4AQAAAAAAAAA&#10;AAA2NN9/hQrLuLFxQuWmZTMrOJ9Xn/4jWgrOf87WngOW6VuXVqnfQ7W6+tkmXftcVtcNke5+Rbr3&#10;1axueiari+/JaOQHWZVVSOWVGc1d3EjBCQAAAAAAAAAAAGxkvv8KFZZxY+OEyk3L5ldw9vMF5xz1&#10;Pme5vn5RlU6+b5UuenyVrhiS1hVPZHXri9KdL0nXPZnRvwZlNHxcRsUlWZWszGqOFZyJDAUnAAAA&#10;AAAAAAAAsBH5/itUWMaNjRMqNy2bb8F53hztcfZyHXh+pf542yqd+VCdBjyS1rkPZHTZE1ndMES6&#10;enBGA26VXnonq6XFWZWUioITAAAAAAAAAAAA2AR8/xUqLOPGxgmVm5bNrOAcqj793lq9gnP3s5br&#10;c2eV6YeX1Oi311frqBsa9cdrEzr1jowueySrqx/L6J+3Sy+PlZaXZFRappYtaik4AQAAAAAAAAAA&#10;gI3K91+hwjJubJxQuWnZrArOXU99Xr37j1CfMyZrz3/O1h5nLdfeZ5brmxdU6vDLa/SrK2r12yub&#10;ddZ9Gd04xOWprP59p/TaeKm4RCotaz0HJwUnAAAAAAAAAAAAsFH5/itUWMaNjRMqNy2bb8E5wArO&#10;Yu17doV+clW1jrxxlf40sF7H35zSvx/N6Nbns7rpaemCOyg4AQAAAAAAAAAAgE3N91+hwjJubJxQ&#10;uWnZ7AvO/c6p0P9cW63jbqnXX2+q14m3pHRha8F541PSv27P6tVxWS23gnNlloITAAAAAAAAAAAA&#10;2AR8/xUqLOPGxgmVm5bNfovafc8u12FXVemoG1bpmOvrddyNaQ14MKuBzyoqOO0cnK/YOThXSCUr&#10;OQcnAAAAAAAAAAAAsCn4/itUWMaNjRMqNy2bfcG5z1nl+tEVFfrttdX6w9W1OvrapM55IKvrh7g8&#10;kY0KzpfHSMuKpRWlWc2h4AQAAAAAAAAAAAA2Ot9/hQrLuLFxQuWmZdMVnKMmaOc1FZxnthScu5+1&#10;XHufVa7vX1KlX125Sr+5rE6/vyKh0+/O6NonM7pmcEYDbpNeeldautwXnE0UnAAAAAAAAAAAAMBG&#10;5vuvUGEZNzZOqNy0bJKCs76xSc+PHq9d/3yFuh59tbp9quB8S33O/EB7DpirXmctd+9X6BvnV+rw&#10;S2v0i0tqdfgl9TrtjrSueDyrqwdnde6t0gvvSIuLsypuLTibkxlls58Um9k8lZx+UvIZAAAAAAAA&#10;AAAAoBD4/itUWMaNjRMqNy1bRMF58HmV+slFVTrs36v003/V6h+3Z3X5Y9LVj1nBmdWL70iLlmVV&#10;XGIFZ7OaE9k2BWd++EnJZwAAAAAAAAAAAIBC4PuvUGEZNzZOqNy0bKKCs1HPj35Pux57+ToLzt5n&#10;VOjAAVX6/gXV+uE/a/Tjc2p10s1ZXfKwdNVjWQ24Na0X35YWLW0tOBc1tRSc0arNbP7aTcdPSj4D&#10;AAAAAAAAAAAAFALff4UKy7ixcULlpmXTFJwNVnCO1W7HXq5ux1wdnYNz5zUUnLufXqEDzqnRt/5V&#10;o++cXaMfnlmrEwZmddGDLQXnebel9OJoKzil4hJp7uJaNScysorTt5us4AQAAAAAAAAAAAA2LN9/&#10;hQrLuLFxQuWmZZMUnA0NDXph9Hv66um3q8efr1WPv9yinf/+kHqdNlS9+4/UnmdNVp9z52j3s4u1&#10;xxmV2u+sGn1tQJW+cdYq/eisBv3l+qQueDCjyx9N6pL7paEjpbkLMlqyPKMVZY1KJtPKrF682VJ1&#10;5oOflHwGAAAAAAAAAAAAKAS+/woVlnFj44TKTcsmKjgbNfTtiTqo/63a4VgrOG9uLTifV5/TR2qv&#10;sz7UXufO1R5nF6vX6RXau3+1vnhGlQ7uv0rfO71ex16b0L8fyOiyhzP6973SkBHS7AVZLSnOqLSs&#10;TqlURtmcVpOCEwAAAAAAAAAAANiwfP8VKizjxsYJlZuWTVJw1jU06ulRE/XVvgOjgrP7X1sLzr7P&#10;tRScZ3+ova3gPGt5VHD26VelL/ar1kF9V+nQ/nX6y3UtBefFD2b0z7uyGvxaRtPnprRkeUory2qV&#10;TLWefzPP/KTkMwAAAAAAAAAAAEAh8P1XqLCMGxsnVG5aNknBuaq+UQ+8+q6+dMpA9Tj2OnU//tao&#10;4Ny9r63gfEt7nf2B9jxnjnqduVy79a/UPqfX6Ev9q3VIvxp9v3+djr8+oQseSOvC+zM6Z1BGDw1r&#10;0tQZtVqwcJVKV1YpmUorKys588tPSj4DAAAAAAAAAAAAFALff4UKy7ixcULlpmWTFJw19U2679Ux&#10;OuCUm9TjuBvU42+3a9eTH9Xup76oPv1Gae+zJrcWnMXq1b9a+52xSgeeXq1vuPd/dGad/nZ9s85/&#10;IKPz78vqjNtSuuu5Ko2fvEwzZy3SipIKCk4AAAAAAAAAAABgI/P9V6iwjBsbJ1RuWjZRwdkYFZxf&#10;aC04d/jbIO168mDtccpL2rPfaO19xvva86yZ2v2M5dq9f7X2P6NGX+lfqa/3q9CPz1qlkwY264L7&#10;M/rn3Rn1vzWl24dU6N2JizRj1gIVryhXMpVSNkvBCQAAAAAAAAAAAGwsvv8KFZZxY+OEyk3LJis4&#10;73/13dUrOHf42x1RwdnnHy9p774jtffpE9TnjGnq1X+RevUr1+f6V+nA0yv09b5l+vFZ1fr7wCZd&#10;cH9S/7wrqf63pjVoSK3GfbBSs+aUtK7gTCmrtHskOw+nT8f5SclnAAAAAAAAAAAAgELg+69QYRk3&#10;Nk6o3LRskoKzur5JD7wyVp8/daB2OPZGbX+CFZyPqfc/hmmv00Zpr77vqc9pE9Sr32ztenqp9ulX&#10;rgP7VerrfSv04zNr9PeBzbro3kadf0et+t7coNuH1GrsB1Wau7BKK8tqlUr7ctPkp9w0flLyGQAA&#10;AAAAAAAAAKAQ+P4rVFjGjY0TKjctm2YFZ0OjHh0+Rl88baB6HnujutsKzn88pj6+4DxtnPY8Zbx2&#10;O22mdu1for36rtSXW7eo/Y+zanSyFZz3NeqCO+vUd2Cdbn2qSmMmVWjB4lVaWVZHwQkAAAAAAAAA&#10;AABsZL7/ChWWcWPjhMpNyyYpOOsaG/XcqIn6Wr+B2vG469Xjb4O0y+qCc6T2OnWs9jzlPe126kzt&#10;0q9EfazgPL1SX+9fubrgvPiBZl1wd6P639yoW54s17uTyrRgcS0FJwAAAAAAAAAAALAJ+P4rVFjG&#10;jY0TKjctm6TgrG9s0LDRE3Vw/xu143HXaYfjB2mXvw9W73+89OkVnFHBuUJ79i3TV86o1rfOqNGP&#10;z1qlk29M6KIHkvr3fSmdcVtSg4ZUavzkCi1cUk/BCQAAAAAAAAAAAGwCvv8KFZZxY+OEyk3Lpi04&#10;T79RPf6SU3Ce8pL27DvaZZz6nDpRu502Szv3L9E+p5Xry/2r9fXTa/Sjs2p14vVNuuD+pP51T0Zn&#10;357Rg8PqNWVGvRYva1ZZWT0FJwAAAAAAAAAAALCR+f4rVFjGjY0TKjctm6jgbFy9grP7cdephxWc&#10;Jw/WHqe+3Fpwvqc9T5uk3frO0c79SlcXnIf0r9EPTl+lv1zdoH/em9R592R17p3SE68nNXNeUouX&#10;p1RWbgVnpvWRDAUnAAAAAAAAAAAAsKH5/itUWMaNjRMqNy2bsOCcoEP6DdQOx14bFZy7RgXnS9rT&#10;tqg91QrOD9Sr3zzt2r9c+/St1JdPr4oKzu/2q9UxVzTq3LvSOu+ejAa4t0PeSGj2vCYtXJ7UyvJa&#10;pdL5KzVz+UnJZwAAAAAAAAAAAIBC4PuvUGEZNzZOqNy0bJqCs8G2qB2vr/W/RT3/fI16/uVm7XLi&#10;Q9r91BfV57SR2vu097TXaZO0e//5LQVnv2p9+fQaHdJ/lQ7tV6djLm/SgDvTOv/ujAbckdTjr9Rr&#10;xpw6LVrWqJVltUqmcldw5o+flHwGAAAAAAAAAAAAKAS+/woVlnFj44TKTctGLTiz2awymYxq6+o0&#10;dOR7+mr/W7XDn69Rj7/crJ1OfFi9Th2qPqe9pb1PG9e6Re087dKv3F2u1FeiFZzV+m6/VTr6isZo&#10;5eYF99o5OFN64MVGTZnRpEVLm1VSWqPmRCp6HHu8fPKTks8AAAAAAAAAAAAAhcD3X6HCMm5snFC5&#10;adkoBacvNlOplBKJhCqrqvTs66P19b43aMc/X63ux9+unU8erN2jgnOE9jp1rPqcOlG9rODsW669&#10;TqvQl0+v1MH9K/WdfjX64xUNOu/elC56QDrztozuHprRxI8SWrC4UUuWlqmuvlHJZDJ6vHwWnX5S&#10;8hkAAAAAAAAAAACgEPj+K1RYxo2NEyo3LRu84Px0udms+vp6FRcX66kXXtIP/nGRev35MnX/2yDt&#10;8o/B2v20oerTd4T27mvn4JykPfov0K79KrX3aVX6cv8qHXJ6tQ7tv0pHXlqvf92b1GUPZXX2bdId&#10;z6Q0akKZPvhwjmbOWqiysorocezx8lly+knJZwAAAAAAAAAAAIBC4PuvUGEZNzZOqNy0bJyCM52O&#10;VlQ2NDSoqqpKCxct1osvvaJTB1yg/z5pgA7625Xa75T7tE/fp7TPaa+7t2PVp/9E9Tp9gXbuW609&#10;+1Xpy6dX6Gv9VulbfRv1fxdU61/31+uaR5p0yaCVuv/pmXp1xFi9/voIvfvuOC1ZsjR6HHs8e1wK&#10;TgAAAAAAAAAAAGDD8v1XqLCMGxsnVG5aNnjBaeViOp2Otqatq6tTeXmZ5i9YoHfefUeDbrtZl11x&#10;hc7695U6/rxr9L8D7tB//etZ/ce/39YPLp2s714yV9+8YLm+d0GJfnbhcv3i3yv0m38v1+k3L9XA&#10;h2fr3ifGa/Bzb2nYq2/oyaee1uDBg/Xee+9pgRu/vLxc9e7x7HHt8Sk4AQAAAAAAAAAAgA3H91+h&#10;wjJubJxQuWnZKCs4fcFp28ZWVJRryeJF+njaVL0x4i09+MhjuvGmm3XNtdfopltv1b0PPKDHn3pW&#10;z740Qs+/+YGGjp6tF0Yv0Cuj5ujVUdP16shJeuONtzRs2IsaPPhx3TXoLt1x2x163L0/avRIffTR&#10;NC1evNg9jt+mloITAAAAAAAAAAAA2NB8/xUqLOPGxgmVm5aNeA7OpJqamqInU1JaogUL5mvq1Cka&#10;887bGv7yS3rmycF68O57ddONN+iKq6/SpVdeo8uuuFaXu1x2lV2+Wpe6t5ddfYWuuf5a3TLoNj3w&#10;6AMa8tzTeuXV4Xrn3bGaMm2qFi5cqNLS0uhx7PHsce3x88FPSj4DAAAAAAAAAAAAFALff4UKy7ix&#10;cULlpmWDF5zGr+K082Fa6VjjntDK8jItW7pEc+fM1rSpUzVh4kSNfnu0Xn/99Wh15nPPPaunnxmi&#10;p4Y8raefflpPPT1EQ9zl559/RsNeGuaOe0PvjH5HEyeM17RpUzRn7mwtWbZMZW5c+4AbGxvzev5N&#10;4yclnwEAAAAAAAAAAAAKge+/QoVl3Ng4oXLTslEKTvPJSs6UEs3NamhocE+sRuUVFVpRskJLly7V&#10;wgXzNXf2PM2cMVsfT5+mj6ZNicrPqdM+jFZnTpv2kaZ/NF0zZ87SnLlztGDhAne/ZSopKVVlRblq&#10;a2rU6MZtduPb4+Sz3DR+UvIZAAAAAAAAAAAAoBD4/itUWMaNjRMqNy0breA0vuS01ZxR0ZlIRCst&#10;7VyZtbW1qq6uVmVlpcrLy1VWVhZtNds2dr3dbsfZ8bW1q6L72zg2XiqZjMbPd7lp/KTkMwAAAAAA&#10;AAAAAEAh8P1XqLCMGxsnVG5aNmrB2SK7uuj0KzptK1krJ23lpW1ha2WlxVZ5to2/zY5LJJqj+9n9&#10;c0vNlmIzv+Wm8ZOSzwAAAAAAAAAAAACFwPdfocIybmycULlp2QQF56f5QtIXnlZUtif+eH9/nw3J&#10;T0o+AwAAAAAAAAAAABQC33+FCsu4sXFC5aZlkxecudqWle3JxuQnJZ8BAAAAAAAAAAAACoHvv0KF&#10;ZdzYOKFy07JZFZybOz8p+QwAAAAAAAAAAABQCHz/FSos48bGCZWbFgrOGPyk5DMAAAAAAAAAAABA&#10;IfD9V6iwjBsbJ1RuWig4Y/CTks8AAAAAAAAAAAAAhcD3X6HCMm5snFC5aVlrwUk+HT8p+QwAAAAA&#10;AAAAAABQCHz/FSos48bGCZWbFgrOGPGTks8AAAAAAAAAAAAAhcD3X6HCMm5snFC5aaHgjBE/KfkM&#10;AAAAAAAAAAAAUAh8/xUqLOPGxgmVmxYKzhjxk5LPAAAAAAAAAAAAAIXA91+hwjJubJzvfOc7wVBw&#10;xoiflHwGAAAAAAAAAAAAKAS+/woVlnFj44TKTQsFZ4z4SclnAAAAAAAAAAAAgELg+69QYRk3Nk6o&#10;3LRQcMaIn5R8BgAAAAAAAAAAACgEvv8KFZZxY+OEyk0LBWeM+EnJZwAAAAAAAAAAAIBC4PuvUGEZ&#10;NzZOqNy0UHDGiJ+UfAYAAAAAAAAAAAAoBL7/ChWWcWPjhMpNCwVnjPhJyWcAAAAAAAAAAACAQuD7&#10;r1BhGTc2TqjctFBwxoiflHwGAAAAAAAAAAAAKAS+/woVlnFj44TKTQsFZ4z4SclnAAAAAAAAAAAA&#10;gELg+69QYRk3Nk6o3LRQcMaIn5R8BgAAAAAAAAAAACgEvv8KFZZxY+OEyk0LBWeM+EnJZwAAAAAA&#10;AAAAAIBC4PuvUGEZNzZOqNy0rLXgbCubzUbJFbqcyWSi+OPXJxmllW1ukCa+Kv3zJ1o2/UMlkong&#10;sRsrflLyGQAAAAAAAAAAAKAQ+P4rVFjGjY0TKjctHSo4c8s/L/e63KxJ6FhLOvvpgnMpBScAAAAA&#10;AAAAAACw2fL9V6iwjBsbJ1RuWtpVcIbKPp/clZprOnZt2h7bsvrTCs6UsgkrOIfnFJzNHV4Z2pH4&#10;SclnAAAAAAAAAAAAgELg+69QYRk3Nk6o3LR0qOD0W9H60nF9tR03Gyg42aIWAAAAAAAAAAAA2Hz5&#10;/itUWMaNjRMqNy0dXsGZm/UVGuuTLWpzV3BScAIAAAAAAAAAAACbI99/hQrLuLFxQuWmZa0FZ6jk&#10;W1vWZU3Ht73eklHOOTgHWME5OSo4c7eozV1BmpvccdYUf1yc+/hJyWcAAAAAAAAAAACAQuD7r1Bh&#10;GTc2TqjctLSr4MyVW/i1zbqs6fi219tNUcEZOAdn7nG+nMwtKNtbVq5P/KTkMwAAAAAAAAAAAEAh&#10;8P1XqLCMGxsnVG5a2rVF7aaQcX/0qYKzZQWnFY1e2wIyH9qO6WPFqZ+UfAYAAAAAAAAAAAAoBL7/&#10;ChWWcWPjhMpNy2ZbcGajgrNxdcG5LOccnLl8AZkvfrxQ/KTkMwAAAAAAAAAAAEAh8P1XqLCMGxsn&#10;VG5aNv+Cc9InBWcylWi9dcMJFZs+flLyGQAAAAAAAAAAAKAQ+P4rVFjGjY0TKjctFJwBoXLT4icl&#10;nwEAAAAAAAAAAAAKge+/QoVl3Ng4oXLTQsHZRqjY9PGTks8AAAAAAAAAAAAAhcD3X6HCMm5snFC5&#10;aaHgbCNUbPr4SclnAAAAAAAAAAAAgELg+69QYRk3Nk6o3LRQcAbklpq5l/2k5DMAAAAAAAAAAABA&#10;IfD9V6iwjBsbJ1RuWig414CCEwAAAAAAAAAAAGg/33+FCsu4sXFC5aaFgrOdKDgBAAAAAAAAAACA&#10;NfP9V6iwjBsbJ1RuWig4Y/CTks8AAAAAAAAAAAAAhcD3X6HCMm5snFC5aelgwWlbuLZs45orfG08&#10;G7bg/OTZtTzX3D+f5a/zk5LPAAAAAAAAAAAAAIXA91+hwjJubJxQuWlZj4KzpRJsYW8z7o97669y&#10;/BE5V8W2UQpO96blvXT0eO4R/S0577S8a/GTks8AAAAAAAAAAAAAhcD3X6HCMm5snFC5aVnPgtPK&#10;wJZiM+oBP/lP3mzoLWpbPgpj5WbKXdFScPqPJeVi5910/1n9kfpJyWcAAAAAAAAAAACAQuD7r1Bh&#10;GTc2TqjctLSr4LSiLyr77H33JyoDs2n3JqtU2l2TykjptLvOrvfFYHR4u+SOH4nuHi44P3Xc+mod&#10;P21/3MeQtX7TfRxKJ93H5B7XJWm3u49HGfdxWQnqHtdPSj4DAAAAAAAAAAAAFALff4UKy7ixcULl&#10;pmWtBacvHnNjJWY6nVGyuUmpygo1LFyoxlnzlCxfqVQiERWcUcnpPgiftQk9ht3JSkUlGoIF55rS&#10;br6gbU5IK8rVPHOOqhcvdp+oGjUlmpRNpZTJRLWmGzfjQsEJAAAAAAAAAAAArI3vv0KFZdzYOKFy&#10;0xK74Exn0krW1apu4UJVvfCSGgbepqbrblfzSyPUXFmtjF/JaeVg6wezNqHHsMQpOK2MtLftY2Pb&#10;x5GSVpZJQ15R83W3qOKWe7Tk1TdUvXihGhrqWj+Olg1sW0pOCk4AAAAAAAAAAABgTXz/FSos48bG&#10;CZWblvgFZzqliuWlmnn3XVr2f39Q9VHHq/6UAUpdfK2q58xXJlrFaQVna8W5jt4x9BiWfK/gtFv9&#10;cdEq00STNGGydME1Spx8lqr/eLxm/v5PGv/gw1pRulwp93G6J2H/c/exFZ+Z1ZOSzwAAAAAAAAAA&#10;AACFwPdfocIybmycULlpiV9wJpNaMXO23jz5FI37zg9UfOSfVXHlTVr6ymtaOX+R6ptqlcrYuSyt&#10;VLSS89P8OF7u2P6y3WlNBWeu3Pv6+39KdFXL9VHhau9mUkpnk2psrFPNnPmqfe4lNV16tYr/8BeN&#10;OvT/6YkzztCiOXOVSriPwd0hKjjt3hScAAAAAAAAAAAAwBr5/itUWMaNjRMqNy3xC85UUhWLFujN&#10;K67Wc/95uMb9+0LNeHOkFs2do0VLZqqqarnSyXpl01lrIN2H0lIwerljeW0vt7fgNJ+572ruehsj&#10;il1qWY6ZzTYrma5VZVWxliyar2Wz52rJK69qyj/P15OH/beGXH+dli9d6h4raQe3PvuWx/CTks8A&#10;AAAAAAAAAAAAhcD3X6HCMm5snFC5aVlnwWl8iWixc3CuqqvT5HfH6cYLB+jRhx/ShPfGacmiuVq+&#10;+EPVLH1FqcaPlU3XKpNNWzcYJXeM9ljbFrXt4R6ppdqMSk27bFvnppVO1yvb9I7Kl45WycLJWrJ4&#10;nt4fO1ZPPniXBp13oSaOG6Pa2jql3Mcpl5aVny3P209KPgMAAAAAAAAAAAAUAt9/hQrLuLFxQuWm&#10;JXbBmclklEwktaJkhV54bojuvP16vTnsfi2dcasaFv1RibIDlak7RanEfKWzzdHWrnYOS3//toLX&#10;u4txCs7cMVa/tT/RPrlp955tN+uet+qk9Cip/mfKrPieKheepTkzBmv4sMG64/ab9Nzzz6qkpFRp&#10;9/HZeTrdBxs9j2ibWnfZT0o+AwAAAAAAAAAAABQC33+FCsu4sXF23nnnYNar4MykM2qsb9CC+TP1&#10;5KN3aNzzR2rVR19Reu6uyhbvqGzFAUo13qlMqlKZrK2czC04W8b0Prn+E3YxWHAmWwrOzx4fuM7/&#10;cVdn7Tlkkm7QOVLqJKmyl7LLd1Hz/D1UPvUnGvnMP/Xoo/dq7rx5amhodMel3HNuGdcKUv++n5R8&#10;BgAAAAAAAAAAACgEvv8KFZZxY+OEyk1L7HNw2srGZqWVTjWrqblBiz8erZrXf6rk1G2UnNdJ2UVd&#10;lC7ZQdmqnyjdPFrpbIO7X9olWge5+o/JHfdT3MVQwZlYS8GZKzrG/clESbnLVlhWS+mbpeqvKlO6&#10;vTILuykzt0iasLOWvH6KZk2f7B6uITrHqK31tO1tbe2nbVNrw9uYflLyGQAAAAAAAAAAAKAQ+P4r&#10;VFjGjY0TKjct7S44zer3M1LavU2nk2qsXaZV025X5u39lJnRVZn5nZVetr1SK/dWqu4UpZOL3MHN&#10;rWPYlrH2P6seW+SOv1r0EO1fwRliR0RjZKyUrXNXvC01/o9S5XtIy9zznLeNNHU3NY7+oYqnDVVj&#10;TZkS7nlmokLzk487+tP6vp+UfAYAAAAAAAAAAAAoBL7/ChWWcWPjhMpNy1oLzpCW4rC1orTysDmh&#10;urIP1DjuGGUn7azknO2UXbit0iU7Kl3xDaUbByudqo4KQjujpa3jtLu2jPDZorKlTFxDwdl6Dk6f&#10;tbFbbRWmbTer9DIp+S+p6ovSih7u+W2jzKxu0tj9VTr2UtWUzFEyucp9OO45rWVcPyn5DAAAAAAA&#10;AAAAAFAIfP8VKizjxsYJlZuW2AWn11JPZm0HVzU3VWjV7JeUGXmIUtO6KDOvszKLuym1ci+p5ldK&#10;JSYrm0kpJdv+1VZVugGiHvGTMjG3uLSsa4va3HyaXXbXuz9RnZq1c2oOluq+LZX2khZu755fJ+n9&#10;XdQw4ndaMu8DNTVWK52xsVqex5r4SclnAAAAAAAAAAAAgELg+69QYRk3Nk6o3LSsR8FpBWBrvene&#10;zWSTSiUb1FizQjUfXCa9u69Ss7aV5m2ndPEOypR/QZmGC5RNFCsdbf9q58S0ItHKx5YyMbes9IlT&#10;cFo+GcdWYdrjWBql9GQ3zm+VqdhTWtZd6XldpY+7KTn6h1o8eYjqasqVTDUqE5Wu0frSNfKTks8A&#10;AAAAAAAAAAAAhcD3X6HCMm5snFC5aVnPgjPd8saKSiWi1Y/JZL1WrWjdqvb9nsrO3kbpRV2ULtlV&#10;6arvK9v4lDKpWmWyCdvZtrWA/Gyh6AvL9hScrfdojb+vLzib3dMsllLnS1VfU6ZkR2UXbqfMrO7S&#10;+P1V/N6lqlwxW6nmpDKZlBvBxqDgBAAAAAAAAAAAANaH779ChWXc2DihctOyHufgtPIxeid63zae&#10;tcYynUmpMbFMq+Y8qezor6h5ZreW1ZJLuymz4stKrfqdUs1zlFSdu2MyWizZUkb6otIutxSXWTu3&#10;Z6DgbHsOTkv0ROyZtF6282hmsmmXVe7qYVLdfyi9ch9pSTdl524rTd1FDSP/Ryvmj1JD4yr3WFa4&#10;uifjHs59JGvlJyWfAQAAAAAAAAAAAAqB779ChWXc2DihctOy3ufgNNncYjGTadmqtnK26iadqfT4&#10;fZSe1UWa30XJkl5Kl31TmfrrlUoVK716leUn9/9UYhScLclEiy/tbdr9sVWiSk+Xmk9UtuIAZVfs&#10;FD0PfbSzsmO+puWT7lZt5VIlk4noea8ep/XjWhM/KfkMAAAAAAAAAAAAUAh8/xUqLOPGxgmVm5YO&#10;FZyeLwiVyirZVK26RaOVfOdwZT/YWYl5nZVZtL3SpfsqW/1zpZuGK5tqcsdbwfnJfT+VmAWnO1J2&#10;D2so7b7ZTKV7LgPdZ/Ebyq7cVVrYVek53aT39lHF2+eodMlHSjTVfarcbA8/KfkMAAAAAAAbS3Fx&#10;sW6++Wb96U9/ir7vP+6443Tfffepurq69QgAAAAAWH++/woVlnFj44TKTUteCk4TlYS2zWumSYn6&#10;KlV9/Ig06kClp/eItoZNL+uhTOn+Uu3xSiaXKpOtj7aS9QWjT1Q6xiw43T3c0bZVrnsi6Wb3ZEZL&#10;Df9PWduadmkPaU4Xadquahj1Cy2ZMUJN9fVKp1LRfePwk5LPAAAAAACwoVVVVenyyy9Xz+7d1auo&#10;SF9yOcTliy67uvTcYYeo+Kx33y8DAAAAwPry/VeosIwbGydUblryVnAaKxoz2aTSyZQaKz9W7fvn&#10;SO/tqfTsLsrO76ZkSR9ly7+ldONNSqUrlMm0lIyhtLvgtAd2/8m495Vxx6fnufudIFUcrEzJLsou&#10;2E6ZGbtI735dyz8YpNqKBUqlUqtXb8bhJyWfAQAAAABgQ2psbNQvf/lL7bDttrq0qEgTXcpcEi4l&#10;Lu+5/NOlZ9euOvLII9Xc3Nx6TwAAAACIx/dfocIybmycULlpyWvBGRWNVnNmsko2Vqt2yZtKjPm5&#10;0tN6RasoU0u3V/PKL0tV7rrm0cqk62TnzfxMaekS7xycVqza8tEyKX23VP1dZVbupcySbkrP2UF6&#10;/wCtevsfKl8ySanGOiXtqbr7xOUnJZ8BAAAAAGBDsRWZv/jFL6JVm2+6aC0Z7LKDywknnEDJCQAA&#10;AGC9+P4rVFjGjY0TKjcteS44s1HJaW8yqSY11y5Xw4c3KjP2QCVnba/svO2kZTurqfyr7iP8p9KJ&#10;Ra0rKW1vWSsqPyk711Vwrj5/pvuTdn+y6Yy7bqzU8Duly74iLe+uzHz3eNN6K/XOj7Vk2nNqqK10&#10;zyvpxk5F94vLT0o+AwAAAADAhvLiiy+qe/fuurWoSKnWInNNsRWdF7vstttumjhxYusIAAAAANB+&#10;vv8KFZZxY+OEyk1LfgtOx2rDrBWcmbTSzatUW/KRmt77m9KT9lBqdk9lFnZXsuQAZSp+rWSDreJs&#10;all9Gd0x3bICtB0F5+q4Pxkl3eO5Y5O3KVP9n9KK3sou3F7pWTtL476q0vFXqqJkoZKJOndcy/3W&#10;h5+UfAYAAAAAgA3l6KOP1qE5JWZ7YufmPPPMM1tHAAAAAID28/1XqLCMGxsnVG5a1lpwfqZMzMmn&#10;Re1klOi/7j+2GjOTSijZWKWa+S8p/e6PlJ7WR5m5uyq55IeqL79CzfVvuWNqlYlWbtp9bOyWt3EK&#10;TitGs+lKZRqeUqLydGnRV5SZs7s0eX9VjDlOK+ZPVGNjvTLppK31bH2Wn/WZsVvjV4v6SclnAAAA&#10;AADYUA444ABd1abA9LEVm6Hrz3Dp0qULqzgBAAAAxOb7r1BhGTc2TqjctKy14LRiz5JOp6OkUqnV&#10;scv+9paCMhMVjXYWThMVnLaKM51U06olWvXhQKXGfkuNk/+kxOxr1FT5ipINHyqbaIrO2dmybWzC&#10;7hglzjk403a/RKXSDWOlsiFqnHehklP+R6m3f6ZFU59Xw6piZZLuEdzzS7mRrd6M0nr/1R9H68ea&#10;+3Hmfrx+UvIZAAAAAAA2lM6dO+u9NgVmg8vNLt93ybRel5snXYpc/vu//1vJZLJ1JAAAAABYN99/&#10;hQrLuLFxQuWmZZ0rOH3pZ9/UJBIJNTU1qaGhQXV1dVFqa2ujt/X19WpqbFCiuSk6tqUUbCkGU411&#10;qi6ZqtqxF6lpxJlqfv8qJYufVaL2faWbWraNbSlJUy4txWOsgjPrnl+qROnascoue0LZSRcr8ebp&#10;Kn7vZlWtmK1m9xgp91wsCXubTKi5uVmNjY3R8/Yfi499fPZx2jH2sfgy109KPgMAAAAAwIbStWtX&#10;jSgq0iqXkS5nu+zu0ttlJ5fzXdoWnA+6dHHp1auX3nvvvdaRAAAAAGDdfP8VKizjxsYJlZuWdZ6D&#10;05eIuUWnlX9WDNbU1KiiokIrV5ZqxYpiLS9eruLiYpWWlKi8vFxVVVVaVbtKdVaC1hSrfN4ELRv3&#10;sFaNvFSrpt6vkkUjVV25QslUyo3/yWNFjxej4Eym0qquXqTKhcOUmHynqkderYVjn1fxgg/dc6xU&#10;fW2dqupXqbKqRtWl7rmWroie5/Lly93zXqFSd11lZWX0iYqKWvfx5Rab/nH8pOQzAAAAAABsKAcd&#10;dJB+VlSkr7v0dNnb5TaX+S62FW13l5kuuQXniS5fcenUqZNOOOGE1pEAAAAAYN18/xUqLOPGxgmV&#10;m5Z2F5w+Vvj52CpNW9VZ39Cg6ppqrSgt1cJFCzVr5kxNmzpVH374oT6cMkUfffyRZs6ZqyULFmjx&#10;vBmaOXGExr14lx594DZNGD9BDQ11yqStSEwoY+fTtMdpZ8Fpz6Opvl6TJryjwQ/crPEv3KUp74/R&#10;ovlztGDRPM2dPUPTpk/T1A8/0IeTp0TPa7q7zp5nSUmJqquroxWb9nH4QtPHP4bnJyWfAQAAAAAg&#10;n+x73A8++EAXXHBByzf+RUX6ocsjLrnn3bRic3uXC1z8VrUrXb7gcpmL3c9WgC5w38sDAAAAQHv4&#10;/itUWMaNjdO22PRZZ8FpcgvF3PgiMNqG1srO1tWdts2rrd5cUbJCCxct0qxZszRlyhRNmjRJE94b&#10;q7HvjNLzzz6l2265SaNGjXTH136qXGw5J2f7C057PBvntlsGaugzT2rMO6M1/r1x0ePZ486cNVOL&#10;3PMocc+nsqoyOt6v0vTn14wet83YFs/e95OSzwAAAAAAkA92GpZ77rlHP/7xj7Xbbrtp7733jlZg&#10;7rjjjjql6NPlps95Lvu5VLs0uvzBZR+XoS7buNhWteecc07rIwAAAADA2vn+K1RYxo2NEyo3Le0q&#10;ONvLl4K+9MzdztZWSpaVlUXbws6fP1/Tpk2LCsh58+ZF34R9qmCMWXDaY9g4Np6Na+Pb49jj2eOu&#10;bdvZOPyk5DMAAAAAAKwvW605e/ZsXXXVVVGpad/of/Ob39SDDz4Y/UKvfR98+OGHa4eiIt3pUu+S&#10;W3A2udi2tRe5XO5iKzpt9eYgFztH514uNl7c758BAAAAbJ18/xUqLOPGxmlbbPrkteD0fHlosTLR&#10;x6/09FvbWuybrdzC0SL3v7UVnG3Z/W0cP6ZflenLTJ/cxwiNY9Z2u5+UfAYAAAAAgLjsF3kfeeQR&#10;HXHEEdpjjz2033776fzzz9e7774b/RJxrpkzZ6pLly7atqhIR7g86jLXpcFlhssvXLq5WKF5nYtt&#10;U2vn7fyGy3+59OjRQ6+++mrraAAAAACwZr7/ChWWcWPjhMpNywYpOL3csrBt2haPbblbpIT7pqxN&#10;wRkSGi83/pi214Ws7Rg/KfkMAAAAAADtYb/YW1lZqYEDB6pnz57q1q2bDjjgAN17773RSs61+dvf&#10;/qbtilpKTFulaWWnnWPT3tr19v6zLkmXu126utgqzp+62G177rmnVqxY0ToaAAAAAIT5/itUWMaN&#10;jRMqNy0btODsCNuktr0FZ75RcAIAAAAANhc1NTUaMmSIjjvuOPXu3Vv77ruvTj/9dA0fPnydxaY3&#10;bNgwde7cOTrf5pkuD7rc4PKIixWaPVzs+gtddnU512W2y/4ufVwOdLGtbq1kBQAAAIA18f1XqLCM&#10;GxsnVG5aKDgD1rSK009KPgMAAAAAQIiVibfffntUatoqyr322kt33313dGqWuCZOnKhdd901Gsdi&#10;29I+4VLtMsflly7+tlNcUi6Xtl7+q8vtLttss40mT57cOiIAAAAAfJbvv0KFZdzYOKFy00LBGUDB&#10;CQAAAADYFGpra6PzXfbr1y8qNG1r2L/+9a969tlnO/Q9pG1te+ihh6pTUZF6ufzIZW8XKzC7u3zB&#10;5YsutsKzxOVpF9um1rawneQy3qVTp066//77W0cEAAAAgM/y/VeosIwbGydUblooOGPwk5LPAAAA&#10;AABQX1+vQYMG6Ytf/KK233577bLLLrr55ptVUVGRt21h77rrrqjQ3MblYJfJLitcSl2qXN5x2c3l&#10;EJeeLlaG/p9L1qXOxe574YUXto4GAAAAAJ/l+69QYRk3Nk6o3LRQcMbgJyWfAQAAAABsnRobG/Xu&#10;u+9qwIAB0Xk1+/TpoyOOOEKPPvpoVHjmW1NTU3Qezy6dO0cl554uf3Cxc3He59LfxReb27ns4zLB&#10;RS4VLhScAAAAANbF91+hwjJubJxQuWmh4IzBT0o+AwAAAADYujQ3N+vee+/VN7/5zegb8169euna&#10;a6/V7Nmz1dDQ0HrUhlFTU6Of//zn6lzUslpzf5edWsvLz7lYsWnv7+syxcVWb1rBOdLFrr/sssta&#10;RwIAAACAz/L9V6iwjBsbp22x6UPBGYOflHwGAAAAAFD4bEXm5MmTo4LQzq1ppeaPf/zj6JyWicTG&#10;/V736KOPjsrKXV12d7FzbdrlnV1sZec3XBa5WLFpSbtc4mLHXHDBBa2jAAAAAMBn+f4rVFjGjY0T&#10;KjctFJwx+EnJZwAAAAAAhctWaz700EPR99h77LGH9tlnH1188cWaNGnSBl+tuSYnn3xyVFb2cXnN&#10;ZVTrW9uO9vMuv3Lx5aZlhosd26lTJ91www2towAAAADAZ/n+K1RYxo2NEyo3LXkpOLPZ7Bqzvig4&#10;AQAAAABbIjvX5cKFC3XTTTepd+/e2nHHHfX1r39dd955p+rq6lqP2nTuuOOOaKXmji4HtRaYfiva&#10;r7r4gtNWbk52+aKLrfbs3LmzhgwZ0joKAAAAAHyW779ChWXc2DihctOy1oIzVFhaMpnMGq/Pjb8+&#10;ZG23GQpOAAAAAMCWxMrLJ598Un/4wx/Up0+faCvac845RyNHjtwsik1vyZIl6tGtm/6nqOVcm19w&#10;udJltMsBLj9xedPlfBdbufkll++79OzZUyUlJa2jAAAAAMBn+f4rVFjGjY0TKjctsQvOtuVl26zp&#10;NrOm90MoOAEAAAAAm7tUKqWqqqpoVeTee++trl276gtf+IJuu+22TbYFbXvYuTS7d+6sMUVF+qOL&#10;rebczqVTa7q42Dk5T3IZ5tLNHcv2tAAAAADWxfdfocIybmycULlpWa8VnG2ztsLTx6zp+hAKTgAA&#10;AADA5spWZL7wwgs68cQTo/Nq2vk17dyWL774oqqrq1uP2nxVVFRE3/fvWVSkB10+cnnKxS5/3WWI&#10;yxSXm11279RJxxxzTHQ+UQAAAABYG99/hQrLuLFxQuWmJS8FZyhmbZdzrw+h4AQAAAAAbG7s/Jr3&#10;3HNPtFqzU6dO2mWXXaJzbSaTybV+j7u5sV9UPvPMM1VU1LJi8z9d7nPZz+UHLre5HOpit9m5N2++&#10;+ebWewIAAADAmvn+K1RYxo2NEyo3LZu84LSEUHACAAAAADYHtnLxjTfe0FlnnaX9998/Or+mrWi0&#10;821uqd/XPfvss9pphx10UVGRbnf5pYudj3MbF9ue1orOI1ys9DzDZdeddtLo0aNb7w0AAAAAYb7/&#10;ChWWcWPjhMpNy3oXnOvalta0vZwr97bg7RScAAAAAIBNKJFI6MEHH9QBBxyg7t27q2fPnrruuutU&#10;XFy8RW/X2tjYqD333FN/LipS2iXr0uBS7vIll/9yqXBpcrHbalxshaeVu7aCFQAAAADWxPdfocIy&#10;bmycULlpyXvBmSt0XVtrOoaCEwAAAACwsTU0NGjs2LG66KKLtN9++2n33XfXL37xCz3wwANRMVgI&#10;bOVp96IiDXdRm3zV5VdtrrM87LLNNtto1KhRraMAAAAAwGf5/itUWMaNjRMqNy1rLTjJp+MnJZ8B&#10;AAAAAGx66XRajzzyiH74wx9q1113Ve/evXXppZdq+vTpUelZSM4++2z1KirSwpwC02dNBed0Fzvn&#10;6J133tk6CgAAAAB8lu+/QoVl3Ng4oXLTQsEZI35S8hkAQHw1NTUaOXKk/vKXv+jzn/+8ioqKoi9q&#10;P//5z6PVFYsXL452GliX8vJyvfrqqzrqqKO01157ReP06tVLv/71r/XUU09p+fLl69yJAAAAbLms&#10;uPz444+jbWf33nvv6PXEoYceqkGDBkWvNwrV0Ucfrb3d655ml9wS03KIi52PM5NznaXRxV4rXXDB&#10;Ba2jAAAAAMBn+f4rVFjGjY2TW2rmhoIzRvyk5DMAgHjq6+ujAtLOg/X/iop0scszLoNcjnLZY5tt&#10;9JWvfEXPPvvsWsvJZcuW6bDDDlOX7bbTz9z9rm4d5yaXX7vs5Mb59re/rTFjxrTeAwAAFArbavbx&#10;xx/X//7v/0YrNS3nnXeexo8fr9ra2tajCtfJJ5+s3u71zkqX3BLT8luXH7nU5lxnWeZiKzhvuOGG&#10;1lEAAAAA4LN8/xUqLOPGxgmVmxYKzhjxk5LPAEChse3dSktLNW/ePM2YMUNz587VihUrlEh0/DzK&#10;JSUl2nPPPdWnqEhP5fzALTdzXL7p0r1Ll+j8WW1XclrpuWjRIvXcYQft544b1Xq/tpnsYlu09dh+&#10;e02ZMkULFiyIPp7Zs2dr6dKlUdEKAAC2HPZaZMmSJdHqzP333187uNcCBx98sG666aat7nsz+xz0&#10;dK9zxra+7snNZS5fc7FCM/f6YS6dO3fWkCFDWkcBAAAAgM/y/VeosIwbGydUblooOGPET0o+AwCF&#10;worDyZMn6+9//7sOOugg9ezZU7aNma20PPDAA3Xcccfp7bffjgrQ9WH3+9vf/qbunTpFpWTbbdNy&#10;U+Niqzl33WUXvf/++60jtKisrNThhx+uvdztVmKG7u/zvsvnXOwHoLvttpu7qkhdunTRvvvuG60i&#10;tZUfzc3NrSMDAIDNkf1Sku3sYNuy7rPPPtHX9P79++v1119XVVVV61FbF9vOv0e3blGZ2fb1zwsu&#10;9jppRs51CZeTXOz1nf3iGgAAAACsie+/QoVl3Ng4oXLTQsEZI35S8hkAKARWbk6YMCH6geFORUXq&#10;6/K2ixWNk1zOc9nHpUf37nriiSfW67yWtuKie7du0TayuT+EW1PmudhzscI1t1QdMWKEum23nUbm&#10;HBtKicsXXbq5/MHFHtc+Hht3oMt3XbZxOeGEE6Jt7gAAwObDvvZbeXnfffdpv/32i35Byc6xee21&#10;1+ZlV4lCcP7550e/ODbdvZ7JuvjXQItctncZ33rZbrPXTd06d9b111/fem8AAAAACPP9V6iwjBsb&#10;J1RuWig4Y8RPSj4DAFs62wJ26NCh6t61q35fVKS5rT8Ma5ulLv9w6bnddrrnnnuUSqVaR2ifvn37&#10;6hvu/o2t47UnVrR+/etf18qVK1tHUbR646dtjmubWS4Huhzi8kbrdW1jZeeNLr06d46em61meOGF&#10;F3Tdddfp3//+t2688Ua99tprbGULAMBGZOXlK6+8olNPPVWf//zntfvuu+v444+PVnBuras116Si&#10;oiL6PndP93rmMZe0i73GsUJzR5fnXRpcbnfZvVOn6DUUO1cAAAAAWBfff4UKy7ixcULlpsV228v9&#10;eS1ZS/yk5DMAsKVbtmxZtCWtna/SSr/gP6CtaXKxEnSXXXbRpEmTWkdoH1t9cZy7b6p1rPbkXRdb&#10;VWrn3PTsHJ4XtzmubY516eHS9txTbWM/AHzYZdtOnaKteO28VJ3c+/bF1d7aZXv85557br235gUA&#10;AOuWTCb16KOPqnfv3tHX365du+rKK69UXV3dZ87HjU/Y5+eQQw5RZ/fa5Scu97uUunzL5ecu33fp&#10;ZO///OfsWAEAAACgXXz/FSos48bGCZWbFgrOGPGTks8AwJbu/vvv1+7bbKPZoX84A1nismenTrrw&#10;wgtbR/g0+yFkdXW1Fi5cGJ3Tc+TIkdGqC/uC9f9cznGxovNwl2+62KqD7Vzs9o6mi8uhrW/PdClz&#10;cTesMXY+Klsl2t3lzy62je1CF1tlaitZn3D5ncuO3btHH6/98BUAAOSHFW72OmHAgAH6whe+oD32&#10;2EN/+MMf9PDDD6u2trb1KKyL7TZx55136he/+EV0nvFt3Os6e120/fbb6ze/+Y0eeughNTU1tR4N&#10;AAAAAGvn+69QYRk3Nk6o3LTY9y3Rz2nbbsdKPon/HPlJyWcAYEtnv9FvJd7qfyzbkdNcbOvYDz74&#10;QEOGDNE111wTnSvzsMMOi35Aaasse/XqFX2h2mGHHaJVGPYFy86HebDLES5nuwxyGe5iW8raFrht&#10;Y1ur2Rjjxo3T0qVLo9gPP89qc5zPRBdbsWCPZaWlnTf0RJcPXHLPTWVJuthtPV1sFWezS+7tPrZq&#10;1c7Zaeet+te//hV7a14AAPBpdi7vwYMH6+CDD45eJ9jOEJdcckn0y1EUcevHPqcNDQ0qKyuLduew&#10;83MeeOCBUYm8PudOBwAAALD18v1XqLCMGxsnt9TMDQVnO+I/R35S8hkA2NLZFxMr8Pw/llb82SpG&#10;2x72KZebXQa42ApHO/flV1ysPLQvQLvuumu09az9gPKHP/yhDj/8cB111FHq16+frr766mgFxhtv&#10;vKGPP/5YJ5xwgr7j7hPnHJznunz1q19VaWlp67OVjjzyyGj1Z+h4i60Stcd5yMVWilqh2tXFzsdp&#10;W9uOclng8rrLTi7nudjHHBrLp9jlBy59+vTRoEGDNHz4cM2YMYMVnQAAtJOVbxMnTtTll1+u/fff&#10;Pyo17Xs1W3lYWVnZehTyxXbP6NatG69VAAAAAMTm+69QYRk3Nk7bYtOHgrMd8Z8jPyn5DABs6ewL&#10;yQ0uT7vYykwrBz/vsrOLbR27l8sPXY5xOd/lbpfbXex+VvItWLBAxcXF0Q8n7YeXazpP1uzZs9Wz&#10;Sxe96u63+h/mtcS2iO3t8te//vVTP5x7+eWX1XPbbTU+59jc2LlE/8fFzvWZdrFycpzLGS72Me3o&#10;sr/L51x6uUxzabu608e2sH3U5dsudj/7mC225dvee+8dbQX3/vvvtz4zAADQViKR0JNPPqmf/vSn&#10;0e4Odm5r2xFh2rRp0fkjsWG8++676tGjh2bOnNl6DQAAAAC0j++/QoVl3Ng4oXLTQsHZjvjPkZ+U&#10;fAYAthS2PZmdz8q2f5s0aZIef/xxnXzyydp2223V2f0jubuLlYO2StOKTCsiK11W/yOak3tdbPVF&#10;HOl0OlrduUOnTvrQ3X9NpaKlweUklx169Ih+QJfLtl778Y9/HJWUVoK2ve+vXb7rUp5znU/G5Q0X&#10;K3K3dbHS0s7XaQXm5S7vuCxysW1pbVWnnS/Ubv9vFyt257jUuVhheqmLrWbdo1evaJXqmopdAAC2&#10;Ns3NzVGxdtttt+mLX/yievbsqe9973saOHCgKioqWg7CBlFTU6NRo0ZF5zLdbrvt3Muflu3+7ZQE&#10;Dz74oBYvXsxrFgAAAABr5fuvUGEZNzZO22LTh4KzHfGfIz8p+QwArIv9oOm+++6LzlH5f//3fzr+&#10;+ON11113qaSkpPWIDcdKRVshcc8990RbxFoxaD9otPNd2RcR21LWtpa1FZuTXWy1o616XP0P5xry&#10;C5cjjjii9VHab86cOdp9992jYvCVnPFyM9vl/1x22G67aHs1+xhyWVE7efJk9dh++6iYnNB6P5/7&#10;XPZ0mZ5zXSi2OvVBl2dcTnbZ12V7ly+5WElq29vu6nKPS41LaIzFLrZ1b5cuXfTMM89wjisAwFbN&#10;zvdoXw/t9c5ee+2lnXbaSWeeeabGjBmjqqqq1qOwodhOGvb6rHv37tE5yW0r/l+52M4bR7rssc02&#10;+spXvsJrFgAAAABr5fuvUGEZNzZO22LTh4KzHfGfIz8p+QwArIn9kM/OK2WrFuwHTFagWXm2n8su&#10;Lj27d9eVV16p6urq1nusPysB7d+k5cuXR+e7tALVfsBlj921a9doOzhbcWnbw1111VWaMGFC6z0V&#10;/dDRtjAb7J6TrXBc/Y9mILbqcqiLrfq00nZ92CpSW8VhqwrsXJp3ukxyecHlHy59OnWKStAHHnhg&#10;rT98s5Wodu7PbTt31m/d/eycmzbOIy5WXp7tYtvUhj4OyzYudp5Rf9mOtZWZfV1sa1z7Avs7lxIX&#10;f0woVn4e6PKd73yHrwsAgK1OKpWKXn/YL1N96Utfil5THHjggdG5uNmCduOx85Xb9vn2GuYJl3qX&#10;77nYayT/msV2oviGS/cuXaLXf6zkBAAAABDi+69QYRk3Nk6o3LRQcLYj/nPkJyWfAYAQ25rt2GOP&#10;Vc9u3aJzP9rWp7Y60s7pWOpiRdqFLj223Va//vWv1dTU1HrP9quvr4++SNx666068cQTddhhh+nz&#10;n/98tJrQyszf//73UYFqqyDtPJHl5eWt9/w0KxxtGzM7H+WbLqv/0QzEzlf5NZdvfetbWrFiResI&#10;8dnq1UceeSR6jvac7YuZlbBWfF522WX68MMPP7Nysy0rP22bNStz//d//1ef+9znonH69OkT/YB1&#10;e/e5vcldbnbJ/Rh8rGy2bWbbXm/b01qxabfbSlNbJWqlqW1Z2/ZYn4UuvbfZRi+++GLrswMAoLBZ&#10;sTls2DAdd9xx2m+//bTLLrtEW9/bubLZhnbjsqLSXgt279RJb7nXJPYLa/ZLabYjxTdd7LWNf82y&#10;yuWPLru6+eI84gAAAABCfP/Vtqxcn9g4oXLTQsHZjvjPkZ+UfAYA2komkzrllFOi7U5tVeHqf4QC&#10;GeGym8v//M//RCs+Q6zoswLU/s2x4s9WRPzgBz9wdy+KVkHaNmS24tG2g7v33nu1bNmy1nu2n21p&#10;ZlvJ2Q/GnnLj2jkwbUWj/XDM3ja6POti58/s1atXVIpuzuyHrlaebte5c7SS01YxWLlsH4/90M9+&#10;0PdXFysv267ytHN32pa9V7tUuFjZ2dXlCBcrp0OrXG1cW41q8wgAQKHyO0Y89thj2meffaLXIfZN&#10;6SWXXBL94hU2DVtB271bNz2d89rEcp7LF12W51xnsW38bXeRk046aZ2/UAYAAABg6+P7r1BhGTc2&#10;Ttti06fdBWcylVSiukbN1auUbGpUZis854aflHwGANqy80Puscce0Q+VrFTL/YFS21i5drOLlZQv&#10;vPBC6wjSkiVL9Nprr+mmm26KytL//M//VO/evbX99tvrkEMO0dFHH63LL79cTz/9tKZOnZqXHyqW&#10;lZVFP+javmtXfd09p2NdBrj8zeW7Lj27dIlWes6cObP1Hpu3RCKhK664IvoB7AHu+dsWbfbxnOby&#10;U5fdOnVSJ5fr3Pu5JaettLVC084F6q8b7mIFpm0zfK1LpYu/zedcFyuaAQAoNPY19fXXX1f//v2j&#10;c3nb17s///nPeuqppzi35magX79+0Ws3+4Wu3Ncmj7r0cZmac51PPxd7TWlb2wIAAABALt9/hQrL&#10;uLFxQuWmpd0FZ+W776r0jrtUeeGlanj+eWWLS6Pt/dZ2frNC4yclnwGAts4666xoG9d1nc/Sx447&#10;1OUnP/lJ9INDv82snefSCjjb8u3444+Ptj+1HyLaCtEN9dv2Nm5xcbEGDBigb3zjG+7pFekrX/mK&#10;/v73v2vGjBlb3G/529c4O8fpbbfdph/96EfRx2Pls21p+9JLL0Vvd3bXveri52OZix1XnXOdxUpQ&#10;O0+pHb+Xy2iX3Nttu9voizIAAAXEfpnKflnIXpfYL2Sdf/75WrlyJSv/NiN2aoI/u9cgbbfT/8Cl&#10;p8vInOt87DzkdnqABQsWtI4CAAAAAC18/xUqLOPGxgmVm5Z2F5wL+p+t0m8eqrKvfVvVv/yNmp96&#10;Lvqm1M7XsbXwk5LPAEBb9tvwff0/zm1iW6POdHnF5TaXk1ys3NzWZZttttF3v/vdaHWmbfX23HPP&#10;ad68eVvVv9Mbm239e+SRR2qH7baLVmBaaWnnGd3D5QmX0BzOdTndZU+Xv7iMd7Etao92sa2DAQDY&#10;ktmW+fZN6AUXXBCt1rRvOn/zm99E2+Cv6Xze2LTshwLntL4eyX3NUueyjctzOdf51LjY/ewX2AAA&#10;AAAgl++/2paV6xMbp22x6dPugnP+4b9W6Ze/ror9D1LJt3+sJaf21eLFi1VTUxOtBtoaVnL6Scln&#10;AKAtKyof8f84t8Z+o/5BF1vZaefc7O7S2cW2E7OtbAe52GpNW21o28Bh47Hzid5www3aoUePaJWD&#10;lZtWOP+vS+4c5sZWc9r5qw5zsXNYneryBRcbJ8R+WHzPPfdEPyDeb7/9dPDBB+vEE0/UW2+9RYEN&#10;ANgs2C+/PvPMM/re976nnj17RjtInHfeeZo/f/4azxOOzcPee+8dnVs8d8t9H/uBgZ1fve31E13s&#10;Bwo2vwAAAACQy/dfocIybmyctsWmT7sLzsW33K4Vh/9C5T/+ueb96gjd99e/6+qrr9b48eNVUlKi&#10;hoYGpVKpgt621k9KPgMAbXXr1k33un+YbevZeS73uxzs0sPl5y62lamd07HCxf+Q6W0XO78mNh07&#10;B+kDDzygs88+W//xH/8RFdC20rbtaojc2A8S73Kx1RGdO3eOSszKysrWERV9XX3ooYf0pS99Sb3d&#10;Md9zOcLlFy72d2KXbbfVL3/5S40dO3ar2jJ+a2C/qPD2229HK7GtMLDY+++++y6/xABgs9Hc3KwP&#10;Pvgg+gUd25Leis2f/vSnuvnmm6PvEbFlsPO1f8e9rmhwaftaZU0Fp52X/MADD9SKFStaRwEAAACA&#10;Fr7/ChWWcWPjhMpNS7sLzsZVNar++CM1vDdRDXPnq7Jkpd58881oG0SLnYts2bJlBb2a009KPgMA&#10;bR166KH6g/uHub/L/i5Wfh3j8r7LKpfcHy75XOBy0EEHtY6ATa20tDTals9W3FpJHZozS9rlThcr&#10;Q/2KFytHJ06cGJWbZ555pnp06xZtZTvLpdzF7mNbFRe7vOHyeZc999xTY8aMaX10bOnsfGaHHXaY&#10;dtxxx2hltr1Ys9j7O+20k372s59p4cKFrUcDwMZnxab90oX9e2Tnpu7Ro0f0NWvq1KnRDj/YssyZ&#10;M0c9u3SJfjEr93WKJVRw2msb22r/uOOOi77/BwAAAIBcvv8KFZZxY+OEyk1LuwvOVDqhVHOTkk1N&#10;Siea3TcyzdG2fMXFxdEqTvut3auuukovvviiZs+erbq6umibokJa0eknJZ8BAM/O5/jRRx9FxYb9&#10;47y7y7Eudk5H/wOlUKpdvtapk/r169c6EjYH9gPer371q9rBzc1jbo4Wuti5rGzVZqWLFZZnuOzQ&#10;pYsOP/zwaFXekiVL9Lvf/S4qtn7yk5+o+/bbRyskGl1Cc2+x0tO2ut1n773ZJm4LZ6+XJkyYoO22&#10;20693Jye7DK0dY7LXOwcaHbe3Wib6u7d9f7777feEwA2PPvFG/s+74477tDXvva16JdyvvOd70S7&#10;+lRVVbUehS2RbXf/xz/+MXrNMsV9jcndfaJtwWmvSezrUw/3dch2GgAAAACAtnz/FSos48bGCZWb&#10;lnYXnNlsxn3nY2WllJb7j1127JshKzMXLVoUbZt2//3367rrrtPzzz+v6dOnR1v22Q9tC6Hk9JOS&#10;zwCA/TLI66+/rt/+9rfafffdo3NW2Q8Nf+T+cV7Tik0fOzfnOS52vK2qx+bFVkQcf/zx2rFLF33R&#10;zdNPXOzcnN932dtlt91204033vip1Q+25fvLL78cnYvVVnae77Kuvwd2Pk9byXn00UdHP4DGlmnm&#10;zJnROVZt5fZIF1ut23aurSAf4bKfyxe+8AXNmzev9d4AsGHY65Rhw4ZFr1P23Xff6DWHbWk6YsQI&#10;VVRUtB6FLZ29ZrHVuAe6ry+5KzlzC845LrZVfs/tttPTTz8d/d0AAAAAgLZ8/xUqLOPGxgmVm5Z2&#10;F5yrZaWWavPTrMC01Ud2Dg77Zvf222+Pzr1iKzqt6Fy5cmV0uxWiWyo/KfkMgK2X/RtgW5Hauaq6&#10;du2qAw44QNdcc030SyOXXnqpunXurCvdP9D1/h/qNrHrH3TZ0R130kkncV6+zZiteBkwYEC0ld+X&#10;v/xl/eEPf9Bdd90VzXXIfffdF63SO8Glj8u3XMa7rG0lp21TvM8++0Q/oMSWx4pp22rYVm4uypnX&#10;NcV+yGx/R/baay9KbQB5Z794Yzv1PPzww9HrEzvPt/0CxkUXXcQWtAXMdmiyLfNtJ4HD3dcYO0+4&#10;/cCgn8spLnt26qRevXpFr1MKZZcmAAAAAPnn+69QYRk3Nk6o3LS0fwWne1K2cjPj0vLns+ybHCsw&#10;7W11dbU++OADXX/99Tr33HOjotNWGdj2RVZ0+u1rtyR+UvIZAFsfW+1gvwRiW5Buu+22+vnPf67B&#10;gwdHP0j0rLCwbb936tFDv3T/SD/iMtulwWWBy5Muv3Xp0bWrzjrrLM5/VGCOOuoofcPNb6nLXBfb&#10;pnZXFzsX62QXX3Llxlb87bDDDqzk3UI99dRT0Yrda1xytwZcUzIul7l0crGVVQCQD/b6Y/jw4Trx&#10;xBOjYtN2GrCdCIYOHcpqza1ESUmJHnroIf3+97/X5z//efclp2XHCTtH/CWXXKLJkyezchMAAADA&#10;Wvn+K1RYxo2NEyo3LfFXcLaTlZf2jU99fb1mzZoVbV3bt29f3XrrrZo2bVr0pLa01Zx+UvIZAFsH&#10;+zfRth4dNGiQevfurS5duuj73/++Jk2a1HrEZ9m/kVZc2AotO962LLV/tDt37hxdtnHsB1CUm4Xn&#10;oIMO0n+5ubbtSKMv0i6LXX7gsq3LJS52Ps/cIswu29+Pxx9/vHUUbElOPfVUdXPzN6Z1PtsmtF3t&#10;aBf7+3DmmWe2jgIA8dnrDXuN8txzz0VbX9vrjR49eui8886LTjeCrZu9trBfwgEAAACA9vL9V6iw&#10;jBsbJ1RuWjZYwelZyWkrNu03fm3bvCFDhkSrku68887onJ3l5eXRD+fth/9ts7nxk5LPANi82S9p&#10;2EqGW265Jfqt9YEDB+qVV16JVqO3h/3QcMqUKbr44ov1pS99Sbvuumu0KuKNN96I/m1sD/uh41tv&#10;vaV7771Xl19+ebS16av/n727gJeq2t8/fg7NoS4poYgiNhYqBva1W69id6HYid3dXuzuuNjdfwwU&#10;QRAwQEpKpX+0wV3/77Pci7sd14GzYYOH4fP29bzOnD0za45nM3Nm5pm19muvVfhnwNJnk002cVvY&#10;H+fC5YlVYmo270aWDSz3WMJlfrBoSTkdAxtLn2OOOcbVs304MdmfIVMtT1iuTG0LmWCpaenatWsy&#10;CgBUnJ6HvPfee361HS2frheH//rXv9zDDz/sZ/EBQsEJAAAAIKvQf8UKy6zROIXFZshiLzgDFZYq&#10;MvUp4G+++ca9/PLL7pprrplXdI4cOdIXCSpEwzK3la3kDDslzwConPQ49MILL7jmzZv7ZWRLS0v9&#10;A6a+6vumTZv641LNb/bkpEmT3CGHHOKPW6WohNDy3RobmJ+TTjrJtbN/b8PDH+mC6FicKrw0428N&#10;y0DLY5YGDRq4Dz/8MBkFSxMVnA1sH862aB9rxqaKzRUtVS1bWQr/HeiyFJwAstJrLB0+pH379v6D&#10;MVre/IwzzvClJsf0RSEKTgAAAABZhf4rVlhmjcaJlZvKEis4A72g1gtnzTwaNGiQe/LJJ90NN9zg&#10;ZyZ9/PHHbsSIEW7q1KmV8hidYafkGQCVj0pLzZTU8S93twfIRy06/qVKJR3/8mlLZ0vdmjX90pC/&#10;/PJLcs0/Zny++eab7uijj3a1atVy6667rrvgggv8DHagoj766CPXoFo197z9OwtlViz9LIdZWllU&#10;iGoGTuGsG/09/fLLL92FF17oj59Vv359u2qJL+933313d/fdd7sxY8Ykl8bf5dhjj3Vltl9ettxm&#10;Wd/S2LKfpYVle0vh/u9vqW455ZRTklEAIG7OnDnu008/9c9v1lhjDb8E7U477eSPCc7fAMwPBScA&#10;AACArEL/FSsss0bjxMpNZYkXnBJmZ2oWk15sq9R8+umn3fnnn+9fZPfq1cu/QTt9+nRfNFSWGZ1h&#10;p+QZAJWLyiAVkrWqVHHX2oPjzPAgWRDNnHrIUr+01C85q5LzjTfe8MfV1JuGKpo0A1SzOJmxiaz0&#10;b2avvfbyxeVPyb+58vKLRYVYFYv+7V199dXJKH947LHH/IzjZvZv9Vi7jAo0FWP3W3a16FhrKuL5&#10;m/T3uuSSS1yp7Q/N4tS+PM4y1DLN0sGys6Vw32u5Yl1WHxQDgBi9ltLzkU033dTP8teKEieffLIb&#10;NmyY/1AWsCAUnAAAAACyCv1XrLDMGo0TKzeVv6XgLKTiUi++f/rpJ/fBBx/4ovOEE07wx7kbN26c&#10;Lw5Cyfl3CjslzwCoXAYOHOhatWrlDrEHxrBUZHlRsXSURTM1VWiqXNpuu+380rWzZs1KRgQWjmZd&#10;tmnTxm1i/8a+SP7NFUbH5NSM4halpb4QVbmpY72qsNQb2s8//7yrV6OGn4ms2cexMd63tLfo3++A&#10;AQOSW8eSoA95ffbZZ/74d02aNPHLXy9n+0Izc8P+mWPR8Vb3SG1TJlk6WsrKyvwHKQAg0Ie1+vfv&#10;726++Wa/DK1m7nfq1Mldd9117ueff04uBVQMBScAAACArEL/FSsss0bjxMpNpdIUnCowVXJq1ubY&#10;sWP98nx33HGHu/zyy/0ytlrecfbs2fNmchZmSQg7Jc8AqFwuuugi17a01E0ND47lRLOqLre0teiB&#10;VIVS7969uV8jN/rb1rdvX9e6dWs/k/M0y5sWlZqjLJq9t5eltmXPPfd0EyZM8H9LtSqCPijUrFkz&#10;X35pOWX9ey38NxzyX8vXlrqWXXfdlXJ+CdB+eu+99/zykI0bN3YtW7Z0d955p7v//vv9jEwtS/t/&#10;Fu0fLY29nmWf5HtFj0/6Xpd94oknklEBLOv02PLKK6/4D1tpGXJ9AEsfGtXqODo8yJJ6zYTiQsEJ&#10;AAAAIKvQf8UKy6zROLFyU6kUBWeaXnjrU8cqOkeOHOmPy3nXXXe5W2+91c9E6devn5s4caKf1RnK&#10;zSX1Yj3slDwDoHLp0KGDOzo8MBbkV8sQy/WWppaWlgMtR1jWXnvtZAQgX6NGjfLLILdt23be8TOr&#10;V6/uGjVq5NZbbz130003/aWU1LGudZ16dtnmlmssKkVVZhb+uw551VK/Rg1f1GPx0EzL999/3xeb&#10;mjGr/acZVuE4vionrrjiClelShW3te2P3hYtU7u25V+WcZZPLJrVq6WFNRuLwgJYtunx4/vvv3f3&#10;3nuvW2uttfxji56T6ANbes0EZKXXqD179nRHHHGEW3nlle0pQol/40DvCTz88MP+eYn+XgEAAABA&#10;eUL/FSsss0bjFBabIZWu4Az0hp1eOM2cOdONHj3affLJJ/6F+5VXXumee+459/XXX/slbcOsziUh&#10;7JQ8A6ByqVmzpj82YSh9QjRjSsfEa21pYVFhNMCi0vMDi45pBSwu+uDP8OHD/RuO+rDPa6+95j79&#10;9FM3fvz46N/AqVOn+mUJu9i/zWcsq1jWsNxu0b/Zwn/fisrPzSyHH354Mgryov1x2223uU022cQ/&#10;xuh5lfajnscU0rK1WsGibt26rpHtD5WbdSxaunZdS0NLvXr1/IxPXRbAskt/Czp37uyXM9fxNY88&#10;8kj3+uuv+78NwMLQa+999tnHF+X6MM15Fr1hsL9FKwc0q1rVrbnmmq5Hjx58wAYAAABAuUL/FSss&#10;s0bjxMpNpVIXnOlo+Vp9ClkzOm+55Ra/dO3TTz/tvvvuOz8jQkWn3gBOXydvYafkGQCVi2ZFPRYe&#10;GC0qfTRjqpllRcuVFi0RGs5XPrXo2HlAZaFjrKkg07/N8O9Ub1I2sWxs6WP53ZL+d6ycZNHxZLHo&#10;9CEt7QctO6tlhjX7dsstt/RL8FeElpM8/vjj/TFVa9So4a+/2mqruZNOOskXpgCWPZqdr8cVvQZa&#10;Y401/GODjht+1llnuXHjxiWXAhaOivHll1/er1KSfi6sNwyeSk5/Z1nLUlazpl/6eHG85gYAAACw&#10;9Av9V6ywzBqNEys3lUpbcMboBZTeMJwxY4b79ttv3X333ee6du3qZzpoRue0adP8C39dhoITwMLQ&#10;rDeVPHpgnGm52rK85RjLMIt/wCyIjsW5+uqrJyMAfz+90a0/8FNS/05VaKrY1BLMWl75UkvhsTn1&#10;b9k/McAiGThwoDvjjDN8WayiuUuXLu7DDz9cqOObqujUspMqOwEsm7QM7TvvvOMfB/S4olncBxxw&#10;gHv22Wfdjz/+mFwKWHh6/XzMMce4stJS97Y9D5ibPC9Q0gWnolVNtGx640aNXJ8+fZIRAAAAAOB/&#10;Qv8VKyyzRuPEyk1lqSs4Fc3U1IxNvek3ePBgv0TOhRde6G644QY/w3PChAnzSs50FlXYKXkGQOVy&#10;wQUX+E+mT7TsaalludVS3rELVRp1sBx99NHJCMDfTzN8tFzhe6l/qyF60/JGSw3LAZY5lnCelmHm&#10;eLILR89NtOSslojUMrQqNo899lh/TPFFoec0Wg5QMzcBLDv02kWvd1599VX/4SutMKEXbyeffHJ0&#10;eWtgUYwdO9bVrlXLPZl6ThBSWHAqgyz1LXr+q79/AAAAAJAW+q9YYZk1Gqew2AxZqgrOQiox9cJf&#10;b+QOGjTIF5033niju+eee9z777/vRo0a5Y8jkl66dlGEnZJnAFQuvXv3do0bN3Zt7YFRxx7Sp9jL&#10;Kzd/s2iGp45T9PLLLycjAH8/rWiw0UYbuSNT/14L84alvUUF/ccW/Tvf0KKVEVBxmpX5yiuv+GOX&#10;qlTWbMvLLrvMryyRx4er9BxHM8RPPfXUZAuAYqbZmjre8jnnnOM/3KBjfO+5557u3nvv9a9tgMVB&#10;f/v1nGCGpfD5QqzgVE60rLPOOv7vFAAAAACkhf4rVlhmjcaJlZvKUl1wit48VNGpY3RqloPeUHz9&#10;9dfdNddc44/V+emnn7qRI0f6X8Kifro07JQ8A6By0eOGjmml2W13hgfIcvKmpZFl55139h+2ACoL&#10;/V3UEqnV7N/nN8m/11jGWzayaBbG2ZZaNWv6JeBRMVp2dv3113fVq1d3LVq0cI8++qh/LMij2Ay0&#10;/KSOvalj7AEoXnqdotmaG2ywgX8eUqtWLXfCCSf42Zp6nQMsTm3atHEH2fOAXy2FzxXKKzj/n0Uf&#10;Chw2bFgyCgAAAAD8IfRfscIyazROrNxUiqLgTEdv6mo5uCFDhrhnnnnGXX311e7WW2/1b0Jq6R3N&#10;atGbBGEJ2yzCTskzABYPzYB46623/NJZmv2kNwu1vNsqq6zit7300kt/KiX1mNG5c2fXrFkzd+21&#10;17pDDjnE1atZ03W1B8gPLGMtWsrzJ8tHltMsdatXd3vttRflJiqlAQMG+Dced7V/qyoy029KpqPZ&#10;GntY9IRAMzHGjx+fjIBCet4wevRo9/DDD7utttrKF5t6jnT33Xe7qVOnJpfKl567tGvXznXr1i3Z&#10;AqBY6PWIVo7QBzPXXXddf2zN7bbbzt10003M1sQSpecAZ1hiq5aUV3DqWJw6Tx8wBgAAAIC00H/F&#10;Csus0TixclNZ6gvO+dEnoceNG+eLDB1XT0vGqfDQJ6FVSISlaysq7JQ8AyB/KjcPO+ww/0ahjqd5&#10;gUWfMu9lucKiJTnLysrmzbzUTG99cr1t27aub9++/rFB27t37+7q1a3rZ7e1sqxsWd7SwFLXrq8P&#10;UCyuUgNYVPr7ppKzrGZNt6b9m9XxssKbkuk8YlnOovuEClEtbatSDX+mJe+vuOIKt9JKK/kPTOi5&#10;0Zdffuk/OLU4qVDVBzMuvvjiZAuApZ2KzTfeeMNtuummrmHDhq5atWr+mL16zNZjStYPYQKLqmXL&#10;lu4wey6gwy8UPk8or+DsbdHS7EOHDk1GAQAAAIA/hP4rVlhmjcaJlZtKURecenNAszU1o1NFpz4h&#10;fcMNN/hjjOh4nT/88IMvMXS5kPkJOyXPAMiX7vMnnniiq19a6rrZg1vsWEJ68+Z6i4pKFQd169Z1&#10;Bx54oF8KspDup4888og7/fTT3d577+1OPvlkf5xfjjeEpcVrr73mZ2Y2rlrV7WX/5m+0PGZR8b+5&#10;Rcsg7r777m7GjBn+uG9aHnHttdd277333jL/JrseT1Q4aHZVq1at/Azv/fbbz/9uVFAsCXquog9f&#10;XH755ckWAEsjPZ4MHDjQ3X777W699dbzH8Lq2LGj/wCmXqcAf6fjjjvOfwBwpqXweXN5BaeWttcq&#10;Kfz7BQAAAFAo9F+xwjJrNE6s3FSKuuAM9Abtb7/95j8RreNxarbWAw884K677jr3+OOPu0GDBvlf&#10;ki4zvzdzw07JMwDydd9997k6NWr4Aid2HKGQ7y2ataYHQZU7+iAEUIxUxI0ZM8Y99thjbqeddvKz&#10;NPTvfo011nDHHHOM++CDD/40E1mzN4888kjXtGlTP0tZM6KXRf3793cHHXSQ/33Vr1/fnXvuuX4Z&#10;viW9JPWIESPcyiuv7EtWAEsnrSCj5xr6oIQ+VHXEEUf4F2kTJ05MLgH8vb777jtXz54/v2bPD9LP&#10;l5VYwTnU0tKiQzosq88TAAAAAJQv9F+FZeXCROPEyk1lmSg40/RGr2ap6A3DUHRqVufTTz/t+vXv&#10;58ZPGO/m/DInKTr/+6f/wk7JMwDyM2HCBL/U2yH2oKbjZabfiAlR6dnTsrplVcv2lnp16jAjE0iZ&#10;NWuWO/vss/2Staeeeuqfjss5efJkP4NRs56XX355u1uVuCZNmrg999zT/ec///EzoZfWmZ/6u6xl&#10;qlVsahlaFYv6/4/N7l5StPSfltC+8cYbky0AKjvN1hw+fLhfAULH1tRMeX2o5KyzzvKzsoHKRq+R&#10;tUJB3dJS95X9XU8fi7Ow4JxtOd5Sp6zMf0gKAAAAAAqF/itWWGaNxomVm8oyV3DqTdcQfdpUx+NU&#10;0XnXXXe5iy65yD315BPu2+++deMnTnSzZ890v/33Vzf3t9nut19mz9speQZAfp5//nlXpUoV91x4&#10;YCvILMuFFi1Ne4RljOUDS12LZn4C+B+92fnCCy/4cm3LLbf0Mxr1N1PHrq1evbrb0u43F1ketVxj&#10;2cXSoFo1t/HGG7uPPvooGWXpMGfOHL+iw/bbb+/q1Knj2rdv7+6//343bNiwJbYUbXmGDBniVlxx&#10;RXfbbbclWwBUVjqG9zvvvOOPA66lpbUMrT4w8corr/ytH5QAKuLbb7/1qzfouN2vW8Lz53TBOcSy&#10;j6We/b1/4okn/L95AAAAACgU+q9YYZk1GidWbirLXMEZoxdmmtXZ76t+7vbbbnPndevm7r7nLjdo&#10;4Fdu1v/NcHOHjXT/90XfeTslzwDIz7XXXutKS0vd8PDAlkSfQh9n2dlS33Kt5XeLztN2LVWrY2wC&#10;+CuteKBjci633HJ+tkYLu7+8ldx/CtPH0tZSp3ZtX8xV5pmcKi41G1XHKNXMKs3YXHPNNd2DDz7o&#10;l6yvLLRs4AorrOC6d++ebAFQmeixRCtIvPzyy/4YxvoAiJai1TH/dWgMYGmhf8f6t1vb/o5Xs+xk&#10;uceiNwxOsXSx6DmAnkvXtr+Zn3322VK7YgMAAACAxSv0X7HCMms0TqzcVCg4jV6Y6c2J2XNmuSlT&#10;p7rvhw1z/3n+OXdq1y7u+ZNPcxN33cf9vM3283ZKngGQn/PPP98/qGmmpn9gS9LXsp5lLcu7ybYQ&#10;LWW7vGX//fdPRgFQ6Pvvv3errLKKK7X7ymHJfae8/GDZwrLSSiv5krMy0tKRV155pevQoYMvNvfe&#10;e2/37LPPukmTJiWXqDw0o0ZLATPLHKhctAytXmidfPLJ/kMS1apVc/vss4+fDT5q1CiKHyxV9FpY&#10;x+UuKy31szXvtexpaWPRc+tGlg6WCyw61MO+lsaNGvll3QEAAACgUOi/CsvKhYnGiZWbCgVnio6z&#10;Ofe/c93s2bPcT+PHuyFf9nWzTz7bTV53YzdxpTXn7ZQ8AyA/Op6uZnAOTh7YNHPza8s/LGtYpln8&#10;A14qoyzNLOecc04yCoBCWnK2Zo0a7gy7r2hmx+aWKZbC+1PIl5Zqdl+85pprkhH+fnrzdubMma5b&#10;t26udu3avtjU8xvNkKzMBg0a5GfUPPTQQ8kWAH8XlZZa0vqNN97wH5DQsvh169b1xdDEiROTSwFL&#10;n3HjxrnatWq5Jwv+nit6wyB9DE5loEUzOfVvn2VqAQAAABQK/VessMwajRMrNxUKzr9Qzflf9/t/&#10;f3dzp/yfc7f9281Yb2M3cfl283ZKngGQH73hWLVqVfdE8sD2mqWVZXtL4bK1IW9b6lg04wJA3MEH&#10;H+w62f1krkX3q3aWTSwfW2L3K2V/yzbbbPO3z2LScrN6MqTlIrXMbsuWLf1pbdMMrMpuwIAB/mfm&#10;MQr4e+mY/RdeeKFbd911famp4xH/+9//9st4A0s7zURub3+3Z6T+jofECk7lRMs666zjfv7552QU&#10;AAAAAPhD6L/SReXCRuPEyk2FgvMv/ig45+oN2dmznev7pZuz/yFuQqd/ztspeQZAfnQs3caNG7u9&#10;7EGth0UzzXa0zNaDXDk53FKvXj3uj8B8aAbhuan7zUzLDpZalvssmi2dvl8pz1l0vb+z4Bw8eLDb&#10;dtttXc2aNX0hoWWsddxNzeZcWvTv3981b97cPf3008kWAEuKHr/effddt/7667tatWr5VSIOP/xw&#10;X2r+8ssvyaWApZ+WlT/Q/m7/mvo7HlJewfmhRc+7hw0blowCAAAAAH8I/VessMwajRMrNxUKznLo&#10;DY25Wm5nzhznvhrkJr/6+rydkmcA5Ov55593NatX98cKPMQyOTzIFUTH3rzfUr9WLXfvvfcm1wYQ&#10;oycLdyf3nZCJllMsmiXdzTLOkj5/iEXXW9IF54QJE9xzzz3n9tprL798pIqJiy++eKmdZfXll1/6&#10;macvvPBCsgXA4qRZ3/369XPXX3+9X4a2Tp06bquttnJXX321++GHH5JLAcVFf6+1DH3sA0vlFZxT&#10;LTrv66+/TkYBAAAAgD+E/itWWGaNxomVm4pek/jXKLFSk/yR8DsKOyXPAMiPipTzzjvPlxp6cNvP&#10;8n/hDpyKPp3e1aLZZ0cddZQ/nhaA8jVr1sxdnNx/0vnN8oKlsWUDi47JFc7TUra63pIqODUrUx9W&#10;WHPNNf0xNtdaay330ksvLfXHxevTp49r2rSpe/nll5MtABaXDz/80D/3b9KkiZ+xeeihh7revXu7&#10;qVOnLvEPawBLkpZCP8z+buvvevrvvFJewdnb0qBBAzd06NBkFAAAAAD4Q+i/YoVl1micWLmpUHBW&#10;IOF3FHZKngGQj9mzZ7tzzjnHVa9e3XXr1s2dddZZfnnMVUpL3TF2B9ZszYctOl7QmhbNiDrhhBNY&#10;Yg6ogP3228/90+438/4gFuRbyzaW5SwPWaZZjrJssskmi7UUUKn5/fffuzvvvNOtuuqqfrnprbfe&#10;2j3yyCNu1qxZyaWWbipXVLboGMMA8qXj8H7zzTfunnvucRtuuKH/cIRmbep5BMtuYlly7LHHug72&#10;d1tL0Bf+jS+v4DzHsvrqq7tx48YlowAAAADAH0L/FSsss0bjxMpNhYKzAgm/o7BT8gyARaci46CD&#10;DnL169d3Dz/8sC87f//9dzdw4EC/pNzGG2/sl5irUaOGf+Pyoosu8ss+6o1NAAv2+uuvu/rVqrnP&#10;wh/ESLQc9CUWHft2J0uD0lJ/X1tcfvrpJ9e1a1e38soru7KyMte5c2f38ccfu2nTpiWXKA69evXy&#10;xzjTcQAB5EMfjvjggw/cv/71L7fCCiv4Y/QeeOCB7v3333c///xzcilg2fHtt9+6evY8WasvFP59&#10;jxWcQy1aov7ggw/mw4IAAAAA/iL0X7HCMms0TqzcVCg4K5DwOwo7Jc8AWDRafvKAAw7wM7c0A4Ml&#10;5ID86X62xRZbuOXtj6He1Jz3hzGSZy1lFn2g4P777//TfXL69Onu008/dcccc4xbZZVV7OIl/smI&#10;/tZq1uXo0aN98VAefZhBH1w4/fTTXdWqVf1MbB1rU7Mci/W+/8knn7hGjRr5J3QAFp4++KRjaOoY&#10;vR07dvSPUZr5fcopp7ghQ4YklwKWTfrbq8K/bmmpG2B/m9PH4iwsOGdbTrCU1a7tPygAAAAAAIVC&#10;/1VYVi5MNE5hsRlCwVmBhN9R2Cl5BsBf6U2Wvn37umuvvdYdfvjhfnlMHVvz7bff/tPxMseOHet2&#10;2GEHX3Lo+HS//fZbcg6APKk8VIlYp3Ztt7H9QdRxt+b9cUylv0WzN+vWqOH23Xdff988++yzfbE5&#10;c+ZMP8tSM6U0xlkWLRt9g2VvS7OqVf3xM1U+FJaV+l6zSPfZZx9/PEotP33ppZf6mdgqLYrZRx99&#10;5J+wqRgGkJ2eG+gFkY65rUJTS9nr8enFF190Y8aMKdoPRwBZablmHTt7Lfub/IYl/G1PF5zfW/a1&#10;1LP70eOPP170f4MBAAAALJzQfxWWlQsTjVNYbIZQcFYg4XcUdkqeAfA/epNRM7iOOOIIV1a9uvuH&#10;3fFaWlawNLHUsqy33nr+Df+RI0f6GRh6I+bNN99MRgCwOI0aNcofb6tKlSpuH7s/Pm7RTI8XLUda&#10;GpaWuhYtWsz7wMHll1/ul4fW39KWLVu6RnaZBy3z/rCmMtiyhqV2jRp+qVl90EHLzer+rmN5VqtW&#10;zY99/vnnuylTpiQ/UfHTE7kGDRr4ghlAxejxY9KkSe6VV15xm266qZ+t2bx5c3+cQc3iBBCnv7vr&#10;r7++/5u7s/1Nvs+iNwxOteg49i3s77zeRLjrrrv4cAAAAACAcoX+q7CsXJhonMJiM4SCswIJv6Ow&#10;U/IMgP/R0pPrrruua253uNssX1imWOZYvrOoRNne0sgevDbccEO32mqruQ8//JA3WIAlRPe14cOH&#10;u1tvvdXPntax6/REQh802Gyzzdxll13mvvrqq3kzOlQyvPHGG76Y1OWOtWhpu3l/WAvyf5b9LY0b&#10;NXIXXHCB23rrrV3t2rX92HffffcyWUxo+T8dX7hfv37JFgDzo2WdTzvtNLfOOuv4x4/ddtvNPfDA&#10;A/6xi+cLwIKNGzfOH/Zhjz32cG3atLE/z/bc2/4ub7DBBq5bt27u888/Z9UUAAAAAPMV+q9YYZk1&#10;GidWbioUnBVI+B2FnZJnAPxBM7Latm3r2tmdbWy400XyuaWZpUb16q5Hjx7JtQFUVjp+p0qGtna/&#10;rWY5zfKbpfC+reN9/WLRkrU1LKWlpW7llVf2M7BUlC6r3nvvPb+s76BBg5ItANJUWv7yyy/+wwCa&#10;eabHDs3YPOigg/yqEACy0d/cCRMm+DJzrbXWsj/RJa5JkyZu//33d7169aLcBAAAALBAof+KFZZZ&#10;o3Fi5aZCwVmBhN9R2Cl5BoDzs726du3qZ25+HO5wBVH58apFJck2lm0tmsWZPiYngMrn9NNPd2va&#10;/XWy5Q7LcpYtLZ9awn27n+UCi+7fDSxrW1ZaaSU3YsSIZJRl1zvvvOOX+R08eHCyBYCohNHSzZo5&#10;3qFDB1evXj3/vP2WW25xw4YNSy4FIAs9rz7zzDNdw4YN3er2t3g/i94w2MKymaVR9er+ftazZ09m&#10;RAMAAAAoV+i/YoVl1micWLmpUHBWIOF3FHZKngHg3JAhQ1zr1q1dV7ujqeyYd6dL5XlLPcumlp8t&#10;vS2NSkv97C4AlZdmZv/L7q+anTnXMsyylqW25ULLvpYyS2lyWsfi/MCi5fC+++67ZJRl11tvveXK&#10;ysooe4GUTz/91HXq1MnPDteMTc0s0zL3KmcoXYCFo/tP+/btXc0qVdyN9nd4huVXi94weMKiJeb1&#10;4aT6Fr2RwPFsAQAAAJQn9F+xwjJrNE5hsRlCwVmBhN9R2Cl5BsAfM5S0BOMr4c6Wit5YedSiZWn3&#10;toyzaLuWsW1vOfLII5NRAFRGKh9Osvuqys1wvx5vOcGiknPl5LSOuRvO17E49QTlyy+/TEZZdukY&#10;prVq1WKpTSzTtCSmju972223uY4dO/r7hI7Ne8kllzC7GciBPhhw1llnuVpVqvjn3b8nf48V/T1+&#10;KvW9Pmi4tWX5Vq38hxQBAAAAoFDov2KFZdZonFi5qVBwViDhdxR2Sp4B4NzTTz/tSxAtYTnvDmfR&#10;bM47LTUth1lUeoTzNBvsn5Z11103GQVAZdSqVSt3oN1X9WGF9P17jqWPZZQlXX4q2l6/fn33zTff&#10;JKMsu1577TVXs2ZN99NPPyVbgGXLxx9/7HbbbTfXrFkzP2Nzv/3288cBnDx5cnIJAItq0qRJflla&#10;HQc7XW4qhQWnokNKaPUFLUO/LB8nGwAAAEBc6L9ihWXWaJxYualQcFYg4XcUdkqeAeDcs88+66pU&#10;qeI/ET7vDmcZaFnBcoRlZrItRMtk6TicG220UTIKgMro+OOPd+vbfTX9AYUF5XxLu3bt3KhRo5JR&#10;ll0vv/yyq1Gjhps4cWKyBShuOi63ZoU9+uijbtNNN3XVqlVz66yzjjvjjDP40AOwmHTr1s2tZn97&#10;p6f+FofECk5FHz7U8fAnTJiQjAIAAAAAfwj9V6ywzBqNEys3FQrOCiT8jsJOyTMAnHv//fddvXr1&#10;3H/Cnc2isrOdZVfLrGRbOpr1tabl2GOPTUYBUBl9//33rl6NGu7l1P13fhlhaWPRLC0dD2xZ9+KL&#10;L/qCh+cMKHYqNj/66CN3wAEHuDZt2rjq1au7vffe27333nvuxx9/5NiawGK05pprzjteduHf5fIK&#10;ztcsTZs2dcOHD09GAQAAAIA/hP4rVlhmjcaJlZsKBWcFEn5HYafkGQDOH1tOs7WOtjualrHU7EzN&#10;2mxq6W2ZdydM5V1LwypV3LvvvpuMAqCy6ty5s6tbWuq+svutlp6O3acVLVt7sqWsdm1/bF449/zz&#10;z7uqVau6WbNmJVuA4qGlLfUcQP/Ot9hiC39szbZt2/qZ3xxbE1hy9KbAGZbCv9EqPEstz6a2hUy1&#10;6Hpff/11MgoAAAAA/CH0X7HCMms0TqzcVOYVnGTBCTslzwD44w1OLY3VyO5o71getjS0vGCJlSE6&#10;Vud6lq222sr9+uuvySgAKqtvv/3WtWjRwq1h99tXk/txYYZZOlvqVavmHnzwQffbb78l1162/ec/&#10;//FLePNYh2Kj42hqFYY11ljDL8Os42w+9dRTbuTIkRzTD1jCmjRp4j9oWHj8zf9naZB8TW9XdCiJ&#10;unXr+iWlAQAAACAt9F+xwjJrNE6s3FQoODMk7JQ8A+APM2bMcB06dHAt7c5W3dItfedLZaxlF0vj&#10;xo390rYAlg7Tpk1z66+/vl9udSe7D99nGWR526JZm61KS139+vXdbbfdxlKUKc8884w99NnjH7CU&#10;U2k5ZcoU99Zbb7nNNtvML0Grv+UHHXSQGzp0aHIpAH+H/fff321qf2sKj3mvY2KvbBmZ2hZymWXl&#10;lVd2Y8aMSUYBAAAAgD+E/itWWGaNxomVm0pJbElWEk/YKXkGwP988sknrkGDBq5GSYk7waLiQ8fi&#10;1DE4+1jusmjm5nJNm/o3/ZnhASxddBy9e+65x+2xxx7+GHsq7ho2bOiLz3POOcfP6GLm5p9pRptK&#10;YWBp1rt3b3fuuee6DTbYwM/42mGHHdxdd93lj9EL4O/32WefuUb2t+YT+7scCkwtG7+VpZNFh5AI&#10;2xV94HB1y7777utmz56djAIAAAAAfwj9V6ywzBqNEys3FQrODAk7Jc8A+INmbJ1++umuXr167phj&#10;jnG1a9d2paWlTgWIotM6Dt2mm27KcbkALDMeffRRV1ZWlnwHLD1+//13X2xqtqb+hquo32uvvfyS&#10;1QAqF91ft912W78crT5cqBJTszbbWS5Jvg/R4SMusFSx+/VLL72UjAAAAAAA/xP6r1hhmTUaJ1Zu&#10;KhScGRJ2Sp4B8MeydZrVpZlczz77rC87hw0b5t/Yv+qqq9z555/vz9eny3/55ZfkWgBQ/HQ8Ui3d&#10;CywNVJL069fPXX311a5jx46+nNfxsq+77jr33XffJZcCUJlo5YTbb7/dLzdbWvLHrM3elo8t9Syf&#10;WUK5qZmbWra2YdWq7rLLLuP40AAAAACiQv8VKyyzRuPEyk2FgjNDwk7JMwD+WBaradOm7uijj2Z5&#10;SgBIuffee/1xCoHKrm/fvm7HHXf0S9DWqFHDz9bs37+/mzVrVnIJAJWNPmTYrVs3V61qVbdfSYkb&#10;YmllqWPRYSFUcE62DLRcbtGytJq5qXJTH2gAAAAAgJjQf8UKy6zROLFyU6HgzJCwU/IMUOwmT57s&#10;j5e5zz77uBVXXNFpuVnN6NAx9y644AL30Ucf+SWxtt56azd9+vTkWgAAufPOO13z5s2T74DKQ+XG&#10;119/7e6++27XqVMnv4z8Rhtt5MuSgQMH+tUYAFRuWmL2H/XqubPt+flMi2ZpquQ83VLfUsui5+51&#10;Lc0tVUtL3YUXXsjMTQAAAADzFfqvWGGZNRonVm4qFJwZEnZKngGK2YwZM3xxWatWLbdlSYm7waJl&#10;rl62nGRZsbTUPxC1adPGv0kKAPiz2267za2wwgrJd8DfT8Vlr169/AeXVL5Xr17d7b777n7bxIkT&#10;KTaBpYRmV7du3drP3PzVEpahVeZa/mG50fK1RaXnt5bNLKuuuqqbM2dOMgoAAAAA/FXov2KFZdZo&#10;nMJiM4SCM0PCTskzQLEaPXq0a9++vVuhpMQ9Zkm/aRJyp6W2pW61aq579+4sdQUABW666SZ/XDTg&#10;7xSOjf3UU0+5bbbZxq/EsNZaa7mTTz7ZDRgwILkUgKWJVljR8/BXk+fl6Xxh0fK0OhZnevsDFs3W&#10;/vDDD5NRAAAAAOCvQv8VKyyzRuPEyk2FgjNDwk7JM0Cx6tKli6tTpYr7qOSPT4Gn3xxRxlpUfl5k&#10;OddSt6zMvfbaa8m1AQBy3XXXudVWWy35Dljyevfu7Q455BDXtm1bV61aNbfLLrv4ZS31QSYdvw/A&#10;0unMM890Tew5+FBL4fP0Cy063uYPqW3KV5bS0lK/fDoAAAAAlCf0X7HCMms0TqzcVCg4MyTslDwD&#10;FKMRI0a4erVqufsL3hQJmWhpZ9neMt0yxrKOZbvttvPLZQEA/nDVVVf52fDAkqLScty4ce7FF190&#10;W221lV+CVsfQPuKII1hOHiginTt3dq3s+fccS/p5uj6YuJHln5bC82ZZdExOHWsXAAAAAMoT+q9Y&#10;YZk1GidWbioUnBkSdkqeAYrR2Wef7QvMUcmbIen8ZjnNUsfyZbJNucay/PLLu0GDBiWjAAAuu+wy&#10;t/766yffAYtXnz59/LKza6+9tqtTp47bYYcd3COPPOKGDh2aXAJAsTjmmGNcc3v+PSH1fFwZb2lj&#10;6ZLaFqIPJWoGp1YXAAAAAIDyhP4rVlhmjcaJlZsKBWeGhJ2SZ4Bi1KFDh3mzMwvfGHnfonLz3dQ2&#10;pb9Fb6b27NkzGQUAcNFFF7mNN944+Q7Il2Zr6vmo/vbq2JpVqlRxDRs2dHvttZf76quvkksBKEa3&#10;3nqrq2/Pvz9JPR9XBliaWbqntoW8YtHjhI7HCwAAAADlCf1XrLDMGo0TKzcVCs4MCTslzwDFqGXL&#10;lu5fJSXu99QbIsr3Fr1hcrrlv8m2kGkWLXnFcTgB4H+0DGCnTp2S74B8qNj88ssv3YUXXugL9Nq1&#10;a/vlaFV4fPvtt8mlABSzYcOGuTo1a7orU8/HlbctdS3/L7VN+cVyvKVu3bpuzJgxySgAAAAA8Feh&#10;/4oVllmjcWLlpkLBmSFhp+QZoBjpzdLtSv4oLcObIio7j7E0sIxItqXzhUVvmHz00UfJKACAs846&#10;y2299dbJd8CiUbH5zTff+Oe1moVVrVo1t8suuzBbE1hGnXHGGa62PQcfnnpO/rClikXHzE8/V+9l&#10;qWm54oorkmsDAAAAQFzov2KFZdZonFi5qVBwZkjYKXkGKEaaEbJySYkbmbwhouh4mzrOz12pbelc&#10;amndujUzRwAg5bTTTnPbb7998h2Q3e+//+4GDBjgbrjhBj8bWMXmZptt5ksKbVfpCWDZNH78eD97&#10;e3l7Hv6sRR9IvMSi78Nz9FmW+y3NS0v98tWzZ89Org0AAAAAcaH/ihWWWaNxYuWmQsGZIWGn5Bmg&#10;GOnNkjq1a7s7Um+ObGHZ1lK4bK2iIrSdZYcddnC//PJLMgoAoGvXrn6GHbAw+vbt63bffXdXr149&#10;P1tzp512cv369XMzZ850//3vf5NLAViWTZgwwa255pp+duYulvUtu1vGWO6xbGOpblEROnXq1ORa&#10;AAAAAFC+0H/FCsus0TixclOh4MyQsFPyDFCstKxinapV3SslJe4+i47l86qlsNycYTnR8o/69d0H&#10;H3yQXBsAIMcff7zbc889k++ABRs8eLC777773LbbbuvKysrc+uuv784++2x/zE1KTQAx06dP97O8&#10;t9xyS/9hCB0Xv3r16q5Vq1b+dXD37t3drFmzkksDAAAAwPyF/itWWGaNxomVmwoFZ4aEnZJngGI1&#10;ceJEt8EGG7iGKi8tO1vmWNLl5lCLPhVeVq2ae+qpp1gmDwAKHH300e5f//pX8h1QPhWY+rfSsmVL&#10;V7VqVb+08bvvvutXVeDvK4AF0QcgpkyZ4mrWrOkeeughf7zeESNG+NesfDgCAAAAQBah/4oVllmj&#10;cWLlpkLBmSFhp+QZoJjpk95rrLGGKy0tde1LSlw3y38s91oOtSxfpYpr06aNu+uuu3jzFQAiDj/8&#10;cHfggQcm3wH/o7+bI0eOdM8884wvMzVbc7XVVnPHHnus69+/f3IpACifikstUavlrPWBiMcff9zP&#10;3OzZs6c/fi8AAAAALIzQf8UKy6zROLFyU6HgzJCwU/IMUMyGDx/uGjVq5M4880x30kknubXWWssv&#10;eaVtm222mbv11lv9Unq8gQIAcQcffLA77LDDku+APwwYMMAXmauuuqqrVauW22677XzRqcKTDwwB&#10;qIjZs2e7u+++22288cauadOm85amrVKliltllVX8Y4xmcAIAAABAVqH/ihWWWaNxYuWmQsGZIWGn&#10;5BmgWP3yyy9u991396XmqFGjkq0AgCz2339/v0wtlm0qLX/66Sf31ltvuR133NEXEcsvv7zbb7/9&#10;XJ8+fZJLAUDFTJ061R1yyCGuRkmJ29Fyj2W45QjLKpajLS0srVdYwc8IZ4laAAAAAFmE/itWWGaN&#10;xomVmwoFZ4aEnZJngGL19ttvu/r167t77rmHN0UAYCHtu+++7oQTTki+w7JGfz9VLmglhPXWW88v&#10;Q7vNNtu4Bx980K+AAABZaebmoYce6ppVqeIeLClx0y3h+PhrWfa1/GLpY+lk0YcpPvvss+TaAAAA&#10;ALBgof+KFZZZo3Fi5aZCwZkhYafkGaAYacnZHXbYwW255ZbJFgDAwthjjz3cySefnHyHZYFKzenT&#10;p7t+/fq5nXfe2c/WbNCggdttt93c559/zoeGACySO++808/cfNgSik1liuUflq6pbT9bmlv0+MNj&#10;DwAAAICKCv1XrLDMGo0TKzeVSl9wbrvttm6rrbbyRcniiMbWbejYRbHbTyfslDwDFKP77rvPH8tH&#10;b8QCABbeLrvs4s4444zkOxQzLUOrY2tedtll/jjVOg7e5ptv7m666Sa/neNVA1hUEyZMcBtuuKHb&#10;ueTPMzeVryx1LHemtimvWxpWr+569+6djAIAAAAA8xf6r1hhmTUaJ1ZuKpW24FThqPJxjTXWcK1a&#10;tXItWrRYLNHYOkagbiv2c6QTdkqeAYrN6NGjXZMmTfxxfXgzFgAWjWbDn3vuucl3KEaaFTVw4EC3&#10;6667uqpVq/piU8vQahsA5OmLL77wz9PvLSgxlVctNS3vprYpYy1rW4466qhkFAAAAACYv9B/xQrL&#10;rNE4sXJTqZQFZyg311xzTVerVi3/Zo+iJboWNWGs0tJSe71W4k/rRd6mm24a/VnSCTslzwDF5sIL&#10;L3QNGzZ03377bbIFALCwtMqEHldRfPR38tZbb/VlZo0aNfysqosuusj16dOHDwgBWCzefPNN/5p4&#10;eFJepvOApZplVGqbMsuiGZ8dOnRIRgEAAACA+Qv9V6ywzBqNEys3lUpZcG699dZu7bXXdjVr1vSf&#10;Yq9fv75bfvnl3QorrLDI0TjNmjXzL+xCwalZnFtssUX0Z0kn7JQ8AxSTyZMn++OE3XvvvckWAMCi&#10;0HL6WrIUxePrr792e+65p39+q+e5eg760Ucf+eNuaplaAFhcXnnlFf8aeJolXWL+13KWpXFyOn3e&#10;75Z9LHodDQAAAAAVEfqvWGGZNRonVm4qla7g1KfYNXOzbt26/k0f/ZDrr7++f/On8PiZWdOpUye3&#10;8cYb+xmbKjb14k5Fp5bBVaka+3nSCTslzwDFYvbs2f5+otnQ06ZNS7YCABaFHlOvvvrq5DssjbQE&#10;7dChQ91DDz3kdtxxR1enTh3Xvn17d8opp3BMOwBLVM+ePf3r7LeT8jJdYm5rOTa1LWSSZTPLXnvt&#10;lYwCAAAAAPMX+q9YYZk1Gqew2AypNAWnlqVVubnuuuu6evXquerVq/tPtmu5roqUjwuKxt98883d&#10;iiuu+KclarUkWMeOHf0ScLHrpRN2Sp4BisWTTz7p71ePPfaYfzMXALDoNtpoI3fDDTck32Fp8803&#10;37hDDz3UryKi55z6wN5LL73kfvzxR5ahBbDEDR8+3K2yyiru9KS8DPnV8g/LO6ltIUMsLS0PPPBA&#10;MgoAAAAAzF/ov2KFZdZonFi5qVSaglPl5gYbbOA/1a4CUiWnZm5qe+zyWRKO6alyMyxNq4Tlbyta&#10;oIadkmeAYjBjxgw/S1ozjX799ddkKwBgUem5kI7TiKWDlpgdNWqUe+GFF9yuu+7qP7CnMuGQQw5x&#10;n332WXIpAPh76IMVhx9+uGtlr4X7WUKJ+aGloWVqapsyx3KEpXXr1m7mzJnJKAAAAAAwf6H/ihWW&#10;WaNxYuWmUikKTs2e1Bt4KjVVOurreuut57ernIxdp6IJ5eZKK63kPzkfZm4qetNJL9YqWqKGnZJn&#10;gGJw5513+mPb/vDDD8kWAEAetJRp9+7dk+9QmQ0aNMh17drVH2qhrKzMf/DniSeecMOGDWNlAwCV&#10;ggrOu+++21W119zb2Ovh8RYVmVqadkvLrOT7UG5ebimrWdP9+9//TkYAAAAAgAUL/VessMwajRMr&#10;N5W/veBUAdmhQwfXqFEjP7tSxwRZe+21fSkZu3yWaGwtBda2bVtX016YpctNpVatWv6Nw4osT6uE&#10;nZJngKWBjh129NFH/+n+E6IPJ+i+dOaZZ/IGLgDkTMcJv/fee5PvUJnob96ECRPcJ5984vbYYw//&#10;PLZFixb+OHUfffSRn80JAJWFHpNUbtYtK3Mr23P4ppblLToeZ31LF4uWqp1iGWHRzM2yGjX8Mtus&#10;0AIAAAAgi9B/xQrLrNE4sXJT+VsLTs2c1PEvGzRo4GdTqiRZa621cik3FY2z+uqr/2XmZohuV7df&#10;0VmiYafkGaCye+SRR1zTpk39faaj5QzL3RZ9onsnS12L7l9afo+CEwDypeVNH3rooeQ7VAb6Wzdw&#10;4EB37rnn+mPFq9jcbLPN3D333OO+/vprjq0JoNL57bff3HXXXefq2ePVOfbc/UfLx5adLQ0sep6/&#10;tqWzZQuLlrBt3ry5u/322yk3AQAAAGQW+q9YYZk1GidWbip/W8GpUlHH62vYsKE/5qaW8lIZmccx&#10;NxXNylx11VX9zM10qZnOcsst50tQCk7gr/QG7mOPPebLSx2T5ymL3XH+lIGWRpbmlioWHdNnzpw5&#10;yQgAgIWhx9/p06f72YFaSv+uu+7yzxn0BjX+PjredL9+/dzee+/tPzyn47hvv/32rlevXsklAKBy&#10;0jGAtWLSAfZ8XUvPhufycy1XWkotmtW5nEWlp06vvPLK7vvvv09GAAAAAICKC/1XrLDMGo0TKzeV&#10;v6XgVKGomZN6kaVys3bt2r6MzFI2zi9bb721X9JNpamO6RkrN3W7bdq0yXR7YafkGaCymjx5sj+u&#10;Zi27v2jpqv9a7M4zL1rC6p+WrS3jLDtadN+68cYbkxEAAFmo2Pz222/deeed5zbaaCP/ITA9rup5&#10;kpbUP+GEE/zSp8wQXLK+++47d/XVV/vDHmi1Ee0bfd+3b19KZwBLhbPPPtu1Li11Y+1vSvr5/O8W&#10;LU2rWZwzkm3KSEtLex3NsTcBAAAALIzQf8UKy6zROLFyU1niBacKxU022cQveaNPv+uNIi2/pjeN&#10;YpfPGpWkOobn/MpNRTM7tRxubIzyEnZKngEqq6OOOsrfV3pY7MRfcp+ltuXV5PtBFs3iXHfddd3U&#10;qVOTUQAAFTV69Gj//EiPvQdZ3rA0s1xmOdXS2KLnTY8//nhyDSxOKjb33HPPec8nN954Yz8LiuXY&#10;ASxt1ltvPXeSPY6F5/Eh0y3bWPZPbQvR36HNN988GQEAAAAAKi70X7HCMms0TqzcVJZowallY1Vk&#10;amlYlZvKSiut5Lbccsvo5bNGy9tqhkOdOnWix9xMp27dun4WaWyc8hJ2Sp4BKivdT9a3FM7cVPTp&#10;73Use1hmJtuUwyy63tixY5NRAAALosLs/fffd2W1arlt7TG0f/KYqjSxvJKc1oyawy31q1f3x+Vk&#10;Jmf+hgwZ4rp37+522GEH/3xSpYCOtallaOfOnZtcCgCWLvrwb/hbks7PlhaWl1LbQu60NGnSJBkB&#10;AAAAACou9F+xwjJrNE6s3FSWaMGpT4C2bNnSVatWzc+g1HGltJxsHsvSagy9CVWvXr0FlptKixYt&#10;Ms8aDTslzwCVle4nx1hiBefNljLL6NQ2RUvZ6noUnABQcZMmTfLHJW9pj59a8jv9uPoPy5up7/Wh&#10;kgMt+qDWp59+moyARTV06FB3wAEH+GWB9Tx1ww03dK+//rpfkYBiE8DSTs/Peyd/R9K5yqK/M7+l&#10;toU8Y9H1AAAAACCr0H/FCsus0TixclNZYgWnys0VVljBz9pUubniiiu6Tp06RS+bNSpJVW7Wr1/f&#10;H1tTL8QWlDXXXNPP+IyNV17CTskzQGWl+4mWRbQTf8nalmsLtilTLLoeBScAVNzzzz/vGlWr5vql&#10;Hk9D6lreK9immZzNSkvd6aefznKpC0ml5fDhw/1yv7vttpt//qjjtx977LEUxwCKjl6H6wOK6b8l&#10;fSw61v7FqW3pnGvRoV8AAAAAIKvQf8UKy6zROLFyU1nsBadmVmqmpGZrqtisXr26n8W52WabRS+f&#10;NSop9Sl7/c9UpNzUcZS0RI+OA5p15mjYKXkGqKx0f+lqsRN/yfeWGQXblM8tuh4FJwBU3O677+52&#10;SD2WplPT0rNgm6LHZ32469dff01GQUVptuZxxx3n2rRp449pquekzz33nP/bxWxNAMVIM9S3Tv0N&#10;0fP4PS1annZMsq0wG1m6du2ajAAAAAAAFRf6r1hhmTUap7DYDFnsBedWW23lj7OpclNLfoWlYfNa&#10;lrZDhw5+ObF0iVletHSt3sjS7E3N+oyNOb+EnZJngMpK95nNLbElasvLaRZdj4ITACqucePG7sLU&#10;Y2k6VSy9CrYpH1oaNWrk5syZk4yC8miWq/4uvfnmm27vvff2H4jTc9POnTu7Dz74gGOZAih6Tz75&#10;pH89/pT97Zhr0fE461v0feHfl98tN1l06JeePXsmIwAAAABAxYX+K1ZYZo3GiZWbymItOFVktm3b&#10;1s/aVJo1a+aXqt12222jl88SjbHxxhv7NwUruixt7dq13eqrr+5nfS5MwRp2Sp4BKqsddtjBH2fz&#10;Y4vdgRaYIZYmlpVXXtkfTw4AUDF6jnJ78lhaGM3g3NRypGVgsk35waLrzZ49OxkFMd98841fylfL&#10;LOowCXru+Oijj7ohQ4ZQbAJYZkycONG/Nm9jfzfesrS16HjOKjvD35WQVy2NLfvtt5+bPn16MgIA&#10;AAAAVFzov2KFZdZonFi5qSy2gnPLLbd0q666qi8VNXOzefPmrmPHjrnM3FRBqbGaNm3qx06XmLGE&#10;mZvt2rXzP1dszIok7JQ8A1RWeiNE95t6dh9SeTm/mZwzLXrzXfe3Cy64IBkBAFARmk14SvJ4Wphv&#10;LftamlqqW/RY29/yhKVVq1bul19+SUZBoA/Z6DiaenNez0OXW245t+uuu/rZmhyzFMCyasaMGW61&#10;1VZz1e21cQP7G/KyRc/hNWNTS9ZqqdrrLXWqVnXrrLOOmzVrVnJNAAAAAMgm9F+xwjJrNE6s3FRy&#10;LzhVYKqAXGONNfybSjrmpW5Ix8nUsrA6b1GjclOzQSsyc1PlpmaPalaZPrUa+5krmrBT8gxQWem4&#10;bpdccom/D21o96XYMeCUwZYDLLUsun+OHDkyGQEAUBEnn3yyP9ZZ7DFW0QybLy0XWVpaNLNmFctG&#10;G23EMThTBg8e7C666CJ/nHV9QEeHMbjllltc//79+T0BWGbogxwDBw50t912mzvxxBPdEUcc4Z/T&#10;v/vuu+7FF1/0j4+17HX0avZ3ZBfLQZYdLe0sZfb6XbPe9UFHAAAAAFhYof+KFZZZo3EKi82Q3AtO&#10;lZhrrbWWf+GkYkTLgWnmpD4Fut566y1y2rdv72eDqjiNFZqF0e23adPGHws09vNmSdgpeQao7M49&#10;91z/IQHdn/ayaNbQ95Z3LSdZmll0X9eHG+bOnZtcCwBQUf369fMfCnvaHk8XdNxjzbY5wqLHZD0X&#10;0nOjDz/8cJmcaaM38fX/rQJz//3393+r6tSp4w+HoCfAALCsGT9+vOvSpYurba+B69jfiUYWHUJC&#10;x9vUKgB6nNRr6e+//96dc845/vFSqyLpQ4qXXnqpmzBhQjISAAAAACy80H8VlpULE40TKzeVXAtO&#10;FRz61HxZWdm8AlJfVXbqjTttX9RorIosS6uo3FxhhRX8zM08lsYNOyXPAEuDxx9/3L/xEbuf6Ti7&#10;N954oxsxYkRyaQBAFlo28IADDvBLBr5tsQfXcjPMsolFH9664oor/AoZeo6l5zn33HOPmzx5cjJq&#10;cRs+fLj/26NjstetW9etv/76/s35zz//3P3222/JpQBg2TF06FC/0pFKzWssOo7+RMscyzcWHXOz&#10;1FLPHjNvv/12jkMMAAAAYLEJ/VessMwajRMrN5VcC07N3tTStCo99OlQFZJ60ymP6BP5NWvWrNDM&#10;zbAs7fLLL+8/lRr7WRcmYafkGWBpodmZeiOkMMzaBIBFp5Kzfv36rsyex/zHYk9o/pL3LP+wqNAM&#10;RaYeg1944QW/dL+e/zRs2NDdf//9Rbsk66hRo3wZrOeD+v/VqiFadlF/jwBgWTV9+nS3+uqruxXt&#10;b8TI5G9GOmMtrS1bW/5l0Wtr/e0AAAAAgMUh9F+xwjJrNE6s3FRyLTg1U7JFixb2GqrENW7c2C9L&#10;q+Mf5REtwabZmAuavak3u3QZ/RybbbZZ9Odc2ISdkmcAAABkypQp7pBDDvnj+JH2nOZ4y1WW0y1b&#10;WRpUr+6fj2iWYiEt1frII4+4XXbZxX/ATM/BbrjhBjdkyJDkEksnLUM7bNgwd++997pdd93Vl7tr&#10;r722P0Zcz549k0sBwLJLH3Q577zz/MzN8lYBuNSiD8joeM7TLP+06DX2L7/8kowCAAAAAPkJ/Ves&#10;sMwajRMrN5VcC86NN97Yz7ZU0bjaaqv5415q6bA8ovK0VatWCyw4db6OI9KpUyd/vdjPubAJOyXP&#10;AAAABLNnz3bfffedO+2003xJqec2K620kp+1qCd1mqWj0q88M2fOdH379vXLimuWoz5w1rVrV39c&#10;tqXN2LFj3VFHHeVnp2plDr0Z/+KLL/rZq6weAAB/GDlypH/treMz/26xPxx/yo+WupbbU9v6WZqU&#10;lrqXXnopGQUAAAAA8hP6r8KycmGicWLlppJrwallwrSMrEpGlZ15HPcyRAWnlm6b3xK1ut3lllvO&#10;Hwc0z9sOCTslzwAAAORNJeh7773nOnfu7AtCPT/q1q2b++KLLyrtMSr1M2sJ2h49erh99tnHVa1a&#10;1bVr184dccQR/v+lWJfdBYBF8cknn7gGDRpElzefYdEKAB0tOh5n2P6zRSsFHHjggckoAAAAAJCf&#10;0H/FCsus0TixclPJreBUodimTRtfMtarVy/XY19qbJWWGltL0BYWm9qmN8F03Km8i9V0wk7JMwAA&#10;AIuLZoR+++237owzzvAfEmvSpIlfxlZFZ2WipXQ101SzVWvUqOE22GAD9+yzz/rCk+NrAkD5Xn31&#10;Vf96eIK9LlZ5mc7jlmqWpyz/TbYpv1r2sOhDJAAAAACQt9B/xQrLrNE4sXJTyaXgVKG45ZZb+tkB&#10;KiG1lKy+j112YbL11lu71VdfPVpuKio39T+zuGZuhoSdkmcAAACWhNGjR7sTTjjBl4g6zqdmd378&#10;8cdu2rRpySWWrJ9++sm9/fbb/ufQcUN1rPV9993XvfXWW5SaAFBBr732mv8Ai2Zl2ovjefnNso1l&#10;89S2kF8su1v0GhsAAAAA8hb6r1hhmTUap7DYDMmt4NTMSS2No0/d64WSSsnYZRcmOp6mytNYwaly&#10;U0vX6vZ1vKnY9fNK2Cl5BgAAYElRcajZkrfddptr3bq1X3VDz5+eeuopN2fOnORSi9fQoUPd2Wef&#10;7dZbbz1ftK677rru7rvvdt9884375ZdfkksBACri008/9S/sn7HXxiovQ161NLAMSG0L+cmyvuXg&#10;gw9ORgEAAACA/IT+K1ZYZo3GKSw2Q3IpOLfddlu39tpr+zepateu7TbaaCO/LXbZhYnGq1u37l8K&#10;Tn1SVcvSrr/++ot15mZI2Cl5BgAA4O+gQvP66693q666qv+AWocOHfyMykmTJiWXyIeOrTllyhTX&#10;q1cv/2a6nitqqVw9d3vzzTeTSwEAFsa4ceP8a/FD7fWxZm2qwNSxN5tb9rNotqa2pfO5pYm9ln79&#10;9deTUQAAAAAgP6H/ihWWWaNxYuWmkkvBqU/+a1mx6tWr+5kAmr2ZZ+GoF2x6462w3FTpqU//51mm&#10;zi9hp+QZAACAv9PYsWPdo48+6rbaaiv//EpL/qv4/PHHH5NLLLwRI0a4K6+80q/Goedtmq157bXX&#10;uj59+rhff/01uRQAYGHoOMs9evRw66yzjvuHvUZ+3aIC8x5LVctLyffpTLVsothjPY/DAAAAABaH&#10;0H/FCsus0TixclPJpeBUoallYlVwtmzZMnqZhY2K0pVXXvlPszd1WsdqUrm5uJelTSfslDwDAABQ&#10;Wbzzzjv++VXNmjVd06ZN3R133OGfr8ydOze5xPz99ttvburUqe67775zhx56qH/OpueHevP9jTfe&#10;8LM5AQCLRo+lekxdccUVXQ17fVwvSWvLZ5atLO0tcy3pcnOiRbM69dr9lVdeSUYDAAAAgHyF/itW&#10;WGaNxomVm8oiF5yaPdmxY0c/w1JL1K611lrRyy1sttxyS9e8efM/lZuaAaA3yvKeKbqghJ2SZwAA&#10;ACqT6dOnuxdffNEddNBBfjnZdu3auW7durmvvvqq3IJSxabeLD/qqKPc8ssvP++DafqqD6pdcMEF&#10;bvDgwcmlAQALS4+3l112mWtYv77b0x5ne1gGW4ZYtrDUtKj0vNky3jLb8pXlYUtHS5PGjd0DDzzg&#10;j8kMAAAAAItD6L9ihWXWaJxYuakscsGpknH11Vd31apVc3Xq1PHHb1IpmUe22GILt+GGG/pPmIY3&#10;yXQba6yxhp+5uSTLTSXslDwDAABQGWnWppav3XPPPV3VqlX9B9lUYE6bNi25xB8mTpzo9tprL38Z&#10;PV9rarnV8pPlFUtni7a3atUql2VvAWBZ9u9//9u/9j7DHlfnWOwBdl60/Gxdix5zq1iqWapbtFxt&#10;qUXLhPfv3z8ZCQAAAAAWj9B/xQrLrNE4sXJTWeSCUyWklqXVm1r6lH+LFi388TjzipZH09JmKje1&#10;XJpmiKpUjf0sizthp+QZAACAykyzfD755BPXpUsXPzuzQYMG7oQTTvDL16rY1PM0vYG+j+VFyy+W&#10;9BvuSl+Llkwss+eKPXv2ZKlaAFgImmGvD/tq5uaM5PE1nXstZZY7LfdZTrTo8XmHHXZwH374ofvl&#10;l1+SkQAAAABg8Qn9V6ywzBqNEys3lUUuODfddFPXuHFjV6VKFV9CqujUJ0rziMbSuIrKTc0U3Wqr&#10;rZb4zM2QsFPyDAAAwNJAyyL27t3bz8QMK2voq3KwJfZmezqjLc0snTp1clOmTElGBQBUVPfu3d3y&#10;9tirpWcLH2N1fM3NLBtZfk22/Wb5p0Wvn3ntCQAAAGBJCf1XrLDMGo0TKzeVRS44VThqVqXe7NLs&#10;zcURja1Pqv6d5aYSdkqeAQAAqMzGjRvnj8nZuXNnfxz0lVZayR188MHutNNOc40aNXIqOHewvGzR&#10;G+zpN9wLo5mcDatVc2+++WYyOgCgovQBkZ3scbRwaVpFS4LXt3yc2qbcb9Hr6VGjRiWjAAAAAMDi&#10;FfqvWGGZNRonVm4qi1xwqnDcdtttffkYO45mHtHYuo3Y7S/JhJ2SZwAAACojvRmuErNdu3b++Jur&#10;rbaae+ihh9yIESP8MoezZs1ya665ptujpMStbtGyiBskb6an31wvzHaWffbZJ7kVAEBFzJkzx9Wo&#10;UcOdao+hc1OPqSFrW/a3/De1TfnRotWRBg8enIwEAAAAAItX6L9ihWXWaJxYuakscsG5LCXslDwD&#10;AABQWYwfP969++677pBDDnF16tTxs35222039/LLLyeX+B8dC04zOnuW/LE87V2W9Sy1LSo8n7KM&#10;sGiJxPSb7edZVlxxxWQUAMCCzJgxwx1wwAGu1B4/T7EUFpz6YEk9ywepbSFjLTpWMgUnAAAAgCUl&#10;9F+xwjJrNE6s3FQoODMk7JQ8AwAA8HcbM2aMu+iii1yHDh1cWVmZn5l5yy23uAEDBvjZmjHTpk1z&#10;Wp5Wb56HN9InWV637GrRm+2rWo6w6E333y26zE0WXQ8AUDF6PK5bo4b/EMmOlvQStToe54YWzY6f&#10;mWxL5x4LS9QCAAAAWJJC/xUrLLNG48TKTYWCM0PCTskzAAAAS9p///tfN3XqVPfll1+6o446yi9f&#10;qONpduzY0R9vU+cviGYUNW7c2PUoeDNd0RKJn1s6W1paqlm0fK0ue6Rl7bXXTkYBAMyPZtbXq1vX&#10;nWaPnU9aWlm07Gx4vNXjqpYI/zC1LURF6LYWvZbVh1IAAAAAYEkI/VessMwajRMrNxUKzgwJOyXP&#10;AAAALEk//PCDu+6669zWW2/t6tWr59Zaay13xRVXuM8++8z9/vvvyaUWTDM7dZz0/VJvphdGyygO&#10;sTxs2c2iorOGZfnll3cvvfSSmz17djIaACDm3nvvdXXtcfN9i5YDX8uys2W6RY+xHS2xY2/q+wcs&#10;1S3//ve/K/TBFQAAAADIQ+i/YoVl1micWLmpUHBmSNgpeQYAAGBxUxk5btw4d+yxx7oaNWq4WrVq&#10;ufbt27sePXq43377LblUNnqz/PLLL3elpaV+tmb6jfVY9Ga7lqfVbFEd31NfW7du7e655x43adKk&#10;hf45AKCYnXDCCW45e+wMy4HfbVFpebLlPksDyxeW9OOtlgT/0tLcopn5s2bNSkYDAAAAgMUv9F+x&#10;wjJrNE6s3FQoODMk7JQ8AwAAsLhotmb37t3drrvu6mrWrOlWXXVVd+aZZ7oPPvjAzZkzJ7nUwhs6&#10;dKhbccUV3eYlJW6kJf0GezoqN9+y1LccdNBBbvDgwe7BBx90++67r6tfv76f0XnEEUe4Z555xk2f&#10;Pj0ZHQCw3377uRXssTMcd/M3yw2WhpbalvUtfSyzLeMseqw9xVLToln2Wo4cAAAAAJak0H/FCsus&#10;0TixclOh4MyQsFPyDAAAQN5++ukn16VLF78EbZUqVdxqq63m/vOf//iZnHkvUzhhwgRXu3Zt17ik&#10;xPW2FJabimYZ1bGozEwfB05L4k6cONFdeOGFfgz9rHXr1vVL5upnBYBlnR7LNYNzTPJ4quhDI1qq&#10;tjSJZnSq0NQS4FWT05pdf9tttyWjAAAAAMCSE/qvWGGZNRonVm4qFJwZEnZKngEAAMjD2LFj3RNP&#10;POFn+6gkbNu2rV+S9vXXX1/sx7r85JNP/DE9/1GtmtumpMSdZbnO0sWyoUXl5cEHHzzfmUR6XvTI&#10;I4/4n79ly5auQYMG7rDDDvOzOvX/BgDLAn24o1evXv7x/Pbbb//jMd0eR9+zqNycYNnVsrJFHyp5&#10;23KjRUvWXmx5KPm+atWq7rXXXktGBQAAAIAlJ/RfscIyazROrNxUKDgzJOyUPAMAALAoxowZ4049&#10;9VTXokULf3xNFZuPPfaYGz9+/BI7rqVmhep5zXvvveffjG/Tpo0rKSnxx/nUz/b1119X+BhwWjp3&#10;9OjR7tZbb/XL32pp3RVWWMGddtpp/v8VAIpV79693WabbeY/4FG9enX/OKqZ7ZqlqQJzruVUi75/&#10;3qKZnGFWZ8hMy+6Wxo0b/2nGPAAAAAAsKaH/ihWWWaNxYuWmQsGZIWGn5BkAAICsfv75Z/fKK6+4&#10;Qw891L8R3rp1a9e5c2f34osvLrFSc0mYOXOme+6559y//vUvX3ZqJqgK1Oeff96NGjUqudT8aYy3&#10;3nrLHX744f4YpFq2UeOsv/767qKLLnKff/55Uf3OACx9tFz3s88+65o2buw2KPljBqZmZ86wjLCo&#10;3KxnucDSwHKTpbDYVHSczjss9e0x7qmnnkpGBwAAAIAlK/RfscIyazROrNxUKDgzJOyUPAMAAFBR&#10;Kja7devmVl99dVdWVuZWXnll1717d/f9998X9TEr9f82dOhQ9/DDD7t1113Xz1RdZZVV3JFHHun6&#10;9+9f7nFFtTTv3nvv7Y9F2qGkxF1o0XKOPSwnWdqWlrpmzZq5888/n5ITwN/m6aefdrVq1XKH2uPS&#10;WEthcamic1+LZm7uZFGRWXiZKZZjLGX2uHbuuef60hQAAAAA/g6h/4oVllmjcWLlpkLBmSFhp+QZ&#10;AACA8qi4mzhxouvZs6c75phj/BvgzZs3d9ttt537z3/+U26xV8zmzp3r3n33Xbf//vv7pXD1O9l+&#10;++39TM+RI0fOe1N/8uTJbscdd3SNSv6YDVVYBiiTLEdY6lat6q666ioKAQBLnJbv7tChg/8QxtTk&#10;sakwn1taWNazNLSsY9Gxjl+0PGvRDM/Vkg9saFnwX3/9NRkdAAAAAJa80H/FCsus0TixclOh4MyQ&#10;sFPyDAAAQMyPP/7orrjiCrfJJpv4GYiatXn99de7fv368ea10YzLwYMHu0ceecRtu+22vuhcbbXV&#10;/FK0H3zwgbvssstc3erV3SslJe43S6w0UDQT6hpLvbIy16NHj2R0AFgytJRs8ypV3NDU41I6Aywr&#10;WnawTLD8P8sqFj3mVa1a1c/m15LbF1xwAUtuAwAAAKgUQv8VKyyzRuPEyk2FgjNDwk7JMwAAAMG0&#10;adN8adelSxdXs2ZN/2Rto4028ssXzpkzJ7kUYr766it3wAEHuBYtWrhq1ar5Y20eXFLifrT8aokV&#10;ByGaNfVPi0rk6dOnJyMCwOK3ww47uO3s8Se27Ow4S0dLa4uKzrD9VssKK6zgRo8enYwCAAAAAJVH&#10;6L9ihWXWaJzCYjOEgjNDwk7JMwAAAKNGjXK33HKLf76h2Tjt2rVzF198sfvoo4/8cSRRccOGDXP7&#10;7LOPq1ZS4mpYNNPpSMvLlpmWdHmQzt2W+vXr++WAAWBx0nGF33jjDb80dt26df0xgeemHo8UHXfz&#10;IIuWpv0k2RYy3KIPwej4ywAAAABQ2YT+K1ZYZo3GiZWbCgVnhoSdkmcAAMCyScvMavZN165dXZ06&#10;dVyNGjXcGmus4Z588snkElhYKjjXLClx/SzHWXTMuqoWLfN4n0XFgWZL/W4JhcE3Fu0DLReZNx0r&#10;VUW1Zofq+Z++6nsdTxTAskOPBX379nUbbLCB/xBGbUsVy5mW/1rC49F0yx6WOpbnk23pTLZolrpm&#10;/AMAAABAZRP6r1hhmTUaJ1ZuKhScGRJ2Sp4BAADLlnHjxrn777/f7bXXXv7YmiuttJI7+eST3Vtv&#10;veVmzpyZXAqLolOnTm7Dkv8tTTvW8rCls6WBpZVlM8vRlhssOk6nln8ssdxxxx3JKItOBaaWzj33&#10;3HP9UsMNGjTwt6GvHTt2dOecc44/pipFJ1D8fv/9d3ffffe5Jo0buy3tceDx5HFnI8vull8serzS&#10;TPMjLPpgxv2W2DGEn7BoOW7N/gcAAACAyib0X7HCMms0TqzcVCg4MyTslDwDAACWDT/99JM77bTT&#10;/HKEVapU8cdPe+yxx/yxNSm48rXvvvv6GZwTUoWAohmbsyyvW7pYNKOz1BKWs9WMqF122cW9+OKL&#10;uTxP+/zzz13Tpk1dLRtbhcXbFh0T9B2LytUyS+PGjf0TdgDFTUvS6kMt+9j9Xsf9DY9Ld1naWDSz&#10;XI9P21s0c1PLaqdndaajQnSLLbZwU6dOTUYHAAAAgMoj9F+FZeXCROPEyk2FgjNDwk7JMwAAoHj9&#10;/PPP7plnnnEHHXSQa9iwoWvTpo074ogj3EsvveSLTSwet99+u2tWUuL6pAqBWHTMux8sKhJ2slSv&#10;Xt21b9/eLbfccq527dpunXXWcYceeqi78cYbfek5YMAAN23atORWyqfC+rXXXnN1atZ0u9i4Wv42&#10;dvvfWbQMZV27nP5NUHQDxUnH3Nxkk038zM10uanoexWcx1p0vGDN3NRS2ukltNPpYdEHMq6++mq/&#10;5C0AAAAAVDah/4oVllmjcWLlpkLBmSFhp+QZAABQfCZNmuSXJW3ZsqWrWbOm/3rPPff45Wn1RjcW&#10;rwkTJri6ZWXuklQpML9Msqh4WG211fw+Gjt2rPv000/d5Zdf7jbffHNffKrw1GxLldR77rmn6969&#10;uxs2bFhyi3+m7RpLy+SOT26jvEy0dLKsvPLK7rvvvktGAFBMnn32WdeotNT1St33QzRL8yqLZpLX&#10;t7xh0YcvCi+nDLe0s6y26qpu4sSJyegAAAAAULmE/itWWGaNxomVmwoFZ4aEnZJnAABAcRg/frxf&#10;gvCYY47xy9C2atXK7bHHHv6NbR17DUvWFVdc4epWr+5eLIkfwy5ktkXlQv2yMvfCCy8k1/4zHRtV&#10;T6qvv/56d8ABB7hNN93Urbjiir681n7eZ5993LXXXuteffVVf0xNXa5R1apuUOp25hfN8GxUpYq7&#10;9dZbk1sEUEwOPvhgt47dz3U84ML7fzjmpsrNupbjLCpCx1l0HGHN8BxoudWipWs32GAD//cGAAAA&#10;ACqr0H8VlpULE40TKzcVCs4MCTslzwAAgKWbZtFccsklfjlTFZurrLKKu/nmm93gwYOZrfk3mjJl&#10;ittpp538co/XWwpLBeUny0GWOlWrumuuuaZCRbSWkdUM3e+//9716tXL/fvf//bH/GzUqJGrUaOG&#10;a968uWvQoIH7h42rGaQfWlRSxG4/Hf0cW2+9dXIr2fXv399dcMEF/v9ZBewhhxzinnjiCV/OAlgy&#10;9Pjw2WefuXPOOcdtv/32/r545JFH+mWvd7D7+C+p+7wyxXKgpanlTcsDlhaWxpbVLBtZVIy2stSr&#10;WdMdd9xxbsSIEcmtAQAAAEDlFPqvWGGZNRonVm4qFJwZEnZKngEAAEsflWd9+/Z1Xbp08bP4mjRp&#10;4rbcckv36KOPulmzZiWXwt9t9uzZvnysX7++61BS4i6wvG551nKipW1pqS8eLrzwQvfbb78l11p4&#10;WmJWSxFXq1bNrWTjr2ipZ6lu2cqi23/NopmdP1rSxecjFpWjWQ0dOtQXKPVq1HDL2xjrWTpaVrc0&#10;sqywwgrukUceYRYxsBjpWJhff/2169y5s6tfvbprbfe99ZP74qoWHTMzXXBqCdovLJtZdL990qKl&#10;anWeZnQ+ajnAUqVKFbfddtv5D9GwhDUAAACApUXov2KFZdZonFi5qVBwZkjYKXkGAAAsPXRsxuuu&#10;u84fl7FOnTr+uIlXX321++KLL3yZhspHMxjfffddd9JJJ7m1117bFwb16tVzHTp0cJdeeqnr06dP&#10;LuVmWklJiXvGMsTy/ywPW463qHysZWmWnN7Fcr7lFYtKV10vi9GjR/8xc9iud79FS93+n0XFqZbC&#10;/MxylKVeWZmf+fXrr78m1wSQp6+++sqtuuqqrrnd3x63fGeZZtF9cbRlT0t7i+6XsyxXW5az7G3R&#10;8rOh3Eynh0WzwfWCHgAAAACWJqH/KiwrFyYaJ1ZuKhScGRJ2Sp4BAACV24wZM/zMmdNOO82/2exn&#10;A3bo4B5++GE3Z86c5FLA/7Rs2dJdV1BWhEy2vGA5wbKmRYWICspSi2YDn3322b6QHTVqlF8Kt7xl&#10;jnUMvnbt2rk17HpjLLHbUlSwXGypUa0ax/gEFoMff/zRrdSmjZ+xqZnZsfuhZo5rRrVmcO9raWA5&#10;0zLHEru8jht8jEWlqT7IAAAAAABLk9B/xQrLrNE4sXJToeDMkLBT8gwAAKic9Kb1HXfc4XbeeWdf&#10;bLZu3dqde+657oMPPnDTp09PLgX81T777OP+mSoryotKjKGWdyxtLCozNtlkE38sVx3Tc8MNN3T7&#10;77+/X57yhRdecCNHjvTH+FO0rK6KUR23LzZ2OrMtmsmpGccsoQzkR0s/n3DCCf6DCr2S+1ssWpp2&#10;FUsdi4pQ3edjlwvR+SpE9YEH3d8BAAAAYGkS+q9YYZk1GidWbioUnBkSdkqeAQAAlYeWKh0zZow7&#10;66yzXFlZmatevbpr06aNe+CBB/wx1oCKeP755/2/nbdK4ktPFuZli47b+cQTT/jra2bwe++95045&#10;5RT/76927dp+PC2vq+8PO+wwf2xNLW+pGWC/J+PMLxMsK1j0b3lx0v1Es061NLA+CKAZ0Fq+mZIG&#10;xUJLPeuDAvr3PWDAAH+fPCl1XyvMDItmY1azVLXofjvFErusjs35vUUfeFhrrbX4MA0AAACApVLo&#10;v2KFZdZonFi5qVBwZkjYKXkGAAD8/SZOnOgeeeQRt99++/mZc5qtqVk5r776qi9qgCx+/vlnt9VW&#10;W7mVS0pcH0usyAjpb1ndopmbmjUco5mbb7zxhrv55pvdscce6zbaaCNXWlrqj+e5keUwyzWWFy2D&#10;LbHCc6ZlB8u2226bjJq/YcOGuauuusp16tTJNWnSxG62xM9GXXfddX1Z+8knn+R+vFNgSdHfAi1N&#10;vuuuu/q/EfrAgaL74qvJ/SwdfbjhQ8s2lnYWHYu3u6WJZQvLY5YBFs2wnmjR8XovtTS2dOzY0Q0Z&#10;MiS5ZQAAAABYuoT+K1ZYZo3GiZWbCgVnhoSdkmcAAMDfR7NjzjvvPD9bs2rVqv7J0d133+2mTZvm&#10;lx4EFpZK87p16vhlJt+1FJYfimZuqsyoY5ebMGFCcs3507/LXr162dVL/AzRbhYdy1PH8KxuUem5&#10;oUWzxK6w6LanWTQzTMf9rFGjRjJSviZPnuxWWmklX/boGIPPWXRs0J6WUyzNLPr/fPDBB5Nr/H00&#10;o/TOO+/0z++1/PRyyy3n9tprL/fmm29SwCJKMzZVOurvxKb2b/l2yzDLAxbdF//Pkr5vq9y8y1Jm&#10;0XLVP1vC9r4WFZ6azan7q5at1eVqWGra/bNLly7++LsAAAAAsLQK/VessMwajVNYbIbMt+AMx/hR&#10;9GaKXvCnv2p7OJ2OtpW3PYw1vxSOG06XN2Z5l03/7OXdbuH29PXDtjBO2Cl5BgAALFmaXdejRw+/&#10;zKeeDGmpz4MOOsg999xzLEOLXGlG4+677+7Kqld3m5eUuDMsN1nOtGgGVx3bvssuu7jvvvsuuUbF&#10;fPnll35J2xE2RihUfrK8YdFMziMtO1rWtSxnUZGi5Wk1c0wzzq6++mr32GOPuXfffdcNGjTIl7F6&#10;rrswdJ/57LPPXFnt2r74Ke84hD9YDrHUt/9nzZbWc+0lTbd5zz33uNVXX921tJ9la8sRloMt+tmb&#10;qrzadFP34osvLvTvA8VHZeNOO+3kS/p7LfqwQPh3/YpF96/Ryfc673PLHpbWlistWqI2XF7RjM2d&#10;LKussoq78cYbfaF5zjnn+NJ98ODB/B0CAAAAsNQL/VessMwajVNYbIbMt+AMBV8o/GKJnafjkqS/&#10;hixoLCV2/vyuU95txaLLaKxw2cJx02MUXkZfw07JMwAAYMnQbM2LL77Yrbzyyv6Yhio2b731Vjdq&#10;1Ch/zEBgcdC/OxWARx11lFtttdWcZnutuuqq7vDDD/dLtmq2cNZCQ0tXtmjRwi93mS5OQrRErUoV&#10;LXupWZSDLA9ZfMnZpIlr2LChL0i1fGzTpk39fWGDDTbwP2P37t3d559/XuGlmXWMze22287Vt7HT&#10;hWsssywqFGvWrOl69uyZjLBkqLBUiaQZcp3tZ9DvRbPu9Lv61aJjImq5YM1+rVevnnvmmWeSa2JZ&#10;d+GFF7qyqlV9cZkuN5VPLQ0tj1o0O/NGiz5IoKWjv0m2pS+vjLW0txx55JHJLQAAAABAcQn9V6yw&#10;zBqNEys3lQoVnOliMBR/haf1NX06fX46C7ps7Pz06cV1vt7YLNxeeNmwU/IMAABYfDQz7f333/cz&#10;ZFTmaCnKnXfe2c9eUzEDLI30HFLH0tQMxMLZYeVFy2I2q1rVvfXWW/55/Q8//OCXZL3lllvc8ccf&#10;7+8XG2+8sWvbtq1/kaASUkXsHnvs4c4991z30EMPubffftv17dvXHxM0FLPvvfee+0f16r78id1u&#10;YTSTUwWQjnGr59hLyvPPP+8a2GOAZtHqeKSxn01R0bm/pVnTpq5///7JtRed/l/79evnLrroIrfh&#10;hhv6ZbFVdmsWn37/2i8qw/H30d+LF154wR+LWaW/9k/9+vVdDbvfXGyn0/9OQrT0rGZKb2fZ1aKZ&#10;wZpFHSs2Q962NLQx9UIdAAAAAIpR6L8Ky8qFicYpLDZDFlhw6sV4+Jou/gpLQH0NJWHs/PJOV+T8&#10;9PbC89OnY9sKz1di/z/p83U6vT38f4WdkmcAAED+dDxDLcOpWWk67l/r1q3dNddc477++mt/LDVg&#10;aaZiUUut6ph996SKk/Ki0m5ti5Zf1XPaGD3f1f1m+PDhvthTmakZzprVudFGG/lZjZr53KxZM1/K&#10;6b612267uXXWWcetYWMPtMyxxG6/MKdZ2rdvv8SeC+s+r5nbmrlZkZ9RM+w6WDbbbLNcZnfrtce1&#10;117rZ922KS11x9rYT1netFxk2dii36+OA8rj0+KnY7DqQy5HH32023zzzd2OO+7ozjzzTL+/Vezr&#10;gwPXJvvnIEsDy8eW2L8VleVaDlpl6LYWzdrUrODCy4VoVvWqlvBaGwAAAACKUei/YoVl1micWLmp&#10;zLfgTBd9il6E6UV+KP7SX9On00WnvirheoWX1VeNmz5PCSVkYcL54XSW2wqnY/8P6dOFlw3nh52S&#10;ZwAAQD70d1Wzy04//XS/BGejRo3cFlts4R544IEKL7cJLC1U0qgQa1Za6l4u+WP511ihMtyiGYma&#10;waxjSy4sPRfW8QF1rFot2bnnnnu6Dh062E2UuLIktS3rWQ6z6Fij71i0PG5hHrPoPtqnTx9fqGo2&#10;6ZgxY9yPP/7oj5GrmXRTpkzxs0Q101r/r3puvrDHxXz88cf9ErrvWwp/P+XlFot+Z717905GWTh6&#10;TaNlf+tUq+b2tTF/TN1GOndYmlpUuKlozoNuW79bFdaffvqp++KLL9z333+/zD4e6vehmbw6Bus/&#10;7HfdzqKlZLV0s/4dr2h53pLeL0dZWlk0UzO9fbpFs6J3t+j89S2avfmWpbwS/TuLylB9SODDDz9M&#10;fioAAAAAKD6h/4oVllmjcWLlplKhGZyxsi9WBhZuL7x+4eXmtz29rfC89Pfpr4WXKfyqnyd22ZCw&#10;PaTw/zfslDwDAAAWjcqQm2++2W255ZauQYMGfpaUloHs1asXSz6iqOm55MEHH+xnch5oecIy0qJl&#10;az+zaBbampblmjb15ebCFoTlUVGmYugEy7sWHYfwQouKPM0YrWtpbNGStOmoyNP1ll9+eb8kro5N&#10;uuaaa7p1113XzwzVUrkq+nSf1lK8O+ywg9tll118qbrPPvv4/2fNvuvatas766yzfOF61VVXuZtu&#10;usndeeed7sEHH3RPPfWUX270jTfe8EXwcnZ7r1sGW0ZZxlumWcpbSrS3pXr16n6m36J47bXXXP06&#10;dVw3G6+8Elr5zaKfr261au68885Lrr3wBg0a5I/xqN+tZofq963ZiZrNruWIVfTp9c2yQq8DL7jg&#10;Ale/bl33L/tdaEam/h1on+xnUUGv42kW/nvYx9LGEkpL7adXLTtZ9O97b8uXlp8suyXbdJzZZy06&#10;zqvuix9ZrrCoUG3ZvLlfjjjv+yIAAAAAVCah/4oVllmjcWLlplKhGZyh4IuVgGFb+nx9TZeb6e3p&#10;r6FwTKfwOunEzi/cFtuur1lPF5ab+lnDTskzAAAgOy3jqNlk55xzji81NdNq7bXXdnfffbf/2w0s&#10;KzS7UQW/lmDVcszVqlWbV2ZpFvM222zjj/24uOh2teRquhQKUVmkAmmCRcXr15YvLFdbNINTx/V8&#10;+OGH/QzH66+/3l1yySXu7LPPdieeeKI7/PDD3b/+9S9fbG611Vb+uJVrrLGGv702bdr4ok4FaatW&#10;rfyHGnR8Xc2Ma9KkiWvcuLEfX48NOoaifidV7DZrWWpaqluqWbRNvyvN5mtv0TEUVdZeZbnPovN0&#10;/FHNghw3bpwbP368n1mqD07MmTPHvz6YHxXAHTt29EvQ6neQ/t2UF818rVtW5meyLgwtXzxgwADX&#10;onlzXySfZFH5/H8WzZ7V8SE127B61arusssuW+D/g2bQaqbtEUccMe+4lM1t7EMOOcT17Nlz3rFY&#10;A403YsQId+mll/p9VtVuR0sbd+rUyd1///1u7Nix0XJP/461hPhJJ53k2rVr529H+1Gltkpi/d7T&#10;t6MxNJaWUdbYug3tZ92m7g86Tmz6/+3JJ590dewyJ9q46aJZhXcdy0upbeno99fc8q1lgEXH2tS/&#10;Ic1UVtGZvqzGVZHZwqKfv7S01H+tVauW/3e56667uiFDhiQ/EQAAAAAUr9B/xQrLrNE4sXJTqfAM&#10;zlD8xcrA+Z1fuD29LXa58H36/MJt4XThtsLt5Z1f3kzUsC12vhJ2Sp4BAAAVpze57733Xn/sP5U3&#10;KjdOPfVUPyNGb7QDyyoVYrofPPLII74w7NGjhy829Vx2cTrjjDPcBiV/LnoWFM021fEOVZ4tDJWL&#10;KhknT57s/7+1vK1KNX3oQTMX9f+tpWU/+eQTvxSoZoGqdNIM0+csT1oesdxvudNyneVsy5EWLTm6&#10;qUWz9lROValSxc+AVJmqgnWTTTZx22+/vS9fNUNSS2Jr9qiOiarfuV586Wf46aef/LKwTZs2dTfa&#10;OIW/g/KiZUy1ZKqO2ZmVCsA333zTl30qa1Voxm5DZevlloZVq/rZr+X9G9HvVTNma9eo4Taxy59q&#10;0f/LmZYtLfWqV/fHr1ShKnoNpVmSKkJXsfN1/Er9blX6aVZva/tdakapSkm9tgr0gRUVqPo9q3xV&#10;yazb0azX7S2Nq1Xzx4995513/OV13VtuucWtuuqqrnVpqR9bt6EZy7rNthYV4Pp/08+k8lQzhDVz&#10;U8fMTP8uVM7r3295y8o+blGh2dGiJZh1fE4dP1XH0oxdXqX+rRaVrbp93Rc1W1a/o8V9XwQAAACA&#10;yiL0X4Vl5cJE48TKTWW+Bac+GZsu+dJlX3rb/M5Pny7v/PS28rYXno5tK+/82HZ9TV8mnC6v3FTC&#10;TskzAABg/vSBKy1DqzeLtWSk3jjWzB69cay/1QD+PpqRpkLtmaTciZU+6WgZUBWHWoY1PSNvcbr8&#10;8stdM7vNfsnPUJH0sGgW7NNPP+2GDh3qy7X77rvPnX/++e6ggw7yhZtmjur/XTP0dNnw+KRZi5q9&#10;F2bwqUA7xKLlex+wvGfRsVFVts22qFz71aLlTydZVCZqWd2sVBSqONbMTY1T+P+UzlzLuZZSyyuv&#10;vJKM8D8qj1U4NrDz37DExtDSq40smjms46cee+yxrqp9f5zld0vh5fUz6RiU1apUcbfddpvf/yqq&#10;NSNUsygfTC5XmK8s2n+17fesIlszNDXGzrZtcnKZdPR7VHGpn+WEE07w5bN+J7HCV2WylpQNP6/+&#10;Dev62ie6vI7Rqd+RZvnq30Th9QujmbIqQVWIq1gFAAAAgGVR6L9ihWXWaJxYuakscIna9CzO8DV9&#10;OhSCYZsSKwnDV42n0+kU3kZIOD98P7/b0rb0aSV9W4XXS2+LnV94Wxor7JQ8AwAA4lRqPvHEE75M&#10;0GxNvWGs4+5pNgxvHAOVg2ZTHnbYYX5225uW+ZWcYy3bWlRoffvtt8kIi98333zj6tao4f6d+lnm&#10;F5WOms2pZW+1DOr8qFTUZQYOHOg++ugj99JLL/lZtJphuN9++9lwJe4Ai2aGdrKsZWlp0TEftVSu&#10;lj/VcVK3sOxlOcrS2qLfkQpVzQr94IMP/AxAzajU7ZXn1VdfdU2qVfNLqRb+P8Wi45D6mZb2GKvX&#10;PsGkSZPcTjvt5FrZeZ8kly0vWnZ4HYt+V/Vq1/YzL/X7i11W0TEpNQO0UYMGfrbp8ccf72qVlrqX&#10;bZtK19h1lJ8tO1i0DPE/6tXzM241Vuyyin6G6y31y8r87M0OdlpjFF5O++doi5bxvduin20PyxoW&#10;lbeazauZq/UtWj54Qf9v51ka2s+n2dQAAAAAsKwK/VessMwajRMrN5UKL1EbvpZ3OnZZfY1dNr29&#10;cFv6vAVdtrzzy7tsOrHzC0+Hr/p/o+AEAGDJUGGi47dpaUfNhtIb2ioLVHjq7zGAymXq1Kn+WJcq&#10;gbR8Z6z8UVGmZWI1C29BpWHeNFPwmGOO8bPwRic/z/zyvkWF7ZVXXpmMsHBUdtaoUcN9aWNphqZm&#10;Beo4jSrCpln0s3xo0azO8y2dLVqiVUuiqnjTTFDNCtXsUM0U1UxJzarUMUi32247d9xxx7nrrrvO&#10;l6D9+/d3O++8s9vGrhebPVleLrG0bdvWTZgwIfmpnXv77bf9bb5i51VkVu7bFv28mjU5v5IyRLMc&#10;VXTrMb6srMw9bKcrcjt9LDUsWrZWv7/YZdLRz6LCWDNpd7Ovmpmp7So6tUyxZm7qOKw6Hqt+5zqt&#10;maS7WG6xDLSo0NT1jrfocvoaxklHy/7uZNHM0htuuGGJzU4GAAAAgMoo9F+xwjJrNE6s3FQqVHCG&#10;si9d/KVP63LpbWF7+mv6MrHLFSZs1wwNHZ9HX8O2MEY66euE29Lp9PbC07Ft4XThNo0ZdkqeAQBg&#10;aaaZRXffffefomNkfvfdd8klKkblpZZJ1BKHDRo08LOXdIy7xx9/nGNrAksBPV8/+OCDfWG1YUmJ&#10;62pRSaTiToVUo2rV/PKpesz4O4wcOdKtv/76blX7Wd6yFBZUipaM1bE5W5SW+iVi5zdbsiL69u3r&#10;P6ChmX+x24tFx+DUDE59yGPYsGGuV69evijVbE4Vrqeccoo79NBD3R577OG22mort95667mVVlrJ&#10;z3JXyVjLolmZm1n2tqiQu8hyl+Uli2ZKaqatlpfVkr3aVrduXX/8Ur3ekQMOOMAfY7PwZysvD1nq&#10;WbT0buz8WO6z6Odtb/kl2bagqEjVrNfylrJNR2WylgHWLE6Vl/qd6rikK6W+14xa/VtdzqLC81tL&#10;rLxU9DPqmKBa0radRUsO32C52rKfZUX7N7PKKqu4G2+80b9+BAAAAIBlWei/YoVl1micWLmpVLjg&#10;DEu2hsIv/bW80/qa3h7bptPp2wnb9FUzOAYNGuQ/RayvKjnD+eEy6a9K4VgL+3Prq8bSaUWnw07J&#10;MwAALI205KPKAs3a0pvUhdFyhSeddFJy6fLpOG9XXXWVW2211XwxomPaaUaSygg9DwCw9Jg5c6b7&#10;6quv3Kmnnurat2/vHwtat27ty8LXXnvN39//zpltelxp166dP67kwZbnLDoupGZSahaljumognD7&#10;7bf3H7pYVPp9dOzY0XW0MTXDz34hC8wVlrq1a7uffvopGeWv9DpF5ateS2jm5bhx49wPP/xgVy9x&#10;B1ketVxu0ezF7SxtLZqRGqJZivodNLHo2Ja6npYAX3XVVf2xRVV4qvjTGCoiNZNTsyfHWDQTNf3z&#10;KidYtJztqNS2BUWzI3W7KgorOuP0douOhxk7lqbyvUU/r/atlpjVjOG6Fl1H/9/7W+63aAlfLZc8&#10;1aJSU78PFb+xMdPRz6njkaogbdiwoZ9dqxm1W2yxhbvrrrvc6NGj3dy5c5O9BAAAAADLrtB/xQrL&#10;rNE4sXJTWaQlavW1vNOF29Lfl7ctbNdXFZN6Y+H+++/3S0rpU8t6Aa/t4TKx66eTvlzssmH7/M5P&#10;fx92Sp4BAGBpM2LECP8muJbr29Oi2TRDLVp28QuLZsxsYNFyfzq+mo7nlqblLHv27OlnIjVu3Ng1&#10;adLEFwr6m6/zAGBx0ePR+eef7z+gocceLV+qokofytAMUy2HvagzN9N0XMz6deq4C+zxcH7Hb1R5&#10;ppmVdatVc+ecc05y7WzWWmstX3DGlonVNpW5QyyfWlTo6bFbsw9V0h144IF+VuiOO+5oF/9jpuPa&#10;FpWjOmaojkepklCP6zq/MkY/34qWjS06nunFlv9YVHRq+WQdZ9Mu+KdoxuaBFpWcn1nmt1SulsVV&#10;eaoP9mhmLQAAAAAgLvRfscIyazROrNxU5ltwpks+fQ2zIdPFX2yGZNiWngEZUliaphO26as+8fzl&#10;l1+60047ze2yyy7+k+B9+vTxbzho/PTPkr5e4VjlnU5v01j6PiS9LVxWP3fYKXkGAIClycCBA/0y&#10;fDqWnZZynG6JvRH8o+Voi950Puqoo/wqDCoWtHzfhhtu6N8g1vHXLrvsMj/jS8tbAsCSoFl2miE5&#10;YMAA99FHH7lPP/3Urxajx6i8Z5jqNcTtt9/u6lSt6o+x+ZOl8PFS0TK2mk2pknX8+PHJtbO54oor&#10;/MzF8pZZjWVfS6dOnfxS4Pp/12sgLXd7qW3XjE0t86pZjv0tn1u0tG3Pguj4lvrZX0htW1CesOjv&#10;g453qeOQxi5TGC17rNmYWk42dr5+PhW4Ey3hd6DjbS5v0azUNe2rzkv//yv6f9RsVpW6LybbCqNZ&#10;o1tZ6tSo4d58801magIAAADAfIT+K1ZYZo3GiZWbygILzlDwFZZ94XTsfH3VZcLpwsuGbenz0tu1&#10;JN2UKVP8Mbw08+Oss87yX++55x7/xoPOL7xe+vrpbeVtr8i2cFr/L0rYKXkGAIClhd7Q7dKli9Ob&#10;0lpGMTZLKJ3/s6xm0eV1bE3NltKTDy3Z2L17d196AkCx0+sILcWtWaJtSkv9kq7PWjSj8DLLJhYV&#10;cLvtttsizR4dO3asnxWvWfQVKTl1TEvNxL/44ov/VOzuvPPOfnZ+7Dqx3GZpaOmV2rag6P9ffxt0&#10;rNCKHoNTBap+Xs3KjJ0fyycWvyTxwQf746HuYKe1lG3h5fRhnc0tVS3bWnR8Te2fxyyHWZarUsUv&#10;t/zEE0/8rcssAwAAAMDSIPRfscIyazROYbEZssAlalXwpUtAbSssAUPCtvT1CrelLx8StuurPjWs&#10;WRz6FPWJJ57oj8P13nvv+a/6XtunT5/+p7HCbM70WOWdTn8N1yu8XPg+PV92FD8AAF7mSURBVK4S&#10;dkqeAQBgaaEPGekNes2C0bHLCt8gTkdL+XW3aDaR3sRWzj777HlPTABgWaLXElqN5tJLL3UdOnRw&#10;DRo08I+La6yxhj8ch45RqlmUi0K3cfrpp7sapaV+hv38PoTyg0VLua644or+2KRpjz32mGtUtao/&#10;VmXsuoXR0roqBnXMztj5hZll0bKwtWvXdg2qV/ezQmOXK4yWQK9hOcIyJ9m2oHSz6Jim+n/UzMsW&#10;zZv7v0tXWXS7Wlpdx+NUaarZrCpQV1hhBb9SgfaPVhrQDFetPqBjT+s1LQAAAABg/kL/VVhWLkw0&#10;TqzcVCp0DE6lvBIw/TW2rbzyMbYtXH7cuHHukUce8S/2X3/9dTd69Gj/Vd8/+uij7scff/xTORnG&#10;KBwrnI5tK+86hdvDV/0uwk7JMwAALC20pKPe8L3Gkn4DOURvWo+wXGLR8czKLDoeWhuLrgcAWLy0&#10;0s16663nalet6q6zx93xlpkWlZ2aKTnZopmQ9SwtWrRwEydOTK75P3rtte6667q17DJabrzwsT6d&#10;KZYdLTqOaZ0qVVwfOz2/YlXHGn3eUrtaNXfTTTe5nXbayR8fU8vEzu/4lyo0T7LUsNvR/5uWktVY&#10;scsq+hlUiOpnuuCCC5L/M+e+//57t+uuu/qZrrVq1bKLlriqNl5ZWZkvNrVsug6VAgAAAABYeKH/&#10;ihWWWaNxYuWmUuGCM2R+JWDh+YXbCscLl0tfR59c7tu3rz/m5jXXXOOGDBniZ3QOHjzYf6/tOjZn&#10;4SzO2FjplHfZBZ0fTlNwAgCWdaHgjC3vN8yyv0XHMWth6WJ53aLZMedZKDgBYMlQyXn++ef7F3ur&#10;2GPvrpZjLToG6AaWf1Sv7vbcc0//mitGy5G/9dZbrqxmTV9e6viThY/5ykCLZj3WrVHDPfDAA267&#10;7bbzj/8PWGIlp2b2a+Zk49JSd/TRR/ufs3fv3n42a0fbXt5MTpWfOqZz/WrV3F133eUOP/xwP4YK&#10;XJW3hZdX8XmXpbllhx12+EuJq9d3Ov5qjx493B133OF/9ldffdWNGTOG5WcBAAAAIAeh/4oVllmj&#10;cQqLzZBMBWdsNmYoAcNlw/eF28L1QtLb0rMxNXvzqaeecoceeqh/YT158mR/vpbF07JChxxyiHvy&#10;ySf9MWbS1wtjxU4X3pa+Dwnnp0+Xty3slDwDAMDSIhSckyyFbyh/amlt0XHLdCyz9Hk6XicFJwAs&#10;WXqtce211/olVjVbcfXVV3dHHnmk++qrr5JLzN/AgQP9suRatlXHodRStD9ZPrQcb9HMS72gfOON&#10;N/zldfzQDTbYwFWpUsV1svPutIyyDLbouKDrWjRbcq+99vKvyYKpU6e6lVZayZWWlrp97DJaLla3&#10;85nlTItK0xo1avgyUgWkrrvHHnv4sdaz8zS2bkPL7mppdB1LUz+DlgJelGOaAgAAAAAWTui/YoVl&#10;1micwmIzZL4Fp0q9WHFZWPyVdzpctrAoLe96s2fP9rMztYyQomOl6EWpztNXfa9PI3fr1s0fw0bb&#10;wm2EFI5bkW0Vuaz+H8JOyTMAACwtQsH5sCVdYC4oB1goOAFg6aIycdCgQf6116abburLTj2WN2nS&#10;xJeHZ5xxhvviiy/866RAq+zcd999foZomzZtfAlZs2ZN17ZtW3fAAQe4Z555xs/cLDRixAh35ZVX&#10;uq233tq1bNnS345erK699tquS5cu7sMPP/SvyQKN8fTTT7vOnTv7sXUbui3dpm77/vvv96sAAQAA&#10;AACWvNB/xQrLrNE4hcVmyHwLTi1PpBes8ysAw/kh6W3hsumE7enLh6/jx493jz/+uDv++OP9MkH6&#10;wfUJ3TDrUi+YX3vtNX/+Y4895t9oDeOEMdLj6XphWzidvlwYN71dX2PXV8JOyTMAACwtfv75Zz8r&#10;5p8qKzOknaVatWrJKACApYmKTn2wVIcSmTJliv+q7/VaMSbMstRrN11eMzRVNuo11vzoevrAa7gd&#10;vVbS8TDTBWohjamxdRu6jm5Tt62xAAAAAAB/j9B/xQrLrNE4sXJTybREbawEjG0rL+nzC6+nF7M6&#10;BstFF13kLrnkEj9bU9vC+fpZ9EndUaNG+fMvvvhiP4tT28JY6aS3hdOF2wq3F24LpxXdftgpeQYA&#10;gKWF3jTWbBnNrNESgv9NCszyMsdygkWX17HOAAAAAAAAABS30H/FCsus0TixclOpcMGZLv7S29Lf&#10;l7ctbC88P/11woQJ7uGHH3Ynn3yyfxNUn8QNMyzDz6HT2q7zTznlFD+Lc+LEiX57GCs9bvp0Rc6P&#10;XTadsFPyDAAASxMdH1uFZVvLN5Z0oZnOXMttlqoWLW2oWTUAAAAAAAAAilvov2KFZdZonFi5qVSo&#10;4CwsAQuLz3QhmD4d21Z4vr7XTM1+/fr5425eccUV7rvvvptXbhZeR9t1vo7RcuGFF/rrpWdxpi+r&#10;0yGF22KXnd/5StgpeQYAgKXN66+/7lq0aOHKSkrcnZavLVMtv1p+tvS1HG+pbmnfvr379ttvk2sC&#10;AAAAAAAAKGah/4oVllmjcWLlppJ5Bmd5p/W1sBAsPF/lpKJCUsdt0WxMHStFx/R64IEH/KzM559/&#10;3v/AsXHDV52vy2m254MPPuiP3altmh2icTV+KD0Lr58+ra/p0+lt6Wi7fhe6jbwDAMDS6KWXXnJl&#10;ZWWuRkmJW8GygWVzy9qWZhbN8txiiy3c2LFjk2sAAAAAAAAAKHah/4oVllmjcWLlppJpBqe+1+mQ&#10;wm3hsunT+qpSU8XjzJkz5xWaI0aMcF9++aV7++233SOPPOIOP/xwd/nll7tvvvlmXjkZZnEWjqlo&#10;Noguf8QRR/ilbd955x3Xv39/N3z4cPfjjz+6qVOn+gJVs0NDsZoeQ18Lf8awrfC88HsIOyXPAACw&#10;NNPf4o033thttNFG89KxY0f3yiuvJJcAAAAAAAAAsKwI/VessMwajRMrN5XMS9SGr+F0+F5FomZQ&#10;pgvMgQMHuk8++cS/yfn444+77t27u6uuusqdd955fvbl8ccf74499ljXpUsXd+655/qScvLkyX7M&#10;dOGYvr3wVZfT5XU9XV/jaDyNq/F1O3fccYe/Xd3+xx9/7H8e/Vz6+fRz6udNz/YMt1d4myFhp+QZ&#10;AAAAAAAAAAAAoBiE/itWWGaNxomVm0qmJWpD4Zf+qiJS5eZXX33ll42999573Y033uguvfRS161b&#10;N3fWWWe5008/3Z1xxhm+jLz44ovd9ddf7+655x735JNP+vLxww8/9LMvtdSsxkrfVuz2FV1ORaWu&#10;p/9JjaPxNK7G1+2cc845/rZPO+00/3Po57nsssvcDTfc4C+nn3fAgAF+dmnh7YWE29XvIuyUPAMA&#10;AAAAAAAAAAAUg9B/FZaVCxONEys3lQUWnEoo/0LZV1j+aenZF1980R111FFu//33d127dnVXXHGF&#10;u+222/wxMv/zn//42Za9evXyheKwYcP8MbkmTJjgfzhdv3Ap2dhthdPhe8281PV0fY0zceJEP67G&#10;12zNTz/91C+B26NHD/9z6OfRz3XSSSf5n1M/r35uXT/MGA23G/6/w+3qa9gpeQYAAAAAAAAAAAAo&#10;BqH/ihWWWaNxYuWmUuEZnOnyr7D4U8n4+eef+xmaBxxwgJ9B2bdvXzdu3Di/lKyWgtVllPT10uOm&#10;x0+fTm+b32XD+SGhLNVthqVzx4wZ4/r06eN/vgMPPND/vL179/ZFaeH1Y+OHnZJnAAAAAAAAAAAA&#10;gGIQ+q9YYZk1GidWbirzLTgLC7/CWY1hu6ISUWXhRRdd5I455hg/M1JLyIZSMzYzM3Y6ti19W+mv&#10;SnrmZdiWvl44rWVof/zxR78srY7Xeckll7gvvvjCzZgxY4HXD9vDTskzAAAAAAAAAAAAQDEI/Ves&#10;sMwajRMrN5UKzeBMl3yFCWWgMnXqVD+TU8vAHn744e6ZZ57xS8aq5ExfPn09nQ4lZXp7+vx00tvC&#10;6cJt6e2Kbl+zN/XzHHbYYe6qq67y5aZ+3vRlY9fX13A67JQ8AwAAAAAAAAAAABSD0H/FCsus0Tix&#10;clOp8BK16bIvnXQZqKVeJ02a5MvDK6+80p1wwgnuySefdCNHjpw3kzMkff309+VtC9sLz09fLmxP&#10;RzM3dftPPPGE/3lUbmqZWv2c6WI1ff1wOr1dX8NOyTMAAAAAAAAAAABAMQj9V6ywzBqNEys3lQUu&#10;UTu/WZyxElAlp4672b9/fz+Ts2vXrr5cDCVnWKo2vdxtSGzc2LZwOnwtXDpXt6Go3BwxYoS//ZNO&#10;Osn/PP369fM/X/g5lMLrh6+Fp8NOyTMAAAAAAAAAAABAMQj9V6ywzBqNEys3lYVeojZWAuqrovJQ&#10;N6qZkldffbU79dRT3aOPPup++OEHXzqWd72QcH7h5QpPx7aFMXQ7uj3drm5fP0dYljZdbqavExsr&#10;nFbCTskzAAAAAAAAAAAAQDEI/VessMwajRMrN5UFzuAsTLoMVFQWhu3pbYpKRs2YVLl43HHHuYcf&#10;ftgfk1Pbwzjp68VOp7fFbkun05dVNL6Oualy8/jjj/e3r59jxowZfoZpuNz8Zm6GEjR8r8uGnZJn&#10;AAAAAAAAAAAAgGIQ+q9YYZk1GidWbiqZZnCmy8DC7elt6e0qFb/66it3/fXXu4MOOsg99NBDbvTo&#10;0b6EDCVi+jrp8SqyrXC7lsEdNWqUvx3d3k033eQGDhzopk+fPu/y6eukT+trenvYpt8DBScAAAAA&#10;AAAAAABQvtB/xQrLrNE4sXJTyTSDM10Gpk/HtoXTKjF1zEuVnLfccos78sgj3f333++GDh36p5mc&#10;umw6sbHSl4ud1nga94EHHnBHH320u/XWW/2xQKdMmfKXGZk6Hb6PjZWOtlFwAgAAAAAAAAAAAOUL&#10;/VessMwajRMrN5UKzeAMJV/h6cJthdvDNpWLKhm//vprd8MNN7gTTzzRLx+rZWTDZdNJbyvv/LA9&#10;/VUzQzXuSSed5G6++Wb3zTff/KncDJctvF56W+xyCgUnAAAAAAAAAAAAUL7Qf8UKy6zROLFyU1no&#10;JWrD1/K2F56vY1/qB9GMynPOOcdHp9OXi12vvG2Fp1Viapboueee6zNgwAA3derUv5SbhafD9WOn&#10;Cy8bdkqeAQAAAAAAAAAAAIpB6L9ihWXWaJxYuakscInadPGnsnB+29JlYOFpRcfHnDBhgrvyyivd&#10;BRdc4I+NWXhZfVVit1XeZcNplZrnn3++u/zyy93PP//8lyVwC08XXj+d2GXDTskzAAAAAAAAAAAA&#10;QDEI/VessMwajRMrN5UKH4OzsOyryOkwezJs0yzOsWPHurPPPttdf/31bvjw4X86v/D64atmkur0&#10;gi6r8TSuxtfytypU0+enT4frh6S36XRhwcoStQAAAAAAAAAAAED5Qv8VKyyzRuPEyk1lgUvUquAL&#10;JV/6a3mn9bW805pROWjQIHfyySe7++67z/30009/Ol9f06f1tbzT6W2hjNR4Glfj63ifM2fO9JcL&#10;Kbxe+nR6W+yyStgpeQYAAAAAAAAAAAAoBqH/ihWWWaNxYuWmUqFjcBaWfekSMLZEbeHMTX1Vpk+f&#10;7nr27Om6dOninnvuOTdlypQ/nZ8+nd5WOFZ6W/q2Jk+e7MfV+LqdGTNm/Omy4Wt6jNi29GXDNmZw&#10;AgAAAAAAAAAAAOUL/VessMwajRMrN5UKLVEbyr504ZfeXpHzFf0gzz77rDvppJPc22+/7QvP8q5T&#10;3unCbenvVWhq3K5du/qic9q0aeVer/C0vhZeNmwLRW/YKXkGAAAAAAAAAAAAKAah/4oVllmjcWLl&#10;plLhGZxKbGZmKAHT22KnlUmTJrnbb7/dnXHGGe6zzz7zx8jU+elZoOnraLsuo6Vmw/E0w2XSp0N0&#10;mc8//9ydeeaZ7o477vAzOsNlw2Vi10tvKzwdLsMMTgAAAAAAAAAAAKB8of+KFZZZo3Fi5aZSoRmc&#10;oewrLP5i28o7rbLyxx9/dBdddJG75JJL3LfffhstTMNlFc3AHDZsmOvfv78bMWKE/z6cl758uP6c&#10;OXP8uJdddpm/DR2TU9vSlwuXTd+uxgun05dJX5aCEwAAAAAAAAAAAChf6L9ihWXWaJxYualUaAZn&#10;YdmX3qbLhNPlXVaZNWuWGzlypF8+9pZbbvGnY8WitmnpWp3fo0cPPxvzkEMOcWeffbZ7/vnn3fDh&#10;w/35YfzC6Ho333yzvx1dVrdbeBvp2wrbw8+ipLfpdPg9hJ2SZwAAAAAAAAAAAIBiEPqvWGGZNRon&#10;Vm4qmZaoDcVfuixMn46VhCE6PubXX3/tDj30UPfQQw/52Zy6TLicrjt16lQ3ZMgQ99JLL7mLL77Y&#10;nXjiiX4mZvfu3d2ll17qv9d2na/L6X8sXVLqq2ZtPvLII+6www7zt6fbDbcTLhcuG75Pf42dVpjB&#10;CQAAAAAAAAAAAJQv9F+xwjJrNE6s3FTmW3DOnTt3XsGXLv7Ctth2fS28jKLy8tNPP3WdO3f2BaWO&#10;j6lyUtGMTC1F++abb7rrr7/enXrqqa5bt27u0UcfdX379nXff/+9//rYY4/57Tpfl9Plhw4d6q8f&#10;ik6Nq/EPOOAAf3u63fAzxH7G9M8aOz+EghMAAAAAAAAAAAAoX+i/YoVl1micWLmpVKjgLK8MLG97&#10;4Wl9nThxonv11VfdQQcd5H+oKVOm+B9s9OjR/nstW3vyySe7M844w913332ud+/e7ueff/ZLzOo4&#10;mjNnznTjx493ffr08efrcrq8rtezZ083atQof4xOjavxdDuvvPKKv93w84SfJfxcKkXT29PnF85e&#10;VcJOyTMAAAAAAAAAAABAMQj9VygpFyUaJ1ZuKgtcojZW/IXT6e3hdCgDC7dpSdr777/fHX300b68&#10;VCHZq1cv9+9//9sdddRR7thjj/Wnv/jiC19Kzp49e97Y6bFUSk6aNMmPocsfd9xx/vp33HGHn7E5&#10;ZswYP8Yxxxzjb2/cuHF/un76tL6mT6fPT0fbmMEJAAAAAAAAAAAAlC/0X7HCMms0TqzcVBZYcMYK&#10;zXTxF76Wtz18HT58uLvyyiv9rMvnnnvO3Xzzzb6YVG6//Xa/BO2ECRP8TM0wszI9Zvp7na/LaYan&#10;rnfbbbe5I4880kfj9ujRw51yyin+9kaMGOGvF1I4rk6ni1ydDueFhG1hp+QZAAAAAAAAAAAAoBiE&#10;/itWWGaNxomVm0qFZ3DqdHpJ1/KWdy3cpmg25qBBg1zXrl3drrvu6g455BB/unv37u6TTz7xsy61&#10;vGyYtanraPz0GIq+D9v0VZfX/5xmg2ocjXfSSSe5Qw891N+OytSvv/76T+Omx0xvS28PSf8/KmGn&#10;5BkAAAAAAAAAAACgGIT+K1ZYZo3GiZWbygILznTBV1gSllcMFp6vgnHAgAF+VuVhhx3mrr/+evfe&#10;e++5YcOG+WNmFpaZ4Xrh+/T2wvP1VdefOnWqGzp0qHv33Xf9+Lod3d5XX33lbz99/cKxwrZ00ucr&#10;+l2EnZJnAAAAAAAAAAAAgGIQ+q9YYZk1GidWbiq5LVFbuE0JMyDnzJnjZ2m+8sor7u233/bL1eqH&#10;0nZdPiRcPz1GetuCfpZQdGp8FZ0vv/yyGz16tL+d9GzM9PWVMG5554fTYafkGQAAAAAAAAAAAKAY&#10;hP4rVlhmjcaJlZvKfAvOuXPnziv9YoVf+uv8zldUMM6YMWPecrHh/Nhlw/b5nZ++XOH5im5Ht6fb&#10;nd9lw/b0+emEbfoadkqeAQAAAAAAAAAAAIpB6L9ihWXWaJxYualUeInadNkXThduD1/DbMnCyxVe&#10;Nn06va0wC5q5WXhd3X55P0N6tmb6/y+cH74WXl+XDTslzwAAAAAAAAAAAADFIPRfscIyazROrNxU&#10;KlRwhrIvXfiFr7HTIYXb0pdNb9P44XRI+vzC0+nLxLaF78v7udOnw/npQjN2vk6HnZJnAAAAAAAA&#10;AAAAgGIQ+q9YYZk1GidWbioLLDjTZV+68EsXf4WnY9sKz49dNpbyLhu7XuyysW2FWdBlw+mwU/IM&#10;AAAAAAAAAAAAUAxC/xUrLLNG48TKTWW+BWco+NIlX/p0bFvh+YWXjW1LJ72tvMumt8e2FV42ff78&#10;lqVNny48Xwk7Jc8AAAAAAAAAAAAAxSD0X7HCMms0TqzcVCq0RO2Cir/yzi9ve+H56cTOT1+uvPPL&#10;O124LZ2wPX1++nKF28JOyTMAAAAAAAAAAABAMQj9V6ywzBqNEys3lQXO4IwVfuljW6aPXVm4Lb1d&#10;X9Onw/khYVtYFjd2WY1beF19H/sZ0tdX5jdzs6LXDzslzwAAAAAAAAAAAADFIPRfscIyazROrNxU&#10;FjiDs7BwLK+81NfyLlu4LZxOfy3vtL6mt8e2pS+b3pa+rXRiP1f6cuWdDjslzwAAAAAAAAAAAADF&#10;IPRfscIyazROrNxUKlRwhoJvfuVmeaf1NXbZWMq7bOx6scsWbgunYym8bHp7eeeHnZJnAAAAAAAA&#10;AAAAgGIQ+q9YYZk1GidWbirzLTjnzp07r/iLlZshhTM39TVdjIZt6e/T22PXT58fTisLumy43fTp&#10;8s5Pfy3cVnha1ws7Jc8AAAAAAAAAAAAAxSD0X7HCMms0TqzcVBZYcM6vJFR0Op30ttjp9Nf5nVZC&#10;yRii89MJ54frpb+Wd1pfw+n0+LHbKjwddkqeAQAAAAAAAAAAAIpB6L9ihWXWaJxYualUqODUVyWU&#10;m7GE2Z7he50O108nfZkwbrpEDNvTlwvbwmUKxy28bGx74W3Fkh43XDa9LeyUPAMAAAAAAAAAAAAU&#10;g9B/xQrLrNE4sXJTmW/BSf6csFPyDAAAAAAAAAAAAFAMQv8VKyyzRuPEyk2FgjNDwk7JMwAAAAAA&#10;AAAAAEAxCP1XrLDMGo0TKzcVCs4MCTslzwAAAAAAAAAAAADFIPRfscIyazROrNxUKDgzJOyUPAMA&#10;AAAAAAAAAAAUg9B/xQrLrNE4sXJToeDMkLBT8gwAAAAAAAAAAABQDEL/FSsss0bjxMpNhYIzQ8JO&#10;yTMAAAAAAAAAAABAMQj9V6ywzBqNEys3FQrODAk7Jc8AAAAAAAAAAAAAxSD0X7HCMms0TqzcVCg4&#10;MyTslDwDAAAAAAAAAAAAFIPQf8UKy6zROLFyU6HgzJCwU/IMAAAAAAAAAAAAUAxC/xUrLLNG48TK&#10;TYWCM0PCTskzAAAAAAAAAAAAQDEI/VessMwajRMrNxUKzgwJOyXPAAAAAAAAAAAAAMUg9F+xwjJr&#10;NE6s3FQoODMk7JQ8AwAAAAAAAAAAABSD0H/FCsus0TixclOh4MyQsFPyDAAAAAAAAAAAAFAMQv8V&#10;KyyzRuPEyk2FgjNDwk7JMwAAAAAAAAAAAEAxCP1XrLDMGo0TKzcVCs4MCTslzwAAAAAAAAAAAADF&#10;IPRfscIyazROrNxUKDgzJOyUPAMAAAAAAAAAAAAUg9B/xQrLrNE4sXJToeDMkLBT8gwAAAAAAAAA&#10;AABQDEL/FSsss0bjxMpNhYIzQ8JOyTMAAAAAAAAAAABAMQj9V6ywzBqNEys3FQrODAk7Jc8AAAAA&#10;AAAAAAAAxSD0X7HCMms0TqzcVCg4MyTslDwDAAAAAAAAAAAAFIPQf8UKy6zROLFyU6HgzJCwU/IM&#10;AAAAAAAAAAAAUAxC/xUrLLNG48TKTYWCM0PCTskzAAAAAAAAAAAAQDEI/VessMwajRMrNxUKzgwJ&#10;OyXPAAAAAAAAAAAAAMUg9F+xwjJrNE6s3FQoODMk7JQ8AwAAAAAAAAAAABSD0H/FCsus0TixclOh&#10;4MyQsFPyDAAAAAAAAAAAAFAMQv8VKyyzRuPEyk2FgjNDwk7JMwAAAAAAAAAAAEAxCP1XrLDMGo0T&#10;KzcVCs4MCTslzwAAAAAAAAAAAADFIPRfscIyazROrNxUKDgzJOyUPAMAAAAAAAAAAAAUg9B/xQrL&#10;rNE4sXJToeDMkLBT8gwAAAAAAAAAAABQDEL/FSsss0bjxMpNhYIzQ8JOyTMAAAAAAAAAAABAMQj9&#10;V6ywzBqNEys3FQrODAk7Jc8AAAAAAAAAAAAAxSD0X7HCMms0TqzcVCg4MyTslDwDAAAAAAAAAAAA&#10;FIPQf8UKy6zROLFyU6HgzJCwU/IMAAAAAAAAAAAAUAxC/xUrLLNG48TKTYWCM0PCTskzAAAAAAAA&#10;AAAAQDEI/VessMwajRMrNxUKzgwJOyXPAAAAAAAAAAAAAMUg9F+xwjJrNE6s3FQoODMk7JQ8AwAA&#10;AAAAAAAAABSD0H/FCsus0TixclOh4MyQsFPyDAAAAAAAAAAAAFAMQv8VKyyzRuPEyk2FgjNDwk7J&#10;MwAAAAAAAAAAAEAxCP1XrLDMGo0TKzcVCs4MCTslzwAAAAAAAAAAAADFIPRfscIyazROrNxUKDgz&#10;JOyUPAMAAAAAAAAAAAAUg9B/xQrLrNE4sXJToeDMkLBT8gwAAAAAAAAAAABQDEL/FSsss0bjxMpN&#10;hYIzQ8JOyTMAAAAAAAAAAABAMQj9V6ywzBqNEys3FQrODAk7Jc8AAAAAAAAAAAAAxSD0X7HCMms0&#10;TqzcVCg4MyTslDwDAAAAAAAAAAAAFIPQf8UKy6zROLFyU6HgzJCwU/IMAAAAAAAAAAAAUAxC/xUr&#10;LLNG48TKTYWCM0PCTskzAAAAAAAAAAAAQDEI/VessMwajRMrNxUKzgwJOyXPAAAAAAAAAAAAAMUg&#10;9F+xwjJrNE6s3FQoODMk7JQ8AwAAAAAAAAAAABSD0H/FCsus0TixclOh4MyQsFPyDAAAAAAAAAAA&#10;AFAMQv8VKyyzRuPEyk2FgjNDwk7JMwAAAAAAAAAAAEAxCP1XrLDMGo0TKzcVCs4MCTslzwAAAAAA&#10;AAAAAADFIPRfscIyazROrNxUKDgzJOyUPAMAAAAAAAAAAAAUg9B/xQrLrNE4sXJToeDMkLBT8gwA&#10;AAAAAAAAAABQDEL/FSsss0bjxMpNhYIzQ8JOyTMAAAAAAAAAAABAMQj9V6ywzBqNEys3FQrODAk7&#10;Jc8AAAAAAAAAAAAAxSD0X7HCMms0TqzcVCg4MyTslDwDAAAAAAAAAAAAFIPQf8UKy6zROLFyU6Hg&#10;zJCwU/IMAAAAAAAAAAAAUAxC/xUrLLNG48TKTYWCM0PCTskzAAAAAAAAAAAAQDEI/VessMwajRMr&#10;NxUKzgwJOyXPAAAAAAAAAAAAAMUg9F+xwjJrNE6s3FQoODMk7JQ8AwAAAAAAAAAAABSD0H/FCsus&#10;0TixclOh4MyQsFPyDAAAAAAAAAAAAFAMQv8VKyyzRuPEyk2FgjNDwk7JMwAAAAAAAAAAAEAxCP1X&#10;rLDMGo0TKzcVCs4MCTslzwAAAAAAAAAAAADFIPRfscIyazROrNxUKDgzJOyUPAMAAAAAAAAAAAAU&#10;g9B/xQrLrNE4sXJToeDMkLBT8gwAAAAAAAAAAABQDEL/FSsss0bjxMpNhYIzQ8JOyTMAAAAAAAAA&#10;AABAMQj9V6ywzBqNEys3FQrODAk7Jc8AAAAAAAAAAAAAxSD0X7HCMms0TqzcVCg4MyTslDwDAAAA&#10;AAAAAAAAFIPQf8UKy6zROLFyU6HgzJCwU/IMAAAAAAAAAAAAUAxC/xUrLLNG48TKTYWCM0PCTskz&#10;AAAAAAAAAAAAQDEI/VessMwajRMrNxUKzgwJOyXPAAAAAAAAAAAAAMUg9F+xwjJrNE6s3FQoODMk&#10;7JQ8AwAAAAAAAAAAABSD0H/FCsus0TixclOh4MyQsFPyDAAAAAAAAAAAAFAMQv8VKyyzRuPEyk2F&#10;gjNDwk7JMwAAAAAAAAAAAEAxCP1XrLDMGo0TKzcVCs4MCTslzwAAAAAAAAAAAADFIPRfscIyazRO&#10;rNxUKDgzJOyUPAMAAAAAAAAAAAAUg9B/xQrLrNE4sXJToeDMkLBT8gwAAAAAAAAAAABQDEL/FSss&#10;s0bjxMpNhYIzQ8JOyTMAAAAAAAAAAABAMQj9V6ywzBqNEys3FQrODAk7Jc8AAAAAAAAAAAAAxSD0&#10;X7HCMms0TqzcVCg4MyTslDwDAAAAAAAAAAAAFIPQf8UKy6zROLFyU6HgzJCwU/IMAAAAAAAAAAAA&#10;UAxC/xUrLLNG48TKTYWCM0PCTskzAAAAAAAAAAAAQDEI/VessMwajRMrNxUKzgwJOyXPAAAAAAAA&#10;AAAAAMUg9F+xwjJrNE6s3FQoODMk7JQ8AwAAAAAAAAAAABSD0H/FCsus0TixclOh4MyQsFPyDAAA&#10;AAAAAAAAAFAMQv8VKyyzRuPEyk2FgjNDwk7JMwAAAAAAAAAAAEAxCP1XrLDMGo0TKzcVCs4MCTsl&#10;zwAAAAAAAAAAAADFIPRfscIyazROrNxUKDgzJOyUPAMAAAAAAAAAAAAUg9B/xQrLrNE4sXJToeDM&#10;kLBT8gwAAAAAAAAAAABQDEL/FSsss0bjxMpNhYIzQ8JOyTMAAAAAAAAAAABAMQj9V6ywzBqNEys3&#10;FQrODAk7Jc8AAAAAAAAAAAAAxSD0X7HCMms0TqzcVCg4MyTslDwDAAAAAAAAAAAAFIPQf8UKy6zR&#10;OLFyU6HgzJCwU/IMAAAAAAAAAAAAUAxC/xUrLLNG48TKTYWCM0PCTskzAAAAAAAAAAAAQDEI/Ves&#10;sMwajRMrNxUKzgwJOyXPAAAAAAAAAAAAAMUg9F+xwjJrNE6s3FQoODMk7JQ8AwAAAAAAAAAAABSD&#10;0H/FCsus0TixclOh4MyQsFPyDAAAAAAAAAAAAFAMQv8VKyyzRuPEyk2FgjNDwk7JMwAAAAAAAAAA&#10;AEAxCP1XrLDMGo0TKzcVCs4MCTslzwAAAAAAAAAAAADFIPRfscIyazROrNxUKDgzJOyUPAMAAAAA&#10;AAAAAAAUg9B/xQrLrNE4sXJToeDMkLBT8gwAAAAAAAAAAABQDEL/FSsss0bjxMpNhYIzQ8JOyTMA&#10;AAAAAAAAAABAMQj9V6ywzBqNEys3FQrODAk7Jc8AAAAAAAAAAAAAxSD0X7HCMms0TqzcVCg4MyTs&#10;lDwDAAAAAAAAAAAAFIPQf8UKy6zROLFyU6HgzJCwU/IMAAAAAAAAAAAAUAxC/xUrLLNG48TKTYWC&#10;M0PCTskzAAAAAAAAAAAAQDEI/VessMwajRMrNxUKzgwJOyXPAAAAAAAAAAAAAMUg9F+xwjJrNE6s&#10;3FQoODMk7JQ8AwAAAAAAAAAAABSD0H/FCsus0TixclOh4MyQsFPyDAAAAAAAAAAAAFAMQv8VKyyz&#10;RuPEyk2FgjNDwk7JMwAAAAAAAAAAAEAxCP1XrLDMGo0TKzcVCs4MCTslzwAAAAAAAAAAAADFIPRf&#10;scIyazROrNxUKDgzJOyUPAMAAAAAAAAAAAAUg9B/xQrLrNE4sXJToeDMkLBT8gwAAAAAAAAAAABQ&#10;DEL/FSsss0bjxMpNhYIzQ8JOyTMAAAAAAAAAAABAMQj9V6ywzBqNEys3FQrODAk7Jc8AAAAAAAAA&#10;AAAAxSD0X7HCMms0TqzcVCg4MyTslDwDAAAAAAAAAAAAFIPQf8UKy6zROLFyU6HgzJCwU/IMAAAA&#10;AAAAAAAAUAxC/xUrLLNG48TKTYWCM0PCTskzAAAAAAAAAAAAQDEI/VessMwajRMrNxUKzgwJOyXP&#10;AAAAAAAAAAAAAMUg9F+xwjJrNE6s3FQoODMk7JQ8AwAAAAAAAAAAABSD0H/FCsus0TixclOh4MyQ&#10;sFPyDAAAAAAAAAAAAFAMQv8VKyyzRuPEyk2FgjNDwk7JMwAAAAAAAAAAAEAxCP1XrLDMGo0TKzcV&#10;Cs4MCTslzwAAAAAAAAAAAADFIPRfscIyazROrNxUKDgzJOyUPAMAAAAAAAAAAAAUg9B/xQrLrNE4&#10;sXJToeDMkLBT8gwAAAAAAAAAAABQDEL/FSsss0bjxMpNhYIzQ8JOyTMAAAAAAAAAAABAMQj9V6yw&#10;zBqNEys3FQrODAk7Jc8AAAAAAAAAAAAAxSD0X7HCMms0TqzcVCg4MyTslDwDAAAAAAAAAAAAFIPQ&#10;f8UKy6zROLFyU6HgzJCwU/IMAAAAAAAAAAAAUAxC/xUrLLNG48TKTYWCM0PCTskzAAAAAAAAAAAA&#10;QDEI/VessMwajRMrNxUKzgwJOyXPAAAAAAAAAAAAAMUg9F+xwjJrNE6s3FQoODMk7JQ8AwAAAAAA&#10;AAAAABSD0H/FCsus0TixclOh4MyQsFPyDAAAAAAAAAAAAFAMQv8VKyyzRuPEyk2FgjNDwk7JMwAA&#10;AAAAAAAAAEAxCP1XrLDMGo0TKzcVCs4MCTslzwAAAAAAAAAAAADFIPRfscIyazROrNxUKDgzJOyU&#10;PAMAAAAAAAAAAAAUg9B/xQrLrNE4sXJToeDMkLBT8gwAAAAAAAAAAABQDEL/FSsss0bjxMpNhYIz&#10;Q8JOyTMAAAAAAAAAAABAMQj9V6ywzBqNEys3FQrODAk7pTCPPfbYAhO7ngIAAAAAAAAAAAAUg9B/&#10;xQrLrNE4sXJToeDMkLBTYomVmiGxy4cAAAAAAAAAAAAAxSD0X7HCMms0TqzcVCg4MyTslPKStdxU&#10;AAAAAAAAAAAAgGIQ+q9YYZk1GidWbioUnBkSdsr8kqXcVAAAAAAAAAAAAIBiEPqvWGGZNRonVm4q&#10;FJwZEnbKglLRclMBAAAAAAAAAAAAikHov2KFZdZonFi5qVBwZkjYKXkGAAAAAAAAAAAAKAah/4oV&#10;llmjcWLlpkLBmSFhp+QZAAAAAAAAAAAAoBiE/itWWGaNxomVmwoFZ4aEnZJnAAAAAAAAAAAAgGIQ&#10;+q9YYZk1GidWbioUnBkSdkqeAQAAAAAAAAAAAIpB6L9ihWXWaJxYualQcGZI2Cl5BgAAAAAAAAAA&#10;ACgGof+KFZZZo3Fi5aZCwZkhYafkGQAAAAAAAAAAAKAYhP4rVlhmjcaJlZsKBWeGhJ2SZwAAAAAA&#10;AAAAAIBiEPqvWGGZNRonVm4qFJwZEnZKngEAAAAAAAAAAACKQei/YoVl1micWLmpUHBmSNgpeQYA&#10;AAAAAAAAAAAoBqH/ihWWWaNxYuWmUhJuiCw4Q4cOzT0AAAAAAAAAAABAMQidWqywzBqNEys3FQrO&#10;DIkVlIsaAAAAAAAAAAAAoBiETi1WWGaNxomVm8piKThjP8SSTOxnyiOxgnJRAwAAAAAAAAAAABSD&#10;0KnF+rus0TixclOh4MyQWEG5qAEAAAAAAADw/9u7gxa57jtd/P0SZtdLgRcGL6KVe2lBIIIsrsAL&#10;QRZGBIK4i0GYCcLhjxGDjQiMEYFBeOBCGwZkLgMyDMibgELCKIuAcsmgLLIQmEELwwhmIZg38Puf&#10;09XdasmPcr7t1vF0f/15ig8z3V2nup7TTgnqoapERESkQw42tbTfHdd8O2ncnBk4jyENlCclIiIi&#10;IiIiIiIiIiIi0iEHm1ra745rvp00bs4MnMeQBsqTEhEREREREREREREREemQg00t7XfHNd9OGjdn&#10;xx44P//88/j9o9Kd+C6l+/Syd999N37/r0kD5UmJiIiIiIiIiIiIiIiIdMjBppb2u+OabyeNm7Nj&#10;DZzzuNlp4DzuyJkGypMSERERERERERERERER6ZCDTS3td8c1304aN2flgfNg3Ow2cB5n5EwD5UmJ&#10;iIiIiIiIiIiIiIiIdMjBppb2u+OabyeNm7PSwHl03Ow4cFZHzjRQnpSIiIiIiIiIiIiIiIhIhxxs&#10;amm/O675dtK4OVscOF8eN7sOnJWRMw2UJyUiIiIiIiIiIiIiIiLSIQebWtrvjmu+nTRuzryCszhu&#10;ztJAeVIiIiIiIiIiIiIiIiIiHXKwqaX97rjm20nj5sxncBbHzVkaKE9KREREREREREREREREpEMO&#10;NrW03x3XfDtp3JyVB85Zx4Ez/exV0kB5UiIiIiIiIiIiIiIiIiIdcrCppf3uuObbSePm7FgD56zT&#10;wJm+/9ekgfKkRERERERERERERERERDrkYFNL+91xzbeTxs3ZsQfOinQnvkvpPr0OaaA8KRERERER&#10;EREREREREZEOOdjU0n53XPPtpHFzZuA8hjRQnpSIiIiIiIiIiIiIiIhIhxxsamm/O675dtK4OTNw&#10;HkMaKE9KREREREREREREREREpEMONrW03x3XfDtp3JwZOI8hDZQnJSIiIiIiIiIiIiIiItIhB5ta&#10;2u+Oa76dNG7OVhk4u0oD5UmJiIiIiIiIiIiIiIiIdMjBppYGy+OabyeNmzMD5zGkgfKkRERERERE&#10;RERERERERDrkYFNLg+VxzbeTxs3Z1o9+9KMBAAAAAAAAcBIGTgAAAAAAAODMMHACAAAAAAAAZ4aB&#10;EwAAAAAAADgzDJwAAAAAAADAmWHgBAAAAAAAAM4MAycAAAAAAABwZpyKgXNra7SV+lb827/9W1up&#10;75KPPvqordS3onNS34qPpv/RdZX6VsQHpiZSXwAAAAAA+jNwriz1rUjDYBep75I0DHaR+lZ0Tupb&#10;kYbBLlLfivjA1ETqCwAAAABAf6ds4NxqZNMp9a1Iw2AXqe+SNAx2kfpWdE7qW5GGwS5S34rDB6OG&#10;Ul8AAAAAAPozcK5m0yn1rUjDYBep75I0DHaR+lZ0TupbkYbBLlLfisMHo4ZSXwAAAAAA+jNwrmbT&#10;KfWtSMNgF6nvkjQMdpH6VnRO6luRhsEuUt+KwwejhlJfAAAAAAD6M3CuZtMp9a1Iw2AXqe+SNAx2&#10;kfpWdE7qW5GGwS5S34rDB6OGUl8AAAAAAPozcK5m0yn1rUjDYBep75I0DHaR+lZ0TupbkYbBLlLf&#10;isMHo4ZSXwAAAAAA+jNwrmbTKfWtSMNgF6nvkjQMdpH6VnRO6luRhsEuUt+KwwejhlJfAAAAAAD6&#10;M3CuZtMp9a1Iw2AXqe+SNAx2kfpWdE7qW5GGwS5S34rDB6OGUl8AAAAAAPozcK5m0yn1rUjDYBep&#10;75I0DHaR+lZ0TupbkYbBLlLfisMHo4ZSXwAAAAAA+jNwrmbTKfWtSMNgF6nvkjQMdpH6VnRO6luR&#10;hsEuUt+KwwejhlJfAAAAAAD6M3CuZtMp9a1Iw2AXqe+SNAx2kfpWdE7qW5GGwS5S34rDB6OGUl8A&#10;AAAAAPozcK5m0yn1rUjDYBep75I0DHaR+lZ0TupbkYbBLlLfisMHo4ZSXwAAAAAA+jNwrmbTKfWt&#10;SMNgF6nvkjQMdpH6VnRO6luRhsEuUt+KwwejhlJfAAAAAAD6M3CuZtMp9a1Iw2AXqe+SNAx2kfpW&#10;dE7qW5GGwS5S34rDB6OGUl8AAAAAAPozcK5m0yn1rUjDYBep75I0DHaR+lZ0TupbkYbBLlLfisMH&#10;o4ZSXwAAAAAA+jNwrmbTKfWtSMNgF6nvkjQMdpH6VnRO6luRhsEuUt+KwwejhlJfAAAAAAD6M3Cu&#10;ZtMp9a1Iw2AXqe+SNAx2kfpWdE7qW5GGwS5S34rDB6OGUl8AAAAAAPozcK5m0yn1rUjDYBep75I0&#10;DHaR+lZ0TupbkYbBLlLfisMHo4ZSXwAAAAAA+jNwrmbTKfWtSMNgF6nvkjQMdpH6VnRO6luRhsEu&#10;Ut+KwwejhlJfAAAAAAD6M3CuZtMp9a1Iw2AXqe+SNAx2kfpWdE7qW5GGwS5S34rDB6OGUl8AAAAA&#10;APozcK5m0yn1rUjDYBep75I0DHaR+lZ0TupbkYbBLlLfisMHo4ZSXwAAAAAA+jNwrmbTKfWtSMNg&#10;F6nvkjQMdpH6VnRO6luRhsEuUt+KwwejhlLftVy6dGl88MEH4xe/+AXNzX/n+e+d/jsAAAAAAE4H&#10;A+dqNp1S34o0DHaR+i5Jw2AXqW9F56S+FWkY7CL1rTh8MGoo9V3LPHr99re/Hc+ePaO5+e88/73T&#10;fwcAAAAAwOlg4FzNplPqW5GGwS5S3yVpGOwi9a3onNS3Ig2DXaS+FYcPRg2lvmuZX9mXxjB6mv/e&#10;6b8DAAAAAOB0MHCuZtMp9a1Iw2AXqe+SNAx2kfpWdE7qW5GGwS5S34rDB6OGUt+1GDi/XwycAAAA&#10;AHC6GThXs+mU+lakYbCL1HdJGga7SH0rOif1rUjDYBepb8Xhg1FDqe9aDJzfLwZOAAAAADjdDJyr&#10;2XRKfSvSMNhF6rskDYNdpL4VnZP6VqRhsIvUt+Lwwaih1HctBs7vFwMnAAAAAJxuBs7VbDqlvhVp&#10;GOwi9V2ShsEuUt+Kzkl9K9Iw2EXqW3H4YNRQ6rsWA+f3i4ETAAAAAE43A+dqNp1S34o0DHaR+i5J&#10;w2AXqW9F56S+FWkY7CL1rTh8MGoo9V2LgfP7xcAJAAAAAKebgXM1m06pb0UaBrtIfZekYbCL1Lei&#10;c1LfijQMdpH6Vhw+GDWU+q7lZAPng3HzB/O/C+fHzd+nn7/a488uTcfdGPfDz17wmxvT9S6N3b+E&#10;n+15NG7/aLoPP7g5HsSf7/vT7XFxOreXPnucf34sT8bDz66NW7878r29+7k1bvzmyPdOIQMnAAAA&#10;AJxuBs7VbDqlvhVpGOwi9V2ShsEuUt+Kzkl9K9Iw2EXqW3H4YNRQ6ruWEw2cv785zm/tjJ23t8b2&#10;z++Np+k6r/D6Bs5n49GnF6fr/PWR9cEvz0/XuTLufJV/fix/2R2Xpr/TC2OmgRMAAAAAeA0MnKvZ&#10;dEp9K9Iw2EXquyQNg12kvhWdk/pWpGGwi9S34vDBqKHUdy3ffuB8Ou79fHts/fD2uLs3MB5vPHyd&#10;A+ezr+6MK9N5O//xg/zz/VeaHneEfaU0cJ4RBk4AAAAAON0MnKvZdEp9K9Iw2EXquyQNg12kvhWd&#10;k/pWpGGwi9S34vDBqKHUdy3feuB8em9cm+7r+V8+OHz714ufPsrX/er+uPnezjg3XWfrjYvj2r88&#10;Go/SwPn1w7H7/sXx5vZ0ve03x+VPHoynlYFzHlvfn495xWA63cb21vaLg+Tje8/v09a5sfPejXHn&#10;j09fOO5ghL37m5vj4hvzfd8Z1//h/5u+Nx9zYP93xldwPhn3P7k6Lr61vfez7bcujquf3B9PDn++&#10;8eQPu+Paj9+c7uN0e1Pviz+7Ne6/PBbvncMLm3MzdXnznSvj5pfHf7tdAycAAAAAnG4GztVsOqW+&#10;FWkY7CL1XZKGwS5S34rOSX0r0jDYRepbcfhg1FDqu5ZvO3A++fzKdFcP3hb28dh9d/r3IX0O5ld3&#10;x9V5lHvj0rj5+b1x7/Nb48o7F8bln1yYjj86SD4YN9+errd9YVz79O6498XuuPHum9P15pFxaeB8&#10;Np5+eX1vxLz+5Ysj5eErTY/ct6e/uzkuTPfp3Ls3xu4X033a+13npt+zM2785vnxm4Fze2y/cXHc&#10;mO773c92x/3/93Dc++fr48L0d7ryq+nYLx9uBstvDJyPxu5P5mHz3Lj04e64++Xdsfvhpb1Bdefv&#10;Hxy+kvTxdB7PTb/jwk9vjTtfHpyf6bjty2P3z/u39fT+uDG/AvXH18bt+Rx+eWfcem9n7759s+9f&#10;Z+AEAAAAgNPNwLmaTafUtyINg12kvkvSMNhF6lvROalvRRoGu0h9Kw4fjBpKfdfy7QbO/UHzh7fH&#10;o/3vbcbAb34O5oOPz7841s2+vj+u/2D+9+T5wLkZTF8cGPdGwvn3FAbOV74N7f4rTZ+/uvTRuP2j&#10;6Xrv333plZTzq0C3p3/UX+60Na5+8dKIWPgMzoPB9dq/vnjso3+8OM69fX3c+3r6erpv17en+/ar&#10;hy9c5/A+HnQ5eBXr0XP47OG49cNzY+fj+0e+t8zACQAAAACnm4FzNZtOqW9FGga7SH2XpGGwi9S3&#10;onNS34o0DHaR+lYcPhg1lPqu5VsNnOktafc/B/PFgfHRuP3D6d+N97/52ZeP/vHoKzj332L2yGB6&#10;4Om/XpuuVxk4n40Hvzw/XffauPf0+fc2w+nFcftP+9/782acvPTx3XFvfsXkEXc+mO/T89+1GTjD&#10;7y4MnA/+fn4V5iveMvfAr69Px7w5rn364v2Y3frp/O/t/vH753vnf98e9/98vFdsvszACQAAAACn&#10;m4FzNZtOqW9FGga7SH2XpGGwi9S3onNS34o0DHaR+lYcPhg1lPqu5dsMnHuvyjw6Gu55Mu68N/8b&#10;cWXcOfz8yPvjxtTnwj9+87M5n/zL1em6BwPg/itCwxD67Pc3x/niwHkwBF79lyf739u/T+/def5q&#10;zf0h8tW2x43fba777QfOx+POT6bbend3PD563EsOXiH6apfHncfzdZ+OB59s3t527/tv7IxLP7s1&#10;7vzeZ3ACAAAAQDcGztVsOqW+FWkY7CL1XZKGwS5S34rOSX0r0jDYRepbcfhg1FDqu5bjD5ybt4LN&#10;/z5sPH9l56sHzs0rMwsD559ujwvVgfPlQXNviHzpcypfeqXlX3OSgXOvT2ngrHabPH08Hnx+e1x7&#10;78J4c/5c0+n37Xx4/5vn7K8wcAIAAADA6WbgXM2mU+pbkYbBLlLfJWkY7CL1reic1LciDYNdpL4V&#10;hw9GDaW+aznuwLn5bMmtcfHDO994W9V7X94eV+fh7Qc3x4O963+3b1E727wl7eZVpI8+vTi2tq+/&#10;8Ja1m8E0j64vW+Utan93Y5x769K4/ceDblvf+JzOkv96Mu59ML+S9uq4+yT8/BUMnAAAAABwuhk4&#10;V7PplPpWpGGwi9R3SRoGu0h9Kzon9a1Iw2AXqW/F4YNRQ6nvWo43cO4PkS+8De2LNm9f+/xVkw8/&#10;2Zm+vjR2/3zkel/fHzfenm/n+QD45IurY3vr/Lj+66Nj36Ox+5PtzfHlVzneG9e3t8aVz+/vjavn&#10;P37w0nUejds/mn73D66P+18f/f7Tcf+D82P7revj3v73TzJwbobg7ZfGy83vOBw+9+/r/ErPF4fd&#10;qfe7W+Pcj2+Ph9PXjz67Mnbe+OY5f/ireSQ2cAIAAABAJwbO1Ww6pb4VaRjsIvVdkobBLlLfis5J&#10;fSvSMNhF6ltx+GDUUOq7lmMNnF/dGVem+7f98/BWsgf2Pwfz8G1iD8bMNy6NG5/dHfe+uD2uvTOP&#10;lvO/J0df4bg/Zm5fGFc+mV8demfcfPfc/vWOMXBO7n843c7bO2Nn68JLnxO68fQ3N6afbe7Tzc/v&#10;Tfdpd9z86YW9QfLyZ89f2fnKgfPJ3XF1Ov78z26Pu18+3PT8xlvfHoyzO/t97o7bf7v/O/75+Wdn&#10;Pvrs8t4rYrffuTZufzHdl/ktaPd670y3tT+O/uXOuLw9X+fKuDmfw+m2dj++stdh5+8feItaAAAA&#10;AGjEwLmaTafUtyINg12kvkvSMNhF6lvROalvRRoGu0h9Kw4fjBpKfddynIFz7y1ft86Pm7/PP9/Y&#10;/xzMo6/yfPJw7L5/cfO5kdtvjovv7467v5rHw5fewvW/Ho9783D3xnz8ubHz3s1x/5+vT///8QbO&#10;Z7+/Oc5P53HrR998y9sDT/94Z9x4b2ecm6+3tT3enMfDL58Pj7NXf0bm0/Hgk8v7n4N5edx5PH3v&#10;GwPn7Mm4/8nVcfGtzaB77u3pd/z6yZGfbzz59a1x9cdv7g2de73fvTZ2//DS9f58d7q/zz97c/ut&#10;i+PaZ/vj6jEYOAEAAADgdDNwrmbTKfWtSMNgF6nvkjQMdpH6VnRO6luRhsEuUt+KwwejhlLftRzr&#10;FZyceQZOAAAAADjdDJyr2XRKfSvSMNhF6rskDYNdpL4VnZP6VqRhsIvUt+Lwwaih1HctBs7vFwMn&#10;AAAAAJxuBs7VbDqlvhVpGOwi9V2ShsEuUt+Kzkl9K9Iw2EXqW3H4YNRQ6rsWA+f3i4ETAAAAAE43&#10;A+dqNp1S34o0DHaR+i5Jw2AXqW9F56S+FWkY7CL1rTh8MGoo9V2LgfP7xcAJAAAAAKebgXM1m06p&#10;b0UaBrtIfZekYbCL1Leic1LfijQMdpH6Vhw+GDWU+q7FwPn9YuAEAAAAgNPNwLmaTafUtyINg12k&#10;vkvSMNhF6lvROalvRRoGu0h9Kw4fjBpKfddi4Px+MXACAAAAwOlm4FzNplPqW5GGwS5S3yVpGOwi&#10;9a3onNS3Ig2DXaS+FYcPRg2lvmsxcH6/GDgBAAAA4HQzcK5m0yn1rUjDYBep75I0DHaR+lZ0Tupb&#10;kYbBLlLfisMHo4ZS37V88MEH47e//W0cw+hl/jvPf+/03wEAAAAAcDoYOFez6ZT6VqRhsIvUd0ka&#10;BrtIfSs6J/WtSMNgF6lvxeGDUUOp71ouXbq0N3rNr+yjt/nvPP+9038HAAAAAMDpYOBczaZT6luR&#10;hsEuUt8laRjsIvWt6JzUtyINg12kvhWHD0YNpb4AAAAAAPR3ygbOflLfijQMdpH6LknDYBepb0Xn&#10;pL4VaRjsIvWtiA9MTaS+AAAAAAD0Z+BcWepbkYbBLlLfJWkY7CL1reic1LciDYNdpL4V8YGpidQX&#10;AAAAAID+TsXACQAAAAAAAFBh4AQAAAAAAADODAMnAAAAAAAAcGYYOAEAAAAAAIAzw8AJAAAAAAAA&#10;nBkGTgAAAAAAAODMMHACAAAAAAAAZ4aBEwAAAAAAADgzDJwAAAAAAADAmWHgBAAAAAAAAM4MAycA&#10;AAAAAABwZhg4AQAAAAAAgDPDwAkAAAAAAACcGQZOAAAAAAAA4MwwcAIAAAAAAABnhoETAAAAAAAA&#10;ODMMnAAAAAAAAMCZYeAEAAAAAAAAzoxTMXB+tPVRW6lvxfi/W22lvkvGv/2/tlLfijGdzq5S34qt&#10;j7baSn0rpqPbXlJfAAAAAAD6M3CuLPWtSMNgF6nvkjQMdpH6VozpdHaV+lakYbCL1LdiOrrtJfUF&#10;AAAAAKA/A+fKUt+KNAx2kfouScNgF6lvxZhOZ1epb0UaBrtIfSumo9teUl8AAAAAAPozcK4s9a1I&#10;w2AXqe+SNAx2kfpWjOl0dpX6VqRhsIvUt2I6uu0l9QUAAAAAoD8D58pS34o0DHaR+i5Jw2AXqW/F&#10;mE5nV6lvRRoGu0h9K6aj215SXwAAAAAA+jNwriz1rUjDYBep75I0DHaR+laM6XR2lfpWpGGwi9S3&#10;Yjq67SX1BQAAAACgPwPnylLfijQMdpH6LknDYBepb8WYTmdXqW9FGga7SH0rpqPbXlJfAAAAAAD6&#10;M3CuLPWtSMNgF6nvkjQMdpH6VozpdHaV+lakYbCL1LdiOrrtJfUFAAAAAKA/A+fKUt+KNAx2kfou&#10;ScNgF6lvxZhOZ1epb0UaBrtIfSumo9teUl8AAAAAAPozcK4s9a1Iw2AXqe+SNAx2kfpWjOl0dpX6&#10;VqRhsIvUt2I6uu0l9QUAAAAAoD8D58pS34o0DHaR+i5Jw2AXqW/FmE5nV6lvRRoGu0h9K6aj215S&#10;XwAAAAAA+jNwriz1rUjDYBep75I0DHaR+laM6XR2lfpWpGGwi9S3Yjq67SX1BQAAAACgPwPnylLf&#10;ijQMdpH6LknDYBepb8WYTmdXqW9FGga7SH0rpqPbXlJfAAAAAAD6M3CuLPWtSMNgF6nvkjQMdpH6&#10;VozpdHaV+lakYbCL1LdiOrrtJfUFAAAAAKA/A+fKUt+KNAx2kfouScNgF6lvxZhOZ1epb0UaBrtI&#10;fSumo9teUl8AAAAAAPozcK4s9a1Iw2AXqe+SNAx2kfpWjOl0dpX6VqRhsIvUt2I6uu0l9QUAAAAA&#10;oD8D58pS34o0DHaR+i5Jw2AXqW/FmE5nV6lvRRoGu0h9K6aj215SXwAAAAAA+jNwriz1rUjDYBep&#10;75I0DHaR+laM6XR2lfpWpGGwi9S3Yjq67SX1BQAAAACgPwPnylLfijQMdpH6LknDYBepb8WYTmdX&#10;qW9FGga7SH0rpqPbXlJfAAAAAAD6M3CuLPWtSMNgF6nvkjQMdpH6VozpdHaV+lakYbCL1LdiOrrt&#10;JfUFAAAAAKA/A+fKUt+KNAx2kfouScNgF6lvxZhOZ1epb0UaBrtIfSumo9teUl8AAAAAAPozcK4s&#10;9a1Iw2AXqe+SNAx2kfpWjOl0dpX6VqRhsIvUt2I6uu0l9QUAAAAAoD8D58pS34o0DHaR+i5Jw2AX&#10;qW/FmE5nV6lvRRoGu0h9K6aj215SXwAAAAAA+jNwriz1rUjDYBep75I0DHaR+laM6XR2lfpWpGGw&#10;i9S3Yjq67SX1BQAAAACgPwPnylLfijQMdpH6LknDYBepb8WYTmdXqW9FGga7SH0rpqPbXlJfAAAA&#10;AAD6M3CuLPWtSMNgF6nvkjQMdpH6VozpdHaV+lakYbCL1LdiOrrtJfUFAAAAAKA/A+fKUt+KNAx2&#10;kfouScNgF6lvxZhOZ1epb0UaBrtIfSumo9teUl8AAAAAAPozcK4s9a1Iw2AXqe+SNAx2kfpWjOl0&#10;dpX6VqRhsIvUt2I6uu0l9QUAAAAAoD8D58pS34o0DHaR+i5Jw2AXqW/FmE5nV6lvRRoGu0h9K6aj&#10;215SXwAAAAAA+jNwriz1rUjDYBep75I0DHaR+laM6XR2lfpWpGGwi9S3Yjq67SX1BQAAAACgPwPn&#10;ylLfijQMdpH6LknDYBepb8WYTmdXqW9FGga7SH0rpqPbXlJfAAAAAAD6M3CuLPWtSMNgF6nvkjQM&#10;dpH6VozpdHaV+lakYbCL1LdiOrrtJfUFAAAAAKA/A+fKUt+KNAx2kfouScNgF6lvxZhOZ1epb0Ua&#10;BrtIfSumo9teUl8AAAAAAPozcK4s9a1Iw2AXqe+SNAx2kfpWjOl0dpX6VqRhsIvUt2I6uu0l9QUA&#10;AAAAoD8D58pS34o0DHaR+i5Jw2AXqW/FmE5nV6lvRRoGu0h9K6aj215SXwAAAAAA+jNwriz1rUjD&#10;YBep75I0DHaR+laM6XR2lfpWpGGwi9S3Yjq67SX1BQAAAACgPwPnylLfijQMdpH6LknDYBepb8WY&#10;TmdXqW9FGga7SH0rpqPbXlJfAAAAAAD6M3CuLPWtSMNgF6nvkjQMdpH6VozpdHaV+lakYbCL1Ldi&#10;OrrtJfUFAAAAAKA/A+fKUt+KNAx2kfouScNgF6lvxZhOZ1epb0UaBrtIfSumo9teUl8AAAAAAPoz&#10;cK4s9a1Iw2AXqe+SNAx2kfpWjOl0dpX6VqRhsIvUt2I6uu0l9QUAAAAAoD8D58pS34o0DHaR+i5J&#10;w2AXqW/FmE5nV6lvRRoGu0h9K6aj215SXwAAAAAA+jNwriz1rUjDYBep75I0DHaR+laM6XR2lfpW&#10;pGGwi9S3Yjq67SX1BQAAAACgPwPnylLfijQMdpH6LknDYBepb8WYTmdXqW9FGga7SH0rpqPbXlJf&#10;AAAAAAD6M3CuLPWtSMNgF6nvkjQMdpH6VozpdHaV+lakYbCL1LdiOrrtJfUFAAAAAKA/A+fKUt+K&#10;NAx2kfouScNgF6lvxZhOZ1epb0UaBrtIfSumo9teUl8AAAAAAPozcK4s9a1Iw2AXqe+SNAx2kfpW&#10;jOl0dpX6VqRhsIvUt2I6uu0l9QUAAAAAoD8D58pS34o0DHaR+i5Jw2AXqW/FmE5nV6lvRRoGu0h9&#10;K6aj215SXwAAAAAA+jNwriz1rUjDYBep75I0DHaR+laM6XR2lfpWpGGwi9S3Yjq67SX1BQAAAACg&#10;PwPnylLfijQMdpH6LknDYBepb8WYTmdXqW9FGga7SH0rpqPbXlJfAAAAAAD6M3CuLPWtSMNgF6nv&#10;kjQMdpH6VozpdHaV+lakYbCL1LdiOrrtJfUFAAAAAKA/A+fKUt+KNAx2kfouScNgF6lvxZhOZ1ep&#10;b0UaBrtIfSumo9teUl8AAAAAAPozcK4s9a1Iw2AXqe+SNAx2kfpWjOl0dpX6VqRhsIvUt2I6uu0l&#10;9QUAAAAAoD8D58pS34o0DHaR+i5Jw2AXqW/FmE5nV6lvRRoGu0h9K6aj215SXwAAAAAA+jNwriz1&#10;rUjDYBep75I0DHaR+laM6XR2lfpWpGGwi9S3Yjq67SX1BQAAAACgPwPnylLfijQMdpH6LknDYBep&#10;b8WYTmdXqW9FGga7SH0rpqPbXlJfAAAAAAD6OxUDJwAAAAAAAECFgRMAAAAAAAA4MwycAAAAAAAA&#10;wJlh4AQAAAAAAADODAMnAAAAAAAAcGYYOAEAAAAAAIAzw8AJAAAAAAAAnBkGTgAAAAAAAODMMHAC&#10;AAAAAAAAZ4aBEwAAAAAAADgzDJwAAAAAAADAmWHgBAAAAAAAAM4MAycAAAAAAABwZhg4AQAAAAAA&#10;gDPDwAkAAAAAAACcGQZOAAAAAAAA4MwwcAIAAAAAAABnhoETAAAAAAAAODMMnAAAAAAAAMCZcSoG&#10;zo8+2mor9a0YY6ut1HfJ1tZHbaW+FVvT6ewq9a3Y+mg6p02lvhXT6Wwr9QUAAAAAoD8D58pS34r8&#10;dH4Pqe+SNAx2kfpWpGGwi9S3Ig2DXaS+FdPpbCv1BQAAAACgPwPnylLfivx0fg+p75I0DHaR+lak&#10;YbCL1LciDYNdpL4V0+lsK/UFAAAAAKA/A+fKUt+K/HR+D6nvkjQMdpH6VqRhsIvUtyINg12kvhXT&#10;6Wwr9QUAAAAAoD8D58pS34r8dH4Pqe+SNAx2kfpWpGGwi9S3Ig2DXaS+FdPpbCv1BQAAAACgPwPn&#10;ylLfivx0fg+p75I0DHaR+lakYbCL1LciDYNdpL4V0+lsK/UFAAAAAKA/A+fKUt+K/HR+D6nvkjQM&#10;dpH6VqRhsIvUtyINg12kvhXT6Wwr9QUAAAAAoD8D58pS34r8dH4Pqe+SNAx2kfpWpGGwi9S3Ig2D&#10;XaS+FdPpbCv1BQAAAACgPwPnylLfivx0fg+p75I0DHaR+lakYbCL1LciDYNdpL4V0+lsK/UFAAAA&#10;AKC/tQfON954Y/zHf/yHgfO48tP5PaS+S9Iw2EXqW5GGwS5S34o0DHaR+lZMp7Ot1BcAAAAAgP7W&#10;HDj//d//fRzEwHlM33wqv4/Ud0kaBrtIfSvSMNhF6luRhsEuUt+K6XS2lfoCAAAAANDfWgPnP/zD&#10;P4z//u//HpcvX977vwbOY8pP5/eQ+i5Jw2AXqW9FGga7SH0r0jDYRepbMZ3OtlJfAAAAAAD6W2vg&#10;PLCzs2Pg/Dby0/k9pL5L0jDYRepbkYbBLlLfijQMdpH6Vkyns63UFwAAAACA/gycK0t9K/LT+T2k&#10;vkvSMNhF6luRhsEuUt+KNAx2kfpWTKezrdQXAAAAAID+DJwrS30r8tP5PaS+S9Iw2EXqW5GGwS5S&#10;34o0DHaR+lZMp7Ot1BcAAAAAgP4MnCtLfSvy0/k9pL5L0jDYRepbkYbBLlLfijQMdpH6Vkyns63U&#10;FwAAAACA/gycK0t9K/LT+T2kvkvSMNhF6luRhsEuUt+KNAx2kfpWTKezrdQXAAAAAID+DJwrS30r&#10;8tP5PaS+S9Iw2EXqW5GGwS5S34o0DHaR+lZMp7Ot1BcAAAAAgP4MnCtLfSvy0/k9pL5L0jDYRepb&#10;kYbBLlLfijQMdpH6Vkyns63UFwAAAACA/gycK0t9K/LT+T2kvkvSMNhF6luRhsEuUt+KNAx2kfpW&#10;TKezrdQXAAAAAID+1h44Dxg4jyk/nd9D6rskDYNdpL4VaRjsIvWtSMNgF6lvxXQ620p9AQAAAADo&#10;z8C5stS3Ij+d30PquyQNg12kvhVpGOwi9a1Iw2AXqW/FdDrbSn0BAAAAAOjPwLmy1LciP53fQ+q7&#10;JA2DXaS+FWkY7CL1rUjDYBepb8V0OttKfQEAAAAA6M/AubLUtyI/nd9D6rskDYNdpL4VaRjsIvWt&#10;SMNgF6lvxXQ620p9AQAAAADoz8C5stS3Ij+d30PquyQNg12kvhVpGOwi9a1Iw2AXqW/FdDrbSn0B&#10;AAAAAOjPwLmy1LciP53fQ+q7JA2DXaS+FWkY7CL1rUjDYBepb8V0OttKfQEAAAAA6M/AubLUtyI/&#10;nd9D6rskDYNdpL4VaRjsIvWtSMNgF6lvxXQ620p9AQAAAADoz8C5stS3Ij+d30PquyQNg12kvhVp&#10;GOwi9a1Iw2AXqW/FdDrbSn0BAAAAAOjPwLmy1LciP53fQ+q7JA2DXaS+FWkY7CL1rUjDYBepb8V0&#10;OttKfQEAAAAA6M/AubLUtyI/nd9D6rskDYNdpL4VaRjsIvWtSMNgF6lvxXQ620p9AQAAAADoz8C5&#10;stS3Ij+d30PquyQNg12kvhVpGOwi9a1Iw2AXqW/FdDrbSn0BAAAAAOjPwLmy1LciP53fQ+q7JA2D&#10;XaS+FWkY7CL1rUjDYBepb8V0OttKfQEAAAAA6M/AubLUtyI/nd9D6rskDYNdpL4VaRjsIvWtSMNg&#10;F6lvxXQ620p9AQAAAADoz8C5stS3Ij+d30PquyQNg12kvhVpGOwi9a1Iw2AXqW/FdDrbSn0BAAAA&#10;AOjPwLmy1LciP53fQ+q7JA2DXaS+FWkY7CL1rUjDYBepb8V0OttKfQEAAAAA6M/AubLUtyI/nd9D&#10;6rskDYNdpL4VaRjsIvWtSMNgF6lvxXQ620p9AQAAAADoz8C5stS3Ij+d30PquyQNg12kvhVpGOwi&#10;9a1Iw2AXqW/FdDrbSn0BAAAAAOjPwLmy1LciP53fQ+q7JA2DXaS+FWkY7CL1rUjDYBepb8V0OttK&#10;fQEAAAAA6M/AubLUtyI/nd9D6rskDYNdpL4VaRjsIvWtSMNgF6lvxXQ620p9AQAAAADoz8C5stS3&#10;Ij+d30PquyQNg12kvhVpGOwi9a1Iw2AXqW/FdDrbSn0BAAAAAOjPwLmy1LciP53fQ+q7JA2DXaS+&#10;FWkY7CL1rUjDYBepb8V0OttKfQEAAAAA6M/AubLUtyI/nd9D6rskDYNdpL4VaRjsIvWtSMNgF6lv&#10;xXQ620p9AQAAAADoz8C5stS3Ij+d30PquyQNg12kvhVpGOwi9a1Iw2AXqW/FdDrbSn0BAAAAAOjP&#10;wLmy1LciP53fQ+q7JA2DXaS+FWkY7CL1rUjDYBepb8V0OttKfQEAAAAA6M/AubLUtyI/nd9D6rsk&#10;DYNdpL4VaRjsIvWtSMNgF6lvxXQ620p9AQAAAADoz8C5stS3Ij+d30PquyQNg12kvhVpGOwi9a1I&#10;w2AXqW/FdDrbSn0BAAAAAOjPwLmy1LciP53fQ+q7JA2DXaS+FWkY7CL1rUjDYBepb8V0OttKfQEA&#10;AAAA6M/AubLUtyI/nd9D6rskDYNdpL4VaRjsIvWtSMNgF6lvxXQ620p9AQAAAADoz8C5stS3Ij+d&#10;30PquyQNg12kvhVpGOwi9a1Iw2AXqW/FdDrbSn0BAAAAAOjPwLmy1LciP53fQ+q7JA2DXaS+FWkY&#10;7CL1rUjDYBepb8V0OttKfQEAAAAA6M/AubLUtyI/nd9D6rskDYNdpL4VaRjsIvWtSMNgF6lvxXQ6&#10;20p9AQAAAADoz8C5stS3Ij+d30PquyQNg12kvhVpGOwi9a1Iw2AXqW/FdDrbSn0BAAAAAOjPwLmy&#10;1LciP53fQ+q7JA2DXaS+FWkY7CL1rUjDYBepb8V0OttKfQEAAAAA6M/AubLUtyI/nd9D6rskDYNd&#10;pL4VaRjsIvWtSMNgF6lvxXQ620p9AQAAAADoz8C5stS3Ij+d30PquyQNg12kvhVpGOwi9a1Iw2AX&#10;qW/FdDrbSn0BAAAAAOjvVAycAAAAAAAAABUGTgAAAAAAAODMMHACAAAAAAAAZ4aBEwAAAAAAADgz&#10;DJwAAAAAAADAmWHgBAAAAAAAAM4MAycAAAAAAABwZhg4AQAAAAAAgDPDwAkAAAAAAACcGQZOAAAA&#10;AAAA4MwwcAIAAAAAAABnxnc2cP7nf/7n+Kd/+qfxi1/8gu+Z+e8+//1FRERERERERERERERETprv&#10;bOCcR67f/va349mzZ3zPzH/3+e8vIiIiIiIiIiIiIiIictJ8ZwPn/Eq+NH7x/TD//UVERERERERE&#10;REREREROGgMn3wkDp4iIiIiIiIiIiIiIiLyOGDj5Thg4RURERERERERERERE5HXEwMl3wsApIiIi&#10;IiIiIiIiIiIiryMGTr4TBk4RERERERERERERERF5HTFw8p0wcIqIiIiIiIiIiIiIiMjryKkdOB9/&#10;dmlsbW39FZfG7l+OXvf512W/ubF3Wzd+E372SvfHjfn3f3g//Kzo60fj7idXx6W3z+132R5vvnNl&#10;3Pj84Xjy0nW/dbdTxsApIiIiIiIiIiIiIiIiryOnfOA8Py7//Oa4+XFye9x/cvS6Z2Tg/Ho6/u15&#10;1Dw3dt67tt/l2riyP3aee+/OeHTk+gZOERERERERERERERERkec5GDhflzRuzr7lwHkah72TDZyP&#10;Pr049doZN37zNPxs7rw9rn/5/GcGThEREREREREREREREZHnSSPlSaRxc7bqwPnydTdf3xj3v7o/&#10;br63M87Ng+T2m+Pi+7vj4ddHjg2v4Hzy65vjyjtvju39Yy68d3Pce3zkmMOB89549MWNcfmt7b3b&#10;OPf2lXHz10+OXC+7/+H86s3pvoWfPXt6b1ybbuvNXz44/N5htz88GLd/dvHVXWZT31s/uzR23ph/&#10;x/P7f/+rI9fZ6zzd3h8fjt3392/vjZ1x5eN74/F/Hbnevid/2B3Xfvz8fFz82a0Xb6/IwCkiIiIi&#10;IiIiIiIiIiKvI2mkPIk0bs7+BwbOnbHz9rlx6cPdcffLu2P3w0t7Y972z++NpwfHvjRwPp2+Pr+1&#10;PS7+7e1x58t7497nt8aV+e1kt6+Pe0/3jzkYOLe3x7l3roxbn0/X++L2uPbOPHReHLf/dHC97Mnn&#10;V/bu2/UvHsefv2zTZXtsbx90uTfufBy6fH1vXNuevndwn+bOH18ZO/N9ffvmeHBwvb3O56dzM93/&#10;d2/u9bzzyeZ62z+5Mx4fXG/yeLqv56bffeGnt56fj7nn9uWx++fn16swcIqIiIiIiIiIiIiIiMjr&#10;SBopTyKNm7P/gYFza1z6P49euN79D+cR8sirJ18aOPdeXfm/dl/4DMxnf7w1LryxM24evsrzYOC8&#10;Nu4dfQXln26Pi+F3ftOjcfd/7+z93r1XTr5/a+x+cX88/Oqbb1k7O+hy8R+P3u7Tce/nc5frh12e&#10;/Mu1sfPGN8/X5i1xj3x/v/P2T17s+fRfr43to2+P+/TeuL49/d5fPTy8zsajcftHL42rBQZOERER&#10;EREREREREREReR1JI+VJpHFz9i0Hzq1XeHHIywPn9PVLrzJ8+XovD5wHn4959dP749HLb/96aH/g&#10;/ODlz+A83mdzPvnj3XH7/Svjwv5b3M6237o8bn754is7y11eZa/jheevLN37evuFt+XdmO7//ArQ&#10;v99/e9xfX5+u9+a49un8atAX3frpfH9f8Ta7r2DgFBERERERERERERERkdeRNFKeRBo3Z99y4Dw/&#10;Lv/85rj58ctuj/tPXr5uGDhfGv++8f2XBs5nXz8Yt949t/e92bm3L42rn9wZD+JncJ5s4HzB14/H&#10;wy93x4293709Ln/2/NWa5S4Hvn4yHv1+fjvZ2+Pm+1cOP4/zsONe53Dcs8dj993puu/u7r1N7eb2&#10;N8dml8edF87LX2fgFBERERERERERERERkdeRNFKeRBo3Z/8Db1FbGAVfHjj3Pf3Lg3Hn02vjyjtv&#10;ju29MW9nus7BW8iuMHAeejzuvDfdxvaNw8/MLHd5YZzdHm++c2Fc+tn1cfvD+TM/jzFw7n8O56t+&#10;77dl4BQREREREREREREREZHXkTRSzj7//PNF6bg0bs7O1MD5gq/ujes/2BpbP7s7nux97wQD5+M7&#10;48r21rjwwudpvujBx29O9+n5279Wuzz4+Pze17d+/+SF682frfnNgfP8uPn759fZmO7/dN/O/3Lz&#10;FrUHx1371/zZoMdl4BQREREREREREREREZHXkTRSHkij5oF0/VkaN2dnYOB8NHZ/ujPOvXdnf8g8&#10;8HDc+uFrGjin33H7R9N1ti+P2394cYjc89XdcW0eU4/ch1qX/Vdf/q/d8ejIdZ49ezLuvr/5jM8X&#10;B86tcf6D++Ppkes+/vzq2D46fD69N65vT7f57su3OZ2n6Xed+/Ht8fCF7/91Bk4RERERERERERER&#10;ERF5HUkj5VHHGTdnadycnYlXcD7+58tje2t7XPjpzbH7xb1x74vdcfO9nek6O+PG717TW9T+eXdc&#10;nofD6brn3r4yru1/rui16fecm4/fvjx2//z8+tUuD34538/pvv/t7XH3y/kzOG+Nqz86N7bfmBzp&#10;eNB577o/vTXuTNe98/Glvd+9M933o6Pno8/m87E1tt+5Nm7P5+Pz2+Pa3tvgHn3L3hoDp4iIiIiI&#10;iIiIiIiIiLyOpJHyZdVxc5bGzdmZeYvaR1/cOPLZm9vjzR9fG7svvNryhAPn7MnDcefjq+PS4e/Z&#10;GttvXRhXPrwzHj558brlLs+ejPsfXxk7b2xu79zbl8a1T++Px4/vjqvT1xc/3X9b3IPOXzwYt/ZH&#10;1e23Lo5rnz186ZWrG09+fWtc/fHB/Tw3dt59+XzUGDhFRERERERERERERETkdSSNlEll3JylcXN2&#10;7IGTlYRR97tg4BQREREREREREREREZHXkTRSnkQaN2cGztPCwCkiIiIiIiIiIiIiIiJnOGmkPIm/&#10;+7u/iwycp4WBU0RERERERERERERERM5w0kh5EunVmzMD52lh4BQREREREREREREREZEznDRSnkQa&#10;N2cGzu85A6eIiIiIiIiIiIiIiIi8jqSR8iTSuDkzcH7PGThFRERERERERERERETkdSSNlCeRxs2/&#10;+Zu/Gf8/GXkW1v/JwiQAAAAASUVORK5CYIJQSwMEFAAGAAgAAAAhAKbVqqngAAAACgEAAA8AAABk&#10;cnMvZG93bnJldi54bWxMj01Lw0AQhu+C/2EZwVu7SaM1xGxKKeqpCLZC6W2bnSah2dmQ3Sbpv3c8&#10;6W0+Ht55Jl9NthUD9r5xpCCeRyCQSmcaqhR8799nKQgfNBndOkIFN/SwKu7vcp0ZN9IXDrtQCQ4h&#10;n2kFdQhdJqUva7Taz12HxLuz660O3PaVNL0eOdy2chFFS2l1Q3yh1h1uaiwvu6tV8DHqcZ3Eb8P2&#10;ct7cjvvnz8M2RqUeH6b1K4iAU/iD4Vef1aFgp5O7kvGiVTBLEiZ5/hTFIBhI08ULiJOCZcyFLHL5&#10;/4XiBwAA//8DAFBLAwQUAAYACAAAACEA/zozmLoAAAAhAQAAGQAAAGRycy9fcmVscy9lMm9Eb2Mu&#10;eG1sLnJlbHOEj8sKwjAQRfeC/xBmb9O6EJGm3YjQrdQPGJJpG2weJFHs3xtwY0FwOfdyz2Hq9mVm&#10;9qQQtbMCqqIERlY6pe0o4NZfdkdgMaFVODtLAhaK0DbbTX2lGVMexUn7yDLFRgFTSv7EeZQTGYyF&#10;82RzM7hgMOUzjNyjvONIfF+WBx6+GdCsmKxTAkKnKmD94rP5P9sNg5Z0dvJhyKYfCq5NdmcghpGS&#10;AENK4yesimQ88Kbmq8eaNwAAAP//AwBQSwECLQAUAAYACAAAACEArtBwVwoBAAATAgAAEwAAAAAA&#10;AAAAAAAAAAAAAAAAW0NvbnRlbnRfVHlwZXNdLnhtbFBLAQItABQABgAIAAAAIQA4/SH/1gAAAJQB&#10;AAALAAAAAAAAAAAAAAAAADsBAABfcmVscy8ucmVsc1BLAQItABQABgAIAAAAIQBfiBuPFgQAAC0K&#10;AAAOAAAAAAAAAAAAAAAAADoCAABkcnMvZTJvRG9jLnhtbFBLAQItAAoAAAAAAAAAIQAI9dSsAl8B&#10;AAJfAQAUAAAAAAAAAAAAAAAAAHwGAABkcnMvbWVkaWEvaW1hZ2UxLnRtcFBLAQItABQABgAIAAAA&#10;IQCm1aqp4AAAAAoBAAAPAAAAAAAAAAAAAAAAALBlAQBkcnMvZG93bnJldi54bWxQSwECLQAUAAYA&#10;CAAAACEA/zozmLoAAAAhAQAAGQAAAAAAAAAAAAAAAAC9ZgEAZHJzL19yZWxzL2Uyb0RvYy54bWwu&#10;cmVsc1BLBQYAAAAABgAGAHwBAACuZ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 o:spid="_x0000_s1027" type="#_x0000_t75" alt="Chart, line chart&#10;&#10;Description automatically generated" style="position:absolute;top:7303;width:70677;height:30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Nf2wwAAANsAAAAPAAAAZHJzL2Rvd25yZXYueG1sRI9Li8Iw&#10;FIX3wvyHcAdmI5qqIEM1isoMCuLCB66vzbUtNje1ydjqrzeCMMvDeXyc8bQxhbhR5XLLCnrdCARx&#10;YnXOqYLD/rfzDcJ5ZI2FZVJwJwfTyUdrjLG2NW/ptvOpCCPsYlSQeV/GUrokI4Oua0vi4J1tZdAH&#10;WaVSV1iHcVPIfhQNpcGcAyHDkhYZJZfdn1Ewv67r43IeiD+bzSNtu+vJ7VGpr89mNgLhqfH/4Xd7&#10;pRX0B/D6En6AnDwBAAD//wMAUEsBAi0AFAAGAAgAAAAhANvh9svuAAAAhQEAABMAAAAAAAAAAAAA&#10;AAAAAAAAAFtDb250ZW50X1R5cGVzXS54bWxQSwECLQAUAAYACAAAACEAWvQsW78AAAAVAQAACwAA&#10;AAAAAAAAAAAAAAAfAQAAX3JlbHMvLnJlbHNQSwECLQAUAAYACAAAACEArdzX9sMAAADbAAAADwAA&#10;AAAAAAAAAAAAAAAHAgAAZHJzL2Rvd25yZXYueG1sUEsFBgAAAAADAAMAtwAAAPcCAAAAAA==&#10;">
                  <v:imagedata r:id="rId8" o:title="Chart, line chart&#10;&#10;Description automatically generated" croptop="49259f" cropright="45302f"/>
                </v:shape>
                <v:shapetype id="_x0000_t202" coordsize="21600,21600" o:spt="202" path="m,l,21600r21600,l21600,xe">
                  <v:stroke joinstyle="miter"/>
                  <v:path gradientshapeok="t" o:connecttype="rect"/>
                </v:shapetype>
                <v:shape id="TextBox 29" o:spid="_x0000_s1028" type="#_x0000_t202" style="position:absolute;left:522;width:70155;height:7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xlHwgAAANsAAAAPAAAAZHJzL2Rvd25yZXYueG1sRI9Pi8Iw&#10;FMTvC36H8ARva6K4i1ajiCJ4Wln/gbdH82yLzUtpoq3f3iwseBxm5jfMbNHaUjyo9oVjDYO+AkGc&#10;OlNwpuF42HyOQfiAbLB0TBqe5GEx73zMMDGu4V967EMmIoR9ghryEKpESp/mZNH3XUUcvaurLYYo&#10;60yaGpsIt6UcKvUtLRYcF3KsaJVTetvfrYbTz/VyHqldtrZfVeNaJdlOpNa9brucggjUhnf4v701&#10;GoYj+PsSf4CcvwAAAP//AwBQSwECLQAUAAYACAAAACEA2+H2y+4AAACFAQAAEwAAAAAAAAAAAAAA&#10;AAAAAAAAW0NvbnRlbnRfVHlwZXNdLnhtbFBLAQItABQABgAIAAAAIQBa9CxbvwAAABUBAAALAAAA&#10;AAAAAAAAAAAAAB8BAABfcmVscy8ucmVsc1BLAQItABQABgAIAAAAIQDt1xlHwgAAANsAAAAPAAAA&#10;AAAAAAAAAAAAAAcCAABkcnMvZG93bnJldi54bWxQSwUGAAAAAAMAAwC3AAAA9gIAAAAA&#10;" filled="f" stroked="f">
                  <v:textbox>
                    <w:txbxContent>
                      <w:p w14:paraId="08009A7F" w14:textId="36CFA456" w:rsidR="00156A6C" w:rsidRDefault="00156A6C" w:rsidP="00156A6C">
                        <w:pPr>
                          <w:rPr>
                            <w:rFonts w:hAnsi="Calibri"/>
                            <w:color w:val="000000" w:themeColor="text1"/>
                            <w:kern w:val="24"/>
                            <w:sz w:val="36"/>
                            <w:szCs w:val="36"/>
                          </w:rPr>
                        </w:pPr>
                        <w:r>
                          <w:rPr>
                            <w:rFonts w:hAnsi="Calibri"/>
                            <w:color w:val="000000" w:themeColor="text1"/>
                            <w:kern w:val="24"/>
                            <w:sz w:val="36"/>
                            <w:szCs w:val="36"/>
                          </w:rPr>
                          <w:t>Reloads the pixels and resets the array and edit mode to false.</w:t>
                        </w:r>
                      </w:p>
                    </w:txbxContent>
                  </v:textbox>
                </v:shape>
                <v:shapetype id="_x0000_t32" coordsize="21600,21600" o:spt="32" o:oned="t" path="m,l21600,21600e" filled="f">
                  <v:path arrowok="t" fillok="f" o:connecttype="none"/>
                  <o:lock v:ext="edit" shapetype="t"/>
                </v:shapetype>
                <v:shape id="Straight Arrow Connector 25" o:spid="_x0000_s1029" type="#_x0000_t32" style="position:absolute;left:8424;top:7303;width:26914;height:2806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OUvxQAAANsAAAAPAAAAZHJzL2Rvd25yZXYueG1sRI9PawIx&#10;FMTvBb9DeIK3mlVbsatRRLF6avFPD94em+fu4uZl3USN394UCj0OM/MbZjILphI3alxpWUGvm4Ag&#10;zqwuOVdw2K9eRyCcR9ZYWSYFD3Iwm7ZeJphqe+ct3XY+FxHCLkUFhfd1KqXLCjLourYmjt7JNgZ9&#10;lE0udYP3CDeV7CfJUBosOS4UWNOioOy8uxoFP5dl+OTL+uvjuNq/fXubD7IwV6rTDvMxCE/B/4f/&#10;2hutoP8Ov1/iD5DTJwAAAP//AwBQSwECLQAUAAYACAAAACEA2+H2y+4AAACFAQAAEwAAAAAAAAAA&#10;AAAAAAAAAAAAW0NvbnRlbnRfVHlwZXNdLnhtbFBLAQItABQABgAIAAAAIQBa9CxbvwAAABUBAAAL&#10;AAAAAAAAAAAAAAAAAB8BAABfcmVscy8ucmVsc1BLAQItABQABgAIAAAAIQDb7OUvxQAAANsAAAAP&#10;AAAAAAAAAAAAAAAAAAcCAABkcnMvZG93bnJldi54bWxQSwUGAAAAAAMAAwC3AAAA+QIAAAAA&#10;" strokecolor="red" strokeweight=".5pt">
                  <v:stroke endarrow="block" joinstyle="miter"/>
                </v:shape>
                <w10:wrap type="tight" anchorx="margin"/>
              </v:group>
            </w:pict>
          </mc:Fallback>
        </mc:AlternateContent>
      </w:r>
      <w:r w:rsidR="007D062D">
        <w:t xml:space="preserve">However, </w:t>
      </w:r>
      <w:r w:rsidR="008F196D">
        <w:t>some problems</w:t>
      </w:r>
      <w:r w:rsidR="007D062D">
        <w:t xml:space="preserve"> did arise when </w:t>
      </w:r>
      <w:r w:rsidR="008F196D">
        <w:t>the tool is integrating</w:t>
      </w:r>
      <w:r w:rsidR="007D062D">
        <w:t xml:space="preserve"> into the application and the buttons.</w:t>
      </w:r>
      <w:r w:rsidR="00BA7A5E">
        <w:t xml:space="preserve"> </w:t>
      </w:r>
      <w:r w:rsidR="006F24CD">
        <w:t xml:space="preserve">The first was </w:t>
      </w:r>
      <w:r w:rsidR="008F196D">
        <w:t>integrating</w:t>
      </w:r>
      <w:r w:rsidR="006F24CD">
        <w:t xml:space="preserve"> the </w:t>
      </w:r>
      <w:r w:rsidR="008F196D">
        <w:t>instrument</w:t>
      </w:r>
      <w:r w:rsidR="006F24CD">
        <w:t xml:space="preserve">, where it </w:t>
      </w:r>
      <w:r w:rsidR="007F76D7">
        <w:t>was not</w:t>
      </w:r>
      <w:r w:rsidR="006F24CD">
        <w:t xml:space="preserve"> finishing the shape </w:t>
      </w:r>
      <w:r w:rsidR="008F196D" w:rsidRPr="008F196D">
        <w:t xml:space="preserve">pressed the </w:t>
      </w:r>
      <w:r w:rsidR="00084689">
        <w:t>"</w:t>
      </w:r>
      <w:r w:rsidR="008F196D" w:rsidRPr="008F196D">
        <w:t>Finish Shape</w:t>
      </w:r>
      <w:r w:rsidR="00084689">
        <w:t>"</w:t>
      </w:r>
      <w:r w:rsidR="008F196D" w:rsidRPr="008F196D">
        <w:t xml:space="preserve"> button</w:t>
      </w:r>
      <w:r w:rsidR="006F24CD">
        <w:t>. To rectify this issue</w:t>
      </w:r>
      <w:r w:rsidR="008F196D">
        <w:t>,</w:t>
      </w:r>
      <w:r w:rsidR="006F24CD">
        <w:t xml:space="preserve"> reset the array</w:t>
      </w:r>
      <w:r w:rsidR="007F76D7">
        <w:t xml:space="preserve"> that each mouse pressed location was at and then draw the shape again when the edit mode is false. </w:t>
      </w:r>
    </w:p>
    <w:p w14:paraId="654FA6DA" w14:textId="6FFC3803" w:rsidR="00156A6C" w:rsidRDefault="00156A6C" w:rsidP="00B329D4"/>
    <w:p w14:paraId="1798CE4A" w14:textId="540E2FD7" w:rsidR="00B329D4" w:rsidRDefault="007D3131" w:rsidP="00B329D4">
      <w:r>
        <w:t xml:space="preserve">Also, changing the tool itself to be a constructor function </w:t>
      </w:r>
      <w:r w:rsidR="008F196D">
        <w:t>is when</w:t>
      </w:r>
      <w:r>
        <w:t xml:space="preserve"> the draw function is </w:t>
      </w:r>
      <w:r w:rsidR="008F196D">
        <w:t xml:space="preserve">calling </w:t>
      </w:r>
      <w:r>
        <w:t xml:space="preserve">to draw the shape with the new array. The second was the </w:t>
      </w:r>
      <w:r w:rsidR="008F196D">
        <w:t>tool</w:t>
      </w:r>
      <w:r w:rsidR="00084689">
        <w:t>'</w:t>
      </w:r>
      <w:r w:rsidR="008F196D">
        <w:t>s buttons</w:t>
      </w:r>
      <w:r>
        <w:t xml:space="preserve"> to be next to the colours</w:t>
      </w:r>
      <w:r w:rsidR="00B329D4">
        <w:t>,</w:t>
      </w:r>
      <w:r>
        <w:t xml:space="preserve"> </w:t>
      </w:r>
      <w:r w:rsidR="00B329D4">
        <w:t>s</w:t>
      </w:r>
      <w:r>
        <w:t>o it would be easily acce</w:t>
      </w:r>
      <w:r w:rsidR="00B329D4">
        <w:t>ssible and keep a unified layout. The problem was adding two buttons, as it is a CSS layout</w:t>
      </w:r>
      <w:r w:rsidR="008F196D">
        <w:t xml:space="preserve">, </w:t>
      </w:r>
      <w:r w:rsidR="001D6085">
        <w:t>adding</w:t>
      </w:r>
      <w:r w:rsidR="00B329D4">
        <w:t xml:space="preserve"> one of them</w:t>
      </w:r>
      <w:r w:rsidR="001D6085">
        <w:t>,</w:t>
      </w:r>
      <w:r w:rsidR="00B329D4">
        <w:t xml:space="preserve"> and that being the </w:t>
      </w:r>
      <w:r w:rsidR="00084689">
        <w:t>"</w:t>
      </w:r>
      <w:r w:rsidR="00B329D4">
        <w:t>Edit Shape</w:t>
      </w:r>
      <w:r w:rsidR="00084689">
        <w:t>"</w:t>
      </w:r>
      <w:r w:rsidR="00B329D4">
        <w:t xml:space="preserve"> button and leaving the </w:t>
      </w:r>
      <w:r w:rsidR="00DB0CB5">
        <w:t>finish shape</w:t>
      </w:r>
      <w:r w:rsidR="00B329D4">
        <w:t xml:space="preserve"> button at the bottom of the page. </w:t>
      </w:r>
    </w:p>
    <w:p w14:paraId="3698A95D" w14:textId="67685A49" w:rsidR="00156A6C" w:rsidRDefault="00156A6C" w:rsidP="00B329D4">
      <w:r w:rsidRPr="00156A6C">
        <w:rPr>
          <w:noProof/>
        </w:rPr>
        <w:lastRenderedPageBreak/>
        <mc:AlternateContent>
          <mc:Choice Requires="wpg">
            <w:drawing>
              <wp:anchor distT="0" distB="0" distL="114300" distR="114300" simplePos="0" relativeHeight="251661312" behindDoc="1" locked="0" layoutInCell="1" allowOverlap="1" wp14:anchorId="543A3096" wp14:editId="295C8D5E">
                <wp:simplePos x="0" y="0"/>
                <wp:positionH relativeFrom="margin">
                  <wp:align>center</wp:align>
                </wp:positionH>
                <wp:positionV relativeFrom="paragraph">
                  <wp:posOffset>0</wp:posOffset>
                </wp:positionV>
                <wp:extent cx="5534966" cy="3590985"/>
                <wp:effectExtent l="0" t="0" r="8890" b="9525"/>
                <wp:wrapTight wrapText="bothSides">
                  <wp:wrapPolygon edited="0">
                    <wp:start x="669" y="0"/>
                    <wp:lineTo x="669" y="1833"/>
                    <wp:lineTo x="0" y="3667"/>
                    <wp:lineTo x="0" y="21543"/>
                    <wp:lineTo x="21560" y="21543"/>
                    <wp:lineTo x="21560" y="3667"/>
                    <wp:lineTo x="20371" y="1833"/>
                    <wp:lineTo x="20371" y="0"/>
                    <wp:lineTo x="669" y="0"/>
                  </wp:wrapPolygon>
                </wp:wrapTight>
                <wp:docPr id="17" name="Group 27"/>
                <wp:cNvGraphicFramePr/>
                <a:graphic xmlns:a="http://schemas.openxmlformats.org/drawingml/2006/main">
                  <a:graphicData uri="http://schemas.microsoft.com/office/word/2010/wordprocessingGroup">
                    <wpg:wgp>
                      <wpg:cNvGrpSpPr/>
                      <wpg:grpSpPr>
                        <a:xfrm>
                          <a:off x="0" y="0"/>
                          <a:ext cx="5534966" cy="3590985"/>
                          <a:chOff x="0" y="360218"/>
                          <a:chExt cx="5534966" cy="3590985"/>
                        </a:xfrm>
                        <a:solidFill>
                          <a:schemeClr val="bg1"/>
                        </a:solidFill>
                      </wpg:grpSpPr>
                      <pic:pic xmlns:pic="http://schemas.openxmlformats.org/drawingml/2006/picture">
                        <pic:nvPicPr>
                          <pic:cNvPr id="18" name="Picture 18" descr="Chart, line chart&#10;&#10;Description automatically generated"/>
                          <pic:cNvPicPr>
                            <a:picLocks noChangeAspect="1"/>
                          </pic:cNvPicPr>
                        </pic:nvPicPr>
                        <pic:blipFill rotWithShape="1">
                          <a:blip r:embed="rId9" cstate="print">
                            <a:extLst>
                              <a:ext uri="{28A0092B-C50C-407E-A947-70E740481C1C}">
                                <a14:useLocalDpi xmlns:a14="http://schemas.microsoft.com/office/drawing/2010/main" val="0"/>
                              </a:ext>
                            </a:extLst>
                          </a:blip>
                          <a:srcRect l="-1" r="590"/>
                          <a:stretch/>
                        </pic:blipFill>
                        <pic:spPr>
                          <a:xfrm>
                            <a:off x="0" y="974481"/>
                            <a:ext cx="5534966" cy="2976722"/>
                          </a:xfrm>
                          <a:prstGeom prst="rect">
                            <a:avLst/>
                          </a:prstGeom>
                          <a:grpFill/>
                        </pic:spPr>
                      </pic:pic>
                      <wps:wsp>
                        <wps:cNvPr id="19" name="TextBox 17"/>
                        <wps:cNvSpPr txBox="1"/>
                        <wps:spPr>
                          <a:xfrm>
                            <a:off x="214016" y="360218"/>
                            <a:ext cx="4986020" cy="535713"/>
                          </a:xfrm>
                          <a:prstGeom prst="rect">
                            <a:avLst/>
                          </a:prstGeom>
                          <a:grpFill/>
                        </wps:spPr>
                        <wps:txbx>
                          <w:txbxContent>
                            <w:p w14:paraId="6F5BD6A9" w14:textId="77777777" w:rsidR="00156A6C" w:rsidRPr="00156A6C" w:rsidRDefault="00156A6C" w:rsidP="00156A6C">
                              <w:pPr>
                                <w:rPr>
                                  <w:rFonts w:hAnsi="Calibri"/>
                                  <w:color w:val="000000" w:themeColor="text1"/>
                                  <w:kern w:val="24"/>
                                  <w:sz w:val="28"/>
                                  <w:szCs w:val="28"/>
                                </w:rPr>
                              </w:pPr>
                              <w:r w:rsidRPr="00156A6C">
                                <w:rPr>
                                  <w:rFonts w:hAnsi="Calibri"/>
                                  <w:color w:val="000000" w:themeColor="text1"/>
                                  <w:kern w:val="24"/>
                                  <w:sz w:val="28"/>
                                  <w:szCs w:val="28"/>
                                </w:rPr>
                                <w:t>Pressing edit shape changes the buttons name to  Add Vertices and draws little red circles at each point of when the mouse is pressed.</w:t>
                              </w:r>
                            </w:p>
                          </w:txbxContent>
                        </wps:txbx>
                        <wps:bodyPr wrap="square" rtlCol="0">
                          <a:noAutofit/>
                        </wps:bodyPr>
                      </wps:wsp>
                      <wps:wsp>
                        <wps:cNvPr id="20" name="Straight Arrow Connector 20"/>
                        <wps:cNvCnPr>
                          <a:cxnSpLocks/>
                        </wps:cNvCnPr>
                        <wps:spPr>
                          <a:xfrm flipV="1">
                            <a:off x="1490773" y="923330"/>
                            <a:ext cx="1216325" cy="2406467"/>
                          </a:xfrm>
                          <a:prstGeom prst="straightConnector1">
                            <a:avLst/>
                          </a:prstGeom>
                          <a:grpFill/>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 name="Straight Arrow Connector 21"/>
                        <wps:cNvCnPr>
                          <a:cxnSpLocks/>
                        </wps:cNvCnPr>
                        <wps:spPr>
                          <a:xfrm flipV="1">
                            <a:off x="1240607" y="931654"/>
                            <a:ext cx="1466491" cy="1017916"/>
                          </a:xfrm>
                          <a:prstGeom prst="straightConnector1">
                            <a:avLst/>
                          </a:prstGeom>
                          <a:grpFill/>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543A3096" id="Group 27" o:spid="_x0000_s1030" style="position:absolute;margin-left:0;margin-top:0;width:435.8pt;height:282.75pt;z-index:-251655168;mso-position-horizontal:center;mso-position-horizontal-relative:margin;mso-height-relative:margin" coordorigin=",3602" coordsize="55349,359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f8b0YAQAACcNAAAOAAAAZHJzL2Uyb0RvYy54bWzsV21v2zYQ/j5g/4HQ&#10;gH1aYr3YcqTFKbKkCQYUW9B022eaoiSiEsmRdCz/+92Rku0kDbJ2Q4EBCxBFFI+8u+eee8icvxn6&#10;jjxwY4WSqyg5jSPCJVOVkM0q+u3DzclZRKyjsqKdknwV7biN3lx8+835Vpc8Va3qKm4IbCJtudWr&#10;qHVOl7OZZS3vqT1VmkuYrJXpqYOhaWaVoVvYve9maRzns60ylTaKcWvh63WYjC78/nXNmfu1ri13&#10;pFtFEJvzT+Ofa3zOLs5p2RiqW8HGMOgXRNFTIcHpfqtr6ijZGPFsq14wo6yq3SlT/UzVtWDc5wDZ&#10;JPGTbG6N2mifS1NuG72HCaB9gtMXb8t+ebgzRFRQu2VEJO2hRt4tSZcIzlY3JdjcGn2v78z4oQkj&#10;zHeoTY9/IRMyeFh3e1j54AiDj4tFNi/yPCIM5rJFERdniwA8a6E6h3VZHqfJ2TT19pXls4N3qzpR&#10;3Yiuw1A8d/hVZ8gDhaqvmwR3BOsjqxnmtU9DC1bC74gvvD3D93Uewiq3MTwaN+n/1h49NR83+gSo&#10;oKkTa9EJt/O0hqJjUPLhTrA7EwZHpYKmCqWCafRKADVSccuA2VctNe4H0gnJCcP3778bLn/0j2u0&#10;ENpBrxK6cQp6SjDadTvScMkNdbxCqNAzOguuKULzTrGPlkgFm8uGX1oNjQWU8cA+Np/h8FHc605o&#10;rA0xyv0hXHvfUg0sS3y/4OQIGcT+hNWfQD10zLVim55LFyTA8A4SUdK2QtuImJL3aw6MNj9XCZAO&#10;5MeBP22EdIFb1rD3kABqwglYgGMg5TjlDHesRcJgIlPsARQLLfAi6YvlfH7mEaHlJ5mfFst8maYe&#10;swN1tbHulque4AvEDHF5YOjDO+sCbycTdA2cRSyn+EJEPlQIF9sVZNROiMLoGaafpRS+VBAObntE&#10;v2Ki3wdI9Cc1ENAOiGi0QqEgboDvI0Pw+wvQpck8TkAZUBiOmn/Cb16cwVfQbVSORbZYJtm/Bt8h&#10;Knxzw3oIMjhlslbVDhLZwtmwiuyfG4rNbVx3pfxRgsWQ6hK6qBa+TrhLWAPcwQHU4SsVBBEKenDv&#10;DBVN68ilMWpLrpSUQChlCJgcKnQlA4/ZIO+1b23kE8YMRQ6TODiuGamhUX+funZU+2RexMtl5stX&#10;pFmWjU00lS9JkzxLF6F86TzO57knypFyT9we6W/H+PeBB5V4tRlo2Umv/Y8OAtOs98fAzU0MPyN7&#10;jk4CWjoqureyIm6HsuSMAInr+GiJ23pkAhgeFrfrODrr5HteA2k8z713vLUcTh7KGGjUdPp4a7Sq&#10;oX/3C2Pf7E+OrMcLR3tcyv2N5nMW71d4z0q6/eJeSGU+5d0NU8h1sJ8QCHkjBIHnE2m+ItFBrV8j&#10;ug/+EZdp+Y+JjuSN4YIEMlRkSb6YIz0OOp/M83xe4GEDBkmcLAsQNYTnRZ3/n+h4N/svEt1fHeE2&#10;7qs7/ueA1/3jse+Yw/83F38BAAD//wMAUEsDBAoAAAAAAAAAIQAc6FhrTc8AAE3PAAAUAAAAZHJz&#10;L21lZGlhL2ltYWdlMS5wbmeJUE5HDQoaCgAAAA1JSERSAAAFPgAAAssIBgAAANBWnYUAAAABc1JH&#10;QgCuzhzpAAAABGdBTUEAALGPC/xhBQAAAAlwSFlzAAAh1QAAIdUBBJy0nQAAzuJJREFUeF7s3QmA&#10;zPX/x3G7JNHxo1A60EkoIhWhVJSS7vu+FNVfl4qiS3TqEOUoilTy65ASiqKS+77lvo9dy94z+/5/&#10;Xh8zfmMNu2TXzno++r1+7Ox3Zg9zvuZzFPnoo48sr9L7k/42ZU2KWVbAVozrH/UYsm/y++ItlmVm&#10;gQ2z7dNPeu3wuY8//a8tSgy4zwYtcd7PO3wuL/Lrqq3ua5ltXPBb1M9Hy+DvZ1uy+xazAhvs1yif&#10;z2169OhhX331lSUkJMRk2rdvH/XnUp5//vmo5zmQMnNUD7u4/gX2f51etzc6PW1Xn1fNbujyoy2P&#10;cmxuM3PmTHv99dej/s6V9957L+r5CmcW2metzreaF91iL73xlnVue5NdcMk1NnjyoijH5j7vvvtu&#10;1N/tgZUBNnHuBnfPmGVJK2bY15/ueD/d54uhtmBdimUFA7ZqyhjrF/E5snd58803bd68ef7xCChI&#10;9Ljz9ttvR73eKh9//HHU+9L9miWT7epGp9sLI6N8bg+yatUq69SpU9SfmxBCCCEknM2bN+9V/vvf&#10;/9p//vOfHZIHxefHNnr8dJs2dbrNW7bBMoJmGYn/2H+jHkv2VQb8OMWS0t0v2wK2ZvFM+2vMb/br&#10;r7/a2HGTbdGaJAu6F9vpScvt5y92fLGdF6H43PtQfOaQDWtt9l/DrU/3LvZm12729YgJtnpjlOP2&#10;IBSf2bJ2iY3+pp+981YXe/ejAfbH9EW2YVOU4/YgFJ9KT/ty9EzLdPeNWZlptmaR7qdHu/vp0e5+&#10;eqLNX7HJMt1deCBlg436hjcK90UoPlFQxWTxuWaJDfqsp42aF+VzexCKT0IIIYTkJtFKzdwkn4rP&#10;j2zWpizLylL0Ai/Zpo/8LupxZB+mVz8bPXW5BYKh330waEEl9O8QSEmwv376Ovp593EoPvc+FJ/5&#10;H4rPvA/FZyg9e9nIGWvNv0cV9X56o00Z1tt6Rjsv2eNQfKKgisnicx+F4pMQQgghuUm0UjM3ybfi&#10;84dxM23BgoW2cP5cG/fLD9Y3yjEkL9LHvhg6yqbMnGcLF7rfv8uC+fNsxqQ/7Jv+0Y7Pm3w3cZb/&#10;2lPHDon6+Wj5/MvfbPZ8XWem2ndRPp/bqPgcMGCArV+/PuoT7oKcpUuXWseOHaP+XMoLL7xgS5Ys&#10;iXpesvf566+/fEES7XeuqLRbs2ZN1POSnKPf3TvvvBP1d3ug5vMffrWpM+duv59eOH++TZ841gZ/&#10;1jfq8WTvQvGJgiqn4rNXr162du3aqPepsZ7Zs2db586do/7chBBCCCHhRCs1c5N8Kz4J2V9R8amS&#10;RX9++OGHMZVu3bpZ165do/5cin4uHRPtvGTvoxGd+r1G+50r+jfp3r171POSnKPf3e6u14TkVT74&#10;4AN/HezTpw8hBSp6jqLrZ7TrrRKrz2Nyk/fff98/7kb7uQkhhBBCwolWauYmFJ+EEEIIIYQQQggh&#10;hJACm2ilprJhwwZ78cUX/YzZaJ+n+CSEEEIIIYQQQgghhBTYRCs1FS1nddVVV9k111xjY8aM2enz&#10;FJ+EEEIIIYQQQgghhJACm+yFpvL444/70jOcm2++2WbMmLHDMRSfhBBCCCGEEEIIIYSQApvIMlP5&#10;9ttvrW3btlETeRzFJyGEEEIIIYQQQgghpMAmsszck1B8EkIIIYQQQgghhBBCCmyilZq5SdTi8+mn&#10;n7bCmN69e9uIESP2KiNHjrTRo0cTQgghhBBCCCGEEELyMdFKzdwkavF58cUXW2HMp59+GvWXkJts&#10;2bLFAAAAAAAAAOSvaF1dbkLxmctQfAIAAAAAAAD5L1pXl5tQfOYyFJ8AAAAAAABA/ovW1eUmFJ+5&#10;DMUnAAAAAAAAkP+idXW5Sa6Lz/bt2+cq7dq184n2uf2d4cOHR/0l5CYUnwAAAAAAAED+i9bV5Sa5&#10;Lj4jZWVl+UT7ezAY9AmfXpCSkpIS9ZeQm1B8AgAAAAAAAPkvWleXm+xR8RmtTMyp6Mwu++fzsyjd&#10;XfH5zz//2IQJEywxMTHq5yk+AQAAAAAAgPwXravLTfZp8Zlb2c8f+XFusrdl6a6Kz5kzZ9pnn33m&#10;o/Iz2jEUnwAAAAAAAED+i9bV5Sa5Lj6jFYnZE020Y7KfpoTLzG2FZvjvgR1OD+r0iGN3ff4dLzuc&#10;aMWnSs8BAwZsLz6VsWPH7nQcxScAAAAAAACQ/7L3dLnNHhefElkmRiaaaMdkP03ZXlwGghYIBCwz&#10;Ld3SExIt1SUtOdWC6amW6U73xWa2cnP7eUOJ/FzkMdmLz40bN9qQIUOiZtGiRTscS/EJAAAAAAAA&#10;5L/Ijm5PkufFZzTRjg1fRmZWwAJpGRaYPd+SP/rYEj/saxuHjbBNK1dZWmqyBQNpfuRn+PhwIgvP&#10;aAVotOJzT0LxCQAAAAAAAOS/aF1dbpLnU92j2dWx7lIsmJlpgdXrLfO9T2zz3S1dHrGtt7Wyf154&#10;2VZOnGApCUkWCGTu9LUjQ/EJAAAAAAAAFA7RurrcZJ8Wn+HkZMdj9Hd3Pgv6/zLS0y0wZpylP9Le&#10;Uu581FJvbWWbm99sKxtcYuNvu8umDxlqSZuTTOt/Zv+6OYXiEwAAAAAAAIgt0bq63ORfF5/RRlfm&#10;njtWx2t6u2VYRla6pSSn2roJkyzpnY8s7aFnLOnGe23NRS1sdvWz7YfTqtgXd99jy+bPt0Dm7kd9&#10;RgvFJwAAAAAAABBbonV1uckeFZ/ZZS8Ww8n+uV1xn7VglkZuBi0QDFpGRrptWLfB/pk/z5bMnW0p&#10;P/5syU+0t8UXXmajq1S1z0+oZP1uu9OWLlpI8QkAAAAAAAAcAKJ1dbnJPis+w8J/j/a57Nxn/Q7t&#10;gayAZQYyLCkpyf5Zusj+WfiPLVu+0pYu+cfmDB9mfz/R1r6tWdd61jnXfun7iSVt3eJ3fo/8GrkJ&#10;xScAAAAAAAAQW6J1dbnJvyo+/51QIRkMWCArwwKpq23DqvG2aNFsW7J8iS13WTB/vv3+yxjr37O3&#10;vX3ffdb/medsxZJFFszI2D693l9SqNjcHX2e4hMAAAAAAACILdG6utwkz4vPcCmpBBU/ylNRcRmw&#10;TK3vGVhrwa2v2JZVDW394hds5ZLfbPGi2TZh/AT7+r9fW6fXO9sLHdrZ2N9+t9TkVD9CNPJywwmL&#10;dpqkpqZG/SXkJhSfAAAAAAAAQP6L1tXlJnu1uVGkXZ0eFvl5reepndu1pqdKT5WfmYEUC6Z9a1kb&#10;qllgdQnLXHmUJS1obAunvWkjfhlkH330vrVr38769+9va9eu9VPcg/78/7vc3IbiEwAAAAAAAIgt&#10;0bq63CTPis+dT3N/94Xlto2MAkEVoZmWlTHPsrZca8HVxS1zbZxlLS5igXlFbMuco2z2iBb2/mtt&#10;7M03utjcuXMtIzTFPfsu8rkNU90BAAAAAACA2BKtq8tN/nXxKdFOj3qsPy3DAlrXM5huwcBmy0rp&#10;bLb2WMtcc7DZijgLLChmgXnxljUr3oI/H2aTPrvSJv010rZu3bpttGdE6bmnJSjFJwAAAAAAABBb&#10;onV1uckeF5/RRPtc1OPdx8GsNAtkZVowM92C6b+ZJZxjtvoQC6w52LIWFbGMBUUsa26cZY0vblmD&#10;D7VNf3WxrZu2TXEPX2Y44eIzt+UnxScAAAAAAAAQW6J1dbnJPik+c8Od26/NqdIzEMi0YMZyy9py&#10;twXXlLHg2oMtuOwgC87TiM8iFpxZzGzYEZbxQ1NLWDXTApkZOxSY0eK/RpTTlTDW+AQAAAAAAABi&#10;i7q5f/75x3777bc9yl5NdY9MbrmjQzu6p5tlbLWs1O6Wta6CBdYcalkri1twYRHLnF/Eghrt+cfB&#10;ljG0lq2dN9oyUxL9iM6w3X397J8LJ4ziEwAAAAAAAIgt6ub2S/Gp5IaOCrr/ywpmWCBjomUlnG9Z&#10;aw6zzLWHWdbiohacX8QyNc19UlEL/HCUJf35vGVs2WyZgQx3vv99jd19zcjvKTJhFJ8AAAAAAABA&#10;bFE3V2CKT3969v/cacFgwLICayyQ/KQF1xxlgTVlLbC8hGVppKeLNjSykYdb+g8X2ZalE9yxW/z0&#10;+Og1556j+AQAAAAAAABii7q5/V58Rp6mUZoB/T2Y6f6e6f8eCGqK+2DLWn+6ZawtbcHVJSxrYREL&#10;qPScW8Tsr4Ms8N3JljS5n6Ulbd62cdG2CfKhr/DvUHwCAAAAAAAAsUXd3H5f4zPydI3UDGZpU6JM&#10;y8wKWGYw2bIy5low+XzLWnm0Bdcdvm2K+zwVn3GWMf1gCwwtY1t+aWmpG9dYRjDNtLRnlrsc93+h&#10;r/DvUHwCAAAAAAAAsUXdXIEqPlVYZmVlWNAClukOC2auN0vuaJlry1tgbVnLWn7I9tGewdnxljWq&#10;pKUPvdAS/hlr6ekZFgimW0AXr6+R7evsLYpPAAAAAAAAILaomytgxadLUCM/AxYIJpsljzXbeIYF&#10;V1S24JrSZovi/dqegQUHWda4Epb1TTnbPP5tS05OsKxAqt8JKcsy/TR3/bcvUHwCAAAAAAAAsUXd&#10;XJ4Xn37NTZedCs5sCR+nqe5+Q6OMBZa15RYLrC3nUtFsadFtGxotiDObfrAFfy5tycPvss1rFlh6&#10;IN3v/K61PX356QtQik8AAAAAAADgQKRuroAVnwELZKVZVmaiZaV2teC6shZYfYLLwb70zFxQxILz&#10;ilvWb6Us/YezbPPcHy0tPdUyszLdZYQ2NNL/dJkUnwAAAAAAAMABSd1cvhWfkQVodjsWn6kWyBxp&#10;WZvOt+DqIyywpqwFF8dZ1tw4S/uniAUnlbSs7462xL8629YtCRYIbis9feOZByg+AQAAAAAAgNii&#10;bq5AjPgUlZe++Mxcb8Gtj1rWmgqWubaiBZcf7Ed6+g2NZh1iWcNLWcrP19vmFVMtIyPNAlmZmuCe&#10;Zyg+AQAAAAAAgNiibm6/bG60U9w3k5UVsGAg2bJSvrCsDSdZ5ppKFlh7qAUXxltQ09znFzcbe5hl&#10;flvNEmcNsrSURMvKdOfZtrJnnqH4BAAAAAAAAGKLurl8Kz6jjfr0u7e7bPt8umVljDdLOM8yVx9j&#10;6euPsazF8ZY1TxsaxZtN+Y9l/VDWkkY/bVs3rbBAIFP7GJlmubtLC/1I+x7FJwAAAAAAABBb1M3l&#10;a/EZLj9FZaXGamZqU6KsdMsMLresLe0tsOZoy1yjKe6lLKDNjOYXsYy5/7Hgr0da6o+X2uZlUy0z&#10;PW3bZflLylsUnwAAAAAAAEBsUTe334pPVZ9BC1jAb2iUbsG0n8w2VLe0NZUsuPposwVFLTBPO7kf&#10;bMFx5S0w5FRLnPqppaZuDG1olB+1J8UnAAAAAAAAEGvUze2XNT7DslSGBjIsmLHEsjZfY4HVx1rm&#10;upMsa2kxP9Iza168ZU3/jwWGlba0X+6zLesXWyAz3Z0xf0pPfa8pKSk7FZq5DcUnAAAAAAAAkP/U&#10;zeV78RkpmBW0QGCzZaV0tcz1lSxzbSXLWnG4BRfEWXC+cqjZb2Ut9fs6lrRglKWnbTXt/O4X9swD&#10;0b5fik8AAAAAAAAgtqib2//FZ8ZGy1jfz1JXPWHpaxpbYFEJC8wrahkLS5lNPt4CP5xgCePfstQt&#10;Cb703LaH+78f8Rnte4sWik8AAAAAAAAgtqiby/PiM3Jtz3DCdHogY52lJY6wzKSfLH31K5Y+72zL&#10;nHeMZc463rKGl7bkkXdY0rq5lpmRaQFthORLzx2Lz8jLjvwa0U4PJ/x9RUv4GGGNTwAAAAAAACC2&#10;qJvLt+IzslQM82t8pq21jC2/W2bycMtc2s/SpnWy9Al3WnBUDcv4rqolzvne0tJTLSuQ5ovPbZPc&#10;cy4+FX29QCBgmZmZlpGRYenp6ZaWlrY9+lin6/M6LvJ7VITiEwAAAAAAAIgt6ub2a/GpjzPTV1ow&#10;+XfL2DjK0uf3svQ/X7SUIfdb8tfNbPPvz1hS4loLBgIWsAw/NT4rK+Cy7XLCl6nSUgWmoqJS09O3&#10;bt1qSUlJ/odMTEzcXkbq9OTkZH+Mis9w6RkuOyMjFJ8AAAAAAABAbFE3t9+muru/WSCYaempSy2w&#10;9VfLXDnI0ie+ZsnftbQNX7SydaM/ss2r/7GMjHR3/gx37LaCMxBQwZnuC0kVmwkJCbZu3TpbvXq1&#10;rVy50pYvX24rVqywVatW2Zo1a2zDhg3+GB2rwjM8ynNXIzyzf58UnwAAAAAAAEBsUTe3X4rP8Onp&#10;GWm2dOkMW7vwJ0uf2sO2Dn3UVg56zFZO/802J26xYNpWy8xI9dPSVSKqxFy1aqUtXLjQZs2aZVOm&#10;TNmemTNn2vz5893lLfWFp8pOje7UeXc3nT2csOwfU3wCAAAAAAAAsUXdXJ4Xn7tKZiDTkrZstg8/&#10;fN+ef/YpG/XZC7ZsVG9buXCWrdcIzlWr3Te3yKbPnGkTJkywsWPH2qhRo3zGjBljf//9t02fPt2X&#10;nRrhqVJUozoji85oBWc4uUXxCQAAAAAAAMQWdXP7r/jMzLSNGzbYc893sHvvvtsGfTXAxv4xykYO&#10;/8W++WaQff3l5+60r+27IUPs119/tfHjx9vs2bNtyZIltnbt2p1GdIZHc0b7WtmzJyg+AQAAAAAA&#10;gNiibm6/Fp+akv521zes2wfvWZ8+H9un/fra4G8G2+hRo2zKtBm2cOlSP/pTBaIKzmjT1fMaxScA&#10;AAAAAAAQW9TN5VvxGS4rw4WlCkxtNvTP4n9s8eLFfjOijRs3+unq2nE9N2tz5geKTwAAAAAAACC2&#10;qJvbb8Wn/lShqWJzd+VmOPsLxScAAAAAAAAQW9TN7bep7nua/YXiEwAAAAAAAIgt6uYoPnNA8QkA&#10;AAAAAADEFnVz+V587moqe2TCdnV6fqL4BAAAAAAAAGKLurk8LT5//PHHnTJ06NCopxfUzJ49e6dC&#10;M7eh+AQAAAAAAADyn7q5PC0+C0M+/fTTnQrN3IbiEwAAAAAAAMh/6uYoPnMIxScAAAAAAAAQW9TN&#10;UXzmEIpPAAAAAAAAILaom6P4zCEUnwAAAAAAAEBsUTdH8ZlDKD4BAAAAAACA2KJujuIzh1B8AgAA&#10;AAAAALFF3RzFZw6h+AQAAAAAAABii7o5is8cQvEJAAAAAAAAxBZ1cxSfOYTiEwAAAAAAAIgt6uby&#10;tPhs1apVzGfIkCE7FZq5DcUnAAAAAAAAkP/UzeVp8VkYpKam7lRo5jYUnwAAAAAAAED+UzdH8ZkD&#10;ik8AAAAAAAAgtqibo/jMAcUnAAAAAAAAEFvUzVF85oDiEwAAAAAAAIgt6uYoPnNA8QkAAAAAAADE&#10;FnVzB3TxmZWVFfrbrlF8AgAAAAAAALFF3dwBV3yq7AwnGAzu8HE0FJ8AAAAAAABAbFE3d8AVnyo7&#10;A4HA9tIzPT3d5s6da1OnTrWUlJTQUf9D8QkAAAAAAADEFnVzB+SIT5We4QJ00qRJ9uSTT9qoUaMs&#10;LS0tdNT/UHwCAAAAAAAAsUXd3AE74jMzM9Nmz55tDz30kH3zzTe+4IyG4hMAAAAAAACILermDsgR&#10;nyozx4wZYy1btvSlZ3JyMmt8AgAAAAAAAIWEurkDcsTnyJEj7frrr7e///7bT29X6UnxCQAAAAAA&#10;ABQO6uYKdfEZLjQVFZ4qMUeMGGH33nuvTZ8+3U93jzwmGopPAAAAAAAAILaomyu0xWe4zNR6nvoz&#10;MTHR+vfvbw8//LCNGzfOMjIyth+jUlR/RkPxCQAAAAAAAMQWdXOFvvhUqZmSkmIfffSRPfvss7Zw&#10;4UJfhobLzvCf4WRH8QkAAAAAAADEFnVzhbr4VKm5cuVKe//99+2ll16yWbNmbS839TklsgSl+AQA&#10;AAAAAABin7q5Qlt8qsxcvXq1de3a1d58802bO3euX9NTwiVnuPwMf0zxCQAAAAAAAMQ+dXMxX3xG&#10;Kyz18YoVK6xjx46++NSoz8jjwn/f3UjPMIpPAAAAAAAAILaomytUxWe4zJwzZ469+OKL1q1bN1u6&#10;dOn2DY6yF5zh07KfHoniEwAAAAAAAIgt6uZiuviMLC4V7dQ+f/58e+aZZ6xv3762fv36HNfwzAnF&#10;JwAAAAAAABBb1M0VmhGfKignTpxojzzyiPXq1cv/cDo9N+t47g7FJwAAAAAAABBb1M0VihGfaWlp&#10;9scff1jbtm1t8ODBlpyc7E/PXniGsycoPgEAAAAAAIDYom4u5otPTW8fO3as3XfffTZs2LAdCs7s&#10;xac+3lMUnwAAAAAAAEBsUTcXk8VnuMjUSM8ffvjBHn30UV96qgTNXnCGjw3/fU9RfAIAAAAAAACx&#10;Rd1cgSs+sxeVKjGzF5n6ODMz07744gt7/PHHbdKkSdt3bg//ua9QfAIAAAAAAACxRd1cgSo+VViG&#10;o3IzXGJGnqY/VSj27NnTWrZsaVOmTNl+XLgkDR+3L1B8AgAAAAAAALFF3VyBLT4jEy4y9afKxB49&#10;ethLL71kM2fO3D69Pfuxyr5A8QkAAAAAAADEFnVzBW6qe2RxGU74NH3D2rm9U6dOtmjRoh1GekYe&#10;H86+QPEJAAAAAAAAxBZ1cwV2xGfkxyo4V6xYYa+++qqPvmmt8anCM5zI84azL1B8AgAAAAAAALFF&#10;3VyBnuquQlMF54IFC/zU9m7dutmaNWt8ERqt8Mz+8b5A8QkAAAAAAADEFnVz+6X4jCwnI8vK7J/T&#10;+p2zZs2yp556yrp27WqbNm3aqfQMC59nX6P4BAAAAAAAAGKLurn9WnyGC8xoJWZaWppNnDjRr+f5&#10;8ccfW2Ji4vbzhM8fTl6i+AQAAAAAAABii7q5AlF8hjcpCkel55gxY/xGRl988YVt3bp1h/Poz8jL&#10;yUsUnwAAAAAAAEBsUTdXIIrP8N8lPT3dRo0a5ae3q/RU8Rj+vP4Mb2oUvoy8RvEJAAAAAAAAxBZ1&#10;c/u9+Az/XVHJOHToUGvXrp39/PPPfo1PHRNO5LH6OD9QfAIAAAAAAACxRd3cfis+Izcp0t9Vcg4e&#10;PNiuv/56+/PPP/3IznDBGS49Jfz38Md5jeITAAAAAAAAiC3q5vZL8Snh8lM0vf2rr76yNm3a2PTp&#10;07eXouGCM5zIAjS/UHwCAAAAAAAAsUXd3H4d8ak/tXHRG2+8YY8//rjNnDlz++kFBcUnAAAAAAAA&#10;EFvUze2X4lMjN1VwJiQk2JtvvulLz+XLl28fAVqQUHwCAAAAAAAAsUXd3H4pPlVwLlu2zI/07Ny5&#10;s/97QSw9heITAAAAAAAAiC3q5vZL8blq1Sp76aWX/GjPlStX7pe1O3OL4hMAAAAAAACILerm9kvx&#10;OXnyZBs4cKCtX7/eF54UnwAAAAAAAAD2FXVz+6X41IZGKgVVdlJ8AgAAAAAAANiX1M3tl+IzllB8&#10;AgAAAAAAALFF3RzFZw4oPgEAAAAAAIDYom6O4jMHFJ8AAAAAAABAbFE3R/GZA4pPAAAAAAAAILao&#10;m6P4zAHFJwAAAAAAABBb1M1RfOaA4hMAAAAAAACILerm8rT4LAz59NNPdyo0cxuKTwAAAAAAACD/&#10;qZuj+MwhFJ8AAAAAAABAbFE3R/GZQyg+AQAAAAAAgNiibo7iM4dQfAIAAAAAAACxRd0cxWcOofgE&#10;AAAAAAAAYou6OYrPHELxCQAAAAAAAMQWdXMUnzmE4hMAAAAAAACILermKD5zCMUnAAAAAAAAEFvU&#10;zVF85hCKTwAAAAAAACC2qJuj+MwhFJ8AAAAAAABAbFE3l6fF546yfML/hT/+X8Kin5ZlQf//+S01&#10;NXWnQjO3ofgEAAAAAAAA8p+6uXwsPp0s9z+fYChZ27Ot6Nwx//v/YCj6u/v/iPMFg0GfbZex71F8&#10;AgAAAAAAALFF3Vy+FJ//KyqDlpGeaSkp6S5plpzs/kzOsLTUDAsGstyB2wrO8LGR/wVUcobKTRWd&#10;aWlp7jJSLDEx0RISEiwzM9Ofb1+j+AQAAAAAAABii7q5PC4+VURuKz3T0jJsxeJN9vcvC23YF9Nt&#10;yGeT7IfPptgPA6bY8EHTbfT3s+2PnxbYH8MW2p8/L7BxIxfa1D+W2NzJq2zBzLW2dsVmS0pMseSt&#10;aS76M9mSk5NtzZo1tnDhQv/DqBDd1yg+AQAAAAAAgNiibi5Pi88sX3wGfPG5Ztkm+/GLqdb54SHW&#10;6tLP7N5GH/vcd+HH1rpZf3viui/t2dv+a+1uH2zPubx4z7f2aush9uYTP9k7zw63Xq/+ZgO7jbPv&#10;P5tko36cYn/8NsEWLJhvSUlJPipBw1Pe9+XIT4pPAAAAAAAAILaom8vj4jOoee6WFQzaghmrrccL&#10;o+yCcl2selwHq1bkeatepGMoL1iNuI52RtyLViv+JTv7oFesXqlO1vTYN+z6Gj3stnN62/0X97En&#10;b+5r7e7rYy892dueb/uWfTXwa19Mbt261ZYuXerLz0AgELHm578vQCk+AQAAAAAAgNiibi6Pi8/A&#10;tuIzK2jLFmywT9/6w26s+ZHVO6KT1S7xotU55GWr/5/O1uS4t+3q07vZref0tIea9LUnrxtoHe7+&#10;r73e5kfr8cIv9tWH4+zjrsOs3cPd7fEHOttjjzxjXbq8YT/++JP9/fffNnz4cPv1119t5cqV/uNV&#10;q1ZZRkbGPhn5SfEJAAAAAAAAxBZ1c3m8xmfQT3fPzApa0uYU+2P4Avvo5dH24v3f2ZPXf2Ftb/rK&#10;XnzgOz+dvferv9kXH/xtP34+zX7/cb5NGrPUZk9dZSsWb7DFC5faZ58OsA7PdbROL3exj/t+Yt98&#10;+5399vtomzhxos2dO9fWr19v8+bNs549e9onn3zi1/1U4fpvUXwCAAAAAAAAsUXdXB4Xn9v4lT4D&#10;QUtKSLX5M1fZ+FEL7fehc23sj3Nt4m+LbP701bZySYJtWrfFtm5OtdTkDEtPy7T09ICtW7PO+vfv&#10;b6906WzvdH3H3nnnHXvv/Xftm28G28QJf9ucOXNszuzZNmXKFBs7dow79jN7+623rFfvPrZi5QrL&#10;DGi3dxWwe4fiEwAAAAAAAIgt6ubypfgUjfwMBIOWkRGwlOQMS96a6ndoT01Nt8zMgC9Gs29OlJGZ&#10;Yb+PGWMvv/yyvf7Ga9anTx//xUeMGGHjJ0yw+QsW2AKXWbNm2dKlS2zRon9s+PAR1qN7d3u186s2&#10;4MvPbWtKaNMjX33uef1J8QkAAAAAAADEFnVz+Vp8+pGXPqG/R/63/fRtkc2bt1i/zwZah44vWNd3&#10;u9qAzwfYiBHDbeqUybZq5QpLSUn2GxutXbvW1qxZY8uXL/ejQPt92s+PDO376ee2eu1GCwa2fQ1N&#10;vd9TFJ8AAAAAAABAbFE3l2/F57bqU2VnZPm4rZDcNhYz/Lf/2ZCw2Z79YIA1fayz/d+r79n7ffrb&#10;19/9aH+OG2/Llq+wrckplpKSamvWrLWFCxfZjJmzbey4qfbzyHE2bfpcW7UqwdauT/HFp2mjpWyX&#10;nxsUnwAAAAAAAEBsUTeXj8Xnttpxx+rxf3Xnzp/bVnze+9YAO/zWl+ykB9+1S57vbw9/MNRe/+IP&#10;++i7ifbV8Kk2/PcZ9uvY2fbb3wvt9/FL7evhq+zH3zbb+o2ZtjkpaOs2pFuWLz5VuGb/Cjmj+AQA&#10;AAAAAABii7q5fC0+99TGhM12z1uf28E3vWwl73zPjn7oc6vy5M/W4KWpduP7i+yFL1fZV2PW2bd/&#10;Jtp/x2y1IWPTrdc36fblz0Fbu94sITFo6zamW1ZwV9Vqzig+AQAAAAAAgNiibq5AF58a8XnPWwPs&#10;4JteskPufM/+0/JzK9/6Z6vw2DSr/PQSa/rmRnt7aJr1+iVgn4wM2pejs6zb4KD1/ynLVq/Lsk0J&#10;FJ8AAAAAAADAgUbdXMEuPhOT7J63VXy++L/is9VwO/r/ptsxTy61+q8m2svfplu3n4PW66csGzAy&#10;y94bHLS+Q4K2Yk2WbaT4BAAAAAAAAA446uZiYMTn51bippes5J3vWumWA6xc65+tfJtpVv7JxXbe&#10;Kxus49cp1nVowN7/Pss+GZ5lXb/Ksl7fBG35qixbvzHg1/gM+F3iKT4BAAAAAACAA4G6uZhY47OE&#10;X+NTxee2qe5Hh4rPc17aaM98vtU6Dw7am19n2UdDs+zNL4PW/eugLVmRZWvXB2wtxScAAAAAAABw&#10;QFE3F2PF58BtU91VfD6+xOp03GRtPt5sL36RYZ0GZtn732VZ5wFB6/p50Ob9E7SVqyk+AQAAAAAA&#10;gAONurmYLT7LPrbUqjy93m7ommgtu6dZ6+6Z9sKnQXulX9De+CzLZi8M2spVQYpPAAAAAAAA4ACj&#10;bi6mis//tBxo5bYXn0vshDbr7PznN9kVLyfZTV3S7fl+QevSP2hdB5rN+yfLVq1hxCcAAAAAAABw&#10;oFE3F3vFZ+ttxWe5x5Za5Sc2WLPOCXbTG1vs/vcyrfMXQXvj8yzr6uKLT6a6AwAAAAAAAAccdXMx&#10;XHwuscpPrLfmnRPs5te32H3vZFqnz4P2+udZ9taALJu7KIs1PgEAAAAAAIADkLq5mC4+Kz6+3i55&#10;ZaNd02mz3f5mpr3QP8u6uLzZ32zOQrMVqyg+AQAAAAAAgAONurkCXXxuSNxs97w9wErc+LIdkq34&#10;1Bqfx7VZbw07bLLLO2626zulWftPgvbKp0F7/VOzWQuybPmqoK3ZkGGBYNBdWpb7T3/uGYpPAAAA&#10;AAAAILaom4uR4vOViOJzRKj4XGoV/m+D1X12ozVun2jNOiZb297a1T3LXvs0y2bM/1/xGfTF57bq&#10;c09RfAIAAAAAAACxRd1cwS4+ExLtnrc/22XxefQjG+yMpzbZOU8m2MXPJNvjPbLs5X4a8RmwGfOy&#10;bPlKFZ/pFswKmmVl6X97jOITAAAAAAAAiC3q5gp88dny3YFW6uZOVvKOd610tuKz3CMb7NTHE6xm&#10;m0S7qG2y/d8HAXuxb6a91T9o0+Zk2bKVAVu/KdVPdddoT0Z8AgAAAAAAAIWfurkCvrlRoj3aY7Ad&#10;cVsXO/SOd62MLz5H2jGPaXOjpXbUwxus4sObrNrDidboiWR7tFumdfw4YG98bjZxZtCWrsi0xKQ0&#10;CwTDtSfFJwAAAAAAAFDYqZsr0MXnuk2J9uD7X9kRt3W2Uneq+Pzcyj88Ylvx+X/bis/jW2+y01sl&#10;WKMnttr/dcuw9r2C1qlfwP6amm5Ll6fa5qQUC2YFQpe45yg+AQAAAAAAgNiibq5AF5+rNibaXV2/&#10;sMNve81K3dXNjnzgCyvfaqQd02aqlfXF5yar/HCC1WidYI2f3FZ8PvNR0Dr2TrVfx623+QtWWeLm&#10;rRSfAAAAAAAAwAFE3VwMFJ9f2uG3v26H3v2BHfnAICvf6her8OgUK/voEiv7cIKd9Mgmq9F6g13c&#10;Nsn+r1umPdk9YO0+SrYff1tmc+b9YwmJWywYpPgEAAAAAAAADhTq5mJkxKeKzx5W9v5BdsyDI+2Y&#10;1n9b2dZz7ajW66xy6w1Wo9U6a9J2sz3WLdWedHn2wxQbNma9zVuwNjTiM9Ndmtb3ZI1PAAAAAAAA&#10;oLBTN1fgi8973vnCjrjtDSu1vfj8xeUPO+rB6Vam9Wqr2Gqd1Wi1wZq0TbInuqXY0+8n2TPdN9uP&#10;v22wRUsSLWlLqmVlBd2lUXwCAAAAAAAABwJ1cwW6+FyfmGiPdB9kpe/oYofe1d2OCo/4bDnWjmo5&#10;zUq3WmUntF5nNR7euK34/CDNnumeYs/22GxDf1tn/yxNovgEAAAAAAAADjDq5gp08bkhMdEe6zHI&#10;/nNHFzvMF59f29EP/uLyhx3VcrovPiu22mBnPJJgl7TdYo91S7OnP8y0Dr1S7Ne/Emzxsq0UnwAA&#10;AAAAAMABRt1cTBSfh28f8fm1Hf3Qry5/2lEPzrTSrVZbpVYbrPrDCXbhE0n28Ltp9lSPoHXqF7C/&#10;p6Xb0uXplrQljeITAAAAAAAAOIComyvYxWdCorXpPsj+c1tnO/TObnbk/YOsvKa6P/iXlW01x45s&#10;vd4qtd7oi88GbbbYg2+l21PdA9b503SbMC3FFi9Ptc1JGvG554VnGMUnAAAAAAAAEFvUzRXI4lNF&#10;ZTAYtHUbN9mj3b/2xWepO961Mvd/YeUfHGEVNOLzodlWptV6q9RKxecmO79Nkj30Vro93SNgL32c&#10;ZmMnbbUly5ItITHZAoHAXpefFJ8AAAAAAABAbFE3V6CKz3DhmZmZaWlpabZy9Rp79N3+VubWV6zU&#10;XR/YkQ98aeUfHO53dS+r4vOh9X6Nz2oPb7T6bTZbq66p1r5XlnXoFbSR49Js4eIttnZdgr+sjIyM&#10;vSpAKT4BAAAAAACA2KJuruAVn4GApaenWVJSki1ctMjav93Dqt3Rzsrd/Y6VaznAjn5omB/xWbb1&#10;HCvTaqNVdDm99Sar92iSPfh2sr3YJ8Ne6plk341cbH/8Ocnmz//HEhISfYGpQpXiEwAAAAAAACjc&#10;1M0VqOJToz01KjMlJcU2btxg8+bPt8/697cnn+totz3xil3y2HtW74mvrfbTY63Gs7OtylOrrI7L&#10;BW1X25XtVlm7D5ZYt8+mWd+vfrcvv/7eBg0aZNOmTbO1a9da8tatftQnxScAAAAAAABQuKmbK3Aj&#10;PlV8qmzctGmjLV78j40bN84GDPzSur7zrr319tvW/cMPre+AL23AN7/YwKET7Muhk+3roePsv0NG&#10;2uDB/7V+/frZh90/tP6f9rffx/xm8+fPs3Xr1llycjLFJwAAAAAAAHAAUDdXINf4zMhIt61bt9q6&#10;9evcN7jIpk6ZbL+NGmVDvv3WPvv0U/uwZ0/7oMeH1q270sO69ehhH/b60Pp99ql98+039ssvI238&#10;hAk2f8F8W7NmjZ82r+nzKlX3FMUnAAAAAAAAEFvUzRWo4lPCoz41OjM1JcV9k4m2dt06W758uS1c&#10;sMDmzJpjU6dOs8mTJtjEiRNswqTxNnHSJJs6ZarNnDnLl51Llyy1tWvWWOKmTZaSnGzp6en+MlWq&#10;7imKTwAAAAAAACC2qJsrcMWnhEd+ajMiX4CmpvoRoBq5mZCQYBs3brT169fvEJ22adMm/0PpWK0T&#10;qvPqMlR67ukU9zCKTwAAAAAAACC2qJsrkMXnNlm+rIwsQcNFqKJRnJEJnx4uOnUeJXwZe4viEwAA&#10;AAAAAIgt6uYKcPG5s3CJmVP2JYpPAAAAAAAAILaom4up4nN/oPgEAAAAAAAAYou6OYrPHFB8AgAA&#10;AAAAALFF3VyeFp+FIZ9++ulOhWZuQ/EJAAAAAAAA5D91cxSfOYTiEwAAAAAAAIgt6uYoPnMIxScA&#10;AAAAAAAQW9TN7U3x+dNPP1mtWrV2CMVnlFB8AgAAAAAAAPlP3dzeFJ/Dhg2z2rVr7xCKzyih+AQA&#10;AAAAAADyn7o5is8cQvEJAAAAAAAAxBZ1cxSfOYTiEwAAAAAAAIgt6uYoPnMIxScAAAAAAAAQW9TN&#10;UXzmEIpPAAAAAAAAILaom6P4zCEUnwAAAAAAAEBsUTeXp8VnpKysLJ9ofw8Ggz7h03NKMMsdn55i&#10;9uvnlti/k6Ukb4l63L5ISkrKToVmbkPxCQAAAAAAAOQ/dXN5XnxGKxNzKjqzi/yczhcIBrIVn0l7&#10;VJzuSSg+AQAAAAAAgNiibi52i88MFZ8DKT4BAAAAAAAA7EDdXJ4Wn9GKxOyJJtoxkR/vMNX9s21T&#10;3cPFZ7hUjUzkeSOTm2MoPgEAAAAAAIDYom6ukBSf/xvxGVlmhhN53sjk5hiKTwAAAAAAACC2qJvL&#10;l+JTIsvEyEQT7ZjIj33xmW2q+/bP5aLMzG10GRSfAAAAAAAAQGxRN5fna3zmhSz9l5Hqi8/NEbu6&#10;+89FFJd7KvK84VB8AgAAAAAAALFF3VxsF5+jthWfqSn7pmCk+AQAAAAAAABin7o5is8IFJ8AAAAA&#10;AABA7FM3R/EZgeITAAAAAAAAiH3q5ig+s6H4BAAAAAAAAGKbujmKz92g+AQAAAAAAABij7q5/VR8&#10;asf1/+26vuNHOds3xee2r7jta//vv0j6KDU1dadCM7eh+AQAAAAAAADyn7q5fCw+t1WM2xL0/4V7&#10;xsjP5IavKPdF8an/+T8Coe9o22k+oT9SKD4BAAAAAACAmKJuLs+Lz+3rZeq/rKAFswIWCGZZMOA+&#10;Dga3fz5cNu7K9uPCf89WfIY/l2vucF926nsKBtz3ouj7CVqmi/6u75Wp7gAAAAAAAEBsUTeXp8Vn&#10;uKxUVDAGAkHLSE+z9A0bLHXpcstM3GSZmZnuczpmW/cZrb6MvJxtCVpWRspOxWf27JYvPN3X3rzV&#10;0pcst6R16ywlNdmC7vvJVOkZDFB8AgAAAAAAADFI3Vz+FZ/BoKUlJ1vCzJm2qUcvS375TUv7dpil&#10;b96yrWTURHOVlVH6ysjL8ZeVQ/Gpr6VE87/LyLJAqruM3/6ytFffstVde9iqP/+yLVs2WyAQsIA/&#10;JkjxCQAAAAAAAMQYdXP5Wnwmrl1n41540eY3ucI2tn7KNn7c3zavXm0ZgXT/+W3HbvvmwueL/Hs4&#10;ORWf4ezAfxw6r/tagWCmpW1OsNRvfrTUJ5+3xVfeaCMfbWPLliy2QGgUKsUnAAAAAAAAEHvUzeVr&#10;8bl57Rob8dIr9mOL62x6v/62ePZMW7l6kaWnbbYsrfmpY0NDPiPPu3N2Lj7DIo/7H30ccH9q3U4V&#10;nwHLCGyxDetX2PK5c2z5d0Psj3sfsIGPPGrLly6l+AQAAAAAAABimLq5fC0+tUP6zEmTrcfbr9mw&#10;od/Y0oW/24alfSx9838tkJlgWlMz8jxhO38cfcRnWPj47XH/aer6tg2L0i0zmGjB1MG2aWlvW7Zo&#10;lP3120j7+P2u9svQobZ1y1YLhNb3VPlJ8QkAAAAAAADEFnVze1N8Dh061KpWrbpDclV8BjIDlpiQ&#10;YL+MGGI/ffGUbZjR1NKXVLLghjqWmTbCAoGUHcrPsOwf7zTVPfl/U90l/Pft8SM+3XmyMtz34RIY&#10;7n76cy1zWSVbP/ty+/WbF+zLLz6zZcuXWzBTx6ggpfgEAAAAAAAAYpG6ub0pPv/73//af/7znx2S&#10;c/HpkhEMWGZmmiWsX2brRz9gGVOKWuaCohZYUdICCTdbZsYiX0xuKylVV4b+DCUs+4jPlF0Un5F/&#10;90WmSs/gOstKvteCa46w4MKDLDjlEFv+8122ZNFcy0hLs0BWRmh06LYCluITAAAAAAAAiC3q5vKt&#10;+PTlYzDLAi6Z6Sm2ZdkvlvH7WRaYWdwCiw+yzLWVLXPrBxbMSNo2otOfx/3pR2tui/jLyVZ8Zh/x&#10;mZ1ODaj4DGw2y/zYgpuqWNbSgy04+2BL+eM8WztnqKWmJFhmIHP75YRD8QkAAAAAAADEFnVzeVp8&#10;RlL5mOX+U5UZDAQtLWWDJU37wAJ/lbPAvHgLLDvUAhsbW2baFAsEMyxgmZYVVPm4Y/mpZC8+I0d8&#10;hrNN+Ktqjc9Ms8A4sy0NzVaWtuCCeAuOL2/rx3eyLQkrLTOgqe3BbWeLkJqaulOhmdtQfAIAAAAA&#10;AAD5T91cvhWfoXGXpiJT084zM1MtedNiS/77dsucVtJPOw+sLmeBpIcsmL5i27R0X2LuuOGRkpvi&#10;c1vccf78mZYVWG6W9pgF15W14D8HW9b0krbl9xts/bJplp6e7L5e0H2L4cL0fyg+AQAAAAAAgNii&#10;bi4fR3xqtKeKSI2+DPid0zMyttqWpd9Z5p/VLGPOQRZYcogF1lSzzK29t+28HtSoT51n20jMcKGp&#10;knJ3xaf/ajouVLIGs7aaZX5hwU11LLjsEAvOPdgyxla31bO+tpStiRYIZPpp+O5S/deJRPEJAAAA&#10;AAAAxBZ1c/lafPr/srbtyq7yUmtqpiattC2T21vm+HIWnFfcMlYeaZkbr7aM9IkW8MXntlGikcVm&#10;9uIzNSX7iE/3eRWZKli1k3tgnmVtvc6Ca8pZ1oLiljXxGFv7VztL2rjcMjK04ZE2PlLxuTOKTwAA&#10;AAAAACC2qJvLx6nuO/IFZTDLAulplrxmhqX+eY1lTitlgYXFLbDmRAskPW+BjEQLZmX6ojRcaqr0&#10;zKn41BT5gKbVB/Q1NlhW+nOWtb6yZS0+xAKzStmWsVfZ+sXjLT0tZdtlueN3heITAAAAsWbjxo32&#10;9ddf2z233mqN69SxpvXq2TNPPGFjxozxb/wDAAAUdurm9lvxKduKzEzLTEuxLf8MtoxxtSzgp7wf&#10;boF1tS0j9WvLDGzdXk5uOz6XxWdW0Myd1zIGmyWcY8EVR1hwbknL+uM0Wzfjk9AU923rh+4OxScA&#10;AABiSVpamt1x++3W4rDDrEeRIvajy3cunVwuOO4469Chg2VmZoaOBgAAKJzUze3X4tPCRWUwaGmb&#10;V1jK1Kctc3I5Cyw42NJWHWfBTc0tkDbdAoEMd5zKz23JvrlRuPgMF6TbptIHLCtzvmVtvdOCaypY&#10;YNEhFph8rG367VHbvG6hZQQy/bE5ofgEAABArNi6das1a9bMritSxNa7WLZMdKng8vbbb1N+AgCA&#10;Qk3dXIEoPtU/ZqYnW8qKsZY+9hLLnHGoBf8pZWlrq1sg6QMLZG4xrde5rfTUZkU5FJ/mjgmkWzC9&#10;jwU3nGVZS0tZYNYRlvJnU1u1wH2NVI0izfRrjuaE4hMAAACxYtiwYXZiyZI2p0gRC4bKzsgEXEa6&#10;NGvQwFasWBE6FwAAQOGjbi5Pi89tpebO2UZ/uo/1n/urdlbPSEmwxLkDLfOv0y0wp7SlLzvfkhM+&#10;skDGuojic9cjPsPx5Wgg0QJbellg5UUWnHeUpU+obmunfWRbtyRaZiDDHbNj6Rl5/u2XEwxaSkrK&#10;ToVmbkPxCQAAgPz08ssv25NxcTuVnVkRHyuXHnyw9erVK3QuAACAwkfdXJ4WnyoOtY6mptFoEfX0&#10;9HQf/V3JzNSO69t2VVfxqSntfpf3Sc9Zyp83WNrs1yxt068WSE30lxXMSrfdTXXfXliq+MzYZIGk&#10;UZax+B1LH3+dJf75qG1aPdsyM9z3EnRfy3/N/31v0b+/TEtOTt6p0MxtKD4BAACQnx5++GH7uUgR&#10;S3VZ6vKTy9Uuo10ii8/WLlWrVLFNmzaFzgkAAFC4qJvL8+JTUYGoQlGjJ1UGJiQk2IYNG2zdunW2&#10;fv06v+ukLwq3brHkLZstcdl4W/9HN9sy9mVL/OdbS0pY4S/Dr9vpi83dF5+BQNC2bl1tW5YNsdTx&#10;b9maUe/Z6vm/WVLiRktK2eq/1qZNG93XXh/6Htb77ykpKcl/j1oQXsUnIz4BAAAQS5577jlrHRdn&#10;rYoUsQtc7ndp43KOyzqXcPF5o8uhBx1k77//fuicAAAAhYu6uXyb6h4uQRWViskpKbYpYZMtW77c&#10;5s6ZY1OnTLHJkyfbtOnTbO68+bZ4/myb8cdP9v2A9+23UaMsOXmrHxGqtTl1GbsqPvU5lawzpk20&#10;z/t0tfEjB9vCebNswcK5NmPmdJsyaaJNmTzFZsyeYYuXLPalpxaB13k0AjT8PYYvj+ITAAAABVX4&#10;OatmKQ0fPtzOP/98K1KkiN3q8k+o5NzgUtWlm4vW/Vzj0tjlJJdjjz3WD0gAAAAobNTN5fnmRuEn&#10;Y5EJl4vhaebhcnHturW2bNkymzdvns2YPs3Gj/vTvv1msI0ZM8Y/mduhmMyh+Jw+fbp9MXCAjflt&#10;lE2bOsXmzJlj/yz+x9asWWMJCZv85ek4fQ/hy438HsOh+AQAAEBBo+eueq45YcIEv65nw4YNrUWL&#10;Fvbaa69ZlSpV7PEiRWyTS3iE51AXjQD9w6Wey70uZ7kcVaKEDRw40D/vBQAAKEzUzeV58bk74XIx&#10;XGaGi1BNNVcxqannWndI3+i2qe7bykn/5+7W+HSf1yjO8Hl1WeHp6+HLCV+WEhZ5GWHs6g4AAICC&#10;RG/M9+3b166++mo777zz7JlnnrFRo0b5kZt6jvvTTz/Zf4oWtduLFPHrfa53WeKi6e6nujzo0t+l&#10;tkvduDh78MEH/WUCAAAUJurm9mvxGSmydAwnXFCGS8ow91nLykjdofiMFO280ZJdtM9RfAIAAGB/&#10;0vNZvamvJ+4ff/yxVapUyapVq2ZdunTZZWF56aWX2mFFilj5UI5xOcrlLpcVLre5PO1ytsthhxxi&#10;Q4YMifr8GAAAIFapmyswxeeeyMqh+Pw3spefFJ8AAADYX7Q004ABA+zGG2/009mfffZZP6Jz5cqV&#10;vhDdlRdffNEOjY+3c4sUsRddfnPp5VLT5TyXh1wGuxzp0tzl9OOO80tCAQAAFBbq5ig+s6H4BAAA&#10;wP62dOlSe/PNN/3ITk1nf/vtt/1a+Fq6Kfw8dXcGDRpkRxx+uJUtsm0tT436PN7lRJfjXCa6nO9S&#10;zmV06LShQ4eGzg0AABD71M1RfOaA4hMAAAB5TZttasSlNvV84oknrFatWtasWTP7/vvv/Xr1uSk7&#10;I2lEaJMmTeygIkXsBpchLpNctOanylAVoYe4dHBJdVEh+tFHH4XODQAAEPvUzVF85oDiEwAAAHlF&#10;hebixYutY8eOdskll1jz5s3tgw8+sHHjxvmNPveWLnfatGl2etWqVrJIEavmovU867iUcDnYpY2L&#10;dn5f5aLRoL169QqdGwAAIPapm6P4zAHFJwAAAPYllZLarGjKlCnWtm1bO+GEE6xBgwb+SbZGfu5L&#10;LVq08EWnprIf4aI1PTUK9BGXFJegy3CX0i49evQInQsAACD2qZvbb8WnnvBFS264Iyk+AQAAEFO0&#10;UdGiRYv8lPJrr73WT0V/7rnn7K+//sqz542PPvqon9L+oMt4lwUuVV1ec1Hp+Y/LVS7FXPQkHwAA&#10;oLBQN5enxWf2UlM7TyrZP85+elj448jTxJ1C8QkAAICYoA2JtHbngw8+aHXq1LHbbrvNbz6kDYz2&#10;9QjP7PTkvVLRonZSkSJ2nctQlyouj7p87FLXRUXofw45xJYvXx46FwAAQOxTN5dvxWf2gjPyz/Df&#10;d5dI7hSKTwAAABRYaWlpfhd2PXm+5ZZbrGrVqnbTTTfZ1KlTd3pum5e0MdKN111nr8XH281Ftq31&#10;WdxFU96127sK0BtLlLA333gjdA4AAIDCQd1cvo74jExuys7IRHKnUHwCAACgwNEITm1MpNGd9erV&#10;szvuuMO+/PJLmz17tp/qnt/0nFtP3ssdfrg1L1LE3nGp6KKd3rWju0Z8NjjvPL+jPAAAQGGibm6/&#10;FZ97mkjuFIpPAAAAFBgqNb/77ju74oor7LjjjrOHHnrIb16UmZkZ9flsftFz2fvvvddaxsX5orOm&#10;S1GX/7hc6KIitHGJEjZw4MDQOQAAAAoHdXP5XnzuybT2XZ5O8QkAAID9SM9pExMT/dT1bt26WcOG&#10;De2CCy6wzp0726pVq3zhWRBo9KmKzdVFtm1mtNWlusuLLqmh0wa7VCpThlGfAACgUFE3l6fFZ9u2&#10;bXfKU089FfX0Pc5TT1rb+++wx2+/3p584onox+yDDBs2bKdCM7eh+AQAACh8NJ19wIABdvXVV1ut&#10;WrWsffv29ssvv9jq1at9IVqQPOWeJ7cKlZwWypku2tU9/PFyl+Ndhg4dGjoXAABA7FM3l6fFZ2HI&#10;p59+ulOhmdtQfAKFg17ETp8+3dq1bWvVK1a0csWK2XlnnGHvdu1qixYtirojr06bNm2atXv6aat+&#10;wglWrmhRq3/mmdbtvfd2eR4AQMGkmUeaBaT77969e1vNmjWtRo0a1qFDB/+cryC75qqr/BT3QKjk&#10;VLSuZycXjfbUx2kuJ7p8+OGHoXMBAADEPj1Po/jMIRSfQOzSC1WtubZp0yZbt26dJSQk7PHUQ53/&#10;o48+snoVK1qH+Hgb4V4YTnX5zuX/iha1C2vXtgnjx++wHIfOoxePZx9/vHWIi7OREed5xH3c+Oyz&#10;7Y8//rCNGzdu/74yMjJC5wYAFBTh6ezff/+93X///dagQQO/dqc+1ujOWHgT6/E2bexh9/ijcjNc&#10;fLZ2edwlPfTxSpcTXL755pvQuQAAAGKfujmKzxxC8QnEJhWRkydPtrvuusuqV69uxx57rJ111lnW&#10;unVrmzNnzg5F5a7omJEjR9rx5crZTxEvEMNJcfnApUalSjZ//vzQucyGDx9upx9zjP3iPpcROjYc&#10;vfB83qVyhQpWtWpVvwGGvq8nn3zSFi5cGLoEAMD+tnLlSr9eZ506dey8886zd9991+bOnWspKSm5&#10;egwpKMaOHWsXFy1q6yMeiwa53OayxSXL5UeXYw45xP/MAAAAhYW6OYrPHELxCcQeTUfUaJyTDjvM&#10;7nEv5n532eQy1OU6lwZVq9rv7s4sp3XYNHLziUcesU/ceSLLy8gkuVzs8swzz2wfTdrmoYesV8Qx&#10;4aj01IvLai4abfOHi16Ifuui76thjRp+enxSUpItW7bMT6nUBhmMBgWAvKfHBG3u89dff9kLL7xg&#10;Z555pl100UXWv3//mF6eJDk52W696SZ7Mz7eP+ao6NRGR5e56ON5LjeXLGnvvvNO6BwAAACFg7q5&#10;fVZ8Hn30CCuMefvtuTsVmrkNxSewf/z+++9Wq2JF+9m9mIvczEFJdvnIpWH16jmOsNT0xgvd5cyP&#10;OH+0qLhs2rTp9tt84xNOsJnZjlFUvJZzGe4SOeVQSXB536XKqafalVde6UcYaaRqvXr1/KhVjVIt&#10;aBtmAEBhoWnrKjsbNWrky04tVzJ+/Hi/FEksje6MRt+/RqrWd48rzdzjzACXjS7nu7R1qVO0qD3Z&#10;po1/0w0AAKAwUTe3z4pP97zJ/V/A4uIyCk30M738cupOhWZuQ/EJ7B+PP/KIdd92pxQ1Kj9vcdGL&#10;XJWJGsmj0ZppaWm2du1amzFjhp/i3rNnTzvGHfeAyw0u9VyOcynhclBEirnExcXZQQcd5BMXOi3y&#10;mKNcyrtoZ90NLtpQQqNuwt+TNp3o7XKYS3uX6S4aTTrK5XaXaqedZn///XfMvwAHgIJA96UaTT9l&#10;yhR74oknrFKlStakSRP78ssv/WNBYaSRn6+++qpfXqVEiRL+8UprlupnZmYBAAAojNTN7dPi89RT&#10;P4g6XTxWo5+J4hOIPQ3dC9gJ7gasYlEjK9e4aCqfTtO6m/91uddFL3SfffZZu++++6xFixZWv359&#10;v46bRvto1OV1111nlcqW9dPSNUpUIzZVSOryNFomnM9cLrzwQj89XRsWNTrhBPsz2zGa4l7JRdPi&#10;G7j8n8tglzkuGu2pNURVrI5xidx5V9E6oZ1dGtSp46fCa/q7puEDAPaM7jsXLFhgX331ld12222+&#10;+GvZsqXfcE5rdxZ2erNv69atftM/Pfb9/PPPvKEGAAAKLXVzFJ+7iX4mik8g9lSNj7cv3Q34VRet&#10;nXmeS1UXTevTyM3HXJ520YgX3aGNGDHCr+k2c+bM7etq6kWhbsePtWrli83IIjIyiS5NXdq2bbt9&#10;xMz/Pfig9Y04Rpnoou9jhctkl/4uN7nUcLnEpbaLNj3SSNDI82W6aFf4Ji4lixa1ihUrWt26de3e&#10;e+/1L94BADlT4TdhwgS75557/IjHW265xe9grvv8A3W0Y4cOHfxa9gAAAIWVXtNTfO4m+pkoPoF/&#10;RxsNae20pUuX+k0j9tUUQo1Q0egcTU2fPXu230lda7LpRW3JEiXsZHcDvtTlcReNttS08chCUety&#10;1q5dO3Rp0elr6HKPL1vWfnXHZ1+XU1Pme7rUqFjRfw9hP/30k1UrX95vqhTe1X2uSyMXFZ/h82tE&#10;6lKX110OdTnRRaM+X3LRCFCtLfqxyykuT7hoxOpWF33uRpfap5xif/75Z0xvugEAeUWF5vLly/19&#10;8t133+3XTVbhOWbMmO2b0R1o9Limndv79u1rtWvUsJLusaRK6dJ2r/u9DHO/J63zyQhQAABQWKib&#10;o/jcTfQzUXwCe0cvKjV18P577rELate2uieeaBfVrWsPPfCAjRs3bo9fdKrc021KJarKyE6dOvlN&#10;f7SpkKYqasriK6+84tcqu8+d3iEuzpedketohqNRmre6z3fs2DF06bumcvWTTz6xukcfbe3deVRm&#10;LnRRmdrSfdz4jDNsrHsRHbnxkM7Tq1cvO6tsWb9ep84zzUUjO7Xbe/ZRncoZLn+7DHPp4nKti0aD&#10;6vQhLukukcerAP3ApfE55/jyFwDwvzfFJk2aZM8884w1btzYrr32Wuvdu7ff4Edvxh3I9Du40j1u&#10;3n7QQf6NwQtdxrvoTbxzDj/cHvu///Mb+1F+AgCAwkDdHMXnbqKfieIT2HMqATWa5Ogjj7QX3Q1p&#10;kovWxVSx95zLSSeckKt1xfR5rZupqXgPPvigLzjLlSvnR2q2bt3aF5La8GfDhg3+xWy4fBw9erTV&#10;qFDBRruvFVkWhvOpyxnue9Ao1NzQ96Epkg+3amWnV6pkR7oXjDVPO806PPecfxEZbcSlTtN5Wj/0&#10;kFWrXNnKFCtmlY87zv5TtKjfbT57+amRnlNdVNTqc1r3U9PbT3Wp76Lp7tnPk+Lyf/HxNuCzz0Jf&#10;FQAOXLrf/fbbb+2KK66w448/3h599FE/Kl6b+lDkbXtsvuG66+xh99ixxUUzGbQES6qLHl9WuVxc&#10;vLi99tpr/L4AAEChoG4uX4rPxx9/3J579ll7rl07e/755/2aQrGQFi3MBg6k+AT2lEZ0nnfCCX4z&#10;oMiiLpxBLmdXrOjXVhOVllpXU2ts/vrrrzZgwAB7+umn/YZBNWrU8JsN3Xnnnfbxxx/7KXo50Yvf&#10;d955x6q4F77vxMXZWPf1VCqqCNVI0DNPP92Xo/lN35d21K3vvq+e8fH2R+j70s7t2vDofZdwuakN&#10;kU53GefynotG5WiDI02Z17qfOkYlqdYfPa9WrdBXAIADh8o5Pd+aOnWqf3zQc85zzz3Xj/RkJPzO&#10;/GNzsWLbl1yZ4aI33ZaEPlY0m6Gxe0zhOSwAACgM9FwxX4rP6T//bBsHDbYtQ36wwLoN/olqrLyT&#10;rEImsszck/CkEQeqJx991N6Mj99e0GWP1sZ8OC7Ol5masq4d1fVi9fTTT/d/f/31123IkCF+NOfC&#10;hQv9Tul7OjVea7tpxGWnjh3tIne5p7oXe03POsve69rVF6z7azMLjbjRi8+OTz9tDU46yaoUL24X&#10;nXGGPfLQQ1a7TBk/5VC/o7Uu2gVeo3L08T8uKkbruLzmoqnuOl2jR/9z0EGhSweAA4c2J2rWrJlV&#10;qVLFnnrqKRs1apR/c+xAXb8zJzfccIPf3C/82KyZGFp7Wm+w6ePwY8/VRxyx/Y1JAACAWKZuLl+K&#10;z9/ufsDW1Kht68+7wJL7fOoLB734j4Xyk+IT2HPnVqpkY0IvojQqUetTLnfRSBKVdte7nOASHxdn&#10;zZs39yPBtfmEpqwfqNPrdJ/Yo0cPK3v44dbJ/W5+cdE09yku4RekijY80sZGV7r85tLHpdE554Qu&#10;ZRv9DrWJlNZp0+702qxCRcCB+rsFEPt0/6XnjytWrLDu3bvbOe5+T2+WvfTSS37tZ+SsatWq9rZ7&#10;zAjPLNDme1p7WutIhx9jdNptLtOnTw+dCwAAIHapm8uX4vP3u+631WedayvPbmC/3X2/301z/fr1&#10;lp6eXuALUIpPYM+dUrSozXZ3CptctIZYa5e6Ls1dHnLp7vK1S3F3XOTanAc6vajXVP9777rLGp97&#10;rp1Qvry94n5P4Z3hFRXJGu050OUyF+34/op74a/7U1HBqfVTH3SXccGpp1rdo47yI107tm9v06ZN&#10;o/zcx7R8wZIlS/xar8qCBQvYFRnYh/T4oGnrI0aMsCeffNLq1atnN998sw0cONC/saPbIHJHmwD+&#10;n3vMiJyNobWkv4n4WKNAWzDiEwAAFBLq5vKl+Jzxx1jb5F6Ibx4+0pZMnW6fffaZvfXWW36NvYSE&#10;hAJdelB8AnvunJNOsifcnYKm0Glncq1RGS5CwyWeRpiccvLJoXMgTIWZdiTWC/0ffvjBzjz8cJsc&#10;+p1FRi9cO7gcXb68neR+3+3atfNLArz4wgu+7Pw0Ls6vH7rIRdMY2xUtameeeqpNnjw59JXwb23d&#10;utVefPFFP8322GOP9alYsaKfepvbjbMA7JqKzc6dO1vdunXtrLPO8qPitVQJby7snSlTptg57rEg&#10;vMankr341NrcF7rfte7fAAAAYp26uXwpPucvmGcZaWmWmZ5mGRnpfvrlnDlzrFevXtanTx9/oVqT&#10;SS/29c59QXoyS/EJ5I5uuyp7Bg8e7KcflomLs2fdHYN2iQ2/oApH61a2dJ9v365d6NyIRr9T7Vx/&#10;0rHH2lvud/a7y3SX4S6t3YvXs844wy8RoJL07rvvtlq1atmhxYvbl+7zAZfI37mWG+jqcsrxx9u8&#10;efMoDf4l7RL9SOvWVt39Tt90CRf737rc4HK4+3f4/fffGY0G7AHdL2lG0NixY/2bCio8L7vsMuvZ&#10;s6e/zeHf0UCD22+91R5yj7/r3P2UHhvCxafelJzlcmnJkvb222/zGAEAAAoFdXP5UnxqukxWMMsC&#10;7kmUnkgpmo6p0Z6zZs2yQYMG+Rf3w4cP98WJCsOC8mKR4hPYPd2WtebaK6+84ndhv/baa+21116z&#10;WpUr21ehF1ORBVyaS1+X8087jal0uaD7oD/++MOeffJJP2W9dvnydo37Pb/1xhv+DaTwiPlly5b5&#10;tT7ru9+t1gDVKM/sv3sVztfGx1vHjh23T43HntPvvGXLltb44IP9aNzwenmKliJQAfqOS50aNfzo&#10;NAC7p8eR5cuX23vvveeLzgsuuMC6dOniN4LTqE9KuH1Hj7u3Xn21XVq0qH2i+ykXrSutZVXOKlnS&#10;OrRv7wco8DsHAACFgbq5/Ck+3RdR6RlU6en+C9OLRxWcikZ8fvrpp379Ju3KuWbNGv+CX5/bn0++&#10;KD6BXdNmRM8884yVL1/eT+/V+pS6zei2/f3339uRhx3m1/RUCZfkohGLd7icdMIJ/s4kXNohZ+H7&#10;SxUE0e4XNYW9/nHH+SmMWj+1issjLlqvLVzKKd+7aGdf3Udh74wfP96KFytmg93vMrL0jIxG3F7l&#10;8vLLL4fOBSA73Y/Nnj3bWrdubZUqVbJLLrnEzxqgeMs7+r2qTNaMqwsaNbJDSpSw8mXL2g3XX+8f&#10;w7XWNL97AABQWOh1b74Un/oiOdGLeo1A0qilr776yu/Y+eOPP9r8+fP9OkP6vJ6IRSY/UHyisNP1&#10;VLczrf2ljVl2t66Xbnd6Qfrnn3/aCy+8YHXq1PGbTOiOITvdZlXG3XHHHdagQQOrWbOmNWzY0O66&#10;6y5/OqXnvqVN4+ofcYQfUaviLcHlMZerXQa4LHNRSfePy6WXXurXA8Xe0TrVpeLjbYn7Xep3rVGe&#10;612mhT4OR6Oorrn66tC5AIjevNFjzTfffGMPPvignXvuuXbTTTfZyJEjGYm+HzRp0sT/WwAAABRG&#10;6uYKTPEpKlVUhmitT+2Sq3ee+/bt63fu1JR4FS56whwuQfMDxScKK92O/vrrLz/C5rTTTvObsmiT&#10;Fn2sEk2jCiPpeI3Gbtq0qS8xu3btmqtNJnQbWr16tb9NayR3Wlpa6DPYl6ZOnWr13b9h5KYVKkFn&#10;ujzlcp6LNpT6wuXGG2/091HYO5qd8J/4eEt1v0uN7NS6ntrIq5lL+Hev9HG5+qqrQucCDmx6nJg7&#10;d65/M6xGjRp29dVX+ze4Fy5c6B8nsH9QfAIAgMJMr3sLVPEZSU+Q9c6/1g7UE2Pt5KnpTzNmzPBr&#10;g6oA1THh5BWKTxRGmsr2+eef28mlS/sNiCa5JIf+1MfVypWzQV995ctPTWfXtHVNj1bhqfUhdbtE&#10;waL7xeuaN7eP3b9ftOnXP7lc6FIpLs7atGmzvWjQG03Dhg2z22+80f+7H+uOObdKFXv26af9G055&#10;ef8aqwYMGGAl4+PtXfe7UtlZ2+Vil4Yukb/zF12uu/ba0LmAA4/eMNMbXnoMufPOO/3Gd/pTozt5&#10;E6xgoPgEAACFmbq5Alt8SrjUVMmpJ86//PKLffHFF9avXz8/1TZyBGheofhEYTRx4kRrULmyDXU3&#10;3MxQSROOPv7O5ezjjrPOnTv7zYquvPJK69atm1+LN/tIUBQMuq/84YcfrPIRR/h/P+3iHvnvusGl&#10;vcvpVata8+bN/b+tik1tklT78MP9zuQqvrUL/0iXR10aVKvmN53Ly/vYWKLHG+2I/9RTT1mxokWt&#10;pvsdaXMQbWbUw6WpS/j3rTcSLomLs7feeit0buDAoPsiLZmixxltdKf1n5XXX3/dL6vCdPaCheIT&#10;AAAUZurmCnTxGUkvvPVkWevSTZo0ye8C/8477/jdjvUEO1ySRmZfoPhEYfRkmzb2elzcTrt+hwsb&#10;FWRlXKpVq2a///67v93tq9sU8o5G8qr8POWII/zGRn+5aO3J/7pc7nLemWf64kHLDrz00kt20kkn&#10;2bmlStkc9zlN2Y68HmiavKZqn1u7th9NeiDTdV/rT7dq1cpOPvlkP1X3jTfesJPc72e8i9b47O5y&#10;hYt+dyku97rUO/tsW7p0aehSgMJPz9X0ZomWTKlQoYLftEhvVGszHd5AKZgoPgEAQGGmbi5mis8w&#10;vQBVAbpu3To/mkBTDjVlV9/YqlWrfFEZbcfjvUXxicKodsWKNipU0iga5TnZ5Q0XTde9waWDy2nu&#10;OMQWlQtao/Xuu++2888/38466yy78MIL/e77kffFmmba7KKLrI77d37Q5ReXLS7h64Sij++Nj7cB&#10;/fuHznVg0f243lx75ZVXrFGjRnbrrbf6mQd6jNHvWb/TMw87zD50v6eHXHTbGeRyXVycVTv9dF/4&#10;8IYBCju9+azN8T766CNr0aKF1atXz982Fi1aFDoCBYnuk/QGmAYPXH722XZE8eJ26hFH2B1XXeWf&#10;T69fv577LQAAUGjoNV3MFZ+iJ2ThEaAaRTB9+nQ/Bb5Xr17+Rammxauw1DE69t88gaP4RGF0QtGi&#10;NkM3Wpckl1ddtPlNR5eJodMWuPynWLHQORBLdJ+XnJzs7wu1HqveKNL9ZeR9oe47a5Up40eFav3P&#10;a10ecFnsEl4jVCMZNZW7Xt26oXMVfuHfnTby0rq29evXty5duvjNo7Lfp2u5lW+//daaNGpkRx9+&#10;uB1x8MFW86ST7IUOHfyUeEa4obDSdVu3hxEjRtjNN99stWrV8ju0a71gvQmt0ecomPSc+cLzzrOH&#10;3eP77+7+XY/977gM1n39oYfavffc40f5/5vnzgAAAAWFurmYLD6z05MzPcnWlMI+ffrY888/76fn&#10;6ombTg+PAA1nT1B8ojA677TT7Gd3o9XahJqSe7WLCi+VXeHC60eXM9xxKJxUhlZz/8bamVz/5loD&#10;tLPLyS5fu4SXQdA6sMXj4kLnKpzCjw0qh3/66Sc/Tbds2bJ+fUKVODnRY0zXrl39FHigsNJtRIWn&#10;nt90797dzjnnHDv++OP9iGgtn4GCT/dVV15+ubWNuI9v4vJN6O960/PSokXthRde4I0bAABQKOi5&#10;a6EpPvUETSWnykaNtPnyyy/9CFCtNbV48WI/FStyJ/jcovhEYdT55ZftLvfiRus+Pu6yVjfgiGiK&#10;c6v4eOvw3HOhc6Cw0RtDdY45xqZG/LtrpOcPLrpevO+yzuUjlyYXXRQ6V+GjImDBggV+2ZTrr7/e&#10;LwugjZ/25P5bl6FNjO65557QKUDhoedXGj2u0Z0dO3b0o6A1pV1T25OSkkJHIRZoVtT57rF/tbtf&#10;D9/vRxafija3a3zGGf55LAAAQKzTc5pCUXxGiixAtYaRnqhrN+pBgwbZwoUL/el78i42xScKoxdf&#10;fNFKuhc/z7obrjYz0gjP8IseZaBL7RNPzNfbLvKX3gi64dpr/TIHkRsbqfxc6NLc5SKXS9z1ZPjP&#10;P4fOVbhoun/79u3dY9epdtVVV/mZAip4wm+S5ZaKT+1Y3bJly9ApQOGQkpLiRzPXrFnTb3ankZ5z&#10;5szxyzwwIjD2qLB+0t2va13v8H1+9uJTo/+vOfxw/5wZAAAg1qmbK3TFZ3hEp6In5drAQ7vx6pvW&#10;E/YhQ4b4QlSlpF7c6pjdvcCl+ESsUPmiG+gDd91ldY491k4rWtRqV6hgD917r1+vUNd1XffvdR9f&#10;eumlft3C6qedZo/GxflRflNc9OdD7uMzTz/dj5bek/IHsUdvDNUrX95+df/u6boTj8gal7ou5d3n&#10;db3S/WVhoMcErdepUZ3nnnuuXX311X5HY93X7y3d9nR5Dz/8cOgUIDbpPl+jOP/66y/r0KGDn86u&#10;x4sPP/zQNmzYEDoKsap69er2prtfD6/jrGQvPvVYcJt7HjBjxozQuQAAAGKXurlCV3zuitZu05R3&#10;rd+mKY19+/a1adOmbR8BGi5Ls6P4RCxQ8dK/f3+rV6GCveZujONdVrpMcNGLnLPLlfMvYjWqTWt3&#10;6QWszjNz5kzr+Pzzdo17YXv+GWfY1U2b+o1ZtPlBYSm6sGsaHf9pv3525gkn2NPuhe4Qd1352+Uz&#10;l+uLFvWb9uj6cvbZZ1vPnj1j9j5N9+26T9aIzv/7v/+zCy64wFq1auXfENAyKP+WbiudOnWyxx9/&#10;PHQKEFv0eKDnah9//LHddNNN1sjd9p966ikbPXq0v+0wurNw0HIcrd39++5GfGoafPPSpQvEc3cA&#10;AIB/S89lD5jiUy98wyNAV69ebX/++ad/Ia91QMMFqJ74Z0fxiVigG2aZQw6xX9wNMfIFjaLNCm50&#10;KVasmL3xxhv+TYBI4duFpjTqT17gHlhUfmpK44sdO1r1U06xknFxdnGjRvb5559vL8gXLVrkR321&#10;bt16p+tPLJgwYYI1adLEypUrZy+99JJ/E0w/d7Q3u/aGik9t8PL000+HTgFih24P999/v1WsWNEa&#10;NmxoP/zwg61duzbqcyLENq2BX7toUVsa8Rwhe/H5nUvjunUtOTk5dC4AAIDYpW7ugCk+I+nFrgoe&#10;7dY7duxYP/pz4MCBNm7cX7Zx00b/wj6QFbBgMNOSU5J3KjRzG4pP5Addz6699lp7xt0II0tPTWWb&#10;4dLG5QaXh1xuv/nmfTLCDQcebQB011132W233WaTJk3yRflXX31l99xwg51/5JFWt1gxa1q1qj33&#10;7LP2999/79cRwyrvtcSJvr8777zTzjvvPGvXrp0vePKCflaNjH3++edDpwAFl54D6c0O3T70ZobK&#10;zrvvvtu+++47f7tG4aX7xpb33293xcfbcvecQM8VwsWnprj/pY8PP9wvbbCv3hgCAADYn9TNHbDF&#10;Zzga9bNx40abPGWy9evXz7p90M1+H/ObbU5IsIxlyy1p5cqdCs3chuIT+WHp0qVWp04dv0ZnuPRU&#10;AfqtSx2Xl120XuN0l0a1a9vy5ctD5wRyT/eX2gyod+/e1qBBA2vWrJnVd3f+g9z1aq6LRhDpOvia&#10;e0Fd+5RTbOLEifn+wlkv6tevX2/vvfee1a1b1z/+aGkTXef1ZldefT8qPrWUhEaTAgWVnu9oxF+b&#10;Nm388hW6DWtkt97UYHTfgePnn3+2ow45xK/h/I7LWS4vuDzhcppL7TPP9PeZ+X3/DQAAkBfUzR2Q&#10;xWd2enKnF65JW7bYgkWL7KOPutvAR9rY+iZX2MZP+u1UaOY2FJ/ID3rRqt12t7gboXZnV+k5wEUv&#10;aoa6hMvQjS51Tj6ZnVrxr6g8UcF3eLFi1tZdp1JcdL2LLN0/cjn5mGPy5bqm+28VnnoDQBt2nele&#10;tGsNz0GDBuXbfbB+J88995z/+kBBEb5taAf2YcOG+bU7K1eubHfccYf9+uuvlJ0HID3XvaJpU3vM&#10;3UdrLeerXA5zOcnlPhctl9O8aFF73t2f6boDAAAQ69TNUXyGZLn/gllBS09Ps01r11rKu90toXpt&#10;2/TuBzsVmrkNxSfyw8qVK/1U3t/cjTDR5V2Xs120U3fkzq2awnaRO05LPAB7S0sl3HblldbbXZ/0&#10;ovkRlyUu4euZonVlL3F57bXX8nTUkL6XP/74wxeOjRs3thtuuMEvW5LfhY6KT02lf+utt0KnAPuX&#10;bgPjx4+3bt26+aVQLrnkEl/Oz549m5F8BzCN9mxUtKitjbi/zr7G5yiXi6pX94U5AABArFM3R/G5&#10;g23lZ8C9iM2aPMW2Xn61berdd6dCM7eh+ER+0Jq0t99+u93uboTtXc5zWeYS0I0yIi1dHrj//pjc&#10;nAYFh6aSX1KmjN/5V6OIO7qc6PKnS+TIz69drrvuujwrWZYsWWKXX365HXvssX6ndk3hTUpK2i+l&#10;jopPbWykKfbA/qTr/7hx4/yo5/Lly/s1bidPnuw3Ktuf6+6iYGjevLk95e6bNTI/fF+dvfjU/fq1&#10;hx3mZ5MAAADEOnVz+VJ86h3m6dOnx0S0w/vUqVNt2qRJNqrXPJv126KdCs3chuIT+UEvdHXDLFa0&#10;qJ3sboiTQi9ewtHouw9dTjvxRH/dBv4N7fbcJD7evzjW9SvZRaOML3P5NPSxTp/j0qhRo31WROpy&#10;VN4MGTLE7r33XqtRo4Y9+uijfqOl/U1vJjz11FP20UcfhU4B8o/Wr505c6b16NHDrrrqKjv33HP9&#10;CGQ9nwEi6X7zDXffHDkbJHvxmeZyq7uPnzFjRuhcAAAAsUvdXL4Un7Ea/Uwvv5y6U6GZ21B8Ij9o&#10;E4Jbb73Vb1TRsFYtu6doUb921+8uWuvzfvdxwzPP9Dde1uzCv6XN4JpVqmQrdAcZil5Ej3G52kUj&#10;ixe4qAzVDvD/tvjUdXb16tV+8zmNVtIO1JpCr9FIBWX0sr6Pxx9/3Pr06RM6Bchbul3ojYARI0ZY&#10;q1at7Pzzz/e3ty+//NLWrFnjRyHvqzcdUHjcf//99pC7b97diM9VLleUKWOLFy8OnQsAACB2qZuj&#10;+NxN9DNRfKKg0otareOm6+rDDz9sqampfhqyRv1og5cSJUrYGWec4dd40+nAvqDRZS3vvde+dHeQ&#10;kVPbFY0uDu8MXM6lV69e28sX/bmrZBc+XddpXZ+1IUuVKlXydcOiPaHiU9PtP/vss9ApwL4Xvl0E&#10;AgH7+OOP/f37EUccYa+88opf+gHIyaJFi6xWsWK22N0/h++/I4tPnfZfl8bnnOPvfwEAAGKdujmK&#10;z91EPxPFJ/YXvcDV6LqJEyf6HXi1UYU+1uka7TNlyhQ/ylOjfTQiDsgPuu799NNPdvJRR/l1PLWr&#10;u7+zDGWpi6a9VzzhBOvQoYPfTEujzzRi8/bmze3CI4+0Bu6Fd9NTTrG2jz1mY8eO9dfpMB07YcIE&#10;v1FQ06ZN7corr7T333/f1q1bt8NxBYnK4EceecS++OKL0CnAvqPrvd680rJBHTt29M9PtGGRbhca&#10;3Qnklu6/H3bPGW4rWtSXn7rPDhefmuKujY0uLl3a+vTuXWDvbwEAAPaEujmKz91EPxPFJ/YHbUKh&#10;cumCBg2s2vHHW9WjjrLTjzvOGjdsaEOHDvVrb2n9xE6dOvnrGi9QkF90XVPRpxKmWvnydpu7o/zJ&#10;ZYZLd5d68fF2/eWX+w1WbrrpJmvRooWfon7hYYfZz+7zerGtqZRaA/R1d2z1ihX9WoQaNakNirRR&#10;V9WqVf3yDX/++aefzlvQr9/6fbRu3doGDx4cOgX491RSbdq0yS+hoKnsGsmv+3ytR64dtzXyE9hT&#10;Wqf5Ia2TXLSovebuh2u6PO/SyuXkQw6xd95+288m4XkFAAAoDNSXUHzuJvqZKD6R3/Rid+DAgVbr&#10;yCPtfXclnO+iDWMWunzgclLJkn6K48svv+wLF2B/0ItiFfDt27f3JXy1atX86MyePXv6UWj6vEqb&#10;G2+80Q5y11u9wM4+OlTrzHVz+c8RR/jjTjvtNLv77rt94RlLO1Drdvjggw/6jZeAvaXbjJKSkuJH&#10;9D/99NNWu3Ztu/DCC613795+ZD9lFPYFPUf9/PPPrXHjxn5ZnLJly/o3m/744w92/wcAAIWKnvdQ&#10;fO4m+pkoPpGfVHpqWvtphx9uQ90VMHLnVf1d09HOdznT3eg08pMXwSjIND39Gndf+qa7zmr6e0eX&#10;5S5aR26NyyCXO12OcWnQoIEvPGPxOq3i84EHHvCjYIG9ofv+hQsX+nVi77vvPv9mQrhMZ61F7Eu6&#10;rk2dOtWeeeYZu7RaNSt90EFW/dBD7frGje3dd96xlStX8twCAAAUGurmKD53E/1MFJ/IT0lJSX7t&#10;trbuyhe566oyxOUUl+9dPnd58O67/cggoKDS+rQXHHGEH7GsXeCvc9F1WBsgneRyrEtPl+9c7rjj&#10;Dj+9MhapmFJZNWrUqNApQO5p6rFKznLlylnNmjX9Mida05MR/cgLKj1PrFjRno+Ls5XuvvdCl89c&#10;prhULVbMrrjiCp6/AgCAQkPdHMXnbqKfieIT+Wn58uV29tln2wRd+UJRaaRyqJqLdtLOcJnm0rhq&#10;VXZrR4GmjYsuiI/311ldl7e4dHZp7qJRoBr9qdP14vvqq6+O2ftMFZ+aoq+fF8iNZcuW2ZdffukL&#10;T43uvPfee/0asXrzC8grWku5uXt++5K7zw3fL0fu6r7Z5dpixazds8/6kaEAAACxTt0cxeduop+J&#10;4hP5afHixVa9enXbEHoRomhDmItcxroEQqf941KvQgV29EWBNmvWLLv4hBP8i+nw9VkvtvVx5DIO&#10;WstWU8VjdQSzis8777zT/v7779ApwM5UOmljohdeeMGXnZdddpnfmX327NmM3ke+ULl+SbFitt7d&#10;52rJEd3/Rhafip5rXHL66X6NZgAAgFinbo7iczfRz0TxifykzSvq16/vp7PrRYlGxJ3povIz/KJE&#10;+cPlsrPP5oUJCjSVOXfddptfmkFFZ/iFdjj6WKM9T3Dp3r17zI4w0s95m/s5J0+eHDoF2LZZka7T&#10;WsJBo4GbN29uFSpUsGuuucYmTJgQs0s7IHapbH/G3d+G30TVffAlLpHF50aXa0uVsvnz54fOBQAA&#10;ELvUze3T4rNs2TF2yindC030M1F8Ij9pTbcnnnjCrnFXvtkuV7q0c9EU4fCLknSXx4oWtY7t21tG&#10;RkbonEDBNHz4cCtz2GE2wF1vtWxD+HqsLHZp7XJ5s2a2atWq0Dlij4rPW265xe9yD4juyzUCuGvX&#10;rnbjjTdaM3cdf+6552z8+PEWCARCRwH568wzz7TX3X1ueMS9nls0dhkR+lhJdbnVPceYOXNm6FwA&#10;AACxS93cPi0+C2MoPpGfNEJIO6rWOPlkv6bn7S5bXcIj5VJcXnWpdtJJvmRh51UUdCrnNbrt9AoV&#10;7AZ33dVGRlqj9m2XOu7F9fUtWtiGDRti+rqs4lPl1rx580Kn4ECk67CWPVC52cJdr09y99Nau1aj&#10;PbUes6a6c5+N/UlLirR0973h9T1nutR3WRT6WNFGdM1Kl/ZL7wAAAMQ6dXP7rPiMNlW8MOTTTz/d&#10;qdDMbSg+sTf0wvjjjz+2I90N64pixay3exEy2qWfy+3u4/o1a9qYMWN4AY2YotFDL774oh/5Vq9e&#10;PV8U9uvXr1Bs0KUpyzfddBNTQw9QKvf1ZOqjjz6yyy+/3OrUqWPt27e3SZMmhY4ACoa5c+faOYce&#10;arPc8wm9oao3oi52yXRR6anTtDRJswYNWHcWAAAUCurmKD5zCMUn8pPKzGnTplkD96Ljvffeszff&#10;fNNPodW6XPrztddes0WLFoWOBlAQhIvPBQsWhE5BYaf7ao1UHjZsmLVt29Y/X7j++uutZ8+eMb1s&#10;AwovrTf7119/2aknn2xXFyliC1008v4FF5WemuKu9cQblSljn332GW+uAgCAQkHdHMVnDqH4RH5a&#10;t26dNWnSxB5//HE/ikgvPDIzM/3f9adeuPBiBChYtm7d6ovPhQsXhk5BYffNN99YlSpVrGTJkn50&#10;p8pO3Udz/4yCSNdLPYGvcMwx9miRIna/y39cTnX5r8sEl1tdSrlo5DLXZQAAUFiom6P4zCEUn9jX&#10;tLHFV199ZXdcd51dcvTRdnFcnF1ctqzd0qKFtWzZ0u69916/ThyA2KD7+ptvvpnR2IWUCqDExEQb&#10;OXKk36BIb05p7U6Nyl+yZAkFEQo8XX+vb9rU3nbPN7RBYqLLZy7Humiq+7Uu5+nPq65i00QAAFCo&#10;qJuj+MwhFJ/Yl1Rodu7c2c484gjr616AaKrZJpd/XNq6HFq8uHV8/nl2/QViSLj41AMqCg8VmhrJ&#10;2b9/f79257nnnuuntf/555+WlJTk76cpPREL/jt4sF1ZrJhtcM8zwpsYzXO51GW5izZR/MXl+JIl&#10;2aQNAAAUKurmKD5zCMUn9iVtSlSjQgWb4l5gBF3CmwkscTnJpbNLjeLF7bvvvuMFNRAjVIKp+GQX&#10;5Nim+1wtJ6JNXTR6t127dnb66afbWWedZX379rXVq1f7zwOxpuUDD9hj7vmFRnuGn3c849LKJSV0&#10;2jqXii6DBg0KnQsAACD2qZuj+MwhFJ/Yl55u08beiYvbPuIi/GJDGw286pLsoo0GLrnkEn8dAlDw&#10;qfjU5mOa9ozYpX+/fv362X333efvg1u3bm2DBw/204SBWHbDddfZc+65RcBFzzu0kVFNl64u4Tdh&#10;VYCe6NKnT5/QuQAAAGKfehWKzxxC8Yl9qcGpp9ro0IuMcHq7aLMBvRDRx7NcTjrpJFu6dGnoXAAK&#10;Mt3fq/jkNht7NIJzxYoV9uyzz9qxxx7rR3d+/vnnfqM5LU3CyHsUBh07dLD73HMLvbmq5xkrXY5z&#10;GRr6WFnkojU/hw0bFjoXAABA7NNrNYrPHELxiX2p1lFH2fjQiwxNNfvDRaMupoc+1ukbXY4++mib&#10;P39+6FwACjKNCLz11ltt2bJloVNQkKnMXL9+vX8yc+edd1r9+vXt7rvv9kuMbNq0KXQUUHjMnDnT&#10;Lixd2q8nrucZ01wOd1HZqY81ErSvy5knn2wJCQmhcwEAAMQ+dXMUnzmE4hP7UotGjWxI6IWGNjVq&#10;5qIp7hmh05QfXGrUqOE31QBQ8IWLz+XLl4dOQUGUmZlpkyZNstdee82aNWvm06lTJ5s4caKlp6eH&#10;jgIKH12/2z37rN1UvLjNcM8xhrmUc9FzD0XPO5ocfbT9+OOPoXMAAAAUDurmKD5zCMUn9qXevXpZ&#10;6/h4v6bWJy6NXcJrbilJLte53H777f5FOoCCTyOkVHxqyjQKFo3u1O7rc+fOtaZNm1rJkiWtUaNG&#10;Nnv2bMvIyGAqOw4YycnJdvnll1s59xyknnueoTdeNevkprg4O7RECfvggw/8bQUAAKAwUTdH8ZlD&#10;KD6xL+kG16h+ffs/92LjYpcfXcKlZ6JLJ5dm55xjCxcuDJ0DQEEXLj5XrlwZOgX7m944mjJlir39&#10;9tt23XXX2RVXXGEdOnSwMWPGMLoTB6y0tDS/Yde5555rDRo0sDvuuMNeeOEFGzt2LKUnAAAolNTN&#10;UXzmEIpP7EvaSEMjjyoed5xVKLJtmvvPLu+6XOJycf36ftolo5CA2KF1IVV8sjzF/qX7TT3uqty8&#10;5557rFatWnbNNdfYkCFDbM2aNYzwxAFL13tt1qW1w1VyauTnDz/84EeBcrsAAACFmbo5is8cQvGJ&#10;fUkvLmbNmmWVK1e2V155xW644QY744wzrHnz5ta3b19bu3YtL0CAGLNx40a77bbbbPXq1aFTkF90&#10;f6lRbCqdv/rqK7vkkkusatWq9thjj9nUqVNZMgQHPL3hqs2N7rjpJqtetqydFB9vJYsUserHHWft&#10;n3nG32/xvAMAABRW6uYoPnMIxSf2JW2CcvPNN9tTTz3lR18AiH3h4lOjCpE/VNTo/nTo0KHWtm1b&#10;v1HRLbfcYt27d7dFixaFjgIObCo9hw8fbueeeqq1L1LE/nYZ79LI5VuXO4sVs1uvuYaN2QAAQKGl&#10;bo7iM4dQfGJfGjVqlN9YQyOUGGEBFA7h4lMjtpG3dL+p6bkjR460mjVrWtmyZa1169b+yYzuV1X0&#10;ANhGt4u6tWrZx0W27d6e5TLaRUvrpLtobfHmcXF2//3385wEAAAUSurmYrL4vOiii6xx48Z+cfaz&#10;zjrrX+e8887zlxfta1F8Yl9JSUmxm266yb744ovQKQAKgw0bNtjtt99u69atC52CfSlcdmrtzmef&#10;fdYuvPBCv0ahRncuWLCATVmAXejfv79dXaqUpRb530aKKkHvdckMfTzT5bSjjrJp06aFzgUAAFB4&#10;qJuLyeJTL3rq1Knjv3DJkiXtkEMO8X/mNjpeOfjgg61EiRJ2zDHH+N0to30tik/sK3369LFLL72U&#10;UWFAIbN+/XpffOpP7FvaKb9fv35+PeT69evbI488Yj/99BOPr0AuvPjii/ZOfPz20lN50eUFl2Do&#10;460ujYoXt169eoXOBQAAUHiom4u54lOjPevWrWtHHHGEFStWzMqVK2cnnHCCVaxYMdfR8eXLl7d4&#10;92QwLi7Ojj76aGvYsGHUr0fxiX9Lo5U0IkzXOd2AABQuGump4lO3c+w93VdqqrqmrOt32qlTJ6tQ&#10;oYJVqlTJevfu7R9TmcoO5N4zzzxjX4QKTkVl5+0ufV007V2naeRnM/d8+PXXXw+dCwAAoPBQNxcz&#10;xWfk9PajjjrKj9Y88cQT/QiQCy64INfR+ooaLVqmTBlfeqr8PP300/0o0mhfl+IT/9bWrVv9GnQt&#10;W7a09PT00KkACotw8am1PrH39Hvs27ev3XPPPf7x9+GHH/Y7tTNKHtg77777rj1evPj24lMlpzY2&#10;mhL6WFnvclapUn6jMAAAgMJG3VxMFZ8qPfXFirsncSo9VWLq9GjHR4uO1chOjfBU6VnEPdlTgao1&#10;Pnd1ORSf+LemTp1q559/vq1atYrNA4BCSIXdHXfcYZs2bQqdgtzSCM758+f70Z2nnHKKfzOzW7du&#10;tmzZMr8uMveZwN4bPXq0ne2e884PlZzTXBq6aHq7Pg64fOhSq0YN/7wVAACgsNFznJgoPlVKqpzU&#10;tHZNb9dUdRWYe1J6arSoXlBp2lzRokV96alo9Oiu1vdUKD6RW6mpqTZz5kz7888/t2fKlCl+t9Se&#10;PXvyAh4opDQiUcVnQkJC6BTsiu4HMzMzfUn8yy+/2N133+03Gbz++uvt559/9qdzXwn8e7odqfis&#10;etJJ1tg9353h0srlYRft6K4Nj/7rUvPII+37778PnQsAAKBwUTdX4ItPFZYaLadRmhqdefzxx1u9&#10;evX2qPRUVHoed9xxfmp7uPTUqE+tHaYp8NHOo1B8IjcWLVpkDz74oJ1SoYKd565bt7g0cDnO3Th0&#10;3R01ahQv5oFCas2aNXbnnXdaYmJi6BREo9GdkydPti5dutiVV15pLVq0sFdeecXv1q5d2wHsG7qt&#10;DR8+3JqcfrrfzOhpl4tcSrvc4PKGy0MujatU8ctLsHYuAAAorNTNFejiMzw1PTzS89hjj93j6e2K&#10;ylMVppGlp6KPq1Wrtsv1PRWKT+REOzk3bdrU/uOuU7+5aOqYNhBY7XKmy5Eu9evV4/oAFDJ6M0PT&#10;sWfPnm033XSTLV++3I9mxI4CgYAtXLjQrrnmGitVqpSdc845Nn78eH+6foe8KQTsW4sXL/bPmVVw&#10;al1PPS/53eUol4oudVxOdNGIa61DDgAAUFipmyuwxafKTY301CjNgw46yI+a03R3lZjRjo+W8GVo&#10;J3cVp5Glp1KiRAm/0dHuilSKT+SkR48eVt1dRye661TkLqldXO5ymeVSy+WBBx6gFAEKCZUF2jH5&#10;4urVrckhh9jx8fHW2D1OXdeihf34448H/Agq/fxz5syxrl27WvPmza1JkybWoUMHP7qTogXIWxrF&#10;Wd89793innvoOYnejP3GpaaLprnrNG1qdGmVKv52CgAAUFipmyuQxaeKSI3sVOmpcrJ8+fK73YBo&#10;V9FlVK5cOWrpqegb1xT4aOcNh+ITOalw5JHW3V2f9MLCXbF8FrloTa2/XTTS4i2XQ0uVYg1AIMZp&#10;dOLSpUvtogsvtFuKFrU/3G17touWt9Aaet1c6rvHLu2QfCCWnyo1R44caY888ohflua6667zj6Pa&#10;rIiRnUD+aNu2rfV090Xh5yR6fvK2y6sRpyl3H3KIX4oHAACgsFI3VyCLT202pLU3VViWLVvWl5N7&#10;UnrqWK3bedppp/nRotFKT0UjQXe3vqdC8YmcaOrYry7h0Z6K1tN6xiUj9PE8l4Nc2PUZiG3p6enW&#10;vl07P3IqMXT7XuWi0d3aKVlvdPR1OeyQQ2zGjBmFvuzTz5eWlmYbNmzwG6loeRq9aXnrrbf6kWSM&#10;cgfyn954GObuh8LPSTa4XOEyJ+I0pXVcnN9UDAAAoLBSN1egis9wYXniiSf6kZ5HHnmknX322Xtc&#10;euqF1ymnnGLFixd3z+uil54qVWvXrp3j1HmKT+SkvLs+jXVxV6ztec1lYcTHa10oPoHYp5GLV7jH&#10;jqURt++VLio+k0Mf609tJPLWW28V6lGfWt902LBh9vjjj9tll11mN954o1/6Y9asWaEjAOwPuu+5&#10;Nz7e3x/pDVhtcKRR6Uku4fst5eoKFWzSpEmhcwEAABQ+6uYKVPGpTYZOOukkX1iWLl16j9f0VHS8&#10;RnrurvTUpkYa7ZmbjZIoPpGTQ911arBL5IhPrfEZ+bHW1irqQvEJxLaJEyfaVYccsn00txIuPlMi&#10;TvvJpWXLloWu+NQIz40bN/qp/HoM1ZuMWr94ypQpfmd2/bxMaQf2rz///NOOPPRQv9yO1h/XhkZa&#10;liP8vERT33u5NGvSxG/QCAAAUFipmyswxadeQJ166ql+JKYuUJsO7elGRroM7dJ+iHtRGq3wVFR6&#10;aqdLbXqUm5GkFJ/Iye233WY3uuuWpr1Glp3haIrZtS7nnnuuHyEFIHaNGzfOri1a1L+5Eb6Nr3O5&#10;wOUyl89dVIROdbn99tv9zuWxTmWmHs+mTp1qr7zyil+ORnnvvfds0aJFheJnBAqT1NRUe+qpp6zx&#10;wQdbfXdf9LxLeHf3zS5fuBx/6KH25ZdfcvsFAACFmrq5/V58qnxUwVm1alVfWJYqVcpq1qzpS0yd&#10;ntvo+NNPP91PkY9WeCpxcXF2zDHH7NFGSRSfyMnMmTPt1JNPtgfddWy5i7uy7VCItHWpcvTRfkoo&#10;gNg2b948u6Jy5e07IysaPTXf5QOXy12auLRw0QYjsT7ic926ddanTx+75ZZb/DIybdq0sW+//daP&#10;EmNkJ1Aw6Lao552//vqr9erVy/r16+ensN904412SHy8n+b+ussrLre6XHTGGTZw4EBKTwAAUOjp&#10;OdJ+LT5VPmp6e/Xq1f0mRBqNqfU99fEZ7knZnkTT7XY30lOlp3aHV0Ea7XvZVSg+kRtDhgyxI444&#10;wiq465l2TZ3i8o7Lie7jo446yn+ekgCIfdq1XBv39HG3b42ecg8wO0Sjqj50iXe3fW3O161bN0tM&#10;TPQFQyzcB+h7zMjI8IWnRnTq/kubFb399tuFer1SIFbpNqs3ZBqed579x933VHA52qWES8mSJe3j&#10;jz/2oz9r1arl19Hv2bMns08AAMABQ93cfi8+Nfry0EMPtaJFi/ryU+WlnqjtSTTKU+ePVngqKj3L&#10;lStn55xzTq5HeoZD8Ync0tp/L7/8srVq1Wp72rdv79fa0rQzALFP5d+oUaOstHus6uYeX8IbGoUz&#10;yaVZfLwvGj7//HM/3V1Ltzz55JM2YcKEAl0e6jFrwIABduedd1q9evXs4YcftsGDB9vKlSspPYEC&#10;SLdLjcCuefzx9qa775ntovukNS4aeV7RPf+9/IIL/JN9AACAA5G6uf1efNaoUcOXlhpVUqVKFb9G&#10;555EU+QrVKjgy81dlZ5lypTZq9JTofjEntDIi+wBULiobBg7dqw1rFXLrnCPMZ3dY41K0FYuZx1x&#10;hLV75hk/alK3fz0O6IFTZaIerx588EH7+++/Q5e0/+l7nDt3rnXp0sXOPvtsPyJMf58zZ45/w4b7&#10;MKDgmj9/vtV390P93H1P5LrDo1006nOky/3uPkpLVWRmZobOBQAAcOBQN7dfi09Nc69UqZIvJzVd&#10;XS+4oq3fubto6rqm4UUrPnWadofXpjI6Ntr3kFMoPgEA0SQkJPi19K666iqrX7++X/9y1qxZ20vP&#10;SDpNJcW1117rH/duu+02v1mQHivys1zU11IBsmnTJps8ebIvYk866ST/GPnzzz/7qfyUnUBs0P3P&#10;DSVL7rDsRpLLnS7atV0fL3E5+fDD/YhzAACAA41eb+3X4lOlpdZAO/jgg/20uj0dkanjtdnCYYcd&#10;tr3sjCw9teZi7dq197r0VCg+AQD7ikZR/v777/bSSy/5x6Ybb7zR+vbt69cBzQ8qZjt16mTNmze3&#10;K6+80jp37myjR4/2j1kUnkBs0f3Iu+75rgrOcPq7XOWSEPpYU98vLFbMPvjgg9C5AAAADhx6nbPf&#10;ik+Vlio7Dz/8cL/+pgrMaMftLroMrZ2mtUGzF5/aHV7T2/XCcm+muIdD8QkA2JdUMGqzI+2M3rFj&#10;Rz8CVOtdjxgxwpKTk0NH7TsabarRpffff78dffTRfraFNlzT19K0fQpPIDY999xzfpq7Ck5F090b&#10;u3zhkhU6LcPlsqJF7fXXXw+dCwAA4MChbm6/FZ8qJDW9XZsZaUd2TXOPdtzuoss49dRT/W7wkaWn&#10;ylTtXqkXd9HOtyeh+AQA5BUVoIsXL7Y333zTT5dv2rSp9enTx9asWbPXa/KpyExLS7OFCxf6HZ01&#10;svP888/3U/G12RqPTUDh0L17d2tVvLgF3XNf5QOXZi6bXVR6KqtcapQsaT/++GPoXAAAAAcOdXP7&#10;rfhUKXnCCSf4Hdm1ocLeTEfXZRx77LE7lJ4qUlWo7ovSU6H4BADkNY28XLJkiS8qW7Ro4WcsaEq6&#10;HqT3hKbSa+SodmTXcjLa1ESXOW/ePHZmBwqR9PR069q1q1U57DCb5J7/LnQ51eUrl/BoT40AfcPl&#10;/HPP9c9LAQAADjR6DrRfik9NPdcIz0MPPdSPzmzQoEHU43KKpsf7L+6e1CkqUTXSc29K1F2F4hMA&#10;kN9+/fVXq1mzph1zzDH2/vvv2+rVq/0ozuzT0vWxpqwvW7bM7zSvJWSKFSvmR3jOnj2baexAIaOR&#10;4OP++suqnXyy37m9ksvpLs+71HVR2anNjlJcBrlUPfJIGzVqVOjcAAAABxZ1c/ul+FQxGV6bs0KF&#10;Cr7A1AjNPYmKU12GRniq9CxZsqRVq1bNf+7frOmZPRSfAID8psJy3bp19t133/md11VkahSnpqpr&#10;eryoABk2bJjfIOnkE06wC+Pi7AH3eHjRoYf6x8Fvv/12+7EACgfdJ1xYubJ95G7r813Wu3RxKe7S&#10;0EUF6NMu17s0Oess++abbxjtDQAADljq5vZL8alyUut6Fi1a1EqXLu03dqjsnsTtacqXL+8vQwWq&#10;Sk+Vofuy9FQoPgEA+4sKUE1fHzNmjN19991WpUoVu+eee/xO8FdccYUd5R5Dry1SxH522eCS7rLO&#10;RZubnHXkkTZo0CBGfQKFREpKip1Xo4b1crdvjezUdHalp4tKz5ddLnM5+cQT7ZNPPrEVK1bw5gcA&#10;ADigqZvbL8WnCkoVl8WLF/fRFHWN3NyT6DwHH3ywH+mpF4J5UXoqFJ8AgP1JxWVSUpLNmjXLnn76&#10;af+mn6bAa2O/i4oUsdUumtoaLkEUbXTS16XOKafYqlWrQpcEIJZ9+OGHfvMiTWMP39Z1+6/l8omL&#10;1vZc4NKkUiVfegIAABzo1M3tt6nu2r1W65edeeaZ/yqa7p5XpadC8QkA2F8SExP9Lu8333yzX7/z&#10;ySef9FNXR44caaeWKWNnFSliV4VKjwyXyPJT5ci1cXH2zjvvhC4NQKzSyM0mTZrYc+52HflGxzsu&#10;TVzCO7lvdbmteHGbPn166JwAAAAHLnVz+6X4jKVQfAIA8otGdypr1qyxbt262fHHH28nnniivfji&#10;i37Ke9jatWvtxuLFbW2RItbJpYLLKS4/uiS6aOSX8q5L06ZNQ+cCEIu0Rqfe8CjtnnB3drdpjehW&#10;ybnY5TyXMaGPlTSXe+LjbcqUKaFzAwAAHLjUzVF85hCKTwBAXlLRqY2KNm7caD/88IPfzEizGW67&#10;7Ta/RqemqmffnEQbH91crJgf3aXRX0tcurlc7nKBSzsXlSFvu2iGBYDYtWnTJmtWt65d527PN7mo&#10;3FTJqbU+b474WFnqcvnRR/sn+AAAAAc6dXMUnzmE4hMAkJcWLVpknTp1soYNG/plW1577TWbPHmy&#10;fwzZ1cZEmgLf7IQT/IivcOGhEZ4aAaqNjp5xqedyvEuDBg1s6dKlu7wsAAXbZ599ZlfFxdlsd3uu&#10;7aLbuN7waO4y3CXyPkCjvK9p1sySk5ND5wYAADhwqZuj+MwhFJ8AgH1Ja/VpBNfMmTP9mp3arKhu&#10;3bo2ePDgXO/AnJ6ebtdff70f0Rm5u3M4mgo7yuXkww6zU0891SpVqmQdOnTwX1MjS7OPIAVQcN11&#10;553Wxt2e013edNGo7pdcrnDZ6KL1ffWnCtEq7v7ku+++440OAAAAR90cxWcOofgEAOwrGnnZuXNn&#10;v0nJJZdcYl26dPEPrCpC96So0LFjx461upUq+TU+wxubhKNp7vWKFrU3X3/drxeqzZBeffVV/zX9&#10;BinPPWdz586lAAViwK233GJPutu0Cs4kl4dcDnI5w0WF6MMul7oc6qLbuZbOAAAAAMVnrkLxCQD4&#10;N1RCjB8/3h555BGrXLmyXXbZZTZgwABbv369H+G5tyOzdL4xY8ZY3Zo1/bR27fb8usv1LseUKmVv&#10;v/XW9g2RdKxKTn3NL774wpo1a2YnnXSS3XnnnTZ8+HDbunWrPw5AwaBR3b///rv169fPrrn6arvF&#10;3a5Vek5zqe/yXxet8dnaRaVoF5ej4+Js9OjRoUsAAACAujmKzxxC8QkA2FNpaWm2ePFivxPz1Vdf&#10;bTVr1vSbFf3999877M7+b6nQ1GhRlZn33XefXXvttX6N0GXLlllGRkboqJ3p+5s2bZq1bt3ab6Sk&#10;kaCffPKJzZo1yz9+7YrK04SEBL8GqQrTH3/80f7666+oGzAB2HO63f7888/WsFYtq1uihF1cZNvU&#10;9jouI1yaubzgotGf4RHemgL/blycNahde5/evwAAAMQ6vbah+MwhFJ8AgNxSaaEHygceeMDvpn7r&#10;rbf6EVtaW3N3ReT+ohGnCxcu9OuLtmnTxn/PN9xwg/Xs2dOvBZp9NKrKUn3+4uOOs0eKF7en4+Pt&#10;mrJl7bILLvCPl7ldoxRAdF9//bVdeMIJ9mmRIn7zshQXjfR8w6W6yzUu613Cpac+r3U/LzrlFP8m&#10;BAAAAP5H3RzFZw6h+AQA7I7Kvg0bNtgvv/xizZs3twoVKtgVV1xhEydO3Otp7PuL1gNt3769nXba&#10;aValShV79913bcGCBX4U2erVq+3satXssYjSRdHIs94uR8bF2Zdffkn5CewlPW+s7W57H7vbkzYo&#10;C9/G0lyecdGozxNcrnZRMfq2u801POggv4HZt99+G3P3NwAAAHlN3RzFZw6h+AQARJOcnOzX7tRu&#10;6RdddJEvO7t27epHd8by5iKasq6p6ypSHnzwQWvQoIHdcsstfm3S++LibEORHYtPJeAy1OWC6tVt&#10;9uzZoUsCsCd69Ohhl7nb0dbQ7UpJdensotMXufzuUuOQQ/z6vHqTYuDAgX5pC5aaAAAA2Jm6OYrP&#10;HELxCQCIlJiYaP3797errrrKr9356KOP+jX51q1bV+jKB430nDNnjj3xxBN2UFycnVqkiD3iMtYl&#10;co3BcPl5e/Hifpo8gNzT7ez777+3WrVq+U3KwqM9M100mvpkl3EuOj3Z5e6DDvLr7AIAAGD31M1R&#10;fOYQik8AOLBp+mhSUpLNmzfPPyacc845VrVqVXvqqaf8LukHgg8++MCqx8XZ8CJFrIXLiS5aa/AX&#10;lxkuy1wSXLq4Y5599tnQufaMfs9aV3TGjBl+t3rtaK1yR6NPY3kELbArKjy1REbtU0+1qu72c6TL&#10;yy4qOPVGwpcuZ7qMdgm/waBp7/fHx9ukSZNClwIAAIBdUTdH8ZlDKD4B4MCl6ewa3Xndddf53c8f&#10;e+wxPzJryZIlB9Ralu+9956dERfnR5tp6q3KzoEu7VyudDnP5fLQn1rndG82c9JaolddeaVdeuyx&#10;9lSxYvZcfLxdW7asNW7Y0E+7BwqbQYMG2fnHH+9vS0tdurjoDQXdxj5w0W7uQ1wi1/tc4XL5McfY&#10;okWLQpcCAACAXVE3R/GZQyg+AeDAs3btWr+xT40aNfxGPy+88IKtWLHCl50amXigbSIycuRIOyY+&#10;3q8xqPIlKxSNStMItOUug1xquJx44ol+gyf9qV3tP/zwQ7/btEbNRqPf5ZQpU6zMoYf6ab4aOarL&#10;VdmT7qLLPaVECRs6dCjrGKLQSE9Pt/rVqtl/3fVbtyXdrhJdqrm0dDnG5XuXyNJTecfliksv9W/K&#10;AAAAYPfUzVF85hCKTwAo/DSVWjuajx492p588kmrXr2636zos88+s4SEhAN+p3JNya133nnWOS7O&#10;UrIVMYrKmb9d6leubH/++adfAkDT1Tt16uRHy15wwQVWu3Zt//cuXbr4UbPa9X758uW2dOlSu8md&#10;rrVDo112eJ3Dyscd55cbAAoDvSGg0dKbQtfz8HX9PpeSLm+7bHTRWrp6A2ClSz+XOpUq2Y+8CQAA&#10;AJAr6uYoPnMIxScAFG4q6V5++WVr1KiRz5tvvmnjxo3zheeBNrJzd6ZPn27nnniivVZkx2JSxcxg&#10;F60B2u399y0tLS10jm30sUbLalTnDz/84Heu1oZQF154oV8+oHHjxnZs6dLW3V2GpvtmH+GmaOpv&#10;k6JFrVevXqFL3T19TW04pV2v27Zta19//bUvb4H9QfcjmzZtsi+++MKvDfz888/7jYwec9fr8CZh&#10;Kjd7umi5iA4uZ7loJ3cVoXe7NIqPt6bnn+9HXx/ob8QAAADklro5is8cQvEJAIWLRkpp2rWKuHbt&#10;2lnZsmWtXr161rt3b8qxHIwdO9aP3GxYqpR1iY+3D+Pi7IaDD7ZqlSr5kZx7WsgsXrzYb4ZUsUgR&#10;q+1ynMu5Ls+4fOsy1WWNy1YXjfpUabQ7+redNm2aXdGkiZ3mvreL3HmaulRXKle2YT/9tMdrjwL/&#10;hq5vv/76q51/5pl2hrseNnHR9bKMy1MuKj41slObGqnsHOmiqe8a/aw3Ayq725lGSn/zzTfcPwEA&#10;AOwhdXMUnzmE4hMACgcVEJpWrR3KW7Ro4Ud3qnTTlGyNxmLqaM5UbGr0pjYbeu211/xI2b59+9qs&#10;WbP2ehSaSqEHihWz9UWK2FyXn1y0juHDLle4NHC5yeValyuvvNJmz57tH2O1RmLkiFz9XcXs+dWr&#10;Wyd37EIXlUdag3S1ywCXBscc4zeUAfKDltAY0L+/VS9Txj521z9NV9f1UZuEveHSwkXreDZzae0y&#10;zyW83qcy36Vh6dI2Y8aM0CUCAABgT+h1A8VnDqH4BIDYpkLz77//tlatWvmNirTruHZqVwnK6L/9&#10;TyNvL69QYXvZo6j8UUG0wUVl6DcuGg2qzaaqVKliNWvW9BsnvfHGG/bHH3/Y1q1bLSUlxa5r0cJP&#10;xdfmSJGXp+i0z13quutA9un4QF6YO3eu1XPX2aHuepd9CYfNLpVcNApUu7prVHNk6anoDYCrLr3U&#10;l/wAAADYc+rmKD5zCMUnAMQeFZqaRj1s2DC75ZZbfFmmUZ6///4763YWMBs3bvT/Nu8X2fXmRpr2&#10;Xq5cOT/yTf+2GqX7xBNP+HVCzzjjDF+I6jJOLVXK7wI/y0Wj67KXSVorVKPr+vTpE/rqe0ejW1ev&#10;Xu3XgtV17Mcff/QFrDZrYv3FA5f+7ZctW+ZHHg8dOtSeeeYZu7lEiR2uzyrgNbLzdpfTXbS0w28u&#10;Kvk17V2F/wqXr1zqnHSSv88CAADA3lE3R/GZQyg+ASB2aHTnhAkT7K677rKzzz7brrnmGhs4cKDf&#10;mEcjAlHwqCz666+/7Kjixe3VItvKysiiSEVmtWLF/AZF2Ue+aaTnkiVLbPz48fb6669bHXfs/S71&#10;Qrna5UUXTXOf7aLi82mXSy+9NHQJe0friOo5QrOyZa2D+95eiY+3a4480i6sV88vA5CX9DvQdP02&#10;bdpY69at/d/1e8D+pevxRx99ZPXr1rVry5Sx1+LifMmuKe3h67JKeBWaWufzIxdNZe/vUsPlYpfb&#10;XG50Od+dt2nDhjZ69GhGpQMAAPwL6ubytPjUk0BFaxztLnpSp0SelpvzRUv4svbm8rKfV+dJTk7e&#10;qdDMbSg+ASDvaQSn7nM1wkqj/ipUqGA33XSTH3XF6M7YMX/+fDu7dm2rWbSoPVmkiD3n0jguzioe&#10;e6zfDTsnGhl3d3y8Lzc1cm6iy5sut7pop+xjXEq7lHU51l3m+++/70dqzpkzxz9e6zFfxfnurjP6&#10;/MSJE63sQQf5aciRo0k1MrWvyzHu+9fu9bq8fUlfWz9jzTPPtCru62jdUxVl2rjprBo1bMSIEf4Y&#10;5D9dZ1TMn+yeEH/h/j3C14tXXN510TR3jUBu6VLTZXToNB2jEZ6XuOv5VVddZY8//rjf8V3/lnoe&#10;CgAAgH9HrxPzvPiMVipGlovRTotM9s+Hj4n8M/vp2bOr48PR6RpBEe1zFJ8AUDBpZ/ZJkyb5AuuS&#10;Sy6xxo0bW8eOHf3mN7r/RmxReaRp73qSod32VQL16tXLTx/X43ROtJ7ipeXL2+JQoRRZSGoUqXbO&#10;nuSiUaFaH/S+++6zq6++2k+X167++vtjjz1m77zzjn311Vf+CY9K0ZUrV1piYqK/TmkTrKYXXWTt&#10;3GWoYI38OoqmMav8rHn66TZv3rzQd7ZvqMhvcPLJ9pa7/EQXlbv62fRzqVyre8wxvnDdm/JT59Gm&#10;VZq237t3b78UwPDhw/1p+7rALQx0XdAawfp9h39fF5955k5reX7qooJ6iMs1Lm1d1rlEFuZLXU4+&#10;6CD/uwcAAMC+pW4uT4tPvVAJJ1wkRkZl464Kx/xOtO9Dp1F8AkDBoinrmr6uHb61vuOjjz7qSxoV&#10;VJQ0By5N9772iivs7YhSKTIqpL50qXvyyZaQkOAf5/WnilXtSq/RlHqC0717d1+6ahOs6tWrW+3a&#10;ta1p06Z2++2325133mlVS5XyazRG20BJSXe59vDDbfDgwaHv7N/TZkwXnH229YiL85ef/Wvqe9HP&#10;dkmdOr6k3RMqPfVzNzjnHLusdGl7OT7eXnK5vEwZO8ed9v333x/wI0n1+//ss8/s4Ycf9tcNrd1Z&#10;q1Yta3HEEX6Zg0tdrnC/f63TGfnv8ruLNjC6xEXreGp0Z+TnVV53dGl0/vn++SYAAAD2LXVzeV58&#10;Zi8SIz/e1em5LUOjlao6b+T5s38ceXr20yIT/jzFJwDsXxoJqPtijejr27evXXDBBb7wVAGxaNGi&#10;0FE40Ol6oinCZ1aubP2KFLFVLioJVS5tcvnJpf6RR/q1u3NLzzG0PqxGnj700EN2+umn+6nyp7jU&#10;ctE0+i4ug100qi+c1kWL+tGjv/76qy9U//zzT78O6eTJk/3laVSypvZrAy5thqORlatWrbI1a9bY&#10;unXrbMOGDX50qUpMjWz+8ssv/ZT2hS76mTTSM3LUoLLe5dKDDrKffvop9N3nTG8UjBg+3KqXK+d/&#10;juybS33oUqt8eRs1alToHLmjy9XPo59f37ui34N+vt0tJVDQqPAc8v33VvPEE+1s97u4yqWyy/Eu&#10;Wqsz/Hu6w6WVi/5tVEIvd9GGXE1DOdlFo0EjNzDSv5eK7LPd9VXrEgMAAGDfUzeXb8WnisTsJeW/&#10;TbTic18kshSl+ASA/UOjzDQi77vvvvObFWn02T333ONH0qks0n00EEnPCX755Re7onFja1KqlN0f&#10;H28PxcVZ84MPtnpVqtiAAQMsNTU1dPSeUWGnDZRudpe5qEgR+9vlOxdtUtPVRcXhCy7PuDRyx2gK&#10;/QMPPOCvu7fccotdf/31fh3HZs2a+aUZGjZsaOedd56de+65dv755/tCX8+dtPHSFVdc4Y+97rrr&#10;/Hq1Gl1Y3l2uCrYHXR52ecxF66C+56LRnj+7NHd56aWX/O1GhalGR+s5za5GQmtpgSvc9/GJO5/K&#10;1MjSU1GR19OlUe3auR6RqNutyteL6tXzIyKfcb8LpUWZMnZZo0Z+Sne0EaT6HlX6fv755/bcc8/5&#10;tS6/+eYbW79+/fbj9aeO0YhvLYegY3T/oJI48jIjL6t9+/b+OG06pUI5XLzqeJWzOubZZ5+1Dh06&#10;2JAhQ/zvLnxZWvKgYYUKfoOtNaGc5aINiVRghn9P+nfR+p0q27UUgTYvusdllIuWJfjcRaM+L3XR&#10;v9997vfR9JBDrLm7jqhUjqUyGAAAIJaom8vXEZ/KnhaVuzv+35Seuxrxmf10ik8AyH+6D33rrbf8&#10;NOMTTzzRXn75Zb/eokZgURJgd3T90PVHO2Jr2vq7777riziVfJHl2N5QadfgiCN2KAc18lLRVHqN&#10;9lOBeM1hh/lRjrq+qmhVAannE5qOr+cGKiU1mlMlm8o4jfjUEzJdx6dOnWp///23HyGpEazatEul&#10;qUZ8qoRUurlo46YOLirStHu9NnDS5k0lSpSwihUr+rJUz8VuuOEGP1pV5V+PHj18UajRp/qaP//8&#10;s1126KG21p0v8meKjD5X1yU3G0zpd6/vuerhh/uyL9lFvxMlwaW3SwX3u1HBmP3fQqNDa1SvbvWL&#10;F7cn4uKsjcu5Bx9s59ap479fHa/f6elVqlgDd4zWy3zcHXOe+3lru59VG1XpGH0P+neqEjruSXfM&#10;Y7osd9x5Z5/t10rVcSo8tRZrI3eMymp9vbrumDru640cOdL/u5176ql+NG943U6VzCows09Z/9hF&#10;o0A1GvRyl19c9LOHP6/zqyivFB9vbdu29ddLXT91PeX+DAAAIO/o+Va+F5/KrkrH3SXysnIqPMOX&#10;H/l1clOSZj+fzkPxCQB5TyO0NA1WpcSLL77oSwuNmOvWrZu/LwYKAj22N2rUyO/ormIr+3RzjQLU&#10;rt6aEq/p7PuKRiueGRdnSyK+VvZoNGLTgw7yoyQ1hV7FWr9+/fybBuGNnDSaVCNLNXpay0UcffTR&#10;dpw7nzbeae3ysouKVY1w1NRsjVgc43Kxiy5DI601klLFrZ4nZacSt4a77WrUY7QRpCoAe7g0rl/f&#10;r8krun1r1GOl4sX9yNPI47WB1BsuFdznXn/tNatbrpyffh8uIsPH6PuuX7my/5mH//yznVqihA2I&#10;OEbRBlcqik8tU8Y6vfKK1Spd2n8vkSM3VdBq5G79E0+0//u//7PL3N81YjP8eU11b+OiqewzXLRu&#10;pzYw0jT4Y110+bqM8PHhaOTs2+7fr8n550f9vQEAACBv6Pl7gSg+s3+8p9nV+ff2cik+ASD/6D63&#10;S5cu1qBBAzvrrLP8dOJx48b5Ka6MhkJBopGCWo/xmOLF/fT2yAJOBZqKtBOLFfMjDvU8Yl/RSNFL&#10;6tXz0+qjFWvKNy5N6tb1I1uj0fej5yUqJ1U6an3czp0721Xx8b7gHOnyvYvWrtTPoRLvPpdmLlrX&#10;VE/2zj77bD9FXwXqNddcYy1btvS3XY3E1O/lgw8+sNruWJWM0b5HRYVxiyOP9G9yiMpUFcValzX7&#10;SEpFxWZ3lwoHHeS/t2g/v0rWj+Li7AJ3/1HtpJP8VHSVjdmP07+RRsue4C5LP2u0y9L38L67rLKl&#10;Stkj7u86j0ar6vd7qovW6zzH5XSXa106u+h3p9GsdVy0q3/k9ULrprZzaVSlih+5CgAAgPyjbi7P&#10;i08lWgG5q1JUifxc+O/hywp/rMvUE3j9EJpKFj4+eyIvK3t297lwKD4BYNdUBGnKbv/+/e3NN9/c&#10;Hj1YaHpvNCoz9Tlt9KLdkTXqrH79+vbhhx9yv4mYMGPGDKtbt66dU6KEPRYfb0/HxdmFxYtbrWrV&#10;/C7oeUEbJNU8/nhfEKpYVGmnaESiRjeeVras/9p78maBRlo2y2Gqu0aSakSjNnjSxkyaUt6zZ08/&#10;dV5rmKoAVRlazf3spUqVssPdsSo/td7o/S4vuuh71tR3rYk62qVl0aL28ccf+xK2d+/e1vDgg31B&#10;qNJRJaaKw8jRtBpV2dhld9+nRsPWdGnoEm20aTgDXbQDu8rMyNNVcOr3utJFo3a1puppLprmr+JX&#10;f+p7UPmpojj7RlD6t9CIVZ2ngUt7F02f13UkPH2eN3IAAADyl7q5fBnxubcjLyMTWXoqenGsda+0&#10;UYGmXe3qa2Q/356G4hMAotN9q+6HKx5/vJ1drJjd5l7oa4TUlS6nlixpN954o3+QCb/Y1/20Ptau&#10;2vqcNnbR2oNa20/3lypRgVig66pGVmq9TE0lf+GFF/zzEW2Ws6uNhP4t3d5UbF58/vl2VZky9nTR&#10;otY+Pt6uKV3aLna3Ja1ZqecteyKnzY1UBmpqecNatfzzoez0s+rNZ41I1Rsg999/v93ijh/rorUx&#10;NVKzo4s2YlIJql3wNa1ea12qKNXGTpUrV/Zl4e0uD7lo7U5NXX/N5fVQVGae4dIp4rTsecnlJBeN&#10;xow8b/ZogyEVua9GnKboe9RU9vouKm3Luej70s+hTYuSXLQTu0Z1akRptN+XiluN7jzn7LPtySef&#10;9BtN/fDDDztsmAQAAID8o24uT4vPyAJxd+VntM9lLysjP9aT7AULFthjjz1md999t/3xxx/bdy6N&#10;PI+Sm9Iz+/kiP6b4BIDo/AYiFSvaK+6FvkZbaQSURj1tdpns0rhoUWvRooW/f542bZovRapWreqn&#10;yWq3ZE213dsdtoEDkcqztWvX2pgxY/xmQ9rdXOtaqnDdm2JN5xk+fLhVK1vWl3/ZRzFqM5+a5crZ&#10;qF9/DZ1j9/Q9adRl5BRyjdzUxyoFt7ioPGxy1FF+g6MlS5b4tTQfcKepLB3u8q2LRmVqlGc4TV3O&#10;dekTcVr2aG3Sqi5aj1QjTKMdo6h4vcBFGxJFnq6p7NqASPdlK1xUoB598MF+en149Kn+1BR5jfrU&#10;Oqjhn1HRyFuVnlWOPtpvTkXRCQAAsP+pm8uXEZ/h5KaEjIyODyfydH3jGlnRpk0bP03ytdde86M+&#10;dzflfW+ir0vxCQA70xtEl1x0kd3hXuhrVFhkAaCo6NC01iNcmjdvbjVq1LDrrrvOj37SfSuAgkEF&#10;3eDBg61+3bp2eenS1qloUZ8rypTx0/m1sVJuSzw99znt1FN9CRltvU7dV2id0gsaNty+uZHWB72o&#10;RAm/lmf248PRupkqK1dHnJY9i1y0AZSmme9ujVEtC6BNizZGnJY9811OcZf14IMPWr1jjvFlp6bZ&#10;a91QlcPvupR0ubR4cXs1Pt5eLlbMLj3ySLvg/PN9Ec2UdgAAgIJBz0/ztfjMKdlHXkYrPXXMnDlz&#10;rF27dv7J8ogRI+yRRx6x33//3ReNkcdmT7TLivw4e3Q8xScA7Exr8x3nXvSPcC/+I9fiU3kxxUXT&#10;Rs9zOcaliIvWBtR0WAAFj4rN5cuX+9Gfn3zyiV9/U3/XaXsydV+XoyeKNcqUsV7udq/p4ZoSrqxz&#10;0UZAp5Yu7de71HMs0eZGZ9Wo4cvEaBsS6bTnXY6Mj/ejLyM3DgpHp2la/WUNGljtqlV32q09HH0f&#10;mi5fzl2Wysxol6XzaVf6ZhdeaJs2bfJPehu476/JIYfY7XFxdotLw1Kl7PJLLrG+ffv635V2z//l&#10;l19s9erVjPQEAAAoQNTN5Xnxmb1s3JNEO29SUpKfItmxY0dbuHChHzHwzjvv+J1J9ffsx4ezN9+L&#10;jqf4BICdacd1rbkXuUGI1sG72uVoF63l95uLRlep+ARwYFDxpyWITq9Sxaq7277W/FS0C/q5tWv7&#10;nc0jR0SqWFVpeFyxYv7+Inx/ouiNlLddyrjPaR3V0446yk9LjywsdcybLjUqVrRx48b5wrbywQfv&#10;NBVdo0C7uFQ44ghr3769VXJ/akp8ZEGqkepvuJxZqZJ/s0b0vWpJDj0B7t69u9+MSV9HpzGyEwAA&#10;oGBTN5dvxWdOoysjE62k1PkVrQnXqVMn/03oB9AIogkTJtjjjz/uvzk9EY08366S2++H4hMAdqbi&#10;s0aRbev1hUsDrYv3tMtMl3Ax8aVLnP4O4ICi5Ye+/vpr//xMG/1oOv3uRn1rFGiD+vXt6qOOsk7F&#10;itkrBx1kV5YrZxdfcIHf0V6FqkZWnnfuuXZt2bLWJT7eXnHHNS9f3ho1aGDffPONP0bRpmvaPO1a&#10;d1mvFi3qL0vHXdSokd9MTWVrnz59rKG7rOvcMa+5y3rJXdYV7pgL3NfTzvWM3AQAAIh96uYK3IjP&#10;3Z1Hoz31xfWu/7x58/yTakVTkfQufLdu3fyL8WjnDRed2QvP3RWg+j4oPgFgZ7qvPapIERsZKjh3&#10;lRddisbHh84FANHpOZem1o8dO9YXjz/99JP99ddfO2zcpMJSx6gI1XrBOk6jL7Nv7qTL0hR6jTxV&#10;CRo+LnIquv4MHxN5WUxXBwAAKDzUzRWY4jN87K6OV8EZXtvz888/99985Oc06rNDhw7+yXB41Gdu&#10;v/auovNTfALAzvSm0RVXXOGntCdHFJ3haN3PcS6nFSvmd28GAAAAACA/qZvL982NIk/L/vdox4ej&#10;b3bQoEH29NNP26xZs3zZGfn5NWvW+BGfXbt29e/W53Yq++6i74fiEwCi0+7FdWvUsNZFtk1v///2&#10;7jzK6vq+/7jG2Pa02sbkV7M01RibaDRJjUs2cQ3GFaIxLonGBdx3iIorQRR3cUUBA4gsKiEq7lFB&#10;VFxRAQVEFmUXZgaw7TnNH+k57998rgwMwwcuinf4fiePZ8/jAHebD9rmnLz6vff+T6P05SENjZ5s&#10;tMemm8axxx5b+X9GSZIkSZLUmqVtrtWHzzVp/tg0Wibpvyyn4fGjjz6qvLW9Z8+ecf/991fe8t5y&#10;2EyPTd/sfs4551Q+vyk9Jw2P6faWI+knYfiUpHzp7aAvvvhibL7ZZvHvG20UezXq0GjXRv/S6De/&#10;+U0sXrzYF4BIkiRJklq9tM1tkOGz6fY0SDaNm+kwDQ0NlW9mT19g9M4771Q+a+mpp56KoUOHxtVX&#10;X135bM8ZM2ZUnpe7ojNd6Zm+4f3CCy+MgQMHVj6zKf2X8kmTJsX06dMrnwtVV1dXGUXTB+w3jaJN&#10;Q2vL86Y/Gz4lqXrpP3vPOuusFdI3K0uSJEmStKFK29wGGT7TyJgGxzRipqsz0zd9pqHytttui2uu&#10;uSauuOKKysh55ZVXxo033lj54qJhw4bFa6+9Vrnas+XrNUkj5bRp0ypvie/fv3/lbe9Ng2ly1VVX&#10;VW67++67K1eOplH17bffroyg6fm58xo+JUmSJEmSpHKVtrkN9uVG//u//1sZH9Pnv51++ulx7bXX&#10;VgbJNIKmHzJhwoTK4dJVnOkKzTRArulKz+bSVZzptdNfLn3r8Jw5cyqfCZq+JTR9wcY999wTvXv3&#10;ji5dusRRRx0VN9xwQ+Vb4df0uoZPSZIkSZIkqVylbW6DDZ9pxJw8eXLlczvTW9PT29rTW92b3oJe&#10;beBcm6bnNv3spitM0yCaRtQ0hF533XVx7rnnxrPPPlsZN5s/vjnDpyRJkiRJklSu0jbXam91z42K&#10;aeBMbzXv1atXdO/evfK5nmmcbPm4ZE1DaO511/TYNH6mzxDt27dvXHLJJZUvQ0pDaO6xTQyfkiRJ&#10;kiRJUrlK21yrXfHZ9PvmQ2UaKNM42HQFZnq7exo/09jY8qrNJs3/3PK+nPQ6SRpU0182jZ6XXnpp&#10;5UuPmkbPtb2O4VOSJEmSJEkqV2mba9UrPnMDYxol09vbp06dWvnszXT15xtvvFEZDVs+trl1GT2T&#10;9PrpytL0TfH9+vWrXOk5duzYWLZs2YpxdU3SzzB8SpIkSZIkSeUqbXOtNnyuTdM4OX369Mrwefnl&#10;l6/1be8trW3ATK+b3t7ep0+fyug5fvz4yiCZ3vaee3zS9HqGT0mSJEmSJKl8pW2uEMNnkzR0pvEz&#10;Xfl5xRVXVL7Z/b//+79XGTY/yWum0XPGjBlx6623VkbPV155pXJ1ae6xOYZPSZIkSZIkqXylba7V&#10;PuNzXaSBMw2N06ZNi1tuuaVy5Wd623vTlZ+f9PVmz54dd9xxR/To0SNef/31Vd7evrbXaX6f4VOS&#10;JEmSJEkqV2mbq+nw2XxMXNvb0VtKY2O68rNbt24xePDgT3SVZpP088aNG1d5jddee221K0dzcmOo&#10;4VOSJEmSJEkqV2mbK9Tw2fSY9PmbDQ0NlSs+//jHP651+FzblZvp8zy7d+9eGVHT295zj2n+/PT7&#10;dIbmZzV8SpIkSZIkSeUqbXOF+ozPJml4TAfr0qVLjB49eo2jZTXp8z179uxZGUDX9kVJzc/ZfPhM&#10;txs+JUmSJEmSpHKVtrlCDJ/Nr7BM0tCZPpPz3HPPjTfffHO1b2Cv9rpNr5e+zf3666+PRx999FO9&#10;XT4xfEqSJEmSJEnlKm1zrTZ8thw31yaNjaNGjap8Pmd6m3rzqzCbpD+ngTRdyZl77fSzly5dGnfd&#10;dVfceeedlc/4zD2m5W3NpfsNn5IkSZIkSVK5SttcId/qng7Wt2/fuPbaa+PDDz9cbdhMV4CmITON&#10;olOnTq0MnOm2lleGpuFxxIgRlc/5rK+vX/E6LQfZJk23Nd2efjV8SpIkSZIkSeUqbXMbfPhsOTim&#10;56QvNurVq1f84Q9/iCVLlqy4L13hmf781ltvxYABA+LCCy+MCy64IG6++eYYO3Zs5a3tza8ATb9/&#10;+umn48wzz4w5c+asMow2na3psbnhMz3G8ClJkiRJkiSVq7TN1Xz4rDZ+Nh8cmx4/d+7cyqiZPpsz&#10;XdmZHvPRRx/FxIkTK2PoZZddFjfddFM888wz8cILL0S/fv3ikksuiVtuuSVeeumlWLRoUWUkTdIX&#10;G5144onxzjvvVP7c/GdXY/iUJEmSJEmSylfa5gr5Vvf09vWuXbvGyy+/XHmL+nvvvRf3339/XHrp&#10;pZW3rT/xxBMxf/78yhWdSboK9JVXXqmMoel56W3y6UuR0nPffffdOOWUU+K5555b5y84ahpg0+8N&#10;n5IkSZIkSVK5SttcIYfPcePGVQbMp556KoYMGVK5wrNnz57xyCOPxOzZsysDZsu3pqerOdPngaa3&#10;vKe3vl900UXRp0+fymt06dIlhg4dWrlqtPlzcppGT8OnJEmSJEmSVM7SNtdqw2fTUNlysGwpDZgP&#10;P/xwHHnkkdG5c+fKFZ6PP/54ZfBMQ2L6nM70GknzgTJJt6VRdOHChZW3wN9www1x2mmnxS9+8Yu4&#10;/vrro66ubpWf1VLL10u/N3xKkiRJkiRJ5Sptcxv0Mz5z96XhM12lmd7WPnz48Mpb1ZctW1Z1MG2u&#10;aQBNY2kaTS+//PLK29+bf7N7Tu48hk9JkiRJkiSpXKVtrqbD5//93/+tdfjMScNkGijTt7CnAzb/&#10;Jvbm1uV102ul8TF9Hui8efMqnweae9zaXsvwKUmSJEmSJJWrtM0V4jM+1+VqzqbHfJohtUnu/iS9&#10;ZtP9LR9r+JQkSZIkSZLKVdrmCvnlRjlNY+Snfc21DZ/Jmu43fEqSJEmSJEnlKm1zpRk+02s1vd7a&#10;Xrf549ZmXR9n+JQkSZIkSZLKVdrmajp85obE1lDt6s6Wo+faHm/4lCRJkiRJkspV2uZa9YrP3MCY&#10;HpO7vdp42VzTY5t+3tper2n0bP6Ytf0sw6ckSZIkSZJUrtI2V9Phs/m3uq9tXMz5pI+vpuXw2fL+&#10;NTF8SpIkSZIkSeUqbXOtMny2HDFz42PTbU235/7c/PFNWj6u+e0tf23+mJaPXxPDpyRJkiRJklSu&#10;0jbXKsNn+jWNiE3jY9NtTfe3vH1dbmv5eknucc1vT7+u6TFrYviUJEmSJEmSylXa5mo6fLYF9957&#10;72qD5royfEqSJEmSJEmtX9rmDJ9VGD4lSZIkSZKkcpW2OcNnFYZPSZIkSZIkqVylbc7wWYXhU5Ik&#10;SZIkSSpXaZszfFZh+JQkSZIkSZLKVdrmDJ9VGD4lSZIkSZKkcpW2OcNnFYZPSZIkSZIkqVylbc7w&#10;WYXhU5IkSZIkSSpXaZszfFZh+JQkSZIkSZLKVdrmDJ9VGD4lSZIkSZKkcpW2OcNnFYZPSZIkSZIk&#10;qVylbc7wWYXhU5IkSZIkSSpXaZszfFZh+JQkSZIkSZLKVdrmDJ9VGD4lSZIkSZKkcpW2OcNnFYZP&#10;SZIkSZIkqVylbc7wWYXhU5IkSZIkSSpXaZszfFZh+JQkSZIkSZLKVdrmDJ9VGD4lSZIkSZKkcpW2&#10;OcNnFYZPSZIkSZIkqVylbc7wWYXhU5IkSZIkSSpXaZszfFZh+JQkSZIkSZLKVdrmDJ9VGD4lSZIk&#10;SZKkcpW2OcNnFYZPSZIkSZIkqVylbc7wWYXhU5IkSZIkSSpXaZszfFZh+JQkSZIkSZLKVdrmDJ9V&#10;GD4lSZIkSZKkcpW2OcNnFYZPSZIkSZIkqVylbc7wWYXhU5IkSZIkSSpXaZszfFZh+JQkSZIkSZLK&#10;VdrmDJ9VGD4lSZIkSZKkcpW2OcNnFYZPSZIkSZIkqVylbc7wWYXhU5IkSZIkSSpXaZszfFZh+JQk&#10;SZIkSZLKVdrmDJ9VGD4lSZIkSZKkcpW2OcNnFYZPSZIkSZIkqVylbc7wWYXhU5IkSZIkSSpXaZsz&#10;fFZh+JQkSZIkSZLKVdrmDJ9VGD4lSZIkSZKkcpW2OcNnFYZPSZIkSZIkqVylbc7wWYXhU5IkSZIk&#10;SSpXaZszfFZh+JQkSZIkSZLKVdrmDJ9VGD4lSZIkSZKkcpW2OcNnFYZPSZIkSZIkqVylbc7wWYXh&#10;U5IkSZIkSSpXaZszfFZh+JQkSZIkSZLKVdrmDJ9VGD4lSZIkSZKkcpW2OcNnFYZPSZIkSZIkqVyl&#10;bc7wWYXhU5IkSZIkSSpXaZszfFZh+JQkSZIkSZLKVdrmDJ9VGD4lSZIkSZKkcpW2OcNnFYZPSZIk&#10;SZIkqVylbc7wWYXhU5IkSZIkSSpXaZszfFZh+JQkSZIkSZLKVdrmDJ9VGD4lSZIkSZKkcpW2OcNn&#10;FYZPSZIkSZIkqVylbc7wWYXhU5IkSZIkSSpXaZszfFZh+JQkSZIkSZLKVdrmDJ9VGD4lSZIkSZKk&#10;cpW2OcNnFYZPSZIkSZIkqVylbc7wWYXhU5IkSZIkSSpXaZszfFZh+JQkSZIkSZLKVdrmDJ9VGD4l&#10;SZIkSZKkcpW2OcNnFYZPSZIkSZIkqVylbc7wWYXhU5IkSZIkSSpXaZszfFZh+JQkSZIkSZLKVdrm&#10;DJ9VGD4lSZIkSZKkcpW2OcNnFYZPSZIkSZIkqVylbc7wWYXhU5IkSZIkSSpXaZszfFZh+JQkSZIk&#10;SZLKVdrmDJ9VGD4lSZIkSZKkcpW2OcNnFYZPSZIkSZIkqVylbc7wWYXhU5IkSZIkSSpXaZszfFZh&#10;+JQkSZIkSZLKVdrmDJ9VGD4lSZIkSZKkcpW2OcNnFYZPSZIkSZIkqVylbc7wWYXhU5IkSZIkSSpX&#10;aZszfFZh+JQkSZIkSZLKVdrmDJ9VGD4lSZIkSZKkcpW2OcNnFYZPSZIkSZIkqVylbc7wWYXhU5Ik&#10;SZIkSSpXaZszfFZh+JQkSZIkSZLKVdrmDJ9VGD4lSZIkSZKkcpW2OcNnFYZPSZIkSZIkqVylbc7w&#10;WYXhU5IkSZIkSSpXaZszfFZh+JQkSZIkSZLKVdrmDJ9VGD4lSZIkSZKkcpW2OcNnFYZPSZIkSZIk&#10;qVylbc7wWYXhU5IkSZIkSSpXaZszfFZh+JQkSZIkSZLKVdrmDJ9VGD4lSZIkSZKkcpW2OcNnFYZP&#10;SZIkSZIkqVylbc7wWYXhU5IkSZIkSSpXaZszfFZh+JQkSZIkSZLKVdrmDJ9VGD4lSZIkSZKkcpW2&#10;OcNnFYZPSZIkSZIkqVylbc7wWYXhU5IkSZIkSSpXaZszfFZh+JQkSZIkSZLKVdrmDJ9VGD4lSZIk&#10;SZKkcpW2OcNnFYZPSZIkSZIkqVylbc7wWYXhU5IkSZIkSSpXaZszfFbRcvhcsmRJPPTQQzFkyJBV&#10;jBgxImbPnr3KYw2fkiRJkiRJUuuXtjnDZxW5Kz4XLFgQI0eOXGX4/OCDD1Z7nOFTkiRJkiRJav3S&#10;Nmf4rGJtb3UfPnx4DBs2LBoaGrL3Gz4lSZIkSZKk1i9tc4bPKtY2fC5atChmzZqVvS8xfEqSJEmS&#10;JEmtX9rmDJ9V+HIjSZIkSZIkqVylbc7wWYXhU5IkSZIkSSpXaZszfFZh+JQkSZIkSZLKVdrmDJ9V&#10;GD4lSZIkSZKkcpW2OcNnFYZPSZIkSZIkqVylbc7wWYXhU5IkSZIkSSpXaZv7zIbPlqNfW7FgwYKY&#10;OXPmpzJv3rzl/6glSZIkSZIktVZp1yvE8JlGwvfee68m0nCZ+5nryvApSZIkSZIklau06xVi+Hz1&#10;1VezP+izkMbP3M9cV4ZPSZIkSZIkqVylXc/wWYXhU5IkSZIkSSpXaddrteFz4cKFMWPGjOx9G2r4&#10;7NevX/b25gyfkiRJkiRJUrlKu16rDJ/Lli2LIUOGxMSJE7P3b6jh89BDD62c66OPPsrenxg+JUmS&#10;JEmSpHKVdr2aD59z586NESNGFHb4TIYPH569PzF8SpIkSZIkSeUq7Xo1HT4bGhpi5MiRldGzyMNn&#10;cuedd2YfY/iUJEmSJEmSylXa9Wp+xefbb78dw4YNK/Tweeqpp2bvTwyfkiRJkiRJUrlKu16rfMbn&#10;O++8U9jhs3v37rF48eLs/YnhU5IkSZIkSSpXaddrleEzSUNg0YbPU045Jerr67P3NTF8SpIkSZIk&#10;SeUq7XqtNnyuzYYaPteF4VOSJEmSJEkqV2nXM3xWYfiUJEmSJEmSylXa9QoxfI4fPz7GjRtXE9On&#10;T8/+zHVl+JQkSZIkSZLKVdr1CjF8FpnhU5IkSZIkSSpXadf7zIbPE044Idqi4447Lo499thPJT23&#10;U6dOAAAAAEAr+kyHz/bt2wcAAAAAwIZm+AQAAAAA2hzDJwAAAADQ5hg+AQAAAIA2p+bD5xZbTCi0&#10;3Jlz+vXrF/fcc09h5c7c0hFHHBHnnXdeYR1zzDHZc7d0yimnxIQJEwprXf99HLDnnnHeFlsU1qlf&#10;+1r23DkTGh9fVK998YvZMwMAAABtW82Hz402ikYfNXq/YOobxWrnXZMnnngixo4dW1i5M7eUhsUe&#10;PXoUVufOnbPnbqlr165R5Nb138dB7dpFj8b/JSyq8zfbLHvunMr/MRXUXz73ueyZAQAAgLatlYbP&#10;GxttVDAnNzJ8Fonhs1gMnwAAAECZGT4zZ84xfNae4bNYDJ8AAABAmRk+M2fOMXzWnuGzWAyfAAAA&#10;QJkZPjNnzjF81p7hs1gMnwAAAECZGT4zZ84xfNae4bNYDJ8AAABAmRk+M2fOMXzWnuGzWAyfAAAA&#10;QJkZPjNnzjF81p7hs1gMnwAAAECZGT4zZ84xfNae4bNYDJ8AAABAmRk+M2fOMXzWnuGzWAyfAAAA&#10;QJkZPjNnzjF81p7hs1gMnwAAAECZGT4zZ84xfNae4bNYDJ8AAABAmRk+M2fOMXzWnuGzWAyfAAAA&#10;QJkZPjNnzjF81p7hs1gMnwAAAECZGT4zZ84xfNae4bNYDJ8AAABAmRk+M2fOMXzWnuGzWAyfeQcc&#10;cECcddZZcc4551AjZ599duU/r3L//AEAAGBdGT4zZ84xfNae4bNYDJ95J5xwQowbNy6WLVtGjSxe&#10;vDgGDBgQBx54YPbfAQAAAKwLw2fmzDmGz9ozfBaL4TMvDZ9pmMsNdnx2Ro0aZfgEAABgvRg+M2fO&#10;MXzWnuGzWAyfeYbP1mH4BAAAYH0ZPjNnzjF81p7hs1gMn3mGz9Zh+AQAAGB9GT4zZ84xfNae4bNY&#10;DJ95hs/WYfgEAABgfRk+M2fOMXzWnuGzWAyfeZ9o+Kx7Oc745j/GT4/pGTMWLsk/ZrkZw0+M7+/e&#10;N2Zk7ls2+bH42v/7ZYya0fK+6dHzgK/GCTc+HouXrnpfw4wX4rjtvhVdH35/ldurapgVj153Sjz+&#10;9sd/HtOnU+x/1vVR19DicTVm+AQAAGB9GT4zZ84xfNae4bNYDJ956z58LompD14QW21/XOzd8Zdx&#10;3/gPMo9Z6dMNn8vipQGnRPtfXRIfLGxodvuSePOhq2OHvbvEmx+u+viqZj0Wh27+hXho+fD57riR&#10;MWjUc9GwpMXjaszwCQAAwPoyfGbOnGP4rD3DZ7EYPvPWefhsmB63/3znaNfrybjz1IPj4CsfW/X+&#10;RTNj2NUnxfe/+vXY79zb4qUBv105fC5dGhOfGRCH7fEfsfWPD47hwwfFV9cwfM6bNiYO27t9jJw+&#10;f+XtDXXRr8uv4sSbR8fS9Od5E+P28zrE9v/677HbIWfEyAmLVjz2ies6xZkXXBe/bvf1+OFhR8du&#10;P/lB/P3GG8e/fHH/uOeVGfHCgHPiyG63L7/isy7eGHlLdPzR9rHVt3eOk678U8xv+pmNnh18eez1&#10;7a3i33baJ64Z8lx82HSV6PyJcdPpHWPHb349vr/n0dF39MwVz1kTwycAAADry/CZOXOO4bP2DJ/F&#10;YvjMW9fhc+74B+NHu+wfgyc1xFsju8dXvnNcjJ6/8v77e/42dmnfKYY99VwMu+2q6NRx5xXD5+Jp&#10;Q+LnO+0SF94xIkY/PjyuOG2/+Kd/OCg7fC758IO4vvOB8atbx8WS5bfVL5wQnTscEPe9MTMWzX4r&#10;Lj6+fRze7Y54cszoeOC2C2PXb+8ad4yeWXn8qN/v03i2/aPPqNHx/OjRMe7pvtH+HzePm0e+HrM+&#10;rFvlre7j7usRP9ptv+gx8NF46uGBccLu/xGHX/XnWNAwP569fL/Y96AzYuijz8SzowbGbw5qH6ff&#10;81IsWTwrbjutY+xxzs3x2LNj4sE+F8b3t90p7nu12VCbYfgEAABgfRk+M2fOMXzWnuGzWAyfees6&#10;fD7b55xod9y1saDx9/Uzno0jv751dLr3rWio3D89Tj58z+g35t2PH79kYTzVfa/lw2d9PNd9q2h/&#10;7uCYXbe08f4l8f7oO2LLfzkkO3wuW9YQ4++7OLbc4eJ4q+7j22aOuiB+fsjFMWVeQ0z9c+/ocMix&#10;8fhzL8RLL7/U6MUYcPYuceCZA2NOfRo+D4hDzr07FjWkn9X4/BZvdW8+fN7QeZ/43cDnl//cZbFw&#10;8th4bMyEWDhlVOyw2dej55DRy3/GuHjg5hPiazteFJMWvBsXd9gvjrj6wZg2p77xeQvi9acejokz&#10;F654nRzDJwAAAOvL8Jk5c47hs/YMn8Vi+Mxbt+GzIS45dOc46YbHY86cOY2mx5DTt4ptd74k3lqQ&#10;Bsan4+RdD4nnp3644jlzHr5g+fA5J/ofulEcPejVFVdwLnv3yfjZv+bf6l4x67k4+subx9VPzYml&#10;S+fGnUf+fZzQ/8Wob7zv5btPjU02/fvYbLPNY/PNm/xz7PXri+O9BWn47BBHdbs/Fjd9hucah8/3&#10;4szDd4n+z09d9Wc3mjO6d2z6+b+Lf1zlZySHxpPvL4l3Hu0dO27+T/EPX/xK/LjjOTH42YmxuH7J&#10;x2/DXwPDJwAAAOvL8Jk5c47hs/YMn8Vi+Mxbl+GzfvI9sfc3vxJ7//zg6NChw3L7xA5bbx+3/3ly&#10;LF32Ypy498/jybfnrXjO+yPOWD58zo8hx24Uv7rtuahbft+SqU/Ej9fwGZ8fq4vnr/pp/OjkwfHu&#10;KwPj+1/YLx6f9vGXHb0++JzY+5hLYt6i/LfKr/vwOTe6/Gq3uOXPb698/sxxMfC+J2PyM3fGpp//&#10;box4u/kXLLVQPzdefPyBuPbyM2P/XbeN8/uMjboW30TfnOETAACA9WX4zJw5x/BZe4bPYjF85lUf&#10;Puvimcu/Frvu9/t4Y8bcmDdv3nLvR68jvh0dLxwYS5YuiouO2CMuH/rax8+pmxZ3Hf3N5cPn0pg6&#10;8NDY47AeMXleGivrYvwDl8YW/3jAWobPZdEw8/44Yc+fxfXnHhTf7fpYLFo+Ks58fUjss/v+8di0&#10;preW18Wz1xwe5/d+PBY0fJLhc1nc3aVjHHPVqOWvUx+v335U7LB/75gy54U48cubxJG3PR8fLr/v&#10;zYevisNPvTUmvv92XHtOt3hw1vLhdWlDjOy2V/zq3Ptj4Vq+Kd7wCQAAwPoyfGbOnGP4rD3DZ7EY&#10;PvOqDZ/105+IDptuFmcPf2vlW9WXGz/skthml1/HxMVL4o2Hr4/df7pvnNPz6rjojCPjO9/44oov&#10;N1q6dEpcePRecUCnrnFdr8vioB//R2yyyc/XOnwmvc/eMbbacp+4Z/LK25Z8+H70P+fw+Pfvto9u&#10;V10XF596VPznDvvFfa/Orty/2vC58JXostWX44izbo6Xps9bZfic9vKQOHi3PePYbr3iqotOjR9/&#10;b6+46dmPX2fqgxfGD7+3c3T6XY+49rKusc/u+8QVf3onli3+IO69+Nex475HxCW9ro0rL+wc+35v&#10;9xj4/AxvdQcAAKCmDJ+ZM+cYPmvP8Fkshs+8asPnh9PGxU03DoxJczP3zX47hvW7N95Mn/PZsDgm&#10;v/RE9L3jxug3/NF4Y9xDMXDI67EwPXbp0pg/c1L86d47ovctA2L0c2Pi9ttGxpSFq79mc++OGxW3&#10;Dng05ra4fcnCWfHCY0Pj9htuij5/uD9enLryi4WmjP1jPPTspGhY8bbzhni38bbbb+kfL0yZF9Nf&#10;eyzuf2pcNFSG0Yb4YOKLMaz/7XFLnwHx9FsfrHidZOorT8SA22+Om3r3j8dfnBCLG5Zf5fnhrHhu&#10;1LDoc8sNcdtd98SYibMrnz/a/LktGT4BAABYX4bPzJlzDJ+1Z/gsFsNn3rp9uRHry/AJAADA+jJ8&#10;Zs6cY/isPcNnsRg+8wyfrcPwCQAAwPoyfGbOnGP4rD3DZ7EYPvMMn63D8AkAAMD6Mnxmzpxj+Kw9&#10;w2exGD7zDJ+tw/AJAADA+jJ8Zs6cY/isPcNnsRg+89LwOWnSpOxYx2ejvr4+hg4davgEAABgvRg+&#10;M2fOMXzWnuGzWAyfeQcffHBcdtll0atXL2rkyiuvjFNPPTX7zx8AAADWVSsNnw802rtg0hhr+CwS&#10;w2exGD4BAACAMmul4bO4cmfOMXzWnuGzWAyfAAAAQJnVfPgEAAAAAGhthk8AAAAAoM0xfAIAAAAA&#10;bY7hEwAAAABocwyfAAAAAECbY/gEAAAAANocwycAAAAA0OYYPgEAAACANsfwCQAAAAC0OYZPAAAA&#10;AKDNMXwCAAAAAG2O4RMAAAAAaHMMnwAAAABAm1Pz4bP7xt0LLXfmnCV3/138dcjGhZU7c0s3nt8t&#10;/jr61cIa0vPa7Llb6rJLl/jrxn8trNFbjs6eu6V2B7aLjbtvXFib/27z7LlzNv5r43MKapP/2SR7&#10;ZgAAAKBtq/nw2WOjHoWWO3POfw3YNGLYRoWVO3NLvS+4OGLs+MIadtX12XO31HWXrhGNf+2iGrvl&#10;2Oy5W2p3ULvYqMdGhbXZ+Ztlz53T+IzC/s/n/vK57JkBAACAts3wmTlzjuGz9gyfxWL4BAAAAMrM&#10;8Jk5c47hs/YMn8Vi+AQAAADKzPCZOXOO4bP2DJ/FYvgEAAAAyszwmTlzjuGz9gyfxWL4BAAAAMrM&#10;8Jk5c47hs/YMn8Vi+AQAAADKzPCZOXOO4bP2DJ/FYvgEAAAAyszwmTlzjuGz9gyfxWL4BAAAAMrM&#10;8Jk5c47hs/YMn8Vi+AQAAADKzPCZOXOO4bP2DJ/FYvgEAAAAyszwmTlzjuGz9gyfxWL4BAAAAMrM&#10;8Jk5c47hs/YMn8Vi+AQAAADKzPCZOXOO4bP2DJ/FYvgEAAAAyszwmTlzjuGz9gyfxWL4BAAAAMrM&#10;8Jk5c47hs/YMn8Vi+AQAAADKzPCZOXOO4bP2DJ/FYvgEAAAAyszwmTlzjuGz9gyfxWL4BAAAAMrM&#10;8Jk5c47hs/YMn8Vi+AQAAADKzPCZOXOO4bP2DJ/FYvgEAAAAyszwmTlzjuGz9gyfxWL4BAAAAMrM&#10;8Jk5c47hs/YMn8Vi+AQAAADKzPCZOXOO4bP2DJ/FYvgEAAAAyszwmTlzjuGz9gyfxWL4BAAAAMrM&#10;8Jk5c47hs/YMn8Vi+AQAAADKzPCZOXOO4bP2DJ/FYvgEAAAAyszwmTlzjuGz9gyfxWL4BAAAAMrM&#10;8Jk5c47hs/YMn8Vi+AQAAADKzPCZOXOO4bP2DJ/FYvgEAAAAyszwmTlzjuGz9gyfxWL4BAAAAMrM&#10;8Jk5c47hs/YMn8Vi+AQAAADKzPCZOXOO4bP2DJ/FYvgEAAAAyszwmTlzjuGz9gyfxWL4BAAAAMrM&#10;8Jk5c47hs/YMn8Vi+AQAAADKzPCZOXOO4bP2DJ/FYvgEAAAAyszwmTlzjuGz9gyfxWL4BAAAAMrM&#10;8Jk5c47hs/YMn8Vi+AQAAADKzPCZOXOO4bP2DJ/FYvgEAAAAyszwmTlzjuGz9gyfxWL4BAAAAMrM&#10;8Jk5c47hs/YMn8Vi+AQAAADKrObDJwAAAABAazN8AgAAAABtjuETAAAAAGhzDJ8AAAAAQJtj+AQA&#10;AAAA2hzDJwAAAADQ5hg+AQAAAIA2x/AJAAAAALQ5hk8AAAAAoM0xfAIAAAAAbY7hEwAAAABocwyf&#10;AAAAAECbY/gEAAAAANqcmg+fhx22W6Hlzpxz+uk/jLPO2q2wcmduaY89DozddjussNq1Oyh77pb2&#10;3rtj4+PPKqyf/OT47Llb2ne//WK3wxr/7gX1o44ds+fO2e2sxr97UZ15ZvbMAAAAQNtW8+GzR4+N&#10;Ci135pz/+q9NI2KjwsqduaXttz8mNtqoR2F94xuds+duaZddujY+vvFvXVBbbjk2e+6W2h10UGzU&#10;o/HvXlCbnX9+9tw5jX/twvrcX/6SPTMAAADQthk+M2fOMXzWnuGzWAyfAAAAQJkZPjNnzjF81p7h&#10;s1gMnwAAAECZGT4zZ84xfNae4bNYDJ8AAABAmRk+M2fOMXzWnuGzWAyfAAAAQJkZPjNnzjF81p7h&#10;s1gMnwAAAECZfRbD55e+9KU4+eSTDZ8bUu7MLRk+W4fhs1gMnwAAAPC3aX2Hz6985Ssxfvz4+Mtf&#10;/mL43JByZ27J8Nk6DJ/FYvgEAACAv03rO3yeccYZcfXVV8ekSZMMnxtS7swtGT5bh+GzWAyfAAAA&#10;8Lfps3ir+9Zbbx1vvvmm4XNDyp25JcNn6zB8FovhEwAAAP42GT4zZ84xfNae4bNYDJ8AAABAmRk+&#10;M2fOMXzWnuGzWAyfAAAAQJkZPjNnzjF81p7hs1gMnwAAAECZGT4zZ84xfNae4bNYDJ8AAABAmX0W&#10;w+eWW24ZnTp1MnxuSLkzt2T4bB2Gz2IxfAIAAMDfps9i+Gxi+NyAcmduyfDZOgyfxWL4BAAAgL9N&#10;hs/MmXMMn7Vn+CwWwycAAABQZobPzJlzDJ+1Z/gsFsMnAAAAUGaGz8yZcwyftWf4LBbDJwAAAFBm&#10;hs/MmXMMn7Vn+CwWwycAAABQZobPzJlzDJ+1Z/gsFsMnAAAAUGaGz8yZcwyftWf4LBbDJwAAAFBm&#10;hs/MmXMMn7Vn+CwWwycAAABQZobPzJlzDJ+1Z/gsFsMnAAAAUGaGz8yZcwyftWf4LBbDJwAAAFBm&#10;hs/MmXMMn7Vn+CwWwycAAABQZobPzJlzDJ+1Z/gsFsMnAAAAUGaGz8yZcwyftWf4LBbDJwAAAFBm&#10;hs/MmXMMn7Vn+CwWwycAAABQZobPzJlzDJ+1Z/gsFsMnAAAAUGaGz8yZcwyftWf4LBbDJwAAAFBm&#10;hs/MmXMMn7Vn+CwWwycAAABQZobPzJlzDJ+1Z/gsFsMnAAAAUGaGz8yZcwyftWf4LBbDJwAAAFBm&#10;hs/MmXMMn7Vn+CwWwycAAABQZobPzJlzDJ+1Z/gsFsMnAAAAUGaGz8yZcwyftWf4LBbDJwAAAFBm&#10;hs/MmXMMn7Vn+CwWwycAAABQZobPzJlzDJ+1Z/gsFsMnAAAAUGY1Hz47ddqm0HJnzvnDH7aNIUO2&#10;KazcmVvabbdfxDbbdCqsH/zg8Oy5W9p992MaHz+ksL773Suz525pr/33j206Nf7dC2q7Y4/Nnjtn&#10;myGNf/eC+uagQdkzAwAAAG1bzYdPAAAAAIDWZvgEAAAAANocwycAAAAA0OYYPgEAAACANsfwCQAA&#10;AAC0OYZPAAAAAKDNMXwCAAAAAG3OZzp83n777XHKKafE8ccfTys4++yzY9CgQfHAAw8AAAAAAM18&#10;psPnPffcE2+//XYsXLiQVvDcc8/Fo48+GpIkSZIkSZJW7TMdPm+88cZYtmwZrahv377L/1VKkiRJ&#10;kiRJasrwWXKGT0mSJEmSJGn1DJ8lZ/iUJEmSJEmSVs/wWXKGT0mSJEmSJGn1WnX4rJv9Tvzut/vE&#10;dttt10L7uP3Z96Lug4lx7jGnxtDJddnnNzfsutPi/P7PZO9b6Y3osWu76P3ce5n7Muo/jFcf6Rsn&#10;HbpX45m+H3v/4rQY8PTkWLz8/sXTX44TDj01Rk5v8bwNyPApSZIkSZIkrV7rDp/vvxXH7LNnHNej&#10;T/Tv27+ZgTHm3XlRP/vt6HbSufHAlPrs85t74Obz4tJBY7L3rfRynPmFr8alT0zJ3Le65wdfEDtv&#10;t2scf+m1jWe6La449ajY/lvbRpe7R0fdkqWxaOqY2O8HHWLQ1PzzNwTDpyRJkiRJkrR6afj8NNZj&#10;+OwQd4xflL2/Yd57cUev3vHnGQ1RN+uNuPLie2P8jJfj1svOi05n/i7ufuTVWNjw8WOfHt477nrk&#10;tcrv0+sOvunyOKPzyXHhNf3itTlNr5mGz69El8EPRv8rzo+TTjs3+o76+Dk51x/3/Tj95lWvIn15&#10;SNfY95cXxNxFDSuGzz+8OiH6XdEtOp/RNe566KWYv/xMy+rmx0sPD47Lu54QJ5xyRnS/eWhMWbD8&#10;vkkjo/u1w+PZUffEeSd2iot7D44pcxev8rPefGZIXHrmKXFS18tixOgJUbdk5X1rYviUJEmSJEmS&#10;Vi83aq6LmgyfdTPHx1F7dog7J9TFh5OeiN13aBc/2eP7cdFtg6J/96Njq6/vGH3HvBtLGx9714Ud&#10;49jrR8XSRXPixhMOjn2P6RH3jhgSlxy7S3z+3y6IV+vSa74cZ26ySXzhu+2ie5+hcff158R2X/5h&#10;9Hlz9Z+dDPrdoXHweYNXuW3p0iVRX9/Q+GvTFZ/bx79tvV2cf8vgGHTNcbHVl7eNm558p3Kml4Ze&#10;HDvvvHfcMHhkDOl7Vez35S1ih2P6xYz0WqN7xBZbbBfbHdA5Bo0YFmcfuHNsdfB1MWv5z3lveKfY&#10;cdu94qq+98bQPpfFD777w7j6yepv0Td8SpIkSZIkSauXGzXXxXoMn+3iuCturwx2H+sfjzw7IRYv&#10;yQ2f34luj85a8fw7T/lJnHnjM7F06crhc/GcyXHCr38et//5rVhY3/i4D16O7mdfHOPeS895Oc78&#10;+y3ilNue/fjqyUXT4qZDfhy73vzqitdsbu6UMdGt82Gx2x7t4+jjTo+Le90U9z00JmbN//it9x8P&#10;nzvGmX+csfw59dH/1N3ixB6PRF3jmV4Y1ieGPTNhxeu9/2DX2GqH0+K1uY1/Ht0jvrT9vjHyzQ8q&#10;9zXMeC6O/NY28buH32888zPR4UtbxBX3vxrTpk1rNCUe63NyfOOAa2Lm8tdaE8OnJEmSJEmStHq5&#10;UXNdrMfwuWvsfuhxceLxJy7XOa7u92jMr88Nnx1iSLPP0xzerUMc3/PhVYbPJXUL4r5enWLb7b8X&#10;7dofHOffMDDeeL/pOS/Hmf/y1bj08abP+JwdQ3+1b2x62Zq/FKlh0byY8sar8fSjf4r+N1waR+6z&#10;U/zygrti4eKVb3UfNHnl4x/u3iGO6nb/yrelL14YU8aPiVFD+8Y5R/wgvvbtdjE2fRnS6B6x088u&#10;infmNz13dgw+ZuvY9dLH4v3nb49NP/9P8c3Gv8P3vvex7bf9cnx+k0PjqTSaLv9ZOYZPSZIkSZIk&#10;afVyo+a6aKW3uneIIe+uvD83fDbdt2j6+Lj7hrNi///8Vvzz3/1nDHhlQSxd7cuN1jJ8NiyMGdOm&#10;xYd1S1a5fc6UJ+Kg3faLUbMWZr/cqPnw+dIDPWOnb20VW2+zS3Q88bS49fKT4qvf2inGpKtPR/eI&#10;nff7fUxZ2PTcuTG00zdi18sejxljbolNP/+zeGz60hWvu64Mn5IkSZIkSdLqtRw033zzzRgyZMhq&#10;RowYscrjCjN8Ll4wJYYO/WNMX7D8i4IWT4jLf7RxHHHXuKj/JMPngtFx3I+2j2v/uOqXH33wxh/j&#10;Z3sfGaNnf1hl+JwfF/xyl7ho8Ljl99XHhIG/XWX4/PrOR8TYKQsr9y+e+XycsP134uJHZ0XDe4/F&#10;nl/YJM4bNjHqKs9tiOmvjIze/R+PD5b/nDUxfEqSJEmSJEmr13zMbPLWW2+tMno+8sgjsWjRolUe&#10;U5jhs37+tLjgsJ/GASdeEfc3HnRAr1Pjn/9hpxj42ie84nNZfTx1y0mx7b9+KX588NnR86becXmX&#10;o+J7X/63OPTCQbGgvunLjdY0fDZEj6N3jB8e0S1GPfF49O11euzyg23iO82Gz40/v1n89LALYsRj&#10;D0XXw38UP/jtLTE7fS7p0rp4+eaO8fVtdovL7hweDw+5Jfb/4U7R+c6Xon6VM67O8ClJkiRJkiSt&#10;XvMxs7nJkydXRs+hQ4dGfX39avd/quGzfu7U6HnuRTFy8vKrM1veP2dy/P7si+JP79bH4vdeijOP&#10;vyienLXy/j/fdVH0GjS2Mnw+eOfFceWw5yu3z5s6Lnpf2DkO2bt9HHZitxg1af7y50yK3of8Mvq/&#10;NHP5n+fHU5efF+37r3pV5wr1C+O1J+6NC8/4TRy4997R4aiT4tZhY2PO4o/vXzxzfHQ96aJ4bObK&#10;54z9w0Xx+7ueifol6cuRXoqrzv5V7LNv+zi3190xccqYuOrI4+PptxvPM7pHfOcn7aPfzVfFkY33&#10;n91rUExdULfyZzd68f4b4oSO+0f7nx8b1w95MhbWNaxyf47hU5IkSZIkSVq9loNmc+PHj8/ennyq&#10;4fNvWho+9/xFvPlB5r71YPiUJEmSJEmSVi83aq6LsWPHRseOHVdh+Fwbw6ckSZIkSZLUauVGzXXh&#10;is9PatKDcek1t8aMBZn71oPhU5IkSZIkSVq93Ki5LgyfBWH4lCRJkiRJklYvN2qui9WHzy/E/wdI&#10;+vDvByJi0AAAAABJRU5ErkJgglBLAwQUAAYACAAAACEAsbUJOd0AAAAFAQAADwAAAGRycy9kb3du&#10;cmV2LnhtbEyPQUvDQBCF74L/YRmhN7uJklhiNqUU7akUbAXxNs1Ok9DsbMhuk/Tfd/Wil4HHe7z3&#10;Tb6cTCsG6l1jWUE8j0AQl1Y3XCn4PLw/LkA4j6yxtUwKruRgWdzf5ZhpO/IHDXtfiVDCLkMFtfdd&#10;JqUrazLo5rYjDt7J9gZ9kH0ldY9jKDetfIqiVBpsOCzU2NG6pvK8vxgFmxHH1XP8NmzPp/X1+5Ds&#10;vrYxKTV7mFavIDxN/i8MP/gBHYrAdLQX1k60CsIj/vcGb/ESpyCOCpI0SUAWufxPX9w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iH/G9GAEAAAnDQAADgAAAAAA&#10;AAAAAAAAAAA6AgAAZHJzL2Uyb0RvYy54bWxQSwECLQAKAAAAAAAAACEAHOhYa03PAABNzwAAFAAA&#10;AAAAAAAAAAAAAADGBgAAZHJzL21lZGlhL2ltYWdlMS5wbmdQSwECLQAUAAYACAAAACEAsbUJOd0A&#10;AAAFAQAADwAAAAAAAAAAAAAAAABF1gAAZHJzL2Rvd25yZXYueG1sUEsBAi0AFAAGAAgAAAAhAKom&#10;Dr68AAAAIQEAABkAAAAAAAAAAAAAAAAAT9cAAGRycy9fcmVscy9lMm9Eb2MueG1sLnJlbHNQSwUG&#10;AAAAAAYABgB8AQAAQtgAAAAA&#10;">
                <v:shape id="Picture 18" o:spid="_x0000_s1031" type="#_x0000_t75" alt="Chart, line chart&#10;&#10;Description automatically generated" style="position:absolute;top:9744;width:55349;height:29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QSDwwAAANsAAAAPAAAAZHJzL2Rvd25yZXYueG1sRI9BT8Mw&#10;DIXvSPsPkSdxYyk7oKksmxCsGtd1TIibaUxT0ThVkq2FX48Pk7jZes/vfV5vJ9+rC8XUBTZwvyhA&#10;ETfBdtwaeDtWdytQKSNb7AOTgR9KsN3MbtZY2jDygS51bpWEcCrRgMt5KLVOjSOPaREGYtG+QvSY&#10;ZY2tthFHCfe9XhbFg/bYsTQ4HOjZUfNdn72Bl9/Pk9sfPgYf6VhXRTX63ftozO18enoElWnK/+br&#10;9asVfIGVX2QAvfkDAAD//wMAUEsBAi0AFAAGAAgAAAAhANvh9svuAAAAhQEAABMAAAAAAAAAAAAA&#10;AAAAAAAAAFtDb250ZW50X1R5cGVzXS54bWxQSwECLQAUAAYACAAAACEAWvQsW78AAAAVAQAACwAA&#10;AAAAAAAAAAAAAAAfAQAAX3JlbHMvLnJlbHNQSwECLQAUAAYACAAAACEAsgUEg8MAAADbAAAADwAA&#10;AAAAAAAAAAAAAAAHAgAAZHJzL2Rvd25yZXYueG1sUEsFBgAAAAADAAMAtwAAAPcCAAAAAA==&#10;">
                  <v:imagedata r:id="rId10" o:title="Chart, line chart&#10;&#10;Description automatically generated" cropleft="-1f" cropright="387f"/>
                </v:shape>
                <v:shape id="TextBox 17" o:spid="_x0000_s1032" type="#_x0000_t202" style="position:absolute;left:2140;top:3602;width:49860;height:53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6F5BD6A9" w14:textId="77777777" w:rsidR="00156A6C" w:rsidRPr="00156A6C" w:rsidRDefault="00156A6C" w:rsidP="00156A6C">
                        <w:pPr>
                          <w:rPr>
                            <w:rFonts w:hAnsi="Calibri"/>
                            <w:color w:val="000000" w:themeColor="text1"/>
                            <w:kern w:val="24"/>
                            <w:sz w:val="28"/>
                            <w:szCs w:val="28"/>
                          </w:rPr>
                        </w:pPr>
                        <w:r w:rsidRPr="00156A6C">
                          <w:rPr>
                            <w:rFonts w:hAnsi="Calibri"/>
                            <w:color w:val="000000" w:themeColor="text1"/>
                            <w:kern w:val="24"/>
                            <w:sz w:val="28"/>
                            <w:szCs w:val="28"/>
                          </w:rPr>
                          <w:t>Pressing edit shape changes the buttons name to  Add Vertices and draws little red circles at each point of when the mouse is pressed.</w:t>
                        </w:r>
                      </w:p>
                    </w:txbxContent>
                  </v:textbox>
                </v:shape>
                <v:shape id="Straight Arrow Connector 20" o:spid="_x0000_s1033" type="#_x0000_t32" style="position:absolute;left:14907;top:9233;width:12163;height:240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0a3wgAAANsAAAAPAAAAZHJzL2Rvd25yZXYueG1sRE+7bsIw&#10;FN0r8Q/WRWIrDmlVQcCgiCptp1blMbBdxZckIr5OYgPu39dDpY5H573aBNOKGw2usaxgNk1AEJdW&#10;N1wpOOyLxzkI55E1tpZJwQ852KxHDyvMtL3zN912vhIxhF2GCmrvu0xKV9Zk0E1tRxy5sx0M+giH&#10;SuoB7zHctDJNkhdpsOHYUGNH25rKy+5qFBz71/DG/fvn4lTsn7+8rZ7KkCs1GYd8CcJT8P/iP/eH&#10;VpDG9fFL/AFy/QsAAP//AwBQSwECLQAUAAYACAAAACEA2+H2y+4AAACFAQAAEwAAAAAAAAAAAAAA&#10;AAAAAAAAW0NvbnRlbnRfVHlwZXNdLnhtbFBLAQItABQABgAIAAAAIQBa9CxbvwAAABUBAAALAAAA&#10;AAAAAAAAAAAAAB8BAABfcmVscy8ucmVsc1BLAQItABQABgAIAAAAIQDLm0a3wgAAANsAAAAPAAAA&#10;AAAAAAAAAAAAAAcCAABkcnMvZG93bnJldi54bWxQSwUGAAAAAAMAAwC3AAAA9gIAAAAA&#10;" strokecolor="red" strokeweight=".5pt">
                  <v:stroke endarrow="block" joinstyle="miter"/>
                  <o:lock v:ext="edit" shapetype="f"/>
                </v:shape>
                <v:shape id="Straight Arrow Connector 21" o:spid="_x0000_s1034" type="#_x0000_t32" style="position:absolute;left:12406;top:9316;width:14664;height:1017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1+MsxQAAANsAAAAPAAAAZHJzL2Rvd25yZXYueG1sRI9Ba8JA&#10;FITvgv9heUJvdWNapI2uEhTbnipGPXh7ZF+T0OzbmN3q9t93hYLHYWa+YebLYFpxod41lhVMxgkI&#10;4tLqhisFh/3m8QWE88gaW8uk4JccLBfDwRwzba+8o0vhKxEh7DJUUHvfZVK6siaDbmw74uh92d6g&#10;j7KvpO7xGuGmlWmSTKXBhuNCjR2taiq/ix+j4Hhehzc+v3++njb756231VMZcqUeRiGfgfAU/D38&#10;3/7QCtIJ3L7EHyAXfwAAAP//AwBQSwECLQAUAAYACAAAACEA2+H2y+4AAACFAQAAEwAAAAAAAAAA&#10;AAAAAAAAAAAAW0NvbnRlbnRfVHlwZXNdLnhtbFBLAQItABQABgAIAAAAIQBa9CxbvwAAABUBAAAL&#10;AAAAAAAAAAAAAAAAAB8BAABfcmVscy8ucmVsc1BLAQItABQABgAIAAAAIQCk1+MsxQAAANsAAAAP&#10;AAAAAAAAAAAAAAAAAAcCAABkcnMvZG93bnJldi54bWxQSwUGAAAAAAMAAwC3AAAA+QIAAAAA&#10;" strokecolor="red" strokeweight=".5pt">
                  <v:stroke endarrow="block" joinstyle="miter"/>
                  <o:lock v:ext="edit" shapetype="f"/>
                </v:shape>
                <w10:wrap type="tight" anchorx="margin"/>
              </v:group>
            </w:pict>
          </mc:Fallback>
        </mc:AlternateContent>
      </w:r>
    </w:p>
    <w:p w14:paraId="1D6E2F43" w14:textId="636E8013" w:rsidR="00B329D4" w:rsidRDefault="00DB0CB5" w:rsidP="00B329D4">
      <w:pPr>
        <w:rPr>
          <w:noProof/>
        </w:rPr>
      </w:pPr>
      <w:r>
        <w:t>Th</w:t>
      </w:r>
      <w:r w:rsidR="008F196D">
        <w:t xml:space="preserve">e code constructed </w:t>
      </w:r>
      <w:r>
        <w:t>using constructor functions to make the shape into an object</w:t>
      </w:r>
      <w:r w:rsidR="008F196D">
        <w:t>,</w:t>
      </w:r>
      <w:r>
        <w:t xml:space="preserve"> and the array reset when the finish button </w:t>
      </w:r>
      <w:r w:rsidR="008F196D">
        <w:t>pressed</w:t>
      </w:r>
      <w:r>
        <w:t xml:space="preserve"> to use the array again and create a new shape. A coding technique that helped with this tool is using load pixels and update pixels function to clear and reset the canvas with the </w:t>
      </w:r>
      <w:r w:rsidR="008F196D">
        <w:t>unique</w:t>
      </w:r>
      <w:r>
        <w:t xml:space="preserve"> shape.</w:t>
      </w:r>
      <w:r w:rsidR="00156A6C" w:rsidRPr="00156A6C">
        <w:rPr>
          <w:noProof/>
        </w:rPr>
        <w:t xml:space="preserve"> </w:t>
      </w:r>
    </w:p>
    <w:p w14:paraId="6DCE9C20" w14:textId="12B290C4" w:rsidR="00156A6C" w:rsidRDefault="00156A6C" w:rsidP="00B329D4">
      <w:r w:rsidRPr="00156A6C">
        <w:rPr>
          <w:noProof/>
        </w:rPr>
        <mc:AlternateContent>
          <mc:Choice Requires="wpg">
            <w:drawing>
              <wp:anchor distT="0" distB="0" distL="114300" distR="114300" simplePos="0" relativeHeight="251659264" behindDoc="1" locked="0" layoutInCell="1" allowOverlap="1" wp14:anchorId="5853BD34" wp14:editId="584E91B6">
                <wp:simplePos x="0" y="0"/>
                <wp:positionH relativeFrom="margin">
                  <wp:align>left</wp:align>
                </wp:positionH>
                <wp:positionV relativeFrom="paragraph">
                  <wp:posOffset>6292</wp:posOffset>
                </wp:positionV>
                <wp:extent cx="5721350" cy="3027045"/>
                <wp:effectExtent l="0" t="0" r="0" b="1905"/>
                <wp:wrapTight wrapText="bothSides">
                  <wp:wrapPolygon edited="0">
                    <wp:start x="9637" y="0"/>
                    <wp:lineTo x="9637" y="2175"/>
                    <wp:lineTo x="0" y="2991"/>
                    <wp:lineTo x="0" y="17128"/>
                    <wp:lineTo x="8558" y="17400"/>
                    <wp:lineTo x="8558" y="21478"/>
                    <wp:lineTo x="18124" y="21478"/>
                    <wp:lineTo x="18124" y="17400"/>
                    <wp:lineTo x="21504" y="17128"/>
                    <wp:lineTo x="21504" y="2991"/>
                    <wp:lineTo x="18843" y="2175"/>
                    <wp:lineTo x="18843" y="0"/>
                    <wp:lineTo x="9637" y="0"/>
                  </wp:wrapPolygon>
                </wp:wrapTight>
                <wp:docPr id="11" name="Group 11"/>
                <wp:cNvGraphicFramePr/>
                <a:graphic xmlns:a="http://schemas.openxmlformats.org/drawingml/2006/main">
                  <a:graphicData uri="http://schemas.microsoft.com/office/word/2010/wordprocessingGroup">
                    <wpg:wgp>
                      <wpg:cNvGrpSpPr/>
                      <wpg:grpSpPr>
                        <a:xfrm>
                          <a:off x="0" y="0"/>
                          <a:ext cx="5721350" cy="3027218"/>
                          <a:chOff x="0" y="0"/>
                          <a:chExt cx="5516880" cy="3403384"/>
                        </a:xfrm>
                        <a:solidFill>
                          <a:schemeClr val="bg1"/>
                        </a:solidFill>
                      </wpg:grpSpPr>
                      <pic:pic xmlns:pic="http://schemas.openxmlformats.org/drawingml/2006/picture">
                        <pic:nvPicPr>
                          <pic:cNvPr id="12" name="Picture 12"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491580"/>
                            <a:ext cx="5516880" cy="2217420"/>
                          </a:xfrm>
                          <a:prstGeom prst="rect">
                            <a:avLst/>
                          </a:prstGeom>
                          <a:grpFill/>
                        </pic:spPr>
                      </pic:pic>
                      <wps:wsp>
                        <wps:cNvPr id="13" name="Straight Arrow Connector 13"/>
                        <wps:cNvCnPr>
                          <a:cxnSpLocks/>
                        </wps:cNvCnPr>
                        <wps:spPr>
                          <a:xfrm flipV="1">
                            <a:off x="2095500" y="400110"/>
                            <a:ext cx="1554480" cy="1945452"/>
                          </a:xfrm>
                          <a:prstGeom prst="straightConnector1">
                            <a:avLst/>
                          </a:prstGeom>
                          <a:grpFill/>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4" name="TextBox 6"/>
                        <wps:cNvSpPr txBox="1"/>
                        <wps:spPr>
                          <a:xfrm>
                            <a:off x="2506980" y="0"/>
                            <a:ext cx="2286000" cy="527685"/>
                          </a:xfrm>
                          <a:prstGeom prst="rect">
                            <a:avLst/>
                          </a:prstGeom>
                          <a:grpFill/>
                        </wps:spPr>
                        <wps:txbx>
                          <w:txbxContent>
                            <w:p w14:paraId="7BE8A294" w14:textId="77777777" w:rsidR="00156A6C" w:rsidRDefault="00156A6C" w:rsidP="00156A6C">
                              <w:pPr>
                                <w:rPr>
                                  <w:rFonts w:hAnsi="Calibri"/>
                                  <w:color w:val="000000" w:themeColor="text1"/>
                                  <w:kern w:val="24"/>
                                  <w:sz w:val="20"/>
                                  <w:szCs w:val="20"/>
                                </w:rPr>
                              </w:pPr>
                              <w:r>
                                <w:rPr>
                                  <w:rFonts w:hAnsi="Calibri"/>
                                  <w:color w:val="000000" w:themeColor="text1"/>
                                  <w:kern w:val="24"/>
                                  <w:sz w:val="20"/>
                                  <w:szCs w:val="20"/>
                                </w:rPr>
                                <w:t xml:space="preserve">Whenever the button is pressed to reset the array and then draw again </w:t>
                              </w:r>
                            </w:p>
                          </w:txbxContent>
                        </wps:txbx>
                        <wps:bodyPr wrap="square" rtlCol="0">
                          <a:noAutofit/>
                        </wps:bodyPr>
                      </wps:wsp>
                      <wps:wsp>
                        <wps:cNvPr id="15" name="TextBox 7"/>
                        <wps:cNvSpPr txBox="1"/>
                        <wps:spPr>
                          <a:xfrm>
                            <a:off x="2225040" y="2708694"/>
                            <a:ext cx="2377440" cy="694690"/>
                          </a:xfrm>
                          <a:prstGeom prst="rect">
                            <a:avLst/>
                          </a:prstGeom>
                          <a:grpFill/>
                        </wps:spPr>
                        <wps:txbx>
                          <w:txbxContent>
                            <w:p w14:paraId="26B1F862" w14:textId="77777777" w:rsidR="00156A6C" w:rsidRDefault="00156A6C" w:rsidP="00156A6C">
                              <w:pPr>
                                <w:rPr>
                                  <w:rFonts w:hAnsi="Calibri"/>
                                  <w:color w:val="000000" w:themeColor="text1"/>
                                  <w:kern w:val="24"/>
                                  <w:sz w:val="20"/>
                                  <w:szCs w:val="20"/>
                                </w:rPr>
                              </w:pPr>
                              <w:r>
                                <w:rPr>
                                  <w:rFonts w:hAnsi="Calibri"/>
                                  <w:color w:val="000000" w:themeColor="text1"/>
                                  <w:kern w:val="24"/>
                                  <w:sz w:val="20"/>
                                  <w:szCs w:val="20"/>
                                </w:rPr>
                                <w:t>Calling “loadPixels()” calls a new set of pixels on the screen and allows those pixels to be manipulate again and again.</w:t>
                              </w:r>
                            </w:p>
                          </w:txbxContent>
                        </wps:txbx>
                        <wps:bodyPr wrap="square" rtlCol="0">
                          <a:noAutofit/>
                        </wps:bodyPr>
                      </wps:wsp>
                      <wps:wsp>
                        <wps:cNvPr id="16" name="Straight Arrow Connector 16"/>
                        <wps:cNvCnPr>
                          <a:cxnSpLocks/>
                        </wps:cNvCnPr>
                        <wps:spPr>
                          <a:xfrm>
                            <a:off x="1798320" y="2095590"/>
                            <a:ext cx="1615440" cy="613410"/>
                          </a:xfrm>
                          <a:prstGeom prst="straightConnector1">
                            <a:avLst/>
                          </a:prstGeom>
                          <a:grpFill/>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853BD34" id="Group 11" o:spid="_x0000_s1035" style="position:absolute;margin-left:0;margin-top:.5pt;width:450.5pt;height:238.35pt;z-index:-251657216;mso-position-horizontal:left;mso-position-horizontal-relative:margin;mso-width-relative:margin;mso-height-relative:margin" coordsize="55168,34033" o:gfxdata="UEsDBBQABgAIAAAAIQCu0HBXCgEAABMCAAATAAAAW0NvbnRlbnRfVHlwZXNdLnhtbJSRy07DMBBF&#10;90j8g+UtShy6QAgl6YK0S0CofIBlTxKr8djyuKH9e5y03VQEiaUf954zdrk+2oGNEMg4rPhjXnAG&#10;qJw22FX8a7fNnjmjKFHLwSFU/ATE1/X9Xbk7eSCW0kgV72P0L0KQ6sFKyp0HTCetC1bGtAyd8FLt&#10;ZQdiVRRPQjmMgDGLUwevywZaeRgi2xzT9tkkwECcvZ4vTqyKS+8Ho2RMpmJEfUPJLoQ8Jec71BtP&#10;D0mDi18J0fobgLGTocduITF1LStdSO/pMYPRwD5kiG/SJnGhAwlYucap/O+OaSxLmWtboyBvAm3m&#10;1HWKpW7tvjHA+N/yJsU+Yby2i/lL6x8A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eyaYUgQAAEcOAAAOAAAAZHJzL2Uyb0RvYy54bWzsV21v2zYQ/j5g/4HQ&#10;gH1rLMmSX7Q4RZY0wYBiC+p232mKkohKJEfRtvzvd0e9WLGbNgmwAgUWILIo8njH53nuTrp821Ql&#10;2XFTCyVXXnDhe4RLplIh85X36ePdm4VHaktlSksl+co78Np7e/XzT5d7nfBQFapMuSGwiayTvV55&#10;hbU6mUxqVvCK1hdKcwmTmTIVtTA0+SQ1dA+7V+Uk9P3ZZK9Mqo1ivK7h6W076V25/bOMM/tXltXc&#10;knLlQWzWXY27bvA6ubqkSW6oLgTrwqCviKKiQoLTYatbainZGnG2VSWYUbXK7AVT1URlmWDcnQFO&#10;E/gnp7k3aqvdWfJkn+sBJoD2BKdXb8v+3D0YIlLgLvCIpBVw5NwSGAM4e50nsObe6LV+MN2DvB3h&#10;eZvMVPgLJyGNg/UwwMobSxg8jOdhMI0BfQZzUz+E4aIFnhXAzpkdK971lnEwWyx6y8ifThcRWk6O&#10;jmtVivROlCVG4WTDb0pDdhQI3+TuDLB6tGqCRxpOoAVL4L+DFu7OoP22BMHKbg33uk2qZ+1RUfN5&#10;q9+ACjS1YiNKYQ9O0cA3BiV3D4I9mHYwYinsWYJp9EoCeJLymoGoPwLiv/7SXP/mLrf4UGgLmUno&#10;1irIIMFoWR5IziU31PIUsURnuD96Q2hx/Mj5phS6Bxjvu2OCvxMRfgGpVuC3im0rLm2bsYaXEImS&#10;dSF07RGT8GrDQYDmj9TRBWxZwy0rkNEMmP0AWdySPky4KI+BYcw16PNJRUbLIAYdwS40GWQ5FlcY&#10;BvModCtG4tKmtvdcVQRvIEIIBOihCd29r7uQ+iX4GFSFQPUothG5UCFAzCWocXWPH4zOEHxRGq8L&#10;qjmEg9uOBDLtBbK2hoq8sOTaGLUnN0pKiF8ZEkwRiM7sRrawsUau9XvFPtcY/qNJHIzRJRmo4G+o&#10;GA6LLvNDfxnHPqQq5Hjk+0FwgnYQx1HUp3KwjOIoDjGMp9EGsl38Q+Ctv29iT5NSIhujnIeByTdD&#10;Xbi78+Gv8/5omaWifCdTYg8aCqE1gsq85N1K3NYh04LhYLGHkqOzUn7gGdRRKHdtmCeliDIGCdCX&#10;I7cazVp5d4a+w/Orht16NOWuuw1en2E8WDjPStrBuBJSmS95t00fctau7xFoz40QbFR6aCsHjkDf&#10;30voUS90LHu/q4bMRrJeQzUgtoHHSEgn97GIEYNeurE/W6I0z1tXGC5mKBXXuuJwPlvEnRj6xtfn&#10;/8tLxDGt8M42m8b1YZcVR2DJHl5OVl79z5ZiizG2vFHuXQYPINU1FPZMuFp0tOlI+o5cxKdczHvM&#10;oTK9iIswjP2o5SKc+4vZ0jX8Y9UOp/N5hAvwZQJmZ8s+kf8zRoZy2Ur9x2Bk1jPydBsY58sr2sAo&#10;g4L5cjGF7okZ5BpBS8qRtWAWQPnvWQumUdse/i/+Qwl+Rv3+MYq/e7+GrxXX2rsvK/wcGo9dgTp+&#10;/139CwAA//8DAFBLAwQKAAAAAAAAACEALMO/V7cqAAC3KgAAFAAAAGRycy9tZWRpYS9pbWFnZTEu&#10;dG1wiVBORw0KGgoAAAANSUhEUgAAAtQAAAEjCAYAAAASUpbMAAAAAXNSR0IArs4c6QAAAARnQU1B&#10;AACxjwv8YQUAAAAJcEhZcwAAEnQAABJ0Ad5mH3gAACpMSURBVHhe7d29jx3XffBx16kMuEghgB0N&#10;BSQMIXiU8EkKujELpREQSICgPMsVCKiIXBApHshsIu8mEgs2bgI4ErEgLAMGEvnBLhHVIoIFvCDA&#10;arEGlH9BjVs155k5LzPn5XdmzrlzX2bufosP7J2ZO3Pu3Evxu4dn7/7gpz/9qfrxj3+sbty4AQAA&#10;AKASQQ0AAABMQFADAAAAExDUAAAAwAQENQAAADABQQ0AAABMQFADAAAAExDUAAAAwAQENQAAADAB&#10;QQ0AAABMQFADAAAAExDUAAAAwAQENQAAADABQQ0AAABMQFADAAAAExDUAAAAwAQENQAAADABQb1t&#10;hyfq4vJSnR4L+45P1WWz7/L8RB3E+2bjQJ2cN2M8OxL2zdl99eaTK/XuF723PrwvHJd3+1H4+Ltv&#10;y8cBAIDrhaDetolBfXS26+BeYlC7mH6ubov7K915pt4iqAEAgEVQb9tQUBcYDuojddoG+eWpOvK3&#10;22sm21eywKC2AVw7I51FUAMAAA9BvW1bCerw/AdPL8zM9zUP6rUFMEENAAA88w3qgVnFmx++VO9+&#10;8VK9eaffFq9vfffRcfCYGzeO1V13vrefB8euHEZuiYYjRmYfub4gqMfO080wZ7jA1sddqJOnzfm6&#10;c7QBbLdFQd2HtpWJZB3x/nHisfHzXEe8r0lJANtj+vdF+P6Sjh06X/x+lGfHzXuyP25NS1IAAMBW&#10;zXiG2q57ffJM3ZS2e8HcBnYQNy6Ogqj246UPFynOS5gYbUL10G2zQemHpg3hi6cHyTZ5hnp89ndw&#10;htoF9WE7Fju2Ntbb83X72mPtdYLoteMPzm2Pk7aNPE8T4buM6jhWY368NsdG7zMTxJn3xUhQm8eG&#10;cXz7UXQuew4/tKXHAQCA+Zv1kg8xdgtmB1tpnNjAigO98HwhE59BKLf0THMf2WL8biWozXHt+Nr/&#10;1dfygzoaZ8fOlHdjE49LxyiPKXOPBrnQz8g97zGrvMZC8Mb75POl3/BJ9Psz+WbRvEfl2WwAADBX&#10;M19DnQaGiezxWbz0OBvUI6FTJBekQSxngnKTQa3HZWeF2+ucXzTX8r72YluePQ7HLF8rHmMunMef&#10;y9as9E3TQNyOnM98Mzf0XsuduyzGAQDAvMz+hxLDmTwTHGmI2FhObCaok7XHkVkEtT1Xd33vuvlz&#10;mDG76xcFtT2vdB+0hQS1+QYsfv+sFtSt+HzBeezj/f0BghoAgEWZfVCbHyC0yz50iMTrWm0oR/98&#10;vpMZ6sCugzpSEdTrmaFehT13cz5R7nmPGQlgF7/h/twscqMgqHt21jk418C5AQDA4sw/qL1ZaR0+&#10;8bpT+4kdcdxsNKgHo9iR41hHavax40FtZsflaB7aF4w59w1BtF08nz7GH+P4mHduMIBt8NasZ64K&#10;6la8lCP+GgAALNkCgtrG8ZPn6m4TIUnE2Ljx46Rbw7qpoG6YMB6epY4/CUR/rdc1rx7ULmilGeHB&#10;oA5mku11ghnfcLmHZiO8u5b+uhl/PMaBMc3CSACb94v3Lx/uPdWoD+rmfRbHuT0+OJf9RpBZagAA&#10;lm8RQd0Hjh/InuhzpbvZ7A0GdcsEbBvWnmhZgpuR1nSEmnD1gzo4JiKFd3Jde83yoG6/tlHtnUcM&#10;YjcjrZlz6/HG0W/j2z/f+LKYLRkJan9ZhtG+b+IZavv+EUXvSy/IHfHawnGrfIQjAADYrWUENQAA&#10;ADBTBDUAAAAwAUENAAAATEBQAwAAABMQ1AAAAMAEBDUAAAAwAUENAAAATEBQAwAAABMQ1AAAAMAE&#10;BDUAAAAwAUGNrTq891J9+/Cq9+CZOkyO+636+avv1Ween38SH3ND3fsqPOazr36bHFOu5Jpl47px&#10;65l65T/Hhy/Vl7eE4wAAwF4gqLFVJqifq0+FfT0Trr/49S+FfZJfqve/aQJ3DUFdfM2DF+oXuaD2&#10;3XlOUAMAsOcIamwVQQ0AAPYNQY2tIqgBAMC+mW9Q33mm3vriSr314f1k380PX6p3v3ip3rzTb7v9&#10;6KrZ5nl0HDzmxo1jdded7+3nwbF33/aPK3d0dqkuLz1nR+Exx6fN9gt1chgfe6qOvOMOnl7YbQfq&#10;5Nw77vxEHXjH3Yj3Ny6eHvT79fWibZa5fnjdXSCoIwOvGQAAWIYZz1DfV28+aYL3yTN1U9ruBXMb&#10;2EEU2xgPo9oEtYno5+q23S7FeYk2gk+PvW2HJ+qijVw/qm0sad12G8VeLJugNsf1YXWkTqPzHZ2Z&#10;OHdfpzGWnttIz7UrBHWo+0Yrec0AAMBSzHrJhxi7NpbHZpXNjHUfzl1Qx4FeeL4SySxwZvaxn5H2&#10;v74MA72hzzcYWrk4l8I72lbAD/1U/flaBHWEGWoAABZv5muovWUadpuJbD+UZelxNqiTpSDrE4ey&#10;i6U4lGNiBBdKotvOlPuBNh7m20NQAwCAfTP7H0rUM83drLJZ7pGuq/aXc/g2GdR2GUVig0HtlpXE&#10;olgOA9qMc2wM20JQAwCAfTP7oDY/QGiXfejlGfF6Z3kpx2ZnqG1MRyG70RlqaY12Q5x99pd46P/v&#10;jamCGVdzfhFLPghqAADQmn9Qe7PSOpLjNdD2EzviNdAbDepMKG8yqHPHyMs5zNrqdtmH3j+DH0Z0&#10;dhPU/aej5F+LHQW1+0YpeQ0BAMBSLCCobRw/ea7uNmGd/PCg8Ike/UfobSiohdliHa7ttk3NUNtz&#10;JZ/okYmxfnZ5tZnkTdlNUHvLc7Lhupug7l+n8fcJAACYp0UEdRfNQSB7os+V7mazN7mG2gau04au&#10;iaPNraH248udV56hbsx05nNXSz66ezezoPZjn0/6AABgmZYR1Khng3pukbazNdSZNei9XQW1+9eN&#10;ef1LAgAAKEdQ76lktnwmdruGeuh+7CioR0MfAADMHUG9jwqXmuzCtoN6fKmHs+2g7pd6sHYaAIBl&#10;I6j3iL/Geq6RZoL6qvfgmTpMjjNx+5lHCtd7X4XHDC75GFVyzbJx3bj1TL3yn+PIkg8AALBsBDUA&#10;AAAwAUENAAAATEBQAwAAABMQ1AAAAMAEBDUAAAAwAUENAAAATEBQAwAAABMQ1AAAAMAEBDUAAAAw&#10;AUENAAAATEBQAwAAABMQ1AAAAMAEBDUAAAAwAUENAAAATEBQAwAAABMQ1AAAAMAEBDUAAAAwAUEN&#10;AAAATEBQAwAAABMQ1AAAAMAEBDUAAAAwAUENAAAATEBQAwAAABMQ1AAAAMAEBDUAAAAwAUENAAAA&#10;TEBQAwAAABMQ1AAAAMAEBDUAAAAwAUENAAAATEBQAwAAABPMO6gPT9TF5aW6dM5P1IF03KYdnzbX&#10;v1Anh8K+Et3zOFVH0v512vA9O7z3Un374Jk6DLbfV18+uFKv7t33tgEAAFwPi5mhPjojqGut/Z7d&#10;ea6+fXilvr5TuQ8AAGCPEdQl4qCOZ4Gds6P0sTu01nt265l61QTz0Cy0nr1++FJ9eUveDwAAsI8I&#10;6hKZoD499o7Z0Sz0kHXes0/fuRKWesTM0o/x4wAAAPbH3gT1wdOLgtniA3Vy7h3TuHh6kB4nzkCP&#10;BHVLh7d3zvg80vhzIZ7ZHj9PcfzWeu5Zw85OFy3nKFj6occ1ZQkNAADAjOxBULtI9sPzSJ22gRgd&#10;f3QWRVwcwN62IJZLZqi97VLkDsZtMg7pObkQ9bYNXK81dE0T0+H9aLclz6lhlnI8V59G22XH6usm&#10;qL9951jY17KvzcC4AQAAlmT5QR3HbrBdiN6ADdfuvPbreKa2NKgHrjkY1A0/cKXYzV3THBvNbltD&#10;1xwbT88u48gGcmpseYi+tvSaAQAALNDig9rEmRSUZiZ0bBY0OO9gKI8Etd2WWzYxHrDhcpR43Nlw&#10;zn1D0Ri6pjnf2JhaZsa55iPx6ma0AQAAlm0/glqMQru0wA9cF70x9/jKoI7PI81MO+NB3XDnzT3P&#10;6Hq9+qDW7Ix6R/xmgKAGAAAYsvdB3c30ZmaQg8dXBvVQQMdG47b7BuA0/UagMbS0I2f8mj19rHBd&#10;ghoAAGDYnq+h7reL65Ib4XmlZSJuKcZmg9oErQlmtxwjOH/ueQ4Yu2ZMPn79a6jd8+OHEgEAwD5Y&#10;flAnP1jYEpZ72OUNfcR5a5a9x/ph2319ftEE9OaCOg1oNzZ/RlraNmz4nsXnEe6Ztd5P+fDue+WM&#10;OwAAwBzNOqhdaErkWeTcfvl8bcCm0RmeS59HB3R9UBeN34Z+Er72GnF0muCPeBFcfs9sQGf3e6o/&#10;h3rktyW651w54w4AADBHi5mhxm7pZRyjs9Sly0NszGdm7AEAAJaEoEYZO0s9FMtmacjI7HQjXeIC&#10;AACwXAQ1ytlfKy5+4kfBrxzvl3qwdhoAAOwPghpV9Cx08gkeZqlHzUfrAQAA7AuCGgAAAJiAoAYA&#10;AAAm0EF9+/ZtcScAAACAYcxQAwAAABMQ1AAAAMAEBDUAAAAwwXKCuvtV3E76a6vdr+XO/grtGrlf&#10;CV7B/AITPnMZ2Ixj9fXAZ5//w+E/qle/+lj99+Eafkbk797X53p1/Jb6B2l/jb96S/13e65fva/+&#10;Wdpfwp7jP/9O2Lch5n5OGPMWjL3m+je+jv4mVwCot4ygdjF9diTvtwhqx/xq77H7QPDvmH1fz/E3&#10;Ruo/S6Pv/bL32WbYX3OffCZ6j6Ber30IavcbX/nMfADrtoigNuGXzkjPXVmwHqiTc/ONQGhK6BLU&#10;i7CmoHbfSIam/XmZe1DrmcaHz9Wnwr6OjWAxOruoTW0zUle2gaD+53+K7sU//W2wfwlBPfiaOyW/&#10;1RUAKi0oqJcXflVBHcy+u8he9TkT1IuwzqCO4tdE9upRPeugtrOMo0FUENSLiGfJWsd/W31+3EZ0&#10;FMvN/fNnevcmqBtF35ABQIW9COp4hk4MFB0vJjCC4+NocEs9nIFlJmZc+WP7cZvwcMeFASIFdUOP&#10;wwuiTHz54ZOMJ2KuG44lld7n+P7GAaX3t+O3Y3THzWcpQ/yco+fo3evwuQrvuaL3R/qvDv49i+9n&#10;LLlvI9f03wPdduH9Mnpc9Polqt5n/TXG/pyY6xb82bR0DA0s9ShSGqQ20DrRrK2mz/WP6vO/imZ5&#10;4+Uh9prZ/R63dKETX9cb/+A1SxRGaB/Uf6v+012vIS2vGJvtLr5nWni9tUR9ydIP++cufj8DgGS+&#10;QR1HREwKGSEi4n3tY/v/QNrQGooicZ+LhHAGsN3mX9sPiW67F2/muPUFdb+9bObQjC//jUp3f/zz&#10;u/vojbePoP5c0v3ZCfc+Cu5v87z8r/33Wrfdvi7ec0+fk/z+OTqLnrc9f/J6DL1frZJrri2ove3y&#10;+yo29j5z31j477GB91RwLvneuh9EnLwGtjSoO3YWNxvUJvb6uLQRKB3f0BGZiV8TriY2/W3BWP04&#10;765hrlm9ZtwG9djj/MjvxqIfWzhW/14MjF86zh+bCfCpUT2+Br/779ronwMA2LclH0OB4v7STuIn&#10;9x/M4aAuCQ4z7ng8cYRI1xFioip8xkLHGLuvuf1x5Jm/eKKIHHotslyAZVT/xTb8GnYywRs+/8w9&#10;jb/xEdlxxOMfvUdl10zfA/L1xPdK1fsqNvI+y90be7+7a9b82dTrX1+qL29521ZhQ22tQR3tG4rm&#10;Vfd1Vrhmnlvy0Qrj2OeCOrxnZRGfRHBm/OYa/XHy81nxG4fI4b2Xw8s+Mv9dAADJtQvq8nAYjjEz&#10;puHokMcdR0gmIieFzzqCOhOBrWgsNaG2VaVjiANPkovDwmusdI8Kr6nP3XwdSl/XmjHI76vY8PvM&#10;jEt6f0WPqxjDaASVckGXyM18jgd1HOerRnM3EzwUxitcc1S0vCUO1jh2jbK4TR6bGX84450798Br&#10;UWNd35wBQIOgzobDcFBrNsQ60bFVQS3NzvkxVTX+NQa19PztWNz5xTEMvRbbkgvSWEFQm3vVviay&#10;4LH2uSfHVd6j0mtK99891j93zeskv69iBUEtnsM8rntvVYxh3UG9zhnqdQW1FsVtct1NBHXHm7H2&#10;zlUe1GZbMH6tMqjtMel5LIIawIwQ1Nm/9AuC2qPP40dCQx53WVBPiY5tBbUbiziGodciy16zfd4S&#10;8XUaUDqGgqAujnN7zfi+rXSPCq8pvwfsvfS214xBPmdsWlB3j6sYw7UJao8+Ng7IjQa14WbK3TXK&#10;gtrGdDSG9c5QrwlBDWCNCOrsX/p1Qd2Kz7WOoB6ODnNMOv7CsY8EW+6+x9vFezj0WmyNvT9F92Fk&#10;rIXPx9yb9J7K77P4vRApvKZ87vQ9IB1nxpteI/fah0beZ7n3V7y95s/mjNdQbyqoW8nxcw1qO7Me&#10;j6s0qMPxr2lpR8boN2f2fZn+2QKAFEEtxkhrKBbafXIo+8fL444jSr6OHlcQI/H57dctYfzp4wXu&#10;L4xcEAnPyT3Gj0DxHg69FlvkgjGM1uZ5+c+pJKgbRffUnit5fZtt6evk9uXf2yXXlO6/FMpmW38u&#10;d4z43JPnIRsen31+wdjy76myP5vz/ZSPmrjN72uvI0frpmao29hN70M601wU1HZc/lj1mNptY0Et&#10;xbjdtv5Z6vFP+Rj88wEAkT0Iai8sE95jCv/SNoEgCx+bXjeOD3nc5nFicPmSkGi4ALba8ehrSMcK&#10;5xXjyIZTTx6vf0xR+MwkqLWx51gY1C3/L9lO9NzjY9rzynHYGr+/Y9eU37Pyn5fgWH0Oc33puSfX&#10;Fcc/9j4reB9WBfV2P4e6j8FU99jCuHUzvpIwGG3MZvc31hjULel5xtcsCuqWjWD/PLkZav+47CeM&#10;1BxbquiXA/V/NsX/dgKAZxFBDQCdkl/KgXkr/IZmU0q/KTPfgI78qxQANAhqAItjfnU0P1C2WLsM&#10;ar0Ov+BX17t/EcwuiQOAHkENYIHsGth1fOIHtm9XQV30rxv9Uo+SZWAA0CKoASyU+QHF0ZlGzM+O&#10;glr/y8Y7x+I+AJiCoAYAAAAmIKgBAACACQhqAAAAYILZBjWhDwAAgCUgqAEAAIAJCGoAAABgAoIa&#10;AAAAmICgBgAAACYgqAEAAIAJCGoAAABgAoIaAAAAmICgBgAAACYgqAEAAIAJCGoAAABgAoIaAAAA&#10;mICgBgAAACYgqAEAAIAJCGoAAABgAoIaAAAAmICgBgAAACYgqAEAAIAJCGoAAABgAoIaAAAAmICg&#10;BgAAACYgqAEAAIAJCGoAAABgAoIaAAAAmICgBgDMzuPHj0dJjwOAXSCoAQCz0wbzazdfyyKoAcwJ&#10;QQ0AmB2CGsCSENQAgNkhqAEsCUG9Bkdnl+ry0nN2FB5zeKIu9L5TdeRvX8mBOjk31zk9lvaXOFKn&#10;zeMvnh4I+4D9o/+Mnp+oA2GfcV99+eBKvbp3X9hnvf1cvfvFlee5ui0dN0du7E+eqZvS/o36rfr5&#10;q+/Vzz+Jtn/yR/XZqz+qe/42TxrUn6j3XnzfPKbx4huCGsCsENQTmZi+UCeH8n6NoO4cPL0ouA8E&#10;P9ZrLKg/fedKffvwufpU2KfZIH3rw4Hg3oHbjwojeWdB/Uv1/jdNAH/zQv1l1b40qH/2exPSb9iv&#10;CWoAc0JQT2LCL5mRnr3CYD0+1eEemxK6BPWu9N+IhdbxTd78DQX14b2XTUy/VF/eSvc5OlxnOCNd&#10;HNQ7cu+rdkY5PwvtZq8/++q3yb4wqH+jPmqO++i4D2yCGsCcENSTLDX8aoI6mn23kb3qcyaod8UG&#10;dfDN3zr+tWMZ8kF9rL5+OLLUozHXcJ11UB+8UL+QlnrE9NKP9LggqB98oz4mqAHMGEE9yUj4dUs9&#10;rMwMmf7Lvg2d6PgwcuIZxqFlJmZc+WP7cZvAdcdFoSsFtRBmYqzY52KeQzyemLluOJZUcp/j+xuP&#10;X+8349djdMcN/NN/jnuNujFGr1ccpMH1GvHYx+9ZL7kvQRQ7Y+8PKahb9rXpxuK9p6N/oUiju+w9&#10;WTb+8XtmxO8l+Zsz8b0kvO5mdnpgqYc1GK53nqm3vrhSd98Ot8ePufnhS/v1sbqr12Ab8jKS++rN&#10;J/0x737xUr15x+6z1+v3Rfxxxuu+Hx171wjp8XrHxuOqG7+dnc4s5wjJSz8IagBLQlBXiyMiJkeF&#10;GFD+Pv3YPg5MEMjnkkPXscERREuzLbi2FyXddiG41hbUPfO85AjqeVEn7u+DyT+/uY/eeL3g7c8l&#10;3Z9x5jleqIv2cfa+XDRfnxzG98Oe378fbhwr3DPpfdBuC+9r+pzSxwmvr7+9G4v33hh8P5Zcs3T8&#10;7rUL3xdHZ+Hj3P3x3xfy4zLb4vttfxDx23fkyNQB6YVjrAvJmqDWj/Xi2AZv8FgXzH4Yt4H9yP/a&#10;KJ+htoEuBrUNZP88bgze8cXj18xSjl/8+pfRdtlf/vo79dmr79T7B/02ghrAkhDUk5ioGAo/R/4L&#10;3dsXRUcuSLWhoB56XEeIvoaJHy9EhOtIgSQ+t8w4kmuIxu5rbn8UeXYMcUQOvRY5wWuk74u7fhik&#10;uecX37fSe1YyVvmacUDngjq6Z5n3Rjy2smuW3uvc2ELyuaL3QuZ9Jz721jP16uGV+trF4YC1zVAn&#10;x5mY9Wd5yyN5PUFtxpWuDzfb+3guHb+ml3GEgTxIWB5CUANYEoJ6klzYpYbCQtyXCQNtKKhdEOUe&#10;6x0TjzuJJBuOsaJYyYw/F5yhkftqxyU9v2AsNXE1InhMcH0/qP3/Hz4+HkvpPTP3a2i8+RgNryEd&#10;Z7cFr4d9/wzGbek1S8Zv6McNXjf3ngjHknt/iff7zvPRH0Z01hfUcbjGQZoJ1IzpQW23S+eInlfZ&#10;+A0z4zz0w4ixdEbbD+o3Pm/Pd6V+Zr8mqAHMDUE9yUj4ecS/0If2rRzULRdKTnxsTVBHj7Xj8sOn&#10;ZvzrC2r5+Zsws+fPjGHotcgJHjMW1FIU2rG451T1mtvrdYLz2wDO6a4RvyesZKz2fNJz6JRe0xoc&#10;f6+Lbyt4/d37Lseec/FBnTlXztqCWloKYsfixraLoDYh/b36+PNPupAmqAHMEUE9yUj4eYYiriqu&#10;WgNBmehCxD9eHndRUHfH9dtrxr+VoHZjyYxh6LXICR5jA3GVoHZjqX7NLf245pj+GgPXDJQeVxLU&#10;pedKpeOX2PM3x/XvgbI/a4sP6l3NUA8ENTPUADCOoJ5kAUHdSs61jqDuj5PGb44Rxl809rFgy933&#10;aHttUNvjR4MsG9T5oJt0zyLxY7PPJ7DOoC69pmy18RaOX3p/udc1vuZG11Cb0KwP6oElGAL5nJJ8&#10;OOfOEW+vCWrWUAO4bgjqSWYY1M0+OZT94ycEtYsTL2zi87swFONQeLxE35Pcc2ykz8k9xht/5h7m&#10;XouhcQePGQhqMUjtOPz7XXbP2nPHcZ4///A9XW9Ql1+zYPzttsz7P3iP2vs+/OctPr/5uv1ElvQ1&#10;H/6UD9/wTLCN5y5W7dcrBXXDfdRdEL9NEAuf8uGOHZ/RHpiJTsbfiJZ7tKqCmk/5AHDNENST2L+s&#10;M3/B+5EU8x9TFNQuYCTRY9PrylETj9s8Lg5q/zxGHJstE7OWHo+5hnRset54fC0bgN5x8ni9Y8bu&#10;oZUL6v4ep+MpD+qWjTrP6vcsPZf8fkuPa/XnWnNQa2PXlI8Rxy+8v6V7Jv85yHzT5+3T7xXhNV/L&#10;51C3bIDqEG60s9U6QFcJ6lZ0vuCj6iLmvN6x3jX1uP19HnFGPbu/NqhX+Bzq6LclEtQAloSgBnCN&#10;md+UWDJLjUp2GcfoLHVmeQhBDWBJCGoA15qZpS5bS406epZ6cC21WRoSz063gqC++Rv1EUENYMYI&#10;agDX3qfvXBV/4gdq2OUc4id+yL9y3AmD+hP13ovm2BffqDcIagAzRFADgP0BxVf3xn64D/XMLLT/&#10;CR6aXuqR/2i9MKi9qG5ntJuwJqgBzAlBvYJb/+t/AwA26PGv/k39xd/8dVa7X/rvMwDsAkG9gr//&#10;v08AABv0+D9ejJL++wwAu0BQV3r48KH6P58wMwIAAACDoK5EUAMAAMBHUFciqAEAAOAjqCsR1AAA&#10;APAR1JX2Oaizv5Lb+zXg4q+Dngv9K8GjX0O9BG8/D37lc/rrnUfEv6Z66FdkAwCAtSOoKxHU8T7r&#10;8ERd7Dq4lxjUNqbf+nA9n398+xFBDQDAthHUla5nUBcYCeqDpxc6yC+eHgTb9TWF7StZYFDrAK6d&#10;kR5AUAMAsH0EdSWCOqMwqMPzH6nTdtt1D+o1BjBBDQDA9hHUlZYR1P0SDUOOzC5yfUHwjp/HzTDn&#10;uMDWx52dNOfzztEGsN4WB3Uf2kYmkm3E+9eTjo2f51rifU1KAtjMYnseHYvHtUbPF6+3zsyO3/zw&#10;pXfMwJIU9xqcHcn7AQC4BgjqSvMPahujXuCYoAxD04TwqTqyX3fbcjPUY7O/IzPUJqiPzFj02NpY&#10;N+dz+/Sx+jph9LogDs5tj0u3jTxPO85dRnUcqzE/Xttj777tPd4FcSaqB4PaPjaI43ZbdC4T8F5o&#10;S4+z+m9WwvcSAADXCUFdae5BbQInjhs70+yiNRO/2whqc1wzvvZ/7bX6oI7G2bHbu7FljovHmBmT&#10;fI9G2IDPyT3vMSUz1LEkeON9ufPpH4B8qd68I+xzbDwHEd8w3wQI17T3OH3NAAC4PgjqSvMO6lyQ&#10;hrGcC8rNBbUZl5sVbq9zcX4RfK3HbM8hzR4HY85dKxpjNpzHnssWrRLU2bhtDJ7PzW4PRHX23CUx&#10;DgDANUVQV5p3UMdrjyMzCWpzrv763XUHzmHGbK9fGNT6vO65J5YS1Mfqro7g2ApBrcXnC8+jHx/s&#10;9xHUAABICOpKS52h9u08qCPlQb2mGepV6HO7GE/Jz3vccADb+I32rzxDHet+oUx/rqFzAwAAGUFd&#10;ae5rqAej2JHi2EbqykFtZ8flaB7a54859w1BvF06nz3GH+PomHdvMIBt8BavZ25UBXUrXspRvbTD&#10;/avImr5xAQBggQjqSnMP6i6MB2epbQTFgXp+MSGoXdBKYTUc1MFMsp0J9md8g+UedptZztFfy0T5&#10;RfPc/eOGxjQPgwHs1jx7n8Khj49mlX1D52tDPI5zcz7/XPfVm0/y50/Y16uVe30BANh3BHWl2Qe1&#10;5mYNQ8GyBBfemolQHa5+UAfHRMTwTq9rrlkR1C0v0gwpiF0sG/rcerxp9Jv4jowsi9mW0RnlblmG&#10;0X50XTxDbb7uj/HFH3XXB7mVuXZyXEv8qD7vdZjJPQUAYNsI6krLCGpge8w3RKuvIwcAYOkI6koE&#10;NeCz/yqRWyoEAMA1QFBXIqiBVr/Ug7XTAIDrjqCuRFADAADAR1BXIqgBAADgI6grEdQAAADwEdSV&#10;CGoAAAD4dFD/5Cc/Ua+//vqszHVcbVB/8C//Lu4Dtu33/+8rTdoHAAC2g6CuRFBjTghqAAB2rwtq&#10;afp6l9pxseQDGOaCWtoHAAC2g6CuRFBjTghqAAB2j6CuNPugPjxRF+1vrnN29Rvsjk+b61+ok0Nh&#10;X4nueZyqI2n/Om34nh2f/JlSf/iROg62v6bO//AD9aeT17xt9QhqAAB2j6CutKQZ6qMzgrrW2u/Z&#10;v/5QqT/+QP3Pv1buK0RQAwCwewR1JYK6UBzU8Sywc3aUPnaH1nrPPviR+lMTzEOz0Hr2+o9/ps4/&#10;kPePIagBANg9groSQV0oE9Snx94xO5qFHrLOe/a7//qBsNQjZpZ+jB8nI6gBANg9grrSPgX1wdOL&#10;gtniA3Vy7h3TuHh6kB4nzkCPBHVLh7d3zvg80vhzIZ7ZHj9PcfzWeu5Zw85OFy3nKFj6occlLKEh&#10;qAEA2D2CutJ+BLWLZD88j9RpG4jR8UdnUcTFAextC2K5ZIba2y5F7mDcJuOQnpMLUW/bwPVaQ9c0&#10;MR3ej3Zb8pwaZinHD9Xvou2yP1f/0wS1+q8/F/a17GsjjJugBgBg9wjqSnsR1HHsBtuF6A3YcO3O&#10;a7+OZ2pLg3rgmoNB3fADV4rd3DXNsdHstjV0zbHx9Owyjmwgp8aWh+hrC68ZQQ0AwO4R1JX2IahN&#10;nElBaWZCc7O3TnDewVAeCWq7LbdsYjxgw+Uo8biz4Zz7hqIxdE1zvrExtcyMc81H4tXNaPcIagAA&#10;do+grrQ3QS1GoV1a4Aeui96Ye3xlUMfnkWamnfGgbrjz5p5ndL1efVBrdka9I34zQFADAHCdENSV&#10;rkNQdzO9mRnk4PGVQT0U0LHRuO2+AThNvxFoDC3tyBm/Zk8fK1yXoAYA4HohqCvt/xrqfru4LrkR&#10;nldaJuKWYmw2qE3QmmB2yzGC8+ee54Cxa8bk49e/hto9P34oEQCA+SGoK+1FUCc/WNgSlnvY5Q19&#10;xHlrlr3H+mHbfX1+0QT05oI6DWg3Nn9GWto2bPiexecR7pm13k/58O579FwIagAAdo+grjT3oHah&#10;KZFnkXP75fO1AZtGZ3gufR4d0PVBXTR+G/pJ+NprxNFpgj/iRXD5PbMBnd3vqf4c6pHfluieczTj&#10;TlADALB7BHWlJc1QY7f0Mo7RWerS5SE25qNvIghqAAB2j6CuRFCjmJ2lHoplszRkZHa6kS5xMQhq&#10;AAB2j6CuRFCjiv214uInfhT8yvF+qYe8DpygBgBg9wjqSgQ1aulZ6OQTPMxSj5qP1pMQ1AAA7B5B&#10;XYmgxpwQ1AAA7F4X1K+//vqszHVcbVB/8C//Lu4Dts0FtbQPAABsB0FdiaDGnBDUAADsng7qOS6t&#10;mOu4WPIBAAAAH0FdiaAGAACAj6CuRFADAADAR1BXIqgBAADgI6grEdTXm/nNhu2vFLeSz5c2Pn3n&#10;Sn370PPO8UrHlDtWX/vnanx9Jz2u6JruNzx2xn+TIwAA1xlBXYmgvt5MUP9Q/U7Y59Ph+uCZOhT2&#10;pe6rLx9k4raYCepX9+4L+ySF19S/zZGgBgBgCEFdiaC+3ghqAAAQI6grEdTXG0ENAABiBHWlRQT1&#10;4Ym6uLxUl50LdXLoH3OgTs6b7WdHybEXTw+8447Uqdt2fOqd71KdHvvna0T7Ly9P1VG3314v2GbZ&#10;64fXnS+COuLeP+17SdoPAMA1QFBXmn9QNxF8fqIOvG1HZ23M+lHtAjfabqO4j2UT1HEgHzy9CB/X&#10;RlUQVEJAJ+c2knPNHEEdMq9f9FoDAHDNENSVFrnkI5kFzs0YezPS3teXUaC78yWz1L5cnEvhXT27&#10;6Ye+YIOzpQR1hBlqAAAI6lrLXEMdh7IN2TiUE1IEFxKi28yUexFfEuYzQ1ADAIAYQV1pCUHd/zN8&#10;aJNBbWI5FcRyFNB6nKNjmBeCGgAAxAjqSnMPahfT4azvZmeo0zXaDXH22V/iYf5/P6Yadlw5G1x+&#10;QFADAIAYQV1p3kGdC+VNBnXmmNxyDr22+lQd6f3L+WFEZ1dB7f4FIP8NyK6C2n1zww8lAgCuL4K6&#10;0txnqJPZYhu2YYytM6jtufyg8j5CLwnqLsDGzjtPuwlqd4+j+xzYUVB7r/Vq/9oAAMDyEdSV5r+G&#10;2o8vF2AmYjcT1C0vklvteXMz1A032yrtm7udLfnownVmQe2/3xb4DRIAAOtAUFdawg8lzp0J6mUu&#10;EdjdGmr7TUv2m6DdraGW1+0DAHB9ENSVCOqp4tnyZdntGuqhNec7XkM9+q8dAADsL4K6EkE9RelS&#10;k/naelCPLvVwth3U/VIP1k4DAK47groSQb0Kb431wmcyTVD/oPeHH6lj4Tgd1E3gdoRwLTmmnAlq&#10;/3xf30mPK7rmBz9Sf/Kf48iSDwAArjuCuhJBDQAAAB9BXYmgBgAAgI+grkRQAwAAwEdQr+Dxf7wY&#10;JT0OAAAA+4egXsHjX/2b+ou/+eusdr/0OAAAAOwfgnoFjx8/Vq/dfC2r3S89DgAAAPuHoF4BQQ0A&#10;AACHoF5BG8xvfP6d+uzV943v1HsP8kGtP/d30ucLAwAAYM4I6hX4M9QmrMOoDmaobz1Trx7W/AY7&#10;AAAALAlBvQI/qF+7+Rv10avv1UfHmaBu3Xme/c11AAAAWDaCegVSUH/8+Sf5oG6YX/n8XH0abQcA&#10;AMCyEdQrWCWoWfoBAACwnwjqFawU1Dfuqy8fXKlvHzxTh8k+AAAALBVBvYIwqD9R770oCeob6vDe&#10;S5Z9AAAA7BmCegVhUL+mfvb79uPzrtTPRoLa/HDiS/XlLWEfAAAAFomgXkEc1NqDb9TH+nOpr9Rn&#10;BDUAAMC1QVCvQJyhfvGNesN+zQw1AADA9UFQryAM6tIfSmQNNQAAwD4iqFewWlDzKR8AAAD7iKBe&#10;wUpBbT+Hmt+WCAAAsF8I6hWsEtT6NyUyOw0AALB3COoVVAe1/mFEZqcBAAD2EUG9Aj+o3/j8O/XZ&#10;q+/Uew9cYEdBza8cBwAA2GsE9QraYDYh3X7u9Pfqo+M+puOg1ks93jkOHg8AAID9QVCvwJ+hlgQz&#10;1AAAANhrBPUK2mAeIz0OAAAA+4egBgAAACYgqAEAAIAJCGoAAABgAoIaAAAAmICgBgAAACYgqAEA&#10;AIAJCGoAAABgAoIaAAAAmICgBgAAACYgqAEAAIAJCGoAAABgAoIaAAAAmICgBgAAACYgqAEAAIAJ&#10;CGoAAABgAoIaAAAAmICgBgAAACYgqAEAAICV3VD/H/7jR5OrDkBxAAAAAElFTkSuQmCCUEsDBBQA&#10;BgAIAAAAIQAvPrDB3QAAAAYBAAAPAAAAZHJzL2Rvd25yZXYueG1sTI9NS8NAEIbvgv9hGcGb3cSv&#10;aMymlKI9FcFWEG/TZJqEZmdDdpuk/77Tk57m4x3e95lsPtlWDdT7xrGBeBaBIi5c2XBl4Hv7cfcC&#10;ygfkElvHZOBEHub59VWGaelG/qJhEyolJuxTNFCH0KVa+6Imi37mOmLR9q63GGTsK132OIq5bfV9&#10;FD1riw1LQo0dLWsqDpujNbAacVw8xO/D+rBfnn63T58/65iMub2ZFm+gAk3h7xgu+IIOuTDt3JFL&#10;r1oD8kiQrRQRX6NLszPwmCQJ6DzT//HzMwAAAP//AwBQSwMEFAAGAAgAAAAhAP86M5i6AAAAIQEA&#10;ABkAAABkcnMvX3JlbHMvZTJvRG9jLnhtbC5yZWxzhI/LCsIwEEX3gv8QZm/TuhCRpt2I0K3UDxiS&#10;aRtsHiRR7N8bcGNBcDn3cs9h6vZlZvakELWzAqqiBEZWOqXtKODWX3ZHYDGhVTg7SwIWitA22019&#10;pRlTHsVJ+8gyxUYBU0r+xHmUExmMhfNkczO4YDDlM4zco7zjSHxflgcevhnQrJisUwJCpypg/eKz&#10;+T/bDYOWdHbyYcimHwquTXZnIIaRkgBDSuMnrIpkPPCm5qvHmjcAAAD//wMAUEsBAi0AFAAGAAgA&#10;AAAhAK7QcFcKAQAAEwIAABMAAAAAAAAAAAAAAAAAAAAAAFtDb250ZW50X1R5cGVzXS54bWxQSwEC&#10;LQAUAAYACAAAACEAOP0h/9YAAACUAQAACwAAAAAAAAAAAAAAAAA7AQAAX3JlbHMvLnJlbHNQSwEC&#10;LQAUAAYACAAAACEApnsmmFIEAABHDgAADgAAAAAAAAAAAAAAAAA6AgAAZHJzL2Uyb0RvYy54bWxQ&#10;SwECLQAKAAAAAAAAACEALMO/V7cqAAC3KgAAFAAAAAAAAAAAAAAAAAC4BgAAZHJzL21lZGlhL2lt&#10;YWdlMS50bXBQSwECLQAUAAYACAAAACEALz6wwd0AAAAGAQAADwAAAAAAAAAAAAAAAAChMQAAZHJz&#10;L2Rvd25yZXYueG1sUEsBAi0AFAAGAAgAAAAhAP86M5i6AAAAIQEAABkAAAAAAAAAAAAAAAAAqzIA&#10;AGRycy9fcmVscy9lMm9Eb2MueG1sLnJlbHNQSwUGAAAAAAYABgB8AQAAnDMAAAAA&#10;">
                <v:shape id="Picture 12" o:spid="_x0000_s1036" type="#_x0000_t75" alt="Text&#10;&#10;Description automatically generated" style="position:absolute;top:4915;width:55168;height:221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ic8wgAAANsAAAAPAAAAZHJzL2Rvd25yZXYueG1sRE9La8JA&#10;EL4L/Q/LCF5Cs6kHkTQbCUJpj9YU6XHITvMwOxuy2xj7611B6G0+vudku9n0YqLRtZYVvMQJCOLK&#10;6pZrBV/l2/MWhPPIGnvLpOBKDnb50yLDVNsLf9J09LUIIexSVNB4P6RSuqohgy62A3Hgfuxo0Ac4&#10;1lKPeAnhppfrJNlIgy2HhgYH2jdUnY+/RkE0FWX7Hp1PxRW/u7+iqk99d1BqtZyLVxCeZv8vfrg/&#10;dJi/hvsv4QCZ3wAAAP//AwBQSwECLQAUAAYACAAAACEA2+H2y+4AAACFAQAAEwAAAAAAAAAAAAAA&#10;AAAAAAAAW0NvbnRlbnRfVHlwZXNdLnhtbFBLAQItABQABgAIAAAAIQBa9CxbvwAAABUBAAALAAAA&#10;AAAAAAAAAAAAAB8BAABfcmVscy8ucmVsc1BLAQItABQABgAIAAAAIQDvBic8wgAAANsAAAAPAAAA&#10;AAAAAAAAAAAAAAcCAABkcnMvZG93bnJldi54bWxQSwUGAAAAAAMAAwC3AAAA9gIAAAAA&#10;">
                  <v:imagedata r:id="rId12" o:title="Text&#10;&#10;Description automatically generated"/>
                </v:shape>
                <v:shape id="Straight Arrow Connector 13" o:spid="_x0000_s1037" type="#_x0000_t32" style="position:absolute;left:20955;top:4001;width:15544;height:1945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JRJ9wgAAANsAAAAPAAAAZHJzL2Rvd25yZXYueG1sRE9NawIx&#10;EL0L/ocwgreatZZSV6NIRduT0lUP3obNuLu4maybqOm/N4WCt3m8z5nOg6nFjVpXWVYwHCQgiHOr&#10;Ky4U7Herlw8QziNrrC2Tgl9yMJ91O1NMtb3zD90yX4gYwi5FBaX3TSqly0sy6Aa2IY7cybYGfYRt&#10;IXWL9xhuavmaJO/SYMWxocSGPkvKz9nVKDhclmHNl6/N+LjavW29LUZ5WCjV74XFBISn4J/if/e3&#10;jvNH8PdLPEDOHgAAAP//AwBQSwECLQAUAAYACAAAACEA2+H2y+4AAACFAQAAEwAAAAAAAAAAAAAA&#10;AAAAAAAAW0NvbnRlbnRfVHlwZXNdLnhtbFBLAQItABQABgAIAAAAIQBa9CxbvwAAABUBAAALAAAA&#10;AAAAAAAAAAAAAB8BAABfcmVscy8ucmVsc1BLAQItABQABgAIAAAAIQD1JRJ9wgAAANsAAAAPAAAA&#10;AAAAAAAAAAAAAAcCAABkcnMvZG93bnJldi54bWxQSwUGAAAAAAMAAwC3AAAA9gIAAAAA&#10;" strokecolor="red" strokeweight=".5pt">
                  <v:stroke endarrow="block" joinstyle="miter"/>
                  <o:lock v:ext="edit" shapetype="f"/>
                </v:shape>
                <v:shape id="TextBox 6" o:spid="_x0000_s1038" type="#_x0000_t202" style="position:absolute;left:25069;width:22860;height:5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14:paraId="7BE8A294" w14:textId="77777777" w:rsidR="00156A6C" w:rsidRDefault="00156A6C" w:rsidP="00156A6C">
                        <w:pPr>
                          <w:rPr>
                            <w:rFonts w:hAnsi="Calibri"/>
                            <w:color w:val="000000" w:themeColor="text1"/>
                            <w:kern w:val="24"/>
                            <w:sz w:val="20"/>
                            <w:szCs w:val="20"/>
                          </w:rPr>
                        </w:pPr>
                        <w:r>
                          <w:rPr>
                            <w:rFonts w:hAnsi="Calibri"/>
                            <w:color w:val="000000" w:themeColor="text1"/>
                            <w:kern w:val="24"/>
                            <w:sz w:val="20"/>
                            <w:szCs w:val="20"/>
                          </w:rPr>
                          <w:t xml:space="preserve">Whenever the button is pressed to reset the array and then draw again </w:t>
                        </w:r>
                      </w:p>
                    </w:txbxContent>
                  </v:textbox>
                </v:shape>
                <v:shape id="TextBox 7" o:spid="_x0000_s1039" type="#_x0000_t202" style="position:absolute;left:22250;top:27086;width:23774;height:6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3ZhvwAAANsAAAAPAAAAZHJzL2Rvd25yZXYueG1sRE9Ni8Iw&#10;EL0v+B/CCN7WRNHFrUYRRfCkrLoLexuasS02k9JEW/+9EQRv83ifM1u0thQ3qn3hWMOgr0AQp84U&#10;nGk4HTefExA+IBssHZOGO3lYzDsfM0yMa/iHboeQiRjCPkENeQhVIqVPc7Lo+64ijtzZ1RZDhHUm&#10;TY1NDLelHCr1JS0WHBtyrGiVU3o5XK2G3935/2+k9tnajqvGtUqy/ZZa97rtcgoiUBve4pd7a+L8&#10;MTx/iQfI+QMAAP//AwBQSwECLQAUAAYACAAAACEA2+H2y+4AAACFAQAAEwAAAAAAAAAAAAAAAAAA&#10;AAAAW0NvbnRlbnRfVHlwZXNdLnhtbFBLAQItABQABgAIAAAAIQBa9CxbvwAAABUBAAALAAAAAAAA&#10;AAAAAAAAAB8BAABfcmVscy8ucmVsc1BLAQItABQABgAIAAAAIQBM93ZhvwAAANsAAAAPAAAAAAAA&#10;AAAAAAAAAAcCAABkcnMvZG93bnJldi54bWxQSwUGAAAAAAMAAwC3AAAA8wIAAAAA&#10;" filled="f" stroked="f">
                  <v:textbox>
                    <w:txbxContent>
                      <w:p w14:paraId="26B1F862" w14:textId="77777777" w:rsidR="00156A6C" w:rsidRDefault="00156A6C" w:rsidP="00156A6C">
                        <w:pPr>
                          <w:rPr>
                            <w:rFonts w:hAnsi="Calibri"/>
                            <w:color w:val="000000" w:themeColor="text1"/>
                            <w:kern w:val="24"/>
                            <w:sz w:val="20"/>
                            <w:szCs w:val="20"/>
                          </w:rPr>
                        </w:pPr>
                        <w:r>
                          <w:rPr>
                            <w:rFonts w:hAnsi="Calibri"/>
                            <w:color w:val="000000" w:themeColor="text1"/>
                            <w:kern w:val="24"/>
                            <w:sz w:val="20"/>
                            <w:szCs w:val="20"/>
                          </w:rPr>
                          <w:t>Calling “loadPixels()” calls a new set of pixels on the screen and allows those pixels to be manipulate again and again.</w:t>
                        </w:r>
                      </w:p>
                    </w:txbxContent>
                  </v:textbox>
                </v:shape>
                <v:shape id="Straight Arrow Connector 16" o:spid="_x0000_s1040" type="#_x0000_t32" style="position:absolute;left:17983;top:20955;width:16154;height:61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W03wAAAANsAAAAPAAAAZHJzL2Rvd25yZXYueG1sRE/fa8Iw&#10;EH4f+D+EE/Y2UzeQWY2igqBvXTd8PpszKTaX0mS2+tcvg8He7uP7ecv14Bpxoy7UnhVMJxkI4srr&#10;mo2Cr8/9yzuIEJE1Np5JwZ0CrFejpyXm2vf8QbcyGpFCOOSowMbY5lKGypLDMPEtceIuvnMYE+yM&#10;1B32Kdw18jXLZtJhzanBYks7S9W1/HYKsHkUdDKFnG/fppuHORfH0vZKPY+HzQJEpCH+i//cB53m&#10;z+D3l3SAXP0AAAD//wMAUEsBAi0AFAAGAAgAAAAhANvh9svuAAAAhQEAABMAAAAAAAAAAAAAAAAA&#10;AAAAAFtDb250ZW50X1R5cGVzXS54bWxQSwECLQAUAAYACAAAACEAWvQsW78AAAAVAQAACwAAAAAA&#10;AAAAAAAAAAAfAQAAX3JlbHMvLnJlbHNQSwECLQAUAAYACAAAACEACQFtN8AAAADbAAAADwAAAAAA&#10;AAAAAAAAAAAHAgAAZHJzL2Rvd25yZXYueG1sUEsFBgAAAAADAAMAtwAAAPQCAAAAAA==&#10;" strokecolor="red" strokeweight=".5pt">
                  <v:stroke endarrow="block" joinstyle="miter"/>
                  <o:lock v:ext="edit" shapetype="f"/>
                </v:shape>
                <w10:wrap type="tight" anchorx="margin"/>
              </v:group>
            </w:pict>
          </mc:Fallback>
        </mc:AlternateContent>
      </w:r>
    </w:p>
    <w:p w14:paraId="7526CD23" w14:textId="40620DDE" w:rsidR="00156A6C" w:rsidRDefault="00156A6C" w:rsidP="00E33433">
      <w:pPr>
        <w:pStyle w:val="Subtitle"/>
        <w:jc w:val="both"/>
        <w:rPr>
          <w:b/>
          <w:bCs/>
          <w:color w:val="auto"/>
          <w:u w:val="single"/>
        </w:rPr>
      </w:pPr>
    </w:p>
    <w:p w14:paraId="74560249" w14:textId="77777777" w:rsidR="00156A6C" w:rsidRDefault="00156A6C" w:rsidP="00E33433">
      <w:pPr>
        <w:pStyle w:val="Subtitle"/>
        <w:jc w:val="both"/>
        <w:rPr>
          <w:b/>
          <w:bCs/>
          <w:color w:val="auto"/>
          <w:u w:val="single"/>
        </w:rPr>
      </w:pPr>
    </w:p>
    <w:p w14:paraId="016D919B" w14:textId="5EA829BC" w:rsidR="001D6085" w:rsidRPr="00E33433" w:rsidRDefault="001D6085" w:rsidP="00E33433">
      <w:pPr>
        <w:pStyle w:val="Subtitle"/>
        <w:jc w:val="both"/>
        <w:rPr>
          <w:b/>
          <w:bCs/>
          <w:color w:val="auto"/>
          <w:u w:val="single"/>
        </w:rPr>
      </w:pPr>
      <w:r w:rsidRPr="00E33433">
        <w:rPr>
          <w:b/>
          <w:bCs/>
          <w:color w:val="auto"/>
          <w:u w:val="single"/>
        </w:rPr>
        <w:t>Eraser tool</w:t>
      </w:r>
    </w:p>
    <w:p w14:paraId="719D1D0C" w14:textId="26E652BF" w:rsidR="001D6085" w:rsidRDefault="001D6085" w:rsidP="00B329D4">
      <w:r>
        <w:t xml:space="preserve">The eraser tool uses a white fill for the ellipse and only continues to erase when the mouse pressed on canvas. This tool does not erase itself merely draws a circle on top of it </w:t>
      </w:r>
      <w:r w:rsidR="008C2896">
        <w:t xml:space="preserve">to give the appearance of </w:t>
      </w:r>
      <w:r w:rsidR="005F7B79">
        <w:t>erasing</w:t>
      </w:r>
      <w:r w:rsidR="008C2896">
        <w:t xml:space="preserve"> a tool. The only problem that occurred was when the fill colour changed whenever pressed would change</w:t>
      </w:r>
      <w:r w:rsidR="005F7B79">
        <w:t>;</w:t>
      </w:r>
      <w:r w:rsidR="008C2896">
        <w:t xml:space="preserve"> to rectify this having a permanent fill colour meant that it could not be changed.</w:t>
      </w:r>
      <w:r>
        <w:t xml:space="preserve"> </w:t>
      </w:r>
      <w:r w:rsidR="008C2896">
        <w:t xml:space="preserve">As </w:t>
      </w:r>
      <w:r w:rsidR="008C2896">
        <w:lastRenderedPageBreak/>
        <w:t xml:space="preserve">for </w:t>
      </w:r>
      <w:r w:rsidR="005F7B79">
        <w:t xml:space="preserve">the </w:t>
      </w:r>
      <w:r w:rsidR="008C2896">
        <w:t xml:space="preserve">schedule was decided it would </w:t>
      </w:r>
      <w:r w:rsidR="005F7B79">
        <w:t>be completed</w:t>
      </w:r>
      <w:r w:rsidR="008C2896">
        <w:t xml:space="preserve"> in the last week</w:t>
      </w:r>
      <w:r w:rsidR="005F7B79">
        <w:t>,</w:t>
      </w:r>
      <w:r w:rsidR="008C2896">
        <w:t xml:space="preserve"> set aside for </w:t>
      </w:r>
      <w:r w:rsidR="005F7B79">
        <w:t xml:space="preserve">the </w:t>
      </w:r>
      <w:r w:rsidR="00706AC2">
        <w:t xml:space="preserve">edit shape </w:t>
      </w:r>
      <w:r w:rsidR="00156A6C" w:rsidRPr="00156A6C">
        <w:rPr>
          <w:noProof/>
        </w:rPr>
        <mc:AlternateContent>
          <mc:Choice Requires="wpg">
            <w:drawing>
              <wp:anchor distT="0" distB="0" distL="114300" distR="114300" simplePos="0" relativeHeight="251667456" behindDoc="0" locked="0" layoutInCell="1" allowOverlap="1" wp14:anchorId="6E5753FD" wp14:editId="6D011FA2">
                <wp:simplePos x="0" y="0"/>
                <wp:positionH relativeFrom="margin">
                  <wp:align>left</wp:align>
                </wp:positionH>
                <wp:positionV relativeFrom="paragraph">
                  <wp:posOffset>4901219</wp:posOffset>
                </wp:positionV>
                <wp:extent cx="4297680" cy="3390265"/>
                <wp:effectExtent l="0" t="0" r="7620" b="635"/>
                <wp:wrapTopAndBottom/>
                <wp:docPr id="30" name="Group 44"/>
                <wp:cNvGraphicFramePr/>
                <a:graphic xmlns:a="http://schemas.openxmlformats.org/drawingml/2006/main">
                  <a:graphicData uri="http://schemas.microsoft.com/office/word/2010/wordprocessingGroup">
                    <wpg:wgp>
                      <wpg:cNvGrpSpPr/>
                      <wpg:grpSpPr>
                        <a:xfrm>
                          <a:off x="0" y="0"/>
                          <a:ext cx="4297680" cy="3390265"/>
                          <a:chOff x="0" y="374068"/>
                          <a:chExt cx="4298052" cy="3390566"/>
                        </a:xfrm>
                      </wpg:grpSpPr>
                      <pic:pic xmlns:pic="http://schemas.openxmlformats.org/drawingml/2006/picture">
                        <pic:nvPicPr>
                          <pic:cNvPr id="31" name="Picture 31" descr="Text&#10;&#10;Description automatically generated"/>
                          <pic:cNvPicPr>
                            <a:picLocks noChangeAspect="1"/>
                          </pic:cNvPicPr>
                        </pic:nvPicPr>
                        <pic:blipFill rotWithShape="1">
                          <a:blip r:embed="rId13">
                            <a:extLst>
                              <a:ext uri="{28A0092B-C50C-407E-A947-70E740481C1C}">
                                <a14:useLocalDpi xmlns:a14="http://schemas.microsoft.com/office/drawing/2010/main" val="0"/>
                              </a:ext>
                            </a:extLst>
                          </a:blip>
                          <a:srcRect t="-496"/>
                          <a:stretch/>
                        </pic:blipFill>
                        <pic:spPr>
                          <a:xfrm>
                            <a:off x="0" y="923330"/>
                            <a:ext cx="4298052" cy="2841304"/>
                          </a:xfrm>
                          <a:prstGeom prst="rect">
                            <a:avLst/>
                          </a:prstGeom>
                          <a:ln>
                            <a:noFill/>
                          </a:ln>
                        </pic:spPr>
                      </pic:pic>
                      <wps:wsp>
                        <wps:cNvPr id="32" name="TextBox 39"/>
                        <wps:cNvSpPr txBox="1"/>
                        <wps:spPr>
                          <a:xfrm>
                            <a:off x="0" y="374068"/>
                            <a:ext cx="4156710" cy="521833"/>
                          </a:xfrm>
                          <a:prstGeom prst="rect">
                            <a:avLst/>
                          </a:prstGeom>
                          <a:noFill/>
                        </wps:spPr>
                        <wps:txbx>
                          <w:txbxContent>
                            <w:p w14:paraId="40737CD3" w14:textId="77777777" w:rsidR="00156A6C" w:rsidRPr="00156A6C" w:rsidRDefault="00156A6C" w:rsidP="00156A6C">
                              <w:pPr>
                                <w:rPr>
                                  <w:rFonts w:hAnsi="Calibri"/>
                                  <w:color w:val="000000" w:themeColor="text1"/>
                                  <w:kern w:val="24"/>
                                  <w:sz w:val="28"/>
                                  <w:szCs w:val="28"/>
                                </w:rPr>
                              </w:pPr>
                              <w:r w:rsidRPr="00156A6C">
                                <w:rPr>
                                  <w:rFonts w:hAnsi="Calibri"/>
                                  <w:color w:val="000000" w:themeColor="text1"/>
                                  <w:kern w:val="24"/>
                                  <w:sz w:val="28"/>
                                  <w:szCs w:val="28"/>
                                </w:rPr>
                                <w:t>Stroke and fill are set so that the colour palette cannot affect the eraser tool otherwise it becomes a circle tool.</w:t>
                              </w:r>
                            </w:p>
                          </w:txbxContent>
                        </wps:txbx>
                        <wps:bodyPr wrap="square" rtlCol="0">
                          <a:noAutofit/>
                        </wps:bodyPr>
                      </wps:wsp>
                      <wps:wsp>
                        <wps:cNvPr id="33" name="Straight Arrow Connector 33"/>
                        <wps:cNvCnPr/>
                        <wps:spPr>
                          <a:xfrm flipV="1">
                            <a:off x="1910362" y="923330"/>
                            <a:ext cx="238664" cy="1802921"/>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4" name="Straight Arrow Connector 34"/>
                        <wps:cNvCnPr/>
                        <wps:spPr>
                          <a:xfrm flipH="1" flipV="1">
                            <a:off x="2149026" y="923330"/>
                            <a:ext cx="63260" cy="2027208"/>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6E5753FD" id="Group 44" o:spid="_x0000_s1041" style="position:absolute;margin-left:0;margin-top:385.9pt;width:338.4pt;height:266.95pt;z-index:251667456;mso-position-horizontal:left;mso-position-horizontal-relative:margin;mso-height-relative:margin" coordorigin=",3740" coordsize="42980,33905" o:gfxdata="UEsDBBQABgAIAAAAIQCu0HBXCgEAABMCAAATAAAAW0NvbnRlbnRfVHlwZXNdLnhtbJSRy07DMBBF&#10;90j8g+UtShy6QAgl6YK0S0CofIBlTxKr8djyuKH9e5y03VQEiaUf954zdrk+2oGNEMg4rPhjXnAG&#10;qJw22FX8a7fNnjmjKFHLwSFU/ATE1/X9Xbk7eSCW0kgV72P0L0KQ6sFKyp0HTCetC1bGtAyd8FLt&#10;ZQdiVRRPQjmMgDGLUwevywZaeRgi2xzT9tkkwECcvZ4vTqyKS+8Ho2RMpmJEfUPJLoQ8Jec71BtP&#10;D0mDi18J0fobgLGTocduITF1LStdSO/pMYPRwD5kiG/SJnGhAwlYucap/O+OaSxLmWtboyBvAm3m&#10;1HWKpW7tvjHA+N/yJsU+Yby2i/lL6x8A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2ktIIAQAAI8MAAAOAAAAZHJzL2Uyb0RvYy54bWzsV11v2zYUfR+w/0Bo&#10;wN4S68NRbC1OkTlNNqBYg6bdnmmKkohKpEbStvzvdy8pyXYSt0sfCgyYAcvi1+XhuefcMFdvuqYm&#10;G66NUHIRROdhQLhkKheyXASfPt6dzQJiLJU5rZXki2DHTfDm+scfrrZtxmNVqTrnmkAQabJtuwgq&#10;a9tsMjGs4g0156rlEgYLpRtqoanLSa7pFqI39SQOw3SyVTpvtWLcGOi99YPBtYtfFJzZ90VhuCX1&#10;IgBs1j21e67wObm+olmpaVsJ1sOg34CioULCpmOoW2opWWvxLFQjmFZGFfacqWaiikIw7s4Ap4nC&#10;J6e512rdurOU2bZsR5qA2ic8fXNY9sfmQRORL4IE6JG0gRy5bcl0iuRs2zKDOfe6fWwfdN9R+hae&#10;tyt0g79wEtI5WncjrbyzhEHnNJ5fpjMIz2AsSeZhnF544lkF2dmvSy6nYTobht7ul8/Ci3i//CJN&#10;cc5k2H2CIEdMrWAZfHuy4O0ZWV8XFayya82DPkjzr2I0VH9et2eQ15ZasRK1sDunUcgggpKbB8Ee&#10;tG8c8B4NvMMw7koS6Mm5YSDTj8Dhzz91N7+4xy12itaC1whdWwWeEIzW9Y6UXHJNLc+RGNwM4/vd&#10;KLLxTrHPhki1rKgs+Y1pwRhgV0fj8fQJNo+grmrR3om6JlrZv4StHivagkoip3cc7FkCuE9U+QLR&#10;XvG3iq0bLq23sOY1HERJU4nWBERnvFlxUKT+PXcIaWY0+wCI0b5n07nLPnRazS2rUAmIeYDpz29A&#10;rSf1OY+TBOQOK2l2INK9yuLZNEpCZ4BRZcCjNvaeq4bgC8ADRI4DunlnrBfkMAUj1xKfUiF3fhR7&#10;HFaPzr0CdHQZVD8zEAmtZ1S+yuAuQwANwx4IDSzkDY6q+lV1JJkjB/0s9DexHfT3wsD+L9J4aNeR&#10;xugivYx6r1/E0SxJnMgGr76axT1/ezz4ZrtV5+pWX6ZMtlL5Do6whWK+CMzfa4oG1rZeKlf7fTJu&#10;wDaFcNnCKH4NZAUbkIHvlYpkSMWj1VSUlSU3WqstWSopQVZKE88bwoIMLmVfe48zQgpw35+DFfsS&#10;HM2jMEkh11BsXxJ6nMzSdOqraTQL43nsy8DJDIHPHMQRm3f+F1VvVC1yFD6ybnS5WtaabCgk4u4u&#10;hE+viaNplor6rcyJ3WF5sVpAqap5P9NZB9nwinRvdldzb7QPvAAtOOG6DfH2wMctKWNQa4ZT1hJm&#10;46wC4I0LQ+dkd+04tbCfj0u5u1m8ZvG4wu2spB0XN0Iq/dLuthsgF35+L1Pjz40UePliccHWd9Qv&#10;6MeXktP6HX35Ff3+hvp9UclxNMW7wkklp0mc9pUmDuPLOHRXh9MF+38h+z9D/w0hu1sd3HpB3EfX&#10;6sO2E/7+/4jrfwAAAP//AwBQSwMECgAAAAAAAAAhAPtXy4ibRwAAm0cAABQAAABkcnMvbWVkaWEv&#10;aW1hZ2UxLnRtcIlQTkcNChoKAAAADUlIRFIAAAI0AAABcwgGAAAAKT6TSgAAAAFzUkdCAK7OHOkA&#10;AAAEZ0FNQQAAsY8L/GEFAAAACXBIWXMAABJ0AAASdAHeZh94AABHMElEQVR4Xu2dYYwlR33g/TV8&#10;4EAoAp2lTUhYcGCDTrNZew8uGATMghMJHzkTdsyN10owtx4uByQ5HvaBzUwGDEIhl1gkPnsz2bvE&#10;kAARuxZcTofujMImzFmyLtLGlszHu4984T7ypa6rq+p1VfW/uqvfe92v+83vw0+701VdVV3dU//f&#10;VNV7fcvp069Xp06d6oUPvPdnlfpfty3Ml3/n58VyYRycPn1avfa1rxXT2viZUz+j7n77v1b/+d9/&#10;v0T/Xx+L853+uTeoj93zOfWN//C/1e9f/ro694tvreUBAABAaDaUe++9V/3Zn/1Z+a+U/uUvf1n9&#10;yZ/8iTp37pyY3sbW1pZ6/PHH1ac//emFpOZDF/ZKSfnEBz5fSouUx0eLzB88+E119Xf/Vp17878Q&#10;84BM27MAALAJIDQDogPK008/rf7yL/9SREuGdN4i9C00mg9+8IPq6tWrC0nNY7/5X9S1R19UT378&#10;v6v3vOXXxNkZx8+/9nXq0l2fUH/18PPlOb/+rgfEfJp3vetd5XX32berQPe77v+4nQ59DfpapHO7&#10;gtAAwEkAoVkTLvA++OCDYvqyDBXEFpUaLTR/8OBfq89e+k/qrz9zs1xO+uf/7O1Bntf+7GvV+99x&#10;qVyS0jLzb3/ts6UA5QhNX/3aF1q4+pIuhAYATgIIzZrYFKHRLCI1Wmg0+v9aZLTQaLHRgvPmX9hS&#10;d/7Se0p5+can/0H97ge/pN70hjer206/SX3lt76N0HQEoQGAk8DGCM1nPvOZYMreD2huQP/kJz9Z&#10;Lvno/7vpfB1EUue1pety/SUkPyC5JYXf+73fmy8t+OemAq+0FBHn0ehjfp54+agtiMUBNC7PT8uh&#10;q9T4QqPRS0566UlLjF5W+tYj/6j277+its6cn+dZhdA03Zeme92W7up1afH9cP3tytDPq0vz0/1j&#10;Qz0LAACbwNqE5v9++w2lsOh/9c9f/+Lr1If/1c+pzz748+r/PWvy5AqNDg7+IO5Eww3+7mdpoNeS&#10;437W+XU+N/DH5ep0v0w/SLjg44KS+9kvz0cKvO6YH9j0uboMPwDq/8fl6nP0uboMd15TEPMDaJxX&#10;l3FwcBDkz8FJzcMPPyym+8RC4/iF159Rf/zv/qv6nV//Yi1tlUIT95/+/6LPglSn7ls/v/45JSQu&#10;3d0PzZDPAgDAJrA2ofn7o9NlHv2vlhn9fy0zZ37hlLryyOvKPDlCowftp556qjZY+wHCBYJUMHHE&#10;gckvI0Yf9wOLRp/nAkksODFxXZo4aErHpfM08fG2IOZfm9/uOF8X3ve+96k//dM/LWdppHSflNA4&#10;afn4PZ9Lpi2yKdj1S9t9ccT96fdXjL4/cVrc/zpdureOuPwhnwUAgE1gFELjxMXN1jhyhEYP0lpW&#10;4gCmcQGiaUCXzvcDgU6L/wJ2QdE/x6Hr0QHF5dEByJ3nIwUj3V4pv65bS5s+x/9/nM8/X+drCmJ+&#10;APWvJ9XeNpzMPPLII+X300h5fPoWmjjIO5rui+6rrs+CRvejf47Dz+v3t0Scrv8/1LMAALAJjEJo&#10;/k8hMm85az62q8954etGbHKFJjWoO1IDuh70/aCTCob6Zz9AuaCYCpqaKQmNw7VJX2uq3RL+zEzu&#10;puBH73ui/F6Z+DtomoRGbx6+8tv/Q33gnb9ZS3Ok7qEjdV8WfRbcuW39JfW3T5yeKtO///7/43z+&#10;+Tpf07MAALAJjEJo3LG/+sLrSrHRy07659wlp6YAppEGdOm8prLiQBgHoJhFhEbn1efoc/28/vFU&#10;G+PjbUGsqf2pdkgsIjOaO3/pgnp6dlz7lmBJaObfFvzpf1C//2++3vhFfE33UCPdF+mcpnLiMnL6&#10;q+15idNTZfrHV/UsAABsAoMLjd4vo2dg/tvjRmj0MpM+5vbN6H/1cb0xOEdoNDoQ6AFbD+TumN7g&#10;6QZwaUCXApsuR//17QKB3hjryozz6zx+Xo0u320slcr3kYKRO+YHNl2mng3w8+ky/RkCjT7HD4Dx&#10;Ncfp+mdXjy47Lt/Pm2JRmXHoj2L730Ojvw3YFxr/9Qj6e2gu3fXx8rtppLIcUr/6SPdFOqb7JvdZ&#10;cPfIP1/n9TdW+/0tEaf3+SwAAGwigwrNj//nG9R73lZ9I6z+vz7+1GdCcfnt+36uPJ4rNBo9iOsA&#10;5IgDgTSg6591MHDnaBnxg2Fcph+wNDqfn67PTQW9mFTgdcddmXGwcuhy/br969XE1xwHOf2zOye+&#10;Dj9fijvuuKPMt6jM+PjfOfOpnT8o/39w/5Xgu2m0/EjnxsT953D3JnVfln0W4vMlyXD9LSGl9/Us&#10;AABsImtZcvr7o9eX+Mf0Php97B//qjreRWigGzropWQrl2VeThmjZ170DIx7vYF7LYKWHSk/AACA&#10;T69Co/fDaClZFC1EUrmwHG2zR+tEz8ToTzH96i9/sHV5CQAAwNGr0MA40csobglGSgcAAJgaCM0J&#10;wu21SO3FAAAAmCoIDQAAAEwehAYAAAAmD0IDAAAAkwehAQAAgMlzyx13/LKYAADQN4899lgr0nkA&#10;ADEIDQCsDS0st56+NQlCAwC5IDQAsDYQGgBYFQgNAKwNhAYAVgVCMxBnHnpBfeApj4eqNzGPHdf2&#10;ux64T0yHDeLgmrp582bF9X05X8TB0cuU+sGr1EF0/GvfvkWpb786OOZTE5rHXq7Ui8U5BS89htAA&#10;QD4IzQAYIXhOnTsvp6+HA3VnpqQgNCeRXXV0I1NoDl9RCsgPD4W0+1+lflyk/fjo1npaQSA0D7yy&#10;zKtFxh1DaAAgl0kLzfblQ3V4WHB5W0wfB0Ycxjcjky80oyOeRfC4diDknyC7V47F66u4pvaF81ZH&#10;ptC0CEtJg/D4QrN/9aeUOn6l2rc/IzQA0IVpCs2FvVJk9i5sq72JCM34xGH6QrMp8tLOvrpWXO/x&#10;lV0hrS/yhKZcUhKWmmLKfC++Qn0tOu4LzdPfKfIgNACwINMTmrM7ana4p7bLn6cvNKcfeE594Kln&#10;1JngeP2cctlHz/Kcv6ruKtLcXpw77/bPc5jzXR6/fFOfnxZSq9NLk+syxHnj6+3W/hYyhcbMcuiZ&#10;DBucy5mNghtHajfIG6UXyPJgxKLKd6yOLsV5Clr3oXiCEuWVr6ldaGozOqKIZLa/JENo7OyMuNQU&#10;k5jJQWgAYFVMfA/NeIXm3JeqoF2n2k/TSWjKc2M5ifbm3P2MyRcscRXl1Za8mkUrwEpIozx96ao6&#10;7Y45afHqzG5/Dp2ExgTvSgZsUPcC9f71KLDb8kOBqJ9XHovkyNTpl5c4Tx8rqZaO6ueG+WWhcTLm&#10;L0HZ8v22Cdfk+kfux3ahKTcCC7MuMreqGz+oz+YgNACwKhCa3mkWh25CEwX/mmjcZ0SqJi8SqxEa&#10;uf11WclrfyYdhSbOt389CvY1bDD381w6UsetdSbEo2yvIDlxG5J1NAhNrWz/uCsrJSfCdcZpSaGx&#10;gtLwCaYYSYAQGgBYFQhN76xQaPxZEE0sBJ0EYRVCYwUqbpcmOier/bnYYF0nDOzpGY926tJjJaQg&#10;KTUpuaiJii2rYfYjJC00ZTvFDcLeObZ+6XzTR9L5bULzavXDts3AMeXm4JepG/dXxyqh+Wn1ki7v&#10;6mvmMoPQAEAXEJreGVBoyuWm3CWcFQqNNCNkz3Hl9yE0zbMlHYTGBvxQjgpqMxc2yM/zSALlp4f0&#10;JjTiDItXR8PsUrqPhhKaB0uRUS++XD3tiQxCAwBdQWh6Z0Ch6SQIwwiNO2e0QuNkJgrcrctScwny&#10;yk/N0NQYTmj8GZq00DBDAwDTB6HpnQWExm7s7Sw0tq68PTQd9ts0iIcsZPXjYxWaVJ5WodHEotAg&#10;DiGrE5qkRAXHU3LSJC1tQsMeGgAYFwhN77TMhFh5mQd19yml6JxcITAiEddXtEEQl7LMnCWqRvEQ&#10;JMrmX6T9WaxyhsaWVcmCDeRaOHyhKfLFQiGVb/a0tNS5SqFx7Q3kSyhf6LPm/mkTGj7lBADjYoJC&#10;YyUmwd4F6Zx10iI0BU5CDHpWw8yeLCwEnhRVZUZ5SuwsjZe3qtOKikhcXj1v3KY+hEYiP2BXmHxh&#10;GdIMTZxPXqqR8hW0CUcjTUKj8STMkp7N8fPV22+ETKYmkAt8D02cF6EBgFUx8RkaAFgnqW8Ajkl9&#10;ozBCAwCrAqEBgMWxMy+Ne2l4lxMADABCA5Pj9a9//cLHoAessIifeEq88sDhC82tj728LIe3bQPA&#10;IiA0MCn29/fVt771LfWe97yn8zHoj3KDsLCkVC41NczeBELjSY0TG4QGAHJBaGAy3HbbbaWkaB54&#10;4IFOx2Cc1IQmAqEBgFwQmp54y7l/Cj3w8Y/+S/X7X/gt9asXznQ+BuPjj//wk+r8W1+TRKdLv18A&#10;ADEITU98+eF/AgAtfP9b72pF+v0CAIhBaHrib/78vNra2hLTAAAAYLUgND2B0AAAAAwHQtMTCA0A&#10;AMBw3HL6NN/V0QcIDQAAwHAgND0xfaFpfwdVSPVeqM7vZoLl+JV71fP/caae/8Rbi5/PqCcPiv8X&#10;P3/jV4S8sHpc/zvK+1DP96FLD5bpf3vpTPHzW9U3yvwPqidvr+cFgO4gND0xfqFpExaEZjIEQnNK&#10;PfIJAuV6sDKZJTROPO9Vjwh5AaA7ExWa+hu3x/aW7ZMnNLA2br9L/e08UJ5coXHCkKZveWgWGiee&#10;ZuYMoQFYNRMUGiMzvsBsXZyNTmoQGhiMSGhMYD/pgdIs6bg+GYYuQmPF8+Au9aE4HwAsxIYsOdkZ&#10;m8vbQtp6GKvQnH7guXJZKEUlMJXQhOc8o84EZVZLTYbn1LnzfrrH+avqrnk+TVxWHrtXjtXNG0dq&#10;99S+unbzprppOb6yW89/cG2ebrim9ufpu+rohjlv/7pXxvycY3V0ySvL5q/KitPHjpsVcNRncSoZ&#10;ivLWAm9cVkoe3F4RR2LmqHUfiicoUV55r1C70NRmdEQRyWx/SYvQdOHSkTrWz9j1fTkdAGogND2x&#10;KTM0pXh86ao6XR6z8vLQQZTXcvczaaGxMhPUp4+lymqgFJpYKKyEXDvw8uqgEAQEJyROaqzQ3Dgu&#10;RcaIUvH/Mt3IUiVJVp688kw7piI1NjB7wdYE9DBA+0G+koH6uY98IgrsVjJCgaifVx6L5KjejsR5&#10;+lhJNfskXYOfXxYaJ2P+LJYt32+bcE2uf2SJWp3QVM+4L+AA0MRmCM3ZHTUrhGZ2cTwCsTFCM5cZ&#10;g5mtScysNAlNU1pH3GAfyEtNQBIE4hMKTlhuKDAmLQ4u9vyOf0VXwUqiH0EygThehqoH4FTAbl8e&#10;sWX5eexSmBz8HQnxKGVCkJy4Dck6GoSmVrZ/3JWVkhPhOuO0FQgNMzQA3dkAodlSOzO9MXimds5K&#10;6ethU/fQLCw08+Wm5aVGlotMobGBIhCaQFqcUPhCkxaXcqmqXP4Kj4+LdKCNRSU949FOXXqshIjC&#10;YUnJRU1UbFnZspAWGrNpWtpj5J0T7UvykeVQs0KhAYDOTFxonMzwKafuDCw0JXbWZ84Se2gyhcbt&#10;jYnpJjT2/ylGLzSVWIgsIjQ24DeVZbBBfp4nLNvNCKXoTWjEGRavjobZpXQfITQA62TSQrN92cjM&#10;mJaaHAhNC2XexaQmV2iMzERLOCueoVkEU49um0QfS075gTZLaJzMROW1LkvNJcgrPzVDU2M4ofFn&#10;aNJCwwwNwNiYrNCMWWY04xealg2+fQuNpiF/8KmjKC1PaHwh8fItJDRTWVpK0yoblhyhSeXJqiMW&#10;hQZxCFmd0DTvoXHHU3LSJC2rFBr7/NWecwBIMUmhGbvMaMYvNKfUmYf0DElKQFYrNPq8+BuETf1S&#10;WW4wlyUiT2isrPj5vI9wdxWayW/STMyqxGTN0NjNs5Us2ECuy/eFpsgXC4VUfilCbXWuUmhcewP5&#10;Esq31+nLVnP/rFBovGdVknoAqDM9obGfaNJCIzGWvTRTEJr6d8j4ApMpNLXvlvGIPiFlBCad7rP8&#10;DE11zAWGUo4WnKERy7OYsqaADdoR+QG7wuQLy5BmaOJ88lKNlK+gTTgaaRIajSdhlvRsjp+v3n4j&#10;ZDLtM08pnJAXTFWiAQZm4puCx8s0hAYAxooR7CkJM8B6QWh6AqEBgMWxs4ET3rcFMDQITU8gNADQ&#10;nWqpib0zAN1AaHoCoQEAABgOhKYnEBoAAIDhQGh6AqEBAAAYDoSmJ7TQvOUtb1G33XYbAAAA9AxC&#10;0xMIDQAAwHAgND3hhEZKAwAAgNWC0PQEQgMAADAcCE1PTF9o2t7GHVO9RiF+Z1NvuPcrnfQX+Lmv&#10;5y9fC1B9pf/iX7u/YZT90/46B1gB8zeqW9peVtoF95yvskwB9xoO8yoM97oQnp8pgND0xPiFpk1Y&#10;EJrJEAhN7ssex4UJIvJ7npal7I9VvDASOiG922sp1iI07g+Efp5NWC0TFJqL6it/83fq7/4u5OmH&#10;pbzr4+QJDawN+1exe7kiQuNh++bkzVbJLyL1Sb+4czWsXGiGwoqTeWYQmimxETM0F//ou6OTGoQG&#10;BiMSmj5nO/qirzZPsS/6YB39sBlCM+HrOIHccuHCBTFhWjysni6E5rt/dFFIWw9jFZrTDzxXLgul&#10;qASmEprwnGfUmaDMaqnJ8Jw6d95P9zh/Vd01z6eJy8pkvtRkaXmBn3trsUN6R87+da88IU9ZRlmP&#10;fWlgIt+oifc3pGZxavnkQGhmgirkv/irPT0Gv862WYR6vXl1Okz5yTxuCcMRL0uV6aa9Yb1Cf8Rl&#10;9dZnXrpub3SvUtfaKjSZ99yU4+VrWMpbWgRqbbJEdZZtKusJnyepL+L+n7PokuTBtemNAxvMLb/4&#10;i28WE6YFQtOdvBmaUjy+dFWdLo9ZeXnoIMprufuZtNBYmQnq08dSZWVSikhSaNyL/o7V0aXq+O6V&#10;a97PwluNnTBd3/fOcVLklWUHs2sH9udRUwz2UXAxg3sULG0QCYKBPhYN+ObcMOg98ok48NoA451r&#10;AmKcL28GIa9OD09I4rR6O+ptDSRlftzKhN+Xtf6RlylW12e+8HjHbXul5bWm/jVp4Xn1Z0O6JtvW&#10;hLSUZSwjNDU8kfOOu/YH1yD0Ra3/bZ6k8GYw/0OIt6KPgo1Ycnr4q3ofzdPqYSFtXWyM0MxlxmBm&#10;axIzK01C05S2BI1CUwpHKDMxRlTqm4rN8epcJzShvBgZ6vrXWSVHEs3tXSmSvDRIQIUcWGLkINoU&#10;lOSAa8ir06cMYGJ+E4hrgSy+9kTAa29rQS2grrLP7M+1fInrKki3OXVOJFap56J2nRVDC03Yhjiv&#10;dJ02zzJtZIZmVExWaIzEOL6rvnKvnG9dbOoemoWFZr7ctFqpaRKa5tkbjZ3BkfLYWRonMLL4LCY0&#10;40EY5OfT/M1SY/7arQeXCjn4aKRAlyMJ7XV62OuQAm0yOMfnNATrVoT6V9dn3QNxsn8zhcS0vYsQ&#10;xW1eBXL/pK4tqF+S94b+hmmyGR/bvvcr6rtabL76sJy+BhAaCTvrM2fBPTQeaWmxsuItG9VpyGOF&#10;xsnKJgiN+0s2JvnX+RxZNOLywnLiMiKiQJcjNJrmOqN8iWCa6gfHIkJjAn5DWZbV9NmqhUaWV19i&#10;0nJi29wqYatgCaFxP/v5lhFWGCWbITQF5pNO41l2QmhaKPMuLzUrmaFpEJo+ZmjWseTkAmk4eKf/&#10;up5jB/1m2bCBJiir21+/yYCbRKrT0XJdDUE8IDPgmUAZldc0Q1SyTJ/ZfEMIja0jLSfpvk6fsyhy&#10;/+QJTdXfPsjMZoHQ9MT4haZlg2/fQqNpyF/KSBHg22ShSVqMOCyzh6Y6vkqhGZ5UAMwQGk2WANSD&#10;TaeAlisZAXKAay2rVTYsWUKTmKHIqmPRPkvdzzRpYUw9A9HxVJ829HXWtdg+zrsW+X7L15bZ/mVx&#10;HyBo/MMJhmIzhObhp8u9NHzKqRtnHtIzJCkBWa3Q6PPibxA29UtlGVEoZyxaBormWRhXTigi4qec&#10;/FmaaLnJnDNlobHBxR/QbcDVwcQPZjo4xEHYnOsHjCJYxAFI2qPg6oiDvURr3sw6U5ITUesPiSyh&#10;sfX5/eOCdHDuKvtslULj0sK+qN9zqU4jDam25giNqUeTIxv5QlNrv+3X5nvZHTMumLFqGp923Gwm&#10;KDTmI9rVhmDNuD7hpJmC0NS/Q8YXmEyhqX23jEf0CSkjMOl0n6YZGn8Qianndx/dbsrjCZQlHpym&#10;LjRV4HXowT76K9ZSBRmLFJRc4PWQg4UNejl5PREwRAE4p84OgcsEwrC84FqzhEYTXaMuQ2rHyvps&#10;tUJTpXv1iWXHz1D92RH71BLnLXH3POtamoQmrEsqL9m2Dv1Ypxo7pjEObDYbs+Q0NqYhNACbRRm0&#10;lgpQMF7yZ2hinMzUBNJJZuOMWDPmj68Bv24BkiA0PYHQAAyNPOMEG4KVD3lWqFlo6ktoDjsbtqjQ&#10;uD00jZ+mhKFAaHoCoQEAWJwPXbq3ZV+Py7f4DI1bXpWX/pqolprYOzMeEJqeQGgAAJZB2vdVz5cj&#10;NBonNSHt58F0QGh6AqEBAAAYDoSmJ5zQ3HbbbQAAANAzCE1PIDQAAADDgdD0hBaara0tMQ0AAABW&#10;C0LTEwgNAADAcCA0PYHQAAAADAdC0xMIDQAAwHAgND2B0AAAAAwHQtMTCA0AAMBwTF5oti7O1OHh&#10;YcGe2hbS1wVCAwAAMBzTFpqzO2pWygxCAwAAcJKZtNBsXy5EZrajtstZGoQGAADgpDJdobmwV0jM&#10;TO2cdctOCA0AAMBJZaJCs632Dg/V7KIRBoQGAADgZDNJoYkFBqEBAAA42UxPaOxG4L0L1TGEBgAA&#10;4GQzMaHZUjuzQ3V4eTs4jtAAAACcbKYlNMHHtFOMQ2wQGgAAgOGY6KbgEGZoAAAATjYITU8gNAAA&#10;AMOxEUIzRhAaAACA4UBoegKhAQAAGA6EpicQGgAAgOFAaHoCoQEAABgOhKYnEBoAAIDhQGh6AqEB&#10;AAAYDoSmJxAaAACA4UBoegKhAQAAGA6EpicQGgAAgOFAaHoCoQEAABgOhKYnEBoAAIDhQGh6YnJC&#10;c8c5tfvEPer97xPSPG6f3aMe/OI59UYhreK0eucXi3yzM0LaJnNGvb/ow90PnxbS4EST+fsFAIuD&#10;0PTE1ITmjR9+b4aomIDdPihvqtC0CQtCMwrWIQ9tdSI0AL0zQaHZUjuzQ3V4WGd2cTwCMS2hyQvE&#10;pfQ88TZ1u5AWgtDI6TAICA3AiWS6QnN5W0gbD5MSmve9rRCV96p33iGkzekiKQiNnA6DgNAAnEgQ&#10;mp6YjtBkykeL9JR7a4oBO8Ars5rdsfW5PMIyV60sr5zmPTyCUNhAUpWXM8MUYtrulxFS1VfVH54j&#10;1xmXu5QIlfenKqt2P737F/av0La4rET74/sktz+637VnyHv+onvVtT/EZ9AjlonafW37HRDIrtMT&#10;muAc8Vlu67Nu5N2ntuexy33Kbb/5fanyRc9ZWY/wzLYujcNJBaHpickIjTfQiumWckBpGnyDNG/w&#10;s8f8wbIaAO2AFuUL2uIGT5vHlJOSElNeHESCAVcfWyBwGQRhEtLDQbfeFxozQHvXIbU1E9MnftCo&#10;92sgKfPjwr2r9Y8LTmGf19pfHosDl3x/w7a68jXecdvetudSxPZl+lzpmmxbFw2WbXXa9LD/pecp&#10;p8/yybtPrj/C42/88NsWuE+Z7Ree99TvhC6/ylcvH8CxMXtoxrR/RjMVoSkHm9ZB3Awi4mDt/eVf&#10;HbeDX21Qq5eRFqWKYKAr63ODXlRPOQDGg23ctmWQAlA9Pb4ec+31gTrui1q+LBJtiq/dBp44X1ad&#10;9tyqvfX7KyGXHZ/rAmWcr62vG0j075zUc1G7zg601emCc9Rn8fOf12e5ZJ6X6o+AvPuU23759z66&#10;55l9BuCYoNAIXNgzYjOiWZtpCE1e0GgKevLgUh/ATBmLyUVQfznIuXJM++dp8cDsBsQF663T1l9y&#10;etx/yf7MCiwRqXPiALviYG0kM7zHIelgGj4zNt8qA5TQXh/Tdul5zvt9EGmpM5Uu9kVrn+XTfp9y&#10;y865T7ntT/VzdH5WnwFUbIbQFGxf1jM1e2pbSFsHkxCaMshJA7uPGWRSg7w8uNQHtnyhcZIS49pp&#10;0stBTrd/dq6oy5YrXk9cXtv1NtEW8OT0WGDmQUakm9CYsqVyDPNg0EFoUu2Lz43rDq87dR8t82cm&#10;J1B2JEdoxPpsmxuCf5KVCE1un3Wj+T6lJSQk5z5ltt/2hZhHg9DAgmyM0GxdnBVCM1M7Z+X0oRm/&#10;0GQOZGUgTAdZeXBZVGjsgBiVFwqByaMHZX1cD3a6De7nxoHOBvXFpaaqu0t62P76z0vRcn/mZApN&#10;eT/j8tqCtbvfwbWvMlB2pKW96YDYdn8baOujrOCc22eLIt2npv7wyblPue3P7GeEBjqyIUJj99XM&#10;dtSWmD48oxea1iBlaBs8xODsxKGr0CSCbliHGTR3P3ym+NeWp88r2ni7ztc2mOYKgEjbgJ0nNMu1&#10;ISLzPqb6NsS0v3Z9WXXU+2Z1gbIrLQEz1f9L3ZeWOjODc//Bun6fsn43M+9Tp3ve9ruK0EBHNkJo&#10;zHLTeGZnNGMXmqxBISeQ2Tzzgbz8+b1qd5FB05ZVC4r6mCcE82Pz9ttA7LejQNcpDoZLzI6Y81PX&#10;kSk0bkBfoh0+zW2yZAmN0C57XnhucZ3xsxM/B96x5sCVFyi70da/Up32GWoLskla6rR90Rqcs/os&#10;l8z7NP/9Cdsufsqp7T7ltt8+V/HvSkBunwFYJig022ov+oTTmGZmHOMWGjnwxtQDcQIv6Ln85aDj&#10;DWp5fwUWBGWZNsbtMD+H7TdBPTH4eeUtPxC6wFVRtUPu11Q/1tqmWTCQuT4J8K81S2g0Lrh5ZUiB&#10;xQUuD7nsqLxa3sxA2Zl6vWH7mu7jojTU2Sk4t/VZB7LvU1t/dLlPme0X2haMEZ36DGCD9tCMjVEL&#10;TRnc2kTFDGDLD/IAAAD9g9D0xHiFxv6llTUlnDGjAgAAMAIQmp4Y/aZgAACADQKh6QmEBgAAYDgQ&#10;mp5AaAAAAIYDoekJhAYAAGA4EJqeQGgAAACGA6HpCYQGAABgOBCankBoAAAAhgOh6QmEBgAAYDgQ&#10;mp5AaAAAAIYDoemJ6QvNgbrzqRfUXQ/cJ6RJ3KfOfekF9YHinDvvltJ75tKROr55U107ENJOEGce&#10;MvdgzkMHYr4x4tqe/8ytkPPPqJc+9oz6XHT8c/e8oF66p0sfHqjvfKw4R9PpPABYFoSmJ8YvNG3C&#10;gtBMDSMEz6lz5+X09ZD/HK1NaN50VT1fCMjz20K9TWk17lN//huIDMC6mLTQbF2cBW/dnl0cj0Cc&#10;PKFZMydeaMz9Gt+MzNifIzuj0iQh5ezNC+o7baJYys9z6s/fJKQBQO9MVGi21Z6WmNmO2hLT1w9C&#10;MzAIzUjv17ifo0vbz4lLTTHl0lNbvlJ8EBqAdTFJodm+PG6Z0YxVaE4/8JzZW5GgCjxVIArPeUad&#10;CcqslpoMDUse56+qu+b5NHFZXdhX1wqBuRnhC83ulePi2DW1f2pXHd3w8t04UrtBWVF6wfGV3Xn6&#10;/nXpHIdph59/PTSLg7mHcX/XzymXffQsT3Sv5GVEc750P/Ofs/q+n6YlyzhvfL1d269nZ7KWk3KW&#10;nhAagLUyPaE5u6Nmh4dq74KQNiI2ZYamDAhfuqpOl8esvKSWNe5+psifEBobYIL69LFFlkjsbEwg&#10;EcIMjRGaWFCsCF3fn+fbv36sji5V5506uBacU4mRl2eOKW89M0OxTMZU96KT0JTnxnIS3dfyXhf5&#10;gvtXlFe7n23PmYd9Rhrlaf4sFjhp8erMbr+mk4DY/TG/cVVdEtMLEBqAtTI9obmwpw4PZ2rnghGb&#10;ag/NntqW8q+JjREaP4AUyIHR0iQ0TWkdEWdMGoQmlo3mGReNnbFxeUrBcUJj05wQlfVGQtSCL1p1&#10;upVV0Xw/uwlNdJ9qotEitgFtz5lHg9CknrtYVvLabyiXkZoEJaJ1eQqhAVgrkxOa+UbgYMlpS+3M&#10;xiU1m7qHZmGhcX9NLy01iSWepNAsJgiB9ATS4pa6rOCUsrOohKySFQpNJLE1IWgQjzqrEBorUHG7&#10;NNE5We0vWeATSS3C0lWQAGC1TFRoZmrnbJQ2sqUohEbClFktiSTKaaQHobHn1mZL5rM43rKSFpjr&#10;R+rohi03mL1ZJ833c6VC02m2re0582gTGmlGyJ7jyl+H0JgNwxmfggKAXpnukhNCsyRtgUZOX05o&#10;PMq8i0jNioXGyYy3p0YTLktVdeoydR063f3cvHxVx7TLE6eARWd7BhSapHhIDCM07hxmaABOLpuz&#10;KTglOmti/ELTtg+iZ6HRNOQvhaII8DVxifewWFz+rkKTyhMKjanz+Mp+ODNTpO/r86O2rIcFhMZK&#10;ZWehsXXl7aHpsN+mQZRSz118PF9o2EMDsGlMT2gKyo9tB/tl7PfSXN4O8q2T8QuNHfyTArJaodHn&#10;xQHF1C+V5fap+FJREUuImSU5XmyGplwy8sXJ+wi3V7cTpupY1ca6dK2DlpkQKy/ze2B/Xkxo3HMQ&#10;11e0QRCX5ufMo0FoRImy+RdpvzneRUD4lBPA2Jmk0GiM1FSM6VuCNVMQmvlfzzpQWKrgkCk0Nlj4&#10;ZcyJAosJbOl0n/QMTZheUs6QePtcbJ4soSkw+ary3JKSLzQuj98e1wa/zvXRIjQFTkIM+h6a+7+w&#10;EHhSVJUZ5Slpf878tIq4vHreuE2d2l+U1/V7aBr3ySA0AGtlskIzdqYhNAAnG7OM1C4hWctTCA3A&#10;WkFoegKhAZgC9l1OrUtJvMsJYOwgND2B0ABMBLucJH7iKeeVB3MyXnQJAL2B0PQEQgMwIcpZmPon&#10;mMqlpk6CYqUGsQEYHISmJxAaAACA4UBoegKhAQAAGA6EpifGKjRvf/vb1etfzz0HAIDNAqHpCYQG&#10;AABgOBCankBoAAAAhgOh6QmEBgAAYDgQmp5AaFbH7bN71INfPKfeKKTNueOc2n3iHvX+9wlpq8CW&#10;/6CjrT198b63FfW/V73zDiFtkpxR7y/6c/fDp4U0GJTy2Vrjs13jtHrnF73fubbnfv47+jZ1u5Se&#10;Rf/PY9Z4BguB0PQEQrMqzADTJipv/PB7Bxsk1jogITTQF6MTGo+c5x6hOfFMTmi2Ls6Cl1LG7F2Q&#10;zxsahGY1lKLSOkANGxQRmlWC0EAGgz33CM2U2ZgZGiM6e2pbSFsHCM0qsFPOszNCmsfAQR6hWSUI&#10;DWSA0EAGGyI022pPz9Bc3hbS1gNCswKyBrEW6Yn3vsSzPWW6qaMcaFy+hgFHHpDcer8wm2TbsNAg&#10;WWu/xu8T7/qjvLX6amUlyvHPcdhzc/coNQ/aftCo/m9m41zb5Fm5ME/9Gst6hb7ovLeqPF/3j2mf&#10;66v5MxJfW61vpees3g65n1ydDv8+eZS/H16+NvFP0aGcuP8XrtPSdj/nNI0Fcd83/O5Wv6eOuExB&#10;aLzyw/sX36e8Z7aksY2wKBshNGZ2ZqZ2zsrp6wChWZ7moGhJBAqNG0j8NBOQvEHMG6yqQcwOVInB&#10;OtkuGxjitph2JAbjJqTyagO7P0B7x2vnFtcUtTnui8b+Lvsp/xrMNcsDvOtf0zYvKMzrluXKtNcr&#10;0947P/iYPGG+hfrfXu/uF/V5pj36/2WbonvQ5TmLn416n0vPXv3e1a9JOq8rzVIr9aM+Fl9THu65&#10;jct7W/DznNpzL9P+DMfpRTtm9f6fP1PiOdXx+rMXPvPJY6k2wlJsgNCMb3ZGg9AsixlY2gbLcpAV&#10;B4doYIqOzwdtN2BFg3jToJNOk4JKc5BIkzgvKTSxPKSu3yMalMO+jM4v643raCDIH11LWa+7Bttn&#10;UX+a4OnVZ9saPw9xPhNAosCXOLeR4LmI+ri8Nldeqp+jZyHRhtqzlNXWRJ2ZQT9N87O60kDcta2Z&#10;+Rf7vfXx+1Z+NjVyWdF9yb3nsDImLzRjnJ3RIDTLUQtoIomBXRMEnZBgQFlg0GlNywjEraTOqw3s&#10;NggtNEBG/VeWbdtu63fl5t0Pj/J8104bGAIhCNPiexjXl6w/6g/x3ixyD4Jzoj72ny3//1EZiz1n&#10;rq8a2htd85xFrjOgWWjMPYjbuxhNv0MiqWuOSJfbMFYEuHznzH3oVFbYf6lntvO1QzYTF5pxzs5o&#10;EJplMAND6+BTDnKJINswAJYDijsvO9DkpcXllYPaIoNXKjjVritfaOYBKWLez2Wdpmyd1wzqpp+6&#10;X4cZ9Mv26zbPzhXttO0O7pscHOJgYO5Ziqo/xHuzSKAPzmkTmlU/Z7a+8to0Yfmp++jodJ0BYUAW&#10;sdc+pylvkox6Yhr62Sf5u5n9DJjnsfH6bFlBP/ggNGtj0kIz1tkZDUKzBFmDV8ug2BZo3IDSKdC0&#10;p4XtMv9v/6tQIDUA167L1tcyQLogGJYXyYRX5+0zXYcp2/zsrsk/v4mqbF23K8P9XLU3T2hSwSFG&#10;vDfZwcwjOCfqYxvUy7Qen7MSe15QR9bvxyL4z66UHlK2Xbet03NhaL3umMxrTpcrP2d1vHz2Ptev&#10;L6+s1DPb+dohmwkLzXhnZzQIzeJk/cK3BqnUoBMdXyDQtLavHAiLgawse9HAI7XfBpygzByhSeWJ&#10;6zA/v/99+l8zEJeDcjGg62tuG8BDTJ27Hz5T/Gvbq/ulaMPttkyTT7pOIRgsE9BanxWB4Jyo/2yg&#10;M2ly+2vHxTaYPM33riA+d5HrycJeZwdByfpdFTD3t8PvxjL3vyTn90QT3jfTzvj+ZvaT1GZ77xbp&#10;M2hnskIz5tkZDUKzIJmDdc5AKg2a5Xl+oEzU11R+e902UGk6BIeYuK2m3vcW7fWvKW+gNmV557mB&#10;taAarG1Zfru9fF0DqKmzYN62ql+qOqPAb6kJzbxt/rE64r3JfKYCgnOiPg6EJvM5c9ceiVzYPwVF&#10;2XJfSOWHx5anKVDrtLjv42vqgrv+sMxeP+Vk71vY3uK6mj7lVOCe4+D5sWXF9ypEvuflp+VSbYSl&#10;mKjQ2NmZ2Y7aEtPXD0KzGPVAJlEfdFKY8syAVJIZ7OKBsVaOh9QOcRDsjAviXj1le/2BPQq2ScKy&#10;TB/nDN7uvO7B0/VZc/nyvUw9B+78AC9AxfetpGeh0bQ+Zxpbpsujzy/Pi/LWnzX596Ger6D1Oagj&#10;9qkl7DMboD2kZz+f+JmMyov6K8C7TrEfLLX21cqMn2vpeaza2d6+qLwgj0mT7jmsholvCh4vCM0i&#10;mIGjdZAsA0qb9KwXEyTG3UYAgE0CoekJhGYBsqaV7V9LC01zD0X+DBIAAKwGhKYnEJqTSrQ8AQAA&#10;g4DQ9ARCc9Lw9hcgMwAAg4PQ9ARCAwAAMBwITU8gNAAAAMOB0PQEQgMAADAcCE1PIDQAAADDgdD0&#10;BEIDAAAwHAhNTyA0AAAAw4HQ9ARCAwAAMBwITU8gNMtx5qEX1AeeekHd9cB9Yvqc81fVXUU+ndfw&#10;nDp3XshX8hfqo8//RH30USkNTjr712+qmzeO1K53bPubP1Gf/+ZfBPmaMc/Y5zWdzgOAZUFoegKh&#10;WY4soXEy89CBnB7wWXXvs0WQefZ7o32hKawXSWhO7X5PfaqQk0898dkgr4x9xhAZgLUwWaHZvnyo&#10;DvUbt+fsqW0h37pAaPrn9APPtczIVJR/aT//4qiekdWwr67dLAKxRBycW9lVRzeEcm5eU/ti/s1C&#10;FBrNoy+WMy6tM3ul/PxI3bsrpAFA70xQaLbUzqwQmNmO95e2PTYiqUFo+scIzTPqjJAWYP/K3vil&#10;poNrhXwcq6NLQloWVmiu79ePFWJz7cDPu3kkhaYgS4hL8UFoANbF9ITm7I6aHR6qvQvR8Qt7hdDM&#10;1M7Z6PiaQGgWwy01Oe68W86nyRWaMhiJS00mWB9f2TXBrAja+v9GDPTPsRzEsyFyelnG/NgptXvl&#10;uMhbn+VwdTri8wxxnQ2zJa1C09Z+SWg09rx5sPeuc95Xhrr0xLM+cvtMH3n5am0wrLLPanVqUrNa&#10;OUtPCA3AWpms0MwuhrKwdXHGDE0Gk5mhsftjakJz9zOB8NSo7acxmzTlQGSF5sZxGRjLAKf/XwZA&#10;L2jrvDZw+wHUBcQqiEfnBPnCoGoCc3wsCvaXjoq2hOVJ581pFBob5ANRKI4FATwlNPZ4JDRGAqq2&#10;mOv066/XWc+TPhbL0Sr7LHksJTQ5e7AQGoC1Msk9NEZeDtXh5e3g59qszRpBaJYkJTQeWTM0jUHG&#10;zR6YwGYCqxMUPxh3C/TtQpMqL0QOsHIdJU1CYwN987JRql2xmNif47ZFddSvW1Ovo1kkHCvss0Rf&#10;tLVj64kfNS87ITQAa2Wym4LdTI3ZEDyepSYHQrMkKxKa5iAUBslwpsAL4sJf/Y4waMuyIQX2Mni6&#10;8r3jFXJZjYE9Z4amIC01Utn2WNB+r2/mx2LS7YzFwfRPeExiVX0mi1a70LQJS3ppEwCGYNIzNG7Z&#10;af6JJztjMwYQmiUZodBIIiCdkyM01fGiDktwnq3TTw+Qgnqj0GicnDjivHG6pVZXjtDYPClicbBL&#10;enMSZa+iz1L3Y1GhMRuG+X4jgHUzPaEpN/+m9tCMZ9kJoVmSSQmNC47dhKaiEonqXLmsRlqFxmMe&#10;/P38YX+kyRGa3LLqtM/EaBbvs1ULjYMZGoD1MjmhSYpLQnTWBUKzJEPuobGBMyk0yeAcH5cCqgu8&#10;TUKjictK1dlAF6HR1EQtt84cockQhAbyzl2wz6R+coLXUCd7aADGzfRmaNzeGfF7aPjYdhsnTmgy&#10;PuXkAmBaaIqf7ZKIP0sT5tfY8uZB0f6sywmEpig7Dpw2oAYyZOvMnqVpEpoiLS4n2f42IcgUmrkk&#10;NObTdcayJ5W/yj6Lyzc/60+7pYWGTzkBjJ1pbgoONgQ7+KbgHMYtNAfqzkJixI9jC+KSJzTt30Pj&#10;Aluj0GhssKyQZl3seZYysJbnRXldsPcQN+sK+UIJCesLiIKzuT4/T9z+FQtNidy+8FrreUQhWVmf&#10;xXlMWtk/KaHJ+XJGhAZgrUxTaCYAQjMiOr2PB6BO1v4YhAZgrSA0PYHQjAvzSRSCDSxAKSq8ywlg&#10;7CA0PYHQjA27B6JpUydATKfZPbNfi7dtA6wHhKYnEJoxYgIO3xcCuZQze50ExUoNYgMwOAhNTyA0&#10;AAAAw4HQ9ARCAwAAMBwITU8gNAAAAMOB0PQEQtMNRAsAAJYBoekJhKYbCA0AACwDQtMTCE03EBoA&#10;AFgGhKYnEJpuIDQAALAMCE1PIDTd2BShKd8S7b1DSHzXUPDSSk30nqEY9w6p5IsT18/B0cuU+sGr&#10;1IGQBjAK7n+V+vGLL1M37hfSYCNAaHoCoenGxs3Q2JcfykLjUcrKxIXm8BVKvXiL+uGhkAYwIr72&#10;7VuKZ/UV6mtCGkyfyQrN9uXwbdt7F+R86wKh6QZCI6RNgfKv3lvUj49uldOnipPI2hvF3ezahO9Z&#10;V2xfiG9ALzCzkgv2x6NfUN9+/msFX1AfkdILPvJNnV7x1SfeIeS7Xz3u5fn280+qR8V3at2qbvyg&#10;kBpmEzeSCQrNltqZFRIz26nefHt2R80KqZldHI9AIDTdQGiEtAlQ/sW7ocFh98pxLZC7Y633dcNI&#10;SkuL7KSxAvLN+62wSELzDvXos1GaFaBAanZn6qu2LHfMlJmQmk2VcJie0GxdnKnDw73aCwbNjE39&#10;+LpAaLoxDaHpsPdlFULjZgkctdkCzb66ZutxwdZwTe0n8lZ5Uu2P80llFdjAIC41ldevy3dlmbrm&#10;e4yi5bOw7QXxtSb6sywvXoqzeavyEu1v7d9oNsaVK96HJkw5Oui76y8FYF5/fB/a7pNJjyXC9GH9&#10;Wud9bpHlo+2e2/Tg2m3/dF4KNaLyuH2nWlJoSnmpS8m7n3gyyF+e/+xMvdvLM5chT3J82pee3L1P&#10;PDswSiYnNKW4+LMzjgt7hdDM1M7Z6PiaQGi6MX6hqQ/oJoDEwcayCqGZYwdXMZB6gWgeWKRAIwWk&#10;4lhCBvygZwJifWAvNwKngkJZzrE6vqGvzQb04v9l/cE1S4HDttVvW6I/a0IjtL88FvVd/d5J/VNg&#10;y7t541rRV3E7c6muX7errFv/vyzL1Dtvr5Ucv/1O9qprj84J8oXtk+7d/vXoeRP6TDqv1g7b1tZn&#10;vIWU0MiiUi0tGSEyP9eWodqWstr2fbn7voLrg+HYmBkaIzTj2UuD0HRj7EIjBYtG0bADYutguCqh&#10;icUkLjezPTVBKJECqN2L8O1Xe8c8XEAo2xxJix8IU9cfB8tE+2vtzepPWQhS57pAvnhwC68/FAN7&#10;//x+qt1ne3x+nblC0/TcVOTfc78dfrv987ojC40ww2KXlh5/1JOY+bHq3PkMTmKGx/Bq9cPGZafw&#10;nsl5YGxMbw+N3S9zeHnbO76t9ka2ORih6ca4hSYdGORgUDCw0NSCc61+G4Aa25QoS6y/JSAE9fuB&#10;sPjZkxVpJsAQtSVXaGy+xj5N9XnqnuWU2UjYf0Y8XFmeGNh66v0fy4p8n+pC4/q3qrtOl3teYO9d&#10;Odu2omCfIzThMlNKaCIJahSaFiGHSTLBTcEFTmrm7KltlpyyQGgWwQadFJMQGo0tx7U7rnceuBME&#10;9a9QaKT+8wO9/jnRn/L58f0KA6+bIUnR2GdiW9sI71+b0MTXmDonR2iq49U1BOd1uucGJ0l1CVqM&#10;NqGpLz1JQiMsPSE0J45pCo1AcilqTSA03ZjqDE2ShuAUMKjQeMwDmV93oiyRYYRm3pbE9aTPt9i6&#10;gkCf1ecGJwO6HYsH8lUJjbuGbkJTYdsRnNvlnls69F8OstC440Zq/OPhrIwRmWpPTUW8eTgEodlE&#10;NkRozEe5+dh2OwjNYrQGzpg2oXD0JDTtwa2g1samemLy9tCYstNCk7z++LjYn1YG2u5LVlkCNl9V&#10;vq0vdb/sddXbkyk0yf6Pj0v33OZpu+e1slJ1NpC6Zz6u71rbkxaaPj/l1L6HppqJan1OYDRMX2jE&#10;PTXrB6HpxtiFZj5A5w78uUEzJzg0Bh0huNm6g2NFPbL0RHXboBznlWj/lJO7ftt+SWjitBI/yKeO&#10;2Z813rn6muI+N4EpDKzmWFO/23Yl+ke6F6Y/9TnxfQ/vX1poip+DvjHU71PcZ66tGv86i7JjuUo8&#10;G/rcnHteUuZv6rsC108Z5SaFxkmJLyv200vBbIydsfGXm9JlWlq/3Vp+vmDcTFBoqg3AhvHsm/FB&#10;aLoxeqEp8QY5jyr4yOkGL9A4OZLwBk/3F6JEW51xUNf4AdeQ+OtZbJ8QwFq/h8a1IwrAtaDtB2SD&#10;GASjdunzy2uKAk6t3xIBqd4fVV5XhtSOdFp1L8L+7yA0Gk8GDNJ9Cu972ZbyvCivcC+lZyP7nmty&#10;hMa7p1IfzpeTJIJZFSs1Xnq8tFRipabK1yAzBTlfCFk9H4nfExgdG7OHZmwgNN2YhtCMERPYRAEY&#10;AN6NE9I+83NycEIgCtQ6aRJxHyd5wmwcjBOEpicQmm4gNIuyXqFxwYHNlQV2ZmVt92JMjFYG7N6v&#10;jNd1IKfTA6HpCYSmGwjNoqxZaDR2P0LTBsvNplr+Gd1sxOA0LzWtm5wZxflSU2KpEsYLQtMTCE03&#10;EJpFGYHQFJQbhHmDMYyZcjbxZerG/UIabAQITU8gNN1AaAAAYBkQmp5AaLqB0AAAwDIgND2B0HQD&#10;oQEAgGVAaHoCoekGQgMAAMuA0PQEQtMNhAYAAJYBoekJhKYbCA0AACwDQtMTCE03EBoAAFgGhKYn&#10;EJpuTEpoau+9qX+baNO7gOrvLmp6Z46XL/dbV8svuhvH6wjKLzLjW4QBYAAQmp5AaLoxGaHJ/Er3&#10;ZqHx6PKivxyhsa8iGM239o6tPQCwsYxTaC7s2Tdp76ltKb1g+7L/xu1DNbs4LnlAaLoxFaEJ35S8&#10;AlYqNK9WP2x4r9K7n3jSextxwbMz9e62PGLe+9XjUp4C8U3I9tUIrS8DBABYgpEJzbba04JyedsK&#10;iyQ0W2pnFqVZARqT1CA03ZiW0FxT+0LaQqxQaMrXDySWmkpRkaQkkhojNF9QH/GO1THnfvWJdwhp&#10;MryVGwD6ZkRCY0Rl74L5OSk0pbzM1M7Z8PjWxVlCgNYDQtONTREat9TkaH1Z4cqExszOdFnaMfLy&#10;pHp0Nz62eqHJWXri7cYAsAyj3UOTEpry+GxHbQXH7cxOgROidYPQdGPUQhNvzo2RRMPutRlMaMpl&#10;nW4v3htUaE7dqm784JaGF1hWb6we41uaAWD8TExo7HLT5e3q2NkdNStFxkjNWJadEJpubMoMzZyB&#10;haZc0un4tuuPfFPvewnlxQhNuC+mvtdG3kMj7p/xaFoS0zBDAwDLMGmhCZeZEJocEJrlGKfQ2NmP&#10;Lh+PfvQLRkS+eb+cPsfJS/OsjROhxlmbBWaRAABymazQ1JeeEJocEJrl2AihcTIjfMpJxOZvnoF5&#10;h3r02ZYyERoA6JFp7qEpxCVYdtLMl568Y2sEoekGQiOkzVmh0OzO1FczZlwC7Dlte2akJawAhAYA&#10;emRyQsOnnJYDoVmOSe+hWURmCqTNw3Xs0lTDElbbHhrTt2wKBoDFmJ7QuGUnf7nJfg/NWGZnNAhN&#10;NxAaIW1Ou9C0zn4sKDNuual5dsYuNzWW3fYpJ3uNRZ9l9S8AQMSohGa+nCQRLDFZqfHSxyQzGoSm&#10;G5shNNVHj+t451jZEfPdOFK7Nl/8nTY+dVFq/h4asxyUwNv3Us8nzMzM5cijbXOx/R6axm8LLuVO&#10;X1+b4AEA1BntDM3UQWi6MRWhGTNmSWece1TyPlZuhdCTOgCAXBCankBouoHQrAL7LqeO30fTO+Vy&#10;WPu7nNwemtZlOgAAAYSmJxCabiA0K8Iu7XT6Tpo+yXnb9nypib0zALA4CE1PIDTdQGhWSDkjMo4X&#10;QZZLTWORKwDYaBCankBouoHQAADAMiA0PYHQdAOhAQCAZUBoegKh6QZCAwAAy4DQ9ARC0w2EBgAA&#10;lgGh6QmEphsIDQAALANC0xMITTcQGgAAWAaEpicQmm4gNIuS8Z6npTBf1tf2pXiDMKKPowPA+EBo&#10;egKh6cYmCU32CyxXQp9C0/ZCyaEZW3sAYEyMU2js27Plt207qhdUzi6OTxwQmm4gNIvSn9CUX4qX&#10;mhGpvaBSeImlfVN3Hf+t3O5N3XXkN3zb1zvwZX0AEDEyodlWe1pkLm/bN2/LQrN1cVakzdTOhR01&#10;Q2g6gdD0z0YITdPbsUuZCQXGvKU7kppSaATRCbBC0/a2bp/Md0MBwMliREJjZlz2Lpifk0KjZ29m&#10;O2pL//8sQtMVhGYZ7Nug5xyro0uptBhfcEze4yu73nuMDLUXM146Usdeel2UJKGp2lLWEeedl+W3&#10;PyTv7dgedsYmmFXpS2hylp5sv4bXDwCbzGj30DTN0MxBaDqD0CyKlYRYHG4cqd0gX84MjS8/VT5z&#10;XiUZ5udQcvavxyISC40rO66/3v64vgqzrNP4QsmYQYXmlDo4eplSL75M3bhfTjf9VCDcHwDYTBCa&#10;nkBoujF6obEzJbUZFIFsoYmDbVCHyVOfYYjFxBcaNwNTr1tukzS7U1Au6aRlQcTul3n80fqxEH//&#10;jEbeQyPvn/FoWhLTMEMDcOJAaHoCoenGZGZo5sKRJltoYpHwsQFZqqucfZjLkJOSo6TMJMWlICzL&#10;YGY/unw8+n71uCgrMU5eWmZtnAg1ztosMIsEABsNQtMTCE03xi80GjcD4pD3oKxOaOTyzXKKKz9q&#10;k7jEUsmYyFJC42SmbWnJIi1NCZhNxk2ChNAAQAhC0xMITTemITQe8826dekYRGhqMzRFWa5NNalJ&#10;z9BI5AtNtVwULDU1YgWoZc/Mu594skWSEBoACEFoegKh6cbkhEaT2lfTICOGDKGxeVJ7aKrjkazY&#10;paq4bGlpKUnWHppFZKZA2mtTw5b97Ey9W0wvaNtDk5Q7ANhUEJqeQGi6MXqhKUQhlgszEyOIiwum&#10;SWHJERq5/HC5SVOffTHnRTLU2iafttmPBWXGfRlfy+yM+J02EW2fcnJ9oMnZyA0A02dUQmMkJsHl&#10;bZPPSoyYR3/Z3tl6uesAoenGFGZo/CBpaFhWcjMlYt48odHU6sxcTjLiEx+39UZIAb/xe2jETy85&#10;KhExy0Zhel2A3B4cj6aZmRL7PTSN3xZcXSufdAI4GYx2hmbqIDTdmILQnCjsks4o96hkfqzcSF3T&#10;0h8AbBIITU8gNN1AaMaHeZdTx++j6R2zHNb6LqdOS2wAsAkgND2B0HQDoRkjdmmn03fS9EnO27ar&#10;pSb2zgCcLBCankBouoHQjBUzIzKKF0GWS01jkSsAGBsITU8gNN1AaAAAYBkQmp5AaLqB0AAAwDIg&#10;ND2B0HQDoQEAgGVAaHoCoQEAABgOhKYnEBoAAIDhQGh6AqEBAAAYDoSmJxAaAACA4UBoegKhWYyt&#10;J36kPv/8Twp+pO5teDkhAACAD0LTEwjNchixQWoAACCPcQrNhT379uw9tS2l1964PZ63bDsQmmX5&#10;C/XR53+iPlp7OzMAAECdkQnNttrTgnJ5W21fTghNKTOhwJi845IahGZZjNB86onPCmkAAAAhIxKa&#10;LbUzO1R7F8zPSaGRsDM2s4vjEQiEZlkQGgAAyGe0e2gQmn5AaAAAYBPZDKGxe27c7M4YQGiW5bPq&#10;3mcRGgAAyGMDhMbuu8mVn4FAaJZn+5v649svjuq+AgDAOJm40DiZ4VNOuUxJaEp2v6c+VX4vDWID&#10;AABpJiw0ZhPx2JaaHAjN8pQzNM9+T20JaQAAAD4TFZpxy4wGoVkWNgUDAEA+ExSa8cuMBqFZFoQG&#10;AADyGZXQGIlJcHnb5Jt/i7DEePbSIDTLgtAAAEA+o52hmToIzbIgNAAAkA9C0xMIzbIgNAAAkA9C&#10;0xMIzXLwtm0AAOgCQtMTCM1iGJHR3zvDm7YBACAfhKYnEBoAAIDhQGh6AqEBAAAYDoSmJxAaAACA&#10;4UBoemKsQgMAALCJIDQ9gdAAAAAMB0LTEwgNAADAcCA0PYHQAAAADAdC0xPjFpoD9Z2PvaBe0txz&#10;IKQDAABMC4SmJ6YxQ2PFBqkBAICJM06hmb9Re09t19K31d6I37LtmMqS06Xt59RLv3FVXRLSAAAA&#10;psLIhMbKyuVttX1Zi4okNHVM3nFJzaSE5mPPqM8JaQAAAFNhREKzpXZmh2rvgvm5i9CcOrujZoUI&#10;uXPHwEYJzcE1dfPmTXV8ZVdOBwAAWDOj3UOD0AxDjtDsX79ZCs3NG0dqV0gHAABYNxsgNGZm53C2&#10;o7bE9PUwFaE5df4ZZmgAAGDyTFRorMTMNwVnzuQMyGSE5k1X1fMfe0E9v32fnA4AADABNmPJyX4q&#10;anZxPAIxGaGxfO4e8700iA0AAEyRzRCagjL/iJadpjZD853zQhoAAMBEQGh6YpM2BZ+6dKSO2RQM&#10;AAAjZiOEZuvirFxy4lNO3ckRmt0rx+ZTTgXXDuQ8AAAA62RUQmMkJsHlbZPPfkQ7SBvZJ5w0GzVD&#10;c2pfXbNCwyedAABgjIx2hmbqbJbQuO+iOVZHl+R0AACAdYLQ9MRG7qG5vi+nAwAArBmEpiemITRt&#10;b9uulprYOwMAAGMGoemJcQuNFRkNb9oGAIANAKHpiaksOQEAAGwCCE1PIDQAAADDgdD0BEIDAAAw&#10;HAhNT3z/W+/KQjoXAAAAuoHQ9MQf/+En1fm3vqYRnUc6FwAAALqB0PTEY489pm49fWsjOo90LgAA&#10;AHQDoekJhAYAAGA4EJqe0LKyf/WnlHrxloKfUt9/AKEBAADoC4SmJ/wZGiM2dalBaAAAAFbDOIXm&#10;wp59k/ae2pbSPeZv6B7ZG7d9obn19E+rl168Rb30GEIDAADQByMTmm21p+Xk8rYVlRahmYvPNITm&#10;x1df4x1DaAAAAFbFiIRmS+3MDtXeBfNzu9CY/HP5QWgAAABOLKPdQ9MmNFsXZ/N0hAYAAOBkM02h&#10;ObujZofRbM6oheY16vvHCA0AAEBfTFJoYoEZv9Dcqp7+jv749svV094xhAYAAGA1TE9oyo3AM7Vz&#10;tjo2BaEpeeCV6sfl99IYsUFoAAAAVsPEhMZ8Cmp2MXyL9WRmaI5fqfa9YwgNAADAapiW0Pgf004x&#10;ErEJhYZNwQAAAH0yzU3BEeOfoUFoAAAA+mRUQmMkJsHlbfEcDUIDAABwshntDM3UQWgAAACGA6Hp&#10;CYQGAABgOBCanvCFhrdtAwAA9AtC0xNaVozI6O+dqb9pG6EBAABYHQhNT/gzNCkQGgAAgNWA0PSE&#10;lpUcpHMBAACgGwgNAAAATB6EBgAAACYPQgMAAACTB6EBAACAyYPQAAAAwORBaAAAAGDyIDQAAAAw&#10;eRAaAAAAmDwIDQAAAEwehAYAAAAmD0IDAAAAkwehAQAAgMmD0AAAAMDkQWgAAABg8iA0AAAAMHkQ&#10;GgAAAJg8CA0AAABMHoQGAAAAJs4p9f8BCxMRN2gZYrAAAAAASUVORK5CYIJQSwMEFAAGAAgAAAAh&#10;AOyVi7DfAAAACQEAAA8AAABkcnMvZG93bnJldi54bWxMj0FLw0AQhe+C/2EZwZvdxNJEYjalFPVU&#10;BFtBvE2TaRKanQ3ZbZL+e8eT3ubxHm/el69n26mRBt86NhAvIlDEpatarg18Hl4fnkD5gFxh55gM&#10;XMnDuri9yTGr3MQfNO5DraSEfYYGmhD6TGtfNmTRL1xPLN7JDRaDyKHW1YCTlNtOP0ZRoi22LB8a&#10;7GnbUHneX6yBtwmnzTJ+GXfn0/b6fVi9f+1iMub+bt48gwo0h78w/M6X6VDIpqO7cOVVZ0BAgoE0&#10;jQVA7CRN5DhKbhmtUtBFrv8TFD8AAAD//wMAUEsDBBQABgAIAAAAIQD/OjOYugAAACEBAAAZAAAA&#10;ZHJzL19yZWxzL2Uyb0RvYy54bWwucmVsc4SPywrCMBBF94L/EGZv07oQkabdiNCt1A8YkmkbbB4k&#10;UezfG3BjQXA593LPYer2ZWb2pBC1swKqogRGVjql7Sjg1l92R2AxoVU4O0sCForQNttNfaUZUx7F&#10;SfvIMsVGAVNK/sR5lBMZjIXzZHMzuGAw5TOM3KO840h8X5YHHr4Z0KyYrFMCQqcqYP3is/k/2w2D&#10;lnR28mHIph8Krk12ZyCGkZIAQ0rjJ6yKZDzwpuarx5o3AAAA//8DAFBLAQItABQABgAIAAAAIQCu&#10;0HBXCgEAABMCAAATAAAAAAAAAAAAAAAAAAAAAABbQ29udGVudF9UeXBlc10ueG1sUEsBAi0AFAAG&#10;AAgAAAAhADj9If/WAAAAlAEAAAsAAAAAAAAAAAAAAAAAOwEAAF9yZWxzLy5yZWxzUEsBAi0AFAAG&#10;AAgAAAAhAGTaS0ggBAAAjwwAAA4AAAAAAAAAAAAAAAAAOgIAAGRycy9lMm9Eb2MueG1sUEsBAi0A&#10;CgAAAAAAAAAhAPtXy4ibRwAAm0cAABQAAAAAAAAAAAAAAAAAhgYAAGRycy9tZWRpYS9pbWFnZTEu&#10;dG1wUEsBAi0AFAAGAAgAAAAhAOyVi7DfAAAACQEAAA8AAAAAAAAAAAAAAAAAU04AAGRycy9kb3du&#10;cmV2LnhtbFBLAQItABQABgAIAAAAIQD/OjOYugAAACEBAAAZAAAAAAAAAAAAAAAAAF9PAABkcnMv&#10;X3JlbHMvZTJvRG9jLnhtbC5yZWxzUEsFBgAAAAAGAAYAfAEAAFBQAAAAAA==&#10;">
                <v:shape id="Picture 31" o:spid="_x0000_s1042" type="#_x0000_t75" alt="Text&#10;&#10;Description automatically generated" style="position:absolute;top:9233;width:42980;height:28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YiAwgAAANsAAAAPAAAAZHJzL2Rvd25yZXYueG1sRI/NasMw&#10;EITvgbyD2EBuiZwUSnAjm2AIhNJD64ZCb4u1tUyslZFU23n7qlDocZifjzmWs+3FSD50jhXsthkI&#10;4sbpjlsF1/fz5gAiRGSNvWNScKcAZbFcHDHXbuI3GuvYijTCIUcFJsYhlzI0hiyGrRuIk/flvMWY&#10;pG+l9jilcdvLfZY9SosdJ4LBgSpDza3+tglS+0vrBnz+tLb7eOFXX1UHr9R6NZ+eQESa43/4r33R&#10;Ch528Psl/QBZ/AAAAP//AwBQSwECLQAUAAYACAAAACEA2+H2y+4AAACFAQAAEwAAAAAAAAAAAAAA&#10;AAAAAAAAW0NvbnRlbnRfVHlwZXNdLnhtbFBLAQItABQABgAIAAAAIQBa9CxbvwAAABUBAAALAAAA&#10;AAAAAAAAAAAAAB8BAABfcmVscy8ucmVsc1BLAQItABQABgAIAAAAIQC7jYiAwgAAANsAAAAPAAAA&#10;AAAAAAAAAAAAAAcCAABkcnMvZG93bnJldi54bWxQSwUGAAAAAAMAAwC3AAAA9gIAAAAA&#10;">
                  <v:imagedata r:id="rId14" o:title="Text&#10;&#10;Description automatically generated" croptop="-325f"/>
                </v:shape>
                <v:shape id="TextBox 39" o:spid="_x0000_s1043" type="#_x0000_t202" style="position:absolute;top:3740;width:41567;height:5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7J1xAAAANsAAAAPAAAAZHJzL2Rvd25yZXYueG1sRI9Ba8JA&#10;FITvBf/D8gRvuqu2RdNsRJRCTy2mKnh7ZJ9JaPZtyG5N+u+7BaHHYWa+YdLNYBtxo87XjjXMZwoE&#10;ceFMzaWG4+frdAXCB2SDjWPS8EMeNtnoIcXEuJ4PdMtDKSKEfYIaqhDaREpfVGTRz1xLHL2r6yyG&#10;KLtSmg77CLeNXCj1LC3WHBcqbGlXUfGVf1sNp/fr5fyoPsq9fWp7NyjJdi21noyH7QuIQEP4D9/b&#10;b0bDcgF/X+IPkNkvAAAA//8DAFBLAQItABQABgAIAAAAIQDb4fbL7gAAAIUBAAATAAAAAAAAAAAA&#10;AAAAAAAAAABbQ29udGVudF9UeXBlc10ueG1sUEsBAi0AFAAGAAgAAAAhAFr0LFu/AAAAFQEAAAsA&#10;AAAAAAAAAAAAAAAAHwEAAF9yZWxzLy5yZWxzUEsBAi0AFAAGAAgAAAAhAIirsnXEAAAA2wAAAA8A&#10;AAAAAAAAAAAAAAAABwIAAGRycy9kb3ducmV2LnhtbFBLBQYAAAAAAwADALcAAAD4AgAAAAA=&#10;" filled="f" stroked="f">
                  <v:textbox>
                    <w:txbxContent>
                      <w:p w14:paraId="40737CD3" w14:textId="77777777" w:rsidR="00156A6C" w:rsidRPr="00156A6C" w:rsidRDefault="00156A6C" w:rsidP="00156A6C">
                        <w:pPr>
                          <w:rPr>
                            <w:rFonts w:hAnsi="Calibri"/>
                            <w:color w:val="000000" w:themeColor="text1"/>
                            <w:kern w:val="24"/>
                            <w:sz w:val="28"/>
                            <w:szCs w:val="28"/>
                          </w:rPr>
                        </w:pPr>
                        <w:r w:rsidRPr="00156A6C">
                          <w:rPr>
                            <w:rFonts w:hAnsi="Calibri"/>
                            <w:color w:val="000000" w:themeColor="text1"/>
                            <w:kern w:val="24"/>
                            <w:sz w:val="28"/>
                            <w:szCs w:val="28"/>
                          </w:rPr>
                          <w:t>Stroke and fill are set so that the colour palette cannot affect the eraser tool otherwise it becomes a circle tool.</w:t>
                        </w:r>
                      </w:p>
                    </w:txbxContent>
                  </v:textbox>
                </v:shape>
                <v:shape id="Straight Arrow Connector 33" o:spid="_x0000_s1044" type="#_x0000_t32" style="position:absolute;left:19103;top:9233;width:2387;height:180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4dxQAAANsAAAAPAAAAZHJzL2Rvd25yZXYueG1sRI9Ba8JA&#10;FITvgv9heUJvdVNTxEZXCRbbnipqPXh7ZJ9JaPZtkt3q9t93hYLHYWa+YRarYBpxod7VlhU8jRMQ&#10;xIXVNZcKvg6bxxkI55E1NpZJwS85WC2HgwVm2l55R5e9L0WEsMtQQeV9m0npiooMurFtiaN3tr1B&#10;H2VfSt3jNcJNIydJMpUGa44LFba0rqj43v8YBcfuNbxx9/75ctocnrfelmkRcqUeRiGfg/AU/D38&#10;3/7QCtIUbl/iD5DLPwAAAP//AwBQSwECLQAUAAYACAAAACEA2+H2y+4AAACFAQAAEwAAAAAAAAAA&#10;AAAAAAAAAAAAW0NvbnRlbnRfVHlwZXNdLnhtbFBLAQItABQABgAIAAAAIQBa9CxbvwAAABUBAAAL&#10;AAAAAAAAAAAAAAAAAB8BAABfcmVscy8ucmVsc1BLAQItABQABgAIAAAAIQC+kE4dxQAAANsAAAAP&#10;AAAAAAAAAAAAAAAAAAcCAABkcnMvZG93bnJldi54bWxQSwUGAAAAAAMAAwC3AAAA+QIAAAAA&#10;" strokecolor="red" strokeweight=".5pt">
                  <v:stroke endarrow="block" joinstyle="miter"/>
                </v:shape>
                <v:shape id="Straight Arrow Connector 34" o:spid="_x0000_s1045" type="#_x0000_t32" style="position:absolute;left:21490;top:9233;width:632;height:2027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InwwAAANsAAAAPAAAAZHJzL2Rvd25yZXYueG1sRI9Pi8Iw&#10;FMTvwn6H8Ba82dT1z0o1iiyIggexrvdH82zLNi/dJmr10xtB8DjMzG+Y2aI1lbhQ40rLCvpRDII4&#10;s7rkXMHvYdWbgHAeWWNlmRTcyMFi/tGZYaLtlfd0SX0uAoRdggoK7+tESpcVZNBFtiYO3sk2Bn2Q&#10;TS51g9cAN5X8iuOxNFhyWCiwpp+Csr/0bBTIO/+P4mW+We/So7bt/bvs01ap7me7nILw1Pp3+NXe&#10;aAWDITy/hB8g5w8AAAD//wMAUEsBAi0AFAAGAAgAAAAhANvh9svuAAAAhQEAABMAAAAAAAAAAAAA&#10;AAAAAAAAAFtDb250ZW50X1R5cGVzXS54bWxQSwECLQAUAAYACAAAACEAWvQsW78AAAAVAQAACwAA&#10;AAAAAAAAAAAAAAAfAQAAX3JlbHMvLnJlbHNQSwECLQAUAAYACAAAACEAHv2CJ8MAAADbAAAADwAA&#10;AAAAAAAAAAAAAAAHAgAAZHJzL2Rvd25yZXYueG1sUEsFBgAAAAADAAMAtwAAAPcCAAAAAA==&#10;" strokecolor="red" strokeweight=".5pt">
                  <v:stroke endarrow="block" joinstyle="miter"/>
                </v:shape>
                <w10:wrap type="topAndBottom" anchorx="margin"/>
              </v:group>
            </w:pict>
          </mc:Fallback>
        </mc:AlternateContent>
      </w:r>
      <w:r w:rsidR="00706AC2">
        <w:t>tool</w:t>
      </w:r>
      <w:r w:rsidR="0061570D">
        <w:t xml:space="preserve"> and ready for the peer-review</w:t>
      </w:r>
      <w:r w:rsidR="00706AC2">
        <w:t>.</w:t>
      </w:r>
    </w:p>
    <w:p w14:paraId="54FDD2A5" w14:textId="232A89FD" w:rsidR="00156A6C" w:rsidRDefault="00156A6C" w:rsidP="00B329D4">
      <w:r w:rsidRPr="00156A6C">
        <w:rPr>
          <w:noProof/>
        </w:rPr>
        <mc:AlternateContent>
          <mc:Choice Requires="wpg">
            <w:drawing>
              <wp:anchor distT="0" distB="0" distL="114300" distR="114300" simplePos="0" relativeHeight="251665408" behindDoc="1" locked="0" layoutInCell="1" allowOverlap="1" wp14:anchorId="0EB44B81" wp14:editId="73855B84">
                <wp:simplePos x="0" y="0"/>
                <wp:positionH relativeFrom="column">
                  <wp:posOffset>0</wp:posOffset>
                </wp:positionH>
                <wp:positionV relativeFrom="paragraph">
                  <wp:posOffset>111760</wp:posOffset>
                </wp:positionV>
                <wp:extent cx="4243705" cy="4218940"/>
                <wp:effectExtent l="0" t="0" r="0" b="0"/>
                <wp:wrapTopAndBottom/>
                <wp:docPr id="26" name="Group 36"/>
                <wp:cNvGraphicFramePr/>
                <a:graphic xmlns:a="http://schemas.openxmlformats.org/drawingml/2006/main">
                  <a:graphicData uri="http://schemas.microsoft.com/office/word/2010/wordprocessingGroup">
                    <wpg:wgp>
                      <wpg:cNvGrpSpPr/>
                      <wpg:grpSpPr>
                        <a:xfrm>
                          <a:off x="0" y="0"/>
                          <a:ext cx="4243705" cy="4218940"/>
                          <a:chOff x="0" y="110831"/>
                          <a:chExt cx="4243705" cy="4219249"/>
                        </a:xfrm>
                      </wpg:grpSpPr>
                      <pic:pic xmlns:pic="http://schemas.openxmlformats.org/drawingml/2006/picture">
                        <pic:nvPicPr>
                          <pic:cNvPr id="27" name="Picture 27" descr="Text&#10;&#10;Description automatically generated with medium confidence"/>
                          <pic:cNvPicPr>
                            <a:picLocks noChangeAspect="1"/>
                          </pic:cNvPicPr>
                        </pic:nvPicPr>
                        <pic:blipFill rotWithShape="1">
                          <a:blip r:embed="rId15" cstate="print">
                            <a:extLst>
                              <a:ext uri="{28A0092B-C50C-407E-A947-70E740481C1C}">
                                <a14:useLocalDpi xmlns:a14="http://schemas.microsoft.com/office/drawing/2010/main" val="0"/>
                              </a:ext>
                            </a:extLst>
                          </a:blip>
                          <a:srcRect r="39505"/>
                          <a:stretch/>
                        </pic:blipFill>
                        <pic:spPr>
                          <a:xfrm>
                            <a:off x="0" y="620452"/>
                            <a:ext cx="4162208" cy="3709628"/>
                          </a:xfrm>
                          <a:prstGeom prst="rect">
                            <a:avLst/>
                          </a:prstGeom>
                        </pic:spPr>
                      </pic:pic>
                      <wps:wsp>
                        <wps:cNvPr id="28" name="TextBox 35"/>
                        <wps:cNvSpPr txBox="1"/>
                        <wps:spPr>
                          <a:xfrm>
                            <a:off x="0" y="110831"/>
                            <a:ext cx="4243705" cy="550842"/>
                          </a:xfrm>
                          <a:prstGeom prst="rect">
                            <a:avLst/>
                          </a:prstGeom>
                          <a:noFill/>
                        </wps:spPr>
                        <wps:txbx>
                          <w:txbxContent>
                            <w:p w14:paraId="0C58C356" w14:textId="77777777" w:rsidR="00156A6C" w:rsidRPr="00156A6C" w:rsidRDefault="00156A6C" w:rsidP="00156A6C">
                              <w:pPr>
                                <w:rPr>
                                  <w:rFonts w:hAnsi="Calibri"/>
                                  <w:color w:val="000000" w:themeColor="text1"/>
                                  <w:kern w:val="24"/>
                                  <w:sz w:val="28"/>
                                  <w:szCs w:val="28"/>
                                </w:rPr>
                              </w:pPr>
                              <w:r w:rsidRPr="00156A6C">
                                <w:rPr>
                                  <w:rFonts w:hAnsi="Calibri"/>
                                  <w:color w:val="000000" w:themeColor="text1"/>
                                  <w:kern w:val="24"/>
                                  <w:sz w:val="28"/>
                                  <w:szCs w:val="28"/>
                                </w:rPr>
                                <w:t xml:space="preserve">The eraser tool draws a white circle on top of what is currently on </w:t>
                              </w:r>
                              <w:proofErr w:type="gramStart"/>
                              <w:r w:rsidRPr="00156A6C">
                                <w:rPr>
                                  <w:rFonts w:hAnsi="Calibri"/>
                                  <w:color w:val="000000" w:themeColor="text1"/>
                                  <w:kern w:val="24"/>
                                  <w:sz w:val="28"/>
                                  <w:szCs w:val="28"/>
                                </w:rPr>
                                <w:t>screen</w:t>
                              </w:r>
                              <w:proofErr w:type="gramEnd"/>
                              <w:r w:rsidRPr="00156A6C">
                                <w:rPr>
                                  <w:rFonts w:hAnsi="Calibri"/>
                                  <w:color w:val="000000" w:themeColor="text1"/>
                                  <w:kern w:val="24"/>
                                  <w:sz w:val="28"/>
                                  <w:szCs w:val="28"/>
                                </w:rPr>
                                <w:t xml:space="preserve"> </w:t>
                              </w:r>
                            </w:p>
                          </w:txbxContent>
                        </wps:txbx>
                        <wps:bodyPr wrap="square" rtlCol="0">
                          <a:noAutofit/>
                        </wps:bodyPr>
                      </wps:wsp>
                    </wpg:wgp>
                  </a:graphicData>
                </a:graphic>
                <wp14:sizeRelV relativeFrom="margin">
                  <wp14:pctHeight>0</wp14:pctHeight>
                </wp14:sizeRelV>
              </wp:anchor>
            </w:drawing>
          </mc:Choice>
          <mc:Fallback>
            <w:pict>
              <v:group w14:anchorId="0EB44B81" id="Group 36" o:spid="_x0000_s1046" style="position:absolute;margin-left:0;margin-top:8.8pt;width:334.15pt;height:332.2pt;z-index:-251651072;mso-height-relative:margin" coordorigin=",1108" coordsize="42437,421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35otGgMAABUHAAAOAAAAZHJzL2Uyb0RvYy54bWycVVtP2zAYfZ+0/2Bl&#10;0t4gl15oM1rE6ECT0FYNpj27jpNYxJfZTpP+ez47aSgwtsFDXV8/n+985zinZy2v0JZqw6RYBPFx&#10;FCAqiMyYKBbBz9vLo1mAjMUiw5UUdBHsqAnOlu/fnTYqpYksZZVRjSCIMGmjFkFprUrD0JCScmyO&#10;paICFnOpObYw1EWYadxAdF6FSRRNw0bqTGlJqDEwu+oWg6WPn+eU2O95bqhF1SIAbNa32rcb14bL&#10;U5wWGquSkR4GfgMKjpmAS4dQK2wxqjV7FoozoqWRuT0mkocyzxmhPgfIJo6eZHOlZa18LkXaFGqg&#10;Cah9wtObw5Jv27VGLFsEyTRAAnOokb8WjaaOnEYVKey50upGrXU/UXQjl2+ba+7+IRPUelp3A620&#10;tYjA5DgZj06iSYAIrI2TeDYf98STEqrzcC6Oo9ko7mpCyi8vHJ8n47nbE+5vDx3IAZNiJIVfTxb0&#10;npH1b1HBKVtrGvRB+H/F4Fjf1eoI6qqwZRtWMbvzGoUKOlBiu2ZkrbvBAe8ne95h2d2KEpjJqCEg&#10;01vg8OOH9vyTb1ZukikLXkO4thI8wQiuqh0qqKAaW5qhhtkScZqxmiMiRc4y8CN1fDkM7toOBHYk&#10;XUtyZ5CQFyUWBT03CvwCLvbsPt4euuGjDDYVU5esqpCW9hdcelNiBeKJvQ3cYk8eZPFErH/gvzPC&#10;SpKaU2E7Z2taQX5SmJIpEyCdUr6hIFT9NYtBS/CqWLhPaSZsJxmjyQ9IAMGNo/kEBAdJ49RYTS0p&#10;nWBcDnvYHR8GRP2ijKdJNJ4kXZRBy/E0SSJ41JyWQdXzaTLzdO3FCLxqY6+o5Mh1AC5A8pzg7bWx&#10;nW73W3pMHQoPDyA608FjaPYEwugZha/yu68MQHBhD3QHSXR+dyL7LFs08oz1u5zdkW1hvheEm/8r&#10;XYfuHeg6tP5kEs3Gns/Buq9kC6dCOs05Fh/wuJ5tN61/xoYcNjLbQQoNvO2LwPyusfOzttWF9J8C&#10;V3Uhz8FFOfNVcVG6M31wqIDv+bcXeo8e98Ox3/XwNVveAwAA//8DAFBLAwQKAAAAAAAAACEAlcO6&#10;cWLOAQBizgEAFAAAAGRycy9tZWRpYS9pbWFnZTEucG5niVBORw0KGgoAAAANSUhEUgAABnkAAAN+&#10;CAYAAADZom4vAAAAAXNSR0IArs4c6QAAAARnQU1BAACxjwv8YQUAAAAJcEhZcwAAIdUAACHVAQSc&#10;tJ0AAP+lSURBVHhe7N0HYBv1wQVwKHRCv9Kyd0spo1BaoNBCGS2UVWbZo6ywQ9gjIewkJMTZO/Fe&#10;8Y733vGOd7z33ra8LduSTu+7/0myZVtOnMRW4vB+9DWObuikc3yynu5/J/zhD38AwzAMwzAMwzAM&#10;w5jy+9//Hpdeeqn89WXM0cplf8RVf74Wf7nmalxxmYXpDDMPc+ml5j9fLP/8YRiGYZgfYi6TX+9d&#10;eeWVh5UTdu3aBYZhGIZhGIZhGOaHnZ07dyrZsWMHtmzZgnXr1uH771fPalbbrMP6jZuxSV7/Zjkb&#10;N6zHGhsxzQZr1m/Exk2G2zdv2oR168fvf/X6Tdi80Wx7Vq/FWvm29evWYvXq1bBZuwEbN2/Cxo1y&#10;5D/XrV2HNWvWY4O8HuW+Nm82zKssL+5LzGe4r02bNmDtGuN614j1bMbGdfKyYrr89SZ5HWvXrjFs&#10;h81arNuwSVnvRvlxbNywDjZi+23WYJ14XMZ1bpS33UbeLsO2rsMGsQ3ivuT1bTBOW61ss+G5EPch&#10;tm/s8RmXW795K7bI27dGrMtGPB6xvPw8Ge9ns5imPH8ihse71vT31fLjFI9Dfo7HtsUsazeMr2ej&#10;2XOweo3YD5vHtne9/BgnL8swhxsb+d+K+He1fft25WeN+Jlj6ecRwzAMw/zQEhMTg76+vsMKSx6G&#10;YRiGYRiGYRhm7ksepeDZik2bNsrrXos169djvbHkWbthEzZt3YoN8m1r18rzyX8XJcMGY/Fhs3kH&#10;dmzbaLYuUcJsw+aNosAQpc0WbNuxXf77BqxZI6977QZs2GQscJT1iT8N61qzQRQrmw1F0FpRjGzF&#10;ls0bDEXIms3yenZi21ZD6aKsZ6O8ni2bsHaNDVavWSdv53Zs3boZ69evhY2NfJtS8IjSZ6NyH6JA&#10;2rRFfpzydFEqrdssz79lo7wuUUxtkNdrLKA2y/NsFNuwVtk+8ZyMPT6RySXP2s3Yun2HvC6x7fL9&#10;rNsob8s2bNqwzlBerd6ELfJzsN5UWMnPiyieNsvbvkbeTvN1rxbLys/vevn5FkWQsh/EcqLkkrdd&#10;lFfK9ir3Ie+XydvGMIcZljwMwzAMYzkseRiGYRiGYRiGYZgjylyXPEopoRQUZoWDcoaKONNlGzYq&#10;hY3p9rVYv2mrscSZWcmzdfs2bFhrmC7KGKVE2bTRUM7I6zCcxWMoabZsFiXOeqwVBYd8P9u2yY9X&#10;bNeazdgqP/7NG8e3cfU6Q/Ehio41Sskj7neDcX3y9LXicYnCRpRXYp2iGNmBbVvkeVavwfqtO+Wv&#10;N8rLGs4GEo959Zr12KisZ52hgJEfg+n+xmKh5NmybTs2bTAVLjbytm9TCiTleTuEkkcUUUqJtn69&#10;8two+0G+fe1Gw3OhlG3isayXH4t8n+aPl2GOJCx5GIZhGMZyWPIwDMMwDMMwDMMwR5S5LXlsDGfr&#10;bN5oNryYMWs2GM4WWWt+toiYfws2bzac6TOjkmfbVqyfMFSZGA5NDEW2CevFEGmi6LDZgM3b5Me3&#10;ebNyuyFiSLYNhumi5Nm+HZuMZZHIann7lMJowzrlrCCxrZs2rB+bbrN+E7Zsk7fFfJ3y12J+ZXlx&#10;Zo/4u7wtojwRhctqefvEcGmG20XhZNw+4zqVTFPybFxnms8G60TJs3WTvKyY/xDO5Fkjr1sMNyee&#10;H1FOyc/9alEabd6ulDzjz40h40PdMcyRhSUPwzAMw1gOSx6GYRiGYRiGYRjmiDK3JY9xSLbNYtiz&#10;SdNs1mOTOJNnQpEghkDbis2b1isFhlLybN80Pl0MdyYvM23JY4y4ho64381bRcGyDqtXr8dm49kw&#10;omgZj2m9Fkoe5do5xjN5LJQ8q9cazopZv26N5XWKeWzWGIZx27wNm8zOWLIR1/jZKLZvq3IdnwlF&#10;ymGWPKazmb4XZxFNU/IYptvARhmubou8vzdh3Rp5WzZtNZwZZCyiJj8OhjnSsORhGIZhGMs54pLH&#10;wcUNyYXVqKurG0tZTijcnG0t3qGl+GaUmi1fhcKEKPhamG9OstsfMTmlqDHbfsupRW11NcqK9iM9&#10;LhDudhbWdRwlOq9Kedy1lcVIivazOM/8iSMikvNQWW3Yl7XV8mMKsDQfwzAMM1exd96N4JgU5BWV&#10;ocr489iU6opy7M/Yi2BfF4vLijg4uyK5wPB6o7IwXp7X8nzMbMcert4h2JuRh7Jyw2uDsciviypL&#10;9iMjMRzerg4WlhVxgKdPMoqUfV6D4oxQeLlamo9hmPmeuS55lLJEXO9loyhb5NtE8bHWcF2bdRtF&#10;0bAZ69YYyggbcXaPKH7WG8/uWbcV2+TtMhQYotTZjC3b5e2cruQxrVu5HzEcnKGYsRFnq2wR19TZ&#10;hLWm8kKed+3aNYaCRRmuzTC8mo34++o1WLfBsG3j1+SZVPIoJZV828YNhmXk2MjPnaFYkR/bBtNQ&#10;Z4biaou8bnHtHnGfhvtfq2yTcj2h1eK6PRuV6/2sFtcwOqSSZy02bd+pDAGnbIP8fCvXDxIlzxr5&#10;uVi3ERvEcyBKM3E9Ivlxi/nEMHqiBBNn69jIz+u27aJwE+s33IeN/JiV6/Uof2eYIwtLHoZhGIax&#10;nCMueZx3e6GkSwNzuu4KhHhO/0bNxPiipFtnXFIYRVd+OkIszjsH8Y1AZmM/zLfAIr1e/p8eOq0W&#10;I0P96G6tQlqoq+V1HgfZ1zKqPGxpuAdFGWEW55k38YhBcUs/tHrlIUHSjaA+L8TyvAzDMMysxtbB&#10;GYF781Dd3IX+oWFotDpIyjHV8DNZHFv1kgTNiBp9XS0oy46Dj/vUwsDJzQPFnYbXG8NdeYgLmTid&#10;mf3YuXohJqcCraoBqEc00Mn7SewvhbIP9fIxVX5dpB6AqrUG2dF74DrlQzDO2BNcjG6tWEiHnupE&#10;BHhMnodhmOMhc13yKOXMOnHWynblbJlt28yKERsbZfg1UWJsk7NVnNmyYd3YGS9KobF1p/LG8FYx&#10;NNqWrXKmP5NHDLG2UZQ54n62i6HUNmGd6WwWm7XKNHE/SkTBYSqTjCXPls1b5fWJ+9qOLcpZQIbp&#10;lkoeEXEdHuVxGde5ZasoVsT9rcGm7TsMj0ncvmWzcsaPzVox/zbj9m1XzrZZJ86asVmvnDW0SZzB&#10;JIZUO5SSR75tzTp5u+X9J54jsd1b5OdEnKUjzkAS19sRhc/atfJ8GzYrZzQZtksUb6Zr89jARp5v&#10;u/ycGabJz92mjVhj9lgZ5kjCkodhGIZhLGdOSh7oulEW6gn7SXdmMYGF6JWMyymObsmj0+gsRtJN&#10;2EhAL2F0qBNFsW6W1zvPczyVPJ57c9E2qIHytpS8G/WSDoOtpYiyMC/DMAwzi7FzQHxBC/pGDcWO&#10;8mNYM4yBrlbU1dSguqoajW29GBxRJhlKA+0QOsr2Yo+73YR1seSxbmyddyO6sBWDGlHsKE+7gc7s&#10;9ZHZSyO9/LpIO9SBgmg/ONmar4slD8P8UDL3JY8xokiwMcR0wX/D7eKsGNM0s9vHppstN3maMn3y&#10;3w8wv9m0CfellDyG4dpM0y0OV2bxtmnWOXbbpHWZ3T52m8iUx2H+taXHMvHvpudwtdgGMc1s+tj9&#10;y3+OP9dT13mgaQxzJGHJwzAMwzCWM6slj/JpXBH56+7KCDg5WL5T8wSVdIgFx5Y7uiXPAKq9PaYt&#10;p9x9wrCvtBH9IxrDm1VyRvrqkR4486HpGGtnD1ILWqEWO1inQlO7oezRDveiKGl+F3TiE4riF63P&#10;P/8cn3322XGbZcuWYdOmTRafA/OIF/srVqywuA7m2MnXX3+tvOkjfjGztB9N+aF8f8+XzHS/TYwt&#10;Yku6IF4hiGO8bqQfTSXJ2LN76lk6dk6uiN3fgIFR8XpAXkAaQkN2CNwdx+dhyWPN2MPTbz+Ul3fi&#10;9Zl2GN0NJYgPdoedWYFj5+CMyJRitPaPKvtY0PVVI8zz+D3T2RTxppI47lj698IwP+QsWbIEixcv&#10;xscff4z3338f77zz7pR8++0yrFr1vcU3cE1ZvnyFvK7PsGjRO/Mr732KJUuX4pP3LUw7grz77nvy&#10;87tUfq37ncXni2F+KGHJwzAMwzCWc7CSp7e3F/v370d6errytfm0KSWPbliNkeFhSOL3/N5qBDlP&#10;Nz67MfZBKO8cUd4Y0A4MQK2s5dgteUzxiM1Fx5DhMUM3ClVVNgJmUGgx1o99cCJKO9TiBB5I3WXw&#10;Sm/AqPj+1I2goyITvvaWl5sPEWNx+/j4oKGhAT09Pcdt9u3bp5Q3lp4D8yxfvhypqakW18EcOykt&#10;LVX2l/jlbPI+NI/45GdQUBBaW1stroexbma638ZjC+fYMvSLg6t8jNcMdqE0JQK7Lc5rjJMHwrJr&#10;0TsqGT70MdiMNH932Bmns+SxXmwdnBBd1aM813rtEJqLEuA37XV07LDbPwHlLYOG138YQWuOLxyO&#10;82sXijeWxHGYiMaJ3+kkSYJWq8XQ0BDa2tpQW1s3JaKoOFhZIQoed/fdyMvLl38ZLZg/KapAVU0N&#10;yostTDuCZGZmwc7OHl988aXF54thfihhycMwDMMwlnOgkke8r1NYWAg3NzclmZmZUKlUY9Onljz9&#10;HWjvVmFIXPxE6kdVxIE/yekQXgjViA56SYOe8gb0K2sxL3mc4OHjj6CgYAQHB8PXY+LQLZPj5OWv&#10;zBcUGABvjxleE+gwSh4R/7Q6DCsL6TE60IycOPP7c4aXb4Cy3UEBvnC3c4WXn/FxBAXJt+2Bj4fj&#10;hE/D2to6YbeXL/YEyNONj1dJUCAC9vjBy91p7I0uETtnV3j7Bxrm8feGvd3Us4nsnFzgtcc4T5A/&#10;vOwtPH92TnDz2oNAMU+AH1yN87j7GpYLCvSHp3zfY/O7eWJPYJAybY+X2G4HuMvb7S/fZtruoMBA&#10;7PH1hOvBii/5vnd7+yHAuD7luZH3nZ+XO5zsbeHq4Y0AZZ3ytlta/qBxRFhSAVTDouLRoacsSn6e&#10;YtEwJN6FkjDcU4eMMGcLyxljZwcnnwBl2wL3eMDFyRbObh7wlZ938eazsr3y/vH384a7sz1sLa1j&#10;lzv8AsVjk58Tr93y43KEq6cP/M32s/KY5e8750MsnFauXImkpKQpb8Yej1m6dKnF58A84lOjlpZl&#10;jr24urpiw4YNFvejKaK0y8nJsbg8c3Ti7OyMjRs3WtxfU+Loj+IuMeynYfi1lsK98LU036TYe4Ui&#10;s6YbGp0E7egQmvO94Wj82Ti15JF/RrvKP5P3BCBQ/EwWP0/lPwP9/eDpNvGYOSW2dsrrF9OyY8dd&#10;8bV83POVj0OWfya7w0ccA8Rxwc9zbD1+ynHBtA5x3PaBh6u9heUnxsF14rJi+wPEMcXJQRkuzTfA&#10;cF8BvtOceWrnABf5WLlHzGe2jkD5dYa3hyscLLw2mEnsnZxR1KmMrwat/BonLdbP4nzjcUdUagV6&#10;lTOx9BhoSIajg+m+beHgJL92ULYvCP7ermP7dJebj+H1x0xjOpZOuG9DHFw9jfvTNK9hXyrHV/l4&#10;Pnn+Iw1LHqKpZrPk+eCDD+XXuckWC49jOoVlKK+oRGmRhWlHmODgEHz66WKLzxfD/FDCkodhGIZh&#10;LGe6kkectVNUVDRW8JiSnZ09VvRYKHkasb+2Hm2DWuVTuP01MXCYdIfjcUF0cQtGdRKkkXYUhFVZ&#10;KHl8kF7RKc+jfDQUHWUhByhgnJFQNyjPpYduuBulqf4W5rGQwyx5du0KRIHxcUM7iNr8RLiOTYtC&#10;ScsgxGZL6kbkRxegtVdtGLteL0E30oeG/GB4uBjmd/AMQmxiLmpauzE4opN/OTKsViFpMTrYg+bK&#10;XCSE+MLFeB/OQbEoMp6hgoF6hLpPLbU8w+NR02vcRkl+bGG7p7zpZe8djuy6Poi3cnS9NQjfbSjm&#10;pr0mT2oxugztFrpK3BESk4HKJhWGxPUWjNstaTUYVDWiNCMa/m4T788UO3cfBMdno6q1FyNa44Li&#10;F0PNMHpaKpCZGIrs8joMKe8x9aHU9tDfqLJ1CUZGSZfhzB1tN4oiDI8/tqJfebz60X5UZ8eZ7bdJ&#10;cd2NkIYBsQEY7ipARko4sorr0D00OjZcn14n/xLb04qK3L0I9XK38P2ejjbxVEry93V1ERKjU1HY&#10;0IlB5foUyqrl52sEfW21yE0Kgc+ka1AcKCx5JoYlz/wJS575mUMpedziStEvfrbLx7yRviZkBDpa&#10;nG9qXBEQlob9RcXIz8lAfLjz2AciJpY8JchKi0FWkfwzeWAYWuMPVHFdmNGhHjSUZCPazxPOFs4m&#10;sbPbjaCYvcivalaWFYWS6eexOJBJo2qoWiqRlxRq4WdyOhp6R5XXOMPtRfAOjUNuVQt65YPV2LFb&#10;HLf7u1BXnIqwPdN92MUZPoHhSC9pQq96fFlJ0mG4rx0VWckISylG+4DhvtSNqVPWYefigYCYFBTW&#10;tmFgeHwdevmL0eEBtNcWIzUmGLsPdla1hTg4OaOs27BCUfJkxvoe9LWRZ1AEsgvLUFZWhsJ90WYf&#10;PjnANXmSauVXfYdAPpZ2lmUh2Ox+xetJn6Bw7CtuQNfgqPy9YJxXvN7SqNHTWof8vdHY42a5dBMf&#10;VImIiUNcnJzIQNhOuJ7Q9GHJQzQVS565DUsehmHJwzAMwzDTZbqSp6CgYErBY0pWVha6u7stlzwJ&#10;6ftR2jKgFBwYrEPkpDsci3ssytsNRchwyz75F35LJc8ueCWWoXfEUCoMd5UjdLqzQ9wT0Dgk/2Yv&#10;/1I/1FmFvd4W5rGUwy55dsEnv0O51oB406GnOgeRxtLGvOTRa3uh6tdC0mkw1N+L3r5BjA73ojI1&#10;GG7isewORnq1CiPiTQnxhsToMAb6etCt6kZf/xBGteMXPB7urkNqkPHTvC5BSC3tNCyn60VZqNuk&#10;M0mcEBKXD5XxYtbijRVVaRDsJ7x5YQvv8L2o7xPvvEjoq00a++TxTEqegZYSdA5pDW8oDQ2gt7sH&#10;feLNNmMpB0mNtoIoeI/dnzHOXojIrkSXeGNLzKrXYXigV/6m6sWAWhQoEjSDneju68eocleHU/LY&#10;wzMsBTU9hscx0l6AEOMZSQ5BRegWO07Syo95P6KmO0PMrOQZ7e9AV3cXhrWiiBrFQG83unsGMKIx&#10;vJskadXoqMxDlLf7pO8fU8mjkZfpQXuXKPvkxzc8KD9f3eg1vTkp72St/FzX5MfAz918+enDkmdi&#10;WPLMn7DkmZ+ZecnjgKTKTvlnnV4+PujQU58LH4vzHVrMSx7NUK98vOlVPgSiG1WjX/55av4zGfIx&#10;t7ehCNF+7pOOjY4I3VuGzkHDesSxeXigDz1i+d5+qMXZxcYSX6vuRmVmODwmnNEzXvJo+1pR1Tkk&#10;H+slaEeG0C8fF3rEMX7suC2hvzkPoZ7my4vIx6egVFSJ10DiORL3NaJGnzgmiOO+OIZqh6Hq6MHw&#10;qOFDM5NLHjtXb0TuK1VKINNxdEQcR+XXDr0DamiUY6eEkf42lKRFwNXp0M5ksXV0QnzNgOGDJPLx&#10;ra08V34uxZlBluc/cA5Q8ogPwcjbLLZ72siP0UA+/o4OoDYnFh5j63ZFQEQW6roGledReS6HhwzP&#10;ZZ/4fhD7UxyC+9FclAR/J9Ny44lKy4W8Sw36qmBv6axnC2HJQzQVS565DUsehmHJwzAMwzDTZbqS&#10;Jy0t7YARZ/NYLnkiIpBS3Ky8GQ69GtURlu/YI2E/OkRBgBE0pbjDfZqSZ5drDKqMTYV2uBuFUZY/&#10;Dbw7pRrD4s0SnQZt5clwtzCPxRxByWPvVyUvIUgY6ihGYpBp2njJI96U0GkG0VSSitioCERERiMh&#10;Lhr+u11ht8sREbnNSlEj3ggb7KxDXmocoiPCERYahoioWCSmF6C513DdIr1uFO1lScY3N1wQnV6q&#10;XLtAfmbQVRw88Y0sJ1/E5LRBbXy/Sxhtz5s0rJsrwuLkdYjdpxtE7d5AuBrfzJpJyaPTaJWzkupL&#10;spAQG42IsHBERscho6Qe/SOGN6b0o93IG3teRJzhH5unPCbxxpQ0rEJ1VhLi5OcmLCwC0fFpKKxu&#10;w5BGvEkm3rAR93QYJY+DByIzajCg9FfDaMkKg5vxAt529v7I6zB+Tw20Ii/eH46TlxcxK3nEL6zi&#10;E9YjvU0oSE+W91EYwsKjsDclH/VdQ8r3j7huQVNhInzdzN8gMpY84pde8Wlx7QhUDSXI3BsjP19i&#10;H8dhb24tepT9qId2sB0l8n5wM9+OacKSZ2JY8syfsOSZn5l5yROA4pYB5We8OG41FwZZmOfQY17y&#10;KHTyz9PGMmSkxCFS/nmq/ExOlX8mdw8r5YRe24/qzEh4Gn/2KwlIR9Og+IktYXRQhcqCdMRFRyJc&#10;LB8Rhdj4JOTVdStne4riZLC9DIkBZsublTziTE6tdhidtUXIiI9FlHxcCI+MQcK+UrQZyxdJN4T6&#10;rACz5eXXDj7hyK/vNp6lrEVPQxH2ysuLxxAhL5+aV4b2fvkYKR93jAfBiSWPnRsCEwvRajzLRxrp&#10;QV1eGuKj5eOoeO0QHY/03HLDNshzaJQhZT0PraCxtYdnjGm4U/k+RofQ1VyFovxspCVEI9jX3fJy&#10;FnOAksfNF8HyNovttpik/cr+FMTru+6GfIT5jJ+57BmSglqlaDM8l121BdgbZzy+yq+34tP2o7Zj&#10;0HB2j7i2UG7UlKHeWPIQzR6WPHMbljwMw5KHYRiGYabLga7Jc7BMU/L4wi2pSDlLQ/zKPVgXZ+GO&#10;PbC3sAlqUQSpm5DgYjt9ySPOSCnrUKbodSNoKYm18Ib8bmTU9UIMoaUb7UVpwoGvBTQhR1LyOOSg&#10;w/h+00hPOVIiTdPMSh69hMHWYgRZGobLMwG1yjsL4lO8KpTEeU8dWsbeBb4ZdRgWb2CIN5xayhBn&#10;nOYSk466PmNZ0VEw4Ro/Dj5ByGoSn8LVQaczDqWmbkGC+ZsXrn6IK+6CRl61NNiE+EDvseHcZlLy&#10;iGKqtTQK3m4Th4JxcAtAQWOv8qaKXt7mtoLg8eme4noLKigfttb1oy41DB7mZ2fZ2sPFNxr51V0w&#10;nsAlO/SSx9k7EHny41feyhtsxt6Q8ccm7sM/qxXKMycNo60kCQGWhpUzK3kE3WAr8hJD4Wb2HNra&#10;OSMgOhn1SlMm78e+WiQHeZl9DxlLHkHSoL+lBEnBbnA0389OXghPrYfhfUctemqzEeFlNn2asOSZ&#10;GJY88ycseeZnZl7yJKFGNWwsOUZQve/g16aZSSaWPPLxsHU/EkLcYG/289TWzg0h8RWGDy/IR8De&#10;2mQEmf08ja4wHBf0GjUaS1Ph4TJ125y8IlFveEEC7WAbcvb6mE0fL3nEz+v+5mKEerlOfN3g4I6Q&#10;wmZlGDhxnOxryIf/2HQXhKWVoVutU9ahbs9DkPfE4VbtnN0RlVUGlfF1lGBe8rj6hqKwSX7dIiZq&#10;+1GbGQNf54mvMeyd3BGZsV8521Y8V8PNOfB1ObRh2+ydvBGXU41eY9EjSDothgd70dXWjOqqSpQV&#10;5SMjKQp+uw90HcQDlDwHjAdi8xoxKF4wyK+BRrpqkOjrPn4sd/BHWlkrhg2fqIG6ORsBXpO2Q34N&#10;5RWajXr5+1HMph9pR0ag2XQ5bp7eCI2IQlSUnLAZDvUrhyUP0VQseeY2LHkYhiUPwzAMw0yXOSl5&#10;djknoEpcL0b+hVo31ID4SXe6yzsOxS2GNyiGGhLhuOtAJc8u2PkXoEe8xyBKjo5yxE0e+iQgA039&#10;o8oHXkc6yxFqYTiOaXNEJc++sTfwR3vLkRplmmY2XJsoQor8LF+UPzIHLf0j0Gn1GGotgu90Q9E5&#10;Z6NLeRNDgrq9Csmm291jUdBouJ4OhluRYlaEeAaGo7ZPftK0A+jqGYBanCkiDaAmcvwNLTe/YJR0&#10;jkD+dQz9jakI8Bp/k2gmJY803I6sCWetmGKL4P31GFaGrNFDVZE4Ns0vOgVNA8Y3t9qy4GdpjHxb&#10;B3jGZaGpz9SOHGrJ4wjfoGy0KacxyY+tQX5snhO30803Do1Kf6OHprsacaGeE6YrMS95dMNo278X&#10;/i5TH6+toxdislsNZ01Jg6hPD8HuseF9xkse7VAHCtICJhY8xji4+aKoS9ROemj7m5ASI/87mjTP&#10;5BxuyVObGYANi1/FI3ddh+v+8S88/NoXcAjPRV37+DydbYlYf8d/sD6ufsKyRytzUfJ0NlUj1XcT&#10;Pnrpftx2k/xc/PshLPhkE8KLWi3Of3SSD5eH78ON6+ItTJu/mfWSJ8cdt9/yAfwrLEyb9dQj9Jt7&#10;cP2mA/3by4PzA3fjrxsSLUybv5l5yZOG+h5xbJF/JMrHoLIES/MceiaUPKN9KEuJhPuUn6fy6wmf&#10;MFT3KEdG+TiTibA9puOMF/Ka1dBotRjua0VejGEIz6mxQ1qT4ewRSa1CfmqI2bTxkkfSDqE6Y/JQ&#10;qYbYhRWhR/mkgyQf38sQZZrmGYHs2m7DBx20vSj1s3xGjL1zGPKrjfPJxkseFwRGFqJTGatVDJua&#10;hWBvy+WNvXsYsiu7jdelU2G//yF8AEaJLRycPRAan4WajgHjEHDjlDdztRqMqAfQ09mOxspCpIR6&#10;WbgO0uGUPI4ISipCx4BGeW0nhr4tjd894bp3juGpqBZnbYnHJ16PeEyzP22dEVfUaLz+nw6dJVGW&#10;5zvEHKjkGahPwfav38RDN9yAm297FO+u88L+NrVxKtHx62iXPLnpibD/6gX85d7/4QunCORYmOeY&#10;SpI31q12RaqlaRbCkodhWPIwDMMwzHSZm5Jnlz2SyzuUa41IulFUpUy8U5+EbLSJX9wxhLp48abD&#10;gUueXbbyfajEND206i4UJHmNT5MTlF2NQTHuujxHR0nI+Kc8Z5I5L3nUqEycpqCwd4SziyvcXN3g&#10;6uxouQhSshdNI+LRTSp5drkiaX8dlA/q6ofRkGS6H2f4hxZCJXbLUBuSapvQrFx/QI/eMlOZ4Qi/&#10;4Gx0DMvrlQbRmBQJL7MzgWY0XFt3OTxNt0+KXVa1vF3Gkqdyr/F2D0QnV6NfeaNnBG25AXCertiy&#10;j0FBtbHAOtSSx8UDYSWdECeKyTsGFfFhcJ90IWU7V0/sretT1q7XDaA+PQJeE667IMe85BnqQFps&#10;0DT7yAGBkRnoVN4T1KO/LhI+u03TTCWPKChLkeQ/zeNwcEZAcadyjSe9ph9VydFm1xywnEMveRqR&#10;tOFp/PGsM/C3597H+h1O2LV9Nd575mZcecGf8eq6SFS2qJR5O1tD8cmZF+GTwJpJ6zg6me2Sp6NR&#10;/t796kFcfuEluPX+5/D2e59g4YJHccOVZ+P0K+/D6r1tFpezfjKw7g8X4scfB1mYNn8z6yVPyib8&#10;+pePwKHYwrRZTw12v3I+fvRZhIVppqRj7e/Ow0mfhlqYNn9zeCVPP0rjLc1z6DEveXT9zUiK2mNx&#10;PjefAFSoDEcPTU81IgI9jNPs4Ojsqnz/ubo4w3Hyz3yz7K7sVZY/UMmjG+lE3pTr7Rhjl4MOcVE5&#10;UfK0lSHaeLtjeDLKuw3PDXor4O443VlOdojMqcKAMpSnWcnjKK5p1wq1soJhtKZNvmaQeXYjQT4W&#10;yy+3ZBq05Rmv6XeIsbWzh5OzC7yDorCvsAadferxa++ZyMd68aEWjboHdTniGkDmx7pDL3m8olKV&#10;YdoMw7CNoiXbb8oHJEJS8tBlHJN2tC1vQgE0OfZ7S9AjrrckzzvcVjQr14iaruQZrQzAwhsux1WP&#10;fIwdbl5w2f4dnrntKtz21GqkNBm+f4mOV5NLnvb2diuWPPuRGuOBTx44G7/77U14ZME6hKZZmu/Y&#10;idfic/HbZzbJv89Znj45LHkYZjXWrGHJwzAMwzCWMkclj7zyxDIMiI996iX01mWY3akvknKblWJC&#10;31+PSCfxCdSDlDwi+zuUT3OKixG3FKWalQuByK/tMYy3ru9G/gwvWj+WWSl59BjpKbM4XJuk60bh&#10;pKFBDh5HePoGIykzH5UNHehXi7JE3M/kkmcXvFLEcCyiMAOG6uINt4tP3srPl3gbargjD1HpmagU&#10;F/wXM3UVGOZx2I3gzFaIXkI/1I70qIAJ5dhMSh5Ne9H47ZNjseTxR0J6u2GYNP0Aavx9LF8LR0kQ&#10;9pV2wHBXh1byuHr6oqrHsI2jvbWICZ1YChriAv+QSvQa3gfEUOs+BPlOerPNrOQZVpUjNnT6T0F7&#10;h0SjzrgyTWcJ9niZ5jWWPNIoVGXZCJu03Hic4ONfi0FlDSNoz0hEgMX5xnNIJU93N4p2v4FTf34e&#10;nrPfP3Ga/D0Vsva/uPLyu7E6vBBtXd0WS55ucWHyKTFbT4+l6cYccB3dZuuwnFkteVSdqEzfhmcv&#10;vxzPro9Cjfm0hjh8deuvcNLdm1Ew9tgsb7PIlGnm6zK7ffLfJ2dsmSmZVPJYWPZgGV+X5ekiM5lH&#10;ZGw+C9MmTD9I5rzksbBtpowvZ3m6yPg8lr5nq+G+4LxDKnmmruNgMVuXxekiZvNYab/NvORJRZ3x&#10;DAsxXFtVuqV5Dj3mJY+2twGJEebDqI3HvOTRyseAyCBLx4BJ8fBDaEIGCssb0NE3Ap2hOzhgyaNV&#10;tyLTfB0TYrnkCYjPQJsyNqd8fGrNgZODpbNhjUkuRIfacHwfK3ncfRFdabxmkG4IHU31qKqoROU0&#10;aWjrxrDxODdQH3uAD5McatwRGpuJ0tpW+TWKOJNaXENPjrgjaRiNmV5m1wA6tJLHKSAWxa2D8ise&#10;+enTa9FTEWthPkfEZZYaCyz5+emstfj4x1Inv57QGkoeTV/dhNdRhxuLJY++AxFf/BMXPLoKuQOG&#10;4XRFwdac745X7vs73nDcB0N9SHR8Mi95hoeHlYu4NjQ0WqXkyc/NQvjWRbjvT3/BqwtewH/ufhob&#10;/fYiP3/SfPn7p40yj4Xbx3KwdRinH3AdyvYYvnZ79+c484mN2GucZtrG6cKSh/mhZ/VqG6xbt44l&#10;D8MwDMNYyNyVPLtiUSMGxZdf7I/0yL9QG8/YsPOLRX5zP7Tyr+991QlwchBv3s+g5NmVjhblbBYd&#10;BlpLkOBjeNPfLnQf6noNF1nWtefCdcpyB8mRlDyu5TCcCyJhqKMEe4NN08xLni7kTlpuQuwd4eIW&#10;gMT8SrSq+jGskQzXzzFRflnSKdcbEvczueTZtScVVSpjgdNbDi/5NrvdPkhuUcvLjkJVkYIg9yDk&#10;mYZ9GW1Fqp08j7s3kppEpaDHUFs+ogImDvcyk5JH3WB2IejJsVTy7A5CUqW8HWJhjQqF/t4HKHmc&#10;kVJQB7XyptAhlDy2DvCOroYYqe6QDHcgK8xv4ieBzUuerlzEhphNm5QJJY+qDHu8p5Y8XWVZCJ60&#10;3HjmtuTpborFlzdegF+/4Ih6C9N7SsPwzbvvYLlnLlo7ppY8qo5WlKX547u3HsT1F52LMy+9Bve+&#10;8BX89tWitcuwDlVHAzJD7bH4f/fguovOw5m/OQ2X3XAXFm2JRnWb4Qyh5iwvvHLPi3jlncV4/sGr&#10;ce6fb8aSwObx7Zgms13ylESuxMNX/hXLQivRNeHN8h4Uu7yIC697D5G14u/d6GqvQ0bwTnz01B24&#10;7LcX4PTfXIwrbnwAH7tmo6lDhbr8IHzy7F/x1KowVKvG19NV4IC7TjwVHwY2oFvVhbbqbARu+wgP&#10;X38ZLjj997hOfh6We6SipqVrbJmpmVTytFTCd+U7+Ns9H2HD5m/x2A1X4JwLL8Edr2xAWlkF0jy+&#10;xuM3/RHnXHQp/rNoHcLzm4yPrxvtjXnwWf4mHvjH1Tj99DNx7gXX4K4Xv4RnciXajfuwq7USUTs/&#10;wyPX/B5nnHch7liwFOs2LcFDLz6G72JKlXm6O5pRneaOxc/cgitPPwsX/O5mPPnJRgTvq1EKwvFt&#10;nz5zW/LI+6ytDpnhjvI+uxNX/O48XHzFDXhk4SbEF9WiU1mmG6rOJuTHuuHLF+/Fn/5wkbxfL8Rl&#10;192Dt7fHo8E4dGG3/L1SnxeD7R8+hr/8/iJc+vf7sdzdD1v+dw5OPISSp6M2HzvfeQp3PvI9Nq9b&#10;hHv+dBHOvOQGPLrUHQUVlQjd9CbuvPZynPO7v+HpLxyRXtUOlVhPdzsasgOx/NXHccs1p+P0M+Xn&#10;+5rb8MoXDkitbEOX8f6U/bZjCR7+0+9x5vkX4d+vfI51GxfjgZeewPexZco8Yr9Vpbnh06cN++3C&#10;S27B04s3IzSzVt7/M9tvMy95QlHaMqSUPHrdKBoLAi3MM31s7R3g4uoGN1cXODs5jBUT5iXPcFce&#10;4qb5mXzgkscWjq4e2BOfi8omFQbUGvk4PfGAoddL0BkPxAcqeTR9tVOHox2L5ZIndG+WfAxVVo2+&#10;Wl/5NdDk5cwSlYOWQcN9jZU8XnsQ22w4Uhyq0bacWSx5zGLnAp+oTFS392FUfjEitheDjYhxNb2u&#10;mGnJYwt7zxCkVXRCGY1Or8NQUw78nCyd7bQHybkthmFSD5F26EDl3MxjseQZKIXHx89i4a69GBi7&#10;sKAe/fUZ+O75R/D80ni0Gm8lOh6ZSh5xPdCRkRH09vaiqanJKiVPbmYyNr56K/5y5zfyz3kbPP6v&#10;f+H5b92QkDNenogiJTslBq6rF+Eh+fXSb8/8La7820NY+L0bYlJzlAJGlEUxvlvwzpN34o+XnoWL&#10;/3CdfDz9Gi7Be5GdJ68rPwepMb74ZsEDuPbKs+Xj6dW4+5lPsM0zEhk5+Yaix/tz/OQnd+Fru+14&#10;+5FbcemFv8Of734Oy7b7IykzT54nFTtf/RPOPO2n+Okvf4PfXXMTPnNLnfB4LIUlD/NDjxiqbb38&#10;O8SWrVtZ8jAMwzDMpJhKHvFBq87OzkPKQUoeeeWVPfKvtnpoh3tQkiwuhmsP/7h9aB2Qf9PX9aA4&#10;1Mv4pvpMSp5dSG0wlDniQsh5iX6w2+WAiMxy9IlfpPUaNKdZHtv+gDmCkmd3XruhsJDvu7c2F1Fj&#10;F++fYclj5wKvxGJ0GD/Vq/xipNNgdGQYQ4P96O3uQHtLE+orG9Btcbg2kQDk1ogCR9xZN/LlbXDz&#10;CkW96CY0/ahMNQz7FV1QjyFl/LJBVEWJeeLQPCTudBgdRUkIdDZf5xyVPO5BSCo3fgJZ243iA5Y8&#10;7kgtbDj0ksfBHQmNhjfA9OKXTK0WWs0BIv8SqoznL3/fqcpi4OFidj+HWfKMdpXAb+ziz4dR8sj7&#10;pC09wexC3ZZzKCVPc+waXHbBxXjXp9Li9MmZUPJ0t6M8ZhfevO8O/Pelb+EaHIm4UDd8/srtuOr6&#10;x7AjrQmqnk5UyPM8e/ftePDt1fAKi0Z8qDdWv30TLjrjMrznX6Ws11DyXI3zrvwPlu70Qah/AFJr&#10;DAXQgTK7w7WpUF8SiKX3X4cH31kH/5g0ZBeWoaq+CR1dKkw4Q0LVjsLo7Xjxgb/jwffXwzs0GtFB&#10;rlj+wtX41QlXYkVCB1QNRXD76mXc/eS3iC3rNC7bidwdj+DEcz9CbFM32mqy4frFI7j1vsfx1U5f&#10;REaHwGnFq7jxD9fiBfs8tI1t2+RYKnlewenn/hn3v/QBtuwOgL/d57j796fh5v88jYce/BjO8vfi&#10;np1f4MG/X4uHP3JDfqu8XGcdApbeigv+/gy+dg5BfGwUfOR5nvjbJbjtiWWIKe1CT1cj9m58GVdf&#10;ejNe/doFwdGB2Pblq7j1mstw7n2mkqcDFSHLcPffrsZ9H25FQHQswnx24sMn7sDtj34Mr8yGseLh&#10;QJnLkqe7qwU54RvwxE3X4Z6XvoNrUDiCXVbi+X9cifP/+TFi6uXvt+4uVO3zxbv/vRZ3vCbmiUJ0&#10;iAdWv3kzzv/Z5fg0qkNerwotZcnYIL7Pb30S39r7I8RnCz55cwEeuvEXOGHJoZY8/8LZF/4VT7y3&#10;FA7+gfBcuxB/Ov2P+M9jT+Pu19fCOyIczmsW4pbr/oGX10WiuqsHXdURWHLzH3HjM5/ANSQeMVGB&#10;2P7ZS7jx9zfgqRUBKBPlXGcDEte/gD9e8g+89o2836ICsOWLV3Drny7DOf8xlTwdKA/+BnfdcBXu&#10;+2ibst9Cvbfj/cf/hX8+vhg+WTPbbzMveXYhobITOuW4pEV3bRacLcwzXbzlf5ONfSMY7lOhsWwf&#10;vI1nu8xGyePkGY6ipgHj2b/imKuDZlS+L/Ug+nrln33tbWhuqEF5p+Fn/2yXPGF7M6EyjLWGgXr5&#10;58CBSp6YXLROLnk8/RDTOKDcBkmDgW4V2tvalOteHCyNJaazag8eN28/BMg/n/33+GK363TXLpoY&#10;54A4lLUOGD50ghE0pTkap82s5LF39kN8TgMGxXx6nfIBofQg92lek/kgKacRQ8rLET00gx0WH7Ol&#10;NNcVI8HiOg8tFkseC/S6EdSnO+GV//wd7zpkodt4O9HxyLzkGR0dxcDAANrbO1BXXz/nJU9G7BY8&#10;ds0luP+7QGQmB+DL5/6Jmx//GJ4xmWNn2ORlp8F16SO45rK/4bmPV8LWyQGrPnkO1//pn1i0OQj7&#10;cvYjLXQNHvnjRfjrI+9gxQ4n2K//Gs/dfiP++cJy+CdkITN2J5677ipc+993sU7+vcPNbgM+eubf&#10;+Nu/nsNatxhk5cn3pZQ8f8A1t96CJz7dCEen7fjy5fvx178+gCXbA5Gem4OUsD347vmf4zf3fgIn&#10;v0DEpuROeUyTw5KH+aFHDNW2adMmbNu2jSUPwzAMw0yKqeQpLCzE3r17DykHLXl2RZRhSJJf8GtH&#10;0FqWBjcHH8RlNyq/wGu7SxE89kb4zEoe1/gqDIhf6LVDaMhPgrd7CLIru6B0PMNNiJ903ZUZ5bBL&#10;Hg/kdhiG4tDL29O4P0k5i8YwbWYlj1tIBpr75edO/EKkVUPVVIPSov3I2ZeOvbGRCPJ1MQ53kopW&#10;5crJlkqeXQjJq1UKFfHmSVOuJzzDSiGuOS0NtSI9zl+Zx2lvCVTDhqFKusr84BlZiwF5EWmkG8VJ&#10;4XCZtM45KXl2+SEurcV4LYEh1Ef6wmnafRaK7DJ534qHdQglj4NPGlqVaxtLGOnrQH1pAQrkX4qm&#10;S2l1PbqNj0fXX4doX9fxTzqblTwjqmLEhU7/RpdvaBwa+w3rGWrZB18P0yeYzYZrq8hB2JQLUhtj&#10;6wSf6Ab5WZHpBtGQGgdvS/OZ5VBKngKvN/C7c+7FppQmi9MnZ0LJ05IP18+exsPPfIyApAJUVFQo&#10;KStLwjcPnI5bPwhCXU8T8qNdsGaDE5KKGgxnIYh0xOODa3+D6zYkKbcZSp6/4IHFLtgv3mw3zXeQ&#10;zPY1eVQdjcgJXo/XHrwDt9x2N/7z9AK8vfgbbNnuipDEPDR0GOftbJQflzPWbbJHQonZdXoqPPDk&#10;CSfgWZcy9KiakLVnBZ5/5ElsjCw1nCnSlov1/7kQly1LREd3O0rit+PlO2/Au07xKDY+fxUVJQj+&#10;+hb8+M9LsFcUMaZ1T4ilkucZnHvDQ9gRW2V8Y74Cbgt+j5+f/xL8Kw3LqeryYffxo7j32aVIKJdv&#10;a86F16pPsCKo2LheOW0ViFzzOh6+ewE89zWis9gXL195NR5ZGYkO4zzt9QVwWfIgLrjRWPLIj2vr&#10;k3/EtW9vR255ufFxlCMr0h4vP3ovXt8YhepO4/oPkLkrebrRLj/2Xe/egb8+uRJxFeNnSbVk2uO+&#10;i87Fw/Yl6OpqQ3maDzbarEdofsv4eqoC8cbZp+HenSXyfm1FQaQNnrnpZnzunYMm4zwdBZ5YcNWv&#10;D6PkuRVX/Pt1+OYY/w12JGPFHy7Aj/8pP07j/m8r3YvvXnwYDy10Ql5zD1qzA7Hyk5UILm41rlee&#10;pyIN37/6CO59dYd87JL/rRb54IXLrsJ/v48Z3291++H06f244O/GkqctB1sevxx/WbQT+WPff+XI&#10;DN+FFx/9D97aEo0a49lcB8qhlDzOiRUYEmfI6OXjVlctknYfYFgy89i7IWZfOfoMLyug6cyHp/G6&#10;NUdc8tj7IKNJPjbLt+slLQZVLaguLcb+nCykJ8chLGQP3OwM2xlQY3hFMtslj3dsmnysMG5bRyGc&#10;pr0mj/yaJ00ctw3zjpU8br6IrjB+WGJE3rawADhNWm42klwvvy7S6qBT96I0I3KG9+GD1P1NUBsO&#10;hegqMh0zD17y2No7IXxvmfx4xUFfj9GBFhQk+sJl2hLMGbHy90m/8lJFh64Ss9eeVspMSh5xVthA&#10;wz7Yv/cQ7nv6U0RWGb6viI5n4rW/KHk0Go0yZJs4m6e5pWWOS558hKx8BJde8W+sDxVlSSq8ly/A&#10;DX9/BF87RSJTFC/yfFlJrlhw/YW4Z4mH/PPKuGx2HOy/WIwlG32wLzsT7u/9GedetxDu8mtew7rz&#10;EOuxBou/+B5e8QnwXnILfnbVW7CLTERCgiFxftvx+r/vwhMf7EBMer6x5Pkl7vrUc+x6O7mJPlj6&#10;+L9w10srEJSYo9zm/t4vcNaTvCYPw8wkNjY2WL9+PbZs2TKh4GHJwzAMwzCGzG3JsysYlWLcLDHk&#10;Rls50qPDkdc0APllP7qKo+HpbHrjfmYlj6NLBKqUsyV06G/KR9K+dFSrxNk9EgZrEw5vGJLDLHl2&#10;hxQZr+eih2agFXkJ3mbTZ1LyuCGprA2jOkMR0teSgzAv06deJ8WnCP3yPKK4sFTy7ArLHxu3v785&#10;B5FFXcpweEOdZUgINr7J4pWO+t4R0SdhuKsU8dX98hx6DKuqkBQ+9Vozc1PyuCBibzF6lFVr0VUS&#10;DmfHScuZsjseRQ3ie0WYeckTkC+uRSTTDaO9LH3KGUqT4+gXIX9PGve/pEZzRhAcTMWTWckjDbUj&#10;KybQ8plHts4IjitAt3LHGnQUhsNr7H6NJY/4Hm0tR6KP5Tf0bB2dEV3Vo2yHeFNxf0LoQd9UO6SS&#10;x/05/O6su7Ap9dBLns6SGHz27K245M934KkXXsErrxrzysv49zWn4vK/fo/UNtOyKnS0NaCytBBZ&#10;KTEI3m2DJ6/7Nf78VTia5emGkudBvGYTjoqxZQ6e2S55lKg60ViZj2hfe6z+/EO8+eIzeOCO2/Cv&#10;ux/Dh9vjUGEqekS6VehsqUdF2X5kJEcjyPkL3HXCCbhpU6Y8XYXGvGB88tITeGNNKCrae9CavgX/&#10;uvgurE1rQ09HE9Ic3sNVZ12IOx57afz5k/O/u6/Cj078K7bmmN3XhFguef50z/MILjTNUwvvt/+A&#10;nz+4CUWm5eTvteDlL+OVZz40lDym2+XH3Fpfgf379yExfDdWv3Y/brj1OexIqkZt5Pe4+rdPYHNq&#10;7fj8Pc3I9FqOe01n8hTuwZNXXYSr/vm4vP/HH8dLTz+E6//wR9y/aBey683ub5rMZcnTWB6Lz56+&#10;Ag+tjUHjhPkKsO2BX+PkV7zQYLpN7Ne2JlRVFCIzNQ4h7svxyGmn4pKVafJ+a8TeXe/j9ltfhP9+&#10;8yH1quBxiNfkMZQ8D+K2x9cjtc40TwbWX3YhfvJ+oPHvcmpzsPn91/HAWw7IaTLNJ6ejDXXyNubv&#10;S0L47s1YcP/f8a8XViCluge1EStxxUVPYNu++vH55f22z+Mb3G06k6fQF49feaG8356Y8P330tMP&#10;4rpL/4gH37dDToPZ/U2TQyl5djnFoFppavTQjfajJisM7pbmmxBbuPhGo0CcaaP82BxBa07A2AX3&#10;j7jkCStRPtwgipfRnhbkh/lO83PWEQUdhuVnu+SxD05ESadaPiLIBuoRNm3J44S4/DoMKeOsmpU8&#10;Dp4I39ekfIBGHLOa0kPhcYAixMc/ConJKUhJ3ouowInDsh4o/oXidYRMN4KuimyEuM2gpLP3Rkph&#10;o7Hk0aI1e+Zn8niEJ6FZ+RSPHlr5OS/PisJu5wPfZ2CS/BwbTuXBSGvmAb+/7P1CkZiULD8PKUiM&#10;DJzB9+LBM5OSZ7AuBTsWP457H3kdu/bWGIdkJTq+mc7mESWPGLJtaGhIGTKiqakZdXWGM3pmveTJ&#10;DMEn/zgXf5SPs1G5httS96zHkzfdiPve3Y7YdMNZMhm+n+MfF/wBn+3OnLj8WCLx5d9PwW/fcsQ+&#10;i9PD8d1NZ+GnV9+Fp559Ds+a8uSD+MflF+Gap76Af3yWseT5M1YEmS+bDNclj+OGh96EfVgK8uTb&#10;WPIwzMyy2sZwLR5xFs/WSUO1seRhGIZhGEPmuOTZhaCyPqVM0A51oqV+P1rF0GQjXciP8jd7c2Vm&#10;JY+towtiygyfYNX2NaKupRbd4lOfugFURrpNmX9GOYySxyUgGiXtyjkX0IszNOpyEDQ2VJvITEqe&#10;UBQ09CtDxohfhloLza8ZYJ7dCC9sg/ZAJY9DJCo61UqBox1uQ027vD+UM0cyET5WNvggv6lfGZpM&#10;N9qFtl75EYt5qrIR5mq2LmPmpuTZBffwJFT2GAopTW85Yi0WW87Yk1Agf69olflmXvIEo0xcB0qm&#10;U3eiOMX/AMPBGePgibjsaogRBAVNZyH8HI1vLJmVPKI0ai1MhK/r1O1wcg/CvspeaMTGiu/taPNP&#10;VptKHnnfiG1KDrZ43SjHwETUK5/u1kHdUYb44KnF2+QcSsnTmrAW1154DT4LqrY4vaerAvEuznAJ&#10;zEJzh2pCydO6PxQfPXoL/nLn//DRl8uwbJl5VmHLrkiUtsn3UZWLILsV+PCtF/HUgtfx2suv4423&#10;n8atl5+Gaz7cgzr5fo6pkmdCutDRXIv96WFw/ewBnHfeP7BBOetJhZbKHPht+QbvvfICXnzlVbz8&#10;2ht4843HcN0JJ+D8VYmG5VuK4L3sdTz/1kokltUhef3D+O2DK5HdrkJPeyPiti7Amb+9Ei98MPn5&#10;E1mL+IrJ22OK5ZLnL/c9jzDl+jMixpLnkU2oMC3XVo7g78xLni5U7PXAivcX4dUXnsLzry/Eq6+/&#10;jCfuuB7n/f1JrI4rQ3ngUlx14VvwLG0wrlekHQWRG/DEAmPJk+2KG648H/949iMLj2MlnAP3oqrF&#10;tOz0mcuSp6EsCh89dTUet083Xn/HlGq4vnA6Tn7MXv4Z1I22+hKE26/EB6+9JO/Xl/Hy62/ijTee&#10;wN9P+RlOWBot77cGRG9+F3++cwmijWdIGdKCsM8uOLyS54n1SB0rU4wlz0dmJU9dHjZ/+NZ4ydNR&#10;hb0ea/HBQvl76+n/4dW3XpX/XT2Lf15/Mf5h3Lfl/otx+flvwafSvMBtx/6ItXjsFWPJk+WM6y4/&#10;D7c894mF/bYKLsHJqJ72bLLxHFLJs8sBAVktMJyYIf9c66xHZojvAYdtc3DxQGJ+LfqVM1flVwM9&#10;VYj3Gz+78ohLntxG5TaxPf1NRYiatJwpTsFpMJ6oO+slzy6XYGSUdShnIMsHKjQmGc62nRx770gU&#10;N/YYhpWTjZU88vPqH7EP7crFaPQY7ihEnKcL7CYtL+LkGYrcapV8X2JYukHUp8z8dZJjYLbxOTAM&#10;hVaaGQkPl+nPOhKllHfIPtR0GK8RqFFhv//Mrslj6xuLolbDGVaSdgitpRkIcJ/mQy9mcQqSX0+Y&#10;CrPRbuyPdLY4365d3ogtbMawRic/DxIG6vZZpeTp3h+Az5+6Bfc8+SEc06phPIGL6LhnKnm0Wq0y&#10;ZJsoesSwbd3d3WhtbUVDQ8OslzyZnh/j8p+dggtvehgvvrwAL4s8/SD+esl5OPvaBdgVnoLc/AKk&#10;ObyNCy++HDaBltezf78PFv36FFzyua+FaSL++OzcM/HT25/HJ598OiVLt3kiPj3HWPLch01x5stm&#10;wmfVc7j+/hexOWgvcuXbWPIwzEGyejXWyMdacR0eU8EjhmoTx2CWPAzDMAwzMXNe8tj5Gc540Ws1&#10;GB0eVN7YGG4vRISfaag2kZmVPLts7eEdkQeVeNN8dFgZAmBU/u1e21uFELeZjRk/JTMueezh6hWE&#10;uLQcVLb2GK6BI/8SoxlsQ36M56Q3WGZ2Jk92TZe8HsMvQ/2NGQhwmjSPiw8iUkvROaBR5pHXhuHu&#10;emT4TZpvlxNiyjsgyfPo9aPyL1TyrJoBVGXHTxiGLaKkFVp5u/V6rfyLl3y/owOoyI6z+KbbXJU8&#10;u1z8kVLcAmUEGmlEnpY1qWRyhFdAMiqa+5TnxmCGJU9kpeHTzfLzNNRegSSfmQwPZAvPqDTU95qa&#10;GPnxRhjfXDIveZQ3utpQkhEKV8fxbbFzlH+Zy6tBr/hGFPfbnItwX/PvxfGSR1ybYqC1GulhPnA2&#10;H7bNIxK58veg8r0ghv4r2Au/yd8LFnIoJU9PTSjeufY8XP7+HuWMmsnTOwsD8PYdN+KJb0NQ19Y1&#10;oeTpKIrBkqdvxz1vb0bmdNfP6ahG/PYlePKuB/He1+uwy90HAUEx2JsVhk/vOLZKHlVnO+J2vYP3&#10;lvijyNLQYoX2eOCkk/GKZyV65P0Vu/NjPHznPXjn6w1wFI8rLBZJGS54zbzk6WlHftBqPPPyW9gZ&#10;7Idl916PZzclokPVLT83TUh1eAc3XvtvbE1snHhfB80slTwVMVj64F9x+9OfYoutAzz8QhAeGw7X&#10;Za/hRmPJUxexElf/9r/YkFRjXK9IEzJ9v8V9D5rO5PHF41ddhIfW7oWqe2YX67eUuT6TZ+nTl+Oh&#10;1VHjZ+woyceW+36NkxcGoq2zGTk+K/DYbbfi1SVrYe/mhT0h0UhM2433zzzNUPJ0NCLZ7n3ccctz&#10;8MszP5OnGh6vnG+Vkqc8cjXuv+4OPLVkHRwcdsM3JBSxob746uXbx0qeuvAVuOLC/2JzmvmZPE3Y&#10;5/0V7nnIWPIUeOPRKy/AQ+uTzeY59BxaySPH1R85LUPKm/B6nQb97XXYnxwBz7EL8o/H0SsM6UU1&#10;UKkN5b40Ij/+5HC4OIz/vD3ikie11nB2il4+lvY0IiPUY9KyjvAMT0ZZu6FwUGYd7kVBepTZPEdY&#10;8sj34ZuwH+3iuC7WMSj/G4uZ+LrJ3sMfiUUN6JdfMIl5hPGSRzxXwciqEa9D5Am6YXRV5CFqbIhQ&#10;4zrk7+n4/Gr0yMdrsQ5tXw0iJxybDhxb8QGIql7j86XDyGA36svzkRwdhN32ZsdjWzs4ewchPm0/&#10;6tv6MKo0PBL66lLhMzbfAUoe51BkNRiP95IGvU0lSNjjbrxe40HiuBuJhfXGs50kjHSXIy3KZ+I8&#10;8r+boIQitPWNGK6/Jw2iau90H6o5tExf8mjRtNcer/7rb7j9ZRvEF7VDGUWW6AdEvP43Ddkmih7x&#10;O5s4o0cM3SYu7CrevF216nvlIupiCCZL+fDDj5Ceno6SkpKDJA0OL1+Gn599B/63aBEWmeX1p+/C&#10;RRdejv+tDUReYTFyAr/Bzef/Hks8ss2Wl1+77/gCn9i4Yl9+FJb97ef47RuOyDa7j9xoV3z1xSo4&#10;R8uv8W46Ez+VX3Olmk2fEr8vcPLJN2JVhPntaXBf/Bhue+wd7I7NRLF8m+cHP8OZT24+8LrMEh4e&#10;Lr/eXWLx+WKY4yni2jtr1qxVjrPitefmzZvHCh6excMwDMMwljPnJY+tnSdKVeKNDlEuiAyjLT8e&#10;fhOG0ZphySPH2SsI+9tHxtcn5i8Kn/DG+yFlQsmjw2BrK5obm9A0Kc1NLejo6sHg8Ch0yv2K9yMG&#10;UZ0VDLcpQ6XM7Jo8vplVGNQYnhtJM4SuxkoU5+cgKzMH+YVlqG3qQJ9aA0mvk39REvcoP9r+JmSH&#10;T12XY0IFBpV3MAy0Qx3ITfKbOE9SpeEaCUaaAXld8ZY/+TpnJc8ue7gEJaO8fRBaeXP12mH0tTWg&#10;ojAPWdm5KCytQ5tqEBrl8ZrMpORxQXL9kOENMXENqNI0eM7wGk22ThHIqeg2nIkjfw+oa5MM0yaU&#10;PDK9BI26Fy115difnY2snEJUN3ZhYMTwpqR2sANZiUFwtDdfv1nJIxNvdA71tKG+vBC52VnIK65C&#10;U3ufUlbKTwYG2yuQHGj5U9mTc0glj6oJSd8/ilPOvxFLA8omTmstRZjN//Cn6/+D1eH5aO/qnlDy&#10;dLcWwOOLJ3D9v16BXXI52o3LdauK4PrxXXhnbQQqazOxduG9+Of/PkdscTtU3cZ1F9jhwTOPvZIn&#10;Yd3j+N2l/8J3ATlonnAtkg4U7V6Es0+6DCsSOtBRnYWtCx/CnU99j8TyjrHH1RS/CldOKHl60CH/&#10;HPrs6dew8JUXcM3Nr8NB/jegzN/djtK9O/Hs3/+I574PQeXYMHDy94vje3jw6XVImvbsl9kpeRqi&#10;v8N1F/0TXwUWo9P4GDrr98Nl8cM4y1jydJUH4M0/Xon7vg4Z28eqxiJ4f/kozr3JWPK052P7c3/E&#10;ef9agpQmU8mjQn1+DDYu+QCr3ZJQc5SvydNRXwCHD+7GXx75BpFlnWPzNKdswz/POw8PO5Wiq1l+&#10;Hr94FDfc8QnCisa/X5tTtuK20081lDzdbSiO24xnbvk7FrnsGxv6rSN/N174w+Fck+dQS54mRH53&#10;Ny64/QMEl5nO0ulCbX4wPnrovLGSp6vMH69dfjn+8234+H5rKITn5//FOTcbS572PGx75nKce8dS&#10;pI19r8n7LS8K6xd/CBuPlBntt0MueeS4+sagrE2tHGP1kg6j6n50tTSgurQQOeLnaGYeiitq0dTR&#10;B7VGnPcrjq0DaMxPhL+Lw4RhWI+45HFNRsuwuFU+hovSSdWCyuIC5GZlITu/EOXVzejoFWeiyFuh&#10;Mxzn5IMuijLjzNZ/pCWPfMxx9kZSSQvUymk6Eob7u1BfWYZ8+fnIzS9BTUsnBsVxRTkmGZiXPLvs&#10;HOAXnYGGnhFjgTaC/o4W1JQVICdTrKMUdfLrh4FhraHY0PShKiUETnaH8jrJFi7+EShulY/VyhaI&#10;+9FAPSD/7GhrHX991NwmHzN65ddG4rWKmEvCiKoGiYHuZuuaruTxRkpJh+Hae8rxtRtNFSXy8TVL&#10;/r6YPunJUQjwNqzb2Tcepa0DygdYRBk13NeJxmr5GJ2bhZzcAlTUtEA1OAKdsnE69NelwGPSMLFB&#10;MXtR2dCqnGHQWpUNuxk+T9OVPF25bnjxlutx35LdKG4eUPYR0Q+NqeQRZ/OYFz1qtRqDg4PKdTXE&#10;0EvimDJdxOu6/Px81NXVHThZLnjs7J/iTwvdkSv/Qit+qTVlf7Ib3v7rH3DB3V8joawSFQUBePtv&#10;5+LOJb4oMC1fGIVl9/0V937khMLycoQs/SvOuuoN+OSa7qMYUVtfwo0PvgqHhH2IWH4HfvTrO7Am&#10;tnJsG6pzIrBh8ev4dJ0fsotrURf2DU488RQ8tDoeVcZ5yjMC8ekjd+Hx93cguaBGuS3gkx/j9Gd2&#10;Is84z8GSkJCAL774wuLzxTDHW8SZOyLiGjyTCx6WPAzDMAwzNXNe8ohPefoVq5Q3eBTDnciNDZ40&#10;jNbMS55dDh6ISG+B8j6NMNKFvGDvmX3q01ImlDyGX0qmizndQDuKkvzhbLFcmlnJY+vojYyabsMK&#10;xX1IEnRajfLLkFarM5yZoxtCa0k8clrFuClirPoOFCZb+DSuQxKalOFbBAnDqmqkhUzaNod0tBjH&#10;rxeFQn9DEWKnGct/7koeOXYO8IzLRYvpk7XyPDrjL4Fa5RpFOgy1d6Gnz/Tm0gxKHtdUNBuv9qxV&#10;y9ucMvkT2geKPSIzStE7YtjHek0b9rnLt5uVPLqBHnT19EKtFftJ/qVV3laNxvgGmrxfxHA2hcnh&#10;cLWffPaQqeTRYrCvB53iE+Ly45V05o9XXon8mNUdlUgNc4aD+Vk+B8ghlTxyOpvSsOulm3DqWRfj&#10;3ne/g3tABIK8d+HLl+7EVb+/HgvWBKOkqQvd3fK8ZiVPT3cXKhLs8cLtV+KyW57DKidfhPs54fNX&#10;bsBFF8q/5EbXobOlCD5fP4NrLrsRr62wQ0B4CDzXv4fbr7kaF19ybJU83d0qNBbKvyQ/ejn+7/xL&#10;cdMjL2LpchtsXPUlXnv4dlx85i9x7SJvVLXL8zYUwnvpY/jj72/Dwu8dERARAMdlb+Nf116DC86Y&#10;WPL0dJXA76uncN3ZP8clL2zE/tpWdCvTutFRl4/dnz6IS8+/Fk99uhE+Qb6wXfYmbrrgd7h/dTxa&#10;VePbNzGzU/J0ZTniv7+/GFfc+xEcQiIREuiMr19+ENdcci5+daeh5OlRtSFz+6v443l/wuMf7IBv&#10;6B5sXPwo/nT+WTj1RmPJ09OFuuhV+Nc55+Lsm17CVr9wBLpvxfv//SduumsBnBIr0GUsTA6UuSt5&#10;RPnYioK47Xj271fhH48uwS6fAPjuWIoHr74I5979FZJaVOhuq0P8hpdwlbw/nv9yB/zCg+Bq8wke&#10;uOl6/Paskw0lj9hvtTlw/fghXHvtPfhwgxv27N6It+6+Er86+UQrlDwqZDq+it9eeAX+8+E2BEdG&#10;wN/pe7z84LX43fm/wV2ms7Tk/bZv2wJccc6f8MRHO+Eb4ocNn/4XV593Jk79u7HkEfstaiVuP/Ns&#10;nPOPl7FN3m8B7pvx7iO34+a7X4NLUuWM9tvhlDy7dtnB1csfaWVt8s9P8bNQppfGfgaKn6M65eeg&#10;MgEatQoVabHwc7Sfcp29Iy55djnANaEKfabDoNnPYo18DBJFgNiO0a5yZMTXQxmUVT4GN+Ulw3ds&#10;/Ude8og4OIUit04Mx2Z4fTF2XDEe+8WZTG2d/RhRPgEwqeSRY2vvgMD4TDT0DCuvNcSGjz8WeR2G&#10;g5O8nl7UZEXC5yDXt7EY+bjr4heKzOpOjJj2nZGyzUqMNwjSCPqaS5AQ5A3HCR+ymK7kiUG14SJ9&#10;yvaPH1sPnMGuMqRGGddtaw9n30SUtQ0o2zNxPeP7VJwl1FOThUALQ85FpeXCdDIv+qpgP+U4bjkW&#10;S56BUji9fBvOkY8Zb3y3Uf4etjWLJ2IyTK91iY5/Ysi2yUWPGLpNlD3iWCJeB4g3b6fLZ599ppy9&#10;0tLScsCkbHkU//fjm7FS/rk9ZXpTFUKW34fzzroWX4VVoamhClFrnsXVF16Dp5Zsgpe3E75+5U78&#10;7k8PYV1YNuqbWuSfmU7431Wn4+r7FmGjhzec1ryHu/70Zzz4qTMyyxvQUOiNN676Mc6+9E68v9kD&#10;vu7b8Pnz/8RfbvkvVu1JQ7W8jpbI5TjhhBPwy3NuwCtf7MTu3dvx0ZM34dp/Po9dYTmobzZsX+Q3&#10;V+KUs5/E+j3RyCxpmLr9k5KcnIyvvvrK4vPFMMdjRLnDgodhGIZhZpa5L3lEgeO5H8b3WzDUnouY&#10;QPPpxnlmWvLssoNfaDJajFevVbflYI/XYQ7VJjKp5JmW/IuKNDKEno56FKaHw8HebsobUOOZWcmj&#10;xNYW/mmV6BgYHfvgsHhTSDsyiM66AkR7ucFevFmyv8MwSatGc2EKPCysK7vV9GaJBr1V+Yi0ME+R&#10;uF6PoBtGc0nqtNdHmNOSxxhbnxjk13RgSLwRJojHPdyH5rIMhPgkYn9ln6Hk0XQg9yAlj39+k1KY&#10;iHWIsiTRwjwHTEQGantGlDfuxDtCqtLAiSVPfxMSoyIRkV6Gzn55PuObSdLoEForchHhM37diIkZ&#10;L3n6qgqw1zsY6WWthmF4lDeedBgd7EFlTjy8D3q20sQcaskj3rRWdXUi13sFnrnnBlz4m5Nwyq/P&#10;xU0PL4JtcBbq2rqVgkfMO6Hkkf+uFCNZwVj15l24/LRf4McnXYS/PfI2XNNqDMN2yWmvSoPT10/j&#10;+nP+Dz8742L8/bHF8MiohPfiv+KyO9chtePYKHnE86CMC19VCL8NH+CR236Ls3/1I/zoR2fhj7c/&#10;gW92Z6KzS2UoaMR85Wlw+exxXHn2r3DSOX/Arc9/Cd99OfB48QSc/ZQ9SszWWxW5Bnf9+Tos2LpX&#10;eT5N9ynur6O+EOE7P8R9V52HX550Gi665n585JiMts5phsBTMkvDtcn7rzZuK1679Qr86KST8ctr&#10;7sAbK50R5Ps9nn7sTiz2SFeG8etWtSDD5VPceeU5+Mkpv8ItC5Zg3bJ3ccdYyWP4XmjK9MBnz8jf&#10;Qyf9GKf832W48+Vl8N9Xa/heMG3DATKXJY+yf7taUZzii8+fvR0XnX4qfn3RX/DsF7uxv7FtbL92&#10;1BYgYOULuO7C3+Cksy7GX5/4EE5xqfB65yyccNdmFMrzif3WVpsPnzWv49bfnY5zL7gGT329ASue&#10;OgMnznnJI/ZHPRI2fYhbrvwZTv7xT3D1nc9jpVswfL57E4/f8wq89xmun6TsN6ePcccV5+Cnp56G&#10;2179DOu+XoR/jpU8xv22bzeWPP1Xw3771eW465UVCMyc+X47vJLHGFsneAckorCqBX0DI2MlhKDX&#10;aTEyIH+PFmcgfNqfpbNR8ojYwtk/GWWtfRgRZ9IaSVotBjubUJDsDzv5Z7GTSxJaxBhb8jFlsG0/&#10;4gJMy89OyaPE1h0xmRVo65eP/8bPaEjKsHZVSAv1RUJOJQaNJU9PZfDU5eXYyt8PyYU16B4cX4dy&#10;bJJfr6jqi5EY5HPwa9MdLPK+8wyOR5647tPgiHKmrXL8Mt3XqBo9zZXIig+Cu5Ol49h0JU88avuM&#10;r0kOwWhfFTJiJt6HrbzP9qSWoLVbLW+fcUaZpB3FQGc9cmO94DThLNvxzGbJM5S/G3dffxFOOOFE&#10;+ZgijivmuRYvfBaPVuO8RMc78Vp5ctFjKnvEp/PF8cT0Bq6liNd+paWlhrPspktjDJbfeB5Ofmyb&#10;/HPdwnSRNFvcf9GZuObTQOXv4oz8vW5f44kbf4dfn3o6rrj3ddhGZqO22Th/SxMqsgLxzUt34pKz&#10;f4HTf3cLXlvji6yKprF1NpbFYd3CB3HF+SfhF786Czc8uAh2oZmobTGuI3qFUvIstvXBe/++Ehf+&#10;39m46aklcEssQr1xHUr2ueH5f5yPn5x3OZ522Dd++zRJSUnB119/bfH5YpjjMaZyhwUPwzAMwxw8&#10;R1zyWD928AtLRasoefRDaMoKh+ekoTeYYze29vZwcnaBi7MznA40xJ5dNPZXGUuekRYkH2IBMiuZ&#10;XPJEThz+bmaZWPLEWJzn8HLoJc/8zeyWPIzFdLWhvrYOTe3jpVO3qg57d32KF+96EV7GQmE2Musl&#10;zw850+y3xO0f48V7XoZP5uzttyMqeRhj7ODg6AwXFxf5+XSc5hqAhkSNlTx6dBZZnoc5erFU8hDR&#10;VIaz/sYLHxFxfQ0R8e/I9Abu5IhhycrLy9HR0TH/ErtSKXlWxlqYdgQR1yj69ttvLT5fDHM8xVTo&#10;mGIqdljuMAzDMMz0mXclj62jJ6IyW5Xh2nQDzcgI9T38odoYq8cvOgmNvcMYGRxEa2kInKcp6BzD&#10;UlHVPayMZS91l8J2htfXmdWw5DlmwpLHCinZgzfu/zde3RKPspp6NNTXoTwzHBvffABPLFiJ5CoL&#10;yxxmWPLMYop98ep9d+K1rXvH99u+UKx/4wE8+er3SJnF/caSZzYSjqziLoyMqjGgqkWqm4OFeeTY&#10;e2BfeQuUE2f1atROOnOFOfoRbzqx5CGaGVPRYyp7TEMxTX4j1zxffvklKisr0dXVNf8Sv0opeVbF&#10;W5h2BNm3bx+WLVtm8flimOMt5sUOCx6GYRiGOXjmV8ljawfPkDhUdI/Ivy1o0V2ZgSCPwxhnnjlq&#10;cQ9NQGWXobzR9dUhImD3pHls4eDig735tehXPsEs7+fS6AMMjTeHYclzzIQljzVShpAVz+HmW+/H&#10;a59+gs+WfIK3X3wQDzz6MjaE5CrDuVle7tDDkmc2U4bgb5/B32+5H68r++1jw357bAE2huXN6n5j&#10;yTMb2YPU/S0wXEJuGC2ZwXCbfG08e2d4ROagrntYGUpWr244wLBwzNGKeAOKJQ/RoTEVPaahmCy9&#10;iWuKuPZMdXW1MnTqvEvC90rJ832ChWlHkMzMTOX1kaXni2GO51g6DjMMwzAMMzHzoORxQFBkgnKH&#10;ySnpKG3qgXjvX6fuRFF8MFwtLsMcs3ENREppG9TKlaJ16G0sRGJcNCJCQxEaGobI6ARk7K9G15AG&#10;EvQY7a9HWpCz5XXNdVjyHDNhyWOltFYhyXsHvv10AV597Q0sXbULoWklaFVZmPcIwpJnliPvt71e&#10;2/CNst/exNLvbRGWPvv7jSXPbMQeexIL0D6oVa7rI8mvZUr2xSMmMhyhIaEIC49CXEouqlr7oVE+&#10;DaFGa360hfUwRzsseYgOn7jOhih5LP3bMkWUPDU1hmtDzrsUBmPBggUILrQw7QiSlZWFFStWWHy+&#10;GIZhGIZhmB925kXJk9s4AEknQRJveMj02mF0VGQj2MPJwvzMsR1HeIekorJ1QLl4s6AbGUJftwqq&#10;7h70D45AKz66LOkw2teGwuRQONofhevxiLDkOWbCkuf4Ckue+RmWPLOU3f5IKW5E/6gOevkwqJdG&#10;MdTfC5WqGz29gxjRGG6XRofQWZWGYDeesXwshiUP0eE77kueOQpLHoZhGIZhGGa6zIvh2hLKuwwF&#10;j14P3egQ2irzEeuzm9fima+xc4F3YAwyCmvQ0TcyVt4JelHuDPWguSIXyVEBcHe0t7wOa4QlzzET&#10;ljzHV1jyzM+w5Jm9OHvuQXhqPqpbezGiNTsIygdEaVSNvrZa5KfEIcjL8egMV8ocNCx5iA4fS57D&#10;C0sehmEYhmEYZrrMi5LHxWsPgoNDEBISguDAAPjsdmXBM+9jB0dXD/juCRzbt0qCgxEYsAde7s6w&#10;t7W0nBVjZw8n30DD912AH9ycp7lA9gHjjj1B4rEFI8DHEy4W5zm8rFmzBnv27EFTU5PFXwSPl+Tl&#10;5SkXmbX0HJjn22+/VX75tbQO5thJRUUFbG1tsWnTJov70ZTVq1cjLCwMbW1tFtfDWDem/bZ582aL&#10;+4s5jDi4YLfPHgQGBU84BgYHBWCPjwec7XkGz7EcljxEh28mJY/4MFNCQgJUKpXF49IPLa2trcpx&#10;Qrw+svR8MQzDMAzDMD/szIuSh2GYqdmyZQvWrVuH77///riOKLNmcvaAmEe84WZpHcyxExsbG6xf&#10;vx7bt2+3uB9N+aF8f8+XzHS/McwPJeJC0KKsFv82GIY5tIh/Owe7mLr4UAFfB0yMeD7E6yNLzxfD&#10;MAzDMAzzww5LHoaZpxG/HIuITxMf7znYGwEiP6TnY77HtK8s7UdTuD+PvcxkvzHMDyn8GcUwh5eZ&#10;HEtMxxxLy/9QY3pOLD1fDMMwDMMwzA87LHkYhmEYhmEYhmEYhmEYhmEYhmHmYVjyMAzDMAzDMAzD&#10;MAzDMAzDMAzDzMOw5GEYhmEYhmEYhmEYhmEYhmEYhpmHYcnDMAzDMAzDMAzDMAzDMAzDMAwzD8OS&#10;h2EYhmEYhmEYhmEYhmEYhmEYZh6GJQ/DMAzDMAzDMAzDMAzDMAzDMMw8DEsehmEYhmEYhmEYhmEY&#10;hmEYhmGYeZgjKnkeffRRMIasWrUK9fX1s5KWlhaoVCqGYRiGYRiGYRiGYRiGYRiGYZhp093dffgl&#10;z7///W8whqxYsUJ5Imcjw8PDICIiIiIiIiIiIiIiOpDR0VGlV2DJc4RhyUNERERERERERERERNbE&#10;kmeWwpKHiIiIiIiIiIiIiIisiSXPLIUlDxERERERERERERERWRNLnlkKSx4iIiIiIiIiIiIiIrKm&#10;OSl5li1bBgcHByX29vZjMd02OebzzNfExMRMKWsONyx5iIiIiIiIiIiIiIjoYOak5MnIyDCuHtDr&#10;9WOZ/HfTbZIkjWXy9PkS0xM5G2HJQ0REREREREREREREBzOnJY+lMkTkUAodc5amHysF0UxKnurq&#10;auWJtjTNPCx5iIiIiIiIiIiIiIjoYKxe8piXMgcrZiazNM9M1zXXOVjJU1dXBz8/P3h7e6O4uNji&#10;PKaw5CEiIiIiIiIiIiIiooM5JkqeQzHd+ibffiiZjXUcqORpaWmBl5cX3NzclHh4eKCiosLivCIs&#10;eYiIiIiIiIiIiIiI6GDmpORJT0+3WIRMl+lYmm/ybZOjFDY6CXpJJ3+tg04nojXG8HdJ/CmmSfIy&#10;SqYWPKbixzyT5zHPdCVPV1fXWLkzOTU1Nejt7Z2yDEseIiIiIiIiIiIiIiI6mDkveQTzMsRSpmNp&#10;vsm3TY5SyOhEDOWOdlQDzZAao339GBocgmZ4FNLoMLQ6jbHkEYXQkZU8YtrIyMiUskZkz549B0xH&#10;R8eUZVjyEBERERERERERERHRwRzTJY8lB1rGNE3SS8qZOtLIKLSt7VBnZKAvPAq9CUnoLSvDUFcP&#10;RoeHodONyPNplPlNy46tw0KxY7rN0u3TlTyHE5Y8RERERERERERERER0MMdVySPIUw0lj1YDqasH&#10;UtReDH+5Ev0LP0Xf+1+hc/UmNEZFobO+GiP9fdCNjkAM62a+PdOFJQ8RERERERERERERER0rjulr&#10;8lhysGXkqYYiZkgNKb8Y2u+3YeiVdzH04tsYeH4hBh9/CY0vv4GyTZvRkJGF/i4VtFqNvM7ph2Mz&#10;xVLBY8p01+Q5nLDkISIiIiIiIiIiIiKigzkmSh6RmbI8v/i7fDsk5T+tpIWmSwUpIAKj732OoRff&#10;w9AL70L91Gvoue9JNN18B3LuuBt7Fy9BeWoaBvr7odPN7Gye6cKSh4iIiIiIiIiIiIiIrMnqJY/p&#10;bBhLZ8QcOkO5Iy8sRwdJr4VGP4JR7SgGOlXoTExG/8adGP7gawy+9A76Hn0eLf96AGV/uhHxl18B&#10;r9tuQ9y2behoboJOq52yPYcSljxERERERERERERERGRNc1LyZGRkGFc/kShDDlbyTP77gchzQYI4&#10;A0cn/0VepxytNAq1egTtLW2oLS1BY3Y2BvxDoPl6NfqefBHV/7gD6Vf+CUEXXQyna/+KiLXr0NbU&#10;yJKHiIiIiIiIiIiIiIjmlTk9k2eyycXI5Fia50DkOSDpRcljKHhENJpRdKtUaKitRk1lNerqGtFQ&#10;U42W1ETUr1+H0nsfQfTlf4TzxRfD9p77kOLvj96+XpY8REREREREREREREQ0rxz1ksf8dvOvzW+b&#10;jjwH9OKMIEkPnV4LnTSC4YFRNLTWoqymCjW19WhqbEZ9fT1KCoqQHBOByOXL4Xfr3dh53U0I/PIr&#10;1FdXYkR+EnhNHiIiIiIiIiIiIiIimk+sWvIcqglFivKf+e1iuDdR8IgzeEaVgkcaacRgZxjqq5NQ&#10;U1OC+sZaNDTUoqqyEtkZOQgLDMeubVuxetFC7Fr4LrKTEjHY3wfpAAWPuQNNY8lDRERERERERERE&#10;RETWNH9KHjmSKHrE15KIKHl0kPRaaOSvdbo26NXboe64Aaq659FW64Dmun2orS5Dwf79iI2Lhpu7&#10;G75a8S2+/Hwx/Ly90NHWAc2oRhnmbfJ9mWLuQNNY8hARERERERERERERkTXNackzuQgRzEuS6eYx&#10;mTyfBMP1dwwlj/y1HJ00DI1uFPqRSKD3n5BafgFN62+gbrwOXZXvoabIFRnp4dgTsBubNm7AZ0s/&#10;w5YtW1BcXAy1elgZpu1AJc9Mw5KHiIiIiIiIiIiIiIis6Zgreaa9XTmLR6PcLiln8MhRyh41tJo6&#10;6IfeBdrPhKbtZOhbT4JU+2OMVJyJ1qI7kZv0AXzcluG7ZV/gm2++RkJCAnp7e6HVauV1SErM7/dw&#10;wpKHiIiIiIiIiIiIiIisad6UPErNoxfX35GgE8OziXJGr4Gka4U0sh367msgtf4Uus4ToG/8EaTK&#10;k6CrOBGjZb9AT+qlSHX5N7auehc+3p5oamqCRiMvayx4WPIQEREREREREREREdF8Y/WSx8S8IDE3&#10;3e2CoeTRQKfXKsO0Sbp+6DXx0PfdC7T+Btr2nwEtJ0GqPhHaih9BKv8R9CUnQr/3Z+jwuxxZe5ai&#10;uqIEarV62nLncEsfljxERERERERERERERGRN87DkGVVKHkk3DGm0Gvqhz4COC4HWn0PX/jPo606E&#10;VHECtHL0pT+CPusn0If9AoPh/0FnSQSGBvuV6/CY348ppoKHJQ8RERERERERERERER3r5k3JI98i&#10;36YznsWjhaTthjTsDX33rZDaToXU/lNIzXIqToRUfgJ0lSdAKjwZ+rhToQ+8FN1ZmzDY3QKd8To8&#10;5vdjCkseIiIiIiIiIiIiIiKaL45ayXOo5LUp1+PR6zXQ60ag1+RC3/8qpLZzDCVP208h1Z0EqfxE&#10;6ETJI/+pz/wxEHoWehIWYbBpHzSjYog3y2fxTI6JpWmmmGPJQ0RERERERERERERE1jTnJc90OVRi&#10;CUmSl9WNQq9phV69EnrVb6FrOxW69lOhbzgZ+soToBURQ7XlnQwp+v8wHHkHVKVhGOnvhVbSKEWR&#10;yUy2x3yeyTHHkoeIiIiIiIiIiIiIiKxp/pQ8YjkxlJquFzpNCPS9/4LUehp07f8HXfMp0FefCH2F&#10;cZi24h9Bv/en0Ib+HgPp30LdUS0vMwytWIdxfbONJQ8REREREREREREREVnTMVPyjE2b7j95mqQb&#10;gaQthG5wEaT286Fr/ZUSqfZkpeCRxBk8cpD5E+jDzsJw5BMYqN4LrboHeuUsHrGmucGSh4iIiIiI&#10;iIiIiIiIrOmYKHnMbxdFjCHi+juS/KfO+HctdLpOYMgR+q7roGv7DXTtv4S+4SfKMG2i4NGJgqfw&#10;R9DH/hKjoTdhIMcBw93t0Gm0hvVBZG5qHpY8RERERERERERERERkTcdgySNBpxQ7Guglnfy1Flr9&#10;KCRJA91oGvT9D0Lfch507b+BrvXnQPWJ0JWLYdpOhLbsZOhTToI25BIMJX2IoZYyaEaHIemMRRF0&#10;LHmIiIiIiIiIiIiIiOi4YPWSxxLz6aLkEQWPUvLIX2uVDEOvbYJ+aDF0qnMhtZ4Fqe00SA0nQxJn&#10;8YiSp+JE6PJ+Cin0NAxHPoz+8ggMDw1AIw0rpZG4a738p/LFHGDJQ0RERERERERERERE1nTMlTyi&#10;2BFljF6vgQ6i4AEkbS8wshv67r9A2/pr6NrPgL7p59CLs3hEySMihmmL/xmkPZegN3srBrpboNVq&#10;IEla6JR1ijuSWPIQEREREREREREREdFx4RgseeRIIoZh23TSIPTqEmDwPuhbzoTU/FvlLB7UnAS9&#10;uA5PpZzyU6BP/SkQ8H9QRzwHVWux/MDk5XSjgFiXKI3M/psLLHmIiIiIiIiIiIiIiMiajrGSR5xx&#10;I0fSjZU8krYRevVyoPMcaNvOgL71t9A3/Bio+JFS8kgVJ0Gf/3Poo/4Po0G3o7M0DuqhbmhEwaMT&#10;w75JkOT1ibJHfC3fi/FeZxdLHiIiIiIiIiIiIiIisqY5LXkkSRQsorgZL3mmi2leUcjoxDV5JA30&#10;miHoR4Kh771OOYtntP1iSG0/gb7KeB2eyh9BX/xz6BN/Ak3wJehJW42hXhVGdSPG6/DI65P/E+sX&#10;3Y5yXyx5iIiIiIiIiIiIiIjoODDnJY95gaOULRYo5cvYfIaSRwzTJmkKoR98Gfr2X0PbJoZpOwdS&#10;/QnQl58ATZWcyh9Dn/ELSMG/wVD0kxioz8KopIWkF5HEmg13YAUseYiIiIiIiIiIiIiIyJqsXvIc&#10;KKb5dPoRaKUGSCOrgc4/Q2o9E9rO86Fv/AmkKlHynIjR6h9BU/BTIPo0aIKuR3eBFwYHe4z3o7Nm&#10;v6NgyUNERERERERERERERNZklZLnYBEMXxvP5NENQjcaBX3vf6BvOwfa9t9C1/Z/kGpOhFa5Ds+J&#10;kEp/Bin1FEghv0dPytfob6uEZnQYOv0orHsOjwFLHiIiIiIiIiIiIiIisqY5LXlmHHlDDF/rIEkj&#10;kEYroB/8GPqOi6FruwiazjOhr/sJdBUnyjlBzo+BrF9CijgHQ9HPoKc2GcPqHuhHNdDCUPKIWBNL&#10;HiIiIiIiIiIiIiIisqajXPKIM3200OmNJY+4no6uFXq1PfRdN0Lbdh5GOy6C1PwzoOIE6JWcBKnw&#10;l0DcaRgNvRG9efYY7muCRquRl5XXJ4mzeAz/WRNLHiIiIiIiIiIiIiIisqY5L3lM19kZL3bMI66/&#10;o4OkfK2BThqANJoK9D4NXdv5yjBt2rZfQ6o9ESg7AfrKE6Er/zmQdhp0oRdiKPFdDDQXQDuqhk4n&#10;34+yHkPJY+0B21jyEBERERERERERERGRNVmt5DEVPSaiiJGnYkSOOJtHrx+GVqqAfmAVpM4/QNMm&#10;rsNzPvR1P4O28gRIcvSVP4I2/yxI0WdiOPx+9JaEYHhABZ1OO2X91saSh4iIiIiIiIiIiIiIrOmo&#10;lTyGmkeCVv5PrxNn9PRDGgkBum+Ftu0saNovgdT8S6DyZEjlJ0BbfQJ0Jb+Cfu850IVcjf59G9Cv&#10;aoBGqz7qBY/AkoeIiIiIiIiIiIiIiKxpzkueyTGnXJNHp4NONwK9pgL6vhehazsP2vaLIbWdAX3N&#10;yZAqTlBKHn3VqdBnnQ4p7GyMxLyI/oZcaEaHoZd0YkXGNR4d4nGx5CEiIiIiIiIiIiIiImuyaskz&#10;mXwrJL0WOl0X9ENbIXX9Htq2cyG1XQR9wy+UIdqUkqfyx0DRWZBizoA67Gb0F3hiqL9LXk4HvSRZ&#10;teSx9JjEnyx5iIiIiIiIiIiIiIjImo56yaOTdNCN1kLqWYjR9usw0vEn6JvPgb76ZOgqT5DzY0jl&#10;vwFSz4Au6BL0J3+KgbZaaEeHIel18nolZU1zydJjmRyWPEREREREREREREREZE3HQMkzCu1wNUY7&#10;7DDS/j1GOl6Dpv4S6Cp+Bl3lydBU/Rr6nHOBsF9jKOpR9FbHY0Q9CEmngyT/J9YxFyWPpe0/UFjy&#10;EBERERERERERERGRNc1pySNJ0pQyxJxhHjW06mqM9IRD2x8JTedmjFY9CU3Z5dBVnAtN0UXQx/0K&#10;uoC/oHu/Ewb726HVaOXlRMljKnimrne6HGy6KWLbDxYxnwlLHiIiIiIiIiIiIiIisiarlDyWShFB&#10;/F2vHYY0WIHRgThoB2OgbXWHpnQ1hve/AW3ufZCSr4Au6HwMJH6KvjZ5Pu0o9DqNMlSbTqzjEEse&#10;EbEt4no+IlqtdkI0Go0S8cSYvjZNE/ObHsvkx8OSh4iIiIiIiIiIiIiIrGlOSx7zUmVyKSKIv2t0&#10;w9APFkE3mABtTzy0dW7Q7N+A4dSlGIlcgNGgm6EOvQuqmhQMq/sh6eR16UflyH9aGK7N/P4mFzmm&#10;8kaUKENDQxgcHJwScbuImMdU9Bys4BFY8hARERERERERERERkTXNacljXopYKkZMJY92KA+6oTho&#10;OoMxWmEHdcZyDIe+hcHdT6PH5xWoMndjYEAlz6uFpNdA/n/5T1Eg6YwxrN9U6IgHNTIyArVarRQ3&#10;4gF2d3dDpVKhs7MTHR0dSsTX4raenh5lHjGvWEYsK8odU0lkvv2TY8KSh4iIiIiIiIiIiIiIrMkq&#10;JY+lYkT+SjkbRzvSh6GhLEj9UdDWe2E0ew2GQ99Gt+cCNAeuQHt+JAZUzdBpRuR16eRldNCNFTri&#10;zBxDmTMwMKAUOe3t7WhpaUFDQwNqa2tRU1OD6upq5ev6+no0NTWhra0NXV1d6O3tVZYzL3amO2tn&#10;wrZP+rvAkoeIiIiIiIiIiIiIiKxpTkueA0Un6aDRatDe2YSiwkSoKoIxkrsNQ9Efo9NvERpjdqC1&#10;thQDA8OQhgeh1QyNnZ0jNliUNKLMEeVNWVkZCgoKkJubO5b8/HwUFRWhvLxcmUfMayp2xHBsYl2m&#10;QsfS2TqHiiUPERERERERERERERFZ01ErebQ6LUZGR5CcthdLF3+IrWuXI9v7GzSHr0RTdji6WhvQ&#10;39ePvt4+dHV0oK6pCeUVFdi/fz/27dunbEB8fDzi4uKQkJCAlJQUZGZmKtMr5PnEWTvirB4xFJsY&#10;hs38TJ3JZ+dYyqFiyUNERERERERERERERNZ09EoerRZq9RD8/L3x9DNP4eUXnofLzrUo2BeH8uIC&#10;FOzPR3paGuJjYxEeFoqg4GAEBQUhNDQU0dHRSEpKQlZWlrLhVVVVyjBs4jo74kwdUeqIosTS8GuW&#10;tmVyDgdLHiIiIiIiIiIiIiIisqajWvKI6+E4O7ri5VcX4OuvvoS3jy8Cw4Lgv8cf3t6e8PHejQB/&#10;X4SFRyJhbxKysrNQUlKCuro65bo64ho8Yh2iFBEPRJQ6Rzrs2uFiyUNERERERERERERERNZ01Eue&#10;0JBQ2DvuxJ49fgiRv46KikRiYqIy9FpxcRGqa+vQ1NaGnkmFzuQzdEzFztHCkoeIiIiIiIiIiIiI&#10;iKzJKiXP5CJGRBQ04s6bW5pRW1uLpqZG5Ro64uwcsUFDQ0PKdXTEPIcy7NrRwpKHiIiIiIiIiIiI&#10;iIis6aiVPOJrUdqIAkdshIipyDGVOebrMM+xiCUPERERERERERERERFZ01EreSxNszR9co5VLHmI&#10;iIiIiIiIiIiIiMiarFLyzGaOVSx5iIiIiIiIiIiIiIjImuZdySNyLGLJQ0RERERERERERERE1mTV&#10;kmemQ7KZYu5A044FLHmIiIiIiIiIiIiIiMia5qTk8fPzQ1lZ2ZSUlpYqmXx7eXn5WCzdNnnadNOP&#10;Zurr66eUNYcbljxERERERERERERERHQwc1Ly/BCzYsWKKWXN4YYlDxERERERERERERERHQxLnlkK&#10;Sx4iIiIiIiIiIiIiIrImljyzFJY8RERERERERERERERkTSx5ZikseYiIiIiIiIiIiIiIyJpY8sxS&#10;WPIQEREREREREREREZE1seSZpbDkISIiIiIiIiIiIiIia2LJM0thyUNERERERERERERERNbEkmeW&#10;wpKHiIiIiIiIiIiIiIisiSXPLIUlDxERERERERERERERWRNLnlkKSx4iIiIiIiIiIiIiIrImljyz&#10;FJY8RERERERERERERERkTSx5ZikseYiIiIiIiIiIiIiIyJrmpOTZunUrwsPDf1DJysqaUtYcbljy&#10;EBERERERERERERHRwcxJyZORkWFc/Q+H6YmcjbDkISIiIiIiIiIiIiKig2HJM0tY8hARERERERER&#10;ERERkTWx5JklLHmIiIiIiIiIiIiIiMiaWPLMEpY8RERERERERERERERkTSx5ZglLHiIiIiIiIiIi&#10;IiIisiaWPLOEJQ8REREREREREREREVkTS55p6PV6JTPFkoeIiIiIiIiIiIiIiKyJJc8kpnJHkiQl&#10;pr+bMh2WPEREREREREREREREZE0secyYlzvmJc/IyAi6urrQ3d0NrVZrnHsiljxERERERERERERE&#10;RGRNLHnMmEoeUeSYCh7xBJWUlCAwMBDZ2dlQq9XGuSdiyUNERERERERERERERNbEkmcS87N5NBoN&#10;iouLsXr1aiVlZWXKbZaw5CEiIiIiIiIiIiIiImtiyWNGFDw6nW6s4KmoqMBXX32FTz/9FLm5uUr5&#10;IuaxhCUPERERERERERERERFZE0ueSUTBI54UUfB88skneOutt1BaWqrcNl3BI7DkISIiIiIiIiIi&#10;IiIia2LJY0aUOCMjI8qTsWjRIrzxxhuor69Xzu4R01jyEBERERERERERERHRseIHWfKYyhpTcWOK&#10;Wq1GWloaXn/9dbz33ntQqVRKwWM+73RY8hARERERERERERERkTX9YEse84gh2sSTEBUVhYULF+K7&#10;775Df3//hDN4TJkOSx4iIiIiIiIiIiIiIrKmH1zJYyprRIEjyh2Rzs5O+Pv746OPPsKOHTvQ1dWl&#10;3C7mM81j+vt0WPIQEREREREREREREZE1/aBLHpGWlhZ4eHhg6dKlcHV1RVtb21gBZJrPtIwplrDk&#10;ISIiIiIiIiIiIiIia/rBljxarRZNTU1wcnLCl19+CT8/P7S2to6VOuYlz+SixxKWPERERERERERE&#10;REREZE0/yJJHFDiNjY3K0GxffPEFgoKC0NHRMWFINvG1CEseIiIiIiIiIiIiIiI6Fv3gSh5R3Igh&#10;2tavX4/PP/8cYWFhyjV5xO0mpjLHVPKIP1nyEBERERERERERERHRseQHV/KIgmf58uX4+OOPER8f&#10;j/7+/inljfhaFDszKXdMWPIQEREREREREREREZE1HXclz+RSxvS1OCOnsrIS33zzjVLwiAcwMDAw&#10;ZX4T89snT7OEJQ8REREREREREREREVnTcV3yiIizcdRqNQoKCvD1119j8eLFyvYNDQ1NOVNH5HCx&#10;5CEiIiIiIiIiIiIiIms6rkseUeKI4djE9nz11VdKRNkjSh9Lw7GJHC6WPEREREREREREREREZE3H&#10;bckjhmfr7e1FUlISvvzyS6xcuRKlpaXKAxbTpyt5RA4HSx4iIiIiIiIiIiIiIrKm47LkEQVPT08P&#10;4uLilIJn/fr1qKqqgkajUaZPV+6YcjhY8hARERERERERERERkTUdVyWPKGhEgSMKnoiICHz22WfY&#10;unUramtrleLHVOJMLnnMz+o5XCx5iIiIiIiIiIiIiIjImo6bksdU2AwMDCA0NBQffPABduzYgZaW&#10;loOeuSPCkoeIiIiIiIiIiIiIiOaT46LkMRU1Wq0W3t7eWLBgARwcHJQzekxn8EwucUzLmG4z//pw&#10;sOQhIiIiIiIiIiIiIiJrOiZLnskFjCC+tlTUiNtExPV27O3t8eSTT8Ld3R1qtXpCwTN52dnGkoeI&#10;iIiIiIiIiIiIiKzpmCt5RBFjHlHOHOh6OiLd3d3YsGEDnnnmGfj7+2NoaGhsmqngMUXcNhdY8hAR&#10;ERERERERERERkTUd8yWPecyLGvGnGJ6tsbER69evx7vvvouoqKgJBY8p5iWRyFxgyUNERERERERE&#10;RERERNZ0zJU8gnkhY17MmJc8Yni2iooKrFmzBkuXLkV8fDwGBgamLGcpc4ElDxERERERERERERER&#10;WdMxW/KYyhzzYsZU8oiNLi4uho2NDZYtW4akpCTlQZimm2K+vHnmAkseIiIiIiIiIiIiIiKypmOu&#10;5LFUyJi+FsWNWq1Gbm4uVq5cie+++w7p6eno7+9XhmRjyUNERERERERERERERD8Ux3zJI2IqbAYH&#10;B5V1f/vtt1i1ahVycnKU2w5U7Fi6bS6w5CEiIiIiIiIiIiIiIms6JkqeySXM5IiiZmhoCMnJyfjq&#10;q6+wevVqFBUVKWf1mJ/BM92y5n+fKyx5iIiIiIiIiIiIiIjImo5KyWNeuIg/zYsY023mEcOxJSQk&#10;YMmSJfj+++9RWVkJjUYzZYg20/ImpuWtgSUPERERERERERERERFZ01EteUQOVtL09PQgMjIS77zz&#10;jlLwNDU1jc1r+nNyjgaWPEREREREREREREREZE1WL3kmFzKmosZ0Vo757V1dXQgMDMT7778PGxsb&#10;qFSqKcuImJYROVpY8hARERERERERERERkTUdMyWP6WtBFDetra3w8fHBRx99hJ07dyobOXkZljxE&#10;RERERERERERERPRDZfWSRzAVMqKsMS95RERp09zcjN27d2Px4sVwc3NThmwzn3/yMua3HS0seYiI&#10;iIiIiIiIiIiIyJqOWskzubARf4qCR1xzx8HBAUuWLIG/vz+6u7unlDkipvWY3y6+PlpY8hARERER&#10;ERERERERkTUdtZLHNNSaqZwRX7e0tGDLli349NNPERoaqpzBY17emJc5Ike72DHHkoeIiIiIiIiI&#10;iIiIiKzpqJQ8gnlJI9LW1oZVq1bh448/RlxcHPr7+ydMNy1j+tP89mMBSx4iIiIiIiIiIiIiIrKm&#10;o3omj+nPjo4O5eydjz76CKmpqRgcHDymztKZCZY8RERERERERERERERkTVYveURxIwocUe6IO6+r&#10;q8MLL7ygnMGTn58PtVqtzDOfCh6BJQ8REREREREREREREVnTUSt5xB0XFBTgpZdewmeffYaKigrl&#10;tvlW7piw5CEiIiIiIiIiIiIiIms6KiWPOFsnPT0db731FlasWIHGxsax4dvmK5Y8RERERERERERE&#10;RERkTVYvecQdimHZvvzyS2zYsAE1NTVKuTOfCx6BJQ8REREREREREREREVmT1Uue3t5eJCYmwsvL&#10;C1VVVdBqtcrwbfO96GHJQ0RERERERERERERE1mT1kmdkZARtbW3o7OxUCh5R7LDkmRiWPERERERE&#10;REREREREdDBWL3ksMRU8LHkMYclDREREREREREREREQHc0yUPMcDljxERERERERERERERGRNLHlm&#10;CUseIiIiIiIiIiIiIiKyJpY8s4QlDxERERERERERERERWRNLnlnCkoeIiIiIiIiIiIiIiKyJJc8s&#10;YclDRERERERERERERETWxJJnlrDkISIiIiIiIiIiIiIia5qTksfb21tZ4Q8pNTU1U8qaww1LHiIi&#10;IiIiIiIiIiIiOpg5KXl+iFmxYsWUsuZww5KHiIiIiIiIiIiIiIgOhiXPLIUlDxERERERERERERER&#10;WRNLnlkKSx4iIiIiIiIiIiIiIrImljyzFJY8RERERERERERERERkTSx5ZikseYiIiIiIiIiIiIiI&#10;yJpY8sxSWPIQEREREREREREREZE1seSZpbDkISIiIiIiIiIiIiIia2LJM0thyUNERERERERERERE&#10;RNbEkmeWwpKHiIiIiIiIiIiIiIisiSXPLIUlDxERERERERERERERWRNLnlkKSx4iIiIiIiIiIiIi&#10;IrImljyzFJY8RERERERERERERERkTXNS8uzcuRMxMTFznGgLtx295ObmTilrDjcseYiIiIiIiIiI&#10;iIiI6GDmpOTJyMgwrt5Er8Twn+Er020TY3Kg2yX5/w05lpieyNkISx4iIiIiIiIiIiIiIjoYK5U8&#10;Mr38PyV6ORIkJXpIkvx3ETFRKXEMRY4hhr8b/hN0xpimGxjWKSJBp9MpkSTJuE7rYMlDRERERERE&#10;RERERETWNOclz+QCZmRYA/XQqJwRDA2KjGJ4SIPREQ0knV4sIC9lKHhMy4mzdsb+E+uRbxcFkYlW&#10;q8XIyIhSjogH09XVhf7+fuV2Q9Ez92UPSx4iIiIiIiIiIiIiIrKmOSx5DOWKOKNGlC293WpUF7cj&#10;K6EKiSEliAsslFOE+MBiJIaWIDWqHJnxVchLqUNeagPy0hqQn1aPwn0NKN/fjIbyLjTV9KCtsRcD&#10;vcNKKaTV6pSo1Wql5BEPRqVSobq6GrW1tRgcHLTaGT0seYiIiIiIiIiIiIiIyJrmpORJz8hQzr4R&#10;Z+SI4dj6ugexP6Mee+yysPWLOCx/IwRfL/DHVwsC5ATKfw/G9++EYu1HEdi0NAZbvoiV54vFNjm2&#10;yxLh+P1euK5Lgfe2ffCzz0S0byEyYquRn16PkrxGVJXWobamAe3tbejt7ZX/bEdnZ6dS/phKHlPm&#10;CkseIiIiIiIiIiIiIiKypjkqedINJY9eB0knoaGyAyFueVj2egCeun477r5wHe48d62Sf5+7Bndd&#10;sA73X7oJ//3jNjz+55148tqdeFrOs9ftwgt/s8er/3TE2/9xxYePeuGTJ73x+Yt+WP5WINYtDsW2&#10;FaHwtI+Ak60v4mJjMTQ0BI1Go/w5MDCgfC2Knrk+o4clDxERERERERERERERWdMclTxp0Ivh2vR6&#10;SFodakrb4bk1A2//xx1/O2UFrj7hS1wl5+oTvpLzNf50wjf4y0nf4vqfLMMNv1iBf/xqFf51hg3u&#10;Pm8dHvjdBjxxzTa8cpsT3rrHHe897IH3H3fBh0/b4+MXd+Dj1zbiy0/WYPlX6+DvF4ju7m5lyLaK&#10;igqUlJQofxcPUJzVM5fX6GHJQ0RERERERERERERE1jT3JY+kQ0t9D4Jd8vDVi4F46A9bcfNp3+GG&#10;XyzDDaeswM2/Wol/n7ceD166BU9duxMv3mKPt+51xYePeeDLl/yx4q0grPs4CjuX74XbphSEuGXD&#10;ZWskvvloJz55ywYfvv01Pvl4CWxs1iMgIAApKSmIi4tDaGgo9u3bh5aWFuTl5aGgoAA9PT3KmT1z&#10;cUYPSx4iIiIiIiIiIiIiIrKmOSl5MjLS5VWLmkcPraRDf98wcpLr4L4xDSvfDsMHj3nizXtc8NZ9&#10;rvjgUU988WIAvns7FFs+j4XDqiR4bslAsEsuYv1LkBxRiay9tSjJbUZdeRuK95fBc7cPln+7Cl9/&#10;sRzr122Erb0dPL18EBEZjqSkJKSlpaGoqAitra2ora1Vyh87Ozul/Ono6IBeL64XNLtY8hARERER&#10;ERERERERkTXNUcmTIa/aUPLoJAlajRZdbYMozmlCYkgpglxy4LNzH3zliDIn2rcQ6dGV2J/RgIqC&#10;NtRXdqG1oVdZpkelVkqigYFhNNU1wsvbG6vXrsPqVathY2ODtevWwt7eDmFhIcjO2ofy8nJUVVWh&#10;Wk5paamyLT4+Pti0aaOczQgPj0Bvbw90OjF0myRvociRY8lDRERERERERERERETWNIclj4EYGk3S&#10;S9DqdFAPjUDVMYCWum40VncpaalXKbcN9g8r00dGNdBqdZB0EiRJDPemh16SMDg0hIiwcKxatRKr&#10;Vq/C9u3b4OTkBHd3d3h7eyE4OBgJCQlIT09Xkp2drZQ84oyemJhoONjbYY1SCq1DcloShobVhpJH&#10;KXqOHEseIiIiIiIiIiIiIiKypjkveQRxRo+kF2f1GEobSSeik/8uIkFnPk3+uyiGTBHEkG/NbS34&#10;5tvl+Pbbb7F+/Xo4Ojphzx5/xMbGIis7GzW1tVD19KC3txfNzc1oaGhQhmtrbGxCdnYOvL19sGnz&#10;Riz/bjnWblyPji6Vcv/K/Sg1jymHhyUPERERERERERERERFZk1VKHkN5Iq6DI2IqUyb/3fy2idTq&#10;YaSm7MMnXy7DN8uXY9OWTXB1d0NoaChSU1NRWlKM9rZWeb4h5QH19PSgra1NKXmamhpRVLgfISEh&#10;2GW7C5s3b4Grqxcqq5sxqtFAL5nft/jz8LDkISIiIiIiIiIiIiIia7JayaOH6fo35kWKoWAx/b/p&#10;v8mG1GqExWXgzne/xbOf2eAzmy3Yau8C74BgxCfsRUFhEVrb2pT5NBqt8oBaWlpQU1OrXKMnK3c/&#10;IqKSEB2bhPz9RWhs7ERdwwBGNTplKLiJZdPhYclDRERERERERERERETWZKWSZ7xCmVijGAoW82kT&#10;pxuI8iYgbh/O/N/XOP+VVbjtk61YsMoFX2z3wRaPcPhGpSMhqxR55U2orGtDWWUDcgsqkJYpP6jU&#10;AkTtrUBEYjOKyvvR16/DwICEhqZRpeTBhJLn8LHkISIiIiIiIiIiIiIia7JayXMk1ErJk4FfPbsM&#10;P33mO5z28ib87h033PpVKJ7akII3d2bjY/tcrHLPg2vIfuyJLkVQYh2iMzoRn9ULn5he7PAdRPp+&#10;Dfr6JQzIaWgZhkaUPEq3w5KHiIiIiIiIiIiIiIjml3lV8vzfs8vwk2dW4pQXt+D0N9xx4TuhuOyT&#10;NFz3TTHuXF2HV2zbYButglfKILz2DsF37wgCU7RwCdNis5cOqfl69PZBfsB61Dez5CEiIiIiIiIi&#10;IiIiovlrXpQ8huHaRMnzLX7yzHf4+Ytb8avXd+PMt0JxzjtpOP+jIvx2cT3+8V0XVvgPYVecDnYx&#10;OjjHSvBK1MMuVMI6Dx2ScvTo7tWjt1diyUNERERERERERERERPPaPCl5hhEQbyp5VhhLHndDybMo&#10;Hed8WIRzP27Add/24HPvYWyOkrAtQoJDlB67Y/XYFSLBxl1CQpYeXT2i6GHJQ0RERERERERERERE&#10;89v8KXmUa/J8i58+swK/eHELTnvDDWcuDMHZizJw9kclOOfjOlz3TRc+9RjAhnANNodK2Bmmh3OM&#10;HjsC9VjlrEdMhh5d3XqoenRKyTOq0UHPkoeIiIiIiIiIiIiIiOaheVLyjF+T56fPfGcoeV43ljzv&#10;pOHsj4vl1OHPX3XiffcBrAnWYE2ghE1BethH6rE1UI/ljnpEpEvo7NKjS6VDnbHkEfUOSx4iIiIi&#10;IiIiIiIiIppv5kXJox4reZbjp8+sNJY8xmvyLErD2R8Vy6nHn79UYZFjH1b4DGOlj4R1fnrsCNFj&#10;o5+Eb+wkhCRLaO2Q0NahQ22TYbg2ljxERERERERERERERDQfHSclTwnO+qABVy/twqs7+/C5+wC+&#10;3q3DCk8JGwP0WOMtYel2CX6xEhqaJDS3SsaSR2LJQ0RERERERERERERE89JxU/Kc+X4DLv2kE4+s&#10;68WbOwfw9k4NPrDV4Rs3Cd+5S1iyVQ/vaD3qGkXJo2fJQ0RERERERERERERE89q8LXl+9fpunPFW&#10;KM42DtcmSp7z32vH377oxoMre/HflYN4fq0Gi+0lfOcmYekOPXzjgIZmCS3tPJOHiIiIiIiIiIiI&#10;iIjmt/ld8iwMxdnvpOGcD4tx1vsNOO+9Dvz9KxUe/K4Xj64cxIKNGnzrJmGtp4SvdunhnwA0tgAt&#10;7aZr8rDkISIiIiIiIiIiIiKi+ek4KnkaceH7nfj3dz14em0//rdWjbe3a/Gdp4S13np8sUMPvzg9&#10;Gpr1aGljyUNERERERERERERERPPbcXUmzwXvd+DOFd14yqYPz9qo8cYWLb51l7DGS28Yri1Wj4Ym&#10;PZrbOFwbERERERERERERERHNb8dHyfORoeQ5//0O3LqsC/9d2YMnvhvEgg1afOWqx2oPPZZu18Mn&#10;FqhvBJpaWfIQEREREREREREREdH8dtyUPGeKa/K8b7gmz/3LevHwN4N43kaDpY4SVrpLWLJND+8Y&#10;oK6BJQ8REREREREREREREc1/86LkGVIPY09COk57Zhl++vRK/Hys5AkzDtdWgjPeb8DZ73XiL4tV&#10;uOvLHtz9ZR8eWzmMT+wkLHfVY/FWPTyi9ahu0KOpRUJN0whGNRL0ekPNo4f89REUPSx5iIiIiIiI&#10;iIiIiIjImuZJyaPGnoQ0nPbMtwcsec56txNXf6LCbUu7cfuSXjz87TA+2qXHMhdR8kjwjNKjus5Y&#10;8jSalTx6vfjfEZ3Lw5KHiIiIiIiIiIiIiIisaR6VPKk47dkDlzxnvtOJyz/qxg2Le/C3j3px/xfD&#10;eH+7Ht8667FkqxaekeYlz7Ch5BFDtbHkISIiIiIiIiIiIiKieWYelTwpOPvF7/CzZ1bilBe34DQL&#10;Jc8Z73Tikg968OePe3D9+724b+kw3tkq4RsnCUt3GEqeyho9Gpt1aGgZxKhGB0kUPGP/HT6WPERE&#10;REREREREREREZE3zouRRq9XwT0jHHxZuwCnPfo9TX9yCX7/ujjMXhuGcd9OVkufMDxqVkufCd7tx&#10;xfvd+Mu7fbhniRpvb9biS0ctvrCT4B4BlFZKqG/SoV01BI1WlDziDB6WPERERERERERERERENL/M&#10;i5JnUK2GT/w+/OHNtTjlue+VM3lEyXPW22E4990MnPdhKc4ynslz7tvd+IOcaxb24a7FQ0rJ87m9&#10;hCU7JTiGSCgs16G+SYNO1SC0WnFNHkO1I/6fJQ8REREREREREREREc0X86Lk6R9SwzkyBb9/fQ1+&#10;MbnkeS8N535QjDPea8Dpizpxnih5Fvbgzwt7cffiISzarMFSOx0+2SZhp/8o8oqGUFM3gM6uPmh1&#10;OijX5JkFLHmIiIiIiIiIiIiIiMia5kXJ0zekhm1YEn77mih5bHDqS9vwm9c9cNZb4Tj3XfOSR4WL&#10;FvXgird7cO3bvbhvyRAWbdFgia0O72/RYpNXL9KzW1BW3oj2jh6WPERERERERERERERENG/No5In&#10;GRe/than/G8NfvnyDpz+mhfOeisS5y5Kw7nvFeKMdxtwxqJuXPyOKHm6cN0iFe5fOoB3tmjw6U4J&#10;727SYu3ubiRm1KKkrAZt7d3QarXQ61nyEBERERERERERERHR/DOvzuQZL3l24vTXvHHOm5E47+0U&#10;nPNOLs5YVI0z3u7ARYtUuOLtTlwn54HP+/HulhF8ukNjLHn6kbSvDaXlLWYlj06+B9MVeQ7/qjws&#10;eYiIiIiIiIiIiIiIyJrmRcnTO6SGfWgyLnp9DU7531qc8vJOnPGaF855IxLnvZWEc95Mw+lvFeM3&#10;b7fggoUduGJhF657W4UHPh/A+5vV+GzbAN5ZP4A17n3Yu0+FyppudKkGoNPNTsEjsOQhIiIiIiIi&#10;IiIiIiJrmh9n8qjVcItIwe/eWINT/yfn5R0443UvnPtGBM57c6/8ZypOf6MIv17YgvMWtuNy43Bt&#10;D34+gA+2qLF0+6BS8ti4qpCY0Ynquj50qQZZ8hARERERERERERER0bw1L0qeQbUae+L34bK3bPDL&#10;/9ng1JcM1+Q5Z0rJ04xzRcmzSIXr3jGWPFtHsHTnMN7bOAwb1y7szehAdV0/Sx4iIiIiIiIiIiIi&#10;IprX5kXJM6RWIyhhH65YaINT/2eDX760E6e/6q0M13auGK7tjTSl5DltYTPOe6sDV7zTg+vf6cUD&#10;Swfx3pYRLNmlwQdbtNjo2YuM3B7U1A+y5CEiIiIiIiIiIiIionlt3pU8v1DO5NmJ01/zxtlvRuHc&#10;heKaPBk4/c0SnLawBRe81YnLF/XgL4t6ce+Sfry9cRif7NTiw60SdgUMI79kGHWNI1CphljyEBER&#10;ERERERERERHRvDWPSp4MXPGWDX7x3GpDyfO6KHkice6byXL24fS3yvDrhW244K0uXL6oG39+uxf/&#10;/qQfb6wbwcc7dPhomw5OIaMoLh9BTdMourrFmTyS8R5Y8hARERERERERERER0fwyj0qedFz21jqc&#10;+uwq/PKFrfjNqx44683/Z+8+AKSqsrXvv/c6joIRlCSKAVRUzBhRMXw6Ys55HEyYwRwBE+aAiCIq&#10;QTKSJIugyDWR45BzzmlINh1YXz8LDlMUp1N1VXV18//Nu16h+9SpdOoUdz9n7f2DVXrkVw95Dn1s&#10;hpV9fKUd/tha7+RRyHPZcxut3odb7fkWmfbc5+nWpvdm+/e0TTZ30Rafri1jZ8hTeIQ8AAAAAAAA&#10;AAAgmVI65Nm2bZtlZWXZxk2brNfPf9qxj31i+931ru1/b3Mr82AnK//IAKv06P9l14gdnTwr7fBH&#10;1+zo5Flnl+4IeV5okWnPNk+3Ft0329h/b7Z5C7fYylUbbGt6hu9f91NYhDwAAAAAAAAAACCZUjLk&#10;CcKdjIwMf4Br162z7oN+sRMeed87efb7Vwsr85A6eQZYpUeGWcVHhu8MeSr7dG1r7JTH19glz22w&#10;eh+n2UtfZdozzTOt2XeZNnxCms2Zv9kWL1ltmzf/Zenp6b42T2HDHkIeAAAAAAAAAACQTCkX8uwM&#10;eNLTLS3tL9u0aaMtWbLEunzf18558FU79O637ID7vrSyD3e28o/2906eio+OsHKPz7Qyj622yo+u&#10;seM85Flnlzy7wR76cIs1bJVhz32eaU07pdmQP5fZqDHTbNr0ubZq1RrbvHlT9ouQ5oFSYYIeQh4A&#10;AAAAAAAAAJBMKRnyqLNGHTabN2+2tWvX2tx5861v/4H2+IuvWp2HX7IzHnrPjnvsG6v6eE875vGf&#10;7Yj6w61SgxlW7onVduSTq+yk+qvs9CcU8qy3eh+vsbfarLG3v1pkX3eZZH0G/mL9+/9gw4ePskWL&#10;Ftu6detsy5Ytfn+EPAAAAAAAAAAAoLhI6ZBn06ZNtnr1Kps7d679+ecf9vXXLa3Ju+/bM43etgde&#10;+dDubtza7mrS1+748De77ZN/280fzbM7P1pkD3w83x7+eJ4999lM+6jtBPuqw6/WpmM/6/JdL+vU&#10;qbP16NHDxowZYwsWLPAQiZAHAAAAAAAAAAAUNykZ8ihsUeiyZcv2Tp7FixbZ1CmTbeiwYda163f2&#10;VcuW1vyzZta8eXP7IvvPLVt3sK879LJvOv9grTr/aG07D8yuPtauc3fr0KmjtWvfzlq3aW1t23xr&#10;vXp9b38M/8OmT5/m08CtX7/e/vqLkAcAAAAAAAAAABQvKRvyaI0crZWzvZtntS1avMimT5tqY0aN&#10;tGE//2z9+/axLp06WavWrayFQp8WX1rzL1QtvD7/soW1/LqltW33rXXr3t0G/jDAhv3fMBszdqxN&#10;nznTAx4FSJoSLj19q3cPxRrwCCEPAAAAAAAAAABIppQLeWTXoGerBzHr/7PeVq5cYQsXLrRZs2bZ&#10;lMmTbdzYcdn3NdJ+//237Ac0zIYN+8V+8RrmD/CP33+3kaNG2fjx423q1Kk2Z85sW7xooa1audKf&#10;tPar/SvgKUwXjxDyAAAAAAAAAACAZErJkEeCoEcBTEZ6+s6wRw927bq1tmrVKlu2bJl35CxatMgW&#10;LJjvNd9rga+3s2jRYlu6dKktX77c1/ZZt26dbdjwH/tryxbbmpbmU7TFI+ARQh4AAAAAAAAAAJBM&#10;KRvyiIKXbduy/hv27OjsUQiyZcsWD300ndvGjRttw4YNu5V+rt9rbR+tu6Pb6fZBsLM93Cl8wCOE&#10;PAAAAAAAAAAAIJlSOuTZTkHP9gqCGYU0QeiTnwq2D26/PdzZvk/tPx4IeQAAAAAAAAAAQDIVg5An&#10;XBDSFKQSiZAHAAAAAAAAAAAkU7ENeVINIQ8AAAAAAAAAAEgmQp44IeQBAAAAAAAAAADJlJCQ58sv&#10;v7TBgwfvUTVu3LjdwppYi5AHAAAAAAAAAADkJSEhz55YTZo02S2sibUIeQAAAAAAAAAAQF4IeeJU&#10;hDwAAAAAAAAAACCZCHniVIQ8AAAAAAAAAAAgmQh54lSEPAAAAAAAAAAAIJkIeeJUhDwAAAAAAAAA&#10;ACCZCHniVIQ8AAAAAAAAAAAgmQh54lSEPAAAAAAAAAAAIJkIeeJUhDwAAAAAAAAAACCZCHniVIQ8&#10;AAAAAAAAAAAgmQh54lSEPAAAAAAAAAAAIJkIeeJUhDwAAAAAAAAAACCZCHniVIQ8AAAAAAAAAAAg&#10;mRIS8nTr1s2mTJniNXny5J0V/bPg77rzoCK3z2/9e3L2bcePtcndW9m/n7rKfv1xgE2cNDF020TV&#10;3LlzdwtrYi1CHgAAAAAAAAAAkJeEhDwjRozYsXuzbdu27azovwc/y8rK2lnRv89PZW7LtKy0zbZt&#10;5EDLbHSNLZ011dIz0kO3TVQFL2Q8ipAHAAAAAAAAAADkJaEhT1gYospvoBMt+vfBfjKzMnYPedK3&#10;xhwaxVKEPAAAAAAAAAAAIJmSHvIEwUxQ+llBRO9vW9a28JCHTh4AAAAAAAAAAFCCJSTkGT58eGgQ&#10;klPlJGy76J+pdp+ubYqlp6fvDJGig6WgovcTWQXdnpAHAAAAAAAAAAAkU4kIebJCQ57/TtcWHdYE&#10;Fb2fyCro9oQ8AAAAAAAAAAAgmRIe8khkGBJWOQnbLvpnKg95tkaFPBlb//v7kMBGFbmPwpT2lZaW&#10;tltYE2sR8gAAAAAAAAAAgLwkJOQJ1uRJlqzs/23busVsl5Bn+5o8Eh3KFEb0vlSEPAAAAAAAAAAA&#10;INlKRMizbWfI84OHPMtmTd0l5JHIUKYwIvcTWUzXBgAAAAAAAAAAkqlkhTyj/hvyZGSm7/htfIUF&#10;PCpCHgAAAAAAAAAAkEyEPAUUFvCoCHkAAAAAAAAAAEAyEfIUUFjAoyLkAQAAAAAAAAAAyUTIEwNC&#10;HgAAAAAAAAAAUNQIeWJEyAMAAAAAAAAAAIoSIU8cEPIAAAAAAAAAAIBkK4KQZ1tEbbf7TwomMSHP&#10;9kez/XFF/++/gsdNyAMAAAAAAAAAAJIpSSFPEIUEleX/UweM/hr5G1VBJSzk0f/z/2Tv3zL9/1f5&#10;Y9zxQPUfFSEPAAAAAAAAAABIpiSGPNsjkp3/27GWjVKUICgJqqASEfLoUWVlPxh/nJaR/TAz/M/6&#10;mR53pn7utf35EPIAAAAAAAAAAIBkSmjIsz0EUUiyPQzZti3TsrIyLTNzm2VlZP89Y/vf/xv4+M1y&#10;tXOf2t5/oJ+FhDwZ6f/dJga6bZZlP9bsx5yZqceaZVmZGbYtM9O2ZWVZevZ9ZmY/9m3++DMJeQAA&#10;AAAAAAAAQFIlJOQZPnz4ziDGwxIPRLIsIz3d0jdusL+WLbMtc+fb1pUrLP2vv3Z0yGjb7TlPTtFM&#10;5D4jSyHLtq2bzUYN3C3kCav88EAqM8OyNm2xzEXLbdO8BbZh9SrbsiX779nPIzMzk5AHAAAAAAAA&#10;AAAUmeSEPB7wbLW/Vq209SNH24bW7Wzzx5/bXz36W9qylZaVqaBEk55lb5/9oBIV8uhxqPKm6dgy&#10;LXNrmm2bPtsy23a1DU1b2JLvetmqyZNt43/WWWZGRvY2Wb6dAiFCHgAAAAAAAAAAkExJC3m2bNps&#10;i/4cYTOfetaW3XCH/ef+J+2vV962dRMmW2ZamnfFKOjZPq3bjkeXLdhH5J+jq1CdPJ4q+f/nIZN3&#10;FGU/Xj2ezPXrbFu/wZbx7Gu28Z8P25wb77SRTd6zedOnZr9wadnPa/v2etxp2X+PDmtiLUIeAAAA&#10;AAAAAACQl+SFPOv/Y1N79bafb7jZJl11vS1u2MQW9u5vS2fMtI2b11lG5lbblqntg36e7SL3k1OF&#10;hjyZ6Tv2sPs+/iv4mbp71EmkTp/sv2elW3rmX7Zh/RpbM26irW/XxVY+9aKNvKyOda97v00ePsLS&#10;tuyYZs6DIUIeAAAAAAAAAACQXEkLef7atNFm/Tnc+jzzgvV+or6N6t7DZk/+t82fN9nWrpxqGWmr&#10;fQ0cD1wibhtZEv135UG5dfIEdrtdtuy/bQ92fMo1dRBl+mPNytyS/cIsspXLZ9jCOdNs3tgxNv6b&#10;Vtbr/oesx1tv2Zzp0z3UUcfP9u6jbTtfyHgUIQ8AAAAAAAAAAMhL0kKe9PR0W75suQ3q3cu+bt7U&#10;BvbtZrOmDLEVc9vbxiWNLWNTH8vMWGOZ2xT06Hbbw5OgJPrvLp8hj0Te3kshT/b96PEpsNm2Ld0y&#10;tqVZZuZ8y9zU1NYvbGpLZve2f48fZr27dbTWn35iv//8s61bu9bSFUj5FHMqQh4AAAAAAAAAAJBc&#10;SQt5MjMybfPmzTZzxjTr2a299e/S2OaPvs+2zDrHMpZVtsz1t1hG2h+WmbXZsrZlePgS3N6THP3/&#10;EfsM6I+5hTy7bvvf23vpfzs6eBTwZGWlW0bWCtuW8bltW3eipS+qbmtm3GATf3/Vvmvf1Pr2/d4W&#10;LFhg6X/9lf04FQwR8gAAAAAAAAAAgKKRtJAnI7u2ZqTbhg3rbOrEP2zawIftP6MqW/qMfS1rQSnL&#10;XFHFMje8apnpcyxzW9r24CYIemIIedJzCXki/5x9DzuCmozsx7nJtmX+YLbxcstasb9lzittW6ce&#10;ZMv/7yIbOaiZzZw+1TZv2miZmenZj3FbdgVBDyEPAAAAAAAAAABIruSEPCoPejK9w2bj+iW27t8t&#10;bOsfJ1jmlL9b5uy9LGPxAZaxupZlbOlgmRlrbVvW9vV5tu9DUUx4yKNfFC7k0XRtmdmlYGmabUt7&#10;0jJXV7GsRX+3rJl7W+bYcrb+t9ts+fSfbOOGtdmPf6tl7gh2vNtIHT3ZfybkAQAAAAAAAAAAyZSU&#10;kMfDlB2lac4yt6bZ5pUTbPOoBy1r1CGWPmMvy5z3d8tYXsky1t9nmWmjLSvzLw9RdBvfh3pugj9n&#10;lwR/Dgt5IqdrC7aPpp8qPlLIsy1zrW1Lb2O2/lzbtvRAy5qzl2VNLm1pf9S0VeNa2IY18yw9Y8v2&#10;gGdHsBNZhDwAAAAAAAAAACCZEhLyjBgxYsfut1OYsm17TLM97MnMsrS/1tmG2T9Yxi9nWfrEv1nW&#10;rP+1zIX7W+aqUyxz0weWmbHcMralW6Zl2LasHWGK7+m/4U5QeXXyRNZ2wSPSY1Inz1azzD/MNt9q&#10;tqKS2dxSljXzfyxrRCVb91t9W7FosqWlbbLM7McdrBUUjZAHAAAAAAAAAAAkU1JCnu2hisKR7QGJ&#10;1r/JyNhiW/6z3NaP/9Cyfq1iGVP/Zlmz97bMpWUtc+0/LGtLP8tM32hZWekeDG1TkLPj9tFVkJBn&#10;e2k/2p8CpDTbljE3+5VoZFlrj7OsRftZ5sx9LGtCadv0f9fakqk/2eZN67Z3BmVlKWHa/pSiEPIA&#10;AAAAAAAAAIBkSlInj/63a8ijac/S0zfbf1ZMss3D61rWqAMtc/peljm/lGWuOMoy/1PfMtMmZW+3&#10;eXv3jKZU23F732cQ2GTlP+TxR5L93+3TwGldna2WlbXaLL2jbfvPpZa17BDLmru3ZU0tZRm/n2hL&#10;x35h61ctsoyt6T6lmz+O7P+FIeQBAAAAAAAAAADJlLSQR/FI1rbt4UymAhatzZOVYX9tXWEb5nxv&#10;6b+daVv/XdqyZv3dshaWtYxV51jGxlaWnrnUp1PbPmXb9pBnl8oh5Ilek2d7KSzavn3mtozs/W7O&#10;rlG2bcsjlrWqqm1bsJ9tm/F32zamvK3/v7q2ctFY++uvTdnbKOTR49XzCEfIAwAAAAAAAAAAkikp&#10;IU+kbfrfjtDFg5P0NNuybo5tHN/YMoYfY5lT9rGMeaUsY+kRlrn2Dsv4a6hP7bZ9erX/3nZnFSDk&#10;8Q6e7PtUV06mgpvMRWZpn9i2dWfZtiVlLWv2PrZtfBn76/8utiX//t42b1iZvR+FQRHh0o7nEY2Q&#10;BwAAAAAAAAAAJFPSQ57AztAkY5ttTfuPbVo83LYMv9syRx9i6TP2tswFB1jmiuqWueFly9i6wLK2&#10;pXlIs/N22bU9sNk+9Vp+Qp5MVfb/tmVm/z1zY/Z9D7BtG6+2bcsr2bZ5pSxramlL/+NEWzbiE1u3&#10;cqGlb/1rl4AnN4Q8AAAAAAAAAAAgmYos5BEFJ1lZ2ywjM822blpjG2d2sLThF1jmxP0tc/Y+lrH4&#10;UMtaXcsytnTM3mZd9rYZOwOX7bctWMiTlV2aKs4y/zLLmGL2V33btuo4y1p4gGXNKGXbxlS2NX8+&#10;ZCvnj7StaWmWmbm9eyg/CHkAAAAAAAAAAEAyFWnIIwpRMjV9WvpW+2v1FNs0saGlj6rqXTUZ8/ez&#10;rcuOsax1t1jG1rGWlalp23Zflyf/a/Js39YylmU/85a2bd05lrW0vGXOKW1Zk8rZX7/9f7ZyShf7&#10;a/1yS98RIOk2+UHIAwAAAAAAAAAAkqnIQx7z4CW7MjMtfcta27xgsKWNvNkyxh9imTP/bpkLD7a0&#10;lSfZtg1NLHPrkh3BS2TlHvIE3T76s7p4dD9ZGb/Zto23WuaKoyxrQSnLmnaAZY44wVaOfN3WLZ9h&#10;GWl/ZW+7vWsovwh5AAAAAAAAAABAMqVEyKMsRUFMRnqa/bV+oW2a0sK2jjjDMv59oGXOLm1blx5l&#10;WatvsPTNwy0rU2vzaBq17dO0aZ2efIc8lp59+82WtfUTy1pzjmUtOsSyZpW2rLGH2X/+vNtWzP7F&#10;tmxeY5kZ2/eb/ch2PMi8EfIAAAAAAAAAAIBkSkjI8+eff+4MV6JLYcv20p+D2jGVWlamZWzdbJtX&#10;TrLNY+tbxuiqljHtENs6r6ZtWvWmpW36P8tK37R9XxG3zS3kiawsdedkrLHMTe0tfcW/LGv20Zb5&#10;70q2afhFtnxSW/vP2uXZt9tqGdqf/hd9+6jnotK6Paq0tLTdwppYi5AHAAAAAAAAAADkJaEhj8KP&#10;9PT03SojI2N7ZWZYVnZtU0eOb5/htXXLOts4d4BtGX6bbRl5s/01+Q37a3Vf27ppomWl/bU9YNmm&#10;EGf7lGr5DXkyt221rK2rLXPj/1nWkrbZ+33C0v68ylaNfM1WL5lo6X9t8ceUnpX9uLTfHc9h5+PN&#10;rpyej4KZ6LAm1iLkAQAAAAAAAAAAeUlIyDN8+PCdAYnuQF0uW7ZssU2bNtmGDRts/fr1tm7duuz/&#10;rsu+8/W2aeMG27x5s4cbW7emWdpfm23jmgW2/t8d7T9DG9nmP9+wv+Z3sU1rRtvWLRt8v+r6KWgn&#10;T0b2bf5KW2Jpq36yzBlf21+/NbLV//eerZjxs21cvyL7d1uyK/ux/rXFNm/a6I9VL44er0p/37hx&#10;oz8PPR89L4U8dPIAAAAAAAAAAIBkS0jIozV5gmAl6IRRGKLwQmGO7nDNmjW2YsVyW7x0iS1cuNAW&#10;zJ9vCxYssEWLFtmS7J8tX7bIls2dbAvHD7Sl//eFLfzjK5swqq8tXbLA0rIfdJaCHnUAbVNXT94h&#10;j0KntLSt2fc1xSb/2cGW/drCFvzeweb9+3dbvHCmLVu2JPuxLM7+/WJbNG+ezVswzx/XkiVLsh/n&#10;Clu7dq2HPNHhjvar/QcvZDyKkAcAAAAAAAAAAOQl4SFPELAEpWBEAYmCEnXErF2/3pYvX24LFyyw&#10;2bNm2bRp0+zfkyd7Tf73ZJsycZyN++NnG9yztbX++nMbO3aMbdmyOXs/Gdn7U+U/5NmcfX9//D7M&#10;Wn35if3cp4ONGfl79n1MsMmTJ2Xf3ySbMvnfNj37/mfPnmULFi+0FStXeAePgik9XoVVQbCjitw/&#10;IQ8AAAAAAAAAAEimhIU8EhmCRFcQlGRkbp/STcGGhz7r1tryFSu8o2f27Nk2bdpUmzh+nA37Zaj1&#10;7dvHpkyZ4t00kWFLvkOezZtt3Lix1qf39/bbr8Ns0sQJNn36dJszZ44tXrzYVq5c6VPI6XFEd+uo&#10;IvcXVPA8CXkAAAAAAAAAAEAyJTTkyQ8FJEGIokAlmNpNIYvCHK2Bo26aVatW+bRperDaZmfokpV9&#10;+3yuyaP9ai0g7Wf16tW+r2B9Hb0Q+n1kt05wu0iR+4tEyAMAAAAAAAAAAJKpyEMeiQxOgsAnuhS8&#10;BKW/73KbXEKeSGH7CavIfUfL6XeEPAAAAAAAAAAAIJlSIuQJRAYoeVWkrOz/bdu6xWzUD/8NeTLT&#10;d/z2v8L2k1uFyen3hDwAAAAAAAAAACCZUirkidW2fIY88RIW9BDyAAAAAAAAAACAZCLkiQEhDwAA&#10;AAAAAAAAKGqEPHFCyAMAAAAAAAAAAJKJkCdOCHkAAAAAAAAAAEAyEfLECSEPAAAAAAAAAABIJkKe&#10;OCHkAQAAAAAAAAAAyVRkIc+2bdtyrIIi5AEAAAAAAAAAAHuahIQ8w4cP3y24ycrK8srp59G/j5bT&#10;z4WQBwAAAAAAAAAA7GmSEvKEhThhvwv7fXSFIeQBAAAAAAAAAAB7miILeSL/HvnzvCoMIQ8AAAAA&#10;AAAAANjTJCXkiXdFI+QBAAAAAAAAAAB7mqSGPNHdPIWpSIQ8AAAAAAAAAABgT5PSIU+kXH9HyAMA&#10;AAAAAAAAAPYwCQl5mjdvbv379893DRgwwCvsZ5GV0+/7D8j+WZ/vbcAX71u/elda57atrG+/vrts&#10;k+gaNWrUbmFNrEXIAwAAAAAAAAAA8pKQkGdPrCZNmuwW1sRahDwAAAAAAAAAACAvhDxxKkIeAAAA&#10;AAAAAACQTIQ8cSpCHgAAAAAAAAAAkEyEPHEqQh4AAAAAAAAAAJBMhDxxKkIeAAAAAAAAAACQTIQ8&#10;cSpCHgAAAAAAAAAAkEyEPHEqQh4AAAAAAAAAAJBMhDxxKkIeAAAAAAAAAACQTIQ8cSpCHgAAAAAA&#10;AAAAkEyEPHEqQh4AAAAAAAAAAJBMhDxxKkIeAAAAAAAAAACQTIQ8cSpCHgAAAAAAAAAAkEwJCXm6&#10;9+huUyeMtynjxtu07B3PmDHDZs2aVaJr4cKFu4U1sRYhDwAAAAAAAAAAyEtCQp6f2rWzlZ0725p3&#10;37fNffta1vKVti1rm23btm3H3ZY8wQsZjyLkAQAAAAAAAAAAeUlIyPN93QdsyfkX24rqp9maK662&#10;Ld16WUb2HWVmZlpWVlaJDHsIeQAAAAAAAAAAQDIlJOTpdc2Ntvj0c2xl1VNsSc0LbWqDZ2z6lCm2&#10;Zs0av8Mg6AmqJCDkAQAAAAAAAAAAyZSQkGfA+x/a0mefs9X33G/zH6tvPV57y1p++aUNGTLEpkyZ&#10;YqtWrdol7CkJCHkAAAAAAAAAAEAyJSTk+XXYL7Zx0ULbPG26bVm02NasWGm///67tW3b1r755hvr&#10;3bu3TZw40VauXOmBRkno7CHkAQAAAAAAAAAAyZSQkOePP3+3zPStlrE13TIysiv7z5s3b/ZQZ9So&#10;UdalSxdr166d9ezZ0/++dOlS27RpU/a2GcW2u4eQBwAAAAAAAAAAJFNCQp7hI4Zv78rJ2maZER06&#10;mZmZtmXLFluxYoV38nz//ffWpk0b69q1q/3555+2aNEi27Bhg6Wnp3vYU5wQ8gBIJWlpaX6+La7d&#10;kQAAAAAAAADylqCQZ4Rl2vaAJyv7v5FDjBpwVICjAcg1a9bY1KlT7aeffrKvvvrKmjdvbr/99pst&#10;WbKk2HX2EPIASBUK1HUubdGihXdKEvQAAAAAAAAAJVPCQh5FO//936404BiUgpyNGzfa3Llzbdiw&#10;Yb5mz0cffWT9+/e3xYsX+wMk5AGA/FNQXq9ePTv88MOtcePGtnz58h2/AQAAAAAAAFCSJCTkGTFi&#10;xI7d500Bjrp1grBn/vz5fgV6q1atrGnTptanTx8PgDTtUNDVE1mpgpAHQCrQuXTAgAFWoUIF+3//&#10;7//ZIYccYp9++qlPhQkAAAAAAACgZCnykCeSQhtNM7R582a/El37admypb3//vv2448/2owZM/zB&#10;ahsFPqk0lRshD4BUsG7dOnvmmWdsr7328pBHVa5cOWvXrp2fpwAAAAAAAACUHCkV8kRSgKOwQ+tJ&#10;6M6+/vpr++KLL6xfv342ZcoUW7Vqlf8+CHyKurOHkAdAUdO5cPLkyXbUUUftDHiCOuCAA+z777/3&#10;9dAAAAAAAAAAlAwpG/IEoY1K0w+tXr3ahg8f7p09Kq3ZM378eF9rQoOWQdhTVAh5ABQ1dUHWr19/&#10;t4AnqCOOOMK+/PJL7/YBAAAAAAAAUPylbMgTTWFPenq6D05OmDDB2rRpY82aNbNevXrZ2LFjveMn&#10;p3V7VIlGyAOgqI0ePdpKly4dGvAEte+++9oHH3xgy5YtS8q5EQAAAAAAAEDiFJuQR9Sto64ehSCa&#10;rm3ixIk+/dA333xjXbt29ftduHChPyFtl8xp3Ah5ABQlnR+ffPJJ+5//+Z/QcCeyKlSoYC+99JLN&#10;nj2boAcAAAAAAAAoxopVyBMENioNaKpzR2GP1qAYOHCgdenSxdq3b2+DBw+2efPm2fr16/0JattE&#10;D2QS8gAoSrNmzbLDDz88NNQJqzJlytjLL7/sU2ECAAAAAAAAKJ6KVcgTTZ06CnD0JBTo6Kr0IUOG&#10;+FRu6u4ZNGiQzZ0715+gpnpLZGcPIQ+AoqLOxfvuuy80zMmp9tprL7v11lttyZIlO/YCAAAAAAAA&#10;oLgp1iFPENgEpYHOjRs32oIFC2z48OHWoUMH++STT3xKN4U9Ck+0DSEPgJLkt99+s7Jly4aGOTmV&#10;tn/vvff8fDNlyhTfh9Y8S8T5EQAAAAAAAEBiFOuQJ5oGJ9WtoyBn06ZNtnjxYhs1apR17tzZFxrX&#10;VG6a0ki/i+zqCaowCHkAFIW0tDR76qmn7G9/+1tomJNTnXTSSTZu3DjbvHmzvfvuu3byySf7ftau&#10;XbtjzwAAAAAAAABSXYkLeSJLU7lpAFPTEY0ePdratm1rH374oXXr1s2fsAYzFQgFgU9hEPIAKAoz&#10;ZsywE044ITTIyan23XdfD3R03ps+fbpde+219j//8z/2v//7v3bGGWfYtGnTCn1OBAAAAAAAAJB4&#10;JSrkiRYZ9ig4Wb58uU2YMMG6dOniV6736NHDJk2aZCtWrPDfa7vgNgUd4CTkAZBsOu/Ur1/fSpUq&#10;FRrm5FSnnnqqLVy40EPuVq1aWfny5Xf5/eGHH24vv/yydz4maopLAAAAAAAAAIVXokMeiQxtVApy&#10;1qxZ49MUderUyZo3b27du3e3sWPH2tKlS23Lli2+TUG7ewh5ACSTzlFaR6dGjRq7BDR51V577WWN&#10;Gze29PR079i5/vrrQ7dTV8+5555rAwcOtGXLlnnYAwAAAAAAACC1lPiQJ0wQ9uiJq7OnQ4cO9tVX&#10;X9l3331nf/zxxy5hT2RAlBtCHgDJtHHjRmvUqJEddNBBoSFNTnXIIYfY+PHjfSrLli1bWtmyZUO3&#10;C0pdPvXq1bOffvrJNmzYUKDwGwAAAAAAAEBi7ZEhjwRBjxYtX79+vc2cOdO+//57+/zzz72zR09w&#10;zpw5PqipK97z6uwh5AGQTOpGvOSSS3wtnbBwJqzUnfPkk0/6+Wz+/Pl266235uv22uaUU06xpk2b&#10;+peFzlGEPQAAAAAAAEDR22NDnoAGKjXgqbBn7dq1HvYMHjzYOnbs6B0+P/74oy9MvmbtmuwXK21n&#10;2BP9P0IeAMmiLh6tK3bwwQeHhjI5VfXq1W3x4sUeXPfr188qVqwYul1OVa5cObv66qvts88+83MV&#10;AAAAAAAAgKK1x4c8gaCzJ3hBdJW7nmSXLl2sVetW1qdPb5sxY7qtXbfW0tL+ssysdMvM2Lqj0u2v&#10;7J8FIU1hi5AHQE4UNA8fPtwuvPDC0CAmpwrW4tG5bsmSJXbjjTeGbpdXqRuoQoUKds8999igQYO8&#10;ExIAAAAAAABA0SDkieAdOjtKgY/WrNBV7yNGjrAO7dtbs88+s++6dbVp06bY5g0bLXPBItswfYZt&#10;Wr3atmzetFtYE2sR8gDIiaaQ/PjjjwvcxVOpUiVfi0fnth49etgBBxwQul1+S2HPiSeeaI8++qiv&#10;Zab9AgAAAAAAAEguQp5cBGHPps2bbOmypTZx0iTr+X0Pa/J6Y/up8Zu2/t4Hbcld/7Qpn7ew5XPn&#10;7RbWxFqEPAByMmPGDLvmmmsKtBaPqmHDhrZp0yY/v9x5552h28RSpUqVsqpVq1qDBg18nSDOXwAA&#10;AAAAAEDyEPLkIujqydqWZZlZmbblry22fMVymz5yhK1/7BlbU+MMW3bsKTbplrts2uAhu4U1sRaD&#10;pADC6ITdqVMnK126dGjgklOdcMIJfpLXVG9Tp061Aw88MHS7wtTee+9txxxzjD322GM2ZcoUOnsA&#10;AAAAAACAJCDkybdt/j+FPZlr1ti2ps3tPwp5jj7BJt50u00f/PNuYU2sRcgDIJoCmlmzZlmtWrVC&#10;Q5ac6m9/+5uvxbNu3TpLS0uzSy+9NHS7eNa+++5rdevW9bWDVqxY4ferwBwAAAAAAABAfBHy5Nv2&#10;kCdLnT1btti2CRPsrwcfs2W33WNTPv3Mls2YsVtYE2sR8gCIlp6ebm3btvXp0cKClZzq2GOPtUGD&#10;BvntBwwYELpNokphz0UXXWSvv/66jR071oMmhVUEPgAAAAAAAEB8JCTk6dChg40ePbpE1qhRo2zk&#10;iBE26vc/bFTn7+znL1vazz172KRJE3cLa2ItQh4A0RSQXH/99aFhSk6lKdSeeOIJW7ZsmW3cuNFu&#10;v/320O2SURUrVrQXX3zRhg4datOnT7c1a9b4lG4EPgAAAAAAAEDsEhLy7InVpEmT3cKaWIuQB0C0&#10;3r172wEHHBAaoORUNWrU8C4edc/89NNPdthhh4Vul6z63//9Xzv88MOtTp069vLLL1v37t1t/vz5&#10;/vgAAAAAAAAAFBwhT5yKkAdAoqxatcrOOeec0OAkp9JUaUEXj7qA1MWj9XnCti2K2muvvaxy5cp2&#10;55132ueff26//PKLrzm0du1ay8jI2PHMAQAAAAAAAOSGkCdORcgDIBE0nVmnTp08FAkLS3KqqlWr&#10;WpcuXSwtLc169uzpgUrYdqlQZcqUsTPPPNOuu+46q1evnr3zzju+ftDSpUt9SjcAAAAAAAAA4Qh5&#10;4lSEPAASYcuWLXbllVeGhiM5lTp2brvtNluyZImvffPggw96Z0/YtqlUms5tn3328dDnuOOOs4su&#10;usjq1q1rU6dO9bBrw4YNvjbajBkzbPny5X6uZE0fAAAAAAAA7MkIeeJUhDwAEqFHjx524IEHhoYi&#10;OdUxxxzja/horZvBgwfbySefHLpdcajTTz/dFixYYOnp6da+fXurVq2a1axZ06644gqfgu7ZZ5+1&#10;/v37+5R2BD4AAAAAAADY0xDyxKkIeQDEm9anUcgRFn7kVHvvvbfdcccd3sGzceNGe/TRR1NqLZ6C&#10;lqZu05Rzq1evtksvvdR/9j//8z/e9aMp7PR899tvP+/+0bpFjRo18i8oTfXG2j4AAAAAAAAo6Qh5&#10;4lSEPADiSV04bdu2tUMOOWS34CO3Klu2rN9Oa9n07dvXqlevHrpdcagaNWr41Gzq0FFHUunSpUO3&#10;i66///3vHo699957NnfuXO8C0j7o9AEAAAAAAEBJQ8gTpyLkARBPmn7srrvu8k6VsCAjp1I3i26r&#10;evHFF/MdjKRaaQ2hL774wjZv3ux12WWXhW6XV51wwgnWsmVLmz59uq1bt87DLwAAAAAAAKCkIOSJ&#10;UxHyAIgXdfFoLZ6jjz46NLjIqfbff3/r3r27d6wMHz7czj333NDtikNp3Z0RI0b4lGudO3f2KdrC&#10;tstPKSjT/p577jnvbpozZ45PAUdnDwAAAAAAAIo7Qp44FSEPgHjRejK33HKLrzsTFlrkVOp2UXih&#10;84jOSQXtAkqV0nRrL7zwgncjrVy50i644ILQ7WKpffbZx66//nr75ptv/ItM07lt2bJlxysPAAAA&#10;AAAAFC+EPHEqQh4A8aD1Y7777jurVq1aaEiRUykQ6tixo3e+/P7773baaaeFblccSl03+pLR1Grd&#10;unXzdYbCtitM7bfffnbqqafanXfe6efv77//3mbOnOlfigAAAAAAAEBxQcgTpyLkARAPy5Ytsyee&#10;eMJKlSoVGk7kVGeddZatXr3aNm7caG+//bZ3rIRtl+qlKedee+01PxeuXbvWrrvuugJ3NBWkNA2c&#10;1v+pWrWqXXXVVVa/fn377LPPrF+/fjZ69GgPfpYvX+7rAmkaPQAAAAAAACCVEPLEqQh5ABSW1ogZ&#10;NGiQVa9ePTSQyKkU6AwYMMD3sWjRIjv77LNDtysOdcopp9iPP/7ogUqrVq2sXLlyodslqv72t7/5&#10;fR5//PF2zjnn2OWXX+5T59133332yiuvWLt27WzKlCneZQQAAAAAAAAUtUKFPAccMMOo7XXffQt2&#10;C2tiLUIeYM+kLp4nn3zSg4awACKnuvrqq/3coanamjdv7mvahG2X6rXXXnvZP//5T1uxYoWHVVo7&#10;p6CvRTxLXT7qItJj0GuqLqOKFStanTp1/DytoEfrBq1bt27HOwgAAAAAAAAkV6FCnv/3/yz7/6NU&#10;d965/YWMRxHyAHseBTTqYCnoWjya1q1t27a+ls/8+fOtSpUqodsVh1L3zMCBA72Lp2fPnj6FWth2&#10;RVnB2kd6jOvXr7e77rrLrrjiCnv11Vdt6NCh/jN1ZAEAAAAAAADJUOiQp3TpBaHTl+0pdd55dbNf&#10;CEIeAIWjbpCGDRsWuHOlZs2aNmfOHA8dPvnkE+8+Cdsu1UtTztWrV89fi02bNtkDDzzgnT1h2xZl&#10;nXvuubZgwQJ/vfv27bvb78uWLWs33HCDh1Ray0fbEfoAAAAAAAAgUQh5ClmEPAAKSyGATsInnHDC&#10;LoFBXrXffvtZhw4dLC0tzTZs2GBnnHFG6HbFodSB1K9fP58CrXPnznbUUUeFbleUpQBN668phFIo&#10;p4AtbDuVAqrTTjvNWrZs6dPP6XkR9gAAAAAAACDeCHkKWYQ8AApLocHrr7++S0iQV2nasKuuuspm&#10;zJjhAcK3334bul1xKD2Xa6+91te3Wbx4sd13330p2cWj6eTGjBnjYU23bt2yv/9Kh24XWXvvvbfd&#10;dttt9ssvv/iaS5pWDwAAAAAAAIgXQp5CFiEPgMIaP358gTtXDj74YJ+ebePGjTZ79mw75phjQrcr&#10;DqXn0r9/f5/abMiQIXbyySeHbleUpa6ppk2b+uutc7TO/2HbhZUCK60v9Oijj1qfPn1s9erVTOMG&#10;AAAAAACAuCDkKWQR8gAoLHXxFHQtngsvvNBGjBjhJ/EPP/zQ/v73v4duVxzqxhtv9NBjzZo19uqr&#10;r/r6PGHbFWWdd955NmrUKH+c3bt3j6nTSNO9Kex57rnnbMCAAbZw4ULfHwAAAAAAABArQp5CFiEP&#10;gMJQsHHsscfuEgaElQICdftcdNFFdtddd/m6Neoq0fRmtWvX9t+H3S7V68ADD7SBAwf6lHM//fST&#10;VatWLXS7oiwFaApm1IGzaNEiD9jCtstvaX9af0nvY4sWLXyfAAAAAAAAQCwIeQpZhDwAYpWRkWEv&#10;v/yyr9tStmxZD3FOOeUUDxHU3fLII4/Ya6+95kHAd999Zz///LONGzfO5s2b5wGPgpHPPvvMbxsd&#10;JBSXqlOnjq1fv94DFAUpqRhWnXrqqfbjjz/6692hQwc79NBDQ7craKkbqEKFCnbFFVdY48aN7Ycf&#10;frAFCxawbg8AAAAAAADyjZCnkEXIAyBW69ats/bt21vXrl19TZphw4bZ6NGjbdq0aTZ//nxbvny5&#10;ByBpaWm7rd+iwGHMmDFWq1Yt+9///d9dwoPiUgq39GWiKcsmTJhgNWrUCN2uKEtr8bz44ou2YcMG&#10;PzffcsstBZ5aLz91wAEHeBfTZZddZo0aNbKJEycS9gAAAAAAACBPhDyFLEIeALFSUKPPuwbz1dWj&#10;vyvw0J8VKmgqtqlTp/raO/369bNmzZpZ/fr17aqrrrKTTjrJypcv70FJdGBQXErTlW3evNlDrI8+&#10;+iimdW4SXaeddpoNHTrU3xcFcpUrVw7dLl6lwK506dJ22GGHeeCjDp9BgwbZlClTfGo/HSMAAAAA&#10;AABAgJCnkEXIA6Cw1q5da3/88Ye1atXKnn32Wbv++uvtnHPOserVq/tgv7pJNI1ZcV13J6wOOeQQ&#10;n55MoYW6llJxyjmtnfOvf/3LwxUFbppaLmy7RJeCn4oVK1rNmjWtYcOG3gGmzi5N2RfW5QUAAAAA&#10;AIA9ByFPIYuQB4BooD3owtFnWAPwmmpNU67NmjXLxo8fb7/99pt35DRv3twee+wxu/jii61SpUq7&#10;DOiXlFIgpWnN9t13Xw+pDj74YA8qjj32WDv99NPtwQcftGXLlvnrpenQwvZR1HXkkUfa999/70GU&#10;ptQ75phjQrdLVu2///72+uuve7CjtZlq167t07ydddZZHka1bt3au76WLFliW7Zs8eMRAAAAAAAA&#10;JRshTyGLkAfYMwQhjgb8FUzo5Kkp1RTizJ071yZNmuQhTrdu3ezjjz+2p556ytdvueiii+yUU06x&#10;KlWq2EEHHZSSU5LFUgpx9FwU5Oyzzz7+3BRYaV0ZPV8FWPfcc4+99NJL9sUXX1jv3r399dGXzaJF&#10;i/y102s5Z84cv03YfRRlaRq8e++918OSVatW2RNPPOHPM2zbZJUCMq1dpCnumjZtaoceeuhu25Qr&#10;V86neXv77be9O2zFihV+rOrYpeMHAAAAAACg5CHkKWQR8gAljwbD9TnUNF0KJGbMmLGzE0dTjHXv&#10;3t3atGnjA+kPPPCAXXLJJd71oem9ogfdi3tpqjB14ig80HPUFHJnnnmmh1dXX3213X777fbwww/b&#10;W2+9ZZ07d/ZOkpUrV+62doxCBoUTq1evtoULF9r06dNt7Nix/hqG3W9R1+GHH25DhgzxQE8BlZ53&#10;2HbJKh1bCsx0bOq1u/HGG/29Cds2KIVu9erV8/dl5MiR/rrr+QAAAAAAAKDkIOQpZBHyAMWPBsqD&#10;UvigqdXUjfPnn3/69FxffvmlNWnSxJ555hmrW7euXXfddR5qnHrqqXb00Uf7+jHqYIkeVC/updBA&#10;a+WcdNJJdumll9pdd93lHUlvvPGGTzHXsWNHGzhwoL9OkydP9tBAU9Ip0Il+TdWpo2nqFIz16NHD&#10;u3m0nwYNGniHzDXXXGMXXHBBaDdKKtRNN93kayUp5NPUcnkFKokuvSfz5s3z7wcFjArdwrYLK73G&#10;WuNJU7p9/vnnHlrS2QMAAAAAAFAyEPIUsgh5gNSlgWx9ntRZMnv2bF/HZNiwYd6Z8e2339qnn37q&#10;a5xoKq6bb745+/N8nnerFPW0XIkqrelSuXJlO+GEE+zss8+2yy+/3G699VYPMZ5//nnvqmnVqpUH&#10;OZoWTK9bdBCgv6sjR9OAzZw508aMGWNDhw61Xr16efjwySefWOPGjX3NoRtuuMHvR10xxanLSe+/&#10;wj51vQwaNKjIu3hUjRo1svT0dJs2bZoHZGHb5Ke0RpLeF033NnjwYFuwYIH/QwAAAAAAAADFEyFP&#10;IYuQB0gdOqFpjZeffvrJvvnmG3vllVc8wFCQUadOHe/G0aL/xx13nAcPZcqUKZFTrGm9HHXkaFo1&#10;hVcKcJo1a2bt2rXzMEaD+1qvResIKfxatmyZd94o1IgMdfRnrUmj6cE0TZ26cV544QW77777/DW9&#10;8sorvRtHHU5aL+awww6zgw8+2NezCXtcxaU0Bd2mTZt8ur5XX321yEM/hXMK1PTd0L59e+8kC9su&#10;v6XjQ8e+1k5Sl9qbb75pEydOJOwBAAAAAAAohgh5ClmEPEByqItBg+4KJdQ98vPPP1uXLl3s448/&#10;tmeffdbuuOMOX+z/jDPO8MChYsWKPjiuwGGvvfby6bY0uB094F3cSs9Ba+SoI+fEE0+0888/3669&#10;9lpfe0VdSV999ZX17dvXp1TTiX3+/Pn+uum8ohBHU6upw0mVlpbm3TqaVm306NEe/mhKtg8++MCn&#10;Vbvllls8GDvttNOsatWqVr58+exzfmmfqq4kvaaRpQBF6wrpdRo+fLgfS2HbJav0GqvDSu+Xuqd0&#10;nMdz6jjtS8GcgjqtraT1e7RWku5L9wkAAAAAAIDURshTyCLkAeJPJyaFEwodtBaMpv666qqrrFat&#10;Wt6JE3SNqFvlwAMPtFKlSpXINXJUGoDXlGf33HOPD/Z/9913HnBpIX2duLVOy/Lly339GK0tpPNH&#10;sEZOJIVkCsgGDBjgwdhDDz3k3U0KiTTAX61aNV+oXyHHAQcc4K+pgpywx1SSS1OZKfzSufjJJ5+M&#10;a6ASS5188sm2dOlSD1w01aCO97Dt4lHqWNL6Pfp8aepCBUpt27a1xYsX7ziKAAAAAAAAkGoIeQpZ&#10;hDxAwSiA0HGuRft14vn999+tT58+9u677/o0YBpc1qLymkZNXTgKb4KOkZLWNaL1USpUqODTx511&#10;1lkeuijQ0lpBWgtGU89p2jCdqBXSqBMn6MJRiBOUXtN169Z5MKa1dHSCVpfTW2+9ZXfffbdP26aw&#10;KHhNS2oXTmFLr4lCML2m48ePt2OOOSZ0u2SV3p/XXnvNvxM0nd4ll1wSul2iSvevY0fHk+h4nDx5&#10;sh+T0SEiAAAAAAAAikaJDHkuu+yyhFbkfRHyYE8WhAyRwUPwcy3Or+4SdY9oPRetCaMAQ+u4BFOq&#10;KeDQ9F/Rg8vFsYIQSkGBQhQFKuqG0ZRxCli0BpCmPtMaQZoOTQv7a0q1KVOm2KJFi2z9+vU718TR&#10;a6ngRqVwR+cEDaxrm1WrVvltFIxpP9qfzkvqcNKUagrIFB6FPUYq99I6Qzpm9R689957Rd7FoykH&#10;1bGl46Ffv35Jf1/12XziiSd2rk905513+mO68MIL7bPPPvO1nLRmU9A5Fnz+AQAAAAAAkDwlLuTR&#10;YOell17qVzxrfY54lvapfUcGPYQ82JNoMFfHp8IGrdmhbhwtyq81ctSRo7VddFLRwK8W6S/qTohE&#10;lQIchTeaLk5TnB199NG+iL2mPrviiis8LHjmmWesRYsW9tNPP/mUagproun11GsVvJ4LFiywadOm&#10;+fo4v/zyi6+t065dO+/muOuuu7zbp7CL7lPhpfWG9JrrPdH0aEcddVTodskqdVw1atRoZ/h32223&#10;hW6XyKpSpYqHiTp227dvb0ceeeQuvy9Tpoyv3dS/f3/v8FFAptcPAAAAAAAAyVPiQh4FMZruSesY&#10;nHTSSXEtLT5+wQUXeNAT3B8hD0oaXY2vE4OOw9WrV/sUTePGjfMB8F69enl407BhQ7v//vt9nZxz&#10;zjnHTjjhBB8UV7ihRet1e60T8/zzz/tAcOTAcKqXunHUiaNp4rRGyUEHHWRHHHGE1ahRw9cE0nPW&#10;c9dr8Pnnn/tr8uuvv9rEiRM9zFHHgwbFg24cDdAHwZe6cCJfzx49evg+Xn31VZ+qTl1OWn+nevXq&#10;vuaQgiQ9nrDHScW3dOxquju9Vzpuw7ZJZun7Rl08+jz+8ccfvk5S2HaJKn0Grr/+eg9u1Gn2wAMP&#10;eLgZtq3WCdJ54KWXXvLPgoKpyM4+AAAAAAAAJE6JCnnUYXPuuef61cf77bdfXErT1WiKHJWmXNLV&#10;+gqSgvsk5EFJo+Ovd+/ePhWYulFuueUW7yDR1Gp5LcSvQWB1HGgaMp1cNM3TCy+84LcN2z4VSlNy&#10;aQqqoBPnH//4hw/4K3R56qmn7J133rEOHTr44LVCHD2v6MFrhTkbN2706atmzpxpY8eO9UXy1eHQ&#10;uXNn++qrr+z999+3p59+2m6++eadr2dRTwdGbS8FkV9//bUHcepIKerjVeHic889ZytXrvTQUN9t&#10;YdslsjS94JAhQzys0XSLutAhbLvI0vGsaQPffPNNv61Cs7AONgAAAAAAAMRPiQl51F2jq+wV8CiQ&#10;UTijgTpdDR9LaQomDfwq2AkGtrVPdQgR8qAk0/HXqVMnH+SNHMDNbynoUUeKphxTGKKprxSUpGrQ&#10;o8/3DTfc4F016kLSIL8Gp9XFlJaWtjPQ0X+DUqeCths0aJC1atXKB7U1bVXdunXtxhtv9OkdtWD9&#10;8ccfb5UrV/ZOh7wCMqpoSp1Sd9xxh68dpfdWU+MV9Xul40bTpOkLumfPnv7dE7ZdIuvee+/1+1dH&#10;no7tnLp4wkqPV6Gp1vDR2kbqXNO+AAAAAAAAEH8lIuRRwKNp1BTw6ApoTXGkRd017ZE6e2IpTT2j&#10;QSqtuRFcba8/6wp8pmtDSadj8OOPP/ZpyiIHb/NbGiRX0KPQRF0uGijW4LkC1LDti7oU3qpbR904&#10;osF+dVBomix14+h3n376qa+R8thjj3m3ksJeTeGm8Errp4Ttlyr6UoijrkwF95pWUNN5qlvr7rvv&#10;tvr169sbb7yx8zidMWNGvjpWElkKUx5//HH/zOh41ONMduik79EBAwZ4F06/fv0KtbaWvo9r167t&#10;U+B16dLFpk6dynccAAAAAABAHBX7kEeBi6ZY0sLnGhzTFcTHHXechz4ahNU0NwUt7VMDgQqNtE8N&#10;Eqq06LT2q22C+yfkQUmkkENrcbRt2zbmAV6taaOgVVO3aconTWWmKeBSMejRIHq1atWsdevWO7t3&#10;Fi9ebPfcc4//XGFXuXLlfMBazytsH1RqVNBxedNNN9mLL77o07Bp3aTBgwfb77//buPHj7fp06fb&#10;woULfTq0DRs27Fw36cknn/SAI2y/ySo9dk2Pps+MghZ9t4Vtl8hSCKbXRWtIaYrBeBzzel8UoLVs&#10;2dKncQQAAAAAAEB8FOuQR2GLQpeqVav6FG0KZBTwXHjhhTsDm7Db5VbBPoPQKBig0p+1GHoQHAXb&#10;E/KgpFLQsW7dOvviiy888Aw+CwUphaPqilNHTNDR8/rrr3tgErZ9UZeC3I4dO/oAu8Kevn37+gL4&#10;YdtSyS8FMJpGUx05CvevueYae/jhh61JkybWvn17++WXX2zatGm+dpJCRU2rp/OpQhwdf3pfg/dW&#10;AY86d4YPH+6hyieffFKojpV4lJ7f/fff749dIauCqmSHigcccIBPr6bPv/5hcOKJJ4ZuV5DSc1B4&#10;pe5APTe9BwAAAAAAAIiPYhvyKGjRFDC6yl4BjwaR9OfoTpuCVLDPo446areBNa2pceqpp+4yVZuK&#10;kAclmQZ6ddV9YTp6NN3hGWec4ScN7U/HuDp6Dj300NDti7q0DpeCLYUCCgMGDhzoi8mHbUslroKO&#10;HK2X89Zbb3k3zqhRo3wtpLlz59qKFSt8OjOdL/VFpiAnLDzQ77TejqYde/fdd707S52a6ipRmF++&#10;fHkPNoKuzbDHkqxSx5imBtSx17179yLp4tG6Unot9bnXFIuFfU30+VdYNWvWLH8vdA4AAAAAAABA&#10;/BS7kEdBjIKWiy66yLt2NBCokEcD0PpZrAFPsE91BUVP16NBKq27oamnCHmwJ9JgutakqVy58i6f&#10;jfyWBorVYaeuCa3zoamgGjZs6IFK2PZFXQcddJB3huizqMerjh6FvEUdAhTX0uumKfG0dpHOrwrN&#10;Dz/8cA9a1JFz1VVXeUeOumm0BtLMmTN3Ow8qHFCIowBEX1z6vYIIdYdp+rWRI0fajz/+6O+b1k7S&#10;ukl6z3RfYY8p1Uqvz/XXX+/dc1oPSlPH6fstbNtElT6PmiJOr7WmtdNaRmHb5ad0oYQ647755psd&#10;7yAAAAAAAAASoViFPEHAo26d448/3tfHUMCjgSQNFEYHMPkt7Vf7VCdQqVKldhus0uBb2Ho8KkIe&#10;7Ck2b97s62mo0y2WsEO30ed0yJAh3iGj4EgdPQpUwrYv6tKUcgodFEjpM9m7d2+rWbNm0hfBT/UK&#10;AhwN6qsbRsFEmTJlrFKlSn6saLqvyy+/3OrVq2fvvfeedevWzdfGUUfO/PnzfVqyoMNDAY5CNf19&#10;y5YtPt2aQpwFCxb41Gqa9k/T6b355pv2r3/9y6fPVJCjkF/vl74Pwh5jcSiFXn369PHXQZ+Rouge&#10;u+6667xDSu+D1jMK2yav0rGg9+KJJ57wf1jQuQMAAAAAAJBYxS7kUbeNBg01MKwrwjUwdu6558bc&#10;waPbqcNA6+3kdNWy7idsPR4VIQ/2JBp4b9asWaGmbtOi7hrE1r4UHL3xxht22GGHhW5f1KVwt0WL&#10;Fr5+iwa+v//+ew969DzCti/ppRBH514FODoGatSo4edfhTiakkvBy/PPP++vmda5UTCj9zmaXkuF&#10;fHpdFfRMnTrVRo8ebUOHDvWuqU6dOlnz5s09aLj11lvtzDPPtLJly4Y+ppJQOp5uuOEG7+BZvXq1&#10;1a9ff7cpQxNdmj5Rr71CNoVqupAibLvcSu+RviPbtWvnXVYEPAAAAAAAAIlXrEIerZejNRo0yKgr&#10;tjV1lBZ1L0wHj0IjLeKtNRly6k7QdD+6qjpsH4Q82NMomNEgrgKQsM9LXqUBbXXFBR09GgzWGjha&#10;jyRs+6IsnRO0LspHH33kgYQ+m5rO6qyzzgrdvjhX0JETTKmmc6I6cRSwXHHFFdnnuDs9fGjSpIlP&#10;waXOJnXkTJo0ydfIWbVqlb8+wZRqCgv0/up4UXfIlClT/ItDQdnXX3/t+2nQoIGvuaNzuNZtOvbY&#10;Y61ixYrepbknBWnqINU0c3rNNOXcKaecErpdokrvu9YqWrRokb93L7/8coFef4V/p512mq+dpMBO&#10;zwMAAAAAAADJUWxCnosvvtgDHq0ZoIBHV/5roDWsuyY/FXTwqCtIIU5OA1oa+NSgoxbqDtsPIQ/2&#10;RDpxtGrVyj8/YZ+bvEqfNw3sDxw40PelKdE0NZrWxArbvqhL4UPTpk196jB1J2jdGAXMYdsWh9Kg&#10;vDo39HorXNH5VevB3HvvvT7NltZL+vjjj61Lly5+stei+eq8UYATSX/Xe7d48WIPcf7880/v4Ona&#10;tat99dVX9uGHH9orr7xiDz30kK+7oyCgfPnySe9SSfXSd5FCMnXyNG7cuFBr4cRSWnNOwa26riZO&#10;nJjvKRT1/aggsG7duh5O8d0FAAAAAACQfMUi5FGQoyubNRWMBic1IKUpk/TzsO3zKgU86grSot8a&#10;zMrtimUNRmpaInX8hO2LkAd7KnVo9OjRwz9HYZ+dvEqfO3WJqKNHwYkGuLXmjwKVsO2LsjSYrc4l&#10;rSGkx6kOFXWxKBwJ2z6VSl056kbSee+BBx7wbgt14iiIUVilk/nYsWNt+vTptnDhQp8uLOwcpEBH&#10;6+coBFA3jkIvdeIoGLrxxhv9fKip2zSFm86ZOk+rG4g1jHIvXbQwaNAgf43HjRvnoVvYdoksrcWj&#10;Dhy97y+88ELoNmGl72F1dGnKPXUAAQAAAAAAIPlSPuTR1f5aWFsLeWsaIS3oXJiAR6V9KjTSPjV4&#10;Gz1wFVkagFMHUU73R8iDPZWCGQU9Wj+lMNNL6bb9+vXzk5ECFE3dlopBj0pTymnqtnXr1vnzHzZs&#10;mAfAYdsmoxR665yo9VMUsKhbRqHLc889Z++//761adPG11lRIDV58mRbsmSJv2d67EGJAhxNm6eO&#10;HE2/pufVq1cv78ZRKKRp2jStmtbe0flXHUCHHHIIHTlxKE2Fp/dE5/4333zTv+fCtktUqbNK4aq+&#10;d6ZNm+bfd2HbRZZuo2NszJgxu3V3AQAAAAAAILlSOuTRVfKa3kdhjAYz1cmjK/9jnaJNFexT077l&#10;dYW5fq+r0TV4mtO6P4Q82JMpJFA4oM4Ofa7CPkf5Ka2L1adPH9/f+vXrrXXr1ik7dZumOdNgfEZG&#10;hp9ANUVZnTp1QreNZymQVkeOgpxnn33Wp8tTB8gff/xh48eP9wF6LZivKeXUcaPp1fT4ogfh9Rpr&#10;Wi6d9L/77jt74403PMDRufHss8/2Thy99poSU89V3Y5aM4aOnMSUpsRTF4y6qfQ5CNsmUaVuuptu&#10;usmn49NxoeBG73XYtkHpe09TsymQBQAAAAAAQNFL2ZBHQY4CHQ0y6mpxBT36u8KWwgQ8ugpdAU9u&#10;U7Sp9HvdZ7BeRU73SciDPV0QGmj6r1jX6FGAUb16dQ+LdFJSQKGOHnXOhG1f1LX//vv7mjX6rOrx&#10;/vbbb3Hp6NFaLDrnKMjR1GoKkzp27OhBjrpsFN5oDRy93lrcXuGAQhyV3geVfqagR9NvqYNHHTmf&#10;f/65B0Ma0Nf+FV4rvNH9aTo3BTh6D/LqbKTiW1pXTl1hOoa0flFRdPFoLSwdxwqZcpt6URdZPPbY&#10;Yz6tnwJOHWsAAAAAAAAoeikX8ihMUZCjwa9ggW4NqCrgiTXc0e0UGingUXATPXgVXRroPPDAA30w&#10;NKcOnqAIeYDtNPCrbpxY1+hRadoxrfGhoEL7a9++vVWqVCl026IuBSOvvvqqBy56rKNGjfLpzPIK&#10;kHMrTb2mwX7tM+jACcIb/T14XRTw6OStwEdhTrdu3XzBfq2No+m2WBMn9Uvh2q+//urvq7rXCjPl&#10;Yax13nnn2YQJE/w7p2HDhv69F72Nvg+1HlWLFi38+wkAAAAAAACpJaVCniCMUcCjgV1N0aZBJ00D&#10;FXTTFLQU0gQBj7qC8rpSXb/XFe5aByivgEdFyAP8l04oCmbU0RNr2KFwVUGPpoHT/tSFUrly5dBt&#10;i7p0rnjvvfds5cqVHr4MHTrUateuXaiOjKOOOsq+/PJLPxeIAp4ZM2ZY9+7d/bV45pln7Prrr/dp&#10;1RSAh+2DSv267rrrbOnSpR7yKEAJ2yaRpWP3tdde8+BQ/wDQ92X0Z1ZTt+m7V59HHd8AAAAAAABI&#10;PSkT8gSBjNaEOPzwwz3g0ZXOVapU8cBFnTwKagpaup2ubNcV8nktEq4BLg186YpqDWyFPc7oIuRJ&#10;LUHXA4qOTioaFFYIEfY5y0/pM9+jR4+dQU/nzp09/AjbtqjrkEMOsVdeecUH7NVhM3z4cD835HW+&#10;yakUNFerVs3X3NFUXgoBNB2czkuF6RKiUqcUzinI27x5s82bNy/p0xLqGNP0grpvfb40ZZu+IyO3&#10;0bSmdevW9U4xBUEAAAAAAABITSkV8lx44YU+zZACHu1cg6SabkiDTbFWsO5EXlMWBQGPBqZ1JX7Y&#10;YwwrQp7UooF2FgQverrqXwvKn3766TEHEwp8v/vuO1+fR/tr06aNTwWXikHHYYcdZm+88YYtWLDA&#10;H+uwYcN86rbCTJWmgLt58+Y+JZuCy/79+9s555xD0FMCShc0TJ482d/Xjz76KOlT6pUuXdqaNGni&#10;/wCYOHGiH6uRv9f6Oy+++KKHrAAAAAAAAEhtKRXyaABTV8VrwEuDUJqqrTClq6XVDRQ5eBVWuqpZ&#10;259wwgke8OixhD3GsCLkSR262vydd97xMCBYzwRFR10tgwcP9o66sM9dfkpdeAp6dKLS56Jr165F&#10;snZJfqpixYq+rsmiRYv8uWuNnjp16hQqlDn66KOtadOmO4OuH374wcPwvKadpFK3NG3oN9984+su&#10;rV271qcnDNsukaXOoUmTJvlxpeNL37vB7xRY6merVq3a8UkGAAAAAABAKkuZkEdXNmuKJgUzClyO&#10;PfZY/7vW44m1tC6IpqDJbZBVg6XqFtKC7xo8VcBDyFM8zZkzx99HDayrowdFT2Fbv379/LMVa7eC&#10;uus6duzog+IalNafFRwlu/shP6UBcgU96ujRcx83bpxde+21MU/dptI5TIPuOi+kpaV50FPYdX+o&#10;5Ja+Y4KpRx9++GGfAk2h3Ycffpj091HfeY0aNfL7nz59ut144407P0vHHXecNWvWjOnZAAAAAAAA&#10;ipGUCXm0Bo7WoVDnjQZKzz//fLvkkks8/Im11BlUvnz5HEMeDXZpKjcFShdccEGBwp2gCHlShxbA&#10;14CpBlN79eq146coajqef/rpJ18DJOxzmJ9SR0u7du18eitNX9a9e3efCi5s26IuhTLPP/+8r6ej&#10;wfIJEybYXXfdVaiOHnUJaZ8KeRR26fXUOTNsW6poq0yZMr4W3J133mmNGze2b7/91vr27evvmdZr&#10;mj17tn8m9KWr6QfD9pHIql69ui1fvtxDHn2Ogi4eXRihv69fv551zQAAAAAAAIqRlAl5NACsQEYh&#10;j8IeBTyxhC5B6bYaaNM6O5EDXJFVqlQpD3iCDp6w/eRVhDypYeHChb6ek95XremkBcMVBqDoacBY&#10;x/SPP/7on/NYO3COPPJI+/rrr72bR6Vp3Aqz5k8iS+uBKZTRdFwKesaPH2833XRTobo2dC7TOio6&#10;rhX2DBkyxIOewnQJUQUrdZoqRNYUa1rHRkHOU0895QGzwhwd42PGjLEZM2bY4sWLPTDR1H36DESW&#10;jl/dJrfvp0SUPitvvfWWPwaFTddcc43/XMGPOuS0Bo9+BwAAAAAAgOIjJUIedd2ce+65PoCmaW20&#10;Dod+FrZtfkqBjQY/NV3bvvvuu8sgV1AKk6pWreodPIW5L0KeoqdByQYNGuwSHijw0VXpSA16j3Sy&#10;GTZsmIeqkZ/FgpSCnlatWvn+9Dnp06ePr6UVtm1Rl0Lkhx56yDZv3uxdE5qi65///GehQhl1XWhB&#10;fD13vZ6//vqrTwEWti1VuNK6cLpQQIHxxx9/bAMHDvTp9zTF2fz5823ZsmXeraXARt1Vej8U6EWH&#10;JArkpkyZ4qGkpvK74YYbPCTS2jzJXltJoZICcT0mdcbpO/fwww/3NYIIeAAAAAAAAIqnlAh5FMgo&#10;2NGgqKY60jRrhe3iUXijgf6wK+c1yHrUUUdZrVq1CnU/KkKeojd58uTdpj3Se6zB2ZUrV+7YCqlA&#10;69QMHjzYzj777Jg7eipXrmwtW7b0QWntT1PzqSMvbNtUKAWQa9as8cc6ceLEQq/RU7ZsWXvjjTd2&#10;Tqs1evRoO+uss5IeGBTnUvivaUH1vaOu0dtuu807r9QpNnToUA9Coum1ji516axYscIDPAVu33//&#10;vTVv3ty7e66++mpfI0wXFIQ9hqKooItHx6Oes75v1VGkzxIAAAAAAACKp5QIeTSFk9bc0MDbEUcc&#10;Uajp01S6rTqDtI5F9FROGlzVlcuxrsETXYQ8RUsD5x999FHotEe6Wl4DthrUROrQe6YBcX1GYw07&#10;FNK2adNmZ9CjabIU6qZi0KFBfi22r84PdXqoE0QD7Dl1Gean1AXy9ttv+2C99jlq1CjvTEzFqesS&#10;XXrPFRgq0NdUjerAOfDAA73rSd8BOi7UrfnYY495AKOQUcHwvHnzPKDR9HfqtNJxpNdSwU2w9pHO&#10;x3qNtYaNundGjBhh7du3t1dffdWn31NIpO+uChUq+H0WZjq+RJc6W5csWeLPU1PKKSxVAKluJAAA&#10;AAAAABRfKRHyKNTRoKUGPY877ji/sjpsu/yWBvS0Voemfosc5NIAnK7eLmyIFFmEPEVL60oosAsb&#10;3NdURLpyXdMpIbUEwYzeu1g7ehT0fP755zu7ZNTRo6nLYt1fIksBgLo75syZ44GCpv1SSKBAImz7&#10;/JS6MN58800PIBRkKrg4//zzS3TQoxBHga7CG4Ur6uA777zz7Morr/TgTNPjNWrUyFq3bm0///yz&#10;zZ0718+nkUGv/qz3QOcFdfotWLDApk2b5h1RP/30k/Xs2dPatm1rH374oT3xxBO+bk2NGjX8fotr&#10;t5ReN50LNXWgQi1NGffII48Q8AAAAAAAAJQARR7yKGzRIJ0CHg3Kn3LKKYXu4lFIpMG/yC4BBTzq&#10;4NF9xSvgURHyFB1daf/666/7IvfB+xxdNWvW9INVIQBSi96TP//806dNjDWYUJdGixYtfLBag/ca&#10;pNfUZakYdOg4ffzxx23mzJkeMmhx/ttvv71Q3R8KO5o0aeJdQno91dGjkDuVO0pyKr1netz6Lthv&#10;v/08+Nf7q448ndMViimYULClEGfQoEHekaLXcfHixbZ27Vr/QtProG4cnUfV6aVjY9GiRR6C/f77&#10;79a/f3/79ttv7d133/UQR/vV90L16tWtSpUq3gGkqUPDHmNxLT03PXcdd3379rXatWv7FHN0OQIA&#10;AAAAABR/RR7yaD0eBTsa4NNaE1qrQ4OUsZYGAzVorAXag6uuFfZoahrtu7BdQtFFyFM0NDip9U30&#10;fuZ2db2OK13ZzxXrqUnvo6Zuu+KKK7zbIOw9zKs0xeNnn33mnx0NYvfr18+79VIx6FCAUL9+fR9g&#10;12PViffOO+8sVEePwiOt0aNjXAHHhAkTrE6dOjG/nskohSia4kydmwrlFLwrbLnvvvt8CjF9Zps1&#10;a2bdunXzcCLoyImm11BrE2kqNZ0PdCzp/e/YsaOHfwpyXnzxRV+fS8eYOnL0PVNcO3JiKR0Heg1W&#10;r17twbheW3U5AQAAAAAAoGQo8pBH0zWpw0aD8bpyW9MtadAv1lLnhgbyypQp4wN5CngqVaq0M+CJ&#10;ZxePipCnaGjtjG+++cbf2+hBzejSVesaAKabJzUp6FEHiqbFirUDR0GPFpDXCU3rqajLQ+97Kg7m&#10;69ykNXoUXOiY1BRu9erVK9QC/eXLl/fp4NTNoi4WrR1z8803x7zmUWFKr7mmzFO4oK4cTXOm9WD+&#10;8Y9/2AMPPGCNGzf2tXE6dOjggYyCGX0+NfWi1oxRWKX3UK9NsEZO0JWjjh09tx49eljTpk3t+eef&#10;twcffNBuueUWPx/rO+D444/3jhx9nyg8i/WYKimlTigFZXo9NS3d8OHD6eABAAAAAAAoQYo85NHi&#10;68FaB7q6WwOgGpyLtXSlvPanq/g1wKnpjBT8qGMo3gGPipCnaGjKKw3s5mf9FR0Pmt6J1zV1qSND&#10;g89aK0TBQNj7mFcp6FDQo5BAHQsDBw70z3wqdrSo+0brx2jQXYPvCjgU9GiasrDt81MKiV544QXv&#10;2NDrOXLkyEK9nvkp3aeC1pNPPtnPsQqW9Lxefvll++CDD6xNmzbWu3dvD3I0XZpCHL030YGr/q5z&#10;n4IvrY3zww8/eDeOunlee+01n1ZNHU/qxlGQU7VqVf+uSMX1l1Kp9J2qIGzFihX+OmsNIgAAAAAA&#10;AJQsRR7yaKFwDc7qimsNcGpdnsJWsB8NPuoq5iDgIeQpGXSVvxbc12L20YOaOZWCPk3pxBXsqUsd&#10;G+roue6660Lfw/xUuXLl7NVXX/XQQJ+joUOH+vSNYdsWdek8paBSi+Hr8aqjR904heno0WdCYcia&#10;NWv85K4OGb2e8QhD9LjUJXPjjTf6a9ypUycbNmyYh0m6n+nTp/tnTOsD6f43btzojyH6M6fnqo4j&#10;vddaG0chhLq4tC7O6aef7l0/WotHU2zq/VRIq6CKQKfgdeyxx9r333/voR8AAAAAAABKpiIPeTSF&#10;mgb3FMbEs84880wPkBIxRVtkEfIklwaM1cWjDoXoAc3cSgPELVu29CABqUuD0erkUJAQa9ihjj6t&#10;O6KOFr3fCnoU9BbF1GV5lbqMdCyrg0VTk6mj55FHHvGQOmz7/JRuq3Vtli9f7vscP368Bz25dTTp&#10;d+p6VEeOzpm3336770PdOApzdMJXiKPp0latWmUbNmzYGeBEl0KrhQsX2pgxY7wjp127dt5hpW4c&#10;PVd14hx99NF+f+rGUbfJnj6lWiJK3WIK0HQcAAAAAAAAoOQq8pBHAcyll16asEpkwKMi5EkuhQB9&#10;+vTJ11o80aXBaw38I7UpKJg0aZJ/vmJdU0fhwdtvv+0hh/Y3btw4DzDCti3q0nPUejWaZk6PdenS&#10;pR6IFGaaNd1W69/oeFfnzLx583xqzMht1PXzr3/9ywYMGBAa4Oi1021VQYATTZ9HdfEoyFEX0oUX&#10;XmhHHXWUVahQwUMGdWgqYFWIo+cZ6/tJ5b/0Wut9ULipbqqw9w0AAAAAAAAlR5GHPMW9CHmSR4OV&#10;mgpKg9fRA5v5KXU4aEF+FA8KZq6++uqY19QpW7asd/RoHRIdO+osUddgKnaNKAjRlGUKWxSqzJo1&#10;y+6//3474IADQrfPTynEefrpp23RokW+zwULFlidOnV2Bi3qbNI5bMSIEbtM56Xup/Xr1/vrNmPG&#10;DF8rqX///h7kvPvuu7520OWXX27VqlVLyfWO9sTSe6lgTR1bPXv29C92AAAAAAAA7BkIeQpZhDzJ&#10;o4FoLeKu6Z2iBznzW+ru0nRSKB60WH9hgh4NfH/00UceWCjoUIeQOlr23nvv0O2LsjQ93a233urP&#10;Wcf6kiVL7OGHHy7Q2lPRpWDzmWee8bVy1Jmjjp6LLrpo51R4CpfU4aauD30ZKAzTa3T33Xdb9erV&#10;7cgjj/Q10xQ2peJ0d3t66ThWV+Ntt93m76G6sAAAAAAAALBnIeQpZBHyJI8G6rVWSPRAZ0FLC5Fr&#10;wB/Fw9SpU32NnlinL9O0Ya+//rqvTaIQQ2vUaHq0WNf8SWQpwNQxrq4jddTMmTPHO2cOOuig0O3z&#10;Uwpo1NGjdX903Ot1UJgUvJ4Kb6666ir7+eefbcuWLV6vvfZaTFMiUskpdWMpfFP3V4cOHQh3AAAA&#10;AAAA9mCEPIUsQp7k0ZXq6syIHvAsaGnKqjVr1uzYK4qDmTNnendJrB09GhBX0KM1Z9TRohDl+uuv&#10;T8npxvbbbz8PesaOHesdPZqisEGDBr6+Tdj2+SmFRI8//rh38ijoUXB27733eqePfq+gp3bt2vbT&#10;Tz/5l4Kma/v000/tiCOO2G1fVNGWgsCaNWvaxx9/7NP7BR1YAAAAAAAA2DMR8hSyCHmSQ4Pd//zn&#10;P3cZ7Iy1ypUr54vNo3jR+jD/+te/Yp6+TLfTGj0KenQ8jRw50m6++WYPVcK2L8pSoHPHHXf4Y1RH&#10;z9KlS+3555/3Yzds+/yUOpcee+wxW7x4sQc9Cs4U9ATr/mjqtssuu8x++OEHD8LUHfLhhx/a0Ucf&#10;vdu+qKKpww47zJ544gkbPHgw004CAAAAAADAEfIUsgh5kmPIkCGFWoQ+srTwvqarSktL27F3FAcK&#10;JtS58NBDD3kgEfbe5lVlypSxRx55xD9nCk/U0XPTTTfFvL9Eljo2NI3a7NmzvVNjxYoV9uabb+7s&#10;vomldFtNfaeOHj3/adOm+esR2dFzxhlneEePXm8FYl9++aUdc8wxu+2LSm6dfPLJ1r17dw/8FMIB&#10;AAAAAAAAQshTyCLkSTxNHXXdddftMuBZ2NJ6I1qbh2mOihcNbiuYePTRR2Nep0ZdMk899ZQtWbLE&#10;g47Ro0d710wqdvRoOjkFPVpHSMeqBvjfeOMNq1ixYuj2+SkFWnXr1vX1fhTk6PV84IEHdoaoWu/l&#10;9NNPt379+vnrvXr1ap+6jY6eoikdr3fddZf9+uuv3oEGAAAAAAAARCLkKWQR8iTe77//HvMUXTmV&#10;Bs81/ZsGsFG8KHhQQKH3T4FE2PubV+l4UkfQxo0bfeBcHUKXXHJJzPtLZKm75uyzz7a1a9d6KKOO&#10;nrfeeivmkEu177777uwS0uupwOuee+7ZuUaRut2OP/5469u3r9+npm77+uuv7cgjj9xtX1TiSu/T&#10;Bx984O8P3TsAAAAAAAAIQ8hTyCLkSSwNMOsq9kQMvp900kn2888/77gnFCfqalm0aJFPNRZrB46m&#10;KNPtNYCu/WkKs1Sduk3H/ymnnGITJkzwz8TKlSu9o+fQQw8N3T4/pengFJQF08HpddCaR3vvvbf/&#10;PrjPgQMHehCmoKdZs2ZWvnz53fZFxb/02vfu3dvX3qHjEAAAAAAAADkh5ClkEfIkjgY2f/zxx4QN&#10;KmuQ+7nnnmMKpGJs8eLFvr7SPvvsE/oe51UKel544QXv6FJ4snDhwuzP9HkpG/TUqlXLu47U1bFu&#10;3Tpr2LChHXLIIaHb56f0PG+//XabMWOGP39Njag1e9Q9FGyjMFRTG+rLQtPbtWnThqAnDqVuKb3+&#10;eq3VQaWuHQWWmjavZs2aNmDAAH+9AQAAAAAAgNwQ8hSyCHkSZ82aNT6AH3QWJKK0yPwvv/ziA9wo&#10;npYtW+ZrymjtkrD3OK9S2Pf444/b/Pnz/TjQ/q6//vqdU5elUikUuOCCC3wKQ528FU69+uqrVqFC&#10;hdDt81N6/vfee69NmjTJA08FPVqzRz/X7xVGnHvuud5VountdH5q3rx5oe5zTyq9ZwpvypYta4cd&#10;dphVrVrV1zy67LLL7Oabb/ZpA1955RX76quvbNCgQR7ibdq0acfRDQAAAAAAAOSOkKeQRciTOOri&#10;0bog0YOm8SwNZL/00ku+3gmKr2CqsVinbtMaPero0ZRtCnoWLFjgAWOswVEiS+HTlVdeab/99pul&#10;paV5R8/rr7/uIULY9vkpdUJpWsSJEyd6l9CqVas8fDj44IP99+oiUjDRs2dPDyB0vx06dLAqVars&#10;tq89qRSA6f3QeUQdOOqqOuKII+yEE06ws846y9d5uu222+z555+3L774wvr37+9T7s2dO9fDRL13&#10;ei11zOl1Z1o2AAAAAAAAFBQhTyGLkCcxtP7H008/HfOgfX5Lg9cXX3yxjR49esc9o7jSOjWPPvro&#10;zmCioKWOsSeffNIDHg22ayBea9YoAArbvihLU3wp6Bk6dKifLxQWNG7c2DtFwrbPTynoufvuu238&#10;+PH+/NUlVL9+/Z3hkT4rmsquW7duvk6MphL75ptv7MQTT9xtXyWxdHzotTj66KPttNNOs9q1a9t1&#10;113nx8gTTzzhHVUfffSRdezY0df6mjZtmp/PoynM0c81NaC+eNWVpQ4eBZV0FAIAAAAAAKCgCHkK&#10;WYQ88aeBTq1HUaNGjV0GWRNVGrjVVEm6oh7FmwbK1ZETazCj2z344IO+1o+mLtPUWQ8//LCv3RO2&#10;fVGWQhmdg3799Vc/kWsqtU8//bRQa/Ronwou9IWgz6E6m9TpVq5cOf+9gp6TTz7ZO3r0+ug+u3Tp&#10;4p9V/S56f8Wl1JGjEEedWzoG9Bqqi/Ciiy7yThyFf2+99ZZ9+eWX1r17dw/X1PU0Z84cW7p0qXcC&#10;6rytAEfh15YtWzyo1s8VGo4aNcr69u1rX3/9te9H4ZkCNQV155xzjjVo0MD3QycPAAAAAAAACoqQ&#10;p5BFyBN/K1assMceeyzmxfRjKU2rpEFbrqQv3jRIvmjRIg96gmCioKU1VBT0aABfx8PUqVOtXr16&#10;VqZMmdDti7L0WC+//HLvHAnW0/nkk0/smGOOCd0+P6V9ak2ikSNH+uupkOLZZ5/d5fU89dRTfbo2&#10;nasUZrRr186ncysOQY+e36GHHuodSApxbrzxRn+/NaXa22+/bS1atPDgStNFjhkzxju69LoqwImm&#10;kEtBmEIcBdPt27f3oO21117z4EZrHV1zzTV2/vnne2ik1zB6jbFLL73Uxo0bt2OPAAAAAAAAQMEQ&#10;8hSyCHniS4PKOrjOPvvsXQZCE10KlJo1a8aC5yWAghl14rz88ssxT/enNVZuuOEGDzgUnsyaNcvu&#10;u+8+/3nY9kVZmrpNAcuUKVP8uWvqNnWclC9fPnT7/JTWmdF0ZAov9Pz1emo6sqBLSGGO1uNR0KPw&#10;Q0HPd99959OYRe8r2aWuHL0m+kzr/Vfg9Y9//MO7cZo3b+5hzLBhw/y56Ytv9uzZ/vy0DlFw/tXr&#10;qOel564vSXXmaDpATevYqVMnD3HuuOMOD2g0hZ1Cr2OPPdbX49HrrikDdawoUAp7jEFVr17d90m4&#10;DAAAAAAAgFgR8hSyCHniSyHLBx98UCTTY1199dU2f/58pkwqATRorqnbGjVqFHNHz7777mt33XWX&#10;T9mm/amjQx1mWmA/bPuiLIUup5xyiv3yyy/+WDVNWMuWLa1q1aqh2+en1HFSp04dGzFihH8mFISo&#10;2+Wggw7auY0ClFatWu2cnkwByEknnbTLfhJVClAUOqkjR514d955pz311FP2zjvvWJs2bTzMUYAy&#10;c+ZM7+5as2aNP87oz7f+rp9rjZxgWjU9pyZNmngwpOnaFHjpeR111FEe4ugYUJAU9rjyW2eeeaaH&#10;TQqSAAAAAAAAgFgR8hSyCHni648//kjaWjzRpav+dWBzVX3JoMF7hR2FmfpPHS233HKLhwTa3+rV&#10;q73DJ68OjaKqI4880jt69Fg1lZi60ypUqBC6bX5Kz/PCCy+0P//80z8XCmHV0RPZ0aSOHoUq6nzR&#10;F4pCEnW1RO4nHqWwTh05r7zyivXo0cOn0Vu2bJl34Kh7Sc9X506traV1cfR4ogMdUaii23bs2NGe&#10;eeYZu/jii/05aAo3deAoYNbz0zGjoEuvQbynoVNQprV99HqFPUYAAAAAAAAgvwh5ClmEPPGhgU6t&#10;e/H666/vMhia7NIgsgaMUXIomGjYsKEP4Ie953mVBvo1NdeMGTP8OFXXh9ZwSeWgZ/DgwR5m6LFq&#10;6jb9LGzb/JQ6VtTRo64YBScKUzQVXmQnizp6vv32W/+d7rdr167e9RK5n8gKplRTiKaOKQVRJ598&#10;sp9T7777bnvuued8bZvevXvb+PHjvQsnmt4LBU/BlGo6b6qbSN14Wk8o6Mh588037YEHHrDLLrvM&#10;w6dkrvUVVjoO9dz0WgEAAAAAAACFVeiQZ999l3jQsafWaae9lP1CEPIUlgZrdRDWqlVrlwHRZJcG&#10;nzWwzNX1JYsCRHX0RE41VpBS0HP//ff71G0KOrQ/TeVWunTp0O2LstR1oqnAfvrpJz+XbN682UMF&#10;rRcTa0eKPhcKYNRppy4Z7VfToh144IE7t9HUcG3btvWgRcHLoEGD7Oijj7YyZcp4iHP44Yd7GKTH&#10;ptBM4Yu6WfS5X7p0qQc5Cj70paTzgSq4LwV1Ojeqk0rbKsjRe6Evoq+//tqefvppu/LKK/3+CrIm&#10;TrJLAZPWdpo3b96OIxMAAAAAAAAonEKHPNT2IuQpHD3nr776KuaF8uNZ1113nQ8qo2RRV4s6UBQ6&#10;hL3veZWCjnvuuccmT57sQY+mBXv88cdj3l+i64wzzrA+ffr4sazPl4IehSxh2+anFHRdf/31HvTo&#10;i0PP/6233rKKFSvu3Ebr1rRu3dqnyVPQo26aL774wh/HuHHjbOXKlf7aRdPPdO5TgDNr1iybMGGC&#10;f8nodgqOmjZt6tPEKWi7/PLLfR0eBXbxnkYtkaXOJU19p3V4wl4DAAAAAAAAIBaFCnkqVhxs1PZ6&#10;5JFxuwQ1hak9MeSZPXu2X+EfNjia7NKg/W+//bbjkaEkUQfOa6+95t0eYe99XqWpxYKgR50mS5Ys&#10;8S4SrecStn1RlrpYzj//fO9MU4eMQq5vvvnGKleuHHM4on2qo0dr9CioUJjzySefeJdOsE21atU8&#10;6NG5LLIjTqGPfrZixQqbM2eOhz5Dhw61Xr16+eN644037KGHHrKrrrrKTj31VJ9iTh1ACnM0rVvk&#10;4yhupdf7+OOPt06dOvmXLgAAAAAAABAvhQp5gnVpqP/PmjRpsjOkKWztaSGPBss//vjj0MHRoqrb&#10;b7/dp7lCyaP3VZ9XTV8W9t7npzTd2JQpUzzEUNDzwgsvWGRHS6qUwoXzzjvPevbs6c9bJ3x1zKnj&#10;Jmz7/JSCHk2NpoBGQY+mUPvggw926RKqXr26tWjRYpd1ZxQIde7c2afNu/XWW6127dq+XdmyZYtV&#10;R04sdcABB9iLL77orwEAAAAAAAAQT4Q8cSpCntgtW7bMatasGTo4WlSlQdmBAweyNk8JpPd01apV&#10;3oFSqVKl0Pc/r9LaKv/4xz9s4sSJ3qGycOFCe+WVV2LuEEpkKZQ5/fTTfeo0TbGm6tKli6+hU5iO&#10;Hn1mg6BH07A1a9Zsl6CnSpUqPlWb7k80bVzXrl3ttNNO86nvIvdXkkuvsTqqtIYQ5xMAAAAAAADE&#10;GyFPnIqQJ3aaqknTYIUNkBZVaWD2n//8p0/vhZInCHo++ugjO+qoo0KPgfyU1qgZM2aM709BT8OG&#10;DVMy6FFpCrTu3bv7Y1Xgoq4ahT+F6aKpVauW9evXz4MuTcOm4EzTrAW/1zRuH374oZ/XRP/VlGV6&#10;LHtK0KMOr/79+xPwAAAAAAAAICEIeeJUhDyx0fONHBROpVJXwvDhw3c8UpQ0GnRft26dhxBa+yXs&#10;GMir1NFz8cUX26hRo3Z2tGharoMPPjh0+6IshTlaj2fIkCE+RaKmb1NHz3HHHRe6fX7qb3/7m6+l&#10;9cMPP/jz1+v55Zdf7rJGj0IOvcYKgkQBU48ePQp1v8Wp7r///p3dTAAAAAAAAEC8EfLEqQh5Ck4D&#10;ze+9917owGgqlLqLnnjiiZ2D0yh5FPRs2LDBPvvsMw9Awo6DvGrvvff2NWoU9Gh/+gw3btzY9t9/&#10;/9Dti7rKlSvn06bp86dzjQKXU045pVBTt51zzjke9Oizouev17NMmTI7t1HQ8/bbb3sIJPri6dWr&#10;l1WrVm2XfZW00jGg6SgBAAAAAACARElIyHPFFVf4ehV7Ur3zzjs7Q5rC1p4S8syfP9/OOuus0MHR&#10;VCktDD9s2DCmWirh0tPT7a233tolmChoXXTRRTZixAg/VhR21K9fP2WnJFPnktboUdCjx6op1CLX&#10;04mltNbOoEGDvKNH1bFjx12mYVS4pOnc9KWj10j1888/W6lSpXbZT0kphWZTp07dcYQBAAAAAAAA&#10;iZGQkOfPP//cOdCnAcS8SgOsQUX/Lr/7yKvidR/B7SP3o9srmIkOa2KtPSHk0QDv119/bQcddFDo&#10;AGmqVOnSpa1Bgwb+vqBkU+DRrFkz7zoJOxbyKnW01KlTx4MenRd0jNerVy9021SoKlWqeBCj6dP0&#10;3L/77jurUaNGzB09CrQuvPBCD3q2bNniU5R98cUXu6xRpG6p999/39fv0esjP/74ox1//PG77Ksk&#10;1M0332wbN2705wgAAAAAAAAkSkJDniAEiQxYoivs98HtIm8ftl1Q8fhdYfehQc3IoKYwVdJDHg3u&#10;agojdT4UZtH3ZJQe3wUXXGAjR47c8ehRkimY+Pjjj73TJZZjU0HPrbfe6l1qou6gsO1SpU466STv&#10;4tF5R+exzp07+1o5helAqlmzpk/dpvOY9qnw6Igjjtj5e4Voeo0V9ChcUikY0tRtWuMncl/FtQ48&#10;8ED/HtRzAwAAAAAAABIpYSFPbsFIfqqwty9sFeT+9SIS8uSfBtKbNm1qhx56aOgAaarVIYccYh99&#10;9NEe0WGF7SGkOlBiPT6vv/56mzdvnu/rjjvuCN0mlerEE0+0Nm3a+Ho5CiW6devmU6+FbZufUjim&#10;jh5NB6dz4+bNm+2rr76yE044YWdwdthhh/kaPUFHj86jCobOPffc3fZXHOuRRx6xtWvX+jEAAAAA&#10;AAAAJFJCQp4//vhjt5BEdxT598ifBxX2u+ifqfIKYPIb0OS0/4JU8NgVAESHNbFWSQ8TZsyYYVdd&#10;dZV3PYQNkKZaaWD60ksvtdGjR++cYgolmwKPk08+OfR4yKtee+01W79+vR8rmv4sbJtUKnXt6HG2&#10;bt3an7fOnwMGDPCgJ9bPqD4zp556qg0cONDPkzqvdejQwTuHgqBH3VJNmjSxNWvW+GuloFzB0Pnn&#10;n1+sO3rUCTV27FjOFQAAAAAAAEgK5RMaf0toyJNXmBIEJXn9LK/SfeYU8ITtq6D7j67I29PJkz8a&#10;+Gzfvr2vBxI2QJqqpbWDPvzwQ9uwYcOOZ4KSbPHixXb00UeHHgu51T777OPr3Og8pPBiv/32C90u&#10;Fat69erWokULP5epo6d///7ekROEMrHUGWec4VPA6ZymAKlt27YeHgXTwZUrV84aNmxoK1eu9Ndd&#10;26mjp1atWoWaMq6oSqHYs88+a6tWrfLnAwAAAAAAACSacgrlCgkPeXIKX+JZuYU88a7ogIiQJ3+0&#10;Vsldd91V7K7U10D3DTfcYDNnztzxTFCSqWtL0/SFHQu51eGHH26DBw/2fei/hQlIkl16rEceeaR9&#10;/vnnfn7TtIpaT+eAAw4I3T6/pfCoa9eufp7U+U0hmDqHghDn4IMPtqefftoDVIXAmt5tyJAhVrt2&#10;7WLT7ReUpvjr0qWLfw8BAAAAAAAAyZCUkCeowgQw+QlwCrP/6IoOcSJLv4v+vYKZyKCmMFVSQx4N&#10;Gn/zzTdWqVKl0AHSVK/y5cv7dFI6zlCy9e7d2/bee+/Q4yC3Ouuss2zkyJG+j5dffrlYhTxBqctO&#10;66plZmbaoEGDrFSpUqHb5beC6eDUxROE4Qp6FP4Er08Q9CxZssRfO51fFZKdffbZxSroefTRR3d2&#10;JQEAAAAAAADJkJCQRwOE8Qxcgsptn/pdYe4z+rY5hTxhAY9uS8iTtzlz5tidd95ZLKdhUmlA+rrr&#10;rrOFCxey3kYJ98EHH4QeA3nV9ddf72tO6fhQ4BO2TaqXOneGDx/uoWyrVq1iCruiS595hTqdOnXa&#10;eb5UYKrOoWAbTYn4zDPP+P2Kzq1a20br+ETuK1XrxBNP9DWIODcAAAAAAAAgmRIS8uTUyRNUWICS&#10;U6gSVtH7Druv6P1F/r0g9xVdwW0j90HIkzcNfP7444921FFHhQ6QFpfSYHW3bt38PUfJpTAy7P3P&#10;rXRsPPTQQ7Zo0SJbsWKFHXPMMaHbpXppyjF11GzatMlee+21uIayxx9/vE9npnOcPkO9evXaZVo8&#10;rWGkbpigo0fnjTFjxniAErmfVCx99+mLFAAAAAAAAEgmZRXKFVK+kyd6f/p7UMHP9GSCitw20aXH&#10;QMiTMw3UatC7QYMGoYOjxa3uuOMOX0QeJVNWVpYdd9xxoe99brXvvvvaq6++6seG1vQ57LDDQrdL&#10;9VLHjT6za9eutbp164ZuU5jSa9u9e3dfe0ev9a+//mqVK1feOXWbOokaN25sq1ev9t/rscyePdsD&#10;4lSdum3//fe3Ro0alciAHgAAAAAAAKktoSGPKqfAJTKcCavo30f+Pdh35M90PxpcXb58uT+hvIKe&#10;6NuHVUF+T8iTM70+mpqpbNmyoQOkxa0qVqy4c90VlDxaUyWW7hVNN/bZZ5/5uadHjx7F9nhXN5KC&#10;lWXLltlll10Wuk1h6+STT/ap2zZs2OBBjjp6tG5P8Lor6NHUbQsWLPC1gWT8+PF28cUXx7WzKF6l&#10;kKpNmzb+OAEAAAAAAIBkSmjIo8H9vMKWWCo6oNF9aGohXRHerl07v4peV4nndt+R+4jHYyTkCafB&#10;Yl2R/+CDD4YOjhbXuvfee3euHYKSpV+/fqHveV6l9WUU7ii0+PTTTz2oCNsu1UvnUH1u58+fb8ce&#10;e2zoNvEo7btr165+rtY5VNM5nnbaaTu7dRSavfLKKx706DVV2DNq1CirXbu2d01F76+oSh1I1157&#10;rQdWAAAAAAAAQLIlJOTRmjxB+KE7yE+IEmwTGd4Ef4/8WfTfVQpFNBCoxdLvuecea9mypa/poEH4&#10;nO47eh95VV7PgZAnnAaLNTB79NFHhw6QFtfSIPOwYcN2PEuUJM8//3zoe55X1apVy0aMGOHnlqee&#10;eiqlgoj81t///nebPHmyf24nTpxopUuXDt0uXqW1dtQBo5BepZDsggsusL333tt/r6Ds6aeftsWL&#10;F/t7o3OtXuOrrrrK/va3v+22v6Kogw8+2N59911/fAAAAAAAAECyKbtQrpDUkCfW4CXs99rXxo0b&#10;/Srwxx9/3NeQeOmll+z333/3n+d0XwWt3J6DHhchTzi9Pk8++WRKTrFU2FI3j7oQUHLoeL3kkktC&#10;3++86s4777SlS5d6uHzTTTel7PoxuVXVqlV9/Sx1zmg6tbBt4l1VqlSx1q1b+2dpy5Yt1r9/fzv/&#10;/PN3vn4HHnigPfroo/7aKnzSuXcJihwAAM5GSURBVPe3336zG264wUqVKrXb/hJd6txRCLXffvv5&#10;lHznnHOOjRkzZscRBAAAAAAAACSXxsuUKyQs5Mlv5Sfgid5GD16DggsXLrR33nnHGjZsaG3btvXF&#10;z7/66isfFFRgErl95O3zKm2f222C3xHy5Gz48OElZi2e6NLC+gzuliw6Z1SvXj30/c6tNOivDiCd&#10;E7Smz7nnnhu6XarX1Vdf7WubKeTR2jxh2ySiFC5pPSOd/xTOaw2vCy+8cGe3jsIcTfk4Z84cf590&#10;ztW5RR096j6K3l88a//997dq1ap5h9Ett9ziFxPou+bDDz+0Vq1a2cCBA239+vX+uAAAAAAAAIBk&#10;05ikxtXiviZPdCCS3wqClchAJyzgUWm7tWvX2pAhQ7xb5LvvvvOphjTwpqBHg4B6cpHbR94+snLa&#10;f263CX6n2xLy7E7PQ51VYQOnJaHUnaSBcL3/KBkU2h1++OGh73dudeihh3pIoU4TrQ2WyLVsElkv&#10;vviiT5umYzrZz0FTOn7++ed+3lANGjTIzjrrrJ0dPZo6Tt1Sy5cv39nRM2nSJF8PJ9agR/vWtHqa&#10;Fu6QQw7xx3DxxRf75/r999/36ePUFTpu3DibNm2ar1Ok+9f3jtbg0ePUa6XHAwAAAAAAABQFjZMp&#10;V4h7yKOBL1V0MJKfig5WctqXunhmzZrlV1S//vrr/iQ0+KapfBo1auRhz6JFi3wgLvq2kVWYx6rS&#10;bXUf0WFNrKV9lQQagC1fvnzo4GpJqSOOOMIHgVEy9OvXz8qUKRP6XudWCkR69+7t+1DYU65cudDt&#10;UrkUlDRv3tzPPwoykj3dnKZBO/LII+2jjz7ybiJNe/fTTz/ZmWeeuXMbBT133323zZw5019rdRyN&#10;Hz/ev3fymhJSt1VHTu3atX0fL7zwgn3yySfWoUMHD5QU5MybN8+WLVvm3yOaPk7n9ugAJzMz01at&#10;WmUTJkzwLp6RI0fu+A0AAAAAAACQfEkJeaJDm8iKDlci/x7sI3qbYH8aCNQgYP369a179+62evVq&#10;D34WLFhgX3/9dWg3T34qt8ebUxHy7K5evXqhg60lqdQFoOmbSsp7tqdTyKEwIOy9zq20LsvYsWM9&#10;EFD3WnFcj+fggw/286jOfzqvhm2TjKpUqZJPt6nzqkIchSnHHHPMzt9rarz777/fgxjRa67z5tln&#10;n+3Tu+n3Bx10kE+Zp8/mt99+a1OmTPEOpchzu75XFNjoPlTaj0p/1s+1rT7XS5Ys8TDnjTfesGuu&#10;ucYqV65s++yzj9+PpmxkXS4AAAAAAAAUJY1jaXws7mvyRAczBa2wcCeydJW31mfQ9D6NGzf2ado0&#10;2BY8IU2ZpJCnffv2tnjxYt8+bD95VeSgYHQFv9PjJOT5Lw2UKlzTFFaRg7cltTSllAaiUfw1aNCg&#10;wFN/KdDR2jA6Hylo1p/Dtkv10jR16oJUwPHpp5+GbpOsqlixonfZKMjR+UQXDpx++uke3uh3NWvW&#10;9I6pyLVw1qxZY6NHj/Y12nS+j6b96HytCwE01Zq21/Rr6sTp1auXffHFF77WzgMPPGB16tSxU045&#10;xadwU4dR2GNUVahQwfcLAAAAAAAAFJWEhDxBJ09kIJJbRQY6wZ9zu70etAb3dLW5gpyuXbv69Dka&#10;2NPv9F8N9Kmbp0mTJj6Ip8W8I0OZ6H2qgt/n9bOg9LvgsRLy/JeumL/vvvv8SvewgdGSVuqAeOut&#10;t/x4QPGlDg51auQ17Vd0KRS69957/RykKQpr1aoVul2ql0INrTujkKeou/D2228/u+CCCzx00vlV&#10;NIWcuqUUzijQ13le75lEBzgKh1asWOHfA7Nnz7apU6faiBEjrHPnzj6V50033WTVq1e3Aw880Lvx&#10;dK4q6PuuUrcQIQ8AAAAAAACKksallSukxJo8wW3yup1CEK3F06JFC3v77be9iyLo4gm2UagzbNgw&#10;n2KnU6dOvs5C0M1T0MeVWwWPl5Dnv7RGzcknnxw6KFpSSwPSWtODAd/iSyHNqaeeGvr+5lYKJJ59&#10;9lkPGH788Uc76aSTQrdL9br99tu961Eh7RVXXBG6TbJKr2Hbtm19Ss7oz5SCHb3WCn20No+6dxT4&#10;9+jRw6d5e++993y9naAjRx1AmlYtEVPoKXQCAAAAAAAAilJCQ56wQCS3nwWBSeTvI3+n/+oBq4vn&#10;559/3hngaLAv6OIJttff586day1btvRBvzFjxuwWBMWjgsdMyLOdBl9ffPFF23///UMHRUtqabF+&#10;BY4aIEfxNHToUF/4P+z9za00pZemN1MHTLt27eyII44I3S7VS+dTnVs15dyxxx4buk2ySl01l156&#10;qXdh6nUVnbs1FWirVq38s/bYY4/ZtddeuzPE0WdQ5x2tlxNLV04spQ4hAAAAAAAAoCglNeQJQpGc&#10;fh79Oz04lQIbVTAVj6bfCcIbDQJGL6gdVDClmwYvO3bs6GGQttV+FKQE+46+XSxFyLN9yqRffvnF&#10;TjvttNAB0ZJc6hLQgLPWhkLx9MEHH/jUe2Hvb2519NFH26BBg/xz++GHH3roE7ZdKpemnFNgrnOZ&#10;zq+lS5cO3S6ZpcfUunXrnedD/VdrrGmatbDti6I0vR0AAAAAAABQlJIS8uQU7ORWQaijade0voKm&#10;W9PUPAp1NBipbpEOHTr49ELaNgiEovehxdC1oLa279u3r0+ppZ9pf9qv9q/7yWkfYRUWSBHymE+t&#10;9Pzzz+9xXTxBaUF4DULr2EDxovfsn//8p/3tb38LfW9zK61lM2/ePA+gdfyXKlUqdLtUripVqngn&#10;k4LaPn36hG6T7FLQpHN88F2gadrUZfT55597sBZ2m2RWhQoVbP78+TuOIAAAAAAAAKBoJCXkia7g&#10;dwoz1FmjB6DBOwU2M2bM8KnVNOCowUZ14Hz55Zd+hbw6cl555RUfSH3//fd9LQaFNLmFM+rm0do8&#10;r732mq/T8Oqrr/oi+R9//LF3Aykw6tevnz8hBUBa62fJkiW+uLcGbYMFvlXanx575HML/k7IY76w&#10;+UUXXWT/8z//EzooWtJLz/uGG27wYxjFixbpj2UdGk0Ldvnll/v5R8GxgqLiePzrc6u1zUTnybBt&#10;kl2VK1e2/v37+3lWHZk6T2vqNn1XfPbZZ1a1atXQ2yWrrr766mJ7rgYAAAAAAEDJUSQhj+5Ug2Oa&#10;FmjIkCHWuXNnD1wUvDRp0sQaNWrkYY5Kf9b6C82aNfO1GLp27WoDBw608ePH+2Cf9hMEPGH3qd9r&#10;mjZ1AGnAUPf19ddfW9OmTf2+GjZsaC+//LJX48aN7Z133vHfaZvvvvvOA6JFixb5foL7yOl+osOa&#10;WEv7Km70mug9OuCAA0IHRPeU0nRf3377bbF8D/dkkyZNsnPPPTf0Pc2t9t13X3vqqae8A0Yh8SWX&#10;XBK6XapX3bp1/Tyn53H++eeHbpPsUoeUvksU7Oi7QOsE6ftCHT0K4L/66quY1lCKV919993+egEA&#10;AAAAAABFqchCHk2/o26dJ554wu68805r0KCBhznNmzf3xct79+7t67uMGjXKF7desGCBXymfU4dN&#10;WOkxBIGSttftdHvtR9MrTZkyxbtPNHDYs2dPa9u2rQcVb775pi/qrUE8DS6qY0iPN3rfkX/X76PD&#10;mlirOAYECtHOO++80MHQPanUxaEB86VLl+54ZVAc6Bxw4oknhr6nudWBBx5obdq08X2o87BatWqh&#10;26Vy7b333h5ya/rKVatW+TRkYdsluy677DI/9+v8qq4Z/Uzr8ei7QcGPujT1faGOn+jbJqPuuece&#10;f98BAAAAAACAopSQkOePP/7wECS3oEdBhu5Ugcpdd93l3TOaLkhdNxq8UyijbYIuncJW5H4iH1cQ&#10;AmnaON2vpmpTqKPASYP1mhZIHUfB7XN6TtpHdFgTaxWnkEdXsis8e++992Jaz6QkVqVKlXzKQXUc&#10;IPXpfdK0kLF0hZQvX947ePQ50LmiOH4G1H2m86/Ogb/++qv/PWy7ZNe//vUv7y5auXKl1axZc+fP&#10;TzjhBBswYICfi/W6azpPfeYib5uM0tR8AAAAAAAAQFFLaMgTBCA5/VmDipomSQGBOnl0hbZCFnXF&#10;6IFFBjORldPPVTmFMLndRqXf6/Gow0eLfT/++OPWokULmzlz5m5dPGG1p3byaJB1+vTpvi5J2EDo&#10;nlqPPPKIh4ZIffr8fvTRR3bIIYeEvpe5lbp/5s6d65/bF198MXSbVC91wuicp3OgpkDbf//9Q7dL&#10;dmkqTX2Gpk2bZkcfffTOn2sdpDPPPNN69erl52yty6YOzGR39BDyAAAAAAAAIBVoXE/jkwmdrk1/&#10;jqzg5yp1gUycONE+/fRTe/bZZ6179+42f/587+SJ3C6y9KCj9xNUTj/PrbQ/DRQq0NF6Kpqq7Ztv&#10;vvEF9PXzsNtE154a8ui10zpJe/paPNGlKbD0IWHNjtSnz5vOPVpfJ+y9zK10vtPaYAqHNe1k2Dap&#10;XgqqBg0a5OfO5557zvbZZ5/Q7ZJZ+vzoHKxp2bQuWlh3UWTQo3Ow1mxLRNCjKRj//ve/e/hVtmxZ&#10;q1ixond9Pf/88zuOIAAAAAAAAKDoJCTkiZ6uLfhz8PfI0po6ulpbU7V98cUXfvX2d99951fHK+jR&#10;A8wp1In+Wdg2uZX2q/tX0KS1H1q3bm0vvPCCr7GhgEc/1zbaNq9974nTtSnA0FR2tWvXDh0c3dPr&#10;0Ucf9WMDqU3TgcUa0KibQ59XTdl24YUXhm6T6nXppZfa+PHj/dyjdcgUsIRtl8xSiKIp2UTn5bDg&#10;SR095557rn9fKIxX0K5gSOv2RG9bkFJgrfs//fTT/bW5+eab7cEHH/RQR9N4ano43ae+NAEAAAAA&#10;AICiltCQJwhA9OfcQhINkiro0dRtmiLt9ddf9+6QOXPm+FXaOYU8kZXXfYRVEPBMmTLFgx0FTPqv&#10;ggsNGgYBT16l+90TQx49b03vtNdee4UOlu7pVaVKFZs1a9aOVwupSmtwxRrQ6FylbpMhQ4bY8ccf&#10;H7pNqpeCnaVLl/pUmTp/KzwJ2y6ZpcehDk/RVJ45rXWkLptTTz3Vevbs6edNVadOnUKDHm2rsOig&#10;gw6yChUqeJBTo0YND6lvuukme+ihh+zll1+2Tz75xLp06WJDhw7174Zly5bZ2rVr/TtB3xl6v3Xu&#10;0/cDAAAAAAAAUNQSHvKEBS/R4Yn+rsEzPRAFPS1btvTApXPnzj51W37WxImuyPvI6TFo0E7rPejq&#10;70aNGln79u19UD4/AU/we+1btSeGPBr41PsdPZhKbS8NKmvqPy3sj9SlQFkD/mHvYV6lcEHnLoUC&#10;msYrbJtULoUn6lDRc1Cgccopp4Rul+x6+OGHbdWqVd4teNlll/lnKWw7lX6nrhudv3Uu1jlUawwp&#10;vFHwpv/ecccdHha99tpr1rRpU+8O6tGjh4dzCvl03tf96ZweOcWi/qyfrVixwrtNf/jhB78Q4P33&#10;3/fbA3sifS7CKvJ3gcjfR/4cAAAAAADEj7IKjYkltJMnusICFP1Mpc4aPRgFPVono2PHjrZw4UIP&#10;PsJul1Plta06hBTwqHPopZde8qu/1cETTBEXdpvICrbZk0Oe/v3723777Rc68EptrwMPPNAHkZGa&#10;1JXx3nvvxTxFmdbx0rmkefPmxfKzUK5cOZ8mU4OvAwcOjDnsimep2+bNN9/04EkdRmEdUnq/NK2a&#10;Hv8RRxxhJ598sgequihAz0VBvb5Hhg8f7v/Vmkmalm/dunX+fgUdOSqdb/VzdexouzFjxtj333/v&#10;HT0KhtTlc/HFF1vNmjX9sWjdH63NU69evR1HEVAy6LOjz4Kmn3zrrbfsuuuus7vuusv69u3r/86Z&#10;Pn26T0N61VVXhdbVV1/t/3bTPvS5Uqgatp1K+/355599vwAAAAAAoHCUVShXSGrIk1vpAWnqNj0g&#10;TQX21FNPWbt27UI7emK9Dw3yaQ0era3w4osvesATdPBo8C/sNnnVnhbyKIzT1fPRg6/U7vX000/7&#10;cYXUs2bNGqtfv37o+5ZXKWDQ+Uodba+88kqu3SapWpqu7Mcff/TXQqGGwouw7ZJZ5cuX94FinVcH&#10;Dx5shx12mP+8UqVK9sADD/jAsYIpdXoOGjTIRo0a5WuoBRcD5EbvlbpF+/Xr5/tQwK9p2rTuziWX&#10;XOJTvx199NF+n2XKlLFSpUrlOH2d1mMCSgqFoK1atbLbbrvNw0xdoKBzmrr7fvvtN//31wcffGCH&#10;Hnpo6OdBpQBUn0udF9X5lltorC7CM88804NyAAAAAABQOAkNeWINYTQgrgelq0bVaaOrqTVwoCut&#10;g20Ks/+5c+f6FG0vvPCC71d/DwIevSBht8mr9qSQR1f7KoArjoPaRVEnnHCCH2NIPVr369Zbbw19&#10;3/KqG2+80T8LChc0MBq2TaqXpkIL1o1S2BFrR1M869hjj/Wp0NRl89FHH/kaOvq5wh8FUjo/Budp&#10;baPpEPU+6PtAnZi6SEAD1ho8Vrfh22+/7e/PiSee6CGWBq/3339/D3D+/ve/+3PWumIFXYuIkAfF&#10;nT4/+qyoE1HfU6VLl95l/St9Ph588EH/rKnT+dprr83xc6J/DyiEVfedPpOPP/54nucT3aZWrVp+&#10;4Q0AAAAAAIhdwkKeyAAkluBEgUuwZo6u3FYgM3ny5NBtC1J6LCNHjvQOns8++8wH3zXAkN/HmFOw&#10;pKtco8OaWCvVQx6tXaF1LsIGbajdS4PJWvNJA9FIHXo/NDXXhRdeGPq+5VWff/657yeV1rIpSGkw&#10;V1MmqbtF0yv94x//CN0u2aWr+/UFo/OqBo010Bz87qSTTvLunWCdK3ViaT0krSuk0OXyyy/37iR1&#10;WRU0tCloEfKguNE5T6XP1uLFi32qSnXkRgY7kaVpEHWxjW7z7bffeqdO2HYqTZuo9aq07z///NOq&#10;VKkSul10KWDVv/FYuw4AAAAAgNgVSciTW6AS+TuFHatXr7aPP/7YB8k12BC5bVCRt8lPd48Gdhs2&#10;bOgDEhokzG2Ktuj9BX+Pfg57SiePBnt69erFWjwFLA1OKwzQ64fUoKvYNR2YOjzC3rPcSgGCpv3S&#10;+6nzXXH8POgxP/PMMx6mjx071s4666zQ7ZJdCmr0WVGHwfXXX++DwJG/18CzOnp03tbr37Rp051T&#10;uiWz7rnnnh1HEpDaFKCoy23FihU+taH+PXXwwQeHHtdBaW0shaf6943WqsqtW1EdOVdeeaVflKP7&#10;eeSRR2zfffcN3Tas1PHz66+/+n0BAAAAAICCU1ahXCGhIU9BKjrkWbJkiTVu3NjXi1i0aNEu2xa0&#10;gn1rkOP999/3Tp7ly5f7/URvG1lhwVF0sLQnhDwaKNL7ofc40VfJl7TS+h5ayFoDYEgN+gx37do1&#10;poBA68No+kjto3379qHbpHpp6jKtsaFzWPfu3e2YY44J3S6ZpcFiDSbrvKwBY3UMRp9rFPqcc845&#10;HjarC1PTszVr1izfnQPxqrvvvpvQFilNQbY+SwpQNPWhppjUdIVhx3N0aXrE33//3f890rp1a6tY&#10;sWLodiptq39P6d9Cw4cPt7PPPrvA07lWr17d19cCAAAAAAAFpzFK5QpxDXk0VUcQgIRVZECS2880&#10;BZqu6NbVpJoqRF090dsUpIL7UFiktX40VYnW5Mgr5FGFBT2RVdxDHgU4wVpIutp3wYIF3jk1evRo&#10;++WXX6xv377WoUMHn2c/ryuAqd1LA9O60lnHM1KDzi9afD+WLhwNYuqzsmHDBu+GCdsm1UtTL+kz&#10;rXObBoAPOeSQ0O2SWZo2SucYnau12HtO0+BpALlmzZoe9KgTSedgndOTFfQoeNJaTnqcQKpQ6KgL&#10;CebPn++BiaYyVFfNkUceWeD1tjQdoY5v7evee+/draMuKP1ca/VoLR6dU19//fWY/o2gzp/777/f&#10;p5EjPAUAAAAAoGD0f8NrrDLunTy5hSJB2JLXz3SVtgb6nn76aQ8Z9ECjt1HlFcCotP/gPrSmTMeO&#10;HX0wYty4cT4wEb19Qas4hTwaQNF9aMF4TV03cOBAa9eunU97pLnxGzRo4IM61113nV1wwQV+ha2u&#10;1E2FRdmLc6n7o2XLln68ouhpLZpXXnmlwFecq2666SY/n+hconNe2DapXscff7yfyBVUaY2y/fff&#10;P3S7ZNahhx5qn376qb8/3bp1s6OOOip0O5UCoXPPPdcHshX06Pvim2++8fNV2Paxlgax1Yl33HHH&#10;+flQ7/1DDz3kj5POPKQKfa9rvUF1Kev7+7zzzvPjNuyYzqu0vo4u8lAnkKZGzO1zqI7A5s2b+/ea&#10;On/0mQzbLj+lfWkqOV1oAgAAAAAA8k/jlMoVEhryhAU4+Sk9sJ49e9qzzz7r041oQE0/D9uffqZO&#10;FIUXea2xo/0qNNK6PD///LMPDua0bdjPo0vbpVLIo64cDXpqoERX4ap7RGFZjx49fLF4DaLUq1fP&#10;br75Zp8OSevFKIA46KCDvKtBC50zHVv8S6/pFVdcYf379/cP3OzZs/2qZa09ooF2HcNcwZw8WmdC&#10;n4Gw9yqvUnehPmd6DzX4H7ZNqtcZZ5zhr4GmnXvggQf8cx+2XTJL6yOpc1C0Flte3UUK6LRwvDp6&#10;dN5XYK/upPwGPbp9qVKlfDBc0/ZVq1bNzjzzTLvqqqusbt26Hn7pcSgEHzBggA+i6z1XuKdztQbB&#10;gWTTuUfHn77f9d2h7w39O0bHraZjy6nrJj+l7yldWKP7UHfOfffdl2sQftppp3kgtG7dOr9IJL/T&#10;weVUCp/1eeazBQAAAABA/iU05AlCklhCHt1mzZo13vnw6quv+iLnQXgTuT/9WaUBDq0XowE4zUGv&#10;QCj4XbBt8Hi0rZ6A1vpRiKQXINguLNiJ3k9YFVXIo8er56uF03v37u1X1Cq80pRHWjPimmuu8avP&#10;Tz31VKtataqVK1fOBzXDBleoxJe6JU444QSrVauWLzCvrgBNi/PYY4/ZCy+8YG+//bZ3IyiEHDFi&#10;hM2dO9ePZcKf+FMXn0KFsPcpr9IaFXpPdOV6hQoVQrdJ5dKgrQJHnWtmzpzpXXuxdDTFuy6++GIP&#10;PfXaPvXUU/kKnjQorWndgqnndA7VOkk650Vup+enMKdGjRo+deKDDz7o3wHqYGzTpo2H4D/99JMH&#10;OVoPSNN6ar0fnd+jP38agNb3jb6TgGTRcagwRV1u+o5/8803PejRzzWlraY8izzmYykFq+rw1XH/&#10;/fffe3dN2HaqffbZx//NoW11PtV3WmHPI/rM63tR/ygFAAAAAAD5o+xCY2JJna4tP6XBM4UX7777&#10;rq+do8Hu6KBFf9cAuLYbNmyYb6cr7NWtogFydbKETcWmnykU0QCJBmt1VXbkviMfu34eVPCzyN8F&#10;f05EyKOBG70OGtTR1fZ6DfS4tUj6O++841fYXnLJJT7Aeeyxx9rhhx/u0x0dcMABHuRosKQwV/RS&#10;iS0NTmvKKQ2U6f1SAKRuKk2Np+ly1FWgLit1KmjwTO+3BqW//vpr++GHH2z8+PE7u4GCzgIdL9ED&#10;0tidrlLXNESxdq/oHKfXWZ/F0qVLh26TyqXjTVfr6znouRRmiqV4lT4LCqb13uh4vuWWW0K3CysN&#10;LKujSp2ZCmDUydivXz97+OGH7bnnnvOLBQYPHuznTwU4GhjX94ZCHIX+OufqPK77Vuk7QhcZ6LM1&#10;a9YsX2cumOLznnvusfPPP99OPvlkBqKRNDqu9Q+vSy+91NfTUrjcpEkT//eBjmV9V4R9NgpaCo+C&#10;f8+owy9sm6C0LpY+Q/q3UKtWrfz7K2y7gpbOqfq3nJ4X32cAAAAAAORN/7e5/m/5uIY8GhDLb8gT&#10;Fp7othpk0FRCmi5Hi6Nr2pDIbRXu6EpqXUnfrFkzX/xcHSyaWkedP7qdOiK0+LDCHu0vuL3+PGPG&#10;DF9sXFdxayAvGOSLrrDHF1Twu+DxBiFNYWvChAn+nDVNnQY969Sp4wu9qxNHV9lqOhQNgmiNnFS4&#10;+p5KfCkQ0vsdhEFa2FqBntZKUMfCRRdd5N0YGoCuX7++h4CaYmrIkCE2efJkH7DW4DW20yC+FuoP&#10;e63zKl3Zri4PDT5+8sknodukeuk80rVrV38t1M149NFHh26XzNJxrXO3qJsmP8GTppx74okn/Lyv&#10;Th6d7zUYrvdG52ZNZaUQR+Gnjv/oAWP9TJ8NdS4osPvwww/t0Ucftdtvv92/yxSwatF6vedBeK4w&#10;Krj/O++8c8eegMTRvy80FZrO9/ouCI59hZr698eXX37pn5/guIy1qlSp4l3T+lxoCjZdcBC2nUoX&#10;kHz22Wf+mZo4caJ3p4ZtF2vpohV1LNEtBwAAAABA3pRTKFcospAnp9KV2BpsePLJJ31hbS2Srv9j&#10;X4Ozms5n9OjR3oXz0ksv+TRXuopUA3UKbxT8KCTRFdxaf6Zz586+L+1DgyXaz8KFC32Q96233vLp&#10;ihQahT3m3EIebR9UPEMeTdkVNuhBUYUpXWV91lln+fRwOsY0uK/PhcJSdU7oivCgqyEYKA+rkkDn&#10;AoVhYa9TXvWPf/zDgwG9FpryK2ybVC8NoM6ZM8cHczXdUip0Iym0VJeaXld1zegxhm0XWUH3js7B&#10;kceoSsewzt86pvV+qytA3w+alu3ll1/2KdsKO9WeBsF1X0C8BcewLnBRgB953Clo1L979G8ZnYuu&#10;vvrqneFPrKULRnRxjP4NovOCAsyw7YLSGlb67tDnS2FPZPgZr1KHsqaB0+MBAAAAAAA5S1jIExaI&#10;RP8st9KD+u233zzkGThwoA9kqCNHV4wqtNFVrRrkUJijUEfTmSmo0QC1rt5WiDN06FC/0l5hj8Ic&#10;zS+vqXpWr17tgxO68lshkAYRNFAR9jhyCnmCcCf4OyEPVVxrv/328wF1TT9Vu3Ztu/HGG+3+++/3&#10;AFUdElrfZNCgQf450ZSBGnTUZ0jHqkLXsAF2VarSY9PnX2FN2OuRV2maR50vtB912IVtk+p15pln&#10;+vlS50qdR8O2SXZpikJNQ6jzqV5jTWMYtl10qaPhl19+2XkcKtBRF5u+O2699VY/prUOlrpx4t35&#10;qGBKnaBAPCnUUCipqWfDuuwU1uvfR9pO/46pVKnSbtsUtCI/f9p3bp8VBUr6btDnbcGCBd5tHLZd&#10;PEoBl/49BwAAAAAAcpa0kKegpVBHoUyDBg12DjBrOh0N/mktCYU3WodHg7UarIwOY4IruLX2gkIi&#10;re0TTGPVp08fX5tBHUK6olthkF6EyNvnVYQ81J5YWthb3RPqgnjsscd8ysNevXr5ui7qrlMIO3Xq&#10;VF8rSANzCl/VJaR1G/Q51WelqK/K1sCkwl6tZRX2HHMrTVGktXx0hb0CLk3hFbZdKpcGbxV+qAtA&#10;79PNN98cul2y68QTT/TzskIaBTQFWU9MV/wPHz7cn5PO+xocV6dBotck05pOmi4OiAedG3Wu1Hpr&#10;mqo1bM0whfL6d5E6L/XvH63XFr1NQUufE62/o/3p3zLq9gzbLihdEKDPmf4NNGDAAH9MYdvFo9Qh&#10;pH8T6bygczcAAAAAANhdwkKeyAAkMoCJDmPCSttocFhT99SrV8/XSVC4o44c/VnrjGgAWVeha1BP&#10;2wf7jbxflQYsNGiiDoS+fft6R4/WutGCxfqzFhnW9D0KlfLz2IJwJ7if4M+EPNSeXBqMLFeunA+2&#10;6ypzDTwqSNB0Zvq8vfHGG7521rfffuuhkKbY0vopWvdBnUGanjFZ4Y/uR91/+ZkOLLo0vZcetwYb&#10;FSqEbZPqpavwNS2Tgipdsa81ncK2S2YpeNIaPDoWtBabpooq6PRTNWrU8HO5npfO+fr+qF69eui2&#10;8Sqtk6U1fHSfQGHo3xP6h5i+/2vWrOnHVtgxd8wxx/iFK/o3R5s2bXwdnbDtClLVqlXzsEb/lhkx&#10;YkSunUFal0rncj1efV4vuOCC0O3iWQrT9W9A/TsNAAAAAADsTrmGcoWEdvJEhif5CVKCNXM0Hcgd&#10;d9zhV3V/+umn3tEza9Ysv4JVV9EH+9J/gz8H4UtkaX/qItAAgQaV1cnz3nvv2cMPP+xXrGpqH00F&#10;l5/HFoQ6+nPk9oQ8FLV7afBeV4nramxNv6UBQq0NpAXEzznnHLv22ms9CHrllVf88661tbp27eoD&#10;jjrJqINPn1kN/GtAUVdz67Osz2CsFPJMnjzZ7rrrLg+mwh53TqWF+HVbhTzF9XOq96Jly5YeTCgU&#10;0ZRjYdslsxTo6FjQuXrChAn+PRK2XV5VtWpV6927t4eGOla07pqmaktUR4/2e8011/jUWkCs9O+d&#10;Tp06+bGU2/pYCtPr1q3rx7duoz/nd1rDnEq3f+SRR3zaQXXnaJ+5Baw6B6pjU+ePtm3bxn0KxJzq&#10;wAMP9M5Rfa4BAAAAAMCulFMoV0hoJ09uFb2dHpAG+tTJ061bNw93+vXr5wtmax2QsKnZgsrPfer2&#10;K1eu9EEKTf+mK1IVHmnfut+w26iCfed0HwqdosOaWIuQh9oTSwPmGsirXLmyHX/88X41+yWXXOKD&#10;/+rsUBj01FNPWcOGDT2kVaeGuoJ0MtIUcfpc6/OZFwU0+rwqTDryyCNDH0tOpUFYBU7ax6WXXhq6&#10;TaqXptzTlHN6DbSm2f777x+6XTJLg9eaOlOvq6bh1EBy2Hb5qZNOOsmDex0LuiBAA9GaYjBs24KW&#10;BuC1Rsr555/v09ypE1RTh+r7CigoHZ+aNvZf//pXvs5FCjF1vlNQ3bNnT+/ACduuIKXjuWPHjv7v&#10;H/1bKLcuHgXEmvpWIZM6qZN9DtS6QQp69LoBAAAAAID/KvKQJ7r0gFS6onTRokW+po6u3Izs3Akr&#10;3V9+71P7UdijYEcDthqgyy08UuW1b0IeikpMBd1ACgLUCaRQQt1AFStW9EHO0047zS688EK76qqr&#10;7Pbbb/e1gl577TUPMBTk6mSlTgtdea4QQQOkOkdpSrmwNS9yKj0Odf9pXxpk1IBj2HapXlo/Qx2R&#10;Oq82atSoQK9BokrhiTos9d5oLbbCvLY6VhT0aCorDUZr6jZNE6jgMLeuA02PpeNKg9waTNc0dldc&#10;cYXdd999HiyqK0jH008//WRjxozx11DBou6D6dqQXzrGtU6ZuhV1bKmrMaep2SJLx662D7p47r//&#10;/kJ3qKlj56abbrI5c+b4vz009aBC4LBtVQo3tV6QnoM+r4lciyes9Bros/nNN9/4vxEBAAAAAMB2&#10;yjX0f9snJOQpSOgSHbDo77qyNOx30RXcV37vL6j83kfYvqO3Z7o2ikqNUmihjiBNxaar4zXd47Rp&#10;0/wzrJBHn/nrrrsuXwOrkaUBVa0LodBAJ8wyZcqEbpfqpbWIdL7SIuvqjgrbJtmlcEVhuwaPW7du&#10;7WFe2Hb5LQ1ea5o2TYGl87MGhL/77jvvEtPvdYxobRN1Imh6KoWCCnE6d+7sg+9as2nSpEk2e/Zs&#10;nyZQoZ6OGz2+SDqedM7WNtG/A6IpoFH3oaah1fplBZlqTeefoUOH+nGoLh4dv2HbFaR0fmzfvr2f&#10;G4P1uXIKQrUuzjvvvOOfBQXEZ599duh2iS69DurMUwcda/QAAAAAALCdsgqNUSUk5MktOImsvEKW&#10;6Aq2DQtfClL5vd+w+4i+HZ08FJVapYH+yy67zAcv9XnVgLxKg5SxdK8oFFIAoX398MMPhV4Lo6jq&#10;1ltv9ddBAUadOnVCt0l2nXLKKR6S6Pyn7qKwbfJbet/VYVC+fHlfFF6L1KvTRoPjmqZTnTh67gq5&#10;1Imj40EhkIIvvbc63+uxqPR3hXrq3lLXp9YLUqeRBrvvvfdeX1dKoVn16tW9cwyIFgTL+neR1gDU&#10;GlgFDZhVmrZSx6PWD3zmmWd86rSw7fJbegy33HKLh6s69hWG59bFowBIIZM+S5oqsyjPfwqiFNhq&#10;Ol99PvUaAwAAAACwJ9OYgcbV4h7yhAUh8a7ChjzxLEIeikqd0tXe//jHP3xarWCatsDgwYNDb5NX&#10;HXLIId7locH/li1bhm5THKpVq1b+Oiiw0LRmYdskuzT4LQpfbrzxxtBtcisNeGtdE63VpG4crTk0&#10;btw4n9ZKU3EGXTY6DoKKpnO41n5TKPTZZ59ZgwYNfN2d2rVr++uk6QE1sK0QSYPMkR0P6hx76623&#10;mLYNu1GA8sYbb/j5I6cumbxKnW6aHlDH7ejRo30dnbDtClIKm9S9pn9D6fNSo0aN0O1UetzPPvus&#10;Byqaak7hsD4HYdsms/S501SKekxhn2kAAAAAAPYUCQl5/vjjj4SFL0Gwk8hwJ5b9M10bRaVGqUtH&#10;AY9CjDCvv/566O3yqlq1atnYsWN9H08//XToNqleGqxVR4oGRNXhpEHSsO2SXR9++KE/puHDh/s0&#10;VmHb5FX16tXzrpyA9qcvOHXp6OfqxlmwYIHNnDnTp2JTYKeOHK3jdOKJJxa6M0FdY9ovIDr+1CVz&#10;zTXXhB4vBSkFmAoQNU1avM49NWvW9M+DPhsvvfRSruvrnHnmmfbLL7/4c9JaPOqSC9uuKEpTO+pz&#10;rK68IMwFAAAAAGBPk7CQJywIya2zJ79dP/kNX8L2F+t96HZ53ZaQh6KKvhTwqPtCAU/YgJ8GSmOd&#10;okzr12iKL7nyyitDt0n1qlSpkj9+nc86duwYuk2yS104/fr18/dGU6HFMpWVSiGNFo4P3iM9R62t&#10;owFsrYGiEEZTTmmap0RMNaVOCHVEADr3KPC7+uqrY+7eCUrhi6aH1D51POszHLZdQUrhrroRFdqM&#10;GDHCLrzwwtDtVLp/dfHo3yaaKk7rmalTMmzboip9nhXyKrQCAAAAAGBPpHEw/d/uCQ95IoOS4L/R&#10;vw/7XXC7gnbWBPuJvF30vqN/rm2DitxWf87ptkER8lBU0db+++/vU32pUyUnuhJeC/KH3T630qDm&#10;+++/7+cBTesVa7dJUdell17qr4Ou3tcaHGHbJLs0jZWm1VPHjdbYCNsmv6UppNT1MHfuXB/A1ho8&#10;d955py8aH7Z9vEtrpegcjj2Xwsrx48fbGWecEXqMFKQUEOmcpmnS9O+S559/Pi7TpGmtKk1jqM+c&#10;pjgsXbp06Haq4447zvr27evnvm+//dbXoArbLhWqbt26HvTosw8AAAAAwJ5E/3e7xqTiviaPBjqC&#10;ACQ/IUlQ0dsFt40Ma+JdwX3mFPLkpwh5KKroSmtW1K9f39d0yc3UqVNjuhK+bNmy1q5dO9+H1nrR&#10;ehZh26V6Pf744/4c1O1y1llnhW6T7DrmmGP88axZsyYuU1Ep0HnggQc84Ak6KhT85DaQHa86+eST&#10;fVorpo3aM+l9HzlypE/Rpq7CsGOkIKVARceT/j2l8FqflbDtClIKjoK1eNTFc/7554dup9JzuPvu&#10;u30qtMWLF9s999wTl+eVyHriiSd8mjwAAAAAAPYkyjKUK8Q95Ik1LAmrYF+Rf4/8fXQF2+e1XWRF&#10;bl+Q2wVFyENRRVPlypXz6YTyM7A3dOjQmAb71f2jKZPk888/966hsO1SudQB0LRpU7/KXSd8BWNh&#10;2yW7zjvvPEtLS/NBZE21F7ZNQUvvz7333muTJ0/2AXKFe8kIejTVnBaCV2CFPYuOMwWLt9xyi+27&#10;776hx0dBSp9XdabovKZ/Rym8CNuuoKUuxIULF9qGDRt8Lazc1uLRtkOGDPHnprV4YumCTHYpkH/j&#10;jTd8ajkAAAAAAPYUCQ95osOQ4OeRFfbzsO0jfxb8Oboitw8q+veR20XfJnKbghQhD0Ulvw477DB7&#10;6623bNGiRfnqnmjdunVMa2RozYpRo0Z5QHLXXXf5OjJh26VyaYFyrXmj12ngwIEpc0W+1tHR6zp9&#10;+nQPfMK2iaUOPvhg7zxQ55We87Rp0+yRRx4J3bYwpeBIU1rpu0+D8h06dPDp8LBnmTlzpq/bFa/w&#10;VNMY6lhSAKruIB3PYdsVpDTtZJcuXfzzMGfOHJ++Mafzoc5x6ojTtG7qtHv44YcTspZVvEvPR98L&#10;b775JkEPAAAAAGCPkbCQR1d+RgcnkaXfR24T/buC/FwVdh+q3G4T+bvgz7ltn1sR8lBUcqtChQrW&#10;pEkTW7p0ab4CHnnqqadC95Vb6Yr6m266yQdxtTZGbtMbpXKVKVPGxo4d6+e4L774ImUWT+/YsaO/&#10;f6NHj47LdFSRpQBG002pk0fnaXULKVTKb8Clzhy9bpo26/jjj7eaNWva9ddf71MDfvzxx9atWzf/&#10;MtTrOmPGDN+/OiTyezyi+FNAqZBZ6zHFszvu9ttv9+knddw+99xzodsUtGrXru2hjf7h1759+1w7&#10;2/Rc+vXr5/+26t69ux199NGh26ViKeg56qij/Dyn5wsAAAAAQEmXkJDntttu86ly9qTSFE7RYU2s&#10;RchDUblXlSpVrFmzZrZq1aoCDahffPHFofvLrTTQX69ePVu+fLl3g5xyyimh26V6HXnkkR6IadBY&#10;C7iHbVMUNXfuXH8Pf/7554RMp6bpqDQN3KxZs3xAXq9BgwYNdttO960gp06dOj41lkKcTp062YAB&#10;A+yPP/7wqd/mz5/v3QHq1NHgsV5L7TOSnouma9OXa/TvUPIo1NOxos6b6GMq1jriiCO840YBiz4f&#10;1apVC92uIKUunJYtW/rxqeO4Ro0aodsFpX/L6blpujh9HnQeDNsuVUvhvELjVq1aEfQAAAAAAEq8&#10;hIQ8e2KpoyA6rIm1CHkoKudSB8/7779vmzZtKtAguqY90vo9YfvMrTTN2SuvvOIDhT/99JNVrVo1&#10;dLtUrkMPPdQ++OAD7zhUxWvtm8KWgie9rhrM1mBs2DbxKHXuaOo2LSCvY0Yhja7yf/nll72TaMKE&#10;CbZ27VrbsmWLHydBZ6i6njQortLtVPq9bq+wSJ0WY8aMsc6dO/sxct111/nxoTWBNHWXtkXJpc/S&#10;119/HdcARF0oulBG06np+FPAHI/9V69e3ebNm+fHsMKe3Dr5dH9Tpkzx43748OF20kknhW5XHErr&#10;CGk9If1jFwAAAACAkoqQJ05FyENRiS918CgMiGXATtNIavA9bL+5lQISdeppwLNdu3ZWsWLF0O1S&#10;rTSIq7UpND2Z1hMKAoeNGzfaaaedFnqbZNcNN9zgj0tBj0KRsG1iLb1vWj/ps88+s549e9qvv/7q&#10;0+0FgtBGFQQ5Cnc0cK/XSNsqyNEgd9euXe2dd96x+++/36655hpfO0jr8GiRd3UMhN1/+fLlfaBc&#10;+0fJovdUIeCXX34Z0zklt1IQ/emnn/pxqGMvHtOkaX0drUemz5pK07aFbReUpjjUc1SY2ahRo5jW&#10;MUulUkePPsMKcfk8AgAAAABKIkKeOBUhD0UlroI1Fpo3b+6Dq7H45JNPbN999w3df26lK8EHDhzo&#10;9/vuu+/GZQH0RJauwtcaMlo7ZvDgwR5cRNIUd6nyHF5//XV/fBpMPvnkk0O3ibU0TdvTTz/t6+So&#10;IyKgQEkdPfq5pnCbNGmSh2C//PKLr1Oi7h69dpoiS4PjYfsuSGnqNpQs+p7Wekxh73dhSoHhFVdc&#10;4eGgQp5XX33VDjjggNBt81s6d2qaSq0ppiDzhx9+CN0uKN3fjz/+6J8ZBaPxnIauKEthmdYYorsO&#10;AAAAAFASEfLEqQh5KCpxdeKJJ/qgauRgfUHodnfeeWeuUxTlVMEAqU6WWpsilqAoWVW5cmWflqxH&#10;jx4eZITR+jJht012aQo1rTui90brjmjNkLDtClPqsnjooYd86qvgCv5x48bZ448/7lOrXXjhhX5s&#10;qTsrEfev0tSCsXSeITUFa/DEu4NHpe4vBdn6TGgKQXXc5NQplt/S4/zwww/9caszTetOhW0X1LXX&#10;XutdbApDX3jhhULffyqVuu/0PULQAwAAAAAoaQh54lSEPBQV/1JXyhlnnOHTbRVmmh2tt6IB/YJO&#10;O6QBToVDmuZHA5833nhjyg16KrjSNHZ16tTxqew0gJnba6XumbD9JLs0LZXWOFJ3wYABA0K3iUdp&#10;kPvZZ5+1GTNm+OD5okWL7Pbbb7cDDzwwdPt4lwaWFayheNNxunDhQu8ILFOmTOh7XZjSeUX/llAg&#10;qfXG9DmNR8fd2Wef7cefOuZatGiR6zlQXTtDhgzx56r1porzWjw5lbocFS6vXr16xzsLAAAAAEDx&#10;R8gTpyLkoaj41+WXX+7TC8XawROYNm2anXrqqaH3kVtpyi9N3yU6SWotlrDtiqp05b86d7RWkAZl&#10;8xOEnXXWWaH7SnYp/FC3ggaUE33OK126tN177702f/58f410PKibJxlBj0K4m266ySZOnLjjHUBx&#10;o2Nm6tSp1qBBg4RNX6ZjUes+KVAeMWKE1apVK3S7gpSmXnvjjTd8OkRN03jppZeGbqdSyKS1eILw&#10;48UXX4yp87E4lKZu0zlnxYoV/lwBAAAAACjuCHniVIQ8FBW/0pRoV111lQ0bNizPzpT80HorWnw7&#10;7L5yK03jpe4Y0TQ/sewj3qUr8Q899FB/fbTwu6Y601X6+XmN1I2UqGnJCloXXHCBLViwYOdUemHb&#10;xLMU9PzrX//yMEz3qSn4HnnkkUIHPXo/FAZWqFDB1/FRmHjJJZfYrbfe6kHSm2++aW3btvX7RfGj&#10;Y0X/QLrvvvsSupZVjRo1PHzcuHGjTwenz3jYdvktHZfqXhw+fLgHqToGy5YtG7qtSp116nDR+Xby&#10;5Mm5blsSqlKlSta4cWPv7NPrAwAAAABAcUbIE6ci5KGo+JQGJ7Veiq5mj9faCR07dvRB+LD7y62O&#10;PfZYGzp0qO9Dg/UKCsK2S1ZpHRtdjd+mTRtfnF3rZhQkABs7dmzofoui6tat610DOufFo2shP6WA&#10;64YbbvBwKSMjw6dwU3dGQabf0uB7zZo17ZZbbrHnnnvOPv30U++k6tWrl08/p+NWg+Tz5s3zTgEN&#10;2he2Ew1FZ/HixfbUU08ltOvrb3/7m3322Wd+nOjYueaaawo9LaS6eNSFqGBXx6LOG7ntU1NRzpo1&#10;y/9RqLV4wrYpSaXvGXVC6vNPAAsAAAAAKO4IeeJUhDwUVfgqVaqU3XXXXX5Cym93Sn5oGqSDDjoo&#10;9D5zK61noUFXLVr+4IMPhm6TjNIgsK7013ogmnJMUzrFcvV5hw4dQvdfFPXuu+96AKJ1TpLZIaWu&#10;GwUxokF1rYHy0EMP+do9Ov4U4mg6J73eWvhe3T+a8kqv3Z9//mnTp0/392DZsmU+DZaCNoWROl61&#10;P70v+q/O5VroXkGSwrWBAwfat99+638m9Cke9J6qgy/RXS3q/lqyZIkfR1999ZUfi2HbFaS0ns6P&#10;P/64cy0eBRph26k0BV2nTp18WwVCOv7DtiuJpfBOn/Fx48b58wcAAAAAoDgi5IlTEfJQVOFKQca1&#10;117rg+jxnj7n4YcfLvA0ZbrqvU6dOn4lvwY+1QEStl2iS9MKqVtEj0En7FiDL93u1VdfDb2Poih1&#10;vqibRmvVJLNDSlPwqQtKr4eOM5UCGw2IDxgwwIMcrb+igEbnYwVqGnzXY9W20a+/Ahvd/tdff7XW&#10;rVvbSy+9ZLfffrt/L5x55plWtWpVH0TXc9Tgfb169TzYileAicTQ+6OpvG6++ebQ4yie9dZbb/lx&#10;pOPu4osvDt2mIKVznY6zTZs2+XF82223+fk1bFvVHXfc4dM+6jmX5LV4ciq9NmeccYYNGjTIz7EA&#10;AAAAABQ3hDxxKkIeioq9NA2ZBsbVGRFvOskprAm739xKj0mL9avbZOTIkb6GTNh2iSgNOlauXNmn&#10;Elq5cmVcAoG//vrLF1YPu79k12GHHeZrhUjPnj1Dt0lEafBbU/flNJCr11mD7Qp0tI1eM013pYFy&#10;Tek0adIkX99JayE9+uijvuZJLAvxN2rUyKeqi3eYicIJ3n/9V8fADz/84KFg2HsYr1KH4fLly/1Y&#10;07o5Yev+6FykYze/dcopp/g5S8+je/fuHjRG7zModfh88cUXHmYqZNJ5J2y7PaF03lW3pL6H4nHO&#10;BQAAAAAgWQh54lSEPBQVW+27774epuiq+UQYP368d1SE3Xdupam7XnnlFR+IV4fHCSecELpdPEuD&#10;uRqQffLJJz0E0cBrvAYbNXCpUCLsfpNdV1xxhU9jJs8880zoNokqrQUUGa5oUH/NmjU+bdvo0aOt&#10;T58+9vnnn/u6JHfeeaef33WV/1FHHeVTO2ktj7D9FqQ0mPz000/bqlWrGExOEXof1q5dazNnzvQ/&#10;a4pGdcPE4/3OqXQcNG/e3O9P6zep40ahj84Bxx9/vJemXdMUbgpD81v6B5q6z7Tfn3/+2a688sqd&#10;+zvuuOM8SFKnokrH94QJE/xco/NdUa87VtSl8766t/S9oeCNzycAAAAAoDgg5IlTEfJQVMFLC97f&#10;f//9PiCZKFpL5Ygjjgi9/9xKA6Fap0InSa2lksgr3HX1fbVq1Xw9Ii3ery6CeFOIpqAi7P6TURos&#10;12LwGrRWiKIOGYUt5557buj2iSotoq+BW73GKk1p1a5dOw9yNOgedptEVbNmzXxwH0VLx4FCPq1d&#10;E0xbpmn7tH5T2PsWrzrttNN2Bn2awk+ddu+9997OLq94Bgzal0rnWk3/qOknr7nmGvvss8886NQ/&#10;AtWtqOAn7LHuaaV1wtRZpdBPYQ8AAAAAAKmMkCdORchDUQWrcuXKWePGjX2QM1E0UBrr1emapknr&#10;xWhh/Y8++si7OMK2K2xVqVLFHnnkEevdu7dP2xTZZRJPv//+u3cJhD2GRJfW+FAXwfPPP++dBcF0&#10;SOqcCJueKpHVuXNnH9TXYP6oUaP89daaOjrvVqhQIfQ28Sp1aum4qlGjhq+9csstt9jYsWN3vEMo&#10;Cnr/9R5o8f2XX37Zu7oU/KmrJuw9LGztvffeHmwq0NUaTkG3iIKWZNLz1r83gvOvQi1ND6kuu0R2&#10;LxWn0vlSYZhCYJ0j4hm6AQAAAAAQT4Q8cSpCHorKfynYeP31172bI5EDZ/o8aSq4WAYtNT2bBnsV&#10;SCiciOdi5OoY0ZXit956q3caaWqoRA8gNm3a1KciCns8iSq9Znod77vvPuvVq9duz/PXX3/1Lqaw&#10;2yaqdGW+vvj0eDSAq84pBXla+0hr5cTasaXBewVWur0CLXUGXXLJJX4fChDq169vb7zxhrVq1coX&#10;eJ8yZYofn4kK9ZA3BSx//PGHrwemacz0vigA1D9wYllrKacK1sm58cYbrWHDhr5ejo5BvfepEhzo&#10;sShoUkeTHqMCyBNPPJHAJ7sOP/xwn15R63GxXg8AAAAAIBUR8sSpCHkoKn917LHH+nRBiexaCWjA&#10;UlMShT2OvErrMgT7iOdV/WXLlrV//vOf1q1bN+8mSdYgv9aXSeZ0ZOqKefbZZ61///62ZMmSHY9i&#10;V5oqKpmPSV00+tJTqPPxxx/7elBap0hBjwa41dWgY3P//fcPvX1QCq80BeD555/vAYGe5wcffGAt&#10;W7b0Kf769etnw4YN8w4RhUo61hUYhr3X+rnWJxoxYoRt3LiRAeQkSU9Pt6FDh9qll17q0wg+99xz&#10;O7taNG1avMINnX90rA0ePNhmzZrl91sc6Lw3cOBAe/PNN31NH4WYYc9vTymdE8466ywP/BcvXszn&#10;FAAAAACQUgh54lSEPBSVdyng+fLLL33NiWQMkumK+Vq1aoU+ltxKA7xaG0OGDx/uXRlh2xWkFO5c&#10;f/31PvXP/PnzfbA3WQOFCg/OPPPM0McV71Ini0KsPn36+KB5TtNQ6ecPPvhgUtcAufbaa/2+NU2c&#10;1oLSzzSFmo6RAQMGeGeHussUPmntIHUhnXfeeT5Qr0X4X3vtNV8EX1PrKcTRgvXz5s3zKb60cL3W&#10;O9H7quem91Z/12ugME/b6ouze/fuvhbPSy+95F1mGkDXfdSsWdNefPFFX6MnWcHfnkrvf5s2bezU&#10;U0/1kFGdV0OGDPH3Te9RYac1VBfQOeec42t5KcDTcVXc3lMdv3rMOndMnTrVvv76a+9EUiAW9pz3&#10;lNLzVzCoUJbPKQAAAAAgVRDyxKkIeSgq96pevbpPTaYB1mSEGxqA08C9BuvDHk9upeBB3R3y/fff&#10;F2o9HnV91K5d27777jubPXt2kSziPWnSJKtWrVro44tX6Up3rTOizh0tIp9XiKVpj+rUqZPU6aCC&#10;4G7p0qW7hF7q6NHaTZqyTY9Z3TXqwhkzZowP0uv56Hc6Pyu40TbRz03vq7ofNOXX559/7tOzaTo+&#10;hTgKkTRdl6boO+yww3w9Kk0PpsFiTWWnc3779u39mAsW3Udi6P274447dk7Lp8963bp1bcGCBf7+&#10;anq94LiIpRRwqpNLx01x6drJi451Hd96jXQ+1HG7p0/jpoBQ000CAAAAAJAKCHniVIQ8FJVzaXC7&#10;S5cuOwfIk0FX5etKeq2nEPaYcqtDDz3Upk2b5gObzZs3D90mP6U1Lb744gsfuE9m5060nj17WqVK&#10;lUIfY2FLAYlCLE1Tpo4WrWkSFoJEU3fL2WefnbTB4iC40+PSFGrq4In8vaaz0yB28LgVtKj0dz0n&#10;dfgsWrTIuxrUIaZuHk3R9sADD/iUb1pnSt1aWpenfPnyduSRR3qwqSmeFGY9+eST3iGkEEjTdqnD&#10;R0GXOiV0nOn40P0E94n4U1eewrbIKQI1hV/btm39fKHjI5bzhT4DCg1bt27t3+HBZ6CkCT4LOm7H&#10;jRvnQUfY67EnlM5bmpKSoAcAAAAAkAoIeeJUhDwUFV5HHXWUT4WU7KvadXL76KOPYppeqEaNGt7t&#10;oe4NLbgdtk1OpTBBXTOalk77KOrBXoUGCiMUPvz/7b13lBT1uq+/7z3X7cacUAyACAoqRjBnPJgI&#10;JsSAWVGMmCMq6jFizhFzzmLAiEtQMYcFBsw57+3PdPc694/67efd9Jye5jvQzNTMdM08z17P2jpd&#10;Xd1VXdXVfj/1vt/U+22sbCcD5rfffnu0GJvd7aRKplu3bsl1N4cMyNIyjf1BQFP5OKEPVRilVoIM&#10;Zr/66qsRzgwYMCBbe+21o30bYdlcc80VQQHP4d8JuYYPHx7HG4HaxIkT46JKKESIUwpuyuVvBAu8&#10;DsdqaW4eqkCYw4X2cFxoeYzlZfYp7Ws+A+aWoYqq/DPnGKZlIOEky/FZzznnnPWWmZkM9BMIs26+&#10;K9ob/F7he45zK7V/2rpUaXL8cC6LiIiIiIiItCaGPDlpyKNaXwZQmYOHgKc1YGCXydRT721Wbr75&#10;5jHoTrXJ4MGDk8uUy2AvA/+04DriiCOibVetDPz98ccfEVTNPffcyfc+O7KdhGa0wDvxxBPjjv7G&#10;Qtsn2palXqc5JJDicyFYYW6d1DJIZQ7HDjDB+kEHHRRzMtFyjTl92JfMT0KQU5qovxJeg6o11sM+&#10;+u6772LunilTpkRwxHw+tO8jHKCCaNVVV412d5XvhSBp5MiRERY5kDx7sL8Ib1544YU4hysrt7B7&#10;9+7xORDwUJ1FiFe5TEo+F6q2aMVHC8b2DPuOwHaTTTaJFngEH6l91hY15BEREREREZFawZAnJw15&#10;VP9HBkEZFJ80aVIMeLcGtMTabrvtku+vIQmmaN905plnxvt+8803s9VWWy25bEnu/Cf0OOaYY6Id&#10;FKFKLUEQMWzYsOQg9+xISETrMfbN1KlTY3C3KTA/TktO4s6APPuCirKtt946uQwS1FHxAwze/vrr&#10;rxH20K6t1IaLv5eqcAhzCBM+++yzCHGYkJ15iQiCRo8eHRU5VAJxPtC+j2oSAsHUazdk//7946JL&#10;W7em7ve2DvuHc/CVV17Jjj766AbbFPIdxfw7hG/ME8bcSKVzhDCT7wLkb/PPP3+0cSu13xsyZEiE&#10;Q7V2rrcmhJlU9XGs5hEoF0FCHir4RERERERERFobQ56cNORR/bfMT8Fd3dwZ35oD0lRLrLTSSsn3&#10;WCkDvp07d44KHtoP8cXIAD5zdNBuLvUcBn8Jd/bYY4/siSeeiOfUIgxiM/DKwHVqO2YlQQzzjRx6&#10;6KERerFfmgohCZPdzzHHHMnXbA4JW6isYUB/ZnOJMKDPMVDefovP9uuvv44LJSHOs88+mz300EMx&#10;DxFzLh133HHZDjvsEPuJCo/G7uuZSfh41VVXRZBUq8daa0PoQkDH50f1VWo/lmTeJD47jme+q6j2&#10;oZKHz5D2ewRzQ4cOjePm9NNPj8/6xRdfjNaErRVc1zp83xOuE5gRrjXHeVBLEvJwfIiIiIiIiIi0&#10;NoY8OWnIo/qXrEOHDjHYTYskKiZaK+QhRGBQtppKkQUXXDAqfsaOHRtzopRCDL4cuVs/NZcNc8lQ&#10;JfDoo4/W/FwcVBfRDqxyG2YlA5i0OKMahcCMO/Xz+jxZ18Ybb5x83eaS+XKohHnvvfci0EstU5Jj&#10;4qSTTopACAiHbrzxxqgAWmeddSLco7KD46slBrLnm2++qDCiGumWW25pUpu8tgjnO0HNySefnG26&#10;6abZwgsvnNyPyyyzTAS5BLNcZ7/99tt47rRp02KeJiqwaMP3zjvvZJ9//nns5zxCzfYG+5NAstr2&#10;d0XVkEdERERERERqBUOenDTk0fYuA97c+c6cI609MMod/bQDS71PZGCeigsGfC+44IIY+K8MpVjH&#10;xRdfHAN5PIfWTczhwQDx3Xffnf3555+tWqlULYRdXbp0mWEfNCTbS4hx4IEHRoVSc2wnc3j07t07&#10;+frNIZ/3ww8/HMclF6/U/DeVEhSceuqpMR8Oz6N6Z7PNNputifmrkdZtTFzfo0ePqD6hCo7Qkbk+&#10;aAHIcXz99ddHoMh+o3WclTz/rhohhCPc4RwmXOa4pZ3aBhtskA0cODDbf//9s1GjRmXnnHNOdtFF&#10;F0X1FZVQBLO02SvBukryPcB6ab9H2IOEPVbvzB6cM4899li24YYbRkiZOvaLriGPiIiIiIiI1AqG&#10;PDlpyKPtWQIeBqXffvvtmhiAZqJ7QorUe2XAn2qM6667Lt7v77//Pv1Z9WFgl0n3eU7Hjh1jwHjc&#10;uHFxh3+RBnyZ3L+aiiZk4nQqWAg0SlUOzcHNN98cr5V6D80hrbneeOONGMSnIqfa6hueR8UWwQpV&#10;QAQKtPFqbJs5BrsJtwYNGhTt7y688MJ4P/fdd18EalTA0W6Mlle0h2MeoFRFHAPoHOO0jrvjjjsi&#10;iGquz6rWYF9wzlItwvlLC7V77rkn9uEzzzwT+4TP+v33349jmCos9lflPuTf+a5i3z3//PPZTTfd&#10;lJ1yyikxx8qOO+4Yn/O2224b6+W63F72b968/vrrUQ2YOh+KriGPiIiIiIiI1AqGPDlpyKPtVSbZ&#10;prqFaphaCT8YJGcgvfx9MiC32mqrxV39DABToTKzgVvm3mBidlp0MZDOoHtrtqBrDAyG77PPPjMN&#10;NXiMwIU5cggaqGJozs+RddNWq9rgKQ/79esXcxMB4UpqmYYk6Dn++OPj8+e9M6F/qtUcFT4sS0UO&#10;87pwXdh9992zE088MVpXERASEk2dOjWqRH788ceoFuMizHHFujke+X+CCYIlliXEoIqHdZxwwgmx&#10;TlqS0YKPFm58drTVO+ywwyLkqIWQtTnh/CO0YR8h5zFVOaV9yOOlZQjJvvjii/iBM2nSpGjJduml&#10;l2bHHntstvPOO8fcO8zPxGfGHDKEcHyOzNHF9xpzLfE9YMDTePgsONYJNBdZZJEZzpsia8gjIiIi&#10;IiIitYIhT04a8mh7lDl4DjnkkBgAr5WBUAYVaWtF26bS+1x66aWjXVMp3GGZWcFyDAyzbXxRVvOc&#10;WoOwa6uttqr3mZXL5zdkyJDs6aefjoHYVMVD3jDwzsBo3m3PZuaRRx6Z/fzzz/H6a6+9dnKZmckc&#10;PUcddVRd0EMVSf/+/WO+JoIXqkCefPLJCGRo70WgREswqsEI2gghSgFEJb/++mu0OLz11lujtRhV&#10;JLRs69u3b9arV68IcXh9QjE+L6qIUqEd+5MWc7Qt4320Nzh+qYSitR2fFQEtYRwt8AjDCHH4vGjV&#10;97e//S2CnJmFn5dccklcj4t43tca7EPO+9NPP73RVXC1qCGPiIiIiIiI1AqGPDlpyKPtTQa4qCrg&#10;mK0lGEynooG78zt16hSVGx999FG7vBt/woQJMchd+dkxyL3++utn9957b1RAtCS0u9t+++1jkL3y&#10;fTWHzKVESzS2kwteY8Ml5s7he55KJwatqbShooaBa1q5peD1CB8+/vjjaMPGcUmbwMMPPzzm9+nc&#10;uXPVreNmV6rWmI+JoI/3UWQIXKmoYVto/0XF2eWXXx4tGanGoYIqz/1IcGe4kz/sUz63+eefP7nf&#10;i6Yhj4iIiIiIiNQKhjw5acij7UlaGVF1QLupWoPB/Oeeey4GammPxQBxe4RQq3zuGwbB+dxo7UXV&#10;CIPmrQHzqKTanTWHDMIus8wyEQoQ/nE8pJarVsIx5uihSof9S3jIXE3nnXdeVOwwiE1lzrXXXhvt&#10;wJh0nv1NJRlVJLyf1HqbU4IkAqXbb789++STT+KcLW9t1tLwmuw7qsb4AcJ+IzjjeEQCM5b56aef&#10;IhDYbrvtsvXWWy/mMlpqqaWipVpzBWMEeVTwtMdAuKWgoocWhlSnpT6DImnIIyIiIiIiIrWCIU9O&#10;GvJoe5DBVdoeHXPMMdGCqhZhgJgBZGzPEG6df/750cIL11prrezMM89s9c+NahbmQUkdX3lJlRDh&#10;Fi3VbrnllvhehQsuuCC5/OxI0MN+ZFJ/wgDaszHvEesmpOD4o3XbOuusE1VEqXW0ln/961/j+nLn&#10;nXdm48ePj7ZzVBnRyo5t4b1jXpTWR6BEaEMbO1om0k7uoYceijZ3J510UgQ5K620UnjDDTdEmzue&#10;RxjJ35or1Cm3Y8eOMVdU6ViR5oPPlqBnoYUWSn4WRdGQR0RERERERGoFQ56cNOTR9mBpbhuqFaS2&#10;oTqCMGKLLbbIxowZE1/yLd2aLQWhC9UlqeOrqRIGMHDMfCyEBbSGI2AAQgzmu0k9b3Yl6KEN4Hff&#10;fRdhIq3YmMyfyeW/+eabGMSmmmzddddtkYBidiR4YnB6iSWWyLbeeusYpCb0KW0L731WsAz7k33L&#10;c0qt8Epy7E2cODHaAd5zzz0R1jBPzoABA6K6qWfPnlFVxr7B0nuikoYqr3HjxkVIiTyfoCe1LXm5&#10;2GKLxblSmrdJmh8qek499dT4zFOfSRE05BEREREREZFawZAnJw15tC3LYNbyyy8fAU9pThKpbQji&#10;nn/++fhyr5WqJo4bAicmv08dZ02RgfrNN988O+ecc7Ivvvhi+iv+Dwwq9+3bN/ncxkhVDMEO88QQ&#10;crzyyivZIYccEkFPqaJn8uTJEVq01PxDJQlOOnToEHPV0K6OlnEETgR+Q4cOjcqjI444IvYVbdwm&#10;TZoU+4wfBOXnNv/MtrHvvvzyy+y9997LXn311ezZZ5/NHnzwwWgHeNlll8V6zjrrrDpZd69eveoF&#10;XEy4T8s6Wq7x2BprrJH169cvgqbddtst5tehBeTVV18d76c8SH7ggQeyVVddtd425iX7iNf9+uuv&#10;/V5rYQgJDzvssMLO0WPIIyIiIiIiIrWCIU9OGvJoW3bFFVfMxo4da8BTIPicSi24aoXffvstGzly&#10;ZK7VLVTVDB48OLv++uvjQsZFLcUHH3yQLbfccsl1NFaqURjkZa4bwpA333wzO+6446JC4ccff4x9&#10;/9JLL2WDBg1KPj8vmaeGEJa5dwhwaDtGIMs5SzUN7eN4H1OmTInqJipWKgMdYNCdgOq1116LYOXi&#10;iy+O7RkxYkTMMTRw4MCoxFlttdWyHj16ZJ06daqryCl/P6V2ebQI3GGHHbLDDz88O/vss7Orrroq&#10;u+2226JShwCS/UVIRhURc/NwvKbgvdJejqCq/HWa6iKLLBJBHfvE77XWgdZ8tG5LfT61riGPiIiI&#10;iIiI1AqGPDlpyKNtUQZr+/TpE3fscze/A6HSFAhaCGRSx9rsOu+882YbbLBBVI5MnTp1ltVKXLSo&#10;9kmtqylShUAIwrYRkhBcMPDL9zjf5/zt5ZdfjqCH6p/UOmYmFTmEKbQ4W3PNNSPI2WWXXSIs4zWo&#10;fLn//vujPRwXcipSaHPG62Ip6OOfeT9U7LAc1TIPP/xwBEEEMEceeWRU1Gy11VbZ2muvnS277LLR&#10;+o4KHNqplYIcBrapyOnatWtUCBH60B5v+PDhMVhPuER7tscffzyqmz766KMYyCcEK72fVPjIv/OD&#10;5Icffoi5gqgYeuqpp2IOJ7aHz/eJJ57ILehhO5izieDL77XWhZCPKrPU51TLGvKIiIiIiIhIrWDI&#10;k5OGPNoWpfKBgWAqMESaCoP2vXv3Th5r1crA6iqrrJJdcskl2dtvvx3hY0MVIOUQPBAMpdbZVAmP&#10;CDcIMggjCCloWXbAAQdEQMGFlqCH1mSp55dkfhKq5ghNjj766LoAh3DjhRdeiACJMImghjCElma8&#10;ZmVIQZhCtQ4hC5UzVBbtvvvuETRtsskmERbxOt26dcsWX3zxbMEFF4wwiTCn/P2wr5m7hyBn3333&#10;jTCoVIkzYcKEWD8B26effpp9++23EeawvakQp5J//vOfEQARBvFZMsfR9ttvHy331ltvvWjPRtBE&#10;uEWQx3b+3//7f7Onn346tqH8fTZGvttefPHF+GykdeF4odKMFn6pz6pWNeQRERERERGRWsGQJycN&#10;ebStSQUPA7l8SXinuzQVBnJpqdbYoIVKEgb9aa/FBeuPP/6oKkwoQdBBa7fUupsqbb9obcZ7Qd4X&#10;LcBocUarMsIPwh/aoG277bb1KnoIVg466KBs4sSJEXp89dVX0eqNawGhBs8rr4BBghQqdt59990I&#10;KghKrrjiiuyYY46J9mgMlnfp0iUqgKjGoaUaFTkMSpeqcvhnPguWW2mllaIqasiQIVHRc+mll2aP&#10;PPJI9s4778R2UGlBq0b2Od8H5e+J7SWA+emnn6JtHf/PY8D/M48P1TiEbFzbCIs23XTTCG9o6dax&#10;Y8doN8dnQ+Ug74v3V94CjhCK/ctrI+tbZ5116h6fXfm8mIuI7ZDWh2OI0O/uu++OYyH1mdWihjwi&#10;IiIiIiJSKxjy5KQhj7YluXv/9ddfr3oAXWRWMOcK322EDaljbmYy+E+48/777ycrV6qBFmesJ7X+&#10;pkpgQShCaEClDd/jvEf+/5BDDomBYAISQg+Ck8pKFM43gprUdvG8t956K0KJE044IUIiKnGYg2ep&#10;pZaK1mmVAU75uislYCEQYp4eznHe7zfffFNXFVQeKDW0nz/77LN4v2PGjMn23HPPaO9GUNS9e/ds&#10;yy23jOoeYF28FhVK1b6/hiSoGjVqVF3Qw5w+VPyklp2VVAtRnej3W+3AZ8ExyG+p1GdWixryiIiI&#10;iIiISK1gyJOTeYY8d9xxR9yx3tjBMNXGyqBV3759YxBXJE+Y0J+WXJUtwRqS4IJKjx133DEuUE2B&#10;ipjmbAXFPDFUrFBhQ5s2AinOIYISqmCoXjnqqKOipRmD2YQgAwYMqBd40cbu2WefjYsyYdGjjz4a&#10;bdLyDqaYS4fWcQQ6JXg9wiQqjqgkYlsmT54c7fVK7d6oSlp99dWrqsQifGFOHbaffX/66adHRVFq&#10;2dmRdZx//vlxnWQ/UtFDwMT3Vmr5lARkhju1y8cff5zttNNOhfj9Y8gjIiIiIiIitYIhT07mGfIw&#10;l8KNN94Yd2pXOyCq2lTnnHPOmNSdSgORPGFQncHboUOHJo+9cgk+qGzZbbfdotqEu/ubOihPJQzB&#10;eer1miqD0cyhQ8BDSzPapRHM7LHHHtFSjaDjyy+/zE488cTslFNOifl0CFWYX4eKnlLQw3c91TD3&#10;3HNPBC5cC2hRRihT+ZpNdZlllskeeOCB+AHAvmVOHaqsqHAh5GW+Glq9UYHTmMF2tmX99dePOZPY&#10;VvYL66dNWmr52ZH5j0aPHh1zEvH+S63bqgl6eH32u9QuVH/ddNNNEfCmPsNa0pBHREREREREagVD&#10;npzMM+Thzmc+GCbdZnJsgx5tbrk7n0nhaYfFoLRInhAkMOC/0UYbJY8/JBhZeumls+222y676667&#10;4rswL2644YYIB1Kv21QJQqjegSlTpkT1DX8nHDnwwAPjnCq1caOa57TTTotQhfOM4Gurrbaqq9bh&#10;u55Kk/vvvz+2n+vAJZdcEvul/DWbKq+z2mqrRYs5XocgjUCJcCfP6w2VP5MmTYqBe+bqOeecc6LF&#10;XGrZ2ZF1sC7azLEfqYCiemhWgRRBm9Q+fF+ceeaZNT8/DyHP8OHDp79rERERERERkdbDkCcn8w55&#10;gDvDad3Wo0eP5ACDah4ykLb33nvX3XUvkjcM2k6cODHr1atX8hikDRdz5tAajDZneR6HhACHHXZY&#10;1qFDh+RrN9WOHTtGIA9Ux5RXDBE60Hrq3XffjaBj2rRp0fqMip6PPvoo3hut28rnC2LguE+fPvHd&#10;z7wxXBOobKD6prTePCTMWXnllWOfM18SrdrGjh2b6/WG7afKhvl7aA9H6zrCmS5duiSXnx07d+4c&#10;gRnVUqybOXr69evXYEjFdZpwTYoBFaV8ntVUaLWWvDdaMTa10lBERERERESkqRjy5GRzhDzAYOfN&#10;N98cbXxSgwyqTZHBddrNMAeHSHNBmMEcMwsuuGDdsUcAsPjii2eDBw+OahVamjUHfKduu+22uVao&#10;lNutW7dswoQJsY3nnnvuDNUHf/3rX7Ndd901e+211yKMIPA55phjYp4atpnnEWzRyq4URLFvqOi5&#10;8847I+hhEPm6665rMCRrrOwT5iq6/fbbI+Th2nPNNddk3bt3Ty7fGNkWQqvx48fH9v/444+xnwh6&#10;eCz1nGqloodrb6mih3mA+vfvP8NnTRUXrf8MsYsDn+cVV1wRIWr5Z1lLEvLsueee9ea3EhERERER&#10;EWkNDHlysrlCHmAA4YknnojBxNRAg2pjXGCBBbLDDz88+/DDD6PKQKS54DuNapfS4Dvz0BDuUEVC&#10;wMiFqLmgYoaKgKYGCg1JSzK2gTDm4IMPTr4O4Q1z9bzxxhsxeE2bNqpQqAL49ttv4/yjoueAAw6o&#10;q1zg/3v37h0BDNcA1s98PXkH/qXX4bNgLiBe56GHHorWbanlGyOf91prrRVt+Ahavv/++wj2Fl54&#10;4eTysyNB4XHHHRfz/rDuyZMnR2BW/jkcdNBBEQRZcVEsODdoech8ceWfea3IubPjjjvGeSMiIiIi&#10;IiLSmhjy5GRzhjzAICAtbxhQbK7BSm0/MgcPA6Off/65A5/S7DBJPoO1HHebbLJJDPCXwp3mPv5e&#10;eumlqCRJnQdNldBq8803jwCBapwhQ4Ykl0Pm7uHxV155JUIbzj3m8hk5cmRd0MP8PXvttVc299xz&#10;x3P4rl9++eUj3CHAYDD51ltvzVZYYYUZ1t8U2Y7yoIf3RyCTZ9DDgDjVSVR0/fOf/8x++eWXmAdo&#10;0UUXTS4/OxIW0QKPuYXYT+xj5jpiu3r27Jk99dRTBtkFhO8Gzt9avcGF42vgwIHZzz//PP0di4iI&#10;iIiIiLQOhjw52dwhD/BhPfbYY7kP8Gn7kvZRtEti4N2AR1oCqmloWXbVVVfFvDTMAdMSxx6vQVVK&#10;+Tw5eco8OrvttltsD8HCBhtskFyuJBU922+/fVxweW+0LmOOngEDBsR8NQQU7B9aQFH9wnMIeqhW&#10;oW0nQQWVNvfdd1+26qqrzrD+psiA9dJLLx0t4nhvzAnH9SbPyiH2F+/7kUceiSCJ6x3zDeVx4wJt&#10;8kaMGBH7h2slVVNUT40ePTo+HykmBIIEdqnPvLXluGXOKQJeERERERERkdbEkCcnWyLkYeCNgTHm&#10;f7CiRxsjbW/GjBkTx1FLDLKLABcaAg1CDI67ljr2eB3axHXq1Cl5PjRVzicq4mjBRoUKVSOp5cql&#10;ooU5grjoEtpQOXPUUUdle+yxR/bVV1/Fe2bQeO+9966bowepeCHcYR8SwNDGrZrXm10XWWSRCGF4&#10;b1yLqCLKs6KH69Yqq6wSc+TwPcT2sC15tG4jGOPz4DrK+6eFG//sd11x4bP76aefkp93LUiAzLks&#10;IiIiIiIi0poY8uRkS4Q8JfjQHn744bgjmruvUwMPqpVypzvVABw/Iu0BBvqp5JhnnnmS50RTpf0c&#10;7dM4p6hIWXLJJZPLpWROok8//TQCIkKbM844I4IeAh7eN+3ctttuu3rzkRBWXXvttXGN4DXvv//+&#10;qOzMO/Bnf91yyy0RwPA648aNi+tNnq9DQDVx4sQIeqjWuPHGG2N/NvU1CMaY24hQ0XCnbcDnyG+s&#10;1Ofd2i611FLZCy+8MP2dioiIiIiIiLQOjN+QKxjyNNGWDHmAgUEG3pjjgBY4qcEHVWTQlDZMDA4b&#10;8Eh7gu9SWng1Vxi+4IILZm+99Va0Azv//PMjSE0t15Bbb711NmXKlAh1aJ84atSo7PDDD4+5efjb&#10;999/H+3gyoOeHj16RADzj3/8I85ngluCnry3kUCJ1m3MncN+JMxaeeWVoxIptXxjJOh55plnIkzi&#10;NZgTKI/5V/hczjrrrNiH0jZgDq885m/KW94T1W4iIiIiIiIirYkhT062dMgDfHjMN7HGGmsY9GhS&#10;BmQZAKbKgEnJvbNd2hMffvhhs87n0bVr1wh4mHidNmGNCUC22GKLuAATdDAvD+0UWRd/o8qFah+C&#10;nvLWbQQ9zG9E0MP14oEHHshWXHHFeuvNQ6oUrrzyyrqg5957781WW221XIOeXr16ZY8//nisn9fh&#10;9di+poRWzDtGNY8hT9uB3zu0MEx93q0p1Wenn3769HcpIiIiIiIi0joY8uRka4Q8QEUPA3zrrrtu&#10;cgBC268EfwzIcnc8k5GLtDcee+yxCDlT50dTpbqGQWcgiNl5552Ty1XjlltuGS2fCHVo08agMVU9&#10;VPkQ/jBvD68199xz1z2nd+/eUZ1Xmuvo7rvvjkqbPFuqsS6qba655pqoKqKtGvPn9O3bN9fXoXqH&#10;1nNc+/iuGjt2bIQ/jQ16CKfuuuuu+GykbcANCvHDM/F5t6ZcZ4cNGxa/xURERERERERaC0OenGyt&#10;kAcYGHz66aez1VdfPTkIoe1PBp4I/pionWPKCh5pb3DMX3rppbnPx0O4QShBtc3bb78dr/Xaa69F&#10;RWVq+WokzOA6QusyBou/+uqr7IILLsgOPfTQuDjzN8KfY445pm57eB/LLbdcVL5wjhPAjB8/Pltr&#10;rbVmWH9T5HW6d++eXXbZZdnf//73uD49+uij2SqrrJJcvjHyGiuttFJ2/fXXR6DF6zBHD0HP7IZJ&#10;LM93Hy3vpG1BoEkgmvrcW9ONNtoo2i2KiIiIiIiItBaGPDnZmiEPMKA5YcKErE+fPslBCG1fLr/8&#10;8lHh1ZhjSaQtQBu1Y489Nnl+NEaCU6pa9ttvvzi3aH8IfPfSbmzhhRdOPq9a55hjjmyzzTaLih5C&#10;nS+//DI744wzsqOPPjrazvE6tHMbOXJkttBCC9U9b9lll80uv/zyaHVGezICGEKO2Q1HZiXbfskl&#10;l9RVDj3yyCPZ2muvndvrsB5eg0ohgh6koocga3Zeg89pp512ipsfpG3BD1bmo0p97q0pxygBq4iI&#10;iIiIiEhrYciTk60d8gADg8OHD08OQmj7ctNNN41BX5H2ytdff53tueeeyfNjdp1vvvmiXdpTTz0V&#10;VTaEKaXqOCpoaGfWlDlkSnbq1Ckqc1g3Uh1ABQ3hD0EPr/vFF19EKzfeU+l5nTt3zi6++OJ4zp9/&#10;/hnvc+ONN6637qZK0NKlS5cIlAjQCFEmTpyYrbfeesnlG2MpSGO+IUIerofMO8d+SS2fkonwX3zx&#10;xfhspG3Bbxyq5mhLmPrsW8sFF1wwO/vss50DSkRERERERFoNQ56crIWQhwGG7bbbLjkIoe1LBl4Z&#10;jBZpr0ydOrXJrZ0YvB0yZEi0PaSKhgqWUrhT4ueff45qm9TzZ1fawN17773xXc51gP8nrD3nnHNi&#10;3g9akPH6BD28ZnlFD+EG7ekIYHgu1UVU9OQRPpVL4EKgRAhD0PPss8/mWjnEeqhEpKKHbeFHCpVT&#10;Xbt2TS5fKfOQOdjeNuHYZ/6rrbfeOvnZt5Z/+9vfshEjRkSbQREREREREZHWwJAnJ2sh5OHDXHXV&#10;VZODENq+ZH6Ll156afqRIdK+YDCYtmdNmSeH5z755JN17ckqw50SzJUzePDg5DpmV76/33jjjWgF&#10;d9ttt2XvvfdevC7VQldffXW24YYbxsWav1Hlc8QRR2Tzzjtv3fPnnnvu7Kyzzor3y/WACzXPKX+N&#10;PKSKiNZtvA+CHipn8nwdgp4lllgigh6uh7zGpEmTsgUWWCC5fEmeRzsvabtwXFPtlvr8W0uC1AED&#10;BmTTpk2b/i5FREREREREWhZDnpyshZDnt99+qzfgp+3XpZdeOrvnnnsaHJgWacsQcowbNy7r3r17&#10;8vxoyL/+9a8xr9m1114bwcqsoH3UlClTst69eyfXN7vSYu0f//hHBDi77bZbBE20RKMyhW2iVdru&#10;u+8eF2xem2Urgx6CECptuJbwHCp6+vbtm3tFD4EKreS47vA6Tz/9dMzRk+fr0IaOKio+C7b3ueee&#10;i/lPUsvif/zHf8T7kLbN3XffHZ916hhoLfneeP7556e/QxEREREREZGWxZAnJ2sh5Jk8eXJy8EHb&#10;n7Ru4k572xZJe4QL28033xzt1lLnR7mEEvPMM0+0+aJahjaH1YajhBsED8xVk1r37DjHHHPEHEK8&#10;NhU8/fv3j78T9NB6jtciUKGKgeWo1KPChXZxBx10UL05ejp27BgVPbSP4nlcsAlg8h4YJ1yilRyV&#10;R6V9sdFGG8W2pJZvjLSHI7Dmusjn+uCDD0bQk9oWKqHYH9K24RzNa76tvOSay/cHYaSIiIiIiIhI&#10;S2PIk5O1EPKMHj06Ofig7c/5558/O+mkk2LeDJH2BnO5jBkzZqahBpUoVL2ss8462ahRoyJYmd1Q&#10;lJDlrrvuivMt9RqzI+/lggsuiPU+8cQT0XKx9FivXr2ioocBZIIbgh4qeAh6qHLhPD/yyCPrBT0E&#10;T+edd172zTffRAAzfvz4mDsn76CHQIl9XXqdRx99NIIeqqJSyzfGxRZbLNrXleboeeyxx7LVV199&#10;hm3p169f7D9p23Cenn322fU++1pw7733jrm7RERERERERFoaQ56cbO2Qh7u/GaxMDTxo+3POOed0&#10;ImhptxA4DB8+PHluYIcOHaK90qmnnpq9/vrrER40Br6rL7roolyCkyWXXDJajfFdfs0110R4Uv74&#10;Nttsk/3555/xulSrXHfdddnIkSOjRRQX8p9++ik7+eST6z1vqaWWiooeBp4JYJg7Z/3114+Aq3zd&#10;TZUQ5vTTT4/9TvDFDwRaz+XZuo1tueqqq7JffvklPi+qe9Zaa616VUN8ntL2IeTh+F9ooYXqHSOt&#10;LRVmjzzyiNU8IiIiIiIi0uIY8uRka4c8zM3ApNupgQdtfzK4uv3220dbG5H2BvPkULVSeV4QCKy5&#10;5ppRBfPMM880umqyBO3TDj744BlepzGuuOKK2UcffRSVOVQWVQZHgwYNipCHEIhBZIIeQo+jjz46&#10;mzRpUoQ4BCynnHJKtvjii9c9r2vXrhH0EMDwPEKhzTbbLNdKG2T+HIKeL774It7LU089FS3n8qwc&#10;Ighjm9l2XoPWbXye/+f//J94vKmfpxQDzgGOeT77ymOkNeWc4hzgd5yIiIiIiIhIS2LIk5OtHfK8&#10;9tprdQNdqsgd+1QpiLQnGADmAlXeQo3KlWWWWSYGYBkczmveFirlqFgpP+8aI+9v0003zb7//vsI&#10;Y/bYY48Zljn00EMj2Pj666+zCRMmRKDD69PGbKeddortYttZx4UXXlgv6FliiSWy0047LebOoQri&#10;5ZdfzgYPHpxrpQ3ymlTT8B54r1yXSnML5SHvt3v37tGqi8+Qip4nn3wy69u3bwR4bL+0DziGucal&#10;jpPWkvN4hx12yD7++OPp71JERERERESkZTDkycnWDnluvfXW3Oda0GK77LLLxp3uIu0JLmp8H3IO&#10;MOjKeXDIIYdkjz/+eIQceUIgw4Trlefe7Mp396677hqhxVtvvRWBT+Uyl112WQQnzz77bDZw4MBo&#10;V8ZcPGzT9ddfn+2zzz51Qc+PP/6YnXnmmdHirPT8Tp06xbxtBEMERC+88EKsJ++KHoIeqoloEUfl&#10;0CuvvBKBUnlbtabarVu37NJLL42gh9cYN25cVPgY8rQfCBKZA6fWfvf06NEj2iKKiIiIiIiItCSG&#10;PDnZmiEPA1vcPZ33XdlabJmE/ZJLLpl+lIi0Dwg9CBkWXHDBaKU2efLkusqSvEMABnPz+N6lCvPY&#10;Y4+NKhsqU3r16jXDMszXw7XhpptuyhZZZJGsd+/eEeKyXYQ9BB20fCMEIvhgjh7mC6KKp7SOBRZY&#10;INq7sR+4+L/66qvZtttum/tAOXOlnHjiiREm8f4Irrbeeuvkso2RfU6YdM4550SrUlrcleYrkvYB&#10;58pxxx2Xa3iYh5zLpd+DIiIiIiIiIi2FIU9OtmbIw+DWnnvumftk2lp8GTh28FPaE4Q8t99+e0yA&#10;TgBA4NFcFR4XXHBB8rybXeecc85s7NixcUGm/Vp5q7WStGljDiCCDQa2+b5ffvnlswceeCBCDgKV&#10;8ePHx1xcXKDZbipdxowZU299f/vb37IjjzwyQiACGNpebbXVVrkPlnfo0CECJa5pvM4bb7wR8wrl&#10;+TrM0UOQzWtYxdO+4PM+4YQTai7kQYJVwmXOQREREREREZGWwJAnJ1sz5KH9Du8hNdig7dthw4bF&#10;ROgi7QUGf7nLv7nhdYYOHZo872bXueaaK6qCCHGovimfTwgZNOb1+K6n9Vzp71QNjBo1KsIsHmdQ&#10;mXBr3XXXzZ544on4d64nrLNjx451zyPoOeyww6ICiGWmTJmSbbnllrnP60bFzeGHHx6vUXodgp48&#10;q04JkwjbDLPbH7Ua8uDxxx/vMSkiIiIiIiIthiFPTrZmyMMd3qn2PqqbbLJJ9vrrr08/UkQkL6ie&#10;yet7lzZqVN0gbc4qB6732GOPeM1vv/02GzBgQN3fCYcuvvjimMuHAWXCLS7qjz76aLbvvvtmEyZM&#10;qGtldt5559WbP4h2jgQ9X331VTzvpZdeyvr375/7HD2sj8ohrlMEPVQOEfQQzqSWb4yrrLJK9skn&#10;n8Q+kvbDU089FW0LU8dEa8sx6Q0WIiIiIiIi0lIY8uRka4Y8TKC92GKLJQcatH3LIDR39HOXv4jk&#10;x8cff5xsq9YY11577ThHv/zyywh0Kh+/44474vFPP/0069mzZ93fF1544eyuu+6KCzmt2pjPh+sH&#10;FTp33313Nnz48Ozxxx+PkIcg6LLLLqt3rWDeIgKYzz77LIIeKm1o3ZZ3Rc+8885bL1B68803s8GD&#10;B0dFUWr52bVfv34RkEn7guOeOaVSx0RryzxXBLAEmyIiIiIiIiLNjSFPTrZmyHPppZfGXdmpgQZt&#10;3zIIzRwfzNchIvnx3HPPRXiROu9mVyaQB0KWDTbYoN5jzNdDlQqDxYQj5RUwyyyzTLwPgpPTTjst&#10;W2SRRbJXX3011lUKeo444ogIevl3vgeYw6Zbt25161hooYVimY8++ijWQ+XfwIEDcwtgSlKtRKu5&#10;adOmxeswZ8l2222Xy+twDaZlnbQvCD6HDBmSPCZqwc6dO2cffvjh9HcrIiIiIiIi0nwY8uRka4U8&#10;DHJw53et9qXX1pWB1VI7JxHJj5tvvjnu1k+dd7Mrbaf4Lp80aVK25JJL1nuMIOeXX37J/t//+3/x&#10;muWP0Y6Rizct2bgOUIHz4IMPxrrw119/ze67775sxIgR2WOPPRbLEfbceOONM1QEjRw5Mip6eB5B&#10;zI477ph7RQ+B0sEHH5x98MEHdZVDO+ywQ5P3I23mDHnaJ7Uc8uDRRx/t3DwiIiIiIiLS7Bjy5GRr&#10;hTwM/q2//vrJwQVV5sM46aSTYsJ2EckPqm9S59zsOs8882TffPNNVNncc889MwT2BBi//fZbBDT7&#10;7bdfvcf233//mKeHxzfaaKN47jvvvBPL8ndCHq4ntHSjiubhhx+OcIVB52uvvTZbYYUV6tZF6zaC&#10;HqqGCHpYz7Bhw+L9lb9mU+V1DjzwwLqKHoKeXXbZJeYXSi1fjYY87ZdaD3m6dOmSPfvss9PfrYiI&#10;iIiIiEjzYMiTk60V8vDBrbTSSsnBBdX/9b/+V8zLwaTnIpIfW265ZfKcm10JWvjeJ5Ch5Vrl4wQ7&#10;VN8QzKy44or1HhszZkwEOsxHw2Ayrdyo2vvpp5+igu/KK6+Mf+f5VAttscUWEfTQ+o1Q5NZbb603&#10;cT1tP6kI4ocBAczUqVOzvffeO/eKHioM99prrwi3SpVDe+65Z3LZajTkab/Uesjzv//3/47zjnNS&#10;REREREREpLkw5MnJ1gp5HnrooWzppZdODi6o4uabb5699957048YEWkqBCBLLLFE8nybXQcMGBDf&#10;+VTeVA5Y08bszDPPjCCHVmpUwZQeo8XaHXfcESEJ89vMP//80b6Nf2dZ1rXccstl11xzTVxXqBRi&#10;bp6hQ4dm9957b7R/oxL0hhtuyHr16lW3XoIigp7PP/88tpMfBwQyec0/VHLuuefO9tlnn+zLL7+M&#10;0IkWbvvuu2+jKocMedovtR7yIOHp+eefH+exiIiIiIiISHNgyJOTrRHyMDB20UUXxWTbqYEFVWTu&#10;jZdffnn6USMiTYXJ1POqbqGNGsHMxx9/HKFM+WNzzjlnVNsQ0EyYMCECmNJjK6+8cl0bKK4DPHbe&#10;eefFv9MCrW/fvlHJ16lTp+ymm26K6wrBzltvvZX16dMnAiJCHKp8aOdWHvTQ9m277barq+j56KOP&#10;otKG91NaJg9Z3zbbbBOvUXodAqXUsjPTkKf9UoSQh/Nw3XXXjR/aIiIiIiIiIs2BIU9OtkbIw+Dc&#10;8ccfH3eJpgYWVJHB3yeffDIGkkWk6VD9Qhum1Pk2u1511VUR2L/wwgsRyJQ/RlXLxIkTIwAZO3Zs&#10;vWCJdnGEObDDDjtE1U+pYo/KHip9Sst269Yte/vtt+M7gNd699134zkPPPBABEj8ECAI6ty5c91z&#10;eK1BgwZFVRDP+/TTT6PCpzxoysuBAwdGS0lehwqiAw44ICp9Usum5BpsyNM+KULIg3/729+iUs22&#10;bSIiIiIiItIcGPLkZGuEPAwW0O4m77urte3JQHK1x5WINAxBBN+7qfOsGrmr/69//Wu25JJLZqNH&#10;j87+/ve/R4UNLdQqA/sePXrEfDW85qhRo+r+TsBEZQ3BCHP5UNWz0EILRYBTWlf5eqjqoR0a6+Fx&#10;pDKIap0777wz5vsh7CH06dq1a93zGJjmdb766qsImmitNmzYsNyDHgIlBuu5prENBEq77757Ntdc&#10;cyWXr9RKnvZLUUIeJHg999xzY54sERERERERkTwx5MnJ1gh5uOOZO63zuqNc264HH3ywdxCL5ACB&#10;CO3OUufZrCQc6d27d7b//vtnL730UgQrwIX44osvnqEFHAPY33zzTSxDIFP6O+HH0Ucfnf3888/Z&#10;O++8E2HQ2muvHSEOoQ8VnuXrIahhPbwO4Q5VoAQ9VAnRLo5wh2sP7+fmm2/OlllmmQijeC5BD8EO&#10;1T88h8qeXXfdteoAploJvtjGqVOnRtDzySefZPvtt1/MNZRavlxDnvZLkUIe5Ltj/Pjxdee+iIiI&#10;iIiISB4Y8uRka4Q8r776arbWWmslBxJUy2VCdkJBBoFFpPEwd86yyy6bPM8akqCE54wYMSLm0SGI&#10;KT8X+c4/7LDDZnjeGWecUbfsCiusUPd3qnbGjBkTgdODDz4YVUG77bZbLPfdd99F6FG+Hpb97bff&#10;sl9++SVbY401sssvvzwqiHjdxx9/PDvwwAOze+65J16LHwWPPfZYtvzyy9c9n7ZxtJqiPRxBD5U9&#10;/HveFT20aKOCp/Q6VPQQ9PD6qeVLGvK0X4oW8tBWkXmoaJ9IdZyIiIiIiIhIHhjy5GRrhDwMynHH&#10;dWogQbVc5uTgjn/ukBeRxvP8889HqJI6z1ISlgwfPjxaqBGypKB90xZbbFHveVS23H///TEQzPPK&#10;K2eYO4eKG4KQiy66KNpAnXbaaRHy0Jat/P0RxLAezv2PPvoo1kt1DM/78ccfYx1UFhx11FHZXXfd&#10;FUEPr3n33Xdna665Zl2lKK+/1157xfcIz6EyiNCKwKn0WnnI+91pp52yt956K17niy++iDl65p13&#10;3uTyaMjTfilayIOcg4S6P/zwgzdeiIiIiIiISC4Y8uRkS4c8DAxwd3blHA6qKRdZZJHsmWee8c5h&#10;kSZy++23zzLYIBhZYoklIpx45JFHIhCZ2bnH9/7SSy9dbx1dunSJdmrw9NNP13ts1VVXjfOZSp5j&#10;jjkm3s8tt9wSQc5zzz0XFTGlZakgIpgC5t/hb7RiY/0XXnhhvC+uObRxI4xi+2glxd9477SBK7Vu&#10;o6Jmxx13zD788MN4LeYEom1c3hU9BDq8zptvvhnvj8qhY489tsH55wx52i9FDHlwscUWy84666w4&#10;90VERERERESaiiFPTrZ0yMOd38yl4Hw8Wo0M+t56663OAyDSBAjXzz777HohSqVLLbVUtBwjLPn+&#10;+++nP3PmTJs2LZtjjjnqrWf99dePqhmgyqb8MUINghZarvFahDyTJk2KQOSmm26KSoHSslyfaH8G&#10;VN6U/s78P3vvvXdddR/PJThimWuvvTYCJObuoQpo3XXXjTZTPI+ghUob5ujhuczRQ9Cz6KKL1q07&#10;D3mdoUOH1lUgsi8JeqhaqlyWbTTkaX9wPhY15EGCHlonUrEmIiIiIiIi0hQMeXKypUMe5oUon4hb&#10;dWYSBlL5xQkvIo2DsIEQJFVRQjUL38nMZ/Pll1/GuVZtKyaCmcr17bzzzhGgQPl8PEjIQghDhdBm&#10;m22WdezYMapdGCw+9dRT6ypvkCCHx3jv5etZcMEFs3PPPTfWz3w9XHcIgfkxQOu4K6+8Mp5D0MM2&#10;rbfeenXrZfs33HDD7Oeff45lWH9zVPSwPuYTY/3sS7b35JNPnuHmhn79+sV7kfYFx3vRfwdR8Ufr&#10;3Wq/K0RERERERERSGPLkZEuHPNy1zXwJqUED1ZRMrs7AsIg0DgaVCUDKQxSqeghaxo4dG/PHNOau&#10;/D322KPeuUqVzRFHHBHVK8gcOqXHaJl24oknxqDwK6+8kq2++urZxhtvHPP2ENKUr4swhmWp+Pn8&#10;88/rVdswT9cTTzwRr898Qbx/lmO9zOtDhdBll10WVaNck8aNG5f16dOnLmDh/zfddNP48VAKengt&#10;WkOWXiMPqSBi/1K5xHv79ttvY/6h8tfp0aNHXbWStB+efPLJrHfv3vWOlyLKeUnQY0WPiIiIiIiI&#10;NBZDnpxsyZCHgS4mxaYtUGrAQDUlLZ4YsBWRxkFlDfPhlM6pTp06RVs2AhbanTXmbnyew/w45ecq&#10;wRFt4bgevPTSSxHslB7je5/5d4DX5rnHHXdcVNxwQafiprTsAgsskF100UVx3jOvD9U7pcdWW221&#10;qIyBE044IeZ3u+CCC2I9vKePPvooAi2CHgaf2T7mCFp55ZXr1kEAQ9BDEMVzfvrpp+zggw/O5ppr&#10;rrpl8pBQjddl/aXXIQQrtZDj8ccffzy2RdoPhIrlrQmLbNeuXeOHtYiIiIiIiEhjMOTJyZYMeajG&#10;oI/7rCb/Vi2XQSQGo0WkcTA/Tc+ePbNVVlklO/300yNsaCpU2JRX6iDf7TfccENcoAl0/va3v9U9&#10;ttJKK0UFD2EHrdnmnXfe7KGHHooghmsDrdtKyy655JLZbbfdFo9xzSjNJUQ4stVWW2W//vpr9uOP&#10;P2a77bZb/J3HzznnnLgGlYKe/fffP7v++uvrgqxHH300qidK1UxU9NC67Y033ojHmRuHOYQqtykP&#10;mRvo7bffjsohXueUU06pm6PHkKf9QThZOZdVkV1mmWXiXLbiVkRERERERGYXQ56cbMmQh5Y6DG7l&#10;fbe0tm0Z2C3N8SEis88111wT1S6ffPJJBBp58Nxzz9ULcbB79+4xDw5hBmFSqVqBYIU5apjzh4qb&#10;vfbaKwKht956K0KZ999/v956CISo4KGNG3PmlOYSYn2EN1xr3nzzzVhn6TlcV6gi4scB4dDkyZOz&#10;/fbbL4Ierj1sN38j6Cm1bmN9zI1C0MNrsdxhhx0W1UGl9eYhbexo3fbOO+/E6/zwww/Z4YcfHkHP&#10;I488Mn2PSnuAc4MKtrYU8nB+r7jiihHMEsCyjSIiIiIiIiLVYMiTky0Z8tBi54ADDqhrVaNarXfc&#10;ccf0o0hEZhfusM973gzCk1JYUrJfv34RmHAtGD58eIQb/J0B7Z133jlClGnTpmVbbrllzMnDfDVw&#10;8cUX11vP5ptvHnPVcF3Zdddd6wbEqdjhmsW2MNfOcsstV+95hDMESUB49Oqrr2bHHHNMVBcRrBD0&#10;PPXUU9k666xT997YhoEDB0YAVPphQUVP3nP08Hq0iHvhhRci6KHCaNSoUdkll1wS71XaB1Sg7bvv&#10;vm3yd9Cyyy4bxzPnmse0iIiIiIiIVIMhT062ZMjDpNhbb711cnBAdWYSDopI7UDLqcrzlAqdb7/9&#10;Nu7mJ6gphUAdOnSIyhXCJiqACHiGDBmSff311zEYzLKV62EwnHURHJXWQys12sARklCdVBnEMNcQ&#10;r02Yw48ElnvxxRezXXbZJbv00kujVRpVBvyNKqDSQDsVSdtss03MI8TzCGBOO+203FuL8jqDBg3K&#10;nn/++eyf//xnbCPvywHx9sPrr7+ebbzxxsnjo+hS0UN7VSrqOLet6BEREREREZFZYciTky0Z8rz8&#10;8ssxuJcaHFCdmUwan1ebKRFpGoQS22+/fb1zlGob2nFycWaAl5ZrpccIZ84777yowKEqr1u3btkR&#10;RxyR/fzzz9nvv/9ebx4cWrOddNJJsezUqVOjvVrpMUKdiRMnxvWGa1dprp6StEQDwhyqeAhSCH0I&#10;lGgld+GFF8ZjhD/PPPNMtsUWW9S1giNIGjx4cARAfNew3OjRo7POnTvXe42mSrBEJdOkSZNiX/H+&#10;pH3AecPxu+aaayaPjbYibQhps2ibVREREREREZkVhjw52VIhD4Mb48ePz70FjrYPuaP++++/n340&#10;iUhrwh36zMFRfo4uuuii2XXXXRePT5gwIVtqqaXqHuvYsWN2//33RyUPrdkITsaMGZP99ttv2bvv&#10;vltvPUsssUQ2duzYWA+TuZeHLDxGOza+C0aOHDnDvCYESfDFF19kN954Y7we699www3rnn/OOedE&#10;+MOPCCpqCFxKrduYo4dlme+HbaTShqoEBq3LX6epUtGz0UYbxYB/3m30pHYhPKTNYd7HUy26wAIL&#10;ZAMGDIj2hFb0iIiIiIiISEMY8uRkS4U8DKoxAFg5h4NqNTKp+iuvvDL9aBKR1oQ2agzilp+jhD4E&#10;+XD++efXe5yg5p133ok5eZiHhgCItmtcFx544IF666Fqj5ZucOaZZ9Zbz2qrrRZVOJ988km20047&#10;RXuo8ufyGvDpp59mV199dfxQePTRR7Pll1++bhnCKFqx/fTTT3HN4kcBc/KUKnpY5wYbbBCD09yc&#10;QKBEeLT00kvXrSMPeR1axtEiTtoHhDyEhqnjoa1K9Ta//ajYExEREREREanEkCcnWyrkYUCN9jyp&#10;QQDVWcmd9vfcc8/0o0lEWhOCmVIoUpJ5Rrggw84771xvYnkmZKeqhnBo+PDh2ZJLLpk9+eSTcYd/&#10;5aA3LddKbZ6YS6f8xoBDDjkk/v7GG29EEFP+PKr9CI2ojHnttdeikof1M+dNZQUpy9JarjR3DwFy&#10;//79694zr7nCCitkU6ZMiaCH1m0ETnlXYPC9Rus65quTtg+/gw499NDksdBWJcxcfPHFsxNPPDH7&#10;448/pu8JERERERERkX9jyJOTLRXycOc1g2ipQQDVajz33HOnH00i0prQKq3U4gwJR4YOHRqt1BjI&#10;Lp9YnkHeHXbYIcISWqdRNbPuuutGSzSqckaMGFG3LO3Xdt1112iT9s0332Sbbrpp3WNI+zZgPp1l&#10;llmm3mPrrLNOhDpUDNDu7amnnop/Zn6feeaZp96ySNBz3HHHZT/88EOEPcwZR2VNeTi1yiqrREs3&#10;3jut5ZjTh5Zv5evJw169ehn0tAO4UaGyxWB7kPOI1oS2bRMREREREZFKDHlysiVCHv7DngG98jka&#10;VGfX/fbbLwZbRaT14PucFkzl52aHDh2ygw46KPv555+jyoa2aqXHGNS+6KKL4rkEJgz47r777jFv&#10;Dnf2b7755nXLEsYcddRREai8+OKL9V6H6ppffvklvgMYLGf+nNJjuM8++8R7I2Tivbz//vvZd999&#10;lx1wwAEzLFtywQUXzE499dTs119/jfW+99572RprrFGvDdzaa68dlUEEQVzjWJ6AqHw9TZXXGzdu&#10;nN9vbRiOn5tvvjn5+bdlqYj76quvpu8FERERERERkfoY8uRkS4Q8tM957LHHZpjDQXV25C577wQW&#10;aV2o1qmsopl//vkj/OAa8OCDD2Y9evSoe4wAiHZoBBj33ntvtE47/fTTo8qGOXp69uxZtyzt0MaM&#10;GRMVPnfccUe9eXBo+cb5TwBU2eKNAIh5gHiNzz//PFq+sdxHH32Ubb/99vVCm0o7duyYnXHGGRFQ&#10;ca2inVzl3HFrrrlmVAaxffz44D3Sgqp8maZKuOT3W9uE45IWhNtss03ys2/LHnnkkR7XIiIiIiIi&#10;0iCGPDnZEiEP8yRce+21MdiXGgRQrcYuXbrEsSQircekSZNiTp3yc5PA45prromQ5IorrsgWW2yx&#10;eo9RXcO5S0UPgdBNN90UA99Tp06NaprSslR7Eu4Q8hDalM+lM3jw4HgOIRNz/pT+jnPNNVd25513&#10;xuMvvfRStscee8Q/v/rqq9mGG25Yb9mUrJsqHube4Z8rQyFauBEyM48Qcwvheeedl3Xq1GmmAdLs&#10;yD57/fXXp+9laUsQclDhVlkB1x4cMmSI120RERERERFpEEOenGyJkIc7tpnkuvLuaNXZkYHcadOm&#10;TT+qRKSlITi5/fbbo/ql/NxkThnmyaH9Gt/1BDmlx5h/h6oaWqcdeOCBsez48eNjfddff32c1+Xr&#10;oU0bbdmOPfbYenPpHHPMMfH6XPR79+5d93ckDCJ84vG77747bioAKkhZZ/myKffdd994f1QBMbdP&#10;ahncaKONsscffzyudQRaF198cb2qpabIHEc77rhjrFfaFvxgJdhMfe5t3T59+sT5LyIiIiIiIpLC&#10;kCcnWyLk4THurE4NAKhWK/Nq3HDDDdOPKhFpaZhX5Nxzz60X4iDz1nz66afRfm3EiBHZnHPOWffY&#10;rrvuGhdsKmU23XTTrF+/fjFHG4EMrdEIN0rL9u3bN/vmm2+yb7/9Ntt7773r5tLhBgGCG17/2Wef&#10;naH1J+3jaM3GOi+44ILs3XffjX9mYL28Uigl6yaYotqA9zWz0Ib3uv7660dIxTZxAwMVTLx+Uyt6&#10;eB+s2yC77fHjjz9mW265ZfJzb+syfxXbLyIiIiIiIpLCkCcnWyLkoVUPg1epAQDVaqVlEgO/ItI6&#10;8B1/6KGH1mu9STjBXCM89sUXX2TbbrttvcBj9OjREc688MILMa/OsGHDomKGqh/CofL1bL311tGq&#10;7YMPPsgGDRpUt56//e1v2XPPPRdBzC233BL/Xnoe9u/fP/vhhx+iCobXYzlaqp155pmx3vJlK6Uq&#10;iYoieOihh7JFF100uVy5VCdRJUSQ9Ouvv0bQwwTzqWVnR1pS3n///fFepG3AMcKxn/q824Ocw7Sq&#10;ExEREREREUlhyJOTLRHycFd2+RwNqo11tdVWi0FgEWl5CDS22267CFxL5+Tcc88drdUYzH755Zdn&#10;aHdWmmPngQceyDp37pwdfvjhEfwT5Cy33HL11kNFDTz//PPZGmusUfcYlUPMxUPlDMFNefUP8vq8&#10;Nx4/9dRTYw4Ult9zzz3rLZeSeVImTJgQr3v22Wdn8803X3K5ctn+5ZdfPnv00UcjWOL6d9111zW5&#10;dRvh1SGHHBKhmLQN+CwPOOCA5OfdXrzyyiun7w0RERERERGR+hjy5GRLhDxMfj2ru6nbs7QTYjCS&#10;CYqrGWBsz3br1i377LPPph9ZItKSpOasofKFeXqA+XA4R8sfpwUaVTsM9C611FIR0hDGMLcN/15a&#10;jnl1CE3gzjvvjECo9BhhEGEKc/WkBsxZnh8FtItj/YQ8r7/++kzn1yk5ePDguu+U3XbbLZtjjjmS&#10;y6Uk6KHyplTRc/PNN1c1B9DMXGmllbKnnnoq3o8UH86ZvOZtKqq0bBQRERERERFJYciTky0R8jBH&#10;Quo//PUv2WabbRbzRzAx8T/+8Y9oAVR+B7vWd4kllsgmTpw4/cgSkZbkySefrFd9g0svvXRciIFK&#10;mNI8OiW5LnB9OOmkk7Ill1wyWpsRwlx66aUxX0dpua5du2bfffddrOf888+vV61DCA5UAFXObUKV&#10;z+TJkyNomTJlSnbZZZfFPxMiLbzwwvWWrZTX2H///eP9ESBtuOGGyeUaklZUvG+qlXhNfpgwd1B5&#10;eDW7sv+oTKLlnBQbjgkq2Nr7TS60aWRfiIiIiIiIiFRiyJOTLRHyDBw4MPkf/u3VeeaZJ8Id7non&#10;3Ckf/OCfmXicgUrCnvIJzPXfd/vfdtttDhiJtAIXXnhhnIOl85GQY80118y++uqrCEmYr6f8fKWS&#10;BpgvZ/fdd89WXHHFCLIJMEaNGpXNO++8dcsyzw3VMD///HM2cuTIeuu58cYbYz18N1I9U/5Ynz59&#10;IiiHK664InvkkUfiWjR27Nh6cwelpHKSFnEsT8Vp7969k8vNSio17r333ro2a1dffXVVc/s05Fpr&#10;rRXzuPg9V2w4nlOfb3uTdr2ffPLJ9L0iIiIiIiIi8j8Y8uRkc4c8tNixBdm/53BgPxDc3HDDDTGQ&#10;yd3sDcFgIXMZnXHGGXEXLPNVlE9m3l5lH55zzjnOWSHSwnDODR8+vF5VAv+8zTbbRBXihx9+mG27&#10;7bb1zlfmxwFCIEKcjTbaKC7aBEL77LNPzEHDcny37bLLLtmff/6Zvf/++9mgQYPq1sF3J+sm8Pj4&#10;44+zueaaq+4x3GmnnWL+HR7fcccds6lTp8b1iGvbrFqvderUKYIhrlO33nprvRZxs+vKK68cARYQ&#10;NFG1lFquGtnms846y2qeAsMxNWzYsOTn296kYs8WhCIiIiIiIpLCkCcnmzvkYXLt9l6NQjuhfv36&#10;ZWPGjIlBytnl7bffzo4//vgIiKgCSr1Ge5E78w877DAHP0VaGFqpbb311vXOR9qdHXjggXE+UnlC&#10;VU/pMYKbSZMmRfhCSEOgMnTo0Ah4qMihwpMwg2UJi0444YQYGH/++efrVdQss8wy8dqs5+GHH677&#10;O/Iaxx13XITmBERUCnEt+v777+N9zSoY7969e7TT4nUJpPiuTi1XjczFw/uDiy++uF4rusa48cYb&#10;x3xGVvMUE455gr/UZ9vepGKPObk8lkVERERERKQSQ56cbO6Qh0Gv0kBee5LBxQUWWCDa7px22mnZ&#10;tGnT4qBtLOzbd955JzvqqKOyVVddtd2GPQwqM1BMmzsRaTneeOONbP311693PjJ/DJV1hCQPPvhg&#10;zM9Teozvvx9//DEqFp977rmowDnyyCPj3wmuywMhrhHMZcN67rnnnnqtzrbYYou6yseDDjqo7u9I&#10;heNFF10U3we0bGNZBpKZ7L4ykErJd+lLL70UwROhUKmyqDFyPeWmBl6ftnWzahVXjQRPvDcHx4sF&#10;1+szzzxzhqqz9irnFWHsf//3f0/fQyIiIiIiIiL/xpAnJ5sz5GFg6rzzzpvl3dRtTQKYTTbZJBs9&#10;enT28ssvz7Qt2+zA/vzjjz+yp59+OsKevn37NmlQsohyLNHyiUoAEWkZ+O6hFRmVMuXnI98/BPlU&#10;0RDSlM/Xw1w5XBcY2KX1GJU811xzTazv/vvvjyqa0rKEtxMmTIjvN+YjK5+r5+CDD465TWgXt8IK&#10;K9T9HZnrgzm6qCQiHDr//PNj/bR8W3311estm3KDDTbIPvvss2j3Rqs33kdquVlJJdKee+6Z/f77&#10;77ENtJvLY7L9nj17ZpMnT87tGiLND+fK+PHjs65duyY/0/YobRM5PziPRURERERERMox5MnJ5gx5&#10;GJTbf//9k//R3xZlwJOBzdNPPz0m8WafNMcd2OzXn376KQZFjzjiiGy55Zab5dwTbUkGmrn7XkRa&#10;BipsmEtsqaWWqncuEmjTlorvusrKhR122CFCD64LAwYMyJZffvm4AAPVP1T6lJalIoig5e9//3t2&#10;8sknx7/zd0IX2lwSItGCrfJ7rkePHtmTTz4Z34lUTL711lvxnUvVUceOHestWymBMWEM654yZUq2&#10;6aabNvqGBCqKaDfH+6CiqLxKqSmy/bxHKqKkGHz00UcxT1XpGNZ/h6BbbrllnMMiIiIiIiIi5Rjy&#10;5GRzhjx8SFS0pP6jvy3JQNwqq6ySnXTSSRG8MAl5c4Q7lXB3N4Mmjz76aHb44YfXa5XUll1iiSWy&#10;sWPHTt8LItLcUJ1CMLPgggvWOxe7desWVTTMmUOLslJIwv8fc8wxcU0gkO7SpUu0evvkk0/ib4T/&#10;5ZUuzLtDxc/XX3+d7bvvvnV/p6Ln9ttvj2sJc/WU/l6SShwCHdZJKzgCGwKpcePGzbJNKMHMscce&#10;G9/Vzz77bLRuSy1XjbSXu/TSS+M7+b777ovtSS3XWKmSkmLAZ7X44osnP8f2LDfAEAiLiIiIiIiI&#10;lGPIk5PNGfIw4Lbkkksm/4O/rcjk2iNHjowJsrkLnQHGlgh4ymFwlDu9aQ23++67t/l5AJjrggHk&#10;lt7PIu0VgmtaRM4555z1zsVhw4bF4wzeDh48uO7vVNxcfvnlcaFm/h3Coe233z4Cn9R8OcOHD69b&#10;T//+/ev+Tjs2gnMqZK6++up6z8Fdd9011secPbTHJGQhkKIaqHLZSgmL77333njdW2+9NYKo1HLV&#10;SMBOuMN30hlnnJHNP//8yeUa62qrrZZ99dVX8V6lNuGzp7Xexhtv3C7nIZyVBJ/PPPPM9L0lIiIi&#10;IiIi8m8MeXKyOUMe2pa01cEOBi2ZBHzixInRZ74W5kzgPRA0MXfGLrvsUq8dUltz5513jlZQItL8&#10;0EqNQKd0/tGKinNw6tSp8fhrr72WrbTSSnWPEzRTTUPo/eCDD8Z3Ed+XBDAvvvhitvbaa9ctiywD&#10;hOW0nyz9ndaMtFLju41qxfLn4KhRo+J7gPd30UUXxXIEPv369Zth2Up79eoV8/HAueee26RwfOWV&#10;V84mTZqU/fbbb7Gdebfq4jpK9ZPULqVqNtu0paV94hVXXDF9b4mIiIiIiIj8G0OenGzOkIc5HFL/&#10;sV90GUCcNm3a9K2sTRhcpQVR3759k9tQdLnb39YvIi0Dc4xtuOGGce7xncKFtxRsU8Hw9NNP1wtJ&#10;qGShgofHCFDmm2++mKuMipy77757htaStHxjWVqylc+7M2TIkAhwuLaUVwoh8wFR3QPvvPNOVOOw&#10;DipeZjVHGe3kqLjg/RASMTifWq4aWRet6Lipgfe60047NdvNDQcccEBso9QOfB4cR/zeKW9BqPVl&#10;zkKqnj1+RUREREREpBxDnpxszpCH1mGp/9gvmgzcLLLIIjHISHsf7tYuCszZc91118UALQOtjZ1Y&#10;vNZcY4014s55EWl+aJm29957x3wjfKeUD9Tyvc93TPn5uc4669RVyYwYMSJbeOGFY24dwhzauHFX&#10;f2nZHj16xPpYz5VXXllvPaecckr2yy+/RLUkVT3lj/Xs2TN75JFH4jXuvPPObPz48bEeqivLl0vJ&#10;PGp77bVXBFUffPBBNmjQoORy1cj1YcCAAfEe+UGy2WabNdv3LFVOVEJJ7cANFVyLmjKnU3uRNo1W&#10;4IqIiIiIiEg5hjw52VwhDx9QedudIsrd2AxGbrLJJtltt90Wg42lu9eLBHcZ08aNdkarr756tJor&#10;+h3HDAwTuHlXsEjzQ7BNGzQGtCthnh1alJWfn/w7f4eNNtoo5mZ75ZVX4jrB3Dnzzjtv3bJbbbVV&#10;LMd3FEFS6e8EMYQ3fH9988032dxzz133GG666abZW2+9Fd8Bp556alQb8c9jx46tt1xK5hY67bTT&#10;YnmqkHr37p1crhqpUDjwwANjXVQiNXf1JJWkRbwOtUX4zD/++ONsiy22SH5WWt8NNtgge//996fv&#10;PRERERERERFDntxsrpCH1jWdOnVK/od+EaRyh7u7L7nkktiWtjCoxja8++678ZkzQLrQQgslt70I&#10;Lr744tlVV10VXwQi0jowyP35559HkFM6N6liueaaa+J6QEDDubrssstmP/74Y1QBEQAR4JSWP+yw&#10;w2I9tFkrr4ZYaqml6iZqJ4gp/R15jV133TX7+uuvsz///DPbb7/9YrCd9Zx44on1lk1Jq7ebbrop&#10;3h//35TvQqqUrr/++nifBM9MMJ9aLg/Zbq7b//3f/x3bitJ6cIwfd9xxbaZCtrklTH3qqaem7z0R&#10;ERERERERQ57cbK6Q54knnihciMBADVUuVO5ceOGF0W6oLYYItEwi7GGODNoqFbGNG3N+cOwWqXWe&#10;SFuD4Ji5d7p27Vrv3GQglwDik08+iYpIWpixLPNobb/99nXL8till14ay1KVw/dv6THu+n/zzTfj&#10;dUaNGlX3d+zQoUN25JFHRnUl6zzqqKMiRKLSaOedd663bEpCfFrQ0TrqnHPOiWqc1HLV2KVLl7r5&#10;h2g3V74Necuk/lQNAeHWH3/8YdDTSnAdpWqsvCpNZy7BLXMXWYkmIiIiIiIiJQx5crI5Qh7+A57B&#10;riINfhB0bL755jFJ+Ouvv55sS9SWYGCQgIT5K2h1xMThDJym9k0tysTqTOJMCykRaR2ohGEuHKpZ&#10;Sucmd+vTOg2Yw4eqHVqjwUsvvZStueaadcsSrjCvDteMcePG1fsO2mWXXbJPP/00HmNOsdLfkdcj&#10;nCHoeOyxx6KqjzlxCG3WWmutesumZLCZyp8ffvghO/zww+tVFs2utMAkbOH6d/LJJ0dwlVouD6lA&#10;IhSDyZMnZ/fcc4/fga0AxySfwxJLLJH8nDQtAejZZ59d74YgERERERERad8Y8uRkc4Q8fDi0MClC&#10;aMAgI5P4n3/++XE3NgOF7enOaAZp//GPf8R8GUxyzjxKTRnwbEl33HHHusndRaTloW0Yd+aXf9dv&#10;ueWWdfNuULVD9Ump7drDDz8c7dtKyxKuT5kyJb6HGDQvffcQ4paqc5A5fUrPwVJFAGE8z6OdG9cd&#10;5vVZbLHF6i2bcsUVV4yAiBCJMKmxlYzMbbbDDjvENYO2dbSQSy2Xl4RbVMmWbqRYfvnls1tvvdVB&#10;8xaECh7mt6s8JnXWMq8W5zXnqYiIiIiIiAgY8uRkc4Q8BCW77bZbDNSl/kO/FmRwboUVVsjOOOOM&#10;7OWXX2534U4lbDsDL1T2MKcFg6ip/VZLUn1EOCUirQMD3lTplEIS/n/48OExvw4hCt8jtEb75ptv&#10;IhCi4qa80qVnz55RTUNYQ/u10t8Jf6iq5HuZipXK1p+ENIQdvAaVAQRFfIcR1FdTScP1ieX5AdGv&#10;X7/kMtVIKHXSSSfFvnjhhRfihoHUcnnZvXv32EaqMEtzD9Eqj8CHaiJpXjhm2NedO3ee4bPRWcv5&#10;sueee8ZcWiIiIiIiIiJgyJOTzRHycOc1E/sTpKT+Q7+1Zc6Io48+Ovvyyy+jvQ93kcu/YV8wsPrF&#10;F19kI0aMqOmWe0svvXRUBohI60DIQmBSOifnnHPOmD+HFmIffPBBfH/06dMnvlN++umnuIu//Bym&#10;8oXAggBom222qfs71ThU6nChv/nmm2f4HiLgJdhhnVdccUXM/QOXXHJJveUakrlU4MUXX8x69eqV&#10;XKYaqVKikobB/zvuuKPZvy9pdcd1C/faa6+6v3NNo5qJ9yHNA0HkmDFjsk6dOhVuDrtactCgQfHd&#10;ICIiIiIiIgKGPDnZHCHPe++9F/MypP4DvzVdYIEFsoMOOigm+GbAxgGxhmHf8Hk+//zzMYjLvkvt&#10;09aUAdZrrrkmWheJSMtDQNO3b9+6c5IKHIIWqkoef/zxaM9EOzMqfj766KNs4MCB9c7hyy+/PB7j&#10;gk51TunvtI1krh6+p5nnprL1J+v55ZdfokXabbfdVlcZULn+hiy1eXzyyScjIEktU43MMfLcc8/F&#10;d+WFF17Y7Dc20AqPYI2Aa7PNNqv3GBVMBGJe1/KHfXr77bdnXbp0qbfPdfbl+4LfFSIiIiIiIiJg&#10;yJOTzRHy3HvvvTXTzoT2IAw8MjcE80RYtTN7MLjFXfacOP3794992ZwTi8+uVA1w7IlIy0OLx/Lq&#10;FSpw7r777vieveyyy6Ky59hjj40glraYtBsrLUsgQrtFvmMIiwhtS49tsskm2euvvx6Vlvvss0+9&#10;1p+sk7AeaF1GGMT74DWrmQeO9wilKqHUMtVKqzSqEqhcojo0tUyeHnbYYbEvJ02alK222mrJZcaP&#10;Hx/XYsOepsM+ZF/SZpD5+1L7W2dPfhvyHSEiIiIiIiIChjw52Rwhz+jRoyMMSP0HfktJEMFgws47&#10;75zdd999MQjooFfjYd9999132Y033phtvfXWVU1u3hJSZcTd/CLS8jCHV/n5SPDARZYKnGOOOSbC&#10;meuvvz7+nTCmY8eOdct269Yte/fdd2M9zzzzTL317LLLLlGdQ+vPrbbaql6wvOiii2ZXX311PI8W&#10;ZY899liERFSQVtNGiwoYYC6gAw88MLlMta600kpx7eM7aNiwYcll8pTWcITutKmkXWVqGaqnCNho&#10;Zec1r/Gw7wjvONYa2tc6+xKWUe1nBa6IiIiIiIiAIU9ONhTycHfyzCQ0qXwOIQ8fzI477thq8/FQ&#10;ubPkkkvGwCADYgzSWL2THwzMMHjInc0bbLBBDLiyz1OfRUvIe+BufgczRVoeAv3y85F5daZNmxbt&#10;2rgOEM688MIL0WKMsKe86od520pt04488si6v/McqmIIM5hrhzl9So8hrdxYJ+f8nXfemT3xxBPR&#10;8o0wv5qQh3mBeC7t49ZYY43kMtVK4M26pk6dGtuTWiYv2TZCMbaVsH1mbeb4XubazjZyTZbZ5+OP&#10;P87OPvvsCM1S+1gbL+c37RZFREREREREDHlysqGQh57pt9xyS1Lunmagv/I5hDzc0dzcg10Nucgi&#10;i8TAIvO0MDjonaLNy4cffhjzUDDQWX6Hfku67LLLZhMmTDDIE2lhCDc22mijeufjoYceGtcCBnDX&#10;XXfdqOShGufXX3+Na015IDx8+PDs+++/j+/p8vl4+B5nrh7g3F5mmWXqHsN11lkn+/bbbyPsIGwu&#10;nf+sv3y5lNx8cN1118Vr0j6uPHRqjBdccEGsa/LkyVHVk1omL/mO5RrLviR8mNWNFMyjRiUr1VZU&#10;Ukl1cCy9+OKL8VuiKfM1acMOGTIkAkgRERERERERQ56cbCjk+cc//hEDHZUBz7PPPhttu1LPYQCK&#10;uQJWX3315H/YN4fc3cygIJU7tFX59NNP4w5waRkYaKVN0sUXXxzHExORV3M3fV526tQp5oDybnWR&#10;loUgh4oRzkPm0yHkuOOOOyL84TuhR48e2QorrFBX/UeoUzpvCX9OOeWUWAchUHk7Np7z+OOPx2vQ&#10;dozv99JjhEQMENOe7csvv4zHmbuH76G99967brmGnGeeeeImBUIPvjea+l3FnEKEAk8++WTdvmgu&#10;BwwYEPvkm2++yfbaa6/kMpWyn5nfiMofqlr5bKRhOE7ZVwSJqf2p+Uh1HsGox6OIiIiIiIgY8uRk&#10;QyEPMuDx0ksv1Qt4uIM6tSzSkueuu+6KuRZS/2Gft9yFPXDgwOyKK67I3nnnHas5WhE++9deey3u&#10;bGdQsaUmqeYY4G5+2kOJSMtBm0TOP+YrOfzww2POHa4ZQNjDvF38HZhfp1+/fvXO2yuvvDLOW24m&#10;KD+nN95447q5ekaMGBEBUumxOeecMzvssMPiBwCDxKyD6lHahzLXTvl6UhIKv//++xEKjRkzJrlM&#10;tVLlwfvnvdAatLnbVlK9A7z/2W0z16VLl+yII47IvvrqKwfWE7BPqP499thjs65du7bojQrtUVrq&#10;jhs3zt9sIiIiIiIiYsiTlzMLeZC7rBlM4+7nhip4yr3oooua/Y5mAgTutGWAj/kffv/9d1uz1QB8&#10;BrQSYoD2vPPOizvyy+/Qbw5pWXT66afHsSciLQfVK1SUcFGl7RoVlKUAgTk35pprrmz8+PHx78xv&#10;QtBQOm9pPfbggw/Gc6icKP2d74uhQ4fG+ghuqNAsPYbMj8J3C981VOJce+21dVU95S3fGrJXr17x&#10;HcU1gwAptUy1rrfeerFtVCMdd9xxyWXyku85brJg/3I9bkybOZ5DK1XCeCsf/wcqkDkWN998c9uz&#10;tZC0Ehw7dmzsexEREREREWnfGPLk5KxCHuTu7B9++CH5WLksc8IJJzRqAKoaubt25ZVXjmoRKne4&#10;i9q7kmsPPhMGUd98883srLPOionSU59nXu6zzz4xKCwiLQfhBt/5lQE7A7e0FuM6wI0BpWCivNJl&#10;+eWXjwoe7uQfNWpU3d8Jhg455JC4nlAptNZaa9U9hrSDJNyhEuemm27K7r777nj9V199NSqHypdN&#10;Sas3fjzQuoz3mFqmWnmfQHVM//79k8vkJS3raIHHe7/99tuTy1QjYdFSSy0VVT0EY+0Zjkuqog44&#10;4ICsZ8+ezX5Dgv6PHTp0iMo0vkNERERERESkfWPIk5PVhDzV+sUXX2T77rtvzAOQ+g/7psgd3LRS&#10;obKI+RQYoDHgqW34fLhTnzkkaLHEfBipz7apMvk7czGJSMvR0Hcwba+otKSSj0Fcvq+ZO6f8nKXN&#10;5gcffBBhzbBhw+r+zh3+Z5xxRlzgH3rooWzZZZet9zwqgJiDhznjCDuee+65eM3rr7++qioMqoB4&#10;P7SPW2WVVZLLVCshE9tPUED4lFomL3v37h2BGeH5ySefnFxmdiTQoHXd+eef3y6rYDm+mD9w4YUX&#10;NtxpBQkbCRr5PSciIiIiIiLtG0OenMwz5OHDGDx4cPI/6hsjgy/0x2cwgHVLcWEwlzv3999//7iT&#10;nEGe1GfeGOnvT4s4Qz+R1oeLLK3TBg0aFKEElT0777xzvXOW73QqRGmdtu6669b9ffHFF482TgQx&#10;l1xyyQytP/nuoI0bwfF9992XTZ06NV7zoIMOivl6ypetlErQiRMnxvfEhx9+2KRghsCaFqZUIvH/&#10;qWXylDZrfIey7VQjpZaZXZnraNddd43PgTC+vN1eW4Rt43icMmVKtu222yb3ibacO+20U9wYJCIi&#10;IiIiIu0bQ56czDPkeeKJJ7I+ffok/4N+dmTOnSWWWCIGBrlru60PPrUX+Aw5cSdMmBADwNxJXj6p&#10;elNk8LY93pEuUktwjt9yyy0x/87hhx+e/fnnnxHkLLPMMnXnKuH95ZdfHgEJ1SmEtKXHqNzh+6FU&#10;sTLffPPVPYYbbrhhvA4hzQMPPJB9++23cX3YYIMN6i2XksDo888/j+fzGqllqrVz587RMpTXvvTS&#10;S5PL5CnhONBibY011kguM7vSGo/PiO/kp556KuZGYptofUnI1lbgM6I9H9u2/fbb53bN0aZJtR9V&#10;cCIiIiIiItK+MeTJyTxDnhtuuCHuxE79B301MvjXo0ePmGNl3Lhx9mtvw3D3OPNp0KqpfEL2xspd&#10;/9zpLiKtBxfmMWPGxHWAudM4J6dNm1YvrCHApwoHaLdW/thqq60WrReZ62fEiBEzVOecdtpp8Twq&#10;ePj+oG0bgc9KK61Ub7mUtHUkFIKmtjyj1RvrYvuoIkotk6e0uwPmOSsPzJriQgstFN+bBDoEc1TN&#10;8l282267ZQ8++GDhqyzYLkK9e+65Jxs5cmRVczZpy8n3ADfxiIiIiIiISPvGkCcn8wx5zj333HqT&#10;a1crrbuWXnrpbIcddogBGQburMpo+/AZ81nfeuutMUcHrZgaOz/CXnvtFXf/i0jrQdXOUUcdFXPn&#10;8F3OQPvjjz8e1Zmlc5VKFOZDgTPPPLPuMdqpbbbZZhGcMK8PVRf8rfQ8/rn0PAaHb7vttqgUYv1c&#10;P0rLNSShEd83VBtVU/kzM0ut6LjubbXVVsll8pLtLs09RGs45i1KLTe7Uo30zDPPRDs9ArlFFlmk&#10;7jGCN1q53XzzzbGvaY/Hj65ah8+WkPC1117LrrjiimyXXXaJMMt5d2pPPpPx48dHRZ+IiIiIiIi0&#10;Xwx5cjLPkIcJs1P/MT8zadVD5Q6DSdx1a1u29slnn32WXXfddVHZwx2+5YO71bjmmmtGSx4RaT2o&#10;wKEShMBg8uTJEeTSmq18Dq6tt946++CDD+Ix/rn0WIcOHWKuHnjllVdmCGLmn3/+CJEIjgg9br/9&#10;9vhnqlwIlcqXrZSbD6gw+uOPP2Id8847b3K5aqUSiDDq66+/zlZdddXkMnnJviS4AFqq5RVYLL/8&#10;8lGN9Ntvv2XHH398vSCuJJ/JxhtvHO3iLr744vhMCYVqDX43cExcffXVMdcLVVt5zvumzeN5550X&#10;56SIiIiIiIi0Xwx5crI1Qh4G8Bm4YvJj7sZmoIy++dJ+YZCudAc/E68PGDAg7sCuNuzhrnTaNolI&#10;6/Hee+9FNQ7tzDgfOa+Z96V0ns4xxxzZfvvtF+ECLRtXXnnluscWXHDB7I477oj10C6M1p2lx5BW&#10;bgRDf//732M55oCjkue4447L5plnnnrLVkpARMUg3zFUpqSWmR1pN0fAxPY2dxuwfv36xb4CQrDU&#10;MrMr36t8TlRRUKWz5557zvS7ls9t4YUXzrbbbru6eVR+/PHH+L5u6Ws3xxSfOzeF8F44Fg455JBs&#10;9dVXj7Bvdm8Q0NaTeRe9OUNERERERKR906SQhzs+9d/S1oTBkjw86aSTkv8hXy6DbQwU3XTTTXE3&#10;Nx+k1TtSojSAN2XKlOzaa6/Ntthii7ibPHUslcsAMSe3iLQeTz75ZAQ8hx56aF0wUd7OjAqaE088&#10;MeZb49pTPr8M7RpLAcKVV145Q3BDlR/fDwQL55xzTnxHEDTsvffeySqUclk3oRDBDHPHpZapVlqZ&#10;vf322/FeJkyY0KgWpbPjscceG9U2QIVKapnZldDm6KOPjnW+8cYb2SabbJJcrtL1118/th24QYT3&#10;c8wxx2SjR4+OsIXPlSAuz2s660LCJMI1qqg4vvr37x+t/5hLqLk/A20ee/bsGTf55Hm8iIiIiIiI&#10;SLFoUshTXn3S3v3++++zjz76KBdPOOGE5H/IIxNo9+3bN7v++utjQmdavvgf9tIQDBSW7ta+6qqr&#10;4q7+mQ3kcXyVqgBEpHWgAoeKTgL80lwb3bp1qztPqeC86KKLoqLm7rvvzhZffPG6x/r06RNVOqX2&#10;YZUVGaeffnpcMwglDj744FiWNo/M5zWr1lwrrrhiVPDwvVJeWdQYuY7xukC7qdQyecl23XnnnfGD&#10;h4BqVhVL1TrXXHNFuzt45JFH6oVtM3Po0KERsrEfqaziM5p77rkjvKOiiRZwvXv3DqmsYQ4llm+M&#10;zBfEPH2l9fEZdurUKV6L9287tuLLTT9vvfWWvwVFRERERETaMTUR8nDXKoMYLSl3P6feS2NtiZBn&#10;ueWWi0mQmVeAu3H9D3qpFo4VjhmCwQsvvDDr1atX8hhD7u4XkdaDYPb333+PEACo5ikfjCfwIbQg&#10;sDj33HOzBRZYoO4xKjyZn4PrBPOqlP6OBLyEuARHzz77bIRAfDe8+eab2TrrrFNv2ZS0f/z444/j&#10;/Q0ePDi5TLXutddeMfcQMKdQapm8JBQj7GB/MRieWqYx0nqNfcf+ZB4bKntSy5XLXEBU0Hz33XfR&#10;bo/AJbVcuYRSVD41RsKjvOYf0tqUKt1x48b5m1BERERERKQdUzMhT+oFmlMmpE69l8baXCEPg3LM&#10;qcLfSnd0izQV7t5ngJdBysrKHgZfRaR2uOeee+qdo7TXevHFFyPMOfLII2Mgn78TBFFhQ5jx8ssv&#10;Z2uuuWa951G58eqrr0YFKIPCtPsEKoe4iaB82ZSHHXZYBDNIhUlqmWq94IIL4v1zXSOESS2Tlyus&#10;sEJc8wnNLr300uQyjZGKG8K0f/zjH/F9mlqmUgbkqdLid8NLL70ULTJTy6lWK9dwbgAqhcIiIiIi&#10;IiLS/jDkycm8Qx7mRmBgismwS/MWiOQJJz8DviNHjoye/rRqY8BorbXWmr6EiNQC++67b71BXebn&#10;+fLLL6PCZ5dddsn++te/xt+p2LjkkktisJcQhzl0yp9HqFtq5UZFD9dBuPjii+Ox8mUrpaXY5Zdf&#10;Hi3iCDZoK5ZarhppFXbzzTfHuj788MPkMnnKXDm0vmO/MEl9apnG2K9fv7p2d3wOqWUqpepq7Nix&#10;UVnJZ1AK6DRtZbtBTcucU4Y8IiIiIiIi7ZcWCXl+/vnnmBMk9RjWYsjDwA1zFqQeS5lnyMOA2/Dh&#10;wyPc4Y5sAx5pLji2uJOeqoBdd9016969e7bEEkvEF4OItD6EAcsuu2zdYC7VOnvvvXdcG7iubrrp&#10;pnUD4dzR/9hjj0WlznXXXVevjRsyDw5wzb3mmmuyH3/8MdZP9c+s5mahovShhx6K50+cOHGGCsDZ&#10;sXPnztmjjz4ar03budQyeUoA89VXX0ULvFVWWSW5TGPkO5NtoAXc+uuvn1ymUr5j+YwYkD/77LPr&#10;wnWtL1VnzHFEkEZFGqGibecalnmerPYWERERERFpvzR7yEMbE+a/YVAj9TjWYshDr3zaVjH4nXq8&#10;0jxDHu5sJhgz3JGWhGOOQdwDDzww5osQkdaHebSYW6U0mEtwc9ZZZ8VjL7zwQrbyyivXPcacMFw/&#10;uKbSEoyK0NJjSGs34LpMVQ4VPVQEMUBcvlxKAiLai8F5553XpAn7ec+si0Hpo48+OrlMnlIRy40b&#10;zCfUpUuX5DKN8b/+679iG5jfqJp2d/if//mfEQoRDh1wwAFNCsvaohzDzBnHvqGNINeladOmZZdd&#10;dlnM3dTcrf2Kap8+fSL4FRERERERkfZJs4c8hCm33HJLIUOebbbZJtt///1j+dQy5eYZ8nB3tUhr&#10;wN3lHM+//vrr9L+ISGsyYcKEei29unXrlj3wwAPx2A033JAtueSSdY917Ngxqni4Hh1yyCEzBDGl&#10;ShwCDypGaZc2efLkbL311qu3XMohQ4bE9Qn456a00erfv3/27rvvxnsdNGhQcpk8Zb4SXoubNsoD&#10;s6ZKNRI/opgzqdr2dbTeY04j9v0WW2zRpLCsLUnYReXOsGHDsvvvvz9aERKEcazy2RFgfPLJJ9n5&#10;558f1T2EPe67/5FKuz///DPOTxEREREREWl/NGvIw4AKAU+RQx7kjtLnnnsuuVxJQx4REcmba6+9&#10;tl5FzmqrrZa98847Uel54oknxkT+pce23XbbeA5z5nDtKv0d55lnnri+8Dwep5KHKpR77703gqPy&#10;ZStlAJ6WblybqP5Zfvnlk8tVK+1Iv/7666gYpBVXapm8pPKJcIsA+6677so1GKAFHAPrV155Zb3P&#10;oSFpzXb66adHYMG2r7TSSsnl2pvMB8UNNbTuI8hh//C7is+N4+60006LH6l8huzv119/PUJKWhVW&#10;s9/bgxzXfC+IiIiIiIhI+6TZQp5JkyZlt956a5sIeXDEiBGxTall0ZBHRETyhBBm1KhR0cKKyhmq&#10;dmhvRnUD183dd9+93kAvE/oDF/RVV1213mMEClSQEPJQKXHfffdFNQlhD1UA5ctWOu+880aLOAIe&#10;BpIXX3zx5HLVStDBut5///1s6aWXTi6Tl4RIXO9h9OjRyWUaI8EYYQSfA2FbNZVN7LfSZ0SLN+Ym&#10;Si3XHmR/cdwNGDAgjkdCP47HP/74I9oQjhw5MuvZs2dUsRHUrbPOOtlFF12UffbZZ7Ecxw/HOfMa&#10;rb766tlf//rX5Ou0J9k/IiIiIiIi0j5ptpCHO1zvuOOONhPyXHjhhbFNqWXRkEdERPKEqgWCHAaw&#10;99hjj2zcuHHZN998ExUNtDvbbLPN6g3yMr8OMN/N/PPPX++x7bffPubi4blUR7zxxhvx76ecckpM&#10;cl++bKWEE9ddd138YKAaZlah0Mxk0P7GG2+MAItrMQFSarm83HPPPev2C/sgtUxj5PMAwgna16WW&#10;qZSg7cknn4znjRkzJsKL1HJtXSqaaNN32223RVUZYRmt2ajQIdwhoCxvUViSFm2bbLJJdumll8Z5&#10;ALQWZd7Hc889N9q9VT6nPbnlllvGPhEREREREZH2R7O2a+Ou4bYQ8nCnKCFOarmShjwiIpInv//+&#10;e3byySdnL7/8cgxmMxhOJQ48/fTT2corr1w3wEuVD8EJg+XcYFE++IvHHXdcrI9l+vbtG9VADJRX&#10;M/n/csstV9fy7KSTTpplKDQzV1hhhXjvbAdtzhjwTy2Xl2eeeWb80GHfsR2pZRoj8yHBtGnTshVX&#10;XDG5TKUEFPzYYj/usMMO2X/8x38kl2urElbSbvCmm26K3zkcqxyP/H7iRpouXbrE8TCzqijaknH8&#10;rb/++lEBxO8vPtvSXFTHHHNMtuiiiyaf29alrSP7QkRERERERNofzRryIANJtG0rasjDAFvq8UoN&#10;eUREJE8IQhgILwU7JRgYv/nmmyPYKQ3wEiAA19OjjjpqhsHfyy67LAbCv/jii7plCSiYx6d82ZTr&#10;rrtuVAcREu27775Nao01cODAqEJim2iD2pxBx4ILLphdf/31dZVPHTt2TC43u9I+b8qUKbHeV199&#10;tar9QZBGsPP555/HDTAbbbRRcrm2KMHMsssuG/PocPxx/LLv+K1z3nnnRfCXet6spNqH44nqKI7t&#10;0vlCRdChhx6aLbbYYlW10WtL8htSRERERERE2h/NHvIgdws/88wzycewFkMeJkVmLoTUYykNeURE&#10;pCWgjdv5558fIUZpcJeJ6xnk5gaFygCB5ZiDhwHwJ554Ivuv//qvWA/XQeasKV825dZbbx0T4nNd&#10;5J9nVfnTkAy4M/hOmzgqDgiPUsvlZffu3bMHH3ww9gst4uabb77kcrNr165dI6xgf1KVklqm0g4d&#10;OmQHHnhg9vPPP2dvvvlmzCOTWq4tScUN+4p5pPidBwQ8hFz33ntv1rt37+TzGuOwYcNivqjSsYUv&#10;vvhitt1220VlT3uZs+fxxx+P/SwiIiIiIiLtixYJeWZlLYY8s6shj4iItARUyNJ+jeCAgV3CE+Z4&#10;Icx4//33s06dOtUb+KXihwFvqieYnJ2qHCDwWWKJJeotWynr3m+//WJC/A8++CCCmcZWR1B5QcBE&#10;SMVcLM09h8oaa6yRPf/887HdhxxySG4D/ewDwhq247DDDksuUykB0+jRo+NHF3MrUdmSWq4tSOXY&#10;KqusEscov7UIw0oQwlx11VVZr169osIn9fzGynFOkDZ+/Pjsp59+ivOB/6et22677ZZ17tw5+by2&#10;JBV7bLeIiIiIiIi0Lwx5ctKQR0REWoKvvvoq23vvvesGyQkvqIwgzKBqtnLSeubgIaChioI5S/75&#10;z39GpQMt32bVLm2eeebJzjjjjHjdSZMmZT179kwuV42LL754ds0118SgP0FHZRiVt1tssUX8uPnt&#10;t99iUvq8QoWhQ4dGwENgQeu71DKVEqZdd9118RmwD2YVrhVRjhVar9HS77XXXovPmeOMqqepU6dG&#10;MMb28//Mx9S/f//YD3mGPQSQrJOA6YUXXoiqId4Dc1pxvG+22WYx909jq9Fq3SOPPDL2sYiIiIiI&#10;iLQvDHly0pBHRERaAuaDIcAoDewyuM48JAzujh07doaKlb322ivauBFMMPhNGERAceKJJ9ZbLiUt&#10;zwiQgJZnBDWp5apxueWWi6oK3ifBUV7t01ISHNDC68svv4xWc02pQKr0hBNOiADjs88+y3r06JFc&#10;plLCj+eeey7mjjn99NPrtdorugSFVOYcccQR2aOPPhohTmnOHY4ZAsmtttoqjjd+fzG3E/vvvffe&#10;i6qeIUOG5H4sUE3Up0+fmJ/q6aefjtekwoXA6YYbbohjo7lDxtaQfcl5LiIiIiIiIu2Lmgl5UmFH&#10;c0qrmNR7aayGPCIi0hJMmDAhW3HFFesGdmlDxdx3VCyccsopM4QZtHJjkJtr7cknnxyD3VwDBw0a&#10;VG+5lOuss078QAAG6QmUUstVI+3TJk6cGEEH1R5zzjlncrk8pFJj5MiRUcUzefLkXOd/YR4egira&#10;3jHfS2qZSgmZqMCiouTggw9u1m1vKQl3CLn4LB9++OGomiG84fcQYc/w4cMjSClVizFHz9prr52d&#10;ddZZ2RtvvBFhBD9C+d1z8cUXZ//5n/+ZLbTQQrmFcUhLQ8Kek046KXv55ZfrAqbPP/88u/baa7PB&#10;gwdnHTt2zPU1W1Pm2OI3qYiIiIiIiLQvaiLkaQsa8oiISHNDQHPXXXdl8847b93A7sCBA+M6xOD1&#10;rrvuWm/Ql9Zt9913X1RWfPzxx9nZZ58d62Dy/27dutVbtlKqYbbZZpu6+Wd22WWXJrXWolUWbeO+&#10;++67bNttt23WllkLLLBAhFts94MPPph17do1uVxjLM1vRFUSFSOpZcol5Nhhhx3i8/n666+j2qLo&#10;oQLHH2HVQw89FNUx7A+OkUceeSTbZ599IoScY445Znge273IIotkG2+8cQSOVFlxPBL8EfwwpwyP&#10;5TV/UkkqhQgsqex555134lziNamKo/qNwLMpAWatyLxEhIkiIiIiIiLSvmhSyMMEt/pvR4wYEXet&#10;5uEBBxwQk0SrqqpWuvPOO0dVDHPtIPPNcB1i0J0gpfR3pHKCSed5HhUXBAz8My20GPQuX7ZSXoO2&#10;cKXr3Oabb55crlqZg2W//fbL9t9///jn8m3IW7aNuXPYVsKp9dZbL7lcYyTEKK23mm1gGdqV8Ry2&#10;v/IzKqLs35122il++7BdyDFCmLXBBhvMcr+stdZaUbnDcVh6PsdvqbUbj6ee1xSpcmEOpd13373e&#10;a/K7i4oezpXU84oknwvHWGn7VFVVVVVVtX1I15FGhzz8B7qqqqqqqqqqqqqqqqq2vHRuMeRRVVVV&#10;VVVVVVVVVVUtmIY8qqqqqqqqqqqqqqqqBdSQR1VVVVVVVVVVVVVVtYAa8qiqqqqqqqqqqqqqqhbQ&#10;Zgl5Vl55VLbccpcV2l69Lkxu28zcbbfdsuOPP77wbr755sntS8mybHfRHTRoUHL7ZuZll11WeI8+&#10;+ujkts3MnXr3znZbbrlCu/OKKya3bWYe3qdPdtm/nlt0U9umqqqqqqqqqqqqxbRZQp6FF56c/eUv&#10;WaH9j//4PbltM/OUU07JnnvuucI7YMCA5PalHDhwYDZ69OjCO2zYsOT2zcy2wPjx45PbNjOPnHfe&#10;bPS/TpIie+xccyW3bWbe17lz+suiYKa2TVVVVVVVVVVVVYtpM4c8+/3LXQron4Y8ie1LachTbAx5&#10;qteQR1VVVVVVVVVVVWvNZg55FvqXfymgvxryJLYvpSFPsTHkqV5DHlVVVVVVVVVVVa01DXmSGvKk&#10;ti+lIU+xMeSpXkMeVVVVVVVVVVVVrTUNeZIa8qS2L6UhT7Ex5KleQx5VVVVVVVVVVVWtNQ15khry&#10;pLYvpSFPsTHkqV5DHlVVVVVVVVVVVa01DXmSGvKkti+lIU+xMeSpXkMeVVVVVVVVVVVVrTUNeZIa&#10;8qS2L6UhT7Ex5KleQx5VVVVVVVVVVVWtNQ15khrypLYvpSFPsTHkqV5DHlVVVVVVVVVVVa01DXmS&#10;GvKkti+lIU+xMeSpXkMeVVVVVVVVVVVVrTUNeZIa8qS2L6UhT7Ex5KleQx5VVVVVVVVVVVWtNQ15&#10;khrypLYvpSFPsTHkqV5DHlVVVVVVVVVVVa01DXmSGvKkti+lIU+xMeSpXkMeVVVVVVVVVVVVrTUN&#10;eZIa8qS2L6UhT7Ex5KleQx5VVVVVVVVVVVWtNQ15khrypLYvpSFPsTHkqV5DHlVVVVVVVVVVVa01&#10;DXmSGvKkti+lIU+xMeSpXkMeVVVVVVVVVVVVrTUNeZIa8qS2L6UhT7Ex5KleQx5VVVVVVVVVVVWt&#10;NQ15khrypLYvpSFPsTHkqV5DHlVVVVVVVVVVVa01DXmSGvKkti+lIU+xMeSpXkMeVVVVVVVVVVVV&#10;rTUNeZIa8qS2L6UhT7Ex5KleQx5VVVVVVVVVVVWtNQ15khrypLYvpSFPsTHkqV5DHlVVVVVVVVVV&#10;Va01DXmSGvKkti+lIU+xMeSpXkMeVVVVVVVVVVVVrTUNeZIa8qS2L6UhT7Ex5KleQx5VVVVVVVVV&#10;VVWtNQ15khrypLYvpSFPsTHkqV5DHlVVVVVVVVVVVa01DXmSGvKkti+lIU+xMeSpXkMeVVVVVVVV&#10;VVVVrTUNeZIa8qS2L6UhT7Ex5KleQx5VVVVVVVVVVVWtNQ15khrypLYvpSFPsTHkqV5DHlVVVVVV&#10;VVVVVa01DXmSGvKkti+lIU+xMeSpXkMeVVVVVVVVVVVVrTUNeZIa8qS2L6UhT7Ex5KleQx5VVVVV&#10;VVVVVVWtNQ15khrypLYvpSFPsTHkqV5DHlVVVVVVVVVVVa01DXmSGvKkti+lIU+xMeSpXkMeVVVV&#10;VVVVVVVVrTUNeZIa8qS2L6UhT7Ex5KleQx5VVVVVVVVVVVWtNQ15khrypLYvpSFPsTHkqV5DHlVV&#10;VVVVVVVVVa01DXmSGvKkti+lIU+xMeSpXkMeVVVVVVVVVVVVrTUNeZIa8qS2L6UhT7Ex5KleQx5V&#10;VVVVVVVVVVWtNQ15khrypLYvpSFPsTHkqV5DHlVVVVVVVVVVVa01DXmSGvKkti+lIU+xMeSpXkMe&#10;VVVVVVVVVVVVrTUNeZIa8qS2L6UhT7Ex5KleQx5VVVVVVVVVVVWtNQ15khrypLYvpSFPsTHkqV5D&#10;HlVVVVVVVVVVVa01DXmSGvKkti+lIU+xMeSpXkMeVVVVVVVVVVVVrTUNeZIa8qS2L6UhT7Ex5Kle&#10;Qx5VVVVVVVVVVVWtNQ15khrypLYvpSFPsTHkqV5DHlVVVVVVVVVVVa01DXmSGvKkti+lIU+xMeSp&#10;XkMeVVVVVVVVVVVVrTUNeZIa8qS2L6UhT7Ex5KleQx5VVVVVVVVVVVWtNQ15khrypLYvpSFPsTHk&#10;qV5DHlVVVVVVVVVVVa01DXmSGvKkti+lIU+xMeSpXkMeVVVVVVVVVVVVrTUNeZIa8qS2L6UhT7Ex&#10;5KleQx5VVVVVVVVVVVWtNZs55LnzX95cQP/bkCexfSkNeYqNIU/1GvKoqqqqqqqqqqpqrdnMIU9x&#10;NeRJb2OlhjzFxpCneg15VFVVVVVVVVVVtdZslpBn/fV3zNZdd4+Cu1ty22YmgccOO+xQePv375/c&#10;vpQsy3YX3c033zy5fTNzjz32KLxDhgxJbtvM3Gr99bOB665baAest15y22bm9htumO3xr+cW3dS2&#10;qaqqqqqqqqqqajFtlpBHVVVVVVVVVVVVVVVVm1dDHlVVVVVVVVVVVVVV1QJqyKOqqqqqqqqqqqqq&#10;qlpADXlUVVVVVVVVVVVVVVULqCGPqqqqqqqqqqqqqqpqATXkUVVVVVVVVVVVVVVVLaCGPKqqqqqq&#10;qqqqqqqqqgXUkEdVVVVVVVVVVVVVVbWAGvKoqqqqqqqqqqqqqqoWUEMeVVVVVVVVVVVVVVXVAmrI&#10;o6qqqqqqqqqqqqqqWkANeVRVVVVVVVVVVVVVVQuoIY+qqqqqqqqqqqqqqmoBNeRRVVVVVVVVVVVV&#10;VVUtoIY8qqqqqqqqqqqqqqqqBbRZQp5de+6a7b/k/oV2eOfhyW2bmcftsWr28ElLFt4tN9skuX0p&#10;tx88OHv4/EsL78g990lu38x8eMmHC+/ZK5yd3LaZ2X2P7tmS+y9ZaLvt3S25bTOz96m9syUf/tfz&#10;C25q21RVVVVVVVVVVbWYNkvIc+jCh2aj/zK60I76j1HJbZuZ1x/RPctu+0vhHbzlxsntS7n7DkOz&#10;7LlXC+8FRx+f3L6Zmf1rdxXd8YuPT27bzJz3yHmzv4z+S6Gd69i5kts2Mzvf1/lfu6z4/0ttm6qq&#10;qqqqqqqqqhZTQ54GNORJb2OlhjzF1pCneg15VFVVVVVVVVVVtdY05GlAQ570NlZqyFNsDXmq15BH&#10;VVVVVVVVVVVVa01DngY05ElvY6WGPMXWkKd6DXlUVVVVVVVVVVW11jTkaUBDnvQ2VmrIU2wNearX&#10;kEdVVVVVVVVVVVVrTUOeBjTkSW9jpYY8xdaQp3oNeVRVVVVVVVVVVbXWNORpQEOe9DZWashTbA15&#10;qteQR1VVVVVVVVVVVWtNQ54GNORJb2OlhjzF1pCneg15VFVVVVVVVVVVtdY05GlAQ570NlZqyFNs&#10;DXmq15BHVVVVVVVVVVVVa01DngY05ElvY6WGPMXWkKd6DXlUVVVVVVVVVVW11jTkaUBDnvQ2VmrI&#10;U2wNearXkEdVVVVVVVVVVVVrTUOeBjTkSW9jpYY8xdaQp3oNeVRVVVVVVVVVVbXWNORpQEOe9DZW&#10;ashTbA15qteQR1VVVVVVVVVVVWtNQ54GNORJb2OlhjzF1pCneg15VFVVVVVVVVVVtdY05GlAQ570&#10;NlZqyFNsDXmq15BHVVVVVVVVVVVVa01DngY05ElvY6WGPMXWkKd6DXlUVVVVVVVVVVW11jTkaUBD&#10;nvQ2VmrIU2wNearXkEdVVVVVVVVVVVVrTUOeBjTkSW9jpYY8xdaQp3oNeVRVVVVVVVVVVbXWNORp&#10;QEOe9DZWashTbA15qteQR1VVVVVVVVVVVWtNQ54GNORJb2OlhjzF1pCneg15VFVVVVVVVVVVtdY0&#10;5GlAQ570NlZqyFNsDXmq15BHVVVVVVVVVVVVa01DngY05ElvY6WGPMXWkKd6DXlUVVVVVVVVVVW1&#10;1jTkaUBDnvQ2VmrIU2wNearXkEdVVVVVVVVVVVVrTUOeBjTkSW9jpYY8xdaQp3oNeVRVVVVVVVVV&#10;VbXWNORpQEOe9DZWashTbA15qteQR1VVVVVVVVVVVWtNQ54GNORJb2OlhjzF1pCneg15VFVVVVVV&#10;VVVVtdY05GlAQ570NlZqyFNsDXmq15BHVVVVVVVVVVVVa01DngY05ElvY6WGPMXWkKd6DXlUVVVV&#10;VVVVVVW11jTkaUBDnvQ2VmrIU2wNearXkEdVVVVVVVVVVVVrTUOeBjTkSW9jpYY8xdaQp3oNeVRV&#10;VVVVVVVVVbXWNORpQEOe9DZWashTbA15qteQR1VVVVVVVVVVVWtNQ54GNORJb2OlhjzF1pCneg15&#10;VFVVVVVVVVVVtdY05GlAQ570NlZqyFNsDXmq15BHVVVVVVVVVVVVa01DngY05ElvY6WGPMXWkKd6&#10;DXlUVVVVVVVVVVW11jTkaUBDnvQ2VmrIU2wNearXkEdVVVVVVVVVVVVrTUOeBjTkSW9jpYY8xdaQ&#10;p3oNeVRVVVVVVVVVVbXWNORpQEOe9DZWashTbA15qteQR1VVVVVVVVVVVWtNQ54GNORJb2OlhjzF&#10;1pCneg15VFVVVVVVVVVVtdY05GlAQ570NlZqyFNsDXmq15BHVVVVVVVVVVVVa01DngY05ElvY6WG&#10;PMXWkKd6DXlUVVVVVVVVVVW11jTkaUBDnvQ2VmrIU2wNearXkEdVVVVVVVVVVVVrTUOeBjTkSW9j&#10;pYY8xdaQp3oNeVRVVVVVVVVVVbXWNORpQEOe9DZWashTbA15qteQR1VVVVVVVVVVVWtNQ54GNORJ&#10;b2OlhjzF1pCneg15VFVVVVVVVVVVtdY05GlAQ570NlZqyFNsDXmq15BHVVVVVVVVVVVVa01DngY0&#10;5ElvY6WGPMXWkKd6DXlUVVVVVVVVVVW11jTkaUBDnvQ2VmrIU2wNearXkEdVVVVVVVVVVVVrTUOe&#10;BjTkSW9jpYY8xdaQp3oNeVRVVVVVVVVVVbXWNORpQEOe9DZWashTbA15qteQR1VVVVVVVVVVVWvN&#10;Zgl5VFVVVVVVVVVVVVVVtXk15FFVVVVVVVVVVVVVVS2ghjyqqqqqqqqqqqqqqqoF1JBHVVVVVVVV&#10;VVVVVVW1gBryqKqqqqqqqqqqqqqqFlBDHlVVVVVVVVVVVVVV1QJqyKOqqqqqqqqqqqqqqlpADXlU&#10;VVVVVVVVVVVVVVULqCGPqqqqqqqqqqqqqqpqATXkUVVVVVVVVVVVVVVVLaCGPKqqqqqqqqqqqqqq&#10;qgXUkEdVVVVVVVVVVVVVVbWAGvKoqqqqqqqqqqqqqqoWUEMeVVVVVVVVVVVVVVXVAmrIo6qqqqqq&#10;qqqqqqqqWkANeVRVVVVVVVVVVVVVVQuoIY+qqqqqqqqqqqqqqmoBbZaQZ8SIxbNjj+1QaI86ap7k&#10;ts3Miy7qmX31VYfCO3DgxsntS7neeltlHTocW3hXXHHH5PbNzA4dviq8Xbvekdy2mbnIwQdnHY79&#10;134rsAuNHJnctpm5zNixWYev/rXfCm5q21RVVVVVVVVVVbWYNkvIc+ihC2ejR/+l0I4a9R/JbZuZ&#10;11/fPcuyvxTewYOrD3nWXXdg9pe/jC68vXoNS27fzPzLv3ZX0V188fHJbZuZ8x55ZPaX0f/abwV2&#10;rmOPTW7bzOx8332Js6V4prZNVVVVVVVVVVVVi6khTwMa8qS3sVJDnmJryFO9hjyqqqqqqqqqqqpa&#10;axryNKAhT3obKzXkKbaGPNVryKOqqqqqqqqqqqq1piFPAxrypLexUkOeYmvIU72GPKqqqqqqqqqq&#10;qlprGvI0oCFPehsrNeQptoY81WvIo6qqqqqqqqqqqrWmIU8DGvKkt7FSQ55ia8hTvYY8qqqqqqqq&#10;qqqqWmsa8jSgIU96Gys15Cm2hjzVa8ijqqqqqqqqqqqqtaYhTwMa8qS3sVJDnmJryFO9hjyqqqqq&#10;qqqqqqpaaxryNKAhT3obKzXkKbaGPNVryKOqqqqqqqqqqqq1piFPAxrypLexUkOeYmvIU72GPKqq&#10;qqqqqqqqqlprGvI0oCFPehsrNeQptoY81WvIo6qqqqqqqqqqqrWmIU8DGvKkt7FSQ55ia8hTvYY8&#10;qqqqqqqqqqqqWmsa8jSgIU96Gys15Cm2hjzVa8ijqqqqqqqqqqqqtaYhTwMa8qS3sVJDnmJryFO9&#10;hjyqqqqqqqqqqqpaaxryNKAhT3obKzXkKbaGPNVryKOqqqqqqqqqqqq1Zink+fzzz7P3339/tjTk&#10;qdCQp7ga8lSvIU+xTW2bqqqqqqqqqqqqFtNSyNMYDXkqNOQproY81WvIU2xT26aqqqqqqqqqqqrF&#10;1JCnAQ150ttYqSFPsTXkqV5DHlVVVVVVVVVVVa01DXka0JAnvY2VGvIUW0Oe6jXkUVVVVVVVVVVV&#10;1VrTkKcBDXnS21ipIU+xNeSpXkMeVVVVVVVVVVVVrTUNeRrQkCe9jZUa8hRbQ57qNeRRVVVVVVVV&#10;VVXVWtOQpwENedLbWKkhT7E15KleQx5VVVVVVVVVVVWtNQ15GtCQJ72NlRryFFtDnuo15FFVVVVV&#10;VVVVVdVa05CnAQ150ttYqSFPsTXkqV5DHlVVVVVVVVVVVa01DXka0JAnvY2VGvIUW0Oe6jXkUVVV&#10;VVVVVVVV1VrTkKcBDXnS21ipIU+xNeSpXkMeVVVVVVVVVVVVrTUNeRrQkCe9jZUa8hRbQ57qNeRR&#10;VVVVVVVVVVXVWtOQpwENedLbWKkhT7E15KleQx5VVVVVVVVVVVWtNQ15GtCQJ72NlRryFFtDnuo1&#10;5FFVVVVVVVVVVdVa05CnAQ150ttYqSFPsTXkqV5DHlVVVVVVVVVVVa01DXka0JAnvY2VGvIUW0Oe&#10;6jXkUVVVVVVVVVVV1VrTkKcBDXnS21ipIU+xNeSpXkMeVVVVVVVVVVVVrTUNeRrQkCe9jZUa8hRb&#10;Q57qNeRRVVVVVVVVVVXVWtOQpwENedLbWKkhT7E15KleQx5VVVVVVVVVVVWtNQ15GtCQJ72NlRry&#10;FFtDnuo15FFVVVVVVVVVVdVa05CnAQ150ttYqSFPsTXkqV5DHlVVVVVVVVVVVa01DXka0JAnvY2V&#10;GvIUW0Oe6jXkUVVVVVVVVVVV1VrTkKcBDXnS21ipIU+xNeSpXkMeVVVVVVVVVVVVrTUNeRrQkCe9&#10;jZUa8hRbQ57qNeRRVVVVVVVVVVXVWtOQpwENedLbWKkhT7E15KleQx5VVVVVVVVVVVWtNQ15GtCQ&#10;J72NlRryFFtDnuo15FFVVVVVVVVVVdVa05CnAQ150ttYqSFPsTXkqV5DHlVVVVVVVVVVVa01DXka&#10;0JAnvY2VGvIUW0Oe6jXkUVVVVVVVVVVV1VrTkKcBDXnS21ipIU+xNeSpXkMeVVVVVVVVVVVVrTUN&#10;eRrQkCe9jZUa8hRbQ57qNeRRVVVVVVVVVVXVWtOQpwENedLbWKkhT7E15KleQx5VVVVVVVVVVVWt&#10;NQ15GtCQJ72NlRryFFtDnuo15FFVVVVVVVVVVdVas6GQZ+jQoTP166+/NuSp1JCnuBryVK8hT7FN&#10;bZuqqqqqqqqqqqoW04ZCnu+++y7baaedsm222aaeO+64YzZlypRYpsGQZ7/9lsyOPnruQnvEEfMl&#10;t21mnn9+r+yTT+YuvAMHVh/yrLfeVtnccx9deHv3Hprcvpk599yfFN6ll74luW0zc9EDD8zmPvpf&#10;+63ALnLoocltm5ndr7kmm/uTf+23gpvaNlVVVVVVVVVVVS2mM2vX9uGHH2b77rtvXcCz5557Zi+/&#10;/HLd4w2GPKqqqqqqqqqqqqqqqtq8zmpOnrfffjs76KCDsuHDh2fPP/98vccMeVRVVVVVVVVVVVVV&#10;VVvJWYU8+Oqrr2bPPvvsDH835FFVVVVVVVVVVVVVVW0lqwl5GtKQR1VVVVVVVVVVVVVVtZU05FFV&#10;VVVVVVVVVVVVVS2ghjyqqqqqqqqqqqqqqqoF1JBHVVVVVVVVVVVVVVW1gDY+5Pn/sv8fP/P2EJN5&#10;hwYAAAAASUVORK5CYIJQSwMEFAAGAAgAAAAhANxhjgneAAAABwEAAA8AAABkcnMvZG93bnJldi54&#10;bWxMj0FLw0AQhe+C/2EZwZvdpMUYYjalFPVUBFtBvE2TaRKanQ3ZbZL+e8eT3ubNG977Jl/PtlMj&#10;Db51bCBeRKCIS1e1XBv4PLw+pKB8QK6wc0wGruRhXdze5JhVbuIPGvehVhLCPkMDTQh9prUvG7Lo&#10;F64nFu/kBotB5FDrasBJwm2nl1GUaIstS0ODPW0bKs/7izXwNuG0WcUv4+582l6/D4/vX7uYjLm/&#10;mzfPoALN4e8YfvEFHQphOroLV151BuSRINunBJS4SZKuQB1lSJcR6CLX//mLH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u35otGgMAABUHAAAOAAAAAAAAAAAA&#10;AAAAADoCAABkcnMvZTJvRG9jLnhtbFBLAQItAAoAAAAAAAAAIQCVw7pxYs4BAGLOAQAUAAAAAAAA&#10;AAAAAAAAAIAFAABkcnMvbWVkaWEvaW1hZ2UxLnBuZ1BLAQItABQABgAIAAAAIQDcYY4J3gAAAAcB&#10;AAAPAAAAAAAAAAAAAAAAABTUAQBkcnMvZG93bnJldi54bWxQSwECLQAUAAYACAAAACEAqiYOvrwA&#10;AAAhAQAAGQAAAAAAAAAAAAAAAAAf1QEAZHJzL19yZWxzL2Uyb0RvYy54bWwucmVsc1BLBQYAAAAA&#10;BgAGAHwBAAAS1gEAAAA=&#10;">
                <v:shape id="Picture 27" o:spid="_x0000_s1047" type="#_x0000_t75" alt="Text&#10;&#10;Description automatically generated with medium confidence" style="position:absolute;top:6204;width:41622;height:37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SZuwQAAANsAAAAPAAAAZHJzL2Rvd25yZXYueG1sRI9Bi8Iw&#10;FITvC/6H8ARva6oHd6lG0YLidbtS8PZonmm1eSlJ1PrvNwsLexxm5htmtRlsJx7kQ+tYwWyagSCu&#10;nW7ZKDh9798/QYSIrLFzTApeFGCzHr2tMNfuyV/0KKMRCcIhRwVNjH0uZagbshimridO3sV5izFJ&#10;b6T2+Exw28l5li2kxZbTQoM9FQ3Vt/JuFfj2as68Lyp/wKKsbGVOO7NVajIetksQkYb4H/5rH7WC&#10;+Qf8fkk/QK5/AAAA//8DAFBLAQItABQABgAIAAAAIQDb4fbL7gAAAIUBAAATAAAAAAAAAAAAAAAA&#10;AAAAAABbQ29udGVudF9UeXBlc10ueG1sUEsBAi0AFAAGAAgAAAAhAFr0LFu/AAAAFQEAAAsAAAAA&#10;AAAAAAAAAAAAHwEAAF9yZWxzLy5yZWxzUEsBAi0AFAAGAAgAAAAhAGiFJm7BAAAA2wAAAA8AAAAA&#10;AAAAAAAAAAAABwIAAGRycy9kb3ducmV2LnhtbFBLBQYAAAAAAwADALcAAAD1AgAAAAA=&#10;">
                  <v:imagedata r:id="rId16" o:title="Text&#10;&#10;Description automatically generated with medium confidence" cropright="25890f"/>
                </v:shape>
                <v:shape id="TextBox 35" o:spid="_x0000_s1048" type="#_x0000_t202" style="position:absolute;top:1108;width:42437;height:5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NCwAAAANsAAAAPAAAAZHJzL2Rvd25yZXYueG1sRE/Pa8Iw&#10;FL4L+x/CG3izycTJVhtlKIOdJtZN8PZonm2xeQlNZrv/3hwGO358v4vNaDtxoz60jjU8ZQoEceVM&#10;y7WGr+P77AVEiMgGO8ek4ZcCbNYPkwJz4wY+0K2MtUghHHLU0MTocylD1ZDFkDlPnLiL6y3GBPta&#10;mh6HFG47OVdqKS22nBoa9LRtqLqWP1bD9+flfFqofb2zz35wo5JsX6XW08fxbQUi0hj/xX/uD6Nh&#10;nsamL+kHyPUdAAD//wMAUEsBAi0AFAAGAAgAAAAhANvh9svuAAAAhQEAABMAAAAAAAAAAAAAAAAA&#10;AAAAAFtDb250ZW50X1R5cGVzXS54bWxQSwECLQAUAAYACAAAACEAWvQsW78AAAAVAQAACwAAAAAA&#10;AAAAAAAAAAAfAQAAX3JlbHMvLnJlbHNQSwECLQAUAAYACAAAACEAbJoTQsAAAADbAAAADwAAAAAA&#10;AAAAAAAAAAAHAgAAZHJzL2Rvd25yZXYueG1sUEsFBgAAAAADAAMAtwAAAPQCAAAAAA==&#10;" filled="f" stroked="f">
                  <v:textbox>
                    <w:txbxContent>
                      <w:p w14:paraId="0C58C356" w14:textId="77777777" w:rsidR="00156A6C" w:rsidRPr="00156A6C" w:rsidRDefault="00156A6C" w:rsidP="00156A6C">
                        <w:pPr>
                          <w:rPr>
                            <w:rFonts w:hAnsi="Calibri"/>
                            <w:color w:val="000000" w:themeColor="text1"/>
                            <w:kern w:val="24"/>
                            <w:sz w:val="28"/>
                            <w:szCs w:val="28"/>
                          </w:rPr>
                        </w:pPr>
                        <w:r w:rsidRPr="00156A6C">
                          <w:rPr>
                            <w:rFonts w:hAnsi="Calibri"/>
                            <w:color w:val="000000" w:themeColor="text1"/>
                            <w:kern w:val="24"/>
                            <w:sz w:val="28"/>
                            <w:szCs w:val="28"/>
                          </w:rPr>
                          <w:t xml:space="preserve">The eraser tool draws a white circle on top of what is currently on </w:t>
                        </w:r>
                        <w:proofErr w:type="gramStart"/>
                        <w:r w:rsidRPr="00156A6C">
                          <w:rPr>
                            <w:rFonts w:hAnsi="Calibri"/>
                            <w:color w:val="000000" w:themeColor="text1"/>
                            <w:kern w:val="24"/>
                            <w:sz w:val="28"/>
                            <w:szCs w:val="28"/>
                          </w:rPr>
                          <w:t>screen</w:t>
                        </w:r>
                        <w:proofErr w:type="gramEnd"/>
                        <w:r w:rsidRPr="00156A6C">
                          <w:rPr>
                            <w:rFonts w:hAnsi="Calibri"/>
                            <w:color w:val="000000" w:themeColor="text1"/>
                            <w:kern w:val="24"/>
                            <w:sz w:val="28"/>
                            <w:szCs w:val="28"/>
                          </w:rPr>
                          <w:t xml:space="preserve"> </w:t>
                        </w:r>
                      </w:p>
                    </w:txbxContent>
                  </v:textbox>
                </v:shape>
                <w10:wrap type="topAndBottom"/>
              </v:group>
            </w:pict>
          </mc:Fallback>
        </mc:AlternateContent>
      </w:r>
    </w:p>
    <w:p w14:paraId="0813AD6D" w14:textId="77777777" w:rsidR="00156A6C" w:rsidRDefault="00156A6C" w:rsidP="00156A6C">
      <w:pPr>
        <w:pStyle w:val="Subtitle"/>
        <w:jc w:val="both"/>
        <w:rPr>
          <w:b/>
          <w:bCs/>
          <w:color w:val="auto"/>
          <w:u w:val="single"/>
        </w:rPr>
      </w:pPr>
    </w:p>
    <w:p w14:paraId="121E5485" w14:textId="5F27772C" w:rsidR="00156A6C" w:rsidRPr="00156A6C" w:rsidRDefault="00E33433" w:rsidP="00156A6C">
      <w:pPr>
        <w:pStyle w:val="Subtitle"/>
        <w:jc w:val="both"/>
        <w:rPr>
          <w:b/>
          <w:bCs/>
          <w:color w:val="auto"/>
          <w:u w:val="single"/>
        </w:rPr>
      </w:pPr>
      <w:r w:rsidRPr="00E33433">
        <w:rPr>
          <w:b/>
          <w:bCs/>
          <w:color w:val="auto"/>
          <w:u w:val="single"/>
        </w:rPr>
        <w:lastRenderedPageBreak/>
        <w:t>Star trail tool</w:t>
      </w:r>
    </w:p>
    <w:p w14:paraId="03D3786E" w14:textId="5312F7F4" w:rsidR="00A011BF" w:rsidRDefault="00156A6C" w:rsidP="00A011BF">
      <w:r w:rsidRPr="00156A6C">
        <w:rPr>
          <w:noProof/>
        </w:rPr>
        <mc:AlternateContent>
          <mc:Choice Requires="wpg">
            <w:drawing>
              <wp:anchor distT="0" distB="0" distL="114300" distR="114300" simplePos="0" relativeHeight="251669504" behindDoc="0" locked="0" layoutInCell="1" allowOverlap="1" wp14:anchorId="353A4E8A" wp14:editId="19BF258F">
                <wp:simplePos x="0" y="0"/>
                <wp:positionH relativeFrom="margin">
                  <wp:align>left</wp:align>
                </wp:positionH>
                <wp:positionV relativeFrom="paragraph">
                  <wp:posOffset>1170247</wp:posOffset>
                </wp:positionV>
                <wp:extent cx="5113655" cy="3175635"/>
                <wp:effectExtent l="0" t="0" r="0" b="5715"/>
                <wp:wrapTopAndBottom/>
                <wp:docPr id="35" name="Group 48"/>
                <wp:cNvGraphicFramePr/>
                <a:graphic xmlns:a="http://schemas.openxmlformats.org/drawingml/2006/main">
                  <a:graphicData uri="http://schemas.microsoft.com/office/word/2010/wordprocessingGroup">
                    <wpg:wgp>
                      <wpg:cNvGrpSpPr/>
                      <wpg:grpSpPr>
                        <a:xfrm>
                          <a:off x="0" y="0"/>
                          <a:ext cx="5113655" cy="3175635"/>
                          <a:chOff x="6927" y="131607"/>
                          <a:chExt cx="5113713" cy="3175873"/>
                        </a:xfrm>
                      </wpg:grpSpPr>
                      <pic:pic xmlns:pic="http://schemas.openxmlformats.org/drawingml/2006/picture">
                        <pic:nvPicPr>
                          <pic:cNvPr id="36" name="Picture 36" descr="Shape&#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25101" y="570321"/>
                            <a:ext cx="5095539" cy="2737159"/>
                          </a:xfrm>
                          <a:prstGeom prst="rect">
                            <a:avLst/>
                          </a:prstGeom>
                        </pic:spPr>
                      </pic:pic>
                      <wps:wsp>
                        <wps:cNvPr id="37" name="TextBox 47"/>
                        <wps:cNvSpPr txBox="1"/>
                        <wps:spPr>
                          <a:xfrm>
                            <a:off x="6927" y="131607"/>
                            <a:ext cx="5099108" cy="594405"/>
                          </a:xfrm>
                          <a:prstGeom prst="rect">
                            <a:avLst/>
                          </a:prstGeom>
                          <a:noFill/>
                        </wps:spPr>
                        <wps:txbx>
                          <w:txbxContent>
                            <w:p w14:paraId="777ED366" w14:textId="285C1CD4" w:rsidR="00156A6C" w:rsidRPr="00156A6C" w:rsidRDefault="00156A6C" w:rsidP="00156A6C">
                              <w:pPr>
                                <w:rPr>
                                  <w:rFonts w:hAnsi="Calibri"/>
                                  <w:color w:val="000000" w:themeColor="text1"/>
                                  <w:kern w:val="24"/>
                                  <w:sz w:val="24"/>
                                  <w:szCs w:val="24"/>
                                </w:rPr>
                              </w:pPr>
                              <w:r w:rsidRPr="00156A6C">
                                <w:rPr>
                                  <w:rFonts w:hAnsi="Calibri"/>
                                  <w:color w:val="000000" w:themeColor="text1"/>
                                  <w:kern w:val="24"/>
                                  <w:sz w:val="24"/>
                                  <w:szCs w:val="24"/>
                                </w:rPr>
                                <w:t xml:space="preserve">Tool when the stroke weight width is changed  and adds a larger border to the star. </w:t>
                              </w:r>
                            </w:p>
                          </w:txbxContent>
                        </wps:txbx>
                        <wps:bodyPr wrap="square" rtlCol="0">
                          <a:spAutoFit/>
                        </wps:bodyPr>
                      </wps:wsp>
                    </wpg:wgp>
                  </a:graphicData>
                </a:graphic>
                <wp14:sizeRelH relativeFrom="margin">
                  <wp14:pctWidth>0</wp14:pctWidth>
                </wp14:sizeRelH>
                <wp14:sizeRelV relativeFrom="margin">
                  <wp14:pctHeight>0</wp14:pctHeight>
                </wp14:sizeRelV>
              </wp:anchor>
            </w:drawing>
          </mc:Choice>
          <mc:Fallback>
            <w:pict>
              <v:group w14:anchorId="353A4E8A" id="Group 48" o:spid="_x0000_s1049" style="position:absolute;margin-left:0;margin-top:92.15pt;width:402.65pt;height:250.05pt;z-index:251669504;mso-position-horizontal:left;mso-position-horizontal-relative:margin;mso-width-relative:margin;mso-height-relative:margin" coordorigin="69,1316" coordsize="51137,317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atZnDwMAAPoGAAAOAAAAZHJzL2Uyb0RvYy54bWycVdtu2zAMfR+wfxA8&#10;YG+r7ThOGq9J0TVrMaDYgrX7AEWWbaG2pElK4vz9SNm5tR229qGqRMnk4eEhc3HZNjVZc2OFktMg&#10;PosCwiVTuZDlNPj1cPPpPCDWUZnTWkk+DbbcBpez9+8uNjrjA1WpOueGgBNps42eBpVzOgtDyyre&#10;UHumNJdwWSjTUAdHU4a5oRvw3tThIIpG4UaZXBvFuLVgnXeXwcz7LwrO3I+isNyRehoANudX49cl&#10;ruHsgmaloboSrIdB34CioUJC0L2rOXWUrIx45qoRzCirCnfGVBOqohCM+xwgmzh6ks2tUSvtcymz&#10;Tan3NAG1T3h6s1v2fb0wROTTIEkDImkDNfJhyfAcydnoMoM3t0bf64XpDWV3wnzbwjT4HzIhrad1&#10;u6eVt44wMKZxnIxScM/gLonH6QhieeJZBdXB70aTwTggcB0n8Sga726/HnkYx8nBw/k4wTfhDkCI&#10;OPewtGAZ/PV8we4ZX//WFXzlVoYHvZPmv3w01Dyu9CcoraZOLEUt3NbLFIqIoOR6IdjCdIcj6kc7&#10;6uEao5IELDm3DJR6X1HNP35orz77ZY5WoR30G6Erp6AvBKN1vSUll9xQx3NkBqNhgC4cRTruFHu0&#10;RKrrisqSX1kNzQGEex5Pn4d4PMG6rIW+EXWNpcZ9zwrAeyLEF4jtRD5XbNVw6bquNbwG3EraSmgb&#10;EJPxZslBhOZbHkOVYWI4EKI2QrpOC9YZ7liF8QvA8ROwd/XfX3jQB5yYggXJviDSQRpHEAXUlo6j&#10;ZOAZoNlerdEkTZNJp7XBOBnH6eREa0Cmse6Wq4bgBkADGCgwzej6zvawdk9AowckfgtHbCsYd3ZH&#10;I5yeEfmqjvYaAQjo9khW0FJdRz9Acl9US4a+s/pX2NDEtWDvVYD2v1D2Yn8eMTaJIxj02N/pZDiM&#10;fHvvm/OVhNFMKtQa1vcACXeuXbZ+Vo2wIGhZqnwLWWxggE8D+3tFsWONq6+Vn/dYFKuvoE1uhC/M&#10;4ZveORTB7/yAhd3JBD8++1eHn6zZHwAAAP//AwBQSwMECgAAAAAAAAAhAPpcwVko0QEAKNEBABQA&#10;AABkcnMvbWVkaWEvaW1hZ2UxLnBuZ4lQTkcNChoKAAAADUlIRFIAAATJAAACkggGAAAAyMmMmgAA&#10;AAFzUkdCAK7OHOkAAAAEZ0FNQQAAsY8L/GEFAAAACXBIWXMAACHVAAAh1QEEnLSdAAD/pUlEQVR4&#10;XuydB5wkVbX/0acv+H/BZ+CZE6IiEiQjShDJIjmDgIAoQYIgi4hECZJBBDbnnHPeZXPOOe/OzsxO&#10;3jx5zr++d/rO1tTerq7u6e5J5+zn99npruruCrfC/dbvnHvERx99JCqVSqVSqVQqlUqlUqlUKlVb&#10;0J49e5LWpZdeKgrJVCqVSqVSqVQqlUqlUqlUbUYuCJZICslUKpVKpVKpVCqVSqVSqVRtSi4IlkgK&#10;yVQqlUqlUqlUKpVKpVKpVG1KLgiWSA2QbNKK7WKj+kChDOvfxfkj9eoo41bujM0tsnfLSunlnC9F&#10;DRove6pqYt9+eNTWVMuBsmJZNnuyDOgVtpzNr269+krRgRqpqz4oE0f1d87TLOrUQ5Zu3x3bohWy&#10;aEJ393wqlapdqHPPfjJ64kzZUlAiFVW1sXODSE1VpRRsWy2jhg+W7l06NvrMiI8XmXkOFsxp9H57&#10;Vq8Bw2Xm8o2yZ1+51NXVme3jXbSkfH+JrF/4sQzp30s6NvrMINm8u9KbqUbyF+h5WKVSqVQqlUql&#10;SpdcECyRnJBMaspl9dgBzh8x6jZQNhUfjM2cWUhWU11zmBqirkYOlObIuMEtF5S1VEjWbdBIKTlY&#10;7W1DtqNI/pq50s0xn0qlavvqNWSMbC/ZJ9U19VCnfG+J5OzIkdz8QtlfYd6Suqpy2bHq40afU0jW&#10;WN3HLZCifZVi2ZjUxK5bse1KVOzZJTMGdvN9TiGZSqVSqVQqlUqVCbkgWCIdBslqvRt6buf3bZ8p&#10;nQI/YNVr6ETZW1kjtbW1Zt7MQbIKWd/d35moV9ee/WXW0rWy+2CV+f09OculZ2AeVbhGTN0gmEV2&#10;7ymUg96+rNybK4NbkCvvvffeM/rggw9avN599115//33nevx9ttvt5r1aEn65z//abada5uiN998&#10;02xz12dVh/TOO++Y/13bsEE9BsiWkvL6c3nhdvl4VM/D5pm2dItUMUNthWydPUA6x95XSHZIHbsO&#10;kq3edpS6WjlQtFVmjh/S6Bo6asp8yd9dTxxr9m6RAd0af76livNXp06dVKqMifOUq+2ht956y1wP&#10;gue21iauV1y3XOuoUqlUKpUqc3JBMLR06VJZsGCBc9phkKyqOE/2VPNHkUzq7v6hkbO3S7XXYdpf&#10;XCKgrGxDMquh0xZKTa23ILWVsvnjTs55VG6t2FVhOsVrF34sm4sO1m/DGf2c8zaHXnnlFcnJyZGy&#10;srIWLw6weDe/zz33nOTl5Tk/p4qv0tJS6du3r3ObohdeeEEKCwudn1Ud0pgxY0wH07UN69VFZm7Z&#10;I5xGpTxfxvaMc77t3E3GbiwTkjBrK/fI+IH17yskO6Q+w8fJ/spaqTlYKiMGuB1h3frMFmMa87bk&#10;wqm9nfO0NL344otmH2toZCriPWRCH374oRQXFzvPb61JBQUF8uSTTzrXUaVSqVQqVebkgmCzZ8+W&#10;Xr16GX388ceHTT8ckhWtksX59QBl/dxBjh/qLiuLykWqy2TDnJxGkGzwmEVSUV0nVft2yoBenQ/7&#10;bN9RU+VgVa1U7d0pvbofPr1BESHZRx/1keWFsVygsnXSPfb+lLk7TLpL7sq1srlgr5DpUldTLbvW&#10;TTPTO3btKaPGzJbthd40fobwPlB1cK9sXT1HhvSq7+D0mjDPrJ8cyJfese+2+jinPt20al+uDO/i&#10;m9alh6zO2+/9XoXMGzfUnW45Y4X57P6d02T4uFmSW7JfamIlgCq9ZVi/YIr0DboMOnWRwePnSI6Z&#10;lxWqk+oDJbJizjhZsnmX98kq2TZiSOPPxFGnvgtlP79XXSpT+n4kY5bmmM5vTdl6tyNv6Q4WTfZs&#10;HiITZyyVsgNV5jV1dvYWbJWPRw+WLo0+M1PKAK2V+TJ1zHTJKT7QsH4Ve0tk1ezR0rt749pGQb38&#10;8ssGlLhuNlua1q1bFxeSPfPMM87PqBJrwID4Kd/PP/+88zOqxpo4cWIoJOsyaKLsNSfIStkytZdz&#10;nkMaK2s2bpIVi+fJwD717x2CZItl2JhZsrPYO6fGjvXq8r2yZu5U6d258fd07NhLxsxYKHneuazK&#10;zlzrXRe8+Tct/1gG9vZfG7yLFtP375Q+w8bKup0lYjPuayvLZef6BTK4X/Aa0VF6DxgqizYWNNRW&#10;q6mulNx1C2XYjDXemZLr3OpGn+nUs59MmrdCSvdXHjoXl++TTUtne8sTLQVy8OiJUu5d/6r358vg&#10;nvFdufPWbJWtW7bK1HH2+upIt5yxVTiFhkbNXpnX6dDDoe69BsrMZVtlT3lVfbqnt00rD5bJqjnT&#10;pG/XQ79vNXzUWBk7Zoz0jV3v4kkhmUamIwySdezY0Xlua4164oknnOuoUqlUKpUqcwoCMAwuFpBZ&#10;LVy4sNE8Tkg2bOImk4pXtmXZ4dBk2EI54E07mDdPxo5vDMk69R4uefu8m/3aclk1ok/jz3kat3CH&#10;AVYFa+ZL146NpzVSZEjmdfJmbDedHqndK5P6179nIVl1dbX3f40U78qVwt0HZeO8SfXTl283yyG1&#10;VbKnKE92bM+RwtL99TDN+2DZjqX1399ljBTw5XXlsmaU/3dHSG45P+r1U6r2y4QRhzoZ3XoOkZLy&#10;Wq+DWCpjBnYKhWQV+3d7napaqak4KLtycmRX6T7zPrXWCtbOkR4Nv/eR9J+2UvaxU+pqpbysSHbk&#10;5Mr+cm/9vHU4WGGsfxEhWVeZvaHI/MyerVPr06a6TZVi+mjedy0Y59jeMUhGnaJKbyPVeJ3H/J07&#10;pWx/PSyr9dZt5fSxvmLUFpIdkP0H65exKH+n5BXtE291zfrt2jAzULy6sRSSqRSSNV2JINno6Yuk&#10;1jvn1R4okF5eZ9Q1T5gsJKutqpAK79xQXbFf8rbvkCLvfFo/odo7l33ckJ7J+WfGumJT+6yutkbK&#10;CvPN+bfIOz+b8M5ve3Yul/4NYC0GySoPeudV71xSXSllu3ZK7q7S+nOJ1Mm+wnUysKed/yPp3nuk&#10;7CyLpTVWHDDn1qIy7/s5d+4vNw8E/JCsU8/+sjavLHZNqPa+P1d25BVKef2FRfYWbJK+PUMe6sTU&#10;aeDo+jqP3nqVbF4ig3u55ztcDkg2Zp5s8bbjDofK9tWfdyvKtkrvhuvoMNlSuN9cv2qrK6Rw5w7J&#10;21VigF+dt0778lbKQN/DnE6dO0sx1zBvm8ydNqbhfZcUkmlkOhSSqVQqlUqlypT88Att27bNKf88&#10;TkjWc9AIKS2vkar9eTKor79z0EmmrMnzOgEVsn5SfxkVgGSmA7Sx2HzPgZxpgZpm3WRNMR2XGlky&#10;baDvfYeSgGQffbS03hXlxaxx9e9ZSCY1B2XFxEB9nZ5jvXWjb1ApS6cObTRt5KzVZn2kard8HHtv&#10;Rk49DSvdOLFhvi6jZgsVfGpNqmeVzJ84smFaz5EbpcJ7e3/+KuM+C4NkxO5cr0Pocx2MnrtBKr31&#10;qTpQKCMGxLZ9r/GCeY+UyO2Lp0r3TvXzftR9kKzcsbu+cxcRknXuPVRy91ZIXc0BWTTiUDrbrK17&#10;jHuwYP186RYEmDFIRpTtXCP9u1j3QneZs2a7cbbRYevX1b4fg2ReVO7Nk6mDDrWhYdNWyEF6t9X7&#10;ZfHA+CmyCslUCsmarkSQbMqcHHOuLC9a4XVG3fOEyUIyYNK+vKUyqMFB3EXGzs8x57KaihIZ269+&#10;/h5j53rnTu/8W7VX5o1rnG44bOZaqfBOwDWVe2XcMHtOjEEyLyp258n4AYfO5z298/Bu7wN1VQdl&#10;+kh7TekqM2Pnsj271kn/Xl0b5h8zb515KEH4Idn4BTtN+YDKfYUyY+ghN133PsNlcxEPLmqkZM2E&#10;uDU6D6mrTFm81bjJiJqaKinN3yoLZk2TMaNHyuABfeM8GIhauL+zDJqzVSpYhar9MntM7Pjo2EMW&#10;5dVDxur9uTJmkM8R2G+S5JR653tvJ6+bN77h/Y6dOsnKjdwQbJUJowYfmt8hhWQamQ6FZCqVSqVS&#10;qTIlP/yKKick+6hTP1mX53UOastlxRBfR7XHINlSWi7VBwpkaJ+uDkjm3dAMXiL7uImvKZMpsY6R&#10;0YilxoEm+3NkqD890aWkINns+hpqXsyZWP+ehWSVJWsP69h0nLFRDlTVeou3QXpZ2GTVZbyUmD7U&#10;QVkZe6/b6E1C96WqbIsMjL03du5Kr5dXI8U4v3B9rah3qKFZOQfBZ7JtQY/6z4dBsmqvo9izsXuj&#10;W9/BUrC/Wmor98mYofVuvAlLt5hO38HCJdI90JHtNnC09/04C6JBssEjF0l5DVBrm/Tz/faQ8fO9&#10;zp23SPvypZ+vY2lkIRnwsH/jaZ16jpQ8HGVeW1k/xnbwDkGylXOGN5r/o45dZPaOvd4UbxlyZjWe&#10;5lNUSJa/ebG8/9R98vOzTpCTLr9NPhq5oGHarh0T5ek/vdto/kyoqZCsaOdm6fv3R+WCn54gJ/zi&#10;Cnn+g9GSU+ieN73aIp3PP1ueGrvaMa351RRItmr4G/LXztOc01LRluVj5MqXOzmm5Uj/266ROwcs&#10;cUxrfiWCZB/PKzDnlr07F4Y6O+OpAZJVlMrEHo2nde7a1zuX1Rin6eSRQK+OMmHOWqmqqpbdW2c3&#10;mhd16dFX8vfhFiuXSaPtvreQrFa2zg888OjaR9bu2u9NqpK1Y2PnmSGzZC+Xjuo9MjcwEEnHTr1l&#10;5bbd5tsOQbLRknuwHpytnz/osG3QbfAi2cvk6hKZEqdGZyN16iojJ86VopjbywTurtoaqTi4T4p2&#10;5cniaSMD16VokGzA6Jmm5pkZPGFW/wZ3XpeRU6WSBzZVe2VB38C529OIj5ewEFJRsvGwaVHkgmR5&#10;y4bIby//hZx25q/k7ZELY+8SNbJ9xkC56dJT5aKbH5aJG2LuaA2NkEgHJOvz4h1ywoNdJM8xLRua&#10;NW6sbEpwz6KQTKVSqVSq7MsFwRLJDcm81yOXbDOdp33bJzf8QN9hU2Sfd5O+e8dy6dn5Iyckq3eM&#10;1XcQ1s0bEXuvs3y8kRS/WilaPjr2XojSBMl2b50XmNetLl27S7+BQ2TEqLlSYhb9ECTr3LW/7DpQ&#10;KzVV+2TiUDpdnWXemiKh5ti0dRvN+lcWxdIzu46RXZjlqkplSuzzoZBsf650i83XoD4DZJvXwTKQ&#10;bBhOr16yfCsdu2rJm2O3p199ZU0OHZFokOzjbXvNfs1dNbNRHbFOfYdLwV6vo1ZXJdunB+BEDJJV&#10;Fy5p/L5RZ1mSA/Ty2sFm+/sxSFa7R6b6QanVuHrwKJW7ZFRwWkxRINmOZUPlqvPOkDuff18mTJsp&#10;Ywe9JVecdoLc9uYMyS0uk/ytQ+TOG59yfjadahIkK9kmr916mpx3zW/lvc69pOM7z8tVF5wklz41&#10;QPJd86dVG+SVL39ebu+/1DGt+dUUSLakx+Ny1yujndNS0cYF/eSYP7zsmLZdPjjzODn7w7mOac2v&#10;bEGy6rKth03r3LWb5O/zzn01VTJ9fHy3UsfuPaW/d/4dOWGK5OyvigPJDsjSwyBVb1m5xTv31FbJ&#10;uhgkGzBvnZm7tswNhIYu2mSmN0CykUu8sz0f2C9LRw2RIYODmiQFB5ihRpZPPxxAhWnQ6CmyfPV6&#10;2b4jX3bvOyDVDfXXqqRw3Uzp07A+iSFZ575DZVsZtULrJHfdnEb7atS0BcYpVr03z7H8nqYvNNcp&#10;qSyVCb7PRVVjSFYrBbM/lB9992z5cMTHsnDmaLnlnDPkD4Pra6iVrR8nF198nXQcO0vGdX9aTj/+&#10;5zJta/31QUMjXjQZkuUtlgcv/Iac8r+nSrcFue55Mqzb77lM1pYoJFOpVCqVqqXJBcESKS4k+6j7&#10;DNnNXW9VUcON9chFO01q3/r59R0SNySjzk396Jdl25dJd2rL9B4mO6lVVrlbJvQJSyeJKSlItlwO&#10;0MvzlmTGmPr3LCQrWhLPqdRFhk6bJxu35khBQZGUlu6W/QcrDnVifJAMZ8Cy3H2mozdvorfeXbrJ&#10;2uLy+hSiIePF1CyrLDbbqNvE+s7IwV2LGpwCYZCsyvVkPwjJuvaTDYVeL622UtZ5nbjD5vfWZeGm&#10;Qr4tMSTrMU2Kq8zGkvIDu6WoqMinUim3Ra5L10of/+caCve702RnbCo10yvzFsbeO1S43w3BVtZ3&#10;TMXrxDunR4BkXjt99sTPye8+nHToPW/+nfN6yOmn3Swz1hcdBsk2zOopt1xwppx04TXSZdzihvcL&#10;87dIx7/+Vn523HHys4uulXdGrZRi7/2i3E3ywM0vyqCRL8u5l1wiHWe4R1NsEiTbPEqu+P7JMn3N&#10;oREwty8eKcecfIvMyKl/vWPNLHn6nqvluONOkguve1BGLmXenfLaY1fL+NXbGz43o9uz8qdOs+tf&#10;b50lf771EjnxuJ9Lhw9GSF6ha1s2hmTdXn5Ous2YK8/d+Ss54exLpcek1bJjfi+54YKz5II7npF5&#10;W4pinyuQ2d2el1/94ifeMp0jD70xUIobOgcF0uO533vvHycdOg6UQX84Tt6avr5+Wu5q+efj18uZ&#10;x/1Ebn7yPVm+zX6fW2mDZMU7ZNjbj8m5Z5wsl97ymExfua1hvryty+TlB27wlvdE+fkV90r/BTsP&#10;TVsyXO791XlyznUPyPBxPSJBsiGvPi49x4+Xv952vpz485ukx9R1sn5KR7n2F+fKhXf9TZbH9mlZ&#10;wXYZ9MZTcuk5x8lxP7tQnvtolOQX2e8slKFvPian//hEue+1bjLoqZ/LY16bNNPyN0qP5+/y2upp&#10;cs1Dr8o879iv/4xbiSDZ5NnbzLmyvGRtk9ItDxYuOGxaXEjWsZOMnLZANm3LMyO+FZftkQOx8y/L&#10;4oRk1aUNKfCHdDgkm7piq1me/TsPuXsbacoK70zpg2Sz1xpIiCO4orzCqViGpmxYFF67K546duoi&#10;vfr0lYHDxsry7aVivq6uVjbOGx+DXQkgWa+hsqkUh7K33IUrpF83fwkE9uHm+u1WU+1c/oqKqtg6&#10;Hjh0XUtCjSBZbbkM/cv1cl2XtfXgzfvmLaP/LF869gPhKjTplYvlie7zzRSuSVNfvUH+2Hlu7LWG&#10;hjuaCsnW979Xzr74Wen18Ily0R/6S37poWnFOWul83P158yr/+A7ZxbukLEfPicX/uw4+cU1j8rY&#10;BZuklPdL8mR6p2fM+xdc+5iMX7S5/v2Ns+TUUx6UQUO7yiUnniBXPvCybCgo8b4rTwZ5v/u5z/+3&#10;HONd94Ysjj+atUIylUqlUqmyLxcES6T4kMzTojwqb9XI6lnUjukp60u9G3mgWWzkxXiQrPewcbK3&#10;skaq9++SIb26yMAxM00tmP3566RnolRLlAQk6+3dkJib9doSmRAr3twAyRY5IFmXfrLU66gQFI6u&#10;rDgoe8pKJH/nFtm4xrsZMhYnHyT7qJNMW7TNdGp2LZwiXboPldIKavjUg6T5uwwNkg0TO8mMZd42&#10;9DpbOfPHNfxeOCRb3zBfg4KQrFt/2RiDZOudkKyrLNqESy8RJOskw5fXwy46rVWVbtVzwgpZNMGX&#10;2tQAyQ7VMPPLQrLy3Pmx9yJCsroSGe+cnhiS5c3rLf/y6W/I+NXxh4ZvgGSlJbK037Ny4inXSZch&#10;E2TqqB5y9S9+Lk+P5+Y3T/o++FO55uE3ZNrMj6Xvuw/K97/8Axm2dKcU5ayTy08/Ws6+7QUZPW6i&#10;LLOAI6CmpVuukeevPV0efvEjGfvxPFmzebuU+G7wywrXy2PX/Fj++N5AmTF9ovzjj7+QH59+h6zJ&#10;KZGBL94jv2Nbm3kL5Pnf/FK6zt4kO5aNlovP+4k89cFg+Xj6OHny15fKlS+Nk10Nv2nVGJK98dD1&#10;cvx5l8lbvUbKmE6PyxnHfE+uvv4vMmLieHnt9mPkwvs6SmFJmczr/4x8/bz7pPeYqTJtTB+55pQf&#10;yEMjdkhZUY4MfuAsufiGDjJh1lT520O3y7HfOEKeHLNKSkpy5C+/uVBufb67TJ4+WTr/9Ra56Pbn&#10;JPewZTqkdECy0qKd8s9Hr5CTL+0gwydNkT6vPyTHnXm9TN7qdW4KN8kL1/9AfvtKD5n58VTp+Jer&#10;5PtHXSbzNxdL7trpcvEZp8r9bw+SicM7yu+uv0g+d3diSNb1kfPk+HMvlXf6j5Gh7z0kx37pRPnl&#10;fa/KqMnj5Nlrj5Oz7u0ued42nPzPR+QXtz0uI6fMkHH935Pzf3iyfDh3g5QV58mYp6+Sn15yvwyb&#10;PFne/cu98uOj/l1u7APUzZN3Hr5MrnviXZk4far0evm38vMr7pc1ufFhYyJINnjybFNTUMqLZYDX&#10;GXXN06COXWXr7go5UFIgH4+tP9c0QLKCOYfN74JkXXsPkXX5sUFSOP+WH5C9u0skd8d22bhxvRQf&#10;jOMkqy6Rab7vrtfhkGz6ii1meQ7kTg/MG9PUlcbxdBgk887PO7dula0hmjO5cQ3LoAaPGCPjxo2X&#10;wf0DaaEBzVpXJGzy/fnL6x8ihUKyHjJv7S4zf+WeXJnY5/A6jpNikKy6vMy53Ie0TmYEPhtFYTXJ&#10;6moqZfQLv5IT7h3u7acyee/mI+WD2fX3EsSOyS/JHU/2jL3S0HBHkyBZwVp54mdfkbt7LJbiZV3k&#10;zFMvluXbCmLT8+SNey6QS3/3VxnlnQvffvJqueSW5yWnoEQGvXyn/PjS+6XnqIky+O0OcsFl3nU1&#10;r0gG/P1BOf2mJ73z7zQZ0/0FufD8a2UWYG3tRPnMvx/l3Q88KGNnzJT3H71JvnTWY7LCO/9uXTxL&#10;fnX9z2TEzJmyNS/+PYlCMpVKpVKpsi+g17Jly+Tjjz+OpEWLFoVDsmETNprCyyUbF0vPEYtMgfz9&#10;O7zOZGx6PEj2Uaf+sm7XAe8OukLWT+wj45flm07RxsVToqX0RIZkA2XjnvrUzprCpQ3pg2GQbMLa&#10;4voOWtVumTV+qPTv11d69ewhXU1n5fCaZKjrJJ6M10l54SrpNnmLKcxftK4+bbT3vDzT6SrdPldW&#10;eZ2/Wq+DN210DIZ5ajIk+6inLNtS5s1d7XWgXOmW/WTtTkaSSwDJqCdXApqqlrxFY6V///5OrTQj&#10;BHjrt3HBoQL+MUhWnnd4RxgnG047omRdv9h7Nt1yt0yOAdVGmrLFuDnkYI4MCU6LKREkWzXqCfnU&#10;v14tc7e7p6MGSFaYKw9dfaHc//4YmTx5sqdJ0u25S+TIH74lm8sKZOOyxbLduzk2nyvdJM9eeqS8&#10;O21dDJL9Qrou52nx4d9v1dSaZHmbl0mft/4qvzz3FPnOt46SM86/XcYt3lo/vThXVq9YKQVFsW1R&#10;MFV+86NzZfHmAlk7vbN876oXvXXw3t80Um4593pZk1Mkk96+Xy68/22ZaNZ1sozq8Xf54pevlWmH&#10;basgJLtEbuu8vP6pedk6ueHCs2T85nwzrWTRh3LTNQ9IQXGZ7Ny8VlZstZ2QMhn951/LeW8ukl3L&#10;RsjnP3myjFldYL6jOH+h/OaIGCRb2VMuv/AGmRBbpokTx8ovz7pE+m3wL09jpQOS5W2cKWdffKPM&#10;zqvfh6XFO+XDu34mZ7w5U4qL82TNsqWSWxjbv4Wz5N6vHSMTV+TKov5PyvWPdpTC2PetnPyefOe3&#10;USDZJfJgxxn100pmynVf/7GMWVbv9iuc/IKccN5fZWthmezYsFo27Ty0DTs9cac8NWSFFK6fISd+&#10;5Szpu2RX/TYsWCV//PoX6yHZuiFy5WnnyqAxE2LteKL85tLz5b3Zh5xxQSWCZB17jZNSMwRiteyY&#10;2biQflAdhy83dSWBWzPH1ReHTw6SdZGZq/INlKres1PGDxxgzr+9vfNv504dpUuP3pK3P05NsoiQ&#10;rO/ctcwtdbs3Beat18jFm830Bkg2dqkZSEAqveMmMG+yWuxd80h7zF3ROJU9qJGTFhp3WnnJGunR&#10;lffiQ7JJy/OlCkLmnTHnT7Dn18YaPX2hud6VF691Tm+qwiBZwYLOcs75t8iCMpa/UF656ivScxme&#10;svrI/fh1ufqBD2KvNDTc0RRItnlef/n2UdfJlByukXnyx1+eJq+Oi7mXt4ySq39ymazaEXOPlXA9&#10;XSNFJZvlt9eeLePWWudwiaxfvUJyi1fLr6/8qXQdMS52jp0sz9x0vtzgXRfrIdn/mXs+zs2lBUvk&#10;gf/7N3lp/AbzHZpuqVKpVCpVy1TaIVmPQSOFUS4r9+bKipx8rzNSLsst6PEUF5J5GrZom5l2YMd0&#10;2VBa5X32oMwa0nieuIoIyUbNWmZcEHU1+2XJ6EMuiPiQbLDsqM/zk7INhwOlXuMX1MObACSj1lih&#10;cUaVetvB+4I6b/qw+mnde86Ufd60qoMFsucgI4Lmywjf0P9Nh2ReJ8jr2NFNqiheKX0MzDukrv3H&#10;SAGF8xNAsn7Dp8l+b5vWlpfKhP71gwq4NHrORiEjs94FGKvBE4NkUlEkE3s3djJ07TNOCg54G8Db&#10;BwsH2g5eDJJ5sXz6oEbzf9SFkdiAarWyZ8OhEUODSuwk6yGf+fSZMn1jAGCV5Mic4eNl3faCBkhW&#10;smuH3Hze8XLKBZfL5Zcf0o23vi0bdpXJ1hXTpGfHt+TpZ5+VP9x9tRz7tc/Lq6OXxSDZ5dJvne/7&#10;HWoqJDukEsnbslr6v/WwHP2jS2T4GiBKiSybNlw6vf2yPPXMk3LvjRfIF44+U2asz5WynOVy4wln&#10;SbeFubLwH1fJhY8MkPySMun856vkOyef12hdL7/8ZplyGJA6HJI9MrD+hp9pN115nszPiYGcNd3l&#10;zmvuM5Bs19bVMqR7F3ntlefkT4/8Xn5+7DfliCfGyLaZXeVfPvmorGz4/p3S6cp6SFY8/s/yhW9+&#10;P7BM10mvJXbew5UOSLZj3QQ57a5HpaBhWpGMffFiOfp+ar6VyJrZo6Xzu3+Xp5/7i/z+lkvl/750&#10;tPRftFWm/OMhufedQ6m8W5cOleP+GAWSXS4d+tjBI2bLjUedKlPWxDpis99tgGQ7Ny2VAd06yqvP&#10;PSV/fPC3cvoxX5DfdZknO5eNkW8e+YAsavj+fOl7z9fqIdnHf5f/PvLrcvFl/m14jXz4ceqQDHA1&#10;aU1p/Qi5lSUyuY/bBdWl1yDZtJtzsncaKFsrA2OO4KQgWdfusrqY82eNbJ12yG1r1Wf4DPFOfU2C&#10;ZB8NnCFmMWv2+c5HMXXuKSu388CB65wt3D9C8g6y8jWyce6AwwZ66dbfO5dV1klN1QGZH0vnj6cx&#10;C7aZMgMVe/NkvG+UzMbqIXPW1D+oKd2ySLqZwWPckKz/hHlmJOC6mnLZHBwAxaceI6dJBSCtaq/M&#10;Htx4sAI0YPIi7zu8a9OeXBkamBZFLkhWW10pc/v/Tc772cUyZGlu7N0yeefmL0mXBXmx1yI7p74q&#10;Nz7aOfZKQ8MdTYFkw/52qxx5zt3StUcP6eHp0WvPkG9e+Zbs8K6FZTNfk9MvuFG2e9f5xp+bKZee&#10;eamstde3Bk2Viz77Zbno0l/6zrGXyy1d5scg2RXy8TY7707pfM2nvfP2TAPNFJKpVCqVStUylXZI&#10;Vj/K5X5zg11R7d1kezf/g3ofqocSBsk+6jpajCmp/KBxo1UVrZCuwXniKQEk69lvhCzdkCMHvHno&#10;3tDZsCN9ofiQrLOsr+8jSdXudQ0dPdRxMEPlxwiaVMnm2CAA9eokU3dQvblWqoE/+3OlR2xap+49&#10;JWdvlfd79fV09mxf0KijlQ5I9lG30YIxj85l/qpZ0rNhVM5BsjJnj0nFYZnDINnolYVmvn15aw8D&#10;bX51GzJW9lZ4K1lXKVtm1I+u2QDJvK1dvH2ZdOtigWRPWby12PveOjlQuMaXSnsIkpWX7pQJ/Q6B&#10;tdFz10ul10ME1k3ueXjqkFXCmmR58+WOL35anhu+rNH7RUsHyzH/c6QMXZh3CJIV7JRfX3iS/HVC&#10;8IbYU+48+d1R35LnOg6TuYuWyup18+XJn2cPkq0Y+KBcflMX2c4NvX0/f6386fjvyJ9HbZWy5f3k&#10;wpNO9zrCU2ThkhWydu1wudhCsrJimf7KRXL5013loROOlX/OzDc360NfuFUueDZK0frUIFnPDtfL&#10;Lx76UKbPWSDLVq6R3n+8ST75xBjJXdBf/uWTF8qMhk7EGnnuWzFINud1OfvyB2PvR1M6INnO9VPk&#10;J1fcKWsbpuVL/4fPkx+8MFVKVo+QC7//PfnHgAnetl0ua9aOkWtikGxut0fl9r/2a/i+DfN6yQ8e&#10;SB8ke/veC+Q3L/WWufMXyvLVa+XtBy80kGzXqsny7S9dImM32u/fLG+d9aV6SLbkIznrjCtlY054&#10;LTe/EkMyT117y6YSUutFDnrbZ/6EwHbvPVY27dptpteWl8i03odATFKQrHM3WcFolN65cve2xY3m&#10;7TvqYzOqL79RV10hk2PpnElDso+6yNRNZeZ7DpRsk0F9Dl0/Rs7baNL+iUOQ7CMZszjXwK3qA6Uy&#10;b0TsnOepS+8Bsqlwn/muqpK1sdTI+Oo8cKwUl0P56qTq4F7ZuHyW9Oty6BzXZ8Qk2bizNOYMq5HF&#10;k236ugOS9ZzkbTtve3izFqxfIN1j3+FUp66yOJcRY+q8dciXicMOrQP7boe3b/miko1zG38uog6H&#10;ZFUy+7075eyrH5f1u/aZe4D6qJEhT5wqzw1dFXstsqTL/XL/m1NjrzQ03JE6JFsvv/vZ0XLPX1+W&#10;d9971+iN5x+Vz/3vl6TT7DzvutVXLj3rKtm006ZAbpHX/vyIrN+5TG67/ByZs/VQ/bDOL3eQERvm&#10;yJVnnyuzd+xqeL9BBpKdJmPX2vfWygtHf0peHLVKIZlKpVKpVC1Y6Ydknuwol0TJ5kXSw1fcORSS&#10;eZq9sb5jxZD1GyaHp/I0UgMk8267q2sOk4262mrZnb9RRg5o/PQ8LN2y57RVsp8C9d4MFft3S15e&#10;nhSV7DGOtMoDxVJETqm3VjnzGxdH7jZuo0mzpCOyP3fRoWmdusvS7aYb502qkvWN4FqaIJmnvpMW&#10;y54Kb929DmbF3lLJyy+Q/eXVUltdJZVmm4RAss5DJZeMTC+2LB6XIOW1j6wyTi9vK+zeIH0AcjFI&#10;Vlu+Xypq6ADull15u2RvOb/rdcz2ex3YMX7HmIVkVVJ+0Ovo1VRIaWG+FO4+KLVs3upy2bDAFq12&#10;KyEk87Rq4MNy+gU3yaBJs2T1uvWyfN5E+fMt58tPH+or2/yjW5YWybhX7pTPnfOQjJ2/TNatXCCv&#10;3Xeh/PLPo2Xn6pFy9Be/IB3HLpb161bJxF4vyY8/nz1IVrhsqJx34jHypze7yKQZc2Xh3JnS/4MX&#10;5NiTr5bx3u/uGPu0/Oj422TSotWyZsUi6f/yPfLZH1pI5n3H6r7yy++eLF++5G+yIfad6z7uLMcc&#10;c6F8MHqWrFu7Soa//7Sc9qvnZVVh499OFZI9d8tlct+HU2TV+nWyZPo4ueP8Y42TrGzXGnnx5K/K&#10;/S/1k1UbNsiUni/K/9l0y+K1cuv5Z8nTvSfIyrVrZN6kgXLNr26XOfn+5WmsdECy4vwt8si1F8qv&#10;Xxopy9aslQUT+sr5Z/xCPpyXJzunviHf/trlMmLOSlm7eqkMefNh+fzX6yHZtuUj5GfnXSc9py/y&#10;tvt8eeuec+Q/bkoXJNshj1x1gjzff4qsW79GZk/qJ9ec8VkDyaiT9t5lP5Ybn+giS9esk5lD3pVj&#10;PvuZWE2yTfLo5afJQ+8NMuuy6OORcsevrpQxDSlDhysSJPPUd+gE2VbIeZDjVqQydm4sLN4j9eN5&#10;cH4slcUThzX6XHLplp1kzMy1xqlKcP7dxW+U7hVOYVXe6/0M8FJTKXPGW+iVLCTjnDtMthbxVIGv&#10;OihF+flSvOegd8qvkQNALC/8kKxLr36yOqfEgDKprZF93vkiL79IDlbWX2sq9+ySGUPiOcMaa8CE&#10;uZK/p9xcf2yY65ax6tVHdcVe2bxosi8lMwjJ+siagvq0d6nxlt/bRuwLl9bNiz2w6DFONu3a6/2u&#10;9zve9i4rypNdhQA57zu8a0b57lwZO+SQS7BT585SzE940+ZOCx+QoBEk87bhyoHPyJe++hMZON07&#10;l3rnPrRpU4F3thfZNeufctVNT8vSTTmyafkYueu8Y6XfkkPOMg0NV6QKyXZM+ZucevK1srqhBpmn&#10;wo3yyjnflPP+0FXySjbJH6/9mTzfd4Ks9q6Fk7s8Kr+88iHZvqtY3nvoarnlhf6yZM0aWTS5o1x+&#10;xbWyfGeBvHnfpXLJox1l7vI1snLhNHn0ll/Ka5O2xyDZp+WO5/rIyvXrZULXZ+WoY26RuVvqf/f2&#10;my+Q8SvXS75N33dIIZlKpVKpVNlXRiDZR91io1x6sWpmY1dXIkg2dNx8getU7cuVgT0bQ6dQ+SCZ&#10;K2orK6S0YLtMnzhcenY73I0UWrjf66gNmTBbivZX1gMbb8bqygOSt2GhDO3dQ/qsiRWhz18iPX2f&#10;69KtnxQd9D7gdSp2zmqcJjht8QbzGTmYLwN976N0QTJGhOs9aobsKN5XX2gbWLavUBZNnSyb8usL&#10;+28YHkhtjGnAnI316VS1e2RGtwTFuT11m7M5NgJbjSyZ4i1DDJJV7lomoyYvlj0H6dB54XVmc9cv&#10;lUF9ewSAl4Vku2XeyImyo7S8flt7HdDdBdtk8oB+0qXBDedWFEhWWlogC0Z1lesvP19+8N2vyfFn&#10;XiAvfDhStsdgUAMk8/4uytsmY975g/z0R9+Vb37zVLnn+U6yOd+7mS3ZJTO7PyFnHfMd+c6p58uT&#10;7/SVt39/ojzWbWaW0i1LZf38ifLwHZfIcUd/Xr74+e/KRbc9LJMWbjRPpxkFscdTN8l3vvVNOf6i&#10;G+WdAcPknquPlyFLt8Q+v0uev+54uePDOQ3fWVq8S5aOeE+u/tnx8s2vHiOX3v6UzF2T0zD9kFKD&#10;ZBtnDpTrzjxevnLMCXLt75+Xj/7+G/nkL/8h27z5CrYtkQ43/0K+8vWvya1/eUruj0Ey9uXG2cPl&#10;t1eeLkd/9Wg57Rc3S98pK2K/5VY6IBnbN3fTfHnl99fKsUd/W04571rpOm5hfa2xghwZ+tKdcsxR&#10;35Lv//xqebXHAHn8mm/I+1O95S0pkqXjOsk15xwvx//4Z3Lvnx6Ub9yXPifZ0gnd5KIzvi3fPeZ4&#10;ufOp9+TDp+6UXz030sxXuGOlvHTPZV47/YZc9dCf5A9Hfi4Gycpk25JJXqftPPnBV78jPz77avlo&#10;1ELfyKKHKyokQ52795LxUxfJLu8c0zDSr3fgVpfvk83L50i/Pj0OS0dMtnA/rqdBE7ztvycGgbyo&#10;qjgo21Z539+7r8xflW/ObcVeh7T+e5KHZKhbz8GydGO+lGNj9gJYtnXFTJm9qv5cdiB3XqP5O3fr&#10;KaM+Xi7F+yoaQGFtZbnkb1xirguRamnG1K3nAJm0YLUUle33tuMhOFbjXWfyN62Q0UN6N3I+Hw7J&#10;BsvWWK3NRFG2/tD1r2v33jJh8SbZfaCyAdJxbduybIb07RlLnY8pVUhWW75H7vvl8fKJf/9v+eKR&#10;R8qRMf3opI5mdMvaqn0yqdNz8pMff0OO/+nl8s7otVJu6KOGRvxICZIVb5Z3Lj5aLnx2uBT6B7vx&#10;zvl5k5/3ztuXy5rtBbJt6WT5050XyQ+/c7Scd0sHmb46x7seefcHmxfJW4/eISce+x05ybse9Zux&#10;Tkq861TepgXy+gM3yo9+8FU59tRz5flOYySv2DvHxiDZI088Iad94+tywc2Pycfrd9Zfpz31fPbX&#10;8oWvfE3enrLRtyyNpZBMpVKpVKrsq0mQLBMaPnGJSbUs9m5GGorAq5JW70HDZML48TJySKDGDuo8&#10;QDYWHPR6Qwdl3tD4UKFJaoBkS9zTD9MhSDbZOT2xokCylqKmQbI2pPzNMnzwKNmYV/+6JHee3HLE&#10;v0nf+fGdTmFqCiRrtSrYIRNGjZU1O+tfl+SvkD987avy7rT64v/JKhlI1jbUT8ZOnCDjRg9v9JCj&#10;Xh1l2koeBtXJ7k2uQVBULoUV7tfQSEc0pSZZ1hSDZCNWOKZFlEIylUqlUqmyrxYHyRbtqK/nsmy6&#10;zxGlSlqjFm2UutpaqShYfti03oPGS1l5rdSUl8rQAfEL8jdJCslCpZAspqKV0uGU/5RfPfSaTJg4&#10;QZ6/6zz5yiUvyboix7wR1C4hWfFGeeXyo+Ts25+VUePGy5uPXiHfueBPsqLAMW8EtT9INl3KqHlY&#10;vUfmDQxM69pP1hbsE9Lit4yLX79R1VgKyTQyHQrJVCqVSqVSZUotAJJ1lMEjxsmkSZNlzqod9QX7&#10;d2+SIc55VZE1aLqUmuIy1bJ91SwZM3KEDB8+QsaOny6biym4XSuFWxZKzwSFpVOWQrJQKSTzKXeN&#10;fPj8g3LttdfKU2/0MrXhnPNFULuEZChvvfR49Y9y4/XXymMvfiRrDhuBLbraHyTrKgt31g9CsK9g&#10;k0wbP1qGDxsuo8aM865JO02Nrso9eTKkr8OVq3JKIZlGpqNVQLKti+Tmm26QOZsc0yJKIZlKpVKp&#10;VNlXi3CSzdtSaooHUxOFulrzhqiLrOnqJMOmrZGD1WzXOqmuqpLKyqqG2mSMWDmgWxI135KVQrJQ&#10;KSTLjNotJEuj2h8k+0i6DxwpeXsqvXNjndTWVHvnykqprq4x16SagyUyf1xyNcbauxSSaWQ6WgUk&#10;S4MUkqlUKpVKlX21CEg2ePI8Wb9+g2xYt0Zmjht+WKFnVarqKL2HjpNFy9fWb98NG2Td2tUyf/pY&#10;6ZYpB5nVpLnm99YsbDxgQXyNkmVrWcZlMsw5PbFeffVV2bRpk/NGs6VpwYIF8tZbbznXA5izbds2&#10;5+dU8VVSUiK9e8cfEZeOe35+vvOzqkMaOXJku4NkRj0GyvT5S2Xd+vXm3LVh3TpZsWiWDOzRuIC9&#10;KrEUkmlkOsIg2YcffihFRUXO81trUm5urjz11FPOdVSpVCqVSpU5tbiaZCpVqvrHP/4hr732mrz0&#10;0kstXq+//npcEPHuu+8a4Of6nCq+/va3v8V15yGg5CuvvOL8rOqQ3njjDfnggw+c21CliiLObRxr&#10;KlWm9PbbbzvbHuI64Dq3tTYlWk+VSqVSqVSZkUIylUqlUqlUKpVKpVKpVCpVu5dCMpVKpVKpVCqV&#10;SqVSqVQqVbuXQjKVSqVSqVQqlUqlUqlUKlW7l0IylUqlUqlUKpVKpVKpVCpVu5dCMpVKpVKpVCqV&#10;SqVSqVQqVbuXQjKVSqVSqVQqlUqlUqlUKlW7V8qQ7Be/+IW0BbEBUpGGhoaGhoaGRmuLqqoqufrq&#10;q+XGG2+U6urq2LuHR0lJiXzve9+TI444wugb3/iG5Obmmml1dXUyZ84c+a//+q+G6ej888+XqVOn&#10;yn/+53+a1yeeeKIsXbpUvvrVr8r//u//yujRo+Woo44y095880256aabGn3+5JNPlilTpsgXvvAF&#10;+ec//ylPP/10o+lh+sxnPiMjRoyQDRs2yPz588138JuTJk2Sc845x/z25z//ebnhhhvkww8/lIce&#10;esiIz/6///f/ZNSoUXL88cfLGWecIStWrJAvf/nLctddd0nv3r3l05/+tLz22mty8803m/k/97nP&#10;yYQJE8z3XXHFFeYG+bOf/ay88MIL8sYbb8gnPvEJMx/LMHv2bPn6179uXrN+Xbt2bZiOuBm/9tpr&#10;Zfr06VJQUCDHHXecef+2226TadOmmWVjfr7X/v4Xv/hFGT9+vHzpS18yry+44AIz3X4nYhnZDqed&#10;dpoce+yxZv3/9V//tWE6yzJ37lw58sgj5V/+5V/k73//u7zzzjvyqU99yvzeAw88ICNHjpT/+I//&#10;MPNfeeWVZp3tvrW68847zXZnPrsP7HIGxfbkd/zv/e53v5Pu3bubZTv77LPN/qdd/fnPf5b333/f&#10;LM/YsWPlwgsvbPS5ZPTrX/9a9u3bJ++++64R+5L2y2/s2LFDZsyYIY8//rhccsklZps/9dRTUllZ&#10;Kc8884z57eeff958fvHixbJ//365//77nb/jF+2soqLCHC8aGhoaGq0r4D0KyVKQhoaGhoaGhkZr&#10;i23bthnIAtBYsGBB7N3DAzDghzmAlA8++MBMA5LdcsstjaDAv//7v8u4ceMMHOA1YKlTp07y4osv&#10;mu+59dZbDRBi2gknnCALFy40kMn/+TFjxsgf/vAHOeWUUwy8AO7Y6VEElANuXH/99eb1ww8/bOAX&#10;3/vkk0/Kv/3bv8nEiRPl3HPPNZCE7cB81113nQwaNMgs87PPPmvAF9tn5cqVZlkBYEApgBXz/+Uv&#10;f5HOnTvLJz/5SenWrZucddZZBgTu3LlTvvWtbzUsD6CJdWb9+e0tW7bIL3/5y4bpQLzBgwfLz372&#10;M3Nv+fbbb5v3mX/IkCHyox/9yLy2UMzuj3vvvddsV/5mOdlWLAOvrQA5AEu2K8CRbWGnsS979epl&#10;ABevAWq0Bbs/AGHARQvh+A4gGwDRfgdiewDOvvvd75rXADmAE+vqnw/993//t5l20kknNbwHRATk&#10;/eAHPzCvgWKnn3662ZYAKf4H/gEQg0A2GQEpi4qKDPRav369gZLA2/vuu898Nx0c9kXPnj3NNqdt&#10;lJWVGai3fPlyefDBB808mzdvNqDYbpcwsc34DQ0NDQ2N1hdckxWSpSANDQ0NDQ0NjZYQUR0rNTU1&#10;xkFmO/K4eABe/uD1mjVrGhxEfv385z8307khBCj5p+GAGjZsWAMg+drXvmbgFHADkDN58mTjFMIx&#10;1LdvX/njH//YCMJ9//vfN/P8z//8j3Tp0sUAOVxEdnpUAToee+wxA5Zmzpxp1nf16tUGlOCgAz69&#10;9dZbDd8PAMPtBaj69re/bWAUy3D33Xeb72LZBwwYIH/605/M8gJugGeAnR/+8IfSv39/s06sjwVX&#10;CFgGNDv11FPN61/96leydu1a83u8BqLwW8C7jRs3GvjyzW9+00z78Y9/bCAcf7OMuM9YJ17jcGP/&#10;WIB4xx13yKxZsxoAHmLfDR061MyDuHn/v//7v4bpLDtwC3DFa1xrTzzxRMN0IBKOK/saF9fAgQMb&#10;OdEQMBJICCzkNU40AKN/Hqvf/va3Zl5/u2HZAamsI20DFxfb59FHH5XXX3/duNzopACz/G0lFQFf&#10;Dx48aAAn7Yt1Aoz26dPHOMrOO+884xpjP+O2fPXVV83+Zx1xt7G9ysvLD2u3YQI0a2hoaGi0voD3&#10;KCRLQRoaGhoaGhoazR0HDhyQjh07xl7FD+AWrhl/Jx5wVFpaGpujPpjvb3/7W6P5rHAgFRcXy1VX&#10;XXXYNNISzQ1i7PVLL70kv//9783fv/nNbwyQAKYAgqzDyc6LXnnlFZPSB9QBGll3UrK6+OKLjVsI&#10;6IMziZTK22+/3cA63FKk3pFOSfoo8wOIAGfAMNxVpEwCg3DF4XoiBRMHGMCG+QE4uJsAUbjhcBvx&#10;3QAewKBdDlJFAUsW9AGD/C6qM888UwoLC02a3969exvSJVkOYBruNl7jbMrJyWlwvT333HPSo0cP&#10;870AJ37DprBaAXxYd/YXQMjvIkPsX+siA7pt377duPB4zbrg+AKI2vmBmn4HHOL3cZfxW7wGBpK+&#10;6XcHWuEYw53lX3+Eyw8gSFsA6rGv2Pa42ICm7Ev2lcuZlqz4XuAm24Lvx+WHi419wDYGhHXo0MHA&#10;SlJ2gb5AXuAk7QlwhrstCArDxD4LHl8aGi05eJCiacIaGmmEZDyp4wlSImElR65pzaEg/IoqDQ0N&#10;DQ0NDY3mDDozACuAAqAlLOj8uGop4aJhmg2gAQ6p4HyINEVSznBT+d8HqKxatarBrXTMMceY10cf&#10;fbRJYwPO/fSnPzWQjHRGUi/9nwfQrFu3znwvDibSA/3TkxEuMIAMsANHFDeuX/nKV8zfw4cPN1CK&#10;ZbDzA+8AVriruCFm3osuuqjB9QTsArIxr00vpFYb64NDjVRFHHnc21pHFcIVZ9MIgTC47PzTgWI4&#10;26jhRWofqYq8T10stgXrgWOJe1WADtMANPy+dZxRaw1gZr8T8bklS5aYm3UgKECSfWCnAyFZbrsP&#10;gUYAKuvwwjnlr1/Gb/AdfqcawhnH9uRzQCzcdo888ojTZUUfwe84Q9Qtw8XF7wDP2F58F+sK4APW&#10;AbUAp/7vaopwdgG72KfAN8AYtfGAcbgJAYccR7jYAIO4/ABm8+bNM+mauMxc3xsmfrO2tjZ2dGlo&#10;tOzgXI2LUtusRnsPeE9aIBkXDhs8hUSuvznokH2/uRWEX1GloaGhoaGhoZGpAFzhEgsLYJCFEqSR&#10;cV8TLyg8jqMn2IkHRgBNCD5PByk4DwJwkKJIipz/fRxFFF4nnc6+R9qhrUVGMX8LSHBl4cqxkAfh&#10;dgKK4JBi/q1btzYUr09VFLLH/dWvXz/jpOK3SYsEfpGaCLxjPgAQ8wBn2H64wkj3YxmZF8jkd0fh&#10;QvvHP/5hlhPIBVyjPhU1wWz9MAR4YlsxH44zXGakDNrppGLSGQU6UgieG2zrOGN5bSolLi9cXdZ1&#10;Ryoj0IW/qRvGsgH/eG11zTXXNDieWCfql9lpbGsApE0LJd2SFEPAGq9pC6SAWmCHq40absFC/La+&#10;GHCJ17j+mC+ey4oBAIK1yOh8sJ94zUAKgDQAJS466pIBx6gHZh186RDLCZD861//aqAejjL2N23j&#10;8ssvNzXEOO6AfZs2bTLz4SgEHPM+MNr1vWECouK+1NBo6cE1Akcoxwmp4hoa7TngPWmFZH4AhRJB&#10;MX/4388WTAvCLyue1LFhXNOQhoaGhoaGhkamAlhBJ93v8gqGv44UgAFY4wqK2d9zzz2NOu9WgByc&#10;M4S/LlZQuKdwDgXfBxzgRLIuIT4PMMG9hMMIB9VPfvITM52RDXFx8Zv283TIABGAF76fOlDW1ZSq&#10;AFNAKIAb24X6UxTIZ9RCgBxAiuWzTiVSL7nJJV2S14AjABG1ywBKLDvfg8OL4vXAPjvyJCmCgC27&#10;zHwHbiQLgKh1xv2krUWGmJ/vxW1HKqXd5gxYQIqf3ZYvv/yyqYHF3/w+bia2Ja9xcgGq/A4vtjfp&#10;l8A7QBugx5+2SvofLjFgGK8Bnu+9917DdMAgKacW2PEd7NtguiPrhNOK+diXjBYZdAdaARZJZ/Wn&#10;19JvwAHHegJEqR2HCxEXG/sHsESHg9RW/3elQzjzAGVAMv5mHVk+ACk1x3iP/U6xfvYx7YJaZn73&#10;YTJi+wCeNTRaegCNOTfQZjkv0E/W0GivAe/JGiSLEq7PRVUqUC0IvxBPlLhJQKywax4NDQ0NDQ0N&#10;jUwEkAUogoMJF4sr6OjbwutWdGyCwb0OMChYA8wvQAUwjjpirul0migkT/Hz4Pu4yPwAjrpO1PXi&#10;bwAJoAHXEyCIlLrgcgAQcO4AqkjltC6mpgpnEmmHbCPu5bhPZTuQCsp0wBnvA3pYb1sTjNpqgCWg&#10;IFDMwi3WEYiHWwr3GS4t3gdq+Uc7pP4aDihcW7xmdEt+y05ntMy8vDzjztq9e3fDiJ8sBwDLOs5Y&#10;zoKCgobaaTj1qKkGWGJeoJ8FZlY404CSTGe74hpjH9np7Be7D+kMk0ZIwXw7HceXvxYZIAtwZl9b&#10;kaJKuil/sz6kLuK6C84HiOQ3/N/B8lOLzNZAY1ACQCPbC1jKtscdh7vRwrx0ChcfMJhaYbhmaJ9s&#10;W34PqEp9N5bvsssuM05NjkWceUBT1/dF0cknn2xAtYZGSw5AsW2zpIoDjTU02mvAe9IGyYIAKihX&#10;BKf7X1sZYFYDNKsxN3E1VdVS7ammusZ73/sfOFbrzeuDZBayWfm/z68g/MJBZgGZFfbr4HwaGhoa&#10;GhoaGskETi/ATaIAwljIQs0w7mP8UV1d3VAU3y8AU7DoMp/1O85cIq0PGGfBRVA4pwAh/sL0iKLr&#10;vG/rWwH1SAHEXYbDCdhgU/JIp2Rd/J9nNEnm53/qPwWhTlNESh9wAwiFsw0QRwok29VCP+AFMIx9&#10;AjwBjACZcKJR3N6CMMAOYAiAA1ihYD/wjRpWtkA+8/E/DkC+i9fUduM132eXi3VkWXAv4VCiBhnv&#10;UwAfuGadYQxkgPhtwBxQzKYe4hTj837HHfMB7KhzBpwCuPkhKp1eUlAtJCQNk4fCADVeAxWBmBZM&#10;sTyAI/+omAinHSmrwEN+k1pstC/XfgOksZ2Zz77HgASAKX6H9oMbjn3F8uBaA6ji5LN12DIhlpl1&#10;AwiSWksfBiCAO45jDwcfg0cAJYFk1MlrSrtk/7Fu9Ds0NFpa0C5xcwYdoziMg9ceDY32EvCetEIy&#10;GxZC+eWK4HT/aysLumpraqR63z45uHaV7F6xXPYX7JKq/RVSXVMpNbXVSUMy3g/CL+oGuBScT0ND&#10;Q0NDQ0MjmaBIODW6gCNhQV0p21EBGuA88gcde5ezhc44bhx/4EbyO51cAnL4i7f7BeAALgWL/gMN&#10;qM/lr0VGp4pUNabhMCKtkPeBINxAAsPsvIjUNoqoUyNs165dBlr5pzdV3JsCOYBKQCOAGO+TCgkQ&#10;Akjx+wAxoA0dRUa7ZJtT1N1uNwr345gDKAHFcFwwjVRJ9qf9PcCldXLxGuji3278HilNAChcZKSE&#10;WsCGg410Q/5mmwOKbI2vG264wdR1s9/DtGAtMgZwADgC5EjTtYDPite0P/YN8AxQZbc3bYmHxLZI&#10;PsvP7wX3OS5A1s+OvMl+Yx3YXv75EOvAup511lkN77Fs/I511gEBGfQA4May44xD6a5FFhRprdzL&#10;sx2p8wZEpaD/LbfcYu752VakquIsoy5gcPTQVMT6lJSUxI5KDY2WE9RFNJ37QJvloQnHg4ZGewyu&#10;EWl3khF+GOV/P1HEm6+mrlZqKiuldsoc2f/QE7Lnvg5S8tyrkuPdxOwvLpLqioq4MAy5YJkLkkWV&#10;hoaGhoaGRvsOHF3cT0QJnPDAGqAIAMb1Od5jlL0grAq6yR577LFG0/2ixhIAhuD7ACZhLhjAByMs&#10;WvdTUIAtYIctXm8FIAF42HREoJEtig8MIXWPYuisLzAkOCAAriygFGmYOHfYJi7Y0hRR2wqXGL9N&#10;Wh/bFSAEMLv77rvNcvI3DjnSDlkf5sHVhvON7wDwUTsMxxeOObvOOLYARtYlxW8BdyxAwnFGuqbd&#10;bsxHWic1xvjN/Pz8hgEESKnEdce2Yl8xj4VcFNXHuWZTFlkOfsefighM4/Ms03e+8x0DePyuQJyC&#10;LLfdvr/85S/N9rDTSbfFVWZf44Dj++xrK6Aajjr7mrpqbCv/PFYsC23ZDgqAAIo4tfjbLhP/U1+t&#10;U6dOZp3Y1kHHYbrFfgeQsV3ZnqQuA0H5XdJdce3h1OM4Avy6viNZsf9JX9XQaGmB4zZ4fkdA/eBD&#10;Fw2N9hLwnmZNtwyGez6AVo3U5OdJzV9el/Jf3y8Vt94ne664SXIuvUYWvvMPKczZ6d2A1t+suuSC&#10;ZCgIv6JKQ0NDQ0NDo30HbpuotYboIFtYhVPM9TnuL1xuKtIdrfuMWkrxgJYVKW4E7iyXO8wvnDQU&#10;XndNQ7jMKGIefB+I5K9RBuh4/PHHzd/cFzJKIVAGsASoCtasIp2O+mVMxxmXysiBUYQ7CJcQ7i1e&#10;41QC+gEtgHOsO/sFJxfpd7jNtm/fbmAj83PTi8uOeQBLtpg8ENC/H6i/hqvKQjPSKv0psTjrgDGk&#10;WuIoAkzaacA2O2oo4Ix2wPy8xtlGR5Xf57spzI+zzH4WsW2BOszD/bgdgdNOB2T59zFwyO/wovYW&#10;qab2NW0Vh5d9bQU4sxCQfct+tTXT/MKJxjL7XXYsD9sMQMdr6rsBcGmfuNpYHvYNrklXfbN0i31H&#10;SiVOGVItgYrz5883gxIAe3EgMo3BDlyfT0WAQw2Nlhb+WmRBkZ6todEeg+twRiGZC05FC28+M3+N&#10;1EiVVFZVyt5V62Tfq+/IwXs7yL4b75GC86+UVT86WYZ4NxIzvBuX8gMHGv1OFFnolaw0NDQ0NDQ0&#10;2mdw/4DzBNcORcATBcPp27pdCHcSReT5Hn+Q9hWsC4NwCpG6RwCnLIiJJ9LmuPdKVIuMelO4nSxA&#10;CgpghGuJ9fS/jwuMek0WkOAGwo0AzGP5GaES+MY0ak2R0uj/PPMDIvgeQJl1F2VC/Aa14EixxKlF&#10;CijbB4cc6ZLUxQLOsO1JQyTFEMcXUAeAA5QCoDAfUAXnG6mOAB+bDsn/1AM755xzzGscUUAgf0os&#10;zjBGSMSJBZTBZcf71O0CDDFQA68BktTMYh/zvfwO6YFMY3+xrfz7n2XE+cQ64WYDTrF97XQ+A8z6&#10;0Y9+ZF4zsMDUqVMbap9RM471sjAIOMe+DNafAx4B10gbBIJRpwsnmX8eK+AYy+QHdbQxtjEuPNoV&#10;tewAVaSJso5Atz59+jSM5pkNAUY5ToDKQETcbGvWrDHHJkDTpqe6PpuKcG3SmdLQaCnBsW7PBfGE&#10;yzR4rdLQaOsB70kbJAsGB1Q8SOb/2xXep7zpNZ5qpaauUvbvOyjbN22UrWtWy8ERY+XgfY/Jlp+e&#10;L1OO/p50//q3Zdwbb8rBffsavjeqgvArqjQ0NDQ0NDTaZxQVFTWksz311FOxd+MHoCXo6AKGcB/i&#10;D1uTyiVSxHBcWTATJtLnADEWjMQTLiUKp7ugG3AAWIP8oIB5gQrU8bLvcw9ICiHrSJqhTVsEiFAg&#10;3e8Ss99LQX1SNJnuGkExXeL3gC909Fg2ABHLxboDRlgfHFI4wVhmlt3WwwJkkZYH3HjmmWcMwKFD&#10;adP07G9wH0yBfvYNv8f+fvjhhxumA5X4HhxS27ZtM4DQ7ke2hXVt8R4uN5sWibsKkMPfLCd11HDG&#10;8dqKbQcEZJkBktR5809nREvqqPG3TTMEePGa5cI1hguQ1yw7oCjoHAQusg1vuukm8xpQSOfB5fhi&#10;OQGB/rp6rBfb1brQqGN3dyzdlfYHVCMVmfZtYWE2xDIy0AXgkG3ItgVoMyIndZqsmy+dog3y3Roa&#10;zR1cfxh8xNVO/eKBB7X5NDTaU8B70uok84cFUf737d/B94MBHGPEypq6aqmqrJLcXTmyaeMm7yKW&#10;K9u3b5W1E8bKvN8/KIN+dKJ8eO75smLOHJO6YL83qoLwK6o0NDQ0NDQ02kbwMC+ZotoAITr4dCCo&#10;5ULnnnsKV3BvQr2rYMcDIMNTfHs/Qsqbqxg/Ajy88cYbBni4pgeFg4xi+3zONR0BfkjRs3WxgqKW&#10;FK6kYK0aHEeAJus8Yj62B44tIAspqBS657dxveEq84M9nE3UIuN3Wc5M1CILinXAEcc2JrWI3wMW&#10;4ZYixZI0ScAZNamAd8Ajtg/rCShjGiCNUSMBPWw3u235LkZBt4ATxxkpsdZ9x3w404BhgDQAiU1D&#10;xPlFqiUQitfAqQ8//ND8TfuippcFiLjUgLN+iMTnmB94xTLSnvh9O5315uadfcNrAA0QzE4/6aST&#10;zO+z33jNCJisc3Cf42Rj2a3jhDTSeHXxcMYB+vy1yFh2XGQ47ABruBABbcA50k7ZrvxPiirb3v99&#10;mZSFuOy/559/3oxoDwwktRmoGgTb6RDtivRSDY3mDjr1uJpd7dQvjhPm1dBoTwHvyRgkSz28G8Za&#10;VCE1NfulvHS+bNu8RLbu2Co5O7fJpo0b5eNJM6Tbhx/JG3feJWO6dZV9e8rM6Jf2ZtMqLJgehF9R&#10;paGhoaGhodE2gus6kIPaVYkCoEZ6nr8TgavKdc/Be0Ai/7x+4SCyxf9trSaXAEoUEY/ibAF4ADQs&#10;eIknAAUpnK5pCGBja4z5RWFz6onZ17hxAED8DXQB1ABDAEA4poLOIOppAcdIPyW1ze/IyqQo3s/v&#10;AWQAPAMGDDAQBGjEvsfVtmHDhoZtTP0oQBqAr2PHjqZ+GQCH1EB/PS/WhxtpUjV5Tf2ve+65p2E6&#10;KanUtmK7AUxtfTOE44z7Z+bj86RdkrLKa1xNbEsLENnG1vFlxTZkefib+l60Nf9+xwEC/OFv1oOa&#10;W7adAe9wqflHJyUdNOgiQ9Q4w23F3zjWKK5vwZtfACDannWcWQG/WHbWme0IjGI5SR0FUgLvGMjA&#10;jiaaTbEvAZc33nijbNmyxcBy3GTWTZgJsS01NJo7qI/oap8u0fln8BkNjfYS3Bc2KyTjM6gWNcCx&#10;Gu91lVSRqlkxXqqKfix7dlwhBdt6yLZNS2ThwgUyYGB/eebF5+StN16TnO055sa2FvdZ7PusbLje&#10;I/zgKxlpaGhoaGhotI2gfhTOHYBCoo4Ajpeg24W0RorkBwNH0emnn95oXr8s/MK946pFZvXQQw81&#10;gKgwASFICXzrrbec062AGdzUxQNU1OsqKChoADZWRx11lAEItqg9IIzUw3PPPdcsP64kC11uvfVW&#10;46Dyf55aWdSiwu0EmAJCWUdepnXGGWfI5s2bjasJRxmgk/Vhf+J6onC+3cYAHJxEbB/2EXXbGPER&#10;RyDv+51xpBYC1PgbsMI6+fclaZd///vfzT4Bltk0RLYt25Jl4DUdVlx4/M1+xNF04YUXmtfMY2GY&#10;FcsAFKOGGiANRx5ptnY6jj1u8O1AEDjiuIkHEvIadxhphRYG8RvW4WW/A7GvgZ0ALMAabkYGMPBv&#10;AytSJm1tN/sev2PdaUA92h1uMvYD7jyWnRRRO5potsV6sHysO849CvbjzrNOwUyIdQbYBvskGhrZ&#10;CtKLk0ltxuXM8aGh0V4C3pNWSBY84dv34l0I7LTauppGdchqa6ulqvqAyN5fS3X+/5Pa/E9L9ebP&#10;yvaVd8qkyV3l/fff8H7zcbNQ1N0wtc8ckCyRgvArqjQ0NDQ0NDRadgC8SFELC5xc1hkGZHDBLhvc&#10;a/hdRFZ0qEnTCwbFy8PSx/gc7iHqYbmmI4AJIAog5ZruF8ADR45rhEy/+D2gSjwQAGjDaRV8n+Lz&#10;/lEZSavkPoxlpBg7N4n8DRABLAGm/J8H9pHayDzAQf/oh9kQaaHU1qFGF+vO8uKcwlGGywoQxnxA&#10;QqAUsAvox4iWgDOcZn43FymnpBZaYIRjCtDG+vGazwCiSL3ErURbJHWJaQxmYIEiy0IH1AIq5rHb&#10;n+/C8RUchIG2yvcBvQCxuBn903EBAn9YBoRr0Lrk+D1cXOw/XvMb1JkjpdcuO+JzAGTrdqMNsp2s&#10;uy0oivkzEIB9zfYDGtrUTEZDxa1G2ibfw+8DHjkGMjW6aRThjOQ8gEMOt1823I2k/dIP0dDIdtDu&#10;GOjD1S7DxHWDa6CGRnsIeE+zQLLD3jOAq1ZqvIMP1daUSW3Fu1JX+GWpLvqE1G3/pNSu/4RUrv93&#10;KZx6vPR9+zbp06u7FBYWmptgA8k8+X8vioLwK6o0NDQ0NDQ0WnZs377d1EiiWHq8AJzgrKITwP90&#10;6uMFwMDOGxSOG2oZ2aCzbZ1A8USqGSletr6XS8AORmT0w4t4wlUEqAmbF6BDrTG2i2s6LiBGagzW&#10;qgHcsK1svSpSKpnPAjkAiU2zo4A8gNDvqAKw8Luk6eGuwp1kXU3ZEq4m3Fs4nkjxY1RH3G2kvwGN&#10;2DYAIIrJsy7sF+pH4XzCiYXbyNba4n9uoEmj5DXrxfcBC+3vAV+AT7jPuHe0AAmXF0X4reMKd9l7&#10;771n/ub3586d21CgnwEiggXtgVxsbyAby0hdLX8KMK4PYKYFT+xrXH4W2B5zzDGmkL5dF74DaOof&#10;FRMBC4GaFtCSRhqvLh6/T605f1umxhnfS9vhfToSgLrTTjvNOM5YV0aJJeU1E/W/ooq2zr4jK4Xt&#10;5nLJpVusO50qDY1sB+eL4LEeRZy3GPlVQ6M9BNfsjEIywvX+Ye+Z1xVmJMua2v1SV7VA6oqPldr8&#10;z0hd7qeldtMRUrvuU1K79gipG/9vkj/6BinM3VKfZhmAY8nAMj/4SkYaGhoaGhoaLTvofAOMgDKu&#10;NEpcRQATf0fgW9/6lnGoB4PPJ3r6/uabb5p7CwIIFA+oWeHcCQNpwInc3NyG9MYwAUAAEq4RB/3i&#10;u8LqpOGsogZV8H1cYIwGaV9T28rWNAN6bNq0yaTTAX5wVwXT9nAh4LZjnai15a+FlU1RdJ91xBVH&#10;zS5gHx0/oBnTL7jgApMKx/sdOnQwqYU4qmhLdlRIRIopD2otQKIWGe4wOx0AiKsP2IVrjlpd1rkH&#10;aLLbElBFWq51KHJPTVqmBVjAMH8NOMSAA4A8HFlsR27O/W0NGMfn+JvfBFiSTmqn4zrzv+Y7gr+B&#10;GMiAWl38DUjyp2/6BVTC+cY28L9PHTh7zODGA/byN+0AqMaxxzZy1TfLtjhHUI8MMOiangmRYquh&#10;ke0gvdmei5IR19IoozlraLSFgPekFZK5wgIpfwTf4++auiqpqa2Wuso9Urv/QanL/y+p3fVvUrv1&#10;E1Kz4Qip3fgJqZv9H1I39BtSunaUVFXUp1na70LWURYVlAXhV1RpaGhoaGQmEtWESnfwe1wPUo1U&#10;ltdepxJF1PnaQyS7n3JychoKgeNo4XUwcI25UseASP7tzu/iIoo3+qQVaW9lZWWyb9++uE4tK+vm&#10;CQNpuMgoGh/FRYbziTRC1zQr6n/hDIqXTobbh5H+gmmSuA5439ZXw/WDK4z7P+AcvwsgYjmBKoAl&#10;fycM4ETqH5AJKMgNZXM5h3Dv4SzE9QTgsi4yuzw2ZRDnFjfI7CdqqOEw8tdPA/TYWmQAMZxhfkBJ&#10;iiHtiPRLYKwtiA+E5fdtLTIAFdvGfjfb0oJTloHvtSmaVtQ44/uBUwAwltFOw+nHcrNveM02J+WT&#10;fcBrnGmkFQLaeE0qKI7LIIilzh4ONpaX17gUqZPm2m841mjLdvRLxO8AHwGn/BbuOFJESa8k1RLo&#10;xrpmuv5XVAF3gbest2t6JoTrkBpoGhrZCq6DTRmUgnMm5wsNjbYe8J6MQ7IoQT2x2rpKqaspl9qK&#10;0VJX9C2p3fWfUouLbP0n6yHZ6k96d7Sfl4I5r0nl3l3O0Sz9IlzvIxtB+BVVGhoaGhrpD9zBODay&#10;CYZIGaOIbSpBHRvSmJJdXjqMuH4Sxdq1a026l4aYIt9h9cKCgYvF3tjTCe/Ro0dsyqG4+eabG3UA&#10;rIAk/tRJ/iZVzzWvX4AOOtoAFX+qYVCABtoNIxK6piPmAeQkcoYhQBvuI0aXdE23uvbaa43jy19Y&#10;3S+gnMtlBpAhLc6+BiwBb/hdQCSABEDGdqa94rLyfx4QBMxhHtIdr7rqqkbTsylADqCQ8wzLCyi1&#10;tboAJAArwCnbgtRVwCiuQL/TCgcUN8QWsNqBFfwwk+/BdcX64iSzAIl26a/9Re0z22kFNvE5O42B&#10;JFgO/rZiHmp4AS6BabRr/3TaNMsLvKQNMZqmTd3EEQfcw0lmfwNnCKNs+kEVf7OMpIAyHx1jtlk8&#10;xxeDEjBQg33NZ9h2NjUT19oHH3xgjglST+2oelFdktkSIJBUNNe0TAlHo4ZGNoIHTdSbdLXDZHT3&#10;3Xdn/WGmhka2A96TVkjmUpSo9Warq62S2qqVUrfnJ1Kz6z+N6jZ/Qmo2HiE1az8hdVP/TconXCZ7&#10;d22W6qoKA9ZsxPst/3L4ZSMIv6JKQ0NDo60HjhjcIv5zZiaD36HmE2lGuFayEawjo8yRfpBssLy4&#10;IHBx0BGOGhUVFQZW4ObBYRIvAG8Ud77oootC5yOYF2AXFtzUUicrUfBdLGOqYcsgJArmi3qjTVob&#10;AIjOfZT2CEQIdr6BC3yP/TwwIh7IAmiQMmgDQGDT38KE42f58uUNUCKeWBduvqjx4pqO+A5cTX54&#10;EU907jl2wsAc38PoiZdddplzOusH+ApuNwAJ77P9eA00YtsAEvnOl19+uQF6UIid5fDXdOLzpAaS&#10;Xve73/2uoQ6Ynd4cuu6668w5huMLyMR2A/gBrEi7Yx1Jj6SQP0AM5xPrwWeBT8xnnXM4rXBcWdCG&#10;cNMBmIBHpPDZWm38BtvO1hdjX+C6s99rU0F5zW8D7xldk9eI3+N7gU8sD+5G/0ACfD9QzMJS9hkP&#10;ASygwynIawtJcXNRZy5YGw73l99lCQCL5/ji/IljzJ9ei3OTNgM0Zpn4DVxkOPK4pvC9vAd4dTnT&#10;mkucy4HNuA1d0zMhtgUDQmhoZDpwgNnzeFPEcUKatIZGWw54T4uAZHXeDXVd7W6pKX9a6nL/S2oK&#10;vii12/5V6jYcIXWbjhBZ+O8ig74oe1f2kdqqUqnlu2OfbUoE4VdUaWhoaGQjOIcm61JKR/C7OCdI&#10;u2oKMEkmADi2sDXOjEwH6wgc4/foVCaCTMHA1WSLdAMzogYjFQJTACS4euIFjiQ6s8y7ZMmS2Lvu&#10;2Lp1qwwaNCj0mkudJVwpia7LpIIBPRLN5wo+Q52qsPUimA84gKMuSrBugJdvfOMbkVx/uFjsDb1f&#10;dMoJRhok7cs1jxUuHdsmACeueYI655xzzHa2Lp14onaZBScukTJHGpa/GHuYcHLZ1NJ4or0BsFzT&#10;EDDWla5JSqF/e9LmSbuzfwO9cBjRVhmh8bzzzmuYF7Ede/XqZWAI4Amg55/eXALc0Q4tZOIcAKzA&#10;bXXnnXc21GUDSvmdcfwNhAVq8RqXHdvD7nO2M+3r97//vblfXLFiRQO8pMi/dQ9yXNNptSmb1HUD&#10;4vL7vMZxhuuLv60AThwz/BafI23SPx3wDiSzr6kBdv311ze8BjIzwqR9zd+0Rfva6rnnnjP1yPib&#10;3wIS21TboDiHMr//PZsOyt/0D3CPsQ1IHWbb0lHHRcbx4v9cSxCOR9prFDidDrG/AZAaGpkOjj9X&#10;G0xFOLs1NNpycP3OGiTzv1fjqbauWupqa8zfNbUHpa5iktQVHi9Vhf8jdTv/TWpJsQSSrfmE1I7/&#10;nOyf+pAcLMmX2ppa4Z/3TbFvTj384CsZaWhoaGQj6HRy057t4MKAC4AOEtDDfy7PVNDhs7V3cGfg&#10;8srk7wK5cDfwe6wnneFkfg83CZ1WPs+TVVKqEn0e4Emqgr3RJG0t3mesOwfhPIs3HyCH6RQepxZW&#10;vHj99dcNaGI7x/su3geUAABwqSQbbAPcIjhPwuAu+5ZON8udCAKzfraoOssFsAlbfgCF3a9B8ZtF&#10;RUXGRWRHaYwn2j/pjriIEtUis8KVFIREQVEDilRb/yiAQeFwwvFj21eYuAdzFdr3i3XBwUN7c023&#10;IDY4iAEOJNbfbn9AR9BFRroY0wB6jORoIQ8CjAHwmHbDDTcYwON3mTWnGFESEGn3A7AHcEn9LGAZ&#10;NeVoy6SP+p1WgFY/aOI8YOt2IRyArDPfx/Fg05sAiUAwW/iegva0L9u2cPmx3/mbbcj+t+dDK7Y3&#10;oJvtSrqufyABzmG4IxlQgdcAKBxuuMJ4jTMNmG7rl9H+AfHAOfsdCBCNG5L5ec3DEtIxXS5FYJcd&#10;vdK+x/Yj3RNnGduW32BQAr6P94G5tJlgW2kpYrvQ2Yl6zKdDtDNNX9PIZKR7gAweBgC6NTTaasB7&#10;MgrJ/OF/H0BWW1dlHGHVdQelripXag+cJ3W5X5Kaos9I3aZPSM36I6R6w6ekbtonpHz0T+Vgzgqp&#10;rKnwbqj5Du+mOvD9qUQQfkWVhoaGRqaDm2ZGXyP9KVmXU1PjlVdeabgZok5PonS/pgbrGkxxwckQ&#10;vI6kM+hk+jt+pDVFrXnF8lpwYAVcSrS8mzdvPiy1iQtr8HOMrmhTsqxwc7i+n44260GHk3QtV5Da&#10;CJzhe3B5xANTuPlsJzqVUawY4Q6QBZQBrsQL1oV5gDAsf7xgOYOuMDr18bYz77ucMVYAGsDzPffc&#10;45weFIA4av0soMScOXMaUtTiCXjyzDPPOKdZ4QaKkpIInOCexNyYOaZbASlwP8WrRUaKH/skCOUA&#10;tcAaC7YAO7YNA19wYwEVaHvsx+BgBUA5vpd5uIm0qYQtQWxfilgz6ibpgbQLlvO2224z5wYgYO/e&#10;vRuN2AhAsk5QXpM+ynEPoLLzcAzyPdxc0zElpZH3AWu2LhuvcUfyu/xNhxPAZd1Lzz777GH16piX&#10;2nicj9nO1L3zTwfOsQ4ANI5BXGj+Zef7eBBgX3PfjmPKvrYildOOjMl6Asvjgd+XXnqp0W+wbmwP&#10;6yzjmOA168Vv4RBmuwOqLYRriSJNFvjnmpYpcZ5L9MBAQyOV4LpoXfPpFHUYFe5qtNXg3qpZIFld&#10;HUX3q6TGm6W2Zp/IwdeluuBLUlvwBanb/q9Su5HRLI+QusWflrphX5Q9i/8pFd7NQW1tpXGeeR9W&#10;SKahodGmgw63HZGMTku2bqBx+fjr4CDSZYLn9HQF30tH3P97iA4aTohMBI6rIOQC2LAciYL94C9i&#10;bkVNIpwi8QIARQHr4OcAEUAsG/x97733HjYfwMFVU8zvOKO4PIDNH9zEvvjiiw3zAF1dI6qxH3B3&#10;2I46qXRhzrRgcG20HV86y3SeXW0muO0BDfHaNm0RwGPntSJV0/UZVy0yv4AL1Fqy6xgmYBzgJ8zx&#10;ZQWkBKyQYueabkX9JgZjsCMLugSUo3h+lGWkthZOHVtzyiX2BelcOKdc0wFg/jpWVjhp2FZ2XzEf&#10;Tjmbnsh9n4V9OLCAon5Hka07Rd0tYD9pqNbV1FL06KOPGocdx/MTTzxh9iOgF6DMegPELFgEPAF6&#10;bBoiEBvI5k/FZN8BydgupKnbovtsO96324dUXyAX+xjASFF7e8xz7i0tLT1sf3To0MHsR0Am+wVg&#10;aafxHuthXWQM9kA6lHVqsaw4AG1dPcAd8DLouORz3OxbZxzrhsPNP48V+xJnmIXviHMGbkE+z/4H&#10;NHEc4ZTiWGI5gNgsSyKY3JwC7nE+C+6DTAr4GXb90NBINXB8WSCfTuFk1T6xRlsN2nYzQDLqjyHS&#10;LMulrnyF1JUeK7U7vyt1ef8jQpolxfrX/ZfUjf+MlI++SspKc6Su5oAn7/O11fXfo+mWGhoabTQA&#10;G9QIsjcj1AajAHSmA/BAx9F/I4QuuOCCSEXfU4l48IgOJM6HdAfrGO+pKusZvHYFg2uAP83JCmcU&#10;ndd44Xeg+PXtb3+7URFcahi55gOsBDtRdMSD89Kp9a8D3x0EPTwBDkImvis4H+AgHsDyB/OQzun/&#10;LOlWwc/yGhDnnw8XTbzUWlJDXSmHrg4lnwcMuNLCrKgdhVPINS0ooIZ/RMMwAT1w8SQCWzhvcAm5&#10;piGKsa9bt66hTlUi9evXz7iWXNOsgC4AkXipbYCAYO0rBEDxHyd0smxNMwAadedou2xv3qf2mJ0X&#10;sY9wYgFDACSu80pzC4BI6i21wdj2pDva1EKcPf76aQBWBug46qijzGsAJW3ETmc9+S4gGs5bm7LO&#10;NBx0/m0MXLI16UhxpVg8LjVe85vUErPzIpaHQvgsLynKpMb6IRP7AWeafQ3M89fRI73Rf3wCLXF4&#10;2ddWjEJqXcS0ZdbnJ3Hq4rGMtGf/e9Rc45zB3zj05s2bZ9oKbZ7v5linfQdHP22JAjpSw801LRPi&#10;+KTtaWikOxjJN975v6niQUiieyYNjdYY3OunFZJxA4z42yU7vYZ6ZDXefNU7pW7/r6Vm1/9JTeH/&#10;iWz5pNSuP0Lq1n9aZM6/SsXY06Rsy1ypqDogZvRL0BjfT8qlQjINDY02GnRqg66MqEXOmxKkUrnc&#10;HjgQqFOTiaD+Tzy3Dh34dMM5gExYwWgcQVyn4gWdp3jOHVJG/a4wf5C+GA+ikJ5kf/O1116Le0NL&#10;x9emNwC1XHCRelH+wRZIHaJz7Z+HTnUQMgHO/PMg9gt1jBIFaWCubUqH2Z+OATxwja6IAyuYUozj&#10;DDgcnBex/UlP8wffHa+4OKItcVxFcYYBBgAZLlgZFPsU8JdoREuACU7FsN8HXtC+wkCfFUDXX6Q9&#10;nnBJxSuWT9okN3bWgeR/HxDDb/Ca5cFhRdF12iZF5amDxt9AHtJS/Z8HjLCuuM6AS5w7Eg0s0FzC&#10;8ci5FRcVrjyK35MSyCADfgAJPMIhxrGEMwwwyHFkp+Mio8OIs5P7RAuLWG/Oq/b4YB/769wBryhy&#10;z/fa7eZvd7wPYARYsr2BYX6ISruaOHFiwz488cQTZcuWLQ0wj3UBdgEtec1307aDtchol7iX7Xy0&#10;Z1ItXaO6st5Af7+LDJcYMJTfxQHNenA+ZF6OO64rnAM5v/q/q6WKtHM6SFHOF+lSJh9GabTP4LqK&#10;w9zV3tIhziPaL9Zoi0G7Tjsk8/8fDDuthlTL2gNSV95b6go/LzW7vim1Oz8ldeuPkPItR0jdss9I&#10;7fDPyv45f5WKyv31Rf6pQ5bmsNArWWloaGhkKjhPujq1pKzEAzDpCoBK8HetqEuTzvoTrCc3cLYj&#10;Hk90DsOgVbJh6/a4fgvh4KP4ezBYXrZ/sLh5ULh7gstLemO8elCIjiwuFcBQsGaZX3SIcVcRK1eu&#10;dHZg+R3AFstL6mW82j+kbjEPwX6It16JRl7jO0ilc23TI488smGkS+bDJWfrW/mFi4f1scH2YzsG&#10;5/Pr/PPPb9jO/B+sXeYXcAGAkSgd0oo250p5dckW4k8E1Eipe/75553TrAAIQA7XNL9w1+HSYYAE&#10;13QrisSTgupqJwhgA6QO7juK7JPqbF18pB7yGvhB+wSeAD34HOt+4403Nvo8oNY6IknVjrotm0NA&#10;HbYRDjAAFFAKB5wdnREBrwBNdjvefvvtJl2SFExe8xmgGQ4p2jHHE0Xt7bwARvtduM8uv/xy8zfH&#10;AkX+7TTqlgWdlhxDjDjLvgTa+d1riH3I8W5rn1Fz0AI6BND0u8ZYLwCg36HJ8jMfab6sE9NwZcZz&#10;fAFLue+3r/k8kB13GZ9n/7MtOe44jvlulg9Yakcwbg1iH/vXM9MCRgMUNTTSEVwXbX3BTAogbu8l&#10;NDTaSsB7MgrJXGJaTV2ldxOxXGT3uVKT/2VP/ys1m3GQfUIqN31aZMp/S/noS2R33hrTKas1hfpj&#10;S53GCMKvqNLQ0NDIVFCzKF6Hm5HUOI9mInBYJapbQTphun6f78HB4Uqn84tlilpQP1EAq4K1yIJi&#10;2wMggsHysv6JXD44Ufw1v3AGxBtV0C9Sbfyd23gCtHAdpcA2nVPXPLhWcJORehkPCOKWso4znCjx&#10;9gO11oJ1zvxB/aR4o2bRSaZ+GME2CRZ2988HoLWBK4zOv2tev+jIs18SuQPZ57S1KK4QgCU1k6LM&#10;y7YFWiSCb7ThgoKCBpeOS6Qrsj6JjgcEZMENFNYWaRsAF8CLq52w7KSfBh1FfCdgw47CyHzUIiN9&#10;jtf8//TTT5u/Adw4zoCcwc/jbGIf4mryO45aokirY/9wTAApcX5ZlxjQh/V/4403TDsFQnMz7If7&#10;tGtcfRTH53jHMcU2B4IBZ+15le8EHrFN+S5SMO3ooEAkfjfo+gBqAVgB5Lgnb7755oZpfAdgykI3&#10;UrJJy7TXD76ThwL2+MSBybEe/A3mpz1ZoM4DEUChfx4r4CjrbyEg4pjBhcbvsP8BhiwT68u8uPRI&#10;uQQA2TqbrUE4IUlXz2b9NMCk3wmsoZFq+EfwzqQA364HixoarTngPWmFZNFUI7VVe6Xu4ENSu+sL&#10;UlX8dand9q9SveEIqdn4LyIL/kuqR/1ACjdMleryvVJVd0B4VpyJbmEQfkWVhoaGRiYCGGFOso4b&#10;EXT99ddnJB2DczOOoXjQxYpRAdPlJuN74qWB+UUnlVHhmhqsox21zvU7frGdAVH+IKWQ651rfr9w&#10;m/hdUTh1wgq1I9widDKp4+Wa7hcpTNRQigdSrQB9YaCHziyjEwKY4jmNENsLmOIKthHTXJ+zwqlD&#10;mwUwhrUvajLR/tlPdOzDAJAVIIbvpvMdBpeonRSlFhltDVDlH7EvTKSD4qKj1pJruhWDE4TVN2Ib&#10;s79wcLmmBwVowUnnmmZFxx7YF6+9MyAC6xp8H9joT4kD8EybNs1sX1IHgQakrgJ6cEjZQv5WgCac&#10;SsAkwBEgKMox15zi+KRWFhATUO2v52UBJ4Mu8Jo0RH+aK22G9En2MY4vbqpt26W4PqmotHvmw4Fn&#10;a5HxvYBjit3z+o9//ONho00CxmjbnBfY39x/cq6w04FQtk4cAl4Co+xr0jL9g3awz12OS9yzQHf+&#10;tu42ap8F52M/8n12FFv7Po5GOxon5yfchSw724Q6ZWxfnIgW5rUWsQ50fBI5QNMpC1Y1NJoaHIdR&#10;Hro0VYDvbJQD0dDIZnC9zRIkqzGjUvJ3LWmWFcOkrvC7UlXwNanN/YxJs6zb8AmpW/mfIqM/K3tn&#10;PikVe/NNJ8rWH+NfusMPvpKRhoaGRiaCFKWwDjdghI5WuoN0I1s4Okw4Bpg3HbFx48ZGHb4w4WwI&#10;czNFCZ50uuphucRNHxc8f+DAiOoooKi3hZmM5objwzWfFZ3bKPMhapYlcpzhXCNlMBH0pMaSa6TO&#10;oIAHrmsfjocgJAmKjjWpavFGV/SLjjr7KVgjK55os6tXr3YOpGCFOwYASdt1TfeLkTFJZ41yLCDA&#10;F+DYNc2K9ETcPWEF9oEZOHmidGhIuwaMhIEnppH+Fs/hBuAgRSaYJsnv08797zN4xt13323aErWx&#10;SEEDAuHOA3za2lqIeQA9pBjiHqPGV0utRRYUaYrUWQMs+lOecYVxzPE3YJBt729vgDAAJ2B19+7d&#10;Jr2J7QB4pt1bxxlOQUbDtNuD9E5qEfI32x0wRR0s+70IIMf25/v4379f2Ae4GG0qK24t4LwdmZjr&#10;CG3ZOgJZHq4d/gFhEOdg3Mu2/h/LSW0xV9o30J2Ot985yvrgJgScct6krXOsM8IlxyYQEIjG+2Gj&#10;sLZUsX9px6408UyJdFYNjaYE19GwGp3pFvA/+GBRQ6M1B/e8aYdkHCSIvwngVo147zGt7qDUVOZL&#10;XdkVUrXrSKnZ9bVYmuURUrXp36Vuxv9KxbBTZV/OMqmptqNYZi784CsZaWhoaKQ7ON/Zp/lhwm2S&#10;zpsRftdVtD2e6DQ01U3GbyYz2h2dU9wp9rqSbPA53DBRIJQVHVS7nfl81FERER0q3FBFRUWNIIJL&#10;wATcZlFS0ujoAlNs/SGXSIeiKD+ODtd0K1Lk+N0oaY0IR5A/2CZ0uhOBOCAaNw9RnGHWheKa5hLL&#10;DrSItwy0G5w81ERyTQ/qoYceMi5C17SgANbAt7AacghnD+l6YW0PZ1IUgMt6sv+DcCsogAWdpHhp&#10;sNzIcfPndwMhW0vMbk++h3pXwBELQOx+JJXTpmBaAWT4PG2ewu7ZrOfUVJGWxPEKKLMAkvUA9Fho&#10;ChhkX9Gu7OfYt0Bd6m0BjW1qJaM5+rcX8MzCX97j2LEOTlLsgg4vfpsRjUmNBHgFjwuWBVcfjj32&#10;F58HtNvpjz/+uPmM3ceAWNxcweMQtxcwj/mYRko/KeP+eazY38FrFOm8AD62GS5E2ifbBwDItuJ7&#10;Gb2TvoL/c61JXDtcA9pkSjyMIeVcQyOV4NpMmQNX28qkOPZTvUfT0GhpAe/JOCTzDlepAZPV1EpN&#10;banUHfi71BR8WaoLviey/V+lZv0RUr3pk1Kz5P+keszRUrq0n1QcLEtrJzBeBOFXVGloaGikMzhf&#10;4gKI4lSiU0SnJl3Bb8erFeUSKShN/X060snWpmmKm4xC2lFhkBUOCxwSBM6KRLArKG5S/alP8UTN&#10;oaguMuoikdYUBqZ4oks6VCLnAzAoWMA7TAAUC0dpMwwywD5xzWvFdzNaY1TwRF22RM40vwBk8Tr0&#10;yI6slygdEgGUgF5ROsNsWxx4pJ6FObpIM6OthxXjx6VH+mQQXrjEPiAtMMyVhgAUHTp0cLYToAXp&#10;lEFnH+sE1LDHCfNR7wrXIuuIOxGAxDTOF6QY+tN52dd8HmcdbjdSgqMMQtBSxPLTnmzxed4DruKM&#10;4zVAC8eY/zxCCiap4HfddZdJW+b4tNPYxqSe8jfuLlJbbVvBOWofTHCeYXCLYE094BPHDr/LMvgH&#10;EuB7SI/HscdrQC3tHDcZrzlXAbsssGPdGECBdEv7HYhzMM5A62CzKbiucx3HEOvvH3GWZQcE2lpm&#10;HBOAQNo9YIn/6R+Q1p0IJrdk8cAEl2AUN2q6RGpqU93TGu0zaKuJ0vEzIe49tJ6eRlsJeE9G0y1t&#10;1NXWejfXlVJXOUvqCo+V6l1fl7q8z0jthn+RWlIt1/631E78bymf8hs5sLtQamuquAuPfTozwfIF&#10;4VdUaWhoaKQzgDgPPvig88bDJVxNfKapwXmQlCnXb4SJTniqDzIALaRvub43TNblkGywjsAP13eG&#10;CcBAOiJP9M8++2znPPFEhxAnWSJ3GGCM9C46k67pftGRzc3NjTtaJaLzTBpdojRW1o1tGVZIPijg&#10;KE4Uu01Zbtd8flHcGxDnmhYUnWugZNTONLACp0wYDATwRGlrbDfSUzt27NgAMsIEfMCFlyiVkJp7&#10;YaOL0aaB41Fdirj5XLWi/AJwhG1zasS5pgN8/O8D4gAd/M0+Yd8ARXEJAYb8dbsQ+5o2z/7AvZdo&#10;dNKWKI4H1hMgRB2wHTt2GNDHOgF6cX/xkAJoxv+4x0ib5LhkdFq2LfNyjLIN2L+kGAK7gJZsO9oM&#10;zipbi4x0SYCjH1bTBjkvc/5gv+AY87tHed9fh4/240/BxpVogSbi/MXxHoSmHEP+dGvcgfGANqm7&#10;ADX/8UFaoHWs0DZYD9oKbYP01a985SsG6lKXzH6mNQpwDgQFlrmmZ0I8MMONqaGRbODsDLsuZkrc&#10;x3Cu0tBoCwHvyRgk8wejU9bUFEnt3nulsuDLUrvrm1K35V+kZsMRUrvxP0TmfFHKR54o+zZNl6qq&#10;ivrOV+A7mhrBZeP/IPyKKg0NDY10Bh0J6wKIIm7a+UxTgxuaKIAmKDqQdPRSCTob8dLAEonaNsHr&#10;S6Ig7SxYhyeq+D0uklFGOrSiI/rKK6+YTmIYcGE+HCXvv/9+g3MlTI888ohxtoR9J51lAIY/Hcwl&#10;6g4xXzLpp8im8VFvjbRb1zxWrBPOHNK8XNP9orNvHTmu6UEBKHCnhNU5A0Kw72yNpjDhOAPw0Kl3&#10;TQ+KOlWJBp2w6YlhIJKn/YxoGKV9ccyzjcLaCm2DNuIv1u4XnwWWBAcIoB1Q34paerzme4CGdh1x&#10;h9k0Q85TwDS/65W2DJQhDRSY609RbG0ClFLLC+hFwX62OW0NZxxgGKcZhdVxCFZVVZlzKA8sAGVs&#10;I+albiOAA1cW/+MIAnrhLiMliZFc7XHMdg/WIuNGmxEt2a6kUT7wwAONprOt7XsAM2qdWdceMI12&#10;b2uh0VlmeYP7nPYJBLVOTFI+Kb7tSuXmPdbdP1Ie0Jz6dbjPALOsGyCNeekwsDycd3GftcZaZEFx&#10;DAAJg6AxU+J3GHBEQyOZYIAhru+uNpVp0WYB5NnIBNPQyHTAe7IEyWqkpmKnVO16Xcp3PSrVO78q&#10;tes+LdWbPi11K74uNaO/IrsXvCEV+/eYeWtNJbLUIVlwWeIpCL+iSkNDQyNdwbkIWOK66YgnbkYo&#10;Js1nmxKkt0UBNC4BgZL9feYPG+UvkYAj1A1KJkgNTZSe5hKdS7ZPsIOaSLhJKISdyKUFbNiyZUtD&#10;SlaY2Ee4pqgj5pqO6IjScU9U24rOOW6ZRJDLJWAKT6n5HVtPKZ5IDaSeVZTC7RT5piPvmuYSta9w&#10;zIUBQ9oZgCFKpxYXjh2dL5HYb9wMJYLa1G/CpRMGIoEliWrHIfY/QCMRmANeU48uCF2sgBbAnmD6&#10;KTd2tFkLSE444QRznOEOA4YBSACkbEvgGfDY//kzzzzTDMQBcKfAPODXP701iW2UTD0ozmmIjiEu&#10;WYAYqcgANsAraZHsN44HtivHAw4zwBL3z6RSsl3Zx8BiYCjgDWDJuQSo5k9/JJXVDgDA57j/BsDZ&#10;dsa+AdRZUA4Ew+EVdJaQGsV+5XeZBuAjxdM/jxXf2a1bt0bvUXON8yPHIO0NYMYykBaKI43fBxy2&#10;thEtw8R50w8KMy3qHvJQSUMjSnAe4jqR6CFZJsU5AHd0sveGGhotLeA9aYVk3CTYGwb/AVJbWy01&#10;5TlSsXuiVO8ZKJWb75bKdUdLzbqvSd2U/5WDE2+SvcWbTLH+avM5q/rwf6f/u13v2xuVoHjfLp+N&#10;IPyKKg0NDY10BR2JVFwXuE+2bdsW+5bkg/OidRukIjppyVjrOffiMAkDG1FEWl7UWi2sY7C4eFRR&#10;GDsRiHEJNwUA0TXNLzqpwWLdLvH7pLfiLAkDLqQC4RJyTfMLtw/uDlfdoUTi9+lMW8dRPNHxpqOc&#10;aORHRAe9T58+cvPNNzunB0UHgFS2MLhka5ElSjtFACNqzoWlsfqFSxC4FbYvqF1ERyFYA8ovICpp&#10;eDhyXNP9YpQyjvVE9dJI/YvX9gAqAJugW4/1AOZRc8zO9/zzzxsXC38DWZhOO+SYwCUF1GRe9jOw&#10;kOL1uObY35wT7IiKrVGAeG524wUuSs7ZjHgInCLdkDbBQCS0YUa+BFayr9jHuAV5H4fFyy+/bObH&#10;iQeUxJXJ3zjDOK5wnbF9qSnEuQd31h133NGwbOwDnG5/+ctfzN8cw7jVLIimLeF2AmjyGhjH9KDj&#10;EhcZsNvWFGR5gdSutsjxZh1j9j0eOnAOoY4a7Yd2hVONdSYlFZBH+YA1a9ZktY5XpkWNSYBjKufO&#10;VEWabjpKK2i0/di7d2+T7unSJR44ce+lodGaA96TESdZEEYByWoPbpbq/VOkuniYVK3+QA4u+LPU&#10;TLtAqod9T3avGyNVldVSV1sp1XX4yA5BMvt9LnEQcvHgpgVRMJDOE+JvrPBMt/Pb5bMRhF9RpaGh&#10;oZGO4LzkryWTrBiNL5WbEc6DdMpc35mM6DT4z6lhwbrS+XZ9TzKig0cHLVGwXIAS13ckEnCgZ8+e&#10;puaOa3o80aGk/pmFCPEEXGC+KCNa4s7BkWU7vi6xvACXKK409nuqN9LUG6Lj7prmFx1jV90rl4AK&#10;OOqipjrakQRdaWFWwCLAhWtaUKROAvRc04ICvpHmnKhuGnXQgBzsF9d02glAE9jhmh4Ux03YAAUI&#10;IEKbipe6ifOPNhJ8H+ABSPG/xo3A9yFS8NjmuFqor8b+Z7m5IeS+yx8cc71794673q1FpApy74gj&#10;DEcd24AUVmp7AUjYf9YNxvmIbYObCjDEfiXliW1hz43cj/JdnKu5L+U1bjU6tTiFAIu4sgCYYecO&#10;3KK40+xr2pm/9hg36P7zOpBu6tSpDa+tSK2087GvOnXqdFg6phUuOMAb5yz7HucPW3MOgIuzFEAG&#10;+KduHtsG8JysQ7qli9Rt+hd2QIRsCIgPONXQSBR01FtCajOlDnA0a2i05oD3pN1J5gdSNmpqq6X6&#10;4Dqp2T9VqnIGSMWiV6R89L2yr9+NUjbrddm/r8T7TJVUMwomkKyuxtMhEGZvKrjx4EaDp2ylpaVm&#10;eGzE37zHNG48LCDjs3ZZ/LIRhF9RpaGhoZGOIEUpUdpWmGxaVLLBeey0005zfmcy4js430YJzt+k&#10;b7m+JxnhoOBJZaKgM5Oqi4xi2QCHYFpamOhsAg9InwqmNgX1u9/9zjg36Ey6pvtFWlMiZxquKtxV&#10;dN5d063o3OHaYhu6pocJlwluoUTblGUAlERJU2U5SM2zLqZEIh2NkTvpjLumI5xApKhFcYYBJHDv&#10;JEqNtWIgB9xAiSAQdabCRnY85ZRTzM1XlFpkpNyx3RO5V0iV84+u6BftkdENg+l0gA/epz0CKXE9&#10;4RpjgAZqb+EgAhYxSAEdde6r4gX3VpwLcBH5f6M1iu1CKiKQh+1COimOLkAZrilGIyX9GVcR53Bg&#10;l31oa+8xec39KAAJAMZnAU44OakZhCuPfUsKdVh7otPLNqWgPi4y2h+wjvMC+8mOisl38FAAoGlf&#10;++vMWXHMAbAtdGXdqL+Gm8w/HwL+sY7+UWw5vvk8QJ7vYpkozG/PD1yTWNZsO66yJfZjlAcF6RLb&#10;mONaQyNRBNPgm1O0WX9/W0OjtQX9pIxAMv62AnpVV/MUbbnUlIyRytUfSsWY+6Wg/32SO3eY7N9d&#10;IDVVlVJbU+0DYvU1HQBg3JhRQ4PittyMMFQ2aQdc1CHVwDEs634w5v99ZCP42g++kpGGhoZGOgIX&#10;gP8JfbKyHSH/eS1KUFA9EciJIlJtcCokCpavKbXIgsIVw/k/bL25XiQDuaxYJ4BTsrXI+C1q1iRK&#10;NaPjSUpSWCqeFR1kLr52JDyX6IiS2peo9g+dWFK86KS7picSHWXqLCVKYcTxhvMtijMM902iESr9&#10;AjyFpZRyPNhaZK7pQdG5jzqv3Re4yVzTrRioIBGwpAMRpUPD+uDMeeGFF5zTrYBt3C8Bd4PTOL/g&#10;9mE6QIS/AScAM2Am901R05fDgns/ljX4+61VuLTYLva+lHMNAvbX36fWu8N4SEEaOVCNtFPA2lVX&#10;XWVcR+w/13cj4AeQnJpvgLJjjz3WOLQsjOMczX0v4A3xu9zv4jrjeOe8S9vlGAKSA3Dt6KJ8PxAM&#10;uBk8BwKYAVjAZJaBGnPx2hfnKKC//z2Wj+MABx1ADDDHOYh0U+AR52bei1ffrLWL7cn2d0HFTAmI&#10;Tz8n7Hqn0X6DdsE9havtNJd4AJXKA1wNjZYS8J6MpFv6VVNbIyWlRTJoYDeZPeoDKR7/Z8mf9KYU&#10;bVoie/ftl/J9e73pJabGA50anrrxZJd0Gi7k1H3gggQcA4wxohpP7eyNCjcwFs5ZQBc1gvArqjQ0&#10;NDSaGnR4Uh3l0S/S8Xbt2hX71sTBeTNR6lYyAoaEjXTJOZkHHVEKuCcjRntkXVxBpzLqSIlB4dqg&#10;8HUUl49fwKfXX3/dOc0v6hMFi2DHE24R0j7DgAtQhnQwOr2u6VZ0wLnOpjKIAZ19OtOJRqqk001K&#10;HnXZXNP9Yl5cZBT6dk0Pim1Ah91foykoXJncM7hgUVC40nBKxSty7xfrD4R48803zXK75kGkgHK/&#10;8qtf/co5HeEeAnCEpYtaUSQc0JHo2CG9lJRJYCog8YorrpA//vGPZp/hYqI2FMcKrnvADn8nc68U&#10;JYBwADjX8rVGkVLLvuR+kxRbUlA5bnGxkoZNIX7aGdCEY4/2FGwbvAYmkX6MixaYxWdJn+W77CAY&#10;wGc6lByfAGZ+j3MQKZE4tXCvMT8uUN4jbZblAYoBmXmP6dSEA9BxbmT6vffe22h5WEZA1rXXXmte&#10;0xZxhbnOL0B1vgPXmn0PoEcaMYODcExQm49aa0A+OgmkTgPraW+tdXTTKGJwCvaFa1omBOjG4Znu&#10;Y1ajbQQA1TpIW5K4XtIv19BojQHvyTgko7OyZesm76b5t3Lvb+6QWeP6yLYNa2TdmrUyz7uxnzBh&#10;vAwfMcI8NaMIKk+guMnlJgEoxo0XN3WJUij9ihpB+BVVGhoaGk0JzmNNqUUWFDWVopz7mAeg4irQ&#10;3BQBL+IF5+so8ChZAQeBb8FgHbmwpZrqg4sDF4lrWjzhMmK7htUNQ7g8bKqSa7pfdNJxfiVKX8O9&#10;EgVO4Fo844wznNMSidppdJjDitUjnh7TuY9SF4UOOusXpbg+wqFHLbIwd2BUUImop8e2CwOQVqwX&#10;D+oSuQQZGRHwEQ+kARbYD1FrkQEhnnzySbPdaTtsV4AEMJDf4nu4d8JVCSgH6GQ77HmH/d7W0utI&#10;Q+XG11WDjn3JfgZgcD4FlAE+OV45f+Dy4n4W0Ab8IvWSGm78z30kYIyHwZy7qS3Jb3HuAYqTtsjv&#10;AkjZrzjK2M+4JAHnXDsAzLgqSS0GtNkMCz6LU/H22283rlWOL0AXMIvf4mYeiIvjDcBG+wquG8Lp&#10;iDOW77DvcZ4hPZe/eTjCvTr/4zIF5NE+AXdR23drFed59mWq59NUpM4cjXgBlI56Hc2mOE54GKyh&#10;0RqD63TGIRlga/XqNfLo44/I66+9Jn0G9DE1RYYMHihjx46RGbPnmAv81m1bzU0DC4VLjAsQgM2f&#10;PpnusNArWWloaGg0JejMRK2DFEXUpYlybuKJI0WbXd/RFOEwihfcJEVx9iQrwAFAJBhcc5JNlbSi&#10;ZhcFpxONIhgUnWLcHIngIy4Prn9RICWdZuBjGMShk0Z9pES1zdj+OEASQS6X+Awd9yiOL2qnRZkP&#10;sIBDJiooBhDhlCE90jUd4ZCLOkolzixufqLASoT7B2AV5iJjO7FvqTfmmo4AKGEuG9aTzjDHM445&#10;wBzbiXXHKcZNGPdJ3Bc1d/gdApxXSOV0rVNrFqmDZDSQVggAw6WHUwqHFpAJRxH7HEBIJgTbgXvX&#10;HTt2GFjENI4d3HxALuoQUgSfcwVp8rw3ePDghvkohs805mN/M535cH/xPt9DiiwODX4fVxupkgxS&#10;wWikQDRgFfMC7QFnPGAmbZS2BLTj80A0jj3qC7pcisBOvgPHmP89lunKK6805yRG6cRdyTYCoHNd&#10;oT9AnTQeYPi/r62J8y37BNesa3omxLmBNqKh4Q/Ow8k+1MuWuM/hXKah0RqDPlVGIBkHrXV7cTPH&#10;0w9SKIFhW7ZuMTUVGNEHh1gQiNnPWWUy/OArGWloaGikGpzXuMEO63CnIlJwEp0z6XRxs+36fFOF&#10;Kyj4+7wG9KQCZ6IIhxPXERv8Hu6LZFMlEeCGWlJRCrP7ZUfbpCPtmm5FqhLXwCgjS/L7OM7CUgHp&#10;tC5dutSkWLmmW7G/AWSPP/64c3oiUSsJMMPyu6ZbUauLGqKklrmm+wUkAj7QwXZNDwqgDAALmx9o&#10;wHFFSplrul+4sKLWImP74bhJVIMIdw7zhbmpaFvPPfdcw2ucN7RVtgfOH+6FgBq23hXbk/si7pO4&#10;N+LeCQgBeGZeHEpAYV4D3vmbfUX6M/PzHq58e6/F93GvhUOf72J+voN5cDwBeQAqpPxxHPEbzMvf&#10;uPjs8jAPx5p1R9F5969nWxKDSrDN2J5sL9YZxx7bmG2Im5W2THsCpuKqIt2Y8x4OMLYf+4TtzGug&#10;F+4t0jUBTq+99ppxg9nvY9uzj3Ek4nbkpptji1RaBlbgPdJ12acsE9ufZbKjZDJSLPuSY4G0S9yP&#10;/msNf9OmaaccT0Ayvp9zDanggD+WB3DH/NYpx3JQe422CpxnXRiAABcc24c2wXbBsWZ/qy0LJyzb&#10;OVPXNpc4x7DPNTQIzsHUIkv3vWQ6RckArmcaGq0t4D0Zh2T8zwWUCzmKB8NQtiMIv6JKQ0NDI9Wg&#10;M0RRZ9cNRVNEvZtENyOpjvYYRdSjCaZ70UHMpKuADgrOCRtcR0j1SQZyWdH5w30Rls7nEmlJuDPo&#10;TLqmW+Eio6RAFBcZaYOMLhjmIiOFigt4ItCEwwf3Eml6rulhYjuyfR988EHndCtu0kkjxM0S5YYd&#10;B0oybj+cM8H6Sn7hIsO5E8WxCJgCAiRKjUWsP844gEGYW49puGmuueYa53RE+wB8APw4VrlvYpkB&#10;IrQf4Bm1xYAppNHhAgKo0g5olwBRtgOwEsDCfDgIcJwBaXBBMq9N5wWWsOzMf8stt5j5qUUFoGFZ&#10;gZ84k6itREody0dbBuhQ04z0QVL6GOUVdxv7FScc30uBfgt/UFgNttYu6kay7XBWATnZVziy2Obc&#10;FJOSSNohDyDefvtts82feuopc9wAp9l3dGSZh+MVwIUz0NY2A5QxGiQ15ABUOEPZ/wwEwPfblEtA&#10;GPfNwCkAGHXNAKvsK84FtH1gF8eC/7zBfqUeGoM18BlqW+Fmw/1GmyI9kzRMzpt8Hw5WHGns406d&#10;OhmnG/AXdxz3v6wDf7M+pCuzvsA1OgecaxLB9LYk1p9jzjUtE+I8w/GtoUHQl070kKwlSOvpabTG&#10;sNc7FxBzKTIkS1XZDj/4SkYaGhoaqQTnuQ8++MB5I5EOcQPtOpfyHulAYS6XpgqgQOfRBh060npc&#10;86ZTuMlsrRacFP4aOskI10WyaZpAOlKQSI9zTfcLZ8lPf/pT5zS/SOvCnZJocAWgFLDFNc0v5gOS&#10;uKYlEi4TgEoisAdQYd/jqnNN9wtADACKOmgFHXwceGEONQBk1NQnwBLrFOVYwOXFjU+ikUhJS2MQ&#10;ANc0ZGEj64HjBujBA0PgyapVq4zLz0JWgBM3XJwngCzUfAJWAC0AG4wiiBOI9DZgH9sH8MV3AeAA&#10;KBTs5zgAwrHv+e4bbrjBABGAFzAHqMP8/Baft3DztttuM85/9g/v8V2k1ln4wfKwTWhX1ELjdzN5&#10;XmlusQ3YdzjxcNNxjqXTR3vj/AYYtvCM/QPEAkozHwCF6TjLSEmnnfCgAtcjgAUAybmL8zMPOHAE&#10;cg6jTQDU+V3SIvksjgy/S5I2BTQBklOPiOl8PynJpD0DdgF0nEv4Pton5yCWmfbG6JOc70jX5H3c&#10;sKwjMI4BHnAh0g5wvgFnAeU4MDnfRgHh7UEUSwcS2wExOK45XnD78SCA44o+EucuzqWI45J95/q+&#10;KMKxrP0QDYLjOtmHes0hrmlc9zQ0WlNwnlVIloI0NDQ0UglcZKeeeqrzRiIdIv2FlKlg8B6pOq7P&#10;pFO4WmwAAaLAo6bK1schFSrKqIouAW5IFwU4uKbHE84hnBaJUvxw/gDTorgscIbQwQ77TlxQUaAU&#10;zhIcKYlGvnSJjhwdajrTrul+4YCKUosMqEgHntQ0C4XCBAwilY9OZ7yOOUXVScX0j8IXTwAFtgdO&#10;K9f0oABLiaA260QtKRxBrukIlw8daWroAVoQziRABk5LHF04eaxbje+iA8T7AD2WF/cR9V14Teeb&#10;7cfxDpQBqJLmxncCMVhmoBruTsANLjy2H8CM3+b7cAvhIiONlOXAyYbLjv0OKON7mQ9Ayj5jHenk&#10;c4zgNsrJyTGpgdwDBte3rYk2xv7guCStHWcVEAt4ST0woBdOsPvvv98cL7xmHwAsLaiyKZo48dgH&#10;AEv2KdudkXjZhwAQgBfHPuc19hnHOAM1AMHY1qR/cjzw27QPQCruNM4vwDt+l/p5gDvEMcwxRNsB&#10;epEyCwDjfIcbjs9xPHbo0MG0D9JF2cccK7RH2llToE5bFvsHkE6qKucfrgccG+wf9gPHI8crIBlw&#10;ysMBQDmAlP1HvUHaD45RBkVAuDXD3MFcQzimNdp34CIj1dnVRlqaaM+cPzU0WlPAezIGyVzplEHZ&#10;cL2XjQjCr6jS0NDQSDY4v/HEPpMdDlLqOKkHg85QFJdPU8VTcjrXrCsdsmzVayHdh5Qo6va4poeJ&#10;/YGbAmCQzL6h40yqVRgcQWx3HD84mFzT/aLTBYwIWw/mYYQ5OrWu6VasC04Urs+u6YlEkXI69dTe&#10;cU23okONAyZRTTZEKhhwL0rKKQIgceMRBhfp2AMtLGAKE44z9rNrWlCACm58Eo0cCrwAnrCMbHPa&#10;PIAD4AR8tSCVJ+kcEzjB6ETTWaajTCcasMVvAa5sqhwwnfaF64tpOAyBGUANOsm4gZiXz5L6Rvok&#10;oIw6SbQf5nv11VfNIBTMT0ofwAMHGsvB5wA0uM1YTv4HvrFvaNscU3TqKVQPWMRhRPF33DKkWvI/&#10;brRsHePNLfYN25b9grMLpxDgCdgEdAKC4sTCUcT2AUYxjfZGZxYXKdAaqELb4jhmf9BuaSucu4GQ&#10;uPtIewV0sd9pJ6RckuLI/sDZBYSjLQO0eDBBXTNAMSAGIMfvc0ziUgNmcv7H+YeLjeMU6GZTbF3r&#10;qkqvOKY495HSD1DjoQlQlYc7FqLa4wpRI5BjmuOf6bic2WdWpPNmu7+k0bKC80EqJRSaS5z/eJCp&#10;odFaAt6TFkjGzRc3Y4nE00jk/9v/nuv9TCoIv6JKQ0NDI9mgkxzF7dJU0cEK3kDjbsgknLPiN6iR&#10;QQpKsiNEpio6m5zPSXNJpdMHiAFU0EF1TY8nnHlAgkTAhyLX1KKiI+ya7hedb5whYelruHuAHIAM&#10;13Sr0047zaTY0jFzTU8kXCikiiWCIIAVXEtRtj2dOwCRa5pLwMswdyDbAGdPonRIBJgAHJEy5poe&#10;FPANJ1DY/mWfksYGqACGUWeKulKATm6aOA7o9JKqRk0oakHhTgOMUI+KFDccJwwYAWwEmnEfZF2E&#10;3HAxD2AE0EWbwxkElON3qTHFfKTd0qGm/QBjqWlFWiTfTUecNgicJL2OY5RlJdWPzwNeaJ8IxynA&#10;ERgEmAGO4XYBCOGS4l4PMAMY5HhpT5CFelt2wATOrzhleSDAeYdjgO2OC5S2CKSkA+s/5wLLcRQC&#10;1YFmHFtsW84hbHtAKs4y4BiuQo4/asLRlmgfwDbaI+cqwBlQhfZF+2A6jiTACyAMVxowj9TaKOcd&#10;VfOK8wFpc5wDOFaBaNSl5NyHSxcIygM2HIOAUNyICsnabzTFNd9c4oEO5y4NjdYS8J60QLLWqiD8&#10;iioNDQ2NZIIbWjqurpuHTAhXCL+JACWueTIlIAAdO9e0TIjOOjdfrmlRhCMHyOaaFk+AI9xcpMa4&#10;plsB8Oj4Rkk7pRPNhRZ44ppuBZCKcoNMal8yQMovIB2AxDXNL9IoSBtzTQsKFw1QgdH2XNODohA9&#10;bpwwVx1QArjAdnZN94vURICaBVBhwhWG+ybRfqMzC6zAsUdKFc4doAmAkjYCoACCsM/oCAMuKNRP&#10;jRaWGRAHpKJYOwCPdaYtA0iso4xlAITwG8Ax4DN/k7IFOMNlwv764Q9/aJaB36ZjDUDh93AzcTxS&#10;P4kaYjjCgD38TWeb4u0ANFLygGh8Jso2ao8CauEKJV2S8yr7HgcZqZRsU/YTgyPQ1mgbwDAAFu0e&#10;uAYwtWmOvM9+AmwCOYFb1Dnju+kEAyyZHycYo0oCNQHouP+4EU9lBF9V2xHXPaA5bQy4znmYNgLg&#10;Jg2a458RT2lH1Lsju0ejbQQPMHAUutpFSxZp/6SJami0hoD3KCRLQRoaGhrJBJ3nU045xXnjkAn9&#10;9re/NZ0yOlu4XFzzZELUvqITaC4UjumZEJ1G66hJVrg9SGeJkiroFx1hwEJY7RiE64aOC6k2rul+&#10;0bEmfYs6XK7pCLcBDqJEaRYAFoBQouVzCfcLoIft6pruFw4anC+uaUFRgBzIEMV9xDKQ3oaTJmx+&#10;nFlRnGGklrG/SB10TQ/qpptuMu4t175g2di+OMxYHzqibGvSSXAJAar8y4TbDScIUAv4BswCQOLm&#10;4vv5DG2E78IpRHoraZWAMOsopDNMTReAIFALcMY8OEtIswOwUY+KGzrgFwCH1D8AHJ1mPgcwxWWK&#10;y4gUUuAjwI1tY4GcKlzse5uOSjF2wC/uMPY925UHBEALYBc1y0ijs51CnGcANVxgOEFJqQOekaoJ&#10;DMbBx+eoaWVHrMSxR804Um3b8uAIqqYL6E4b4VrDcc15hIc4tCMAOenTpN4D7AFqgDTgLucJ7hVo&#10;p+pOa9nB/uE8gpu4Naa5c98C4NPQaA0B71FIloI0NDQ0kglbs8h145AJ0bGi48UJnk6wa55MCDcE&#10;HXfXtEyIp6m4LJKFXIgOL2lkwAnX9HjCHUQHmALarulWwB0cQlEK33PDSxHuMOBj3WvUnXJNt6Kz&#10;xKh61C1yTU8k4AkOFmqSuaZb4WSgRlWiml2IjhsOKVIAXdODAkAkqjOGA4c0tSiuJ+siC/s+vyi4&#10;TccSKElnE6cPacQ4vHAA4SYCbtCxpJOJSHVjH1HzC4cXjiz7fRyDQDcgCMtL/TCgF8cL7RCQTbok&#10;KXWsE+3Z1hTj96kZxj6lY4vYP1bUpuGzgDAckTytB9gA47J5zmmvApgBy6jxRio0QBSAyXkFSAlE&#10;5VwMFANwAz8Z5IL0W1x/yaZ5q1TpEtcy226B9qRUkwaMq5TrOA+8cDLykI9aewAajcwGIIzrCfVA&#10;gewAde4NuPbw8JN7hNZ8XuchgroaNVpDwHsUkqUgDQ0NjajBjWU2nVUIZwiOhSiAJl3iN3FC+eFA&#10;JgVcAARRkJq/XfOEiaftuH5wa7imxxOuEVLoEqX4MR8djShghnnpQIeNQsl2pdNNh9w13QoAAzzh&#10;f9f0RKIDT7F41zS/gEKkkrqmBUV6KPvJNc0lBiV48cUXndMQ2wn3FcXLXdP9om3Q6WMEOdf0oO67&#10;7z4DNtgftGeAKKM/MjAEaUukS3JDhOsLpxt11qhHBYTjb/Y3UI4bJv9v0l6AJ3wGaAbEwgl3++23&#10;m/lxmll3B0W7AXXsR1xhuB2Zlxpj1KsiJZfOEkXegTSJ2qIqM6JdcxOdn59vHH60GdoaHVpSV2mf&#10;gDDqHuIaTOU8pVI1h2irnFdwMQZH76T2Iudzzos8zOB8Reo2TklNp0scQCLSszm3cx3jWsL2xJnN&#10;9YDrBtcHrhNt7ZyBu50HmwrKNFp6wHsUkqUgDQ0NjSjBU0EcJK6bhUyKItM4F7JVPB9RsJqbZte0&#10;TOjII480jp1E0CieKIxMWqFrWjxZNxedBdd0K25sqRNz1113Oaf7BVyko3Hbbbc5p1vRMQFMuab5&#10;xZPaVNNPSSVjmyZK5+RJNjcFYfXCrHBOcaMBLHBNDwpnDc6oMCcb7jXgVZQOBLWhWNYoqad0SlhW&#10;HBTUf8JJZn8DRxdFs3GYucAnqU6kMeE4Y51xZ9AZYFmtIw1wSacIZxGdSv6nYwlkwTUA2KZAN/CF&#10;VCkceGxrTYdsmWI/c+wCSDkfueZRqdqyOD8CgDlPcd1g8AGgDymc7S1sOiSDNFELzp7befjBNQ13&#10;KQ84AGBsK5x87WnwEyvqr5IFgOOZMgw4qLnuck3EoU3JAFtPj22p6cAazRHwHoVkKUhDQ0MjSuAK&#10;iVIzKd2inhOddde0TAi4gpMim445ABTpZak8aeUmjVpO1BNyTY8nwAepdolqjJEeBzDhKbxrul+0&#10;D8BJmIsMcEQaXiLQw4037jXcRa7pifToo48ap5Nrml/U7CJ10DXNL/YNT8e5CY5ai4wUWOBlPHcU&#10;79MJ4xrumu4XHTdSnUmNjddO+D5SjrhhxwHEE362NccugNsPPwB91DYDaAa/j44PbgDuEUh9BJyQ&#10;pkS6EqmV3GwBkXHIkdYEpMUxwEAG/D77rDXWmWnvYgRJXH60cR1JUtWexTkREATYABZRE7UtO4aA&#10;NsAcHOk83OBBFk47UqlJ0edBB6UvuG7Hu/6oDonzJ6UWePhGDV+2IW5cyhHw8I9rJ9uZB3mUGaB9&#10;aWhkKriXU0iWgjQ0NDSiBPAjleLpTRGdegBNNmuRAU2AZGGgJ51im/J7iUaXdImbVUa0BLQA91zz&#10;uMTTcmqDJHKH4foBknBT55oeFDWKKPjtmoYAJ3Q8AIJhaXWsF8XZ+b6w+eIJ8MeNZ6JtyrYn5RC3&#10;omu6X7QHYGTU/QQMBEKGOdQovs++jwIg+V2K5Ps7KKwn38/yU+OF2i906khpBIoB6NjHpLcyKAEp&#10;pfwW38Hok9yoM6ohQBEARyeJJ99sO26oOPZwG1Lbh/3KZxR+tW3hIqSGHKmWiVyYKlVbFJCfayr1&#10;tEhLByBZtbZgmQEw9PcYJRQnGLXBON8DaUh55zr0jW98Q+FXMwpHN6nAjBZNmQjKEXAN5xoMsCCd&#10;Fbc2ZQuoqadQTSOZ4PhXSJaCNDQ0NBIFF2TcKa6Le6aEW4dR7nCSpQJKUhXFzKlZ4pqWbnFTyk0q&#10;rpyohdj94maeCxoOHtf0eMJFRvH5RNCT712+fHmkgtyk4FH3Kgwu4krjZg+3kWu6FXWPmI90F9f0&#10;RPrzn/9sgFCidkOdO1xSUQvmv/7665E7EhSyD3MHsr/Z74zSmOg7WY9+/foZmMVxyP+kwFI/B3cX&#10;N9O0I76Lzg/rH2xPwA+gGPMy6ADthhtujjFSXxmZknZPbTBSmwEkfEahWPsTxzugDECaDHxXqVq7&#10;uKZSQxE4Qd+KFHcenJFKx0MbavXxYAVQ0ZICtxvLhOOXVD8eqPCQhMFPLrvsMnPN5yEHxzYPHTmu&#10;s3lfpUpe3ANzDWZ/8cCYchwMhMN1GrCJK41yFMBOHshxL8BDLvr2PCzTWmkaNmgTaYFk1OggnaG1&#10;yQ++kpGGhoZGogCopAJxmiIACaAEi79reiYE6MlmLTJSJdm2qRamJ73xvffec04LE+mF3GC5pvlF&#10;ygXXF9c0v2w9o0SDKwBjGLrfNc0v3HE4n1zTEokbS7YpqWOu6VbMR62uKNsemMhw73Q0XNODYr9S&#10;tyVspFKcYaS2uaYFxU0xdb6ozUedEwYjIAUZcMc2BWjY0Tb5n31B4X1X/S9SRvldOk7UGWMf4ywM&#10;zqdq36Lt4CajXt4Xv/hF5zwqVVsSAIlrAm0+kbv3nHPOMYPPZMNdxm8APHC1URsMpy/nbpaV6yR1&#10;H4F51L6kZqQ+2Gif4mEb7RYYSl1dXGmUQ2BkaR54kA0C4AWm4To/cOCAgau0LdRa3ZIaiQPekxZI&#10;xg18a4wg/IoqDQ0NjbDgiRR1KVwX5UwKUPLII484p2VC1HyiHgcOINf0TIingbiTXNMSiaeLPD08&#10;99xzndPjiXpTQKRExbkBhlwsuel2TfcLx9nKlStD52Uav5sIerIfeAqO68w1PZFoq2+88YZzml8A&#10;JkZodE0LilRGUi2j1Gni6TwgijTVeGAZKEXdJ0b/ck23orNDGgzgduTIkQaIUjyZWjHWBcBv4CzD&#10;xWe3Lf/jiCRtIwjKeDKN62zQoEHGlUbdNwVlKpeAY7179zZtJZsp7ypVtsU5EziGWyxqWQlGct68&#10;eXPsTilzAcgg/ZNO60knnWScvlHqYqpUQXH9x6nPAzzqpHG/BGTlHoCHpzjWcVECVEjvBMxqtP6A&#10;9ygkS0EaGhoaYcHTJ8CF64KbKfE0jFpNXMxd0zOh8847z1jVo94gN1X8DsAj1dROUkBmz56dVDoU&#10;wIT0wg4dOjinWwFnsPAD8KKkZOBawoXtmmYF9IxSY4z1ouB+1LRGv0gR5KaOp6iu6VakhFKLK0oK&#10;MRBq+PDhkUa/RHw3MDBsIAWK5uM0C0JFlp8C+E8//bSBYjgVcA3QEaNgPp04ACAuAmqN+QEYN7oU&#10;AbaOMooGc+wC7FwAjJRMnAi44xjpktTQbLtFVa1DpOTiToxSO0+lam0i/Z+HPJ07d3ZODxMPc3Jz&#10;czPuwGFERK5XqVwXVapkxb0AD/G09lnbCHiPQrIUpKGhoREvuPFLVNw9E3rhhRcMKMlm2gAAh2uA&#10;a1omxHYFYqRS84d0PpxDUQrO+4UNn4tfovSp7373u6a4rwUuYTruuOPMeoR9J6mPXKD5fdd0K4ZS&#10;J63x9NNPd05PJFIQGbExUY2x66+/3myHKM4w0hK7du3qnOYStb3C3IEAK9w5rjRWCvfSWevRo4eB&#10;tqTP4Ohj2/rXifdImfQPqMB02hQuPKbzHvsPwEHdkqDzgHb38MMPmxpmuBEBgaRxqqNMFRQDRHB+&#10;TFRzUKVqbSLtndqOPOhJdURXztM8dMl04Oy5+uqrncugUqVLPHx77rnnzKjYGm0j4D0KyVKQhoaG&#10;RrxYu3atsWe7LqSZEqBkxYoVCWtKpVPACeBKtlIYABSkT0R1JwWFa4t0vmQhIu6h2267zTnNL9L0&#10;ooxoye9TQJ6aF2FPuLmuAj0TuchwQ7FeqewHfp+0sERgj+8mpYB97pruFzBy/vz5Zuh21/SgKPqM&#10;KwvA5ZqO6JThNIvnWKQ4L9DxxhtvPCxV0i+OE1Il77vvvkYOMGqQUKPMDo7A9sCBRoqlC8iSqklb&#10;pL4d7jaK+6cCblVtX6QI05ay6fBVqTIlygRQ55E0s6a6aAFs3Ldko6YTbmvXMqhUTRX3+wxSwciu&#10;Gm0n4D0KyVKQhoaGhiu4SFL403UhzaTozCczimBTBTQBzAALXNMzIaALbiLXtERieUnFS3bfMGoh&#10;LqVENcGAk9Rmw03mmu4XRe+BSKQJuqYjlhe3UhQgiJvJuqCS1TXXXGNcU65pflGLDCgUpX3x1B5g&#10;FRUUMxgCtcvC5qfQ8t13393oPVxguMUAW2eccYa89NJLJoWH0SrDwCKgDEcZYMyCRcAaI5oB0Cwo&#10;47tJnyWNM+gU47cZcAGXEGmgONFee+01dZSpDhNgFxBNmm620tJVqkyIekw80ODBUSLncVRxjSMt&#10;PtNRUFAgN9xwQ1ad9qq2L44DgHFlZWWspWm0lYD3tDlIZkea8I86Ee8pRRB+RZWGhoZGMDjPcLPH&#10;aE+ui2mmBFygcx8F0KRLpCwyZHq26q7xxBnX2hVXXOGcnkh8jvpAydzYczPNcPD/+Mc/Erq5sNlH&#10;qR2GgDmMruiaZgXAifK7ONy6devWAHuSEZAO12MixxfbjG1/yy23OKf7xbxDhw6NXDOO/YqDi4ER&#10;gtNYJ1xpFF3etGmT2YcAsL/97W8G0OIsA8ZxY8L/bAf2A84u0jLDtgm1x1inYO2xm2++WebOndsA&#10;J6knxfJRe8zlFGNwApaDem4sB86/bLtIVa1DuEcB6YmAu0rV0sTDkfPPP9+k9ZOGnu6HAZyPqRkZ&#10;r6+WrgBkJHqIolJFFfcnHTt21BpkbTTgPW0KknGCtcOyWki2e/du8wTBdfINwq+o0tDQ0AgG5xgs&#10;19m+AaOjj9Mmm09Iu3TpYmpZuaZlQqTR4dZJ5ek1NzIAMlxTrunxRAofAIR0QNd0K5xHgBXmd033&#10;izQ+4ExYR5mRGbdv325GAXNNt2KkTTot5qLsmJ5IbA/gaqJtCpxi/aKkEwLHgGRhKY9+4TojjdN1&#10;zADvGIkUAaoAULi6AFM4AqnBBhhm//gdbtRww+HFaJZhzjfS33Am4oqwy0vnj5FacfHZ1FIcZQBQ&#10;QFkQgDE/DjecabZGGXAz24N2qFq+qFH20UcfycSJE7P+IEWlSlWcm7n+Ll++3FzzM3V/w3WUNM5M&#10;R3Fxsbk2uJZBpYoqXME4zWENGm0z4D1t0knGiCb8DxzDCUBHwNWQg/ArqjQ0NDT8wfkGV47rYppJ&#10;AVtwdKVatD0VMZQ68CgqCGmqABPU9OFa45qeSKTiAdhc0+IJuMLw3gAU13S/GIHyzTffdE7zi84F&#10;oOXll192TrfiSTewxTXNLyAS1zbXtEQCqA4ZMsQMae6abmXnoxC/a7pfOLeARQyP7poeFHCOYdMZ&#10;EIAbTkatBDSSjkoKIxCPkSrZZskWPue4AOzhfgtzPVhHGc4+PywElFlHGW0BwMEIp7jYXE4xm6oJ&#10;2MTJBtBLtaC1qm2rZ8+exlFG2q9rukrVUsT5n+sMD2NIVXTNk27xWy5TQ7qDWp5hD1FUqnjiwRn3&#10;RRptO+A9bc5JBiADiJWVlZm0ln/+859SUlLiPOkG4VdUaWhoaPgDGz8pcq4LaiZFZx6XSyrpdqlq&#10;4MCB8sADDzinZUJALn4zVSgHcGIYeNe0eMLxRd2wRIXq2e5AFsCOa7pfpBRS3yxRnTFcTFFSZ6lx&#10;xAhhrmmJRJF8HF+J2s33v/99U4ssyra/9tprzTb77Gc/65xuBQzjRoJr8759+0w9snnz5pl0Gz7P&#10;KJUdOnQw33fBBRcY1yI1nVIBZYAtAJZruhWuHhxlzzzzTMN7rC9uNVxstg2wXrjEAGDB7cb8wD7A&#10;GsCabct3auqlKiicj6To0O4THSsqVXMJQEbN0aVLlxqHcLYc8py38/PzY3dWmYvS0lLj/Hctg0oV&#10;TwCyCRMmqIOsHQS8p805yWi4OTk55uRHMb0DBw7EfSoRhF9RpaGhoeEP3FxR0u3SKZwvOKxIz3NN&#10;z4QAADh0w9IF0ylcQKTOMTKla3oi4YDiIseNjWu6S3QGcAyRwuqabsVTaNL/Pvjgg0gdCBxnPLhx&#10;TUN8H6mEPKFMlAJJmiKQLJXRxdims2fPNhDKNd2K+QB2wB/XdL+ARIChRHXLcJkVFRWZ1J333nvP&#10;3Dvw/aecckrcgQzYLjj1AAvJQgXrFGPU0TBHGe2D5We/+7c925lUXUbXZDlwvAHxcKi7UiotKLvy&#10;yiuNWwgQSLpvcD6Vihp6jOznqsenUjWnOFeSksiDCx5UuObJpLgWLFy4MCuOMgZgcS2DShUUDy9x&#10;jGejXWo0f8B72pyTjCcQ3BDT0WCkOd5TSKahoZGpAMw/9dRTWbfuP/LII9K/f/8mD8OejF555RVz&#10;vs/WugJyFi9eHDoSZDyxXah3RRF31/R4AnbiaErk5gJOMtIXgMc13S+ACimfYSlWtmNw0UUXOadb&#10;AXGAXKkOYgDIYf0S1c0CMG7evNnUPnNN94ttQTH9eM40ICLrR70woCK1Z44//njnvC7hyHr11VeN&#10;ozDK8vjFNgeAcV8Q5ogjpRJXJmm2FpThpgB4AcoY6ZT3gF5AOxcoY/1ps9Sdwn3BPqdgu4IyVVA4&#10;I0m9xFFGfTzXPCpVtsV1k3Pgxo0bzQA9rnmyIWqU0UHNdOzdu9ek20dxS6var2iP3HcpIGs/Ae9p&#10;1ZDMAjBER5Ubb4roDhgwwIw24Z/uiiD8iioNDQ0NG4AEUshcF9ZMCecLJ2RGnHJNz4To6ONcC3Pk&#10;pFPctAIBb7rpJuf0RMKhQY2sZIHefffdZ2Cga5pf1GjBreya5heA6PXXX3em6fkFXAHquab5BeTC&#10;7p/qTT2giVRC1zS/gDuMnuma5hdAibRGijpzHAAXcV7h/sM91717dwMCAHOI1Epq2nHDGSWt1Ip2&#10;99prr0nnzp2No8s1TzwBygBdpA+FQeV4tccAhsDaU0891bQnAEefPn0M8HOlgdJmAZ4XX3yx+Z/U&#10;SwVlKpdwGwIkoqRsq1SZFOdGRghmNOFUU/nTKc7HjBie6dS26upqc21IVH5A1T7F/QznaI32FfCe&#10;VgvJLBijBhniBvaxxx4zT26pD2SnI4VkGhoamQjOL4wu6bqwZlKkgTFSWrYcXThqAALcQLumZ0JH&#10;H3103JEPEwmAxMhDd9xxh3N6PAE8ZsyYYWpxuaZb4SACuuCMck33C5dVIucUnRPSSn/yk584p1ux&#10;LagRlmoKDE9DAY/sT9d0K5YZN3bYtsdB9+KLLxpYxDWYzgzbhIdUwEMGPbjrrrsMkKOuHNuU+l9A&#10;NX4fyDhnzhwDnlzf7xKf5TeBn8mCaQacAFbh+nRNtyKlE6CJW8wCNZYXhx8OsbPOOsu8R2F+YCoQ&#10;MOh0ZH6cfgxMwE0TNdVQtmG6quWLGmXAX+Ax5zzXPCpVpgXEB9jahwGueZpD3/rWt7ICKHCUUZcy&#10;2xkBqpYt7l24t9FofwHvadWQDPEEgKfUDz74oLkh5bUfkFlI5gJlQfgVVRoaGhoELrJs1yL7j//4&#10;D+N2yeaIlsCgnTt3Zq1+DnCCmltRnEwucWND3SvAiGu6SwChF154wUCPMLccN9GkugKr2Beuefyi&#10;TlciZxoXVgYYSFTonSeapDXadMBkxGcYeZHRM13TrVh3tn28gSgAkDi5jjvuONP+6dxfeOGFKRUh&#10;B5TxYIvi+Ml0ThghlBplyaZefuELXzDrxj1L2DZk/YBaOAD9DrDLL7/crC+jb7K87C/AGwDZtf6M&#10;DMeNE5+zgxKkkjqsavsi1RcYkGiwEJUq3QLU4p4FkNm08pYiIBm1+7IR9BNJNU3lwZyqbYk2wH1k&#10;YWFhrHVotLeA97RqSIZjbOTIkfKXv/zF3Lj6UyyBY3akS/teMILwK6o0NDQ0CIq7Z/uG6pprrjGu&#10;o1RASapiIBScutl6ynrOOecYKAfUcE0PEy4eRkS88847ndPjCeACRErUSQVycL056aSTnNP9ArYw&#10;b5jjDEeSBU2u6VYAGVL3ohTSd4lrNdevRJAGALR7924zwifADHcdN4s8iALyULiW5aXjkpeXJ9u2&#10;bTNFyMPSGOOJYwdXJN8VpbablXWUAYuTbSPs565duyasI8i+e+ONNwyMs8c4///0pz81N0N2/7Nf&#10;GJABeBlMgaUt0pbpfDI/YJVl1lENVUHhTsVRxrGQynlPpUpFnN9xbDOSL0DKNU9ziYdcdFLpx2Uj&#10;6Ccy4jIPPTT1sn2Lex7uQTXab3C/3GohWXl5uQFkpHQwihQOMhsWkoUBMsIPvpKRhoaGBkOIZ/um&#10;0qYDZnPEKaAKNaSSGSGyKQIskPZx8803O6cnEg4nXMWuWlFhAtbgUHJN8wtIyU20a1pQjJwFPAlz&#10;pvF91BhL5CKjvhUXbJ76u6YnEoXmL7nkEuc0vwC/27dvNyAWlxdObeAOnweUAulICyUlk33FCJKk&#10;P5KqkmqdNFIy2QaAsmRALA/IqLFGGqdrejxR6wbnHs7BRI4ygBr12YCZ9v1zzz3X3BBxHLK8OApJ&#10;zyTVlM/4vwORqrl27VpTq4xjiVRWdZSpXGKAih07dhhY7ZquUqVLnDdJvweSuc5bzSlqouEGb47A&#10;YKGOsvYpruc43A8cOBBrDRrtNeA9rQKSBUEXo1YyKhD1cRhdzDrIbPB3IkBGBOFXVGloaLTv4CYK&#10;d5XrIptJASjo3Kfi2klVPIh4++23s+Yio4A1tZ/CwFKYcP/genJNiyegCW6fRG4m3B4AOEYudE33&#10;C6hIza1EoziSrhdlAAbAIddb17REwsk2fvx4A7Vc0wFA1CvDzbZ161bjEOOiTyoxEIl9H7b/AXx0&#10;tgBFfpgUVXRGSE0kJTGZNGKOAwYHYECJb37zm8554gk3F4MA4AILA2WsG2mX1AC0HUmWlzZAW8Ap&#10;xnu016efftp0OIO1x5j/vPPOM9ARUAlUHDVqlHHr+edTqWhvuCR5+JvMCLAqVTJiMBOuCVx/Wpqz&#10;leswgCys/5bJ4HcrKioMsM6mY1/VvOL+iBIfmmKpQcB7Wjwks6ALAb6wwlKQmWLZFEP2wzCUTATh&#10;V1RpaGi07wAiNMdoZIAIOtuuaZkQT5pxFWWrTg4gBnDBkOyu6YkE1Fm5cmVStcjQ73//ewM8EtUY&#10;YwRK0uUSub4QRetZlzC4dPLJJxtgkuh3qQUXxW3mEvBm6NChBvQwmiRP6AE8v/3tb407DHDDjQAX&#10;eNIo2Q7/+Mc/DIzFTRbVQciy4Tijgx+lVptLwELAIrXXokJZANRDDz1kXFzJOspwc7HMdIbC4B5w&#10;FPhFQX+/QxFAtnTpUnMfxHKw3tSWIi0V8Or/DsSIn2xrnHM4ytjGmlqnconjCGDdkoqoq9qGAGQ8&#10;iOJ+IlX3b6bE/c2uXbtid1rNG2QocRxm86GkqnnEccAI3cBRDQ0C3tOqIFlxcbG89957Jq0jNzf3&#10;sJpjKJkIwq+o0tDQaN+RKIUuEwIgADtSASWpCmcMnf54DqR0i7pNuIOTLciOuMmh6P7zzz8fGbAg&#10;0hcBQ6RpuqZb8bSd0Rt//vOfO6f7BSwBalHXwjUdAVsAQolG4OS7KDbPYAHJrJcVaVsUBOehEqm6&#10;ONJwX/3617+Wyy67zCwjI0/iamKZgD18joL1uAiBT1GhF9sIxxU14VJpp/w2qYk4ypKBwRyLDDQA&#10;eEoWkALKuK8ADLqmW7EN/v73v5vRPK27gP3B9qVOG+mwvEc7pN4ZTrEgYGT+n/3sZzJ9+nQDzEjl&#10;ZJlJXfXPp1Jx/Dz88MOmTiLQ2DWPSpWsvva1rxmXItfKZEsSZFo8PAAMJ9uXy2SQdsc1Ldv3e6rs&#10;imt2WVlZbK9raLQiSAYMw/7IzT0OMmoBAceCgMwqagThV1RpaGi0z+D8wrkoW/W5rAAWOKQYKdE1&#10;PRPiphB4lK26a4A4CsCn6iLj5p/iw8nuG1JYSd9PBKCuuOIK4zqK8lSZ78R5FPaUngLwdFb8oye6&#10;hJOE1JOwWmRAG8DiUUcdZTrUXJepqwE4IhWRVFKK/m/ZskVOOOEE53e4BLQCDLEu1B5zzRMUKYnM&#10;TxHyVFNVWH6cDqReWmgXRb/73e9Mva9kR5xlmYFf3GOEOcrY98yDm92/P+y+pEYZy8t+Z/1JZQqm&#10;XiIAIAXaqbuHW4+RNDX1UhUU5yRANYNjnHnmmc55VKqo4tzPtYTrrGt6c4l2DiArKipKqg+XraCv&#10;SSmBsOu5qnWKfUptUg2NYMB7WjQks9CL1CYaMSepvXv3Nrzvh2QWmiUTQfgVVRoaGu0zOMfgOnFd&#10;bDMp0rqAHNl0kQEc6OgngkfpEg4gisQngkbxRBH3e++91zktnnAHkW4YZSAE3INc71zT/AJWAaUS&#10;fScOvShuKdobwMu+Bl4CgehUPPvsswbczZ4920AaXCe4sIA41MzDKQZkoyYZEBEXEyAxmfpdbCOK&#10;GAOfokIvHAo4s4A/qexP2hwpoatXrzbL7JrHJbbNb37zG+PUosaaa554ApS98sorJkU2zDXAMcjD&#10;OrYHaZi8x/L+6Ec/MvvALi/fAfAF9gVr/gDS6LCyL8466ywDaefOnZt0uqiq7Qswe/fddxuHbbJt&#10;WqWy4uHJqlWrTNp9Nu8jEolzJw//WiogI1guBosjPTWVmpuqlinuZ3C9U+dcQyMY8J4WC8ks+GII&#10;1r/97W+mcDQnKfu+DV7bE6v9P2oE4VdUaWhotM/AxcrIfq4LbqbETWTHjh1NZ9o1PR3iN+i4Awro&#10;iAFvuGnN1G/a3wPAAG9IdcSxhPPJNb9ffBbhPCNV7uijjzapbtROI23Q9Rlkf5Mnh7h7qLN23333&#10;mVGS/e4w+/3MB/BiPoq5UovMQpEwUYCeWlNhoIU2BBRJNFIltchIkfTXtwKkkN6Xk5NjHh6xbKSA&#10;UiMPFx3r6P+OoBhhkQt/MrWO+E5Sbyn0TD0b1zxBsW6kqTCQQqodC1IZSUfkPoN94ponKOYDKrC/&#10;aBuueeIJmEU9MWqPhe1r1oeHdn379m0o5o9IF2bbUruObUYbwAlEG3ONZokDjTTYW2+91YBNgJrL&#10;eaZS8QCAkiPJpCGrVJwPaTMAslRd2pkSy0YdqNbSryKrifN+qg5pVcsRoJjrvIZGvOC81CyQzA+2&#10;iKALzL4mNeSBBx4wN48WkHGSShaGxQs/+EpGGhoa7TNII/vUpz7lvOimUwAg0q+ABHSOcJykawQq&#10;nD2AH0YyxHWDG4naSKRWAm5wVuFOAm6kI72AdcG5BBC48cYbzfUClxE1m6jJhesHiEAKiKs2E+uN&#10;S4dRASk2TyFdnDeAIj4PWMDlBYywtdMAFMAkQNDVV19tCrvzBB1nE9sSkYY4cOBAA7UooH/llVea&#10;6w2wjjpcuNqYD9jCfPx+cNlcwmEUNkom4ITlfeyxxxKCH+rGdOjQwcyHKPKOI4COxY4dO8w6p9Ie&#10;qYfF9ktmQAaAJrXM2BZ+MBQmPgMoYz1Sab+sM+2GGxDaq2sel2gH1HqjPX/ve99zzhNPAFMeygGm&#10;wxwXbHccdmwPP9iirdJmaFe8pi1SWype6jIDKTANsIZrkDad7DKr2r5ob9ddd525EVdQpooqHM24&#10;EAHxLSld0Dptd+/eHbu7ah1B37RTp04pO95VzS8eWPGAi4EZNDTiBbynWSGZH3pZWUC2fv1604mg&#10;M8FoE8Hp/N3UCMKvqNLQ0Gh/Qao3MMV10Y0qOv2AA1w21Hiyow2SokUH6LnnnjOQhXpFPPklxRKI&#10;xOiLru/zi04UN264iYBSOIuo6cRNMvDngw8+MOAH5woj8pGiR3F5Oua333676dyzbNxIJ3IjIeYB&#10;InDDQaokLi62D6mh3JAzYiD1ljiXU0+NNEBcQdR+ogg9AxGwnDjJ2A64yai7gyuM6djg+QzLS/oi&#10;ywt8oCYUDjB+h2UGhJGaB5QAWgC4qLuyefNmU7Ae8ZpBD1566SWTRkpxf4AZ25kOBBc3HFs4wJh2&#10;+eWXm3UCmLBdgzALCIObCIcXy086I+vOdmYZmebfPgBPwAdOI+pQMYqk3cb8T3oioIXfBFzhNGMb&#10;FhQUyMsvv2ygIKl8tk2wrGxb9iMOrzDXWjzZIsnJtGm2AwPnANiiOspYP/YZYDTVQtEsI/sfx5wF&#10;oVEEeKLN4Y4M7sMw4RQA2pJ6GQb3OFZYLx7k+UeppE2yb2iTLC8ilRPI7qo9Rvtl37K8tF8GaqBd&#10;BedTqTj38QAZUJZMm1a1L3HO4WEIg5xFKSeQTXF+5RqP+aE1Bn1QyiVEcZarWpa4P+YeW0MjUcB7&#10;mh2SWVnwxf90Ah588EGT2mEdZMH5UFMjCL+iSkNDo/0FaVjJdNCtcDRx4gRm0EnG+WThD5CGTjFw&#10;DHjCzSxgC+gCMAGwxLP200EHsJFahm0cNxbwBCC0du1a404BgNGp4mYZEHf88ccbNwtphNzgJbs+&#10;QC2cWaTA8wCD3+B8DQgD4rCNqNdEZx+gAdwAgAEGgEAsA8CPJ7FAHqAdAA1QBVwilQGXFLW0SPUE&#10;gvEd1CwhtZCnf1wXgEysI+vKcjCN9cQFxg0QFyvqWbFcdCj5DSAZy016IiMoMqojQArYA+wCEIZ1&#10;OlkPaoMB//guQBHwbsOGDcaxhFvqrbfeMs48lgeHEa48u32Yl0Lu1E7DtcY+YV6W124HgB7zAkmo&#10;Bwcow0Fl2wTgxN8mADO4AHH9JesoY98DJXHLJVPriO2Eo4/9lShd1ApoiAOQNhr1M36xX2gHtDG2&#10;nWsel9gmtEX2QbLF/Flm9g/HZ9hxAqDE7Qdw9jvPgKLsf36f16wDEBXY5wJgtEVutDhXANSAbMmm&#10;i6ravoDOXCeSrdenal/iWsVDFs7x9oFMSxDXD+5L9u3bF7uzap1RWVlprmfqKGs94p6ae0d1kGlE&#10;CXhPs0EyP+yyr6uqqsxN8KOPPmp+EAcZ71v550dNjSD8iioNDY22GThbqTuGCwmoQccXlwjAIljv&#10;ig4x8Ie6UQAdXCOkRuJmwrUFvOE8BrgCqvDkEZfSnXfeaVLI4tUeokMOCAFc4DwC6AB2SE1gOXAV&#10;ASgAMwAjXpNKyHkTBxQwxV9jK4q40QMW4ebCoYWrjfpgwB6AFg4rOve42oA/uGeAftS34iaczjwQ&#10;CQcNFwmcaVwXgF6AIcAgy0uKIzAJmEVhedI9WWZcEcAP4AsQCeiH04vfYz9wY8N2BMqRpsk+YR4c&#10;SkAMm3rJcpImB5Dhu84991wDJOJ1EgAXuJtI8wQgAvboXPCQBtcZbjZ+D5i5adMm0zEFzFEgH7AF&#10;6APc8bvAJpaV9WS/s6wjRoww4JBOAWmHtAPWg2XF4cR2Yd24rpCSx02caznDxH5jGRnCPNn9joB1&#10;rBtt0jXdJbYn+4/fZb+75gmK4wWIyLZIBZQhoPCUKVOMCy4ZKMhoo7SRZEb2RIBk2jrHWFiKKcAa&#10;0E2nCQBt36dN0R4A4BzXtDeOY9qFa/AEQCBt7de//rVp3xznjFganE+lInWdlGtzU+6Yrmqf4lyE&#10;WxpAhlvbNU9zifMpDwDo27WF4H4Rt7GCspYvHpJx76ChETW4L2/2mmT2bwAZHQZqx+CygNL7AZlC&#10;Mg0NjXQE55L9+/dLfn6+cQEBK9555x0DbPzuIjrydIxxgnGBpYOOo4mbPJw+nKeA+ghgQnoWNZs4&#10;STIvnVtAGDdQOH+CaXs4VfhuABPnUSAXAAkYZb+XDjYdb36TjjNAyi4faWCAB5wsUZ4UA1BwHuEk&#10;o9YZ68t6Aw9w2tjf5DXwCdcLN9mAM9YFaIc7ho4/YAv3DIDIvx1YXkAQcI1OHPCQZUZAGAAhoI/t&#10;Z3+Tz9v1BEjgRMPxZb8bxxguK5siCnRjniuuuMLU5wLSsB3tdqaT4N/OiPex2bMOLAsADQjBvmc5&#10;EN8P/GLZuPHFoYUTiDaCGw23G4CMZcb9Rd0qrn0AStaZzzIPkMNCNAAe6wt0Y//ym4BC5kFANX4b&#10;cMY2ALj6lzuqaKeksbLdknWU0XbYjoA7oKxrHpdod3fddZcBhVHTKHERkD7KZ/yDEUQV+xXQ1XAz&#10;4pjHJbYJbZZtnCwoY5mp/cY+TgTK6Jxys0QqtX0fAAsw5fdZfmAZxx5tO1ijjOnAMwsCAbW0qagg&#10;UtV+xHHLeZzzo6ZeqhBtgjI1OJIB7lHuC7Ilrs88bLDlc9pK0HflnoEHm671VjW/uIflmODeX0Mj&#10;asB7sgbJgoDLikaL7ZabZjqYdEKwQrqgmP+9dEQQfkWVhoZGywvOCzzZA7AfOHDAPEmlgwmAwP0E&#10;aLr77ruNWwjQQ2cU0EQHn84qN5W4tkj3AzaQGklnlQ4uAJ8bIVxKnO9IOcQ1BTzi5sh/M8rfdJjp&#10;XOMqAXzYmmN8FpcZ5zv73bjVgCnAAzrPuJ+oJ4ZLje/wX+xd4veAAEAw1odlovPEyZoURCAOrjb/&#10;uuBkwdHDQwk646TzsZy40KybDMgFHMBJhqOFzwONWF4AFh14thXbjDpi/B6uJNYBSAbMYn7cYOwD&#10;oBG/zbriqmM78D1AI8CcXTZ+CwcXv40DiGUDJAL4ggDIv+7sB+YDdLJOf/jDH4xziXXl93F6ASao&#10;/QQQ4ndwgLGMgC8ucMxnlxWXHsvHsrINaEOsO2DNbgvaBNPpmFxzzTWmlhgpokBSBj/gO5mP72L4&#10;eBxugEK2L9sbuGfdX6TlsYxhRf/DRFsD5ODSS6VGGSmuXH+TcR/QMaeN4YaLWmweYInbEiDsr+OV&#10;jNh2AFPaaFgqZFDsI9oax38yUAEHBFAUEB7WGWJf4oTEBekHZYBtICzHBstLmyXtmPOAyz0IrGRf&#10;4CDlWGJdXc4zlQoH865duxogrGseVdsX9wq4WYGmLc1BBiDDUc39WVsM1ov1S2VwGlVmxf0Y114N&#10;jWQD3pNRSGaBFnJBLwQgo9PEd1Cjh5MN87qAmP/vdEQQfkWVhoZG8wfng7KyMuPGsRAM9xOdBiAR&#10;7gucXLit6JgCwrh5tCMk0kkHYOD64QQHSMLpA5zBtcW5DViFE4Sbn3idcaYB2AA6nMeATziNAAe4&#10;hAApdK6BYKQwBpcvCgjzi444qZ+cjFlfamThIgLecDMAbALw0annwQMpkUAZW9PKuqlIASNFD9cY&#10;IIllxWlDCh2Qis45zhg6X4Aq3AqsI7/JNJxWQCMuIoAl1pmUQqAR2xYoBChiG1s4BQRiPuYBJgAN&#10;qLlloSUAAsDoWm/EvgSQAMHsiJWALH6f5WDdARS40vjbAi8uXtT64mki0I5rDpAO6EnqJu2HbcA2&#10;ZF5cXrQJm1qKaw5gAWClTeDks448tgmph+x3IBX73Trk8vLyDAyJCjvZ1myjVJ1DOJ1Yr3fffdds&#10;K9c8YQIwst343zXdJfYXbYxt7hqd1CULyoBE8dKOE4l2QNtiv7imu8Q2pu1wnHDz7JonngBbdEI5&#10;T4Q5yhBtk+3o3x4ce7QxwDLLwXukJdPeaFN2PitgN8cXdemAsAB/HH/B+VQqzqWAMlv/TtW+xDmY&#10;ayEPf7gXcc3TXOJhHw+k2iogs0GflfudVB/8qNIv7nsZnCgbwT0F/QcevNIn4Xzc1tt8Ww94T1Yg&#10;mQVeNBj7HiouLjYdFIrj0pD90/zKVAThV1RpaGhkLjjmseSXlJSYmit0DgEPuIwALNT1ItUOUEFn&#10;E5cHHW3gD7CFtL5LLrnEABgAEp13AA0XMaAJHXPS6YAXQI54AAM3DtCG3wEw4RwDsuFG4ZwH+MLh&#10;wXezfHTYgSqcz+iIJ1tfCgiHq82OekmHmIs87iyWFfBBp5ntwUUYoEOnm5TJO+64wziQ2A50zHGu&#10;ALY4PwNxgGGca4E31knFdwGycM0BBZmf7YcbCmcYHXjAHjd+tqg8DzL4fQAQII59gTuP72DfcEFB&#10;gCngICANYMA+CYM2AAjAAzfUuMFw0rDubEdSFbn5AG7RHnbu3Gn+37Ztm7kosQ4UrgcKcjMODCNF&#10;0i4r6wq0oyMJ4KNOGstGfTELSAGDgDsAKuvPPrD7nTYCHGO/A8t4Ysz2YOh6rmE4FhHrzTbAQUc7&#10;s/uJbYXbzoKRRKLtUiMsVUcZaaVsB5x+yQJYhOuR63EyI6LhYKGmGvuIbeaaJyi2B7Ca7ZUqKOO3&#10;gIqA52Tcc7Qt9j2Ov2TcNywz6bMcE2xn1zxWtDegKe3IvsdxSXvgeLUwmDbJjTVQzM5nhasTRxkQ&#10;EvjJOQbHnjqGVIh2wMMOsi8KCwvNQ2dqO2r7aD/CpcW5gQdcLS0tmwcDPJCiD9hegnvAVEoJqNIn&#10;rtPcz1ImI9PBuZf7XddyUFKFewyu39wr28wJ7pN4KM09KPdaADXYAqm7Gi0n2CdZg2RW9j2KY+M6&#10;4MksnR47H//T6Ox8KFPhB1/JSENDI73BMQ/MAHaQlgiYwF1BLTA60Li1cJ9w88+NF/MAO0id4sRE&#10;isH27dtNxxcXFB1PwAagiU4ln+EJH0AtnlMJoIDDisLa3Ohw04mjiCL+CLjGhc46weItn+u74wkg&#10;BKAC0HCSZfmBPAAgOv+4k0jPA9xQS4n5ATjAO36X8y/1uei0A+oAYNwY8B0AGzrqpNEB+HDe4H7i&#10;e+ikA9fodHOxttsPkAj8A2yxjQF+dPQBPiwTcIoh5dku1BcBjOAwA2oBLAACbGdu3MMcYdzEsP0A&#10;bOwvbjL4beBWTk6OgUwsH24jnG5sC36Xm4mioiIDUNnvdA4YLIFtCBAF/AHzWFa+BycX8+EYwxUH&#10;HOGmhTYBxORmluXlffY7LiG73wFV7Hduaki35Gaf7cS1i9/fu3ev6ZQCwlgOHEIAJr6fzgrAj+8H&#10;drFfozqegKW0W5Y7WbeTFe2cNsU+ol265okn2jDtDAhLu3PN4xKgkw464Jg0Utc8QeGKxO3IZzhG&#10;XfMkEnAJ+MuAC67pLrGNuYlOxVHGMpNiyvFKO3fNg9ge1GxjP/qBGtuGNsU0+x5uMY4xVyeX451z&#10;D+uHY5GbauBZcD5V+xPnNM73NkWd8xPnR8oBuOZXtS3RCechIOd5/4AhLUHcC3AtzWQfriWGvZeN&#10;eg1UpV/cu3IezEbbo40nMxAR98Uct3yGe3gyKMgM4b6R/gf9C+67uRflXlaj+QLek1UnmRVP3akV&#10;g0uBJ/EuiGb/zmQE4VdUaWhoRAuejFAgH+cNnW5cP8APwA5g4+yzzzYXCT9colPIiQaQw3zMz00g&#10;sAYIYtMBcaEAw3AbAX4SpUCFCQcX7iLSN4H3Nr2O5cOZFdUFFFW4XrgQAlpID+RvYA8OLtwmXERd&#10;n7MCznFCBlqxfWxaJVADOBNvedlWnHOBCjiNcGkBNoAy/gs953XmA6Bxnqa+Fx0vUjnCnpLyuwA8&#10;IBTLguOP9XrmmWcMSCItlJt6fh+HjHVaAfgAZbgFAZRAP9LVaDPU/6ITCCigDfA0DpDXq1cvMx+f&#10;oU0AskgDBWDgvgPcAXuAcUAwbpxYX1xvFnqxz/kNYCvfA7xg+dgnfD+/A7ijHVNXjIc6rA9uL6Bj&#10;ov1kxc0Pv8UNUNS2xL4CHlGjLhVnCPAPJx9pOKmkXrLNaGOkgLqmu8Ryctyy3Nz0ueYJimOBFGeO&#10;8aaAMtoL7tEwOBsUxxtAluPcNT2eAOocs7STsM4poAzgzL73rxvLy9NkjivbHjjf0M5dTjyOJ44R&#10;oDKuUKCxgrL2K9oVbYcHG7gQARKczzg3clPPwDQMMuP6rKptiPMO1yiufdwzueZpLnFu4nqe6T5c&#10;Sw2yprhXaWn7pa2L8yKOfx6QZjq4JySrgN90LUu6xP0R53cewPLgW91m2Qt4T8Yhma0xZv+mU0iH&#10;iTovpKtYIOaHYn5YlskIwq+o0tDQOBQ8OcNZA0zgqQppeE8//bQBAqTvAXRwUtBRpwOLiyOs0w/Y&#10;4LvoCJL+RqoeT1pw/gDCuGhwYUo3uOLJH51Uzmfx6o+lU2wLag0BX1J56gi8AwzQGYq6vGwzaoDx&#10;pDNslD/mw33G/uR/1zyIm0CAFNuMGwa+lwsF/wMBAF644Uh35IYeIIU7C6cbgIx9DJTCBQbc4trA&#10;/Nz4A9FwxgHqABmklpLqBghh1MxgmwDgWVs7T+H4fj4LsAG0sXzAT4AMoIzXLA8OHn4LCAEsI/0P&#10;EAEUBPTQHgEiuO5ShTgIaMe2wREUBXoxD4CM5U819RKYA0QF/EYFen4BZ9iP5sLvmO4SbZE2wbaM&#10;WmyeYwEgzm8lm6ZshUuS38SV5ZruEtsYGEg7B+q65okn1hMnJe0CMO2aB3Es8UCANkZbsu8DMelI&#10;0e45n7EsnDNp867aY8BpoDCgDChORwBHa3A+VdsW7Y7zLU4JznfWicnDFUAzHSnaGo5XwGs2rmWq&#10;7Ir7KR4asa9TOa9nUpy7cDRmuv/W0oN+LKAw1euZKnnxgI5BuzLd9ujzUN4Dx75rOdIt7iF42Ebm&#10;gkb2At6TUUhG0Fht8TocJXQKSZ+hIfthmBXvZSuC8CuqNDTaS/DUghMzN9yk+XASwM2FQwXgYEEY&#10;TzpIOUzXUxU6vMAjXE7JOEOaKuzPQBs67KnUc0pWpMIBdbjZTQXA0DEC7pDql8y2Z7sCkBIVaAd2&#10;cJEAJLim46ai9hc3g3TIAGrsOwCATfMDYgEfSQuithowgvpxPAn3O5y44cAVQaokDkHgKI4b9kkU&#10;JxRAidR9HBUALtLoXO0SwEZbppOBu4z2C3AMGzQAgPHII48YUOcvxp6s2F4AO343KuSlNhjAj3p4&#10;UeBaULgkcV5S1y3Z1EvEPuX3k0lnZDlpD3zOBXxcojPPfgccNcVRBigjDS2Z8wYpw7Rh2nnU/YKA&#10;s6Q0A4PDlpn2xzLRvmn79n2OFcAgN8AsL7+Ng5C2CQQO7m/SMQHLgDVALo5MnGeptAtV6xPtDQcw&#10;gIxzEccXbZdzE4AMCMuxzkMJzu/cr3IcJtOmVS1bnGcA89yncG1zzdMcoo3xoIo6S/TlNOpBGfex&#10;6ijLrDgvcm+Zjf457IIHrfyma1nSLe596Y8cPHgwtgQa2QraU1acZPyP04SOHE/4LSBr7rDQK1lp&#10;aLSX4GaM2l50xHgiRkpeti4OpMnhOMp22giuLs5TpNa5pqdbdKAfffRRczOVSsooIIg0QTrOruku&#10;cUMLdMFBk6jYL6mCOMPiwQ5u2nF+AQHiddZx2pDOSI0x13QrnpCTkouzLNmOP+tE+hz1v8LgH98L&#10;UKMeFevmmscl2j0QBwgD3HDNE0W0a4AMN3VROq/Mw3Lyu8mMOukXcIzONTA2lY4Vxz/tMxlQxnIz&#10;YAEQCBDpmicoQBHbhRsOHKiueRIJiAlkIrXWNd0l2gRQFrCA4881TzwB90h941wJ0HXNY4XLjfRi&#10;AJh9j3MqbZ4bb9seSHHl3OcaqQ64DEgEjLCO1OojFSM4n6ptCccQD6cArYBrzqd2MBde0x441nAI&#10;4xzlWMcpSwkBjinXd6pal3jIAhjngQcPP1zzNJdogzzg0mgc9HVxeqZ6PVMlFhkI5eXlsS2e2eAa&#10;Tl1S13JkQtwLKyBrnoD3ZBSScXLAlkj6ACkCXLSz1ZCjRBB+RZWGRnuJyspKU4Mpm24uv3AkkWrH&#10;CI3pcqlFEa4iUptwvmbDUk1HG0cKLqNUXDR0ujlJUww8GYhJ6iWuKtxVrulWuBUoIgpYc00nLZEL&#10;BIMMxAM/gBo6eHTsw7Yp03DmAA1SgYbUC2M7ApTCQBvrjAsP91AyQI4C/0CNpowkhsuNTu61114b&#10;+dhiOUmjwlmWLEBEFJkn5ZX0y2QKzVoBbLhhSAZas5ykQOB+ohPlmico2g/QGEdgqh0LICbbl+Mh&#10;Gfccy8j9Cu08Xjt2iXlx1uKYBFq75rEi9RKI5689BkQGdtC27PEL8KWWmQtO8xucFzk/MYAJnTDg&#10;XirtQtXyBRAhDR3nGCnngG7OIXaUYY5LQCmgjLpkOCoZwdk6yuhkRYXyqpYpHq4A4qmT2ZIcZNy7&#10;cE0Cxmq4A6MID5ma4kJXHS7uDyl5kA2IhLmHEd9dy5EJcb9GWSqN5gt4T0YhGYCMD9Ep4glXRUVF&#10;i7LhBuFXVGlotKcg3ZLaYK4TeTZEB5LRBnHxuKZnSlyAcUgBa1zT0y1gCTAQJ5R/NLyoomYRcAgo&#10;4ZruEp0m0r/4TW7CXfMg5qO+FOfzeKMBssz8vn/UvqCAj7jSsI+7plux7QEJuJ9c08PEsuIUIw00&#10;rCA78+FwIj2Em3zXPC4Ba2mLuPCakkYB2ATI0HmNAjdYXsAcHeNUnUO0MQr509lKtpg/y8ixmGwb&#10;43MsL20sao0ym54IFPSnJyYj2iP3HTygc013ybZzXIY4y1zzxBPLfPPNN5sad4lqlJHGTN1Fv6MM&#10;EEKdPOo52veA07gzGInTvmdFR5mBMKivx/FUWFiY9DKrWr5wkOEUBphyjgeW8ZqHCZx/gKsMhMW5&#10;mf1Pe2egHM5tADVc0QBVruOk6Lp+Q9Wyxb6klifHeSop85kUpRvIFNIID0wjXO9TvZ6pDhfnNzhD&#10;poOyMzw4y9aDen4HUxEmBY3mC3hPRiEZQ+hzUeammkbW0vLUg/ArqjQ02ltw/OJyyNZFIigcJbiQ&#10;su1qA9bgaMHynA1HGTZu3ADUG0nFRYODhhQb9lUy2wn3FWkciWAR8Ikbvcsuu8w5HXcMrqEwoEmt&#10;NzpujE4aBmqYD2hAgdRUUktYFzqTpAuHQSgcWriOABcADNc8LtEW6biSAuOaHkXUECJ1jo5t1GML&#10;4ESnl85JKs4htuvf//534zLhaaVrnjDhbAI+4Rp0TY8nam3ZjrxrelCsG8CVm0W/6yoZARHsYBzJ&#10;pEiwjKwjo7Mm0yZwgQH3WOawlFzcFwBxILwflLG8tAfSR+zvco9FO3al2gL0gCR0nqlrBohUUNZ2&#10;hOOT6w+jVd5///3mPc6ZHL+M0Mvxy0ML2iruVs69pOpybsKNyyiDuBG4nuA2xHGB8yL4O6qWK2p4&#10;4njGbJDNNK9E4v6CawD18TSiBaCM/rB/ABdV8uJhAaOlZwOQ4ZBM5qFgU0U5BR5+0VY0mjfgPRmF&#10;ZKTx8FSVDjY7HEimTjINjdYZPImmI9ZcoAwXDekmydTeSocAZRRFxtWUDUAHHKCTQ8cnqvPGLzsK&#10;Hp2hZJaXTji1shLVvbIgLF7qJSmytkZZvLZC5w9QBnwEGLjmQcAx0kveeOONpGvhsR25PuFGSpRO&#10;SkfEpjK6prvEuuGwpFZYU1Iv+SwXWNp1VCBD55f2EW8fJBLLzoidwBf2l2ueMJHux8iqyTrK2A+s&#10;q6vWlku0DdoRHfxUtzGOMqAV8DmsrQVF+iK/S0qya3qY2C44JhMtM+CQ2mP+lEogCMXXX3nllYbB&#10;Q4DT3E+59jfzA1IYAIR1LCgoMNA7OJ+qdYm0e2A4+5ZRTHn4YUdg5VyIg5AHR7hzqaPJeYgUS3tu&#10;5hoCNMWFRIo1sJhzhi08nc2HTarURE1HnKSMYprKA5FMigcY2h9KPugDc1w25Z6hPQsnJWUj7ICA&#10;mQwAGYOTZevY476YBxoKyFpGcH7LKCTzhwVkCsk0NFpvcGF64oknkgYW6RIXETr2OG+ymXZAR4Ra&#10;L3Rcs1Ewl848xcDp2KTy1BEXGk8scZQl8/SZ9C5SW7k5D7sxwK0CVKKT75qPG0DSAnGUxQMTtkbW&#10;Cy+8YECkax6Eg4+C1XT0UqnFAvQjNZJ1C4NQFLxmPlxyycAUOgu4eYCHqd5M2cEPfvOb30TuvJ5y&#10;yikmLZBi+qn8LgCG1EscZals1+9973sGItEZd013ieXEnZVsyih10DgW/K6rZGS37+OPP94AnqII&#10;UEabYJmTaRO0M+qXMAJh2PHL9gDCsW7U9bPvA/a4WQZk2uUFLJImS+plsB0zYAA1b0jV5H6MGzuA&#10;SjLLrGo5YpAc9j8PhXDccg7neCE13Lp4rSO0Y8eO5vjlgQoQrHfv3mb/02aBK7hdSaXnWOfaCUQD&#10;lPEQpbmu46pwcdxyveIay/Ul1etKJsR9F7UQtZh46kE/mFRB1/ZVhQuHdjb64du3b0/pAVmqYr04&#10;f7ckRtLeg3aWNUjWEsMPvpKRhkZ7Dm6wGfkxqusl3aL4KY4nIJJreqZER4QUF0YUc01Pt7hRZvh+&#10;HCmpOMpwCA0aNKhRjaNE4mYc5wEOBtwLrnmsABZcGEhndE0HaOJ0YETLeJ11Cx9xirmmWwEm//nP&#10;f5pR21zTw8Q6UZCdC1iYw4b5cGgBRcyFzjGPS7iyqEVFumpT0ijYx7hBcHlEgRssLzASOHLNNdc4&#10;50kkfoeSCHScU6mvRmfeDnDhmh5PgEvaddTUQJaT9ESKkMeriZdIHA+4chKNsOoX2/iYY44xx0Oy&#10;N8ycHxmYgWUGKLrmsQJKr127tpHjEYcYcJi0EpaD95jOzbvL8WhrmgGTqXNXWlpqiv8H51O1bJG+&#10;TVsAjtFmcdJ++OGHpj1xvPPwg4cTzAtQB6Ry3iBNh2MYMAv4xul59dVXG4iOc4XzOYPDcL4gFRNn&#10;OL8R/H1V84uHAvn5+eb84ZrenOKhFum/2plvWiTzcEl1SNwL7Ny5M7YVMxPUdOTBQrb6OAAyHohk&#10;wx2nET3gPQrJUpCGRnsP7MDUwWmuGhk2pY86Hdl0lOFqIqWFOlmpuG+SFTcEpJvhVErFRWMdCXSO&#10;kq3JhKOMOl2u6Va4W3A3XHfddc7pdOpwv5AGFs8hxfuks5J6CVhzzYNwTgDJKFydSoogRfzpOAIO&#10;wiAU68QFD5t92HxBAcpok6TOWaiRrOjkkoZKGmdYvTa/6PwC9vj9VG7qcJPwVJt2TdqWa54wAZF4&#10;Aprs6Hm0LWB3PMjqEiNDUrML11Uq2xjHFZ8HRFIQ3TWPS/we25hOazJtgu1B3R4GoWA7ueaxAuAC&#10;MPzpzpxjqDXFCJbW9UP75HyA08TOZwUoYf2AH7hIrSs0Wzf7qqaJBxS4CnGI2f3Nuc5/jsVJlpOT&#10;03D9YT7m5yEC7ZuRLWkftAPgN+cxXI08sMAZiaOMdgb4ZbR5rg2pnq9U6RXXQgAZDuGWBlFwfr/8&#10;8svakU9D4MJLprSDqrFIPc9U8LAzajmIdIgMBn5To+UFvEchWQrS0NAQc4ONCyWZTmM6RUoSACYZ&#10;Z0g6BLwAKtBxzUZ9Njq4OAcYDS8VpxI3tzgLgJpR9xWdJgAbYIB6SK55EPPRiQOSxHNpkUoJqOP3&#10;43XWgY8sI9s0bBnZ9hSifv/995Pe9iyrhXqAA9c8iPkAklzwcGK45nGJ5aZoNjc8qQy6YMV2x/nR&#10;oUOHyJ1X0gnpEDfFUcZxxLKHgcp4og3Q8eZeICqQYd24QaRD6E81DBPfjTOGJ72ppl5yPAAik11W&#10;ACZQL5k2gezxS02xsPXkNxhEgvn8AAw4jNOS1GQLTvgeHGWk1Nn5rDhGcB6RdsdDBEaeA5QE51O1&#10;LAGwGKEUJ6D/uAfm4ka06cn8j+vAD9GBK9Qo40ad8y3HIw5PACvnMQb5wIlJ/TtctbR9HGmkX9Jh&#10;x62YjWuZKlw8TMJB1tJqCtI2aCM62l56guM8kbtYFV/cA2YiuO9K5f4nVXH/Q81BrUHWMgPeo5As&#10;BWloaNQHlntuzpvrBhvnBC4kYF0ytYaaKqAON422HoxrnnSK7Ut9GRwpqaSb4RDCWUCqhO1oRxH1&#10;j0iLi+cUs6KDR52pW2+91TkdiIOTISz1k04fbgg6+GF133DEvfXWWwYaMEiBa54wWSdOIleQdXXg&#10;XkqmfQNRgIbUDHNNjyLWq1+/fkkV2GZ5gTjU64sKf/zid0ibpHOdSpvGNUj7pKOXzO/j8OPmNAxc&#10;BgX0YUTSVLcxEIFUZH9x/CgiHZffpTB/VOCMmJd2gdMwESgDSrMd/amotAeb6m1/l3ZMvSmckX6o&#10;gnATVVRUmN/CmYKjLFWAqsq8zjzzTLOPcnNzTV1C/zSucXSqSU3nNWUGSBsOtj9ec44FIvMaUM+A&#10;FYAyzkc4TWkDPLDArci1gLbMNL4/1RFkVekR9xSMHJ3NkfSiiHMlD7CyMZJge4l169Zl5b6xrYoB&#10;xNKZ7st3ATi+853vOH8vE+JhB2n1Gi034D0KyVKQhobGoaAzRrpHNtMe/QIAAT1w3rimZ0qsLymC&#10;dF6zBegAO8AoOuuu6WECQlHjiGVOBpTxxBPXQaKn24AwnH033nijc7ot1M8oofHaCstIOiXbNAxM&#10;8XlSyqjX43dURBVP8Cg6nyidlBQ5Ln7JuIcARGwrgFVUh5RLpE4BQVjPqJCOen04ugAjrumJBGyh&#10;E04bo06Ga54w4e6kJhL3BMlAJMAvTrioDgq2Me4YljPVbUynFMgNKEvmeOBGmvMNzhzX9DCxzMCQ&#10;RHAPULZly5ZGLk7aAMcGxxDHEu8ByvLy8g5zlFFPhZpTtAdec0wWFRU1ABRVyxHu0+LiYjPICZ2m&#10;YHsGoOG2tK9xmjEAhX8eK86/zG9f01ZJq7TncNosoiA8aeGkWgLmSN9MJdValT5xTQNY2oEZWoJ4&#10;WMXDGgVk6Q0evjXX/XJbEOfMdEEyvof0TfsQIhuivinn3XSCPo30B7wnLZCstSoIv6JKQ0OjcWAX&#10;pjOfCrBIh0hJoRgxjjI6v655MiF+F+s39Zx44u+aJ93C1UWHh06Oa3qYeCpsaxYls53ouNGxSgRf&#10;gEpcKHAzuaYDfgAMQJR4N4k4xegI4tRjeV3zID5PGhrgj+91zRMmwAwdSFxJYRAKhxRADZdcVFcX&#10;AojQ6aFmWNDpE1U8bSY18NFHH428vyj8zT645557/j979wEvWVGmj/+nBBUxgaKyssq6iu5izmEx&#10;ffa/uua4JlBXZSUZUTECgmIWRDGgYEIXUEBBFFcUM+qCq4BIzkNmECbP3Kn/fM/cGg9nqrvP6dt9&#10;b8/M++Dj3HvrdPfpOnXqVD31vG8N5ShTFxxsNlQQ+lk6ph+9hkPFRL6LUEYQykJZ2/oSxijPHLFo&#10;mDo2MD7iiCMq4TYLT22oTRBB5RtrK2BmGuCrn0HinnKD93oyf/0N56yw5Nwett5666qd1XOZmWgT&#10;z3IeQnWTw+04z7q04+B46Bo87WlPqwQwYbFEqvnz5691beSm4pz1s/tJf1DaVIXQK1SXUJ3/ZjGF&#10;M9fPHLGeG37m/ib8a0P6wD//+c+dhOLg6KmvtvGG61Qqn23qxy3SxER+9LDYMeyYILi6XxuVcGuD&#10;m5mkx+hC/TcRhUAWmHzQe0IkG4KBQGBtcJTJFTVXD3+5BEx4udpK5eMiF5l8TkS6UvmoqX4lfeVI&#10;qbsG2tJEWwJ8bq1SeS8aNHMp9QqpzCRYCRfbbbfdiuVZ0KyHjpWOsYMqAaxUnkkok+tM6FypfBDl&#10;eBNOOshh47sT97pMYFwnwg93COGqdEwbEgo5RLTrtoKM1wjt404plQ+ic+cok/sru5G6kPgkJKzf&#10;NS6RcMkdNsjhl2li6V5wnnItlY4ZREKBSQvhqVTei0QN4W3N8LhBVLfEEe1CDrLSMZnCmC+44II1&#10;uxkiEYU4LGwu/43Ih/l3m31wnOXf0evsgshhVsplFpxdcgW7Ftl5a0xqoN08jkCWw91dQ6JwqR/g&#10;TpRTsC52eU8CnJ8tIOUdofUNQukt7HAsZiEtOLd0jSxGlcpmk4RWz8VwkI0HkyKErquUH/Tqq6+e&#10;rs2ZgWBV+oxxUCj1jTfeGMLzOgJ6T4hkQzAQCJSh87fz42zmB6uTUCZ/hgljv7xWo6bvK2yL+NPP&#10;/TQqEgdMnKz0DiOUETHUE3Gg6VzoR5N2bh8OmlJ5JkeZ43bddddiuToiaKqzXrtuOi87sTmun1PM&#10;pFB+Hbm0uGpKx/SjVUn1aODaz03hOzmOs6OL68KzhutIMvZhBWQuJy4DOd3atmuCE3HNNRjGUeY1&#10;cn/IaTTMSqtwTffDO9/5zk5t7PGPf3zljOqSQ4s7izBLdBrmu+o3hF5yMHZxWNo8gHhKEO7yHbUD&#10;QpXQVN+3dEymcuJ0vV/hIj3vvPPW/P7lL3+5amf5d06h5q6hBGXuwEsvvbSzsBccPQnYRIj8u91I&#10;hcLXj9GWic3Cw/2er2H9mMw3v/nN1aJCvf3bjZDAqr1ZFBF26Vl1/vnnV+K3sNxly5YNFGuDs0PX&#10;6qqrriqWzRY95zhYYyI/HqjX2cx9tT7SIioxeRSwUCGfa+lzRkWLGp65oxL2ArMDek+IZEMwEAj0&#10;hh2QTOh7hdONm3b34izitiiVj4uEEyFm3CUe4qVjRkkTHy4aE556qFVbEqe4Z+yC1+Vamax7IAxy&#10;lBFzCAjcCyXhQmiuMFUT/F5Cmb8ThkwUex2D6t6kk+jQReTINGgV9jQoz1QObXvta19bLC/RdeJy&#10;siPdsPmzUOil+jSRbuvOIv4I7RN6WSofRNeNKMj1JOdc6Zh+dM4cT0TrLmGJEs/bWbVt6KVjTPQN&#10;aAi5pWMG0T2gbgnH/dpakwRnIlYv52Q/un/tUllP0l+i0ON6/dvEw32TfycQ1oXbpliCRFNOX45f&#10;OVHqZcHZJ0FEmoL8u01Lmo5Wwqu+Nj9PPNvsrFw/BrV/fSmhrP53fQ6HmdcL0yS2c5DZKMN77bjj&#10;jtUksWvIcHA81O/JT3fve9+7WD5uer7ZPGDFihXTo7nAqCEMvs0zLdifFkVHgYULF1Z9YukzRkFj&#10;Nf3y4sWLQ3hex0DvCZFsCAYCgf7wMDCxm0uhTEihSaGfS8eMg4QfggD3zWwkQjYRtisgIWTQRLtE&#10;u+aZbMur1sX9J3yQO6qXUyxTOKNzM0goDQwJbj6fWNfLieO85FAjfPZzihE29t5770oo22abbYrH&#10;9KMJCueVULV+riCCGkeZnSC7iCmeOYSfmQgUBEACCIdd2+vlfIXZcaoMMzg3yLMK6jsPk6OMC1Dy&#10;53322aeT20qeMfUlLK3teRPKuCC49krlg0jUE3pGsOjSb3DaqR+59ro6yuxyJZFzPfdYk0Sw+vlo&#10;5/W8f/VQb30CUTn/niksWT4zogjBrFkenF1yA3Jx5XuKmMyZWD+GMKo/y7/LCZnDJ+vU5po7orrv&#10;hBIRXPx84oknVmIYMdd7eo3no0lA/b2Cc0fPY+Gvc7HBhhBLoe6B8YJYXar/YDda+BsFLBrV0xmM&#10;kvpb+V1vuumm6U8LrEug94RINgQDgcBgmAAQi7okxB4lTXgJMDnp8WyRqGBCOqyraRgKrWI/r++G&#10;15Ye5NwzHGVdNl4w8SIM7LzzzsXyTAN/E7heO7IRUgmaPr9XW+GS4SizethPMMmrds5rmHBbE0qi&#10;Xq+NBzKJda5vacLai85bwu1TTz017bDDDsVj2pBYIuSKCN1WkMkbABBxSq6+NuQ6EeI3TH415+z6&#10;uhe7CItCNuXGEQrbRihzjFVh4tqwIWTqlFuHG7aLcGySScgVoloq70c5yuQeK/UXrp0BWN3tI1S6&#10;Hmbt/sk/cw3ZnCP/juqFeKhtE07kdKmXB2efhPzrr7++EkT0b65P897kEBYCnH+Xj6y0065+m8BR&#10;dzBrU/JWaj/aimex93cPWnTwmVyxMWmfHOobbaQw7O7EM6H+66yzzpoevQXGAYvHFtdK9R/sRosL&#10;owA3r42RSp8xE7qX9bXmQYF1E/SeEMmGYCAQaAeDAhO42XRz1UmA4bwhAgk9Kx0zDprQypNFSBnG&#10;fTMM9WkcQ8MIMOrp8MMPr1w0XcQlOW4kix6UIN6E0CSQSFMqJ44RfuTQ6fX56pQbSWhbP0eZ4yRA&#10;JpQNE7Zi50KOMkJZP0FHTh/HveUtb+nkmHR9CGUEzWEFK0IOEUd9tN26nNvJBMyAsC64dCFBlGup&#10;6XhpQ65BIpJz7lJfcuQQB4gJbcNMubPs5KeO276mTqIDEZLITuQtHVOidu5cuzrKOLuE+5ZEOWKH&#10;Os8ioX+1u3zdhWxyluXjhahywuXfUd937rnnVsn8ien10Mzg3JCgRXR+1ateVbmOS7nGuCWyEK9N&#10;cj2UQoMIHE1hVJg795g+Rv9MGNOfuQc5LbUJob6zvdFNsD/ljqsLo7NFfY9dnAPjg1QkQuVL9R/s&#10;ziuvvHK6ZmcGG2+V3n9YejZ7T9c7sO6C3hMi2RAMBALtITkxYaP0MJkNGvzZZY8IVCofFwkRcldZ&#10;rR9moj4MOZVMvKqOulDejyb1JlJCv7qINwQuoUJ77bVXsTyT+MXN0MvZlwXN73znOz0/3+TeDkGE&#10;iFJ5prrnfCIKtXEgNcklJ5xUPq5SeSbx13fnHCyVl+h8iExyyUmcXTqmDbmOiLDEnLbty0SbG4+A&#10;O0y9oHq9+OKLK4G0VN6PzplQQxDo4igjPnGUERRK5SXakIEwNCgxfi/W3Yul8l70HYWXfuADHyiW&#10;l2iHQ+2+dB0JbvWdNw3ACcD5+hHQ6on4bZzSbI9Cbm11b1fDuussOLd0HeXOJJLWdyfN1Cae+cxn&#10;Vj8TixctWlQU/gngFhjy7/pPIdnZtUJ40UYIc55H+kf3L5eD8PL8uuDcUx/Xa3OGcZOAGhgfhLoP&#10;mwoguDb1ZaPARRddVHz/YWjcYK7BoRZYt0HvCZFsCAYCge7oOjEeJU1crc4SFKy6l44ZB31fu/uZ&#10;DPVzP42KJs6cJ4Sbpz/96cVj+pGQZdLGpdTlWhF9CKFcVaXyTJM5jgd5GkoijUmc62RS18ttRMzz&#10;eiGc/ZxijhN6yV03jKPMuapH79HP+eS9hSw5py7heQRNibWf97znDS1YmezKJ8cp2dZRJoSRuOZ8&#10;hxVvX/7yl1fvMUxuKwIkxyJRoEt4L5HA9RgUClunDRO4roSoDePa028QH+yw2sUNm3f25Ghs49p6&#10;73vfWznsmn/XLgjL9d1kCauStPvZPWpL+ZznzmcZrDU3oOCoE0qlDzb2qZcF546cmfpaoejNsHX9&#10;l50OtXu/68+vvfbaYr8sb199MxH9gnajX/Y+7gEhl9yc/u4Y9zDRjRMxvy4493zAAx5QhUWXysZN&#10;i0KB8cGmDMOkKwiWaZw4CtQ3UJkJOYLl/YyNL9YP0HtGIpKZGFmlXNfYFL/aMhAIdAdHmZUfOVJK&#10;D5hxk9DBRYHDihLDkBBhYq8TnS2BThJwLpphksQ7XxN2bq0u14qjjAuNqFQqzySEETu4mUzmmuUm&#10;dXYZ7JdXzDnusssu1ef1Ey8cx6Wj7rfaaqviMf1oUilMdNBuls6BS6drbgshm8JVCZul8jbUrk20&#10;DRjbCptew6VCxBlGKHP/vPCFL6zccBxbpWP6URuQV8u92EWMlUtLGKXJXNvzJjL8/ve/H1oM0EYJ&#10;3dpsl1Bk35F4qo5L5XUSvYRJNv/us88555xbOA5f/OIXVw43PxPjhHSYWPtdaKhV8eY1EbbHjSbU&#10;cpjrHRwPTaq0kVL7dE0vu+yyNc8MIhqHYv2YTBs11N3DxGe7LPtZO/QsEF7Jkclh5u8ch1dffXW1&#10;YUl+XXDu6ZkreX+pbNzUnwTGB/kgjSlKdR/sTiGNo4C0MMOMD+v07LUYEQ6y9Qf0npGIZMIBboGV&#10;Gh1OTXPlGlaFNeb/UtKw0M+r/r/2Go1u9WtHi6b41ZaBQGA4uI+5GbpMNkdJTh+TRUnEZ3OwQggQ&#10;+sJ9w6FUOmbUtPW/FelhHGUcNIQqOZm65HIj+px00kk9nWKZeXJIjCOKNcsJbhxtnH/9kvmrU3l3&#10;hJOVjkHvL5k6QW2YEEE7zHktoaSfoEPAEZonzK6f86xJOYbkguEGGcbthOpCGOsXv/jF1sImZyM3&#10;nmswjHDiXJ///OdXYiYhqqvwrA/ggnPeXRxlcsYRrAiXJZG1RPcCgX7YOiY0cJRZJe4idD/4wQ+u&#10;HFylskz1pg457JplrpGJVd2N5hzy7ndCSYlkzs/vdpOVDL7pXpN3Sj9w+umn3+LvwbknAYujKzvG&#10;MrkBhRjnvuSDH/xgUUzXJ11zzTXp4Q9/+Jq/6bOFNfuZm9L7+Nl76gu1D/f+n//852L/G5w7ut76&#10;qmGfBTOhzxxVnqfA2tD/zsV1XV9p8XlU6JIeoUkLDSIpZsNB5nlh3GRh1LjBIitRnUuRPuFZIox+&#10;HJrJhgb1OVKRLItahLFly5anRQuXruKStHDBqn8XLEvLli5PK6eyILb6uJWrfs7/rZh+PbjIixcv&#10;rrZO5fqSsHR12egufF346sJAIDA8iN5C4LqIL6MkoWzfffetQqjaTrJHQZNh+V/kyZotN91DH/rQ&#10;apJOHCiV96PBnJA4q2O9hKoSCWxCekzq+g0IvadrQCQpiTQmb8oIVL3aitdxyTjHfgKWupfrRZ6x&#10;LonYM12vHCZaKs/0nYgYvnsX0Yi4YUfGuhukK7Vrgyd13xRJejG70IRrtn1Nk3ImCQurT9Lb0jlz&#10;tDjnLm2MIKm+hKm1rWehZ8QCwl6pfBC1ZWGRBqZtRT1hjsIuS2WZ6p2rr/SenKBE53wf+a5C7h72&#10;sIdVvxM96vn5uNGa+R+91n1GYOE4qpcF554G1/PmzVtLfNXXcIf62XWXr7HUn3Kcuf8sUOS/Edxy&#10;7kei2Gc/+9nqZ4tDngX6MxtFzFXuq2Bvusau9aBnzTionY0qz1NgbZRC6oPD08LPqJD7y640nrSz&#10;8GyAIMYN7HP1E8YOxg3GThbZOMjlvDMusHGLsZXFkLPPPrsSzwLdQO8ZoUi2WuBavmxFmnfJ/PSr&#10;H5yTjjvstHTU536zir9N3z70d+n4r52WTjrqjPTjY/5c8SfH/Tn9+qRz0+k/vzj96beXpUvOuy5d&#10;f82C9Nf5i9L86+enBQsWVPk2JAmmko7aUdYUv9oyEAjMHCaPc2U9Jw5wlAn54moqHTMOerCZtAgZ&#10;m60wF04lbqtnP/vZxUlWPxKhck6mtjmvUJ4unymZfz8h0oNdOxB6WXI0+BtHmd36ejl4nKM65cbq&#10;5ygzARCm98tf/nJNeFoXcpRxihFm+okkBBwJkAmx2eHThgRNwo9J7DDOrkz1RSxzHqXyJrmVfC87&#10;JHYJfaxTqBiXpDxrbUWrTKIqxyC3UxfxWNvxmQaDbd0wD3nIQypRSY6yYRw02rLNLbTZNkKZZOmE&#10;tVJZpvuKY7N0zaWy+PCHP7zmd+2bIJJ3zBXem11l+La3vW2tvICuqe9MnOcOrZcF556SPJ955plr&#10;tUd9nnbqZ2X6lHp55nOe85wq7LneHvWH2kIW17RDzzzHyU2mfybMuXfq7xWce7pmnh024CmVj5tC&#10;4Ec5zwqshvlr5CMbLUUGjArG5Nm125bGbH/605+m32G8GDa3bqbxhXED97kdVkVGCL23EGM8YzHO&#10;+JO7+PLLL68MSht6P0DvGZlIxhG2cuWKdMM1N6WTjvpT2vs130kvffjn0vMf+JlVPDi9cPvPpB0f&#10;+6W0879+Pe36jG+k3Vbxjc/8Znr7S45M73nVd9I+rz8uffTN308Hv/fk9NUDf5ZOOu7X6X9O+lma&#10;P39+5SJbuHDhqk5mRXXRRnXhmuJXWwYCgZnDoEGHPOzEfKY04bWyRyDoKh7NhD6L44NterbCTuU0&#10;uvTSS6tkzaXyfszCnkF7G2Eg03XlkLGzaD/hJLuZTAJLgpq/eZgTwXq1FefIKWOy2e8cHfekJz2p&#10;WlkjzpSO6UfvzbU2KPeY8zTwIPyUynuRSOQ7CA8slbeh+jLx5hJp265Nwp0vsaqryJX5xCc+sXI5&#10;CTEslfej+jJY6+LSQvVl8EhkLZWXSDx0L3B5lcoHkWOHI62NI9H1l7utVJb5rGc9q2eoh3tHTr38&#10;u5VzecVyHVkprtcXR+AOO+yw5nckrFlNNgDeY489blEWnHtynXJ11f/mHpRTLG8EQmx3DevHZBK6&#10;hK7X/+aeIJ66r9xTj33sY6tFGfnqhPsTyiw8x057k0mh5HOVl4y4amwWGC2ERM9k8Su4No11RgVj&#10;ly6LdPL3EZNmQ0i64IILOgt4beg5Y4yoHrnSfIbxhLGxPLsWhm0sZaGOCMS4tCGB3jMikeztfGRV&#10;KOW18/6ajvj0qenZ9/90etCt9k7//P/el7b/f3unB63iwzbeNz3ydvulJ9zpgPS0u38sPfM+B6b/&#10;eMghaeenfTW96bnfTG958dfSnq88NO352oPS+97xkfSZgw5N866YV3Uup556avVQ5yz7W7ztzBpn&#10;U/xqy0AgMDoYxI/jAdCGJiEmqAQCD4TSMeOgB5J8ClZv5FgqHTNqCocjCFpFaiueZHpwWgwRrtVl&#10;lz/WcC40Ika/ASLhwo6HRIVS2J/2IQE64aeXuEXo4RQjYjXz+9RpQLDTTjtVD7VhVnY5D7UX36mf&#10;oCMRLKciga+LIGfHSLtevvrVr+58neo0+RbG2NYpyZnFdcKJpo5KxwziU5/61GoyTzArlfcjIUCd&#10;yqvWNQ+e/Etci6XyEq1ACyuya2TXiQtxjUuyTZ9F6Bi0sYE2zelTKpN7rZ5Hb9ddd71F8nbXt36t&#10;fF4Ox8gkwrnvDej9XC8Lzj1dU8Jn/V73c905ZlGFwyf/nmmSo3+ph9Prny0+EcJM+oij/kYQy5Mt&#10;zwCTwpk4E4LjowUfaWaGcTzPlBzn5liB0cIcdtgFqGBvyrs7Crjfms/OXpQGwSL3uEHn4HCb6aYC&#10;M6XxuXre0MRzes9oRbKVU2nhTUvSD488I73zpd9Jz7rvgWmHLT+SnnL3j6YX/PMh6XVP+Up624uO&#10;TPu87rj08T1PTF/84Cnp6wf9Jh1/xP+lM393STr5B79O+777oPSed+6X3vPe96VPHfTpakAoj4KJ&#10;jzADg70//emPVb6ymSq4TfGrLQOBwOjgPv7LX/5ShX2VOuhx0yRTqJnJ6myLdXIH2NnMqlSpfNQ0&#10;Yeei8rml8kGUKN9Do0uIKjcDcc1qVD/xhWBJUONmKgllxAxCGQGp36CBW07usUHnKJeW9xom7NW5&#10;+k7yxvQTWXx3QpmQ1S7Ck0mt72Anw1J5GzovQhmXST8xr07nKMxLDqPsYunKf/mXf6km401HUxu6&#10;7kQ64lCXVV0hi8R29dw2jFIbEoJYD1dsQ3kFOfVKZXXKE2KA289x5lztMNgrIXsz157vR+D1s+vL&#10;MZQnXuqO8NeciBEPna8xUz/xODg3NKgWKVFfLHFtheDm34XJlnZJdZznVr2/lN9QihLPU88V95K/&#10;E4RzTjoORKGXMxHhg+Mj96dwp2HyPM6UnMDMCIHRwRjXfVqq7+DMOKrk/ZLuv/KVryx+Rp1cubPh&#10;ICNIeb7PlYEg03PJLsvj/r6TCHrPSHOSTa2qxOWrGtplF81PJx93VvrWZ36Tvrj/Kenwj/w8Hfm5&#10;36Yf/Pcf069/dF76428uTRecdXW64uIb07VX3ZzmX39TpbJ/8lMHpv0+8IH0iU9+In3jiG+kU372&#10;03TWWWemC1cNuDXKM888o5pweMD/8pe/SouXrBbKVv/XHU3xqy0DgcDowYEym/nB6jTJkAdEjqOc&#10;72c2aJLjIc+ZIiSydMyoyZni8whlPr90TC+qJ7kMDPja5rxCggT3FdGmn4hBWOBmki+uJNIQDAhT&#10;Jv292kquUw8trqzSMWiCuOOOO1ZCRk6E3oWcV8JJfad+uccIOHmDgi7J6Z37T3/608pl1EVgq1Nd&#10;CCnmOGrrlOTiUr8f+9jHhhqgEWnkvXA/C23tOhF33eX9IhJ0EcpcD+1Szri25000llOky66nnG7C&#10;oUpldRJfbfbQT2wkYnDKlz7fPeP71O9Rm0Lkdi/XYD0RP9dJ3WWWqU/T9qyUz/WAO7g2t9tuu2oc&#10;W++ruMBsmuJn/aXNS+pht5lZrK//jdPRZi3uOztb5px2+qm8OHLGGWes9brg5NBzVr/AsVIqHyc9&#10;1y1aBkYHgof7r1TfwZlR+LgdnmcKfbAFsNJnoP5U6gS7R49bMOLk5Ao3pimdy2yRYE6b2VDDr+k9&#10;IxTJyGSrG9qKqRVp0aIl6bqrbkpXXz4/XXPFjenGGxamJYuWpqWrLr4Kr8QtXPXzhRdelD7+8Y+l&#10;D3/kgPSlLx1aDfSOPvqoamAgDw16qOu4v//9E9KnDzowfeSjH0l/POP/Vr2XPGV2yeyOpvjVloFA&#10;YPTQH7jP58pabDK62267Vf1Ol4TrMyVRQbiM7cG7CE8zoQm8ut5ll12K5f3ofOXkEiLUJZm/gT/h&#10;gzO47o5p0nGcTASoksDgOr3//e+v8kL1SubvHIWWCTUalDvKQ42jbBhxlOggn5qQp6aDp04TXfml&#10;vvSlL7V2OqFBEndQV7dTnT6PsMhp1VawUseS/xM227rQmrTiyiU1TOilcxYGzenVZTdSAp+wgHqy&#10;+34kOGkjXZycdpji1imV1Sm8zfUulWU+4QlPqBzyJfFKUmDtqv63englMbBerh2XcuCZbAtHPf74&#10;49cqC849tXWTonqOPPde7pu5So19S4K/nJbaRP1vQs4tJPuZM8Kuvu5nAqtnqz7bGHxQXsXg3FK4&#10;rfFIqWyc1FZih8vRwv3WK6Q+ODNaSLMJySggp2fpM9AGKQSyccM8yELcXC9oPeIRj0iXXHLJ9Flt&#10;mKD3jFQky+Aow9VC2JSU/qu55m+rCUSzE0/6n/T+vfdOBx50YPrmN79Vreyf8ac/pWuvu7battQg&#10;z00wb94Vqwaov01fPuywSiT7znHfS4u4yaZWvV8lk3VTO5viV1sGAoHxQYjRbLq56iTe2I3OANUK&#10;VemYcZDAYjKjox2Uw2hUlI+LECV8q4twg8QWkyzh713CZIkSRCWrqv0cNsQOYZdC73rl8+JoI7jJ&#10;SVUqd47yeglb7Fen6p4IRSwxMCgd04+EOt9JKFy/fG12cjX44ZLr4pAiyJi0WOU0gSkd04ZEFc6m&#10;tu3adxF66Rp0ccDVyaHneW7g0E9ELNG9SCjTDrr0B86bKMQZOsiBZ7dL7aOtKO48bPfeJsec/GrN&#10;nSabFE7L6VUqe9/73lflq6r/jSNRu0ZOoLrIrf3tvPPOtzieQ02ydnXIXVkvC04O807AftYXC1eW&#10;G8rvQu+Mf0sLC8bfBx100C3+5n79t3/7t+pn94Fj3BOcCQRv7iSbYeX3D04muf4k0S+VjZvy3wVG&#10;BwnPuapLdR2cGT3jLdiOAhaqS+9v7EWLGDcslljgG3a8NSpK/xBu0jGKZKvFKqy8ZdOEtYWshYuW&#10;pE9/47j0yncdkPb7xKfT1751ZPrpKT9bdYHOXnWCN6bly5dXJ3rFFVesGuxdmH73v6el4773w/Sr&#10;X/921UDi6rRg1euJZKX3HoS68NWFgUBgfCCgc1fMVeilyfyb3/zmtfIBzQa5bvR1Jkal8lHT5whl&#10;f/3rX18s78cs7NmBuIsDziSQW5iw1E+c4ygzWDeBLLmZfD4RQmhRP0eZOrUz5yChhXOHoDBMjjLi&#10;FcFOmGA/MchxNigglrV1daF6IubUE3R3pc/jMhEGqW5LxzTpfAllHGXDhnzKaaGN5Yl7F/p8oqIB&#10;SD8BskkOG68ZJEZyG3bJFSPfGkdWG1FZmILxUaks066xvXacNfC3m2X+naDHYaR9uR+EiQrLy+UG&#10;aM08cK94xSuqzUHkIRxm19Hg7NB9SRT1s0UHfWq+XnIn6gPrx2fKVVZ3hGmX2nNeOCCuCePX92kH&#10;2g5XqfcfJsQ8OHt0DSUHL5WNm7vvvvv0aCwwCnBUz1XO3Q2B+rZRQHRF870tVI0inHMQaB3DbKo1&#10;atokhs6RjUwbMtTDWESyLFn9DXxkq71ezWpfuGhxevehx6UtdtwvPeLNn0k7HXBE+sDhJ6bDTzg1&#10;ff+Xf06//eOF6ff/d3765e/+kn7x27+kE356SfrJb+an+X9dnq69bnlasGj5qrfPolw31IWvLgwE&#10;AuOFDlqo1VyFXppsEGCEbs2mo4wQ8fznP7/63NmaxAg145wzMO7qVCIicmtxKXQRyoTQmfCzt/cT&#10;bIgcHDJEpZLbx3WyysfR1it/g+/EsSO/lxw9pWPQcUQTx8n3VDqmH7nfhJMKFe3nTPKdhF7K+9Vl&#10;xZDY9OMf/7hqlzMZSBFmCMBt27Vz5PzjShlWKOPQE+45jMjnGhMCOKd6iaFNmmAKm+7nVkRt/o1v&#10;fGOxrERtXbstldWpfZvgDhJchUuW7huvt5t3PcTOfZDdRtq65Nq5nREQjU2aeefktfIZdjucq740&#10;OJicrpI0+9m9YpOF3De45sbY9ePRfcGlKU9O/pvXaPf+levswgsvrNoXsVXfpI8j0gujma3Q/uBw&#10;1NddeumlxbJxk5PEpD0wGvzhD3+Yc/FjfaY8tqOAxYOcH9S4lBt9Nhxk5juc3vr05nebLWqfcvR6&#10;NoRAthrGVGNykrXHolWDgb0OPS7d5qUfSJu/+uB0r92PSg971ynpGR87M+1x2CXpqz++PH33N9el&#10;Y37x1/T93yxOhx+/JB39oxVp/o0r0zXXLU8LiWTV9QyRLBBYn6CjtqvKbLmqmrTqboXfpKNL7q1R&#10;0KTGqtZshV4SFYSRDZsDRb4NLqwugqIBAcFBrpx+ea8cx01kl8ZSmJvrROxgD+8VeokcGfJJDWpP&#10;cgNx6QwjUhpoCG3zvfrllHCc/FEGd11yfvn+2qPvWypvQ/VlQEYoayvSOV/hg14z7L2gLdtRT26P&#10;Unk/mtwLr20rnD/60Y+uQksHTUwISPKClcpKJBa2cV0SOuS5I5yWyjOFT5auwSMf+chqsJpFQd/j&#10;zDPPrJxhfueO5FTLx9sogRDGQZf/hoRNoqpQ4kF1EZw7Ej25Xf3s/tAX5zILBP/6r/+65vdMQioX&#10;LYdh/pv+N7vOLAzo7/Qv3GNoUYMTUntoe+8H54auD3FlLpJ3E1hjh8vRwT1cqufgaGh3+lHAnMOz&#10;1HhDVMBsOMgsiLTZVXPctNhy8803T59VAOg9cy6SLaxEsmMrkWyzV38m3eW/jkr32P1n6V5v/3N6&#10;0Pvnpff8983piyevSF/60Yp05M9Wps8dN5W+8YOV6bobVqarrw2RLBBYn+GhpfOpb48/myTQmGSa&#10;eLRJ1j0qEjK4mjjKhnE1DUPOAo4yIkDXMFMTcKtQhIku4Yom9cL57L7XL88TwUlokfDLUtidz+co&#10;c/692oo6NXGU8L9fnTpOvh6Osmb4WhsSkbg2JM/uJ5L4HgQ136mL8LTNNttUIZN77rnn0CuPvqMw&#10;gh/+8IfVhKh0TJNcS/IdOedB4k8v+iyhEc997nM7u9K0lbZ544QB252zVFanpOdd+hZhwgS4Ulmd&#10;L3jBCyrnnHoulaOVavVfElMNWH//+99Xg3W/E8uuvPLKNe1W7rH69/P79773vTXHo3uCqGmTC/dl&#10;/ntw8qgtuN6ELwJ4FsFdT6JWafGB40EYc73fJLDl5NPvete7KpFUOxAKru8jvPgcrsx6WwlOHvUL&#10;+sochjub1Ka42AIzhzHsupK03/PK+MIzdq4Tx3eh5+2oIM+nPI+zsaMj55rULnO5gGWsb9F04cKF&#10;4SBrgN4zASLZkrTXl4hk+/5NJNvt5+nub/1zuu+7rk5v+vqidNBJU+mQ70+lb/54ZfrMsVPpqydM&#10;pWuuW5muDJEsEFjvkR1l9773vYud/GxQEl3iymw7yjhGeu1sNg5atbZ6zbVTKh9E4XRyqnVxlJms&#10;EZQG7SrqOIncXYeSUGaAJxyO46Zf/jEihwffIHGIm4ejbJi6d67cb/Ku9RNKlPlOkrd3GZSqJ866&#10;ZmL3LjQwM7hUn6XyEp0vB5z8aE3XUlsSUd3PXXOUGbxzxrTJ7UJAes1rXlMsq5Mzre09TdQjRDVD&#10;Gks08H3Pe95TLMuUT0yut5LQKSRWu8i/P/CBD6wGsflcfT+iRy4XVskplH/H7BryXgTmellw8kjQ&#10;5Fx2bXP/5T7XRkt9iMG48Ov637QB19u9Tcx+6UtfWglwdojn5OTC1D/bxKP+uuDk0TOEuNl2p95R&#10;U9sKzBzC9biTSnU8abS4RHh3zsZj60qIvvHmqMDZtWLFiunfxgefU3+GzxVtDjIbjrl1EfSeCXGS&#10;HZduWznJDk5b/Nd/p7vv/rN09z3/nLbd64r0hsNvSp84YXn65LEr02EnrUwHfXtlOvTYqXTVNSvT&#10;vKuXrRo4Lp+Wx0IkCwTWVxDKhBe1db2MmiaynEomnXaFLB0zDprsCBPkSqkn6R4nOcqIO/JADcrp&#10;1KSBvUTknCtdHDpELxN5ubpKAlimSeM+++xT5dXplZ/KQM+unQ94wAOK5eqU48KktN/g1cTUTnDy&#10;/gjBLB3Tj0QkzqtDDz20r/PKqr0wPu6ztjm3kGgkF5uJsXovHdOGnIPCu9q2a+KLayBU1I6dpWMG&#10;kehjUNEvR1yTj33sY6vJ/iAHmuvLUUhgLpVnPvzhD6/u57auSW2PmNlPyM3kjBw0MeIQIQ4732YZ&#10;oaQe7vvUpz61Gqzl3zmB6qHYJtNE3fw7ZqeisO11xcmwIfNLX/pS1edKvJ/dYZ53rm3zWCR0NXOV&#10;cToapBPG9MFEVX3KOeecU/XlkvjbQU3br78uOJn0XCBWuJ6l8nGSAzUwc8gt2eW5Pts0NuEk8jxu&#10;Oomuvfba6lnGwVx6Tk0KjX+c67oCi4TGyf0WUMdNrmJhqhFi2Rv0njkXyXJOstu+dL9pkUy45SmV&#10;SHafveal137xr+mDRy9NBxy5Mn3uhJXpk0evTId8eypdcdXKdPmVy9KiEMkCgQ0CHuDcFL3Ej9kg&#10;542J+mzncyFJXAj6AADRDElEQVQmXHPNNbMmlBE/5Diq75zWhc973vOqlTJiSKm8RAMdoULcOv1c&#10;VY7jZjrllFN6CmqcfxdccEHf/GNEBZPHQXnffAehJ8OuBnMEEcoGiTFEE+6wLo4ygyyCkNCqmQxi&#10;iTBcWm3btc8llBGu+4XJ9qK6sNlDFzeZMIgcStaP6k+Ysg0pSuWZxEW549oKjNrLV77ylWJZk8Lc&#10;+u3O6zN9f46zUrnPqeeqI/y6xn5W99xFdQcaET3/nElU5Ai1SjxbIdvB4cl5qO+TwD+3SbnI5MZp&#10;HovCtJv59OQoszjhntSX+Buhn9DiZ6kDbrrpplu8Jji59Bzl/BvWtTsTeibMRsjZ+o7SjomTQot/&#10;Nvcwtm4KZJD/7hnCGT/bkRRt6Znomb8uwM79k7DTtHFpbM7RH/SeCRXJOMnOTtvseWV6yUE3pnd+&#10;dWF691dWpI8evTIdcMRU+sQ3ptKFl06lSy5flhYtWhEiWSCwgcADW0fURXwZJblY5N4Sojab50AA&#10;+Zd/+ZdqMqzPLR0zahoQmezb4afrSrZ6spW0Sd9DH/rQ4jElEgasbvncfo4dQgibONdFKSTAJFNe&#10;J5/f6zqpUxMBYSX+LR2DjiOQmWh2DRFEwpNwOO48O1uWjkHf10RZCF6/45oUmsVtYjI9E8fBTjvt&#10;VOX8qicC70fOFNeASNdF2EOTPkJPv40WmiQ0tglPIE4ZsPQTJQeJVCWq32ZIYy9y8fSb2Co7/fTT&#10;e24aoE7r15KrIw+shZt6//oqtPsg/5zJRUZUlIBbrqtmeXCyKE8fl5d2mf+m7xVCXj8OCaRcpHUh&#10;mLPUjqr6UM4VTk9/9x4cSX7+5S9/WTlj82uCk03pD+QinAtxwuLRDTfcMD3yCgwLDvFS/c4V9R3E&#10;V6JSFxcRwdTGO1zOc7WZVj8KSy4JfZMC58axL9/bXLryOAeNpZYsWTJ9ZoFeoPdMtEh2jzfPS496&#10;7/z0/I/8Nb34gCXpLZ+fSvt/dSp9/Bsrp0Wy5SGSBQIbGDxsrMYIHSk9BGaDVucJCl2S1I+CHCFy&#10;lPUTdUZJAo9JVZ5kdaWJn5XwtsILGkAQyjjF+oXzETr22muvKj9WaQcwIgJRxcCu33Xi0pPMelBC&#10;eGKfHGXD1r3v1GuHzjq597ruIklQEYI309xTNovgKOsX8lqnOraBgNXyfs6pJgl7rluprESCHIG4&#10;TX645z//+ZUgWSrLJFIRup/ylKcUy5v0PQ2AOBRL5XVqi8J9+wmWhC59WCmcWZsnkmU3EXKW5frV&#10;TjngcpnPqf+Ozvf666+vXEnOu6uIGZx9mnhC3S3JqWlxpH4c6kMMyutuwv/4j/+oFgUsUGjXhHl9&#10;KQFVmTYv9Cvy061b5PRx/Upl46Tci56dgeFhrDqTvKGjphB+/YbzGlZQ8jqhjRaMZjuioh9f9rKX&#10;zUousWFx8cUXVwsZpXOfLXpe2E1+kutpkkDvmTiRTOJ+Ocnu8bY/p7u/aV56xHuvT8/50F/TSw5Y&#10;kt7/tan08W9NpYP+e1WDuyylS68IJ1kgsCHCg1rnNVe5VUxgX/va11a7T832OXCfcD8N42oahiZX&#10;nErDDoo4yuzi18yZ1I8m9QcccEC1dXq/LfA99PMubr0Sqss/5vP7iWBPe9rTKpeF8KZSeSaRUt17&#10;z1J5P3J4mKDWBY8SfXeuJd+p3wYETXILcaHJgzYTR5nBps0b6jmx+tE1+OxnP7tmR7429N7yypXK&#10;SpQnj1jbJreL3VIHJSZXr8KJ2wqRhCvi9CAhFeUulGusLnI1KRSSgFUqkz9MHpjsFPM+dlrN4Zd7&#10;7LFHFTaXj+dsJRbn35FDT/JlOdS0t7lcuQ62I8FUSH3ezVC/a/ez0oY1XD5E8frf3PcWM7Qbbg/t&#10;UJshuBOXLSoJtRS2XH9dcLJpYWUucgpaKLEQGBgeUk4Y/5Tqd7bo+WyXbo427qFhxbEmvI/wbv1M&#10;F0f4uCin6iQmoFdPHGRtNvwZJ4157OY9quu/IYDeM9EiGSfZk/e7Pr3iEzenV39iWfrAN6bSx761&#10;Mn3yiJXpoktXpktCJAsENmgIJeqS/HvU5Cgz2Z7tB6ABgZWpZz/72cXyUZM45gHA0p4n710o94UJ&#10;X5fcSD6HUMbZ1C/xvePkXnIdeolPnBWXXHJJNVEsleP97ne/KkfZIKGMK+3ss8+uwjlL5YNIbGwT&#10;8kTo8d275PxSF8QnScBL5W3J+ccd1k/oqVN+MmJNqazEpz/96dVOfqWyEk3ymzv5lSjEkgPRZhel&#10;8kz3D4G7VFaikF2uijaimvcdFMZJiFRnpTLCljDW/Lt2SeTNQpcwmfr3E7b6yle+cs3vaFJkrMIh&#10;SVSrlwUnkxxg2njeFVWIt36mFHotNyanWP7dawnk/q6dnHbaaVUb0V712/oFk3XC6TACf3DuaH4l&#10;3LpUNk7qSwl0geFhzDNbO5OXaHFHnyKMe5wg7ut7SucwWzRWUd+TBIJUl8W4cdHzwbghBLJuMIaa&#10;XJFsz9Ui2eP2vja98IAb00sPWJre89WV6SNHrEyfOCKlCy9J6eLISRYIbNDIq1kmhaWHw7hpQiKk&#10;jytktpNjm0TJSyO8rFQ+ahJrJIvmhuJyKB3TiyZpnG/O90lPelLxmBIN1IlFXFX93FdWSzmZhBb1&#10;Cq00ORSyVwpfQudIzHOMMNHSMZmuNTFjmDAYjhHuN6FR/XJFcYNxDMlRJDyvdEyJcrTJOSHRrsFR&#10;6Zg2fNGLXlTlzRrknlJvJvPGAqXyEomf1WCiUFaia8edVSqrk9OMMDRocw8bYAh/LZWVqM32cn7V&#10;SUwWkjvou3ELldqYe4yLry5+E9QOP/zwqp45g4RR5p1IHW8zk+Y9RTSzei2kNXYyXHfIQXjQQQdV&#10;P9t1luBaEqoJrHV3EfcpsVQ4j34yb0hy//vff02+Ov2jSWQXR29w7pk3CyqVjZP6G7tNB4bHRRdd&#10;1NcJPy7q8/Ujl19++awJI3KWWaDiVO23qDkuaq+ed5ME/bc+uHS+s0UbuTiPEMi6g94z5yLZQiLZ&#10;l45Nt/2Pmki2x2on2VZvmpce/p7r0jP3uTE9b5/F6R2Hrkgf/PpU+tjXUzr/4pXp4suXp4VEsuri&#10;T6WVq/7rgqb41ZaBQGCyYIWcaFR6SMwGCS8mt7Od0JTjh6NskHNmVCTwEAuIHAYlpWP6kUvLJL+r&#10;o4yoIByy34qc47i0iAO9BDWfL8dLP+HA5JLwOkj0Mfg577zzhnaUGUya2A4aUO68887Vd+qXn61E&#10;bjKcST4qE/E3vvGNxbJMkwBhXF1yBPo+bcM5kVjYJuSI6+qPf/zjwPBCIlIXke6lL33pmt0l+1HY&#10;iZ1QSyFydRJ9SxtaCImYN29e2nbbbdf8Tehcdp1pm+73vFmFNsglUD8e3QfEZSGi9b8HJ5vapYmm&#10;n4VO9nIQCaGsi/3cZkJy/WyDh8suu6xayPBM1Bb8nQAnD16XEO7g3NM979lXKhs3pZQIDA/Xrd8G&#10;RKOmMQK3/7idY4Nw5plnVv3TTBbphqHNaiYJcxEmXadxMOEmMBzoPRMgki2ZFsn2b4hkf0l3e9O8&#10;9E9vvy499b3z01Pf/df0Zon7v7YyffTrK9O5F/1NJFu5crWLLESyQGDDhFUSO3txAg0j3syUJuXc&#10;H1Z8Z9u5YRB94oknVmLNbHx37hW5wiSYznmS2tL5ycdkZYv7pe35cpQRayRE7yeUcV0Y2HN5lfJk&#10;+DyJ94Wv9ft8bgsT0UEuPY6eE044Ib385S/vXPcER0nvhbT0c8n57gQ136nfcU1yqeUdDksJ4ttQ&#10;3qNBrjrX0y5obUU8olrXJLYcjG0ciPL1DUraj9pvF6HWGMf3LJXVSfgisPYT6TgECSGl/Gpez32Q&#10;X689C5fJIrh7nMCYc87p7xYsWLBWDjp52bjpDNzqfw9ONrfbbrvKDaEvkUuulErAvWzHw7rYJdzf&#10;ve5n92t2PRKXuV31IZ4RnpFct/l1wcmnfoLoYAGgVD5OGlsEhock6V3HBV3p/d3/++23X5USYFKS&#10;snsuCfEzLh52/NGV0hRMEjjsS+c5G7SAbuE+MDzoPXMvki1anPb68neKItld3zgv/eNbr0+Pfsf8&#10;9Pi3/DXtfvDKtN9XV6aPfW1FOvfCleniy5atFsmEWq6aJHc1EzbFr7YMBAKTCbvuPPGJTyw+NGaD&#10;wrhMkmc7pMWE2OfO1i5Y3EmSgBIvhhkEcjhw3HQNkyWUyZU1SGCxgufh1svZJ0eZkKSSmyeTS0fo&#10;nrDDUnmm8E45gHbaaadi+SDKX8VRNkhk8p0Mega5lOokthBMDNa7rup6rZx/g3Ym5bLqMhjk5jOY&#10;6BKyawAibKBUVicRifOuVJapvcoT0ub9MoWvNt1aJcpRmMPlelGbFNJbmjgIK63nkyN+yfeS24ZJ&#10;QH33Q86jHE6X6fsdccQRlYgimXu9LDjZdO30S5xhRPHSMZ4t+sB6rsJHP/rRa/Lgyc9oh1w/Wwzg&#10;6LCwwEGrL8ivWV+on3rFK15RCYJNsXh9oIUowqlrXCofJ7VHLuHAcLBgV6rXUTEvtBn3TjK4XOVm&#10;G2as2IWe/5OG0nmOm1z9FiIDMwO9ZwJEskXpvV85Lm3+8g+l27/q4LRFFsneenYlkv39m+anB711&#10;fnrsm25KbzhwRdr3K8vTJ4+YSmefN5UuuWJpWrR4eRVuufq/bmiKX20ZCAQmFyYDg5Kvj4sGAdxH&#10;nFKznSeNmGFSZPW3VD5qmpAQydj7S+WDyPXDrdUlZwdnDaFAuFqpPNPESWL4o48+uliOnEkGbwSz&#10;UjlyG/3gBz9IL3nJS4rlmQYlxx9//FBCGfHKM5RLrt8uUY4jEvpOXVwFxCgiD8GkyyCVSNgmPMuk&#10;vEt+L5N5AkB2Sw2i0EIhlG1Etfe+9709c85lqjsiQw5ZHETnyZnTZmfN17zmNelZz3pWsSzTTqrc&#10;bqXvL8l+va1pVwS9fKy8bPVdbYWANtuvdnLMMcdUg+TddtvtFmXByab7k8vQbq6EztIx+jXXty56&#10;C80k5nu9PpmbWZiX0F3t3SLK8uXLq/F6/b3WZRISOXj14fqHU089tbqvtfm53klulHTvW+SQm7BU&#10;Pm5yAwW6Q46u+9znPsU6nSmNmewqaXFuXck1JQT0sMMOq5z843Kzct5OipMuo1eO3HHReOCCCy6Y&#10;/vTATEDvmQgn2T5fOyHdeccD0uavOjht+YYj0z3e+Iu09Vv/ku72xnnpnrtdn+6/+/z0iN1uSjt/&#10;all6/5en0seOWJn+9JepdNm8xWnJ0uVrOokQyQKBAMhRVp9MzjY5yoRNmeyUysfFfffdd6BIMEoS&#10;BIZNKkzwIhZ0cfSgHF6cOKWyOoUbCoUslWXatdCul65XqRwNdLk7OKZK5ZmS6wuLGVaY4BQzyRuU&#10;Q0xCb7nQbNFfKi/RpNnud11EMq4m36dfqIT3405p625zzeVGsvpdKi/R6rBNDtq4RIhvOal9LwpH&#10;02bb5moTAmciXnfu9CIhctBuZnKF9RIVJcquuxu1ubpTzDWsTzDUvVC6/DsSyYnIRJFBobLBySMn&#10;ItfiZz/72bXK3G825GjmKuPk5KB2rxLbhWWbMMpJx4WoHRm7zvUua6Mg0ciCkH57yZIl1b2U+7Xn&#10;Pe95lfOJ+5KrU3/TfP26SOK/UNlS2bipfiPpd3dwypfqcybUnvXpQhnX1WvivC08WvTqMh5pQ2M1&#10;7vdJQpcFxJnSgoi2ERgNPDPnXCS7eeHi9M4vfzfd6ZUHpM1ffXDachci2c/SPd9ydtpyj3npHrvd&#10;kLbbdX565G43pTd8all696Er0v5fWZ7+94xF6dLLbkpLli5LVbjlEKgLX10YCAQmGx7EVlMGhcqN&#10;iyYjcgnN9s5GdkKczd10rGbKl1UqG0QiBbGLI6BU3osmgPWQs14k3Fi5LJXVaeWNo63f6ibhQk6f&#10;QcnpiW5cHsPkjyEC7brrrpUQ0k/AMVB+9atfXQlHTYGkF4lSxKlSWS9yfPVys2Q652a4Xz86Xg42&#10;wlOpvETnTRgYNKC2syRHyaCdQPfaa68q31OprEQhM75jm9VvjrNBLhaOQwJkqczkoZ53zgCbqJZ/&#10;F+Jcn/hra00hgNPSZyxdurSY02p94PqcV+tNb3pTNcHOCffrdK3lCazn59Ne5ATU73vu6Mv0C/oI&#10;YXruOW5f4fizlRtoHHT/E8HskCz3ks0s9LfN4zg3PJcc437kvFuXvzfa4ZIoWCobN6Vw0JcEuqFX&#10;uPQwNB7wHDKmtAC8rsP4/Iorrqhcr/1SXnSlhSz3ySThAx/4QPFcR019hMWBwOhA75lzkeymhYvT&#10;W754XLrjjh9Nd3jN59Jdd/5Ouufuv0j3fPOf0133uCpts8f89MDdbkiPe+Nf0y4HLk3v/MJUeu8X&#10;F6afnXpZOu+Cy9KSVZ13TtzfFU3xqy0DgcC6AatKXXbdGxWJAEIfZ3NwLrxGJ902gfoo+KEPfahT&#10;AvY6Te5M6Epl/VjPv9OP8p4JQyqV1SmMjlg3aOL9rW99q1Uo6+c///lOIlCdksM7l0EuJ24pYTBt&#10;RDLOCyGaJt+l8l7kihoUZmpQSqgplZXo+EHuvjpN8L1/mzBW4c1EgX5hmUQGAtkgV2Cmibnr+ZGP&#10;fKRYXidB3P3Xz+Hn+xjEl/KbETjkpqtf08MPP7waY/nZuXOIZbFQ39K8f1xr4qk65qgZ9t6cVHKR&#10;uveFEXJTcYuWjluXaWFHqNarXvWqtcr0USeffPItQi21e6Ka9vOIRzyiEtG0EZMz97B2o08hwNbf&#10;a12hNm3HTosUN998c3UP+Fvp2Cbtwmw3ZfclYdH9Vzpu0smdarOGYRZfZkqLSDHv6Qb3r0T6pfrs&#10;Qve7dmuzlvXVzcfx/NGPfrQaDw5aCGtDwvgkoc14bibUFwrFXl/bx1xCv9dVJKvyEI5eJDu2Esnu&#10;+JrPp61ef2zaerefpXvs8cd0192uSPfa7fr0wN2uTY9/0w1pt4OWpLcfsjy9+wuL0k9+fXk6/4Ir&#10;pkUyMcgaSLdGUhe+ujAQCKwbMEBuk3B71JR3qIvDZhSU0Jlw0nXHyZnQd+wS9lenZ4ddBktl/dhG&#10;vMH3ve99lYugVFYnwYm7adAAzeCrTR4rwsWwYbYSbkvc3nQHNUnkaTtZJExJ+N8lR566aHNt5Toa&#10;5DarkyApv06prESCl23024iOHFTEwLqA0CQBSs6ntuIKIYq4MGiXUxTe5dh+A2KCvUFXKexNjj4u&#10;wnz+roH7Obe5ZzzjGenjH//4muN9XrMuuemE7GpDhKR1VRSoUz2oA4nZfbff/OY3VS42IbDCjjmu&#10;1qccVMR9E0fXu1mmbRHB6n+TB0+d6AuIyRYGtCECq91PvUZ+ulL45iTTd+CEFJIvz6iJtDDLQX1j&#10;ndqOPsdrtR3i8dOf/vRZfUaOgp4n0jdULoVC+Tipz5KbMtAe8m8N2kCmH92z0oVwo20IGyfII3bZ&#10;ZZel/fffv4oAaCuClyjdxSRBTlHP5dK5zpT6Qt/XPCcwetB75lwk++vCxemtXzwu3WnHj6XN/5NI&#10;dkzaepdT0j3e8Ou0xa7np3vuenV64K7Xpce/cX7a46DFaa/P3JT2+txN6eTfXJ8uvnR+Wrps+ap3&#10;6S6QQVP8astAILBuwESxTS6hUdOD6z3veU+xbFy0wxdhY5DYMyr6HA+GLpOWOjmbhL6VyvpRGE0b&#10;wYfAYEJUKqvTxGPQrm92JCR+DRIdOHe4mYYZFKlHogcBoFReJwef/HOlsiYJDPPnz+90TgapQvtK&#10;ZXXKj9Zl4waCZF3oGUTurF//+tfFsjpNqD/3uc+tlaupSdfHphqlshKJWfKytQmbFhZpQl8qyyS2&#10;cZiWhDx1Wd8Z0/USNpkdjtqGjRtyuTaA+XcUamqMoh8YdC7rAt1vBHEiycKFC6vcW9kpKFfdN77x&#10;jarMBIvAvK6H1aG+hmOqtAGEZ5nNG/Lv+mBhh7nP+NjHPlaJZibZ2o772GYgnC15x8tJp+9E9NR+&#10;tWVi37DO3DoJY5/5zGeqnD3EbK6sYZ9ds03X007LvcK0x0l9inxogfYQEvnMZz6zWJ/96H71jPSM&#10;kG9vQ4TQcZsBafPDjGU50ibJVSWf7bALyf2orVggilDo8cHzZ85FspsXLU7vPux76S47fmS1SLbz&#10;MWnrN/w03fO/fpW22OX8dPddr0oP3O269IQ3rRbJ3nXIgrTXIX9NP/71NemSy/8aIlkgEOgJQknp&#10;ATNumuzOdtJsEySDi1LZOCgEZiZ5N0z6TXRLZb1o8mRVe9CkiVPo9NNPr86xVF6npMiDQhGJE0SY&#10;QZMqTg5hmcM4eITLEtjq+YZKNHA0iG4jAKIdOn/3u98Vy3qRMDPI8eU8TGDl/ymVl6geu4R9SsTb&#10;xm1oAswlwo1VKs8UqktYKZWVKM+TEMhSWZ0GrCb1g5yLQgXdp6WyL3/5y9XmDfl3gp5dSdUzBxxx&#10;OPcpRDYiSDMkzwYUck8RfWd7d91R0qSC2MMt5vtoM+pGPip17Rh1yU1HyNSuiNiulfZYcuqtK9QP&#10;yC0jx0yzjEjCUZd/VxfaTd78hADsHlB/WeSWU8qE+9nPfvaa100quZYIvzYccJ8SGkqC8kz4sIc9&#10;rNogQ04k9xe33ag/YxzkHG6TPmDUJDx7fgTawzxROyvVZ4nGFfprYwwi0YYOIpf8ooT9rnl93csW&#10;xycFRKxR77avvVgkjST944X7eM5FsoWLF6X9vnZ8ustOH053ePXqcMt7cpL916/TXXY5L919l6vT&#10;A/eYnx73phvT7gcuSe/6wrL03i8uSD/77XXp0stvDpEsEAj0RJtcRuOgsC+hIaWycVGuGqE6pbJx&#10;kPNlJiE8Jr+DdiJs0s6dXCODkv17X+E1bcLqTCYHCU7yPLVxYhB0ujil6hQWJKRmkMBGwFIHbVcn&#10;3QPCjUplvSg3mmT5pbJMkyehkMYApfIS5RUqTf57UQ64PfbYo1hWp1xVp556arGszpe//OVrua/6&#10;kWDJfVIqq9M14fQYJN5yAfUSKzjW6qKu47Iz7u/+7u/StddeW4kIfucoIpo1c+QRkgj0c7UT3kyp&#10;HgmZwigJO3XnHGeuHFP5d0mf6/km9bfqhGtSXcml1CZn3yRSgu6SIEIkrIea+35CdP1MMCP8cI4K&#10;z8visk1OhOPMRT6rNiQC68uEx5tQ6gO7CAwzYU6ETmiUy3OSnWUmX4Mcz+OiEN9AexC5Pc9LdVmn&#10;e9YYhTgmxDqwNvQJL37xiytnWakOm1Sndq+eJIzSAarPt4AZGD/oPRMjkt1pWiS7287Hpnvu+rN0&#10;jzecmu6y6wVp612uSQ/YfX56zB43pv/6xKL09s+v3t3ytDMXp8uvWBwiWSAQKMLDdRw250E06OcI&#10;ajNIGhV9TytvxIJS+ajpOxrYDRvCYxIngXnXsMQdd9yxqlufXyrPFELJhTLoOA4kDhSJkUvlSJAQ&#10;8idHSKk8k2gkSWvbpPBNmhi2CQV0rgShHIY3iBJ4G2SWynqRQDbo2mrfruGg3SQztVHCKGdbqbxE&#10;4bht8oHZ0a6Zq6lECfjt+lcqK9GxbZxy6oBzcdAk2zmW8mcJEbEbb33TARsMvPKVr6x+1jaE4OVw&#10;QiF011133VqCKhGJO/NPf/rTLf4+6XSfmkgIgxOeom+RrJqrKh9jAwWuqPw71xjxMP/+1Kc+tRqL&#10;EtPkBFJf8ggSDtveK5NC+YzqYZXo2ht/PvGJT1zzN31Tdow9/OEPT6eddlo1iVJPRCffm7CmTifR&#10;LaUPIVprrxaWCOhtJ8OjoP6f+9KkU942wuuk5rcjwDc36pgtcsgG2sOzIDtee5ForU8jCgf6g5Bt&#10;DOZZPGhMp5ybf5Iw7MJpk/or7v31YYfTdQGet3Mvkq262JWT7JUHpDu8+nPprv91TLrnG05Zxd+l&#10;LXe7OG2963XpAbvfkB6x21/Tf35Y4v4V6YCvLU1/+vOidOkVC9OSpcOr73XhqwsDgcDkg6ug9KAZ&#10;Nw1mrVDP5qq0Xc185jBhfsPQ5ItQMyg0sBeFjRnwd5287r333q3C9Ygrji2V1WmSJul1PzGVoCcX&#10;0qBk/EK8JMiXeLZUPojqpE1+L4KXUKRBg8VMYTpdtlnXbrmaBoXCEm44fkplJbovCEFtRTW0ItzG&#10;Hcl9VHcZlai+hCh2cVtyZQ0SR5HDsc0un1w/JWHYOIqgk+9fggY3Qj5XYWcE2Hy8MMNSKLlNFOQm&#10;5Hxslk0ifU99l+uyePHiagc/9UPkqYueJpy+LyHI7/J2aRv1+5bjkDhu4inZNTFJSIodjrls16Xd&#10;DbmamqKvSbW8bL57/pt7igvKz1x3Qn7VlX+F4hLRhMrZmCS/ZhLouhEvPaM5fi1+lI6bTRLvtUMO&#10;RgsLHD5t+9jZoDZBUCmVjZvCzmP3vPboly+U05OQP4lhlRLoX3755VV/oa+ZRFgM1s/368ulNJgk&#10;cJmXzrML9Zme74HZA71nTkUyyURvXrAg7fvV49OdX3lA2nyng9OW/3V0uucuP13F36Ytdr141b9Z&#10;JLuxEsne+bkVab/DlqTf/2lBuvTyBWnR4qXV+wzTgTfFr7YMBAKTjy4JukdJOWOEaM3mANukkvNk&#10;tj6T44WTpZ+41I8mIZ/61Kc6na/J32GHHVblaiqVZ3pPk8Q2OZkcI5dVqSzTRNSEvFRWp8lrmyTz&#10;veg52mayKFlrm+T+SIQgvgwKT61TDhA5PbIg0Ysm4XL6lMpKtOOrCXFb8Zjo6DxM0ErldVphHpQP&#10;TJsltLTd7VZ7IzzXQ/p6keOsV66xTA4fg9ySMEzg4Z7Kv8vFRjDKgojvV88/Jh9Xc5MC50sMkidw&#10;rsKy2lK75OBxn7rGvjtxL4f4Wnnffffdb3G8AWgWWIUQcx7VwynVrR1+id7EBO48fQF3ElepPFde&#10;Y8xaf90k0j3SXORx3gQ/boL8N3VkMcD3dC9yf3KcmUhy1qkDGxvM9iYyvUjoMYnQn1pQcB3r7sm5&#10;pok3J/B3vvOdqg2pt2EXPUZNrkr1NheuSNdokvI8TTLMR0vhwsYtNnfh6iRGTRKEeuofPUOJw/pb&#10;KRf0KZO4uyYBT15WC4slsczzcZKgP1anzfNsS2My7rhJazfrO+g9cyKS6URcbOFQ199wQ9rnS0el&#10;LV+xf9r8NZxk3073eMNPqnBLItk9drk2PWD369PDd5ufXvORRek9h06l96/iz09bnM6/cH668a83&#10;V+/jJu8qljXFr7YMBAKTDX2B0InSA2fcJLrY3bJUNi5KPr/nnnsWy8ZBW/Ob5AwjymWng0lxqbwX&#10;TRJMcgeJLNwTHAFC0krldQpJ2m+//YplmQaLbRxenAgzESeInPVQql780pe+1Dppv3A0rqIuAzR5&#10;rgxCB01eiUI5HLANd91117VCyPpRvXOetckrx1lndblUlimMimBYD+HrRwKD0F7/lsrr5GJrJtFv&#10;0vn1EoY/8YlPpNe97nVrfpdPi0tPW/a7MNG6uCfxeHP3QwISt5nr3VZEnW26d50nQYuTwvb4Jv7q&#10;RJvmktQ/WOCoi7SuHaGLQOBYixDqMpf7u4kIQZMTSLhTrmfCs+TsHBx2/dS21ZP6bCvYzjadO8Fd&#10;XeS/cV7V3YRIzLHBge/vucMtR9Rx30jm716Wn20udkWskyjp+nKouu7EsUl29Qn5lL9Qfjsbxbzt&#10;bW+rxMfSvTtb1IcLrR0kxo+D2hfxOTAYHMD1tBdEbRNn+QInDcbJRDDiXa/nIgerxSXz7ElzEzon&#10;Li2iZH2MQzybJEiw3zX/bqYIBqkFArMPes+ciWRyRixYcHO69LLL0ye+cHh61Kv3Sn/3n59K93jD&#10;t9LWu/w43WPXU9MWu12a7r7L9Wm73a9PD9v1prTTATelfQ9bkvb/4nXphJPPTL/85e/SpZdeVt3k&#10;bpYQyQKBAOgL5mKiaFJrMGkVv1Q+LhKdZvMzPQiGFSENZoRatnX0ZJrkyq9TKquTMOT9646LEk1A&#10;vd+LXvSiYnmmiXubvFjeZ5CbqRdNGAk4g1wLzlny+0FuukxuHQm8u0zuTGYH7YZJXCA4CHMslZdI&#10;IOuyyxNxw3kMEjJcZ/mrBoWUEqm67Gzpu1mtznnA+lF4ChdTqSzTSnA9EX2dxI66Y43gVt85Vphm&#10;XSxUJg9b/h2FfBKRTca65qCbDcqlxylmUwEiGUHHYoLE8spN/v3NfU4Qq+cb23///de0YwKG71/P&#10;T5bz9BGMuK2EyeYy7583OPCejrPhiHx6+jD3yFyKHyU6H+GWcpPlv+2zzz636IeEpRqUqzP3gOcO&#10;YZtYL7+WenrGM55RjY/rIZqzSefwspe9rFq0kHfMZLxt3zUX9GwSyixHmZx2Njwg4nLZaDccKl3z&#10;aI6K+n4Oyza77Y6DEerVDhYPPc/11xzCNrcxHp00cCpzSrZxautfnve851XPF3P3SYI5P+HdPZvH&#10;Fw94wAOmSycDztHCcrNeB/GBD3xgJVCGg2xuQO+ZE5Esu8gMZi686KJVD9Dvpv0/9KG0+7v2Ty94&#10;x4Hp6e85Lj3lA79NT9z3vPSkva9Iz9770vTivS9J7zvk3PT5b/wyffPbJ6Zvfuu/qxVTAy43iNVD&#10;7xsiWSAQ4CwdNoH6TGjVR3LyrttWz4REBA6D2QwL4Wxpk9C8RKKDSXCprB85iwyESmV1Goy0yQ8l&#10;VPSUU04ZKK4Qd3x2qaxObjOT0lLZIHK9cc8MCl8lwhII2k7UiBDCM0tlvbjLLrsMdCVyhghFFD5V&#10;Km/S8VwQbSfIRAKiQGmHvyaJRVaTB+WMI8J0cVsS6YjPpbI6tWdiWr/P9/0vvfTSoqPH/Uv4zK4x&#10;NHkh+PjZxJ2rKDtv/KvdNoUdAi2Hlb6vTYjobNDEXt4/bdB4jyuHWJKTs+fNCXwXA0znjcJG8zFI&#10;9Obm8TOXhutdT7BOoDaZIHpxipnQ+bv3JR5lVykBiTCuDjmtnI8kyNoGAa3u3JprcsoRl/zse+Td&#10;KjPdS3njDPdhXkDg0M35zOxqazJcf91sUP0SJgn/xuTOs81kfK7oHtNGhP1qP9qiXG9XX311dT9p&#10;f/JSGv9zCllIaOtIHSWJdBYE6q6Z2SLXdWAwtBXCu3HgpIFYpw1LWzGs2MvB7LtNmlgGNAALYfqa&#10;STu/Xrta96JFZO7owNzBvTKHTrKl1UrNFVdcnv60qiEYJH7l8MPSIZ/5bDrwoIPSgZ/9Qvr0F76R&#10;Pn3of6fPHPrN9NlDD0+HfulL6bCvHlYlIj7++BPS6X84vdoK3xdZujREskAgsBrszYOcHeOglR8T&#10;2FLZuGiV77jjjuuUd2qm5IppIxyVKNdUTjbdhRL2E05KZXWadHOelMrqNMnkVBo0WLRjXJsJnon9&#10;gx/84GLZIErQzi00aPIj9I+w0DZMjKAm9KBU1osm1oO+h4m5nQibQk0vEjaaQlA/+n4Gu23qk5OG&#10;ENIvV496Jeq1ScKfSXCqO3l6kSBOoOg3aSbomHCXxCv3L1deFsHQZD3n3yL6uo5ZwDF4dv81614f&#10;4JyNqyYh55Zr7j4kLqCcdCbaxm/KfW/ClsT96kd4KaGK0FwXJwnH7sEcXur7N/tY7yvUmdDMRaUf&#10;9ne53bw2hz+5nkJb/ey+l/eLcGrHMD9L+j9XrqsmnZf6cd217WYif/2vyapydZJDwuV7zGHQHFBc&#10;ivXXjZPOxf2ovRIgbcZAhCTs6PdLr5lLuoc8BzyPhKhavLfobtFJGxMe6t7UNuTkMmFy7xEeOYSE&#10;jc6mYGUDj3quwtmkjVy6zK82VOh/Ca2TBvei/IWDco22IccqJ6/FzklzyWmjdAHfd5LQZV7gmciR&#10;OIkOxA0J9J45Eck04uwmcxJXXnVlOv+8c6tG8fNf/LxalT322GPS0d8+urJ3HvXtb6/6/TvpxFWD&#10;8p//7Ofp9NP+N51z7l/SFVfOq1Yn3QxdBTKoC19dGAgEJhvysMxFWIScUm3cL6MkB5mBfFvBYqb0&#10;OR4IbQWPJk1guyaS9plEE5OSUnmd6r9NvjMDkUG7AKpbeZMGuZQIJQS3urulC4VlDNqdETlm2giA&#10;SHSxuYKNB0rlvWgSyP1TKsvsmn+NyDhog4Q6ta3sohlEbjnhc6WyTCF8hDRhGKXyJk32hVm1EenU&#10;hZX5UlmmiYnJdyl0U84XOcbqfxPalJ1UHJv1pP76mGZeIqKi/EnuEWJkvWy2SdSSf457iDgi3FHe&#10;P/cwES+HNxMBhY4RfomXxCx9tmT0Nj/J7+ceJKBxfvnd4ke97XlfLkUhqnKRES+ywCg8kXCW61L9&#10;CP/zM2HJTm6ENO9h/EkUIbLpn9rkohsnueGMN/Up6qV5P8hRlts9IdzgXDsgoqsr7jJj4tnIVel+&#10;IQATNz17uSZtLEEwIJASnerOwLmm662P+9CHPlQtqDlH/by6M9Exp+DisHBh4wNiQBbHlLkWRHff&#10;T3sjAPcT6UdF4pg+vW0/Nkq67yYxiXugN9z/2qh59DiEVfe9XJoiukLQ6Q/Pt1IdNmms4HkXmHt4&#10;/s6JSAZZKGOJ9ND566rOV/z/VaseQpdfdnm6+JKLq4fThRdeUP178UUXV+rwvCvnVQ+Jv/71xmqF&#10;itDmfYa5QevCVxcGAoHJxlzl7ZDsd7aTJJtED0o+P0pyZQhnNEAqlQ+iTQa6bvlPXLASJ4yhVF6n&#10;iQ1nVqmsTvZ3DpRSWaZjhLoNCq0hlDi/YYVDg9hBudHQRM1OiqWyJomRHBBtQyLRRE+I1CB3BKeK&#10;nfRKZSXaYbCeJ2oQCQPyfJXKmhRi5/1LZZnqQohe2+tDZCGqEddK5XVyNxoDlcoy5UPjrimVuR/q&#10;opD7yv3lWpjM+37CrHI5N0Az1NmkWS4ymzpwXNbLZov6BRMmuZu4bkwKuFsJZto20VYd5PZIgOS+&#10;JOz4foQH31eYYT13nbA9jqncJjla6jtf6hvcoxx3xA6CRr7O7m8Cpvcl0hDCcn4y96zJiPfV3rxO&#10;HiFtiYPLsa5Lmw1AxkHCsvEtEc9GDk33LaE05yizSMJlpJ8i/HNtEW68PoeejoPaqnB1IemcY3aE&#10;FK5NmCQ0ZsGMmNfW/TpuEkeF/5pP6OvUq2tPaBUqZ7KjDrVjwrPNOxynPWuvjiUAE8x8TxMjP+uv&#10;iL3jdJapQ+etPZTKx0kuz5i8rzswV81jIf1f6ZqOivp++TaF0puPB9aGPkNfXqo/dI302QTHroaf&#10;wHjgHpozkWw1VlaNgcAl7t8DXW4x4heyrNbpb0uWLK6Ou+VulsM1qLrw1YWBQGCyIeSk9CAaN7km&#10;hknQORMKe2vjsBoV5YAa5NzpRxNez41SWS+aWNs6fZDgY6BhcltP+t2LJuYmlqWyzL322mtNrp9+&#10;JBq1yYNWosm77zYopJPIYIIknKlU3qQJtAd3l9A7YpKwvVJZnbaG7zL5Juz0Slpfot2quDpKZXWq&#10;O+3fxLdUnmlTCxOGUlmJBBRCScn5Vaf2xi01KN8I108vd+MZZ5xxi4TsHI6+OwHChJu494QnPGFN&#10;uYGYwXT+HSXqtzDACdVmh9RRUh25j7RNooJcasSp7HgkUhG3uS2JD9lxI3yScGrir9/MwpfwwPpO&#10;YPI/1cMvhQPXFyK4pogVPoObkwvPvaLuOMfyrqM5d13OF+nzcz/mnnL/1u8V7iwuI2F4hDPC27gn&#10;m3X6LM4dO3MSYjmzcpnv5ntyb6k/LkXthqhLyPFa7lSv15br7zsKapuEONdCNIdrTyTjYiSO2aCB&#10;8K//MVbP+eTmiurD9dPGCHfOyzk6b2KjOlJvRFaTHPe0yaoygq/5hwUHdW6RnqDru/q778/pSQzk&#10;2rFYQrQel7OMmNd1kWkUdM0JhoHJhfkw04mJvf6gdB3HSc9jG2bpj0IsuyX0FTbXKdUbWmwgtgcm&#10;B/SeORbJ/gY3dxbMBjEfizNBU/xqy0AgMLkwKO+aJHMUNBC32twmf9WoKAyHwDKbE2OTfbuUlcoG&#10;UYiLiUQpN1M/2mmQs6dUVqfQQhOcNqE9Jt798taZfEqW/frXv75YXqddx+puny7UXkzeB4U4EoKE&#10;guWws0Hkgsk7B7ala9vmNYSD7MhpQw44YkeprES5o+qiQC8SQwkkg/LxmVR2uT7yrbTJm0e0lfdp&#10;UF0Q7UvhLpxLJu31dkgQITDpT6zQEx+yM8rvhKhmGyBMEHwM6GZr90AiAHFYegwDRLnGch2rO8Ke&#10;7yBszXcnfHHb+JtjOMyI+wQt4XgcW+45Ya71/FXCI3OOLa/l6qlPAIlInFRymYlGkJvLcfoAfUEW&#10;zHfYYYfKBeTz/M71lh1rzqUZ8uociCZEP9dYWJ17Sj6e+nHjJDHmne98ZyUu1oUR3024n/agz5NM&#10;XlgqsU9+NYIGgceka5CA3JWupfdWNxx8RCGTP4vYxHNiI1FYmyA0mRyq+9J7zQa564ScagtEQyKC&#10;6BRCtH6Gq4yDjBvO5he+AzGI+K69eu4QxFx/9WwipM377t5Trjj5Bi3+cJ8JK+fq9HwZNm9nP7oX&#10;uPVKZeMmwTswudCOLSDI91i6frNFKQTccwTmmc7T1xfoH/tt7GRhUP8SmBzQeyZGJJsLNMWvtgwE&#10;ApMLK7scMaUH0TjJSm2gPJs7W5osEyxmMyRIyJSQp1LZIFqxJwoMEoSa5AAwiSmV1SkMjXvEZLtU&#10;nmkSyXHWr964Sgw6B4kOJuSEGoOcUvkgmqib8ObJey8SQk06B7mbMoWtdU3ab/JbD/0rUZ2ZBHZp&#10;5+qak6dUVqKJahZG+lGdm8C6nqXyTE62fqu4TZo4y3VWKquTOMa9NcjhSCQsHSPk0AQ716V2S3TI&#10;wix3lMl4FpaIxRwtzSToEs4LszRpr/99HHRfcMu6N9zLXDTaLgdBDvnjRuRq4qghkhED9Rn1kFt5&#10;xbRpfQHRwd98P+JEvhcsAhAqsjtXnjBusXzfZucCEdK/JiJZTCIaETb8jBxl9VxmnEQ5/IVg0nTn&#10;6Kvcl8RAIhpRSA4zA2Hj3kEh2KOga8qtpY3V+xd9kj7HzxxxngEmxvpJ4bvOmePI60axoYv25zoR&#10;DHNeLiH+BEzXVOi1v5kLcDTaWZrwL+rD3+ciP6jPJBhU6VouvrgSn4WDmbhzCBJUjRXs1Kxv4BLz&#10;/CbcOn/3HVGV6Oraa+/aCccY4c9Oy64BZ5mfTaaIcO4Jde8+1R4toHhOD+qj2lI78N65T5hNWhwL&#10;TBZEXxkXdHm+zRaJ+BYazZs3dLHM9++XT9YzTV8VmBxotyGSDcFAIDCZ8CAyiG0rJIySws9MEGZj&#10;8pTJrWEiNM48KHWalJpcDLtzqMmHCccgEatOkwF5mQaJJo6z0m2SWCqvk5PNJM4grlSOJuR5ItqP&#10;Jo+uOyGgVD6IHC1tBEDuJpOvUlmJHA5dxEj1x0EhNLFUnmniyTHRtp2b0EuK3faeJMIIdayHGPbi&#10;S17ykla5zohUXZJdE+nauEC443J4W6kcfR/1WsqH5vUm7nkCTfziWsrOUE6XetJ+Tj8iWvP+IVzL&#10;VddM7j5K6mO4tjhl9LHOQ+Jz7YCwwNFK5LJAQVDI4W0EMMn8ObUIj5xYQm+FmXIcqGehsL4TQYiT&#10;0Wu1d+/js7iliF76Ac4e9aR9CM3ktNOvEDSIEu5tbU5+NiF/zlubJiDqQ5yLz8+hl87BJLPZPghC&#10;2oFro34JQd6XS0p+GZ9HoKqHaI6anGHqlcOgfv/ISZVDRYVV5lBvE1L1RjDjyFN/XfraEl0Lwrl2&#10;qm2aCLj2BFGTPu4rn8PBrT6ImPoIwhSBbLbzg3pGqQOOQ6HyJi/cl0QvoqP7RFsgdBG0tBl1rO4s&#10;KhBPnXPeAEZ791rtkmjq+3FNagMEbr/7HAKbfisLZ4RL10U797P319ZK59yFecMJqQCaYvm4qX5E&#10;8wQmA/o+QvVsLsx2ob5RVIf+NRxlqRLMS/WEFjNsPBOYHNB7RiKSratsil9tGQgEJhcGx6WH0LhJ&#10;nOkiYoyCEmI3w4TGSZNVA7NB7qpetKDSdfdPAy3OlEHCnMkRF0qbsD4PMhPffhNcLiGutFJZnXJJ&#10;+FyfXyofRPUhp1SprE6T9LwzXxsSybpM4Ll3OCEGuaI4dtrUS6ZzNllsO1kn7BEw2uSVk/tqUDis&#10;zzWRbZOEP5P40i/JbqZ2NCgslBuM2610Lby+vumGUDYidHb/cLkQynI5h9u+++675vdMbiuiDidg&#10;s2ymVH/bb7995bThwDFJJtAQYYhWhAF9LmFAX2RCpL79TNwhJrn+2hYnl2vrtVbNicPEBvcil47x&#10;FUGTsOZ9iVryRhEoiOuECCHtnDvqiUDpvXxvYodQbv2whQPChnvAeXuNz1FGICHqEEYIrFw5yrLg&#10;QMQjhPkeBCi/c0LmUBkClPBOQgpXknPlOhvkBB2G2oN6VYf1vwu30x8QZwmLRCF/9531R8R/Qkqb&#10;BYNeJI55vhC4XSsCGZFEnROFfGfXiiBGLCI4cfwp58qTl4iTrE3Y9Cio/om4BDyCnXMkHhA5fQ9t&#10;S54k183vrq3vpl0S0Zyv6+n+koBf2yHIEsoIa47VzxPRCIZCYB2jjfvuPk+549SLCa82qe0RgYm9&#10;2rL7Pe++OgwtxvgMooN/ndtsOfX0A75TYDLgXitdp7mme9GCCYHZ5nyB1SCyl+oL9VOeS4HJgWdG&#10;iGRDMBAITC4+8YlPFB9C4yS3gjw8Jqql8nHRyniXXE8zpYmiydIwgpAJnYlz11BYzg8Tm0FhQ8qz&#10;O6RUnuk8TM5NdkrlmSZ/Qm1KZXVyEJrgl8raUO6aNnnshE9y05TKmiRscDt0cZEI4yFE9Es4re4+&#10;85nPdGrn6rrLRhoPechDKiGjzbnLvzRoI4M8cW/rfPMdTXbb5J4yoR7keOPC0TeUwq2EgRI18u8c&#10;ZFx6+XeT8PpGIFxlJbGYa4oo0iZ/XluqB5/lniWMu+9N8DmEiBAEEOKNTQeMpwgFRCeiDfeM72ZS&#10;4BjhioQF4gH3GdHJe/h+zt19K6+a0EwTKyKGdkgAIGBwiBJlvLf68X6uuzBT50G88y8xxz3rfiIw&#10;Eo2IjK498YT4SbDUHohsjvFehC79hnbtnAlrBryuB9cWIYQLiHuKQMaFxAEnhNi5+d39ZkOFLvfc&#10;IDpvLiR1Wf87kZBDw2cRrIkk2qtro7/kilO/wnnrr2tD70UYUkfEQ6HV6lC9mfhySrmWcswRMl1/&#10;QpOFDH2mOnVdvFZoZteQ765UB56BFqg414CAhIQqbsZ73vOe1fXPcL24DLngCM/aH4FVWxOCaWLE&#10;qaU9uK5EXJMf4YYmsr6rtuRnZXLquU6EMO3HZ3GPKtcGva+f/d05EXG9fxshvkltwnu7vgQIwp/3&#10;da+49qXXjIo+m5gYmAzMxVi3H7NQbTykTw7cEu7ZUr1lWjANTA7oPSGSDcFAIDCZ4HKoOqnCA2ic&#10;FApjwtDG/TJKEiBGnZi5H3POr1LZIJrMmHyWyvrRRLRNGJm6dw1KZXVy9JggDdqdUQ6b173udcWy&#10;OrnjZrJ7GxfQIPcWmpz3Cw+t00C16wCawOL6EEdK5egackzc6173KpY3STzmIqrv3jiI6twku1TW&#10;pInnoFxnEggTIvuJf3USC4k3bcQOAk8/V6X3IORpI6Vy4Xz1ie3LX/7yNc4bohqBqZ6E2Xk1Q6sl&#10;sSc86fvahKgOonPm5jNg52LipuGsycI4AYtgROjitlJGMMptk9tEf+g8XRvfw2v9PX9GTjDPWSMM&#10;jYjBuUQErrc/olTdAUi0q39/70vEItwQZexCSSzyHg9/+MNvcc2zGOn1hBPHcwOpb/VsgMv1419i&#10;E9GDGKUO0H1q4ue1xJ/cPrimiCREGsdxDemLRuEs8xkG38JJ8998t/POO68SwtRz3rXVmNb38J0t&#10;nhAB82va0Htp+wQjoiAxxLXmCpQ3UR2rf/+aOGgDBEsuNpM/DlPhtHLP6a8JQ8Tuxz/+8cXPmynV&#10;r/ZFvPP5/UA81Qc04XUEJsI88Z8gSGx2nbnKOOT0XcJ1tXU57giPNqhwnPckIjuO25F4RmTz3blc&#10;3SMXXXRRtcChbXBhqbvsrPQehEV9QL9+t87cp7rfiYIEPz9nZxlRfZyJ2+tiY2Du4Ho38yjOFfU5&#10;0lNYDLJYEeiNfu5+fbjrGpgM0HtCJBuCgUBgMmHQSCAoPYDGSS4Eg/VS2ThpktcljGymNHEeJC71&#10;okkNcapU1o8S0nKQlMrq3G677VqFm5lEW4nvl8/FhIUYNCg/FxI6OEhKZYOoTjgRBjnzDEK5XdpO&#10;fgxWTZRLZb1IVBsk9jkP9VIqKzHnRuqysQTRhCuiVFanieWg3GhEBkIHl1KpvERuKe28zaSVONKv&#10;HREeTKxzjrEmiQn1ayo8Lrc5ohNhpi4KcWI1HWkERQKqif1MRXrXyaRfKCJHVr927bs5V0KhcEt5&#10;vrpMzrUlQhaXoTqS32rYHEvuHzsoqguDVaF0g+4pkzqOKYNgYok24vyJddxPRA0CBFHA9zMhdX8Q&#10;jfQf+X0OOOCAyi2orREsiSLEFm6Krrv4NqkNEhPrYdbcRwQ+zll07f2dqE+o0T6ymym/ZhA5hLVF&#10;whBxh1jG0UeEInQRXwkzHFvahsUIIeLaIwHY6wh5wmn/v//v/6scgYQ2Yt44dnsWCs/hpZ5HMal0&#10;/sRGCwXCWIlq7idiF7FQm9JOCYLqW93oXznR1A+nMyHMv0RlgimXl1BeTjLvrU709X4nqnFben5z&#10;sOnH1KO2V/q+TXrOcZAR3XyO5O3ob8Q3Tlj5Gut9x6iofQTmHq49d23pGs0mjbuMNyx4BAajlC4h&#10;02JpOPAmB/SeEMmGYCAQmEwY1M6msyrTqr7JTKlsXDRBMiifzZ3DhBZ1mQjXaQI/jJNMyIscQaWy&#10;Ok3OJBAvldUpH8wgZxohjSvDALBUnmlibPI46LheNOkkCmVXSi8SCk1ICQul8jodYxLdVczkUuol&#10;5mQSHrSBUlmJBn11QWEQvb8JaJuk+YQMk89+dUdAIxhwwpTKmyQwEPXatDduOsIlsahUjr4/0aQk&#10;2GiHhPX6Na2H3nLqcLfkMqIg4aUu3pkEE3OIFvJ1DdsXEIxM+Ika2n3b+kLnw/FlkGhy7j7sJ1yW&#10;SPRwH3FyEa6G3QQD3SuuuXBBLrdBwoOdB7nJDIaJo+5l18u14/LRxxI3vK+/czrKyeacTQ6JE0Qk&#10;daDtEEZcB9fERNZ7ErYG3eO9SLyr57rk1PLdnAsXHVFTuyUaOTftRJur7+RZIoGeGKZP9h3cS4Qb&#10;/TRnnwUNofEWAQiE3IqETCGF3puLmairTRJ9uAO1AWKlNsmJp02OahFHO3NPECXH5VYxQSUOu5au&#10;I8HJmN+/HGIErn//93+vwk9NiAhmQlCJVpxmRErCOQcZsV3fZ0wiVFlbEWapbWrr3Ire199zTj8C&#10;rM0PBoV669uJgwQydN5ZIFM3nGWEX+3G+XXJTTmI+oZBzr3A+CG8fTYXSOvU33j+CQMPUacbPCNL&#10;dYrGEvrMwGRA3x8i2RAMBAKTCTmV2oakjZIGzl3yLo2CRAITmVEOgAeRUDPs6jSxS76aUlk/Eg7a&#10;TNpNFk3QS2V1EjQH7YhoUmuCUw+FK9FEU/jRsG3OBFSY0iDXkgmXnZGaLqISTXINoLvkI/L5nCeD&#10;BFB5iEyWS2UlSjxe351xEAkTBhttduviGhp0zwkbNGEdNOnM5GQSstQmRIzrxPXrJ1wKTxMSWioj&#10;6HJh5WtKRPHdc5szERcqmo9/1ateVQku+Xd0rQkcBE5CTpv2UScxinPG5J2bhlOmq8CVqY6JC0QC&#10;Qid3Ukkc7EX9GHGUaKAtEnzaXrcmCWMEMuFvzkf/0U/MVG9cdJxiRDF9CfFMmXtb/i+uH3VM4CB6&#10;uK4EIm4z4oYyLmbXkJjjewinE/ZIfCTuEEYH3etNCvcz7sy/c4wRqbyPe1Eb0Q85H/e8z+Z+euc7&#10;33mL98nUzoQXCpv3vCSuCR8VWpmdmRxwxHuCl3ZOHCOUcfz5Tpxt+j0bKxDsuEjUsXrQbolmWVTq&#10;0gZ6UT/CqUX8JwaNE8QnQiARC3we4Ykw5F7z/YlavrsJkTohRhGuiAbCVd2PFhPUh2e0NqgdaDfE&#10;SG2EA01eM5+j/v3NfaMu/Sx0uFd/rF9zPtoeJ5rzQ4KFf52nn4llPtdnEsvaLLIMImE18pLNPeS2&#10;69qXjIIEdM9d7TbE0u5wb/fqEz2HLOAGJgOeuyGSDcFAIDB5MLi1SmPCUHoAjZMs1G3cJ6OkSYPV&#10;/NkaKBHHhH8N+3kENjlrSmW9aNDAFUHYKpVnOs7Kv3CnUnmdJrxCw0plmcLMTHpLZXVyWgg/7CpO&#10;oHZKwBEWUyrPNLHhOJJgvFTepBA2joK2oTtoMtYmjNLguO15oJ0duxxvgm/SXSqrk6BCFKjnaiqR&#10;0DHINVinybiJeJuwPy4SoUelskzXtlcIMBGlnpBdaBtnWu6/iBD1XG4m2nIC5t9RuI2JCvdXL1Gk&#10;ROITQcwA0Mo1cYgLykCPu3FYoQxdG99beJk2pT12EfKJOJxZvj+h2mLAsO5V9w43GIeac5GvadC5&#10;mAQStNQNpxS3hj5PnfheHEMmiFyX+kQChDam/lwDziGimPA5u1ASUombxo4EEHVNnGzbj3K2ETzU&#10;gX5Gu5G7zme7V5wT5xqBy984uogkjqm/j3ol/nMnEjmIOFzXjtfH+q7atDojiGnbktoTG/XdRCCh&#10;lgQdrxNWSBRVH9qQPlWfSSAiBumDurhOm1Q/6p7LjzA1Kbl6nIf69a8+SJviDiNYEb0Ji5yGhGfO&#10;Mm1D+/MzQc211LYsHtgAwWuJZRY2iIvaqbavvbi+2llzUq0dCAkliGlvzsc1JejlPGX6BZ/FzUgs&#10;87ProQ0Mu9CFrn0WEANzB+2pdH3GQfeiZ6JcfBFWOTPoa/ttwCTtxShAPLewqp/harb4577NCxj6&#10;DH2EPiPnNJyUPnZSoA8OkWwIBgKByYMOfhin0kxpAGECO2xeqmFoIs3ZwG1RKh8HhfZkB0OpvB9N&#10;8Kyqm3CVynvRBJH4NSiswMDf4K3N7o9cZEKWSmWZJmYmjaWyOk2Etblh6kSIm5CkQY4vThYPaoJT&#10;qbxJrsY2QlOd6neQu87EzKSuy251HChdwj61sUHngerExJOzrVSeycnlHEplJZrwtsnlRDDhOBr0&#10;3YTKlfKrcTX5nHo7FGbFNameCZwmzVn09bsBbn0nW5PVL3zhC5WjQP9DjMplvUgcI+ZzwhB1hFhm&#10;0chEnJvIJJ0Di/jSz301iMLBuZAsXAhF57LqIiY7H/VLuHFOzqeL2FYndx4nnnpSx9pZ6bg6bTRA&#10;LCOEuI45rx4xk1jJ9cPNmHe0lJ+NIGInUM5PdW0iS8zgOCPWuXcIIAREOyUOcqqiyancWwRh/Sjh&#10;kIOQ0Eac4uzRl+QNVVxTgkg9dFoIr7yOxDvXVlsiBirTHji+CDxZtNWuCGXaqHtIW9E+uQ21HW3P&#10;hEA9EmSy+87zgWArHxkHEzdUPocu9H30rRYRxu0cmymEOwqVBGMQIqK6kLPMZFQ/ZXFJfblXPbez&#10;qEbYNIFVp+heIdJrM+re7/oBwiNnZnaCed54HyKZ93EOJsUEMSIZNp1lWSxzbZyfdjPMc4vb13UJ&#10;zB1cR/1h6fqMmlkc034n/V5cF8Clqv8s1TUa048C+oD6IptnlGeGZwHHtv6EG1Y/ZfGTsM/1Suyx&#10;GEJ839BFM3pPV5GseuaVBKd1kU3xqy0DgcBkoqsIMwoaRJhEDHI7jZImoAbc9R3jxk3ihdDAUtkg&#10;mvRwA3RJ4I7cLiZggybrxAOhQ4PCs0zSDfD7CU5Z9KwLEiU6zkRmWAchgUedDPpuhD/HtXXTWMnq&#10;Kp6avEs+XirLFOJjwmZyVSpvUv0QA9rkF8sUktvm3O0oSSAYNMkz0cdSWYkGjnvttVexrE7tmVtm&#10;UHsWylYK3TTRJJDWB8uEGOKKn3PbIIb43XGcIga4XiukjVPHJJhTj/iR36dEIpu+wkCO4GJwXDou&#10;k1jmPYUW+sxhnVxoYu+7EWa4mLTnPNlvS+3T/e2+FAo4E/GOwJWFK4LXIOexEElihXxd2kd2gRHs&#10;XC/OAJMMbZJDR3snJhPXCCTcVvX3c/8QLIwl/Uso1Z/3asvEQg4kucMIIUQUf+eSJFrp8zx7sqj/&#10;yU9+shKotBlhy+5rbQeJy8IiiWLahM8kIrs+BD7PT/WhnZhgWXjgNBNCqC8mAJpMEZOJcvo+34Or&#10;mRDk3jGp0MYIM73Cinoxn5+2v77CxFO/yHXoWrqH1T1hUr0RsAiprheRzfWxUKSebULiump7Qm1d&#10;f3XluOwi00b8nl0iRDRCmZ+V+btzcKzrRSzt4izTFxD2AnMHff+4k/YT8Nf3e3Eu4B7sl85B7kv3&#10;6CjQdJ53pbmNxR/uZ2MZIpBxl/6I2MeVpp/ynfT3xNv1CfrcriKZReq1RDKrhSYLaBUJSz/n1ZL8&#10;9378yU9XHXfskemU3f49fe/bR7V+XReqgGEYCAQmDwaCMwkTGpbcTvKLmOiUysdBzikTsZmETXSh&#10;iRMnWDOEpy1NDE2SrWaVynuRs0G4UqmsTrvZCUkcJJpINmuyK6yuVI6uo2fWINHTIJLgNijZfS8a&#10;DAmzKZXVSdAzaSqVlWji3u/7leg8CCOlssyHPvSh1eSLSFMqb5KQZBCVczu1oQliG0cm9x2Ro1RW&#10;p7bTxeFpUCnUr1RWJxHLgKifM4oQxNFHZGmWeb3wh/rrOZOEAvvZQIsIl8Uk+YQ4QIR1a7/IScAV&#10;RYQhouT3adJEh2BjZZh7iTBUOq5J7kJOLveCc2vrZCzRfUkcI4AS9wk+XdoFanfqh2CFBu+D7vcS&#10;vUY/ICccEcvgv9/KProOXH1coxZE5HHL185riUUcXkIhiWXCH50fkdG9W8+VKBzPzpCuBbGCiOH5&#10;0WtC43yFyeUJSO4z5AVzbfwsrJPw6TxdKxMYLjgTGuE2BC7uJf0vcUaIqPNHYpf2yNWk73PfEsXU&#10;j5BBOc/UESHQe3i99rn77rtXoUEmdK6LeiGyEX6Ia96j3/1Rp+eLPlw9mGxtCDCxdB+rf6ImeqZz&#10;HxIx9S/uE+0jO8vMWzjVCJLaor9rB66R+zsn7kd9NRG2/jfvpX6z84xwxjVC5Gy76Yf2qD0E5g7u&#10;r67P+LZ0fbmftUHtJTBa6PMttpTqHqWcIJaPAvrn0mcMS23DHMuCqee5dCMWTDiKPQNyX2TcRTTS&#10;V63LbjR6z0hEMrZoUBl1eqhj8++ZddT/7jUrppanlfMuSGnv56RrLr2g6szrx4yCTfGrLQOBwORB&#10;Z1bq2MdNDzyTtlLZuMitkMNrZoMeiiZebUK6SvTwbCNq1GlCJwTIBK9UnmkiZjAgzKhUXqcVPKv4&#10;/fJ1ERFM+AaFQhEqTTAGhYL2IgdJGxeaCXUXB5+JFUdGqaxEE1SD4UEiCDHG9y2VlciBYsWxy7nI&#10;c9TGkUmAGHS9Cchd3ZYGd20+36CQoFcqy+QCI1iU2po+g6CSf3eu7i/ijd8JJhKn53KChTGQiS5h&#10;NgtMBBiTYWF/+VjkNHGvyiXFCWDi7f0IF5xFhJz68f3IteU17hvhdOqzqxOsTkJMzvklrJnI1FZM&#10;QecjtyFRhzONAD/sYoH3IsT7bgRIE08TgdKxmfoQIYsWbomI2b1KDOXiIvTkOvZewiQtMHABCV3M&#10;IaPuj/rKu5/1OyYbTaechWgwbvU+PofIoV9Qn15nLK7v4mzzXlb4/ey8iFeENn0q0YzI5331cfKI&#10;EcaE7/mbXTtdG6IVF6/njPxkhDUije/DgUT48xqhhkRrIiFBWh+hP6nvyNmL7g39CgGoXhcbMghY&#10;rom+g4jrurkORLQsMBMvOcEIYByWnn+uh/7LNc9imH851cxbHO+9iWn6Eb8r9zd1b2JO+NQWSteq&#10;Tv1TYO7g/uzyXG1DDkF9CCE87sXxop+Tm1hNbBkFiOSlz5hNepYZU+mfPMc8Z40jCP2elfqiSYV+&#10;c85EsibqZV5TiWRXhkgWCATaYSZJgmdCEz3hKqWycZHAMig8bpTkljO4Htap58H4ile8oljWiyaT&#10;wlAGOZdM2E3g2gzuhd4NSsjPGWYSXCqrk7Okn4NnEE1wubNKZXU6rt/KY53EAg/r5iS7HwkuJtxE&#10;v1J5JmHCznqlshINiEyc2wogwn5M+No41Yw5BjnECAYEpZx7aRAJCMSMLFT1I9FqkKuSIEJgKLkn&#10;hUhyVeXfrchykeSwRiFWwn2Fc3IGqkcOHiFw3EkcasQKdcytl0NEfZadCznMiG5eqx5cA2XEjJxA&#10;nJOpzT2DxB6he3LTGNga5Ap77CJu1elcnJfvSeAhVLWp9zqdj3oksBAJhz0fr7EqLkm9c1Fng8Jo&#10;9U0S1RMgCEfyjbl23ktfyeVD2FDHRCoTH22GcMWFQ9jj3jKJqcO41HuaqMoBlsVIx+ZxaxY1jImJ&#10;I9oGscPzTxJ9wokwPGNV7dk1ds09o9Sx+sqfTzgltBIqnTPRyvfXbj/84Q9Xm05wITp3xxG9c/9o&#10;ocbn+Qx9oWsgXJqQQ9AhhDbrLVP96dOE7fm+vlfgb3B9tRV17z4mfFmII4gTv/QV8pQRvV1/E05t&#10;l2hsbGBBKodAEcPQ79qESSlqM/7uGNfA37Qt7jZiWb9+WH8VmDtwzXcNZe5Fi2Q5n2Lci7MDTsDS&#10;tcjkFh4VSu8/1/Sc9IzV/+vrJhX6y5GJZPkB3oslNMvrv69YuWK1k+z9txTJVGiT9ddlDirHLHp1&#10;ZSAQmCy4z/VDpQ55nDR59EDjCiiVj4vEihyaNRvUz3dNBp+pjgzau7rQTNgIAqWyOrkhJPYulTVp&#10;4iY0qVSWSfxok7TfJE8IUqmsDU1yBoV5oQnroOT+mSa/8jZ1cdYIxzOpHpR3yiRafqpSWZOuOQGk&#10;iwOOK0cbG3QeaMLou5bKMq1ccqa1FQxN/Ez426zQEycGhdmaaBKHS2Xy++kz1JPvK+cH8ZZjU4J5&#10;YVREMYMuoVD1kE2vcT86V2KKya3wGINO+aLkjSJi9WtbeVdW78/l2cWVIE+J3RoJmu4njrmSENiW&#10;xFlijcEo0c/kvIvY5XwIQCb3zocQNKyzzHchHHDfEQT7nYuwySxyCTl0LYTF5vbmnDyXCEkETefp&#10;OwKBQt9GCOkF5+F+8J76OPkAu4JITBAlfhC2iC0mwvJZcYAZBys3wCesag+O5SKz8KCP8x7aG/GL&#10;g4nTjFvMeRFYfA+CtQTQ+k3vqz8pbVhhYu++Ncn32sDwcJ1cE+KYa0os4wbTTrjNlLu+2pq61hbN&#10;X/xd6LY2q+/wN/9mIc1cC4XqCsHX9vQ5zWuZNysIzD6azuFhSByzoKJfcO0Dswf3ZemaZHq+jgqD&#10;0mjMBfUpNgmYdOgbJ1YkmwqRLBAItISB36Bk1OOgUBerIePKD9GLBjaDRIJRkuvFJKhUNogm0FwI&#10;bRxCdUqQXQ8560UTW2FlpbI6nYeJH6dHqTzTRI+Lo1RWpwk9galUNoiEEQ9UokipPNNAliOlbUgn&#10;Z40Q1dKkphdd2xxq1YvqTphXvzDVOvPx3EKl8hIJSnZBHHTuBlgcLYMERiJVlxBf/YfJew6H60eh&#10;doNyarlH67tXZnIH6TOcv7xiP/zhDytRzISX+Me9wylioNzPaehaEHKMcZyPXFBeKxywdHyTzkPY&#10;qIThzkd9tc1LhDlZvNw1dk7kxiod14baC9HFlvWcWW13fqxTLhdjUWKV92kjQJdIfARjTteEWFmq&#10;F0JjXeQypuTiMvgX3ihMOidgVkbMyO/dFl5HjPCe8rvMBrQngq3PI5z5jn7nYjJhIGb7HpylRBXt&#10;1GKBtu47cpF5TV1EJjQShYk3Ia7MLbTrHGZJPNPG/JzdZASTXO5396NnRLNf5HILzA0spNSvRVdy&#10;OXs+E0td/8DsQp33W/jk3B3VdTEmKH3GXNGY0DN6XQC9Z2Qi2agxteq/VAu39OAGDSezC+qvQ+/X&#10;FL/aMhAITBYM7Nps6z9qEsdMUNuKB6OgCRuHTNswslGQQ0NITalsEAlBHoqlsn6UQF0YVqmsTgnw&#10;B+WHQqKbPC+DJt8Gj23CILl2ht1dlCDgoTqo3XBuEVHahLkSl4iKwsZK5b1InDKhL5VlmiARcNo6&#10;dDhG2mxKkOl9CVp2bSyV10kE4m7hzCmVZ8q91DbEV90JL+PAKpXXKXxNPqx+oq/vb/dKIYD5b661&#10;Nq2/MDnxrwGYBP1EBSJXFrjaiu6EB6IDoYqT6pvf/GY1+G7jxquTE8h34lzynl0EKi40146zTI49&#10;rrcuTrAm3VPamgGnMEbXuYvoKwzTPUxotNNr1/NxDzXHl5xlQl31Ifk4wnW/nd/c34SG9QmcaARq&#10;10dbIwLKDcjFZHJgfKwtq3sipfvaooQcagSXwGTDvIgYqt0aUxHOiGr+brGG8JkFY87i5n0SGD/U&#10;+TALABZFjCe4oOO6zT0sMpSuExonjKq/FILd5fk5TlrQtpCyrsDzbGJFspWVSHZhJZJde+mFa0Qy&#10;cIN3vcnza+qsC19dGAgEJgtWtNuGgo2SBBqr/KWycVG4C2dWF9fHTCkJc5dk33Xaqpy7qVTWj1bA&#10;THJLZXUK6cuJqPuR08TkLuf56UViQT28rRcJE4NyF/Uix5c8Mhw0pfJMSa1NRgcdh4QsA5AnP/nJ&#10;xfJelOx5kKji3hqUy61ODss27r5Mn69Nt7mHTcoJTP3qxDX2fgZlpfImOfbcx21CE4TZES77hXFy&#10;WREKCDZ+109wZAixNTj2M2GK6KKtcbEJZRO61mUC5PUcpQQ4n8XNQ0DkDOzqbtWfOE9CshC85z73&#10;ua3FJW1Pjiv3LLGOUKtOS8e2IVGYkCx/l/tRuGKXgT5xhtOLw8n5yBvZNuzW7lyEgSYIBpxlXBza&#10;HhI4N0QQeYkp6kkdCDsVgul3wpl+yL2cN44w3g6sGzDXIpL517V0TfOcyTXX9xLLJO9f30TgdQFy&#10;1HUVPTxjuLS9ttS3BWYfQtpL1wpdL67kUcBYYzYX8XuRe9GO3utS+6P3rDMi2UwfsrmTr7MpfrVl&#10;IBCYLAjxmIsHgQmTnb9KZeOiySvRaiZujS4kOFhF7pIMvk7W8a4bG5iAejgJWyqVZxosCmvj8iiV&#10;1ylH1aDwO64HrohBbYmQIWnyIDdTia6bRNoSZJfK61RvbfOecfTISdP1PmgjZrmGViRLZSXmpOCl&#10;shKdu/CdUlmd6k5on5xKpfJM4hghq62jikAkhKzuFOpFbjdhaKWyTAMlIipBTZuTLJ2rjZjks0pJ&#10;lwmLrjexTB4ybbGNONqk7yzHGfFCO+Nm6/I+BCY7yhI69DNE1y5JojlOhdUR2myUMcw9Uqc+QDio&#10;xNJyZHXth5yPyaEdLOXJGnSN5Wjrly/LIJ/jTk5IO5QGbgl1ZzMJufEC6yeIZ5yjOZw4MHuQMqLU&#10;b5UoBN4zJYTqyYPnWT9nPsfuKGBc0zV1wahp0dDi3brWBuk9IZINwUAgMFkwiSp1zuMmoUOOllLZ&#10;uOgzuyREnylNsjlThpmwIxfZoHC+JoWSCj8bFM54xzvesQo9bbMpAOFAfqFSWaak/hLlD3KbERGG&#10;3WGKUKK9ttnsQb1zk5XKmrRSR9golfWiQVqbzRGILeqvVFai/FZdhFGiVhu3IXeSSYKd9UrlmYQR&#10;4mnbNst11TYkWBgnF0WpjEBFsOV+kkCbUMcl1jYxPtGXY1OuLwMuziwOyNKxgyjMWXu3G6WNAjir&#10;Ssf1ou9CHOUcIXoR/PoN6ut0nbhN3EsEJQLhTBYx3DMWB7jcXFfCWdtzcZz7wpjPpF5/QbzrNXEg&#10;CnImDwJnmZDaQCAQmA1w95lvl/qtOjmRjBFtGhLOscmE53s/t/WoFmCEyLeJjBgXudPXVZGW3rPB&#10;iGSQxbHMpvjVloFAYLIw00Smw5ILZ9hcXcNSGFnXkLqZkCBEGCiVDaJJ/3nnndd6d8ZMdcoVxV1T&#10;Ks+0Mx4Ldxu3ChHGRLtUhs5VSEIb55b8VV2cUnX6TnYOGyTEGUBZTWwbMkiI6OL2QjmwhFuWyjKd&#10;J6Hk6U9/erG8SfUoHxkholReol222ohqhA1i1iAXpfA8wl6prET10OZ6Ems4xIQ81/8uPPBRj3pU&#10;tbOoAeH8+fOrPH4zcVHJeeY7cISpG7nQhhGqCXTaq/cRdqg9tRWYkHNLiCuHm13VbFigHkrHNul8&#10;CZraDzfdU5/61BmJZe4d/YJ8SVbitZs2QjVnXh0mjsTDeo6lTKvekVw+EAhMGvR7xmP1/irTc9cz&#10;w1jYAmM9RdEkwPk4L+NB32MUc/p1GZ6n/ca3xnOjqCP1ztlf+oxx0hhNygSO4nX1WtN7QiQbgoFA&#10;YHIgvCPn/pltmmiZvJbKxkET3tNOO21WV4Yk6O3iIqrThNxDsuvOli94wQuqEM9SWZ0m3SbfpbI6&#10;iQKcX/0S8nPOcP4IoyqVZxKvhKF1EYHqJBjKjVYqq5ODjyOpbe45CfjtuFkq60VCDuGkVJZJAJo3&#10;b17rdu58DRbqu9sNolXvNkK3HHDyepXK6uS25AoslZXoswe5DDm6CK12ouRg9DcTE64m7ibnpe0Y&#10;kNp1UjiunSNnsvMtkYkgt88++1ThCr5Xm00cmvQ+zktouLBDIatd70n3svbFlSXctMumFepLqKT7&#10;RtsfdI/1IxcmGMPJjeU9DcZLx2bqJ0qQS8uiA/dfFl5z2HIgEAhMEuSE48xp9m8WMjxzjEcncYOM&#10;yy67rNIJPAuNI17+8pdXY4oNGa6T51LzWmZadLPL7CgwFyIZMXe2dmQeF+g9YxbJCFt/E7du+Vt/&#10;zEwkW/1J+f/zfxmr/766AoZhIBCYHLATt3U2jJIePPJXDZuraxhyThCF2gono6DOf9idQ4UKCm/q&#10;WkeeKW2S8RPv9t9//2JZndwrRIt+K3dyFTlmkOCq7uVbute97lUsH0QCQZvdOLnehEK2dQ8Jbcu7&#10;I7Yh4VD7FVJXKs8k1hGGSmUlErIc31bIJTQRRP/1X/+1WF4nh+Egt5z3I1h1abN23ysl7Vf3BvZ7&#10;7bVX5Q7Tlok02oAQX2GMhEy5rprXSVuzAyqnY54gtL2WJQrDJAhxIbpmw4rzwjCJXAZ/r3vd66rQ&#10;ZnVWOrZEYjJnmtdL0E88bOtM8zkmSOpRe33c4x7XuW8g9DVhoeTjH/941VZLDk31zr1QQl405X50&#10;PkRICxGBQCAwSSAs1Te3IegbYxHHus2RZwcWGzyLe236JK0AZ9mGmNvO9aoElUK9oOfqqIREKQ9K&#10;nzEOWkT2veSlXNdB7xmTSJZlqKnqv6xP5b+2wUhEslX/rEwrps+i+qXi9D9riV9tGQgEJgcm2F0m&#10;eaPiG9/4xiopd5fQpZmScGJXxNn6viawHnZdXSeZ3Dkm5F3O17HCOwftdMj5ITySQ6VUXqfJL5dY&#10;vzA9SW65SkpldRKBZjLosHuenF2lsjqJhG2S+yMRQEhbl+tEFCRmWbEslWfKqWWXwVJZierajoKD&#10;QiIz83k0QxhLFPan/kplmQRz17ptLi+iiOvZzGtnAvLBD36wGiT518YCQik5Eg38CT1y7anzXu2b&#10;YCM8kbBjt0vv00+oHUT3IweX0FDOMjtkDbNA4DVEfuKg99Eeu+TX097cL66F1xOo2iYHVleu+XOe&#10;85xK8Jd3T9237SOE/Zby7PibSYXw4ZKArf77QViKDWCcjxxsgUAgMEkQMu+55LkiF64Fmjb5E2cb&#10;HFCHHHJI9YzpNz72HNFXG+tYhNqQQNOQBqBUL2ix1gLbKCA/aukzxkFjNI7H9QH0npGKZC76ak6l&#10;qZUrVnHlqoHH6t9zWaVO9UD9GK+pi2Sd4qur169MK6pzWJ5WTq1YRb9PVfT71Kp/m+JXWwYCgcmA&#10;+9yEptRZj5MEAJ/LSVEqHxff8pa3dEqIPlOavJ5++ulDJahHrp/Xvva1xbJe9FmSsw8SEzha5CWS&#10;Q6hUXqcVy0984hPFskwijcl+qaxObqZBebz68bDDDmvlmuJCahuWxh303e9+t9N1uu9971sNsAe5&#10;ErmG2oh6mdxJXXKjPexhD6sSoPsOpfI6Ca4lx1ed8oARzrWPUnmmEECuJseafGRhZauttqrEJy47&#10;TrEcLknEcd2FjhBj7ILYNvTRa7Uv4Zd2myKwDys8o8mFsBv3ifBHOdiGCcPUjz3mMY9J3/zmN6t6&#10;IIh2damqH4N9LkzOTs600nElugY2QVDX6oZTdpC4KmSamNUPwjyEHxPy8usIm4FAILCugoPdLt3G&#10;Pf124J0rEEcGpbXoRc8RUQHeo9IBNgD023DMc9gi0ihAgMwpIsZFC2/GNeuTRuK7jEwkywJXJU5N&#10;TaVlS5emZasGMosvuTwtv+mv1d+IZtp+qfnXX49EtnTlBbcQyZrH9MT066duXpCWXnxZuvm669KS&#10;pYvTiuXL0/IQyQKB9Qb6Ae6MUqc9TpqAc5a0cTGNksSHNgLLqCiMzAS6rSuoTsKAXE2S65fKe5HI&#10;wQk0yKFHVDGIGJQI3Lkfe+yx6TWveU2xPJOzxfctldVJpBmUv6oXrQBrN9xFpfI6hVq2rTthZvJl&#10;dblO8mFYiS6VZbqGeWfDUnmJ3ElddnyVD8rgYtC5EwAJOYPyT7k/CCKlMjSYky/DANV3I9LYDEDO&#10;LXnMDHaEwxJsmu4mghKHGgeZ1xMmDYr67VJVJ3HLexCEiFu77bbbQDGvHznLjMGIZdxwzmsYZ6vz&#10;1x5sRKIuiIdd2pJ6kmtPvRG8iPkcD6VjSxQ6qk6IW96jXw4VoTuch4Pg2SCUh0Cur/jQhz7UbbE1&#10;EAgEJggcQTfddNP0b5MDoezGenbY9owr9dttydluTD+JudVGDeOZXs9Zz3HP9VHAc6/txkvD0Hdg&#10;GJhE4XYmoPeMRSRbtqqirj/zzHT9pz6TFu79kbT4pFPS8lU3EWHKfyWVrP567CeS+bk02PG2q1+7&#10;Mq1YsSylX/w2LdnnI2neJz+TLj/tf9PCRQvS1IrVjrIQyQKBdR/6ga5OpVGQC0TeGq6TUvm46KHJ&#10;AVQqGwet7A0rCHlwWvEslfWjgZbvWSqr06TcwKxUVmdekSNOlMozDzzwwCoJe6msTsnuX/KSlxTL&#10;BpGFXuJy4Wal8kwDTSJZ29C8//zP/6zEgFJZL+68884DnZAGasSXtq4nIqC8WQ984AOL5SW+/e1v&#10;byV0c3pxKw3KBfexj32sCm9s/l070AaIlEKIDWbUM9FTKB5xR6jdtttuu5Y4VqK6ISYZRBGXiGpt&#10;BS/vz1lGaLPL1bOe9awZ7YTpe8jBlnOm+Z7D7CLpfTjU1AUR70lPelJnZ5n+SdsVhmkDDm29TX0+&#10;4QlPSMuWLavGcMZZNpQQ2twU/dwT3Hht4Rlxww03VNd9Q8x9EwgEAuMAJ7pxsDFbmz6+Cz0PLULZ&#10;nGV9hY1jPONK3x+Ni0YFi5Glz5gpOdhtLLQ+PluNQ8Yiki288a/ptwd8OJ355H9L173tfemq75+U&#10;bv7r/LR8anklTq06pEI+vv5zZicn2Wp1bNU/qwWyqVWfs3jRgnTzj3+WFr1r33T205+Xjlk10btu&#10;1cB4asVqR1uIZIHAug8rWIOcJeOgB1ub/FWjpkHDTCbTXSm5tolyqWwQTbjlDCuV9SPxxo6apbI6&#10;5WfjDimV1cml4kHXLxzNAM8xhI5SeZ2u+7BtTj6pNsn4iS3EplIS8hK9JxdRqawXhVEOcohpa8In&#10;SmUlEmaINF3ybuUwu1JZneqcSNbPKaW+fP4LX/jCW/yd8ON7SM5ua3XuSEKQBPicS1/72tfSYx/7&#10;2M5J5JHwSTQVCuP9ufpKx5WovuwC6j779a9/Xbkduzi4mnS9rBgTj9VDFwdgna4fR5734Szr6l7l&#10;+pObzmsJWnbFHPS91Nt111033bOvzjF27rnnVqGcdVea93ZegUAgEJg7WOAaJsy/LTmchW5Kc1Ay&#10;xqzroGPkdA4lElxGhTZj5a40bj744IPXW9cfvWcsItniBTel33ztG+moV74q/e93v5cuOv/sdO1V&#10;Z6flS29c3dBrx2bCmp9X/a8kkmXUXwPcaStXHV/lQlt13IoV89N1156XLjnvnHTeST9KJ7xh13Ts&#10;wZ9O8+ffsCbU0uub4ldbBgKByQCHwDCOiZlSOBCRoVQ2LgoZEjbYVjiZKT0ATbSHFeWERQ1TR3Jx&#10;EcpKZXUaoL3qVa8qltXpWnEIlcoyiZ7nnHNO31U95KgihnQNIc0kFnz0ox8tltUpXHFQDrVM4YN2&#10;kWomnh9E7ieuqVJZ5nbbbVdtolAqK9H7ccqVykokBtqIoo1bSd19/vOfL5YRHV1nK69cYlyG6oWw&#10;5vwJYhyn+d4x+N5xxx2rzQ6QsDTTwb7Xyxf4xz/+sXKzEf76CXp1utc42giw6kPemWEEu0zn8qY3&#10;valyg7mfCIBtz6VO9areDABtFsDt1fZ9iGLaMBiXqWeOuV4J/t17pTBKY7WLL764SgjMReh9fadA&#10;IBAIzB2GyT02LC34nHDCCWnBggXTn75+gBu99H3R4tCoHFoWXUufMSyNhQlkpU101hfQe8Yiki1b&#10;tjxdfuml6atf+lz6/rFfSVec85m08IoXpOULDk/LpxZMi1R/c4ZB/ee2Illm9X6S869cnpatXJhW&#10;LvlyWnLFS9Pl530hnfyDo9OXv/DZdP5551V50rJIxk3WFL/aMhAITAa4L0od+Lgpobok16WycZFw&#10;JN/TqG3tvcixwRnTNt9Sk8L/5FwqlfWiCTj3CedPqbxOIk8bp4z3GhSK+LSnPa0KDxskuHKCCd0c&#10;NgmqgQonU6msTt+tbd0RsogLcmqVykskNPgegxL9c+sRI0tlJRJ3uiTt58ISktumjRHISnW39dZb&#10;V/fFRRddVOW0IhjaXIE7izjG5UXoLd03BqGEG3UhDx5X1yCXXz+qV4nrJbDVnpxzF0GVgCQ3mHNx&#10;Ttr3IAdWPxLWbTBALHMva7+l4/pRvQmZPProoyunF8G5jfMP9VkZxmrCc+Rhcb81xX6fIXSnF6xW&#10;22BB3doNLRAIBAJzA+LNTPJpDkOfZ+GLILG+iDM//elPi981c1Q7XHJfz2QsUacFPO779VkgA3rP&#10;WESyFSum0pJFi9JZf/pd+u0xO6WFZ9wjTV1y+7Ti+iekFUtPTytWLq1EsOp4/9VeC/7pFW65urx+&#10;7Eo+stXC19SStHLFb9PKvz4mTV16x7TgrHun3xy7R/rVL09JCxcsXFW+YtVnr3rtqvcKkSwQWPfR&#10;1m0zahICTPRKZeMih05X0WkmNME2yR9GlPMaziwiS6m8Fw2CCD6DcmB52Bs8tBEg7LY4KJG8hO1W&#10;KUtldcrrQGwolQ2i78ZlJH9HqTyTcGW3x2c+85nF8iblUeu6A6nk823yudkMYNBuknVyLxExSmUl&#10;2tlyUH0K/ZNon0DCIeZv2hdXEQGPsy+Hjn7lK1+pdse6/PLLq5DdtrnUiFOcanJ6GfxJHjxTxyYn&#10;pZx+QkT322+/aqfFtoNU52OFmVBmc4GZno/ciXaeJJbZsfP+979/5wGzvHdgzEUs49ATItlPVNTW&#10;S5CLRYgwUZLjz7EG3vLfDYKBuesbCAQCgbnBIHFnnPTMkAZEKP+6Hupnob/fGNt4ZBSw4cOgyIE2&#10;NO4yVt4QQO8Zi0hG0Fq+aiCzeNH8NP//DkwrfnuXNHXurdPyK+6Slt+0e1qx7Jpp59ctHWVYobNI&#10;RiDjELs0rVz86rTiylWfd97Gafnv7pUu/+1n0003XpuWL1+2Wkjz2un3aopfbRkIBOYeJkttXDmj&#10;ZhZo2ropRkEOJyIBp06pfByU40r4WKlsEIkTdrrh6CmV96KQQQ+aQRN4ieEJTr1Ct+r86le/WuVH&#10;KpWhAYq8R8K5SuV1yutAbCiVDaLcE5wygxxfws6IAA94wAOK5U0Sd4hZpbJe5J4SslYqy3QNnMcg&#10;Ua9OA7pqkFAoK5Ho2yv8lLuMUEQ44V5yvYk9xNu99tqrEseIUNpCHmQ6VzsrEoIMPh03aJOEOr23&#10;3S5NAA477LBO371E50WQIpJxln3gAx+oPqN0bImOlaeMu1I7nun5EOoIi8RACwxdNgEhiDUd/dqH&#10;nG6+Y+k1hNuFCxdOv+KW8Hpb03NNPv7xj6+O9x0DgUAgMNmYzQXbXuQEly/TQtS6iksuuaRvXjLj&#10;zVE4tjxvRR2UPqMt5feVEqI+DlifQe8ZmUhWR+XswuUr0sIbzkuLTn1RWnbGbdPUhZuk5VffN61Y&#10;+N9pasWStGLVfyunCF6OXi18ZfYSyTJXw7+rP2vl1NKUln09pev+Ma28eNM0debt0l9/9dJ041Xn&#10;pOXLl1QCWRNN8astA4HA3MPkKztLZpNWY4R2cYqUysdBD9HLLrts6FxYXelhKB/ZsCKkXBVW+ITT&#10;lcp70cBL7qNSWZ3yJHFCDQrTE77J0cY5VSpHxxBhCAil8kyikeTv8jKVygdR2CdhZ9A5ExZd67Y5&#10;qQgwXXcu2nvvvQeKfeqDY2hQnrZMgtBZZ501cCCmvt1DBCyOomb+OaGscmjJzaW+uI0IYaeeemp6&#10;znOeU4VQEhutIj/jGc/o6RYj6tjR0MDF67TFfiu2dXL9Ee/sPClUV/tpm4urF+VdIwgR2N1XwkTb&#10;no8cY/l89t1330qUmsn5EBHB9ZXXzzUedC7quZeDy7iIi1D/1BS4hVcOgknAIYccUrn/AoFAIDC5&#10;MLbrskHNuGgRxtjAmHFdhYWifvlkLVYbJ80UdJOuG/DUacxGMNqQYFwzFpGMTFb9t3IqLVt6c1pw&#10;0Q/S8l9tl1b8ZaO0/LLN09QNz0hTS85Jy6eWrRHJVv3fGgEMB4lkq+lvHGRL08oVf0krF/xrWnn5&#10;HdLUXzZNy36+fbrq7BPTkiU3pRXVZ2Rh7W+oC19dGAgE5h7XX3/9mlCd2aRO8Iwzzpi1DQNMiIVa&#10;yrU0k3xJbUjAke/Hg2HZsmWtcoOVyKlkhWyQI6xOk3QhXEIfS+WZjjvwwANbbQpgIEe44UAqlaPJ&#10;P/FrUDib44S/DSuOckUNcm+hujvqqKOKZSVykXUVIyVRHzRgEsbJvdi2nRPVzj///L47WxrUyh/2&#10;pz/9qXJ8Ebqe/OQnrynnlOIccz2EU2SnoNBT9zvX0oMe9KDqM4iJX//61yvB7NWvfnXx3vB5Qjrt&#10;oCkklSDX9h7Sdn2nXXfdtWpDcpwRj0vHtqXz0SYJXvoQrq4u97S2Jxei7ywMk9BWOm4QuQ8zCFR2&#10;kbTZQL9rTTgkUPaC/kKY8Mc//vFbbMRAxG0DYzwhIYFAIBCYXMybN2/gouK4aQzgGSgP6brsbPLM&#10;67eDPJe1FBKjQJsF6BKNw8wJSjrK+gx6z1hEssrbtaoyiWQrVjXexQuvSTf/3z5p6n/vmJafv0la&#10;ceU904qb9k4rlt1QiWE59LJ6LfFrqr9I5hPy+ztuauqqlJa8OU1d/Xdp6vyN04rT7pHm/f7DacGN&#10;V68aAK4Os1z1iur962iKX20ZCATmHhwKpQ59XBT6xHVhgirZeOmYUdEEnUuOEGQHT+gaUteFbOty&#10;TxFPJNcmQvncfjbwfiR0dd1ymkj13e9+d03oVS8S8ohI3EGl8jo5djy8iBOlcrQSybU0SNAjbqif&#10;YXdB5JySRL5UVqccanJwlcpKtBlAl3MiLBOc5JYolWfuvvvuA3cFrdOKJyt+Sbgm5ng/IguhizOL&#10;IEO40saEw2rfBoNElabb7jGPeUxxIMlN9cIXvjB9//vfX9MmSnXhOGXaF77gBS/oJHJbRRWS6/yN&#10;d5xzWxdYidqa7/PNb36zcrtpp+7B0rElcmwR2oSFOp8uYZNIOGzCmEpIqPZXEgOJeUTJNiAqClu1&#10;iQGX46h26AoEAoHA3IKjuUvagFHRM1caCm7qUQlHcw3ahoXp0vdFY6VeDu6usNBX+ox+tHApsmFD&#10;BL1nTCIZEUtesakk/5dwxwXXnpEWnfr0tPys26Wpi26fll/zsLR80QlpuWT7a/KTrRa/Bolk1bHT&#10;x9gEYOWy49LK6x+cpi7ZPK08Y/N086+fnW6Yd2ZatmzJqtcR0Va9Zvrc6miKX20ZCATmHiatpU59&#10;1OSgICDpAOXZ0geZSJaOHQWJF8KOrNblXAQ+U2hZ6fiZkHhkAwKC4+LFi6vP0dcSyK6++uqhnXoH&#10;HHBAzzxFvUjckEdqUJ4xx3kgDco1ZUAlBxQXUak8k0upjcOLs0q4XKmsDX0GQa5UVucHP/jB1glW&#10;CYvHHntsp6TuQmHbOMQItBxHpbImCSjC5Qhg9b+7VsQxYpj2xCmYBRhhmZfaBfurX63CKnfaaafK&#10;zUSEFuJYH4QPEqR8F9dR7i6i01Oe8pRinTgfDjpiHoHJPdW27ghtxChOODlQDGxnOlEQUivU4sgj&#10;j6zyhOlnBoXjZqpz7URf4Xze/e5393VM1qlPK22l7/4XSiP/G8davY24BoTvtvA+QkuJn6MIFwkE&#10;AoHA3IOjvssi0yjILW9sRDCy6OJZtb7gne98Z/E7o525uc5HAdEoXa6btBc20lqf6roL6D1jCrf8&#10;G1QuQWvZkpvSwnOPTCt+fd+07NxN0orL75qm5r88rVh6WZpauXy1oObYVTRJ6yeSSb5f5TNbQSy7&#10;NK1c8OK0UrL+c26blv/yfumaM45KSxbdtOY1vdAUv9oyEAjMLdzbbSfww9LDxISae0goUQbhqmt4&#10;2yBylhDHTLwJB03od7qKTv1okiy3Fkdc/bvVwV1Vem0bHn744QOdWU1yG7Vx6Bk0tHE4ET/sdsg1&#10;VCrPJC68+c1vLpbVKV+aZ12prA3t4shZUyqrk2DSVuzw/CUCdqlrYhQ3Vb+cVgQRrqFB56sd2UxC&#10;/jrC6ktf+tLqtfKK+ZnzSjJ/m1xYkfTdDCacgxxW8sX5N7uofI/tt9++um6EM/e4uhgkkmUSwXbc&#10;ccfqc62a2hWy5CL0N64+g/2jjz66ynvWNgecc+Hy9P75u3Q5xxKJ0foaYdVCTdVp2/NB4quNBojd&#10;Ev0P6p8IbL/97W+n7/Qy9HN2wxT+m4Vr7rBAIBAIbLjwzJxJTsy2NB7wLDNGkL4jLxqvb+gXFaMO&#10;2uz63Ab0kH7pMDKNZYxHiGobMsy7xi6SgQuzYmppWnLTVenm096Wpk67U1px/m3S8qv+MS1f8Mm0&#10;fMXfBK1KBGsjkq2cWjWKuz6lpXunldf8Q5q6cNNV73vPdPWp70k33dBOaa4LX10YCATmFlwK49zp&#10;kWvIZLW0M5uk/aXXDEv5e+wiyXXRq8/ymYN2RWxLgsAxxxwzsC/rmgw+0wN2mHBU4ggnUamsTsKN&#10;cNBSWZ0EHI6hfs4058odxoVUKq+Tg0i7KJUNIvGGw2nQKh5hhMBDZCqVN8mdxnXVRaDhrttnn32K&#10;ZZnej6BVKsvM9wjBTVvhApSnhAOJwEVcFiZZdyMaWBNnCXvylzmXkojlOK/lTPNe3GiuZ/O4XpQ/&#10;jljGLeb6eq/ScQRXYh6RjygsBLJtXTrHRz/60dU1cI5E1C6OvhL1BdqiekXjq9JxJRpMuw4mEpxl&#10;hN96brAm5ScZNEYCLjCDdGGtBoCBQCAQ2HAhJULpmTJKGjfsueeelYtqfQ/X98wu1UGmyIxRgTus&#10;9Bl1crQLsWwzPlifYY40KyLZqpqunGIrli1NC646LS35zVPTirNul5Zfeqe0/NpHpxWLT1nVSJat&#10;OowQtloMK4lka7jqGGGUK5edlFbe8Jg0ddkd04o/3yEt+vUz0/WX/m9atrS8m2UTdeGrCwOBwNxC&#10;qFCb0LUuJGSYTEsG2u/hwO1Ren0XmogTe0zQJbseBJ1vl5xFTRpwyENkQt/LOVaHiXG/CXY/+l5d&#10;clllymnVJox1hx12qESTUlmd3D1CEUtlmUQpAgmBrlReJ9Hon/7pn4plg+jBqV0NCqWzUQKBsV8O&#10;tUzvRQyxIUCpvBe5tITYlsoyCUCl/BVEII4wIiVhyA6j/v3P//zPKkRPXjD1aRDNhWTF2fVqioPa&#10;/9Of/vRKfCGyWbUsrXA6TugksZNopB4HhdnW6Z4mCNogwI6ekv6XroF2IGecHTSdu5DUtmGPaPOB&#10;H/7wh5UQ2vUcS5T70MTA4Fm4IjGuzfm49+QUBH2Ya0DMLO0A+sY3vrEaT7WFc1GPgUAgENhwMWj8&#10;MBMat3H/SwmxIcGCXak+0JhiVILVl7/85eJnZMqPWkrFsCGC3jNrIlklfK0akC1fdGO6+S+Hp2W/&#10;3yYtP+f2aekV907L5787rVh2YyVsrd6tsuwkW8O06pgVi9LUwnekqSu3SVPnb5ZWnvoP6Zo/fikt&#10;Wjh/VZnXh0gWCKyvYL0eZcijPEknnHBCldC838RRP9bGxTSIL3vZyyrnGDGqzcOPMNcl/KpOD1+h&#10;ftdcc03f71aH3e6G/TwPWfmpSmX9SJSpHjCFsjo/85nPVCtdpbI65Y8alI+MeCAX1KA8aOghWBIb&#10;2vDggw+uVgMHuZTe9a53VQ6fNuGT2r98EcTPUnkvEpwGubKIhs65/jfJ6rncCEmEL+2KcCMvliTy&#10;xFebCGSBiOhlEwb1S6wpnSfxjOgm3IDIRixrHoPOV8gmAVHS4Oc973mtHV+Oc39zuGnX2lnp+zvO&#10;AP25z31uOvvssysBsEvOMYKc78K9JgF+r+/ShiYh3LKgf7juuusqp548bqXjMwnb6qcOblgDPWJj&#10;/VjXMBLqBwKBQKAtPOeHzVU7iPnZ65k1KlFoXUG/ja449EclXFmsLX0GSj0yf/78Da7ue4HeMxKR&#10;zDbmtxCxpqmi/+YOm3aILV+aFt94cVr0u9en5X/YNi09/+lp4Q1fSSuWXLvqNQQySfzLTrLV77e6&#10;bOXyG9LyGw9Nyy/817Ti/+6Xrv71Hmn+NRevGvQtJaFNbx7wN3GuTiui2BS/2jIQCMwt5NMZxYOa&#10;Y4To1fa+NqnkwCi91yCamBN3JBfXD3WBfENthJNME367AEl0KmF6V3D4dA0dEyL42te+Np133nmd&#10;c3e5lhKyEkJK5ZkcTsL0hIyWyut89rOfXYUilsoyhf4RR0tldXItcgp1cRdleo36lCuqVJ4pT5QB&#10;zNve9rZieZPO6aqrruoUhqhdcHf1aksGY4Q61yInk5V/6+Mf/3hlv+ca066ar3PuRCG56Ai6vmsW&#10;FAmQdjvlsiJaqvPm67U1jjhuMbnQhFKX3HTq0j3EqZjDZLuIuXaFdE/4Hu9///urPH8lsW2bbbap&#10;nGdylu2///5VXZeOK9FxXJF23HSOHHNd+yo7WpWS3buXbVjSSxh1XQmJJRjzEP5sVqDOCICxYhwI&#10;BAKBtrCxTunZMyw90y16eV56Rm2o4PAv1Q9acDSuHgUsdDad/cZv0jPEeOCWMC8cqUhmAmn10+BO&#10;ZWdShZcuWVwp0I5ZtnRx+uvlv0sLfrZbWvy7vdOSa05Myxddt+o9iGTCLgeLZMuWXZ1WXPuDtOIP&#10;e6e//vRN6ZoLT01LlixIy1esOofly4rn4Xc7uOXzqAtfXRgIBOYWdsmrd/JdaRIs31EXdxXY3bKN&#10;26lODyAhTybcbZ1jTey6667F9y5RAnxbZBM1uopxGZKtO+/S+zdpYk7g4J4RbmclkEBVOrZETiRh&#10;oJKE2rygdEzm3//931fC0D/+4z8Wy+uUQ0zYWqksUy44IkiprE65MZxj2zqpk+PrrLPOGuj4MnDh&#10;FuK+KpU3yRlEVCqVlUhMs1J76KGHrlXmsz3Hubm4woQ6WFX0s3N6y1veUj3rCTBcYc95znOKIhax&#10;S2ig0FTtnaCVRTwOM4n4vZ8dLf/5n/95rdc7j//4j/+oBhzaEmdWqc69p4E1wVm4JtGUgNo8rkQi&#10;Vna/CR/0PfOOm83jtDf3kuP82yUvYD5HudmIU3KBtG0/6taKbgn6D/cAsYy7r/labboXvNZ4TJ1x&#10;q2mXgUAgEAi0wSB3fhd6Bnk+mp8PMy5en2As1yvNhnGDMdEoIPqgHoVDpJSSIu/cH/gb6D0jC7dU&#10;uSZklGAilMmgD7juumvTlVfOS5dedmm69JJLqonbvFW/X33VpemKs36R5v3ss+n833wlXXTBWWnp&#10;0mXTQtlUX5GMwHXFFX9JF/zmsHT5zz6XLvrTL9JVV3rfK1e9/xXpsksurnaIM+kyCXYelVC3dGn1&#10;2vxeWfTqykAgMLfgzqg/RNrQg4Y4ZlLcVRzL8Dp5jUrv36RJ8uMe97hqQqo/HBb6qkG5sAhVxDGO&#10;HaGow4pjGUIDS59Tp9Au10FeLA9Yn8mVZQJPXCi9JtO14FqSB8qDhaDypz/9aY2g0ouEIc+QQYnt&#10;OWWIMc0QszrVmWsjIXmpPDO7c+ywVCrvRfUjEbwV0htvvHGgM08+KauFbd1qwgcliy+V1ek8hNZJ&#10;TG+A9L73va/6OxGIcMX1dfHFF1f524hHHEaenQQUQmNdGBJS6B7wjBe26X1LuesIVsYGRCyuL4Ph&#10;fM18JiGHG5RAyc3VFI+8p7YsVJMY5J4rubGcj3xonGFCfAmRXVxbwhe1We5EAh6xrOQYI8oSF7Up&#10;OzyqE+2ieVyJ+Ry5wDhCuVfb5JwzaB4E10m75JDL502MawN9kvs2EAgEAoFBML/fY4891npWdaFn&#10;n9y/xhsbYlhlL0i/0i+FDHFyFKCNmAd5T+NkY7Cc2iFwS9B7RiqSZZosYRbMuLduuummdO2111Zi&#10;2V/OOSf93x//mE5bNbn6zc9/kr71tS+lH/7gxFWDtoWrXkPEWh122Uskc0F/9cufp6988bPpFz/9&#10;cfrf3/8u/d8f/pDO/sufV00QL05XX3N19eUMAh3rPPI51d+nLnx1YSAQmDu4r7uGL5mo2kmPCEEo&#10;HxZyGrXJX/Xwhz+8co/IcaavmQmIEv0m5AQGLiAP2Zl8tzoIBqXPyvQgkHtJv978fkL1SkJDJhFI&#10;yBtRTGgfN4xnyKDdFIkphAOfWyrPJBhwwhkM9Mvh5DoS5wY5vAg2xJouyWodS0TiqiNKEahKx9XJ&#10;NdXFGWb1z2tKZZkSygt/JNQJh/T+3HWuz84771wNADyfXUMuMqIbgZP1Xshf8/1cO+EW4DWuvzBU&#10;n9M8Fg3CnvrUp1ZiJMFMqJ+/+3wiqdBlLi0uPSJh8/VEq5122qnKg8Z95to2j0G5xLgZhRLIi9Zl&#10;gwUuNOMCYxVtkmuu1L+4B7nfPvzhD1euSW23jdiF7lF9hzpzP8uL1uu7ZP7Xf/1XVc9t4L2dl7AM&#10;556T9wcCgUAgMAoYK8wk16YFIvlxaQEzHRevbzjnnHOKjvZM0SSjgIUx15BrX3oM1zRQBr1nZCJZ&#10;P7gZkFhlEuciGcSZQM6bN6+auJrQELQqEWuqf7il9/A6A0MTMkltDdZzKGUWxeo3YX5t/W9N8ast&#10;A4HA3MFkvvQQKZG7yiRb+Fj93h8WhI/S5yCn0CMe8Ygqf9NMnGNNEDhKn2fVSWhaM1H3KPCoRz1q&#10;rc/z/ey+yFHTz4HyzW9+c63XIvcN1xIHkYezxPr+TnzgFrKZQfM1xAVJ5OWHYskHTp7mcd5D3ih5&#10;tHKYmudDyeWUaTXNuZR2VazTcQYwhJhSeSZxQqjk5z//+VvUj2dGm9VXIk+b0E/X/SUveUn1QC4J&#10;LYQpDkbnQTQihqkf56cOuQSJg56TTbhHlAmXLe3Q6HpwhjXhmezzfP+ScGTwd8MNN1TPZ2IXB5rz&#10;VMa9ZpVU2IVrWwohdC7Om5OLOEUEa7rP0A6wxHDfW84x+dQGhWGqQ4P2OoiiQkV7Je4nrBLjiI7u&#10;wX4rwJlyH9ahjxDCySVXOkciZZcVXteOUE4E5RgMBAKBQGBU8AwvLZ71o7GH56XnMkd9oAyaCIdd&#10;qQ7RQuSoHF+c7TZmMh4L9Iax+6yIZBlZpCJg1WmwXhe2qmMKIlmG8vya/Lo683vUkf9W/3td+OrC&#10;QCAwd5AMu/QQqZOgQ5C56KKLRhpSxL1T+jwCCuGHYF/vq2YK/ZWJdP2ziAMSlguHM9Fu9nUzBcGj&#10;6aThyCKeDNr5RllTxCIAeCgLaeMY4lSqhxT6PvJPcfvVXyc876CDDqrC1LJDTt02xRtCGBeNMM98&#10;HHAv1Y+rk5NJqCiXVak8k3uNc43DqFSeyRVFPDKIbF5/izfcVKXXofqxI+gFF1xQ/Vs6Bh0np5jr&#10;7j0JIk1XIzeWMAbnYUBFkCIcKSM+uReIzP3aqGsoDIJjTJL9uhhlwNvL9u89fS4HZTN3l2t0+umn&#10;V8d5f4NlgnMWSn03+ej222+/StwUhptFtEznQYwihGpLH/nIR4oiqHN0P3KpCUeUe7BfeK4V1eZ2&#10;887RveW620SgJGIRA4l1nHQcg/KPlY7LJFw2ob1q38Jam99FO7cY2AXO23Wv3weBQCAQCMwUnoel&#10;xbNe9By2GdGw6U02JHh29xsnGoNfeeWV00fPDDllRqA/6D2zKpJ1wcq06oa68sI1IpkGNFN4j/r7&#10;NMWvtgwEAnMDD9p+bhsTa0IDQWfUDwGCfDMhPeFB6KA8YOMAUSMLJyb/z3/+8ythZ1QrSiWou/z9&#10;rAAStjxU2/TBxJu88yTBgIuPq8e14PYlghCU8vsjsaEeasn9J2cVh3HzM+XOykKEAVgOMy2dW2kX&#10;UkILF5MdFK3cuXbNYwhowmV97+wwImKUjuNU4oLrt4OouuOGa76eKMiFZOdLoob6IaQ0j9OmX/CC&#10;F1SiUl388LosZnIjcSoRaZsg4BCWrFJqv5xxbe8N7eyYY46pBMWcU42rbxCch/NRP+rJNSOENsFN&#10;LpcYB6b2TTzNu1wZcMhLtsUWW9yiPlC7JIBz+HGW9Uqof8YZZ1Sfk3OxNdteJqGrF9SVvGUEypJL&#10;jhONoOa4H/3oR5UDrSn4ou/nGpeg/RL+7Maaw07VBUEzEAgEAoG5hufgoNyqaFxsrGfhr824MbAa&#10;xjul+kSLnUTKwOyB3hMi2RAMBAJzA5PnUridifiznvWsSpAZpXOsDvd+3pFPiJ5wLmHi41why8KJ&#10;BPT/8z//MyuJTokOQuCIHMSfLp/HSUS8IijINdW8FuqK0MUplMMcOWjkEJO0Xz4oYkGvOuXqIlTI&#10;nUUg0R5KIFgQuupthFBlm23X0XcqiZ6cTVn0ys8Lx9nNsX4cNxz3mpW9fFwv+D6Ev/xaghHRicil&#10;zEYSBDuuofrunkQVuc2IoqW8EYQ+os/HPvaxykXX6xzy+RHL5LUw2Go6p3ohv1a7I5ZpizvuuON0&#10;aW/k16lH50eYEy7ZRD6OGMnxpf4dn0EU5EAjttadZdqMXTZBW/F95FHjCsvHoPfMcJz6Jhg2nWWu&#10;5SC4BiYJRNb6a9VnPbyRsEh0k/ej7sLDQYNcbY3497a3va36vm2S9wcCgUAgMG5IJVJ/njUpPYHx&#10;o+eh53qgG4yNS/WKxo0WEAOzB3OFDUokayKLXl0ZCATmBibNQg3zg4Njg3PJ5HWc7iqwq+IDHvCA&#10;9LrXva4SNHoJNKME8UTnS2yajUGH73T00Uf3FV36gUjGTTPoWmQxQP4k4iZBTXJ2+cxyWF4Tzkf+&#10;tX7iWIbrw5Fj1dM1M7hTl/XvJHRU4ntilJVPzjPv3YQ+nwvLcUSp3XffvcqF2RbynhFltFUik8S1&#10;WTxUT3ZmdG52CXUccUROOHXRT/DlMuoaxuD7e+j3quNB4JiSO6wLfKbz1I4HwXGl9yd6EsCFPhJX&#10;iU/N3GjahFDUF7/4xZVQq3/gwGu2Y8dxKXJo5t0sOfqax5XgGGKZEBLuN9fK4DULdhmOc+3kLdN2&#10;srNMCHCbz3GOBsyxchwIBAKBSYAFsjz2rtMioOep52qX8chswPPWIprUE3YENw7J+W0nDcaaXPIl&#10;x7pxivQjgdmD6xEi2RAMBAJzAxPPvHMdgYO7KidqHze4urhxxi3GbUhwPbmx7HzIpSfETJjjTGH3&#10;QauaQvl6CZpCZCWh5XCy8kmAJQ42QRCTm0wo3DC7o3IDEVT82y+nG/FMHRB/RrEr6voEdYEGt5L3&#10;E8olAm7CMUQsAxuDdm7CUoij47Q94ZhEbxsOdHm2mwi4RnYt5f6zW2UJPsc1J445jrPN3wKBQCAQ&#10;WFdg3GscUxduLELalMji5SSOi40FnF/dyW/Bim7R1k0/mzA2sFBooboeVZBpgTYwezAmDJFsCAYC&#10;gbmB+0+fI0dU3IvrD/TvHjJ2bWTXn+lqJOGN868fJI9vk0uOyCKsdlgQ2XrloqqDsy52f2oHg18D&#10;kn7QhjjmhIr2g+OIZYOO6wUuQJsNDAJx1XEhkgUCgUBgXYIFxCzccHMbq3F9T6JzzLjOLuwWN5tC&#10;UyY3OgGNC3wSBT6LcPK6PeQhD1mTtsHcJ8YPswdzzLGLZC5ok20QIlkgEGjCRHPQDouBdROuqXA+&#10;Sd/j+gYCgUAgEAjMPSwkyflpzu9nC1WTNk6z0CVvV0610RTGmhTC6DvJ1SriYNK+jwgIzjLpQu56&#10;17tWGxTF2Hj2QO8ZmUjmwmVSlrH5e/PvTdYRIlkgEAgEAoFAIBAIBAJzAzlQpYKwkDlJoA04J5sy&#10;yedVEsPaUB7TPffcs3KhldJzzCV8R6k+pPwIDWL2oK7HLpI1/+3HOkIkCwQCgUAgEAgEAoFAIJBB&#10;F/jCF76QHvvYxxaFr2Eof5kwTJrFpME5TZqAtz6D3jMWkWxY1hEiWSAQCAQCgUAgEAgEAgHz8JNP&#10;PrnaGb0kdI2Cdhq30Y5dpidRMAuMH9rZ2ESyNs6xEjNCJAsEAoFAIBAIBAKBQGDDhg2OHvWoR6XN&#10;NtusKG6NkhLmb7PNNunDH/7w9KcHNiTQe0Yikr32ta9NJ5100kD+6Ec/usXPdTb/ftKPVv189BHp&#10;R7v8e/rOt44ovmambIpfbRkIBAKBQCAQCAQCgUBgPLBh1wknnJB22WWXopg1G3zc4x6XPv/5z7fa&#10;qTywfoDeMxKRbF1lU/xqy0AgEAgEAoFAIBAIBAKjx7nnnpte//rXp0033bTajbIkYM0WN95447Td&#10;dtulb3/725VwF1i/Qe8JkWwIBgKBQCAQCAQCgUAgEBgtbr755iq0siRYzSVvfetbV84y7jbOsnGk&#10;gwrMPeg9IZINwUAgEAgEAoFAIBAIBAKjxZVXXpnufOc7F4WqSeBtbnOb9KAHPSj94he/mD7jwPoE&#10;ek+IZEMwEAgEAoFAIBAIBAKBwGjx+9//vgpxLAlUk8YXvehF6ac//WlatGjR9NkH1nXQe0IkG4KB&#10;QCAQCAQCgUAgEAgERotvfOMbc56HrAvtuCk89PLLL5/+BoF1GfSeEMmGYCAQCAQCgUAgEAgEAoHR&#10;4r3vfW9RjJp03u1ud0uvfe1rK4El8pWtu6D3hEg2BAOBQCAQCAQCgUAgEAiMFi984QuLItS6wjve&#10;8Y5pp512Spdddtn0NwqsS6D3hEg2BAOBQCAQCAQCgUAgEAiMDitWrEjbb799UXxa18hZts8++6Sz&#10;zjpr+tsF1gXQe0IkG4KBQCAQCAQCgUAgEAgERod58+ZV4lJJdFpXucUWW6Q999wz3XDDDdPfMjDJ&#10;oPeMRCR72xvfmG5a9UYLfvnrtPy666oY3HUhDrcpfrVlIBAIBAKBQCAQCAQCgdHhN7/5TbrtbW9b&#10;FJvWdd73vvdNhxxySLroooumv21gEkHvGYlItsfznp+u+P/+PV37mH9JCw/6bFqxbFmampqa/pjJ&#10;RVP8astAIBAIBAKBQCAQCAQCo8Ohhx5aFJjWF2600UZVzrL//u//TsuWLZv+1oFJAr1nJCLZ7s96&#10;Trp8h6elqx78mPT7l7w8/eynP03XXnttdeEn2VXWFL/aMhAIBAKBQCAQCAQCgcDo8JKXvKQoLq1v&#10;JJY98pGPrETBm2++efrbByYB9J6RiGRvffOb0/z/+0O6+ZSfp2vPvSAdddRR6QMf+EA6+eSTq4s+&#10;qa6ypvjVloFAIBAIBAKBQCAQCARGA0n7t9pqq6KotL7y1re+dbrHPe6Rjj322HUiXdWGAHrPSESy&#10;t799z7Ri2dK0fNmytHz5srRw4cJ0ySWXpG9/+9vpa1/7WvrRj36ULr300rRo0aJKMJuUBtAUv9oy&#10;EAgEAoFAIBAIBAKBwGhw7rnnpk033bQoJq3v5Cx7ylOekr7zne+Es2yOQe8ZiUj2jne8vRK+pqaZ&#10;QyyXLl2arrrqqnTCCSekAw88MJ144olrxLJJEMqa4ldbBgKBQCAQCAQCgUAgEBgNvve971ViUUlE&#10;2lC4ySabpIc+9KHp5z//+XStBGYb9J4RiWTvSFNpZUX/ZVTC2dRUWr58ebrmmmvS97///cpZRiE9&#10;++yz0+LFi+dULGuKX20ZCAQCgUAgEAgEAoFAYDT41Kc+lW51q1sVxaMNjZtttll6zWtek0466aRI&#10;8D/LoPeMTCTrh+wsI5Zdf/311Rt9+tOfTl/4whfSeeedV4llOQxzNkWzpvjVloFAIBAIBAKBQCAQ&#10;CARGg7e+9a1FwWhDJmfZ8573vCoaby7NRRsS6D2zIpLV4eJSQ6+77rr0u9/9Lh1++OHp6KOPTqef&#10;fnq64YYbqhDN2cpb1hS/2jIQCAQCgUAgEAgEAoHAaPDCF76wKBQF/1+6wx3ukPbYY4/0q1/9amI3&#10;RVxfQO+ZdZEsw8VFLrI///nP6ROf+EQ66KCDqp+dmN0txu0sqwtfXRgIBAKBQCAQCAQCgUBgNHjY&#10;wx5WFIiCf6ONDYhl8r4HxgN6z5yJZHUQxCTzJ5B9+ctfTl//+terD3TxhWhmsWzUollT/GrLQCAQ&#10;CAQCgUAgEAgEAjMHPeDOd75zURgKrs273OUu6QMf+EC1I6i6C4wO9J6JEMkIX9lZRiy78MILq+T+&#10;8pb99Kc/TVdeeeVYnGVN8astA4FAIBAIBAKBQCAQCMwchIaSGBTsz8033zwdcMAB07UYGAXoPRMh&#10;kjWRnWXEMlvBHnbYYdXOmJdcckn1d2LaKASzpvjVloFAIBAIBAKBQCAQCARmjje96U1FESjYjg96&#10;0IPSRz/60XT11VeP1FS0IYLeM5EiWRbAsrvsxhtvTL/85S/Te97znvTtb3+7SvqfwzBngqb41ZaB&#10;QCAQCAQCgUAgEAgEZgYGma233roo/kwi5U576UtfmjbbbLNi+VzxVre6Vdpyyy3TN77xjQjBnAHo&#10;PRMpkmXUxTK7XspRdvLJJ6cvfelL6bjjjktnn312uummm6pG4JiuaIpfbRkIBAKBQCAQCAQCgUBg&#10;Zpg3b97E5yPbZJNN0pOe9KR05JFHphtuuKEy7BBHdt1110qYKr1mLvmEJzyh2hhxwYIFMzYWbWig&#10;90y0SNYEIUyD1DCdzGc+85l0+OGHp3POOadqAF2Fsqb41ZaBQCAQCAQCgUAgEAgEZoY//OEP6ba3&#10;vW1R7JkEbrfddlU02+LFi9cSnOgPjDucZZxcpdfPJf/pn/6pSl8VaA96zzolkmVnWXaXEct+//vf&#10;V5bCr3zlK+l3v/tdJ2dZU/xqy0AgEAgEAoFAIBAIBAIzw4knnpg23njjosgzV7z1rW+dHvGIR6QP&#10;fehDVaqnQaA/nHTSSemFL3xhutOd7lR8z7nkM5/5zHTxxRdPn22gH+g965RI1gSxTIPkIrv00kvT&#10;V7/61epcfKms9GIvNMWvtgwEAoFAIBAIBAKBQCAwM9ikjyhVEnfmip///OfTkiVL+moJTWQjz0UX&#10;XZS233774vvOJbnhAoNB71mnRbIMDVIYpgT/7I7HHHNMJZidcsopad6V89Y08OZ/TfGrLQOBQCAQ&#10;CAQCgUAgEAjMDO9973uLos5s8373u1864IAD0nnnnTd9ZsNDdNtRRx2Vnvvc51b5zEqfN9t8wxve&#10;MH12gX6g96wXIllGJYRNC2aXX355Ovroo9P793l/+vnPf1bZJJcuW5xWLF+cli9d9e+KZWuJX20Z&#10;CAQCgUAgEAgEAoFAYGb4t3/7t6KoM1vcfPPN0y677JKuv/766TMaHTjLjj322PSABzxgznOWEQED&#10;g0HvWa9EsibsiHnRJRel733v+PTVrx2efnTEN9PNBx2SLj/4s+naiy5eS/xqy0AgEAgEAoFAIBAI&#10;BALDg7nlLne5S1HUGTe32mqrtMcee6Q//vGPVQqnceLaa69NX/7yl9OjHvWoOXOWEemuvvrq6TMK&#10;9AK9Z70WyUBY5dJlS9OVV1+Vrjz0sHTDgx+ZLvnnR6RTP/u5tcSvtgwEAoFAIBAIBAKBQCAwPM46&#10;66yioDNOyn/28pe/PF144YXTZzF7WLRoUZUWassttyye27j5P//zP9NnEugFes96L5IBoWzF1FRa&#10;edrpacFT/i1d+MSnpjO/fcxa4ldbBgKBQCAQCAQCgUAgEBgehx56aFHMGQe32GKLtOOOO6Yf//jH&#10;058+d7jqqqvS/vvvnx7ykIfM6qYFn/rUp6r0VIHeoPeMRCR7+9vfXlklJ5nLli1LSxcuTMv/9//S&#10;lSefnK6/5qq1xK+2DAQCgUAgEAgEAoFAIDAchDhKJl8Sc0ZJItR2222Xzj333OlPnhxID/Wud70r&#10;bbrppsVzHzXf9KY3VbpIoDfoPSMRydZVNsWvtgwEAoFAIBAIBAKBQCAwHIQe7rDDDkUxZxTceOON&#10;0/Of//z0ve99Ly1YsGD6UycPkvsLO+Usu+td71r8LqPii1/84rR48eLpTw6UQO8JkWwIBgKBQCAQ&#10;CAQCgUAgEBgON954Y7rb3e5WFHNmQgnqt99++3TcccdNf9K6g2uuuSbtvPPOabPNNit+t5ny8Y9/&#10;fOgZA6B+QiQbgoFAIBAIBAKBQCAQCASGwx/+8Id029vetijmDEMhi4985CPTYYcdVs3Z19XcW8Ih&#10;Tz/99PS6171u5CLitttuW+VDC/SGthMi2RAMBAKBQCAQCAQCgUAgMBy+9a1vjSRpPefY5ptvnr7y&#10;la+sV/m2iHzyqD3nOc+pQkdL370riZJzsavnugR6T4hkQzAQCAQCgUAgEAgEAoHAcNhnn32KQk4X&#10;PuhBD0of/ehH09VXXz39rusfCH8nnnhitTPnHe5wh2I9dOG6GIY6m6D3hEg2BAOBQCAQCAQCgUAg&#10;EAgMh5e97GVFEWcQOceIRXvvvff0O204IMg8+MEPTptsskmxbtpwl112mX63QAn0nhDJhmAgEAgE&#10;AoFAIBAIBAKB7lixYkWVP6wk4vSjsEq7QJ599tlp+fLl0++2YWH+/Pnp+OOPT0972tMqwbBUT/3I&#10;fbc+haWOGvSeEMmGYCAQCAQCgUAgEAgEAoHuuPbaa9M222xTFHFKvN3tbpfe8IY3pOuuu276HQJy&#10;lh1zzDHpAQ94QKfcbltttVW68sorp98l0AS9J0SyIRgIBAKBQCAQCAQCgUCgO84666y02WabFUWc&#10;Orfccsv02te+ttoJk3NsXd2xclxQHwsXLkyf+9zn0qMf/ei00UYbFeuxztvc5jZVfQbKoPeESDYE&#10;A4FAIBAIBAKBQCAQCHTHN7/5zaKAk7nppptWwsPll1+epqampl8V6IdFixalr3/965VTbJCz7Lvf&#10;/e70qwJN0HtCJBuCgUAgEAgEAoFAIBAIBLrj5S9/eVG82XjjjdMrX/nKajdHok+gGzjLLrzwwvTx&#10;j388bbfddsU6RjuCBsqg94RINgQDgUAgEAgEAoFAIBAIdIOk8Xe7291uIdpwjknk/9vf/nb6qMBM&#10;ITz1Xe96V1XXzQT/r3vd68Kh1wP0nhDJhmAgEAgEAoFAIBAIBAKBbjjvvPPS7W9/+0qs4RzbYYcd&#10;0gknnJBuuOGGyDk2YhDK/vKXv6R99923CsPMItlTnvKUtGDBgumjAnXQe0IkG4KBQCAQCAQCgUAg&#10;EAgEuuGkk06qksdvv/326cgjj6ycZYHxgvh48cUXp1122SXd4Q53SNtuu226+uqrp0sDddB7QiQb&#10;goFAIBAIBAKBQCAQCAS64Re/+EU6+OCD0/XXXz/9l8BsQYjlqaeemnbfffd06aWXTv81UAe9J0Sy&#10;IRgIBAKBQCAQCAQCgUAgsK6BsyxykpVB7wmRbAgGAoFAIBAIBAKBQCAQCATWH9B7QiQbgoFAIBAI&#10;BAKBQCAQCAQCgfUH9J4QyYZgIBAIBAKBQCAQCAQCgUBg/QG9J0SyIRgIBAKBQCAQCAQCgUAgEFh/&#10;QO8JkWwIBgKBQCAQCAQCgUAgEAgE1h/Qe0IkG4KBQCAQCAQCgUAgEAgEAoH1B/SeEMmGYCAQCAQC&#10;gUAgEAgEAoFAYP0BvSdEsiEYCAQCgUAgEAgEAoFAIBBYf0DvmWiR7GlPe1p68pOfPCM+9alPrd6n&#10;9P5N8astA4FAIBAIBAKBQCAQCAQC6w/oPRMpkhG1iFsPf/jD0z3ucY90t7vdLW211Vat6fjM+9//&#10;/pVYVvqcpvjVloFAIBAIBAKBQCAQCAQCgfUH9J6JFMkIZI985CPTHe5wh3Tb2942bbnllumud71r&#10;a97lLndJG220UbrVrW5ViWY77LBD8XOa4ldbBgKBQCAQCAQCgUAgEAgE1h/QeyZKJOMgQwLZHe94&#10;x3S7290uPfjBD65ErrZ8whOekO573/uuEcke8IAHpKc85SnFz2uKX20ZCAQCgUAgEAgEAoFAIBBY&#10;f0DvmSiRjIPssY99bOUEI5Btv/32PQWuEh37T//0T+k2t7lN+n//7/+lTTbZJD3ucY+LnGSBQCAQ&#10;CAQCgUAgEAgEAoGeoPdMjEhGyCKQ3fnOd65Ergc96EF9k+7X6RjHes2mm25aCWTovbjLSq/BpvjV&#10;loFAIBAIBAKBQCAQCAQCgfUH9J6JEMkIXMIk5RMjcgmR7JVsv0QOsoc85CGV+ywLZLjNNtv0daI1&#10;xa+2DAQCgUAgEAgEAoFAIBAIrD+g98y5SMYFlgUyDjK7URLNSseW6PUPe9jD1oRY1vnABz6w73s1&#10;xa+2DAQCgUAgEAgEAoFAIBAIrD+g98ypSEbgeuITn5juec97Vg4yCfef9KQntQqxRC6xRzziEdUu&#10;mE2BbOONN67K+r1XU/xqy0AgEAgEAoFAIBAIBAKBwPoDes+cimT/8i//UglkXGDbbrttpxBL4pdd&#10;MG9/+9uvJZAh4YwAV3ptZlP8astAIBAIBAKBQCAQCAQCgcD6A3rPnIlkEurLGcZBdu9737uTg0wI&#10;5aMf/egqMX9JIEOi26CdMZviV1sGAoFAIBAITAJiXBIIBAKBQCAwGhhXzYlIRiD7+7//+0ogu9e9&#10;7tV3B8omCWkEsjvd6U5FcQxve9vbpkc96lEDRbe68NWFgUAgEAgEAnONH//4x+mjH/3o9G+BQCAQ&#10;CAQCgZmA3jPrIhnHGJcXgWzrrbeuQi7bOsgc9/jHPz5tueWWRXEMN9lkkyphf5vQzab41ZaBQCAQ&#10;CAQCc4mrr7463f3ud692BF+8ePH0XwOBQCAQCAQCw4LeM2siGYGLcPWP//iPlUB2j3vco9rVUuik&#10;sjZ83OMeV+2Ceatb3aqnQGZ3zLa5zZriV1sGAoFAIBAIzCWOPPLINeOfD3/4w2lqamq6JBAIBAKB&#10;QCAwDOg9syaSEa622267SsjafPPN0/bbb18l3hcW2YZ2qrRi2ksg22ijjSoBrkvy/6b41ZaBQCAQ&#10;CAQCc4mnP/3pa8ZANkGaN2/edEkgEAgEAoFAYBjQe2ZFJOMWe8xjHlMJZESujTfeuMobttlmm7Xi&#10;7W53u8p91ksg8373uc99OiX/x6b41ZaBQCAQCAQCc4GVK1emk08+ea2x0CGHHDJ9RCAQCAQCgUBg&#10;GNB7ZkUks8vkfe9738rtZSdLjrIulOSfwNYcEOKtb33rqpxAVvrsfmyKX20ZCAQCgUAgMBe4+eab&#10;q4XH5niIO3/ZsmXTRwUCgUAgEAgEuoLeMysimd0rt9hii3SHO9xhTR6yLnzwgx9cFMmIbkIMujrI&#10;MpviV1sGAoFAIBAIzAW++93vrjUewtvc5jbphBNOmD4qEAgEAoFAINAV9J5ZEckk3Bc2KVk/V1np&#10;mF4kft3vfvdbK9TS7wSyLrtjNtkUv9oyEAgEAoFAYLaxYsWK9KxnPesW46E6//mf/7lymgUCgUAg&#10;EAgEuoPeM3aRjID10Ic+tFrhFDrJGVY6rhe5xLbaaqtbDAKFWN7tbnebkUCGTfGrLQOBQCAQCARm&#10;G6effnq6053udIsxUZNf+9rXpo8OBAKBQCAQCHQBvWfsIhlRTD4yItmjH/3ozqKWvBuS/NcHgESz&#10;Jz7xiTMSyLApfrVlIBAIBAKBwGyCi+zxj3/8LcZDJb7whS+cfkUgEAgEAoFAoAvoPWMXyZ785Cev&#10;yUfm5y7ClmO33377yjmWB393uctdqvDNmQpk2BS/2jIQCAQCgUBgNiHfWH081IvGW+eff/70qwKB&#10;QCAQCAQCbUHvGatIRsiy6slFdp/73Kd4TD/KX2bnyjzw23LLLdNjH/vYziGbvdgUv9oyEAgEAoFA&#10;YDbxmte85hZiWD8+4hGPSIsWLZp+ZSAQCAQCgUCgDeg9YxXJiFwPfOADq50pJd8XbtmFD3vYw9bk&#10;3vDvox71qJEJZNgUv9oyEAgEAoFAYLZw+eWXpzvf+c5riWG9uPHGG6dTTjll+tWBQCAQCAQCgTag&#10;94xVJBNe+Xd/93fVTpSbbrpptcNlF8pFttFGG6U73vGOlWg2SoEMm+JXWwYCgUAgEAjMBjjC/u3f&#10;/q0ohvXjm9/85ul3CAQCgUAgEAi0Ab1nrCIZUevhD394+od/+IcZcdQOssym+NWWgUAgEAgEArOB&#10;X//611XaipIQ1o8WG6+44orpdwkEAoFAIBAIDAK9Z+w5yZDANROOIkl/iU3xqy0DgUAgEAgEZgNv&#10;e9vbiiJYG+68885p+fLl0+8UCAQCgUAgEOgHes9YRbJJZ1P8astAIBAIBAKBceOCCy5Im2++eVEA&#10;a0M7XZ599tnT7xYIBAKBQCAQ6Ad6T4hkQzAQCAQCgUBgnFixYkV6/etfXxS/unCvvfaafsdAIBAI&#10;BAKBQD/Qe0IkG4KBQCAQCAQC48SZZ55Z5RUrCV9daHfxG2+8cfpdA4FAIBAIBAK9QO8JkWwIBgKB&#10;QCAQCIwTe+yxR1H06spb3/rW6cADD5x+10AgEAgEAoFAL9B7QiQbgoFAIBAIBALjwnXXXZfuc5/7&#10;FEWvYXj7298+droMBAKBQCAQGAB6T4hkQzAQCAQCgUBgHFi5cmXac889061udaui4DUMvddBBx00&#10;/QmBQCAQCAQCgRLoPSGSDcFAIBAIBAKBceCMM85It73tbYti10y4ww47VAJcIBAIBAKBQKAMek+I&#10;ZEMwEAgEAoFAYBz44Ac/OFIXWabcZEceeeT0pwQCgUAgEAgEmqD3hEg2BAOBQCAQCARGjQULFqR/&#10;+qd/Kopco+A//MM/pGuvvXb60wKBQCAQCAQCddB7QiQbgoFAIBAIBAKjhFDIvfbaqyhujYqbbLJJ&#10;Ov7446c/MRAIBAKBQCBQB70nRLIhGAgEAoFAIDBKXHDBBWnrrbcuiluj5Atf+MK0YsWK6U8NBAKB&#10;QCAQCGTQe0IkG4KBQCAQCAQCo8QhhxwyllxkTW666abp5z//+fSnBgKBQCAQCAQy6D0hkg3BQCAQ&#10;CAQCgVHhpptuSg984AOLotY4aDC3bNmy6U8PBAKBQCAQCAC9ZyiRbPPNz0/rA5viV1sGAoFAIBAI&#10;jAqf+9znqt0nS4LWOMhN9pOf/GT60wOBQCAQCAQCQO8ZSiRbNb5Kd77zH9Pd7vaLdZK3v/2Fq77E&#10;6goYhoFAIBAIBAKjwPXXX5/+/u///hYi1mzw1a9+dZqampo+i0AgEAgEAoEAvWdokewRj3hrMYRx&#10;XeA//uMXV32JEMkCgUAgEAjMLT71qU/NSi6yJrfaaqt0zTXXTJ9FIBAIBAKBQIDeEyLZEAwEAoFA&#10;IBCYKZYvX56e+MQn3kK8mk2+/vWvr84hEAgEAoFAIBAi2VriV1sGAoFAIBAIzBQ/+MEP0sYbb3wL&#10;4Wo2efvb3z6ddtpp02cTCAQCgUAgsGGD3hMi2RAMBAKBQCAQmAmuvvrqdK973esWotVsU5jnBz7w&#10;gekzCgQCgUAgENiwQe8JkWwIBgKBQCAQCMwERx555Jy6yDK33XbbtHTp0umzCgQCgUAgENhwQe8Z&#10;qUj2zne+M61YsaLKb9GPy5YtK/59EId9XWZ+ff63KX61ZSAQCAQCgcCwMAZ57nOfu5ZgNVfce++9&#10;q/FbIBAIBAKBwIYMes/IRbIsQrWhY5vH59/rZc1jutLrrZI2/94Uv9oyEAgEAoFAYFh897vfTRtt&#10;tNFaYtVcceutt06XXXbZ9NkFAoFAIBAIbJig94xUJHvHO95xC0GrJEx1Zf39+r33MJ/VFL/aMhAI&#10;BAKBQGAY3Hjjjekxj3nMWkLVXJJgd+ihh06fYSAQCAQCgcCGCXrP2ESyNqJVXfQaxOaxIZIFAoFA&#10;IBBY12BHy9vc5jZrCVVzzQc/+MFp8eLF02cZCAQCgUAgsOGB3jNWJxmW3F/1v7URygYJZF2ZX98U&#10;v9oyEAgEAoFAoCuMZ57znOesJVBNAm0i8M1vfnP6TAOBQCAQCAQ2PNB75jQn2SB6r1G+H9YFtqb4&#10;1ZaBQCAQCAQCXfHrX/86bbbZZmsJVJPCBz3oQWnRokXTZxsIBAKBQCCwYYHeM3YnWYl1oaqLK6x0&#10;bP5b899+zMc0xa+2DAQCgUAgEOgC4tPTn/70tYSpSSI32de//vXpMw4EAoFAIBDYsEDvmVgnWf19&#10;5MhYsGBBKwGsyX7n0xS/2jIQCAQCgUCgC44//vi06aabriVMTRqf/exnp5UrV06fdSAQCAQCgcCG&#10;A3rPnIlkvQQvr28KZL/5zW/SV77ylTRv3ry1XjeMcJbZFL/aMhAIBAKBQKALdtppp7UEqUnk5ptv&#10;Xg0OA4FAIBAIBDY00HtGHm6ZBah+4lWzrC6KNUWyq6++Oh1wwAHpuc99bvrJT35ShSsMI4yVXtMU&#10;v9oyEAgEAoFAoC2uvPLKdIc73GEtQWpS+ZCHPCQtXLhw+uwDgUAgEAgENgzQe8Ymkg3DukBG1CKI&#10;/eIXv0h77bVX2m+//dInPvGJSjRrvq4f+wlqTfGrLQOBQCAQCATawFhmhx12WEuImmTe7na3Syef&#10;fPL0NwgEAoFAIBDYMEDvGXm4ZUmM6scsijUdZMQtK68f/ehH0+GHH57+8pe/pPe///3VzlBLlixZ&#10;c9wghkgWCAQCgUBgrmDcIoSxKURNOt/85jdPf4NAIBAIBAKBDQP0nrHkJKuLXXXW/978ufSaX/7y&#10;l+nd7353OuOMMyrbvx2XDjzwwFu4yXp9Vhs2xa+2DAQCgUAgEOgH4wzjlbe85S3pVre61Voi1KTz&#10;Tne6UzrnnHOmv00gEAgEAoHA+g96z8jDLbNo1c/BVWcvgYwodvDBB6evfvWr6aabbqre78wzz0xv&#10;f/vbqxDMLm6yXmyKX20ZCAQCgUAgYBdI4ZTXX399uvzyy6vxyUc+8pFqh8htttkmbbHFFmmTTTZZ&#10;S4BaV/iKV7yiGi8FAoFAIBAIbAig94zFSdYUo5rMxzQFsiysGXD6sPe9732VMEYQUzZ//vz05S9/&#10;OR100EHVgLSXEOfvbc6jKX61ZSAQCAQCgfUXxK+pqam0YsWKakxxxRVXpFNPPTUdddRRVX7UPffc&#10;M7385S9PT33qU9ODH/zg9Hd/93dps802W0tkWtd5t7vdrfrexkzqQp1gIBAIBAKBwPoIes+ciWRN&#10;gaxO4QkS9X/pS1+qhLH8d2IZ0ey9731vdeKLFy++xeu6sil+tWUgEAgEAoH1C9dee2363e9+l448&#10;8sj04Q9/OL3+9a9PT3nKU9K9733vdOc737kSwTbeeOO1hKT1nXbl3HrrrdOjHvWo9PznPz+98Y1v&#10;rPLFHnHEEemnP/1pOvfcc9OCBQsqYTEQCAQCgUBgXQa9Z9ZFspJAZpWWAEb0uvnmm6skt7vvvnt1&#10;cs2wyhtvvDF98YtfTJ/73OeqxP5cZ16X3Wb1YwexKX61ZSAQCAQCgckH4Ub6hquuuiqdf/756bTT&#10;Tks/+tGP0re+9a0qx6mxxtOe9rRKBLrNbW5TiWC3vvWt1xKKgmtTnjX1JZzUbph///d/X+3i+apX&#10;vSrts88+6fOf/3wlOP7whz+s3Gh//vOf08UXX5yuueaaSlTjTAsEAoFAIBCYJNB75sRJVieRi/Bl&#10;AMslZjD1nve8Jx166KHphhtuqISvuvjlZyf9ute9rnKaGXhddNFF6brrrqsGXU1RrR+b4ldbBgKB&#10;QCAQmEwYOxhLSNlgbPKgBz2ocoNtueWWlRuMGLbRRhutJfoER0simnredNNNKxHtjne8Y7r73e+e&#10;tt122/TP//zP6XGPe1x69atfnT71qU+ln/zkJ1UajUAgEAgEAoG5BL1nVkQywpaV3AsuuCD99re/&#10;rVZxjz766EoIk9tDaOXee++d9t133yrEgfh14YUX9gynFIJ53HHHVQOr/fffv1qx9NoDDjggffrT&#10;n652wTz++OOrk/YFrVo6h6aDrSl+tWUgEAgEAoHZA0cYp/l5551XJcc3hjjkkEOqZz832Ate8IIq&#10;HHCrrbZaJ3eSDK4mIe3+979/5Uh7yUteknbbbbcqxYaxopy0xxxzTDW2O+uss9bsdB4IBAKBQCAw&#10;KtB7xi6S+Z1ARdj62Mc+lnbccce01157VWEOdq488cQT029+85v0l7/8pdoZykqigTCBrO4gqzOL&#10;bhxoBkkENV/ESqSBM4v/Bz/4wfSGN7yhsv3n3TDzueV/m+JXWwYCgUAgEBg9PN85wy2qGXQQRnbe&#10;eef0kIc8JN3pTndKt7/97W8RFhmC2PpP19i15kpz3V1/jkC50rgDH/OYx6TXvva11cKpRVhRCcI6&#10;5ZgzloxcaYFAIBAIBNqC3jNSkewd73jHWiJZJlGLiGVV0KB33rx5VXhkLzGsl0CWWSonhAnfJMhJ&#10;vkuMk1z2sssuKx7fFL/aMhAIBAKBwOjgmSwR/MMe9rAqtxVBLHKDBYeh8M4tttgibbPNNumBD3xg&#10;euxjH5ue85znVGk6uNJEHMiVdsopp1R56owPA4FAIBAIBIDeMzaRrPmvQQiHmJ2Q3v72t6fvfve7&#10;1QkMEsN6sdfrCGXnnHNO5Wo7+OCDq+T+vY6tC19dGAgEAoFAYLS46aab0ste9rK1RI9gcNTMudKM&#10;E2MDgUAgEAgEAhn0nrE6yfxc/51YJUTy5JNPrkSsb3/725UdflihrPnenGnyVMhNZvdL4Ro5r1n9&#10;2Mym+NWWgUAgEAgERg+LadIyEDCawkYwOCpymslzNjU1Nd3yAoFAIBAIBGbJSdYkMcsHe0OOsmOP&#10;PbbKQ1Y6tgs5yOSheP/7358OOuigdOmll/bNa4Z14asLA4FAIBAIjAfSJgiNawobweCoKO1HOMgC&#10;gUAgEAg0Qe+ZlZxkTaEqu76EXnKUHXXUUZXDjNBVP64tiWF//vOfKwcZ63wWyErH1s+vKX61ZSAQ&#10;CAQCgfFB8v499tijStLeFDiCwWG59dZbV/nIAoFAIBAIBEqg98xa4v4mCWXyj9h5UoJ9u1LecMMN&#10;fZ1fJRLWhFj67C984QvVDpmDHGSZTfGrLQOBQCAQCIwXNvx5zWtes5bQEQwOwzve8Y7pxz/+cex2&#10;GQgEAoFAoCfoPSMVybjC+olkJUeZk5CjbNddd00///nPO7vJrDbb9vuzn/1suvDCC3s6yEqsC19d&#10;GAgEAoFAYPzgOje2CEdZcCa83/3uV+1mGTnIAoFAIBAI9AO9Z+ROsixA1QWxfq4uZXagfPOb35xO&#10;PPHETiIXXnXVVWnfffdNv/rVr6qEv/0+qyngNcWvtgwEAoFAIDA7MC7Yc8891xI+gsE25CA77bTT&#10;QiALBAKBQCAwEPSesYlkg0jMyqIVB9jrX//69Pvf/36Nk6yf2FXn/PnzKyfZD37wg0okKx3TZH7v&#10;pvjVloFAIBAIBGYPQi9t9rPZZputJYIEg7344Ac/OJ199tnTrSgQCAQCgUCgP+g9Iw+3bApSbfjH&#10;P/6xEsnOO++8NQJWG5HMMUIxDjvssHT44YdXyf9LxyFBrvmeTfGrLQOBQCAQCMwuPLff9ra3rSWE&#10;BIMlbrvtttVOqZGDLBAIBAKBQFvQe+YscX+ddrn0WmGXJXGMuwybAprPEoZx/PHHVztbCr2svy4f&#10;0/xbZlP8astAIBAIBAKzD46y/fffP93+9rdfSxQJBjONSc8555zpVhMIBAKBQCDQDvSesYlkJbGr&#10;RCLXd77znXTggQdWoZP11/nZKuAll1ySzjjjjGr3y7pYlt1hp556avXZwjbbfi42xa+2DAQCgUAg&#10;MDfwnPfMbwojwSA++clPTtdee204yAKBQCAQCHQGvWfk4ZZdnWQ33XRTOvTQQ9PRRx+9JqeYAbCf&#10;zzrrrPT1r389vfe9760GxB//+MfTT37yk8oxRlzLgpjVwj322COdfvrpt3jv/F7Nv2U2xa+2DAQC&#10;gUAgMHfwDP/Qhz4UjrLgLfiiF72oGiMGAoFAIBAIDAN6z5yLZFb7iF8+QBgF8Ytz7KijjqqEMYPg&#10;X/ziF5UQdsQRR1T5SD760Y+m3/3ud2ucZ8I03/jGN1YCWlMUC5EsEAgEAoH1D8Ybxg9NoSS4YVJu&#10;W+PIcJAFAoFAIBAYFvSesSbubyOYXXzxxWm//fZLf/rTn6qfv/vd76Z99923yjH2P//zP+mKK66o&#10;Qi6JXRLzn3nmmVWS/ne9613pkEMOqU5q3rx56f3vf38VtikcM39uL4FMOTbFr7YMBAKBQCAw9/Cc&#10;/8hHPpLudKc7rSWaBDcMbrTRRmmXXXZJ119//XSrCAQCgUAgEBgO9J45dZIZ3DqBvfbaq3KOvelN&#10;b6ocYT/+8Y8rl1gz/1h+nR0t5R87+OCD00477ZQOOuigKpHv5z//+WoVsZc4hvX3aYpfbRkIBAKB&#10;QGAysGLFivSBD3wg3epWt1pLQAmu33TN3/rWt4Z7LBAIBAKBwEhA7xmLk4wQlYWqfoIVEcwbv/rV&#10;r66cYZxgF1xwQZWPrP5671cXt/xNWObVV19dJe3/9Kc/Xb2H0Exus16f2XyfpvjVloFAIBAIBCYH&#10;nvvc5Xe4wx3WElKC6yc5yPbZZ59qzBgIBAKBQCAwCtB75sxJZkCL5513XjrppJOqPGTCKutlfh70&#10;fo6z6yWxzElymZWOK71PU/xqy0AgEAgEApMFjjLO8k022WQtQSW4fvG2t71t+uQnPxkOskAgEAgE&#10;AiMFvWdOwy2Rmwybfyd+ea+27+c96jte1tl8n3xMU/xqy0AgEAgEApMHQtnnPve5dJe73GUtYSW4&#10;fvDOd75zJZAZ9wUCgUAgEAiMEvSesYRbloSqNsyv6yqQ9WO/92mKX20ZCAQCgUBgMsFddNhhh1Xh&#10;eE2BJbhu8/a3v3369re/PX2lA4FAIBAIBEYLes9IRbJ3vOMdRTGqxH5CWl3YGiSUtX2fEpviV1sG&#10;AoFAIBCYXHCUHXrooWnLLbdcS2gJrpu8xz3ukb7xjW9U47dAIBAIBAKBcYDeM2ciWS8OEsXqHCSQ&#10;lf5eZ1P8astAIBAIBAKTDY4yoZfyVzUFl+C6ReGzP/nJT6avbCAQCAQCgcB4QO8ZuUhWF6f6iVi9&#10;ytqIW47x+uZ75N+VtzmPpvjVloFAIBAIBCYfU1NT6YgjjkhbbLHFWsJLcN3gPe95z3TyySdX7sBA&#10;IBAIBAKBcYLeM7bE/b2EqV5sK45hv/fOx7R5v6b41ZaBQCAQCATWDXCUHXnkkWnzzTdfS4AJTja3&#10;3XbbdNZZZ01fyUAgEAgEAoHxgt4zNpGszl7CVf69VFZi87j66+vlmfm4Out/b4pfbRkIBAKBQGDd&#10;AaHsW9/6VpXXqinEBCePt7rVrVaNMx+RTj311OraBQKBQCAQCMwG6D0jFcn23HPPdNNNN1W88cYb&#10;1/xcpw/t8rd6mZ/rf6+X5b/Vf+/Fv/51cZo/f8Wa9+jKQCAQCAQC6xaILcccc0zaZJNN1hJlgpPF&#10;7bbbLl144YXTVy4QCAQCgUBgdkDvGalItq7wH//xi6u+xOoKGIaBQCAQCATWPWShLBxlk8tnPOMZ&#10;6dxzz52+YoFAIBAIBAKzB3pPiGRDMBAIBAKBwLqL4447rtoxsSnQBOeWT3va09J11103fZUCgUAg&#10;EAgEZhf0nhDJhmAgEAgEAoF1GyeccELaeuutbyHSBOeGG220Udpxxx3TlVdeGTnIAoFAIBAIzBno&#10;PSGSDcFAIBAIBALrPn7yk5+krbba6haCTXB2KUn/s571rDR//vzpqxIIBAKBQCAwN6D3DC2S3e1u&#10;P0/3utex6yTvdKczVn2JEMkCgUAgENjQ8YMf/CD9wz/8wy2Em+Ds0CYKu+yyS1q6dOn01QgEAoFA&#10;IBCYO9B7hhLJNtnkxlUDm3WfTfGrLQOBQCAQCKw/MMDZbLPNikJOcDwUYvlf//VfaWpqavoqBAKB&#10;QCAQCMwt6D1DiWSlEMZ1kU3xqy0DgUAgEAisX/j5z3+e7nnPexYFneBoebvb3S596EMfSgsWLJiu&#10;/cD/3979xtpV13seL3+KktraiICUFmhRcjs34aYpjF4agmaEil4qGRApo14HqxBN/BOc4QGmNhMa&#10;BaI1JAYTzY22YlBE4wPgUgSJggk0sQ8IoIFaRQQrpTVKtdCW3/R3ZuPsLr+wV9f57XVW13m9zSu5&#10;lx5Pv11q0nyyz96SJGnqy3uPkawBSZLUvx5++OF08sknh8MOZbzmNa9Ja9euTS+++OLgqUuSJHWj&#10;vPcYyRqQJEn97P7770+nnXZaOPAwObNnz05f//rXDWSSJKmT5b3HSNaAJEnqb/kVZSeddFI49NDM&#10;rFmz0i233JL27NkzeMqSJEndKu89RrIGJElSv3vooYfS4sWLw8GHg3P88cen733ve+mll14aPF1J&#10;kqTulfceI1kDkiSp/23dujXNmzcvHH6o55hjjkkbN24cPFFJkqTulvceI1kDkiRpepT/ouTN/JtZ&#10;sGBBuvfee9O+ffsGT1OSJKm75b3HSNaAJEmaPq1ZsyYcgXh1S5YsSc8999zgKUqSJHW7vPcYyRqQ&#10;JEnTo71796Zly5aFIxCvbv78+RM/sipJknQolPceI1kDkiRperR9+/a0aNGicATi1c2dOzdt2rRp&#10;8CQlSZK6Xd57jGQNSJKk6dFjjz2WjjvuuHAE4tUdeeSR6Y477hg8SUmSpG6X9x4jWQOSJGl6dN99&#10;96XZs2eHIxCjfelLXxo8SUmSpG6X9x4jWQOSJGl6dMstt6SjjjoqHIAY7aKLLho8SUmSpG6X9x4j&#10;WQOSJGl6dMMNN4TjD/WcdNJJ6cUXXxw8TUmSpO6W9x4jWQOSJGl69L73vS8cf6hnzpw5PuFSkiQd&#10;EuW9x0jWgCRJ6n/79u1L8+fPD8cf6pk5c2a65557Bk9UkiSpu+W9x0jWgCRJ6n9btmwJhx8Ozk03&#10;3TR4opIkSd0t7z1GsgYkSVL/+9a3vhWOPhycj3/844MnKkmS1N3y3mMka0CSJPW7/KOWn/jEJ8LR&#10;h4OzbNmyiecpSZLU5fLeYyRrQJIk9btdu3b9v7/0BKMPB2fhwoVp27ZtgycrSZLUzfLeYyRrQJIk&#10;9bvt27en008/PRx9ODhz585NmzZtGjxZSZKkbpb3HiNZA5Ikqd89/vjj6YQTTghHHw7OYYcdlm67&#10;7bbBk5UkSepmee8xkjUgSZL63c9+9rM0a9ascPTh4F1//fWDJytJktTN8t5jJGtAkiT1u/Xr14dj&#10;D8187GMfGzxZSZKkbpb3HiNZA5Ikqd/5ZMuyzj333LR3797B05UkSepeee8xkjUgSZL62759+9LS&#10;pUvDsYdmTj311LR79+7BE5YkSepeee8xkjUgSZL627Zt29Lxxx8fjj00M3PmzPTss88OnrAkSVL3&#10;ynuPkawBSZLU3zZt2pSOPvrocOyhuR/+8IeDJyxJktS98t5jJGtAkiT1t5tvvjkceZicVatWDZ6w&#10;JElS98p7j5GsAUmS1N8+85nPhCMPk3P66ad7XzJJktTZ8t5jJGtAkiT1s/wJjMuWLQtHHiZn4cKF&#10;6Zlnnhk8aUmSpG6V9x4jWQOSJKmfPf300xNjTjTyMDnHHXdceuSRRwZPWpIkqVvlvcdI1oAkSepn&#10;Dz30UJo7d2448jA5c+bMmfgLpSRJUhfLe4+RrAFJktTPbr311nTEEUeEIw+TM3PmzInnK0mS1MXy&#10;3mMka0CSJPWzL37xi+mwww4LRx4mb926dYMnLUmS1K3y3mMka0CSJPWzVatWheNO1xx++OFp8eLF&#10;6ZxzzklHHXVU+DVd9P73v3/wpCVJkrpV3nuMZA1IkqR+dvbZZ4fjTpeccsopE694+8Mf/pCef/75&#10;dOedd6bzzjtvYjiLvr5LFixYMHjSkiRJ3SrvPUayBiRJUv/at29fOvbYY8NxZ6rl90mbN29euuqq&#10;q9L27dsHF////vrXv6Yf/ehHacmSJenoo48Ov0dXPPXUU4OrJUmSulPee4xkDUiSpP71yCOPhKPO&#10;VMsD2erVq9Njjz2W9uzZM7j2H3vppZfSH//4x3TbbbelpUuXht+rC37wgx8MLpYkSepOee8xkjUg&#10;SZL619q1a8NRZ6q86U1vSh/60IfSb3/728GF9cuvLLvuuusmXlnWtR/DvOaaayYGPUmSpC6V9x4j&#10;WQOSJKlf7d27tzPvR5bfiP8jH/nIxCvH/va3vzUelPKPj+b3Lbv55pvTySefHP5eU+HSSy9Nu3fv&#10;HlwpSZLUjfLeYyRrQJIk9asdO3ZMfFpkNOq05bWvfW265JJL0k9/+tP04osvDi6bfHlke/LJJ9O1&#10;116bFi5cGP7ebVq2bJm/T0mSpM6V/35iJGtAkiT1qy1btqT58+eHo8645R+HXLFiRbrnnnsmfkxy&#10;XD+KmL/vE088kdasWZNOPPHE8JY2nHrqqenpp58eXCVJktSN8t5jJGtAkiT1q02bNqU3vOEN4agz&#10;LrNmzUpnnHFGuvPOO4u+cmxUL7+yLL9qLX9iZnTbOB1zzDETfwGVJEnqUnnvMZI1IEmS+tUdd9wx&#10;8eOO0agzDmeeeWa666670nPPPTe2V46NKg9zDz/8cPrc5z6Xjj766PDOcTjyyCPT3XffPbhCkiSp&#10;G+W9x0jWgCRJ6ldf+9rXwkGnpCOOOCK99a1vTTfeeGN6/vnnB7/z1Jff4P+BBx5IK1euTMcee2x4&#10;e2nr1q0b/O6SJEndKO89RrIGJElSv7rsssvCMaeURYsWpQ0bNqRnn312YpTqWvnVbPmTNH/xi1+k&#10;888/f+yvqsuDnCRJUpfKe4+RrAFJktSf9u7dm0444YRwzJmM/Ib8+U3qr7/++vT73/9+yn6s8mDb&#10;s2dP2rhxY3rXu9418b5p0Z9tsvInibb5PmySJEmjynuPkawBSZLUnx5//PFwyJmM/Ib4X/jCF9Jv&#10;fvObTr5yrE67du1Kt99++8RYlge/6M/Z1HHHHZeeeuqpwe8kSZI09eW9x0jWgCRJ6k/f/e53wyGn&#10;iQULFqQPfOADE68c60v5lXb5R0WXLl1a7A3+849zPvjgg4PfQZIkaerLe4+RrAFJktSP8qu8rrnm&#10;mnDIORh59Pn85z+fnnjiifTCCy8Mvnt/yj8qmj+JM38i55vf/ObwGRysb3/724PvLkmSNPXlvcdI&#10;1oAkSepHu3fvTpdcckk44tTxxje+MX34wx9O999//8QrrqZDO3funPh0yjPPPHPiEzuj51LHpz/9&#10;6cF3lCRJmvry3mMka0CSJPWjP//5z+mMM84IR5xXk3/s8L3vfe/Ep0HmoW26lV+Blz+p8ytf+Uo6&#10;+eSTw2c0ytlnn33Ivl+bJEnqX3nvMZI1IEmS+tHWrVvTSSedFI44kdmzZ6fzzjsv3X333T6dcVB+&#10;/7XVq1enRYsWHdQry0477bS0bdu2wXeRJEma2vLeYyRrQJIk9aOf//zn6XWve1044lQtX748bdy4&#10;ceJTH3Vg+T3Lfv3rX6e1a9fWfp75R1XzX0QlSZK6UN57jGQNSJKkfpTfPD4acF6Wf6zyrLPOSt/8&#10;5je9cqxmTz31VFq1atXEK/QOO+yw8LlmRx11VLrjjjsG/y5JkqSpLe89RrIGJElSP/rUpz4VDjjZ&#10;CSecMPFpjvmN6r13Vv3yq8ry+7TlH2X96Ec/Gj7bLP9o5le/+tXBv0uSJGlqy3uPkawBSZJ06Jc/&#10;jTK/efzwcHP44YenpUuXphtvvDFt37598JVqWh4XH3jggXT55ZdPvJ/b8LPOPvvZzw6+UpIkaWrL&#10;e4+RrAFJknTol0ewhQsX/n2wOeWUUyY+rTF/aqNXjpUrv7LshRdemPgk0IsuuijNnDnz7888f0Ko&#10;JElSF8p7j5GsAUmSdOj36KOPpte//vUTn8p49dVXT3xKYx50NL7yj2Hec889Ex+CMGfOnPSWt7xl&#10;8CuSJElTW957jGQNSJKkQ7/8SZXXXnvtxKcyeuVYe+Uh8i9/+Uu699570zve8Y6J/1uSJGmqy3uP&#10;kawBSZIkTb78Y5i7du0a/H+SJElTV957jGQNSJIkSZIkqT/lvcdI1oAkSZIkSZL6U957jGQNSJIk&#10;SZIkqT/lvcdI1oAkSZIkSZL6U957jGQNSJIkSZIkqT/lvcdI1oAkSZIkSZL6U957jGQNSJIkSZIk&#10;qT/lvcdI1oAkSZIkSZL6U957jGQNSJIkSZIkqT/lvcdI1oAkSZIkSZL6U957jGQNSJIkSZIkqT/l&#10;vcdI1oAkSZIkSZL6U957jGQNSJIkSZIkqT/lvcdI1oAkSZIkSZL6U957jGQNSJIkSZIkqT/lvcdI&#10;1oAkSZIkSZL6U957jGQNSJIkSZIkqT/lvcdI1oAkSZIkSZL6U957jGQNSJIkSZIkqT/lvcdI1oAk&#10;SZIkSZL6U957jGQNSJIkSZIkqT/lvcdI1oAkSZIkSZL6U957jGQNSJIkSZIkqT/lvcdI1oAkSZIk&#10;SZL6U957jGQNSJIkSZIkqT/lvcdINmTTpk3/IP+hq18nSZIkSZKk/pT3HiPZkAcffDBt2LDhADt3&#10;7vyHr5MkSZIkSVJ/ynuPkaxieCjbsmVL+DWSJEmSJEnqT3nvMZIF8lD2pz/9Kfy1TJIkSZIkSf0p&#10;7z1GsgYkSZIkSZLUn/LeYyRrQJIkSZIkSf0p7z1GsgYkSZIkSZLUn/LeYyRrQJIkSZIkSf0p7z1G&#10;sgYkSZIkSZLUn/Le02gkW758eeqD/AmWTUiSJEmSJKk/NR7Jhl9VdSh74oknDtqWLVsGj0+SJEmS&#10;JEl9KO9ErY5k0TedrO3bt4e/Vx3RCDaKkUySJEmSJKlf5Z3ISHaQjGSSJEmSJEn9Ku9EYxnJduzY&#10;Ef7z6JtO1iuNZM8++2z4z4dFI9goRjJJkiRJkqR+lXei4iPZ5s2b01133RX+WvRNJ+uVRrLLLrss&#10;/eQnPwl/7WXRCDaKkUySJEmSJKlf5Z2o6Ej2y1/+Mm3YsKEzI9mFF16Ytm7dGv56Fo1goxjJJEmS&#10;JEmS+lXeiYqNZPkVZHkg69pIlr3SK8qiEWwUI5kkSZIkSVK/yjtR0VeSfec73+ncSHbppZeGv55F&#10;I9goRjJJkiRJkqR+lXeioiPZM888k77//e93ZiS7+uqrX/HXs2gEG8VIJkmSJEmS1K/yTlT8jfuz&#10;H//4x+E/j77pZL3SCLZq1arwnw+LRrBRjGSSJEmSJEn9Ku9EYxnJXkn0TSfr1V4pNko0go1iJJMk&#10;SZIkSepXeScykh0kI5kkSZIkSVK/yjtRqyNZNDpN1o4dO8Lfq47o+41iJJMkSZIkSepXeSdqNJI9&#10;+eSTqQ82b9580PID27lzJwAAAAA90Xgke+c735kAAAAAoA+MZAAAAABMe0YyAAAAAKY9IxkAAAAA&#10;016xkextb7s8zZt3e6e8/e3vOeDGyBVXXJHWrVvXKdGdw/J/AFdeeWWnnH/++eGtwz75yU+m22+/&#10;vVOiO6tW/vM/pyvnzeuU6M6q/1i0KN2+/2u7JLoTAAAAuqDYSLZkyf9OM2ak/X7XESmdc86FB9wY&#10;Wb16dbrvvvs6Jbpz2IoVK9KaNWs65YILLghvHXbDDTcMPlS1O0V3Vl1x4olpzf7/QnVJdGfVr2bP&#10;zv+D7JToTgAAAOiCMYxkMzrCSNYmI1m7ojurjGQAAABQn5HMSFaEkaxd0Z1VRjIAAACoz0hmJCvC&#10;SNau6M4qIxkAAADUZyQzkhVhJGtXdGeVkQwAAADqM5IZyYowkrUrurPKSAYAAAD1GcmMZEUYydoV&#10;3VllJAMAAID6jGRGsiKMZO2K7qwykgEAAEB9RjIjWRFGsnZFd1YZyQAAAKA+I5mRrAgjWbuiO6uM&#10;ZAAAAFCfkcxIVoSRrF3RnVVGMgAAAKjPSGYkK8JI1q7oziojGQAAANRnJDOSFWEka1d0Z5WRDAAA&#10;AOozkhnJijCStSu6s8pIBgAAAPUZyYxkRRjJ2hXdWWUkAwAAgPqMZEayIoxk7YrurDKSAQAAQH1G&#10;MiNZEUaydkV3VhnJAAAAoD4jmZGsCCNZu6I7q4xkAAAAUJ+RzEhWhJGsXdGdVUYyAAAAqM9IZiQr&#10;wkjWrujOKiMZAAAA1GckM5IVYSRrV3RnlZEMAAAA6jOSGcmKMJK1K7qzykgGAAAA9RnJjGRFGMna&#10;Fd1ZZSQDAACA+oxkRrIijGTtiu6sMpIBAABAfUYyI1kRRrJ2RXdWGckAAACgPiOZkawII1m7ojur&#10;jGQAAABQn5HMSFaEkaxd0Z1VRjIAAACoz0hmJCvCSNau6M4qIxkAAADUZyQzkhVhJGtXdGeVkQwA&#10;AADqM5IZyYowkrUrurPKSAYAAAD1GcmMZEUYydoV3VllJAMAAID6jGRGsiKMZO2K7qwykgEAAEB9&#10;RjIjWRFGsnZFd1YZyQAAAKA+I5mRrAgjWbuiO6uMZAAAAFDfGEay/9YRRrI2GcnaFd1ZZSQDAACA&#10;+sYwknWHkaw9RrJ2RXdWGckAAACgvmIjGQAAAAAcqoxkAAAAAEx7RjIAAAAApj0jGQAAAADTnpEM&#10;AAAAgGnPSAYAAADAtGckAwAAAGDaM5IBAAAAMO0ZyQAAAACY9oxkAAAAAEx7RjIAAAAApj0jGQAA&#10;AADTXrGR7OIlF6c1M9Z0yvJzlh9wY+Qbnzk1pZtndEp057BVK/9HSvdt6pT/+f6V4a3Dblh8Q0r7&#10;/4hdEt1ZdeIVJ6YZa2Z0SnRn1exfzd7/R+zWv6I7AQAAoAuMZEayIoxk7YrurDKSAQAAQH1GMiNZ&#10;EUaydkV3VhnJAAAAoD4jmZGsCCNZu6I7q4xkAAAAUJ+RzEhWhJGsXdGdVUYyAAAAqM9IZiQrwkjW&#10;rujOKiMZAAAA1GckM5IVYSRrV3RnlZEMAAAA6jOSGcmKMJK1K7qzykgGAAAA9RnJjGRFGMnaFd1Z&#10;ZSQDAACA+oxkRrIijGTtiu6sMpIBAABAfUYyI1kRRrJ2RXdWGckAAACgPiOZkawII1m7ojurjGQA&#10;AABQn5HMSFaEkaxd0Z1VRjIAAACoz0hmJCvCSNau6M4qIxkAAADUZyQzkhVhJGtXdGeVkQwAAADq&#10;M5IZyYowkrUrurPKSAYAAAD1GcmMZEUYydoV3VllJAMAAID6jGRGsiKMZO2K7qwykgEAAEB9RjIj&#10;WRFGsnZFd1YZyQAAAKA+I5mRrAgjWbuiO6uMZAAAAFCfkcxIVoSRrF3RnVVGMgAAAKjPSGYkK8JI&#10;1q7oziojGQAAANRnJDOSFWEka1d0Z5WRDAAAAOozkhnJijCStSu6s8pIBgAAAPUZyYxkRRjJ2hXd&#10;WWUkAwAAgPqMZEayIoxk7YrurDKSAQAAQH1GMiNZEUaydkV3VhnJAAAAoD4jmZGsCCNZu6I7q4xk&#10;AAAAUJ+RzEhWhJGsXdGdVUYyAAAAqM9IZiQrwkjWrujOKiMZAAAA1GckM5IVYSRrV3RnlZEMAAAA&#10;6jOSGcmKMJK1K7qzykgGAAAA9RnJjGRFGMnaFd1ZZSQDAACA+oxkRrIijGTtiu6sMpIBAABAfUYy&#10;I1kRRrJ2RXdWGckAAACgPiOZkawII1m7ojurjGQAAABQX7GR7N/O+rd0+cLLO+Xcd5x7wI2RT1+2&#10;NK3/Xws7Jbpz2MUr3pvW/58vdsp/v2BFeOuwK//rlWn9wvWdEt1Z9S/v+5e08PKFnRLdWfVP6/4p&#10;LVy//+s7JLoTAAAAuqDYSAYAAAAAhyojGQAAAADTnpEMAAAAgGnPSAYAAADAtGckAwAAAGDaM5IB&#10;AAAAMO0ZyQAAAACY9oxkAAAAAEx7RjIAAAAApj0jGQAAAADTnpEMAAAAgGnPSAYAAADAtFdsJLv4&#10;4iVpzZoZnbJ8+TkH3Bj5xjdOTSnN6JTozmFve9uKNGPGmk7513+9ILx12OLFN+z/2v1/wg6J7qw6&#10;8Yor0ow1+/+cHRLdWTX7V78K/ts1taI7AQAAoAuMZEayIoxk7YrurDKSAQAAQH1GMiNZEUaydkV3&#10;VhnJAAAAoD4jmZGsCCNZu6I7q4xkAAAAUJ+RzEhWhJGsXdGdVUYyAAAAqM9IZiQrwkjWrujOKiMZ&#10;AAAA1GckM5IVYSRrV3RnlZEMAAAA6jOSGcmKMJK1K7qzykgGAAAA9RnJjGRFGMnaFd1ZZSQDAACA&#10;+oxkRrIijGTtiu6sMpIBAABAfUYyI1kRRrJ2RXdWGckAAACgPiOZkawII1m7ojurjGQAAABQXx7J&#10;fve736UtW7bU8uSTTxrJxi26c5iRrJzoziojWTnRnQAAANAFeSQ7WEayMYvuHGYkKye6s8pIVk50&#10;JwAAAHRBNIKNYiQbs+jOYUaycqI7q4xk5UR3AgAAQBdEI9goRrIxi+4cZiQrJ7qzykhWTnQnAAAA&#10;dEE0go1iJBuz6M5hRrJyojurjGTlRHcCAABAF0Qj2ChGsjGL7hxmJCsnurPKSFZOdCcAAAB0QTSC&#10;jWIkG7PozmFGsnKiO6uMZOVEdwIAAEAXRCPYKEayMYvuHGYkKye6s8pIVk50JwAAAHRBNIKNYiQb&#10;s+jOYUaycqI7q4xk5UR3AgAAQBdEI9goRrIxi+4cZiQrJ7qzykhWTnQnAAAAdEE0go1iJBuz6M5h&#10;RrJyojurjGTlRHcCAABAF0Qj2ChGsjGL7hxmJCsnurPKSFZOdCcAAAB0QTSCjWIkG7PozmFGsnKi&#10;O6uMZOVEdwIAAEAXRCPYKEayMYvuHGYkKye6s8pIVk50JwAAAHRBNIKNYiQbs+jOYUaycqI7q4xk&#10;5UR3AgAAQBdEI9goRrIxi+4cZiQrJ7qzykhWTnQnAAAAdEE0go1iJBuz6M5hRrJyojurjGTlRHcC&#10;AABAF0Qj2ChGsjGL7hxmJCsnurPKSFZOdCcAAAB0QTSCjWIkG7PozmFGsnKiO6uMZOVEdwIAAEAX&#10;RCPYKEayMYvuHGYkKye6s8pIVk50JwAAAHRBNIKNYiQbs+jOYUaycqI7q4xk5UR3AgAAQBdEI9go&#10;RrIxi+4cZiQrJ7qzykhWTnQnAAAAdEE0go1iJBuz6M5hRrJyojurjGTlRHcCAABAF1QHsM2bN4eG&#10;v8ZINmbRncOMZOVEd1YZycqJ7gQAAIAuGB6/sltvvTVdeOGFB1i/fv0BXxOOZBdeeGa66qo5nXLe&#10;eW8/4MbIddf9l/Too3M6Jbpz2FlnvSfNmXNVpyxb9p7w1mGnn37N/q99tFOiO6tO/fd/T3Ou2v/n&#10;7JDozqo3/ed/pjmP7v9zdkh0JwAAAHTB8Pj1sptuuunvA9mXv/zlf/j1cCQDAAAAgENVdQB7WX5F&#10;WfUVZC8zkgEAAADQK9EINsrKlSuNZAAAAAD0RzSCjfLBD37QSAYAAABAf0Qj2Ch+3BIAAACAXolG&#10;sFHe/e53p/8LiPeroN19SK0AAAAASUVORK5CYIJQSwMEFAAGAAgAAAAhANpmC5DfAAAACAEAAA8A&#10;AABkcnMvZG93bnJldi54bWxMj0FrwkAQhe8F/8MyQm91kxolpNmISNuTFKqF0tuYHZNgdjdk1yT+&#10;+05P9TYz7/Hme/lmMq0YqPeNswriRQSCbOl0YysFX8e3pxSED2g1ts6Sght52BSzhxwz7Ub7ScMh&#10;VIJDrM9QQR1Cl0npy5oM+oXryLJ2dr3BwGtfSd3jyOGmlc9RtJYGG8sfauxoV1N5OVyNgvcRx+0y&#10;fh32l/Pu9nNcfXzvY1LqcT5tX0AEmsK/Gf7wGR0KZjq5q9VetAq4SOBrmixBsJxGKx5OCtZpkoAs&#10;cnlfoPgF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9WrWZw8D&#10;AAD6BgAADgAAAAAAAAAAAAAAAAA6AgAAZHJzL2Uyb0RvYy54bWxQSwECLQAKAAAAAAAAACEA+lzB&#10;WSjRAQAo0QEAFAAAAAAAAAAAAAAAAAB1BQAAZHJzL21lZGlhL2ltYWdlMS5wbmdQSwECLQAUAAYA&#10;CAAAACEA2mYLkN8AAAAIAQAADwAAAAAAAAAAAAAAAADP1gEAZHJzL2Rvd25yZXYueG1sUEsBAi0A&#10;FAAGAAgAAAAhAKomDr68AAAAIQEAABkAAAAAAAAAAAAAAAAA29cBAGRycy9fcmVscy9lMm9Eb2Mu&#10;eG1sLnJlbHNQSwUGAAAAAAYABgB8AQAAztgBAAAA&#10;">
                <v:shape id="Picture 36" o:spid="_x0000_s1050" type="#_x0000_t75" alt="Shape&#10;&#10;Description automatically generated" style="position:absolute;left:251;top:5703;width:50955;height:27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50wQAAANsAAAAPAAAAZHJzL2Rvd25yZXYueG1sRI/NqsIw&#10;FIT3gu8QjuDOpr2CSDWKCHpdCf4h7g7NsS02J7WJ2vv2N4LgcpiZb5jpvDWVeFLjSssKkigGQZxZ&#10;XXKu4HhYDcYgnEfWWFkmBX/kYD7rdqaYavviHT33PhcBwi5FBYX3dSqlywoy6CJbEwfvahuDPsgm&#10;l7rBV4CbSv7E8UgaLDksFFjTsqDstn8YBUvXytVpq+91cknW57j6laUeKtXvtYsJCE+t/4Y/7Y1W&#10;MBzB+0v4AXL2DwAA//8DAFBLAQItABQABgAIAAAAIQDb4fbL7gAAAIUBAAATAAAAAAAAAAAAAAAA&#10;AAAAAABbQ29udGVudF9UeXBlc10ueG1sUEsBAi0AFAAGAAgAAAAhAFr0LFu/AAAAFQEAAAsAAAAA&#10;AAAAAAAAAAAAHwEAAF9yZWxzLy5yZWxzUEsBAi0AFAAGAAgAAAAhAL7PjnTBAAAA2wAAAA8AAAAA&#10;AAAAAAAAAAAABwIAAGRycy9kb3ducmV2LnhtbFBLBQYAAAAAAwADALcAAAD1AgAAAAA=&#10;">
                  <v:imagedata r:id="rId18" o:title="Shape&#10;&#10;Description automatically generated"/>
                </v:shape>
                <v:shape id="TextBox 47" o:spid="_x0000_s1051" type="#_x0000_t202" style="position:absolute;left:69;top:1316;width:50991;height:59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36MswgAAANsAAAAPAAAAZHJzL2Rvd25yZXYueG1sRI9Ba8JA&#10;FITvBf/D8oTe6kaltaSuImrBg5dqvD+yr9nQ7NuQfZr477uFgsdhZr5hluvBN+pGXawDG5hOMlDE&#10;ZbA1VwaK8+fLO6goyBabwGTgThHWq9HTEnMbev6i20kqlSAcczTgRNpc61g68hgnoSVO3nfoPEqS&#10;XaVth32C+0bPsuxNe6w5LThsaeuo/DldvQERu5nei72Ph8tw3PUuK1+xMOZ5PGw+QAkN8gj/tw/W&#10;wHwBf1/SD9CrXwAAAP//AwBQSwECLQAUAAYACAAAACEA2+H2y+4AAACFAQAAEwAAAAAAAAAAAAAA&#10;AAAAAAAAW0NvbnRlbnRfVHlwZXNdLnhtbFBLAQItABQABgAIAAAAIQBa9CxbvwAAABUBAAALAAAA&#10;AAAAAAAAAAAAAB8BAABfcmVscy8ucmVsc1BLAQItABQABgAIAAAAIQAO36MswgAAANsAAAAPAAAA&#10;AAAAAAAAAAAAAAcCAABkcnMvZG93bnJldi54bWxQSwUGAAAAAAMAAwC3AAAA9gIAAAAA&#10;" filled="f" stroked="f">
                  <v:textbox style="mso-fit-shape-to-text:t">
                    <w:txbxContent>
                      <w:p w14:paraId="777ED366" w14:textId="285C1CD4" w:rsidR="00156A6C" w:rsidRPr="00156A6C" w:rsidRDefault="00156A6C" w:rsidP="00156A6C">
                        <w:pPr>
                          <w:rPr>
                            <w:rFonts w:hAnsi="Calibri"/>
                            <w:color w:val="000000" w:themeColor="text1"/>
                            <w:kern w:val="24"/>
                            <w:sz w:val="24"/>
                            <w:szCs w:val="24"/>
                          </w:rPr>
                        </w:pPr>
                        <w:r w:rsidRPr="00156A6C">
                          <w:rPr>
                            <w:rFonts w:hAnsi="Calibri"/>
                            <w:color w:val="000000" w:themeColor="text1"/>
                            <w:kern w:val="24"/>
                            <w:sz w:val="24"/>
                            <w:szCs w:val="24"/>
                          </w:rPr>
                          <w:t xml:space="preserve">Tool when the stroke weight width is changed  and adds a larger border to the star. </w:t>
                        </w:r>
                      </w:p>
                    </w:txbxContent>
                  </v:textbox>
                </v:shape>
                <w10:wrap type="topAndBottom" anchorx="margin"/>
              </v:group>
            </w:pict>
          </mc:Fallback>
        </mc:AlternateContent>
      </w:r>
      <w:r w:rsidR="00B86EDE">
        <w:t>The star trail tool creates a trail of stars from the mouse pressed location and continues to draw them until pressed no longer</w:t>
      </w:r>
      <w:r w:rsidR="005F7B79">
        <w:t xml:space="preserve"> by</w:t>
      </w:r>
      <w:r w:rsidR="00A011BF">
        <w:t xml:space="preserve"> adding the mouseX and mouseY coordinates to each vertex of the star and </w:t>
      </w:r>
      <w:r w:rsidR="005F7B79">
        <w:t>manipulating</w:t>
      </w:r>
      <w:r w:rsidR="00A011BF">
        <w:t xml:space="preserve"> each point </w:t>
      </w:r>
      <w:r w:rsidR="005F7B79">
        <w:t>about</w:t>
      </w:r>
      <w:r w:rsidR="00A011BF">
        <w:t xml:space="preserve"> the mouse</w:t>
      </w:r>
      <w:r w:rsidR="003742D7">
        <w:t xml:space="preserve">. </w:t>
      </w:r>
      <w:r w:rsidR="005F7B79">
        <w:t>However, the only problem was 200px that the star was away from the mouse, many methods later but no changing the distance from both mouseX and mouseY. The timeline allocated for this was one week to include the implementation of the toll and</w:t>
      </w:r>
      <w:r w:rsidR="0061570D">
        <w:t xml:space="preserve"> make time to test and adjust as progress</w:t>
      </w:r>
      <w:r w:rsidR="005F7B79">
        <w:t>ed</w:t>
      </w:r>
      <w:r w:rsidR="0061570D">
        <w:t>.</w:t>
      </w:r>
    </w:p>
    <w:p w14:paraId="367F54AB" w14:textId="3B7A0B84" w:rsidR="00156A6C" w:rsidRDefault="00156A6C" w:rsidP="00A011BF">
      <w:r w:rsidRPr="00156A6C">
        <w:rPr>
          <w:noProof/>
        </w:rPr>
        <mc:AlternateContent>
          <mc:Choice Requires="wpg">
            <w:drawing>
              <wp:anchor distT="0" distB="0" distL="114300" distR="114300" simplePos="0" relativeHeight="251671552" behindDoc="0" locked="0" layoutInCell="1" allowOverlap="1" wp14:anchorId="40A5FED4" wp14:editId="639F9056">
                <wp:simplePos x="0" y="0"/>
                <wp:positionH relativeFrom="margin">
                  <wp:align>left</wp:align>
                </wp:positionH>
                <wp:positionV relativeFrom="paragraph">
                  <wp:posOffset>3267306</wp:posOffset>
                </wp:positionV>
                <wp:extent cx="4055976" cy="2341275"/>
                <wp:effectExtent l="0" t="0" r="1905" b="1905"/>
                <wp:wrapTopAndBottom/>
                <wp:docPr id="38" name="Group 57"/>
                <wp:cNvGraphicFramePr/>
                <a:graphic xmlns:a="http://schemas.openxmlformats.org/drawingml/2006/main">
                  <a:graphicData uri="http://schemas.microsoft.com/office/word/2010/wordprocessingGroup">
                    <wpg:wgp>
                      <wpg:cNvGrpSpPr/>
                      <wpg:grpSpPr>
                        <a:xfrm>
                          <a:off x="0" y="0"/>
                          <a:ext cx="4055976" cy="2341275"/>
                          <a:chOff x="0" y="0"/>
                          <a:chExt cx="6619286" cy="3821502"/>
                        </a:xfrm>
                      </wpg:grpSpPr>
                      <pic:pic xmlns:pic="http://schemas.openxmlformats.org/drawingml/2006/picture">
                        <pic:nvPicPr>
                          <pic:cNvPr id="39" name="Picture 39" descr="Text&#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619286" cy="3821502"/>
                          </a:xfrm>
                          <a:prstGeom prst="rect">
                            <a:avLst/>
                          </a:prstGeom>
                        </pic:spPr>
                      </pic:pic>
                      <wps:wsp>
                        <wps:cNvPr id="40" name="TextBox 51"/>
                        <wps:cNvSpPr txBox="1"/>
                        <wps:spPr>
                          <a:xfrm>
                            <a:off x="3769692" y="491697"/>
                            <a:ext cx="2475230" cy="494030"/>
                          </a:xfrm>
                          <a:prstGeom prst="rect">
                            <a:avLst/>
                          </a:prstGeom>
                          <a:noFill/>
                        </wps:spPr>
                        <wps:txbx>
                          <w:txbxContent>
                            <w:p w14:paraId="375DA924" w14:textId="77777777" w:rsidR="00156A6C" w:rsidRPr="00156A6C" w:rsidRDefault="00156A6C" w:rsidP="00156A6C">
                              <w:pPr>
                                <w:rPr>
                                  <w:rFonts w:hAnsi="Calibri"/>
                                  <w:color w:val="FF0000"/>
                                  <w:kern w:val="24"/>
                                </w:rPr>
                              </w:pPr>
                              <w:r w:rsidRPr="00156A6C">
                                <w:rPr>
                                  <w:rFonts w:hAnsi="Calibri"/>
                                  <w:color w:val="FF0000"/>
                                  <w:kern w:val="24"/>
                                </w:rPr>
                                <w:t>Stroke weight set to 2.</w:t>
                              </w:r>
                            </w:p>
                          </w:txbxContent>
                        </wps:txbx>
                        <wps:bodyPr wrap="square" rtlCol="0">
                          <a:noAutofit/>
                        </wps:bodyPr>
                      </wps:wsp>
                      <wps:wsp>
                        <wps:cNvPr id="41" name="TextBox 52"/>
                        <wps:cNvSpPr txBox="1"/>
                        <wps:spPr>
                          <a:xfrm>
                            <a:off x="3157221" y="2846663"/>
                            <a:ext cx="2915920" cy="795020"/>
                          </a:xfrm>
                          <a:prstGeom prst="rect">
                            <a:avLst/>
                          </a:prstGeom>
                          <a:noFill/>
                        </wps:spPr>
                        <wps:txbx>
                          <w:txbxContent>
                            <w:p w14:paraId="587920E4" w14:textId="77777777" w:rsidR="00156A6C" w:rsidRPr="00156A6C" w:rsidRDefault="00156A6C" w:rsidP="00156A6C">
                              <w:pPr>
                                <w:rPr>
                                  <w:rFonts w:hAnsi="Calibri"/>
                                  <w:color w:val="FF0000"/>
                                  <w:kern w:val="24"/>
                                </w:rPr>
                              </w:pPr>
                              <w:r w:rsidRPr="00156A6C">
                                <w:rPr>
                                  <w:rFonts w:hAnsi="Calibri"/>
                                  <w:color w:val="FF0000"/>
                                  <w:kern w:val="24"/>
                                </w:rPr>
                                <w:t>Allows the shape to move along with mouse.</w:t>
                              </w:r>
                            </w:p>
                          </w:txbxContent>
                        </wps:txbx>
                        <wps:bodyPr wrap="square" rtlCol="0">
                          <a:noAutofit/>
                        </wps:bodyPr>
                      </wps:wsp>
                      <wps:wsp>
                        <wps:cNvPr id="42" name="Straight Arrow Connector 42"/>
                        <wps:cNvCnPr/>
                        <wps:spPr>
                          <a:xfrm flipV="1">
                            <a:off x="1595862" y="676372"/>
                            <a:ext cx="2173856" cy="505447"/>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 name="Straight Arrow Connector 43"/>
                        <wps:cNvCnPr/>
                        <wps:spPr>
                          <a:xfrm>
                            <a:off x="2182458" y="1837426"/>
                            <a:ext cx="2432649" cy="1009291"/>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0A5FED4" id="Group 57" o:spid="_x0000_s1052" style="position:absolute;margin-left:0;margin-top:257.25pt;width:319.35pt;height:184.35pt;z-index:251671552;mso-position-horizontal:left;mso-position-horizontal-relative:margin;mso-width-relative:margin;mso-height-relative:margin" coordsize="66192,38215" o:gfxdata="UEsDBBQABgAIAAAAIQCu0HBXCgEAABMCAAATAAAAW0NvbnRlbnRfVHlwZXNdLnhtbJSRy07DMBBF&#10;90j8g+UtShy6QAgl6YK0S0CofIBlTxKr8djyuKH9e5y03VQEiaUf954zdrk+2oGNEMg4rPhjXnAG&#10;qJw22FX8a7fNnjmjKFHLwSFU/ATE1/X9Xbk7eSCW0kgV72P0L0KQ6sFKyp0HTCetC1bGtAyd8FLt&#10;ZQdiVRRPQjmMgDGLUwevywZaeRgi2xzT9tkkwECcvZ4vTqyKS+8Ho2RMpmJEfUPJLoQ8Jec71BtP&#10;D0mDi18J0fobgLGTocduITF1LStdSO/pMYPRwD5kiG/SJnGhAwlYucap/O+OaSxLmWtboyBvAm3m&#10;1HWKpW7tvjHA+N/yJsU+Yby2i/lL6x8A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DLHwWQQAAPUNAAAOAAAAZHJzL2Uyb0RvYy54bWzsV21v2zYQ/j5g/4HQ&#10;gH1rrHdZWpwiS5pgQLEFTbfvtERJRCVSI+nY/ve9oyg5cRIkKbACBRYgMkmRd8fnnudInb7f9R25&#10;Y0pzKVZecOJ7hIlSVlw0K+/vz1fvlh7RhoqKdlKwlbdn2nt/9vNPp9uhYKFsZVcxRcCI0MV2WHmt&#10;MUOxWOiyZT3VJ3JgAl7WUvXUQFc1i0rRLVjvu0Xo++liK1U1KFkyrWH0cnzpnVn7dc1K81dda2ZI&#10;t/IgNmOfyj7X+FycndKiUXRoeenCoN8QRU+5AKezqUtqKNko/shUz0sltazNSSn7haxrXjK7B9hN&#10;4B/t5lrJzWD30hTbZphhAmiPcPpms+WfdzeK8GrlRZApQXvIkXVLkgzB2Q5NAXOu1XA73Cg30Iw9&#10;3O+uVj3+wk7IzsK6n2FlO0NKGIz9JMmz1CMlvAujOAizZAS+bCE7j9aV7Qe3Mk2DPFy6ldEyDBI/&#10;xJWLyfEC45vDGXhZwL/DCVqPcHqZT7DKbBTznJH+VTZ6qr5shneQ0oEavuYdN3tLT0geBiXubnh5&#10;o8bOPcjzCXJ4jV5JBCMV0yUw9DPA9+svu/Pf7OMSB/lgQGaEbowEOfCSdt2eNEwwRQ2rEBh0hvZH&#10;bxTR+CjLL5oIedFS0bBzPYAmQKkWxofTF9h9EOq648MV7zrMMLYdKBDdEf+ewHXk9qUsNz0TZhSr&#10;Yh3ELYVu+aA9ogrWrxlwT/1RBUAPKBQG+DcoLsxIEG0UM2WL/muI4xPEPqZ/fmGDPsSJW9DA1Ndy&#10;80WGAYZKm2sme4INiBVigLTSgt591C6aaQow8xCAbUIXRQTFTU/oQe8Rfm/S721LBwYhoNkDmWIo&#10;b6N+kTm/yx1JbJLdLJQvMTsYd8nH8WeQirI0T/PQI6DXOA/S3JYCWkyCDuMsCSPwh4KO89iH9n1V&#10;vhEzWgiJLEMTh6iwZXbrnS1OrhbpYi2rPWxkCxV75el/NxSlqkx3IW2Bx7wIeQ4CqbnNDVoZ1zjj&#10;kIfvlRCg9FFCbPHCkCBtb0pIkGRhCPawgC7jNE2jUR9zRvIgyUOXkSyHMvlfZ2SJARzQ/TEyApQe&#10;M3JrFOVNa8i5UnJLLqQQIGupSHw/RRfCHXkPlUJqKIX/oIyQbu7kA/yTZTpqJs3SKLOG7mkmyKJl&#10;4o6yxE/i2HJ6PskeaQYqnA1xjm1092TVoUUnMBYtO15NBVurZn3RKXJHQRpXVz78OZU+mGYo7z6I&#10;ipj9ALXXKA7HRMfcTDR7pElt9h1DZ534xGpQpy0o1jte2tjskpYlFP7xoHGzcdZYx91C30Job3vP&#10;LXTzcSmzF7rZ6ysWzyusZynMvLjnQqqnvJvdFHI9zp8QGPd9oPxUrr5jRYle5q8tDK7EPMNfxMKx&#10;NgyWYZzAzQ8KS7CMsjhMjwpLHIVpDLcSLPWB7+dhPsEzXf2mw8+dj//zdjwKfwze2gs0fFsAyR98&#10;vNzvWwEcvtbOvgIAAP//AwBQSwMECgAAAAAAAAAhAEny6utNtQAATbUAABQAAABkcnMvbWVkaWEv&#10;aW1hZ2UxLnRtcIlQTkcNChoKAAAADUlIRFIAAARyAAACkQgGAAAAOEuO+gAAAAFzUkdCAK7OHOkA&#10;AAAEZ0FNQQAAsY8L/GEFAAAACXBIWXMAABJ0AAASdAHeZh94AAC04klEQVR4Xu39z4slSX7ne+dW&#10;tbhPiUSUeApq10JItcqkW80IpCl0K3LUc6H7EbQgQ0N0JoO6SIW46NHmnmktlBPBGXU1zX2Ye4u5&#10;FKUkaJBUuVA9jyKbFHcxixKjGCpoqFXQCV3/wmxyq4097vbD3X58zdz8HPc4HnHeixed6T/tmLmf&#10;7O+nzP3ceeeddxQAAAAAAACWjyAHAAAAAADghiDIAQAAAAAAuCEIcgDstR/+8IdVpH0BAAAA4LoR&#10;5ADYa21I8/bX3i4iyAEAAACwFAQ5APYaQQ4AAACAm4QgB8BeI8gBAAAAcJMQ5Izw7g9+rv7wrz0/&#10;OBW3WyLX9m99/3vieizDyYsrdXV1pS6fHaXrH52py2Zdu167OFNH8TY74trtnJ/K223mLfXVqzvq&#10;q3W0/PFd9frVG+ricbR8pDTI+RX1i+Z8qvWPv0KQAwAAAGBRCHIqmSDkZ+rr35TX78ap+t3KcOZG&#10;Bzk2wJg2HFimYpDj0dstKMjpTD5Wb6uLL+4o9cVddSqsf/6yDVzeVM+FdbXCIOdX1T9f9gGOQ5AD&#10;AAAAYCl2HuQcPFmr9brx5EBcvwwmMFneDJz6IGeR4hkmV5fq7FF+u/mDnCN1duG3R/DiRNjv+uWC&#10;nKNnl3K7O+fqJNpnUhOP1XBQUw56agRBzvd/Wb1+9Uvqn7/fhzgEOQAAAACWZHdBzoNjHeAcPzhQ&#10;xzckyFleYHKDg5zTcx0shDNP2iBFCBp2NSNHtzETLu1Y3YycE3We9PHMphwr/eiU8EhVzG73+uxt&#10;ef2AIMj54f+kFEEOAAAAgAXbTZBz/1Ct1sfqQP/95gc5X/v+z9Qf/vVP1bvB8nQf/XhTO6vnmz9R&#10;32rWuXft/O53/P0cs7/bxj++OZ+/LpSc01snn8uIt40/77j2l9iZLwNBRPzelVgYFqSzaZIAwwtm&#10;wmNnZqkUgxwvJLGhlJOEGNF66XzxZx0KQqYKcuLzytua4/TbFcKtCYMcPRuncqbNNo9YEeQAAAAA&#10;uEkW8I6c5QY5X/9xH1ak+vfljApy9L5xKBO9e+c7PzXbBY9yNcdLHu0qB0wBG74UQ6Mf/0R9zS1z&#10;YY13zur2D3KhS+VjPhXhwMmLKFyw4UkQTPiBSveIVCFUqghyzPH6z2EebfL2adsePI418Nkrg5Dt&#10;gxzbfv8Y9tzB42NCP7rHt8Q2ThbkmBccV8+yWb+pVM3sHQFBDgAAAICbhCCnSjkwGRfkRKFHErB8&#10;zwRISWgjmSbIkdufhjR17a8khioZG4UDQkAjhTsNE0wIwUpNkBOHKTVtte3YJgjZNsjJfeYwiLJ9&#10;mIxPIfyaKsjRwcyYX6QaGfx4CHIAAAAA3CQEOVUmDHL8WS+tOAgZFYxMEeTY4ChuVyvap6r9o7jZ&#10;Kc52s1RiSdhRClAkNUHOUAglKX2eawlyKoMY++cxQdCmYxU7PXtDjXtUyr70+OVbwroyP8j5u39s&#10;jnH5y+rEC3EIcgAAAAAsCUFOlWsMcvRjVbWPKk0Y5EgzgOw+7vjTBzkeG7KIQUtNOGC36UMhawFB&#10;TvweGkdsR2UQMkmQI7XdD28KbQln7ngq2z/kuoMcHeC8uqN+8cMwwCHIAQAAALA0BDlVrjHIGRWM&#10;XE+Q4/aZNcjRbDgSBxRD4YBdHwcTS5iRY0Kc6Bilz1MZhMwd5OjzF9rCjBwAAAAA2A2CnCobBDn2&#10;hcWjgxx7rrp35Ix4n04hcJGDqHT5zoKcbCBh5GaH7D7IyWyz8yAnH8SEy3OBT2UQFK8bg3fkAAAA&#10;AICIIKfKwMwXG9p0YYb71alon9ogxAQo8fmaNgiBjT5mzaNYxcBFCI/s9pu0f9iJOhdCCBMiSCGA&#10;DQ5y79CxAU0fWLjto7Dj2oMcod22Ddl2XFOQI7bfnjvYXuizXHCmTRXk8KtVAAAAACDaUZBjw5uM&#10;4wfSPrs0EOQ0XPhitLNYzGyZjYMQLwzqjxlto9lZOd62/TltQCOKj5duG7dp0hk5tuB3oYaRCWo0&#10;Gzx40nAhXLf7GTmtqN1te5KwI/1svb5P4s/oK4U18rp+vX8csW+88MmIx6mu/WM9f3lHqS/uqlNh&#10;XWzMtjGCHAAAAAA3yQJm5ACA4PFd9bpmVo7dbpPZOC2CHAAAAAA3CUEOgMXSM22K78qxLznecDZO&#10;Kwhyvv/L6jVBDgAAAIAFI8jBTvzar/3axsuwT2xQk/kFKxP0jPl1q1QQ5HztV9QvXjXH/Mdf8ZYR&#10;5AAAAABYDoIcXLuTkxP1D//wD+rf/Jt/M3oZ9pF58XHy6JR+pGrML1vJwiDHC3O8QIcgBwAAAMBS&#10;EOTgWv36r/+6Dmda3//+90ctA+aQBjkpghwAAAAAS0GQU/Cvvv7/xAz+33/6/1L/+4f/q/pfHrw7&#10;ehkwtf/r//jf1Dd/+1eL2m2k7wgAAAAAuG4EOQX/n7/4fwC45f75H/7nKtJ3BAAAAABcN4Kcgv/7&#10;b76p7t27J64DAAAAAAC4bgQ5BQQ5AAAAAABgSQhyCghyAAAAAADAkhDkFBDkAAAAAACAJSHIKdhJ&#10;kPPNn6hv/fXP1e9+R1gnsdv/4V//VL0rrcds/t2jP1Ff/ueV+m+P3m3+/tvq75s/f/mf/0R98g15&#10;ezjvqk9O275aqb//t8L6f/tHel3nz3873WYn+nYbubF229n17vOcfkv9u2RbAAAAABiHIKdgliBn&#10;KKghyLkxwiDHFe9/pP5S2LaGOd7m+98cA0FOx263mCDHo8OZyiDnG99S/60Ncpb4OQAAAADcODsM&#10;cg7U8Xqt1p7jB9J2u3Mjghzsjp1pYcKIQpATzzDJhDXXF+S42UN5JpyS9r1OuSCnD4Ky5g5NikHO&#10;O+ov/7xthx1LghwAAAAAE9pRkGNCHD+4ufdwtbgwhyAHRUGQY4v36PEZN2snnHny2+rvhcdsdjUj&#10;Z7kzgSpn5AyEKrMYE+TY4GwZ4RgAAACAm25Bj1bZGTpPDoR1uzFlkPPuD9rHn/K64MYLcoJ9fvwT&#10;9TX/mHa77HrP177/s3671g9Oxe2GnLy4UlcvTtQ7j87U5VXzZ+v8NLOtt43ez63X+1+qs0cn6lyv&#10;b//s7XNxpo68Y73zjtvOOVcnwfqlsjNfikHE0OyYKGBxszs6aZjQBzPRzJXMO1qKQY4XWJhwwkm3&#10;D9c3BmfSDIUvUwU5cR9ntk36NtMnrQnDI3Pdm3tAWg8AAAAAPoKcgl3OyAkDl1P1u83fv/X974Xb&#10;WjrwyQQ5JsT5mfr6N8Nlm8z46cOZPkg5enaZFKHtsiDcccGPC3NskHN50e53pM4urvSf9frT8/B4&#10;dt/LZ0fd8Uw7bkKYYwOEypfcDs+MaY4XHcuEJ2GgYI5jwoh+Fkg+VBoOcsyx+n1twOK1pT1GMOto&#10;6HGiqiBkgiDHtt+fDeP6x2+vtEzq285kQU4fUvrXOAAAAADkLCfIuX+oVuu1Wj2cODjZwk6DnGjW&#10;TCms2XTdWOLMARu0SLNyfEH4EgQ7Jsjp1ukgpz+e3i8zQ2dc4evOk5GcYxpyqCIrBio5NjAZCipa&#10;OpgY+0iXEIS0atpqgpDScecOcnL7x0GUCbnS8cmHX9MFOZn7CgAAAAAyFhLk3FOHq/aFxyt1eF9a&#10;vxtLekfOpmFN91jVBGGOGKpUBjlm5k4Y5Jh9bMDijhsEObnAxu7jP661aDYQcDIzdDYKcoQQwhyn&#10;PmSoCXLiUKjG8HFnDnKEkMsJ2lb4jLnwa8ogBwAAAADGWECQ40IcfrWqtH6rWTff+Wn/fpzWNu/I&#10;qQpy4nfaOCODHDdzJ+fGBDk9EyC0gU4aAhSDD6vfP7T7ICcKqzq7D3Kktgd9VGhLdlYRQQ4AAACA&#10;Hdl5kHPwxIQ4S3qkyrk1QY5Hb7thmFMX5NgQJ9pu2hk5m9jNo1WizPtjhoIcF+KEwcQSZuTYECea&#10;uTJ83KE2zh3k2LYNBTnMyAEAAACwIDsNcpYc4rRmCXIGXlw8d5DTym/fhx19MNOrCnKid9w4mwU5&#10;dt0NnHlTlAlyyuFA/F4XZwFBTmabnQc52f3j5Wkflpc3qtpfx9wbvOwYAAAAQJ2dBTlLD3Fa8wQ5&#10;31Nf/3E7K+an6l1p/aRBTnuu+DwmSBJn5PiPMgnhSVWQ447h7a/308cdG+T0f7+RRW4b2AghhHlc&#10;RwgBcgGPleznto/ChmsPcoR2m7a2dhnkuHVh+6X+kZZlH6tqTRbk+DPF7P0BAAAAAAW7CXLsL1S1&#10;QY5kKe/KmSfIadkwxdMFN5VBTvcSY0E42yc9V3Y20BQzclo2fHHaEGazGTmWC4cCN+RXfmyQEMi8&#10;7Fje3g8SbLARrFvCo1WNqN1te5LjesFTwuuTPgRKie0YClWKfdoz7fW2i8epsv2jdfcLv1wFAAAA&#10;YNgCXna8XPMFOQDgyO+VAgAAAAAJQU4BQQ6Aubl35Eiz4AAAAAAgRpBTQJADYDbdI1W8GwcAAABA&#10;PYKcAoIcAAAAAACwJAQ5BQQ5AAAAAABgSQhyCghyAAAAAADAkhDkFLRBzr/6V/9K/fqv/zoAYIT/&#10;7//vM01aBwAAAGBzBDkFBDkAsBmCHAAAAGAeBDkFLsiR1gEA8lyQI60DAAAAsDmCnAKCHADYDEEO&#10;AAAAMA+CnIKdBDnf/In61l//XP3ud4R1Erv9H/71T9W70vo5nJ6rq6srdXVxpo6k9Xvi3z36E/Xl&#10;f16p//bo3ebvv63+vvnzl//5T9Qn35C33zd/+edNf5x+S/07YR16up+66yhe/6765NSsNxZ0ff3b&#10;P/La1fjz3w7WbxPklPtkKu6e/SP1l83f3f0cfw4AAABgaQhyCmYJcoaCGoKcGyMMclzBbYpCafsl&#10;mi9sMUXy3/9baV2Fb3xL/bdt9r9BqkMLHZwsMSi01/4ND3JcMDXvOQEAAIDt7SjIeaj+y//939V/&#10;/++hv/sLadvduRFBDnbHFn4mbCDI8ZmQa4u+uMYgp5uJkbWQMc0EObtv//RBzvWw7XbXP0EOAAAA&#10;bojFzMh5+H/+18WFOQQ5KAqCnDlnt8xnnjbLhf0oO5uRY2ZpLLKYzwQ5oV20/5YEOXs0CwwAAAA3&#10;24IerfoL9Xf//b+r//p/PhTW7caUQc67P2gff8rrghsvyAn2+fFP1Nf8Y9rtsus9X/v+z/rtWj84&#10;Fbcb5B6pcl6cyNtpR+rswtv26lKdPYq3OVHn/vGEbU5eNMvb8zw6U5fetuen4XaLZgOfoRkSycwK&#10;MQhxj4M4ucI+3s47py1Y+3WRJNipPac1EDi4x2YcP3SI18XiIjvZPu4zry3htrlZKqUgxFsXjWlS&#10;/Cd9nPZH3PbBAGGiIGfa66y1fZCTm1UU9olpU7ss3F4aS9umbpvepiGX/i4Sv8cAAACA60WQU7DL&#10;GTlh4HKqfrf5+7e+/71wW0sHPpkgx4Q4P1Nf/2a4bLsZPzakyQU5LnQJ3qHT7PPC+7sNhS6fHXX7&#10;HT27TEIaUzy1ztVJsN0NKajagj4ocF2BGRafpjANi+V2mVTIhgVzsywOXmyIkAYkacGrlxdn5FSe&#10;01M6ptSOv/xzISSomB2R9I8LT/y2+oFLtzyaiREwn7cU5Jjj9Z8hHbu0f8znzoQhFZ9V2zrIka49&#10;+5n89to+84/hghO5jdsHOQmxT7z+79orjWW6rNz+Gn3o7H9nAQAAALuwmCDnLz5t35Pzd+ovhHW7&#10;stMgJ5o1UwprNl23uXKQo8OX4ouQc/vb5d6+4n8Ft0HRuFk59ti2GEtc54ubbaHsF5XDgUqjsuCX&#10;jyUX+IPnrQ0ZOuY88vZywS8afV4jCYqEUKJlCvs02CoHIULo0appq91GPG7tZ902yMntH1yPuTGS&#10;ApNo3XUFOXEb4s9V2rfm2stgRg4AAACWYqdBjglvnP+q/ssfydvtypLekbNpWNM9VjVpmFMKcsx/&#10;uS7+V2sbxEjbmNk2/ewbMRTaKMhZEKHQdDMGiqGKK0aTItWXK+TlYns4QKo5Zy8fkBgmaEnbkagN&#10;NyLJ+YOQokau//p1m4UBheNeU5CThFwdbx/bFmn//Nheb5CTtC3eVhzzQv8DAAAAN8xyHq36o/+i&#10;/msb6Hz6F/L6HbgNQY72nZ/278dpbfqOnE4hyKkJWQrbxI9N3YYgpwsvIknhbgvQjhgY2KK52y4q&#10;7G1RGxzHNzrIaQ2cM9puqFjuQitL3L4q3DDFuX8sY/dBTvwZnc0/a2OKIEcca+9zFdpiPpN0/oUF&#10;Oa493mfNtx0AAAC4eRb0jhz3y1XLebzq1gQ5Hr3t1mHONDNy8kHOHDNydvNolQlx5LClVLh34U8p&#10;NLDHCY9fCiJSdUGORzynVRU0+PqAaLg4j9nwIWp7MmtkB0GOC3GqQohWxfWgzRzk6H0KbUn6trO0&#10;IMeOU2DMdQkAAAAsG0FOwSxBzsCLi+cOclr57fuwoxySlIIcu64YjOT2T5ff7Bk5tqCMC//Kwr0q&#10;ZEmOJRfVOfnivCDT/tGhkJZrbz6Q0DIBze6DnHQ2iFE4buX1sG2Qk90/WJ4bj9J1Ja8Lgxy7Tc3n&#10;bIl9In+2eMw3uqYruJex87JjAAAA7Npygpy/+Dv9rpxb/6tV73xPff3H7ayYn6p3pfWTBjntueLz&#10;mCBJnJFjAxI9Q0UMaZxSkNNwP1MerG/2EX61yg9jpF+jutlBjite02AhLGjb7eLCUwgNmn3lIjYq&#10;zu055DAiMrRt7TmrwojmM8UBh90vPb/Qdz67n98/3SymnQY5rh1e/7i25o5b1XcN/VmEICZQar/t&#10;02AM5Oss7jNxzDv2uKUgx+uDof7TxD4RPpvdLlhW1U9j2e88/f3YzxgEAAAAdmFHQY75qfH+Rcet&#10;Zf1iVWueIKdlwxRPF9xUBjndS4wF4Wyf9FzZ2UBesSKFJDpU0YVMKtneD4U04ddeXODTSQukm/+O&#10;HFsoO20RXShSu+0aUjFuCmp/u4GgIyAXt8kxo7Cl5pxmm0xbfEK78gFG2ifBtjZwcNr+StqxgyCn&#10;D6Gctj3xcdPPFm5vjyWOo5XM+mmV2t+K25bZNupbaWz74CzV9vdcM3KkcwX7NrJtqwmRcrrvK365&#10;CgAAALu1qEerlma+IAe4TUyRng8PsI/CIGekQpAzdJ0lM6IcG05tfp2a93/N9T4tAAAAoBZBTgFB&#10;DlBhlkdZcNNtE+SYmVXxNVUT5NiZP9JsJRsObRrkuHfk3IyZgAAAALjNCHIKCHIAYDP1Qc676pM/&#10;H3hvj7d8sxk57tGuDQLH7pEq3o0DAACAZSDIKSDIAYDNjJqRE78LSHyXTV2Q0xLfkSO+UwgAAAC4&#10;eQhyCghyAGAzo4IcAAAAANUIcgpckPPrv/7rAIARXJAjrQMAAACwOYKcAoIcANgMQQ4AAAAwD4Kc&#10;gjbIuXfvnrgOAAAAAADguhHkFBDkAAAAAACAJSHIKSDIAQAAAAAAS0KQU0CQAwAAAAAAloQgp4Ag&#10;BwAAAAAALAlBTgFBDgAAAAAAWJJFBDn3Hq7Uer1uHKsDYf2uEOQAAAAAAIAl2X2Qc/9QrXSIQ5AD&#10;AAAAAABQsvMg5+DJWq1Xh+pAz8ohyAEAAAAAAMjZbZDz4Fit1yt1eN89XkWQAwAAAAAAkLPDIOdA&#10;Ha/XavXQBCUEOQAAAAAAAGU7C3Li4IYgBwAAAAAAoGw3QY59wfHxg34ZQQ4AAAAAAEDZDoKce+pw&#10;tVbrJwfBcoIcAAAAAACAsusPcoKfG89ZRqBDkAMAAAAAAJZkhy87DjEjBwAAAAAAoIwgp4AgBwAA&#10;AAAALMligpwlIsgBAAAAAABLQpBTQJADAAAAAACWhCCngCAHAAAAAAAsCUFOAUEOAAAAAABYEoKc&#10;AoIcAAAAAACwJAQ5BQQ5AAAAAABgSQhyCghyAAAAAADAkhDkFBDkAAAAAACAJSHIKSDIAQAAAAAA&#10;S0KQU0CQAwAAAAAAloQgp4AgBwAAAAAALAlBTsG1BDnf/h31Jx//vvq93xLWdb6mfu9H31V/snpX&#10;WOf5ra+ro4+/q/7g28K6HfjGqmlz056jP/6auH6Z3lV/cOPajJzf+OPfb67B31HfENYBAAAAwE1E&#10;kFNwHUGODjuqApqhsKdBkFNhKKhZepCz3PbtIjQZOidBDgAAAIDbZkdBzj11uFqr9Tq1ericR5lm&#10;D3IqgxcdiPzo6+o3hHWBhQU5y0SQMxeCHAAAAACY326DnCcHwrrlmDvIqSsyRxTuBDkVCHLmQpAD&#10;AAAAAPMjyCmYN8ipK8jLhag5Rvv4kq8Pcrx369iQx22TntduK24z8I6eKEByj1Q5UrCkP5eeZRR+&#10;BrE/9HuEwmMa9QW66UfpGEZ/3n5cwn3kc8XHFdtfKWmj19/17beSPovb711/0bbjgkD5Guyl/RZf&#10;H+P7rP6cpt/av1dcZ8lx5TGvEx8r92hkfN/F25nj1I1TZfvjayO6r3Wf1d6bAAAAAK4dQU7BrEGO&#10;Lqa2eMmxDU+C4iqZkeMXid65bCHnF4LfWEVtsdu44xcf79LnFT5L0p5eH0yU25Uus8VlzaNmIq8w&#10;LqzXbevOIY+DCSS8Ylkak0qmP8I+bJelfTfU/kbbjqCt7jrwC3u/SO+XS+2oZfYthR/C2Nk+y4aE&#10;A4bOadabz9n1pXTvCWOXjG81+zmDz9Qsi69Z99mD5c1Yrfy/V45TZfvT8U3b2veZt510bwIAAADY&#10;iUW9I2dJ78dpzRnk6CJrqHjVxZlcVIvBii3m+mJLKuBbpngrBw52X3sOXdx154v210WeUPAm7em5&#10;YjFcl7ZL+pxpMTrG0Ge3ha14Tu8zZj5bsl0lcTxFNWMnqA3ECmM2ZOiz59ZvM55159zsOtu4ryv7&#10;sG7M68aprv2ZzxMFW7V9BgAAAGA3dhTkCB4cm0BnQbN0Zgtyti70MkVVctwwjAm2rRCc3w9r7Hnc&#10;umwxXfic8j7x55LbP1S8lw0VpPL6+JzZNkRFcS1zvJqx2rCgTsbCHGfTmTCS8rgUrsXK+0EydC3I&#10;6+M+zPWpbfPoPrJ9W/xMteNYM06V7c9dm1H/1/UZAAAAgF1ZTpDTOHjSzsw5VgfCul2YK8jRhVJl&#10;wS4XgpmiKimIRwQ5dl8dJvjcvnq9KQLb9h/98debNphiL/t5CgV6dbGYm0mycQAxVJDK6+P26pCr&#10;bYdos9kl7rN2xM841H4j177p+jElj6lTCEXsdTL0mSTlc1ZeZ7lr39moj+zn7Y4TXROFeyNUMU6V&#10;7Td9Iay3XFuq+gwAAADAziwqyLn3cKXW65U6vC+vv27zBDl1BVG5QM0cIykOK4McVwhGxWIwI8c7&#10;tnmfjjm2+Xu6r1YoVmuLRbH43Kiwdob6X14ft7c8Ptvrgpjksw5fP2bfoeDAHGe7vgyV+2Q4yJGu&#10;kyFD4yCvj/twuE+34u6vYExqz1kzTpXHqpwtVtdnAAAAAHZlQUGOfW/O6lDdE9dfv1mCnKpiqlD0&#10;Fta74r8viOuCHFO4pW0KghxbyP3Bt9v/NUWe3q9pQ7udWOBtHeTMUTwO9a18zqS9lUXxNsL+d+ra&#10;n6y/hiBnqE/kMc8vr7LROeMxHurTCST9X3dv1o1TZfsrA7O6PgMAAACwK4sJcsxjVcuZjdOaPsip&#10;LLgqQgJTbPXb6L//6Pc3Kxb1+YTCti0gu329Za793UyDTHG4dZBT2V8jiTNWOnLBmrbX9ceGAUSg&#10;PZbcF9JnL7dfaJcd33CcagKCkdz1kD2mcE67z8YBwcA5q0OJ5B7YQnMs+fqJxsyNS9D2ZvykX60a&#10;GqfK9pevHaO6zwAAAADsxI6CnAN1HP1i1ZJm4jiTBzmFYMMnz8RImaLM0oWeKbZGBzkNU7z1x2uP&#10;EbfDnS85flAY2sJT1BeH1cWiK9QT5WK0zLW7159TLljl9kZj4AwV3aK03/JFc6n9rehY7Rgm157d&#10;ZqO2FnihkSGPsb/N0P0wqHDOUaGEeK1tdp3F95N07WjJOePzjRinyvanbWt49/moPgMAAABw7Rb1&#10;jpylmTrI0QXSYKhiCqati9vbwBWmSRHrgoxMcQwAAAAAwC1FkFMwbZBT91+05f8avqfsTAsp1DIz&#10;YegnAAAAAMB+IcgpmOVlx6iXm5EjvlsEAAAAAIDbjyCngCBnAcT3fvDoGQAAAABgPxHkFBDkAAAA&#10;AACAJSHIKSDIAQAAAAAAS0KQU0CQAwAAAAAAloQgp4AgBwAAAAAALAlBTgFBDgAAAAAAWBKCnAKC&#10;HAAAAAAAsCQEOQUEOQAAAAAAYEkIcgp2EuR88yfqW3/9c/W73xHWSez2f/jXP1XvSuvndnqurq4u&#10;1dkjYd3e+J76+o/bMeh96/vfE7Zbor7t1dfchB4d/Ez94t//RD0Kln9P/c2//7n68mDqPjTH/cWf&#10;NZJzAgAAAMDNQJBTMEuQMxTUEOTcMC4I2VH/51RfRzsMcr75Ux2q/OM3R67b0H/6LgEOAAAAgJtv&#10;50HOvYcrtV6vO6uHy3mU6UYEObu270GOHa/FzcBZ+nX0mz9RX/5ZedaNnq3zZz9Tf/Ob8vpxTtU/&#10;ThwMAQAAAMAu7DDIOVDHbXizOlT3xPW7R5BTgSBnmeO18OuobnaMfRRqilk0NjgiyAEAAABw0+0s&#10;yDl4suwQpzVlkPPuD8zjKzldwe0V4ME+P/6J+pp/TLtddr3na9//Wb9d6wen4nZVHp2py6srdRXw&#10;g5wjdXbRLHtxkmx7+exo4FiZ4/j7OHbf81Nh3XUaCEz0GGbGrt/nVP2u/Xs4VpnHtb7zU2+bhjee&#10;1deZ90iV8TP19WzIYdqX33Zk+8eEKlM9YkWQAwAAAOCW2E2Qc/9QrdZrdfxAWLcgu5yRowvhrkA3&#10;hXLu8R0xLLBMYR0W3u2y7PlL9OybKDxJZuTYACYOZpJ9T9T5xZk6csdpnLwI99F/j7bp6CDHP+91&#10;ioONWB9gjAly9L7dmNugJdrXBTXB+H3np+l4Dl1nPh0MZYIcGxr5154LazZpf8s8MvVT9Z+i5TLz&#10;SNQvvrtF+NgiyAEAAABwS+wmyHlwrNbrlTp8YAKd/h05x+pA2n5HdhrkRLNmSmHNpuvGycyQyQY5&#10;5+rE364Nbq6EWTk+O8vGbXP07NILcqL99Xnjc5T4AZMgFxgNGRjPUUFOtJ0JTLxZLWPCmTHbZoMc&#10;G8ZE12Ia0lS2X7OPS40IZiZ5STFBDgAAAIBbYidBTveC4+DRqnvqcLWsMGdJ78jZNKxxsydy66vl&#10;HmXKBTkbBSOFsMY9hmWPq0OeUUHOTAbGc0yQE8+4ioMQORjJmCLIsceQZoKFbalrv2Fm2Iz5afFx&#10;M3hkUxwDAAAAAJZgh0HOSh3ej9Yt7JGr2xDkaPbxmE4yw6LCDEGOCWPsjBhPF+R4j0+1214+O1Pn&#10;NrwJZ+vs0MB4ThnkDI6zb+g68w0EOdIxTNvcPssNcsy+484HAAAAAEu220erCHKq128V5Hj0ts3x&#10;R4c5Ewc5LsQJjxfNyPHOefKiPYc5tvl7c47ci5BFy3+0aqkzcqRjhG1hRg4AAAAAXJdlvew4F/Ds&#10;yCxBTqbo7cwc5LTy2/dhRxLYiO+4cduPDXJy28TnMH8/P23/15uJ8+JEBzlhW3ZkgyDHBBzjgxw3&#10;s6oqnBm6zny5IGfoHTnd8jFBDu/IAQAAAIBt7CbIaeifHw/eh3Ogjtv35jw5CLbbpXmCHFsE52ZW&#10;TBrktOdKZ0S0Rbc4I8e9h6YlzHYxvyrVv5fG/KrUZff4k9muJshxx/L2887dBzR9sNS1x9suDZt2&#10;YCDIMWFGH5K4EGejIKe7dqLQ5TvCr1YNXWe+bJDj1oWfL/5M44KcsbNj+NUqAAAAAPDtLMhpmTCn&#10;t3o4dWiynXmCnJYNUzxdoVwZ5PiBQCwsqNNz5Wdp9MGJHJJ4wUpDBy46WBkf5MTHMgFROuvHBD5+&#10;e9x+/jl3aCDIaemxc/2vx9CMSb/PuCAkOF4r+5jc8HXmr+vEoaANc3pyOFjb/lGhyjd/qn7xZz9T&#10;f/ObwroxCHIAAAAA3BI7DXKWbr4gB9hv+nGpwVk54x/DyiLIAQAAAHBLEOQUEOQAM7HBSimkMY9g&#10;TTAbRzOPaBHkAAAAALjpCHIKCHKAGenHpjK/YGXXTRe82Nk92740GQAAAAB2jCCngCAHmJeedZOE&#10;KyZ0GfMT5XVsmNPOBCLQAQAAAHBDEeQUEOQAAAAAAIAlIcgpIMgBAAAAAABLQpBTMGWQ86//9b9W&#10;v/ZrvyauAwAAAAAAqEGQU0CQAwAAAAAAloQgp4AgBwAAAAAALAlBTgFBDgAAAAAAWBKCnIIbF+T8&#10;1tfV0cffVX/wbWGd5xur76o/+dHX1W8I66agj9+0wxlqzzy+pn7vR835V+8K626m3/jj32/683fU&#10;N4R1N0Ll9YktfPt3zH034/09jr0Pu++D31e/91vSdpa9Rra7zt9Vf9Ac4+iPvyasm8bc36EAAABA&#10;CUFOwU0LcnShP1hcmCLnWorpnRbuBDnXbbB9BDnzW1yQ49FtI8gBAAAAtrWTIOfew5Var9dZxw/k&#10;/a7bzQpy6oqXaw0DCHImRZCDG60myJkEQQ4AAABut0XNyDEBz7E6ENbtwo0KcqqKpGsONwhyJkWQ&#10;gxuNIAcAAACYxIKCnAN13M7IeXIgrNuNmxPkVIYWA4VU/G6buBDS69tzdI8/GNnCPFe463bIhZZp&#10;w2ZhRdx+ze8T7/OH26bnS46VOY6/j6P3rS3yBsINPxzp/2wKVdc2uWANt0k+oz6v0Beji9P4PDHv&#10;vN5nHT7nQPtrdJ/RHSv6vPF5bfuy58yMlTzecfsz14u9FzqbBo8jjmOuo7pta8THywYopfsm7vvi&#10;dWi/77rt42Oavg/a4R0/HL+66yzps9boewUAAACYxmKCHDMbZ6UO78vrd+HGBDmZAjOWDxhsMeOv&#10;c4WPV+T1xXdf7JgCp1ycpe2yhViu+B1dWErHE8Itv9jtlqf7tp8paHPcFwP9rfup+jMIRadH969t&#10;m19MdueWimPbPv+YZuzSUKU9Vr/dpv1vmPYVAhfvnP05hM9f0/4a+ji/r45+1PaPGef2z/rcUb+5&#10;vvXH1JzT61vbrnjc9XbBtSf1Y7Msut7NOf2x267/DeG696TnNMty13KZPVdyvN8J/t4pBTmetD89&#10;7hoK1jftWKX9310/4j798qHrLLss10YAAABgZgsJcpY3G6d1U4IcXZwNFhWmuJEKNlPcpUVyXPSZ&#10;giYqxDLF7dA6qaCsLfQS4n5CQau3i0KDRu7z+8JiLuzLcH8bGETnyIu2jz6LPq/9DOY8cX9GRavb&#10;J7keMsVtVPBvU6AO9mPlOavaXyM4nwsdbPvstWD6Mndss7xrb+Z6TtpbuO57mXNueg90hOves834&#10;Jsa2tXL7Uhvr2u/3rR1DYZ+q66x2zAEAAIBrtIggZ4mzcVo3I8jJFISRfJFtCz+pKImKGLF4KRWt&#10;Fev8dm9aHMn7CQVtULyPUwpr9Pm749aNh0/vb9vpwhqzf/gZ5DGMz5c7f9QfMxSotUFO+ZyV7a8R&#10;nM/u787jXwuF6yJoW3Wfmc9QvNZyoUbmHPXK/eSur03H2Df6Wtk6yKm9t9x2XzfjMOpYNffcBp8d&#10;AAAAmNACgpxlzsZp3YggRxdHheJZM8WJXAAVCj9bVLr9xOKlVHgOFKXh8UxhtUkBKxdVwucqFOyh&#10;vhAP9f2sz6mP3W77O+r3moLP9NP4z6GLRd3+ts1NofvHTTv1scNxqwpybJ+nbbdcf2TGZpsCdZIg&#10;p7b9NYLz2evBnce/FgoBg26b+0yj+syez7U7On4XqGTE56gnXPcx+9k7Y/q0U3GeWKGffdlrMNP/&#10;qej+ldpYeZ0R5AAAAGCJdh7kLHU2Tmv5QU5lMVUsoArHiAonsXgpFVdDhZffLv3nQghQUCyk/c9l&#10;C9hyIWiLwOh4cUHXnbP9jO052mO7v1cUq77+2M25u2PYv3vtlYvKKMhJ/p6RGZttCtRc0dupOmdl&#10;+2sE57PXgzuPfy3412F0jKBtm/aZ3S84R+Gc2xkXsOi2t22r3N43+lqp/Mz549ZeG952dpzTz1d3&#10;LIIcAAAALNGOg5zlzsZpLT7IyRSWsaGiI1esxMvF45TaMNg+U3S2xZQ+9gbFZEtsv1TA2WXF/sps&#10;E59D/73pi280/2uKwbYwbIrUb7efOe3LIn3OZp/2f3V7Tb/8wbftMW3hK49TXJBWFvKbhhIl+nMU&#10;CvWqc44LIoqC89njuvME45wr6qPlYvvNNoN9Fu+b6Yvtje+/TcfcXI8jwqih68PKtycaw6xw3Ew7&#10;4/Gt7CepzXbsNukzAAAAYAo7DXKWPBuntfQgp6oAqyoYbTHqFzV2P7/4Ec9XOn7FuV2RNaogjMVt&#10;1X9vf60o+kxB8Z5hj+Xvpz+3bqMXothj+e3uthtb4LlzNlzb+n6JwqPBIKdh2xYWrpHM2FRdUzlC&#10;30nrB89Z0/4awflKQY4cSpjx9Ps7vk/s31tR++O254+/xXUvKgUU7Tr5+smOWZH7/OExZ/3VKjtu&#10;YXubz1X61aqG6evo2qu6zuQx179+tul9AgAAAGxph0GOnY2zOlT3xPW7t+wgJy1WJHLxL3FFWa+q&#10;yE+K8/Q4PaEdrvjftihyBZ53Ht1ev+Cz28SfKxEcy/Rx0o9Su8Uis4brs/Lxq4Oclts/4BXRybgZ&#10;xSK6RtR30mcac12FxxoZegTnKwc5LdO/3vmkfoja1e6v94u2TY6VjFtuu8YG/e+CCknY3+n9OfQd&#10;Umb7NXc8cRwt73OK/WANX9vxdSHdE307h9sXHS/YxqyTxhwAAAC4Lgt42fFyLTrI0YWoXBz2TPGy&#10;XaE2M1skLbqNAAAAAAAsBEFOwXKDHPtfl4dmfuiwZ+Qshmtm/kv8UCAFAAAAAABaBDkFi3/Z8U0n&#10;PN4CAAAAAADyCHIKCHLm4b8PgxAHAAAAAIB6BDkFBDkAAAAAAGBJCHIKCHIAAAAAAMCSEOQUEOQA&#10;AAAAAIAlIcgpIMgBAAAAAABLQpBTQJADAAAAAACWhCCngCAHAAAAAAAsCUFOAUEOAAAAAABYEoKc&#10;ghsR5HzzJ+pbf/1z9Yd//VP1rrTe8+4P2u08PzgVt2vd+/h/qL/6/J/UPWEd9tyjM3V5daXOT71l&#10;R/+k/sOX/0P90ZG3bIC+xr78l8a4/QAAAABgnxHkFNymIMeEOD9TX/+mvD7w9JUusP/0qbAOkIKc&#10;xsFnbSjzSh14y7L0NUaAAwAAAABj7TTIOXiyVuu177iuCLwmt+fRqlP1uwMzcDp6ZsW/qP/w8X+U&#10;199gR88u1dXVlSgOJQadnovHuXx2JG9/m2SCnHfe+Y/qjz7/l6qZXDr0+exvxXUAAAAAgLwdBTn3&#10;1OFqrdarQ6/gs8sWFObctiDnW9//nrAupAvsW/9I1ZE6u7hSVy9OhHWVdJBzqc4excua416cqSN/&#10;29smG+Q0qoJAG/gQ5AAAAADAaLsJcu4fqtV6rY4fRMsfHKv1eqUO70fLd2TRQU73SJX145+or0nb&#10;aZVBji3CxUeqdPHeBhcn6lzPPjEhxskLOxslCi+S2S9RaGLWn6sTb9k775hjJ7NabHDQHy/ez4jP&#10;mZ8dMxzkDLVfDHIabj8XcvSf057THU8Ke+JZPmL7XP87aRu0SfssPqeRm8U0/IgVQQ4AAAAAbGqn&#10;Qc7qYRiS3Hu4YkbOBvT7b5Ig53vq6z/2gp5E+r4c8/LZTAFug5zLizY4MKFE+2cdNgShhgss/ODA&#10;BgFeeNEHHG6bfrsgTLCBRLIsCjlMoOQdT9qvUw5yTNvCgKRdFgQXmSDHhTFhkGOCj74ttj+886fn&#10;TLfJLotDoSn7rLAsF+QMv2OJIAcAAAAANrWzd+SY0Gat1k8Ogr8ns3R26GYHOb6aGTkDxbUt3k2I&#10;EIU1fngxKuCoCHJyx/NlggX5HK1ykKMDjqHHozLtigMZF+TEbQvPIXzuVnyOoQDFmbDPxL4YbMff&#10;qj8tPl5FkAMAAAAAm9rpy47dzBzzouPlPFLl7FeQM1B8B8W7DUJcge+FNMksj04YVlQHOfa8pWAi&#10;G9hkA42aGTlCgOGTjm37wW+/OdZAqJJrZxKYmP6RgqHAZH2WCZgGg5yBoKb0CB8AAAAAoGjnM3Lc&#10;41XdL1jZGTpLQJDjGRPkiAGIDSFseFId5HjLdbiihfuZ8ChHCjPKQY5mP1Mn3jZer6XnqglyuuAo&#10;IwxMbNu79bljT9FnEwc5NsC5/S/TBgAAAID57CbI0S81zr0jZzmPVxHkeCYKclwoMC7I8XQBSr9v&#10;dnZJVkWQ4+lCD3973Y5yQNOqCXJqj5WomHmjbdxnEwc5DjNyAAAAAGBjOwlysoFNJuDZFd6R46kM&#10;crKhRLRcDBLscYpBTis+R+6cWeOCnFYSUFWesyrIGQxGCmr33ajP5H5ywVb+nLwjBwAAAADmspsZ&#10;Oe7dOKtD7xGLe+pwtax35exXkPNOxa9WVQQ58TrNPuaTzGjxwgD79zjIaYOQODAwQYIfAtlzVs/K&#10;KQU57br4OLn2TxTkNMxnGtiuOWcccknHn7LP4uPrv19clsMjfrUKAAAAAGazu5cdBy86dpbz0+Ot&#10;JQc5X/v+z4SfFDfSwKYuyCk+8lId5Hjr2/DDkmbZmJDAbdMGCma/eFs3A6QThESF7Vpe+BKeLxSG&#10;Eja48STtnzjIaYntiz5ruo0cxEzVZ8k2ep3pn1yQc/DZ0HtwCHIAAAAAYFO7C3JugJsyI2dKugjP&#10;zcoBhlS9/4YgBwAAAAA2RZBTsI9BTvfLQhTZGM0GNBW/SqUDQ64xAAAAABiNIKdgL4Ocln3HSf5l&#10;tUBqzGwu8z6m/6H+6EheDwAAAACQEeQU7G2Q09CFdsXMCkDTM7nGBTMmzGnDHwIdAAAAAKhFkFOw&#10;z0EOAAAAAABYHoKcAoIcAAAAAACwJAQ5BQQ5AAAAAABgSQhyCpYa5BAKAQAAAACwnwhyCghyAAAA&#10;AADAkhDkFBDkAAAAAACAJSHIKSDIAQAAAAAAS0KQU0CQs3tHzy7V1dW5OhHWLcOROru4atp4pc5P&#10;pfU1TtR5s//lsyNh3RTeUl+9uqO+Wkvrhj1/eUepl2+J6wAAAAAA14sgp4AgR/DoTF1uFVqMQ5AT&#10;Gxv6vK0uvrij1Bd31am4vsLju+r1qzvq9dnb8noAAAAAwLXZaZBz8GSt1uve8QN5u10hyBHc0CDn&#10;5EUbtuSOM/eMmCHzBTl6Ns2rN9VzYd07Ryv16ZfP1cvOJ+rpkbBda/1mc5zNZ/UAAAAAAKaxoyDn&#10;njpcrdV6dajuuWX3D9VqvVarh9MEJ1MgyBHc0CCnfBwTjlzXZ0rNFOTYmTRi+KJDnDC4+eCzcphT&#10;DIUAAAAAANdiJ0HOvYcrtV4fq4NouZmhky7flX0LcsyslZ4fFsTrYn0IYh81enHShT5umzR8MKFE&#10;f5xLdfbIXy8HMF1bLs7UkbfcbNsfzz/f6CDn9Dw4lv48wT79I1VG2vZOfKyOa08fzoSfoW9v/Nli&#10;UrCjg5cxj1TZGTqffvyevL7iESszNoW+AAAAAABsZSdBjg5s/Nk4zoNjtV6v1OH9aPmO7FOQIz16&#10;dPJCKMgHZ+T4AYe3vw0zuv3s39OwJTx2HMC4ECc+f9J+287u+Pp8uYAhDHLMOf1tbeCUhDlW6djx&#10;53bHCkIouyxY7gVi3Xb9tlJwEzIvOB71XpuhIGfwfTv95xhuHwAAAABgE4uakWOCnOW8K2d/gpxc&#10;aCCoDnLCUCgMIHLns8u9kMMPcqSgR8u0KQiBorBFBz/u/Hp/ty4TlAyGNfI6fR5x5pC/vQ1AxO1K&#10;/egvj+h32ryhLh4L63KefqjflfPRU2GddXr2RvHxKhOoZfoJAAAAALC13bwjx74PZ/3kwFt+oI4X&#10;9tLj/ZuR44UbObVBThRKBOLZMp44vHB/P9P/K59XDjwafsAihDXdPv66XChT+tzZIEfui7S9cjiz&#10;TZAzFLikHquP9AuPP1QfiOutTQIiAAAAAMBkdvSy44YLczrH6oBHq6rMEeS0THBgA51cWDBhkJMP&#10;ZfpQJGyTFJZ4IZTI7uOfsw1eXpzpduq/63UmMIn7IDYuyHHr/P1siBQEZrsOclyIU/jVKocgBwAA&#10;AAB2andBjiD7yNWO7FuQ07NhjBQYXEuQ04cX/d9dm9LARA48YiYAac/ZBj/t/+r92kBFhy12/1Io&#10;k1PYx7TN9GUnmfW0yyDnPfX0c/Pz46VHqjoEOQAAAACwUwsKcsxPkvPz48PmD3JaNjipDB16FUFO&#10;9tjp8jDMMOdOwo2q8MW1+6z5X7u/m4njBzmDQZUge/660CW3nRzk5PouUhW4jAxxGkMBkQuuhj8z&#10;AAAAAGATywhyxHfm7N7+BDkn6jwOXmygkRbkNkhIAoZofTHIaejwIwxMTAgQBiJJmGHbFR5/qE0t&#10;G5ZcNMfrQhCzn17mHW/0C3uzQU5l6DIqyKlt39CvVo0PcYZ/tcqNw9BYAAAAAAA2taMgp3+xsbGc&#10;9+L49mpGjgtIPPlZKSZ4kLetDHJaNszppcW/GGZ0+4XLxXflRKFNu8wPTNwMkri93XKfv43QX+O2&#10;84OYcUFOGJgY0gyY5y8LoYv9hSpZ5l05j++q16/uqK/WwjqnG5sRQRgAAAAAoNqi3pGzNPv9aBW2&#10;5kKcZEaOC2JmnrVig5f8rJxxisFQx4Z8NUEeAAAAAGA0gpwCghxsRXh8zDGzh2YOcho6fJni5cT6&#10;nTsDs3EabibTqHcMAQAAAACqEeQUEORgK7kZOe7xo8F350zBvtem+qfIBTUzezKPuwEAAAAApkWQ&#10;U0CQg61l3pFzvTNWzIuPh2bT5OhZPS/fEtcBAAAAAK4XQU4BQQ4AAAAAAFgSgpwCghwAAAAAALAk&#10;BDkFBDkAAAAAAGBJCHIKCHIAAAAAAMCSEOQUEOQAAAAAAIAlIcgpIMgBAAAAAABLQpBTQJADAAAA&#10;AACWhCCngCBn946eXaqrq3N1Iqzb3tvq4os76vXZ28K6a/b4rnr96g118VhYBwAAAACARZBTQJAj&#10;eHSmLq+u1PmpsG4GcwY5z1/eUerVm+q5sG4XltYeAAAAAMDyzBfkPDhW6/W6cawOpPWNgyft+t7q&#10;4TShyVQIcgS3JMg5PXtDqewMmMfqoy+fq5eej54ObyNt+/7Hn4jbvPx8pd4PjtcyM4TUF3fVabIO&#10;AAAAAIBZgpwDddwGM08ObFAjBTn31OEqWmeDnyWFOQQ5glsR5LylvnqVe6TKBDRSGBOGOWa7Tz9+&#10;z1uWMvt+qD4Q1on0I1YLedwLAAAAALA4Ewc5JqA5fmD+ng1ydGizUof3w+X3Hq4ywc9u7FuQc/Li&#10;Sl1d9S6fHWXXxfpg50idXTTLXpx0oY/bxj+ecaLOvfVXV5fq7JG/Xg5yurZcnKkjb7nZtj9eej7D&#10;zMYZ8wiTnX3z2eNk2eRBTmPwESvXr20fS+sBAAAAALfWrO/IyQU5evnqUN0LltuZPA0XBO3aPgU5&#10;JhyJA5M0WBmekWODHB2mePufnutl3X72737Y4oIY/9hxkONCnPj8SfttO9Mwxz6+9PKtaHnJ9QY5&#10;76zfVOrVHfXVWljX6AOrqWcqAQAAAACWbgdBjn2s6slBv+z+oVrpAMeEOUt5vGp/ghxvFo243lMd&#10;5MQhg5l9Y4KV3Pnscm+mjR/kSEGPlmlTHAJp9tGlXEgiOlqpT5PQxoY7kfhdOuI7csT34/hKj341&#10;mJEDAAAAAHtr50FO+DgVQU6N+WbkVIQDtUFO9NhTIDtbJg1f3N/PciGOt00yO0XP+olmFenZLmN+&#10;5vs99fTzNoD5RD09ktb3XGhTnqXjAqDSLJ1NZg0BAAAAAPbBToOc9BErgpwacwQ5LTfjxRHfMTNh&#10;kJMPZfrwJWyT8KhXowuhRNsEOS7EkX61SmK3H5px8/TDgWMS5AAAAAAAZLt7R87ahDn+8v4RK2/Z&#10;Du1bkNNzj0cJYc61BDnpjJyTrk1pmBPvUzQiyPngMxPiDL0Hx2f2GXgnjviolo8gBwAAAAAg20mQ&#10;w69WbWf+IKdlg5PkUSv/XTf+cqciyMkeO10ehjTuV66i0EZ6hCqn8h05m4Q48kuRU+YRrNKjWgPv&#10;yMn1AwAAAADg1ttNkOMer/Ifq9LhznJm47T2J8g5Uedx8JJ9j42bGZMLEWqCnEb8K1YNE9qEgUwy&#10;28a2Kzz+UJt8w7NdNgtx3GNYA7Nx7GNVxWMP/GqV6ztxxhQAAAAA4FabPMjpHpuSBI9S2TDHW7+k&#10;EKe1VzNyXEDiyT8+5WaESNtWBjktL5Aw0iBGfGyq2y9cLr4rR3h58+nZG0q9elM9j5Zr9rGnNmyR&#10;dO+1kbYTZuK4UKg3/NLk5y/vKPXFXXUqrDNccCV/PgAAAADA7TXrjJybbr8frbrNzKNLi3wHTeWj&#10;XybgKoVtAAAAAIDbiCCngCDn9jKzcoYDk+tlH/sqzsZp2RlRNbOeAAAAAAC3CkFOAUHO7aYfYar+&#10;KfL5mfZkHvnS+keqeDcOAAAAAOwngpwCgpzbzsyAyf861DXSj1QtJ1QCAAAAACwTQU4BQQ4AAAAA&#10;AFgSgpwCghwAAAAAALAkBDkFBDkAAAAAAGBJCHIKCHIAAAAAAMCSEOQUEOQAAAAAAIAlIcgpIMgB&#10;AAAAAABLQpBTsDdBzqMzdXl1pc5PhXVzs+e+ujpXJ9L6CR09u7yW80xi/aZSr95Uz6Plz1/eUerl&#10;W8EyAAAAAMD+IMgpIMi5BgQ5qcd31etXd9Trs7fHrQMAAAAA3HrzBTkPjtV6vW4cqwNpvXZPHa7a&#10;bdZq9XCawGRKBDk3yZE6u2gDod7ls6Ngm5sR5Lylvno1MOtGz9a5o75aC+sAAAAAALfaDEHOgTpu&#10;A5wnB+rgST7Iufdw1axbqcMHh2pFkDMKQU7sRJ234c3FmTrylrfBjf+ZbkKQc3r2hvhIVUw/YlWx&#10;HQAAAADgdpk4yDEzbI4fmL9ng5x2ts7qUN1r/3yfIGesOYOckxferJYoGDFsaNKRg5HgOL4XJ2ab&#10;7pEqSzyXPU67T7R9GtBcqrNH4b6xPsgJP0M8c6eVtN+129HtMeecqs/cbJyqx6Z4xAoAAAAA9tKs&#10;78gpzcjpEOSMNk+Qc6ku20eTusDChg9+gGHDFD/4MCFGGEwky07PdYAhBSYtvX0pyInCjzi4MX8f&#10;nlHktgu21W0LQ6B2u+BYLkQS+kIfb4I+0/QjU2+oi8fRctHb6uKLO0p9cVediusBAAAAALcRQU7B&#10;vs3ICQKIRhyYyIGLCS/6oCL+e8u+v6YU1hSDnGi2jW1vH7b4M15ys11ygY/U3lQSvhT7rN+urs8M&#10;/bjUiGCm9jEsAAAAAMDtQZBTsPfvyLEzaczyXOBhQxoXaAgzUJJtIoNBTrwu015/xk0a2KQhi1EX&#10;5CT7FvvMBU+VfabZGTZjflp81AweAAAAAMBtQJBTsPdBjr/c/tkPSgJeKJHMXgkCodRUQU7PBChx&#10;u+qDHG//wMggZ0SfEeQAAAAAAGoQ5BQwI6dmdkks/RnwVj50mSPIMUyg1D+WVRfk2BAnOue0M3Ik&#10;BDkAAAAAgGEEOQX7HuSYIMSFF+XHozpBkFFnUUFOZvZQbZATtreyzyzekQMAAAAAGEKQU7DXQY4U&#10;aNhlxRkmlSGLb9sg5+SFEBzZbUY/WiXsZwKh1kCQs2mfOfxqFQAAAABgwORBjglvMp4cmO1seCNu&#10;s16pw/vpcXdhb4Ic8XGozKwaF3QUtjWBSbxNwwtksts0/NCjJsipfZyrKshp2fDFadflZuT4223T&#10;Z8Zb6qtXd9Trs7ej5YLHd9XrZtuv1sI6AAAAAMCtNeuMnJtuf4Kc6biAJg5RujCj8jGjxUvCpGmY&#10;x6WGZ+WMfQwLAAAAAHA7EOQUEOSMZx5Dime9tOxLhAlyBphZOcWQRj+CxWwcAAAAANhHBDkFBDnj&#10;5WbkuPfMTB987MhsQU7DPjYl/oKVXVf1+BUAAAAA4NYhyCkgyNmM/P4baZbODTZnkNPSs27SX6TS&#10;j1SN+YlyAAAAAMCtQpBTQJADAAAAAACWhCCngCAHAAAAAAAsCUFOAUEOAAAAAABYEoKcAoIcAAAA&#10;AACwJAQ5BQQ5AAAAAABgSQhyCghyAAAAAADAkhDkFBDkAAAAAACAJSHIKdjvIOdr6vd+9F31J6t3&#10;hXWeb/+O+pOPf1/93m8J68b6ra+ro4+/q/7g28I6X/acts01x8Ct9I1VM/4/+rr6DWEdJqbvQ3O/&#10;aeJ3RX9PGhN9VyzMb/zx7zef7XfUN4R1N4r9Dr4Vn2Vmt2bMZzTJ93H8PXNr+vxd9QfN5zn6468J&#10;6+Zye76P9bV17f03LfcZOkP/f3sTtf+/erF2cZ/sGf7dvx5T1ssegpyCvQ5y9I09fMHpf4im+seH&#10;IAdbIsjZhR2Evtds6LoiyEnt4l68znMS5AzbejxsiHMji7jB/z+z4wJ1id/Htf8fsKGvrZt6bTRM&#10;+6+h/0f06U4s/T7ZBxP+u4+CGxfkPDhW6/W6cawOpPX3D9VKr3dW6vC+sN0O7XOQU/V/wKb+B6L2&#10;eDe4ILxR7P+JTgt0F5gtbwyus5BbBvN/crKf+VoKIYIcivrULu7F6zwnYz5s2/HQ+9/UPl56gbrE&#10;7+Op/z/lYtl/t+eYgRNbep8u/T4BpjLTd+4MQc6BOm6DmScH6uBJJsjRIU4Y3JhtlxXm7G+QU/fF&#10;Ofn/kSXIWRwzxuG14JYt8f8Y7KJ43LlsWDMQ8kyGIIeiPrWLe/E6z8mYD9t2PG709zlBznh7FuRc&#10;y9gT5ADLcDOCnHvqcLVWxw/M37NBjsTO0Fk9nCY4mcK+Bjl1/we1/OWq/w9Ys74jFnm20IwkX+j2&#10;iz7czr8Z+keq0nU9/bn0/ykMzyt9hqT9zpj/gqJv2qYfu/a3feq1NTqWC0hy55LHJTMOSZ/J4xmf&#10;M+2LaPaNO+6YfgjEY5WeU/d9e/zoM0j/0Cd91hr7f/xHjlN8bcTtHzNOQ2Oe207ss+icZp8N/9FI&#10;rp/ScWxfDV0Tg/+Ixd8H3ra2Pbn/syf1+dA4DUr6IOJdZ/35h79bTD94x9nwXtrqPonPGX/WzD00&#10;eM4RfWYUxrzW2HMm28f3ap1RY558zg3Oqdvd9o87lumr7jqPPmd5zO09K42z7Z/wc9S1PzlnK3Mt&#10;1dCfLbu/aZNuZ3RPpfdA3P7wOnPXddf+6BrPfe9IuvHI6I/Vtz/sN6lv4383N7hPYtt8Hwdq2hZv&#10;E15f9X2Wbpsfm6H2m/Xt/sP9X6n6u6Uf+3RdjYF/c207dN94fw76TryvhsZyuj5b7n1ijtGez7VR&#10;j1P3HSP3Sf6c8libz5J+hrhf5GskPueG12x8vZa+q6uv7TL9ufV5ws8Qfk7v+o7OK/VHeF1k+qyy&#10;/fGx5Hus8jpLzlnYdguzviOHIKd3c4Ic7wYS11uF/xPQ3gj9l3DDXcz+Me2y4Iazy4J97Zdnuixz&#10;Mwy0K7mRhOObL1LvJrfbyF+oBbYtRz9qj2W/zH/U/L05jmmLO4f7UvC/WOyXnPfFGu4Tbif1Y7Is&#10;GtPkc0r7ecv/pPkcf5C0c5xvrKKxEfq2/4esP4/57OG+SfvdstI/RpLqcUrHpOsbr29rx0n6TO2y&#10;4FpvVI1T0g7b1qH7WNTsG/WhaYN8X03xnSFdB6Z/3L2Z9p9Pb+u1Wb42cu0fNnRdubb27W0Inzcd&#10;883HyXzGVn+89Ph13y2+0mftz9kfLz2nt22hz+TPnl57Y9SOU/p9n7Z/iD5W+z3hH89ex8E9LNyv&#10;5pzxd8QAfZz2e6ptqxnX9s+6/4Jrbcy/J+nnNsu9fSvbn102cjzdGOX07bCfSevPm3yuwe8W186m&#10;b72+9Pt5o+9R22/BtRDw2t/1kXS+9D7Jjd0owvdTuK7cZ5r7dycY4+YzrMIxr/l3XxvsM09p26r2&#10;e/3f9a3t/5HXbEvqH3NPuM/u7succeNZvLd039jjuTFqdZ/TfPaw/2uus2n7TBscc++c13KfmGMH&#10;/x+w/bP+jon6bcR1Fva1267mOzRqv+0v/3jSfmMNX0/RZ2iXBf1fx/VP0Ee2H/s+8+8V7/Mn2wmf&#10;PddWaVnUful6aZeF12bldSa01Swbez0OW06QY9+p42bzLMFeBjn6gh++0PTNM+Imjm828UvD3mzJ&#10;zRyfp3QzFNa5LxDppuxvcOlLd8N/qOyNbI5lb357jODGz7XZ7u/aa/aJv6yF9pb6x0n62pDP0fdd&#10;2n/bSvvWXCtR++P2ZtovXldDKsep3Dd9e+Xt0nGqauuIcfLbEd9vW7PtCO8LJ3OfxrLXZW5//9ow&#10;f+7OHx1Lf95u/8r2jDA0Vqbv43GKx1y4V1s196vAjHG8X3SO3LHtNS/dy6XPKp5z03sxs982yufM&#10;9L9dPvZ6kcfcv2bNMrlNubYU2P4y7bTncfe4P561Yy7e0+m9U9X+Ta+BATXjmawP2pL7LgjHSZ/H&#10;9ZntJ/PZ0vGsNnh9y+2Pv9ul7/r85xohd51U9lm7bPPxzfTrYJ95stvWtr+u/+vk7md7jqQtue3r&#10;6XZGn6U7nh5b+xlsP8VtiMeu7jqbss+sxd0ndh97LHNc1z5/PMddZ/FYp+2ta6t8z8nnGKN4L2e/&#10;K8YL+9OJP3s4Bv120efMXDtJ31a2v+b7rO46y4zlhP3oW0iQY9+rUxv6XJN9DHKq/mEe84+tFV78&#10;mS+d+Li585RuhsI6+QaUvxjCttV9wSaCtpjzuGOYtph1us+TdvX7uLZUtb9lP0PpC0M+ViPXfxXH&#10;3FR8zYnXYHQt5Npfdf3GqsbJXgPSsavalo6T2a7c3nHjZNuu/+vRuPtzmHCddSrvj4FrSzq2//n1&#10;2Abj4vZJz2/uqYo2VRq6rqrGfODzjx0vuU1hX5h+EK6fwniWPqu4LtP+oT7rrtcNPntO8Zy6/+Vz&#10;Dbc1lbs39bG65bl+3uDflKCfo+8j77OF5/elbUk+dzKWde0v9sXIfvWV97fXT6kPx3y3CH2Z9PMY&#10;g/e13LdhX+avk237dtvv4/y1UUds/2CfeXLbbtn+3LVcNPq7Zbu+0/Q5bTvtZ3bnCT5Dpp/CdtVe&#10;ZxP2mTM45td9n0jfbe4+MW3R62a4znRb3fG95b3cdZP//LWK/eSuL+n7YqTctSJejwPjljtW8t1W&#10;2X5zvNJ5K6+z3DWd+87d0gKCHBfi8KtVteYLcsyXRP4L1dAXe/EGs192ifIXW3Lxb3IzFNbJN33a&#10;FvNl6m2njzncL4mgLbZPhH8c8l+g0j7D7feXp31vmM+YE/ef/fJy6we+XIu6L9SId0yxP6JrQe6L&#10;Ul8WVI1T4R9K2zY3BqPGyV5bnej448ap4Y63zRg1zGeIzyddZ63K/xMR9LMnd583+v63f9afqz1f&#10;s+yPm+Ppc5rzx22LP4Pc9jpD11XNmOf61Bn7/SK3KRyLfLvD69xX+qziusz4DfWZYdvb9YNwfYxQ&#10;PGfu+mvo/YTvkxJ5zKPlue87Z+ie8QX9bPvNfVZ737fr8n0gjHnUJ7rt/r6V7c/1Rd01kFfeP38N&#10;dyq/W4LzeH2Z9PMYhXMb8r8JYV/az5izRd9u+308/Pk8uesobv8Gx0y2rW1/Vf9XGv3dIp97FP05&#10;zTnbNh/98debY5rz6M/g+jbTH+G9VXudTdhnzuCY15yztv01wn9DzXnCa0avm+k6M8v7tgf72XP6&#10;6wOl78IBw9/VcR9vNt65zx2ev+5719xbOfH9WNl++/3fCfq08jrLXRuF74lt7DjIMS9HXtojVc6+&#10;BTm5GywkfynF6+MbMDx25hjxxb/JzVBYJ3++uC1xYWHk/5EpCNpi+0X4xyH/BRq2ra79gu6Lqd+3&#10;bqwNs605h/viLJ4vx/0jFP1jE39+sT+iayHX/nxfFlSNU/iPe6CqbcPj5PrWP8eYcTIqrocBbrzD&#10;a7503ELf+HL3Zu4+b/ifv/9z05Z2jPV+9u+Z/Y3+nt60X4auq6oxL3w3bUJuUzgW+Xbnx7P0WcV1&#10;mfEb6rOEPc42fVQ8Z6H/R7e1kbs3w2OV7puRgn624+zOY7/j23X5zyK1xV9mjplf75al6vpivPL+&#10;pm3F753K75bgPF5fJv08RuHchty3YV+G9/Oktvw+rr02uvs6+gzi2A72mSe37Zbtz13LRaO/Wyr7&#10;rsT7nOY9KuZaMX/3+jvTH2G7aq+zCfvMGRzz675PwmOZ87ixNW3R62a/zmw7gn0nuG4y5Os0w35H&#10;bjLmuc8tXo8D7Rnuw4zK9us2tdt111XldZa7NgrfE9vYYZCz7BCntV9BTuUFOnQh2hskvoDDG04+&#10;l7tp+n2lLy335ZZpQ6F98k0fnWPKGy04lvcPQLPOtMWuy50zWi62X29T8cUenyN3zpj9Quq/UO3n&#10;qNk3Enxmb3n8D4j4D0r8xSi1P2lrpeBY+XGSr590+TbjlHz22nHqSPfMGLl/QEvH3fa7I7d/tFzv&#10;3/Rr+796mVn/B99u2zbUR5VtzMiNfXl91GeF/+O3iY3vk9Lyhnjc0rrM5xrqM9GWfVQ+Z+4a3uye&#10;KY15f51td90Fgr6xx3VjocfTrhs55vpztMfRx4/XV7ZfOrZtb+5aqlG6FtO+luTaHy4PzuP3ZdzP&#10;owxdV/L6+Loq98EWctdJZZ/V9o35POl55M814l7MflfUtr+u/+vk2j12+RjmGObfP9Ne3fbm87V9&#10;2x07009x/9ddZ3K7N+szZ6gv6s453X0SXifh9WvaYtZtc53ZbQb7LD5W7pzbG91/2e+PMvlaifvI&#10;fs6h9mzYBq1y3+nuEzfmG7a3YEdBzvJDnNZeBTlVF3XFl4j7P2/eNvrCb5d5N2/45Wj/Lrzbw+wb&#10;f1m322XaWvgcVV8g2f9zsIGgLf4/APHnl760wu3743lts39v+V8Y7bHFf7SDz+6+VOL+8GW+eNx5&#10;x/5jYvdLvqzbYw19USbjEvePHcfm2hj+ko1Uj5MwJrZdwRd21Ti1n12+FsN+rRknn+0Hvz0jmWvF&#10;G3N3T2ePa9s4dD0E/SytC++7sO8bXjvcdmabuH+aPshcPxv3i21fbn/TDnk8/X2Svt1Cep/YcRhc&#10;Jl1nPfH+K61L7k1roM/a9fG6ZMzHqhqn8PhmTGrvr5405uKxhvqhVtDP0bjac4jrtMKY6+M2/2as&#10;ms8jra9qf3x8e+1v8n3sKV2LQ9dxJ+gbI74OgvMM9mUtu2/22rJ9JN4D3j7ue2/oc46lP2fmXqvo&#10;M3+7sG3N5/Z/tcpu039O1y9Svw71mSf3vdOqan9l/1eS+if/3SKfexyvH13/u2vF/+yZfkrurarr&#10;bNo+M5Z2n9j22OOE42ra0p2j6jqzx+v62hu34DM3x47vB/uZgs+e3E/TKH3Xtp9JvH42GHPpWkmP&#10;FfdZztC1Y9S1vz1WfJxovFuV11l8fNO/hdp1C5MHOSa8yXhyYLazv1AlW867cvYpyDEX2cBNk/kH&#10;IeH+cbfaL5z8zWvpm8LcNOHx/S89++Wl2+HdDO7GknifSWqD9I+E2a58rCq6H+R/AMw5hC9773zS&#10;F3XYtvazmP3ibYO+bWXanmzXsm1066R2lNaVxH3bjrU+lte++O+adO0F4276Uh9/1nGy6z3S/VA3&#10;Tumxcv1ZGqdQej2PF1+LbfvT44ptsro+qbw3teh7I3evBsvd8TPXi388aZzGiK9d/5xmndzeeCyS&#10;40THqlV/TQx/t4htspIxz/T18H2Q7pueN+7D8Uafc4O+16RrO3cs8T7wv1cqBP1sx9Sdz947/RgM&#10;j3mv3zZ7j9S0P9hmi+9jj3i9dez3gXjNRwa+W4LzBH0Z9fNo7jur1/dx6fsh992XO1YlcRyt+DMO&#10;fh9byTHT6zq+59p258d2uM/8db2ofZX/ntT1f5367xb53GO5fwP6/nH3sjcGwfdGT+7/oets+j4z&#10;0vNuds6h9tewfSj+f0B7fP87p+o+CdulP4veL9pWuD/Ftov3cXrfDUmuV0/c3+5a62z4nSieMznW&#10;uO/dpG2t6N+Fuvan1498j9ZcZ/2/qy19HD1u48dpyKwzcm66/QlyzEU59GWnb8ANb96bwn3JJH3h&#10;vjhr/k8jAMxM/j/iAAAAy2NqrG1CP8QIcgr2Jcipu7FM2COnk7eHSW0LiTpBDoAFIMgBAAA3BUHO&#10;9AhyCvbrZcdo5WbkuGl5Q7OWAOA6EOQAAICbgiBnegQ5BQQ5+8mFOSG+eAAsB0EOAAC4KQhypkeQ&#10;U0CQAwAAAAAAloQgp4AgBwAAAAAALAlBTgFBDgAAAAAAWBKCnAKCHAAAAAAAsCQEOQUEOQAAAAAA&#10;YEkIcgoIcgAAAAAAwJIQ5BQQ5AAAAAAAgCUhyCkgyLnt3lYXX9xRr8/eFtYBKOP+AQAAAHaBIKeA&#10;IGduJ+r86kpdPjsS1s3v+cs7Sr16Uz0X1gGosH6zuYfuqK/WwjoAAAAAs5gvyHlwrNbrdeNYHSTr&#10;D9SxXudbqcP78Xa7RZAzt90FOadnbzQF6Bvq4rG8vvXBZ8/Vyy8bnz0W17e6baxPP34v3e7ph8E2&#10;rY+eRtvcemasr67O1Um07ujZZbN8s+vg/Y8/Cfu2MFaDjlbqU/9YX36oPpC2u7WO1NmFPEbaozN1&#10;2Y7hi5Ngec29BAAAAGA6MwQ5NqR5cqAOnrQBjRTkpMy2ywpzCHLmtqsg5y311avCIyE2ePno6WP1&#10;UTYceE89/Twq9u1+fphjgoZP1NMjt18fPuxdmOOCgIszdRQvi8KBGiZE8/rWBTGbhDnJ2Anjuw+y&#10;41EKecwjVuqLu+o0WQcAAABgahMHOffU4Wqtjh+Yv48Jct65f6hW637fJdiPIMcWaH5x7diiLgxa&#10;3MwKJy7s7PHaQtAVhZY7jpuBkZMGO+VznryQ98stNzMIMo9U6TDAFe+FIEcX/mFA0zIhjdvfhgHJ&#10;/ua44uyd0/OmzZfq7FG0XPdlu9z1hdnGfcZk/KK+T8bJrj8/9ZY19PGSayHuf6F9Ld12bzshnAln&#10;3wzMACmxoU0ShmXGpWz8OJnPIbR75Dgl90LcZ2PGaWjMnYFxMm2KxtjuE7ejM/iI1RZjDQAAACAw&#10;6ztyCHJ6S56RIxZu3XKv8LKFoh+MmALVL85cwdbyjikWgqbYTYMbz6hzesvs+dJj29kDL9+Klkvy&#10;QY6eDfL5Sr0fLLfbdwGDDQji7XIhREu3Ox0LFxBcXrTrzOdt/6yL8GgfFw74fW36zDtudUBgA4mg&#10;2G+WiYGE325pv5Ybq0t1/iJtZ60wMHPcLJpMSJaTGY/usa1knIV7w6keJ+GadX3m923tOAn3iV42&#10;GNJkxjdoh21rNOYhM8ste1/Z9m063gAAAAB6CwlyzEye9epQ3RPX78bePFolFYGuePMKvLTIb5mi&#10;r99XKlCl7XLLQnXn7JeZ9vp/9vdrPL6rXle/nDUX5AgzOLowIJrFYZd3oYP7uxAOacUgx32mqI9t&#10;aGUK5FyfRn1ij1cbEJSL78w5hz6L356R0iDN9fvjzOyaAmEWjzv+B2JgNBTkuM9VGKdc3wRj2agd&#10;p9zxAiPGyWtHGv7I9MvDs49X5b4XAAAAAIy1wyDHhjfdy44rZ+5co316R85wAZ8LCOLAx/49CV8k&#10;uWMOrY/Padni08gUjPoRkNoXs9YFOeHskCjI8bfXgc7AbJFcQR6MR9THXtEd/NnfvxGMcW1AYMcg&#10;d0ytqs0+V9SXxr4sCHKCIEYI2YYE+4fjJ8/8GQ5yzGfOj5PuZ/Eaja752nGy2xUDl1Hj5Np+qdfV&#10;jFPxkUUAAAAAk1nOo1X2V65WD6cJTqawVy87joo8XaiKhWLGHEFO9Tl7pkCWwgNr4iAnPzMkmpET&#10;hA7N37twoA81strPGRTb+YAgW6w3gvBALN6lIKcVtzE8vgk1/PWh+Bzh9oXgoSA/Y2aLIOdp+ohV&#10;H+T0gVaOvo4rx0nu55Y9j7u2R41T3MYwKBo7Tv39lwlFIwQ5AAAAwPVYTpDT0Nsv6PGqvQpyglDF&#10;FKBhwDIQunSi4rVo6Ji15zRMoerevZIJCCYJcmyQIK0L3rdi9w+Cnn4bMWyomjWxRZDj9hkVEHi6&#10;4t47R+GcCbd/ew7b7rprJZR/f00UpNXoHn9LX5KcBnWGuda2nJEjfu7omt90nFzf+m0cM06abb8Q&#10;mEoIcgAAAIDrQZBTsF9Bji1O2+JQF49xwVdb1I0JcoaOOaKQtAWvKYBNMSy2YZJ35DSE96q0gkdx&#10;soFNJuBp5YrtyoAgH37VBASFfvPF+4rHkth2e59PBxJ+u3wujJDaEwRmnsy49GFN+phUfhZPPhTa&#10;NsjJjnO8fJtxqjpWyYj7r1F+R04/1vXnBwAAACBZTJBz7+FKP1rFr1YNmyvIMYWendEiFW+2EBWL&#10;7k5UvA4wxZ1Q0DpV5xQK2+x+0/xqVVf8+2GMfWyqDxfsNlGw4GaTiLNG4uLbqQ0Imr+7mUn+MUw/&#10;+8GD7bNunO3fW1E/xn2YP35hHBtmv3hM3HnTUMRt7382n5kV5QUzNqyR+rWbwROMjyc3dlLY1tg6&#10;yBHvk3hMpGXyOLXtifsoHfO6ceqNCXIGfrUqd30BAAAAGG3yIMeENxlPDsx29qfGg3UL+8Wq1t4F&#10;Oa5wa4otqXDWbKGqC7KOXxhKBWpJf04nCV+K58y32RSt6fHKj4DY8CYjDAFcUJNbL28jb2dNEOS0&#10;/BBEk8Yj6td2f71ftG1yLCnAELdrRG0U25Fd1xf/ueuxe8TNyj5SVZyRY9kwp5MJcVrms24T5Hjr&#10;7WdspcFjo3Kc3PXekfq6URyngG1fTZBT8chif175+gEAAABQZ9YZOTfd/gU5+2Jo9gCWYtwMEuxG&#10;5Sw3F0hVzfABAAAAkEOQU0CQc3uZWTm178rBTtgZLOIsFSyGuZeGXyBOKAcAAABMgyCngCDndtMv&#10;Z63+BStcn+FHqrAQ+pGqciDaPVKVedQLAAAAwDgEOQUEObedeSTk9dnbwjoAZdw/AAAAwC4Q5BQQ&#10;5AAAAAAAgCUhyCkgyAEAAAAAAEtCkFNAkAMAAAAAAJaEIKeAIAcAAAAAACwJQU4BQQ4AAAAAAFgS&#10;gpwCghwAAAAAALAkBDkFBDkAAAAAAGBJCHIKCHJuu7fVxRd31Ouzt4V1ACaxflOpV2+q59I6AAAA&#10;AKMR5BQQ5MztRJ1fXanLZ0fCuvk9f3mHAhOYnQlM1Rd31am4HgAAAMAY8wU5D47Ver1uHKsDab3n&#10;4Em7XWN1qO4J63eFIGduuwtyTs/eUOrVG+risby+9cFnz9XLLxufPRbX+7ptP1+p94X17zz90Kz/&#10;8kP1gbT+1jNjfXV1rk6idUfPLpvlc1wHj9VHus8z4rE6WqlPg232dayG2LG8OFNH0vrTc2E831Jf&#10;vbqj1Mu3vGUAAAAANjFDkHOgjttQ5smBDWgGgpwu8CHIqUWQsy1TVGYfqbKhy0dPbRAwFOR0IU0j&#10;CXL6Y5iwZ4/DgUdn6jIOANyyFyfp9rMxY/Lpx+/1y+wY9sveU08/3/PxKhHDmlYh5NGPWN1RX62j&#10;5QAAAABGmTjIuacOV2t1/MD8fTjIMdt3oQ9BTpVpg5wjdXaRKbxskR0Wa25mhRPPsLDHawtzV6Rb&#10;7jhuBkZOtjjshOc8eSHvl1tuZuNkHqnSszJc8V4T5NiC3wU1QZBj1n301Py9KsjRBfKlOnsULdd9&#10;2S53fWG2cZ8xGb+o75NxsuvPT71lDX285FqI+19oX8sW9x0hnAln39hrRZilM6f3P/6kGYdP1NMj&#10;t6wfw3BbIfCxzOfYvN26n5v+6e6F6H4Rx8Wu6/svWp+5BuJjJfefGKK5sXHSMTdtCvvAHDtzfdQ8&#10;YuX6QGwTAAAAgNas78gZCnLuPVx16wly6k09IydXfCXFqi2y/CIyLeb8AtA7pi3yw6LSBARxURoY&#10;dU5vWXbGgC0mqx7xGA5yTChgwpk0yAlNEeRcXrTrzOdt/6wL3mgfV6j7fW36zDtupshPAwEb4gSF&#10;dbMsCg3Sa0jar+XG6lKdv0jbOT9hTO0jVS5wc8zYymOa3BsjmX5uxtMbP39s+36z/ej3txB2pOPW&#10;b+f3r3Svt8uk+9I/vrRf2o7cmPeGHmk052mOsUXfAgAAALfd7oKc+4dqtY5m7xDkVJk6yHEFWRh6&#10;xAVlpli0xVu/rxCqiNvlloXqztkvM+31/+zv13h8V72ufrxjIMiJAoD5gxz3maI+tqGVKcZzfRr1&#10;iVDkt5L+zmwXypxz6LP47bkm6Wychn6sKlzmxvIDL6jrtm9MEuS4vrHjZ/rPjq0dg9x54mClNsiR&#10;76eQfM70+6Df1rTDfKaBPhm6/4LrXFgPAAAAYHdBThzcEOTUmzzIaQwX8LmAIC7wwkI03DaWO+bQ&#10;ermodAVx8b/o6/d0lF9y3CsHOXFwcx1BjhmPqI/9IMf/s79/IxhjochPttFsAJQ5plbVZp9tf7Mu&#10;P/ZzyIxnEOSYbdzjVP6MK3+fSYIcafyCsS3cS1HfpuOWbtMy7c4cU8vcWw3xHO76aGcXReeSDbyf&#10;CgAAAMCg3QQ5+gXHK3V4v19GkFNvjiAnLsZ1wecXbbYo1EWgZI4gp/qcPV1sNuuyBeVUQU5hFse4&#10;IKcPNbLazxkU5VEfJ0GOEKo0TN/Y8EEo8rttkrGL2xgevwsHMuJzhNvLbZ2DOBun5cbyafqIVR/k&#10;9IFWzphQKujnoSBHuM7d+LlziuOWGWN3vk5w/IHPmVwbDXc8aV2CIAcAAADY1g6CHPOrVquHYUBC&#10;kFNvliAnCFVMARkWpgOhSycKGYqGjll7TsMEBO7dK5mAYJIgJ5y14SxnRk4hyHH7jApyPHa/4ByF&#10;cybc/u05RgUA2yqEct3PjqchT25MzbV2TTNyCkGOG79RQY5H79eOQXeOwjmzxtynBDkAAADAtq4/&#10;yPF/bjxnIYHOfgU53iwcXQDGhXltgReFDEVDxxxRVNqi1RSTprAU2zDFO3LsT1UXCcX/tQQ52aI6&#10;Wi4W+YV+88X7iseS2HZ7n88FCWIIMGHQk52No+3oV6vE8QvHNneeeLkU5Jhthscl3lc6VtmIIGfw&#10;/rPX4BZ9CwAAANx2u3vZcYQZOfXmCnJMQW5ntEjhiS04ywVbFDIMMIV8YTZH1TmFACK737S/WuVb&#10;xIyc5u+mgA+PYfrZL45tn3Xj7ArotB/jPswfvzCODRcshMfLF+5ue/+zbaZiHG041z9WZcOdzHia&#10;tm0eNgRhSTB+8f0Tj1PDXgt+P8ZjIvdde+y4zfnjVwWomjlG+R41hn61yvVFq+Z4AAAAwD6aPMgx&#10;4U3GkwNxnxZBTr3ZghxXRDZFVLZwdkVewC/gxwU5/jmdpIArnjPfZhMupMczxeSb6rm3rGeL/oz4&#10;J6p9UpBjwpsMKViYIMhp+YW8Jo1H1K/t/nq/aNvkWJkAI92uEbVRbEd2XR8uZa/HCmY2TnnstHim&#10;VSGUM5/1OoKcVt8PjtQf7nrX9P5mv3Db9FhyYJJu15LHwWw7HLzUhKje90F1kAQAAADsl1ln5Nx0&#10;+xfk7Avzno66WTnYpZqZPrghKt9P5QLBbcI7AAAA4DYjyCkgyLm9zKyc2nflYCfsTBUesbkNasNT&#10;OxNImrkFAAAAQCPIKSDIud2ev2wKy+pfsML16R/rYVbGbWAfqfrirjoV17f6R6oI7gAAAIAygpwC&#10;gpzbzhSY/BQyMCP9SFXunVQAAAAAxiLIKSDIAQAAAAAAS0KQU0CQAwAAAAAAloQgp4AgBwAAAAAA&#10;LAlBTgFBDgAAAAAAWBKCnAKCHAAAAAAAsCQEOQUEOQAAAAAAYEkIcgoIcm47fn4cWIrnL+8o9fIt&#10;cR0AAACAHkFOAUHO3E7U+dWVunx2JKybny4cX72pngvrAFyzx3fV61cEqwAAAMCQ+YKcB8dqvV43&#10;jtVBsv5AHet1qeMH8ba7Q5Azt90FOadnbyj16g118Vha/1h99OVz9dLz0VNpu9Z76unnZptPP35P&#10;WN94+mFwrPLxbisz1ldX5+okWnf07LJZPsd1kI5j4POVet/ffqpxEo6TnGsPuHE9P5XWH6mzC+F6&#10;WL/Z3Jd31FdrbxkAAACAwAxBjg1pnhyogydtOJMPclYPpwlJ5kKQM7ddBTlvqa+y/+XfFP9+Af/+&#10;x5+IRb1Z/ol6+nSlPm3WS0FOt81RvGwPw5xHZ+qyDXMuztRRvOzFSbr9bMwY++M17zjZQGnvwpxM&#10;WNMohTzMlAMAAADKJg5y7qnDVT+rhiCnt9wgxxZbfnHt2CI7DFrczAonLtLs8drC3BXpljuOK+Jy&#10;0mCnfM6TF/J+ueVmNs6YQtEW4p897pe1sy5cYX6UC3LsbB1/Py0NEjqn502bL9XZo2i57st2uesL&#10;s437jMn4RX2fjJNdHxfS+njJtRD3v9C+lm67t50QzoSzb/KF/pzS0GaDcRrJnPND9YGwLjvmtn/a&#10;vgqu5a6fo32GxjwTnJoxkbftj5UZ86HvA9um8Jx2n1x4V/GIlemPXJsAAACA223Wd+QQ5PSWPCPH&#10;FHJpUZQUeEJRZgoqv3hzxXlUaNniMwwO5MIyMOqc3jJ7vvTY5gXH416qKgQ5vqEgJ56JYbcXZ3rk&#10;inrdD5fq8qJdZwv85s+6GI72cWGJ39dJ4Wv7dTjIkYruZlkU9qTXUK5Yd2N1qc5fpO2cnzSWG4zT&#10;SFsFOc04t9ex7uP2z/o6D++dqjHP3G/JfV455nX3ZtqO9FqJ2Xv0i7vqVFxv2yd8FgAAAGAf7DTI&#10;WfL7cVp782iVUJB1BbdXzKVFfisuDoVQRdwutyxUd85+mWmv/2d/v4b9r/2j3sGRDWoq1tt1XRHv&#10;/p4LhYpBjvtMUR/b0MoU8bk+jfqkNsjJbBfKnHPos/jtuSbSI1Ta2HEao3R9tAaCHDfOYViTXu+D&#10;Y57ZLglyqsZ8w3vTHjtta2ho1lwcDgEAAAD7ZEdBTurew5UOc5Y0S2ef3pEzXMDnisU48LF/Two8&#10;Se6YQ+vjc1o20DDiIMnSL1PNveRY4l5mLBT/zlCh3h3DyG/XGAg/zHhEfewHOf6f/f0bwRhnivW0&#10;OLdFeOaYWlWbfS6gGC7opzUws2rMOA3pgiGrFAjl+i+6zsOZLF44UjvmmfspOyMnc0x/m9p707X9&#10;0r9uS0bfpwAAAMD+WEyQ496vs14dqnvi+uu3Vy87jopJXXj5BZctytviTjRHkFN9zp75L/WFAnRU&#10;gdgX9sXHa0pBjivo3WM73S8aucds+lAjq/2co4IcKRRwfWML9uogpxW3MTy+KdL99aH4HOH2clvn&#10;kJ2N0xocp+188Fl7LHfuyjF329nr3IUhcpBTMebVQU6rPObj783+eNl700eQAwAAAGQtKMgZv/3c&#10;9irICYo8U3SFBd9A6NKxBdsUQU71OQ1X6Jp3r2QCghEFoim+K2ZmZIMcOwMk8+4VcZZGriifKshx&#10;+4wKcjxdAe+do3DOhNu/PYdtd921sq3SbJwNxmk0cw7xWsr2nx3nbYOcrn/l+0kOcjzSmI+8N1uD&#10;5/ER5AAAAABZCwpy+p8tl9dfv/0Kcmyh1RZ9unCLC8OwqMwbE+QMHbP2nA1bbJrC0ha5Uhsq35FT&#10;HeK0ckFONgjIBAetXFFuP99gkJMtsKPlwfHCbQbHLt5XPJbEttv7fGbGSCYQmDDoqZqNUz1OlTO1&#10;AjMGObVjLm7nxmQgYEnGeMS9aY0JcobekWOOlbluAAAAgFtuIUGOfaxqQbNxWvsW5Jhizc5okQo0&#10;W1iXi6coZBhgCnmpiLWqzikEENn9hn+1alSI08oFOZn365hQYWRRHxTSUR/bz+qK7LDgN0w/+0W0&#10;HwR4f29F/Rj3Yf74hXFsyMW3O29a4Lvt/c+2GRvIZGfWjBwnF/wUj+lzx9/sV6uGg5zaMY/vTfv3&#10;uP8rx9xdd+V7s2eOURPkDP1qVabdAAAAwJ6YPMgx4U2Gm21z/1CtcusWZO+CHK9AyhbONlAwRZTj&#10;F3hxsTjEL8qMpDAsnjPf5txsj+J/7feLdEE3A6O4nR8I9LM3fNmZHLmifkSQ0/JDEE0aj6hf2/31&#10;ftG2ybEyxXO6XSNqo9iO7Lo+XMpejxVcIFOePTNmnPptpfXufL5iKJgbczfOFUFOv970V7av/cCu&#10;oe8Nff5wTGvHfPj7oGeOWRG81Myac9dM5lwAAADAbTbrjJybbv+CnH3xlvqqKRRLs3KwDDUzfXC7&#10;PH9Zmo3j2EBKDKsAAACA240gp4Ag5/Yys3KG35WDHbKzLmof3cEtoF9yPHxfuhlD28zUAgAAAG4q&#10;gpwCgpzbTf+Xf34ZZ4GmeaQKN4x9pOr12dvy+lb3SBXvxgEAAMD+IsgpIMi57cxLVYuFI4BroYNV&#10;HncEAAAABhHkFBDkAAAAAACAJSHIKSDIAQAAAAAAS0KQU0CQAwAAAAAAloQgp4AgBwAAAAAALAlB&#10;TgFBDgAAAAAAWBKCnAKCHAAAAAAAsCQEOQUEOQAAAAAAYEkIcgoIcm67t9XFF3fU67O3hXUAJrF+&#10;U6lXb6rn0joAAAAAoxHkFBDkzO1EnV9dqctnR8K6+T1/eYcCE5idCUzVF3fVqbgeAAAAwBjzBTkP&#10;jtV6vW4cqwNpvXXwpN2md/xA3m4XCHLmtrsg5/TsDaVevaEuHsvrWx989ly9/LLx2WNxvdNtZ330&#10;tLx+6Hi3kxnrq6tzdRKtO3p22Syf+To4WqlPdf9/op4epevf//iTcIyK4/Seevq52ebTj98T1t92&#10;diwvztSRtP70XBjPt9RXr+4o9fItbxkAAACATcwQ5Byo4zaUeXJgQ5pMkHP/UK3sdsm6hSDImduu&#10;ghxTVGYfqXr6oS7SP3r6WH1UKuhdOFAIZnSI46+v2OfWenSmLuMAwC17cZJuPwkbuny+Uh/osEYO&#10;chKZcTKBT3OMp2b9fgY5DTGsaRVCHv2I1R311TpaDgAAAGCUiYOce+pw1c+qyQc5Zrslhzit/Qhy&#10;jtTZRabwskV2WKy5mRVOPMPCHq8tzF2RbrnjuBkYOdnisBOe8+SFvF9uuZmNk3mkShfwH6oP9N9L&#10;QY4NCDYIZMwMHXeOiC6QL9XZo2i57st2uesLs437jMn4RX2fjJNdf37qLWvo4yXXQtz/Qvtatrjv&#10;COFMOPvGXivCLJ2ptH3twpYuhKkJchp6nD5fqffdsjbgc3+3QU85yPHuhWid7udmeXcvRPeLOC52&#10;Xd9/0frMNRAfK7n/hPb1Y+OkY27aFI6dOXbm+qh5xMr1gdgmAAAAAK1Z35GTDXL0Y1crdXg/Wr4w&#10;+zIjJ1d8meVeoWaLLL+ITIs5vwD0jmmL/LCoNAFBXJQGRp3TW5adMWCLyapHPApBjp61Ux8K+LYJ&#10;ci4v2nXm87Z/1gVvtI8r1P2+Nn3mHTdT5KeBgA1xgsK6WRaFBuk1JO3XcmN1qc5fpO2c09ZBjm+K&#10;IKcZv0tv/Pyx7fex/ej3txB2pOPWb+f3r3Svt8uk+9I/vrRf2o7cmPeGHml0124cEAEAAADo7STI&#10;ufdwZZZ379GxVofqXrTtLu3No1W2IAtDj7QIFYtFW7z1+7pCPS7E4u1yy0J15+yXmfb6f/b3azy+&#10;q15XP96RD3JMKPCh+sA+htXJFf6d/lEfcbtikOM+U9THNrQyxXiuT6M+EYr8VtLfme1CmXMOfRa/&#10;PddgVJDTPV4nrGtNEeS4vrHjZ/rP7mPHwAQbaagRByu1QY58P4Xkc8qfxW+H+UwDAczQ/Rdc58J6&#10;AAAAALsJcszyRvBolX23zoLCnH16R85wAZ8LCOICLyxEw21juWMOrc8UyLYgLv4Xff2ejvJLjnv5&#10;IMfMqonX2e0LYY4JEwoBwED4YcYj6mM/yPH/7O/fCMZYKPKTbTQbAGWOqVW12Wfb36zLj/30BoOc&#10;KJQrhjSTzMgRxi8Y22icfVHfpuOWbtPqZrxIx9Qq29yx10c7uyg6l2zg/VQAAAAABu0wyFn+I1d7&#10;9bLjqBjXBZ9ftNmiUBeBkjmCnOpz9nSx2azLFpSTBjnC41GFR65ciBMez/ZX/Nl87ecMivKoj5Mg&#10;RwhVGqZvbMAlFPndNsnYxW0Mj9+FAxnxOcLt5bbOYdSMnO6XqTKPwOWCHDsWeebzBv08FOQI17kb&#10;P3fviOOWGeOkjcHx++BOlFwbDXc8aV2CIAcAAADY1m4frYqWE+TUmSXICUIVU0CGActA6NKJQoai&#10;oWPWntNwj3mYd69kAoKJghwTCowIctxsj6FHr3JBzFRBjttnVJDjsfsF5yicM+H2b88xKgDY3rgg&#10;p2HDGvHxquuckVMIctz4jQpyPHq/dgy6cxTOmTXmPiXIAQAAALa1qJcdZwOeHdmvIMebhaMLwLgw&#10;ry3w/EJUWu8bOuaIotIWraaYNIWl2IaJ3pGTC2zEgKc2xGnlQpGgKI/6OAgCckV1tFws8gv95ov3&#10;FY8lse32Pp8LEsQQYOKg5+YFOS6czL0jp18uBTlu5tPQuMT7SscqGxHkDN5/9hocetcOAAAAsMd2&#10;E+S4nx/334dz/1Ct1mu1ejhNcDKFfQtyTEFuZ7RI4YktOMsFWxQyDDCFfGE2R9U5hQAiu99Ev1ol&#10;vbRYKu7HhDgt3e5tgpx+ZpJ/DNPPfnFs+6wbZ1dAp/0Y92H++IVxbLhgITxevnB32/ufbRvjgpyB&#10;9x1dU5CTjlPDXgt+P8ZjIvdde+y4n/PHF78DROYY5XvUGPrVKtcXrZrjAQAAAPto8iDHhDcZwcuN&#10;bZjjrT9+EB5r1/YuyHFFZFNEZQtnV+QF/AI+LkSH9Od0kgKueM58m024kB7PFJNvqufesp4t4DPC&#10;2RnuPSr16wNSQDRBkNPyC3lNGo+oX9v99X7RtsmxMrMl0u0aURvFdmTX9eFS9nocYMIboe9bXkjT&#10;vbzak8zEseFNvJ0hBUR2nLYKclp9PzhSf7jrXdP7m/3CbdNjyYFJul1LHgez7XDwUhOiet8H1UES&#10;AAAAsF9mnZFz0+1fkLMvzHs66mblYJdqZvrghqh8P5ULBDcN7wAAAIDbjiCngCDn9jKzcmrflYOd&#10;sDNVeMTmNqgNT+1MIGnmFgAAAACNIKeAIOd2e/6yKSyrf8EK16d/rIdZGbeBfaTqi7vqVFzf6h+p&#10;IrgDAAAAyghyCghybjtTYPJTyMCM9CNVuXdSAQAAABiLIKeAIAcAAAAAACwJQU4BQQ4AAAAAAFgS&#10;gpwCghwAAAAAALAkBDkFBDkAAAAAAGBJCHIKCHIAAAAAAMCSEOQUEOQAAAAAAIAlIcgpIMgBAAAA&#10;AABLQpBTQJBz272tLr64o16fvS2sAzCJ9ZtKvXpTPZfWAQAAABiNIKeAIGduJ+r86kpdPjsS1s3v&#10;+cs7FJjA7Exgqr64q07F9QAAAADGmC/IeXCs1ut141gdROsOnrTLc1bq8H64/a4Q5Mxtd0HO6dkb&#10;Sr16Q108lte3PvjsuXr5ZeOzx/l1ok/U0yOz3fsffyKsb3y+Uu9Hx7zdzFhfXZ2rk2jd0bPLZvl8&#10;10EyBrm+P1qpT/3tvvxQfRBs81h9FKzvffTU3+62s2N5caaOpPWn58J4vqW+enVHqZdvecsAAAAA&#10;bGKGIOdAHbeBzJMDG9ikQU6O3n51qO4J63aBIGduuwpyTFGZfaTq6Ye2OLeFuxDk5OiAxwsKTIgQ&#10;BwJ76tGZuowDALfsxUm6/QR0/wfBjR3TOMyxY/7px+/ZZe+pp5+3IY0/dmbffps9JoY1rULIox+x&#10;uqO+WkfLAQAAAIwycZBzTx2u1ur4gfn7qCDn/qFarddq9XCa4GQK+xHkHKmzi0zhZYvssFhzMyuc&#10;eIaFPV5bmLsi3XLHcTMwcrLFYSc858kLeb/ccjMbJ/NIlZ6V4Yr3kUGOndHhF/qjgxxdIF+qs0fR&#10;ct2X7XLXF2Yb9xmT8Yv6Phknu/781FvW0MdLroW4/4X2tWxx3xHCmXD2jb1WhFk6czJj0s+a6kKb&#10;ZJzj4GZskOPdC9E63c/N8u5eiO4XcVzsur7/ovWZayA+VnL/Ce3rx8ZJx9y0KRw7c+zM9VHziJXr&#10;A7FNAAAAAFqzviNnTJAzdvbOddiXGTm54sss9wo1W2T5RWRazPkFoHdMW+SHRaUJCOKiNDDqnN6y&#10;7IwBW0xWPeIxLsgxj1uFoc3UQc7lRbvOfN72z7rgjfZxhbrf16bPvONmivw0ELAhTlBYN8ui0CC9&#10;hqT9Wm6sLtX5i7Sd1yEJcmwAFz8eZbZrxrSbvTNxkNOM36U3fv7Y9vvYfvT7Wwg70nHrt/P7V7rX&#10;22XSfekfX9ovbUduzHtDjzS6azcOiAAAAAD0lhHkLHA2TmtvHq2yBVkYeqRFqFgs2uKt39cV6nEh&#10;Fm+XWxaqO2e/zLTX/7O/X+PxXfW6+vGOEUGOMBun1YUBvtw7WlrFIMd9pqiPbWhlivFcn0Z9IhT5&#10;raS/M9uFMucc+ix+e65RErjpx6r8GTr9I3IfBEGcvR4i+ffjDAQ5rm/s+Jn+s/vYMTDBRhpqxMFK&#10;bZAj308h+ZzyZ/HbYT7TQAAzdP8F17mwHgAAAMAygpwlzsZp7dM7coYL+FxAEBd4YSEabhvLHXNo&#10;faZAtgVx8b/o6/d0lF9y3KsPcqTZODIXBmS2HQg/zHhEfewHOf6f/f0bwRgLRX6yjWYDoMwxtao2&#10;+2z7m3X5sZ+JfRdOMKZBkBPOuhmaUeWCOnmWTuY6bQT9HIyZP7bROPuivk3HLd2m1c14kY6pVba5&#10;Y6+PdnZRdC7ZwPupAAAAAAzafZCz0Nk4rb162XFUjOuCzy/abFGoi0DJHEFO9Tl7uths1mULyjmC&#10;nMxsnKzuZcrt321/xZ/N137OoCiP+jgJcoRQpWH6xgZcQpHfbZOMXdzG8PhdOJARnyPcXm7rLFyI&#10;I77o+BP19Gn6iNVQkNO9X8cd045Fnvm8QT8PBTnCde7Gz9074rhlxjhpY3D8PrgTJddGwx1PWpcg&#10;yAEAAAC2tfMgZ6mzcVp7FeQEoYopIMOAZSB06UQhQ9HQMWvPabjHPMy7VzIBwQxBTv1sHKsU/OSC&#10;mKmCHLfPqCDHY/cLzlE4Z8Lt355jVACwJdvn4jh168LHq1ruEavso3CN/Pjng5ipghw3fqOCHI/e&#10;rx2D7hyFc2aNuU8JcgAAAIBt7TbIWfBsnNZ+BTneLBxdAMaFeW2B5xei0nrf0DFHFJW2aDXFpCks&#10;xTZM/Y6csbNxGmaWRxoaaLlQJCjKoz4OgoBcUR0tF4v8Qr/54n3FY0lsu73P54IEMQSYKugphTha&#10;7a9WSUrXSP76rQtyXDiZe0dOv1wKctzMp6FxifeVjlU2IsgZvP/sNTj0rh0AAABgj+00yFnybJzW&#10;vgU5piC3M1qk8MQWnOWCLQoZBphCvjCbo+qcQgCR3W/aX60aPRvHPt6TDQd0u7cJcvqZSf4xTD/7&#10;xbHts26cXQGd9mPch/njF8ax4YKF8Hj5wt1t73+20QZDHCt43K0VPTIlsttkj719kJOOU8NeC34/&#10;xmMi91177Lif88cXvwNE5hjle9QY+tUq1xetmuMBAAAA+2jyIMeEMxlPDvpt7WycYNnC7F2Q44rI&#10;pojKFs6uyAv4BXxciA7pz+kkBVzxnPk2m3AhPZ4pJt9Uz71lPRveZAS/UORCgsGgx5eZieNMEOS0&#10;/EJek8Yj6td2f71ftG1yrMxsiXS7RtRGsR3ZdX24lL0eB6T97xHflVNY34VCntJsLTdOWwU5rb4f&#10;HKk/3PWu6f3NfuG26bHkwCTdriWPg9l2OHipCVG974PqIAkAAADYL7POyLnp9i/I2RfmPR11s3Kw&#10;SzUzfXBDVL6fygWCm4Z3AAAAwG1HkFNAkHN7mVk5te/KwU7YmSo8YnMb1IandiaQNHMLAAAAgEaQ&#10;U0CQc7s9f9kUltW/YIXr0z/Ww6yM28A+UvXFXXUqrm/1j1QR3AEAAABlBDkFBDm3nSkw+SlkYEb6&#10;karcO6kAAAAAjEWQU0CQAwAAAAAAloQgp4AgBwAAAAAALAlBTgFBDgAAAAAAWBKCnAKCHAAAAAAA&#10;sCQEOQUEOQAAAAAAYEkIcgoIcgAAAAAAwJIQ5BQQ5AAAAAAAgCUhyCkgyLnt3lYXX9xRr8/eFtYB&#10;mMT6TaVevameS+sAAAAAjEaQU0CQM7cTdX51pS6fHQnr5vf85R0KTGB2JjBVX9xVp+J6AAAAAGPM&#10;F+Q8OFbr9bpxrA6k9e/cU4erdr1ndajuidvuBkHO3HYX5JyevaHUqzfUxWN5feuDz56rl182Pnss&#10;rm9121iffvxeut3TD4NtWh89jba59cxYX12dq5No3dGzy2b5zNfB0Up9qvv+E/X0KLcuIxr/qjG/&#10;1exYXpypI2n96bkwnm+pr17dUerlW94yAAAAAJuYIcg5UMdtKPPkQB08aQMaKcjpt0mWLSjMIciZ&#10;266CHFNUZh+pssHLR08fq4+EQt54Tz39vC3kP1QfuGV2P7+wf//jT5plYXhglu1hmPPoTF3GAYBb&#10;9uIk3X4Sdpw+X6kPhLEosgFPP051Y74XxLCmVQh59CNWd9RX62g5AAAAgFEmDnLMLJvjB+bv2SBH&#10;z9ZZqcP74fJ7D1eZ4Gc39iPIOVJnF5nCyxbZYbHmZlY48QwLe7y2MHdFuuWO42Zg5GSLw054zpMX&#10;8n655WY2TuaRKl28u0K9EOToAj4NBUxI4/a3hX+yvzmuWPzrAvlSnT2Kluu+bJe7vjDbuM+YjF/U&#10;98k42fXnp96yhj5eci3E/S+0r2WL+44QzoSzb+y1IszSmUo7e8b1sxSqlZiZN3FoMzTmPu9eiNbp&#10;fm6Wd/dCdL+I42LX9f0Xrc9cA/GxkvtPaF8/Nk465qZN4diZY2euj5pHrFwfiG0CAAAA0Jr1HTnl&#10;IKcPfBy9PTNyBk09IydXfJnlXqFmiyy/iEyLOb8A9I5pi/ywqDQBQVyUBkad01uWnTFgi8mqRzzy&#10;QY4u8j9fqfeD5Xb7hpnF0c8GCbZLZnp4BoKcy4t2nfm87Z91wRvt4wp1v69Nn3nHzRT5aSBgQ5yg&#10;sG6WRaFBeg1J+7XcWF2q8xdpO+c0KsixY+SHbXVj7rOfVQglTD834+mNnz+2/T62H/3+FsKOdNz6&#10;7fz+le71dpl0X/rHl/ZL25Eb897QI43u2o0DIgAAAAC93QQ53bq1Wj00QYn5ezpLZ5f25tEqW5CF&#10;oUdahIrFoi3e+n1doR4XYvF2uWWhunP2y0x7/T/7+zUe31Wvqx/vyAU5wkybLpyJZtvY5d2MDfd3&#10;aZZPqxjkuM8U9bENrUwxnuvTqE+EIr+V9Hdmu1DmnEOfxW/PNRgT5CSzccaMeWcgyHF9Y8fP9J/d&#10;x46BCTbSUCMOVmqDHPl+CsnnlD+L3w7zmQYCmKH7L7jOhfUAAAAAdhfkaN0LkQe225F9ekfOcAGf&#10;CwjiAi8sRMNtY7ljDq3PFMi2IC7+F339no7yS457dUFO+GiNVNTb7dtjiQW/ZyD8MOMR9bEf5Ph/&#10;9vdvBGMsFPnJNpoNgDLH1Kra7LPtb9blx3561UGOMBtn/Ji3MtdpI+jnYMz8sY3G2Rf1bTpu6Tat&#10;bsaLdEytss0de320s4uic8kG3k8FAAAAYNDOZ+SYx6v6X7ByM3SWYK9edhwV47rg84s2WxTqIlAy&#10;R5BTfc6eLjabddmCcuIgJ33cJirq3Qwct419OW4fAtj+ij+br/2cQVEe9XES5AihSsP0jQ24hCK/&#10;2yYZu7iN4fG7cCAjPke4vdzWOdQGOelsnFblmNuxyDOfN+jnoSBHuM7d+Ll7Rxy3zBgnbQyO3wd3&#10;ouTaaLjjSesSBDkAAADAtnYS5JiXGmfekbOgx6v2KsgJQhVTQIYBy0Do0olChqKhY9ae03CPeZh3&#10;r2QCgkmCHFfsC+u6x23av9v9M+/IkY6bDWKmCnLcPqOCHI/dLzhH4ZwJt397jlEBwPaqghxxNo5R&#10;N+a+fBAzVZDjxm9UkOPR+7Vj0J2jcM6sMfcpQQ4AAACwrZ0EObnAJhfw7Mp+BTneLBxdAMaFeW2B&#10;5xei0nrf0DFHFJW2aDXFpCksxTZM8o6cRs0vGGUDm0zA08qFIkFRHvVxEATkiupouVjkF/rNF+8r&#10;Hkti2+19PhckiCHAxEFPTZAjz8axpv7VKnH8wrE14WTuHTn9cinIcTOfhsYl3lc6VtmIIGfw/rPX&#10;4NC7dgAAAIA9tptHq9y7cZ4ceMsP1HG7bEHvytm3IMcU5HZGixSe2IKzXLBFIcMAU8gXZnNUnVMI&#10;ILL7TfOrVd2jNn4YYx+b6mdmuHfjhMW/KfzlWR+m3dsEOf3MJP8Ypp/94tj2WTfOroBO+zHuw/zx&#10;C+PYcMFCeLx84e629z/bNgaDnMJsHKNmzH3bBznpODXsteD3Yzwmct+1x477OX988TtAZI5RvkeN&#10;oV+tcn3RqjkeAAAAsI8mD3JMeJPhBzfBi46tBf30eGvvghxXRDZFVLZwdkVewC/g40J0SH9OJyng&#10;iufMt9mEC+nxTDH5pnruLevZ8CYjLNhdUJNbL28jb2dNEOS0/EJek8Yj6td2f71ftG1yrMxsiXS7&#10;RtRGsR3ZdX24lL0eB7jQTBTNiDKzccozdurG3LHjtFWQ0+r7wZH6w13vmt7f7Bdumx5LDkzS7Vry&#10;OJhth4OXmhDV+z6oDpIAAACA/TLrjJybbv+CnH1h3tNRNysHu1Qz0wc3ROX7qVwguGl4BwAAANx2&#10;BDkFBDm3l5mVU/uuHOyEnanCIza3QW14amcCSTO3AAAAAGgEOQUEObfb85dNYVn9C1a4Pv1jPczK&#10;uA3sI1Vf3FWn4vpW/0gVwR0AAABQRpBTQJBz25kCk59CBmakH6nKvZMKAAAAwFgEOQUEOQAAAAAA&#10;YEkIcgoIcgAAAAAAwJIQ5BQQ5AAAAAAAgCUhyCkgyAEAAAAAAEtCkFNAkAMAAAAAAJaEIKeAIAcA&#10;AAAAACwJQU4BQc5tx8+PA0vx/OUdpV6+Ja4DAAAA0CPIKSDImduJOr+6UpfPjoR189OF46s31XNh&#10;HYBr9viuev2KYBUAAAAYMl+Q8+BYrdfrxrE6kNa/c08drtr1zkod3pe22x2CnLntLsg5PXtDqVdv&#10;qIvH8nrn/Y8/US+/fN74UH0grH/nnffU08/b9c/Vpx+/J6yv9Vh9pM/T++iptN3tdvTsUl2J14S5&#10;Vq6uztVJsHw6H3wW9v/Lzx5XbZeM+9MPg/W93DV0O7mxPD+V1h+pswthPNdvNvflHfXV2lsGAAAA&#10;IDBDkHOgjttg5smBOniSC3L6bbplNvg5fuBvt1sEOXPbVZDzlvqq5r/8H63Up4Ui3IQ8n6inT812&#10;mwc5JsTxgxsXIO1jmHPyoi3wwwDALLtUZ4/Cbaeiwxk/uHFjH4Q5LrTzrgUb2gRjr5c118WR/fve&#10;yoQ1jVLIw0w5AAAAoGziIMfMsnFhTC7I0ctXh+pesNzO0EmW785+BDm22Lo4U0fxukdn6jIJWtzM&#10;CCcu0uzxXpx0+7tt3XFcEZeTn43hhOd0hX+8X265mY0zXCjq4v7zlfpAhypRkNMW682699s/26J/&#10;uxk5MTtDR5wV4vVxvO703PRP1/dtX7mCOt3H9ZET95UZq3iM5QAuGVepfcJ2+fG259WfSdpuXmbm&#10;TRzapAGNCd2Gt8vSn08Kqcy4tZ87uJZtfyT7RPfbuHGTt+2PlQvRyvdm8Tskc33UPGI1d7AHAAAA&#10;LNms78iRgxwb2Pizcax7D1eZGTy7sS8zckwhlxZFSYEnFGWmoPKLNy808I9pi8/wv8DLhWVg1Dm9&#10;Zdni37zgePClql4xnhTqscUFOZfq8qLtC9u/F83fm34Ix9MW036A54IA77ilIt/vW+kaapfFMy6S&#10;sRML/YYLK16cp+28JnGQ44I9Hd51+kfiutlTUwc5/vi1f9b9F46B6f+hWUzy/ZaOsb02guurWRaP&#10;QdW9mbZDulZC9h794q46Fdfb9gmfBQAAANgHOwhycjNyXJCznHfl7M2jVWIxnYYFuiBLCuq4OBRC&#10;FXG73LJQ3Tn7Zaa9/p/9/Rr2v/aX38FhinMXzOwkyCkecyjIcX1j+8H2n19Ap8W7ERfZ8nZp/8vj&#10;FLHXWRzu5NpiAoBWqeifi32Mqgtu7N+Fx68+ehpeLybIMeFOr3D9DAQ5rm9MP7n+S6/39D6K7wN5&#10;u6T/M+MU2+jezAV3kaFZc+ba2MV1AQAAAOzeToIc9z6c1UMvJLl/qFYLe+nxPr0jJynKkmIuVyzG&#10;oYL9+1BRr+WOObQ+E2S4WRxaGgxo+mWq5Zccx8HN9Qc57l0suVkdQ0GOK3C9ArpZ14c0hTGKxr02&#10;yHEhQ2nc5WM1ckFGN56ZsZyRGXN/TMMgJ7wmoiAnMTCeQ0FOMn7tOm9sbT9JwUt4X8v3Uzou9tiZ&#10;Y/rb1N6bru2XuesuVnGfAgAAAPtqN0FOq/tVK2t1qA54tKrKHEFOXEzqwssvuGyBbwprQVe4FUKC&#10;RK4YtKrP2XOzOLIF6FCB2M2y6Jddb5Djiv7oRcddqJFjxy4YR6/Yb47RBwGFICiaMZEW+a3MuMVt&#10;jI7vxkbWX3tGHyZoUltn4kIc8UXHzbL0EauhIKcRXCO2//3PF9Ofd0yQE/efYfrcjZ88bvIYx22M&#10;jj/63uyPlw+HPAQ5AAAAQNbughxB7pGrXdmrICco8kzRFRZ8meI9YQu2KYKc6nMartA9f+EXvJFi&#10;gRjOunCuM8gx72UZOlZY4AcmCnLGzsiJdaGNdw75WLI+kBsZAGzLPRaVvAunH5v4+pDCv5R9l068&#10;bysbxITj1I9fu84b26EgZ/SMnEgX2vjnGHdvtsaMP0EOAAAAkLegIMf8JDk/Pz5sniDHFlpt0acL&#10;t7gwLBT/AbtdVZAzdMzaczaCmSS2yJXaUHpHji3IdbGeJQQ6NUFOISBw6kKcVqFfqoKcfFEdLxe3&#10;0+cYLuLDEKFRCBwC9vjd5+uCBDkEcKHPmFBBNDRGmZcYDwZ9LXtsMezJ9ks4zv74hWObC1Xi5dJ2&#10;9hxDAUsU8I26N63cNScZekeOOdYEYw4AAADcQMsIcqR35izAvgU5plizM1qkAq2qgLcFXlWQ44rw&#10;QnFfdU5b1CahgbRf5a9WeaaYkdPN5si8J6U+xGltH+TE67QgDLPLbD92Bbz9e9i3bXviAl04flVo&#10;YPeLtskX7u6YQ8cdUBG0dTO2/G1KAY3jAkJpNk4rGDNfOM6l8QvXGebe8vvEHq+7TzJ917Qn7mfp&#10;+O5aSMdEZo5RM0ZDv1o10ZgDAAAAN9TkQY4JbzLcT453LzZ2lvNeHN/eBTlegZR9jKWbHeHzC7y4&#10;WBziF2VGUhgWz5lvc26mxtB/7Y+JQU5x9o4Q1pSCgoGZQGlIYD9zEJJYQSgwVOy70KQnjbvZz23T&#10;Fs7m/GG/psfKFfhuXAK6jfmxLK7rwqVNi/r+vUSiIIBJt43Hp3vHTmGbwARBTr/e9JEm3oPhOOkx&#10;0ucP+y45Vq5vB78PeuaYFWNU88ty3ZjL5wIAAABus1ln5Nx0+xfk7Iu31FdNoThmVg6WzIYT1eEh&#10;luz5y9JsHIcxBwAAwP4iyCkgyLm9zKycgf/qjxth8PE83Bz6JcfD96WbMZSdOQgAAADcYgQ5BQQ5&#10;t5v+L//8Ms7NtfUjVVgU+0jV67O35fUtxhwAAAAgyCkhyLntzEtVi4UjgGuhg1UedwQAAAAGEeQU&#10;EOQAAAAAAIAlIcgpIMgBAAAAAABLQpBTQJADAAAAAACWhCCngCAHAAAAAAAsCUFOAUEOAAAAAABY&#10;EoKcAoIcAAAAAACwJAQ5BQQ5AAAAAABgSQhyCghybru31cUXd9Trs7eFdQDKuH8AAACAXSDIKSDI&#10;mduJOr+6UpfPjoR183v+8o5Sr95Uz4V1ACqs32zuoTvqq7WwDgAAAMAsZglyDp6s1XrteXJQtd3q&#10;4TShyVQIcua2uyDn9OyNpgB9Q108jte9p55+/ly9/DL16cfveds9Vh8J27Q+euof77Y7UmcXV+rq&#10;6lKdPYrWnZ43y5t1L07C5RP74DPb9589Ttc//TAZn5efr9T78XZOt/2H6gNp/a3mxvJcnUjrH52p&#10;S2E88/cSAAAAgDlMHuTocMYPbu4fqlUS5txTh6s2vDlWB27Zg+PFhTkEOXPbVZDzlvrqVe6REBvk&#10;SKFAwAQ5Ybizr8w4hgGAXXZxpo6CbSdkQ5ePntpQbXDMWnbbJMzpj2GCoX0MchqZsKYc8phHrNQX&#10;d9Vpsg4AAADA1K7l0Soz8yYObVbq8H643b2Hq3C7HduPIMcWaFLBbYu6MGhxRbsTF3b2eG0h6IpC&#10;yx3n6Nmlt38qDXbK5zx5Ie+XW25mEOQeqZoryMmHVrqdTX91/RL13fmpv33cF+lMGH28eDzt8cJj&#10;9X3kSO3ri3hnePaNOa6w3VSOVurTLmwZE+S8o97/+JMoqDFj7mZS1QQ5ZqyEUEP3c/u53TiZPuj6&#10;ORqX5F6IA5TSuGXGuD+eFLo03Fg50TlNm6Kxs/vE7egMPmI1MNsHAAAAQLWdBDn676tDdc/b5p13&#10;DtSxfcTq+IG/fHf2ZUaOWLh1y73CyxaKfrFvClS/OPOLfu+YYiGYDzc6o87pLbPnS49tZw+8fCta&#10;7uwoyLm4VJdtQa3b3fy5+fvZIy8Ua7cVPpMLAvx+LRX5yXZRYX3yIr4ObCDhFfu568UcrznHi1zf&#10;z2XbICc0RZDjj1/7Z91/dmxNv0nBhu1rf+yEcWslYyzcJ3rZYEiTjm/aDtvW+JoKmFlu2fvKti++&#10;VgEAAACMdw1Bjn2Mqgtu7N+Fx6+OH5gwZymPV+3No1VSEeiKN6/AEwOCJKCQClRpu9yyUN05+2Wm&#10;vf6f/f0aj++q18WZA/I7ctLAxoYHkfz7cfKf1QQgtrgOwhq/gE7Hw0iLbLHPkkAgd7yQHFjk9rX9&#10;3krGbE4jghw9k6ccwG0f5Li+sf3ktrNjq8cgCHU8/jbe8QaDnNzxAplrUNrXa0cuuIvpl4dnH6+K&#10;+gIAAADAxmYPcszjUn44EwY54eNUBDk1Jg9yGklhmBSQuSAiLurt36sK+Xy4UV6fCRJs8WlkCkb9&#10;CMjIF7O6F+AOBAVmpkcuJMh/1qDvg0Le60sxbDPiUKEuyLHbtX2VDXMy/dwQz+GWF485h4Egx4Y3&#10;XeA2MI5TBDnJ+LXrvLE1/SRdo9F1Uhvk2O2KgYsU2LTEc7i2X+p1+Xu0V35kEQAAAMBUZg1yXIgj&#10;vui4WZY+YkWQU2OOICcu8nShKhaKGXMEOdXn7LkgIS58O5sEOY26F+Da2Tz2Rbqm2I/aHDCFfFCU&#10;DwQ50ueKZ0wkRX4rs3/cxnAszPj46wPxOWzbnewYTG7co1VmLD9RT49K6+OxHuiLhu67oJ8Hgpy4&#10;//zzuGs7M27y/nEbw6Bo6HpMxqu7/6TAKUWQAwAAAFyP+YIc+ytU6btwvJ8dDwKeRveIlbdsh/Yq&#10;yAlCFVOASkV9NnTpTBjkVJ/TcIHG+Ysw2AhsGOSY2Tb54t/JBz75zzJNkNMX22OCnJ49V9BGu6xq&#10;do35fLodIwOA7Y0Lctz2ucerrm1GjniPRNdJZtzy+1tdqOa1US8rzNhJjBl/ghwAAADguswT5BRC&#10;nH49v1q1qXmCHFucdqFBXPDVFnVR8Vo0dMwRhaQteE0BbEMFqQ2D78iRhDNt5G1apUBhyyAn2xfp&#10;cqnId7Mx8kFOq+5YEr2dd3x3Pnns7HkG21Pr5gU52VAlXi4GOYXr21d1rJLcNScrvyMnvUYAAAAA&#10;bGb6IGcoxNHiFyA37H5LmY3T2rcgxxR6dkaLVLzZQlQKI3pR8TrAFHeFWQJV5xQK2+x+Q79alRp6&#10;FMdwL0nOBQDbBjnxOsMECmH/xcu6UCXYt2lPPEZBGBYuKxbztl3hNi6skcbWjler8jopGxPkDI3T&#10;NQU54n1i+yXox3iZ3Hdte/zromXurbCNg/dbwLaxNPadgV+tmnzMAQAAgP01cZBjA5o2yJFI78rx&#10;1i8pxGntXZDTFd9hWBBwhX3ALwylArWkP6eThB3Fc+bb7GYAxMcrPwJiQwGfNBMnfoFuqxgkmEJ2&#10;qyDHW98TwoSG++ya3t+cP+gjoV/lcfeK8Hjb7hj5UENa14VLGxf1wjh53K+HuRdQ+6SZOCa8yRDG&#10;dfsgx1uv+8iQro94nNr99fmjvgvGvJXp267vB7e17asJcioeWezPK1+zAAAAAOrM+rLjm27/gpx9&#10;MTR7ALNz4UTVbA8sW+UsN8YcAAAAmARBTgFBzu1lZuWMfVcOpuFmojAz4zYw99LwC8THPdYFAAAA&#10;IIcgp4Ag53bTL2fd4BessLntH6nCouhHqsqBKGMOAAAATIsgp4Ag57Yzj4S8PntbWAegjPsHAAAA&#10;2AWCnAKCHAAAAAAAsCQEOQUEOQAAAAAAYEkIcgoIcgAAAAAAwJIQ5BQQ5AAAAAAAgCUhyCkgyAEA&#10;AAAAAEtCkFNAkAMAAAAAAJaEIKeAIAcAAAAAACwJQU4BQc5t97a6+OKOen32trAOuIUe31WvX72h&#10;Lh4L6wAAAADcCAQ5BQQ5cztR51dX6vLZkbBufs9f3lHq1ZvqubAOuK247gEAAICbbZYg5+DJWq3X&#10;nicH4nbvvHNPHa7MNquH0wQmUyLImdvugpzTszeaYrY8M+GDz56rl182Pnssrr/1Ts/VVTM+Vy9O&#10;onVH6uyiWX51qc4e+csncLRSn7Z9nhONRTdGnQ/VB97628/cQ1cXZ+pIWm/HMLzHzEw09cVddepv&#10;CwAAAOBGmDzI0SGOH9zcP1QrIcy593Cl1uuVOnxg1hPk1CPI2dZb6qtXhUeqnn6oQ4GPnj5WHwnh&#10;wT45enaZBAFu2flpuv1sbMDz0VO37D319PNmbD5fqfe77eyyfQtzxLCmVQh59CNWPFYIAAAA3ETX&#10;8miVmaFzrA7csgfHar06VPfaP9ughyCn3rRBjp1dIRV7j87UZVIg2uKwc65O/H3c8dpZHHZ/t607&#10;jgsCcrIFaSc858kLeb/ccjMbJ/NoiQ4MXBBQF+SYzxP3Q0MX2M3yrh/abdxslkY00yXpF3F9fJ5M&#10;GBb1vdi+RnzOtO+j2TfuuMksnXmZmTdeQJMEO5YO4T5RT4+i5f51GSxvjBwnd13l+mzMOA2NeW67&#10;+DimTeE5zT75WVODj1jtaKwBAAAAlO0myPER5Iw29YycXMGXFKS2sPOLyLSA9Apg/5h21kA4iyMT&#10;QvhGndNblp2lYB8reflWtFwyRZBzqS4v2nX2s140f2/aFO4jtN+FV17AJp9H6EOhz/QyMZDwjift&#10;5y2/aj7HedLOa2BDm08/fq+8rPH+x59kZuQMBTk145SOSdc33nFrx8lsF9537bJ4plPVOCXtsG0t&#10;hTDrN5V6dUd9tRbWNUz7onMDAAAA2LlrCHLse3DcDJwYQc5oUwc5cgGfFr66oExm7sQFqhRKSNvl&#10;loXqztkvM+31/+zv17CPlOSK19AUQY5rp22T/SxBEW+DhGTmhN3fFfbyeYS+yB3PZ8c8Dg1yn6Uv&#10;6q/5kapGMhvHMqFNPz7u78ksHW0oyBkep3Lf9P0tb5eOk3xtR0aMk9+OJPwRDTximIRDAAAAAJZg&#10;9iDHvAunENQQ5Iw2eZDTSIrKpIAUAgMtLpDt34cKVC13zKH1maLcFuRGpojVsxBqf355mhk5psC3&#10;AYFtc13RHX7+2oCgK8C9cCFW12ZPxTFnkZl5E683LzqWHqlyhoKcoXEqXNfRvVI7Tma7zDGtceNk&#10;297OJvLakzdmdhoAAACApZg1yHEhTv5XqxoEOaPNEeTEhaEuIIVgpw9KInMEOdXn7JlQpFDEThLk&#10;2IK5QH+mMUGO2F/SPhVBjre8b1O4n+snWRwQ2DF166vGdhq52TgtNwPHhTzJr4zp/vfanbCfc0yQ&#10;I1xz7jp1YzBqnOI2RscfN04Nd7yqMSLIAQAAAG6i+YKc9oXGbYiTe6TKIcgZbZYgJyg0TdEaFp25&#10;wCA2YZBTfU7DFd3nL/qQJNluqTNyCkGO+/yjAgJfFxb0+2bbLDDbmnO4YKF2TLZSmo1jf1lMfkeO&#10;9HhVIYiZKMgZOyMn1oU23jnGjJNRcT10CHIAAACAm2ieIKc2xGkR5Iw2T5Bji8Y2UNCFaRyEFArZ&#10;wJggZ+iYtedsBLMibDEuteHa35EzHOSE23mi5eJ5bEgzWLjH58idM+ZmRXV9aT9HZt8pg56a2Tjy&#10;r1ZJ4U/hWgr6Ij9OuXGOl28zTkmoVztOnTFBzsA7crqxFq5tAAAAADszfZAzJsRpEeSMNleQY4p2&#10;O6MlW/AOFYljghxX+BcK1apz2oIzKYCl/a7/V6uGAgK5z8Lt++N5j43Zv8efsz12/GiZ6We/jfac&#10;xSLdbRONjztvco247YeOW6H23Tifr9T73fL31NPP2/Bnk58frxknYUyCANEuqxqntj1xHwnHrxon&#10;nzlG+X6xBn61Knd9AQAAANitiYMc+wtVbZAjce/KseGNuM16pQ7vx8fdjb0LcrxCPPuOGTdDI+AX&#10;+vYYlUGOf04nKRqL58y3OTc75PTsjaaAfVM995b1bHiTIf0i0vZBTquiH7r93DbtOc1+8bbus3cy&#10;45Fs17JtzPVfcV1X/G8X5JjZOKWXFzeCFx078gyern+DkMQaNU52vUe6V+rGKT2W1Net0jiF6oOc&#10;5y/vKPXFXXUqrDO8a1I8FwAAAIBdmPVlxzfd/gU5+8I8UsK7QeZgw4nqIA87UfmIoQukssEuAAAA&#10;gGtHkFNAkHN7mVk5te/KQS0zc8SfwYLlsY8XFmfjtAjlAAAAgCUiyCkgyLnd9KMl1b9ghaKJHqnC&#10;/Mx1n3u0sNU/UlXziBYAAACA60WQU0CQc9uZmQn5X+0Bbhn9SBXhJQAAAHCTEeQUEOQAAAAAAIAl&#10;IcgpIMgBAAAAAABLQpBTQJADAAAAAACWhCCngCAHAAAAAAAsCUFOAUEOAAAAAABYEoKcAoIcAAAA&#10;AACwJAQ5BQQ5AAAAAABgSQhyCghybru31cUXd9Trs7eFdcD+ev7yjlIv3xLXAQAAANgtgpwCgpy5&#10;najzqyt1+exIWDc/Xay+elM9F9YBe+3xXfX6FSEnAAAAsESzBDkHT9ZqvfY8OUi3u3+oVv4265U6&#10;vB9ts2MEOXPbXZBzevaGUq/eUBePw+Xvf/yJevnl86yPnrptH6uPhPXhNvvgSJ1dXKmrq0t19iha&#10;d3reLG/WvTgJl08sHrNPP34v3OZopT711ovb3HZ2LHL32skLYQzXbzb3yB311dpbBgAAAGDnJg9y&#10;dIjjBzcusEmWhcGNCX+WFeYQ5MxtV0HOW+qrkbMNTFjwofqgW2aCnL0LBERmHK+uztVJvOziTB0F&#10;207Jhmmfr9T74vrG0w91cBOEa3bZvo2dGNa0CiEPs9YAAACA5bmWR6tMSHOsDoR1HRv4rB5OE5xM&#10;YT+CHDujQiq4H52py6TAc0W74xfvLXu8dhaG3d9t645z9OzS2z+VFpTlc5oCNd0vt9zMxhlTnNrA&#10;4LPHybL6MCAfWul2Nv3V9UvUd+en/vZxX6SFuT5ePJ72eOGx+j5ypPb1s26c4dk35rjCdhP64LOB&#10;EKchb/Oeevp5PJ5ObpxMH7TLg+vKfe7ksw6Nk3wecw3E91TtOMXnjI9j1wczpAr3f6vmEauB2T4A&#10;AAAApkWQU7AvM3JM8ZgW3UlRKQQ7psD0C0a/6PeOaYs9KZQoFoCjzuktyxaX5gXHY17kambjfKKe&#10;HvnLJw5yLi7VZVtg63Y3f27+fvbIfi5XeAufyYU/fr+a4w0HOWk/tssygYRX/OeuF3O85hwvrqGw&#10;t49LDT3GpoOcYCZVqzR2uXGyQU47Ts063Qftn3X/RftUjZN8nuSea1SNU9V9IrRDvC999n754q46&#10;Fdf34z7v7CsAAAAAzjUEOffU4Wqt1qtDdU9cbz041u/KOX4grNuRvXm0SigCu3DEK+B1wZYUa3FB&#10;KoQq4na5ZaG6c/bLTHv9P/v7NewMg/r3fkizcbzlkXywkP+sphC2hXkQAti+1J8/HQ/D38Y7Xtxn&#10;SZCTO15IChby+9p+byVjNjH9eNQn6unT+P03cmjTB3H279mZPLlxsp/Z9kUYiPjXW+04yedJ+7tu&#10;nOrvE78dfrv9/UKDM9iE4AoAAADAfGYPcu49XOmApjzT5kAdt+/RGZq1c8326R05SSGYFP4DBW5X&#10;DMYFa0numEPrM8WtLSiNOHyw9Atc05cc58izcWTupbvjZnpEfR/MkPD6UgzbjLj4rwty7HZtX2UL&#10;+Uw/N+TgoOaY0+hecBwEMvaRqSTMcTNzLPGRKqfumjN97mbFmH30uupxks+TBjk1fbrZfdLOLsre&#10;J76R9wwAAACAec0a5LgQR/zVqo4LcfjVqlpzBDmmuOsf19AFpV+o2wJVF5SSrlj0wge3b1Y+3NCq&#10;z9lzRa8fWARGFaW52Tg5Nkiw4YIpyqM2B0wRHYQiA0GO9LnCUCETsmT2j9sYjoUNKHLicwRBWmEM&#10;JpAN2JJHrtyMHBvudL9g1e9bN07jgpzhcaoPcvrlfZuC/ba4T7L3no8gBwAAAFiU+YIc+6hU+ZEq&#10;+9hVs92SHqly9irICQpLU7RKRf1w4TdhkFN9TsMVyucv/II5MqIoHTMbx5HfydLKf5Zpgpy++B8T&#10;5PTsuYI2huFFmfl8uh1dsJAGEpNxj1YVg5zcDJ3S41W5cQr7Qgpl6oIc1yfyeeKxTEnjlL+2sqLg&#10;toggBwAAAFiUeYKcWxDitPYryLFFZBcaxEVebVFvt6sKcoaOWXvOhi2gTTFrC2upDdXvyBk7G6dV&#10;2idfbFcFOdm+SJdLQY4JCEpBTqvuWBK9nXd8dz557Ox5BttTkHvZcRDw5AKb/CNY+XEK+8Z8PiHI&#10;qR4n6TyuX4YCsPhYuXMWjAhyBt+R44K7iusEAAAAwPamD3JuSYjT2rcgxxRkdkaLVBTakKH8X/5t&#10;UVlZ1JkAoFBQVp1TCG6y+9X9atX42TilcKC1bZATrzPCQEFe1oUqwb5Ne+IxCsKwcFkxJLDtCrdx&#10;oYQ0tna8WpXXiSSd/ZQGae7dOEHgo8OecLtebpzCsCQf5DR/rxqn+D5x/dXyg5zKccpe7xl6e2ls&#10;YsO/WiVfXwAAAADmMnGQ0wc0IveuHBf2iJbzrpy9C3K8YjJbkLnCPlAqUIf4BayRFKPFc+bb7GaJ&#10;xMcbnGFQfPTG6t614inO3skFBCOCHG99T5694T67pvc35w/6SOhXedxtUCFt2x1DaEdhXVf8V18n&#10;suAlxg3pRdPxNrntjNw42bGoCXJaVeMU9qs+p94v2rZ2nIr3SaQ2yKmawdZ/Dun6BgAAADCtWV92&#10;fNPtX5CzL95SXzXF6dCsHMzIhQ7BLB4szfOX5dk4zuDMOgAAAACTIcgpIMi5vcysnJp35WB6bhaV&#10;PJsIC6FfclxxjxDKAQAAANeKIKeAIOd207MN+DWeazXVI1WYmX2k6vXZ2/J6rX+kSn4kDwAAAMAc&#10;CHIKCHJuO/Mi13KxCuwfHXLy6CEAAACwSAQ5BQQ5AAAAAABgSQhyCghyAAAAAADAkhDkFBDkAAAA&#10;AACAJSHIKSDIAQAAAAAAS0KQU0CQAwAAAAAAloQgp4AgBwAAAAAALAlBTgFBzm3Hz48DEn5+HAAA&#10;AFgugpwCgpy5najzqyt1+exIWDc/Xay+elM9F9YBe+3xXfX6FSEnAAAAsESzBDkHT9ZqvfY8OYi2&#10;OVDH/nptpQ7v+9vsHkHO3HYX5JyevaHUqzfUxWN5feuDz56rl182Pnssrm9121iffvxeut3TD4Nt&#10;Wh89jba59cxYX12dq5No3dGzy2b5nNfBY/VR0P+fqKdH0na32Ol5sY9PXrRjc6nOHnnL128298gd&#10;9dXaWwYAAABg5yYPcnSI4wc39w/VSgxzQib8WVaYQ5Azt10FOW+pr0qzDWzw8tFTGwCIQc576unn&#10;bSjwofrALbP7+WHO+x9/kgQHZtkehjmPztRlG+ZcnKmjeNmLk3T7KRyt1KfRGJrwbf/CHDGsaRVC&#10;HmatAQAAAMtzLY9WmZDmWB0I6zo28Dl+IKzbkf0Ico7U2UVUXDu2yA4LPDezwolnWNjjtYW5K9It&#10;dxw3AyMnLSjL5zQFarpfbrmZjZMpTnXh78KZQpCjQ5s0DDAhjdvfhj3J/ua44uwdXVQLxbbuy3a5&#10;6wuzjfuMyfhFfZ+Mk11/fuota+jjJddC3P9C+1o2EOgI4Uw4+8ZeK8Isnano0ObzlXo/WJ4bl1Yu&#10;XDRtbZcH11X3meM+Geoz+Tymf9L+6MbZStvXis8ZH8euD8alcP+3ah6xGpjtAwAAAGBaBDkF+zIj&#10;xxSPaXGeFJVCsGMKTL9gdMV5yzumLfbC4CBXNHtGndNbli0uzQuO617kmg9y5ICgf4THzLaxgUG8&#10;nZ0lIs7I0e0WghIb5FxetOtsqND8WRfl0T4uLPH72vSZd9zqIEcq/ptlUeGfXkPSfi03Vpfq/EXa&#10;zmllArPuUTdvNlUnd032fd6u05+3/bO+5qJ9hGsvHRP5PMk910iv93ZZdI1U3SdCO8T70mfvly/u&#10;qlNxvTtPIxcGAQAAAJjUNQQ599Thaq3Wq0N1T1zfqtnm+u3No1VCEdgV3F4hnhb5rbggFUIVcbvc&#10;slDdOftlpr3+n/39GnaGQd17P3JBjjCjowtnovDAPdrjQgPhUZ9AMchxnynq46AYz/Vp1Ce1QU5m&#10;u1DmnEOfxW/PHITArJsxlZlRle+/sM/DQMTv2/S+Cfbv+lY+Txrk5I4Xqr9P/Hb47fb3CxVnsLWE&#10;4AoAAADAfGYPcu49XOmXGa8exoGIDW/0i44rZuzswD69I2e4gB8ocLtiMC5YS3LHHFqfKW5tQWnE&#10;QZKlX+Bafslxry7ICR+nkmaB2O11oJN5pMoZCD/MeER97Ac5/p/9/RvBGNcGOa7YzxxTq2qzz7a/&#10;WTdr8R8EOVH4tmmQY685E7i4z2z7qF1nP7P0ucKQRj5PGuTYMXHH95b3NrtP9Iyu3H3iG3XPAAAA&#10;AJjbrEGOC3GGXnSsPTjOBD67s1cvO46KcV1QCsGOLiglXbEYhQxFuQLUqj5nzxW92dBh4iAnfcQq&#10;MyPHbZM81tOHGlleQGA+V9THSZAjhCoN0ze2cM+ELGmQ04rbGB7fhA/++lB8jnB7ua2T6IIcIVzz&#10;gpyh9ps+C0MRs08+yJGuP2mfmiCnX963Kdhvi/ske+/5CHIAAACARZkvyLHBzJjHpfS7dBb0eNVe&#10;BTlBYWmK1rDIGwhdOlHIUDR0zNpzGq5QNu9eyQQEkwQ5hZ8mD2aB2P0z78iRjls3u2WLIMftMyrI&#10;8XShgXeOwjkTbv/2HLbdddfKJmz/d+PRC2dR+XLX3FRBjgtp5PPkgpyebUew77j7RBszZgQ5AAAA&#10;wKLME+RsEOK0CHLqzBPk2CKyLap1MRoXeWEhmzcmyBk6Zu05G7aANsWsLaylNkzyjpxG5tGcICDI&#10;BjaZgKeVK7CDgCDqYxuImHW5oj5aLgYOhX7zxfuKx5LYdnufrzgzZIKgZ+pfrRoMcrLXbLxcOo/r&#10;n1KQ04qPlTtnwYggZ/AdOXb8txknAAAAAPWmD3I2DHHcY1j8atWwuYIcU5DZGS1SUWgLa7Ho7tii&#10;srKoM4V8oaCsOqcQQGT3m+ZXq7owwA8J7GNT/ewP926cMPAxYU/mXTm5AjsIS6I+tp/VBSlhyGCY&#10;fvYDAj988P7eivox7sP88cvBgNkvHhN33vLjRMMhUYYN0/y+NrOppNk4LSlgaYVhST7Iaf4ejUe6&#10;fSu+T+zf9eeNxim+l+y1ELQxe71n5K6zxPCvVk0yTgAAAACqTRzkxC8wjrh35difGg/WLWgmjrN3&#10;QY5XTGYLMvdf3wOlAnWIX8AaSTFaPGe+zbnZHuUZBv3jOJLwER0X1OTWy9vI21m5AntEkNPyi2tN&#10;Go+oX9v99X7RtsmxMjNG0u0aURvFdmTX9eFS9nqs4WZGdXIhTmuCIKflPlNH6rP+87X0OfV+0bbC&#10;9S/2x+C96dHnyazzVc1g6z9HdZAEAAAAYGOzvuz4ptu/IGdfvKW+aorTulk52KWamT6Yz/OX5dk4&#10;DuMEAAAAXB+CnAKCnNvLzMqpfVcOdsLOamGWx47olxxX3CNuJpA/IwkAAADAbAhyCghybjc924Bf&#10;41mgiR6pwubsI1Wvz96W12uMEwAAALALBDkFBDm3nXmRa7lYBfaPDjl59BAAAABYJIKcAoIcAAAA&#10;AACwJAQ5BQQ5AAAAAABgSQhyCghyAAAAAADAkhDkFBDkAAAAAACAJSHIKSDIAQAAAAAAS0KQU0CQ&#10;AwAAAAAAloQgp4AgBwAAAAAALAlBTgFBznROXlypq4szdSSsK9l0v104PXtDqS/uqtNg+dvq4os7&#10;6vXZ294yAAAAAAA2Q5BTQJAznVsf5KzfVOrVHfXVeuQ6AAAAAABGmCXIOXiyVuu158mBuJ3Tbb86&#10;VPeE9btCkDMdMZB5dKYur5rlnUt19shb37gRQc7ju+r1q/KsGz1b59Ub6uKxvB4AAAAAgBqTBzk6&#10;lPGDm/uHalUKcx4c94EPQU6VWxHknJ7r8Oby2ZG33ZE6uzhXJ93fb0aQ8/zlHeGRqph5xGp4OwAA&#10;AAAA8q7l0Soz4+ZYHSTr7qnDlQl59DYEOVXmCnKOnl16s2PikMWGKi9Okpk056fhcVrxsbQukGkD&#10;G//veV2QM3hOe0xvm7j9uk36nCfqvLCdZoOmTvu5421adjZO1WNTPGIFAAAAANjSToOcew9X3XKC&#10;nHpzBDk6MLnyZsPY4MQPOcw24XYmsAkfiUqO5ZbFQU60jaQ/Z38Oc874+NFjWcKMHz9c6oIgu50f&#10;DKWfyQY/QphjHpl6Uz2PlsveUl+9uqPUy7eEdQAAAAAADLuGIMfOuolDGvvI1fED83eCnHqTBzk2&#10;tIlnucSBiQlVosAk3jdzrDDIafgzXnKzXRpV5xSls35ckBPuZ7fr2mBCm2SWjm5v1A73uNSIYKbu&#10;MSwAAAAAAGSzBzlm1s1arR6GgUgc3BDk1Js6yJFmuGhReJGEMa0oVMkdS9w3eRyqcr+qICfdt6pt&#10;YmDTEM9pZtiM+WnxcTN4AAAAAAAIzRrkuBAnedGxfsHxSh3e75cR5NSbOsjRQUYXpsTmDHI83gwd&#10;PyypOae/LGx7uG9N28w20TE8BDkAAAAAgF2aL8hxv0aVhDMH6rhihs4S7P2MnMisQY5m30XjbVcV&#10;5LgQJ3pEK963qm25GTkighwAAAAAwPWaJ8jJhjjeupKFBDp7846cyvCiKlSRjuWClnjfxGZBjglo&#10;0vbXBTnRO3Hiz1PEO3IAAAAAANdr+iCnFOIUMCOn3uRBTuWvSFUFOckvPNmg5OLS27dZFh+nYYKW&#10;MESpD4/8FxR7794ZCHL08cVldbNy+NUqAAAAAMB1mjjIsb9QFc+wceJ35XgIcupNH+QYJsCIeI8r&#10;1QU5/TJzDBOI6BDF3zfYxhl47MkRzulCIKddF+8bb6PFxx677eO76vWrO+qrdbRcsn5TqVdvqIvH&#10;wjoAAAAAACrM+rLjm27fgpzbTpqRMwX9uNTgrJzxj2EBAAAAABAjyCkgyLld5gpy3KycUkhjHsFi&#10;Ng4AAAAAYDsEOQUEObfLbEFOSz82lfkFK7uu6vErAAAAAAAKCHIKCHJul1mDnIaedZP8IpV5pGrM&#10;T5QDAAAAAJBDkFNAkAMAAAAAAJaEIKeAIAcAAAAAACwJQU4BQQ4AAAAAAFgSgpyCpQY5AAAAAABg&#10;PxHkFBDkAAAAAACAJSHIKSDIAQAAAAAAS0KQU0CQAwAAAAAAloQgp2DZQc7fqj/98l/UX7U++1th&#10;PQAAAAAAuG0IcgpuxowcG+gQ5gAAAAAAcOvNEuQcPFmr9drz5CDa5kAd++s9xw/87Xbrpjxade/j&#10;/6H+6vN/UveEdQAAAAAA4PaYPMjRIY4f3Nw/VKs2pAnCHBPkrB5OE5LM5UYFOV++UgfCOgAAAAAA&#10;cHtcy6NVZobOsRc0EORMiSAHAAAAAID9QJBTQJADAAAAAACW5BqCnHvqcLVW69Wh9w4X+R05S3o/&#10;TuumBDnvPH1FkAMAAAAAwB6YPci593ClQ5qh2Te1212nGxPkHP2T+g9f/ov6Dx//R3k9AAAAAAC4&#10;FWYNclw4k/5qlUSaubNbNybIsQ4++xf1VwQ6AAAAAADcWvMFOQ+OTYgzIphJ36WzWzdtRs6fPhXW&#10;AQAAAACAW2OeIGeDEKd7b07V7J3rwcuOAQAAAADAkkwf5GwU4tjHqhY0G6dFkAMAAAAAAJZk4iDH&#10;BTIZbrbN/UO1yq1bEIIcAAAAAACwJLO+7PimI8gBAAAAAABLQpBTQJADAAAAAACWhCCn4GYEOX+r&#10;/vTLf1F/9dnfCusAAAAAAMBtQpBTsOwgxwY4rc//acSLpQEAAAAAwE1FkFNwUx6tAgAAAAAA+4Eg&#10;p4AgBwAAAAAALAlBTgFBDgAAAAAAWBKCnIIpgxwAAAAAAIBtEeQUEOQAAAAAAIAlIcgpIMgBAAAA&#10;AABLQpBTQJADAAAAAACWhCCnYPIg5zd/or78s5+rXzS+PPievA0AAAAAAEAGQU7BbDNybKBDmAMA&#10;AAAAAMaYJcg5eLJW67XnyYG4XSve9viBvN0uzPlo1X/67s/VL757Kq4DAAAAAACQTB7k6GDGD27u&#10;H6qVFObkli/I7EHOv/+JeiSsAwAAAAAAkFzLo1Vm1s2xOuiW3VOHq2WHOC2CHAAAAAAAsCS7CXIe&#10;HDd/X6nD++F2S0OQAwAAAAAAluQaghw7+2Z1qO7ZZfcerkywowOdNuSxvG2WYM4g59HBzwhyAAAA&#10;AADAKLMHOSa0WavVwz4Q6V5wHDxadaCOFxbmzBnkvPPNn+qfIf/HbwrrAAAAAAAABLMGOS7Eid+F&#10;k74zx1rYI1ezBjna99Tf/PufE+gAAAAAAIAq8wU57rEpYYZN92hVtHyvghw9I+dn6m9+U1gHAAAA&#10;AAAgmCfIKYQ4/fo0sMkGPDvCy44BAAAAAMCSTB/kDIU4WvoC5HfuH6pVs5//Lp1dI8gBAAAAAABL&#10;MnGQYwOaNsiRBO/KSbc9fuAfa/cIcgAAAAAAwJLM+rLjm44gBwAAAAAALAlBTgFBDgAAAAAAWBKC&#10;nILZgpzf/In68s9+rr48+J68HgAAAAAAQECQUzB5kGMDnF+0vnsqbwMAAAAAAJBBkFMw56NVAAAA&#10;AAAAYxHkFBDkAAAAAACAJSHIKfjnf/ifq0j7AgAAAAAATI0gp+D/+j/+N/XN3/7VonYbaV8AAAAA&#10;AICpEeQU/PCHP1Rvf+3tonYbaV8AAAAAAICpEeQUEOQAAAAAAIAlIcgpaEOak5/8klKv7jR+Sf3z&#10;9wlyAAAAAADA7hDkFPgzckygk4Y5BDkAAAAAAOC6zBLkHDxZq/Xa8+SgvD6wUof3w+Ptih/kvP21&#10;X1G/eHVH/eKHBDkAAAAAAGA3Jg9ydEjjBzf3D9WqDWiiMEei910dqnvCul2QgpzXP/lVbxlBDgAA&#10;AAAAuD7X8miVmYFzrA6EdR0b+Kwe3pPX7wBBDgAAAAAAWJLFBDlVYc81I8gBAAAAAABLcg1Bzj11&#10;uBp4ZGqBs3FaYZDzq+qfLwlyAAAAAADA7swe5Nx7uNIvMS6FNEucjdMKg5y31d/9Y/sz5P+T+jtv&#10;GUEOAAAAAAC4LrMGOS7EKb7oeKGzcVpxkKN9/5fV61d9oEOQAwAAAAAArst8Qc6DYxPiDPwK1VJn&#10;47TEGTmXv6xOvGUEOQAAAAAA4LrME+RUhjhLno3TCoMcXnYMAAAAAAB2a/ogpzbEaSx5Nk6LIAcA&#10;AAAAACzJxEGO/YWqNsiR+O/KsbNxiu/P2TGCHAAAAAAAsCSzvuz4piPIAQAAAAAAS0KQU0CQAwAA&#10;AAAAloQgp8APck5+8ktKvfol9c/f70McghwAAAAAAHCdCHIK2pDGBDh3tF/8MAxxCHIAAAAAAMB1&#10;Isgp8Gfk5BDkAAAAAACA60KQU0CQAwAAAAAAloQgp6ANaWpI+wIAAAAAAEyNIAcAAAAAAOCGIMgB&#10;AAAAAAC4IQhyAAAAAAAAbgiCHAAAAAAAgBuCIAcAAAAAAOCGIMgBAAAAAAC4IQhyAAAAAAAAbgiC&#10;HAAAAAAAgBuCIAcAAAAAAOCGIMgBAAAAAAC4IQhyAAAAAAAAbgiCHAAAAAAAgBuCIAcAAAAAAOBG&#10;eEf9/wE5hvIhreZcMAAAAABJRU5ErkJgglBLAwQUAAYACAAAACEAsk2cnd8AAAAIAQAADwAAAGRy&#10;cy9kb3ducmV2LnhtbEyPQUvDQBSE74L/YXmCN7tJY2qI2ZRS1FMRbAXx9pp9TUKzb0N2m6T/3vWk&#10;x2GGmW+K9Ww6MdLgWssK4kUEgriyuuVawefh9SED4Tyyxs4yKbiSg3V5e1Ngru3EHzTufS1CCbsc&#10;FTTe97mUrmrIoFvYnjh4JzsY9EEOtdQDTqHcdHIZRStpsOWw0GBP24aq8/5iFLxNOG2S+GXcnU/b&#10;6/chff/axaTU/d28eQbhafZ/YfjFD+hQBqajvbB2olMQjngFafyYggj2KsmeQBwVZFmyBFkW8v+B&#10;8gcAAP//AwBQSwMEFAAGAAgAAAAhAP86M5i6AAAAIQEAABkAAABkcnMvX3JlbHMvZTJvRG9jLnht&#10;bC5yZWxzhI/LCsIwEEX3gv8QZm/TuhCRpt2I0K3UDxiSaRtsHiRR7N8bcGNBcDn3cs9h6vZlZvak&#10;ELWzAqqiBEZWOqXtKODWX3ZHYDGhVTg7SwIWitA22019pRlTHsVJ+8gyxUYBU0r+xHmUExmMhfNk&#10;czO4YDDlM4zco7zjSHxflgcevhnQrJisUwJCpypg/eKz+T/bDYOWdHbyYcimHwquTXZnIIaRkgBD&#10;SuMnrIpkPPCm5qvHmjcAAAD//wMAUEsBAi0AFAAGAAgAAAAhAK7QcFcKAQAAEwIAABMAAAAAAAAA&#10;AAAAAAAAAAAAAFtDb250ZW50X1R5cGVzXS54bWxQSwECLQAUAAYACAAAACEAOP0h/9YAAACUAQAA&#10;CwAAAAAAAAAAAAAAAAA7AQAAX3JlbHMvLnJlbHNQSwECLQAUAAYACAAAACEAsgyx8FkEAAD1DQAA&#10;DgAAAAAAAAAAAAAAAAA6AgAAZHJzL2Uyb0RvYy54bWxQSwECLQAKAAAAAAAAACEASfLq6021AABN&#10;tQAAFAAAAAAAAAAAAAAAAAC/BgAAZHJzL21lZGlhL2ltYWdlMS50bXBQSwECLQAUAAYACAAAACEA&#10;sk2cnd8AAAAIAQAADwAAAAAAAAAAAAAAAAA+vAAAZHJzL2Rvd25yZXYueG1sUEsBAi0AFAAGAAgA&#10;AAAhAP86M5i6AAAAIQEAABkAAAAAAAAAAAAAAAAASr0AAGRycy9fcmVscy9lMm9Eb2MueG1sLnJl&#10;bHNQSwUGAAAAAAYABgB8AQAAO74AAAAA&#10;">
                <v:shape id="Picture 39" o:spid="_x0000_s1053" type="#_x0000_t75" alt="Text&#10;&#10;Description automatically generated" style="position:absolute;width:66192;height:382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htxxQAAANsAAAAPAAAAZHJzL2Rvd25yZXYueG1sRI/dasJA&#10;FITvhb7Dcgre6UYtRVNXabWCIP629PqYPSZps2dDdhtjn94VCl4OM/MNM542phA1VS63rKDXjUAQ&#10;J1bnnCr4/Fh0hiCcR9ZYWCYFF3IwnTy0xhhre+Y91QefigBhF6OCzPsyltIlGRl0XVsSB+9kK4M+&#10;yCqVusJzgJtC9qPoWRrMOSxkWNIso+Tn8GsUPK3fk1O9XL0F3Pdgc/ya7/62c6Xaj83rCwhPjb+H&#10;/9tLrWAwgtuX8APk5AoAAP//AwBQSwECLQAUAAYACAAAACEA2+H2y+4AAACFAQAAEwAAAAAAAAAA&#10;AAAAAAAAAAAAW0NvbnRlbnRfVHlwZXNdLnhtbFBLAQItABQABgAIAAAAIQBa9CxbvwAAABUBAAAL&#10;AAAAAAAAAAAAAAAAAB8BAABfcmVscy8ucmVsc1BLAQItABQABgAIAAAAIQDkZhtxxQAAANsAAAAP&#10;AAAAAAAAAAAAAAAAAAcCAABkcnMvZG93bnJldi54bWxQSwUGAAAAAAMAAwC3AAAA+QIAAAAA&#10;">
                  <v:imagedata r:id="rId20" o:title="Text&#10;&#10;Description automatically generated"/>
                </v:shape>
                <v:shape id="TextBox 51" o:spid="_x0000_s1054" type="#_x0000_t202" style="position:absolute;left:37696;top:4916;width:24753;height:4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rkvgAAANsAAAAPAAAAZHJzL2Rvd25yZXYueG1sRE/LisIw&#10;FN0L/kO4gjtNHFS0GkVGhFk5+AR3l+baFpub0kTb+fvJQnB5OO/lurWleFHtC8caRkMFgjh1puBM&#10;w/m0G8xA+IBssHRMGv7Iw3rV7SwxMa7hA72OIRMxhH2CGvIQqkRKn+Zk0Q9dRRy5u6sthgjrTJoa&#10;mxhuS/ml1FRaLDg25FjRd07p4/i0Gi77++06Vr/Z1k6qxrVKsp1Lrfu9drMAEagNH/Hb/WM0jOP6&#10;+CX+ALn6BwAA//8DAFBLAQItABQABgAIAAAAIQDb4fbL7gAAAIUBAAATAAAAAAAAAAAAAAAAAAAA&#10;AABbQ29udGVudF9UeXBlc10ueG1sUEsBAi0AFAAGAAgAAAAhAFr0LFu/AAAAFQEAAAsAAAAAAAAA&#10;AAAAAAAAHwEAAF9yZWxzLy5yZWxzUEsBAi0AFAAGAAgAAAAhAE8z+uS+AAAA2wAAAA8AAAAAAAAA&#10;AAAAAAAABwIAAGRycy9kb3ducmV2LnhtbFBLBQYAAAAAAwADALcAAADyAgAAAAA=&#10;" filled="f" stroked="f">
                  <v:textbox>
                    <w:txbxContent>
                      <w:p w14:paraId="375DA924" w14:textId="77777777" w:rsidR="00156A6C" w:rsidRPr="00156A6C" w:rsidRDefault="00156A6C" w:rsidP="00156A6C">
                        <w:pPr>
                          <w:rPr>
                            <w:rFonts w:hAnsi="Calibri"/>
                            <w:color w:val="FF0000"/>
                            <w:kern w:val="24"/>
                          </w:rPr>
                        </w:pPr>
                        <w:r w:rsidRPr="00156A6C">
                          <w:rPr>
                            <w:rFonts w:hAnsi="Calibri"/>
                            <w:color w:val="FF0000"/>
                            <w:kern w:val="24"/>
                          </w:rPr>
                          <w:t>Stroke weight set to 2.</w:t>
                        </w:r>
                      </w:p>
                    </w:txbxContent>
                  </v:textbox>
                </v:shape>
                <v:shape id="TextBox 52" o:spid="_x0000_s1055" type="#_x0000_t202" style="position:absolute;left:31572;top:28466;width:29159;height:7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9/wgAAANsAAAAPAAAAZHJzL2Rvd25yZXYueG1sRI9Bi8Iw&#10;FITvwv6H8IS9aaKoaNcoi7LgSVF3hb09mmdbbF5KE23990YQPA4z8w0zX7a2FDeqfeFYw6CvQBCn&#10;zhScafg9/vSmIHxANlg6Jg138rBcfHTmmBjX8J5uh5CJCGGfoIY8hCqR0qc5WfR9VxFH7+xqiyHK&#10;OpOmxibCbSmHSk2kxYLjQo4VrXJKL4er1fC3Pf+fRmqXre24alyrJNuZ1Pqz235/gQjUhnf41d4Y&#10;DaMBPL/EHyAXDwAAAP//AwBQSwECLQAUAAYACAAAACEA2+H2y+4AAACFAQAAEwAAAAAAAAAAAAAA&#10;AAAAAAAAW0NvbnRlbnRfVHlwZXNdLnhtbFBLAQItABQABgAIAAAAIQBa9CxbvwAAABUBAAALAAAA&#10;AAAAAAAAAAAAAB8BAABfcmVscy8ucmVsc1BLAQItABQABgAIAAAAIQAgf19/wgAAANsAAAAPAAAA&#10;AAAAAAAAAAAAAAcCAABkcnMvZG93bnJldi54bWxQSwUGAAAAAAMAAwC3AAAA9gIAAAAA&#10;" filled="f" stroked="f">
                  <v:textbox>
                    <w:txbxContent>
                      <w:p w14:paraId="587920E4" w14:textId="77777777" w:rsidR="00156A6C" w:rsidRPr="00156A6C" w:rsidRDefault="00156A6C" w:rsidP="00156A6C">
                        <w:pPr>
                          <w:rPr>
                            <w:rFonts w:hAnsi="Calibri"/>
                            <w:color w:val="FF0000"/>
                            <w:kern w:val="24"/>
                          </w:rPr>
                        </w:pPr>
                        <w:r w:rsidRPr="00156A6C">
                          <w:rPr>
                            <w:rFonts w:hAnsi="Calibri"/>
                            <w:color w:val="FF0000"/>
                            <w:kern w:val="24"/>
                          </w:rPr>
                          <w:t>Allows the shape to move along with mouse.</w:t>
                        </w:r>
                      </w:p>
                    </w:txbxContent>
                  </v:textbox>
                </v:shape>
                <v:shape id="Straight Arrow Connector 42" o:spid="_x0000_s1056" type="#_x0000_t32" style="position:absolute;left:15958;top:6763;width:21739;height:505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pj7xQAAANsAAAAPAAAAZHJzL2Rvd25yZXYueG1sRI9PawIx&#10;FMTvQr9DeIK3mvUP0m6NIhVbT4pre+jtsXnuLm5e1k3U+O2NUPA4zMxvmOk8mFpcqHWVZQWDfgKC&#10;OLe64kLBz371+gbCeWSNtWVScCMH89lLZ4qptlfe0SXzhYgQdikqKL1vUildXpJB17cNcfQOtjXo&#10;o2wLqVu8Rrip5TBJJtJgxXGhxIY+S8qP2dko+D0twxefvjfvf6v9eOttMcrDQqleNyw+QHgK/hn+&#10;b6+1gvEQHl/iD5CzOwAAAP//AwBQSwECLQAUAAYACAAAACEA2+H2y+4AAACFAQAAEwAAAAAAAAAA&#10;AAAAAAAAAAAAW0NvbnRlbnRfVHlwZXNdLnhtbFBLAQItABQABgAIAAAAIQBa9CxbvwAAABUBAAAL&#10;AAAAAAAAAAAAAAAAAB8BAABfcmVscy8ucmVsc1BLAQItABQABgAIAAAAIQCJ2pj7xQAAANsAAAAP&#10;AAAAAAAAAAAAAAAAAAcCAABkcnMvZG93bnJldi54bWxQSwUGAAAAAAMAAwC3AAAA+QIAAAAA&#10;" strokecolor="red" strokeweight=".5pt">
                  <v:stroke endarrow="block" joinstyle="miter"/>
                </v:shape>
                <v:shape id="Straight Arrow Connector 43" o:spid="_x0000_s1057" type="#_x0000_t32" style="position:absolute;left:21824;top:18374;width:24327;height:100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eGywwAAANsAAAAPAAAAZHJzL2Rvd25yZXYueG1sRI/NasMw&#10;EITvgbyD2EBviZwfQutGCUmg0N4ct/S8tbaSibUylhq7efqoUMhxmJlvmM1ucI24UBdqzwrmswwE&#10;ceV1zUbBx/vL9BFEiMgaG8+k4JcC7Lbj0QZz7Xs+0aWMRiQIhxwV2BjbXMpQWXIYZr4lTt637xzG&#10;JDsjdYd9grtGLrJsLR3WnBYstnS0VJ3LH6cAm2tBn6aQT4flfH81X8VbaXulHibD/hlEpCHew//t&#10;V61gtYS/L+kHyO0NAAD//wMAUEsBAi0AFAAGAAgAAAAhANvh9svuAAAAhQEAABMAAAAAAAAAAAAA&#10;AAAAAAAAAFtDb250ZW50X1R5cGVzXS54bWxQSwECLQAUAAYACAAAACEAWvQsW78AAAAVAQAACwAA&#10;AAAAAAAAAAAAAAAfAQAAX3JlbHMvLnJlbHNQSwECLQAUAAYACAAAACEACsXhssMAAADbAAAADwAA&#10;AAAAAAAAAAAAAAAHAgAAZHJzL2Rvd25yZXYueG1sUEsFBgAAAAADAAMAtwAAAPcCAAAAAA==&#10;" strokecolor="red" strokeweight=".5pt">
                  <v:stroke endarrow="block" joinstyle="miter"/>
                </v:shape>
                <w10:wrap type="topAndBottom" anchorx="margin"/>
              </v:group>
            </w:pict>
          </mc:Fallback>
        </mc:AlternateContent>
      </w:r>
    </w:p>
    <w:p w14:paraId="25C9A6F6" w14:textId="4B3095C9" w:rsidR="0061570D" w:rsidRPr="00F96395" w:rsidRDefault="00F96395" w:rsidP="00F96395">
      <w:pPr>
        <w:pStyle w:val="Subtitle"/>
        <w:jc w:val="both"/>
        <w:rPr>
          <w:b/>
          <w:bCs/>
          <w:color w:val="auto"/>
          <w:u w:val="single"/>
        </w:rPr>
      </w:pPr>
      <w:r w:rsidRPr="00F96395">
        <w:rPr>
          <w:b/>
          <w:bCs/>
          <w:color w:val="auto"/>
          <w:u w:val="single"/>
        </w:rPr>
        <w:t>Load Image</w:t>
      </w:r>
      <w:r w:rsidR="00D764C8">
        <w:rPr>
          <w:b/>
          <w:bCs/>
          <w:color w:val="auto"/>
          <w:u w:val="single"/>
        </w:rPr>
        <w:t xml:space="preserve"> Button</w:t>
      </w:r>
    </w:p>
    <w:p w14:paraId="20F4A41F" w14:textId="27A517CB" w:rsidR="00F96395" w:rsidRDefault="00F96395" w:rsidP="00F96395">
      <w:r w:rsidRPr="00F96395">
        <w:t>The load image button will load an image to the size of the canvas.</w:t>
      </w:r>
      <w:r>
        <w:t xml:space="preserve"> However, the first time implemented using the computers folder system to upload and choose a file was the first. However, </w:t>
      </w:r>
      <w:r w:rsidR="00D764C8">
        <w:t>reverting</w:t>
      </w:r>
      <w:r>
        <w:t xml:space="preserve"> to using the load image function and</w:t>
      </w:r>
      <w:r w:rsidRPr="00F96395">
        <w:t xml:space="preserve"> </w:t>
      </w:r>
      <w:r>
        <w:t xml:space="preserve">making sure the image to upload is called </w:t>
      </w:r>
      <w:r w:rsidR="00084689">
        <w:t>"</w:t>
      </w:r>
      <w:r w:rsidRPr="00F96395">
        <w:t>image.jpg</w:t>
      </w:r>
      <w:r w:rsidR="00084689">
        <w:t>"</w:t>
      </w:r>
      <w:r>
        <w:t xml:space="preserve">. The timeline I gave for this was one week to ensure the image would load and save when the button is pressed </w:t>
      </w:r>
      <w:r w:rsidR="00156A6C">
        <w:t>and</w:t>
      </w:r>
      <w:r>
        <w:t xml:space="preserve"> allow</w:t>
      </w:r>
      <w:r w:rsidR="00156A6C">
        <w:t xml:space="preserve"> other application tools</w:t>
      </w:r>
      <w:r>
        <w:t xml:space="preserve"> to function on top of the image.</w:t>
      </w:r>
    </w:p>
    <w:p w14:paraId="0ADB9C01" w14:textId="106B18A8" w:rsidR="00B12969" w:rsidRPr="00F96395" w:rsidRDefault="00B12969" w:rsidP="00F96395">
      <w:r w:rsidRPr="00B12969">
        <w:rPr>
          <w:noProof/>
        </w:rPr>
        <w:lastRenderedPageBreak/>
        <mc:AlternateContent>
          <mc:Choice Requires="wpg">
            <w:drawing>
              <wp:anchor distT="0" distB="0" distL="114300" distR="114300" simplePos="0" relativeHeight="251675648" behindDoc="0" locked="0" layoutInCell="1" allowOverlap="1" wp14:anchorId="779DA0E5" wp14:editId="0B6FB95A">
                <wp:simplePos x="0" y="0"/>
                <wp:positionH relativeFrom="column">
                  <wp:posOffset>-221673</wp:posOffset>
                </wp:positionH>
                <wp:positionV relativeFrom="paragraph">
                  <wp:posOffset>0</wp:posOffset>
                </wp:positionV>
                <wp:extent cx="5775960" cy="3704511"/>
                <wp:effectExtent l="0" t="0" r="0" b="0"/>
                <wp:wrapTopAndBottom/>
                <wp:docPr id="44" name="Group 73"/>
                <wp:cNvGraphicFramePr/>
                <a:graphic xmlns:a="http://schemas.openxmlformats.org/drawingml/2006/main">
                  <a:graphicData uri="http://schemas.microsoft.com/office/word/2010/wordprocessingGroup">
                    <wpg:wgp>
                      <wpg:cNvGrpSpPr/>
                      <wpg:grpSpPr>
                        <a:xfrm>
                          <a:off x="0" y="0"/>
                          <a:ext cx="5775960" cy="3704511"/>
                          <a:chOff x="0" y="0"/>
                          <a:chExt cx="5775960" cy="3704511"/>
                        </a:xfrm>
                      </wpg:grpSpPr>
                      <pic:pic xmlns:pic="http://schemas.openxmlformats.org/drawingml/2006/picture">
                        <pic:nvPicPr>
                          <pic:cNvPr id="45" name="Picture 45" descr="A screenshot of a video game&#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593169"/>
                            <a:ext cx="5775960" cy="3111342"/>
                          </a:xfrm>
                          <a:prstGeom prst="rect">
                            <a:avLst/>
                          </a:prstGeom>
                        </pic:spPr>
                      </pic:pic>
                      <wps:wsp>
                        <wps:cNvPr id="46" name="TextBox 70"/>
                        <wps:cNvSpPr txBox="1"/>
                        <wps:spPr>
                          <a:xfrm>
                            <a:off x="0" y="0"/>
                            <a:ext cx="5707380" cy="795020"/>
                          </a:xfrm>
                          <a:prstGeom prst="rect">
                            <a:avLst/>
                          </a:prstGeom>
                          <a:noFill/>
                        </wps:spPr>
                        <wps:txbx>
                          <w:txbxContent>
                            <w:p w14:paraId="4D0E0F60" w14:textId="77777777" w:rsidR="00B12969" w:rsidRDefault="00B12969" w:rsidP="00B12969">
                              <w:pPr>
                                <w:rPr>
                                  <w:rFonts w:hAnsi="Calibri"/>
                                  <w:color w:val="000000" w:themeColor="text1"/>
                                  <w:kern w:val="24"/>
                                  <w:sz w:val="36"/>
                                  <w:szCs w:val="36"/>
                                </w:rPr>
                              </w:pPr>
                              <w:r>
                                <w:rPr>
                                  <w:rFonts w:hAnsi="Calibri"/>
                                  <w:color w:val="000000" w:themeColor="text1"/>
                                  <w:kern w:val="24"/>
                                  <w:sz w:val="36"/>
                                  <w:szCs w:val="36"/>
                                </w:rPr>
                                <w:t>When load image is pressed to load an image from the assets file and load a file that is called “image.jpg”</w:t>
                              </w:r>
                            </w:p>
                          </w:txbxContent>
                        </wps:txbx>
                        <wps:bodyPr wrap="square" rtlCol="0">
                          <a:spAutoFit/>
                        </wps:bodyPr>
                      </wps:wsp>
                      <wps:wsp>
                        <wps:cNvPr id="47" name="Straight Arrow Connector 47"/>
                        <wps:cNvCnPr/>
                        <wps:spPr>
                          <a:xfrm flipV="1">
                            <a:off x="1592580" y="388620"/>
                            <a:ext cx="1143000" cy="257711"/>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79DA0E5" id="Group 73" o:spid="_x0000_s1058" style="position:absolute;margin-left:-17.45pt;margin-top:0;width:454.8pt;height:291.7pt;z-index:251675648" coordsize="57759,370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veuf3gMAAL0JAAAOAAAAZHJzL2Uyb0RvYy54bWy8VtuO2zYQfS/QfyBU&#10;oG9ZSb5pra43cL3xokDQLrJJ3mmKkohQJEvStvz3maEu3mtzeejDyiI1nDlz5swsr962jSQHbp3Q&#10;ahWlF0lEuGK6EKpaRZ8+bt9cRsR5qgoqteKr6MRd9Pb611+ujibnE11rWXBLwIly+dGsotp7k8ex&#10;YzVvqLvQhiv4WGrbUA9LW8WFpUfw3sh4kiSL+KhtYaxm3DnYvek+RtfBf1ly5v8pS8c9kasIsPnw&#10;tOG5w2d8fUXzylJTC9bDoD+BoqFCQdDR1Q31lOyteOaqEcxqp0t/wXQT67IUjIccIJs0eZLNrdV7&#10;E3Kp8mNlRpqA2ic8/bRb9vfhzhJRrKLZLCKKNlCjEJZkUyTnaKocbG6tuTd3tt+ouhXm25a2wV/I&#10;hLSB1tNIK289YbA5z7L5cgHsM/g2zZLZPE074lkN1Xl2jtXvvnEyHgLHiG+EYwTL4a/nCd6e8fRt&#10;PcEpv7c86p003+WjofbL3ryBkhrqxU5I4U9BnlA8BKUOd4Ld2W7xgPL5QDl8xqhkBjsFdwwUuibw&#10;w7lytfZEl4SSgyi4JhXU6Pff2vUf4XGDxsJ4aD9C915DmwhGpTyRiituqecFUo0gMG6HgiJL7zX7&#10;4ojSm5qqiq+dgV6BDkbr+LF5WD5KYSeF2QopsfL43pMFqJ/o8gW+O83faLZvuPJdE1suAbeGXIVx&#10;EbE5b3YcNGn/KlKQDQwQD7o0VijfCcd5yz2rMX4JOD4AdsRN8/FDAH3GiRk5UPCrmp0vp+li2Xl/&#10;Wbhpmk5nk8DPID8g0jp/y3VD8AUAAxCoOc3p4b3rIQ0mPa8digAPQGGHweRzA4WwekbiDzX3fU0N&#10;Bwjo9oHSFoPSPkJyf+qWZGH29VbY28S3sN8rAPf/k65+cp6ZSrLpZd/i2XKeTILB2Kc/SBTNlUZ9&#10;YU3PUPDNt7s2jKtQKtzZ6eIE6I8ww1eR+3dPsXmtlxsdRj4Ww5k1tMZWhIKcz/TOgfz/qwrZUIV7&#10;b6moak/W1uoj2WilQDnaklmGAkOMULyN6kfu42KQElruM1YKk+snbzpfTuZYAZyxl5eLrgA0HyqU&#10;prNpkvQVmsBI7mbw6xWCTgoQR2xduBeFTXOpAtFaimIYDM5Wu4205EChENstBB804R6aeSrkO1UQ&#10;fzLQ494KGEeS922Gbp8owPmT5BhMqg+8BC0EzYboeGngY0jKGAyYbqD11mjVzYv+YBIoDLeN1w72&#10;9niUhwvFGPU7Do8nQmSt/Hi4EUrbl6L7doBcdvYDA13eZ/kOzRH0G/4Rwh0BjB9dQh6ug6Pzrev6&#10;KwAAAP//AwBQSwMECgAAAAAAAAAhAF3/WaEyYxYAMmMWABQAAABkcnMvbWVkaWEvaW1hZ2UxLnBu&#10;Z4lQTkcNChoKAAAADUlIRFIAAAVsAAAC7AgGAAAAdx7+fgAAAAFzUkdCAK7OHOkAAAAEZ0FNQQAA&#10;sY8L/GEFAAAACXBIWXMAACHVAAAh1QEEnLSdAAD/pUlEQVR4Xux9B1hVZ9b1NzNJJrGBCKLYe2/0&#10;3hVpAqI0pSkoCij23rvGbkxU7F2xxt57bIlRY++9d43d9a/93gsCYqIzziSZ/9znWVzuqW/dZZ39&#10;7vN/EyZMgAYNGjRo0KBBgwYNGjRo0KBBgwYNGjRo+M9g//79ePDgwQdBI2w1aNCgQYMGDRo0aNCg&#10;QYMGDRo0aNCg4T8IjbDVoEGDBg0aNGjQoEGDBg0aNGjQoEGDhj8JPpqwnTR5CmbNno3ZesyaPjnH&#10;C2dH6vRZGefMnj0TU3I45pNgUiqmz8x8r5wxa+ZMTJuaiok5XeOvgIkTWU99XaZPyfmYPxEmpU7B&#10;zFnpbT8dqRNzPk6DBg0a/ihMnjqNciqb/uDvGdOmYuJ7ZFbq1On64yjXJuV8jIb3YOIkTJ0+A7P0&#10;uuFtm8/E9KlT3qOf5ZyZ6rhZM6dpukSDBg0aNGjQoEGDBg3/k/hownbJxh/w+PlrpH+eXtuDydku&#10;+i6mYdfVp/oz5HMPO3I87hNgwSqcuZv5Xu9+3rx+hee/PsaNC0exa8NKzJw6Kedr/YkxhQ7rufsv&#10;VX0enN2e4zF/JizZeBCPdMXFsweXsGbR1ByP06BBg4b/NibPWYwN23bj5IXrePzsJV6/VXF49eIF&#10;7t+4gB9/2IIlc999OLbmx1PquOcPTmPV4qz7NLwfk+cvx/bdh3Dx5n08f/FKtaH6sPFfPnuCm5dP&#10;Y+/29VgwJfu5C/DT6bs88A2e3DyGZXOz79egQYMGDRo0aNCgQYOGvz7+bcIWL25ix4ycL56BuVtw&#10;J5M/9t8ibF/T8Xv18tU7yPx59fwRzv+8AZNTc7jWnxh/NcJ2x/mHUKOGf968fIKjG1ZgUg7HadCg&#10;QcN/E7OWrMHJa/fw/KVOr716/ivu37yGSxcv4erNu3jyTG3Gm1cv8ODmGaxfnJW01Qjbj8eUtDU4&#10;cf0BXmUyJd6k6+hXb/RbqC5ePsOtMz9i0dTM52uErQYNGjRo0KBBgwYNGv738S8Ttm/evNGBbtOl&#10;A3NzvHg60nYfVc5X+vH/HcL2De6f/BlpORwzefpsbDtwCg+evdSV5/UTnNk2WyMQ/1OYvB23hPR4&#10;dR/nrz5Xbf7oyn5Mn5zDsX8ijB49GoMGDUKfPn3+kujXrx+GDx+O7777Lsf6CUaOHIn+/fvneL6G&#10;T4PBgwdjzJgxOba/YNy4cRg6dGiO52r4eAwcOBCjRo3Ksa2zY9rcxTh164mSSa9ePMH5Q1swY8rE&#10;LMdMTJ2KHUcv4+lLHvXmNe5fPIC0GW+P0Qjbj8TEmdh+4CpUc756gTsXj2J1WtYVF0vW7cXle7/i&#10;tdgMr1/g5L51H7CS588NGZN9+/bVoOEvA7Ehxo8fn+N4FojuGjJkSI5y+H8Jw4YN+8120KBBgwYN&#10;GjRo+E/htwjbmzdvYvHixbhz5476nZWwffUSvz56qJyupzePYuH7IlRT52H/6VvKoX368CFeqP/+&#10;WMI2HTNXbMPVR7oSsRLYNC/n4zT8e0g7dAcS1/zy3inMXHMSv0pU1fN72LP4w/If/1EQh+Xo0aO4&#10;d+/eXxJXrlzBxIkTf5OwFVL6woULOZ6v4dPg0KFDihTPqf0F4vDu3Lkzx3M1fDxOnTqFXr165djW&#10;WTEZG4/ewguRRy8f49iWlZie43HEtHnYdvK6bpXACzl2ccY+jbD9OEyZsxCn7+hWwdy//DMWTM/5&#10;uBnz1+HibZ0uf3z9CBbN/uulLsqMb775RtVZ+2ifv8rnyZMnirTNaTwL5IH2Tz/9lKMc/l+BOEDL&#10;ly//4IeAGjRo0KBBgwYNnxLvI2zPnTuH+fPnY+bMmVi7dq0ib7MSti+f4uq1C3j04g1ePbuPHd/n&#10;/OKrqYtW4cJ9Ca98gmuHL+O5MgPTCdsF2Hv8Ai5fvozThzdiyntI33lbf1bHXDx1EHNm/k7u048g&#10;bAXfbzqJJyqzwBtcPLgmY/usudtx8uJlXD53GOunr8TPx8/g4qXLuHThHA7tXoXpGXn1pmDpmh34&#10;5eQ5XJTjWc7Lly7hwpkT+HH76iwEwMI9J3T7T/2E1ElZo7gmz5qHfSfO6dti97vlnr8Np+Tcc8ex&#10;Zs5MpE6Zhv0ndG13Yt/bck/afVxtO3VgCX/PwKbdh3Dm3EVckrJfvIATh/di5ays986M6Wnr8POx&#10;06zrJV09Th/DrrXzMXX6LPxyRup3EltyOO/9WIELiqF9iVtHNmHSxNk4c1/o29d4cnZLDsfrMHf/&#10;SX3dZmPy1Pn44eBxXLioK9PFc6fw07acyJXZ2LL3mDrmyK6N7MOl2PfLaZzX98vFc6fx0/Y1mPVO&#10;TsSc0a1btxwN+L8Spk2b9puErUR+5nSehk+L3yIQBwwYgLNnz+Z4noZ/DZ07d86xrbNgwS7cof4S&#10;WXT/9Jb3k7V6TJq5GTeevsHTR3dx+sf3EbYzsHLbfpw8c17pC5E7Z44fxJq02VmulRnTl6zD/sMn&#10;cO6CTk4rGXf+LI7+vBPL52Q/fgF2HTjNYy5i95aVmLrweyXjLqTrnovncHjvJsyd8X5yc/bK7Th6&#10;+m35zp06io1L52HSil04J3KSenPurOx6diLmLF+Pg6IH0+XphfM4dmAnlsz6uJdezl6wGDefSLuD&#10;Ond5jsfoMBlbj15RK3Oe3ruIpQtm6Lfr5fzlSzj9yy4smKk7fskPx3BR2uD3cOEEtkzPWr9Jk6di&#10;3c4DOE1dqY5h+54/cwy7N3z/u+PiQ6ERttrnr/b5PcJWHmrfunUrRxn8v4Rt27ZhxIgRObaBBg0a&#10;NGjQoEHDfxI5Ebbir6SlpSmyNh3ff//9u4Ttj8d+weWHz+jvvsDJPeuRmu3i4uQtX3dEEaJv7p/C&#10;jnWXshG2dHaP31HLUfHkGpZOz8nxm4uDlx7xAnSqL+zBnGnZ92fDRxK2UxYswdn7z1QZHl06gqX6&#10;7fPSDuGh8IrPb+DizRfKaXz96jVev36Fe+f2YC7LMXHKTOw+fUe3tFP2S85cdYyki5BKAc9uH8Hi&#10;dHJ23RnQ3wde3sXeqalZyjEn7Xvc/FV3zvNHV7AhW6TWkgMXuecNnt87i4Vzpr43h+3kE/fUtkeX&#10;f8LRO8+zlEv+V59X9/DDsqz3lzdvz91xEo+lzjzuTXpd5P83r3D3/E+4rcr3EAeynPfbmLnlZ3Xf&#10;N88fYv9qHcmx7MA1KJ7kxU1sfc9b1dPOPZSb4cG5XTh771VGPQTp9Xh0hf07KTMxoc9tyP23rl/F&#10;VRb4Dfsiy3msy52zP2Qi3N8PjbDV8KmgEbb/XXwIYbv22A0lR968uI/9c2bmeMyHIIOwfXiHMuem&#10;Tt6JzNHLT93Oe/hxaTrhmI5pWLPjBJ691Mkmncx9lUXGvfz1NravyHzeMhy79FjJsStXzuHKA+ou&#10;Hit66e15b/D42iFMn5ztwdzE6diw+wxevBKZnn4//TnPH+Hk8atKP796SANgXqZ7TkrF0r0X8FSe&#10;u6WfR+jq9gbP7l/B5iVzst7rNzB93iJcfKBLR/Tgws9YkO3h5e8j5xy2q47ewnO2n7ThO8jUNm+e&#10;38W+WdMzrpc6eSVO3tIpX9WWPD69LeUFpdeO78DcqVnLOCk1FVfYDeqcu0ez7HsfNMJW+/zVPhph&#10;q4NG2GrQoEGDBg0a/ijkRNjOnTs3R7xL2G7bjP1n79BjeY17p/djfnYSbOIkbD9zD6/wEjd/nI8V&#10;ORC2E+bvwV2VleAZLm5+Nwpp8pLNuPHkhbrf0R2rfj+P3UcSthOmLMCPZ++rpa7P7l/EujTd9gzC&#10;lp/XL3/FpRMHsGPbduzZfwBbVy1G6oRUrPr5Op7xxNcvHnP/z9izczu2bt2GH/b+jLNX7+KFIm7f&#10;4NT+9HKvwJUncqcXuL4/q4Obtv6sLlWA3O/ZA+xYvzDTfiGtH7BKr3D75A+Yw3b+PcL25Us6xK+f&#10;49r5E9j/w06Wa4eKEn7wVO8oX/oFizPI70mYu2oP7sg+OqgPb1zAoX0/8Jzt2HfwBG49EuJXSE+5&#10;8kcQtqlzsPekEBg0/G+dxvK5OnJ13pKduP1U17hn9y/LsU/TCduXL17SgX6BmxdOYB/bd9uOPTh+&#10;9hqeCsnBsl499gNmZeScfEvYvn5Jp/vVM9w8+wv27tqB7bv24vCZG/hVvVjoFe6dWINZ2e6ZHRph&#10;q+FTQSNs/7v4fcJ2Do5ef6KTMfdOY+7Mj4sSzYx0wlZ9KHPvXj2DA3t/wLatO7H/wAncfkz9Jbse&#10;ncPyTMv/Z1Pm3lZC/xXuXjmFn/bs4jlbse2HvThy5jJ+fUEZSbl758wezM146VY6YSvE4ks8//Uu&#10;zv5ykLpnW4aMe6ZE6wvc+vltFLAgbcOPuKtYV8q/q2d5PynjDvx05BTuio7VCfishO2kGVi1/xw1&#10;uKgf1u0Sy7l7B7Zu24F9Px3DVfWw8zWe3T2DFR/68q+ps7GLeuGVPEx7+Rw3zh7E1k3r8P2SBZie&#10;7UFmzsiZsJ21bC02s/22Zsf2H/DL+Vt4KUQ163Dl2C5M05PZ0+aswOmbwry+wYtf7+PU0YPYtW0r&#10;duzag0MnL+tW31CPXDqwKYue0ghb7fP/w0cjbHXQCFsNGjRo0KBBwx+Ff/2lY4qwXY6ZO0+q/KSv&#10;Hl3GsoVZI4gmTlqByxKy+fQmNtNRzZGwnTANu6/polte3NiPaZnOnzAhFSu3/6Je9vLiyQ1sWfoB&#10;TvXHErZ03HcdugF5MfWLx9ewaYVue2bC9uHlQ5iXLcJmwtzNuKkq8wI3D2/EjGzpHKYt3oDz91gO&#10;OtZ3Tx7AQv32reJs8/Py+k9Zjt905gHd3ld4IaGndBBP7Vj/1kFcuAFXHtIxfvkMh3euUS9H+z3C&#10;Vj73zq7HnOlvHeCJk2dg15HLqq4vH9/Ahu9n6fZNn4d95+6C/jN+vXMem9iPE/XnTJg0BfNX0dHX&#10;p/r9GMJ2xqKVuKSPXr54ZBumTtRtnzRzEQ5feai2P7pxHMtmvXtuOmErn/sXf0JaJkJl8jRx+K9x&#10;zxu8enIdmxalE/3pjjw/r1/g9smdmYgOYsocbDlwFRy+bOPH2Pt9pn05QCNsNXwqaITtfxe/T9iu&#10;wYX7Om305Po+zH5PHtUPwVvC9hUeXtqLhTMz5+ZOxaotp/Rpd17il41vz9t98Yl6UPjq/mksnJ01&#10;n/ekqXPx8wWdLH9x/zwWz5+m36cnbOXz/BF+3rYKUzKdN2HKXPx0TUdEv3l4Fosz9s3HsVu6Fz7+&#10;eoP6aHamlACTUrFi50E8EoKYn8yE7axlG3D9EdtJVllcOITlWdIfTMLMRd+zHUU5vMKvZ7dlLct7&#10;MREzFq7F6fQlJfzIQ7knD+/i2uWLOHPiKH7cvQkLZ6XXOTtyJmzfh1kLNuPyA3noSO115RiWpuuS&#10;idOwYf85PKdCfPXiVxz+YRUmZ472nTyT9scF9SD1zYu72Lf87TUFS1asxurVq7FqeeaHq++HRthq&#10;n7/aRyNsddAIWw0aNGjQoEHDH4V/m7CdMGEDbjynJ/TmV5z+PmtEz6QtFyB03ZMre9XvnAnbCVi0&#10;4SxU4CkeYX/mVADT5mL3OV3064MLBzA70znvxUcTtrOx8+B1HYn55Bo2r9Rtf0vYvsGFH7MS0Qrr&#10;9uLO4+d48egm1i2a++7+CWn4+bQ43G/w4PShDMd52ZaLeCZe84sb2Jxx7EScui/b7uHMVXG2X+He&#10;6R2YqY9YXrp5Dx6/eI0Xv97GNj3J+LuErTiY+m2ZMW/bARX5+/rpPWxerXM05yxaDt2K0Dc4+2Pa&#10;O+cIlh+7zb3y+XDCdtmaozqi4s1L/LQu875JWL/3pG5p7vMH2L5uUaZ9OmQQts/vYJc+R2EWzNiJ&#10;W6p/nuPq7qX67W8d+RcPL2PV4rfLXtMxM205rjzURbxd/OX9OXQFH0rY3r17F1dO7ceE7nGwKvMZ&#10;PjM0gZVfEtIO38Bt7tMdtx6tqrlg6U9Xs5z7n8anIGylfpd/2Y7hyYEoXfAf+IdhIdgFtsXSX27i&#10;Tkb9/ls4jm/tqqFAv0057Pvz4t8mbI+th02VUMw4lsO+fxun0COsDLqtOpLDvutY1zceRaNG5rDv&#10;z4vfJ2zX4zLlAKhdHpzfhVmZH+x8JNIJW5X2ZZXkDs+6f/ai73Fd5ZoBTu9N1yVpOHb1EZ4+e4or&#10;+3LOb7vi5/PqnFePrmLpQv3DtQzClnr11lEszYGs/H7vNZ2efX4V69K3rz8F0Yp4eR8HZ+REhKbh&#10;8OVHckQmwnYK1m0/p1aRCKG5e13O+eNXbNenS6Be3z7j3f3vx0zsOHoJj59JCgLdahQhVTM+strj&#10;ynGsmzvp7QNEhY8gbCfOwdFb0s+8NnXiD0vf7ps0ez4Oq5eaAY+v/JKjrTBp6jScvKN76Pjw3Fs9&#10;+68gO2Erq1ZuH16MpnVqwfgzA5RxjsbCQ7ffptHQPtrnD/58SsL21tmf0dK/Cv7PZyDO3835mP82&#10;zuyej3lLduBmDvsyQyNsNWjQoEGDBg1/FD4BYTsBm88/UQ7Nk0tbM118BvZek/y2T3F6h+649xG2&#10;MxauxuVHOvLx4sHVGblwZ8xdod/+Aqe2fGCOvE9O2P6KI2uzn/M+TMTU6TOxYNESrFi1HafpkEs5&#10;MhO2c5euxy39S7h+2ax33mftwz1WUyKtZv58RUUsv7h7FHNmpqq8g5t/vKTeZP7kxomM6/wuYfvo&#10;crZoZT22vEvYpi09jsfK4X6EnxbmcA4xa+4x/TEfSNhOnIgfLj5S4+Ll3SNYkG3/ZBrJ9yUtwht5&#10;GdkWTMuWyzYjJcLNA1m2v8VUHLurI0GeXN6k36Z35OnwPrh4EItyync8PQ0/X3yofwhwGIuy78+E&#10;DyVsT/8wCxF17NCwVR8s37gL27aswvgeMahZpDS6z9iHq7fluL8uYXvl5DYk1LWGd+PWGD9tHmZO&#10;GY9OLfxRubwFhq46jls5nPOfg0bY5rj/38L/34Ttw4s/fBLC9tWTW1i3/N2Hd5kJ24uHNryzPwum&#10;TMec+WlY9v0qrFOrCN5P2N4/fQBpOeQA/36NXs9mImwXH7sjW/D64QXMzDFXPHX7oSvqmAzCNnU6&#10;th6/o9IhvHx6C3tWLMGSJe9iy66jeKJWYLzGwc0fsAomG1Knz8HqTbtw6MhxnD13BXfuP8KLl7r2&#10;ko+81PTgtiWYmrGK5cMI20kz5mHv+Xss1RuW/w5+2pi1b2bOW4IbuifFuHV6d451W7J8BQ5c1a0G&#10;eX739G/qi99DVsL2FW7snQ7XWk5oO3EF9h3Yj6XftoZ9ZUdM3k17RH+U9tE+f+TnUxK2x7dORoxP&#10;TdgaW6L/hgs5HvPfxtT2JoibsE0jbDVo0KBBgwYNf1p8EsJ22rJjupdVPbuB9ekXX7gDd+npvXx8&#10;DRuW6iKI3kfYTphMx+rEHUWaPrp+DEv1y1Pnbzmty+v66AKWZks58F58NGE7F3sO31b3fv7oMjYs&#10;021/S9g+wI+/8aKzaXMWY+sPP+LoiVM4deosLl25qhzOp89fqhQDUo7MhO2kOUtw7IaO4L50eLMi&#10;p6ftE5L2Fe6f24Hp8/aodsOzO9g2ZyYmTp+LH688Vsdf+2VZRqTR7+awvXMqY1sW5EDYLt5xRdcv&#10;L25gS/bj9ZgxZwPuPJODPoywnThrK26qUGKW5clNnDlzJhuu0cnXOcsvH0hux6xLgt++dCw9evZd&#10;7L+mG00vbv6i3/aWsL11bC/mZTs+/Zgfj4kTL1FVJ/B9jsfo8EGE7c0DGORaHJ4dp+D01dtvt9++&#10;ih9TQ+HTqD9+PCfbsxK2t6+dx+oZg9E0OAjhLTtj3safcVMRu4LbOL49DQNS4hASEICYxM6Ysek4&#10;buuv/XPaAPTqPxMjesWjQVJXbPjl/Q7TpyBsT2wcBl/XCGw5fuXt9lvnMLNFdXilTMfZm7LtLi4c&#10;2YUJ/doigGUObdwKoxftwu07d3H+0Cp06fs1Dl3PVM6z69A/oS12HL+pfp/7aQX6JkajfkAMen23&#10;GL9czNSWWZCNsD2yCg1CBmLVphXoHh+JwOiWmLPpGC4fp4PVLg4NG8fjuxX7VDl051/HT0u+Q8cW&#10;USxnGOLbDcaqg29J9JtXTmPxmN4IaxCElCHTsGrJN4ibuDxj/71LP2HawNZoFBCKhG6jsOmYrvy/&#10;h09O2N6+hC1zRiAxJgwRTVpjXNp+XM90/KXje5E6sD0CAwMREpGEEfO34cbtt9HQV/YvQq+W0YhI&#10;6IgVP+39YML2+rGtaN9yAnaf2oGhKVEIjk7BxDVHcfn0AUzsn8I2jcLgWZtwUY0J4uZl7FwyBR0T&#10;6iMguCGad/4a209cy3T9m9i5cBxaNg5BTIevsWr3ZvQfMww/n7+u23/tFFZN6Y/YgCBEJfTEvG3H&#10;Mp37fvw+YbsCZ+7ooit/vXUQs2dkfnnhx+HtS8c4p5dklWOC3yRsp83F6s0/4OCRE9Qfp3Dm4hUl&#10;Bx7/+lzleJVPjoTtm9e4dTRnGZcTYbvnki5Nwq8392NG9vQ+6dh+Aiq5QTphO3UGdl7V6R7J/fr4&#10;4SM8ygGPnzxlWdXlcWLf9zlf+wOROmUGFixailVr1mPvkYvUEWw3yvMXDy5jY0YbfABhO2UWNh26&#10;gOei6148xrHda5GqT8mTjjkLdkNlc+Dnxa85100gulza4OWvV7Ex0/kfiyyE7auH2DAyHu7dFkHX&#10;M/L5FfNamyOyzxboYp21j/b5Yz+fkrBd3q8BwloMx8T4aqgWmooTGfaODjdP7cKkAa0QQb3covuY&#10;LLr19uVDmDasIyJCAhDXdjjW7j+TYQ9dPLoLo3s0o64LQPsB07D/xGXclX1XT+ObgaOwYNc+zB7S&#10;DmERseg3aQ0uqvtew5bvWsCy/BcoZe6KDtO2ZNwrJ2iErQYNGjRo0KDhj8InIWwnT5uB8w/osb15&#10;iYu7dRdese8EnZw3uH/uZ6RN1m97H2FLrNx1SC2Rf/nkNjav1L2xe/9VHbF598RHOIEfS9jOSsPP&#10;1x4pAu/pnTNYPVu3PTNhuz/7OXpM2/gL7v36iv5ktuWc/OclHcCHT4ThzErYSs7c3UduKjJXIjxl&#10;+77LdNleP8O57etUDsCTKpPCU1zYNFtFGd/8VS78GL9kWs75e4Tti9vHM7ZlQQ6E7ZJDN1UUFZ5f&#10;e69DOmPO99CtHv0wwnbusbtv2+P3Pm+e4dLOrOkLMgjbswuybM+MDML21hH9tv8+YXtj03D8M3c+&#10;TN51Q+ckZMbdu7hz565KKZCdsJ3X2Re1bMLx7byFmDS0NSpVtMOgtafUvrMbx6OUaVk06jsZC+dN&#10;Raew6shrao6ZP+jO3fa1F77KVxmxfcZh/tSp+PHi+9MSfArC9uyhWQh09cCMbbrypePu3Tv6+tGh&#10;unEOKfXKwyWuDxYvWYwRnRuiRP4y6L3pFm6d3IUQtwAM3faWGD05IwIVLfvjwLW7uL59JGzLFEZ0&#10;r2+xcH4q4t1KwyVyBE5euZPlfjpkI2z3TMLf/14Nth5e6PvtFIxv5Y5KZUrD2a4Bek9dhG96RaN0&#10;qbqYd/YGj7+DPdMTka+YPVLGzMTCmeMQ55wPRStHYgMnnVxvcS8fVK4RiBHTZ2BQS29UKlUEuVqO&#10;U/tundiM5i4lUSmkF2bMn40hzV3Z9y6Y+9Pvk7aflrC9iKU96+KLLx3Q/duZmDqkOYr/43OEf70G&#10;l9Xx19G5flk4RPdA2uLFGN29Mcoal0LXlRfVta7unIIq+XPBMe5rTJvYFz51GsLD98MI2yv7F8Km&#10;ogNs7Cqi9YhJGN0uGP/4rCb8QhsjeSDl5sS2qF6uBgYu/0nNh91ze8Cmuh36TpqP+TPHIsqqPD6v&#10;2RH79Nc/PCcBJYyqI2XIBEzs0wili1RFkfoR2HbiCu5eP4+JbeqinEc0Js1Pw3f94lHCpCb6b9KT&#10;ub+B3ydsJ2DvBZ2MefPoCua+N19qVqw++wDPHt7FmcM7M15amEHYPjiNVZlT+ujxPsJ22uwVOHfr&#10;10zpAN4KzNcvn+H2fV2u2vcRtjeP7MZc/bUyIyfC9uAVHTn95PpOzHhfNPHmY+q8DMJ22kzsuvE2&#10;z+yHfE79uCbna/+LmLfzuC7a9M1zXPvp3dQ37yNsF208ikcvdDr5/sWDSMv+QlRi7sKDGXnqP+Tz&#10;6lnmNEYfjyyErerv19nSHzzE+AgjRA7frBG22udP8fl0hO0uJNiUQrsF+3Fr29coVaQcZu1+++Du&#10;1rF1iKxUFKW94jBh+hS0aWiJPOWiseUc91/bjU4W/0Ap11iMmzkNQyKdUMUqFGsP8/zr29DYqiL8&#10;kwZQ181DlzBbVK2bjOOXqZMv/oIW9QNRvboZ7JoMo67rh9rGBrBrswSX7t3E6Z1r0THcAD7thQDO&#10;attkh0bYatCgQYMGDRr+KKQTtu+8WDkHvJewnTBpKjYfvaWiVH+9fhAzJy/EzzS05C3+J/etUi/J&#10;kuN+i7CdsGATbjx+Sa/oKU7tWovJs3bg1jPx0+5hz1wdgftB+EjCds6iDbiheyMMbp/Zjzn67b9H&#10;2M5Ytht3pTJvXuHXe9dx+vgRHNi3B1vWrULaHDlmAQ7oncqshC3bcNchvHz1Gs/pGK9bvREXH73A&#10;62eSy1WXP3bFST2heGEV5q4+i6dsV0mXkHk55qckbBctOw3FCbOu+96Tg3DW3MP69vgAwnbaSugC&#10;ul7jyY3z+OXQL+/FNelzfl7dO465maKo0wnbRxdWZr12BlJx8KYuPOrx5Z36bW8J2zsn9mN+togq&#10;BY7Nn06n50X+91MiHJobh1x5Q7H+dM773yITYXtiOurVtMf09T+rqLpTp45i2ddhKOE/DGc4lvYt&#10;/Radv1v3dpnezV1INjdFUtrPigQTwraWfwoOnM+J0MyKT5LD9uZlrPyuE7xs7eHoH4pmbbvjm4lz&#10;sGHPUVy7pTvm5un1+HrwCOw7oycvrx7GUG9reI07iHu3L2BRJz9Ub7cc12TfzSMYWrsg6qfux+0b&#10;hzHYwwQ+g7/HUdUWp3B49yo0DAhA6s4TWcqhQw6E7Rdfoc/iYyri5s7tnxBrVRptvtuCO0Ikn9mL&#10;OA9rdFxxife9gDWpA9BnSSZi8sQc1C9ZDdN2XcTNA5PgXtgCU7aexh3uu3X1NIZGO+Kr2HG4d+cG&#10;1o9rCYcmfXBIX85Tp45hRmIFeLWbi/PZooWy49MRtndxYddMWFl445u9b4nic+v6wtWlIdYcvoq7&#10;FzZjxIDB2HVSSGruv34Moxs4oe7wH9gX5zCzjQ+sW0zjWNOde/PHSXCu8DGEbTkkL9I7uLd2IOlv&#10;n8GrxyJc0rfBmBYBaD5sNW6z/bfOoJO7aDtu3tHtu7BlPArk88bC4+ybk2vRsFBptJ59MCNaauO3&#10;MSjsoCNsz/04Gw39/ZG2I32enMDqoYHI49Afh9IjeN+DDyFsp207oyJK8eoJTqycn+MxWTB1Mc7r&#10;OFS8vHMU0/Xb/yXCNnU+Dt34Vcmh10/v4yLrdvjAj/hh2wYsSZunXjg568ez6pxPQdiuPaXTC68e&#10;nH9vSoSZBy7qjkknbKdMx/bzOln57PbJfysdQGbsu/wYr6j/Xtw+gpk57M+KFbis54zvn0l/cPvb&#10;hO2cJXtw61dp79d4ynKvmZd1fzpmz1+nfwj5Cmd255yf91Pit1469vrZPRyY0Q62tXyw8qRO92kf&#10;7fNHfz4NYXsHZ9JaoVwVX6w7JitnfkZn21KIHbkG10Rn3LmO9WMSUK1BP5xKP+f6TxjTPAkLdp/C&#10;j1Ob4POScdgq5C333eXxs0Z2xaLdB7G5lzksGo3B7mM6nXzyx01Iql0X7dOO6Qlbe9RonknX7R4L&#10;h1LmmP7DZfVbS4mgQYMGDRo0aPiz49MQthMmYtn6/Xj0/A1ePbuL/TvW4urD53j96gF2Lnq71PQ3&#10;CdsJ0/HDBXnzluQU3I1Vhy9DFiL+ev0Q5kz/iOWqH0nYbj54Ay/FI8UzHMuUJ/e3CduZ+OHUTdmp&#10;Uj5sXZnDS8dmLsfxa+Ldv0vYTliwHfdevMLr5w9x4NR5POb/zx5cwrpFqWr/gtVnVCqI1w/PsU1k&#10;Sepr3Dm24u35xKckbOcu3qRPd/ASJ3bm/AKcOTuu6MiNDyBsF2w7rIvYffkYRza9P6WBYPVBfXTv&#10;m2c4svHtvdMJ29cPMr/pPBOmcoypwfQCV/fkEHl14ySWzXl33ExbsAzn7uleInPlyNbffKv5hxC2&#10;R+bG6gjbMznvf4u3hO2FBU15jhmsHFzh6qqDbY2i+OIfDbH6Uvrxt3Ce42b7umVI/boNHMuaIH7y&#10;TpUvdtvX/nCLGI0T1zNfP2d8CsJW4c4tnDv6E9Yum4cJIwcjpUl9uNq7ose0bbiSTlbeuYNr509g&#10;1w8bMe+7/qhXsRgK9tzIfXdwfuNImBZvhPV0uq7umYoqRepj0Uk6b0dWwMLEAGXMnTPawsXRFsVM&#10;SqLV9H1Zy6DwLmH7+Vd5MGu/bv+d20fQLMASw9cc0kU8XzmCwf626LL80ttr3L6JM0f3Y8OqBfim&#10;RxQqFKmIIetP4MS8liheoQv2Z7TrDWz5JglFE8fh3o2LGJ3kiyJlqmeUU2BTwRTmPu1x4GL6OTnj&#10;0xG2d/DTkt6o1KgLx/Hb/bdv7EWUry3GbTyiqzf74vqFk9i9exPmTxyE4OqlYNp5BZ3Yw2gTWA+d&#10;Fx/PdP1T6Nv4Ywhbf0z7JX3/HnT67As0mL5f//sepndvgbihqxRhq7bdvI5Th3dj88oF+Lp9CHJ9&#10;WQip++7h/NYJMCsQhTWX0691D2cPLIRXQx1he2heexQxKQJbR5eM9naoUQpf5rXFkqNvz8kJH0LY&#10;Tpj8Pc4/EuH/Bk9v/oJlOR2TgVQs23VKJwNfP8flfW/l8b9E2G48AXlXJ17/ioubVuQgh1Kx48QN&#10;dc6nIGxTd5zXb7uNrTm+dGw69p7R5bnNIGwnTsXGfZT7bKKXv/K89+Q3n5e2GYePHsfxo4exJof6&#10;Z8eKI7f0+uERfvz+d4jSDDn/Ejd/Wabf/n7Cdkraan1u4jd4du881ix6f+T01DkLOId0Wu326e0Z&#10;BHwWpE7Bmt0HWbfjOLR7w4e9+PQ9eB9h+/rpA2xM7QDnuhGYvOMiLRHto33+HJ9PQtheO4QhLsVh&#10;1XoBLugf3G0cHgIb33b4+dwN6tbzGJ/kg8aDv3/33HvnMLupLb5svQw33tl3EINLfAajCpZwSdfJ&#10;zvaoYJofFbuv1hO2Iej5feYHv4fQ2a0o2s3Zq2wpjbDVoEGDBg0aNPzZ8YkIW2LROlx8ICTtS9y7&#10;dRlPXr7BqxuHMSN9P/HbhO0ETFx/Ur3J+g0d1PP3eeSbF7i0e1POL896Hz6CsF2w8zSeSm4Cfl7d&#10;OYqZmSIyf5uwXYTDlx6o857fO47F83REa2YsXv0THrCdpBzvELYT5uPkHbqsb57jwcOnePXqDR5d&#10;PIKl+v2zFiyBWon65gkeP5Hw2oc4tDDrS9c+JWE7Yc4iHLr5K0sKPLp6BEveWT66BOcevFH7f5+w&#10;pTN9SpxpITDOY+Wid3M6Zsa8JRv1ZDFw58z+jIirdMJW0myc3jUj23mTse7nS2q5K57ewabF8/Tb&#10;0x15nvbiEQ7n8Mb2pXvO4amEguMJflr9nlyOenwIYXv3h29RJLcRpv6Qw7L4698jJSgFa3+6gLuZ&#10;CNuT00NR3rINtp28jMuXM+OaIrnO7k1DhFVhfJXXEGWtfNG0SyeEuxij6XdblWPxhxC2GZAUCHdw&#10;+9YNHJ+XDCe3cOw8fh13bl7AkMa2MPrqSxSr7o6gZi0RW7Mi/q/TKt15d35GP8vcaL/oMDaNjkDJ&#10;llNxTQi9g4tRxCQfvt6QvS2u4MatD0uJ8MVXeTDnJ91+RdgGWmLUWj1hy/E8uF46YXsHv6wYCYsC&#10;BshrVBC13BsiaXAH1DargF5rjuKXySEoVXkIfsm41y38MLMtSrQZx768gAEJtRE+aHG2cl7G1Ws3&#10;VDTv2zK+i09J2O5f1AsVm/XNkrP29s3DiAu0xuh1h1nv6xjd1AHG7IuiHHMBTVugiU11fN5mEe5d&#10;OIi4emHot+ZMputfw4jWH0nYZhCmesJ2ZibCtmdSBmF7aN03cCxvjC+/LAJLb3+0S26KPLn+ifG7&#10;7uHMuuEwM0rCDv15ggu/rERAnI6wPTAjEVZBCdh3Imt7X7lyFbf0jv/78EGELZH2wyWoVNsUJreO&#10;78yRABXMWr4eNx7pyL3nDy5i+cK3KVz+JcL2wGX1Gy8f4MCcd1eQTFm8Dlce6gTjpyBsJ0xcj6tK&#10;p1AfncmWR5eYsmwTbuneHPaWsOX2xet34uFzyv7XL3Hpx61Z9LkOE7FXXuLI67558xC70rLvfxdz&#10;F+3AXVW1N/j13kWsWZQ1Hc5bzKZsuamT8y8e4uByvb56H2E7fSF+vHBXl2KC8v/Q+uUZOd9zxJTZ&#10;2HXqjkq58EII6RXvRh5Pnb4Xd6T+LMTjC7ve2f8xeB9hu2VEGGrahGLN6dv6vPfaR/v8OT6fgrC9&#10;unMqShjnxt8//xK5cuVS+PKLz/C3vHYYvfUY7l07hz7xHogZsy6H808i1cMSX/XckMO+/ej5+Wfw&#10;GL8li35QOuLGbT1hG4vBG05nOuc0egeaIXH6D8qW0ghbDRo0aNCgQcOfHZ+OsJ0wF/vpcIh39fo1&#10;9795gQs7sjpiv0fYCpF56t5Leoyv8YrXefn0HravTifjPhCZCNtHl05j24oVWJEN6zbuwqnLd/BS&#10;vCPe5/nja9izPKuz9nspETb9cllHYL76Fef3b8HSxWlYuDANi5csw6qdh3H7yUvl5Cmn9NZxfJ9t&#10;WeaCn7O+CfrSL2+d6NTZC3D0lo5Alc+L+2cxf3bWSKRPSthOmIKVW4/g8Qv226vnuHZsH1YtXazq&#10;s4SO/NHLmZdo/jZhO3XxOlx6IGT7a9w+tQ/zcniLeWZMmrkQv/D60lTPH13BxiW6emYQtvzIODiw&#10;ay0Wp6UhLW0JNu0+iofPJHfwK9w4vRtzMl4K95awlY+87OzApuVYsojnLV6KFduP4YEKvnqFh+d4&#10;XqZy5IQPe+nYj+hnVxh1us7E2WuZXpR16yJ+GOaPWp6x2HFSyNy3hO2NrQNRpbI15uy+qCMV793G&#10;haM7sYZ9c/XGGXwT5wW35Km4kL7s++pOJJr/cYTtki528IwYwX7KTErfwfFVveDnHqOW3p9b3Bq2&#10;9mFYf1i31PDO1cMY5G2Fv6UTtsSBb/3h0LA3EoMbYvDac7rt57ejWaX8CPp6K67pSbjb1y9hDx2k&#10;IxdzylX6rxO2d87uR4q3AyLHbMJVfVTwreOz4aYnbK9sHIDKJfyw/NA1de7d25cwv1sICjQdh3u3&#10;r2BBrwhYNx6KC/o0EGqp57612LbvBG78DoH4KQnb4+tHoYZrJNZkSolx9ehM+HjUxfx953F9dTtY&#10;mQdg5c8cX3fZJteOYUSwk46wvX4S45p4wH/gRl16CuLOxU2IcfxPELbX0TvUErGDlulfeHYH5zaN&#10;QYF8OsL2+oGFsDCxwogtF1UKCjn3yLrBqOmhI2xPrh8Od+f6WHNQl3tXHhZcOrITK9f9hMufiLCd&#10;PH02fjp7S8lEISXvXj6ODWtWZJHna7Yfxs3HL5Q8fvXsIQ5v/j5LROy/RNiuPKx7USde4/HVg1i+&#10;dAnSFi5E2qIlWLFmB87cfEQ1qNcAT+9g2aJ0PfgvErbEiv1n8etLuSZ18+GdWLZYJ+OXrd6Ak9cf&#10;qpRG8slM2E6YnoYfz99WaRHk5V3n9m9lWfW6YelyyrYbUM8lXz/HzcPrMu71m5g6C9uOXVUvBFP3&#10;e/oQ54/9iA0rV+p19Eqs3b4P5288EFNAyflbZ3/EvIwXw+VE2E7D5p8u4qm06ZuXPP4QVi9eyHLm&#10;jHmzdNeav2obbrNvpT1/vXNBpTRanMZ+SFuM5et246I+Wvflk6vvRBgvXr4SK1nmlUvfn2c9M7IT&#10;ts8fXMK8LvVh49EMa4/o2lj7aJ8/0+ffJmypQxf1aQAzi2Qs3b4N2/TYsm4ZWvjVhH2rWbhG3bqk&#10;TxRcW07I0En3rh9Ef/dS6LVwDzYN98M/XQfisN7euXvnMr5uFYS+C9ZgZiNTWDf9jraQLo//3ZtX&#10;8NOOzdh7graDImzrIvLbPRn65cbpRYgoXw0TtuoeWGqErQYNGjRo0KDhz45PSNhOwNydx986HXRw&#10;VmWL1Px9wnYCVu69pl96Dzy+fhxLM8i4D0QGYSuOno48zo7Mnyd3LuGHDYswKVu+098jbFNpLJ67&#10;p6sN6Og/ffIQ9+8/wONfn/Eeb/D04VWcv36bO2Vp5hmsTMu2PH/Oj9Dzrfy8xJGtmZZups7CziO6&#10;nMBCLt45uhOzMuV3FXxawpaYOgcbj1xVy1/FeX3x62NVn1+fCfH8Eg+v39H33W8RthPx/dbjeMJ2&#10;k/zFR3am/XaEk8IUbNh7Sr1w7s2rpzixa43K35hO2L58cBv3nrHfXr3AYw7UBw+f6FNYvMbDK0ex&#10;fH7m6LS3jvzTJ4/pbLxQJMyTRzzv8VPVL3j9AncuHMCKOb8dXSv4IMKWOLl5FHwdbRHRcQhWb92D&#10;HZtX4Jtu0ahW2hwDFx/AdUUuZcphe/sY+gRbwTm8IxZv3oktK2eiRZAzgnstxcXrZzC6RV3UCOyI&#10;5dt2Y/vaNPRNDEGFon8cYXtq2wz4ONRA3ciW+HrSbCyePxuj+3aAr105RPdbhAs37uHMghaoXsUf&#10;4xZtwJ49mzGxTyvYlDV+G2ErOLMQwSWLo6xfCvZf1OdXvXcNe8Y3QsWyrug5cRF27tiEKQNS4F0v&#10;Hut+SSfqMuNfJ2xvn9mH1l5O8Gr1Ddbv+gEbFk9D2/DaMCmrI2zvXf8FQ4OsUL/pAKzcuhPfT+2N&#10;2lWK4TPJYXvvDtthKupUt0T9DmOwZvt2rJw1GiG1KqBD6vYMsvl9+JQvHbt98Sf0buwGi3q9sGAd&#10;nd/lk5HgURV1k8bi6JU7uLo8GdXKeWHk/HXYvWcLJvdvC/uKpvhb20W81i38snQwalRyRudJS7F1&#10;03IMiXOGoel/grC9ih6hVeGdPBxbftiNjcunonWkEwp8/ndF2N67eQYLW7rDyrMFpi/fhC3LxiO6&#10;dg3k1uewvXHhR3QJdoJrRGcs3foDz5+JZG9b1O64BOd+J2fwhxK2gulzFmPXkQv4NV0eU9Y8fZwu&#10;z5/riczXePbwBg6s+x4zs8nif+2lY3NYRyGK1Wa8fPYED+/fx4NHTygLebdnD3H2l6tqxQle3Meu&#10;xek5dv91wnbytAXYd+K6elD5hnrwGWXkg/sP8ZSFeP3yCW7f10f0ZiZsiekLluGXy/ff6oanct4D&#10;PHmqazB5Qdr1E7uxMIcXe70PU2cvwFbO76fpyp6ft/pazxzL5/Uz3Dp3ECso59/qkpwI2024IXmE&#10;1DnPqSvus//ej0uH9BHLk2Zg6aZD6gGr+rDvnzxkPzx8zH7g9eSB7qOb+GlzejoGHSalpuKKZDzi&#10;583do1n2vQ9ZCNtXT7BnSieUKGmDjhMXY+2atXpswM/HqYf1h2kf7fNHfv5dwvb66X1oWccR0d/t&#10;zLrvznVs/rYVzEp7YeEx6tatqfCwcEKLUfOwdftGpPYIR/nKDbHq2A1cOTAH3qVKILrPFGzctRVp&#10;w+PgVjsUS368gIs7hsOtSjUkDJyOXbt3IO2brvDyqo8pP5zXE7bWMKjkjxEzVmPLuvnoEGgN9ybj&#10;qCd15ZjRthx8Wo7D7uOZUiblAI2w1aBBgwYNGjT8UfikhO2ESZugfw8UHpxfm3Uf8SGE7Zy0Dbil&#10;f8nIhZ+XfADhlw2ZCNv3fd68eI6Ht6/g0K4VmDplMibm8HKq3yNsBVNmzMbek9fxVIUY8aOIzoe4&#10;fGwXFkydjMnbDuk2P7+PfasWZTs/Fafv6px4vLiJbdkiUdfu/BnPZferpzi8Y03Gi9vS8ckJW0Hq&#10;ZKRt/BnX7z/Rvb2a9Xn++A5O7FmJBQtPQ3XLy9v4IfM5mTEpFT/Si5VTX7NOm34nujYdk1btwgOp&#10;LE98cv0XzJo+KYOwfXHjIGbNX48zNx7pHHlxoB/exuFtqzF1cvYctW8d+funD2Hdym24eO+ZitLi&#10;yazLfRzZtRaz3jkvZ3woYXv37i2c3rce3ROCUbVkXhQoVBxekV2w7uCljJctZSFs+fvKsd0Y3roe&#10;yuU3gGkRKyQMmo5Tl27i3t07uHJ4HTqG2qKIgREqOodgRNpWpKZYIqhzmsoB998mbO/euY2TP6xG&#10;l2Z+qFXmS3z1lTEqOwRg0Py9uHrjtiJG71y/gNl0skoXKoC8VZ2QMmwaZvWpjb97jcbJjGvdwpim&#10;lvBOScWVm7qIGHX9W9ewY04feFcvAcM8xWAfmIwlu07h9p23x7zFv5ES4e5tnN0+C7FOlZHbuBAs&#10;glpg1pYd6B5aAinTdigy/NLxXegV5Q5jIwPYhLVBv6bBMFWErbTDLZzdOQ9JgeYokscYZWr5oNe8&#10;/biWY+qGrPiUhK1Emt68dAiTuzRGzdKFYVbWEgnDvsfJazd1db51FQv7RaK8mQnyVHZA4qDJmD2o&#10;HnLVHYrj3H/39k0c2fAtQuzLolTJqogeMBrNg/8zKRGO71yMJrUrIF++PLBne89YNhvNjfKh9QJd&#10;Dt3bN85gZvdQlC9igrLOjfB1an846AlbSb1x+cgWDE7yQZk8+WBWyhbNhi7CZVnuqr/X+/AxhK1g&#10;4iS20by1OHL2Gp5kZhFfv6LcuIdTP+/AglnT3pHDgn+NsOU9p8zCur0ncF+fikA+r168wJ2Lx7Fu&#10;2SykTlqNKyqNwSvc+iU9vcu/TtgKJqXOwkbe887jFxnL7589vIkfNy7HjuPXdb/vnsLCOVlXnEya&#10;Mh3fbz2IGw9+1clT+bx6xXOv4cdNKzE99fcfgL0DtvnMuSvw44lLePjk+dvr8iM6+t7VU9i6aj6m&#10;pL5fzr8lbHfhzkewnA/OZE4xNAnTZ8/D/pNX8SRdl/Pz6sVT3LpwGKsWTHnnge6/S9i+vHeRMt4K&#10;f/v75/hSv0xcBzPEdNmIzGtatI/2+aM+/y5he3jt17ByCMGm47qVN29xF7ePrkQ96i//cXv0unUO&#10;koIsUcTYDNYhHbHhmC5FlOjti4dWol2YM8xMzFDVuxkW7j2vsw9oe/24JhURHhWRL28e1HCPQOrK&#10;fbgh+/SEbdzQKWjrUwtli1dGoz5zcezaLZ2eJI6tHgG78qYo1iI1W/myQiNsNWjQoEGDBg1/FD6a&#10;sP1PY+7i7bqcpi/vYuf8nI/R8GkxafIULFy8FEsWL8acGTkfM3vZWV2017NrWJ3D/k+Nt4Ttzznu&#10;zxmZCNtTP//bbzX/UML2z4xPn8P2fxhXjmPHjn24kL708vZlLOzYCOG90t499iPxbxO2/4u4fh67&#10;tu3ECX20k+DI+uGIrJeIQ+dyyAn9EfhYwvZ/H3OxeBll/KIFmDkxJ3J1Irapl5wJCfoj5s/Kvl/D&#10;v4v35bDVPtrnz/r5JC8d+6OgJ2yTZx/Kef9HQCNsNWjQoEGDBg1/FP50hO36g7o3SD++tCPntzZr&#10;+OSYsWAJLt1/hhfPnuH0/sU5HDMFW889UukuXtw6nMP+Tw+NsP000Ajbj8DZpQi3rYG2Y9Kwc89e&#10;rJ07DCFedTFy1cGcj/8IaIRtDri8C209qyCgYyo27NyDHWtmokMDW8T1nYOL6fmb/0VohG12/IT7&#10;r17hxdM7OLg0U/qddExfjBM3JXL3FW4f/QGzs6V90PDvQyNstc9f7aMRtjpohK0GDRo0aNCg4Y/C&#10;n4qwnb/+Z9yTJYmvHuHwgnffnK3hP4QZC3Dg8gNFyD69fynbW7unYPnuU3iqEjk+w+UfciJ0Pz00&#10;wvbTQCNsPwY3cWjdVDTxrgEz0wKo7twAI+ZtxqWbv5/y4PegEbY54TYu/7wWXSJcUb6kEUpXc0HK&#10;sPk4ekmf2uHfgEbYZsc8nHsgEvUNnkkagemZ9k2ahnU/nsPTl29UqqOft3//8amINPwuNMJW+/zV&#10;Phphq4NG2GrQoEGDBg0a/ij8CQjbGbhw/w1evXytcp/KG6HvnT+AGVM/LM+ohk+ByVix+RAePtPl&#10;WXz5/FfcvnIZFy9exu0HT3Vv6n79EncuHMScmZNzOP/TQyNsPw00wvbPAY2w/e9CI2zfRdreM3j8&#10;4pXSsy+fPcKNq5TxF67inryQUXTvqxe4fXbfR708TMOHQyNstc9f7fOXJmw/ITTCVoMGDRo0aNDw&#10;R+FPEWH7y83nuhegvH6Je5dPYv2C2VqEz38bqbOwcuMenLpyR71ETZx6+bx+9RJPH97GyR+3Yum8&#10;/17Us0bYfhpohO2fAxph+9+FRti+i9Sp07F6xwGcv/kALzK94Utk/OM7V3Hoh61YPDvnczX8+9AI&#10;W+3zV/tohK0OGmGrQYMGDRo0aPij8KcgbKfNnI25c+di7pw5mDltqkbW/mGYiCnTZmD27Dm6/tD3&#10;yexZMzBlUk7H/+cwaYZuTMyZlUO+xfdiEqbNmKXOmz0j5ze6fwyESNu7d2+OBvxfAefPn1dk7W8R&#10;tqNHj8apU6dyPF/Dp8GOHTswaNCgHNtfMGzYMKxbty7HczV8PA4dOvSbJMP/15iYiqkzZmIO5Xpm&#10;GT9rxnSkTszheA2fDBphq33+ap/fI2yHDBminIOc5PD/Cm7fvo2FCxcqWymnNtCgQYMGDRo0aPhP&#10;4k/30jENGv4sGDdunCJtu3fv/peERHWOHDnyNwnbUaNGoU+fPjmer+HTYODAgWos5dT+AiFyxPHN&#10;6VwNHw8hGMaOHZtjW2vQ8EdBCJ+cxqsGDX9W9OjRI8exnA7RXfIwMqdz/5cgD1W//fbbHNtAgwYN&#10;GjRo0KDhPwmNsNWgQYMGDRo0aNCgQYMGDRo0aNCgQYOGPwk0wlaDBg0aNGjQoEGDBg0aNGjQoEGD&#10;Bg0a/iTQCFsNGjRo0KBBgwYNGjRo0KBBgwYNGjRo+JNAI2w1aNCgQYMGDRo0aNCgQYMGDRo0aNCg&#10;4U8CjbDVoEGDBg0aNGjQoEGDBg0aNGjQoEGDhj8JNMJWgwYNGjRo0KBBgwYNGjRo0KBBgwYNGv4k&#10;+CjCNiRkJ/6X0arVdmzevPlfxsSpU9CkdTJiWychplUiopNaIjKpBSITdWicmIBGSTpEZKA5wpOb&#10;I6IV0Zq/U3hcW57XLgmR7ZMQlQnRHZIR07EVwW/+L7+j2iUisq0ebRIRxW9BdFseL9+yLYX7WrdE&#10;42TeOxsatxKwfCm8pzqf123fCtEdW+uRor4jFVrpofst22M6pbA8RAf+z/Ni2rFsco02vD/vG92a&#10;1+S9o3iPdETzt2yPIWJ5nCAmRfD2+Egel7mdVHlZ1sjW6WXlNfV1lTZQaK9DdAdpK2knlknK1qmt&#10;QmSHtoho2xphKa0RqpCiEJLShmibA9ohpE1mcFtOaKtH5m3qmkTrnBHa6i3CsiG0FcuVzHK1aq0H&#10;/28tZeU+XjuU9wpr2w7hAv5W4P5wHhue3Arhia0QkZiMiJbJaJSOFklEokLjlkkci8k6JHGfQhLb&#10;OROSeTzRWI9IQRLHUaKA7S9oyb5IRwv2rUKCQmROaJkN7zkmSo93jtfwp0MU5VpmZN8XwzHTtHUr&#10;xLdNQUKHdmjZsQMSO3dEUpdOSOraCYldO6JF1/Zo3rUtmnVtg/huKYjr3lqhaWb0aI0mesRmQ0xP&#10;znU9ouW7VyvE9uax/Xi9Ae3QfHBHtBzWGS30aD6kI+IGtUNs/5QMNB3YFgnDWK6R3dB6TA+0GdcL&#10;bcf1RsqYnkge1V23fTS3j5HtfdDh2/7o+N0AtP+mH9qO7Y2kEd3QbEgHXovl6cty9KUc7N8KcYN5&#10;3a95/5GdkTi6K5LHdEMSkTimK8H/x3ZH8rgeaDuhLzpOHoSu04ai2/Rh6DZtGDqnDkZ73qc175k0&#10;vBsShnRCswHtEd+vLeJ6t0HTnqx/d9a3K+VdZ87LjpTxHSg321NWElHcJu3VcmBndBo7AP2mjcbg&#10;2d9gyNzxGDJvPAbOHYd+c0aj39wxGLBgHAYs/Ab9F4xFn7mj0Ue2zxuL/vO/wQAeO2Auv+d8g4Fz&#10;xmMQz88A9w2a940OPHbwgm8xOO07hUH8f+D88ejPc/vN4rVn857zJvC4iejHcnSfOhydJg5SdWz7&#10;TV+ij/puN76f2ibt23kC2ySVbUJ0+KY/Eod1QVP2a2SPJIR1pu7s0hyNu1Of9KTe7cOxI23Tv91b&#10;yO8skG3t2Ibt0Kx/e4Lf8rsv9/UhpF17ceywbZv04DjqwesKulM/daPOIuR3EzmGxzbpzfHTi+ih&#10;R/cUNOnG7YIuojuTqcspd9u2QESbBMpqlrkd0TEBsT1TkPR1N3T6biDbYSA6ThqADhM5nr7rjdbj&#10;ZUz0RIfUPug0pS+/e6vfbb7rjtbfdlVoO6kXOk3rjy4zBqLzdLYX/28zsScSx3GMj2yPBKLFqA5o&#10;OYrjTzCyI8ci6zq0DRKGt0fbb3ui+/Qh7OsR6Dd/NPt/LCHjgONiwRg1DnrNHoGes4ajx4yv0XPm&#10;cPSZPZL9OYZ9OI59zbG0cDy/Bbr+HziP53PcyJjqM3sUehMylvrwd8+ZI9SYbvddf3SYMABdJg9W&#10;41yu3WvWCAW5l6DXbGIut7FsPWZxPkwfis5TBqHDJJ47kXXmXOk+dRh6cgz1mPI1ukwYjORh3RHD&#10;+RDOsR/elkjR21SE2A4RtCEiEjleaIdFJ7MfW7FP+R1NORVNHaYg/+tlWRRtt8yy7f3g+JPr0OaL&#10;oe0X26YVmtDOiGvP8diBMqgjx1XHNgR/E031aELEduIc7kyZQUQTUXpEcrsC7a0ogdh67cXeo21F&#10;21DsO7G1YmnnNKWdI4jvnIL4Lm0oRylLu71FHOVq0668nx6xAsrZJt25vQf39+Kc6E250qcD0Z7z&#10;QH63Q9PebTnOOY6JphzrMj/iiWZ9OWcI+V/mS7os0slnzpnuMl8o/7rJnGF7cJvsb8p5ImjCca+T&#10;3ZST3VinLrQtulB+iQxLB7dFd2Vdu/IYIka+u+gQ04X3YR2asvxN+H90R57fjrKPc6xxCu1ZIpJ2&#10;tILYt7SxGyU2Y7/rEMkxEE2bMiaZfcfvSO5vnNyM44Ro04xjh2gXj4iOPI7zPq5vG7SkDmk9ojva&#10;Uda3HduTeqEHdUIXNB/anrqD5RnA+g1MoQ5oi8ThnSizu6MNj2s7thd1Rk+04rmJon94nYSBRP8O&#10;OvTriOZ92e7S3j1ZH+q6WFVftmE3XpMyJY7bZX+zvuwjtrv0Q1OiiYByqynlWjxlWfMBHZSM08kk&#10;aW+OQf7fjNsSuD9BdAdlZCxlZxRlZlQ3HWJ6JvF6PJZytWk/9k9fjsfetPN7UG51Zxv1SlYyN34g&#10;r8HyJw7tghbURc0HdVD6SIFyNL4/y8K2EsQPbIeEodTt1KkJQ3ncEJZPwP9Fz7b8mrp/RBe2VWf1&#10;v2xrTv3ZbDDLSN2cAV5HdLigGf9vPoj3Yjni5X6sl7of69SE+l7qnI4mMtZYd/mO5diL5niUMRbR&#10;iXK4QwLC2jWjDU2kENLvlBWNKJ8j6XuJb9WEc68p5beML0FMZ87BThxnnTjPu3Bss4+aSN9wjki/&#10;NGNfNiekH5qyT2J572jaIaKnBDFSJpZV6R7ROwPZV6xD+rFir8gxAlUH/pZxJ+0q/ZYgbS9twDaO&#10;Z1/Esb+asI9i2Tex1H1NeC/V36yroCnlYKzMoY6cA+04B1jXRinxaNQ6nvMjnn4T9U8H2masV5PO&#10;vAYRI/USdBO9J2NI2lbuyT4cxD4a1Fl9N5NxxnIre0vpRzme5ckEGbdNe+jHM68Z3ZF+B+Wyml+8&#10;v3w3atucsq0l99NO4rFxvVg3jnNpU5E5MaxHFOvRuCvHIdGYujeK95P7Sp8qecL7yP1iRVawbyLb&#10;Uwao+kpfUpbTH4ylDm5CmSpyMK4725uyI4plUjJGyqfkG+8t/diPdWOd5f7KtmTdBHI/KZfMv3gl&#10;H1lG3ltkV2O2cSM9IlhHGVehbVhH6vnGrJ+Ml1jeR+rXjPJV5nwC27Q5IWNHrhXDe0XSjhNEUWaK&#10;XBQZIIjuzO2Z7DppR7H1ZLu0XRPKiSa0O1Qb9mQZKc+lHTPakuWM4fWi5dosryCjPHIMzxEbO72f&#10;ItvTt9PL0katOS+SCcrISMrK6FbsL9Fx9NebpLBeRAwRzW3piKIejBJ9mET5kklPRlLvpkN0cDoa&#10;cV8j6lpBYz0ik3kuodOp7ENeV8cRCHj9FO6Xb/r/MdSLsaIDu7Du3SgbunMe9tAhjr9lexPhKdpx&#10;vLZhWQlVZl5LEKU4B9Y7Exqzngosgw6ZypYOVSd93cTnyeTHig8czW0ZNoX6P30/2zIzWhLSLtRV&#10;sdTrcZQ78RynMlabEqKnlc4WOaSXRWIvxPK4pjKmRc+zrs0J+ZY2iEuvM+2DKF6zMdursfAqwp0I&#10;H6TakBCeRt8mql3S/8/UNhntotqDbUBESh9zW4zwXbR3mtK/i2sn4Fzi/2L/xKbw3nIe20/xOKxj&#10;OHWvcF5iizUSu0zPd4md3KxHeyT274KUoT3RbgR9rNH90GEMfYGx9A3G0Cam/5VMP0z0bmI6RhNj&#10;utCH6opW47sjhTZy+9Q+6DiFdmJqX7T+pkfGsckju9JP66L0Ujz9vSb92Ja9RT63pHyhTd4pnnY5&#10;520nyqbOtA8oa8Q3SKTMS6TsE7Sg7m6e7oNRDjfpy7pSZzYdQJ1HfZUwrBOSR7Mc9B9bU/8n005o&#10;wXvGUa/F0M9sMoDnUW8mUIcmDac/OYr1GtETSUPp3w3spGSLyDOxfXQ2EfuL9lC0zFnK5ZVb1n04&#10;Yft//wf++d+Fre1L1Rj/KibNnQ0zO0sUsjFHQauaMLaojvzmVWFYqwoMiHy1KiOveWXkMa+E3BaV&#10;kMuyEr6yrIgvrSrgK+uKyGVXGbkdeZxLDeT3MIeRpwUh3+YoUNsCBetaoZCPDUy9rWFa1xoFvaxQ&#10;QPa71UR+15owcqmJAgq1YOJKONeCsRN/O9SAkX115LPmta1YhkxQ22xZRkfek8cXcLeCSW1b3sse&#10;BX0cFEx87GFU1wb5vaxhmAEbGHnZwsSbx9W1Q8E6tjD1YLl4vqmbJQo6m8PEgdezq44CttWQ36pK&#10;BgrYVIOxbXWY2NWAKY8RFCSM+duIx+fn8QY2VZGXZRPk4/H57KrB0KE6jJxrqDoau7F+bCOT2nrU&#10;IbwsFKSdCnqznVhuU19HwgUFfd1YfmfkcrXH5452+Iz4h6MD4YS/OzoTrvgb8X+OboQ7/s9J4IH/&#10;cyZc0sFtGeBx6XDNtM2Z13CS67jo4OCM/7PX4W92vI8e/7B1xmcCG2d8kRlqmyP+Ye2Iv1s74G82&#10;hC1hz98OLKuTCz5zdcMXvOc/3TzwJe/5Fe/5Jfd9yeO+tLLFl+Y2+KqmFXLVsETu6pbIU80Ceaqa&#10;61DNHPm43YD7DWpZI5+FNfJaWiGPhSVyWVjoYGmukNvKgmPEgmOEx/PbkNsMzWvy3OoKhjXYr9V1&#10;MKpWVY8qmVA5K6pnQ/b9+mMK1OAYIYw0/KmQn31jWK1SBuR3TvvzVamgYFC1otpW0KIGithaoqST&#10;Hcq4OqKcuzPKeTijjKcjytQhOEfLBjqhXANuC3FE6VAdSoU5oiRRIswBxYliofYoEmqHwqE2CoXC&#10;9IgQUP5E6hFF+RVlg4LRNjCLc0CpJA9UbOeDKh39Ua1rAKp08Ue5dl4onuyKoonOMGvhoFCytRsq&#10;dKyLat3rwbxPfVj1b6hg0bcBavWujxo9glC9WwBq9uC+vqGwG9gINv3DYNG7Aa9bj9esg+JJLiiW&#10;7IwSKa4o28ET1Xr5w2pwCOyGR8BxdCScv4mB87hoOI2NgvP4WHikNkfd6Unwm90GAfPaI2heB9Sb&#10;3Q5+09ug7sQkuI2Jh8OQaFj3DUOtbsGo2s4PFRJro1QTFxRtZI9CDaxgHEDZWY+y1o86wLcGDLyr&#10;Ih9RgNsLh9iiSgsfeA1qhthZvZG87Gu0WzsGHTaOQ+sNI9Fi3VC02DAUSVtHIHnHKLTYOhxx6wej&#10;ydpBaLZhGBI2jUDLDaOQuHY0EteMQdKasWi1dhzarPsG7TaOR4ct49F+M//fzG2bxyJl8xi03jJW&#10;odWmsUjeMJbnjkWLFWPQcuU4JK/5FinrJyJx9TjELR+GRgv6oN6U9vAYkwCnr2NVXQUuw5rCY2Qz&#10;1B2XCP/vUhDwXRu4Dm2CKu39UDjWHvlCa+KLehXwz4CKMAitAZNIK7W9aJwTijdzQckEd8IDpfhd&#10;uoUnyrasrVAusQ7Kybf85vbSzdxQKs4VJZo4o3i0E4o1tocZx1PhMGuOLSsUCbdGUf4uRpiFWykU&#10;aWyLYjGOKMZzivAcs0hHmDUiwp04Pp1QNMQZxRpyXAU6oEBdS+Rzq4bczpXxpSPL61Qe/3SvgC/r&#10;Vkbhxg6w6NYQvuOT4TshCT6pLVFnUjO4jI+G3ZgwuHzXGF7TmnJssB1mNIHnlCi4TuQ4+pbj6ZuG&#10;cE1tDO858ai3sCUCFiUhcHEr+MxNgNvkKNiPD4Xt2IawHlkflsMCUXOgL6r0roOyXVxQvK0dSndy&#10;hv3IEATNoROzgkbl5iFovWsUxwDHxJZhHAMD0fj7XmiY1hkhgoVdELG4O+JW9kfSxq/RZusotN/O&#10;cbR9HNptHYO2W0ah9UaOoQ3Dkbj+azRfMwRNVw1EDI+PXTmA3wMQvqgn6k1vhzoTW8J3SmsEz+mI&#10;iEU9ELW8N5qs5nGr+yFmVR9EreyF6NV9ELOuL6JW90b4993QIK0j/Ge1Rp3JCTw/Af7TWqPB7I4I&#10;m9MVEbO7oeHkTvAYHI8aKYEoEekKY39LfOVaGV850Mayo71lS7lEOyc/7Q4jG8KKdol5NRSoRZ0l&#10;OocwrlEVBWtVgwlRgPZa/pqVM4EyjihQk/MqM3i+ug5tPWPLGjC2romCduYo5GAJM2drFHG1QVE3&#10;WxT14Lc7vz0J2kpFaTsVod1UxI/jzd8Bhes5oFCAA0yJgvy/gD9tLj87GNGOMaxD/Utbx4A2nYET&#10;7ThH2kP2tJHsWR/+b+TMe9NmLEibqBDtwcI8vgjtwyK0FYv4En4cu/62KCwIoPwMtINZEOdKA0fd&#10;WA3nfGnshpJRnDNEiWg3FI+ibGzMsc1xXaQxx3qkE0rEuFDuuKFsnDvKNOW8ieW8iea8ieIxjViX&#10;cN28MQ2xhEkDcxjXp50WzDKFWFFW2aF4JOU454pAZJdZuB0KhdKGDLZEgSDasYG1YEiZlZ8wCqDN&#10;G2TJa9AerU9bN8gGJoHWMAmwpqzjNn8dCvlbs16sXz1bmLGehbxp+9EeLOBKe9aJdq09bVybirR7&#10;yyOfZXkYWJSHoUUF5KfdbWRVCcY27Hv7KjBxq8FzLVA02BalGjujfJwHqiR6o0YbP5h3CoBl1yBY&#10;Ue5b9gxCLeqH6t18UalTHZRKoQxItEXxVg4o294N1Xv6wWVEJAImJ6PepCTUGR0HhwHhsOS5Vdv7&#10;onwy5U5zD5Rm+5VmW5aOZTuyrYtFsA3DKM8bUm+xzgKR3cXCqZcindVxZZtSnvG84rGU/bG8r0Dk&#10;FuVX2YTa1AteKN3cnfspg6LsKc/s2UdO7C9XVEzwRKUWojekT2mjh9HmFoTXQpEoa5SgnizdnHor&#10;nn3N/wvF0N6PqEk5y3EVzf0tXFGuVW1UbueLah38UbmtD8qxLmUSPVBWgbI0wY3nsh5N7VEm2R1V&#10;OvmgWjc/VO7ijfIdWL6OdTK+K3Wqq7ZX7Uq51MUHlTt5o2IHL5Rvx/ZpQ3nd2gNlWulQlijXylOh&#10;fOvaKM9ylEviMbyv3LNUM1eUjNfLcNZXUIJtU5woRvlcJNIehWkfmIRawSjYHPmDOM7qsW6+tGPr&#10;cC65V4WBG8cK5XR+d/oXnjXpR9CfqGsBYx+OJcLIm+f40M/yo98RJH0j45n90sQd5ZuzXi1Y9haU&#10;r+yHktQpxZq6oFAU52+4JfKH8lqNrWEW68D2daU+Yn2oh0pTP8nvIrHUHTH0VRqz79k3JhHsHx5f&#10;lMeXbs52b+GOisnsP9a7Am2Z8oluKCN9xX4qGkM5Esm5znOLNKKeamSLEpxbJcI4dhrwngH0h7wp&#10;7zwqwcClPPI6lkVu+9KUI+Vh4lkVhX0tUMiX5fOhDcG6FQy0hGlDygkZj1EuKMExVyaBdUvyRoVk&#10;H37XZbk9WTYnmIRZwqgh2yOE92DbFuI9i0bQTmvE9m/E8kWw/UMp24I4b30puzwrI5dLOXzpVEZ9&#10;53WvyLatATPO75LUnSUbUQ7JXGC7Fm7kAGPadvkpS/JRluRryH4LpVwR3UwdXZQyp0QU+5ryqWg4&#10;ZUkw7+HP/qnDvvSgv+0moGxmXxZkP5r5sT0CKXtoYxaub48CgRwLlC8FaU8W4f1KcH6VjvdEmWbs&#10;P86xopRrhcW+4v1MaQOYifziWCrVhP2nn7vFKBdNOV+NRGZxPBn610Be2l1feVbE527l1Hdeb8rn&#10;etQHbNOibNNSlK3l4jiGm3mhbLzMR3cUi3LmPWyRX8Ym61qgIevZkOOAtp0J5UABnm/I6+StTZ9d&#10;UId1q0udw/4yZT2KNLRjO/PajVm2KMqJaM6ZGM4N3qtEpAvlMn10jgXjYI7n+vSRKW/NwmgDsK3L&#10;N+Ec5jklaGeL7CsksrUubUkPyk9X+tyOvJcdZShlpSF9dxPbGihsz/Z05DUcOQ+IQkRB6jsTbjeh&#10;7jO24Viy4hwSfUjdaCz6lLpSdKihHgYCxYkQ5rRXLXQwsKReI/JTPxsTJtaUP7asp9Kp5jB15Bgl&#10;jB05T52EB+C22uwfH86tIM6LEMqPMC+Ui6iLsuGUh/xdIsgdRX2dYOphC2MnltGR49WB34SxPctL&#10;FLCjzrHj+LFlP9rQhuZ9BfmsqW9ZjvRyGQpYp/x6iO5Pr5/YEBmgL2tcne1Fm8KYvpFuO9uwqvhF&#10;Osj/+avRR6pFX8qS+22rwczDCqWCnFkHd/o/0i+cD9TRRYIpI+pzLgVSllGHi21ZrD7nWQNXlApx&#10;5/Hsx1DK4GDK/wAXFPaxg0ltjnFXjikXyi5n+gbC77iwri6suwv7S+BMHetE/cs2MWL7GrJ/DWkf&#10;CQz0kP/zc3sBe7Y720rarRBtGzNnjmkXuwwU4e/CjtT/9rwm+0z6MJ9FFeSpxXlfsyJysZ65zCsi&#10;j3BPNlWQl3o3r2NV5KWeNuB4M/HlWA6m7ojyQLVE+k3tG8KpVyQ8hjSF5/A4uH1N32loJGwHhsG8&#10;X33U7BeIWoOCYDm0AWxHhcLhm0ZwmRgFt0kxBH2I8ZH0u0JhOZDH9q6Hqt18UIH6p1QrzokEtmE8&#10;bYY4ypMmtC0as7yhnGPBLGtABXzlTzuhfnXKQWvOdxdUoFyvkuyNStSxZUXHNqXsoa9RohnlVksX&#10;lE3xoE7zRs1egbAdEgaH4Y1hPTgMNfvWR0XquOIp7jBNoLxO5hht640qnQNpS/C4fjGw7h6OGu2C&#10;UKFFXZSMpj7gfDXlfDWpz34JNKctYKnsgqK0DyYsm624xpwI2uxQhG3JkrPh6en5P4cvvrj7bxO2&#10;E+fMQiFrNrAlhZU5HQJOZCWkalSGQQ06DDUowDlw89SqiNwcuLktOIhpOOay4v90KPLoB7ABjW8j&#10;dxGanET8zu/OyebBySKkrReFI2Fah0YsJ6QJjylAQ17IWiEzjWjQGzmJMCNEqAnJaU8IaWrNa1Po&#10;GlhWQl7eP58FlTgFhaENnRaHmjyHk9GN1/ak4SsErJedImNN6lApeVrBkPcycLegA0oFShgQ+fnb&#10;yI0DizARQSBELa9jLNezE8eIjg/vYcD7GbDeCryvIbelk7cCI0KVTwhaQghbQ3sqDUdeh9c0duW1&#10;3WlMsM6FWPfCdWmk+3DC+YqhrkNhPQopcND70QHyc0RBP2cKA1cYejnRiROy1oawxT8c7QlH/F2R&#10;ti460tbJjXDXEbbO70Fm0taZxzvLeULU6klaRdTqoSdr0wnbdPzdVgchbj8nhKgV/FP9dsJnxD9s&#10;WTYhazMIW11ZP3d2UYTtV+4eyO3uScPHA3n5O4+jM8eQI3Lb2HNs2XCMWSN3TSvkrmGB3NXNkbsa&#10;we88NS05BglzwoL7La04Di0JIWst8JXAiv9bmSvksayFvBa1qFhp5NaiEssgbCnIBULYZoE4wZlA&#10;pfUOuL3A+8D9GmH754OQr5lJ2/TtmQkM2S9EbTppK0g/VvaLcSMQ8sOAsjAf5UF+Oxo2lHmmtWuh&#10;sDjNdMJLBNGgDHFCmTAqwwg6LY1olDSmoUyjtCSdATHURbEVFqefxq5pOA1rMa4JcXgK0FEyCKVc&#10;bERl18SeStUd5VK8ULmjH6p2qYfKnf1RqbMfyrbzQgkq0SItHVGYCrVwgr36X8jbcu2ppLv4KrK2&#10;Jh31Cu3rojiVc/EWdGT4XTKRTiJRPJH/K0XsiYqitHsHwWFYI3iOj4PP5ETUn9MODRd0RGhaZ4Qu&#10;6owQomFaJzRY2BFB89ojYE5b+M1oDe+pyag9MQFu45rCcUQ0HGicOAxqDIeBRL9GsO8dAasuDVGl&#10;la8iSwqLQ1OP85FOgqEPZa0fZaU/HSg6aSZ0vMSxNKZTUpKGuW3nMASNSUHMrF5I+v5rtNs4Fq03&#10;jULixq/RchOxldg2HM23DEP8pqGI2zgE8RuHodmm4UiQ44R83fgNktaNQ+KasUhaOxYpG8ej7Zbv&#10;0GbTN0hePxqJa0egxWoev2Y4WvL/FB7ffssEtN80Ce3WEWtSiUlou3oiUlZ+i1YrxqH5oq8RMrkL&#10;6gxPYB0jYUPjxbJLCOx7NYbboDjUHd4SfqNawXdkMhz7RtFx9UahSDsYhtRCrsCqyF2fY4mOY6Eo&#10;Om10fIs0cULROPaRELF0LEu3oAFP57h8kjidNORb0rAVIpeOsjj2RXitwnR0TXkN01DqVzqfppkg&#10;ZG0JXrtkDMcEUUKIWqIIYRbtgEJ0Hk0jeA2OxaLhHJfhvHcIQWPazN+OOpu60rkq8jjREHSkwepc&#10;Cbk9KiOPTzU6nc401sLg/21r+E1sBZ/URPZ/PBzHNoLV8GDYjw2l4RmFutObwntmU/jMioPX9Fi4&#10;pTaG04RwBedJjeA6ORKe05vAa1Y8/Oa3RP0lKWiwrC0CFiTBe0Y8PGjEOowJhcXgeqjY3QNFWtPY&#10;bmXN/z1h+3VDeE9pjsjveyBx2zAkbB6CJmv7odHyHmp8+s9KQSDHrxC2QqwmrB+KttvHoOMP49Fx&#10;5zeKsG27ZTRabRyOpPUcQ+uHoeW6YYhbPZDH90HYou4c+10QOLsD6s1qpxA0pwPnQndEf98P8esG&#10;o/nGoWixmeNuwyDErO6LyJU9FRqt6IGwZV0QtKAdfGclw3NSPJzGRsNxVBQ8xsezvZLgP6U1AlJT&#10;EDSxLQLHt0Hg2DbwGBCHGsmBdGKdUMDbHF85VcIX1uVoY1HWiD1Eu0TsDANzvV1Gp8mgegVF0ppY&#10;0lG04Jji/4Z0NAT5Cfkt5Gy6/EqHOGxGeufNkPvFCVUw118/HWIDia3F+8oDaSOWowCdKBPaUAU9&#10;LFGQNo2peshsi4KEiYC/TerS0abNY0w7y5iOlxFtOjnX0JYOrjXHkmV55LIo+xaWhBVhTdhIncvT&#10;MWIdOf4MXCif3XhfTzq68oDbm2Peh/aenzUK+dPmC6DzUt8WRRpwLjWgXOX/psHc1sAGRULtUTyC&#10;c0BIqhjOLToWJYXQ4W8hLopEUBaH8XjKJJOGtEnr024NogMcSBu0Pp3qhpbqIVsRymsha4tRfosM&#10;LxbhoMiDwiE2KBhMuU0HRQgQo3qEP21aQT3af5RpAiXb6lG2Cfz18OU+IZ38eB8/ygI/KxSmDink&#10;SxuZ+sS4Np1wN7YX515ex4owdKmCgp61UIxtXK6hG6pH+8IqIQi2bULg2CkC9l3CYN2pASw6BKJ6&#10;W19Ual0HZRLpPCdQtjSzQzHqiGItHVAmxZV6pC71Qz1YDwimvA6D89eN4DQsAg6Dw2HTryFqdQ9A&#10;lQ4+KJvsgWJ08ApFs1+pn/I3YP0EwXSgBWyvAoH8HcCyUqYb1mMfB9C2YvsZ1adcD6b9z3Y1CeFY&#10;YRsLwSNypyDbU8itYtHUQbHuKEG9UEwI8cYOKB7lxL6i7mzigQrxngolohxRKJQ+BK+lZB1lnjyA&#10;KklZWCqOfRnLfpSHndSbRmHsQ6JwDHUx9Wf5VnVQsbUXKqXUVf/LtlIJriib5KlI1DKJ7mwfBxSJ&#10;s1cka7UufjDvFYRaPQIVcVuJbVWOOrJ0CvW4HmXbsGzt6lAve6Mi9Wv5Nmxrniu6VRxh5QwnU3dz&#10;W4XWtVFRdDgdXiGMq7TzRRX2T5U2vqic4kPdUBcVRMbLg7h4NxSnLhBZbRZF55woEkWHOZpjLpqO&#10;NturRGMinI53A5Y5kO3pSz+mDtvfg/LaVWR1BXzpXB7/dC6HL10rIJcHx08d2jl6Ak6ISSHgyrB9&#10;yzR11xHwgji2S1NX3tMeRiGU/3T8DRuy/8Lpu0Ta0tl3Rhk6/aWb8TjqKfltFm2vyFrjcPpUIRzz&#10;oTV5rA2KNXHgMZxzzV1QpoWrQtmWriidQB3TlHMnmmOB5xWgrVOA46kgx0cRjo3iHBPy4KEsbaVS&#10;IRwfQZwPPuxP0T1O5ZCX9TJwr4T8tWk7eNLv5HYD1s3Y30KR0cWEcI2RenhSV+pQMs4DJeLc1MOC&#10;Qo3teE8LGAazvTg+DTnXjRsKsSlEKu2iSBfObXmASR3Je8v8NOS98rjS1xXi2I3zkPcsULc6CnMu&#10;F2vA9gyhDqWcKRRiy/FO+y2I5Q2mfxlCP1fsO3nIwzFdTB4SxXBscGwr+RPOPmZ/mAZYwljqWIfy&#10;nX1o4M66uVM2e1AGUd4VpKwr5E/5Wo8yqr41TCjXRG8LYVqC1yrFPpQHIiWb0DaI0RH9irANkwcc&#10;lCmNbFGU24S4Lc1jSsVy/PDcYmxrIY0lmMC0Pue2Xw3krlMZeetS5lDP56cMkwcwIkNlzJWJ9UC5&#10;uDooG1eb13BXdTHjfC2obFjKX/4vMBPipqGUlf0bwHFB+86Adl4eXjdv3Wq8NmVDPc5hyuiiHMel&#10;ojimot3V9WVcFuX4LETZatyAvjtli0EA/Wm2aYH6FupBWXGOjzLsYyFuS7CvirOviorsD6Qu8BWe&#10;gbLTg7JHAsgcWA976juHGsq3N7GnnWmXDspeIfLkf1vCWkfWmlhUVw8/jWvyPOX3UffpkUHcKl3J&#10;vqLOFRhS/wopasT/C/BbSNuCNvQNbOVBKK9JGEtQl52URx5UCmHL+vux/sEeKB9GGRDhgwqNfFAu&#10;wltH2AbSvvd2gIkrZZod68NrGdvoUIDXNhJY85oCK5ZBkE7OSpmI/Aq0HTJBHtKaWNRQASkK5iwr&#10;62vC+srDXxV4JD6T8pfo61SrgLwKHP+EgTwItuBxvK+0p6kzZXEdyuIAztkG7JNgjq1g6tYgjoUM&#10;opZzJJAyLIgyLJhzoAF1cX3qpiDK/XpOKCx8jaelImhz06/KRRshjwTksc8EBvY1YMD2y6cC4nQw&#10;sJYAOR05q9rHQfgb6hpH2gfOnDPOlB2Z4cS54GSNwg7cZ099ZMvj2efSRtKfeWhT5a5eEV9VLY+v&#10;WM9ctK1y16LstGSfywNzlsPIkfdx5lzl2DJ0pQ/jWg25XCrhKxfKB0/KIo5zsQdkjldO9oFFJ+pX&#10;+j8ug6PgPIR+0ZAI2A0Jg83QUNgMI4aHwm5UOOzHUH+PDofdyDDYjpB9IbAa1BDVevihdFvK2mQn&#10;lGzFcU/dU7FDHVTvSh3VMxA1uvijCvWP6PlC0dYwbFANuQNZj3psv3qVYUJZpx6Ciu1PXVKYsrlo&#10;E0f1wFB0YjX6kpa9gmFNnW87iOUaFIoavQJRvqMXSqa4o1iSK/1KynHqsEod6/G+DVCTMKc/V7mV&#10;H+vJ+1KGGdNvM/LnXPdlG/lRZ1AemwZSrtanTG7giAlL5yiuMSeCNjs0wvZ3oAhbKypNTt7fImzz&#10;1iLMCUtus6HAUhOKxwrZygFcwI0d5c5JkE7YSrSAG7d7cJsnJxJRkJNSyFp5wiQRpzqylhCHJB0U&#10;sEYUbELWGnGC5qezIESpgTknT60KyMdv+W3ECWtsTyHrROHnyknozsnoQeXhScPNk4rNXZ7UUDlT&#10;OBpQEOTltfPy2gq8fj4RoJyExg4U1gJey1ieyPC6Rpyk+S14T9Y5X03eU0FP3PL+GZG3FByGSnBQ&#10;ySmylu3H+8m9C9amM0OhbOpFBetDoeVH5ehPIySARj+Fl0CeNhULoqFKmHF74Xo0TAlTCrGC/i40&#10;5nWE7ZdutvjMSQhbGz1h64C/K9JWomz1pK2jkLZu+L90ZCFs5beQtG74u4D75RzdeS74WzpRm42s&#10;VbB7i/Ro238QnxGfE18Q/+RxX+jxmZ0j9zvgH7aEfNvzt4MjvnB2pgHpitzu7sjHsWso8PCAAbcZ&#10;cF8+ewfksbZFHishba0oLC2Ru6bFW8hvgblE1QpZqydsrQQ6sjYzYZvbgsKfyGNeg+NGR9gq0raG&#10;jrTVEbccvx8Ao8zIRPIWyEBmYvdd0lDDH4fshK38L9vTydrsx6UjfXvGcUomUvZRkeetToVesyxy&#10;1SrDMVaWxkV55HOoCCO3aihYpxbMfKxRnIZK6WAayQ1p7IbRYYmgkxRBp6WRkLd0XGiYKueAhrOZ&#10;GPUCiZSUyBoq2UJ0hiT60qwpj6PjUzKJBjMdv4p0pCt18FXf5dvVRanWHlSqNHoSeJ0WNF4TnVCG&#10;DqWQthJBW5HHlKHjXYoOU/HmvF88r0kUjrdThG3Vbv6wGxwBr2+bI2ROR8Qs640mK/shbvUANFUR&#10;hH0RvbI3Gi/rgfDFXRE8vz18pyXB87t4eH7bDLUJj2/i4TIyFo5DGsO2XxgsegajZudAVG9XD1Vb&#10;+6JCCy9F1grJIU9exTkw9KWs9NdFWxSub6MiLswIcRIkkkiiNSokeMGhewT8RychenZPJK4cipZr&#10;hqHF2qFotn4w4tYPQtMNgxC3aQiabR2G5luHo9lmwQg03zQSCRtHo+WGsTx+DBJWjUYLQkXcrh2L&#10;xFWjkLD8azRfzuutGIHkNaORwu3t1o9HuzXj0SJtBKKn9kfoN90RNLIT/Ia0gVvPeFi3CUXVBD+U&#10;b1IHpSJd6XQ4qKgyeZosDkeVFn6waNMAdp0i4Ni1Mf8PVo6OWYQDnUMr5dAZNqAjJtF9MTRu6SQX&#10;p6NeIt4dJZvT6RfQKS4hTnEcDdom4hjTgaTTXDCCzjGdaWM60gUaUF8RJvxfSNrCdM5UVG1jOjWR&#10;dijOMVSC55WIpZFMiNNfmA6rKR04IU4K0vkpLIRWGA3tUDpxNLSLB9Dp8raljqb+dqLR70id5sxv&#10;jmtDT8pLn5qqjg49GyN4YnsETW6HelNTUGdSAo3NCFQd4Icag+vBamQwHMeHwXNKDHznNIf/vBbw&#10;md0MdWY0geskjpFxDWE1uj5sxrKdxofCY1osAtOSEfZ9BzRY3AaB85NRb05L+M/iedPi4Tq+MSyH&#10;BKJaX29U7ePNbx840NANmpPC8dlHNz6Xc3wu6YbQRV3QcGEnRCztjliO4+brh6DV1pFou2Ms2u8Y&#10;h7ZbR6ONRNZuGqEI2+SN/OZYabV5JJqvG4KYFf0QsrAr79saLt/E8d7x8JneGsELOqORRNWuHYhm&#10;G4ciYTPHjZ6wjV7VGxHLuhPdeN+uaJjWEYFz28B3BufJxHgVne4yNgZeE1ug3rQUBExrA79JreDz&#10;bSL8xrOu41sjYGxr+I1Igteg5rBpF4Iyke6K1MvrWgVfWJfFP63KIa9tJUXcil1kSPvEkLaIEb+N&#10;6EAJ8lvqYETnTaCifazolFnRcZQH8gp0HmnrGdHWyyBs6YTlq0n7ivItb40KdF4EdND4nY58yvai&#10;PWRJWPN4W9pH9iyHI69BGzC/2HKuHJe07UzcaLC7WaKwGx1+2mbFXKwVikqEixMdKkdxrlgOeShv&#10;x2vY0p604b2teV/L8pSp5ZRczWWug/ptVZ72AeWsHe9vVwkGDqy/E+W2C+WzO51jITe8dJBoK1O2&#10;nVkA7xnMMR7iiJLhuug5QfFGQliI7KXdFcF5wTlsStlkEmIDo2DKJ5mjgXQWA1gnfhfktsIh1ijC&#10;Y4pF8Ho8T6Ly1MM3FV1KmzaQNq0ibHmOHgUox2QlgYlEnATR/g1i3fUoRDknkYFC7gpJImRJbi8d&#10;YWIcSEcrzBHlYjxRpZkPaiUFwqJVfZgTFq2CYd6a/xO1WgehRko9VGvth4pJdVCGjljJZs6UIUQL&#10;OlqJrihH/VCpnReqCxHZMwi2A0LgOjwadcbGwXMM5+PwKNj0D6FOqYsize1RMNYKJjGWMI5k2SJq&#10;qZUA+RrSdmpABAuJR6eVMsgklPUIpyNMyHdBiSSkHDLifkMeZxBMGzuIznUgEcD/A2l/1yP8qyMP&#10;ZX9eto9hRkQywTaWiDozkUmNKZOiqC+FyIlxV1F+Er0j7SyRdgUb6Ai+khI9KBGp1Jlm8gArnPIx&#10;lO0dZk7Zao+yCe4olygrFdwVUVsiwQXFmtHuph4s29oTlTt4o2Jb6iY6psVaOKIU9aEQsVU6+ihn&#10;tnpXf9UuEjlbIpE6m85rsRZ0npNcUKGt7rhK1K/lUmrzGm4oGs9xFEs/pImtuk/JFkLceijCtko7&#10;H1Rt75eBdOJWSNtKrb1RPrG2cqQlAqpoE+ryGDsVrVqyGW2HFp7qoZ3oURUZG8c6sW1K044oEaqL&#10;MjStZ4kClM8GXtWQx6MSvnKrQHu7vA5unFO1abtwbCkijm0uZGHRMOoHzoOSqr15rUhn9YAiP8d8&#10;Hj/6NOy3/MH0DcM4f6k/ylBHlaFuEpSkblKELXWSEdvcsCH9vZAaijgXsrZMAu0cieSK14PbJLKr&#10;aBPaNpE2MJYo3hDRhRxPDc3VqqOinFtSBiHjSkmkq9gE8hDXm9cWQsRdwHq4VUIe1wr4ypn14u8C&#10;fuzvhjyX7VE62gNlYmujJMdN8Wj2q4KLetAoUa7y4ECiQY3qm8OQ81x0cmHO5aK8bxGJzudYMxPC&#10;VtpUouN9zWHkRflWW3QgZZUH7UJ+G7NMpv70PetZoFAQ5wznrETZy4OLAsGUfxyfZpGid1nvJtTv&#10;TdlmTTgGY9jHvJeMabMQecDEcRvAccv75PfinKCezefO+SIPawhDD967DuWIP2UGy1QkXEcuS5Sr&#10;Dm4qglZQQkVn0x7RzwUhbMReKCgPOKj3S8bQNqS9UZZlKSdkPdtFSHIzyj1jIUd9hFCtgrzeVfhN&#10;ucr5WYjzTiLp5WFX2SZC2nIsxnugbJwu4r4kr1cqzg1l9dtKxcqqB9o0HFPFwtmenM8mQdYw8OWY&#10;8ubY1MMoQEh2IYPlIRrrEMM5xvNEFhekTBXyO38Q+4hj0YBtmtef7c8yGgfT16e9ZRamI8oV2PdF&#10;6nOsBAhpSzlRl/KktgV1UU0VFJZfVuLas21lxasNQZ89vw11ox31oS1hQ1BPClmrIy+rqihTk+q0&#10;/9P9AyKdsJXVx4ayCtmC1xJS1JJ9xG9F2BLGlryG0r20cUUX6/WyofAFtjzG+S1hW7qBJypEeKNC&#10;I9rJjX1RLpw2fUNPFJOIUy87GDuxDSQ4TF2H5xJyPQXR+RYsmwL/Z5kyQx7KCtRqGkJFDiuwbOmQ&#10;+iqCmv0tdaXvI36SPBAWojaPELWKA+I23keIYiFGTanPzTxpw3qx7b3tUJh2o1pJTd+noKwYIeR/&#10;2VbY9y3/UdSP482HetOLNqinNQq4ct4416T/T51AWyCPTRXqenmoS31oyW/aN3kElhyTVpwT7DtD&#10;a7arEO32nHtOVjBzof/gyrkh4P+FhaB1pJ7gfmOJQmaZhciW1eJ5qrMurI+QtIbKZtL1n6xeUv3I&#10;37LdQMD7GQgRLu0vK6k5hoS0NWJ535K21G8Cd5ZNVj7U5fG+HG8BNWmX0w/knCtP2V2jYz3Y9Q2D&#10;69BouA+Phfso6t6R0XD8ujHshoarCFfbwfSd+gejSneOg/bUKW10ZG2JVi4q0tZ6QAMeHwGXEVE8&#10;PwZOwxrBbmCoesAoukj0VJE4OxiG1USuwIqKvM0bRNuK+lj0sgllrshsWd1RIZk2QUd/WPZooPPX&#10;ugWiamd/lGtTB8VEzxGlWlFOtPGiDqQu7FIf1TvXpy7zo56qgyKUp8bB1sgn87oO7RdP9ps7ZQdl&#10;o0Ft1t+Lc9WbNg/n4/hFsxTXmBNBmx0aYfs7yE7YCiQyQ5bUGcgkFdSSycrfQlKqSAtOWieew8lm&#10;KhGkHlQmQlB6cqJ60nBwp/IRwpYwygwhaYXclRQBQtSmI4OsJRRRS1C4KUJUyFoLKYNMtAqcaJU4&#10;oShI5QkPJ6Opo4S6U+nKUxUKkYIuVH4uFNjONB7pGAgpa8DJlpfXVE9nOPHz8Jp5CUNOSGMRQIQs&#10;YxAHRwlEEYDm3M+6S0RdBiR6RYSWCAxbHk+Bb+xAo5P3MZIlDxJVy/YQQVTQi4a8QCJQfHURtLK8&#10;T542ydOnovXF0KJCJ4pIZFOQEwoHOlF5O6JgPUcYU5gX8HWiELCn0WWDzyiYPnO0wj9UlK0d/u5o&#10;T+iiVwV/c3TWka8KuuhZXeRtVmQma//uINARtn+zz4GszYa/EX/ncf8gPiM+J74QOOjI2s/tHPGZ&#10;ELU2dviHNcspsNHhc3t7HueIL52ckNvFBXkVnJGHdcjtYI/ctrb4ytoKX1lZ4ksLC4WvhJwlclvo&#10;iFodWUuoyFor5LIieE4ua/5W0BO2lrV4nI6wzZ1O2NbSE7YSZZsRaasjZD8UWYjbLKBy1AjbPyXS&#10;CdjMhG3m3zlBni6nHyfXSCdt1TLjGjq5IA9x8tQshzy1ynGM6UkFS/62roC8thXVsqwCLpRRHrVQ&#10;uK4VivrT2efcL8n5XipER5KVCqeTpEgEKmWJKhGjWJbz0ZguIekD6CQJWVeYStasCQ11OnRlk+m4&#10;tamLKh3o7HWkYqeCFWeySHM6i3GUNUSRBAcqW14rhcY1HVOJ9CmTRANdIoDoyBen01mUx5RJcUeN&#10;HgFwHNpIEbb1Z7ZD6PzOaDivI4Lntkd9Qgja4PkdEDxPfrdD/TltETirDQJntIb/1FbwnZSIut80&#10;h/uIWDgObATrHg1Ro0M9VEzyooPnhmJRQojYKEdbotAk0kcgZIUZHZBiIY4oHuqkvos0sKMzaQVD&#10;FaFWU0W2lW/mAduuIfAfk4hGs7oiOq0Xmizvi9iVfRG1sjciiZh1/XWk7ZZhaLJhMGLWDEL0yoGI&#10;/X4wmi4fimYrhqPlqjFIXj0OrdeMQ8qqcUhcOgJx83jM7P6InzcILdKGIWH+UDSd1R/h33WDR694&#10;VI33R9EGzjQ6bOhI0ah0o7PhQqPPlXrBg/OejpSBZzUV0fSZfWnkcqsIo7q1VNRf8VA6rY3pwDRy&#10;RZEQ9k0DWxjXt6ajSN3UkE69RLiIw0QHpxidrmKypDFWlpoKQetEp5bOZWO2B50v4zCeIwilfhGy&#10;RJwwolCoLBPUEbXFeWwJnlNSSFqieDpoMBaTyBvph0YS2U2E0YAWR4flKt6A40oeGoqOou4u6EoH&#10;Wpas23GsC+xp8DlUVtGOeekwy3JRFfn8TVvUn9QOQdPawTs1EbYjIlCxDx2PPl6o3N8bNYb6w2F8&#10;GLxmxKHe/EQEpSWjfhrHy+zmcJ3YGPbjQmA9uj4sRgTA7psQeEyJgQ/3+c1uAd9ZCfAjhLD1ndEc&#10;tSdxbI0Jh9XQIFTv54OKPWqj5oB6cBkXBb8ZSQia2wYNF3ZExJJuiryNWzsAzTcMUVHYSVtGIGnT&#10;cCQTkhYhacMwJK0fpsja1ptHou22MWgvUbe7xqPV1tFotm4IGi3tBZ9prXhPGsXjmsBnRis0XNwF&#10;kat6o+n6gWi+ZShaqOjur5GwmWNmbX9E69MiRH7fE2GLOiNwdgrqpibA9ZtY2I9sBPsRjeDxbTz8&#10;piUjYHob1JuSAr9JyfD5LhHe37Ce4xNRf2JbhE7uhOBv28Lv60S49YhGlThvmPpb0SmgA2NfAblt&#10;KsCQfWLqzHFGe0OWJIptJhB7RqVOoD0jUTgFJCLHmpBUV5b8TRuvgNh3RH46aYaUaQYKdIYUaasj&#10;bgVi+4mcS0d+2l+Geshqp3wCSU9Fm1C3ukgHQwU6iIowroaChCkdIUEh+aaNVZDlkiWjBWk/FbTn&#10;tz7FlKk9f0tEkq04uuJMcfxZiN1VnvqbjmNN3beCuS5VgIEl28OG845j1YjtIsjvILKX9/eooQhc&#10;Ux/apxK9Kg69RGIFSQQuZSrHf5Ewzg2icDhtL45tk4Z2nKNWMKD8yevLtvVjWwnxGsRyUoYVkoi8&#10;UDqGnEMC+V9SvJhyXgsxKyStjqylXVuPbU0UCKCtGEiHSa5Rn3OXMCGMJUKV2yRS1TTUGiVinFGB&#10;zlCtdkFw7NEYbv1i4NI3Co59GsOaMrBau3oon0i5muCJEnS6ikt0aRznbpwDisWLfqAOaemCMslu&#10;KJfigap04ix6BsF+YDjcR8bCe3wCfL9rCa9xzdRv634hKkq0RKIzTJtSxjWmjAunnSQIo40UzrpE&#10;sJyNKRci2X5RrHesPWUV7xXP+wgh2tIT5ZNk2XttlE+WJf/uqgylqGdKCXHczBlFooUMt1DkS/7A&#10;WoSkkrBQZG0Bynv535A6wcBfCC+JVua+AO6jjlDLwOvRqffX6Q0TecDXwAbFwhxQOpJlkMjpSOrQ&#10;xkKi26FwKPdTJgqJWyaO+5tRx8ZTBrKdzJpS9jVh3/NbCFaJjpUVKGXYVsXZBqJDC8fxGoSQuukk&#10;rxCxck7hJgS/ZZ9E6wrxWqkdZV6KF3WrO4o05fiJslKpbkyjqYebUh4n0DluXQeV2ngrSKRthdZe&#10;unQJbK/y3FdRon8lIjpJHqy6qXN0femmjlXkbhtfVGxVV7V3yaYsUyT7nDqkRKREKbK92QZCvEo6&#10;CmkfRSD60vatUxlfeVRQpO0/XcviK3faJ7U5r3xqwJRtX5xzoCRtkFJC/grBJhFTAeYw5LiXiHEZ&#10;8/KgtUSUk7JNhJQTck7KUDjKDgXC2HcNaV8HV4NBA87vSBv2uQvLyeNauCniVlBaEbgsdxOxZ6jX&#10;GlurqG2TcLYV9Zc8rJYITUlpIg9ThEw2o84sTJ1ZiH1eyI/zxqcWjGrzPtRDeV0rIpdTeeShzs3v&#10;xfvWE3uCc7IhryEkdhjtCVkyH+GorleMY6Uox4hZhD3nmkTUW6FAA9HF9FmpE025vVAE9TTbr5Dc&#10;W66hbBJ7FA6ypQzmsXVrKsLW0J3gd35P2oV1q9NXo3yQ8cnxq9qM8kDuU4z9Upw6vRTbLZ2slW1F&#10;5GGRnhgW20DIZpFJEnlfoC7nQe3qtDHopxK53fjtQVnoSzuS9ZOHTaVj3dkPnhzfQpByrFBulJTo&#10;3VjeT6LpIjnOI9i+oRwDwZRDhETbFo/inKFdWS7eHRXYh2XkeAkUoOwpGMw5x7lp6E8/WUhbwtCf&#10;sovbTCnzhEwvGcVxEsP+pK0iKWbK6gl8Sc9UktctQdtFyiPRsvKgpVSkm7JrC7Ef87Nt8nhXRW6v&#10;KviydiVen+3G8ScPjYsq29edtos7ike6olhjtpG0jzxIaygPEHiub1XkkXJxXIp9aBxkgcIcq0VC&#10;OG7YfkXZ70Xqsy6SPkdWqwp56MXxJXyEG8ezUw2VntBASFvqTOExJEDLRHx/eahpQV1FnViQ+tCE&#10;Nr8C7f/0dAHKlxBQV+YXfkRIUSFrhagVwi+drM0E+S0rXRR/ItGaoqetqaMlRYKnjUp5UDpYCFsf&#10;VGjsg/KNfFAmzAsl6rvDzNdR8QgS2WkohK8Fz1MkbCZIObKAx+lhpIdKf8R6CYSUVcRsRr30vg3r&#10;JfUz5DaD6iwr/Z+81SuqqNM8ivuhjSB2hQS2uXC+enBe1uE88+Y89XkbIWsswXmS8tGTqE2dQcjq&#10;YllVXdCTfSErmyXVgZNEzVann8SxTdtBoEslKfepquwHIdR1HAvbSohZR0sUdqZMdRFS1hZmTpTj&#10;ktZC0llYU9/SrjA0py0i7a0nmIWYld+y4kitHsrUF0LMio0kHI6ppEuQyNz0tBP6yOsCErlLpJO1&#10;Qvrnd9CPIwf6ArQzctlXxFcCJ95PiFv6Bfkoo/J5UU55s0x+PJfjt3C4LeWAKyq38oZ55/pw6BMB&#10;l0HRcBsSC/dhTeA6JAaOgyJh3TcE1SVVXds6KNu2tkpZJysgLfoFw2k4bQLapG5jY+A+LhauY6Lh&#10;MioKziMi4TAsAnaDwujP1UOZ1u7qoaHo7tz1WcZA+ixBbN/6HAPhltTH9P2ae6Byax/UlBU57euh&#10;Uoo3ylKHS2o2M+qtIrQnSlGnVaBuqtjWB5Xb+fMYP5RpUYf+Cv0U6prClK+m9NmMAzhO/ShrvM2R&#10;n/JLyFr5NpKVQt6WGJ82U3GNORG02aERtr+D72bPpDFP4amHEJYiHGTwZyyNU84ABQInUwEOWlM6&#10;CoXd6SjWtlV5zYpJXjPCjP/L0n9dFC2VlzyFkFwfkjKBgzsfjWmBAWEouczsOWkcOWkcKYBVtCsn&#10;B431/JywujQIHGR0EPLUFOFRAXmq01Dn/1I+maQqTwwns6kDJxsnmky2zLldjDjh83NSyrIBWTJg&#10;QMEnT4nyivDUT1yppyC/gEJPLSmk4yIOi3qypCY/IZOe95VrSV6UghIp4krj3YP19iRqU0nWoeKX&#10;J0deVL512Q7eVhywAgozwsSHAsaXAo/Og6BQPSqVevJ0nOdQyZj42qAAFY3KAcdr5GP75na3xhdO&#10;FviM9VSwsyKsCRv8w85OD3tdNKtEt0pEq70T4fxefCZQUbIuChIxK5Do2cwpEFRkLY/NTNgKuSsk&#10;7z+Izxxd8TnxBf//nPdUhK0Ny2LNMlnZEiyjHp9Z2+Bza1t8IbAR2Ch8bs36WFniM0vWzcIcn1ua&#10;4ws9vuS23FZWOiiSVg8VVSsErRXysB3y2FrrYCPH8hyLWshtLmRtTSocPWEreWwJQ/5vWPMt8mf6&#10;X+0jDDIj83498tfkGCWMagiyk7ZZCUMNfx6oSNn3bH8f3jmeBlt6tK2BGAQiGxR5S+chHUIuWFak&#10;8UFZQjknD6gK0pAxrUMjk/LAjPNccheayZLeekIkEDTYhQwrFeWKsjR4JZqhdFMavVSOyhCnQSw5&#10;70o1p7GcSCOPjpw4gLKss3Sim4qeLRxHWdKE16JTWqSZPYon0CBMFIdRlmXSaSTk/1KJdLbiafgI&#10;sSvLbDrVRfWe9WAxoCGsh4TBeigxLAxONAzqTmmBwDltVU7Qxst6IpKIWNQVofM6wT81Ce6jYmE3&#10;MAyWPeujRid/VKFyr9RKcuN50kARJ4kOTxj1Ag1v02DKPbVcWedYKWeITohCfW4P4n46Z8bi+NDQ&#10;yS9OY1AN5WRYd20ArxHxCEpNQaMFXRG5pDsaLemmSLpG3/dA1Oo+aLyyFxos7Azfaa3gNi4etoMj&#10;YdkrDHZ9IuE2MB51BrdA3cEt4T2wJVy7x8CydQPUbBkAK347dIiAa5doeHan8dQpGtWa+qNwPTvk&#10;camKz23K4W8WpfC5bTn+Zv97UrfUpjEnhK17VRpr5Sn7yiAvHTkhhorWF+eBOqE+6x1orZYIFaBD&#10;J+kezMTBkKV8dCBLSPQPHbjCjWj40FksqJYLUxcQJpK/kI6soCAhTm2hRuLYst8a29FhlyhaWUJM&#10;p50oKdCTtbIEUpw2M0mdwGMLCVHLayuiNozjQpYi0kkv2ZCOrOQIpWNj7EIj1EaM8/LUrxXogFA3&#10;8jtfrXIqkvxLi9KU3aVVfsTqif6oPSgePqMTUW9SCnw5DhzHRKHGoEBU6uuDcr3roHyfOqgxrB7s&#10;VaRtLPzntECDtNYImp+k/pc8t87fRcBqVH0FmzHsg2/CUJvHBsxL5HG6KFvvafHwnCjEKY8dVh+V&#10;e9dFyY50Wju7oVKvurAYEozak+JV9Hf8uoFouXkYWm8fhdY7RvN7NJK3jkTLjcOQsG4Imq8djJYb&#10;hiGRaLV5BFpvGYU228aizfaxaEskbRqBZmuHcIz3RsDMtnD9Ng5uE+LhO6s1Gi7pgogVPdB4dW9E&#10;r+uLJusHIH7jIJU3VwhbyWMbvaI3z+2BhvM7wmdKIlw5f2w4j8wHBsNycAO4jI1W2+vNaK3gz3Hq&#10;OzkR3pPYHt82Rx2O2dqj4+H/bRJCJrdH6MQO8B7SHPYdw1CpSR1FGuTmWDNwqqzyl0r+1wKO1EWy&#10;1DIDnDcC2j5GsnxSCFuigCJsxbHk8eZ0WunIvSVrddDl6BPbRwdZTZCvGm2uauXoyJWnQ1eB+q8C&#10;zxeHp/Lb9FBCsKbn2VUrlCg3aU8Z1aBTSOfPqArPqcxzK/MahETv5KNDKCu4JNJFLbGk3VmQNp2p&#10;Qk0UohMt5K6pbKfjW5AOqgmvaczyFaBtVoCyNz9tQh14XcpdgUHNctT1BMdxPusKMLDlPRxYHyfW&#10;jXPZwFUIH5azDh09X8ob2l6FZflmsBMKcd6aBtmjQICkbbFUJKGhkIj+tBv8anIb5VIAzwukrVnf&#10;CoVkeTLlmkAi0YS0lUg1Sfli4EfnzacyQaeXyOvLueXPMtSjDVm/hiIwZZ5KfjnrLg3g2i8KdYbG&#10;wXdkC3gObQrHvhzv3RtQptZDlXbeKkqzfGtPJc9llYRJNB3iGDpfzexQMskZZVPoXLXzRGXK8pp0&#10;2qz7NYDTkEZwHxmDOmPiUHtMU3iObgqXr6Ng1bcBqnb2VY6dGfWEMa9l1Jh1jaBc43chOnvFVZSu&#10;a0a+V/mW9AGy/LK0LG9PckP5FN6vXV1U7eirInhrdvXnty+q0sGs0rEuKnekjmpfB+WS3am7ZEk4&#10;5Q71Wbl4T5SPp0MqS9dj3VGMzl+hUDsUYJvmZ9vmZXvn8a3BdiPo9KZDllMb+rEP2C/yYE9WZBSn&#10;01iS8rRUI3nwKQQY+0PyD1N+lozmvlhHFI91oJNpD7MYytFo2uCx1tSNssTUUz3wlO8SSa4wi3dg&#10;W1ihgBDUUdSj0ZTFkdYoEEFnNIz3DWffc1+RJg4oR+dWCNvqHfxRjd+VqYuF4C0qxDDvVTiWslbS&#10;GrVwUTlsK7Wtq1CxjY6sLcV2LMW+LJ9SG5XbeyuUp34uy32lk91QkjpaviUCWNJTVGA5S7E/hJw3&#10;47UlX6xZFPtJlrhKPuBm7Cc64RL9WKYJ+0gfPSljU0feVlfkbZ70nKKEROQWCmBbUf+WkCh0yWUe&#10;bK+LLK3HMR5gyTnB+7CdVZSlRHZSZ0luYrFJZDWQEK75G9ZE3mDJpVgNxhFsH7a3EPoSyVWK3yXj&#10;2PeS9idGF12ry3lLf0gIW6Iw9VTRGIlEFVuH147RRWlKGimB9G1p0VdCoNJWKuhdC8Ze9OmEPFXE&#10;Kb8Fdei31qEMFBKVY8Q0kGWhvVE8VMYIy8CxotIQSLS25FolCoZyTLCdCkVSB/O7IMdQIda1qKSe&#10;iGQ5GrmiRLgLijWgbPBnXYUw5j0lyldI43zu1JO1Oafryn0JtrOJkIkcz8Uai55nvWJ0Ub4SwSvR&#10;vIUkbQB1cSGJEmW5SvAexcOdYcZ7FAqwpf9nrogfiVjL5VYZudwpi70oZyWatwH7XNqD80aWXksa&#10;ETPq9iKNeK1Ijn/R/aLz9YSt5LTMT0j6JHmIIVG2Yk+VlchYIXqlfJLrW8oq4yXEWqU4yecnD6t0&#10;UKsMGlryPrx3FMcbx1c5jrfykoO6ZR2VyqMo7Q4zeWjMaypiX1IcRLJenJtCrKqHADIGFWnL8cdv&#10;A85xeSgjkbbFG3G8RLmrPLblYjkHomn7cgzICiZT9pNOprI8PpShhDHLaMaxXUzsGYkUZx8Xp01Z&#10;jOO3GGV4sQC2Rz3OeV/O4TqUy5KuUR5GS7CYA2FHnUV9ZUx/Xq1EEf1CfShEbcHqlRVMqlPPEEZ6&#10;5Ke+UkEborN4fDpZW4C6qkA6h6Ina431hKqBEJ/UobkFwmGIXWXP+7lJvnbOqfqSEsEb5cLqokyo&#10;F0o28EARf2f1fh21Qtie9bbiuFacDO+poOMqsoC6Oz11Q7qvIoSs5KTNDEXSVhO9rIf+WBVBrFZV&#10;c6yJ7pey856SesBI8sA6Uya6Uc95cmzV5jj14lghCnnZK2JZUlzKe4iM5T1EapWNDsau5iooT1Zj&#10;C1mu3j+UDnnYK1Gs1qyTnqAVglRSLRR2tERRF1sUc+XYdqbdK+SsLa9pw/soG0ZsF115lR2RCcLf&#10;6FJDsW6sQ3pEsqyelj5XkP4njNm+Kl1G+kprPUydOIddKJtcBdQFknZT3nPEPpG0UPmlTk60mZ2p&#10;l1yqIQ/ti68cK+JLB4n8r8i5yzHuKVG3PIbyKI8X/QSvSsjlzXJxPpmGWaMEZWjlJG9YdAyGTbdQ&#10;2PduRL0fqdKs2fdvBPsBjVR6OcehUXAZEQP3sU3Visa6E5vDZzJ9GcIrtTlq00Z1/yYWLqOjVKRu&#10;rT71UamjN+0CV5hS56mI26DK+NyXYzCQbSEr8igLSlAGlEvPYR4ngSPOKs93UerMYk0pd5tzPrak&#10;fym+HP8vISsBmxKc/yKnJf1MccrIIpRdhSmbC1GPmNLvMZUHXHoUCrLDt0u0HLYKn4qwFWEj4fYC&#10;MZ6FpFVPhAQ0zlXeWD1hK0vZTF3MUZiTVMjaonWpmLyFsLWFmRcntOSp9eCgpjORn4PZwIGD1p6D&#10;V16iYcOBTOQRI1qWwtnznhKt6yiOB8GJIs6GPGGR++XLQtjqSFtFsoqBT8Necs/IExZ5AlNQnooI&#10;WWtLo9NGnBUd0gnbjFwvQtqq+olgYt30UI5KOvTbFFEr30LuWlCAyTVYPkl2bSKT2J11pvAy86Ih&#10;UZfGgDcNEm8qCCFrZVmGgoUOkltHoH5TkPFbctUVkG8ifx0K59rmNAbMaQSYIzeFXy7nWvjSqRa+&#10;oBD7jPXSwZywwGc2AivCmr9tCFvCjrDXw0EPiXrVw84Rn9s5qXyzupyzznpI7lkd/i7gMX/T4//s&#10;3+JvDkLYOuPvxD8chbB1wefEF47O+Ce3/ZPHfMF7fmFjr/BPazvCFv+0IuRbjy+sbfCFlTU+t2L5&#10;hajV43OBtSWPscKXrFsuGxuOF2sduC2DqNWTtbltrTmubJBXvoWw5bl5MhG2eTIIWz1ZqwhbHYSI&#10;zYLsRC2PTYd6aVm2/TryluNBUIPzpgaVjsJbhanhj0d6pOxvIZ2czcjxqP/9/vPTr89jeJxaJsXf&#10;+WgspD/kkf8lfYuKfrOmkpaXB4m8o5I3oWwUArcQDUkhcAv70sn0F1Cm1OPvIBsUFSOWxq44SpIz&#10;sYhA8oTRKJcXlZRN8ECFpDqokKyDONMlmtHolyiiWCrLaGs6jTYoSce0grx4pQ0dazr+gjJ0tiV5&#10;fWHJbZhIZzeFzncnL1TtVQ81+9eH+aAGsP46DC7jm8BvZiuESnTh970Qt3agSpUQtbQXwuZ1hu/E&#10;RDgNbQzzHkGoSqeyXLK8UEXnpImDJs6DRNcKYVtURQPRKKchXrYJjYTY2spRMWsopK0odh5HZ6ww&#10;HUhZZlhARQdVwpceZVEgqCYdBHdYd2sAr1HxCJ3dAZGLu6HRkq4IX9oFYUToks4Imt8WHhPjYUOj&#10;pUIHL9UGsiRIcioKWSwRvGLQFw+UiIDqlCGl8EWtIpQzpWl0VaahbIOqUd6wTmiAmk0CUCHCC8UC&#10;XVCgDmWNC/WGOw08WeZDx01e6pLfmzqGTq+JvwUdQztUaeoNh/bhcO7INmkZgHJ0QCTVg+TpzUcH&#10;RZZMq6gQOhgS9SPLBos2cqQTR70hka9CqqZDSFYhuwlxjNOhchrqIctUBcWJEpLjkM6Y5KoTUrdg&#10;uDWMQ1nOEEuFgnTExIksGuqAkmHOKk1HyfrsI4lCoZ42tKZ+rV6WzkUZyrQKdGA4Lzh+DWrQyKte&#10;Bl/WZFtZlIIR261CVG3YdwqHx8Cm8PsmCX4Tk+ExPg72o1nvocGo1N8XZYW07evF/71Ra1gAnL4J&#10;R50pTeE7IwGBc5MQOC8JPjObwXNqLOzHhaL6EF9UHuAF61HBKpWCz4xm8J3ZnEiA/8wW8J/VEt5T&#10;m8FpTARqDPBDhe4cP+3pcLZ3ge3wMDSY1x5NV/dDPMdowoYhaLFxmC7PsZC164ei+brBirSV/MfJ&#10;m0eg1ZaRaLV1FP8fyW3D0XLD12i+VvfSsejlfVX+23qz2qpczQ0XdUbEip5ovKoXItf2RtTaPgry&#10;kjFJhyCQyFpJy9BoSXcVnV43tQWcaUDbcB5ZDG7A71CV67f+XHn40RENF3ZQkP8FwXPawJvGt/sY&#10;GuajYuA5qoka6/5jExE0rjW8BnFct2uIijG1YcY5ks+5AnLZloaBYyUYS+opeYErnQiJABEY2dM5&#10;FUeLyMjTJy9WEfLWig4HbT5DOpYClY+PTqDKzafsIr1tJPaWkLaEPJxSLxrhuJAc/7ICyti2Gp0b&#10;jn9HAWWag84Gk6hZFbkkjivloiJtq1bUg9fQy1BDQjlc/C3QrW7QyVhF9vJcY8pWk1pVVeSTin6S&#10;37JdjqnG61WrQGea0BO4hhyvQi7LuDWoWZ72awWFPBaEJWFFyIMJ2qWSwkEigyRtlSzTLORLZ0Pl&#10;47VRD9BNJW+kzHXObyM/Op6+tE8J+d8kgOdJjk31AEpHApnU53EBtBf8qyOvbxXkFrLWt7KCkLSy&#10;bF9WHVRL8YFd9xC40jFzGxAFt4FRcOobDqtu9VGjgy+qtaec7uCNaoKOPvz2QaW2tSm3XVG8OeVA&#10;HOVlE+qOeCvKb3uUaeuKqt0ptwZKFE4EXEY2hhvHnvPwRrAbFAqLvpLPPABVu/miQvs6akl/4Was&#10;Z6wVjBqzPo3NYUpdoaJKk6hX1BJ+X0VIysu6ZDVHReoPIRpLswwlW3LeJTqjXBsPRRBX7+aHWry+&#10;Re9A1KQOqd6d53ary31evJ8nyrTiOQmUTfGSP89VReNWpM4qr16myP3NJc+oKx1G0RusY6xAHEI6&#10;kdGuKiKxMGWm5O8UgsdA8mJSPwgkR2bBQAv2A+UbUVDSTxCFG1qp6MF00raEEIaxDigUw7YjhJAu&#10;TX1VLoVl0ENWr5Ru6aFe+liyuRvLS30aw/s2YjuFsf/Daa9HWKqXbZVlueVlmrXkRSzdgmHRVV7Q&#10;5qdeaiYRskKsSoRt8WaOKh1RWd5LcuQKhOwu0cJZQX5XaOuFiu28WAZpK3eUSmZ7KcKWbaVSNHij&#10;fBtPtTLGLJ6+VjPKfranROFKBLAQuaVa8DyiNMsu7SkEbpk4/mZblpSl+WEc38FW6kWfkjs+X52q&#10;yFubOk2ITi/aJH4WMAukTRBgA2Nf6l/qN2NuK0hZI8v25UFjcSEXRYezbySSUvKy6khba+QPoe8i&#10;OW+FgI22R1G2dwk6/QIdWeugiFlJoSBRuUah5iqnu5wnDyXNoqjH2Pel4ln2eNozkitVojSFJI4k&#10;GhMRLigZyr6UiEqJlGf5hLiVnLb53OhbOpfDV45l6DeVpS9VGSa+NWHGOVoixAFleK6Qemacr5Kz&#10;VR64FJTl9dS7RVgPWeVSJEaihqmPVc5ZeaDqxvFD8N7FJQqfNoqxN2WnPspXSFuBkMb5POjjSr5g&#10;z0q0XWqqKOfi4ayTEKFR8uDaSd3LRKJ7CUlJJMStRJOWiub4j+RYD3dRpK3IHIM6lCGeVZGH11ao&#10;TV/Yi7Ymx7yUW4hMiXw25TiX1UvykkSzcNoWkmqpEfsxgnMhlO1MuSOyR5cWQfeQV2wFSSciL1KU&#10;vNwqNzfLV0Ki5iQtDMdIXp+qyFW3Er6qw3b1ph1AmWZM+SYvXZRoXnnoUrGFFyon+aixlkHY8rpl&#10;m9DGE8JWIowlfQzLqaK+gziuZPz5VlfpFwy8qX8k72cAy0Y7SSK8S7OvJRWKihaXSGf1MIx9FcS5&#10;Jzmy0wnbejU439kOLG+xEHngwPHJcVGMdlixINo5AnlRpR/bWp/X1tiduk9W+EpOddrisoLXSFal&#10;WIrtr9M1xtQ7QtRKdO1HEbaEELai85Te4/53CFvqpTzmFWFox+NcaY96UzYEUgaFeKNsSF2UblhH&#10;vWyssI8jCnhwTrlwjghha8N2Eu6CUGmPLDhnqa9VoJmURZCFsKVuZPkVOUtkIW0zk7XyW/Qz9apE&#10;4kpkrpCcGekCrKvDSHLnCt/hYg1TN+o5DwHnMb+N3YSotaTdwXlsz3mo+By2B+0PBZZdkP5CdoEE&#10;48mDXWNet6AjfSAn6jFJayD5ZR05HyXdgnA6Yq/oVwalP2RWqTqzQbZJ2gd5Wb6C5CHmeSonsTX7&#10;RAh5RdLqyFq1gpsowPLKu5LkRXDyknt52b2goOQXdqU+Yb0kKNGM/SAo5EG/xN2SvhvHsD6dp6RF&#10;kJfnF/CoRXAbkZ8w9KyhQ22iDvuPyOtVDbk5h3NRLn1Vm35N7YrIJQ8uOM8MaTPIwyPxA4TELZdQ&#10;B5VT/FCjUxAse4bAtn8jOAyJhNOIaLiPi4PXxAT14N8rNQGeE+Pg+k0M7IaHw4L6v2bfIJWHtqq8&#10;pLpNHRSnLjKlvjMM070/I09QNeQTmSA56BvSLxB5FCaygnKR8qMo528piZ5vXhvlW1J/t6xLmUw/&#10;hnpUSF5ZqVdMHq7FUCYKqJ+Lcq6KjjaTvNxEEcpZgaziE73xnfbSMR0+hLDdsWNHjtvT8d3cmert&#10;eBIZIWSmELS56bDlosH7Vc1yyKWMXQpsa04OGeAc1KYctIU8OcDqUNEKaPAW9uKEI0xrW6qweEmB&#10;YChPH2gY51WELQ1XQr7z2XGy8VqGjpxAnDCKrM1M2Npyn4CTzSBzZKwQrUKcitBSwoSTTZwRPVkr&#10;kN9C2mYmbtWTGxE83KfA+qr9nND5We/0pN3qjYr6/9Pz3KhIXXF+KFwKOFHwC+QthZJ6wZWg0DJx&#10;JzyozDmp5UVrhlQM8uZWBU5c49q8J5WGiR7GXmwfT05sD9bPXYd8roIayEchkIfC4Cv7KvjClrAR&#10;VCWqEzXwOcusQ018blWLMMcX1haEJWGNf9oIbPGlrZ0e9hn4p55IfQshVx3wuR6fCSSlgeCdiF3C&#10;gXCU7/Tt6cfpzvs8nawVotaK97ZiOYivsiGXtQ0hKRAIGxsdJCWCnR3rbadSJOQR8HceO1vksbWh&#10;kyURtHriVpG5VvzfUgchaQWW5shtYc7xWkuRtXkFQs7qSdrMEJI2T/VqVKYUYvJdkwaSkLEW3Mfr&#10;5Od1jXgvI97TkP8bWFpwn7m6Xh45l8hbg31GGGiE7Z8WWYnWnJHTeenI8XgaOgXY58YcM8YcB0bV&#10;aAQQhtUom2gICXRkBKGeVlPuqYdfNN4sKioCV4wbMRAKU44W86YhLTmehCSQSHxvyglxmMRx8qPc&#10;UVFFlHM0eGV5mhjXsjRRns5WT/FHrfaBqNGuHiq18kYZOm2y7NA4gsZ6BK9PZV2yuQvK00GWSKCa&#10;nQNUpI/k7ZNUCiVbuamct5W6+sJiQAPYfh0BuxE0EOjwu37bFF5TWirSKnxxdzRdMwBNV/VH5OKe&#10;CJnTCX4Tk+A+sgms+zZUEUIl6PCbRlMORlC+hdL4odMghrxECldo4Y1qrQNRrRWNiWSWoYU/yjb1&#10;opPgrl60JG9alZyTZvVk+aPUn3ORDkpuGjb5/KqqiLRSzVxg1zcUQVNT0GhxN/XSqahVPRHxfTeE&#10;LOmIoPlt4DO1pVouJEn5i9Fhzh/Idg6siWJ0OkvSiC/hZ41iEulMWWtMvWRoRSevVkl8XqO4ykNc&#10;3N8eNWLqwb1jUzQc2hkhI7rDt18KXLrGwa1HM3gNaAmfIUmoO6gF6gxqDu8hLVBvRCsEj2mLBkT9&#10;UW1Qd0AzWLUNVlFOhehQSWRIXm+OGzoZ4nyY0TgyCxPYKqdJnOoyTenIi4OtoqrlKTb7RwgMia5W&#10;oOMrOepoLAkkIkmMqyICGlFmkXRuCJWnL5x9EEpHjoaYys8nzpg42nqnt0Swg3oLfyF5M708UDWX&#10;PGVlkbdqGaKsIsIK0DkR58VIHmaqCPIy+LJGKeryCijsZ4lyUW6waBcE98FNUHdcgnr678gxYzeq&#10;EaxHhqHW18GoPMAPZXt5omxPjtU+dVFjoL/KPes9JR4BsxIVIes9PR6ek2PgMqGxynvr8I28OTcM&#10;dmNDYDOqAaxGBMNhbDjcJ8XAa2o86kyOg8eEWFgPa4DSndxgmmiNSj294To2Gv7TktBgTjuEp3VF&#10;9PLeaLZmIBI3DkOSELRbR6LVtlFvIWTtllFouWk4mq8birhVAxG7gmN7aW80XtILjZcSyyTFgS7t&#10;RqRE1q7ti9gN/RGzvp8ib8OXd0O45K2V/LVL+f+SrghL64Kg2W3hNSkBzmOiWd/GCs7jolQksN9M&#10;IatT0CCtPUKXduLY7crr90DE8i4Int8WftNawo0GuPWgBrDoV1+9Zbje+CQEf8fxNb4t6g1Pgn3H&#10;UJRpJC8lpV2iIs1o9MuLatzo2IgTQYdCokAkbZUQqQJZ7pcZshpJHnKn20tiC+lsIDpWYmNZUI4J&#10;YU+5pfL2W9LBox0i+XPT0x+oFVLi7IiT42aJQu50nutwvnu7oHRdjk9n2kXi0IpTpeSmTna+XY2i&#10;15nV0yHyVo4lKEvTz8kpUkgI27eOp7zdWr7fOtdGHL8ydmVJqsBQ6lKTsoRjWbdiqoJ6oKZbPcay&#10;SJSwrPIS8tlVHqixneqwTnUJecmZD50beamNwI8ySq2M4BySiL9AzrUAylsVics+EAcs2EJFvglp&#10;JjlmrTo3gF13ju1eEbDp1hA1O9ZDFcpheZgmaQRU1Kq84CPRGRVau1Oe1kHVjpL6pg4qteMxyS4o&#10;2oz3a2KOwnG8dnMrlEpxQtUedWE9OAhOnFfu46PgybnhMV6WTUbCZkgDVO5WF8VbO6Jooj0KJ9ii&#10;cHM6ZS0cUKwlHS9JjdOc382dVcRn+RQv3tcX1TrVQ82uQajVrT5qdgtC9S4BqNzRR+VtFTJRct2a&#10;8TqlU1xRtauPImkt+gbCqn99WPYPgnnfANTs7Ycq3bxQvoM7yrSl7El2RMkkB5Rp5YzybdxQgTpH&#10;0jaUbcX9+ohS3UsxqY+SJI2PpArwQeU2/tRrvqiY6KOcSJGNsrRd3u6v0uzIMm4/2s3e9A8oY/N6&#10;VeL/HA/cLoRtqWjWjbJSXrZUNNpeRaZKhKdEyUoEsUTKysvAqnZgedvKy9q8Cf5u64/q7QNQhY6z&#10;pKEoEfc2BUDBRtYoGe+iUhTU7BQIW1nF0Zsyr0uQWvUi0cjFm1Euy9JSQRwdcVntkuSmUhQJSSvR&#10;tULYCgkruXGLt+Q3/y/WwlH9XyKJc4jjQAj2yp19ULGDFyR1Q6nWoq/ZPhwT8i2RwUXlPLlGC7Zf&#10;S+6XaGghnpu5ophETMkDPuoGeWgqD3/lhVfFwhw5bmnbetOWrU0966HLQSjfsgRfIsMKUA8XCuJ4&#10;CXFCyUZuKBvjiTJE6RjWj/K/SKQzJI2ApBQwYX8YU6cZS/ojWRUipGEU6y5EnuTkl4eIjTh+I20J&#10;O/UyM3mpWd5gyp1MpK1EcJVhP0sKgSLUjUJiyENNpb94z7JR7tQ9rFuYM4rIChZ/WblI+SX5I90l&#10;TUJZBYl+lZQFBX1roSjrINHDEoFZRB4O15doeI4DIWxD7dR9isr4ICSvvKCokNzUm/ISLGkvyZUq&#10;KZzUA2XqPxNvys06lLWS25btJvfL7VweuVzKo4A37Y0G9irHsOhcIUKLhKfnZqVNp1IxUH6E2aNY&#10;JOc921NI2+L69EkFKVOM5EVkvI58CyQ3sbzYKJcnZZcX5a835T1ljaRgkdzOkodW8msXk0hbSXPA&#10;fjAN4fyoT180iOXkt0kDyjTJxc3+EpJWl4ebkNQMrJ9AVg3IS4QkDUw+X/pFnFeCvEKw+tdQxJKc&#10;J5HW5eI8UaG5F8rKy93YdvLiwCKUefKAXshkdR+WqTiPL877FGVby0MVifguICsWhLAlJKWEqZC2&#10;KhraASU4NoWELSIrGNhHRRqwzNJeQdRXkmqG9qCggD9tO8raQvUt1f5iIbSnFHFrp/I6m3F8SwBE&#10;QXm5Y10dCtLmMXFnmzpwvFhRH4g9Lql+ZOUIIQ/+jKk7TGi3FxSYV9Gv7qiqSNgC6bCk7pMUilZs&#10;E0UOEipXvDyoFOKW+2QlC20oXS7YCroIW+qcDMK2riNKBVAONvRG2QZ1UTq4DooHuKOQdzpha4H8&#10;zpLWkeW1J6irhUAVXkL4CeFrFHErBKuQl+KvKL/lrd7MrjszdKaAx0qAikqFKeUlFDkqoN5OJ2xl&#10;xbJ6qRftBiMn2vaO5jBkmeQ9QHlpD+S14hixpG8j+e2tWD95oMsySroB9WIynqcjZQln9qd8O1qh&#10;sKyMlmA7eQEY207SSghprKJ8qcMFugha6mhCl46CfU+onLwsp0C9LI79oHL1sx8k5ZKpLe/LcivI&#10;A2RFHrM+QioLWe9IOOlg5MK6024ydmV53Xgsx0dBd9o0YgMQhTxYTnmwq0dBeZG+eicTQV9CHgiY&#10;KjuB441QL0WVXMq0FUz0MKbMEHkqyM/5bCj5xmXVCOe1PIhReewFPgTHdm6O7XzBbPtwXjeWsiTZ&#10;E1U6+8O6XyhcRsWiznfNiWbw/DaOdmYULAc2QJUevqjQqS7KU2eUTalNPeuFim18qJN8qeOo36hL&#10;y7aoTf/BhfLaBvnoF33lUxlf+XKMSvomyqYi1K3lmtPmoL5VaOmjUq/ISw7NqD90aWsoOxT0MpKy&#10;shh1gchKSWMiaU7kZWSm9LlkVeH4xZ8oJcKYMWOQ/nnz5o1C5v8z/379+nWW7X8WvHjx4h0SVnD/&#10;/n3s2bMHM2fORFpamvqd03HfzZsFefFWfk4+CU2X3K65KcSEqM1lQSHDSZjXOp1k5eCWJQXiENCo&#10;lZeHyYvGTAQqdwkdbaKAeukYBYuAE0FeSKFeSqE/T72Uwl2eWAjkyQ0HtwsFOSezsROVGSe4guSH&#10;VYKK17GlYpcnTXrIU5v8sgxPIFGvAhVVQqM7Aywj6yYQY1wgEb0qebQeKi+JAgWU+ua95DghkCUn&#10;LYWmDpxw/BYYZYar5MhhuVkXY05siSw2kogXeZonb6v0pACpw8nvxcnuReVBJ8BEEqJzvyEFhUDl&#10;+pUnNWxHYwoIuY4RHaD8rpzcvIehkwUM2B75iLx0shTsLJDHVmCpg51AUgRYc78NYctj7BR0xKcd&#10;ctvqkItQBCnxpYIN/kl8oWCNz/mdDkm9oIMt/qHH33nO/9nY4P+srXWwssLf+f0P4nMVPcvrEV9a&#10;WuNLC2t8JTC3yoB6aRjxFfd/ZUXwHIGUJZ24zSXgPXLxmpKrVtIi5LESctYSuSwtCMlVqyNoFczN&#10;qQwFNAJrUZkQBoSQs/n5/RY6wjafkK41aASlo2Z1XoPbeM181mxvtoMh623IdpT/81lbUTFJHl3e&#10;i9fJrSdu8xKSG9cw3flUjqgoTQ3/k1BGEA2G6jQYBNUof6qyz6voUVVH3gqhW6Am/6dBlL+m3gih&#10;IagicCUPpBWNKrtqKCikLed7MS9blPC2R0l/Omz+OvJWvfXWhzJVIvHpIMhLnwQqB6wYsjT4JaeY&#10;GM2VqVyrJFMxJ/ugHJVycfWyKhrwTeWFH+KYeqFa+3p0KiUSyJ+Oozjf7urFY0LalqNDWK1XAMwH&#10;NIDFwIawHBwC62HhsB3eCI6jo1X+TZ/JSfCf2hr1pujgProprPuHoEonH0X+FoylsR9F+aaWk9qp&#10;PIsVkr1RrV0gzDs3hHX3CFh2CUPN9jQuWgeifIIPHWlP5agUbehIA5tGdgAdN38xdij3vKojl0dF&#10;FeWRy7eScpardfJH3W8T1LJzIWybrO+L6LW9ELGyK0KWdkTwgnYImJ4MpyERdLTdUbABDTY670Xp&#10;aJUMsEW5QEdUqOeEMt406uWJuT2Noxql8FnlwshjXU61vXmzYPgPaIPmM0cgZdF3SJg7CtHThyBy&#10;en80mt4HYdN6ImRqVzSc3BEhUzqj0YweiJrVC6GpneA/JhkufaPZF94oRKfUIIDX96UxSxjXr0VH&#10;yQ4l6ZiWjGK/EKVpPJWms1OmiSvK0lmVJa3lm3mq5YblCFmuVJq/S8a5K2e2mDiV0U4qEkjeQC1p&#10;FCR9gkqnoEchcdjEoKIhVVKWsNLJVWRtqDNK1KcDTYNSojIl32c+ywrIW70sjeNyMKhWHvlVxKKQ&#10;tTTmKcsKiKGsIsZ1kbZ5rMpRN1VFYTrKFeNqw7ZbKFyHRMN5WBQcRkTCSfJqjY+B0/hoWI8KQ40h&#10;gajSn+Oylzeq9KoLy0FBcB3bGF6TmsJnWjOV9kBSIAj857aA1/SmcEvltcaHq5eXSXRurWGBsBxe&#10;H7ajQmA/JhxO4xrDcmgwynX1RJEUe5Tp6I6qPX1h/3U4/CYnorE8XFjZDwnrdCkQVA5bPWHbZudY&#10;tN01Tn233j5GEbYSVStEbURad4Qv7IbwtG5osqK/isxtselrNNs4WL3cTr3gbuMglQ4henVfNPq+&#10;pyJrw5dwLCzsCP+ZreA1OQFu45vAcUxj2I4IU99u39LAnhwP7+kt4D87GcFpbRG2vDMi1/RA7IY+&#10;aLqpH5pu7IeYtb3ReGV31JvdCs5jaYQPagCrAQ1hOzAUniObomFqO0TN7I6wSbzXiJZw7BaBcrEe&#10;KlelOPRGXvJwmHaYQGwx2lqyBNSIzomkThBINIlEkUj0iESRFKR9IcSusoVoS4kdKKRlQTpmspoq&#10;v6wMIMTZMVEP12mHOVCeCcThkche2ntis5jWocPt54wKwbVRic5nyToco2K/CQksEbscW5IOQTlf&#10;GbqS5X4PdHI2O3ROaHYocpdOqMo//v/Y+w8gu7LsOhD9/4tkGSAT6R3Se6T33nvvvU9kJhJpkBZI&#10;eI+qAgqmDEx5732X7zLtDUnNKGImFKHQSKI+KQ2/SGn+8IdIkT1d1Vx/rX3fSyTQqGaTTXE4GgGx&#10;4ua77757zz1nn332XmeffW7DZh5CyrVzjmVIoQ5OSTDob2+RvCyjjyKIc3i/fB4LeCwmyvgMyrzl&#10;xK1l3WhzM0XaE9rcTKSA0p9oYzNtFJY024j0pVZkr3cha3+nIWWlGbHz1RZ5GTpF7Cm2NDaKWE1Y&#10;ZX3t1+YedJT209Far0bsagX1cgl27qVdvJvPJAKnsxC+UIDUo3UovdSH+icm0fHSPHrepD5mP6p9&#10;ZhLljw2j8OFeZF9oR/KpekRvlCN4MR/B8/kI4r12zhciZq0KSdTZKYe1sVabbU6ZcqjFcqIn86gN&#10;SHJOchwwsA+e6ETG8Q6kHWtDAssYsa+M96ETuVqJpMMNSKOjmHm6HdlnO42wzb2v20jbpKP1iNlf&#10;jviNSuw6VI3kI7W8tgEZJ5uRfoL64EgdEjZqELNeiYglOn2LHPtsR2yHlExYb0DSAeqO/cR6s+XZ&#10;E0kab8uwlROU5ZAO7Mu1PMA76OQqGnBbwy4oF2dAjyICCxBGJ1NLuUVaatd8pZZRxKc2ztJKlcR9&#10;DUhm+yTuY3nnamyTr4RFnWOd8LwmQhUNLNI20AjHAosgjeZv9X0Wx9QsRdiutyB2kePZHk1c5sFv&#10;hH2Q42HgRC5CZzhWu1IgJKzW2dGJqK3mOMz3d+fQnaGjO6U2Z//k3yJvlboibs0habVyRCmMdh1u&#10;st28o1erWWccP/X7uVLKC+vRIm8rEDFbbqkJVG5FboWzvuR4m5M9ROd6oBhByhsv4pZ2hUWAVdOB&#10;r0riMRnb6+hrNVGHtOVAy11DlTJhwIHywyrqWfleA/t5j/4C+Ck6k3aJVxf9FpGSIg1HijhOaYwS&#10;kUtfj38Hsz00qejN9vHsysCObuqIfuoijmMa2zTO6ajUQL5s20DeO0SRoCNlCFeqAkIRr7ZRKfud&#10;omiDWUYRt0qPoI3JPCqTiF2WvsC3gX1HxK4icl2kiaLmfdvZh7vzEMT7B3PcVI53A/8OGRTpSdDG&#10;2inykM8S2RuiyF6RgLTL/Oqp+2po+1cmw0PLoEvpM5fG27mgVra5lucrVzbrWOSFn3I2Kz8zj34i&#10;jXnfMKV84PiszbfsnZR6gc9QObXppNIwaHJI9p9ndQq28722V+jdaE/WUH9K5zcrbz7tQZZPK7ME&#10;5f9VJLEiWjWRpM3mlEfWnc7Fnf81rJ/1qj0E1La0wfR8pagSUe/P93QTTJ4NmhShrWvpSJQmw4m4&#10;jh6vNPJWkdCbOZQpByF9WklEmRFpy3pUtHGYSG+Vi2XVyqQddaw3RSVT5naw3Xwa0hDAMga35yBY&#10;+W07pFdzbfM5RdCG9rDuWX5/berYzLGqiWNIC23wdr6/ci335BkpbHVg7cVysN5VN2oPg8i0Orad&#10;uAnaP97KuS6SUbnSM7SSJN5WaWi1ho+Q6RoTslg+RbRmiSQlsm9C+VC1aZWRt4ruFIFIiEwUyaj0&#10;P8oJu432/3bey6uA32vTLo6Pka3U9d0NiO6iPd5Zi7DWSo4vxRxXcwnxALLVqEsUIKZAsRLKj4sT&#10;sZSPuRyDtTKaZbL8tUbcchzkeHcLXGOhxsjNnLX87MnxT/DgGOihcVHRuooQFgGtKNci+h6F9D34&#10;LKVH8MhOpg9M/ZC1C/dmJvBv1lteikPMlnIsZPncCORvDYUOFDXrzjerVd1Wlyyvk36JcsDnC9tV&#10;Hh51bjOSVu9GuPP3Opu70VYReE9BEbVa2RNQwPGScJO1QoDxP5Rf7c+whaz1LuPncp6vYJloEysK&#10;W9DeIwE1LLMgglYQOesiaN0IbmI7NudjZyvlXXsUtXKsbSF4tLz5LQ4CW0TiavIgl3qK7Sj9Qfga&#10;stgfskwHG1oy4cV+qzz6nm3sd52sK01qjVK+ObZok0uN09p/JPMkx2ZF1B7lWHWoieM6x8oNHjlm&#10;ph2iP3ekGwUnh1B2bgJVD0yj6OQIMg90I2G+0SFu+/PgQz3s3ZVlUbeBAxwvlat6dxX9kDokzjYg&#10;YaYesbudNCXSvZZfWis22NeCqMM2IT3HPmcT2NTHCjbSqqTrb79oXOOdCNrb8WsRtnciQt0E7Td9&#10;v/Xf7d/pt/9QBO83Ebb/7J/9MyNr3fj888/xn/7Tf/ql60TYKrrVIS85+BDKNeKGpS3QEgKhlJ1N&#10;pKsbcggq2QltVkLCTWVKiMTVeec7Gv7KZ1LFDlxD4a2lMBPK+Rpcw4FSIfaKUpVCKmUjSyEVu8Hf&#10;2mcpKDdhS+N/S5SHIn+dzS7Y+elYaBdlC8Wns2F5cflulnLBTdYSesdNKNLXDeWDo7OiXQt9yvgb&#10;OjYia3VUsmydt4TZrAtBf3vrugpeJ+efTovy91p0ButBszFBtRx86tmpG5wI5KBadlyeV64Xb+2u&#10;TCjXr3K9BPAeVj917Ph1HNzqaDionlhHil4JJDQzJ2UvBe5b6sCnxA12PsK3hIZOqVBIFLlQzPbj&#10;QMC/vUoK4VmcDw8XthXnGe69BfmGe1y4m7iL+J2ifPw28VvKo1uQh38i5OcalJ7ht/PyLN3BXbm5&#10;uDuHEDErZOVsQhuJCfaZ1wh383qlQrB0CLzH3byXNiC7x5W3dlu2Uh0IWfxt5ia2ubA9U0RtlhG1&#10;nhlUdoSXi6T12YI7ErYZabxXhrNRWW4WtudlW4oFz8J87CgqsKOlXFBUr0XyOuXYLtI20yFslQ/Q&#10;Tdr+Esn33/HfDowgcJEHImYVXbuFsPVNcc75pqfBnzKmKFxFkrkT+ptRomXGGTSOsmkIUm9p9jeY&#10;eiaM/T6mrQyx7eWIbKOB28y+rxlb5cBuoPzSONcGGyJn3EntLfKWRq2Wn2iH5ZjdIvw40O7lQDvX&#10;gJg9NbbcNGaOg/xqK9I3OpBMxzJ+WbtjcwCeqzAHT8Rt3P56JB1pRsrxNqSf6kTmWTre53qQc3+f&#10;pRkoujiM8ocnUPfYLJqfWkTppVEaCq38bQVC6GwGTFGv7ylB7FItUjbakHm0B3knB5F/chj5J4aQ&#10;c2wAGQd7kLzWgYSFFpat3vIghQ05SwGDRdgSOzs4+NPAEWF7T2UifrsyDv+kKhb3tiYhar4KRReG&#10;0fzsIvrfOWQkl4ivgY8Ooee9/eh6axVtL7Nsl4f5jlUIGKD+76QRR4cljA5IYm850gdZN+0sM8ck&#10;r4JduCcjCr+dupM6OBXJE82oOb4XQ4+fxsq3HsehL17EgS+ew8q3n8LeDx7F+FvnMfDKSXQ/dwit&#10;T62j7ak1dD7N5xIt1/eh+uI08o732YY8vv3USe1J2NacgO0tifDvybR8s9rsYyuUU87ZvXnrZh7V&#10;RkpoOVKEcgFP0iHXsqQxZzMy/2E6VMNyghW5REOJjnHQaDF2jtHhnazk/WpoZNUiZoz3GaIz2EMj&#10;iwakdtP3UXoHbY6XHQePDKVBiLVl5N50KraStbcQtvzeCNtsXlucCL/aNMTQYctebUfh8X7knehF&#10;1ukuykovlE4j/6FBZF/ssby2yWeakXC0DvGHa5B8ohHZ97Wj+HI/ap+YRPsr8+h6Ywldb+5j2+1D&#10;+xuLaHltHs2v3kTDi7OoeWYKZY+NovCRAWQ92Ml7NiHmUBVCV4sRtkLHZ7UMaada0fTUXuz+8BT2&#10;fvYA5j6/YBDxKix87zJWfvyoEbYrP7lqBO4szyuitvOV/eh8eT+6XzmAgTcOW8Tt8g8exvpPrmOV&#10;1y//9FHs+/EjmP/BFez9/iXMfvdBzHz5ACY/PYvh94/Z5nyNz82h9OoYih4eQslV9pXrY6h/dg86&#10;Xl9G37sH0PfeAfRSRoW+bxHv81kfHsQgZXf4k6MY//ZJk+eB9w+j/dUV1Dw5g9zzfdhlUYydqLwy&#10;iY6nVjDwwkGMvnoMfZS5stOj2DVXb1FPypPsWUtdo+g47SxeQ91Ax0MRI3JQbTkoj06eOYF2Ge0O&#10;O8rW4Xk/2jkB/KwIkwB9LqMO4+90Lshl22j3bW+Bjo03n+FTy9/W065pKkBEVwV2DTUhZZj9u62S&#10;fSzf7DGl1dqWGmfLQ5VnzokG0lhJ/fk3QtfdCY5OlgNqTih17J1IWzdhuzXSSEtDlZ7BDd9kHRN5&#10;vVIrEHREvfMo9zlOBP5dmeGWQsWzOIE2bjrC2wqQMFiJ1IkGZO1tQ95SNwrX+lC8MYDCjX7k0CnK&#10;WG2zHI+WHmZ3EcKoGyPm2Nf3iYCrReKBBod8O0R9dLAOcQdEXrL/H6CzdLAaiewvSew3qeozZ9tQ&#10;dKkPtY9NoPe1Fcx8egJ7vjiJ8U8Oo/9bq2h5dRYVTw2h8Go38h7uRNbFNqTdT+ftFO97hHrkQBn7&#10;SbH1k12H6pFxqh05Z3tso5LCB9hXT3UjlU5f8iH+5qAcvyYkH2Y7HmnheY4bJ+gcckxQeSOXqa/n&#10;ChG2UIyIfaUWaRu/v8bum3asBdmnOXacbOfnOkTzeSJsU4+zns62Iod9P/98J/VEO9JPNyP5WD3i&#10;DlZZuSKWea+1csTu57tv1NvzU4+0Wr7dZDmi+5tsky/lgVVe3YgZ/ma6DNF7qDdntbFTOYKGFMVI&#10;248637ONY2Q7x2J+9u+jba0VB4O0r6kzFXUaQZ2qXe61iVYcf6/7SNeK4HTyxbMt5mtsR+2EfQ2W&#10;KiF0qgQ7J6lLJ6lrCeWUT1xmG1o+eaUmUnRtmaVdEFnrN8r+Yikn8hA+W2Jtr7y0qQfpcB9mGx1q&#10;RSqRuM77cwwWaRuwm3b8GPvkRI6zOehSlW0Ol3WC9Xa624jzXQf5vAOsuwOs4zWO8UuVCJ0vtXE4&#10;ZIa+w3SR5ekVgZywxOsWam0iVzv6h3GMCBnm97QXojn+CsqhGtRdAL/2HCMNtIRXhO026hMjbhVR&#10;KtKznT6MiMveYou8DesvQyixk38H9xbRFsmDN+/h3cF376XPMlDIMdhJBeDXl8e/6csMimTPh3dX&#10;Njzb6U8p73MXfcYe6hBeK3I2kNf49ubCW1HU3fQNtaTehQCRAkptwHIEibA10pZ+JG0GP01sc2zy&#10;1GZd5dQ5ZYl29KhI5jmOe8QO9l9vka1NlIs2+mkiB3soGyyvIlWFnSIc+xzyL0y5UWmfhHXznTvZ&#10;7u2s31Y+W3uSKMWdctpX0n+s4L3LqdcqKXO1GfCvpy6l3abVUrZiSsRMM9+zlb+hLaIcjzt7SxDe&#10;X44w1l8onxFC2yewjT6eIvoJkT8hLRzjG1gPVfQ5aaN4cfz24nN09FGaJur6wMZsG993tvOehKW3&#10;0H0svQV1NOvFp5FjgMrBcwGaZOpkH6ZdEN7DZ3dRrvVuHQLlu105e/lcPt+H7+hZm255dbfXpMJD&#10;UcUNfD/KQ0gX60f5jwfZZwjlCTYivZdl6LmJ0J4iZ1MwvrObgN6hPL1sm3vLEnBPSQLbKgE72G4+&#10;bD/Zu4piDm7NtRQHEap/HoNZbn+lpqHtu0ORxg2shybWdwvL055t0dP2zG6WQaBsBBvJTttH9o9I&#10;M9alNsbSOKYUZd5FbLe8XfBU+hyl0UmPtwnqHelOvnZtQq7UCUY0KupUK3cLbsJW9Lo2+LwzYUv5&#10;I4yw1WoP/l7BaUqnGNlCW6+LtnhHLSLbaxDaXMGyFWJHWTZlKdtIW183YSufv4yftway5fMZIm1d&#10;0anfRNi6N1Q2sCzyRW4Bf+PkrmedutIiKE2SpY8UWAe2+ZnqQO8qMrQ423LNOpGzrHdt/l6SiyBF&#10;zhZS5vmeSkmwuSeS3Zf3EkHL53lYAAvr3Z7tELNeihbme+hoZbEyub637wgR57znZn5avr8hj3LA&#10;51luYoFt41fAo3FCTjtrTxFDMVFClPKdylh35UQF21aBDK6AO+U99qP9ZKCdY9Bq6S0IbNQkAHWH&#10;SFqtWlNefFuRQzmj3+aGrZpkPzLwb9vTyEB51j5H7OuKxA1QH+4qRngf9Sp1g3JWy7/zVbqlLrZ5&#10;D9u+n/cY4nPHKOe0KzTeKH96nFLfrTXbqo+8Y7RFTo+g4r5JVJ+fJmZQc34PSk+PI++IgmY6sWux&#10;iWNetfkV2ifDt4/yxrFyRyf7BZ+niTJt2qic2ZEjHBuH6Yf0UzezT0l3BQjUM4ECdY5SSEl3GSnN&#10;d/Sl/tPGzNfffMG4xjsRtLfj70TY/jqE6+3/tn73fzZh+5Of/OQWstaNTz/99JeuvfHqi/BUWHs+&#10;O2eBA+WXdWOTsC11g4J/O8rYIeQIuIlbQgStEOBGpcCOTOjoT0XkR6UkslhRrUqBoFwtnux0N8F7&#10;SymJrFUEsIuo9cxnZ6eCdUNLjHXOlukVsrzFLA/L7FdG5UkHxJwRA40OwkdJo8td0EwbHRPlM/Oh&#10;U+LLsipaRLnN3PDjOZGyDmkropYDvuqCf+t+7ojhIFeukyD+HcyjGyG1NACMpOb3VXp/3o+/l+LY&#10;YQqEykKzPzznVybniWUQFOFL+Jay3KXsRCUCn63IF16/Q3WyiXSC9SgUaRkFOzgVp09xLiES1yFz&#10;vQ00hKhcvVzYUZ5D8Ki/7VwejQE38okCfl8Az/JCgwexbQvuLS1wSN2iPNxd4OCeglw6OISiUrcS&#10;rlkO7nXhHp4TtMHYXbkO7nbhnuws3OMmZjPvDIeoJdwkrQvehA/h64Kf6+gmbJUmwSNDhGsG75PB&#10;Z2Xinhwil8/MY9lY/m2F+dheVIDtxQUWsay/lTd3mxG3Odgu0pZls1QKGTRiMv47Yft/B/iyjR3C&#10;1oWUm7CoWyGdhkK6iFvqI15rhC2NJWfDHScvpHJE7tByrGwahXnJCGC/DqFuDK8rQFRzMaJbSxHZ&#10;ysG7hYauiFvlxK6jXNPZ8KVBK6PXq4Gy18D+30idoCXSdEBE3mo2VJu6KMeQlvxpiX38fANSVtuM&#10;uFX0UMJSA2LokEbu1UYyzoC/a3+jRV3lnOpB/rl+FNw3gOLzwyh5cBill0YMRfw7//5+i/IJmSuG&#10;7yR1/TT121wJEg408jdDqHt0LxqvLRCLqH1oDiXnxpF1tA/J6+2IX2xEFA2FiKkqy1GojTeCtdlJ&#10;m4x5GiFtdFpo/HhxsNemG79TEY/fqojF3Y2JtsN0Cp3d0sujaHtxH4Y/OIyhDw6h9711dL29jI43&#10;9qHlJT7vyiBi16rgN8x66uU4oOhWOhJJY3XIme5AYn8NAmuz4VGcxP7NtqGTFTdUi7oTezHx9Dks&#10;vPUI1j95Cge+eBZrnz+Ffd9+HAufXMPshw9h93sXMPDKCbQ/fQDNjy2j4dEFVF+mMXTfOHKP9bN+&#10;Wyyy2ac3E57KG9XG8ak9Gf69WZZDLmqSBpYRtUqFIJJWkbVKh1CBqN2KhqIDRSNKm4bZUlJtIGIb&#10;tDhHLS0NGKFxyO8VRS0CIXyKDhPvFT1dbRv6JE43IGGiFtGDFQinoxRMg9C3KhU7ijVmxuPejBjc&#10;mx6DbZa3VoQtnRMa7k7uUJG1kmHKNOVdudv0vUXiZsfDh/UVSIc0fqgCuSudKDrSjywaiZKdJJEs&#10;J9uQfq4TGfd3IfN8F9Lva0fSiUYkHqZ8HalDyrEGZJ1pRenD/ah/ehItLyrSdg7tr8+jzcjaOUPb&#10;G4voeGsZnW+tGNpe34e652ZQfmMMBVf6kCkymPeNPViFiJVSW/5de2MKo+8ew8wn9xlZO29krUhb&#10;/v3dS0bSirTdx+Pcdy9j4uNz6H3jMJqe3WfR450vrWPwzSP8/f1Y+cEj2P+TG1j/6Q2s/eQ6ln/4&#10;KBa+dwVz37mEvd+5iNkvL2Dyk7MWYdv52hrqn5211Adl10dR+/Q0Wl5eQM876xj++AjGPjuOoY8P&#10;oe99N1G7gaFPDmHk0yMY+fZRjH77GMY+1eZ5JzD68QkMf3gM3W/uR9VjU8g814W00+3Ivb8PJZdG&#10;UXdjFl3Pr6Hv5YPoe34D3U+tofzsOBL21lv0lDbt866nfaLoK5EG9Vm2tD+YTkRQA+WojvaHywFR&#10;NK7OhTTROKeeCW2hU9xIo5vXKBJJfcQ2S9Q1PG/fSQ+JqBAsWkROtBziQkT1ViF5rAVpE22I665G&#10;aH2hRfB6auVWWpxtHOsQtkmOLpUeJaQj70zK3o476WNCefgIfXY7qZspFXhOu2P7c4wOIHT0570s&#10;OlcRRym8PpllSlHkraKA43BvWhTuTo/AXRnhuDs7nLZANHyqkrFT6UD6y5A504Si5R6UKmf1wSEj&#10;arOW2Qdm62z5vfJI+w/S5h2ivTfCutvNupmvsLQCidqIa70Gset01o2grUbikXq2cStyz3ej/NFR&#10;NDy9B52vLmHgnQMY/+gY5ewEJikbE58cw8iHh9BPfdfzDuX17QW0vjmLxlenUPfyBGpfHEfDK1Ps&#10;P3vQ8NI0ati/yq4PI+s89e7RGsRsVCKB/TDleBNyznZRnw+j/KEx22U671yv7TKdsMF3WKlAnIjT&#10;Q/Xsr83sr50oeIDfn2hB7H7q7cVihOylvt5DmZihk7m3EBELJZZrNf1wC9KPtCDpQL1FCiccqLGc&#10;thmnFInban1ff4usTThUzTqgzlvmGLVUguiVcj63ysjf1KN0Pk+0W5nSjnLMOthEHdOAuFXqNU02&#10;aqJxrsIib+WkKoWByFVFzgaz/r2pf3d0cmwkROB6dfBIaIm4Hx3foH6W27WRUqTIW+reSCNrWR6R&#10;wUT0XBXvyTZbbrDNPiNmy7Fzik7reD78R9WuRYicrTBiVIStNgMV4vbVQLllgycL4DXIZxMB47mW&#10;HkGpEZLWOc4eakXm0Q5kHes0AlfpErRRaNAUnedR2v5j2dDmoSJ5RVoXcDwuun8Q6UfbWK9sy5Uq&#10;xCvqdn89lNYoaqlyM8+t7hE2y/YwJ74JKevNSNVO30uNdNKrEGobwDlRVAmzfLepWks5EDogh5xj&#10;L20Jkbb3VO/CPVW7LPJ2ew3tmDrWXZOiyunTdBYjopv1RIR3ldnnwFZtmkxfideI3NUmNAHdhfDv&#10;Zn2JZO0pMGLXTQ4rYlPQZJNfK/1D5bLn9SIF/Drou4j81XUG6jZtiMbvAnjfII1rnbSNOjgGtnMs&#10;dK1K0mpGkSwiXrzKOeaVJcOjhH6jNsAuo51eQVupiraS8prSnhKpGsAyBzYRzQ6C2M8tQk4Rc9qY&#10;kDaJ7JJg6sjgZpZfua61V4lSANLfVdCN/GARQJ7aYJtjpCfH2h0lSfSn6BcYIcRnK3VNNa+t4fP5&#10;bOXEN+KGutSXetq3luXW9y7iSKSRNpf0V4AUfW0t5fcp5v0UHUrf0Zt/+5RyrC5Ps4m5wBqWX1GA&#10;hHS7r8jpKso84UUbx6DPfHd/1lNIcyF1WjHHBtZnI9+zke/Iv4ObZDPoHPV3HX1C1pcH6247308b&#10;LHmU89l8h0DapTtZLxHdlKde9pueUoSL2FbbtLO9W9kerMdgyksIx4edbRxj2qg7mgvYTnlsJ9ad&#10;2ol1p/pTKkURqVqxq+hG7fOwsynfVj6Fsn01hvmzvbzr0iz/sgO2ay3LQ1vYT+3nikoW+S2o/dSO&#10;Wqbu1DXBd9dKV60OEYehFcQeuYn055T33Ml97ql8s1oJJyKwgPVbxHIVsy1K6KOXsn6FEta1K72Q&#10;bYqVx+9F2iqn7e2ErfLZZlAeFAlKPzukphiRzRwDOqhv26lbWquws7GM7ZgPzxKOmcSO0izWTTbL&#10;SPC5So8gvsR4ERHGIpBziWzKRRbhJm0FjYUcZwWtatmEkZ/syy6IDNWmo9tFKAuKCJbNl8XxkWXV&#10;PkHKMasNwCKqWGYiorLI2RCM5/W9yqD8upuRx/zt5tHIWj7X9bdtnmZkK8u7JbWE5QHOc4hv5QY2&#10;wlgErwu2v1CWwPtZ2iYih9DGZYRX3k145wvsa7YSmzJPiNvyEHck6G+1uVaZsQ8JO0qoKygL2kjs&#10;5upnF5Ruyg31JRfUj9Rn3fDRBDb7heWyZZ/ZCp0TNMHty/7pp9XWWnVNPRJAuyqQch7EfhFMG0x9&#10;KpR6TRsYh3WXOBNGfcU2iRTcx76jiate6sNe3qOP9xjg77VCgb6eUqhFa6Ue7UGlNEhbbUfOoT4U&#10;HR9GwbFB5NJezznci+zDPcg61G3jZtJys6VL0LigdGpenfQtlW6ojeVtp5xT7xoxy34sUjmgReDf&#10;LshfC6AuCBD5zHeTfakJJtXd9df/gQnbX/ff7ffY+vnXwd+F6L0TYftnf/Zn34jbr73+6gvYnsfB&#10;mHALs0PasmPZgMBOpeV0pexQIikt7ywFVWHlW6DBRNEYGlgsBxghslSkqf1WpG8xf6eZDkXvsgOJ&#10;gPVk59puaRio0LKITIGf2TG3s0N6qDMqslbL9WyWhH+L6GT53HDPmrjL6iZqlWtXiaIDtVyvmgNH&#10;jYOAWgoWjyJjfZXCwQU/fvbTAFzL74gAQdfx94oSFjmr3HAirQW9l54VwPNB5RwoiAA6J/6lVDol&#10;W6FzNEjckb5F6fbu23OoHIVcOdEioaVQHGzj4HEPnWPBQ5tkFKhdfhWoeApYL6pXEdxS6kVS7i5Q&#10;0Xvx2QaWyZtlFlG9mbrCDZ438rqC71vBOqnUu7MTVubR4acxVkVDmPByYUdlATwrCjiA53NAJ6jA&#10;DSV58CxSlGouy5TLds6BZ64Dj5xsw3ZXpOq9ImZzsnB3rgMjTQmdFyzdgZuYvQ2KprWI2nS+nwve&#10;hA/hewd4p/P9iR0ZNED4e6VR0P31fHcZ7srLxt0FObinMA/3FikCuRDbS4oM25Rjt9AhbrXBmfLl&#10;emTdJGwVZXu7Q/nf8d8WRGht5lkkNolbQmStv4usNcLWyAjqKBpsmt3ekZpo5NdN0taZ0d+eEUdj&#10;KRbb0mNocOxCaFUuYlvKENdOB7a9AlFtdIjoJCivYoDSq7hmdp08SdRjdDgU9eBVzz5Mo9WPzo2/&#10;cggpGkWRI0OKKKrkIN6ApH0tSFtr50DehmTlB1xsxC4iaVnpC7TEswP5JznAn+m3nLEFZ/uQf7YX&#10;+Wd6zanPv4+fiTQ60vEH6hCzVo2Eg3RAT3Sg8MIw6m/MoeO5NXQ8s462J1dRf3UeJfePI+NwN3at&#10;0eFfqKNTXEXnmE7mVLUtcxRh68d38dOMM40YGTM+NIC86Lx4VqfCQ0sdm1IszUDM3nJkHW9H3fXd&#10;6H99Df3vrqP33TX0vLuC3ndWLWKz4vooEg7VwG+CxuQg+31PhuU9TJisR+beLiSONNApK6ThT51N&#10;RyC8twL5K4MYvHYM69+6gUPffhqHv3gWG188jbVvP4GlT29g5bPHsP87T2L9O09g4aNHMPnmA+h9&#10;9igaH9mH0nMTyNzoQdx8veWWVf5YLy33FEHAo28PndxBOh5jdGwsZ60TTRvNo8iC8IkShI7R+Ryl&#10;QTZCB0P5/ojAYRliHLeG2d78O2SURtkYjbnxIhpmNM5cm7tEKYp6mvfUfUXWj1QiSrP0mvV2RdV6&#10;FMRT31LGMl1kLbHd5E9LAR0SzXKgmcxKdgmTeUVlJFiOW8+MWHjlx3N8TUZsXwlyF9tRTGMw64CT&#10;G1nEQtaZbhRcGkT5tQnUPTWLmiemUfrwCPLP9yLnXIcRNumnmrDreA1iD5cj9WwDih/tRd1zk2h5&#10;dS863tyHdqLplTnUvTiD+hdn+fc8Wl/fh9bX9qHtVZHy2nRhDyqujSOL94xaY1/ZqEbxgwNoe2YR&#10;w28dwey3H8DS965YOgRhUccfPowFHme/ewlTnz2A0Q/PoPfNw2h/eR3drx3E0DvHMfnhWcx9fhEr&#10;338E6z+6jv0/eQzrP7mBNf698oOrWPr+o5j/zmWL2p346Az63jqItpeX0fTCPOqfm0Xzy/PoFlH7&#10;6RFMfH4Ck985aRj57AgGPz6IgY837Dj0yWGMfnYM44qU/OwEhj9SLuaD6HvXQSdlu0ab6F0eQM4F&#10;9r0H2RcvDqJQeaaJ0ofG2Af2oPXJJTSxj9VcmEbJsWGkzLdYjkpthqeoKkXl+1Mn7KQDHUZHOrST&#10;kDOgnbRdMIe7h4Y+ne6onjJE8nO4rmkVkUuZE1xL/gJtiR8hMkMOsSLi2x1E9VUhebwZaROtiOut&#10;RlhjkdliXrIx06XjtBmYm7BNckhTN1z69e+KO0UTWZStiFs9i9dsfYa+s+tSHJhuZl+Qs+6RT5Qk&#10;UA+ls26KkDhWjbSZRmQvtCFnqQPZlPvMxVakLjQhiY5R/EyNQ9RqkoX91H+YjtRIDkImCyy3tzbp&#10;EiIWlJ+Udb1CeT1QhbRTzSi82If6J6fR98Y6dn96CnPfvR9LP7mItd97CGu//xDW/+nDWP7dS5j/&#10;0QOY+vIket+jTn1pN+pemkTrW7Po+WgJA5+uYujzdYx8sR8jnx/AyLc30P8+dfAb7CfPaUPAPqSe&#10;aUT8kWrEHqo04jbpWAOyz3WikHJVzP5adHHA0hokHKqzaNe4A9VItsmVdrum4pFRI23TjrdQ7/N9&#10;l8sRNleEYOXWnaJ+mqRTv6cYsYtVSFhi316sRPRCOeJXq6kXGpB+nHJxTFG7iiquQwLvH7vmpH4I&#10;m6eTOptvCOH9wheKEbeqyNJ6pB6m03m0FSmHOVYdcAjb2BXen8f4tXokH+B4dqgdKRutlrPP2TxM&#10;E5FVCJ9WXtIS06k+PbT3WpNwdwP1YFMiPFuSbfVFCHV1xKgm0krp6HKs3VNuG3iGz/CzCFvLp8vn&#10;8r5Rc5UI43kRtn5sX0XShk6X2EZjIm11nQhSbdamo86L2FU+eUXbKlWCUiZoAzflfU/daEH6Ib7b&#10;gSbEL9cicp7lnSlCwAR9j3HW6W7WCT/HLlVDEblZxzuRxDpQ3t/oxXLEKJ2RUiasODmBdU4kr34X&#10;Ml2IyLly2/Asaa0R6RttSLHxVyl2+J4cL7TBjCb5YmdqEbeFtNWyd22u50ndIaJ2e1UKtlXSx3AR&#10;jkq9EtSQh53NRQhrKSZKaJ8Ucazh70TC1WTBn98HiphTpCZ1RYCiUqVDRH4a+ZaHoEbZMyIYOQ4T&#10;zuQRzzfzerNtWHe8xrshG948+okcoL4KaqPcEbq/mzi1HJP01Swohr6Y9gjQSkuldPHMTbI0VO4V&#10;mQrw8aRftYO+kyYgfUuoG5T6hPBRlGwF39MIGv5e5C/fx4c+og/9QR/6kt58hjd9JC8+Q/6UBc2I&#10;FHL5dduyE3BvlsZb2nba7NA2PEykn01o8+0CopB/EzraZ4Hf3ZvH3+bGG/Q7D8IzJxFe9JM1uW/Q&#10;UnQ3skUsErQbvfg+XuYX8/20Zwzvud1173up0xzoOfQp6S97KxCIPqsX62kH/VIdtcpU55QSUND7&#10;ebAOt/H+98gvZXnuyWW5eH/tlK9gLXfOb8v7rY1MjQylPVqRZtBqWwVwKaBpp1aQ1hAKcKqgnJfR&#10;z+Tz5B8rfaFIUe3er5UZ2hQqkPUczPoOYd0HWxvTvtUKD5HxtGsMZfS92GYiu/0pR4GSIxuzJGsc&#10;oySHjXnwE5kvoozfBzSyD9PH96nK4u9pZxYpcI11Rn9cuVgFyYtW7xrpxzZ2OAjCgqZYTyyrbxHL&#10;Q/hr2X9+JgLyCFekraJe70jYKiq1mjZ5E3Vxex3t+xpEtFRiZwNtx8p8tk0Gy0O5Mp9d7UO4fXkj&#10;awlF+roIW6UYsBy0LtL2FuLWBXd6ASNpVa7MZHiwPB485yEiNYc+SwH7IP33nRWFCKsqQmQNbcyq&#10;YoK2QDn7b1E2/PNpz/KZIl9tc/Z0vhftQ4NSvmlFlpGrlEPCUjaInOVv3OkL/BSlewvY5nm8r8Eh&#10;by1y2AXlmd/6WXsPbU2RaVAbEUbSFm4Fy8qjQ9i6oL8p04JnISFOqYjypEC4EhdE3gplbvAet4My&#10;uBUelENDqcDPLnjq9+XsY5rYYV+QzPmwzzhcE/046s2gBk2YCNTdhPw9TaCHt7H+24kORfgXYWcn&#10;ZVqR6p3UkZ2UY8FyclPf9vC8oByyInYJpUaLn+U4Sn8vc38Xciw9XT+KTg+j/IEJVJyfQPl94/Y5&#10;40CHbXoWOlYC3+4cbG+i/m8gatPgUcvy11HeNWEvYla+GhGgvkT4s1/5iUvj+2kCRmmzPIuScfWV&#10;54xrvBNBezt+JWH7yCOP/BIBeifc6d+drrn9nOAmYX/xi68NXwtffY2vvvqK4Lmvv8LXhBG1dyBr&#10;b/7+zmTuN6VE+HXhpERgJ6ECcqcMsOhUKnIZ2kZGVmabwnRAxUwFqvN+IiyNuGRHLxHYIQnlChGM&#10;XBX5a4MjYUrQGTTVwZQTRXA2FxMo2LdhB7/zUth/oZQ3y6RyiRAt+2bckrKBsCWAivLlYC4CVkaF&#10;yFhT1jYI0xjgIODNTqTO5GWgQjTikhCJyftZhDHfTzObPuzkgi87vK+Ors8+/GwGgshXvqugv91Q&#10;gm4HdGA4AG+37znYFEipEBwMdhDbWV/3clDUAK8oXG8+1yGKqfgEdghb4kj4GUkuiChn21TwXV2w&#10;aF0beKnoFZ0rcHCy0P8qgfckfAUaKL4cXJXf0N/AgZh14URMC7yXoo0J78oc1lEOdlS4UKVZWIfQ&#10;9al04FuWT9kgSni+iIZcYR7rhtfl87fEjvxsykU2FaiD7VuhtAS5/D7HwY7sbBoqRJZAIyJTYDsp&#10;ajadbSWkOfBxwdcF92d9Z2StIROevI8H7yni+B6L6hVZq03cCJbhLpZVUcPbSgqxvayEipgoJUqK&#10;nchbbYTG32pzs/9O2P7fB+b4G8nAfk/4Ef7pImpF0rqWkvN7d4TX5kY4ghFjzrJbL0I7mdtu5q5I&#10;x3tTo2nUxWIHDXRf6s8g6p7Q2nwadoU06IoR2VaK8FYO3LZJmeP4yLkJsplO6jXCr5nORBP7hUCn&#10;y7uNOk5LFDWocyDXMhftfhw9WYnICTrM42U8ltnS/Fg6rIkLtUhdaUTKSj0S5Xgv8DrlxqMjKIcw&#10;9UgzHXc6+ReGUHJx2KJdlSqh8pHdqL42g5pre4hZVD8yg4rLu1FyYRz5Z4fobPYiVZGYdBqVU9fy&#10;s7oI25BuOqnNLHsd+7ecJEJRMuYA0FELaiJaaUx28Vx/BmLnSlB0tgst2nn/pQX0vLEPfe+uYOD9&#10;dfR/az/aXl5A+dUxZJ3pMuc+gA62UglET9UgebYNsWP1CO4soTNIfaRNIBuzkMBzdadmMfH0Gex7&#10;8yEc/PgJHPn8aRz67ClsfPsJHPzsSRz84ikc+vJpHonPn8T8u1cw+NQx1F2YQ9Z6D8LGym05kWcb&#10;nZxWvkcny6yllcNst9FyRIxVENqgo8w26dDS1KBBtuEg23CIR8uxSGdmtBA7x2gkj9MZniAmabDZ&#10;bueaQXcQsQVRE6WIVhvyvtp4Y6eimxr4XpUcQ4t2UZ/G4d7MaNyTHm1ErWdGHI32BOrSJGjXYTkW&#10;XpRrbZanzfMEb01CaNKBek1RtkqL4KnNybJiqbdjaUjmIWNPI/LWOpG+0mSyknygwZZP5zzQh8LL&#10;Qyi7No6Sh0eQ+0AvMk7RYDzVisyTLbymCUlHKVuHyhB/tBK7TtUg43wzyh4fQtvrC+h6dxWdb6+g&#10;/a0ltL25Dy2vKVUC8SrxygKaX5xH4zOUsRuTFpWoJeQx6xVIPtqA3HPdaHxiL8a/dRJL338Iaz9x&#10;8tYu//hRzH3vEqY/P4+JT85h5INTGHrvhEGbjO3+5D4sfOcyln/wCJa//wiWvvuwC/r7Ks9dw+oP&#10;b/B4FXs/u4jxD86g+7UN1D29F+XXKf+PT6LmmRk0s3zd76xh8ONDGPhoA30f7Df08+8BEbYfHUT/&#10;hzz//gaPSolw2HLa9r63ge6396Pj9VW0vrKM+mfnUCIZvtCDgiuDRt42v7APtXzvkqujKLg8aHVc&#10;cnmEfW0KLdcX0XZ1CVVndyN3fy92sW2UO1DLfn2bacM00T5SBBJlY2cXZdIVCWUOQAdljlA6kvBu&#10;6ofeUoe01fI8I3cpj1pqSwS7oN+G87qwnjJbxifiNrKP+mO0AUmjjYjpqkBoQz4CZT/JDszSigJt&#10;7uJEcv8SYft3hE2eucjaTRLWBTvH52giQtFFWv7pzpenjWAEOdO27FIRO7TRZDNGdpUheaoZ6Qtt&#10;SF9qR/oqsdKOtOU2JO1rRsJ8vaUt0caAO7UD/jj77ZgD/R2ym/UzU4SwWTrl1FXRS+WIW1Pu2Hpk&#10;n25H2ZUh1D82hbbn5tDz2gr631rH4DsHKIsbGHxvPwbe42fqsRHKyrgR/8cw+cVxjH56mLK1Dw0v&#10;TaHh1Sl0fWsBQ5+tY/y7hzD1w2OG8S8PYeiTdcrcKnreXUL7a/OUpd2ouD6E3Ac7set4LSLX2cZE&#10;9P5yJByuRvrpFuSxH2WcaUMc+1LYUhFiD1Qi5bjSMXSgyEXYFl8cRM65LvbfVqQda0bKoUYkrNYg&#10;cr4EwSIJJ4hJvj/rIHiMOm00F1FzHDM2mpF9ogtZxzqQZrlzW5B5XAQk65XjiUXjLlFeZgrgP06b&#10;cyLL/o5aKEPieq1F7CpyV9HJTk7XWuzaaLRcfrs2tClXI8+xTZZrWNc1tuFK0v4WaLMVReAq8jZq&#10;uhzBw/nw682CXzf9Ak2kddLm7eBY00l7ty8LwSN0lCfYJ3azb0wVI2pvpUXOKuWBEznLuuM5kbTB&#10;k4VG2OoYIuxmP+F5928UlSvCN2y6FMEThQgcyzPyVn87ZHAlx8Ea3lfX1iOe99bn6PlKI4wVjasI&#10;3cCJPIRMucnXKl7Pd+f7xfHvKNe4rGPsQgVi5jm2UO6CJ1n343SkRzlujuchYqbEcijHzlVbugdt&#10;RhYyyrGHY06w0iOMlSFmkvejXRCupa99lOlOtkWrHHP5SLRxNZaU07cpYT8htJTYSaGS7awqrOTz&#10;bNUk7W0RTfSXDPQ3LM3clmCeIIG/DVSQTzHHmALqAsKPvo4++9PXkU/jW5FuRIlWwWxX5Cr/9uJ5&#10;Qf7ZDt7fw0W0uVPiWSRkIXWdlqvTh9Smg8ojqj6uHfVtcyMRSRr7cqiLcmlr0c/yzud4mE97jPDI&#10;F9HJcZNl2laYjG20xYTt9I+3FbnA+2+nb7qdPqpHDsuQTSgvp4uccqIGRajpM59JuCMApWccn9Dl&#10;G+fLTyb4DkY6iYDStUbSUleyvH68vz/L7p8l8G9C53wtWlEQOSbwN/Kzzd9O3ISISIeMdHxS5R5V&#10;MJT53fzddj7Hg0fBk/dz++aeuXo3BVCxPrbAg3Wn8m9d7eoO+lIAkoKOBBHVtvqV72UpCy0ylO/I&#10;etqMvuSY4MX28WL72CaR0sc8p00vnXbie/I3alO1r0Po8h70uTdX3LoCm7TUXatftbLXCHz5/Dwq&#10;9Y+zqpZ9X+caKd/1efCtFQGv7yir9LO14tXAeztgHYnwuwX00wsp1yyLpW4UYVvE5xUSBSJu+TmP&#10;4x7byolg1YQly6h3u42wjW6vNcI2vKUKIfWl9L/zHbJW5OzWzc5LHNgG60o5UJhp5KlBkalKw+BK&#10;xWDRvYpklV3HOrXoVPUD+5tjIWXG0htYnlr2X/rpOyupv0TOVpfYcWcFx7OSHPjmsw/yepGx29IS&#10;cG9KHLYRImiNnGU7Ce5nWHvq/i6i1kklwfbaQtS6y+3+7P7ex8Dr+UxLvVDgwNJOsL43oXp3wc1b&#10;ufclugVbvhO3IvJWXJJIb/eG8tJVIt61b5FBkxU2YcG/BeN/2Ba/BOohFwm7CcrdVkj3GexaR28p&#10;GM5Hq6wVDEe9KWjj+sBq+mfV/JvfSa+K13F4LJZfqwK2RvqKu1GUfi2vq2cbakUD/b4A6muLgKWN&#10;p9zk/son28N7a6PjYfqPU5VIWGhA6nobso/2oOgM7cdzIyg9x7H9zDByj/TQ1qENMFuLnUPF8G7P&#10;gmeD9hJJxj0VlGFFFit6VhHC7uhgHev4HjU8p36kdy+mzqD+3JabgEdfeta4xjsRtLfj1yJs3f9u&#10;J0O3fnf7vztdd/s54SbZKnL2a3z9s7/CX/2HP8Zf/Jt/gz//k/+An//5X+Crn/0f+PoXLtL2G3//&#10;X4ewfeLNlzkwitij0rEl+BIUgX9rllIEYFWOa4MwgsKk2UttlqNNKXzUCTSzwQFAg4QGmB1b4CHF&#10;7lbu7oFCpKZ+K6JYM2sa5MsdqLN4s9No9kpwZvx4LQd8y7dGWK61ragU+B2FxZdHdQjrTBIc/taZ&#10;MWGn4eAuw0GRo758D392jgB2Eh3VeawjqSOK3Czl890Ep6vDa7Cx2RsOdD4u+G6Bc44DDgcnkdMe&#10;2rCN0IyrM1hqYOZAqEGZSt9LSsTej52Yde/DenVvaubky1V5HRhhLJgRQyXGd3bST2hQcg1MfA+l&#10;YJDxZJHFUgiqV92b9WqzRzSGFPpvm8FVUvGx4/tV836EvwsibP2oIBzwM2GGFp9lpDchJeMrWL0R&#10;tvEa67KKBrHl3CGUJF2byBVT6XNQ8OVg5lMgsDyEt4Hv6kZhDuE66joeBd8iQkehgMgX+H0ekct7&#10;5VKB5LDNsthmmW7w/YQMB14uKN+sh4F/83oP/s4jJ4uKJQv3EvfkZOAu4m6eF+7Jy6LRlssBtIB1&#10;V8gBvYjtRRTx74I8ynwOHVEXYZvOdqVjaFFq3wBnmcqtuNN1W3HL9W7H9O8CObAG/U0jUNh0eN3P&#10;owz/LeDePOaWMm7B7e/yt8Xf9/3+1thSP+4IrdvhJmmNqHWft9+ofgU6BS6y1gHPibQgvJXLdiuy&#10;ZAA5+ULvTonCNkU00uD1pw7bSSMzuqXE8tzGtJfR0CtDRCuNKxG3tpSGUBQLj4p+829h/2xmf2rK&#10;tN2gNfB6NrDvN7M/t1NndFBHdFJvdBHdOQjuyUFIXy5CB/IRNlKAUDq3IYruHKBuHWAfG6ChOZJF&#10;R7LQdhXfRSc5k054/n2DKDrPQf/SBMqv7EbFQ7tR+dA0qh+eQc0je1F9ZQblD+5GEY2C7ON9SNnf&#10;5kTZTmunaTq+/UUI7C6kkUEDuoUGdAP7t5atNVKXNSs3VAFClCqBBkhABw2pjlSEjeUjgw57xcUh&#10;tDy5B32vrxjZMaD8oO+uo//dAxh87zD63jiI+sfnkH9uEGkHO5C81IaEmSZEDldZpI53Lft96S7c&#10;lRdjywWj+6qQt68PLQ/sw+5nz2HpnYex9sFVrH98HWvE6sfXsPbJdRz88ikc+/7z/Hwdo8+fRsPF&#10;fchc60XwUBk8WrPgwTr3UK4qlju0V/ndahA1UI2I3gqEdpXa0iLll9NGKAFqi85shGin40E686wT&#10;I89ZP9EzioJSugM65pM0ounsh44XGonrkLalznJeOtwR2tFay03Z7pqE26FlmXJksmlYZyqSNtYm&#10;BrSxhuTOh06EL413Pxr1m1HjgpG1OrrOi7A1Q5zjWVY8nbVY6sRYhHfkI2tvM4o2epB3sAuZh9qQ&#10;flhETgsyTrcj70Ifyh4ZIUZRdLEfBRd6UHp5CLU3JtH45Awan55B07OUjWtDyLrQhl2na5H6QBOy&#10;LrXbpmM1z0+h9c196HxnBd3vrqHrnVVLi9D00hyaXtyLlhd5fG4W5Y8OI+u+duw6WoeYAxWI3l+B&#10;vAd60PXSKvZ8eg6L372EZUXWfvcydn9yDsPfOmmbjI19cAYTH53F7o/vs5y1ez9/EEvffxgrP3wU&#10;+777EOY+v2TE7N7PLvHvK9j3nUex+qPrvOYqrz+PwbePo+3FVVQ/PmObrVU/NYPmlxbQ+eYa+r91&#10;EMMfHcHQh4fR/8GGYeSToxj79nHLuaxN8vrfP0hs2GZ5ve8o/7IiIlcttULx1RFkXuhC8tkWJJys&#10;R/aD3ah/bi9le4PXraPl5UU08HP9M7Ooo/zX3phhf5tG5cVJlN03huKTw8je6EbyQjOiJisR1Esn&#10;sDnVdiP2acmkvOXZJIk2mRHxGtSuCR/2dRr7ttS5r4zyyrocpPwR+hzWI3K2lPJM6DO/D9d3A0IV&#10;Itl3YgZrkTjcgISBBkS1liJIdoFsJy1ZlCMnuCN9CPfYIV17OxHr4Nbcs7/8PWWUcKLCnb/tvK14&#10;cF3jkmFNkHmkxePe1FjcQ9ytCPOcBJuEl1OvSbCIrjLEDdcgaboJGfs6kLpPeWgbEUsHJma2xjYA&#10;FLSTvT4rP7hSkgSO5lM/st/3sI77+E6DtJ3GqCtFOu4rQ/KhBhTc34Xqq2NoZZv1vbaC4XcOYOS9&#10;AxiWznprCR2v7EXjc7vZ/hOoI+qfm0TzizNofZWy/vIsGl+YRs0zEyi+1ofsS23Ie6gTlU8No+XV&#10;PUbMDn+8H+OfHcLopxv299BHxIf7MfD+GvrUh97Yh4ZndyP/YhcSj1IXrRUjaI66n4haLcWuw2y7&#10;g3y/1TKELxYjdr0SKUcbkcW+XHC+19InKII9/4Fe5J7rMuSd7ULG8VYkbbDvLVUYOb1TS/In2O4c&#10;K3wGMxC+p8QiSHNPdSPnJPXEsXbk8ljywCAqHhxF2fkhFJ/rR9bRNss7vnOaOn+3NuoqQCTvp3Mp&#10;BxoMiWu1iOVnIW61BvH8nLBej8T9DYjnUZNzIm11jF+pQ8JqvUX+KwVBkv5eqkX8QjXbrpy6sxgh&#10;o7RT+2hrd9Eu70yBZzftuF7axYO0rUfyELrbIWDjFvm7xTqDk0aowohYEbUBuscwx6xB2qP8XeBI&#10;vm1KJmLUjXDqaBGkAYMcw4jAoXybmNu5mUu3HNFaJbGnEjHU+dL7kVPOygtn1YVWW9C+5zFqdxkS&#10;KHtKoxMxzvGf9wkbKbLNLCOIsGH26wHaABzPfds5brdlIIDjS3A3x/Me2gpEcDfH2jZN7PLdG2kP&#10;tHL8d03ayHZQrk8tHfero0+iJb4VHE9cy/2NyMxnX1KEpYJX6MP402cLELkkEqSAtrZS3LlRyM86&#10;b5GT9CeoD5S33yACTxGM9I+cKFEnd7Q3761AIF9FapWIME00KLWBO+JNBIgi4BQhpxWiIj1Fdvry&#10;niJsAwpZpgK+m4iiXJ7LTb+5i7zA7wJ4bSB9MSFAZHER9QyhDTkt5UBRKvUD9Zd8NMJZlp5Fvy2b&#10;7872Nr+G9WR+Cd+fPoQ//ZIA+idBRCD9h0D6JwGElso7S74pXy5iahMiqIyUEmjjCPxsy91FeLHs&#10;zk74RE4aArJd4N/+gn2fxvd03lWbMfmKMHMtP7+5BN11P9VJPsskwo5HRTb68Ldu4kyfHWKNbcaj&#10;ldFdFv6t3KR+ylGar88i5qhfs0UEEvxbn70tKpIQ0crrbl6v+7AsVi7Ws5HnrHP+7Stilt/5GfQe&#10;znW26ReP+l7nDLqHnqOJtqxdlsLAQ/Zz9i5bKu8sjec1Wp3Ldhahr1WsirSUT288AH1ukXJuP99Z&#10;AeyGSFv+TuB5L5NjgjKsFas+lAURqAElHDeFYoKyEEDfVWSt2kzL/92EpqJZPfWuqtdS+epFCGug&#10;bddShfDmSoQ2liOoroQ+dZ5F2Hop4pi+tTZmD6qmTqRvHVxJVOQhuJy2Mf3rQMpigPqVZIf1qroz&#10;8t7V5gZ9Zn1ZvbJtlV82mD658s0qpYHSHQSX8Bksv9IbqP2VE1fRsbZJsladKE1CmlYEsn4Jrchy&#10;SHaHaN+6IdgtUNsZ1I43oWhgg8npN8Mtc78M3scFyZdBfxv4zneAu69tlXED28P6HuHH/idsEsJs&#10;h9vhELwC+7COLt1gfJZg17H9vwEWRU7ZcUBZMdDfcRHztqeU6766nzg5S+1ZQV1SyfFagZPVbDdX&#10;qk0n3Sbloo7t6ILSwliuZktbxTZt5rPplwRqY77hEgvUiZmpRsJcHXYtNNAvakLKUjOSF5uQPN+E&#10;hKk6RA0rkIbjhAKAaqlrlUO7mvepZnlrKet1fKaignkMqhXh7EyKaLJEOYI1eaLJmn9Qwlb4df7d&#10;6dqt9/jFX/8CX/3s5/j6X/8hvr54Hf95/TT+7PIN/PE//ad8mT/D1z//S7vmrw1bfncbUXv759+Y&#10;sH3rFSNkjdUXjBBlAxsoPHZe33MAp/Lwt+ULhHtwpgK2mUN2bic5tKOcNiFFmk1FJQWqWUMpQgmi&#10;yEk2rrNZF+9Ng1mQMChc3CJdK6i0LI8IOxcFJUBLGWr5bH7vw+8F29yMn5W2IKBG9+LgyXuq7CI9&#10;jbAt5qBOhSuIJPUp5bP5HtroLLCCjkp5Ht+LBiY7jmbLbNaFnVcJvb2oCBSO76XyuwckKV0NNIR7&#10;EHEGGikFnpPhQANCu09qllMRxoo0lnFj6SFEGrMDOuQyBwvCi5+9eNzhgre+Y90rr+7m7AzhpDHg&#10;u6t93G3D99XMjDZ1M1RR8braS++p9xUJ7tQDHQqh2IFIbacdHCiKVqT15uy4SGMZLKVUGHye5eil&#10;srCN0DiIaDCxDeOUDJ1y4WP1x/JRNpRjx5KiU0lqptYNbw0IggwBkbcaJAi/Qr4PIWJXENGrdrH2&#10;0WZrLgQY+H6u5zpKjs/Wc29ZMnIrvDiAemSlYVtmKrYTntmUDxpSnjSyBJG327PTsY3X3JshpBq0&#10;sdgOfufFa7zzZJhRTgX+7ZPDc0qJQIdTcBO2mwQjHUU3tp6/HVuvuwVbr6PzqlyofxvcmbDdQtrS&#10;oXWgZwkcBN3gu98J3m7wmpvQ+90O17ttgS+d9F8F93Wb7/wN2HrPvy9sJWFvJQVuw+3X/gq4I8m+&#10;GWwLgbrSIs+oQ80IMsNIM9hxDjLjKIOKAklif8hAKAflKJG37eWI7aKT10Vnub0UoVoq2FLg5BLS&#10;EkJBA3Yj9Q0dM59GGs0WaZdJx4z9uT0HIZ003AjtyBsiApfOnYhRfxf8OmlgauOWXg74gzQ06UCG&#10;Tipip9bI1+xjfcg/PYii+0dReWna8tZ2PLUf3c8cRM+zh9D2+BqqLu2hkz6I5PU2RM1WI2isCP6D&#10;+fDpZR/SjtLKydRXhJABOqnDVYgcrkb4IJ333jJCO0LTOe4tttxN/j3Z2DlSgPj5amQdbkPNQxPo&#10;f20/xj44iqH3DqH/nQMYeO8gRj48jrEPT2LsW6cw/NYJdD65jvIzk0hdaEPceB3Cu2kgN+bbUqbf&#10;yY3DbxN3FSbAh05qykwbGu9bwOATxzHx0lnMvHkee955ELPvPoi971/Evo8fxvKnVzH91nl03NhA&#10;yelpJO3rQuBAOTxaaHDzvjsa8uHboGWbdNabyrGzgcc6vgMNb01U2sYHdIC9yigHVSkIbs5CRE8B&#10;oodLET9ViUQ55bNaslqO8N103McLbYfyneM09HeXIorXRO0mxmns95fa7LpXTbrl6tPKje0aeyVL&#10;LpkyObMJg0STO4cMu20zJuoBP6X2cBFe6heWA42/l0O0PTse9+TE4p7COIviTRdhe7APhUd6UXCi&#10;FxlHWhG3Vm2bByk6r+DBXhRe6kP2/e3IONuCvAtdKHtkGNWPjaP2yd1oeGYa1U9MoOTaIHIvd2HX&#10;mXqEHSxGxJFSpNzfhIKrfah+ZgKtrynNgHLZLtnGZEqb0P32CnrfXkXbKwu8zwyKHuq3PJ0h+wqQ&#10;cKQOJZeH0fbcPgy8cRCTH5zGbmLkneMYfOsYP5/B/BcXsfS9h7D45SXMf34Rc58/aOfmBH4WWbvn&#10;2w8aOSvs+Yzff+cKZvnd6LdOo/vVg2h7YRVNfIbQ+ep+DL57xGRu/KNTmPjkNCa/fQa7P3Mw+e3T&#10;mPj2KYx9cgIjHx3F4AeHeOT1nxzH6MfHMPD+QXS9uYrKJyeRcaEd8SfrkHS2CZkPdqL0xijaXuO7&#10;vE/5/tZBvvsaOnltz1vr6H1zP5qeUd7mEWSf6UauUpec6kPB6QGUnBlB0ckhpCy3IGyshP2Y4yYh&#10;wkabWkT0lyF6iDLGvhY1oGM1YkfqED9aj4TxRiRMNiF+shEx4/WIHKs1hI8SI8RwDcKHqhExVIu4&#10;MRr7k21IGm3FrqFmxHfVIbS2mOMk5ZyOm6J6lCdP0HJMN7w4jmhlijchYtWtYx25dOBvSDaYfG7B&#10;1o0fLY84/3ZkmPdJITjG2aZjsk3TNREWjbvTInF3VjS2FcXDty4dUX2UtZkmZO3rRN7+XuTs70bS&#10;fCMiJkoRNk7nZncZ+5p7CbmD8N3lCBMJN87+PEydNJRrZJ3SrygiUlGlihrNP9eDumuT6HxhkXK4&#10;inG28eRHhygj1FcfH8Dkpwcw/cUhzHznCKaJqS8PY7fwxWGMfrLB9l61tAbVT08g51InEk/WIuoQ&#10;deIadfBqoW0mlkiZV/+quDqM5udnKA/LlKsNgnrwW2voeUeb+i2i/bU5I4Brn5pA2dVB5DzQgV1H&#10;athX+Z4LRZaOIHiaduRuLcXPQ/S+CqQcbET2yQ4U3N+LkotDKDzfZxG2GadakXKiEUnH6i1tQuqJ&#10;JqSdaDGCN3GjDtHLlQieyYfXcLrdL2qxDAnrtdjFOlGag4xjrSg414sy5Ua/MISi+/qRc7ITyRsN&#10;iFuqtFQKbsSwHLHaFHOZDqYRsTV2LnxviUUwRy9WIGG1FolrdXaN0gVE8XcRc6WInC+zc4nrdUg5&#10;0IhUpe452ISk/ZRxpRHgtTELFYicpf4cyca2jiTc00I910Y5Va7b3myOeXSKRzVBxr4y7doQcg/7&#10;y0ylRaoq3YJIWL9+jmN9tMUH6ECP8PoJln2qBgl72Jdm6hEzUY3IkQqEDjjjmJaxBolE1Y722tm+&#10;vxhh/E477YcLSmNE5zp8uNgm83zbaI9rZ/zmNPhokyU64AHK+0q9rwgrRcIqr7RtbFMvp5o2cRXH&#10;fEVnKfCDtrwFvrgCLxQAotyN2wvpn/FoORxLUugXJBtEzuqzbc5DKGrKlrkW8jstu6cfob00tL+G&#10;lrQr7ZsCW9yEl+2nIR+RPoGvERKsH/mNtNEFERfaGFqRkj5Kbcdy7Cik3UMo96vt3K58rlX0WypZ&#10;JqFCR5ZB0b46X0E/RuNdkSJhd2GbRcXS5+L9RLZqsyERuD6uQBt35Kk3/TMF1vjwmd78naGIYyPh&#10;XcTnFyTAMz+eSGS5nHuJzLMgG95vB/0aW/1JP8aHOs4nj75EFn0KjpfagNib/oUP/QhFWIqYckc9&#10;Ovk6HcLJSE5ih4Hvw3OConW30bfchCvq1e2HipD00OSpC1p+Lp/UiDCLsnSepWc7q/74Wx1detYh&#10;11Q+gr8RqevlisJ0IpCpR+1eDvRZka5boYk3EXIiTu1akXMu+No767fu9+U95Bu7ke/Al22iDaE2&#10;wfp1w7843Xb2DySC6NuFUH6Ci9kXC6hfWd9CEH3HYEM2gukv6nOgcsiyLYykd8GfvqAbDmlM0Dd1&#10;ojhZPkJE3q2kn/x+V5vwvEUbiw8wsM0p1w6xTp+ZzxYCiwgelct2Mw8r69MhPZ120ioOcQsBImyr&#10;qMPrqMMayxDaQPu2nnqhtpD+eC52sD95K2BOZG1tAbT5+E6hphAh9L1F3iqdhKVaFLmnFbq5bEPK&#10;hwXLZbMt+bfkzDc/FQEsb1CRiFqCxyCW3SYs2D5OG7JNRLzK1tOKE0WkE5up21yftULFi7ajYCtX&#10;9BsD+8g/KLY++9fD7f7eJm6799YJZYP61x3B79R3iE1y3IVbyelb4dYFt8MIakIR+opq3wT1ljva&#10;3SGcBco1YRNQknfKpG3yZvJM+RUHRSjliwI3bJPCapaH9o78QBG4fhw//DsosxyHdvbSpxigPTjI&#10;MW6wEpF95ZY2S5uoaRwRB6fAR/FBTvAkf1dFGa6hzVBNWazOMzJZq7o1HpiuLFDZk3H15X8EKRFu&#10;//fN1/I8/1uE7R//CX5x9UX8+eQi/nxiAf95ZA5/MrEX/8uTT+BP/8W/xM/+6i8tZYL9asvzt+Lv&#10;nbB942VbouKADSjClopCUbZOzlYORlIeJWwEKgabbZJy0GAlpUbh2kEh9KKS1kDgHgxM2UtZS7gk&#10;RFKQml3VrJEieSup5AQaDxZK7YJvNQf0KoHPlbFRxd/xqN2OLUdOrUPM+lXzev5WZKOWsDmpC3g9&#10;hUmGiTNjRiUsA8IgIeL3Zizw+Ztgeai8/DgQaKbFdoBkmU1ha0Bl57sdm53S/Y4uqLP4s278C9lx&#10;zFhwgeWwdBEsl0Uss8wymERUa4MzH76H9y3gOX7nawR2LrxZTwaR0GwbQdG4mhk04tvA+tgKi5bm&#10;eRlIhGa39f6aHTTImFJ98Du/cpZFZDwRIJJXBK/a2mWcOGA7UNnL4NJMUADhzAzx/qw/kbMazGxw&#10;s4HObYg4MFlxQQSuCFur6y0wcpcwkpzw1swoO77NfLI9vQxqXwdq65tg+2+CCokyuwnKnNUB29qL&#10;g5QGXAPbfDPaNz+Lz8xkWWl40ejxpLHlSTn2FLFLyBhzwHe081RGVPaedAaFHS78Ekl6O/ibb4J7&#10;ALkz8Ufw938ruH/nuscv3Y8O8p2jZd1gG7jgtQm2JbHDBcfhvh38rYHv5cYmQfmr4RgBW353O1ju&#10;2+vrN8UtdeMiDG4SBzdx+3e31uXfD4y0loFhRhGdBUJ5FZXr1nLcphEZsRY1qXxlQdQXEc3FiO2g&#10;09pDh7avBlFd5QhuzrcIGe00rBlS/xYdqRea2X9bHAQQgUozIGizMhd5KwQr6raTv+/gtW3sP3QW&#10;fVrZF3n06+bv+nONzFDkWdJSM9IPdCLnaL9tLlZ7eS9arq+g7bE1tN1YRf1D8yg8M+qQtfO1CKGT&#10;66ddSenk+g7kIWCIhutEBR1gOtF76UwvtCNpvh3xe1oQPVmPyNEahI9UYudAGYLo2PppN+l+OtHj&#10;xYiZq0LOiW40XNuDvlcPYOKDk5j98gHs+fx+THx0GqMfnsTUx/dh7rNL2POt8xh67ihaLi+h4ugE&#10;sue7ETdYA/+aDPxOViT+X6kh+H8Sd+dH0WApRfHBEbReWUH/00cx/uo5jLxyCr3PH0LXMwfQ88wG&#10;cRAtjy6j9OwUMtb6EDfTjJ00dvw7SljXxfDThks0rL3LcuBF3Sndo2WInkqJk0PHUrngsmNxV04U&#10;7i6IhndNMoLZFuF9BYgaLUXsJOtkssyII0VaOSi1FBbR4/xuVLtLl9jydN+6LGynk3t3bizuyUrA&#10;djpVIsfcfVn9+5vkfKuMO+C1BkcmtxK292bFsa6i8Ns5kfCj4Rc/Xo3MpVbksP3zjvXY0ueofSzX&#10;QjESDtYg85zSI3Qh42wrUs9QTs62IOP+NuQ82IXCh/pRfn0ElU9MoOrJCR7HkXelB0lnGxB3ogpR&#10;R8sRfawcKfc3ouhaP2qf3Y3mV/ai880ldLyxiJaX59D4wh5D0wuzqLwxhjTeP2Kd9bXK+lOO0JOt&#10;qHhkAt0vrWH0neOY+uAs9n56HgufX8TSdx7C6vcfweoPHiVcxx86WP7eQ5YeQRBJO/flZcrUg9j9&#10;yf2WCqH/raPoorx1vnLA0iL0vXkYg+8cw+j7JzH2gaJ3T2L0gxMY+5D4iOc+OoGRD49h6IMjGHjv&#10;EHre3o+uN9fQy+PAtw7y8zrfYy/KHx9DLusg+VwTEk/XI/PBDhRfG0LNM1OWCqLrrVW+/wpaX11E&#10;6yuL6Hh9BV2vr6Hh6b0ovDSIjDOdyD7Tg7yz/Sh7cBxNVxfQ/tgyqh6YQtaBLuuvYSNlTr6zLkXc&#10;Fdku5TEjNUicaMSuyWYjamPH6hA7Xo/YiQbETDYgeoL9UJMco7UIHa7GzqFqhA6pX9YierQBiZNt&#10;SJvuQvJoGxJ7GxHVUonAsjzLj7c9lbLD8cjGC/c4smW8uEVGKXN3lsmtuDNpa8RtKu+lZ/GZHins&#10;B8nUl6lx2Kbo8px42jRJtLnSEdFZhKTxWmRR1xRu9KHkxDDyDvciZa0ZsYvVtqFV6HQRQvcUbRJ/&#10;IgGjFisQyaM2dwqdLYHyhQbP0KGeKUTYfAmilipswyxFn1Y8PIJmRdOKqP3wEHZ/+whmvjyGPd89&#10;jj3f5/EHx7D3R8cx/9OThr3E7I9PYM8PiR8cx+SXRzD8yX50v7eMxpdmUHJ9kPLQjpRzzUg8WY+4&#10;I9WIPsjy7Kc+OFCO2MOVSD7VwH7Vizr1lZdn0fr6HNpen0fTy3tQ/8Ju1D+/2/pNu9KLvDCH+iem&#10;UPrQsJGtkUtlCJyhXp6gPTSawfcrRvx6HdKPtSHvvl4UXxpCnjYeO9OGXccoG4eqEann8ph6uhnZ&#10;D3Qj70Iv8s/3I/tsN/t/PUJYJ7qn327alRPZCN5TgPCFUsSt1SD1SAtyTnUR3cg60cXntCP1cKvl&#10;do1fpfwtcyxbqETYbKnlYw1he+hvpQbQ5lz6rPNqq6jFKmgjssj5SrYX9Q+vC91TgjBeF608ryJ0&#10;DzQg+WAzUg63IOkgZX2jAbt4TtG3SkkQNVOB4KEC+HdzrOT4p02xtImnD8c/nzbavprI7MlDSH8h&#10;wofo3FL/hmtVA//e2U/ntqfASFj1q+Aulreb5e2lLuqnDqcDbNHpXSW2YZc26/Np4D1FstrGfTw2&#10;0pbWbv4NtG/rOdYSPg20u5toq9alYFsVx4uKONxTTlTEY1tlIrZXsW9Vs49VJmG7lqwSnpXsZ1q6&#10;6s7BKmdb+RZLabPxaAEw9K8UBGNHC37hM0XsKpK2TNfxHtpYSrlclRtUy3Fdf+u8l+sa28SrlBDZ&#10;K/KXNsm9ecrDmoh78pMM27WEnDb8DtrsnvSDRA57lvDeZXy/cvpOImar+AzCqyoZO6rYfzkWut/f&#10;i0fPev6mgc+1zVVZXtouvoRfi2wa1SGhaLJ6gmOhNtxSSiVfvT/LaKtNREwbIUzbqpT2Jt/DvyYd&#10;gQ2ZNlka0kobiAiWbcSxTfmr/esy+H02bNPGxjzsbGK7Ks9kfQGCavMRJMKCR5EVIips5WQBn5fP&#10;soqUFPlIHySwLNsFlo0+iqXuE/nhhnsVpSsYx/Lj8rMH61XwJJzl1WwffS5ifYg4V6oZrViljyb/&#10;Wv5YAP0yQUvnnfQDrAO3vy7ItzIfi2V02yO5SdSPrJ881r1FKuuebBPCnQNYG0cajPSmTcDf+ogc&#10;4tGiGOnnGURgZYnM4nVZuwye2ax3QatOKRtuWE7fvARsy6M8C7nU2QZ+b9hF34z1qEhZlTlb96Vs&#10;iPikDy6ewaKLjaRlm1mEMcF3dshZnqd/GkDfL4D1Y6DvKwS6SEvBTXYpcljPccPxVV0wH5X1SSiV&#10;gJ+RtaxvkbQibHV0pUJQdK2bsN0MXstkfYg3EFGqlAhVHDPqqUeaqBuayix/bVCtbMY8yizbjn68&#10;Nmi3zcxF3FYqwIy6yfx6yop4Dcqa5GyHkbW8/xYYYcv2EEmu9/InLCqZ7eLDslhwiMvH0B4FO1Lj&#10;CR45bnql8pwL2ozWvSHtN8OxFf8x4k427y1wfe++fquPaXD7nreD38nfF4n9TbC9S4hf4gEIt5/u&#10;/uzeFE6Bj0qhofQZkhkDP+v85sZxhPM73V9EOtvNIqAV5OPsiXJvpnwBgj7BvYU8V8r2rKYscIwJ&#10;astFKMenyEHa2MNViBurQbxsPtp1UX0V0L4G2ivF0tHQZrqXfVFQ/l/xaeJUtDLev5w+YnkuFEAX&#10;IB6J5yxC2GSTOod96trLf0+bjv26hK0bv+rfL1+jv3kOv3D+f/Vz/OL3/hn+j5Wj+IvxZfyX0UX8&#10;eec4/qS0Hv9zeRV+ePwE/tc/+nf4+c9+dssz/yb8xoTt6y/Z7uQBJQIVCeFslMVGMaKTSodKQctN&#10;lHvV8tdQAcshFDxMGVGYXLMN3llaqsB7aSaMyiyQg0YAnVVBs0FSNoJIYSOE3WSrC1rub0v+N5EJ&#10;Lcf3p1GhXTDd+VSN9FRkKAc22wjMCFoqWBtgHFi+HIMUrAtSuFRc7tB6J88Ky01F6hCyfA/XoOBO&#10;mu2c43ciHnWtlJ5+z/s4s3TOvf34HFvmU8wBgHXqL6LWZqD5vcByWroJvo9tYlZJY9DIWA7QblLW&#10;BR+RtooUliFQlWuRtCK5nSUcBI2AzfwsAp+7FZvh/DoaWLccoGzJDQcMN0mqz/5qmy3Q9+4B/nbS&#10;1U2qbhKrusbIWQ0Yt4HnbVZYg7kGP/5Gy6X0TGdpFMvjLh/rzghaG4Acg2eHGSNUVmZoEVQcm5AB&#10;5ooA0FItLxmiMgDN8BH4jm5IPkTwEm4S108zk4oUdxHPlh+o2A3WgdUVobpyGTzebHMNuJIJS9ie&#10;TvknPKU8N5U4/95Uprdi6yDyy+A1W+AeCG8dbHhOUbFboXMuWCTRJlzOLX8r/NKAtHXg2Sz7bTDS&#10;lfUqZPL974CtjvdN6HeC7uEGy7jlve6Ezfe/5Xd3wJYy3lqHvxlureu/Aa5r73Sf3whsOzOQZCy5&#10;DScOyG7iVoPxNg7GIiC2KeqWBrYmhLRMJryxCLHtFYjrqkR8bzVie6oQ1lHsLG90OYW+irZ1wUhb&#10;Rdm20RlpV5StclvmE3RKu3IRrGhbzcC289p29pk29p829l+hnTq+m07OQAHCRouNVFTEZ8J8nW1o&#10;pl1I848NokBEyLEBpB3oRMJyE2IX6RjPaUkpnXEeo3l93D4tV23nNd3I2OhB5kYf79GDXQvtiJ1u&#10;RMR4DcJE2A6WIXiADq+c44FCy7+nPK+JS/XIP92Hxht7Mf7uCaz96FGs/vhR7P3iAqY+vQ/zX17C&#10;/h/dwP4f3MDyp49g7u0HMfL0cbQ9uIzyg+NIGqtHIB1nTzq728oS4F2bioTJOlSenkLvE4ew+40H&#10;sPTJVex5/yKGXj2B9qfW0XR1H2ouz6Lw1ChSVzoRPVlLJ55lpFMe3Mry0alTTirpaaXEuTs9jojF&#10;3Wk0oDJoQGWzDXPjcU9eLO7Ki8ZdJbF0TFNY3zkI7S9AxEgJosdpTE2U22ZGOsZMsG3HKhHNeojs&#10;KcZO7dham2nRSHJ67qU83JMag22Wa1YREJIpEWEcr+x4m6wJlGXBvbR8KxR17+5nllOOY782Ubkr&#10;Mxq/lRUB75oURPQXI2lPHTJX29jevUjbaHEI2/li27Qo40w78h/sQ9FDgyh5dAQlV0dQ/OgwSnms&#10;fmIS9c/tQfNL82h/dR86Xl9Cw/N7jLjNf4j3ur/ZiNv4k9VIPFOH9PMtKHikF9VPTaD++Wk0Ky3C&#10;y/NofmEv6p+dQcX1MeQ+2I3kE42IXC9H4F7K8HwBMk61o+HxWYy8eRSLX1zEoZ8+ho0f38DaD64a&#10;Ybv2g0ex/sNrOMBzGz/hd/x+/UfKWfuwYeWH/JsyNcvfjn1wGgNvHzWCtufFnfzaAAD/9ElEQVT1&#10;g/a3zinVghvaiEyk7cj7xzHywXGMfniCOI7h949i8FuHjbDte2cDPW/tR/try2h6cR7VT0+h8JFB&#10;ZFzoMJI2+1I3Ch8dQNVTk5YCwghaQlG22nRNx/bXl430tfu8vIz6p/ai7OFxZJ/rRZLyhB7tQPED&#10;o6i9sgfVF2dQft8k22iI8tqB6OlahI6UI6iP+qGbjuNgBWLH6xA/0WBkbfSoiFhiTBsR1TnRtYqs&#10;Ha5hP6xiv69E2BD78Wi9E127uwMZU90WXRvVVoVgbUrKMfPuJMrkrjh4alWHSxa9JVe34eZKD7c8&#10;/gpQHm8F5TVT4xTHZsq9cuvdkxqH30mJtrQHyqUmmzKiowQpk00oXO1H9YlJtDy4gJYri6h9cA9K&#10;z40h9WAbwuZKjVwM2CPZyUf4SgliD1Zh1/F6pJxqsomHrPs7kXehB4WXBmwzvYprE6i6MYnK6xOW&#10;N7v82ijKr4+i8rFxyuUU22sv+t5bwdi3NzDz/eOY/ZGLmP3xccz86Dimf3AUUz84gt3fO4LJ7x7G&#10;+JeHMfb5IQx9fADd7y6j5bU51L8wjaqnJ1Dx+Biqn9yNumdm0PDsLBqenkXt49MoYFmSTjYg+mAl&#10;4o5VY9dp9pcHWpD3UDdKbgyi7LFhlD8xQnkaRx37iiYH6p+esXIXXx5G1plOJB5k26/VIGZVaQWq&#10;EW2o4rla7DrUiFTlrT3ZhrRTbUg52Yz4I5STA9rAjP3zaANST7FuznUj/8IA8s8PIvM0++KRVkSv&#10;1CB4TxF8tZGWcqtOFSJ8bxnil+uQfKAZqRu8L+te9Z+izbrWm5GovLPU67ELlLkZ6n3lgFVeXB5D&#10;Jp0cs5ZndroUkbPUifPViCGUviBytgJh/M3OqRLLKRs+W25Ebswix8R9NYhbolzv47ULVYiar7I8&#10;s9FayTBFjFUhgk5sWG8JlB5Ak51edenwqKXNpx3pXbvRK5VNUHuepRIJastDQAvtdW38WZeBHTXp&#10;m/Cqpf1Yx7FTRKJSDNAJ9q6hzlbKGstFyO9tQ6tMOtP8Lc97VNJJLqfDXkH7tppyzedrV3zthO9R&#10;Q+e5KhF3V8bj3uoEbK+jHdyQ4hCadQ521NMGa+QY3UyfieUURAR717NM+s7IYI7frTmWv1o7kMt5&#10;d3JZ631yNxHMd1Qqop2dtAs6CxDC9w1uzUUg7YkAI0jph/A9tdmTRcKWp2B7KcdRYrv+5jt6KqWC&#10;5Yl3SGqfBtYHbZEgS79SgPDeYkQN0H4YLEWEIow5vocNEEP8e5hlU4TxUJHle9/JcTF0rAxhRDjH&#10;x0hNXCof/zhldZTtN8z2HyhDaE8Ry55Pu4e+Fcdzj0rqhUrWKSGC2zZibMlAMO2cMNowkbRhoseV&#10;x7fMcsGH61kch3dq0x6Vh+NcBO8bzTE+iroysr8c4UoR012K0M5i20PAl++2o4q+sqKAy9l2FSnw&#10;47sHN9K24vdCMG0xqzvaG/6UF5H0bshG00ZrSpcU1KaN2mg/8PwOypTkyqk7vg/lyYv31YasXlqm&#10;rHyWlCO/atpzNQpqYtvV0TbQqtUqtj39H20OZkS5gTJQQl+JfpL525W8t8F1H8qiCO+AumyDIux8&#10;KZvONc71IvrNH6/mNW5/nL6pNt4OpG8VIELH/G4+Rz44n+nLZ9pG3XpmhXw0+g+aRKD94mH+HH0p&#10;O7p8O8FSUzi+vCIGPbITLe2BpT4wMjjJ/HMRxl7mp7KPuiESkzBiWv6k0iG4Vr0qhaNIYKVzsHSG&#10;/L1g99FvDI7vav6rfH76r+6l8w5RK1COLbKWf+ezTpT2wpVLVpHVisJ0E7ZafSxeQXxBYAn7XlUh&#10;IupLEd1MmW2uQERjOXbWl9gKLB8RX8aXsH7LcpxIWgUe0bd39v/Ru7CeaJMZEe4ixq0+rE7oR/BZ&#10;lkqCny3tRCbPqxwi+OhXOBBRuxV3Iml5Dx3pe231027midd1+u4fL8xOuM2O2LQ3tlzntndvwTf4&#10;noKzktUhZe8M+XM3sdVfvx1WrzwaAevy+7wJdxs4to7j3yvFntpJ5LpnSjw8aO94pBHaDyWL0GaF&#10;BewnWjFAPSRdvZPjWZj2JODYFtlPXecmamn3JYzTjhuhrddbgZ3tRbaBmGdpKu6mj3IXfZW7jQCm&#10;nLGvuFdI2EpmwlY2FxM6J4g/KpCccsyiDfhfnbC9PYrVjb/pn/saXm3/8dfKS/sVvsJf4Wd/9RX+&#10;9F/+K/zvr76Frw6cw5+P7sX/1tiNf51Rgu/HJuCFkhL87scf4K/+y3/5pef+KvzGhO2rL8KfjXAT&#10;biVGQ4GfvaX0lIzcSNpEbMtIMNybziOxPYNCISUgZSClkK3ZHBoDmr0qovLWMgbXjF+AGHkXYWtp&#10;AUSk2VIdGhBb4GyuRYUn5S6S0wU38am/LaeHC9ogzQhmDQqaFRRZS2iw8BOkaKl0NSNnM3+muO4A&#10;nt+aOPsWwtZF1JriphBuEp5S4JsEJFHM8gksj5WJcHIg8T0Jd5oBJcvXjLOB72MpEVxQBK3tPkoo&#10;n66T9oCDr0jbcilydhgtg+AgtplXVzOdmoUUKar3tcFF5WM5WEYHvFc+j67lGoLC8P2yec0meD6L&#10;91Kovw02HBRcA87mbI/AQcABz2ugoIw4JK0GOoIDijcHyU3inOXV0g1bOsX2tzzIQgXlQYS82tHV&#10;xk77C/wt4a3Z/lLek0agsMONMp4r5/cVvNby8fL+1byPdhF1wSIICB8XnM/8joaMUklYKg0ikMaN&#10;EFST54T5a0ZTcO1i6iw94W9phGj5iSD5snoWeU/5cMuXFLvNlFmUpMBySxmzLm3Q2wKdcy8xcS9D&#10;EaTsneXLUtZuEpaOJwfIW6Bz9t3NJaQOkuFPBe+AfdKe5wwKd5T9W+C8gxMxzzbQ0i7Khq8Lfjms&#10;Z0LLr/T9neDeqdTgelc9fytsqYrqxVU3N+F6/t8EvpsbWwfd3xSbRIBrYN/Elu/u9DsHfF/CHTV2&#10;O9zfO7jD79l2ZgAZGU8ZcBlQW4lbL+phb/Y57RbsadGU8diuDX3y2e7UMSF1eYhpq0Bib63t1B7T&#10;W4lwOhbB7YXQhmQia73osHk3UA80sh3l2LVST9MxC1HUnUjbbjdp6xC3gj4HKeK2le3fkoaANjoj&#10;PTQ8+9hnevldbw6C+uicDNMJHNNSYuXkq0bcgjYva0LSaisyD/cg/9QISh/YjcqLM6i5shcVD04j&#10;9/QQ0g93I+1wF49dSD3QiaSVdsQvNCNmtgFRU3WIoFMmRI5V04krsx1Q/fhcpWiIosOdfbQLbY8v&#10;YfbDB7DviyuY++wiZj97EItfXsHy9x7F2veuYf93buDAFzew9vFVLL33EOZeuYDB64fRfN8Cqk5M&#10;oezwGMqOTKDp4j4MPnscM29fwPJn17Dxg6ex/v0neN+rmH7/QfQ+dxi1D80j79gg4vc2IJgOpnZt&#10;lRMqBy2ITk6gIpcKU3BvVix+JzXScFdGNO7OicG9Bc6M9w5zHtmnWjNZl/nmoEaOymmsROxu1h0R&#10;v7sGceM0rmhgxShSS7tuywmWY5MTj22pMdhOg02y4cgQZcsF3zSOgy7cKpvqN7fJ5ObveK3BdZ36&#10;miZkzRHahXtz4iwtgnd1Kp3VAiRMVCNzuQ1FxwaQebDdliSHzhUhcrkc8QdrjeDJvziA0mvjKL8x&#10;aah4bBI1T02j8bm9aHt5H7rfcJb3d76+jNaXF4y4rX1mNyoeH0X+Qz1G3oqESiKSzzYg/0oP6p+Z&#10;Qtcby+gVacnft720iGreN//BXiQcqkXALPX7dDYSDtah9NIIel8+gCXKwsl/9hyO/f7T2PgR5eD7&#10;V424Xf+BQ9ge/OnjOPS7Txhpe+CnlBXhdx/D+k+vY+47l4ycVSTt8HsnMP7hacx89gAWv38FKz9+&#10;FEs/fBjz372E2S8vYObzBzD17fsw9Zkb5zD56RmMf3IKYx+fNIi8bWaZS66NIOdSDzLOdyD9fDsK&#10;Hx1E/fOzFk3b++5+9CvHLY+KrG1/fcmO+qwUCkqRMPT+EQx/cAwj759A35uHUPrQBOI2GhC9Wovk&#10;w23IOT1gOaTrH2W9PryIigemkX9sGEn72hA6VgFf9ncRt6GDdBqVjmSkGlEjNQ5GHSjK3U3Yhg5W&#10;I4yIHmmgsd+CXRNtSB5vR8poG2I6ayxdklZhbafNcNcuyvquODogGssoj5o8SKWM/RIkt1vg1oe3&#10;wfQv5dFZieCSTY4ZWqa7nc7KXanR+K0U9rWMGNyTHw+f6gzEsqzKS91wZhYD1w9h4oUzGHr2GLoe&#10;34/ay3uQfaIXMayrsMVyBM0VIniBsrtRSVlrRNaDnSh6dAAVT4wZWVr5+LhNKFQ9OYnap6fR9Pwc&#10;2l9dMhJdkw/lj42imO2nCQdFi1c+NY7W1xbQ9601DH6430jY4U8PYOTbOu7H8CfrGPiI3320zr8P&#10;YPSTgxj+eANDHx5Az9sraHpx1p5XccNB7RNTaHtxCUNvH8bYe8cxQlkceusIul9eQ/PTc6i6NmlR&#10;rkknGxF9iP1wtQjBS/mIOVRhEe55lDMRy0b0PjaNsofGUHB+AFmnqXuPtiPzeBcKzg6h5P4xZBzp&#10;QsxSDSL2ViBcUa0L5YhdrbEo1bSjrdh1sAFx+0XwititRPRKFeL3s38eaUHasQ5kHOskuoyEFfka&#10;tYflmShGwCBtraE8hE2UIHq6EnF7q7Frvh5J8w1InKtHwp5aJMzWIZF6NXGOMranDnHTlMNJlmO8&#10;lONLkZF4oUMOwkdLOSaUIXKcZRSZx8+6JniwgKAtJww7CCKUP9Z/gONgH23pXtqItgEZbVGObzuV&#10;KqTL2WAvWBt4NogcS4WHolfLd2FbWaJFsYqY866lLSg9LGLWluen8JpkbKddqqNIOw+e03mRsyLY&#10;vEW00Vb1KE8xKC+gCFwjbWuFTCN6PUT8VdO2r+NY20g95tpQxo/jtHLQ72ji85WbVnnnB1jewZvQ&#10;JKoQrkm/yUrEKHXOhOqmhPXFehlgXfTnc4ypQPJ8I9L2tSBJ9cw6juH1UarLsVIeS23SMIaI43gU&#10;P1GFWE0YDpcjor8EYT1FEMEb2EYbmeUT6WikcF0qdjSwblppM2vTG9ZpQF8hAvuLENCrlEYcH/n8&#10;sJFim4yMm6lm29cjeZHtPV+L2L0c50Sgz4p8dxC+RyR8OUJ2a3O7YjuGTpUhQilK+PsY5ZXmUaR7&#10;BMurOlGktPL3ejazXep3waOJY1gr7fVO+qa0G3YOFSBsvAjhk8W2KVvMXAXi91UjdoE6cE8ZQjUx&#10;wO9Dxngco5xpc1bbqJXlGa3g72lT9fGduvPh3a6c9Sm4u4a+cQ1lpI4y0phqewXs5LuLhA7tZ9vw&#10;/YN78hCkVUIsX0AXfQsXArroh/C7YF6nDX9CaFNowyCfzmyDH22wTXRQfhX93cw6b6L8EL5NvE8z&#10;24JyGyQboSkPvvXZRu56Uj6NQJc8KpKZsuuriYQG2nON7AdsOxHOItKd3PqOvAmSPUupxb5g14io&#10;F+HcRHuvSQQ00cCy1/NzHe0x5bekb6VNk8yPp4+vgCuRyUEN+c6Gua2sC+230JxnAQUBrvvoc7CR&#10;2wXY2VyI0CbWRQPluZ59VwS0ArQs8IYocSCfMoB+sXuD7U3Qv7TAMAWCya+Wn11M2Sxiv1MwEH1U&#10;N26StI4P68YtpK35/Q6cPL602wgtTVeU71ai1oGCVygHbv+ZEK8g/kC8SGhlISLryxDbTHknopqo&#10;3/g5iOOn0gvailZBBJl8eT1fK5rld9v9EmH5ZQnLK+tKVSEYWatnCSyD28c00K/YujHnVmwSi5vj&#10;LMdswu3DuX1Z3cNN+rp/d/tY/X8FbPUhN7FpV2zBna4TXPX1jeA1W5+31Ye8HRZYxd/4qD5TaMsT&#10;8vGVEsrt1/uyvr1T6Oslx8NDq4eSYwzb0+LoByqAh3ZWaapNogSzP2qSKKKrGDGD1N+04WJsQos+&#10;RL/SzBXbHga2j0E39alr4sk2fq5Is/Qyd2XE4i4LNlGQENs7m/Ig/ojQKmmlhHEIWvk67GOCPueL&#10;sOVYQJn9eydst/67nRDdiq3f/6p/ykP7i7/+mvhrO/7851/hz/6//z/84R/8G/wB8b/99Kf4i0uP&#10;4o+7h/D7aVl4JzwSz5ZX4n/88Y/ws7/8y81n/Dr46quvfomE/dvgCVamPxWAH+HrgpEBLkgJuEk5&#10;kba3wiHtHFKTSk2ElYvY1FIJkVmaZTMi00KoOThIifJoZC2VubfyYmjGj0pU2Ez07konYKkESngP&#10;FxRNJvjwN4JdU8RrtPSkSJG9VJ4iKUVeqiyafdM7UcHdzBXpfL5FiQk671J2BnsfGkYWTUsDRCQt&#10;hdG9s6AlkVZKAJF5hDOI8BqVU3ANLIrsNLK2OB2bOWRd8OS7ePK7TfKW8NJR53i9UlFoli2wggOa&#10;ZtqUkoAK3BJja/CQEld9izAkNvPpstyWy4hlN/A6Jyk9wYHkZp5UKRIeDVv+dikqN4nn5CfeAg0M&#10;1u4EHXknqTfvKzLTRSRrQzqL/nXVhaKLLSVEFd9HJCmhQdh28RREnvI7m7EVbMaY76udEGnEaimj&#10;L41YHzd0jkaH8nUpwXZgIwf1JqJZhoBAY5KftZOhP6FdDbW7oRu+dTREtMMhjYHgRhoFjTQOGmlM&#10;ECENdNxcybRVJouMtqVMfB7lV2SzdsVVAvhALQvQEiQNrlRYkhN3hLKI/q1wlg1Rplx/q/5sQKcy&#10;VFL37anxBiV5V5ScvtskfjXQusHP7pyUbtJTA7MNsplU/oYU9msH/pRltbvlpFJbyQBRGdR+asdN&#10;qEw3oeTz7s0KnF1vWedaeuSGzSjfCn8Dr3ODxosD5e9hGdzgs7bCIXgdufuNQDl2Y+tg+V8XLDux&#10;NY3Er4ZzvWARYgbWjwv+6WkIyODfIi84aGsmVYO0ZzIHZcqJdJhmzp1lZ5SdTE2gOdG3Spdg5C11&#10;bHhTMeL7ahHXX4Po3kqEdbmJW/aFekUEUc/UpmGHCFwa/XIIA9qVz5YGcw/7A52tEOXao4MQ0Ma+&#10;2ML+rDx6Dcn2dwidjFA6ITtdUK69kD4etSspnUY5zSEjdIomyuiwVyNltRX5J4ZQeWEGdQ/No/n6&#10;MqqvzCL3dD+SNlqQeKAZyQdbkXqoA2mHupBxsBdp+7uRvNSBhPkWOvNNdCwb6UxW01kqpvPFPkxn&#10;x7c3BxFT5Sg8MYjOJ1Yx+dYZLH77CtZ/eAMr37uGfV88jH2fP4zlzx/F2ufXsP/z6zj4+eM4+Nnj&#10;WPvwKva9cwXzb17EntfPY+a1+7HnrQuYe/8y5j96GPOfPIyFzx7F4ue8jtjz0WX0PHcYFXwHRQVH&#10;0Inz7qD+1xJNOlABdH4CqZOCFKVSRd1fxvpSTj467f7UO4qwCWyjY9KpelIUER3P8Qo6gzTadyvS&#10;iw7oFB3X3bWI4XtGDVUgQnl8W6nPFO2iJZ7aTCxDkbTxJhsi+SU3gRnse2nsc6nsb0Ia+62Bfdgl&#10;b0bUUvcLTm476imTyZtw57F2k7qCF/umojgU5aJli95lydStmYhkO2SwbcpPDKPwaC9S9zchbolO&#10;yDKxVoXEI43IvL8bRQ+NoPSqQ9pWPLYbFTremEDd0zNofWkRna+toOPVZbS/ss+BIklfWUTD8zOo&#10;fGIMBQ/3WtRg/PEqJJyoQfp9zci/1IOK66NofGYPmp6ZRdX1CRRfGkD6yVZErpRh51wholcqkXKk&#10;GZVXJjDy5jGsfe9RbPzosVtwgHKy8ePHceinT+Dw7z1pOPi7lI0fXbWctpMfncPQO8ctqlYQYWvR&#10;29+9ZGTt+u9ex+pPrmLpBw9h4XuXMffdizeJ28/OWT5bRdoOv38MA+8dRs9bB9Dy0j6UXR9DyrlW&#10;JJ5qQOp9rRZZW/bYOJpemjfCVjltO95gvbyx7ETXWmTtEjreXLbvu99aQ/fb6xZl2/PmBtpfWkXR&#10;5RHEH2pEzHodEg+3IONEDwrPj6HmkTk0XtuH+ocX2P/2IPfoIGLnGhA8XIKQYZFcNORHKhExWu0Q&#10;tCM1iBhWjloHkYqoHa5F9Eg9YkcbsWuiFWlTXUid6ETiYBNiOqst155SKG3LpIxoTHM5dCJhTa9R&#10;Dv1SOBZtRSp1n6DJAsqZyahLPp0JQB0d3NzMhPo9m/pPk1ba2DWbuk+RINkxuCc3xjZKiuwtR9ps&#10;G8qPTaL9oVX0Pn4IA08fQc/TB1H/yDwK7htG2nFFllJeD9RRZtpRwrqreXwGjc/O2URC+yuSxyXK&#10;4T40Pj+HmienUfnYJCopu0LN49Oof2oWtU/MoOzRUeRe6EHamTYkHqtH3OFqI06zHmi3/MpK2dHw&#10;7DTbfS/lfBFdIt9fW+T9F9BBOe96bRm9mrhgP+h+dQWtz86j4pEx5NzXbVHi6Sfa2ZadyL9vABWX&#10;J1D10BQqLk2g4uI4qq5MovaRKVQ/PImiByj/J9rY9yoROJMLzxGO/9NZCF0oQtx6FVKPNiPndBcy&#10;j3cgeaMZCasNSFxpQMKydo9uRe6RPhQeH0L6/g7Ez9UjcqoC4btFYJWYjo2arUTMXnc0azki9pQj&#10;fKbUImEjeS5moQaxixxzFuuQsFiPxIV6I2QT9tQZiShyyo/6MpBjR3Avx5n+AlfeVjqNymPeW2jH&#10;sP4SOxemyYTeIts0K7AzF34ch7ybtYlmCjzqk+0ocsyriTZXI6EjoXMOUuDJMcvTfSRE3hkaiYYk&#10;I/SM1KujPNVRruopb7yXT0Maxzreu86FWupBHt3L9ZW+wEdjp42jvHeNA5GWIi9FdCnCVaSmdH5g&#10;O21RfvZu5LjA39pmXxxrLZ/0IOtWDjX1fbhyuQ9yzGR/1BgQN1GLeI4HcUTYSKmTEmi0GLGzNUhZ&#10;bkbqagvBsXO5EQkLHDvmqln3tdTFzUjfaEXKehN2rWjDtEqETxcjZKLAiMkMfpd9uJPtTjnYp99x&#10;DGJ7RkyVGqK0GRqhDTBjpzkuaYwaY3srDURfIYK6co2U1ISjiGRP1reIS6/WDASwXRUNG76b49d0&#10;lbNB30SJk4d9ogiRM7zvPPvISiPL0caxvg0pHDsSWM7YJcrXInXRIn9LhCs1xnwFQvdSp+8tRdhe&#10;lpHvEr2PsrZUh/h91ElztZbWInS82Aj5HV0sSwfbt50y0k790pOJoKE8fl+ECMpz5J4KyjDH3bly&#10;RC6WW9qM5I0m2iHUB/zbUmzM8dmSbyJyluPZXtpRM9X2TjvHSnm/QvjT5vHqyMC25mTcXUc7rIny&#10;08a2pXzvHOR7sr6EcOpZEeahSgE1LFLWmVAI6qePQfvFr4f12JuNEG08Os56Y91p4iGInwNpS6nN&#10;hSDZVLKtaGcptY0IXH/aZ9pETrZbQAdlTTvEU7YkZzsUYUyZ3F7FuqihXPJcgCKv22jr8TearFc+&#10;S98W+rMi2ZX+o/0mfNiW6m/qU95NlHm2s66VrRjI55lsK+qa0CRHSAvL2Kh0fuynSkmhjaxpDwU2&#10;52FnB+u+19nAMqSrmOUsYJnzWRaWW/1DEd6K5O6k/yW08b15T+3J4Et7yquS71POvu3aeE478WtP&#10;F1/5aPQf/ZQusdYF+neCf71z9FVO52r6Z7yHBYopyti4BIdTMCgK2P5m35XvKh9Wviz9WifHLWVb&#10;kN1NH9jtn5mPRpvcxqgtELmp/K/y57alilzleEi/S+kqQiryEVVfjvjWGsS1sG81U94ayhFSXUQ/&#10;n+VV9KI4ByNqqY/ESWji3EWY3ok03fQFN/0S/c1zvNYNIwg5ttpmnO7xluPzTfCzzhn4zrQPbf8S&#10;jsVmL/L32q9Fq2YEpQL8h/W1/m7Y6hfe0W90Y8t1d7rPJvTeqnc3Um7illWwhOXSvwNupnm6iQDW&#10;e3BGGkF73mwmnVeAViLvlcB2p82vFAj0+bxoi3vn8XvKrdKahtTnIaylEFFdZYjpp86m/RY7Qp3t&#10;GlO04aR0hdL9+JmukB/C8bebYy19w1CtDhRXUpllOcptNT0h/k/cgAL8AvLo1xTQFxQKxUeJ+2A/&#10;c0OpRm11spCB66/8AxK27n/uv28/f6d/tnGYonT/+it89fVX+Iu/+M/4t//+D/AH//YP8O/+/R/j&#10;j/7oD/G//N7v4n+4cgWfVTXi6aQ0vH3gAP70P/1HfPXzn28+49fB3wthS8Xjl0mBcMHbZmq2QMSA&#10;DGQpDSmtfCovkYUFVCaCCCrXOUV5Wp4+CpHt2qkUBUW8poRKW4RtBRWrEhOXU3GWuYlMKgIKh5uw&#10;FVnrJmyVA0gRq/78fUApBwlb5s/nWVSplCfLxWdpeYM7B43laRHhxLLfjFh0IFJLBJZDEPG3UrIu&#10;yCHdJGoF3sfJXUPwPS0EXGStcnSUcjDi+3iXcRAod4ODG8soOOQ0BVnvq5k/wpvnRcKKpL2dsHVH&#10;01oOVl7n5Ax26k3RnSJrA5U7tpidhZ3BEqjniUDj4CJCjeVV4nA33OTYLVC6Cg4iNmNGJXBHuBS4&#10;KXQqaEsgT1jULX9rMIeJ51g/lqNYMqDIUw5smxsO8N2sXYUS/laRs5pxVZqLKtYNB3P/Gr4PB1Fb&#10;dmNgZzfwb5730zIcoYr3q+R9KmkIuyIWnKgF3lckrghdkbaNHNhF0jZrkCd41Gc/nvdtEEGVQ4Ob&#10;isgFbz5H50TmBjXTOGimU9BCY5bQkuaAOiquarYby7yjlHJt78H35XsoOle5q0LraYARO+v5u1r+&#10;vprGVSUNqc0N0ai8NsH3MvCZIniVhoHKTX3IIXj5TuxnFrlM2fUgdDTYbKrgmlHl5x0uaJmLZN0m&#10;GwhnZpVtSVm2TQAkD2yrAPbTwCLKTjEh0l+yLEOEfcf6NWFlUKS0iGQXjJTnPZx+wXbfQuBqF1kp&#10;by0H2kSeA3deKWeXXjfUPx1Ynms3eF9B5ZVRcseB9G8B90ywY8BIrv9rw+k3WwmurQTYnWCkWBrf&#10;+zZYxFkK3yOZ7cjB373buaW34LvJ4HIbYiLud2jm0+DOYaTZ0FgOtPHQZodKwRJcn4/w1hJE99Dp&#10;6CX6qxHZo+UvxTTe8+HbJOOefUKkbQt1DQ1nOZKGThrUiuyhsS4n1q+FulgRoR3ZUCRuKJ3uMBdC&#10;+wpoGBTR2VTEHvuDHAw6JIFySojQsRLbXV15b1PX5aR1Ied4H4ruG7Gcm2UXx1F6YQwl50dRfP8Y&#10;Cs+OIdfIgx7sWmpD4nwLEvc0I3q8FiH9pfClwbGD5bmXjrd3ZxZiZmotFUPbtRXsee88Nn7wBPb/&#10;4HGsfOcalr+8itUvr2H9Ozew/8sbOPDlY9j/xXWsfvoolj58CIvvX8bcexcx+96DmHn3PKbeeQAT&#10;79yHsbfOYeStMxh96yzG3r4Pg6+dQv3Vfcg9MYS4xSYE0gnzbKEOZznkuCrNRDCdj50uBLuWlioi&#10;KXK4wpbdRo0TE8RUDZ1MOpp76iyHb9Q0/97Nc4okprOupbnBrZr1VuoDbUBChzAznm0cb46AZNuP&#10;xp0IfiNoU9ivkqnnefRPvUncWn5PFyFmsikyTMa3gf3+Ftnk2O7CLbLKvumeINieRRnLi8P24nj4&#10;NaQhke9SvNGLosO9yNnoMNJ213qd5apMOtSI7Pt6UPLwGKoem0bdM3OofWoWxY+OIOt8lyH/Mn/7&#10;8ADKro+i2qIXp1D/LK8l6p+bMdK27tkpS4dQ/tgICh/pQ9aFdqSebULa2WZknGtF9v0dtlS94EIf&#10;ss91IulIoxHGYQslCNlbyHI0of7aLNv0FOY/vUi5uI5DP3nCCFv9vf+HlIkfET/mZ0Xf/uAaZr99&#10;AQNvHEHzs/vQ+MwCmp5dRMfLaxh+77hF14qcFVErwnbtp9c2I233ibj9/mXMfPGARdYOv38c/e8e&#10;RtcbB9D68jLrYC/fdQI5F/uQdLoZyWdakHu5z8jammdm0PjiHJpfXtiE0iF0vrWCnnfX0MVj2+uL&#10;hvbXlUrCIRVbX1xC/VNzyL84hMSjzYjn+yYeaUXqiS7kPTCMiodnUH99AY03ltB0fQllD+xmO3Ug&#10;cqYaYeMVCBkuQ/AQjfahcoQNVyJ8qMrgkLWaOKih8d+AxPEWpEy2I2O6C9kzvUgb60BsVw3Hw0La&#10;LBm4h47EXSnUP9RJkhk/2hF+lDPbOIy6zD+Ff7uhTcKUf1Z6jzB5kzzKOaTNYeC4oHFHE502Mc0x&#10;ysfsPuo/TVzkKvdhLG2rXQisz0JUTyly5rssorbn6n70P3kYg88eRcfj66i5MotC6prs071IPUY5&#10;Pd6GrDPdKLwwgMpHJ9D05F50vLBMLKGdaGF7Nz45h7rH9qDm+jSqr06h6tHdqHyEeHgS5Veorx4c&#10;RcEDg7xnD9KOtWHXwUbErlUjfF8ZQheKEbw3HyFzhQhfou5br7To79TjzTapkHy0EQkHaxG/UWPH&#10;XQfrkXy4EalHKBMblN99lZYnN2iSds0E7YrxPIRMFRtJGrm3gscyhO8pRdh0sSF0ivbI7gKE7Oa1&#10;Y9TZA7Q1e2lP9NGu6Od4PkB7YIh6aiQLvoPU970Z8OqhHdBL+6Q/x8ggLTsPH6VzN1TsrGLozrVJ&#10;MZ8O2iqamOqk/a5Jsm6Bn3vc4Ode2jR9tHtc8Oc9le88yKI6eS/qaK9mkam04Rpo/7pIVS8djRAS&#10;OM40E8rdyvFmR52TCsDSEtRTB1HfaOm/Puu8pQEQmVpPGVGOU8Knie/U7ILuJ6JJ+lmTju3ZCNTq&#10;kR5NMLKu+li2Po5RvSxvN/U33yVYOdpHXEvlx0otyjR6rAxRrJeokVJDJGHjXB9tR46D/qoXy/fO&#10;53RkWgRlGMeG6MkKxE3TcdaGZRYBWmq5coMGaT/y/pG7yy23dOJiI1JWKBPLLdi1j/pTq1K0ezc/&#10;a6IzdZWyxXFTxGfgCH87WYLEpQZkHlL++G5kH+tGxuEOy8kbv1KLpP387lg7sk92IpNynna0BQn7&#10;axBOfRi8Jw+xq5VIP0q9ye/TDvOZ6/WIW65BtDZh2ytCk5gp57hUjpg9dP73VCOG72CRzqN8hwEn&#10;368vZcK7lTYyx0DPFsob4aN0SVplo0jZhVrELNZZSorwWcrVVCFC9xQjar7cypl2sAU5J7uRy/6j&#10;SQTLMcwxI/4Axw8ifqMe8Yrm3miwSajotVrE8hi/rhzEzUjSJO/+FsQt1fF5FQgeL4B3fwa2dezC&#10;tnbqhy7qil7avqMcg0VC71UKDZWr2iFllyoRtVJtEzfpJzqITpahlfduYvnqWW6WX5MQCyzPfD3b&#10;is9hO4ZRJoLYvn59ufDqzMT21lTc28TxUemiKE+h7EdRSmM0zd8SkRblTJlh+0e4ctOr/UNGRMjS&#10;11DfYT8MGS5EJOs4eqqSR/5mQikgStgviw36WzIUPspziphmHw3qpfyyn0quhaDOXPhT1kWyqs94&#10;1LGvsL+obwQo6reHci/5J4K6aJsZ6UufhG3px3cRfDvoaxM+2uyuhf2rmf2LR59W+lyK7ua1SikR&#10;3Ekbh/cQ8SOEdPB9aLN412fCszYdO3j0lU3J73b2sewcW8I4xii9VQD7nz/L4Muy+7EPBfDvQJ4L&#10;6uU9WMZA2p/+tPH8Wum/KT1EbYZFnjvgvRXhXkfdQ//Ozzba5Xs3OX5ggHxARRq38R6yoZqVYoJ2&#10;Lq/Xbvfa1Fy+nXxSReFa+kWldqikfiCCKqkPKwj67krzoFSHluYh30Wgyi/aStq6g2uMS5AvJmKT&#10;vlsaZZC2mgjb7eIhbiFsyxDfIsK2ZpOw3VlVxGdRl4is1ZgnX452vxNc5bL9RRbeThi6zxHOMnvH&#10;b3CQdBO8h5PyivLA8Vjw+iYYect2d4/LbtCGdPYx0TW8B/92fCB3Gf/xYSsReyefcev3d/r9VpgP&#10;prpMZT3fAUbIqt7df38TeM3thK1WxMpW0vfeyTcDdTxoU2njVO/sXZTDFASWZSKkmuNUQwEiWqlP&#10;O6nbeqive2kb9CutT5lF0Qb3sC910YdjP1VUvndLpuUAD1C6m+4iRPSUIbqfYxN9w/A22sp1vJb3&#10;VuS5VtGLd9hBmRMfFJibiZ2FuQgpYr8vykFwMftHCfuHCwGbAYXsJ+KF8tJw/eXnjWu8E0F7O/7W&#10;hO1v+s8hUt2E7c/x1c/+FP/7n/wP+IN/9S/w//6jP8C//+M/xB/8m3+N3//J7+OdV97A1Y39uD48&#10;gf/xy8/x9V/9DNqcbCsh68Y3/ftNCdvHX3qBwrcLvlQ2tlTZRfpYVCoVkhJXi8ixpQBqBIXnK7LU&#10;QEXngiIpnc29aGAV0vgqIHj04mfbAKyU1yu6VgSmKx+r8s9u5qAVoafrivgsy0NLw8yVd0ZHkYEW&#10;XWp5XHi9EcW8t4gmGu+bClTkssB3sHwtRmhQibqgjukr0tJFRNoSBgPvJYikdcE2VuMztLxPRK2c&#10;EW+RtWU0XPkuSgxv+WZdUCoDi4zVrFxphhG2gZUcPKs4mFazE/Bv/U4bZxlRK8KW2MG/3ZtpiaxV&#10;ygORwrbkwwYJFwp4TyVRd8OIMDrkIs/o0DikrIhWviPf02bW9M5bZtfcuIWkFVwK103UGrmrqEje&#10;2+4vgk3PEziQWIoFd7nccqB3MDmgDBgZnQqPYhoLyjNbxjoUYVvJ91K6Am0yJ1JWqCPqaSw0iDzN&#10;MeI1kIOuZnoCFQFbm2Ozokp/4ID1pQ0SeG7zPiJ5ea3I1wCLsqWSIgKa6STwnDev2cFB2qMyHdsr&#10;0gz625P38OY9/OtpKDSKtHUI22D+HSjFVZPLctPwUKJ/votIW6W0kCwHUFlqB8/g+iKEEEF1/A0/&#10;+1XRwaGMq619bYKC76RoXH4XWk9nq5GGcBMdgJYKRDVTufJzRAOdpDoa/zUsQwXfQZHb7G+buZdy&#10;krA9IwH3KAdmqhCDe3nclh6HHZk0AmwGjLLOvzfBzz7sv5rIsGT77LOBvG8AjQ9BmyG4Z5E1AaK8&#10;wcqLpA2RLIpOxIwipQhF1DvkLeVEBKvkzuSBbSBSlvIYYOAztpC3InS3yqx7GZGTRoL9bJMIJjRZ&#10;Qvm1CCpX//xV0Az21gHXTdJuTfruqdlnDqy/ziD8TdhqCG0aRHe4zoHTj26StgLf8w74mwhbN0TY&#10;+tNwsoGcMOLW+i3L4erPBvV16TnpPbaZp6WvicO9Im9zEtnOqWaMhjYUIrqjEoq8TRyi0zNKx2S4&#10;znaJD+0uo6GfT6c4Cx717Ct1adim3Hn17HN0ejXgB9AZ0ExtiIz+bqVPoOGvFArEThrcYXRglYsu&#10;gs5shDZnsZ2uSywnXaiWs2q53xDlfJgG9VA+YuaqkX+qH41X96LtyWV0PbuGlieWUXFpCtknBpC6&#10;0YVdK210aFsdwnZvixG2gT1F8Gxi36Rz7qXokA4aD3y2IlXzDw+i58kNzH9wBSufXcP+7z6O/d97&#10;HGvfuWGk7dp3rvPcDZ67gYPffxwb/G7180cx9+FFTL59DiOvn0L/y0fR88IhdD1/0ND74hEMvnwS&#10;3c8ctpQOiXSkg+mA7ejKwl0N7CfNbLd2yr+cGEUc99MxZR1oU5oIOvpaThmzp9YQvYcO3EwNIgQ6&#10;cxFT1XTiiDG2gXL1dhY6+ROrWP9Fibg7KwZ3pUXjrqQo3Jsca3ItmfbNYN/OZB/LoP4VMZtMGdok&#10;bEXW8m8RYm7C1gW3bDqbCFKnmUxSD4ioTbsNPKfnaIxRH9WEwN0pSu8QgbuyI+BZloAIykDGbCNy&#10;2E65Gx3IOdiO5PVGxCzRMV6hrNHpTj7RiuzzfSh9dAJl1yZR+NAQsi90I+VMM+KP0ak9UoXEk3VI&#10;u68FeZe7UXZjBPXPTW9uktQtwvLtVfS9u25/t7+6iKbnZ1H12DiKrvQj81wbEg7XIHyZdb5UbARZ&#10;2GIxAvdQH09m2WZHWae6jLQdfPWwkbbr379mWPuekxZh/w8pFz+6juXvPYy5zx/E8NvHUPf4LAou&#10;DqHi6m60PL+E/rcOY+RbJzD58VlMf/t+7P3yQUuLsPyjRzaJW/0twlZpEZSqoPetg2h/ZRWNzy+i&#10;/MZuZJ7vRsKJBkPiyUak39+B4qsjqHtuFg0vzFmEbfPL85a/ttGVw1ZEbd+39qP3vXV0vb3igOc6&#10;FX37yhKanluw6NDcCwNIPNLMumhinbcj46w2ghpByZVJVLOPNT6+hNan1lD7yDzyTw+zndoRO9+A&#10;8N1V2DlKh3GIhj5lUHltRdiKrI0bpZ6YaEHqNNt2tg95eweQOdmFpMFmRLZVIJA2jvKbaTdzj2xN&#10;ODqOrE2GS1aTiSTqIMIvJQn+1Gt+0m3JhPQcdZyieyx6h7pceyLs4DigJXja2NZtg1qaK9qCSn3l&#10;XUh9X8CxKi8e9+bFIJg6K2umFU0nZtB+fgFdj1BGHl1G7cUZlJwbRf6ZQeSe6Uf2qR5kUg6MnDne&#10;RrQi/VgLMoisE22G1MPNSDxQZykAovZVImK+AmGK7pulQzPDsX6qEEG7CxAwybF6jHbHWA4Cx/MQ&#10;PEmdOO0QUpubkk3TttjNaybphE9QT4078Bmn3hqhHTLE8X2I7zrMdxzjODmRzXvT/iFErHoN0Fbs&#10;oy3VyzGaCBjNMXJWZK2RtLtF0vKZRBjLFTFTjOhZEW6Uf34OmWAZh3mffvZz3sdvMAtBo9TVE4UI&#10;n6Ju2l1qucCVpkCkkXdnBjza+CwRNW0soyHT4NtBe6ZLxCbtIuo6EXT3Nibhd2rj8du1sdSD8djW&#10;koRtrUm4pzkRdzXF23F7G9uzk/qlmzZAL+3nbhFcKdjWTLuGR68O3rubdlgPbaVeloP39+mkfc3z&#10;2uhrJ/XozkHWJ49B1Kt+HIO8Wp3yBfUVWARjNPVn3FQt4qc5rlEXJc83IWFPPXVqhaWsUaoEEWe7&#10;5hqQvtKO7P3dyFHe9P3tSF2hDlpkW7NOtTw+am854vZVIWmlHukHWpC5QTlZb+V1IlCbkLrcjJR9&#10;lJG5OsRMVyKU9af3UjSnIjsDhnLYn0oQx7EteaXRIl0F6UQRlUG78+E3zrqcoNxM5yFsXhux1RpZ&#10;KbJQSDrEse4g3+FAI79rQMxqHSIX2UenS+E3RvmYpLO9t8KIyl3r7OsbvP9Blml/PeLXa5F0sAGZ&#10;J/meZzqRdboDGaeoHw/Wmm70n6EdsK8ICRt85tEm6wNZ7A8Zx9qR5tr4LW4fxyhF205rdUwFYmer&#10;LWVFymIzkub5HhMVltrAh23kobQDhB/bT/UcPV2F2Lkai3xNXG3k/ZqQyHeImKN9wXf2G2NbU87V&#10;LyIWS/muDUYopxzlOxBJxK4jTXZMP9mBrLM9yDnbx3fp4zv18NpOW5GTxLZJYdukbbRb2o2ImTIE&#10;jlAX9aTi7tYEbO9MMnlXeoPouUqO2Q1IWmOdrtYjThHHKzWWY1kkcALrOoXvn36iy56RebzHVvrs&#10;WmtmXdRTR9bZuB01rbFabc5n6f05/ivCVkStt9ItDFAeRdQqtcdeRZfzmQuNdkycZ9vM1SJOOfxn&#10;Ki0tSMgo/YZBynw/5YEIGSmwDUYjp8oRw2ti93AMnaYunqQdxfMRWq00WW5pLiIVwTwi26rEbA1F&#10;PWsSwh357NVMf1STHhZ5no4A2ki6JmqEv9XKHiJM/Yp9yonYZdu4yFofvo9PO8d/7VngIm/dBO4m&#10;2Af9qBcCtNdBB321duqGNvo+zVnwpM3oQfvRuyWb9pByElOWRpWeoxrhY5W2qiNIk/qyB0eog2gj&#10;7dSRCOG7qM8G0o7SKiqRTDtYftmhuqcnbdMdDfTdlMqBdpJ/iyKKbyJA+f2FdkK5qDvZ39rz4NPC&#10;eyk4gfBpYP3UUq9VUb+5/FIFEQXWUY/T99tZz7q09Hi5zipKI20dMso2W8uhv5S5a8uqyASHa9hC&#10;2CoIzAHtLfrTPrlsg6Js7CwvQERNKWIaaBttIWwj6lkHVUX01VyErWwu8+Vl73OsvA2OD/DLcMhZ&#10;55rbCcGbexQ44647LdHWnPIiat3Y9Fm2ErZbQRvS7ff8sj/0jwdGxrp9xS1wn3OTtd/kKxrRLVgd&#10;Ori9bt0+2lY4dc57sE1ErHul0Cd1QZ+tvXhfP12bQYjDIeTHbUuhr58SY36cZ24iAsoyEKlVkz20&#10;lfupXwYpO0R0P22UfvavAfZrpbYa5BhDH827lf1QKx/oI3lq0rKVtoUmTnpoP/SK3K1EZGc5QsV5&#10;UOa1kthLmwzm0Hemz2+pNjZ5M9oOmbS/CKUA0aZ9QcW0JUTWljrY7CMK0nQFVf6jIGy3kqlKfaC7&#10;6FZG1v71V/jaomv/DL/4yyfwF39Si//0bw/g//OHX+CP/vBf4n/+n/4nfPLpx7h64zoOHTmAl59/&#10;Dv/xT/4jfs7fbL3vVrj/3X7uNyVsH3vpBQqoS8m4QafMlkQr9F+EqCIARZKKlGODWLRgmQv2mcqu&#10;hN+XsJEULVosEtKBkpsr4blILh8Kg+WTEVErwtYNkbYit0RUqqEVpcnGFlmlXKhKGq4oQGdzKj5H&#10;aQkU1avoV5ZPBr2VV0KuCCA5C0bY3oR1SFeEqC1XEOljhKTIIyKPz83TfV3313OKXMQp31E7NvpW&#10;5DibgFVruQcNyioq/S3w4ns4qQxYrlKWtYyOtIu0lUMj0k5ktUg8d7StrjXCtkhQPbMcPG9ErQm+&#10;Bgj+LYJUpBfLqdQG/iJS70TS8l3d0XdG2LrIHHcezE1yx64VWBfCLfVCiKTdJGpdoBxYTlyWx9qC&#10;ZZRMKApY7+rOGaTI6R1sd2eHUxpyhEdZKjzLKRtGkLI+tUSF0CYMthlDAw2MRg74mykNaEA0csDU&#10;bqw1HIQpJ7Z5mKKyXXDkSbLE3xOKeg0gAnm9Eal1/C0h0lWEuuUIVtnKWO+b4L10H92jmm3EAVqk&#10;ayCPyhusjeEkux50ED0KqchcUNspGlpkrHIL+/O3Imp92LZerAPLQUwZ0FHEre6lMonYDW2k4dVE&#10;h6pZoJJtLEV4A42uejpfdfy+hs6XUE3FSoRU0oCoYP3YZAVlROSqkbhUqIIrEb8IXRG4gvL5aVd3&#10;X14bxH4arJlilk0zxwZLPUFUsmyEbYSneqD8Kqrd+iD7n/JYb0bdEpoddsPSYFiUtUB5FInrInJN&#10;Tt0krQu+gshaF/TbrZv+OaDT6oI7F5QzcUC5ux2u77aSt7cTtoJF2krW3TIuuOXeNRj/OriFsBW2&#10;9LObuMPvOBD/Mlhm4Q6ErRt+m9CgvxU3DYSbxoMG/ZvlMJ1OuKOwPY3Apw5gG6p9AykLoTRIo9rL&#10;Ed9bg4SBeiQMNyB+iE5hXxVCukpp8BbCt4WOsSIbmmQwU6abKSNtdLa07K6bxqxFalBOewvpCFB2&#10;BVekrYjbMDoC7ohb21lbRyJ0gP27n/2sP5cGeiFiZiuRvNZoeWiL7xtG2YVxi7AtODOC7GMDyDjU&#10;S8e3A7F7GxE+XsXfltB5yMMO5XBrZf+jMS6D3LuFfY9GiiJUC4+OoP3qGsZePYN9Hz+C/V86pO3+&#10;7z2G9e/ewOp3rmH1u9ew//uPYeOHT+AAj8tfPIK9Hz+IiXfPYuC1o+h4bh0Nj+1D9SN7UffIPJoe&#10;2Yf6S/PIPdRPJ6qG5S/YXA4ph02kgyKJFakWPEz9NVZMp0zLQtnP6XxF0umNoAMWNlWBUJ4PpWMX&#10;bjnxKi36REsElUfOciIWJ9lOytuy6BCwP8sh8NSSKBl9mn3fNLYpR6nsT6nst0bSCpQbQhGMN6MY&#10;3Yb6VrnfIpOUNZNHXct7GNzpFPgbGbKSKUX33psWg7vSI/FbmWG4pyCaejsDsSNlSKcjX3CwGyUn&#10;Bmyp7a71BsTSIVaey5j1WiQfb0XehQEUXRlB3sU+ZD3QibxLvSi9NmKRtcrXqTyg2hFfUbT5D3Wj&#10;+Jo23xqzjZdaX51H99sr6H5r2dnpXoTmc3tQ++RuVFwbRf7FHmScbUPysQYjJ5QWIWBPDnaMpSFg&#10;JhcJG3UofGAQbc8sYfqD+9j+j1geW206ply2K/y8+MVlTH90H0bfOYGul/ej/sk5VF6fQtOzC+h/&#10;65DlrtXmYns+fwCzX5zn8TyPFyw9giJrRdYq0nb5J49i/nu812cPYPhbJ9Dy4grKb0wh7/Ig0u/v&#10;QvKZNqTd14EsRQU/PMR3n0LDCyJqFw0trxCvaqOxRXS8uYTed9cx8MEB9L8v0nbNom173llD15sr&#10;aHpBZVT+3n6r46h11veBOqScaEfOAwMouDiK4ssTKH9kGtXX95pMVzw0g7wzQ0jeaLfN/4LHRB6U&#10;IpIOdfw06283MdGIxIkmpOxuQ8Z0J7Kmu5E904OsiS4k9jYgjGOXP8cmTWxbGgQ6sJYiS04qHQ4v&#10;k1c5Jom4mZMtBQGUKR1t9YDkmDpMZK0cKNtZm/cwZBMcZ0QGC+7NSD0L2DcKqdNKdiGgThuKFSBl&#10;og7Fa/2oPzOF6lPjKDk+iOyDnUhYqkP4bCl2zlLv7C1B6Bzfc7YQgdMcU3fTFhlnvx1lnxnjmDVB&#10;J2S3CNNchEzlI4y/iVTu1qUaJFKWRYqlHmpF0gFFkDcijucj59m3RZDOl1l0YjzlPYXXZR3vQO6p&#10;bhSc60f+uV6LIMxSNCPbR1G0Isvi2E7RKxWIXq1A7FoVEg7UIuVIk5Fnuae7HJzq4r0oK4ebkXyg&#10;Abv217EstXw+2/dgo53PONqKzGNtyOYzC870oPSBIRSfY7uf6qH+7EDSWr0RhZF7SxGzUImElVqk&#10;brTwO97/BMtFvZt+sA27VhoRvbcK4VN8F+qpeOWW3deE5H0thpSlVqQSSQtNiJ2psWjBYOrvgEHa&#10;aEOss4kiRM3yXRZrnA2+9tUinvWfuMpyU7+LKNNmY9EL1IEz/O1kkW0Qps3FtNFY0iqftdqMXVra&#10;v4/XLtYhaaUZafvbkbLWxnMNvH81QsZL4KM8tEToZKmlX9i1rN+2IJXXpe0nDuh9mtg2FQgc4xi1&#10;u9giKxOW6y2vbsahTqQfbreNzxJW66in2GdWKk1Xxe+vtSjPlENNSD3Me7LN1aYp68Sa0MJyNSFu&#10;vpa6vRRBI/nw7suERzf1ZH8GgicK+KxK1nEz8k/3ooTtUXJ+CIXn+9n+LYhiewcvcPybo805l4vQ&#10;5RLEHWJ7nmxFmsjVc2yPM51IPcW2o7xo8iX2QD0il6sRtKcYPmO0J6cKKZdsx0Ns95M9KLxvEEV8&#10;RgH7e/4DlDk+q/DBAaIfOdQ36WdakXiU4/tamT07dImyvUrZ3l9t+Yid9xQB2owkyno8209Erd4v&#10;lPWtPK5Kw6Aoz+ChQih//A6OfR6ttPVbaN+30S9RZDJlIkays6g2ZV3zfhlHO5B+tA3xqzXsh+x7&#10;U3lG1gZN5yFqucJS1mScbEfm6U5k8J3TT7UjVRMnlPsMyT9lOudMH7JPEyd7KetdlPsO1i+vYVuq&#10;TUSOh1L+/AfoX/XS1+hheQazLLXDrqV6S/uQeYj6lrKu36ezTKlHKVcsl5DKvqNnabO8TPYJ5V8W&#10;KSxCPJr3jqbcKSe/Io1jZ6otfdHO4WL49+bYJIcbip5WbmZtwJowV8dysR8I8zWIp5yrXiTXsQs1&#10;lqdXhHjoJOt0nPbUWD5lm7Y/30MTKdEz7EuW07cSUdPlhkiB9oSibyPHyxChqF3q7XCOv5oM30l7&#10;K4g2mFIlaPWRRxPbR5G2zbSZjbAtQuQI7zVagaixCiddw0ip5c9XqoXAPvphfKeAPgey0SzvMW0a&#10;J30D9SbtHEXLK5Lcn0d3ZK8IYT/l1hXB2kj/ilAe49BB5UNm/e2uRew063M3dQefG8pyh7L8oXwP&#10;bSQXNirwM8sTOlzC5yoXMf2qdieK20uT84RWgvm2sAwttP1aKUtugraN5aMdGNAhopa+XCffp5vy&#10;RgR0sU74na9SRTTTxqJdq8AERQAr6lY+aGAT7dlm2rAttNtaOE408J3puylHrjZjl/9lqxLFjcgn&#10;EmGrVHbE5spHnhOHcnO1Lu0n+tIKCBNh61eQhaBi6soy2siVxUbchlWz3SrZbmXUo4V8V/pR3vTr&#10;jbeQnXaLrX9nbPULfjUcP8JtDzpwfA7zSbZgk6x1wT25f3OS38F/y4Tt7SStu65vj5a1cwZ+lp+Y&#10;QjmwCFnKhUD7Z4eIWpG0uqfI2UzWnfxXcVe0e8RbyZfflkl5yuPvi9k29M2D6vIQ1srxq7sCCUMc&#10;+8caEDdM22Og3MjXgM58+kO5NpGpnNoB9Mn0WYEs8okUpR7SRbnupg/WTVulmzZLB+XORdQavyIu&#10;Ki/Znu+RodWaSsvI8hphy/cxLs3xKeVPWkCXuAf6KJ4Fu+BZ6EaS81mT6QWJuPrys8Y13omgvR2/&#10;FmG7lRDVv62k6O3fuf9t/f4XImkholbRsV/hr3/xNb7+xV/i65/9GPizMnz9Hzzw8//giz//tzX4&#10;d//iIn7yo3fx0stP48zZs3jw4oP45//8n+NnP/uZc58t9/118JtuOnbj5RdZ+TSAt4JKxjOHhnFe&#10;Ko3jNHgVplt0qZGXbqLWRc4Jt2wYtUnYitSiECoi0aISqazK+H05rxM5JJLIDfe9eF+L1HSRtk7e&#10;GCotA+8hKPJVMJLWBSNqb0PmTWwStdYxqJiyeW83XErUyVHLZyv3hnJwKJq3jAOWNp2qJES4VlOZ&#10;ipirceAruMhbI3AVcSuSjnWwNaWB6szqTbN0ulcl78P7OhuI8Td8Z9Wxl4hxvTPhJkb9XekPjPwS&#10;CSZCjGUWUWuRwlQ0t5O0t0Dfs03dUcVu5eBEMwr8202Wsc2d5e4En2PII+iMuSOsRahb+7iIWjdJ&#10;b3IgwpT1IBLeqzzddhncJGz1dzmNhgq+Z3UWfGppbNdrCQvrookKQ7lmXekMjLBtKkRwPVFbiKBq&#10;fse6s3zBlEGLdtYEgk0isL1csDZTWD7bLaicxiBhOWaV+7dUA67Trkrkruu9JddboftZZDO/F0lv&#10;fztt41lAg1QzT4pCldOoCB+2r9pZ7S2i3p3qYlsh37lI4DtLCbJfiBTeJJVFDEueZAgQIvQD+J2h&#10;ggYSPysqO4TvvbOGhrWbwDWIxKVRx++1XEczWkoZotks7X6qzacERcjuyOUgwrYSURvEdrF8wbWs&#10;jzo+0wV9duB8H8zrNKOs5UCBlM8Ayq12fFW0ryZNNHmyI4cK2XYn5YBCo8VN3Dpw5GYrMWtErUA5&#10;3grLz7QVkjX+1khcyrebvHUTt0be/g3ErZu8dRO4W3ELYbsV+m7LAP3rwHbrvCP03a3XOkYAy3Mb&#10;zMAxMswxlm7HTcJW2ErY3sQthsTmM7f2f5aJ/V9HpU1wjEqCg6035VjpVhRFEN5citiuaiT011vU&#10;beJII+JE3vZXIbS3DEGddNC0LE3591qps7Sspo19RBEVIm+V55aGgqDloW5Y5G0P5bg33yFx+x0S&#10;1wENCDoIO0VuDlLmhnOdqCQ6Mqn7W5B7vB8l5yZQeHoUWYf7kbTchvCpavjSGfGWY9BFvUBDPKS3&#10;mPcuNcPFvy2Xxjhllt9FjlchbakDtef3YvTFU1j88GGsf/kYDv/oGWx8/wlLk7D0xSNY+fIq1r93&#10;Hft/cMOWxa9+/xrmPr2I8XfPoPuFDdRdnTPyOP/EAHIO9SJjqR2xkzWWf9GnLZOOUBq2N9LYosOq&#10;paD+A+xjI9Rd4yzXFI0j5b6jsxajDVXoxEXtqUEYnS0tPVbEWGg/HaUuOiaN1JuV1DM0erZlxdEJ&#10;iIVnWjxlZZelwgigcReg2W0ayL4plKFktmky+yGxI0UTCZIn9oNvkB3HML8pK5uwc+7vea0RvOxT&#10;gt1P96Vxa5MffJait7MTcG9WDH47KwJ3FUTT4UlBKNs5aU+tpUWoPDeKopN9yDjUBi21jVmpRuQS&#10;nU9Ffh1tRupJOtmnWpB8ugk5F7ttM6emF/ei9ZV5I2KbXppF5VNjKLzah7yHu5H7UCfRheLr/Xa+&#10;7vkpXrOH18+hjb9pfXkebS8toO3FBbQ8N4+6x6dR+tAwss52InZ/FQJmqWOJiOUyi+KqfnQ3Rt4+&#10;jn1fXsb6j67h8O89Yce5zy9i4v3T6H/9ENpfWEXb88voemUdImrHPjiJmc/ux/x3L2Lhe5ew+P3L&#10;dpz7zsVNiLR1R9uu/vQaFn/wMGa/fBDD759C43P7UHBlBPmXh1F6dQJVT8yg9uk5ND7PMr+kjau0&#10;qdgqsYK21/iZ6HjTSYOgyNqhjw5i5JPDdhRp2/feuhNt/Laz4Vq98qg+NGqER8x6DaLWqhG3UY9d&#10;fN/k421IVgTdmR7kX+Dzr+xG2ZUplD44iYKzI0hcbUYQ5TVwuBDh4xWIm6rDrukmpM60IWNPB7L2&#10;dCNnTw8yJjuRMtSCuK5ahNaVcAzMxHbq/21ZSdhGY95Dk+W0K8z5oKzYBINSUVEX+VPXBhD+dFQE&#10;RZM4efRcOlJ6mt8bNAZoLOCYsIPjzs1xl/ZpEe9Nm8KrnL+vzbCN7+JGKpEy04D0xRZkrrYhbbkZ&#10;iYsiWioRsYe6YZr9cZrO+AyxhzpHmC1A+FwRohfLkLBShZQDdcg40owc1lMe66nwvn6Usq4qLo2j&#10;5uEpNFyfRcvjbKsnFu3v2kem+d0Yiu4fQMG5PhTyWHx+CGUXR1H10ARqr06j7voMGh6bNdTemEH1&#10;tSlLvaB2KrkyhMJLA2wPyviFHuSd70Hu+W4eu5HPvwsu9KLoYh+KL/Wj6MFeFPJc3n0dSDvRhMSD&#10;1dh1uBbpp5t5fRfv04fSh1nWq3z2tQk+ZwKll4eQTfnfdbjBIQjnqJuJqNVynqs3cqxYkeOPTKDi&#10;YZbpCnXcA/1IPdaGhP31SD3ciuwTLMfpARSeGULRmWHknehH9pEe6uc2i56M2FuJMEX6zpZZFHL8&#10;Wr2lhciWnPFeRReH+YwRlmUUpZeGkXO2G8lHm5BwsN42LIujnKYcZp2rvll/RQ8Msj4HjeTOOd2N&#10;rBPauKwdaUdaee9ai1j2GeW4M5aNwN0i1DleiCA/rAhpyimvF9JZhuRDzbx/raUACJymzbS3iDqo&#10;3NJVJG7UIelwIxIPUTetVyNipQzhLkSuVyKRdSbCMI39JvVYK1KPthrBl3WsyyH8DncaIRy3UEs9&#10;XwhfkYT9tCn7M+A3lI2QyUJEsT5SD7ZQjgYsf3bd9WnUP76HfW8EGWfbEX+kFhH7yxC8TLturQQx&#10;h9mmJ5XipR3Z53uRc4F1fb4Pmff1UFfyepY3kmUPmi2GzzjfnzIds1zLumlHHuWv7PIYlLKj4Ym9&#10;aKReqX18BuWPjqKAspF+ts3I2oSj1L/HG5Byspmy02b6MfN0B1KPtGDXfo77bD+RrIpWFWEu0lEb&#10;ekVMlCNkuAi+PTnw4Di3rYWOPY+eisLs4XjLMc8mKEeLEKKNvKbLLEI3eX8TMo62Ie90D3JOdSNp&#10;owERC5o8KUKw+iDbRDKQebIDueco3/f3Ife+XmSe6TKyNvGQUoY0IP4AYZHDLNMay2kTAOwHLKfy&#10;7oqUDR7OY1noX3Rx/OrLtM8RtCfiOfamrLBe19mGG23WdjmU6/wzkjGO5ye72Kc6LJI34xRlh8c0&#10;ylzKoVY+q94mF0T6ayJCqSGiZ4QKRO5m2w0XOBHjPbRpe+mraQKB769N00TOiqSNYfmiiZj5KpvI&#10;0ISFJjKVuiLRJjCoq5Wfd4Z1MkX9NFWInYqUn6VNtkhZXeY1+2ptskEpH8JYtyGTtBmor7UhWrDq&#10;fIx2hCbcRKYPFiGgLx++XTnwbM2AB+0TS9nUnglt+iZiN2Z3DaJ3VxNViNqt1AvKoV9u6RaUokFt&#10;qXcz8LNSN+i7UD1L39FmC+yjD9PDcbU3D0F8XpDSGXTSp2ulryP7sJm2P4/KPS2COI7PTJjmu8+y&#10;LWcoV7Tl9NyILWkfQkeKLG9vmKVlcUhki/ztpL3Xzn7P+1n+XJFQrfR/lDu3jc9vp81l4Gehg+e0&#10;CSztQC0JF4K6FWlLGWnLhmdjBrbV0W5TpK42VGvmb1opj+2sx3Y+t41ladGqSb6jAsoUeKaNyuhj&#10;7cgh5F/RhnZWsrngIrhsZYmLrN3kGHj0pm9ikF8j4larE7UCsYA+HI/ykUTqasJSqROU/10BJxob&#10;N+024lby9e+Km/beJox4/dVwE7S34/8yhK3g8gd/CVuu2fq7mzbyrW0gklYp6wypu3ien12wSFpC&#10;m61anmEFD9EGsuBB2TcuWRBXpfaW3aQJ723yq7W6vDTNUjKGdZRC6etih2oRP6q9A7SHgFJV0X9Q&#10;gAfl2o++lw/9IW/6Yjr6qg/SJ/Nt49/01zSZofy0MX3UQ13liGgrtc385O9rTykF8BhRy2d7sAzu&#10;tIvbXbBUjCJqM1k2Rd3qulyWNd+BRxHlvoTnXRvBe1fw3ZSu0oVrr/89R9gKW/9tJUS/6Tv3P35y&#10;kbVOzlrbaOwXPH71v+Lr/7KIv/7T7fjqT38Lf/1H/w98/a//Cf7iXwXiX/24Bc9dXcWZ08fx2Wef&#10;4c///M/x9ddf83e8B7H12X8T/l4IWyoXTwqOm6j1zKWBLLKWhrIRtkUOMWXL9d3kqiIbRdKVK4qU&#10;CrSMysdF2norsraIQidYlC0bjgrPR4RuGZW4ri13Q78lLEqXcBG2lv+CzxaJYykKaMDLEbgVvP+v&#10;gJGRBioUKUkpzi2wFAj62whbkUh8vshaQRtIidwTISbyToLtRoWibYlKdogqdg6RlISiMRV1aSkg&#10;ijlAWtQsn2HEpt5TEY0cGKo4sAkibkVE8lkiDEXYKv2ColVEYBlpy6MtI6fzYuB7uEPm3WStLYWW&#10;YnfjFrJG19LBF6GVw3vqXeUI0cnaxCYpToXLNjeo7gUR54q4NPC3IgddRPQmStmOlAeRtQFSAlVU&#10;HBWKZuVgSMXjSXgIImwtypYGTjXrr47XNnAwbiowaHYzsLHA8scGNdBQUJRsjWY4Rdjy2lIO2iWs&#10;Y3eUNaHdCJ26YhlEblsSbJaliIpqC/TZkmPrOpGHkivKlCKztexyM18r68OJ6Ha/P9vSwOutLvg8&#10;Vz1YVLmLoLf0D0Wp2E6H8t5CKl8et9Gx9NDkhYuwVTSwsFk37BOCOwrd8vyqDxH6W/lydX/bsI1y&#10;peXsIlRDlDu3rhBh9TSk6mjgVecZwerP65RSxKuQ72Cg8izmPfgsTYwob7ByBitHsJ9mlGtvQkuB&#10;bDlQjSKUXeStiFsRyJR13dsdeWtR79pB1SJu+QzJkKJk5WRvgZu83UrK3k7aGhSxLfBv6++U8a0T&#10;LlsnWv4m0nYrcbuVvP2VUKSt9SUXtgzW3ziIu2ZRhc0dPLfgJml66z0csK5ccEhbN1heF+5M2gpb&#10;yTeB5XGD93bDvfmAY4jQUCCMsFUkQFo8tmkZl8hbDsCSd0VvS47CG4sR3V6BuN5aJPTXIX6wDnGD&#10;tZYuIaKvAju7S2gEs7/SILZdiluzLIpjRzP7AeEtY53GtTbDCOrJQ0gf5bNXoMPswlbyVtG3irpV&#10;rr8w12YcMtrlPCQsNiB9fxdS1jvoPDYjerYOoTTwA/ibAO2MPVyKCG2SROMlvJ/Odi+N7B46Md38&#10;XjPOLJ8MmtR97ai/MIfhZ09g7r0rOPjdp7Dxvaew+p0bWPnymhG2gqJtD/zwcez/4WPY9+XDmPn4&#10;PIbfOI62p1dRfWkG+Uf6sGsvHc4B1gHf30cRJMoP10AD203Y9vCZdHJC6cxFaeOX5UakbdDRP9KD&#10;rIPdyNzfidSlFstrF8nyhyg/cD3lXjm5i5I49sbTaFJ+2jjsSImj4ZfA9k6yjQi0AUEgZUB5QH2T&#10;qecJr2Qag4QXjUYtKXdvYOeWKbeB6cgI5fEW2XTk86YR6siWOzrXwOdJznRvy8VGGbJI/izKUE4c&#10;7imIw/ayBKsLbTiXuKcWBYd7UXFuDEWnBpB5RBsbNdHx1fLTakQs0SncV4KI1TIknWhC/qVeVD42&#10;juYX96LzrSX0vLNq0aNd7yhP6wIaX96DuhemUPXMOMqfHEHhNTr0D3ch50oHsi/Tyb/SZdG4NU9N&#10;ouG5GYu2bXp2L1qen0fbC4tofGovii8PIfVEC2L2VyF0kQ7ZYomRFE1PzWPs3RNY/M5lHPr9J7D8&#10;g0cw+eFZ9L1+iL9dQePT82h/cQWj71NuvqO0B5ex9MOHiCtG2irCVtj75YVbCFtF2059+35MfHwW&#10;g+8eR88bh9Dy4iqqHtuDwofGUPLohBG1LS+toOO1dctr2/3mBjpeX0PbaytoeWXfZu5abTAmQlak&#10;rUjagQ8UXbvKutIGZPNofmnW3lsbr4ngyzjZhqTDDYhdp5EvwvYA+zE/Jx5RPlulSGhDlshFkYqP&#10;zqD5iWW0Pr6CvFODiNpbjRDlRRxRtJZ2hq9D2gyvn2V9z/Qge6obqUOtiGnndTVFNll6Dw38u6VP&#10;aGvIhvSi7jb9zb9vIWz5vewWf7NbqCMFlwy67ZfNSA5eY2l3XOOFxl1Ls0XYOFmZgYD6HIS0UX/0&#10;lrIflSNGO9izT8XN8n0X6pDEfqdJn/SDrcg43IaMo+3IOKajE4madaIduacV/dqHkvsHUHZhhBhG&#10;KY+KhCx+YMgisfPv6zcyMetUp5FKGfxd8pFmi8A0WVZ+5DnqrIViy5eczDpWpKBIp6ILgyi+xPs+&#10;NI6yR8ZRamD7PzyG4odGiRFDycOjKHt0DNWP7UbdkzOo34KGpxw0PbMHrZLrZ2dR+/gESh/uR+GV&#10;HhRc4Ts83IPSG4OofGoc1ewHpdeHkX+lF+n3tdrGZ2FrxYhYpz7aKEf80Vqkn21F3qUeFD48gNKr&#10;wyi/MUqM2QZ4+Zf7kHK6GXGHapB0vBHpp7WkvhvZp7qRdbILyYdaELtSi/C5MgTPFBppqmPYQhmi&#10;RYQebUTG2Q7kUBYLLg9Q1kdQfnXM2aTt2phFeiYcrkXMegXrSxM4layzBlu2X3A/5VIk74V+FCsK&#10;n9DnnDNdrPc2JLLOQ/fSQVUU9HQ+opcqsGujHhnH25B7VoRvH4rOD/A+Tj9I3KBzu8I2WixC8Gy+&#10;HaP5TEXeJx/l2HKymXpB/YK6aaMKUQc4lqyX81iNXceVF7ub79+FtOPtRmKnH2P7KzJTkZ37W6H8&#10;sYpEFlm7o4c2CI9Bo3zOVImRcwnLTh7Z5INNyDndifLLo6h/bAbV19lG/3/2/gM6siy7DkRFiqar&#10;0sEjEy7hvffeewRcwHtvE0hkAgmkQ3rvXXnvq7qrvTdsShRbEqWxa5b+l6E00vz/pSYpjaQR1Rp2&#10;V2Xtv/d5EShkVjZdU1pNrcFae0Ug4sV799177rnn7HfuOXeHkHetC0mnG7B/vRzha6WIOMI+PFbN&#10;z5qtSGP+jQEU3hSpP8Q+7WK/OYRtxMEq3ksF762Gc72FcqmoUMon+zD3cjeKqe/U5xXs77IHwyi+&#10;M4DsKx1IPsO2nGlC1oV25F/tMeK4+v4E2zVqJLfIWkVFK0WRisrFzms+sW84rxT9uJdrrrb8P92S&#10;gqeaObc7aG/1ch6OFNn2fUVkR0xxTRsT4agHIVVIXKu3PLl5lCHNt5RjTYjSvFkssYKQYXzVrocc&#10;jnEhx1sPEIp5vwUcxyz+RqRtMudb4jGlhmhEjHLsLlU7OWgXVEBN0c0eoraTOqeD+qUrnTqsALEz&#10;lUhcrEMi9UHisgrg1W0RpkodkXVactWB1M1Wu0Yy527ScYJtTOS1EpQnl7IuwlbXEjEcJ/KV540Y&#10;V5RxPgJ6stgP1HvudAQPeh44L9YgZbXZyOG0dZelgxAZLpI2ka8qapbCcUs94bLXZOW8PsxxPcC+&#10;my0yhBJKH6GcwkpPocj0mOUaRC5WIWyGYzFRgr1jxQge5RwcoY/E171Ka0LbI7C/gP2RyzZlY1db&#10;Bna10pdw0wfSQ/JR6oC5BouWT1pstqKCsfPsF0K1BSKnKxE+UW7F4fZxXPeKvOWrEcJjtK/GOG68&#10;jsZ87yD9NRVNswfubEMvbRnafso/7eei7qZdqLQMYb1FiB6tQvwUx2KmAYnzDUigXMVTV8fMsD+n&#10;qxClwoa8pkPYygYs8UQNU79qJ5ZSPCgdi+xLIpB2Z5AI2zb6J230UzxErf43dPC9Agk684201W6w&#10;IDfHS8QWf7uL9spT9fTXGig3LYoK5n10FCPMXYrwDrajjXakgojoE/mX0+dR1GA+7eccj32WGY89&#10;QlYCfLkG+iiyVmStpUVIdNYxwpveTdh6GEnogaYDz3va6UoFJBtL6a52ct38lLD12Gpe+82D7f6G&#10;14bbjs+StJ/Fp8fLVnSw5Y8YEftZfJasFXS88Kgf8suER3ww+UVePPbd47/b3qfCk/pPeWu189J2&#10;v2nM+F7ntrGnT+oNQJJdJPJzh3IaEzspIzuzCPrRu8W7VGRjXyPnfifXIeWVHalF7Gg9IoerET5Q&#10;wbkgkrYQAYpm76bMKgVKP2W1j/pI4HdBlPnAVs4XF49poR9POQ5rKUREM+eWArZ4DaWxFN+jtIlG&#10;xOphu0GEreCQtTto61tKxFz6jwWU3WL61+ICLPCSoC0WUMf5WM/52EjfpzEXe5t5zZZ87OW1hee/&#10;+LZxjU8iaB/HX4qw9f496bsnHs//H37yMT7+5KGlQnj48X/CJ3/yBj75t3H4+Me/gU/+jcja38DH&#10;//RX8fD3/wY++pEP/pc3CvCND57Bj3/8Y0tr8DhR++clbn9hwva9t6mI0j8FjeQ9hUQRUUxoYMuy&#10;iGwod6sRlV7i0kMuBZSJvOJAlgg0tB8BP9N3Bh1Hw0av9hsHRgCKBBMhJpJMgptPeIhai/6kUttD&#10;4XbgKLcthcdJ4BC0PNYDv2yeR+RNLq+xDUbOeuDrgTcVghG2FmHrwCI4RdaJRPU4DAYKrQ/bLGJW&#10;BO32dABGPKu/9P0jYD8SIm0DKziRlKdUEBFZ7pC2fry2pZ8o4AQXqeolvuxJHSHlz3t2kpB7FgTB&#10;nJ5P4UTV6lgqYJFYIrR4nyoA5d2evkXGGgn5KLwVMg2l7BcPafgIdN8VznZ/Lyxfq0jsKofQVsSx&#10;RR3zOB9OcAe8x0qiir+tFlmYy8nOPtCTTIEKRSkMBItAVYSzoD4r5+dluWyj+on9KYLbIq/ZV14y&#10;0HN/BhHdHjjb83mMokBz2D8iZ7MFyhNhhb5y+F4kpAhIyqDG3fI2a9w8xL1SXCjaV5GwlgqBCKoh&#10;2N6Amhy7rz2VnDcipgn976/7rOWxnvvSccrl66vvt8C2qxib5zh/OybbziHCWxDJK7JXv1eeJW3X&#10;EbSlQQRrMD8P0PWUSF99LUNDkJOra1TzcypXFWnTq6GWn3mKu/nX6NxUviJ2BV5fT5eDOLZBIowp&#10;15Z4n3NVuQQtj5OX9N9G2Fr0O//fAvtcsHzTNlYOLA+1SNpthK3k3ocLm546eue3DJzHSdufCx3z&#10;p+ARovZPg5G4vLYWdC8eWcQdkjaQi/N2qJqnF2ZIaT4aPjUItp/vUfB6HjxK5H5qTG0ZVNuMo8+e&#10;h+D5HZKWYDvs6a5g+tNZoL0RAdr+souGpyIHfFWkjDpdDwbCaThEtpchpqsKcb01iBusQ5yqxA9U&#10;I7K/0tmKI+KylQ4rjXOL4milfLg5H7rzrRhGKI0JRZGG0tkTeRtKo36LsDWythSRg2WIHCjDfhoj&#10;YX10rj2GiIij/apKPaOtmXTU5mnkH6DzY1tz25C6TCy2ImGyHvv7yxDqpkPCNoV10XFpz3e2z7Vk&#10;We601APtqDg7he7nj2Huizdx8FsPsPaDF7D+2y9ZXtuD379vOPTDB1j54X0c+P5tI2xHv3QWvW8e&#10;heuZZRSfHkTCVC0Ne85hntevIR17GtKcauXNlPN23nsvjZWRYkTSeU042ESHrR25m70oONWPvGM9&#10;yD5MB3GuCTFDdIroYPjXKtVKPHbkxGB3VizlPZ5jlwDllA/keFmhJo63SNoAEbWplCnvU/1UbTPn&#10;K41E5TL2E+HlJb34W8HG3Aue0ws7jp9JNi0y3OTZY4imibR14JU35YGWA2FP3WnA7dQ2qDLKWS31&#10;a4uzJTKEY5xAJyz3mBul5wdRcKYX2ZudRpala8vpiVaLeAtdKkH4SilSz7ag7P4Qal+eRNNbs3C9&#10;t4AWQiRtw9vTqHtziphE/VuTaOT/tW9MoOzFAeTe7UDaVTqb52oQvVmBhLO1SL3UhOzrHSi83Yvy&#10;Z4bR+Oosuj9YRf+HG+h69zCaX3GI2/ijdQhRtfwNtvNSN+pfmMXAhyew+Fs3MP2dSzz+hJG0rW8e&#10;NPR8fgPT372EQz+6i9W/R/n4kQjbW5YKQWkRBOWxVQGyqe9ctry2g18+hfZ31lD/8qKRtFXPzaD6&#10;hTnUv3IATa8fRPMbK2h5k9B13lEu3lW0sY2t767ApeJh7znRtYIKjXV9ySFs9er+4graP7+Elnfn&#10;UffaBMqfHUTeDW2dptN/pBKRy2WIX6tF2rFmZGy2Ilv5H8+7kXOxy+43+2I3Ms93GUpujKLlxWV0&#10;vraG8qtjSDrswv7JKuwbLLYHLqpWnzrpQtZMBzIm2pE65EJsZ609RPWhvt7BNfRzdFCfonOpnVmy&#10;qbZsLepiR5fyc0JR/gFcbx2IvCXoqKjIreTWT04uHRjJpcmxfiebh2vJ7rwU7NDukULKMNcxpVEK&#10;6ypDwngD0haoA5bYthVtmaecrbOtx3mvp3pQcKEfhRf6jIxSBKbyeirKe/+BciNIVIQu81QHcs91&#10;o/BSP/Iv9iHvPGX2bDcyTvE3J1sth6iiwqMPUw8dqjFELFdg71wxAqaoBya5Xk9zzs8X8ZgapFLG&#10;M1XkybON23BB/c65f5HnvtSLTP6fxmOSOT7xxxoRvV6HWEV8nmq1bfA5l5VzuM/IK0XiVt0fQ/NL&#10;c+h++xCGvrCBQcr0wBeOoPv9FcrPPOpfn0DNa+OoemUEJc/3I/tGGxLPUldvViP2ZDXiN2uQc60T&#10;lc+NoOHVaTTqocabc6h7hfPpuUEUP9NvKH1uAIX3epHDeZRxyYXsK9RdVyk7V0QIUm+ddFm6AKWT&#10;CJigjuf9W/7VJY4F2y9yN/tyJ+WxG/m3epB/20EhoRzThTd6ed/NiFotRwTnf9ShciNuEzZqkXyc&#10;Y7nZgnQRpacptzxX3gW3EX3KL6x8wpHLIonzLf9v2EIxkviZiPd8I2vZX1cHUHad98O+07l0/rBF&#10;2kgLXHf4GrmidnJubDbzfkSqa064ORcoO2da7AFSwmajEabpIj+vUHYu9SDjjJv33o6kDRcSDlN3&#10;L9UhYobr31gpggYL4NdDe7c3B6HU+1EiCZeV97YNWUfbjLSNmC9BNGUm45TLyOiKO8OofmYMFQ9G&#10;kH+dsnCesnmSa9wR9ssaZfN4HedzK/KuinwdQsW9ceSxLUknWowUV+S8XjPOdlA2JtHy6hJqqWOK&#10;bw5SxtxIoV5NPN2A9IutKLrTZ6RtAfVi1hWOIb+LF2G+Xo0U9kMe5TP/PO/xBO9vtQlxvDelxNg/&#10;VYnwsXKLqg3uK4Sfm2s81zelP1B0reUd7sq0VBjKw6roU+2MiT1QgxgRnEtVlr88nu1MPd5kpHs+&#10;dU86xzL+iFLkqNBXhaUCST7J76mbiq4PoEgE9Y0hFFyjnuc8kL7K4dzJueBEwiq3ryJsY5ZqLYez&#10;yOGAPpGm1BfuNAT3ZluxuLjZKqRwHFIPNhpRG7OgdEQVCJ+ljTFPe2Opkm2oZVvqLYpXRG3CRgN1&#10;qJO+R3mrlQolcqGC98Z26v4WaowAjp2pQsSocinnwacjDU+30IZqS8Fe9oXI3LRVF9c+9vulYZRe&#10;HkLxpUH2sXLvUqdsKv2CCGKXQWSxIrili9QWXVs6Sg9AIhbL2I5KRLMfY1dqEae0HSucByretsBj&#10;7H4qLKdxyFQp9o2XIHBIqTmysasjAzva2TaO005FQfdwfVYRtGnOteUWZKx1In2V8nCY7Vn1Qg8h&#10;uI4cqEcUZUCpSkImSyyaN2yqzAq2hU+xXUS40mRM0ObSLiIRuaOlVgAtgHJitlAL/c72bNuFFDFU&#10;hlhF1842GOJpxyUsNCDxALHMvjc0sn+pn6cqeL4ypzCbUkmNsg0DRQimPSkyWOcURAQH838VV1PR&#10;NEXx6lURvqqxINJKBK0gsjaQ65m2i/spr29rNm3VLOyUfah0Wp2KwOU9CFxXQjtog2q3pwJbquiX&#10;lNJvUPBLPtelXK5R2p0motbstEQE0J5SHSBnDePnWscM+syx/Q20yR1wXXvcB6DdZYSfwSH9nB1N&#10;tOM8vr7XpvPCOfeT4dh08lM+xXai8U+Dc/wTfA7B65t8Bp57/CXGI/7RNjx+3J/Vb498r+P1O46b&#10;omqV8mA3X3cRIt+Np8pONftoF8dwB+XkacrJ5yg3OxR0KH6ijPZDXQkiVNOmg7rXXUU/hmtXD2Wx&#10;p5S+kFKcaA4UUo4dWZZ/JZI2YlB5qKkH6P+E9VAnKeVHI+W6hv5uTTp9+UwEVorD4BgVsC05ImgT&#10;2S76e3ogoDQNfNXDcsdHYJvYXgWvKR3VLtpeSgEpDsFffEAd29pYiOAGzkeltKznXFTBdxG1TSJr&#10;cz8la5tpH/D/5z98y7jGJxG0j+MXymHrJUW3//28zxzCVlGy/xkPf/Y/4ZP/qwWf/HgnPvqDz+Hh&#10;v/pV/Oyf/So+/md/Aw//0d/EJ9/bif/w3V780b/4h04qhCeQs3/eaNtflLB9/v134FPIARZohPsU&#10;ZcGn2IMSojQLvuUi5HIMW4StCDsRdyJdRcoWU0A4sEIA3wfyM0PppxBRazAyUL9xoO3clqBYkY2q&#10;/quoPQqLgUJtVeMFr5IziMgRASMih+cg/LPlKPD8OXSchVwvsgz+fC/45RF0Knw9sP9F8BVxMRA8&#10;UbZW3MxL2Go7npBPgS6gYEv4C9mGIl7fcx96aqE8NwGKFDbw9x6i1uDZwm/b+Esp6GVcLAgRkUF6&#10;r6heEcYFvKaIK01o3rdDUnOi2aTyggrCFLnTH45jxEkpeAkqOk1OZX6lU2AfFHrAa3zaVg84lp9B&#10;OX/HcXaiqEVWboMiNqu0oEkmsikjkpUMg957yVsvtghc/tabg9bJHct71nmqcywyN4DYInwpd3pQ&#10;IPiX8xgR26U51o+KRt5TkG757faIEMwXgcix1Kv6TkSh+o+OoeUToixZhWm9emBy5o0QtahayqDk&#10;UGSkSEn2kcbQIsmVfsCTGkM5coM8CG4osEJl4e3lCG0tswhhRQ77K+WDns4aIc3jqOSU5kHQMQGP&#10;HeNPRRjUSKOjWcYCFW8LDWUeG8Df+tbQyKhhP+hY/k7H6ZgwbW0gQlpprHl/w3Pre0Uu6xp+dewv&#10;+y3nMWGEbb0Dvwb2K6GCb1a0TeA1AmupmD2EbWClZ/wlByJsjbQlOAaWfF8krMhYDynr5Lv9OeD3&#10;lmbFQ7JbQT+OmZMKhOfyyr3nSaTzEMaR5z+LrPUeszUHnoDHyVsvnnTsE+EhcZ1FXQRX0hZRG7Tt&#10;vZe4dZ58O9huEGwZC9v12dbnvGcPnmwYCX/GuTywAj4Cr2/VXHUc78N0J78XibubhqU36nZnehx2&#10;ZsRhd3YCx4ftp04LpgyE1hdgv4tOp7sCMd10xHqrnCT3vTSue0sR0k2566LcyZhQFIOMY0VE8FVF&#10;IwRFXyhnrUg9K8ZlKEY4jY5wGhqhqi7cXoCQDr66i+yc9uSYxn7oGA2SSTp483V0KFzIPOJGztFe&#10;5B3tQ956LzKX25E81YjYYUUBc0642Z62fPg1Z8OnmXKvXGcddKYm6lG8OQr3c0cx8f4VrHz3WWz8&#10;7ZeNsF3+3j0c+O4d4jYWvnMTM9+8gvGvnEf/eyfQ+tIKam5MIWu903K9aaufbyPlVIXYPMXYfFSA&#10;Q/lrBwrYXjpacw5hm0InKGO9A5lr7Ug9QKdwkm3kfQfxN3vK2e+FsTTcorEzMxq7M2M5Lgkc10Qz&#10;uB0D0Rv1yvcibD35sgwmY3IWtOWcjoIHFu0h6Ml5FsfYA/2vdcQIWw+2DHyT0+1G6TZDnTJnMpXD&#10;dtBG2Es9GNZYjIh2OoCUgUhtz+JYBfcXQLkLszY6UHSu37adpp9oM7I2S1uVFaF3ogUxa9WIElFz&#10;og4pZ1VwqxVZ19st5UHp8wOoenXMiNrGt2fQ/O4sGt+ZMdK27o0JQ+0b46h93UHNq+OofJGO8TP9&#10;KLrXg/ybbuRe77TI3VLlhX12zCIVW15dQMW9UaRsNiF0mfJGhK+UIelEE8rujKDjrcNwv7O2RdZ2&#10;vHMY3R+sY/grJzH7/cs4+Du3sPK7t42sXfrbiqa9xs8vYfq7Im3PY+RrZ3j8BppfW0Lls9MovDWM&#10;nKt9KL4zipoX5tDK8/d9aRMT3+Fvvn/VMPX9K5j83iVM8BxjOse3zmD4W6cx+p0zGPvuWeIMRr59&#10;EoPfPIaBrysNwjr6vupE2Lq/eBCud+ZQ8fwgcq9R/k/VI3qVxvtSCZLW65B9StXhO4y0TTvp5IfM&#10;vSjy0G0pEpTfVvkaax/MovPVVdTenkHh6QGrUh81UUXnoABRHsI2c6oDacMuxHfVI6KpzGyXHTnJ&#10;eJry9DT1xw7KnxG2np1Lyn2vHPsqTLGXdlUQdXqAZIdrrhAocD0w6DPKptfp9cJsG55Ta7e26j2d&#10;k4CdRZRVrk0hHSVInGxGwfogKs5OovDUMDKP9yDtqAidTt5vJ9I33bznLqRttiPuSD3Cl8qxT7kz&#10;Z6iLZouMeE2lbGYpx+sF6pFLA8g+34v00zzHptIO6PcimDqRrK3RylmrIkdHWxG/1oT9B6qxb7YE&#10;+6app/iqdACqVp93thdFl4ZQfHkEJVdGUXp1zNJOlF6bQDHfF/Dz/EvDyL0wyPP3IeloO6IPNRgS&#10;jriQcqwdGae6OHbUb5pDZ3qctATn+1F+ZQTVN8dRdWMUVTdHUHV3BLXPjaLu5TFUcw6UPduHwnv8&#10;7fU2ZFxsRuYlF3KvdlAWu42sbXptBq4359H8xiwaXptGzYtjNm8KOW+K7/ei+AHl9R7PcbfXInSL&#10;bvMzEa3Xeyk7brarDXGrtQibp60xXYDwhVIjvhXhWnZzGE0vzqHp1XleZ47nn7EHMVUvjNpDlHSR&#10;ksdrEX2k0h7WRK1Wcu41IuMsx+B8hxMhes6NbEIRvbkqlHepz7b6KxJRhHnoQgkCp2g3TeQgbLHM&#10;IhNzKMMFihi/0o8SRUizX4qvDRq5LCJ57zzXlEWuNUuliDlSw/nfYtfLv6J0EwMoIvKv9iLnMufG&#10;FeIq+/sa7/d6P/KuD/DzXh7fTTnqsMJf4fMVULEvEWMBSn0zyPVK0YDj5RYpqIJSKkqWvdGObI5t&#10;ogjbOX6vrf+HKCPH6tmXHSi/M4ga6qbqZ0dR8WAYedfcSDxZh8g1nme90voq7awLhUbwKlVFr0Vv&#10;x4ispf7UvWgu170wi+73j8D93mGO7QFUvzCJ3BvdSD7XhNQLLXzvtvEsvEOoMOMl3sdRjiH1X8RB&#10;Xmuliu2qM7I2ZbUFSSLseA/7Jyuxd0ARtdlWfG6XKx27WmiX6aFkT65FVqpg6L6RQoSN81wzyo1c&#10;jZQjTZ7czRxL5aQ908ax7EQh21/APnd2OnAt5/hrDYhdr0Y6ZaD45oDp5zLKdInym/O+syhzyuGb&#10;dpprp4hOzteUoy7LHR21WGV5gv36s7DbnYodrYnwdadbaqXI8VIjbJMO8L4ssrYWcUs1lm9a6TNi&#10;VmqoJ7lmLZZi/8FK0w9Jxzi/jzpQFKwiWy0VgtJ9TJYinPcYNVmOmGm2WxGoQ0UI6qFdLlK0+VHC&#10;Nlnjf4z9frYfpZzrFdc5z66NUkapqy/0IkMPa5SCQhG2yp9LHZVGfW2R3PxfbYhbq7cidJb/3YPY&#10;w/zfoHzL/J6Ip96IW6lnf9QYwbp3tNAI2x0dadjRloqnid2dGZamSbn0Y2hDGWF7hDbJuhtZR6kv&#10;jlMHCie6kcG1O2XNhYRDlIOlOkSJ6J7nPfNVaR0M81y/5/g573X/VAVlpdzkP3S4mLZfrhWfU/qF&#10;4N5C7B+lzThVi4SFJiTK/lmknbagMWmkvLls91HWcbZhk3Yc9XfSCtcmyl/UXC2iZjhOtPtCR5zi&#10;ZCrwpvQLgs4dQjvKUkoNlCJskHYiX0P6lfeWenkL+h3HiscHdNMm7KQ/1OEFfTM31wPZnz38Le1G&#10;7doIaqIfWisflXZPCde1YqKQa1Q+oTRzXI9E1Mru8qe9FcA1UHDsMdpietVDdA9E5AlmY9EG1w4o&#10;Ky5F2I4os7cc206Rmlswv8Hr5z8Z3oCtx+F9CL91bsJr2/3F4NiBW1B7iZ/nj/x1x5PSHzzed97P&#10;nHH6dHy9hLv8rd2E0lp4I2mf0oNtysvTlBulkBLXFliej5Ba2g4t9Knc2tHYhLj+BoR3VVixvABL&#10;cUCfnzIrX2of5diCXyTvknvKutKphfYUY18n9XErj2/IwO4K7fCNp2+RgD2FifTJ6QsofQd9Cx+2&#10;w+oZpVJfaleeoPvQuGZ6fGjaa8alyL+nv29cjgLJjJ8oxL5WzqkW8QyfErbBxF6RtoSibINE4uq7&#10;uiw894U3jWt8EkH7OP4bEbaKrFVKhJ/ik4/+AJ/85CQ++cMQ4nN4+K9/Aw//2a/i4T/9G3j4T34F&#10;+B1+9rVk/Id/9AH+5Cf/188lZf9bEra+iuwUFLlYnA0/RXtaHk8KiyCi1ovHCFvlL9W2a1+x8IUi&#10;MSnMHsI2iN95EbgNRtgW0bAvJLaiaTnxRZyJSDOSVgqJziWFXXAih3hug4SLyCK8xMsWecNze6M8&#10;DA5Jux1G0NKZ2IqwFehYbOWvLeEEEUopqITynSoK0CFuRTbxPj2wNAJsvwovBRTy3jQR2Y9Gaiml&#10;gn5bzN/a7zONZBRsK7+IU23fL6Wgl+UhmK/auq8CY4pUNEebfSCi9nE4hC2vL4hM8hJbOYTHabL7&#10;5735K4I4X/foQCknRLwpctLIOJFyj4BtEvRERfD8r88tFYYHIm1V5EuwQmPa/l/MPiplXxqpK4JT&#10;kZ/5Foka4JEdb55fQRHKFqXsIUWdYwiRtTyP5faV4mD/2fjowUI++zBPkTepdOZSsDs3xQhBEYZe&#10;cnBXdjJ20aHcKQWpkH7LvUKFagQtlS3HTTKoaFFtB1cuz61CegLboxzDao8Khil3sQqSBakgWT2V&#10;lYFKsolKtE1JvKsR4a5CSHsZgl006KnYlKPXvyEfASJQle6Bnwe7Sqjs+L2I3aYCQk/ECL4PainC&#10;3jYaHDyHXve2liCAv/Otz4NPfS78VZBNuZU6KxDZQ8O9j4ZaXy0ienjtbkJt6KqiwqdTROg4tWdv&#10;K42QFrWB49DMMWmhwePiuVoLsVevRLA+4/fBSrxPBIkYFtksAtcTuetNX6IIcid9CecP+9By2xJ7&#10;OB5WIIZ9rErhBo7DTo0Fx8kZK33vjJGPyFkRt5RNi5CWfPIzi9L1kLXbo+a98JKzfx7CVvPj8c9+&#10;IZiRRR1kBtGjEbWfhddoIrYZBcKnBO3Px/bjfx6e9LstsK0G73suygYaG94n+o6R4ejZPWnxDtIJ&#10;EX+cM34yUjnGQZzfwdXZCKnPRxjlNKKj1BLXR/XSmO+vsgql4b3l2Kc8sjSCldtWkMHhGB0yjkXi&#10;Uq4IK1LRKVDm2vi5tqXRUJZshnTQEO+mAa2nyyICZawPFWMvHePwCeWRkwNAg3+pBenLbUbY5izT&#10;AZlvRcIo5wPbsE/FJ3hOv8Ys7KpJxecquY64shE7UY/CY0Nw3T2EiQ+uYOU7z2D5u/eNsF383m3M&#10;fvsGJr52GUNfOI3utzfQ9PwiSq+M0Jlot2rggXRIdjVRfkXYNlFmW2mYdBcgZJBtG6MemKYzvcD2&#10;LTduFcFJP9SKNDpJSTN1iJFjwfv1r0rBzvwY7MyJ4RyJpa6Pp073RmdoPBzjz8fGSWNG2XvEQJaR&#10;JcJVDkKCwaI7PFvQbTz5vQxHL7S9TtDasRXtYeeSPPNVRqjg+cy+17rCtSSINkFodQGimssQ565G&#10;8mADUkbp5E81IX6yznLNBfTmIGyiFMmH6bSfVEGfNqQda0Eqka4ckHS60zdb6aC22Dbk/avlCDqQ&#10;h7DVYsSdqkHG1VYUPehHzatOxG3LOwtwvUu853l9dx6tfK9UCW2fJ/RKtOvVkx5AqRHKnxlC4S2R&#10;MB3IvtSB4pv9qLo/irLbg8g+34HEo/WIWC5DkCIj54psC2zhlQHU3J9G66sH0fPuBvo/OIHhL53C&#10;2NfOYvrbFzH//StY+MFVHPjta4aF37qKue9fxtjXKScfHEHza4uoeDCG7MvdSD/fjoyLdIav9KD8&#10;wQRa3lpB/5c3MfHdS1hUftu/+wCr/+BZHPkfnsehv/8AB373Nub+1nVM/9ZljH/vvIesPYuRb51C&#10;/1ePouvDw+j44CDa3l3iPc6j+c1Z1L82iYrnhpBzrQ2JmzWIO8Z5sa4CQlV0+puRqwhB20ouIqAV&#10;OefcKLyqKNJe20YduVJtJEXJlSE03J1H9bUplJ8fRfZapxWiCWjN5lpSiqTBRqQNuZDo5lrTxPWk&#10;ssAeqomoFeSU7JScyYH06GzZIMqzH0ybKpT2TEhRthG3wdTzQbRHtiNYrzxe+W0DKHPmxJqu1cPW&#10;JM6NBOzK5TWKKOc1mZzbZUiZbkb+kT5UX5hE7fUZFJ0fQooKZqko1En2/Vk3cnmfhVcHUcBxzTjd&#10;gbj1BoQdKIP/JNfSMToX86WIWaMMK1XCuR7kXx1CsYqy3Z9B1YM5y/FbdG2UcjGMgktDhpKrYyi/&#10;PmFkbPapHiSvtSBmmbI/p6JjlZZTM/dUL4ovDKPsygSqb3Kc7h1Ay/OraH5uFbX3llB+cx5lN+ZQ&#10;en0WhZenOD6DSDzSiXgV1FptRyL7P+NYL/JPU4bPjCDvpAqn9SD9ML+jzouZUnX6IupE6uKxXMRS&#10;jtOP1yP7DK99wYWiq52oujOAhmcn4Hp5Fh2vL6LzrWW0vbEI12sLaHplFjXPT6DimWGU3h8wYjbv&#10;phs51zuRebUdKeebLCp3/0YZYo5VIf5ErUVkilhT/teQuUL4jdGeHMuwLe1xR2osT241Zb/tTc7F&#10;d5YsD7XktPGNGdS+NmGEYdLZRkQdrUTCZj3SzlMer3RZ9Gj53VGU3h5G4fUB5F/uQ8EWlNqgH3kX&#10;eozACl8sR/AMba4Z2iraLr5SZaSXcuUWXhtE2a1RVNxhn9+fQsXdCWRdcCOKbQs/VM5XOsRHleKh&#10;mfqA8+BGH0qoC8ruKR3FMIpush9UnOsmP7sj0lA5hscpA2Mc/0HknO1GMmUrYq4cPoNZ2NmVZtjd&#10;Rb04mI+IyXLE6WHiEuWJOj/zSDsKTnaj4HQPck60I81SwtQieoV220HKL8cr/4qb7RxG/QuTaHx5&#10;mnI3hIzzlKeNCkSvl/O1Esnsq9zLnSi9xX7ga9LJeo5DFRKO815ONyHzYhvyr+vB1BCqnh1F7Qu8&#10;/+fGUHynHzkWGd1pr3nXFKnbj4p7Ixa1nXOO5zrayPZUI2yW6+x0MfbPVlgahKgZ2pDjXMcHiywf&#10;+05XqkPAddD+7sqxz5VzNHKq0oqQ6f6Dhrimj+QjdLIYCYfY5jNu6pUBlGpcFCWuceYYF9/oR9oZ&#10;F6LWOF+o+42w5bhkXerk/bP9z0+x/VOofGYCRbeoqy91WR5hS4mw4aQTSFzjenOowQrW+Q9yLeYY&#10;7OhIwdNt1D89WQgdKzbSVLljVWxQuW6VKzb1KNcgpUKhblCO76TjTYharUL0arVF1SYea0TGqXaL&#10;OM4738P53Yl06hTlj42edwqv2ZZ93vO+gQIEdGcbWbu7nb5GK9dJN3Udv4uZoy5WYbHleiRxHVT6&#10;jILzSu1B/XFd/c85TfmWjko53erkFqd+1n1mWloLt+XQVQoOQW1W1H7iRpORtlHL1YherkUs7y2O&#10;bUs8xD5ZUVRsLSJnKy2nrV9fDnZ1sm2dtKW76OcpCnqizIj4pIOOTaKHyNmenQj5Z7kuCOcoN6d7&#10;kXWqC+mWyojX9fS3Cq+pgKDBk5s3lvLi5PJVDlraNcNFRubvbqP+785F+ChthVn2A+20tFWlEeng&#10;WLBPef3kda5LJ5Rmhde9MISiy2Psp2FknehBCo9LPORCwhLveZ52whTlVJG2w7QHaQsqNUfoUKkV&#10;LYsc5xhOOMXMoieUa5nyy/UrfJj2qIqw6YH/AMesj7/TVnLVPlDdBUuhQP+nvYj2ZqnlrhUZFUif&#10;x69KvizHVbuIRHbl0WbKpa1Ff8af8LNdIY7N5Ud7yy9Vr4lOsAZtK7P7RdAS2gHlkGL6X76AQ/oF&#10;0o4LMND24v/yEWxb/RYcIk32uWy9rcharbPb8PMIW+FxwvavBGqv1z78rwVe51PwXh6B5xjiL9oW&#10;a78FPfD/7eDnn/Gd9JkH3rZs/72dg+Pqk0x7OynexljjGZhFf9TjhyrQbqdIWvpTT2clYKfSChSn&#10;W6BbaAN9KBf9hfZKRNNvjzT/nT57Vxl9Is4j5aClrPopqpy+kuQ3fKgcEcJAOX0tyqy7yPyc4Gb6&#10;5w30x2vpR5dTbgsTsSMnln53HHZmxdE2i3PI2kzaUArSYLuMR2MbHQ6NoM+t3ccBBeJEFLDnpGAM&#10;Vn2bBg9R6+L1hFYFneXbXNGOXO+uXEM1/+f88aui7qmgH8/2PPP+f4UcttvxF/2zYmEPPwY++hif&#10;/PTb+OTf5eKjH+/CJ3/wm3j4L3/FIms//v2/gYf/86/j4Td88JO/fRA/+Xf/u+Wt9f79We140veC&#10;0ik8TsL+RfDcu285JEoeBcwiDOmEWmQhO95DYjlRlTkIFNO+DSJtlRbApyQdu4oonPlJhj1FNLhF&#10;zJZlGimoPJh7+fu95RQAnjNIAkHBsOryvK4/ry8EUGiU5yyAxrq2hMoZVR4/n1ROCCpHi8Tgd59u&#10;reNxQg4nj22fIyh03tyZTsGjJ6CQ9ycUi0wVSU0FrYhNoYjv9X+JIkaz4aeozjJCxK3IbP7OojgJ&#10;f17DyS2bYekGtlfEty34hRRkpVmwhOK8Do/zoXOyh9Cr5dBVW62dbI9IVX3GexFZq8mufCKqHOhs&#10;36cC4XeWzJx99QjsvnlOD7zb0LeTmLtVLMpykbC/FP2sCNoKQiRtlRccaw+CFPXKSSso/YHyqhop&#10;64GIV8mBioLp1Zcy46NIYr4KKrIm0jbYU2BLpK1kRkprV6EUC9tkKSbYdp5L8mWRrIJSR4j05pg4&#10;hdYoG+wzKReLvDEoasyBkdvZfM8+sny0ul8vgUgotH+XSPZC9gmvLzJYJLHabdetZlvVRiLA86ri&#10;YMG1BQhpKEZoUwlCmx2ENHHxbyxyCNuGQoS0lCCik0adu4r4lCgVQRvQxL4xYpavVliNyq6Vhm5r&#10;MQKJABeNCA+C2vSkrAxh3TyHB/rMpzEXexQFy2NC3FTWPSLIahDZX2vv93XSkKHRoeMj+2lEDdLB&#10;GqJxP9SAmMF6RA+omiQXBUVFEvaeiOih0e3mb2m0BLaINM7zVEtlX4i8VfE3U9LFll84SNsg6riQ&#10;1ORYOgvBnzLiFNtzxlXF2dTPSp6+gw63QcS5SFtC2yy8+YIl+5J55WnWfAmmYy8EFVL+NGc4X7by&#10;IXK8RQp4U6HoIYWXrFXKj+3k7ZPy2WoB3XrA8Ri2E7I6dvvvP3OObYv6k4yCX0Z4DZvthtf2J8aP&#10;w4xHwghdPSCiLlZRBSWk186CIM4XRVjud5XS4KDzRXmPcNNA7qKBrC1l3R70UJb7yqCiYNqi5lQO&#10;poNVn2zY3Ujd10wd4kmMH9LOeUVZtGq/7TQSummY93O+0eAWIRoyWIwwGu376Qjs52vYQBHCaLzH&#10;jVYhbZYO7BwdgQnKfD/bQqMnuImyWZsOn2rqgGrO/xqinvLTkoHYqTqUnRuD+8V1jH/xEg788AEW&#10;fngPo9+4jK4PTqLp5YOovD1B57PbnLawMc5R5atrScOOBra9mXLpyrRqzIpITDrQRGfdhdTDdMIO&#10;txhhm6DK5XTi05abkcbvE+VYsD9CW/Ko75LxdHY0ns6Ihre4mOU+M2ObbcykzNMAVGT0Lo7DLjoD&#10;Ow2KiHZSWfgQIm0VkRgg8HvBIjVSKaPEnmTOGQ98UnjeVMp5RhoCs6lvCduVQiNTDyK8KYdsfdED&#10;SK6DWrfD6goR3VaBxF46wdQvMb2V2N/Dcejj+A+UWf7hvf3UCz1c7wd5/CSPP1BBx6vRIj1zz3Yi&#10;k05p+maLbXUuuNKNfELbkKM36IASscdrEb/ZgPQLbRYdW3JnwNIlKL1B9fNjqH9lGs1vzFlxsY4P&#10;lo0Uqn99GlUvjaH8uWEU3e9D0d1egq93epF/owt5VzuRfbHdyVV5shEpJ3j+E8103hsRtVSOgBE6&#10;3YMZCJ7gGC5Wo+TSMAbe2cTK9+9j5Qf3sfyDe1j6/h0s/dYtLP/wJg7/nTs48vfuY/VHdzH3vUsY&#10;+vIJI2oLb/ZbATURDwV8X/nsBFreXEbPh0fRx2P6v3ISQ18/bdG083/7JpZ+dAcrf/8+Dv+DZ+x1&#10;+e/exeLv3MTcbyvq9iImvnMOY986g5FvnsLINzYx/LWT6PviOtrfXUYD+6Hkbj8yLrYg7gT1+JFS&#10;hKwUsP+qkXW53ciaghu9yL2m+++xvJBF1waMkM6/2Gd5GxPXm+j0VyOBjnjm0Q4Une5H+bkR1Jyf&#10;QP7hbs7hIvx6IeWyNMkqZIdV06kt45wsoB1AedFDBBW6200nZQ9lzUeg3NouKK6/ssUCaHcE0kYK&#10;pl20j/o8pDgXocV5hn2FuZ+iIBfB2v3kkUHT3/yNClt+Lj0Gv5oWgacL4jiP07h+lSDvUAfqL06i&#10;+tIo8k53Iv0Yx5NIO9mENG2nP9eKnIudyL/cbRX5i67q3vuRd7EHCRtNCJwuxK5htmmhDEkqqsU+&#10;Kbw+jLK7k2h4aQnu946i54MTcL12GLXPzqPizhRKb46j5PoYii4Po/DiEPLO9iHzpBsp662IXa5H&#10;2AznwEwFkrUV+uwASi+NoezyJCquzaD86jTK+FrM10J+ln9pgu2ZQvH1OZTdWkT57QOourOM0mvz&#10;1DXjvJ8BpB/tR/ZREbUDyN1g29f6kDzbbJE0vormb+C8bmDfN9Kpd9FObk9CUHcq9g1kYP9EHpKX&#10;qpB7zIWyC71ooA5re3ER7S8voe3VZTS/vIDqZyZRdHvQClulnm9D4plmJJxusvm3f6MSwUsF8Jvj&#10;mK0UI+54HZL4ecKJesQfrTWyLewg9S4hUjH1DOf41TYUc+5VPD+EsucHUfpcP4oV7ftMD/LvdyH1&#10;ShOiNuloHitF3q0utLy1gI73VtD65gE0vjyLmucmUXZ7iH3iyVurBwsXupFzxo204y7bFh40SRuS&#10;0FZ2EXfK/Zl+WlHjPSi9NYLa52dQ9+IMap6fQsUzYyi41Ye0C9TF55oNqedbLC2EkyJg0PRK+YMh&#10;lN7VNnzqiytd9jBHD5aUwiX/LHXQpSHkbnYh6XAj9s+VI2g0Dzu7qI/Z14rs3DuqfLVlVulful4P&#10;qlLXXcjZdKP4wgAqro6iknJTeWPMHpQkHeN5DpYhfqOWOslFuetB1YNRNLw4hcoHw8i+3Iak09p1&#10;UE892IS86x0oe6YftS+Pofgex+pCA2JPViL2RCXi+JrMYzMuujjXKe/Xu1B4oxsFV3kf1HlZ59qQ&#10;cdplD2+UkkDFvpJUtOsQbcMlFcDSjpVKRM3SJpyuMKIzeIA2YE82ditqtIXrU0uS5ard05FhqRFi&#10;ZmpsO3si17L4Ra6J46Xw76Pd30t7v4+2oHT/dCniVuqQRvnLPeuGchCX3xpGLWWu+sE475njcrbV&#10;Uk/EHKtF9NEaJJ5qRMYFtpn6M53ymHLayScbv1FnBcnij9QhcU1FxhqNoIxnX4dNlto1d7lpc3ZR&#10;X3BtVpHPOK23Gx0cQxWs60HWmS6kn1Ke2jYjRQ28vqD1J4nt0AMJyXc29Yby+iqiueTaIGXQSemT&#10;cYxtWmV7FHE6U4l9w4XwcWdgh4vrZSf1VR9122ixRZyqbcmH2ecbvIZ+d6yV495i18+6IJ3ch1xF&#10;dHPuZVHm0i+wbdRZKjSXebnD+iDjfDvStGZRRjLOaBzbKe8uJLAPRNRGi5ydp+7n2EXOcPyURmC0&#10;BIp4VmoOn076aZZfmOMhEnm22iKnM0SSrrchea3ZiNj0TRV603wb4dyjjEnP3SJuc5xuKt/0APUp&#10;1+mTHUjcoE2zqly6TUg61GzEbzKRdIAyNcdxnBRBSjugjz4Erx9Me0CRtwmUE6WqyT7JNenMIGVi&#10;iDbAILLOO8g8p50NKo5IvXqO0DGbA8g61oP0tU4kL7ssj/L+cfpDw2XUcbI1qH/4PnKCdsMM9dIC&#10;27HI42a5rk/UImKExyrllKIPe2kz9tCOdNN3UlGyZtqaTbkIaSygT1dsvl1IbZHVSbHUhNrRqSCh&#10;QgUF0SaSryK/Uj44bSMrGqW1jnbZI/a12c2f4sl29TZ4fuc9x3/v2PJBtuPxPtkO2bAeeCNBvf/r&#10;+8BMPeRNQ1B2uiGQsIe9hK7nDUYxotWIcR6flopA2r9CQCrtW8KPUDCEjwe2I/EReGwbO5fn+qnJ&#10;/C1BG8g/OdEQyP+D2aZg2jEqEOwr3iYzATsz4+j7xkP1nAJrshDSVADtTIvurkBUD9fErmKEKjpW&#10;wS30j3xVC0Q1Qdooh3q40EUfnP5TSG8pwunXRNhv6FfpAYNI01r64RWU1WL6CPl6uB1v1xNRu8ug&#10;WiVx2JEWg6cJtccnh35DHvuQch5cynWMMh9cTlQQ9OXF+1gtm3pnnqjNIfT/BeXD3duo68rvZ1uV&#10;qlEpF7e/lrI9pWkOSlLx4N3XjWt8EkH7OP5ShK0Xf96/Tx7y+I9/ioc/+yPgj0fx8A/98NEf7cIn&#10;/5/fwCe/75C1Hyu69oc78dNvluHf/6vfw09/+l8shYL378+65vZ2bccvTNi+/5YRrnsoULsNKbb1&#10;bGdhEnZ4oPe7VBClhAKsQVEuzQoh0zNAysNHJ5wCsyNP2zwp5DyXkYJlmQguyzKiVsIRXJKFIApK&#10;gIeste3pVIh+Il4FkSZEgF7lvNIBNaeUilLb6ra20plDwEknFPBcXihqV6Qzr/Eo6JwKdEINIqUV&#10;/cq2WSQn/99TIkJSrwTbuoff+VCQfdh2pYZQTt/dPP8uEYCeKMLd2mbK9isXqhwVf5GKuc52wKA8&#10;OrD5vF8iMC/LiCUnSlCko0M82iv/t8hYg/O/EZGKrhU8pKSXsBVBa2RxvkN0CUEiuoTibE5EXktE&#10;sYdcFoFr0Y9ewlbEZRHbwfHx4+RSUSq/cmeyeeF8xnGq5LkUUcvJLILWm5NXOXxVcEyRsCJZtdBZ&#10;H7KPVKRO7/34mdIYWP5Z5epVgTX1qRF7bI+gNBOWWoLjJpKXvzPwHEbqc6z91a/sE6t2b33mhdPv&#10;gi/HwvKo8j4tVyrHyVsozNJRsK02zh7YveiBA+/LcvCKlFZKBkUDK9WB8sI2FmGfFnWh2QO+39ek&#10;z4sszYFBqQ5aqHjb6Lh1VmK/npYR4V1VCOkod4hbKjs/Klg/Kjtfge8FPypAEbfBVOIhXTR6+qqx&#10;v59GR38N31chuKOESjwPexR92C7jg+f3kLJRA3UI73UI22Aju9g2Hh/iZju4IOznd6ryL8JWBG7c&#10;MI2r0UYkjNHwImKHlfuzGqFdbCN/G9hCR43X8W9Wjk46SC7eG9u2t60E+1q5QAgugveq1A1b6RvY&#10;J0F1NBarcjlXMqkLaPDn0eDPS8LTudQhhJ4uKheh0iBYdLn3oYmB81MPUvTgwpNn+RHClnPEEvJT&#10;HxhhqwVR+kFkqhx8zqvHSdYtWKoUzhfPQm6LuRc6D/HfO2G7BRovW0+KiccNSidf6qf/6xgjbs1o&#10;8eii7CSo4JxSwegp7N6aPIQqSX4rDWh3FaJ7KG99lE/PA4KIvkpEKHVCD43tLjoVnYXwb6dR35Jl&#10;hO3OeuqABvazK5eyS8Oax4SL6FVqgz7OiT7Os15FtHB+dmVjXx+dZDqPEUM0xpVigd+F9RcjargC&#10;MSN0Qof0UILGughbzhv/euqhOuqjWsqRUM9xbMlA9FgV8o/2oeHWInrfPIGJr1/D5DevY+hLF9D1&#10;znE0PLuE0ssjyNhoR/R0JQK7qf9aqbeaudY1Up82UzZpYGnruLb9xauIxqJy7HKeHaBTrKrQdKri&#10;iMT5OiTN1CKOjkSkm3OmUQ+39FAj1gyo3VtPv9nfklMafirm4GOg7HMcvHmIDV5iVesjIYL9kXHk&#10;OQIz2adZbKPnPLv5+U4avTtSE7EjJQFPp8TjqVQije/TaVhyXHdzXVDRQj3AUl7scM7zqM4yxPZW&#10;Ira/CjFDdPCVM0tbsvqVn7iADhT1JR3nPe4UfK4tlg401+shOvgzBYhdqUL6SRV3UaRQC1JONjk4&#10;RZxuti2/irZL2GxAxJEK7F2hXj3IMT1UhMgjdPY265B5qdVIWEXOut5ZQPv7S3B/uGIRtXVvTKH8&#10;xWEUP9uP/HtdyL/bhaL7vSh7dhBVL46i4dUpNGt79ktTqHt2HBV3h1CsLc9n2hF3qAqB42z3IOVh&#10;hGv0ZIEVFGp/eRVzlAPlMj76d1/E2u8+i4XvXcPUN89ZRO2h372FA3/rGvq/uI7aF0V89bGN2oLe&#10;itJ7g2h+YxGdH6yi+wvr6P2SCNtj6PvKcQx+4xSmfusSDvzolpG0q//wGaz9D8/i8O/dx/KP7hhh&#10;O//b1zD3W1cw8e1zGP7aJga+dBz9In2/sIEu5bl9YxkNL86g9JYcXTrem41IEc40WTRx8b0BVL4w&#10;hirDOCqfVbGrUR4/jJLrvHdtyVW04HozIg9wri7VIGmlCZnrnSg5NYjaC1MoWOuFckD/WmE0Ppcf&#10;b2u05RynHvSlXJpjowcBKdQJdFKMrKX8yalx7BU5Kl5QV0hOtW6bDpUupVxmS18rVYIib+kY5OXQ&#10;puPar3RWevjGdWAPdczTOZTP/DgE1WdR/iqQu9SO+gvj6HpmGY23p5B7ShGp1Ug4omjhWqSdVi7M&#10;DpTc7Oc9D6D05hBKbvC+rw1axGbycRdCF8oQNFOE2LVG5F8atMJrTS8to/2NNfbvKlpeXUHTy8uo&#10;f34RNc/Oo+bBHI+ZRdXdGZTdVFqDUeSe70fGSTev3YzoAzWWQzJirhLpRztRcXUK9bcX0XBvGXVE&#10;xY05FF6aQN55kXYTbMeUEbYFl6ZQdGUaZTcWUX13BdW3D6L86gKKzk8jd3MEmUf6kLLUgbjpJuwf&#10;rsY+dxF8GjOws5r9SR0W2Ey7mvonqJX92EY7sJ3Q1mc3+7eL6KYj25eJvUM5CJsoQMxiBZLXGpC9&#10;STm5TDm5PYGae1OofWYaNUTlPZE1w8i+qOJWDYhcrbSIVOVRLb09hLK7w6i4P4LCm73Iorynnm9C&#10;+sUWZF52If+2G+XPD3E+TqLpnRm0fDBPzKHx3WnUvTWBwmcoc5caEHOqCmlXXJTTfs5RyiTnS8ld&#10;jtPdQTu/rlNwlec/28GxakIU52jofAkCFRU9Sl07U2iRhnkXey0KVxG5eZd7Ldep5Tu95DbiK+1c&#10;q5PH9ZTy0XJ+nKWuOd8CFd7Kv9HtpHq41Yeim30ouNZNmelE5tl2K46VerQZCYfqEDlfgX0ThQhg&#10;//n00e7vpewOUl7HqBen6XAfUFEx2lNE3ME6Q/yhesuvKqIu7xyvcdmZcypel3mmw4rS7VsoRMTB&#10;UsStVyPjnMuibF2vz6PplRmUP6Cc3uxC7rUOI8GL7nSj9pVxtL67YPmqlfIl8wr16DleZ7OaOrSe&#10;99yGApG1KvJG5InwO+1C8jGl2GC7DtcgbkVQsS3agZzz0fNcJ2dpa05wfR0tQtBAHvy6lQeW6wQh&#10;sk+EpD4TGblvqBDh42VG2CYtUV8cYfs23PZwMmGpwUjffeO0B8eKbOu8CMHsU26TMxU0q6ZsqbhZ&#10;+d0RZF3sRKyIWhV504M6vhdZW3KHMnZvxPLwqnCadgVYzukl2rGLXHPmaNNOc83XdYaVNzgbO9tT&#10;sZPt9emhf8XPwhVZu8zxXleBOBXKo2xc6LNoe+WQTj9HuTolkraZOrPFHrIpp69yFydRVlRkL4Uy&#10;rzQ58corrRy3h+utWFjSoUaLKo2cplwMF8K3i3ZuO22g3hwrwKUoa32ndAEilTOOtSP7dBeyVayP&#10;UNRsyikXr9NsMppDucuX/N3qt4cL2VfcSKacJnItVPS0yGStj17CNkNpE3jO1A3q/VUXEleaaWs4&#10;BcNUsMuinZVTl+O2S/3SRp3LNu4bKkDkVLm1PekQ7X62LeYg70ORuquUWc6nVLYt99oA+3+Sa9gk&#10;iu+Mc54MI1PR7ZttSDzB+WR56DuRRb2Xs9ltKR/SlPN2kfN6qgrhw/QDeH3ZSYo2DurPs9zGKmQW&#10;v9xkkbUp1I9JRzuQQJsqnvchxK1ThviaxM9S1pWOga+H+f9Bzt/FJsRM12D/WIXlx1UuWz20D+W1&#10;RODGzFK+5xuNsI1fpC6erkcE7bqQQdqaSofQw+MJpdzaL7uS9mUYfZpQEVD0V/ZV08erJMoLEFRC&#10;v4f+sy99D9XgUB5PpflRkMhu2r6C7W5N55pmoB72wBv96bWrn2RbC9u/95KWT7TT/zvGzyNsn9Rf&#10;gkUli6il7ep9r+O3E7Yia42w5f/b/TznevTpPIStCugGeuCt0aCUX5/a2hx3nteBfE7aOvytpZLj&#10;NW2MeX0jawmRtEFpKYYARVNbqoEEygjtpox42jCJUP5j25loRK3kkHrMTdmkHxSkGhZcwxVA4uui&#10;n9JKn7ctx4Jb9tIG20uZFfa5S82v107ZYPEFyh1bnWU8zZ4iyqjy+9NWEklrBLH5FLy+6pJks030&#10;vbWjOLBQO+VoE5RxHSvPoewT1dTvRDD9OCGoNpegPSbU5ThFyWvZLqUIqeL1KlOxq5y+RGkydpTQ&#10;nyjmtUs5V8rZf+IE2S5F3irHrQrHhzQX4YUP3zWu8UkE7eP4b0TYKn3B/4mPfnYf+KNwfPQHAfjo&#10;3+zEJ//8V/FQeWv/ya/gk3/4G/joG7H4d//LW/j4P/07fPzwZ/gYf/Fo3sf/flHC9sUvvWu5KAI9&#10;UD5L5bn05QD5VNNBrUzDzjIOTikHRyihw0fs5GDt5qD5qPBIGQVf4MD5lXACKEE3oUTdAcUUkuIM&#10;BBcrgo6KXBGTik7N5bEia0W8eZxPb3SRN92BTUBBkzGHEy2PE5O/NdCJkAAGFvE7EcAi+LbgIf22&#10;wSFoH4MIwnKldyBESBo4gYRKL7Lt/z0VmVbtf3cJ+6SIho2RjZosdF4EbbU38tkhfQLp4ATRAQmm&#10;AxKcy3vna6DSNfB+5JSLKJKT8xl4HBxFj3qxnbD1RtSKsDWitlAEOCdgcQ77mChxXj8lbnmfBVQI&#10;Rtp62lqgcWJbyvhdOeEpUuUl37fDisrZVnj2UVmWkbRG2HJcLVKV/W15ejkGewp5DW2Nz3eg3KSK&#10;YlZuXqV9CC6jfClqmccq/6/lBPa0ydJLqF2WYoLgZ0bCioz1gn1gMOKasPQGOp59wuuqkJqR8xp/&#10;z9gqrYEVBvNEzHrz6arw2R6lcfBCT4v4mV9NjpNPtqHAyNi9ImabRMzqf89nhJG2RlxKiToIaaPj&#10;1kVHuK/OQT8NiO5qI20DW4rg25iHPVSCu2qzsbs+B3sacrcI272d5QjtpuHTo+hXGqoDRH8tlXUZ&#10;/Fvy6awpwpaGRmepRcZGeUjbiF4aKDxGZG1wG9shkpWQct/HBSKM3+3n8ZE8TlX+LcK2zxNhy//1&#10;W5G1Imj9OP/30Dn25bVE2gYqXYKqpXaU8Tw08N2Vhv28RyVGV1RxWFu5RRjvayy2iGNFJ2u+7OI8&#10;2VmUSoc7CU/lfoodXDwUgauKmEp1oeh2K/JHGZGcBFJ2FZUe8ATC1p52at4QjxO2gR48TraKsH3S&#10;Qv4I8arveL4/k7DVvN3+u78m2N5ma7cZH46h9KcZS4JF27LfrRCQkbaJRjDuokGwW3mR8vgd9aGe&#10;zIY2FCKSc8BbpCyW8hszUIOYQTpoQ8RILaKGaxAxSLnrLbW8srtaMrHTiNs07GqgcaQ0A23UF52c&#10;s11ED9elbq5Jbs7NTsoKXwOVK5YIdDtQioV9KlKmxPuDlNMB5dalXMrgUcRuKw2jJur2RuqdBuqm&#10;xlTLo5u80ITCkwNoureEvrdOYfDz5zDw/hl0vXkc9XcXLaenImdDB4uwqykFO+q59tUlcf5SBnku&#10;v5YsBLvzET5IB36S837aAzqOUTMVBr2PnapGDB0M5a7d26IHQ7zXwgQ8nRmDHZmx1qdaAx0jljJI&#10;g9JvG/xpSHrzhtlDBo0jx8bIMhqyPikyFAW+11Y6rSHUkT45XKMEe7jI9mv+KR9obqI9TNlZoIew&#10;7PNyyjiNsuAm9iPnfFhHMfUW9QzHKKKfUL6sATpMg9QHgzTECFXEDh4mRqknRnLgM5iOXb1szxDn&#10;z2QOwheLkaBcqnSSCxTpeb0PRTf6UHxrgM75oG3jLbs/grJnRlB4px9Z1zuRdrkV6ZdakXGl1XIv&#10;ljzoR/VLY7a1uu29RXR8uIyOLyyh7QuLaH5/DnVvTaLqjVFUvT6KytdGUP36GOrfmYLrg3keu4Su&#10;L62g54uH0PH+ElrfmkPzazNofGkKNc8oJ2QXkk80GHkSPJcH34ksRK/VWFX/jrfWMPWtSzjy957F&#10;kd97Fgs/vIqxb57C6Dc2MfatTQx+7Sja31uyHJ2VL4xalf2q58fQ8Nos2t8/iK4vrKH7i0fQ++UN&#10;9H1V+WdPYIi/H/vuOUx+/yLm/tY1LP3ubaz+3gOs/YNniWesoNnBv3Mbiz+8jpnvXsL4189i6Isn&#10;0f3uEbS9tsw2T1m0bMaZViQfp5N6pNb6V1GlKpxUcKPHqfr/7BCqXhxH7avTqH5xkn08alu9RVyK&#10;tFXUmCr9a2utSFsV70k+1IzizUE0XZ1H+YkRxA5VY2dlMp6SjOZKThNst4+TVoNyJSfHA5NJySNl&#10;TgStIvF3Z1A/eKAc2Y6z69XdkmHpUkLRKDmc07KLqGetSKxsQz3QM/uCx9L+jOSalznjQsWxIbTe&#10;mEfP84fQcGsSGcdbELXEuXeogo5/DcezHulnWpB9oQNZROY5RRoq2rYXRVeVM9aN2NV67F+qQvxa&#10;IzJPu1F8dQR1D+bheuUQml86iLrnFtjXs6h9Zt4gsraM11IEWv6lIWSf7bUcs6knOpAswuFQIyIW&#10;a9iOemSc6EbZVcrX7QXU3qV8EKVXp5F7dgTZp4eQw9e8czzP+THknR1DwbkJlF2ZQ80tju/NJVRc&#10;mkPhqXGkHe5G9FQj9lGf+XcWYHdTJnaporl2CBB+jXS62jhXqT9VET2Q+tLQQX3YSZunk2sndaVf&#10;B9dPEVod7Ec3+1tEbl8mQkbysH+qBPFLNUjfaEEe+6Hk0gAqr4+y/UO2LTzrTAeUF7bq7jjqn5tB&#10;w4uzaHx5DhWcO/mUNT2gSDnXhERFg152ofB+D6pfHUPTu7Po+NISOr+8jNbPL6CB81EF0cpfHLLC&#10;Zvl3e5B7swuZVzuQcr4FyWebkH6B8/1qN/Ku9SLzPPv1ZLNtUw9bErleAL8J2kqjmQicLkDUoWon&#10;WvGc0l7wXIS2kqedaXcIsc1moglJJ4VGey8SLvW05KLTcsE6kbwDFsmrtCGpJ1oQv0p7bakSEXNl&#10;2DdRAN+BTOxwJ+NpYoebtkd/BvZaJH6VbbNP26Cekgyst1gO2EjKVMQC155FFbSrs+31BZf6bc6V&#10;3x7l3O1DKudq9BqvcagUoQeLEHWkwlIeKJVB48vs45enUfviBCoeDKHoTg/KHnBten0G7g8Oov3d&#10;Jcs9XEN9U3ST/X+uBRlnW5BzXsXTOpFDPZt1tg3KV60CbTGHuA4tcx3yFM6KnC93im6pONVYIQIH&#10;aXv20gZ2U29TPhQpKrJPEZqK1FQhqeiZaouQTDzQaOkSomer7aFkyqEWpB/h3Drqtm31ynkazTmg&#10;6NoIXieKeiWOfaBUOJKj/Es97HP2N/td45tAvRt/vN5eFU2rHMJVz0xalLSKqJXdUp7nHqSfaDWy&#10;NP5gneXHjZimPHDd8emir8G2quhZYH8eIqYU2dpoOeNjlxuo0+oRrd9wXBI2mpFxWjqAY81zKu9v&#10;hiKplbaGUE5fR/Ycwl+F80z+VkVqsv+WeS9KQXCA9ssc7d5J2hUjRQjsox/RS5tnpNgiWO1h7aKT&#10;CsEIfOUFXm9GHvVt5Z0JVN2btNy8BTc4B7gOCtqNUXJXkd6UD77PvMhrK9L9BNu+QZthnefdqEPi&#10;0UYkH222/L0io1PW2C8cA92zUjBETJRjn9IRcOxEJDtkux7W5COSNoiiv5WfOOMY7/t4B1KPt/Gc&#10;LZxjejBDm4zrSDznQPLZdqSpfy51I5N9lcZ5lXSqDUkaB64ZSby+fp9zSqk+qCM2OpF+2IUYysne&#10;/nzqGOrybuqhvjz2UTH7Smk21Cechzwuie1OXHVRNpo5Nk0cowb2L8eK7dOYxaqg2zz7epayNkU/&#10;ZazcHs7rIf1eFXPty0eYHtbz8+jpGsom9c9SCxIOsC9E2M7Q3xqvRqiia5V6irZLaF8pwnvpl3WX&#10;IbyjBKEtKtJMvakUfUr7aGn26PPI18hNf4So3cV1S4WjvPCmlHJIW9pYHvw/hO1fDk8ibj8DEbSE&#10;Rdd6+5i/kU8nwtZL1j5C2D7m6xmfRBhpK9D22DqOkD2yRdry/Rb4v5NCTja52uLAS9gKSounneDK&#10;DSuidld6HG3uBPgo53FlBkIa87G/oxSR3fQFFLzSV4G9XYXwa1Oh5izsbs4w+LXK56F/362AFepq&#10;+end9Lc7KMtKo9iQb0XJZavvVkBlHm34rHjaZnF4mtfckRFLxFFm6ZcpACSbfgDtfm8k7b7yXITX&#10;FBrCavIRot3DnAPaSa2gPF+2VfCp5DqwDbsrOR8qaXdU8Jrl9B/KEvFUKW1Cvt9ZxXlSwzlTR50j&#10;3kA1cZpyEOBJuxikVIuuQjz/pXeMa3wSQfs4/koI2+2fKf2BpUDwvBoe/gk++ZO/DfyfuXj4b3zx&#10;8R/uwif/8lcsb63SIXzyv/4aHn5rB37yw2n85I/+FT7+6CPwV+AZPVf4y//9ooTtC19716onBiqX&#10;oLuQwlRkT/P3EsEdBXR2tVWazm5DJgeGA6jtpVXOIO6poKFO+HFQ/Ss4Yco5gcr4WspJQWM7oIgo&#10;5PsCIp/v83icJ2LSimTRgPfm0XPyhfBzcwJotGdmcAJyQc7J4u+oVPPpsBfQCFXUaBFR/ClEvhpB&#10;R1h+TS9Kne8EFZEyeKMuCX0fWM6JUkmnv5LCW81+qMlDgCr5C9r+XceFWaj1Qg43hVIwYecCpXOU&#10;8VURvHkid3ivIm0Fr2IhthNHUvR76FwLu9Po1BC2GHCREGlrxK+IWcKbBsGg/0Xa5tHBUVSi4I1U&#10;1OLjhfcz9ZdBJCknISGCVVFUio7bq2hSEZS8t0DPPflW8FiRtxZpy3NU8Hzlikb2kLXsOy8pu0XO&#10;esExtnQEIgxEyrM/FAkcxDbtLdKWd44VnTLLV6xoX1Us1FZrwk9KZhv0uZSPVwGpwqF+Y/lnJVO8&#10;F5H1KoAVqHviAqyxCCx3xlOpGIJruNjXa5GmXDdQppV7VtGgNblG0O7hve6mEtwlUIZ3U2ntqaLy&#10;qcmGn8baO/4eBFJxqqiXSFwRtoLeKyF3cEsRQtsd0lZRtvt7aozg3NdW6hC2DQ5hK/g0UraUIkHR&#10;q53lCPOQtUJEbw0VNg2p/lqEdNJpa9LvHIUY0JxvZGwoP49QRK6bCp0LQkhbMUJE/NIgCW7heXmc&#10;sJcKM6Sd1+D39oROhG4b+4LGy9ZTO36mYwN4Hf/G3K3fKa+TEqBHWtRkLWL6aVD10yAdaLDk6FHd&#10;vD8rtkbDiIjoqHDQzoWmlYZtU4n1tVIm7C5Nx9MFyfhcfhI+l+dgR0GKQVHrIm9F2lrBP8qKomwt&#10;4lbyzrlgKUH00EIPePTgQnPMQ6h6ydpfiLAVnkTYass4z+Fs2fUs4B48mlP0lxMOmeLAS3Yb4S08&#10;dqzXSHrU0ExGoCHJYNvuqaMsXU0ajYXkKDyVHImdmbGc/0mW6zasno61iFs3nZ3+GsQP0WgfbUDC&#10;pIpuEdN0FqaaaJDTKR+qRFBPoRXt2tlEo4DY08pxoPGvbfaqxrx/vAz7VYmYxnpQdy72tFC/NBHN&#10;1D0t1OnKSdZNOaZxvm+AcifCdqgakaN1iCJE4Gpt82vN4e9EDCfBn9cTCZkwW4+iU4NovreMzpfW&#10;0fPqMbhf3kDt9TnkrneznbUIcudhR20SnqqioVJFnVTN/mqgrLlyuFYWIGKAzu04nbvJSqtyLETP&#10;VJkjF6uctnI+RuhUuenUiJim0fN0fhyeyoymsRVL3U/9JqI1hedN4b0T2q4VmJaOoLQMBGdQt3FN&#10;lLHpS4NRRO3u1ETsSmFbvNAawrHRPFFObqUx2N9SiijORxWKi+UcjqM+ieV4RPVWmQOjaOa9NBID&#10;La8bdV0HDS5CBHkgnb+gfurQoTwEj1AfjBcgdLoY4bMlW9WrE9brLRIq90IXHWLHKS9TBfQHE6h/&#10;cQYtry2i851DcL+3Cvf7q+jka8d7h9Hx/mG0v38IHR8IK+j4/CF0fkE4jK4vHkbPl1fR+9U19H99&#10;HYPfPIqBb26g7xtH0Pv1VXR97RDav7yEti8fQOuXFtH65UW0feUA2r+65OArDtxfO4ierx/m79bQ&#10;+zWe7yt8z/MOfm0dA19eR8e7S6h7cQJ517ssnUDAYg7C18qQet6FMjrQPV/awIEf3cDy372Fie+f&#10;ZZvWLKdu1UujFk1Y88o4Gt6YQaMKOL0+g7rXpjyYRvPbC+j+4hqGvnkSw986RWzaq3LSDn/zFIa+&#10;vonBr57A0NdOYuYHl3DoR3ex9vcfYOV372Dpb93EsuEWFn9wHSNfPoWONw7R6R+D8v/GHK62fs8+&#10;3YFiI9TG0PTCHJpfnkfza8RbC2h7fxnuD9nX7OPGV+ZR/ewklNuz+t4USq8PI/NUhxWzEWErAip+&#10;uQ7Fm/1w3VxE/YVpZC200VEopo2TiR10DD6XFmt52Ey+qBOUUiNANhqh97LbZLs4MuiBkbSE6Rvq&#10;S+pOI2kJ56G19A/lmL/ZRfnfSSj9k3LMK8d+kGwqOij7uE5G95YjfbYFBWvdqDo3gvprkyg814uE&#10;1TqELRZbtfn4Y9q670TJWXTaGRfRagRNyY1h1DyYRumNUd57J+LXGhC9ovvn3FwRsdSGXJ6v4OIA&#10;Ci4NovzmBJpfPIjed08QJ9H++hH+v4LaB4uouDWFoquKlh1GztkBqGjY/iW1g3purQ3ZZwZRcmUK&#10;NXcOoPHBIdTdPYgq9mvZ1VkUXphA7mn+7tQQ8k+PoujMGErPT6Hi4ixKzkwge70fCQutCB2qoA7M&#10;wVN1KXi6PhU7iD2NXIea2SetImq5pqtIYyftADp4Sj2j3OFB/CyQNntgRz5Bm46wqul6sNVO+62V&#10;dltzMnY00NFriMPO5gT4daRRb2YjYrwY8fPVSF6pR9paM7KOt6PoIuXr9jianptH66uUqbdX0fTq&#10;IqqenUDB7T5kXGxD/Kk6JJ6rR+Y1Hv9ML2peH7cHKl1fWbHCeJ0f8ndfEFbQ+fkVNL05j5qXJlGq&#10;Qlsifi93IFOE45UuZFzo4DjWY/+hSisSJqhwWMQydeoK5ZRyr7yeKkiWY+hG9vkuI28zz3ZaioSU&#10;ky7LTyrCV78NW6BtssA+ImIP1Vhe7dwzXShQBOyFAeSe6kLyapOlBwgcycVOdyo+157okLS9XFsG&#10;abOO0pGelO4rQ+RipRV70pb3rE03Mk6KAGtF0kYzonl+tTV2vQ4ZZzssL69y9CoFhSLdFa2sqMmo&#10;9SoELnDNIuKO1yDvWheqnxuH640FuN9dsYhbkbg1/KzxpWn7v+PtJXS9xz58a5myLPnrsqJeBuqC&#10;zJOtSD8mQq8Jiav1TjStimbNl1tEsJek9e3NxK5OylQb5aCdjrjIWg9Ru3eIzjzXWRGAIme15V2F&#10;NrWVXlvqoxcUnUvbdJ7rCWU+faPNCmsVnOmzyMu0o62mVyIWuLbMsb/Y9xEcg8QN6is9uLvSi9xL&#10;XUbaqtBY2hkHOVw/lLal9MYQ9ZOikgcsJUXWCY7narNzH9Nl2DtSAN9utl8PIPiq3KxKB5Cx1o4S&#10;6oWS8yOcVwP8XTcS11oQdZDtZXsSjzZDhb6yKCvZvJYIW0XaijSWztCYZF3ssBQyWsMKLuuhTDuS&#10;lXv4sAhY2r6LtCdmaFeM0W5mPymCVKRtxATv70ADMlY59492Iu8kx5iyIcJWhcMyeV3lV659dgb1&#10;L82j4ZUFVD9PHXJnyKJri/mqPMqKLvbmUxaRHH+0DjFHqJ/WaqjzCcqWImP1gC1G5DHHYf9MJULH&#10;Oe8H87fId+sXtk2kchRtkMSVRkuDkH3Cjfwz1HHnlW5EKWL6OBbE5T6kn3cjYdOFyA1eUw8DN1uQ&#10;eo79xX4ouEZdpTzOF3qReboLadQLekihOZN0sAHxnqjjkOFCe5Abyv7ZP1Vpkb+Jy9TFhymXlCEV&#10;Fss+2YNMFTY7xnnDvko/2oE0pWmg3jQcos5ebkbqEs+t1BszvOdxyu8gfS0Rtv0FCB+hTTPBOTin&#10;dFMu6iu2h0haZp8tuBA7Szmdom8yXof9Cg4YqEJYD21C+Tqq40Hfy1+BOQo8ok/sS1/Ul760jzcw&#10;RGSt1iVBaxrh3RYvbPcZtohAvcp+/rk29JPhPdbg+f12e/yvE7z98mfhSb99Erb6g77HI/B8L5/O&#10;SFuRtTn0/bx+ntkW8s881+N7bzCOfMZPuRR+vwX+T7/P6qPY7+Uv8nzpHtAOD0yTPS5wvGl/Kz+x&#10;rzibtHjaL8oRGw8f+rQKVFQO1720W8LoZ+/vKsV+2i8RvU5quOCuItthuMeVbfBtk91N+7pTu2fL&#10;Lbhqv4Ki6FdHKAUj/ee92plMm2h3HnW2SNr0OHwuVSkOZJdxHVc0bxavzXsRtxJYkIG9xVnYV0L/&#10;pCwXIZX5CKspQnhdMUJUh0dBaxVZxu/sLKWNUZKMp0oSHZRy7SunH1ZJ+a9mn9Rlwq8+EwGN9Aua&#10;aEc05yLI5dggYT3U7/1sJ/0rL8KVX5efKRWedkmG9pbiha+9Z1zjkwjax/FfhbD9+JOP+P4jS2nw&#10;EV8ffvyv8ckfrwP/v734+A998VCpEJS3VvjHfxOf/M7T+OjLifjj//dX8NP/+z/xeOW9VXztpykR&#10;/rJ/vzBh+/V34dedB/+efAQQgb2FNOCKsFfRQL1ETxGNQcJD5Koa3b52QaQOHToOYnADB7OWg1pF&#10;4a6gwFTS0azgJBJ5W0ThV+Skoihz5FASFC6LJDVoAnLC0Oh3CFs5AXIGaESItM3Jgn9eNvzys6Dt&#10;CircZQW8RMIKHpJW23MNiqoU+H6LsBWpWySyliikgvZAnwWItOWxRvTZEweFmxM1FOotkpbwEHYB&#10;Iu1EcNY5RKeFkiukXARhGQ1qts9y2kqRiPzxKPUtUkj3a/fM/uAC4N3mag6ObSn0kFJUIoqiVcSJ&#10;N2eut2iYQ8ASXnJWEYoqcGbIMVjO3cegQnJKU6CiXiKmdQ97lYNV0aKKHK3nZOY9BSg/KSe0bzn7&#10;mRBpa2St8hUX0+hXJG0+FzeDQ9hq4TPyWNsnc/m5CDYqSEsTkUt5kBIpzEKwIqxFais6Npv3nplg&#10;8CF8sxIdeAhbH0XwCZIbReDyuiLc/Us0bhwzD0Frzl0F31fyvgTl3eWYBNk9UuHxHvd50hsoQlbR&#10;s4H1+Tauiqj15f3uoZLdDh9tOXiMtA2op5HmIWy9pK2IWn3nw2MFXx3XJMKU12sTkeoUD/Pms1Uh&#10;Mj8igL9TIbJ9rXRMlAO0i0apSF5CBcUM3TV2Dv1mTy3bU8+xUyR8E8dNT4q9ScD1XuD5lNcmSMXO&#10;6tR2ykUtZaJe98C26Rycp/78P6iZcitit4n3xMUlQNG+PL+i6/0b2H/8XNcQCRzKNoS1UwFzERHC&#10;O6iYCb0PbePnhCJuY3pqEd/fgITBJiQP0SDub0RsTx2iOquNwN3nIXADOC5+HCdLn2CRuGlG3CqN&#10;gqJvNTctMjyfsu55YCEiaistiMGRq4BtZO2T4JCuWoCdubfdeHjSoq4F30hebdv1wD/LgR8XcT2J&#10;/e+JsH2kH4RtRqRjWCZ7CNtPESTYsZy7KbHYlRyDXTQgdqXHcr4mwL8wlfOSRkstjRYrUEZHl4ZI&#10;zCCdGCNuW5A014aUBTpkSx1IOdCKhHnKymwtDXHK0IIqGcsJciGXhn3uBh36I3Tyll0WqRrcSR2n&#10;rcDt1Lkydrg2BatAWR8N8yFVFa5B1DSN/kU608tuxM00I2KkCsG9NJY6ONdbOIYu6pL2DIvaSFps&#10;tEjbyguTqL82h7orc8g/2o+EmQbLgeZPw2pXLY2Y6iTsInYryq0pA0GtNIi6ChA2WIz9Y2VWeEPb&#10;TFXgQ/nsoueqzfEVkRsxVGrt1Zbmp4oT8FRePJ7K0pPxeCOtPkvYykj0gGuiom71UNP7gG+XIIKL&#10;RppSigSX59AYy0ekqxRJA3SQZzuQu0jHaKHN8l/GTdKBGVVuN+ok5ZwdULQs13E6WiFjHCM6xFEL&#10;dITo6KcoKmmTjvQ5tzmv2lpe82ASTXQ4m19dQNNr81YNXtv/W99etnyUHe8dQucHhz1QVCvBz9sJ&#10;11tLaOBval6cRrnyS97ut6jaCkWlvj5nJE7jm3NoeGMWta9MovLFUVS8OILKl0ZQJbxMvDKKqldH&#10;UUlUvDqMitdGUPH6CMpfG0bpqwMoerEPRS/1oey1QVS9NYr696bg+nABHV9egvtLy4aeLx9C/9fW&#10;MPT1DQx8dR19Xz7Cth5E4+uzbMsoql+aYBvm0ca2D3zjBKZ/+yImfuscenms671F1L0+xbbwOLal&#10;+Z05dH/5MLEK9xd57x+uwP3hIXvf9SURxEfQ85V1tL63hBq7pzHUvzaL1neX0Pn5w+j94gaGv75p&#10;hK2IWkXYHv7RXaz8nTtY/OE1TH/nIoa+dBKuVw9YxFnOBTdST9JRPq4t4d02Hq5XDqDzzUPoeX8N&#10;Xe8fZn8ftPO3vbtsaOH41L0wjar7Yyi/NWpkbe75HssBGjpXgn1THPupIkTOVtgcq78yjcaL0yhb&#10;H0D2TCsi20ssmuM3U6PwFJ0DyZxy1lrECfWgor+dBwiUyycStnJy+b1A2XUeylPGqW8d/SPCVmQt&#10;nZDUWDxF/bErl/OghI5RFR0OrmOhrQWIoKMTM1zF+ViHlOUmZKy1GmEQfbAK+5crEHeEMrvZYiRQ&#10;pqLmLrpti3zhtQGU3KSc3Bk3srrs+ijyzvciTRFmR5oRa9vYtYW93QruVN2chuv5g+h+4ygG3t3E&#10;8IdniXMY+sI5DHxwBj3vnEQnv3O9vIYGHld1dx455wcRs9aC8KU6xLJd6Zu9KLo8YQXGWl9YR8tz&#10;R9D04DDqbi+j8uocSs9PoujMOAo3R5B/fBDZR/qQftCNhNkWRPAeg6jLfKlvRNI+7YnktxzfHQUI&#10;7SpmX3D+KqCC/yvvdzAdp6COIgTyvXbg+Lto1ygVTAttFtrn+q30VJAieDwIpO40tBHtRAd1aSft&#10;KTft5y7ael20NbszEDpehPilWmSyf4ouDqD69iSqbk9QlsZQfH0QWRc6jfBKPFmP5FMivlosn2rZ&#10;/QHO9VE0UO5b3pxF29uch5RHN3VExzsH0fbmEupfmrE0CLnK43lO264bEX2kBqFLtBHmqFOXShG/&#10;wTVAeWovKB8xx/K6UlxwvhOKmC641LuVHkF5igv4Pu9cF7JPqWCSxpfrwAJtq1nq5Rnq5DnKymIN&#10;Eg7UI0ERkdpOPl1pUZKK1FQ+Vr9e9s8g5W6ixCrhxxyoMXJSr+Fz5dg7WYTQ2VIj5FKPu5B1WsX9&#10;epDN6yYdb0YM7yHuKOVU+ZQvdCD/Wq8VOCu6NYCcK26knXMh9hjvc4XOs/IAH622bfnKO13z7AR1&#10;7Cyqn1V6in7KMPX3GaWSaUD66RbeayfvWbl9O5B5ohUZx1o5NpT5o21IX29F2hGXzYuEFaXl4b1z&#10;XiuFQPBQPnx7MrGzPcWIWqUS2NVBO4f3LII2aroKcQsiwJqMZFOaA0HFrJSPXdX8FaGp3KxKAaFU&#10;KjHLNRb9mnGine3pQsEFjsMFyvLJNsRZdCr7fZFr4iL7iv+nn+Raft6NPI5lLvVXjoh2FQA702nI&#10;IrLPcN6e7UbemR7knupG9vFOpPK6WkuDBnItelSkpNI2KCWCIoFFLicsNVpal7xNrgHnhlB4fogy&#10;0G35YxPWmzgv6xHNNiQcbULqKekIXo/6VA9z9FBHsqcHBRln2ylHfSimrOVfYBtOdyHzeDvS1pWC&#10;QKkfKo0IVSSr2qC0AyJH9YBWBefSj7QiR4W0TjpEvvoi5YQLSSebqZuoY64ponYEpfdGUXJv2Mja&#10;YskGUcbPq5+dQu1z06i4y/l1g22gfGfrQQTPk6T7WKG8HqB/MF9FmWZbxksQqLEVWcv5qiJ4fn3U&#10;myOF2D9dbqkvEg422LgpTUUK70O6L32z3elzEdiXeiiXvM61PuReHyD6kUNkX+1DNtf+TI5V5nni&#10;LPuC45N1iuD9pR91yHTl7BWRrdQawUO0KUbpL0yWY/9sFaIXaM8pl/8hXp99k7rO3yhCWO8F6stU&#10;ylbaYaEFaQebkcbjUw+wzSqQRlswlraTNzeubJYwEbaTlFcRtrQHU1Z4zkMdSF6hLqItmTDXyt80&#10;IXKkDmF9ldB28iD6Mf71lB+uKcqvaekAxQHIp1bgkzcohPa/bGOvT+6sX58StVu+u/wF/U94iUUD&#10;17ZHbec/H7b/zuA5n/cafx1gPoTWdOIRH2M7vMd58KTzbMdWH9Df2E7WagweIWs9MD/PQ9g6NgbB&#10;MfWmnbSUiYK4KPqaShUg6DOrgeQhbP0zxdvI7uZ5aXs7djg/M/A42UC0w1XY13YbKvVAfjL8y9MR&#10;RH87xMX511WKSPojSs8WoToe3Vxj6Kv4t9H3baWvTfi35lmtDgVQ2Y7YFq4J4hWq6N9oB3SBZFNy&#10;KVn0PNhOjTfsIvRAXLuxFdQUVEB/qzgb+0pzEVqej7DKQoRVFyKUUOoPBbBZWkvtFC93gtR2ltPv&#10;rqAeq0yjT5MBH/r+fo30/WlDBLfxdx3FCPMQztEDnHMj1KFjnHeTXPOnOK+nGhA33YB4+knxs9Sh&#10;RMIs15A5BwkevPadD41rfBJB+zj+SoqObf/Oiar9Kd8/xEf8/+OH/wmf/MlX8fG/T8PDH+8jduOT&#10;f/ErW4Ttw//xN/HJ18Pw73/3FP7zv//X+NnD/8zf65wfK5eC5wp/+b9flLB9+bufR9h0BcJpuEQo&#10;gfkMF4RpB/unuDAo2fdIuVVlDB2gsdhHoSKcZN4EBTFMYdxuFV4qRriqLraICBRxJqIvDXto9Kva&#10;4o7seHtCsEMV87IogMr/KnKSE8Qblu5rURseZGZwIom04XnyM6lks+BbRBQTpXpKlu0QkHRWAwQV&#10;uSp3ECTwe1W3DtK2/CIapiJTtU2fE8EmQz4nqMjkQk7SYk74Mn4voleV8EVYUrh9tqOSbaDS34qw&#10;FSy/q8hi/lb5eTlplKZAOWy9RJEpfSoc20ZBZfPpEx/PQmGLBZWIh+TUVlY99bMIWhFXgoeYDVAU&#10;Yin7toz3V8GJVakJzoWyhpNeydNrubjxNVjgZ0FKpk4E8Bj/KhqlHoioFAJVAdCztV85W1VES2S1&#10;b5WTCkKkmpP31SFrLbr2McJWC58iIr1Fo1SIzSHVeK+8H0UcK52FqkYH54tIY7/o+0wqIttKkMA+&#10;SuD/ImwdstYIWylUKVaOkSKiRdCLnFcBPD0lEkSWBxEiaLfGROC9KUJaxKzlmVVqA96jCFaRrga+&#10;F/Gq1wBtOagX0ekh5/We0OcWPau0CIRD1OocOlZ9SCVIKCpX8JK2gbxmiEtEZznCPOSmFLJdi+f1&#10;4zGC2qH+DxFx20bHQoRoJ+ejSNwOGhytNMqsbTon74XX3ksE872I2cAGfm45Z+hoiJyt4bwQ4Uxl&#10;vKeMslROUCnr/a5SJ/fMbv7vW03ZEoFbw2P5fg+V9q6KVOwoS7ZXpULR5yJ9/XifAby+wa7p9Emg&#10;h5hWZPE+V4lFF4d1OO1XAbb9nQRfo7qqEd1Vi5geOhK9VPJ9DYjla5S7GuFtFZQ7RXPlsY1cTLhQ&#10;WZoERdEb+c925NCIyma7tXDx1UhbexBAOaJc6QGJPSQRHidsPaSt5ttnDAgPtuajFmsjbDV3vWBb&#10;PkPYCjz+rwthKzzhvrcbT8LW77YZjzIot5O1ytXkn5poULRtIOdwEHVXQCbnrOWtpDGREeckvc/n&#10;fKbM+VMetaVHEduRPVWIHaFBPt2OjKUu5B5xCutkrrkdA56GfAadAZEE2cc6DJlH2pBxiM4oncro&#10;kTIaEtQzrZkIaadj3VGIvYR/G+dIB+dGL+cQDYu4ORcyDvciZ2OQBn0XYmg4hI9XY99ACQK6cuDb&#10;TqPFxbnRlm750eLnVBysFdmH6ZAcciN+op7GfiF8mzg/GmTM0KgRaVvDdayWOquZ98VzBHWzLf05&#10;FokaOEx9Mcz5OJKHfRNFtkU0dLIU++jEBPUV2Nan3yiLw68XxODXc2PwG9mxeEoGnx7SaTyUAoFG&#10;oZ8ZhRwHD2w3Bvt6J/Xk0+zbp9m32qq+u5jjUZ2FMFcxYnqrkDLRhKyFDuQcpOO7SmdsjQ7viqot&#10;c84dqEPMosiHGiQepnN5lM7laTeKLvWj/CadxXvjqKPDqBypja/Moen1eTS/uQDX2wfgeueARY02&#10;vjWHhrdm0fDmLOrfnEHdG9OofX0K1a9OoPKlUZQ+Twf0QT8K7vci/14viu7RQX2Gzuizwyh/bhTl&#10;z46g6O4AHUK27ZrbovTKHoyg4ll+p++fGUHx3X7k31R+vy4U3ulF8f1+lD4Y4PcqaDTEawyi5PkB&#10;By8OovjFARQ834vcB3Qo77Yj9Sadw2uNyLjlQv4DN4qf67MiSGVE+XMDqHph2MikupfG0fDyJBpe&#10;oZP80iRqVGGdqOL76penUPOqomZnUfc67/WNGbvnJt5/y7vz6Pj8skUAj373JMa/d9ow9l1F0R5H&#10;31eP8PuD/M20tbmA/ZBz0438Oz2ofXUKnZ8/hP6vbmDga8cw8s1NjH37NCa/ex7zv30FKz+6hdXf&#10;u4fZH1xE7xeOGKlVcLMXqWfo8J9rtXQSqqTe+sYSej44Yvlte7+wju7Pr8H9gUPYtr2zhBaOW+Mr&#10;bPdL06h7nmP0DMfoDsfo5hgKL/YhZYNzYb4MoTOS0WJEzZYji3Os6hz75Tz74eQIytb6kdBXDZ+S&#10;FPx6aqRFdCgKdrceLJhTSTk1PejoDq+TZnIsm45rvjlKsn94vD1oSBXo5IjY1cMG5bg1vZ5IudZc&#10;iHVqIBTzGtV0fppyOMcLENJFm7KvCKF03JUXcb9SjSidw8EaxK3WI/V4i6U+UPSckHOpG0XXB1Fx&#10;d4L3zjF8dh71SnFwb4Z9MGm5RbNVTGpN+UrpfBxuQvpGOyquTMD90hGMvn8O4x9ewPgXL2L4C+fQ&#10;++4mOt44hpaXVlH/3EGec4lYRvX9JeRfHkPC0U5ErjQjdq0dyce7kXOOMn1zHo33D6Hh7oqRtbU3&#10;+JvrB1B7dR5lZyeRt96P1AOtiBqrseKKfoq4UY7aOtpU9VxnLKKWto4VZMzDXgVIdDivATxW6Vj8&#10;+L2/Uqy4aIsIRtQ6CCAC+ZkicvUbBVmEaMsldVqoW32q//MQrDQKbbQrqU99W2jfubjeUi9ql4NS&#10;KgS4sxCsokojlJOpSiM709ZcyDneifxT3Sg8yzl6nnP9Qo+h8EI3CjgGBRfclLUuFFnxt24Ui7i8&#10;xvl+axCVd0dRcnOAY9WJ5BNNiFmrRuiBEgTN8t6maXtN5WD/SqWRSuU3R1FphPukvSofsQjc3PNc&#10;O4RzylXqtgJlmZvtW1Gmyco7utKAxIP11H91FgmoXOThoyVG/GgN8GmnvdFG3d7BNZ7/q6Bl3Hwd&#10;UlZaeI9chygTGUe5/hyjHt1oRcxyLfbNFBvCtctgpRqJRyk7p3nds+1I1L2s1yB63cnNmrjZaFvu&#10;i271G7Ivdxphm8L5rK3velXxq4zzbZRZ6kP2URH7KI99lqXzHW1AxHIpgtgne6fphC9wDJbLEXeo&#10;1ohZkZmph5u5vjUjUVvKF2os2jFsnPc4XIjAASftgU+3Q3SKpLVo2j6tV4pOLUc814XUw1wr17Xe&#10;sg83OrgOc8042IioBdpnM2XYP19haSDSj7Uh7TjXaG2PF4F4uBaRByutKFi65wFf1ukO2wmQtNGI&#10;6JUqRC6VI4b9lLTeYDmCjdxVoT+uOwUX++0BisjNxCN07rku6TpJq+wf3dtqK5KXmhE+VubJGUu7&#10;tJ3yyXsI5hhqy72iSBVlG857UXsTDrFfN9osaj7leJsRthHLlQieK0L4cgVlrRYpJ1osIlupUlSM&#10;MPNcBzJOK1dsGzItXyzv0+SoGanrlIV1FRJttpz0irBVzl9v6oGQ4SLEztUgeUXRpGwz+y5prQnx&#10;q7RxV+sQqzzCG/WIP96A+BONSFCKDspA+kX295Uu5F3vRSHnQrHybd8atnzjhpvDnC9D1k9559jG&#10;Tcmgy3RV3HKDk4KC9xw8QtuH9oc/xzpgkHaH8gjPcZ4u1xvJrMKS8SuUDUXnUn6VqkJ9okj1nEuc&#10;s7ou52Ox5uS9MZTcH+N6O45SvhYphcN1rtc8TmRtmubXSfbPCY4x7TOlwlAO9P2zlQhSXmG2I2iU&#10;epr6OUKyuFiHKNoeSn0Qx3GJ9yBO/yt1BGVW8ickHKhFwoJQg4R56nXtTuLYRk6WU/fQj+2nHhtU&#10;BHgZIqeqOU8bkER7LWWF8kp7LfVgF+3DdsRPtyBquB5h3RVG1Mp38RFBVUydVsS1qED+KtcuBQ3J&#10;L/CQdJ8+ROQato2odchaD2H7p+ARwtWDx4nZPw8eOYfO68GTrvnLgsfX/8fxGb9D8PzuSefzwoJs&#10;fs7nFlTD8Xvcz7PUdeJVZHsIskME41QIS73IdhVwbIV8EbY8r/xJHmeRu08gbEXW+ss2T5c94xCo&#10;slusHhBtJL9KHlefQ1+ePklnsZG0+wfKLQI1vJc+AG2YQPorAa25XJPpxyvdoIKsmhQoR3+6kmt6&#10;CdfffJ5fPm467SOB9pLvFmR7ibhOZh9QXni/Qfn0rQqznJSYpQ6CxA+VixfLtlo9PioWX0r9X0Yf&#10;XykVlOpAHEEdj2mSjUD7SnVvrD5ONaK8KeyGqTOI2FHO0zEF2jQhaZrrzVwLEmc4j6ep46ap42ao&#10;X2Y5p+caLad0wgLtqkWuSYvKQ92C1773ReMan0TQPo6/csLW8PATi679+OOP8cmf/GN8/McufPzj&#10;QHz8b4OB/+PX8PD3/wY++ue88D/6VXzygx34yfc68B/+9T/Fz372U/BHTjIEz7l+0b9flLB947e/&#10;5FR+pPGafIQLDg2TpLUWW/hiqVSjuDCooIKU8n4p0GmChlvkJP8fp2IeKbeKjeFDDiIGqVAppHqy&#10;EN5dYgZ3cLNIMBFaFJRyLrpKUqxkydoOTYFXjj1VY9Q2em8FeSX+3k5aKprUj0LpW0IhJHxKRNry&#10;vcD//TwIKKGwEkGCyNMiD4EqopDnE8mjAmcOmcjJymvZ0xWlaxCR64m8FWEk4shQQuEu5SuhiF4V&#10;KjPof0X5WuQuoShT28btURwigR5TVFvkEL+33JhSMlQ2ytdpEYWCl6j1RNB+GlHLNnjbpfst40Jd&#10;QSVQSQUgwraOxmQ9+7yBCoLYy/dBtVQUNVzUq/PhW5ULnypFlIp8E1FZyLFxyEIRbiogta+Zv2mg&#10;sadIyNp8/o5jV0nDr4wORYmTp3Y3lcquXDpaGjf2m9qrImfewmcib53iaRxHRUWKkOCrFR+RM7f1&#10;mfPeCs5xHLZyFPN8gexP5SO2NBZ62sT+3spHq8JgNXRIqumcVLMPqtgXSuVQRZkglPjav0ZRpbpP&#10;D+nqIRmDRLp6sNdVbPASuTrO8NhvRNSK0BbhGtrK/tXvRNrWs194HT/lltF1+T5AkdeNNFpaShHR&#10;pq0NlYhop0HZpgjTYvYr+9RDiPtSSetVaTYCec1gkeciejkOoSJ7W8vsvT4X+azo5yAep9fAWt5b&#10;je5bT8xoiHNOCbtLOC6CigQSe/h+jxUL5Pece4IP56EIW7+aTJ6X48WFxqJwPZG4fh7of0XeKgI3&#10;qJmywgVmr6uIi40HrZS3dspORxlfy+hYltBJLOYiUABf/k45e/Ven+l7pYqI6lVaBRqRgzTQh6ln&#10;CL2P6WtwInFd5QihHAdVsG8p58oRLVnzwskZzXviqy/lULAHLx5oPjtF6FIpS1rMKJP5lAfvIs45&#10;KCPCnqBru9MjW554ThGwXKy9JO3PI2xFVhhoPMiA+HnGxc+DN//V43jSsX9ZbDf4/jyGn9eI+nmG&#10;lJ2DbVTUrYjbAPaZl7D1z0piX9CoyEiwPE4702MtP+uO7DjsyIu3opU+FekmyxGdFYgfpqM7R6dp&#10;lQ7BWq/lIouiwa5tytF0LmK1pVA56BQFd4AG/Fw1YiYoQ/0FCGlTvlXqCBUrE7khMpXY00h57uD3&#10;AxWWAzL5YCcd0H6kr/fQ4XLTiaHTPVeHiHHK2GCRU8hMhERvPn9TbNGnEUNct2hsBbUpqp0GjvI3&#10;KQWQ8kfWJmFnQwJ2tyZh33Au4hYr6VSK/GxBFh2gzFN0+k612mv2uU4jFnLO0vnedLMNdCboZITz&#10;/MpV5cu27uJc3FnM83INVFG+XdlJ9hBTeUC1zUnFA55mHz6VGYPP5UTjc3lEYQx2VLANDTTYOrJ5&#10;vhLEz9LpPuRC3okelJwdQumFYZRdotOnojeXB1B0ud+gyKGS64MovzOCKjpliuhShfaa5ydQ9fwo&#10;Kp4fQcULI6h+ZQy1r01aUa/6N4m3p1D3loP6t6fR8O4smt6bs9daflb12jjKXqRz+Uwvcu50Iv0a&#10;HcsLNODO1CBmk+NGxG7WGKKOVSJ8jbptlX29RqN2rQKxR2uQdLIBaadbkHGuFVkX2X+X2pFzmX14&#10;xY3cq8R1N/JudCH/VjcK7/ah+MEASkXisr3Fzw0i/34vMm92IukidckpXo+IP0MH8DRl6UQloo+W&#10;I3qjHDEblL2j1Ug51YDM862WQzLvMs9N51kRcFl8L8iZzrnejdwbPci72cPr9qDgNp3rO70o4bVV&#10;2Kv+1Wm43l6A+/Mr6P5wla8Oaep6e9G+q3lpAnV8VQSxctsOfO0oJr931jD2nVMY+sYJDH39uOXE&#10;1evYtzcx8d0z6P3KmqVaUD7agjs9yL7WYYXX6l6dQscHy+j+4ir6v6II4XV0feEw2t9bRus7Sw6x&#10;/oYimSdQdo8O/61Bi47WmCsnpMiUlKPNiF2ptm3L+4nY5Wqrvp59lNc41Yfy00OoODmMio0h6uZa&#10;7KlIxa9lROFzlEXJpz0445y3fLUZlNd0zXc9dOD//H53jsBjuK7rQcQu6gjlAtxFPSuI9FU07Y40&#10;PdRJwB7JvR7mU0c8TewsTuS8oB6sz7A8raEKCugvQdgg18RhYozrr6LYZ8tNV8SpKBDnnyrBp/P+&#10;0kSeKSrzIsfpBuX87jRUWKzuGcrrMwuG2rszKLk8guzNbqSttzlVz2nvll4YQffLG5j8wiXMfuUa&#10;5r5+ExNfvoL+906j4/VjnsjaFdQ9e5BY4XmXUXBlEsmcdzGrbUbYxh/pRMYmZfPKtBG1NTcWUXV5&#10;FhUXplFxfgqlp8aQfbjbolPC+krg58q0NCufq4jHU5Wc9zVcB6jXAluyef+51gd76egF872Tr5Zr&#10;sotrMxHQSgdR+q6TDhedxJAOvgr6301nUCnOqGuC2mnH8Bz2WyJQKWQ6HAQpHRr/D2jVOUXc0o5r&#10;13kdgljVqwP1XQttumauiy7qXerffV35dOjKkUpHLfdQO8qO96PmHOfExQnUX6bcXxpH5XnK3lnq&#10;hGNtSFzh3D9QbrKnHKtC3GoNoldoHx2gDTFHm2yabZliWyZz+X+RQ4iuU48fo5N4gr7JSZflmxVs&#10;B8AZrh/nOEfPcL5y/DOPtyF1nWN5mPaFbWN3imtFTFLfjCmKNtdyte5so/3aSt1O+HVmY19/EVTY&#10;KGaW+mKxAckrIt704LAD2Se6kHuKOuBMr5H8Fp293mTpD8KXyxF1mDLIe0k60UzZ42/OtltEZdQR&#10;+klHKq24Yv51EWP9lhJBpK2iivOvUp9coz651ufgah+KrvTZjoZ8WzeoR0+4EL/GNXGJsr5ILNCv&#10;Uo7Y+UorahmnCMZ5Otb0y0So+/U4hcO8kbTK8RqsbeqjnDce7ONxInOF8Mkyp0jWwUYjqLOOu5Fz&#10;km20CMo2K6KmnLRC7EqtkbQqfpV3gfpQOU5PtlLmOYar7OfD1LGrPNcx6nGugWmbLs5LOvCr1L/a&#10;0s+xjDtca2SvSNv8c7zPc33Io3yokJYIvEjek+Nn0r+crrQHBNq1IrJORO1ujpvypAb25trnItc1&#10;Xip6FjpVasX/wmbY3gXlnuV6Q90QTRsiYpnfL/K7A/RR2ZcqZhd3pM7al3JcstXsyNVx4liL6cjE&#10;NRGdtD1kfyh6foF+8JRyxVJOrdAm5w5fFV2bbFH/XPupS9J5L8lHmo2w1cOkxGNNlAvKpXKPc30T&#10;YZvE18dJW0Vi512mnLFfzW5QpLg9hFC6iw5kneQ6pdyxHB891FZe2IiZCiNKffuyETjkkLX7Ke/K&#10;o5tKHz5deZaPtRNsF6HUHcm8vyTOpyTea8b5TsogbQLaA0LZvTGU3edaTpQ/mECFCsXdGzcyOe9y&#10;n0WRZ512W1S1nU9E9irtNspQ8Ch9TLYhjG2KpS5NZBuTaPMkcw4lH1PakE72rSLfqW9F9B5mH/M4&#10;PRiQ/CUuO1HdeiCkXMCx85SZWa5TkxXYO1SMgD76IAP0jUY5D6ZoD8432e6s1GWed4lY6EDCpAsx&#10;g/UId1fQPixy6pQUU27oL2htUsFcC/TIJugLPG6zP8ke344tO3ibzS9oF+1nQD/C7O10gb/9DDz2&#10;NBHgxRZZ6xzjJW11vu3X297mXwbIX9hO0G6PUN4Ox8f6FFu8iH6vz3jPDpIcWBSr51hdS/eucaMv&#10;J7LSC28tk+0wIl7IkU9IvaHIWgv8IpQbn3a31Voq5HnpQyqVpQLNVHcoMJuQzydfL53Hchys6K9e&#10;2RbZNrJxVCxdNX6UZiO4mT5EG/3+zhJE9FDHDFIfDlEv9lcgUqkBuC6rCHKg8rzS71YKUf8ygvJp&#10;NXvot1p9Hp7fCu3z3gVvkTUj9Hn/ll6T9xSowvbiSsSTiHsqciLH9xC7eY87eW87ipLxNP2up1Xg&#10;WL6GgrLo9++qybBaNaqNo1QMISryzHYqfUh4fyVCVbRZ/N0AdfFQNaJGqcMnqM8mHcRO1htipuoQ&#10;4yFs4zyEbTznZeI2sjbpvzVh++h3Tu5aFRn7+OFHePjRHwA/OYuHfxSEhz8OxSc//nXg9/+mEbYf&#10;/9Nfwyc/2oGPvpGE//i/vY3/8tP/Gw8//imh8NqPnUjdX4Ictq//9hdtYUlYo9I8wsWEBo+M4KiD&#10;VJYHKhBm+YhoINNY0CIYL2PocKORvHpS5jyFpROmp5xUrkLkVBViZmgwTdOYmKChNlbFged3KgrT&#10;w4W1SwROIYJdIsREEolooxCJUKJwGcHECbWHQudTkkZQGEWMlmXDp1SgYSIyp4jCR0FVDsw9hZk8&#10;XoRmlpG7IjpFHAao6rzIUCppy5srkpCOhODHCaJ8ulsQoeslXfXbQp5D51LKgRIP+N5y6AoiUUWu&#10;CiJaRTLz/PZUyZSMF/rfA6+S2kbcWrENRQmqrXZdKgFe14qGEZZ/ltdQhX1FtO72YJdeee8+7AtF&#10;GwdWcFGrKnCibQlF2Vp0bWU+/MpprKrfRD5X0NivU5Qmj2uiAechag38X7lHQ5s4Ts00dBv5KvJX&#10;5yrPgx/vX8XEditXrT2xotJke9VXTrEovlf/sS+929h305lTdJgXiq6xCtIizalI1efePLfBxdlO&#10;4TSLImY7RdSW87WSzkYVnQeLps2D0lb4838tyk4uWo6/JwraIU+z4edNZVGft4WtyNAmEZDso+Yi&#10;I2d9a3MeSYHgTX+gCGQnBQKNXP5GCcDDFQ2rqGSdS2kVeD1tM1DRuqBaKu4GOpnsv/2tFQaRkGHs&#10;y7317EOR4Go3j7UIZkVyK6eSiNtq3mcN77vWIWWVskLEs6ov7i7jWG+Dcu86EeCUC0++YSUk9yX8&#10;2BZ/fhfAdllBuUrKVg37tpFt09YLF8fd5ZCvym8b1kFDVk/Y3FTShD4L5nGBPCaw1cHeDjrKXbyP&#10;bhrRfZzP/dWIHNBTuAbEjNCBEYYbsX+gngtAJR1BGtpEsBc8b7AKnHWKsHI+C1FS9V4awn21lrc3&#10;vJvn7eIC0VWDyI4q9mEJVCzOX08fy9lXpc6T8p35SXTwBTq4xC6+V7S3PZ3MTbHFVFG5kkvJlD1A&#10;4NzcimTn/DMjggvjn4ew3SJt9Tmh7508R15Qhv+CxtSTDELhScf+ZeA1Bree1j8GMyS3HS88oqee&#10;AO9x/uwrwVdPgNMSrDKqvXJuW6R8Fj/P1hPoBOzIjHOgqNCcOOr1VI5pDsKpc2I45snjdF5madxz&#10;YY9bakSkqq7P0TGaKUXILOeZiJm5CkTTkYulAxetCsFdeQhxcTxqk7C7PA67KuNpiPB6DdRHLuqh&#10;7gKEjcqpVaQOjfkjdLTXVRyFRv3BFitsoegcRezt7ace7CN6OZd5Xr82zstm6pI6yhoNnD1Kvl/N&#10;cW/MRGhvIeLoHGduuFB+ZRAtL8yi841ldL5NaKvv2wfQ8sY8ml+fh+vNA/x/GW1v8vPXV+B6aRn1&#10;9+dQeXUChacGkL7STuOn3tbDgKYc7OE17EEK4U+DSjtUQrk+RvH7hOEqpM40IHOpBblr7cg9JufN&#10;bWSFtgUX0OFXYalSOl2l9+h4advl7WEU3Riwgl/5V7tRSKew9M6QVXqvfGYUlc85xbLKnhlEyf1+&#10;FKoY0O1OZN+iEyncbkPBM90oe3kQNW+Oo+7tCTS8O42m92fQ8nne3xcWPJXgZ9Dw9jTq3+ErUfvG&#10;pKUNKH1uEAV3u5F1rQ1plzjGF2hbnKNBd4o642gVItZoFC5TD81TJy0UIvxACSIPliGWzr9yHqrK&#10;efKxRovAM5xsssJB2vKee5UO//UeFN5iu28PIE+V66+6HVxzI4fIvNyBjAttSDnVhNh1GqJLtDl4&#10;rb2zdGxn8mjblCB+rYZOJJ3tU610jjutOn2mB4rUtOrz7L/cKyJaVIGeDu8ZGqSbDQSdcb5qO3PW&#10;pXa2pxvFbEvlM2Ooe2kKLa8voPPdFfR8uIbBrxzDyNdPYvjrJ+x17FunMPm9M4ahrx9D14eH0Pru&#10;IpoUufzaFBreYD+/NQvXuwto/4JSOhxC91dX0feNdQx+6ygGv30Mw989juHvnOD/xzDwjaOG/q8f&#10;Rd9XjsL9+VW0vnUQTa8soI4yWnlvwqrpJ5+gQ6vtygepw5fKLC9iCh14RVorv2HR2X6UnhlC2elh&#10;lJ0YQsJYLXxq0vDreTF4Kp/rtiKUtMumkLpURSPpAJnepePiR92snUaKFDFUcL1WlAfXcOWUD6bt&#10;YBW59XC5Itfysu2r5FhwrdvLNTSQ61NALe0epddqdgjD8D7O9eFyI9MiiPBxztkJrhuEyJmIeRVW&#10;qkPSERF4bmQr7+VZjtU5yvzlAZTcGEXZrfEtVNyeQOXtSctRW3xJuWR7kL7RYQV8EpYbkb/Zh8bb&#10;i3C/tIGe106g981N9L51Ct1vnoT7zROEUiKcQPtrirY9grpnVlB8bRrpp/oRv96BOBG2q6rm3ovC&#10;c+Oc6/OouDSL8vOTKDwxjIyDnYifakDEoNbAPOoZ2q51XM9qkuhEUZ+KqG3OQpBLOwjYB9sIW/WH&#10;pSNzsw89ECmroIj91BHhtKkVQatCZCJag0TGekhZ5ac2vdZGe4Hwbee46HNF2HbxXF0idmkPtfE9&#10;IdtchQeVgy+Ua39IE8esnraJbPSyZDqDCXi6IBY7CuOwsySBtksqj8lFdFcZkkfqkDPbhqKD1B1H&#10;+lFJOarYHET56QGUnR1A+YVBVFzmZ1eGUX7ZQenlQcuXq7yyuWe6kekp5qWcnYoE3ztdiIBx6uYx&#10;2mZEwDj7hZ+FzfHeD5RTBhRtXY0YvkYuUlb4m5BJ2i0jtM0GaTf0UZf30F7uFmhD91BWByh/KozE&#10;NSVusd6q0icsNyFmkU6oov4OqlBSM1KOuJC20YaM49QJm9QJkjHq3sQNh7TVfIr1RG3mX+5DxV3K&#10;2u0RI9+Uq1XRm1l8zb5I3UrkKF3HpS7kXeq2vN8FV/psG74KvBVd6kOBtuKf6ULWJuXoKB1eEX/0&#10;u6IXOGdnKfeTHOdRjtVQvhXgCh7gq9I59HB8PVGfvt20J/m/ctJqndN6Z8XDuL7GH6CjrfynXE8V&#10;laodIBFcY+MP1htJm3uaeuwS1xKOj1IcZFM3pFFvJK4rYrQGSYoo1kPJs3ow0obUUy4kUFdHr9Ee&#10;PFwJpYTQ/8ojnETdquOtoNtBjg39SUUHJ9LXVHBQslI4rLkQv9Jo/a4t9DFzXB9m2b4JZ30O6s2D&#10;b2cmdrpos7WlIbAnByFDRZY7VumG4vg7I/3oj8YfYhuVNsB8V64xvJ6ia6MP1yLuCO+fbdE4KU1B&#10;MtumexKhHLVSxd9UWfSpSGml01CUbKKiU5frEbvoRC5r239AH2Ww14HSaISNl1oblONXD32S2A7d&#10;n9LO6Hqpm60cf65JHOv86xzrWwNWcCz3GuWIa4ryNiuVS/oZgv2Zforr5clW9rkTyZxMf1wEcDpl&#10;UHloM492GsGpNBGKrvXpzcJON/3Ofo63h7CNo05UhLIig0XYZlM3ihhXRHPuBa6VZzmmp9stPUTy&#10;pgvplNH86/1G2JYq0pZ2RPGtYdoMg7Qd+imrvZYzOpv2RrbJJttxotN2JSjKVhxA8Dj9hdECRC7V&#10;GjmbyfUkSzjbR1npRSZ1bcZJPfDo5D05QWGJbGPCikhbgnMvzmST6xPHX0Rt6GgZ9g3Tbxoq5St9&#10;j1HK0GQdYqd5/Bz7Zr4dybPtSJig7TjEPumqQkhzMfWUArsynACPbPqZCiagHxpAfzs4Nx3BOfQ1&#10;tZvOQ6oKWzbwE2xyL8z29dj5FolpaQ8fhTePqvkChNnOP+dcji3tOae3LWab83vCbHV+Zuf0XNfO&#10;6/ntLwt0j9sJ28exFe3qgXgPcSDeV8Hxvxxs+WVpzqs+M//D81sLdNuGLXLWg0eIWwXo5RH5/Fw7&#10;qUuIUs4XEbYe0tbq4RRw7AgF9tmOTf5WbZVPaCStQP9xD8+ldBpKESm/VOkxg7k+qoZMONe/yD7q&#10;QKUPGKpBLF+jummndNDn5voYUE3dLG6rgL5Kdjz9ozien+tnRiLHOQmB7IdAXk+BMCLtvcS9FX02&#10;vop9kMM+MM5E98N7tJ3HGdYeS10pn1+BY+Iv2K7AFq3ptH076U+xLXvd9Kk7ixCk9Ka0G8L6uQ6w&#10;nRFDtJEHK7FPwSpK39BN27yXv1FOWvofUbQFVXMkfJjH9HM+DnCNFYYUsEmM0D6jzxWhOTrBtWDc&#10;ixq89K3PG9f4JIL2cfy5CNuHD1U4TGTsdnL2s3COE9n6M3zykQqNfQef/IccPPw3gfjoD33xyb/4&#10;m3ioImO//6v45H9+Cg+/HYCf/K1l/OTf/u/4k4d/YiSt0igYYatz/RIQtq/98EMnofkKwddoRV/Q&#10;CNo3V4zgmQIETdORnZKjU0Snh44zFz/lBIrnghR/RNtiVJGUWCG46Ks65/5FnmOOgkCjIIILS4TS&#10;LXDBk/GghThyopKDz9eRchqvFJpeCo+bhoee5KtiXiMnWD0nRh1RSweBDqwIXRFxu8upiFXAiM7D&#10;04UpeKog2YoZ7aDTsMueMPD4Ih4vUKgtDF5PWEQOegjbAIW+E1YUTE8rODntiYW2VHPCKjIvsEAQ&#10;CUlDtZCTQFXr+Zk/v7NoWC88ikET3BQ0J5jlI9wGe1LkwZbSlgKS8pUS8iiZAOXklLJQG3R9Lwla&#10;yGsWsF9E2FJh7OaEFVT5W1GuIk+tmFhxpuWxdVJC0GgnAhSFy89EtIrc3UWltUt5aLX9XIShyDBF&#10;qSrqVmSo8r7WcLzraKjXc8wbaBQ3liG8vhSh1ZzEFZSJUh7rIZNFKn8axczP8tjWXJHXHIfthC0V&#10;khdbW9vZ9u1R1IGKiFZktJG1vAYdPYX1Gyr5vtIhaf3YTl8uymq77mG3IdOBh7D1pdISYau0A/5U&#10;qn4eWOSsiFYPpNiUxkAFxwSfKiq9akcRK52C5buVQynwXHv5f4iiYBvo5NTx+xpeg9ffw0VAWw/U&#10;zuBaOj3sO5G24c1l9hraWGKfi2z2U9v1GypYk+cybVdwoNwyIn9FyArawrCzNBU7qOj1ulOpDUTa&#10;iqj1pujgvaq9altoSwnCXTTCW7lQEKHNHDPeZ6iLzklXJWL7adD20SDurSaoXPtpjAoDNFwHHYT3&#10;Uil30amk0+bfRqOwNR9+dOICOqkTqPRDqOQjhmqxf6QeUeN0cmQwTbUiflpbkloRM9lCRU0DytCE&#10;/aONiOCxYfzN3r4qGuHlCOB5gnoquCjwWsTebkJksbsCYWyn2hrB95YiQqkW2tiHLi42vBeNjxWL&#10;U38oQpGL7h492CkmpAPy+b+IBD1RpQ5QITwVwLPofcmkIsS4CG6HFmYjbGUUyfCyvEiZCMqhXBP2&#10;mk0ZFYG7Rd5y3v41IGy3b7naji3y1n6jtrO/vOC9eFPVqGiQUzjIMWDMsGJbLZdqaoJBuSgFbRXy&#10;pjXxFg1UioQd6UqQH23k7Z5cGtAcp8DKLOzl/IugrCVO0yk57EbqYcrQSrNtpduvbX+2jnDdmNGD&#10;QDrnY6WIGVJqhXzsa6OubGBb6niNmjg8XRuPnY1J2NWaTie2EFEztXSgWulUKHdaB53DdiSutNBp&#10;pYPpcQqVE23fAB1Dns+/PQe7GznfajjXFFlbxnutoDFXn43QtgIkTtWh8GQv6u9Moe2VA+j9YA09&#10;X1AxrWW0vDWHulcnrCBV6bPagj9o7ysVsfriBGpfnELtC9OofXYaVXcnUHqVDtG5fuQc77KCJanL&#10;dM7nuabO1CFREbN0sLNWXCg80YWqi0OovzmBpvvTaH5uBnXPTaDywQhK7tH5u0un6K4b2fe6kHO/&#10;G7kP6PDf5evNLmRfpVN9qQUZF10WnVr57AgaXptG0xuzaHl7gZhHyztzlo+14c1p1L3O9r84iNw7&#10;HUi71oSMGy3Iu9+Jkhf6UfXqCOrfmkTju4qwJd5RxO0Eal4fQ81rY6h7YwKNb6vgFs+tc749h8Y3&#10;ZoyArHl5nP0wahGjihTNu06H76KcxUY60tQ9BznHF0sQMleI0Dnqzfliy30YQ0c68Ug9kun4pp10&#10;OVtWz7QboZp1nk6hJxehcpYK2Zd431d6kHdV24rZDxe7jYRNPtpIR55G6UIJ9k1SZ49SR4/nIXSq&#10;EPvn6PgfcHL3Jq7SqadNo2Izyk+ZdpL9d4rXooPrFDZSBCflabMZiSrOcpTOo7ZAr1KPHq5A1Gol&#10;oteqrACWKsLnXOxE8Q323f1R1D8/hcaXVIhNBYSW0f/hOga/fBTt7yyhmn2jtA8izkse9FufuT9c&#10;wfC3j2PiB6cx+zsXMENM/vAsRr9/EsPfO4Gh7x43jH5/E2M8ZujbJ9HzlQ10fl7FxlbR/u4qml5f&#10;QhXlrejGkEV5RR2uQShtu9AlrucHVRypgfenKvN9KLw8gOLLgyihrJWcHUTRyX4kzTZahKZPA/Ve&#10;E/tLDyvbnHVlf2s59reVI7Kd993JdaWnBgmD7D9Cr/ED9YjrY/901yK+u46oR0IvP+drnLsWcZ01&#10;fKVTQyc7mno/olMPDhWhQnRRBkTW0j6MmpCTzrWANmO4SByRtYq0n6UTscjziKyh45+80Yb0k27k&#10;nBMBNozy25Ooe3YBjS8cQP1zC6h9Zg4192dRS1TfnUHlrWmUXRlD/tkBpG3oQU4zkg+3IWOjC/mn&#10;h1F1fQ6u59bgfvU4+t4+g8H3L2Dog4uGgffOo/utU2h/9RganjmEch6bf34MmSf6qWPc1DddSD/S&#10;g6yNPmSv9yJ7tQcpi61G1OqB0m7at7tVSKyBdq5y1DZnIVgFDNvzEMb+FkJFvnaKpFUUDEH7WPmy&#10;93XT9qAzJYQSYV2FCFM0rSJoFQXbREezmWghWmmLqYhgF7/rpl3XTdmnnrPXLr3yfEo30VWMUDpy&#10;Kl4arkKjrRwL2Q2yecppS9HW1q6WXdnUs1nxlrNvl1LfUJdrF4AqVD+dHmMpLXbmxmNPIZ1N2ijB&#10;tKvCXAWI7StH6lQ9cg62In+tE0XHelBK+So/O4Sq86PUb2OovDSG8gucB+eoF08NIPtoF8ejBbEH&#10;6jjWtBEmSrF3nG0ap/M5QX09TntkhPc1mod9U+yHGbadczlshnpkmg6pCN6hbPgM0s71wJf/B4yy&#10;L6foXM+L5KW8rrmQfoJyc6rPwSbHjTpX0bWKIExcbaJu0JbyOiSsNiJlw4Uk5T8+VIfIZeqURa4h&#10;nvQIaSfbbB4px2/13SlU3ZlAAeeWCDhFNSYrgvMEr7dJOVMeUemWU53IFjY7oYJoaUddlJ8mJKzU&#10;WYTw/lne0yTHaKwQQcO8X2191xb4Xtrt3bQhO2kzdtAG6aHtPKBo2mLbASky0wsRtAnLDZaLVjs9&#10;so7xerzn5LUW2yYfSf2nnLSKqFXKg7zzHJ9rnEO3RlF5exzKGay82WmneO/H2R/rnNcb7A/qwBR+&#10;lnaG96O0AoQI3CR7yMb1fFO7TXifvN90nlf35oUIURGLyscazrU9dJzrsKLnR0sRMqy0FUUI7MmD&#10;v5tj1kUZ7s61olMR/F6Rt1FTtAmmqX9oG0TT39SWfwUaJdAvTVjnukIfVWS6Q6jXcZ2pdwjUEy3W&#10;roxTbBPbpahakasilRMUuKQ1gOOcpKJaIl9XeC7KoKJ4Q9i3vj2cD+x3L2EbMVlmJLhyxep+1I8i&#10;f4Xow9VcIxqQetqFbK5PBTf6UHJnGKV6oEoU3x7iWsX1+7zbyNpkti1xg9de57W5DqUoHcNRRXq3&#10;W6qF5EPNRg7vpy+9d5i+i/L6KuUFoQhXRdwq7ZGilZV/WCS2oAda6Sc6kHNWkdH9KLo6hOLrwyi4&#10;MoBcpYW4wnbd0q6bKdoVkwZF1pbeHuX65eSLzrf0FX32wEIPLvQAQzlxE9g/8vWDRgvgz/m4/0A1&#10;+5RyfaaHulhEr0higno5m5+JtE3doB1G2dNDET0ciZ6n3zFHf2K62tHzY5QHpb4apM0/pDWAYzPD&#10;vpnhfJziNeVvjNLv4Bqjmh+hXI+C6ukXyKcSD5BDP1O7lDw2qQivINque7MzEJZHWy6XdqfSndHO&#10;VWTrlq3sweO2tBdbdr6HrH0SjKwlzLcnjMykrSz8PDvfzsm2bF1b33uO0We/zIStEdLElh8l8lUk&#10;rIfX2E6g2v/8fDtJu0XOPgZvn3lJXC/B+zhh673Gk2DXzSW8gXgiOEsI+up+9BcFRbiqzpIVMC9g&#10;G8UX5bJt2klEP0Y73nbqVb4jv9duawWPKTDLauNwnVQQVFgn9RL92Rj6t7H0q2N7qKO4noaqpox2&#10;/PKaRtTmqEBYAvvISQEZQF80kPdnRC3vVyStbwbvX8hkXyjtgh46qI4P12BFBCtC2K+U90F5D+Qa&#10;G9SQjxAreF5ihcij+qnzh5XGgLpwkuvONHXHLO3WuTYk0M+KmZDfrmBKrmtT1FvTPG6ONu0c5+Rs&#10;Ez/jvOTnKt4XPel5JSI5DyPGaEMOVyKEtkwooVcHInC9r5y7/Vyv+4QSPP9XXXTMS9Z6X5/0t52w&#10;/fiTP8EnP/s/8Mkfz+Lhj33w0R/G45P/728C//hv4mf/XIXG+P6HO/HTb+TjP/zz38FHP/svsCJj&#10;P+fcv8jfLxxh+4MvIk5J9bnoRS3QQJinATLNjp4spFNT4AGNxGka0As0zGm4yIBRpK0WSBku2sKq&#10;6NtILVZLPA+NgKglGgIe4lbbVCyXH42OfVxYBCVvl3ERNkoDcYQY1pZUYoBOWx/RS6O1p4CGKY/v&#10;LMTe9kIoGbKKLvnWZmN3VQZ20plWqPcOkVjlNIJFdpUp4lBPMjKgnDWWdkEReBR4K16Vw0mh6Lsc&#10;KmtOToWVBym600uSEorIEzkrItHA7/zyHBLSV1CYfTYnNuEo5scUmZTtk7D9GMKr3EUQWS4WXiMo&#10;L9PJS1LARbiQC0uRkxdWpKjapiTpyuu5h+0XGWrIpoLhPYn8FLFrRK/Iz+IceKvuKxrYRxG5vOdd&#10;xE72i7CLC9xubRvxhNLv5v8Kq1ckjYq2BamYTSUVQiXHopxKqjTXomC9kbQGEddSjNuVMqFoRqu6&#10;uR0izNT2PF5DhLoilS2CmecsY3uNqCUqCBG0Hii6NkD5d0V4eglbYo9IW0FPVUWe1iqSVmQsjXYV&#10;GWtWddBH4U39sK+Z3zcWWvExL0HqzVFsT87qeb86F/9X1KqvIlcrsyxyNbCK4yGim//7Ut4sR5Ii&#10;we3JG3/PdoqgFSyFg9rNzxXd7EMnyCGZHaJ5V7kHImgFkc5W9IzXNcLZIZ0tf2zjo4SzENTE6yhd&#10;QzsdaTcXim46wnKW++oR3UNDSHlk+aqn0AljdIJGmhA1VI+IAX4nDHKuDtMoHaFippKPGm3Afv4f&#10;2q8iKKXwoyPtw/m3p60Au9vy4UunOlBP67R9Ypi/HW9ELBeFhPkOJC50Gh5/HzfbRuXfTIXfgDD+&#10;JmSohvOexif/F+krRPLaEUO8bh8XhJ5yhHEBFHkc2VdtpHIUX1VFM6yTC0NbCYKa89k/2fCtFlmf&#10;jl0eAndHQRJ2KAqX2Mm5L+ySwylDjouf8mfLoFPRJkFbewWnECLnJWXYDDDKszehfVCOyFrKehY/&#10;Jx4nav+ixtR24207nnTsXwbbDVAvMfspqPu2Qf8Lfsqh+gR400D4eODL+/ShgaltQpaPcjsUdat+&#10;5FzXqxVSVD+nx9OApkNvxYvi2N8J1Fs0Rjg2mlv7XIUc3yojbjMPdSP3GI3843Tc6din03lPWm21&#10;KLikA3Q8F+uRPEcHc5LO2kgxQug8+bVx3Jvi8ZsNsfiNRl6nM5WOfQli6ajGm/PiQuIhOorKhXuw&#10;BUnLNFAW6IzN0mkcoxz3l1g02u6GNDxVoYqpCfhcQQKeLuQ9lbPPajMR4i6grFfQGWpA3tkuOuTj&#10;lvO16ZVZq+TdaNvgxyxXatE9kabtyLiq6NIGJJ2rNySeaUDCZj3ijnE+btRaESk57rb98YQTVSWk&#10;q6ANHf38c50oudKL8psDKL8ziPL7gyi9N4ACRcTe7ULOvS6HrH22G/kv9KHwpQHkPUNn6Y4bWTfo&#10;lF7huS41I/taGwrv8TzPDaGabaxTyoPXJlD72rgHE0bY1op0fnEQRTrH7Q6kXaWTe6URefc6UfHS&#10;kJGzKrqlQmCVLw1bUbBqvq95dQz1/H3jmx7S9u05uN6Zt9cm5bt9dZJ9M47K54dR/mAIpXf6Leo3&#10;/1I30k5SJ61WG2m7b5Y6bTIHwVN59n/MIcrEOp1ec7Sd6KPk49rSKdKU43qCBummi05xO9LPOFvi&#10;006JaGXfs18zNvmZIpXW6JTTTtk/R1tkijIzQbtirAD7aN+ET5V4HH8a2nS64w7SvlF0leAhcc2J&#10;3mhGikgXbc32bM9WFFn8EdpAhxXFS7uJ7dfW7qCpXARN5hoJvZ+fK3JYUcPpp1Q8yI2Sm4rGYz8o&#10;SvhaN4pu9KDq/oiRul3vHcLYNzYx+1sXMPfDS5j77YsWjTv8jeOWLqHny2voJlTYbOhbJzD63dMY&#10;/PpJdH14BG3vHjK0v30Y9S8toJiOeMZZN+KPNiHiYBVClyoQsVKFaLY5UX16thO5l3pRSKe89PoI&#10;Km6Moer6BKquTCBrrdNSXgUr72k3HRLOz2jq4KgeRY5QLxsqrKBgNJ2EWOU8o16PHqSepg4P76Ke&#10;1s6MdjouhjIrYKl0PyJ/lV4oVNEfrYWWa1Vb84PcXDdl9w0WW+qSKNVTUJ7KGWertNJyCTHUAXr4&#10;oocxyUfakHSklXPGjYILQ6i8OY2m55fR9dZR9H+wSZx08J6D3ndPoOft4+hSmoPnD6PqxiwKzgwZ&#10;WZtwUCREG3I2B1F5fQ7Nz66i643NTwnb9y/a+4F3z6P/nXPoef00ul45CdezR1B1bR55myNIO8z+&#10;Xmihg0N5G6MNPFRhxXt9WjLxdA3XpRrqRaVzaaGN15aLUEXKdhUhorsY4UbCirSmfHqgCFhFwhrJ&#10;KrCPgtzsq05F0dJ5JILb+dpOm48IVo5vfhfMY4K78vh7L/KN+A0WOmkzdFD+22lnt/Oa7exvrqmh&#10;sidoT/nSBrSUQ7l0mOmw7uF6uYf63YfwpUNtWzbpaCqXnrYXWzCEOeFcX6nrVcH6c6lR+I2UCPxG&#10;OpFF5O3H02Ux2F2bCP/mdNr1eYjoLUH0UCXi6UAmzTQhZZ7670ArUhc5Z9mHyfw/ia/agZGy5ELa&#10;Cuf14Q4kLDYifII2whh/P0cdcbDRiiCp8FbqkRaLjow+QDlcoA2hfM1zpQhbKEfEEmX3UC0SNjiP&#10;N1V4ibJ/ZRilN8ZRcYtyf2sKlTcmUHp5GIXn+y06UcSZSDwj8qgL5Pso+jeC59s3XWzRv4ET+Qib&#10;KzPCTtHBFo17useILRG8CYc9v1/VWsT32qXINorki1Xlf0sHwLZSF4WImB6hnTdI+7KfdmAP7cou&#10;B77dtEUGeK0xziGlOBiibKh4pPwpq9Cv3ShO5KmIxHhtNee6KeJR5F3qussimBVJW6CHGyLTznZb&#10;NKdy0sYcpu24WoPEo43IpD5VMbeym8MWNaxiWIXX+u1BmUha5e0VSauc0flK6XBjEPlcqxwC0qOn&#10;N6g/lTJCOpz601nfpI+bLapXBGOkAnu4lousDeovgK+b/l1bOnY0Jxv8OrMQ0l/Itbcc8bNcM5c4&#10;1gebLG+schTHyvdcoi5a/pQoTeB1LY2G1oZTjr629ijqlxBxbqQ51wch46Qi41ttrEXUZx7rMGI7&#10;nbol5VAL4hZol7K/RdYKSq8hHzZmrtpy1yodgoqTJds6wXZtcHyPcv04yrVe5PYJ3v8ZrumXOlF4&#10;sx8VD8ZR9ewkqpR6QP3Kfs7gmqV0G/EKguI9xdKPlhyLOJaPHkX9p/zEiq5WpK8QOMB5PVJoAVGx&#10;RhxrnaNdozy3/M1++fT0wxVQlSgC+CTHizJfcGUQeZc59pf7jLAtusExvjOGyvuTqH4whepnplF1&#10;j3Ph7iTKb41zbRhFMedJwfmBT+Wa8y16sdbSUfgPKZo9B2HKd7wusp79qgcRlK2cc7RVFJnOOZF2&#10;lPd4uNkexCj/cMQE1yOlVhyrwP5x6vVJyu0UZYZ2oBFNRNIEbbdR2ggDDVxvqhHWVm71VhS8o523&#10;uwvo09Kut0Ag2pze9HvSS4qqDaStHkh7NYgIpP2rKv+Gz9jFhOzlx2z6LYgE9BKBPwdestAbTbqH&#10;59seGGKkJmFEp3gD6U+e23gEfiY87gv8dYuw3U7WeklW6w9977l/4bMkreDpG08fGDzXMJ5F9+85&#10;59a5dU0v9L8+1zgJRtjSbxdPUUQfjvISVJqFoDKB74nAEn3H47RzSCn35Cdqd6DVWyKyE8yHtB1G&#10;Csqq4lpLf1zF2iNo00Qr1Z+bdhD9Uq2hYc20l1Q7pyoLAQrkoj+6J5f+jlJAZSqohZCfRIictV3Y&#10;kluPv2REcQ79DvFWhfy8hPdTTnuhim2t5Rpfz3Wdvu++tkKEdJYgnL5yJG2uaNXumKDOmaFtPM95&#10;s0AdvEiddqAdKcvtSCWSl9ro93A9E7jGJh1wcV2lLl/pRObhLmSuCt1cY7uQepBz/ACPX2zjettK&#10;m0agfcTXRCKJnycvtiNpnu8JFU7VtUX4iuiN8hDDL3/rC8Y1PomgfRx/KcLWS6x633vhELYf4eOH&#10;/xEP/+QZ4N8m4OM/2IeP/tDPKTT2T34FH/3zX8XD33sKD78Wif/4D+/hP//xv+fxP+PJ7JR/5X+/&#10;cITtdz5k53LBG+eiOVphifdDhmhED9JQJPYN0RAYKUX4GI3nKTo0czQw5h1o+4IqYUfRQFDOIRkL&#10;eo1doPHFBdUimfi9cv+Ejil3Eo1ELjZ7h2hgDFOoR2WUl9kT0+hppVHgwkID3TBFAZzkRKASj6LR&#10;Gz3OBWxMRWdqTTgj6BCEdpVCleyCZfArvUJzHvyVYoFCrTym3mJLyuW5qyARuzhpdubEY2d2HHZz&#10;EvrlpyCQEzWoiEaQJjNh0aweeAlbbfsXGeoUQCKyRUZKMTiKZEvBSKl4IMW/Xaltfe5VvFTC3qdy&#10;Imu3iNr8LOwtIAqzsa8ox0FxriWVVhSrCFJv5XwvYesUK+P5+bkUkwhb5e8N1m/4aqkVeD/eaEOl&#10;MlDuYEuYzcXOtjiKqOX/lu9HW0lypWRolNNoDyxgHxWyjQVOG9Ve7wJlTxW9ytGjQE2JEj7sHxG2&#10;Rtqyz3azzYoM9lF/8nzKxesUjuOYiay1fLweVBHVHNMaOvA1HN/aTxFQWwB/fu5fkw9fEaFKM1DH&#10;4xpovDZRdl1yDBWdSZnuoMHSSWPYAxW5CmuloU8ox6xetfgryngrNQEVsiKNg+soq0SgyGAqah8p&#10;X8K3lO0n/DyfWc4YKtadhSnYJeK2NMMg8lZRtIpm3i1YRK3IxawtktlH5HNtHnx5HV8uAoKPXhv0&#10;cIKGGZV/oKuIDi3vi4tDSAfnUieNW77u5f976QAHuYrte/0fyoUjoofzpZ9G3yAV5yDnIBE7zPk4&#10;pqfTrYgdbeYcqkd4fw1C6HwrhUFobxXCB6gHhusRqcjZkU9J271cEALcJfBpK8Cetnz40Mkz0raH&#10;7dFcHOM1pqis52iMiajla8I2xM20cj7TgfWStfzNPuXLEUksspffxdEwi+dxcdOK1m1BzEQToica&#10;+T2NtNE6Or01iBARMFiDKCVEVzSw2tvL6ysyl45/cLMipnMpF8oPrH53xmaXxqVAuRK5EBtp6yFs&#10;PaTtkwlbgvK9VYXUQ9Y+Kap2O54055+ERwySbXjSsX9loEGqpPmCl6QNSOd9euD/BHhJW8GKYmUQ&#10;Fl3M+UsD2AoKsd27aWx5oX40w81e+T/7VgbKHqVNENIT+FsaK+x/P5EBeoqtgpT5dOSpt8M7y5DI&#10;8c8+3IuSs3Rorsyg6vqsESvlV8ZRcmEIhWf6kH+yCznH6GgpIklO2wznwnAOdndzDvZRZ40X0onm&#10;PJ+vQuRCjTkXcmKTDjQi+UAzUhabkaoE+VOcK6PUDb2lCGzjfFQ6hIpUPF2UhKe5buzg647iJHyu&#10;JB6/VhKL36yJh39Xrq11qnJccKabbRtB04NptL2yAPebS+h88wDa31pA82vTVuSqTMW4btMYukoD&#10;6jwd/hN0VtZLEblegZijNYg7VmfVxRW1mUAkHWtA8olGpG02I+tcG3IvdtAp7kKRpQLoReHtHstv&#10;mkfk3OlG9p0uZImkJXLv0YG+r+/42Y12pF+lw3qZ93uxCelXXCi834uaV8dR9/qUEbU1rwrjTu5a&#10;vld0rLbj17wyjvzbdL7528xrrci+3oa8W53I5zWK7vWg9JkBVL04YpHFDTyXtvRvJ2qb35o1srbh&#10;dTqBLylH7hDK+JtSFRJTQbJb/Si+0YecCx10pqlDDlUgdJF6ZYprwVQ29s7lI2yxGFGHKhG/XucQ&#10;tAId7gS+epG02YIUbc+1bZ6EiF0VSCFE2GYc56ty7im34EFF9FQaMbJ3lEb1cB72jRYYSRI+TVtk&#10;odqpCk9n2Qt7SH2INs8K/9dOJCKW0PZeIYEOtiK04u0YyqGi7mZ5/kmefzwXgWNch8e5jk/xfmaL&#10;EHmgjOeoROKROqQc5RjzHrLPtNEh7kXV7VE0PEc5enUJXW8dQve7q+h+bw097x9Bz+fX0ffhUQx8&#10;8RiGv3oSI18/hbFvnMHYN89i4Msn4OZxLa8vofHlBdQ9P4uSmyPsi3YjqPYvcx1cIrR1XG3ldRMt&#10;l2ETUk62WNX24quDqLw5jprblIub08hca7ftx76ttB/ac+kcyEEoMpJPW/VFsga15hjpqK36Yb3F&#10;CO0p4npShL1d1MXtXMeaqYsNOfAj/JvZHy1cq4kgF19beVwr1zqew09b+LvZZ/16oF9Cu7ECUbQf&#10;I2c5V7RTa4Zrm4e0jVMl8cOtSF/vRJqhA5nHupB/ZhBlV8fR8OAAOt9Yx8AHmxj68AxGvnwOo18+&#10;bxj5kgcfnkf/u6fQ/vIG6u8uofjCBFI3upFwiI7NehfSTyif6Biqbx9A8/NrcD2/bmh9fgPtLxxD&#10;50vH0fXSCXS9fALtz26g+so8co8NmDOkyDCfthzsas7A0/Up2FFP26eRtpunkNi+DvaXu8iwRdSK&#10;GO+kLLIvvakPgj0IdNMeMnB962Q/eqD/9V1wFx24XvYbsa+Htrv6UZ97SF2lSQhx59M+oAyKIOY4&#10;htPhC6XNHNJA+1KOIO0fRRz50O5TDm17+EY9rbXDipxwfdt60KfCiKnU8SnU8Sl0Ovnqm0qoUCK/&#10;tx0bsgXNNuU6m6W0ONF0fqOwIycKTxNPEb+ZG4XPKb1CEZ3Ycl6jLgv7uI6Hd5TaQ4HYgVokjjQi&#10;ZaIFGbPtyF3qQsFKH/IOdiNrqR1ZdELz13pQfJx6ZZNjf2oQJaepa09QJx6lDthohQpHpXDua3t5&#10;0oYesvD/k/xcD3bOKkq/GzkXe5CrdATnqE9t27cT8arCU5rfcSsKVHEgIi1miXbIIm0YPQBScckp&#10;J7VAFNeaWBVQUuS3xweSP+T1k/ZzzQhXISVFlNL/CVZO1ME8IwD9e5XKgDZxtwd879/DMSECerMN&#10;Om7fMMdOfpPmwQL14lKjEbSKpLW5Mi3itwyRc2oL5/qKHlrWG0Fs6QjWm5B61MV77Ubp9WErOll0&#10;ZQDZ59xG1IYtcR2dzUfIAepePWg62WxEbKVymt4dQ9mdUSNn8/hZ9sUug9LH6H+Rt9kX3JYKQqkT&#10;UvVATbqGui5euzOlP7VWK8XDDO3wSfYd+yJ0lP0xTDu2Lx9+XdQVbtrcHZwrXGf3j5Yjeb4R6csu&#10;pK+4kLnaipyjXA83u7n2csw4Xpa6QZHMR9nnyo+84SFKtY6y/SJtpedE4lpu3TWuA4eo6y1FQ5OR&#10;7F4yXURk+nobsjZ4D2ttSOY4qrCY5QlWdG0PfatBkeYliGZ/izj2PihIpXxlnGyzB7DSqdoJknGO&#10;6895yurFTuQqPdFNyurdEZTfG7P+LGd/Fl7tt/5P528lp4p2lqwlaOyUloH2i/xrXVOpLkTai6wX&#10;cS85iFfu5UMutoP2kLDOdZD3kKxcsmxbktIQbIi01trINZHtSz/Tacg86+aYdTsP7q4NovTWKMpv&#10;j6Hi1jhlg+N9fRSlV0esWKND2PYi87gbSYdbLI1FuCJ+9ZBhogjRS9WULepl7U450cq1jf2i1B5H&#10;2Le6F+UDnme/cy7E0s+PpZ8fP8UxoA2WNEn5pL2foCJHg5xrvbTxO+mbNFMu6I8poMfqyRSm0zel&#10;PqXvq3zq2q4uG1QkoGxwEbRBtFGDaK/rveWTlX2dSls0hTqNUBGnJ5G1FnUrPSf/3BtQ5YV8XY/f&#10;64VypH4K+oV89aXvIH5A2EO9advp1UYPjLA1+9iBNxrXa6c/7gv8shO2gpcoNb+f97QFz/16YcTs&#10;Y5/Z/fLVzuO59+14/FqP1wXaOpf3M7bhiYRtYaZD2hZTr3hIW72KxFW9HKUX8ClweJHd+fRlBPqN&#10;Ss3pW8ax5voYWMP1VLxAI9fOFq7brdTDHdS3Cgbj58pp6yOfM9ezGyUzjj4m11IRtfR3fAilhNTa&#10;qtz+Jr/iR8TnKM2U2iB+oZLtqeX1mrg200aS3RVO22gz8gAA//RJREFUf3t/XwUiByoRqdyyY/Rp&#10;FCnLuRM324j4eUXgU3cQeo1doP+/wPVnsZH+Eef+ih4+dSD1sAd6T1snja/pq25kCGv0UbieZqx2&#10;IXWlE0lLbUg44OI608Lz0cdfdPF/6paDPPZwD7LWepHFVwXZpB/sQtpypxHEyQfajDAWsfvad79k&#10;XOOTCNrH8RcibP806M/yzj78KR7+9H8F/mMtHv54Lz5S/tp/+Zv4yFNo7JP/bQc++c4e/OQHY/hP&#10;P/5/8difOgXKfkkJ25e++r5DetJ4kwEd0ELDwYMAF43BNi4MysHhpjHeVUyjvNTy7lku2h4Z6IRn&#10;i5aBxrq2s4X385g+nrdHkQE0SGhY6kmpfyeNDi7CKvSiZP+hKvTCBXn/OIVwogpRVOBRkwINIr1O&#10;CFzkp6jAp/X0gIstX+Om6PRSWCNH6GgrPNtTiS/YcnHl05GgwdpCg5UGaVADDVslelY+wlJOjkI9&#10;uUiCX2kaAjnBtO0rkJM3oJQTl/DnBFaxK58CTWDCiE4ZspxURpR6iEhONlMUXuUihSNQqdo2Yimv&#10;xyBlbpDClzLJpSLJYxvy2YYCKhGLrKWzWiyiloa2h6i1yN9tZK2lG/BA70Um+3mUUqAicvk75YJV&#10;pK3l4d1G2Oopkk8u20sof0sQ7zWwSERvum0L8M+lUsxm/xDeaORAIojtVtJrS4LO+/wMtJh4oXv1&#10;3rcIbi1kIr1Fgqs9bJt/KcdFaRsq8qE8uwHKt7sNImoDa4vgLZwWIJKWn/tW5cFHT1crc7BHEat8&#10;VUE1f6UcqOf4N5YgpKXcENpa8SlchD5rKaOzQnnroDNI6H8VWFMErK+2AFIm/JSPlucMrlb76HCW&#10;ZtBYYP/JofFAEdwiA3coLQeVu1JzKE3HTn63q0QRnxmPELSKAPav5flELFvkbxlCWtmedkWNVtFZ&#10;EyrpXFXQkS3lHCyCn+AiWmm0qLhXVwXnGY/vreb8cgjXvfzMyRGrVxpP/D6kx/nei3DliSX299ch&#10;XL8VUdtVyflShmA6RwblleW5whXRSoNJEIkb1sdrdLOPqCf8Ogo5j4s4j4s5p9mmHvaz8uAMcb4q&#10;WnasEZGK0B2pNzjveZ5BGrw8bl9vuZ1rb1cpdQTnO7+LHeecnqChPcVFZrKJ852/Ga/D/gmhHhF8&#10;r60YQjS/S5yjEbhAB32JRuYynYbFbmTO0/icakfKWAsSh7hQ6Ul8awkXV/a5IpaNWOfct0KHXCTp&#10;lDoFcqgLlEBeKTpUrIxzyZ+yGiBwfjqELV/1cOUxw+lJ+Ixx8XPwuFHixZOO/UWwpZO2wHkph9pD&#10;woqU3SJt0z5FoAfe/1Uh1Uvi2rEZNGC2Im+pE3luL7zGmmNQ8b4EM8ioU2iw+RuSeY5k2wqk/E3K&#10;g7srVcXKiJwE+JSn2bokYyRtvRtFlyZQfX8Rdc8eQMPzi2gUXljg6zw/m0Ht/SlU3B5FweU+i6xM&#10;VI7BFToTi3QM5RzOORF69kBxio4unYX4aTrWXFcSJmqhCK/YYco95TO8U9H31CW1dBwVeV+calHb&#10;it5WChOlXPGppd5pcMgo/1ataTl0LEtoqNTh/8/df4dpll3nfaiDCGCmuyvn1N0Vu1JXzjnnnHNX&#10;Veecc56e7p6MwQwGOZEECREUQBJisq4eS/JzZVu2LNP2tShSoq8kSwy6pBlEgMCEdX/vOt+pru4Z&#10;gJQh6g/3PO+cr77vhH3O2XuFd6+9VvXVUWt9NG/9b63byBcP28TXjtvU10/axNeV15Z2f+WQF/iq&#10;/+SsVb+CU/cYp+4BRtA9jKpbA1ZwvddyLtGWc222+0yLqVL47lMYhmfacDRVmZxnchPH8M6oRzsp&#10;FUCl51kFOITVr85a3SfnPF1C1as4zy+POmG7736vo/KVcWv69IK1fW7VOj9/wLq/uGGdkbQFHZ9f&#10;9bQJg187an1fOuTL9Rs5V/mjESu41WV5Nzus8A7Xf4AT/+qUtb2zZD0c3/ulTU+B0P818NWD1vuV&#10;Det2Ehjn7zOLVq90Da+N07YANa9MWO3LwiTOPmP5Ps4m9553uYP7RTYeq7XEw+iIg+jEozWWfrLR&#10;9pwXud3tRX2Kbg1Z0W1VXFdeWQxRUHIXR/T+JE4y8uDelJXdRibc5Nwq2qLK1jiSxTjl+aewGw4j&#10;h1YVxca7c6BvcTpFImilkZbZZp8QsdDhUXpZRwFbLR+WU5pzqnOLwCnAud6nCuciRDxqjuN8pZKW&#10;b9dZ8ip2yGq1pfE5c5P7ONyCEd1OO3ieOpfOeVwRvgH2HqcN2mqp8skOJ4gLLvRZyTXl2p2y2hfm&#10;rPHxkrUoR+srKzjUK9b5xob1vXPUBhkXXZ/c8CXNFdx/7jlk79FWyzndY6VXRq3q9ozVP1gInPCX&#10;lqyB8VL/YNZaX162Ls7R9ZomSFas4c6c5R3psuixUvtYZ649343DoRzRWsbfx9j35fzYCgNl2FoV&#10;6I1a273QFGBR9l8jegrbT1GzY9hgY9hkKkCLLZk2ie04JV2DHphGRmM3Ku90AjZh8iK25gp25jo2&#10;4WHeg6qNH9GyacalCgppDB9i7J7ot/0Xxq3q6oyj/AqOBii7Qn+/NhVE2r5Gn3znhI19WaT3Ncfk&#10;16/axE9dsfGfvGJjX7lsw1+8aIPvnLeeT56yphcPWvn1BSu6OGWFyJyiK4ynOyvW+gpj4e3zNvD2&#10;BcfgW+dt8FPnbejNczb4xlkbeO20db142GquzFvBkQHLWGo15Yjd2V9qO3lmO3lWMQPYZaMiTXG8&#10;uOcs7OesGZ7TdJB71gt8jcrexmbbVhgsAShVS9wYsmYM2wTET2I3TWNTK73BHLYEdrSQwjNP5m+l&#10;QFBBwoRRINk0XGlpXDsL23gPz38Ptv4ebP0MVbXGJk5oRDbX4kRW5GHT5iPDkb9yKpXqpginsxCH&#10;s5D3X7jPiVnJ/6Ry3jtIrij3rchbIYbftV90kUhc5L0icUsLLLY0z2JLcpH/eejJAmzIAmxErqPr&#10;Kb2C0uaA54FSK3wCfNy3/F2lyTz0dBM6FtmrqtqZw4yjyRbLm+9E5/dZxeFhqz01aU2X5qz95pJ1&#10;3UOOPdq0gVcO29AbR3lX6IpPHrbu19ETjBtV3/dcnrdwLG/giF7Bn7jQZbtPMm6PIv+VCm6NZ79S&#10;aXHLFRa3tA2LYAEbEcQuIP8XkFOL9PNF3gdQ1GP8LMfO8A7n6NML9ZYCNBEhQjJxVu+OdwS0VRGt&#10;pDne/3yNpS7WWfoycmgVmX+gBZ9IgTLIBfSWsBeo0JWCYLRM3/Onnhm0oHCeJqT6kCEaM+g7yawj&#10;KlQWyC0RpcrTqhQAyuHqKQvuII9fYLw8FFnHM7k37lGhWWfRPcK5dsvjb0XTKoq2/uUFL0KlrUha&#10;6R/9VqKIWnSSyFHHdUWy9qOHkY0XkZEXNLnF9c90Wu5pyVVs8c0mS17Bpl/Alld6h8lyix5H34KY&#10;cfywSfwgZILS5xUe5R2fHbW6q9PWfJs2iJSXLLs358U1215Fl31y3brfOugRok2vLQd5hLmfYtpV&#10;oLaEuNxnBRd7Le98MMEmWS7yXc9p9xGeFc9OeWtVACvnaKftVsCRyPUFfBRPhRBE1yodgqJeVbhN&#10;JH0eekWTdiLERR5X3FVByxnagqx+c3Urqrbt7QP+t1Ii6DmKDK99cdaLudVowuA2cucGckwRvpeC&#10;CF8R/gpyUrEzIXm+1lenKsipAFm47yTP+zR94Az2r8AxxSqcd3XSypCH+zlXEfK/8PKIR9oWXOYd&#10;KU3FzTFfkVIiovg6drXSV2hlCrpDKT6kc4oVES1C+yLnPz+4VZB8D21KX2+2tAOMlwONPmkhfVmA&#10;LixCXxVe6LVC5QXmmexD/+w72W37jmNzoVf2HQLYX4Ub/L3aZflL6NtpnvOw/Dz6AmP9uco8+9j+&#10;bPuEp9PKxzYU0YWt6LYydqMmjiL2aKJQip/q9mowoRSvySPwxPbd7q/LFkXugQ8RtvJxgdv8ISIE&#10;bUDSPoETtBFs/zsM6vp/OmHrz5S2anVdmB5tZzHvahv0WxhFq/sNIp8jzzdyb7pfpYyMKuYc6Jzo&#10;Eq3k+OH+UPiM/LjIM93+XMU/eOCN+JXa8m2rpgN4QfdIXaKEZtAk3qfM4vHZhQTs/MQ2dFsHMgif&#10;PRWdk9aPbB6o98habVOVXlE+veqryOdXas7KAnsefaYVJiquurMU3bYf3amglQpxNeKQNOEAaEes&#10;eJC2gOtI6Wcsqd7NJLJ7FttnEZmCbivYZGwfRrYeU8Qs41Rk6AnG8SlwOkAhsrHofJD2rfDCKPbo&#10;CLIWf/oUvvVpjufvEuylsstTVnkNvwBUXJ62/ecZ5+eQkWfwnYGI24pLM1Z5GZv/4gw2FnbQmXEr&#10;ODlqeVxT28JTXOfMBPtPWMmZSY/eVeSu2lRwbAi7EflwuB/ZhC462Gtf+JX/yBG2fyWY2QcqNPbe&#10;H9oH//6Svf8HyfbuH2Ta+//2E/bBb/3nQITtJ8z+QZx9/zt19kf/7FfsL/7iT83ee1+husb//1r+&#10;/biE7Wf+1k/jeFZYVE+Z7erabzs7MTJDdNEJu0stuhcFGkF0736vyL2rp4TfhGJHVC/7YcDHYMBH&#10;D9AZB0otCuzqZx+ws7/YdvTToYWBYts5yHdD/DbMPqOcc7TMosakrOn8EwBlHYthGjfFgJgOIQMH&#10;JwCjVMZpYKAq0g9jf7LW4lXxlm2SIhRwAjLnUCCqGD5P55/FAZrB4B/XUjwG2yCGVC/KD8dbeUAS&#10;lGdE+Uu1LF5OeTP3wCAM0gRwj1pSXR0sq1Zek6CaN4NQZEMIEbgIixgNTAnrCLHrwvtZSMArhYHP&#10;/kigVGzlrPWcsGEaBP4WUetFzUR4RshaJ2wVYbuNsE1QOgQEkaJqlQs2uYn7e5awjeTyVCXyqIp9&#10;FlddbIqeTWko30JyraJ+A5I2kbYKSdpK0ErgSmhKWConb4hQuEqhsF8s+6utPvNIuz1ameuIrE0Q&#10;UdtC29p4X+28r05BBMk2dIm0xUDq4L2215iKpsW2VFl0c6XtaiyznY37bUfDfnu+vtShz7sQutEt&#10;ODVtCEERrTreyV/OoXQKIIlzJ/fUe1G13SMYwKMqbtXiaQtE0sY0l1sMgjtW5D3nSWynnSp6tkXk&#10;8w5E2EZSSDhhC56vV0VGts2MG/rPrnaMDqVS6AlSNCSouNuwImQxolVYaw5jcAFhuoSRvTq8hTyw&#10;d2mAvttjqVMdpiJdieMtjmSRtTO0d77b9iwjEFcHbe/KgO1e6sNB7ra02U7fJ3GKY3Bm4unrIWLp&#10;89FDtYzLGosZqnMSOEEksFILqMjYWDNOI+2bxGGZwUjlfEqXkIVDlDnXYak42cpnGzus4wPEj/As&#10;JxhPSl3AGNujqNclEb06FucnAp0jQxHxjL+tpOdASdCz/LgganbvcrdXplSy86QZHNkFxutKpyNz&#10;qd0yFkUMt3uC9D3LjOnlLstd6bG8lV7Ld6DcVvqtYLnPcmm/Im9ThnCSFKnco6h73l84xlt4hxiF&#10;0bw7QTOrjlr6LFBS9wSQRN91iLyVAeBjIDSeZGxsh4ypbdj6+4mh4caGDIttBsd2PLvvh7Ht/B8B&#10;5cJ68reuFRgwT4HfhGB/2i244YsBJZRyrx/CdgKX4wQMZk+loHNxr5qo2j7T/uR63BsIK58Kqn4a&#10;Lk1LxKhOwmDWcjURuVo2pIjb52tw2htzbGcvRjXyP+Ngm5VeGbfWl9et/9PHbeyLZ23yaxdt4qvn&#10;bezLZ2z0S6fZnmV7xnrePuz5BEuuY0jIQTkvw6XXHTFFxbgDvMH4XwcH+HsNrHbQB3Hc0BkZ04wH&#10;xkxcH/KmvdQ+0Vhoz9NfojShgxyJQy7FIVdiGOPRSsmBvowRkTWEsYezmeRFX6osc73Oso+1YEh1&#10;W/XdcWvHkVQE5fAXT9j412jzV0/b0JdOWv/nj1nPO4et460Na359BedYS0sxinA283F6teR+z6kg&#10;12uAZss8ITIXh/wMTvw5ZIqqrl/CKbqJw/hg1IlgEcI1r01b1SsYYi+NWdlDDLcXMP7uDVjx/UH+&#10;HrWqlyas9tVpa3xj3po+ueC5cZvfXLSWTy0Fxcnepj2vTFupjruLM3a3n8+DnHvSWt5asi7l6P3C&#10;uvV8adO6v7juOWtF/LZ9dtnz+Da+PWcqaFbxCm0CVa/gyL42aXWvTXmkcOPrs0CF02asgnYX3sTQ&#10;u9hmqSdx5g+jLw5XWvJxHNQzOKiXu/h9wEru4mzew7m8h8MJSu6KsMXgxEEXabv/9jjOJ84mTmgp&#10;fUBRT2VyUC/LkcWgPIlMOdhkKWu1vvw4eQWjfE1LS3HCj4pAxYHUUtITPNOTcuoVHdbj/UgRWQH4&#10;zN+KXFMklCKIgkI1yCSO24vjn7mBM+vLm7Ff5tDDs9zPnPqGHG5slLVGy8TZzVpvsr0HW+mbKhLU&#10;4dBS76zNFktX3k72TVpGT4Lk5TpL4W9F6KVxfPq6CE6hwTI2ONfBZturaD/OtecQ9g/nKrs0Zq0P&#10;Vq33tcPW98YR63vziHV48a1FL/bU+njZul/fsO5XN6ztxWWrvzljuYc6LHqk2D7Wsdee78qz6D7G&#10;MbZcPHZdPDZewjC2wlglOqMGOd6IPqL9EexZbkZPNVgKNluKiluJkBzjWY/VWdoYsn+Me0KfJI/w&#10;bEbR1WPoEy3zn+XeFrW8G/0scopn4AWSuA9BEYSK6lJqk6prM9Z0b4X7or892vBt/Z1Fq745a80P&#10;16znzaM2/qULtvCNW7bxS49sHax++4Et/fw9m//GHZv++k2b+Np1G//yNRv5/GX2P2Mtj49Y9Z1V&#10;K748YzlyhC5O+t+tfN/x8nHreuWEdbHteHjEWl84aA03V6360pwV40jtWelwGzR6CHmALRyFPIgf&#10;rrTU8XrLmGrCEeMdCVO8cwU/TPIclJpApPYoNtEIdsYw/WMUu2+Mv8exY1QgDMSNVVgctrGgHLQp&#10;2L2pPPOkWfSbbGKQPNNgydM8U+xfEeR63qlA+bczkWW7Rxps9yBOJzZvShsyvYH3qZyzTtTmYbvm&#10;Ia8LkOX70GUhgQGQy1t5z0WGIPNDoiSE64OnwL4lAjIeJCLnkwTkuwN9kIADL2gCzwurCFw3TvYx&#10;drMi6HaW7bMdOLzP4/iKtNmBM6zlqs/R5o+X59jHyrPtueoce74WPdGYZ1EtOMcdtL+3xJJ5Dxn0&#10;zeyFZitAxpce6bfKMyNWh9OqSNyuFw84oTv+1imb/uw5m3wHefzWCetnjHQ8XLXGO3NWd3Paaq5P&#10;WqWWyCtP8kVkiqrbKwr/GPLhaACNVRGoKgaVsY7u0GrCxSCn7O4NxqKTrfRfoL+FrMhW8PzsHJvD&#10;OXKPdFreUWwbh87NsUBpWwIyURG8fb5MXjlgszydS5d/V3R+0NMeaGm/ojSzjrZa2iFkxBH637Fm&#10;yz7T4VGo5bfHrPwOMvHOCLKS/W8OWrEiUfmsYmnVD7nvRzNW/7JS1ywExKJygz+atepIZG3ZPRz2&#10;CFGr1DTBCohBK1RUrdIRKH2MovgvonvPdnuucBWEU77h5FVs0IVKi5rG55sSsMtmqnxVZ+Zai+0+&#10;wL1KNwvS02DPBrYzzzYTWbnnUKvlnuhE5vZ6FHQZMr7q7qTVvjhjDY/RYy8vgiU+L3j+3XLpA3TB&#10;vkv9ln9BuW77vF0iF7XqIu8k9ifPUvlhRdDq3WSuq+gV/uUcsnuWsQgS+JwiQp22qECaVpnm8D60&#10;KkP2hXLgKnWOrlV+R4Qtssjzw25Yz+eO2MAXj7uu7/3cUev69EFreyPIEawI59oHPNu701ZxY8KL&#10;jBWrKBfvVJHTikSWDhFEkuq74vMjVnNzzhrvLVvtrTmrvDblUbVKOZDnaaDQdeqz1zgffViFGctu&#10;8t5uRXCbv29N0tYxK+AZ5ijF4XkB+5m+42kOT9Cnj9O36etCzoluyz+pvqfIca1WoY8qylurlk7T&#10;h0DJ6QHbf2bIypHRlWfR+cjR8hP0hUM8axUl0koMZH6i+IR2fOqmAttRx9iuybMdyKMdVfm2S1H5&#10;XrgWGYU88BWp5egcbNUwwj+hGJm0DYkl+KiCbFVkUqL2lV3OsXHAA4iQL2Edhid2d2Bbh4RoSNIG&#10;tW2w5yJQcFUA7LwQ20haT5kY+ew+PtcTYRsStSFZ+xSx6Ahs9RBqz5M2cQ9+75F7URuxt7eCpCLH&#10;/Chs3/cJOAfP8Sn4eQM88SGeaZu3/QmeLOPXKorgnYkj0SpdRarG1nE+/PWkFukc+i42c1YXdlYX&#10;Y4htBnZ0Kn59UiP+Nf5WrIJn0D9BNGph4Dc4IvciHRRBHH3ACflt71H+TuiPBIQt7zDCr/iqaaEB&#10;6HqeilF8hPx7bdGtfE7C30/G90/Fzk/rwk7roZ3iDFTXpxv7pAN93Y5v34yfX1Noz6E3P6HJxgrp&#10;puA5KK1ByNPEerpK/KHIymLVFNIq4uQe7JwhBYhgK84y7pYG0VPDVngQG/0odu3JCSs/g+65MGOV&#10;F8GlWSu/NGNlKqJ8gXF7UQWVtbqIcXwVGYc9VHEdv8HBfny3/wq2MCjzyexpJ2trbixY9fV5zjXt&#10;EbaFp4Yt7/iA5R1DZpzi2ucmrfQ811CULZ/3nRpljA+ihwa2kKto3mPIpxPDls9vefyde3QAmdiP&#10;DkNmgWxHv33xV7/pXONHEbTP4q9M2AbpDj4caetRtf75+/b+e39mH/zF37QP/l2Bvft7GfaD30/y&#10;QmMf/OZ/Zu//1k/YB/841t775Uz7s//2Bfvz/+t37b1337X3ODZIh/DXQ9n+2ITtL/y0xU6IHMUo&#10;FEHqJGnwt+DkKQ6ovtPMcPJ8nW/jp6v4rdx2YNA/N0gHHd/vs35aQuf7oNhcuS1peRvGub5frPPv&#10;lAMoanK/RU8isLX0R4pwnkGgyqdLGJvsl4ixk7CAY8xvsdO0g+tH0xYhhvbGYMRGOzjXSLntGmHw&#10;gGhVwVV0AYZayiwODMba7iUMmlWUzRqO1xrKdRUnbLkTx1x5MpssHWM6HUNaBS/ScCJStFyvn3vs&#10;wUBWZdzWEtvViPGo5bHVGI8iE3xw5nnIu6qheyJpz6OjmRSUUFnhh6Dwdx/ECHQlwtaszxY5GyFr&#10;fSaotixIv8C+QX5aBrsIUP3tArLIyWInjCPnVOStCqYFeW+D6FylUlD+2zA614uvReDVE0XyKoev&#10;2oEg28qZq7+VTxdhF4/h7BUKab+qwodQpJwjFKbcs8PbgrBE+CpqNwmBKCHoEcwgvoX7a+OdO/hb&#10;OWMdOCadAoZRRwCRpUkItqRWDKYm+ieCVom/PQdvTTHvArDdqRxGWiajqGiuF4vgVXVqIQ6IfHUi&#10;FsSrHSJiUR5JInB1flW0Zj8JbJGyDs4VQgWS4uoDxNbz/ATP81tqUU2lXixMeWd3cR+7VMCsp9p2&#10;9eK49dVazEC9xQ424LiJHFU0a6ulTmLUzyitR7ftWUS4rSAsVzGwEdZKWVCwMWp5fM5dG7I9S32W&#10;wX7ps52WHomUVToDpTXQfto/78CQ7V3us/SZdksUOTtcZ7sGqm2nyKaBKosarPHv4kYbLGGi2ZIm&#10;WyxJkbWTtGVa6RA6PWo3RRG64820j++n2vx8mbM4BEBVJuOHuJ9+jOxe7hXE9ld5OpJ0fhPSODad&#10;66ey9dyF+n4Sx30KIx2kK6fhFL9N8puKnPBZyJjm95kWy2SbqsjdEcaeL5/lvQxhpDp4T9pqSa2D&#10;3wZ4Zw4UPm1L4R5Tuce08UZLAb7cdhiDYKKJZ91hOUs9lruMoyVSmb/T9QxovwrqxDHWY9vpQ0qh&#10;giMbVYvirWFcV+HAVuEAVuNYMr5jNVtaks+Wv2XcVWC0ebRpAKUKUEGyhAqMvEo+Y/jJWFTEvaJP&#10;t89E7yrlXJzHUzEwzsK8ryG2G0YB8RkxRhz0R0HOsoNrO7jm1me+Z193vjmHj2EhPKeTqvRpgXPF&#10;sH8Mxm5sKW3W8WXcA+dLBAnFnMdR5EjQFkc8riQgYINJmwChURpAxjHAmIrBYY/VMlqPxgrPFyCB&#10;7xIwvpwY0LOQLEXOPleRbR+v3G0/UZVlH6vfbVGd+xhHFcjvFis/OWTNGB89jzds9FMnbPrz52z2&#10;y5ds/quq8n7Bxj93xoY+fcIG3z5uA28fs/43j1r3G4c8R2Hjg2WrujHtSwdVpTgbp2PPERyUQ4yv&#10;g1040Yy1tQ6vgpo43WixOBjR9P2dXeg85Z1mrEcrVYpm2HtwPvronyowMFjrfTOmv4xxgmzqLbId&#10;fYW2c4DnhT5V5evcw11Wem7E6m7MWidtH3n7lE1+4YJNfPG8jX/xnA1//pT1v3PUOj+1YY2vLFkV&#10;DqeqSBep2NX1Piu4hmN4DeeHbd4VHOFLjNFzLZZ2usFSTjAOTjAOTuD4nsGxE8F5o9/23x3xKuU1&#10;j6at6qEKdE1Y2X2cwtuc8wZO722crPs4gC9NW+unlq3n8wet74uHrf9LR6znCziWn161+tfnrOzF&#10;Ucu/2WO7L7Va/q1eK3845t+3fnrFur+wad2f37TOz69bx+fWrOWdZWt+a8nq3sCAfHncSh8OW8VL&#10;404g1/OdUPf6rNW+OmM1L09Z1WMM1BdGrfQujvUNkbYdlnkaWcG9JB/jvkCGIm3PtlnepS6P4vJC&#10;ZHfHrOKelnZyjVsjAVlwUw7zuEc56btikQhXB3Cm+3Ha5VjLwVakV6ulbzZY0gq2ymqtpSs1wmaz&#10;EyT5J3roG4qeDYhZ5a5Uzn5FrQpKkyCIGHHSNkLcqsBPwUnezXEcWi2DxvnXctokbJ+4SXQMtkzK&#10;HPey1Oj5+7NWmm3PWqtH0+3ZaLHd6wGyDiAblZtSNpRSVClaTxF5iqDUkngRebJ3htFR2D4J2GNJ&#10;nDtpCp0raNIA+ykNeyr3YIcvJ67FYFdhpw76Xdcrh8Bh62Tb8fKmtfNd470lq7g8YcoVrSi/eGy/&#10;qH7G8QBjdhB5MoRcELheMm1In6GfLTRallZKqYjsCnJcZC3jMzOC9DnsvwlsqmH0bi82lVY6NWEj&#10;4aQ/V5VjOxsKLLYTe2GItk7izC202J5VTahgpzEe92pcgt1H0ZlHFAnX6ctxa27NW9ujdet59agN&#10;vnmSe9rEKZkwpT4RaTv41ilb+Olbtv7NF+3Id161w2DzFx/b2t96aCvffGAL37hncz9zx2a/ftuL&#10;iE185bqNfvGK9b51xmrvrfLexyzvJH3xNOMEx6Xqyrw13FyzRlBzecGXAKo4R/Jso0UPo/tVsLC3&#10;1BHdjw0R0V9KHZE8zHvT34PYQiCJe1WhsZQR+h2yJWUMjNfwnNBXk2AKx1DE7BTvXPCiYQFSZhnf&#10;s/SH6XpLGg8I7ySthMN2TZP+G220jBH6zbBSHtRZGrZIcif2ZRu6oanEPKdelapUK7I113btz7Wo&#10;/XnoonzkNPadp0GQvkBmhcAh3iJtn4Xrpb8c2wkD/f0k8m0bIkSGEK7UEJz4QGc9sX/xOcoLAmB7&#10;uw2uyttbwDavyMVGp3+pGBqfoypzLbqGe0S3JzQWW0rrfktTCp7eatszVG/50622f7XHqg4PWs2J&#10;Uas/O2nNOMntN5as8/aqdd4Bd1es/c6ytd5esCb6n9IvNN2Zt+a74N6CNd9fdDTdX7CGu7NWeWPc&#10;U7EUX+hnO4C+GQz+Vl7s832mYociMhVRL1kk7D3RZjmnOjz6U1GpKoaVL0junA3StKhWiNIyqJ5I&#10;HvJHRbeyT3U6PPJfckr7qqD0Wb5X3mqQf6Hb0xRUIjNrHkxZ/aMZq3s4hawcRm72W/ENZCq6ourB&#10;pNU8nLaGl+nzryxuQQUdK6SPFLmK7C3gXA7lFEfuFt0I0tGUXh/zqMx9Z3Hij6NLkWspy/UejRwz&#10;g081g9xSCog5bDf8vtQ1+uw6MmSTZ3CI53GY8c9Y9+jVY12+lD7vhMhR7kUrIHwVBDbdiSBiV4Sw&#10;ikaKhC0WYXoFsC2+xHO+INnM8TzrXJ5PDs/Oo2FPId+R0wXIuoLjyPbDWl7c6Xnq05exYxcUEa1I&#10;6ICwTV5gLElerytVC9fkOOWKzRN5flaktBCQnTl6J+iMoqsjVnFnmme8aC1KN/MmMhd0vnnQ2l/X&#10;SohVa3px2RoeLHo+4do7Sjcw7sS7JgyTD+A/LOGTbdTbXtq+j3tSSoPK+0EBsfpHS9bw0oqfv+bB&#10;glXdn/NiXxV3Z9CH007I7r85wTvnfV1Fjik10LUxLwymaNuCi0Posn7OjU7XZLaeCe9M0bmK8K1B&#10;jtbRz+vp7w23FrBZ5qz6ypRVXsR+OItePYlePdZvhYf7bN9Gj+1b6baChU7GEv13jL481MT4qrPk&#10;dvyuJhFW2MA1IvWCSfldjF8vYug+NHIp9KEj49ztYOTCh2SJ5I4mhbaD74K0X0/vGyKUL2FQVbQI&#10;1QjCQCqtfg3TG4iAVUBVUAhcPnS5r4J1aEVsBF5oW/tzbCivtuRYeN0IPqpdHwXZ7U5Oe2oHbHD8&#10;igT5F9joIim3gFwOgD+CbR9Cxay2ZLeA7S3ECW5/055i2oodH8Ltck22ud8AnCCWf6B70rvQe+E9&#10;RWSuv0P0yI6qPE9xs7MOGdvGefANk0frLGum1XKX6AsrPVZ4gLG5gR2lFZIHGHOrjEV+y5lrs93y&#10;BUfQd334dQqqwQeLqZf9z3U832sBvgM+WEQHJdG+ZJ5FSjnX0UoPPaf9+ES6J3wSpeiRryGfQz6O&#10;v0cFvTVEfHtxAY3YIB58xXvDx09wnqLKUluQRa21ltbCWG/mcxP6toF21eJn+nvG1hJJz7tWv1ER&#10;9R3ozB3oTC9OBlQnZQc+o+e9VTBQE+3zlSE1lqb8tiOMCXzPrGlk/jzybJlnoWeyiQxF9+w7PGAF&#10;R3hWx5Fd+DjFp5XOgLGG/VbItpDtvi0E0bXF56VnGOsXVfAUXJjEx5iwYqV3wn7Zhx1TcIJzn0Am&#10;c84Ctk60HhPJKhK2D5nbh+ztxf95gr0C32UDRcwqclYRtIqkLTyOrX0Sv8QjbIG2ERSfRt6cxvY+&#10;M2Ff/Tvfdq7xowjaZ/F/i7AN//GLveeErb7/nr337m+Y/cm0vfu7qfbu7+22D/7lx+293/7PPLr2&#10;vf8tyt7/O7vse782an/2r/6RvfuDv9g691/nvx+XsH3nl37KopTUfpaBgjJNXMa4W2XwrGEQruIo&#10;8TlpBcORv9M3UFbKO4RDk74eLGeJncdQnUaILFZa2nqjqZq3kucLmg2WslaUimYvdaz2SVyp8dnV&#10;hKVqzh+cV4nnfVkJijlfzo5msDG896K0lZMpQzmfRPyiMDMOyKFpxxHSrCu/8zljDYeV3xSdkThf&#10;60uSNGMbh9MiwncLODQxOE0igBW9mzDLgJxvwHkKnASRunnrKPcDXH+pw/ZKoIjQHeF5DGB89+Bw&#10;dSDEWjUQMRrrUTo1WsaLUYjgciWkarpKGq3ZIgeCozogSlUczAlYfQ7JWBGokRk6KQfNCIWpEfTZ&#10;lQHCwQUnwjcAQmkb2aNl3Cpalsz+YQ5cka8iY0XkJtTQZrUjAieM+T5RUbnaJ4Kt/dUWzukkkq7l&#10;1wsSZQu+vJlrq9hEPO2PF0nLNRSVmFDP8QjHrTwxbbzrVowzpRoAimB2yIEQWavoZkGRzl04NUAF&#10;vZI7cGbaeT9tOCQIU0UPB5HCSlOx36IFpazwfLj85ikWEK7sn6wZLJGxILGVYxUlK7I2JGSBt8/b&#10;iEEE9DnMZyNyVvl9g7y+CF4toQfRtTz7CGHreWzbOKcSjGOYJI00W4Iw9jQSx4IIWSdJJ5S6QJGm&#10;QhuOmSJPOyxjVpGoGE0LCEgt6V8Gip5d7PX0B9rH94tEv2YrilSVUlcwtlRADMGfOtXiUa+xHklb&#10;Dar8czxOXNJ4M9fVEtR2S5uLkL8LPVuRuiKGRQaLuE2bol20Lx1k8neWrs3nZJzABJ1Phf/6OHcf&#10;Y6i30uL5LNIzeQi5gZOYisOoitNC2hiG71gjTmlDkHaF9iUqquoZJIikHWbM4tTG9ldYdB/vWeCz&#10;SNmkIfrBMEpUTumY0OAOqoO/0ycUudTspG/6TIulaqntBA7CeJ0lsE2YUvoGZIgmaRjXWcs8b7AH&#10;AzN7FeN6rc+J3L3K5auIY5w4LcvXJM0unLxd1REn0Jdv5vu4SKhivFTTZyppo1BB/8aAiMWYiMGA&#10;iMZgCIAMcITjV1vG4XbDbguM52fBMU8MvpCwjUCGigP58RToozJYBMZqQNQCj1jg+iAKoyOKMa7t&#10;LkEGSHmJ7cAQ3FGC0YHhs5NtFNB5NMMv4zG5Yr8jkfa6Ych5BeWjdVQGckHXcgNW916KMVO8z6Jl&#10;TGEcyriKL0FmiRAWQVzEfoX8VsTx+k2z59525ChG286yPNtRnuPG4c5anO7mIktGFmdiGGbzvuUo&#10;lBzE2Tw6ZBU425UYDFUYLNXnJ6320rTVX52zhmtz1nh93vMd1l2etSol2D+DoaMCN0dw7lTw5tio&#10;lZ+YsIpT01Z9esaqT81YxTEMoINjljffa2nDjUGOZORWbBuGn1Zj4PjHKGK7DUOunfffAWR4doFu&#10;ZAkGbFwf/YO+rXQ9KqKpicKsecbXQotlLGDALbdY3qFuKz41ZOUXx632+ow13FmwRpz/xheWvHp/&#10;44sL1vQQPFq0psd8/3jB6lU0BMdbpGWJIp1E5Cp/30U5jDi459C9Z9FjZ9GVZ3A02eZe6LIC9im4&#10;2mv7rmBAX1Ula657f8xqX5qxtk+tWM9nD1r35zat8511a3971VrfWvGoWxG6xfdw8q7jRN/staK7&#10;g7b/wYhVPlaU7oyTt42fpH1vLlkdn6tf5tk9wLG/jcF3rdMK7/R75G/NKzNW+dKkE77lD8et4tEE&#10;5xBpO+V5/pTvr/gWBuXlbss6jdw8ghw/yPM7XGPpxxo8PUQhbS+7NeKkreA5EyPLclXRXMthBeUv&#10;DJfo6hgt0y24IKIV++KEluYqehW9sVRlKcu1lr7WYKpAnqdINlXcxhH3CO1zGK5neJ6nO59C9mlF&#10;4AJF4mLruM1zDBxFvhzETokQAEmztRY3gbyc5D5muM4CMmtJ7745WAItrOkz32HrCBnLAWGbvojM&#10;mwMzdch59M04toiiMofRqwP0sQHG/KCAozfC2BxjXIGEcbbj2ATYQ+lLPDdspvxjvVZ8bsQqlPMV&#10;J7zxhVVrug/urdLv5txByN7ssDRsqfgx+vgQ5x3mnCPIu1H05RgYx96brrUspUCg72YtI1dXAJ/T&#10;uKe0RcBvggplxQ0h07uRia3Ik7p8t5eeL9trn9i/2+2nhPZSSx2stoyJBsuawxZbxn480GF7Njux&#10;G8Fh5QsNkHWMfnRxxOpeWLbuN47ayDtnbfpLl23gUyecqM3FfhSZO/jWaVv++l07/Asv25n/6m07&#10;/etv27Ff+aRt/uLLTtjO/vQtm/zqNRv/ylUb+/IVm/jyNZv8ynUb+9xl63z5mNXeXPYCYnJOsjfo&#10;v5vo3IPoy3Wl+0GHzqNvJ2pt18B+e667yHb2cn/9yIBBbIihKp4VOjGCFI8uxhFEHwW5gHmnylkL&#10;FGmbrkJj0wK/qdAuSJlGn0YIW6UVC+FFw0CK8t1KlozTV9CxmXIEsUMyBhosrY/fuzUpjdxpkX2E&#10;val8fCJLnCgJEKX8eshXQWkQQl2xRdgiu0P8MLI2JGA/Cj+KqAh/+xCe0oc/DKEdHOhIL3omW1Tg&#10;d9mmCixQzvToElCcD/K2EMv3TnKwXyK6MBGbWCnAYng20eiYmLoCi23ivC2MJ6WN6GIs9QRIxC5J&#10;GmAMKNUE72H3XBN2GPLoYI+VHh9Ep4xY1YVxq7mEnLs8aTVXJ6z+xrS13F2w9gfL1vX4gPW+smm9&#10;rwbofmXdOl9Zs/bHKx7p3vpoyZol45H1DS/OW92DWau5P21Vd5HzN3GILyMXFQ0pEvKcyELk0inG&#10;yPFWx14ne5FdF/qs6MqQR3uWKJfo9SHbfwO5eHvMqpCLNS/QtgiqX0D+Kteqom1vDHjanQJHjxVe&#10;6/ciYspNW/1gxuoezVkteqeadlXcm0LWjiNfh51MLFBRtgv9nvd7N/5f+ga2mOqXrCBjFYzjiBC0&#10;B/Hj2EdpT3JUeO2UyGtk6jF0ldIYHeV+Ith9vM1ykLVFnF/RtPuvIeuVi5hrFl1WDtoBj7QNyFru&#10;OVLcTCsqSvT9hYAgLziD3NdqCa6jCGmRwopqVg2V3YrgxY/MWKa9i3WeokKTbEqBoDzDaegFrcDQ&#10;igWlnii8wPUv8rwuj1jxlVGPZi1W/tbr2A+30G+3ZzyqVSSpiNsStqXKp35Dv6P72Crfq3LnqvCc&#10;UjJkHuL6+NcZm4zjg2yBvtdqDqXDqX+EvH552VpeX7WW19YAcvvVVf+u4aUlq1eaG/pQA32o/uEy&#10;fWfBau/PW/WdWau8qejdaatUfudrfL4Krkxb+SX61QXag61UeWHKai7yji/OBrgwa9VnJq1My7E3&#10;ea/Ivd1zCsTg+Yxgr6N7YntKLboD2dfCeGzEjqtjfCrtntKMYQNqFaqWhStAIQxUUA5P5fKUHe25&#10;rrdB41s2o5bICx49iVz4KBnyH4JQtmwRtpW0WcAGjqnGn8MnjsWHDle9hitfQ4RkrYhb30dQxC3+&#10;uaI5w7Y/hfC6kTb81YE/jb0twjYRvyJBgSARwlZ5wregZwOC4Km/nLAVsZ3EeZLKkGMKyiil3Q7a&#10;LrjfwDOhDUrjsIvz7kQ3aJWD8po7v1HN+8Mv0qRrHHo7bbjWchc6g/zDG9ifSl15GJvpCDiKPDiK&#10;7XQEeXUE/+og/UeF5tZkKzRhA4F5/EWl0pxutKwp7GL8x5SeKovT5CL6SjnQXTfpHukPCuxIpI3J&#10;tF/Ere5HEdXyGUQ6x4i05V49r7Hetfwd8S+K4K0D+O7y/8UHKB2m/P+kpsqAX+DdeuQ0zz1M96at&#10;fDrf8n0MiObdRMlX4hk9z/PeQV/fxfmjRAJzzvjOaksZqLes8VbLxn/fh69eemgM32QK32QG30T+&#10;B2NSYIxVXtJEyAKYZ0wiNy5PB1Gxl5Gv6JCSyxPIuHHkwKjlK93B2WHLOxNixCeXi84jTxjHSmNQ&#10;xtitYBwrH20FqOL8VZeQA5e4RgSV/C1UXBTm2G8OGTDruWnLznKOM9jupznfqQlH2ckA8o8cx8Ex&#10;vjsyxr0h+zbQAWsDlreMPlrA9p3DVpttt8/9wjeca/wogvZZ/NiEbZC39j1794M/sw+++0n74A8U&#10;WZtrH/zbGLPf/i/sPaVC+O3/0t7/h4n2/t9KtT/5J1+x7/75/y8oNPaf4N+PTdh+56csao5OuEAH&#10;VpTJBgbgYZTEMeVSw2BGcXoOJLZ7T6DccEy03XMUZXywyRJXayx2ESHGsWmbjZ4DSL/nobAVcaJq&#10;oF5l9RzCHkWp86biIOm4pDUMWI5RniU5O9qnWInbL2FcgEKO1Tn0m5b9iNiVkle7lERf+XRU0bME&#10;pblPlTRP9/pvKh6SutFgyWt1lqjliCs4e8s1luBAyeCYiWiOmimzXVP7HTGzDDJXzBgTODZpKO3M&#10;FUWNKEJXqRXYYphlzTZY5lQdRjKO40iVparSb1+ZJfUg/FBaMSitqEackgYERgNKAYj4i3Uw4FV5&#10;N4K4GgRlJNI1nNHz5RfKaVuFMFFlehBfgbBGQPiyYwSpIyKoXRHwvZZwJHHsFmELFCmbWCsSWNeQ&#10;4JJBigKsQnDzXUDWcj0RtBGIyA3aQ/s06+iGMcc9g61oWpG1Imp1nnqup4TeEn5aWiBB2MpnENdS&#10;7pGuygWrSouCSNt4FbroqLSETvbrxsmRkwGSEXjJbRhLis7lnJ4wHMRzHV9aIOizp1nge12zhWNb&#10;cWjacJDacVgiZK/OkyzStplrRchYQUnGRc4mNnJuB+3R7558vMQLswWpMDA4tK3lndbzTDRTrFw3&#10;7TjfXfStfi3tbMFBCwjbeByn+NEmSxDGmj33bBjRKsI25Rkol2z6jIoeBaStom73RqAo3PTpIN+s&#10;ol6D6NdW9leUro7T9yKCcYxx2kTYxqFAtU0cbbCUSUWvMiY4t+e9BUqfsHsB5bmMIl0b2ipEpu/8&#10;WrQ1xYnWZsucbLPdIoqVjkFE5nC9JQ4GpG1cX5WTtQl8VmShInvS2ccxriXlDZag6N6+SotWVG43&#10;Y41xsktFnXB6ovsrLGaA3xyMRxG1fI4drrb4MdqPM5qsZaMzyndLOxY6eCYY9EsoAxUgW0A2KQE7&#10;UMR8zqrI127zvNZL7Zaiyv8YAkmzyj/WzLjm+S1HoMrdizzLRc6r2d51nJRNjG8Uz/5D41a8jvxZ&#10;xpDmue3h/WXwjhMURV27DwWtiB1FBGhMMSY9ipZ+I4iwlbJnvIapBzy6VMYD28C4iiAydn35DoZF&#10;sDyK70NgDDwBv22BY34IgmtyPaDo3Z0l+fY8DuouDGRN1Ci/dVpbne3uxbEbxGEZ7rLsEfrDUIel&#10;99GPuhosnjETjUGjyPUd1Rgk3Ovz+/Ps+dJsR7CqQA5/HkZcLsZcDr/vtef273E8X8Z+5dm2ozzX&#10;J6+ifGmboBl6IBJWea0cyBOMKxHMgUHKs/QoX54biI4YXspdpgJxKhanZ79TM9jVgPcRjZMQ14o8&#10;60Lu9SGXh+g3fdUW01FqO1r3OXa1cY52ngmI5fuYdsZ3G0ZpK+O6mXMDRVcndlRYak+NZQ402t6R&#10;VssdbbfckTbLHsLwGmyxPQPogD6My55aS+9GviC3VKxHVVxjOV7niAGK1o7t4H66kSu97MMYSR5g&#10;f01qKBo8xAjjRhMOKuSkSvmDnEvLqXtoWzdt6kFW95cwHissa6ERY7jTyk4NW/3VWWu/t2odLx6w&#10;rsebHqnb/mjdWl5ctYb7i1ZzF4Pwthz8cS/+Iac273y37T2D7j6NwXySPn28yVKO4Hgdph1H0fsn&#10;myz7fIeV4rQrErf+5TlrfHXRml5ftOY3lqz5kziBr2L0PcaQ9Jy7Q1Z4G6P8Zq/l38ARBvrOC6u8&#10;Nm+1r+LssW/p/WHLudplmed5fpfa2b/Piu+i55W39gUcXM5V9uK4E7eVj0TaTlsV19fSXC3Rzb/c&#10;Y5mnmi3tWL1DhO2e061WcKkHRzggYfMudpsKkxVeH3CCVhHJIWFbehuHOkLkFl8LIm2LruDAX+zz&#10;6KzMw8jO1YCwTVrCBlqu9VQEHtmliKMzOCCR6Nrs051ejdxxMoLIslHl79MSZS3j19J9r4KtpbWa&#10;TF5q9HyVImwFRUqmioDlnabzm5yXjBURtU+TtRnYIg6lCYgQtmmKvgxzng6jgwaROf04C73YHb37&#10;LG6IfhwStiAexI2zzwTbKXSgosWW6y1zU5PkfZ7brPLqjNXepN9cm7P9Z8dxtPqRodJjirBlzAxw&#10;zmHsnAhpmzxWha6oc8J2z1KL7UamZkYI23T+Tl/EqReQu1qiH0+/juqiTzczHmtyXT6IsH2+fK/F&#10;NOxD55dbxih21ST24FxwPtU1yNpEdx1Cb/E8M3iumcdFmPda2c1pa3/1kI1+/oLNfO26Lf3sXZv4&#10;4mVrYQyUXpmwuruL1v36URv//EVb/PodO/jtl+zgL7xsG996bKvffNEWfvaeTf/kTRv/8hUb+cIl&#10;G/zMeRt855wNvn3W+t84bd2Pj1rrnQ2rwtnJ3+y3NBUknKhDN2nFCrJR0bSenxYZqUj6Pp7REPbP&#10;GON8gnHuabnq0c2C3llAxGbIMZ3h3YLMyDZEUBNC+i6AH/9RmORcWg0GMsd5XujprGHOofx6yKVk&#10;2VOaEG8qxV6R/RKJaPNVYSBC1jph6xFTwRLUp4ha9EdIyoaRtX9VwnbLRt2G7b//KGwdExIePwRP&#10;AhewgSPfhYRPuLR563zoD60AiVHRoQj0d6CHab/s58j+QaVywLPw60jHO7mD/sB2VsHSHTzLEDtr&#10;pIP4vh4dolV4zQAfYCd6ZWcb8ruda3egd3v3WyrjVe88d7nDig/2W9mJYatirNVemrIGRb7fWrC2&#10;+8vW9fCA9b1y0AY/ecSG3zpuY585ZeOfPW0Tnztrk184F8F5G/vsGRt656T1vXnU2l9e9wjNSkVU&#10;XpW8H7RCRZde7MfJR34pX+u5Lof0gCasCi/3WjHyU9iH7MxTSp2z2FTohqwT6DmQeaIRWYcsPNth&#10;BRd72E9L/pG5kdQCiuDdc5KxfxT5fKjR/cdk5e0+gP2mHOEgSUE/+GIqSqUCbcoHrjQzkqmFIlOv&#10;iFDGj0NPFV9FTl8ZNOWg9+JhXFPIVdEyyftrAz4Zp8m5/bdGrQwoF+/+G5ECV9eGOJ/unXtCvivq&#10;tsCLxnXjR0pO01b82zS1Uz4o/mDCIuNlodKSkf1pK4xVpcbZbLK9h1ssG382B98397jy1HY62Vug&#10;fKzyVfFrRQrvv0obro/Z/msqtDWGzp2wSnSv3oVIWp/sU8Stop4jOc9F0hZyDukXRQuLCE5VgBS6&#10;R1ulwVE6G63yKD435PnXK29MeIG1uhdmfdK29ZUV63j9gHW/edD63jqC/DpuI587ZWOfP2vj3j/O&#10;2vCnTyPPjmMjHLSW+yvWcGPBai7PWIUmqrWkeQO9tsJ7l209i8xVmrJxdBG2e2o/z6cbfYVtE+Ur&#10;IhS8EEBRstEKZMEn8oAWTxXIbx75Dhg/nrcThONU9qivKNs2dkP79ylExux2wjaUDz8OtssWr60i&#10;otbJWmw1fF/VgHmSnhB/8llsI2yd1BM4/kMpwH4YItf/qLZ9GJJhinDFR3X/X74F1xNpiMx6gggP&#10;4M9IcjvAFmHL944IWRtEInPuLeALiwQGCijZxfPeUVpgz5XmBcDuV15WpY1LaC231N4a241/m4M/&#10;WrDQZYWr2HKbg1Z6lPF3YtSKjtOnjmFrHumzHBG0h/HH0N9C1kF8Vq02OoB9sIo/ttzodlHaIroL&#10;OyFrAZ9EKSxn2U8BPj34l/S9uAaeLX6IFzBW//E+EdyH5y8WYQv0OSCeeb9gK1CG5+AR2/I/IhxI&#10;XA33Xscxgt67CPsq7Hfek9fi4PxBgA39RL5cJfpUqMYeqsKHxefbxbvfWcu2UYEb+ME9yL1BfN8J&#10;fFL89nx86+IjE1Z+ehYZv2JNNzes5d4ha3vhiLW9GKD1IXYGaHt8zDpeOYkcP24tjw9bw4sbVu9Y&#10;t7oHB6wW1LxwwKrur1rVvRWrvLtslXfA7WXs/GWrubNqtXfWrO72Aau/vW6NoOlWgGauK7SApusH&#10;rOnaAWu8umb1l5at9uKS1ZxfRA/NWSXtVF2Y/ccnrPTImBUd1Ipfrf5FzqtGzXy77Z1psz0K5Brl&#10;PjUxjL2R2okt2y6OhTGC3+j8SSTQTbbHWz/1ZecaP4qgfRb/t3LYPvnH3yJy3/tz++D7/7N98IeN&#10;9t7vZdp7v59uH/zO37D3f0vRtf+Fvf+/Jtn7v5Zif/53jtif/rt/Ze+9+4NnzvPX9+/HJWw/96s/&#10;Y0nrOGybKAkcl6xjOKanUEznUSpatqNcbVL6wP/WDCoKUIUwtK+Oi1tB4R2ottSDGJBHUXIc70Uy&#10;UGbKxxNWXZVi0/n0u3IqeV6lI83B7CnnCyqY4lABGRs6h2aKtb+S5oezrPq++MqQqYpr2c2gGqUc&#10;Uhkl+n33CRTPcYz+E61uTGjGWYaFEu4LuedQ3lxPzlYGhobanbBWbbFLFRY9X267ZkodMXMM0DkE&#10;+BwO1jyO3AIdE6TN11rmgpyVBstearb81TYrPED7VzotZ54OrUi/cYyTEYwUnPREj8rlXK0lFoVR&#10;p6JnUXWgBiHiQDB4BK4EAwLKCaAIJKQjQtURzojxOVy6oKUTieyXJNIWYaJUBg5F0Sqa1iPeEFQo&#10;UgeKNU4RBVxTkKAKIn4jkJGK4BKeyr8jpcNvwTIDrh1G6dajyCJ5c5NaUPIgEShXracyaKrAKSuz&#10;aAbyFjQTpSTfrRyrAl/tVZbCwE/piEC5Y5XeQCR3jZQq7doOfQdE3Co3rpY7qA1OFkcI4xBa7uCE&#10;LG2Ii5DmXnhtO6QQ2OpdeO4dRdjSzliRuErloLQJahNtTOzEEO3CEEVYJfXVWxKCK2m4yRKHGnFM&#10;GyxusM4Rq+1QvcVj/CSO4rAj5Bwj7DesNAkBlEdWOWRTJ9ucMM2a7bLdcz22Z77HP6eLrJ1o9Vyz&#10;icOcT+kNhhS1FMFgjacrEBL4LUnLIidbcA5QHPPdOAj9jhyRwAu9KJMe2z2LIgXZC4wxRfTyXSbX&#10;Th1rsRTalzyEwcY9ZY6rP6NsJ2gbbUyhvSJoo3GwY4BIW/3tEba0LWkIQ11t4W8VZdrVXWY7OnFq&#10;O0vtebCrh+MGqpxUThitt0SlLgAJjJf4sXpLwGFPmuZZzLVZ2gKKe4lrr3TbXkW8r/da9oFe27vG&#10;s1nlGSmtCc7PHgzOHH7Pw/hUMcLcDfY50G2q1J2CIZCO85+1zng/iAFxiGcAsjZ7LIMxm7GmGV++&#10;l+F6cNAKDg1Z4SHkFMqqcH3IZwwLeHaqWpvN81EUkxLQq79qllaTBl6xthJjh/GxE8NgV8RA8OVV&#10;wGffMURlZMSUMP6KCwLwWUuUfJkPhkEi2O4cP8E2w4tzPyFxuUYIrucGjQjRCGQ4++w4eB7H/DnG&#10;/Q7kTWJHre0e7bDChSEr35y22uMo7GNztv/QpBWt42CsDtJfeNbKSTzPc8aASuf9JA8yvgcq6RfI&#10;v7EGDHuh0WVd2giKWykr+nkmynveicLuQNaBaBzWmK79Fs+7TxCBqX7TydhqZ78Wxlsz47GZcanc&#10;0UDjTulNHM0yhthfS+qULsXTplR6BGu00tV0sC/niuni2F5kiaqq0j5BUdlKnxHfh/zp1n68J9qy&#10;s00ONYZpC8+jmefTlG87GvNtZ2MBjgnPEDkd14ZMbaetqtYqo7GFv7lmel+1ZTHGsjwnZD39oc7S&#10;dT1dq18R57S3h2sJOOnRfbRrQFGQtJt+H98Pemk/zyKWNscpckvgHuLa6CMtvDfasbM2156r3mvP&#10;Ve6xj1dk2icqs+y5mj32fEOOxXQUWhLPOXO8Hn3Tzjvrs/0YzIoqrrkwbfXXtUx3yRrvL1n93Xmr&#10;vj3thbdKrg67M+vAoVfhFRG4GccZ14eRKxu8v4M1lnGi2XJU3EyRtzjHZXdxQu+NW8UL41b14mRA&#10;5r40Z9UPVQVbpCpj5joy5kqXFd0c8NQLTva+ogI1C1bFfkU30PsXGKvnkCfn2y37cqcVcVzlo0mr&#10;ACJs97+gXLTocr4vBqV30e9cW9W9RcjuOYMMOoZsOkRfO1LnhdhyznV4xLCgyGIRtooGC9usojhl&#10;bFUYRyRuGInrDr6iwnDq956kf29y3jX6DE675wmUw3w4WCGUh1MtR1uRtLIlPoqw3e0T2+2WhYOf&#10;haOtVUFa3qtq7hlyTrTyR4TtZBBhmzBFP53DPpgXaYutgOOidBmK7vI0CIJH10YgwnaecTYbEH8p&#10;irIcR9eGUbaDypmK7OnDGRkutaTxCkv29AgBEoBSMSi1Vcwkds4Ux8yJsFAKiA4rOMW7wJGvvb5g&#10;9dfA1XnkYJ8pmjfWUyGUWfJIpSVzPZG1KePYe/yWMcv4n8feQc6q2FbGIvcLVAg2i7+Vjip9Gpk+&#10;jH2lmghN++y5qr32iXL6ckU2Bn0e+rXEUtEhIgoykf2qPeDnWmuzjHWOx9FLV4StCpCd6rW8C8M4&#10;L0vW/5kzNv8zt23tb71oB3/xZVv6xl3re+uk1dLvq+8uWs09xsDDA9b1xjEb+sw5G/7sBbbnt0F/&#10;X/CiYwNvn7P+T522vjdOWfdLR60Fx6f2wpwVHRq0zNlmxm+F127Y0VWEHiuyHardoIjaAeTWEHJC&#10;z2UC21Bk62yA1Jn6ALyz1Dm+c/CegX/e2i9Amghb5XecxS4Gum6IjGm+49kImZN8nuAc6NsUkSpd&#10;sp9oQwsyVvn16wKSVtFQOypwuLU6QdFREXhELbrBSVrpqVCHoF/CycSQkJX+edrBjwCbcystD3rr&#10;6QlDARvqKQIiQEjwbsez+2xHeB6H7E+Bzx8mgPQb15Vz7fkqBXRMCH0P3AGPIDqCYEKV40G4pDpW&#10;k4hAW0/lo+/YN45zyD7X0lgPrKjDxgQJ9aAhBPYikF0qO1I2Z1wdx2pVlib7eU+xmuBrQ2+hZzRx&#10;qIlE6czYHp6tF/KrtKCQH7J4td3yN7qs8HCvlZ4YsuoLEzje89Zxd8W6cej7Xz5kQ68fs7FPnbQx&#10;+r/SA428edwG3zjikbwdj9as4d68VXlu1CErws9SioB97uP1WZHnc+3F/9LKA8aX+0edyLp2y8SP&#10;8iJshxst5RD9+BB99TCyKJITNwufLB0fLvUgY3wdu3S50qIW0OFLlfiG2AdeqLEDGdsRrERQWgKu&#10;LR+uUJGxVwet5MawlWqVBDI6iOKdsuoXp12/CNIfleidoluDtudCm6WcrLeM083ok07Lu8J9XMNv&#10;VKEz5dC93Gf5F7AVzwbtl2wXPHWC0iCc5p7Psj8oPsf1T/fZPmRKATK+6EyflZ4fsIrLI1ZzfcIa&#10;bs9Y451Za7qLLmNbe4u2yJ8VcXpz0mpvT6Ff+f2FBWt+sAi0EmbR6jRZyu8V19A/V5+gAlRe5fhr&#10;3COoujpplZf4/iK66eywlZxCL58csNLTQ7b/zIhVnEefX562OhVWVJ7K8+gskbcXsNsu8fvlMc41&#10;YTU3sOFuzljdrTlH7c052k8brkxzzLgVnRzCtu1GHrfgY9ThP1Riv5fazvZCex675xN1edgWefZ8&#10;da7tqIysEq3QZI6IV7AfWaEodaCJDhXmSmRMabVVUiT60yfZSxh/yAaXBSJe5SduQzh+fbwiYzRZ&#10;vx1b0bSSQYzn7RMvfxmekimM1Y/CVqoE2uDtw9920jUSUSsiNiRrk4QG7F0h8rf/zr46Rra9k76c&#10;6yn/+EeBa4d4tv3bEewTyDLnAJwsRFYg0xTZ6YRiBCHxLfmtY8NnENSaeSKvt6dRCCJzI9dTujbu&#10;Iwq/fhc+g/yEj6MvPkE/2KEoWnSzVhvunmi2/IUuKz7A+DgyapXHGasn6NcnsdlE/B/G9zqE7DgC&#10;juJLHeu1HKB887sPd3r++QzsobSNlgDrLZYOMg6g51c10RvYDunYEunoOqXWS8dvTunH1+5QtC22&#10;tAKoKgq9+Jwif8MCdJLJIrZDhKsLRdp6aoRQhusZcZ8KNtuu97Ym6bZ0CeD5BWl4gmcTVcmW/hJV&#10;gw1Th60l2d6Czu9rxG5Btsz1277VESveHLeyY9NWeWYB+2EZO2rNGm9sWNPtTWu+exBZchBZsmn1&#10;tzes/s66Ndzh73uHreXFo9b50knrfPk02xPW8fi4tT86Zm2PjlrbwyPW8lD7HMKm32R/HYt9cnMF&#10;ObKE3bbAOJ9FZkxbyckJKz42ht0y4rlwCxX1emDQ8lewz5V+cR6fbrbT9siXneSZ49OnjTa5X696&#10;L8kDPO8+fBneeVyX0gTiY4m3asamqOe51+KbVCMfqpAHlciFSp6hOKFtfTwI8gufY5G9/bWvONf4&#10;UQTts/gPJmyf/hdJifDuv7UP/uyY/eAPMuy9P8i2D/7V8/b+b/9n4L+wD/5pjNl/k2Tf+7Vu+5N/&#10;8d/b9//i39v777/7Eef6j/dve3t/XML2y3/3myhQKdJOyxZQdHk++zoQLKMB+28GxKiW45TxWUpW&#10;s6tSiOlHGi1xvdqSD9ZZGp+zTrY6IaqZ0vJbKJz7M9bwcMHqXsDBu4cCuTHq5O/e0zg6p3HccBi1&#10;v64nB0rVNUsjM61KEB/mYdI+cq60X7GUvGZS2SpSRo6nzrNbRVhwNgUVaNGMcSEKXEuBNBOrnHbC&#10;/ls4gVwrn9/2cr+7aUcm7c7AOEnHCEk/imF8FKdDwBjJOITw2Gi01AN1lryCU7fAQMWp88Ihy3W2&#10;Z63Z8uT0HOpCcPHsEFz5m92Wd6DTcpYVAYiRLWNc1YBxXJJw7BO2SFwEcVj8qA7USDAgICQkGAAO&#10;hM/WjE8EYaX37YStlGgA/kahBMnKEdwMmjiROVoiJmh5gS+NZkAJvnQ5hAbc0whnEEU+eSSwloCg&#10;uFyBgXjNOspQbcR5bKoGIrMQso0M+IZyi6kPcs9GRRCtfLMgtoFzKA1BJBo3pY3n2gqUhJzv4iUU&#10;naClHdvIWhG4YZStUiTIQNZyBidstyPyvado4LrxOkbJv3U+paqoROhH4AnulSy9hmcg47qJY2hT&#10;otIydNVZai+GKsI5tR/DFST344CHGACDDZagfLUIu5ieKke0thJ8Kno1WMc+9b6NH6jz7/W7oGO0&#10;T6JI0lH63wTKbRLnf0p5VtucRE0eaeL8dRbbq2MwirvLnAwVYnp5zv08+yGceJG1KFelMtg7x7hG&#10;QOchqPOWRDoynhb6bM9Ml2WMK2KW/q2KlFwna0KkXCv9k3vjXhK5lrZpI5yLfdNHMfZoQxL3EN9H&#10;27uUx3O/7WjHiW0vsR0dKLIu3m8P75r2iKyNoU2CCGUnkpXGQPlsZxmri922Z1lRvsgRsJvPmUtd&#10;lr7QYSlzbZY8K7JVkbDtlrHSaVkiaNe6GW88k0XaPk975nAkcGy1NHX3Cg7BAWTFerdvd692WhoG&#10;gKJs0zBUsxiLew/2eC6e7EN9jpC8zT2CPDuKPDiCYbvZz3ju5pxtljTFc9DyVZzk3bQplzbvQ/EV&#10;rQxawTwGiZ7bMO3oq7fEdu4Vo2IXRoXyF2lW2iNBgSJMgzGGQepRTADjQI6xHGIV20pE0fkWI+NZ&#10;eHEu9g1J2w8RtozbDxG2mk3WJI3GjIwM+rsMsb9Rlovy3W+pA42Wyz2UH8HpOL+McbHoS2BUhTQX&#10;42v3uqIDeabItLyjOHORohKlZ0es/DzG2sUJq/OooCXruL9mnQ82rOfRQUfXiziJ/N3xwgFr4zeh&#10;nc+dOJddEXS+uMExB/zY9rtr1noH3BY4BkOm/e6Gtd/jPPcPOjoj2w4MFqEdoyVE2731CDj2bgR8&#10;bo/83XJ7BaNpyRqvLzqaBP5uubkMVqyFz83X+O7qgjVcmrN6LQm8MGO1Z3EYT09YJUZp+fERDDGc&#10;pWMDAY6DE+ghUAwK+bsAQ1VGa+4h+hnyfy/Ys0HfPYBxtEKfXWy2ZFXEH2e8DzFGVMCzo8h2NOfb&#10;c/U59vGavfbxqj2es/cTFbvtuYo99KVsZFIuMinfYhv3WVwLfaAVmY6jn8CYE9GrKN64HmRlH47H&#10;ULkTRNm8u32KnjyP7rsyZhU4oFW3pqzmDveGA1p/f97q7s15FG7ZDZy6y4PoWNp9pisAelH6efep&#10;Nss6xfgBQe7YbhzsIau4O25V9ye9oIuqjHtKBr4vvRlEP1VEqo+rCIygv/W7ltnuPU+/utjl0bM1&#10;j3GEX6Ydj9nnxSkrvjNseVcx+iPkq3LRFl1jfF4SudzuxHLMCve6VubEbeaJJuwVzqXlvlxXkbQ6&#10;TltF1oqorXgBx/gBTj9btbNMxK0is1QZm/tWvsc9xwPSNmk5SNekNFBK36QlqlpdpIgwnzjG+RdE&#10;QIi8zT6JzQQUYSvS1gnbg60BWYtjkoFtkK5UTQvI/ulqi52o8AjbgLCtt1QRtosNyLWmAEr5tIKt&#10;8Cxpyz5pImx1zIwIW+TzBDpjDH07Ukl/Qg8M4nwN4qCN4khPok9nqtm32tJmFc3L/cxzDFD1+uhI&#10;WqiYaXT1fK2P9aLTI4xrEQQLjJFlKzk66NG8cSowxvlTRqosZRRbL4KUcc45VR9EhopoRB5n4HBl&#10;LNBftHIB2b13ib6P/FQO1zj0gwjbT2gSomy3PV+ZjV2Qbwn05bRB3uUEsnoS/coYSZlju8RzE9m9&#10;ocJJIo+66AP9VnB51OofrdnIFy/ayjdfsPVvP7bNX3jJFr9x14Y+c9ZaXtrwdAkVN9W/F6z1pYPW&#10;96lT1gu6X8cZeuUo3x2y5oeb1vRg3RpfAPdwrO6uWtOdVau7Mo8TOmLZtF0pB+IYV7sYp7sUIdyN&#10;7aBiYozfRJG0jOUU3sNWRK1yy6oI2DROj3LOzvC7cs7q3S0E0URKhZE2L9I2wBZhO81vEQRFytBt&#10;Kuo5zj4jsh15fwOcUymIsAHi28stVrajUh1UY7/4SoYCJ1tCclapZLZIWuw+RbxJVwSrOCJOO3pn&#10;OwKC44mzvx1PSNpngV31IQQOXEhESF+FEWAhtuuyANv3f4LwXCG28qIL/t2z1w4I2qeBrc12C+y3&#10;nbCV46/K5bKdteJFtrJWgURpGTeIKuGzyCVdT4SPE7fYv0I1dmg1tqZQQ9+oxYatw9avD5DcEEAE&#10;kFa5CAoyiG2gTfWlbvvvrCv0FEw76grseaG+wHYg83c08X0LaKMPdqof0oYe3mM/dsFQKX2wHJuq&#10;1rKXm62AcVx8pMfK0ElVZ0etzqN38cGuz1oj46H+xozVXJuyKuUnvTFldbdnren+orU/XrOe1xgn&#10;bxy2XtDN57aXDngqnpo7s1amvKpezCxA6VXkKsfX+oTgLLplxsquT1rhxWHLOY1tdKrHo0oVXaog&#10;HwXhKICn5Cr+ndIDRHxL+WEqDrk/Qth67txH056ap+7lWYc+Vz+ctP33RtAN6NQL7ZZ/tcf1RxVy&#10;veGleWt7fdXaX8eeeA2d/8qaNT9C37+APr8375OWDXfmuc8la3uArfJow3pfPmwDrx613seHsFNk&#10;f2APICscdxewMVawT1axVdasW5M+bBX93MxvQsvdxQD3AjRy/rob01Z1Bf/yPDrr9IDtO9nnOnjf&#10;CZ7DMaEHG7Pb8g8HyDuIX4t9kI19sHsFXaHVFiomqEm5WXQCsmHPUqvtxXbYs6wJMGxxZGKWA5uU&#10;963c5yqauhd7be86ekjnEtbAKrpKRb5USHURXY5NnTmJPhrDxkeOxLWX2c6GQq/LstMj8OnjFfIN&#10;sU2xV1VgN5Ex4flBlcaqMEB8ETZpEb8V77ek0nJsVFBC/y+NELcuJ4DGiPxGEKYM8M/bSNiQoH0W&#10;28lbYbsseBY/iqR9FlvHRfzawKcF1YzlMM3BNvLW4UStxji/yf/lGB3710vYAp6TTzxVoduRNdEi&#10;bLlmQNZGrqlnpWcUkZ1h0TCR6npvW3IbP8InoLS/H4uvqxVr6IUd5ZG6PPSBXQ1ctxX7QYEJ+JF5&#10;i51WvDGA/TtqVacnreI09hN2gmxe9eWcQ0op0mm5R+nT9PF9Jxnv+An76P/5p/A3T+LbHcFn28QX&#10;W8d/XMP+VQFVkHIAfb/eYmkibTU5Sx9PX0DXz8lHxI5SpK1WoeJXK02iCsHvxD/fQf/cQfuVP1bB&#10;MaoPoufkk2mCZL/f89MQT5KEDkhyXkTPSc/ryTNzHcb3Xm+E9+Xci4hspVQQ16BC7h11ltHPuBvt&#10;tPzZfitbn7DaE/gO55AhV/BNbhyyrttHreveMeu+f9w62XbcPWLNNzet/tqaVV9asrKzs/hZE7bv&#10;2LgVHBnjOY7xN/Lt9KxVnEWenl+0uouL+GQLVq3I11MzVn5yyko5pvjwqBUewlflnSiV3+4FpUts&#10;RQc0uo+tAKpYBVOpTkArfUap2hQMo6AT3mtcSwClc5S/qjo8H4Lq8zTwHLSauA7g0wqxPHtHNRBv&#10;5H6n+mqocwFj7Fm8/dX/ZISt2Xvvv2fvf+//sB/82xfte7932N793VL74Lc/bu//1n9u7/7zXfbB&#10;/5hk7/1Slv3p//Cyfe/P/tTe/8EP7P0P3vvIc/04/55tZ4gfl7D92t//ljtSyu+WewEn82y75Zzv&#10;9IgW5bfTb4pKkcNVeXfCHTXNiO673IdTp+gcBuFBjNIj9ZZ5stmrWWvpivbRMXLo6h6i0HHudB7N&#10;gioaRg5gmE9P19Fv2lfOnRy9ynsTfm1fDkO78i/2+lJGEbmqPFp0ud/yz3dbNk5l1vFmS8ORSz1U&#10;Z+lHGpy4zTvX5QRw9T2MkhcxVh4vOJR7qfI+jiGO4F7uM/U4xjFt2c295GqWmfMraf7+WyjeGzih&#10;14LlRUr8ryIAe1Xp9EiLO3dpBxA6KxjQyn+3yGDmsyo0Z6vKtJLm42R4NfJNHJfNNturyqIHeL4o&#10;0RyUaA5KNNtz5OLkjHEulGhCt3Ij4sg3YsDVYqxhiPuSZISqBKtmwcJiY240RoSUih9tQX8jnIRA&#10;YCOsNXgis5iuDCXoEHhCuHRl+/KVkKwNla1XXERZBSkbImQtykxkbQhFGcQ3iqjFgQSx9TiF9QgP&#10;RSEi8KKU4wUEeWcRICJSGys8f4yQwjHJDfzNcUqxoJQRQc5fAWEgKF2DhCe/a5+QqE0KgSHsBdwi&#10;OXmDNA+0X8eJvAoJaiBCy5dpV4JIhK0iehXS7/ltlEqhq9ZSenDC+ng//Tj0/SibCFGb0IciCdGL&#10;sOypsejOyqAAWQTRnTjo3TjVfTjX/XWWAOJ7axCqVRbdVemI7VEUYK0liSAVYTuG0hrGWeXvJJRV&#10;Yn8tx1RbTHelRXXIeURxtZfaTpGkilTs4Xn140AP1/uMWeYkDrNSGUyh9NhmovS03TPdaXunu5x8&#10;TVJbVIyEayiSVtfTVtdUW9W+GNoWp7axX3xfgDi1Q0Qz/dSB4yjEouDjVXBJuZ61pGqa685hLC6i&#10;1Ff66PPIF+W3OTC4hdz1p5EDMpe7nbBNVA7a2WZLmUeJM04yGS+CFHrKDAYnTn0STrKg4isiC7IW&#10;g4guRXZpKW6iosPGcZwwgNMxBnYf6LQsDFkVk8rACNZ34ffZmyLZejB+kU0rHTjYOl75b5FtXC9z&#10;sc2yVVBhHRl0EEdjE5m5MWiFSqXAvRUoIlUF2rj31AHeV2e57ZSzVZNvz1Xm2nPKv6rCJ4xlKbt4&#10;+nQC/TkRg8ArcQuMUc/P9BF4Em0bMT7ZXw5uOEscELYCfTlC2HqErVfYzrNPlObax0qz7WNlKvJT&#10;6O1TWzVjXndmxpquLFrr7VWckGWruT5tJReGLfdUl1d0TlxHxgkb9JdNgJwVcZaJ3NUknybWNAmm&#10;IhitOEy9nz5qI188Y1M/edFmf/aqLfzNG7b4czds6edv2tLfCrD87VuOlV+47Vj+tnDLlr4F+H3h&#10;m9dt5m9etcmvX7Sxr5214S+ftsEvnbShL5+yka+csdGvnbPxr513DH7hlHV++pA1vbaGAzfr8rvy&#10;hWlrxYHr/cwx6//cCYf2G/3KOZv6qcu067otfpNr/q07tvTNW7Tvps19g2t+/Qq/X7JJ2j75tQs2&#10;AbSdAtNfu2gzP3nBZn/y0hZmwHQEU18DX+XYr1yy8S9ftPEvXbTRz5+34c+c9XyafW+csO5XjljX&#10;IzmJG05SV5+f8gm+HPrt7hnGzXidpY0gdwaQX70Yl70Yz8qb2INMEhSp3IUB1oks6xKQkSC6l20/&#10;BtpAqT3fX2gf7+OdD+Zb9NR+S1yq8ZzzKuCiqtOlF0esWlE5t+ectK3Dqa2+PeOrYcqvj+N4Y5Sj&#10;+0ql+64oEpfxy3vOOoEcQbdmalL0ZIvrf9kBIkula7U0VSkHtGxWKL02ZJW3x632/rTVvzBr9Q/m&#10;fOJXE8I5mky9PuiVxqsezliNInYfz1rJnRHLuYQdgm5WxKzI2iLOU8q5Vd1cE8IJ6xilqzyfDWTe&#10;4TpP8bDvSr/vW6D0CJd7rOBqnxVr6ayitnDqVd28hutUyA65w/3dBvRZv8dLHHeuz4lZ5eoXYasU&#10;SiJtU9cbAtL2OM6vVvlo9Q7wiLFTnUHu2jBN1DbCNhMHJWMdWb6KbF1GXokonUKmjpUjk9AtKh7l&#10;KRFEyCJfVpDbwqpAP1hVpC0O/DOErdIofBRhGz+CDh5FD3DupMkqnP4aHJ9aS+e6glIqqMiZliAm&#10;8XecisZOIbtB7Ew17Wyx3CM871M8szNjOA4TlrPWybkrLKoXZ7AfZ2cY/TyCnaP+uZ2wFcnopC3t&#10;nqP9yOwgVQ3PCIiITdLkXVuJFxgLCdsd1Tk4BvssEZ2WNhQStg1BjtYZ7m+hcYuwTceWyjquyXtF&#10;5Y1b00vrNvHlK7b68w9s8WfvMuaumVIaKJq26eG6E7Ullyet9MqUNdxfs65Xj1nny4pWQU7cW7f6&#10;2ytWe2PJKq/QJ89PWvGpERzOAcvZUCQaDhD3FdeP/u4uCcjadmyjnlJLHMJOidy3pzHwKNmAYPFo&#10;Wd6PCFoRtYk81ySR5Qsi5dkXaCviVhG3qR5dy/vkXJ7mQBjnXeN8pSu90DDnHKizVPRuEg6rirUq&#10;QjNKaQ5qcFhDkjZC1G4VhBGcoOVvoAn60NYLyFr0h4CDFTr02+FV2MMVXM/AV3lhVz6LIM+fEHHc&#10;5ES7MyeITHiCH07WhgiIix+NwMF+Aq5N2+SoP8H2dkWAw+6I5CSMcSBHHehPt4Oxs/fn2U70prCr&#10;NN9zcEqfyhaNq0EGY4MGNmpA8iiIIaaKc4Wr1LRazsF19Bv2s/JligDYiX4W2eDQZ3T1LmyCKF/d&#10;JQKe4xWNqxVeTeVePDdBdSDagdd7wHbupB2KyO1E93cVYcthSwwg65VTtLc4SI/Sw7l7uZfefbYL&#10;nRA1wDWGaIMwzDtGBkg27dlot7yjPYx95PEFRW0ir28tWBO2QNsLB6z9wbq1PTjA5zXfdmjC9eEm&#10;euygdT8+ZJ2PNq2V/RrvLFv1NVUyn7BSzrP/4qij6jpj8O6CtT5cZQxuWO8bh6zvzcMBPnXIekHP&#10;pw46et/mb3S50P3WpnV+imu/vmLNry6hz1es68116/n0Qevj9/5PH7aBt4/YwFsB+jhvTySiuInr&#10;1VydsrJzo1Z4HP11CNtXdU9Wkc8ryCe2e1axKxexMWdqsfN4rmM8uxH68yjPkb+Tp6tdhmaoxonk&#10;9LwmZNAJQBNn6RrXmnBDniZKlo6iewewuYboR0pDM4k8Ruan+DGMY6DJHM9N7fmpI5M8QDJPUfrx&#10;yJdo3qOi+QVfpSPob2RRVA99o4/3P4icH0XGTzV6LvwsbOQ9vuIMPa0aDYsB9ix3Ybeib1d6LR87&#10;PH8J/biArYovkDncjH+Dz6m6Ipo0qEZGVNGf6OPxlcWWRJ9NrlIULX2d8RSvolRFjM9CtkIx+xUj&#10;F0oExoQXqhX4u2Ib5DtWco4INCniwUQRbI+kDQna0E/dTtyGY/8J0RbBNtv4R+GjCFsH4zIYq7x7&#10;B8/3WXAPIbaOA6GfHOIpgvZZcN0QW+34CGzt520LZIjkSTSfA8I2IGsDwpbrAhFjkoNbZC3vIJDj&#10;kun8Fj7X/egKZNkO5Ntz8gdK99rH8U2eV12IllJPJ5Y732kl+DdVJyas/vys26jlZ8fQkfhtx7p9&#10;5VHmQWwbcSAb6KlNfC9spN2HW71Yq+xMz+OPvs5mK8LWI2yxi1KwiZLXmhwpIFXpokTYHuCcSoGE&#10;zaHVk3uV3o5+q6JcKmYtHzi2vQKfqsRXCSpn7E58+F3oMy8aRz/ySTnu23VUKf3qI8HzEHnLPnpG&#10;mpBQkFvInYSTe35Ovfc6bLVm7KNO5ORgm+WNIyfnBm3/CjbSxqRVHZ626qMzVn1i1mpPL1jd2QWr&#10;BTVn5q3y5IyVHZu0ksPjtm99yHIZf7qfdPzzxGEFbtVYjFbbeR0YbIVBTchiO/QHEa4J+Pvy0+Lw&#10;95XGzaFUa44yr5kRRL+iU+qR9bXInhrebWQCxusoYSP4uHaylX5Qy7Op4znUcb/14k+wo5XGMgLx&#10;Mao/FK/VyPWM5Uigm+u7bfAUEuqfrucBfS4A/fEZ/EcnbMPctSG2/3v//R/Yu9/7F/a9P/q2vfsn&#10;37K/+NfH7Ae/mWPv/Vasvfu/pdgH/1W8fe9XJu2P/+0/sXd/8K69r/N98L4Y1sgZgn/bz7/9Oh/1&#10;fYgwr+4Pg/b5cQnbn/z73/KoGJGme7Tk8DgK4BTO2LkOL0wi0lTkqSBS1aNk+F6k7u7TOCYnmy3j&#10;RJN/1jEh0auqzNsRLmnU/qlH6y3pkJZeNvl59LvO3/B43hpfotM/xLl6MO3XK8QRU6465U0qxmHb&#10;p2haRcQewzk4ilMD9HkPjpy+F4mrfUJnse4FRfjOY+AvOmFbjSOv2dx9V/tt77nOgKwVyczfxSpa&#10;cmvUSjmuVFG4N3DmNAscya8k8lb5lvZdHDBVYpUTJ0IjTflyD+AcHW50UldkspYX5Z/r5m85dR2e&#10;P0lQHiTPh3RUM1OKYBOh22bZB3ACMSQ8H5yWGKoABc578mClxXQgpJo0455vz9cgaLV0RWHpDEaP&#10;DK1gUEaIGpE2EtxO2rqiZXBFhJUqswdV2p8oxGBZGcf7coCAyHWFgoLRDOmWYpWiRXk7PJogiCoQ&#10;4oQaUFvhiN1COYICwSJUo3QY5GFy98Do5VzskwSUezeJcygPr9I5JGqpigxfDFwHBkSQuoH78NnQ&#10;AGHu3RDh94HixQjgHMq1q0JLCt1/8pwAQl/GiYjcpwRYE8JL0bXKe6tUCB0Iz84ahKeihGowkENo&#10;2UC1xffgOPfWWUIP33VUWXRbBcDZk4OlHL2dnKcbIaxq8iChu5r9eK/8JsR54TVFzdRaSj8O3wD9&#10;qY8x0odQ7+EaGOnRHeUWhYDehYDe1apldDxPvovHkUvqwyAU2TvEeBhhPAJVokwdanACVkpAs5T6&#10;W8SsyNo4EbIy/jm/iNsQ+lvX2sn5HSiGXSBKyyN6qiwO51GRvkkjOJ3jLZY5hRE8h4Kd77EcjMHc&#10;FcbGWkDI5gsoKqFgY9jyN4ctb2PI8qS8+C17jTG4Hat9HmWbMtOKAYxCn23BKEaJqziYFLhSISja&#10;FuM0Y64FQ5d7m9DSYKAtSJrgGY/zTkYxfIdo+0Cp7RwstR1g1zAKTlXVJ1CSIGacexImuK9Jjpni&#10;/icDiOiNHuW5j9Cv+SzyVhG9mcsY+hgVOYqgP9zrSfWLTgxZyclh239y1MpOID+ODlvBgT7LXmjD&#10;2KjnmVZ4jtQdDQX2nPI3qnAWSlVRUdFV9MdK+iJOmxcFY/y504qR5cQscIOzlM8RPLW0KQIt//EZ&#10;Tcbuhw1E+nlI5iIrdpbn2SeUQ5K2RLdoeX2Z5Sy0YGCMWNvNRet7vGEjbx6zwU8esvbHy1Z7b8qK&#10;LvVaJroh5TBOwjEcmJOa6OJ5nEZWnWm2rLM4QeeR/1f7bP+9Mat9ed7a3jpgA186ZiM/eRqcsqGv&#10;nbCBrx2zvq8csf6vHrHhnzlp4z931iZ//pxNfvO8TYDxv3nGRn7mlP/e8VmcwDfRB6/PWO1rM17E&#10;qvXTq9bzxcM2+LXjNvrTnPenz1jX5w9Z3WsLtu/WgKUcr7Udi/mWeLjSl9U3vrFsTZ9csfrXl6z2&#10;VeT/KwtWpYhOUPnSrFW+DNj63/r88oxVgPKXcPYeT/q26hWuzfnrHfNW90oQ9aNIoAD6PGNVD6et&#10;8kVFcgp8jqDq/gz6TVGmWmGCHhUxemPSKoBI0+b7K9b+4gGc4A3rxhHuxhHufwln9OWjAV46av2P&#10;jljPiwet84UNa7uLQ3pz2equzlvVxSkrPYOePKFqrz1eOCV1lTG+iIE7U2k7xovtY0P59hMDefYT&#10;/Tn2cT7HzVWacrSqQnbZpVGruUkb1R5fwomjfWUkKNgiXB0OIqO0lPbygK900TLZFJH2B5FVh3FY&#10;j9AXjjV7CiIhi9+VikircJSuSHn36l+Ys4YHC1Zxa8KXw+ZIT19VvtlRK7+P4Sud/2jOSu+MWa7s&#10;iwuML/rcPnR+6c1Rq+b5Vd+fdoJVS3ZFHKcdbrCkg8g+2qC0DrtPt1kudsYWWas8tvcnPMJW8AJk&#10;t9Hj2DulngNxzAlknbP48rCp0rrn5V9BBiwhExYrLYnPWmEjQjZbJK0ia1XVXdDnEMcDZB/D4cCh&#10;2a2UCOutlrbCmFlAN8wE0bXRo2Uuc5Jx3tMXsWGWmiwdKLo2c417OKDVAMhwnBmRtulO2gKlTBDh&#10;uiCiDwd/Cgc/IufiRiotYazSCYbUOc67UI8cbQjy76/yLnCKdoMsPqv4WfJivcWpPSBulnPM1Vgq&#10;36t4a/Zml+Ue7LG8zR5Pc5Co8yvCdhC9rHz9w1WWMlbjBbRSsU9SJ2kPSBHROsHnKfrCDNcSppAL&#10;kzhogzUW3V5iz9Uhd6qz7RMeOZ5jcU1FloJeScdBSceBUdoVL76laFNfGYFttUKbeSZpqh6Ps1h4&#10;gf50e946Xz1sE1+8ZIs/fdvmvnbd89f2f+qUNb+4bhXXZ63w3KjtPdZruw9hgx3HboxUSs4/hu5B&#10;ZueBgqPoqcP9lr1Of1pu5fnVWYx0Ri9OUJ8mQHhXQh86QIWmhqr8nj0f7Ux9hKzV+wjgaQ5Eqs8z&#10;LkTc8i48glrvTN/xzvXeBBHuSmuh6NxUPUsVIxwGPCvl305GPyd6Llp0vFLF1OGo43D5aqBy7L6Q&#10;kFVag1B3gA+Tn9IlIdAbEZ3yhJzFtvsh+MsJ25As3e6wCdt1zzYd9COwvb3biZgfBicjuJbgBFHY&#10;xm0RVaGedLD/0wjuxYld9g10qOxikRro48hKNOlMrUZzWzISLCCogE2Mgg94J7uqi9DnyteH06zP&#10;OMciX1UDQVFKIl71DuNV96AZ27kFpziSCkzpv1K7ai2ti37VTX9RTsAe+gbbZGzFZOzGJEc1NiRj&#10;tRt7sQsbRmmAOukTndi0IKab9vRwP718zzZGE3hAqy5i++m/AxwziD3Odhd9W7mXZRvFDPMd2CUb&#10;qR/Hf4BzMgZiZfeM0E7Gf8IYfREkYQelYBupMF7WbKPtwWbIwR7KXW63vGV8G7bZi9hHfL9bUfby&#10;ZRi/ORudVnAEn+z0sFVemLCaq9NWf2PW6hXx60v40aE3pqwaHVSlgl0RPVQmPYRcLr44aIWK1D2H&#10;vYXflXeyy3KOIW9V3HoTGbOOvJSs1OTWosYaz28amxy7ThNZMYPYzb28px7urztASIbG8HxifBuS&#10;pAEpqgnQ2H7eNc9L5KgQM8C+7KeJUaVBiR8Ono9Pmo2iL/hb8iOEnmHihFY5YC/h02XxTPYs8XxE&#10;ripYZxk/ELs2/wB6bp37UxV9INsxb7WH54nNu9Rpexc6PBWKKu8nKMXTINfCL3QM8zeIU9FeZIhq&#10;P8QhT4IaEMhkLS+fxe+e53ktdvF+eHYLyMT5LstTnk2lRRtvswz8jUSlnqK/RonoUbStJoAUlS+S&#10;T9HlkaKx8h81ZkTQJlZwj+X0aRXFKud54XduyYMtG1Rjajs0voLPTsayT0hWhuTtR5G4wtZ+2/ER&#10;8iFI6xLiCWGr/cNzbNnJXEfkUxgBvEXOipD6KGwd98OxFfi0DVu/b2+DELm3LYTfcy1vhwhbPqtm&#10;RpBjNULYsq+nklBebi/mq3eDDkCG6T4VReqRpN5mHVPgekO1JRQ8squmwGIaiywReZIxUm85c0qv&#10;1W8VJ8as6uykVZ4dDyY8TuKbHaEPYhulH8Tvw+7Tyurdx1uxh4IANuWE1grktAP8dkBplpqxg9r8&#10;ONUCyDvBuD2BXXe8x7KP4M8dxo/DVs1cp+8dEDiPIsPX6aPr7IOvl7PayzjpssyZNktRSsH+Wvd5&#10;dzUhq+qKbAfydgf60Ce+6FNRPI8oyW9NLKhwcQn3X4IuK6GfAuc/igT9zlaQ7EcHhMR3NHrAI5hF&#10;ACs4rR67qgUZ3YEe72Yc92GnDeLzDCFzhnkW+NQqtu0Ft0cE5DZ6PFnFtBmrCZ4GTUFZyFlkdpRW&#10;ozYX2XMN+wD+oK+oQHeo1hH3pejXxLZyz0Of0s61gWpkCAlAv3mqNrZuG7QIyBpFxioiNpLuMSh2&#10;HyCYZEQ3imyt5/h6zqfgNkUMN2NrKIUlW6WwFOKUxrIRWSYo4K4eeSYo0I5zxNQABb+hE52XAQHP&#10;EsAD/KoCKMjvnZ/6mnONH0XQPov/IMI23G7/98F737f3v/vP7ft/+l/bu3/6K/bu73zWvvcb5+z7&#10;/9OwffD38+0Hv1Ruf/S//aJ977t/ah+8y776T+d49jz8/VHQNd977z2HyNcQP/jBDxzf//73Hfqs&#10;77XfXwdhKxJWpKvI1DBS1iNfcagU8apo2TA6VpGx2lcQ4apjta+gSF0RsDpnsJSxh/07/JxhgRM5&#10;/CKGdQ2dM1w+2fBo3upVgfTF2eCad8cjZHK/V7xWmgNF0sat4fgs0SHYpuCwKaJWRO3+68M4wyOO&#10;Cpyx6ruTVnNvympxmoWqexNWQtt0D2p7Bm1KU3L9MxgdtLOAtoi4zceRFPaJbNb51D5Van1hlrZO&#10;cn8jtKcHJ1WOK4Z4JK+TnEiPLr45ZMU3B4PK1Nd5HjdwTFXwhL+LrvGceF6e4P8UAk3ROqrsqtzB&#10;x2jHUQScgNOXu6mIXL7H6NmtZXQTKGXNoHcjZDDWYttQro0Irdp8e75SVZfBfgSxG5oIrEopUIwL&#10;GaYibGWcOqQQpBgCbEVfRAjbJ8ZzoFSegAEpSJFKyUVmo3x5WYWUCuCavnxjC8HMoCIMHBKEEcUX&#10;KshQOYcK5omi4R1r8IOAgA2BARzB1gyoR9CGv3PeUICg5LYj3gVKBBIoHJOAAFI0bhLCKUkRvggq&#10;pWRIasFQVTLxNkW3IMjaqyxWS99DYHALsSo+1o7R1MpnDPJo5dtpDBCDka6Ca0GEBOcC8TqG72KU&#10;r1NQITbthxGvKIrETozzCOL4W5Xoo1owJpsFFDefldNTBnwyhn1aP+NJCcDZanl+cm+dJfWiMETG&#10;upHPfbDVdyn9GHIiZ0UEd3EPHYwlFEBUG46qCOHtiBC10So8gLJMQkGliaSdxvibR6ku9HpO3OzF&#10;PkfO8gBGKMp9qQ/jtBsjEWULslQxcgk5sMp+azjIEXLW0yBIIW9D2lybJU02WSLOewoOf/occmaR&#10;661gZLoS57ornI/vMmaQKRPcz2i1OyNRKrwDdvXjjIAoHJIoEbUgaph3MYpyw4gPlqpyPyHkSLuD&#10;DeRwM9aSZ+udwI2b5L1HCF39lrXGGMX5yD+BcX12CEdiiO2go+TCqJVfnrTqqzNWcwV5cXnGyk+P&#10;2b6D/TgxbZY+UY8CrwicrTbGRTNOhIqVqHBJVb7trMSgUt4woEmFLcON8fphkpa+zViW0xlENQj0&#10;C+AFu1QttZixXcQY13I2/nYn18cc3ztxm2ufKNttP1GWYc83ZFtcT5Htmam36tMj1vfiAZv81Amb&#10;//x5W/zqJRv59DFrf2XFapGpJcj1XOS+r3y4jCF2udv2nmv3vHIicJWjNO9qj+eda39rzfpFsH75&#10;qA1+5Zj1fmHT2j69Yk1vLVrrp5et/bOr1vPlTRv++nEb/5unbeIbp2306yet/yuHrPXtJat6CaPx&#10;xWEruc/zBRWPx61exO3bK9b9uU3r++IR6/n8Iev49LoXxCq9NYBOamM7aO2fWrORr562gS+dsK53&#10;Dlrzm2tW+8qClSun6l1k+PU+23uFfnW9x/JvIpfvDFnpgzGuMWnljyasDJQ/nrCql6et7jWcS64r&#10;1L4yY5X6/f6I7b+nKE7ad2fYCm+gO64Ez0NRnooQ3ef6EH0ACrQq5Zz0J7If7PUURPrMMSqOovzt&#10;WjJ6UytZtNJk3moeLFrNwyWre7iMbly1xpfWrO2Ng9b91jHre+ekDXz2tA197owNvHPKet48Zp2v&#10;HbTWx+vWdH/F6m7OW9nFcdt3csCJ3MS5Kosaw2EdyrcdAzkWPbrPEucrLGOjyQpO97qz3KB8fffn&#10;reH+nOfhk7Ocr/ZFoCJdIiiVT14pg5QD3ovNbNZ7LvyEA8ibNeRcJKe9qpbncIzy0xc76Rvkp993&#10;Gd2otEbSr3cnrPKBlr3OWfn9KfQnTsLVIXQpz/Mix13F0b8tXT7j+fBVSE1RsdmnOpwsFmmsVT5p&#10;xxpd/4a5EBVZW3EfnX97BF0und6Hnud9s4/eSwnX1ioaEbYipfPO9Frm4RbPZRu/VGnRsxi4bDNw&#10;UnJOdlread6rcjAqF+MpHOkIcauJWydrT7DPCX4/1u3LBPegv5XiIHme802hOyYwgFUEDJkiWZO5&#10;jCxdRsaJjF1uDAjb9RbLUm43J2xxkCKkrRckW+V79tdy+qTthK1Igwnk01wdvytat8l2cy5f0XOw&#10;w/IO0cc2O2yPnCPOGRC2yP5p9NCMgExcqHPSVvnkdq9xTyBjvslSJ5GPiuBVYbM+ZEufyFt0z3CV&#10;R3glj6NrRA6IJBipQR7j1My02N5ZzoGjtXcKZ26wxqNrn69F3lRl28cr9tjOmjxL7qywvSNNtsej&#10;SXF2hnmHyHOP1vWcuDwbEbZKK3GA+znaZWWXJrxvdzzesM6XD1rnS5vW8sKq520sPj9qu7nfhMU6&#10;S5gX6BeK0l3kPpaw1ZSSRM9uBicLOZc8XW+Jimwb490MlQWRbb3ojl5kJ59F0iRwn9IvSSomFk4M&#10;KgI4Qrw6ptEfipxDj3gEdKhLpFf4TekRktAlyZMAG87TKIj05vnpnpNx6pJ6sTlwnBPQu3E4brH1&#10;tKEGh6tSugBEiBORHU5chMBmewL9HWA7WfFhYPtsAf3xH4CAsEWHfAjopx+CLT0WIiQutmH7/j+K&#10;iNkeMaec7577nftQOiFNasaVcP8iLVRYbAt8hyMvEnfrvkXyRhCQt9ikHB/NvoJPgHJuX2qL/RlE&#10;4KFXcVQ9Z72IWqUwa+Bv3leM8tJiL8VjT2mCPR67SUjEdkrsxTHuY3z28b4HcP4HsNkG67aQClL4&#10;TqkuVKBSE7wBKYtdKChPO4hyYDdgP0QrJ7vnSqffgpjeCPo4rg8bI4TIAqWlUt2AAZF9ARKGImBs&#10;Jir/uvLPR6Dc70nsk6g0W/TLOKXd6uCeW7FVmgtsp+d8z7OdDvyNpjzs0nxQgJ0aQRvoVJSvyFGe&#10;lQjTiE0WjT0WI3tsBJkywj0Myz5j3A2hmwbxZyLYOcT1hossaoSxMMpzHuH4Yc4zWGS7BgJEDfAO&#10;BnkvnDNOuaSHsdtHGE9DjNtBbO5+2q+88l1cz58j12/n+opa8+cbPFNhV4hO/taqFY75yOcsElzP&#10;mXMrP30sciKEpzpCVkZHEEObYof5TWlrkNPxWvHl8oN3r5VbC8jbpXbLXu2yvHXshU303SHskKPo&#10;puNjVn4S3XgKm/L0tNWcQUeyrTihokDoyIODlodNvHsJW3ge332mCTmDjYmMilPapQjiQSLfCclK&#10;yzfJtSfRP1PIXuSzZPTeCew2ZHEG/kFKJ+9dS6ZrFcWIb6nCsoo2L8n3wB732RQMVFkGygMfk3EU&#10;ozEkWSDS1n1D+YjB+N4iLpFJW7mnHcH3kgs+/tnXfUEFCcn/0zm0TyTA6Ck5IR9xO7b99mSS6hkZ&#10;uO33gBxlH/2t4yP+pq8kjWDL/+Set8urj8L2fbbudxvCfUL4vlz7KfLa2xRpY+j/SvZEzvnkuUWe&#10;Hc/EV84W80yL0Q+qkRH5zv37coC9H6TKYZyKpG0ows/cbxmDtZY702pF+FT7Dw1Y5YlRKzs5bMUn&#10;BjyFR85R7LzDrU7IZh1rsT0n2jz1pAoXKk+0Vl4p57UC0jKVNnId3beGPFsBq+jxNWyBA/Sxg+I1&#10;8BWO079PcMxx7Lqj+I3YJUoZ5unXsDeE3WvYVQeC4Bxh73I3vl6nZanA9jj6e4j+rVSD+Ku+CrkG&#10;WaHaHGXIJfTjrlLdv2Q97xp5n1hS6mStIOJWaTviS9GxIWELgly3eg/IEvqv+AyvJaQ0GLVAq3ib&#10;kCVa6YCPL+JUcj4eOa8V0YnIbAeyVkiSPgfS667bJUcl05E14mzk90U38i5BTCN9oYl24f+raFdK&#10;e5WldmA7d2oiL0BKNzYC26QuZHKHuAau3ca40wRLSwBNBMZ5wS9kUz1jt4brVGmCl3cvUlVBbApo&#10;0+rlSPpKpXgQYkF0I34+iAK7hCY+c89RzdjBDv1ejr5DrtUhDzn/s4RtyKskiFeJQIF3/9EJ2+3k&#10;qbbb/73nhO0/s/f+/O/bu3/wa/aD3/ysfe8f3rG/+OXD9r1vd9j/9f++Y3/yp3/ohcYUjcsZnLTl&#10;jJEzBGRtSLKKcA2J2L/4i7+wP//zP7d//+//vf3Zn/2Z/emf/qlDn/X9d7/7Xd9HCMnakLAN2/zj&#10;ErY/9fe/7QU49l3u95x1aYpYVcGukxqcOCAMTOWJ1bLXHDmb7KNCJf7bef026LnglI9IuW0F5aEt&#10;vz1uJdeHPf+szpd+rIlzN/hnfadz6hjlx1WuW0W6KD+ujlHaA+WqzUcYKJde5omAGI1dRfGBOKC8&#10;ual8l3kMRUNblQKh8FKfp0sQYVt1ZyJYivlg1snayjvjVnxtgPO1e8ESkccibEUaZ5/vtJwLODUX&#10;EBZ83hPJsVdwDeV5c9jK701YzYtzOM+zVsZ9FehZ8QxE0iZuMKCUjP8IwukEDtcZnBRFmvmyTATU&#10;9X4vxFJ0a8CKgW9v08Y7IziTo1b1gsjqCUfFXeXVw4m90m/7VBwNQVhwqsuKz/XZfhFCp/qt8AjO&#10;5sFuK9zotn0ItlzN1iqlgoo9YSAqH+4uzdhoth9j36uqS5Ah4DU7F8uAEoKoU4Q5UHSfRxJECNsA&#10;wd8fTdwKnCeCcHbq2WIOT0O/B3DCeAtcK4LAqAb6HMEPM/BDbC1HqYhg6zvuS+AefJmbR0xwP+yz&#10;XZgkiqxFkCmNQrJmnoSQtPVZKIQwAitBOXUR2LEt9EEQgwCLQUgKvmxNwrIRA03CUpEXnvoBIyaS&#10;qzdeRc9U/Azos77X7w4tRwKxjRgInE9FzpRDV8sflVMmOgLlndEMnMjfZAn1bgyvnnqMLBzc/gZL&#10;U57dHpxEFUTrxBh3Ihm0RYjgDpQHgl/fxSLwozmXZiu30AyU96ad9qGMFIWr9AhKy6Dctsp5m6FU&#10;C9MoWRUtm+u23UCF0TJUsIzfUiZavbCaiqklqNjaWBNGYrOlTrVauopXoXjTNGOKkZg82WxJWi4L&#10;Uvis/LbaJo03clwD52rknBgC01xX+bfm2ji+xXPKpkxqnzqLw6GOwVCO6tvvkSO7nLANiNqoQZ7f&#10;MM9rospSFBG10GSZyme7ghGyCtiqsrl/XuO+DiDbMCD2bnZ5HrCMVeXQ5Vo4/Fqem7bM+FZeVxkf&#10;p5WbDTl1aQjDRbJKKwEY34oKUZTi1QkrvzppZReQO6eHbd9Rfj/YZ/nrShHBNeYxULiv1OF6d+rk&#10;8GlZy/NV+fYchtXzXs07JHA1PsM+HxjEWxVkHdxjGX1Djmcp/URGSHEAGSfxZfS//fRDfnMiV+OO&#10;cRBVzrX2Z9tPlGTZ3yjJtP+yLN2LWmVg4MuAa7+xbJNvnrGNn7pj61+/Y2s/c8eWf+amzf/0NZv5&#10;ycs28dULNvaVc55uoOW1NeTZlJNw2ee7LOt0q5NnKgBV92jG2j+5an2fPWS9nzlonZ8+YG1vLlvj&#10;64pWnbHGN+at63MHbEBRtz91zEa/fsIGf/Ko9X4pIHcbPzln1S9P2v4HI1Z8b9D23eqzfbeRzXeH&#10;rOyFUat5adqa3liyjrfXOfe6db2zab2fPWwDXzxug6CHz21vHrAW2tDyxqo1v7Fi9S8vWMWDSWTx&#10;sOVe7UHmtzmUI6/wZr+Vcu6KB2NW9WjSz1//yqzVvzrnqHt11qr5rvLRlJU/EHE7zv4jLueVo1Uk&#10;traFV5DbN4at6t4kOkgRolPoIfoFOkTRnSIM8y72WtYp+hl6UUg70WoZyu+Obs1Gz+TxPPeJwLw1&#10;agXsX3B9yPJF/jroV6BQuAquqMI2OpX+V31jxhpuL1r7i+vW8/iQ9b182HpfOmRdD9c9ukn6JPcI&#10;YxbjWsU14xeQEUuVlrpeZ9nH2q3owoBVXB+z+ntz1vDCvJXzueCc0gLR99mKgA1zEzoRK7IZ6Del&#10;ChCZK8JWJG7iAQzODWTVoUYncJUrN19Rtme16kapD/rRhzznh/Po2Xl0YWRiFPtA+e51fqVpqLqF&#10;43p7yqEiaoW0QdcSaaxI2zR0cC59T5O8iqYVaavI2tI7PL8btC0kbBWFy7uRraHUD/uvo3ev8myV&#10;FuFom6XheCSuVFvsAjKbZ6Lokd04LXtV9JTrhYTtVrStCFvluT3WYTnH+J7nKicl80AzMqPBkue2&#10;E7bId6Us0OSPyx+RsDjKK02WdQCnaAMHHuhYx9oTZK0F+zthK6JxO2E7hXG/iA2ifTmPzqHVO7mH&#10;eb7KNXeQtm60+3lSluotfq7a4uaqAOeY4/0soT9WuMaBiBxUtIsKf802IoeDieKdnThGHcikbpyN&#10;XuTPEHporNZJ24TRWo/2ShpDzmKP7MYRVEXhnOk2dwxVcPW5mpyAsK3ca7vqCywFxyt7DPttHNtw&#10;BL01VM35ANdLncE+Q+6KpBbRnH2I+8Dh238O2+4y7//CmOfU1veptD1mstx2jpXYzlHk/jjPWNHG&#10;yOzMZe5B4F5S55HjM+gkERojOCnck6JpvZBYB/fWid2k6DtFJw6gO0RSi2zRMx5DF4r4EIEdkrQh&#10;0C0pW1G26Ikw6naa76ewNbme0ig8iaTF+VIdg+4yi1PhxeZCi6pHzuNM70L+R1UVOFEbW4m9gn0W&#10;L5sFuS+CMrEM22U/ThEOpq+6wEb6KGwnNoUnpAU64SnwHv8K8MlBrv9XIWk/Kt1BaMc9sc9CfRbg&#10;6eMj2Nb+ZxFUPS/8MLBzt54D1w0QOZ+u8wy8TfwWRq3JTvaCNopIw06W4xujNFnYdh4d24pd2Ik9&#10;oUjYgTpLH2LMiejCzsnAjlE6C62qSeE9PwF9RFuR8yJHB2VXYV/1YjuKDBUBKzKWvqAIrCgFYngx&#10;MoHvscmiWrFr+HuXlsN2I6tV6FW1AbYhUSmpHPgC20E7t7aqlbANWp0laHI/kfGY6JP79E18iQSt&#10;4OJ6cVw7tgUbvplnQl+NVmFOENvCu23hfdCuRJAEEmh7vMB9eDFNFRrlPuP7QD+fB/DdBpFX26Dv&#10;4gf4fRsSgNKPBGlYGMs+dnh+yJitYxQ53McY6gU9vB+uI4LZ64N08Vsn41fErAha5I8KKEX7fQDu&#10;KUZQHREFJPjqMSByO0Jwx4vgjpDcIcGdOMJzph2JvM8kyT6XfyJCI0A+aPIsYZzjt0PRvgKyX7I6&#10;CBqgX0QKT0pWpSHv0pWnVgE62J6aOJMczl5H52CTqrBTkfLnn8S/PjtmtRexna4uWOutFeu4e8C6&#10;7m842u+tW+vtFWu4tmDVF9F/p7AZDmGrI9+VniEePRQ7xHMRsJH1jDMm6y0HeZ09ibylL2cO0oe7&#10;uQ/s0jh8D61A9ILN1Yx7+ZDII/fnGIuyRxOrtDqS91nJ+6vA5hQ+gux8lsQMEf6+HVuBQVxny0fk&#10;85ac4LcfSthuw9b4j8C/j5xv+znD82ytKhVh+izB+iPwl91nuM9T5+O6/jvtcNI23M/3DZ5fQNjq&#10;HBGiGznnpCz7q41hsXHl3lZucq0OUCqX50pz7OOle+3j+/d6QJd0bnJPpeXgixWvYpseGrTK46NW&#10;cXrUyvFRSpV79mSP7cUGEkmb6UA/n2q3PK2Iwk4Tv1OMTar0VCJsVZxe6SILz/V78b7sI+3YIOi+&#10;Zfr2AuMVKLWTJo9zD3XhB/VakVa8HMEWO9jteZfd1ohMEu/V6kUnbLENld5jET8JXykT/y9NPuIo&#10;NiUyTisNNH6D1JGFtrNqnxckk6/kJDzPxvVHqXQlehPfx4EfFK46dl9JwS0RwtajawWO876td6TV&#10;vEq92Ijcwv9PFqEqIrW7xlJ6Gcc8T8kbh2QPSES2B8RthLwNCdsuxlAHMgf5KFkkxDG+4lvl0yuq&#10;tgrfHfsHaEWFA7mc5NcRGI9d+PPyzdsZwxwTq3QmTtzyXTOIkLbSWVHVxdgTARQZG8d9iHxWzZ+E&#10;Rs4jTqMZuxQEpGxA0O6KIIr7jW7lN22Fpm2krVaYKMrWeSTuAzwhbHnG6o/iV6rL/noibLeToEJI&#10;tL737nftB9/93+29P/9/2Q/+z2/Y9/7Hl+zPv3Pc/vhn1+0Pf+Wh/cm//t/te+9/39Mg/AC89/67&#10;nOsH9t57QZSsyFYRryJi//iP/9j+8A//0P7gD/7Afv/3f99+93d/1/F7v/d79u/+3b+zP/qjP/Ib&#10;E1mr47ZH1W5v23b8uITtV/7uz7uTpagZVf6UY6VoGTlb+jvrGIY3v2nQhgU3FGkjZ02RKYp2qcS5&#10;ktOjyBmRrHLm5GjJudPxctQyGPgigfNw1lStuvrutENFTypu4vTikOl7nUNLJlVsbDeOUArtSMDh&#10;i1ujY60wEJR6QM6TIl7O4BhvOY84dhy7H4e1kjZV3ZrAsZv0bRntVJoEz8OHU6w8t6p8qtx3IqQl&#10;jHLOKdoJ4XEWx0b5bC/guF8bxLEetcq7OIk43HIiRSQrsifDnxVO03q1pR1u9OeiNhdcUpTxgDuD&#10;OlbpF1RpW8SvoM/77456cv2Gl+es+ZVFa341QOPL805u1IOGh7PW+HDOI4TLVYTtEsLybJ8VnOIa&#10;J2jb8R4EHwocwVeMIt+30WO5S+22e7rZ0kV2yYiTkFAldRl+GCkSbrvqQS2GVw3CvxpUIfy1JDtc&#10;ll2BwogQuSJ1Q2JTaQqSGXzJ1QgWkKTUCJUCg1OzrRFsKeungKBwbP9OyvCJYvwQnlXAoRLj+6eU&#10;3jZsdwa2lo08Be4PhbY90jYkbwUP468OoCUEIYIiZwgooBy8UbU8S0GzWDLo+U5C3ZfLaV+O34LO&#10;wfdK/5BQhzEj8Dkomhacdwv1HB+Bcpl5TjNBOc3qaS9OQyJCWZG/yW3VltKO0ujAkAX6nNyOQdmG&#10;QahIXQS4k78gDsQo4reBtmvJUwgRwU20Q/uiiBJRRMlajteHwu3HgBzCgBymPwkjLZYxGkBFyDIn&#10;UKKTHZapwmgiasdaLGG4weJwDGL6qnF6q3yrvxP5PnkUx1/kLUiS0hWZK7KS38LfU/U7vym/jwqo&#10;CYnCsMB3I3yH0xOP0xOH8RyL4R7jEQ0C9xiJZogflXPNs1B6BJzrpGkMaYxjER0ibPesMcZVhAxD&#10;ISjWIDKDv9nuYStkHmhzgjZpgTZiVMdj6HoUmqLeNlot6zCGBPIp60S7pR9tsTRFGx5vQ052Wfbp&#10;HmRNr+We7rNsxmnWIZ7RGnJHEXJujCNDNzBcMJj2Hx61ssNjtv/gmBUqQpnnmclz11JILXeJ0tKf&#10;igJ7bn+ePb8/33bsx6lXtBX92SdMMC7CqNtwKagvVSvXUjX6AVvl64vhu+iSYotywlZjhf4s0pYx&#10;L2L4ubJc+xslu+1vlO/xQicJfZXIky6rOz9ng49P2MLnb9iRb75kp/72J+34L79hx375dTv6K6/Z&#10;0V993Q7/yit24BdftMWfu23jX7voeWObX1+z2kfzVnlPucu5P+TgFu6MWClQVKrSFpQ/GLfGTy5a&#10;5+fWrfsLm9b9xYNg07r43Pn5DWv77AFrfhsHhH2qXpm20hfHrOjekBXc7reCW8hFPpe9OG41r8x6&#10;+oOOd3BcPnvQej5/OIi+fWfdWj61aq2fWrNOfuvmt85Pc94316zxtUW/vkhakbU5lzEYLyH/r3Ra&#10;wbVuK+L8IoWrH6OvXkJfPUZfOaatEihat+zBhJUi050UvNJreZcUZdvLZ+Tzde7vjgp0cbxwj+Pu&#10;oi8jhK1S7hRd5V7QXYq4TUdfpqKbUo5inKoK9+kOy0GnFlwZdDJc6QEcmiRFxyj61CdU0X8iHPPp&#10;d4Jy1RacAip8chLdeIZndAG9c3XSl6G2Plixtoer1v5ozbeN9xas5taUVSqHraJ8L3MtICKz4kZA&#10;ltbem7EadLaiXV1fo2ulrwWRqm4P3MAeYF/p9OLLg24DZB5rceI2fhUDET2ehN4UlBs5HqRxrznn&#10;e7gXrsu1yiL545WmoPBCcP7SK7SDtlVx3po7vAe2Stmw73wftgBjEB2sZXqu0y/y3q4ztm4repd2&#10;onNVRVzvJvs8Y1x5+pU7H12twqVK+yC7YR/PL/s4un0TWaUo20VkCUhaQcdv1Fvm4SYnbXOxPXJF&#10;3AKlOdIxe4/ibOCsCHsOinRFTipH21K9E7bKFxknR3kMeaw8szPI7cjyecdifRBJq8ha4JG1ymPL&#10;54Cw5XyKNl1CNswqigrZKhKRrWScov8zkC+7N5WOgTYoh/4R2ni0y/POZR+mjcoDqyIfnFcpMxJx&#10;phLZJi0hG5FrWp64Z5P72eS+NrosBzmZvYysn220+OFy29GJnGjPdzzfiQzqR86M1jhxkcBWhG0i&#10;Mjp1vAG90Iwsa7X8mQ7LGqrHqSh2wva5OhU93GfxXWWWPlRn2egOpU0QkelRu07YVm8RtkFaB57n&#10;gVbbs97quSjzD3f551TaHj+FfBvHQRlDb/J8k5DT6Ys8r2VNyLU5UZu20MwzQ69MIcsn0COKPKOt&#10;0hvR4VLobmRiL3qa79QOLXFO0FJn6ZFJnpPrkAgx68XCmgJy1gla3pWgyOBp/p5q8GJlqaPoUi2R&#10;VNQiTluinLpOdLJINzlsjUXYETjXVZqcyzMvEIac34Wcj0bOhxPmKhybVIZj7sAWQ5Yn7Zfzid2C&#10;LA+IV2yaHwr0QghFlP6l0H7PImKHPYXtpOgTbC+QKWxNvG8BvfUMtq7zTNudnH3mXE4Ci7Ao3QcK&#10;+E7PqdC8uK7SF8h+Ra8pMllpI7QMWIXXdkh/agvCIrPRNUU4t7QB2yhOE+bo3EScYZGyqTjKaf0i&#10;ZestA3tFSB/hvY4E71UR5kki8EDCSDVjpApU0rcqLRa7RNB3PkbYP5E+l6Dl7Ip8VWEYxoBHy9If&#10;hNgOvvcIXZH59DtsgAAcuwX+lgPfy+/YVwmCyFu2Xt1b+Y4jJOwWegV+k9Ov8ypSCyQoDZeiKUFc&#10;O+OoDbu0NYAmkFWsJqoJG6GJftoM2Hp0mIiGNp4VvkViN8+qp9KSewMk0ccTuTchoUeELXAild9o&#10;Z9IA41vQZxXPi0QVJzjxwT7Yjfpev6cqGnmwFjsU+YT9l4otKL9m61j2FzEb5Hmk3XqGAv6OSFqH&#10;PocIvxOB28H9gTi1c4BzYVdKdmniSdCKgRBJ43U+KRVGp4Z5Z9OUugV5kK4aCQ5N2CAfZtkPORSA&#10;z07KRoA9KWhyLU2TZMIyMgPZLyjnuZCxqjQPwO1GZD4yOmGedzZLWxew/VXwGt2wdxMZi4wvPtVv&#10;FedHrfbqtDXenLe2e8teOE3F0roerFrnC+j6e0vWemfRWm7NW+P1WWu4iq95GV16dtxKj+G7ryP3&#10;kfdZM7QB+aUJBr0fPdOdjYX2fI1WcjJ+ygMolZdWNIZLn5UuL2E7tKQ8Qt6E5G1I4G75b8i2j8J2&#10;X+6jft8uT7b8QvmMAv5jSL4Kobzy/SWLIghJT+FpufYEwTUi+2/D1vV17ci9bL+/sJ3PErbPYvvv&#10;4T7huZ6QXnp+uga/6TjtB/R3Ivsk1TAOa9jHCbQi1yXKT/tcRY7tqEbfNhUyrirx2xosb6nDSg6q&#10;YO6wF8xVxGuecsMrldOxNl85pRz9Xlg1UhA+HztJqalUS0A2p+xWTxGJ3SQbUDZi+RXstosjVojd&#10;mXsUX2qTfiS7RfqbPrwXfyoH/yoPuyJPaZdE1OIHaVI4c4E+jv6UHhVSgXy3aGyOKK18cfB5oMyi&#10;sDmkr3d04he1FuKr0C9VoLGmwHZUIecrgzRBXo8HvaBIY+kKIdAn+PwCes4RTkbiN4XkbUjc+rsW&#10;Ac5z9to5deyPD56kSbt25B1yM6kLmdUdAfJIkbZJ+E6akA0jbQX5U75yQnIfuaMof/EykvsqEBaL&#10;/BIRGy9ClnPFSyYiCx0uIxn7wFMkdiOvuwB6Iq4jgPx3rdwNgr3whyMcwq5q5LeKrNdwD85T0E9U&#10;O6gBuacAsmYdwzlAbIhWxnybwPXanyCO730/jotVigSlRmDsC0H+Z+SpxrrGvVDDNcB/EsI2/P7P&#10;v/vH9vu/+z/ad//NL9v3f+PT9ue/ctb+4OfP2r/5b3/e/ujf/h/2g+/9ib377vft+z/4vn3ve9/z&#10;6FgRryJh/9W/+lf2L/7Fv7B/9s/+mf3Tf/pPHb/1W79lv/M7v2P/+l//a99H+4rMfZak/aj2hP+2&#10;f/fjErZf/PVv+ExKmiokH8AAXkEhrKIUFdq+gTI61GS7j2rZPsZ7hCQtujhoZddw4m5OBbg1ZSU4&#10;V3mne2w3g17H6NjkA3WWhOOjrZYaqjiHHLD9V3AcOa7yBo4f59l/FQfU8xXhwHLufef7TfnkMo+0&#10;WiLHx6mo1yrKTwVADmO0n+zxJchF53BYzyM0HAgTUHph2Moujdj+izhpZ3Fi2Tf7KE7DZrOlbzRa&#10;1qFm23O0FScLpw1ny52uSLSMlj2qjTlcOx/nreiSHFbapzbS5sILg77sUXnuUg7giKlNPCctG8jn&#10;3gvPI9Rov45z4MQWXlLRFi3txHkW6aqiZgg7RVkp4qoGVN3jWWhZqKBo3hcmremlBWt/fdVaX1m2&#10;hhfnPB+vO8A48Fk4uOk4kCm8p3TaoXtTNE3eYeWKou2HuhGK3JPywigP3Fy9JeEEKWJElY5VbVYK&#10;WFVpVbxChqsSVO/UMumK/CB/kfLiisCtxGCuQsAhsETaeo5ZKRInarcrRoQZfwdVdgMyN1gy86PA&#10;OT4CwTm4VgiU/1NQG0QaIww0gyO4gNiGMGXCU3CFKmX4w7GVSgHERuCh/xFECwhAISyIpqVyW6kZ&#10;Igr7CfR3gJCk9r+1n67jxwLNXEspOOHLNVC8ylenJQ1a2hCj3yOzZCrWJlJXBO8WEMSaVVPRNC+c&#10;phlxvo9T5C5/hwTwLuVXq0WIe2ELnkkzBjbCOVm51LpxTvpQmkI/irO/wVKUYgGk6PMAxuggRqXy&#10;5Iq8HWu19LEWHJgmSxqstzicAuW5jUGhqCDZVjG1AfofvzsU5RGJ9NBn/ZasCF7Pwatr6LcaFBbK&#10;AQWogmoxmk1F0UULPREoOmUARTOEwnEHG+MSRzxJRrUMaozpMLdgCp+TIpFQcuZ348iLNA0LUGjp&#10;rQrBKNJBEQ9y+r2i+2SlRSsqbpJ74XPCXK2lYkRnKlLtYJtlHGq1VMZeogoVreC0rXINJeHn+6wj&#10;HcjMLss63GGpB9jHl+kiy2ZxNriOInj3HR20ijOTVn8JI/qaqoyuWculVWs8vWBVR6asdHXYcqc6&#10;Pb+YZmBVSfp5jDGlPXm+NNd2lOR5AQE59hqDifQ3T6IvxxeDw0lcPnulWS1bqwggslazyOFMsqLf&#10;FVGkaPznMcQ/Xp5rP4Gxt7Ol2FJGGzDkB6zlxrpNv3PV1n76ga1946Gt/fxDO/Dtx3bgFx7b+nde&#10;ss1fftkO/qrwkm38yiNb+6UXbP7nb9rk1y/Z4BdPWvunNqwOmVZ2f9IKrg/Yngudlnm2zVJPNVnW&#10;hXZPR1AhQvSVWat+ddZqX8epeGvF2j67bp1fOGhdXzwEDlrLO2tW/+aiVb4ybSUvjtq+u+iLe4NW&#10;eA+5+uKY1bw2Z82fXvXjhNbPHLAmkb2fWuJ8y9bG312fP2jdwhcO+bb17VWrf2PBKh9PWtEdZOy1&#10;Ltt7ib5xHl1xsdUKbvRa6f0RJ4XLH01aJe2sfmXOapQT99V5q3pp1onbkvvjVnh7xApuKgp2EAxw&#10;7JAV31ZedAxaFe3UBNydSVNhtJIbIl7HfNJTEaxFFwc8ejP7BH3zWCt6t3WLIMzne+Xv23dO0Qx9&#10;juIL/VbCMSXonFKgbTE6yvXeqV43xEXa7aUPek7Vg/TLgy3oqzaPos05riJkvVaEvlWO2jL0sKJq&#10;RdCqPeUeeSqDfNg/V96esOq7U1YXKSCmFSxV3EvFLRw+5Xq/wvVBqXSc/z1ghei9PIz+vSe5/vEW&#10;XxGjyVKRq0mbdRZ/AEMU6LMmZ1MPMX4Osw82SRb6X/ZE3qlu2jhgZbIbsBnq7sxaze1pJ3DVbuWN&#10;13l1ThXCc9JWqYl49iowVqoJU+Xev9IXELZnuH/lrdfqocv93l7dYxF6Oo/nvIfrpmNrJC1jCy1h&#10;eGMTpazVWMZmg+3lneh95GEnaF/ZD9knthG2h0PClmfNuFdeRTnsicgTj2yKELYJkxjyM8irEIpy&#10;XcBWWsSmwDkPkbaCDRZx4NOXm3H0eW6zPDcRthM6B/ssIJNEah7k+nKWgHLp6v3mIoPygCJflPMx&#10;a4PzrHEOHH4heZnrrDZYxnqL7dmkTxzinkCebAg5V5rYUnTqZK0pGmtnT6E911lgH+/It529yBnJ&#10;X5FVIyFhW2MpY3WWMdFoeyZbLH8aWTlU54Tt8/V5Ft1ShE6pskzkym4tw53BXpxCf4wh80VujVd7&#10;mgEnQpDJGdyvclImKm0DSJ5T6gf6ywzyeBI9OI48G8NpGEW38nyVjiBLJDNtTscRTMH50zJhLQuO&#10;Q0fE0tZYJ2uR7SoqBrS0OR5dkjyslAw8i+kmS5umLwJ3Iufok2qL0jQ40H1z9OFZMMPvXjQMe3mc&#10;ZzkigpZ3OcCzEAmlpfHtZThCyFxNmNfu8xQ4qj8QFAsDW0XCwrQHT5a1BquOsMFwJj1aSCRtGXZS&#10;BNujZT+KcAig37YD+yCCrWJcDnTFh/YVnj7fk2i1om0kbeFH4Al5G+TP5VwOrv0hhL+F98P5tyBC&#10;5Ql89Re6Sohx51wEN3arCoVp+TYQabGjUnUeeK61OO/16MMm+ohWKEUIWUXJpmCfpGCLKFo2VcQg&#10;7y9tDKiw3IQmH7CLJnifWso+xvscxSH2/K70mwgU4e7L3ZXHVJ9HsFuG2U+k7SDQsnktoZfNgu0i&#10;sjZWKQ8UBYptIwc9AZvJU1b10Y4++v4A/W2QvvYMUr2+AWPFjyvHgQ8QLssV4ZmMY+/A/grz4CZ3&#10;81mRWyJpcfAT27mmVl5hV8QrSksEbYhm+qoDm1Fpm5qLbBfjdlcrtmMb9kIH/aRLUa045FoGPMg5&#10;lUJhqMriGVfx3K8K9nn6gB5sUBG2IjFE1A4iHwYZIwPIPJHMIiT8/gN4RJnajS2ZyrsR/B3xt+5H&#10;EcAJIrS1JLmDdjtBS5vbkAEiQLTkGKhAT1wn6GaM9OAj9PHOBbWX8R5G9SYgvxKRPUm8a61aUAS9&#10;T/JHJvp9sh+oMFkILzyGLZiGXN+OsMBjyixtxc4T9DkFuy8V2Z66wH5LvNtl5AnQqgqlqAmIWclw&#10;9OM2aAJOsj91pRG9gMyfR86CpEWezQq2LHJcE3AibYVs9M7ejRbLRsZnY5fmbLYgy9usAP+36GS3&#10;lZ7ts4pLw1aNT1t/a9pa7i9Y58M163q8Yd2PlTt/w7peXLeO+9hNt1as/vK8VZyasH0bfbZ7Fl+c&#10;d6xo8J1N++y5WuzQGsZYVZ6vClDwTyw+UWwNYxgfxmuJyA971i8T+bjNJwv8IGQPtusPC74Jv9tO&#10;hIZkZ/h5i7CN+FgJnFO+pPtbkd+eJWy341kZF+Kj9hX0W+j7bgUZcb2QnA7b+iwZ+yye/U3HbZG1&#10;Dp1X98VvmpACsYoiDbee3gw/EZ/dZV4FvoHSI1bnMpaLnTzMRBfnr3RZ6VHssuNDVnRi0Cfy8072&#10;WvbJLtt9qsOysM8yTtLnQPoptqexX7CT9pzDjrio9F79EcJ2xPZju5bfxJa9ie2HPVZ+ddz2X8KW&#10;PT9iJWexdxWpe5zzH+62XAXCKNWBVjLie2XM0/el2+WfRVafaJLWc00PlXle7R19xZ5P+3mwY0Bp&#10;UpQupdSihvb7qklPXdTH35poVeoS5JHGvCJWY5tAPRBBKd+cZ+Q1epQqga2/OyAd8xRxC8KVJGEA&#10;TBjJrDzBnpJIukaBbV6gnOePTlHqEJ/gQx4ldQL0vYhbl8P9knfIAGTeVooZTYAgNzVZF9XJ/SK/&#10;HFphISJXAXb8Jr83XiQvcMI2AhUfj8fHFqQzfGJPcl2rZ7WKVikb8OkV3BUrH5/noPbGqr0gDt8/&#10;QcQzvn9iJAAssQV5qONCtHFeQQFgHfjVHWz57Kkh+V2RuVo1rELy0dU8f7BVn4jxrUKccUq/UIt8&#10;rauwd376J51r/CiC9ln8B6VEeBaKbP3//svfsS98/i37xlc/Zb/zi7ft//z11+33/9n/ZH/2J39s&#10;3/333/Wo2X/z+79r//yf/3P7jd/4Dfvv/rv/zv7BP/gH9vf+3t/zBujvf/JP/on95m/+pv3Lf/kv&#10;PbJWjQ8J2pCcfRa6/l/l349L2H7h175h6RsBAamqyCq2oaIbyasYDjgtGQdFcGLIn8B4P4XDeAbn&#10;TqToZQbtlWCglqAE9JuqKavKss7j51hDgXHurMM4OSe6/dii8zh15xEabAvPDng0kI51iFzVTI/C&#10;6rluEm2Inau0mFk6Is6Lik/sPogAOcy+x3CujiIUjkgw8PehHg+xz1PBDD7nbHKeNZExjV70Qw6R&#10;IEW5ex3nBkhZprtDBA7g7KHoslB8uw8pQqXDco50ObIPd7ozlHkAxwUHLGG+xhI4V6LOiTJOX2ty&#10;Z0f75Sh/3XEtK0AQ8rcIG1VJ3IMTlYuA3Kcqx+flHAo8BxzsfTijio7adyFYYlpydcSjlGrv4Zgq&#10;ounWhO3X8tALQTRRpqKvDtZb8matf/ZCZ5cG3OkMnO1Rj5KSM1vIMQU4+bk4mHsOaUmlIkM4VrP+&#10;Mpg06DHcVBQhGgEkAndXJcLfl2Rj8G4ty5ZxHFEUUjAIPRdmJQixMG+OBGFEiQmBopTC3AYU23bF&#10;7GC/EKFyFbYU4rOIKMjtBOiz59yu8LcjUIjPAGX4LHw2MwT7bCEkWIGIbCezt2aYAUr7KUTa+myb&#10;t8hpHbNl0PCdGzrck89a6TrsLyMHIajIXEXyCspJE4NhtB1PzaABbZ20RUArGblH6yK0oxHaDkWW&#10;RFIxCHGebxfnogVDuBlnlr+jVJVakCHfhgEuQxkl4UXKMKS9UBl9KBYjOkapFARFiXThuGg/X8rB&#10;vuzj37FfvGYE5TSgaORQuOPkkGNBv9Rxmj1EAcZilGsWMsoh5YySUGQKSi8O4zvel6lhVGsZoorf&#10;TAVQle9knOgwd1ewlFWGdRBlm4HxoBQJKYpWm8QQHeM6I1xjBCPAc6qV2i59HuV64zyPSRz6+XrL&#10;RKbsRQYpV2IWYz4NQztxsR4ZVW2xGOcJfE5WvslNkTjdyLIuy9hot1Tth7Eeh8yIx6hPRi5lrGEQ&#10;bYggQS4cZdyfGLXyU5NWdXraak/PWP1pxv/RKavcGLXihT7LHm2x1C6eoxx/jOTnS7JtZ2mO7SzJ&#10;YQzmMf4KMDxwlBmfW1FJ+kwfltHnUP/DCY4txngpKgi2QDPQiuSKY4zvKM21jxXvsY/t32ufwDDf&#10;1V5iGdMtVnJs1Fpur9vopy/a2s89tPVvibB9ZGu/+NBWf+lF8IKtfucFW/vbL9qBX37RNn71oR38&#10;9ce2yXb1O/ds8Vs3bPJnLlr/F09Y+9sb1vj6stW8NGdlL+AU3ByynMu9tvcSclMpai71WOGtYat8&#10;OOnFvlrfOmCdn920js+Adzas+a1VJ2fLH09a6YPRLdJ2/8Nxq3p1xmrfmLeGNxet/pMiVWes7NG4&#10;lT2e8M/6rsnJW5yTz25YO9vWt9es8ZNLVv3yjO1/YYz29Fv2ZeT3efTBBd7TxXYr4LuKR1PW+MaS&#10;tby1Zq2f3uC4dWv61JrVvbFs1a/M055ZK31xiraMWQHtz+e+8hTdCYrujNr+eyp+NRXg7pRHkzox&#10;emXYCdj8M+iwE9z/EfWzJtu9KaesPsBGA/2uyfYeaUFXdqJLeEaaWNQKk/NKo4OsPysdw98RiLjN&#10;R6+KvPXoz8NtXuE3YxPdpwlZoOjRtINsgQpsZWplDXpF2H28xfZgxAsqKJaLAV96fcjJ2sZH8z6h&#10;6JOKD+es6i566obSGOAInGm3vafbbO+pNsvhc5iySCSucs0rHZJW0uw93ekRuFqloqjb+DXG0TLj&#10;fgk5I8IUO0J2iKoQ52KDFJ0bwO4YtYprYw5Fd+w7rxVC0ou0XcVIjzf5ihnl0i+/wz63RjxNgvLr&#10;h8VSlYdfK2vUJhG2WoWjiGI9TxUG3c310rBfUmTHrGB0byNs9exF2OYrp60meEPCNkLaKppVE6ge&#10;ZSKidRF5NINsQIaEhG0yjr8KVKkglRelQm44lpBjzxC2cuaFZwnbhKkajsX20EqBg9gp2BzZPKMA&#10;AZGcw1b3o2WOe7DDVAwk7QDt0ZLFFbDKNd324Zkc6rDcI9wTjlY+NlX+Jtt17m+VfrOIzFQ6gbEq&#10;z0X5ia4Ce76niM/Ix0HkoxO3yHqgZcIqILZnAttkimsOKiUCjldDvqnCfdZ4k2Urxy3ImlV6nEaL&#10;HxOZyjm4Ly0XVhRxkFO8zhKmKy16TLIYnaVclmPoxXF06CR6bgKnAMSP43wo1cQzhG3qXLOlzIi0&#10;xW6bUEEerjNcbVEDFbazF0epF13KZ0XYpaBDRB5nzPK8RcbO4lzKwRQWgIhbRdHxHORoJovoGeE9&#10;DEYIoF7ebRe6FB2lJdgemdiAPaUoWrepFOkZIEx1ExRADZx1t3/K0MmSz0IpdpY7jgHCAilOcOJg&#10;fjgaFvn9DLYiwXTevzKCYz7qfM8SqUJAzD4hahO34Qlpq/2xlxzSQR+F4PcwCsqP8euKIJHdiY2p&#10;yCngzjO2qRCFrbpLUCoJ7NeY+kLsmFJLxH4Q0ZcxiPwYwY+ZaLU9U8ikafrdJH1kkjFFX0wZrY8s&#10;c8chVZ57B/ZTCOWdVioTkADUz5IZe6r4H6bB0ARxEvZGEL1dZVH9SrdB/+rBpojkQI2JQMRtvJbP&#10;aumsIrBw5hWFnaII0iHOqWjSkW0YDeCpFeinitJ18ncbAscemwqn3qNtceyTBBGg2F5J2A2J2F9O&#10;dEZIWi3HjVOaLU+1FUEr9iN2XkI78KgvbELGrOdf7MRWFNTHuQ8nYjV2RHoKmjjXGFaUsVY89WGv&#10;RQqfJUQmRFJUWI970r0micjoly3Jc1dUGdCy3yTsQEG2oRdbo+3K26gI4Bjat0Us63NI2HrULFA7&#10;aZ9SMCQyLpNHqnhu1ZbOeBXSsANTkTFJ4zyLMdo+UYls4Pkjn5Ox35Kegb4TUpx8fRqpW0BHhZjh&#10;XNM87ymdN0CyJpr8GH4XuStid0HBA8gTBz4ZWwUNCFp5kTKHjFagDfsnIu8TZmstjjYKiSKFI8Sv&#10;p4w5gGzHn812NFv2AWwEZPoW1gH6XvZENrZDzrFW9AI+/SkBXeapDdGBWh1ze9rq7mMfafXN43Xr&#10;efWw9b121AZeOWZ9Dw9Z87VFq8BOVYG5ZN7zjpZc+0TdHvuJyiz7WFmWPV+ZY1Eih/A3fHWh/Bl8&#10;l4RtcF8mhJO4AD9oO4G7ncTd+k5/R2SlZGa4ctLlp/aTbyffivNsAR9L34eEbUjCeZRsBB8l50KE&#10;+zy7r/uluhbYHkwkf05k8VPXVBslvyJt346/jLDVuWS/xzrpmO+Iwc5XQUTJwF2Kdi7Ls0/sz3Z7&#10;/bkqfIFGZG5XuevZguVuKzk86AWRK86P236lErogGw1bR5PUN0et6PaIFd7GHrs1aDnX+2zPlS7L&#10;uthhmRfwcc5jW1zottzL2JZXsGE5pvjaqJVcFe+DX3JxxIrODzm3oxVdSluUd7THc+YrGEZ6U2mD&#10;lCdepKxyxccOIjuQD5IXkrlJjE+lDEpSwI0H3QCO0RgIxoTGRzBGfLy4Lo5MmE6jryex+7hXXwUx&#10;iC0rn7KNczdxHa2Cla7V89NE6Na75Fk/Bd6XY/t37Oc6mHek431lI+fSCg2euZ59TDW6po7+0Eh/&#10;aOa9IZMSkZ3JXdI92CMD2GjIuXTkXbpkn/KD9/MsItG2WmEhstaBDHMf1+WrZDqyGmhSLEFk7xaQ&#10;mZLxmsBy+Y7MkS+tiN82ZKgIWPnz8u9raXsN910NqgD6MRbfX8UF49lHuXMT8PeV6ieYwONa7Vyj&#10;A2yrpeMrMXySDznNvuILxB8EnIKIYYExqzEfCSwTT6EiZ+98/a8ph+2z+MEPvm+/8b/8z3by5Alb&#10;W1q2X/iZz9pv/i//2H7z//O/2v/wj/57+6//7t+1v/3L37Ff/KXv2He+8x379V//dSdr//E/Zp9t&#10;BK1IXRG0YfGwMA9tSMz+MPxV/v3YEba/8g1fWqGZvy1icx5jlM/KdZau3Googr0H5YQg3I/0eELq&#10;Ak8ejXODga/v5VAkzkuh8EJn6ZBzdJ5FlNOqltrh9G7iwOAQ6DyqDiiS0ysoL6OUFO0RWaIXN4tT&#10;M1Nh0VMYPBP7bSeG+a5xjJ5JDAwUYfy0ot8EhMAUW5RtnKJNUMCxKOC4Ma7PZyEWY0s5LKOGOIdm&#10;aYBIGTlMcpyi+LxLiexHUfQTDG4cg3iukYBy9arOKNuYCdqCQxCFQxBAnxlonEO/xckJA8qZFo9C&#10;TpzjPlCoiqSLnqrwdquoh3LFaUl1yjLOGc9EUS3JOGPJK/U4TTz7NYQQyjZTUVA41XuO8KxUCfV4&#10;sFWUs5xppaxIwKmNW8UoAnJ0c8504QgPWcXtcat9MONF22pfZKvPDwMomrf8Js7rZRzTswjd4wNW&#10;eJB3uNJjufOdHg2jJYpa1qTlTtE4GzvrCmxHdZ49X57r2FEuIRVEgnhuWAxywStVulALBF9Q2IwB&#10;vA3+Hc5AkOdWiirAk3QFT7ClxIRQUYbgmC1lGsGPOlcU7dsOtdvTIoRgH3cGItfZjvA35T7bghsF&#10;z8C/D6CiTsolJKI2IGsjv4Ptbd+u8EPyNpgVDhBEAwMpbZG5iib2JQZ85u+t4mqCCF6RughKrwLZ&#10;ECBB0bh8p+hcEbzB7xKkjIFaCVYEbBiRWy+wTyPHRCCh7KkUGlEkDYyTEE1Ay+UEfd4CygZoSV1C&#10;h5yDAHIQYlvK/Dcv0KF9OFZOgyI9HFIW+pt99XeSjsVI92NlmLdyrPKQKZIC5aYolXg5J4PIDvpt&#10;Cso6RalAcL6C5YfIEjk2OBRhMYh4FaNQxMyUyF1kHYaBlr7GDjOeB5Exg1xDeb22ImckTzjOZQpG&#10;NzInfR55KDJgscVSMSSScNhikT9RoyIVGOfIpMRZkS8tlrWG0bPWbmnLLZ4DV6kV4qZpF7JCiEV2&#10;SY5Ecx0hVhE8ciYU0YNzkTrB9SbqLWO83naPN9ju0UbbPYKR3o9cRUGn8GwSlNu4ljFYmW9RGp9l&#10;ufTzXPp+HuPuCWIxMuLLCnCi91liaYEllPC5OEBS8T5LKim0FPp6MmNCpK8ilhSt9FxZDsb4Xoxy&#10;ZEBLgZMxZSfHrPvREZv4zEVb/vod2/z2Izv0nZfs8K+8bJu//NBWf/GeLX/rji3/wh1b+9v3bP2X&#10;79vGrz6wzV97YGu/fNeWf+mWLXzrms1986rNfOOyjf/UWev73FFr/eSqVSOzCq+pcFiX7T2H3DvX&#10;ZjmXuqzw+oCnkql+OG0NSiHzxrK1vLHiuWtrXpq1/feU53XQSdX8G31Wcm/Eal+ec3K16qVpK7mL&#10;caqctw/GrfqlGat/fcFJ2vZ3NpwA3sJnNqzt7fXguEfTGLNDtvdSh6WdbrLcq91W9XDKWpR24dMb&#10;1vWZQ9b5GUXosj9tr3t9KSBtH81Y8QvjVnBn2LKv91uWSGiQqwKUd8c8yrjqwbRVI6M9PcJ1jF+M&#10;4ZJLipQdsBKRsEr3oxUfijIVqbpGf9DKF62q2Gz0VSKahNNEn1ZzKJ9ywfl+yzuLwaxJ0EhqhH1n&#10;+6wQKOq28Azy/jTyPkLg7T7c4vlakxQdvkTfXaS/g4Rl+qCut0HfE4EL0jbRVcpFq9zxm7V832DZ&#10;OHxFl/qt8taYNTyYs/ZXVq31pWVrfDhvdS9MW/kNnAEZ+heUQok2KJr1mgqIBZG6VRGU35qwkmsY&#10;/pcHLf88NsXpbi/klXGo2SeSE2lP/CJjEKSs1jnpqHyx+073WvF5rbTpx2Ho9chX5V5LP8TzOdHm&#10;aSKUn18ovY6ToqJvZ+lTp1qcTM7hc8HFnickMu9A5G8eTuxu5eBVeqg17KFVjGGgVS17OH/uiY4n&#10;UbaqWI6OVsSy2pR7jO+VhgDkaum+bB0ca0+LgD0Rhy2haFs5HnuVK3a93R3u3bKRIshY53ljD6RF&#10;inZkbDSz5V1hi8kmS8K+kJ2SOMN7WMEBP4RDhZOkSfEctYe2acWQVkTps9rq75u+pErPWv2UtIrc&#10;FCF9gL6lSfVDbTjztJnzyOGSnZeryXHal0M7cw9wb8izLORfPLJqZ1+xPd9b5NEwqjivlDSKtBXx&#10;lTyGfFJahLEm2zPebGn9QdGxXU37TMuf907z7Jd4NgsdOF0tljhZbzHI4ShVrEcGxirX4xR9ElmZ&#10;MFPD35Vuo+0aKXbSVlARojjssXg9T56rlh+LDNEknCbjlP4mLCyWPE3fndYyy3pLwDFU/lqlQ9jV&#10;h27r4xxDVegOZPYEttkkz8Mn/Xg2yPItTEYIWhUgEzGlqNzegKANctJhf2jJeAMOXR2oDia95Uxr&#10;NcROHG0tzQ8IWuwL7IFwktqxRZZGgL20VRtAhC32SIiQ0HWncptN8VEIbaT/IKhtkc9b5/LrYQ9h&#10;5wX5Y9ETAt8JIUGbJGAPCokRJDi0P/ZRKfZQBB92kAHXCu0/tzH1vBRFpsgmVbxWtBBOqJzNpFbe&#10;e0c1uhCnWOjFKVYKgwGc9kH64DDvdCuFAbbtKDo/gmC5u4iEWp8siI+kv0iaZKyLjMXHSGN8pc9y&#10;HkWxR5BOn1L0dZqWxLNV0dMk+pSiNDVpEdNf7kTtji7lRqav8lnfqY8lqBDWMOdXFPoo/ZVrp3Js&#10;CBWiUw5nRZxpYiQRm0JI2IZ4Fa/yNFCMFU2UeAQv3w0wZkKIEFB0FmNNkbgqYOYpA0RstuADKc2B&#10;0nFoMqEeu5itIsCVs1Ykt5b3JvcoUpdxoSgxzpnMNTwyNUIixHlUOtBkxTBto12JQqTNSqESo1oC&#10;KuDXh603wLm5f793vYth2W34S8oRq7b2cA8R0jbE1oQ97d5Fu3c1C8V8pv2yB9u5H+Wp9Yg0bFYn&#10;rgHtUt5bPc807LwM3tlupcNS2hhkp4jVJHyzeE34sHUyFZ83ZSEC+b/4wQG4f/b3SFkH++IbOpDj&#10;W8CWE5JBkgj9EFM8Q/8du5M+laoIXexIbUX4p/BZEbwe0SvbcZK+iK2pdDfKnR3ahjHyaTl3vGQi&#10;SBRxC5xYpp0p+N5ptD0T/ZCFX7kH/eFkLbJdZK1P/G5Kn+PTgzSvuwKOYgsfQz5GkHIC3YN+3K20&#10;gJfQr+jFqnvT1vJ42XpeP2gDbx61kU+dsOHXj1n3w3VrvblgNWfHrORgj+XMIXexuxXdHOMrCuhr&#10;9cjFOt6XCvTV0hdE5Mr3wOeQHyIfJaG2zOuIhMEqAQIC91l4MI6AjPJq/iEks/hexO4WWYufpGCY&#10;7RGvUaXIZiCf1X287ZCvx7nCVQOB/xfIpBCBLxf4bu7n4bc9RdhG/DhfRely/Yk8C0nZ7Xj2tyCY&#10;h/PS/q2AH84jwjCqBB1Sgj0v/1srYCv32S6lqKjKc6L2EzU5jIsiz5GevdBuxQcHrPIMttbFaSdq&#10;iy8MY+eMW+X9aat5NI/dDLBXtVKs5jWATVz92rxVvTJnFY9nPNVXCfbqvhvDlq/C75pgP9Ntu7En&#10;dh/H1tLK5cPYN9gnKaviceiTC+JBGLvTjF10c8w4smcCGYFcVbS6Vs5k0k92z9PHFltt70Kb7V3C&#10;xljG1ljF/ljTyh7sD+EgNh39SshxYN9sRrCOzSMc6LH8VbDM/gvYPrPYOmMtlokOUK7ZhCZ0PDoj&#10;DDzb0r+87xAhie/kbKQvaLLQ86Wji7ViMUHv3vuA3pf4D3S56/MCzsffvAuRoTH4YvH4yInN+y0F&#10;/zW9u8Yy+xiTg/hvw4xDoBQ7qeipZAU8deMLKthJck7BSPJtNUmm/PbINKWTkdxNlPxFDjuQ7w75&#10;v8joJGS1JuWSlZ5Bkb7ypTUJ10CfqsMmqQnsEc+Pz+foOtqp3/DDg0k6xogm8eRva0JP5GwXoG1B&#10;CgYBmUQ7PW0P+8bouWpM1/A8FM3MuI4D8XUBEurptyCxYf9/OsJWEbD/6B/9D3bp8kV7/OKL9rN/&#10;82ft53/+m/ZzP/dN+/a3vmm/9mu/av/gv/mH9k/+5//Jfvu3f9v+zb/5N56jVmkRlB5BBO2z6Q3+&#10;Y//7cQnbz3/7Z1BsKCgZ2hgRHnnpkPEdQMvVgtkPlAwKMIQTHiIpNHPipEeZh6yrKruwU9shvhsu&#10;s2iRIDLGQcxYoISiRsps1/B+2ylCVeHufI4eldHOviJVI4jZ+sw1xth/uNh2qILoCIIMQz52nE6O&#10;8R5C+cyEICqDc2Pc6xghmn3jpwOBEj3BNflb5HDcHANikXuM5HQTeRzDPk4aT3Av45xL+82jfJVr&#10;CAcqE2dMRLSqGGvZSgqKUttUHCtF4UZPYbzpGhgG+qyqzCJyVeQjLPoRi3CLnmY/9gnA/tMMIOUp&#10;WuV8KN00kIrz5kJRUdCL1Ra7wHGz3K+KxeDQKu2EIpnlsCmlRMll5fybsMqbk1Z1Wzn/Jq3c8xOO&#10;WcXVcau6xvdXwaVxU+6jsjNDVnKi34rkrKmw0nKzpYtcGsDwbMuzTzRm28dr99rHq7NtZ02Bk3wK&#10;gfel1CUYfe5UMPj38+6EUu53G/y7MoQ38OXZZRyPIAyWZiNUHAgS4ESthKq2fO9C1JUlggCEUao+&#10;i/kj4DO0KEGd9wlhq3MjeEO4EEbg0I7tCKNWdM0w3UOI8Poia4PrcO+VCC4Hn5XCwJNxR6C8wII7&#10;as9CSjq4p4C8DbB1j1xf7QicOs4VwZYzp7+9DTxTFHwcBkrsdqD4YzxaV79xPowikbxbbQsRpnao&#10;4boidjGkEkX+AuW7CaN1vQIl7z4smBajCF1916DPwe9eZC1SiC1B20bAd0HqBvYPIZJYaRkEzfY1&#10;oaCaOQYol1y8In6BCF4huonxLmC4+/KXdn5XTkAVyMDAD6G/t6osSwHyWQ6BR3JEHBlfloJSjO7m&#10;vF30YxwsfVYETOCMsD8ORhLGj5CsKF5FuESgfLpxMk6Hqi0aJRoFYvicIIdwnLE62YRh3mTJEw0W&#10;jzz1fIk4LVvF0YTeUnfqnusodCgvk5b5xPB9NNvoHu5Tf3fzXnp4Pjgjyf2VPmubjkOageLXVoSI&#10;nKxwomVHbb59vDLbPla+1z5Rnu2TLTvBrvI8xoJm6PMZnwU43wU4zgU40QGczI0gAaMkDoMkxqPs&#10;I0utKnK80ntUGwYNz6doc9B67h22hc9et82fedFOfucNO/m337BDv/DYDnzrBVv91j1b/fZdW/mF&#10;O7byi3ds6Rdv2dy3rtrUNy/axM+ds8mfOw8u+Hb8G2dt9KdP28CXj3nO2aZPLlndq3NW+WjS9r8w&#10;avtuDVjutW7Lvtxley7iTFxRftkhK7s3buX3g8JfJbdHvNhj1tk2Ly6l/KV1j+es7tGc1TycsaoH&#10;U1bBfmX3xqwGg7T1kyvW9ZlN6//iERv8ynEbAD1fOOSkbeunV63xTRGw01Z8f9hyb2AU3uizorvD&#10;Xmis7pUFa/3UAWt/e3MLLfzd/Mk1a1RRs9eWrPbleSvhWnsudVn66WZPA6F0EKW3RzGaJ63mwbSn&#10;wFFUavHVAScOiy8rF7siZnu98GQBBnIuMl3L9FPX613WC4o8Fdm251gn+2klxTByf9AKzg+wHfDU&#10;Q4Xn+6zgLAavlu6LtDvW5kSvzqXUQIqyVbRlaGzHL6DL0UnSTVp6mSgnFgfQoz4XBRxNRX1qInc5&#10;QNoKzvB6s+XTjtJzg1Z7Y9LaXlyy7lcOWNfLa9b20oo1PsAJ0CqRq8OeL1akrQqViqhVfvhKHMIK&#10;bZXXXnly781aNTqr7Nq4FV0Yot2dvnInbh7bYRYbYIoxPYOjja7WZPNuLQtV3lalKTnAPaE3tVpG&#10;qZCUqkiRx8p162TsOZ7nuU5H3vkuK7jYbfuu9FrRNZ75NeUKxmHgfWWfQ7efRAfi1Cat65lzvQhp&#10;q+jb7KNtTtZuJ2yVBy73eLfln6CvnOBax3qwD7Qqp94Sea4J2BPKuZqEDZCBrRAsY20LcIjjj3RY&#10;TiSdga80OtrOe2q1tI1Grl2H3sdemEOugTj0ftIS7VH01BGluGBM0A4nk4Xj7b51Uhkoz67Ol0Hb&#10;RdgqxVRiSNhu4kDp2rQ7z3PasaXtOYdphybaN0Qs41it0m+WeL6K+ppA3mHX7eoXYYvc6keei5QZ&#10;rjblsM3wQmLYRMgnyd0YyePuCsuYbEFuDFvJ4REvKpIwWWuxo1URe5B9xnlOU+GkPH0SR0+Era+A&#10;0AR8BLIFEyZxUKblCIpIoa/O0ScXmnwFhaIenQDBRhW05DlRpBz2rHKMxigfHvJViO0PyKQk2u4V&#10;8pHjqpyfMMj+gxyPvE1UVAs6xIsZifhCD0U3cN9KcYAj5BW4JV8jy/MVBaUVDwGQpdgecviUskZ6&#10;3m2OUJdH4E57qOu39D02gttBIhie4AnJEDqSPxzhdRy6RojId0/t6/aPrhdA34XndzKD7z5M2HJf&#10;ICkEtqCQWMJv2IYJJeiTEnQNiCvJR+9I/wR6SJDjq2glPUNf2VUJ5GTibKqKdkI7eg/HMX0Qx3e0&#10;2fZO4uir+CnbLPpTxjj2OEgbQ0ZJT6OX1Q9FbAZpCdD16F+99wT5MvJflPJiDh0NlDZDxeiU5z5Y&#10;Ak9/Yut5SZVGSXCSNiDzlTYj1QuLMSaVWqOPcYCOli6XDt8lvU2fUrqQ0H/SBKxI/y2IFAbJk0+g&#10;4n6+n/ws5UyVH6aodfpjvHLfovt9VZGcdu4xgT6qglhO0sq2EUGrpbTdXFskpgiANvq40hk077Od&#10;jQUOTZxEgZhW3m879l4n9he2kFIHxPcC2q6ocY0J+YYBocwzYyu/UBG0YY5eT/2A/6eJbyeZnWim&#10;LSrW1884UYRtLzanomyxq5K4D08ZonHmY4v3hE0W5PTFD+rALqJNO4XI563lwiJndX+MRRVcSx6m&#10;TSJ/eUZ6TgmaSKFtiuRLGkcO8Q4zkAmZC422e1lygXentDMKKFLua3yzeBG26Lk0zylLH1oMUmOJ&#10;DFUwUKJIWJGrsyJ60XeKqNaE/BTX9XfJ91rNxbPRM/A+xlb+sue8BUqXonerNiXQtjjkZoyWditA&#10;YCtIgOeu4ABkXcI2aEJKSJhERuE/JuEvpqCb0/BVHehtIQO/MBMdqSjaPHTTPvT9vlOdln9KOkCR&#10;tO2W7YXEtbKkywvCKo/7Hk2Kn0e+X0TWYzPlKAf/1T7LRx/mX2PL5wKw7yq+oVas3MZ2emHaJ2Vb&#10;X162ztfWXNf3SN8/WrPmWyp0hq4/MWT7NrHXFpDF9P9YxsTO1nx7vkkRudm2oz4PGYpswJZPxLZP&#10;atrv5I4v167lb/wPFYFOaeCea7n3SKBKfBX2uXwZIH8nBlkajazchYyMEpBHInCVBswJ2xqlzhNx&#10;yzH4SYqyjMLW1RL5J7L0aYSE7VOQn7YdkQCdAPLfgK/CRLaHoA1PyVv5adv/fgbyRwN/U34u4xJd&#10;4JNYyNlQ3muFgVLoaPXrc+U59hPlu+1j/3/2/ivIrixL0wPHjMbOjABcawgXcIdDONzhWsPhDtda&#10;QTm01jKAAEJHhsqI1FpnVmaJrK6qrG422caxGbJnbMz4MG+cN84jhy98Go4ZjfM0L3u+b517HR7I&#10;yKzqqu5mk1Zu9tu5fu65R+y9zxL/Xnutrvq07QgyFd9iJ+PSVEZtDxZSx9OV1PlWzv/XtvroRBTb&#10;PfJ97LIfXUpD3z+Xer+Dffyd02Hrumpt+Pvn0/D3sNm0X7Gduz5cjxQIpnc0GMDAMTmJirO9WYoO&#10;7JrIqXyOd+h8X9qJLbnr4mDahQ1mwVVtH3Pzm4ff4qGmW9p3k/F0i7HlymhJWPPZXmR8OinMvTdf&#10;nwrsvcGWY/fdwqa9PRcrEV2RWGeapivYcVc55hrj9OpM2nt5Ou05n00C153Azl3Hzl3F1pnC90JX&#10;bw/Ckr6P3OY5jsH2zLVrHtmqEfoB5Atcvozse47nHFmKiqxfspUfwAlG/ele+hHfufIIPtsY+mQS&#10;u2h6KNXOHEm1s5LKvBv8Xz2F7pnEThqnPceRhfi1xaPokDHGwjjvBTLZdC76fk6eGaEbqV0scCaQ&#10;iZGGAR8wUjIcY58rJLBTyiys6EqffuyUvn1suT/sliIJ22HGaI6wNTgqAqyCrEVOTSD/JtEvQMI2&#10;0hweQ9eN4cdK2A7z7hkshN9f1i9BC4Ko/Twq+P7Hv/1NcI1fRNC+jH9khO3/L/0P/8P/K/2b/8t/&#10;nf6b/+a/Sf/t/+O/Tf/d//O/S//9f//fp//xf/wf0//7f/qf0v/8v/wvUVQsT85ujZ7NE7X/Pv/+&#10;sYTtj3/3Z3QEQm9cYgCFmMs7VDSBkhTsL8iTGSjdUg2fHDSENqFxhLIyf9MLoMBUYpK65ilBaQVQ&#10;ZiUor2L2Fy9hPAPzsVXkwuDzRrfwc41LBlGiziSWn+BYiVOctioExW4Egw5j3vmpw1Gz2IeCoxpF&#10;VskxFacZhDh7FTikpj6winPktcUZ2oWz4tYo1qZ7OGsuHzW3Cw7TTr4zrUM5znEpzpLbHTi5OslN&#10;93Wo53CM51Pzwxl+iwK8ixDJwZknI1cUbruu8oJyDaNmG2/r4KHI2NbdNBcmDh0CrgKBV55zmsvP&#10;ufzySOb83UNgcf79D2dxPqfjOjqwddePRkSuSxorON7feo4KFLfO7Q4cOWe+dl/j2tyLv9Hx3/do&#10;OrU+W0g9762nvg9PpG5zEL6zlNrenEstr08HUeDS3LZnc6nNFA06cTjDtRg0lRgUxVMtqXAUJ80I&#10;3N6DaVsXQFBtR7kUWtzoMC9zELaMD9GGAAKlh0E7hlI7RkgHBmUHfRhpElBKOaj0XLbt7KJ5av2c&#10;d1jimFCMOUIzkO17GZvRqaE0MyW5OZOp85G/pgoRfJ6sze/nt+a1sQo/9yoiL2/usyiTIOUaJdxH&#10;Ee2wCXPcGAliTqcgQvncmUOevN0kcPMK/8U9R7QtbWCKBGeV8wZApvBz0BgIaLxoxOTQTdtugveZ&#10;fZK1gdy9bkUWqct1uVbewKnQQOpD6GMwBawq2Y/huJlmYSvYj1KyMuXW/RK0Gfwu9z0IsheDzJy6&#10;saQCFCPYJXyjEvMQGAZbCNs8ylASgSN+D1A0pUcFx44IPrPffGwqI3Ox5aFSyi+pKzqCTMNQjDEM&#10;shxt+cgNFSXjOCI3OKcOQoDxCyQdRDGKNY+icZQZKLUgiDOncwORk1dU8r8ViD1fzKDigMT5QRDK&#10;/J/Pu6aS1smyurGwMM8LYLTj1JRz7ciPNI1DMI3zMSNwNJ2t9R5R2Cp8n9Go5wKc3u09vJ/d5qnG&#10;2OvUoMhm6M0BWBrE7H4MEBxqjNkMfraYi6QuTjVwKZY5As0P+OXDjenLHY04e4djmenh60tp/J2r&#10;6eQP3kxX/uyTdOtffCOI2xv/6mvpwu8+SBt/80469TdvpVN/+2Y6/Z+9lc7863fSxr9+K534V8/S&#10;2r94La3+7ePYrv8tn3/3OC399YO0/Ffgrx+mlb95lJb+8kGa+c3tNPrTy6n7GyeCvK1/NpZ2PcYg&#10;u29ECPL+AcbPvaFUeRN5fR3n/s5gFJ+y8KOrCwa+tpEGjCr4aD11fGUldX+8nvo/O5mGvnkmHcVI&#10;Pfbjy4GjP7yQjvzgfBr58YU09jP+/8nFSJ/Q8+2T6dBHi6nh+Xja/drRtPct5OiHy6kbo3boO+fT&#10;2A+vpqM/uJxGvncpHfku5wDD3z6XOj9ZT/twfOqfYJA+HUvNzyfTwbdngzju+erx1At6uJeuD1dx&#10;hsxpOx+FsCyIZfXdgMv076NTgrTFuFPm55az193gnPfRDw9m074c9j+W8JW0Zf9jfz8ZqRaMyI3o&#10;yztj6CJ0pSlyrqBjL6OnXO1xBh27QfudRA8dR1/jrJZKoKGzXfpbdxY9ch7n7hwG8bkRnGB0y9mh&#10;tAv9vJPf1ZzWcZTA1WkcS4dfm49cecMfbaSRr+IQfHIGfbOei6SdjCrD+5+hY8yNZiG1d1fSYYuE&#10;gtY3l9L+J+Zsn0TfjoUeM72S97rL3LCu0DG/H064K2KKcWgLlnmvY4IWOXccZ+9MX9rtEtGbx9I+&#10;0xE95Ho4HdEej9D1D9GJUVgDvAZwWpueHUt7nwO2/m80btUV2uEsMv8szvJFHGOXl9J+LwhbCVZ0&#10;uzlj0f3NXEuYhiIIW9okbJBTyFFQdaYbp0bC9kjaQx/sMbr1Ro7wNfWUdsh97AnOna8JUHXZXP7I&#10;mg1kCCg9ixw4jz0jgXxDcnokSNq9ObK2kd815khbz1N/Gx3OPe+8Nhy1ACRrzb1dTZvu0j7gXvc+&#10;MCUHdsb9ac4zFbZKFCuTDDf6F6er1hVTZ12SyDOtcj9zyJhp5GYsf0Y2z9FGS3046YOx6qFSwnYW&#10;5w5ULvanho3xdPg2Dv2dVcbSeKpYQz5iC4osHQLjmrFWeYLzH+d3a3yHbViyImmL3M3Bauvm780K&#10;t0nEZEuJa7AfjVwzUi1WWwHz4kaOSiMXN8kk7VpkIiieRP/OImNnkPfCCMIpZClytgRnpQQnpniU&#10;Z0W3FA5iE/ehK5SnRji54qhN2ZiRtKWtyE8jSnH8K3HqKrE5hIRmRY7k1AE3P20+sidbqZSzT8J5&#10;z9kG/s93AY7z3AFJhbxzmSdStWv+CDYJ25fwuWO4xyIn31v2pe0HkPlsvW6cH5sjv2oonyc9c165&#10;B56njN/lUSFZm4PtUCY5EnrEtD2gHXSCLs7fw3d9PBtOpIXYJGeNGDJCdrcR2sd5N04iO08jdzaQ&#10;O6ePpt2nkPvrjOEg3+mr8D3o0wX0I76EQSRCgkzY/1buNzey42PHaaOwj6RdyC+r8luwzyKApuIo&#10;Z7xV5KJsdwRZi2zLE7VGX68yvpyUlTB1Bc90e6Q82G5tiAnGhWQtY8mxlidnJfa8tueUDHYJfsCo&#10;s1hRkyHIWgm+Vez3FcbyEu/nAjJ5jnuLvP68I6Y5mOX9WsTRt1jrPGN9FgdbwlY7xYkRbQvsihLt&#10;iiM468P06TBjdZixegTdP8oYPEZ/4utV8QzVRv7iz5XN8Q6Ied6BRew+2jBIyXXu6Tj3ss696L/x&#10;DknUFhtFCzYJW9pZ4lJi1+XO+pEFY4xrrlWG7yjZ4JLgHYv4eRaTncFmmqT98D9fHTmYXjlyIL3C&#10;9tWjLWnbGP4Edk/xlO8qfTpHe/PbSH8lMU8/7DiO/D+OnFnrD3LUIoFZPmHunfZUDuw0qvbMYKo9&#10;h+4w5cxp5IA+5BrnXqGNVpHrx3lOI/TxMSM9TW48VNpfjhnGQUbUImMYC6bayiZ+aHNToiwha2jD&#10;4tkO5CC216w+ceYPS25HVLTjlLZySXjxPPafS8MXsPOWab9V7tcoXGskoLPMe25+293I2lr0XC3+&#10;4W6JsCBle1P9lcHUdN2VFch9dEODK0puDKaGG0Op6bb1VI6lg0/w41zVok/3TD2LTnodnWsh1DfR&#10;uW/PxeR23SPeKyeS35xJrbH6ZzV1YLN0YpNYSPXgO9gib6EX3uD3Tmy+jW/43kIO6m3sDPY3SwID&#10;V9U4QTv+jUtp5ts30sJ3b6epz66mI++eSZ0Pl9KeCyOpfBE5OnEgbTvanF4dbkpFI8hMxmsl9mQl&#10;NnqlK+30AySD8BcMIBEGk0QtEf2tDnQOslKidjsyZhsyZtuh/Wk7KFCmIq/y/kwVvoyQ9NVnzBNs&#10;f4iwDfnKef8oaZsja38/dV7mq33OZ8vBqOA88iTty3I4CFtlq74nvmgZMrTsEOCz0Z7euys1XsUO&#10;/9Lhhmz120AT+qs91W4cCRK07fFi6n7bVIprWcqtD9ZSD7buwLfPBCF79MeX0tEfXUzD2LUDkrVg&#10;+LtnsV3Pp+FvbqS+T05GeqtD2KH7sJNMqxQrdLDBXPVjqqaqDd4NUH2mN7iXg9igh58spvbXl1LH&#10;8+XU9mQhHcCW2Is91CDXIjejnXML28oJbeyjyKN7Z5IxPBYri2ovYo9exKZkW3uR4y9hd1zBtpLU&#10;vT6V6q6Mpx3nLQbNcZeO8Z2pF6bSnivTqeEy32NP1J7FzjFqdwOd4Qqe5QH8ssOpYBB93bs/839y&#10;hO1mm+eBPnuZnP0i5AndAH1on4X+5Jz54LOYPPB/xkWxPraR5IPYIsO850eRf2O04zEwjvwKIHPG&#10;keXHkCtGseonhj8IkJ+l4634fm054tZUC91pB/LQVAsG8FhUriKClZAn+pfmGg/ZD4aQ/zx/oat/&#10;JGsHBfebJ2xdqTnG77FzoiClfuwk8hm8IGy7P0/Y6mcP8VvsId/TcoEfL3lbZooIkfv/R/++CNut&#10;JGv+f6NsTWcgKZsvCvbHUhr8h/77xxK2P/3Pf5ubDdSwYCChnFXKKt9QzChjlXIJStDlui4L1uix&#10;gq9Vi81TYvGeqLhugmlQy4tmwvQM5ooFvoyXjIDBaeBzzfnhVImzVcZLHxGnOHsW5qk+hzPA76xY&#10;bOoE0zGYWL3WdAE6awiMnSZcR4E1XEM54eC0PEKJICDaLTb2ZD6WSDbj4O4xoiQfRYSD4vJPI2Es&#10;YNLKsYeeLqDU5qPYmYmzjUhtF2+uphbz8j6cSvU4t7tu6LRhJFzl2jePpAac3r0uRX1mtNBy5HNp&#10;4Rz7n+KI6lw/wsk0p94d7vvOSGp8NB7LM62qeNgq2MDPBywyg0C0KmMNCrf6Kk7KFfriKsYqv/W7&#10;qJD91mLqwIm1OI3LZ1vemMehn4ncQ57blAh7UNJ7cED93GAS8bsj3CtG3TXOeRlj5zJ9dwVj6mov&#10;DiDO922U/T2czkfHuA+cWdD8ZDzte20iHXw+EyRuz1fW0+BHp9PIJ2fT4PunU9fztdR6j3a5PJl2&#10;nxiOZU0uW9rOy7+9F3SiPBFSBQoshFkRSiafDiEjPzO8yGmrAsoUlwovn1M28vcEWcn3uQjQzfyx&#10;KlyOzROesWxuE+7zXJ4HASLpmUOeDBWb5K7XD0G7Bdx3nrjNf84TuJvkbafkLUZFF4JO0pZzFXEv&#10;MbPmvXqf3dwDBka50ao5+L/Q8DDa1cqTX4T43uMV8v2ArZ9N5P1FyJJ7v4D/mx8qommdWc6dMwoB&#10;RGoEzik4tiL/O4lXrxPnxOAXfTlwDyWSrkMC4/kIgn0EwT7CuGIrykYwXkcwTP8ASo6ghI60pyIM&#10;sXB6TbMQ4LPLK9if5c7FoB3mmiqDHDlruoSoyjmGc4FCE36OJOuRd4f7CpLW36HocpG4RuRGVC6K&#10;yTQNwtxnFtSw+nFBQIWWU2zCpa0j/C4H/xdB6uYI3iB5JUO5ViHXLBp2xpF75xlLc8naI2G7Wytr&#10;jiBDc88VzwYklkslmdkGQQ3MJeQyTxPHV/Cbz8HcRCCeGUSuIdvWdh3OYAVPYX9UjiHPR+mfYa5v&#10;3+WJdPozDGDGgYUEyxmrWX5bHGzenQrGcQXvUbaMVfJBkmAfzrZRCc0YIcCihDjbr3Q0pf/0cH1U&#10;freC88FLc+nI8wtp9XtP0pW/+Dhd/etP0uXffZwu/u2H6ezfvp82/vaddOY/eyed+9fvp7P/5Xvp&#10;9L9+O534V2+A5+nkfwH+89fT+r98LS3/zYO0+Ff30uJf30/Lv3uYVn73CDxOS3/1MM386e009jNz&#10;2J5Pfd8+HQXATHNw6P2FiAgxhUL1HRzLm8i6W71px52B1PBwFKdiOshQ0fbOQurAOZEo7fvqidT/&#10;tVNp4OunU9/XTqbur66lzk9WU/dnfPdNjNzvbKSB7wK2h7+6khrfmki7nqDzno2lPW8gK7+ykLq/&#10;cTKN/OBiRC4Mf+9cGvruOYzgM6n/W9zfp1khs71vYly+foz7G0lNz8fTYZwhrzuEgSxpPMj1JZEP&#10;v4+Mf3sxHcRYNi95AL0iCeuEopN8TubVmEYHWCzKVR57jIa8iR64hT6ISUF0gflLjbC0iGbkW52I&#10;Sbsmibib6OsboxjhGMbmWr2knj6Cbh1ONRsu4acNcXglzCTSqrALzBuWVfLFqcUO2IkdIGFbz2/q&#10;sQXqcDB3aswbdXGqA8O+G30/kBrRwy3cfxe6tff946n/w1Op78OTkaLnwLPZqEK8V5j79vGxtPse&#10;ugv9tOMWDjLYjRNqrtvmIFtxPl+biYlHydF6nAFzzks8V2MXmJKpEEfc1TOuoim3QBVOhYS0aQZ2&#10;XcFuof0kqyWtGyQ5LeiGzt6Pk2v6BtMkNKMHjcKtu4ueu+SELe/OWYzlC71hU5ivNp97v5F+sXhH&#10;BtMQSIwD2t/cuzXYHlHA7AzvLqjhHPU4P3tvY0dI8krU+lmyl/NZCG7fQydqpzfJ1iw9BAb9eZ4H&#10;eB87LDh6bTg1Mib23h7DAeI56OPIgSxhG2kacMiBRV8la2uM1jXNhPfEdgf76iSb73HdR44zbJgH&#10;2Bb3pxhDL8ZJPU6Zkcx1l46kepyq3fR71XEJEuS5hUEmD6RXj+2PnJXlc+arRP5ELk7afcnox+G0&#10;a9UlkNhCl3EEr8ym3ThWFauMMexPJwXK17ABGVcZWduXTHVlxK1pEvJErcStMPqtyqi3LWStJItE&#10;bqTG4hiRkW/IguP9QeIZ2bZt8iD3ui996WhTemW0OVYyWHzIKD1XmUnIWWyxemkoVc4PprLpviBu&#10;C9Ez29FZ2/oOpm3dB9K2XF7aF/n9kZnYEKICGygI21bkaUSZZmRmqfnCQZCbOfI27zi+iPSRoJXk&#10;zBAksCQCiIjWuIbbLb8Fv2fLBLRxtF+2AnvgC5F9/8IGyvDi3BIdXvPFfeYrcL8gk0U2+VfqhKAT&#10;gy4XNYceDrMRddXYjDune1LdPLKZcbFn5UhqAOY8rl8D63w+wb5TjBdQf4pxB3Ydp0/wU1xyH+TX&#10;Ajp9gfd8Ed0GzEkq8WlkZaQvMEKWMZJfdh5L0B0zyLbIjZjLi+jYMbq2Yp0x6ASVZC/jMYjKKCjX&#10;H6mAHB9OSBiR7eREwUTr51A0jX6X+F9kLOV+nydqJf8CxxnjjF3z4BqlXu5YZnwLSd5slSPXXeK6&#10;C/gcFmqd4ZmtFTCJLDZv4SzyLE/WzjHmpxnX44cj8KYQJ98VMIFRbBlQDErG6EeJ08nM6a+e64oC&#10;a6Zb2rXKtYw85vpZOgYg2b0mWYnPY77InOxXD8SqSgnyeclJ7Jl57Eee2YjgHaZwWkM/mG6C65RM&#10;YGtMGiHWmapnsd2AhEO5ROw4th/3to17fXVkf9o2yj0bODRF37rKyQj3BZ57Hjkz70SL90UfrtF3&#10;J/AFGRM7TyPTvC/fb+RHGW0a7z1tbV+bJ1zCdvfZ4bRzg/FzmrY8zjEu115mzK9gX0baAsYMx6vT&#10;ahgLkukVnicHn9lUMBabi+JITvhMYyPS3/lAJUlsYeotyWNTbAjlUSaT2K884vw1G7STUb8XhtG9&#10;jO8rjHN0cYMrLW6MRaX9vehpdYLQl61DBzg5t/cu9oz66uEEusIVFK6OUJcdSXvuH8VvRA9I1j7H&#10;d4zVLIvYPYup5a35dODNuXTgjVn0Lb7tY3zbe8jyByPxv4U5D7+3hG2Er/mVldTyDn4mdpMT340c&#10;K5qeHMP35Nqg+akkLT4/v9+Nnt5xoy9y3jc+GEttby6loY/PpKnv3EjzP7iTln78MC1+/16a+Oxa&#10;Gn7vbOp8spr23ZxKtaYL4501bca20QPpleHm9KXBvWnbELpkhP45yvuknYx9LDkUK/N6kVHmzMyR&#10;t8X4g/n0dwXIoFhJqR+ov4fvV9nDeO/rSlW9yAfTyukP6kNK2oKtRG0eeXm7FZ/7nutlJC5ykHNl&#10;QH7m/MutRO3fRdhuleEviMNDqaK1NVDptg17PQKieF+wxb/ctjd9uXNveqUfu3yiPdWdHk1t91ZS&#10;7/NTqf997M+Pzqeur5xKh95eTq3vraSur55M/dqZ38aXx+bs//rJ1PfZ8dSDrdvzcVbovIc+b2eM&#10;tGADSfqb69iaCfXYCHtcVZSbXG68xli4xji9zvamdstUkLORcuHZckT1toPW50vYrwtp76OZ1HAX&#10;OwZbp8HANmDAmxPETfewce5MpvqoEzQWdUFqrwg+g/pr47wT/ObmNHYI4+Wqk+C8Dzf57e351Hxn&#10;Me27je1/az41XZtJe65MpYaLfH8BnBtPO9eGYlWlgTgF/fhtTrQaZUvf5XXkF7X/VvxRwlbkf49O&#10;jBSRwLQbjsUC9OB2UMA4285YKcDPKsTvKsbXLsbnLh3sTGVDyJZhZPtR5AWIImKTyArT2WzNHc7n&#10;8kl8ROS9cnRH5MVFlrB1n+mmXFlhLu9CV1bkAoHClzUVDnBlah6mGswHPJnbvOIYsm4c3YetkxV/&#10;RFdZq8aJQnUP+8v43pQJZea5zfmgFfitsTLWSRbge7oVP/r3lRLhi0hY/5egzZO0W797Gf9r/P1j&#10;Cds/+T/9LsLUrQ4szEcrSWruWpdBVpzCWbEi70k60Nk/lyDysjbdnkj778+kg49xgp8s5oqQrabW&#10;Z0sRCVqHkb/rmjnTMrjkbg+Kp/EejoDOANBRMGLV5Xll5xDaODOlbM2tFnnVcDL26NCE82MuV87j&#10;Us4olGIKgCG+P8r1xqPwStuzhSi21f7GUhQQsQCLFbd3c1y1+ehAPY6MUUuHnuO4eywCreOd1dT5&#10;Ho76++ux7QCtby1tFkXZdRulYpEvUGMlapRj42Oe/9kcinAptb2TRQa1vrOEMsQ5R/mZf3H3/SOp&#10;9v5ILD0xL2Nbbils10dWCkchoiCjcjWO4a57OKi3ByNCTOy8i1P4aCzOdeidhVCgnR9wj/y+w2W0&#10;nMvfu0zFc7t1X8eHPAvH5Y9xOYuKeTeK2fNX38AAvIJhcwHD4gJGIp933hzYrK7dhBJue28x9X92&#10;Ko1+72Ka/snNtPCLe2nhZ/fS7I9up8lvXU9HPryQep6fTIcQlOafcUmSM+Wx/MplggjGyFfU7ewS&#10;QhGUIqjyRbrKIqITxSaxGWQs3wVRm5GskrWRe4jv/xBhG3nNEIBFCMKtiPw0Kk+Oi+vkkSds8wTu&#10;y9hC5GbLEQHCOIAwzghcvpd07uAcopN7zCtola9GgM8iEdbDM/RiqPYhYPsxFL4oWlUSFgQhugkE&#10;9Cay/001EMgTqC8hH/kahCv/R9LvHgQ8Rk1JN8KZ9s/y2ILIH+VxCFjuo9z7yd2ThJ7n8zpZFCzA&#10;QCo0KnaAfYOSjhyHkC7brCKJAXysN5UHGFc5+DlgHiFQdgxhD0rGcL5HO3AkGC85WKishH2loxi9&#10;KI+iYUlc7lui9QjPp0KRqJSkRZlFgnVnAvk/q3jMWOYcKp4MKqEM7hcqpCi4kfvf78zpVnKUa+Qq&#10;DL+MIrGVuDV/Wo7oLTQ/1wDAgS+mXUoGeQYxIPg/ooltS763/YwoDmBc5mA+r+I++gSY08uUE1n6&#10;Ce6P39pXgehL+41+dczE91yH8VXI2C5grBcwBt0W8o4U8e6U9vGs/chTxlyJx+YQJH+Q+bRNELaA&#10;MSyy6CkMRcZ+BWNe0kFkRWNyhivvWFkn+xhTRR370qttjelLbfXpy12N6dWBfbFcx3xSvY9Ppumv&#10;3kynf/FmuvxXH6Wr//Kr6ep/8Wm6+K8+Shv/4t104m/eTOu/e57Wfvcsrf7uaVr929fSyt8+Skt/&#10;cz/N/9XdNPvPb6fZv8ww89tbaeYvMkz/WYbZP7uT5n97Py3+9mFa+HN+85s7afLn19KR756LPLOH&#10;3p1LTa+jyx4OI4dxOO+iM24hW68xbq90xOc9D48iwydTO/Ku75PjEXHb/6k4EZ8Hvn4qDXzjdBr4&#10;ZoaeryG3P15OB9+fTXveQGa/Npwano+lgx/MpS6+6//26TT0fZeWnUvDbIe+dzb1f+tU6vxsLR36&#10;YCE1vTmedj/G+H02lg5/uJyGvsUxGNH9X+fcXz2BzF5D9i5HugCLcrVYiAw95qSiEbOSaK78qM0T&#10;tmfRaaYrOIfzp16+ehRDVvIvc/KM1gziVqBrjQJ1ZYlGdhC8GNz1GMl1GMiStTvOupoF5xfHVbLW&#10;5cFWzHZJuZFLOqo6rJIREX12EmfY3ID8JqBjfA5cGIwl/9Xmpt+QqARnMTKNEEJ/Sxy3PJ2LaJye&#10;D46nrvd5botfoDvVhTvvoK9vom/Rg9W3+lOtDuWzqdBxh8w1q/P5ppOWs+jomaxY5xPa6PFsRuLy&#10;XBLZRuAaNWxO/eI1UyAhW1Z5L9d5x9hn5W3breH60XCO9+FImBf3wMMpHGHaULLUqGbskXLJVp+B&#10;z0HY0pb5PMFGATeadoDjJWzzuWMt+qUNUyPReg4j9wzX3WjnHD3009F0gGt5PUnWffdxkgTnag7C&#10;lnOztdhrPjVCREJfHAiYCqH2Cs4xzv0+HJ4DjI2DD2di8no/5wjS9s4o9tEXEbY8DzZXJdsdOGS1&#10;txg3tJsrhfbx+yChua7jJcha2qeOa9VeklxwaSN22EXa93R/LNstmsfZnjyQvjy6N716DGdlElk1&#10;g7yVnJnnGksuWec9XMOxPz4ShcZ2Hh9mXPVmJIfLhBlfZZIikkGgmH1FC+1ZOi3TZC1JemRk7VbC&#10;1hVZbrNaBpK7/I7j/RzL2xnHBhkYcev5XuE+/xn3+aWx5vTq+P5UNNOWqlZ6uCee67QRnEbm0HZn&#10;cCrPYP+dnOTej6bK2UGcoR50wOG0vQ+nuXv/C8LWFQs5wjbvyCszXyZs86St0PHL5Cx2DzJ3M0oH&#10;GZtF33JOEKQt+7aSBJtkaYDP7vO3nwN6BbwgaQX98vdE3E+Ac2FTaVf5jC8Kr+zDId0LGgNR/BJd&#10;UNS+F92yH1unJVWhx2vQzztMZzDTm3Yt9KfdK4OpLghZxhxt3XQGeQUazyCbbP9TR9LuE8iP9f60&#10;wyASyUMjOCVoZ9Gls+idGZ53AfuKcWDe0DxqjmPLMhZ2MS7FTgs8neQcps1YRwZFESjGhQQd+x2/&#10;kngWfVKOBVG3wvUYf0aMlku8zTMeZztidWFG0qJnwfbxbOs+U4EY5RvH89uKFcD4k5TNR9NGZG0O&#10;ecK2nGMiPz5jW1Twe4vYmYO/2uX+1pSYZezqNNOGpTjLxce4l2PIMRzzQglPi9Yc435c9ZZDwehB&#10;gI1idNYEfWk6pRnkttHvnL9miWdfoZ3WkN/rtPXxwbQjl9ffiFrlu2StkxyStLtO43PlYISpZO4m&#10;YRupULAleH5zO5uXd6cksDmh53uCnK2MZbu00TH6z8jZIJNzhLL3GPfH7+fpR6PzjS7mHFXco7mG&#10;jWQtnqf/F5HBjAlJ5B2nsijpnWe4p9PIeXSRaVRighHko+93otN2n3My8ShbfCx0VBXjopwxYC0T&#10;5VeWrxifC7iVQCxblIymDRlrBZ8D7ZuD6QzstywKl3t2IlOduIFMPYecO4/ve5b7y6VbcDLUei4W&#10;rW26jZx3FYZAdruCJiZTBbrEPO6i8SHAv63Xj72JDMZ/bWKfxam1DdzuRwca3GOgTsMD9Dufm/Fd&#10;D/B9mwFC+Kf6qQb6ND81D+kxfFhksbjDfVoY9LEkLzokT/Jqf6CPjc518nLPA/QAx9fepj31gUEd&#10;nxvuooPucU983/xoPDXjF+97DX2EbjYoqe0tA5RWU/u76+h5bKuPsI8+vZTGvnEtTX3ndpr69p00&#10;+snV1P/uuXT48Wrac2UCmT0QpLey2ch1i94G+YT9velfIl+icBJ2cwV2ceS/xZYN3xB5uJnvG1mo&#10;r2ZwTVU3fdXDOItAG+VcXnbm5WomU0PeInd/D5sy94UsDiAjs6hb5CU29OcI25CfGYKs5X6ylZ45&#10;hPzmWdAHIk8CRuHFVnAIHQHK27DRkctB2LZlhO0rPeifI3w335uaL8+m/udn08gHV9LIV6+mka9d&#10;TV0fnE776YPmN7CPsHHbTBv2/mI68DZ203PG3+vjae+TMcYOsvg+Mvk2fUq/1l7H5rpuqqXhIG33&#10;MSZbXJn72lw6/JQ+fYp9+tpCFI139W/Tg2l+j82AvdJsMfln2GdvLGPDcj2D3/h84PWldOCpBWLn&#10;0z4nhR9iqwVZi017i/F1I0NjYJJ3ZByb41jANAgNVyexVU0xhX1nPtub2Cl3ONddznl3Ke2/s5T2&#10;3VpI+27Mp73XZlPjpalYwbNjfSjSyDh+Chg7/y4I2zw2J1zzcLwFsjGUJ2+DwJW0zZO3ErcdjGPG&#10;ahH+mqkliw2Q0v82jSC+btUEOkPS1NWUU3yezmCRRovFuzVN0yYkbC1EFtvss6suzHFb6qrQ3GpO&#10;kfm8+JJ5P1mfeIzrolvKx5GxFqk0L25cP0OF4H/1kLltK0Dmi6MrRjnWIm8jGYFbJkcADL4qGTqc&#10;fviX/4Fy2P7b4n+Nv38sYfvr//p3qUlSNAcjMqwirWNSjpNRdBoD9SQC8xSC6BwDyWrVODF7H06m&#10;g08R7kF6rkT4fdf7WQERoz+N+Ky7NxpQiex9jBB/lglxC4wIiVMjUWtuYARc6UklkoiXMKau96Xd&#10;RoA+HOMln0kHjcJRaaAYam/hfN/AkOCYXTcHUCBGio5GFer9kpvPESpvLQYscmIl6HoU0i6E0c5b&#10;CCEUywGLn+D0HcY5djZxE++jWN5bZT+Cht/ve85zvIaTfR+njd9WmaSd8xgB5P79CMLWd5fC0e42&#10;H+FH65GfcP+bM6nxKb97iEIEja9PICS5rw9WUtcnx8M57/wIJ/V9nFSXpjxHaHG8xKr5F+sUoM5e&#10;mj/IXEJs4/dfWU69n55K/SYL//RknMv8ja2cx/yNnr/jw7XY185n9+fvpeE1nPOHKF0Vb656t+1S&#10;b5uidHeZbF5S4/5Aqn9yNDW/PZkOfbiQuj87nga/ey4K8Uz89Eaa/tntNPPj22n6e7fSsc+upL63&#10;T6XWBwuRN6cOg26n+a401DTSrDJ7BEE4iBAz0XUvTohL4KxUaCXRHr4zEhWB5ZJ8l6zEkvzIO8Tv&#10;jQ6VpBUSvAGUIP9LAhvNalTrVkjkZiSvv+N4lbjg/4D7jN6N62XX+j1IFqvQQV7pZopWxasTwz2j&#10;mE2JkBHBKmqeha1GQ5C1PItkrXmYqgZ4b0CFGESoBRCOOZTlUCoQ2BJ/koBFg22paKAVIyWDn/Ow&#10;GJhFwYSFwrJiYbTXAIi8siiCIAUBbW2ahsIcrOwYyf8xdExZEPcxlMOwApf7MGqTe4n74JyFoGCw&#10;NbB9AAeBezDCtHiE+5VoBRKxQvJVYrb0JWyStZKyAkUhWRuE7RjXNKl5fI8zYuoCi42ZLzCO8Zwq&#10;Ho/Lji1FucRsX+TdoU1RNFE1EwfnRcoAHCRTGeDk5FMRbEUsH7QgxxZYoCOKdLjld1meXNrJXLle&#10;h2sH6WuUrNGxR9gPymi/EtqrhLaSYN9M+ZAjZd1K1Gb9gOFgigL7I9cnRZKgnSpyvmtHueMUb8c4&#10;00DLz9KaM7qIMWlkgSkuihiH5vAqwiEv3IT7GDN5cPwmGMt5WKhhc8Y/b7BoiGB0ZHkKMUw+h4yI&#10;0FhxiW9+aZjFD0yV8J+21qX/tL0+CpTpLNaePJI676+mYxiRaz98ki7984/T5d99ki7+7cfp7O++&#10;ktZ/+0aa//WDNPvre2n2z+6lud/eTbN/eSfN/PZmmvnLm2nur26n+b++mxb+5l5g7q/upunf3kpT&#10;f3ojTfzmWpr8zfU0+Wtk0m84PofpP7mRpn55PU394nqa+YXy6noa/8GlNPzNM6nro5W0H0N1912c&#10;85uMjasYGlcs3NiLDBwKAtcIy4NvzODoWBxrOVIVdCNTjX7tRd72fno8dX28ilyeTDsf4cw+GkqN&#10;z48FiWtU7vD3z6XRH18Cple4GKRt7zdPpraPlzluPFXfwzF8OJT2vTWdOj5aDT3gJJsTbO3oIJew&#10;xTK2d/j81kpq0/B9HV32JKvEq5Mn4Vp7ZSTtvDAYhG3VBg7nOeT2VRynW+iNO5MYstmSfCMkjSaV&#10;5DUKVUjsWvyz4So64Qo6+vJoOJPVGwObkbVRpVdS1sgqHCiddAvzCZfARs5FHNU8abtrI0NGgKBH&#10;XH56FqfZiNszPal8g/f0NO/hKd7DU7w3Gx1px5WBIDVbnsymDhzL3g/QjcCCZIffwQB/htGt3jKf&#10;7OORSCthG7pE84BLMdGJB97CYUUP78PmaJa8NYfv4yw1RPM9nIlbnAPj3yV2O3CeK072ptK1rsiL&#10;X7TE8wALjpZZzXujJ+0+j41wFfuGdttPOzbTnrUSped6I0+b6Q0kTutvjuJwSKpOp704KuFc50hb&#10;t5nDbUqDkbTjmikIulPZWeTcxuFUxef6W0eCFLYIXEQ/55D9zrzD4B5Oyh1J36ORninLYU+/xAoj&#10;HKvLR1LTTdrj7nQ6+GAmtfDcLTz/QZyrIJyNrvZe7uP03DkaDn/NVeyYyxK2GN0Xe/if/ruBs8Z1&#10;mnC6hGSthLRRxA1cu97xY3qlS0NB2DY4McC42W00toUUacvtMy3pS2N705fH9gVpa8Sh1eutaFyF&#10;Q1m9iM1mmoSlgSCkyhdoj3nGQz6d1qLEFTJ9gX6ZR/4zzgrdAslao+dMkVBuFCRw+XrVScY+yCJr&#10;jcbNInElbIXRuUbbWT/BmgrbZg6lbblCaRLFkk+1G9hy546l5ou8LxZgPUc/boDT4CQO4upYqpkb&#10;Qub3puIj7RFd+2onz9jeHDCXoOSlhUhKTC+Dc+bE1iZhC6qQqzHxZSTqoQzhGOZsCWWv5EIh3+eL&#10;4kRhHGR+LN9FxsbqI+R3mTaOTmDrPo4xPy7nw/nMHE7OJ3D2XwA75mVsIWa3wroC8VnSAd2iXijg&#10;mba1Wjhtb3rlUGMsxd3WwTN388x93B9OcNkgumGkNVWgq6vQlTunOtMu9G7tQn+qWxlKdWuMmxOM&#10;H/TBTgsTBbKozZ0RsQ+Mnl1nbK/St0ac0mel5vak30TpPHbVYluqXMamWlX+8L7yHlvUqZLPFeYz&#10;juJzPWnHaeTSBnIW+LnqBDYB31WsYVPmUH28i+v2cA+9abcrBVw1iCzbaUStS/oXu3H0kVVT2D+T&#10;jEXGsxMRRfxvhG2pOe4XuPYycnCN63D/2bPwHMhPozaFOZazolXcB9sqi0W9RNgqTx33vg9G8Jpq&#10;wRQIFdgwRjfli71oF0nQbMOmfmV4f3plZH969eiBiEzdfkwC2XtEnpnWzoJ4Tpp4Lu7T6FdTFexY&#10;Q3bwjLtM8cA9Z8XTgCQokKR1ciPyPucibO2f3dj2tWfQOXw2zUOkFpmnfabpnxn6ZwZbElTO0Tc8&#10;h0XKjKw1MswIX0naghz8XOwSX+7RnLY1yIOdq+iP9aFYuVd7An/kZH41R4YgQ+kjc1MbHS3J7gpP&#10;ISlbzb7Kk7S7uWeRDeazlpwNsvY8+s6CiRKoErycR+I88sVK2oJ8JG0lKLeGCuNNslbStnied9RI&#10;bmRKHMvv7D9J+B1cpxa9UisZey6DuTobr+NPu+LlOtd1dYLRs+iUpruuoEB/PUF3uXIG3Wehzb34&#10;wq6YbBLYIIHHE6kBH7j2/miqxcfddRdf7R7neIw/+HwBOwW74Dl+6utzqdH8ougeC0LVo3f24J83&#10;O5HJ964AdTWoq1Ma+H3NddrqCjbPnZFYtSLpe+jZfJZf/hmf+Z3579VLTvqpq2qj+KhknrrvCPrh&#10;SET1Gom576ErVNBlwNUqEsz7+H2sKDXFEbZMy1vL6QD3u/f1WZ4NXf3cdAr63SdTz0dn0sBXL6bB&#10;Ty6kgQ/Opd53z6TeN/Fxn51MrXeXUv3Zo6kcHVE4zjg/gj08gNztRwb1NWNPIwMt9NSLDMSejkkl&#10;5GbRoQymnDHFgOnsJGx39PLe9yInuulL5Onni0JLumVk29YVDnn8fQjbkOlsXwT/6DNm+ByRvAXZ&#10;BJzgHDlkhC3bQ+iNFm1u/uc5XFmqX/BKOzKZZ99+hOvPdqXGi5Op5/XTafgrF9Pop9fS6Deup54P&#10;z6QDby6lpmfYQc9nIjexeYrrHmPzPcKeeiRRj45/yGfs39rbA6nuziC2wHBEaku+H3RlcG5sGDUd&#10;NunbK7GyOBt786kJe6P+3gTjCVsJ1AknzrFfGu4zrk3VZZ2Fx4vYesupVby2nFoeMn7vLaQDd/ju&#10;FmPuJuM1MJdabnHNO4zd2xxzk2NuzKXmq9Op6Qr272Xsrchfy3tzbSbtu875r/MuXcNGBvsuz6bG&#10;c9hOp0bD7nD1wfYhbJK+zOf6Y4RtHvl+yPrii5ERtlt0On0Yv/H3Qp4gr+MdA+xzDHhtV+SGL8f+&#10;ADq+sFPfkM/67PjYBisZZCRxW4Mvu2MWexpUA1PhhX7IwdRTVfP9qVrE6gtsI46rnMVmypO2psvJ&#10;pdvL+7ebPu9mGr728JdFlnovB+24zyHzr6unuMYE1z+GzhjrTuWjXGuEa7maNgKvWtMP/vLfYw7b&#10;L4qy/bfBf+i/f3SE7b/5m9SIMhBNCPPGuyiHmyjLq3TERRr/LEbz6UOp+AwK9gLO7bU+XsYjKJnx&#10;dAAnyTwnVmA+/M4iwhmwPWQkzJsZsiWoi6njfZzfD9aATukSxzjbx0v14GjahZDYeQuDB4FRew9h&#10;8Wg0lluYG+fQWzghb6LUnqC8JBqBidObXkNR8HtnAC3YcgCBJCI/D4ilHE9wPDhX7X2UOtfYfXc4&#10;8vgcfn8pCNaeHHnazbZLwtXoVQnPDxBK3O/Bd3j5cd73cJ5anPldDzAQFG4uDXmGY8/3QcLy214J&#10;VJz6Q7RBM45m/aOxtOMOBqnPY1vRFp5TUrf74xPhnBs5636JYSNpm62o7TPQZu20k1XEjax1f+PT&#10;idTy9kLq+uh46vvsdOozH+MnJ+N+JY0P0p4ZEGw8u1XWvYda2kvCuY7tXtrrINfr5NqDn22ko9+6&#10;kEa/fTGNfediGvjaqdT6wUJqfPNY2vF4MJXewfm5jdF3FwPlQXfa+QRH9k2c2PdnIjrMduvl+j0m&#10;M39nPfW9cyINvnsqDT6nHR4up0M3UPjncOpWe1PljAICQWQeLRRtAYqmoAeHw4qF3SiwyPWKcIto&#10;V4RGDuYgKpfE7QV9RqpmqOjzf75jf36Zfz7NwOeW/ruffXliVyKsEIWeR57U9bhK8xz1d6Vq0Yew&#10;6uW58+RtLgJX5FMsbOZ7NVKR/4MUlgz2fDlC2PNK3mbpB2gDULIJftOfg2RrpBsA+dkpydIhDO8h&#10;DHAEXwZ+l4NkYZa3FcPjKPeah//zXbmRqQjLUjHIvakAJHFFEIjsk9gdELST+WYlfocy4jEjbbfe&#10;T0Ygm8agYKAFgwmwVSBnKQbEoU24Lx8hG/ljP5eSIEOkB+Be3R95aCVCxyViu1IJCqN4AmcbRVOA&#10;E7j9WFvaPtaGc4LjfdTlU9wHCsblQMXmbnN2ESWm4nIZ7uZSXGAOOHMSqrjziMrCW1DM+X8P49yf&#10;1Tq5hvnhnK10BtPZzXKXrEjegphpDKWlwpLM5X7oB587ErrzbJHU3WeU4PbZI0KXsU8b+tn+KaZN&#10;C3sYm90vQWLXsesY3jJ+8wrfqrn5fMYlHTwP2+J2HW76BgdcMjcD78FLCCMyh88ZkRiLYpO0PSQw&#10;GgPZPnNrWVk1CATJ5M79UTDmyx170j/rbAjidtuR/akCp6z50lTqf3YmTX16K63/5PV05jfvphO/&#10;fjOt/smTtPSrh2nuT+6l6V/fTON/cjWN/uJiGvnFhXT0lxfTsV9fSZN/fj3N/KXkbUbazv1zSd1b&#10;afLPrqfx31xNE7++FpDAnfnTW2nuz26nhT+/m5Z+ez+t/OXDtPrbh2nlzx+kpd/cSzM/u5GOfR/n&#10;AHnX8Z6Tehh/6ggM1l2xrA+H/ToO+I2BtPs2xuu9kVgab05ZlxZK3losrBXZvdciHU+PxZJBJ9Y6&#10;P15LQ986l45+71Ia/vaFNPiNrHBDx0drqeXdhcgVV3kbQ0o9xzWbuPZ+dSXy20nC9vfNr7uerfR4&#10;dz21v70ay8rCuTNfOjjosnVzjN6eCGfQCFHztEuMSqg16BiC+mvoKVMdXMH5vTyc4WKG3S5tx6mU&#10;qDVPmJDQ3I1DKyI6KHLUcp7zOGzI8V2nhiL6SlLNHHyFs4y5BZwgnPtdONH1Z0dSo2mRTH8Uy4x7&#10;kxW2K07xvpzO7m+naQmMDD6PbXGmOxWvt6ZXFptT8fHWtOvSYES4tuMEDHyIHvkEHfcxuuRD9OS7&#10;82nvMxyAJ9yPeIoN8PoYDgjt9za6njaUuD3wBoa/UUeR6siUR0s4Byvp0OOlcA4O3LVwBQ4Lz2ph&#10;mdI1C10hS+YOpFemcX7mcfiWce6Od6SajZ5I8WDe1l1neZ4NDGIL1lhF/Gx/RPA24JA3Wpzrjnnv&#10;6ZNwTtDjEqbmEcbxlYD9PGnbkSovdMeqH1f/NN7HscfB1dFtfoSTbc5hi8W9hlOLg73nvqTvaNp5&#10;3dQM/ZGn3sKjRljbpw03sZVwjvZx7SyVAvfCuZpwpJseHovcxVF4jus0RJTWMLadKRGQV5d4liuc&#10;59pw5AmWrDW61tQbmxG2t+j/G4yNq44h2iMX1dtsVIzLFy9wXyd7U/Hi4fTKxP706sQBcDAV5Mmt&#10;aeTeDHJzTqcCWNBrLoPRi4EFvl9kH5DA3T51KG2fNoqNc5hTc1lyBEfEiYN1HBDGXCBH3m7Nc2tE&#10;7mYRW+7JrcVvhRG21lSw4FTtGewhZFLzZfqNbeN5nvksz7wxFtGf5k/dOcNYdYWIqXrQm4VdTkw1&#10;g72pwNQwUSF6H465TnsGnf4swkYHP0tlUI6M9rtNp13k5HaxjhrfxZJJsM2JOWU75zQ9kumKqgY7&#10;AW0AXKnjBHdEksX1OLdOok6kEVl56OCDsjbskZewlbzNR+JGAdi8LsHOKcF+cfJwO88X5DRy/dUu&#10;bLZ+rolOq5roCgeyzjyzq7wLRs2uD6e6dRz/dWQnkBTMF+uy76okM5EVRkTWbDAO3fJ/1QkjtenD&#10;WG7OdY1eBIVAstZox6rVzrTzRG+q3RhIDeckDzn3KSeVulPlcRxMCVm2+Yr/ThjtOodfcdZr8u4G&#10;acs4M1+ohG+O9K3mdzWMoR1gpxNQpgdYYozNantg04zT7xO0j/mZZ/ntAudfxsbguJ3HB4NYVDZK&#10;aBpZuXNDQpGxyjshak6jS/jfiSwjekU1z2GaBPOsxiTFPOOScW8kryRrKe9M5MyPyKiOVDSaTWAH&#10;WTvcEoTttqPYX8e8N/pqBrvCAmdG5y7xjpm+IYcKyWdgujvTGbyIBB3M+oS2F9UnM1ioz0mOWMK/&#10;zDlXccyR+ztPDKba0/g/PK99Wr3C/c9zfxK2vK/FE4wdYESvKDpmZCRjegSbwGha7rXEoma2IfaA&#10;xeFMm2AkrSknApLIXEdSdmfkGaZN6WtRG+Qsn3PYfQEddgkdBvwcxcKcbMxFMEuam/piJ32ym/PU&#10;op92cU7TYzj5WLLUngoZWwWmc5lhnM9iSy0w1ixmuEL7sxWOmRr6MXLh0remAIoc3owrsfs84/8S&#10;uhaYLkY4oeWkqmluQoaaegcZboocA5020/oAI2NNZbfH1HaPAX6b9oTYTA90h+e9qw+HfOK3zU/R&#10;dc+WsEkW8YHnsU9mUv39CXxofFSutcsVGV4XOd7Md1GM9BH6BNluGqBq9Ejl+Z5YPeIEX7spAXM4&#10;9NiJTvxmjtt9hTbluCqLWgNT+dReHYoURx7jypD96ht0lCtgXe2qTtsjqfwQHWTe/MeT8Wx197Eh&#10;fJa7R1LNbfrwHn3ncz9BZ76ODjeQ6y384/dOpL4PzqTRzy6nmW/fTjPfvJmOfuV86nuynlpvzaa9&#10;ZznPqoQV7wc+ZfEwcnIQeduL7u7Gn+ywen9Wc6HokHmz9wV5Vol9XN15OO3o6QQdQdhWIuNEhUE2&#10;+IJ58vaFDP88cZufjAuZzjGRQozfZLm9879/gZdT7uXJ2j9I2AYBiB4RIc8PYmtzrZYD2Wo37y18&#10;AHRQe2P6cmdj+lJvI+/YwbRzbSAdvDGXep6eTCMfWgTuZhr+6oWIam59eyVW/jY9mw5oq2ovGSx2&#10;6B05A/kH7JjXsKmeYIfIqzyfiVVMre9gI781T//MRaRus1v2N9Nf+54vpObX5xm3pjyYwlaYZNxM&#10;pT2gyaJit+nXO1zn3mJqfbiSDj9aSZ2vHU/dT46nnif082snU+8jPt9fS523l1P79YXUdnk2HTzP&#10;vZxk/Blpv4A8c/JnGh08KfCpnAi2+NYCct4VG8exPU/xbp2ZTPvP8Xxn0OfHeQeW8f3wIQsHD6K7&#10;9qZt6DDTFxXhS8VKXNrzc9jSV58jb0VOx0a//B3Igl3swzxy58hh67k3x0ZAf07djw1gfnx9Pwtv&#10;4qOXDqF/sENcTZpfaRpE6SSYQr7PIL/nkOVzkrXArel08If1iyV1LUxpHRb1SkbgbvF/c7D4Y9kU&#10;Nps5cV0d4SopbDVR7QqI+Z4sD/k89vwCMnFhKO3gWjVefxq73kJlBlMZhHWUc+Lv//Cf/3uMsP37&#10;ErZb//7Q/v8Qf//oCNt/8zdRfGPf4wkcjCmcHQxY/q+/cwQngQ6/jFFxgYFyqSsiWyVrmx6Npf2+&#10;1DixRrXuM6eNzicwOsniKb2SmCCik3RyP1pP/V/lBWWf35tT0Jw4krQ1N/uCqLXwx8HnU+kwzm3X&#10;Byv8ZjX14LB1fsUloigcHeNnk6kFYWOunS7O2+c5PzmRVdt+F6eM6ze+dmyTpK25hZHENfxc92Ak&#10;NfN7I1uNbBJduW1EpXqtj7OE6zrZbV9ZDkfbCFedbWem6rlHI2b3vzUbUa3534kWnHiJVUlScwNJ&#10;2Pq5mTaK4jcfHU/9n54OmLbAnEIStH4vmer/7vf7I988n8a+ezkNfv1spE+QaFV4dn5ogZospYL/&#10;70MAGzm76y5KELicVPjZNAgStaZW2M91jOIa/DrK8LsI9B9fC/Ji6qfX0sRPrqSjPzyfBr57KnV9&#10;g2f52lJq+3Q+tXyCUfEBjsy7OHrPBlLlw65UdhdFdw9j/X5fanhtJFlZWzJ+6NONNPWdK2nuu5zz&#10;G1fT+FcvpaF3TqeuR/T1dQyFjSOpCmfJavcu2do+hCE3cCAV9OKsGAHqcv0uhDGKtCyHcqNsc8Wv&#10;KnVahvLgfzHId0aIRjqAtlTqcv9YRo6yZFvWjzLu51ySo5zfgmAFCEOdkO0Ibp2iIqNxcYDM+apz&#10;pEOUj4it6u/kfwSXOWKDHOYYIQHLPkle7y/yvkoO51AiMASKezBcu7kuKOxy9oxtDj5vtkReoo57&#10;FkbImgdmC1FaipAWQc5K/B1FmIbQ5r5MEg4qxzOYfybb53ccJ8YyVAR4nlG+H2Gf55P85ZpWe3RG&#10;r0inVNIQuNw/9qMoIufqlnsJItLo0hzZKikrOVs0xO8G+b2ELdvIHwtMbp5HqduhDH4292zkcUW4&#10;x3261ALlYp62UpRFyUx3KkSBbJ84nLaNt6VXj7WmV0cPpVfHcF74vJ19BSgaiVtJ3lKXg/C7qO5t&#10;bp8FjDsLd7DNwD72e4y5jUo5t+k8whgwKkVnSWOQrYZBMQZC8QTPB4K8zX3vb2MLomKx10KRRTVx&#10;FN3muVF85Xx2v+kCYsnKJPtVkC5RwfEqHqGdzCkESkcYi0fb6OfDqZK+rhphHJqX1txAjpHcONbo&#10;yMDvgZHg2XIswflyRoARV1nuaNr5sOCzwJnfaji8jCh4kENGAmDUBjBQA5zjENc4iPFjXkYMk4hY&#10;MPrdCG6MjW2de9OX2xvSl7r2pG2DGL3H2lLt8SOp9cZSGn5+Lk1+fD0tf+9hWv3po7T8iwdp4Vd3&#10;0/Qvbqaxn15KR350Lg1+/0zq/x7y8vun08APzqShn5xLR39+MY39yeU0/mtkzG+uZfj1tXTsT66m&#10;sV9die34r66mY2Dil1fT5C+Rc7++keb/9E5a/LN7afnPH6TVP3+YVv70QVr69f208Euu+ePryNqL&#10;afCz06njveUgZ115IHFbdrErlZzHuAHVV5F593BWXsMgxRnZcx+Hw1xfEm6PptKhNxZT91eOp76P&#10;TqO3TqLDTiCn1zCYl9GLC6npyTTy2JUO/MaiWzgqB990onON6x4HRpaupcNGMOTyolvU0vy15jPd&#10;j9NlrrD9D/jsUsrbOEJX0TPnGeNnGV8byAHJ23N9WYqEKy6/HN2EBG5dLi/87ijwMJJqw+nNSNv6&#10;S2NswXmOEZK2Z/keZ9foKkmJfLSt5IqErShzWehad7J6tgXIspyB6CCd2jPo37NGO+GQm8LBPPVn&#10;MDBP96Ty47wjK4xrscr7vzfCp2wAAP/0SURBVN6eLMi189JA5Ow7iEPb8c5y6vlgPQphOMHahi2w&#10;/y0cj+cSuGOp9jH6LVaj6ITgfMRSzsXU8hybAae25Sn65xFOhtG2ty1w4TI7jHkca6sXWx28eoN3&#10;9xRG6UnaD1Sc4L3OVREvXua9X/YeGQM5lLrk1gguiYTLtO11+v+OhC398hAH5bFpLHBAcaiN9rWQ&#10;qUU7dljsS+f3Io7vjeFImyBZKyRrXdrqUlKLsh18Poc9xW8Za6Zl2nlrOHLRu8rJ6Niay7T1NVMz&#10;ZMXPmnCaXWkUMKchY2xvfokqTrOErY507S2e+xq6/BKGPvdRfZmxYuEaHPxmnG+LsuVzHUc6BYuN&#10;3DiSdl0dTDu5/9rIvTueDljozme+MZHqLowEUVIweygVzBxK2y1MOoU+2ELYKm+DsA1Z6Zb/cQBE&#10;kLZzjIXZjsgDavGmOIdV5s2PudyVLHiUj/4rc/ytmKu2M5UsCX7HeJSslaA1mrZQ4s8xKiHG78uW&#10;aXcjIU9ik1m86ixtdJ53+Bzv0Ab204kjaTeyqXYdLOOETCHL0Y9RSKMb565TJ28/MrU5YH5Wo10r&#10;OoVOuw67zpcOOcca5bUVTmjxXbZCQvmInI7c87QPtkYeZdgf5YLPrsapHOpKVcPc+xBtxWdX6URO&#10;eyeEnUBu57o5R7EiJtWQ3QEcxQDyvFUg70Oec918JC1wxZDksWStyzS34zBuQ69s83lN0YP+qZ7o&#10;TbtmB2mXkVS/yvu2TvvhUNeeRCacxOY8MZSyolTIIfPFnmBcneyLJem7Ykk68uMC4+gi7x1yxaXs&#10;QdSaD9W+zE0C5avmF8+iW+i7Kvp4x3GujVzZ7blc4i7peQpnkfdWIk8Sz+Xm1b7HYOc55M55xqvE&#10;noWm/C4IW0lS2nCNd3yVNuU9rmL8VIMa7mGHdTwWGCcz2gHaE9yP+VSxV0umGQdGjS7irDKGgqg9&#10;gYw7xfWRiS/IWknZjJiVNBZxn9yDMBozuw/GP+M4XytEktVJi0i94LVNdWAeQuyDolE+Yw+IAv4v&#10;HOO+LA6dI2nLJWm5dwtvGTFubtcsetlI0sHN1RKRGkQS86T3J6k8xP1JomMbeQz3ZdS6OaCLl7B7&#10;lpB5pmlYZexJZCP3azlnrQS1pCrtUM07VWn+Vt9T3tnCY4zvMclZ7GwJW9NGWIQt7pU2l6C1cNs6&#10;v/c+OU8N8L2OcZNb1SHx6tiJYtO0n4Uld0i+gyjGdXE4iFEjWU3NIjFvW1duiV6OnMWez/Ny/9Zo&#10;iTy0C7Tx3GFki5NCjHcxy/0uYLesYtPnCH8nHJ2kU39Z/Mvr5AnZWq7vCoeofm+KGFesXB9LDTfG&#10;YkWLk2ixOsHJLuSnxGj9LXTxnaOpEdm814hU5LqFNxsfHYtVn652rL3He4LPVo+faiBT3f2RtOsO&#10;1zKP+90RbI2JtFcC1vQ/W5aYmwu0Hpm8Q1sA7LqO3uY+Gu8iz7EX1H/70E2Nt7J0SjssNnkOHXRl&#10;KDXdQu7fQX/dxibxvv2tk3Po4JrztCl2hSmNqs5J3Pbw274gcneBneigfF71MvRS2blsMjLSDxrw&#10;dYUxhc4ql0O4hIwHFVfpCyfEeaZdd2lLnjtLzcB9g3zdF9MKmaf+8DN8y6+cSROfXUnjH19OI++e&#10;TX1Pjqf22wtp3wV0lNHYi9wn9n+pqcv69qWCrr2psLMZ325fyO0KZK3ErPZpKXLYyv4V2KlV+HKV&#10;IKuXgswxgEcij2OiJgpyezMtjYQt+D3CVij72UaUrbbzS7a0CGIOG/mL8IcI2yx9DtcFFm80d7kT&#10;f0Wu7DjcmF453JD+2eH69OXuPcl0I7Wrg+nApenU8/B4OvrOxXT0ffDBxUhhOPTB2dT/lY3U/d6J&#10;LBjgHfx8V3EBVxOHrfGEMWkhWG2QN+ZjFbS2awu26P5nkrNzMVkQ2yfYJ9g5+x/NM7bY3p5LB27N&#10;pZab2D03+B04dB1b7NoC9zRLX2FXnJ1Ijad5P07wLqzxLq2gixcH0u455IvRnMeQsyO0E75Ccb8B&#10;XTxnd1N6tXNP+lJHQ/oy21c6G9O2nr34l/TjSFuqGnc1R3+qXziSGpewhZZ5v5awZ2eQGQbQDOAj&#10;trs6BB+kjXFhSh903D+GsBVbCdqXsUnYbgX9+7lz5M6ZT4UhNq/PvRRjV+jfBXkr5Cw6HNvsMwJX&#10;XzACt/BH9el51gr0dOUU7x7tUTOHjJ1HdiygHxeGUtUsttN0FpWbgbbBFw0/1ty3+KQZIc57FH4r&#10;5+W78F0lx51kW0DP4D/XLCIXl9Fr9N+uVa6hvbSEDWBk7xzXmeGdpz+z83amH/31nwXX+EUE7cv4&#10;o4TtyZMn08OHD/83i9HR/zldv/6PI2z/9P/2L3BuTG0wF3lrDr/Ny/t0KpmvxmijSiskX8RwvNKT&#10;dt3GyUDBmGbApaPOxOx9gnH/BAX0+mRE1kre9X96Kh399oU08q3z4QRL1A6wPfKNs/G/UbYea5Ts&#10;biOb7gwGedvyJg4av+/9eC0NfnoC8Du2/n/YaCi+b3lrNohZCVrJ2mHOKfzsPiNrXd5ffRPj4FZ/&#10;ELX1LnV9hkP99nxqfReBIt5BmPB/y9sIGffzvykHjJLt++xUREb52X3735wNwrb+8egmWdvK/cRS&#10;1o/W4vdN7Dd5u/lny65i5NzEoUL5NtE+h95eSD0f8zxfOxNE7NDXzwbpKokquSyhKukqYWvU6vA3&#10;ztF2tt8FnutUkL0eK0wY7zNK8jobKylbeb03lV3hpWJbdYOX6Q4OGOf0GI/3+kYPD3x9I41973Ia&#10;//HVNPXz62nyZ1fTyA/Ppf5vn0gD3z2Rhn90Oo3+/Fya/s2VtPxXd9LKX99Jc39+LU386kIa/B7O&#10;8ic4aG9hgLyOsn2EkH2A8n6IsHx8hDaaSh0foFy/tpHGv3slLfzkblr8yf20+KO7aebbt9Lw+2dS&#10;m1VCL43FjL1RCxYa+BIK9ss9CKNYpo8h2icBi5AYyJwTl+wHBtk/JHBWBlCwgyha/q88wrFGhJo3&#10;1HyhCDOjdiVtK/hN9REUwTCCh88eU9yLEdwjaYqBKYnahYEpFJD8b85Xo3R1igKSwbmcsBm4toio&#10;2fYgk3WwygZewCJPRtEWcfx2zq3zs02imG2BpPHW6wqXxBtpzL1HXqZBjIshwTWGeWZn1kay2TWL&#10;TlXmZ9hilk3wv+kAtmISGBE6xfcijgNGgx5TOfJZcpfzRVSoEaFHaJ9h2mcLio+gGI7gtEjMbiFn&#10;I3oWhSnJWilBPEr74lRIOJb6myHacpA+zaHEtBh5DGQoZX/ZEMYOx5dzriCVjVrlvl1KW25BDcnV&#10;BRy7HMpw+DMitysVolwKcF4kbSVwMxI3w3acrQKdLpflSaqiaKqtugyqMPDK5zEiZ1EoErOCY5y1&#10;tViOBT/cSsD6nWSteeJ0QIxocYmkZEQRjkjRLH2N42S14DIdL1BmTucF7pH9pTm4BDiLIkNZWkiD&#10;a0kQG3myPSJRDuCc0R48TwXKsxJFV+1SGPqsxj6ToKePHBelRkszViRGSyJPNGOH8ZvlddYY0djM&#10;EEQqjnq2xEpwDRz5bBlPzkjMGYx5Y1MEEXBY0Dc4+ZvgHGWHcvB8uXMbiev5jLiNCAUMolieFlG3&#10;vOMYmP/MXLcYXNsxxqxkumulPzVjdHc/Wk2Tn14N4nb9V4/T6q8fpblf3EljP7ic+r9xOnV8sppa&#10;voKT8v5sOvzV5dT9TXTCd0+n3u+dTj3fPZXav7GWDn4Vg/LDGYBszOHgx8j2T+bT4c+WU+fXV1PP&#10;N4+Dk6nvm6dSP+iz8ALoRcdIBhrN6eoLdYKy0+WI6rya6wPheBiVWHEB4LiUn2N8nqHPN3C0N+hj&#10;ydILyN4rOJM4ansfTEeUZ+vz5XT4jVX06woOloUsp3FGJlPd3WOp7o6k2kx81/H2emrjuIOvZySt&#10;UZrNHCtJe/A1noN9Bx8j+9kXkZT30b/3cODu6myN4XwNpooNxuo6fWTBrzPIZ5zKuss4P9dwJEE4&#10;uEHW4uRcwCm7gHOUI2zrL/t9RthKqkiyiDojbC/wHVuJ291GxeEEm6dRotaloiLLJ4mNgKNdd3Y4&#10;NViM1EgoHW0cbp3fcITZSl6Y79aoJQsDWSSoOggM2nIZZ3oRGb6CA3WSc9KmRimZk777/fXU+9GJ&#10;0PXmgVeHRw549GAdOt7J0bpI+YNTYDRSkOrjqfbm0ciVX3OZa+Kk7qKPaq/hNNwYzaWQwJ7Rub07&#10;BWhX9u2+NJgqTxm1iXyZa0mvTO0HB9Kr0y04+MiWOWSCpAbPXH0Gx+PyaNpzg9/ewUF+MJcOPsS+&#10;eITN8pBx+2A2NXGNXZeHcX55l3WWr7mklP6/b+oC4JJSHCbTSZneYd/r6nj0LTZWE/aWTm05tljx&#10;eXRCTJ7Ttzq293mGhy5DxT7B4dfxb0T3a585oW5aKGFeQQnchrtH0y5+W8V4lrStvtwbhG3jvbGo&#10;A9DylDH2GOfK9rtLW94eCXJ55xX60HRY148w7rD1XsNmeowd9QCH7eZULAUuMzJvUZmIfJTEkahB&#10;xhpNqyyN1AjI8BpglXiJ26gUj3MgQRbRjJI8wNygpXPIQeRpVJ5fRXavYY9aoMyCPsCiuKZSkNQt&#10;5JqBOXSYEYvst5J75QrXiuXf2CwnGY+nGPOncmQjzv7Odd5vHF0LPXl/VeiWinH0uPqt+0AqQW8H&#10;OYssy+BnHGg+lyNvRVknMrMDsN1M4eTEVbfnyBCTuRKt2gtGyx7hXTiKfTrGuzDOfYFdfN7Bvqph&#10;2gU7wrzlTii7hHM7jqbpcQqA+fCEhEI4j8jrCmRwBTJYhIzPOYp5EkC5LDmQRffmdIXEsWl4tIWE&#10;E93YVFXHeI9nsZuXGUvHkS+ndLQZOxvY67SbbSmBHtGZRs3yHlcbVS9xBqpMgxKgz3j3JU/rLx4N&#10;22/3xnAQ55JnJeal5T0SpUZSS84vYAMsddLn6L31jKyt3RhCptBvRluexTkEErM7XQ6fK2Bcw/87&#10;2Poe1l9Rjo1mxC2/McpSknKnqVuE9yxZusDYjNyrjlFk52Rr2ja2P4ofqeONso1CdMv0lWQ/z2x0&#10;6e5TvO9nlHE80wXee9BwwQkuryUh2r+JSBHjPsnaiKrF5lplXK4hB5B5Eokxphe6ssmKYy3cw8H0&#10;KvfgtvAYYydWEGmf8DsjzkRE0jq+lZucB5s6cqnybLvPHAm5rfy2sFr0j7meuQc/70Q+777Ad7Rj&#10;5Sn64gT2yDryHJSu0g7INWHKBiNVnYgz9c0O5P6OdSBZK0nM+yWsUG/hvgIJW/P60o7FUYDNiGls&#10;K/MBm2KBtpNEtlCYpP0u+lSYqsb73Cx2yT1VnqJdcnCST3L0BXjGi0PoKycC6PuN3oiwjok/J9cC&#10;tFku3YS5douRDRK1RjKbb9cUFJGGgmMkqctP8CwStBfQD3lC9mJGyNZdRVc46Xkd3EAXslV/7GZ/&#10;PTrEIp/mTndlQjbRxTFOdN1CBwJlaB4NyGwJW5eat7yOrpAkQ/bXs7/mGs99mfu4Sj9e516Q07W3&#10;6Uu+q71JW10bSruvjySLQUrEutrm4KP5tP/+bET0ql+EKRj2cJ+uwrHOjHptD/e88wLtfw75G+iN&#10;id4o4n2BsXkWmXoa2bQFpad4P09iP5/CJs2RtjWX+iMPvWkTTWkkYateqLnCGLmGTuIZ86tGnMh2&#10;QrvhPu1hRK1RwpK0d2hTtvX4ri6934PebsT/bcTe2oPuFg3oNSfHnXw0KtlJ61bspw5spe43sOOe&#10;H0+9T7HZsB0P31lKh8xbeho9j91uoSYr40vsFXQ344dh6/Yg77BFo2iuqyKQd9lqTWSOwTjKaAlb&#10;5OLLhG2etH2ZsN2KLD3CC/t5K+H3dyF+gxx/GdroJS1c34CISO3A/nb2o3tMv1N4eG/UkHj18J4g&#10;qYvxqSrH2lPtfF9qOj6aWs5Pp47rS6n77lrqe3Q89T/F5n16MnXbbq+vBzqfraeOZ2upXTxfDXQ8&#10;X4t9Hc/4/PpaOvxkJbW9tpxaH9HOD9D59+fTobvg9nxquTWX9rtK5Sz9fYq+47p7VunrJd6hOcbH&#10;FL6WKV1Mb2f9jwF0makc9Pm554LODMWdzeijZvQtkGjvoI9ACX0lQV3Y7qqWF9CvKMFnLuvL+/md&#10;qQbswN+vMajL1bj66U6iojONtI7+pJ+2ErN/CH+f/nkZX0TefhG+6LefQ/6acX3v1/t20hfdzzZb&#10;gQMYwxH41Y/+RG9b+LtyDF0wgYye5r2eRZbNH0m7F5BVi8gQtrVLOSyzjz7atYQeXUBvM2YqZ9ED&#10;6BmjbIvxQ/OQxHV/BCbpHy+jC7CZhLZTzUqG6hV0zDLyG1vKwCj93HJsvB//7Z8H1/hFBO3L+KOE&#10;7f/W8c/+2f8n9ff/4wjb3/xf/wXGPc6BM34uT3hsmgId1SOp5iZK9AadcB1Fz3YHzmstgnd3gE5H&#10;2BrBWWeKgqcTsRw/X1jLqNf+z06noW+eS8PfPJ8GPtuINATmjTVlQSwjfZYRipKlkq0SuxJ+Iohe&#10;ztFt9CrnlKiVFM6ieXGG35QcXtmMsO2wqiX7TIFQea0nlV7GabVqJfcpsSzJ2/3heqRjMArXc0h8&#10;HvT6by/EfRndqiPYw/kkVFv5TUaqmscWRWOELueSAG03/y33bMoCo1z9vsZoYWBErw6kTr9RsC6h&#10;laSVrD1CewzyfEbImp5hz2OUE/cswWpbmEtXcld4D5K1nkdCVyJWQrbyOsZPjpzNQ3Jaotr+kCQ2&#10;IrfdFAw+k/1BO0nYDlvo5jtn0sC3T6X+b59M/d85kQa+dzId+fFGmvjVpTT/2xtp7Xf305l//TRd&#10;+D8+T+f+9evpzH/2Wlr/y7tp9ldX0tHvmz93KR18l3t/itK+h0C+0ZF2PRhMe5+Pp9b3FrjWiTTy&#10;7Qvp2A+upqkf30rTP7qdjn37Whr86vnU8dbx1Hx3JoxpjbjtGHevjBxIrwxhKBvdOYCjfgSj3aJW&#10;CGCjTYU5QiuABKa5WiVs/WxV/SoElZC8ldQ1WjWW/bPN53fNyF5+O4CD4Pc4J/mcrpHXxiUIwhks&#10;oBPz+5AoQ7HjeJX2c05zzw5hEHL+Ys4bxae8hvfgPq5jBK0zYoXmKHVmLJeOoBhBayqIyF/q9eKa&#10;GBXm9uU3JRwneWs6AyGJWzYMjEaNiFTawmX2Y4LnRikGxmm3CYHjaZSQcDkE+8z9aj7YUn7jsgWP&#10;jZyvLqsQ/CZ+D8pwWiN/KwaAOW6KULiFR1pTgUvyBjGGVLxD3O9R7o3vyzmujONFOTB/cR7lR7nv&#10;EZ6J3xbz26IBlM8ACtSZVP53WVPpERQUx5VEVImRJDi6OirhpKCAlnG0VjEU11BAzuqt4Igs4mxI&#10;3qJMLMARxTfGRMsmCoAka+k09zaDAZ9bcuj/sQ+EYzbH+JnHiRIoGvOqiSAVZmkPfudyHB2SKDwy&#10;RXtYiCScEpQcDlfJopGHW4AzUyqJu8I7uobxYmTJcRwMtlWrAzimvanEqDKLmUhUuJwwt+THZSlW&#10;/gxIvE+gMO1r0yoY8TzI2BjIjRHHigQu46mki/HTCXDKjRZwaVZFe2uqOCwkV2lnHHcL22R4EUHg&#10;Mt78UrDI55VHjtANx19SVrRICBxKle2HU3UH/d3GOJC0ZX/xQfoVlBghgIEZRhMGhsuIt7c1pVda&#10;G9KXW+vTKx0N6ZXuPakYx3QXzub+q+Op79nxNPW1a2nph/fS8o8fpKUf308z37+Zjn7zInrhbMiV&#10;sR9eTWM/uZpGf3Iljfz4cur77pnU8Y31dOgzjEpw6LOltP/judT4Ho7Q2zgLYM87GJTv4lAht5rf&#10;n0773kcHvI/DBFrex/B8H0P0/cXI++0KDCfqDptT1rzmkdt8LR0yZ9ej6Wy5+K1jOGvoySvDqRIH&#10;qPhkeypYb0uvrjDu1miLM91pB85TPY6U+VQPPlqIrcvn69hXI3l3XudnNAowtDxZTAdeM2KBezKK&#10;VvD5IPvaXueeXufeXOr/mk4a9x6FsaaiaNX+B5M4jegHl8xvME5OC5xtHNldOLj5aKQ9V2kH0GDe&#10;2i1EbT7CdhOSDzk0XOI3l44F2dJwHkcVB9tK2pIPVjiXrC02v98i7zr/W7RFMrYe+W56hHpJ4fMY&#10;hUbagog4MwIXB10SpkES+CTvwwoyasF3qS2KWLk8tXgJebDKe3ocWXWa9sSB3oOzeuh17IW30Wkf&#10;nEh9H55Kh99eRi9PhT1i5E75Fd5ZUIUDXI3tUnWF9xjUXMPRv4WTeNdUAVNBgh+WUAftwDY+ZA5c&#10;2rTBvLFczzYsP877L0ENyo3wXO1OhdzrtrnWtM2CW9zr9iVkwSoywgJHLoHmuetp68Yb42nfbeyq&#10;mxNBMhgBbU5fU0NI2hp9ZTSxjr5FUl0qu197TEceSNzufzazWYwtm5AdTA3YA3tdPvskQxOfGzlG&#10;aKO4pDFLSzWfWkEL5zjAeSUL6rTtrupkYzew3XV9MCJwJWtbXp/L8hc+muRY3hec7kilcAO5hYNu&#10;8TIL5DgOW58u4sxhC9yfi3FVcxpjnXEhkR9LvM1PO4OukrR1MiwXYStJmxXHQL/nlui5HK8IR9vo&#10;QuFklkRvFCHSQXB5pM5AbrItJtyQ2eYSLUIOm4Ih0jDw2UhFJ8gkYXcgZ60UvXsd3SHWcFJ0NpyU&#10;czKQe9EhKVBvjBxM23T0+/elbS6hbG8K51An32W2Je2St8i0Thx2ZG0FOryity0c/8qBjlQ1hLN4&#10;BN0x0pt2HKWfxhgHY1z/WB6DgR1jODgSs0d6U+UQ75HFIXsZ+93oFAnaw8hK85bjZBbkYL5aURRy&#10;OiejBf/nC+IY5VWBrM2W6SLr+ez9Zo5ec0QYvQpihRG2TlEf36NLnACumURW4GA34GzvP8O7cRFH&#10;HIe/6exEVCA3IrLC3KXIaXMJVxhF6/J/J34ujaRdl8WRtOPScKq6iHwA1bw/Fv4zCrYOeeCEj6Sf&#10;RGnZLLbSLP08k5G1FYsZSVu9Stsdp91O0F6Sexs4ncgKJwS0GSUad4mLwnd0JFWf470A1RKm/L/T&#10;/Ryz85yErUDGiDPIIiDhqrwp5R4kGrcfkxzF9pvAHpv2fhw/jFcnCkwnwD0FucrYzuctdQWBJG0j&#10;8rPpKu+d+cBpB3OZKuOqJRuRBRVrjNUcSSuhGlGfRiJzXgubSSIWmAJkgrFnjk5QyD353hh5LmFs&#10;2gCXPO/EbthNPxjhusvcrhHVzHU4t9cQRpZa6Kr+InKcdrDNJGarkEkVRqFu8M6flfQcjojkilO8&#10;r8i3YonaZcYgiGJcuSjVILiBk3QW46qIdxuZPyMpa/Qs75zR9Nyz2yg+tmx7YZsxXsodLyd4bzlH&#10;tcQs/bHzPH1jGgPuQexkDPm/9+S9ZdHSPJuTfMD87I4hI2zzE3+u2qiVXHWC4CQ24Aq22QLtOEs7&#10;zmDDz9GXc7SjK0AWkSXLjHHa3ZQOdaZ2kDQ+jV4yMtpJACcAkM870cs7r3Av6HULX+92Ys9Cneid&#10;xjsTac9t5CH/191EF0aqA1PJICdjhcOxkJXmC8/D/yPdzYOJgClrWpDxhy2QDcwX6z71QPUl2uo8&#10;fX6xO2TzrmvoUfabnqD2Km1znr7DZjCfeOMN5PxtzncHHeHKkWvIaN63nZHfnLFiyhzhO8g+V9+U&#10;nqQtsFO0D1zJUn2WsXWeMQmqRETQMrYt+I1ucnIuYI7zW9gPd8ZicvHAY3SJKR3QV67KyOutg6Zq&#10;QIcEJKPFs2y738hN8YTjDfjaxDj7JgJ+thZN0yPsDfSb6Q+NNN7D/42PaF/0UQPXb4i2noiCbdpU&#10;h15bSu1PVlPb/eV08MZ8arowHvmQQ7bHSjbGJr6KgQKvINddHm/qsUhH5+pLfLrwx7oEtqqrLoXy&#10;E4QNC5SvIWNz2CRrDXYAWXFejv090u3vjxe/wabHntbWLsamLtG2NlgCOztseW16bHuJYqOGM5IZ&#10;uxsdJTFd3IWe6OM7fOrSIc6F71Y6ehhfAhstij8ytvWj0I1ixxrjBF1ZI5A3pn0xsCXv/1QY9IJO&#10;Lkc3l+NnldGmZUc59xH81wHaNk/CdufA9dUxIopz5lAATJ0mivEJ9Askybfqraxts/aVHM/nDY4g&#10;lBx5WSJpjX9jTt98MXMLKJveoqIza5s4Bz5LvtDn1kjXL2r7vy+29u0XIjcGXiZq/76wPkhlG+0Q&#10;YJ/3DbKJV9oAFAnaxxU7EWwWq3YZx45nA9yG8Z3lQ+RFRnmvJ5ChM8i+ed7lBeTSEu/XymjaAxpW&#10;eM+WJXGRe5K3c/R75FDHxjJSNmw1fWC2+NsBx4XBR/iwFYyVCnzcLP2Ok7HIfWHwEvjRv/wnwjbw&#10;74Kw/dn/+Z/j2EjIIuwx5E1u3oBR3xTOAsrEgl+vz6S9CNs9jzHeHoyl3fdRDi5lYFv/UMIRgWqS&#10;9GfmR0GAvruUOj48nnq+aoGsM6nv0w0c35XI01rH8ZKP+WX6EqWSk0aSDnDcwKen06BpAz5xSelq&#10;ajV/Ck5Ls+d3iR9bi5BZydLCJJ3veQzOMPdbdw+H7cZAKr/EQLvUFZ+d2TN5u4XGrIC5l8+1Lru4&#10;OxLni3O9tZja312Jommd76/FZx0dj3VW0CirnTdRYnx2GYvXbn8HJw8cemMexTKWqq6i+K73RYSL&#10;UccSwW0S0V8xtcPxbEnnR+sRQdz61lwQzw0PeXGcXXw8hpOFE0Tbtdt2tIn5gPN5fuskg29icF1F&#10;AV3EIbnUzrV6IzrZ3+us7YtoWvPOeN3FuG4313Mr4W0u4f1v0I7PMRzeRDm+Qzt+MJM6PltOA987&#10;lY7+5Hya+tWVtPDnN9PiX9xKy7+9k1Z+ey+t/sXdtPJnd9Lin9xMMz+/ksZ/cJ4+XU9t78/Rn2Np&#10;592+VHqtPVXd7gnStuHpKOfH4H8vI0AOvb/A58VILdHCfbW+a56i9WxpxhtrqfXRYkTo1G4Mh5Hs&#10;krBwnlAEhS4TP4qCGDXqw0hDDIxjOH1HUR558taIQ/O7uGTc5fsDGI/9CK++F5CkLRvCUFGIDXKc&#10;pK0Ea/4YCVWJ224cpXzO0C3RrxF9koMEbIkVHRGM5n0VQdZ6Tu8hRy6HwOSaIk8We31J5SwqmH3e&#10;i+RxLCHPyFo/S9jmC4Z5b5vAwbI6qjCFwWbKgiOcJ1IVcD3apizyqAIcscAx2vUoTilKe/vwoSBe&#10;i1HeErhB2E7jiMwopDNUIqzdly1rADmnOipNgsKjOMcjh1KBlTeB/8fyvTHOi9OtkeSyfxOXVyHo&#10;rRTsthpjoWKC5+YcpSj8En5bPMKz4CgXq/jZFo7QB0dwoNhaRdg8skFe4ujXLGCoL2LAW8CGrXl1&#10;NCT8vsRo2mMSvdyPJO2xraCPx/mOrf9L4haNc22JXMabFYor8qRtDuZY27mMcYzhV3ccJQd2rQyk&#10;SovlzNK3c1wXh6qM/42mzcD7yb7PgX0qrYpVjOYcaSt5W8n/5RK2HGOkboGpQozcNQUD9yRhEVE1&#10;GkoSHNF2kuxcW3I8Ipq595EcGAMu4a1gDFYwriqcUOhjyzh1yVdFF8CQkTzVCP1cFEEOGWGbR0YK&#10;fA4aCy0YWwfBgX1hTFYcbktVHbyfoJLPRuCWtHCchC3bvJEUxm0QyJK/Xk8SBMO5Yy8GXVP6ctee&#10;9Er/HvqyLdXhVLVen02Dr59Mkx9dTQvfvJtWv/8orf30tbT6s8dp+WeP0vxP76apH92ISaHRH1xK&#10;Iz+4mI788GI6+tPLaRQ5NfzTC6n/h2dSL7JN9JlWgf+HkXOjP7+cxn5xJU386nqaQq5N/vJGmvj5&#10;9TT+02tp7EdOSl1Kw989nwa+ye8/Ox25xDvVZx+eRC9tpOFPz6XRb1xK49+6lo5940oa+ZRrfeV0&#10;anu2lBrvTkRO0KpL9C8OkMRtOY5RxVmMGVB+hn0bPal0g/FyGide0tYInps4fjhge43w1BG5h3Nj&#10;IalHc6ntyWKg9TWjNnGKrOZ/H2fpPs6PyBG2u69ibBn9i0NWeoL37ERnRtqeG4wlnY1Wp76Oc3kD&#10;XMcB5X8JW6NszWGbRxC5Oezh+wbh/34vAaLzfYJnWc0Ttrz3i8jDJRyCdfTuqb7I9SdpK2FbJ6nD&#10;PUhkBHJRZ5K2RqrV4jxL0JjHsMpIrBXaDAe7XIJUrPIOGQUlAWLhHpx2nWujnVzq2fr6Yup693gU&#10;PrVytnrblADmBlQ3u7Q0lpqim10hFDYEtoCFSTveQT9ayfrNpdTyBL1MWxrRW2sEkdFHoP4Kv7t+&#10;LO217a7hLF4Z43no41P9qZR7KlxtT9uWWtMrCy3pS7P7AfKLz4XLyC6LG/nMPL/5LF1yK6pypEN+&#10;SW3jLXQ4/X5AMv6RxCr2Dg7qXonTx1Mxib7z1lAQ0C6T9TnM4a99EDkPJW1zcCL4AHaAqaPytQQk&#10;bCPdFTZPHfbPDmy+jLClLa8NfD7C1sl78+l6bWDEVO2tkYzctXL0PZxsnHYJ77YntNsj2vwmttLF&#10;kbSDfg3S1kJKc+3IMsaFJGpMjiG7kNWl4+iqPCKXWkfolaKxTL8Uux95FzJfWb80EKStKx8209nE&#10;JFoX5zXXKDYDsl8YERLL+ZSZTvbhWETkrGTxDONHx8Nrcq1CdJiTjq8O7E9f7mtOX+ppytDZmL7c&#10;0ZRebW9K2y2w1bE/FXXiNKKby/taU6URPcOdqQZnaMfRnrRzFF0xlhG0NWK0L1WDqhGumUP5ELpg&#10;gOfEdijqacO2QHfibG5HHlpQcntrhoyc5XpAB1W566TZVsIg8uXmHXVlaUTfAJz1onZ+396cCtol&#10;ZiWd96ZXkbGvdvK5uzltt1AY+r/iWHuqQdfXrxxJTaewxc9NpkOXZ9OBy9Op8Rz9vYHzFnlOafPI&#10;CyqxR3uaXmCDPjk3FERtrZM/V5E9WwjbmouMdcmji8MRzb/T6NuTOcKPcVFmNO0sYHwYUVu5RDuu&#10;9wUJaT7YINIkCU9JfALGVI0R+bxzu5VBvH+7L3vNUa4xkqrPurpAQhKn0UkDYMTvTiM482QtMC9q&#10;jc+DjInidtPYQ5MtQZRum8AGmUVHLncHoWqKBwuI1ZzkXN77CcZRDuam3cn1zF+qXG1wMox2qOde&#10;jPiM57WdbDdl1xK2KvLM4mTmglXOVSx1p8jXzPUt1Ce2TWL/zKCjbRPaSpLUFQi7N5DfuVULe3j+&#10;PU6kmWt8w+fhmZGNFtASFfSRBGTIb9uIe3IlhZHOFae5H2AO7ppzAyFHy5FFpeu0xQr2xyJ20jJ2&#10;A+ezv/KrJXbTFxLWEp/FriwwvzQomkHX25fcr+RzpeQ2z2aKg2on4fh9FbLPCOj8WNmFrhGStEZF&#10;C4naXbTj7kv0l7ri/GCkQKgxjY6TX/Sv6S2UoxUnePfXsIOOIx94Vu+1CN3jKohtyl3TG8xjN6KL&#10;bA/H7g7GkIXBGi6Opr1X8H+uIuMvoRdC3zE2cteuNfc7elgydtfVjLC12GNdELP4uOh285Q7uVav&#10;vr3BveZgbnBhyhmjTOtv5wjbO9lknDB1jXCy9RC6Rjj5au72mCC8xFg/j164iJy9PBgkrVG9RsfW&#10;8W5JxtZgQ+w8x/fnc4QskJB1RU3laWSecNI2h8oz4Cz73Bole55xdRGbAFuh7gbj6Q52h/fnKg+g&#10;7nFCtNViZc+wN56aEx65YLqe1zI4qee+mFh8LAE7vUnQWvizkX2iCT0imjnOoLCMtJ0K0jZI2hxh&#10;m0fzY+yTR6bzYexadwWdre52pdOeyO9rXl8LsY3j+47i39Mm1+k7C2PepH9uu0oGvXdvPrXcyUV/&#10;Xp0JAtcCuBbgexW/4kv9zelV5GBBP2MFn8qVBRGQ42qDWIqeA3I2WzqPrFXmSt6CvBwOaNfmyNov&#10;Imy/iPD7+0HClvdrC7K0NtlKN+1uoc0tJPeyVW7oBIutHdqXikRM8gF0RZZCLQtMyohUYF727gzb&#10;e16ggP8LuiRY0SVCPYguKWpr4nyNqfBQYypo2RPwcyH2vMU3zREbiGvRhq78c7VJDvnVJ0GwRiqJ&#10;HHhmyco8+R1g3wuo77K+yFbvAf4PoCM/lxc4yM0cSYuPYuG2SA8UvojXyM75xe3+7w6b1/oCvEzS&#10;boI+FFnauQzZvuz+N1fLAJ85CpiBIG5p75dRQPu7kjifgrEU37BcHmIE++UYtssksmQK+TiDvJkd&#10;TLuBq2t2ziJXTK0wgy0TQLbniphZE0a7KlZ64CdnpC37kP+uaKoyxzT+bYa+9ON/+RfBNX4RQfsy&#10;/omw/Tvw8//qryKSVrK27j6C8REK7SlOw3McwzfmYytZa869Bo19HIcGhGaTwpfvDuL0HHp7KXLH&#10;NeMECfe1SaS+s5ztx1mQqK2+hRK+jTGBQG5+fSpSABgl2/XBGtvVICo73s3Q/vZiOsA1GnCysmUh&#10;GEYIaZ0IlUnH26tRtbDldZwFnJs6FKQVj3dY9fi6ihNBfxfhb0J0UI/idJ9KducNDC2Oz861gMO2&#10;kjrfWUtd76ynjjdXcAAXYhbRJYvOLrocxRlGFdtBk7S/wf29sYSDzj0+no7vqmJ5YV9ErxiVYt64&#10;/U+mwkk6+DoKDUWV5QbmHsxJBGpxwPxfJ8pjwql6xrH8bi8OWcNdjMwbGHcXcYzP4RifbU0l59tS&#10;1eVu2mMYBTce5/V3h2j3PExt0fHOEk7sSnw+KOHOtV2KsuMmRuDdgbTntdG0763JdPijxdT3rRNp&#10;8Lun0/D3z6SRH5xNQ3we+NbJ1P8N9n/zZBr65kYaBoNfP536vnoiCGDzFUs477jVn8qvdkXUz57X&#10;jqX9b86k1ve5/ie056fHU8/Xjqdu0PkpffwJffvxSurhO88z/LWNNPqNC+noZ+dS/3snU8fTJZzi&#10;YzgJPanQpadjB9KrQxiygzgiwwjBXISp+Vf9bLGmgt4DL9CHkpDMNCrVKERzvJiHTnJ3pCNVIKQU&#10;Vvmo3TyhukniSp6KPIkrehB4OGrxOYjTTPBtfp/fz28kizOBiCPCdSRotyIigY/iEIAgbdnntfMR&#10;wcX9nIPPJX6Oa2EYc31J5O1dGKMoVwt/iG3mCHW/98fxhTiSRZ5HAplz5lG0idbILVtgXtkR2maU&#10;+zyG4J7sTlWbhC0C2OJdpiTYitwMmxFRERWFM+0yPZ3jINePWgQDp8fcxEGWch+TGMwznTFDq6Nt&#10;zpvdq8iZZYxxHHBz4UhElk3poEv2cm/8XpgaoEiSlX0vo9hzC37jtsRoLFDKvZSZf8frOhM8I+h3&#10;YBStxKwErURtkLg5wrZkit9P0wdBKuTAbyvmcVqW+9LuNQxbCdsTvLfHcTBQSJK2FfkoL44zyquE&#10;67gEuJDrbIVkbPFcR5C5Rt2WL+O85yCRK6HrskGPEVExnX1GiFWiCGOpLjCaOL+M2GW7kg/56Ftn&#10;zU2hUDnOOJOEN7XEURBjnmcZYjtIWzjzGvmWeW6UeHEnhg4GXMzKCwyuPL6QvMUICtIWQ0iEYaSh&#10;qBGJ0aghqUGZGZpZdECWeiEzIktaJHkBW/NyRVEejIrSMO4wDjv2pu0SJR0NvM97U/lYa9q90JcO&#10;np9KA49OpMn3r6S5z26l5e8+SIvfv59mvncrTXz3ehr7zuV09DsX05HvXkhHvo88+eHFNPKjC2no&#10;x+fBuSBpj/zsYhr95eWsMNmf3w7Muv3TW2n8F1fT0Z9cTMM/OJcGvnMGeXg69X7zVOr9+qnU/emJ&#10;1PnJOnJyNfV+7VQa/cHlNP2zW2n257cjbcPMT7iHH1xLR791MSYcuz88jv5C7r61lKySfNAIGpwg&#10;l0vW3RzJ5TGl3091pqITjMnjjL/j9MmJ9oi+1PlyOWYsxTQHLc7aXsk8nJF9dyZTswWu7qB/XYYJ&#10;ml3K/wB9gTO5B0fT6JhqnLqyE4z747zfOORGJUkuSNA23+Q8t4zKwZm6MZHqcaKzCKcMOs4WI2uI&#10;SNyxcPrrjcbFsa3D8c8vS5awsJCPy1CLF3kXQeECMhqHP0jb01wTR1uyVuRTI0jYWoQnkIu6rT0j&#10;uSsZgWNqBO/JgcjxKNFRPM+7ucAYXski1CRcJHR2bXgfnBdn36WxFmAzRcQhHMyOt1cyIhYd6ITv&#10;weemGMhITQtrRHGNpzjO6DAnck1DsB+bxwJhOtoS7jrsu2jLOnO23kE/P0Q3g/0S5bS5EdZ117FN&#10;ro8AtlfpWyNoz2QkSPFaRypYQt7QHiUr7alkGdlgMawZZPos8o3PFr4x56J5L42Isz/23+MaQNLe&#10;CKJm+xYHvx5bZsf1oVRl5JWk6YNjOLn0I86vcMLXieLNlUsvE7a0gbaFjnHDPeyK67T91b7Azmv9&#10;UXT2IE51i7af58V+0RkXkt/aYDUc58R1PXaYZLJ5lc2P6LLbJguOMJas2i5BIikW+SKRr0UukzbN&#10;AfLaSb3CmOTj/6O0wRjycTSDxZWKXdGBDCubRK6hk2rmuM95xgywAnLkR5N0zUFiNyN9+d1WIjgH&#10;idniUe7B/IbYEAVGWhkR1I+TitMuJDEL+g9EQS1hIchSV/oM4ghjH1SipyuH0WXobHV4tVCPx2d1&#10;eRe6HN04hB5AxhrlYsSLztJ2ZNs2ZOurh7kWctWiYlFYDAdamNc2q1idoTQIWa4feLFf+Zs5pthC&#10;pkXQOQYSyU4wF2gb4FhLzIqIJDMH4ACylecuO8Z7SXsZXVW3jiw4fTTtPcsYusiYu4IMuTaV9l+f&#10;SnsujUZ0aMka7bdOP5zguU5it2z0pupz9MV5HDrGeRBseVwSvAcg0q1ENGRGXJoWoJIxHgXF5ujv&#10;eWw4xkWFaQ94x82J7QRQ3RnkhLmynRDis0v3K3LL9SuMVkVeSO5FzuhrjOGr5qK26GKOsD3Zm8q5&#10;Tskq40Gi7oSkaiYnzNdqgTNXdBUvHE7bZ+ibGcbhLP00j04M2YJ+RbaYOiEiepFxtco7ZJfY7VJ8&#10;n18SkXd8B4hCihH96bFGtSKvnfCSTOUZLMZoBKxkZvkiY2SZ6xh55MTurLZCW0YYTzBOptDHc7TN&#10;MnbhKuPqOP7EqQwu+Zegq0MnNKgTaO8G291oVNqmwnQGa9hlQELTPK8ht2mf2stHo38kaH+fsOVe&#10;TvAO0c+uZDBK1XMpuyU4lctZdG1v9J+yK5/31XzVFkwzNYYke625zs+PIePpj9P0n2SyJCv3YvR1&#10;feR4RY5cye7H1AYSstU5QraW54lCmGxtS3WMpHcUbmNrATHJV4lYydmCed7nBeTJYltshfnFzcNr&#10;pL9RxZHH2L7zfOa95doN6MCGG/ix6LdaiyZ6P7Spk6amNtj3YBq5a8QrskwdcJVnu05738L3fDAZ&#10;6YkiItYVLddow8u04XnGm1GxV/uDtFWH7NH3NEc5PmNWwBHf7+bRVC9JemssUuTsvYsOvj0Rk3V1&#10;V/FfaROJdVOLmJoh9HEAnX4m0+ml2AuiDNuhPKJl8SsizQ7PfYF2ukib5XGJcRqrIoYif+5e9Nt+&#10;/FXJ14xwzbCP/zNMoyPmUit+9eG3llNr5IJHf7IvHyF7IJfK4SCQfDWAyf0tz7J9jY8MiKJNQa3R&#10;xvfGIi1RNvmYx3gOxz4Hi2Q2PqDd5Bju0VamUIicthkMnjK9gmkS6jj/LnOr65/fYNzc5De0o3nq&#10;92Ij2a5NNwE6tfG6k6y0sfmzTzI2l/FZsZtj1aBFk/uRA72MIWS25JYTaaahKUBuFyC3XYYuDHAw&#10;0EHEJFoOEQkq2jIy7ovIuy9adv93IUhbc4230+du8/Y1NvcLuzsjcPPpyrIc5trdOWCHR/FgjvdY&#10;z1nMPRYJrrEVL/K58jueJ/L9onNEpILA9i/Hds+jbBNZygZX4W2Spvw+nsPzGSDSgU8ArK+xiXaR&#10;ayN+k6Xv4Twi2rQlSN2yDnRxJ/ceyH5bzO/yZGVEm26BEaiu7tPvkOSU7MwiVYFbEH3F+f8hxO3L&#10;/bQVv3c81xH5sfGHsJWwLdvMQ78F7uc5grTluBc5bzPSepO4FfTVJloZu2zN2xvF1hjbFmGPVZj6&#10;gN18NmCsh/4RvTkOAmSFzrB9RtH/4+jqKWT1DJhDds8hX2Z7sqJksSoVe2gR3YLPWrOCvebKplV0&#10;6fpg+tm/+m1wjV9E0L6MfyJs/w788r/+myBq6y2eojDFWM/D/81BU5/7PshchPqhNxdTx3trUVRF&#10;dH5wPEhbI3KtCpmfYTNa11QKZbklitU3UGh3cYBemwhHyshYYQ5d8601s9/lEE3OqJl24eZgEKGV&#10;l3BqUDw6vOYKOvB4FsdsIZyZehTpTpRqFcpKR3jn5cFYspLlE0JYoyydITV3Xc2lgXCwXN6is+Gy&#10;PpdBHn6Ggnq2nNqeLqaDj6ySqcAfj+rIdRxvEnmdZIu9tPB9FumEwsKhauRaLlHZcQHD5RLX5lrm&#10;FTTyaT8KXlhNM19502TtO8wDdHUwlHfTnbE4xplWj3HfLp7VmdCyDYxmELOjVul0ZpTfOxurc9pC&#10;OxzgOXTYN/MZ3sUId9mKSz5NUM+53WfxEA2P3Th9ksSR5+7ZZDr0zlxq/5DnB61f4bnem0sH3qYv&#10;3uC+36Cv311M7R+sAvMIr0SC8qbHU2n3bQwzDJZKHMhKjJZ6Hb7nnOu95dT+FfDBcur/+sk09sML&#10;aeaXV9PMr66labajPzqbuj9b5jpT6dB70+nwB/Op+5OVNPzN02ni+5fTsW9dTEc/OZf63jqe9l45&#10;FlEYVpr/Uq+RL03hiGxz+UUfCnWLk+VsaVQwdonfKIbkGAIEVIGKozgdUWgrDwzbAEZ0DllULEar&#10;0bIIqyw6F6UAgsRViEnqboJ9EqseF+QqgrAPIdiPMM0vVQ8C9gUilUOOQM5IYwwwHMLNc/K9RccC&#10;gzj6kq65e3EWeHv3wbQtiFsJXAznHAoRtKLIJRG93H8PBoj57zRAEMjmzY378z4wUCxoVYFjLMFX&#10;hWNcDdxaUbMcJ1fnrhRHt2SMezrGPYGy8cMRmRTVI6eBZKv5XScPR/SqS/qtWrydrUv7JSslMssV&#10;4hhIO9YwfCU9c8VdXIZTtcI7y/dGq0p4ZkVqJFo5/6wEMe1jxCmOfhSqG+HZGQuvArfbj9LvRsty&#10;XSNsJWqNlDWlgcpDwnXHCte2EjGoQpm4xNClhkbJSsxavEOitXia64gZ7sEI2nze2SWjgjJYeCTy&#10;n0nAcmyJBUlAviiZBLDpFwJGy/I8ntNrlAYRizNp5NkiW5wdq59nS615140qNLoQBy8qopszzuIh&#10;sXSPNjuFcXqC/4+7fInnWUVh8nzVS9mzqjArea4K2tKo4/Ip+moSmM94nPvnPSg/ynWOcO3cmCt2&#10;fPcwNrpR5jj8xR37NpEt/wUYqmG4gcxAxXBwKRYowWgoxoAowjDMo1gDEaPQImfloKKDsdYuNCrz&#10;RofG1P7YhhHIbyo5X1Wnx2OchTFGH7fyzh9qiEIDhYP7GaPtQTR03llKw2+eTVNfvZ4Wv3c3zX7/&#10;Vpr83vV09FsX0sDXTqfOT1ZT56erqfsb66n3OyfTwA9Op+Efn0ujP7+YJn59Lc38+a00/Wc30+Rv&#10;rqVjv7ychn50huNOpN5vn0h93zmVBr93Jo0gt4799GpE3h77mSkYrqRjP7+axn9pTm9+9/MraeQn&#10;F9LQD86mfn7T+80TaeBbXOc7Z9PYDy6lmZ/eSIu/vJuWfnEvLfzkTpr5wY109OsXUu97x1ObBRyQ&#10;0XXIY6NeClZa0qtLjOdl2m+NMbXOuGEbn9d473DUKk7xfp5Gplm0yxx0ErsXJRSPRh5WYVERi5/o&#10;4FVa1CuKaCEDcfqNcG28im64NZX230ZnWDDKZfo5Z15kZIwRn6OxlD8KdOFs60xb6CVPXuRJWNMc&#10;SNqW6ewv6zgzHpbov7X2WKYaBVtyUWj53/q/97KL6wXOY9gZLRSf2Y/zLllihF2+orfvoO9eFP5Z&#10;tpo7x0Q+UrDBs57AkV/h/T/ZgRM+lKxc3YqT2fbmfOp4dwmdZGE3dNtbFvjkuV7DobZY2WNXE4EH&#10;QidwNO2iT3ZdwznEAdTWMGfwodfnU7sFONBvB55gG2gT4TzuvkU7oAdNJ7AvUlRMR8Rv0y369jI2&#10;hxFkRvvlnkNCZtvEgfTqsf3plRxcDi0pLcFpBKDE7R703p5r2GP0wd476vbp1IA94jLdapesXhvG&#10;hvGa6GiJ08fYF9hOzU+AaaOe0cfo7gM870HgqpuWN9hKTnNMo5Pg2Fa7jNa91hfbJuytg0/QyTje&#10;h17XoWeMSAQb2YQ95uqiHTfpK1caGTmmTQFMUbGHsbfnBv9L8hvZZw5knsXl7ea3NDeok2SmHHDl&#10;zDZJUycPzYU+wlgHOs8BKwuDEiedYjKxNxfhgZ0x0xv7ytFVAScT4zNjA91kGh9T8pRI/B71fFx3&#10;qCWqRGsrOKGbR2FucrdEXT3YGisTKtHJVejm6qMSshkkaI1GqUBuukomP7kbul+972Suq3DUw0az&#10;5GB0UZYnFpsgHFbeDeRaPiooHNW8M7oF+aKRroIwisgor8zZys5pTtts+WOGmKzFRijkOQqcwKZd&#10;i8wl72TsNHbzInbz+pG05/RYaj6PPXqZfr0KrmHjX8HevIhNKlEkeXcSnXSKZ418lbS7S7Cxa3dg&#10;N+/EtjXqTxvXZdaR4/MsMoN3fAdbUwFYfK7unEQi76+k/RpjfoF+sAjcLPcJzC3qUnuJUclZx7tp&#10;V5wkqr3EuLnIOONckrBGZxo5K1nr5yxHLWMPOdbAO2Lkv/dvugQnPYxoLbcooBMhQXryDMDJHyP1&#10;i+bb0qvTByMX9XbexRL0byW6dvfZkZQVXPT6yBRlnQTfZe7P1Q/I2IZrHHMVOXZZIg39exY9bYFH&#10;05ucdUIMex45t4fnaORc5rWt57xG1FY6OWvaJOwK7RttAtMgRZ5m03dI5iIflBNG9ZpywUk2idpq&#10;zu+qCZeuW6Xfa0sc75QwRsZXnfAZgNvIw9ob8rrxGu/iNdqUZ5Bgr+E3lXwnas7SZ8hbUwuUH+ed&#10;WWescI6ak/TLKZ6Ftjaqt8b2pL9cRWEfStjah7ajxLIEtzlo6y5wrcuTaQ/jqvbiMfpphOsZQcs5&#10;gJOPRok23URu0p67GTuS3hZ69L4t8FWHXpCEdlVGXcj/jOh3FUeA65kfW6J42wzyY477cFUH30nS&#10;VnP8bq7bwJhuvDGJHsTvQ4buvnI0S9PhNdnuoi9rTWWEX7eLPt1lkS77lftyEk75bcSrk59O1gXB&#10;ehv/D9/swCN8qnwKg1uMU3wfc4BXXOB9wU81tUzdLXOTjwU5GjoB/dF8Hz8ROVmH37brCtcDEsS7&#10;r/K/0cY8dxXjvfyUpKx6m7ZxPAMj2p2MKD3RmYqwB4rWkROnkFNnuyIFUh26oOm2K00kk5Hvufzj&#10;DfckPQG+exN++8Fn6LB3sYvw291mwVTzaT96ci8+fT4gy60BWgZtyQG4OjUPV65EEFIuAMmUBuqH&#10;fMFyJ/nUh9VX0Hmg5hoy4jptfpP2vY0vjX6VaPVzLcdZXCxPxvrZ3xrwFKAda41YFjfQOZLOnKeR&#10;3zbRH/We9zLvAW0gjErOIpN5fyyYxmexw0hl+ty+3Xt7Mh24Tf9dm0YeMjaW8ENmsacnkX9j/ch4&#10;bJlBfBpXQeg7Sdpih25va07bW5tTAcjS0mAj5wIZwi5GRv8h8u9lQu8FKfrHsVVXWDzYfdkknjoj&#10;wybhmd8fwM42XUIHtnTOBg+iti1nr4fNnkPuf/dvxRcSjNjt+SjPP4aMdEXniS0E7otneYHN532p&#10;ffK6MZAjaktyKO4Cnbz7eaAnMx255bxcL3/fpoEL+BlsEqNbsPmMXP+L+vAf1I9f9Jscvuj8Ioo8&#10;twr+P5Qh+z9DEPX6VvSn/ZwR+mLL+fNtnu+DXH9kqxx5Xq8j+F+SPJsEzhG7sbpnX6RjCjhRYTCN&#10;9kw3Y6UvI3IjMO0I40oewYlgbK8q/M3qGWT5XHfatdDLu9WfavH761cG0y/+5b8lYVtW9n9PBw9+&#10;/X93+E/+k//vP56w/a/+Osi3MMKdEcQBaETZRMJwHBGFvhEVfm5GYR14OpcOPV/AGVpObW9Zzdq0&#10;AIupxahUvms24vTOWAjr8gs9qeQsAvBMe6q8hCGhwMXI33vfnD4oBmfeUG4qROGyznqXl1iB8mIf&#10;xkmGXQjeOpRcI85oE46B0TQ6lRqNOrFGAZRqbFqkROMJJ9RljBpdOq8aJzErjqHSwP79t3mOuyi3&#10;yC3HPXC+Pc62OvOLYVO10RMOr1tn0XdxnQaUq9dt4LhYnsI5q7h2eS6SScOnwutjEO3gHOF88juv&#10;77FeuwIDRQe8cIVBv96+Gbng/Xm8yySLcXaNzHF50naXKDnrfZL70GDV0cWw0SAz6smIFrdhZGrM&#10;6hTzXURDXQJsXYqpk+9stvdSe4X9GCpGDqsg7de9KGkVcpDzOK919wXPyjjYa64i+rbptdlUd28i&#10;7cDoqEBBFp/pTqXnMLhUmChPz2Puova3l1LPB2tp4NOT6cg3NtLod8+m0e+fTUPfPpF6v7aS2j/G&#10;6X2PcfbmSBQwO/DuRGr7cDb1fWM9jf3gfJr96fW0+sv7af2Xj9LMN66n4Tc3UuuN+VS7NhTkYcHw&#10;gbRtYF/kmSsY2B+JzKOw1QDAATMqpmoEAaKzBUyfkCdITVdQ6mcjbfmufFQSiy1Omd+Z0sB0CoUu&#10;k+lDSOUgaSqJ6jmC6LUqozD9gKkITE0QxwmEpukK2Pp//hxB/OJQSZha3CufwiC2OZjOoJzzVh5j&#10;7IlxDOwxDDjur2wYg9VIWWeDjaa1eFoOkbemDyfX3LoWbhM9OK3dfN/Fs+hE6lCa6iFyN9lOh2iX&#10;VtrncKoa5f3Eya3gcxlOrig1HYV5Z/3sPnPRIpiNvtURrJrl/uZALDfFaOVzLFGd4V004hSUznHf&#10;Rosu8j6Z12wFB0SiMZZMYJTi0Gd5b3hOnJoKEeQozzzP71z26nnyxLBpA/LE8LGWtG0sg5+DJJ7k&#10;vcIZktip4LqSs5KaLkGU6MzDKsVBFi9xHYnYhQz+X+n9RdoCHAY+W128ZAFj2eW9oGSB8SPxOstn&#10;o3N1uqaM6uW6OGMSxpFegfuv4twiInIXGSv8ttRCK0YNRuQg/YVzGbBIhs7HOvdgJWmM9hqcWotx&#10;WCTEaEIjj8TODfbhUG1FVKc2EsXfneAZLAxiOy/ynLNgBudskj46Rh+N0p6MwSLGbRHvTYxPCf1u&#10;xgZjpKRrP0YS6DACNjNITWeQXwaWzzW1VfFnRhpjHIThF1vGj4ZGDlHEjH0Z+G0YJhp6nPNQW6ps&#10;ZQweYry18P60cE+HMBgO7cNg3pu2tTWlV9v3pG3djWn7QFMqmWhJNas9sTy0BVne/Xw1Db5/Kg1+&#10;eDoNfXUj9X/1VOr6eC11fLSSOj5ZCQK36+vrqfdbGSnb++2Tqedbx1P3N9eiIFn71yxKdiId+eH5&#10;NPGLa2n217fT0l88SItg5te30vjPrwZJO/bLy2n8V1fS+K+vponfXEsTbMd/BX5xJR37xeV07Kfg&#10;x5fTxI+vpIkfmULmchr99vlYTdD70fFYOXLI6BScviZ1oYXHAujE2+NRgV+CwOWP6jbTGqgzilfb&#10;AkVu/d/oN8lYSVH0ltFDLk2OZbDoAZePVp+m/0/xjuIIGsXkUv7mmznC9jYO2Q3zquIsSgIbdYUO&#10;chlzPc5+0030Afou7/AL9al5Gl0C3Oi10C9GedVw/vL1ziBrSyROXyJsJTLid+gqt/XeL86zOfdc&#10;0hlLPc9JJHif/ObcUNrtWDe66wT62Py28x2R17FsroP3GsOQ99cJDFPpSNoayRfPK8FxvhfneBjn&#10;dTL0Uf/HJ9Lw18+koa+dTt0f4ay+O58OvDGdTB8gWWue+904ia68qcb2qMbJywrHTUUkUttbC6nj&#10;vaXUxu9a3sZueI4D+wSb4SE2wSPaFMc1opZw5o3AipQV93B6b+HwXsOWunws1Z07GoSMEzbmrYwi&#10;OKDQAmbTyDPJkDnex0XkArKg1Ig5CZjQ25LqOvToXMaD/aUN0nhjLIrNOHZiWauprF5jDG0hboO8&#10;BQdcuZObFLfQSxC217CvrtKObBvvjqQD2AGStS15wpb/84St6aZMDWU71WEPunqpIey1HMKGOpYa&#10;rwhsxwtjQagbUSgp5YoG09xsU38Pmf/caFfecwz/ohxM1VOYI24j1/o48n8S2Rl52NETwv9zhTWz&#10;YproiTHGxlF+g54qQm8ZURpE7QA6Tx2cB7KuJIA8QvaVDeF0gHwamco8JG+Hsqha4UqYIGtNgWTe&#10;Q/VuLKHN6VVJ1ByyPIjIvZyjaWSQufXKnYyKCancFpTzuVyiFucrkCds/S2/sbhpaW8O/V6bsWEE&#10;L/dSjC1SjM1QOII9id4uGmfM0B4V805SDqW6k7yjZ7DZL0ymA1dm0oGr4Drj8tp09JF2o7ZkRFli&#10;txrlX7TGvZ/g2c92x0qAPAwS2H2Vc15VzvAuM/bqtK0Zk0baG5G58xQ61uJUjHGLD1atoCMXHN+O&#10;a84b5Fp7qpYQRD6ZUzsI/uvcC/JmN/8biSnBtsul82x3OumBvNipXY4MyZbNI+dCjvB7U7YIJznQ&#10;A3XoSklGc2lLNOZhqhavb1S7RN/2efrfHK0So0aRmhsXWeb5d2Czm186S4fCO3JZmxm7+qp+Cc98&#10;ie/PZ3LG5efhI5wx7cxA2N/eVz33Yq5cI09Nr2BkrYVHJWzzE8L5HLkSuqafMLrYnLjKyEixcI1n&#10;us7n69rrXhtZiE9Uhc1tDlJ9jrzfIdka0bj4D9r7tq2rKfRV9Gm0+yVpI0p6Qz/ICTLknHJ7TbsD&#10;X4Rt1XH0yTrnX2UfNolErf1XTLtVYJtYfExZa6Ri/QX0DDJtZy7txC6LnPHO7+CzZG31WVd6IJOB&#10;19d/0n9TbtlW1Ub7Gr2N3qjGv6lFj9RL+vO73abAOM690XeRbofr23dGR1vYUGLeNBU12jxGcUvw&#10;8lujvI2crZesNZo3gA4Ddfh59erWu5OpDnlZQ5uW4VuWg2r6egf9arDPTsc7sL0lbCVDDYhpMXXB&#10;feQ+cq8eP3anhCQ+7Q62u/F1LcxYd1McCV82dLuBOvcNmJmM6F1XZESO3EvoK96fatqlkr4o5/0p&#10;pQ2K17vQ7cp9JwP022xDtsDVG7t590xjYPCNpHAz/vN+SWT8bqNh299eSYffWkoHn5tGEBtDPJtN&#10;Labwe28tdX98Kguuemc57X8DPfUmehDsez6LPpuK1IaStnsEcr/BlELA1EJN/B/RtBznyleLWDYa&#10;yJUjV/MEqwXJdl5Vt/BZH9OoYnTpHmycmORjW0f71PIMu13xGuD9i99nsA3r/C3nEvWcS+wBjRLo&#10;1znuEn2GnKo+0xXbHej83eyrp88aOMbJ8Fp+6/3U3uR/rhf3wZjYe53nuIaeuzKfDp6fS/s3sIWO&#10;T6b6JWTPNO2N76XPaKCMKxe2tTdH7m8DCMT21r2psG1fKmoz6tbAhgMAG/jwVuSIOOzciIbMg31C&#10;EnYT2NR55Am//P+baRnQLaUgn6/Vz+aAzUf/moYgju3wGPRKNzoNuFUHeZ2iIOYOpCJs9SLJOglO&#10;tpsk3yby95odk9/m8fsEqc+YkYIBCcIcSRi+Adg8N/fxR7GlDSRss8hcn5X734otpK0ErigRHJ8R&#10;2fon+hx5Yhb/JbafR56sDZKaY/8QafuF9/oPxMvnzsP7fQH0/yayfS8I2jy2/D7XzptRyrkI43yU&#10;sYhIY32tHPz/5XbY+vxZP9DHORQyzrN0F8BcxF3N2EHNqbhvXyrpx1cc4nzDh1Iltlj1WHuqOdaZ&#10;dmKf/eyv/y1z2P7vGf9YwvZP/s3vIoF3/V0EdAhTjCcEnDOQOxF+RptYmdKIkz13JtJeHZEHzjK6&#10;NMScb7MojpkM92ZQTFMopOFUjnFQ4nIboGOp46FzGLmVMLAsaLL7LMI9iAaMPgy5qBitstLgW8UY&#10;X8UoX8lQtQzMk2T1X5y3MhPf4+gUmvdpArgFJeaAwiEqn8Pgj6IGOJHmWmJbOoOhvNCJs4eiXcV4&#10;wZAyiX655AnOUjFOU/EsL7+zyKBQJwpE8vp5DE4JFhwqt0U4WttnDqZtU/tzSxw5fr4lbTeP0sx+&#10;DMMDqWCee1rAMRF8dt+rfCdilpjfbS7vCWPSPEyAazqTXKADx70ZjVfCfbp8axvP4pKuQiMEJI9o&#10;k4pcpditlZO3ogzEciyMx5oTGEsYOy6dcummzp+Oeo0z0LmthSQ0kDWi8wbQbozoGgz8MDDo2zIJ&#10;bclxlxIZ4cUYckb5EMZD17uraeiT02kgl7c3Uig8RyE+QoE+wDB7PJQan46kg29PpY6PllLvZ+up&#10;/2sn0sDXTqa+T0+k3o+znL8T372aVn/+KC1+/24afm8jHbo7G0Z5Bc9eeHRf2j7YmLb3NKSC7sZU&#10;jOAo6zmQKnoPpSocq6pBDNlBnhuUD0t4ghEM56M9W9CdSka6UgnKWbLWCNfIDRtkK8Iq59xZMbrM&#10;/LCjtLfLNSdo00mdSX7LZ5dx6ixmoF8QWFbFlOwsxgnViTQfbziTI8DloKN8N8ox/DYig3RCcUyr&#10;pjEgZ3kPzB/Dtpr/KydxVMe5X65fONyWCnA2t3N/23FCC/o5F/ceZDTOZdmR3LMO0feD7MPBE86O&#10;RZ7eThR2D+8J7VTWz3MNoNxxUo3+dRlo/tkjVy7PnhHMGPSjOK/cQ9UE7w33433tmMW4XaRPlzFg&#10;l3AKFgdSFQ5j+RztbIqA6faIIrGIRuEU9znN+Xk3fX/KGc/mabM6vMa5xYqy9x/HQidHkkaylPFc&#10;sig4Z+5zliuWtpg9nAo4Z8GUpAfPZ/GLaRwz3nXhNYW5FCWMd6wha9YwymOLU2BOWauPr+a2/r/G&#10;9dnmCdsK5ER57l7c+r8FNXS2qiR4JXslpnneiLqNKGGecYY2m0O2AKPMypA9JdxjETKraJo2zkG5&#10;U5Zrj6q17mgDiapdOEbm+FRGGkG0W6cyh2yZXAaLuhgZWXM+i5LUMYuCHRJYp3R8fDaeZ4lnkVSf&#10;QpaMu/yYe5HgOJqNUfMaltHXEvmljPvSvgOpRHI/SFyM0q4DqbwLhd+BUhYYap/L3aVRcAhjYQsi&#10;JUJLhhJnjDfJW55bsK9YsK+sDQOznbZqY6we4r4kbQ+BVu4P46QYA0wj0cJlr7buicq4r3ZjPA80&#10;8160pmrG3G76rf40TtbFY+nQnbnU8+xEGnr/TOp/73TqfHsdZ2Ylma/cyJJmi0la9PEJOu81nM1H&#10;I6n+Kc7ZOzPp8IfLqfuz42ng2xtp8NtnUt83TI2wHvt6kVN93ziZBr55Og1+cyMNfUuc4fNp5NiJ&#10;IInb3l/EEZpOTU+PpUbO3fBIYs9c42Np31PzqeNkvTETxaC631tNgzhSw59yjo9Op76vnEid3GfL&#10;a670mAjnw+g2I94svCVhVyKOC8ZdyHHkg5E4oBJdajEgSf0dbCuP8z6iT6vZX3seWX1lPO29MZn2&#10;3ZpJTWzzhK3Er6iWeLiCU4STa47YWqOBcDKFn62YXW/Eirn1giDG4WL8GS1VvEJfrTDOV9Gz3J9k&#10;jhFT5l2MfLZG1Ak/B3DIGMN1TjY6EemSZ8a6MDWC5IDLii2uI2nrMupysdiBPsNxR+dFgSJsCJfw&#10;Zu9JRgIH6YIDZzRq84OJ1IZD2/P+OnppIw1/djb1f3Qq0ia4xNOK1DXXeU+ucR2jg67yOxxRJzAl&#10;P/c/n0oH35pO+9+m3d6k/Z6D13Fin7B9Khk6Gw5z2xvL6fAbK+jARZx82vf2BO2FE4iz7SSuk7lO&#10;8hqVtzu3xNl7NYquYqOL/qU/T+K0H29P25db0yuLLelVbIdtC4fSNmyEbdgh2gRZigifnXOcGUlN&#10;l3CwJeGujWKnSaYy7pxstSiMeCz5OhMT6qY7sPCY1cprrVtgmoNrfTjew2nvA8a/0VKv8cw65+Gg&#10;T6a9Ou+Rmgp5ZDqnnGPtMmEjl9T/jTe5B8lpETkix+lrbMmNo8jePmy0tvSloX3py7yvrw6guwew&#10;mwZxBDDwi0JHIq/BdnTkNvZtRzYVjGZEZIkk7XRvqpxhnKofQRU6SH0kWVuM3DKtwbYesS/SIxX2&#10;YnuxjRRJriwxxUEQtMgZc32jL7NUB2AI2YuuNDethG1FP8ehL8t6W9n6mfHc735kOihzcrSXcd6D&#10;vSC6c+hhv8BJLuk6jBOJLsKBLFR+GeXUjpzvpO860QsdfOb/MvcFcQs6D6fKbu6nB/RyXFQwb8Ou&#10;oc9jYjZDTCpLdtM+5TPYcOgi5bxR6eqLPRfHUvNV+vHGdDp0m7GJLDx4g3Fg/mUJUN915Yak3xrP&#10;A5wYcmy69NpoTIMhfN+tiG/UvnmWa33XDQ7gnY1CYhedhGHMXWA/72rkU13BHmKMFmDfGo0p2WZx&#10;Qpe2W2zQSFwJxTrPJZnIO+AkkXosbE6uU3/DlWb4JKA2oiRHM+LWCaJL3IfXZGsOUq9tblJljHLD&#10;KNHyNWTjInbSXGZzm9O0cNHJJPTyOjbhSeQhbZBdk3dQEhFIpNXwPtZI1vJZgrZWkvqapCnvC+3h&#10;/e7g3TU9xOZEFzIzCwrJ4GSr6RlKee6ipXZ8AMYxKEFmuYqmCplsfl5ltLl1fYYsAGMscmVHZL1L&#10;uu/wXt0+FoWtXE7vCjkJRSOgi9YZf+uMEeSF0bgSsMpQJ9H2SNhepk1ATJLZbsjWXQZ9YBc4wWZ/&#10;VKA/Ig/50mH8D945fJcCi3WZXsCJI/aLMlMNrHWF3+DkcJ2ymzY3ull/Ll+ssvYC/UT/ZkW82DJO&#10;TFkRJDt9aBR1ljIDe8UxSD8YFex9mEZH4rlijWtJGNNXZcv0l3nAV3lOid1TPZwb2ewYtN+cSKSf&#10;7BPJTCMp6xivWR5a9Dpwmfwe0wjht0YKAuD+6gv9qfgUsgOU0Z4V55GntG2kP7h9NIKJzDWbFfec&#10;QBcjA/WL0Q87L9MOl2jzy+jUa0NpD/sbJVHpoz3o63rOkZGMboVjxzGOTXkWmXVa3Y18ACUG/NCH&#10;FRLp9J8+l8Uq9zD2Rd01ngW5booGo3SzfLOMj4fc0yNlNLL9ibIdSNCytYB4fpVsFK58wjGmLHhj&#10;IR2QzOWzZK4rZSPa9u2lOK7uLmMMvbDrFn0kCRsrKcYiiMtrtDzL5a5Fl3gPpn+ouoROAzVGu0b6&#10;CN5H2r/BaGq2FmYVdTfo/y2INEI5WNgtwLsWoK3ysH9NE1XjqqKtOMsYBn6OAmuXkX2Xs3fWd8SU&#10;EJUX0Kv0a+VFjjUK9wrvCPenTHP1UONV3i8jstFVjRfA+WNpz1nu9RT3tE5/LSLPppFn2JcFFqPs&#10;Q3d1Z0XLzG0eaDd3a64o5eF9qSxWognt4hbsYmCkpPYv9nBxDoX8X8h3RWHbojuQ/SVdjIUeZEQf&#10;46EfuT6EbzTMuBzmOQeRzYO8IwPojrxOMDeppG0Qaeg6ibUOruNEYRf+nBN/OcSSeZfGG1EpybqF&#10;GN2EJN3nwPleQpyH6wRy/wfpK0mYh0RhfP48aZshIwP/ILiPrVHDsTqFz0Fg83kTEtYBjuniGbu3&#10;wP+d8JTcDgI3O58TouW0RTZJmu3zOfPPtpnGQeS+i++5788R2+z7wnv/h8D2yGGTNBV8l4E2fAmf&#10;nxjIgfvaJMzp43wKiwzsC3IWuP0C5I+J33O+P3hN+t0JCtPmFbbuTQWtTamgzeKsTbwHexmHexmT&#10;pmraR9/so28OpB/+2Z8E1/hFBO3L+D+8nEbgf2+4d+/e75Gw/zb4zb/5FzgXs6HM9mB016IcnNGO&#10;fDrOhGqI8DmqwaJ8zRuVh4bTrgtGA3E8hqIzghUYbYUYKa9gsH1pSnKyJcsZZb6oiFJDSbItmsFI&#10;mG7LSJVJvs9joiUVjAv2s81yn7EVY7w8gs8l7C/h++I82JcBAbiJF/uL4lwZiif4TnA9q5tK+G4z&#10;6f+x/amI+7EggoRvhbm2dA4XO3E6NIwx9CR614wOlCDFwYqcU90YHCiHNYw0jIziRe4Nh6tslfO4&#10;3OhEV0QcaaA4q12FsWTxAvPXlWMI5Su8+vuKNRTMugQWSsgl0WDHCSP+jM7pTNunW9O2KYR9kF8Y&#10;2oucexUFJsHk0iuOsZhBMc8gJKuM7BOxfw7jcU5jVuePZ7dozHJ75H8qwcAs5T5KeZ4yq9vyTMKq&#10;wP5fvNxB39JvAX6noY+jroFvRILLT3ZrrNwxOgnHLRehHUaAeZJvYuzdORI599reXoiIs5Gvn0tH&#10;v3E+DX66kXqc/bWI20McvbtHUvOzqdTx0Vrq+fQkx55I3RaEMwk+xkDjBkp8HqN1GGEhadtRn7a3&#10;1aNAGpM5Mcu66UecqTKcnpJ+DGcxgPId6k4lR3oAzzOMczzkPklNCUuON20BKB/GSbOQ0whOFE5h&#10;5ThjwOWXOEgSklZJLFvopX17UukM5zGPXg5B6OZQOsH1zaVnFWxztZrHT5iD1fyrOLJRJMX8sJyn&#10;0sjVBRyBAE7+PIbtPIbDbG+QwwWjbWkbTu0rQwcDr5qXL5aSSsJx/TH6X4wK/j/KPRztop3oe5xW&#10;8++6nLMUJ7QMJzSihoAVU8MZ5HvTL4iI5DWiN/Li8gw4tsU4uEWcS5SNYkRMMU7nMfAWcCbmGatz&#10;OCwR0ckYkhzk+eO5fZ/jncPQYOw6meJESYXkA++YJIyFasqMimEMOt5KV2hX3q9ixmUJY7I0xqSO&#10;BueXiDKNAO+gcEJCVC4BlxhaidrxPkU7Wz0cueL1fd/jHoyODWJV8GxGzG4FckpSWIK4zCXZRgFL&#10;1K4jE4/jcAAJXiN1yxYYT3Pcq2kdOKeQrDY62HQP5aYpCPKW9yVkC8/N50rOX8M970Cu7FrvT7t5&#10;z+tPD6eGMxi9Ameu4Zxkl05XNtEVDhJGfeSmw+lVVrvkrwbnpeoicgLjtUqHEscmirU4IZYr6FS5&#10;SJ8YsSyZPkmfR75f7ivSXCBHchFr5sEtddJBUkDivhcF3QPyEbidgHcsnyohm9llm8Om8g8DQDI2&#10;h9yMsfm4Strol1b6I4di/z/MGMyjLUNJK8fyfT4nrrmpIocu14nlPFzfSINi7suifRFJN8hxvCc+&#10;U80y7XrySNqDQX7g1lzqfLKeht47l4Y/uJCGP76QBj88F2TuwdfncXSmoxClFYklqfY9xWHLLf17&#10;kXcNhymWHNIHrky5jaO4mWMN2XcPh+A+js5DnIJHyEEJWsnZdxYiVYyEbtfH66nro9XUCbr53Id8&#10;6//0dOr+cB0HajlyjupkuZTRa5kPr+EOMOXBDRxRnDjz71nIxUk0nb1S9EkJuqQYBzx7T3hfeI8k&#10;C7bPtcbWd6rKCQF0tYSHBVdctu9YcfWGefNidYrRXXEddDvjyvQLOseStebU1eHJEzkSu/VXRmIF&#10;iaRPKTpBlOF4SwzU4bg3SEicx3Y4Rxu5hNbrS8rmyFuXRsfEhBMUMUmRIUjYzUhbdC73r3xwmbUw&#10;Asz/neCNSHPGehT7oS2MNpMUcHWLq2RMI2F+X3P9mgZp4IPTafJb19LMd2+msa9dSgMfnQ5S1/x4&#10;6qndd3C4rVD9mGd8MpYaX2f7Ou3ylM/idcbC6zjMz+dweC1Aup46GEftb62nQ+Zivz8djqmpmKov&#10;oO9xHnfq4F8foh9daTSC840TjpPcwNiRQN3jSib0pdFAO3H4rbIffUtfqpuL0OFFyCbTzRQgUwst&#10;yDiDXrLwAzJEvW0RtEqfm37UltNxbrozmfY9mEkHLVhnyqf7k0G27r5G317E3jjXicPdi+5G/khU&#10;c1+mfWhm/Jkn1zy2e+4bFUVf3ECP8zvvTxIhn4vRgi+NN9D5FmYTVyczXJmMlC5GGG4bPYC+ws4a&#10;sPgVjm7//pgUdeVJ5FcfPhS6TWxH/hSMqTsYUxFhix6cHkAHMw7GsUdG1WnI2n6cad77beZ1twp1&#10;FzZcNzLAvGzosBJ0mFGx6rlydJg5aX8P7uf7jJRFL/Uiczpx0nRMdOxwCstwBMt7OEcv75GrV3AI&#10;i3D+CkFBDoXsK+7mu270Tg+6oxvghJd0ok9AaSf6rYt3w8846XmUdQAjbrs4fzefOU/mjO8PQmAb&#10;jpDVtZVvZYOtqQr9vmOmN+1CtlmoSzKuFh1gBGyk2bo1lpoZ5/sE/dPMGNjDu1vrZPwZxspJI7i5&#10;NiiT9DvBO3Sa8cm7YkS8ZKxR3RJse8z/SH9GvlhkRr66f0Q08l7XXUIW4QOYJ7ZSOxH5U4hdll82&#10;bzTkLvSQxQclEBslo4ysvYL+CqIW2RPg/UXGOGb3GN1/a4Kxy3WRMUbdOp7zhasktOov856oC7mH&#10;2pAhnCuW0WO/Rs5o7gE73Kh/ozhdaRCpGy7yXJzPSalsWXqGXZfRodxHpakOJIF490LeId+MYs+n&#10;iHFl32bUKjLTYmjq2SquXX6C5+d5zaNbiE1dgJ1cpF1tblls/iicRjsYzZvl/M3awDQ0yt1YxZe7&#10;nistJGstgGhkoISt0ZXmVDVXaZnFpc7wTPhmddgBrrYzDYKRtbZxo+QvaKKdGmkn21+ZamBMvo2M&#10;Opao3Ypii44hQ5zg03ao4dmc/K2KyUB8H+xuC4C5gs9rNgXxRZ/aLz6PfiJjKMYP129g7Ij6a05e&#10;jQd5G3mHkVHmzy1eQT8ttKRX5/alV2f3oav2o6uwL1ZaY1zu2OhhfA3QNsPIFsc216RNYjWmJLY5&#10;TPE58pGU+WhO89CaoqbZFDW8A3to0/zkmf5Kle/BBs95vi/ylfs7C2+Zb948r1H08f44shgda4q6&#10;i5kMz6emq70yyHOpD53czCKhay8jFy9gs5/Fht+gf07hO0oIn+CdP4HcAOafLT+FHXi6E53keYYZ&#10;62NRcLLl8XxqfbKYDonXFtL+kNXI1ruMhXvomweTMQEXhSjFw5x9YOoDdIcEq6smM7uEdxPUq19y&#10;ekV/LF/Txd/6nBYQs5CY+Xat7+IYsyaLqydcDRtpBSWJ3XIf5u6tdRLZNIRBijImLjEm0AemfFAn&#10;SNgGSYuNIIkeUP6IHKkuCS3MIZxNligLtDWy4IM891DlRGfuc56LiKAi+tHf5fMPe15JX9NbWCxO&#10;crbmMnKFrfdWy1jRhoo2RP81MUa8VydkjJqPFC8B5B9jOFaxXuQ32N7a4A0bPBt2ZN06sm+Je5rC&#10;LxjTN0KndTSmV9sbkdVNGWHVnqUUK0N/uCLNdF+REmyL/RtBCKCE/SUdjAv0Qin6orwPP6YfHT6A&#10;vDiCHh9BJo8yrkZ4H4fwQQa4bq/HYv+ob7ZGl6KD8gSthG3kfZWwBFtJ101S8mVIUv4dyEf+5hH7&#10;/S0+QACbP4vy1PZv+ePgd5swInYT6FwR95pBOz8Kp4kcQR0kdS5NUORldWWLhG1uZUpZgPcuCG71&#10;uvqbd9EJVdrGaFyfYZN4FvyfPRft5nNtfbYc3O89u2Jw6/Pko1X/ofAcmwQu58/g9f7jQ54cjhzH&#10;+GL5+iZR48SCqVE0NcMP//SfCNtN/GMJ2z/5L/8mNV1AyOI01Z5G0J2UlMAxMhcURscLoHjYVxaz&#10;n3yXV/gLGKvzrbnI0IPplekD6ctT+9OXJvfF1qhRl7O43C8iSo1KFZG4npdD0m0RIxeH0lxuzsrH&#10;EsHpFj7zUi2i3CRk1nDCTjg7jLDGgdu5uTQYh8h8WZI4OG5lQTh2xjZyG+GgGmm0W2cRw1JEdC//&#10;a4wYaVqaKxCyfelQpCBwFl7jxMIJLjG1yMHemyjK2yj/WyhQZ/9zM/+7jBbAUMoc6aMok34MKRxj&#10;lLZLM3fllmk04WxHgZh7GAQ4OM6gN/IbnV4NSCOYIhIHhaHxqhGnYZglyuf8GEVG1FnZtQLjs+Ik&#10;gh3olKpgNNoCYQjSl0YrsD8D58Sh9vhSl1EZTbGBQmCfyf83Z6w51kT9ESVwGmVstALtU3Yc54g2&#10;sm0KMISN/tlue2FUFbhMdx3DdJ2xIE7w/0n68jT7QOFp9oHSsxitOIcaBfswFDreXE69759Iw5+c&#10;TcMfn029751I7c+XI2egy2gsILfTHIEPRsMxlvCwOF3Pe8dT75trqevxYjpAv9TRv9VzGOhjRpvu&#10;Tdt7m3De9gKcQpw4i3UVdDOWzPmG4C6O1AEc34/jj4MW6GMM4thlzh0w6nQI4X4EZ+ZoR6oc60rV&#10;4xh3k/SpOfVm+7gm78k8DsIshp8FUCZRBMC8oVHRP0eCSYaZTzSqY+dIssh9OoGyFUEeMuYk+Gbo&#10;G5fUm8R7kWtgGJjAu3qZ/uBz+RzOwDT9MIUzMIFDi8MuCid4Fydx6Ll2YKIj9uX3lxoNPKGBwXsx&#10;yjV4psAI92U6hmEQEca0hfn5QNEm6EdQiCNbQPts7zuUXsVxfKUbQ8UopkGe5QjPNsJ1cKIDOdI4&#10;CsngeBce5f0XRnVi5BSP87y0Q6QQiHy1GSQ2yxfAEve6wnl474uXOBeOn+St+ypWMZrXMJ7FCoax&#10;kyigZnkLTIWwgNEzz7lcgmi6hDHGwShKnnFSeAwFHZM2tD3tb0oD21/iNmBUrISv+WuNpA2SFlmD&#10;wbbrNAYixlvN8WG+60+lXKt4risV8RwFnGM7zyUKGAvF9FXJNPfOdxlRKjj3rPB5uyJCt3qRd9F8&#10;u6sDkaR9F9cyR2ftKd5jl0uekexCzpzX8cLQvaiz6oQZzixG5S6c1h2gGnlVhTNlPrQqnUicLqN5&#10;qkw9YfoH2td8uubRi3zBcS+0qYXMFvpSzRIG8SLPusDvHNeTvPvj/IZ+LBnh+COMjyHGbD5/s+S/&#10;xIjJ62OJVoZ8JdcoXqDh8xJKNFQ1WNsEvwGRPqGN/gClImfc5tMoBOF7iPMdwigQLfuSlXCLDzVj&#10;HDSnohyMdrB42TYL71jtvasxvdLXlF4ZYv9YSzLH7276c8/Zo2n/1cl06NZcOnx3PrU/WEydj5ZT&#10;z9PV1PdsPQfkzNPl1PZwLh3EcWp5OJPaniyktmdL6dAzUxsspBYrKT9fiDRBreY5fWspHX5nJXV8&#10;RVIWWfXp6TT4jXNp+NsX0tC3zqfBbyLrIs/uemr7YCW1vIcce2c+7X9rNu19Ph1Rv41PcSiMbJQs&#10;fjqTDsb5ud5zr7uUDuLMubKl8c5kqsdh3onjUoOMDwfHyKVIhdAXjnfR0uG0bR7djB7evoBeXeQd&#10;dFIRPS6RUIKuK8WBt/K7S4MlQfbgWBt9q86RmImK8DjgFigzd6RkST6XpOScJJ2TCC5NNeee+tPz&#10;h+OPs2/xISPDM90rSYzu9pwSQ+z3/x2mVshFqNVIIPO/kVpZChC+wy4xp6G2x1bC1hUvrsSJKH11&#10;Pcd57E7aYBfPtJP3wByJVeZLNJLpJLLmVFfoWnXyodfmU997J9PoZxeDuBVHvnoudb/v5CFO8+s4&#10;709x+E2BEMDpfYo9YKqBN+ZSi33+9kpqf5f+fGuV/llGv81FbldXJ7k8dCcOf+31wSBnDzyeoP8m&#10;Y7v/kXlosQse4rA/HGe/+XLnUuvr9LX59Onn5rsz0ce+4+Y0LEX+SdwWzCCPc5O2rrRxEnbbzAHs&#10;L4kPZN0idpfRzhGF1x36P4oWXbXfcMp1dI0oPMdYwV6pNv2UEcmSfkZzmQ/f5bwPsHkeTOHsHgtC&#10;xBy/O67SX6D2BuNBYklC5NZ42EAS/RJOTUYJYic1GyXG2HElRQn2XNGxAxEVX9DH+9q/P4vmH6If&#10;j+BUHUX2op9KR5GXx9CdE8gsV5dMcY9T2HgTjOkxxgC6pgSdVIDsCf2eS/ljioJiENWou0EPMkRn&#10;DZ1fLtD1AclbSVwnLdFpRtIasVSGjeBEb6nyTEcwnEPOqUzLRfIU5+BSzEKjZ0EBMs2tBK7RtaXd&#10;6PIe7AAjpXDAK0E5/5e7vwsHMohZIUmLrAv5yTN0YK/g8G/rwIYR2DEFfftjAqp87HCqmcZ+WhpM&#10;9eak3eA9Pa8eyIgQbaY9kdKMd/eh/TYZEz0uLTZysPJcTyo9TbudYrxIIvG5fIP3nv6XMJUs3S0B&#10;ksMubEgnBAPapzlImhoJK7FR43Jt3jHJyLI1bETtbrba4aY+sHBUkLRXxtJe7OW9jI3mm9rSjBHJ&#10;HJeHYy8beeikkPfh+JMkjQg9thK4EjMSNEbDZhGI6EFkUUw6KZ+UGbzvRmoaRZsnaiVtXerv++8y&#10;fFOxmCYgUptpdwdxlJFJQdhyD5J4lRs9yD2O59ldxt98cyLtuzXJWGasY4t7nkgpwHl9t8q5bhky&#10;z6Jf+h6lkrT6SHyuVBbpRyBXzbmrbA0Z6r1f5LrneS5scAlgU03s4X4aea+UTeZRrb8uIYUcvILf&#10;c4l2cvIHv8L+NErU+/YZbDPfvVgZYZQy77f3n88fbmSq6RD0dywwVkj7KCMkS02/ZgoW9YayVz8g&#10;PyEssexYMFpWHSOx5viQ/HSlhZN7ps0xT62E19Z86NkKPeQGemQ342AHcqCK81v4rPQ49iq+QwE+&#10;V8ESY38JecXn0jXkOTJ6h6sQeL76y0P4P+bAHY4o1mbG+P5Hk8hLZAtoNGXfbe7VXKe3eObbkpOM&#10;tQf02UP8rLtGah9FR2ITncWfya1kMELatqu9RhvR3vW3aD8jmu+hf0EDn+vY50rTGtq++hLP5jJ8&#10;tqbJcJwG2cdng1UqkaHF+D7bV/A11pARFhI9yfse4N03fcY5fEp+7/14X1ETBV1x6Ml8agHWZtn/&#10;eIbnQudgbzSZNpBnaH5koTCOw9YQpt/Z9xg/9D4+p+Ss0bCSs3eUARkxm4/A9TijcA88MTf5fKDl&#10;Kdfi/2bkhEStBO0uJ+8um94hy4++995EapIoVu4j841YrTjHWD/L+21ajvOMP/ZJiPobJwBFfmLB&#10;SFb3Z8U7hWNYMH6MVI9IWAMNaFve+6rz6Hd1EX3kpEl+4qSadzKi3ZVx1xlv9lXIB0l77hHdY675&#10;iDz2fu/yDjjBHWl7hO3hWMmikU0fYaHwPdyraS9Mt7iL/tsNaulLcywrm/byrvvOB27y2xtT6cB1&#10;fHeLM15h30XOeQ55e5prrPF82M8V49j8Q4xl9FpBr5OHzcjxvenVw43p1Tbk+SFhVKJ2qukUDgSZ&#10;Gily0AmV6IeqHt7D3hz6OlP1ALoZVPQjr/sYRzmyNqJIc+Ts50jaHMq3ErbopyAj2zJIQr4gBDNs&#10;krb/UHjel/B54vEP4w8Stlv8CBG53HPIE7ZB2uJ75NMRBWGb0/llrogZQA/nkWu/P0bY5p8nfJXc&#10;/f3ec3m/4N85Ycv58ukO8j5SgHv5jwa5+4tCdsD6I59Ps/ASeK4f/+mvg2v8IoL2ZfwTYft34Gf/&#10;8i8i0svIr1IdAKM3JzCCx/en7TkUTPJiTDKopxncuXQBwtxUEqyxFfmZ2gUM2shZZXRpDwZTP8YN&#10;wtglMBg4UQiFz1EhGkMgMypQfEEUYqSjzK1cao7XyIGkoaYBIsHpEhcEtctcGtgKcxTtwGioQMGX&#10;oeiLTmGYangp7F3WJVl6fwZBrWLEwcYRsrqxVZh1TpyRK0MJFWHMFuZQimKqYb9KWwW+75EJ3VFy&#10;bJtQoo04MY0oVD9bafMgzrtbc7majyciUXDSzOujUXEAZdGKsm1/czl1vLWSDr+p8829oEAPuPz1&#10;0RTKdjxmAnfqFKHshOkpXOLobG99FEUZTtUo1vIL3dwjQugC7YhTqNJW+e7jPM6Ymk9P5eQMqlU9&#10;Vd4mc98RSyBRThzv0h8VXRQv4XkCGArO+GqQSBxr2DiTX4ERawoE/zcSQSXqcpUsHxPHhcKl785g&#10;ENF2ZWfog9PttCkGNIaMBG7JBuMBRW/UUQOK17xOktjNRudgyEtMawhGnl2Us7Pd7e+spO5cYTtJ&#10;EIvdubS57flyzES3mJZDEv0i93xqKFUtYTiZL294X3qld2/6cuee9GpXUyrs2Z9KehG23QhhHCRz&#10;AgkdJaGzFzA3nSSUhJTElKkChnk3JDaP4uhIeOJQlo/h+B9jK8ZQDMdeoGICSNwGOG6KraTtJOcx&#10;ohZIIgYkDI30zC2jl8wzf6tL2KPa4hrtu46xCFzaXrlCO4PI/brMFlSuMB7Yli324rwzjue6eC87&#10;UqGRlLM4EvP03wJG0Dz9Z87ZGd7Dad4PZ4nNfcc9W03bYi0BHOdNjGQwX16xEU0414W0i6kYRJaa&#10;gc/sK/S7IY7xOOD/kb5hkONysNBM5Cn0OkZyRjoI7tFo5CmQIziNDI88sRIScxwbW/ZZ1TmHiFgV&#10;HFdmfkvb0MhZydhcZH4QtMD/be/SSZS5xcm4RiXtZIXLaouU0T4Sp26rFhnrfBZZ7l3azcJlqzhN&#10;9geoXETWzOD8WG1Wgpw2LKANjQzLoxBIWBeNZp8LXeY7QhscwUkCFuApGOEejzLeRjG4OI99YwXO&#10;mgUc2EXes2UcqBWMYoxCl2nVHkdWnsQgDiBnTmIsnuCeQPVx5Od6f0QCuwLAiHsjjivMBzxHG0tG&#10;S0yDIGuDIGccLPHcPF+ki3ApGNfasYqcWeacS4OpknupdHKC+yqf7qHfOlMxY8M8uI6JYvrZSDej&#10;sy2EU2yCekkIDaj87L+GY854zCv+zVxZGkLOzubIWCNzY6kO+ysxjISFA2LLPlHWuj+VHtoXKNlE&#10;cypqy+Fwcyru2M87jf7qbE6vWLCwE8O5qzFtRy4UDHDMEa5H25fzPlbRHjsZBw3rQ6n59FhqOT+Z&#10;2q/Op84bi6nzFrizlDruI7sfIbufgKfg9RVk+vImglAV5nd/Zy21v7+euj48kXq+upF6P91I3V89&#10;lTo/PpHaPlhLB99bSvvenk9Nz6dTw1Nku/lUnyLHnuGsmV/u7cXU+i5y7r3V1PH+8dT+7lpq5bwt&#10;ry+GDtqjI2rU0E1JGZwGHXZkqNX6lafNbPdeR19ekSRVt9J/6FzJ1KLltiBxJfZekeQDBZKfK8iq&#10;9d6YFLWYzK4z6AAncU8z9s4eTQ0XcO7EubGoCt5wEb10BacYJ8Zoyj2Xx9POc+jhE72p2InTdeTL&#10;ccbgqRdksBMMOu6RdoetS53N51d1jnEm4bwJ3rUgMzhOQtdINs5jpXAJkZhENvfz4mFkX5ZOZMdx&#10;HOKTOJ2neGfY7jyBQ8m9BIxwiyW4OJzaF2uM31UJzcPJfJSSR83YEoefLKWet0+kvndPpb6vnIoJ&#10;wiwv4Gw68MyiZdM5mNsdPJ0Fc6kZfduEo92gDg8HGGc0lomia28MYrOMpP2PxlMrvzn8fC7QxvkO&#10;PZ2OYl8HXzMXoU61+xfQb0scu8Rv5oKYN9JwB3ZSltNQUpu2oV0kfSR/JMdcXpyPLCyYP5C2z7rC&#10;CT043RyfTc9UYgTdWkcyb6TLoo1G1kYzz3EQNuck7uhbifib9Out6dR0m+eSeGU87UZH72RM7ZDw&#10;vSbRwdgVjsVwpnXaR4NsMtJzr0u6ddA31FP0G/ZlgZMnfXvRrwdSBbKjeqQz1Yx1p52TfYA2m0Lv&#10;TWEzTtDf45K02BWjErVdqWSQfnPVhwW30N/mZ7coRqkkbZCfOq4ZghAN+DlHyOaRI2YD/l50IIdA&#10;PmebZG0hKBA417F1X4cOosQt7wzOXxnOdQXOdUU/+iSAfeuWfZW96P4edBT3YZRurPyJ1T9cF5T0&#10;cL5unPtunPvupizNSz8OPbKpdBy5hI7ahd6vQ9Y3nDkay3YbnLC7OBqTJBHpbsQh404bMiKisfWs&#10;zC6BZfEfJ8uLN9DHJ9G9p7gP7LOqC7wTl10inBH0+WXMyhHPmbfD8gRu2GTAYAAn9yUZrbkgUWnA&#10;Q4bOmCjyXW+4PIr8mUgH72CL3p1OB+5iJ2Nv7zN1luTKba6BLWvUuUSkEwYWCbIyfz4vsjagdmg+&#10;VYF2ZpCFkscGGCAfdjiuJE3N6b3K2FiiX7aQtfmiVrGUHjkYQRCXeWc4h2keJByDdOSzJLRFuQxm&#10;kLD1uD2M92zyIUfWsi//7JKOxVzTQIbC3CRYBIuso3NN7Ybf4yRWFonMdYw4vcp7ohxU9nH/WwlO&#10;iU9JUFcx7KE/6n1+bGUjaquwrcs2aOvTPKfRmxK2Ek20T0ZgSfDSf8gJgz8kT63nYS0O/Sj9qeJV&#10;7LIV3h1QuEw78X8ZzyCBakqHfC50cwoLIyBNUZHlFR4JRDQj+7YS3Zn9z7uaI9nyqMRXEKZQK+Ue&#10;CtexkZC521d4d5W9x3kvTtE/3GftxReEdRN938iz77mO7xMpBZBz5lC+xjE3hhnv7Md3EfX5z/hG&#10;sQrlLu3M/5KGEoZOVji2Ks7yTtpm+CmSpqa4sEhnpJxgK2Fbe0O5Tf+CmivI7yBpeTafb5NY9Jk8&#10;n74OMom+cCLECZCy6BvegXO8W/YN55Cc9RoRrPMAWY8PaZ7zlidzQc5Kyu65m+kMc6jvvM54MYer&#10;z+MqB95na4M4Kdymz8hW4lE/Ux9uB75czVX8aD5L0pqyoJVj9C9dMXLo2fwm3K8PKvQNzX+rz2iU&#10;cvVl/AfkhHLBSUYjljPCFRuQ91OSttTi18qNHEkb0bgStPiom1HOIPLPAldwOFm5g3dcctdz6/9t&#10;gv6wHR3Lfq40j70TOLRdnhRXBoRtox+Ovyg5a/S0hcEzn9Ut/xs1LFENmu5L0r6Aq0WMRM5I7Am+&#10;p7+dfJSwZXwYVGVKhTr7i743d3SkfFIOSRTnZF9EwPNOKA/2oRsPohsP3ppJLTdmo5BjE7K53uLA&#10;a/QJtqSBOkWj+KID6OCevelL+KJfOtwQkMTdfrgJHdOM3tkftSIi1Ri6JY8oLpYjY50s3GpLb9rT&#10;ue+DsH0Jfr8ZGYvN/McI2zw2Cdi/JzZ/43lfwsvn/mPIk7X6B/GZ56xAv1agN/PI9Kc6nucC+hdF&#10;AfRxQN+DdupFL+cIW1MimhqxagiZ2Y9vjS5+mbANMvvvSdjGakLvF2TBJBkp+e8CBqVEYbEAz/kf&#10;M1q5x0jzwX0L/t8E32/icGv60Z/+JrjGLyJoX8Y/EbZ/B37yt3+WSmLZMIN3gkE/jqE6kcMkg3ma&#10;jnH58gLKdREDaAXFt4riW0O4nkC4movJnItnMIYw1EQQrzoAYfgg3CVcNfQ2jT8EMYKwAcHYiGEi&#10;rMK6WwUp8YdydcbSpYQqjEhc7szpfZwIhHNGlE6nRpeHPGb7EIfm7ljahYFahYNUegHH5TxG0yWM&#10;QBPCo8DN6WZkp7l4IueP29dwwB5PJouqmb+u9EJnKsSw3X4ag+IMQuJyT1RFdlmJkQt7OdZlqi6Z&#10;bXLmEufrUCR0X0ldH6ynjq/gVL+FQsUJs5iJSyutrGxRk73mhcPRa8EZP8Qxh96aTy1vgjfcLqSD&#10;bI2oMsl77T0MpXsYSqCe/3UMD/C9uYeMvDLqtPoGz3kFIXStJ9Xcxim8zzWeTqaWt+fT4feWuZfV&#10;1PWhiebXU7fRXO8vpr3PJtLu+yjhu/TXHfrl7lDa83A0UhR4z4EnGAP3cMowHFTiFbRj6RmcDhS2&#10;xo9K2llXI2HD+AAHHmGUv4ZRgRHSgjHidxLBKvMdKGyVc57A1eAsPdURUR4lJzEiMeJECQZl5Bez&#10;eEKOpNeJsPCLOfj20H91KFpR65b+aKT/LIh28PVFDJVF7mMeJTsRjqxVd13+/urQ3rStz7QJKMfu&#10;vakE56g0iio5u4kQ1kHLOX0inECEfwFOVQGOXUEv6GvNgXER4Jh8YbJ+zjGIkDqCI3yUd2QUjKEo&#10;JG7HabeJHCZRFhMokQkUTx5BHvK7Gb43yjQXcSlhGMWycNQka/OInKs5uCS/RqJOwu70SGyr2Fe2&#10;0ptKlozCcmkiDsUCBuUi78IS72OOeHyRe5U+cfk+9+AS+Vgmzz0KUzlIpuYReXZB+Tj3Oc64G8dY&#10;HcUgGaZdJGKHcAYtHpOr+i3ZWyzRm/s/4D7h7wLtyYIp5it0GeyrwwfZHkzbj9K2YxKuQOI1oGxi&#10;/xbkI2SzlAf0C/u2H+Mco/vTtqP706tH94H9UaHcKFqjK6MYmCStbWxk62Jf2iE5bkTzPAblLG1l&#10;xHRERDMuaQtTVxSbwuIYTkYOWXt00R4cG5HLOFNHGdOMg8AwGOJYIOlfZDoKcw/2M7Z6D6Tt5ltk&#10;LGbR4Bm29+xLUbjO3MmOKdq2fAQ5ZGG4Y52pZqIr7ZjqSbtm+tLuOd75eZyCReTuUoa65Qy1K2CZ&#10;93sJQ9TnW8DIzoNn9nl3GNErScsY2xlELcb1cRy94ziSYAeoWc9QvQYkcEHlInJntpc276I9eH8Z&#10;6/ZpFA5iDEjcZpG3Gk+ZYRXAAHNpcRiZwhn0MIgyI6ik9QXxKhlbDiraDqRKvs+Tti4ty8hbDRwM&#10;3NYMmzmbhFELOZREJV/Q7vt+ECOQ3/W0poo+2tTIOvqj1HfYwhIdTbGsTfi5qI9z80w1x7rS7pn+&#10;VL88nBpPjmVFfK4h826C23PpwN0M+++B++Z0Bw/5/No8jlYmm1qeLyHfMxzAiTrw5mLaj8wXzc/n&#10;kMuzgX3I+APm2H17KbW+t5oOv78GkN3vrAYJfOD1+ZCFjS5pRwY7mdgQy2bRTTiEVrg++GA2tT2e&#10;T+2vLaTOJ0up4zH66SEO293p1Hx9PDVIkJ7GOVvl/VtsTdtnD6ZXp3j+Kd6bHEy7YwSnOaKL5ngP&#10;LJ7nODmJ7j6NbjqNbgK1GziV53B6L6IXL4Er6KbzY0HwmrKkbD1bIlx5MiNsYxkz2C1hIS6DK6Mx&#10;2Vp1YRA9oUP8AlkaJhwgoV1xFp10CudxHdklMeKqnyXkLVujbCVtjeQUFj/ahX1Se4qxzTZP3lZz&#10;Py7TzqPcKOPltsgzX2hUqqmMjncEuSPxffDhbEThHqIvw8lW5xgFRT8YxWj0jkSBE6umCXD57CZw&#10;pHdjP+xR/z8c47cTqeX1KRznGZzpWZzqudgeeg7o/4ARtjnCVnLeieLo65vYE9doBxAF0RgD+/ku&#10;dO8jxqLVze/gzOLcNkq62HbYYdUnkdOSSubCNX/+NDJnej99jAyyr+3zyQPp1UnGgXUA6HPzdVef&#10;xEbYwCEPgpBnvDxB/42n2kvH6A/u5aJEjqQSTuqNDEHYcp/q/SiMg82214gnnXmc8BrvxSJrw6ZE&#10;aEol/QeCsK050pl2jvWk3ROMkwnGGagZw/aIYqDoMFd4qId7kJ1dB7OI2tDX9FdMuuIwbHFUI09d&#10;HhK3yJ/IZxcyCJkjcIjV/1lOtgwRyaPjxjZy9HHM7xO2XE9C2Byz/cjkIcbaEe77KLJ2hHFmvkH2&#10;VeVzDXYjy7E1ijuRQ8gZUYzcL0TeF2KPFOLIF/Y7eYTTjp6rnGlHL2FrYV/vPKltzXnP0BfYNEa5&#10;Rz7Qa5KZkqy8e+a1vAvuTUSeTYsd2faSJzVXeFe0hbHfSjbQZUDSpepi34t8k4wl7TlJpchFfOtY&#10;amLbdJPP9KkRpnuu0p8SFiAK+WLTW8TXNAMGV1Sc6IqADAsbGvXaZGT1LcajxQ3vMUbvM0ZNyfHQ&#10;sTrNmHWpOrLI+7wmMZNFoe8y8ID7jmg9xtHvEbbAfKUSmxKMXjdSsCDLYuXfWkfk5nUiwvzZFkTM&#10;58Q2P3YsdaYNA8jBbDUa18hFkkqgRh5vYPEuSdV86gJh+xv5X8mzmnqkiGsWrrSnguU8YYsNIFl7&#10;CluCPttx1skmiVnPzTV4byKNnJNWrmTjGpG6yAkY/SSeSyI0cmxKnPPZoAjTuZRv9KTiE+hbc57G&#10;Un50P8dL0Dbd4r0H9ptk7+6L/Ib+MeVARNMi04yizWQcthTyzv2VkROWNkK+Sv5HEbgcTDth3tmX&#10;o6wlayNXNlv7wdQR+RQDlSAL6mBs8FmStkiSdk2SFhtv5VBsJWujQDTHuNLBaOAmnreZ+89jr36h&#10;xG0Oph2ou0p7Su7jT+gbWoRN0s00IHska9GHyh+jOo1CDj/DCNcNxig+paScgSLNysk80JtRFIzP&#10;LqmXkC3d4L75XcE693oc+80UIuYXz6WhKKf9JWojSv0MesfIWQk/3qcm3qN9yOYDD/H18IWMnjUF&#10;Tyv6w88G0uQjW42KjeCem7xTtxibd5C390ejAPQ+fTH8vpbn+IfmnX06E+ma6vENTcMUBTLRLxUX&#10;9XN7grB1okZStuNt/NH3TNGzEv+/TNiqYwwg2sfxEpn+Vl+v5Azv0lnk1nmeE7lReRE5RhtX40dn&#10;OWDx/9BzyhoLqrl1ssgUCX5XwzHKHd9rCVHf7Yys7aX9aS/6IYNjOGs7+yWLFkc/xwoP2kHSNE/Q&#10;0i9+Vh4IZZW5nY1QbjZyVqKWtmzCZ20ymhZfPhCRxr8P0/1I8htMZe5dfdOIGOY+gjhm3Egu+yz6&#10;u96TE0rmxY3Ci+jfBsZi3J+EvxMlEdmurHRSB/nrxIwTahbjQ49a/LfC2hv4IEX4NRbOfrVPm19b&#10;E7TvSdsPi8ZUeLgpFR/GTz2MLYzdWtJuWh79VPRIAFs6h01b+g8gT9b+2xC2/1BsJTU3yc0vOO4P&#10;IkfWBrh39XZlD7qwD5ku+rHxcjCXvKkOTH1Qgj1fhJ+Rx+8RtujhIGzN/+tvnTzt4rfYBlngyJa2&#10;+QOEbZZ79wUimpb9BpF8EfH6D4dk53/MwO7JwTR11h8pEq2A7wOR7gOZ2Y4+7BDt6Yd/+qfBNX4R&#10;Qfsy/omw/Tvw03/122T+M2FRnSisI/JLj3F8LFRVg/EY6Qg2jNbBuRcYQho1GjORKN18VzfGUawq&#10;ehTRZRSR2ysYPuKqQhwDCKEnYgYPhbtDheDs2zln/rsRlhK1A6n+Fo4OAjmvWOoQtqL2Hsob7JFE&#10;fW0q0GSeNf7fjdKrvIqxghKTcK28gjK9gVLPka6Rl83liEa0SLjiMFv50hxtu28ixK90p9LzvNQX&#10;O9KO630ox6HUIBn66BhOGtdj2wTMbdj61nzqfG85dX+wlno/PhFb9zU/mYwceOVXUFKXOoO0Na9h&#10;nrQ9iJN2IIeDOG2t7yymtndx6P3ts1wEzzMcQx25d5ZSZ25pbd9np1PPV0+mwx+spL3Pp1LdI5TP&#10;ayiOZ5z37dnU/uFK6vvaqTT4rTNp6Ntn0/B3zqXh755NQ985k7o/W08H3sH5e0LbvYbSYdv07Fg6&#10;+PZ0av9gMXV+uJy6+H3Xh6vc00zk79txs592xKE9dxijoCucz730QysGRDcGQd8HJzN85WTkABz+&#10;Ktf9ZCP18F0bxkE+qrfmCgbcZcYS/VrN593XJeFzs7MundEQcwbbiIBcNG/F6e5YHuOMq86Fy3Yk&#10;3c0zuZ9zt7yznFrfX0/tH51M3Vyz77Nzqf/Tc6nng43ISdnycD4qCNes96TSafPiNaVX+hpSIY5i&#10;af++VN53IFX0HkzlOIFGu5T0ILwlmXIoUhGIXow2EMQt+02vkAFn1+i9btBzgGMkbxFcwJx8xeb/&#10;BBZzEqUjbMXRDOY/Kjt2OFIoVM3g8Mz1BKG2cxHnbwVHLcC7sYzBs0T7LfYmI29LXVo/h6FjBGgu&#10;6nPXieG04/hwql4bDGK2bMFl+p1BtpT4GxzA8uXsnTa1iJV2TXFSuogTJxb+/+z9V4xdWZbeiT+M&#10;pK4kGd5777333nvvDcORDHrvyUymz2R6W5nlq7psd0kazWhaGD0LetCz3qQXCXqUAEGAJEBu/X/f&#10;OvcEgyxWd7Vq/sBMQwF8ODfOPfeYffZebq/9LQy1Sf2PsSZKAmECw0rUAFq+r4CyMlLHGJ9jjE9V&#10;ouY+k5VhOlBjUT20S6SQWohYnk3ficM2fojzjWAQjTHGI1QSQiKfExT8G25w+oaoPtq5j7btpR1B&#10;XD9KYoC2A3HHEARqaT/uS7QCXvTLKQfqnD82aojzCCp4poxSBWo9AI5zMYccE2jfgAIA2TNJvxM3&#10;Me8igXuO1bN0lVs0hlWUCuTQX6KEFhxtB4aUitG18/46kBUh2kHbMfgS3Orn4UtwMQKaMA4atZyH&#10;89UVW5SWwmKwvVKZ51BhrZPVBQGZe12RxTZgwNHPFGBMEo9hZ42ldtdaeq+CHQ2W2d9oWYPNlj3c&#10;atkjYBTjeRSHZhSnjGfLGGuyLPpXDs+dO49MW+qy/GVk6AqOGsjlc/YSBmYkYJu2gEM5rz4FZnEO&#10;ZvkfpEzTx3h3SZw7cZg2G8R56afte2lnBeoVpFaxuhbAc8ZpbCloAYJstggUMMGQDAjtea6qIFtW&#10;UMA2DMB6cbMInvEmvWAYRqBzeVVYGVIYXEl1VQ7N8opbK4A4lhTM5ZoYwgnch4I5YVDHJ3C8kAPj&#10;Gpyq5f3XKbCuPsD76saQo48kajxMNlr6HON1EXm2ipOx1WdFO+gYLZs7h/w+P2rFotE5p2xFcB5c&#10;GLKSqzhit6at5t6crxTwCSeg7NxqrR54yP6H8/65UkHe2xNWgqOnCUctkXQouwSnUJNjjitCkMVW&#10;BsrFiact1yvDmS9WEABdnI2jn7mOM7KKbF1uPir2mbrI2JxjLM0g7ydwLEarHb7kfgLZgDxQsb9E&#10;n/xBr84yZoBPAtEGGUsdlu2BXPT9MvIImyF5DlkkbmnkTgaOiyqn54qT+TQOzQ6IZJwpo9OrZitQ&#10;q+zaDe5nA/mnAMtpdAT2hbLSnE5BmbZH9AjItmnuDSQA3XsK8i1NwVrslSxdc5VzrHT450zncuY5&#10;Z7knjlWgV7/zwC9QcaQkUSmJV36B71UIZ1m0Q5xP2XkKkCjDBiet6DzvUdRGcijP4bQqsIQt484e&#10;Tqqof/KwOcR5XHpbhcl4P7f5zW3sD1B6Z8gLz1XeR8ej96vui1Ijgns4+KACJ1tZk7kXeHZsIUE8&#10;hZo0LldwVxO+bL3gjKgzlKF7E+dctB2R1SeiYBI1gYJVvhxa/J7TyLgJvVugwPxwpZ3oK7U/6S6y&#10;7/TQz7UaAbmpDPwk+ngw2cc7cWoY3s8C7112oYKJbgOiw7VKivZxO2+PNvdMSTne2Ciy+bSkXaus&#10;puhHqkPQzphFTiS2VTt/rORlUjvvAAcrgc/OqS7dK53bUI5jW+Y45WNSY5OxqLEacUiDJZSBw6cl&#10;lSGC/QC5EPLhHeFIhgTyIOTEjmEbDaIEjovm94Jn1OLwKZM2tRNd3R0EarNARg/t0Yl+1f23cO/K&#10;nEW2n2ootlP1hWw1aSyKg2KLaUN/dCHfcN6TcOJTGVcZ9Mts+mzuBu2GTZ2rgOKebCMF6ZHLZxlb&#10;tGX2BcaMgiX0i+LryBhkicZ+0QXZ3tjHWmp8WhMetPUm741t6mnshF36P+fyojvhRI+WgF/Etg5x&#10;gXNeHLGSS8inK+NWcTlA2QX1oQHLY5yGVACiF9E2oOTSMmL69YWxYOLqEv320hjybsgD+ZJ7pZpM&#10;uoq9ey1AqZZ8cw/KIlUQRONHUMBRgUcFQBQYVKKHsk+1nF/0C0oGEVWKssJjVUthAnuArahSnC93&#10;FVm8qYkG5J2o3rbQaxu0H/6K6FXEiR0U8qSfcpx8GadUE0c2EMd3Cu9BSD2GlCXsHb5XPQcVDhNf&#10;dJwom5AjIURXksjYSEbOpGplwhr3HkGG7mGDd7jZiwzrZux0WIquiyxT3Q9NaqWJh5v70uSU5J62&#10;adyfaGYSeV5lMIvGRlRlopTxgmvIRVFOqLhYDv0mUxn4fK8JLa1AcPoYtZGD/juJLc99pyEnVdAx&#10;lzYoOE2b7+Lb7NGv2OaJdkkBZgWbFXRWe4l7nOuJ1kbcnvqcyf3qWuLETZxn7M7VIhvoF8raXwxk&#10;jde6YBuvgmLiwNX7U/B8CxnhAfROD5wrc1n9q/AAHUpfE3WGlqKXKBit7OYzfR7YVeZzMv6BCk6p&#10;+JsC2kESEPej1X7SIes8vwp0LiPDV5DhorjYVsY0No8C3JxP/UtQ4Fl0DupjOk5FwETxFjUbUL7F&#10;zNV4oU9lIQeJJLoe94yck1xzWghNfEjWKaB4vs8DthXXJYuVwEJfl76+pJWh9EUFZ88wFs9w7+6X&#10;0v5Kyrk54r5o9QN8wQfSAxPBig58VfmmmYf4pvtNjkz8VCUZyafNOuTdgHwVjLw1gt6Y9BUhdY9m&#10;rfbhjHmmrYqLPZjxfQrcKtM0R/dyyBg4R/88aPPAb9wGMn+LZ+VzMv6z/Lb0fZ75QP4aY1OJTxfR&#10;ffhhnpCDPNJKEvln0n3BJBDyK+LXybcXbYcXTF0PAtxOOeJ0gYzlSBayxr0X9kMWOD++JiuQZZqM&#10;8Gx/feftjL2qQH4kM1oB3Xy2IRVDgMCvlL/oULY1PmgOz6q2VyKS6PaS8EU9sSuC+O1m9qHj9tp8&#10;ZWumuJE5VwB95hx81rU0ORAWf9NWk2bBfQQTBk7XgAyT3acCr1qBpLGVf5qxpaJmy7TNHH0VHyoN&#10;/0d8uCkD2C79dZbaV2dp2PTpvezDpxBVT+wLwdqXBWWPZ4m+DOFxDteFz3AUmPwD4PQF1RFE/tf+&#10;UJe+GBj+g8A9HX+mEFqVktSEvGqutWQFbdtoowikZ48XAI1VOx0H++LQw7Ilgixb5M+xgK0KkIVB&#10;2aP7Bc+eEztCW57ziJM3gjDA+ocGbI/a638Kgc/z/wa4n6X3xXOrkOopcJI2PFFXbSfqa+wE7Xqi&#10;qc5ONDfYyZZGO9nabKfaWuyLX/zcY40vC9C+iJcGbH/84x/bP/7H//hvBP7pP/2nvxOE/evge//w&#10;1yhRzcgeg3hhUcYp2up/FHYqRpKW4aWibLUsT1xEySiwZLZyslK17BKFmOFBWYQkAjcLAZu2i2Gy&#10;wzEYjc+AgSIBuYnTtYFhsY6R62BgbjUi/Fv5facLRF8miJKRQ6KZxwIHAhIUqgLmbQxWBTfZFqOw&#10;lKGaeR4FjFLLPES58lnKrIzvalCG9Y9mrOm1eWt6Mm+Nr81a3WMpNFW/RKhekzGMcjjfgZPE9ZUV&#10;oyrRN3F6bwUI/h+0irujVvNw0uo5Ry3nqHmE030PI/UaDii/TT2LIbbXaClnmizrIue6MWBl/MaL&#10;z/Cb+tfnreGNBWt8c9Ga3l6yxreWrPb1Oat8jOMOanRvbwQFt8SB2PXJabBtnR9tWfN7K1b1ZMpK&#10;Hox4ELbiCed8e9ZaP1yxni+2rffL0w597vps3do/WbWGd+es7DHtcxuj6F6flT9WNfRJa3hnzlqf&#10;LlnbB7rOirW+v8y1J63o9oDlXNZzoGz3FHRusfyrPTiZY9bEffdwTwOf7AT4dMf6Pj7t6Hh/leeb&#10;thLaKvcKxsB53vdZjIwL7V4tvfTOsNW9Om2tby1b29tcTwFX3kflnXGfFVUwN+W0ZrE1q43jtoxw&#10;5bMcYRkDhRgL5XcnuMa8LzPu/Ijn/Gzf+j4/sL4vDqzn0z3r+vC0tb69bvUP5jyzQ1llyRi6saMV&#10;nkEe26ul0AihLhymripLUoExcda2cy2cRy/EhTI4ghzICELOWy3/VrGTIHAr4vlShFaAk8rYa8Sx&#10;bALNOH0tAg5cm4Dz1859dFRaTGelV+iPV7XngTovapYy0uhKPG0MB3AcJ2UMJ1BcuEMY6wOaoUUZ&#10;9WN4i25hlP410WIZMxhLQEvoFXxMGsMAGeZ4jlFBs/gRxpb4XKdRWrMKdDDmtDwVKEjhBe9UOA8j&#10;XnynyqAXN6wK7SXrN1MYvSpuNxVkpio7M2OW+5vm3hTYHUVxgrgRFOdwgBjPfGWr7N1I0DRRVAPK&#10;6lQ25xKyAqQvdVuqKAbYnzjZ5IFXURaIPiKZ+04dUzCb645j5AHPgBXYlzKJsaOANkgBydOtljTd&#10;4sXgFLQWRUTiFLJG388pWIvsmsWInEZ2KUjL+VToTdm0cf1hoLbColTBvAVnG0Q1FTuiQUxzCYYA&#10;zraKcDXzLnn/MUIz77NF4PfKLgUesATxjipLULC2LYLWKktkfwK/CQO3sfSZGPpOdD3XqguBgw9U&#10;yEABXX32/3UMiBEaShzK2oqlz6k4WAz9Tveq4LKCA7GdQX9PHKiif9VZOm2nzNts2kLIom2EDEGB&#10;bPalzbAF4k/2z9PsEybZN0Gb0z9ThnmfQ/QRZRqLKqSb98ZYim/nedv0zDyjoGelTZ5bilyP4vcM&#10;d+6tNsiIPZ4lG2TKykB4hjDQIgM0BuMhhIyt8HNgBMoQExhbkdlgFSwLK/R68TIZYRyr4K4HdsX7&#10;Vc+9Y4DIgNS5gqANY7iafqDArQoA0f6iVzjZAJoiy5fbaePucksarPG2zaYN8zHKizf6rXgLR3ir&#10;3wq3cTBO4yTu8HlPziiy+8K4lZ4ftSLRF4gr7TKy/DrO2o0pq7o9Y1XOYzrhQRlx2mkpYLgkUBmW&#10;RzQ2WoUgzrkLckLRvXKCdninogSSY4sjmoYDm4wzKuhzxnoLTnkH99JrpWcHreTMoBWLu3YHp2ML&#10;R0687yBHAY5V9P18ozv/MeOMa/HOK6g7hlPrWZq01yjG8SQySbLCC/8hZ1S0b4yxDyQ70pEZmYs4&#10;mys4zus4X5tgG2dL18Ou0LLl9DUBGQEUfFB2nBcr28JxUsYK96MK6woYJqrI1jSybKqOe+M6fE5d&#10;4BqrOFwq1rmMTFSQdjFAuirpLylwSz/3/+nHyDsFcBP5bZJk3QzG/SwyxwO/yBfx4kcCHwkzCkgw&#10;dtbbrWAXHarlkBfGrPzimJVdFHUATqwCYjh20mWaHC7XpPCDCat8hA1zTxOxvD9QfJc2vzdspfdG&#10;rezBmFVwjK+4ETyrir6BzVNwZQAbpiuSgYXTfLkH537Qqh6OW83jSX6niV36AHq1REHhO9wPTrsy&#10;sis1GXBzkv4z5tmY4gxUYELcwR7s2e7xgFauqC9ot0TeXwLvKnGc94i8Fk1P9AB6rh89p6KNKtA6&#10;XGXRI2xHGSf0gbDoqoJlCqSLu1QUWMrcO+LWV6YidmSG3gW6IxV9pkKeSV3IC3RtHLJBHLRR9Yw3&#10;B2MvssQxupHrIiuikRUhlPkqxIXLQzVmfdwHztZx+H7JhT8Uki0gms9RIJrfxyAf4sQ7K4qDNvpF&#10;J2NK2bQ99J8udFIHOovniEUPnEIGiz9fNEyvCKI5aCmyUx3IkG7kRL+yaOuQtS2MA2zTDQXMcPB3&#10;GQe7QdaiBy/pR8qk1sqiIq0Euz3G+x0HE3wex9YdA9ityIfyaxOmwm++HH6ny7M1ZZOLczRrv9fy&#10;DrGZlWF/hT51bdKKr/J7UCRcHnPou5Krk1Z2dcoqrmETX59x1FybsYpL/ObssOUoiMg4Fe1BUOOh&#10;wydSCsXveBmZdQP79fqslV6dRk6NY8MPYcv3Ws6ZASs+zzGMk9IL9FE+BwFgTcLQN+gnQQCvy4OB&#10;BXv9HohUcNDH+zJ6nfGoorxO9cOYlS0j7mZNJiVo3GKL+MQR8kUT2Jo0ElWQ/k+dR/9rcok21+e0&#10;BY19ZEPkO01mJ0xiB0TogVIiUDE/B7aEkHQEfBdB9gX/hwhsDj7rN/Rzn+RAF4jKKm0e3RlBCvfp&#10;dFbcs64bp8kw2VGRybAkURmpyKkm2YEKC+s4n1TXGJWs8pWO3Oe8ZJSejWORW5JjopCKHUVOi+IO&#10;qMirKKM0rlM4TxrPJhsui3vJXmSMim5jFVm8Rh9k6xRLTsOl+wZqL6C2DOVnuqiXZEsie+M08YMu&#10;iEUmxCMTtBIzSXI5MpmWqJUPWmXBu5QMz1EQPSLLxU+uwG8mvmb2BnqB9150gHw8GALoNHSl+oES&#10;hALdwLWVcS6qCdcbCirzHfucs18BZCDudO0LgsPoD/qVJvyy0COZ+g16RdzsCoZ7fQ5lSM9i92ui&#10;blETddg2CjArc1zX41hlIgfF3fqtSLzGmrS7wH0CFYkTBUwBUAavJiQETaTknePaYXISvm2GVn2e&#10;7bD8i/hD14cCGhwFWu9PeaKLEoiUDapAY8YZ+tAe73mX/s1WVHta4i8qPfHRapIuXDEq6gTfCsgM&#10;7S+JcNj6yhAgTteQJiXBM2npa0qk2WVc7POORcmgYKVoDcIgqJJlLvBsWi2hInh6njPcm+g68O21&#10;dXmlSSVkV7oy4iMUEgrMqnBY8gZ9dIN34hOfCnQrwQubSJn8bL2gH+3qBQX3JMd4T5HVNU794tzT&#10;2E4K4NPugoKiXkzuTK8ngykxLGOXMS9wTyG0SleFMkUdGDwn71PBXK3axG7KvqhEr370K/pbwMbK&#10;lz11mWthZxWLcgGE9AuiEBSdhHMka5XNJe6fdvWCbGob2kH87kKOZ6oDrS7CtsrBBszd6rO8dbAK&#10;ljlmnn45Q/+YpH+M4vsN0ff6kAWd2DTNjCt0nQdtjwddX0BgEweTjSF+b8AWhJObRzimM19EGJgN&#10;A5jPIXJMqD/D4KdfU/uFF679MhwP1D7LJgZK7sAOiG/EZ/KiYTWW1BJkzmpyV0FbZdMeD9rG/L6A&#10;Lb8Td7yvxOGZnYLh2L2HAcnwWY+CrceCtX+dgO3vtNUxvIzfN2ivwAYJk1B+B/ru9+GFY59/Lu79&#10;j4TOoXuMpd2iaqvwharxhWqwcersO0319p2WBnultcleaW+xE52toM1OdXfYF7/6pccaXxagfREv&#10;Ddj+83/+z+1vyt9//a//9XeCsH8dfPsPf23JKEEFZtM2tExHPGlaGqQZR5QgWwVpxTsn8nhxmalC&#10;dQZCNwXDMAkhnLCG4aKlMKclwFGECM50BHfqbrslbrWgHHCsQMImBkoEiVp+oGUQCNQsLZmLKAnN&#10;0qm6o1ee1PIK8bciIItQPEU3R6zoljJQMTBxTJSFWoRDlH990DIv9VjaIQr4TJsl7mNMHeA4eLVn&#10;DGI5TjhAtY9nren1RWt/e8WDhU2iMWCfZjNFC6DM2SPqgrtjPttZ+2jaKu/JecIpFnWAZ8soM2bC&#10;g7RVDzGWbw5YxgXa6RyK9SzCFohuoPCG6AwQ9ncClD/gHl6bcZqCtvdXreeTbev6aNOalTX7hOvg&#10;gMl5K8cZU7Zs47tL1v7RhvV9uWcDX+1b96db1vJ0yere4p5fn7TyV7nHN6as8f15a/9kxfq+3rbh&#10;7x/Y0Pf2+Hzaur/YsNaPFq3u7SmrfB1l/hjl/WjIat6ctPaPV6zn803Ov8J15qz+LYxzzln1Kk7A&#10;AzmWCoqjgC+jRM7jBF9qs4LrfVZ2f8TqubeOp7r/Lev7bNv6v+Ban2xY+4fiaJyx0vuDlnW1zZF7&#10;s9OK7vVZ9evj1vzBgnV9uma9X2xZvwLKn3L9pyvWwPPomrlX6Qe0Y/pZlNY+jtEu29MYYJsYtSvV&#10;FrOIINyo8xlqzTzXvzZnPR9uWffH29b2VByRi16Bve5NUUHwnt9bt66n29b6+qrV3J7xoIgyQsS3&#10;fGoQpeZcp1UW31dtiT0I8i4MNhXRasPIPQJCvx0juQN0YoR2YqCiSGPba0wUCZ55K4ezKcCzDFzA&#10;/zEtKI9WnQeDkHPHtqNQ2jiupdxONpeBUjvRBLRtwdlTcFeB3Xac1A6EYxe/7an2oG4c9xjXzf3x&#10;fyIOb8pgo6WPtFj2BI7TFMbwJGNpHAN7hP6v6to6XhyqyuxVVqAKTOEQJE7L0JaDIOAMvIAkBVzk&#10;AM0qwKot7yHEjMC7cWD4ax+Og75LUYA3Ap3Di4dxvnhlVelaOu88Yx5nSpyYOdsYOacxyLf6ceh7&#10;TTyscp5icWijVZhtBAXLPctZUnBWhdiSJ5A1EYSOUzL7U2cYfwrGghQFZEHSpLJ4my1hrMniR7kP&#10;Bb0HeX8DdTjOvMM+3kkv76SHd9QVBGtjOwHtHhdBQgdKuTMI6id31lgyfSS5i/tScFKcxkBUCF4s&#10;R1v2OyL79b04j5P6aFcHDoEgHmQFOfW9ziWo/3GdOK4Xp+JeytRWFfVI5vYRtIz/GETNEe2TAmV2&#10;in50srmEPlXkOKmlV23FdrKdrSCKkE7+F7pKLKqn1Iuxie83bpB+pmC5Z1PjEI7T7rSfqCIcfPaM&#10;gFH6xDDfD/Ju6GfJ/Txf5DkEBWLURinddZbWUx+gu95Su+osWZnIjKl4BbUbMezqMCxrFbR9ZlQc&#10;GSACxlzI5RVUURe4R1/WRP/GaIjFeIiJwKvuChhT0VWMIS3XAXFCNdcEzhGlgC7HOTy4+yzo48av&#10;EBq/yrrT0jQFlx2loIT/iyPB9EJTheBTdRE0FnmgPL67kraptQzaLHcGfbDUayUbA1a2M2yV+2NW&#10;dWbcSvaGLV/jAAc2VwG0070erFDwRo6KAjAqCCSeQCHtNE7rDo5oxDERD6WcJi0pdE448Ruu8D5U&#10;XAukrDQ40tabcVbbcBo6nSdQhX+C5aeB41mkjJCzfVboGUgBlOVUdgF9B8SHq2I7WmYs3khlUSUo&#10;gwpZenIEOTZUZicG6Xvivx+kPyrAh3wNKU3EHZ1I39Lki6rb58y3W86CAgbc03KbZa+wXeX/VfQG&#10;znYmzndAZRBA/ORZ4tJdQ86t4cjxOW2x1bN3FbA9NVrFvXAN5FXaEm2yjB0h8FlZoYKCtpkrCkBj&#10;a7AVMvUd8kvBWg9YRvixNVGVzn4hRQEhBUs4f8wQfXa0EjnTaLnchwrX1V5GB9+Yt9pr01ZxecxK&#10;FFBXBg4oxm4pwV4ouz/uul0rYUofSRfzP9D/JQq6grL76H4dh+1Rgr1ReF1LYHucWinjHG10IbLa&#10;52a/ld8btoqHI+hNzs9nofjuiK/KKRPl0sMZK7s3iQ0ygkPaZxnYVsoekgOrZcHKxK64Qh+8Mm5V&#10;lyas7JB3vIf9sxugeAcHVoH6WQWUqi16tMJO8ex6vycG0FXHoH36LmqY8TPKO6CtpDsyFrjnZRxu&#10;YanTK2yLriVTOmoIuY18UIHLU03ldoLx9J0aZJNntJd5wDa2gXHciDxkK9oDp0Bw5xW5KHoDFVZR&#10;1qsvb+TacvyEI+cngmPOizsw7PsdhI6rO43IhHrOjXxJxBlJco5aZF0bMq8du7Ud/dmKHsFRjG6q&#10;sJP1pTgu4ssvtD9pKLTvNBbiuCBfOxgLvciRQWTXODJwttUzvvO2ej0QJY7XQq1KE1VJJJssC2c/&#10;VxQFCgwo6IKtW3pnwkrvavUVNi//lyhgK9wYt8LL2L/nsZ3ODlkW7y9zp88yd4G4Us8iWy4oODtt&#10;JdfoDzfmrPzmnJVen7Fi+mrx1SkruhKghGPKrs9aBai8xvbKjJVcwLY9M2J5uwqa9Vom/oGCXVkb&#10;3ZbN//m7un/63SH3eB4bWsefH7f8s9zPmeB+MrQ0mP5UqAAc59KkVQ6/13hWJrzGnpC20OoTKgoG&#10;5qjYpmwEUfSIAkrBTQVFsQWkm8LirFpZ4xngE7wT9FMy+ilJE9ya0NWKmWNI0MSsILojoInsOGEI&#10;DNYGK4FAQPmE3ES3pShwMsQ716Qk/4sKKjGCJGyvoCgncmGA32NLqKhqdA96RxO/Kq7q9EnoKK3a&#10;4XNUD32li7HSzVhx7nr6sY7h+ziO1/9RfCdu+1McF8U2ht/oO6diEjUTfUly9RTyVYga4jfDXHME&#10;/TeiCXKuw/dRA1wLvX6iG1sAnOphTCmznXOI6ilBz63CqKJ8Eg2WJvZp21i2KmR7Crs4WhRZ7BPf&#10;vRA7UuMT8A4+638vYKrVTFwvSnR6otbjXuLHGDvYfCoYrZUPCtz6ai7gKyLY598p6MvWJ94UbEbW&#10;hojHjlTh2Tj2xyJT4rQCDLmSNI/9h9xXoD7ejwMKVitozXdJynKmbyVrQk6TRPS1DGU5A2U7K3ta&#10;2dDR3EvUJHb8pChxkCEzjHUVzOP748HlXGVqR1aF5DOuCjSxqWAyfVzQCgbRgChzV1QiyqwUwgxe&#10;0XiI1kPcuZK/WQddjNcen2DV6hhRJ5SLZocxr+xNZa0qoUlJKspcFQ2dsjcLLnJepyNgLF1m3F1B&#10;3l9Fb4iWzqFJF3w3vlPWpzJgtYo14OFttWR8cfncgviP0/cYY8paPT9gpVfwaW9MslVm/KBP8CkY&#10;KhRgIxRfRMf4pCTfYRuEHMbHV9KqMKBPFm0wZtk6pZFsmL1eywYKyBYgp4q18uhQE9Wcz4ubIl8U&#10;zETnaMVN/j5tdwx5msBRu2tSGVlXckG/RbbR5nmcU+dWMURfpbPN9bm2tkI696ZsXWXjivbCodUE&#10;aj/Vsbk6ZoU8ewH6UMgXPYa+57Nq3AQT4lxTk+Le7mr/4D2EEH+40yLxTsV/7KBtMva4J18h0OVx&#10;lTRNPiH/02WDoBOzlpCji2CevqlkiDHkHHJGK9WcPg37OFq6MLLqIyayOiy0S48HYl8WlNW+F6H9&#10;gS2Nno4kKTjQeYIHMiM6MQxcPhdsPBa49MxT6dMIntO5L9zLEY4f85cddyxgG9KqKWib0IRebtaq&#10;HMaq0I4cYSv6AwVuFah1tCAvRYvAd8kdylZGZjcjfzTJy/mP6/4juwAcPbPwkmcWXhacfRHPtRnw&#10;AK0j0lYv4CjQHcGL3wv+W97h8Xt/hsj3x/CH/e4PR/jOFLCNxu+Kwj6KakCGNtZbVHMj/meTnfKs&#10;2lY71R5BR6t98ctfeKzxZQHaF/G/ArZ/Bb7+e3+KMsT5RYlqFjsV50izocpicWC0a9lQuPRNS3XS&#10;+Zy83mYJK00Wu1hv0fMobbb6PxFnLhHnUMW/4kHsaoPFyolEWSjbVgpCy7GUMeTKRlx/NzH2rqEo&#10;EIjZ5/ssfV9ZuZoJ4/hDjkcg5msmS5y1minEWC29i3LCeFUAN+/qgKWf77Sk/RaL32m02C2U+3a9&#10;Je+h8M5hIF9GMd4cNVXxrn88Z02vL1njawtBMZE7QSaLijVoWYr+V6C25tGMqeBVDY6PeGbFKeQZ&#10;vte4l6so7ysY2FdQRJe6Le1QQeJGSz3XYrnXunGahnCYxq32SUA1UP/mLJizlveWrPPjdev5bNt6&#10;gQdg31+2qic4VndQKLdRVqDo7qBVvjZhDW/PW+sHK05r0PnJhjW8O4+TN2qF9zjuDgYzKH08bHXv&#10;TFvrR0vW9fm69X/3NNj24G3vV5vsW7OOT1es/ZNla/t4ydpB92frNvA1x321bS1PF7nWmFVw3qrX&#10;xq3ujWlrfFv3qszfeavCqSzingpuovRA8d0Bq3190jNyFaTt/XzT+r7Y5D5pz9cxPF4dtIrXhq3y&#10;9RGre5fjPlmw7q+4r+9t29APdmz4h7s2+P3T1vfNpnV+vmrNH+LovjNp5fym4F6vB3dLH3AOnNFq&#10;2rDu4ZRV805KRIlxRkEKDHPeb9JWLf2pwTLP4vxfaMex7bT8az3e9tWvTnrwtuvjLRv86owNfHnG&#10;ej/Zs7Z3NkxV1nMwOJLWmi1qutq+M4Sz1R8YtVHdKMHeSlNFZnHRJiiIi/L0YBrOpQff+jD4+1Gq&#10;vfUW04WRrqJLnSiCDvpcuxxQxoIHZxXURYko2NuJUunCwO8JIaWMgazf8fsYBXHbEYIdQHywrRjj&#10;reI5whlmG9WO4lbwVgG8Y1BQTwE+BcmSuR8hifMmKqDIeQXdv4KCcjaSFWQbDZyaRJwaOTBe5OsY&#10;3KnBMUoc5z4nIsBZSp4ScFzcQWI8A2XdehB3jrGq7JWI8yXOJjlgyvzw7A8tQ2a/gisp83yHER0W&#10;MhLnpRcy2sLw2ui1lMUO5FGDncQZEE6BKJwCFVCLkfOgrFhlx05xfmUVz2IAzXRY+hQGz2SrpYxh&#10;zPOcXsSsn3fCO4ztQYEDBbvjQ3Q9++xtFKKnlvcTQS/KHgRbtS/PzPtP5v3LmUsd4VlHeb4xXVfQ&#10;52dIZZ9jnPZRkCIC3zfK8SB5hGcBKUDnSh/HqJ/guSZoozGO5xgdm6rvdb3h5xFkuQaOpYw9OZty&#10;OhP66bOC+JNxwlQAQfDs5SMg9yOIc/5i2igCOXYx/Thtfc+cUHdEgag8kmlfd2rpVw61CW2TCtL6&#10;Gy1toMmRDjIiWxUWSlEbKljt/RRo2Zcy2pswyDSbjpEWLmNW5pwHUDAwvahCGKzVLHkD96uArbJi&#10;FbzFcBASmzg3UKV2BXKVIReNsRKNsRQiRpDh4QgMOBmHz8/yM8bY7wWIZOhiNAvKBBZ/bpANXIpB&#10;VIKBVcw5iyy6qtCihGrRWCj7udTiWzHw6GupPHM67ymLd589iRM23eFB3PylHita67eSTZwRZeNu&#10;owcYD3mbjA0FNjbkZNK31+gLAnrXi3HhnMhZcuwFTpMqeB9V8cZZ8MI6EQTV0ftxkNAvCtQqMwjH&#10;REv6xQmnzBnnjgRa1ik+ODkn4pwUlCnk2aNatoxDEvJaaul2FvZABveWqiXFyoLDgU7CuU7AaY9T&#10;tr34pfvKg+CVJgY0SaYA7ki1JY/WWMpELeO3HqcFeY5DnoWsyEJOZCI7spAjWYu01zKO1yqO7ipO&#10;9JoCPjg/fCf6JmXZnRypAPRPziVHP0m8cfOML45JWVBGrgK3jC0FaUXbIPnDZ2WMiY9fk01JCjBM&#10;0ieB/s/gHrI4h1YTZMww3pBLSeP0v1HGiHizB3gWnkEBXfHlKlu47BwO+KUx5xIuxb5Rhe8CUTpp&#10;NZBokB5NoCOn0HcBytBVpY8nrPQRupPvKh9NWoWCtlo1dEPFo3D4D9stUwFbrfy51GWF19D7d3g3&#10;nqE7xHmVscv7vKug7aiV8vsKbBjZSFqRlHVR9EYdlnpA3zmDrrzQi7017Jy8zrEofl4tU5eDemnI&#10;t8oYVoEV5yvFphNfqZaha6mzMh21KkOUOqJVEKXCyf5S+053sb3SU2ynxBvex3ga5N1qlcSoVo0g&#10;A9A96ZJhCtYiDxJ7kOcqUtnKOPVJT9pTcqAZ51FZNOCId87HPGNdsiAcpxG5EC4V1TgOKRKOO4Uv&#10;cz6EMMvmeHGXAOgEyRrRH6hoGEgE8c30ZxxGZfBENShQi45mjH9HwdoGnr25xE6242B3cy8D3PM4&#10;MlHZjJqYoM9qSWzxWfoEfST/zGCQUQZUzE2F2woUFBFlwC1RYsxa7YN5q7k/55DdUn6LfnJ9zIo9&#10;455znMde5vcK0GbtKnAxxPnYfw6b7fwk43vaSi7PWtnVOSu/Os84Fhb8/zL2l16a8WOKz08hEyaQ&#10;DfSXfX6/O+wTqdkbfZa50m3pSxprjBPpdXR9+ryyLbHNndOa8Sg+a7ZZK12MJ/oZ4y2Z4xKxDTRJ&#10;qyzRFD7r9ymMI9kRXghTq2m0+kcrcKSH0EGCJnaSHLS9VhKJUglIlymoGgZAVczT0ReiymI9UKrv&#10;gR8Xgv36zo9h7Cq4GkGMJmxBTBcyv5PPILSrAtuP9y6Imx5Z7sBuEPSb6M4KixL/fif2GlDA1c8b&#10;uY7OrwCtB2I5LprPKjKqQGyC+on48NHV2if9Kuh+RJ0VL1uU7/0YDyrzLLRRNO0Vjew5AnI0ZpRz&#10;AP8O+Spqk5PI3ZPI3ag+7hN9riCtgtUJsvdo21jOGQOiOW8UUJA2hraP4b1o4jwOWzAWuysaOX4K&#10;mReNPabVUsouVkZz5iJ9Y66N/5t8FZdoVHzrNDpcC0hGaGVGCKdjwecUFMCN5pioCa4Poic5XgFa&#10;kIBsV02GBPpPHP0oFntTtmHsJLY3548GsQL/x4F4jtOxXscB+a3fxOscsj3RA8mL4j1GZyy2esA2&#10;VsFgBYz5nKggMP6v4Nzrkc+JfPbgL79ToFdUF8EKVIBfHCQ2cV7RVqxwDmGVzxHE83/cMveC/FRi&#10;kxKcwmJs4mlXJmq6kpyOslIZN/jNcSuMD/xo7XMqQQV+RfsAMtDvGZrIZet0g3yXo0JxZ/qQB8js&#10;3W4PViZt6Pq01xLts0z7aJUN+xTYVNKV+MfzzilTNQI+Sx4puzXrNOMauZJ3oAxYbISz6DAPrur7&#10;Ho8FiNNZtEUqVJm8xjPRDiokmstv8s/hz0WKVhadRyddQnaBkouSTfiw7FfwNv8M1wXa5h8AFS8F&#10;BWf47VkFdPHvlWWtDFUFbjm3oKzVTO4xA2SKX3o3gBLJjkBbabWvCpWHtC9OSyUoszdCiyHocxhw&#10;Fx+0CpA617FnTnPMObWv2rmbNuaaEej8gpLUVOQ83mMfioEgA+kbvkp5jTbC1khHXopuTLRjCtJm&#10;z/AeprBH5BcM0jekD+ULNjJma4rtpFZ2Aa30crqeSMD2KLAnuzSi76QPPXP0GNyOjXx/FLDVcejR&#10;UKc6lAgRCd6KKiAI2grPAo5HgchjgcuQKuB44PZ4gPFlOB6UPP4cL8L55AXRHvkkLc9xLGib2FIT&#10;UBy0I4sigVsFbT1w24qtoM/ar2BtJ75aBzqHZw7thJfZAy/id4LVL0AB2KP/I8e/7DzCURvo2Rx6&#10;J8/ey3PP7r/hWYVq3sMRePaaAIm1tMFfggR8nyPwu/B8wXv9n0dwHvQI1xDia9EHdcj6euRLBHEN&#10;yJwGZDiIAV/+7Gcea3xZgPZF/K+A7V+Br//sJxgXWqrFgBupcockGYXrQAkeLXEUUH5akpQ4i7Hu&#10;M6YodxANVCE1YYlBgYISKX8yRn4SSFhDUaGAtDxCykYzd8Xis7qhIh4A47RUmQJXhi0HRzHzHMLv&#10;DE7qGYQZ/xdoZusaBupVFMAVhK6WIvhyj3ErkfGKQ6Qs3AyOT95BUG5zvU2U3VaTF/5Q5m4+3xfz&#10;+3KOV3GsMqAZMxGme2XLcxjTF3BQrw5Z2c2AgkHLTbSURHw/eZdQgucQugco2T2ebYd2EEcuSNnH&#10;qTuPE3utz5ck1uCMNb294NQCHR+tWtcnCtBuWu/nQVbpwNc71v/Vaev8ZM2a3luwmjd4/ocokju9&#10;Vnh3AMeN+3x11KrfmLTat2YcyqJVNm3+nT5Lv4LRcAkH8mqb5dzqspJHQ1b39oy1fLBobR8pKLvs&#10;2bPt2n6yYj1fbtrgNzs29sMzNvXT8zbzsws2+v19z3RteGfGKl9Ded7ts7KHw9bw9qx1fbRmvZ9t&#10;2dBXe9b76ZY1vIlhj1OojNsStsrAbX266MFenbf/623r+WLDmp7OWsUTHL0ng1b33qS1f75kAz/Y&#10;sqlfnrO5P79kU786tLGf7Vs/+9q/WLT6Dyet5r1xq3p7xFH9zpjVvjthTR9yD5+vWt9XW9zHpnV/&#10;uG7t7644hUXtg0krU9YRDmz6Lv1xC8G8jiDZpN+erqHPNFrelS4c2RHue57236S9z9jwt+dt5HsX&#10;bfibC06Z0PLOhqnieu75fgwnjJoFGY0YymMI3fEa+j1OJg6FL8cfpf8P05/kNAyiFICyNFVwKbqX&#10;vt+HYhjgXoboFyBpAIXdhxHYGwR141HCvlWQqp/z9DNGOD6EsjUSOFc85xEPaBznjO3GwMcJONWO&#10;od2Bgc9nOQbOgauM2xcQL4RZmcczM9sU2NX/Og7BKuejl3ELjgqA9TCGBa7rwEE4Ao5ODE6PA2M+&#10;Rsa8AwchAmV0KLNDS2VPDSkLK0DUSCXgOUC0st9GcSDYRvmW472gEdeXoa0sXOSLjO34Gd7HDIbP&#10;bJsjASTOYXzOYhTOYSDPMg4FjJ3UqTZLGafNh2nzAc6jNsSZihXVRHvw/PEgASTSBqK9SD6OTpR+&#10;Z5ANKiTRPsKRo0b7xAPPbA7bKYI4vTM5kfQN0U+ECDN4noeC4wHi+T+O44RYHCY5SzE4bUKsHFLO&#10;58cL+iwMCZw7hPpjBEniBhbEJ8tx7tiC5++Jvkc/9mzlcfqqqCUmmi1FWUkRKCvJnTicuWfF1iI4&#10;cnqBHE1BziTOcgJ9VtneyhxWpq0HsyPQ5zCzOOj7EdDnEzVmHNwLYyWR9xDfigGgrHQtia7F+cVY&#10;PVFV7DhZhfFaUxoshW7ACGnCyFQwpaXeUtobMciQ9xFeyYweDOAuxiP7E9t4/mbatpF+yu+iMdjE&#10;S6kiQqeqS53ywDMYFJgFChh7AAcE2XrskxGFwRwvYDAHs+wBnnE8lZkKp8WCGKG6GEO7mPOiWxv4&#10;DiM8rplzqdBZK88AVGAuAac/lfZIG222rOl2y8WQF7dw0Xq/lWwNWcnOsJXuoe8OhBHPUitWVttZ&#10;OTSBEyXHp+AsTkgEnrGHU5OrLDstx9OyZAEnTZBjl49jko8jowrZmkAVr6WWYAvSpyqmJZ1Zhp4t&#10;k36+NGAqLqKljyq4EWTcCFriPOJVk4txunwp696QFe1yL1r6t4ZDs4TjIkda432o0k71l9lJFQTs&#10;LrITXUV2ku0p/g/tkLhB2p3jEpArSWOMzfEGS59u9mr5WQvtlrMUZG1mLXVahgeScML5Xtn8Ct7G&#10;irubz4nT9K1ZTRrRHxbRGVoifTxgC8St65NK2DZOiTCNzQO0qiADJ18IVxakgyzkUaYy/hQY6Svn&#10;/ovt77TnO1SkVZmleRvdVsp7qr4yZVXX0d3XcVSxOQquY3Nc5/3con0UWH2oQO0Eupc2Bh6wfTjp&#10;1Epa0VOErsu7RPuJ3ulsm2UfiqqpywpUKPS2ArbYUfdGrVyZufym/K4wbiqEWvWA6/K5iOspS1f0&#10;UOmcQ9m6KoIq6qaSm/StWyNWdhs76gb96Rrv7CoOKjaPVjXlnO/15aOpvuyV9trvwRlX4F9OPP1H&#10;TrQKKq1IPjdanIJGCur0V/AulR3Iu+xm2wk6GGPtAH0mKqCYDsajoFUnbRj/bXKyGNMgGWdLRUZS&#10;QZq2jN9UnK0UnMuAuoTxj2P5nKMjp/QY/joB22eZtUCOroCsUAZvPHJDTqJkjqgZRNcgiAbJ0VTm&#10;E6wqvin9nYQMTkUnZaoAJOM4bw0bdhvHf0/jY9RKDsc9GJG5S9ue7nZkqJiT2vQCfeIq7//6tFVe&#10;n7GqG4DPVcrcvsL+S9ityixjXDufs/hFI5mDmRuMa66TvzNihXscd2aC601Y0cGEFe5zTfbl745a&#10;/mns7K1By94YsCxkTOZKD2OA+xAHPuNL1EIp9G9x5idPMCY0cTsq/VFniVrxMoLMRU84pz26LJnP&#10;oi5KRGeoqGr8AO+yH/0r9PGe++gL4BT9QYhmvzKOY8PJwQE+sy+avhLdXWbRXfQRENulvsN7kp5x&#10;XcNxCmayT5mnx6EAqE8o9nJNXZ/70ASkVos8B+37Hei+ZcMFus3tLvpolGoQKCgrXc971eSvJkKl&#10;Y13fosuTR5FptIHOHTfM77GHhHhkgya6vbDrGLqedlM2avwY50CWqdhpxmyryzNREHmdgslm19EJ&#10;3E8AjkV3iw5LtFhpqhsw3WoqFKr3pMKzmoxSNqkjklGaAnz/PL6Qgp2ipuE+tJU81LuVvBQ1g79v&#10;zicZmSj5yfdJCsgjV7PWei17vde3GStdnA97bIZnQpaqGGHeNr7KmTGrvjhjFYeTVrKPj6bCkzvI&#10;jh368mn0irJTN3VsgIKdPivax49AT5Sgv6TDAj0GPECHPDqPHLw0ZZVX8H2uY/PfWGS7iCyds1Ku&#10;k3t6kP5On5Veoc/naWyhGyvOT1ndtQVrurVqbXc3rOXOujXdXrX6m0tWrQmKC9wjY68QueyBwd8B&#10;4wq9lbeHvAR5ChxqP/cl5CnT3LcBlEWef459h8FWGe45ZwaRkYwpBRNBxhGU6aqMd8Yn4zf37IBl&#10;ooeVfemrVDd5XyqiB5JB4karQ/9rxWom8kHBx7TT2L3bHfjSQJmsyiTVhBr/K0CZfYA/exSw7bDE&#10;tWaLWayzqHl01RJ2nQdseb9cV6tlQyjQqRW0aVudng2aLpmu5CxlvWoyaId7VZaoKBGBthmioxBt&#10;ibL6kWG+Klf8yVvBatxMnlmTSbk8c+65AKJGyVb7cD09S8pmuyWv85zCGn1XlEj6LefN5rw6t0N2&#10;DM8megEVvlOwWr9VAFxQsVK1k9MxnuG3ZznuLO1wwLGibjjgmQ643mm1K+NACWSr2Ki0R2oEaSuM&#10;s5XIZxX1W2uy1HXsB7aCaqokrDCWl7HbnwM2hwLyIH6Z+xEntSibtIIA+yKTsZOFHsha5N7wYTKm&#10;sENGGYODSl6ocx9EFGmesNCAzNNKLmxS2ZGxVWzd7mT/caC7jnRbRG95kBZ95UBnyT523eV6DP1V&#10;jzxTdinQ95qMPArYAv+dkh+0usRtXyAdKVS/PGAb4q8TsH0pZF9H8JxOxy4/goK3yrbVyhoFbSP0&#10;CJrYTcRGcHqECDyIG4Eya1MVsJUv8NcM2P5V0L17xnMlfgk4CqhrXwQeaNdxwvFnC20V3c8ReE9q&#10;/0ig9SgAqwDtcwj2efA2EsyNrxK4L19NSFuF1G8h/Lvg2P8nEPaHJD4nVVdZMtDWcexe9Rxf/fQn&#10;Hmt8WYD2RfyvgO1fge/+5qeWoKwpjJXEPhwknHIVRIrvk2POIAcqACTDy5ePY+Q4ZyXOV9IkBhtK&#10;3At9LOHcrEaI/SXMJXi3pQAQ4CgVLedUwFZ8M1qWoOUcyrLNv6gqlSiEMwhUVZo80PI/HLKLKPdr&#10;w1Z5Z9Jq7s14cRZx+oVQYY2yqzgaF1GyCGctN1GRKi9aJUHL54xtnBMcjTwEdz7XzdMM2T73tSvF&#10;ohlQBPASz7qCk7CB07zdwnlwCkWgvovyVPBXHLsbKLv1Z1A1zdi1AOIBEum7nJ+qB5NW+2TGGt+e&#10;t/YPV61HQdqvngVpuz5dt9YPlqz+7VmrejJuxfcxNu5hwDwYsrJHI55pW//2nDUAfS55gHFwm2e7&#10;jGI75F7OYhyeQQhdaLHcm71W8Xjcmt9X8HTXxn9w6Bj7/jkb+u5eQDfwwYpnyja/twDm+YxB8w7n&#10;fm3M8m6hQK62W/7tHq4z6FQG3Z+s2+i3Bzb45Y718vuWdxd8yWXO1U4rvN3nwdoWrjfw1Y5N/fi8&#10;TfzonAdsFSRu+oD7fjrjAdfOL1dt8Ac7Nv6zMzb7m0uO4Z/sWedXy9b4Ec7I28NW9saA1b43bm2f&#10;L1jvNxt+/MiP9zwDd+Dbbev+asNaOW8j96D28izl12es/jUR6k/QJ7QUqM/yL7SjpDFETyO4NxEc&#10;OyoW10T/6bSiW4NW8Yj+82TO6t5cpF2XHXVvYsS9igF4B0cGB1X8RiLEj1WRAVUKn0ARTVZbKg58&#10;Og545hwOmDKtMGZTMWzlzGh5vrhQld2ZMYcBtIBSnsfQmQ0CickY2B6gw8CPG+TcOAUKyIW8sokY&#10;4r50DyiQ5sAJ0nK/IOskwJGj4c7QMyjbREgESZw/RJBdye9wMhT4lXMc5fQKjGXxi3ajtI6AkxEC&#10;x8SDt8cDtwrYClzvKGArxwTnw4EciB2rtZixGs/yOKVMq6EKx4nBct8qYKvvFUgJCxYdYeo4GLvT&#10;ciaQIUs4n2sYzevIh3WM4jWM3GXkxCJjYabLksdo28EGZBPX5fmUfSxu4IAyoDygCmhGYTaG/K6l&#10;GERlJs5YFfzyol/ij3Wg6BREa0O2CQpuq3CWUxNw37RT0DZsFegW+mhftXMkeJqgoGgEeq/+boFo&#10;BRzjPJ8Qed/B0swgOBouSwwC49WeBfMilB0TIlpOsLKLlDHEu1EmV4jnAqsR+PLHSMBW19a9KFCb&#10;MklbK0s5AnEhe+a1Asvc+1HAV8Ff9VkH8pJzenZSF23dLaeW9hJlB22k4LaC3Ari+uSD2izSv2IE&#10;taP6pfon708Fy5KGkNWDtI0CuZrYUL9UIId34rQhvL8TQn2xnVTxL3CqvtSiGnDuG9FJzRgFGGnJ&#10;nRjaPS2W1Y/MH+qy3BFk/hgyfxQDnv/T+xmT3c284zqLVoYcxt9JBYVrBM4ZyWYQ/YEMxCCbFjkA&#10;guVGYcA2MFCDmXUZLs+Mk8CICwy5AMF5nmUKcG6gIG60ln7XFNmJqgL7k+o8kM8zFvHMpU6JIaqJ&#10;dPq5lpAHAdwBK94ctNKdESvdHbGSXS1hx0EGBSposasAGk4yyN/jM46xsmE8M2UXx0qIBG6VRaPi&#10;oPlatqnALVChD/HOe6V/PueeQ7YeDjg3prh1NclarAxMPpepING1SSu/MmFll8et9IKWOMrpxlk/&#10;kAMN9gdx0LnOaZzCDZw9ZTZpeb0yqsboP+JBFSeqlvT2V9gpQUGdHt5Hd4ATXbx3oM/Kzg3tjyRk&#10;ZcoE75s+nDnThkxQ4AOdjmxWYUYt3w0KZmGoz7RYuriZF5ArizhQWmotrHQGlAjLOLwK2GopLbaM&#10;OCATtdqIe5Vdk7qg5drYBQs4uuiBVGXaIq9SNPEhec24jeoqs++0FtqftBTY32kt8GdIRb4VbKKj&#10;z41Z3Q101505q7gxYUVO7zTkNAkVDyesXECfVTygTSOBV/G/i55JfLXZ53FEz/B8QEU/xWuYf6XX&#10;im+InmnUg7SiZ6q8B+4CdJqKgooTsUKB2Gv0g4vo+kP0lAK2CvyqkOqlHi92o6BwEefS6qF8Xz3E&#10;O0Mn5vE5UwVcVZBmrxW7jPY6pE+oOrdWRl3j3YsT9eKoFZ3DBqN/qaCTAuDit1Q7eSblGGNdk3p9&#10;WuZdaqc6eLftjOs2gKw+hQyORgaL+1tctgmM5yTGZ3JTtaWAVJzLVJxJBw5lMg6NFxLEoXzOEQod&#10;II3BY/BliKFTeTRuI+B7z4qRA+cZ9gFixZPLmI3GeQ7AZ/HnIjNiRNXQxHE42Qnt2MvddZaiFQVD&#10;2JtjrZY11WHZc52Wg4Oev0p7rYHNfsvd1DjoCQpOrXXi1Lc7klfpt1oqK15NFXraph23ei1zs8dU&#10;pCqHPpS3xTlUREuf17AxFJTDNlFxUAUFA67VFtef4nEXJVDqtMaD0IatwvHitkfua+WMVtLEeZAR&#10;oB9cR7hNIh3GZ8ZYnAdeFUwF6JwQcUdA7muLf+B+QjfvQOgJIM70uB7aiWPkP/i4Bqd6aU/RpAxi&#10;FzCeYxTAxbfQ6iZBQdsYzqNzJqLTUtBBnqGN3koTJc8EY1LBUNEhjDHGGecqkOqQP6LEkhnGJ3ab&#10;j1/GtcPHscB5QDqfhQygTH5Rn8inCagEypFJukfaQHYY11L7KsipZcy5vNO8jX4r2MJG4b3mrGP7&#10;abm9ViOCDC2n32bsAq2OSFpCtgAVFVOhMy2tL0Q+FiuTEBmZK7oJfqMVCkqGETdv9BhjBrtJ3Lay&#10;lcQlKzqXHK28oC9kn6af7PC7HQWwuL74gPcU1OJ8kvt81mpIFTHzwL7GJshEFmcrkOpL/BnrOwN+&#10;PhVAS6C9lEmawTG5Wp6+i0w4GHIdooBc4jL9a5W+tYEvd5r+jbwvvSj5r4mEUSs5h1zgc8WlcSs7&#10;P2IF++iRvS70ULcVne3nuCGrvDJmNTemrPrGtE9mSY+UXdUKujErvYYMvDltNXfmre7ekjU+XLWm&#10;R2vW8GDF6u4uOT9y8flxnlGTkcG9lfB/1bVZa7q3Yt1v7NroBxds5vMbNvflLZv58qZNfHrVBp8e&#10;Wvebu9b++pa1vLZuzaD9zW3renvXOt/asTb2tz7ZtI43T1vPO/vW//SMDX983kY/w2/55IINfHho&#10;fe+ftc53dq3trW1rf/u0db67Z30fnLXBTy/Y6JdXbOLr646xr7gev+l6emDt7+xYK8cKHe/uWs8H&#10;Z2zgY8710Vk+H3AOvn9zy5pfX7eWNzY475Z1vL1tnTp/BOH/fe/v2+DH52zks/OOoU8PbeCTs9b3&#10;4YFj+NPzNv7VZe7hio1/eZl7v2j9H57xc7a8vhbgNfBkjecPtp2cu+/9A3/e3vf2/dm11f/975+x&#10;bp63/Y0ta3q8yvtYtJq789b4aNnbseedPRt4etaGaJved/dpww3/rgHUP1yyVv7vfW/Phj7CR+RZ&#10;u97hWd7i+SJofo1z3p/3pC2tFhDfqwqyVtA3Gnj39fcX+X7BofM2PV7xrf6vvjtrZfrdFWwSdFHF&#10;zSmr4VyNr3Fvb29az9MdoPbete6ntON7W7w3+tHjBXTkpPPPFl6gb6rYIf5+pigiNtBV+IAJK8g/&#10;B+Oe/xPXkScb2Mtb6LTtIDiuYHP6acaVsntBlmhfNEHhExWaqEYuICO8kC++YcZkm9PUKaEhQSv7&#10;5Kuo4LBWYdUUW3RVkcWA2MpidBS+SnUpdqVWcAW25+9kboaTjOAooxb9mKgkBk9kwBcGCtp64BZo&#10;wjGEJzs0Rb5XsPYvCdg6jutM6dCXIAzYhkFb/3z8nl+CcML0Rchedp3uwc5St8c9YKtkDa3CO06P&#10;oGzbY4HbpDZ0YjvoQGYru7Y9QHIrbY8tESv9jr532+CPhD/n8X06b2iHANGqvTRIy7PIvgjAcUd4&#10;tj/4TXifus5fjqPCqUdBYwWQX4Da0tv0fxbhOXQ++mxlISh4DtEhqgodWnn45U9/6LHGlwVoX8T/&#10;Ctj+Ffj2Nz+35B4cXgGHOUmZgHK6IwGdmC6cq06Mahx0LfXS0iMZeHKa0jAQM2TE4ABpmWIuBqaq&#10;s4r3R0TxKmyRvdNtqgIqPj7x3ii4mn/Ybyqe4hmu53Dm9tstZRdj5XSjpe5j9B7KKem3YhwbFRur&#10;uC1FDq6PexGpUpxILevM1TIRhGjKepMlLNVZ7AIDci5AHEhY5D6XGbwrCN1VBLKWmawwcJd4vmUG&#10;9yoD2WfR2L+KwQqS1tm3KSHdaAlr9Ra/xr4tDLxdBPsZHD1lGZ3rdtqGpG2MvO0mnKBOD/yJNqHs&#10;/qhVPp6wujdnreXpsrV9KI5Y8arOWMXjMSu6i2C/STvcoK2A0x+8OmH14l19e9Ga313y7NBSzpN9&#10;pdtSDlstYa/BYk7zLnZ4J7u8pzPNfNfjTp+Kl3V9tG3DX521iW8xVn6Awv7m0Po/xbh4d8VqHk85&#10;x644ddPOYjgeIMDONVnWlXYruNXrvLXisRW1wfA3ezb2PRT1x+vcwwzPwju6jqF3scVyr3dZxaNR&#10;55tt47l6Pg05a6etXLQMb0875YJoGIa+v2PjPz1rYz/BkPjRnvV+s2mNH8xY6ZMBK37cZxVvDFv9&#10;+5PW/82WLfzmiq3/gzu28ndv2sKfXbXRH2HofLJste9OWd17M/wOhf3RIttFa3q6aC0fLFnHB6vW&#10;/h5K/PVZq8HRLbmOcjzEkNzhHW5i6K4i9NYQjHxO2Km3tHOtlkN7FalonDKScJKrX52xOtqu/sk8&#10;zq6Mhn7Loh8m8b6jZ/n9NIJwFodsrhZjv9HSF+nrOEppWtIPVIRBxRmylukPa7zPDe5BFUCVlbCC&#10;U6WlgRjZSZ7lgBE+URcUyfCMUsbYLH3MKQLkTGAwhIj8L35GL5jDZ2V+JfC7OGWOeREfnlMOiztr&#10;OCVyJmY43gMXHZYeKRol3lcFDz2gp+xTkKBsSHGO9tPPB8AgGIrAMzafQcE7DzIqyyakRZjG8OCZ&#10;VMBD9AYpOOeOSHaHKognK/jh2fjBsSpaofbQ0sn8dZzPdRwFGTQryAQcIDm3zuWEcZM1i1OB0yta&#10;gEwH/XaUZxlq8oCeliueasX5c57WEjsJolvLLL6jyhK7anCgxZ0aZMwqqzbIaMQQcOj/AHEhIlzF&#10;sccQI+CMewZYZw3XBJwvVsFboQcDqBdDSAFRBdAVTAcJArIxpB9IUvaRMrSPMlvVnmpXZFAkGK9M&#10;oCMeOQXmtT8C8crFcj7BA+aCB3Y5XogEZcMloVqGGdVT+Ry0LFPvX0tJA8ecvhcJLAfUGEGQ1jn/&#10;jv3/Mvgx9BFxAOv51ac8+yjSt+LpW/r/KPjfzT0dg2cnK5Dbr8kGZRNxzuEm2olrCnzWNmmUvsM2&#10;Wd9xjE9C6FroItGD6N2/0ijOyGKHuKBj2jDcutFJg+iP0S4rmO63kvkRK19CPsyP8v+gZY/3WvoQ&#10;crunmf7COG+hLzUGS5uVzSucUiavZ8mK7iAI0spw9uwCIOM14MKlH9WgC2t55yH4P1yyFC4h8mCu&#10;z5brs/YFBlhAscA1QKxDAeMi7qEggDhx64uCvs1zewCXdsmaabfcBZxgnIECxlAhY6lws98KhC3G&#10;1baAM77diy7GYRDnpOiMHPqMnsbByN/j+L0BKxQfn5xfPivY+xx0jHP1KRg7ZEVsi8/iJJ0LUHR2&#10;2IPC0vEq7qIq7ir2kqriLyvIBq22CaFiMGzTcPjFhSkeTAU5slYVgOq0tLl2U4G7xIkmDyipz2uy&#10;4pQHe8qd99H5H5VRpwlk+raWNsf30+aMhRBBhh/76O/K/ktFfqUjB9ORkRkzLUdZulmLHZYt+S1+&#10;Qy9MhtyaQ+fP0Idn6GvTAbT8P2MN2UW7qfiRiv7EqoDPaJ2lMFZCPudk+nRUW4n97doc+1t1OfZK&#10;KwZrXwWyuMWKceSqL6Jzrk1atVYW+cog2vxKr+WhlxyXeS+Xuiz3Ik7k+Q6n+lHBmfR9dA1QwFZV&#10;vXMu8JvLA87pL0qosrsTpiJjKsQpW6nsJjYIdkg5KLnOu7tMPzgvu6UtONdes2Vx3hxVFr/Yw/d9&#10;fi9F1zgnKIxA9kz2BZ75DO/lQIFerXii31ziuKs6N+PqGvYM9pj4/rRyKucA208Z3Af0P201SaBg&#10;Eu9bBeBUJEk6y5diIweicV6jxefejG2JAxtdzzhgLMbXlVliXbkl41wl48gkM2aEJBBmtR93CI8H&#10;aMPJkueCtEdQdvwxRM7lgVuuE4+jFO/B2jKfvDlVXWynNC41wcJ9xSlQK7qG9hr0S52lSt700z8G&#10;sQGHmy1ztMWyxlvRWbTXJO9uGnsBvZymLMZpbFTsAK0qcaDPY9HrcVpVomCh7AR0ZtwU7UMbxU1I&#10;5yMfI/pd58qYAppoQw4nD6HDgYqUpo6hj+mHwUoL5LrkO98dQZO74lqVvkJPaIWEEjEcHniVjmDM&#10;MObij1PiKKCqwKrg2aOBfkqQ/SE6AwfnZSzEi9YgAgV9PROX76XzNMEdZHVqnGGnYSekYjtoxZ5W&#10;8HlxwlGuJ5oRcaAOIl+5XuKosuux32i7TH4vXltRouStYzuvy9/AZlAQcp0xvK5AKeeP0MY4Nunz&#10;m+zfwo7YVtEo+jAQj7eDz7n6f1vyCPmFjIpn/MeouKIv2ed5pnk2FWZV8HcF2eEBV2SuVhNIBp4b&#10;OuIrDXiIsW800cWYEHLO9TkVXNoOsmafe+b/wgtDVnJ5xHlDNQFWcmnECvmN+E6V3JK03GgxczUW&#10;NcXYANFTyLl5ZJkKMW4pAxEZgS+lIJcyCbXVKgnxbxZyLk2u6driHpWP5LQ5/EZcqvqcx/jUygxx&#10;gZZeQhZdGLbsvR4vVKcCUQpKKasz76yeY9SKLo5w3/2esajn0NLv5E3e6Wn6uWjuvEiejtfKiyEr&#10;v8p5tYLxkPdz0MFvuzhPn5Uhsyrx5WruT1vVvSnkFPJDqw6QZ9kXeQ6OyRftnVZ13JmyyvtzVqWg&#10;3h18h5uTyJwJZNV4IHNoN6FI7XdVKycnrebunDW/uuoBwd739zxgGaLng33r/fDAekD/p+ds5KtL&#10;NvW96zb69UXr+/jAup7u8P2eDXx2xoa/PI8vdcVmfnTdpn543Sa+d9VGvnvB+j7DN/ngtHV8uGPd&#10;n+7bwJfnbPwHV23+T+/aym8e2dqfv2rrv33NFn/1wKZ+estGv3/Vhr7L+TlukN/r2Jmf3ra5n92x&#10;+Z/dtbmf3rHZH93kOjds7se3bJF9S396zxZ/csfmfnTLpr5/jfu7YCNfHtr4txf9fuY47+xPb9r0&#10;j6/b+Pcv2+DX57gPfK3vXbKZn9ywxV9wL79+YGt/9siWf3nfj5384VWb4NjRby5Y/+c8w9NNa313&#10;wwY+P2vTPN8897TAvSxwX4s/5/e/eGBLP79nMz+8YWPc/8DnAaVc38f7NspzzP/kFsfct/VfPbKN&#10;3zz2e57+AfdKu/V8uGstb61ZO+fv/WjXBmnPwU8PbIDf9nOOAbUb6KEdW99atbpHc/SDcVMxtHz6&#10;QekNrXAVJYyKgc/QV2atlmPqHuGrsa19PBfQFKLvNGGp1SFOdfjavLW/s259XGPsu+d5ris8z01b&#10;/sUdW/31PVv91V3/f+oHl2hT2uzTPet5umXt3IOKXqtPqlibinzqXnIv4MudZ6tCaxcHnd9Wfa34&#10;8piVXkbnXkKPKxP8Ivd5nv58ju3BlFWcRi+uDVn+HONurM2S+/Db2rHDm0qDosE1oswSfVaRB7NE&#10;pyVaLQVpRbF1VHjXbU/0kYB+eg7Ykg5NXIaZtU34Ps3YKy3IXaEVmcVWq8sED9pGEK//I/scjQK2&#10;LOeJ43xBFio4ds2jyc2X6tWIHj2uT1+AbF/ZwEmOqgCRyVdHPb52BOLS1TXD4GBgK6PX0c8ht604&#10;7YXfpUlAZxzLsPXs2xbagOdUhnEYNA2pIp6zHf7akB1/LCAbgde/AE7FJvAuo0LwLA4+a4XfySPg&#10;z2JrOGqVmKIEFSD/ph5bpCFAVCP9CER7cWnQzLUc2MQtPNsReNYI4jwhifbBp03swHb9o6Bz8J7w&#10;iZOx31K62fZUO5Lw8YTEbmwkfdZ+/MSvf/1TjzW+LED7Iv4/G7D9H//jfzj+qr8/NmD71S9/6lkO&#10;Ua0YcbyQeAzRxF4MP1Up7MOB1tLuHgzsboxMcXbyknxJ8ACDAKffl9bKMMUREs+VKq+KozLgqcRQ&#10;wlj34O1pjKxdlDqGfL5m0zBccs/irO1jwKmw1DaO+SZGyQ7GGc5JzgWcFxwGORZZZzo8YJqCkZCk&#10;Ga/IEoVED8AGUPA1hf0K3mopgz4nr/EMOt7B/xvs5xzKpFWWrYjfC7QcVGThqijJPi35zJNjgsAW&#10;absqP4pSQZkxJddREKrMe3vSiq9jxCDYsy/g9GB0VOA0qahZw+sL1vSW+F+FBc+4Lb0/YnnXcV6u&#10;8jxAn0vvjlj1q1NW98acNby5aI1vLVkdiqPqIee+PWKZFzotYZf2dcqFbs96Kbym7BwUB9BnQUUp&#10;qlA2ja8tWsc7G9b/8Z71frBjnXxufrLsM4r5OGWZ5zAacdTSzrZY3tUeq3o0bs3vLljnh6tO16CM&#10;3I4PV6zl3UWrfk0FLnDabvZa4S2MsNv93O+gFwareDjq2zJlBd8HbMsfDln929PW8fEKxsmm9X+9&#10;ZQPf3bbOT1es7p0pK3110PLuYjDeaLX8e93sm7TuL9Zs5Ad7TtEwDYa+2bGOT1as7aMl5+Nt/XjJ&#10;Or9ct97vnbbe7/M8nLPt83Vr/mjZGt5Fcb+OkuQZKmjH8tu0P21WpkwhnNAsUVecpt+u01fXKi1l&#10;r4m26vcicS1vL1vPx9s29OUBhtgFDLLLNv7NeRvGkOl6b8NqH0xbAcZj+k6LJSzT5+cQhDOMjWkU&#10;2jQCy6uI05+0PGwaZwSHS85HxjLG6wr9XX1eWRarQf9X1kTyYrMlLtBfQUIEyrhIWVGAg7GyxrjB&#10;4XDwWZVzFWjJ1YTHJs6ujuFYVd/2DI41jGQcB2VGeOEu54BlC3I8k6fXl/2Ks1EFxmJGGbe+VBW4&#10;k4YQD4MdkSDjEa+pstNwwhwhHxnOpQqIKcgsHloPLON0KWsujedO57mVXaXJGs842cCZUCBmiT43&#10;z7vQsmQttZvlOXBe5cSmKhtoXAE6zq/sTQUU+5A/ytYUxUNHpSVg6Ai+hLwFZdhSZrEKzmH8RAPP&#10;ogVSUHGiP2hHcUuRIKuU+aSiNkExLM4vSggH10HGiZPYC3718GyapDqGBPZ5QTH9zn+r39R6hrKK&#10;wImewgNGkbZ0aAloJAPQ21EOqwdr6ScK1kaoB5x+gP+V6SSu4KCYhxxWtTfH45ynKksqzIqaVJAD&#10;aHmqL1GlzY7AeTi/8xGDeM6nwiFBBhXnpU2ViRvFfTp6kPMK5GpZqcC+gGuP5+K4oPAKz47DHyz7&#10;5HrHoWBqBAqoKtiaqICqF1/hd/08h3PxMe4E3uVxeJDXA7w8q44fUNCWfsW1PFCsDDDgSzhVZEaT&#10;BPyv7F8tMxY/cRDE5XeRLHJl8YriI07nVJbuIL8ZarWsyW4rXEI2bOAYriFTl8csfx4Herrf0se6&#10;LWWIsdGLg97VYM47reqyGH/KpgsNrqNMAQVrPYM2QJyD5xHE5aRtNfuqGFeVAv0xgnigLNxkjnkG&#10;DFQM2GA5USX/s8UAVHA4pkoZF8UWhUEvwz6qlv8bgr4uCgVRfcR1cg36YQLtmUh7J/O+gsBkkHGq&#10;6t85jD0FJH1Jf5hlprE7p8wyHP8l5JQClssBxOWqoj9eGVxbkK5jVjqdRiCdYzTmw4mZoKjLM7km&#10;JInjdIXrrHFNBUw2tGWsCwoEbCIjVfVZmVfKAjvdhxxTdhnwpbdgSQFcsNBlGfNcWxNQ05xLgSr6&#10;iCaVxPvogace5LIyvSNL7qPbkQtCB4Z+F44D/TuJfp2MfEtGxigjVtl5aVNNnDfgxs1WMTOgTFtl&#10;4XkWsAdtarwYTewsv1tutYx1ZdB1ukxNQaYpc1ec2ekTfDfGdpi+qQkLrWhoLbXvNBXa327Ms1fa&#10;eYf9ZYzVGq7RagW7vVZ8tt+KsTuKRdV0OUQfDmGvFV3CNkKH5WP7CNJFhZf4Dkey5NqI00GV3Byz&#10;ktsTVqJsIewOQQXGyu7INkE/gwpQij4sVsbsRXQF+j9zn3vdw55gm3PQbnnnOq3gsJv7UKAFcB1t&#10;i0DhhV5sIZ4XPZiCfaYK2zkcm38psIWKsYVET5V/edBy2Jd52GPpKhrLMVn8NkeFWPgu/4pWUaH/&#10;tSxW2X/oq5wV7JHZbkvDoU3C1ozH7pTDoYBtjAKjIKGuHEeu3AO2SYyLhEqc2Qoc28oIqkpxABlb&#10;OIAebNX48TH0fMA2dCgTHZznpQFboHNEAraeCV9Pn+I+xCcYq0z+MKsWx0eZtUcODPpGHNUhRHGS&#10;IB0meac+Krk6gNzTZJtTCOE4jvD/GHIa3RonoGfjkP3xIMGX0iPzkP9pypR1XnbegWSuVtEM0B+R&#10;nanIXP0vPnFdR8FY6XEFaxXIDbbIRGT68QmNRPSTuGEDKgPJeuQn96WsV/GdnmKrlTNaDaMCoFpW&#10;n6jgqvr9cie2CmMT+yJLnPPYHVm8z0z0frpnDmNzMJZSGEvJ2P8hlFGcoSQOX2JNH9gd8AzOXP5X&#10;pqcSPDI5Jh1bInm+yRJEtzZBW42jZ8fQ61M8F+NStlTWeoepKKMKPxWdxR4+P+TB0rBSfLoHRxnL&#10;AvZ8GtAKqswzXZ5okaPq8OcjoK/mnFOwsdOy9/EzVBDqNLIQOZW6ynMv8k60nBz7L3qadpnDflii&#10;3dYZD6eRHXvIsgPOIahKvupt0PeLrmAr3xpzFDJulYAi+1sr8bJFn8aYLtCYZxyVM5ar70wCrRqc&#10;cN5r+SNaARiH/Rk1V2knpnDuZ+iDi7w/JZlsBeMx8yznZAxna1zqfIzHUsal076xVXEkVfTP4vkz&#10;9pDnu8j9fQVQexjjg1Z2Dd/h1pRVcF0l0KiNVPBZiSjJp9EljGdVypffI0qXUu41l3tPxWfTysJ4&#10;/LXYdfrXBrbOFnJ1l/eDr5aH3BJyDmmjwzburQuZ1Y+PNIx/M+60cVpRoELMudfpP3yfcoF3pcmq&#10;G/1WeBc/69G0VT/Bf3pjyWqeLFrl4zkrx89Rsb1CPRtysBhfrJh7khwqoM0V8FPwV36RJrBqX523&#10;5rdWrfOD09b/2YENfnWInyFKuEs2/sMrNvGjqzb2g4vsO2f9X+1b7xe71q36Il/u2tC3Z238x5ds&#10;+k+v2dwvbzomfnrFhr9/aAN81/s1x3933wb5f+wnl2zy59ds+pc3bPbXt2yGY6d+foP9l63/m7PW&#10;8dlp6+LcA9+e45xXbPbnN23pN3dt9c8f2OqfBVj/7UPb/LuPHSu/vmNzP7tu4/gnfZ/tWudH8qn2&#10;bYLzzXCdiZ9etpEfXbCer3etCZ+t7t15axH93penub9z3PNVW/iz27b0Z3dske38r27Z7C9u2BT3&#10;3//NgTU9XbGqN2b4Hb6qkl8+3fLnGf7eoU1yzMKvb9simPrZVd/X+9WedeAftqn+yhc77NNz0DZ8&#10;r/PO//KWLfzqts396Q0bpi07P9qylvdWvQC0U9M9XbOBL/Zt5Lvn3O/SM3V9uGkt76zgL89bzeMZ&#10;q3yg4t30QfzeFPzULLYqulmqlSj3x/H1Juk301b3+pyj6vEk+m/EV1EW3sRXpd8Ehb3H3Oduflc1&#10;VrZs6Lv4eT/Ex+S5prjnsR+c93c78N0z/p47OKbp/RWr5V7LH0/T9+jjN4fw0xm36EPpsiwllh3i&#10;V2kVknh/z9DHlN29P2xl+6NWuTdupRtDljeHjYB9mqqEGHyFBNFeyXZTFi22nGfRYtsJcUoIOELJ&#10;0WfVSEhADwX6KNBpPgnpAcIALwvYKrPW+daPB2xbkf8K2oJ48a9H8DsBWw/aHgvY1mNfcv7nrhmB&#10;L7eP4HjwNr7yBbDvWTA3WD7vS+jd1g3gSQzgeOA2LHyma70sYOs1JWSj16KbBfR1WJQsCNqiK5Rp&#10;q0Ct+Gyx6z2465m1z37/UnCN34fQJ3BwrKDVN6JpCyFqtZBezYuj6r5Ep8Q9JLQguz0DuM5SOhot&#10;pbPRUrvoK93I8h5sSaEP9GPnDrEdAaLOELweCv8LXg8FexN/yD+H+/27Z8cGwBYXRoOtCkbrmD8M&#10;OvZ5qOi0oELUaZo8xp+Xr5GphCwgbvt0bOOgpk0E7Pvm7//cY40vC9C+iP/PBWzDQO1//+//3RH+&#10;//uCt390wPY3P3X+p6juCLoCaKmxMsyCZdQM+m4EQDfGQi+Go9CH49yPY92Hg4PzLD7Pk5znJE6S&#10;MsHiNbs+3cILlEOI8l7TrDhGm5Z5KbtGM+MKVK3SsVTQQlmwK5x/lW0kyJq4hiG7goG7zPlWGIAY&#10;K/HikVnCyFxkMC6zbw1DYVsOCM4NgrXo4gCOxyDGyhDODs7KhT4PwIYFVfQ5FyEcOh4l10d8Vi0H&#10;AyPIYFG2S59nmPjSxVs4PreVyTJuZRgLJThChSoGcg3jgGMUSNX3NY9mrQHDovnNZWsBtRgcynTR&#10;ssbMcxi7+81e6TnvSq/zxlU9nLLGNxat8XWMkldRWPdRQDr+CgYMRl36WWW28Fw4b7quZiIbXkUB&#10;vrbghdNqHs76zGL1g2mrfTgTFFPT9V9f4rNmpTFsuLccnLU0LzaipZDiv+vDsRuxOq7Z9OYiWOA+&#10;5oN7ULbq7WFXlLk4jzkgj+Pz+b/gBm2KIivm+5K7w86bp+JeyrhtfX/Ji5Ap41aUD43vcn9vYHw+&#10;xGC8ibF+BUPuOobb7W7n6617a9paP+Ren857Zm7NmxNW/ca4VT4ZxYhQpu4yxghGyg92bOinB9b/&#10;411r+3rN6j9GUb87ZeUcK07fKq7vFBQo/ZbXF62F56/FqNOSFxnjqTvNFreOo7KNkNxvsuyLnTzf&#10;EL/h+txzz2dbNoxCn8HgWsNIWvvVHZv/MUbcV2etmXbOw8CPXaiyk5Nl9idDRV4FPV6cigomjTZ4&#10;FooCdQnD1QixekufarAMnJxMBUW0JA8nI3G61ossRKvggoot4Hyoqq0K/KUs0veXcP4XcMjmEYTa&#10;N4cwB6laureIYFxCqC8GSFvm/zWE9XobThLjarsLB0NQAQAg/qlNnCqcmpRVDO+lZoufbQyCD6NB&#10;ZeGT/Rj/fSganDNVbxe9SfKksuW555kWy9DEyyz3M82YxGnzJZdAy43TEcCq2qysej9OQVdlAfHs&#10;Ckrqf88qmgyCa56RifOoAIsXwFIWJnLCnVllXHYgK9pw1NvKLUrF1YAyCqPbcJhBHPuF+HbQUWEJ&#10;HK+sWZ8pBGGmrGYRY3CoHc04Vq2cX7yIHVyvKwi4esGQbtCje9D9sF+BnzD7VJCDCzzD2CkEkEfK&#10;ZtLEFPAMpMg7j+optxOdJfZKZ7F9JwIt3w54+rgvZRlFaAg8QzmSuep0AzjKR5QD+qyMWx2Do67M&#10;6PS5DoeyDj3zMOSa4/0kzdCu9LHjCLjF2S8oawkowB7vWdm1QfVod8oDeoVTPRVBAZQQ4u3TKopu&#10;2pL3ojZK6EPeD9B/xbU8yHsUlBErKJjrAd1n25DWQ+0WZhBrma0HKyJBhSBgG0KB1gjoG6IOSRht&#10;oi0aLZZ2CRGndo8Ej8VXHEIBY2X7hry+AXWDPnMvw/TXCcbIHI7jIgb2IvJsAad+HsN7pscyJnFM&#10;xzo8sJvUzxhBt8W2o2daFLSlD2FsudEVMdZ8aRJGZADe7RF4Jm1raLcwYOtBW44PA7ZV9Ntq+q1D&#10;gdrqCPjM/8H+wJj1wFEEbqx7NgHnk/HnYGw4lK2BgajPCiw1cY+aSW+r8mI5KpKngnCptJtoFdIm&#10;GLsYWMrOzZ7FwZ8D852WRR/LoH85LyJj13krPYs+Ai3/lwGm4G0kgKtJGsmsFE1EIV+ElBXk2CrH&#10;IZcyttDryKRscert9XgQRUXRxIGqis1eMIX/09mmbXdaqjJzlYGpZbueAaysYGwELf/eRPdsoKux&#10;G/JWuix3scNyGAuZkkWMl1RlsTPWErE54rtpn04FbEuQI0WOU63Fjijt68Bxoq9rGbcmqRSsSp9A&#10;L9Em4pbztsAA9Ykk2kCTVbFj9AnGT7giQqsHMpY7PIiducAYZazKcHUjlrZOoT8q81HBZHFrvsI9&#10;/O3mfPvfmnPtf2vNte90cV+D5U65kL3WYSUHA1ZxftSqr0xY/fVpa7iFLrs9a/W30em3pgBOKtsa&#10;tioMVnV7wipA+Z0Jt0OKHTitQP+X4WxWYKc4l22kaFmRAraXFJzSxDcGNjaFArbZ2AQ5KkB2tsOD&#10;toXne6wIuygM2Aq5Z/W+6D/o0fS9Vsvk+Jzz2FkKDmEbibJKvLd5V/qxWbAzsHPSRb2AnZHDNbW/&#10;gOMKsLNU4bzgHMDRLd4dtaKNUctbGrSsyR5LG2qzxB7GvQK3kuWN9Gn6tYKm6vO+3O85BzeybJQx&#10;EiJ0KI+CsDiKYTbuM75pBWkDBBQnjDPGmjuDHqgNoGzaKHCKMXayHjSUOaJUtTuiY6Rf4qWDuGef&#10;HOxp8KKLaQO01SB6cFiBfPrqOA6NF5FkzOA4hdzjWuEQ0uLIXnbZLL2iSVXPbEXPHFt94bZGH3JG&#10;2bDSL/zvmbDD6DugqvwqmicO5UzGas5qp+VoCT3IWtYqOMbmIvcE9H+2vl/jPa0z5hQsXcFG1QTM&#10;fKPFzddbzCz3NQfmkeFL9G1lsYqzUgWFVN39wpjl03dVXCj33JDzc+acRc4K7NP/4uUVl2X6Pu+Y&#10;MS+IY1MF1vLOD3Ie7Gj6RJ4Crvta0s/YV0b2ackC9J7qYCzRTgvoEu5HwdOEBWwN/AXZP4Xn+q30&#10;0oiVX6bva0m9lkhfCuz+3EPk/AFjdB9bhX4rKAkkH/taNCDFN7Fnb/AsKhzM2AiPyT5Dm6i44gEy&#10;iPvO2MaWElfmUr1Fz1XbyekKi5ql/Rd55+vY9Mg0UcgoAFoizu8bo1Zxa9yq7kw6RUmZxih2s7Lo&#10;M87zTGeaLfNChxcuLrkzbNWP5QfIBscPeDTjdCYqgFyAf5J9Dlm5j3zcVi2QOotaQHcv0Mc3kF2M&#10;xyzGp+zcQo5V8LcUX6b85mgQLGarbPsSJXjgB2Tz7ErYkF8hTutC7HllKGp1Wfm9Ce6Rd4a9r/Gb&#10;hK+SuMezaaXj1UErxi8pVmFmzpePr+T1PJAhWhUZ0sYlrPOOQMpp3s0B7YhcyUYeZB+24wN1IS/6&#10;8Tton7sjnqxShB2ed4NnvEbfuNxpyReRvZeRwzfwvcTN/SoyUEkvT1et8f1Va3hHxZlnrQi5lkPb&#10;5VylL/LucuWfXEPG8YzyWbLxdwSXP8i+0jtjVo9f0Pl025RROv69Kzb7k5u28PO7tvSruzb/i1se&#10;eJz4yQUb+/F5cM7GfnJo4z89bxM/u2hzv75ua//7fdv6h4/YPrDlv3vXpn9x1Qa+d2AdX2xZ55db&#10;1v31jv8/yu8nf37FZn553eZ+dYPjrtnwDw+t+8vT1vbJhjUrIeajVev/Zt9mfn7VVn57zzb/wSPb&#10;/b+e2Pb/+djW/949W/6zWzb/y2s29dOLNqxrfLKGn7Rk3VxrlHNN/vSSjf7ovA1+e8Y68V/q312w&#10;ytenrO6deWvGB+v6fIvvDmz8Jxdt8k8V4L1qc5xv7lfXbYb7GfzeGWviuIrXJ60UH6r4Mf7ta+NW&#10;8/Ys+/GJvtrx3+r4+V/f8O3kzy7Z0PcP8MlOW/dXoqvbtr5v9njeQ571Km1yx7b/r1dt+x8+5npX&#10;rPfLbV8Jqfosla+OWxP32Pv5aRv+5oxj6Gt8ui92re+zHS8M3fHhhrU/XbM63q8CryrinX4RXU/f&#10;KLw9aGUP8PVe4xnfnMO3pE+8t4QPOWfVKtr5cIw+ob5EX7iOzaD+c5PxTR9TAc/aJ3PW/O6qtX+w&#10;aZ0f8q4+Pm2dn3DNjzet9aN1a3hv2Wo4V/lrk1Z0H53EuMil3+Sg43KU8X1p0FeQFF9iPCHzys+P&#10;WdkB/fc0+0WNskB/m2JcY3dqlV9UQ4lPPGqliE/8afVUJPCoScZwotADlgJ2n4KbcewPlq4HwUnZ&#10;f2EtBQVlnVfdbcEwWCtE9odorA7oDZpAM/6HEMmyPQrSHkcYqAVOl8A5jvhU3daV3Qtk/4bg3p+D&#10;3zv3+9KALc/g9u/zAVt/7kjA1mkQIro7xLPzR3S/9DP2eBCwVeCVY/S8Tu+AvevFSdELEXiw1p8P&#10;/ehJGNjJTkMWBFOfBWmDoG/wHTa1aMpqi+3kEZTpyr6Qgg07O1rZrC3YAK3oXeztBHxLJQVpZXpy&#10;H76iCisP4K+ryPIgGMKnG5I9ELEJRrCjsAmysAmyJ9HBDnQOUAE6IWeGz6JZnEX+Y58qMSAVW1VU&#10;dqlHwOYGadgVSmYRn3qQRIOvBMJEGn32ujv4WAGVHrbFC3DaI9kSQJO3cSP0i1EBfTsGsIFDxIdQ&#10;QclJdPIUmMaOEWYimMX3PIav/t6feqzxZQHaF/H/qYBtGKj9b//tvx0FaxWQ/Tf/5t/Yv/yX/9L+&#10;83/+z5Ejn/39sQHb7/8fvwp43OaDpdcKSGkplIj8veBRB52zjcHrQZJaS+miQwrdwTapi9900SE6&#10;6zgWR0VCS8uWu5TNh2OOA5Oo7KwxnJpIp/NiN8qeCpdZK/CgIANOUcIsLxxDMQ7Ey1DDYEtaYwBs&#10;4iztYPhq5vw0nfQ0HXYXJ3EPo/hMpwdmNbOtQmFyapRZKmNE3G5yYGSclNxC8GKYyIBS8FH/K0Cp&#10;z/kYFDKipPwLxOt2a8jK7o1Z5YNJq1Cxq3tBsFbBSxk2ORh+EuxFut69Kat/dREseCBVvLsqVpZ9&#10;VjPW3Osuz4zTIwOrkHsMCpvhgN2ftgqcLzk+Wuqomfh0jB1Bs9s5OFHKqKnlnC1vrFjrG6vW/Pqy&#10;NWKANLw6b3WPtFxkxrdaJlJ1n3vFYVOgOetCt6XglKkoWjLGl5Y2KhCtYLGCuVqSVME9qFq0Atia&#10;XU8Vby9tm7wjY4w+oazjcygkBbwvaZkkzhZGm2avFShueKIZ7CVre2/Fmt5asLrXZ6zikRQobXQN&#10;p/Yyz3IRAXW5zQpu9aFAx1Gy3OOrKrSC03Z3wLKuI6BudDqPbu2bk9b64YL1iVbhB7s28P3T1vMt&#10;ivbrVWv5fNEaP5mzhg/mrfE9Qby8y37t1ncwhN5c8qUt1TyX+oCcytwLCpbzDKqyjbGceQGj/BKO&#10;C/ejaxbd77eqN8at49NVDLZDW8TIWv31bVvDkBv/+ry1PVnBIRi29M02i56sshODOG79ykxU30aw&#10;9YXBJwW6UFK9KKXBSkseZqyA+GEEojgaByrsRH+5nVTAlO9PsT+K708JQ3xWFXUQy/8SlglacosD&#10;pqyshAkwybmAivzFTYMZIEdqkbHC+EjEgUlabfYifynrGL6bHZamyu3OX9ZlmZogWcVZUqBBGfAz&#10;9AkPxOJgMv7Sp1t8qXDOPA6AyPEVvJjGaPIMMhSNgFKQ05nOOBZ9grJh4zTBo8JobTizDuRFa4CA&#10;T5ZnUiDJgTEAtKTU0fQMqgweq2JTKETnn+WcnjXXhVJVkIXrKGspoYc2QUE6OlEgyKP4tlqLa8Wh&#10;bVaWVgQtEbSioHCsY3CqY7uAlurzvpxKwB1hOcVyegXe4Qj3IkWFQnJ+wClkHLJJwesU2kk8eVJg&#10;co5VHV6/ix6s8sykE71l9kpPqUOf5XxrWbeWkHrBrzBYGwZpgf53qgFlDkouTtLGKGhlFYqTM90D&#10;trzPOcakMp1m+D1OuZZpaum2kDjPORYaLBmnOlmyclH/BzI0Xk6ulnRKsWrZqSg1UMKxw4DnD2kU&#10;FKiNVuYwcjuskq2JujjaWZy0iX0YQQO0xyDn94AD1/YsYr5zeg6+d/7ABtqK+2CbPMWxYXvJABii&#10;zRRkUMYZYyeW9/kMvIs+7mmgzhFN33LIyOB/cUAroBvQJWgiIAh8OKfuEL+hnUOIc9ApJRQ0VhBZ&#10;WcjAC62N03fVf/m9gicpwwGSVQiwl/vt5jcK8tNvYpsZkw30ZYzuYAlTMIMurqnnCwXwniNG5HOz&#10;8seNWhngLxilfzkwxo/AGHE82xf3EiioLDgXVj33raBXM/vEyaxJV96jirypQn/6KDpzEud4GgMR&#10;ozBnDgd3ga1Tk2AoLiErVHgGeCauAjzIDi1D1mRrjngQRWuwzjlApjgNgWgRxFuvgIuW3mbvcb79&#10;CA6U6RUgrLAcVlnO3u+xnF3OKygDl3Nkb2LUrrUht9AfS+h+8U7OgRllyNZbKuMzlb6VwnhNpn8l&#10;DwPGc5KAARrfS7v00BbIZQVrTzp3KgZ4e6mdUgDX5QuGvwrn9dOH6d8pw4xz+oVnNXg2AXKSfqOl&#10;37KLJBNUjEwTVw4td58KbBqfmPEJDPrlIH3Sg7YV9grX+pOWQvvbTQX2txrz7W815duftBXZqe4y&#10;HxOaKBO9Rcn2kFWeGbe6CzPWcHnWGq7OWdM1nM1b6Ni76Lp74P6CNd2ft4Z76P27U1YlGwf7QVy1&#10;5beVXYszqQlmdLQXEbuKzkbnK6MvB9siW9l4Z3hn2AKZytADogHKxk7Q0uUcvsvF7tASZkHHZu6j&#10;L/d51r0AWWeVQdfjASXZOMVa6XNlwDPvZL/4pLdWBEWygkuvY2OpcKxorFQ1XLydW8OWv4rdsThI&#10;H+yztNEu5Esrcr7Bottr7BT6QVQlpxh/pzx4yruqE3hfAn3cHVqQyNhyMM4cfFa2ehLfJeMMJjE+&#10;hUSQwG9DntpnkyAgsrwyVvy0OHjSReLGjmtBVrUhu9AzCR30EWzdpB50Qi/2VD/tMUjbDNGOw7TT&#10;CDJ7GJk91Oa0LCqmKLkZr+x/xl40ci66B12PLpPMFaWNZJfzi0tGYQuLLkJ8pZL1yeJLVnY8Yy9D&#10;GeBrjKkIMla5jmhHlkSngMwT/dcCY2Gl0dI3WhlDnVZw0GcFZwDbfB9fjGktiQdaJu/fneUdHg6a&#10;qqPn7osPtcPSt7n/La1ma7GE1QaLWUIGL2GDqFDPJna4alFElsBnAS2Tzz6rCQHs5/MKbmAjRupT&#10;5F3otyzsRxUETqN/eX0K9Q/6hjIhc9nK9lRxO89+Pafz9FqBCiGqeNBup6VvtTqVmWjOomd5L3O8&#10;l7kaf9ZM7lPPVnw4YBWXR63q2rhPdNTcjtCOXBoMVsphC+eqT2K3l2Drl90NsvaUoFB6ZwSbv88T&#10;G3Iv0i6iYqO/KtO1/Oq491st9c/kXpLWmy16nvsAsYv0h9UmfBJ8j3MDXk9D2aq19+as/oEK5M5Y&#10;9f0pH5NFNwbxGbot9Rw+1hne0cU2DzCVPhix6texo99ecEq06lenrew+vgr+inwNJXCURAofizou&#10;cYt2WOFdrNc5ZVs6tnr2QaflHSpjtt8TFY4CtsDtfPkE+EDyWzIv0ge4j4Kb+Elcp0R4MGrF92WL&#10;YzPfxm+41mOp2MlJ3GvaxQ7LvtLLbxW0HfUM/lLOK59ERQnzeb8qRKmsXBVziluhL66iP9kmrtdb&#10;2o4ybuWb0e7KeuUc5ZxDyS+lQJRummzKvTFgGVe7Lf0K9uo1dAVtU3h/xCrxJ+rewdcRTdw7S7TV&#10;rBXfG/FAXtZl7FrdH89TyO81QSXIv9EkkhJd0pFVmfQ39bXSW+Puo3W+d9qGPz9vMz+4bsu/uGdr&#10;v7lva7+9Z6u/vWPzv75qU396PkLnds4mfnbe5n9zzTb+j/u28xev2e4/euLb5d/ettEfnbOuL7as&#10;/dN1a/loxTo/37KRHx7a7C+v28Jvbtnib27b7C+u2/iPL1r/d/es7eNVq3kbf+/JmDW8N2ddoqD7&#10;/oHN/PyyLf/5LVv5rX7Db7kHYe6Xl23yp4c2+O2OF47u+5r7/t6Bjf3wvE3+5JJNKcv2+4fW/flp&#10;a366YvVv039exw99Z846Pl63we/u29gPDm36Z5dt5k+v8JuLNvKDczb4zQHn27HOzzat7aM1D/Iq&#10;2Fv1xpSVvYpf+vqk1b09y/4ljtmwAe59iOsORjD0/bM2/EPa50fnaavLR4HdxT+7yfY6ftR5nlfn&#10;X+e+8NnencOnW7aez7f9nhSwHfn2rI18E0DB277Pd637k22nBCyhL2bRFzLpC5lX8A2v91jhHXxm&#10;/MqqJ1MeqFXQtuEd/E0Fbekj4oAvvotuof/m3xywfPpDAeO8EF+/iP4g2qBKfO1q/GQF7xvfXLZm&#10;fMbW99d8dWv142krxdcXl3sefqOKrhZeHLCiC8iBC/Sr84ylM/StXc653o+9hDzDjlSxXRV49uXq&#10;CuzVlFg0dqIm+hVUVcElVfkPi0EFYL8m7utq0FH4ibLtqtE7VWUWXcnvgfhCZTcqUJvYiF2jzNlI&#10;kTBl0wYB1UAPHtme+p/9Hsjld0eZt/xG0O/9HJHzhOcKg73P2bHHzynoehEcfRexN2N17yAoesWz&#10;+fMpEP0SYKc+F6gFL9q+z2xmPgtcS88UtoVoH5IVoFWxYQ/QIofZpyJk7kuiv2UnKDh7Cnv9RHXx&#10;ERSQ1aqZWBUAxteMi9QyUQHguLYAXqxa8Jov6Gn8IiUXqfik077hkyTik6gAuVb6KVCqjFPZimEQ&#10;NYTHueRzuO/BcRMBVGDSV4xNAa2m8ePk26BjgZKEPPFFfuIgMlX+Kn7TEX0Rn7WixhNdgOIQvopR&#10;NWsErTzj/3A1o47zlY8cdwT9XjYIcDq/Y/6cErCS5P+6Dxz4dWFB3kQlLzi4P/l48vdUx0p+8iyY&#10;oy0i0Gfhu3/vb3iGbZhdq8Dtv/gX/8Lu3btnf/EXf2H/8T/+x8hRz/7+2IDtD/7izwJyehywNM2y&#10;L7Q4eb8ypOR0aPmvB2OagXjG5Ag20pkVbGnhRbcdM2Z7MTz7UNw9ON3dKsYRBG5Pco4AFQ4ZrkFB&#10;HDoHjo64Nr1wAs6Llk87NyZOWto6DoUvocTgxDDMccMwWHYkhyD/Uq87I7naYoxp6b+ErhfieDDh&#10;9AJVbGWcaWZXM9pl4jDl/3IEtIw1ZYx61iifSzHkyu+p+AcC/gHOkIK1fC67g/GH8NcsrgR6LtfR&#10;THMhTlH5nUmrfThvTU9WrO7hgpVdH3dDVQZtBgZwGgauZxZh5IrPStxSJRiCpSqYdmXUCi4OYaz2&#10;4QxhnDpQVAcYGecH/PtKjMC6Bzhrr65Y06sidV+w2vsoqrvTGEATViLD9CpGp5Y/YZxmKbPgrGbA&#10;Oyx1j2vL6cKoEhdP8TWe79YkRp2I11FQ3Isc6WQ3zpswBjEIlxiM67Q9Rr+qjhagtEqu0H4qDnBd&#10;mHC+KJHFV93BQL0/49xCKnYiLrxcDN/0s62WuMNA32u01AOMtsOA41fGmleulmK8wr1iQKYf8o4v&#10;dFopyrYBg6z9/WXr+3TTBr88bT0o/baPFp0bt+uLNQ/k9mK8BPQNq9aMoVv32rQvsypX1W0F5JUJ&#10;fJ1nRWmreEsZBp6Wz6iQW9N7C1bzJs//GkbwQxTzPfrU3S4rejRglW9i0L0r3uEl6/ho3bo+2rTu&#10;p9vW+c6WNT1YtsqrU85dlkT/PDVYbSf7cb4QnNEDjJEINDslDrejINYEgjfSr5Nx7pNmAdsE9sWO&#10;45wyxqKGagFjRQEtBfcQ6GmzbZazjCG6MWgFmxggm9yr+HFFNaDgK8jcVEYtn1XcQqT3Wl4oHkoV&#10;+znAsBDf5BmM6wP6+QHvRtWjOV/eMo6ZCvSgSHzZpBctC6DssBSUkIJzQTaswBiXsnI6AZ4RAyVK&#10;HKL1hY4TdUIRiHDt1Jc6PPMPh1tOcBzyQoh3IDfEOXQEzQprHzJFS0+lQFGW8SiesEJ0goIqug+Q&#10;2E37RoK2HrAFcqqVVRuDgx1C/KSieYlqA+1VFt3JfmSSB2ylsFBUHrT1do9ART7CYK2CjyggLScP&#10;l5Qr8zl5hn4N/Ds51fQHyUvxCscMV3vw/RTQNso5+biugsJcx4u2KVDK1oOLCnxKSSugiNIOuIhx&#10;mAXRItBvxGGYiCMvaoq4CX4Tmdn0gO0s97mA/FxEUS5zf8sYBsv0uSXk8ALvcC6CGQEFq8xuzic+&#10;YvVNDyQrgMy7lzGiAmIyUhS4VZE6ZUDr/3jaTf0hsZ9rcqyW2R4peQWyxuk/x5R7CO1L4LswaCuO&#10;Xq/gLSPhGDyAzjvRJEgUOMl9nOxGX7A9xftX8FaB3CBoK2OG+1cG95i2Td6GYRBcY0hQUDqacaps&#10;NQfjVTgq1ib9gxEjbsekAe63n3YU0GHJ3dw7Ok1V67WcSX33KKgjHiwtGRN+x4h9PmD7UngmxTOE&#10;Buozo1VG7HHQ/n8AjgdvPWhbV25R4KSyBHEmND5PMD5PNjA+0eUq0idj1DmtlY072uzFMcIsXA/g&#10;hlhCFwjLYAUnGTshe5ljHe2WudLmyBDWWi1jHWywb5PvttA/4kREn4h70bGL7NrFOd9BL/KdFyUV&#10;3yS/SVtjDKwyFujLKYuMswUwT9+a05jjPkH6bKMHbzOAVjNkYS9kzbdalrJvkbEZyvRHxoq7Vgay&#10;Ktr70m9ktChhQj7cEx2ldqI9wMl27BsFcTUGMHa9KryWnNPfZSArC0F9VwFZ565FfqZhlPvSNGUx&#10;j4BhMNRCX+KaopLqQiYge7x4XlOpvdJQjMwscoh7+ZVGZQPTJ3AINLZUNFKUDykY7KnIhDTGqZ4p&#10;d6XTCjd7rWR30CrOos9wIGsuTVgtOqnuOvr35qzV3QZ35jxgVAOq786in2es6jb68eaUVUpno8Mr&#10;rmEPYX+UXxmzMuyLssvozUvYPhcFdH0ExRfQIcqEVAG6M31uJzhUvPWw3wrOo2cuDFoh0GdlGep7&#10;LU3PO4fdoOCdistiYxQeDjkXspa/Z6/18u46cWg6LGWk3QO18b3YHp31tEU1fZNx77zSCtYGUD9W&#10;0S/1aWXGeLYNY0zZN2ExwCBzNhK8pf8rYOt8eYzPMGD7XNCWsRxUnQaRpYuumxjvWr6ogiVpCsz2&#10;IuN76Ec9vFPkguzchE5kUQf9yYGM6GSLPvJCnr6Cg+999QB9B7npDpNkrFYAaJJO8l7OGu82bZGx&#10;oclUZZVvY8vu9ls+bVXgy/2VMTpqJeJNVIE3INuxWFyKvLOCCwPYxIylPdmZnG8L+b/JGNlEN203&#10;M8aURd1lhZGVZyVa3n5lyPlFy64qKMm7vsx1lEWGzZp/vpdtn+8rxabUirWsfWxJJUhsYcOoMA9Q&#10;gV5tQygDVPcgijNRjJVe1rm598gqN02cywbMPER2XMC2vdJrBdf6LeRLLnIO5QDFmgTgPnXtnAPs&#10;YZ4rhWt4fYnVekvbRE6pKjw2a9IK9ktkX9ZuB321x0p4lnLRAjg1AP37hrJMReHBeW+KQkwBHNn5&#10;Y4EPgF9QeJPrXZe9OOzcmEpmUEJFBfZ1KTZz0SXs1cM+nlHV6dH3q40Wv4yuka28prZGDmLfF7jN&#10;zjjCJi8XD+tNbGyurXocyv7MvYL/crXHCm8NWNmD0WCF2BuM37fnreGteT7PWg32rAK3VY9k1045&#10;1Zp4OouuDflESPp+m6XwnpVxm7CK7mWbstlooj0ouoSNzTNX3h73yRwFjJXIUf1wmmce8+eUr+OF&#10;eLG1q7hW2SNkwaMJq34yY3VvLVgFtnI+95dxifd+ATvxPDL1EjYyv6vmnrSSsBYoYUOJMVqhWESf&#10;KqB/yTdL28G+5V1pZWS87k/FnHdb8X2wZ52jVAkjE1bzgOs9nrO6V0UDFwmYcY38W4N+fQXudH91&#10;b6ptVDB40ZfEa9l7zhXsXu4vg3vL4d6ULV2Fn6ZVjTVASTpFvO9s2ivjbEcEne4jlfFO6x8vWOd7&#10;mzb0+RkTn+nYt0CByG/3beCbHRv5vjJgL9ryn9+0tb9/1zb+9/u2+Q8e2vrfv28rf/eOZ6yO/fjQ&#10;+r/ZtQ58lIb3F6wRv6Hziy0b+PbAhn9wzkZ/eN4DuIPfO2N9X3Pcp8Fx1fgfla/jQz0Z889NTxes&#10;6/MNG/ZrXrLlP7thq7+95VAAV/vGudbYj85yzrN+3elIoHT651c8K7jvu3ueHauAa/lrY9YgqrvP&#10;Nj3bG7guAAD/9ElEQVTAq2Dt3C+u2cSPL9jgN/sesB35/jlH/9d71okv1fTeolU+mbSie7zHO8iB&#10;W/i3t/Gh7tNXXuVdvTnjAdLmp8vW8Yl8sB0b+C7nETXCjy56EHn0B4c26uflPlX4mnbo4zitYuz9&#10;fNv6vtgJsmrZKrNWnwe+3HP0ijLi4y0P2CqbNvcG16cPKFBbdJfxwz3l3kJm3KVfPGT8PuY5X2V8&#10;sS19xPjkPgvvIsM4vuA2oA85lIiFP5jH2NZq2GBFLGPA+6D8dulL+jI60vWj9OIl5Owh8lU+1Gnk&#10;q6jd5vDb8NdkA5zqwG5oQXc3oMfxe7QKQxPk4aqsMIAZ1DmIIBLMlJ2mIK4Hcn1lFr/BBoyqxA6o&#10;LLZTILqqxHWcfKLkploP1qYcD9gquHrM1oxB74XQ/2EgV0HORAVsQZICnYKCtmzD/UKQqRsg/G1o&#10;z4b/O/R95JijgG3kWV8WsH0efC8b9zh0r89BmbR6hgBHlAfAs2HR/XHyJdHV8hUDn5L/I3DfsSmA&#10;ipfG4/8l4Acm4Bse0RfhwybhyyQpeQG9nIxeTsb+T0Evp2J3Cb5SKoJkAVvsd6AEmzG24wq+one1&#10;ysqBrsLmDOjr8Nnkl2iVoWxPtvosaJI2wVch4rPoeyWbYFtG9+GjYJ9G92i1IzYPiOGzqPeOKAzx&#10;l5zmSD6Y+03Yq55Axm8c2P8RW1XnDwpNoz+VvCJ/z5NY0N+iXsIXlI+ZInov+riSg5zWQPQGEaQ5&#10;pRrPJsjfVe0axegiK/Kcn96hdohAbSLb2+3vZvv6t3+DM2zD7Fpt/9W/+ld2eHhoX3/9tf27f/fv&#10;/PsX//7ogO0/+jMMux6veJix3WXp66pWilGg5be8aHdYFL2XA99Kh1BauDLhNDi0/LglQHQr3+Oc&#10;xHTQsZSVpYqIQFF+Rf9FsyCnSDgl3jk6mQIF6vxarumZZcrsW0AR4xyKN08VTXNOY+iogIWcAc3A&#10;n+/xIK2Cs6IxcENQ/GwYg1nnO3yJkwyvMi0TVLXlGxLSvZZzmXNpdlmzsXfHreKBZt2CoGzlgyk3&#10;amSEVPPZs08x3ESKL+FehGErZR9yJBXIyMUgFbdT+U3Oc4vf357xqtki6teSUC1P1/JQQUvWs3dw&#10;ZPb57dlhKzjH+c4M8Vz9Xuk1fRvjaENOK8+vZe47yoDAuD6PwamKq1IioEQVmc8HDlChlpKd0VIy&#10;jGrenwoFpODwJq4hMNZxGjdkZOMw73VjSGMc87sSN/5H+f2wVwvP0HVxqlNwsAVVf83gvnNUbIb7&#10;VEXW0kuTVn4Zg4ptEfej3xaeQ7Fz/SKcMhUZUBZqIYa6uLdkuKdg3MeriBuGdtppjNmD7qNCDIU4&#10;gypg4M6dCtC5kYsxiAJtenXB0fB41uofYSS8NmNNb8xZ6zuL1iWu3Y83rOvpqrV4oHaK90hbXuvh&#10;nXN+jOHC6wrYY2jIIL43bJUo9Lo3AvqDXjemMBS+OW3dX29YyyeLVvX2uBW9yn095h5exah/zHt9&#10;yDOJl/fxuHMltb6zZr0f7NnwJxho752x5vurVnZh0rljE+aaLVaTG5pdQtClzmPgAlUTTldV8qUu&#10;y17hva/R/hvDVrSJE7PJO9wYtYJV+sAKTuzSgGUv4Mgu0EfZ5iz2Wd4SRhPfFa7xntdp63WMj3X6&#10;ngp1rTIWBBzfHGEVJ3olgKhHNHbSVcSH6/uS+hnui/HlgS2Uk4ID0e0Vng2rQIICBqIkEDWBZoud&#10;IF+c1k0YEiFU0VTjXcHUMGNW2XsiOtd3Dfw+Epx9Ftji/8jnkGNI1T2fBWo1YxrOAGuLMmoCOO3O&#10;C4hiTVSAVujTFpkiSLZEgrYJOMrxcpaVQduOjArRxjMqUBvipQFbOdEAZSneXhVRSZpoQImhrHmf&#10;yqQL+D5bvOCcYylAmsB+weksNJPI8SmqjK7VAtMoyCn6hYKsR4HcKjupTGtl4/aXe1V8BXVjh3Fs&#10;dH0p0UmujfLT5FWiFP44v1dG7Aj3K4zWBEXnPGDL8b5Mm/vU/SwzfhW0FY/oIvewgGJW9u28grf8&#10;Px/AC8Fxn1LUvsIBhR7yCPtMLrJafSRGlDiOIIDrvL1CpNiTgl8esBXfoQK2PGsYsE3xGVcMAj4r&#10;+J04wf1yjJbYhNDvnC95BMhowRBRxu/zAdtKO6FJvm4BHcP3em8KfHjgVoaTJh7YeoYjcCMIyEgK&#10;lhrTFzBgRAUhzt5T3L/0j6OTdyAqiMhzOv0PRl1CF+8DJHfyTCClk2dqp71buddm3kFYcVfGcySA&#10;65l6bsgGhvRzwED9nw/YCujKvxLBsZ5ty/ligIodRItbC6PXEaFSOFX3rKjBifoiO9HA5ybRB3Bs&#10;O/dD+yf1BxM4aaPo5/EWL3aUOd1qWTOtli1g3GUj87IX2i0beyErggxVGQcaJ6mL6psBggkF4EXI&#10;sC34nLjYaPHKBtfkwrxAGy/Qb9ivjPFU+nIav01f5voeFG63rNV25J6yfbsceRvYA5sCMnEdPbuK&#10;7hVtwTJ2gUPZwuwDKm7mWevIRPGEynhV4T8ZuDKST3Vhn3gQt8ReaS2xE23PQ86aCq9qVYWya1S0&#10;UUH+1H7us4926uNeexmLPc2W1o0M6eI5VPxCHHLINqfbkHMn2SiZqElv+pO41jQ54NQuyNRTTdxD&#10;I++mscgL7ImXVxy9cfRdr8zP/XphJmRK7BB9cLTaDelc2qBYyzX3XwS6Z09Avwm7YAf9IuCUFm6j&#10;718CfVfM70s4ZwDsh7PYPIcTVoEOrLyArXQRZ5dtBftK+a7kDDqO6xXsYp+gIzXB6NykyBzRZCmr&#10;VDUQopHZyqaNxqmKwo481cR4R4c46nkPdaIkQPcAp/6I9OGYY06d89s5NI4iwVvG23GqhDBQm8gY&#10;TTiG+BehYK3rJWQAW41pTToqUKx7iMJpVODYP+t+cBADnchv0TniThdXenIvMrAPDPDuh5BPQ2yH&#10;kYfK3PYVFIwPTSwoUEv/zFqjz/LegglX9D52X4HsuwvYX9hqKqikyfXSG9hiN8EtBQIDiFNUHKha&#10;+l54BVvwHP17H320gyzcRnadbrA0LzLXbnnntXS+D1sL2+j6sJVj1yq4F2wDVPC/UKkVYKrVgH2r&#10;oK4CqMWX6CfnucezjKU9bIrtJktcR26vVFvcMjp7DaeXfVn7HR70Lb2CDcXvq7ChS68NOaep7POc&#10;i51uq4maS5PrnvGqQOntMatQZqiW8otq4xLPw7UydpElwk6r25b5h70efM49023Jm00eFFRhYCF5&#10;q9HSuTetbMu/2OerxxQ0VZar6AmUberA5lewVoHbYnwEZdgqiCy/Qd9p1VoNvoCv0lO27i18getK&#10;cMBmP9fnNAiqHh+zWGNR88iOBcb2Eu+ffWk7sneRTefFU6tg9JBnyZbfGePcU049pqXf9W/Mgzmr&#10;f2vOg7WN2LRN2Lkt7y1by7vL1vz2kjW+Kbq0WfdRPGlEVGz4Pcp8V1srYBuzgF5bqLCkjQYPzou3&#10;1nlx73KtMCiKPa3n1vMqkUWFipvfWeaaSx4Qrec6ze+uWNvTNc/0Lbk3YtlX8SnO408cIN/OtXqw&#10;V/QNuh8V6m14gg3+SEV/p/06StqoezhLO43QD7ssZbvZs22jlpBp9I+EdfTo6WbLPOhwH07vpop7&#10;bHjEuWTzvypatjn3w5Roo8BrPe0kjlO1lwexH07w3vTO8MWw9bMvdbpfJx+v7A599944Ph2+nVZD&#10;3qQPXeu3vEvoBa0woP9rxaKg/zU5ILoKD/TyXA1vzFrre0vWpezUr3dt8sfnbeEX12zhl9ds/udX&#10;beZnl2ziR+c9K3bIA7u71vvlac9Cbf1oxRqfLlrdezzDu3PW9OGydXy+4RQC/Rw7/IOznp3a/82e&#10;dX6+aXUcU/wIu/5+v5WwrXhtzAsq93PdCa479ZNLNv3TS2wv2viPDm2E3ysQOvyDM05NMPD9fev/&#10;3p71cQ89+DNdX25Z88cq1Mz7eHvaat7hfbyH76KaIl/v+O9GfnjOxn54aMPfE3/rnnV/vm1N+EXK&#10;ylVQtvJV+vnjSat+wvt8nfNEAvoK7osrVpmrudfwZWh3fRblgAo3N769bG3vrzndQO+nCsTiK33N&#10;fX51xj/3frZj3R9vW8cH67SvkmyCft1C/9O+7o+2rPMDYcOa+K6Kd6GC27oXTWCoeLfurfQhsvAh&#10;4+hV3u9r6J/XkE8KUEeg4K0ycGvfZEy9TZ9mTKlv1+BDKmu9UMFbyUhRHl6g3S9z/9emrOYKY/3y&#10;jFWjw8r2GeNbQ14IWVRHSijTiojvtBTb32kotL9TW2B/uybfvlNT6MvlpY9k9yXU07/r0BsKwlaj&#10;l6tASIulzwpmsj9BGbUcl1CHfkFPSZepwK0CtaeqggKXmpSUH6TMUWWQprQgx5uxRyOB1uMBWwVp&#10;o6uw2SI4HrQ9ykqNBGYVqFUAOAzYegYuOB6oDc97HOH+F4O6AT3CM3iR3WrOqed8Ds+CtaGtqwxi&#10;xzFdrraIwVaNqQ0Q0hTIZg3s1hKLqhf4v6EU35NztaLf0b0qMJ3Si63a12gZA02WMYicGcReFTUR&#10;OlhIEz2AJ5so4Anwu+S/JCrBKvT/8LeSFcicQG/jG6UI+GIelJzGrlMiADawqLOU9KSVqEcr09hm&#10;zqF/Z9qDoO14pHgu1woSurQNgU/nwB9nG4Pf5b6PqEmBKEpjFKTt593ho6ZwHtWoELWZ7HAhTffo&#10;QVj5UPgkI+hhICoD+WOqr6NV8xmqR4GPmoQ/plWWCVMC/pOSauTjivJMwdnFdofqzqRj0yuGoaLp&#10;KXOt+LYBHZ8oTjXRrNoq8aMNbst58osmpQWfpOa55GMLWjmJP/nlr/4GFx1TUPa//Jf/Yv/6X/9r&#10;u3btmn311Vf+sC8L1urvjw3Yfu8f/QajTstaMKxV7XmbrTiteHG+FJeO4RyBeiG8AF9eiXEqA1Xb&#10;8P/YDgyXDpxfUSjgACtbS4FeZWYpUKRlh5615+C3kc/KYpFB6zMXON9aFuzRe0XxfUkYnWmdTqRg&#10;prJVMYhkFHkxDIyCFAwX0SNkHODInQuW4skY0FI9VXsUKb+4qdK0tI+tuGs1M1xzH2PmAcIdg0Hb&#10;mnszGKnKPB3FWMTZwDhVATJx7wkKfGbtK8sEA8CLHPA9n7PY74HPDTo3jqiKryTMMpAiGW2JDBQF&#10;Vpxbci5AosA+cZnGTePEMIhigT5rXyK/V9Al5ApUoCU4XsfR1kBLnRPnGiwB6Hh9FzVRaa+MltuJ&#10;MZwePkdP8W7maF85zTi9KgrjTjLOcfQMztJMtUXPIiy0rE4OswI9K7zzVZ5FBbPWxN/Vwf/tlojD&#10;nMB54jlHgrDcaInK5ltFcHiBN367yrMv8wxLPMsC73YFoaFMKwWwIxMCaRsdHMe90FYKZucfDFjJ&#10;+RErv4xRfVVBaYxiDN5M3nHe2W53FuQ0yOgv1hLPiz28U/rDAcLzTABxk5X4LPu41TzG0MPYaHQj&#10;GMP0vQVr/2jVlxX1fo1h8NmatXy8aPVPMQTeQum/OWq1789Y2+cr1vHFmrV+umLNHy5h+GipDc7G&#10;g1Enz+/GIOlXhdNPzljv0z1reLjkSwDTttQ+GLbzzbwPQL9VNq0qnkt4Z87gmE3hmE3xTBP8P4ZQ&#10;HKEvDoMhjhmijw/Snwd51wPNnp2VgNMX28176eL9dFX5ZIfzSjsYYyCWz8FyDQFhrS3/x0YCbcqQ&#10;jGqr8IBsFMpNQYBTjaChJMiE9cANyk/BA81S4jB7BWxlzeNExwshfQFQ1pFX4BRpejsKpKPBUtmm&#10;8L+Mi2S+E5dQogIQGAUJDfwuEtA6ykTEuAmrfApylEOjwjNtMVQSW7lOB9fB+RU3oIKzCcrwFJA/&#10;YaZtAL6L4KgAlcBvwvY7goKQggKSkmPIo/gBFNcwY20MxRxmuEopo6CUPetYaD4K1mZoebaWaa8h&#10;T5ZRygowMf609UzXBcaseIlD+Gwkx6E8FWQN+GRx8oar7NSQMnErPBvXM3KVjTtMmyuogRKOBSpQ&#10;o2JxCvZGi7YBZRw7xvOKfkBBV92fFK4mCxQ4jvAgJ80xNiWDgAfAGLdCEuPbC0TxvRR40hTAQFH2&#10;gC/BGaY9FAx1ea02lcLl2up/nfShjjI72YmRqRlgGRQYIgp4eYE1zyjnvjhn6gwGkowBLZFR8Jbn&#10;96xb3fcxpChADWQkOe+tzzbz3BgxyqoV9YiCtSe6kWldAfS/9gcrNBS45VyRWW8tTfKlRQrcukFB&#10;P8DgcboEbTGW9DungtBzYYwrYBuFzorSJAZQ5qkgGqCEdvVF+nYn/V3Btw6ekf6uMeL9HPgkg6BA&#10;j/d5xpH3efp4xLh90Qg+HsD93YDty8A5Xwqu90LAVoipxJCvwKEAvryOa/oSck2Y6B4VLNRkigfD&#10;kAPi66opsldwRARlzJ+sBw1FyA2M5BYcibYyi6cfJNL2KbRhGm2fQTtno69zkXO5GLB58zJg2zFe&#10;GSP0ywwMxjRkouBFz/Q//TRtkT6rYkToN000BEAWCsrSRZ5q2XemVtig+51+4Tic67bLsrcEjGWt&#10;NHgBooHJXEfnABULS18ObBoVRpUhqsx4jU31V/VdGb6qkB/TSz/oVuBWQdvi53CiFbkprm1Rv9BH&#10;4jp450ATR+onAZCJ7ZKNAmOhNUBKM+Orgf4ix07FNerpW41apkj/aqJf8dnfTUROxvBuhFhNhHnW&#10;CGjhnSkjVzK9hffGe9G7Eed3tOirNPnA+HA6K8bKKcaqj9lIEPqEnqGlKEDzSxD57qQDB7KNc3OO&#10;WMZJfC+yWdkoyMuMiRb0WYflzXZb0WKvFS/1A5z45X7+77eCBRz7WfTdJO94hLGILInh3tR2yu52&#10;LlhBAWygrYM+GSLmGHzi77jeCEGfDhBk7BxBGUrq7xxznAZBOOLC0zgMHcbIvqNzh2O26hk8KByO&#10;RS3njOitJMZ9EnIgyfUjMqGN/uDc6rxHTYaG3Oy8I7WBgu7x/bxn+lrCEP0BeS46GRUETGc8ZGFv&#10;5dB/83Z6rHC/z4rO0LaH2EAXhqzs4rCVXRmxiqujVoGdquDqUbD19qhV31VmJTaNVhpdG/Bicyrg&#10;m7yD7BJOc51dHFoV9VU9g0u8O2yq0uuc+wbnBvpcdKXfCi/Ljlbwb8Sq7ow7BUfdvWnnUVagt0gr&#10;zQ67nC5DtQJStunjQJ9FnaFiwpkHyIGzyINDBek6LQ87reByD9fst9Ibg1ZxS+dWcBG77d6k87cq&#10;aCvbXQFXUYgpo1Tnkn0v2gTZ5p71epljRLlwRrRjbZa0hW7bRI9sosu8ABbPeNjjQVNxu1Yo6/Te&#10;lGd2KsCoDFQF7BS4E6erbEjxMitpQxXnBWWSeoYqz63ArQp66fpa6adEBNFExC6jqxbQJyB+lbG/&#10;xdjY6/Ls8pKrI36vKgAmigIFgFV3QokiYYav4wHfPZ6wujdmvVhx8ztLDgW2lFWqehHKBFZAWRnJ&#10;BbRN3rkep0SIW6qxU7P0T7ZKlPBMZ77TMeK1VXvq2ZXZWnyd96t+8nDaA6FNby5xPS0PX/Zgma5X&#10;/ZqyXYMiyZmXOp3GIf0Csv16n69OVMBXgVvZ2b59OOWZrfWPA3o2FTwUDYvz74oGQ/Rq29j7m9i1&#10;6+jkVWybFfo87ypzj/Me9npGd4WCzMp6vM+5aPfGV+es5XXa4Y1Fq3sc0L0pmabhyZw1vcF9KpB4&#10;Wwk5yBvxlvqWfivcxKe4rWcd8cQd1exQPZGCK9zXIb6a8+/is+w0WObZNtq0zyp5D3U8T9Mb89b6&#10;1qK10f7t7y5b5wf4Dsoq/VT8pxvW8dGaow2fQvyyojbo/WrHOj7b8CBpxesTHjht/WQVf+O00wdM&#10;/uklm/jZJc+GHfh23ykUyp9MWMH9Acu722e5t3ut6D5t8ITnf2vWGt6hD7y/bC1PV522QNfSb5rw&#10;Sxo/WLTGDxet4YMFq/+AfhpB08dL7rs0fbRkte/NWsUbjCXupfKNSWt4b945cEVjMPGTICNWmbZt&#10;H655kFP8sKLlUMBeBc56Pj3NM5+29qfrXgxb2d7iMc6l/UQHmH2p27eq41Ik+h3R8CAjKng/dU8W&#10;rOXdVWt9Dz+LbdPbK9ZAP6t9IsqPWfrMrFXxPutf57i3acP3N639Pdr1vaAIWR3vVxQFtU/kwwWT&#10;GB58pV0COoQF2oZ+8RS8Tzu9J05bjgMtXkuFc36wZu2g7X0l9yxxTsawErOQMxWMxYorY1Z1ecJq&#10;zk9Z+e6YFa0OWPZMl6mgrfytE8jr7zQW25/UFftKGPGYOy0PdlMsOton6tEBseiC2Cr0VQWyvYIx&#10;WIm+qUK2g6D4LLJe/yuQWYN8OJ5Z6wFK9IO26HlljCY0V1tyOzoWGyJNRamwIeRTOXWB+GrlR/Hb&#10;0HY8HrBVpu5RwFZ6ivs7Ar87HqB99h36iGODIOrL4d+/cL7ngrb6DigI7Xy7fO9UB8eOCWxe7g0E&#10;zx3gaBJWkL1TL/A8SgLCZ41Hh3q9EmysxE70LH5dkB1LG/Vjk2tlGEgbeoZUkDyIHYYPIXhRTk1w&#10;D3DfkcntuHF8h0m+UwxlhuPdPpVtqmQD/HMFLhXA5H+HfCz5WspEBarnEkJUeZ74oqxaJTjix4iS&#10;Tb6HArVRffh6+EraCtFaraXAsXhmnU6B801gjzqQS/wv/0X+kGqoKFM1YwZdOoctvIjtq4leFffn&#10;nrTKU4HZkK7AoaLo+KRKelCixBF1kjjpp3j+aZ59hmefoY10HHaH/EY9v69s9/gFvqInDSGz9Uzy&#10;p9ynwo/Fr3JqP55BiU9hcWkl+fw+/I0O2CpY+8/+2T+z8+fP27fffmv/9t/+W8+2/f9XwPa7//AX&#10;FrveZHHrzZaw0WpJCjziMClY6LyJOOG+nFedTc4ARqeCsfE9GKgMmpQhjKNROoYq19HhnNvFI++8&#10;SGVisfWlrwwcDwJ4sFYIArYeyFXwhO8UlXdnmt9oOWvsCMdM4EypU6og0xKdSYESBR7F2bjS5NVc&#10;tfQybw+ld3YQ43bISi6ILw1DbF+Zw8GSS/Fy6bOW+JVeRoEre4HjCs6hNM+giPZ6fNmmqlkrCKlq&#10;sDHztRY1y6AD0XMMwHmeSxlBCnouYnzwOWaWYxgIJ8cr7OQoTtIojgmIHq2ymDEExRjtgJCI4f+o&#10;kUo7OVRuJwfLnQ/1xAAQLyr7Tg0zqDkmmt/EjHM8iJ2occRN1VocAkaFo14ZLHXoGipmFT+twVfv&#10;AzB6nO+HcM6GS+3kCI7CGAJzivekgbnAIGPQiv80VpgPELMg0PaLAscsM0hXaGMFVVdb+dzCvma+&#10;a7Rotcdc2B7c3zzCb5H3usw7dPC+IgXhhMTlBi/YkKrMX96V2iua9jo1jRAD+l+Zvem8vzTaPZU+&#10;mLhCm87x/QxCfhEhvcZ7pn+KTy1uBaGzXGNRi7TVEspyDaGMk+CBeIxEL6KAYacsBmUvhJkLUuqt&#10;TzFMUfA14mp6jCH9eNj5pGremrIWDKHer7dt6Pv7Nvqjs85nqxn0NoykBowvGTzNTxfcUBv4ateG&#10;vz1jvRg0zRgi5bfGPeMiaqbaXhkpt+/wTl/p4b12y2FGIYuPFcS2oqSbUKx1mpktRmGVAM0mosgU&#10;4GmkPZTZgwMoxPBZ1CPK5AmcWwEF16AgK79z5abfllk83yVwnJDYVIkDWeVIVKBVSzwFzhcElXhn&#10;XM+DAijUEO4Qs1/HeMVR5wlCqEcgnqAgQKVAlT4H8JngNgVuURZ8Do7nveh7kd83cU2urWBWmGUb&#10;BoyCJS7HwP17cFiBsk5+ryzaCBWDA+GvgmUJyA8h4BLiekNcexilBbygC/97MSpxn2oWk2NDnlbf&#10;SpEgexS0TUDBhwWtVJHbg7ZSysg+5+QRJHtUBI5xkL7W4ku+VSgxif7rYNxIQYqaQNmuqcp2RX4G&#10;VfVRggvNXv3aA6kzKL6peh/PGtuSDdEjAvJBwVnxG7P1QO4AsgRDQwFbBW8VzE1QgFOGggpFRWY/&#10;tRpC+7yytzJ7HRyLAtekjgK1oczUhI1X9Od5XFl7UBVMc+8YB1ruraxb0WWobQO5TJtp5hf5r+Xk&#10;Cth60LavEqOE96rAg2apFbRVIBZ5raBtmGkbZtseRwqG0tH3ku8K2spQwUhRsDXk+1WgVZm1KpSm&#10;YK2uf0p6yAPGtAnf652LP1RB28DYCX6v4G8InUsIi5SFfUNL331mWEF8+oUybZ0Kop2xCOIiiKdP&#10;isPdA7gY1MqcTI70eVV/VXVaZd/+3uCt8KIRK+M6YhT/bpD294Fz/h54lkMEQUGLAGG2g7jSBDfQ&#10;ZeC7kY8sET9vdYlFIZOOUBsBTsup2iI7UVNgr1Tlsc23qIZii20pw4iusvT+BssabrbssRbLmWyz&#10;nKk2y55qtSygjFzHDJhTELfDsjE6c1a6LXe1x/LWgDJkQa6wqS3OoKPLsl+KZwFbx1YAX9Gy2Wnp&#10;Gx2WutZuyeiuZIzVJMZjAmNPxRfjNEGqsQfEBa1xov6qiQYHRnIixnaiJiEG6VuyXYAK5sVimMru&#10;UTa2AvxapRCj1QiR4L4Xy2pmv7IukcHKnpW8lAxVlkxKM32lgb5ah3ytYz+f05pxMiJIbaI/NdDH&#10;lIEjhyd83/qsfiT56Jm5IOLYCOJji+faia3I/DbkpmSn+qoCh1oWqOWBCvZyXBz6I06/QQfFooOE&#10;mOeg/QH0ObqmmL5Q5IimHxxdUxkunCsWx0pccDq/rhPcA06ng/toRX/rHmiTeF2f+46TcxoGSMGz&#10;YGrkOcMx41s9MwjHz7HjgkxZzi3IUeQ7B/uVTZvI/kTGYHAMv9HvdA4fg8HYO57hEy7NVJsHY4jf&#10;RaBigUKQQXQcOo5r4YSrurVXuI7cW3DvkXdFW8WoWrivVEGH++RpkZ1sLLQTjQV2ornQg+RR7bRx&#10;Vyn9jftA/iehF1LG6SeT9ZaJnM5Gl+Sttlsh/b7odI+V7GPzqPDWhQErvzJslTfGrPrWhFXfDlB1&#10;c8KzXEWDUHhpwLlElf2oAKgCq15MbpexeqbjiGe05PqwcxKLo1iB07Kb2FR3OJ+CneKBZFt1b9L5&#10;URWEdL7k60NOeZWHDZZ1Hhv6TKsl7jZa7Cb24hrts839n2mz/Is9Vnyl38puKJCoAPOE1SrI82Ca&#10;c3Ne/ldgUXUelGyhbEhx4HpWJPdXoEzfa9junmGsY8etiOfOOez1egvJ2/Jh0BvrjOMN9MGWnhFn&#10;dx+5c7bb8kUNcZlnFG3B1RHfirZBPLf+/DyHAoN1r84CLdef8yCh+KH9GVWI6LDHz6VkDmXSqqaG&#10;grRJ2KgqgCykbrVa9n6XU4M4vNgxW4Fr6VmyL/Bc4s29HNBDqGaGArOi76p+dcoLKokyofwhbXyf&#10;+70LRNt2S0F1II7gsz34K0qiQK4oWKxnBkl6/vU6Sz2NXBYVwIUe2j6gkfPMUtpetAHKYtWzKuNW&#10;hYcFZbOqIr+Cs6rAn3eNe72MjL3U6ZyxuVe1SrEvqMgv2oJHop6bMPEBK/u1VPRy3KMyXEtviJJi&#10;LOAzdkqJTvzLJs9GjllCtmLPJ6034Je14YN1W8nFQavi+Pp7M9Yivtk316zrnXUP3DbwLhpem7e2&#10;t1es/d1Vq38y58Fup7O42R9kfmop/Y1+K+S+lRWq9tR9CRXi6+VYZXfnXEAHCfTVLBVKPMDm22/m&#10;3XbwjnvpW/SDuyr0PM01Z7Hz8SFAAz6F6nQ0vMm+dxc9EaT7s4BfVpm2de/MWumrI57l2vbJqvV9&#10;d8cDthM/vWgjPzrn/7d9sm6N8kPemsX/mLCSh6NWeG/Icm/SPlcZm5e5L9q8gP5QKp5l+kIN1619&#10;C7wN3p2zenwRBW9bPl62tk9XrePzdev+cssDxO0RigYFa0sejVj+3X4ruDdgVa/j5yj4/PlpG/zm&#10;DD7MOev6ZMupJpSQoixZFeTq+2zX+j7fs95Pd63jgy1reWfVGl7nfh/PWrXqpDBWhUrGaxlyoRj5&#10;kHd10DLpYxn06bxrA1ZyZ4z+M847GKOfiOpilHeEXEFWFCm4yziv5Byiw2h8Hb/sjRVreWvVmkHT&#10;G8v0wyUgrllNIixGstE5lvtsfW/FM3MVkG1/usL/S/xunnvE5xOtx6vTPoGgiYRqxnIwgTWKHKQ/&#10;IDvEdV16Zsjy1vH3Z9p86btiGZqAPdlYYn9SW+gZtK+gD4OEFvS5/BX5L8h3BWodyH1l0yoYm1iD&#10;vq1G3wovBmzZ56jBjuA3ohIIA7Va5i8KHiXBKECb0Yss7m+3zH5kVl+r75OPJd2la0o3/U5w9YWV&#10;Wke25DEbQvuOI9zv30V+F57nOUTO57/R+V7Ac+cMbdsIgqJeAUIqI4e3JziWJCQ7JVE2i1MXYGPj&#10;9yWrcC62ZeqAgrLI1EH8Bex2D8Zi84saQAWgPRjbR5sK/QG08igefylxlPPgk6Ro1ST+jRdiVk0P&#10;xUuUtLKIv7PU5hP6mtwX1aBWKXlhfP7PXOmwDNV3WgiCo0nYi6pjohWCotCLkb8mH02rJXVtfKGg&#10;cBf3FklkCWkQjjCCHSg+W2XJTrdZxhwyaAH5usD1F7kmnz1RUqs1lVSgYLGCxwokL3dYuu6He3bf&#10;Un6lA58NH0+B2ZQlPRP7+Kx98ksT5/CjprnfSB0cjxnRDkkKVrsPFvh/QfKC/C/dK/0OG9h5bj3o&#10;/Qwq1C1KBtUySeJ5fIWmVko69NwB3JbGpv76z3/mscaXBWhfxP9rA7YKwL4IBWb/yT/5J3blyhX7&#10;8z//c/v3//7fHxUfE1729/9EwDZOATEFzMQ3t4NBsk2n3UJRr3WbeCwUtI0fkuOs5aQYnN04J05p&#10;oAHRZKqW7M7YUpflLtHZl+l8S50mXgwP+A7jcGspcGeJnejACcT5FlGyCn2kjjQ7xKOnpYZagnCy&#10;s9xeaS+1VzpLcdLLPaNKS1sVwBWUpSYkKDNhpsUylNWjKtJrvV5cSZ1bXLxaNhwzyfGTHK9q/SBu&#10;ls41z7Vm67yQlAdax8uD7USwPaHtRIW9Mlbm+I4wGuDEGAN0goE6Ve1ZqrEKgjIg4ucYzPMYTAwW&#10;BWyUIaQCEVoS6FjHqVzt8KyiYKAxQHAkNeAU3MlcUwGXLsvZRGhsYaCG4F3kn8bIY5u+2ub3rqxZ&#10;BWHScEqzcFJzeWd5u72WqYrbXrEbYbDGOXFe83dl1A9b2QUM98Mhz9YodA468czJUMWIxDguwKBX&#10;RoD4bUXvUP9gAaCo72BYsE9Gl4xUz24WXxrGsYz9HAzCAgxQLYHTUroqLdW7inLmnOJFE6dZPkZr&#10;FsZa6jbPvokQAmERORm2+i5tW9xgDHgVLljmXS+j9Jb5jFEXryDuUp0jGuM0WkFbjhFOcVzUCljj&#10;fWzQJ3ZwgM+2eaXYAowHGbky3CpUYEKZAxhDmRfbLf96L4bqjHV9uG49H29Z36fbNvDFjo1898DG&#10;xUH1vQMbwADqVkbuUwzZtyet8emM9Xy5ZqM/2rOJn5yz6R9jiH114DQO4vtLX+P9TNW7AD9B331F&#10;jlhTIY58KQ5thSWipJJRWMkosGeFUsS1JxJ6nFtlXcmpb6Qd2MbjwAfLrgWUmzudck7lJIY8fRWW&#10;wv8hkjEqUjiXtkdOJOdXZpcCBcrsiuezjI9Y9segbEPESgnLwVXgQNlfWooTCcx65dEIlGmrAK0T&#10;vitQ5Vm5/Ib9grIQNVOcBBTc0oyx/hcSceQTcOg1e+pZYyBWFCs49E69oH04/gkob0EZbHEdPH8n&#10;6ELmhAHbfq6DApfCSB5FmU9EAo5sBV/WgmxS8E7UB1pq4svrHZX8T39B3sR5li3KWEWoxlv4HWNT&#10;s4soLwV0vAqm88XyPOLTXA4miZKXUWwqirjA9ZdQeuxLX8fQYsxlbKBU6QuSA5IHiRqz/N6hc8lg&#10;QA4pgOuUBsqOnWt2flpN5rzST9/pR/YA0SgogCu5l4Ay1b2lKIN7tg352sb/OIs8t3gR47XEewxZ&#10;pCzdceSSCo0pc18FyJRBrwJ1y8ioFa6J7EhHRmWsyBDAaNFqBhkImjEW55EUsQc4+S3tF0ITcZLf&#10;J7pK7VQP7wxDKdoLrPFOMWQSxN+s4Nckyl/BMAXFHDxvBMnTIYKgrWaJ9RvnVwIyaJzqAKgomwdu&#10;MRwUpD0KFvNZE4K6H92X7vMoGBtBkmgTRukDMsoVsGWfuCSD5UjIlgHaBoi6J1gBAjAUVWgtTvQZ&#10;oklQUA5Et9Iv2xmjHRiSYeFNDGpxXSZp2Tvw/t/MOFDgtpF+qkmSY4FbN7wFjbOIYXvceP5joeCR&#10;B2QrMYwrMLjLyyyhgv04DuIWU9ApCcchEYRcas+KP3BPnEM4bmwHlXSDgO6pqiIcjRIP1iViZKe0&#10;11p6TwMORrNlDQAtQVNhM9pTHGHino5TYJ33JOPa3xNGnPqXeK8yFzo8aJuPkSzkYXOI2iB/C73k&#10;0GftQw+K4xPdmLOJHt2QgY3xuq5VIIwz+nIKEM1CAgaqVosE0Bjl/WvCQhMnS9yf+ruKOKl6PjZD&#10;joC9koPtkrOAvlYmg5a8KdA8hR7HsFbRxdQxxt0I50JeaKJZS72cMkTB27ZyO4WMl8MnXjvxBYvH&#10;O0YTUArcKvtSfcKdPtr3OQdJDlPw/o6crmOQIxQGI4NAI+9DNBe8B38X9bxjZecIOJZCokB/S+Q3&#10;TgsgcP4kdM5zqC4LwH38DtifKPBZWx3vRby8vyiwKSexlPvnHiII6Qn0nfhknVeW37+I+MpnSOD5&#10;HbRBsHxSiDw/x4btpOyhMIPoaLIjMoYUlA2Xfb4I7Q8R6s/wd8/48yLXo418LFVrPGhsaJzw3nDI&#10;HRGnXM65O+kRJHHMEVzPBuPL3ynQ+5aDK/0uPsJk8RG6XOCayizyAHkxjq2C4sUWXV9kUY4CO1mX&#10;R3/KDVCfZycb8u1kc4GdasOu6OHdKKiLPtEqEK38yN7u9Ozcov0BKzs3YpUXxq1GXMfXZqzhxqzV&#10;Xp+28oujVqhVYntdlraFjsL+T95Ap4kfdhebEZvNM0NvjGEPKuAherCAgqFEAVpla7JV8Siv9/Bw&#10;yrPwKoGCTPk3hyz7aq+lHXZY4j5jZhc5rAzfXXyF/VYPIqoOhQLDJSpKJx7Uq0OeDZuL3Zh1iON6&#10;jnF+DrtZBW8vYkdiXxZdG7ES7knUEF6LQSviboxznmHL5Z6zlPkqSi4Vzt3CnlxHh6+hE7ErFRzU&#10;c6qoWjbPXXSO9rk04tl2FVfHrJLzKHtYgePax9NW95qW/s85j2zprVEruNrvAWnx8SqYrazZSuxi&#10;FRsTl7CCkbrWqTl04wzyYA6doYSDDRUmw7bHzs3c12o9ZA9bFUpWFqro3QqvDnpdh5JbkaDsXdr3&#10;LrY6KLmnwB32+33s2Afcq5b83x6zMtpCRdXyzuCv7XI+bGlBQdvoBXyX6WKLmmeMbzZwTdnpXVbA&#10;tUq4lgK+4vZVVnbFHQVvxz0DsfbRlNWI35atMlgViJXdXHJnyLl3My60Wc5V2u7WgFU8HLW616et&#10;5d1FD2Lq/lRYuPBWvxWpsj/nVTZxzYNZq1K9jZsTRz5EEOBGJ/NOlOSRoMDtaj19sdlyDzqtGL+h&#10;kvat43cND2et+q5oKcacfqH5jWXreG/Dg3qV3Ke4b0vv4dsoWEz7CGUPx50LVSgWbdpN+voV5Ptl&#10;ZP4l0eb1WDntXM97rrnPO7w+RJ+Xb9NkcauM3Y1ayzho9SxzTSzU0gcaX5uzRvpDo1O0Lbnf4Fm3&#10;n25a5yfr1vbhSlBk6/0F6/h0zQa/t+98sxM/vWBTP7tkQ98/Yx2fcN/KCH1/2Vo/VObsmn8Wd3AR&#10;95N8ttWit9EtO9gSB9hoKpZ8qds5WFUgTkXXalVc7I0Zq6Ltm58uW/9Xezb+wwsBj+z3D63vy11r&#10;fbpqNbwTUQmUKeAPyh/Rbx5PWt2bc9by/qq1f7BudW/M897Y/xDf5i0907b1fbZng1+csYHPz1j3&#10;RzvWRls3vck9PhE9h2grlH3O58eir5hxjuUS+mP+NQX3BzwwW4JcUKA2nz6dfaUffwvf9UK3pTOu&#10;MzQJo8kY/M28K/iiyJkSTcBogunejPPK1j1WdvucqYB39X2e464KZCNn7k74BEoN8EAsMkirADQR&#10;FBTSbAsoVPBP0/EnxXOdyvhLXsVuxl5Pxv5NVbICNmi8akvgC8REVlUFk61BUky4+vAUcjnKdS26&#10;XAFW6Qx0qgcs3dZCl1SxT9QH2FnaekbtMSizNsyujUHPRaHLotBjKmSr4KVWK2b2tlruYKflj/Za&#10;Acgd6vbAbVonsrMJX1j6LtSJvwehDSg8s+m4p8j3MZU8QwTh8eF3wjN75Bn8uxfOeXRu4LoNKADt&#10;hXkjULGvKOxG0Qg593wYpNVKIezGeE0mt9cEdGPYj6m9jdiN6J5BMMy7AykD2G74eb7CD98ttPuj&#10;VNC5j3MOYHsNcQ+iARhHhuDryM9wKgBfech5FOzEt3LfJpI8k8z/yW4L4kNhC6ZhC3rAdq3LMhQ7&#10;4n8PiHKcVkarwJZWRgYJNQrOltmJ3hI70RMgql/3QhsNI+vxu1LxezLwz7KwI7PnkfHAi3jLX8Om&#10;FLVCSLPgtHRaKamEG0HZrdx7cI/oMPzHlJXIaucI9H+yKKb0nRIrtdoTW1g2sScwuG3c6b6dr9Dm&#10;XFppqaS/WBXL9jotyF2tKlOCDf5WsrJ5FVxVkFZxNgW/8e2iFevrBKICAzF89mLg3fSLfmwuBcSV&#10;UKmi1pP8FsQpwTCCcN9Xv/0bkGGrAGxYXEz4T//pP3mw9vbt2/bb3/7WA7FhoPb3BWv198cGbH/4&#10;f/+5L/HPOzPg/FmFBwjenX6faVBVeS3rlROuwjkq3hLFQBGfojgX1fkyFjFG1nB4NCuBc5W7jVFz&#10;GoG83eudKJXOlbSAIzXDAPTZCV4uHSNOMxE4286H6I5dgCB7jgHYz8tWFpyybnGOorqr7CTO0Sll&#10;uCjTheNUPdxTy7XsbhjDDKdcBX2i/D4RkMoMHuEcdMwEBWAYzHF0ruhxnmWcY8Y41ziG1SSO+QzX&#10;xclTBm/aepuli1MWpK7hCK40Oc+eV+aPVOfXvrTNNsvawRDYx7E8g6FyGPDEll/F0Lk+iRE4bVU3&#10;Zqzm1qzV3J618msTpmIcoldI2dKSqiZH8qaUDMbcrow6jNSDHsvDoBSPWdFFZQFoKRbGDgZpymkt&#10;/0IRsRVVQ54b1xgnkWJn6Z5pwCBFUQmq5CseNNE9qEiYjCcvRoCxUyuOWM2uvrdi7VLi76+B9QAo&#10;6rZ31zFOVq3lrWWfjVfRhhwMiMwLtM1hi2Vj/JTeGUR5T3rBsGaMiVYt6dJSFhkGOreWXL2x6NxS&#10;KgyXcZY2PeD+91tc0WqZSp2WnWH4V9yWQU4/vEx/uoAAOo/ACytPYyircFoeir4ARa+ibyr+loWh&#10;lXpAW+40eMA2ar3KTq1W2qk1+uk6fWQT52irwTNxk7d5Zzv0WfGcYSwr60SGd/XtSat/MGMtTxat&#10;67116//4tPV8uEm7LFnDmxglj2VA91nx/V6reDJsNW9PWP07U5592/zOIs+4ap1vYtjcXbSyw1HL&#10;RviLR+ZkZ7F9pynfXsHJOoHzFdNQ4kHblMYqnDccailDlHgsjquWMWsGVsHUxAYEaiPjxIO2x6Bg&#10;K0gQ5BRGkChupAg/koKy/r2OPfZbnS+xCaXWhIBlm+BLcBkb9Yy7CGJxIo8jTpmCggK1Cjh4YJbf&#10;KTClYoOCKmijfJWBKEUc9zK0cw5fOszvnUqF/4XIkuIwKBvbJqCIla3WgtLQVtzY7HcObca+aFaU&#10;ra+sfS2hD2f2NJMnHqIQvsx/AmUUchFNNqOcMMgH67yQlZbXv6KJIS3170UGKJNOQT8FDDledAGa&#10;kXU6E2WpivZAvJqRyZBUUYGIEkTUIIsNlogxqM+pKpqE/HD4cSjoZRQwckXbtJVWy0DJKuCk5d7i&#10;5tQkjiZvFMiNHa/x7Hw3EIbpx6JOiECUCeK0VREy0caIizMFI8CDtuPIKNpA5PaxAnI2VryxyN0g&#10;wxbjwPlDFWyOwGdiuS/NNCOjZeR4IbUZnk3GzyRQG4JU2kQV8dMwNMSd5DIc+Sr4CgxlATswhMNC&#10;a+gJ59yVQcW9SLEfD9w+B11L2cPCBPfL84RLg8J3rEnDcNZXekM8T+IejfLMWxl0jHn6hoK1iU6z&#10;w3MAL1L2IkYE3p/AsY4h3qMC+ArgonuUeeFZ3V2R/qmsW/VRLXluU5+vtaRO7ruL997VdISUDs7V&#10;xnkYKwrehvyYnlkegWfgCs8FkJ4hNL5/H44b2yHCDFrBiz8oSIvTcARlgxxlBz5DfAinVhBk7D+D&#10;3xPn9ECjglvca/As7G/guhjiyuhM7a6zjP5myxnBsRf1yxB9RVVq0ddRHeW+NF/GtwK3eq/eX7Et&#10;NLkQP8n/9IOQQuhoqZb6JQa2oCXjDoxVLfVyrKEHI9BkiSYwtaRc40tUCzJaVUw1YxWjFkM2x4O/&#10;vZYj7tBldK4KKyijnn6tCZ80oABt2jifxwIoWOug36SoX4mXdJD3Tl/RKqOkXvq2qFu0IkATTbSF&#10;uLidWqaJ9mzU+6Zv4sCEywGDrM4//H0HkKNF+x+HB9WD9+KcxQps+vlfOO65fqIAaRAk1YThUfVm&#10;oOBpvJw16SO2If/c8fs4ft9/GcLjEwT1yQj8mhEkvYBw/9Hxx87zO9eOjJuwSMqLOBpXISLn+Mvw&#10;7NwalwqwM96PgBxwsF/fvQTx6OFnYOw7Ip/dcQfahmPNx53GWXjtZ+8stqbU4StxIlCQPsx+PyVq&#10;o2bQUmInxbMs2gtwqpPvcbjkVMkRS5tqsmycxvzVHiva6LeS7UEr3x2xsr0RK93HZt0fsmJQIA7d&#10;Pez3XcbHLuPkoNdXnxUc9luhishd5DhlpV4d9cCpCjiV3wZ3tcR/0soU/FIA596EB21K7oxb8e1R&#10;y7s2iJ3W4wVw0/ZxMPcZcyBdQZaz2HmH2HsXua4qtKtOxFXsu6tDln9NNQqGrVAUDDe55p0JK/Nr&#10;TVsp1y1iv4I+2Rf6LAN7TufxCu+XlVHM81wYOAoQxi6jN5aRO6sNvporn2crx1YXDZcHbK+PWdWt&#10;casRbcG9cZ6L57ypQOqAw/l2FVS9EdCtFaqWhQqqHdJW2OW6jugIMnd5xm18BmXcci2tDBMUEFeC&#10;Qg7H5R+qCBznVl0MPfcFBaZ1/xGb91IXbdBrvrT/noqEjXvmrQqSyW7XfeQpa1aUD1xf9SMKOGe+&#10;7kP2/3qDxSxiB88rcAzYJq7Xe4JF7rluK7okn2HIoQCugl4KTCp4KU7XijtjVnGX9ngw4dQHgjJp&#10;laVafJt7vs51b2ILPxy1+jdnrfo1vXPaW4Wq7g55YLnm1Rn8gRVs43WreTBn+ZcGLeOA5zuDPX+W&#10;9y3QFtn7nZ4VHLOAjphn3C6ho9bqLB073e+Vdlbmt7iNRWMhTl7x59a8ij/F/XmQVtmz90c9UFvx&#10;Kn7XE+6XtlJ2qgqqKUO5GD8lhGpfVD/Ehn91Gt8Dn+g2v7+Cb0NfFA+ygtzJ8hdOY2ftoNP3mumn&#10;7VZ0bcCquaayOD2T87UpL3pc+4TtG9PW8Bb+wHuLHsQd/uaMjf3gnA19d996Pt+2rk+3HN2fbVvf&#10;l3t8f84GvjzAx1h3qoDiO/gNV/s8QJsrqgHeRz59LetSr6Wdo0/RLzIu0nZXeN8qpow/VfsEH4s2&#10;7vqA83+4bd2g46n8lnV8sBVrwO+qeU0UBKKvwMcCda/Pe9Zs+9MNfBfRFSxa3ZN5nmXO27T13TXr&#10;/2zfhr8659uej3fYt+7n0jHa6vfyC5X9qn0+qUF/UWZt5UPaBj+q9jV8voez7KdvICc0hgvwtQqu&#10;4csiPwqQI/lXhhmvKqbXT5/Al6M/qN5JpgNfGCiLPWMfO3kPWeGTHeh4bRlL6Vvo9g3sa3zopGXs&#10;XNngkdVuTikoDn2tjpvjf9nB4vAcRQ5jp0o2xnUj47FNZOMFvglb+SPYeJ5QIt+jCX2qFRKagK0D&#10;tQL69ZjeDWwjAf2uYCdb53ZFnitQKx9Nfp0SYo5Dqx2TWxosvZP+1dPmQVohvZtnakduNGGDKlnn&#10;D9RdfwyO2wd/GZ77TahXZcPKHsTG9SK9WlXpPiL2vpIZsJGTRCnWDXoZU728kz5s8z7+72e89WF3&#10;94M+2d3Yg9jeMb34QQrW9mLnK5MW29/9APl3iudMROB2I/Yj8KLKshsXsN/cThTFFu0ZQZpoPhfB&#10;gqCkPjAPZtssCRswaRofCl/H646MVAeFoweRnwNloNyiQMwg73mI/iH6OiD+2DBwmYbPmI7vlDHL&#10;+5zFXvUEGJ5PcS/8IKdjAPH4eAn4QvIvlaijYLLuVUl+6fiGqattTrPo1JT8L2jFWCL+YwJ9Om4B&#10;P1a1SRSAFrXYMuNDhUuxaVXANEP0X6JNmOOZ9WwTjV4r5VQfPlIESnhxYI/LjxLC4maikUgUpQS+&#10;csoI9whSQTJ+ZSK+niY79My+khIbXcmHot4L6qbwfuaex9d//29Ahq3+lFGrYK0e5i/+4i/szp07&#10;Hqz9D//hPzyXWfuXBW3/2IDtj//v31phJFArFOwNuFOjdHDxWmhAiEdRHfZkP1CnpdOJpkBp2Rk4&#10;QVmneyxHht6BCk9hcKkg1uGgfxbPa/YeRs1OEMzN2wTrGIMrdDAVaMJBSlY2l7Jv+hgAcrjVYZRB&#10;N8CA76eTMIhVyMy5KXGKYrpqHLE97GeQx2s2BgdKy5uVRRXyFsZxXmWbablwOtfKoiPnrAUOmxfD&#10;0OzFEoJ9RdlxrZa11YGhikHFPedjqOaxzRFH7WkGzQadcp1OCVI2m5xLNwfFogxSFSMovowhhwIq&#10;xAjT0q2i6xjEGJXV92cxMhas4bUln20uuTnmRqkM2DRVL8XQzLnA9Xy2kd8D/VbHlYp7SpDhq1n+&#10;6yi3y32Wc4V7Q6kXinfsrpYkYZygNEWsnnmx2zMbUjEw0s61W+7VfozoIAui/ME4n4NZ58K7GO4P&#10;Bq32rWlr/3jFl/R0froONnzmt+WDFYc+t4OGd+as/DFGxO1ey7xGu11stIwrrVZ0r89q3hi31g8W&#10;rPeLDRv8ZseGv921ke+h9L/ZcwL/bs5Z+8YUBh1K+Wq7ZV/rtLwbPVb16ri1c41ezVJ/uGot781b&#10;w9sYF09Q/I9HMAQxqt5UkYYpDBTu+Rb3jEFYhQGrWf0W8Uy9v2ZNby26MZmnQgnnWi3+NO9/HeG4&#10;gcLbQMhridhaCIQKBrQq/Qri3lW2rwztvLMBn1blzXEvuqFiHjKOVcxM587nnovvYvA9GvWlauUP&#10;MPgfTVojBkrHWxvW/gQj6N6y1VyZ9kIuCnxpicZ32grsb9Vm25/U5drJukKUfwnKGiNaWVFSdig/&#10;zVS6wycC+waEohAJ0B6hTgiU//OOYWRfBHEcF8fxccrQBbHaNtIWCtIqexdDIISCsg6Mh9hjwVpB&#10;lAwhYptRxM0cpyBEq4IS/N6DtaCDc3s2LNdp5xjwbEk5/8sIkjEko8gpDkD3MfB/nOBc2DqebeQc&#10;HqxtQ7Eokw3ERLL7nWolosSPgrXjvFcHRgKK9xl4zwoCAq/ciVzwqpya2MFwi+pHMQv8H61goxTr&#10;OM8kpSo+aRl9KMq0FZSwV8GPZPXxf5IoRFBUcfP0OeeCRiYp81aGYyRAqkJLQhDsxYhAASvQpIx5&#10;LV9RMFgZtwkoN21D/lkP4E4qgIvx4MHbCjuJwRDw3dJGI9yjAl88u3O2St4BbePYFydDAaNAy38S&#10;eQbPNETeHYeWzoTLaIJianzmeHEhKZCqIKuKhiXzWQpaS2fUpokYNfGaDBuWrA3bMmzHZ5DuUKBZ&#10;wVsZLeJsTKBtdc7ncfydcX0F3JVxeyxg60XO9M4l2zHiwoCt0ySIs1MZE+gQz5oV1YUHZLnfUdr4&#10;GJLHniFF2zB4KzqNQZ5ZE4HoH588xHBUVreCtuJpV39Ugc1Yn4jgOToCgzRFwdpu3rHAZ8+8jQRt&#10;VXAqDNo+C9hGcDxgexySBxHD+GV4qTEdwbPgGPLlCM8HaY/jdwO2L4J75BzPnJDIfdcxJiP8Y1ri&#10;piBlak+jZQ21We4YdsEofTySLeETr4xdGeG+zArjT33VM8J51zKUBWW1y5ANQPsJykif5p0KU7Tn&#10;FL+fov0neSeabBWcn4t2nuadzXDMdAj9TufgfMrm9owG3hEGunOSaeJDExGTLZY6zv4x3uMo70/9&#10;RwHZCFRgTPAALTaHoxf7BBtEXNuOLvZ1AvUJrTDAaQlpMvzd19N+nikbgd5jBEcBctrZC5REcLTf&#10;8UIfiMAzcMCzgK2cSb6r5x15djfXPn69Y33F+wv7jsA79oBtmGEjRH4nHeXgXH8Iwt8dv2dd4/cF&#10;bI/vD4O1wvHfh+d06BovXPM4Xmxj4fi5Xobnjpdjzfs6jvCaz0NjOEDIU+jwwOyLiIyp3zvujr/v&#10;AL789gjch0PBf8D4cy5AxqCoko4jqkEo8e2pxhLnsRf3cSx6NAGZloycS0f+ZU9jJ853Wf5yjxWs&#10;9VrBep8VYqcXbgFs9sKdfivcBfvYnPIVBGx8FbItUlLBpWGnFyi5Omql18ewmyY8+7Xi9qRV3pkO&#10;MmHZX3x1xAN3OeexA8XBetBpqQrgHmAHn+20TGXWYhdnXwqCt7lXBixfwdEbwVJqBYC1nFr2bAG2&#10;b+bFHss43215ytTl+zJsZdEXeLFg2dJOA9EfUB4cYjcrqLrL9bYZ65vIAWx6ZeLlnuniWVTMDFue&#10;6xZiX+df7rW8S7QHn4uuDzgVgXhQPbtVS7uVEXxJwWFs/SuiWeD7a2NWcZ3r0w4qxquVZfIdElaQ&#10;ccvoUGxNZTRrn7J85T9kH3SBTsvmHlRvw5MTsOHzr9LuChTfHvSMW1EUiHJAmavF1+Vj6F4HPNO2&#10;grYt55pl3EPRBfw3zqlnFN1A3DJydxG9tYQM4LMCt1odF/DHYs8qaUE1IngeBW4VHC2lbVWorRa/&#10;ovn1RU/YEP2XuGNFl6B7CrJsZYfPYq8rMEq7PBz1olVaYh9w4i5Z3WsL+C8THpBXwD6b95vv7Ry0&#10;WxHXz+L9i9NWRcriVpDtbBU0TdtVNra4lvs8E1sB2/pX562Z+1GGrQKWCkgK1a/NWO3rc15oqgF/&#10;QNmjKpzlQVtsdQW+hVIFlO/hWzzCt9BvHkx59m6xaDhoDxVF0/2oHkqeskFV4G2XvrLDuzvAT8Cv&#10;Eo1CBn5Gxjn03OUuK745YFX4VkpaaXt3OUh+eRpwqGoZvwfan4hKQUv6V63rwy3PZO35ZMeD2lXi&#10;/r0/6RQC6t81j8UvLCqCZXy7WXy/cfw+/Ikz7Za8h67inpSoIr8xT32Qd6fids5RzDjQGFDR7Ara&#10;q1Lc0PdVVFt0AbTdm9zfexse4PVAL2h/H79FAd7XF6yDz4NfHNjo14c29OUZ6+c+db/Nby9bA++/&#10;6a0la3tvzVrfDQO2tP2jaatQIT8F/B/h775G++PvVj+ct4p7s9zHLGNz2lEOKm/PWMVNPt+Yot8p&#10;iWmI/q9ifuq3HZ7AlKzC2SBlA5t7mzbfYWzsdFvWacYJx8hfl02dKNsbfR8zgT0ojGMXTGCXTcpe&#10;5Z0pqUwcoCBjujWyWgb9rtVjSvpQvEFxB2y9sLhxktATAX6JA78kEdtP/OTxojwSNZGyRyV7nVLq&#10;GY6vBHGd4DYefgty+ziUJJPUzHhsb7b0Tu6zC3upi+dqx6doxj7CJ/NgqI4FL9NX/zM40ut/AF72&#10;+zDDNrQDZdt4Io8n8WBvYfskdGDTYwslYhMldmF7dUfQg40n9Aq8AxCPHRVLm4umTojhPagQl9ec&#10;wNYXJ6wSaZSokqQVgKJ/c4qDAEn42Y45bPl53u9iq2fJqi5CUCsBf419KrDlNHIzrZynxcTR+v/j&#10;7r+CLNuy8zw0QrxE9ymT3vtK77333ntf6aoyq7KyqrK8P3W8N33a9+kG0GigQYBsEJ6AiEtSl7px&#10;H/igUEghPUh6liIkvVDSg0SJUDBi3O8fa62du/LUAbrRjYvGzYg/1s61115mrjmH+eeYY6RMteKb&#10;KCBRQSf4WZEfI9/Fg/6Qm/haKpKsCNpMbFRF0WoSVBBRm4H/kkl/y8J2jZAJ0vGdUhVpqj45xXkE&#10;PqfNci5sWuWa9YAEBSAABfNohXSGUn8qmGad/u8RtkFErdJ7pXG8+3JLXFvP6gXD0J8q1g+yF7u5&#10;dhDAo9WJSg2n1YQKZjnbV+U+UlDYjGdTqi/a2guHcYxSHajQXga/y+T3sok1bvK04gyoYGq2ooLd&#10;DwRKp8d9pC/zXr4MK632/T/9HecaX0bQnsYvNWErUvbf/bt/Z3/6p39qr732mv3zf/7P/X+Rs1Hk&#10;bYS/LcL2x//yD63q2oSVX0XoX8EQwDhT/g5Vl9OLSZ5ssLMKAx+qtDPDlXZ2BGGEYBSrriWJBZdR&#10;wNdGXOgqCrT09oSVYAAIFzDO8q8PouSk+AY8ErXoYMguXMYgEnmrvCGrGFDqBJo1GaNjM1g8H8kA&#10;wlBLX+lgCotPH0aBj9OhxxDmI3TaoVYna5MZ7FGVOnU+73iKlJtkMEhYL3OP631eYb9EZPEO9xAu&#10;rSwAhXt9VoQiuHCAcYbSKLuOkXQTY+KYZ8LIU54oKXBFZmZexqFDeauoQgHGlfJCld8d9fxWmnlX&#10;Pq9KLWt6POlLnEow9C7cw/DE+FLC9vxjFBLKPusazwGyr6P4b2pGfcCPi1CCoRbMVqJwUYZablbz&#10;2pwbqpqJlWLXDKvIQp891WzyG7NW+njM8u/Qpso5pSVA9was7Mm4f6ecWDUYKVoiU/XGpNW8NWl1&#10;705b80cL1v7ZiqPlk2VPnC+okqm22tfyyZLVvDtlxa9iIN9HuNxDid5rt5LnA9by6YIN/9quTf/2&#10;oS3/09u2+ccPbfvPntilv3huF//ksS3+5LaN/caBtX66ZKWv0Q5PMHDeGLH692es+9sbNvVbh7bw&#10;j2/a7O9cs6kfH9jEjy5z/CUb/aFyyl6yid/Yt6Hvb1n71zDM3pvy1AQd3E/vN9dt4NvbNvK9Xev5&#10;bMPJ3bJHvFueO/dGp+Xf7DZViZWBrWIGDU/mrEHGwn3a4M4U73nMo0iydzCCLiIINxBwmwifi/RF&#10;jARFSKiIROImwvwifWsLZXSp1XKu9XhkbwlGc7QssF6FEjCy2t9at663L1r3GxhbDzEWb07S3/os&#10;Y67Jzg6W21c7i+0rLRfsK1rm2FzquSCV206K3x3CxsDpVoV3JbR/0fl7ESJQkkIkcqyD4yIkNAVI&#10;xFl3OCHL+IoiZkXYKt2BogBDiFwQuZTUVmdJKOETwpZ7c8IWiLBVWoMejhd6T+BFCJ1wjUMv8By0&#10;/KYfYAQ5GLeahPkiUPQo8XQp837+53eKrhVZe667yiP1VADLq7VrYgfDSwWzpGA8JYIiQBUhi1IV&#10;eaulH6ko2TSRgKGyV3Sqtvo/bbbFl4ioqNf5MZRamF/67DjXmaR9kXUifJTHVrO2nkJgs9tTmOSC&#10;LJRsGkopabHREubr7OxsjUOfReCmrqKY6VseeXuRMX9RZK8UMddfQ4YtNwc5pfm9IvwVhSsiV5NJ&#10;nlIBOZs6j9LFCBVxey4qWIYhody2J6j3vN8Jinid4JmVLJ52SJnjGsjxlAX+j4hbR6BMFX0b5T8K&#10;Kvrzv2ZKF5GhIrxCcizNcx7xLIqA5H48nxNt56smaD8RsiJmdQ8vELYyesLIW5G7InmDfLcC787f&#10;DX0Bg0h5oQSt6IgipV8ga+PgkbbDAWnrEbZO2PLOZIwo36gIV0XMjvOsWso+gc5Q6p2ItA2JWyds&#10;RdB51C3Ppny49Kmg+BrnEDiX8q4n0Y8TuxlXigLv4hqKKscwTe0NjNNYFIGgqAIn7jiPDNl44jaO&#10;sP0CiXcKMpC/zGD/gnEdA9+/FFzTwT2cxin58nLw21AuyQERKaZcbOcbVcUXx6WlyqPstcQtD11d&#10;MIWsnOm1/Gl03jjtrgnVEeQp780j2jVjr4kUxmy6bACRqYsYob6kDT2jSAkH/RLDUNBkQqZysjtk&#10;9AZI12QHjlvSLOeexn6Y4X7nkGsie+eAG88C74M+JzmRu6D0B+jf+V7Lm0PHT6AHRrApkFOJKqLa&#10;yfMp97gIegdjuiMe7GPry/w6ebdRahjP3x2ihX3IXVWSducmcnSithRi7yXAi0R73HfxvwkR5MUT&#10;ThzBJDl5LThRyHndgy/Bb+U+0AMqDvKFvhMXSesEqfqKjpHD6dsAPwtZK8T/Nr7fxhOzL0NswoFj&#10;/0rCNg4xMjlu38sQf66XQ88cAmf8BJVfDo+Wpg35zQmi88W9r/h3+VONweD9filoo2SlPgHaKjpa&#10;OavT+U5pljy3rvc17AmR+XUVdl7VyOvLvMigclOr8nZCa6UltnOeLp65l+P76SfSraM4lozRTHSJ&#10;R54vYlcp/ZhSn232W/H2oJVgx5ddxl69MmaVh+NWfTRhNTexXW9inx7PWP1tbK/7C9b8CFvy6Yo1&#10;Pl62hkcLVvsAe/butJXLXzgetaIbQ6YVZHkqInYVn0B5dq/ibB+ib7G58jzyVDlfsb3uBja17OZC&#10;kapOqMr2nrRy7G7laRVK72LLKzrz0ZTVPZlxYk7puopvDPoqq7RtZMEWMmgb3baDTLiET4Ntn8c1&#10;PW3DDc7tZGEQ4ekFvIDSCYjYLLsjghO7/z7fPVRKBaUTw85+MO3F4USeipjNkj2pAIEN9NE60Bao&#10;PoOI45xLXR41qKhT5dLVNXXviugUWRxF+HqU70PaGbvTi5jxTPVP54KiaMrpe49rKmoXn6vII1hF&#10;CuMLcG6RtApYSFHKsTVkL8jgmfMPuj1Kt+r2uNU9mLG6R/gcj7BpsZmbni9a21ur1v72mrWKhFNO&#10;X/kiisJVpOnbi6Zq/1607MM1R1S4qvOTTat/c8HKH0/YBZ5FKcryrvdaIT6TyGYR6sqPXKNUG0qJ&#10;cSfIJaxUEVm8g4xL3K8XkUMn7yH39zssX6vieK/VTxXVLSgAhX7mROF8GAEqUlF5T1es6R3u9035&#10;TlzjGba6p5WYtHr8IZGrKkjVzG9qOE+Zorq5t4Lr9DHeQQX9pPohfoIiuPH1lMpDhcrS99Bh2434&#10;BNg0m4yTvSbPf1tA/xTJX879ObmPDyhUPhx3/1D9M8iPrKJp+AkfXvS8rY38r6AbBeUI+lz/mtJx&#10;rFnjGyu09bxV0EYK4FFUezltpQhyraZUPmVFLWftc2/4p2oztZMK9algn3I/F9PWSjlSq/f5+pK1&#10;v7Nu3R9uW98ne9b90bbfQ+s7ax65rAJ7be+uWe8nOzb49cs2+A3Atu/TXSdoRZSLuPV7/2DD88w2&#10;v60UCcp9DN5a8ftueXud51yz+ufLXHcRH2yRtuQ9PGTc4xc1IAPqkQd1fK65O29lNyat6GDE8vfw&#10;x7Z6wvzz2ANA9nLBXr+VXmUcXKWP7DP2Lw36ahkV0lZgg2pBeG0YDyoLoiETsDlla2rCX8Vos2dE&#10;1gLV2pnGpsDuU+X9LJFT2MuKHlRuVCFNsk/kLUgfFNCh+CaZ+CMZIm/xc7wYFr5QqnwiLfdXUTLZ&#10;QL4KQtsAifh0yuGqradCkBx2IJORzwqgyezEtuniHnuwfUBaOzaIVjzKznJZ/9Pqrp8OL+j+L8Hp&#10;30SpEKI0e2ncXyzdEH5jmoITsHdTQQr2sGzi1L4TpEToFzhmQESt0BRwOM7jhFBNo1FsOux2D6zg&#10;/SlVnQJuMhTgB9xmDO1Gr+MhLImQ7WLLWFjiu0XsfnwfT22H3afViYo09RWBI/gp2KDnh/Cn8CGC&#10;wmD4DsOMa0X04mOo7yhwRH5lDj5jzjz+34LQYblcL0cT/yJnZ+k/wP0YFTQTMasaRviPQhL/i7RV&#10;wEE6/VVR39GKMQ+SASJuM/DJMrBvPUAIxFaXYQMrktUDaRTIoEAaIB9MKezc51X7iKRV7Q76cMIQ&#10;zzaIX+hRytjEQAXCFMziNT+m+J0mL7xuC+NNvrMwR9vxfLLDVcw6d63HCeEc8XQrtO0yukzFemnb&#10;CE6WiziPI889B29oz//gj3/XucaXEbSn8UtJ2EaErCJp/+iP/siePn1q/+pf/avw25P8tjomisL9&#10;MtL25yVs/9G//COrOUK5XB23ioMxjwwsVC4POr1CuZUn5Mxghb0yWG5nhivsHIJRkSuaCchXvqyr&#10;KGAMLl+GpFnt+xhEKCgtgyq4M+SJyLNRHjko4twrOG9X+jBiMCY0W7aLo7SJUaYluXRkX7KgHBuK&#10;cBMmEFpaWut5NQDCUwViNMgVQp8+Suceo3PIKccZVCEZdVYNOBEEIga8Ai+dRgR0vnLXbSp8PFhC&#10;mb+DkXSpzy7s99uFKxhn1wat9Eik7bCVqkDAEQYhClG5cVSkwSvgorjzMSC1JEkz3MoHVSEo2lUG&#10;iIhWDAAZV0VKH3BdhieD6YD7u8yA3uP+QQb/Zx9yX3yfrwT4t2iXY9rnZo9vy+4Pe1J9LUdqxfho&#10;f1/VLrX8JFia5FCeJi0FeooSfzRq+bd7LfMaA/EQsM1W2gL2BUUCMPaeYky8OmYNb89ax9dWreeb&#10;G9b2CUbN+xgJ74F3tdVS/yXr/GzDur+hSNt1z8tU//6cVbzOO36OsfXGiNW8O2Etn8zbwOcXberH&#10;V23+H1+35X96yzb++L5d+otX7dp/+o7t/cVzW/mDuzb+m1es9bMlK3uDdn19yGrfn7L2b6zY8A8v&#10;2fxPbtrqH9+zlT+8bUu/f9OW/uAmn49t9Y9u2crvH9vS7x3b3O9cs9Ff37W+76xb77fWuG8l/F+x&#10;rs+Wrf1jDIB3lOB+yArvdgPe6V3a7+GwL3tSOoaej7ZsAANl8NNL1vvhjnW9g6H06hLG+yTvmP5+&#10;dYB+SX+McDDgKStSMLITVhvs3Eq9IxkjO2u/m3fP82PYtry5al3vblrXe8K69WD8qEjC4Ec7NvTh&#10;rg2+v2s9r21Y0705q7wyann0QS2n+Gp3mX2lrcR+panYXmkqcafJC4g1VaKkAQo9FvkUOrFePKgO&#10;5cln4WQZDk66wLEx4Cy/CJRGZDiAaPmKF0iSsg0RI2z5TjmHvNAZ9+Xgc6IK6qiIjcgJz0XbGIuw&#10;1dbTIjhoK+CfFXnrkbUoQBR2Gso6HWUtpIHUAca8Q5/ZjxLPGFI0G2Nby2SkyL0YFApVZG0ERVOi&#10;gDQrKNJWxbKyXAGhbKTUUe4ibFNE/mm5PUpGJFDWCtBsK4rQC4ShDLX8OohmRdGhXEXWxkP7RJj6&#10;EhYUp4hbyRHlqFY+TOXGVF7pxHn6yoxyYdd4IcLEBZ5daVZkeG51Wc62gOJTdMAm8jUibBcxIpY4&#10;v6dcwBDAaNVkWPZFIOKW62mZT6aS3/MMnucImZaGslbag/Pj9E8M1LPDXFsJ8DXxJbJTM8izMlhE&#10;+tIeKFDNQmt2NnWR/YriFdElcB9a0pK+yntZQU4tce9LnGcR4wOkLWNYrnB/Is9WAoPCFbYUtNLN&#10;TMsg4lk0W+3RywDDV4ZDNGOuyTSlpNCEmgwLEe0eRcu9JisKd5x2BinoAI/ExcDSkqNUjKwUX4qj&#10;zwGJoIT3Snyv1BjxqRGUA93hM8hcDwMleZR+MEZbA6XQSY2RuNy7iFqM9hNwT7o3kba6DveqpUEq&#10;cJeC7gnIPO7VwXujjwvJ3te535C8DQhczuPELXDilnsWqRdH3DphG5G2cTgpxsT/Ir/AaSP6yxFP&#10;HJ3gNAEnZyAgk0QOxeGvJZMCssijOnFKlOfNl2gDFUgUaavcZLljnU7YXphH38/3Wf4sY2Wy3ces&#10;SFsZzjKMVVnXc2rNME7ppyr4l00/zaW/5zJW89bQ1+vdARgPuUorImisMI5yFPkOPEIBJ04TD4pa&#10;0LEap3nrQNV1lb5ptc8KV9H36+j5jTErW0VPzw9Y3mSPL81T9PQryOMzTRV2FlksnAvhz+nPGzhj&#10;CTx/LJpVJKkIWZwZkbMxNAnsw/l6GXH3peTsy/Al7ysi8CKyUvcgR0pEbWZbk2W1M3ZbGyyD+0nX&#10;dzqHpz4QqgLCFkS5ZGPEqc4V4sV+89PhxT4ZwM+pc78EEVH80+Jl13wZXvbbl+NkrCgPb4DKvxap&#10;HBeD9HYM8c/3xXf9Mpy84xNE7zeC9nlhNI5Pr+edgox63m8d27o6Sxdq+Q6kee7qE0S/0/NKHgQR&#10;uiIZGL/1ZXauoYw+D5pAs1AeROeGqRcSOjlehVTRwcnI2xRkbypjOQM5qaWTOTiOBfNdVrjYY0XL&#10;vVa81mclSsWwM2wVl8es6sqk1V6bsrqbM9Z4e8Ga7i5a870Fa7w7b/V3Zq3meMoqbzAur434Sjfl&#10;2c3fZ+xid3meVm2viFDFbr8x6CSfoiFFsMZD0ZKlt4IoVJGqVfcnrPrBpEPEpiJji26IIFbOWxUr&#10;a7W0bfT7LrLjErJjv8sjX+UDlHANnSdCqaJwQzhBp4hURfhi/6tomkg+kcIiTYsOkTWHyjOLT7Ur&#10;vY/uXUPfraBLgAjcDCduO/z5RLDqd7p/kbciEUtuD1npHZ6Fa0VpGXRNRRIHuT1nrUppI+4qaEZR&#10;xWoXfBk+i6Cuusvz3hj2e8nZ6zTVikhcRm6soYs88rfVC38V4psVca8KUlFEcsVtFbLj/MphrPPf&#10;G7MSpSK7xbPd5vwikJ/i87w2i0+x6JGtImp7Ptuxjo82rf71OSt/pMCVYSu5K6Kd57jHc4QEu4rX&#10;Nb6mKFflklUk9pTnMVaajGwR6nutlryN3t1Cb26hI7bRqbutTk5mCfvoBt6f3mMpvxORXadiaq8F&#10;qSPqle7g+Yz7UYpS9qJuSoXwzhL3t2593KcISJHPpfdH7QLvM4pareB5a57MOtl54daQp1BTv1IE&#10;bg73pvRqIvkDBH1H9yeoP+Xj6+o3hUrTcX2QfjPmRH7jM9rptRVrfWPV0fDqgr/DKBq2VkX9nqu4&#10;14KT0mX0p2IFBXE/Il1F0IvkrlAOY5HcygdLX1ExQZG0OVexMQ86ab84KP3IVUUG8wwhIS0iVxG5&#10;6kMqnBzkqp528r8Vv6bj3Q3rwp/p/mCL7UXrxM/peGfD2t/GH3xrFd9nxZpeW7IG7lMrRxufL1nz&#10;6yvWoud6c8OaX1u3+ifLjLd5+h/94BY+8TH3fWvGKo9nrZLxX3F9ykoPx63o8pDlbve5vauIQi0J&#10;z1FAxDZtuIvtsDfAMfS5SwH0f/4Wz8qxSuWlgAqtilNRb61C01J2rewSOadJYUUZOrDpVN1e9Q5U&#10;oyFzCh8De8/hpG2AwN5jbGI/puFjpA0AfJC0vhC9AUTcZvTiy2P3qeBnCr6RioImhuRtAH3GTkLO&#10;nq/Hfggh0lZpEZSaLrOT8d+F3dON38Jnra48j3xOQG/It9OE7M+mx/5qvIygjcfp4+PJ2nTZEBG4&#10;T58I9iAf0A40ka2JbV+BRvtjI3tAT+j7KcI2fRA7W8DeikG+noNjRngfY22WPSliHb9nCr8FO90L&#10;EWtVlsA78+LESpum9Gny99zno/3wJ5LwHVTnSMWbAyIfn3FYhGwtticY4R4d3Oco9njoWzhJi0/i&#10;dRZmeSdz6IP5YLIyZxHbU1gKkM0+2avyf1Jm8DOU6zbsh+fH6YfjXG+Sa3gKBPoW/pJWrees0r/X&#10;8O1Wuz3q18ll/CgVjBY8D69sYPw1IYvze65YpVWQj8QzeWoGtkn4fclaxejBMXo+rjsI5A+JgB7S&#10;8VyfNkv32hHIzCXs4BVk07pWuqOb1tFNuhcnZOVjBr5mFna35/RVoTPlzcVnVsoJpS4TOeukLu2Q&#10;g77PnmPccm73vbmOrqV3IXz+973omMjXf/tv/6397u/+rj179sz+9b/+157DNvqLCNrT+NsgbH/7&#10;X/yh57Eq3x/15U9FUXQtHUeEqfJ2vDJQFiNsEyYw5heb3FkqvIzRdE2ELQoZhVmMUXHhDue4i1AF&#10;yrdTcBtlAqTgVaVUCkYKTMuB8vboDBfpHGt0SJEFyhO5TKfS8mPlIKHD5K0p3JvjlKuRQSti1qNp&#10;B3CUB8EQglJLYEfp0OMSynLQcao96qzGVGldyaITGESJ03TeGQboHB14CQNzvc0LBCkVQsGlXis6&#10;CIhbGYoXlEtWhiKGTPZeu6dByNxVKoTOmCGnolpK/F/K88tAUmJ/KUvNxGZf0YwwxsRxn8+8ltAW&#10;xbcYHDcYLNd77MJxv5XeHcbIGMPgmvKk/0r+r2T4Qp1yFL0xby1vL1n7eyhQ0PzmgtVidFRjfNQ8&#10;w6DwJVITVvGIe7iHUXGMMeFLdTot/7ibd9GHwh+2qqfjGCpT1vjmrDW/PY+Rsmxdn2g2fM0a35m1&#10;8mcjVv4Ug+fVIF9W4zvz1vbhqrV/tGbN7y/5Mqe6tzEW3p6zxve4Jyd0V637G+vW/c116/nWuvV/&#10;96INfn/bxn+0bwv/5KZt/PEDW/q92zbxm1es73sXreGjWY+wLXt92Oo/mLHOb67Z0K/t2czvHDlp&#10;O/uPr9n071y16d+9yudDm/sn12z2d6/ZzD+6ZqM/vGzdXKP5ozlreB+D7L0Za3p/1lo/WrSOTzB+&#10;PlzEYMQwe51+zHOo+EHZ42HPsaX8Uq3v87xhnt72D9asBYOtjvZWTt5i3kEZxpqWEcnwrcNgqX+2&#10;4HmBizBaszHcZcwneQE0BNU2wvtyDwbtsFXfp60wuFrfWPb308m5NWuvrefC/WzPhr+2b4MfXba+&#10;d/as+eGSlR6M+UxV0ni9fbWn3H6lrcReaS6xM02lpkrcyU04gI3VONXVlo6yjC0ZrWPcCe78oUgj&#10;cEzkmHqEUeMJTiL1QsIWh9KB8eBRvSKKRBqdglfyBEoY70stBRkh7Ev0Cp8coyhc5WcU0dvBGHSg&#10;+ICicB2dAZzcdWI3ILN82bCWD4vQ0nIZXzYDXKE3BYTuEFstPx5hnwpC+UQN4x7DKaEPRQSU21oy&#10;QJX+lYM0E/mg2fRMFQ7TbGNI2KaKsEUhimz1qpqaIArTACiiVYSrokzTkD8pixh/yAfluVaO63NS&#10;vhN1roiTRCJKcaJANYubjZzMRvFKsSlJvCJXk0X8zmMsqCrnAgYLckZpE6K82Hm7vZa7gzzjf0Xd&#10;6jvlv031PLjIwQ3uCdmqYkoibXOV51a5OcPihYU7yJAtDFblK9rocwWbyv0k8pyKvj2L0hZ5m4Dx&#10;kTiBLJRRgyGjaNs0jI80jA/l8laqhOR5vudetaQs2SN8AU5kyrLuG0MAJC3xrkHaKoYlzmUW95up&#10;HGErAOXtM6wo79RZzqn25nqeQxejN3GYe9BS+Dho6ZPkdySzvUCYjtfEnBvZ9CkRtsp7q/bG6FKu&#10;KBklqv6aimElwlaEahAJyzMMa/aYZx4IyVpHMLPsZDHXS6SPCEmKoOSaSp2jnOfKfR4Z9J5aIwJt&#10;5+BaXg1V+kUz/z6BwDNgrIuw9RQJYZoEfZahqnQesb5O/1aO24xejJgeztHF/jjS1secxmE8ThG2&#10;DsaxgzH+1yOeeAKM/agqfyx6kOMCRMRQHAlYTzu/DA08l3/PPSN7PGcb8kRRJRFhe64JtGAndCDD&#10;+pssZ7zdCmeRl4vo1WX67nyvpx6Qk6R29pQmiqZmXPnkKuNUk8UiazXBlY+xmLcBNNGqVCKbGI+M&#10;jwia+IigfPNy8vJDJ0959ItUtGwX/byLXtgZtbIdHN1tsDlhZWtjdmF+iHvscvmThMw6h6w7U1dh&#10;Z92xEjkbkNIuN/n/RShyEajN5dQ0CWH0SQT9D6IiVI5QhscjJs+F6LgvIHpXASICL4qwjSB5r/tI&#10;F2mLU+VowsHSPo51HSJyNg5pEfgu9n30WeC88QTuz4Lot3/T3/+0iL/Oy/Cy37wMJ2NECKJnT+OE&#10;0I1AewlRe30BvBMQT56eIO44rv9T3y/Hp3ihG205v6qS14XQ5+i7ECqQ49/pdwJ9IQb6TFTpO0i3&#10;QP/GTogRuo6KMH9uuUPkbgyK1mVfAvZLcitt1EbbtQMVa+zinD1s0dkqRBjlxsud6bCCBezU5T4r&#10;wXksuzhklTsjVn15zGoOsFmvYgcfTgLsXVB1dcwqryqaF7v7KjgctoojbFetigMV10et/EaIm8KY&#10;lR2/COXhVYBJ8fGIT7xfuDHiBcsKj7Cf8UlyLyFn9pA3wmV8A3wA5YUtUO7McLm8AjYKruMv3Ox3&#10;MrXsLte+PxZD2R3ltx0yFfUVUapI29IjfKOryKT9PmwATcYirySzHO3ILnyebWyKnQAidxV5m7vf&#10;7ekSikTgys+6JVJxwKNVC5THVpG4D7B7hftKp8Yz3sUfuMPzhxHAihYtw0/RikEV+VXhtUwVmlP9&#10;DKUF89RgQrAvTZ+VLuKSCGTu2VdI9gU5aBW5y3VFakbX1sq/+jcWrVkRl9jBynOqom3Khyv/pPox&#10;fgU+S92zKfdr6uXbvDaHP8Nv3hTpN4fPM+WEdKGKU11FzgORsSIhi/C15DOqHbL2Oiz1IrYDUK5b&#10;5b+Vf5Z/0IVPFuTn9cJq94J3IUJdJLGg6OQa7qHJ8+uuW9/XdjxqtJr71Io5Fc4q1W8UwSwi/Nmc&#10;E6UicfPw7Qq5B0+xIfL7KPBhFYCkoslKqZbnxd+w7Xh3ip5WKozUTfQan9XmhfiUygft+Ys9jR64&#10;w3u7S992sjQouqViW3XP52OErchkRY8rtUGjyNxnSjcyFUOVTxZMOImvQn4qZKfUGnn00+wrImxD&#10;hASuiG5BpHjOFbWzyGV8X/VX+omKT8eKDj7AJwUim2se4GPdV5T6pKdAEQldqmfR2Lo1bpUq4HcP&#10;Hw0/p/b+olUcT1vJtXErvsJ73R+2AtXGARcujaCbhywfWzbnYi92ZWA7p8s+V8Qh+l7fyVcqORi1&#10;PK1SxE73gt4b3LcIXeX7lC3A/7Lftfw6bYk2V60cbFtFVXp6Ja0C00o7bAwtrRd5lahJftmMviQc&#10;23IYewyZJBtP+ekzIyhPvadA4ruBRmyEhpcStpm99MMevsf2S9Vqm3b0sgpsaWViLPq2OpzwDSAC&#10;V+mK0tqbLKuLPtzTZlk9PH8ndrkIW+wKwSNxkfWRvfZSPfAzwM/DOf9anPqd2zcgFmErm6aZZw39&#10;RfmH51uwl1rYtnLfYQ0SkbcK3PHc/rSV7Kx0D9rB9wMZgyGGaPsQ8vsyR2gTbMescWQS70IBE877&#10;RH4Edr1W0SkIJPIj3KbnPXqB4lj0bI2dHahmyzPJd5hqwT/k3YIsrbSKIdjndTuAcs86REyKNHVy&#10;kr6Hv+X5YYHIVqVkSOF4Bc4k4rOcd8K2DuCnTuJHKQiRfpiuc3B8Nr/LVipQ5c7lfMqdq8AbrQCN&#10;+qkKL2fwWbVC3E7WqkQFN+D/KMWiSNmEsNhZ0hhtjM+kwMoXMI4+V+q5WfquVkTi82l1pOqUKIAh&#10;f7PXCrf6gmL4Sn+6ig2tIBwBH1kF2lR/KpfxmYPtrTGpQm1O2M7yjrhncXJ58+jLGdpjGl94knMo&#10;GAYfK0Xvxv29evve7/3YucaXEbSn8UtJ2P7v//v/br/5m7/pkbX/xX/xX9i///f/PkbIRvhpyFr9&#10;/dxFx/7i9706c+E2yoeXKJJUL1YvWy/eq+INlNvZIZywMQzSmQbLXm3DEeq10itDgaGEkFfuJxGT&#10;Tk7eRyk9wmB4goEVy7+kJTyaxZtEQQXLXyLjIWs7MFZEaOTvoRgv42Qh4IXiS3K2ULgYcqWbo1aE&#10;05c11eEkTQJO+Ss9VY6zWhKrFAoqRhOGtYu0VQ4S4Tz3fm6M40Yr7ZURnmccgTnXQMek4/kyZDqf&#10;rr+DMabIXz7LmFJ1ybQ1OuAqA49txgadfptjMegKVHAM5IbPoJxYGSJ2L7W5spTyrEKhuqJ9XQbM&#10;rM8sa5a86jFGqJa/YKw0Y+y0vqXKmCJkMRSAZomb2N+g3LPKW4WxoZnpEhkftG/FI4wg2lQGUTlt&#10;rTZXoYILd1B0D0ZM1WSbMZra31vxZUvdH29az6cXHSoK1vCGijdgyD2ife/pN0OmarC6tmbGZXDp&#10;+npvZY+4NtcQKp6NWd0b016Mq/2jZev8ZNW6Pluz3m9uWN+3LtrQ57s28cMrNvfb1238hwfW++1N&#10;a/powareHLcLT7jO82GP6O34+qoNfL5tEz86sKkfH9rEbx3Y2I8ueTqEKCWCvu/55qY1f4jyf23c&#10;Ch/y+6c825sz1vbRig18e9cmf3jNRn9wYD3fuGhN7y9azRvcL8cINW9inL0/b20fL1vX19as6+vr&#10;1q60Dx8ueDRx1esYs6+O8ptJLxrQ/N6SNb+9YA1vznuuMPVlGefZBwgi3qnPpHs+XIQg2wz+z9rv&#10;8FxWhXd6Pcdt6WPeDW2kNBTN74kYv2iD3ziw8e9ct9FvHNnQh1es8/mWVV+fZqz1uBJ5pavM/qFX&#10;gS5FyVdaOso+HSWY0VhtGSjLCLE8f3yOd+hOiFmUktDE51OEj++Lvo8dB2JEEUYGyjdW0V7Q/yF0&#10;TETkJklJh0hu/SKc0HUEpK5y3zqhq5yOnRjaIq20hCaCog+V90hRuhg+USoFpU0QYZs5ijEzBlDg&#10;SlKviFyPdNQSdZCkPLgYVakid8el5HhXmnlF4aUo8nMKRT+N8kB2iaRMVRGxFcZqRNiGxqAX51IC&#10;dZSWjD9fUoMsjJb+a9ZWOW4FfRYRnKZZUxG3KEEhcxWlhsITcRuQthyniSiukb2FcbyLgY+ME3Gb&#10;t8tvQuJWRK3IWxU39Ejbi8gYjim4hIN0acCKFFWA4aqlYHnI6dwQObruardH3aZgGCRNNbmxcHa0&#10;1s4Mi7zlfsd5/glFwGIMYgioCKPy26oAo6qHOpT3cwko8meZdl2stYRF5OkiBtgCRuMSBtoKBo8K&#10;LkaFHcJIWyXO9yUw8xjOs+0+652i2fAx7kckKe8mcRB9gtEr+CoJ9qVgmOmduZHlhC3g3oMiZYD3&#10;lsL/Imt9NnmEvsjzqJrpSUQE74DfqxCdjDnlZhJZK5zrU94m2kCfBzCkMB6cxMWYUF4nkcoqNCfi&#10;NoJmol+WhkHEsHLb+gQCRqWWdiVjgIqkPd/Jddqq7Fw7Ogacb2eMYLyrKJmWiYmwzYxIWxVhUP9X&#10;UQaNiS8hbePHbgyM8Sja4QVj+gVERG1IJOEYCMkC+0/AdUKcEDciFUH9FyHCNi3Mwal0LF4kUYa9&#10;CB5N7HgUaoWdqS+1r9YV21caSwLSlvedO9FhxQs406vortUhK1piDCz0WM4c/V6GqYxljOMsjF+R&#10;tXn053z6deHFPivCLilSoTDZKHuAsZDPmBDyQM7lE+TtD1jBwRCO8YgV4ehd2McJ30d3HaBzD6as&#10;4hK6YWfCSjZGrWABO2K801JxHkTUnpfDIXKKtvGoFp4xyNsL4trqyxybkyiUF5FK+0TvJKmuMobk&#10;et4Lv38B4XEvvqeX4eR+IpLW85mGRPJJ/ryoT4SIrhOStDGilueNJgZFGur75JpKttE9njoPiL+H&#10;l+H08fF42fHxeNlvXgrdV3jPfyU49qchQaPrR+2pvuBAV3rFa/afRvzKFn8XXC8enrYg7EdfiJiO&#10;gesL/P4EJ/3hZfB+wLtRkZuECPo/ROz6jOsY6J8RorQcL3zP2Pbf8f41vmMFdPx+gt9o4iFItaAJ&#10;HP538D3HBX1LbS7iOoD2ieBWkT0vnIacUPGeYNUOW+ydhFYcfW3bGRdd/Ka31tKR01mjjZYjYhe9&#10;lYsuz0ZvZeEYZ6IbcnBC81c67ALOZAkyohT5UHYZ2+sqtvXhhFUeCZNWcW3Cyg7HrfRwzEqACisX&#10;sy29jt18A5lwPGPVt+es5g529i3sc/bpt+XX9BtF+SKvDiRbcEwvo+cv4cheavfVdtlKj3al03Kv&#10;atUdNqBI3Bt9HhWr3LAK5nAc8/kmtvPNMUfljXGrVIHio+AaF1TkTfJLRO4W57+ILaCUCZstTqwq&#10;H23OfpflO2GKvyGb9LDLco64pxtanYfdf1d+QUA2Vjzg/u+De9j3t/ENuL5IxgtHPMshsvQquDJg&#10;hQcnkC+Tf6nXCymnb2KHrKMHdQ9cP/0i/3MvSZu0/SU9q55RQTqcWxHG+Di1r87jN+AvPJ3FH6HN&#10;8VdEkFaoQNbjcSdta0XavqrglBl8nnlrfXvZIR+ogt8UK20cbahidIpMVdSsigJXP5hywrBShaqO&#10;Bj3KOpf7yN7hPWyhN0TagtxddMdl7u+AtvIiVV2Wq/fj76jLCXalmVAKBC3l7/rooi/rF2Fbij+l&#10;NHTV3IsKZ+lZFOVacm/Mc8Zm7HOOw95gNSkouUGb0p4XroFDfN5rw7zjcau6NUk/G+ZeVCgIGxN/&#10;MXiX6Lgt7ncHnUebpl6kfUGGIrp5tyJLq1T47inXpw1FGHuKj5CEF6HdoEhk1Svh/pVPuUqpFx4q&#10;FV8AfRZJLb9TaSc8QCqE/td+takirxWdrmhhj1QGIsN1DyLGFYRVSD/JO8DGvKy2pi0v9XgeWSGa&#10;1MjZZTyo8JdvOSby3Q/Qv/ju+duDTsiqCr+gwkh5Kva5xbU30dno+IyVTk/XlTiDPabCUUvY0+uM&#10;JXR9xeGklV0dt7ydXkvD3pQdLRtZfnkOdnMevrqgoCuRuCcrbIAIKK1KEwnsQQWhHe+ruWT/Bbai&#10;5/JU4IfsUqCgEPkdsvEERX/6ij9FgUbk4gDvDbshU+hjTPTGoafJMmT3dWKnYlcERUeRqy3oCOyk&#10;CPKjtD8Df0hkbXYv/QBkdGGft0aELTISOe/BN8jYeN0Y/f83Q6g/Qh0SwSefI+i6L8GJr3mCJGxT&#10;RRX7ikxBhC1IbIvA97KJOzheBXsFt48V2BCQuWm9+BZ9jZautBPY1mrjTLX7IO9B70V+nmpIdGN7&#10;giT8w6Q+/Dm+0/tK5V2pYJn7gfgc+pwq/0JkroIt8BOyprEvsTlz8VOylEqA/qCCykF6NnzNGeBk&#10;JPtF1tIvPU+rpwAIo2AV7ML3TtKCRPyoBPRSglY64q8ICfhgiexTOjoRsplL+HhLImmR20v0+Xl8&#10;xNkOC3LoBkEuUcRwyji/HcFP8ehYnvUUn6V8up5WjvMr7V9AKKt/8xzzPCf+raD0C54jF59Wae6i&#10;IJts/Fytas+/yHi9yBjaYNys8myL/H6B3wJ9Vm5acYEFjNkCxm7+BmNYgZwKztGqVfwjTx+Hj+fR&#10;0Wp/3oPSGip1nN5PYi/3Db73T/6eELYR8RpPxCpH7W//9m/b0dGR/bf/7X8bOyb+uJ/l7+clbH/t&#10;z/4JQq7TGXWv9sbLStbS4Amc3DAnjPLXaqlB8lSDh2vn8iKVB9YLEaCcSj2HLcL+ppQDRtMDKecZ&#10;JyqV70gKUbk+RYJJMVdICWn5jhT+TX57k3N43lgUDgqv4jZG0y2cK4waCX+PltkCGxg1dHote9Yy&#10;Si29PTtUY68MVIHKAIO63yr2IzTk5Gup7STCQbMdbJN5rqQJjFOg9AtB5XIBIUyn1/OlM1Al4FV5&#10;MGmuwRJV+Adom6xBIZKCTq52i4/yUXL0QgyKUgyLcgwNzc6WK/fQoymMGJ7n4SRG1YQXUdC+6iez&#10;VvOMNlIOqidzKNxpK9dsOKgI82LJ4NIsczaGiKJ7tRxHS3NKMAorYoUCgGZhH2AM0vZaFiSyte3t&#10;VWt9Z8VaPM/Qkkfs1r+GUYrxdOE2Tu+Nbiu61WcldwcxDsacHG7j+LZ3Vq393TVrUiXWp6rsiROs&#10;449xom/1Oslb+/qUtby3aN2fbtjQd3Zt5PPLXmRs/Neu2OgPLtvQ53vW+dma1b8zY+XPMZSf0jeA&#10;0io0fbRoPd++aEM/uGQTPzq0yd889Dy3Q7+6ZwPf37a+7160rm+tW8P781b+Gvf6GGPzEb9/PGK1&#10;b85ah675vcs2+cMjm/2tYxvjml1f37D6dzF03qTNn2PovTFuLbrOtzat/7vbNvC9bev/zrb/3/n1&#10;Nf9OeXwrXht14rb2LYzCN+h3zzF+ntE3H2Dc8syFxxgydwYwmrSEaMTKMCpLjumLnteqw9L3cPi3&#10;6+3cBkppByV90Go5tGsxx1ZhmLa8v27939y3qV89tvkf3rOlHz20ue/ftf4PLlvDg0XP56x8NOcG&#10;KuxcXwUCDke5E6elrcpScWrSUO7pKMV0nKX4SBzlpgtIAZwn5SsEKRgBms1NagoJGpDKvjSMhbQ2&#10;jgWpIlBRoEkoVMFngtmvWWHNDqd1MiZAeriNoIrnXvX8FJS/0dHOuAqRyDUc0f9aKuPLZXQ8YygO&#10;STEg4DlPgtBZa+e7GLs9XFMRtyjuzBEUzyiKcwjDS7mPUOpS2ImuGALlrah7kYEiAVWE0KPxUYCq&#10;MKqcVgnj3CcKVctOPM/OEmNY+YHcsGO7jMHns6A4QysYqsrdo5lULX2Za/cZUJG1SjugKFZFtCZp&#10;FpNzOWmraFspNc6nmf5E5KhDUazKs6kIAZSkImZzMUJF3sZH3KahWBMXUXhLGC4YplFErgjefI5V&#10;DtyAXEZOi1z2SGHuV0tWkMmS4YpS0JIVze4qz+3ZEaVKqHWcQ+mfV7oCtQdGq6JyY4XJJPOQa1rl&#10;kLKI0TDHsXP8ZpZnncXomqftlukLqxhS3Fs28k4GclCJPzCM3bBBoas4gBd/wxhRugrlkpXRpEk2&#10;N6hkWIm0BZqFTR4C3FcK96RctsptK6RiBCmnrSbcJMvPa2Z5hH5B2+vYYPkS963oWEXKKtpWRCzn&#10;U3XZc/3cf5/y24Io6hYDPZqdD5bHyZgL4J+BzpMSpls4AdejX6Ur6oK+mKaiCSL7MDYVYXseY1Rk&#10;rRO3GKkJcdEFiijP6KMPC/qs6FulE9G40mRGK+NPaDlBNOnywsQLckAEYDxiJA5GdoqTgC8iNQ4x&#10;UkXAcD8x/APCJojUxEiMQ7TPSR5kjR+L/BGhI8M+FvnbiDxB3pyvL7NXakuctNWy6sQO5BdjOG8S&#10;mbg0aGXrI1axhY7bRK8t9vAOaUeR4+ovGM85GLcFGyJqB614D9vgskjXUSdgi66Aq/x/NG7F13He&#10;QclN9NPNKewH9OsN2Qzo2iN07jUc/GvYHlfBFfTsZRxgrlu8jLM43eVR/Od5T2cayuxMXbmdqS23&#10;83WSmbSr0hjU87wekcj/krlRe/HMpxG15YvQfn0vYpu2qqukzZDvjoC0jb27U3jBofpSRO8OWe4I&#10;nSq/Ht9H9xah7gRO1PJMsdUbwCcCgZNsfJ8sQl7H6/+468Y7b14lO0TgvAX9KAa1IYgR3w7u1cHv&#10;HOpHEYJ71jMFJGbweyGKUHU0iCwMJhF8IoF98XjhWHAyISGcvKP4Noy1I88hRCSsE7M8VwK/jRA/&#10;Pk6Pkxi47gukv56Hc73sPl6OoN1fhvg+4Ck4WpAhzcg17IEk5ITnTeT7+Gjw4H3pHek3XJ/f6Tcq&#10;cuqfBUWBR9DETdTO3tb8RtCYqOU8tVw/DtqXKsRSMNTRrxTRzfvheQWRu072ci0tqU1TTmVNDHPP&#10;EaGb0MA4ZEw6PGo3iN4911hqZxpL7JXGC/bVxiL7lcZC+4eNBQGa+NxcaF9tK7HzPYytAa6FvM5A&#10;L2RO4tSGyJppx1nvtgJF9G7gpyAPKnewAXcnrHIPe/tg2hquzVvDdezkI2TGNWz0q5rs0aQPdt8+&#10;NujBgKdQK9rvs8J9EVjdAAf4EnLLI3LZ7nfbBa3Cu9pnxVeVEqHf062V38AmxMepwb+puztj9aDm&#10;9qRVq2jbDXyhw0ErULQm5wqKouFk73DvSgOwx2egwAEFCWRdRfcedjtpq2JtRR7xit2Kb+V+hwhb&#10;/IgSRdbiW4lklI/lfpYij1Vz5IjvjpCxilK+wT3cRJ7iz4m8zd3FTtnVs2Gf4NdkbuPUX0T3KTJ3&#10;JySReW5V7hfJp6LLir6suMN5lZbhGPv51oDjwu0BK8aHKI3l46Ud8AW1yq3h9QX8H3yEh8jmu1z7&#10;Jj6eiG/8G+W2VToG+UHKE6xoVPmLIkqLaU+hiPb1lZB72CEKmFFR4Q30eIj0TfQt7ajIXK2MVKCQ&#10;SODGVxc9N2/Ta4tOjJbId8JHVaRww1vLVvvagueTVUG7zKvoi8vtHmVbcof282dEDymPrAhkpT/g&#10;HZfSrtV3aINbSkHBffr9aRKR7+krymecz1Ykpwofp6xjZ2wA7jFrV/en9An40ZxTEbxF1/AzFNGs&#10;FBk38EFoV0UQF/NZ/odQBC7w/otvDrhPqDQgisKO4AQtPqQXeFP/4P61GtZJfIFn0Ge9v6p76M7b&#10;3Dt9RES0UhdGxKz6gmOH/0WQYq8qtZdSeEXwyNcNbFv0d846z+lRiPRlkLMS2NJeIGk1+E6rw5QP&#10;M2mmyVeyJUwhExYVQIUfvUOf8nGHnbDd5zavSNuoeK+K9uZhR0fI1Wo0Rd2KgJJfjl3sac9k22Pn&#10;yzZ1KFe+alxgN2pll+y8ZGxBpVdTXQylWlMtBAWACdqXiN2YNBAEkIgYdCJ3mLGALyJkDoIBxiXQ&#10;xHxmL9910+86Ob4dO7IV+xEZHaVN8tRJkn1t9ZbO91ndLZbVhawC+j8JmRgVEA10IjI3kr+noO9i&#10;Osz18Ale1M9x+6ULHCf6wXVEPFy/BDix8ZDv6EKtJHohHz/3mxrZrfiaXpBNfqiDc7UAbf0z+3yV&#10;Jsdh87rvKVIbP9F9yk7aWZHKglIqaNUadrRH6+IbJuqz7GqP2MWO7sM/7KfdFK07wPvwaF3ewTDv&#10;YqTdssfoKxOdljtJv1DeYq3CRBekT/AePSiDPiC/A0SBGlrxpdoaGXPIE6BoUtVBUZq5xIlG/Kog&#10;IEY4P479PxkQtEnYsEKKUjMoH+w8fX+R64qsXWAs8H/GLGNfAS34GwoW8WjvEEH0d72dG6qxM4NV&#10;dnaw2s7J51HQoQJX8DWVfkH9WORpLv5m7jp9X/6fT1BwTQUieYQs/iPjQGNCUJ5ccVY56+ini0Ew&#10;hK9ek9+qFHsKPhJhDfRZaRhyFjosH3s8D/83d46xNKN2k4+l8cC4UIBkP2DMaJxEK1999WvcuPne&#10;T37bucaXEbSn8XdO2Eb4D//hP9j//D//z/bZZ5/Z4eGh/Xf/3X9nf/mXf/kFQlf4Wf5+EYRtsCRY&#10;uQ3pSAuaKai1V0Yr7VeGyu1XBgO8MoohKLIDgecCWKkKNlHsCqnWMkSRChgyngNUS0VQMqoIqiTz&#10;KhRwQekSUMgqEFD+CEPpiaJDp3x2VrmLojw6dY/nrOHpgjU+0bKKOTckivY1U9eFMGcwzNFhZhGy&#10;QKHZKSJQFxmoUd6NFQZJlBxZpCsdUERzkojacQa9iOcxhIQDocng82JnisYdprOJ2HAguIdFWis6&#10;V4MSQTqDM885M5aUrgFj5iIKcxdj5DLG3BWUKY5kOcZYxb0ZK1V+VAyMottjYNw/F7Ov7MGMVTwU&#10;Zq2Cz2V3p+wCxlQByj0HxZ6JsZaB8k6X8YFxJENJy6MUxRsYUQwgPsuok2Eog7AMJV/FdeowmBq8&#10;8EFQOEB5uzSrWoQyV1J8pWLIZ6vcuorSFUmr9Au1z4JZ7wblonpjzkna8oco7bsDlncTQXONe7je&#10;aYW3g9ywyp3b/C4Gz4er1vnxmnV+sm7dn21a7ze2rPNr69b47oJVvMrzPh60/Ptc916PlTwdtuq3&#10;VORs2Xq/vWOjv3bVRn/9EFy1oR9ctq5vXrRGkajvTFvZayNW+Ljfsu/wzm+0WvbtLit9NmqN7y1Y&#10;x6fKY7ttg9/ds/7v7PJ5yzq+tmaN789bzdtTjlrQ+P4c97JmA9/Z4bgd6/v2th+rSNwu7rX5gyWr&#10;eD5hFx5i6CgqVgUJXue3b85Y3VtzTgwrP7CKFdS+Ttu8NW9Nby84GlXk7dVpjx5QJeGsgw5LUoVb&#10;kLqF4r2E8YVxF0RYT1r9a/PW8s6yF0No+2Dd0frOqrW8seJFHkoxmGVwpMw22Fd6S+xX2i/Y2bYy&#10;S2zFqUfppTXjVKMgA6cHpSnI8ZHT09KAkkfRtKHcUIAeuaIIFhyfxMZyjIVqS0fRpStJfjeKDgUo&#10;EuVce6WdBYqCS9SyRb5LVUL9AcZTP0oLBIXEQGw5S7Dfl7QISl3A1lMZgJS+4HjlLYpye6o4U7Bk&#10;XIq2/gTsVxRiIvcVHevH878TYPqNCjwpV6hmUrm2J6vn+vosJIqw7eP4XoFjhT6uo/2KwFXalDB1&#10;ioyyoBKmjDQQRlZGuX3SfTkM420OJa9qmCFUuNCLlIWErfIjJaOgRdwqV9Z5ZIiS2SsCN5rx9FlI&#10;lF7ydJMTuonT3AtI9ggCjkG5ZqNE8zBE83eQk7s4KchQRfmK3D0/S7vMc7wKfymqQDOkG9yHsI5s&#10;ULTBEm3B98qdG+ShxcBQxKtIXCntJc0Gt1iiiNsRjIuhCMg0LRfSkrAx2kSkKsaFqqYqcX8Gz+wp&#10;Frjv8xjQ56Y4Hn2g+0pd5t65vgyAfBnJnmNXk338nusHBZ64J8nmGbUJBgZtkEGbKSI2XYSoUiEM&#10;cd1+vVe9s0DZK61BZDSdELZqa9pvPGhrT28j8Fn7PD+xDCvemyNMuu+5ypy45RoY4kmD9Ak3IJD/&#10;A7wv9uke0kcYq6M4c2H0diZbkbKaoU/RParfhND/bqzLUB/hWhiEGUMczxhQv1ef94mGDu4PiLBV&#10;sSpFEqQpx1mYBiRD23jCFiPVIeI2jMaIItod8YQt+HLC9oskbZpD5NwJgsg3/S5AYOhzryKlQpxH&#10;1pw7hfNcK4oodKKI4wICRkWOasKofwx8EZNe3KjMztaW2Ct1JZ4HU+M6bbjV8uf6rWILfb+H3BNp&#10;u9THGMNxwyhWqpFsHLpCFQe9NIZOFYEwacWHE1Z4dcwKD9GlRyJpp8A0jivb61NWdlN58eas5nje&#10;6o5xuIUjPh8gw3fQgauDVjiLM8e7TtOsv6rlN5XbubpSO1dbagl15ZbEPasdgyhZZKFkLe0Ug575&#10;lxiBXuAdC6feeUTGfhmCZ1QfihD0o/gUAHLukhoqHVFqHRH08YTtabJPkdlCcp1Anw7hzqbum+vG&#10;k8uBYxo+E8eckK68jxAiAtPq6UvK3dqAvgLR/0JqDMHxwbUihOcOEZDMJyRtPGJO8F+D0+f8q/Di&#10;s/5i4OMwJFxP8igHiJ7vZYiOiYfnWhZ0zp8Fatvo3b0ML2mL03ixXXm2sN+d9L0X4eRDU4CgHwbw&#10;CF4nfl8Cj+7lGP3GiQWBdtKkNTI7tYe+hYPpxYZUeAgHWsWIMiebLQf9UrDQZRfW+jx1Q9XeqNXu&#10;T1j9VWzua9NWr7y8yKqaq/g2B/g4+0NWennQSvb6rfhSHz5Cn5XgH5VeGbCywyGrOML+vj5i1dj+&#10;1bfGrOrWqFXeGrGKY6VQwJ+4PmAXjpTPttcKtGxdeUi1nP0yeloFxHbRP3s40fvsv9preYfYEIcD&#10;+F0qRKX0Bfhl8sPYp3QPIm1FxlXib6jYW/W9aauUr3JrAoxb1Z1Jq1YRuJvI2QN+d6nHUziU3RCZ&#10;i2+Dj1HMufIuYSNcRA+uNzo5mr3Thn+CTbAnH4X728aW2kLH+eoz/IZr+CnHtMG9EStVCjK2KsBc&#10;wlbBO1VPZEfLL5KPNOxkbfZV/Juj3iD4R7laVRtFJKlHC486WSpyseEJtvjTRat/iM/Cc5Ve5/eX&#10;uz0qOQA6HXiKiR18NvlP8p320TEiR48G3U5Xkbm8ox4r5Z5qld7hNez/Z7SPikcrVQL3q1R/ul+l&#10;I1CuWeV+1X3pHpUbVnlky/Dx5MMqpYAimkW0isjN510UitClHSuOx2lTnuMa34eEqIrS+b3i62Vt&#10;YWsqNcVGgCyeI1uRuezLvkib0uYnQF/S/rn0A58w4LmKlANZKTS4dkD4xoHndfAui2grpQJRShCh&#10;mHtyXA9QQt9UMfFiRZkrCvwqbXAFqGg4fTvIKcs58X8FrYLxoKpNsI6/uargql7LXRKwFUE240fF&#10;jWRDO2TfKSJxvM7ODDMuJ+tNqcZU9FzFwYt3h6wAG1nEq1J3JeEfJc1hz4GUBfwRBUGsyJ7mHa/z&#10;ftcZC8JaF3aEuAAFYciupW0FLUtfYJ8gHsNtRvor95I6gQ2Hn68oRgUGnBuqdsLs7EBVCHymQWwh&#10;FXLSKi3Zh24nMhY8JyvnApl9bHtBN/5EJ+dtwxbGR/OJscYQmhDmfy8CClIUbANk72m1kk+4oX+j&#10;CUzJUNeD6E4hmkhWihsnbDnGJz/jZWSol+Ph8lKf/RhkYb1QEQf0uwP9jwx2gha9kNYMuD9BaZYE&#10;DxISURtOuAnB+SWbQyhwiH2pChhCzqZj26a18luQquLX4XP7szvZK+gzUFSygE3scEKXdlRxbK3S&#10;VEHfHtq4F2j1GghS7MnOxkcNUy9k9GOvD2DnD/KdonUVPa2gHrfn44B/6MWF9U5DeM0NYZS+9zLI&#10;h1TAwRS26zQ+kBf+aqdPMYa1DXPvqjaGUq/J51TwUBK+jvsmip4V6FcORdQqIEW+Df6X8t4qajYd&#10;n1GpCjQOvG+HExKKIM9Ylu/F9RexbYE+a5/qnuRuoDuUOm+zz4OQlHNWkyYF68iGTWTfKv6non6V&#10;bjScwFBdkAgqOpqmdkEfpqAXk+U7OeRH6Z7xB4aAB9GIW+P9KaUdPqdWRypqWbl3v/+Hf09y2MaT&#10;sP/T//Q/2QcffGDvvvuu/Q//w//gRKv2R4Tt31WE7W/+P//AyvZH7YJyymz2OkuvAjtnxqpjZK1w&#10;ZowXIwYewZclZl8MPULasYtSUhExDJICDBJVey3SzJ1yKD3EEHg6Y9UoQs1gVjxBCT5C0d1HCdxF&#10;aSlaUTmRlPPpNgrt7oTV3J8JqshiUGj2N+9Sr6WjvBIX6eRLdIZVBuAmRoKSkqM4ijGQihV5g1Pn&#10;yzEuIehRIsq9oY6rDp8qkneK3yuXLc+WOAKUuHkEQYOQTsU4S2UweWSVlugyUL1ojqDZj3Bwqoqe&#10;lE8hhtuFzX4rUSSQsAtE3KLkSlF8F6SwUYoFyhsVovAGik77QT6KMxclnn2lxzIwglQNNXWbQb2F&#10;AJDBg+GjAgh5quLK77S0SrmwtCRIhQm0PwfjLVfAkMu/2o0S5p5ucR+3NLstDFq+ZqxvYNDd4H3d&#10;6rdCDA8tV6p9roqli57PqUGVXzFQyh/JoGIgH/eacuGKqM29IYML44n9lUqZ8Bzj9PVZJzADzFn9&#10;m7NW+SqO8SPe6QPu7x594W6vFd0fsGKRoc8nrPHdRev8dNP6v71nw58f2OivHtrQ5/vW881ta/tk&#10;zeremXVSN/8+CvoWAuRmO+fos9InGLLPJ63uDe73nUVrfX/FOj9et+6vXQSbjrYPV6z+Le7h+ZiV&#10;P8OgeyICFoP6jSnPx1v/9qzVvTljNa8HEbTliqB9TD/h/gSRtUpf0PHJhvV8fdt6v7Hj2w6uo1y+&#10;2nbpWp9t8gzr1v7xqjW9u2C1r2HwPuJdH2uWHaOPd+LFBkCe5+FCuF5BqF5BkF5psRzasoh2rHp1&#10;ynNoDXz9sg18umcdb21Y/f1ZX6LwymCp/YP2Avtqe4kX+khqx+FGWaWjrDJQVhntjT4Lq5lbFQlL&#10;BkmdjZbYUW8J7bV2HudDOYTOt2IAgaR2lGknClfRqn308X6OjyvgldiHoO1HyA7wHYpL+YOCnLFA&#10;S1FCKIds2hDKLoyQPA2PlhQ5qgJhTqKGBGoI7dP3ygHqy1eUG0qFxUYxcsZElqHgxnFExtoYfy0o&#10;yhAqGCWMCa3Bd/59s0dJynBKQKGcR6E4lMtUs+UhfOZcRhYKRilTvgjaAaUjI01koCI5VbAwcQxZ&#10;oaIFMuQmaQMUkAhChyZv+N6T14OUkUB+pCM/gvyqtJPIR5+55RwhtJQlKILG2MZ4zFnGeVijv2ww&#10;Ntd73bhURfsgVQHXQVkrUlckr2ZNlWpBUbAqFqbvfeIqPC6N41ypy0j1qAL6HdfQzHAS1xU5m4hs&#10;O8ntRJtgNCSwL1kE5wR9dAbjAqMjFeWdpBUMPKcidZW/N1lLhST7V2QsyDDG0XCjgfeGkaCibarK&#10;L7I2WeQ0UMVULZ9xTAJdR0YL700zr0ppo4gG5ZxVPjGPsuU+faZb+U35jdpf70GzzE6QA0VL6/0k&#10;h8epkquT7tx3kBc1uI5IW+UnE2kbEbaJirANDQ/1d/X1DPpT1nhA3GaMcp4RZDD9U9Ha8aStE7cy&#10;+LQ8bpjjgIooqFieR3z3YvBrwoHxFsFJW/YFeby4Xi/9Q+jmPEoDEpG28YQtCNIkhHBjODCKTxO3&#10;LyNsA2hfYPDHyB0hPD6eIFHxi9OEbYQEbRsYO3U4LDWVllDDb3EU0htU6KjOMmr5XFtt6ewXgiX2&#10;GOlcQ1Gk50XeNuIMKJKip8lyx7utbGXMqrdxiLcnrWIHR/3ikFej9b613mM52Ba5cgT30SeHOL/X&#10;JnEgp9GDM4Atn4uPwDXsg0Nk8BFO9M0Fq7+J834EDuedqFXO3NxJZApyR8utzzaV2tl65GqdEBK1&#10;OCrJOClRJGwsVQHtEk2OnSaXfjkRvt/Y+z/pA/GI7w8Bgt+fRG0KtEPM+QtI2hcQkmNyylJwyBRd&#10;LUTtFRDAOHMOxlkIJ1vpN+k4rL6knr72wjPoXkK4M+qRnPwvhM5qQNgGUB/8ImF7cj1dP0YOx8C9&#10;hohFHMXB94Xt8OLvfn58se1/fkSEbUDa8qyn8DKyVnjZsX9jwha87Hn/tvGya0ftkqR0Di9BrN3i&#10;fiNiQquSRPYqH++ZhlLHVxuKQYl9VZG9yI4zLWV2rg1Z1sk5euiLyJVM7JBsdEcuznn+TKcVzGEv&#10;z3db4SKO8WKXFS7zGSe5CPlWhGwr2ujBb8CeRsaVbPdZGXKu7BLYH7SKg2GrPByxqmvIx6Nxq70x&#10;6ag7nrL6W9jdt2as7taUVd2YsLIj7FyPjsXPujaMnBwyFYAuxP9SFGeuImMdPZ5bNf+gzyM4i1Sf&#10;Q8v4+V2xfntd/grnEfBXlDZBJKMIRpGOirysvCuidyKIcD1W/laucYjN4sBXONDSemx2Ecnux6CD&#10;d7BHLmOPHOCfXKMt8D/k62mrdHHKsSo/pUwFtYDyAJfwf2GYe7XoRr9Hh1be4/pAeXgFFYyreTBl&#10;dY9mrPEp/seTeatTblXdn1IVcG8iLRXVrAjXC4f6X1G4tIVS1+1gr2xhTyl6WZG3qkuyz7s77MRn&#10;433gH1Xe4x2orsXDCat9TNvjuzY/n7e2N5et690163x7zetWNL3KtR/PcOy4F7NTkEz9kzmPBlbR&#10;OeU7zsO/UzoLj0TmftTW8uNEhJfQ1v7ODngvvLcIinBWyj0Pztnpws/tBB3oxTbLVko+kLWhlU74&#10;o8KG/GGRudhnIndFUnO8E8FxyOJcnr5A597jveFX54bIU0oM+e9Kz3GA7wiKr9BH5FsrPaETtHy3&#10;x/0pyECg/xbQjx1aOr3OvlWwgv+3wvmU+ijCMjp9kX6C/6zgiChAQhPuSb4ajHE40+T5NUu1smZv&#10;2AugF1zE98f+PT9VY2cnqnx7fho7fQa/xclbbDKlHcP+VMCAL+fWClhsUq36kk2dhS0cEbaKsBVE&#10;2CqCMMer/mN3aN8c32niWMEC2KweLBAGZiiI66zyoYaI0msliewbxEYfwBbs57lEIIqs7QKd7G/D&#10;xmvhmGZs4xhhi32HvD2B5E8An4ASmmmPSC4j46I0NJogj+lIyTn0/EmUbDBZ9bIJVddtIlSFUHcH&#10;+jz4HBCsfBcGCmi1ZgCuJ2CPOkL71IFNF+TprfYgofMKFAqR1AxaOCffpeCTpmoFJ36s4HYuSI4g&#10;ezce2id72Ouj0HZKHxZLpRfYzSdp9WhfB+2LLR2A30bo4lohNCmnYCUHMlxI6gLdPEM3z9LDMb38&#10;Bl81BT/WfV/5q4LSK8g3Rt6n4S8IXvR+gj6j3K3YmRkqZBytJhzBH8AvlV8j/1NQnQ3PmSwCVEQo&#10;/okXNR6j3yq9AL6L8taqloPSkioy3EnaaCJC0eP4XO4LLuIL4/cpnZ2KZcf8QAUv+spRjl1lnONf&#10;CopwV95c1YNS4V0hFx2l8ahVboru9WJl/dj5fVWO8/30o37aDCR5sAsIn0HF2lQ0OEU1RqZppxmB&#10;dnKSmWdYxJfSfTD+fvAnv+tc48sI2tP4OydsRcT+j//j/2jvvPOOvfXWWx5l+zKSNsLP+vfzEra/&#10;9Rd/aBWXUcQ7w17gK2OhzZKmGuzsaLW9MqKcr7xARaYqVBrBJ9Y+fwuFvocyVBJxzbYpb5yWfqAY&#10;NZOn/EaqKKpE+MrZWvlYwDlTgSw+a6ZSOVlL72l5BspABbuu93tOHVVozUCppm62WOJKg52Zr7Yz&#10;C3SYtUaPOs25jPJHGV/AuChRsnMt4Tie4P8xrj2CYhxEESk3Lh3VlxujjMJosBwt4VUEGgpAKRCS&#10;JhlIIm0VaTvB+em4GVMIeoyvDAZhmiqKjwkiiBDgig4L86Fo1iRzGuWJ0smZB3TQ/HWU/l6flV7h&#10;efYZEIqW3WEQa/nLBoMKJG4wiEESSL7IIFNOVIwbVRbVDLrSHchYkfGiXL+KPq7HMNDSnfpX56wa&#10;A6KcthUxm3cdY+CI57rG4GSbd7M3KPJ2h+tjeBTeBUpncI82vo9h9njcyp8qanTaqp8G0HIkpa9Q&#10;hVUVjcu/weDmfJlXGGxXOzwaV7moqlUY7bU5a3xz0RrfCEjehjcCKOetcuhmHdJm+y2Wda3DCm7R&#10;Dg9GrPa1WWt9b9V6Pt22oW/t2+h3r9jwt/dt4Jt71vXJhjW9s2DVz3HIHw1Z/m3e002e5Xqnk5tl&#10;D0f9es1vLXv+X0Wr6j60lEpkc8u7y17kq+WdRat5ddKjfy/cpR8d0yY3UMScS8g6wpC8gsA9aLLM&#10;a7wr9uXf6rUL9zCgHo448dz96ZYNfvtygO9cdsK2/WPO/eGytX28ah2frln7J6v8v2QN785a5Wtj&#10;nrP2wv1+q3oyZo2vc0+0Q+NzRYjPWMWDUd5Rv2XTFsmXMEi2cWivNFkO91bJvfZ+tmPzP7pry7/5&#10;wOZ/9Y6NfXZoDffmPUryrHItDyA0e1B+vSg8FIhyJmUNYbANdziyBjssYxDBDVIH6aMgZYB+5lGo&#10;oI++6kAxAC/mNYSRNyJCSsqH/UARj0q2HyTcp/8Dj4LkuxQUS7IrmADKE6qtZgO9CiVQoSdXSD5b&#10;yHchfBZRUZOapQuXnWdozDC+VHQoa5pnmMGwnGUbIlNQfiEcnazlHsapErO/iAy+c2BkpStnqoCh&#10;lSbjz8HzxUEGoUdqolhehAg/7lFpDYDydUsWCOeGkXnDvIMwHYy2Z4dx5pCHggoxJmhmkedPkjLr&#10;w9AJkYTCC4DhE85EJqmd2BcpQ20TUI5qn6BiLe2uSqfIE08lADwBvT7LuOW5PAKRrYp7KQetctUK&#10;KXo+9mVgfEohSzHnrjCGPaKBNpvT7Cn9BGNCS/59+ddAvZ3r5TlDsvT8QPDughQBnI/jnPAUuTqG&#10;3BKJ6oYEsjGKUPBoXM4bH02M4e2gfSMoX1gAzqecsRgpItpl7Oq6UZGwWD4x+lLyCL/DgNDMts9u&#10;+5IhDJ9hjg+hz9EyIs9DC0QI+yyxPgPlnE2lL3t+W51bhK2W7wBtZYSIuNUscjrHZcSPAT574nzG&#10;gMhlLe9JVFSw8iUzlgQRtUqNEFW9DaK/ud8e7lcR4iJtFW3bHsBTJIQF+FSALCNcOuc5bTvYj5H6&#10;QjGyCHFGdBTV8IXoBhnkoWGuCI2gYOCL8MiN8JhYNGGDQB91MBZOIbmeceLg3uvQk0DEWIYIsmqu&#10;XVFpyWXlllxe4Z/Ta2osC6ckSxEkOBEJ1WV2tlqRrFreXOnRxgVTOGXLw1Zxccwq9ybc9sjd6PEU&#10;Hxno0CxViMYhVBqE0iOlOZgOMWPlN2YBTvGNeasRQXtrxRqOV6z5eNXqri6Y8tNmz3QhwzBCe+kr&#10;Imqby+1sA/dQX8rzV+CYVFkqbRblmI1SFiTUVIByx5eSO7+kEMEYi655AdofInrnAn3nNNTXAseM&#10;c2rZYjMGu8h2kNSkdqukr1XSdgFSeJ8OHD8nvWnDJKV7AJ5SIUyr8CKBy7Xc2RSC9nXH8wVijf/D&#10;pfbRcntPTeGkrbYR9H+Al6dF0HXjoXv5Il5GbAek7ott/DeFJkWizxHJ+NNB5OkXEZ+6wAnWKFIr&#10;dPDj8TKyVnjZsX/fCNuXIb5P/VWI/41HCLNVZL0X6GtFPrc2WFoLMszbFVlIm7lcZUydq6+ws55G&#10;pcy+WltiX6ktDqDc3XVKB8O+hgBfDYnes63IoDbQzucOtp3ldq4LedPDGJPdgI2Qio7TRG8mfkjO&#10;bLsTv0VLvVayOmBl64NWvjlsNXvj1na8aINPt2z09T0bfWPPxt68bOPv7NvEuwc29u6+jbx1yQbf&#10;3LHuZxvWen/R6o6Rm4cjVii/aBv7+iJ21ia21xZ29k6XR56K3MvYEpnZblnKS7rHfnwtkbG5V/Cj&#10;roJDfJpr2NcibK8PBrgxZLn8n3vU78i7jh/IfqUPUFErpXDwNA6XtcW+2UFHbqLjLtK+29ieO+jB&#10;XfQg0P/ar+9Tt2iHPZGpHY7sy+1WdNRn1fcnrOU5PsGrC9akAsGPZ3xfhVIVKAUAfpPSAqjgWvkd&#10;fNDb6BD8URGoKgodkKjdvi045LOilve49hbXvEg/2KRPbNZyX408fyvX7LHKO/gxDyet4ckM18UX&#10;e4aNz+f6x9Mh9Bk8mbW6x/gG99BpXLOQ9vAIXr9Wn5Xc4L5ujXlEs1CuInghUS7iXJG35TfGnIQX&#10;kSsU40uWCPi1Jfv8fwmfY7fPCnbw9y6KxMEWW2sz1RRIX+E5lrHfYquusGG0CksrtcJoVBXXVbFd&#10;rYzKQ8866YquVdoBIe8i/jL7VeRTBFEUsRpLLxCLWI22ICRCZReKBMqnzyrtSOFKP8AfFejDBSJx&#10;Hb0x5Kr4kgILZpuxXfH5Lo1a3XWlI5n2VCSK3BVJlaICuXPYoTyL0nYpulafRdYmzmBLTmFHgoQQ&#10;Ki6u1V4ij5TDVsWivGgUdqtD9nKIHP53hP/7Mnj3HbDpprC1FfAw3mDnFX2rFbf4Om67us2KbaQi&#10;tL66kHZWPQ4RiZ20N1BRMSdtlRYhlNEiaV/Uy0CErew86V/sP6WuS2/X6knkURvyqI3Pik5VRKrb&#10;g8gxpRzwFQPS09gvcfDC0o7g/IF9yDW4XkTw6rPbj+h+pdRL41pp2KCCBxCIXAWe7q4jRCc2MDas&#10;oHojwSpMfebYU3ACFCR1CzyzSFEPXjiBUh4op61y3CrXrYKNzrUgY1sDKG2VbOcoJYKD+1EAQGIr&#10;+08hSSRyO23IcZ5eAXgxOK6h4CfPmw60elUrrYSkdtpC6KCNsNcFBTmldAGtPOUZUns5hwKePOgJ&#10;nzaEgpo8sAm/QHVVtGowWDlIPwSJWvGJ76BgD63cE+GrImoZ44xDreqbCIheJ3uR+0qX4Ks8tYp7&#10;RYQr43AdOexjEJ9LwTEe1IOfMYOfMc37YJvqQTvIABGlntO21cdUygz7tXKN8+WLuGW8aZzKl0vR&#10;SlH6tNKHvtJfaV/tq7Azffi5g/QRBSKN0ecUEBNCgTRaBalIdAUtKRjI/W3OLz8wgtczCSE58YM/&#10;/ntA2Ip8FZn63/w3/41H1n788cf23//3/72nRjhN0sbjZ/37eQnbH/3571vRBgoW4ZmB0NWskmaU&#10;zgwHhO25MTqdqnbTASS0cyXkURgq/qElEsXXUIaapVUl1GNwG8VzD+XpCfDHTEWxqp5OWPUzYdIq&#10;n4w7kae8RoXHKIrrMgRkGNAhL9GRthGS602WuIwQXqq1swsMshUcRJR3gXL1KHm6KoA+mrSKx0qp&#10;MO15YktRksW3RWSOWhH3IhTfRPkB5RYqORq14kMRzBgZexgeF+m4KCAJdE+b4FFoIgYADn7iEB1z&#10;mA6P45cqkmuUjggUFRgktWaQDiJwBhEQQ2CYgU5bpU3TyZW4WdXhVzQLymDBONIsaf5et+e9UhED&#10;V8bXaL/rQ67Ive24d5G0quxa9WDS00TUYBjUYSDUYSj4Uhx/XgwC2qDoDs8TwpccPcAIwLAoezQR&#10;VBfl/xLegyqgqiCBop2rMCxqnnC+pwtWD2qf4Pg+muWak1Yk4wvDTMus0nkXmZc7vXqo7kuzxrUY&#10;Iw3PFmJoxGhSLih91ntXbq20XfrJQUdQmADDSc+hRPqNMrJeW7am50tcd96q9Rw8p/Ie672qH+Qf&#10;AbaqFCsSX/mmZPgUc19u/GD0BPmyxjxfVjXvvQZolj4fwyprH6F3CWG2jfBUPtlLTZapnLLXuJ/r&#10;Pb60SUXVPE/vu6vW+CZt8PqcNb+zbF0fb1rv17at52tb1v3ZRWv5YNlq3pi20mf0I+XffYLB9OqQ&#10;Vb45ZrXvTlnzxwvW9Y01z42rnL1TPzz0HL5D39213m9sekG2hncUeTxmhYoavonwcnAv9/ut9s05&#10;6+Z6I9++alPfu2FT375hA+/vWcujZSu/MoKB0YphgHIZQKHImKevpdPvRLhmeVQq7wdkgNQRhLjy&#10;ajowNBT9NwTC9AYibFNQNFIqiqQVARUAReKkLPtF0IqgiiISwxlBxxD9XNB3w5oxVLQqitWXCdV4&#10;zh0RaCL2lDRdOYAyZrhHnA7N4EXpBYRgORL3jqzxHEES+DKOBAS/JoWypKC2MPgd9EeMyCxFy59C&#10;NrIoW0UNgCL+85SehW1+NOuvzxynnNtZPutO27HNXmY8ovy8Cj3faZuLLMhGGWZoWb9yVU+jeGX8&#10;TWBEjFeDKktgmziOUTDOeNeylTGUuDAaLJ/0KP0IyBEnuGmvZJHZTtpyLhG2vbRbb7AVeXue/QHx&#10;jawVEak25jeO8H/JJUX6K+L/HPvP8l6E85JXIlYnkJvTIq47MTQZh1qm48txeCZFz461BES9IkUx&#10;IBK6uZduru3A2OnhmWSMeBQpx8QhSftkbIjMxLDQhFYm19Cyn3S/DjJRUa0iZT2qOA7qEyGhmiIS&#10;VJMBIlHDqOwoMjsgRAP4ddUv1SdHBI71aFmRveqDcdB+pbhwshnDYpx71ISaPvO7YEmPriGyVcYU&#10;bd3L8zp4n2zVHlryo6VSijDPkFGlmXSe2VMj8J0bXn06B22BoSakamxpjA1guAh9tK+AEZuEMaro&#10;WhmbMjrd8PSlt/SbTvpLd5Nl9HCfMvAVPeCELXgJYRuLcpBhfQoR2eLGeAiRs+cFDPoYnLTlmZ14&#10;ODn2JN8o1xQpGwP3EYeIqI2QLmhfDbKpupotqK02pUfIaMTh1XVqK+xsVYm9UnXBztSW2NmGMjfQ&#10;c8barGihz8q3Rq32cMbKDsYtn7HrlaDXMUo1scq4L9ofsfJr6PmjGau8PmNV19FbN9E5t1as6c6q&#10;td5at5abq56ftnh1xHKmu+m/TXZOKV+U9gDD/HwzRrkiPsIokiga1IHD8mIEbUDmCE4caqv/5di8&#10;cNwvHzwqVE6YO2IBIifN+4YcQjmKAv0mWnYYRLQgo0KkuKPG+5aT1kK/aVSEtKr/V3g7JtOeqThV&#10;afTldJyjDBypDI7NoF+n87t0zqElj77MMeyXQQGvICdfQj06LXQY3WlUG/N9POLvW/BnrA9Rx7sI&#10;8QJ5+wIx+yJelgbCwe+ELz3PqTb+WRAfwe6ErUhNkZtNjJkvQbBMNh7Igy/F6WMZs6EsiEd8O8bj&#10;Zcf+fSNsX0a+Rvv+OsR+w3sO+hVAfiXV0CcdHFNLH6jl+STnGujXIVJfAO0eISLSaUORM07MuMyl&#10;/4dEiiatIpwTGFfnGFeKTnN55YXYGCfoi6BQD+8wjBATeaCCbCnosFRshnTsrvSRWssab7C86RYr&#10;xLYqXe2xys0Bq94etprdETBq1TvKGz6EvB20MlC+M2QVeyNWvT9udYdTVnc0jRzGN7g6btXXJqz2&#10;Bv/fnLFqL8Am+TthFdcDVN6csqrjaau6hTy+jVwOt1V3Z63mHvL5ATb1Q3yCR8KCNYHGR3N8nrP6&#10;B/ge9/i98qVGuCPiMlw9qFWIV/HNDrotV6ke8AkVnaqiXPINs0XeqpDYVb4X2SpcCyDfQVG7hTcG&#10;rOgYex0/sQS/IADnvgMUxevAz7o/HvhD+FKq+1HO/gJ8D/kQGXvo5T3sB7ZK66CUCTq/rhesmsOO&#10;VR5hEcle0IzrK/3B0UAI/BkR24fYpVewTw/4XlG/14e9TkuZiNqb+KNHw0Gg05V+KwRKOyAfVSi5&#10;CtiWX8OPvsb9XeE3l/CH9oasVNgNtmWgnHdZcUkYDbDH87GvdIdzXRy0os1+fHzsYa3migE/PkS+&#10;cssu8kzY5MrdmTqJfaPJdmzbqBisghyC+gIt2PVtMbs+b4n2B/nLImnx3zyiNtgWLNMmgiJul9kv&#10;xBO2q7TpCrb8ogIvWn2VWfXVKWu5u2INN+esArtAhG3uRrcHsggqEJ67ic3uRZPoBxtdvsrL0yXO&#10;NzlRmzCFrYb97tCq2hlsOHx8+fkisFJneb/4Gp4WASiqNuaH8PyBPxJsA2BHKy+pAiq0dHySaymo&#10;QfbsENDkfb/sPhBH2Aq+ElJkLToxWDEV6mJkQkDUAu1rRXZpFVIH8ldEYxe6tLvB0nsasROBPndh&#10;N4bkoxOSkg38RiSlijwntiBrOFessFl0DeR9vH6NdK/0susDyX/sTNmeHjSALve6JYKIWa7tqfEE&#10;rSYb5PmHsHfla+KLpo0F/oWCHFQAOE02uwId5EeK1O6rxdcJ7G75nfIvtCpTq9k8gEhFq7Db5H8k&#10;dnNsJ3aHgB3n6cWwo5OQfw6Ruzy3E7sidZGX51qQocBXlSI3A8KW5+FYFX/z9uRzqvZ5pO+XQ7Vc&#10;XoZkZHEEEb+JIZKd2JV85v1G96j6K4JIavlVvXyP3yDb1PMfj+CjKDrXQd9im04byr9Kw1dT8FLu&#10;En1bWO7GX0XmLHX6xIbS7cX6J31YKfiy2K/aD3kK2OE4+dcap0n4qB5sNMS9jqKPGMMay1E9EA9M&#10;GqIN+T4IUqK9R+g/YzyDxvtUUywSXmPEwWcVCY4Ci7xOiYJ5BP6PIbav1b7/B7/jXOPLCNrT+Dsh&#10;bCPy9b/+r/9r+/DDD+373/++p0RQRK0Q/xdP1go/69/PHWH7H/8hihzBuDZo2fNdMdZd+QLPKfpU&#10;+SjmEdIIRc245e/0+kxtoRLvawmH0h+gpBQhK4VZcBPFdHvASu6jUB6goB6CR8FW/2t/0R0E+A2U&#10;xc1eu6Bk6ZoZPdZSkVGvTqmk7KnrzZa81mgJK3S0jUYnAQtvDXgqhdLHKKVnKNrnKP/nGA2vzljF&#10;02krfzzFdQKSsvgeuINSvA1ujXKdYStyg2DQ8pWjifsX6az8O6q6riXEKXS0xHEcvqF686riDLIE&#10;HPMkCWQRYBERFgoYOfgpIr0UaTfAoBikszMQlM8jZQoBO9ds2bRbPgrnwk6/lVxGwR5w74djViEl&#10;HBlCN8CxMGmVt8EdnkuGzX0MI1VHvaciAkAzt3d4Lp7pwq0RDJNhu0C76bP2l9/hHHenMD4mrQxj&#10;yI2CcJmTUHoDwwiDoRzoemU3xzEaaHMMBVXYVlRy5g4KUNjGSFLlT71nGRJHtPsNfnuT3/ksMPdw&#10;OORtqaqhmpXPUHVb5V/yvLv89jJ95YD+QZtH0JItLdNSgTZVpNXMvqB3nnep2xP0axmTyGwlvY+O&#10;y92jv3AvIrrLrgcz0cExGER7nZa2hSJR1DJI2Qxm71WoQbm/lJBf+Xwbn81b21ur1vX+pnV/cNE6&#10;P9iwjvc3rPvji9b32Y6TtW0frFr92xgLIlofYnTd67ELTwas4o1Rq/9gxtq/vmx9n2/a8A/3bPLH&#10;V2z6d6/ZzD++ZrM/uW5Tv3toY7+1b8O/sRfgh5ds4Ac71vXtDWv5dMmq35q0gkc8P+csfDhgpU9H&#10;re6NOev88KINfe2yjXy6byMf71vXq2u+RC5tBsGp9B3DlZY0BAZREJogQBF6dKwmDoab2Y+hIoUn&#10;RCkM+umfvYzdHhSkZji7alCCCG+hC3QDpUVQgnARUhE4dxDtWOtbJ2tRwB61OIEBApJGOWaE75AT&#10;Wq4umeGGnGYGMeKkZPLXMMwwDIU8nAjPobOMYbaIgl9A4EezgZqh17Kl1c5gJnELA1D5sC+rnwTV&#10;37P5P5u+GUH9NEfHeLV4DF6OVZT/hQMM1CuMhRCloHifMb9LHw3zrcrYU4XMgi0MzG3kmPJv65qK&#10;JljTvejeeFZV2tRyK5DqlTOb/Tsld8/hXrNXUKBa8gH0bLlafuIFFRThGijaHCWcF0mNcSsC2yNo&#10;UWIRuelJ5hUtOoQCVdSychg5WYvsERmrfb5fn5XGoNbO8l5e6a+2r/YFOIPsEXF7DgMpgfeUgNEk&#10;YlcpD845CYx84nwpgvoN7zRFs8AiabtwJEPoczIGhvqK8hlHRofyGwuq0KqZdBWBU0oATQooijE+&#10;56uMtC+D8iB5CgIMNSGdvqpiVIJmrJOVqziEz9grMlx9eBADR1GsuqZSachA5rcOfuvGMp+jQhBB&#10;cToMC8lqnZ9z+2y4yGgtd8J40nNqPJwsi8IQ07PzjDpOv1OVWt2j5Lzuzyc8IoTGq1IcBOA4Qflp&#10;ZbTzOVlRCDIuMfaCFCW0cywCQIZko0fWpjtZy/3FEbaOFgxMRVOcJmydWDlBRLbI8D5N2J4TmgM4&#10;Yct3EVkrkjbK7RlbQi5i4jTC77Qk3ZepA4+ArKftZPTXVQVpD+qUE7bMlxSL4FOO2ASM6ITWCtqA&#10;7zsEjukoBSXIqUqcuU6rvjZlldcm7cK+Kmv3WRZjMx2nLGuz24r2cFivTlr1dRz+4yVrurVqzccr&#10;1nRj2eoPF6x6b9rK1kctZ6rLVI32bKuiaSvsbBPXbRJRG5KWckxE0ui+a5CjjiACVGSNSJc0LdNv&#10;DiDSKnBsAvzyE7bcn+6TdxEhRdAzh/ceLL0EIpLUr0SqttGX6XPKCxeA/hc5akBOoZyfyElJBikg&#10;FXkgpOGcZDJWMxmr2YyXnKG2EMhEkKm8floqqsgjxonyOasQpVeSVq514ESV4AQWjtcpBIQx7zNE&#10;sOST9xcS0l4MRc/nzxmHkIiLJ2Ajoja9vtbS6c9fhliUro+P6Px/E9B2QmOAgMijf72UgA2Q8gJ4&#10;J38Fgt/ofALnjpMH8XLhZXjZsX+fCNvTBGyElx37paAvxMjaECLt09QHhFr6Q20dfUII+0a4P4Zo&#10;X9hn0iRLQngebLWPtg6uEUHvIPY+wj7SxGfBI+gE9gnR5J2TOvyujedsp/+3Mw7ayxlTZZbAVkhE&#10;ziZh26X0VKHvGKu9HK9JSWy9JKXAUkRvb4AkvtcEpgICkrAthGTskbQx7Gflklcaown62SS2zyy2&#10;zzz2kxMD2OKrAeEmO69oc9BKd0UY4h9cDlBxReTvlNXcmLaam2yPA9TemnbU35m1xnvz1nh/wZqA&#10;to33Fqz+3pzV3p0FM1Zzl9/eEckbQHl2A58GW88xGG5D3AD4eQH47P6RgB2Ij6Q8uFFB58oH+FfK&#10;N8tnFeTSMSJZs/a7LfMyfomIYhHHV7ERdW75jzcUNau8t/iMIpavBMjzui0DAN/yyqDl4bfIb8rB&#10;/5Gtmq1iXWyLDminw1Eg+5T7km26hx+K3itie+ESfhY+YvGlQU+xV7KLv3hpxMr38Nt28J232LfB&#10;d+sDdmGV36xwTt6F0m8UYmvmL2B3z+FHzWKjTrdZ9pQi+bAxtMoNmzB1+ATyHbInWq1gtssK5vgd&#10;29xp/DAVZZrA3tJqJZ8kDyfGsUsFrX6KVjNpNWr2DHb7HL9dwIZepC0W6RNsRdhG0bUibPOW8ANE&#10;5K70edqEwrUAHvUn3wD/W4VGG24uWPeTLSdtq69NW/EevulmzwuErVbKiqwtwHYv3OF8HhmM3Y2f&#10;raAypVBQegQtFU+abrDzk9jPKqI+XutIGOdZRD4rQnC6OYA+i6yOPoeEbVB4SsElInY7AihYQatw&#10;FR05Dkbxe4ex79F1yqOa1gO6aD9sPC3t16RoEuPXydQQEUmbpEl86ViRsOjT1G5skB7ej+C2KFAg&#10;QQR8O6ViSRMByPepspU51iNWO7mWdHYb1xOJq2sgX76UsJXM5H/XVZJH0iGyO2V/RrZAN+Nf+ruf&#10;dlFwQmj7K4hN6el8RZ4CQugLnpYshGSGAja0bF5BJ4ra1JJ7pWRT8IlWxQWrlNt9taWvap7gHJzT&#10;88d6oATHyZ+VHe6ci+4Bm5/nVjDEeWSgUtScbSl3nFfEbEiiOlmLveGErUhwbxe1OW3wBQRyNZCt&#10;/PY0eD9KS+jgPAF0Xs7v5DYQka73FyKF6yfjPwkBecs7UbQxSHb/BuBXyJ+S/xIUY9aYw4dQeja1&#10;Cf1M7ROtvlTKN332gBn2a3VqLmMvT5hnDDL2s5VHVxMK+JZaxXmmt9LO9FQ4zvL5bK+2Ac7zTpLw&#10;45Px55W6Tyn75M8rDUiEiLhVtPnJOGDLvaTjxzpBDzw4BnnhATKSMZHPCT7/yY+da3wZQXsav1DC&#10;9jS5GiH602cRsiJR/6v/6r+y58+fO1n7v/1v/1vsu9OE7c/79/MStr/5Z39gpesjVoCAVYfwwTVU&#10;Y2fFto/RWecwxNe6XDCqSmrFtTGruA5ujvnMaPHNQStSntQjhOVVOtE1BO+dfs93WvVswiqejjqq&#10;X52wutdnrPGNOTBvzVrS/uaStbyxZM1a7v941qruTnien6ydDkvdoPNuohSU1P5Kt124Pch5MAJe&#10;R/G/MW11b8+AWd9W878I3NLHY1Z0b9jTAuQd91vuDRRqiAKlXThG8Upx30Zx35qwSuWDUsGSo2kr&#10;vzKJchizfIyPbJRO+nSnJY2qen+9nevDGeyusXOKSuth8PUjGBGeIioUtRYtKVcUmAiY88pt6WQW&#10;xyjaEKGvZRgirgo024niLd4dtrLLtCGGTflVcG3Cyq6No8zHPMl70ZUhK0D55x8MuOLPEikKMna7&#10;LJ32SdsGW+2O9C0G9haDdbvLcnZ4D1sowA0UlyprhktH0ha5jxUEgVJCrDHg1vj9apslsf/8QqMj&#10;QctLlpoAyi5EAr+NkLTcbMmcIyVEEvvOzdbZK1PVdnaG9plFGc7Xc54AiQsM/sUQ+hwi+l5I4v9k&#10;vk9eZLCv0I5atqMiS+vRfbLls6qSqlJ+gQwcEXW7irzkGdZ4LkUx0wb5ez1WgtFUeUw/uT1hVSqm&#10;AGrvTVvjk3lrfb5sba+vWvubq9b6Bo7/6/S71+atTkUGRPzTv4ru0d43Oz0iNuu43fLudVvVm+PW&#10;/tmKDf7qjpO08z+5YQv/9KbN//4Nm/8jPv8xn//0ps39yQ2b/sMjx+Kf3ra1//iBrf3ZA1v647s2&#10;+49vWvf3LlrlOxOW95B7v8M7u9VhFx4NelqIga/v2PTnR7b6G/ds9ptH1vZozgr1XpckMHFuh8sQ&#10;sGX0RQHjvB+DW4SclpRjkJ/rCfunE3AoJiegTqCZvkSOSRC8kqNIWdpfilGEm0cxoigd2gfYyjDT&#10;Ug1XFKp8ibAWORsV2tKsn8hKGV4qOFB0ESN6m3GG8VWwxRjcoN9qKcdyu+djTVGuU0WxKtcUfVBL&#10;sIpknB5g8F+btPLrjGPkiyYIiq4xljUpcAVjWGAsCAUO5I6KICgagfFSek3LpzFsjxjboFwFAEEZ&#10;8kqFEtR3gmqygG3OVrcXMlR1W/UxLRlLpv8rJ9b5Gdpnps4SZxnnC01uKKrQlojfkgOuwXgt2h+2&#10;HP7P1nkxsguucL8+difog+NWrOVclzHwMTgLdmgLtQfI3x7gXBjxa93eJooqTgnTCagIg1IfuGLU&#10;rH6cAeRErxSxCPMxrYKot/MjQOS5iF/2KdI2Qd8hg86gjM/QR7TERYr6vJy0fowZpWoQ5KjRF4L8&#10;TUB9RhBB2xFGhfoMdjCLrdzIiRgqKhQXFIujfehjCQ76VET+dr4ETgjze++XAoaM4AYN5+zgHH69&#10;AFrupGVPHo0qg9EJUfqhyFCMRy3FSu5GZviSKqAIACBSKKO/JazWK8OZ3/F7IYPPilZI1/+hEafo&#10;BK9UG1arFRTZoONVGEznyPAiBro25xJE0Op6ijzgPFFl22D5Fd+pmJjyaWHw6js3njHWvTKuLzMH&#10;GIgpikRsxxgPc1L78jf2+bI3AePZ0fRypAuNfMbRFyJiQARskOaA9nYw7gURAyIKQmjJuAiGiIjI&#10;qKthG8CjDkV+hHCjXpEazbxL+oOiVs82l9kZ8JXmEvtKC2gtta+2l3rqjwxkRhH2RO3epHUer1rP&#10;nXXruLlsTYczOJs9GIkYjIMlljbfYPk7PZ4fzydZro4i3wcsW5EzOGDFe8NWdXXKGm8uWcfdDeu8&#10;u2mNh4te3b1goc8jFNT/zrXRz5swShsw3OsxRFVAw4lL7l/PU09bhXACmucVAhJaoL2E+hC0T4SI&#10;fIsRLb+E8KX9ImhrKy2lpuIE+j8kbp3Q8vfI84iga6HPOmlLH1VUrfqrSFr6tY8rxnd6f5Pl4Ijm&#10;4pBm4TBp8iM1nOxJ6EInCd2MV5FCOFcZIy2WPYFMn+mxwgV0wSK6YHnYildGPAL6wsqwXWBfwRwO&#10;/XS35U3h7GtpIL/TJE5yH3IFmaSJxTNt5fZKa5l9tZl+1SRoeXmQS9TziTahB5uCiYFgK5I+gCKB&#10;vfgU8GhjLQ0VwRs6p95uvOcTMjfoF8HkBH0DnBQrC/uA2u2nBb97EcgaxmpyI+0qNIXbLwXvwIGc&#10;eymi73lfcQVsXkbCvvT+wMu+j6KAvU9FMuWnRNQX/3+F00RthNPHfdk9vvCbEE7q810678xJff5/&#10;AciIGMJ9L0Rsh9B5YpHg0bl1LyE0oRD0xZN7iCG+j/o70bvhPeldgSBCHtnkFdfp0+hLzxGJPguW&#10;/6JHpAdDXacoPe3Td5qAka5VhJp0fEI7+rYdeR4iQejATpANgK6W3tZYlA5Xbsdo4lKpZoIVOoG9&#10;mcS4VbotTZT6qhR8I18lI2IG2yRpnHGttFMq/KxUVMqJrxz3Yd7DNOU9nEO+KDBoEVmz3OFFo/Kw&#10;HQu2+uwC9mHpPvbhFXxK/KSaG1NWexMf8HjG6m/jT95dsOb7S9b6cMVaH61a2xPwdA2sWzvoeLZu&#10;nc/RH68GaH+2Zi1PsP8foZMer1gzxzc/WbNGflv/YCXEsjWwbeCcTY/WrPnxegA+Nz1YtYZ7y1Z/&#10;dymGhrvL3AfH3uM3t5e4twWruY5Pi19ZfnnUyi+NWeX+uFUfTFrVpXGr3MWOvDhkJev9yMWAeL0g&#10;InwRH24GGxDfMQ37LkUkugj1PnRvD+8JmXu+E/3bgQ5tL0dOlnmBYqXbOCe0hlC+Zelol5UBPIc7&#10;OIfs1GRqMu85Q5NtQy2WO4KvM9ZhBZP4+sjmAmR4/hR6eKrLsic7XNeKTBLkI6SwTUN2Z0ziK3F8&#10;7jwyfRF7n23ufI/lLfTGomyVuzZ7Dlt7XtF/yPxFbG8FNITRgwraEOQ3NN1asr5nu9Z2f81q8MtL&#10;sKELtvs9WCxrHX9I/iDIAlG0rQIuirDFVQBcEbnqMyJ5s1c5d+h3qC6EFwDGznZMRMCepX/G6lRg&#10;i8uvERSN68DfEZQWzIEdriJSSpmYLv1Fu2WiI1WEVgWuVOwqVfUJNGnfzljD7tMk5XlNUGqiks8+&#10;cc84FFErkja1hzGqgAhfwcV7FwbBMIgINWGMY7DxUyOiTHlVFQQRBhZ4ioKIvFUuWJ/0kR0YELVa&#10;gRNvz3xB9kjmNAEFCvB7J21l83JeX6kpGeAkKr4SvqPSm6l4s3wUJ/O0glIpJxTpyVbL4uXXiCQ/&#10;F63cVqo51QzhuZRuQmknFMUcXzxYkwEidKMVfVkiKZU6QJGo6n+0k/uzyKbzHfgnQL6LpzBAVqVz&#10;v5kgw7dazcb942uovR36HPs/eA8iWT0VgsC7SVFqhHaBz3GIJ3NPE7nptLsioT0aWrJXfoneh/wU&#10;vvMgDhCrccE9qO5FooJVeP9eYJs21kq+FyDyOsY5KUIXWcmYzAJuP+k7HaNVhNhjidhlgU+GPO/h&#10;veLzp/gKQ66p7zWJN0BbDXOv9COtSsyY4DxKmxemonP4Skn6loo5e1oEwPv2Wk/81knZARD1WXFj&#10;cZ+Fz3/y2841voygPY1fGGEbT9BG5OvpfcK///f/3v7Nv/k39sYbb9iv//qvfyFnbfT5F/X38xK2&#10;P/yT37N8hKtmyjRzFi1xPq/KbwgzJTfO2xBZgeLcR3FeGw4qh94atYq7Y1au9Af3tOQEQ/y41wpu&#10;9VrJg0GrfDZuta9PW+Pb89byHg7Xh6vW/cmmRzN2qlL+O6vW+Nq81Tye8uX0BUe9QfXTbQSeksLv&#10;tHkBpzKuU/tkxlreXvacpyoyper/bR+jbN9fsNo3p63y1XErfTTkZFvRXWHILtxTRC+K8uG4VSh/&#10;rtInPJm26iezVvNk3mofz1u1CpvdmbHym1NesKxgd8iy1/pwJDsR4DiDI412lk4tnKOze65HGSKa&#10;ARpVx9YWRYBhohyLgj4LwVLgoHN7ER11dEGdXgJKSllLMhYxTlBaOWtSMN2WKXJrpcNSaPfEhSaH&#10;iNPkFZQOSBHJyjZhmXe1UG9n5+vszCyCEJyfQxDgBCfNo5hmuSeQMM2+SYQDSJxiwCrvib7TMYsI&#10;Bp17tdVS1oQ2SwXaBgj3raP0QPpmB+D+NjotfUNkKd/ptyJyuZ8knW+R6y8JDHb2payiUJRfaZ3n&#10;3UAIs03nvGmrCIAV2kLHLHOsjl/QvdOOeg4Hn/W/SGA+OxkMdI1kriHot2lcI2uz3fJ3u634yoBV&#10;3aTv3Z602jtTVnd32gnb2rtTViMocvnepPc5FUzI3EcRCFcwAA4xEo9R/nf7reTxkEfZ1rw1aa0f&#10;L1rPdzZt+Nd3bfLHBzariNrfO7KZ3zu0uT88sqU/v2Xr/+q+bfy/Htjmf/rQNv71I1v7Fw9s+c/v&#10;2tKf3rHFP75tc79/bMM/umQtX1+yyncn7MLzISt43GfVb09Z/3d2bP7Ht2zzJ4/s8h+9bpu//dBG&#10;P9mzJhUvuNRlqXPVdnak2BLHKuhDKAkM3nSMjVTlkhFZpyX3GHYib0XGaul3Gv00A2WagVIVNPPl&#10;M2BS9FG/lKINZ+28qiXbYMkPAln5atRv6asiaDXpIHI2Wr7kicUXUBgY17lr3V6wsGhb+bVw0oGM&#10;J+XEysGgyqKvaAIhc4Pf04eylXtrG6Nwr8+jDkqujjjJWnlzwspvjPN51FShVgX8YjhExigygc8B&#10;MYv8uc7Y5viKI010jHrUQrEibZFTgkfZqhgh+xVNL6I2nX6cvKQxdQL/f5HnZVxlcJ+K8lWkn/q5&#10;kKPihop6OBAxLEJ50gq55+zL/ZZ1mWdU1Pgh7/P6iF3gforpfyVAEekl18fswrVRK7wy5NHAOTu9&#10;4YRKQBSLtM4CqvwpI1MVctWO2hbQprmKOsbwzFrGAFIk8hLHrnR6m3t+I2RG9gr3yv60BcYsjk/K&#10;rAxUxqQbm7xDkI7RlDnT6jm3szCulCdPCe89V7EMQ5SuFK3nYOqREcH4EzAozsu4wKhQblYHBpEi&#10;GhN1nAPZIhJHRkIENxZAHHHrEa1R0n85h21a/gl86TrGbJPAd3JIneQErVy3DShKwSMHwv/bBf4X&#10;fD/QMa3h70KSNJZWIA6eSsCBMQZOIpr4n3PEoly1PCyELxWXAYyR5pEREfnaHBCZjvBaQTTUyefg&#10;OMCznSxTC+DFxLgXES4RSeufccxjRGwcIoLW0SDUOALiiWNALArWCQPOr/0iIRrqLINtBv+/QEg4&#10;CREWDKur4hyVGO8VltRQbgmNipjF+VMeRuVg7ARdoLcC/Vbvy7FUdLP+xpx1Pb1oA29dspH3r9rE&#10;J9dt+rObNvfNWzbzjWOb/PSaDX9wGSd6mbGraFqcwA1kzUoT8qDTSg6GrepoysoPGC9y0PdGrPbq&#10;jDXfwBG/sWJt13GS9+ftAk6hCiBqyZyIWp9M0DJiERjRUkM5H3p2nkvEbETWRoRtQMwFiEjbFwhb&#10;wYm2AJFz88uKWD5Wnjm1lvcH9C71f0QYySGL0g84Ycu4UkEPpePw1BxCLzJBEyIetcP3bNNwzoLo&#10;Ho7DMVSqEC/Q52lWkJ0Y7EqboxUZWv6oST6lSMmc7XRkzWmlAQ608hmuoxc2hqx4C/txd9QqL09Y&#10;zcEkW2T+DvJdE9kXB6x4Ez2yIfTbhTVFZyEv5cjJblLknybC5bTKzhpmzCutTDf9ACQIIpJx4ALi&#10;otzOK1+dJoJwlB3ImYRG0IAzQ3uIuExrQZ8ypjwCiXaLoshPcvwBH6cBgrzRfz2i/NAx4jYkb+Pz&#10;REcIvkcOO7BvGpHNcUiNgecOkdoEwijbiIQ9jdP3dPo7j7ziWTXJoVQg6isv62encVo2fRle9ttf&#10;BGJEQ4iXHfNXQr+JQzSOVDTxrwVtJqi44ougXeLOrX0vRH6D5JA4OY0Yiavf6z2F7yuKkvN0NpJx&#10;0inoJ59kUcEdVUzvY8z1o9sHsGOHsFmGsbFCZAuD2F+qezDAOOK4DBVI0qRmuCJEuSkTNHEqOKEQ&#10;IfhfJIMTDXx/vl2yN4AmdoPCmvRDkTo99FVtQRBFJhJBCOwLd+bl4MfAd5HtIULBwfPFA9mSrJVC&#10;8r/6aQPGu9cPwFfV+PeCr8iF7KkWJzsVYVqw0GWFS91Oghav9Frpen+QBxiUIYPKkC+ljiEr3cSu&#10;u4j9uImtuIENtz5iRev4k2tDVriKX7uMLbvc7wRk3iI2Gf5yruTaLO0qzIhkDTGNrabISxUmwk+U&#10;rkrl+VJ5PkVFpmmL/ZSG3ZTaxfjo4hmwhxQx7VHTyKqkZundUvSu0giB+nCLHn4R6GFwTitalLZG&#10;0MqW+Mkr9gXQ5wjIwyZdh34HnPRvx47owD6gL+QMtlruCG04gd8/1WuFM5pg67HcqW6erRO7Ucvg&#10;8ePG8Qkn6FcidWf5fp72WaCdFrFfl5H1tJ2gCFsnbXknImxF7AU1GdD/imTFblWEbemlUet4sGEj&#10;b1+xnmfbVndzzkr28dPwI2QnZyjHPf5vfB5e+ReKri1UzvsdfH/8Dvc/+FyIHa30aLnr2PPYzCKF&#10;PUDC7WLs4zBQQsRtwjh2rjBGH2ebMIFe4zsd42kUwghc+UJO2CqyVH6UiGsnTRmDglZmaYKfdlR0&#10;qiJeRc4qv2oC7SwoV6smThR5qYlR17P96E1Fz4p8pd+oQr/I2RRFAwsilkM4uQw8GIw+r2hHkZlZ&#10;44D3kjXC/1qVphomCh7AdnVbFPszWpXictll84lcikHHaHWScuPSPwTP/Urf9Pyu6reMbT2vL+v3&#10;CFuAf5GuVHcibZe16rDHiyrrs4hb+SNq468OVzlpKwJXRG6ylt4r96mW+/N+fKk/xwe5hrEjFMAi&#10;31T8iXwW2kZp1dyn1co9yRHJFa2e6+U58UeUO1c2jMZcxkCTt0fmEG0VgTaKpSXQ52GBNuNYz02r&#10;wmM6B+8nRuKGCNIrCJwfuRlE23JcO9fVu0UmeuSutvrfUylwbxzj/YF3H0ya8TkKOEFepvXTv1TE&#10;uJ++yf/JyNIkvvP0agqSEeGr42PgfOpD3JPy7wZQ35JM5l2LwNa74hm02lYkdnof4PkUqZ0xyPvT&#10;OwwRKzhOu0YreIM0FwE8oEskPTLbuYZe+nSIROXrpf01eecynnb3QuZc55eKsI0nbv/yL//SydrX&#10;X3/dfvKTn9j/+r/+r7HvTh/7i/r7RRC2ufPdHmLthG1ULV25a6fpiIsY6FqGsIUy0tL0S12WfwUB&#10;eb0vKIx1H8P78bhVPRn3/LRC9fNJr6Bf98aM1b85a41vzVvT24vW+u6KE6+Nry9YzdNpK7mL43bY&#10;bWl7LZayjfC8SKfabXEirezOqFfcbH9rzXo/3rahb16yse8f2PD3LlmPcoR+vGKN78xZ1fNxq3g2&#10;ahVPdB8qjsW1n894YaqaZ9PcF07gw3HP8er5Xm8HKLgxZDlX+yyD50nnudIR/GkohZSlNktCkSQi&#10;DM/jGJzDGDiPgAjyRDKYNPMzh/KQ4vGiR+2WioCRMEqa4jhFvInsHqHjaoaU37tzwe9F4vqMs2aW&#10;hBE6uCJx9Xmc/dGsH4rCq7NPca4Z9ivh+hJttIzQ4h7TeB+pIAWlFUBEa7tlXkRxKopQhdZA7lYv&#10;Sg1nZ5X71W85h2MVgYiTnLWD0aEKoQcDlnclgCIZCw9ReGFu4jKlargzbZV3AduK25OxVAoXwuq0&#10;nubgEgp5B+G6zX3sBMje67Q8FYlTzt5DHLEjnLVrSkvRzz6U+2XuVcUNdju9IqqD/6N96ZutlrRM&#10;OyzU2/l5lOlCgMRFhBfbhAWERhwSFxGoq41eMTWXe8nnnlT8reAyz6jUCrsYF9u8v20MhYsIxU2E&#10;zyZ9TqkTjnqs9P6I57Tt/GjDer520Xq/ftH7WsfX6LcfL1jLpwvW8Y1l6/neuo38aNdmfnLNlv/Z&#10;Ldv4F/dt+//92Hb+P09tF2zxeeNfPrSVP7trq3923zb/+WPb+ountvgHt230tw480rbp00Wrfm/a&#10;Wr++ahO/eWjrf/DI9v7kuV3587dt95++agvfv2ED721a3Z1xjBIRcNUovUYc33YcWBSiDB76qEhV&#10;z73s/Yr+RR/TcjaRcgE5J4WOwsJAyZprsSyMI8/bhHL0/DeaMFD+KraKblDCcpGxiqwX0hZQYov0&#10;F1VcpR9l0/8y44wmN5h2epx8jYjSwssYbXvqhxhoF9Uvuc4Wx/JO8pTa4nKfeWXcqxhX9AtF1atf&#10;qNpx8dUhu6Do2f0BJ2DLDhnbR8iXGxOeU03L6qpvAs+vNmHlVzG0Vfhwl2t6cUHGAIZcZMxp6xG0&#10;yy0+QaFJDUWDn59nfC7zfIwdTT4IGjv5l7kXrll4gGza66dPY6yqQq6IX0XA39CyvEm7cGPUCq6L&#10;pA2BPCk6HkEmjlnJ7XG2Wn0wYoU8W+5Br2UqZQhjI32LtlNhD9oi13NaMzactB7meRkfEeF8mXFI&#10;myoqOGeT97MRGKgaz9pXpBzil7nmJcbTpUHLx2B1olkEeRyyN7stV3l8N5T2ga1IXgwoGURa8iWj&#10;L5n+oqJgyZpdlZzTJBQKO0DwWcufIkNdxqrnjEWJexFGvtNSJuVgUu5YFe/SigNX+Cj4WFJ+KXRF&#10;eyvaVkaFonnaIvC/iFAtT/KoV44V+QoSMTYTPErhBIn6Lo6o1TEies83Vtn5hgARISM4WQVOO/lC&#10;9J1/j7OsiKakUwj2cX8Ys1EV3i9AkXwOziXjWKROHAKSlu851lEfRAA6eRAa0fEQIRsRAFE04Msi&#10;uuLhpK3nXgQ17GP7IgLCIZ02CQiHKoAh7o5cWeAoNpfY+ZYSO9dabGfbi+1cTxm6q9ZykA3FOEG1&#10;R1PW9nDFet7YtpGPrtrkt27a7Pfv2MIPH9jcr9+z6V+9bePIr9HvXrOhb1+xgW/uW//X96znk21r&#10;fXvFah5N2YWjfnRYk31ltMSS5xp8+Wfj9QVrAo1H89Z8tGDtN1as88aatV5dsobdWStfHrHs0XY7&#10;r4hanNrzLbSh+ozIcLUtzyPCQ+0ZkdcRQXsaEWHrpK3Q8GWQUxOB9/TLDN5rAJ6f/4Ml2ewHATGn&#10;dlJfpC+LdNSkRAf6rzuIJldkevYwcoY2zhlDx7gzw7hmDIssSehlTA3QxsP8Dp0jPaNiFHKkfDmd&#10;ltHJ/lGONGwgr6yNPSmbRoUhNbmk9FMqciPZVXp1JJh0OxrzZcKlyEBtYzKf76qR+1XKncn/QvX1&#10;Sau5jvxH9ldeHbPyA47fQ3fgoJfsDFr57rBV7I5a+RayVEuHl3utUMt1Z5GHitBRlJgIIuWj9pUn&#10;vGM5zHKQcHyUUuOVhjI7U19myrksEiSxqYL2qrSUFtpW5AZQ9Wsv+iLg2EZ4Ycz7eA/6ZSBfNOZD&#10;RKSwJgp8wgAZE/XFeuzGF/Kkcn+NAo6W0ASaA6Q5+C6Msv1pcZqwjdKbxJO2EV7a10Kcllkut+JW&#10;AkT7XvbbXxZEMjYYO4pID6CiiUJE0H6RnFXbvAiNt9PQ/oCIpV1Due8V3SX/Qx3gEeD0Fb0P4YX3&#10;EyKB75WHPFlkLWM2rbfV0vpAPzaMF6DFzh/CPhumr4+g+0eweUex8YG2Du13EhebYgh7neMzBtqd&#10;LFDRJBEHIgqSe9DXwIkC4OStk7VCzQlhy+cE9kVkr0hdkb9KCeQFNrvonyqqqfQ/ITIE5XAPIfmT&#10;7sdhK3TwbE5+1AXkh4gPoJUdCYxNRdOfQ0/FEEaMCudDJIjwDJHIbxJbGL+KKBVaBfRdCBUfEhEV&#10;5A/GbnDwbGyDHJk8I9d3hJ+deONzQMIFiIoeaWLIU700cj50aiydS0OAxDgkRajnnuKQItQFONmv&#10;SVT1kQCBnRH0JyHlp0LUT4P/Y+eLl1/YViKelMM0s6/ZU9vkjGC3jyO7J7AdQdYE9uME9ixIH8d2&#10;1naSvjRNv5oLUiOI5C5cwY5dw0YNSVvlsM1Zog8u0j/xOYLCZR1eXCl/o89qrs14dO3k+9et7/mu&#10;1R3PWfHlYezfbkvFb9Vqt9NF1NJX5IcoTQJ+I8eJ3A2IW+z4PfxT7AqlWsjfFHEbkIeCgqREKGqb&#10;uaQCxm0e6JA03WTnJ+rt3Dh+AjaPavg4kQu8iK6IUum8SWzdCfQjyMQmdrJPS/aVykvRnCLhGDdB&#10;kSzkO/DCWsBJNRFt0j3oIUVHylb2wrfY0Ip0zFBABT5b6iz2+CzjERtJq/+SVF9D/wMVlRK5qWAa&#10;pV3L8WXxQBMHU/gKY/heIiJVX4GxrYhfD0BQUEI46Rj1B+8L9DGXe+of9AshSatUfLUKfRY9mMy4&#10;UER/GuNcBKDIUK/5oLZQ8E8sEA3/axnfg3frbcx7VqBP8jQ+mFJTqG3ZKl2F0lac9jUVpJK/ga0A&#10;8taQYSoaxzlUFE7+azbPm60aKQo2wv5QIJKiPTW5o+jRhBCa8FG0v+qzuH+iqGjZAZ5WgP43jRwU&#10;pvg8if+rfLz4Msqx65NJ7rcgz4CnhBPxyTvO6OO5+wFtoBUNaR5Fq3ctuSAZwvjHZvAVacDlF7LB&#10;ZUTYH9Q3RLzGChHHpVTTykJf7SSSFlmYiJ8jn8ehoBEHzxcDchIEeXbRubwfpWnwPMiSxfwf5Uf2&#10;VRic31cd0i9k+yjC21NrCDxj8KzsV52OEMox7ME69NsE+u95/DhBq9x8xSX7k5TSTmMg/E06fe/7&#10;P/k7yGEbT7zGIyJh/+//+/+2/+w/+8/s8uXL9vu///v2f/6f/+cXjo3HL+rv5yVsf+Of/Z4nAFd+&#10;Is0eJWiGSbNLStaNcEhbxpDfRBjsIAT2uixvv9sKDns9DULpvRGrfjJlDW8EhGzLu0vW+t6yb5uF&#10;d5as8a0Fa3hz3okwFXyqeDRuhbf6Letqh6XsIhw3GbjrCA4+5xx2WcmdYat9OmOtb65Y+9tr1vH+&#10;unV9uOn5Rfu/uWM9n1209o9Xrfk9nXfGUy1UPRv3omY1zyat9kmASq/SP8A5ea7LLZa4g6DY5rnY&#10;plxqtdRLCOgdBMgWn7cYqDyfCBvlzsta67L0pQ6PUktASEcQIZsmkmuFthD5sSViFEWw3RuQJSqY&#10;sojxpCU+CKbUSYQjbZlCm6Yg8LVN1WdBSaCVP0SkrRO8QPvGOZ5rKZeOBFyG8mRyPyqspEJMecq5&#10;uzdoeZfAZbCvnEkoRJydC9fHrEQ5Zm9NWtmxiNUJJ1aLXsg1i/BUdJOwh9C6jCC8wrNc5Vmu9Vvh&#10;dRTdTZygOzhI93GOHs16gbK6J/NW/Yj3xz7lglKOqKIbgzF4sn9QcER7XEVI7yOwr9BfDnus6Dp9&#10;5TaO1L0xzjluZXdxznjPJbdxqm5xPVB2B+ft/phVPZiwWhVbezjF7wY86loEa7ZPFKCMrwbE74VD&#10;lPBlFO52h6Wu0Y8Wa+zMbGUMZ+cwtlSwbhFDEpxfwMjkmMQV+vUa72azhXN3WN6VXis+HvYCb02v&#10;LVrHu+vW+8m29X66ZZ0fr1vrB0tW+9aUlT8ftvLXhq3m3Qlr+XTeBn9t2+b/6XVb//N7tvkf37fN&#10;v3hgm//igV38lw9t618+tq1/8ci2/+Kx7f7zp7b7F6/azp8/s8Xfu21Dv3bJOr65Zk2f0KYfzlrH&#10;tzZs6sdHtvFHj23nn71m+3/2pu38Acf++rENf7Jr9Q+mLGe73RLnUJIYLB5dSf/LWtCEAYYGjnAK&#10;SjJpphXFRz+n36Qo9xL9V6lMslXlVRCBSf/MWUfRraL0VuhXIHs1gKI8g+VGGEBOyKI4+ZytiNOL&#10;GGzbGGw7PZa/q3QC9JmLnGeL9uP/AuW0vtwfkK1X6Av79NM9lOwOipCxlbnFmNlBCesd7nN8+B6L&#10;DulvyhHm6PdifIWXMfb25NT32oW9fiu5pLzPI1Z5iAN/TU76OE76qO9XHlonkDHa0n0ygnEXQmlA&#10;kuaD9Abnpmvslckqx5lpjPFZxpkKAm7RP7mGkLPba7l7XPuAfn04yj0OM16QH6CQ/0tvTlnF7Vmr&#10;vDtnVffmfBKj/LbG2riVHvO9cGvMyhk3ZSJtVSiP59Mzp29hbK6hfNfV77gubSE5Wnxt0EqvDwc4&#10;UvQwY1gTJrRDgdpQkyDbYRte5B3xWfmclRu6iHb2KGTGdwm/1cRJgSZc9jGMBd5HXoh8PeMuxjIy&#10;SpG9abzv5EWM0zmh2bfJGH6pCzhuGESp6lP0oQAyZOkPCzJyaW+QQd9LZV+aZr4xnDLphzLCtdRN&#10;VYI1Aai8ZlkzfD+JAaTlY1rGJMPJyRJknpO3AEUfRRkoIsANITdcMCQUrYMhJKMmKjYQDzd43BBB&#10;ZgqKJBCRqwgkRRRglEZLSd0Rxil3xzmOjHAiJUae6H+Mn3p+LzSEaNTvteU7nOaXkrUhYmSsO9+n&#10;cOrairSKPn+BSNA+EIueFLi/2FLb06jle4eiZWsts77OMpSDlv9TajCyazDGlbO1DoOce0nDcFTx&#10;KDmz5xU921Jir7QU2Zn2Ykvsr7C0iVrLW2qzst1+q78xZT3P1m3ioyu28J1btvzDB7b2209s+ceP&#10;bOG37tv0j+7Y+G/ctOFfO7KB71+x3u9dtq5v71r7N7as9bNNa/103Vo+Qmd/sILOXrCaJ9NWjGxP&#10;WWqwf9Cdb4kj1VayNmDNVxat7RC9f23F2q4uW9MlbIaLk1a+SN+eRC9j/CnC40xIqHlOU5zMhIZK&#10;O1eD0w4S5eh6e/F8MWDAxkBfO4UvELbRPgeODedIjuH0O/yb4wvv/G+IoF/TN+lfAdRPhbj+r7EQ&#10;joeTZdUAB13Og9KAZNK+uaOdVjjVY8XzyGelLphlXOPYZMkZw1FNn2Qcy3H1yB9sxdFqOw+0TRzj&#10;XLJzJhnnik6SHSnylv3ndNw49zvf6BHVkm35+70u933CDp2uiuleRR0Z6riNrNf/bCvvYN/dn7L6&#10;R3PW9GzBmrBJgkJGs1ZzB3vvJseAauyeOuXIvD1jjXfmrPkefer+inU8XLO2eyvWchub9Ma81V2d&#10;tqpLE1a+M2Zl28jRi+iuVWTvYo/lzfC8cu6QV+la7i3gqKR2c/+KXNFEU6vGTTlOWUQalYZkEc4t&#10;8OXqInWF5i/CnWUQy0XtBat4P+pjen9sY5NI8X2G/QERHxKjzThgImxb2IKXkbOnEX9cRAoG1wyu&#10;d/qasWtzzP8/4gXCNk6mesQ6iKJqY/KEMfZywpbvaMsXyFqB7wLCNoAT5CF8vHKMvwO9Cx+nvBel&#10;LImD8k4nhfC8mJ3SjXLsgRx8TxcEFDUbh/T+EAOMX0F5pYHyS8cjS3mnh7HpQJaWdg+it0X0KEpP&#10;jjuQE6/8iwG4B5xzzz2P/hZ8eS/6WLpapK3nxPb87OhykNHRfIL2CDj1baCV40AQKa5+yXPSnpFM&#10;i/Ju6vMX9Kqg/ehdIZgUYQzWCegIoTZCuSU5KgJwjOf91rsPEZP1XP8EvBfgE3eMPR+rETR+o3v2&#10;8RQcexrxqzYi+Plcx5zgRFfRh+IQrJYJcPq7CC+bxD3pvy8i6rdBnwzsFulSR6PIJtodO0HvUpHY&#10;is7OVB8Zx79z4hZ7cqLbMiawcUXagsxJ/MuZgLhVJHLeEjpkBXsW2VqwHmIjQKGwiezfwf69NGoN&#10;xwvW/3zPJt47sq4nFz23fR42vkhZXzU6hx+ulZZaeQlk3yctNHoqMxG6acv0b/ky8nM2uoPiw1qp&#10;JlzEDt7EHl/VqrQg8rNgg/2b3MNFfBaQz/+57BeBK/JWQVMibc+MYnNgo3hEqPJ6Ki3BBLpQxKoI&#10;23H8j5EWD0qIFcdy+xQ7NSRpYxBZ20l/ElmraGutXnGiFr+A82VO0cbTAPs6U5HHqvOhYKuVlnBF&#10;Kv4d/o3gpPWSfD2Ok7+3hN0d2eALgQ2uiO9skbfjjOtR/AjV4OljrGFTe5Et6SeR9bzzxPqTyYMU&#10;xo9P5jO2UpvoP0DbAPQ1BSTot9iQnjNWxLNW4Gj1DfozB59A95GnwllL8g24B3wLkctKgaKUKOex&#10;MWUTaKtCcSnz9DGRtev8hvcnAj7Pga0AtNJb8NWF+MCedmG+3QvlpfmqUPrCGP1khD4yzDm1WnwA&#10;aAs0mZysyeUpjsdnTp898V8y58Bsh+fiVeEvBaQkDTX4imrVdvEi3fJf2Kfi3yKplYpARL0idj26&#10;epB3opQRkoldXF8pZ9qqTKnlhCC6mrGmSF21v1Yl9ABtQ4I2mOQKoBRVSgsXrSQMUsUJ0gEh2Oer&#10;/kLiNsjFyz6+06RXMAHGc/sxwbHaH313Aq4XD6XHUjoMTaKFSOZ/yQJFBqsWgYjnAMH9+X3pWvqt&#10;Pwu/Qz99/o//kXONLyNoT+MXRtjqLz5CNvr8H/7Df7D/6//6v+w/+U/+E7ty5Yr9yZ/8if0f/8f/&#10;4d/HI/qN8Iv8+7kjbP/0J15hTtFWyudyZqQKIYVwmqKDz9dbxnobDr8IggFP9l56a8Qq7o1b1aNJ&#10;q30242Stquy3vrfqaHsfw1ifo2haHLS61+es8vGEXbgzaHnXeyz7sMNJ1IyDNl+Gnn+j13PUlj8Y&#10;s6rHkx4ZW/farDW8Pu9kr4jf1g9WrfPTDev5bMt6v7Fjfd/c9SjIrg9xBt9e5F5UlGvYio8RzIcM&#10;5gORkQinvWZLE7he2j7C7QqCi+9zjxACOI1KJl98c9TKVYRLS5ivjlih8uhtdFnyXKOdm6i2M2NV&#10;9spYpZ2nTTzieBOHYxeBf4BTExbSUhSpIgcVaVjAd3kbCBPNAM5jTKlaJedJHEcw0rbJOC9CKgpA&#10;SBkJkDqKMT3egGPUhPBoRcAhvFZoH800bfdboZZ5XBrkOjiwByJowFXl+Ry2fEWuqurojWEr4nmK&#10;jkVYAxUlOx5iH8dep22u9Vr2lS5LVVTzLkJmH0ON9sg7wnk65h3f5h3fHbGy+2NWHqL0LudhvwrK&#10;qd0Ujar3WHCz34rvDFvFwwmrxgmvexXn6SnOOPuyr/EOriGkQe6NLiu6M2AVj4II6JpXp528r3s+&#10;40S+cho3vbXg/aWFd9389pK/+5J7I/QRBPI+ffB6n5XdHbOaxzhiry5Y82s4Xk/nrfaBon7H7MLR&#10;gOUfYEjsoRS2Wy1tk3ZfR8isIryXau2cCFuQtIoQ2UTJqsjZAf0aZ7Ech7D2Mf2N8zqeL1g1fbD8&#10;0aiVPBiykke0yZNhq35jwlo+WLCeb27Y8A92bfK3rtr0P7pqEz/et7Hf3AOXbPzHlz1twtRvXbFp&#10;vp/44YENf05f/camNbw3ayVPMAzud1vBwz4rfjpk9R/M2eD392zud27Z2u89tJ0/fNU2/8ljm/v+&#10;DRv8YMeqb45ZykKd/T8GLtgrwxic9A+lLchUkYAF3sfSAMpr0LKW+ywdJZ08127J820ocxSSlhCt&#10;0d814YKTLCgCNUckrPICA//M97n+HW2yxXm3Tj7n73CvImVFou4xZvg/+yLn3WAsgczNIHo2l/0i&#10;W4s0JvYZCzjjItQ9YjqKoN7DiMJRl7MeH10dQeSkp82QYbKAkc9YExGbicESkMsnZHNGWFgghTGq&#10;6rCx45x8ZuyvoniXNSvf6EZdZNylLHHeVYwK2kFFy5QHV+Rmtp6L58y9zFjWPsaXJkLy+VxyY8KJ&#10;2poH82CBPrcQplJReoRRKz5kfImADqv9evQ4z6hnUkS38nGrL2ZstTqBK4K65Drj5vaElYvw9UIa&#10;w05caFLCi/Jd7rYs2kfF/DJ3eGa1EfvzOHeBIpMZ64qAL7lBH72hrXL+IosOuf+r/d63dXy2cl4r&#10;1zPtqhQnSctNjAfkGrJdeasTFbmAQazIfU1WZV/s9W3Gehd9h/exiiEOsjd5n9sDlocM0md9l7nG&#10;/XFcNkZUtoysde4bYyprme80oy7CVxG8XmCNa6l4BQaPDJ9ktlpeo2T7WlKmaL6cCfrRBP1xnHet&#10;pV0e4Ucf4BgVLTu9lFKRux6dMMD712wu0GxxlGc2ZowoqkDRhFoGLgdYDnGMzMXAwVmOEVwOOV4c&#10;06RjQ/A7/TYoBiZDFzTzWwzXL0TOCnHOZPz++Ei2KJrNCZIXnEM5ZfEOZIi6E0Skgv9fG0CkrRO3&#10;dSfOWuCQcS0Mci2b1FLKM43F9pXGIvtKc5H9StsF+0pXMQZuNcZrkxVd7LHa6xPW+WTFht/b9Xza&#10;y796x1Z+dN9Wf/zQln5816Z/46aN/eCaDXzvsnV/W0UVwXd2rft7l3zb8a1ta/v6pjV/smaNH2ID&#10;vLdoje8EE7fVTyaxIYZ9Qidxqtb+o7YCe6WzDMO32YnCC9PIRVCIM5gr4kBEgQgAnAMvTNVQbufq&#10;yu18PU43zxS1b0LomMtRD8ilOHg7Rs4u7y1CHEH7MiI3gI6Nfsu7iX8fPwdOk0Z/U3h/cbKH/kt/&#10;TqRfKwrPo/HioIhakUFevV4TGhFh24xdIhIRw1s53jSGskfaLG8SuwPHu2C+xwqXez1atXQLx3pb&#10;0axKa4C+1VJTZG46cjh5BmdaaZcmuZdJ2nQaB24aZ1Q5KtmmsU1l68dhD/lE2kyNnZ3l+kscu9Hi&#10;+kFyVMVny72SuuTasJVgo5Vgx6g4UNV97M7H01b/FH39dM63ddgEmuBViq4S7ByfCARF17BPsFkl&#10;Y2vuYZ/c49i74M6s1d7mN8fTjtpb2LF3sDPvYWfeX7H2e9ivt7BDFOl9OGfNV2et6YDf7WG77IxZ&#10;5cURK13DVlLBnwVsJzmok9iycrhxvNOHkT/IKOWN81xynYw9Fd1rr7SEtgocOZzj2MoCIGdOy06b&#10;Oa4piMqLhwro+fJlRTdpoqUNOxGZlg4837WAbPrrkN6KsxkH7YsnbqP8td6v/ob99fTvIrzs2F8W&#10;nBC2ANkZX4DMgQyIRyA7gt+eRiyiOA4+PuPgusbHK/+HY1L6Ja2Nd6J85iI3u5ots4v+1I2fFAN+&#10;TBd2LQ51lBIocJwD5zmI4nsREXEU5W4UURBEdAmBrhQ0Qap87YLnfheRwLFRrsegEjr3qsnVHvpf&#10;L/eqSVbf0o8ERVdFx4rk4z71LI52zt/OM4RIb2OctHGdVoF7aGHMeKE9ziHi81TakGTa/ATqZ2wj&#10;4jPc/4Js/xKcfpfRiosgZQ7+LtD2hdUYdSfH+3n4/yT/ucC7jENwb9xziJPn4F38jHiB3I2uD07u&#10;/6dFPIGrPk1/1bgMyWpNHrt9EhK258G5EEpVlaCJcNlRiobubzOl11C0du44Nh9wEncSe1CErdJC&#10;oDsyZ/CBRRou4j8gLy9sYuNexG7dGrFiTZLtjFrp3phV7E94rvqm28vW82zHBl6/bA23Fz1aVkRs&#10;Cn6Ag88ib9Ox7WPg/yj6VhCxm4RPoK0IQMELHC/JZxDwD5ewawXsVEXdFm6h0/a4l0tjVnZ53Ip3&#10;R9k3iC2LncvxvoLW0ycAL8wUEIPK8ZmkqM5+xl8velcRhx20lRDmhFYRLEcHbayoWsZPCmPFUw2J&#10;+BtlnI+30G74JNPoEEWN4sMp1ZQKGsunkS/jwTT4a4JSzImD0Io7kdNZ2OJBnZAOjtfzAV81iW2u&#10;QAr8QqXyUN7//Llez0ucM4aNrdQAiobUGG+TzaAo8MC2SgCJwKNu6Rc+QYUdEaXgkl0lWyuhnt9I&#10;TymaVCk9eDYtrVdqhpxJ/Mpp7AhsiIIlfO0V/MNVbLtV7kHtr9Rt04HdcG6ixhJn6F+8Z89RvM4z&#10;akWh/NIt7n8L33O71wl8fRYhr2Ak1QLJVmCStqvdvorHUzAsauVzGzZmo50dDUj3cwpGnER2TtFX&#10;VGCO96oAPKVwcMy3B2k6pulzete+crU+KLCtdJej+CxKx4COT0PXB4Q9v1cuZ89lzBafxQskq5BY&#10;H7/vrvX0XQmdPB/vX/U7lE5CRY2VpiFLqRr4nKGibvJdgAeuaJINWazPio72CGm+i+UTBqrbEeTG&#10;lfzn/Qm8x6D+SAD9f0L0CsihEBHpGxC4nCeEp3879Vl4IUVcK7/VBGJoV56A/a7PTvD5P/o7KDoW&#10;EbVC/P/KWfsXf/EXdnR05BfU/yJlReRGBK2gY6NtdI5fxN/PS9j++j/7iWUjuBSSrlD1rwyV21dG&#10;yu2VSQT1XK2lb7RaviK6FAVxY8hK7yBoFR15F9wD9/n/AQL4/rDnjnXcGbIL/j1G9oPxICUBvxHB&#10;l3edARdC+zxCV8QsEHmnwmS1r2FEvz5tze8tWdfXNq3/23s28J1LNvT5gY392jWbwmGc/tGxjX//&#10;0Aa/fsna31216kcTVniD815FGO0jKK50WtENkXwjVsk9VD+e9GtVcJyIYZGSJbe57+PQGZCDcH3E&#10;CSdFE2autloSTsXZ8XI7M15hZyZwCGmPjPUWJ50uKNLzxiC/HbYLijC93m8Fh32Wd6XH8vZFSCFk&#10;cEBEZDkZhpDNRRDlrLSiwBioOMcZUxg7ikgRYTuMEASpTtwi9FAMmVrOrhw/QEn5tWQgTUTcGsLl&#10;IkpxB8G118fz0q6KrsNJUaXTgusDtAX3pIJwx+AW/9/k3q7jBF+jfQ47Lecq93TYxXF9Hulayvsq&#10;uzfqUbCKfi2+rd9yLrXpNQQhv8m+ipIWwa53x28qaUult2h/d81a31m15reWre75nJXeH7Xc6wjQ&#10;IwTpEde52U1/GLSKJzhOz3GceM9y3j0q28n+FUfLuysekV3z2oyVc2zB7X7LuIaSPWy3vGOuSX+r&#10;eDLhKS+a3lw4KVwXFq9reW3RGp7MWrUqv/JORYwpDULaxRZLWkUxLNdb4ipKdhVhvBYgeZ33wDH5&#10;HKsqs8X8rvTOqPfN/GMU3E3e9b1B7mfUGt6es65P123ou7s29oPLNvHrV2z81/Zt+PMd6/v2hnV+&#10;bdmaP8SJfAvH7jWcy6f0q4eMm3s4kLdp+xso0SME+xHK+WaH5d3p9ly5tW/NWNsnKzbwrV2b/tUj&#10;m/7ekQ1/vGddz1YxIvotYazS/qPWPPuH7cV2RkUHFJkow3oYBT1BX5sbQCEOowgZg+tsNzRb3OsK&#10;LW2ZZ5/neJC6hDJY1iwmWAq2mlTIVr9EQeai/HNRktr6/3zO2+yyfK/IitIFeShPRd0qAjd9Rf2R&#10;++A8KgCglAQX9jDMtFwfqPKtlKyTxG5goIQxODKUhkA5jJdpf+UuXgwhAtGLfuHQT+Fw4Ngryt9J&#10;WcaLIJLWl84wDpSiwWdjN7m3rT7uj/d1kespFYAbM7pPlCjPF9vK6NFYZOwU7otkHfKI1BzGdC5y&#10;rvBQBC3y6vqopwURSlVg8ZbI1UkrPRbBiky7qaKF01Z1PGXKv1tySLtzvtw9jNcdjNUtDBKlg1B0&#10;7A7tuUc7HtDHjoasTOe7ze/vKGp30s+taxRd416uMJ4jwvYSbQ1yRX5fEQGBXA2JWt/yf9EhY1sp&#10;RlStGLmTy+9y9nj2HZ71okjaJidEEpRGxIERESJlhbZURDXvJod3JwK7cJ++c7mf5+i1nF1F+HIf&#10;W7w/TUJdon1f+I52Blk8a+Ymbb2uSIBWN67daJ5uxEDi2uMgStuBoavc3r4sSRWJw4ICqm6aNSOD&#10;lfeK0ZSJQZUxw/2pQqmWoak4QVh4ITncpiqXpRLicz4VYVBeqxSRwCKE+3lW5dbFSHJDSXmeQLKc&#10;15iREiAyVLTU9EVwnhCqqJ/ajrzukEMdQEXDZLiIvI2RYCJwQxI3RtjGQ4ZuHILIoBNnPoJHZoWI&#10;IrP8OBytCPEEZHxEUOB44TDI2WosNy0jPdNS7oVKzvXgmA3jiE4xZjHsC7f7rfTqmNXcnrHmJ8vW&#10;8eaG9b6/ZQOf7tnQ1y/byLf2beS74HPJuX0b+PyS9X1XJO1F6/jWprV9a8NavrFuLV9fs+avrVmT&#10;UhV9JDm4Yh2fbFrfZ7s2+Bn6+5Md631vw2ruTmCEt1rCRJWd6S21X2m5YF9pLPGCYXIOlVs0kXZy&#10;6BnkFLDfl3+yL4W2DfKJ8uwC/wftzHPFg98GiG/nsA1DBCRL5ADLMadd4hE57P69jot+88sDfxb1&#10;kYiwBTHCludNwBEXvB28nfgd35+AfeqvISGY0AaUa7q72h1JFY8rC3POVqj6+wGyT4VSI1wd94KR&#10;BTvoWvSGVoEkTOEcjaOnJjjvJO03g4OC/aIJ6GBJIzqZMS7nVykTzuJMqYp3kshdLYmUXN9A5vjk&#10;IXYUskapdLRCKFfyEBmXu9+NzkZmgRxsvczL6BRPrYXcuciY3UYe7KIndtFTwh7O2Y6AzgIZu8iZ&#10;Pe4FaMVDlK4mjb6ZjtzO5ZpKy6MUNUrNU6r0PFfQ51dHee4xq2DMVByi4w8nrPoa+v4Im/Voxuqu&#10;z1rdNXA4bTUHU1Z9edKqdsdoQ+S1osuWuWdFHvnSVewpRVSFKxA0KRUrGqLia12Vdq69wnNHv9JS&#10;Zl9Vcb+mEvuVRsZMwwV7xdOXVOIg8R5xjCLy9WV4GWn7UsJWONXHfhacJmojvOzYXx4wviNCrI7/&#10;Y9D/4X7kgG91XBzi5Ukgt9kn0J5B5CVbtW/ovMrJDYB+acXx1UQiesRTk3iqABz5HvyDPmzEPvqo&#10;oNy0ITKVBkFRtRwf01sO6TH6TuSYhxFVDv6POecdAWKTmYqiYqsJG08vg5PvaBGQxa0BkkByG++x&#10;nWcEXmSns86L7Hg1dgf7tGWf53hs41qCdOQpxNqBtonaShOmAbgPEBTNlD47QUBe8pt48F7+WohI&#10;fQmCd8v75z2/TPbHdADXeRE8Y6PA5zgoUt7vMeoHp5/pZ0D0G0fs2YHfM9cK8cVJxngEuusEAVkb&#10;EbYvRBejI2I2B5AO9lzfDtkS9AVN7rVyHvqc+mo2fTJnCF9mFPtWvsgUMnoGmTzbZRnTHZY+3Y68&#10;57swh7l8k6JN7NaL+Frb+FoqxnZlytMhNN5eso5Hm9b9dNsqj6bwEdotAX9AhGymfJKLChhRQBT2&#10;boigTgb+Oj5x2nKrk7Zeu2UGm3M6QOIMOkFFx5ReAD2UMo+NClIVwbqCHN7os6KdYSsRYbuPnX+A&#10;nS/idi8gbvP4Pmelx7KW0DMe0clvFdGpNGIKQlBuZRVyRmcGRfpoJ+lQoGhaj6jVZEcv78OjalVf&#10;hLGuqNpxfLCpgKyV/Zs5B+YF9KB04RLgudxHk9+CrS4/SysQ1RZ58q+0uhd/R+2VvqL0b0HATtoS&#10;/4u8VToB7j93ld+s0H7LtN2iyFu9L74bxRYfwIZWnQqRfpo0DInb87VlPhnuE+HYU5rYimonBMEE&#10;9B/ZWU08M/JCckIEdfDMAF9Vz5o90c71uqyYflC+iS6lDxQrwnlN7druvp2KPCfM1PpkbvIi7bPB&#10;M+N/yFcLbAB8EKWJA7l6dgfnwOdUIFuhp4fDh9rBD8MPzMQ3VDskzDbauak6OydfRNDqcXwTFTz0&#10;tBK0dQZ9wUHbK81E2iz9hO+VwiF5Cih618E+IEJXUD5jBVCl48s4JvjtGP1jlP6hfK+87wTee4Jy&#10;vMofoT2UjkmRuAo0Ockhi60yyL0oUhcEeZFlE8ifwc9RUTkQy3HM90rboH1eAI5zJuo6nD+B65wX&#10;UQz0OUpV4EBGR4XPgnQdASL94EBnBCsV6bs+qR/A8yDL9kZuK/glsikcvtLnBFEhVOHvlLCNJ2H/&#10;3b/7d/Znf/ZnNjc3Z//5f/6fe1qE+GOi30T74v//Rf393BG2f/57vnRAVTmT55vs7CTGtgbNHC9u&#10;pdGytnHqrgaRCiJsixWteYzheVNkFgIgRJ5wo9cKbuEA3scBfDZrTW/iAL63aT0f7fi25c1Vq3t1&#10;3sofjFvhcb8V3R6wC/eGrPTRqFUqpcHr01b31qznva1/e9Ya3lvA8Vu21k/WrPXTDWtTOoTPtqzj&#10;69vWhjPY8M6yVb06bcXKhXvUY5n7OPwY7/mH3VZyc9CX1ze+OmfNry9a0xuLTi4qKlhRvIocLbk9&#10;bBeuDzqCZfYa+BKAnZax0mLJKuQ1ifACCdOVHumYtdlqhfs9VnI0YGW3hr3ompO/3EPRbQTG8SBt&#10;g/CgnS7cYv+tUSdoym6Mec42EVmFCNg8RbQtiJhocnJW0bWOEYHOrty3IVLGGZAco1xwyq+TMIWx&#10;xrtKRZCLfMrZwQFQdK+TOnpXg1Z6U5ElKMRbg7QF17yGElVxrV2Ew26TZeLcZF5qs9yDTiu41muF&#10;R30cEyD/MHCEHHxWCgx9L2Ja77+E5y67O2pVD3FUFFn7dI42nfKoXEXiqh941O51nB6lO3igyNpp&#10;a6D9G99YsLrXlB5j1mpeVUqL6QDPpq3y6ZSVPhy1/FsoyBs4ZLf7rPgRbfxs3GremLL6d+as6b1F&#10;axUZ8PGapyzo/hgF/9GmdX24YZ3vrVkL77qWe6q8h8LlXguV5oH3WnSNNmCr6EURaIqyTVhpsHNL&#10;dXZWWK61c6sIsk0EJA5d+mUMjavBM1y4O+REcf0bc9b6vorfrVvP1zat7+tb1vvZpnV8tGot7yqS&#10;fMrKH/GO7/IeeIaCm7TdjR4rZGwoPUfFQ42LaavX87+miYkZ7/elDzEWHg7RJlPW9taytb++Ys0P&#10;5qzuaMKXJZ/tLrH/qC7HHbWzKMXzCNMEBGFCiyIt6AfdKBzNeI9jGM3wrlDGxWv0A+ULXMPQWeZd&#10;Y8ikz6Mk5uJBP1jAOVDxsEWMBAyEDJGhmpXGuEmbo6+oci/fZy/jxCodwyqOtBe/wsllvyr9JoN0&#10;OeQYBzkygDxvUSfHYCygBKUQXSn6bCb/8zvlyVXlVv02CSSiGB2hcZXC95oxVjqQLFV7xRARSSto&#10;iZBmlPNQyp6japcxt92PkubdMq5k4Imo9plaEcUijEG2UjmEEAGgVQMiWpVOoOhQMoC+dmvCqu/x&#10;Xu7Qn4+RETcZQ2w99QHj2CNhOa6E8Vx+PGUVt4KihWXXJ+0CzrxSlGTv9VsWRoWQq5y+R/o9fVu4&#10;PcX4mbALN8etiHN4gbLjSa7D/0cjlscYztnXJEyAgqvIJ/aX8X3FrUmr5PflfNa96v4VxezRySKG&#10;6dMZG7y/NdpvGbmxiCMW5nvWNm2Z971O2ykfrqKqt+jfYaoLRVArd27xFeTWAfesKGnlfhZJsscx&#10;bJWKQcuYRZhk73V55G+GSA6uK2JY+kJEsAoGBqQ7mKCfSmaN01eRYynKN6WiRFO8Wwz6bBUmmu1w&#10;QzXDDSfeuyKrQ4gASqXfCk7cY3xFUH4vh3J9TbGVIaXIBxWBHMRA60OX9VQ7AsMFIwRoGaeiHLwq&#10;by/joJfrREtKhR6MLZziZC0D8qVAXE+OLVsVaUoXQsJWkbsnTijnj4wbzTa7gcN+OeYhUkWUxMGj&#10;q0LH/ssQ7/y9CM4dwp1CjhVZdxbn6qsNpfZKcxlGW7WpsqyWyJXvjFvjzUXrfLplwx8c2vjXbtjk&#10;t27Z1Oe3bfy7N23ku9ds8DsH1vfNPev+xg7Ytu5vbVvPd7at7/MdG/y1S9b/g13r+d62dXx7wxo/&#10;XbTKd6es+HXk/nPk3rMRK39t0ureXrD299dt8LNLNv2dI5v51pGNfbRv/c83rGp/2JLGquwfKrK2&#10;rcQ8fyCO4NnacjtbLQcBo9/JZ56HbbREW06kLzPm+UTWiqA9X8dvakrtXG2pOxcvFFWRcxkinjCP&#10;SHSRtzHCJnRm00KnPT0O+j/e4X2R6Pm7RzxhFJHTTnToefkcI808EhvnSmkxQCqOugOHS7nqkhXF&#10;Cc4306YtpXYGJPfXuiOZj6OnCt5lB8i8Kzi017CfriP7kHuVyL+K42krvY5MOhxBZgz4JI9HA60i&#10;axS976uMGEeTjZ7nLncOuTKHszWNjMPBz3bwm0n08jhO9yhjTzn/VdwF51iVp1XxWxOQPtm3hj7R&#10;6g5s02gFgorUOnbRS3s4ele6reAI3Q9y+Zx5CYd+B0dqm3MCpVrKvYJ9ownuEPmacAdKD5WN7ZN5&#10;wPX2sQUvd2APoFf2BBxirhEhfZd7uIR+QQ4r7VSR0gK5ThlGlo5Y8QFb+nzZ4bjnZGy9v2btD9at&#10;9e6qNd9atqbjRWs4wh44nLGaq9hD+8j4SxNWsYu9uDViRWvI+CXaZ457oD1UG+F8P2O8u9LOaAJG&#10;OTjDKOn4fu7RmzHQb5FHweoA+nSco/UiWUufcnDsl+BlfTAesf52Ci879pcHei7A+D6JmoyD9vP9&#10;iwjGnI872sxBW78IzoleEBkrvZGG/pAOeWHpKdA+z/WqyFaPpkL3KbpK2zC6KtrvQD+ldr+IFEHR&#10;t0D6ysG5I8TSBp2GJh19spJnAk6wgiiSSgV1YtHcDvrPC4j2B8ekc3w610uTXhS5F04IOSRnXB6f&#10;Qmxy7cvAb2PtHb4rEbWnEFsxcRpOrMaBfS9Asp33HI8Yae/EZgARvCfpk7ivLyBIw+AklhNZuu+4&#10;Mfll0DFfCq4Z4sX+Fz53Pc/3U4FnChGfAiQ2PmPjNByrkgP04WhCNIq8FXnn0NJ5vkujr2R0N1p2&#10;f6vljXZY/iR+m6I455CfImynkMnYd7lL2I6r/Za3inwVcbiObL6Ib6rik1emrPY6fvqdFet8ctG6&#10;sE+qjqZjhG0aekTpvFSnQcWDlf88QpGIuj1kpMi7La6LD6DVsUH0pXyHIPJUEHmZttgeErbI0lnG&#10;DJ+1T8Rtzjr3dRE/EV0nAvfCLjYN26It/MjNAe6919MOaMIxfZrfST957lTGmEhb5U3F3tJkZ1I3&#10;7wwkd/OusDlF1nrROY+sbbRMj6wFngYBu9cDFLDdlU5RvhfIWOD7JXwvnl/BXgr6ysOPKdjGx9vF&#10;V1dADFut9lXdmuwt7o3vMza70I/oUn6TuoLOwndLxV8TMpW7d43frvOcq/jFKwPmkbci2ZWXeIi2&#10;6cZ+RhaoEPA5j7bFpqqnbzMW1Tc0uRXUV2CLTvDiuG7r8uxaBRXmf/fCeE1lltjOmKANVLw0G/2u&#10;NEuaCC5d5/3TB1RctGCD94aPp5RJifgOWhGpYJ7UVXy5ddrnInpWASK7mrTlmS/x7Er3ts/947cI&#10;qjUi5NIfcrbxv+gPmb5asNOJ7BT8WaX6FBTZK99V/kO6fE1xMfim2fSFbNpJvqxHOCslBftTRfTP&#10;KJVDkyVixyQAbRWNq7SEmehn9XNNUHhaBXyc1HH1D/rYSJOvKkxUJHafyFv6SQiRt1ot6OkkRrgP&#10;5TAGafQNwQNSBHwbpeHw3MmOoP8p0lfFw1XsNWlYfg++luoNcK0IicrDS9trNWMy/S/Jc9ECpbIR&#10;gasI6y7uo5N2EULS9guEbejXuA2BL+MTv23orVM+TWoLbYtt4Wiut8//0d9S0bF4QlWIJ1lPf/+/&#10;/C//ixcWOzg4iJG18VG18b/72/z7RRC2KgShqAaRgEqFcH6Wl7xAwzNYcne77cI1jPXjUau4M2YV&#10;98et/N6YlQFFqlY+mXTCTWRW49uL1vbBmvV8umWD37pkw9/et+Fv7dvgNy97wZH291etgeOqnk1Y&#10;yQMM2QeDYMCKHw1Z+dNRq3p90mrfnrGG9+at+cNFa/5oyVo+XrH69xes4o0pK3o8bPn3+y3nDsLp&#10;Fkb4dQTwVYz3Kwy2qwyya51WcNzrxaMqHytlA/f1+pzfm8gx3WfVMxyNxzzDwzDK9taQR8mWKW+r&#10;otaU3kBRsRvK58gAoD0UMZIwjRBeUIqIFlPkrJbuKW9lxV2M6/sigCe47rhduDdqRfcQ9A5FarK9&#10;BW4MWUFIGOZs42Ss43gsi5SQwGAwSniIiFWkiRKdD1fb+aEqSxhBaU4iwMMw/cRxBM5EvVe3VOLx&#10;tEUEPoot92K3C/FiBFj51WGrPKI9vYL+sJUqbcMlCXOExxqCdZWBt44S32TQ7TZb1mUU4kGnRyfH&#10;yNuQoC2/GyxDrHmkZYjznjKg/ukc/yufLe/xNk7adZ7rUIQ5z3WAc3WV9jvqtZK7o1b3bN5a3lq1&#10;9nfXrfO9TWt7Z83qXp2ziofjHokbRWrrnZUp77DSZtzk9zc6rfjhoNW8MWmN9Ie2T5at8+sb1vut&#10;izb4vV0b/vySDX33kkelKq9xx0drnju5/o1Zq3o6YZWPxj2qWvmQlT6h851N63h7w1MfFF0ftOx9&#10;BLmcroutlrjeaOdWau3sMo4QWxG3KbRV9uUuX1pZdnvMah5MWx2/rX04bdUPJj0SWYR98U2U3nW1&#10;F+12Hdyg3djneXl5tkr6mdJANNAPOxgbg9/as7EfXAFXbfTzK9b79S1rfHfeqp9P0F+nrEFpRh7O&#10;WO3xpFUdjFg2BsWZrhL7B3V5dqYRJ1qz2whFLdlOxPhKwHg8U4PzVluBkpTDjXLslHJssFwURgFK&#10;pHiZMbxC/8DYyF/qcuQtdfqylDwpcLZK6C6FlerF8xqCxPDjipQSuI4nh0eYqwgecKI1ykOkHEST&#10;9Cv+d/D7pMmgnyaOc59sNUupc4u0VcGroMgZSg4FmcZ103jOVAHFmbqIMsLI0Axp7hZOvc+WYoTQ&#10;z9NE3K6gRNdEONLeKGfNtOfQ/zPXkQeK8FxC+eHY52PEKDpKBb1ERCpiquASRtmlgKwtu46cOB63&#10;SkXPHiPbbtFn7k1Z3cNZf9+VjO1yybwQ5fQD9YUSji08GvLI9iylUzig/x8MsR3k/wHL4jrZV+jH&#10;h4x73mPF/XmrfbJiNaDq4SL9Ytb3F1wf822Z0iuwr+TWFOcdtXylOFFOWjn+/K+I3orbU1Z1h753&#10;d8bJW6ViEZGaucUzK+XCKobjKkp5BUdtCfmgInxAeULTlK8Xoyd7s93yMHoKnZwdsBLuV+Ssg/+L&#10;tBVh66QD7SW5cSDDSJG1AfJoP+Uzz+K66Ru8N3RE8jIGjIoCztJnphlDk9V2dqLazk0iN5FnKqKY&#10;hHGjyryqtpuuwgQybmZ5lxg76fSH9GWdi/e+BpCxjjWOFTmjaG6P6AYcJ8JehpSK5GnpmPJiKeoh&#10;bQoZqRlw5bEarg/yV/Wjz0DCIAbIEP0Q4zpVs9cYRyouEFSK5Rwj3ANIGw6QOtSGISXQH3FGUnsx&#10;jLSEtJP2xKBJxaBJbUU2K4+XRyNhrPK/ow0Dh2OScFyF5E4509xbN8/UzX2CdAfP3MF3rbwzjJxk&#10;jJvkpgCejiFMyRAYQIERpMisJJCI0ZQQoZW2x3E618FY1JLVEWQX7Vu+M2rt91dt7L1DW/rOfdv6&#10;8eu290/fsa1/8oat/u6rNvdbD23s127ZwOeH1ocs6vnevqPv833r//4BW/T2d3es+zvbbLet93vb&#10;1vmtTWv6ZMmq3522kteR/U/oE4/RO89GrApZ3fz+kvV+um2j3ziw8c+Qcx8f2MAbW9Z6e96qdoYs&#10;j/d/vrPUvtJY6Hk/PbITJyChFtmFHNOSUjnVaU08Lw5B5Bwn1OAkAjnEvhwP5yGhtpzflMWcR+UG&#10;VXRzPFkbI2xDBzhyomOOqRwQnPEIAWkbAvkqeM7QENFvfh7EE18/CxkWj8jRjqC8jQm0jdpRaTei&#10;aD8/t35DGybTvsm0YXI1qCq3FLap6I00jhe07FHErSJszjWX27k2dIqW8zN2VExEOf5KL2MP3Ji1&#10;BuWDfbpu7a9vW9trF63x6Qq6cR6dOOGTX0rJUgiKr/Ab5EqZIlUVCYNjpnRPH5P5eQAA//RJREFU&#10;Wk6oIh85U+ijWY6dwxmfxyme5ntVWR9jTOPcKZ9cplIOKCp1Bcd0jS3nUFVwFZtUgbLSayO+2kAp&#10;ZQp9YrYfvTzs+cSr7k9Z5T3sszvYKioCecQ1rvYhW0Xmck83R5HpHHdv2mofzVnD0yVsHPr34zls&#10;xCkrRdeXPMC2E5S/X6t3tOWcDnREWYhyUHEXeX9H4H/aogz9osn64mvDVohOKJCjicNZgLMt8qH4&#10;Ms9wBTvy6oRVHQaRunU3sAFuYk8fL1jDMTYXn+uuzWAPcG0t3d3heTeHLF/5xCfbvKiKImyUF1yT&#10;UioCoijphA5sSC3NVR49RU4r9YKgyEnGnUORUQKOtqcYYVyJoIly66Y5cNBAOvIorZHPMej/gART&#10;kbQTBCSRyCSRncHESwj62MlYpB/H+nQwJn18xvVrj/wLEeTefHG8/vTgeU6N5ZMxHUBEWESORdGd&#10;HuHJGIqPkhRikZBNccCZjYfyqCuHq6c36KEfh0jvRv90Y9OD+ByByvl3AumNAEkdvFvguQLZBt9z&#10;jh70SYhUdIuD/anoG0cHNoGD44V2ztfGuXC2A3A+9Ifgkb6ekqHBMpSSoTNAJp8dnmtWDrn0EcfT&#10;Lzyqn74SITYZRru4/HGC50V48ayXQt/pmKAfxMtn4SQvcNAf/zq5Gb8SJT5dQQDut1ZAN/gkFtdi&#10;v6cZivrbS87500O//+kQnw/5ZYg/74uE7U+HqG8HiL/HFyEdmyjdASLi2e8vbHd91vtRHuCEmnKH&#10;UhAlIzO00kWEfVZvs+UOd1jhNPJtps+yJjuRTx2m9AjKZ5u/3O85bUXe5iLLRdoWbQ9ZxRV8vFtL&#10;1vZg3bqfbVvXq1tWfTyDjdmNTYuN5jV0guhKkXSqmSEZGkEytRC7uwgUXx5EL2Dz4zuVAn2+sIde&#10;2MH2ly8h/SOuY7EZe7Xezs8ESJzDBpvHRsP/SFegyKo4AM7vuXaR22v9lruM776AzS3b1SMpGWMj&#10;2JuD2GXKcRoSckKSg/39AZTGSyso0kawIUcb+T2+kHLC49crp2sAxiq+VUroR6UqoAZbN3dNKx/x&#10;2ZTDdTNc7Uh7FOL3SIfoubUyLiAt8UXQLdm76IatLkvdaMffb7PE5WZLVO5b2c8K4qEdFDmsHMJF&#10;69j9a+jPFX4/12vZE/gUgy2W1I0Njb44h01wrhGbQOkPNIYZ4yeTewGczJPtJR80TFnlRfY0gY5P&#10;mthCn0IHJaOTUtBPGYNN+KdtVjiLb0p/KFkf4B54t8oxvNLp9n0yz5+0QJssI9e0OvJip2Xx7Dm8&#10;8zz5cvgqhUoJGUGrJbEzPF1kiAtX6AdemHrE20/krHMt0wHfIihtk1YAKao5Zwm/kuvn4XvmrdNG&#10;bFULJjMMGAqI/iZLUHAR21R8V5HgWfjYmQK+deYiWABO4nLf09j52DspvPvEIWx1/BGtdBMS+hh7&#10;A8hT+oYKNWdi82RNhakx5Cfh1zi06lB5jZUuY57+CfQ5A6TxfbJSOIw32vkR3tlwrZ0ZqLYz/QFk&#10;v4nQTePcKhidjH+QMky7enRugDRF9w6AfqAcx73SSfRDkbdaVaHcuPJ32pG58n8Y77F0cx7MEkL6&#10;SXoKiPQXvvc7f0sRtvGEbES6ioSN9kXH/Nt/+2/tt37rt+ytt96y//K//C/tL//yL2PHxB8Xff7b&#10;/Pt5Cdtf/dPf9SXGWnosJ/uroxX21bEK+wo4M4WQXm7yJa+FBwOmXItV9zCAMVgdjyadAK15fcaa&#10;3lvyHLO939iynm9eBJvWi3PXj7M3gLPX802Mexy9lg/ncOpmrfG9WWv+YM7aPl609k9XHG2g9ZNl&#10;a/542Zo+WrK693Hy3sIxxBnMu9ttadcQkFfoFFcQeFebLecGyuFOn5U9Grbq55NW/zbGrXLlvbto&#10;9e8uWM1bc1b15oxVvI7h/eq4FT/BYH+AUOI3it5U8bMLxwNWcozSEPl6HWNYZAUCTwJSkSEJEwFx&#10;dRYkIERFJOUh+IsQAKoYX+FkyxQGO9e4O24lImmVS/eBoiYFjnvAeZ2cFIGDkFFxLkVy7HcFy5e3&#10;GXybOCjrKAstMwfpiwJCfJ5nRnCJIBPp5SSYotacCGNghLNFEvgScop+zFOFRRwbzVqpwmIeAidn&#10;tR2hwzlXEE4bLZa1J5KWY4+6rPC41y7cxrG6O2Tl3GvZPe5ZRCr/F9/mWYDy2FY+nPTiXFUPp60C&#10;R6jk9qhHpGRcRjFfUiRKl2UfcE2cpgsiwGmP6gc4Qo9ng98o6vUWQvVaj2VfQQl7SgaE9e1Bzj1q&#10;da/irDyfstpXcVxenbDa1yet7s0p3if96/05a6GvtIm4/WzNOj5bpe/QTz5Y4F3PWt3bM1ZLXxG5&#10;2/oRx3yC8v/apuc87vp009o/XLemt5es8smEFd5GqV3HaFAe4yPe5Q0cSpFxyvurPKI4mlk7KK31&#10;Zvo/gnSd9trEuVRk5raiEoGWa6JAlNPVSfIj+s+NUStX/r1bgPaqUE7mpxNW98bM/5e9v4q1bMvS&#10;c1Hdc125IWAxMzMzMzMzM0SsYObNzMzMkBuyXMdwj885um+WXE/Xkm1ZtiyV5Be/WJbPU7vf38ec&#10;K1ZERhZlpV3O2kv6Neaac8wxB/Te2t9ab8CYH7SqZyes6fVF63hvzXo+3rK+T3es64MN3luwaj4r&#10;YR9de9bJdss51mE5Wx08x0oEbob9o+IEu78o2a1YHsXAElmWQa7os6MY4oJIl8iXt6qPMvArSynK&#10;KkiVUnFQCqqXFIUyUGH4WAxhNR2M16r3GPdEnVMZPxEjkBLGeugQQn4IJSelKWgMOQca41UONqXV&#10;IyPU5Ct4ALKhldE+xqQDc7Wfuco4FvGIcsQDIqQC8lMoXshHJPNM6U5hKGStpKshVqhKGUyhBKWc&#10;55gnmo/ANQiDoCiKyyNoEDG2SpWJ4nlEQE48QHJ4RnJCqgN55lY7wIDmGbmmXkt1ru6snLW5e92u&#10;vmGWjGzuuRrcuCY3GN4au1mnmNuMc39zvaQd5sNui6sTHb+JXMIQj+SY4RDJCH4vGuIQu65FDM8Z&#10;m3pMCxtq2DdkOcLZYY454Jy0ye7zbkvndaYame31Wjr/p/K+yjIk6jhyzC5CNBd5NnKYcu5qHKio&#10;1sCRQjs8gHLuy3bboFGMKuRIuA9qVKYatrELkI7ZKlciIYzvqcSNau8qUjeV81RjwgTkXqzKwSxB&#10;ArmGlM125kKrxUEC9QxEmFU2QZEOSsGSs1zEN0S6A5Ipp73fwS+ZGSAHvwiRiChkSKvU6hbroAhs&#10;EA4xculbisKbYLwxv8JmKi1UTmjV3YWoq/yLKwHDeFQzCHWfjVJ9LshQRA/Puovx0i4yBGFpUvQZ&#10;51GXbYfAYV4faci1o3LUQpKVwqZUNq2Ah0Giwvi+ENrJOXRAxtq4py1cT3MJxKrEjkJgjkJgAkBQ&#10;DTJYq9AVGD5lGDIQ2ZASwDYYuHRRfVYF+VKjtFr2x4AJrON4Qi3HBkE1/I4PISCwrMiOMI8PM2+P&#10;aj7LGC3FyMdAjqiARFZy7zC+1bQlUE5ZfvPB0kx7oCzTHlTaWRNzqwtZP9psafPowJ0hq706bz3P&#10;79jI26dt8pMLNvvVZZv59opNfn/ZJr6/ZCPfnLeBr85Yz2cnrO2DXWt8d8Pq31q12teXre61ZWt4&#10;bdWaXluzupcWkbVTrmGY6tDm3ui1jMvouPPNlnCmzlIuNlvmjQ4reLTfKpFfjS8vWPurq9b16qaL&#10;rG1+bB4DbMwK1rsskeceKqd5JbJKHbwL0szrks29c8agH8i1A4bkbcP79j5+Gbf/nl4DZ1T+Tug7&#10;dx77t6Dfvhfute/vAb/TIbwEeXwAYcX5vwW/s+xuJ8VBuOPKaGLrOcPY8v8++H//3oH9Zko+hPHe&#10;wcY02kfHOcLzeYDn9EAJz6uW34Lsy2BNnG6xjDX07bEhKzo7bsXnxyz/3JBln+5DnrUh+5DXq+iV&#10;NfZdr7a07XrLOd5i+Vr83YZfLaF3mePR48goNU6BZ4XCb1SmQ2WgZKxE96Kb+pBdfcgKXodrzrpm&#10;IeifPvQXskPlPFIUZYUOcNkAWgx30a58b6XGOWflpJXzVA5ZlaFJ3EDOraBHljnHZXT/WrNl7HZZ&#10;HjI5BxmceVzyF9mHbI/fwAhm/8QtZD7cIM0dp8dyTvVZLteac0pNKDu9TAzVEWffFL6TssFc1GLg&#10;NroHGZsF0lReB9kdg3yL1rUj38QhEjCsUzEs5XxW9pVLdUXOqvRQrEoRyTBXGvAMsh+dqUYseq2s&#10;kpRFONZym3P2poNUXqcsouPmmJ/THGui3uLQ5zGqZdiLvFQkl6J2mtHRyMaAGjl0M+xQqepap/Cs&#10;U+zB/FRkUZrnwIVDKCJSY+u2A/e2ozaskDFbyHMDIbwOKUD/599GUH4+/ASems9vMY+OMK5ciRMf&#10;bjeS0u8w7vxg7N3huOK7zlkrh5o/QtyH0FzGb54aLd4D/K4f3uIL514geOd/2+GMzPZBC+GC5HBg&#10;sQeXtl/y23BlDkrRCb8LKqMjJyeyOwwZfhv634O/IZdK7fghJ++9EFzuwfv/4HcPQJ/7USZ456BF&#10;fg9crw/7UVBAkVFexJScsn6wH9d4R9kMOWola5xc8eTEHeA57csa/v/b4bdl5u+D2zrkt/GHlvX/&#10;K8H/3G4/v7v3ufNzbx+2+i7jQaWhNKYj65DfzcjgdmRwF3yyF3twAO48hIwbxv4dgdMO1SL3yy18&#10;sMLJrMK9ISs/N2HlFyes9OK4yyRTSbAQOGuE+l8gO1UWTPxXmV6uPI5KDgKVG1NgmdLm4+b5zQXk&#10;I3w8CSSjG2SfOfDaZbgqrZ59nc2AXRemUl7YMspYDZG9o4ARlwWIzlFAgZxuPfBReKIWEEPgicHN&#10;PqeXohaVkt6Abd6Aba5SXIIcuFpIk6xtQR76MmVV2isEOz6sBzngeHEpOhC+7oBdhd2vsm+q5ar6&#10;uyEHSsCJAyvjUPaTSkHEz3EtijBGBwp+h60aDSsKVdGoEdin4dhC4tVh2Kvi1CHj5c4BKpsrQo7g&#10;qVrnOE9VTWF0e8okumoYW6ab/bk+ZaUdhm8egrepxnqAgG0Z6HQEctxBi35aHBcYE7JPHXjtWwwU&#10;31Nd3IB86Zd0ZCgyvAI5XZNvUY3FFt2K3daJXpSDX7WPB7AB5QCF94cOeZHCcjgHq24xNkHoBLxA&#10;JfpkI3LNctYmrDRbkjKZsWFc4Mkydhv3JJF7FY/+jMUGjRrkuco5LhtFvpS2HAtoR67Jj9Ln2apq&#10;1K1ARt0blVdQ1LbsVDm7Q2X3+KEI5lG9p8+ruZ81FjnO2BrnO6qni52jUhrOsQq3UaSsauEGNqEX&#10;wVHZJw1wfwWVsA2AIwfLoY+dokZqfoj7yHErJ20Udnu0ahMPce1s1YA8rJd7wvEDOb7Kzx2S07Yp&#10;xx5szAY5dqiJZ9jM77UwNhmPgS3oEpVhauX4ClyRo7i9zAPjO0LvqTRDPeNVi8HVnJ/KfZRn2pEy&#10;nmMl+rgaDltXaJHYR5HYSkKE3+HrmqmhW7CHXvnkD1gSwe9ovZfDVviLv/gLe/755+3KlSv253/+&#10;585henDfg9G1wh/67/d22H73sYUgGOSwPdKZaw+0Z4FM57RVV3VF2qqWiBqPKYpB0WiKWJDDNutM&#10;l+Vc6HE1SUuUKq56sy/OWQuGX+c7a9bz/ob1frgJNqzjnWXXqKnx5Smre37cqp4ZwRgcsYonhzEI&#10;B6zgYQjwjS7Lus5xr2vbbZnXuiz9coelXGiz5DMIpuMIlr06Sz3VaJlnWyznYqcVXO11tVCLboKH&#10;hiz/5oBlX+t1jtrMqz2WcbXbQa+zhMv8f6HDMs5Dvs+Akx2mmqe5J7gWpRyvt1mqOtAjFLUaI8eD&#10;HBCKOFSNtQgmZwJkOXUVIr6L0XISQ/bMgOWeVbkFpfsPWL7S/hXVy7mpHmvmxS7LPN9p6Wf8UaUI&#10;RaBaqXIGKYpPXZAzj3HtOoedTsvYard0ziUZIh83Xeu6+CuaVlGORzpy7HAbE7El03VflvNWzhE5&#10;dL3UQyakonCBUoXVRVERlHLeJioyZaXJcyzyu6pFK8e1oJq1gtL39b6ij5NUB3cLxbDZYHHrKDrg&#10;UgaXqi1sDgE6xT0ahyjOoqSXEHCrMtbYZ4V9lhFWGE+Ri5UWueQhWobcZq1zlKeeaLass4oslaO2&#10;xwqv9PI81ciuh3vYbQXXwA3ev9lrJXLEPqzmNbqv3J+LGCcaEyfrLOlsg2UyTgpu9VvV0xPW8tqy&#10;dby5Zm2vr1qTGuM8rfIZ/ZZ2rtVij/Fc1xBOG5Wurq6apBVfHbKaR6as5qFJK70ybPlnerk/LRan&#10;KFyle7tUb8ZBP/e9ByOnF2E1VOiadTmDa4XxuNlqGXwnfbsZgw/ldwyDSrVvz3rNygoZ3+XPjlr9&#10;67PWqqZkn2xa3xc71vPptrW/v2bNby5a3YszVvm4mvYNW+WNUau6MmbZjIMoyMSR5gy7vyLJ/lF+&#10;jN2XH++cHl6Unwg0SlIGkFv9zjDVpVKaSrgMDd5XyvDhvFQ7UphmR0vTLbAC5VmN4YPRFgahCG8r&#10;sijIiGrqxWGQxw3XuJXOhPE6S3CrsJCDKQgT49BBig9jUvVtVes2UnVQRyA4ctwqjWWQcagIfUWP&#10;DyP4R5WGL0MVkoXxGcMYjFVU7AzjmvfCJlF4ExUWpKhz7qmIhpfqImA0o3QTfEh0q6YY0CjkZLaK&#10;ClWzP9WKVqkDOdXlrFWKfyr7ZG0xx7cFpfEy3lHictgm8czSeGYyqLVNwaCWfHPA4FZ0VM7JHss+&#10;1YOhjgGP0Z6wzm+tcU5ABr2ip1J3OlwUbOJai3N8pvE7GbvIm2NyAqu0AjKI/73yCcgB3tc2zTUs&#10;YwxvKDqM31Y0rc5NUVguqrUWIqoIWsjVOORtjDmmRm9yxkJi1fBNCwlaUNDYDPQtLERN8wwhs3JM&#10;+5uhqb6tCK5Xp7EU8lvj6uC6hmVsk/j9ePZXDV/V8lVNXxGeRBFAxrfKSUTrWUNaJIdEaFzTN6U6&#10;K+JaNaFEfkAQr0OQkyI+LtXI1eHS+KhwK9VqSiZEQHzCIDzBiogWePaKBhBEKp0DV2A/OXZF2hSZ&#10;HQ4xCevit+V4EOlo4vf9NcTA4VqVQPBWroOaOBfIT2g756MsBR/xUTSuonz9CO2Sw5ZzgLQEQVQC&#10;IeOBEMiA+iKOy9yHfCjawKUOqcMrZCW4KsdCtAhSgzFbK/BbdYx5EMx3gvmuECRnbwPHref4itSt&#10;g7T5OniH1vL8KiH7ruYg58tWaaouilfNXNyx+F3Vv9L1idy15JnqfyqtMHW5w0pOjVvjw+vW//IZ&#10;m/7whi1/+7gt/foRW/jhls39cM1mfrhiUz9ccpj86bJN/gzYjv94yYa/PWvdnx1HHm1ayzsb1vwW&#10;eHPdWt5YR1evoZ+n3aJn8lnGtxY6kbWJyNy0y22WfRPZjN4ue3bMlUhoeXMFfb9tvW+D15Fpz6xa&#10;xYURy1xutpiBMgush1cUJNmh/BQLKICs+6P5wB/CSP/7Djla5fy6l5PWj7sdun8ZQuVQ4ZjOkXIP&#10;3O2wPtiAJuwA9hvSsI8ilx9Ad9yfl2YPqA5yBXxQi369lfCjJstYZQzsjVjxuTHntC3ieecgL8Ub&#10;4jfQH5vVyMlqOFaTlaDfq2+i11R3/mKfFZzphnPBebaQP8jvKOZ/cB/zDA56BE4T0Mb9Yc5GMD8j&#10;Vd/apRqWYGQxX3zcRrInpA99MwDQO1o8VAaUa4KJEZ+A3FOpK8l3V0ZmHZ2ubAiMWZdWiZyTw1ay&#10;2Tlrkc1aKItHDkdjAEaih4ToBfSVnMLSNXym7zj5CI+SjlJtbzkAYmaRb84hC9jKORvLe3FzvI9c&#10;VpZDyDDneg8oE0Lb0GGMJKdHPQRLlwK9dp8py0ALpmPoAjkaOKYD+iAU3RAqB8eMItLQz+hAyfDU&#10;FXjJaptlrcMvQfZKl2UjOzJUs1ENgCYaLWkEnTOAodml7AJsAV89xiMY6odLFHENMNTVAE2RuYqo&#10;CilFFpV6zj5Xu04RuGA/1bxQ4DnJEeqDxqKLTGXOB+QLPqctr/3YdwYBL6r2TmdtcE6mg+e09T77&#10;bfjG8R3Q4obgOWf95+WPoJWjVs7LfedmGfJXjs2/Bu525qoZi2vIwmt9vu84vQtysP5l8DftOuiU&#10;1f9axIs4gPAKHxQJ60Po3emqcsz64DXQBD5n7EH4HbN3O2gP4l6O2t96fgfkzS/444XfYas5pLl9&#10;VGOEMR9aJQdOuUU1Iwc7sCl6sCX66l391Jh+r9F5WH8Z9narlZwcgS9MWvlFbLALY85hK3syfI7v&#10;+no/iLOqj0PCGlzEOW89x60ctuobETVb6RoXOztAclgy2MlfdBGyUI5cBXG4bDLglf2S7OY4M8hv&#10;bBFl6ql5bswYULTnEBjEtuirsnAXHABXFEdsghs2KM0934764DlqlZaOHkOGBjUju9WzQU5alyUL&#10;/3RlD7ToCODHYXLGYteLT7vMsRHuF5xXXFuvgwfkm0HnKdpUgVvs7xpK85mr68s5q5ZrvBzRclg6&#10;p6V4vzi97hP6CZ0XLR27gL3FvVDkraJVZXeFq9cHv6XGwTET6AuVqUAnpKqx5gS6QVG3vVx/K7ql&#10;nutSbV70wVH4gHPcOqATfJkaXg8Hnj+yT2V4nNMW+9SLos+wwFy+l5vmwTlv1TzWdwxF4ZZzDHh1&#10;MPdStVrlSIzo5r5owXHAZweoSb4CioRR/ufcIyd5TtyHOGXxyIGN3pPuUyaLMi3VS0WlJBJneOaT&#10;2DR815X0496q+a1rmNqN7Baf4HmotJ4CilyTM9VJlg9GWZzYQWrQHIJNGzwqZz+/r+Ajjhs3z+8u&#10;wguEBezFOfluuP/Yz9GMJxeoooAVXUc/vw+3UQCJHLhHmnLtEBxZCFBZzHZkdwdj5oDdov0VqCJH&#10;dswQzws4p+0Bh60ibdWY/GhbPjzqNo4egOsl4gJYsKHaGX+uLAfHVi8REN3Fb3TyWveesa4SHsHY&#10;WKqtr5Ifhyt5/lU8pxqeE7ZJGOMivKHQIrCZIkG4yjs0ooMauQbef+WzP1BJBP3d7Ww96ID9D//h&#10;P9hLL71k165ds3/1r/7Vfs1aP+527v6P+Pu9SyL89LmLGNWEdYW71XGxv9COugLQGMKKlIMMh0MK&#10;oxGICRKeakC2DRE+rijCdueMlNO26NaQlT02ahVPjlnV03LKTriO+tWKrn3Ki64tfKjb8m+qzl2H&#10;5Vzju5c5xiUI9UVI5cVWy77ebcWPj1jVc9Muwqfl9XVrBU0vLlntM7Ou3ELNE1MOql9aBSoem7Cy&#10;R8et9JFxK3po1ApvjViB0uNvghtDloeRkHu133I4x+yLPZZ5rsurt8o1xK8ykUEi5D4RoZag6AaE&#10;mGrHBKtweTvE1QEhhIGgWpqa/Kr3KIdLhtKplf62pzR8RYbK2djPb/Z5Tlt+U07bbAwWr1YrW5B/&#10;qd+Krw5bybURK7/BvbrBdVwft7Iro1ZyYdjyT3Oue92WvsV5KtQfpaKmTSFDxe6Z6NmofIXqsSjC&#10;LdilUyDQe3h2HXl2BIPncCsTTM7cDshaTzHCosJFDiuCQw5416l/iUm/rIiUaovjPqgUQuJGPQoS&#10;Es82bhlBo+jZGQTUJMJgDIU06iFwrNA17QqZKrHQaZTvdJmFq4HHHMJVzTwWfFjkd1dlwDW4EgrZ&#10;Z7u4foy2y/2unmveJdWz7basC7p/3YylXlfGooD7qFICQuG1AbfVPsknuB+7CGEQf6zO0s+2ui7k&#10;Ko3Q+OK8tb++6py1jS/NWzVjsOjhfje2Ek8jrE9wjSfqLPVsi+Vf73OlFOqenrbm5xas4elZK785&#10;Ynk8n/STrYwP9l/nXq1xb7g/0boP0xiNEyjjUeYFCBlnTEwXYyBiJC56iF4qs9i1CovfruJc6yzz&#10;Qqvl3ey20ieGrPrFSWt4fc5a3lm2tvdXrePDdeewbX9vzdreXrXWN1ZcqYSWF5at+elFq7wxYYWM&#10;hTQUcCRz81BDmv2qItF+VZJg9xUl2oPFqaY6kGoQocLvzgGCggyDNAmhQHUKnbLE8A7IS0VJslUU&#10;DUo3iO8GoyRDqjCQa/MQvAUWgaKMbGO8IMRjUBCxKIgEdcQeZWyMYQRPqD4uxGey3hJQ8ormjkFx&#10;qs6tc+ZplXgQwa2auPyvLqbRiqpF8cXNo0RVHH6p2eJQbLG8joZsRM7VWYSiOFGwctImQjYU1e85&#10;bfWeBzUFlNNVtWcFOW7lfE3AwBb50lZO3JTVFhdVqw7g6gSeudVp6RvMJQiNUqr206icUkehzvB8&#10;Vc+Veab3U9fbLFsLMnv9lq0o2e1OS+E9OYx1/NQ1ZNU2hu8u43YT45djZ2y281sY/0AOYv0vp3G8&#10;VrwxoIVYIAKp+afyDCKUcrL668+GjmGUyzmrEgcjjDM1yhuETICQUZQi+4mIKqJMhFMRBfpfx5B8&#10;VrkWOWslNzJ22l3NXTXUi1qsttDZMgti/IYzN2OWJfe4Z65hmeY5JBp5oGhcnZdkYbycFRC7CDkH&#10;FAnHMw3pl6xh7KsxgCCSA0J6kTH+aGpkp2pXhgujfBe42rlyxnM81RT2am1VWqhb7ee8RiDBwx6C&#10;FenAuFGDRVcuQ00AILoqCRPUhtzRKnEjuqkeolWPDGQbCIJ4T9FjSjtTJFlkN/eqF+LhGpn5wblw&#10;LH/NsHBITrhqQnVwfXwntJV7z/gPgWiovpSaJgQoxVjNy1TzqZb3mCOuJpQAOXHF/5uKITV8R/Wi&#10;QHA9n9XzPghVqpEDJIbPQjluiCIWOW6wIz3ollqIcHWGHa5Ks8M1oC4NEpdhQZDJSO5HEuNVne0r&#10;rkxa85Mr1vvaCRv98LxNfXHV5r6Tc/Zhm/vxIZv98ZZN/3TDpn68alM/XbXZf3zD5sDMb67axA+X&#10;bPS78zb01Wkb+Oykw+Dnp20Y9H+8Z93v7VjLa6tW+dSU5V3vt6QzLRa+XWnBm6UWd7rBMm90W9GT&#10;o1b10ow1vbVsTW+vWDNofXfNuj7Ytv4Pj1v3G1vW+syyVV+dsCzmRCQGRkBDlh0uT7dD+al2BBkU&#10;lAt5VzZAHkZ9nmf0/UOC36Hxu+Df72AUrT/K9l5OXW31mVeH1Ac5Wn4XfPu4YxdAuO+C11RE+2GE&#10;Y4Apo+NBdMV9RWn2QHmmHW3gtzGi4icbLXO92wr3hq3sHBzmyrQVnR+yrBPoaLhVonoarFdaxl6T&#10;lVzpt9pHJxyqVWv+6oDLJEmCb4h/aREtEbmciB7QorJqpStrKBDDI7A93xm9YRi8Uf3lroyPas0p&#10;tVEO3gBnbGlBHVmEbNKCoXoQiC+5SFXxHWUJIN89uYOxJCjCiveikMUyaCOQpSHI0cCJUvhNiR0d&#10;5vdHkEXixRhmtwEPU31A5JaaNoYpI4TfEsL0nqK1RpCVrqkjskWZU3KqjvK/gIxXZFfUlL6jYyAb&#10;3GJbpacX0EeCmq2omaNrDMmxY+Cdccoycc5hnz7hnCWzYxa4J2qiBv/ymqghewVeq85vNPu4GuSq&#10;s4u+lN5MWWuxNHRa+jr8dQ0dttppmcIK+mu5y5VeSBzH4JTDorvcpfKGNPEslMKJ/AquYrxWwDvK&#10;ZHCn2dECuAUI9CG4MMNCi+EWxYxnGe8lyGfnKCwAciYCtiHFyEvGr6vLzbhXynqAP0U7h2Mre0gy&#10;wyc3/I2S7gXnNNx3JMqxeAAazz7cUcrABzlX5eSUs1OOz4NQrT5Xr8/nBN136nI9/ihVf4dsOStU&#10;v1Zw8805L7hnvwPOUeruDf8fOJ7fGXwwKla/eYcT9h446Ii9w/EqcO2/Be6VH3c7X/86cPee7x2U&#10;cb/gHxoY70AlRFwkPdujjDeVblJadbDKSdUxj5pKXDd9rw5niSuNlr3cadXnsPcvzVnVxSkrPTdq&#10;mXDoGHio+o1IZimwQKVlUu8KMnANg5GBkXBglQdTQIPqm98uqcXvIWOVISl5q2AOLxLX48+yFxzk&#10;6FPEKkicwbaZQUZOo8MmsC1UR3wY/dGP/uiqhCdiC7tFfUXVek5bf1StqyEqKHoSyBmnZlXBCpyC&#10;e6p8l2sqptqoso9AmOBz2KqRst9h62q2K8uRz+VElPM2qB9oqyhceKFKw0VNyabA9lEwC3ZPqgJH&#10;ttpdUIjKp6XtdHDfsAXgY8rai8N+UQ3YGKcTa7k31XB0OUDRFehdOasT0e1p062WNYcdM9lmKcON&#10;FtfN+chRXZlth0vSXYm+B5WVgS15uDDT9SJwDeqQBSqdoKax3mKc5LUns0PcAv1taOFe0bdaxD/q&#10;gwssKkHuY5d6jcuQW9xbNeYM72DMwD0UZRqDXooZRjfJEToKVLOYexep+sVyQE+pdAT6DhszGVsz&#10;VVnRiy2WIsfqDHoUmzSK+xeGXR08AJfAtgmUv8stAGMXKNAIG0WO/Fhs01jul7ZyksuGUc1gvRe/&#10;IOcwx11VnyLZfGAFW5Pfip/jXk+jyyex9XyIn2K8Mb7isZ9jFYmr7DNsnEBlUKvkJXCNlTsEzgUo&#10;+8jvtI1QuYQ+D4q4FVxJOAF7xoHXiup1jmH2D+b7/oZpfshZ7GriylmrslO9imzG/hvgHPu5d71c&#10;n6Kd1W+kgzGqaFznvIWT1TG/XW8Qnq/sF+yvUJV14HNXn7mN59SGHQhe+/Ij52u8l4P2bvyNHbZy&#10;0PqdtPrTVv/LWfvCCy/YM888Y//6X//r/chaP/z7+vf/X8Vh++6ffm0pS61uUEtYaUVBKzcasBrA&#10;R11dQkUV8oAGEb6jDKBJBs8Mhu88A0KNrFYQGhDzmC0esJxoexj8J+st6XS9JZ9tcEg5i9AFaecb&#10;LPtKqxXc7HKlEUofG7DyJ4atAkOw8qlxq3lu2hpfWbLWN9et7a1Na3tz0zre2rLOt7atG3S8tm7N&#10;Ly5Z3TMI98cnrfThMSu6MWKFN4at4Pqw5V8bsryrg5Z9qd/Sz3VZ8ql2SzjeZNFbdRa5Vs25ItiX&#10;PCdi1AKDdJ7zhtAqCiJW0XnjTAQEYdhAERNIkbVZDkc7ISVMZhkCsSiHBMhv8ppS7hAGwk6jJR1H&#10;0KuMwEmEw2mE5pk2yzjfybl0O8dtwfVBK7k16hqyVD42ZbVPzFrdE3NuW/vYjFXcmnDRnmripfIB&#10;ciirEUa0OsajuAR1ZY/2p3/MQcB9q0eKeFTjuAgVF+9jcnbz7HylExQd7Eoo+MonBKlpjxNKTKyx&#10;UhcpqmtSen+8IuxkDDgnEIJgAmE2ygRXlOkIwmSYyerGAMIDg0DNh1y9Ohd1qHuBUNxptdRdFKvq&#10;fR7jtaKIFU1zustyzvZY/oU+y7/Y7xqWqZZt2kn2URkGkHmmwwp4dmoSl3+xz7LOoDAw7NJO6Hgo&#10;aT3HVe7FaoVrcKfv513utbKHR6zqiQkrf3TEim72W+61bsu60m7pF3kW51G+GnsXm5zjVGUVKp4c&#10;sZLHBl3ka8HNHsu73mXZlzFczjUzZhirpxpdA7Gs8+1WeK3Pyh8asVLGWN5Fz5kbt4FxN1dkRyeY&#10;F+MYAeMolQlIsuoCzxRaDOeXuFPH9bS67ytytu65GWt6ZcFa3liylteXrPmNRWt6c8ma+F9QlFrb&#10;W2t8tmr1L8xb9ZPTVvXolKv9W36VcX6Gcb3dZUmzDa7mzpHGLHugSt2jk+2BwmQ7rALvSj+RczYn&#10;3YKy0y0EYydMaYP7yLJQReAKKFEpUKdEUbTBRXzX1RtCWZZ6ClMrqkE1ORYKIZEw9qJxS100bsJg&#10;jaVONFkGij1dq7Io+eQJxoEaCowhB/yYQKmhnOKVpilFNYvyBzEQo+jpesYZz1R1aiEOUcgfEQnV&#10;q4piHDoSBtHSNkIr54x91VKVI1cOXTlwPceu59BVFK6in1LWOKdNxtw2Y2yry9I3IC1rEBY5irXq&#10;ym8IMoKjVKRfq6UgHEM8EmUfx7mlLHMMDFilm6atQHikgBUdzDnuF/5Xt1oMa82ZOIz/OL2W43ea&#10;ecp5RyoKaoT5M4TyVfQxr0UiRR5juRYRSBnqkdp3it9W8zBF0E7KUQApUzMvX23aUOaiomujkVWK&#10;wlWtyARF0C4rWozrmOf+MR/lfJWjViVsVJoknnkZjRwJW6xyjXPCXMQ7v828jV3hXnIMHUd1fRO5&#10;h0onk7NWJT/CR0VmtCjEOO9CFnYiC1XPm/+D1JiyH6MSWRI+jCwZRUFLfvpKU7gat74IsDBf5FeU&#10;z3mgSF4RbT1j1SpTBLaL3oU4RqhJxCDfh9iKfKhZUWAb8qwZedyYY4cb0Ec+KI0osBmDAGIcBglR&#10;2q8ctNGQlZhBfmsIGa8GAhxPNZrV2EwRDlrAcuj2rWKLwCgaQulrEA81AlB0a5CrC+k5bQMU7Sqn&#10;LGQ9qIX7IrTynHxQapFq4wrhzRAhtmHNMlJ4do0Y0g3IiFruXW0mREcNwVLtSC2oT+V4mRCxAosb&#10;K7M0nkHBsS6ruDhsjY/MWucLazbw1q6NfnTapr6+ZDPfX7HZn67Z7G+u2dTPV238p0s28uvzNvj9&#10;Gev79rT1fwd4PfzDeZv8zVWb/bObNvOn123yh8s29g37fXrSet7bsa53tqzrbXTrmxvWgLypeHzc&#10;8q71oqebLXqX53Mc0naaeXC5zQqQmTWvzlnzu2vW/tGWdX+2a92f7lqXyrp8tG1d70tHb1jdk7NW&#10;dL7fZR1EDBbb4fp0e6As2RFwpcfJSRuUnWlBWYqS8xy2/ojOfyjYdy4hg+8F/+d/Y+j4PmfsX+qw&#10;Bf79/E5bv5P2oNPWOYQVBViG3i9C1+Sn2v1KnS9Lt0MQdUWByGBKW4DP7fZb5cVJKzs/ZoVnByxr&#10;r8txI9XFFzfKu4DeRX+W3BiyfPS1W6CFG7myWuIFp3tcaZrM3U7nRFRDFckDNRoUZ1EUv7KH1ART&#10;KY0q/RTDvPanNwZ1MkdVjqUVuaCsozbkQme+r6kIXJX9ZdBFjSMjpWfgS5I7EchfpYyGIptCfNDr&#10;YAx8ZXyEjCMv0Q/hiq7BUBPUzCQS3hXlg/SVK9mjSFygtFRPP2HIrcKJMJKVPSG95VJ3kX2qD66s&#10;Dm0lr7Voprrhqcp88GVdSCbLySo5KceEAgQyd7ssy0GZWOi3HTiOMnu2BGQ+sj4FJMLH1Cw4bgUZ&#10;v6yFeeYzMl/Yl/vibBvoyq02Z9hnKjMEqJmcdGbmJr8jbPB81rstb63L8lbZLndZ7gL7Tzdb2ij6&#10;og/erJqMjYylGjhEhRaRU+xIsQ/wksMY4UcKvRqIMugVYes5NdEhWmxwzkvP0bgfASqnoxurGte3&#10;543f+D/oaPQ7Hw86ZQ/Cfe5+z4di5sFd8DuU/Y5PVyLgbwl3DB3rgPP0IA46a/cdqv7z9J3zHdD9&#10;ugu3o5R99/MA/BH1d4Dj3BN85uSS+x7Yv8/3xt01Xv1NrNzCkl+mgIP7/II/dvC88xnDPqhe9VF0&#10;mYPmfDFyuQy5XAGUXi2HD/IitKvI0mdbrPLkuFWfnbLSU6NWsDfgdECMc8TCZ5dUwgzZtoGdqGw4&#10;gddq7KgsB8lZNd3W/oqwVSkw57j1LZSJbyvgzA85cLVg5nFuHybhish5lZyRIy9eWYWyW0axE0Y4&#10;9gDn0suxu9APKosA1wtWLVAQBMfzAE8FSjn3Q7xVgQZqjKtSPnLUqhmza87snKPKOvPgb5LmnI4K&#10;gBnnc5U1VEQoekvvK2BMvpngQUXawjWH4Zji3XIsqnkw3F0BXro/yiqRPlXvi6y9HgdlkaTtoGPl&#10;zMU+St1ox4ZqdlG6cnQq802lF6I4vwTVrJ9pdY7btMlWF20rB544rbK+Dpdn2IPFaXaoSKUSeMYH&#10;HbbIaJc9wfP3Ft88ePLD43yhjJswEMr+oX471BeJG1wAP8QeDfJF8R5Fhxwp5XfKeF3JfvXoCc4j&#10;gmcRraCiwWqLd6X9sMlkf3LuahSX4JrIyQmPXTjPfVlE34FkXrsyCYqe5ZlHqkSEMv1U2s+HIKDy&#10;lGqgKget15xZ9hF27jJ6/SBW0IXYl+nr7YxdwOvk5RZLYF9F/SqjNI7f0+vExSZLWmphiy3Ke1HY&#10;viqzENhfjI2V7/w1h1ty7AgIaGU+tcF92tEnjKPwbsZQDzYO9k1UP89JDVlBZD/j2UGvwYBsH8Yy&#10;90RlExSB6+rcdjBGQQDcTTVvg9q5VmwfZS2q1q4aQMf2Y8di2zsw7vV/DGNfi7YR2P4KbAlq5jxV&#10;eg59f7iWZ16P3mE+B/N+KHaU9nHOdfZ/7av/gQ5bRc3++3//7+3q1av26KOP2r/7d/9uP5LWv69/&#10;/7vxP+Lv93XYvvOnX7mBkwSc03ah0a0oqMO6P5rzEIb6oe4sO9yHkB2CYLhaiTzgGYTiLA9wDgG2&#10;gPG7iABZ4iGtl1vsDhMIgy/pZJ2lnG50jrCsi62We6XDim70Wtkjg1bx2DBGInhixCqfHAPjVvvc&#10;jDW+vGjNr65YE6h/ccHqMCbd9vk5q3p6ykXxqlZt1uUuSz7DwD/RxG8xMY4hUHaZHCBmu94i1qst&#10;bLWSc+JaFiDf8wg2peWvVLvGFKkQXNUXy4KwZkKq0zXx5MiZYHAqsoJrD+yCLHVDZnogIYMFFjlR&#10;yqSrgoDXIfSaLFO1XU/y/VNM1tMolFOQ7ZPcy71GSziOsJATl/NL4X1FIiv6tvShUat6fMoanl1w&#10;DdkanuHanpp1jtz8K/2uYVrS8SZXYzVypdLC5stc5+OoJYToupzELZYBWc+RIEb4qnxC6hrCQatm&#10;Mix4diqfoKLdR1VCAWNGQuAQRoxwBATJmOkqsPDeYiY392UApYbACO9DCfWiaBRd3YuwUGr7MM8b&#10;Radau0rTVuq0DAylpyRvyyGrRnScxynIvWrVnhL0v/eekH0Gg+xcn3NG57FVXVuV1Ug9hoGyw/0R&#10;thtdI6/ME+2usZdKNqhuaOw6Qof7EMozDJwptCOTuXZkKs8iVsotkfurBnKZ51FOF9pdo7KYY5UW&#10;u1dpqecbLPdGh5U81m81z41Z4yvT1vrGvLW/tcjYmrHKZ4at8FE1ucMQucWzYVv4SI/bv/KpUcbd&#10;lDW9Mmetry1Z++sr1vjinJU/PmJ5V7vd70RvaWxxv2ZRzhO5FjAOUZlgfkwxTjhXNXBTLduiS/1W&#10;/ciE1T05bQ1Pz1n907POuVzyCL9/a8DVhsy93mN5N/ss/1Y///dZ+oUOSzqNYjnN/VFzP4zaoktD&#10;VnV9CsN4wgohNZnL7RitlXa0IdvuK021B4q81c4AFJ7SCJ3xLSdtFsjOtvCcHIvIzbXwvDwLz/cQ&#10;5mq6yWiHdPEdlVZQKqyKxqtDqINWUFHKWlU9XMpn5QjoSvaVI1cRuZCWyDYM6fYyi+mucCtzSYOQ&#10;rGHG6liTpU8yt6YExgrblCnkzSSyZhwFNlZnsUo9cvV+tEKKMa0UFxRkyFipBQwV2lHm3dEh7jGv&#10;1YQgDLLlOXG1qg7B4LVKKQhK9YmY5jiKplL0FErW1V+VcS3HoCKsmN/qHCooq0Ary6HDyIdBFHY/&#10;ZIg5oOZnYSJXGPqCotPl8FOqv6LZg5gjqtEbpIhTl7KKElOTQmRGQF8eylcrtXym1FalsnLeQojO&#10;f7yMc4GISvkvofzVGE2EFBmUprINvNbqv5zTSvPSvAuHhMrpqZTXMDl19b6r7SWDnHsIohbYX85Q&#10;RcoqahaDPH6TYyEv4tjGrDNmV5GNcgQAz1Er4x5A8pQqliDnA/fIERhdk67HNV7MtsMdWXaEbWCv&#10;56hVmm4Y1xPOc1IkmBzPWlBy0Q6csyLuQ6dK3TmHzyI7FAnGuTkHhco+qB7ZgqLGah15UlRD4iTv&#10;u1Q0nlMfz6RLUXY8/xbmfBOyCxxugvw3Qwp5L6CNc+lARrnSL5Jf6KV+wLPS4pWgKAXVCNPzVG0y&#10;dXxVbV11fQ3ulrNHxMUj14reVS3cwEZIkiJpG3iObsvYa4LcNDM2fA5a56xt4xwZ90qVU+SFEMpc&#10;UIMBHUcO5SP16M465k1DpgU0ZVpgazbnyzzsL7QUxkDJXp/VXZ20lkfmrevZVRt8bccm3j9ts19c&#10;tIXvrtjSz9dt6TfXbf43ipq9ZOM/nLOh705a/7d7Dn3fHbf+7/ds4IeTNvjjKV6fsj7hu1M2+N1Z&#10;G/n+vI1/f9Gmfn3ZJr69aIMfnbDONzbQP3NWcnPQLUqlnUJnHYfsquTQuRbLvtZtpejkxjeWreOj&#10;bWv/eNvaPt6y9k+3reuLY9b7Nb/39Ukb/ua0DX62Zx1vrLsMhYLzPRbPc5a+VDbAfaVJdn9hkin6&#10;P6xYMqcAmQSpy0Hu5ObdTl3eN/z+YeNu58jvwr2dvBzDl+rt0r3lBPpdkEPFB3/zJb/Tdt9xy2eC&#10;sjQUCaPoaJW0kNNW9dQfrMCIquO5MvdSp5uscGfQSk4MW+nZESs+M2Rq4qjofpVVUvmsgquDcD8+&#10;f3jUSoSHtNA+aPmXVU6qF57QYck7GDEryDJkm4s+VXQ+skgRR2q4EifIeFX0ver6w2NCuwstohfD&#10;SqmmyAsZNtr6DRBX8w3jJW4MeatFxVl00DxG/xJGP8aqK2ugRcBVjLpNDFP4oBo+xsoRgHx2Wzlf&#10;1/jOlhqJdVm6ytoAlVBIULQXMjSB76hUjmrgqtZt/tkBh8LzQ5Z7qheO04Jchjut1u/X1lV5MdVK&#10;dzjZ7TVIg09p0Tt5Cy4pcExtXQMzZXTJSesctW3oC+kMdCvI8G3TtFgnbramTBXJ2VqLkW6Yk85A&#10;j/mgyFu/PE5YUQkdOUC4VjmJnWOZe7JY7xp2qjxX9maX5e/0WtHxASvjOVeeGrMq4eSolR8btpLN&#10;fstf6bTMGX57jOPKcNQiWiuGZlOxhSnjoAZZWoF+LEMuFmfBV9Ltwfw0V3pDeJAxJs5xpBAegswI&#10;LGZclzBOBddwFZkBlGrrORz5nK37/yD8zkiB8e45RfU9D85J/Fvw73cn7na2+h2xB3FPp63vs7u/&#10;78fB37jjfMFB56tzfPwuyBki8Ho/6pXv/JazVuC4/jnvoGsTeP03cbDuO2gdfDKD7++De6ntvb77&#10;C/5YwfPOB3kAGyMoN8cCcrATcoHGpjI1SuGPpZn2YAnzvTTN7i9LscP1mRY3XG0F671WvDNgeZs9&#10;2OIdrmlYnGrNukhYZLb4sRy2Dm0OKevIY5CMXHY1S5FTLmNOi2a+DAUvqwK5h82gIAK/01ZO3OAR&#10;+JzKzzigN+T8VNQqusVxRy3yq85uL/ZBF3xPjqpWeJ24nc85q9dByLfgVnhhO1y4C64rxxbfcWn8&#10;yECV8nJQk1yOq/rr/uaZcVPKKEFOAzVGi5vGhlfkpxYWFSU6CT+e5j7wXjT/RymbY4RzBDrfffh6&#10;i0hniocr88JlGjrHbYdz2uac7HPIPYWNKZzstxy4Z+ZON/oCPabyi3P1bkFTzttoNd2aUMBNPfaa&#10;gnHQcSN1Xukc7LwwXXc9XLkq146W8HyR1wHI4zsWkvazJTyowZ/GRjA4WMJGAUReiRst5GdYYHaa&#10;Hc1KsYDsVFdGIQg9IQducDFgDAWUgXJQyTFrkF+N2KGt2KCd5RaL/ZkwiE0xgj0zip2DjSnIgesc&#10;t7Ny1nK/sTn8QYqx0wpQqeG6ZRN6zlvZdOrb4saFnOIuy4VjM7b8pTVUek9BN3rf30hUY1CZnLLr&#10;VL7PYRUdzjh1QJcKibynHiFa9FU93kCe4VFsysMdcGfsm8POxmEeYef4HbZy1ipTMHpAC9ZwIjll&#10;mT96Ha0AFYcqU58PD1WMPZ4VtpTLUoSreQ5bbCpXNiHPIUCZTLwf3Alv8kfxMnajBziG9Hgf447f&#10;VpM8V4cXO+lIvXqFZGLbMK+xceSHCGhEzzSj3xRA0875dpb8YR22crT6HbDa/tt/+2/t1q1b9vDD&#10;D9t/+k//6Xc6Z/34H/33+zps3/8n31r2bq/ryihkbXe5mlfqvK4BqpUGRdge8kXZBg7wIBB2amKj&#10;Ooty3Mn5Gb/BRAaxG0xyELPJAN6ptWRXxxMD8EKH5V3ptoJrCOZb/Vb28JCVPgTBf2jAg/5/VI7b&#10;Cat9btYaXlp0jtqqZ6at9PFRy73ZY2mXENYXmi3tIqQUpJxvsqSzTIwzwDm3+Oxcu2Wq9MBFrgkj&#10;IOsC13QOEnwKsnuyzUVrZvrq1uaobu1xCLNWoqQImDwJEvJM2HCtsPTm2VFFlHUhbHoQMkP5CP0S&#10;iGyVJa3VQZ6bnLM26zQE/Wy75fK7Bdcg6NcxQq72uxIIctJmnOtw0GuVRnBlEq70uhq32Ze7LR2D&#10;WY7nhJNyOnMPd7h/20zCLcA2VqmFW9znbcjzDteKUSPyL9Kv9BBFY7iO7hIgivKYQwC5yEGlOpQ7&#10;R1RAb6Fz3KpMwhEQ2AJpZdK5idWGMGAbzMQNRDgEtuW6hmaKbFGqRhRCLGaa5znnEXh16lRhczXu&#10;kOMnbgNBjpHgGjFtY3BtNlq06t1ucj7bPKNjip7lHsh565y0KFv2S1jn+yuK/kDwgJhFfmcBgeOH&#10;mrIto6RWUSCrVRa5ghG3iuBYQSltVFryySbuMUYE9zGfcZV3vdtyr3Va1pU2K3io22qeH7eOt5es&#10;78MNG/5sx4Y+27Lu91es9a05a3lzztrfWbDO95et58NV61dN2Y83rOejdet6f9U631u1jvdWrP3d&#10;ZWt6fd7qXp62sqdHLI/jpl9m/F3COLrYammMbY3x+J06i9biwGyJBU2hxCcxTCa4fzOMF64hZasR&#10;A7bVMvcYg2o+x/OMXUOYLpVZ8AJjbR5huQhxWEZBrKAsQPAKx1oCiwjaRQQ19yB+o8E1Tyk8NWCl&#10;pzmfjV6M5Wa3AiblqdRVRbLISAlXxEoehkE2SjEnx8LyGL8FhRYOwvJ55moOArlyBIvPA/1Ambpu&#10;ulK8AkrYv3qq1JdDBRnOMfxAXqrdl5Nov8pOtPtyk+z+gmQ7VIwRL2WqyNxqlHItxkxDgatpE9Fc&#10;bFFtpRbTXm7xXZWW1FdrKYP1lj7abBkTLZY1024ZcxiiGNNaAY1T1O1YpYt89UNF8pWSogZYipKK&#10;8KXVy5GrtHqXWj9SbIEQsIChIjs6WGhHkVl+BPC/EIwyDhtBMY2hlCBCIkRqiKYodefcG+A59EHi&#10;FKHFVgsZYbwOVd3E/dqJfIYyj4REaXVe0blBOr5Sa+TE1eqsU/IQM5S5ztmfOqvzlgPZc9o2Wcoq&#10;8kcrtBsdKHUUOfNL0adC9JwXiaoo4zCf41bbcC2gIIPlcE1aR2YrWgvDW40Zohb4jiDjm/9jmKuC&#10;uqsKrkawIsGAotkUpR/NOUWooP8A19CNDHAlVzzsN4+DyOiavdrEilZAsUOIYxTx7zPw5YRVtIMW&#10;d+R4cY3PFmssQVFkIBmZkcx5qilEAt8TEmfrLHmac5ngXEdEMjiPbtVjEqHIcbW6D7cwDiWbeC+4&#10;i/Hbq6gFzkXOdR/UBM2PYDngVdrGgXk2CNgnkO8E8t2AHi1oIRc7IB/+mk8qzO8AgYGQq7FESAu/&#10;w7hV5/oIxm5EO8+vHWLOe3LOhqhbMFC9siAQoOMgRw9xvofb5OxmjjFWRApVJqPk7JA1PDRn3c9v&#10;2tg7p23hi+u28v1DtvTddZv75orNfHPJpr65YJPfnvfw6/M28etzNvbrMzby3Skb+nbPBr45bv3f&#10;HLO+b3YdBr47bkM/nLCRn07ZAJ93f3nMur/gsy9O2MCXfOeL0zb86Wnrf/+Y1aNfC671WRr6Ugur&#10;EaslloLuKbjRbzXPTlvbm+s28NkJG/7mrI3++oKN/njBhhS9+80J6//2pA19d4ZzuWDj33Nu35y3&#10;oQ+OWcOTMxgBnYxniGdXtt1fjTwoS7IH1CgxH5ngUpuRQ7l5FpGPLCjgnhYwj/J5ljL07mkE/oK/&#10;Cnc00cFoPgilqPrrc94dsbfvHDpwLDnO/VAtW9UJDcz2ZWrkZ1poMc8PwyywJNOOFKfb/YXJ9if5&#10;8fZgRaoj5mnTTZa71m2le8NWembERYImIJMSN5ssFb2XfU716Qet9JExKwF51/ot4wLcDO6UcRZ+&#10;dKbTcbOMPTX9aoIPMDaRc4qaUjZR4oJ6B7RYBsalun+72v6qY9fPvO9mDipaHoPCX/dWKX5RPchz&#10;1R5UZAjGtIzoKNWAG1EUlbI+kFfIPskv11h3s9UyjslpKnRY6i6/tQtfYZt5qtvyzw9a4aVhK7o0&#10;YoUXB3mvyxK3ONc1OBecUI3KlFmUcxaee3nESq56KLg44Dmk4YzicGlqwMZ3tXhddHmIzwct+zQc&#10;l2tP1e+J34H04/yuc+J2cE+45rUG5DgyUgt1kv2uRJAW/TASkenKjtACmCu1o0VNDHgtqinLQ3Vy&#10;gweRawcQPOhfcCxkHy0s+uFFpfmj0QQ5A5RurAVHZU+454KsV4mizO1OyzvebwUnB63oNPfnFDgx&#10;ZIXH4MJb/Za3Au9d6LLcOfabhndP8rzH4E9DnDc8IK6Dc9ViWF2+BVQhN8sy7FBJOvIjFU6jKC7V&#10;34dX+Bo8qgSUq5+o+oeuAY6HIDiKg4vW8oNxC4/xOxkV2XXQ4eiHN5/gLT4cdJr+dbA/p+6aX38b&#10;3PP4B+Cfs3+XuH1PfDggDxwOOFh+F7y6wwe+4zvWvX7vF/yRwD1r5hBQY7/wfDg/toZsDtkVLotG&#10;ixLoDzVBlo3wYClzujzVAhqyLWmk1orX+610Z8jZM5lKKUe+y/nlnGBygK1g38OLvWZS9wKfrWCL&#10;AS3CCXKcqbyZ0tZvO28rTKW5nExDhoWP+SAnqJy1yq5ViQJ4otMrfidXO3YENrNqjXrwSh4EqKlY&#10;KxyxA3npS9WPHUS3KNJzDP0Cn40Tpx2rcYEfzrbwQVG0cs4myGE7B4df4LxBIraPMvnkQFT0pxpe&#10;acEyxkUAe4hWUJmct6OS75wrtoYrwXNAbjudhk5IwTZQgFf2nrJYsJNPDziHbTavFXGbjuxW7w1F&#10;2+oexi82cr+wIXz+A+lYF/E7Co/nOpQ1GYf+jB3ANpHjtgEeXZYFz8P2zM9wDSVdqRQnU/2A56mu&#10;OePjNrwxo0V7fwNUf/an33kruPeQeeHI07Ai9i1CviP7Awtl6zKOClJBih1WU7RS3ld/iTqV9lMQ&#10;ETZSN+fdX23xw7W+Z4LOn0B/CtiY8dPobXhA/AxjjfuuqFtFWivDR/dXvVhcU21nN2IHuXvMs2Ys&#10;+XumHCy1ITtI2TQuA1SBMBqfGrvKtAGqga9a+LLVVIopEjtJmT6h6t+hkkoqgYF9ol4gIepL1IGO&#10;9kH/u6xABadokbqPcdQv8Jz8GBB4ZsIgfGdIfKfacR45cRXprXEd2MmYbs+/A4rCVS1c9ckI7WVs&#10;9WFvytnL/3pfATSKyA1UPVzsJGU8HmnwHLZy4DqnrbIemRvBKk/XVmSvfvmh8zXey0F7N/7GDls5&#10;ZBVBq/q0KoNw6dIle/nll+0//+f//D/FIftX/f2+DtuP/48frPj8iEPJuVErPjtsucd7LUOh8ghM&#10;hYMf7cP4VJRtF8IWKHpMQsGrpah0BUjoBoC4puw0u3T+nLPdlnex19UpLbo2YOUPjVrNE5NW/9SM&#10;NT47Z83PL1jzC/PW+PycNTw7a7XPqJv/BGR+2ApuDVj2tR5fw7EWS73UalnX2y3/kR4rfXrQal6c&#10;sMbXZqz+lWmre3HKap6fdPVyq56etFoMTqV3Nr24aE3PL1rjcwsuorH6sSmreGjMSq9DJC8PWMF5&#10;Ca5uyz6OsNpkEsmZAcl1jSGYmKplcrQ7xw5jfB7pYQD25yEMi7jmChe1kLrd7IyL3HPdlqvGa1xr&#10;rq9ObdaFLgdXs9YH/S+nbeqZNks+hVDcg3jv1lqUDOatSovYZHJtI4j5P/YYguUERPyU0vPBCe6t&#10;Si3sNXvNyvZaXcMylRpQJIbfcatUOgln1SZTDc9kRY/wDJXu4AlfhOsgAkhKCAWkNGLXlMcHOW/d&#10;e65Quk84uJRCOUXAkFb1UA5SEKqrJqfTLIJA6SgChoQKxUcJiwiHJZSN0vBUB9eBa12QU5NzmOIc&#10;Jpn8kwgIldiYLvXqr815iFyocAsAyce53tNtGHUqV4AxdwGif7HTcq50uejU8scZV89OWcOLM9b0&#10;6rw1v+ah5fV5a3trAfD/GzPW8Ook42bUKp4dYAz1Wc1LI9bx/qINfblt49/t2dQPp2z0m2PW8d6S&#10;Vb84ZmXPDFrxk/0Olc+NWq2a5THeal6asqoXGGvPg+c4Jr9d89S0K19QcnMYo7TLknYaudZKC5pE&#10;II6h2EdzLWAUASYH7lSxRc5wrXMI/HmwABbBEsJ/FeG/Xm1xWzx/NYI7DmE5xrjcqbXoLe7dGsbn&#10;cjnGYY175lnHuyz/OAbf8SHLX++z1Mlmi+6pcPU3j6BAH0CRPeiiZLXKLUMAJVkAkcqXo4RnDQLz&#10;8iwwV8Co9yMPcsX7QShVB76nFCd1enZAse6voKJI3aoqRpLXLVRpjxl2RLWICtIcDnMefig9MqAY&#10;wwrDK7Qy1yKq8y2qnnnVWGKxraUW311piQM1ljRab0ljKLzxekuewlCfwXidw5hewLhfbLf0BeaR&#10;rxu2irorMjdCnTqFMc3jKi/FR5G0KN5QFK+itQSN3SjGbrychJCTtBWOu8YxVzGUF7X6igKXk3VK&#10;EV1V+4iBICny3qX/yxmryC/e10JGEt+Lc/OsiuOjePV77BvBd+QQUBqNn4DG+QnkNHN9FgWv31tQ&#10;qo0cmSj4ZdXZ5blL+QOv5i4kgNciBQ6OGMhgV73eZkvbjz4QJAM4DoRAxME5fCEEERAMNZB0dRZF&#10;8BRVMOQH81wOaKBatKpVG8rr8MFirhnyx32Mn4ascV8Ugav7pzQhrSyLGMpRe7A2oldfmHuJXFV3&#10;9IQF9pnXvVJndLbI2njpDxEenRPn4NKfewosoBvZq8Wlzlw73AEhEHh9tJtx2Mu4ZT9lEISpXrKa&#10;L0AoVUrBX4fLj3A530HYiEr8lDuHrZy1R+Skhawc7si3w5AUOWu12nwU2RegCApFDrRxT9r4DTlm&#10;25mvHcg7B55pJ4RNNW8hLsF8P7CdOa6yM6ql2cP84loUQS2ypjS0kitjVvf4gnW8tGVD7562iU8v&#10;2uy312zxx1s2/8MNm/n+qot8Hf7itPV/ctx6Ptqxrg+3wKZ1f7xpfZ/tWN/nO9b72Zb1fLppA1/u&#10;2Mi3ezb63Qm3Hfr2uI18f8ImfjpjUz+ft9HvT7PPnvV/vmeDn52wgU/2rP3NdZedorrdqWeQE+gc&#10;OWuT1MDzYoeVPTaG3Fzmt3dt+OszHOuSTfx82cZ/vmSjP8lpe95Gfjhn4z9esNmfr9jib67b7DeX&#10;bPKjM9b9wpqVnOnjOZZaUAdypzrJflUUbw8Wp3iNJIrQoTlZdjgT+ZAtgs7zK2Cc/QN22B50DN0L&#10;9/rO78ZvG0aS2Xc6bW87a3+nw9YPZLxrPobR5Jo7AUW9OENKqYsYTIp2OZyfYr/Kibf7C5IsoDrL&#10;ItqLndzOWemygp0By9nqQS61W/JmqyVtocePt1neJfTpo+hNeGDl4/C9h0et9NaIld0atRKVtroy&#10;6LJw5NCMW1PTGeaxq8ta4aJEtTiVvtPp6ornHu+3nJ1eS1lps1gMLmVohKgWnEv7g1d0Iu87mb/d&#10;HENNy3gdwrwNEvdR/TYMHkU8xY4zD+bgdMjdDPiTGlG65rrH1ZSW34InygGbz3nJSZt/gWuD32rx&#10;Xw5YF6iwjs7ebnDcTNkwBZcGXI+CoitDVnhpEJ6IcXwK/gefSeM+6Jh5Z/tcKQg5ajP2Op2DNnED&#10;ub2J7NT92mmzjGNwnmMyqNsw/JpcJLCLPp5Cx6hsjviqosW0YIk8DxouclDkmGS8nBGq5avyNnFa&#10;dFeEEDJc0Ot4ZHgcsjx2kn2Qw1HKluBYghqqZqzBvTfhXopmQ7aL7yv6VouFDjyX0JlyC4G/BU1y&#10;DlOlFqz/eT9cUb3sr8V96b6khSZLXeL+LHdYzmqX5a11u8g6hzWhx/KXuyxnkXs/w++h/+P70ePI&#10;W9XODazDIKzKtCPlacgWlYHSInGiHSrEWC9MNTXCUUmnYDc+gd9py7gV/A3KQvO8BnvhyJ2DCAXO&#10;uXiP+XhPsO8++N8f7e5FlCHrBL139/cO4uAxfgfunOt/M9zzN++Cv8TBwfnvh+SAH3c7Z+8Fry65&#10;h18ctv9AoOfs5k8e8yrPIgsKmU/YOsqgcZGUwOewPVqUYYeKmKsV6JWGXIvuLrWMqRYr3Rywku1B&#10;JxdSle2r9HEtpIlvwpVjxH2Bth6QK3BirwSNoOADOWjvBu/7Im69hSzf8QRxV2SiA/axAjb8QRvO&#10;uaqgAWxl18gJfni4OdcOuQwv+KgW9Vvy3QK9aoGqhqjS0GOH4eajcPZxOLtS85WSr1JwU5yDmk9N&#10;wMWxS1R24DZPhb/yXpSCRqY5T9VdnefcuQdy3MpO2Qf3JA4eLigAQPfIg67Ht0g3LlsH/YZecJmx&#10;cGyXKYFuU1md9B10ym6nyxJx2FFDZPTZTrelb3W6aNvElWbsjHqLUDbiKLoGG8DPt1VnV+Uc4nWd&#10;Q9j6cOSgqlxsO2RzQaZrfC05KD6iJpRhRfC8QtmesieRSYwHbfVeaCF8WZ9J9vogWXNHE1S/TBEf&#10;UQSukAdc+QT4pRbtfAt3zv50Zf2QwaXItwp+S70i6hibzf4auCqbhu02gG027F2Hyigouy+J55XI&#10;sxLiJuXUxU5zJSrgINh0zkGOXpVjXI0/tXjpnP+678J0hcsw9DJUOK6ctuht3ftk2WXYZ+Iwrrm0&#10;gmtcEA3PfInnrLHqgmf4X6Uw1BsG20X1+lUCUY5aBaoEulKX8DjsDr3Wey6oqF9jkOfD/lFDfM+H&#10;aK5RWaxxY4x/tqqZGzGohW7GiZy34PZW73kIhh8Fy1ekOcDrEDltfY5cLYyLS4W0cU6KMleTvUZ0&#10;dCPnpAZlbNX0WeXlXvn8D9R0TA5ZOWzlrP03/+bfWFtbm7322mv2X/7Lf/mfFkH7V/393hG2//xb&#10;FzmQebLLMk8AiGPqFoNqtcHV29KkP9qXY4e6M+1QZ6Y92Mmk6Mu1MARCDIJAq/oZrraWwu4htxwn&#10;97RHbvMv9O83lyqFjFc+MmHVj01axSNjkPQhK745YPnXelyKee4VvsdWjrjMywiTywiVKxzvRpeV&#10;PDlkzW8t2PCXx2z6p7O29E8u2+o/v2qLf3bJZjEkJ785bSNfYLh+csyGPt61QYzOgfd3reftDet8&#10;fc1aXlq0xmfnXUp65SPjVnpz2AqUgge5TliXs5EBDMlUjcgQ1WsdhvArDbsfI74vz44I/UySAQT0&#10;WJFzLkbznfgNhOCuz4l6stXSTnuRIhnnuIen21wZBJVD8JdHiFeJBF6rhIOigVPO8p1zbQ6KshVS&#10;eZ3K+y5i+KQHHSeN4wkZZzAmTkNoT3u13xSlkcU9zzrZbdknIP+qVaMO9Qhir1ES17jcyLOsRfgy&#10;SRG6Wt1TmLxL1+jhutV1ncmnCLFAX4RYQIsUUq4LyT+q5mWugVmOi7wN7EbI9iP8hhB+CDKvezzK&#10;Rw6xO4QZUESGoA7GGBhKkQ7jXkeoluUiQk211HylFdIwTtIZQ668AgZN/uVBK3l4zMox7NQIRw6H&#10;iqcmrOzxUSt/YtSqnp2w+pdmrO3NZev7cNuGPzvOdss63l6xptdmreaFMSt7ut8qnh2y2pfGnNO2&#10;6fUZ58BVdG3PR2s28Kkia9et+wO+8/o0Y63X0q80Wsqlektjm3WjzSqfG7FWRep+sm2Dnx2zkS9P&#10;2uhXpxhzp/jNEzbw0XHreXfHml9asjLOVw761BOtrt5u9GqVRa8gOBe597OMrwmU10Q+4435s1Bu&#10;KZv1lneq00q51oobY1bz8ITVYNBWMU41T4RyzRelj16H0FzEuDsjw48xstOMUdlp+af6rVgRLXtD&#10;lr/dbykzzS594RAGzv0V6fYnRSl2XyFGjkszlBEvY56xDAIhWM5p63CnszYYeCuhcvKyVbqT+9yn&#10;dIHrvgxp84wLFKSDF+FyJ1Cu/L4HRcJ4UGMS/+sA1bkrSrPDqotUwrZc9YrYvxbljeBXdG5cT5Ul&#10;Kyp3rNmyptosZ0719JAfS72Wu9xrOcvMgSXG/iLjaLHdUuaQZTONGKS1LpJWq9WCSI6ctemrGKQb&#10;HZYNUXGG6RqKFZmm6E81wVF3WdVzdQ24kHfhyENXh1ZGLQZuNAavGsQkLTWxVU3eGkdyQpgLgUMo&#10;Mzl2MYb9zcyUJuNSZZiT+w0PUNaqHetST1HoWixTEzMZyWmcT+oaMgCln8LniqTSfnotpPK+Pk+D&#10;EDg5vNXmyrzkqL6h0nshDKpPHaUIKc49VMY8si0IeeaATFONWkVYqT53BAa+6tCqrnWMDHmub58Y&#10;ijCK+EKARQBdnUbBrSQ3OoeC4Grh8p7XgVeEGBIzXsLxVeu2ALmR7xAxVGAR6ow+AAnp1aJgNoAQ&#10;9yBve1VeAiIwoNVtOZT1feSWVvzHKvafo56p6ns5qJwGiByDEENaghVJq7RpCEeISEg/Mkoyr4/n&#10;2AshlxOnm/c7uS/tHlR7KUxbOWtbee3AOagmWZNSgNLs/roke6Ah2R5oTrEj6MRQ7p0W+1RPsuzy&#10;iDU+uWjdr+7Y6EfnbPKLy+inKzb17RWb+O6yjX170Ua/Pe8w8t05G/z6tPV/uWc9nx+zrk+2rP2j&#10;dWt5b8Ua3pyzmlenrfplZN8Lo1bx/IhD5fOj1vbOko1+fcJmfr5gMz+dt6mfztn0D+dtGl2o7cwP&#10;F2z6+4s28ulJa3112UofG3blYmJ3qy1ivcySTjZY9uUuJ0cbX+Zc39+x3o+POwfvwFeKoD3r6t/K&#10;UTv+m0s2Ifx00SZ+zfE57sIP12z11zds6oOz1v/8htVfnrCshUbIW7ary/tAMfenIIm5nG5ep+A8&#10;C0BWHMnJtoAcyRWMnALuaYEWjf5hOmz/bqH754fnsPWctsjqffhl9G/Df5yDDhtnNPHMHHKzLVTO&#10;Lhf1AjCSVGMu0EXUeAtxioA8VJbumv7FDVRb2kyrZa92W8HuoGXLqYpcU3dvZdfkKtL2CvzwSq/l&#10;Xe62vEsCsvu8Sim1W/IxOUFrLXyROTzL3J/DEFmsdPX8U3Y57im+d3bQCs6NWMHZYfTnkGUf77e0&#10;jU5LWGgy1SAPYf4HYuAEYmyrAcd+d2U1KgFq2KGIXJVUCIbPqMFsxHAxhnCVJTl5DrTYtAbW0Qcb&#10;Pmwi29DZCXA/ZQi5Jq28l7QFZ4ALyhkrZ7PglXtC1vNZ4pa3j3S29pGjNv9sv+Wc7MFo7nB1GZUp&#10;pTq2qs3oDDwBXaFIMbfIN838RecEoVcOi5MO8IzFtSTb0U1hGIx+hEvmci1aqJNzQs6KBORxkvQM&#10;sjmFY6aig1RrOo2tkCI9xH5xWkTj+ynI9tydTsuDU2bLwEe3uIyuDc7T1b7V9alOerPFcY+iVjDe&#10;V9Gz4tTcqwTeT+J5xysCmfcj4cxqeBk2g8yFB6oPgji3eKHqt0dzrvHoyST0shZRs9Y6LHcDHrjB&#10;eNnotcL1Pita7bWCJTjQBL/ZixxXncgaReQil4uS7L7cePtVVpw9kJNoh/NSnCEfUpRt4cV5FlHE&#10;M1Zd5kI5lhjjjOXQnNtwY1uOAXGau5ya+87NA/PljvIC/O/fxzltfQ5bvf6t7/09g3/O38tJ+zfF&#10;wePsyxPf7/yCP1K4533bYasIWxdlm8t7gj7D7ghWHVs4wYOFKRZYmeVKpSQO1lgWuqJkvd/N8YxF&#10;7Cb1sZiUA7PSybtQbEktSu1Di1R3AHmiRX9lr7no2UpX+kzQwrkiawW/o9Y1kBJmeO2cnXKEAhdp&#10;CWedYD9xyWEvGlERtmoEpaypw83wU6BoW3XcV0Mxrz4tvFnOsVF+S02wRvhtIE7q6tBO6TfkfFXZ&#10;AwV2YCeMq3dGhYWoHBtQJpi2LpNwjGNNYh9zL+IU+Tkn2YzuYavXB+E5c7ke9IPsEQXZyQbXop0a&#10;xrvFO+6hSsdJH6g/SLzsD+yHJC3EqcTEZrulyVmLDaTmyopYlgNcWYGqjyvfQfg49xa4jEIFcIyj&#10;U0b5XdU3Vc+GKvhcSa4d9ck9V9PaX/6F1+Ia+yVcwH7pJj5TQJAgR643niQ3vAW0O2TKPrQg5OFg&#10;AzPPzsyyQB8URKRFAo07Rd8eUdPUKvat49ywKV1Plq5Si3G1W+EYQ9WWMFxriWMqA4G9NoVeVIkf&#10;lVHAjvSalcmWVEalnlkxejjf8w1xnzU+w9HHCmTTQoLrqSJ7T1G2Aq/1nqLGXY17PQP0vZpYZ2CH&#10;pq/Bf7Rg4eruwhlUJm6KZzzOmBzhOShr0DWWZyy259ih1iw7DO8O6OQ+dvuyDvux4+A/rgSHc95y&#10;baPYsDwvV35QpQcZ285pO8C8+UsQKqeuSgEKHCuM74QPAPiTIsrDlbmErRSqkiDN2JZN2Fty3KoB&#10;n1CfZy9/9r7zNd7LQXs3/kYOW/3JWfvnf/7ntri4aB988IH99//+3/9eOmr9f7+vw/bNP/scgiWS&#10;xYNcA6sIG8ix6zQrUjWKsBrIdeUQjvRAjLqYCJDFYJVGQCjIiZGwUOecCIrycqQOIqeGWQmQ1DjI&#10;rdL5E481eE7NU62WegqydxKyeKrJNXdKPduMAdnpmkWVPzbqImWrn512Dciqn5uyupemncO284NV&#10;jMotG/nmmI1/f8LGvwPfnLDJb0/ZzPfnbA5DdeHHS7b44xWb+w7D+JMT1vv2pjW/OO+aPhVe73Ol&#10;GZL57dgthOVSiR2dwpicYGCNM+EmEGyQR62UaFUqYgqBjaCS8yWAyRgwXGgBSi2bKHY1wOIg8zIg&#10;5DjNuwiZvDpkpTdHrfyhcSu6PuSca0r3S/E5bl0zsv1GZF5phLyr/ZanEgn8n3W+y9LOtHNfIME+&#10;R2/yiWZLdyUXuizrXJdln+vmNYbNaTk2OfZx9sUIUKq8UvLUUCJ6ieeoCFdFOLhGRAL/K9JOgn0O&#10;YTCP4JhrRjHWY6hUWzATMADFpIizw61K5/UUk0MLilZo9nC0GUHYinBtQ6B2oKRVOqEH4Sf0FllE&#10;H+gvRiiUeNF53EOtCCYoEhFB5Vb6GCdpMgKOcy0n1MgLEo4hlo4hk36mm/vWbZnc09xrA1Zwc8iK&#10;Hh62kkfVKGzESkGZHLbPTFjt89PW+NKcNb+2aC2vq4zGtJU9OWyFj2DU3eqy3JudVvxov9U8P2HN&#10;r866yNuW1xes4eUZq3p21IofH3D7pF1GcJ7H+Dpba/Fnqi31YqPl3uq00ieHXBR365uL1vHOinW+&#10;u2ad76xa13vr1v3+Ju+tWeOrC1b53CS/O2ZFj2JI3uq3fMZy/vV+y72skhwdlspzjNustrB5RaEw&#10;fybBdJ5FLpRg8NW6Mgk5ZzusEMO1iDFRdK3fim8MWMUjo1b7lOodz1n9s7NW98ysVT42bgXXByzn&#10;AmPoIobM5UEruzZmNQ/NWMMji66TfO5eLwZaI4K22O6rS7M/KU+2+0oVmZJhh1Fk6uLqj5h1ytLv&#10;rIVguc7tvFY5hTAf+Qov4NkW8pzZhvK+ahB5dYi0Ksr/zuniM1z2gQEjuDpzfqAsfQhGme4DRRuM&#10;cRUkqGlaQTrnJqTZUbb+DqKKolFTtMAyvl+ZY2F1+RbZVGIx7RWW0FNjKUONGHNtlj2DsTePsbfc&#10;Y3kgZ4l5IyfuAuRknvG32IKRipJcbfeia1GYqVKsi8gs5omiWBU5KvijWWOYR143WslGQaupGMT6&#10;HOWsFX8pahnPIRNlFqSmYRMYo3xHq61yairlVtFSaRr/Aq/VHMA1U9hATiiF2O/w1MrrIvN1QecB&#10;AVTTQV9NWzUn8wBRPAiMYSFK22mRNBTqeLGFjou0+cBrNRPUNegYUSqtMKvr0KowBJOtGt34ofIG&#10;6tirKPpYOYCX6106j+o2arElAdxRjoHvuxq2/EYwvxc8ApEbBoOMExAyyJhBp3jgf+mS4WK3eu+i&#10;DdR8QXUq5YRV7S5FHkzxHFRraop7LYgEq8bWGJ9BkLWKHK0VZciEoNpOCSOQrlHu5TDnO8B3+9m/&#10;j2tU91MQJ6gLajfX38n9ktO2BYLbyFxQik81c6U6zQ7VpNqDdRgZ7RgZEOD42QrL2GqywrM9VnNr&#10;3NpfWLWhd/Zs/JOzNvP1ZZv7/qpNfX/JJr+/YGPfnrWhb07bwDcnbVDlBL4Hvz5lIz+eBmoMpjqz&#10;ezbw7XE+B+i23s+3rfOjNWt5B3n26rRVPDdiRY+jIx7qsKwb7Vb5/Lj1fLTFb5y3mZ8u2cI/vmZz&#10;P122ye/O2fDnJ633/W1Xc7vyiTFLQ7dGrDMGN8st8WSD5VzpdrXgBz4+YaNfnbPxb1Xa4KKNfHee&#10;czxt/aAPferq3/76jIusVbTtJHp1hmua++ayLX51xRY+vWz9z2xatVLfZyH2nUV2qNRz1B7KT3aO&#10;PNXSdhFmednIGJHyPN9iUQHzXwtGt2XGL/h94L+PAnNsHwffv9f3fgf8RhF6wJ+qGM4xIjCuImSE&#10;yVCSQYaRFIIcVyr6g3nJLtr2geIU1zlYix4p481WtOmlxGesw7uQr6lwQ2VgZZ/ttNwLXVZwpceK&#10;0fFlN9Dp10fRf+g19H/KsRYXtRqxxJxeYb6uo5vhOemnOtF7cCZFrV4ctLwLwpAVXBi2/HOqFTtg&#10;Wcd7LXm1FWOzFgO41I7CSx5sg8e0Mwa7Cl23bnXqVuRKRH+pq4Eb5CJVQHeehfYVOO4So4U2DP5Y&#10;GbkywJCD8S6rAd6nhbL1Zjgv14Mcd/Vk1cF8Q85WZKIafqm5FzxMkcFqCqn35OxMZT9FOanRl4w4&#10;6Q/pEVeLHWPb4UCWhuCV70FWYyhrYdylv2KEi9NJ7ibKgaoat1r03hOvgkse67QUzksNKJM24JPr&#10;6BaQrMZkW5z7DvrvGNxyr8Oy+Y6QvtPmSpypHEXiej37tFg6HDedfdO20ZvbXB+yL1nOZ2XUwfNV&#10;3iqV/VJ3uRd7PFv4cO4ZuMk5ONh5OBxblcPIhMOmneSaj2GQ7nI+DrzmuSbKXtiAl68qgMLjryr5&#10;oEaiyjhJWUE/o68VfZcKd81c6rCCNTj3OmNhEW48jV4fRncjyyNkONZis5SmewsJyKJDeSl2OC/V&#10;juTBIcQvhLxMC8xVRBicIgeewTaIce13uvpx0Pkq+B2z/vlydw1Y/+d37/f3EftOVf+c/0twLwft&#10;3bjjOweOf6/f/gV/JHDP2+eYdU7bfOe4DXU2hD5jHqArFP2ofhgPFqZaUHW2RbeXWspwneXMtVnJ&#10;BvbSWrelqhkxMk6BAy6TcxxehlyMRv5GwVE9/o2cnCx3zlpx7EBscvW3CBgq2EegtoPeVgFYLuuA&#10;/VwPCTkvFZgwUekcb8qSixW/hGfGAWVcRI/yO+iH0D44rBb+OjgWtrG/i7/7vxNOi80cotrpfWUW&#10;rrq3yvbyIVLRkWom5n4DHSD+quhJRc3Ow5dnFUxRb2o6FT5ehZyvsKDBUgvEZjvax/X0F1kQr5XV&#10;KtnvL72m4Ak5auXAlbNW/3s1WOHuwB9gobKWgpzScroqs056xV+STU03o+f4rgIwsMsVVeuvtapt&#10;InJXNqRXUqLWOb29esBy2pZbtGrxqo5qf5XFd7Jt4fpruM/FyuLxZ1160P/KtLo700cZmqpxfAS5&#10;Kuh/OXD3wfi6w548IFf9Nbu9JpTAOW09uCba/KYyLYJAYDE2L7ajGnMLKunkHLhqrl3B7zIeg9AZ&#10;6skS3lJsUdgDsb1c16CyPRssZQIdNIWOnUb/TaO3ptA12CAKWHMlDFSGzdcILtih2AN2jaDMznDu&#10;mZ6DFgu8xmXoslUF5ihAp8MyNzo9rINV9Phym6WoRMYMz3mSZyC7SGOLcebKv6mXSg/jRI3KOtB3&#10;/mxEXrsmrXymsn4R7OuatGoBgWempneCIshDVfbDF10ryEkbITtK+44yFya0gMFvg2hsragRrpln&#10;HtHP/PAFvYR3gHbOqY3jqbeHmjI3MWcaCx1e/kNF2Mr5+S//5b+08+fP2+eff27/z//z/7iI27/P&#10;f7+vw/btf/KFxe0yIHYbLQEkAjlbHSmDQCVBMhMgTjEIykitZg0i/PoRWr25+02pXF0PhGAkgtQ1&#10;yplHSEH43Ir6IgNsicGywcA/1ugctuoOnAdRVx29guu9zlFb+ujw7aZjLy1Y86tL1vTqojW8POfq&#10;hyolveblSQzYKWt8Y8aa315wkUbt76xY74ebNvL5nk19fdamvz4HztvYpyet4/VVq3lqguP3Wfq5&#10;FtcETYZryDIDfaHAQhaLLGyRQbrAZFpgMi0ggJYg5csNXsg6Qix2vt4JNq3iKZohaJTBOFbimv7E&#10;cW9SXcRHt0t7K702auU3x53DtvQmRvZ1jIkrfaY6q6pfK+etP1JWEbhyzKacbHVOWTUZS1DDtG0E&#10;6CbCcQNhuo5w3qyzZAiuIjYVVZkEwZUjPHajztV2lUETxrmHqPHbLJiB4KuswALPYgkjg3NUNEQq&#10;xD3juDpGqlNkDwaGCo2r5mATArzGgobK7AgT/AEVvFaDMnAEIyYAxRSEYlJjn6A2DO5WhIFWGBsR&#10;ciCwCYHYhAHXCmHj83D2DccoiugpsmgERSwCIoHjJ6GYUpQStwyxR0il+gtvY/DEgziMnGg1RRI2&#10;Gix6k2vcYUweZ0zuISBPYJScbLSUM02Wfr7NMi91WNZlrzSCIIe/3nO4iNHANkefX8Z40D5sFcld&#10;eKPPih8asLzrPZZ2rtniT3Cvdxnb22Vum3KmwbKvdljJIwNW8+wEY3HW6l9g/LmyG2NW9sSQlTyG&#10;gcm24ukRq3xm1CpAOah8bsJqX5y2upfkDJ60ssdHrICxl3GB6zyBUjyGEt1BmW6h3DYYa2sIzhWU&#10;6FKxhcwXOgTPFbj/YzYrLWmv3jLOtbm5UvrQkFU9Pm51z85Y3TMc/8lJK3+M81H07cOcw6P89tNz&#10;1vT8sjU8s2g1T8xZGWNRYzMBA1PF9I/w3O4rTdkvlXBI9YZEpFCEgT6lKMdrEAa6EOxSCHmuEC+3&#10;cl7gOW71/287bP1OAl9kl1O4txXzvR22B8B5OAcAijcUhKGIPeTwmx7COI7rJKpVVDmD5NAt0DVg&#10;hBXKmct7pYxJfxpMLaTRNUUrsqgONUTjnvcClI3qGancghSwK7WwyPwA6YsYpgvMSwxD103U1ZVq&#10;ckiAIIlsOfICKVINXVfWAEKjWrTaRjlSU+WMbi30qCaRyhCI6Gh1W+UJ5AQWAXUklPdcuQJkp2ss&#10;pu62LiIdsFW3W9VxdHBRU0CyGKiG4EE4R67PmSunsuB3yDqnrIDckvNXTmCVS1DjL6XjyNHqDOUF&#10;zp/Pw9g3jN8KFeRIUAQX5xnKNlhRXlpdVvSDiKBW9RX9JXCd+7WYRBCVRsRWabmxKjGhhRsRTohr&#10;AgTWYaoO+aDVZO7zDPebZ+JBxAhMIgMmkMlKMVPzAHWDHUZOq5HQIIAwxvUBEawett1VFtPFtbZD&#10;yiEQYaqNqMZhdcgvSNlRyNkRoUZO2Uw7VJlqD5Ql2v2l8far0jj7VXm8Ha5PtVBkYdxwGeOj3gq2&#10;Oq3y/LA1PTJjnc+vWPdrG9b/zo4Nf7RnY5+fsalvvHquY9+ctZGvTln/58et5/Mdh76vVGf2mA18&#10;f9yGftyzoR/2rP/7Y9b33a71frNt3V9uWtfnG9b12bp1fbpu3Z9uWPcn4OMN63h/1VreWrTq5ycs&#10;91a3pVxosoKH+9CL89b7/o6NfHaK31Y07WnreHPDapAN0qvJyMvoDcbTSpGFLhdaEvKn5OFha3ll&#10;me/t2hh6cuzb8zbE+Q58fdqGvj/rImrHfuZYP5+3kZ8UYXvelUCY+uGSzf941VZ+uGXL31y3+Q8v&#10;2cSrp6zx4ozrFB/RCmmsyLT7chLsgZxkO5qXgTxhHjpnB5A8kdOwKN81+wlgLgv7MucX/J6Qs8gP&#10;TwZ7mRGSzfeCjGgf+P7vcqj495EjxqUocnx1dfbSFbNdXTnJazm/DueiV3KS7IH8ZHuwONWOVmVb&#10;eFuJJQzW+aJt0b/bitTssoxjatTaarnnu6z4ar9V3BqxmkenrPbRaau4PmaFFwYsY68DTlDnuE2E&#10;atmvISd20P2nOi33Ur8VXB2ywmvDcKwRK7klzjVpxXw393y/y9BRI9SUrTZXQ1eLaMp0ONKbZw+0&#10;MU6bMdzauMZuOW/hchgqgks57ITb8llAOxwH4yewi/vYy34YzpHIgqhR5Mo4hr6gOoJAvR48cK5A&#10;8l5RNnIqhE0gB4FeO/k9i7wXRwYRvFYtci3q7e+D/BScYSydoQgx5KoayqattGDQdVgGvCnNNdvB&#10;mFN6JZxJ5RMyT/VY3vkBK7g0zH0dtcIrI5av2rhn+yzzdLelnehwSD8JR+I+qhGcop1dI9gLXkNY&#10;BR+Ib8ZvohvZquyXK292rtcKLvRbLsdRHf5URQ6zT+J6rdumw0tzTrRb/pluK+b5lYCCsz2Wewru&#10;xTGzeV+/5xy2x/muSl2pXjHvZfJZ5hn4GM8tcavZohWpq6CDJbiwopxXMZa55pS1NkuCP6r8kGo9&#10;piy0oK/bLGsJnrfCOS53W/4ivznHMSfZfxDOhS6IaMJorkHuI6OUufNAYYodKky1wy6jJ92CSuAU&#10;JYwHNSvzOQX8zllPhvnKG/wlTls3X+A8dztv/9C406Hh4V77/VU46Fy9Qz7cA3c7aQ/ijn0PHPNe&#10;v/kL/kjgnrenW+Sw9cD/2A5KZXfzCc4ujq56o5p/gXLYdpZZ6ki9Zc+1WdFGn+WuMv/hheqN4Ep2&#10;jRQ7+amAAWUeKKXcn04uzqogAslRcWEXQOHjzsoKFkKw1e+GcwILbhEMfu3P2lKggNL9VaZAjre+&#10;IhexqIxSV+6qXbYw/AX71ouoRWcMsP+QyqTJkYbc9jlqVZ5LvTHUwMplgk0iw+VMna0zlSdUY6/4&#10;BWxbbIp4H2Jn4Wvw4Ahs5bCxKvQV/FpRt9htwcOcj8A9EZeWPlC2m0pWJnEcQaUTXCo9SJzXe8jM&#10;JWTsMnoCO0bvR7qoUF95OI6vrZy36qWhpsxxHC9xGZtHwSvSMRvtlg4U/anawAmL2OSzsnuUaci9&#10;Hipx0ZzR2FNJA9hTvTyPFrh/dYEFlmYjXzPgA6ovi77l9dFC5Gcx46EYOYWsVaPEo3lqZpphR3IB&#10;rwPgjX67MUBAHvshW9U5d++CauYKAYwxD8hobEo5iZ3NWSTHrbcV1ABX5yIcwX5UjwX1ZDmk8QkO&#10;l3CuZXy/kvGLDRnWWOjsiOguX0MzrjVhiOsdrbdk7JJk7JMUbJVUbJfUWe6f7JhpbEWVwBhH/ygQ&#10;RZHTPEsFpagkhpz3ajKXsogOW1HQEDp5vdOyN7v3kbba7p6la0IHz/CyC7HfJnj+U9hvLniFz9Tn&#10;ZbDUgvoKXdk457x12dC5FsgY9jtuvchbbCI1vvM10hb0v5y3YUCZia7JtpzxY9i2XIPnsOXZ8n/E&#10;MJxFEbZy2KpckdDHHOS+RGB/hWNjh3UyxrC3Q9oZu3DAV778AzUd+4u/+At799137bvvvnM/8Pe1&#10;DMLBv9/XYfvB//md5UCac68o0hNcBhf7XEmDPHX2h0RlbrdaygpCRitcYwhE1XjtRYj1MCggwapp&#10;q27oWsFRpIAIlmqkZO5B0I57UaBqOiGno8oGZF2U84zfwLBUTb2Cm/1WeKvfih4esNLHh73IyRdm&#10;nLO2SZGTbyxb+9tr1vUBRu374D0M2XfWrOX1ZWt8ad4aX5y3ppcWrenFBVcLt/xRiOq1Hks+3WBR&#10;W5DgjRKL3IRsb1VY/LEaF2GberrZMs4qcpXzhLzqPNMg+em7YAdSu93hUgW00qQUAjlg1NBIq3aH&#10;VR5hEOE9WuQi2KIWKi12tdbUeE1p8GpAlXCs3hKO12MoIzwdmlzEbOJxXh9H+ew1uyZoaobmyhuI&#10;uLJVY4r0Pe7ZDgJSjlmOK2dyyBwCWyn1bJUiGD7PxFpiUvF5wgZCY5vjHWtzho6aVDic7ORYHM9d&#10;G/d/14PrNsw1pmy2ofTqXdMmNWg61INB05lthzq5vh4muuqioJRcLZRBDIh+lJs6BXah/FQHro19&#10;WgssqCXPgprlyAVNvq3rbIix04mw6OE+DaDgVIoBhaaaOC6ChPESjPIMZkyFqGQCijdCkYSKKlzj&#10;Hm42eiUnIPjJx7hvWlDYYRxuc6+3+Rzo/1TupcpEyLDwQ4ZHOsZByh7KRgbCMe7/TgPPRw5xOcMx&#10;uIQ1np0a5O3WYkBgdFzqspKHhqxCkd5PjFnl4yNWdLPXci7znC5heF5ps7zrnVb2+KBz4ra8Nm9d&#10;jEWVYuh8e8UaXpqx8ieHLf9Wj2WoSd45OZgxtC62W8GNPhdBXvMUxunTs1b31KyVPzLOnOu1lJMt&#10;Fs15BM0V2NGZXAuaz3cLCuGrKIrNSufslfO24BoG7mNjVvfsrCvBoFrN9c/PW90Lc94WqGFf06vL&#10;1vwK8+P5Rat7Ys6Kzg5awnSdBakrZJUMFxSVK9iOgnIOT5Qpyk2ro1qtVPRJAEo0QPWIcjItKBej&#10;xq2We8TMOWrluOW1l9YsR62He9dN9ClPFOm+w9Y5X29DjUHUEESOgXCOo3Tc0FzOJ5vzyeI8stIt&#10;QMhOt8DsDEcGtb86EoepM7HSrqSQpYxRxFrNV1dzV5Seaz1cgkIWSrnmcghCJfvVsH8d97sBGdYE&#10;GWthvLYx7rtKTY1rYga8YvWJ4yjlSRTydItzQKTPMnfn2M5jKC8yNpY6LGuZubeE8gWK5JXj927I&#10;IZwqY3MeGQCSFO2O4haS5vgNPkuDaCn6N32F+bzGsVHm2RsYvVLkW4zvrR7flnG+idzYQG6sY4xr&#10;IWQFWY1Rm6JGZg6cMyQsbR8iCBwbEqaVXREyIU0G8Wqrazog0uYnkkLCfDPksAXiJ0c2+4Fkri+F&#10;605bRL5gMGcIer0AwYOAO8xyrTOQRpDG64PQfdT9VOfZxFHkXD/EA2Uf1QWB6EBmq3ZsK7JOTb8a&#10;kTM8Hz2nwFrGkp4ZhN8PRWsEq8GdUIXMceCZlqOfyiF6QI3wDpVm2P0lqfar4mT7R8WJ9r8Vx9v/&#10;VhJvv6pItAdrki2wNdMiB4ohXDWWv91pNZfGrP2xJRt8adsm3jllo28ft943N6391RVreWXRGl9B&#10;77y6YK1vrlgnOqnnwx3r/2zX+j/fte5P2O/DVWv9gHn43oI1v79gbZ+sWPcX69b3zZYN/vqYDf1w&#10;nNc71sV7HZ+uWqectZ9tWu8XOzb49Z6NfHvKhr865erQtr21ZqVPjLpyQQU3B6zm6RlrfWnVOl7d&#10;sO7Xt5njs5Z9tsti1iFNS+jo+UK38BO3WWWppxot/2q3a+hZ9+Kc1aEzazn3WjVTfIvreH/FOr7Y&#10;tv5fn7Thn85wXuDXZ2z4u9MuQnjqu4u2/MNN2/rpMVv5/KaNvHTSWq8tWcFqL0ZXhR0pz2J+Qc6z&#10;mW9ybCATFEHromqZw4rgd2nDxbzP/PQTaxlxLhqCeX9PQ/AX/DXBvRWcHEaOgdtlbBTpJGBMH4ST&#10;45LnwHecv8z5owW8QHSA9IC6wktGK308UPoBPeEiW0o8qG6xIldUIuGB8nQXbZs23WqFW/DM3W64&#10;lbhKEzoanXipx0quDVnlzXGrujlhJZeHLfcM+hD+o0yh4GnxHXjlchV8qNE594quD1vFIxNW9fiM&#10;VT8xbSUPj7hsJWUupZxudSWnxDNz1afgXK8rGaVo0vhljNZJpaByTBAxjJyBk4RjxITDbcIxwh3g&#10;OKHiOJ1Ftxt+tKMbxGV4X59HDVa41EJF+LtadxhPitKSYa6FvEiMdJeWOw2fmcVYV3kdOR7hXHIk&#10;KyI2YQPZClSzNk0O1xPw4tPq4t1r2Se6XbkjlRrLgJOq3Fj+yV4rPM09hFdnwlVT4eVJGxj+8D/X&#10;oAzOl6V6u+fg1RcHLO9Cv2Vz/RlwobST8L0T/DZIhRelwTvT4UxZytgC2eeVCeSVcorZhHMuYZxu&#10;1MK94C5w0rxzPVZ4sd9y4KmpChpYr7WYZeT1QpnFrSBjtpss90SH5Z/qsgKVs1KZrmPIekXyggx4&#10;Z+YxdBTXqfq8Qpq49jH0hhq8cZ0KKpBDRo00oxcUZcs9VYQtOikFXaXaiinouGT0VyJ6Scasa9iD&#10;gSwodTUNvZMxj75cVHZNr+UvYcPMoTtn+O5Io4uaikC/B9Xn2IMVaXYfuuC+/AS7LzfBcYWAImQS&#10;MioYzuJ3yh503t7tsBVuz8P/MbjXPP1duNf3/7b46zhz74D/O77v/4I/XrimfTxzBzlq2bp6pZo/&#10;6AbZF4cL0QeFKs+W5LIworvKLHms3jLh0fnryLvlNreo72+eFTruZacpyyxpXbJT5Vh8JVnUaBtZ&#10;IV+DoLJcfsSrXNcidjgy9zawGQUFVyiqVOUQ+C0XWeuLrnW1SkewS+GA6qUgx5cW9g61wh/V7Fbl&#10;c9TsaaDM1QFVIzE1FFN9WqXJy0ErR61XNkALeVp0Q/47oBcU5HEHFLWq6FUFe8gZqmhWDzFy4MrJ&#10;yj7hk5W3bWVFCGOvK0JW9X0T5JxVCj22RALfExI5jpyB2ibqf73P/3FTdRY1UW3K1ghR+QVXggFd&#10;p7qsiv7U/ZhTRgMyG3sgY6vTcnaRnyB7h+ezhYxek+OW85XjVteJPR8zWm2JI/WWMFRvMT3VFtFS&#10;Bk/PtwfLMuy+ghS730VVa3EMrlCCvCyFB6oBnQKG8m7DZWSJR2jhDASXwGfK0L0O8MlSDwGleXZU&#10;UPkFwdVGZow5R2yWHeEYR9wWHpLvcwgDReM6HoqteDu4SICj+p3C2l+2Yz42Yp7sYw+Hi7CRFY1b&#10;yTFq4D51+RbWJEduiUV3lFl8X5WlDNdbOjZNFrZhzkKX5Syhp7GHZCcmTfNcx2udcz9iqMI5R0Ph&#10;HaHwjzB4SLi4yKh/3CgQqMYFBikQSPXfFemshcpEt1jJdkHPlffl/JejHv6hOsxaSFbj6FA1Xe5V&#10;9K0cuDnOgasyCkFd8EJfXyI5ar3I20q3VfStHLV+RI8yxseZF8CVmuM5q0+AnLZRI/weczcOuzgG&#10;+y1mtJ45wRwYqoFLVVlob4UFd5fxe6X2yld/IIftf/tv/83+43/8j/Zf/+t/dY5aRdf+fXfa/t4O&#10;2//rO8u9MWC51/os56ocUz2WeU6OwzZLO94MuWRgrDAg5rUqUMEkLWVAFDPIihhwGNN+KOVg2FsR&#10;U2qwUt4zj0OUTis1qg9jEkJ4ttulcBffHLHKJyat6YVF63gDQ/edbet+e9M6MUpbX192RnD9S7NW&#10;8/yUVTwzbpXPTljNCzOu3l7tC/OunmnJI6OWd70fko4QOcO5nm3zyLqaeW1XW/gaAm6pyI7OY7Qs&#10;F7kGK6lnWly0YrmLSBx3jS6KMRbyL/a5WrDOqbntUwhayVtudPUatQKlCGLVDlNd28O9DP4+JvoQ&#10;JH6syMKnIfDz5RDXGkvcrocUo1xOekhW2QfVoVU5BNWiPQWJBenc3yx1RT7tIUMk+jhkVOlhm0xu&#10;1fxSg66ZUgucYOKNF1jQJBNtFmWxiPECSVd0bxYkX7XQCi8OuYYYBRfU4MKLlJCT3JVL2GRibfAM&#10;18FaHcqu0aXlpa63IKBrXbh+QF++qyGpCJTDnQiw3gKer2rUVprrpoiwUcHq6GEm7VCVV8PEh7De&#10;cgvpRpl0FFtAW6Gr7XOkJc8Oq6yC0IrAQOEdVcQuSu8oQsStBHXlAj7rxrDn90Oc05/fnKpwaenq&#10;fpzOeWZgbKVC+pPWUcbcF9UcjnbR0NUWz9hUGqKMmmyVV9hVHR6l9TU6g0+R0OFzCMEFBA3fkQGo&#10;+xk8XWxRGIGqLZeKUZKFUZKL0VJ0dcBFR6vOccnNQVdGI+uixhb7nam3jAtNlnet3Yof7rWqJ4et&#10;7tlxq392kq0a5vVb5oUWizuOQNtCEK8XWSRbLRyoPrMiYhs15l/fsK43th1aXlqzmidnrZixmHmh&#10;xxKZc9EymFZ59kso1gUE7wLG4yLnu17pFgOyzna4mrYqj9DM8VpfWXGQg7bpFZWGWLH2d7Swwbxi&#10;bvW8sWMtT61axflxy13ttmQEbERbiQVUY7SUpKNUk+0BddmEUKmLq+r+yJniUgZ9aYNKFXQr6TLU&#10;Rc588Dtp74TeF24bDg5+QqfjoDz9UIqtS7MFrgGGg/YTCbwLHN9FkB1AqEPuPvznqNeeM0iGFdch&#10;OEdRlrtGV99IULF8yMRhP1Q2wiHdjpSg7Ev5vIz9KlDqlcyNKq6lVkqb31Ux+waUNwhvKrBIpdOA&#10;aO5vTHupQ2wH6EQ+dDGuuyssAaMxoQ+S019tCQ78P1htySN1lj7RZJlTGMnTzO2ZNsuebcfg7IAA&#10;QJ7UZRtDNHfpNnIW1aQFObuIHGGfzAUM/Pl2y5DhCrJ4nQNpELLn9X+rI8hCxixyaBZDX05Vpfoo&#10;knUcAqC6VChedbuNHQAqJdAPeRgAvciALuZTmxe96tBSYhFNHiKbii2iUSiyiAZkIwirL+Q+Qbog&#10;cUG1XpRrQDXyQKgClcz/CoHPyvmsDJQiYyF3RxiP3rPRKj3EScQPHAUBKo/BZ0FqNFOcZSEloIyx&#10;xfdDyxkbIIjjHeH9B9j/vqIU+1UxKE21Q/WMi84iV0pBqUdFJwet+uq0NT+2bJ0vbFr3K9vWy7zp&#10;eYt5KiftG+vW9PKS1T4/axVPT1jhI4OWfa3Lsq52um3O9S4rYv5XPDVq1c8jE16atoZXZ6zpjVlr&#10;VTbIu8zT9xasBTS8NWNVr6J/Xh628lfHrOatKWt4b9E6P9uw/q/3vPIJX5+ywS9OWf9nJ633oz30&#10;4rqVPTaBLOp2ejTrTLdlo7PUGEmp2HGL1RY0itwdzLbYxQrLPdVp1Q+NWdvzS9b71pYNvLdrAx8c&#10;s74Pj1nXB1vW8cGGdXy0aV2fKcJ313q/Pma93xy3vm/3bPC7Ezb83UmbUJmhH6/Y8k83be3Hh2zz&#10;+0dt6u0L1nR1wUW1xTAujtbk2/2Q4wcLsyG5PMsC5Hu+nLUqeYCB428qUcT8hlCr/ImrWQ0pVr0x&#10;b7FGc5T5/gv+lpCck3yUw1bwOWzz8k3O2rB95O7D77T1R8U5A5tjCf5FNhcJzfv+sjmeAQ5yeV65&#10;WRaYzbN0i3mZFlaUa+EysIqZtzxfLZLdn59qf6JaxtVZrtFHIsatFo2yj6FrFd0pPojOK7jUZ0WX&#10;BqxQ3OVUj3Pqxa3Uu1r3gePo6kl45Vy540SqDauAgpIbQ1YOB5ROLX540PJv9LpslpJHhq3iSebU&#10;U8y/Z+et9okZ10NBi75xfD9a5aFmkLfz6PMV9LpqJmJwRyIH1HgjqBOu1Y6sYqtFuzA1vGqH67Yj&#10;w9RosBPZxrVED1S6TtkJE/Wuvl3KfAvH0qIWcnSZrSJBXXqp+CScb6cDrgYXPjsAJ+6Fc6hhWauD&#10;FpVV4kqNykqvw0mvDlvhZTlc4eNypp7tsjy4SbErfTRsBXBolZQQZ1EEbMYJP+CRe8gDjq2GtCm7&#10;/LYiYbcx8u7Gjodk/+ttZD9cyHHFdeT/GtemKFs5grnnWRw/+2SnpXHMhDXPWRutgAEQz/+KuFVp&#10;BUVPp3HMFDhskur/ws+SVxosbbXZq8fO81fmiqLC1JFb6bpyPKhepVJ+lTaqrAw5FdxWKbzOCYIh&#10;OgGH80FNdGPkJFfNySngGsT4AFeNG69zzyYJnZaGfnO6EN0oPZqNTkybhN+j46LVw6FFuolxre7i&#10;6KHQUuaNgGHvj5b10m8Z83fBS8e97by9G/t8xs3Tvxvcwan+BrjXsX7BL/i7gkofuYwadIK/2Z5z&#10;hMEP1AhKfPp+cbAidEJNlkUgXxPgmmmzyI4V7HjkQjRywEXCTmBTK4tVtcSxxVPhOCofpkUdLXhp&#10;wUeZo3LcypmbqFJiwDlsl+CwfM85bReRBQtCjStpI7tSUK3shHnk05zQ4GqTqhxCtPofDJVZcB+2&#10;fic2qjJNgexWde5XoyY5ayVj/A3F/A5SRbGqdJcW7ZT6LiiC1ZW4AXK8Rkwiv/j8IMKRZRF8LxJ5&#10;Fs15yFmrzNfYeWzYuTpT5ppKMyqwKmQMmxC5KIQrw0POZn43nmtQ1kGSgivmuB9y1vqQhH5KVaDI&#10;Uhufc1zkpRoyq/yYHLaConiDFXWssgvIYzUrT0F/ZW4hL3fQ067JJ3pnB865iX5RyQRfZG/8NPcO&#10;WRsrB94w9wBbIRT74Ag8/34t2mrxFhzFjgouz7EweH4oHF01jVWyQNwwtCjHQzHyF4RI/pYXWGgF&#10;erfShyr0cHXxPkJqPASrDEO1AFeoKrSgSvhnOSjDnijFrigBChZwNXPhpOrfogAjOFGw4ONNasjt&#10;b4Lmau4yfgPkwM3F7sjzcEQokP0hWzmD38CerITDKlikDm6FHRjhSip4dXETsKHkzE4a9yJxkyeb&#10;LYGtoHsWIyfuGM9+zGsKHzqqzMxyC9bzZbzE8PwT0JmKek7bQLdr4XKNObDC+F+SA5dn7IuyTnZO&#10;XD0PxhH6MnyI56rSGs5pq8UH7Cmf4zZQNW+7uF45b1U2QZG3YD+yVuXmJrzF6HjGiwPPWeM9YYbf&#10;m4NbYEsqcCcBGzJ+phkd3GhR6N0IeFHYIPO4X31EyuyVb/5ADtu7//zO2j9uh+23lnWjxzKudlna&#10;pXZLOc9EPMmA2q2zuC0e2DoPb6XSYiFmcYuVCDmR3WpLRPglzPLZNMRtSkQLsutqxRT6hG2VxavW&#10;lxxuxyF6IqgikSf4/wzk70K3Fd8cdtGGLkL25QVrfmXBGl+ec42k6l6ctlqMXqHm+WmrfGbKyp4Y&#10;t/ybA5Z6vt3i9xBmu7UWscnvb1dbwh4CRo281KzrFAPqJANrj8G+V+siajP5juqJFl0bdN2IS27I&#10;WTvi6n9mn+lxxFTOzOglBKo6E88wYVT/0deILHAIQ7SfQd+LYdrNwO9l0A/kQyxLEHDcEwwMOXsV&#10;jZBzHkP+AuT1fJulnUNQnoGoAnducuKegCAr2vYY56iIUTWn4j5Hcp/DFhDGqnM6w29OF7lSB9Er&#10;1Ra3wX5qdKGmF1tcn0gx5ywnryJpc7gGRZMoMloO25yzPVyX5whOP8F5YBSIeGfwHDJ22aL4RKLV&#10;XVKpDYE9+Xa4w3PYHumE4CkNcJDnyAT2E2GttLg6JqM1TEruk1JBtOrC/ypGrSY/R7uKEA4Fdqg1&#10;1x5sybEHWjgm0Eqlq/3j6v4UWAhQ+mGQBAcI6ZbwKEAhFlkk5xOFwIpBIcXNMMaUMj4hJYWA9kEp&#10;L+G8508bFPRaRefDlJKt/RmHqnMUOFZsATzDoyMFdngozyFgvMg1wIhZ4dow5GIxOlQzTyUo9Dz0&#10;XBJ3ud/HmAc7NRazhSDbrrDYnQqLO1bl4ThjXNDrXZT4NvtsVVjUBuNnvdRCV1Hw6yUWyXuxxzFq&#10;zrUxfjG6XBO1GatWPVoMy9JHxzE6R61UjcYem7KKRyet5BZj8yrGneoan2JOMh+jN1Cyy9ybtXKL&#10;3/EigrMvdlrh9X4re3TUqp+etPoX5pzDtvPdLev58Jj1vHfMut/etY6XN63lyRWrvTZrhccGXNpG&#10;eG+pHa7Psn9UkoBhnWD3FSTagwXJziGmuoSuBhCES2mvImR+R2gQhr4fqkt5L4et50TwkTmM/NuO&#10;Wg9eCt1tR62Df38Hvu8Up+B3/GgrI4r39Ds6hzzG6gG4KOA8zlPgcw96z/87/C7HF1z0B//LoPIM&#10;MJSvIov9q72+lV/VvBNcJ1I5fJ2zl9cOKO4CIc0hkP89oMx9n8u56EFlG3yKXijhOJCYAJS+EFiO&#10;8VfBPVcqTiXXX3UA1VyzUONDLffCOUDvQp3AvfFBKT0hDtyHGo4LsbgNHdcHRaRisCoNKIBzOFKW&#10;ZUdK/UAmaOui57hXJdzrUvYt5v8izl33JY/r8kEp0vsNAJyDXPcv3Q7nQ3q05X4d4d7IUR7AMXS8&#10;4FLOsQyCVgYxKxF4XYycUNMCrYjLcNZ4dPA5/lw0FMAYCOJ+BpUAzlUk6mh5hmtEc7gi3YLqsy28&#10;vdDikFFpkNe8zR4rPzNqDTfnre2pNet+acf63jxuve8ct653dqzt7Q1renPV6l5btJpX1fwLvDJv&#10;FS8wV5+asIKHhy39cpcloGfiTiAjTjUwt5ut4Faf1T43bW1vLDPvNmzw4x0b/vy4jX55woa/PG59&#10;air2wYrVvT5thc8MWMbD7Zb5CLL7sR4rfnbEGt5esl72H1Ad2o/3rPv949b9Hnj3uLW+vGGVj0yj&#10;W/qc/A+fLUOm5VuAZNkgzxrZFjZRZLELVS4tuenJOet/a9smPj1jc99fsvlfX7bZX1+yKTD5w0Wb&#10;+PGCTfx0wSb/9KJN/dklG//T8zby81lXV3f0h7M2/oMamV2wuR+u2NL3123565u28tlNG3x2zwq3&#10;Byy0q8SOMNbuZ0zcx7N4sFCOugLPYQsJPsr8U6S95rFzerhn5j031ar28IvD9u8G3n128BsfAs/h&#10;d0fYejLYL4/vcNj6cBS56IeMHTcf+Y2AHAxwZTwoyyFXMpxj8YzltFWkrQycQ7mpdoS5foR5eZT5&#10;qKyOgMZcixoqt3SMvZw9jMBTcmBiBJ7udgvPGYqyxBiXEa76peHTEP5xjAm2cUvou2303alOK7rk&#10;lVGoRo/WPT1tDc+rjNasQ8NLcw71L8y68kFlj4y4TCqVlwqHW2neRM1VWMpas+Xt9VnBiUHL2e7l&#10;nDqcsatIWaW3KgoloI25BY9RKagQuEtYJ5yBcS+HrRAO1B08rLfMpceq5ls8RryOk6YUxy149bYW&#10;kYEWk/eU9dNtqXvt8OtmdLh4NobWiRbXrDb/iurWD1shHDXvoiJeO93Cvurfp8MBss60w+k64HPw&#10;3J0GSzvW7MoNFJ7vt4Jz/e5+Zqlp8E6ra5SWALT1mqY1Wsom3FNYh3+u8durGNi+OrvRyI2oOfiL&#10;ateucWwt6G/AW9d9ddVd5JpqtMNRJ8Wr4Dbq96CSO3B91WjXM4uaq3J9IPS5eJqrG6lmLINegIe4&#10;ZsSwl22l1OPQQY7De+FKF1XaqBy1zlnrOWqdEeuLCFM9x8ABngscUQ0p/Qjy1w9ULUGgmoJhGJ+K&#10;ZFLjIBcJDU9Vl+x4kIBRmTzRaKlTTZYxw32d4b5Ow4eHmyyhq9piWsstponrauCcqjn3cgx/9J50&#10;3RFlIzkw/p1+Q2cLmiNy3ir61i1uC8g1P9w8ZX65/X4bd85nQe95UObRb39+e77+dXGvY/yCX/B3&#10;Bb/D9uhBh60W/5RVA0/Qwvv9hSn2q0JvES+is8QShmssZarRNRtLnmsw1UaVzJBcSVhtQF61OCQp&#10;Kn+bffyQw3az2ctUQJbFs2+8soCXsdeW6pwscr0f5pnPyKRoATklW12IAbJ946aRCdN8R42kfDVC&#10;FZ0Y2AOXUWARtqmctUEqnzNQ6tLFY8arLWEK+9DvFJ0Hcpop+hEoIlLl0VzDrin0jpy2fsiJu++0&#10;xY4+gEgQpYZkQNG1LuqWY8XJMboI2MbNK/KW/fR9pckrInOca1L93RmuH8j5nDAjx5rnTPY7bNNX&#10;0B0r7Za6jI5VmYTZerfwpejdoGFk61CR2yqSV+eqzBA1FtaiY/pWh2XtdFnWdpdz4spxqEVJZToo&#10;yyHelQDgGSBX48caLbK30gKbCu1QNbZ/ZZYdxraRXaHMt4jqAguvxN5XYAUIQ76GV6BfQSgIKce2&#10;AUEV8Fr+D1Izs2psglp0SD36ohF90Yx8by6/E03od6ERud3A5/XomTr0TS2oKbGwalCBzinjGosL&#10;GZvwZ+xItyiN3Sj4y/nJ3vB4K2Mbm0MBP/uQ3Jf9AZwtyLjWIvUR7DsXVFIMStJcgzNXG1eBPY2F&#10;rjZuRHupyyJUJHKsSisMc3/Hm5gDLS47JHWhzRLneDZzirSudw776Pk6xjFjVJG2qjUsBy4cSo5b&#10;h9U2S9F7isBVXWMtgjLGVO9eNXb9pTo0duXTCenj+lX/trvAOW1VB9dfMkHZRmpIdjDC9rbjlvEF&#10;nMMWjpOsTMvldsZSqyUstnDOTW6xIWqKMayIc74nvPbrT52v8V4O2rvxezls/1f4+30dth/+f7+z&#10;vEf7LedhiPNNJuO1Dku7zCC40GypZ5nop8HJRks70QhRbLLMPUjzXqvlnGiznOMQnd02JjHkTgRQ&#10;aUzTDIqxEs95O1TouuapTpdqJErwuqYIJyCzEM2cC72Wf3XASh4atkoM4foXZ6359UVrf3vVlT/o&#10;+3THRr46aYOf7bmSCGpCVvjwoKVfROCc5ZwutVrujW4rfKTfSp8YsvKnhq3o0T7Luc55XeMzriXv&#10;BoRWkRe3hqwUkl98TdELg5Z/YcDyILk5inbYabPYFQyEOaXlM6GnEQwgYpbJNQdxm+f8RWhnyiGi&#10;kEUM5MM9OfZAZ5Yd6kLgjJY5YaqVP+c8PY8hcplru9bLb/eDASu8AaG+2u0cuMnc0ySQfIp7fAay&#10;fo77cR6i7SKEGy1mp84iNxH060yczRpXRiFVEc9ADchUSiGVZ6CokdQ97imvM0+1W+451dLtt6LL&#10;Ay4aQ4ZN/vluyzmjaAzuCc8s63ibF7Eq0q7o4fEKl/7hug62IlxbULIdcp4i5GSEDDFpR1B6iq4d&#10;q3aIcg2BUDpaxeH76nQZBOkWkT7co0jdPHuwI8cOuVD8XDuKsaPIldDOYsC9bWNctGL8HUBoBwKt&#10;m3vei1DrK7HIfoQtwiMMou6EDGQ/iOMH9iNoB/zgPZSMq/EjJeNWMVE0qvs2h6DRyuoyQgZlrlp2&#10;qucbjUGiSNuIxQqLXkah+5y1/oZ70WseVEfYOW2P8VxPco9Pc+8xmATXGI7/kzGihBRFTZ/hcwxD&#10;9ywvcL8vY5Be7bWsKxhoqmGrucS4zbzWZXkP9VvJk6NW9dyUVT8/bVXPT1ntizPW9taKDX5y3EY+&#10;3bOB97et+801a1H68tMTVsp3cvh+4h7Ker3UghfzLXAeZbJUYBFrpZZ0osGVGFGqdPPLK9b55pZ1&#10;v7Nrra+tW/3zS1bx+IwV3Rh19f+yz3BeGMjJq00YSSV2uDnD7qtItD8piLV/lBVth/ISUEppGOFZ&#10;FoayUv1YryYVCgyoOVmAH/kqgXAbfqetc9T4nAGhKML9juNA/zu4zz1H6m8TQJ8D4nfAcxijYA/g&#10;tlNYv30AHO93wn2H3wf3MqT2sW9A+c/P/7/PYLsbLvLGD0/Je9G9BwGp/R1QatAdUJTCXwZ/SpAf&#10;Bz67o/g/x/J3UL3znL1r9MNzYGuFORvj9DYUMSESHuycM7o3vuvLA2xlqKrOcChw9YYdycm4DTns&#10;ivm8lLHgyFo+ZK0AIoUxXw5pKIc0lEK4StmWoDuKeb8I2VGEjHDOe8YfY9IfxfdgQYo9WJxih8pS&#10;7XBVugU0ZLp62hG9hRaHTEhfqLPSEz3Wcmvaep9btaHXt230PebXuzvW9da6K2fQ8vaKNb8LPly1&#10;tk83XXkAofNL9vly17q+OGY9nx+3HuZl78cnrOPtHbfgkoWMT0Z+x6MbE081Ot3U8tqy9X24awMf&#10;H7PBT8Fnx234yxM29OWeDX5x3Po/45gfbljjGwtW+cKE5T3Sa0kXGi35fDM6bMza3liznre3rfft&#10;Xet9E7y+Y90vb1nTk4tWfGnIRbJFoKcODWL89KZayFShi3BLO9biIvEKrw1Y1RMT1vryknW9s269&#10;H25xDsds/NvTNvvzZVv4s2s2+4+v2tRvLtn4zxds9OdzrgyCnLXj//iCjf/ZRZvgs8mfLtn0j1dt&#10;7ofrtvjdLVv8/KbNvX/Nuh7essz5DnuwNtsegJDeXyxnbaYdVk2yYmQAUJ3aQP3PGPenuqkEiiIp&#10;5LTdJ76MFc9h659Tv+Bvh9+Wj3fIP+T0HXAy8k74j/Vbjh4+c7L14PGRCX6477OfH7dlpl/WMFfl&#10;6FKEfHmGBTYw79HzatiRtd5hxaeGreDkABwSPYnxoWZhikyNmat13DFwuMDV5U7FOM/eg8/BZQrg&#10;NGXXB63m8XFrdKWB5q311UV0HXh92VpeX3IO20ot8F9nfu01uAazIfNapC2xmMVKS8PgLzjd50oF&#10;5Z3ss6zdLkvdwPBYbnA1xqPgERH8vsp/BfcypuF5wUon7PJ4jCJvwzo4ptLrm+EhLfCaLoyjvioX&#10;aZQ8D89a67aMDTlteyxls8Pi15vhGHCQtXqLU0SrAhhOwhmYt1lwRpUlyObaMk53OF6XJIeuymzB&#10;SxLgJ6oXm7xex3k2WNpmE+fcZvkne6wIHlt4dsBdjxzhyjiS41VOWId5ONxCtUstljPDNZWchc/6&#10;HBjKaAof14I416uGPBNwXnGoKUWxwvUU3TWiZjiFFtCbb0fheA7dGLz8H+icpsXOWarUTmVlhWMg&#10;Bg/ACdkvCM6mEhSq8Rs7U42Rz/1ZbMDQw1jFAE1ZhhvxzNWUThlfWniXUyJxiffVNdtXBiGB/+XE&#10;iMQgDYN/hozAx4cxzF0KqZwPNfxOOb/HuJHDvVvRRR7UbE6NglzQQDv6prvENadUuaMknlfqZLNl&#10;KpV1vtNyF+Bu892WPddpaWMtltjPPeuE52J0B1RpMZOxXCzjPNXL9vA5cd1CJfLO6UIfPMetX8b5&#10;5wY6VA4tH/zv+fdx8H/PB1cuCr2rsk8h0r9uXw+/NWfvgYP7/4Jf8HcPj4+7EkhA/Nxlw2mxXdGN&#10;SoGHJzyYn2r35SXZUbhDZGuxyzJTZlnqlJx92ODDXiar+juoNKGyEpJ32i0OeSckbKMfsF+TVVqF&#10;95O32yxpUwtUXokE2XkO6kGz0uDsv5gl7LsFZPocsk69HhRkhnxTSYQYOTtVCgG5ESq54XPUHsZ2&#10;VQCTXitKUdGKqkcqB6+iaeUYk6NWmRrxwoIHyawk5Jjqbavuthp5qalX1CyyCTkarNIGQNGyiraN&#10;QpbJIRu3wPVxPK8kAjpoFpmjurR8liBHsLI2VO5MkZXLXKuagc0iK2WDuwWtEuQt9vVgsTvXSN6L&#10;nax2JdeU0aDyaqqRmqXyaYrU5PwUoal6usogdmUXfBG8rkShttIJyOwIBU0hqxOR0bqmVHSZStQk&#10;ck46t8RF3leDLDnwXPo/em6g2oJbClyPiKMqPcfzDiqH98thW1Ng4dXo0grubWWehfA6tLbAQurQ&#10;tXUFFuSDyioE6nU9+qUBHdKM3m0ttYh29FNnpUOk5HIb59mKLm4R0EPsF9qMLhMaed3gQU7dqFa+&#10;18o4aKm0iCb0XgPPoq7YOYTlHD6qzD7G6hFsKJVV8NtQ/pJ+ct562WLeaxfk44M4z749xXeczSUO&#10;LH4sZy42tRy6ijYPVCZgZb5F8NsxLeUW11HlagAnDSkSl/HDfVT/FJW8iOMZ6jnJwa4ayC4rxY0P&#10;bWvdezG8p/fVcE71cTVO47QQgV6MV9MynwPfLUyM16Cjq5hr6PVBrp9xr2A7lcD0b+XUVUMy10gP&#10;aBHb8//UuHq2qresZnlyzsbM1DFfvchwt8jAOcfP+8rpMfbe/Olz52u8l4P2bvzisP0r8P7//bVl&#10;3YSoPNRh+Y92W9ET/Vb6lNdQqUqNlJ4atYrHh638kSErfWjAStS9/mofxmMfxLnH8k5DcE4gWNVJ&#10;dgPBsoQAgAAGDxdZ4CAEqZ8JhwAWEUtnouefGrDSi2NWcX3SKm+BhyddHbLml5YxMLcxck+4xi1T&#10;P16wmZ9lNF6wka9PWutby1bpK4+gkgmd76xZ/yc7NvrNng19sWvdGNstb85a3SvjVvHskJU9Pci+&#10;o67OqCIPVfez+MaIc1hlnOqyFMhuAkZALAQ6AkIbNAnxnoB0z0AsF8sxgmswjhstc6/VsvYQdsfa&#10;XC2uhGUGKgaEIjzlPFQ3xxCEYxQEU00gck6rJtsI1zVhtU9OW/1zGBQvLlmr6om+MM+5TFkFhkT5&#10;42NW9tgoGHOvhYJbA5Z5mXM7h9A73WzxJxGSpyCtZyH/Fzss81Kna2Cmpm2Z5zosXQ3MVGbhZIul&#10;n2rFYOf+XlCtsV7Q57Y5kP+MPQTAVr0j/PHL1RYPmU9Qx2MEcQREPEjkWwqqJcsOgaNtKNhOSG1P&#10;sUXKaat6PaMIba22KG0ERaD6PHKQqhHb0aFCOzKEcOZ5C0f13DF0pEQUNRGlSAeOE6lOml0IhTaE&#10;cXOuBTQhHEEAr4N4TzXjQtV1sxuB0eurFTSEQh1B2aoUA+chRAwjbBEgERgGrrC7FC+CKx7FmLjC&#10;/cLwUu031YHLO8M4vTBgRZeHXKph/qUB0G/5l/ut5PqIlfOcqh+fsfpnFqzh6QWe2ZxVPjrl3i+9&#10;yTN6aNzqnlqwtpc3rOeNYzbw7kkbev+M9bx5zNpe2eTZrjq0vrruSh10vrFpXW+pnu2mdby1YY2v&#10;LLjakzk3MQBudFn2rS7Le7TXyp4dsdpXZ6zhjXlrenPBWt5Zsu6PNm2UsT7x3Rkb++qkDX9x3Drf&#10;XbW6F6Zco7Pc652WfqHZkk4hiHe5F5sI1FXu1TKEYrXE4nZqXbmN3Eu9Loq87Na4FXLNWRd6Lf2c&#10;Fgs6GUvcFy2UcB9UKzB1tQnSAlnpyLUjNal2f2EcSiURRZOMAkrDwM+0UIwKz8GaZ6EuncSD0p4D&#10;+D+ggOfNNlCf+Ry2nrPAc8r6HbXhd8E5bCF7wr1J4C/42+OAg8U50IE/8o5n46VD+6Lt7oLn1PHg&#10;laGQc9aDHLheswDICNvbRqcMS4iMDEt+3zUnKoScYWBGQNoji0FpvoeyAosoy7dwEOaDomv3UYEc&#10;kAO3AhngHLnIEtWwKslxURqKAlcdtPtKk+2BqhTXCFEd35NnGy13u8sqLoxY80Nz1vPcmg2/vmOD&#10;r29Z3xvr1v3GmnW9uWIdby9b+7vL1vb+irV9sGKtHzF/P1m1ts+Yw18wf7/asu6vd6z3m2PW9/We&#10;9X8J5LD9aNc63tmyBnRV0cMjyOk2iz2GPthBPh6rtrwbvS5TpOe9Lev9cNv6PgboqIHPdh1U37b3&#10;k23nsG19e8UaX523IuZ1ynlI+clayzzfZoXX+qzyoTFrfHLGWp6at9qHJq3sypBbJI1dKrPAUYyI&#10;Ue79eI5FLJS4hbqqRyas/aVVG3zvuI1/fsaGPzlh/R9x/h9xHh9vcd6bzlE8jGwZ/fa0jSJfRn/t&#10;RdKO/gR+PucctsO8Hv7xrA19zzG+OYMcumwLP96yle8fsflPrtv4q+et+fKyqz18X0WG3VeSbg8U&#10;qVFDpiO3iqRR4x4Pcu7LYZvOOEl3jlqlvDlng5wTzkHhh3/M/oI/RrgFKJ6/nLau6VNFqtP/SofN&#10;W+22wh3087FBK9gdtJwtdBWGpaKU5DwMGEReTJdjJDbBwVosdbvBkrbgWrt18B742bkWy7rUjm7s&#10;cs341AOh8pkJq3x6At6K/rvJ/DrZbOErpRY8g1E2hXyZKrK4pWq3cJ1zAp0MVOc/aavJZduoWWv8&#10;Si1GN78F34vFyI/CgA3DGA7u9rqFB6p2fytGZFuJRXSUYzjKeATd8JQeoFqpA+IqvFZmEoZNtAwr&#10;rit2GYNGAQ5K6VXk2A7GrnNCtFoi1xm/jmG1on0xkOYwlGaFCreN4X+VJ4vns/gFLUrDfQTek2M2&#10;kv3CpzFgFeEKQicxWpUlxuvgMTj5CJx1KA+ehiwfQl+PFDmoJ8OhPjhgf67j7cFKS5bzlut2DdXk&#10;wNZWabjCOAafehHAfVV7T41R5MhIw3DP2exxddbVSEVRP3GKEprm3kyVW8JSrWVswalVwuoYfPY4&#10;YCu+pqheRf2q8aUcLum72BYn+5F9fa5Zbtp2pyXCsWMWsTHmaixCEWwyUOUoWZbt0eKcJ0oRjsFg&#10;Vb3GyDE9A+6JFv8xTBVJJITzOhJ+qb4M4b28D98UwhQoMFzu6lMmKvJvAU691mdF6wNWsNxnObOd&#10;ljyMzdAK763MsgdK4EwFaraXZEcKUs1l0Ci7Jt+Df3HKc7x6+nFf/gnozn343nOL2H7ZyGt/1K6/&#10;RJVzDGjfe8y1X/AL/ufAxxXhl/tp5vBIvef4JjxQDq6javCUm2RH4Q7h9fkW21lmSYM1lj7ZaClT&#10;Dc6BGoE9ogU7ZVqkbrdjq4NjHbfB/5KZkp3+CNuElYYDaHR1bZOQFbLJvXq3nkNXDcVlJ8q5FT2B&#10;vFRDqAF0g7rtd+bZ4XZkYHu2c9ge1SJdfxHyoMzVB1UJl2QtIi23OMepuvzLcarIx/3oxxX9Zqul&#10;b3VaBlw0bRMZyP9qYB6FjaroWjlHVXpAJQ0iOK5zzMr5u8h3VxQ1iW2/0eUWqxKXmp3TNl6Ru3IG&#10;K5LSB0X1xsl5xzEjx5DF2NsHEaksVT5LQO+k8P30VS0itrueF4J6WKT6+lbo2HGLWqyUf6PGc+DK&#10;wTxa6raRcto6+7rZOW3TNzjHTY7BeWYI690cv9NS5pHhU03Y+uUW2JhrhyvSXKbbEfR+QGmGhVRi&#10;+1XD/WsKLLQm30Mdrxux+5vQWWoQ2Qya0EtCIzobBDagk5oV7FVi4R1lrt9FNDo2pq/GovqqLarX&#10;Q7SA/o3urrKoLu51W7lz5OpYAT4E8X9Yh3R1jcX01Fl8L2OiG53RybFaKy28gfFQzXgoy3Vl2Q7L&#10;4QqXVW1cNT5zvV7EY8HBxTBF5CrTyGUbKSOJrX8RW3L7aG4GSL+NPGVpIMuL+T6/FVLJd2pAcyHn&#10;V+z6BUWgn6KHKy12jPE3yfibbnC12lPneA5sZfMkzTB2phhDk3WupnKsylf6nKvOwTrG/7yn5mFx&#10;2s8XKeuiotnG8L0onxM3DF0ZzHzQomdAX5Ed6Snw0FtgR3vhDqqLq4Z8Lqul1NXfVSO0aHStyhKp&#10;TrI/ulslFIQ3f/jM+Rrv5aC9G784bP8KfPR/f2N5D3VY3i0P+Q91WumTA1bzPEbjy9PW8tqctb+x&#10;ZM1qUvLMpJU/MmxFN9ScrNuyFU2IwZhxvNVU61YkV6QxfArCCAkMhAQe7WPQ9yL4hhB8E+UIS4j2&#10;Zpvlneqz4suQ61uTVvfkvDU8t2gtr6y4dO7mN1as6c0la3xz0aHpLT7DyO54b80GPj1m078+Z8t/&#10;dtXW/tkN2/gXN23ln12x6Z9O2/BXGKmfrGOM85035qz25SmrfHbMih8dstxrclopilXNF9otYbvZ&#10;IldqLGSu3IJnOV+VQFhAuG3UW8Zem+We7XZ11cqvDlvJ5QErPN8LeUQIq+aYUjAUTTyF4FVt22EE&#10;wQCCB2Icv1rnShDknscQuTpgFQ+PW+1TM65erxy3jS8sOMetGqQ1v8R7L3NvX+Y6X1Jt3gkrfHjA&#10;cm70WOYVhOHlNrYdGCM9ln+z1zkEcq9x3y9zHucRtmdQRieYHLtMlG1FhVZZ7AZCbA2sQu5XmEjL&#10;5Ra1VGFRi+UQYYj1YiXKowbBX29JPItoNeFQE7meXDvSkWWHWhEsKCyFyodBYJXCGDeOcTBVa4lM&#10;QtX7iZ/TagoTfEZdjvn+JPdP4Lmrs3zkrAwIz4HquljOoVjk6EXwhPWVuAjeIy0oxJZsl3ao/0N8&#10;jcnkpNXKTiivVZg7YgBDYQDFBiJ924hBMARGeE+roygXRYTEzdehUFSft8XVdpRDsvDSoJVeG7GK&#10;WxNW9eiUVT025RYIml5ctr53jtvYp+ds+qvLNvvNVZv68pINf3Taut/atc43tq3j9S23HXjvlI1+&#10;esHGP71oo59csMEPzlrXG7vW8MKy1T2/aG2vrVnvezvOUTLx1Rmb/lYd48/a+FenneOm/uUZK3qM&#10;OfNwt+U+jGH5WI9VPD9qDa/PMq4XrVXOo/dWrOODNev+eNN6P92xvs92re/z49b+/rrVvTrP/sw9&#10;DNGyp8at7IkxK310xIoeGrDMCx0Wf6zOIlZRTAsqo4HAny3C6KxwkXdJzMu0Y62mLs1F14as4pFJ&#10;a3x60Tpe3LCOZ9et/vqMlZ0ctCzIQqxq+NVnWgBK9khhsh3OTbYjuSl2NCfNKRwXvSqHLEQsINeD&#10;SiLIUevHwQhbL9rVc8zeHWUreBG2Hlx07AHl9wt+X3D/74Yj1B4OOtTvhv+ZHHwuLlIHgrLf2VUN&#10;6WQ4YlQ6olKU5zV+E0nRd1WCAviPGcbvicSEC8UQthJQKmctZK0s3xGWwHLkgUudApWMQz+qkEnV&#10;kJu6LAttybPIriJLgJBkrbRb8alBq2UMdzyzaQOvnbCR987YxMfM1U/O2dCHp6zv3R0nY1XXsuxJ&#10;9M1z41b3yoy1vbti/V/s2sh3J23w2z3rUw3XL3Zc06/uTzZc07C+Tz1nZ9d76JS3VlwEX9PL81bz&#10;9JRrlqlMiZjdaovYRE5tllrGxVarenrcWl9fsg5libzPfP5ww3o1pz/2nKf6X+hiXne8s2o1z00i&#10;23ss7VyTJe5BqrYrLHG3xrJONVvOKelV5Ow8BGkc2TyYag/0J1ooczx5u9YKLvRYFfql5YUl6393&#10;F/l13pZ+um5LP1+3xZ+v2pyiZH+NLPoeWaRFoG9O2+jXp2yM1xN635VEuGRT//iSK4XQ9/Vx6/oc&#10;ucf5dn6wZUOfnrb5767b8rcP2+TbF6z38V2rOD7hahr/SVGyayjxgKIG5JgVkZWDwReF4KIPeF/R&#10;tYo+kKNWKfNy4h8cX78s1vzxwx/Vr5TBBwtU1zbB7i9LxojKQ+dUWNp0sxVu9Fn58VErPT5ixceG&#10;nGEZg04Xj4yFU2Yfa7f80+jP052W7er/t1rOeTjrlS4rutVv5Y+PWhX8tNaVRxCfAvCtmidnLP9S&#10;H3Oq0SKX0JHTRRY8UWhR8xWuzmqmssROqZ5urysrpQa0qgObDn9QXfz0bRmnrZa22mJJiqSaxrBT&#10;GSjxkB6MfUXVdrBtL7fQVjgQxqAMzkCMrqPNGDktoE3dxhXpiX6GUwUpikVZQ8PwHNUNlLGtTKVx&#10;tr5mrMoYUoMZLYgHjfAd7oOcqMFjxfBMAcN1qtQ5aFXKQE7aYN4PHsfw1ed8Fj4D5+PeedG2QK/Z&#10;qryEHKPJGxjxXF/GTruLylVKcdyyaubVm0p8qT+AyprpffU90D5uf56F7o2+7y+poK1SmFXWouDM&#10;gJWch5+cG+R1H99p4fe5Nu59/GqNC4JQje08OEnu6S5XG1ecO2Wn2fHvmJVqV/JLz6Po8oivL0O/&#10;ZZzossStZouGt0fzezHqrcF1JCpbjHNTUyLZFlqwT11vteQVZOqSopPYfxp+PMW1zyhCrtaSeZYp&#10;4qaKWFL3dNVx7C+yoz15dqQ7zwJ6lMFV7AzS6AlxX3iUasGvcM4rjJXFHsue7bLUUe6BOmQrwquO&#10;71WgG0sxxouBSiAhH1UOyO+8DQGh6E2VggoDoblZFgJUE9rVg3Z1oXlP/AidrawSr5aueJVn/N+O&#10;ev8Fv+DvB/zl0ryAAOw5OWxz+QxIz4cW8Z7jj+nYFdgUhWku4jKiId/iu8stfazB0qcbLXma+azI&#10;QEUOzmHXqoatz3GbKpmjCFvnqG1yculgGQRtlSGRtNrksgflrBWcs5b/ZRsmIA/i55FzcnSqHjbz&#10;Wws5Sg+Xw1blABVVqxKBkgeSC4rAVeSiGjy5WqFLyBpFvMppuqQoQjlUdezbDttUNfLd7HDQa7/T&#10;Vg7RaK5N0bVy2Aqe87YKG5ZrnuX61SgY/ZcCklb0Pa5Vv+ODW5xyC1T8Fv+7euCcm+RbNMeNUN1v&#10;9ErEqBbTypwzV45bJ/sk9/ieGhTLYato24xN5K9zvnKua23umlTSQeUcFGkrfSS9pAU71+iMa5XD&#10;OmMdXeyaH/ey7bXMtW5Lnmux2LE6C+sqtaP1OXaoPM0OlXolAtS0K7gCuVeFDSCnbW2BhdcVWng9&#10;97kJfdUMWsosHD0a3oJebEZPymHbgO6sx75U42E1IG4usrB2rq8L3Sen7QD3bYhxMMx9GOEeDXO/&#10;BpH7/fUW1V1tYejnYDltQWArNm4b19OlRVV0eR/jYZD9Bxotjtcx3bUW1c6zaUQP16J3q9AD5Wpw&#10;xrgoyoHDZCPTtfDgC1hxC2v+OXAbXi8V3/+S1VpgE+Sg1ffQA3640nsqH+W4dKo9WAjPL4ZblyTb&#10;A2UprjmmIpUDuZ+hTfkW2V5icT0VlsR1p440MneaLXMKTjTd7sr7CBkgfabNNXtVgIWaZsfzXOIn&#10;GF9TDcwxOXqb0X/MpVl0P/otjvejJ3juY1UWpgyZIWXVFLvM6SMKTvQFKGobIMdtT4Erp6D5o2xo&#10;NS1zjmX05UG8+UtJhNt/v6/D9k//f/+HLf140aYx5oY/2bEuRf68Mm3Vz45Y6eP9VvhIr+XdhNBe&#10;Z3Je77Kca0zQqx6yLnVb5jml6CtNgUm+xmBfQABNQ37GmGjDTK5hRVpCIocKGQCFENQihFUZgqsK&#10;Qao6XG2u3mqB0vhvDVvF4xP89rTVvzRvTRi+7e+uY+juuLTS6R/O2QIG5so/vWob/58btvkvwP95&#10;09b/xTVb+qcXbeY3igzatc4Pl63h9Wkre2bE8jl/RTYqNV0prLn8Tv6VYcs+32/x280Wppq1K7UW&#10;r262e52uw64iMctujFo5UJMHlRbIUYOH462WDql0DRUgigkQ1ajpClff9r7OdLu/h0k3wkSdKXZR&#10;umrckLTb5FLcFPWYf6XPci5z75Quf6XH8q71YPj3WOGtPit6uN8KHuJe3+Kzh7pdaYeSJ4es7Klh&#10;K2Vb/PgAz6LPcnkWWdfaLfMyxPkC53MenGux1NNMPtXF3UEZbdZa9CoKYKXSYlYhqTyXxI1GlF6r&#10;69SbdazTsiDpGUolWaizqAmE8hAKqweB1IEAUQ1bFFZoX5FFDpdZrFJBVCNHCgWBLWdt1JwMAIjw&#10;IopPUSjcjzjVS1PUiOoOqUwGxxdxlnLR96Q8gpnsajZ2SMWvVb+W31DZA5VYUAi/asgpWkMrNnLI&#10;ymnrR/ggiggoRF+pd2Gu5hmCXeUQUCrhk+Veuss814wiT1b3ZQwyNWBTx+ginnvlw1NW/8yidb62&#10;bcMfnrHpL6/Y/Hc3bOmHW7bw/U2b+vKyjX56zvrfP8lcOGatr21aw0srVvP8IgbhvFU8NWvlGIEV&#10;T89Y5bOzVvfygrW+vWY9H3O8r07a1A/nbZ4xOvebSzb78wUb/nrPRfNVvzhu5c94kd8Vzw1bw6vT&#10;1sH73R+sWdcH69b5/pq1v7NqLW8tWdMbWqjQgsWytbyzbu3vb1nXh7vst2sd7+1a65s6p2Wr4hyK&#10;mDNZF1CUe02uDnLYfImFzTH+5nlui5U88ybLO9Vt5VdGrOHJeet6edMG39qz8ffP2Ohbp6z7mQ1r&#10;uDZjxbu9ljJVZxGqMdygtD8UbVGKUyBH8tOc80Vp8KHFEBmUkT/1SZ3g/U7aO5y1DlJUHg46aQ46&#10;Bw9ifx+fovMrwl/w+8L/PG4/l3s/CzlYb0f47Ef5AFf+ALKiIvxaGT6Sq8hJDEs54YplVPpWl/V7&#10;eXwnVw7bHNdN3nPU5ltYUYGDyLurUVuqUgjohyqIWFWWHa5Ot0NVKXZ/ZYI9WJsMwcq0SAhBymSt&#10;5W90WvWZUWu6PmudT6xYzwtb1v/qrg0wlgffO2GDH5yywY9OWf/HJ6zvoz3m0zbzct0aX12ymhdn&#10;rPzpcat8bsIaX19kLm3awBfHbfx7ZXKcR2ecsJ7PttxiSfdHG8zlDRv8dNvGvtqzsS+P2/Cnuzb4&#10;4ZYNf7RjI5/s2dBHx63ttRW3wCZ9GH8SgrpVagmn69CRnVb82CBzfYw5P2l1r85a05uLzONla313&#10;xdreXbW299Y4vw3m86a1vblqTa8sWOWTY8zjdlcDO3K1xCKXiy18AR06mW2HRiBsYxkWMV9kSdu1&#10;Vni5z5qfnbeeNzat8/V1t2DU/c6WDWnB6Ovzrlbtws9XbfE3AvLt58s2/esLNv7tWRv9+rSNsZ34&#10;/rxN/njBJn++aJO/uWiD3560zk9VY3cDebNhne9t2cinZ2zpu5u2+s3DNvLKaWu6smi5Sz0W1lZq&#10;/++8RPtVbrIdgmi6kh2OhN4eL3LYHix94KKuGR8aD3fM9/0x+gv+WOFKrCgCGyj68EiRdIuMEhkk&#10;yRbSXGDJIw2Wt9RlRRv9VnZ82HLXuzAwqy0U/hgzU24pcIvsvTbLP9tlJVf6rfT6gJXd0gLkiNU8&#10;NWkNL8yDBat9btaqnpq2iscmreyhCXjloKWdaIMH1VjobJlr3Bo0UWgRs+XOaZmmxq3wA2XdqFxW&#10;2U309K0Jjj9mxehMlc1SDwY1DlP2jtJe1ehKtd2ihjC4ezhmW5EFcg0BTQUWCIJ4HdKCXGtj/rbw&#10;fnOeBbSAVuRcG/q1Ax7cg5HTX+4yiGLHal0DkvhJ+NMMBucsv6O6gMBLh8SoXGwwNcFVuq+a8Kgx&#10;rusPoehUkKroVAUSyLm60YTexyDfhevteRHE2mbA/TKOd1jOyW4rONtvRecHrfQyPP/SiBWeH7Dc&#10;0z2WdbLLMk90WPoeBp9wAp6oEmanVFYLyGF+hn0U+KBGbnDN2I0a+HMtXLfBss50wLMGrez6iJVc&#10;G+L1gAvqiNvAQF4pt6RjDXCxLiuAD+fBW/RaDdQyTsEV9+COx7hGOGw63ym8CldSphM8vJBjqmRE&#10;8l6rxW1zjbvNln6S6zvdbRly+HKOgpoHu2vgWtPgoHIyJ8qpswQHhqemcO/S1pstQ1lYcsQrAm+x&#10;3i0OKIpY5c3UhFed00PHKrBhSjFQi+xQb74ddtFGPFeMUxm3aQsdlr3sOXCzF7osZbzZYnsxdluK&#10;7Cj67FBxqh0qTEFGJtvh/BT0ZiqcKQ25l4E+zLYI5GEkujFC+hFdGZyNUZ7lIShbDlzmjqIUxavg&#10;WQHo1aPoVS/l/Lfn2S/4Bf+z4HfYuiy8Oxy24oIeDwx1EYnijyojoqaxaRas0ghNhZbIvEkZqbUU&#10;5KAibROwRWKnsDWn1QCr3jkpFTmr0ooqbxA5V+UWpLRQ5TDlIWIK+9CHcBCmQKJx+SNK3GKXMn9D&#10;1Rydea3IWdWr9Ttr1ZwpoJvz7iv0RaiWu+ZNisRVaRhF5Tqn52KjqX6rnJuq5brv6FxRBi7nCfRa&#10;pX3uhuqPun04hqtRqmjWiUona5Spq3rdcuBGTvJ7chCrDILPcbv/3SVkJFBJAzlOU/lMUb/+Gqb+&#10;qFuVO5TjVjayStII4cg1OXXjZuvc9xVhK2dt1hZyeAf5v93trimF95Xl4urwyrGsRUWXbcH94F4o&#10;aCtlqcXSV9stE12ds9lnmas9ljjV5IKqgtGJR+vgrnc5bIPKsQvU2FFOW5VGqC2y8Dq4bgP6sInj&#10;t3DP2yocooActyFy2NbybMDR2lyOizxsKnJlEMI6uVeKqh2oszg5bEe572Pcq1Hu9QjyeKDeZbyE&#10;d1VZRA/X0ldnUf3I+wH0+GCTxQ01W/xwiyWwTRhA7/ahc3vrLa6r3mLbGX+tHLup0iLqeC7VjKFy&#10;dHwx5yDHLXzXC1Lw2VSCj9c6G+gAnK3l5gDAVlKQi8s2ExxnVvALsr8gAz7tQ6GyNdJd1oYDr1WC&#10;R/zpiErylPBeKfNJvU+qOE4dNlZTsUW1llpcZyVzqsaSuM7UkSZLH2+xjEl03jTPa7bdsubQlWrA&#10;qYbV8K6spW7LWkZv8jp9Cd2p8hbz3Bc4SOx0vUVN1HglMEcr3SJmcH+xKx+ieaP5E9wNp/E3MJMD&#10;d4D5BdTI7LVv/wc1Hftf4e/3ddj+2b/+v2zj55u2+ae3bPvPHratP3vIZjD6et7ZsJpnpzBIu5xB&#10;Gn2MgbtXbXGnGMj8H3uCh7hTY8FrZXZkrsCOzkNO5xGEC2UWs1JjyZtakW9CSCldCcKEkI2ZYRJK&#10;sCoCYAziM8aDHsdonym2pK0Gy7/Qa3WPz7ju3JOfnbOpLzEovzpvU9+ctxkMzvmfL9nSn122lX9y&#10;xVb/+RVbAcv/7LIt/JMLNvOnZ2ziRwz3r7et8+MVa31/0ZrfmsdAV6TtrFU/L0fblOXeGLSUsx0W&#10;u9tkUZt1FrFWY3E7kL8z3ZavtHmIZtmtMYeSG8NWdLXfkcqMEy2WAiFN2qqHNKNElvneIiQUpRE0&#10;WmAP9mbafd1p9iuhN90ODeVY4GQhRne5c5ombEO6dyD6GxDDdZTJGgJ0jQG+wQTbhQCeqrLUSw2W&#10;c6vdSp8asKbXZ63v400b/mLXlX0Y/XrPa1rzzpI1vjprNYq4fJpzfRxi/CjE+NaA5V3ttZwLPZZ5&#10;ptORWTUkk8NS0SLpIvbHu0GXI/OKoIiZr7TIaQT6eJEFDyEMeyGZHRl2WGjHsOpAEPSggAe00lhi&#10;UQhtRRWrvpCKusevNbji72k6/h6/KaLvIALdiTHU5pzEiRgS0XMqbq4UxwI71JNrD3aqcRuTfQhh&#10;rRXAWQg/Cuk2UEwoDEVkCwlLKC+tnq7wmyhuvU5YREgrekJ12KYRJpPcV6CmY+FTCPKZSi/Sl/Gn&#10;dBit0maf7LPCCyNWdWvWWp7dsL7XT9j4hxdt/qubNvfVDRv9+Lx1v3Xc6p9T2vOYZcrJzpjJf3jE&#10;yp+Z4blsWM+HJ2xAqcdfnbPR7y7Y2PfnbfyHszb9pxznf79ii//0qi3875dt9jcXeXYnrevDdWt8&#10;bdbqXppkHI5ZzXNjblGk/Y1F63hj2dpeX7KWVxas/oUZq3x63Aof6rfUC63Ms1rLvNZtVc/NWMsb&#10;69b21parn9n06rpVPjNrxY+M89xHrADDKPdyv2Wf6+a5QxwYa9HLGA5zKOpZ5hrzK5YxqK7SpRil&#10;1Q9PWv1jjKGHpqzkAt/FmEvhnkaj4EMlhFty7HBthj2Isn2wBMMao0OF1AOLs0xdwOW4u113TY49&#10;T1n5HYL+aEzB33Hc38jGfeb29RSbHDdhfmCIKBJ3X+kJvn1/wd8O+8/C/9r3vuC///vw3X8P2Q7O&#10;eeuDt0J823kbohR3Rz68lJ8AOXFzgKJvgZx2iqINLy2w0JJ8dx5KjZaT74E8pdJ73WMPVWba4fpM&#10;O9LG/siDpPkay9/ttPprk9bPHB1/7YRNv3PGpt8/a0NvHrOOl1asQQ37nhh32RMlTwxbydOjVvrs&#10;uFW8MOlQ/NSwqfxI2hUI6dV2V5JEjtTq56eYS0vI0dtO09Z3lq3xzQVrfGPeRbx3vLfiZO8Isnf8&#10;qz2AjPjihI19fsJGPj1h/R/uMndXre75OSu41e/0Y/A6RGW33BLONlrm9S4repx59iLygt/qfH/L&#10;uj/a4be2re0d5rHwtuYzeH3V2l7lWM/OMIe7LHa7ykLQpQ+OZdj9Qxj8o+kWNJ1rseuVlnuu02oe&#10;nbC2F5at/+1dG/rgpPW9f8w6392xng92rf8T1co9bePfnrOZH5BFP6Ebf0YW/XwF/XnRxr8+bUOf&#10;7dnAZ8et79Nj1vPpjnUDOWrbkFFN7y5b8zsr7nz7PjpuY+jg+S+v2ezHV6z7qS0r3xuzlPEmC6rP&#10;t/9Xdrzdp0gZiKafsLqGf2w9YqrXGjNK9c3yjTXGCvt4RhzQ/rzvH4+/4I8ZnuwIQX+El+VZSFmO&#10;i7K6Ly/RpUyGNxZiKFVa5lSLFW/0Wd4qOmlOER/lFoXRHY1RHrtQaSnwxOxT7ZZ3odPyL/VYAZyn&#10;8MaAW7gsQE/nXO619LOdluQce40WCU9TBtUReOZR4MpewXmiVRZqvQFOh9GJzsw62+X6KZQ/olIK&#10;U1b80KjlXhngWF2WuIvhtw6H3dCCNEbyhsp/tbuUfzV0UckolXFSttDhxiw7AgJbGOut+Rbcmncb&#10;LUK+q+GvDunRXG/cYC3GZaMlT8Ivp1stDUMqbR4sgKV2jHGlrbZ7HaK34FbIxQw4XCY6O/MkvFQN&#10;fY8p+gwDa6vZUrYxzJRddFrlsHos5yR8EG4mx3QSnDyRa1DWTfK2mtY2u9rXacf5XQUjnGjjXsAX&#10;VVcX5JzvtgLuQSFQlLLq66qHQvKJZks8Lj5bi7ziPh6rs9RTza5Ul4ISSm4OW/FNcZIeSzvDsU8D&#10;le463WK5F5XpM2iF1+DVvoAPNYVzOOMDr/M4jp5FzRPwdrYqZ5YHx8niHNRDIB2Om3kOQxPOo4AI&#10;9XUQ3Pmf4H7BfXV9yVtN2CIeUhSUwf1RxG/Kui/oYhl+qQhh7BPxTPFORZipJ4Wi3aKna10zoDCM&#10;1eCRMgsYKHZRRi5FlK1q5sZO1btU4OyVLitY77OClV7Lnef5YCTHdVZgTKPzilLQeYn2QHaiHcpJ&#10;sqO5qaZ6t+oREFmcb5HKUGGeeJkp2gqMIUUsFjCO2Abmoj/B7RqhPrn7C37B/2Ts632gBfqwAsat&#10;0/Ne9LgLBkD+hzLeVR5JDXnltD1SlGqBFZkWWpdrEW1FFttbYYkjtZY8zpxSFOAscsaVOMHWdnVW&#10;VV9VmQYq71Kwj6DRQveea4Y4IZv2NtScWnW5I9TfZLIKnYINq1J6oxUWJodtT74FdnG+ms+D2OO8&#10;H8ecV/1XlROQA1QRtnJURk1VuYAl2aayU1Nc9/52VyZADtnbDlsPeq3IWkGvVX5A9W3l5PV3/FdE&#10;rWRN5AQ2m8rM+BDJuSYsYLeuIXNXlTHQ4r5/0E52Dls+SwMqeZAmBy/HU9RtPOcu52yksjf8TtuR&#10;EmdvR3AvZXO7aFl9n3PJ3EKebnfvQ45cr9atmmB5z0D3wNU2V8SxSkQsIFOX+e4qcnmx00XXhnQp&#10;wyTfjtah45Udx/MNKM+0QBBQluUQWMY4qEC+Vea7gI2QmkILq4NDN5VZTGuVxbZ5iG6tsIjGkv8/&#10;e/8ZJFmWpQdiZlxOV1VmhtYRGVpLD1fh4eGhtdZaax2RmRGptdaqUpTI0lpXV3fPdPcMIQwGckkQ&#10;pFHskIYlwTXuYmHg7s4PENxZzAxm8PH77nPPjMzKFjPVs6gBKqs+ex7Pnz9x373nfOfcc89BRKWV&#10;3za0gu+KUMoErWaJanQbp210mxdxneVIUGRtXy2SDOqwt5t2bUclYlrLeZwX4Y0eRDSV8m++T+5P&#10;7OR76WF79bBdu+uQ0sl31kbZ38y2q+f7ruH1K92ILGOf8xQjzFWIYHsegshplRYu4LA1Dlj/ODCc&#10;1u+oFcI0BgJ/cxwEbGchkFLOpJVTuhsitEDw50L3BzzIoWuCaHakHQtT2jE7f8ut6gTssWdZKM6y&#10;onRptwu7nVkI9dK+ZhtG17CN652IbST/aCX/6PAhpacCaeQgmUPkDqPkQhPNZgIyn8glVLMia5L6&#10;dJx9V1G5I+zbw+RDSrGgdAv97A99fFc9pYjt5rvQCul2tlcr26vFhodfvmd8jc9z0D6L5zps33zz&#10;Tfz85z//jwL/+B//4285Yf86ePfvf4Gc/fUoIvEpPTeA6htTaHx5AW2vrqLj9Q20vr6GpldXUP9g&#10;AdV3Z+G9MW4q2ueSjKWSiMWvVyBy3o0I5QiboTCYLyHBrTIz8YWHWq0lT4pOVf4xEcVFkqIFCooZ&#10;Of08iB3nb8YdiJ9yI3HOi6zNOpOKwCen0rUxVN+cQPXtCVTdGUPFvRHUvDpuUh60fbSAzk+X0fPl&#10;GgZ+sg8jf7CNiT88jPFfHsHYLw5j+Gc0Tr/i/X+0bPKD+u6PwU7DPutkI+L2lSF6lUJ7g/exVYNs&#10;kn+RfdelAbiFy4MouTxAokioev9ZGgMnOpBzkAR9jUbEHAf8JIUeDQFFE0cOO6hEqEB6lQcsD7va&#10;OZh7qbRGXNg744OqG6uab6Fy/h4ljrWQrDYh7zgHx4kG5J0mzjai6FIz71HL5btR+8YYDeoFdH2+&#10;gr6v1tD39Qa6+bn1w3k0vjON2tcnUHF/BJ6b/bBf6kLhmTY+BxWHCmHtI9jeqTRGUknUU0hQk2ho&#10;xM9SKUyVIYL3HCIDpp8GxHAxYsdcxnEbM0gBqFQWHQXGcburIQtBzRSwrRRGXXYzY5coZTVDQ2eR&#10;BFxRujQYcrZIvLf9OGghVzDRGs00MhqRQoKsZXma8QzpKWY7FSKoi8K3V8v7aJBN0HCh8ktfamA/&#10;IeFeZ5/hb/MUHcu+KWd+8XGhA/ZjXbAd6bAiQmicZCxLUZJcj3uNUtYspZYbRmgGVZG4fZoZKkPM&#10;gI8KW4pHkwj1yFnrQPF2P9zHR1B2dhLe85NwnxmF/eQgDcF+FJ7ug41jwntrCnWvraD9gy0MfHkC&#10;Y79/FuM/P4fxX5zD2M/PYPTnp9j/TnBL/ILfq2jPT4+YaLauj5X3ch7VDydQfmeY42cApVf74NUS&#10;TsJzsReuczQ4T7fTIOKzHKCCpyEUv0Tht1CCdBpHxSqwcn0ctXfn0PTKMrFicurW3l9AzT2Oyzuz&#10;KL8xyf46QuO1Fzk0apI2qxGzSENy1o1QLameciB6jsYv9yWtUECv04ChISojLnmBwne2HImTIiYk&#10;Rsrr1EEi02DDnopcvOim8HdmGKetZvc0+2flaMt5okgMnhC4p5y1O6Hv/Ag4DAPO2h8ctr9bBNo5&#10;0PYBx23g+0D778xnG1XwDLjvqfy2crr5340hJzynWf7O/hBUmIEgVYfXtijTzAqHuCgLXTkmd+WL&#10;NFpfZD/aXcJjy/m+G51I6PEhe7YJJYcHUXt5Fk23l9B6n7rnNcq7NzbR++YmPy+j/u40yq8Nw3mh&#10;C/mnKDtPN6HoYhsc17rguc2xdG/YRLS6/KsqMo7XIm6DcmDRhr0bHmQd4Tg6247SawOouT+Jhldn&#10;0fzmIlreXkLD2wvGUVn5aArehyMouUe5/3I/txynDwdR/Tp1zjs8/t1FtL6zjJa3eD+v8vi7Eyg+&#10;342k/ZUInS3mtUiC1suQfqgeNu733ZlA/WtL6HhvP7qVauXtDdS9soDKl6dNdLz7yhBcFwfgPM97&#10;pn5J36xBzAzH60ghXuwl6SJip12Uow1wnuxG2YUhVFIOlF0dgVt66VI/fCq69Jqi81d4fypoRnnz&#10;Nu9PxdQesT0pewQ5qSuoAz23B+G80Yuiq9QZVztReL0TRTe74Hp5AGWvjJl26PhoE4NfUI9S1o1/&#10;ehJDbx5G3YVZ2JY6kNjlQ7Av/7HDNoTvPsJOPSLngcYu+4RZDqZ+QZkgsmkIJ8mp6TdyNtCQE/T5&#10;hzH+nw6siR8ZLzJMLB0SYqOBYaN+saWZSJzoOjvSeitoONQib5r8SAbolCIgPeQIJUglf1QKLnEC&#10;RW9qYt13lTzx9gyqbs+h4sYMyq5MwnF6CHkHO5G2Sr43XY6wYfIBco8Y5YGd9pnUVcaBuVqNxBXq&#10;25UyM45VIDT7RAuyjtNYJUfLVt0Act38k+3GYWhTDvzDnSZiNXNFxjZ5xwj5hSKZaOxHacWQAQ3Q&#10;dsqEVhqXTYUIbSgwE6HBtTSuavP5mdxHeXAb7IhsdtHgpGHYQU5KeZg4UInkURr3kzSQyFNUBTpz&#10;uRFZ5EXiUsq3q+hXFbhV2qfCQx3GOatCokrnIN4kJ20GuV/ykvgqdfoMOes0OavSY5Fn7130GSQt&#10;sx3WaKypIO1BGmnkqAV+yElrP9VtnLZ5h1sMF9FKHq3k0uesg+StR8nPjvH442yj462mxoL25Rxu&#10;Mvn0dawKtsrZq/YrOkHuRug66fvqkbTKZyWnTtuo5TnrkXmAz3WQtsMxRVEPwHNhmPfQh4KjbPND&#10;CkaQg5ZtT5si80CTOUfyWg0SlsjraFdYxWPJ8/jMcbQx4sm/k5Q2gfxXRY+VNiFtscakhVAqCaWJ&#10;0MR/6pyi5njMNJ9vWg4PfiZSJ9lHJhW5ZjlAVNwlhjw4gu/bFL3lO1etBuXxVYX2rJkGFC62wbXW&#10;C896P5wLlLMqXtZbhQQayWGUnYo02610MoVpJu+tijGZIqQyzs3YkLzUeKHOtRUhqthmthHKDUod&#10;HEhp9IPD9gd8XxBwVgUcttoGnFWWw8qyEzSRG6mcnSqMK9lfpMKxaXipmGPBk2WWfCe00u6hDMyb&#10;akTeTCPSxhRM4rWiPBX9rmKQcsRSnqsgZfwE5ZkmXWasdC4ps7LvaNfQTlVKlNQZjW3LuSmnZsaM&#10;loFTp/CcUd0qNFZkomsjlK+WtmPiSLnJ+ZqzQDkr/TPL47WygmM/fowyRflcaa/ulb00Jei61SYV&#10;S/Zqs0HWCuUTZXbqvKJiLYetcsRqpYQiZQPRuSb1wTxtdF5PRaXiTH0YPatyhlNX8ZqJk1rNSzk0&#10;Q5kUcNIqqpa/M1sD2uPc7kQg6jaVv1UaCBUpU4Ex2cgqzh0z6jV2t3KA6/5MsbRF6RrqvdUW5K61&#10;In+9Ddkr1CXGscx7NI5bylgicYzPPa7UMnXInuEx4w3UX2Umt3toNfVbZQFCfYSXnK+UNoiHus+d&#10;iyDaA0KwOw8hburCEoEyrUzpEciha/hODUoQW+U0KRMiyqlLVZRMjtsqflZBsXr2BRUcayxBRBPt&#10;fuWsbePzdZQjtoNt2Vlp0h7IORvdRFu4Tnl1HQir5m/ryAUaSk36g4QmH2Uzn0nFyHhd5bCN9FG2&#10;e9gv3IUIccghSpDrmpQIctYSIezTQqj6ud8Za8nt52DHWPnVDlvJfY0T2kaP08vp3BpDOQjJz0Zw&#10;ftZjhMi5y+NNkTPeX5jfiasCf3LihnCMhThyjQN3ty3TFPxTSqpdxZnYbSJ0aYe5rQjdkFLeg94T&#10;31d4OXVNJXVODcdDnRNxDS62UQkSW70m/U9yp5y8lUjt57sfqjEpFzJGqFsN2If4dyr3pwxwDHIc&#10;P/rmO+aw/Y8J6+vr33LC/nXw6jcfIoKkQ5Vcg9uLENTBjjJAoTVRaQaq+9gADek5tN1dQ/erW+h/&#10;U1FOW+h8bR+aXl5C+dVxs5RMBbDilzhg5lxIXPVZM+4kbYUkcbaTHSYaIv+IllM1IvsABQqN03QS&#10;tRQSxsQFDhwaqtETDsRMOKF8V3tnS01l3LSVKmTtryMJpIF+tg0l13pR8WAEDW/OoO2DJfR+sYHh&#10;n2xj4hfHMPP3TmL6f3UCE6p0/bMttHy0gIrXR+G6042CyxSiZyjoTtYg40QNsk7WIfeM8va2ofgS&#10;yeHVHlOwQhFbSk9gv0gj9nIv3Jf6YD9HwkoimnGgDnuXfYiapqKY9iBxvtw4ItMMKMymfCbP2J5O&#10;krIukvQ+m1EqyTwuZ7OBRL8NThLg0gt9NCoGUH6DBvhtLecbQdXDEVQ+1BJa7nt1CLVvjqHpvSm0&#10;fMjn/JhG9GcL6PxsEZ2fL6H940U0vkMD5bUxuG72IO9sE9KOUKBvVyJxP9tzowJJ6/xMMhxHUh5J&#10;kh4+6Ub4BIUbETNdatJXpLBtVXU8e6PeRB1kaKmdDJDhEoR32RCsFAnNSsDOwd9WaJaRxA2r6AUJ&#10;7jzf3xIVwjJJvH67j4YOibZV6Zjv+mg7ST9xuB15W63I2qDyWiaxJlGOHHUjpN+OYBXA6KNgHKCh&#10;Q+WRIAW7yHPJWcvf6DwFJ9pRdKodttPtKD5D8HMRjSf1J+UJVtRoxlqdybdmcrmNUHhLqVPxRg94&#10;ETdEBTNEZUskDFYjjgIkbkBJtinMByuoHJWrR0tTeAwVTwoVerqU1VY3DcIheC5OovLmPOoerKL5&#10;jX3oeG8bPR8fweAXJzD6zRmM/Pg0+j47is4PD6DrowPo/eQg+j49hK4P9qPt7TXUP5xD2Y1RFJ/r&#10;RiHvO+8oFToNnXQaPkpfkUxjMWmJCmOe9z7lMM6a8NEijocSMzaU262I7eg62QvvuUH4Lo8SY/Be&#10;HEGJChJdGILrwoCJCHKc74ed26Jz7BNnupDN62Vx/GXymmnb9ewXfPYlEg6Ot/gFCt8lEpN1joOt&#10;FhQf7UbJqSGUnx2H59gwXFv9yFtoQWK/jwq4EEFl2XjRnoIXCpNpYKdTKWQb0mU5bANO2x1Kicom&#10;9Ck84zgkpOACudyiqPCiCRPZ6VdyPzhzvhueddiG8B2paJj2afmaoiCiaQjGENFaypZHgpDL7/yI&#10;zC1AdAG/L7QhpoiyjJDTVs62EBIIQzpIYBR1HUpiEOokEXNkknyn4gVbMn5UnIgX7Il4qSQFwZXZ&#10;JFU2JA34kD/XBPeBflSemkTj1UU0315F091VNGqMvbqOtjc30fLGOuoezqNCkeQXupF1hIRxqwLp&#10;h6vZr+tNTuiKB2Mmv6yKa6nAV+u7S6h9bQpltwepK1rZ50lG1zzIOlgN59l2VFwfQsP9abS/sYxO&#10;js2ud9c5ntfQ8u4yGniemrdmUfFoEp5XRuB+wDH1cg9stzthu9UB240OOG50wa1inDeHTERs9R0e&#10;e1mpDJpMwb/YRQ+iZl3cllJX1JslveXXJtD8kNd7tA9tr66h4d4iqm/NwMtxrNzaOZRfWoEROWZH&#10;6GAh9vTmYE8PiVQfx9ZQIRKpB3M261B4SBOglK+HSPD3VZvItrhlD/ZuUI5vkWwfpiw+RuPiRAPS&#10;jtNIOFLFv2l0UDcUXmxD4SXq4MudKLrSBdu1bhTfpK671Qfn3X647g3A+8oodeUk6t+hnvlkH4a+&#10;Ooqxr05g8ovTGHrrMCpPTyBzst7kJgvy5eP3itLxYlEmgswyLqufPc5jx/FuFWSQI5/9woB9heM5&#10;TA7bHTA5lfnb7wt2kukAnnfcD/jr4bHhQvkekZ+LSMqQaPaTWEXesw+9lJeK38tLMis6QsvzEdfs&#10;Qhr1c+40uYmMTk3oTtJQmC0n16pCzr5G6qxOuM8MouTcEErOSx8S3LrODqP4RD8KDnYjc60ZcTSq&#10;xTciycUSyW+y1hpRuN0O54k+uE/3w3mm1+hn1+V+lN1SOrBROK/y9+c4Xs6LB/aj5Oog5VCfGdNy&#10;ZiqKM22F43BGFbYV9VVMLsHzj3mRMu5DKg1kIVFRWYqYMnkSixHSSANQztt6GoNKkeB32oY10iht&#10;diKqjdyyi/q5rwxJwzoH+eos24DGffaKP53VplIdKL2BJrbryb9qkbRIDjNLY5/cLm6Ghjg/aytH&#10;rfZFT5cYxFKeJC5pwpa87wDb4QjlGrmF+8wAeemw4RXaesg1HCd7DIdT1KqcugnkknKuZuyrNxHJ&#10;heR4cr4WHutANuWY0hkkrVaYFAlCCn+TsVlvUhaYaF+2efa+ZvIrRfvynhfIuebJVbkVNxSP1Hda&#10;AZa5bgUD6PgMFRharjNIW+H3qg6vFBBL5Nzz5HVyvk7x2Sf5Lsb5rGOUw6MWYpQia6LMOFYSp8iN&#10;yV2Vn1GOi1itFiPv1PJeOTW0nDh5rMLk0JRDJ2OiGumEtmn8O0UpwYbZrnKm9JNfyklPTiwo12WM&#10;ouL4naL39g7RsB2pQBZlZsFsC2zzHSiepy6ZYXsO1LJ/lyCsgvLeTV4lh5XSJti0BJaykjpV8tIY&#10;8hwrgnSuIm6jzJJzGfKWrA2ML8mpgOEv3Szo81NjkOMtgJ2/+0HG/YDfBYzTln3LLPtWP9N+9S/1&#10;yfzsx1GD1vJv9fMcs8x7d2E6XihINdGAwaU5iKwhT2wvQ85IPfKnmpE5Tj4zWmkKXsv+jB3xIGGc&#10;44uyPGWOsmPesr81GaM0fJkK+FnWqgTaWYp6lcNyirYlt3JuKgJV6RY0ZhVRqzR94V3FJl2AUgmk&#10;UB7I2ZlNmZslx+o8fzNH25C/t1Z9Uq5Tlmj1pmSLVnJKvshhm79JrrWfXOsAx/pWFwr2dSBvo804&#10;QeW8NdG2ctya82iVKM8p2UMdl6yoWF5b6QpU6d9y3paaCSJT7FFRsZRbydItPF73GCgkFoiuDUB/&#10;Z3G/nkF5auVwVYSucu3GUj9FDnsQQfkXqTo8lIGxWqk6zWvP1dIGp4xV0TQ5bDc7kLNBuU2bWJHB&#10;uv94/l4OWxV31CRV6gTvZYJ6aLgW8d3ksg1sU6UHqixEWDntWZ9QhIiyIoR7LYSVFiLUQ5QUIFir&#10;bVy0T9y0LbgvvJR2hrcYUV4bosoEfvZxW2FHVKUD0dXUk8pxW+/mtUoQzm2YH6EN3DZ6rEjaRj5f&#10;A/WAUFeCCP4uvJzvWs5fH89VTvgcPD+5gZf618Pv3LxnF+GkzWrnPVEWP5bJ4rOEsasMvyXIZwIB&#10;CJbTVjzHks0BLvwsnjd2noLkMTmzVYxScl8T3ZZ9/Xilo8bVY24tWBN+BmZ86T4J3SfvPeDQlSPX&#10;AsekGX+02WzZ2EMuvzuAwgwL/CydpOjdECfPyfcUZqKiC9l+NsupW8V3U+dATAPtnqYS6jXaJG1y&#10;7PqQ1EG+0FmBR19/xxy2/zHhuzps3/3ZV8gaaUZSTw07uBu7KvLxv/Rk4n/hTuU2Hbtq8hDZ5kLy&#10;UKVlaG/2wHdkGDVnJlF3YRo1FyZQdWEMnlMks0c7kLtlGZRJ6+VmqVTaVo0xtnNPkLSZnK00fs92&#10;wn62C8VnaDye7ETBUeWhIilbFYGjkJpyI2qcg9JE3zqRuFBGQ7WJhJyE+vowfLdGUPEyDeaHvIfX&#10;teR0EZ2frqP/6y0M/uQghlX5+pv9aP14EbVvT6D81UF47vWg5GUa0K8Mou6tCTS9O4OW9+fQ+v48&#10;Gt6eRvVrY/48ozRkr1HYXmozuWIzjlJZHKhA/CqF2pIHcUvsjIpQ3Kg1S9Lyt9pJnnn/680mx47y&#10;5exqz8duYk8HO3h/MRKmvMYhqiILLpLgsouDqLw+irq7k2h8ZQatb9JIfp9G/QdL6PyQ+HgJ3Z+t&#10;oOeLFeOobXp/CnVvj6HmrRFUPhpC2St9cN3tRPH1VuRdpGI6TYF5sgb5Z5uN89l+kQb5+W4Unu40&#10;y8cS5Lhd9iGRZDt1U5ERTSaiS9ETyjdmP8ZzHeZ72aKi2ddGIU8yTGUUN0hS2WHD7sZc7GrMwe7m&#10;PAS3c7AOOBAnJTVNoa2iE4qYXq0251Y0Rc7hZpOzV5EZ9lPKY9aDQp5faRJUBTlmshQhg3bs7i3E&#10;S1352NVNAUljJ04zlUt1yGGbFh3v4e+7UXSqg8/RTrSh4BTbm/1IuR61lC5Hy+i2+Y42qZSXaLDQ&#10;eIqdoAJSDiMSdc1oZlBh5a7yt+vsa5vso/v6zTZvpQtpM01UOryfoXJE9nsR0V/K90eQbEdrNpUK&#10;NJEKP52KK4fKt/j4II2ZSVTfXETTww10PtpGx+sHUH93GWWXJuC7PIGKq9OovDZNw2cMjtMDyD3Y&#10;hiQadpE0lqKmPYimwRQtB/qEE6EqgKI+rsgXfhfJz6HDNrYNlRu/U/+PmaIgnHabImJ759j3TE5i&#10;vstAdMxmjWnz/ONtNDp7TNSe5zqNrltj8N4eR+ltpVkYhePygIkSUtSLIuAT2R+SVypNRIuiWUrO&#10;DaP6+ixaXl5Dy51VtNxeRe2FWbi3+5E720T5UIbwavbpkgwEuaylTMHFNK4p0MOKs6loLCIWWPoa&#10;RmX1tMM2ACkQwq+YpIACuVMDeHZG8gf8zWA5zPwwypvKVvljiwkbUcixnM99RCRhnLMFNsQUFiO2&#10;0G620fw7Mp8kKo/KPpfEII/vWITEUYhgOVoK0o2j5Uf5icRe/MiWiJfcKdhTkYXo5iIk93uQP1uP&#10;ku0e1J2fRuutZfS8sg99b26h+4396Hi0YaLFy25OwnV1hH120qT8qH1lwUSPOi72Ivt4ExL3kSRu&#10;lCLtSA0KzrfBc2sQ9Y9m0fb+ClrfWULDoxlU3h9DyfU+46zN2K5C7CIJ2lQh9i57kHuoDi7qnArq&#10;j8aHc2h+bQEtbyyh5c0lkye9/u0F1CuPNGVw48fLqP9wATXvzaLizXG47/ej8Drl4jnqqCOVSN4m&#10;OT9cg9xjlL2HSMI3fIiZdyF8kmN3hG0/buP4pM7aakbJ6X7UXp9G890l1N+cQyVlRMmpAbM6QMt1&#10;YydLENRHGdiVjaAetu9AgZmwzFqrgf1wG0rP9KLqygjqbkyglqi5MQ4fx7j7Qi+KVEjzSL1JyZC4&#10;VY6kbRowbJ8s6i05aJUWolR5dF/l796cQQP1ZMuHa+j8fD/6vjmMvp8cRs832+j+8QG0f76B5o85&#10;7j9aRdenBzD45RGMfnkCk1+exuDbh+E9PmIqzwbX8r37CrDHnUc5QH1gZvPVH5T6gjJL6S9cylHM&#10;PuMgOTXRNBrzSpXC8c9+qVyMQsCJ+7y++7eFgIPir4PnnecH/DXgN2JMlL7yGVKWROfnU74UIEZL&#10;Z/l9cGEWdlGWvKSJAKXg8WbTICtGYpcHqYPlyJrkeKMcySU3yaVRnrvaSGNS/KuN44xcjcgiD0tb&#10;b0TSkhyYcgjWImG6wvCBkD72TW5l4OesN6GAx9uOdMKpegXklV7KBUXMK3K+4fV51D6cQdX9KVTd&#10;m0K1oPy4N6hLL1O/nh+A5+yAmURVwazEWY7/UTdiR1Xd3IvkmQqTGzVHkUoqPqMIKhrnCeQVkd1u&#10;hGv1Sqsdoc12U4wsqKEIQfVFCJYTt8GGMO7XstLoDnIiVYgetJx/ciKq8FmqorRmlJeVhr2iSKe9&#10;pnZEtFZ9qbDsHHX7UpVx5KpGhFJiKTVW4HP+wXZyPnIFyiHfxXFUXplEhfgLeXyZH6XnRsjne0y0&#10;bvpanTlXitKc8bOiePP2k/Nyq3MGHMYKYEhc4H3qOPJdTdLruJwNRSPTLliwnCcy9BU5JgeFckGm&#10;KxpsQdXRiXnLsWCW/M7wvGw3BY8oOkzRXSmKfDURb0pZQI42Sr1glioTcqayjQOIH/aZegiqi6D6&#10;CCoYZzBGGa5K1uNsx3Heq5zik7Wm4naKqlwPkVuxzRMHSpG0A4nkh3upzxJ6XIjrdiK2izyYn+P7&#10;3JSNPGbEZ5y9yaO8nvJvmuvzXga9vC773WwzbCvk5svdsCnydoZ8bLjBGLUxdS6EeAvwkj2LY0CV&#10;9DOwh2NCKxVinIqypSxVtGJetom2MstrxbV+g/wMyLCAIzfYRGkpZZHl0BV+kHM/4HeBQD8yfUlg&#10;3w04qKxl3n6oz4mPiheQHwTRfthVmMF+T9Cu2FOSjYgqGxJaPSa3edZYHfJog2RT/pvCjxz3KZSB&#10;pqgY7cV06gPl89YkTqqCiJb4t4oPLlPmKFXBHG14v7PVFOeizFB6gJCOIoQSYV1KbeKkzOAYH5eM&#10;oVyi7DHOXcqiNP5eSJ2rMTDFy2Ypl6hb4rSqU4W2aQ/rb92TVkLkbbQax62ctpbjtt1MuKXLtp5R&#10;8bFyKCWBIDmmCFjdnyloxmvKGatnVSExFREzKQ16nGZyKJYySHl1lSoifZrXm6Vcn7OQPU+beKEJ&#10;OcKSlZs2d4WymtvM5WakUsYmzoh3Ui+OlVlOW0UNqxjbgtqwmXJbPo1O5O3rIjqRvdbGtmzic9eZ&#10;aNwYM9lVZtI4pEywTbRMfoht0leJBBVgVJqCGtq2FWxbH/V7uc1EyEYqX20lbdoqF6IrnIjwORBe&#10;xuNKrcJeBm4LYSW0gYlID2Vfqc1y3vqe5Lu1ipTxOoQiZ8P9CBO4L7yGqOZ31S5EEbpuZFkxwnmN&#10;cBf5qpN9k1C0d6SdNqdQLKdoAOIsfhQ+jccrEh9DHGYneH4zmfYExrm7EwE7OADuC4wjE4nO8fOb&#10;YK1Y+lXgeb4F3tcO7Ly/3wY771+BGnuKsk16u902C3vs2djjkHOX+ob2Qajfwfvgw3eMr/F5Dtpn&#10;8YPD9jfg3Z98hezeFqS21ZmcHREcEEFs5Jcc2XihOAMvUIC+6MjALhUh8mTRWKPBTqMtmqRyb3eJ&#10;KVQkIl3IgW7f3w7XoW64SQZLTvXBRWPTyldFoXWmk4Z0p3EkKmKh9DqN8xujKCMJ9l4dNTmqCo62&#10;I2N/A5KWK01kQLScWJMclFMkw3NeJCyTbK1XI/UAyeBhku7THbBf6oXnJo3S+zRoX59B3ZtzprhL&#10;/bszJo9t/btTaHxvGq0fz6Hr80X0/3gNo39wAGM/38bo7x/A0E830fc1jdhPF9H8/oyJbC1/OAjH&#10;9U5knqrF3m0Kpi0SOBPdRcVxshXFZ3tQdLLL5M/KNPmyGq0oAAprzbTFjGjJlAPBXSThXRQ+fTRi&#10;h0juSKiT5stMZHHuwUbYT7abohmVt0doKEyh/rUp1L0+adId1DwaQ/XrIyh72A/n7XbYrpPs3WhG&#10;8Y0WuO50wPugD1Vv0JB/a8JE2za9S0PjrVnUPZpG+b1RuK71ouBcG3JONiHjCEn28UYUneuE60of&#10;3Ff64WC72c51If9Em5U/bKvRRK3kkGRnrVBhzNdQuZVTQTgR3JqPPS152N2Si6B2DvxBBxImaUQs&#10;UMEo/+8+LadrNkvjFA0rR0IR37fNOOW59Tvlcw81m4gLvd+4WRXIYjvR0BGiJhQJQgVGgyqFijd9&#10;g/fN+1H75hxqQuGJdjjlkLxI44pGk+/aKCquj6Pq5iTK2H+c/v6Tvo/9eIEKZY7EerEcqTQm5Cgu&#10;OtIF58kBlJymwXV6BM4Tgyg82MVnbqWyZ5+jIo6f4n1N8v2N+2jc0bhS3rIBD6JIuGNI+veK1M9L&#10;CfJ5Nntg29+PQm6zl9poRJEsTJM8UHlmmmUuNDyIZCq5eJKLWJ53L9s0lYZm+gYV51ojktdoyCn/&#10;3IFWZG1TKdL4S9mwcu/tXaHyWypH3IKiZHgP0y5EjFOxjZBkjFLpjFEJTtoRN+/h8eX8ba2J3lWb&#10;O9mnSq4NofTmCDw3RsxnjTk720+54XIPN0OFAjO0BJHvPfsgDbAjfHcnuuE8M4ByGm/1N+bRdGMJ&#10;zdeIy4vwHRxG4TTvr8uLyCrJh1QSrBQK7nSEFgectk87bC2w/xcL/GycNk+Evo57VjkZZcPvfnDY&#10;fnc85bAljJOMMJGNIh8FVNxEZEGhQVQByRERSUQYsJ8JcuzKsaKl7w4SKpKcYC21cdC4dNC4dGUg&#10;pCIP0Q02pPR4kT/TCPe+HlSeHEXz1Tm0311Gx4MVdL62hpZXllB3bxq+W6NwX+1H0flO5J9pQ97p&#10;Nm4pN6gfnJcony70GlmbfpBG+74KxK+VImHDa+SY6ypl3/1JNL2xiLb31tD81jJqX5tFxb0JEx1X&#10;cnUAucebEL9SirBpG+KXPcg6VE8d04VyjofGV+bR/LrlsG0m6t+cR+0bs5S5M6h+YxpVb06h4tEE&#10;yl8fg++1UfheHYHvlWGU3R+E9+VBeO70w32jB86r3Sg8Sx1wuAaJ65QRC06ET7LdJnjN2RKS30rk&#10;UX65jvfAe3qQW8rcQx3IXKt77Kjd3ZuLXT1sy36+j3G7KRaZxXHpOt2DqhvjUL7ejkcr6H57Hd3v&#10;rKPr3TW0v72CVpP/ls98f9wUOFMqCNetfuoGjt9XxlFHHdj4Pp/vw2U0f7SCtk/52y8OoPfrgxhU&#10;kdFfnsLwL06g/2dH0P3NFtq/3ETLJ3w/H6+h+zPLYTvy5XFMfH4K/W9sw3NkELG9HgRVFyCoogAh&#10;pRzTpewrJNsxpU7EEnFeGhOlJNQeOyJLqPPcbAvBRTiLrL5DcqrcX4IKlf3P7SjYaVT+tnjeeX7A&#10;XwN+Y8Fy2BYg2u+wjebnGO6PpmwxBWloNMl4f0nLxe3pRq6oOrJyG6b2lSNnog4F800oWqIRSsNT&#10;xaKSaCRnU6faDnIsElkbLcZZmzBbiZiJMkQrtz0hg1oT6nLWmonp7XYUbNOopt6zneqE43wPuWkX&#10;OSq/O9dheFIZ9adXupOyyHaKepM8RGlL0hQ5uk6D3r+yJ3rEKrIbPeK2eNFMJdLJBTPlNKARLIeB&#10;DH6TK5DcQDxBhctUVFXO26CmIuypK8DuWsqDGnKt2gIE13GsqEBZYzEiyLWjWmnotrsQ1+VGPMeh&#10;HIQJw6XYa5bnliGR3Cllvgqpi9Um0kwFtwTVEMhcpSG/3ohcObj383nJexxHeuE82mfgIIoPs/22&#10;KYsPtNNIp4FPjqKUVypmpt/nsl0L+NtCfl9Inp/HvxXNploIurZqGijNQMo8r79E/rhE41/Lgcl9&#10;jMN1lNxu2If4IWKQ96wK0qO83/EapJgK1TxmqMLsjx/kMQNlBnH9lKs9JYjqotHdTfnSW8J9fKc9&#10;5I0dDlOlOlRFg1qLLLTwMxFKKKJZefTCVSisnTKJx0d2Oq1zmaIobv/2CeJ4Xjlh5ZANIJ7XfQpd&#10;3E9om9DrNo7cpKEyE4GbapwYVcaZoiK9CSM+4zxWUV0VbkkYrkDyGPvQJN/JTAsKF9j3FntRNNuJ&#10;vNFmpPdUI6GBvNhXiBB3DsKc5FTUtWH2HIQXa1Jc21zjXDA8i/Jpp9P1WXkV+D4QdRuA9gUiviJN&#10;Spsd4/UH/IC/AUzEXyH7l0l3o35Kua/JXGIn7zfgdypiLCiCMYjH7yrMtCbsitKwS0WqSnMQVVeM&#10;tL5KFMw0o3C+FTlztAnNJE+d5bClrJezNp0yKoVyby9l4F7JJDlUVedEaU5MhCztqnHK3P4ShHc7&#10;jLM2qI1ytp1yVg7bPo75YX+0vVIPyGlKHaMI3bQAFnjdxcB168wqUzluEyY5xv2OW6X8i+Vn+QHk&#10;2NXx2atNxlmbtUTbcFETUpSLZiKK8s7vsE30O21NFLA/ctakNJiifKRMMdHFlPkqhCaHrfLsKqWD&#10;0jekmChXXkv5ZGfqkU0dmbNAO3W5FXkr5Nar7chZoY0pp+1SM++9EUl8nlheP1wpBEfLkMDrpioa&#10;d516cT/txAO9yN9H+5h/Zy0rupZ6i/eTbCKBlWaBz0VbOG+eemCsDondvL+WEupqytdaytpK6q5y&#10;cj5F1ioa0++wjSynDJazltuwsmKEeQk5bEspr7kNL+Ux3EaQP0aYXPcWIgUPz8XjlDpB+W6jKnmt&#10;ahcia9yIrC3xg8+jv5XWoNKFKF2vjPpTEbtyADsp7xwFiLIr7QBBOWpyKz9jhxrIOftc+LmMOE2R&#10;VjzwHp+Dp52dO2H1/6fAfYFxJBtY1zcrT38NvnW/O/DrHLVPwPsk91JRy98GTwqLc8z6bUtxeFN0&#10;2ETMB8DvduDBez84bB/juzps3//pj5Hf147sriaktdDwrCtHbEUJBwYHkYsvxpmPIDsFqpIak0zv&#10;tmdij0CBGlSShVAfFX81O35DEWLbHEgkCc3hwHbs76SR14vS4/3wnhk0BY4qro6j8vokqm7SKL41&#10;g4qbU/Bdm0Dp5RG4zg2h+BSFxNFO5BxqQ+aBZmTsF0EmMV+nIF6qROwsCfhMKSJnSOBmPTTISfr2&#10;1SDraDNJdhdKrg/Bd2/cVNlvoMHa/P4i2j9ZRvcXq+j7et04Z4d/tg9jP9+P0T8guB35ufLf7sPQ&#10;zzbR+9UKmj6YRvlrNK7vdCHvMgXtuXrkX2qF80YfPLeH4b09irJbY8apUHCyAzlHSGTl7OJ9FymX&#10;mCIPaECogIESnof2kED2kHz1sqMP2BA1RqLHZ0heLkfm/hrkHaaxcbINjgudsJ/vgO0Cz3WhlSCZ&#10;u9SCosstsF3j9W91wPuwHzVvjaP900WT8mHm76vw2mniDKb+8DjvfxNN782h8rVRlNzuhf1aJ9y3&#10;ekzkcN2jKbN0uO/zfej+eBMquFPz2gxKbw2bwjkqEJF/lIReecwUOayiFisNFM7liBlyIaLPjpAu&#10;Pke3lZs3cc5njJb8w1YRCfvZbhTzHdho7NjOkdSfI7k/S5zh8yiy+pSgyFmlSmg118k+wD7Hd5u8&#10;XIO9C3LS+xA95UXkBIUuETWpvGteJK9Uo+Awn//CMKpvTKPx3iJaX11FC9H86jJq7vI5rg6Z6O2M&#10;w/VWgbx1L1K3aaAdb4b9Yg/K74yh5sGMqSRdcWcC5bfHUX5zHL7rY/Cy/6k6tN1fFVpO3NRFnmei&#10;HJEmXxnHg4yGXi+NCZKBkVoaFjVUmjQKe9k+PVRWvRU0oiqRPEJlP6HZTirL5S4UrFP57eujgTgA&#10;17FReM9Oo+zCLErOTcBxZpT9XlE7U/BenYbn8gScfEbbmT6+jy7kHm1DrskPxzYjlBdOaTlUaTlx&#10;hUbNIhX3Qgli52nELXmQvM4+tVWD/OMtxgDVcu0S9lMZnHJ2O/iO7Ge6jYFaeIJ99Vg7r0ESdJiK&#10;fJsKeV8tUjZqTI4429EulJ4dQf3VeXTcXkfDuVmUbQ2iiMQpsb0Ewb4s7HalmyXwJlcpZYOWtj7X&#10;YesX8gFl9YTkWccKZlbTKBrLYfvkmB/wXaE2N07bQqUyoHHHrRR2JN+LQbEIBt9NAY/REkweY47n&#10;77QkSFGUlvzPxC57hsk1qcm7yHobktn386aaULLZh9oTk2i+MI/W64tou7WEhmuU8Rcp2091m/Q4&#10;yftITDfZbzc5jvZzXB+qRMbJOuScIRk/3w77pW5TQFGpaCRHsjmWkziWY5Yof2ZJ+ObsSNlfaSLu&#10;S68Po/bBLFreohx4W07bVTS+sUIso+7VBbiuDCDlQDUiF1zYu+FDzrEmuDQ5dncCzY8sR23jowXU&#10;vzaHigcT8NwdhvMmx+mVTuRfpCy8SBlFGVx8tdM4aWtfn6ROmUXju3Noel+rHhYpa/n7t+ZQ88oU&#10;5ckw5Xcnsg9Rnq1SHsxSXozZSYpdSKLeSlHkmZb/zmlCyI09PXn4z1rTEDRYaHJMpm3Wm3FoCh9d&#10;HkLVXeqw13gd3mfTm8tofnsZLe8so/U9pX9YpwzfQNenG2j9kM/N+5CDVikdat6eQeMHbP/P1k3U&#10;bMsnbB/COGy/PIDeHx/C4O8fw8gvTmD458fR97PD6PpmC51f70fnF/vQ9cV+9H11EMM/PorRr45j&#10;4otT6HtjGyWH+hHTzfuuJBeoYH8qY58pKzJEOKbUgRiPQALtJtk2S8rY70iOBUU0hLtI3p00jkiS&#10;ZZwFybD7wWH7nwYCRoPf0InKJ1/0O2yVI9ss86YcUvEOFbFTtMZLtgy8aLOibVVxX7ltE9s9SOsv&#10;R9YoOd+E9GyViULKpPGZu0Yeto+84wC5zFanSYUggz1mTCtm3AgftCNuwmvy3RccaEXhNvnI4XY4&#10;Tnaj9NKg4QLe6yNmstNMZJ8kjztCPX5YK4aazCRn3iHxo1YUHORvyfUKt8k3luuNsR456DSFT02U&#10;1XytMdJ1PwX7eRzvp/hgD5xH+uE+OgT7wV7krbcZh4CcmdFyInQ6ENpqR3BTEUIaixDaSANW0bZK&#10;mVDHsVNH7tjoQFyrG4ldXqQMVJhq6ooKTZuisT5LY52cxSwDXlCEqnIeatmtlQZAf8t5nLXcSF5H&#10;Y36V/GuZfGJRx9eb3whJ/E3sqNesFFPhVj2bydE4UwnleQ2cU0uSY4aVfsqBcHJDbSMGOP5V4EfF&#10;X7nV32E94o3FxkGilGuhHTTQO3i8Kkn3yPHgRTS5Vbicr+12hLbT7lDuX/4dZRy0HuOoDThWY+VQ&#10;7ePvhF5yH0L7o7ucBlFsxyew/pajNoLXjNQ+Hafz+aFjwtvl3KVsIrQ1aNOW8qulAKGEtmHN1jZc&#10;+S5bKfvabIjhOWN5nnhyRDlQlApBUDS1YKJ7x+SwVqoxrVorQ6yeuZfclnxyrymuRB042WQibotn&#10;2V8mW5A7xHfSVYG9TWzPqiJTuCxYK5uog4Pt5Fq0yUyUIuWTnK8BBGRW4O+dDlrtDzhooxxFTzlq&#10;f5BzP+C74onDNsty2Cpq0UG57+B4kXPWBGxwPFEfWEXzuJ/cM1wBHdyvvKC7C8kxC638zi8WpZq8&#10;trGUe2n9FcgZpy0+14yCZdosZpl/nXHYphImPcpCFRJmKxA35UMMZX3MmBdxYz7asJRbUzUcf2Um&#10;SlUySAjpsBnnbWS/yxQTk8NUjmDlllVRMEEy0YqoJST/CAVmZSw3WKkXTPoF2snzSjVQSj3jpL5x&#10;IZJQej7Jz0Ta0JKfaXM1SKdukBM4XRG7M7ovRQyTFwpaQUB9pryzmUqD44+aVV7stMkakxYikTIk&#10;Xqn++ksRSxkYgPbt5XdaPaA0OmnTitJVOgc+x0IzshYFyXz5J6h7+HcCrxVB+1aBSbHKlcvryjGb&#10;vdKGnNV2c2zgt9n8ba6wQMhRO9eCvFl+nmw0ReKildangu/Xx3erPKhlhC/gsH3irDWOWn4O9VHX&#10;ldr4fosslFA/ECFEmJsQd3TwXOxDjyFO6SJK2N9KeW6vjefmeSv4DhVBKweucdIqmtbv+FXAAHmn&#10;6Yfsg5FEVDH5B/vrt5yflJFPoL8D+FUO21/trBUsR6f6uYWdNvDzEBhHsoEf3xuv/xg79/vxrKM2&#10;gN/ksDWpyB7f46/GE/v9WVjP8rjgsP8ZnoeHPzhsn+C7Omw//uVPUTI7AMdkD4pGOpDb14y0thrs&#10;rSOpKHeZcPVgDp5gGlpKuhxcTOLwGDS8irNpzCsUWkmMs7BbkbilNOp9GQity0UcCU3aaDkKl5rh&#10;OdyP6rMTaLgyh5bbNERvLaLu+qxZkuW9MGqKDBSfJGE+2YuiE7wfQn8XHaPBrwjE9QZTqVeRt1pK&#10;bqJvZz1IVJGzo61wKvry1giqH0xZ0baPpk3VbxXpavlgDh2fLJgCXiO/vw9jv9jC+C+3Mf6HWxj8&#10;GY3fL2mAfziJ8kdsi7sdRBe8rwyi8pGilWZpoPN+lSPx9Vlj4Cuaq1K4M47y66Mo01K5s/1wHO2m&#10;0dBGwUcBToEd3kvF0F2IoO4CBPVSWQ1QSQxRgI05ED1FRaEIyRUfUvdVIYvGvpb82y90wHtzwBSq&#10;0jM00hBveX8BPV+sY+RnhzD5R8cx+w9OY+EfneX2FCb+8Khx4HZ9uYrmj9i2RCufteuLZQz+dD8m&#10;//AIZv/+Ccz9w9Pmd8rxO/iTbR6/ibaPV/lcfPY3FtD06jwaH8yh7tY0qq6Mo/T0AI2bFqiabuyY&#10;G6F9fI4eErvRYsTNeUzqC0WelF0fQumNQXhu9JsiaGV3BlFxfxg1r4yj4bVpND/iPfH8LY94/ldm&#10;UXOH7XyN79tExbb5c6RRoS6UI3aOhsAMla2W+c36jCM3a7MZrpODqL3O89xfRdej/eh5awvtqhj/&#10;cAkVtyZQrDyXx6k8DlUZZ1DioXJkn2mE/UYXyngvdW8qBcYS2j9cQcdHa+j4cA1t768aJ4iWQVbc&#10;HoeH77D4dDcNs1aTTy1+xoeoURofNFy0BCRxrArp01Roc61IJXmIH7ActnLcJg7VImmknkq1AakT&#10;VJJz7chb6YFtH/vT9gg8xyZRcX4e9TfW0HRng228ipqbS6i7vYymB+toemUddfeX2Z/mUHJ1FIVn&#10;+DxHm5HP9pURqYh0380xk9NT8LHPlV4ZhP10J41JKw1J6gYNqzUatFu1KDreyvbt8aObx3VZke6n&#10;aDzy3Hbut5/rtaLFuT/zUBMS1iqgImVmQoRIXq40uf68J4fhOTqIki2OzSWOw+EqxLWQmFSxP5fm&#10;IJhjX1BOKpMvxzhhLaXwRIFJsD8R7hZ4HI9/DPM7YecxP+BvBipUQ4zzSaLZpmz/KAcNTGcxormV&#10;sSbHbUgBZXdeJvbk0xBUESC+wxAH5boKhbmy8BKNxBfcGdjloUz3ZiCqvhBpQxUoXuG4OjyChgvz&#10;aL+5ik726e6XN9BKuV5zeRKeM30oPNKKjE0S6RUaqYsliFxwIm7Ni5SD1cg93Qz3jQHUUD40vDWP&#10;5ncWDVooi9reoax9RL1wZxiui53IOVKLhFU3+yaNzLliRC06TdRt3sk2uK4OopzyRCkUGl5fRuOj&#10;FdS9ugj3tWGkHqxD9Eopkg9UcRy1wXNtCLUPZ9Gm4lxvr6Dh0QKqX5lB6Z0RFF/tRe65NqQeq8Pe&#10;bRrKB0hg9/s4BuvgvtrHc1KfvDGLauqTqremUPPOLOrem0fTB0to+2AVHe9yDL/G81EWlVCu5e1r&#10;RNIMZdmold8yvJcEs4/bfpLVPht2d+cbxM9TN1K/eS6NouTKGEqujVGHUb88mEH1a/OoeX0BtZSd&#10;tW8uoP5tyun3l9FK+dX+6QY6PttE68eUJx+yvXgfBvzc9ukaZfs+dH+1Hx1fbBrHrZyxPV9voe+b&#10;g+j/5hAGfnoY/T89hN6fHkQPdUEft/p74GeHMfyToxj95hjGvz6BqS9PY+BNRdgOmOizoCrq/fI8&#10;U6BAVX61xCzSxfHtJ8WaYVeqDOXFEsQRVPxAUdlh/D6EZPlx0QY5bP8DjveAc+M34Xm//QF/DTxj&#10;NCgVS5QfMnhUSEmV77UCIJjtbSCuSSNNBT+CnDlWgYySHITTKJRxmNTtRfZ4rUnTlTFVa6KnZBBr&#10;Gar72CCKt7uRvdaMpNlKRA27yFt43WEHje4K5G40Iv+AckJTfpBrll8jT7m/gNZHlGPvbKLjnQ3U&#10;vzIP360xlN2g3r0+Ro5Hnsfx6eM49ZwdgvMYuctWu4myiqCRHtxdhKhBt3FmysjP4bULD3Sg6GAX&#10;7Ed64DjWC/tR6tuj5ASHu0xKlBzyGkXDqlhO/Bg5z5AmhWnsd5HbdlC/tlBWKFVCNfl3FduH+jas&#10;uhDRKtbYXoq9XWWI1ySyKjT3azLZi9iBUp7DjfAu1aWgEU3oc7QiU2nUxyvaU8f0l5jCrIouE8JV&#10;/HXAjTBu93QU4sWWXG75XnqKuc9ODkvjurMQu9vzsKst1yCoi+O514Yw1SFQlXbKNm3DVK19yEnO&#10;6DER0HJYJChHosl9WGbSFyglgvI2KvJNhXQUcbaX71AFbeQ82TvmM0uTM1SgR4V2FPWmKLBJOSQq&#10;kcHfZvO3OQsNyNQx/N5An+cspM/y/Nwnx4jSSKTJaT1fh0w5rhcbkCVHNY9JmtR1vQaJ42VW1DLv&#10;M364FDFsk8getaVqOvD5m9kuquvQnI+gFj5/axHC2sjp2/n8HU9gOYid5IdyppDHDrINuBVUXTt1&#10;lM9DJPaTP3Z7EN1BPdFK3dbGvt3vQz55pn2hHY7FDtjn25GtAIEmJ0J8GgtZxqm1Kz/D0tv52UZO&#10;yRkbcMTqs/bpu6C8LOO0DRwTcNjqb3238/vnjt8f8AN+C8hhq6r2oYXqjznsa7nsa/kmotH0SZuc&#10;QOyXlPeCHEaRReyvNvLRYpvlvNV5yAkUAKIAAQWGhdDGiKAM3NtRgtzJethXKFdXFTnajKwV2luq&#10;HzNX9RgJkqeTPsofOWw5rilLFOFvZF+fx8jHSMo+FQvUZJnkjaJdJYeylmjfqcAjkbFYb4qXKVpW&#10;uWp1TkETgamqtbLK49aaTDpEfZbT1lx33GuctUKMH5Lv0g2mABr1VCZ1hCYajZyijLLkmwWlOVCe&#10;XTltM+V0JdKn65A2STlJGzRhiNfopwwnH9NEnxChySr+HaOJLOoBpYPRKo6k8SokT1oRsaaA5RzP&#10;NU87eaaOz+2jbHch3LSD0iyokBjlq3LSTvPafiglnqKbixbY5pRLmjBNpdxKaHcjSpOK1E1BXsoZ&#10;D+WIh++/lHKmjDKmnLZGhd2kQIipdiO6mjYAP4dXuBBWTp1ZJqdtseW49Ttsg91FCCGfDHVS97Dv&#10;GHvSj8f5V8kJwlzsQ0pvwN8o5224lzJXCETnalWXw+pPgZyvJnKVf8tZuzOi9nGgEPtvRGEA/Psx&#10;yF/YXw13MX32CXY6aAP4zY7QgC38NAIrSx8X4hZ4bYOd+/ywCkY/DeOg9Z/n23j+dX+dEzkQARyo&#10;g/IY/O4x2HZmcvBX4MG7bxtf4/MctM/iB4ftb8D7v/wGBfMkkHOdKJrldpoG8mgL0vrqkdheheg6&#10;D0LKihHkLkQQB8AevqwgKv1gCtcQdr5QvmwLenl8cRpYKkDj4styUegqGosGvyLywmtyEdNqIyEp&#10;RdYkjWiSpuJNkuaDPSghmfWcGID7RD8cx3tRdLQLeQdp8NPwzdggMdtPAnyw3UQ2FB3qtAgvSXf6&#10;JgnfRp2JDEzerEY6jfTcEy2wXeiE+0Y/fPeGafiSkL81jZb3Z9H+8QK6P19G34/XMPgzRdfuR++P&#10;V9D00TSN8FFUvT2KyjfHUPveNNqUR/bH+9H99T50KlrpQxr578zxfJOoeDiOinujNK4HUHy2DVmH&#10;KGAV7btOQbys1AhliCB5DerIx672XLzYlo0X27Oxq4tEt5eDYMiGqAmXqdSbsa+ORjvJ2dlu44Sr&#10;oKFQ93DG5Fdsf4dGxIdr6P50E4M0uMd+/wjGfn4UI79P4/on+9Hz1TqN8WUa6Yto/2yBxvkiur7m&#10;8/10HcO/2I/xP9rC5N87hLE/2sbg72+Y71o/X0DDRzPEHDq/XKPxfhBDMuI/P4jej/aj4eEcvJcG&#10;YeM9ZW3SoJgvQ/SEE+EjNlMUK2ycCnbGbpYap21Vsr1JLi91oPRWPyofjKCG7V3/5hRa3p1D+wdL&#10;6PpoBV0frKDzPS3lXUDd/SlU3BwxeRgLjrUia7seqXx/e5dJnFXtd5GQ83aWim+q1Dg1MmhkFRzp&#10;RMl5vs+bs2h+uGIctt3vHED72xtofG0RVQ+m4Ht5DKV3hlD68hDKH/Jdvj4O38MReF7uR+m9AVQ/&#10;mkCzIuTened7nEDpXRp3lzuRfbIRmUodcaQBOUeakHNQ6Rio4Ni/sja4b5NK60A73Ef74T0xAueh&#10;fuStdyBjoRl7J+uonKsQOVRJ481C9Eg14sbrsHe6ASnzzchcaUfhVi/79yjKzk0SEwSNwEuTJnds&#10;9c0ZlF0eg/1Mr8lHm3OEvznUgLzj7MvnrMInpdf4TLfHUHN/Go2vLqCZz1zz8pTpM7bTHcjm8XL8&#10;Zx6oZVs1o9hf7E/pKLSVs1aOWjlpbWe6UcT+ZiMKz3Qi83AjEtblsHUhZKIYe4YpxEeLTfGS9JVa&#10;kpgG5C43IVcztjSUpbDjWqR487GbBoQmbJScPLAkwiRcf0rBBQz2HQSP8mKnQjb4D+jA+Y8LVMZs&#10;bwORYyp9k++OBMRSriRYBXLUZmBXQRoNwDRTqf0lO+GiMViagZDqPES3OpA0UGaWojn396Di5Bga&#10;Ls+j4+462l5eRcudZdRem0HJ6QGoAGDSSgViZkgkJ4sRO1eC5LUKU5BShQIV7e29NozyO+OoeTCL&#10;RqU00BL/DzbQrkmUT9bQ9dk6er/ch77PN9H90Sra3llA5V1Fnbcg9YAPMUs0WqfYj+bt/LsKRac7&#10;4b0+ioZXltD65hqaXl9B7YN5swIieT/H5IILiRvlJtLedbnP5KRseWsZTZStda/NoeoVjruXx+G+&#10;yWtc6kXO6TakHa5DEs8dv+5D6lYt7Bd6UE2ZpeNr36D8f2MGPsq40vvDRtZ4+dsyPpdyk3vP9MN5&#10;uBN5MiQmSKx7nQhroYFfzzFSn43gJvbx9iKTk0zOi5R56oyNZmQfoK6jPktVLne2V/rhJqQfJY4R&#10;x/k35VPW6Wbknm9FIeWV80YvSm4PGHgIL+Wd7wH1F2Va/duz1FXUHZ+uouMztit1VwfbteNTtvMn&#10;6yZNQsN7yte7iJZPKUe/3KC+2MYI9cr4L09g/A+In57A9E9OY/6b8xh77xgqKLcSB7wIrclHSHme&#10;qSwbTB0frOIFWg7lH8shthzj+A8qykKQTeBnwnLasu/JCcdjzZIq/ea5ffdvDjkkfh2e95tfBTkw&#10;fnBi/G4QMBqM8UQZZEFtbDlrgwvyEJTP/sTPITIg7DTEHDS8nDbjvH2pIAMvKsdtsXIcWtXEk7u8&#10;yKSeTacRm0rDNI1Gr6JGlT8wh4Z0+mItEqd9iBhyYE93HqJGHFDBsvx9zSjYakHhdisKDrUiXyt+&#10;jlE/nu6C42If5cSAmSQt5rhXCi/bOa0e6jG606E0Xwoo4BjP3d+CpHnq+yHKpN4ixIxaOXKzVuqR&#10;x2sUHuwwK1VUvEuwn+C5qJOF4lNdKD7RicIj7cjluM9ar0f6Ug1SZpXLsALJ40oPUAYt27cct+Tf&#10;lMd7Kji+aCCH1RaZ6FulTjBooKHbrFQAxY+hlADKlRvR5kRkpyJKS0x6AUW0KqWADPzIHstxEWWK&#10;tHI/ETNIDFmOjL3jNPyVzolQugc5X5U7V4V+FK2cLYeFUifwcxrvP3WxGils47TlGoszkbMLyjOc&#10;ta8FKUu1iOM7iZtRnt1apK81mCJij5c0q3jstBcJs+WmMFmWUjnwd4qKVpsqzYOK/KqtMlfqkMW/&#10;01X41o9M5c7lObPWG5CtnL1EJj+rOJty7qr4mWwI25Eu826Uz1e5dtPIcdJ4PqV/UFG6rFXyHCJ9&#10;SfxN/Yj6YIK6zZ+/Uc4OIVZOoEHy1H4PIrrJhzoVKaz2t9IyhPKdhBHhzcWI5HuMoj5N6PJYEdJD&#10;VUjuZ/t2exDL9xMpx29rEaK7HNg7UIrU0QpkTNUgb9FSLdoAAP/0SURBVKERRcttcK50wz5Pztld&#10;hZgKu4k2C9FqhTxyrwIrL60ZayaSrNDIO+n6AAKyzBSF4vf6bLjAjgjcwHj9AT/gt4f6jaCUaISc&#10;tf6thVxEUqYHVnRFFBUhQmm2BH86Ln2WnRBFfSCHmlJ+KIo8xJ6F3XbKfUcqwin/knu8phBl4RLt&#10;ok3KFlPQq55yuApJJhVCJZJm+VkrDGa1fL8KylmbQO4iZ63kXozfsRkz4DFpEJQDWw5bpUJQ9KtW&#10;KWQu0fYjAmkPNPGnCFtBEb1KwyAnrQUeT2hrculSriXLeawUfxOUFWOlVs0X8sFEylHJd00epctx&#10;y+tp4sgqHhbIQStQ/vCzomTTZ3jO6TqkTtUiiboubtBH2a36MtQ7rdQBmjTSBJFWDfgn5hKGKLNH&#10;lJaFbWLydVO3TNSY1DOK8o/icWGd/D1ljuSVVjPE9fEeByiXh3h/w1XIoE0r52zOCDFMnqoVpB0l&#10;iG2gXq6krqaNsMeVZhDkyjArAEKVxoXcMMLL9+izPck5W6VcstRlVbQN5LTlNszvuDUoUz5bwusw&#10;xb8i3JSFJjr7CcK1WkuRt4JWcRkUICQAJ+WhgzKNHFP9cafTNRAta63gDPRX8U/JvW/DcvIG+rd4&#10;o8B+asD+68e3nbHPwO/AfZ5j1wKfLQBe47FTlX9beHKOZxFmwLYQHt+jPsu2fhZ61mdAW/3XQwFY&#10;z4fS8jwZ9ztkgWm3p/FDhO0OfFeH7du//Brpsy0mIjB/qRtFK30oWOhB7kwnB2wL9nbVILK+FKGV&#10;LgR77RyYFBAk0SEOksFiwkYUcdBT4CrXoZwDmimLclAAaxmEwxK6QRS6u+0pFLxJeNGZiBfce7HL&#10;m4I9VekIpxEb30MyPV6OvMUG2CmISw7SID3aD88xGqTHB1B6ksbwqUH4zo6g4sIYVCDBdaofBUc6&#10;kL6vweS3jZqnEF4qRfyazxjcmUcbkH+2FcWXu+CmgVt2b4gG7Rga3p5Bywfz6PhkCd2fr5qUCV1E&#10;95dr6P3xJvp/smXQK2ftV/tMJGr3F5vo+mwDnZ+soY0Gb/2b0yinkey6RuJ9vg0FJ5uQc4jkcYNC&#10;fUk5vaggxkmCR1yIGaOCIKLGSMpoNEQIow5EjjkRO+1B0lIFMvfVI2e7yUqvcLydhF7OtW6U0HhQ&#10;9KeKYDS8PoeWtxbR9PY86t+aRu0bkzTOp9D4/gxaP5nnva5i8GebGP75AYz8kvjDAxj+5T4M/nID&#10;PT9bRtuXs6j/aBxV747A+2gQZY+G0PD+LA36dRNpW//mHCrujaPobDuS95E4q8jaYolZep+sPKn7&#10;aRAdpHLZrkP6FhXifi1xJqnfV4r8M03w3R1Ew6Np3t8s2t5bQOdHy+j5dB19n8r5soaOd5fR9Pos&#10;qu6OwnOVBhGvo8I9WQdrkbFdg7QDVJhExhaVIZG0TuW0UIboOaXBKEXULN/tciXS9zegkMZP2bUJ&#10;NL26gs63ef73D6D3o230f3IQA58dxOAXhzD0FfH1Id7DJpreUZ7KSRNxXf/2tEkb4b7dg4LLLcg+&#10;S2PjOBXUCRU0aobrKvvL1R64tET7It/vWRL80x1w0WgrvzqK2lvTqLk+jQpFEp4bRdHRPmQd6ELa&#10;RgeSVlqxV8tNqGzjqWhjp6r53n0IHy5FNLfxVNZ7Z6hApfyN0UPjbj8NRxo02TQcVDxN/UF58tQn&#10;cg+yTxxVn+gweXwLT8iw7ITzfK/J5+u60Pck3cFZGofnuuC53I/Km2Oovj0B75Uh872OL7k0CM+V&#10;YTgv9KPodDcK/GkR8miwZm41IJntHb9I42OaynTMjvAxhylikkjjyeSmo+GSqSVDU3z/o9WUDaUk&#10;UUXYTQNaUR9B/tQIctoaA52KZGdydjNTuWMG0FIafgSUyPOUwH8iCLRLAE8pPv39zPc78fg8IhnG&#10;MWshkCg/XOkO8nIQkkfDrpBKV851J41/55NJtd0ey0m7t8dD+d8A174eVJ2aQOOVBVRfmKLsHYX3&#10;zBC8Z4fhPW9VEnef7UfxiS72/3okqO/MuBAxRfI47UASZYbyT6u4pPtSP8pu8PdE6Q3+9qbSy4yg&#10;7OVRVLwyYZb0N8uB+PES2iiX24WPiPcXUfcqx9n1PuSfbEby/gpEzrFfLropI2phO9UF37UxND1Y&#10;Rssrq6i5PYOSi0NQ4cOYxVKETNkQu+wxE3nKTynnau2rM6h5heP3wSR89zhG7o6hlPfivDaAgrPU&#10;e0cbsXejgnKHcps6JW1fDQopkx0aQ9eGUMJzOK70oVD5d0+2muXSOfvrkb1G8r2oJcrlSBqm7Oxm&#10;O7SqKjzbuY5t3lyA6E479g55TSRY3loLchSdsd5oUv9kHWyhPKQeVsqSc908fxdyTrci/TgNh2O1&#10;BkohUXCxFe6bvfDdH0Hlg1FUs/2qX/XjNbalVpW8O285bT9ZNZON7cpP+z71FtvZ9wp15+0+uO8O&#10;wEd9WPMu5fVna9R52xj+gyMY+Snx9RFM/PgEZr85i7EPjqHqzJjJ0RjeUITginxT3XyPIh9J3uSw&#10;1Sy8IdYi1Saa1j9xK0etAce2IiZM1IQfO/vt7wjPOmh/GzzvPD/gbwdyCj1xIknea1+BWSYbyq1l&#10;fJBHFtMgEuxFJhhgT2E2dhequAVllT0TwR4r2jamUdG2Zcgcq0PODDmY8vct+rHEcUU9q2Jgob3k&#10;pIqwnfUha63epH2yHSbPOmo5TaUD8462msnSglPUs2c0BrsI5dimntQ+jkvbqR7YjquIqhy2rdTh&#10;VQgfdCBYEbxDTvK+MqQsVCJ1mbp9o9YU081XqhMVeaUcdF7sQckVTVxRjkqWUIc7qIsLqeNztpqQ&#10;uV5HTiDHAfnVJLnCMHlkLw3dtmIE1+dhdyXboIrjTqCsDqrJR3BNIULraeA2kVO2km+202jvJFfq&#10;LqUM8pJbE7004vvLsJfGfjKN9jQa74raMoVqFposB8FCIzLmKWvk6JhWYTNitto4LeS8yFxtpLxq&#10;Qd4+ttGBdhRss00IOUHz2J65+5uRt92C/EPk3Mc64T7TD9/lUWLMTEa7qTNyDraSY1QglrwuaY2c&#10;b5PXI1LYVntXqhAz56X+cCF23ovU9Roez/d0vAsunst1ug82njeX19CqLE2mp/N36RvkI5tsN/Il&#10;7c9mOxpsN/thfZZjvugEefVp8qGz5E2ECuPm8n5VKyGL96/idXnbfN9bHeRlHcjebOM7aUHacqOp&#10;np5EDpQ8X4dkLZVekEOHICdKmalF4kQVElRQTblrhwm2dYIin3tplxiHbDHfEft0iw1R/BzTZkds&#10;h5PvSjlxXUjoLUGCUiv0k3Mr8m+AGHQjfog6aLIKBYstcK6wLRa64Z5mPxxsRUYLr1nB/uEqMEXK&#10;duWnI4hbTZyJR6lomWA4lZwRHHfiE+IMWmGjIlABh+0TB8V/qnji9Hj+93/7MHxOHHkHnnfc9wuW&#10;E8yCuD9hnF5PHLYWT5XDtghRxTbaAxwH8hcUsK0L2Bfz2T+JiAIey74YyXNEkluoPsbuwlS8UJiE&#10;PSVpiKwtQGJXCbIpv4rXOlBMmyuXY1MTSEkzlSaSXxGxyhOraFkVDksepS3LcaX0KKGtvG6HneOq&#10;FMkcU3LSphCSeUplo6haRdcq56xWSeRuUC9QBuTvp6zb6kLRdjdBvbDdSZmngKYWM+GUSQ6nVHra&#10;ZxUhpyxfbTApG+S81b3pvvZOagLM77idpi3L6yraVsEw+SstKFxrI3gtIo+2ZA5tycy5JqSTj6dO&#10;1mPvSBViKccj2QbhHS6EtTkQ3q70MqWU7RVI0QTmOG20ST77BK9PvZg6WouUYdqbg7yPft5HL+WS&#10;9IJAG24v9WdybzlS+6uQJvRRP/QQ3RVI7SSXbfEgodGJaNp64V7qHUcqdhenYo89DUGOdATbKXOK&#10;VYQ6EyEO2n9Oyhk337enEBGqc1BmM3lnI1RgTIXGyp3U3U5EVNJWqHQjkoiqLEG0HzE+N6K9TkS5&#10;KSeJaD/0WXURTG0EF/uOHLfknErbpjzIj3OpEqbPUc5Z0ajKk68JA9lRfjszYHca25P3+xT8x7DP&#10;WvA7RMUVTQoPXp/Q9rlO2mdgnLxFO0He+Rj+Mf4Ylvz5dgqC3wTrHp+G//4N397xvH4Yp6txvP4q&#10;yDG7A0an+GHGN9vqKUjH+GHGO8E2e/jeu8bX+DwH7bP4wWH7G/D2L75G6nQbDUiSk/lu5C30IndO&#10;DttuZI23I3WwiQKyBnHN5Yiu9ZgBF8KBE0yjLIgvKYgCVpERipJQZzQVyFWJXHlrjAHHl8cBrCXT&#10;uznAd9lT8KI9GS/Yk/CCg3AJyfgRtz9yUyiXZSKqrghJHR7kjzegdK0P1YfHUH2Kxuj5KVScp4F9&#10;XsvpB0m+lBtRle+bkLqvDkmbNdi7Xok45RBcLUPMcimil0sQu1qKhH0+pB6sRs7JRhRf7DTVxLV0&#10;v/L+KOpfn0bru4vGqdjzyQb6PlOE1z5083PXJ+vo/nQDvZ9vov+L/Rj6egvDPz7Iz/vQqYriKlBz&#10;dxCuyxTgJxqQvOkjGSXhpLGvCLP4eSqG1QqSSyoQFXkiqUwjUY2bLUXosA1BAwXY3Uci3st2GrEj&#10;fsZrnHaKCMjdajYEVU4Rz8VBOM72oOA4CfHxZpMb1sHn8N4eRN3rU2h9fwHdMrq/2U+jexujf3gQ&#10;Y3/vMCb+AQ3vf3gYo3/vIAZ/eQA9P1lH/YezKH04gPzLbUg/UYvY/V7EbHgQu1FqsHc/Sf0WjQ62&#10;Vwq3KQcqkXFQuVGbYDvdZnLtui91m22uor8OVSHjMBUFkXm0Brlsh4IzLbBf6kTpjQGU3xlhG42a&#10;rffmIJyXu2A73wZVc7eda+VzdKDkmvLM8n3cUbVmHntrFI4Lfcg5RqOI7Ra7XIFwtlkEETVHw2OV&#10;ZP4Q7+P8CGpuz6PtVb63dw9h4P3DGProCEY+OYrRz45i7KtjmPzmBGZ/fhqTv3+M73INtW+Mw/fK&#10;ALwPe1H2ah9q3h5Fy6ezaP9yAe1fLKL9c0WfTaHyjWEe0wfvPeJlRWsPoerhOBpen0Hr2yvo+WA/&#10;ut7bj8ZXl1F+cxqlVyfhuTwJ94VxFJ8cQt7hHhptLYifrULEiAehAy4Ed9sR3EXFpYgW5Q4a0tI7&#10;LdfxIaaf46vLgQhVIOZ3iWPlVOhU5ivNKFgnCVgRAagx1ZjjZjzsQx6krpHI09D00PCre3kKHW+u&#10;oPOdVVOYSGkoauWUusXnuDEM300aTzfG4bk0zL7UjyIaQvlbIhc0bJdqSXo0K0xCQaNT0TR7p/S5&#10;3CzZlOFmjDcSDBl66SRMSQPs661UvlUFCC7NpiLPwB5bBhVmDuVAPhWkZsufOGvDKCeME1H7qPgC&#10;hsRjgS9HIrc7HZTfV+xU5M9Vkv7jLOwktH7wGZ+FlutEU8FZS3bYTiSuT8F/jL63IBJi4fHsLJW+&#10;SXUg52wODbdsIdNUmI5z2LDXw77nyMUuWxp+ZEvBC85U7PJmkLiVoGilHRWUs/VXF9H28gYabi/B&#10;y75cdKyHBnArUtYpY2lUq2igwSLJ3AINU0XCTzgRNsR3OmJj33QjdaWcBnIzStkvq+6Mo/b+FOXs&#10;rEkrUGtyrU6j+u0pVL09ye0k6t6dQeP7c6h7h/tep4F/n3LiRjcKL7Qh93QTso4p8rQG8ZTt4dNO&#10;RE67TTS+HJ32E9QR1+dQf2sBZRfHKDO7kUpDPnzahd1jBdQDHmQcaUDxpR6O41ETJVv31jzq3iT4&#10;uerVKZTfH4eX48R5qddEA+ds83ormlyhXJxwIWrUjr1zKghG2XasA4XHOymLuT1iOS0KNltpINQb&#10;J0vcgBuh7QV4qT4DLxK7m0hiOwoQN1qKzJV6syTaQ7lVdXMGNXfnUHN/HrWvLaBZ4/ajTXR+uh/d&#10;XxxAF3VQy0fLqHlnGr7XR1Byvx/OuzTYX+418ruc+2rZhi0f8n19soz2z1bR8bkKhy2h6f154wDv&#10;pE7o+5Lnoy5rUUqfV6fhpKzNOF6L9OM1yD7H57nShtIH1CPvzaL1kxUTjatrD3x1EOM/PoHBDw+j&#10;gu2qPJha+ru7Ko/6OgO7tEyd+j1M6RBcNMRcxYg0S9HYD+3s9+QI+hxp0iWQvAqaxBUM+bXwrAP1&#10;eVBE2G/C8373u8DOcf8DvhuMw5bGgAX2ncd4VmZaekIw3+l3hDHMaDxoNYcKH4a4aZRVOrC32Yv0&#10;vlrkT5BPLPXAsdwD+2o38hfbzFJSRVLFahJFS2Sn5FStQqZWzhygUb7djJyDzcjaph7c4hg+QAOX&#10;SN7y40AdOQixSVAGKl+iCtvEUUdGDruwp6vApLxKmPAij4Z64X4a7vubkK3VX9TPCYuliF8qRdK6&#10;D2mUYXknmo3jtvTaoJnI0sR8kVbDUK4oR66ibVPmKHsmea9Kx0TeENFBrtiQg5eqMrG7JhvBdfkm&#10;6ja0thAhctgq4rbOZqJuI5rsiFaRMhr0cd1yAnqxt58Y9CJxuAxJYz4k+R0GWp4ruZWz2mxFJpNn&#10;ZPFz5nITZZWcDmyb9TbjvCxQtfNtYksr3LpQqJVu5GB5B9tMPQIVMRWythrIzalLro+h4401dL25&#10;adD66hp8V8eRz+eUDHWdIwe7PArbyR6k8XeJkrfL5QZp5Mt5h8kPT5ArkqcUqm0OUxccbEEmZXDK&#10;WjXblc+xUmn2GYeuJg9PdpMPUX7zfeo4OXD1fQHldNFRtjEhmS2nsgrlykmuormZhIrTKhLYFKJd&#10;JZdfqEHyIvuCooe1YmKZ74WfkxcF9gt9pyJEbL80fWf+JlSUaIH7CTmAlCdYy61V0Ej9MLrfTY5H&#10;Pcx3Gqb8uYpyM2kVLEQo4q3TAeXkjelWHl/qOhWaI5QuIXOkFgVTLXDMdcOzPADPwgBy+hsQVW3H&#10;bpdVtO/FwlQE2TIpe/MRo8I9NNBDC7IQmp9FDpZLTsYxVsBxR05mQM4g7mA4hB/P8pkAnh6jBMfl&#10;c+H/fufx3y9Yz2k5TthGBtRf33KqWHi+Q1tc9dsIPLvVPjvx7fPu/N4sbSZHfowd332f29O6N/JT&#10;vvdIcvgAzDJzcfodx1rFhwk+uwXu4+/UL59wXUXpqi4G+WtRGvtyqnEUBpdkIKwiB3vb3cgZ5ziY&#10;a0LeQpNJjaKUKVoRkDhRjqz5ehSs0raZb8DeIdqN7UpdUoDQ1gJE99iRTJ6Wo9UYay2U2VqRQbmy&#10;0ogM5QDXeCZUjDp3Xxv5Wi9cJ4bgOTMG7/kJlJwZJeccpBzppe7oJCfUZBt5oFLfHB+A/Rjl0NFe&#10;2Pi3UHSIdpacu2uNJn2D7CqtxlCqhIRxL1KmK5BJmZGnvOe6H8pcs5pxWdsWPkszeWUdbcQKk/s6&#10;otNNOaH82yWI7y0zjtjM0XrkT1HvTLQgd4ztMUwZ2V2J2OYSRNQUI9iXhz200ULLyUPr3EhuKUNq&#10;O6/bTQ7YU2eQ1V2LjLYqJDfS/quhfVpuR5iHekarpZ20JxzZRBaCi58gROA7Ci6yEKLVVNTtmpiX&#10;U1XO1ehSO2LKaNP6KMt8brON8TkR5XUgstSBKD+i/bDqIRAl1GMlxdwWI9pNmeiyUZ4VGQR4ZBhh&#10;OWx3rNqSXUmIu2k1QZQCCMkPte8x3/A7LX811E93gtd7DJ3LD78MMXKEfxvfF6H0c9FKP2dS0PHe&#10;tU/f8RjDa/zjPuDgtCayLZjxoPHxN4Z+/yx4Xj++La80Pv+a0JgmdN87sdNhG8APEbY78F0dtm/+&#10;/GsSiRYKMBLbqTZkzHQgk58zSHzTR5uQOliP5B4Kwo4KJJAUx9aVGIKsCtHBLgoBDtDdJAKKgAgq&#10;IpGkoDXLIJXbllAElxBSkoNQL19kOQdSNQeQiij4EUHCGV6Zj5AyCgXBq2NJ6ClkIqo44JsdSOwv&#10;Q/pUjamymK2Z/s1m5FNIShg6jvdRiA6ilEZwqYn8GoLzVB8KSc5EHlPWSe6WfYhbIgFeJWndULGy&#10;cuOITNuuQsYhktajdcg9SbJ9rs1U/5YjtObVSTS/PY/2D1fRIyfuF/vR8/kmOj5ZRcM7Myh/ZQTO&#10;WxTGF5uRfoLXOOBFxCKF4zSVwqIbKZuVyDrYgPwjLSZqVmkPVJVYpDxHBHeDbbtUhbiZMkSMOhE+&#10;7DCI5OeEGZL75RpkrJL00UhIWyNBXK5E/AKfgc+RvFGBjO1aU9Cr9PoAah7yXt9aQNfH6+j/aj8G&#10;f7qF4T84iIGfHUDvTzbR/sUy6t+n4f/aEAqvtSH5aCViNkkC5ZxlGyj/q4qPld4YQsXdMdS+MoM6&#10;Qp/ldHVc5HOeJsE90YDCMySLchbfGETtgylTcd13exhFZ0ncj5GgHqlF+qFqHtuI4gs8560hE9HW&#10;+s4Kuj5ct/DROjo/WEXbe8pbKWfFPJpV0OftWTS8OYu612Z4Tjlt+5FHwp6xxT5KQyZhsRrRM+UG&#10;8fNULlqWR4VpP9aHsgtjqLk+i+Z7K2h/ZR0dr/MaNBja31xB25tLaHt7iddeRd9nG+j/cgO9iqj+&#10;ahUDP90wEcljf7SN0T/awojyGv+c7/un6+j+saKvV9D5+TLaPl5C8wcLaHpvHi3vLaHjA17j/Q20&#10;v7uB1rc20PjqCqrvzMN7ZZKGwwCNhVYkr9Tx/VYgioo5hoZS3IQMsWoqab7TGfZNKmLNmsb1lyOq&#10;20NS4SSJpwKjoRUrQ0vVlMeqkDLOMThabpYpxo6U8lwexE/RSF0maaHB5GZ/910aQfXNSRNdqyXa&#10;JZf72H40Bs90wK4iZFe0dHsCnosjcJwaMAaXIRGzIjpliB1yI1IFRJRrs5fgNtIUEqGCHaXRyWMS&#10;SIZMNVNVQh7k85A4RNTRaOS43eVIw64ikqqiTCPMLeLO8U7iqVn0UM2iG4etX7EZhaq/RXAl6AOK&#10;4GmB//2DpaB//UznzuP1PE/jWePGEF3uj+bxgpyx1pZgG5rlPDKqCtg+OxAwtCxjQvdlfZbjO1Rt&#10;SeUaoQhHkqo9Bal4sSAZwZ4sRNYVIbnXh6LFVpQdHkbVuSnUX19A/e1FVN2cRdl1ElMa0/bz7Cen&#10;e1Bwqhv5JykDjlvGtlY2yNjN2KhD4gL77pgde3pzEdTH640UIX6uhP2/1kR8l98cMfKp8U2O7/cW&#10;0PLxMuURx+VXa+j4mmP06w10faU84lq2v4LWDxZR/ybl6/1Rk9ZGE2x5p1qtgoKr5QidciCE14uY&#10;cCOGslMRDvaj/XCfpGyjPsjcaMLexUpETLkRxmP3rldQtrfCfqUXnjvD8D2kTLs/DNdtnvtGF4qu&#10;8HkutKGAsr9IRRJPqHq8luGS+FL2ZvBcisxL5LUSiL1z5WYJbbZ0kCqn76ce2iQhp4GeNFaGmH6O&#10;4c5C7Glju3cXmQg/RYDkb7Wh5OwQyq9Povqu5OsCGt9a5vNuoO1T6hXqmI4vuf1qE51sj86v2B5s&#10;p7bPeMynS2w3ysmPKHs+YhsKHy+i9ZMlQilxKOOU3uBTytSP2YYf8jdEIF9306N5lN8e4fvsQtaR&#10;OiRsUIdsVyL/fCvbZBAN1HN9P97GyO8fxZDw06MY+dlxTPzsNIY/O4YG9gvbdrdZkhfWbMePSjLx&#10;Ukk29rhJ1NyFiCbBTvBRZnErp61x1jo5vknao0TaDenmOyPZFvlV1GSATD4ZJ78eO52ovwrP+90P&#10;+H5hp/Hw2EDi52/JSB77xEERkLlWn1H/kZEWVJyLPfYc7HbkIMxnI0ctQ2Z/PXJGaIxPkK9MNptc&#10;odKjKjqj5a8JWuY/Tb26UGXGsRy32QeakXeYY/lEp5nM9FwesYri3pikPh9DyYVhU5S0gDpT8kWr&#10;Y7TMNZC/VoW3VJTLcbAbnhP9KDnZTyOfxrqch9s8/0Ea1EpvdLbTFD/0Xh82hRNtZ8ltDsoZTH26&#10;VmFSyqStKrWWIvYbkEV+kzFfgwReK7yrCEEtlK+dNhOBubdfEbQ0rNvJHZttCK4vQFBtHnbXUBdX&#10;ZWF3LTl4A2VQM8dGB8dfj9NEbSaoGvoYn19FbqarzCRsqimIYzkYM5eslAAZK03kF41IlyNDTtx1&#10;8tz1JnLRRqIeqQZ1BLnpajWS18jH1igrKW8z9teS75KbXhyE78qoVWz4+hRcSp1D/pu73WpqUzhO&#10;sE0PdyBDxYVXlSKhDpn8nL2fslfO9AMt1DHkScvV1DMVpkBj3Czvf4ncel8j5T25zfEes9rOfqzH&#10;TEAr2CF1pQZKzSCk87yZPG8Gt2k8j/Yl81xPwHtWVPSi+Db56zJ/L4fsnHJVct8K74fPnSXw2TNU&#10;lZ68TikUdHym/zs5edOVskHfycmrd8dzZfL3VmoFK3JZVeHjR72IGypF7IAHMX1aou02BdWsAmtO&#10;RHcSHQ4L5IMGbdo6EdvJd9hbhrSRGhTOtcO1Qp4334XCyVZk9dUgvpF6z5dP+4zvX9HoRZpEz4Ki&#10;pBS5+GyuRpPHUbxMXO0xjwiMt29j51g2Y5S/sRx1TyMwfp+M4e8XnjhOnjhrTU7VbzlsrWe0eOlv&#10;h53P/vS5AtcK4OlrWODvn8H3nRPrOQN5QaPYv6IJbS3HrXXvj2U3Ob8F8gDCOMS437SbeV79Rn01&#10;m+fNZt/NpKzPsFbpOlIRVJKB6IZik5Yti/ZT7lwT8pfID2frTS7zvZRtipzNXFBUajX5GMeDCoxR&#10;bkb1UgYOlSBxwmfktSbQcze0aqAV2ZTrSmug8at0LJqcUf2UAnLKoiO9sNHGLDzai/zDXcjeIt8j&#10;cvldgZyzJ2gjnxqC+wxtK/LQ4uP95ng5b40D9wg59HYncngtyRSlSogZ8SB6mGOeiKd9pUm01Bml&#10;9qk26X1UPCx5nHphlPJqpNpEyqaP8Z4mG5E7Re45RZ463Y4CjvvsYd53dyUSWkoRWa28sLnY7c7G&#10;S44MvMR2Mynr5HR1aVWdnK+0Ddy0MUptiCmzI9bnQFwZ5Yu/UJdqDsjxqmh9+XVMPQJCE6bS1yb1&#10;JT/vnHzdCb1TOVQ1Ua9CtOKFcaVOxHtdSCjj83Iby7+1X45ZOWMDiAzA75w1Rev8k/0BB6rqHwTw&#10;7HUD1w5cf+d5Avu/E8QzAzD91j8G+LcCB5QfXIh2ymlrIZBbPBBYEPjNTmdnYOWRcXzuOO/3FYZz&#10;63kE/zt6Hh6+/0OE7WN8V4ftW7/4iqStGalE2nQL0onUCQq6sXokDyspPoVAtw/xHSSHrSQXjS5E&#10;1doRXslBXZZP4UnSTCEQ5OLgVk47NztdKTukqgNWsKNSeETV2RHX7MbedgqlrjJTWTy5z4ekHhq/&#10;XaWI7/QgocODvbxGYlsp9rZ4EN/k5nWKEeIjAS3Lwi4fDcSKDJLRLIQ0UqhTAMdTEKdSQOfM16N4&#10;vR2eg33wHRtC1akxVJ0ZR8XpUZRRiJZSmJaQGLpP0mA/O4CyC9x3fgCuMyTUJ9uQe5SkdJtE7gCJ&#10;G43Y1ENVyD7ZANvlTmPMlr8yjpo3ZlDz5gwqH5HAy1F7txcF1zuQc6kZWedJ4s6S6J0ijpHM0SBO&#10;P0Rsk3weakD+sVZT8KmE1yy/OobKa5PwXaIRcHbQ5NES8dxL4hgzRQNgjMb+SDFCh4u5pYE77uT+&#10;EsTOUrhPKzck903SKJ7h/nm3cUCn8r6zj9aj8EwrnFfkbB4wS2Vrea81jyZMxJr3wQCcN+VcbkLm&#10;iVokbZOw81kLz7SbyEvlRO15fx/GTUTqScz+7Aymf3oKo18eQd9HB9D6xhKq7o7Dc43GyLU+g/K7&#10;o2h+YxE9H+5D9web6HxvHa1vLaHmwRRKb1J5XSeRvNJjIro8t9mO98dQ89oUmt5ZMMW/uj/bRN9X&#10;B9D39QF0f6E8i6vGGVr56gS8Lw/De3ME3mvWUjrb8T7kUeGl02hIXKhBLA2umCkfoqn4YrmNn6Wx&#10;o+XIJMzZylFHIq+8cZ7zNBiujqD69iSaXp3jM25g9OvDmPr945j+xQlM/5L4o+OY+qNjmPijIxj7&#10;5SGM/HwLAz/bj/6fbKLn6zW0fryI+vemUfn6KEpe7kUx33vxNRoKV2lwXO2F+9og22UErotDKDrV&#10;i5xD7Uih0RA3X4GoaS+ip6iceY9aTpepGdR9HSjYR0W/2WXy4GYvtVhVPLnNXWozS2CSxqsROyjn&#10;TymUHy2qrwRhPQ4Ed1EZq1CIioRouRyJh3KsaXZYRkXOZoshHumrJB00RlNouCQT6YomOqh8tl00&#10;ljrY5zjeSUwS2W5KiB896EJknwPh3TaECT0kOHLY0iAVoZBxqsT7ymUnoyN1igaaIoO7ShDVyHFa&#10;notdjnS8VJSCPTIQqORVeEBE8/GS/IDDlgTVirANKC4pqGfxtHL4foH3/VzyvXPG9cnxjx0T2j4H&#10;j59ZitrvmFWbRdmo/IlAhLK+09KxMEXG8LNJexC4jiEq3O8nUqokLWNtV3EqXrIlIaQ0EzENNqT0&#10;lcG20IryI8OoOz9tCkA23OCYuzoJF+WTTUXozhEXemC/3A/XtSF4KB9cV4dgv9CH4nO9sJ8lTvea&#10;qKecbfYjrRiYKUU45VbkmJ1GdalJDWM7QdlyfQT1D2bQ+PoCWt9dQhvHffuna+j8chNdX1NufLMf&#10;PYTyhHd9uYH2j1fQ+O4cZdcUqih3y++NouJlyvN7E6i4MwH3pQHkH283S2Dj532IHKexO1lqch7u&#10;NRWCvYiZ8CB2xou9SxVI0cqGw00oON0O20WO12u9cN7qJ0imb/TAdr0TBZfbkXe+BTmnGpFF+Z11&#10;kKR4i4aAomn3N6N4ux12jpkckvn4Ca9Z+qzJi5RZkuu5GqTJ4TFVhbjhEoR2FmJXazZebMrEC800&#10;lnsLzcRKhpZhH6ZxfY5659Ig7BdJ6C/x+lfZzjd64bjdB8+DIfgoqyvfoL55exL170yj/l1hCg3c&#10;Nr47g6Z3Z9FCGdn6/qJJzdP2EdtTuX4/XuNnC63vr/AY5eldMBNvmnRz810WnKBs2aZe36hCwgrv&#10;/0C1kf+S1bWvzaL9g3X0fHoAPZ8Rn29hkLJ/4pvTmPjyNHrf2ELD1QU49/eZQjkv+TjePSpMpyjH&#10;fEST7CdWeRHvcyG6hLLDyT7ph5brRnGftb+QJDsPwSSmKkigSQVTtIDYSV5/HXaOrR/wdxF+efct&#10;PO/YgDy1EHAa7XTY7qYh+ZKNHFEyj3w0rLyIss5FrlmOjCGO/3HqPvLbrKl6Y8CrIrecZlo+q9yE&#10;cr7lHGhB4ZFOGt3kieRlzjNKVUAZQX1uV/5ZpUE41GkmaOSw07JW6cZQ6sngLsp96srk6QoU7muD&#10;43A3nDzeyd8VKxKf/C/3SBOyyAXFC7PINzUBVWBSLbQh51gzoXQo3HeMBvgRRYF2Im+rFZqwT6Jc&#10;UwEvU9Sr12YihVVES2lV0lVQS3kaR6jD+zRRVISg5jy8VJeJF2ss7Kql0U3OHNpCTt5RbKI24/so&#10;M/u9SCDHUBEb48wWlO+RbbN3kryA7ROjiWbKPHEs5Z2Nn6tAAnnN3kXyreUqcgtyrg0+kz+SVXUn&#10;Cg4JbSiivLMd7UQxOUfx0e7HTgulksg2PKXZpFlIW+Izzin3ZCVSyO3UvsYpukwOs1Br8lIm6PqT&#10;vI+JUgPlqZQjVSllsuRQVoTrPNtB+XF1zLgmmPl8hrP4TO5dbcVjYkepH0bJqUcsKNJN7atjk3mt&#10;1DmlgtAkXSXS5quRwftTnsyMRWsVkvbrnQipC0prxeenbjBYow4hlNs3R3yM95dLKIJZy6y1TFtL&#10;oNP57lRgKGWS12F/TBrl/Q1RfpLvxfaWILqLdlaHwxQhi2ylXvUXJIvqcBpEd8rBS1tpoBzpo3Uo&#10;mmuHd30QZWuDcMywjQfrkdjoQXBJNl7IT8ZLheRlhWkIsWWSI+SQe3G8kZ+FFmQbaHWT4WrGYShu&#10;w/H2q2DGojU+LYfkr0Dge/+x3zc8uXfreQOFe56KaiWeL6t+E3Zey99mpv0oK3bASgFjybMn4Fjd&#10;gSc8cec5v18IBF3IQStHbQCBSNtAuxinLXn/4yjbHTAR3oTl8OfvNLkgJ2FRJoJoU7xUmIrfK0jC&#10;79mSEVSeg+gWp+EiGZP1xm5Km67neC6nXKbNpEj2kTJEDXgQ0k27qbMYEaobwH1Jkp2LdcZeUn7s&#10;/AO0i5RrmzZj4WGtcqBM9k8UaRIpaakaicuUs+RwGfs4prdlR3WjiDapAnMcp4dQcm4MZZemyKNn&#10;4b1ALn2KNuvRPhQe7EHeAY7HzTbKhWYzcaPrqyBa5GAJIhRtT7mt3OFxwxzPlL1J45RBE+SVk5QR&#10;47XIGOfzTZHDzlCmTrehcIrXH6f85BhP6aScbqINVmVHqEe+GK10FO/PsIq2EUGKhvU7XFVbYLfq&#10;VuSlmxoWSp0ieyFgOwhy1CrwLriQvyEMR9P7U9TszhVTWkUl56jfSSoE+uxOZ6qOlSNWUbJy0MpZ&#10;K+etYKJouX+nY/bZcz0PgfMHrhHAs85a4VnH72/CU87Z50F2awA7xwD/DjhlA07bAAKO2p3OWuF5&#10;/FbYecz3FYEJmMD7+lX4zhG2/+Sf/JNnHJf/Gv/a4P9roL+f4Onjnrff+u2zx/7Pg3/9r7/bdR/9&#10;7FPEkLTFkrQljJCIjZKMjBDDFUgcIqntJ4kjMYjr8iCuswSx7S7EKE8WhWVMM9HkQmyjG/EtHiS2&#10;e5HU6UNqL0lwfw3SB2jIDlYjZYgYJgnynzd+gCRQlRpNThkbwohIzRzzGqp8m9hJksVzxTSQEFfk&#10;Y7eHQqaEQsidbrC7JANBHgoiL4molwK9ggqhmkZhQzESeG8pPWVIH6xE9ngN8qcbYFtogWO9A57t&#10;XlQcH0bduUk0UrC23FxE650lNN6aQ801Cttr46i6OYHqu1OmSnD7u+vo/XTbGK6jPzlBHMfQj4+g&#10;98ttdHyq5apraPpgBU00kJtoINc8mkMZjWPnlX7knGxByhaF/Bbv4USryUVbc3cara+voO3RKip5&#10;HeVfVK7WxNVyxMyzbRcosGlIJy4rrUIJImccZqvCPen72J77iQMk6VsCP29bSDtopSPIOlaH3FNK&#10;+SAjvB9VD8ZQ/2gaze/SwFck69sLaH5zHs2PiFf4+eECWh4uovkBcX8RjS/PE3OovzOD2ttTBjW3&#10;J1F9ZwI1d/j3y9Oof8B2e20JHW+vo+/DLYx+cQzT35zBzE/PYvZn5zD7B+cx+/vnMc3P4z8+ieEv&#10;jqLn4wOmyI+WHbt4X4WXOpBzjgbSlQ647vSh7OEIat6aZlvyHt5fQN1bs2aZsvJc2s5Q4ZklbiT5&#10;VKLKM5a9n8qKkFLNVUQFlWjqag2NiHLEztCwGSexnXSxHctpSNTDfroLVbcmzH13v7OBgY+3MPTZ&#10;Qd6bct1umTQYSolR/4aV27bswSC89wYMSu/1w323B67bNMJud8FxqxOuW90o4X377o2g/OVxU03a&#10;e3XURObkHWnne2rCXhoz0TNUytMcOws+JPP+sreUj42G3KkBuE7206AjTvSZCHHXiX54z46i6tIM&#10;fGfHULTVSWOgxhgxe2kIyniKkkOoj+Sj24bdHarYbCGoy2ZISWiPE+Gq+tnnNojoZx8ieYkkeYkY&#10;kUONvx92IWTIjuDBYgT309jsLjQGZ2hXEcIUKcRzR/ay/QY4Hnk9GT0ydJJnZMjQOFM+Oxocyn2X&#10;PkHjd4BGUBuvyfG3y5VOwzkFu4vSqOgzoWqxJtJWzkXjsOU4DThsbVRgImlUst/G8xXE9wKGVPoJ&#10;vgolPIPAd1bEqwVDuP1kyJqZfgKLjOsYgoraLIkxzlmlRqCiNw5bntdfOCysQN+JHHAfSYBIk0Wy&#10;SNQKScRUPKwoFS/aU4ysDKvOQywNvUy+K/eBHtRdoDy4sYD2+6tovssxeXUMjnO9xqGZc4KGJeVW&#10;wflO2K/2w3VjCO4bw3BdG0TRuW5kH29FhpwOW3VI20ciu1JpIp4ix50mtcuPOjPxUjeNvxEb4me9&#10;ppii7WSnWfZbcpVjScW57ipn7SRq3pw1ha9aP16hHF1C/buaDLMmluw3O1F0hcT0cisKL7bCdb0X&#10;VfcnUP/qHGrvzXAsT8F9rp/yoNFcR7nAw9ifQ/qKENJfhNBBksPJEpO+IXNLObJpJB9uQOaxRuSe&#10;4fNR/jhu9pooW03GCT5/NG/h2XYeW29kbdo6jfG1WlPsxrbVgVwa4SnTldSTNKxHtVxZBWc0mcLr&#10;cwwGteVjV0sOXmzlu+jkexmgPpopM9FicvyUXh5B1d0ZVLw8Be/tMbhvDcF5a8A4j51y2N4bhO+V&#10;EVS8Omom2pQnvfGtGbRIfr+7gDbKqLZ3FtGklA6vTFtObMkf6hzJoYp7lNcP2a6vUda/sYLa+7Mm&#10;sl65weOXKAMmKSPGOL4nObbnSk1u3qJTHfDeGGHbzqPrg33op1zs//wQt4cw8OlhDHykNDOHMPjO&#10;EQw9OoLGi4vInW1GcG0Bdpflcsyr4GAOIr027K2i0VHmQGQJSbeDRsBjkLS7OF7c3G+nUaHVOAYy&#10;CnIs4v3Ygcsx8BvwmNgGxs3fAp4a8z/gO2On8+bZ6DEDysEnjh3phQAo44idKxgCkVkhNAaCiRDK&#10;QKXo2mPPxgsFafjP8pLwgvLrleUhut6B5K5y5I41Im+axjb5YMZkHZJpFMf7V6tIt2qyxxS52uQx&#10;5BYZSkuwQv5GZNJQV3753I0m5MlBuFSPpKlyM8kZNeDg1kl54EHaXBXyN5pRRIPedqTDOGvNyqoT&#10;bZSx3SaqtvoBx+39KZRx/HsoW93XhuBQgbPzvSg+q3Qs3cg53GpSvWiVQORECYIpR0IG7Yig7lYa&#10;hvSlOhQoqv9gB/IPtCJnX5O5RxXjSuZzaJltzCD1fw+N+PYiBDXlI6iBqLcQolQKDTaEN9kRSR4f&#10;1e5GNLl9TLfSL1Dfj5Sb/I5JU5VIFKj7E+VQXahiG1EurioKlu1B7iUHh/1Er1nhVnZhFOUXKU8v&#10;jKHs3IgpIFx8uMvk6JdzVY7ZdEWcrioFU73hNTGKHGb7hfRSfoqL9FB+9xUbhPXz/rnVd9qvrfYp&#10;qjlyyGW2BnwHAciJvhNRekc7ED3EZ9VKIvKbiH4HwnStHvEnnp8I5XXkFA/vs/F4h3mvSdPlxokb&#10;cOQGoFUTSiUlR60Kr2mriD1tVfQue5Xvhc+r4ndpC7WW45fPnaUoZlMhnu0xw/acVt5z9jW2eQr7&#10;ZRLbP36AvLGP76NH70XO2RLLwU7IoRvV5UJYO3lcc5FBHG005XEummmDe4m6Zpl9aqINqR3kjdVs&#10;v5Js/KggmeMjBUHFmUYuh9vlqCFs/EwZbBy2HH+Paw4YiNPsRGD/zjH6q/C0DPi+wZJFASftk8hg&#10;4fGqL7XNcxBwou7Er+awO9vEkmdP5JrlvFTEqeSZBfK5Z2Bxxe+rfnrSXgEH7U5YKRGsdrHuf6ej&#10;1pLrlgPb6ldWKgj/eyDUP5VmbU9RJn6Un4rfI7/d7eU56xwmmCxzogkFy93ImGlB3Egl5YCHY5ty&#10;RSnmaAOFy9fAbcKYldtWRcVMscR9TSZYKsPkv65D/pE28jTaerTj3GfJy870cV87eRL1xXoNUjc4&#10;fml/5h/uhOP0AI8Z4THDKKacU0CRapkUHu5F/jZl+P4OZKkg2loLZR7t0wXqDI7zhHHKPNljstF6&#10;aDd1C5RTfcpXXYa9wxVIHqlC2lgtsica/U7aduSONCK1izqrqQQRHM8h5F4a03LQBjmzEOLMRqjy&#10;x1IHhggmXYGik3MMlKtUNYVMMTe+j1ClnxP8fdl6N+JXTxyhKmgoPHYgsm+anNj6rPeiaFBB33O/&#10;nHPPOlMF7ZcjVE5TOWjltA0gkOpgp6M0cJ7fBgGnoKDfBq4TwFORuzv270TAUbsTj52zO7DzWs8b&#10;hwGHbMBpuxO/jaN25/ffd5jn5z0bTv6c97ITD76rw/aP//iP8dS/f8//Df498Vd+6PMTmIN2IPAf&#10;wGMN9Dlwjm/jb+vfv/t3/+5bTti/Dl795kOEdhZTaHDwKNH9kAibD4mjJG1aNsWtCISgiLrkIZ9Z&#10;Cp04UGbSFCinUlJ/OVIGq5A+UmtmeyVsUkdrkDRchYTBchMpGE0CYoSUHEp+6G8JKkMSeVwyj08e&#10;IDnsIWFpK0UUBXKwN9+E9ge7KHhMvjx2bG1JNoKVdsGWid1FGUQ6dhG7tXSCRqSEWXApBY5SLFRQ&#10;aNRwQDVQYJgqrW7erw/ZU7VWtcn1dtj3dcKtCN1TI6i9NI2W20voeW0fRt47gomPT2Lmi7OY/fo8&#10;Zr46h6mvzmL881MY+ewEhj45Yozavg8Oov2tDRrJc/DdJBm/OgSXHBUqGsa/616eQQMN6MYH88bx&#10;qWJQNhrLeUdbiCbkHm1G4UkqjDMqNtZlojJyDqm4VitKLvah4saoKSJlzqMK6w/n0EQju5EGuiLY&#10;6u5Po/7hjIFSFHSYHKubGPxkCyNfHML4V3yOr45h4vNjGHx3G50PV1F/dQYlx/pM5FiyyPOIm4SY&#10;pHiAhHWQfWKIpHnQhtAh/j1CwTpBg2Gm1KRmUN4vpXZQTjDHSRLE88OoujaFuttzaHh5Ac0PltH2&#10;2ho63tiH7rcPoOPNTbS8zms+XEAVn79MTs5bo8bBLSeO757yVo6aJcuKgiu62IGck83IOKwo5TrT&#10;Psot6Trfh/JrY6i5M42Ge2yDBwumTcqvUXme60HekSYkbfgQt0yyu0iyu+hG/GopUvbzng/Xo/CU&#10;cv/2oORqP0pvDMJ7Ywgl1xVJ2GsigktvDcL38ohJh6Hibu0fLKPz41V0f7qO7s/W0fP5Bnq+2DCf&#10;ldah4/11tL21iubXlviOJkxRC+XPjFvwImzSbvJtxi2XIW1/jSlqouJfpVdo3Kiq/PUR+PheK26O&#10;opLvVv1CTvQG9iHlfyu5wPs622eKbShauJBGoJYIqhLp3lkajDQmwvqd2NNZhF1tBdjVSrQUYrcq&#10;h5LMh3WKDFDBk/iLxIQPkrzQWAkbdloYsgyeKELGp6C0CPEjHsTTkFJV0yT2CyXMT5mjQTFP40IR&#10;MAt8J/M0RKZpiGiCp6/MRNnuKcvCS06NwXQEkVyFFGVRuIuwccz6nbbW0jvLIDARpVToj0HhbuH5&#10;SuJ7Ab/DNrJQKESUQYGB9j2OyhD4LAEy/6yj1gKJiVH+TwisReRJImwkGMXFZhteRCOS57bgV5b8&#10;nYj8nsJMvGhSHaTgxaIUvGSnQVZKg6wmD4l898XLrag5O4mGq5QVN9m37iyi7s4cqm5RBl0dMdXP&#10;c06wTx2tR/LBaiRtkyzyc86pFhSo2N6Fbr9DoedxoTrlCFQUQhaN9pSlGsRPl7EvObCrKw+7u/lM&#10;lBvREx6zhFWFYbK2lBuyDqkqKqjo1WNNyD9LWXelB6V3hlD+kLLt9QnUvDGBitdG4LnfD8etLhSq&#10;IOCZBmSdqjcrHnJP8XcnW03xPaWZyRSRXlJULfv3MI37fhr8vQUI7itA9JgLqZRTeQebzNJcVYC3&#10;XyAZvz7Aaw7zmhxvchq/u4jm91fR9tEGWrlteET5dG+K8ptEnM+rXIfGIcIxl8YxoIioROrHGOmw&#10;tmIENXHMNeTgxfpsjr1c7OngO+x3mGgwRbgrqtZ9YRAVtykbX9Gk2Tpa31tH83uUGe8to+Edyi+l&#10;gHl7Di3vL6HzE8oV5U3/aBWd76+g7W3+5tEc5cscWnlv7Y+W0fo67/mVBcqLGfMObad7kM32SNlX&#10;i71rHI+bHKvKwblRhej5EoROUIaPsx+N2y1n7awHCYtlNEIqkaFI4mPKqdmL8ttKhUPd8mgRrW9T&#10;dr+7ie73DmDgA+qPj05i9pPz6H15C87NHrMsN6yGcqeEY97Bsa5coqXFj521ocWWoRCA9LWKjwXz&#10;s5bZ7SnIMk5bRXLsJPfPOmcfQ2PoGQRI898mnisDfsBfGwHniHGQyCB/Bk/kpmRgQB5axnzoThTv&#10;xA7nrZy27F+7i7LxEnngi4Vp+FEh5SF1UYgct7V2JHaUIWOoBrk0hLMmOZ7Ha8hxK5Cgav8jmpis&#10;QPoiZZ9WwWy2okDFtVRIZkMRkvzNMvXeAsfVVAWih1xmFUpkv9049ZKny00EZu56o8lfm7dFHCKO&#10;NCPveItJS+S8TH6hSavb5D0ca17DgcgVyQNKyAddpk5BP+wmsrePsqMDScvViBijzh5xIHyUenqi&#10;xDiW8w+2w3aMPPFIu8n1aqHNRLjm7GtG1lqDmVxNHC9HDHl9hCqCK21CXSGCagoQVE05WcP2raeO&#10;aXQgssWFmDby/x4vklQlnG2TPl1vivZI36sgjyJYVWRN6QOSFi3nrVbyKAWBHNrZm8rbazmPM7R6&#10;Z64CsdQD0WMliBx1I4KI4ueYiVKD6HF+R0SNW99HjZZY4DGxk7Qv5pSqoBp7Z2hDKJ/vtM9E4CqC&#10;1Yq+rbGKoS7VmgjbrBXqCkJOUvEVk4PfoNxUbFdEbIocr/yN/o4bt6Jto8l7o4ZdiCQnshy9bI8B&#10;OzmT3aSDUjRu3JgVlWtyT/KeFcErGa98yIrq1b0p8td8x/2aADBt5UcKn0MOa0UOZy3rHoklttN8&#10;HdLluCVU8C19ju08xXun7aXCSHp3UT3kZr1uxNGGUjT0XtphgomMph2m6vdy4Ea0OxBD2yaVdlTe&#10;dDNsc+xzC90onulEenclImvs2EOb6CVHuhkbu2wqGJRtigSFk0sE+Jf4muUwC4zPAN+xOE/AeWuc&#10;bP4x+jQC4/cJnicT/sPC72SkzjHL759BBPWUYBXZETd9ggCns/A8fSFuG4C/nZ6HHW2102EbbM97&#10;jL8bDlsh0H+sNlLhsSftZbWZooet+9czW31F3NbkDS4sYt+y8DSn5rnZD62ghBxTdHKX0nx4qS9q&#10;ipHQWYas8UYULXUhc7oJ8UPliFCRRj+i+j2IG6YsGVf6F8oKym85a1XkuZjyU2kT8w63IIf8SQUn&#10;lUtcAQwll4Zoo4+aArYO2mBKA5a53YyUDTlvOUbXOWb3KdpWqwj6UOR31GZvtlP+tXKsN1Le1CJ+&#10;ohIxvL7qlURxnGrFpIqGyS8i/0jKCGXoGOXAWINB1lgjMkf491AdUnqqkNDqRUwduWZ5EYJLqN8c&#10;5FsmR7XSzym3r9JFZJNfsd9qYpw6UH02TCscya/CFD1PrhVeyP7Mvh6YIDU1Mvww78/oXr4/4llH&#10;ovD4Pe847inwO+vd/nqHbSDSNhBVG3CYPs8p+pjn7dgXOG6nczVwnsD5dyJwrYBjeOexAew8V+D8&#10;v+peDPi8O/FsGwUctwEE9u9sz2d/8+zvdu7/PmKnLNrZTs/Dd46wDThsA87Uv/qrv8Jf/uVf4s//&#10;7C/wb//tn+Pf/k/CX+DP/u2/w1/8+b/DX/3lX+Hf8xjjyP0r/oaf/+rf/yX+kn//FfGXOoffJ6tj&#10;/uIv/gJ//ud/hj/90/8R/+bf/Bt+/nO/0/Z377j9rg7b13/6EWIGXCavS8KwCh3RkBv3PQflSJko&#10;RxoN1tTxSqSQ6Kr6YpIwos+aHVbOlRrsVVVGkgnjpCXhCOtz05B2IqibBi4R0kvy2e9GjJzDPDZ5&#10;TMurq5A0UGmq20Y2OBBSQWLpyaNwpoAqysQeCiAtpVRCZik7E6EnhUihruXBikwL0ZbHGGeIUXg0&#10;DklI9hTzHMUZBhL2cgDvLiE8/M6bjSBfDoIr+ZtaKoimYhNFvLe3lMSngsS+FnlzjShcooBf64Rj&#10;vctUT3cd6IVb2CIO9sIlHOb+Iz1wH++B52Q/Ss8MoEw5C8+PoOIiSfo5JS5XfjMed0LohofkvPzi&#10;CGqvT6L+5jQa78wRs6i+NsH9w9yOo+nuPNoeLKP9lRV0EO0Pl/n3ElruLaCJxzfcmkEdf1t3cwq1&#10;NwR+Jmr5dw3PW3N9AlVXxlF5cQy+M8NwbHUji0R872AZIkny9tTl4cXqbIOXatgmjRRQKoLQoQgN&#10;Of/4LloLsbtFEWT52N1Gst9RhNAuG0L5PsN6SG775fQrMdDn0B7lQHWQ8GrZfplx9uUo+uRgJ5zH&#10;2Tbn2CZXJlF7aw51fL5aFd+5O4PyG+PG0W0712nyvRWfpwK92AnPtV74lFf4wQRaHs2j871V9Hy4&#10;gYFP9qOX2/Z3llD/2gzKbg2h6FybiTZOOkASvepC1BIJ+KKFqCUaJisliF/zInHTymOcfpBK/FgD&#10;Cs+20XgaMCkdWt5eQs8n+zD01UGMfHMYoz89QhzG0Dfb6PtqH9o+WELNa5Pw3aUBdpPv9XK/KbSR&#10;uqlKx2yHeV53zoH4VQ8yeP7C060oviCjjf3nWreF63z/t/tR8YDv/3U5iOcsB/GHq2h/bxmt7yii&#10;bonPxndOtL2xgpbXllH/8hzK2S9UaCOfhCGVBksc2ziSbR3M96HlP6FddoR1ORHRI9JCkqDljhy/&#10;iTMcZ7MCjS5FiihqVvnr/MhQpVRFgxCKDJExZCJEHkNOW+7jcVrWlznFfSOVZsxoDO3ycHw5Mznu&#10;rBleRXA8NtZlmMsA4Lg1xjnHq5nlNRDRkAJ7Wol976Dn4P1bUSgklgaBv/3PaY7lswl+sv18iAhQ&#10;qflJuwHPJxinbTHHILf6WxXUQ3huIYgEOKiY5JVy7UWSth8VJeMlVxpCK/IQ1+JE9mgNStZ7UHVM&#10;qWEmUXVpGr5LE3CfG0Yx+0zRaZLLk53IPcFxcrQZaYfqkXigCrEcE1HL7LvLbkQv0UhdpfG+yfGx&#10;VYfsg03GKaB8g1oaXMhxrAq6cnDsnaowfS+o24aQPruJmkrmeM/eUCX2HpOnUAXuClT0hddVkR0t&#10;0S+/M4a6V2fQ/PYiOj9eQ88Xm+j5cgNdn6+h9aNF1L4xhbJ7Q3DeUIqGdhScVQ5IjqFzPXCe6YFN&#10;zmNV+F6rpcFMQjziQNgA26q/gOPBhSwSa8eJLvguD6NWEzzKGftoEQ1vLnLszhqnben9UZTeI14e&#10;hfdlykdFrN6ZMClOnOcVOdHFMaZCPA3GYasJzAQS70hFNzVQFtbRAK6j7Kyn3KRcDOun0UxjXg6N&#10;jH0NyDvSZlYJuK4MwnNzhM8zjvIHxEOB13swyr9HUfnKGBrfmjNO2q4PVtHBcd/6xjzq70+i8gZl&#10;jCrLXxpA6QVFf/TCcbLbTOCoWE7ikr+6+qQboeOUcXLIrtAgWK9E8gbHOGVS5nYd8o+2GoNEKw5U&#10;wNJ+ppv3xvd5up19oRmZR2koENknm5F/Vqs0RtDyxioGPzmCmS/PYfnrKxh54wh8x0aQMlqJ6Fbq&#10;DupOM0nDMR/iykXoc5y1QjD1t4Ucs+TOAseAGSPfJnm/CTuJ9d8KRJr/DhDnvxMIyEU/oqgDnoBy&#10;k9AKAsPnhB0GvfC0k/ZZWA5b9Qlr8ksyVX2L3E95u2nQalnobk0qlOYisrIIcY1OJHeVIWOYMmqq&#10;EbmzLchbbEPOQgsy5xuRRajgiwp9qgBMpgpLKbpymjpzstwUD4zkOFd+6phht4m2zJLDcK3BOC8z&#10;adSryKzyuGYfogyQw1a5ay/3wXtrhPKFY58ypuIux/bL06h+eRaVt6dQenUUrvODcCq66/QAZVsH&#10;kji2w02aLDsix12In+V9b9Sj6FiXSdugNDauiwNwX1IBsyEzOeQk71TUq2S0luSr4FUi+bpx7GkS&#10;t5XcgDw3rJFoeBqKuo1oUa5UpU3wmlVxyRzrynsbpeJnfG6lZgiXM3OYXErO1XGP2RqM82+lpCH0&#10;OWaixEwua/JKaZmURiFmxosYPofkVqraSw7ug5TvhzuRf7ADeeQ0hYe7YD/eR/ndbyKeE5V3drna&#10;5BouOtKNosPdpn0EG/+2H++F/ZgK/VAucp8KiKUpZ+0qdde+JpM/vIh6y3aki7/tRNZGI5IXK5E4&#10;T/tlgTJyQSkW6kwUtVIZKM2BopXljI1XSis5lkdLEDnispzLfFZNSloOZ+oDPmvYiN6TE1GarJxX&#10;fuQ6K68t+0XGeqPJfaw0EIo2DuTIVZSx6gIIiexfidNV/Ez7aZTXpD0WRT6t6MCYoVJjK6VMkqfN&#10;UkYvNJl+mjFTh9SJaiQM8XhF3ioHbrcbcbRf0sdqYVvqgmdjECVr7CtL1PtjTUho9SDYl4s9JVnY&#10;5aBNpCAXVXgnnwi1KW+o5dxRdGQUOdqzY9Xib3K2WTBjNIBi2gWC+dvPaQyeIxf+g8LvsKWsiOTz&#10;WshGlB/6O+C0feJ8fJabWrLqaTxplydRyc9H4Ddqn8fpECjDnkTaWnjCE5/g6fv4viDA3y3euxPm&#10;GSSrzfMGnLVqB8tZG1FoY9+ysY8JAactv2e/UzRoSKHsf/IH2vMK3gorox1RbUNCuwdZo7Sv5lqR&#10;MU47qI/2J22fKNqkShETN+Th+ChH5kw1xw3lzUwFbRjyoc165B4mzzlOuXOqwwQuaNLMd3MCNQoE&#10;elX21gaaX11FA23tStrXks1aQZmxn7JDqRKWa5DCsZxBGZu+0kQZQh6tKFoVFxwp55jlmNSESn8Z&#10;be0KpI7UImuCsk65Z2fIu6Y7kDtGnaM6QV0qEFaKiFqtKrZhjz9Q7SV7pnHQSofp2ZV71qxasssR&#10;qgnubLaP5ZwNJyLYVlFs/2i2twoYmzoY0ruqd5HPdiOsvNV+O4zvQzDFi3m8gYkIFdQ/+V4DzsUd&#10;kB43Bb0UQeo/zuqbFqfbCfEpOUYDTtSAk/RbnOsZPI/rBRyrOx2ugfP+Juz8TQCB8+28n8B1Dad4&#10;zvMEVoMFVoQ9z/n6LALHPIvA92rrQCTu3wWHrfBYHu1or+fhd+qwlbP2f/of/wL/7//yf8D/4R/9&#10;V/jHv/hnxP8d/2tu//M/+i/xT//R/wv/l//8v8Ef/+//W/zxP/2XxH+Lf/Z/+pf4r/8f/z3+P//1&#10;v8Z//y//DX//58bhq/Np+2d/9mf4i7/4c/zJn/wJ/vk//+f47/67/47X+Utd0Vz3d/nvuzps3/yD&#10;T4xDNnHUS1CwmKWeNPh2YtTD/SIMpUgcL0MSBWAKhZJyZymXZepUDZInacyqcjzJQzyJhWaVYkZ8&#10;iBsn+RivRMyoz8orQ8SNkZyY39cgY6oe6RS0Sf0klG0lCK+1IUjCypVNkp1tHBPBIuCmg7Mj+4V8&#10;lCLQiizo74CSlMKUsFEFPytXjqXwQkg+ggUNOM1c2rlPibUdeabasJbT7aJQfIkEX47dF4vTDTQb&#10;/ZJIjZNwZ1GI0gjw8L4EE8HLeyP5UQ7PoMoc7KngfVdkIaiaioXGfKjy7TZTwCjtAxHRSiERQFsR&#10;oruKSYxdSB4pM/l4Mynws6ZJyiZJ+CYrkc42zpqhoJ+v45YEkO2dopxXKp4x6EEcyVxsnxvRvSTP&#10;Bu7HUAGDiA6S6zabyV8W3FCAoLp87KnKwy7lHNWSVm8udlP57SkvREg1CXudE5FN/H1rKWLbvYjt&#10;9IOfo6kco/iODNpJWtvciGwjgd2B8GYHr1GAFyqz8aPyTPyejyhne1aRHLI9gps4iPnckd0OxPH+&#10;k0hO5SRUfi8V7yk80IEiRY8c7YD3Qj9qaNg0PpxGy+uzaH9Ljtol9H64iv6PNzDw6T4MqhjcRxvo&#10;fHcZzW/MofbBBMpuk6Be7YXjUqcphJZ7nMT2EAn4fhoe62WIWy1F/Ar7+3o5kjcrkbZVg6zDNKxO&#10;NMN2rgPuq33w3BiA984Qyu4Ow3efRtZ9bh8Mm3QJpfdJfm/RaLjcityzjaYQW+YhEvBNGnOLJPKz&#10;TiSueZG+XYWiM63w8lw1DydQdX8Mvru8t1s9sF8lUbjchKJrLXDf7UL5a4Ooe2cCbZ/Mo+fLNfR/&#10;s4nhn25h5KcHMfITC8NfH8TQFwf57AfQ9Q7JxGvLqLo9afL0Fh2xjBDlgpPzNprjNsIYWALfKT/L&#10;eR7DsazIkoQJPv8Un39HqgNBM9CK/FCUSmCpXzaNjSwZHDI8Vp8s8ZPTNoskJZP9UxH3Ec0cuxwD&#10;u2UIcAyJZIRoxpfjb6fTVgXITB5WQUtq/HhC+L6tHL434DM8hp5F0HMFwGOMw/Ypsvp8GIXGYwNG&#10;jSHvlGEBh204DR/jsKVME3GXo1ZFHl8qysALhSl4wZaM3Z5MhFUXILGrlCSwBb7tIdSd4ni5vISG&#10;KwsoOTFE47UV6TRgM7ZbOA5akXlYaEH20Tb2eRq9pztReLoLhWc6UXCiFdmHG42TT6latJQ+bs6D&#10;+Dkv9s5RRi1W06hVXtdu5G+0mSI1ikyTYanJgtAeBw156gzuU6Xd3H2tZlIhd4vX26LhzGvaz3TB&#10;e433+WCG43kNPR9tovtTRa0ren0T/V/vR/cX62h5fxE1yhl+b4jjhYb2hTZTxFAV1p3nulFsHLYt&#10;NMqrEDdJ3TGoZbNsp55cRI86SKKrUEyC7b0wiNrb0yTe86h/OI+aV+ZQfm8CrpscN1d6kEMZkXGy&#10;EalH65B0sBqJ+6uQRCTv47jYJ+eLnDGNZkJDVdZjKVeVUzCU8jSkgTqkmdsOyvNeB8ddCQ18n8nx&#10;mLhG/bi/Fhlsz5yTrf5UE71w3qD8uNkP961+OK51w3apA7aL7XBc7qDRoOKAvfBc6kWJoptP87tj&#10;rcg7SBmzKQOBMmbWynUeOkJ5PcqxPc5rzpcbh0j+ETm0+1F+cxzVL0+h+v4kMYHqe9y+zO3Lk6jV&#10;aoxXZtHw6hwaHy2g8Y0FVPIYkxLiQjvSjtUiYascWSebTFqa5tdXMPzRUSz8+CLGPjiO+iuzKFxv&#10;RRLHfFB1Dl5wpRqnbZCctjIq/A5bkffAmA4sr5MetoicFVUUIHXPYidJ/014lnD/TiDS/HeEOH/v&#10;sVM+EjsdQI+dQITlsLU43G921FrHWLDelWSpinaEFLDvsZ8ZGayo7mJyMspMrUT4vfxE/KgwyfA3&#10;1VZQntuc8UbYFYm4TJ2+1In8hTbkzDcha7beLFVPJkdJEkf2wzhsB5xQoTHlP1VOU0V8pqlQzUo1&#10;DXnyjGUf4pe9SNqgHCS/yD5m5dG2U3Yp0r/wDGXXSfKdU52wne6mTCRfOdMHxymOwcOdHOtNSFyo&#10;NM7aXd0cM8N2yl8fMjfqTcHaPOWJPUaudIr3fa4HrstaLTQG780x47gt5vkkC7L2NVEOKzqWvHG6&#10;Cinkkylm6X2VSXcW1eFCWKMibwuwu5pcsIo6ppqcWMEL5HKxnZT93eR/3eR+lHtR3eQQPeSc/bIN&#10;aAtQzuu84hGConCVmiGDbaEiXyqeply8hUe7TDqo7IMqHks7YZ2ydT/l6nYzdUIHik9RLsrRzDbQ&#10;5+KTvbCd7Db5fLUUOWaeemjBR3nM86k43DHqg2OUncfZdjxW+Yb1G+3XxKCOyVUb8fcOns9zfsjA&#10;LHU+1WfaL4PnErRqqeAQOSc5lP0o389hnvcgdeH+NuNgzSQP0qR4yiLvm88nZ+wTyOlrIWGugu+o&#10;AskqVKaCcfytihYZbDQhkxxKDlz9Lpb8K2LEjdABB4J7lc6HPH2QnJ32V+wY+w77XAL5/14ike8r&#10;mTZB2pxSKZCLLVjImGWfo72g95lMe0ppLBSZq5WSEV1ORNEGSBimXpish32tBxWHJ1FxcBwlq30m&#10;F2YK+354ZSFtmkzsoY2zh5wtmJwtnOMlQhPtHENyABknEMdrDMdaNKG8+sbhyDEbmq8xx/FIniJH&#10;bQi/C+Y4Fv5OOGwVTVskR1fWExQJ/mhb49ANyC7KGT7zE6gNCLWFX24Z8DuzEspwQ44jtZe/zaz9&#10;4r07INt2x9/W/fH8hJUiyw/u//614xMomEoOLOl4ObbM/Rp9zvaQvGb/CDN81kK4sd0Jv7NW0bUR&#10;BWynAuoCtmFg5YW4hFJ+GW7hykZoaS6iagqR0OJCSq8XWaOKKKesHi1HrGp7dNsQO0B5OVqCVHKx&#10;7IVq5CwpGEUyystxXIGc7SbYT/cYWVmmNIj35tD8aA1d722j+/1tdL6zhdZHm6i7twjv1XE4VW/m&#10;ZA/lSRfyKRvyaKfmbJI3LpMrz2nVBXmjUsRRrqZO1iF7hjJ6vg1Fi5Qpy+SrC5Qrs5RZk+3IGWpC&#10;RjdlSUs5YmrdCCu3IaSkAHvciqDNwR4nwa38EqEOtiMRbveD7RlIP2FWLkrPyXYiVEQwkpCD1ipe&#10;LIetUGics8ZBy3a1Vjn6+7Pg72uP+y9hxqz/fQaKYQVg7DVdm9cw9o6fJwX657McTtzseU7Sp/jW&#10;b4nAb3ee77fFb3vdwP0/i8dOW7WJH89zvj4PO4/bicD3AUft3zlnbQDPaa8AvrPD9r8wDls5WP8K&#10;f/r/+zP88T/9F/j0wf8W1zZ/jqMjXxCfm+3Jya9wfvEnuLr5B7i5/Ye4dVD4JR6c+Ht4/fw/wDvX&#10;/zE+uPu/wTfv/B/xD3/yz/C/+wf/T/xf/+l/hX/2f/vn+Bf/zb8w+WX/5E/+B3OzcuTKOWxF2v7u&#10;/n1Xh+1bf/CpiZ6VszaehnYsDW9F26qASgBa8mWWSWtrnLY+szRUSfPTZuqQTuIgh60ctUIiP6eS&#10;7GYutSBvvROF+3rMNnuFBGiZRIooWCZhXWhH3mwrVBQisasMkbXFCC7NMxUNTZqDwkyT9Dowk/FY&#10;sBgFKYEfgP4OwH/MM3hCHH4V2Lkewz8wfwOs43hvmukipFQCib21VMFEdxiQDPmh5eLCLjmD7WlP&#10;4UXHE7ywAz/agd/jcQbm73QiAy84M/CSKwsvubOxqyQHuz0U/B62oycfQaUkT6UkUYJHUcsW9DnY&#10;U8T9JFplxQjzqZAclV2Nm4ZMCaIbVGCuFLHNJJAtZX54jSM3pqUUUc0liFJhuEaigUS+nqilEaPk&#10;5+VFCPLy+lSsAYT42K4kh+HVFJx1NoTXU2nXFyKkjgpeaKBAbOb3bTYaBXazND9lrhy5++pQfLQF&#10;nrNdqLgygOqbI6i/O47Ge1Novj+DZqWHuDfNfZOovT2BhrvT3DeHtleX0PXGOnre2kTLK0uouqEI&#10;w34UHaeiPdhEMt+MwuPtphic+3w/vFeG4bs+Ct+NEfhujaL05qBJkeC8SoPoSoeVT1O4yt9da4bt&#10;eivsNzrgvNEN97VelFzuMykuMrc4FtbKkbqp5cY1KDjBe7/aj5r7k6h/dRoNr8+YvMJVr4yh/MEw&#10;Kl4dQc0bY6h/ZwqtHy2g+4tV9P94E4M/PWActoPfHECfog4/WTV5iBvfmEXtwylTAK6c9+q9TCPk&#10;HI2VE4o4aTfRJFoyqWWEMSpUIoOgh+9Z+eGUo62X7d5fbJb7aemflnbK6HwMjnEV4FBxJUWXmGWE&#10;CzTwFOFCJC3SiOB70fllnGWTsOQuNSF9qgZ7+7w08uwm6u5HpthVOvt8lol2EkE2RF+ENZ/jJo9K&#10;Xw5bkoInCsAaU5aj59tK4vuEp5Q2/zagchKhCuSVfVJB1YK1NGyHY1oyzY8AKQ8t4LGGnFMmObTU&#10;l+OIBpQmkl7URJKdbVqShfCKPMQ32pE5WA0HSWHFoRE0nJ1Dy5UlVJ6eQNGBThqZdYid9SFsku91&#10;gX1yP9+VIl1JPG1yDpy3IrNKrw6j7NoIKmjwl3MMeGn8K4pTDtE8EtuMNZLRORr3ozQCR5zG2Z8y&#10;Q+NQRWmGPIjsl/PCYSLtIwddpiCXJg6sqts0KtdITldogC6VIXGDBuR2NXJPNJoCiRX3RlH3+hSa&#10;3ppD6/scs5+umQj2/q8PoJOfWz5YNOkSSm6rSFcHis61o/C0lq7JaKceOdxCg5hjjs8XO+FC6CAN&#10;0G7qjD4amONOJNHIz+FzO051o/QiyfmNUVTetXK91r++iIZHS6h+ZQ6+lyc51geRfbIVSQeqkbDO&#10;8y1R9s2XmqrkKhwmmRTVSTnZRMO0MR8hygfZSKOqlQS3qxjRKgJIA0HRtWkb1H+UMzm8x7zTlB/n&#10;u+C40mccoD4VUeMYVkEwpWUpONOCzMM1SN/iONtXjuR1H/aucAwulPD9uRA9Tbk8wTE7Lgctt2OK&#10;tlMxSg/28rkVRabc3opQ03Jq77VR1DyYNo7YZkXqsl2bJTvenkOD0i+8MW2KumnbwHZvfJfHvbeE&#10;lveXUfP6NIqvdSH9BM95qolt3mVy5Ha+s4nJr09h8rOT6H51A9UXJ5C7UI/Qpnz8njsZL7pTscdF&#10;fU1DQ6kPlKtWEQNRNNKUi9kYrAFoIoIGnJlUDeheEVWS5WcJ+a+LjngWgd/+OjxLzn8VDNn0j+vn&#10;jf/fBXaS9N8FnneN7wX8xmEAAUetBb5rE0lFBDicMRgtPJUGYcd+4bGBKc4nGGeI9EoOwS0/m8g4&#10;cjPLcSteSTlaRF5F/J6NOsqdhVBF3ZLPpPXVoHC6DfZFGtbkpvnzLciZbUTWTD31G41ypU/Q8tYB&#10;5UUMyDu3mSBNmqe+X6tHzlarcRTmUi7lHm1F/gnKqFPtsJ3rQvH5bjgvUe5eUL7abhSdIjcmH1Ge&#10;RPuJHpRdoFy4PIWSk4PI29eC5LkKRFLe7umm7hxzGgeoJrPztynzDjQiYz/va6vBTAjl81zOK5Tb&#10;lOWFZ7ooT8gD9tcicY36eokyZZl8faXWRAEr1YNtfydyFhvJ+32I7nYior2Y/Etyje3cQJ7QYLMi&#10;bqljIpspg1pLENvhRUIPbYUBcoKRaqRP1CGTbaN89tkLxGIDsrTsf4mybKmanKGS8pc8YbXarDaQ&#10;s1bOWeXptZ3qQeGJLuQf70Seilcepm3AdlP+3uxDLeROTaZgZOIq9cyKHOAVSKIeylBxsyNyxvJ4&#10;nk/QZ+1T9FuuHLVKDcG/5ayV81bQ0metSFCeSjlz84mCw9QlRztNSi/VFHAc6zUrwIq2O1F8kPL6&#10;UA+3fE/8W8XmstabzCqjJEXGkv8kTFs8SIVbA/oubZnPT8iBL5h8tvydlmFrtZKiauMn2YeG3Qgn&#10;/zI5envY9r1s635NqpN/KXCG9lXSVDVB3TlZZQJcFCW9d5TXGytHEj8n0W6T7aaiZUp9IWetisbF&#10;jfD8Q1rd6EZoN/sp369WPMqRpEhy50YffAdG4FyiXTbejJQuHyKrbCY4RXZJsD2L3EOrozg2Ci3I&#10;eRvFsWwcQByLAadtWAFlJcexmWimnA/h52COQyHUcDvJpe+jbPJzMLO6y1o2vhOWozrPIODoCuez&#10;Pg3KnoDTVg5IgbpNzx1Y7amJpCi/bgojL3xcwIn6JYJ6RnlFBcMB86k787MRQV4czWtGs02N07KA&#10;0Fb3ITnn58zfL6gP8Pl4n9azS3eyj5hVYpQltNMN2FZCuJyzCrji95H8XkFXAWe2OLCZcGM7abWO&#10;SXuo9B20ccN8eYih/ZjY7kHGcAUyRznu2N8TOW4ShiijhslPx9xI5bjMXq5GzkoNsrjNWKzg2CtD&#10;/IyH/Iyc8GCzmRwqvTKGyjvkgg9X0PpoH7re2Ub7G/vR8GAVFddn4DgzRPnSjizKYwU+5JqgIsry&#10;bcrwA70oWOtA9nwzsmc5xmeUI508bI7yfLEbrsUeOOe6YZ/sQO5AI1JaaZNVk6PSFtfqOAVe7KI+&#10;UhqfYD6ngsjCHIS4hyYbd9gNj/srEUhrYFIbsJ1/NfxOWoMd+nUn+I526tSnfSIB6F0+wfPev+pp&#10;PMYznOtX4VfyLmNDWX8/73d/U+y8zneG+FYAz2mP/2Swsx2e107Ew/ffNb7G5zlon8WvcNj+F4BJ&#10;b/BX+JN/9W/wBx//n3Fw8FPUxl+HJ+giSoMuGXhDLqMi6hpq4m+iLuE2mhJvoyX5Lrqy7mHU9RoW&#10;at7FSvMHOND3MU5MfYqL+z7FrTOf4pU77+PHX36DP/3TPzXpEP7Vv/pX5rOcq3La/i7/ffcI20+p&#10;/OWwpcJXhdgRH+KHS00xlZhBGvokpDE0VFWZNp5EQhGRyYqsna4hlG+JJGRSpEIJtUks+DlzsQUF&#10;G90o3uqH89AQXIdHYOfnws1uFKyTpK2SOC2RXM2SnE02In2wFgmtpQgncQ4pIbG2W05PLYPQTJLC&#10;9a0CRU8Ljt8G3+pgBjrX8/C8YwP49vEBBRpAQEBqifTTRsmT7wJRJsJOIfy8aDwrEtjKZRRAEA0P&#10;C/oc2E8l6ShAKIlBGI3bCLcdESU08j2Ck3CZbQT/DifCPCSJHrY1EWoctvydj0q1shgR1Ty+1omo&#10;OjliSxDdxH7QLCet5biNayX4+TGaiSb2l3oey99GVJB48nyhJbwnwc1nIMK8fH7ujyqngq6isq6i&#10;cqgqQEglvxeq+My1fGf1FK4tPKaNJFapF1pyENyWg/DuQhpKdsQNu0hOS9nvfEibrUTmAvvbDuQs&#10;17OPtVCZdqLkSB+8x4fMtnir0+SjE/L3s38q6oPGT5GKZhzvglOzref7UXrJyi9beWcM1fcmTHGf&#10;hkezJp9ty3sLJhVC+0fL6FBe24+Vw3YNza8toPr2JEovDNIoaDfLbdI3apGqokX7SJKPtJhlyO4L&#10;IgiD8N0YRsXtUVS9PI7ah9Noen0erW8tov0dnvfdFbS/u2z+VnEhOXlr7o+j4s4ovNdokKl6vyIi&#10;j8loIUk4QINtow5pqzVIITFJXqgyOdNkROylQZEwRfirI8cM8x0Nsi/0OxChiA4aCSq4YaCCHjQe&#10;5OCNGOL7ZztHk/gIZmnjJA2JaY/JYZyg5Yxz5UhbYnvTGMnf4Dim8Zc2RhnQw3FMQmVSjjizoHQk&#10;QSQkiq4z/Z6kTLlsw/MJjgsrGt5S1JqZN7PzIrrPHYP/4fFYtviJhSHhfph8Y/5nUDS/mWgyk00i&#10;oHym50DENIxtEyrYCE38iKRKBiodjD0DP7KlmImbIF8uIhvslJfVcK30ovroJOpPz6Lx3DwqT07A&#10;fqCHxnIDjchKGvgehI+6ETlViuh5HxLXFUXeiqIzJJrn+uC8qCj0YXivj5pozMpbE6a4YOWtcZMP&#10;2qtltlo2f4KGLg3oLPbn5Hn1J8qDUfYhGZs9JJ7tudjF8RnCz8r3p3zHSn2iKCXXyT54zg6ghONK&#10;EbFafl9wugU5p2jYn6hFxokaZByvQs65ejiudaDs3iAqXx1F3ZtTplBi+0crJuK2+/MNk9u17f0V&#10;NHJMaPKj6o4KRPK+r42ZCFqll8k/0Iwk3mPkiN3k3tY2drLEjI0ijkvlg/YoouL6GMpuEnxWwSvw&#10;XKVsi5Irw1YqhFM8nyKROZaT5nyIGXEhnOMkpFmFe/h+lTZGE0ztxYjscZqxlTxbZaWBONoDz4UR&#10;s4yu6s4Myikbynj+kqtDsF/sNTm0tTy65DKvwzbJPlxvJngSlviuZil/pzg2lXN2ohgxM24kLlHW&#10;bdD42GpC4dF2k6ah+LgijNmmysN2jPr0WLuJXtbyvpIbg6h9fQZN71KGvL+Ixg8W0CS8P88t5diH&#10;i2j9mDLmoyU083Mzj2mmXBNq35yB+04/8i5SVl5qh/OmUrZMoP39dYz9+AQmvz6J4Q8OofOVdTi2&#10;OxHVVYwflaXiBU+qmWhUEYwIN2W1cobZ+Q5oiEXRMIsuLka0w05wPxHpoJ6yUw8YUOYTInc7Cbac&#10;sAGHrc6nghUBPJuTbOfvfls8Syyfwk4iumP8/y7xPKfrd8HzrvG9gOE7vEc/AstdA/h1DtsAAkuu&#10;A38/z1krvWIctfnkCwUEZa9Z2i0OSVkdQWM43EGeYVZV5WA3Zexuythd1FMmTZaHcreMhnBNMZK6&#10;fcibaIJtoQ32lS7YV7vIV2l0j1Uirt9jxrwmaaLIj5UjVflJs2nUKzpWkVjKe+imjPVQnkjG+m5Q&#10;3tyQDh+B5zI5sZlk7ULB4Tbk7G9C7v5mFG6Rj2x1IGet0SzHj9Oy+2HlmbcjcboM+ZtNcB7thv1I&#10;J+VZB4o47ospp+w8l/08QX6h4mVaKZF7gvyGssB+zuI1Tt6P45TS03TDKRyhfNtsRio5lIqLRnTb&#10;ybXItxoLEdJEPthEGdookDMa8D6aXIhq4T21l5hVVwm91CtDSodWaSJ2VTQrdVpRbBVImi2nLpBD&#10;swwpS1qC3Ij8Q+0mgth7iXL38gQ850f49wDyyMHSKGdVqHXvEuXgIrkLf5O8QhtjrY48ivxmvd5A&#10;qwgyVCiIUCqFLMr8nK0W5G5rFUI7+RflIaHPKlKbweumrtYhhedK5+9VqFZpFIrZjir6qoKvRYdp&#10;kxwgn5JTRiuKCBUNyyOPFHLXmpG9QjtFaQwo4xMnqQcnlGJKeY/JhTRJR65lIoy17HoH0ma1FJvc&#10;bIrPNUr5rpVOA+RX5GDR/aoZoEhlrWosM5MB8X4kDNMWM+C1iPghcrgBcu2BUsQP8rpDXsQPkJP1&#10;832o2Cz7YnA7ebf65ICCbPhu/JG5QvxYhUlBF8dzJU/UImu2GY61XlRs811sjiBvrAnxzW6EVxRg&#10;jzPD5MNX8diQ4kxykizyE9pjqiqfn4ngPO4rkG2Wj2gnZTBlj0lJ559stuwjjU9tv8dySaB8CCf3&#10;sqDPgchiy1lrZAq5qhCeTxlSQBlWIJlFvSNHo3HUSjZx7FDOCLttlCXELptWmlG2OPhZS9v9Kze1&#10;kjOI8ifEackiRVDKMff/Z+8/wCTLsqtQ+H0w010uvffeu8iwmRkZmZHee+99ZVaW995Xl2vv/fS4&#10;Hu/kB/Ee6PEwAqSHkBB84iGJXyOEQEgjBIxGSN3rX+vcuFlR2dk9I3Uz0+hT1be+yLhxzbnnnrP3&#10;2vvus3dUBfkfIWdbEuWgkLglI2k/iS8bGbrDffzYYT1rayk9+4a6P66K9gR1fwz7KqqU/DgMMYqk&#10;JTeQw1YvcXWs+LIpRloum0FBT+o7pVjLpz1RYAobZ/T5UDDRiMJp2ntzQeTOcn7oRfoobcMpD+eg&#10;37wwKj7URjuPsuFoG3IkV1brCM4zQi+5M1VQkvsUHqc9SK7qvDROHjmP4L1VBO+uofH2KupvLMF7&#10;aQbVp8nTyK0dx4ZRTTiPkj8fpew4PIKqDcqO5W6zSiN/vBnZgwFk9HAOt9NmaqLc9MunQVtdUbOO&#10;IhPAEqFoYXF9OWNpM2ytypM9QL0VTf0VVVbEOaaXCRqT2icMRp9a2O6cDYftpH2PozakO3fSr1sv&#10;Rw1kl/31cdgKPwxf3Kk94TABe3wmtp26Exf7MNjetx9HbB8TO/WTjY8gwvZXlQ/B5KOVw/anPvsr&#10;ONL7RXh230Lp/3ERZf/HZZT/H1fg+FvX4dt7C8HEe+jOewrjVS9g0f8GNtrewunxr+Da6k/g/vGf&#10;xo3DX8HJhZdxaO4eNpfP4fqVm/j2z/48vvOd7+BXf/VX8Y1vfAO/8zu/Y77/0R/9kclxq0jbjyLa&#10;9kM7bH/6y8gk4VIu2owpEqWpeiSTFCSM0NgfpmE+TANyxG2ct2kkAZl686tlOnrjOyfyIlD4rbSj&#10;cKMHZYdpRB4fNU5az7kZeM5Pw31umkJvHJXHR1B+hERxsx+l6z0oWupE/mwrskZJgrt8xmEb6ZMz&#10;ksRZBIFKVFUJE4wS0ECmQBMo5H4o2PuHsNPA+1DYEpycaEZIUrkSiVREiVRSSSHob7MthIQtUIAI&#10;VFa2U9qGUYC6Z8JaUhKC3sIZBxFJkgSKAYWMk0KI5CnOTcLmqSZICA1cW4jn9zgau7FeB6J9FMg+&#10;nqOGBL2Of/spuNn/sUqL0FyNOKVGUNSsImg7SAo7fSay1qRK6CbxI1K7BJLLzlokKro2pJwiPXyG&#10;VFAiJTKMTNSVh/3P68XV8lnyWnH1vF49lXQ9iZ4QkNOW99XEe27lvbRXIbbDQozQTiPCQH9biOZ+&#10;US0qoFGKPQ3F2K10FA1a0kdSoHOEcrElEHE9vKc+Gvoc00rFkDrF+5jyWqBhlDznRcqS1yj1zA0t&#10;vQui6HSriZCtvtEP751h1D0xbhynqlivPLetLy6bQmH+O1NwX6bBRCOg6vSAFaFxmiTgHA2k88Nw&#10;Efq74mQviu2iHJvNyDvQDFWhL6YRUnKURhuNEBGM4iMEtxUdbkURjYzCzVYU0OjIVz7ZdaUtUB5Z&#10;pTEIpTJQ/tlVFUThvus8x4FOlB+kwXaYRt0RtuUoDbzDvSjjdkXC5NOAyFH159k6khyfqZosZ1t8&#10;qAhZIomP8tGlzNcgXc7ZVZJ8GlLZBxpo/DTS8GG7D9NAlRFGQ0dpLEp5PeVVy5luRHKPh8+zDBFe&#10;kRQVGCLJN8nvOZ8VLRCCGfvVHHMcvxrbxslJ/O/gsDU5uao5ZvXCxKHoLYIEzKRdMfegN+M6hmOe&#10;9yYZJsQbWSYlL/A+TfQXiRnnSIybcsrH87kVTZuFRxxpiKjLR2KHA9mjfpQtdcB7eBj+0xNovDSH&#10;5quLaLg8B/+FaTiOD3JMtJhUGFGjDuwZKsO+UcqYxRqzBDX/JMeXKpYr7YEc/vxUXsXK6xwf1wc4&#10;xmnA3hSG4Nbf3Oa+PggPDX7vNY7hS4NwKGKJxnEhDeicNcpsjhFFbO8bYLtHqkxRluzVBjPGHWf7&#10;eQyPva7o9QkEnpw2jtbgC3MIvjiHwItTqH1uDJ6nh+B5atCkGHE9wXbc60PFY10m3Yjz8QHUPDuG&#10;hpdnTCRo16fX0fb6Clpe5n0/PYOaO2NwXh00Ly+KT2i5aRMyVmjYLviQMOM2RRPjp53IIEHXMuKq&#10;87zG1VGT57FahSSUx1fHnrOKTpRf6DPbvTcneM/jcCkP5Ikek/NMuSpjBysRocJibSTUPZTZA9U0&#10;rmuRu8Q5fJBtPjnA+U7dd2Ucbh7vvj7Bvpxgn7KdcgKriBmfQeGpdj4T9t8q27noQswsZdkUZfA0&#10;58IM5bcpDFaDjPUA8o60oORMt1kerBxqKjLmvz9jcn3L0a6/9YLJd3ecMorXvjsM9+PEkyPwPDOK&#10;mhcm4H95Co2vc7x8ehEdb6+h98sHMPi1Ixj46mH0fOkAOj+/jq63N9D7xYPo/NwGGl9bRM1zk3w+&#10;01ZxNvZ539uHMfmNs5j/1iXjtJ394gU03JxB1rwfES3FeLQuD5+ozsQeGlhx1C2mArDTYRxxikBK&#10;rHYg2U3Z4qIcDjlq5bSNl8EvvbUDiQ532G6vLmw7bQ35JmJtor3tHB8Ec4yg47aDc/Z/J4ftTuf/&#10;2OA9PCkE44TgsxCoCz7IYWvDNjblpLXPZ4HnDzlZlK/Pdtjq086TvlXYkvwpVpFMLr3kJldw6uV3&#10;sXGk7FJBF6XzqeH+DeUmkqt0pg3u/Zzb+/tRtcr5O99qqvXH9HF8D3E8kktkLFM3KrqSOjGPOjzr&#10;UBAZhxopd9vIIeQ4pQy9wTlJWeCmTJTztOocZfFJyh8tl99oNfpcBc2kk1XMLHqY90y5qgJYqXM+&#10;6v5GlJAblFKWlRBlZ7pMHm9F61Zc6aN8pw4+34lSFWa82mfyhCstSufL62h5fhmNT1LuUl4E7kzD&#10;f3OSnGTQODbkbIwfc2JvD3VPD/XUkMcUxUkZUfoXcrs+H+K6KU/bXYjuqEZUu8Mghvwqrtdl0iQk&#10;D5NTyZE4VYcspUzjfWQvsU+WyRfIWUyk6RHKWHGjc8NwKJr1DOXhiT6TMkB9l0lOo3QCWiGUR45U&#10;eKjTHGPSCSglDfdRWoIsFRo7IM7Uzb6gHWFySLL/1vm7UhcQ+juPfar99JvyxiqtjfYtOdxlnLNl&#10;R3tMcbnCzXZyKx6/xmPZXq0esZFDyOkqKIdxOjmTHK9mxSGRPmOniSNPMmnlLGSpFgiROcXv1BGp&#10;ox4kcqzE9fN5DjiQNORi/3qQzj7LChV0TpNDdrgmBJ/5VB5hQSkp4vvIscljY7vJf7so83ooH/sp&#10;C03eWvK3Aaex2ZLGeOyU39hn2Uvsk2WlLQpSXweooxWFSztvpgGFK51wHByG7yj1ypEJ1Bwc41hv&#10;R1JrNfZ68inLc7G3OpdzIx+x5PMJHs4xLdM2zttCRBvY88tydj5wLm2TAR9TWEuT9dLckg1WFXzK&#10;U70Asl8C2Q5bcVY5T2m7CXI0iuOJ99kOWq2E2uMm560hD/STI2pFYSv1lAr7dfD56yVIcwUiAiXY&#10;U1OIXa4880J+V1UOz5FvVmgq+jaJ+jFJjk+2IZ5tUNTtgzzfD9/DxwO0Q9k2C+wX9o+gFbBy2EaX&#10;UdYSVkS2Jefl7JZzV30oW39fRSH2VBRgN+2FvZTFCviI8ZfTvqTsG2lEwWQzCqbIZWeIWc5JvSBS&#10;upo5P8czZQ/nYDr5iF4UafVfnuSIIt0lG2g/Sa5k7eccV07y9TYUHOhC0WYPSg6S1x4egOPYKFwn&#10;J+A5Qd52fBzOI6Oo2BhA0XKX8VNkT1Cmj3D+KEVgD+2mDs7HlipEUU9E1HEM0N7Ryz9xIDnntcLQ&#10;RNDynhS0omCMOOqeeCftAdo8Jv+r7IOtlwMcg+Zlo/XCwA7qMLqNfbSFLX0qhOvAcFh9/BBCOtTG&#10;lpPWBnnEA1g2jnG68Zrh2On5/+/isP1hsFN7HgLvN7wvduJjHwbb+/bjiPA+MNipn0L4CHLY/hre&#10;5X8VDFNxsV/6v/89Xrn+Czg28EWMu17EuONlzNa+hkPdb+P89Ndw59DP4LkL/yfeuv8P8NVX/zl+&#10;6nP/Av/Xt/41/vk/+Hf4t7/+O/i5n/4/cfvGk7h66S7u3ruP5194EV/68pfwMz/z0/jZn/1Z/PIv&#10;/zL+4A/+AL/wC7+AL33pS/iN3/gNfO973zPX/7D/PnRKhJ/+CrKmKYgmSUYmKIzG65A44qVx6kQM&#10;DVJ9xg2TlI0p0pYkRfmVpomZegrIBkMIlPqg8vgwai/N0YhbReOtNYPAzRXUXVtCzZUFeC/Own1+&#10;Cs4z46g6IcftAIo3ek1lxxwK4vQBPxJECAOViPSWmpyyyl8r56SWjtjLjIWtqNTtCP3+o4KprCqE&#10;tWFrUEuphsPeHob3W3IgPJR6gYNeSlzXtJdXmzeyW3+H2hMyROJcVARuwkOFz099F2LdvJZA4hXt&#10;I2qIOqKeAjpAgd1AQR6sMg7b2FY+9zYXSQaJoNApeEyEhdIhyIFrom+J5DaOl4ADkTynlX+nyHp+&#10;IWdtlKrQeimMatimWrbJT9IaoJHOZy0nvRzFMY1U6k0koi0OxLbRqCfBSeA1E7pIdHlN04Z2Cwnt&#10;/N7qMQnaYxpoQNRVkiCVU2GWGtipICJqyxFZx08Sp3313B7g7w3K00bFGizGrmYaaC1EK9FBJdtF&#10;stXLtg+wb0fY3+MkFNMOJM65kbrIsa88nopWXPNT8dMgWW+w0gSsNdBgqzeVh5UX1uSGpcEisq+c&#10;cYpcl5M4tr8ae9pL8MlgPv52IAd/uz4Hn6jPxaMNvH6gAI/W5+ORulx8slYgkavNxy4/21VPEhBg&#10;u5RfrqkUUSR8MW3sRxpPid0k/n1epA/WIGu0HrkkFYUzrSjlvKpY7YZjfw+cB/rg3OyH61A/nIeJ&#10;I/xOVB6iwbLZicL9rTSsVFW53hQQUVXnBEXXznp43zUmd2nmft7TAd7zJuf8Ju9Ljls5bY/RQDzW&#10;i9LDNDw3upA334xUtkUV5CNIWveS7O8tJxElCZPxLPIZT+KbQOJmjHYHxyUhh60dnarxvNN8+Xgg&#10;NN9JvuxoWJFsG9ac5D68HzmjFWWYoE+Rb90r57sc0pE0cky1fBE6kbvqPDxanY1PODNNtGJkUxES&#10;ex0ooKHlPT6EhovTaLhEXJ5G7fkxOE8OmmhxRf+o4rSKx6XNKw1GjZXWYq4WaYqCPtSCYi1FPd+L&#10;8kuKcOWzukSier4dBedbUXCuBflnSWzP0FA+RQJ8ikb2SRqpJ0iQTzej9GwHKs/3oEJLTE9zvBzv&#10;oNHbhvyNJqTM+UyqjT29vOchqwCPjP+CAy0mir3iTA8cF/vhuTGCwJMzaH9lFV1v7kfPZzZMcb1u&#10;RXV+dg0dn15B25taqj+P+ucn4X58AJWPdaH0Bg3sqy0ov9UFz5MjpjhX86uL6HxjP9pfXUWDioPd&#10;HkflRRr9x0ioD3BcKjKL81ER4ftGyrGrvxjREw6kLvtNsR4tj3VdG4XjyrBx0Gopbf4J9t+RJss5&#10;elIRWD0oO9GF4kPtyF1pQOKEC5G9lB9dRdhLRPXSoBpzm7RAxRsdUD5f38VJeC+T7F8eh+PCsFlG&#10;l3e03eRfNDkbOV8yNgJIo+xIXPSa/LNqX8ykA8lsa+ZqwBQsqjjVg+rzg3BfGYP3utKdTMB1nc9b&#10;UXQmkm4Y7jtjqHl8EvXPzJiXR1oF0PrqEtpeW0IL+6f++Wl4nqLx8cQIvM+MwfccDfKQ47bhtVk0&#10;v7Voom7b2fdtn15F61tr6Pr8Jga/fByDXzqOrs8eROuba2h+fdU4a/V37+cPYfSrJzHzrQtY+qmr&#10;WP2J6+h+dj8qj3UjldxA+dr/tjPDRIJHU78keCjHSd6jOdejZWhyHiS6qVNclPHaLp3ukn6iLiCM&#10;w9Z2vIZgbzOOW54vUU7aEPRdx2k/vbS0DQxjZOjcYeexXmr+YISfw5zHxo5y4G/wvwo7G6bvhR1d&#10;ZH2XYWsZt1vbafQq4lYRS5FlnLcCdZBxMmlfPvN4caXQGDNOXK1cqirErjLK4uI047BKJD/J7vWj&#10;YqYDvo1R+DZHUU4jPnemyUSXZqoI72IQRZTFpujVmX4UnexEHmVS0elO47B1mDy1Q3BS7iinavVF&#10;fj83CIde8J6gHDpIHrzcSG5dY4p7afWLVsGkUJZLpuasNqJws4W6ltegDHNfHYbvJuXAnQnU3BuH&#10;+/YwHDf6UXFNL+Uor6/2mpdvSvEUfHoefr3UUcFCVUC/zs+rI2wr5ebhNrNaJn7ShYgBzpdRJzLJ&#10;WYoPWAXYcpdaeX9B8hc/4gc9iO51IqKzEnvbyLdC2Kc0Ct1sb5/TFL5Kpw2hABAVw8o39RfaULTe&#10;YV4kF22Qb2xQ96xTh4Sg7yWb1FHkEOVHyUuOK41aP8qO9LJfuk19g4L9bUQ7uQp1As+l7/lrrchd&#10;VgSpHKlKBVBrit7Gm9QCHn4nd5lj3y01IX+11Urdtkg+ZgrHcd8J8lilf+PfqTN15lPHKee/8hNr&#10;5ZGeQcK4e2tlUsxgFaLZT9H9FuIGKYeUu3yYnHWAPLaPfUgk9FNeqfgRPxP6KON6OcZ69Uk5SB6Y&#10;POAyudBThtjOQS+/k2/18Tp9LvOZMuAlj/IhbYh6nHwqud+LuC6HCVqIZn/HEAn8njLgRsYIud8E&#10;OelUvel3FSBT0E3SeK0pNivnbbqCa5ReQamryCn0PZX7p3DfnNlmOA4MInB6FnVHJ+BYoV02FiSv&#10;d2Kfh9zUkU0+n4coZyFiXEWUyXI8cV4pCrKU28sKONeU75XcTlHtNjTHQnN5p3n+cYC4mDinecmu&#10;bZQJcjqZgBk5vqS7QrD5qhy6kh8qoLmPfbBHTloXeZxqmjSUIUWFsGapy/dzLh4gyL2rDg/ARbvX&#10;c3ocruOjqD46iNK1btq+VoBDLPmyCmDvVr0Upc8jL5QTU3afSZtgHDkfZ15M/VlRhigisox9Sr2v&#10;9Bgmv3Elx2sYLOeh7oe/ky+rGKm4sOSuKVxKuzSx0Yk02pa5/Q0omiCfnKOdMdeB/CnyVPZZzhQ5&#10;6ixtEI7lwkXaIcrvvNRico4rPVuekTsqHqnAFcrYw+xvPgu9pMhfbEf+AmXQXDvypilDxluQPdKE&#10;jMEA0vspR3q0mpRyuN1DO6YakfUVfLYl2OUpMikIH+FceKQql8jBIyr6W5Fjnlkkbd9YD+9LNraL&#10;usRETnNMmBWGhNI7lltQJLWKLssha+swS29xzoQcuLY+++D5Y/WjBfXrA4Q7Z8NhRc8K4jzbEc6B&#10;LL+C8S2E7B7hoWhfg9AY/YgdtuEv7D8sjH4PO//7wW7HTu0VDFdwhqB7ZZ/t/Fz+emO7v2qnvrTx&#10;kRQdsxy27+Iv3nkHf/Rfvodf+Se/g5//6q/hy6/8Ir74wi/i62/8c/zcl/4l/uG3/6357Td+9T/i&#10;O7/5h6bI2Hf/y//An/zJ93jcd/HzP/938fiTT+HOndu4f/8+Xnr5JXzjm9/AL/6Tf4R/82/+jSk6&#10;9tu//dv49V//dXzrW9/E008/jVdeeRX/8l/+Kr7/Z9+H8uiyJcRf7d+HjrD9qa8gY4IkxjhsA0gd&#10;V4QtycwIic+w2zhrla8rbsRlCsuoemkWyWkBSVPFkQF4zk4gcG0Rzbf3o/PJQ+h6+ghaH99Ew2Or&#10;qLm2AOfFKVSeGUPF6RGUnRxC6YkBFJOUFZKI5e9XBds2ZJEwZIw1IKWfhKndjegGB6IU+enjpPaS&#10;NHlomHGimAjTHQWUtf294IB5XzwshD4sbIet7WSN4jUslBtoyczOoOA0eLDtPfdAoS2nr/U2mOcX&#10;uRAo9B8subbeEMuBbN7ibYEKgYgjYk1uQe5HpRhfQ4HopwCiMooPEI0UQE0UbC3ViG91IoFkLb5d&#10;DlstheMY4N8x3GbA36ObSWipzGKChJ5XXQUivWWI4Lkj3Lx/N9vr5TPyUqj5KHhrSWD9JPT1RAOJ&#10;adBCQhOJcDPRQiOlzc3zqwgGIWdtbw1Sh+qRNkxiOUji2U8i2kdl2q1x4uO1ndhbW47dvOajzmI8&#10;Wl1E4kSDi9eMriGxDiHWT2MiQGLdyLbyPqOUiiFItBCt7PMOjqGeShocFO6DIt8k06Mc6yrqNk6y&#10;LPI76jNzIo4kO4aGSRSJd0R3BSJ6eK1+jlERdkEkn0gacZola4qgSB8l6R7yIb6rGhFNZdhdV4hH&#10;PHkmF/EjymVMIqwk8waKLteSeAeJTAgRVPr7COU62kPsJbExJNFBVFtvovd5ChHp43io43Oup5Jv&#10;JKFvpnHQ6kBSRzXSaARkj9ahYKYBxSQ2pWttJuK27CANJaJIUSYbNGhoGCovW4pydioNwgL7QM7q&#10;ZT6L1RqkrdG4MagzEYC5B5tRcJjkR8fTiMoiiUrs9yCiscwsMd0jh21FPseoKu+Gis3IWUtCpzxg&#10;5o28xrnmtg1+30lJfDwQmvN8LhbY51UkYCFYS+o453gPiSFHrd52x4jAlpVgXwmfXSmfW3k+drNf&#10;1D+KyFDV5oQ2BzKGalCy2Arv8WEEr8wieG0WDdem4btE+Xm80xRMUD7ZtKVapPD5JExTRk+EKnfT&#10;oFRxORmkMoIV+ew4S0Ph8jC0BNdzaxTe22Mm8spFA/8BhuC42YeyqxwHKqB3lsT3FEnvST7bU60o&#10;OsVne5Tb+KyNQ3SVumIhgNgxF3Z3leCTbQXY10NZQz0ho1kGtJaPFh5qQ8kx6omzPXBdGzZ5cuue&#10;IJ4inpmC/7kp1L8wheCr8+j89BoG3j6Ivs9voot/N3Ob96kRlN/sQuEVkuoLNLovNqPiZg+8T4xb&#10;zspnFhB8ZhH192dRc3MC7iujW7kIi450cgzXIXKU83SUc35Ckas+ZG0GTc5DOW4rL5LIEyWnulBw&#10;tM2KHOc95iq1yHI9jXjqwBHNcxL1FpLyjgLE0EhPoVGfuxJEmVKvnByAQ7kOzw6Z4mpa+qulvGlr&#10;ASQt1yJ+wbtV5T16nHJyjAb3GGXSBOXshAtJ05QzszXIWAxw/llF2sqVR/HcECov8JwXBlB0jobG&#10;uW4+m24UX+lB1WOD8Dw5Dv+LM2h6bQHtb62YdC02FI3c8toyml5dQlDRyC8twC8n7tNj8D49ivqX&#10;ZtCi3LVvrbHfN3jMJno/dwT9bx9H72ePoOX1/ah/fh61z7Jfn5nmsXNo+9Q6hr5yHFPfOoeFn7yM&#10;lZ+8hpE3j6L5sTlUHeqmnPbg0ZocPOrKRQSN+mhniPRzfkunxSkFAolzjIt6nXpJiDZpfDjf9TKR&#10;ZHg7bIftTtDv4U7WKKNzqRv593ZHbDjs/f8ykA7eWRb8Df4qeJiHPYD9+07OWtsJuxOsfchxwgxc&#10;Y0Rq3HGbHalk8tsK5fanFRlogfvwU0ujlaImxgQLcBxXFyKCRnoU9Wsy+U5unx8lNPBLZ6k/FzpR&#10;OE+daSIW/WZJvAp85VPuFWupvuTKcetlkCJuc4/wNxW6OqKIL8qZA1pl02KiaxWNqrQqchLGDJGr&#10;UJaruJlW0CjlUPkxRZPqJVivKTLa9NQi2l9cRcernMOvcc6/uoxmznPlBPfcHUbFlW5UXOoyub4r&#10;KTfKzqk97Sg+SZzoMHm9tVRYOj6GsjGSMnLfMPXytMcU2Ko4QX1wrA+lR3tRRH6Qt07dvky5Nqvq&#10;5zW0CdyI6nNQNvI48qeIdvI/OW47yLW6yR973VbBMjkcVSV9wlrin8JjE8c8BgoASZkkp1CqtfkA&#10;suYboILG6TN1ZkWf7I6ogSpE9VN+EzGDlOFKI0BeljBCvqgil/xdUc4Jsk+IuCEFmTgop3lMn7gZ&#10;ZQW/a594ni9en4S1D/uax5vf+Zsc5Yl8BgmU7zGjLpNbNoY8TnmKEybI/Xjt6NA1bZhCk9yuivSx&#10;PF80+WBsbyUSySMVRSuHrYoLCwm95MBa5UX+qL9VhDi2k/fF/ovp4D5d3NZTjYQeHtfD67IfYzt5&#10;vTbeSyv7t5lyjpxVq8+SuU9yL8HPpF6OlQEPeTL7UtG4w+Sqw7wPIl52HJE4we0qykQkTtbxfsih&#10;yW0TlFZhgv0/04iCxTZUrffBf3wS9UcnUbnQhazeWnJnclZHNv5WYRJ2lWaYNAnx5NwJ5NpJzlJy&#10;HBU7KkJcWSF5XRE5npb1hxy2ofn5fkErPy7YMkfFrO1VUbLXzKpFcVAjLyxsyR/+rlVRcsJFiLtV&#10;5pt6K5E1vF9y7fSBWhTOtqBqsx8+2sU1l2j7nh7kfO/kvOf8Oy3OMQLvjWk03F1G8M4qGq4vou78&#10;DFyHh1GyRH6n1abtXsQo0MQlzk++WMbrlFsrTrfLyo8DrDZRt1LXR9mgTRu5Ba2eUz/LOc4+Dulq&#10;BTcoPYActar1ouAeBfSkNLmQ01OPkrE2lE+x3yZaUTDWhMLJZpTOtVPudqCE8tekRZgMIn+iEXnj&#10;5Jzj+mxE7lgjckYakEW7MWOQ8mSAXK63Dokd7FfarZENVeTbcpBXYJ+vHPtot+7zlGIfx/ReFzl6&#10;GCKchFIQyg6TXaZnzzabAA0FaxBR/E33IoesVhIaZyzvT9Hado5ik6eY22SnG5s99OLQ5Os1ekf7&#10;az8r8lYwEZfb+vq9sH0hAmVPGN7jrDWBMZSJPO8HO2ptsL0C223bPQ/0bBjYDr1Q+KgdttrHfpn6&#10;USD8/O8Hux3b2/oehO5152fy8YQdwftRwKz85jkNdujHcHwkDlv7n7IS/MU7f4E//dM/w3f/y3/H&#10;7//ud/H73/ku/uD3/hh//If/A9/7H9/H97//P/Hnf66iYVYaBaUy+LM//5/4pV/6JeOkvXP3Dl59&#10;9RV8/nOfx5e/8mX83Ld/Dv/sn/0z/Nqv/Rp+5Vf+hXHW/rt/9//hH/yDf4BPvfkm7t27hzc+9Qa+&#10;8x++EypE9uN02H4Z6RR26ROEnLaEyZlEpZ5MhR4/QvIigqMoW5IoRdYWb3bDe34KTbdW0fPUEQy/&#10;dAZDRN/zJ9D1rBy2BxC4vQLP1VkanqMkiP0oPNZDxUXid7gTOQdo1O4n0V1uNm98M0gW0scDJHd+&#10;U9zAvNXS8noK7xg53DwkTorMkcAJCR9LKHEShnII7QwOrPdFaBD/UJBQen/Ywsxy2FrCLooD2gIN&#10;VCMkt4Hts+6F92iw/d7CQAVogW2u4CQIEYktY4NKwDiKQu2J5/XlrE0wIKEKOW3lsBXi3KVIpLJK&#10;rCexDBBUYIlBkkkqs8RWEtA2FxIVyWqia0mC20lGuS2mxXLURgarEMHjIupJ1OsIRbMqqpWKL5KK&#10;L1IRvHrT6CMJ9VVRCZNo1/G89TxvPc/bwPM28rxBnlepFBQp20xy3sJzExEtNARaSVS7XIjvI9kc&#10;8CFpsAZJAxZS+kjou2hoNDmxz1+OPd4S47TdQwUb6WV/1VYjvq4acbxuLBFfTxIc4L01kihzbCXw&#10;HuJ5jbg2Em6S3zgZGSLL3SLTJMAkvylDWo5WRwJMQ2OYhsYgr9nP+dDN+dDuZDursCdYhr0k0SrW&#10;oVyOcvhGdbMPutjPvRU8j5PH+pA9Vo+8iSBJRACZ/Twn257UwvnUwHb42Tc17PsatsvLv80yX70R&#10;JLRkWA4/jheNWVPMgArSRASQFKggX6SiHKryLTgIGpc29rnysNediz2eXOyryUOEn6SokYSimWOn&#10;nWOEBoOW06WO1Zgc1qo2nMs5qcgVE8myQXCuFh1QRKWVjkEVoBXBqCIrctypCEfeWgvyV1qQt8j5&#10;PF6PhE4Xn4u1REhLmxQtEEOik8j5oGIKctrGhZaZmQg83pdx0lZzLutepRDC5ujHAw/muQXNNz5n&#10;3ldMZdEWTP4zPiOT5oT3o2cnp3Qk5+s+PrM9WvalqFqlDKllHwQ5djqcyBytRzWJfsvVRbTdWkbg&#10;Kg3v81qS34X8g8pPHEDewSDyDmnJKOX0CsfjrAfRoxyHfcXY18dz0cCUIWxFFvlNHsScjSAKj7Ya&#10;Y73sPA1+GvDV1wfhfmwENfcnUP/UDBqfm0PDs3PwPz2Nmscn4L2viK1ReG6PwXdnArW3p+C5Pg7n&#10;pRGT/0/LUzOWGowhu7e3HLs6SVZpvGspZsYs28mxoEiq0iM9xvCvOjsAx6VBOK8Oo+pKP0oudKLg&#10;Akn4RZLuK+2oeKwXtU9PoPnlBXS+sYbeTx9A91sb/E5j5ulJVN3sR965ZqQf9yPjOA17RQCfbkbh&#10;uXaUnO82aQbKzvWGissov+MASk9Q3xxqM5XW42bc2D3EuTpCssG/09cCKDhMY8Dkr2abzgyYpckl&#10;NKwKNlo4B9i/yjeoHM89pdjbXoBHm3MR2V2C5DEXsubrOUeaTVRcCXVasY47zD7Zzz6Z9yBysgp7&#10;xyiXRjlfp6uRvFyLLD4HpRCpPMn+MIVt2NbjvSg63GGW7VkFaziXDraagmVZh1ugvMOphxqQuElj&#10;4yCf9xE/Uk8GkHuxBaU3VfRwEDXPj6HhtRk0vzmP1k9x7HxqBe3sw/bX1tDy8iqCzy8h8MwCPHfH&#10;UXa1F8WXOlB5qx+e+6PG8a0iaL4nJ/l9Aq67Y6h6jIbjVfYd9yu5xmvcHULtM1Noe3Nty2E7/xOX&#10;sPyTVzH99lnq/cMIXpuhsR/EvmARdnkpb1yUPdU0MGnIxJDc2ul6Yt3Uc3LYOtkvcujKYRtCjIH2&#10;JREmuX7YOSvwNxFkwjhfRRgJo2+JcIetDJCPwlFrn/vjZiD/746dSH14HxvORZ2wE7Y7awWznc/c&#10;5mtb16EcFsx3fdqwuZMctlugLBe4XTLcFCOibhVMDk/qsQgV0XTkkleUIqe3FhWzHaha6UHl/h6U&#10;rXUibymItJlaZC4FONf529lByqJ+VFDOlJ7sNk7cgiNtnOPkvmYlQCNy1pTiSDw4YByGUYrSpNxR&#10;VKdkuH4rIWfO32xF+mo9UlZrkXu0mbK8B45rlKs3+uF4rA/uewOcy0PwUiY4bvag9BLlPedw1ZUe&#10;kz/cfX0YvhuU59fGrFQvp3spb5oQP+1GxGgFIsd43UnKqqVak+u14jTbTTlaeU73oKhhykhuKz7W&#10;beR/9moT0uW8pcyPHXCR95ATtvE8SlHVRA7UTO7bTJ7byvmqVFZd5O89lAHUE3KUykkqp6scsykT&#10;Si1A2T77AOrH1BlyMKUfMMWOfSYFjyKOtT1jvs6kKFAOXq1mypjXcXW0Jeqs5dE8zk5doCLKqcKk&#10;F+lKX6FnJAe7rsX9VWxZOjNrqREF5DuFB2mjrLeS4zTxGekFHp8Zt+eQ52Ryn0xe1wL10EqzSUUl&#10;5PC7CoFp5UUBeVThMjkROVWm0hPQnsoSx5phWyd4TdpVyYPkwyGkDHmRMcZ9JuqRMVrH7z4k9LJf&#10;yS33tSpvOmWciaylLFRKMDlxyT0jm0oQEaT+Zb/rN/HYuF5y314n4gfIteW4HRF8iB+lbTXsRuQA&#10;ObYcyWqD8uUqTcKkn7afHwULrag+0I+aIxwrmyNwr/KZTzQjhdx/jysXu7V8vzwTe8tzOG+LkOwh&#10;z3WS72w5bAuRwPmUwHlkogVD8/Nj67ClzrBzz0ZRDm3JfUXmy5lG2NGOsrHE8SLI33ZX5GBXZQ4i&#10;a4uQwGchjl+12Yu6C9Sl58bIP3qRr5ci5F5Zx7WSiVxIKVHuzZBjzaH28QX47y+i/g7x2CIabi2h&#10;+cYKgpcX4T06hvLFbmQPkrvQNtvtLDARnBHsb9s5aDnRdr63HzWsvpQulqPWctbK5o00IPcV2H/G&#10;Yat9aZdaaf24TU5Q5fmV85ufUR72N21T47TtpvzrI9/rqkVah5fwIK3Tg1TapYnNtO0CPA/tjNh6&#10;Ph8/xxltQSG6RjYoubb6TcEw4toK5HFxHgnkHsJW/RfTFgumDoWcrway58UpqC8Ic78cHwZhfxud&#10;E9Irdt5Z+/MhvWPvR9i2u3He6m/79xC2HGNh23aGbSvZIEcKIdynYIEyguf8wY5aG9Z92w5b419g&#10;OzWvHwLb8ZDDVhCP+wDYjtFwbOcE2rbTseGwX+7vhPfsG3Ytra7Zjvf8znt6P3zYdFm2/NmOnfb9&#10;qLDTffxVsXX/Nrb1Xzg+dNGxcIet/m3lkw192jGvSlhg/xYO/fvjP/kTfObtL+DKlat46umn8dnP&#10;fg4/8zM/g1/8xX+C3/ytf4c/ZgP/+3//7/j93/99/N7v/Z75/Fe/9uv42te+jmeeedqkTvhnv/wv&#10;8D///H9aTmDjsv3Lp0j4KFIiZE+TME43IWMqSEITJMGpR/J4HRJGfVTqetPtRrzyIlGxZylf3yZJ&#10;4Jlx1F6aRcP1JQRvrSJwYxl112gYXppGNRVW2alBkjtFHHWTAHYg5wAJ0P4gMlaJ5Uakk/BkkOBk&#10;LzQhe7YJmXIYD8kR50Fs0GmWuUfVkJx4SSw8VZbhFjLYjECgMtgJ7xVgAicDCUM4DIEgbJL/V8X2&#10;SWHDCMcw7NyuHwY8X1h7t+M9baKgs4Wn3tIl0tg1oKGcILgJkqx4H1HDPqsj6kn0AlUmAjWBijKx&#10;xYPEVi+S2nxIbCf4mdDKsdCsZ+NCTIDPx+9AJJ9PhLcc+9xUgESkmwog5KiVk1YRtYmKqA24kMDP&#10;eCKunoSd11LqC+V3iqXijWutDuV4ciOuMww9HsT3kmzKadvHdvTWIFG5g6i041tciG6kkVBXhn2+&#10;Euyjgt7nLjb5c2NMrlzek5/tEHRvJD6qhJvA6yXwegntJLVy1HYS3bx+H9tIwyNx0IMk5Q8bqSFq&#10;DeS0TR8lkR6uR9ogt/WS/HbKwUxCIodtqFBaQk81knieZOV003lIwpNDOclSR/3IHA+Y5Ty5k03I&#10;GQ8iZ5RG2xDnQT/PTwMwvdtCWieP6WQb2PfJ7HsVdEtuIdj/SU00coRGRSpXG4d7gohKHe+7thhR&#10;XhqWHjlqVQQoE486MvBIVQYercrCLkcO9lTT6KxWZAD3M5G5Rew/9pvybQU4f1r43EiMUvto1AwH&#10;kDsWRP5UC/KnW1BA5E/RgJlgu0cDSB+sM8u5Ejv4nPn8ElvYr0H2K8dUjArNkcgrdYBeKFiFHEIQ&#10;CTbGcYjIaCxrnJvxrjlsEYwt8lHJ/t0C75Ww8iDaRvt7SYT98uIB7Gs8jC1luUUUQiRF7SYUQbuF&#10;Kgtx+tRbdJIyk+aBbUhg21VQLaaMBEzQOUkS5JhS5PTu6kI+C0VUZ2FvTT4SOquRM9WA6kMDCF6Z&#10;R8edNTTdXEDN5TFTVKZEZH+TRuF+jo0VjgkVeyPSaVAnz3IejjkQNUhy3E8y3Md5TwNYhm/2XIO1&#10;LGy5CXn7m1CoQisnVFm7E2UXulB5pdcUuqq+MQDPnVHjtK17cgr+p2cQeHYOgefm4X9mFrVPyXk7&#10;yd+VH3XCWnp7exJuGvxa8isHZfpSALHjLhqAnM+D1ealnipU59BY1ZLaYi1nPdyJoqPECeJMJ0ov&#10;dKP8Wh/Kb/Si5GoXCi61If9CK/JMWoYWlFzsgsM4lEeJMZP3sfx8r4lSS9mgEb9BA/NAvamArjQP&#10;Sm+ggjpablx5aQCl57pRfKoDRcrZqyrix9uRulqHyPEK7BmmnBgmqR6rQPKMB9krNKz3W7mfC1Za&#10;TE60dL2olJHb50Qs53RUB/u3XeD86KEMGbKcDIlEgpbPTroRO0mZOOlEtAH7YYayZNGHtLV65B5p&#10;MU5kz41x1N+dQ/Mzy2h9bgWtz66ghQg+TWPtyXkEnppDw9PzaHx2AQ3PLaCez6KOz8TzxAQc94ZR&#10;cbsPZbd6UHqzC+WP9aDyLp/h4wOovk8ohcSdXpTxt9Jr3XDcHILvzjTq7syi5tY0PNcmjONIKUxU&#10;wCxlzYekVcqT/T6kHuL4Os5xdpJz+gz18dkgss83IfdCM0qud6L63gDqnp9E+6dWMfyVY5j5iXNY&#10;/OnLWP2561j+1hXMf+kihl48DN+5UWRN+xHLvtrjzsInS1OxryqHupvz0ytHbcgYEkjidkIk59+D&#10;lSnsb84pRe08yI1H+WBAOUC5YCCdvwPsSH3LiNT5ZIiFge2QQSKj0QKvFwZjVIZkgjHKCPMiNPS3&#10;YNIh8Vgtoxd2Oo9lFFkvabdezlZWUY6Q05iiLNSD5dzHpI4gyi3DzeIzkoc8d6VW0tBYL7OK/kSV&#10;FfI4yh7JVP5u2qNjiO3y7aPAQ0R9h9/fD7bDdDt22veDsMVtdsBO+/8gmGPFnbZj6ze20zhsZHTL&#10;cUtQ5keU52NvWQ4iKvPJL8qQSg5iR9xWzLWjdKENRQstKFqmzF1rQ+mBTpQcoBw62Ili5WPlZ+HB&#10;DuRvtBlHbSZ5sBx/aXOck9M1iB+nLBmhTp/0mKJWOatNKCJ31kuvkmPi0a0mej/7EOfnUcqt062U&#10;p+0ov9qBSs595+1euO/1o+aJEcryKTQ+N4um5xfQ/NwiAk/MofbOlFmJ4KUMr74wiPxDzYinrIoc&#10;5biecSJtpQ75R9tQeWEA3huU94/N8JhZ1FFu6bPmNuURZYle3FUq7cPhDpM/Xw7ShCEnIrtKEdFa&#10;jL1B8oomjtlW9iX5lVYWxfc4KVPdSBurQ/aM8k9S3i+2IG+JoOwtYH8p/75WhijXrPSWcv0XEkXK&#10;6085rry9+hTKTlPOnR+A8wLlvpzip3rM7+a4zWYD5f4vpN1RtNHC8+olosBzcVvpAZ6P0Is3OXtV&#10;lDVrpdHkyy071cdzDsFxcQRV5yh7zwyiRA44rZ7Y0AtTtvcQj+cz0aqKylOUv6f6UXaU+o7PS89Z&#10;L//KaPuUH+1BBe2gskPdKFhXJLVqfiitHDkeIee0CpLlLlFXr7K9psZAs6kxIKdy6lQNbTGvQYqi&#10;YeV87adu6qbO7aCN1E6O0Ub50kY5wu8PoZO/CV38vZvfe8h1eWwCdZjOoyJnWTMNJnVF1kyAdiD5&#10;6XSDyQ9astQG94FBNJ6Yhv/QOCpnO5HdV0ceXWEKkn2yJAP7NA9c5FvkOAmUQQmcN3oZH09eJ4gP&#10;2XPrAcf7eEFRq1qSL5gXjJTZctYoV21CuYp+VSKJsjqBukbyYE9pLnZVEORye2sLkdbvQclKO7yn&#10;hxG4zvl2f4lzbAplF3uRd5rz/FQbsvlZfLkPnnvT1O0rCJAD+J9aJK+agfP6GCovqoDoMDxXJ+C/&#10;MYPgY4tovUOb+uIMKg/0IHsiQHvFgT2+fPL4bESQu8e6KUdVtIxyKaqyEFEVlm5QXmG9dDKr2aj7&#10;Eh1a5UVbz/BoymSjZ0oRKY4qvmqei6VXDa9W6gdChbIT+ft2WM/XgnmuoX58wJ9tUP8SRv/x951e&#10;fmo/6WDLCa1IVStaVanGYnhvSi8QrwAccghT34GIdnLfakW20m5RMIhepMnRa5zZ1jlMigUFsijN&#10;AiHnqxyQpl18tu9xNgnqg7C2/UBIj4XwYIw/2Gbj/fTeTro0fN9wbN/v/WHfx/uB1xB2uIbBQ+d6&#10;L7b0I2GctCHoXuRveD9Y/poQf2D/h48Te0Wyibomn7GxtT18H/0dwtY5OF/tl/1mpZab9r6HPF2B&#10;T17asj7a5Kp5QCSovo+T88EG22XyCKv9al/o3naCCcAJ7ad7so/Tbzv11UNgO208dO/bYG235o2e&#10;l13PyFx7C2wLx9r7wYxFI3sfhn6TPDDjUi8IQi8JtqBr69kIoQCK8IAKA/ZvDPtXfRwrn5ygFfDk&#10;9+bvbYj1aHslXvzcZ4yvcbtzdif8UA5by1H6F6FPOU7D4121zd7+4N/v/t5/xrUX3sLGxcdw68ln&#10;8anPfh4/93d+Hr/8y7+E3/3d38H3vvc/THGx7373u8Zhq4Jj/+rX/xV+6qe/ja99/Vv4+3///8G/&#10;+tffwZ/+2Z8Zh611/h+9w/a1n/wSiYAfSSN1SBwm8SLih3yIG/IiToarEuHLUbtIArTRjUpVSTw9&#10;Dt9FErhLc/BcmIbz7ATKTwyRXPUgd6MDeSSpeZsW8klQ9ZlLkpO1FkQmSVHmsvWGOnux0UTl5c02&#10;IWs8QOVXayI7Y7XEvpZEw8cBogevAaLJqIEcgi0AjBDgQNz+/WFwMHLAvsdhq8mkAfwhED7oH5qk&#10;umYI27f/pWG3dzt22NfuA1tYPiSg2I+CctvGyam5VQQs5LBlv8cHFYXqRoKcti1eJLb6DBKaffzN&#10;g7gGPp96J6Jr+Yx8lYj0VGCfS8t3yhApo5yI4TbbaRtfR/hpmPIaMYSKm0XVE8qZG+R+LZzcJCNK&#10;yJ/Q7UJij+A2SO7zIWWgDmmDfqQNkLyG8gsldXqNwza2sQpRdbyur8S8UVWFcn1G+/gsaFDFhoqb&#10;xZFkqoCIEN3E6zbz+i0VNC7Y7rZyRJLUiszG9FebaBGlPYgf8pjiGwlyuo7UWMv6OE/SOT+UWyyR&#10;BkgMibKiHKIV3dDKa3SwD3UPJiqYxw6ynTzegHMpaZQkfZznmFSuMY7/ac6FSY57nldOXUX2ynGs&#10;6Ii4XkUXC3wWfcpv5kESz5vcyz4h0oj0XhL+Hhoa/Mzus5DF7Zm9NPi0ZK6Tyop9m9DM59vI9qmw&#10;XA2fEYmPiqzsqwoVSlDEgKA33UrLoLQWipRWATlFTRNRHCuCCtXF1vBctZyX5oUK790QKkLPnuRd&#10;uQDlzIhRJACVr130xRR+MQg5buVw4LyxIMWoucpzE1auK57fgM8wzGH7QEE9cNC+B1TwH+Swteem&#10;wZayFKS8BLabsJ204XjYYUsjhe1V+gNFQ8tJJAdRBO99L0mk0l3s9rBf64qR0FGNbMq5stVOuE+Q&#10;4F+dhV+RtBdHUX1uABXKEXtSDk4anUeakXuwETnrAWSt1iN9UUsa9eJMufWUikM5VTnue9jmPs7r&#10;YSdSJ3zIoJGnZaWZC8Qy5baKxR0KouhMB6quDYSiamXILxoosrb+6RnjtPU9PkGDfwyuu6NwPEZD&#10;+MYAyq/1ovRyF0ovEue7UHyaMv1YC3IONiFlqRaxk05EDFIG9Jdjn/L3jbjMstk8OUE321FAA7jw&#10;aIdx2Kqwl4qdue6MwvfUJLxPTsDzxBicd2gUX+1DMc+vIj05R5tNztf09XqkrFAnLXgRPeM00aoJ&#10;Cxz3+wMoONYO5+UR1N+dRcPj8wg8Poe6u9Pwycl7fRjVVwdMQR4V5sk91IjkJQ9ip2nkjlUgcohj&#10;bVQObg/SVRRmqg4ZWrLLea78gWYZansVIikfBBnF0V2c28o7OK6IL8oiGtpC8hyfiwHnL9smqGCY&#10;IuHSNvzIOERD+FgQeadaUHSu3eQPLrvag/LrPai82Qf3/RH4n51Cw4tzCL68gOZXl9DyOvHGskEz&#10;/1bag+Ar/P2VeTQRra8toeONVYOWV5bQ+MIcap6YQBWfl4oO5R1vQ9ZmMzKob9OUF5NjIYXtS5yi&#10;XJ1yIWXRa14EFBxvQRWfh557/XOzaHyFY4LXa+T1Gl6dReCVGYPga7Mmz3DfFw5g9KvHMfNNOW2v&#10;YOknr2H5m9cx+blzaLu/iuoTg8iarENEfT4+UZ5M2ZJF0lZM4kwZYTtsORe3nLKcb2YVCknijg5b&#10;zvVwh+2Ws1bgnBM052yogImNWEFyhHjgtNX1LGetcdjaTlXKK8mtcBgZZox3yhm2LWEL+m5BztpY&#10;vZTagn0822vA61MuxDi0Oog6UA5aIqaC47CMuqOU+reyColOGhQupynIluCUM5dyt5xGJw3wiLJ8&#10;4yiMJJQzUrCi+S15Ktm25Ujm/YXLuI8C4bzKxk777YRwbhSOnfb9uMA20CxjSWNMnwT1TTT7PKqi&#10;EJGEnFX7qvIR5eX4JsdIaXUhhxylZLoVFQudqFzpRvlaN4pX2pG7QFlOnqs8qsq/WkgofZAKheYs&#10;N5lIzTTKEi3HjxvjOJj0mDQpWeTJhQfbyK17UXGqfyvq1XHRyoVbc3sCwWfm0PHyMjooN9peWTBo&#10;p3xof20FzS8tGtnuVeT8lX5Ldh9vRd7hZpPvO2nejX1DxdgzUICEWSdyDjSghPpHaWLcN8bgeYwy&#10;+s4UPFphwb9dN8dReXkIpWd7KDvakXeoBbnrQWSvqMCYIkvrTcEt5bRO0qq8HvLDdo7lds47yVDK&#10;VXGZlGFyujFVdw8gXTxoQTlmlcuWfUOdUXionXZDK9vTZNqZq1Q11DmFJ/jbSQsFIRTqxdxZ9vX5&#10;Xsr6HhTzexF1Qwn1Tdkpytgzfabgq/sidcJZ6rST1AnH+FwOhQq97Wf/s/2ZK1axTOeFYXivUQ9e&#10;pV66PGIcaRXnB1FO/Syo/8vP9vNaPM/pXhSfUDod9uvhNpMOp5AoPd5tVm0oNY+but1zaQyOM4Mm&#10;RVAGr5W6UEd94UPqfC1yKKPl5C09StvquFZd9KFUhdYOtCF3jXYRx0CaHLyzdUiZoZ6ZpH4Zp54Z&#10;lfOWoK0miD+qUJn+Tuh3Gw6pwmQR7Pt9beRzbXwOHRzDXRzTfXwOCk4YspA0rFVW5A6U3RkTClAg&#10;hxyvQ8lCK9wHBuA7yPtYoz6d70beQAAJjQ7yQ2v1lFI77S2nnCq3CpDJoSAuZPhQaN4YZ1Zofn18&#10;IDlEHcA5bUN8zyxfp4xTyq740jIkUE4nUUarSLTyX+8uzSVPzsM+X5Epjpw32wj3KXK5m9Sf96in&#10;n1pEzZ1JVJBrFZzrQNbJZqQebUDeWfKVx8bR8MwSGp5eQuDJRdTem4XbzKlBlJ7rMfmuC091cJz1&#10;ovryMDxXxuG/MQ3/5WlUbfYhi3ZCQit5iXLdVuWQs+dQDuUhskr5bgU+gwq2S3qB3FoOmmTqk6Rq&#10;chfpQq1q433FVDzg2Ta2uHXIWft+DlvBdtrqub6HQ9vf3wfbn8PDv7N9/0vw8HW2t+GvBOmxHwY7&#10;Hfs+2ElXCjvt+2Gw0zWEnfbdCT+IE+z4uw3Or3Cn7ZYzlrCdtXaKkq1UJYL20TE6VudQAJ/gJt/z&#10;cHx7LQfteyDHrX53VyHOyX2rOc5DvhEzz8NllPpgG+zfxAm2nKY87oMctg+NN7ZZ973lDCXsgvHb&#10;YX7XvqF5ZJ/vAScJwW7T++F9HLZqu7mvkMPWju424HnNdbfaY3FjO32ZQZjTNsZTiWgDfieivfxb&#10;gRmCTyDn9ZLL8vPFz3/EDlsrvtWKcbX+WQ5U241qI/zf7/zef8b07TdJVm6j49zzOPrUZ/HkZ76J&#10;r/7c/41/+Mv/Gv/mt/8jvvN7/wX/7rd+F7/ya7+Bf/bL/wp//x/9a/zs3/tN/Jv/7w/x3e9+H7/z&#10;u9/Hn/7Zn4c5bLdf5Qf/+7AO21d/4gtIkJIXqPQTaLQmjdYiiQo7ZYoEbL6JxJIE6GAfHCdoaF+Y&#10;gf8KDbobK2i8uQq/iopdnofr3BQqTg6j5BiJ4ZFeFB2hAiKKzWc3yYq19DNPle61DEwRYEskYiGH&#10;rZYEJ/eQsDZXI8pfEcopw0Hj5oDQIJEBFBrI4YM5HDsJiveDfcxOguvDIrxNP2rY92c7bB9y2lLA&#10;mSIb7FM52mLlfLMdtvUUaCbPq9OkK4gPupAQdPPTghy1MfUkgXXVlrOWEzOKEzaS54p00dgOc9gK&#10;0Yq25TXk4DP5iHmdSOW55bONDBAqMtbMCd3uRFwnr9fF6/W4Te4zC3JQkoj20wBQ7tpejsnuGiR2&#10;cozQOIoJOhBNQymiphQRPhJSGk4ikZFeCncfn0PIYRvLfWJVTK2RCFKwtFCYkPTEtCt6jvfQyXYY&#10;Zy0NDJLY2EHlQeP1hz0mZ20SyWvKGEmsHK1y2KpqL+dKUi/366DhLadOM0lxUwn2NbMtyour7arm&#10;O8B+43lMHrFRLxKVB3fMi2SSY0U3ZE7XI3NKS+T8pkJwIveP0dLCdhXyKMPeNp6Xfys/XATbGtnO&#10;9mopnKIpSBZjCDm7k7qcSOvzImuoFrljDSanU/500FRTzZtuQu5UELmhiN7s4Uak9/mR3OlDfLPL&#10;OM5V0VZ5VLX0ylQ3JbQEay+JoHJLKaWBqpwKKrRgIexNqJwfUrghWMufQgqXyiCKBFJQbifLaVti&#10;oDxncq6ayAwqlASOX0XOijg+cNYKDwilFNJH7rAVJFsMOH+FKrZxCw8ctRak5HhPKiCg++L5rWI1&#10;JPQ0YHaV52JPNY16jsmEFidyR4OoWu1DzYlxtFyhYX1rBcGbC6i7NkXDrg95m03I2O+nccpnd6SZ&#10;8rIVhYcVYURDf53PbJljZK4OSYroHOZYVUSrcvrxU/nz0mkk5y41omh/K8o2aaiqEjaNz6IjNCKV&#10;e/ZYE4poMFTfGDQpDwLPzKL5xSW0vLSM4PMLaHxu3kTX1nO7oCjbxhcW0Rj6zTh1n6Tcf3zaOAm8&#10;N2nMXx01BnHeZosxQONMpC3H5RCNwXGPyaOrdBnGED3dj+oLQ3BdH4GPx9fxXA0v0Lh5iW14dRXN&#10;bIeiS5XjtvrKoImOVVG7tLU6JCx4EDtLuTNNuUPEz1EuLNUgi4Z88ckuVF8agufGGHy3xk3bPDdH&#10;eJ0hOK8pBcMgHJdoXJ+WUa1lyDKWaxA/UY24EQdi2dbYAaKf3zX/OWclDyK1tFcwS3mrkTToNctF&#10;85daTL5nx4kBVNMAN46ASyPwXB6Fl/3hVkEhtr/qMo35C13s8zbkn25C9skGZJ3wI/NkPbJOE2cC&#10;yD7XgJzzjUQDss8GkMPv+ZeaUHytDeW3lIqgH54nhlHz1Cjqnp5Aw3PTaHphDm0vL6Hrtf3oe3MT&#10;/W8eRPerG2h7fgWBezNwXR02eTOzDgSRMOdD7BRl1BTlz6QHyTNyENQgc6nOjKlC9kf5uW64bg6j&#10;9qkpBF9ZQsdnNtD19ia6ia4v8LyfXUXTpzgG3phH8PV5NL2xiI5Pr6H/7cMY+8ppzHzjIpZ+8gbm&#10;v3YVw68dN1FBWhaa2OXAI64s7K7OMalZopycP8YBSh3OuabCJAacwyYCRwRRn5x/Fvg3yeXDK1RC&#10;hmUI8VVyCMhRSzIeDhmnRBwRa8BnSB0Y7QyD+IQNvQx+D3gN/mZDOlO6UytUrCJVAmVRCLEhbO1P&#10;XWsVpaChX8354KgmnEgUqvh3JfVsBa9TzmNoGCsSzXoBa8kdRXPaObGVSzW2Wv1nfcYQ2m4XLxHf&#10;kJPB6H32bbiM+yhg84lw7LTfTtjOi2zstO/HBbaDVsWFTKFIjjWln7JzDRqnLaEILunFPVV52F1l&#10;pQGJqS9DSpsLWQN1Jt9i2WIXSpc6UbzUgcKldhQsUR4vh0BObaENeSutphiWCl+pCFaSlvHP1iKT&#10;cr9gsw1lctieUV7rAVResFLLeCiDVXDRrxdwT0yi7j65+R3KwtuUtbf6UXW9F2WXu1B4jjLoVAvy&#10;T7agQEuzj+llYCuUrzttWS/cyIUmKpGx6kfp8U6T77z+DvXDsytofk5YReOzy6h7Yg7uOxOopEwt&#10;OtuFXDl+KUPyeC6leik/QTnPdsrZqEhSpXiIG3FiT0cR9rQVkcuQH7VTR5LPSMbGUNZqyX7yKGWS&#10;ojqXW1CkCFsif3+LcWSqkGvash8ZawFkbVBWUk/KeZtH3ZjDz6yDQWQfbkKBVpCc7jYoPM4+lcNW&#10;xSPP9MJxnjL68hjl84RxoMqZqrQzWfv1MovnXyKnW6Gds0Y5vKGUQ7ynwyHw3nQuvWwsOcXzU9+V&#10;nqZNY5y0bKd0tHQs77/oaAdK2QdlJ3sM9HfJ8S4UH9ML2A4UHGpDzgFVqQ9SD7HdG7yXA7xn6mk9&#10;3/KT1FMn+ti+XhRTZxZQh6u6ffY6ucFKA9tZj5R52mTkAWmqjL8QWp1I+yyHyJ7jOWcbTV+Kq6pf&#10;EwbdiO2tDqWiIB+lnosfIL8nx00gpPuie8kneylbySXilcdXOX4Hq40jN3OC45i2WTnHb/VaH7zr&#10;Q6ic60L+UBDpbdQvqh9RwfFfxvFfloeIskLDhYzNQdgOhp3m2Y8fkkMhrieQv5mXc9Q/ZqVUCed7&#10;MblfCe+nnPdCOa2XaCafrKsQMbQpUmijlHIO112aRPO9JTQ/uYzGpxfh5TwpJwfIO92OzONNSD1M&#10;/X6q1cyd2jszqH+c3OfJJQSfWkLjk4v8PkfOMoriM9Tdh8h7Nvj81mpNJL3j/CDqr8+i4Qp52Tnq&#10;+I0BZNAm2ltTgF3O0Io58vYoF3WBom6dofuhHpHzPIl6SFG2sWx/dMhhK/2pYrhbLzf5PZxjm9Vr&#10;xmlrOWfDYRy1gvQV8R7+vNW/f4O/LHbSlcJO+34Y7HQNYad9d8IPywk0Fox9SBinq20vhvDA5uL+&#10;4jDkZuFQ3tmHiod5yKXkgOXfxgFrwPFLzmX7iEwkaLiTkdcxKU90/a1rW20z2N4HO0JzRmAbDTcI&#10;+Vc+4L63oHvjfh/osDVtDv2ufUPzyMb2c26/3kNQW7eD2wXbYWvuVVzG2OYWthy2xBYPZ1/ZNr0J&#10;cmB/qq3q6yhyZMH4fzyEl999tP9qiFraqHW0q5SWst6JF7/wWeNr3MlBux0/ZITtX/7f/+/3/hOG&#10;b76FRyZvImLhWeQf/QJab/4dzD7zi9h48Z/i/Bu/iNe++kv4wk//Gr75f/17/L1/+gf4xt//Y7z8&#10;1e/h1/7tO/hv/+1d/M7vyWH7FyE/7V8+ulb/PqzD9uVvvo3oPilvOahqTDqETBKA3BUSkfUu46it&#10;ODaE6pNjcJ6hQXx+Gt4LMwYeQo5a59lJVJ0aQ/nxIZQdHzRO25KjvSHIaRty2JKA5K2TCIWWoRaS&#10;qBaRxObPNVsOW+UHDVZhX00pjT0qRy1voCI1AyU0gMxEtwedJpM9UMMQLkjCHZfheD8h89cF4X1g&#10;90McJ5uBjEtTDIwwaRGouP0UfvUUhg0kbELAibgAyV494a9GNCegJmSUJqbeqHDSGkjYCBKYnLwK&#10;g4/VWxfuF83zR/P80bWEomvrqxDdyMncTPLY6jJpDxJ6tPzYh8R+H5IGa5E0ZCFZf5OYJMlR2+ND&#10;fIcHcTSGYpuciGqoNLlz99WWYa9XuVJpDHiLiRITbRtVw7FSR8FSz3Zw31iOqdhmGiYtRMhZG9NJ&#10;gSKnqqJZ+y0nbbycqyHIuZo8WouUMRJkEuC0cZL7URIpRdf2WlF4yte2N1iMPUGO1aZi7G1hO9qo&#10;JLrYnyTEqtKbOs3jZgNIJ8lWwT4THTHmRep4DdImaJRN1iGb+2RP1iN9TPfNc5Ngy2G7q7kYu1p4&#10;fuO4raCxYzlthX1tvP+2chMlLAdubAefXY/TVBtW/rMUtj11wr+FdC19W2xB4WoHilc5r9doVCx3&#10;o2iexsQMDYORBqTLIc5nE+MvoxAuQkR1vpUbtzKfylbRXcVUGCSyVH4W4eVY0zzScl9+miXMBlKU&#10;Fsyc5Ty1C+WZiFsdL1BRbKVJEEKpEqw3ghyzW7AdtIJ+I3jenRDuoLXxYF5oztuwHEDhUfgPwON5&#10;je35muyctUJ0NQ13Jw13J5+9HN3OfOx20XghIv3FSOvyoni6Fd7NEbReWkLf/YNof2wFgcvTqD41&#10;QFnYhMR5N5IWPEhdqUH6mh+Z+wM05GiY0nDMoVEno1UFvNJm68yYiaGBta+zFHuFrlJT6Ct2uNrk&#10;39NSSy3/LD3aScOvC2WniNPEOeJCNyqu9Jo0CO47I/DeGzOOW9/9cfO3XXzMcWsQVTcHzKdT27iv&#10;oArk7seIW3IUjKLm1gTqHpuC69Iwr9WN3PUm4xCMGqxChKpnq2jOmBuZSw2U/12optGsaJHax6ZR&#10;c2cKPlUsf1zFx6w0DA1yED89j4Yn51Dz2ASqLw+Ythcdb6OBTsN9vR6pq7VIXKQMmHMhetrBT451&#10;9lvWJu+bBnvlxX64r/He5Mi4NQbP9RFUXxpA5fk+U1W98mwvdRP10GYr20Xjd4oG56ADEexD9eee&#10;9hLsbtV8KzJzbq8iw7pJGCkXlN9Z0XEV1GeeCyOouzGF+tvTaLg/i6anF9D2/DK6Xl5D96vr6Hlj&#10;Az1vbqDz9TV0vLaK1lcX0fTyHIIvzSL4Mvd/ZQ5Nr86h5fUFtLyxiLrnxlF1h3PxRjvRgfIbnQYV&#10;N7pRSVTd6IHjei+cfHbeW7z27XEE7k0jeJ/nJGquj7N/B1BwuBWpSzWInaSxPetB+jJlCp9L4eF2&#10;3jfPcXYQvsujqLvOZ3djHDU3x000sufuGNyPs8+em0b9KzQk31xGiwqXfX4drZ9bQ9Onl9HwxgJq&#10;X5qCh22teX4KwdeW0PnpAxj64knMfOMK5r5+DdOfv4iRV07Bf2EKWZSX+/ycE65c7CrPwd7yPOrv&#10;EvPS0EShc06biFl7DhoZEsJD8/ABLD0mvR0Oytktxyyh6FQXxwYR66ae2Q6SfeXDV5olk2pJ8JFU&#10;bkHbqAcVGUA9Jn1mdBp1m40tRy8NCitFk9pgOWctpzGNiiqi0oHESj4LIqlCcBgkVlRZMFFbvF/K&#10;lZgKFSrR0s1CRJplnnnYU6nK0znm70gZ5G4a5B7KXI/0LfUMj9lbrhdoItshov8eOfbhsZ1HCDvt&#10;txPCeVo4dtr34wM9E41P/l3BeyDsfJYPcg1SH5DzxLu5r5tygjpAThPpgV3OPOyt4bNqqkRKlwe5&#10;I40oneecXiIPXuhA/iw58Cw5MJFL3puj1WWzjUif8hsZHz/iQuKElRIhm/Jf+bG15L/yfD+Uo1u5&#10;ussu9BiZXnKuA4Vyxp5oDCGIglNBFJ5pQfG5dhSdaTdFIwtOtJrIU6URKDtJuXqYcnW9EanzlIHj&#10;HOtE5oqfvL3DyBIvZYr/3gzl8QKanltB8DnKgGeXUPfMPOX2NDz3puC+SxlOOVR3fwZ1d2bguzFp&#10;olIr2NbCo+3UY83IWOE1lO5hirxGvIe8Kq6XvKmjzER+RnZwLFPGxnKbWaYvzqVl/9xXqQDSlS5g&#10;kfe1n+0/pBQDlJO0J0opzxRtrBzBVecHzTVLT/UY56peVqXtJ5daDyCTf2dtNiFnk/282YKM/Y1I&#10;Xqyj3tVqiDqkLJHXKbp2f5NxoCoHecoy20o5qlUSaavkTWv13G45jG0YHU39nafUC+xLRdXajlk5&#10;YPMPhYrK8ZraJgduxWnlMbYcuYXU0UoplHewje1lP1HXC5nrTchkv+Vye6GigHmfRfws4P7Z1O2p&#10;y+SQi/XIWuV1NzpRSOTvp11FWy17sRlZtNsyZhvYd9Rv5JUp5J8qmCuo4Fum0h7Msf3zbP88rzer&#10;3LXsi3EFFTiNPhTih6q3nLYpw17K83oUz7fCsdqLKo7jylm2bYx6tLMW8eT0UVqJpeJMVeSMlEty&#10;bApmvuw4xz4OsOax4bMhGN5HO1M8M66UKLE+zcs1ygTd2y7qsghvkamBkTniR9XBXjTfWkDHM/vR&#10;/uwaWp9fRbPwgl50LKHmPvnejRGUkZ8UkdMUnlAEbR8818jBbk2RE03xk/bzRXLCI81IMymLaHfs&#10;r0PmZgOff4fR3f7LM2h7jOe/ugzXwWGTmiylm5yroQy7PQXYS0RSR0QrlYCLbZaNR7vZ0i+EXjiV&#10;65MyjbBk3AM9HJ7ndGdO/AC240g8/8FLVgsf3+f9MLbrpO3Y6RgbRgfugK3IzRA+SG/udM3tCN//&#10;o8RO1xJ22ncnPHRPofuyz2FsPc6j7Qh32IY7aG2nbJKXHIlI9pHXh8HenihHLffVMSZHLY83AQDG&#10;ybltDAqh38Nz2uq38BVW1govHsP2G4dlCNvv10pnELrXbbCPeQi6fhjstr4fbEfuB+E9Tl7ioX3U&#10;lnAYbvoAZmySf5vrbWvfe9qobeZeHh4fW/fHfVQsWMGUirCNNo7aqpCjVk5aF+KVBlPF5Ru9ePmL&#10;nzO+xp0ctNvxI3HY7l54DrHrX0Da4W+j8OyvUAj/NuZe+QO88ff+BF/+x3+GL/zC/8Q3/+E7+Ny3&#10;/wLPfvFd/MpvvIv/+idy2P7Zj91h+9pPfck4adOmG5A514Tc5TYUrZPYHaLhfoIG+xka9hdnUHt5&#10;DnVXFgx8l2bh5TY5aitPjqLs2BCKD/ejYJPkYpNK6RAVuh1de7gLBUqLoEq4ayRGJKHKzZUv0qHi&#10;NLxeIclAlomwDXPYOgqxmwaMVS2fkyts8ocPovdMLiJcoHwQdjr2ryO27pkT7b0OWwrBkMM2Xg7b&#10;QMhZW8+J5+cErOVEDDlqlaNW0bRRmqy2ozYE5SpJoMGbUFtN8DxEnN6y8DyxAZ4r6EJcC9FGcqiU&#10;Bt2EcsH21yJhsBaJw0rLQaI5GkDqWCPSxkm8aeykDZJE9/G3rhrE89jYJhdJSpWJ1o2oJYmqIfk3&#10;YNsEbouqY5u0/D9Ao7uRQqqJRgkJlpy1Ua2ViBTaKWS6uK1XkQckq/16aWFDKRG8NDBqkDJSZ/LP&#10;Ko9titrZyzZ0qDhaBfYES7C7oQi75bBtIWFV9IgMkAEqmfEaZMypKAYJ+CoNtDXlL7MKdaRMkpDR&#10;KEke9VpL0SbqkEVCnT1l5RDLGK9jvziN03YfjZqILvZ/twogycHMPhSUOkEpE3rZVqVPEJQ+QS9e&#10;2PZEknRVBk4icU+a9iN5hn04owgNPzIW2a6VZlNYrOxANyo3+1C53ouKVc57GpUF45yn/X6kqvCc&#10;Uld4i/nMNRcVaVtIxavoL8t5awgux5Yikt7jUCEBFMw4lAGs+RoOEnobJqeOcgaSWCq37Y5OWsI4&#10;UikDPgjbx78FzXdB7SEqt4O/GXC+hBB+XUGO2hgT9UaDhMb5Pnc+drvzsMudg0e9OYhtLUcWx0nF&#10;Shdqj4+RXC+h9doSGki2a87TmKWxJkdthgqGGecjn+cs58Yc59wcDfV5Dw0yGlc0KjNomClKScVY&#10;ZHgl0tiN6aex28152MNn0scxPURCM+FF+rwfWSsNlLGUq4cpV4+20EhvQeHpVhPpWXWtD85bgzSw&#10;x0zqg/qnp60iY09No/aJiS2n7UMO28eGUM1PB79XXOtF8QUaoic5lo8FaRjz3MdbzbVyaRRnrlB2&#10;z3gRM8r2DVRgb28p9hCxo06kqjjMehMKaMiWnuk1y2mLznWhiO0qUz7dG7yWHMGPjcB7S/loB1F5&#10;nvrjZLuJNs6m0ZJ1gAbzgYatqNuUFY5t9l8s+y2GfZi4zD44UG+WzZad7YbjMu/hkpav9qD8dA8N&#10;+364LwzDdW4YVSf7UX642+if1KlaUz1c/bm7oxi72mmQtRXzb+qcXs7jYT6TSR/SFzkveQ8y0GVU&#10;5bNv1Rf5p5t5H+zjK53sp164VaDryXETDRt8aQ4try6i7fUltH9qBZ1vraLrM/vR+/kD6P/CQQx/&#10;+QhGvnIUfW9vov3NFTS/tojmVxbQ9PICGp+fQ/1TcmyPwXGtH6XnqD+Pq9J8gIY9DTkadVkbbJOc&#10;B/vZP2sNHDOUo9Nu47BNXvAZx4IiwIqOs99Pcgwoj+7lYdSYXLpTaHxyDsFnF9nOZTS9RgPzzTW0&#10;fHo/Wj67jtbP7kfr5+Sw5edn1hB8c9E4a8vu9hJ9cD89jsBLC2z3BgbfPomJL1/A9BcuYvqzl9B2&#10;exWlyx1I6HBQPhfi0fIsPFqaTf1dvBV1GldFfROCNR/DdbHm2U54MIcf6DMeWy0SSjnPcxuouJkK&#10;lNII2ILnAYyzlnpKiKvh3AuHnLXUY4KibGOk56TvqN8sVBiYKF1eO0bRSSHEKSdtJXWoUEE9aKPc&#10;gUSDKn6njqygTKzgfShqk3I0Svn3qlUhW5FbVpHIfR4tuc1DTEMJMmmUl4y1oHKKz3CK8nm0A1kd&#10;9Wap2V5yowjKX6uoKdvKvrEiku2+/PDY6usw7LTfTgjnaeHYad+PD9h/xpHB9occttILiqx5SHeR&#10;k8ohYvgUeZFSAkVUkwtU5uHRqlyTr3wX9UOUvwxJbW5kDQZQMtMB5+ogXOvDcK4PwbE2gPIVysOl&#10;duTMBMkzyIeGqMdHXUiaokxb9JM7t6D8VDcqVFTxvBy1lGmXqKsv96LSoMd8Vlzs4u9dqLjQbSL8&#10;q68q0r8fZed6TLRp6QniOLn5Qb2wUvoF8pwR8qEBPpPhcqTP+VBI/VF6TDlceb3zvai+Rrl8ewI1&#10;T8zA/8wCAi8sIfjyKuXaOtpe2zBofXk/Ak8vwHVrDKUXelFwqgPZSplztBUllL1aWeE4TZmu4I31&#10;DmRM1yG2j/yroxR7W4uxJ4R9HWWI7OL8In+K66s2hVBz55tQstaJCvITx1Hez9EB2iXURbQxSg52&#10;o4RyXDnSFbmavtoAFUzTCozYWcptysDUtXqkUz5mrDcig/JQTtH0NX7upw7jcWXUBVVnhuA8P2rg&#10;4N/lJ60Xe2XHqJ/YX6X8LDnWiZKjHbRnLCi1gfLr5iliVrJ3uQ5pS9TZq3pJpuKSlpNNqRBcJt3R&#10;MCpOD5iCbfmH+awPtED1PNKps1OWqTv5POQ8Tl2hvt9Pmc7f85VKiNcuYluKjveY9qoOSNZ6C3Vu&#10;O+2sTuRvqPgbz7XIc803IHU2gBTxhSmBepJI5d9p5H+Z5KLZC41WUVnlDF6l/iYHzF0KmuJtGeSF&#10;KtKmAm0JI+T/g9WmOFx0D2VWnxMZo7VmxVbZfAeql/k8Fvk8x8lpe8gtycljvGXYq1VZFZRjFeSJ&#10;egFlXvBbRv7Oc+3HCckhjn1yWHFZm89qm4lGKyenJZTHNsHkG6e9QXm9qyKPtkaxqduQM9kA17FB&#10;tN5bQfcLWumyZqLSW19cQ9drm+h6ddM4b+vuz5o0I0rzlLjsQ+7BZjguDMJ7ZRzuyyOovjhkIsP1&#10;Ujp+wYXkFXKO9XpkkPco/VMmx2/x0U64zo6ijnZ33Xni9DTKVnuQMuDDvgDtkJoCPOrUyq7QihbK&#10;I8moqArqmDJyVgVCiN9KppWXbUXb2ukRwh22D2A9u/dDuJPMOMpC23fu748PbD1kloKHEK6fhJ2O&#10;k4NuSwduh2xrOcW0ilU8hxxhu9NW59h+nZ3wnut+xNjpmsJO++6Eh+6JMGOBx29B84rjwfSJ+iHk&#10;lJXTVbAdsLYz1v4uaD/bMbuTUzH8b+2zHfa1zHMQ9DdhInH5u83ltvsvYkJ44OC1nukWQvdq7jes&#10;TfaYNwjfHgal1nroXO+Dhxyw4Qi1zbQ1xEmFreABE1igAIMQFGwgDmsgTmtBqSHMCrKwoAOdX9fe&#10;6sPQmLWf9dbYEELbTFud5J3ixoKH/apAvpDjVkXfTXStn3ZtvQsvfWwibG99Co9M3jAO2+j1LyBp&#10;89tIPfL/Iv3Ub8J1/Q9x42vfw8t/9x28+u138IVfeAdv/tw7ePzzf4Ff/tfv4rv/9eMRYfvW3/k6&#10;CkmKClaJNZKE/Z0Eid1GlykuVnpYeZWGaOiOkHiRgJybNDlrq8+Mo+rUqImqLTnSb/LX5otEEAUH&#10;9RZf1WQ7TYXV7P16205CsUBSskCDc6EeOcskTcstJsdX8UIbcscbTU7O+OZqRNaUbTls91GRRlKR&#10;ymH7fsogXICEY6d9/zriBwndrf4wgoPgJLMcthRotZzIoTyz8fXVSJDDVsXB/Jxw3B6jKFmPJiYJ&#10;tbM0VFmTQtmA19ZSV050LVVIqnUiyU+yzImaYCYr0UADROkVWj1IaPchoZPPuLsGcXzWsb0+xPQR&#10;/T4SxFokjgSQPNaA9IkmZEySiI41I3OEfw+Q2HbRyGjjsU0exAQU8av8tZUPIVoweXIpsAI00BuI&#10;RgoQpV5ooZHeTnSQiHZSoPSwXf2hPLODJPn9JJ0CyWm08n/1ss0kQ4r6TRki8VWBrf4aJHS7eZ5q&#10;RLVUmmrIEc2EKvh2sJ96eL0B9qOqH0/SYJi1nKPZK03IXSPRJkHOJkHOmCNJH1eeaPZxKJJBRSBU&#10;TTh/gYSayJrmPStNwpDVtqgeByI6K7DXpEsoR2Qn71mVl01BD7a1z41E3o+Wb2s5nKr+Zsw0IGuR&#10;1yY51/X1oiRbhU6WAsjgHBSy5YxSdWQS/5L9HabIQdUGCTlRSUJYMteO/PEgMvtrkdzmQlyDhDLv&#10;WQ5cUwlekWGWA1fLsBSFKqeqSXFgQNJbyfEhkATaUbNW2gOOnRAsA/mBcrCcpiEnrSHRPxweOHds&#10;SA4Icso+gLX86714b1Qvz2ugKAw5WGiMkBTvcmThE1WpeNSXiejWEqSNeFCx3olGEuquO2tov72C&#10;ppvzJiJTqQky1kJOtkNyeLYah2fRSRpv/C6injDHcTXFcT1KI4mGdCzHRgzHRnSfwzznSKXv0PPu&#10;JsEZ9j1YRrrRYRU2oaFZcYbG/PlulKuwl3KlXupE8YU2FJ3ntfhZfLEdZVdo1F/rNY5Y1+2hBxG3&#10;T0yawmOKdlWKgs43FCW6jo7X9tMoX0H9UzMmwtZxtZ/GRy8qadALjnM0ek/3GSO3+GAHsji+Eqe8&#10;iBpmW0c5vic4tudrjNNWS0nltC27wLF1ZRAuRevemzQw0Z43huG5Ngz31UE4L/G85+RwlbOx1yzV&#10;9V0f34IiZ3MPNyGJxk0cjZzoWfbZPPtmxUsjp844erXst5B9L6O7/ATPdYz67BB1E3WSKosnjLqN&#10;s/bRtkL87WAOPtGUh10dJYjoI2EcdZm8gXLWKu+gluVmbNJ4OhJA1gkauCf4XSkOzvA6F3hvV9pR&#10;casHrvtDqHlmHPUvzIRyziov7aJxyLa8tmTQ9voyOt5cQ+en9qP70wfQ95mD6HlrE22vrBpHunJO&#10;ll3uQe7JZqQdrEPcMuXSAmXXPAntogsqHFZwrI3Pu884RDxXxuC+NMx+UiX3XpQrmvg8x4T6+TL7&#10;8cqAcd5UXuwzeX31DJ03BuGRA//ZWTS8soQm5cP9tBy0+9H81iqaP7Vi0PLWChpenYfj/iByL9PA&#10;v9SC8tt98D49icaXlngfmxj83ElMfvEiFr58Hf3PHIHn2AhyxgImCkkRh49WKFKUBjEJp/KIWflm&#10;Od8Ia47a81bzX8bTe/HeeU0YncZzyHlqQySU14gmWd8CSaqBCKzJq6XIWoGyMwwPOWxFiKnblN92&#10;y2HL8wty1kbzHrYctiFnrXHYVgjUASFnbXw5vxNx5dxfy1IpU1RYJbK6BHsVkenIxifKU/HJ6nTs&#10;q89HXHsFskbrULHcgbpjY2i/tIKhO0cxeOsoOi+so/7QLIonupEQ9GEP27iP9xvppC6s5v2xP010&#10;xfZ++hAI51NbPGKH/XZCOC8Jx077fnzA/qP8t522lrNWY5XjQr+bbbwP+yWjYI9dh8WLVPl8r+Gv&#10;fL5V+XjEkY8IX5kpIJo/3IKyqW44Fil/V4bh2k+sD6F8qdsUoUweoh7or6IMIt8apB6aciJlifJ+&#10;QwUMgyg81Ybyi91m/npvj6GWsrPu7qR50VVyugO5R6nvj3GeHm1B9sEm4/hJXSUXWKGsIgfPIP9O&#10;GqM8GeD99fPeBirIuxxIm/Igm7/lrzdSX7Wi1KzO6EbpBcqRa2zrHV6L+sFP/VD//AL8z87DdW8c&#10;Zdf6kX+uA5knmpB2RKlfmlFwthPllDne25Nm6XfgsVn4LlJmH+s1cjdmgNypi3K2i33VyfnQxbZo&#10;2X4v+WY3xzK5jXKwKh9r+jjbPkmZy75R7v9kcqIEcqVEvfCeqjUcK30+YMnpZe6j9EGrDSbdQPFR&#10;3oPSSZweQOXZQROVW6YctkTl6SG4zlPnXJxAzZUZ1F6dge/yJNxy3J4aoN1DW2adPIznU67Z5Fkv&#10;UmZ9SJnzIW1B6SoU6dqAnP1B5G2Qs/F6cuCaT37PUW5c/q6Xr0k8LmHag8QZHxJnyc1oB8keyiIf&#10;y+E1ctb5rGQjrQbZfjmAeT/mPhqRvaaXom20q9pReEi2FXUst6XyfpNU7E3F6sg1E1WcbJo8dYbn&#10;nue5F1TcjP0xW480bkvVb4Sct+KfWQtacdWIPHJTG7m0ybQ9bYZtNo5bt+Gncf2Ulb20DfhMskb9&#10;KJlpM/lsK+e6UTFFG6+Xsp6cW87CvRrrHPsqCqVVFaYegObGTvL7x4rQnN3BYWucE+XkfGWUfxXk&#10;gJLx1eXmhcyu6jxEBkqR0udF4UIrfLSDO56iHn/xgCkoWv/ErEFAhUSfWEC9VsHcnjZRtYrYjpqq&#10;QuK81zj28w/K+U5OfkAR1hxn5IHKfZ9F7iL9Lieu0nLkHm5Bvkm90YHSE31mzDZcX4T3zCSK17qQ&#10;MVaP2LYq7K7Jt5y21Lni5noGJriiosjIKatYGOe8oChbQQ5b8l7VjLDzvVvpiYQHzliT9ux9YD9f&#10;Ww7u3N8fH9h6KNxhu91xu9NxW067kJPrIUcXIQeh7XQMdzwqUMo4+uzrbru2vf19r/sRI/x64dhp&#10;353wHk5APmQ7Sm0YB6wcsbZTVtGyxE6OWeMA1Bjj2AmPxA1PoWA5Ph/0uXHGbrumvc1+HkK449Os&#10;khK/MxzwvYizIR5oCmkR5I122gWT+oo8MLwg7YOaJ++PLb/LDwvxZF5PUOCAnKw2LzXc1IbuI3Qv&#10;cTUKQNgBtZTfRHyd04K9XccYR651TtU1MtC1dG22wfS3+t0G22YH/RmHLb/b/qBIfhdUZNuKvrWg&#10;/LYvfu7Txte4k4N2O/4XO2zfwqOT17Fn4VlEr7+NxM1vI+noryD51G/RIP0vuPCl/4Fnf+7P8cJP&#10;vYvP/d138NpPv4u7n3kX//TX3sUfffcd/Pv/8H386ff/Au/+GB22n/n5b6D0QA+KN7ppyMqYDeEA&#10;sUmYN9lKbdCHUkKfylFbeMhy0Oas0/hdayFZImFbajTIXG0mAbFISKYhIQGkkAyqMIuKn6hKqt7q&#10;Fiw1o3i5zThs8ybkFKpDYosLUTXllsO2shB7Tb4wRdhywGw5X/T3Xw47CSgbtuAJX84QDv32QefY&#10;ElwhbL/2Xwb2OcMFuv3b+507vC1C+G8Ptc1MNksQxHOim4hYTl5FxBrUkZQRJjo2NKlNQmlNPk7C&#10;KE5MGxJaZgJz8iZQqCRwsidQyOl8dnStidJtcCGuyY34Vg/i232I76pBbLePBN1CdC8hp20ftw+Q&#10;gA6RlI9yHI1xPA02IrXXj+QObm/xmty6sf5qRNZWItJXHgYarRwzplBdHdsrp62ia+WwDRJy1ray&#10;PR28t26lYSB57vfSICDJVd7mQa/lsCUpNc4xOUM7qxDdVU0Dwom4Lt5DJ6/d7kR0C38P8npBErhg&#10;mXHaqqBGbDfPrxxhg05DdFVFXrnotCRQTtsszoMczotckvSsJRpmWpI9XI1oOx8pjTRF3GbNNpjq&#10;yQVLrSbnXfZsEGkTfvaLl+1zYl+HCklQWLNtyvmb3OtBaj+NgH4aE30eJPdxmzDAv5UaweTgpZFB&#10;4yadRDyTcy9jVn/XkJjzt2kaIgZsKw2ADBo/igpW9G3pgW6UbdJg2+xDxXovyhWBu9iF4lkaD5M0&#10;NAb8SGlh/9RxDCp3sNNy4EZWFiBSFWvLChFTVmScncaJy7lrkryHSKPIopwYMo6Nw5TEWJG6Jpk7&#10;99dxKqCgJcNboDyw0hJoXlgwpJvb7ZQLW2Nf15JjSAY3z2/IqU1UQ/kj4yt5TUERf2Yf3oscx4ZI&#10;iTBYOSOjSX6VHmKPI9fk5tzjzcG+QB5SaMxUHuhE0/VZdN1fQ8/TG+h4YhW112jMnuhCoXHOknyf&#10;bEeJim5dsJxpRadIxo+RiJsCY5R/JO/ZNNC0FDZZyxT5zFT0zjzz1grsbeE4VyoPjkdFfecu0CDd&#10;6ETZ4R5TSEURlHLGVV3uheNaHxw3+f0mjdMrnSi6yGucpzF5lobZGRoK/Mw/S8P6HMcZUXiexsC5&#10;VuSd5Xf+XXKpExXX+0xaBDlza5+YNMXK5Eh03Rwyzr+Kc7zuuV5el9c8Q5zqRyWNiSIalnohoAix&#10;hCmPgV7SKX+5KmorF2PFebbt0iAcl4dQfXUYlZdUEKcdBcepD061oZL945Bj8QLPK6fwhX44Lw2Y&#10;HLHKnSuHrfPSEEpOddGYaTZOiaRlyod5EpI5l0Hqcq2JiJWzVlW6TaXuw93sM/Y79Y5ySCtieU9H&#10;CR5pLcTfbpazluNq2GmKpuVTr6kAjArVOM6pijNxdRDVN9jmx7jtNr/fGYTzPvvoqTHUPz+NxpdV&#10;EGwFnZ9aR99nD2Hg7SMYevt4CMcw8Jkj6P3UQfS8sYnu1w+g89UNtL64isZnFlB3fwrV13hPHCPZ&#10;R4NIXq9F7BJ14bwDETMViJjlnF8g4V3xIvNQA8dPB/twwOSyrL83Q8yaZcw1dyfhvj0G560RuO/w&#10;t6eVr3gZLYSKzAX43XlriM+c/c1nXXi5A0XXu1F1j/fx7CRqn5+B95kJuJ8chYv3Vn17AOU32M/n&#10;g0g55kPGqXqU3eiG7ykajS8uov2NA7yvE5j60iUsfu0Ghl85hYbLcyhd7UQq5fre2iI8IiPSxfnj&#10;pu5QfnOROoH6w+gRGvYGxmjWHLfB7yGYFCpGt1EumLltIVzX2VEODxuaug71F/WUiUoIRSOERx/o&#10;05BiQ1RDOt+AMkKklX+bSF5bloSwlTe3ilCu7XKB+woVREim2SljIuTIqyrELkee6ZNPenKwt6EQ&#10;0W1lJoKtijxML3yary6g5QafGdF4cd5EU7kOj6JsuY88qQ3JXX5EUg/u5v3sYfv2Us7tIyIJGdp2&#10;xEd43/w4sJ2X2Nhp348PxLFskEtQH0SVc9yqqjo/pR+28jxyH71Y3EqZoGXHukedJzTmVExvX3UJ&#10;9YYKBZHT6gVnTQVSmn3I7W9ExUwPfOtjqNkcQ/X+fpQtdSB3hvxgjJxptNoUmkxdrEHWRr1Z2aAX&#10;cnqxVf/ENJqfWUL782sGgftzcF4ZQTn1QLnSJ5wfQCnlchHlX76KeG1Qvq+Rly/o3B5yFeo8Immw&#10;CqmjLmRT9+eTlxRLTh/pQHkopU7JGeqCy32U/eMIPDtv8pv7n52F9/EJUzwx+3Qzsk4EkXumhXqm&#10;C87HRilj5tH20n50vrKJntcOoeO5dTTdW0TN5XHqh1YkTDgRM1yJxDEXUibIO6jvJI/FU+IGyO86&#10;ya9CiCGviu8nnyFPU1qqrBlea74FeQutyCVPylumft3fgdKDPSbq1hQuo4wvOtCB4kNs/5EulKuY&#10;l3LEUgcUHeo06dm0veJEP9znRlF/fQ6NNxfgOT+GEh6TK5uFPCmZvEhIIlLJmXJWGlF8gHp8kzJT&#10;Ua7r7FPaOIJ4XY4crNwnczFg9LiOSeWnzqVtWbSN9MJeheYMlprIx7jvrN/kL1Zqo5TpWh7rNzmN&#10;9YJfqeOKyMUK1sgR+F0O1STuFz3iROSww3zGcqxoJUgq9ZYctSaKVi/pqeey5hpMIdKUCfLcUY9J&#10;u5E6SZ7HbdnzDSbCVvVEctSuULStipZqZU/GtB/pitQlL43trTKFyxJ6qpE5VIeCiSZUzHXCvcxx&#10;RpmU3u5BLHlghGohVFLeKxLVrMaycj6Hz/vtciDcRtH3cNtnuw2k4+xt9nnCYe/3g6F9CQf1ibFj&#10;pDvIYRWRSkRrvhNKI6Dl0lpCvbe6EI+68hBF7q9aFgpwqLk4gY5n1tH50gaCTy9a6Z6ULuTuFGrv&#10;zsB/f5Zzk2Pr6rhJg5GyQFtmxo2YiWrEEklzHpM/uuBwi3nh7iLH8d2YQO3taQPvzQm49IJafOds&#10;D0o5v10qRnZzDnV6yXB2Ao5DA8iaaEA0eaIibU1qrqpcsyIu1qlCapJZvJfSQsSWFkEF1RKpm4R4&#10;6Siz6sPSVybKVjqEeMhpS5tP2HJEmf6TTrawldaMz2An3fyxg8aKxozGkY3QNotnWPvZutSA/WA7&#10;Dm2HoHES2k7DkDPSOCR3cEo+FIXK69lj+KFr8vM9bdL2sHbsdJ6HEPZ7ePt1Dm1T8byHEDrO3kfO&#10;5fA5aRyyYbBr4liRxNQh3mqk1JBz13mQUus2MM5ZblffKKBLDlONo62cqBwzD4Hbwp2zNrbGX9jv&#10;gn2e8P2NgzH0bLaei/0sTAqsBw7OWPkp5OswwWUug0R92o5NOTrNS30dI65IGOcp70U8Ugg5Lk3Q&#10;mnhsGIxT1/6u37mvBWu7mU+UN9GyXcOhucXfbYdtHK8nR2oC253I9iTWVBskCGY1M9tvt9kG70OR&#10;rTaUomALvGdFvxooEpb98BB0z7yW5Ri27jdWjtfQPeu72qS2maCGrb6w+sHcty0jzL2U4sXPvGV8&#10;jTs5aLfjR+CwvfnAYXvw20g++i+QdOo3SXL+ACff/u94/Cf/HE9+41288e138PJPvoubb76Df/yr&#10;7+AP//Bd/Pbvfh/f//5fhFy1Px6H7ad//hskIXLQ0rAXTG4kVVDtQD5JiQX+TUM8j39bEbMt5i1v&#10;xkrQvOlNnq9HIslJ/DQJlwz1mRrzPWlWn3qr7DMO24zlgKnGKlKjt7n5JCxFSyQk8yQX4yQ6/X7j&#10;sFVVelWt30PFGSkhQ6EhBfJXdda+H8KVvASTLYgSXZwcYdjutA0XjuHH2/vYsM8fDvs3e//tx9n7&#10;hQtU+7ftCD+vjfDfdd5wQWsErBFkEgAUWAa8PwqlcOjt0kNCShM1DJqsCToHkUhjN4nnMM5aIt5H&#10;1PAcctgGKPQaKSSaaXy0eRHf4UN8NwlLbx0S+KyF+AE/STrRr6VytSSGtYgTumsQ2+pBTGM1Yuop&#10;SOooOGurEMNzR/lCIfhK0+ClISz4ysJSIvC3ehpbgUpEq7hZE9FcRULDY9ssqGJxnCJT+z1IHPAg&#10;QWkQBKUa6KXQU4oBReF2uRDb5kBMcyWJGq8XICkloho4JnleyxHMflQRjX4VbaDgV5VkEmhV9U3j&#10;3MhcVqQESbGIPZGleUNSLpIdN+JC9KADUQO8NxV8GKHCmyChnlUERAuy55pImmlkjdaxXW7jrFVB&#10;JEUKJ7Jtyd1upPV4kMbPlE4nktsdSO6sRirbnirHLe8jsZf79hEDVKKDvIZylCnPKBE3zGcl0DiM&#10;H+e+U1aFajnZ0hbrkbZAhAwOGRuKxC3b6EY1SWL1gX5U7e9F+SKNpIkgsvprkdJGA4L9s4/EfV+1&#10;VUk7QhVsTRSuSEHI8ULD13bYyrlholtVRIifViQuxy8V+UPOWkHkX44dE71hwSi6kGFgCpuZ43gN&#10;nUMyQ05YklSTu4uwnMXWp1XIjN+NbLFIVRTPF8lrKCfbPkX5K6pWuSWd+djjzkNkfTGy+Tzch/sR&#10;JGnuuLeCnmc20EyjVMWnlC+15CRlqFIHnGil0UsD8Rzl6mnK0BM0Mo+3mGrdBcfbkHekxSyRy9lo&#10;QjYNxUwaZBmzARpLNOTGOUf6PNjXUo49wVJEkJBHc6xpvKoIVqYiaLRqYZHPaq0OmQcDyD3RhOKL&#10;HXDcGoD7/gi8T4yh9ikaAMKTWt46Dt/9MXjvjdK4HkTZFRq55yjTTzYi7QiNzMO1yDregLwzzeY8&#10;ldf74Hps2Dj5HDcGUHmVxu9FGg5nqStOtpm0BXkHm6gfFF3UzHtoMJFI8eNORNEojxjknOT4SqTR&#10;q6giRdrm0WhXVW1Fj+j+s1VoY70Oyas0Jtd8yDxQh5xDijJpRukptuFcj3HYeq7yfq6NEmPGceu+&#10;MgLHhQGzhDefBo/yAMfPuRE5zn4ap0ySs2Oe97PE+1FakuUWZHJepYzVIIbzYTcN0E82FeDR1iKT&#10;BiFmgPNmus7sW3K4yyyRdV9iX10bN/nmVP3Zd3fC5H1Vbl/nHf5+l2163MoJ7LnDPmU/qbib65ZV&#10;YC3wxJxZKtn98iY6X9xA27P7TXGShnvzqKNBJud1zqEmE1kTN6/8vJRzoTQPaRv1HCutKD3fjYpL&#10;nGfs95JzXSg43YocPmc9p5xTcr5znF1oR+mVLpRf70Xp9W4UX+tCCT/Lbvai8jGNhVFTUE4RvIqq&#10;LlFBokuct5f5HK91w/PkJJpfX0XHpziOX15CwzM0Bnlvlfyt8GwTMg7zma5VIe2wF+VXuxB4dgat&#10;r6yi59OHMPj2KYx/6TxmvnoVQ6+fRPPdVbiODyNrKmAKMX7Sl4ddvkLsNcUhOY49lJ+moCjnpJZu&#10;qlAKDUsV1bKKbSlfdiHn8YN5H8u5vWUckqRbeKDrhHDjZIvo2zAkWeAcD+Gh6Itt+thK8/IACcZZ&#10;y78pN4QEGrZJ1TRWQjAFHShzomgQRwoqSigHAO9N9xnpKaEhXYBPunKwu64AMZTj6eO1qD4ygI67&#10;+zH0wjEMvHAUfc8dQv3NWZQeU27oZpQd7oXn5Dich0dQutSDrJEm8/Jzl7sEn6wowF7dq4v6yUn9&#10;Iccw27FleP0N/gp4oAvspcFb20K6wsaD1RgWrO3UzQL3t6PVogSNOTlwCTlwd4nfOouQ0OBCXl8D&#10;yic74Vruh3djGFVrPShaaEHOHPWAnH6zXqQv1SJ7I2DJxNOdJlredW0olE982uSPLVf+2BNdyD/a&#10;gRwtvT+oQleU7evk68uUF9Qt6UqPNKrUSdT/feRsvRVIGaxG3qwf5ftbUXWQ5z7cgfJjHag63Q3H&#10;xV4Tvet9jHrk/iQc1wdQdL4d2ScakXHUT3lQi9yTQaMX6vh78JkFtL1IOfLyOjpe2o+OFyjvnqY8&#10;uTsH75UxE4UaPUIuRd2QOsdjVyi/1kJL9I2Mpi5cCLKdtClGtPrKiYjuSuxVaijlFB+mXJwkp5om&#10;p5oNGn6UNU/uIfA4OTqFbNoXOncOuVb2cgPvv4E8RumhyM3IcZTCR9+NE/YgZadSt7Gf0rktWS+v&#10;2e9agaS/Y8mNhFTaNTlh0ajKG69UAqnTtUieVNQvueQ4edhkDTL57OQA1f3oBaGQu0gdv0A7Z4ac&#10;aistFtszQs6l1FhTft6PFchSstaOktV2FC+TJ6i4GI9JHeM1lOOYz0/XSlaeX0XL8n7l+M3QeOF+&#10;esZytD64htfAvo5+z6YeVDvklDXOW46NXNpjGbPsd57f5LIddiKJ7TP1FpTia4x9MlqL9KEak/qp&#10;aKoFVQvUTTOdKBknj5H9Rr69y5GDT5ZmYnd5rinMZ6VGeGCbhNtOts1i2yj277J7IkoLDfTdlsva&#10;f/vx4bCv8cHQfiFUl9Im4vxVUIqD1wylcxCnVFSZdIfS8ili/lHy2U94chDVWm5Ww5Uf6kbN1Qm0&#10;PrPCMb9GnblAfmXl6PfenUTN3SnU3bMctsrxXHl6gByp1QQtiRdpJZVSalSc6jWpEerIMQJ3qaPv&#10;z6Ph8XnUPz6L2rvT8JF3KDWJ+9Y4XDfH4bnJ89+YQu21afjJP2vPT6J0fwfSRshr9HK/lpymOgd7&#10;yVeVYzuB9xbn4L2WFyGO/ariYUmUUYnk3UrREx9y2BrZRb1mIF3ykI6kXg05Y7b6TrpYzyYcfAYf&#10;Z4et3TaD0GoJ6W0Dtd3YDCFwvOmY7ZxC/REXcgjKMZkSclQm1XBuhhyVBh7OIe6jfeW0NM5GXsPC&#10;g/G7vT1y1EbzOf0wDtsthyf33SogFfZb+L7G0clt4iaR8i2E7avzGsesfCAu3pen2gLvQ7lkU3y0&#10;NfkZ/redzkA+BfXLlhM1rJ8MQt/D99mOrf3l3LYdvOJrOmYnhB8f2mauYY4LXdc4VC29KygCNEKr&#10;hMU75euoo71e70JSA2UwkRigXtTKYG43kak1tI/DEO+zYEe56lOO1CQ5Ubldfxtn5jafib3Nhhyb&#10;tsNWdqYNwxcpdwTbcSsnr+WvsRy2ybV8BnXsfyKRkLP2vQ5bgvdlwHuKVbH4UB2icCjf7HY85MxV&#10;H9jgNuPgJkxgn+6XfWh8PrwnFeI1BXiN01Ztf4CPqcPWSolgO2zLL/0BDn/qv+LWV76PO196Fy/9&#10;1Lt47hvv4Opr7+AX/t938J/+87v4re/86Y/dYfv6z3zJKH1BzqU0fcpJQ6QSKfN+pCyQ5NkQ6bEx&#10;Z8E4Z7c+SRIWaPgvkswRcvzYMHkZ9aaZyNGbYJKsgvlmFEzT0B8OIK27BvGN1TRuSrFbxggVjCJr&#10;ZYhIgVjE2RJeHzVs4RkuIEUgbAdukpuThQJM0HdttwW6TTAE+/jw89kEI5xkaB+bhNiwr2uf00b4&#10;dhvh598J9n7h59f9WJFDEhoPBNrWWxJOui3Yv9mKOiQ8TLg+YTtsFVmbaISWA0mcyMkSgAEKExoi&#10;CUEKwCYPElpJNDtqkNjF8dHL8dQfQKqiZ4cakTLciOShBiQPBpAowtfHcSSnLvePDboQVWs5aKO9&#10;IShfilI02PAScuCquFkoulbpEGKDDsQ2UdC0Unh1UHB1Et1sUw/bpFyv/SS9AxTUgzZIaocspAyS&#10;5A4QfSS53W7EtVHYNVUgsoECv74U+/wU+gH2jXLjtvI6pogZhXgvv2v52DCvNcZrkMRr2Zqq+6Yt&#10;aZlbA1SIQ38nc64kKMqW+8UMU1gqPcIIjyGxTlE6g9lGy2HL+ZE504T0iQa2UdHJTlNgLK6NyqGV&#10;SqeFz6CZ4zTI58v2xQcIfiY08Xuz2liKiGARIpqpFFrZbjtXXA/RR/QTpro/72GE5x2nApjg85t0&#10;I1557ibYtrEqs1Q/hogd53OmwZPOeZ7F+1DUR+H+NkMYy9a7TGRd0XybKYqQMaA0Fm5EByoQUVNK&#10;AllEY5XtoGLSeNKbUPOSxMH5ZCJcObaMo5ZjzYxhgePfdtISinjVMi8Do+SsbfYbSrM0i8eauWNH&#10;PpVxfpbqU4RMjhYqGwfHCfcz81bOFTl82S4VbIjlmIp0F2O3I9/kIlQF8IiaIqS0u4yR4j4wgMDZ&#10;KbTdWkLr3UX4ScZdl4dQeqqTRjKNuI06ZB8M0HCmbDtOY/QEjdETNMCP0bg8TGPySNA4bFUIRhW7&#10;VcAka01OfRp4Icdi7gJl4nSQz9yHyLZK7OFz3NvC8dfG+dtL0jRGA4rGVTpltnIdZqzRcDtIo0sO&#10;2ws0tm/0w313GB5VD39iFLVPjaPu6QkEnptGsyIjX1tF1xsb6H7zALrfOIDWl0JpD26PoORCJzKP&#10;0Vjd9CJ+P8fbKvtrnSSB39MO1SLzSD2yjzYg+zANYd5nNq+bf6gZxUfbTY5ERQqn0iiJG6/Gvv4y&#10;7CXixl1WPttVyvyDHShRURXl6DvWYYrUFByV85aGKc+Xtr8GKWuW81Z/y3lbfKLN5HGsvjS45ayt&#10;vqiCM30okZNClcPVj/vZ/yuULxyfCROcuzQ6VcgnifMqkca+8jzrZU1EewV2s093NdEYUwEc5U4c&#10;ciGNhpiinwppxJef7IHj/ABcvJb3xpjJCynnafFZGtLnaFCf70DlFRpbN4dRe2cCnhujJn9u6Zku&#10;44jWMsf0/dR5yjOrdq3y3lakR2sRP+NB3BTn2ozb5JxV/kMtkVSeyerzg6i5MYHG+3M0BpfR+dI6&#10;el47gN43N02EbtebG2h/fRXNrywi8DwNuqfG4LzPvrjdg9JbnSh7rAflt3tRfreff/eh9Cb/vtWP&#10;SuUnfmzIRE577o3DLdynIXh/ErVPz6LxxSU0v7yClheW0fzMPLzXB5F/rIHPwYUUjoP0A24UnAzA&#10;eb2Xxuk0Wl5eRtdbm+j/wglMfP0iFn7qJqa+eBH9Lx8zEWtF6x2UM1V4pIEGpL8Iu/0liPBTJjVQ&#10;zgQoNyWrKbeV/1AFtaJdnIPVRZQPhSSwNNZp7MuAjiSilBNRhrRx3kom0DjkXJehE64XhS09qL9/&#10;ALYfu6UryTXsCMpYyhBBBRGV5iWR2w0ow5JoGCRRjiXqJaZkh4sy1lFA/pKNT5al4xFHFnZ5cqk7&#10;SsxqiDzOadeRIcqOFQy/cByDLx5Fz/MH0fLEKvt7wqSzKD7ZyfnQZgoWOU5xLJybtKKoxhvMCo89&#10;NSV4REvty/VCjH2gQmt/47D9SGGND/WleJkNjg8b1FUPnLU0WEKQfrGdtmaZMRFdRR3LcRPJMRnB&#10;cRtBPaVlhBFKi8Gxvod6Jrq2DJldNSiZbEP1ci98myNwHxwyTrvMGb/Rt5lLfihndSFlnQqIKQ+m&#10;ZJOctVWUGSWm8JYctp2UPx3GYZu93krZQv6wQJk4Tb4+ptVEVeQAbE8H29FejLjucmSOe1G02Egd&#10;3oqKQ+2ookz1XBgwBQr9tykflLKGcq7sfCeyKROkB7KP1qPgVBMqLnbDd3sUDU9Mw68Iw1ujcFJW&#10;Vl7oZZs6jZ4rPm4V40qc82J3P+c5OUUWuZDS1FSfHoT7HGWsUhScG4Pr9AgqjvQhf63VRJ/qpfa+&#10;nnLzUm2PKbhZjogecpY+Gp0DNCwHlXOVcn7Ybe4veYLcjVAxrUTyK72MVr7eWPGbMRrd1EuK8k2Y&#10;5DH8O2aU5xrl/CXfSZ2lXqXdI6QTdnqfCKWQ4PEJEx5yO5fhSxH95AkDfL6DPH6Q82+I7SG0ciqB&#10;bVbKncRQVKs+tfIqQdxQbWW7hQT+naTiXtRP6RPkVHLaTtcjb5a6fIZ2Ev/OmqhD+ngNUkfIDYc9&#10;lvN02o+sOereeephPjc5arWKKnWC+2lfFRojlBc5HHpJlDlF/T3TgMxp6idyTRW8M9G2i03GLpMD&#10;V1G4in42ReBs8Phk6tCkAfYT+XLeVCMqFjtRvdoHz/5BODlucwbqycNLrWX55HsqkCgHhWyG7Q7Z&#10;yDLKeiLcbrLlr5mD3GbbQPbv4fvY+/0w2NIJIZgiuJyHhj8SUeSlci4rMlg5eLXd2ERu2RhlppCx&#10;gjQiW8v5rHwoXG83OfH9t2fQ/NwygtSZNU9Pw3mPHMDUA9BL7lFTZLXh8QXU3JxCxak+8xIuYcqN&#10;XT3k5EPlyCEvcF0YQh1/D95fQPNTS5xHC/A/Pos64UkLNSr2d5e6+jZ19i3OEfKR2ltTaLy7gODt&#10;Rbg5Z4ooK1JHahBBXvNJV7ZJjxDpLjS6Nc5Nm0B2G/tMOiyuvNRE2ipFghy2W/Ir3GHLfbecbrL/&#10;BNthq+chHcxn87+lw1Z9IN1uO2u3O2zt8eXg2AnBdjqqP2Jd5IvuKiTWkIv7PUgl0gKcY/XkrXWc&#10;87Vy3nKOh0WYGuci+8w4UtlXW+M6BNvuCY+wNb+xPXYb3hfcx44+/SBoXzlY5Uy2nbFbjtgayiEi&#10;fJuJFuY96BjZazpe59E9RJRzDKvAoBzAxobivdnXstu1NX7eC/WLnNm289uOhFUgmVY8RXO8CVp6&#10;v5WWiogm14rajrDfhciHIEct9Z3SOnIeyG+gXKsxtbxOHe1uv1JAaqUo9UQNt4VgHLW1fIaEnKKJ&#10;IZjo1hAU7apUkCbqVQ5dL/vqA2CcvXLaGuheHsBs099ss1agmchd/m0cvSEHcfi5TLSwlxxa8IWg&#10;+wrdm3HCylFLRNU5DB5y2oZ+i67nfgZOxAQUcEW7P4S4APWn0OBGfAN1H5EgKIpXjmGtplaQXyjQ&#10;zwT76R49vJcQPmYpEcIdtn/HOGwTT/wWDbr/jJVX/ivOf/57uPTZv8D9r72Lx7/8Ds6+8C5+9h+9&#10;g+/83rv4ze98H3/2Z+/8WB22b377Kyavpd5EK8dl7loz8kja8g+0oWCThjRhoms320wupRwVD9Mb&#10;e+V32i9Hgw2lQRDs70Fk0nBXVG36khzAJAEknWlE+pxFEHLmGklMmpA3yf0GSCbb3BxkFcaps7vc&#10;ctgqSsEq7PG/3mFrC9FwgiChLaJhO2xTvBRkevPE74JNQmwiYB8X/n37eW3Y17avs6Ukwra/H8LP&#10;sxO277v1dwh2ZUQDXnMLFKQPwH3DIIWtpUN6I600CIly1nr05qeKQsty2CZywps8uJr4DUSQaOLE&#10;b/WalAgJXbVI7qtHygANiIEGIoCU/nokKeq2y4f4Di/3dfMYCQ8KlVoK7pAwMlG/IRghVUPw9xgZ&#10;/vXc3kBBK0dtM4VwGwVwO4VKlxy1FDa9ctJ6SDipVMdIbElmk0g+Ewe5fZDKtf8BkuTMVUGvLp6j&#10;g4KuqRx7AzSu/CR1fho59eyzIIUnr5HQyXNrPxNhSwxReJOcJ06Q2E7XIHmuzrzwSA05bE2OssUA&#10;kuSwnaTxNOok6Rf5r0QkEWUcvp6Q0zZIUs55NttMkt1Ews1+6ldaCRoMyqHbQKOvvtgU94msIWqL&#10;OH+KEVtP4tTA59VI5dRYgn0NVKxNVKYdHKu9bCPvN4HGTaKiLmioybhR1fxUtjddeTvZ5gxCRmLK&#10;DMkHCWb8JPt0gm0jEmbYR3Psy3kaEAuKxuW8ltOQ95atZXz721G80YNSomy9D6XLNCRnKDuGgkjr&#10;rGHbHCbSbp+jyFQ7F6TszdjnWDVk2jhpOV9EEDX2qLj0tlLpOOzo1y1wX/OGMrS/mUdhBrblfCEh&#10;DYMicBWNG8lrR1byHDScFUm7t5qk3ZWPXe48POrKxV72bWJ7NXJHG+DeHELn9TWMPnsCnff2o+7q&#10;JJw0mpUWoOxMt4mozdrkc1ZhqAP1yDnUaCJQC0+0oYhGa9GJdpMeoegY+4cGrByNcsoU0LDWklVV&#10;w1aUUb4ichYpS2cbScBrEdtdbYrkCcrvp2hwLSFVtI5ygeco3cY6x4oKdB1qQN7JZhSf7zDRs2VX&#10;u1F+vRuuO4PwPzOJlpcX0frKEtpeXUHLS0tofHbeOGrrn5wm9DkDPw3vmnsTJrK2/GoPCs9R5p/g&#10;uD1cg5QDHCsbfO5E8hrHzyrJ6qqKXNHI3FQ+P6sImXL9ycH/aHchHulk3ypfIg1dvRTMp7Gjat/F&#10;R7pMhe0iVdlmfxSxn+S0zdysR+p+Goc8d/wS5+Qyr7Ffud0CxhFadKIDxSe7TDGdouOd7ONWU5E7&#10;VxW2qYNyqH8yF1UtuxZJNHLjle6ky2Ei0/c1l2FPI8dekESOcyi63cG57kXaaB2yZhpRsNKKks0u&#10;k2+x+twAPFdGUHtzAvV32Cc3x+C8PIjyc3zWx1uMo1q5cvWZeyjINgSRfaAR6at1iOcciRrnMxsl&#10;mRzjdVSNnXNIDtqEacrDScrFCc5F/p087zM5jlXErewUr21HFF8bgvfWCI2+MdQ/MYmmF+bR/toK&#10;uj61hu5P70f3Z9bQ8dYK2t6koff6PJpem0Pja7NoeFWYs/DKPBpeXkDgRT7nZ2dDUbbc9uwC/543&#10;BYU8963K7x6lU3iMBuF1GpwX+1B4tAmJC5TBk8VIWqzimPaigOOg4lI79xuA74kx1D1Pg/WNNQx8&#10;8QRmf/IqZr9xFTNfvITBV47Dc36ccqUWEd3s97ZyRLRw3rVRd3Zy7HRR/rZRTjZTzjayHwIkfJLj&#10;tZStlA1RbhoENPg1LyOqlGZFsF7UGNlgIIPGgjEUw42vkAH2HlAebIetE8Ox9RuPsSps6zqlSDTO&#10;WcoTJ7dXsz2KvNdLHUcOZQeNfUXg1xYguqGYeqwc6YPss7kgnIf60XR1HgNPHzJO2v4XD6Pj+Q0E&#10;7s/DdX0Uped7kX+KMvJYM0rOdsN9dRT1t2bReGMejVfnUHWgD8nUX4/W5GGXi9dh36gyu3S0zY0s&#10;5+KDtv8N/uqwxoHdpzYsfWIb/HaecytPu4UH0bYPHLeCSa3AMRlRTt1VRh5Bbmt0n0n7xTFUzXHu&#10;pv72l0HFPvNHGlE624bKlS441qlL93eYpet6Saqo0FzKe0WrKpVO7iZ1xYEmU2DLFNnSag3KQxWp&#10;EmfPJZ/PoV7REvysWa3cUCoovbCmTu+lPumrRPqYF3mUzUW0AUoOtJgIW++lITTem0HTE/Pw36Fs&#10;uDFkXlRlHqV83qxB9rEAis+0ovIS9cv1AXhvDMN5ZcDIxzLlsT3bY3KNVyhv+UnqkUPtJp/53iHq&#10;8JEKwxu0KqNYEb0nulF9dsBELDbcpty6TRl1aw61V6dMyh/J9aQZr4lMfKSzAI92sO+62afkTLGq&#10;AzBCHTFRi5z5IIpW2lC8Rp1CHlK0Rp3Kfstdoi6mXijebEX5kU5UHu9GFdtUdkx1N5qoPxto67Sg&#10;7CjlL6/nOD0A5xnKwVOD/K50P/3cf8Cg9HA3eU7QrERS6oPMxXoTxZu9RP1LbqeUb0ovJU6VFIq8&#10;jR8hnx2kLBXH04vyXgtynieIMw6TU6nIpVZZDdDY5m8xPQLHIBHL73GKiOZvcvJqv6QRN5L53OwI&#10;2AcgH5PDdjSEETl7ye+INPKJ9DHyuwnytcl6ZEzVm9zAKmyarHFBqCiu8gMnkRcqjUIir6FtinpO&#10;DRVAleNWxXHzZoIo5xj1HBxGzaFRk982pcONaI5jvfTWCqVIymoTsao5FZLBsoXMy/IQbPvIzDHx&#10;txD0Pfw4bZPNZYJPdthHsM8VDvu3rX3YHiHScEjOP8IU1eU8jKbuiadtkRzgMzGBJ+T5rezvHvJy&#10;9mU+OYLz7DAa7i6g9QXlot9E52c20fqp/Wh6fRWNryyj8aVlNL+0is7XNtH3xlG0P7eB2uvTKDve&#10;S1u4Drv7KAeGygxvU/75wJ1ZE6nb/jzP8ewy/E/Nka9xDqjQH8/V8MIi6p6ZMalInORlVdfIDx4b&#10;Q+PjbMOTqwjcnDcvPIopJxLJDx/15+OT3lw8Qg6rvLvSpSpEJse5WTZOefbgZRNtmVBaMHHjrfzy&#10;cqptgX1sdI2eg5yycjAqL+7D+OvmsDUOyhC2IjnZh1ZapSqOEyeSQ87azCBlQZMf6Y2c+/Wc97Xk&#10;edxHOlrHRbK/hIcctsQWNwlrh4HazE8zZm1H6AdAbbWflwmGkRNUTmWP4z1OWdsxa0fJah/bKavj&#10;jbNV97rDNXb6zYru5Vw24L3pHrU/70H7bo0jnd+G+pBQHyX45AClXJOjm9Df6t/tBWPt2gPvKRhL&#10;xHK7EMP9Yrw8hlDdAiGKiPRUhEAuyrlgY982aJtx7MqhKqejfA62U5KwI22FB6kJyGGFGm2zwX7l&#10;NtvRq7+1nxzBdt7cLWh/c7zuQffK/gnBdnyqLfb9WPdEHRJCJPcz8PE+BcovIYqwnbNyyIY7Y2Mb&#10;3IhtdCNOCHoQ10RbiUhoptxvqTFIbKG8b6UuIJLb6raQ2OQjb+cxAcvZHWvAtstJHI5aB158+zPG&#10;17jdObsTfoQO2y8iMeSwTTjxW8g8/p/Q9tgfY/rp/4b5J/8MJ157B7c++w7OvfAufu4fv4vf/Y/v&#10;fCwctp//+z8B15kRuM4Ko3CfGzO5nAQl4HeeGzFLQ7Wco5zEpeRYD4pIagpIsowTd4NkcJ1kcAsP&#10;HLeKGFMKBDltFV2VPEMjfNpncmmGO2xzJxqR1lvDAVPFQVaKPVSactjukyIXUf4ROGyF7Uo9/Deb&#10;KNhpE8Ijb+3UCfb2nUjETth+/p0Qvs9fBTtd1xR4Cgf71UDXswXrFnieEGxnrULgEynEFFkrZ20i&#10;J6UBBUM8J22cUhgQMQ2csEppIKdtCyd3G4VBBw317jqk9JIkKj9ttx9JXbWmIFlci5v7ViOqvsrK&#10;R+srN2/DzBsxCk+9kYrh30K0l1BULfezomqJIK/ZTLRRcHTwml0USt1KcUCB1EeQyMiBo8IVihiI&#10;J0FWZIYgEqx0BklDbhPFkCxHbi9/63QgqqUcextLjNN2X70VXRvNsSqHraJ340IO27gBl1VwTNEd&#10;KgIxy/sUeSeJNxG2NLQyiXRF2CoiPcxhu6+33ESRRHTzfvsovEmuUyZ5zFQjSXWQ5DpIos15NORH&#10;YrfHRFrtZVv21BZhty8fe3wFiPRT+TfwOQVJwvh7QjsVQAfb1Un0sK1yRCuKmPefMlmHVC2dmyVp&#10;n6s3ecuylL92UakYGoyBk8N2Zi3wNxLMdBpaqfMk/YSWZ2as+JG5GjDFE7JUhXmNbVvSvfKcMlyU&#10;8kR5cA/1ourIIKoP05g7NILKtX4Uz3UgZzRoIuoTmvmc6vmsVciMRHlfdZHJ87iXhqycsYp6NUsr&#10;OO7s9Bx2DkzjvA0tKzFOW0KEYTsZEglLpPxQqgUVk4gu5XnL5PjhJ49VRJ+KZexx5JmlZI+6cxEd&#10;LENavw9Fc63wsO1NlxfRfmvNLF9uv7eG+hszcF4YMsVZ5IRVAaz0dT6bJRpn8xxHS16krdYha6OB&#10;RrWKX9F4PBpyTh7tRKkKotBoLCeBV65UFQ4rPchz0cBUMcb8JRric3zm4zwnx61y+UV1ViCig/fQ&#10;W22WOCrPXOYCnxGNxcwVRW/yua7wOW3UIvMwtx/nczjG53fMj4Jzzai80QPf46M0BiYRfH4ezTQC&#10;mp9fQPNzC2giGmkgyGFrnLW3hlF5TTlwu1B8gc/xEo3qy12ouExD9yqf6ZVelF/gb6dVHKMFBUea&#10;UXComfKfbVn2m7QIylO4q6sQj7TnY1c3jbd+yo1Jn3EelBzqQcmRbpQc7Tb9oeJgJr2CiuYcDSLn&#10;SAPSD9QhaY0kYonzeJ5z2hQV4/hb5zhVQbFj7Sihoa9I3ULqIy031EvHrEXqHeqWzBnqnvEAkgbY&#10;Fs6FiKYK7OX82KM5HKScbuNc72FfjTQgf7oFhfOtKFqlsb/egZKDHSZiuOR4B0pPdpp8jmWnOk2q&#10;CzlW09jPMdPUV2Oct6Ol2DvC8TZJWTjHcy5y7hKpS3wWyzR0V/2cI7wGjyuxz0Vo7Mjxm3OYc+1w&#10;A4rPtJmIXce1flRf74fjRh+qrveatASOm71w3x1AzVOjqHt2HP4XJlBP1D43Cu8zw3A/NQjnE/1w&#10;PTHAbWMIvjpHzKPuuSn4nhqH74lxk7ah9vEp1D/N355b4vNfQ+tL62h75QDqn1qC+7FJPlOrmFvq&#10;Mo3TRRfnswsZqx7kHfaj5FQzKi628/l3mfZU3e5D5V1e8+lxBF9fQe/bRzH6lbOY+eoljH/mDPyc&#10;I5mUBSqgZwoydlEmKVXLAOXHYD3SBygr+imH+AxSumpo6NPIaaE81Uu3AMm20tvIeeshjHOSc9uk&#10;TSC2OWxjOdcfRPpQt4YbPuHYrh/fB9aLTAsmwkOyxilHsoUIdzH2eshRaoi6QkQ1FlMuO5A16kPx&#10;YjPcR/pQf2ESrbcW0fXEfvQ+dwC9Lx5Ez0ubJkVG4Mk5k2u47HIvck+3Iuskx/1pjsFzHXDeGEET&#10;n0fnc+tovb+ChitzqFjv5vmr8Ul3FnaZyKkiykQZS+wL8STCyDu2+2/wYRHiQyE8cNiSk9mgTnng&#10;sP1gp63luOW5Kji25LilDpLTVs5bLX1UiqloPsu9jgLsqsg1Omi3O4/8qQwZfRxPsy0mt23ZKuXP&#10;Knn3InWNWRFHuUJ+bQpfHWhG/sFWylHJK+UWH4aD3L3qDOX4ySGUqf7EJuUN5ZuW3SuaM0XOODk7&#10;iXRyllzq+oLVIIp4rlLKPse5PvhujMF7a4zynnr7QicKzrYi91ST+ZScUkRtA3VG4PEZ/j1lXvaU&#10;X1DKHOoKOWx5jorTvSg71o1Cyue0uRpEDdIAHa1C+mKtcZKWHO1AxaluVJ/vNylv6iiH/ETtTcot&#10;fndeHESl8nce5/V5jzm0K+QsjR2pRiR1il50R/eLM3lMuoTc+SYULmvVD+XsRhdK1jtRrOKcSnNz&#10;so82zhC8l0ZQc433dkX9RP2rnL2SzSe6zMqKqtP9cJ6nXL1A+XppDL4rKk42ibqrU/Bwm4p8lhzp&#10;RMUJyuXzI/Apdc5F2k38TZGXihqW41d6vUTFwkwOYaVo0EvWRigtnP7OW9UL7lbkr1F3UlbqhXnS&#10;OPX9UCUiekvJCSlnqDsjein/eK+xqnlgHL7liOwuM5HSEZ2UTXbxNq0U6SUP76OuJN9LGSQPGaIe&#10;Ug7g4VryR/JvbrPTgImzGpD3xg2T8455kazoWkVjT9JgF5flZ8a82t1iUk8opYKc4ynj5Lfkkrlz&#10;5BYb/eRJo3CQ35XOdiK7P4B48ni9jNhbJlvOSm0g+0NzzLZt9KltNmez97H32wnbbSN7//BzbEf4&#10;OeMo0805ZNO4CNoT8TX8Tn0TV0eeyHYnNbqQ0sT+aCI/bXKY+hd6eZ7DuSenvSJbu187hP7PHsPg&#10;V05i6BunMPiNkxgghr52GsNfPY2xr53D9NcvY+Eb1zHx+QvoeeEQdeIsx3wbokYqsW+Q85s8uvxU&#10;D2puTKLlmVV0vbqJ9lc30PLKGlpeJV7fj+bXqS9eXKQenzS580uvdCP/XCs5WY+JtvUrf/0d4uYs&#10;HKeHzDNSkeLd1ElK4fC3qrLwiKm9UGgi+2OcvF8n7Rel8lHdCOOoDQO3mSKLcoqHHHgP7EDKKxMU&#10;QT1bVUI59zAsh63w4Hl9nPChHLaGBxDbHLZJ9ZQ7jTXIaqlHdhs5ZzP5b4C2bi3HDveLZH9Fsk8e&#10;ctiGxqMZkzZC7dhqA6HtZr+dnJ+EnKw2bOesDdsRaztltztmtztnTYSs2mgCWR7A3m47bHWMjlX6&#10;BHMOtss4bKnPwh2279dmAx1HvWc7bU16xpDT1oYpBqvPEBKUBsBPG1YIUHexj5MaLCSGkCDwt3iB&#10;zyWunnLNT/lW50RMjcMEfymVYgTnvbCPnG6vVroQSlWklAk25LC1YRy3IShgbMt5y3MayNkaBhOR&#10;y+uqCHsS25AYgolM5W8Ppy8QeG+6B9NutrnOcn4aB2itw0BRwUKUwGs/BG6znbTbYdIf8BomSraR&#10;5w8hIci+avIhsZlosZyySXLItvsNUjrqkdpJu55I62owSA9Bvydw/3geG9fsfV/Et/jw4pc/b3yN&#10;Ozlot+NHGmFrO2wTj/8WUo7+J/gu/yF6bv4xRm7/KU69/i7uf/FdXHrlXfzdf/ou/sPvy2H7px8b&#10;h63eJleHUHlqwLxVLj+h6t8kJjSqi0hOZBTnHWwzyN3U2/sHyDvA7QZy4NqRtiGH7VLA5O1JmOSg&#10;naRwCzls5ZDIDzlsU1WEqoFKzFOMPY4fjcPWFphbgnOHfYSd9rMFuu24tdMl2NG32m6/CX6/c4Vv&#10;t8+3E8L3244ftH/49axiSoK283caEVuoUjsJ9bPOYWNLUfNaTgvK95RAwZVA4ZdAgZBQS8FFxCnP&#10;rOCXgCCMw5aCUhG2LRQSbT7LYdtFodBpIamdpFD5bbmPiaj1660QyaiWIQluKkvCctRSYOqtE68Z&#10;W0f4eU0tr1XqgxYKvXYKpE4Koh4Kvn4KoUFF0VIIjRJyUk6oSm49jR0KoJl6k2c2YYz7K6dbaLla&#10;Iolr4iCFKklvdCcFXisFexOJcyOFuSJWmyisWyiU2yiIu3idHl2PArZPjl8epyVwPK+q9ibO8Lpz&#10;tSaNiJCqnLCElrErv60iW+XglbGhavWKRIsg6Y7sYh/KuUqCmDJKwTnK48Y4j8aCyJKjc7AeCbxP&#10;OacjGyuME9nk1Q2yT1rZNkUWKw1EN5Ua+yF5iO0gYU8c4v1qSZuiKEi6VVxJec+U/0y5U4WsRStS&#10;REaFDUWPqJCUUpoIWSsBs+xdhlMu53k4FN1oFd5gexcUbSKHr5zATcinsVi0v9NE3pYf6KNB1YOi&#10;FRqR85QZkzRCeV/JnRwLHDfRcta7SXKkREkOI+SUlXOWhFHOE7NkJMyJqwhwU7VW5ELEIeTAkPPG&#10;GNf8VARArLbTeIgSVBRDESAksspPG1lTzHFYidReH0rm21F7fBwtV5bRdmsVbffWUXdthkZjDzI3&#10;gsje5P0eaTbIOczvJhUCn9Man9dyrakEHKfiEpPVZvlnpNJJKNWEcuct+o1jsZDy0mDDggpildCw&#10;LJHDcK2DRif7Za6Rz56Ksd/JcVGO3a1FplBWdB/HoXLMjXs4lviM5/hseb24Gc6DBReSV31I3bTS&#10;F+ScZP+f5jM7xb9PKz9tIwrPtaBUOWqv9hjnoPPGADFojPCKK5T5NM6VWqH0UifKr3abfLe1j4+h&#10;4ekpBJ+ZRfNzc2h8chp1d8fhvT6E6osyzLtQeqwDRTSq89eb+Pyp1Cc4vs3y0Qrs6eazGySBnGK7&#10;FtlnKsJHQ7bgULtJjVBymgbwhV64aPS7bgyb4mbK2ZpzpMkU24qaZT9O81yTJCEzJEWK8F72Q1XB&#10;pW+0MkQFZ4rXOaZW2pFD3ZLOuaMig5HNldjLObLXT9RxrDSyHe18Fj1+ZA6yb8Y4zsc5Zic5L2ig&#10;Jptc7OxLXiduxoHYGT4/fU5T3kyTiE9Rtk3qu/ahLJj3IHN/wDjlFVGm1A3uqyPwXB8x9+K+MWKq&#10;ussZrgJuNffH4bs3BsctGriaLZj+AAD/9ElEQVRXO1FGeO4PmxQHLa8toevT+9Hz+Q30fm4D3Z/d&#10;j+7PhfB5bV9Hz9vr6OL3ljcXEHh5Gr5nRlB5twclN9pRer0d5Td4zuudKLnSgeJL3MZnXXapyziE&#10;nXxe3ttsw10+v8fn4H9iEY7rYyg8040MjuPEJS/vq4ryys1n0wjH2S7U3RpBy9Oz6HhpER2vLqP9&#10;9WU0v7aI+lfnUP/aPFo+vYauLxyioXoKs9+8jKkvnDNRQ8pprOXIMX0ViKaMi6MhmdTvQeqAHAh1&#10;yBgJIF3pkPgMUvv1Ak/pcCgDzCoLElalt6FOiKVOUKqSWA91kYu6k4Q6lrJhq/CJ5raZ76E5T2wZ&#10;QuEI041GP4aMlXDYxpmW0e0jqd9L3bOX8mgvDfq9fsolGvAJXR5kDNejaKEdzsODCFyYQcutJfQ8&#10;xWf23CZ6njuArufW0f7cKpqfXULTs4sIPreIxucXUG8KN83B++QkKm8PmTzCBZc51673wfHYMOfZ&#10;NOfXCo+lsX5vCfWXp1Gx0Y2kPhd21eZjj4eyyjhsaRSZPrDv7b339zf4y4JjjPjLO2zDEe60tRFy&#10;3iqCLRTFpvPJcI+oKDKIdNBArhb/zccjldn4ZFU2dnvyEOEvQlKHEznjjShZoF5YJM9etApQZVK/&#10;ZizUIWs1YJy2RUc6KIf74bo4Buf5UTjI7StODKD4YDf1byuy5sm1VYBqmFxpkPOLeiS+vwop1CNZ&#10;837kUncrelcpbgpPUG6c6zZpYArPdSLvLPUUdULJlR5U3hyE9944Ak/NGtTem4TnsVFUXRs0RTWL&#10;z3Si6BShlRN6WSkbQVGp5P9RvZyfw1XIWvKj5HAb29gH7xXl8JxAPeVSPWWk95bkfw/KeL3Ki91w&#10;XO6jPB0yDuTa65Mm76deUkq/KKWU6gCY9Ah6aT7oQfJoDdKnKNepP1V8S07RksOdtGuslRNyAjsv&#10;D8BxiTYOdYyKXRYqv/xh8pTD3J8oOsptR8hZiEKTooS6hXpKq0GKzcvCTp5nCIHHZtF0fxENd+YQ&#10;uDWL+lszqLsxjZprk3wGQyg7SfuJxxYebjeFp4poR5Uc60LZiR5UnaHuPTdMDBknsV7iFhzic1pT&#10;6iy9ACcHXOC98G/DuZTnnnwtnTo0ZYxcTk5W1SYQyBHkqI3rprwld43pqEBUO8dYO3lzJ3VVl/Xi&#10;3tRo6HMjaYgyeNyPdAUGKGf+LI3xOXHAIG22JqQtNNJuI1dVflx+z15pJRds4e/U7bTfxCETx9g2&#10;Hpu31Iay/ezbTeqWQ+NwLPUjqzuAODlIxNlCvMx2oMpOsQNgbBtJNop+2+Jv/P6DYJ9vJ+h3nTf8&#10;WnaQjfJzJnurkVLnQlqjG+lN5FG0QZKC5BXkBkrZo9RqEfVl2K1VbK3lJrpYxez0XDtf2sTol85S&#10;353BwNdPov+bJ7Yw9M3TGP3WOUx88yKmvnEJs1+/Qn14AcNvnET7k+uoONmHuAkn9gxSdpNHpK7W&#10;oexMD+rvU7++vIGuNzbR+dYhtL25gYZXllDz3AycT4yi4rE+FF+jHX65HfkXOJ6v6EWuCsNOwX9/&#10;Dg33ue+NGZ5/CLnk2rJ7VKz2kzUF+IQ7D5+gXNmtlEMKuvHwHtkXxjEbwpajVqimztVzkWNNUbkm&#10;Mpfy0YDzN+SwjassNjAOW3034O8fU1203WG7xRX0yfGy5SwN2b9bztoQJ7AdttFuzi+v7N6QwzZI&#10;TttC26iV84h/y6moAk7adx/7R1A6HNthu5XTWWPURqgtRrdQN5iUTNpH7anmd80Vl1a1Wk7Y7RGz&#10;dtSsfpfzNtwhq2t+kCP2/WD40A7bDdjmrRy4an+oraa97Dsblh/hYShXrZ1+0Xba2kVg40wkLWVV&#10;jZyflFcC56lVTIt6i/1tHLNCI23toEBbX2iinSs0KxiIXJJIbCL4m5bymyJccoTuFOUaglm9S5j0&#10;i2FOW+O4JcIdttuPtdIoOIwz1hQyk6M2YCFBkDOW2+00DPEBF9vF34NeJLfQ7pDjlG2XEzVB0a6K&#10;elX0q2BHwwo85iEoYlYRtEproDQHiqplO5RSUn8r+lVFx5TT1rSDxyTIaRty3CpiVtC11YZkO6I2&#10;5Ly1HbgGnbLTA0jiZyKREI4ubiOSuomeAJJ7G/Dy179ofI07OWi340frsD1oOWyTjv8W0o//Z3Te&#10;+SPMPPUnWHzq+7jyuXfw5FfexcWX3sXP/+K7+A//8eOREuGtn/8aCjYVndSGPBrPuRstyCZMyoP1&#10;Jgsbzdz2MHJscL+HomoJpUIw6RBC0bVyUCTPKqchBycJVtpMLXIXSAqVv3auGXkTQaR2e6kgK7BP&#10;kSuKeKsoJIml0jYCQApd5JlKfQeEC4ofChSIEpDhit8IHLPdwpbg3n6stoUJIxs2IQhPm7Ddeav9&#10;ws9jvYGyYLZROG4hbD9r23uv937Y2i90/NY9UhnYDtvtBTRsQ8QyTHTfobby2nbFP6OsacQqz2cc&#10;BVccBVpcyIGq9AQm4pWIqqtElJ+C4iGHLYVPG4VCO4WqcdJSIHFbfJC/NUjI6O0RhaJXyxFKDRRF&#10;G1cjpcg+pJBNpNAxKRcaOY54zoRmCp02CpwOD4UEhU4vz9/H8w/IQUlhM8JxN0ZBoyVfROoMFSrJ&#10;aO5Ki0Gm8nUp2sTk/6rjPjyWJDiRJFhRClEdVLatJaZwjhBB8qPoXaVBSKTBniTHcB8xREE3Sozz&#10;eBLp5Jk6k7tWOZ0TZnyIn+Z9EspZm2iWyfFznG0foZClkRHVU2mccfvaS7G3jdciyY4hsU4YoBAf&#10;JjHnfaSNBpA10YS86TbkTrYiY5hkus9v0kjEtLkQ3epEND9jO1wk6vwudPJ7L/tnsIZGjM8YMzEk&#10;9oqkSBpXGoRazkUSdpLydBkBcrDKCFwkaV9qRNYy5zE/FSWnfG7pNOgEO8dbpj7n+F3pE3i/aUqr&#10;oLy9NP4SRqkcRqgkbIzyumNUUJO8b/UBj0njeTMVWbLehoKNTpQc6EX5eh8ql/tRMd2DgoFmZFB5&#10;6NlHuEqxqyKfKDAFCVVxW29ETdV5gWNTxMqMVTOXS0l4SpHIMZwY/sl9EuTwVRRveS52V+QY50ds&#10;fTkye2pQudCF+uOTaLwwh6arNMKuzqH69DAN2HakrQUQv0A5NUditFaL7ENBFJ1sR/lZ5RPsJwZQ&#10;ebYPpSdoHNPoylxtMEZXyhzHgnn+VLqKnhnlMx+qQuQgidQQSYuKvo1RVkx4zOqDLJObLoAcGkXK&#10;X5hGA1tLJqN7K7Cng8Z9DwndEOUMx5GiovNWaWRK/spRTiM2ZyOIgiMtJsrJdX0IdY+PG2er5+4Q&#10;qkn6HTf7UHWDfX2lCyUXaESepcw/buUlTNnkuDjoQ/oRGu+ngii9TKP01iBq7stZO43m5+fR+sIi&#10;2l5cRuuzCwjSWK+7Mw4Xjd/y03yGx9pQLAOX95+7v9Hk103kfStP8q7OIhNJrpyEqbyvvNVWlB/t&#10;NRErlWf7UXW+H9WXh+C5NQavlubfHEX1tWEa7b0oYD9nKYp5k/pknYRhheOCzyJ+lmNtmkSMfWci&#10;gdh3OQvUWTONSKUMUDqUqOYqGl0l2FVXjN21JZbDtoFypZUGWqc1j5P6+NlPMqj5oWJ8IyRdk8QM&#10;ZY+KgC06kbriQ+Y6+/uQiqF1o5rGuvPiMCrP0dCmwVV2rsc4N8ov0nC9NmgcGL577PsnJuF/ZhoN&#10;L8yh+dUltLy+TPDzjSX4X5yC+yme54kBeJ7ls3ppHME35tD5+VX0ffkABr9+CCPfOorhbx7F0NeP&#10;oP8rB9H/5U30f2kTPW9vGAdu52dWea5FNL48i9pnlZt2EJU3uvns2lF8vgUFp5uQc5Tze50G+n6f&#10;iWIuP9eLiot8ZhcHUXJ+AOmHmhA178a+ad7zAg3YVRqnx1rhvjyIwJ1JND0xg5Zn5mhQLqP3rQ0M&#10;fYFt+eJh9HzpELq/fAi9XzmCga8dx+RPnMfyz97Awjcuo+XJReQdCJo8kbGDJOSUc3E9VUjoZb+z&#10;v5Mpl1KGOT+GSe6G/JTbdUZ+S5ZLpuv5xDXzedCIlgEdRx0RX0td6qOek+6RDtJLRKMvrTkfR922&#10;BVuPG3BfgXpRutTOzye58cAQo+4RaNDu47n3euTcpz5jG1QsM4uyt3xzBLXnFtB8awO9Tx/H8Etn&#10;MPYGjfPP0jj/PPHFixh7+wz63jqC9lf3o+G5BfienIRb8++JcXifmoDryTFU8hmV3u5H+V0+q/tD&#10;8D47ZaKp+t4+hoHPH8fAp4+h55VDaH1iFfVXaYQf7DHLmyP18rC2CHtcBSYiU/kX43kf5r5snf03&#10;+NDYyVkr2Jzw4bH1wHkrbP/NwD7OQM9LnNbiZhFl5LqhXICm8IjRa+QdzkI8WpmDT5RnmKjbfXVF&#10;iG93Im+yGc4Dg3Bs9iN/udkUw1LO8AzqGkXbKvVA2ck+lJ3oR+mxPsrjHhRtdqJgvR25q3L0kvdQ&#10;/qoglfRI3ADn5DD5KmWoImC1ckaFMAuOU36ckTyjPr46SJ0xBDdlfa1S5zwzD7/ya1Iu+O5oRcYI&#10;HNQ1jmtDqLoyhIpLAyjhsQVHVayYOl5cgjo/Sflf+8qRSB2Yu1yP8iMdcJ7rQ+21USNngjxf87Oz&#10;aHx6inprDL67w/Bz3gSoe5p4zeZnFtD05Lx5EabVDyYVEO0MrTRJpe5MHPOZXOSxg7xOv8PUBkgg&#10;H9HqPuP0XG/kvTUhVy9ZlYP9CDnPQerYTfKXDcoj5U5f9SFjvQ45mw0mJ72g/ZWup4AysZi6SCsk&#10;qi4oApny+j7b9PgC/I9NbxXE9F3nXL82Ducl6gdygrLT1A2nu1FCvSHdoUKZ5dxWSZ3noB5xKIqY&#10;f5uc7KeUh5g8T6l+lNtdjuPjndxfL0X5u1IJkTPlryh1EjmhaoEsNKNosQWFC+S21H1ZE+S0I+LC&#10;1GlK76XVYj3k413ktV3kHp16ieYir6C+V45c5bSV3lzks5Jjlro5k2MrbbERaeSEqeQiqeTKGbTb&#10;jNN2qYW8sRHJk+SgeqEs/jtWx7a0oWo/x+YK5dt4J/K7g8iQI0VLlSmnFYGnQmJyyEpmyTYy4HyI&#10;13woL3loxYBlu1gOWBO1p7+No0mRfGHQd0KOJNlTcnDJYZUgBxdtMDmyUmtcSKsjx/J7kREgGnxI&#10;a+DYoP2RRFslgZwgroF6inZotFZ9+fWCrgSP+sk128oMV1YQU+DeAvopnyd+4gJ18xn0f/04er5+&#10;FD3fsDD4rVMYk8P2Wxcw+Y2LmP7aJUx/+RJmvnQJY586g8CtOY7bJtoEtDP0Uph8soC8qe7uDLqU&#10;QuEzxzD4xVPo+PRB1Dw3Z3RE2Z1+VN4hd7s7QB0yBv/z02h8kfPhlRW0vbaOzjcOovuNo+h8+RBa&#10;ntpA/a0lVJ4YIT9sRix17Z6mcnzCU4BHqDf2eIrNsnDjeKS+kx40DkFjP1rOWgvUsYRx3PJ3C5SP&#10;5M8mNQJllYFemm6B2w3eK1P/qtiyX39I7HQOG+Hy28hq20lqHKXCw/vbaQOVm9VEyhKmgCTHVXhK&#10;hNQA5UtTXSi6lnK1ljatuwIR3F/F0wU5bE2OV84Du29tO93oiFA7zEtA6ohEPoNEzg2zelcRtPoM&#10;pTnYDjtq1jwjw2+kw9R262XJdkftQ47XEOz+2/q+BetcBjqvDX43fgneh/0yxECrjvVSJATTbsJq&#10;I/vNvAR44LCNDoP67MGy/ypEe6sQJfgURaoo0xDq5DMg6inrA27Ech7HCY3yKcjZWWOQ2FyLJOME&#10;Jfg9ib8lcZ/kBiLAub8NJhrW7zIRssZ5K6ct7cvIMJhoWzlo1Q45dm34iBoeU+swkbEPF/+ynKWW&#10;Y1WwnKsm0rXJaxy0loOU6PAjuZN8WODfSdyWKCgVQQiKhDXRsIIiY1t4b3JSy8kb9JiUB8pLG812&#10;mAhbOXAN7G2Ux35CuWuVvtJGA9smhBzDchbHN7FfbShyVn6bNl6rgzYY25jQXf8QEnsCSOptQHJf&#10;I1IGmvDy179kfI07OWi348fmsE079p/QdusPMX7/v2L2/vdx7q138fiX3sWFl97Ft5USQTlsf+fH&#10;77D91N/9OvI2O5C7BVWXDYHET8g9zO2KruXfclyoynfegVDOQCKPyieXyJMDd3+TcdRqabSiCuW0&#10;SpzV8vBapMwqL2a9MagLl0g4Zrj/KA3JHg00ByJ9FCzKzaa3gFoOLQUspU0hZoTJdoERJjiM8Hgf&#10;PCDKIcEYwtabrRDCf9vCtuN3Or8N43hle4zyM0Shamspgt7mWssRSAoksLhfuLD8IOge7bdURsD/&#10;ILAt72k37+VhcD8bVA47G3sS/g/62SgDvWmlQWslwibCHLYx5m0OBavtsA1QMFAIxMgp20zB1OJD&#10;YisFiz4VLk+BECuBIYEih6/XctiaqFoayzFy2PJcCTynllfFy8nSyD5sojBURK0M+g6eo5PoppDq&#10;9ZCEehHT70OMHJRDNYgdriGZFKGkcBmncJsMIG1aBguJJJFpQGNiiuOQJFdJ+xMHKZhIbpXzNUIO&#10;1BYLEa1sWxuFdQfvrZP3qCiGHiqkEbfl/Jwj8Zdjc4nXMOD5FqjAOQ+UszaZhlWy8tpOKU8YP2kw&#10;GedwP/uppxIRHWXYIwdxO++9l+NliEKc7U5VFMREwFRGzuGcyZ5uRuZEEGljWu6tQmRutrUakW1E&#10;K4UyjTo5buO6eG5CaSFiuvhbF6+hgmO9VCoqeqH0DXLcTirymNeYqUemnITzJPxEhiIrZkn8Zdz9&#10;/9n7zyi7suw8EJwfIjNhw3sAAYT33nsf8cK+8N577yMQ8N6bBBIeSNhMJFxmIoE05VhFSuLMmjXT&#10;Uvf0zKzuWS11y5EUJbEodatZIqvqm+877z1kABVZzKoiF5NSAetb98W155577t7723efveXMbkqh&#10;Ua6cZlRoDUR9giF67nVxJEkc1w7wbw8SMs9GGjMt7Jt2Kkehg8e3cxy0UxG0U4F1cNnJdcqD20Nj&#10;pzcHgf2FiBgsQ8xgJWIHiD6SnS4LgltIIGpz4FmWgs15sVifEY63aYCqKNhbsQGmQJg+9MiBoSlb&#10;Hnxv5KD1onEieJu/w7k+jGNa8kWOX1tBMa/iRAQ15SN+uBoZC63I29eD1OVmhE+Wm1kC3l3pcG2j&#10;EmOb5SRURX9F1IbOFyNy2YIYEre4PdWIFbFdqUTUUgU09V1T9lU8SEW1FKkjEqwCVL69koscYy3s&#10;u9YEeNJwN/3SymfWyL60F0XxVNGsBj5Paww2Vkbg7bIQ/E5xIDZYeA8k2d58Hv6Up8EDhQgjGVd0&#10;bsR4GaKnKxC/UEMibEXCbi73WZF8uB7pJ5tJhDtQfLUflXdHUX1/HJX3xlB2ewjZ77Yj7mg1gnaR&#10;pM2kw22EBG+IRGY0BVsmM01e3MiVcuMAVoGtPJLmvDNdyD3diawTrUg51ID4vTVENZIO1CGFhDpp&#10;L4koybhSC/j1psOpjmOvlgYbx4fy+qkyddhoKSKnKkzUScwSSclOgm2OVl+yT6P2VCJiN4nuzjKE&#10;LlH/zHL8k2grmtmnj2OS/agCeeYDAYm6h5UGFwmKyfNcFItNedHYmBOJDdkR2KCczyQuTkVsA4mr&#10;h3JW8/1TP/q0pcCvK43kP5NkKhuBfL7BhqDnkzyTsE/nIHS5CDEHKpF8sgHZF9iP1/tRRMKU824n&#10;0s62IOF4HSIP8NnvsyCKy5jDVYg/ZkXSyXqknGlE2vlmZF5sRfblduRc7UDejS4U3e5D2f1BW8Ts&#10;B0OwvD/IJfHhIMofDaGCqHw0jIoPiYe27UV3epB7rc2kRci4oPOyPZfaUHKzn2RvDLUPplD/YAY1&#10;t8dRcrEPWcdb+BwqqbdJvnvkuEg3zh0/jkNv/vbsSYMzieOG5mhsbo+HH/s2bKHMFForfKcP5VeG&#10;ueyxT39uQynHT829cdR9OI3Gj+bR8ukyWl/sROvLFXR9vhd9Xx5A1/M9KL82jMS9VuO0Vf8qX6Nb&#10;FY34GsqEGva5cdjS2KSs9uTfHtW2D2BelQIN63Iu9SFOMyfkuM2Np1FOaGaFdAKNY1OMgTrJOGCl&#10;1/Qx0jhsqYNjSCRMfj7qKeo56Tw54RwRtHLQbkwIx3raG2/Hh5DIhmOTonkLFQGcjaCOUsSM1SFj&#10;dzeKT5FIX5lH453daHm4D00PSb4f7iZ2ofERifuHO1HzwTwq7k2j/O4kMQELCXfRjUHkXurm829G&#10;1EE+g5VCbF/OQyDfs9ADpUg624gCk05iEvXPFtD6KQk++67t471ofrgTFVcmkXu0G9GTVSZv5Lrs&#10;YLydEoj1CcHYSHmnvN3GNvhaHf5b/PpY3a+2vl3Ltvom+MVzvw4TqURbV84n5dZ0VFhW1K3ygK6n&#10;vlofG4SNiaEkZPHwr8pGaHMhovqof0YqENJfhC0dJHe0L5Qj33+I9vko9c+E0sWUI4i2/Xau29af&#10;hy1ywGnfllTqatpfNbRjlAuWS496vv+0U7bTftlBO377IG2OEY7XiUKjyyIWK6nrapF0sIlyXvmu&#10;G83f4Yu8BrdvH883H7WUDsiXssWXun0rdbs/bSGd07eVhK+O12nmPVD+hFInxsxbkESZn35YOTnb&#10;UHSxh7JjANXvjcBKHVVzl+/e3RGUqdDipS5k8l3SrJCwhSIjn1XsM3a5yuTBDSYv2cZrqTCqCoJt&#10;rKLMryLRruZ7r1QM9ZQZ1K/St76Ue1v62bahbGwfzaF+zjURtnKeKV2N8u/KkaqPiAn766lHhTr+&#10;TfCehaR9DUg50LzKOUu9tSRdRjtATto5fcRUGqRiLqmfZxVda0u3Y1LuKFKX6xSFK8du7EqN0YFR&#10;+vDL84TTlgjTefg7ekVFNmvMTEelm1MBz8BBPhfHzBLqf0EFsYKHio0ttV3pgWjL2YISyMmaaN82&#10;yKmdRBs5Ac6yPZXLWJG6jQok4HahmXKZdqE3j/Fpkw1I+7iDerdDjndyvI48+LawnxszOGZ4PtrM&#10;7tYU2s/Un835CG0rMR/dY1oqEVxZAJ/sJJP7U6mrNkQEG4etO+WWF/mQl5w9fL88yPNcI8LgEhFq&#10;4ChiZXPY8r3gUnUNnOPJE/leKLe5SbkQQ9uP74a4owt5g1Kz+ZJbbM3XNHVFPlLf8befHDVsh3dW&#10;IpcC71mzAdOV+5HvWlqESc2lpeGiAu3Mzbm0I6mzZFtln+hE2Y1RWB/NofHFMuo+XUT1J7Oo+oT6&#10;9tN51L5YRAPXN75YQfNz6gpF2X60G81PdqHpEXXE3Tnkv9OPeI6jwKkiMxvLtS3eFExN2d+MwvPU&#10;7+8Oo+DqCLLe7UPC6RbEnKhH8jnable7UaL89fdHUfPhBKyPp1D3dA71TxdQ93jetKn6fbbl7izK&#10;b07zPeI5jveYSHuNBxWNE6dZnxmEtxL8sS4hABs0syyR9mQibebEaOMg9IrnMyE8YqU/o43+VG5b&#10;dznVBe7jcLy9mtkm6NmIs4ovriHjfl0YZ/0acDgY38Ra5xBWc2RFr8op+tpHNu1jh+MYBwcXTNEw&#10;QVyY966iY8q96p1OeyaDyEyGN5eeqbRVuE2OcKVCcNTpMNG1/FtcWk7OV0FW9vbog4WgdpkPGA44&#10;HLt22PT9V210+D9+GVbvvxqv7Wfvv9VRswb2fV+Dox2C7iGRdpYcxwbk6IryTfkKJuWB/B/crr4R&#10;FFWr1BJy1K4uILY5yQanN6G8rSkC+XcqeVEaZVe6/AfkuxnkTopcVQRuNrmUYI/C9eR7ryhcUyxL&#10;7zzhyd9eArf5UDb45JGDakn48re3HLvcrshYOV4d6QlcKVtMtCqhpbOKoqexTZpJoKXSFWidUhjI&#10;QSqnqPaVg5YyxxER60hJoEhgTzlb5RcpkROW9nhJOjwcKOXfZeSLmo1sofw2IPchfMtXget9yrit&#10;lPvxOM8ie0CcHKz5vGY++Wve1yBXSLAF19mhYDtn2ttaOtmxOSfuFZy0j2ZF01Z+E65FtPWLUw1U&#10;t+jyk29rSgQ5bGf+KbzmbA7b7AP/HjVH/xyNR3+ChVs/w4kPfoaVyz/Hl3/4c/yrf/MtctiOW2iQ&#10;rQINvMApYtqGoBkZY1ovh64KjymalgaDDDpNj+6jMabILv6tr92KqPXpsjlq3ds4cAjfThlsBbZp&#10;0f00Wvp5Pip2pUJwz+MLSCW5MT7YKGE5XVzi7MrZ/rVVCtvhOBRs0XR2UICshkOorBbAv+CI/VVh&#10;P89rQusNSMjp65Vg2iUHq76MUVB5ymFrh/7Wegl9Qx4pxB35bRxwKAcpCp3r1RfOVYJytRB/DWzL&#10;mve9er1939XnW+ueXp1TSkOKWl/JKGRtUxfsUwHSKMTsX5VsVQn5QhOqPmgctjkUVPpio681FFIm&#10;hwqFlhF4EnCpEsb2KQdKfSAnMNe5pREZAq9niooRuRTy+VSGhTS0inmNUgoTSwKcyhPhVEmjsCqZ&#10;RmgKjVGbs9atngZlYxaN0Gx4N3NsttLYbKch28FxLKgYVmuhiV7dUs99VNSL53IuicXGwkisLwjH&#10;hkIbNhbzmZSyfeVy1LIN1bx3K5VQY4Kp/OrVmQqf7nSSgCxsGSBpItlRlKWq1m9ROgTls+0gkWkn&#10;NKVNTtAG9kctBV9VnEmHsL6YBm0Jx30lFSDXqzCYoxCEr/LO0oD21bTtVpKf5kx48h5dqxKxqTQW&#10;G4pojOXT4Cxkn5UmwNNCxVBKYVzCfub9OKlwVSmVioXvWwWfVzXbXUulVSfHMK9BaNqX8pLpt9rm&#10;VU+lRWPeU84wgwRbVI5VkKOW90+SJyeupjv6Kkd1B43k7kxsoxww6LVhKwnaashxZNCTTplBdNGo&#10;VlFCHi9HZFBvPsIHSxA1VonYSStRh+ixGoQPVZpIjq2a7s57dFZu0rQQGqCBNNwDSQoC4RIdRKMn&#10;FN407r0oTzxiacxz3eaoHdgQuR2bEoOpOKNM7uyInjKkzbYga1cnMna1I2lnE0IoB70owzaT3G1u&#10;isXmRj7vVt5nVzLJKO9vNNsWcTNbSEJVgoidFkTtKjdT+oXIneXG6RW6UGKmlgbPFZulCo+Zolma&#10;KiqHLo32IJLhgLF8EkeOzz6lzrD3B8eSCq24N3F8k+SKfK4rD8WGCsqIKo7DmliOjySOBRLszmwE&#10;9ZAoqWjWUCn7rNwQjJAxnn+sACHTRca5HL+vBmknm5D7bieKb/ajTMWr3h9B6d1B5F/vRtrFZsSe&#10;qEbIXpLvBRK9qSx4j6TDe4hjgtg2lmMKqMXuqjEVyhVhlHq4ieetRfTuCkQRMXsrzdT7mD38e0WF&#10;wQrhN5gGlxbKu3q+56q4bSUxaEwyEcXbe3IQJNI5UWby0UYs8LidJL17lMuVxPhgjUnVELOXxHWZ&#10;fTaThx0T1D3DKvbCscX3ahvfCz+lPlGuasmEfPaXcjxn8H3KCsemPLujtpzyl+NYUeCqCL6F43C7&#10;HLSTipYu4rOzkJxXmyI6yYesSDTXZV/uIuHeU2LSDMSeqELGpRYU3e1H6f0hlLDvim73k1B1Iv2d&#10;ZqSda0LmBUXAdKLwei9KbqkwyTBKSbaKb/Wj5L0Bg9I7tsjYvOsdJq1BznUec6Md+e/x2dzrRdn7&#10;/Sh/OIjKD4dR80gkcQzWD8dhuTeAgmsqStKExOM1iNxXipgDFiQerUHGqSbkne9E6aUBFF/oR86J&#10;DqTsbUAU+1U6Ws5t5RbeWMl+qaJMq6O8aGK/dLBP+lPhN8o+nc5HyFKZcZYnHK4z0XOx+3kdjm/l&#10;Lk493mDSYpRc70f1/TE0PJlF6ydL6Px8N3q+3Ie+7xxA92d7UXt/BvnnexC3UgP/vmwjK/VxyqeW&#10;11E+RQMax1YaxzWUNZpRUEMZStnta+V4UzoXzWIo4zMtprxRMUl9rKOx6J5D2UXd4k6dIz1kCoEY&#10;HWnTU478fIpkfKVjY3nPlAOKzlee/A1JodRTEebDn291BoI7SpEw2YicPXwvTk6i/upOtN7bh/ZH&#10;B9Dx7ACan+5B3cMlVJEUW+5PmQiosnuTqHw4y2c0y9/jKLgxiMIbQyi7M4byexN8x4ZNGoSUk40I&#10;31sG/3mO9Z0FiD9WYyKuK9h/zR8voe1TEvqPl9HwbIl/r6Dj0/285j5Yb82h8OQAYmaqjaz+BxkB&#10;+J2kAKxPCMEmRWLKNjAzkATp8LX1+G/x9wtfRTe9DjlFNslZlRAGn4IkRLeXIWOyGUnjdQjrK8W2&#10;zjzKNdoxHfpwrNy2cg5WIVg2vZy2lLOa2aIPyF7t1PnUHZKFbla+Q5VR8OA76k+ZHKriof35COzL&#10;Q4BJi2TDjiHa8OQAoVMWhM9WImK+ikvNKKG+GFbdimyTw3w7baBg/h0xXowIbouYUFqEQmzRx88G&#10;ypvGGPh0JGP7QBbCp4tN/tp06pLcU+0oeqcXliuUezdHUX17FKXX+pH/bgfSzzQg7mglwqibgpap&#10;A+ayzeyBeMro7NOUnyfbkXaQumhnDULGi0zUsWauONdEY1NFxCsowleRvv6dmeQjaqPtI6cKjoWa&#10;tAXFxjmtCONg6uggInBKzugCbB3Jhe9QNnzYbu9+8hzepy9tva1D7JtR9hnvNXzGlts2dpE6bJ66&#10;bLYM4Tw+jHo+hHo+eDQPQTyPEDKej7DJIpNKKJp6T+khYs1sEyuieR9R/C1nbYQia4lQ9vV2XseX&#10;nGvrQK6pIxJGjqbaIhEzfB5chpG7hU5azHPaPljA55GLrdSxfvYZVNv7+FwHixCgQnR93N6Va4qM&#10;udPWc6VudJYjtybB/HavS4ZHPWVwQyo86xVgIHuV9rsidzUjhfCw0oa0UnZTlvtQbvtaqVPr8xDV&#10;UYnEnnpENFqwrZS2mux92vcbY+S8Ep+LMNzCOM2iwg3cIsO4FMLhQT7lLh5Fub05mtyQ2BAdiPW0&#10;7xR97pRCnpVOjpLFcZsbC++CBPgWJ2NraSr8yzkGK2iDc7mllPZLIdssB0QmbeD0qDcQbWDqZmiW&#10;Xyp1YjJtLJ7fNTsKnqVxCGjPRuruRlTcHEPd4znUfbKAupcLsL6YQ+Un08ZhK8etomsVddtkj7Bt&#10;/mQFTc92ou7JImoezlHeT6HkxijHcz+SDjXyWebBmbalUmUFDheYFITRO2nr7m9E0vF2ZLzTQ7ts&#10;mDp/kueYRxP1bNMni8Q8GhXJ++miQb1y5340h2rq4qoPp1H5PnGf7bo7Dcv1ceSf7UPavmZE0sba&#10;St7hUhqJjTnBeDt5h8mJvikhGC6J7PeESHiRl3pTj3rFxsBTHz2jyf+iKJf0MVQ8kjrVlfrVVRx2&#10;ldPNWc5b48DlMzN66W8GrxyHb2Ctfb8RdCwhHuz4vdb5BcPpo/Uh7SuIkyvoypGeYHUBL3F7rRdX&#10;Vx+sjm615Xa1nXPNdtnh4Ohrbfs24ZXPRb4D9ofGg/ENyCGr6GOHo3YNKO2BIpQdeBVVy+PlnNUs&#10;JwPadTbwnXSssztwHceYAmOpPJ+gNApKn0AoJYFHJuWTUiiYVApc74Acsfa0AF5KBUB4F1B+FVJ+&#10;FZGDEX5aFgq0RQsoQ7hd+5n0AXY/hi2SNcFAzlmnjDiDzenkjKugdY7CX8ZpKx+IcdjyXCruVZQG&#10;D8JdjlZFrwolhBy2lgx4qdYP4VORBZ9Kcn/Cr4oy3Q79LZjthGoDybmr9JNextmbYXP22tebbVqv&#10;8wu6lmY9y8lapChaRdMmwZXQDGnBOY/3aIf+1jYF4r1CPvdfA5cfPTC+xrUctG/i//K37rBtfjPC&#10;9p+YHLbe0/8WKbv/A8oO/DkqDvxnTF39KY68/zMsX/45PvvDn+Nf2h22P5HD9udy1v7c/P9V//2m&#10;Dtu73/8Y4ZOVVPBChe1rvIw7KnwbyhA4Xmry1Cr1gb/SHfTa8mb5daTCtz0ZPm1JhHIpCinwpVEm&#10;h60ibDX12YuG0TYaCUFDNB6HaVAMlCOslwSyIY8DJpkDOQqbTO7aIFOtc7PDaSuHrb6s2mGcoHb8&#10;Jg5bx1e1vw6rj/kmQtQmvAgKawdJNE5X+zqH89ZLwp2Q81ZfnMyXuDUctg5nrY2IrgEJSjteOVYF&#10;tmOt+35tvX3f1edY655eO6++KkooOwQzhaXyuXzltLV9dTKh9nbhZMLt5bC1f1nSlyaF45sk2Ur+&#10;naRiUxTGxFcOW56b290z4+CRQyVIgq6oEkXWirQrT6uLUJwAp1LCkrjKYZtCY1PRtTJAlWOL5KUp&#10;B94qbNdCQtFejMDOMgR10aAlQQ9sK8GO5kJspYGpHIqe5SlwLUkwFeQ35Edgfb5SItC4KWT7Sniv&#10;5VQ41bZIPjkzFXWqvMyeHP+q9u7bl2GiKP1lwI/km6lPpvheHwWr3WGryBb3BvZFHfuimv1QQSO2&#10;LALrikPxVkEQ3iqkYVrGcVBJpVTNfq2lkK/nNe0Ve72a00xErJy3Xo0kJWzL5vJYrC+Kwtv5fI/Y&#10;bqciKtASKsYS9plBAtzLqKjYV+4VVFbKu6tibIRrBYVvBZ9VOdtjnzLnVEZYqDx5XhUMknPX3SqH&#10;bZKpyCwnsm9rBraSHGqKpSI5/HtyDWz5cEkOlGaB96xKynLE+pIkbqFMEJTf1ObMzXqFrfx7q7ax&#10;j/za5KSmEiWZ9COZ2M5rBA+VIHbaitSlVuNczV7uRMZ8GxJGahHSxmdYRaWTH4NNqey/hB3YELcd&#10;62P9scGOjfx7Q8J2bEwNgDeN8PCOQqRM1iFjqQXZuzuRutJCWVhhisO5U7ZtborDhnrKJpJLp2Ya&#10;ZyZPaZbJcReoAlkqtDVbhPAlW+7VuH01SDhQi8QD9caBGbfX+hoS9tch+WAjUg83myITQvK+RiTu&#10;qTfRpcpxt42EV2kU9NHLlzLWyNIOGgqtNBAa+Yxq+Vyqo7GRxHNjeYQZO8pnq5yEfs3sp/YcBHSR&#10;EPYWYAefhaaCurbwnWmPNwXRfEbSsG0m2ziNIg9YEHe8GqnnGpF1qQ35N3rMdP38az3GmZR8stFE&#10;t26bzIF7TwLerg/FxsYIktMsM3VTEUWKLErhPSm6OMRUuSc5nMiAz2gqQV0wTCLXz3HWHotNDXyX&#10;rGHYqArJKqJSw/ec74BvW7rJ6RtMPaOClhELVYiyR9rG7Wff7ePvPbYiZ5FLpQifL0LYDEkuSbAc&#10;AWFy9vYUIqA1F1uUr7lMTny+v5nheDs1BOsyeE3lny7i9SoT4NOYii0ckzsGc0yF8LC5Yl5Pzmz2&#10;xdEGWyTpafbH2U7knulA1slWpB1rYFuoI3fxWkTi8VrkXe5C8c0BlBBFN/vNFMX0881IP9eM7Ivt&#10;yL/SbbZV3BtDzQdTsD6cRt2jGRK+GTQ+mzOQwzb2ZCWC9lE/EsH78xF5tBSJZ2uQ/m4jcq60oeCG&#10;rtOD0lt9sNwagIXnLL3eb9JTpJ9oNO2K2FmCgJkcbB2n/BnPhP8E373hDHj0JGJzazTW17MvqtgX&#10;laFwboiBT2cqAiifohcrzDTe1CPKaduKVN5rAvsg5rAV0YerEXWoChH7qbN3lSJ4qRAhy4UcE2Wm&#10;GFqypiufb0HRjV7UPpoyDtv+7x3C8I+OY+gHx9DydCdKrg4jieRzO5+viz7yUI741KZhSx3f9Xq+&#10;8w0c70qLQKLvXc1xXpkCj3Ia2OU0pimrPCizDEoS4VXC8Vuagi2WdPiVUf7QuPSS0ajc56ky5MNt&#10;hQuTwrAuPhi/ExOAfxC9Hf8ghojdjreTgjgmSJaoN7Y15CJysBIZyx2oODmJtpt70fP+EQw8OYHB&#10;ZyfR9fgQWt/fi+YPSLof70bjkxVDuMsUNfveCIpuj6Dk7phB6b1xlNwZtRWHuaLUFL0ovjVsqofn&#10;Xe5F0skmRB2sQvheC8L2WJB8qhFl3L/lk53o+nwfer97EN1f7kfL8xXUP1lA80e70PXpAXR9fAD1&#10;txdRcnoECXN1xiHyu5m8r2RF2IZQnpEExtFGME7a3zps/1uAnLYmbQKhyLjNqbSLcyLhb81E3GAV&#10;0mebkTTN93fCitDhcmj6uk8niZzy5hPetMU920kQqU8E71bq2Ba+c0pZZKWeN9G2tDuUtqA+wejh&#10;7b25Zgp+xFQFYuetSFxpRMreFqTua0XKvhYk7GpA1HyVcXYGDudRj/P97KTs70gmP6Be6uA726mP&#10;sWlwbYjD+krK45oIM6PEfyALkTMWnqsRucc7TWqBovO9KDhPHXS2HemnmpBwpNp8lApZoU5bzMa2&#10;uUxsX6AOW8pDzL5ys1/ljVHU3JxE5RW+j2cHkba3CaHjxUbOu9bFG12pdELrSkLMUhHFHtQ9Ps0p&#10;JqWTPjCLu7g1065sioWbZr500s7hvfjo4/JADrYM0s7RjEKeN3iqDKEzyk1rQYjqexBymmrKfOLO&#10;emQeaEfhiT6Unx+B9fIUqi6Oo/B4D7IOtCB9bwPSqPMF/U7nvafsrkPcMuXtfAXCZ3nO6RIET/Oe&#10;Z3iduXKEcF3wNO1WIniK6x3Xm6duXLSa/te1bQ5bOZ65r2ZLDhfS/syHvzCQhwD+HTphQdRMNaJn&#10;axAzZ0XkFPXPUDH7gLpbKcJo06nGg+xL76Z047BVYTIn2oGby2Noq9ImIvTR301pFawp8KFs8mug&#10;vUL9q6KS/vU5CG+nnujmPbWWI7i2ENs0xTeHNmZShCkouyEqEBsiArEpMhguUWEmotaDfMeT3MYj&#10;nuOdY9yZ+22KCcb6aKWvCsDbMTvwdnwguUUUfIqT4F+ZgUBrDoJpvwdYOTYqOfYs1AualVHIZ6lg&#10;oFzahNm0sbNsOezXp3+FjeSem1XgkjxDNTdcs7nU7MD0aLioABnP4VeVaj6EZx5qM6lqGp4tov5T&#10;OWvnUfV8BpZnEyh9zHH3IfFwDJWPqeefLqBexccoz2sezqL6gxlUPpiiLTCB8tsT1OFjyD7daXIb&#10;uzfTtib0AVlR0+FzFUiibZh/cQg1DxbQ+nwf2l5QF1E/KOVQy4udaHm5E80vllAvx/HH86g3juJF&#10;1PJ31RNe6+EUKt8n5LS9x/bcn0fTg2VYr8+g5OQA0nc2I1jpEoqjsS4tEOsSNUstABvjg6DCnm7x&#10;fD/5HLzi2QfSKVGUOXxGwmb9ltMxMfo1J5xx3prZLjYevJb8+nXg4J+OiNTXOKkdbx6zlvP1TTgi&#10;dR33tVbkrtlux+qUAro/h9PWMYvWOGzJ51c7bLW/0t28SnmzxjX+Orx5b98WvPK3qP9fc9gScti+&#10;6bRVEbFVMLlq14AcuK8ibzmeHDBOW7MkKB8M9NvuyHUS7I5cOXHlwFUeXJMD1+TBtUP5Y+U4VcQr&#10;4XDcygm7luP2NRSTl62CD9cJSkcgOJy4cs6+6bR1wOHUdeI+Cmhz1v45RK6comyT0kcqbaQ9ulaO&#10;Wm85Ye3OWofD1leO2lVwbNN+DgevA+bYCvtxgn47sCpS10eRug7w2o5aQw5oneBLWe5XloUtQqkd&#10;JVnwK+H6N3DtyQfG17iWg/ZN/C07bG/j7eYjWPfKYfs9u8P2f4XX1J8iZvk/IG/3j5G/8z9i9N2f&#10;4uD9n2P50s/w8h/9HP/iX/8M/8u/+C/4i//yM/xcDtuf/905bMPGaCCMlCKIRtmOQdu0qa19ufDt&#10;40Do5SDokbHHB9VJ46WdRJyGjXHQEnLY+vFvGWRbu9KN02VbHxWnyWOr5PV52NZLMjpciqgJGgkT&#10;NSY5fWh3KbbWZZsCThtodCraRTnZNM1vcxxJZTyFmqaFiZC8gk0R/AJWCQ8jQNbAmg7Mr8Ff67x9&#10;AybFgP06pg1s02tTKOyQ49ZMpaBgk6NWzlsHzFQBCXpu136rHb7mHh1O2rUggWnHWsrrNUetA1+z&#10;r/B1ysIco+tRSCotgin2RAFpKiemsv3pvA991coiNPVAUxByKXwoxIyzVl+jMijIUmlApchJTzic&#10;tSYvDAV9GvuDQtXTnINClUaUgSksRkFPsu1exnOX87yaNludDq9aCjWSfq8GCrVGjtcmCi+lDGjJ&#10;wxZF1LYWYFtbIfzbirC9jWNcaCmCfxPXN+bDr5b7V/N4GnvuFhqnpUlwKaUgLYkzcCmjEWdJMI5N&#10;jxoKduWsradgb5RTkVCaAxpbekfkaNvC8b/VVO7nOyCQ8JgIh04KRaUXaKYgbkwx0Quu1eyPChrB&#10;pZFYVxSGtwqCDdaX0ECoEHGiArOyH+qoWOwOW1Xx3dLOd6xDaR10r5lwr02BU3mcKTKwkVjtsPUo&#10;TaTQJvmo4HtbSaImh63up5RKozgGm2m0bS7msxBK+FvpHngu1yo5adnXKlTGe/VuptBuoRxo4z3o&#10;PjqotEgG/boEyQgqBhJCpT9Rrl4PEkG35mQao7weofzVcjzKiSjj1I/7GbRTOSoPn8mBa0ezwHVy&#10;TrOP/ZS2gQRiS1sW/DtyEdBTgLCBMkSPViFu3GoijIS4oSpEUrYEN+djG4mDZ5mmcITgd5O34a20&#10;7fC0xCKoJRcxQ+VIm21A1kqbMV4T5+sQTiIjx7prS6KJqN0oZ21DtCFucqQGjvGaJFGR8yQ8i+WI&#10;XCo3KRDi9tQgYb+mTdYZxPJv5TMNXWA75ooROGNDyHwpIhYVPUo5uLMGsSu1ZoqjctNFzlEmkvyp&#10;AJcKN4pYKZopgAjk78AhRcPkQYVmvNk/SmmxsTwSm8rZxnI+62oa/I1y2OZCBWlCBooRRpkbNlGK&#10;cJK88NkyhLE9SisQtsJ1uymPD5Qj7lg1kk6TYF5sRf71HpS8N4iy94ZhuTWMwst9yDrVZlIcRCyW&#10;YfsYx/AAn1Uf0Ztmpr7KeR06W2wKhkXxnmNVHOZQHdKONRnHZ/bJNmQca0YC+ySC979jWE7kZJO3&#10;V6kelNvWvZHEi/omdJztVKSTil0uVJp8fyFzpcYxvk25awd53QGOif5UvmMkN/1ZCODzUq7f7Sqc&#10;UsfnXc53t4BGUS7HcQ4NPiGfxl8R5RPHvCfHs8aUPgr4a2bIUA4CxjQVNg/BM3y+C8V8duybFQti&#10;FS28wue8zL6bL8b2Cfb9AGVZD41zLv1GeY5JHq+0CfOFCJjLw3Y5TadpuExyXBPb5rIQtFKI8P0k&#10;r0dJ5k/WGshRHnOMY+d4FRJO1nBdDZ9FFaKP8HoHyxCxn89oD8fMrkIE78xH+Eox4g5UIe14A3LO&#10;tKPoQi8K3+lF+tEmjqMKEvkC+A6mwa2LMquT/drBe+7iPfckwKOP711fCvz6qZ8HM3m/ebaIa45f&#10;fWBIk4P6nS4UXh1ACZ97qaYf3x+F5cE4Kj4gwXx/HCW3h1BwTUWzOpF1oRUZ5xVJ3IiUsxw7l9pQ&#10;8f6YSYvQ+70DxmE7/HvH0fbxblTemkTa4VYzlk1Oycp4eNfwGVopJ6oz4FlFmUu5pLQ2ziU0WIsp&#10;a4ttsyf0gUlyy6eCsqCS8pX7eVsoRyjTXPmMVQRyfXYY3s4Ixu+kk8xn0nYooL4uTzDR9yoIFjtW&#10;i9QFjsM9PSg6MozyM5OouTSPxpsr6Hh/Pzo/PIi2h/vQ/P5u1N9bQs1tEt7bs6i9v4DGRzvR9HTF&#10;OFCbPlkxlb+rPpxB6b0xezGYNmRf6WZ/jaL64YxB1YNp9uGIKSqWwGcVwWcWssfC51+J1LNtKOa2&#10;qg9mSeaXbFNmX+xhv+1B8ye7UP9kCbUfLqDlyS70PD+E3o8OsZ2LKDsxhIRpK/ss1RQde0szCWgj&#10;qRCj7AMVsfqtw/a/HZhIWzlsaSvLwbIpMYgENJIkKhnBjXlIGKpG9kKH+ZgZP1mHsEELtncXwEd5&#10;+lvTqUPyzEy34MFikwN3h9IftXFbk6InSSKraJ9V0Aa1f1DzpB5XqidFa+qjmhyFkfPVJk9uBPWW&#10;HIia0r11gHKvh+8p9aWiZ+W03dKVCn/aRI4Cpr7U9a71fMfraZs0JsCrLYUcIQvBY0WImC1HzFIV&#10;4nfbCjamHmlExslW5JzvQMFl6qbr/Si9OYiSG4PIOt9mPhpF7a1A6rEG4+AtONeLnBOdpihU5Ey5&#10;Oa8+pit/vpy27g2UJ820gWSz0b7wpN5R+ialS9hUFUE9FG8+JgcMUj6OUg9MlyNKEY/URzHKs65i&#10;zAtWxC3SzliqR/xyA9dbTWRr2CR191iJiWrVTBFFSsYvU7bua0He0W7kH+tGjgqSHaTsPNCMjP1N&#10;3Eb5uYc2w0oNoqnrVNwsYJQ6hDpS9oa/8u1qdoyKttE2CGdfy0Gr9EHRKgqtCGcVhKaOVzCN7E6l&#10;4RL30t+OtoSybYJ+6/nZ2llCrlfAPqK+om26Y4B6RukURssQQrtBH8fN+OinLdJbYGwuv5ZMeNZT&#10;VldxjGiGmT7kV1BO0070pF3sTbvYhzJK8LWmYYs1A1tryAdrOHZqeJ0KyvxC8gA5SZNsATpvRwaY&#10;qFknpbOKF+8LM3Di701ct4lLl9RIcoo4E1G+tZR6v4rnq9Y5aQNTh/hV0Da18DlTdzjlR2FDdrgp&#10;FPZ2ZijWZYabdEhKjbQ5P5b6gTZvYYLJS765gPeRb48WUzRYHvmJnCbZcdiUyf2zog3f8CO/CB0s&#10;RQafX/XdaVgfU0c8nUXFsylYnk6i9Mk4ih+OouiDERTdp910exD5t/qRSx2RdakL6e+0Ifl0E+KP&#10;0947zGdHnRCzj3phvgje3SnYUBNuahkojcf2/hzaPhzTR1uQdY769lI/Cq7znDeHUHhL+epHUfNo&#10;Fg2fLKHuowVUPZ5BxaMpWD+iTqP+bXi+jNqPqae4vph6POdKD3Le1bszgpq7PO7+IlruLVOvLKCU&#10;eiV9sRmR/WXYVp8Jl8JobGSfvU398lbcDmyID4ZTQjicE8kFletWsHNbE0wkp7ocdeKD5IUmLdEa&#10;8uo3xWo++qvA4YBdC9r+dfx3NXQ/jqjY1Q5bRzCVnLaOImCCLe3hVw7bNyNsXzlsHee3t3V1e1ev&#10;e7M931Y4fBSrYRsbmvH0RqCXfB1C8ld4zbFLKNWEZxrlSnqibbkKHoRx+nI/m5OXckhwOHoFe/St&#10;I2LXYFWeWZO6gNBvFedy5J21OXPJtbPJ9Y3/whaB+5oT1+6s9TMOSpujUtC6V0XDeIxSHsiB6whW&#10;exW0Jj+IAzkOyHFLcClZ5K50BoWKduV57FG3noIcuUp5QCj1gUl/IDiicg1sx9nA87w6B3XeKnhx&#10;319EOrxXg+d2wKeENkKxDbaoY/ZJ3irkUg7nsq9yUuAlZNtw9eG3JsL2Ft5uPrymw9Zz6k9J8v4M&#10;KUs/Rubsf8TgOz/D/js/x/K7f4XP/qHDYfsT/MVPfoafKx3Cz391Z63+/aYO25ufP8IWklcZUsqv&#10;6dXKh6kCOQ60s9PljOokAe1WZBxJKg0wVXgNoIEQSAUTNJhrpj+FjBSaarDBqgirAmbDRTTyCmkY&#10;FCFsrByx0ySqEyT/A+UIbCs0JMw5Jwrrk4KxMYnKOTEUKrYgBeFQEq+UAZWDEQprQQJjFdYSKN8I&#10;bzhifyXw+NVC1wh0rbO30aHkHBG0NoUXZYTYm1G3+luCzjh5tZ/OIQH4dZDiseObKCHh6xy2q5XF&#10;m3i1H9vjqBhqvqjaHbememIaBW46hWkGhap9+oEEoPLUKsfLppRobEiKxAY+X8E4bJOj4Mz1buY4&#10;IovHUni50HDanG1zvDjT2HImiXct47ZKClGSfu86GmtN2djSQsLRmo9t7QVEIY3LQmzv5NhzoKPY&#10;lgKhnQZxO8cl4d9CA7chFz612cZp4FaeDJcyGmslNOZk+JXEY3Mpr1/Gdpfz7woKUxqmbpoKVktB&#10;rmlijXxfmgkSAM8WvjdrgcRA+5i8YNzfoJ6CVHlyeS6XCl6nLMYUNVhXEIa3NE0pn8ZqKftWxnAN&#10;SUZdCrztDmJBqRDkqN3eWWDg35Zn+sFT+WyNI9YGpUOQs9ZTYL95EZ5l7F9FChexzwvZ9wWKIA6z&#10;5+iNMDmuXNkmD7ZN1/RpkqOUiklVhNuzjLPWm8TPU/fcyvZQdnh3ZZpIek/KEA/KEHfKEDcRJeVg&#10;dThr+bfImeSMom1NoTJF3OrvNl5HxcpIoDxJEFW92q1G9852KKqXfWByk8p5bIcnn4HSNqjK8bY2&#10;Eo7OfAT3FCGkrwRhNECF0H6Sjl4+a/aV8nf5NWcgfKgMyXMNSF5oQOxUNSLGLCbvm6pI7+jXx6Vs&#10;+LJ9Ko6mNATO9THGGb+DJE5yTRWew6Z5fqU0mOO1Fkhgl8pMSgQV+QpbJCni+h1TtgJZvsPsmwH2&#10;VZ8NXv2Us/3sM8JX0yp7+bvHBh9ChMtPH8goZ/UBwFcRysqL3M1x3slt7Zkm0tqpKhbrS8PxdgmJ&#10;SVEoNpbxfdR0c/bJtrYsBKoy9gDH+qAKQfL9GOY52Ba/UWKC42cqE9vneU+7ihC5X47bGqSSVGSe&#10;byXakHW2DWnHG5Gw34qopXKETKsQJY2SHo7ddr4PTdFwaY2FR2eiceDumMhFOPtCuXyTD9UbJ23W&#10;yTbknOpA9sl2kp0WpBxoMNW9A0fyoXzOziTtb5eHYV0lZYtSamgmhqqUs5+Dxm350oMm+VzG8nht&#10;3v8A281+29qnnIjUQewXpc7Y0sw+1fukPM0kbOszeU5F1WZFYhP1yyY5bwsoT4tjbO+UUnsoD3Mr&#10;x5HyKXfwve6g4dfJbd0ccz2KRk4wkcHefSSihGcPx10Xx3MnDcbOJHj1kPjzWW4fzTUpLmx5jGsQ&#10;u49EencFQpYpaxbzEbq7GLEkacmnG0zUrVIk5F1RJK6Kg9Uh7Uwjsi+0Ie/dTuS/243CSyRp73Qi&#10;81Qrkg/XmQrmgTMk8RM5JgVHyEwRwudLbR8M5stNKg31v6K/FUXt3EYDuJv3NpACv3HlHi5ExK5y&#10;xOxx5FmuMg7okAW+K0ToSgnC95WRTFqR+g5J4tUu5N/uQ9GDIRS/P4xSEtHyD8dQ9WiSRHUa1Q8n&#10;UHpnEAXXupFxsQUJp2uQeK4Ohe/1of6jObR/sRsDPzhiHLbdLw6YAlwFZ/oRPlHOfpe84/tdQbui&#10;nOOoLAUuJVxXQtlLuJbyGarYWBnlqxyzhEnrYiGhpix2odxyotySrFL1c7cqjfdUysAchJFQx8/W&#10;Imt/J0pOj6L6MsnpezvR9sE+dD09gt5PjqP3xQm26Rg6Pz2Mtk8OoPmjvWh4vNMUeKl8XxFQtqmk&#10;VR/MGOds0yc70fR8BY2fLKP+YxHkRVifzqPsgYrBtCL8UDniT9Qi/2ovqh5Movo+++feFAqv9CPu&#10;SB12LPL9WypGsKrcH29C8a1xND/fi7aXB1D3bIV9SuL/aAHVj3jeR0uo5bKOy9Ynu9H97AC6Hu5F&#10;9cVJ5O7pQORAmZHdbyUHmAizTfqoHcf3hjpcqR/cY6l7Y9knv3XY/lcPW3oE2ZByHmhGWhA2xgRi&#10;XewO2tFB8C5KQFBdLqK6LEgepSyepSyZqEf0cJVJRSY9GdhVQEhnFiKouwA7lJ9UOUsbaNcor76V&#10;9hd1sD6oOSmVCXWzUpuZ/LjDPFay2Y6AMdpbI9SdQ7RJ9AFMRS9HC/jOFyNaqRMoy4NVFFMfranv&#10;9YHOtZ72VG0cdQDJOnWtL3Xf9uE8hM2UmRyuyQcoF091ovBiPyzXRlB1Z8K8W5V3xlF6cxjZ73Qg&#10;7nANovdWIuFgLVKPNiHlcBMS9taZwlwBvL5XB2UMbQ9FEvu0UVb35SF8rAxRkxUIG1UBNupo2iFK&#10;m6ACoEoV49GUaNooWyB8lG2ZqUbiYj1SV5rNDBwhebkZCYsNiKG8iZiqQihtiKAR6nx9VOV9ahk4&#10;yvdekbi6d/ZR2JQc3fpwqlQStCFmlNee8mFcqZCysdXk/KWt2EU7SFBufy69u2jv0UaQXaDUWprh&#10;aGY5kncpMGaL7AXaCiZ1UhvlpoJp+LectwqYsRWDpl3M31v6cl5Bf5vAHNk87IeAIbZVdtAqhI7Q&#10;zhHkwO2nPuuhzdyqNFyU1VV8duVKsRVp0oQ5l9EesNB2tFAOWaiDNBON+tijPBHelSnYUk29TXgr&#10;8jVPkWbhWMex+rscs+viArExMQQq/uokJIcbJ61bejQ8c+NNZG5oHTlkI9vYUIAAju2t1ZnmQ55J&#10;+SV7vZBtoY5XjvqNea9jUz63FcZSd1A/FnNcF1PnFCXBmTA5FwtSbMjj37mJJl/jpiyeK5uylHa0&#10;X2Mmx4vFOGwr71A/fDgLy4eTKH00DsuTSVQ8nUbFE+LxFCzUj0V3h5F3sw9Zl7uoI9uRdq4FSaca&#10;jI6NOVSF2IPViDtYg4ilUmyhDeFUx/4jXBtiaQOlInyuDOnH9KGiGzkXe5BzuQ85V/qQd60fRe8N&#10;o/LDGTRQN9V/TN31bB411Ely0jZ+ynWfLKHqySxK7o8i83InonnNiIOVtO/qkUabruDSAKpuTaHx&#10;PvXMvRW039uN2kuzyN3fhaixCmxrziYHijEfQX83JQhvJQbi7cQgcjVyEnLzzXLgxpOXmhzblEfi&#10;kOKDa8ipvymsxUUdeHNfB6/9OjiidB1FsrT8ZdD9icc7+LuDj8sJqWhaU8wunfJLeWxXpUaQ01b7&#10;rOb+q30Ujvasbvsvu69vOxwpe8zHxF+A+sAGhz/E4dMwkI+HfaWIbRtsTl05ZD3luCWMfySd/evI&#10;F5yRDN9MckCBv7Ve273k0LU7cwXjxFXELaGgMJN6kZDP4RVS5My1wThwCRchI97mxFXwWA71iHLa&#10;yoGrSFzluCW8lfdWjkvBngNXzl3j4C2QU5OQc9Meoetnd/a+gj1C10eFw3iMV8FXjl4HVERsTWib&#10;HaoHZMB2upsZzYocfhO2bR5yRhO2QmjkPoIijoVM3rNjhrT5zT5Unm8hQ05tQs7tVPaPUlGwXxVZ&#10;b8DnpufnonEvvxChVGWX7t8xvsa1HLRv4m/RYfsnaDt5H+tbj2J91y86bD0m/xQBsz9GzPyPkTbz&#10;n9B35qfYd/tn2H31Z3j5Bz/HP/8XP8f/9m/+T/zkJz/Fz+WsNRG2v/q/39Rhe+uLx/CnIWWrAk/l&#10;LweB8m0SRunTMFC+WhUUU0L/MBoh4XZE0BjRlNRIImKyzCBcX3TtX3EDR2wRuzsGqGxHSVqm6hA7&#10;VoOQrhJsq8uGB5XnhrQwvBUfYMtJlMQXPknOP8IRwel4qX+Zw3Y1jPD41fELQmgtp+wbeC3ylses&#10;FrhvCi19aXvta5uctmov703RtXLUOpy2qx23cuh+1Qev42/aYbu6/b8UvB+H09Y8F4fjVpDjli+x&#10;vnq5mVQJfKlTJSxpOCVF0jCzOWodMNVKKSglIN1efeFKgCoWuuRRaGhaUwn/puHnVkXSUKPoVgpA&#10;GlG+NC62ttLobJOzluhQflpFnebSsCQ5EFpy4NuU/QrbWvLg31aArc258FHKhJo0kxbAmWTYSRGn&#10;WtqdtM6VbEM1DUIrCYaM1HoKxsYUeDRTqLawHa36yKGPHXxnVNShLQu+ij4V8VHRBuOk5b71NshJ&#10;617N81Qm8npx2EzDSNGw6/LC8HZOKN7KDsHvZAXh7dxQbqNhwf2U39G3gYKe96vcsl4Nctymw09O&#10;W96ff1sutvPe/RVNzPvxqk6Fpz3vo5y17sr9SGPVrZDPhddyLeRzK+AzdKCQz7KI46GU16Oh7aUp&#10;49YU+NWlYmsjjWxdp4X3xqVPE6/fmMZ7SYZbPc+vaF/dvyKHOzLhTaKjoicmurZZ/cR2yBHLv0WY&#10;VBRlG2WMik3t6Cbp4HGKdNzSSlLSxP6sZV+TCGwui8KGoq9yB29im53ZH65lNLDYJ4o0Uw7MLeyX&#10;LewL3wZeU3nVrHpWfGa1NrjWJxqHedBgMZKWmpC1r9MgfVcrYmetCOgvgLccz01sqwipHMaNVMiE&#10;ex1JXBXHZjUNM65XQTlN25dsUySQSGHsLhreKrS134r4A0ItyWMdl8T+WsTupYG+pwZRKyoeUo6w&#10;RQtC5ssQNEuiO01MUUZOFiNokr8pT0V8bfnB5WTlOCWp8iehMui1pZtQ+gk5bVUsTve6qSIa60rC&#10;DDaU8n0q53ttjTfpJLYpKornCBovgqp1K1pVVb+j91SZ3LDJxxuRfroVWec6kPNOJ3IvkCBwmXWm&#10;zRQWU2Rt7M5KRCgH74SmVUo38Nm2s3+badg0kQg1cky1xmELt4VxP1XOTj5Qj/Sjzcg41oLM4y3I&#10;Ot6GvFNdKDjTi+yjHUje02gikOScdW5IwPpqvgNVkQZODZSDHEeK/LHlS2Tb2TfKxRtC/RMywuVw&#10;EYL6801krX9rFnxqU+DG99Y4axVxqSr6mZS3+Rz3JTROLDS0SBr1Lm3hOPbv5LlJ3oOGbTpNOX6D&#10;SJwNJgnlcJ0pJHGijlsoReQC9RpJlMi1Ty/HvyLI+tKxbTjHFJaLU8Gco4om7kDu2S7knutExukW&#10;pJxsQNppjjtVOL/cjbJbQ6h5fwp1D2dR/8EsrA+mUEQylsrnkHioFhnsq/yzmhLcj9ILQyg+N4CM&#10;Q62IWagy0d0+3WlwUuQ3yd0mK2VpbSQ211N2NsUZgu/P9igncsg8n/VSCcJ3lSFqXwXiDlUj6Wgd&#10;0k80I5vPVtXWC9/tQRFJYNF14lY/8m+RGN7sROYNPvvrrUi93oy0G3x+77Uj9243iu8PoOLhKCz3&#10;h1FwsweZl1oRd6IagXvYd3sLkXS2HoU8T82H02j/dDf6vjyM3s8OofvjA6i+NoPExQbK4ix4VOlZ&#10;2RyzHhYatpUcU9WU0UJVFjzLKY+5XTMcnEooh0upQ5R3mDJ4S3MGVBVd+ZlTlhpReKTPODRb76xg&#10;4KOjGPr0BHo/Ooz2p/vQ/tF+dPDaHc8Pou3FQbS8OECSuxvVjxdh+WCahHYCBXdHUXiP9/Rw0uT+&#10;q/1kAY0vl9H82Qoani+h5qNZ1Dzjc/p4DnUfa+rpAmo/mjcRx5mXOhB9hDLgaA1STjci85zSSTSx&#10;nxsQS1kQubca4btJlI/wHTvfg8Ib46j8gKT6431sxz5Yn66g8tESqh8tw/qERPvpLjQ93Y0Wou3x&#10;brR/sAcNN+ZRcKiHNlMF/CnrnHIj8Dtx/lgXG4jN8eG2vPJxRAz1rQqr/dZh+98IbDaYiyrjR6ni&#10;fgjc4yPgkx5L4kpbKyEYb0X5Y0NCIIlbFLZWpCHKnus2d74DWTMcq5ONSBqtRcxAOSJ6KN9VALiF&#10;9hHl4xbaGsoHrvRHiop3qqasr4mDs3LXN1M/alaMnH6D1EvD+UZvKYdtqJl9Qjt/udoUvExeqUXK&#10;Sh0Sl2oRN1dtHKUhQ+QEvfm0kzJMmqdNNSTKdZTTzbR1OlNNHndFlEYtVSJxXx3SKFczT7UjWzL1&#10;bBuSjvP9OlyDRDmgTjUj8yy3ne1EDpF5oh0ph5oQt8tqziFHpxyemvUkHhNGfpK0swHpe1uQvLuR&#10;7bQaXa4Cylt7M+HONijaVjniNyrCmPft2ZBMezLLRJkG9VHvDLD9fYXYQh3i1ZION9oKznW053gv&#10;rk2UaSbghXZQpw2endIXtP0onx3wog716adNR525ZYg20DDtWC79tK5Pztk30EMbq5s2L88lyEGr&#10;D8v+egZcbuH9ab2ctsqF6s3fSqekYqmeclq3pVBfJ1J38Pm1JvOc2QigHtVslthF2ipLDYicrqaO&#10;tVAfltmibInQUQvCibBh/s371kfgbe3ZJqWQqWtgPqYnwKOafIXwqCSRLydpL6OtZomBuz78015T&#10;xO3WOt4n4V1O2V+oCNZwvJUchH8Qtx1vJwZiY0qYLQVBLm2XwmRsKUnDNgttrqocBNUVILyZY7Se&#10;/V6VYdLjuBZxXOZx7ORHw7kgBs6ycWnraptnaZKJjHUtIsQfeD3nAoE2fSFtl0I5agmTn5G2fa4N&#10;qrEhp61zLu2q7BjzodetIsnY2REcu5nHOlFxW6kGqD8ejKHowYhx3FZRR9QYx+kcqh7NmJkpRe8N&#10;Ie9aL/Ku9phUSUoxpcKu+mirj7MF1L+yjVSEzpdjQsVm5bhVEVrN4Mo7143ym2Oovq9USkqpMGv7&#10;qPjBDPWF9MgKGp9TZzzfjWbqWzlw9UGx4uEUCt4bRPqldiSepZ11tAqR1FNxJ+uQer4VOYpUvzGC&#10;6nszaPlwF3o+OYzuZwfRfHcXqq/MIPdwL2KnrNhOLuVRnYT1uXxOqeQkSYQct+TpmxMUBW1z3EoW&#10;uZELmsJZdk7pmMW5tuz69aDzOpytvyrWcsS+6ax17Ovgxavxiltre4ItolaOWb+MZPjnpCMgn3Z2&#10;LrlIZsorp+2bqREceO1cWurvNe737yNec9rGrAbHiiOQbTUc23XMqj4y/o1Vfzv8HOpPQX0rp7j6&#10;2Zv9rT43/W6H8Z/YfSjugvwoJvqW8iKRnI7YnPQVbI5cG5wVhUu4yCEp/4UD6TyHAWWo/BQGCaYg&#10;mWYVv8qNK+euoMJmhAqXeauwWR55vAqaFZC3FnKsFNnB335CAWV8PmV8HvloNvmnzp3+y2HSPbyJ&#10;1HiTCmI13Oxw53Z3x99yZpuoZJszW33jLKh/TOoJgu/3pjjqQgdiwww0s0vF9GzFBvWM9Lzsz8yM&#10;g68c9MKle98Sh23vuQ+xuf04NnRdgOuQHLbfh8/MPzUOW/fJP8WWyf+AsKk/Q9Lkf0LXqf+C3e/9&#10;FLtv/Bwf//Bn+P/9rz/DH/3J/4m//Muf4mfy1/5aCRH+JlIifGRyGgWPlSJoVFNyirBjRF/MC+wg&#10;MR4toFFD0DBTMn8hdKIIYcZRW2octZFTFoLGHxEyUcr9lT+pCP4DPEdfgcmnFTdRi+ghkryWAnhb&#10;UuCcE411iTQuo3dgY3wIBw8Fsxx+xksfZQaDMweCbfnVC/xN4TjOQAPsTdj3c+xrG2xfCZ03HZWO&#10;BOUOrHbeOpSUQwhrf0feG0cOm1d5bBwRtrymQxg5pg04UiUYQaSvRhQ8jjy3v4BVx79SBPalTYC+&#10;jteEq/2+DezbXxOybwpX4rW+YPtdTYQPoS+tDsetcbTzXuyOW5tAoDCUcEykEJCAtH/NMk5aCjxH&#10;1UZVc7R9LUqk8UQU0YgqIypo5Ino18gpx33qaJzWy3lIQ7U5C74kGnLObmmTk5YGrHHWcp3WN2fD&#10;V/s0ZdHQJOoz4FVLMlKTahzALhWJJupL+Vu1dKWRIseqV30avJsy4NOaCV/l8+pQ5CWN1U6ew0z/&#10;5zp94DDRjzSc5YDs4pKG/FZV1FVEqhy4Or6Z5+G5dE5POZd03fJ4bC6NxabiaGwqijRQnlxFjyk9&#10;gYuiFKoS2NYU+DbSSOc5TIEyEgN3pUdQVV+SCa3zbU7n/VHYN7DNStdQTeKgeykh0cpXhXyOvWwa&#10;Wrk0tPL4HAv4zAo4Vnkdj5IYeFk43ri/L9u1hf27hefYwj4W/ARNdSO82Ra1x5P9IwepipWpXVsU&#10;gdtic+gqAlhOZUUgmyhkQn/7NPE83Gcr993GZ7NV/aP0CnJCq5BFDY1wGvyKgFTfKKeuB+/DTJ/m&#10;81JuUsFPRYmquJ5t9VT+NFX6F1mwR+GqX9waOHYUxdPEPmpLNbItdW8bsg/3IGV3i8nDF6ZCi4OF&#10;8O/WcyKxaVBUEa9dTcJbSZlTxfHJ3+51NApalPM0Gzsoy0KMw7bCTFuL2qkCY1WmOJMifRyI2VuN&#10;2P3ViDtgteVgJWL3Wbm+BjG7qxFNaBmrHK27bdWmY0kyo5aqEDZrQajJUVfCaxVTJpMk2lMiqL2B&#10;bIMtNQLb3U7ywnabnLaWcKwvDTNwYtuVk1A5g3cM5ZNIl9kKeamCNa+p3LBqS9TuSkSslCNsmddb&#10;LEbwfKFByJxAQjdXTPKgYigWxIlAi4irWrWKqEwWkwSTdLeSCDVHw6s7GdtHs3lMCeJ5/tSDjUg+&#10;2GBIt5B8QNW0m0xV7fhddSbnnqKQlEbDtTkJG60xJtJ2Iwm8om1NtXNuU6oERTsFmAI4+QjgeyZH&#10;raLB5Kh15zhRRMimPNv0+PVZNmwmkfO0kPhZSdbrs7G9KReBHdRDfSWIJAmNnqxE/HwNEhatSFiu&#10;QTzvLW6nCr7w+fG5xq1UIUFTc/fWInlfPZJVJVzPiesj5Xifpa6com6cykPgTD6CFwoQscuC+EM1&#10;SDneYBy2ctTKkZd+ugmppxuReoo42chtrcg9T9J2occ4teXkVsR2yKQii+VApn7lOAsZt01blYxR&#10;lJgcGxuqKSNqKEP526OF7yvJetBoIcckr71iReoBnp/nzD7bjtwLXSi83IuSa/0ouzGIilvDqHpv&#10;FNV3xmF9MAHr+5OwknCq2nTV4zGUPx5F6aMhFH/Yj8IP+1DEZcmjQZR9OISyD4ZQcn8Qhbd6kX25&#10;HSlnGxC2vxR+s3znZ1JNkboEksL8Kz2ofjCN1me70P3JfvR9fBj1NxeQttJCEpgHL6scsnxPS5JI&#10;3vmMqygjKzP5rCiPlYqmJB5OlFuulMc+lPGKnI+erEb23k6UnxlDw/VFdH2wH71PDqPvI+L5YfQ+&#10;P4Tu5wfR9elBdL/k789JQr88jJ4vj6Dj84OoJ7mt+HAWxXfHkHtjAFnX+5BLUlv8YBTlj6ZQ8/E8&#10;6l4uofHznWj8zIaGl8uo/3QJdc8XjMO2+ukMqp9Mo/rRtHHYKndx9rsdpphYzIFKhO4sQeB8Afyn&#10;cxC6VIa0E20ovTbGfl5C87P9aPv0MJo/OUSifZDk+iDJNknyi8NoeXkEbZ+xnS+PovPTo+gigW5/&#10;tA8td3ei6sIk0peaEUTy7GlJwIb0EPxuzHYzldiV+tUziYZ3HPVrFPUF4RpD/f8NHbardfnXYa3j&#10;fotvD145Roz9yWdGImWibmNpZ2o6eVww1sfLyRIEl4xIeBXEYxvfudD6AsR0lCGuqwLx3URPBRJ6&#10;uSSiu0oR1kY900RbRh/GaQ94yiaSfq6mXq6lbpUN0kT9T72pWSBKnxZAziC7X7NPImfJA2YsCFMB&#10;L8oyfRhTNOt2pUejrbSlg/ZTq1IjJMCplrZtfbyRZZrZsmM4z0SixlAeq6ilHLZZZzqQf7EXBZf6&#10;kPduD3IvdiOHsk3yLetcJ9JPtSJFaXcO1CGa8lkzHvxH8+DZk0qkYOtgDgLJWWIo5zMOtSP/VJ+J&#10;+i8614+Cs73IPdmN9IOUwwvkJpS3mgXkVkc5VGmzARRt7N2Ygm0dOQjup14eIFdSxGlvEbb38J0n&#10;lCs4cIgye7ScspsciPZFsFIQCORHASrKRv7kP6oPgqXUIVWI20XdotQIh9h+LuNXahHD9VHzlSal&#10;gxBtT8mg9AyhY7w2daaCYkyRNPGtSUUwKyLWNptGUPGq4BHaDmaWoy3q16S4UyBOb7aJrhU3Cxmj&#10;Hp+qIGerJJerMJHCxlk7wvsYVoQtl0MlCBogj6Nd66eUGrTjZHP6ENLB22nrbpdNJztQwQSyweyO&#10;W5dyPls5bWnH+TboIwD1WGWySU+0IScCb2WE4u20EDhl036grb/VkmEctIFW3kcNbZwq2omVtK8r&#10;MuBr4XVLaFMWcRzm0+bIo51mT3nknMNr5fI55cXCndvc8ygXc6hDsu3I4d+58VxPGzGftmsBz8Ol&#10;otQUieZKDuIiqEgyoZy2G3OisLGAMpb2ZkBvIceGFVknu2C5NY7SO2PIf2+AOqTPRLJWPppBjdIk&#10;fCiH6jTK7mufERS/N4SiWypC2W/qAuRe6UIOdYbSCuW/24WM480mTZRfL/lIayKUW96jI4l2ZQUK&#10;L/ah8va4mblRw3PWUH/VPlpA7WPqo0fzJp+6lX83PF0yhSprHs6g7N4Y8q73IvVCC+JP0+4622jS&#10;9uTw2iV3R0wxMuuTOdQ+ob7jeeo+5PkeLqD+wyW0PNmN9qf70XBnGRUXJ5FDW1n1InZI95B3bS6I&#10;wrr0YKxLCqRMCcTGWOW6DSVvlcOWuoL8UHluDS92yKXfEA5eKk672gG7Fhy8+1fBa9f6ZbpP++oY&#10;cnRHVK3DWbsjLxOBBdnGaSuHrSMtgvZzRNi+ybOF186/Cl/bhm85HM/8FaiTTKpIwtzPG74EgzXu&#10;dXUfvemvea3f9Ezsvg/jO/klcKRmMAFlDigY0IEknseA+xGv8vCuwqso0jegwDT3VCJNjlA+8xSu&#10;F+x+j1dI4bkd24RU21L1egzsvhLThlWRxgar7kH3u6YvyAH2y2tj7rWxpz5cDcf6X4TN2WrzBTme&#10;0WvHOp4v93M856/A57kKl78NDtt/9m/+BO2n38fmjuPY0H0BLsMfwGvie/Cd+afwmv3nxmHrO/5n&#10;VIo/RsLYf0LPqf+CXbd+iqUrP8OH3/1L/E//y0/wR3/8n/CXf6UIWxUd+/X+/aYO29s/+AiBk6Wm&#10;uFjQlJLa09CgseWAktwH0vAKoMGzY6zA5KoSAmR4kFyqKqptmjANBxoVqlCqyqXbVJ1UzoXBYgRT&#10;+UePVyNpuhGxg9XYZs3CpqxwbEgOoTEZbHIVuVDwe/IFcE/gAFVlZ/ugUTVKtwQJP66nYP4Kv/ii&#10;vjmgV1ettH0NsL34jtywZv2r7XZovR2vBuobcAzEX3TYsk2CXhr+vdaxBrovgddzCJ4370VOWofz&#10;1hF964i4NcJH98jjtXQc726HyTP7xotrFI6UG4/Xvqu3GbA9r+59rTbbYRy1b0IKm1idb9j0tabO&#10;JPC8yn1EoSUBZXLU0jgyX59yU8wXJ/OFSdUY7flRvEyeFhH7FLhakuFCOFcQMvZMYTESe0Wq1qTA&#10;vVbOWzn+qDBbcrC11RZx6oDSBWzl+i1y2JKAePAYOWadLPE2R60DlbaUBwbV/NuaCBeSE5c6GnSN&#10;NOyaea1WRSsowtAGRS94cqmpdyoM5d1GctOSTDIjh6EiPAka/jL+VTjMxTgEY+GkHHGWKGwoi8CG&#10;kjCsLw4x2CCUhBrnm5yGLsrvyWM9m9hXKmxGUuPRwnM381yNsTTwaBA3ckzwWp7Nys+WbFILqFCX&#10;p67L6ziVhmN9fhDW5/E9KwiFU2E4NitqtSDsKxSGmXVORXxexXxeJXx3Snn9Uo4ToYzvo33Km4uF&#10;44+GuFsFr1vJttUo0oLGr6kazLax7+RoVjEKA5I9DznZaxWVYXe0q5o/l3Jeu9MYdOVximZ24jnl&#10;MNc236ZMA0VSq6CFiKO30jQI3F/wIoH0JMx9VkRicwXf62q2Xc6s1mQzXTCQhDGSBChxdz2S9jSQ&#10;EFVTRlHO6WNUfza2kCT6sF/dlf6gOgKbKsKwwRIK55ooeLJflS5mB0mQctQpKjRygeRJjtV5ysY5&#10;ktH5IoQuK5qR5GaZBGnelsfUf5rEaCob/sT2GRLaWRKpuQKDYB4TslBi0ieELZIYKbesoliniyhr&#10;OW5Hc6HiZluUNkE5AbuJrlT4dadji6Y7dnHJdvupeIxSTpDwupL4utby/SI8G+LhzfFi8vEN5xsH&#10;cChJsKJsA6eKsG1Mla4z4NnP/u/hM+pKMEuvPhKroTRsHSYRG8tCwBjJE/cNIlTNOnSi0FS0juR5&#10;omZKSdJz4NXJd6SF47Sd1+yhETuSjTAS5rhdNSYXoZYxO0lClyoQzj4L4XFBk8XmI+C2QZHITPMu&#10;ba6Lw/qqSIMNlXyWIsp1CRzTqdiiCCflXSQx3tGeC399gLHyXeQ77KSczXnKU/eVs1ZwKmA/lCdj&#10;a10m/BuzsYNyYYdyH3flIVA51ambgkhkg+VooB4LZZuMw3SCum08zyCQv4OnCm0pCJZJjpfYj4t6&#10;duyHncWI2M31+8oRd7AKCUdrbDii6C+rKciVcrIeqScbkHqiAcnH6pFwqAbRu0mQd9qf+yx1I5+H&#10;9Kgc64qKcudzc22QIyMOm1W5XbKjweYgUeS6TzvfDeXK7s7k+M7E1gGOsyGOsdEc7FCbFR28QFLP&#10;8RizvwJJx2pNlG/2+TZTpKz4cg9Kr/Wh7OYAyu8Moer9UZLNcVQ/JT6aQBVR+dEYKj4aJcZQ/fE4&#10;aj6ahPXZlM2x+2AMpTxWUUK634AlytfZTC75juwpRfqZFlTcHkPrU0XvHED/x0fQcHPBRLXvUAV7&#10;5RmmLFeqA+9yvtMVqSbP9obccLydHQK38nj4t+YgdrwGBQf7UPfuPNrv7kH/kyMY/vQEhl+exNDn&#10;JzHw+TH0fnYY3S/kpD2Izs/2o+uLg+j5zmH0fe8our88hI7PD5hK3cotq6mk+TcGUMC263fF+5Oo&#10;faYq2ztN7r/Gl6+j/sUyGoi6TxZR/WyWpHzKoJqkt4rHlt3m+diXyccbzPu/bSrH9LvyV2ef7kbt&#10;7QX0fHwUPc+Po/OTY+gg2tn+jhcn0fHyFDo+O4n2z06g/eVxg84Xx9Hz4gT6lLbhySG03tuDmnem&#10;kb7YgiDqMS9LIjZzXK9LCIKmDHunx8M3je8+bSOXKOpcwi1GUU7U8Yq6lb5fhVdEx461dPubePOY&#10;3+Lbg1e2ph0iSs6O4jlm9pbsL+r6eOr3eOW6DcaGuEBsMDlvg+GUEga3jEh458Zha1ESdlgyEFqT&#10;i8jGIsS1lSGhqwJxXRZEd5Qiop2yUU7c1jzKXupM6eZGOe/S4d1M3dRKmdRBeaQio3IIKm+/ZoeY&#10;6fvUh5pyT3mrj41Bg0UmN2pAXwH8eIxm4Lg1UofUU/c3Uod0Uv9Qpu0Yo+ydLjY6UumGIpXWZV8V&#10;4g5ZkXi0jnKtnjK1AQmH6xDN9aHL5CnUq9smcuA3Qp1CXebUTnurMwE+Axnwp2zUDJMo6qKE/fXI&#10;PNmBwosDKLk8hOKLg8g/04PU/Y3GSRrI9m7tVDCAggNoa9FmExRtqxz6O7rZtn7q72HqsyHq1UHq&#10;7qFShI9VIHKSum66GtGzVpPfNmaxFrHLddSByldvNTnr43bpI2YjUlSA7HAbso51IutoJ9IPtSP9&#10;QBvS9rcibW8LUnY3IXmlEYlL9YibsyJqqhLh44p8pa0xQt41SrtjrAyRE9RN4+Rf/K11QcO0IwYL&#10;TZ9v72f/99MO7svDNn3oFfi3eSZ8FkFyyA7TLhjiMxmgHuovgH8v9+mhvuzlM+vnuh7K7dYMeGhW&#10;FaGis4qylbM2hDo5oEP2NcdBbTK8a2m/yWlLG1BFazfRfnQ2hXop82tor1TRdq5MgU8VbRjywO11&#10;tC845sJbqRObyTOtedhSkWmcs24F7Ps8HluYCM9i2pgcp/pbuWU3Kw9uZiScOIad0m1wJlwI13S+&#10;E+m0Hwj3dPKodNXFiDewRa7RZrRDv23V5GnnZ8Ricxrtj/QIrM+mjVwUbdJtxc/XIedYNwre6Ufx&#10;tSHkXe1D+sU2pF5oNqkPKj+gXng4i/L7Eyi5PYLCm4PIu96HnKs9yHy3A2nvtCD5bCPiT9SYPPYJ&#10;tA9SaBNoVlbwTDFUqNi9PcnUTXBrT0QwbcP0Uy3Iv9KLIuqsEuoay71xqIhY1fvTqLhP/XNn3ORK&#10;L7rOscv9si52Iu0sr3O6AYmnaGucqkPymUakX1Ce9S7ks53Fd4dQ9mAUlveVm34S1Y9mUPtkwaT/&#10;aXhKvfd0BQ0Pl1F/dxHWm3OoucxrnRtH9p5ORA2V05ZK5zOJxLrE7VgXsw3O5O9e6meltYsmv4ig&#10;booKpTyifHpD/xgd9A3h4KMOODipgX4TZtuq/Rz7OGayOvDqOOKX6bS/Vu+pbXau7YjyFOScXSt3&#10;7ZrgeRxY8xp/D/Gmk/brsNqB9wr2c/wyfJM+M9vX6u9fAJ/v1+BV8NkaWGv/V1CQmvwbDphUIRxv&#10;3xBOq/DKR6Xz2u/ra+/3G+AXjv0G/f/LnuPqmk6rsda+q/GtcNj+z//yT9B4/D42dZzAhp534Tr8&#10;IbzGvwff2X8Kz5l/DreJf0fj4cdUsD9GysR/Qt/p/4KdN3+KuXd/ivc+/XP89//vf4t/+a//Hf7y&#10;L//q79Rhe+O7j+E9mEOiTuKlXFSTJNSqUjpfibAFGkILlQidr0DIrJy5VKgk7TKm5LRV9O12Em+R&#10;7x08NsBM66XRNJgPvz4ZbQUIGbWYYmOxYyTvw9UIays2eYzWJQRifWwANsbSeIwNMy+GmVZhL6Ch&#10;yscu+h0nB64Eoc1p+xVszsfVMEmtiVe5NFbBWVDULuHEl2wzX+BNBgr7juDfAhW/gV4aKgHC8bLb&#10;nKtvDGz95oA0637JS7BaGbwGbRMc17ArBAPen+CItvXLTIFvRvJrjlvHca+U2KrzOKZvrO4fh5LR&#10;b8f5jYJxQOeyn0NfUWyKcVV7X4MibvVF1Q7up2eo6TGv+soIM543ke1J5rNJ5fVpNHlm0ajL4b3k&#10;krDnp9lzt9CYK0wzibbdCNfCFLgWp8ClVLlluSznukpFxabBQ8VqaggVrqmVQ0/O2CxsaaThaJBt&#10;vub71mk7z1udAvfKJBO15VQWi00lyr0VS0My3qQnME7FWhnnigy1RYcq9YGboEIcJBXurdwu56ym&#10;nnWnw8tUD9aSf3clG4eVog1dW2jcN8WY6eJOjdEGzgZ8XlynqeSCK40zwY3waI6DZyvJCo01n44k&#10;bON5A4dzEDpZgMi5EsQsW2jkVyJhbzWSaOQlaer9fitRg4R9NUjcq0hAK5L31dLYb0C6A3vrkEZy&#10;kLpSi0S+y7HTNOzHShCqaeWK2DRRLzk0zrMMQVE+WR/ep1czDVgV6rDGwqma70hlODZawrC+VBWW&#10;V6EsFJsq+N5U8X2q5H4VkWYq4YbVqIzCxiqiOhqbamjAW2lwyxlVFw+nWjmmHFAeuThuj8XGWj4j&#10;LgXt6yznM7erIIoH4WmW7D+2zakiDBvLg/F26Q68VbaD1yFhZT8rH5ycbYqWDCdRU8GsLUMkCUMZ&#10;2MrlNi79BxUdlArfLt5vC59NA++lluezhsCNf/txW9B4gSmEknKwGelHSaiOESdIss50mkJNeco7&#10;erkPhTTic2k0p59pRvLxeiQeqUXcQcq9A1WI3l+JyL3s+90WW8GvnSShKzYSGqmiVkQUEb1SYaIt&#10;FcUZs1xpKvgLMYuViGUbbNNM65CySzn1SFhJBOPnqhHD5xo5LgJZSPJIMkkEDeaRfPGeezLMdHlF&#10;bogMuLYnwK2DpKWT98xxa3Kx9qWZYmJyEu8YzUHwRAHCZ0qg6XoRXIYp194Iz9XH/utNM6kRdvBv&#10;9bGctRvZb5sa+PwbKb87Es15QnlctNq8h2Nvr6JT6ziGRVirETFfjpDpUgTrQyD1xtaBHHi1p5lI&#10;q80cIxo3GysU5UxZZeU7oby8LdkIaCORVFoTvtcqnudazPGRy31JrjbYHbVabsihsV5I2WfhWKmi&#10;rBFZJJH00McXjh0XjikVPXMxHzz4DrZwPLFv1EeeXTYoX62HxkV3Irx6SUT7KX9H0rB1IgPbZ7MR&#10;vJRvioJF7GMf7WNfcRl7qAJJygV7qgGZ51qMkzTjVDOSOBZi93IcLpUicJokeiyXY5AyikTNq5Py&#10;ppWyqSHeTA9ez/dJ2FhFUsrxr7Qiyl8cqDzwJOvRsyo6Yys8E6mK4nMW4+wPmeU7PVeEYGGJWCYZ&#10;XybhZjsDFjkW5rOxY5bPdy6L23MRvpvvxuEyJJ2pQeZlEs9bHSi614OS9/tQ+nAAZR8OwvJoCBWP&#10;R1GlHLYPiQdjKH9vGEWXe5F9tg1ReyzwHadMHiBpGU7C1skME2FsuTmCtmcr6P54P3qeHUDNlSnE&#10;zdbAq0HpYKi7KHfdDfSb7zdJ/cZiPjNLFAJ785Cx0oKqcxPoerAPE5+dwcSXZzH02Un0vjxiImg7&#10;Xx5A52cH0PPFIfR+9wj6vncE/d8/apa93ztsHLetz3eh7tECKu9PofTWMAqvDaD4xiCqSHbrH82j&#10;5eOdaH+5F52f70f7Z8orqwJgu9D0QukQlBuQx344Y6aYitwavE88mEDxzSGknmlBBN/pUL7PYXyf&#10;o/dUI+9ML6y35tD56AAGnp/A2OfnMfrFBYx8fhHDxADR//kFg77P30Evt3e9PI2OT0+g85Pj6OEx&#10;fZ+eRM/TY+j64BAary0jf38fyXIFttZmwDk3imQ5CJsSQuGaHEU7gOMjkaSRtpFgpnfG27BW9NFa&#10;tslv8fcVep42e1k5jN1iqb9oizo7IPuN9pgCIVwJlwTaayrmpGJ1MUHYEE3b245NJsVGMFyTwuCW&#10;EgGPtCh4ZVKH5iVga3EyAioyEFqfh6hWyrjOcsT1VSN+sBpR/eUI6yVf6Co0ji059VTYTGmh/Dqz&#10;jeMvwDgOyRl6yRF6KIsMKAO7cuHXRvlH+0ozYpypz5UzXk5byUMf2lhbBymzxqnPZorMR03pyZi9&#10;VdSrVsTS9oncU0mdWoHI3dSVe6hniVjNHFmpJI/Jhzvltivltzd121bq/9DFMiQeomw+1YFcFSl7&#10;t8+kWkg+2mhyfOujoqKDoxTZOkO9O12JYNpJmoHjKp1RQ31jPqRT3tE21AyqrR28T96L7k+OaOU6&#10;lcM2YbEeKSu0BXY1IWl3ExKUgoG2mAqNJu61OWszjtCGONGLgjODyDvZh6yjXUjd10pdb0XENDnX&#10;mCJ2KduNc5b3P0F7YIo2xUwN5Sn5lJzC0+yHCXK10TLac+Rv7POtcpx30h7mM9jWk0OQi/XasFUR&#10;zioU25FloGhnpViS013Q39t7+Nx4P9u7c83HUt8WzZyiDVFPXUoZ7tuo1ELs0xbaT4SctX5c511v&#10;c9hK17pV074rp71XFkXQDqacV7He4M4SJI3z/ieakTBSj9j+GoS2lcLfyvHDceZTTpu6jDygKAlO&#10;ubHU57QhM4kMGzYSm9IF2hxptNdSwrE5mbqDcFbu22SOd8Itie+GAd8PgZznFTck73HkWVT0nFc6&#10;bW9F2HLcmyCi9FBsLuQ7QE4QMVaOnKPdsLw7iqJLfE6Xeij7mxFJXR+6vwQJ1PW5V3uN87TsvVGU&#10;EoU3BrhOaYM6kHqe93mqFjHHqK8PWRC+vxQxBytpH3Is0HYPmiYf7sskf0iBUwu5XXcawpYsyDzb&#10;gYIrfSi4RtvyRr8dA8i70ouM8+1IPNGApBPsx1NNyDjXZtqlYnwqyld0vZ/7dZs0DBnvtCJduNhK&#10;Pd+BzCsdyLrKcXezB0V3h0zOXaUDqnu2hIaPdqLh6TIaPuTvh0toebiC9g+oF28vo/7SLCxHB5Ey&#10;VYeApix4FPPZpofgrRh/rIvZQRkSBKcEyhfKGDmsXuOyb0K66A04uOtroJwTHPzWgdX76Hyr/35z&#10;39VY04n1Bn6B52qdA6uu47gXcWzB8ffqfX4Bq8611rX/vsHhAzGgzvlV8XpUph32c/8qWN2vvxzy&#10;z/zt4lUE6m+Mtdr/9VirX157Pr8K+Bz+JvHtcNj+qz9B44kH2NR5Cpt6r8Bt8Am8R38A36n/Dh5T&#10;/wzu4/8e2yd+jAgu06f+HANn/wJL13+KqQt/iavP/i3+7//kn+F/+5d/hL/8Kzlsf8ozKiHCr54U&#10;4Td12L73g2fYMVVGlGLHdBkCFFE7bUHADJcOkFxrGo8itIKnihE4QSNsjAp9JB/bhkU+qdgHv4Kf&#10;HAWaxjpcjOhJKxJnGxA9SOOntQB+FST5mRF4K5KCPjIAm6NDXk2ncFOUSBSVrHKyxZFIEy4yRAXj&#10;tJVgtIPK1jgcE+1YFaYu2PJyxNgqBtrhZEAizP03JdKQiKcBQOXiwCZis5y5CXbwt5y7wleOTOGr&#10;F8v2ovIFoXB/84Vx4BeUALH6y58Bz/NKsawS8jIy5KSVs9YBR54WOW7VB2qbiRqOofFCaKljpUAc&#10;jlrHNA3jvGU/OCJ4Tcg/173m6OZxbzqsX7tvttfhsBVeOW0JTc0z4DFu7Dc3GUV2w8hd0wdUlExf&#10;uu15X0zVROWQykuGS34ynA2SDFxLUuFZngmvyiz4VGfDp4agYedXx3H2GjjeCL86GqJ1NDBrub+V&#10;hl+1vuYnw63cljNWOWq1dC5PgGsVr2/VdP00+DSRYLTRyFWkQCdBg9ePUMoD764MeHfTkFRRqN5M&#10;+PZz3wFiMAN+QxnYNpKFgKk8EooihC+XIEIV5ndZEL273DhpEg5YkXyoDqkkBZknbFXzc093ouBc&#10;F4pIGkpUVIOGYOWVYVRfH4X15hga7k6h+YNZtD5eQOsTVQ2fN2h6MofGp7NofMYl0WQg58MiWom2&#10;j5bQ/vESOj5aRid/d9II63q2jI4nS2h7tMBzzqHh/gzq7k+j7t40rPemUHNn0qDqvXFU3RxH+fUR&#10;lF6h0XexF3lnO5F1gsbeERqGB+uQKAcxCVHiHi1JSgxs6xK4TlPh43ZVI2aF5GdnJSKXKxCxRFK3&#10;YGH/EIqwnCv7CvOEY5uqJHO5Y6oIfsPZ8Orj8yO8CUUgaNrYFqGbZKE7hc8mCd5tInexNrREw7M9&#10;Flv6krFjLAsRCyQG+61m2lkSCV7UzjKELxWTzJUhbk8Fkvlc0o/UI/tYEzKPNiDjcD3SDtUixY7M&#10;403IJ5krvTKA8hujqLo7iYo7EzSIbVENJTeHYaFxXn6buDsKi6bAGYNahSI6kC1cIN5pN0W8FHmo&#10;HJeKDpKxrmUyr5vMNiTx2kmH6pF8uAEpROoh9Texn3/vE7htjw1Ju3nsTivilUN3ThE9InQFCFAR&#10;EhUt61QUZjK8WhPhKQLQmmAcksqN5tFOwtVJosn+VCEy5SVXbtTgsUL7VHz+pmyPoMzX1MyEFau5&#10;XvLeesTvVFVwCyLmSokyRPDZySHuP5JjHL5yALvog4WeSScJtxy7I7kIneH7sEBCvSQnNMnlAoko&#10;1+0YLzC6w6+f76rerU6+Z+3p8FBOwOo4bK6IwWYSPpE+t8oEeNfwuVt5f9UcD5VpppCec360zUGb&#10;EYb1maHm9+Y8yimSCTcLCSLfcUX7eNUmw9NEB/GdV9R7QzxUaMa9OQHubYnw7ZGzOsfMGgmeJOlm&#10;+0xRGJKpIN5jwKSt6FfoYjHiD9Qgnc8xmyQpl884g+Qt9gDJ285ChO8qQcy+CiQetpqCbZknWzn2&#10;6hC+WIbt47rXDHh0UM61xGFTXRTWW6lzaim/FSHdpI8GlEdtafB1FF+TA14fWCbLTFS4IqXl5FYh&#10;tsBJPq+ZIpI7PqvdVUjk+Ek/2WKmCSs3bSnHaCkJXCEJnqJhs862IOV4LdtWjbiDFYg9aEHsYRXN&#10;Ink8U4PUC/XIuNKM7OutyH2P8umuCB3Pc5/nuasonm6SyBYeX4vIlVLaCTnwHiSpbqeebI+A91Ay&#10;AufykXDIisJLfai+MwXrnWlU35pC3oluMzXa2RqDjeXUseU8xkICXhqGt4uD4VIbg23dmYiZKUfe&#10;sW403lpE9+P96P/kMAZfHkXvy8PoeL4fbc/3ov3Tfej4fD86vtiHzi/3o+s7B16h+0suv9iP9hd7&#10;UP94nu/okPmgknep20TDWkiqGz6cR+fzPeh+uY/Yj+7PeK6Xe9HBY9pekJx+uhuNn+xE9YczvO9R&#10;lPC9ttyfMAXJym6PkUAPIv1sOyL3VmHrNOU+yXXK0VaUXhpDy/t7MPLZOUx95xLGP7uI0RcXMP75&#10;ZUx9eR3T372BiS+vYeyLqxj98irGv3cN49+/jqEv3kXvp+fQ88lp9D4/jT6i/+NTGHh2El0PDqLq&#10;3DSyd3YgstcC74oU40xYl6iP3UEkyaHU59HwTU2ET0qCycu32lH7W2ftf83QMyVkF9M+do6hTRtJ&#10;OzYynAjDxogw/h1m0nIZO1Uf02nfCq5xtNXiwrg+lMeFvIL+duLSRMtFcXzFcBkTRDuY25O4f2oE&#10;7Tbao/kJ8CtJwbbKTOxQhGQT9UZrEUI6ixBkQJnZQX7QkWccuSb/vdI11VE3NSgnfzr8GjOwpSUT&#10;KmJlUiOpeKucgo1KaSTZTP3VlkLdkG70iGafRNA+UHHHhP11SDnSjKxTHcg5Q7nEZfrxNur6NtpX&#10;ncg42obIpQraZ5nw6EkmUuDZl0ouU2SiazNOtCONsjmFOl4RulG0B8J38ty7q5FyoBFpB1uQtrcZ&#10;ySsNJtXbtp5sM8vJne1yrbM5bpV2SHC10p6to55h27e0qxAm9Uh/AXUy5fZYKXVsIbYPkycpJz2X&#10;SjMXOCEdU04dWomoRenEaoROV1D/FJsiYD6UhUrlpHy43u3S6VnG6Ro4WIwQ5ZNdhaDBEl6vCNt7&#10;eY1ucjGl5erKNfDvpt7ieuUMVu57pevaYmos2FJXqc+VTsuktdKzkPPVpK1SGq90E0nrWsN7VvHX&#10;Wup0pbZq5PNTNC1/e9WxT8y2RJuztoF9baW9wXUuVbHU4eQSlXEmBVbMaDXS51uQPse+nW5BzGA1&#10;tjfnwaOc11C+8gLun099z6XyzSr//MbcaGzMjvoKWUQmeVsG9Uc6IYctx6RTCpFM7qQaKIkc34Rb&#10;4iruIaeaOCOhKcNKs2cCc/heKMrNNYk2A49fT7n6u/H+tCWC4VmTaKKLFeVcdmkUNbepD64PG7su&#10;/oQVwXsKsW0pG6F7SxF3lDbjqWaknWlFxvkO5F7qQcH1fhSvSodQIFztMfpY+rn4Uj9tzHbaRxZ4&#10;dqbDmeNrUwPHUkeqGbu557tRQl1TcLWX5+tE6tkmxFB3h+6h3bVCu2SnisVWGodtHq9XeXcCzU9p&#10;/3+yi1ghJ1gmV1iAlXqs+oMpVH4wifIPxk2EbfH9YRTdU0og2voPafM/nkQ1uUQduYNmnbxKuXB/&#10;lhyBfOPuIjoe7Ebn3d2ouzCN4gO9SJqwwr8+E5uyQvk8KEcyKGfS2f98FnoGLux/R8Hwb4JXPPOv&#10;gWN/h6PU8FnxV/vfwpvndPxtIF3owBsy9U2OLqzF0Ve3x3H+N9etCV3Djjev/fcRX+fkWysKcy2s&#10;PmZN2K/zN4U1r/E3BZ1/Fda6/jfF6nHy62Kt8/5d4VvjsG2Qw7bjFDb0XoH74BP4jPwAPhP/N3iM&#10;/3/gNv7H2Db+7xEx/u+QPvVnGDz7F1i++hNMvvMTXH32Y/w//oc/sUXYymELRdj+3Ths7/3ouTEY&#10;wueFKoTNVZKoWkx6BKVKCCKCiVD+HU7loiT9Io4i+KrquoWEW9GGXt0k0d00BDRlt0+FygoROk5S&#10;OGVFwmQtQmnI+ZQnwSWbRmVSENZFbqdhGQiXaJKOaBqCUUQkX+ToaHjExMIjjsornsYClzJK5bB1&#10;kcI1ipfCVsogUZCzVqDhqhwgyg9i8oLE2pBKA2ANOKXSOBBSorE52Y4kJaGmIaBcq4Jx4Arh2EwD&#10;d7NJthxORR9OwW2DwuJtofO/+NI6IGfuL1UEgl0ZrIaEvPnNpRyzcrDKUavctg7n7ZuOWzlsjdOW&#10;xwkmZYKU2GpIyfEYRyVFJeR2wDi75bTlfi7sY0fk7evgeXnuV1+WVjlsXaLD4Crob24zjlsZTTzn&#10;q7y2abyOKg2qCqFySDkctgUpcCkkiohi5TTU9NlMeFdmw6eKkNPWOG5pdNrhW5Nhg5VGf226gYmq&#10;VboEe65YTctaXxyBdUXhWF8WiY1yBCkfWz0NThW7klHckwN/TRNTdV+O9wi+BzFLckLWIfUgyQGN&#10;q3ySg6J3+lF2eQjl10ZQeXMU1juTaPxwDm0fLaPj+S6DLpL/rpd70P3ZXvR8tg89n+9D7+f7iQPo&#10;/Ww1uO7lfvS93Efs5d/afw+xm+B5Pt+FthdLaPqExtRH02basiLehMqnY6h6NmamMVs/mYL14ynU&#10;PJ1A9eMxVD4cQfmDAZTd6UPJ7R4U3exCIVF0i+2/3Y3iu70oudeH0geDKOe+lYqg07ToxxOoeaJz&#10;8PejcVQ95LXe17mGiRFU0NirfH+UBiCv+eEUah9No/7JDBqezBnUP2Y7H8+i7hENvYfTpsBS9YMp&#10;VN2boEFJw/DOGCy3ifdeR7kBtxOl10dQdHkABRf7DAov0Li92I/Sd3k/hJzbFex/waJ1FwdQeoH3&#10;804PSi70cL9eWK4MoOLaEKpv0dC+w3vhNSv5u/wmj5Ej62o/l3LEDvIZDnHbMKqIyls8L6H9Km6P&#10;sN3jvAcas0QV79lybwQFN/qQdaXTTHPTtLO441bEHqtGzNFqRB2qRMQBRVFYECWn2FGOn2O1SDhe&#10;ZxBPwz72UA1iFHl7sMYgaq+ihMpNlF7YcpmJAhJMuoR5Yk7pDGxOuh1KlTCoyEzKW0XNtiUaZ6xr&#10;E+WcIra5dG3ie0W4EXJI+pAAbOvNwo4Bkt7hQoSMklgrLy6J5I4BEupefZzg+Bd6FHGcaZy5QWPc&#10;d7LY5BOMWqgwDte4Fd7nzipELrK986UImS0xU/oCJvJN8RTPbr63bQnY1KSoW8qd1gR496TBn+cL&#10;mSwxjlvBRIZqFocibEfZDhFZvnsqrCbSa4gi30/ncsrpEsqhUsqm0vhXhfQ8iikzSOo2ZyvqJtQ4&#10;bDdkhmFTLmVRcQxlRqLJvbydRDFQKRBEXPV+a7ou+8KgjxjINkVupMvCplVcrMJEASsiWLl2k/bZ&#10;8taaDxDL5TZngaLYjzSh8DxJ0rVRlHD8pR5uZJ/Iga2PmNnYOkgdOCA9mEEylgynxhhsqI00Tlqn&#10;BuqfulhsqlXhMMrWRt5Xeyr8ekn2VdxzvIhkvoyyp5qyh2NnD8fO3jqT7zhyZ7mZdr9jJg9bJ7Lg&#10;N87nNZkF/9kcBCwUIHRXKaIPVCLxeL35SCBHZZGif0gey27yXde4vjlMaIzzbxJKy51BlN3l7wfc&#10;ZmQB33HKgwqinO962d0RQzozzraYiKCQuWJsGcmAexdJdmsU1jeEYmNLODz7E7F9KgeRHMtpJ5tR&#10;wPew5OoQyq6OIPtEB22GYo5HyuJqymBLCDZWhpn0Lv58BrHL1cg/3YPa92bR/ngPBj47iv7Pj6L9&#10;oz2of7SI2g8XTM69BsrYNsnH7x9G7w8OGyetHLftn9siZIUOytD2F7tN3r/cy91IO9tsPpwUXO0z&#10;pLb1o53o/eIAZfJ+dL6QA5jHETqmg+fusJ9Lef7K74+TdA+h8PoQ8i73k5C38/2tR8SeakQSMXtr&#10;kcV217y3gO5nRzH84hymv3MF019ew8TLyxh7/i4mX17F3JfvYeG7d7DwvbtY/P49LP3efSz//gMs&#10;/cEDzPzgPYx9cQXDLy9i8MV5DPAcQ5+exzAx8OQk2t7bB+v5OeSu9CCqpwJ+FWm0oajP4oOxLlp5&#10;BCPgRV3upQ+w1NkOB+2bTto37Y9vitXn+C2+TdDz1fOmzKeN7BJLuRJDuyaaMiY6Ek60pwVn4tXz&#10;lPPW2Gl2+0xL2rBucQLtb44lk49Sdq3Zxt/6m+u1dDF2MN/32GBsiA0yhYI3JatYVBQ88xLgW5oK&#10;/6osBNbnIaSFcqyN+qOzFGEdJQhpo85pLUBgSx4CmnOxozkHO1pysZ2/lWZhq4rI1qfBS9GZNdRf&#10;mlFTn2BSQWmWiHLbBqtuhj4ALlYgkXIx82g7Mo+1Uz7WI3yBOmmuzMhwzTrQLEDv3jQzq8S5jbqE&#10;kI6KoO6SwzfxYJ35UKqPphknW5DNd1sFIwvO9SLnZBdSDzQhbpnyboLyjrLZuyMF/tQZKnoZNKiU&#10;CRnwknO5Lg7O1THYXEX7u4a2cy3fQxUp7UjH1h7pG96bvXiz5LuKimomYtAEdR+X/vzbl9u8ujPZ&#10;VurPZtrC9vRbXiroqihY5Y/toN3bxna00CZuTuM1Um2zwBqSDVzraOsqhZc1ASbPsGocUI8q36zg&#10;WZdsnK4eplAYwaV3fQq2NLGdjbKZub2aXMKkmUowDkt97NR6LU1xMR1njk2CF8+nc2rprutWsx+q&#10;eP9culrjjRM+YqgMybPs38UWZC23IX2uCTHDFWamzBbVkqhm25WaTIEUxdSJhZRr1OHrcsgRVUys&#10;mGNABcTK2DZCec9dCvks8zjWc3mtHHKJLHKKTL4HGUQ6OVIakUqQA9rA5+HgNoQL5aQJ3iEfUfGh&#10;TYkRZsaCxvL6ZPLStEC4lsYgqK8ASbsbOR76UX1nBtYP5lFGmzCHtl/KuQbEHK9C+MEy2nvliNhf&#10;gVDqvaCdpQhc5pjfW47447XGyZp+nvd+Ubq40+jicuqSCtq4VdfGUXCmD9HzNfDtyqa9lgqnugS4&#10;taYghPw67TCPPdGEhEO8zh6Ok/ksuI8mGmydz0bonlIknWwwUbgqTNZI/djxfLf5CNlFPqGPkNJr&#10;zR/vpN5cQv1Hi+QQtqKZ1o9tMKl+ns3Y8HTGVjyN22u5bw1t+dI7o9ShvcijfV10kbaCHNdXptF4&#10;ndvPTyJ7pQORgxZsqcvAZj63303cgfWaAZIUBmeHw1Y66Q285kD9a/Am99Q6ncMRiLQ6GMmBNx24&#10;r6APmMIa+nE1Vuu/r+Pob7brG0HntmOt6/59w2t+jlXOy7Wcs98Uq89jfCd/A1irjcJa1/9V8ep8&#10;q66zVht+FaweJwZrjaU38cYxa5337wrfogjb+9jccRobeq++cth6j/xjeIz8E7iO/2tsGftTe4Tt&#10;jzF09i+wcvX/wOS5/x1XnvwZ/p//r/+Af/1H/xF/9Ve/fnSt/v3GDtvf+xgR+to7U4FIImKm0lRT&#10;VcGTYDuxV75HIXhUKEQACbgI7xZVLu2ikdWZanIRqmpswHARgpXMfrISEROVCB8hyewtgZ81HU5U&#10;xOuTlEcrEJtiAmlYBsFVDlsKQw8amZ4OZ21sHNzjqKzlsBUS5JCkwqXQtTkcKWyVJNrkRaUATqWA&#10;FlTEKt2ODBp9QqYQD7csO7IdoHIk3LO41HY5D7m/8hi58njXNDl9o+GSTKXBazknUFALpjomQSNX&#10;cDHRCjaD1jgnOUBfwf4yv0qXQKypCIRVymA15HzdEBlioN9yoMpB64i6lfNWEbemIiKVlfrHEXG7&#10;2nErOCtSWE5YGivGWZvKY+SwtUMGjYHDaWsct9zf4bi1Q6kOTPSs7pdw57ndDAEgfsFhS3Bfm4Od&#10;50ti+2hIGcc5+9slm8aeHLYFND6LaWCXZsDdkgmPiix40vj3qs6Gtz2y1seaDV/9rqHhWpMOr5pU&#10;eFTRmKuiUWdypvJZCjQ4bQZkHJyqYs0U63XlNAIr2YaGRBPNp0IMyrsct7MO6YfbUXRuEBXXJlF3&#10;dwFtH9Lw+Xg/Bl4ewcgXxzD2vROY+MFJTP7wJCZ+xOWPTmD8909g7EfHMPrDoxghhohBOwZ+7wgG&#10;fnAY/d8/hL7vHkQv0fOdA1/huwe4/hD6DQ6ij+t6v7MfPV/uQdcXu9H+2TKanstJKyesnLQjsDwe&#10;QsmjAVMMqOAhjagPupH3vtCFnPudyLnXgew77ch+rw3Zt1qRRWTfIBFx4GYrcrhOyL3djjzum3+3&#10;EwX3u1H4oMcG/s6/18XtPN977ci62YZMO3JudSD/Dve9rynTNDofj8HycARF9weQf5vtea8Hebe6&#10;kXuD7bnWiewrPP4yCdW7bci40GqmZmXQeDU4Z4Mi9t5ExpkWpJ+2Qb8zz/A+zrGtF0imLnaj6FIv&#10;igkTAXye1yLRUuX7LBV5Ot2MLB6TfZbHEPrtOG8W/1bxp2Qa0vGHq8z09ZhD5YgmYg5ySUQdtCDy&#10;gIzwMkQfqUD8KStS32lE5qU2c195N3h/17uQdbXD5C9LOF2HuBNWxPGcccesiDlagyga2ELsUSsS&#10;aFAnnmw0SNLyRAMSlMvUgaP1iN6vavIVCF4qwY7ZAmybomxVROcUyd1UAXZMEhP58B/NNZHdcoB6&#10;dCoFB433NpInTePvSDa5/1QN20EOt/eTFA+Q5A4XmqIk4WPKd1eC0CFF4/A9ahPps01F3aQiVrUk&#10;N8qD3J5qZLociH59iijP4HUVSc5zTijSNB/blF5ilER0nGSbf5t1bJ+qXXsZkpwE5xa+e018x5sp&#10;W1oTTcXuHSP5Jue5HJKRc9Q1s+UI5zsYNmErmqIch5qGuVXF+hqUyoRywUIZUUKiVcT3OZ9yI48g&#10;WXNSxE0GZaMctnLWUrc4k/B5lCfAry7VVDwP7uE7PliM0EGdWzn72KfE9kG2mzrMhhwTXes/nIvt&#10;I8pbW4iQGbZxToVhym1YYDvnLSbf7A7uI0TNViBlpQFJS7XUc2XYwf72aUs1hH1TVSRBMkg411Ce&#10;1sWbyGG/zkyTVzB4SHndCd2zHNb2vPDbRnjvo1nsy2z4T+Zgx0w+QhQVvodj8RDHIglc5jm+i+/w&#10;/XyX7+nFLmTzt6ZEapqmom0Sj9ch9kiNIZJhe0tNXtmw3Xz2XEYSUXvKTBSwI+9u8qk6pJ1vJBHt&#10;MAXFSu6SmKn69ft8v++NouS9YZLNXiQerkfwfAm2DFMmyzHP5+vcEoNNzdQlXQkm1UP8gVrknOtC&#10;+a0x1D6YRdWdSZRdG0HqsWaO43yOBfZFa5yJaA6ZKCIpbSF5HUfdgwU0P1lB2yd70fmChPOzgyaa&#10;1vrhPNswgbK7bMt9fUCaQoNmEHy+F92Ul11f7kencdjuMU7W1k9X0KKctKqW/WAcWZc6SK6beW/d&#10;PMco6p7Mo+Ozfej/3hH0fHEAbS92ofn5sjmm9cUKz0v5+yXb8MVeNH68aCKTCq/1m6mnYbtIyBdL&#10;ETBHQr6zCmkneJ/XZ9D8wT4MfHoGk9+7gqnvXsX0d65h+ssbmPuOzUm7/L37WPn++9j9g4fY/6Mn&#10;OPAHT3HgHz7F/n/0FHv/0SOs/OgBFn5wB1M8bvSzS8ZpO/j8nA0fncHgk1Po++A4mi/vQtnBUaSO&#10;NyOksRAeOfHYlKgpqLJBZH9Qxxp9/DoZXU0+V+NV4Y9fAse+q43v3+LbAD1f2mIx0XCKouw2oG0V&#10;zfeL9rNrLO1fzVKLtSOG+9MOdYnm89RzpX3mvAa0Xtttdhyfu6BCQquh8WC39Zxpu2uG3MboYGyg&#10;Lb+ekONLU9TlxPXIiYNPUSK2GkcuZZ81F0ENeQhpKkRoSxEi2koR0U751G5z6Aa2UM81ZcNPBV81&#10;K6KW+q02AZ6NtHFblRomA/4DOeZjoupmqLCZYIJHFMFKea6IVhXqDCS2D+Vjaz/tR/IUT3KUHaN5&#10;iF6uQurBJmQcp41wmjbN+W4T7VhymbbVhV7knKY8PdaKlEONiN9jRdhsCbYOUg/2pppCy0k7a006&#10;osQFK2KnKqhPC+FPue5Ju1L58zeU0/ati8O2riyEUsZHTtK+mK1C3EKNKVwVs8jjqDNMXlsiarEW&#10;kfM11IlV1I2UMeROwWPUNaPlBipiFjLMv4fKENin3L/FCOovQeBgKXUabQb+rcJnmh3m05IJrybe&#10;a0OqgaJofZuovwlFNfvUc53qDVTSRq6g/a+UNBUcLxbqVNUtKCZvcKCEXIHrnEqjsJm/N5XQfi4m&#10;j7CQb1WRL9XQxubSqTIWm2Vnc+lWl8g2FiJ5vgGZO2lvLVEnzdUjgm3d1pIOD9rk7txPNRB0TYMy&#10;co1SXd8G1zLysHJygrIEXpe6tDgGm4upa/i3SylRQtAWcCkkXylg+/N43dxYuBMe2XZkCXE2kNe5&#10;C/aq7q6ES3o8nNPZZvLFjcmReDshGG8lkJdmhpoPvv7tWUhYrkfhO4MouzVBXTJNfTiBwtuDyLrW&#10;gUwih3ZgzrUuZFxsRwrtzrgj9YiiLRe6YkHAYiG2zmVjy1wmti9kI2g5H5HUxXK+ZlKXFJztRvnF&#10;YRSd7EP8Qh1tngJ40N7ZUBGN9eQoPrTlQqcKETZfhIAZ2gLTGQhczEH43hKTAzflTAOyeN2C632w&#10;3BmF9eEMGp4uouWTXeh4Qf1FHdf1+QGj68yMkY93ovbZoimOVvFo2qD88TTKHk2g+OEYit4fJWjL&#10;Kzjj8SRqP1mA9dk8iqkzM2lnJJn7o+16pJHvyCAa7y6j/T515I0lVL0zhaS5RjO+1mWHYWN6ODal&#10;UL8kUU6JpzucpWvgTefs12G1Y8pxrMNhK2ftaqx22jrw6poOh+0qp+3XOW5f6cnVEIe2Y3WbvjF0&#10;XjvWuubfN6zl6xDWcmx+U6w+j8671nV/VazVxr8xrDr/Wtf+dbB6nPw6WOucf5f4Vjhs//m/+RN0&#10;nXkfzp0nsbHHEWH7ffgM/2N4DP8TuIz9K/iO/gnCJ/490qd/jJGzf4Hd1/4zps7/Z1x6/Kf47/7H&#10;/4B/88f/CX/1079bh+3t7zwmicyzg6SWS0UiqWCNb4emZ5K8d6Ria1c6ttFg2t6bBf8eEngaQab4&#10;jSJqiYChAoRPWkyOvbi5OsTPU4GNVWFHZ4FxrDkVROJ3k3bgd2K2mty1LvFUjrGEkpRHhsIzOhI+&#10;8bHworHpSmPTOZoGqAzPRDkiqWwpjM30/WQKW0GO2hT+nUqhnEaY5PIU1hk2Je2RRWQnfIVcGn8O&#10;qFoo4Ul45ScbeP8CaCTm2eCVw315Ps8Mnl/O4FRdmy9HEoV3PI3duFCoMq+q9BrHrXFmKr+YDatf&#10;aIciWAuvKQc75HTdyD5yQH+bVAVUZHLQOgqSyWnrSJVgUh1QUcnR6pj6Y8B2OfE4OW3llHV8dX4N&#10;PNZEK/P4N+FInWCUZWK0gSd/e1IZelIJevCeBU87PNRGXkuQw1a5bJ0JpaVw4jOUweTMZ+XC/lV0&#10;rXsJjTpLBjwrs+BVlQ3P6ky4V6URqXBXegM5aGuS+TsJrlU0vCrjsLmc56mIMYW85Bxxl0O2PQ3+&#10;fTk0dotNld34ZaspOJV9rBOVV8bR9sEKej8+iMHPjmHkOycx9oPTmPzROUz+/lmM//AkRn/vuHGk&#10;dskRQDLfQgOm8aNZYobGzzSaPplBy/M5kvx5tL1cROtnS2j7fIXYZdD62S60CC9X0PJC4G9CjoXO&#10;L/cZB27fDw4Zx+7gDw9jgL/7vn8A3d+Rs2A3mp4voPrJBEreH0TJBwOmcrvlyTAsz0Zg+XjUoOyj&#10;YZQ+G0Lx00EUPe5H4aM+FD3qR/GjAZR8OADLo0EaX0OoeDKCSqJ6FWqe0sh7OkajTBinMTdhHMOV&#10;j3nuh0MouteHvPc6aZy2If0yje53G5H6bhN/tyDzis15WfAe97nZY5yXaRdbkPpOM5LOquCBok5r&#10;EH24EpEHyxGxz2KcReG7SbCEXcRKqZlWHbmzBFHLNkQuFSNiqQhhNHaDFvIROJ9nELDA5WI+gpYK&#10;TFGvkJ3FtiURyP1U5EvL4CWSuGV7Iai95YjeV4FI+7VDVrivcnkSgcsFCFrhvjSglYcshgZw7Ika&#10;43iNP0kyxd8xx6uNszb5XCPSLjQj413e97utvMcmxJ+2Ivp4pdnHHHeyFgmnSOBON/LeVVii3iDu&#10;OHGszjhuIw9WIXx/BcLYprC9FeyTSkQd4HUOWdm+CgQvl2LHPEnnbAH8p0haie3EDv2eyDNFwuQo&#10;U/EURQ0pTYRffya2DGQZJ6giVeX4lBNUFaaj5tj39irSQtSEheSxCDt6c7CF74aK0rmTVLrLkdhA&#10;QtyUBJ/WNMr4LOPolSwPHis2MynkXI1YkOOS5yPZjVROYKW5sCOCf0erwNieOiQfaELK/mYk8l2L&#10;5Tun47eRYHt3pcGzg+93O+Vpt4rKsN1KP0ACbK6hWRy8nvIFBvUXItAUF8vDlgYSUL737mWJcC6I&#10;wUbNzsgiMigTM0gOzDIcm3NILgtoxJfGw6c6BVubMuHfloMdXbyXXk0LtUXXbu/nOhJ78xFylBgj&#10;IRpjnw/mwK+Xfat81N0p8Oyi/CdBVwqDrYPUd0M5ttkkPWxPSwr7jPpA+fwUtWRVvj4SQRJgZwvJ&#10;qwr0camCe151PEcT+7SDY7SnEMED7FN79W1V/A6dKEHELHXmEseTUk7sLEe4oqz5PpgxvlJsHK6R&#10;B8o5jqqRxHGmDx85l/n+kayV3BoiKAfeGzEwOfRujZh12lZwrRdZF0QoOTaP6UOF0iFUIe5AFWIO&#10;cKzs5/uxl9cjEQzdV4KwA2WI4nsbf7IOqec55i92GGdtzvluxO61YvtYnsl77NQci3VW9n0D9Ulb&#10;rClgF7Wr0kzjLL85hvqH82h+thMNHy6i5v4Miq8OIf14q4lOzjnZiZob02h+fxkNHyyh9gNVvrbl&#10;z2sk4az/aBm1JJ+VD6dQfHsYeTd6UXR7AOUPKKeezKL102V0U4YKHZSxbZSvbZSz7S9tztcaktHS&#10;uyPIvtaNRL6/qpSdy3NUcX0z9+3+3kH0//Aour67H808V8PH82igfG96TsL7YhmtL5e5XELdkxmU&#10;3x8zU2Cj2V875mjfrFQg+XArCi6MoO7uTvQ+P4Ghz5Sn9iLGv7xMXMHE53LY3sLC9+5h5YcPseeH&#10;j7D3h0+wnzjw+09x6A+e4cAfPMG+33/EbQ+x64fvY+fv3cfc926Z9AkDn56jbjqN7qcn0fvsFMY+&#10;vYCZz69i4qML6L9zDA2nl5Az04mQugJ45ibAOZnvg5nCrintJD2GkP4iEV3L3vgmWH2O3+LbAj1b&#10;2lPRUdgcSbsuku8h4RxFmy+atloM5Y9x1HIsGHA8CMYWtY0Nx/hwPGc56J2ibE56Fa1TTmTlx3Wj&#10;Xe7Ka7hEcFs47Vsu3bnOk9u84mLgnUCb3eRO1jnZBtqnDifuuqhAvB0VgHWxQSYifKOJxuW58xPg&#10;W0w5XZaOHZXZCKjJRXB9AUKbqb/baAsoKredOruVsrs5C36N1FmUt96NyfCVnlKBs84M+KnwJrG1&#10;OxPbepQ2QBGtkvW5lPV52NGfb6JcVYBUMxs0KyVwtADRCxVI2luPzGOtyD7ZgexTHbb0NYfrEb2H&#10;+k0yeIkyeL4Y/mP6CJlC3ZCCiJlSZB9sReGxHhQe6Ub+QdpIu1uQvFCLiJES+FE3bKwIw/oy3j+X&#10;ztZo42jWxzx9nJM9qkAYFTCNmKEunaumrq4x0N8hE+XUgzaEjFUgdLwSEZO0paZqETNdZxA3Q1tj&#10;sRmpK5TrO9uRtNiChPlGRE/WImyYtsRAGXb0FGF7VwECuqhzenm9vjKTa1jLkC7qPBXkbSLHq9fM&#10;tFT41KgIGPu3kryoPA4uxVHYVBiO9bkheCubzzAnCBsKyD3kuC2OwIZibishSvnbQju/IYV6thAx&#10;U1akLjUjZ28X0rgMpb7zVZoLK7lbZTR1JMdbOcedhb9VxNZe2NaN+tKT1/ai7vZme7ysadw/yThs&#10;NxSxLXLaUrc7O1DMNhbFw1VO23yBnCWPyOV1DMgZKRvdc2xQYI6rkGWDM+GURe6QxfNnRGFdeqhJ&#10;qaS86ttaM03u4rxTvai5O4uK+9MopB7KutGDlMutiD9fh5RLLci71Yvie0MovDWIvCu0hS/1o+Cy&#10;inH2Ie10C6IPViJ4hXbMQja2Tqdhy2Qqtk2kIXAqB3HL5RxHzcjc04yYyUpy5Hy4W5PxdlE43ioK&#10;hTfHUfhkERJ3VSH9cB1yzjSj8N0OlN7op54fQPEt2vs3ae/ftKVdKL09wnZOoPqDGfORs/4J9enT&#10;nWj6aIVcZRf16orRr9anCyh/OI2i+6PIvzOE/LsE7yH/Hu/h7gByicIHtCcejqP4wShyeI3Ui22I&#10;OVGHkH0cl7ssSDjWhPx3h1B1axYN93ai/YO9qHp3Gtn7uhEzWoPtDbnmOTin8dkmUyaQ69lS8FEe&#10;2bHamfp1eJWmj7LFBArZnZ6OoC1tUw53z5Q4w4EdUDCT+K+5Hvmp4DjGlk6R40+ySnxVcot4M33Q&#10;at252hH2mvPVgTf3+Yb4Spb//cVqZ+WazszfFPbr/H3FWs/9l+GrYyN47397UICdgXT9rwk3gW39&#10;Js/oW+Gw/Rd//G/Rf+59OHWewCa7w9ZbKRFG/vCVw9ZPEbaTP0b69J9j6MxPsHLjLzFz8S9x8+M/&#10;w//w//2P+KM//t//zh221z97CC9Nv7HDuy0VvjSCttAI2tqbBVVa15Sgbf0k2YO5xuAJGqfxMVlC&#10;wl1C4q3UCDQOaIyEqlrpVDViZuqQMNOAiMEKGgVZcCmMxca0UPxujD/eivA3+bHcY2n40bhzjwqD&#10;R2SYcdh60ZiUw09GpRnEEq4SuBT6KlqlqS1migvhkWpHms2Jahy1hGcmBbcgByuV9CtQgWvalkE+&#10;DRPCs4AooqFQRPJdTIOlhES9hMZLKVFGsl1GRWshtCT8uN5P+xTK4UtDITsKzvqimByKDQk0SOOC&#10;zZQxFVHTVzgzpYz38UoR6PdaWEtYEbZE3F+RJxnDTlwKq7/0SRlJSUlZeaTyvhVxm5bAfqGxYo+c&#10;dWYfbk6g8RMfYSuyxt+CpgU5s48FRdQaZcj1hvQRNmVmU2zKkeeZxD4mbF8xCRrsbtxuwH0M7H+7&#10;CiYyWpAD2QZHTmGXVBpXmTKokuCelwyPwhS4F6XAjX3saoqN0biiMSeHrKacOdWwnbU8Z0Mcx2oy&#10;tvVl0wAuRtRipZnGnHmsDXlnelCsnLC3JlB3fw7Nj0nAn6yg5dlOtNKAafuY5P45if4nO9Hy8RIa&#10;n86bqf2VJqJsCMXv9aHgZhfyrncg70YH8m92ouRuLywPBlD9aBT1H0+i5eUc2r9YQtf3VtDze3vR&#10;+6P9GPiHh4jDGPiDw+j//cPo+9EhbjtIHDDoJfq5bpDbBn50GD0/2I+O7+xG84tF1D6bMlORKx4O&#10;w/L+EEru9xunacEd3sv7/bA8GkblszHUPJ9E3csZYhq1rzCF2hdTZl39Z7No/HyOmEfjZ3NoeMF9&#10;n0/B+hGNuaejxllb9XgI1Y+HUfNETttRXnsctR+pYvok/57ktkkzJdry/jAN1T5k26NJk881IOEM&#10;32si+XyjcdAmnq5D1JFKhB0gGdhPYrC/1Dh+QvaQbO3Mx47lXPjTYN2+kIPtiznGaRq8XIjQncUI&#10;W+H+pmAPl4TWhXBb8E45VPMRtIv77slH6F45V4sQupsyZzdlzC7uy+OE8F1lJp1A+IrFpBQQyQpa&#10;LETAfD4C5vKIfAQuFBgnb/heC41oe+TriXokn2400Xe6DyHlHf7N+0o532CQfrEZ2XJOX+1E7uVO&#10;5FxqR+rZRpP+IEJT4Q5ZEHmknMZsFRLO1tGwbUIaj0l5p8k4epNO1xvHlxxtkTTeNU3OYA9l5N5K&#10;E1kbd7AWUXur2HYLghaK2V7K0qk8bB3Phu9IBrwGU+DZn2zgM5SKrWNZCJhmnywoT3Il4vdbkXSo&#10;AalHeQ9EypEm/t2IhH287i4SvWXe74LkcaWJ9tnSlgE3kidVvHYicXKp5Htdq6JelHeNJG5NXDZz&#10;SVLs227TASZad0TRn3k2jOXBf5LPdpr9PEvyp2JX82zPShWSDrDfjrQi6ygJ8BGSyd31Jo2Oop/k&#10;tHVpItlqSoBLSyLc2pJJoNPh060poyTmctQOlCCwvxSBJJk7Oorg35QHv5oMeJQlmchaOWlNDs+0&#10;EBNZuykr3BQdcymivFGBsWr2Uz1JvPLwtZO8d5G8K3cfl3JGb+O1dvBawYMcU8NFCFeVbSJ4gMSq&#10;R87sdHg1aZor5ZOVslFF7aoi4WzAvysoM8soO0lWNxaxLQVhXFImk3i6VlD+VifCuy6FJJW6ojnD&#10;tEOFabZ02IrAqCq6b0cGfDp4nQ7q244U40QQvLttDuJtw9nwH8vF9olc47DX8w6c5XuxyLG/Ux8+&#10;NH70MYJj6GAN4lQx/UQT0s9RXpE4ylmrwli1j0neHk/x9yhK7wyQ1ClFyhAsd4ZRfncElrtjJno2&#10;/2ofsi50IvlUE2IPW20pOnbZHMdhHGehs0rHUWAKyXl3kXy3kwQTnp0JbGsmn30R4g7UIOtcO8re&#10;GzGpUJpMFOxu41Tt/e4BtH+6AuuDSZReI8G83GuLkr/aj7Lbo6hU6hTK4PpPltH4YieXiya6x/L+&#10;KLKvdVH2NCH3ejeqPpxA86c67y70fHef+bjV8YU+glGec13Hl7t5/CLKPhhF1nXeD9/FOL6X8efq&#10;kXuzh7Jv2nxI6/3+QQz88Ci62a7WT0lqP140aLbrgjr2W9X9cZOLOvlUg8kbGCUH90ErMs92ovzW&#10;FFoe7UHP82MY/fI8xr5zwRQWG/38AsY+v4SJL65h+rs3Mf/921j8vftY+oHwAEvfv4/F793Dwnfv&#10;2tMj3MH8997D9Heu85grGP3sXQy9vICBl+fR/+lZ9Hx8Gr2fnMHIy4smxcL0Z1cx9fElDN47hdoT&#10;C8gYb0NIfTG88pKwPjYE66NDzIdcm/79egL6Jhy2xddhrWO+bfibau/q8/ym5/rbh56pA7TbDGgb&#10;2X8bx6yctHb8soIujvt1jrbBFonL+6dNrmNNYTPCQ+fV+aIFHisHrx2mDoWOMf3G4+0wdirtTScz&#10;I42/aX86KmrbqmNzfRKPSaXtnxUL34Jk+JdlIKAyG4HWHATV5yK4kTK7JQ+h7QWI6C5GZF8Zwnto&#10;Y3RQN1HOB3TStujOQ1APZWWfQBtioIhyXrNJ8gyvcW6IN47bLbQZNcsjfqUWmdRTuSe7kXuq2577&#10;thUp1GGxO6tM7nKltfHtpyzvT6cOzEX8Tivyj/eg6NQA8o/xmEPUc/vbkLanBfELteaDow+v5dFI&#10;m1Z5yevi4V5HO7yBeoG61bctHVupB5RTNkgzP0YpY8csCB+vQPgEbYTJSkTOWBG3SPthF8+7rwsZ&#10;B3qQdbAP6fu6kbKLOnWZbVzhtl0dSObv+PlGxEzXInyskucs4/0WUdflU+fkGWztKoB/F+0KYoeW&#10;nfy7PZ/gthbqvCY5xDPhU5tmUhR4qQCvHLeVlPFVCfzb9ttVHyNLI42zdl1BiIm49W1KR/hwGRJm&#10;65C5pwNZbG/MTI3RuZ5K01ATZ3Smk4XPuow6lLpTkbuCaxm5Q4WuQbu/gjq3nHZBaRw2FURhfa6c&#10;xdSxeZE2qLCokBOJTTnUwdnkKjnkHeRy7nmJcM+1wS37K7iTU7hlJcI1MxEuGbQ7yBGdFSBCOKXH&#10;wCmDfCgziueNoB7nGCTHCKBtkLRSh/xTPSi/Noqae8pbPoq8az207Vpp+9Yj6gTtrjMcO5fakH9D&#10;uWp7TbodFbUsuTGEMn0wvTmEopsDtBu7kHK6wXxwDV4uMCmDto1mIHAiD+FTtGNH+aw4Jtyq47Cx&#10;NAK/WxBkCvn60VaKWSpH+tEG5J5vN6kUSm/Z9HfZnUHjrM2nTsy50oWsd9nvRPYlcpYr1Ks3qN9V&#10;l+L9eTQ8Juf5eC/5zn60frKXem43rI8WyWWmUHRnFAX6IEq7II/2gRy2QuG9YeOsLbo7jJwbfdS/&#10;bYiizey/xLE9SfuJdkjUPitSTtA2vkAdfmOCfTWJiitTKDkzgpSFRgR3FJo6A6450diQRG6cGIKN&#10;CeTFfM/F2X35TLzFTxUctMqZ6iZ+mcIxR/7qnsL3h387c5uZFUou+sofQMgfYLh/GrlougMcUyag&#10;inIwhdAMXPJeW+pEgud55bDleY2z1g5H5O2bBdAcPPtNvOls+yZYS/b+14Jf5sf4lfHGuf8+Y61x&#10;8HX46rjXHax/a6Cu/o3Atn6TZ/Xtcdiefx+bumwOW7fBp/Ae+T34jP4hPEb+eziP/StsGfl3VMQ/&#10;Rsrkn6P3xP+JpWt/hbl3f4YPvvMX+J/+2U/wx3/yf/ydO2xvfvHYFFjaouqhPbnY2puLgEFbhJW+&#10;BgeNFyNgnMRcoKETOM11M2UInitHyFwFgmfKEaTq83M1iF9uQtJSC2In6xDZX4mA5nx4liVTOVLZ&#10;UmBviArApohAGnoh8OSA8eJDN6Ch58mlR0w4PGjUuStCVU7DRArMBCpTVbilgaevZY6vdcY5mWKH&#10;hLZdcLsb2AV3BpFJ0BB0z+V6IY9GVAGNt0IqjCIaDMWJ8Cyxwas0CV5lhIUoT4aKfPhUpsK3Kg1b&#10;a0imrURtJpeZ/DsdflWp3IdGjvIqFlLBZNMQSFHxslBsMvluiZgw42g1+W5NvjAawG+Cg9qNfSA4&#10;pqHpt8nty355NT1Nv7mv7QVfrUDYT1IwUmbqn1TeXzrvJ5PGUAaVXzqNoVQaT1ReptgasZm/9bcc&#10;ubaIWi6N4mS/C6+1kf1O2BQc+zKR/Ui4EXLGusTrK6jdMZsoRWtHQjyfo/aJY3t5LRr7ThTIm9hm&#10;QYXdlB7BhYrXhc/JmUaYU24MNuVFYUN+BNYXhWJdSTCcrZEcm2kIoxEdt1KJtIONNLQ7UHShDxU0&#10;rKpvT8H6/gzqHy2g/jHxhPhoAQ0k4g3PF1H/8TysytP04TgK7/Yh+1obMi43Ie1SA1LfrUfKhXok&#10;X6glrEh+p5Z/13J7A3Kut6LgvU6UPehH9eNR1H08iaYXs2j7cgnt31lG5/dW0P2D3ej90T4M/KOD&#10;GPzDwxj6wyMGcuD2/f5+9P7+Pjvk1D2IoX98GP3/8ADaeWz9p7OofKIiADT67nTRSOpB2QcDqHw8&#10;glpeq5HXav5sHi2fL6CV0O+ml7Ncz3t9PoW6T2xoeD5t33cOrV8uovULwr5/46cz3GeS5xtn+22w&#10;fkRj9KkibW3RtjVPx4gJ9pEct9OoMU7bcRTfHUTWlQ4knlHOrmqEH7QY56yWkYf5zh9UdB7lxJ4i&#10;hO8vRvRhpRKwGEQdKkPkQe7L9eEHShDJv2OUZoDnSThRi8STNodm3Ik6xB63IvpYDaKOkbActSDi&#10;aClRgohjJYg6zvMcJUHj8WH7iT2KmhXKEb23CjF7qxG1uwphyxaELJYgcL4QgXMkbAuFiNhlQcz+&#10;KsQdspoUBEknm5BytgVp77QhXakaaHQbXG5F+qUWgwwi63ILjWEapNc6kHe1Czk0iJUTNPlEvYmc&#10;0FTzCPZB9HHez+kaM34yrjQh84rteDl70y80I+Uc5eEp3uexWsQoVcK+CkSw7ZFse8w+RTpaEcv2&#10;q7q1ip4EzhZgy1gGfIYpV4YoV4gtY2nYPpNtHNpxh6qRcboZORc6TfGKYhW2uDGA4pv9pqhF9qUO&#10;pL/TYhxN8Udqzfn1ISN5F0nDZAXJYrZJFaKodBGvzaUkydUJ8GtIw7YWEsm2HJLfPAR0ESRdASK/&#10;Q+xLTTGl/A+cIAme5TNdrmDf17B/KxG6VIag+WIEz3PbnJy3JKJzJWYqaeAESYoKi/VlwrMjFa7N&#10;iXAmmd1MMruxlrAmGDjXp5BUZ8OvowBbaexvbWM/NOXBl3LW25IKd+WtUwqEdOqQNCKVBCAj1FTN&#10;dyumkV9OWWdNgXe9CgiqgI0cpdnY1plLspqHbe05ppCKo6r1tuYM+BPbWzIJrmtMhV8tZT77xs1C&#10;GVVMuU3Zs7koBE5cOpdQHnO9Z2UcvGsSSG6T4F1LYsG2e/E+vOoTed1k+Cn6q5Pn78nG9r4c+A/k&#10;mvQLAcpbOMpxyT6Us0CFzYLYl/rwKQTbEWoipcvMx1BFTivHrpy4Xj2pNvSlwXMgDR4DqXDrJyEe&#10;oHwfIdGeoE5ayEfovnK+T7VIu9BCMtmF/FuattnKcdlsh363c1x3o4CEsuDGIIpI8EquqwL2EPLf&#10;6Uf2CZLMfU2Ima9CyBifhaYTN1OON8bwOVFPNUfDpzsJ24bS+ZwLEbu/EqmnG0kWu1BGslf7ZIby&#10;ZwVd39+Hji93ofnFksmHnX+9A2lna5F6xor0s/Ucq60ouztkZLNkdN3zBdR+YpPT1qfTKLk3aD6C&#10;xJ6kvOey7D731QyH5/PmI1frZ8uUccuUwyto+w6JKdHwYgEVT8ZRcL8fGdfaEXeO8uVcLYlnFyof&#10;TRqHb9eX+9D3/UMmNU3Hi93m451y/6kQmQqSWW6OIPNcO6IpN3bM5yNoudikLsm9RF1zZwqNj3ai&#10;65OD6H95HKNfnsOYnLaf2/HFBYx/cQmTX17F5HeuYeq7N/hbDtlrXH+V+1whLtvwhXAJQy/fQd8n&#10;Z9D7yWnjrB38/AIGP3sH/S/OG8iJO/LyXYy9vIypF9cw9uwSOq4eguXAJJKGm7GtIhfrSYTX60Ox&#10;ST1E8kk97nDa/rLoIWNL0Kb4ZVi977cV36TNq+//zT5w4Juc57960D57Db90u90mfQX7Pm/sK+ex&#10;sR/jYuAZR3nNpYeJAFaf0zaOprzV7DHygk3RwdgYQ7kbHwZX2tIemTHwK0jCDksGgqw5CG8sQFQb&#10;7YIOReIWI4II66LsVDRpVz52dFDudlD2K/drRyZ82tPh3pRkHLYq7OjeSru+O8MEm8Qu1yKJsi7t&#10;IG2Awx3IOES7YH8L4pdqKLPz4NlGvdJJud6XYWZiaP+sI5Spx3uQcaQTqQdaKStbkbyHnGexjpyp&#10;lDyKMrszyzgt/btybUW+qF8865LgSb3haU3i39QTrdS3bG/oAO2bsUpET9YgdqYWsXP1iFtoQNxi&#10;A89Ju2uxHpFzVoRNV5vI28ARcq9R2jr2VAlBSo3QT47WWwT/ngJe14ZthBy3W7ncIgdupw1+HXZn&#10;bnse9RV1c0sOfJuyqDsp52upY+pWFYVTMV4uVTDOo0az2uJN27d35CJsoJQ8rxopi42Im7GyPWXw&#10;782Dd2s6XOoSTCoyJ81+KyPXKI3E5mKiKJK6lTzApD4gh7DweZQnwY38SWkOnApjsTkvGpuNU5b7&#10;Z5EjZJIrpIdjY0qYwaZk2i3JHDeaXZlOnkN+45GRBPeMZLilEalsp5CSSJD3COSKKjgtriOoQNmm&#10;VJ6T9sTGPC4t5FnNCSbtkYrYlVwZQuGlXuRd7EQ2bUWl70o93YAE+8yxONqqKWcbTbqvwuu9sNwe&#10;QTlRQlss/0qPcdRmX+5ExoU2M1MlUfbYUeqig7QDd9Pe21mF6IVKBI8UwqclmfYY760sBBvKQuFS&#10;H007IQ8pR8g/3ulE/tVeFN7qpz7vRc5VnvPdViSdqUP0UY4ZO2Q/pyr1z2W2/dYIqu/NoOkR9eKz&#10;fej69DB6XhylfjuE1o/2ofbhEspuTyLv2gB5UC8yr3Yj63o3ct/rQ/4dpTcjbg1wex+yLnUjnbpQ&#10;qR62TNF27GNfD9JWGstG4EIxYmhfKq97jnLcXh4yxdlKzw6j+NgAUuYbENCWC1c+643ZYViXHIgN&#10;SUFwSY+Ed3Y8vDULlrzPXTVN+GzEXd0UdJRGTq7nSf7qSm7vrGAjbnOk6DNOWM2w1cxa8fwMjqNM&#10;B2x83zWd51RKw1QekyJ+S3kvOJy2xrdAeaSAI0dEr3Qk8UsdtpRxDrzuYPstfovf4uvw7XDY/tGf&#10;2CJs249hg3HYPoGXUiKM/F/hOfo/wnX8j7F17N8jfOLPkDj+52g//J+xcPmnBs++/xP8z//sJ/gj&#10;OWz/SgXHfv1/v3FKhO89oxFQQmOARHHCgrCpCsICFRkLUWXqaf5WobE5G0KIgKlS+JNgblfyfLuz&#10;NnGlBVn7e5C5uwuRg1XwI9l2KYinslX1TSqjOBpjNMicaZjJEekdGw2vmCh4RUfCI4qGGWEclBSM&#10;7hSUbgl82PoKr2JfhPlCr6/zJCVy3jq+tJkvaHYhrny2RkgLaYp+JTIogDP5dw4FuBLV5xEFFOpC&#10;YRxcNL2mJI6KhQZdKaEcSq/A9RaSVcKjUoQ+xUzZ8asjya8nSW6gYdaYg+3EjoYcbKvOgk9Jionm&#10;Vf5clxRFryqiNRSbaITKEN0UQ8NU1Xhjw6FcsCb/Le/ZGLyKUlC0wtdCXzbYN3ZDWC/D6i80qoBq&#10;vkJSASrdgc1xa4u0lWHjpohbO8y6NEXjEorKFeT81nFSYPavkSYfromQcEB/R8GJpFBwJkF0oeJz&#10;S+LxyTRwCc9E9lk81ykiwwEZ6VKKRvHSEEukoZQUinVJwViXGoL1qvaeT0PNEgc3GrW+bVkIG7cg&#10;bU8TCk/2oOLiCKw3JlBzfRwVV4ZRcmkAhRd7UXCxB8XXBk1Rq9pHs6h/Mo+GZ/Nm+mz5B2MoutOP&#10;LJL35Av1iDldjcgT5QiXI/BEGRLOVSP13Tpub0bB7U4U3+tB6YM+lCqq9YMBWN4nuKz4cIiEfxjV&#10;T2xOWzlB5Qxt+2IR7d/dic7v70LPj/ai7x8ewOA/PoShPzxsHLhy1Hb/cA+6fm83Or6/8gotXy7C&#10;+skkyj4cRNGDXhpKNMzudsHCv2u5XueW09U4hu3QteSEbeG25pdzxnEs6PdqaB/t2yGHMtvWrbb9&#10;YBeXO9Hx3QWeVw7fSdR9Mobaj0YJLRVlO8F7m+ZyyhQfKma/ZV/pQNLZekTRKIw8XGGiSqMOl9NA&#10;rKbRWIvks3VIOVePtPMNNF6bkHulFXlXFZXahpwrLTRam5F5qclAv7XeRC5f7zS5YHX+zEvtSFe6&#10;AaVVuNCItHcbkX6Zx1xtMk7QjCtcx+OVjiDlTBOSlAdWxu8he3Tqij2ydoGEjVDOT0XeRu+vQOLR&#10;WhraPO6U0hUoXQNxpsGkblCUcDKvl3JR6R5s0LUz2M6sq61sa7sNbF/WebbvVBMSjtTyvOyLfeVI&#10;PFFvDHYZ0dkmV28L0tlGReGmnuE90IDWdPRMY/C3Iu10M9tTZxzIEbstbCNlrdq+XMw2F5kK+1sn&#10;M6lDkg22TKZjx3yOiSyOPVSJpJNWnrMR2ewrRfvKoZwj5xv7Mv+mUlT0mLFefLffTCHXdLl8ko6M&#10;E62mcFXoRKkhr4pUX1cSgn+Qsx1v5wWa6BcvayL8WzIR2luIqCESyOEyRJAYhpOEKf+t8gWGUwdE&#10;LFaScFDWH2xA6nESkcMklPuqTYSznkHwfCGCZgqoE/IRNEVMEOP5CBzLN07LHcMkkwMkjL258Cap&#10;dWtOhRNJrJM1mSQvDW6Uq+7UG55VJI/lqfAoVuQ95UEW5RpJm1NKKJxTw+CcFkbDPAKe+bHwKU6A&#10;n4Wkuppy2aqig2nw4bn8SDq3NlM+t5C487dy9yliyN1Cua8In2LqkiLqlELqlwLKZ0UNGQRjUyGv&#10;UxzOfaPhXR1PeZ9iHLuK6AohKQ3hPYQM8t4GNO02xxSj2dKbAV+TUoHt7k6GR0+SgXtvMtz7uDTg&#10;ekVMD1KPDJEYD6dTj+YgcLrQOLkjF5QeocJEeAkq8ha/24qEvVYk7q9DEvs9WbnkDnEcHawxVaJt&#10;qTYsfDeVpqPGRMCbCPELfHcu6r3hMWdrEX+i2ry74SqKx/1D9/CYPTxmH89/oBFJ+5uRvJ/PdFcj&#10;oueqEUZ7QNHIysvrVh+HzdYobKii7qpjv3ckYMtgOraNZ2P7bK6pWq30IsrprBQG1ieUjy+WjfO1&#10;9MEQcih/E5VK5EgZkik3Cq51wnJvEFUP9ZFoljJnDtaPZg2qn0yZaFqN58RztYg4UookLovv9MH6&#10;dAp1dqet0PRiAU2fLaDx5QIaXlLmP+c5ns+g4ukEcm/3IPacFVEnqyhL2lFBXdD40YJJndD9xV5T&#10;CFIFIbte7CWp3YvOT/ag8vY40k61IJzvZ8hOjuflEsQdrqN+GUbTkxV0fnoAvZ8dweAXJ4iTGPni&#10;NIY/P42hF6cx+KmWZ4izxHkMv3jHYIgYtC9VWEwRsyOfXcQoMfLygtl34NOzBkqvMPwF133OdS/P&#10;mkjb/ufnMPD8PEY+fReTirJ9fhV9d06g/vQycud6EdxQTBsrGhuoT51UnVu2kWwAu2Pyr3NSOvCm&#10;s9KBtfb9tuGva/Ob/fB1ffHXnee3+BVhbFX2N+EeLUTDI5p2oFlGm3UmUpd2v3MUbXzjtKUsluM2&#10;inJYqT5iQ7DZROdR7qdSXqeFUx9EY2tZCkIb8xHTZUFcbwXiBioR1WdBcGeBKTa5hfLauykVno0q&#10;ypUI14YEONfFYVNdDDY3xkGV+f2HKMfJdWKWlDKrCcl7id2NZlaKipx5tCeZomXuHUnw6cugTqM8&#10;2FWPxH3NlMm0B4jEvUoB1IzYpTrDn7b152N7v/KUlyBshDLWjmDq1q3NmaZol4sKalaSH3Dp08R2&#10;dORih9IA9ZFT9Rdha08+fDuzjY704dK3m9yitwABg8UIHCo1eWyV9zSgm/q2l/ZDXynC+mlPDFCu&#10;E8H8O6i3hNt5PvbHto58bGsn2vKwVQW/WnO/QhvRkg0/gyz4so0+jenwaqAuUy5c5b1VYbJ2cpye&#10;QoSPUM4rLcNcAyLHqkyaH5/WDDjVxGEdbYnN1bG2YmcqRqZ6EuRQLnLSFpIz5JM7FPB3ATmDUhoU&#10;k5OUUC8WEQX8XcD988gdlNYgR3pfDrgYuJLHuaREwjmZSOJ7msi/xSPI/VRETNzDjbzj/8/ef0C3&#10;lWbZofBaz3ZXlQIpRjFJFHOOIAACBAEwgWACSII55xzFpEhlKuecSiWplEpZKkmVOufueTPvje01&#10;9vNbHo/nf7bH9nj82xPsXmPvt88HQmKp1dPd02PX+I241l4AgYsbv3vO2fue7xzfLJ5bjYDXOjOd&#10;kAxNEfzI48hr3MIg94O2cnlWLN7TRUPq9IY0GiANVrU7alFwsgdFZ3vVjBHdXpfqeaDb70IWX1Pp&#10;Y6V8UOyWIvUqJb8MRxpQfLEPJZcHUHC2C5aTre6s11PEaYkN2xivtcNMniLCpvlwp3oomrOrBZrZ&#10;KkR3W3mueC4c3K8Kxhy1qYgctiBzRyVj13rG1o3QMq5M2VuBqPkChG9kvLHJgsjNeYjfaUc6/anh&#10;FOPqC12wfTCo6u1Kdm31rVn6LPKOh9vR/ni3Em6b+b769hzsV+gfz/XQL3NfznHfJFNYYsYP+hib&#10;dzJ2aGIc24Bs1fehEWnbnAgfszCWyYJPSzq8G1MR2KVTDVB1e2phOtAM65F22E72wnFuDPVX5uA4&#10;MYrcrS1IGSzDWo6pVYVJeM8YRa4XpZq7efFeloz6IDM5Y64GATmZqhG1ty4VK8nlvaVhOLmpXzav&#10;Jd97xHbJnPXTk6NKgpaRnJO/CzSRy5oy4C89agjVi8bA651NSLatlr8RTixYFGgFS2vdeurciu98&#10;K9i+xVv8zeErFWz/+3//7wp/8P/8a3QduQGv5gWsaDsO355bJNqfIWRQBNvfhe/Qv0HY0B+rDNvM&#10;4f8/mnf9BWZO/yWmTv4MN5//KX7v//5TVcP2Zz/7y5fr/Ov8/aaC7Qdf3Cchp7MfJ5mbKEfSFMna&#10;ZBliJ+j4ibgpfjbrRMKMg6SyjIS8BJEk/+EqY6gYSZMk8HMkezMN0E0xcBmoRHiNGd7WFCwjwVZi&#10;bQaDrnSSYNWgKwkBacmqBlaABHPJDIyTGISJGOkRJHmR/YV0SM1V/kZBxFp5QiZGWxnuV8bbj8bb&#10;j8be3WSM/4ujzyVk2oyFyOPnBTTohSTsJPj+xW74LRFp/Ur4WTkDB0KaWAn8ZCpQOb8r47JSqJ+Q&#10;5laBJP9BVfpFYcBI5Kh6i+GuXERU05lWWRBekYs1JSTxhToEWDLgw6BDumcuS4/Ge6l0WqnRWJ4a&#10;gxUMSOX43I28GNQSqvarnAcGsirrVs7RItyCrTsIlswFX7568FK4lXMnzkeckadMwmLGbZBCFlYb&#10;6OgEdIoi3KoMZb17WX9xiHzvy9dV4jx5vr147ldkJiqsJClcmcnjIbwYOKnyBtyW2h4hTy6la3Ug&#10;Pw/kbwPUk025hgzEM6SeWRTe1UQq5708NxarilMQVKtHRHcBkjmeDNtbkH+oD0VH+1F8fAC2473I&#10;O9QO0z4GErsZJO+oUgGNTjr8kmBbjreRVPeooMl2sRcFEoicYsB12IXUveVI3FWM2O0FiNtZyADH&#10;QQLfwAClDcXXu1F6q08JsSKUSvkAyViV7FbnPXdNVxFqX0Lqv0oJAX4vy9U9We/Ofn0+i5bPNqLt&#10;i83o+PoWJdR2fdudUatEW34mwq7r8YSqKSsibe6lJhjO1cF4vl41+Cq41qG+kzIG9c+nUf9sSgm3&#10;CnzfoCDbcmfQeoRcEWWlNINA3stnIuq6uH9yXKU3GYBebUfJjW6VXSuCbf3HE9z3cdQ8HoNLyiw8&#10;GFlctpdBW6fKFNUcqUTqfpKghVIk7iEpOuBE9vE6mM+2oOj9LpRe71ed5Ys/YKB4pYOvnSi51o2S&#10;612wX+3kZ20ofL8V+Ty2/Es8vsst/J/XSco8EIXvdyLvUjsDTRFvpYlDM4NH4nwTA0gGgPKb9xkE&#10;cv32a70ovTqA0g+G1NSzXF5v7f46pG53IHajDTGzhYieLUDshkJVtzZ9VwU0DLC1B1xKQJUmDZqD&#10;UmfWpaa1ZXJcZB2tgVbE2lN1yJZsa8IoWYgcG5KBLWKtiKKm440qg1BE4oydVUjnuJNXEXak6ZN0&#10;4s891qy66OsOiqDM7Uigv69WQbNQg4xd1WpfE7fI1LgiVbJh3aQV4RMkYtJUgoiayUPytlJFDnKO&#10;NTDIb0LeOZ6vSzyvV3tR9iHPt0IfbFe7kHe5FeaLPF+EpyFcEcdzya1+VNweRuWdcZRdHULu4Rak&#10;bXJA6sWu7TQhsJ5Bt4O22RZLkBCXJMCnPJmkIRPhJF5RrWYSPaKDxKCDNqwjRzUgk3q5a/plSp8F&#10;a4fNWDPC96NchoF8xIQVcQzekzbw3G/muZcpc9t5DuarkbWZ9+pGmebpQMp63otjpYgdIunsK0Q4&#10;SWhYqwXBJIoBVVK3Tkc7TIJNIiezIJT9NtDeMbj31cbT7sfBjz7FXx/PQD0JQZZUBOenI9iWiSDa&#10;89V2Bu4ltF+ltF12Bvy0K6pximT3FCRgZX48IeKsZM+S/BczoCihfapIV6J1EIlmCO1QSH32IgwI&#10;ach+WSZC6rqv6+a1GsijzyxC4qRdiaxJs6VImitbrO1rR+ws7Y0I2LO81hyX63i9164nMeZ1Dh0z&#10;KYSN83zyf7n+a8eJMWLUpBDO95GTFhKiAqRsLkHWrirkHKTNOtWBkkt9KLtCuyRNuD4cViUPpEmY&#10;XaFfoZTv5fMyuWfepw2lTcw/zftakdA6pG+vQuJGkk/ue8xEMaJGipR4EdqZi6AWI/zqtUrc8KpO&#10;g1dVKsHzWJsO/0YNwrpzVFO2DBGRd7rU+vSHGqAncc3mvZJ/qRvOOxNwPZhG6Y1hWC60Q39CGvRV&#10;IYM2RKaSyr5V350gJlEluCcNFt0Qwbb85jDy+LuMA7y/txfyt04UXhYh+MuCbe3jKdpL2rrH/O0j&#10;rmcRFffGYLncjuSDFYjbY1fbl+xf1931aH6yCR3Pt6FT8Gybyq6tuzMDx1USzKMtSNpaxnuxAGm8&#10;x83HaZOvjKL+7iYuuxvdLxbQ/Zx4toCuj4mne9D1hK9E9+N96HmynziA3ieHiMNuPJUsWRFrj6uM&#10;WlXrlq9DItqq7NljGHhCcLn+Z1yO6P34CLq5jq7H7sxbqWnb++gohj8+hbGnZ9B/+zDazu9A2Y4R&#10;JLeXw9eagZX6RCXYqofai2TzTcHzL8LrYqUHb1r2bxt+2T6/FWy/OrxMLkiRePZNWIxx5XwvwjMj&#10;TUqLSXKDYEVaDJYzdpb4WSBlyHzoAwIZ24eV6hHFuDu2IR9xzYWIbytCXHsRYjuKENWWr8rjBNGe&#10;+7k08KpMxQpCbFxIuwnrevMRS/6TtF6yHh1Inq5QddvXDeYhuMuA4G5Cmm4OWWnfy6DdQVu3qwlZ&#10;2xuQOV+HlA1VSKBfixqyKfsZ0KRHaJsJMf02pIxWIG3MibRxJ5IGyZ1EtG0yKSHUV2aWOOjjJOu2&#10;lj5Gyvi0WFQDMRFuI7u571IiqNeGaL5KJm1srx0x3fSd7fTlUoe2JR/RPM64TjsSusjfiHi+j2nn&#10;8q1SMoK+pzGPft2KtQ302/X051ICQXEWcpPaRdTRv9MHr2ky098xRuD+BNbR37UwDugW4Vnq4DuQ&#10;Ouaukys1ckMbc3kcBvhK5q1DA1/yIgXhTKU8Ljs5l43+u5B+OI8cQsoZSMasib6Y1807l5zBTD9N&#10;buQnCS6LZQ0CzISUsDMRUtpOprrrRWxLcUOSdCRJJIM+ifxHZu75ZdDnazT8jtvPFHxZsJWEkpdi&#10;bUYCvDLjsTwrBsuyYxDs1CJ5uBTGHY2wHpCmtj0oONUN89FW5NCvGQ8xJqRvMxyuh2Zftcqwjd1q&#10;w7o5ntMZM2K32JC228F4tAYGLmtiLGg93a5qzBeoWSzdquyQRWrBH+uEiTwmZy/XvasZGbNViOq2&#10;IrCK+1pOXlVKLliZoEpwxEtvh22SJMG4Qh60CnbyOuypUA9lpUSD6Yw8rO9C0Qf9Sqy1MyZwN+kc&#10;hV0afr5PXF4E35d+MIayaxMo/3ACjpvrUXGL72/zs1sj5AdSBm2QsT33+VyHimutJ4ijbSrbN2G6&#10;GGv6chDYlgXvOl6DpnSs7TchcaZYPVA27KmH9XA77Cf64LwwBue5cZSeGELh/m5oZ1yI7uBxOjKx&#10;Ii8Wf1+7Fu/oIlUWtX8er3E+Y6988mSrBt7GNKzQk2/ymktzOEkuUoKtNlXBj+/9yE39hbMaZYyQ&#10;jxMBJjf8c8jRpcGc6AGiC4g+oCV4/ZU4q2aJLvLUt4LtW7zF/3B8ZYKtiKp/+Zd/iZ/97Gf4v//g&#10;D9F56JoSbJe3nYRvrwi2nyJ44HsIGPxdrBr6Nwgd/PeIH/ljZAz/CZp2/Rlmz/0lJk/+Jd5//F/x&#10;u//kv+AP/vBP8Gd/9hdKdJX1/nVE299UsL3+jYdInXYidcapApYkQgRbEWtFnFWYLEXUuB0RQuxk&#10;euxIMeLGy5AySdI2Uw/jXDMyh6sR12rDmsocVR5AMmulfo10MnaXNGBglplMY7k4RY+OVomMyTSA&#10;SQzQ5JXwUQGeBNTuwPql8ZRpDDTYqoatCIqL0yHcDcZI1OnkA8wEnb/Up1WQWrOFRFEWybwWq0t0&#10;qsxBUIUeq8t1CCzXqvpJUkdJBNgQl0EJrxLUSHaWdFdVHVZrGbTVMKgSSAdbvr6ETMNdhPq9y519&#10;Kxm3UbUWRNdaVTC5zsn12fXcr3R4G5KwnAHne+lR7oYM6TEqC1cyiT2ESw32xWB3aYDrz3Pjn8pz&#10;uAhPUwl1LrmsB56bRc63ElB1GQg2ZCFEBFtjlhJmxZkpUVbKEoiDlKeRMk1Fphqpc0oHKE6Q7+Wp&#10;5apsknd9MlbqCC0DMEKmJyloErCSgZBkQ6zMFGFWavpGYVlaBI9zHcdBFLwZIAXmJWMNz3d0oxmJ&#10;DAbTRx3ImqmGbnMt9DsbYVhohekgg5pDHchiEJC81fmyxqdMd5dsvoztldDvrVdiVP7JTliOtcKw&#10;v0411UncUkzCbUHEtAkRs7mI2mBG3NZ8JO20IWN/OYwn61SZA9u1LlV+oORmL0oXxdiKu4PEEAn/&#10;EBz3h1++Oh+MKFTK671hSKMuB5dzfORu2uV6OI76p5L9OoOGZyKoziqBtv2LLWj7fLP63/VoAsUf&#10;9iiBNvO4ExnHHAr6MzXu7NrbfSiXmrKPRuF6MoGap5MKUou2bhG1i+UQBFL+QARcEWjbPt+kIIKt&#10;ZNiK+CqCp+aoA9HbzVg9laFerZeaUMffNj6bIiQjd4L7P8SArVdlGEtGa8bhCqQeKEPSXrt61Ryt&#10;UhmuloutKL7Wo2rtSvkEycatvi91b3l+uD13TVwpsSDidg/PbSePtwNF19pQeLVVvdqutxMdRKcq&#10;A1F4tR0FV9oUCj9gsEzIflguSsZAEwPRTiVUOm4NwXlzDA6pvXWhFznHWlSJg+TtDJ43kVBI9/sd&#10;pUjfw/OpOug2IvdUE0ynGlWzMClRoDteh6xjNdAccymIWGs4y+9FKL7Y4hY++WolpG6x5Rz/P92k&#10;slo1UrJhW7mq1SkZjoZ9DJYPtsB8uJVoYxDeDOPBJmTvb1AClnTUl8xTqTkaNV2A8AkLwsZMbnF2&#10;vQVRsySWm4uRsoPnlyRAsnGtpzkm3+9mID2Eqo9GiFFU3R1FDceWlMFofD6NxhfTaPpkBnW8djJO&#10;Ku4NouROH4pvdcN2sxvFt3th5/+lvBYVt0dgu9zLe8iFyFGZXk+b1p6D0GaSsVqSGifv5dJErCiO&#10;w7Ii3qt89S6l7aigvaiSzB8tQptI2qSpSyf3vZf7PmBRom1QN8lvO+1CB21rVxYJrR5rB3MQPUZS&#10;O1WElDlei43l9CulSBy3IW64AFF9JDhcj9SS9dRzDSORDiNJDK0lSaRN9rVxv/Jpa4TISWZNNu1a&#10;VjyD6Fg3aCfVq4ag/fSVbKucBC7P/bYwuLbSDuWR+OQnYHlePN6zxOBd4r38OCwvlNqzJIolDM4l&#10;01bKGkjt3noD90Ua1kgdXZLlviJEDkhJAhvC+4uwprcAoT1WknfeRx0G+Ldreey0o71GrBuxImZ9&#10;ERLmSlRpjvRtlUrQl+xvKUkh0yAzF6pJ5uShQR0MRznejnO8neD4OtWGPBI78/EWRQaz9pIMzpeq&#10;Os6RUvN5vQnhkzmIFFK4KZ9j3Y7MvQ5kH3apcVl4qV0J+eU3ec9xvLjLmZAocdyIYFt4oQv5ZztQ&#10;cJrEkSgkCS08STJ6rBuWgx2qfmPW1lok0tdH9hdgdYsB3jVSpiIVK6tEqKVvaOA5apfGa2ZeeyvH&#10;UQHiZ2h/t3HMHmxG3kna0Mscax+OoeIG78/b46oMTfPzLapebOnNYRi5r5qjvO+OuqDjfSj1ZMtJ&#10;EKvuTcJxZ1y9r7g1CiffOz/i/zeGlbhqOt2MpF0liNhoRupCGe/JdlWqxfVgEnWPaWefyoOpOdrB&#10;OdrGWdrGWdQ8mYHr8TSc9yeQd6UL6YerkLBQQoJbpdZXfKUPtXen0fbxVrQvZtfWfTQD+8V+ku1G&#10;pPOaScmVxPkyEtYufkcb/vFOYhd/QzzZgZZH21VNQEHr4x38bCc6nu5B97O9xD70PD+A3ueHiMPo&#10;e3EUA5+cwNCnpzDy2VmMfX4eE59fwPin5zAqJRE+5neLGPj4OPqeuoXa7qeEEmwPou3BPrTcW0DH&#10;g/3oe3IEw09PYPD+UfR+uA81R2aQNVijSjl55yTTD3OMy8NtVX7pryc4/q8oWv6yfX5drBW8vozg&#10;l63nLX59qBp3i3GsAmPYV+A5XhRsRdh92aRXrlGGG5LI4JNObsBxLUkfAsm6XZbK2FnAGHNFVixj&#10;6kT456UhtFSPCJcZCS2M9/poiwecSOopRUwHbXmjCf7VGng701TWrdS2DWnNwVra9sgBxpbjkm3r&#10;QNocY86pEnKeQqyT+t1SU3ysAIkbHKrpYDZtp25XkxJsk2ediBq1IbQ7V9Vl965NR3CrEXFDtNfT&#10;1dBvqIdhYyOMmxgjEIaN/N2kC4mDtLudBQhqkOzUDHhVpCuscmYqwTRMMlrbJIu2EJEdhYiQckEN&#10;jCPqpbyPFeHN9BOtIkgXI6bdjmhyr6hm+q6mAqxrkGZtVkQQkY15BP+vow2nnw2tNiDIqUWgg7zH&#10;KSUayIHoC/2leSZfRTiO6ipC0jDjwLEq7mst0sddbqGW+xJcl4NVFRrGC2lYaZe6tvTVJRoElpFX&#10;lOrgV5RBP5ziLleUR76WL6JsKrxN5Ay8RiuzyRv09NN6LiPT1snjVEk0DySzknxE1SCVxBwNeQ3H&#10;gLukHMfL4v0rDfe8k4QzyrgiZ0mnT0/P4PfcniCDELE2M5X8M0WVi1mRxliHY2YFuYmI/attGaqU&#10;Rs6mRtgO9sKyvw36hTrGcLXIOdhIXsFY8GQb8s90qFIHUtc891QrtIfoNxlvRmzIQ+iEEYFDWgSP&#10;6FWDXJl9pd1PH83lpOlnLn284WgzP6snP5EZSZVI3US+zXEmTUfD6Hd9KhiXlNFul8fDvyYF0ZJh&#10;y1gz+0A9skUsPt6kMnXzztGPn++hb5cZVIJehQIRhc93wUx/bzzRAv2RRmi4PYGWx5F9tJX73ouS&#10;K4wR7syg6Sn936c70fR8K/3nBjWzxf7hAPIudSCf/rlQxObTHTAfaUH2Qi3SNlUghr4/pDObMUE6&#10;3nPGY1lVPHwa0hDUSS43lo/0zQ4Y9zbCfKgVBce7USKl6i6Poer9CdiP0Z/vaELqeJkqG7WiKB7v&#10;WGPwTi7js1zezxwvvgWZ8CvIgi95u6+FMEstYo7JHHc5v1eCbbqCW7AVsZZjmAgwEXz1Fxi5LgMh&#10;Gboi7sqs0UVxVsr6KbwVbN/iLf6n4CsRbD1i7X/9r/8Vf/qnf4p/9Hv/BAN7TpIAz8Or8xT8+m9j&#10;9eAnCBn8Pg34P4TP8L9F6OAfI37kPyBz+D+iYdefYtOFn2H65F/i/P0/w/d+8i/xu//on+GP/u2/&#10;x5/92Z8pEfi//bf/9muLtr+xYPutR0jfUMkghY5kEYkzFYibkmxaO8JJtkP6rQgh4V4j01qHbEia&#10;cCBrlo5ttgFZEzXIGKxEDAOFoFItfMwp8DHyQtEp+2oJDZFJ46cCLxpDXkA3uJwHSmx0Q+qcrmIw&#10;54H8RnV3FGO6WPZATXMw0Mh66tPmpqssVoF0oFXNxAoIEWptWiXWSjAh9WiDK7IR7Mxm0KJXJQ6k&#10;Uc1qpw5BUrup1i3QhtVLvUOTgjx5FoTyMw/WqClXSz4TUbeOgZDrVa0qT13IyCaSegZbsS0FiGbw&#10;FFHN31YYEMz98rOmqZINXtoELM90l42QoGJFKp1YihveKXSMDGY9TSRE4PbAnXX7Ssj1ZN5KEPxy&#10;GToXlbHM8xeoTcdqnRR1z1RPJ6UGlI+eQZeO+7AowsqrBFJ+OTynuVzWysBWGrTJVKVcOk0hhsZE&#10;rMiOd9eTNDAIyo7Fu7oo/ANNOL6WFc7/o7CSjti/MBWhIs4yWEzrscM44ULBlhaU7umB49AA7NK8&#10;YU8rDNsZFGx0IGa6SDXXiZEMtY12JG6pQNqOKqTLFODtHJsMYjJ3uZRYm72PY2+3CGPlakr52rEc&#10;BA0w4GTwFDamR9R0LoOnImQuVMBwpIYBVCMDnhY1LT9XZVE2wHyxCZZLzaokQeE1afDVBdvNHlWq&#10;oExquz4YQdWjMbgWhVOFJ5OoUXVhx1B5T4SSYdWwS0oJKBGTcD3g9/xfPi+/JeUFOmE+34TsUy5k&#10;HqlABqHn+9wLjWq75XcHFoVa/lYyX5+KYOtG7ceTSqCrfz71CvI/98Ut2k4t1tSdVWUQBFIaQfZL&#10;yjmI+CnblVfJEpbvGuS3fJXMWtu1TlUSQspDJOzhud+Rp8TajMMOVZog/0o7SnkM5XeG3GK2QARB&#10;JXAPwHl/iOdCso4Xa+Pe47J3RQTvQsmtLhTf7FCw3+xU/5fckixQAb+70QHbh/yeEIFXsoCLr3fC&#10;9oFk4baj+INulF3rhzRbkFphJgaj2gO1SN5RjsT5EiRtL0PqrnIGplUwHKtnUMog+UK7ysaTDN78&#10;y+2wXhIBuJXnugXGc03Qna5H1skaaE/XwsAxYLrgzlC1XGagKVmqH3Si+CoD48sM0s+1IofrzVyo&#10;RMJmO1I41kSwzTnAMXSoRcHE93oGtRnbq5C6tQJJm0R0K0LEeitCR3M4FkkI15sRNZeP5J1lKttX&#10;auLmX+AxfyDTwodRfXcMNQ85rh7ImJExNcTzyICX57fyAc/v4xGOg3HUvRBMoO45x8UzaTI3jqon&#10;o6jk945Hw6jgdajgdSj7aAilNwcZyHepbOCIEauqhyp1VSM6LAhvNWPtYm29AMn0KUuBlz1J1Yxe&#10;JvVbS0ic+blkloa35SK6twAxfYWIHShCtGoyacGaHhNCJAOpQ686aAd36hjQ6xHapUdYtwFriNB2&#10;2tpm2tcGBtO1GgRIAxYSZn8XUUWiWKmDP22vP8menxJraY+kw3AO7YyUs9ExONZIbU6ZhRAD7zRp&#10;6kiQcHkLSdfzO0M8ySDJjiUR3vn8TRFJYDEhpQ9kdkQF/UGVNAIzuO06SbtM75RGYCEtPAYiWKae&#10;8jiDO3lcfTw+yQAeJcmXzt3rHYidItZXqIeXEaMkzyP5iszHrrchcbYUaVucqlyBZJxm7pJadZUc&#10;KxVI3FqqGt2p8hlHmlFwrhvlV3l9b0zAdWs9am6vR9nlQVUrT3+ghrauHPGbihC3sVA134vbVICE&#10;rUVI2SkPI8qRsZfr2i/lSCqhPypZNjUwnnKXDjGcrIP+eI0qVZK+z4FUrkvGa8rWciUma7a5YNjV&#10;oJrBGXY0QreV99H6clVn169eg5VVyfhaSSzeKaPfcdH+87qFcsy4RVoe43wVtHtodw/KQ4xmmI67&#10;CWTxFd7vH46g4jbtoZRCeDqnGix2fn0Hx/AETOfboD1ZD/3pRhjPNsP6vtz3gyi7PYqyW8SNEZTf&#10;HIXz9jgqibLrQ7C930Pi2YC4bUUImzYicacd1nNtcPA3NQ+m0MBtND3fiOYXm9D86Rbavs1oIhr5&#10;v9TPrXs6qzJ18y938bw0qOxeKeOSfaQexZf74OJ5l/Mvdc9t5/uQtbcGUfQhsRvlIQqJ8qEm2C8P&#10;o/7eJrQ8kaZp29FENKrmLfN8nVeftYqY+2wXOl8soOuTfegUPN+HrucH0PPiEHo/OYLBz05g+PPT&#10;GP3iLMY/P4fxz85h7JOzGHt+FqPP+Lk0Kvv4lMqy7X54EO0P9qHj4X50PT2IzqcH0PpwAQ0f7UDT&#10;3V38fB96Hx9CnzQj++gQGs9uQvZEg4pppNzTSl0CVoioJU1PUxOU6PiL8KbA+n9V/LJjWyrUevD6&#10;MoJftp63+OuC51JKf72OJcuoBiZLYlgVxy6B+p/LeHo3qOa7aQlYyXj5vdRovJMaiXcl+1ZLv5CT&#10;hJBiPWLq6HPbSpDaxTihpxxxHTaskweEnkSMBoOaDi8NNkNl9gQ5TsyY1GC307YXI3qyCOEjeQgd&#10;YKw/aOb/xUjdIqVpGqAT4XZnEzKkseb6MoSTGwW2ZmNVHTlIM+PP/kKk0H9kzdUiZyvjix0dKNjd&#10;i6KFflilidjmFqRPViOqp4j+0YhVlRqsKEvFMvreFaX0f/Rd/iKsVspMPu6rwEV/RQTX5JJrCMx8&#10;70agJMo4DQqrK8lFqnhMrhyEi1BbT3/nMpLz6OBXlgFvewpWFEkNe3IsbtOf2w5ryEF0B/d5mHZy&#10;thGmja3QTtYisa+M58xKP5qFZdJXgliRJw9Gk+EtsNDnmslLct0QjuCfm4YAc7riDG7ekEZOKFmT&#10;wi8WoeVvyeVkBp/M3lOz9jK47nReUwVeX/4vCSwq21qyrsWm8dqrsSDcUHgOX31TyQnTeM5SyE2S&#10;uJ4k/lbucSXWct0ZCXiPscO7aVF4Jy0CXowZ1jmMyOgth3muCSUH+lF+Yhg5e5qRuKFUNbDNZNyU&#10;c7gR1pNtL/sFFBL59Hk5J5rpi6sQv43xwEwegkeysZrcI7A/C0HkHxHTFtVoLJPLSA8DzX556F8H&#10;zZ46ZO6oRfoWl3ooIGWqQpo5Zip4LBWMuapTsaZNj/TZMuQfbUfJhX6UvT+EsitD7tmD5zl+znQh&#10;70S7ElNzDrlLbWVJ5u/OCsRs5viesSJsMheh45KsUsT4uArGY60ousRY/eZ6VH00jco76+G8457Z&#10;4no0BSfjT9s1KV3EWPlsmxKmpU+CYX8DNIxrkxnjSN39td2SQZ6FFYwVVrpSsLpNh4hBC1I2lMO4&#10;0IiC44ybT/ag8EwP97UfJRfp5y9y38+6Z0maF1qQOVOpmr4G12czzkzBO3lxeNfK68P4baUqV5hJ&#10;3qiFf14W/C1Z8DUxPpWkIo4TVRJBsmVV0hb5vpT1UzWMGU/muCECryQX+RgIeQAgSUn8rTs7m+NT&#10;Er8kcUyTggBP1u1bwfYt3uJ/GL4SwVbEVBFH//zP/xx//Md/jP/zH/5DHD51Bo3jm2AZ3IvUoXOI&#10;HX6IiLHv02D+YwSN/xEix/49Usf/PXSjf4LGnf8OOy/+Kxy8/M9w8/Hv4OHjT/DNb34bv/8v/gX+&#10;5E/+BH/xF3/x18qy/U0F2ytf3FNBSuyEjYFHKRKnSRqny0hSJau2GGsG8xFEQ72mP5/LkYBOM2CZ&#10;I0nc1KwcenxHMcKkk3dhunKEK7JIprXx8NMyAMviBaPDVUGWBFh0sAqpYgxTIM2q5CmoH+ErjavS&#10;U/kdHTmdsGdZaailhF4a2VeCLaEEW2KpYCsBwhLBdrUtC6uLtQgqeSXWhjgYoDGgCani+2q+CmoW&#10;sRjIvRJhX+GlOKtIfy7WSlMbIpzkX5raqMY2LTxP0vCgNRdhzVy2ib9jUCjB0BpCNfZpsCCywYrI&#10;OovKBFjr5HJ2vdpvORZvBjUrs0i8MkS4jVU1b6W7rpSSkMG/Klmykd3wSXLXtZXgxZ1564YIuC/L&#10;KPAcujMYpDYwnRSDmNV0dsEmnpNcPfzp7KRzqhfPqwi2KyRLh/sgAZavKZXnlMFXXjodKK+PhdfF&#10;HI+V5jgsN8dguTUGK2SKsS1BTSsOq8tGTIcVacNlMHCMWLcxUFjogv1AL4r305Hv64JVOshvr4d2&#10;SxVS58oQP1moMvOixiyIHrdw7BUidXMZNAyYRJiVzty5DF5MR9pg5HvDwSZoF2Rar1NNOQ4b4fUZ&#10;1BM6rB0xIG42n8FWObL3V8N0uI6Bh0xdb4SZxN1yugl555tRcKkNhVfalVgpZRGKRSi8xX1cAslU&#10;LLnDoOMjBnMioEnjrsfjqBXB89m0Gx9Po06m494fg+POMIMg6c4u4sMIbKoGbCOypI7iAgnAjnwk&#10;LRQrYVQEFskuFdFTmoeJINv4yQyaP5tFy+dz6rXhxdQSsZbb5P+Nn0y/hPzf8HwRqlTCNJpeuDNu&#10;WwQi3oqQK9m+RMPTadQ/mVLCYBUDNNnfoqvdSuhJ2VeK2J2FiJy3YN0WM1L2lyqxNu9yG0pu9sF5&#10;bwSOe8MqA1ggmZ2O+5J9LK9uVNwf4Oc8V3flvHXDfovndhHy3i5i7e1uN/heBFy3YNuOYsLO96U3&#10;u1HOc++4zeDy1hDKP5QyCH3IYxCpPehC0g6p18lzycA0YZsdGfsqYeT1FTFHyjTYr/ag6IMu5HO/&#10;80SovSRiLK/5+60o4LXOu9oB08Vm6Hn+9WfrlGCbc16Ee7doq8pkXOtG2Q0eA89N0aUOVTNWmk3E&#10;bSpCwuZipO1wQMMgOH27NDsrYXBfhOjpfERMmhE5ZUEUA+bouXzEbixA/BYR2ziWDzD45xgsuNiB&#10;susDqgmToOKOZCsPopLnUoTZKqkr/HgI1U+G4HoyDNfTEdR8PILaZ6OLYu046uV1UbAV1D3jGJG6&#10;xBwrVY9HeS1GeD57YZWp6AfrSEBKaLtpjzppg1pNtE0kcK20PW1W1TxEBEwRM6WpiATQy4tImmwk&#10;PiW0zRWZCKrRY43YOWnm0sZj7OKxDRQhcaQEcdKUcqAAEb1cT1cOQtpJXJoZbNdnwqcmHaukXqAj&#10;Bd6Ej5M2hMRQMlsDq2nvKrMR4KD9KdPBf7EMgi9toEyR9KFdlxIyq2iHVtEWSv3Cl9ARUsvQSBsl&#10;JDGPgXYRya1k+Tho08Suk5yG1LibpUg9PrHXEa15JKQFiOkmIVfTS20KUmtQEN1PDPLzYR7XCP3f&#10;CEkK38tnETze8L58rOOxRo/w9+N2xE0UI55InC5F2ianEkQ126sV0rY4ED9XrGYEiHifvLUMWQs1&#10;sBxvJwGjnbg6TvAe/IDX6lyvmiGQvZ82jWMrYVOxGmfJ0kBsF8kzr6H1FMf3Bclm7UXZByRx16Tk&#10;Ae8Nkqxi6ex8meP0TLOqXZu+UMFxZ0PElBVrRumPhnjNB3MROZzH/bUhabIEidz/eB5HRA+JfoMG&#10;Kxwk4hXxeK+CPqc6CQGtWQjrM2HdSB6iaJ9jZ+XhWTnJnxNZB2thIoktvNSLkmu89++IUDuuxNRy&#10;3rOuh+vR/vk8Or6+HRW0MznnW5B1oha6UyLY8p58v5v3PIncLckGnkT1Xdq5B7NofLRBoZpEsuza&#10;EO+7ZiRsZ2wxneMWbM+3067Kgw3auWci1m524xO3YKuw+FnT8820dxtQ+3AG5TdHIA1g0hacikCb&#10;T9Anne8hEe9QWbVSqiR8vRX+fVqsm8on+aVtPufutF11Yxo1dzei4eE8mp/uQMvHO914thNtz3ej&#10;89MFdH22V6Hzk73oeLGA9md70PGMn4lo+8lhDHxyHEOfnsTIJ6cxIuLs01MYJcY+Po2Jj89gnK9j&#10;H5/C4ONj6H5wAO33uI4H/L0Ith8fQPODXai5vRV1t7kPd3eh88E+9D48gIEHh9B0cQsM002MZ4y8&#10;D1LdjXR+RcF2KV4PsP9Xw69yPG8F268GEvu7QZu9CHkv8MS0KhnBAxW/vgb5TGaUpb2CJDG4OQLX&#10;JZm4UppLk6SSHt7LiFH3gq85DcHFOkRWW5DYTJvaXoKkjhIkkLNIEoWIt2H1RqyuyUKANI5syUY4&#10;fVnMaCESp8qQutGJxJkyxqVFtIX5iBaORH6UssGJjC0uZM3XIn1jFZKmylVDyeAO3of0ff6NtJ8d&#10;JvqUAiSPl0MzWwP9pgaiUSFzpoafOxE/VIbIniKsbc9DSHMuVtcZ4F+tg49DA+/SdHiXSPZqppoF&#10;GFJlREQ9fVgT96WhgLF2nhv1+UQBOYqVftxC3mLB2kYeWwvjah5nfHcp4rpL6P+4XAO3Qd/r76Sv&#10;lTJALsbM9I1xXTZox12wbGyDabYJmpEqJHQVI7wuF4Hl0hQsHX42oogoJFcTLmCmf85JIlegrckm&#10;vzDwuhA+9Nne4rO1vNbZ9N8G/s/vpWHYcvLCFfzc0zjMW0eupwRbch5Vao0gX/QSSJKPEujI8Qhp&#10;TqUaTovAlsltLUI1ixIuyXtaxsOKJHKTZHnIy99r5aEvx4QmFu9kRqmkkveMsQji+dQMOlG+l3HX&#10;MfrhE6MoPtIHzXw11pGLrKXfjN9QjIydTuj3098da1IP2Y181ZJTSC+EdPqStD2V9Bc1MEpJoH21&#10;SJ0vIyfJR/gkY6pRxiFjBkTKg/rtFVyuHuajncg/3gfrIXKDPW3InKtGRJcZvpXkwJXkZbUZWNdl&#10;gmZTJYpOMA69OITSiwMoPt+LvBNtyNnfAO3OamTMVyB5A2MQiTsnGNuNkmNyW2HjRoRPmRGtSoOV&#10;qRk+hsONsJzqUDPT7FcGGdcOwS5llD6UmXWMQz+i32Ysav+wH4X0zVZpQnasWWX3Sn1aFc9sZFwy&#10;WYrI/nzGdzosd/AaVierZnwJ60uQsbUK2QvczpEO5J9k3Hyex3iqE3quI3N3tcpazj3QgryDHSg4&#10;wHOwtwNZcy5EdRcgoFqLlYw1v2aJwztmjgvVW4ZxIGNBn9wMxnnCiRlDyrWUxmEyHpRgS86vBFsp&#10;geARbMmhXwq2afBZbDwmiWN+WRyjGg/IlzXJbwXbt3iL/wn4SgVbyYb9d//u3+H/+if/BJ9+8imO&#10;nzqDrbv3YdPeI9h27Ap2nX+MnR98H9uu/h52XPtnOHD993D8xv+J6/d+iNv3P8P7V27j/LnLuHPn&#10;Dn7wgx/gn//zf47/8B/+wxLB9tdrQvabCrYXP7mN0F6S7V6SXL6GkqiF9jOQGaDjH8pH5KiNRI9B&#10;ynQlMjfUQbexCWnj1UjsLUMEAwPJXJX6RF4GBk9CpMVRa+IZRBHp8e4n6XSeYgglS1aKfvtJkyot&#10;g5FF+GSR3PMz74xU9WTUmxfZiwGZAg2ll3raKuSdoPGVZl5SiN7XyPWR3AcsCraB1kysFqG2MAtB&#10;RVoGa4SItWV6hFRkI9RBOIlKgsQ+VGrQuhZRY3CDBF/BI9QuQrKzlPDaSAK8KNSKiLFOCSBurG0j&#10;QSbWthOd/KzLQgdsRUQn0UEwMItosSJSxAMGUDEMqlTNLQZhcQzCJLBcU2ZEUKEOvjlpWJHFAEcT&#10;x0BG6i7JU+d4d+atasxAYpbEYEmakYlgy2BXECCirLzK/zx/0sjNUyfMXf+WyExFoE6DIIMWQSYd&#10;Vpt1PIdZ8OE2vRl0eTHIWmHktnK4XQsdVD7PeyFRzHNfyvVWZiCkXovIrlykjNkZhLqQv68djlMj&#10;qDw3BvvxflgPMMCgE5dC/uLQUzdVIGmOweNUESJGLQgb5Hnt53nv02PNAAObUTOdPwPcWWnsUIbM&#10;eSeyGJzo9sgUpXpoicw9NUjYXKbqfwYNZiOQJNuvOxOhQ9mInclHxvZy5B6sh/1cFxxXBlDJ4MR5&#10;lcHJJQYip5uQc7wWhmMuZEtX/9N1sF5qQdHVThTf7EHpRwOqhqyIs4LSuwOw3epB0U2Zbt6jRFwR&#10;K2ueyPR0aQA2o2rY1j1cj9oHk3DdnYDzJgOfD3oY9LRAc9CJ2HneP5vMiNmah/gdhUg/WI6cs9Lg&#10;rA3S2KxUxMl7g6h+7BFtp9H8uYi2s2j4ZAq1zyWbchINn06h8bNpNMrrpyLgSrmEMf5uVGVfVj8a&#10;UbVopSatZM9KyYOmZyJs8DdSquEJ1/VwEtX3JpRQmH+pA9qjLlWfNmZbkWpgELu9CCn7yqHl+ZF6&#10;srZr3L+bUt5AsmmH4Lg7rLJrpURE5UNuk9uqfjKGKm6/8iEDv4cMAO8NoOSjXhR82A7r1RaFvGst&#10;KLjehkJ+ZpMyCTe7lHhbfLMTpXe4jTs9KLvTizIRcm90qTq65bLd6/0oviwZDe2qDq0ItOtmLYje&#10;XKgaJ6XtdUInTbjONCP/YhtsV7hO7rNkyIpAK7AS+R9w21JX91YfwXXe7EPRh9zHq13Iv9KhROk8&#10;Xo+899vdIj7Hg53fFVyUxhF1yDrg5LZtWDct5QxMWDeVi4j17inraydzEDFlQsyGPAbINmgWHDBy&#10;n/LPtqKYY678ugjPw6q8gev+uEK1ZNE+4DkTwftePyru9RG9Co4H/TyfHA9Ph1DzbAR1L0Z5/UdR&#10;K++fj3FsTKHjmxvQ/g1pdDeHVhH4P3WL8yLKN348g5oHEyi81IkMnh+Zore6V4eV9byna1LhW5eJ&#10;wHo9AqUZCyHNQWQapK8jE6sqMuBVlq6C5+XFyVhmI9Hh/b6ylEGvIwNBtInr2khmu4sQ22dD3EAx&#10;ovsKEdGTRztHf9GegyAS3tVNXG+DiLZZ8K/TwM/FALqawbeT4DZ8yjPcde7K+R2JU0AZbY9dBz/a&#10;bV8LfYEpDV7ZMuuAtp9Btjy8kq7OIt76Ghlcm2nrpeaZbcmDOKc0FTOqTKRglzx8c9tsKWsjD8mk&#10;8Zgb8tDMA+Or941E0yKaF9HE38vDNp6vkDpui6ReSkn415IU1GXAr4Fo5PvmDPi3kDi0cp+6dPSh&#10;9B19BgR2kei283g7SHI7MxDQo3lJBBOI2BkS6ql8d626LaUKUotZ6hqHT1p47fjdpmJVO1lERmls&#10;UvnhOOrv0fY8nFPiZsOjOdqeaY4vqUlH4nVtmOOOZOk47xnJ+t4qM2Zod0mqYoYKsJZkMJiEy5/E&#10;0NvJc+zgOXbQvzpJQCSrVmWHZSG0m8Rv0IyoyQJVjiaZBDGV5FWyirKPyYMHju0bwwplN6SGbh9s&#10;i8Kx484I2j7dgs7Pt6Ps5giyjtUieW8FbYuT9s+FnNM8lg9IlG/ThvFY6h9uQNPjzWh9soXYjDp+&#10;5rwxhryzHUjdXY6IOQtS91RwTHfDdY/27wnH/outaPtsGzHP8b9VibYi0gqkHEMLv299zmVezPMc&#10;bUAJfYHxaCPvz2qk75ZmbSSf03lYPUjfN6hXNWuluZj1ZJcSaVseb0fb08VSCM8Eu9H+nHixKNK+&#10;xB50fsLP+F0Hl+l8vgfd0pDskwPo/+QwBj85huFnxzH8+BgGHxxF/51D6LlxAF3X9qLjCn97ZRd6&#10;ri9g4DaXv7sf3R8toOOjXei8vxvdT7nM4wXU3d6Msvcn6c9ox29tRcf9Pei5txd9H+1Dw9mNyJ5s&#10;UM32fPPSlHDizThBstI8YtjfBbwutL4Oz3Kvi7YevGk9ns/+puBZ76oUXp9fA7/KPi1d5m8Cb9rG&#10;XxcewdYj1i7F0uWWCrYvS36pxmRuuJuV0f57oJbhaxo/z0hTZb9kJp5XagKWp8ZiWVoMlolwq0tA&#10;gDUdofZsRFVZkNBoQ0obbVq7HYlSTqA5XzVFCnbpsbpWi9WMa6Vue+J4KXTShGxLHTI3upAy60Tc&#10;hB0Rg4zphgvU++SpCqIcSZNlanr72m4z7acWAY1Z9IP0Ba2Ma3vzkTjKeHamGtoN9cje3IiMacax&#10;I+WI6bcrwTa8Ix/h5AbrOgrIKfLob0wqs9a3jD7RTh9iS1c9NwJKyGvIY9bUWBHVXIy49lIkdjmQ&#10;1FOJ+C6ur6MUUW1cZ6sNEW1FiOqw0V/T9veUIKrL5i6t0E6ewe1EdxYiZagC+qk66NfXI33QgfhO&#10;/q4+l/6UPkJq0BYxZijg/VGQQk4lteLp4wrJsfLo88z0Fzkp8M3mtaO/9svm9cjm8lLqQEeuIFm0&#10;tEfCC4VPyPuV6v8kcoxk+BjkoSyvmeo9Ql+6CKk/6oE0olKl2fgayP8DDYT02lgCKZEnpROkPq28&#10;qpqlXO8q7tPK7AQs08Xga1kR+AdZa+FNDiPcLmWoDIW7utBwcQ4156aUWGvc2Yj4qWIE92UjmLwk&#10;ir5ZGtdm7aXPOtqE3JMt5A5N0B6ph56+xCCljU62wSpi6OkuFEnpIZX52gzNrko1S2bNeA4C6WNW&#10;9WQieDgH8Ru5vt0N7rJvC+3I2liDdeSJ3uXJWOVIQRDjpcgeC8dcNWwnyDnOiC9vU2JwImOGsEHG&#10;Od1ZWEvuJAkuMeRBsRInbChUs3O0+1xKbC04y3j3Uj/s79M3v08uc5WxO31qlcwsuTetyhbVPpol&#10;GC8+miYvmFRliUquDqjsWp16eFyJtK0OpGyoUGN9XX8egtvoZxhDLpe4oSYNa7pz1YMN4Xd6Hpfp&#10;AGPmQzy2I61KqI3kOQwe4j0wkYeUTeUwcpmS4wOouTiF8uPDyN3egrQxB9a2WuDN2HN5Ea8Zx5oX&#10;4SOlNDjOpPncKvJ8b72I7zLOeL+rUojEYilEfyndZyYsfG8lLDI+iVyOD0noMtKmcNz5c6z6c1z6&#10;M7YM0CYjUMt1LYq2S8XaL4m0S0Hb+FawfYu3+PXwlZZEEGH1P/7H/4j/3//zh/iH/+h38e1vfROP&#10;7t3FB5cv4+SJEzh87CgOHz+FYyfP4tipc3w9gyOnTuDEqVM4f+kCPrx1HU8//hjf/+EP8U//6T/F&#10;v/7X/xr/6T/9J1VqQUThX/fvNxZsP72NkD4Raz0gWR0kYRwtoqEuRcpMJTQb6qCZJQGcrEHykIMB&#10;QQFWO7LhQycuheTf00pgFE/ny8CKztKPhtVHdSxm8CfTEDR0pGIYpfaMqp1KZJO460nQCekI6U3j&#10;6cVlvGg4vRl4uZGshFo35Ams1EhdhGRbiTis43ZEvGXw4GfiNkj6A2joA/Lp5BlcKNgIO1GiYdBD&#10;I1/K7wVlfO/gZ2+C1HeSbLAqBnHVhEunss0EMpU4uM6NVw1q6OgbZQqwASEtRoS2mxDWkavqY4V3&#10;WemYJSAjJLONiGzLQwyDp7iOIvXEP1EaBzCAjG9ikFVXgAgGl2tLc1TTMhEpZIqwl0x5lMzbtFgV&#10;lC5PjsGKlDgGqSKO8zwsZuL6SHZNioi5/FyQxGtDKAFXbiK+qilGXD6AAU6wWYdgKwNN5fAy4GVO&#10;wjJTHJZZ+buyNFXrUUTnlPFyVWvWtKsJeVKg/2i3O7A4RcJ+qpfoUXU9pSGYdO1fM2pC0IBeiRWB&#10;vQw2+3n++kiSe3g+FxHcq0PYgAERI7mImyxAwvoiJE7bkDRrR+rmcmRsq0TqNicSNkkzmCKsHWNQ&#10;3K9DANcXOsLAZSoPyVtKoCMZtxxtRv6JVtjOdKDkQjfKLvei4mo/HNcH4fxQGvX0q+xa05l6GE7V&#10;IFtwmjhTAz1fDefrYb3C39+QTNA+VRZBibcfDaj/S+/0o1zqtd4bhlNqt94ZguP2kMoGdXw4jKKL&#10;XUpcTN5hR/RGK9as53HN5SJlTwkDvFoUXG5XJRKklIJTlRcYgEMyLB8Mo0pE16djqH02gfoXk+6p&#10;74uo/0RE2/Vo+EQwye/dGZY1T8bgejyKKilJsFiWwPVwlEEY1/N4HPVPuKw0RhPB9oFMh5pA6fUh&#10;5J5pRcqCA7HzxYieL1Sibdo+B3JON6HoCo/9eh8qeFyOjyQLdEg1X1ta29f5kPu/iMpHo3Bw2+X3&#10;GRx+1Ieim12wXmXQdrkRlistyL/erj4rvtXD8yfnsJfnskdB3pfxN+X8vOw239/sYeDYB6ec05tD&#10;KH6/C+ZTMv3MiaiNDBjHsxE+a0b8NrvaX+0REYAaYb3YisL3O1TGdNFVBtBSD5evtg8lm5fbFNH5&#10;7iivnWSf9iFfSlTwN6ZzTcg524g8jgkpW2G/1kNwTF9pR87JGqTsJsnZYELIuBa+A2kIHNJgzYQR&#10;0Rvy1BR104l6FF5sY2DchXKesyqeq7oH42h6Mo2W57No+2QDWhchmc+SBV0vGbEf8/o9lWztUdR+&#10;vIhnkkkrpQ9GUPdslNd4DE2fTqKJ17uJ46H50yl0fmMj+r47j77vbEPft4hvEt/Yjr6vb0fP59vQ&#10;+WILGh/OoPhiDwNmJ2IYzMfwnooaJUEbLUTsqNSTLUaUavhlRWhbLoKaSCrqDW6QzPiTuPpWZsG7&#10;IkNN0VxRmoJlJQxinbSrLt6vImI2m2jLaJ86zFgjdm4RYvNeoo1olZIDJMNNRtX0JYA2VEoh+Dmy&#10;3GS0xN300acgHV5S407vzr5ZkUkbly6IVZA66MrWC9HLlQwf+g/pMF1M0Kb7lmXBp1yggU+FIFMR&#10;gJX2FKy0JRGJqm7aS9jisbI4AV72RFW317ecZNNJ31HJa1yZrhDgTENABX1KOe1pOYP0sgSel2QE&#10;1GUgSMoFdBqwti8X4f0y+8RE5CBi2ILYiUISP55n2rFYnvtIEqu1QzlYM2REBG1X7DTvNxKZyAmL&#10;ai4WSkKzmvZsdb8WIXy/hp9F8HuZnp+4tQypO5zQ7KV9kuYnJGOW0xzb52lzL/eTiAkZG1JlBEo/&#10;EHLmzsaxHmmDYVc9sjZXI2PWgdTJMsQPFilyGCKCem0mfCpJmAl/F4+XRDGMZCxSssuGCpC43o6U&#10;uXKkbXYgc1uVKj2jI2mUWrtCXOUhStHlbpUxLg+nLIT1nJT5aOd9O4q2j7eg48U21fROmrFICZM0&#10;ktisvbXIO9UF5zXatLsb0Hh/E5ofEA8FG9F0fw6uWySPJJhS3zdtt0zzLFSZ9FKPuea+CLYb3YLs&#10;J/No+WQr7yu3WNv4bDNt3UbUPd5AQkoyep+4N4Pq25OqWaHUIRTyHUNyGzSkpw/hOOzVYO2EGdq9&#10;dfQV7uZiIrz2f3EQvZ8dQPen+4l96OX/fUT3Z5JFu1uVQWh/JuUQdqKT73ue70Hfi73oe7YXvU/3&#10;ofPBbrTc3Ia6S5vhOLEexQtDsGzpQvb6ZmQOupDUXY7YFtqWhnzVGCi2owDx/cVIHif5nauEaW8r&#10;Ss8No/rqFCouj6PkPO3u5Qk0XN+I9tvb0X59G1oubkb53mGk9zoY32hUtpt6sMGYS8pPSRzwJnFy&#10;Kd4UXL+ON/3uTXjTb78K/FUCpGdfpYfCUnwVx/Cm/fxF8PzGs59L9/dNy//GSBNw3W/Ea8v+MiyK&#10;HZ74dCk8x6WOzQOJUZVoS6S8QoASbV/BL5nHL/VLpSSYZOCm8X+eExGCJR6W2WmqsS9jZa8sxsP0&#10;HUEFGqwry0GcKx/JTXZkdFRA00372luJtN5yJd4G00cFVmeqZpPh7e5yQAnDtIcTFUhd70T6TBVt&#10;qtjVavU+ebIC8aN2RA3IAzHa11b60UbaljrG0vUa+kH6hW4r4oaKGT9XIGOKv+GrzOiI6CpQYq1k&#10;2Ia30yd0FiKqswjhzZItm4PVTtpq+jY/+khpkKxmkpDL+NPv+dtFvKUvrjYjoo68orEA65q4vgb6&#10;9TruR62UbTNjbYus16Zq0KYMVyJlpBKJg9zn/lLyEBGHjVhdRW4jjZSl2XIJOVkhuZeF59FMnmVy&#10;Y1Uu/V8uz3cuz7OAXEvVmZdZjlKaLiddYRXfC8RP+8tsR57zAHIwgb9Md+dn/nncfyWsicjG7xXI&#10;tSxaBJr5Sniaj/kLTDL7kMfP9fsb3YKsgmRQZqe4Z1yqWZccFzI7x0S/b4zHu9nReMcYhffMMar8&#10;w5rmHKRNOWDe046yU8OovzoHx7kxmPe3IXNLlRJs141YEDWZj7RtDhikjq3MJpG6sRfpV891qZq0&#10;Zqlpe05KJPSg4EwXCk52Iv9oG/1uK3IPNUFPfy2zZaQhbvCwASvaUrC8leeqm/HTAGOGYSmpVKzq&#10;JksdZe8KxjWMP1bX0h9J/eORQqRuLEfyplLFo9bRR0VOSmPXQqTwM8myzT3QRK7VgtxjxIkWVTPX&#10;crpN1c2VGre2S/2Mn8lbrjA+uDYCx80JuOgPZTZL7QN50DuLyo8m1QyUEvIj+5V+2C72qUa6khGb&#10;OV+lmtWmSHnEUZ6XHo5JxnH+tYwNpb59TYZqRhs7UoT49cWq8WrynLvpaswU40vGPYHkdr6dvJf6&#10;DYgez+c5rkTRkW4l2NZdmkHNufUoOzKE7I31iO4pUI2npVzHexbGftYEVXLDx8qxaGL8aaAdIXyN&#10;vNeNtNsixIooK+Ks8FY1roh8xoQyzvL5ucwMlRmi5hQEMr4MNCYhMJvQEzraFNEkfg3BdqkdXGq7&#10;3uIt3uIX4ytrOubOsv0Z/st/+S/4j9yBP/qjf4Pf//1/jn/0j/8xfvrTn+K73/kuPv/8czx7/gxP&#10;nz3F048Fz/DixXN8/etfx/e/93389m//Nn7vn/we/uBf/oHK1P3P//k/q/WJ8PpVNB27/MVdEkk6&#10;9TGSSxL7KBL7+EkpfcDgZNalpu9opmuRSmcf01GMNTVmBJRqsdKcjGWGeCzTxWGZNBfT0qlLFpQ4&#10;TilbsFi+wE9PYyhPPeVpqIFGVDo/GglDunq6Kk9Zvfm9N5fz0hHaVBIPGulFSN0a76xkeKtpMyTa&#10;i/AiiX8p2mbTmNKQSxDhb6aBti6KtgUZCCSxF0ITaGcAYKchL+G2GZQolBJl/N8DVfPQAy7rZEBB&#10;BFQKPAJulhJwg0TAVSLuImoZ6NVqSeglu4yvDTo36JBXNxkQRGcXLGUSmk0IXSydEN5C0t5iVVm3&#10;Ua35iG4tQAwR10on2Mogi6QutqEAEQzKJPM22Mb18dikjqxkDkgGgcokSI1hYMqgJC0O3uk8H4sZ&#10;DGraGYNmD/zodARKzFX1ceU30iBM6kHGq2lOAcWZDAKNiG4vRPJwuSp/YdrViryDDFCO06mfGkTB&#10;qT5YT3QhhwGKbl+9arIjtRLjN5CESu3OIQP8uzPhK9llhH9nBoL7dFgzzOB1lAHRRJ4SkiTbNpEO&#10;Pkma9mwqV4XrM7Zw3G0ltjjUqzzlTdxYggj+JnjQgIBeLXy4Pv9uDcLHzUjabId2jwuWoy0oZhAl&#10;sEltxfPERTdKrvQwaOlD+WKXffv1HhRf61KiXt6VNuRebILhXB0MZ+uQc6EB5svNKLjWoURadwkA&#10;EuZ77gzTstv9kEZlUkpBsjnzL7UzkGtVU941+6oQu6kQayUTczoXkXMWJO8sgelkI0qvihA5orIs&#10;pZFU1f0ROLleqQErYq1kylY9GkbloyFUPh5E1ZMhVD8laSfkvcA9RV4EvjHUS/btM6lxO/5StJWa&#10;p+Wyz0QF4fxoAFV3+ZsHE6pUg3SNlxpcusP1SNxehtgtxUjcWYq0fU4YTzah+Govl5dmYtKNfQyV&#10;90d53CIsD3I/Zd+4j9yW8yEDQJVVOwwnP5PaqSV3+5Uwm3etDab3m2C8WK8E26IbXSgTYZq/lzq9&#10;TlVjlefwttS57eX5FLHWvc/S/EzKIVR/xHNzcwhFlzphPF6H1N0kF7NmBI3rEbHBgpTdZdAednGf&#10;G2ARoegig+r3O9T1KLzSoWrRCuQaSZZwyY0B2G9w7F7r5ffdsF7ogOlMM7JP1CHrSDUyD3Gc7WeA&#10;vGBH4u4ixG3PQ9TmXKyd0WPNdDYi5kyI2ZyP9IVy5BxvUJm/lbeG0fBoCm3PN6Djs43o+nwzur+x&#10;VQmp/d/ertD37W3o+eY8Or++GW2fbVDZsFK2ovH5+i+h6QXxCd+/cIuzLZ9yvZ/PoOsbG9Hzrc3o&#10;Jfq/M4/h7+3E6Pf3YPwHezH+/X0Y/94+jH5nH0a+vRd9n+1E26ONqP6QBORoMxJIFtaN5irRMGm2&#10;BClzZapuWvpspWowmUzikkiymThejoQxYpQYrkDsYCkJZiHCaJukU7S3IwPv2RPxbnE83iGWlTJ4&#10;raSNrSNhlKYtLSSNbUas6XQ/nFrbTZvG4P4lSFZFHF7bbuE6TSTCRgTSXvo5RLClLSukvbfQtmfT&#10;rmfRFmVKvdpY2i9CXjPi6ANom2jvhHQLGZN6nd756fCWB4Y2EWaJ0gysLMuEl4i1ToEGPlXcRrUb&#10;fiTh0nAmgIRjdb0OwdJQjWR6bUcuIrifUf20v1LyoF8apNEf9vA4OkxYQwIe0qwjsdIguJU2rDsH&#10;kdIxfMquSiGkb3YqcpWyoUzZr6xtVdDtdCF7dy1Rg6ztlUjbXIZk2rB02kjtrioSImlcVwejTHGk&#10;7RJyKGUTkrdwDAq4XMp2jknaVc2eGmi5rEwvFOgOcMySEGbs5np3OSAdqtP3OPlZNYwHGmDa3wj9&#10;9lpkzDmQJEICj21NC8k/j3uVIxUrypKwvCSBiMfy0gSslGyZKpIZHl9YhwGR/RbEjRcheaYUqTym&#10;1E0cp4yMRwAA//RJREFUN1srkEECmrXAY9tfTfD1QBWy9leqRmhZfJ97oomErxvVJIbtT7ai8+l2&#10;VLw/guy99fy92HQuP18D00ILbMd5v58dQeVF2pkr42i4NYv2R1vQ82wHx/BmNNyZRsmlPmSJPd1c&#10;yPvOibzznXDeGkfdwzk0P9uKlhfzaH4hgq0bLZ/Mo0manT3dpJapuz+rsnWrb02i9Mog8k610085&#10;EDpigBcJdPBQNhI30TYfaoGD+9D+eAf6Pt2Pga8fwdA3j6L3i0PoeLHXXeLg+QI6+Cp1axvubYYI&#10;u018bXswj46H29D1cAc67vG7qxvgPD2Oon29qrmQxEzSwT1Cpi07TFhdrFdk0pc+3JdE0seSghVm&#10;3lc5kXjXGoUVpfHwrUtF1IgV+p21alqs/XQ/ys7TF7xP23B9I9o+3Ir6szMo3zcE0/pGRNfkwSsn&#10;UTVekgfZqmnpryDYvimwfhPe9Ns34U2//SrwJtHQ851nX79KwdazraXwfPemfV+KpetZ+pulmV9/&#10;I3hNnFgKJV686Te/CLK8rO81sfavEmw9UAkGiwJugBJt3RAB1zeJ60iiT5BkBJk9xt/6y/mUsc97&#10;QJIRpDSI1LhVCQ4S50oDZMmwM6UhJF+LdaU5iKnMQ2KdDSnNJUhrK0V6VxlSOuyIbcnDunra/3oj&#10;wuoMqqRZZLsVcX3FSBrmMuO0u+srlZCbIOVzpGxOlwUhrUbG+tkIIAeQGSb+9JMB9VmqTm5ElxUx&#10;/UWI7S9GdG+Rql8roq1k1q5rz1fZr5JhG1ovpQu4jgquQwTbUvKXMi1CHUaCMTBjdFU/No8cq4i+&#10;mLxGGimHVnFfa7jPtbLfZoQ3kVuQT0S1SxmgUiQN0N/3lyGmuxjrWq0IqNJiWSHtjyUa71lisSIv&#10;ASus8comrcglpxOx1kwuYea5tvCcW1NVAzHxv76WNGXH/JRIlgX/Au4nsYqfefG7VVbG6DbGCGXk&#10;PyX0n3ZyInIxEW39rISZHCvXA67DLKB/tvB8LUIJuupzLp9Lm8nrJgKxj5ReYCygSiZl83rzvcr2&#10;zeH/YguNcXgnOxJ/Tx9OuxoNn4pUxh5GJIzb6ZvrkXuoHbmH22E63Ias3XVIop+LGs9H+LDMLCVH&#10;GbOqXgRSxkhKCkgmreVMJ8xnO5FLWBhD519gLHmhj36Fnx9l/E8epN9FvrzNSR8vZQDo++nbEzeX&#10;YO0Ex8WwiT6HPqCPvriHMVCnAX6NWVjpTMF7xTz39MfSCDa4IUv54KQZxhfSw4OxgZTfStvO9/MV&#10;yNxVCeOhRuSd7ETBWXIQaUB2SWa3EJe63a+XuW/v9xGMyd+XHhqDsH0whJJrjNMJu5RFIKT+vE2W&#10;keZli+Kz6WAztNtdSJ0rV6WTYuRBRDv3u05KdaTBi/HDMokdynjv1aRidTOvVQvjqxZex1Zy7g4N&#10;gnrIh3tfJeYE9+oR1mdA1FieEm1l9mXFmRE0XduA9ptb4Tq3HsUHe6HfWIuYnnxy7Ez4lKbAqzAR&#10;KzkeV+ZyHOaQ6+dwmyZeb8aA/hxjqk9NIbdRRO4t3LiI94uU1iLv98lLV+NUeur48jd+RtoIA6FP&#10;hL+O0NIOSCLZItQM4F8g2HrKIyy1g0tt11u8xVv8Ynxlgq0IqiLaepqP/cVf/Dn+83/+T6qkwR/9&#10;0R/hX/2rf41/+S//Jf7Fv/h9/P7vE/JK/MG/+AP84R/+ocqm/bf/9t+qmrUi1Eq2rgiusr6/Tnat&#10;/P2mgu0H37yPhNlSVaspcYZkcZYOYo5EcU6E2hqkjTqRSGcf2ZSngoJVBTTa5mQ6RTpGKYMgztOY&#10;QudJAyv1T9X0VRpBYxr85YloDh23wPQKfiY6en4n0/59jKlY5YFhKej0CZ+X9WjcU228aWglk0SE&#10;Wm+SeIEIttK8Swm2lnQEquxaEuxiLUJK9Agpy1YlEUIc2Qgmghx61XQsuJKfqWL+i6hZRC0hpRAW&#10;a9a+bEImtWsJVQ5hEVIHUgmvrRYlwoY25yphNriZDloa+xAh/Dys1Yw1bZKVZkU4Az/B2jaSafmc&#10;65GO6WsIKbMQwfVFteUjtoOBVocNcW1EcyFiGhjU1ZixloFbEI/Nj8fqZSQBJ1l7L51BV1q0yiqQ&#10;ANU7gwFAJh0VnZC/gMGsu45YnLt5D5ddmRFJoheJ5bpIeFviGRRmqOnBCf12ZPH6G3e0qKk7uQe7&#10;kHOwA9n7W0nWpeNpI9EA7b4GJdhKYBM3W4TVvVp4t6TAu5nBFF/92zMQTOctHeSjGATFLxFoFTZw&#10;3G2Q1xIkb2QQvLmcqEAqAxVp4CTTaJI3liJ+WsQnBj392WqKd2BPFgMfrnfUpOqHSs3H1O3l0CxU&#10;keRXQ3eAgdaROiWims+0qBIA9mu9KL0xgBIRbG/0oPRmn6ohKg20ymS6PD8TAVdqnhrP1yPnXD1M&#10;FxphvdyComudKOUy5Xek+daAEm3LbvWj5Hqvqp1qPs1zcsCFlO2liJrNU1PlYzcVIG13OXKONaDk&#10;Si9q7k6g5v6Ee1r8fWlSNqIgZQzcNWrXKwG2+qlkrQ7C8WgAFQ+4zfu9KLvXoyD/Vz4cRPUTmSI/&#10;oX6jwN9LxmbV/WF3tuqtXh5nF+zXud8fdqOMx1zIc2A8Vo+0PQ4kzNtVE6yYjQVI2VUO3eEa5J9v&#10;R8XNQdQ94roecV8fjqFaMmgfDL8UlSUDuOaZu9GV85GItcOq2VX5AwaEt3uQd13E2mZkX6iH9mwN&#10;ct9vUeUkKpRYy98+nVSvIoCrjOVFsdYt2PajQmrX3h6E8xavCa9X/rkW6A9XcR9LELmB9860CQnb&#10;7dAfrVN1awsv8Rg/6FHNu6R+rTQpK77SxQC1gwFqF0olU/jmEBy3uK+3xlD+4bDK1JNMhKyDLrWu&#10;8DkzQtcbsHqMgeZ4Fv83ImbegrS9khXtQsHFVrUvro/G0fhoGm3PNqLz063o+oz4fCu6v5hHr2S5&#10;flNE2h0Y/O4uDH5vN7ELA9/diT5+1sPvu77Yio7PNqPtU8kQnFMZuC3PZxRaBS8kI3cWHZ/Ocb0b&#10;0fP1zUrwHeI6RKSd+NFeTP7oANb/+CCmf3wYMz85gpkfH8Xk9w9h7Nv70fnxPKqvjyPveJuqpRYy&#10;mK2m4of2M1AezUOMNMkapz0Zs6lM2+gRN2KGiwk74kg6lWg7Uo7YgRJEdRfRNlkQKFkPjnQsL0nC&#10;u0VxCitKGdSSXPi5MiBTSKVxhoifSrQVwbaX9m0R63ryENGdr2YYrKX9C2syIahW6teS4IlgW0C7&#10;nkt7rmdAronDqsw4Bs5xtFvxDKQTGFgnIiA7GYEkZIEe286gPIAEMLCctoB2PNDF60cbHSI1CcWm&#10;dnBbnfl8pY1dhIjG67q5L335iBosQsxoMeImy5AwXYHkORLvTdVI3VzN1yraIyd9YjliJu2IHC3E&#10;uqE8hPXTrpNoBXSRiPRmq3IBqVucqtlcxrwT6fMOZPK9Imt7ahR0fJ+2VerBS0atZNfmq6mNafO8&#10;53a7lGBroA0VUVPD/5M2l9GeFSJikuRxgmSbrwm0kRk7qlWTRREXLUckA4b3MclbzAzJlMxi6CMx&#10;7s1CSJ8Qo2zV8G1thzwg1MG3Ok0Js+/Zee2K4/Ae36+q4nls1Kk6i5H9BYgfsyOF5yFzI/3+lmpk&#10;bCZBpD2OmyrAumGe1wGue1CL0BEtwsb1tG8GrJvJ4T1pRvSWPFW6IPdUMxzXR9B4fwN6X+xG7/Pd&#10;qHx/HIY9DUhYX8yxYH5Z39i3lmOHCGxKR1BHJrdVgpIzvWi7vxkdj7ai8wlJ3IfjyDnM324tRjpt&#10;lvU07dONUTQ84v332U50frGb99L2l2Jtyyfb0Pop8YJ4Ps/7lPh4K+rvzqKQxDZjl1M9TPTvycSq&#10;9jT1EFA6WTd9xHvyIe/Pp7vR82Ifej87iN7PD6Ht+R5uaxtcdzdxu9Mo/WCcdnwMpYTz2no0fsT9&#10;eLQDXY+4L3e3k3xuhP1QP7JmaxDbbUNobQ587TxWlVlGUmvlsUummDEDvoyNZEaQT04yvDn2pUGn&#10;T3Ei7wsNInpzkDZXSlLbjLJz/ai8PIJabq/pxhzab21B69XNqDg4DMNkHeIaCxGQn4GvpUbga8kR&#10;qlmpj6ccwmuC7ZsC6V8FS9fxV+FNv/0q8LrIKfB859nXr1KwfRPetM9vwht/K1gUFFb9DUHW5REw&#10;lIjxJSzZ3mvChgfeb4AIqL+aYJv4Jfj/ArjLfCW4If9zGwrcLxFt3cIt95P3g3daPLx4byxPicF7&#10;yVF4l3iP70XElRlrUnNVpvavpn8Js2kRWS5ZuFYkNRYhqcWGpNYiJBAxLQWIEBFUEizaCxDdXYg4&#10;xsoJw4xjR2gvB+xKiBVfF9ZqwuoGPfxq5MEh+Y4rk/7JgPAOi8omFNE2nr+N7S3meopUdm14K3/X&#10;YEYQOYi/Q+uehUKIYBvkzEZ4HXlBPX1bNbmFQ4eAkgysKiQXy0vAciuPL48+tIi+siILa2h/JAEk&#10;qacUqYNOJPdXqDJ2Me2FWCuCcJUO/uUarLKnYmVBMpYx/n8nJwbvmmKxXDJrrTx3BakIsGVitWTz&#10;SuNmEV7JO/xtGiWMCQJstG3F9MPSh8Oezc+43+RevkVZ8BcfXaLl93zvEdIk4SRXsnCF89H3kz8K&#10;3/OhTRSu50uuKPCjrfTN5XsFt1jrQ34niTlSE9dLnwAvHfeTWMX3vqrUQjxWZnP/jTFYYY7lccXz&#10;ODWI6SuAZqMLOQvkAid7kE9fYzzSgvSFasRtKqEPNSOYPl3EWsmwlUSSNPpz4TaGw+QDx5pVCQTt&#10;kQZkHKxF+n4X0skz0vbQ9++mz9xZqXy9cYGcg37asFCrHsxm7GBcsN2hGpCmbqtE5q5aLluvGtfF&#10;T5UjvD8ffnUa5ZtXlnFcc5ysaTMgZbIEJvrN/KMdKDolSSjkGWe6kXeyA9YT7bCealczbaQ2e86p&#10;JmSfIBc7XgfN0RpkHlmCw7XIPFSLrCOMx6WMg2TinpZ6tn2wXRpAwbkemE+281w081ilIVoV+Rlj&#10;7WErQjuNbn8ts3GqeL3Keb0IP2cGAlxZCG00MK4zI36E98Aox/NYvnuG5IwNKfStaVvKkU4Oly71&#10;djeRw80w9iQS54rJ8cpgYMxTcqYfNVfJX67PoPnGRlSdG4N1TyvS15djXbsJPuUpeC+PvDaX96sp&#10;Css4PuUhgjS586PfC+KYCy4jTy83IawiF0GlvG9sOngXZHL8pmGFSXQKjhcD7Q3HjDRC99MRWkJD&#10;SF8cj437K2ya5zuBZPEvtVu/zD6/xVv8XcdXJth6/pYKtyKYingrWbIiwEqN2z/90z/9Ofz5n/+Z&#10;+l6W+9nPfqZ+99/+m7vJ2F8ns9bz95sKtle/+YDktIyGtAIpkoG1oVrVW8pcTwI7VIFYOvg1rhwG&#10;BxqsNCfhPV2MyqpdQScptYjUNJVcBhV0sEpcJWT6iprqYs1CoFWjEGDNJORzAZeRGki58vSLxGUp&#10;cumUZdqrmU6aUNMd+Bt5EitER2ofSX0ibxrelbpEVcReCtrL/kiNpFVchx+DggAabQkuJMgQwVae&#10;TIc6jZAGHYLgKsNizcMlkEY1tW6IYBtST2fQkKMQ1kin0JirGvCoJmMtFgWPWBveaqWTyUMEA6/I&#10;Lnly/vOIZGAmT9UVGNhFMuCL6CI577DSUZsZ5OUitEUEXm63mdsk1jSbXom4LXkqA1caJkQ35iHS&#10;ZUFYuUFNN/LhuZTzIMKtiLaSdSuQpmUyRWwVg1ZvBqdeGZJtQIKXEoJ3M0Pgkx+HMDrgGAaSySN2&#10;Ek4S9rkqpG0gNlYidXMVUuel83kNNLsZGCw0MOioY0BTifi5EoSPWrC6h4Fclw5BnToES5f4HiOD&#10;EROiR/LoxBnsTtmROFOqatiKSCvTZuJmixGrYFOIoyNP2MTlGECJcJG8uVyJuiLyRo0ygGBAFdDO&#10;sUOs7mLAIHVvJ6wqq1ey01J3OlSNRWkGkL6vEhmS/XWQwdRRF7JP1cN8oRUFH3TBdr0H0khLBFcR&#10;YUWsFRG28p5kqA4p4dD+YbeaWp8vNVAJmWJffL0LJTd61PIi8kpJhOp7Y3DcGkLh+Q5kH6xB8jzP&#10;x6Q8Sdchcprnc3sJA746FF/qQc0dmZI0juq7YyrrtZK/l21KZqzUo1UlDj4eg+vpKKqeDsP5eBAV&#10;j/pRLqLtg16Fiof9cBBOJdryd1xepteLYFvP17qn3MbDUdXIqoTHUHilFXkXmmHi8WcddCJ+K0nB&#10;tAkRM2ZEzvLcbbVBw3OVe6KRAVwXKm4O8Ji4fe5X5b1BguflPvFgAFWPJOtXMn5HuG9DcChRmeB+&#10;lj3oR9HtLlivtcJ4iWPkbA0yTlbBcIFB57VOlPD8SjMs15OJl4Ktqhes4BbNHUTlR0OovCP1LQdR&#10;fr0X+edboD9CO7SnVGW4Rm6wqnqW5lMtsF3mdbzK8yOlLgTXB1QWdem1XpR80E1IVrU0aJJaXiL+&#10;dqg6lqm7HIieK0DoOG3aEMkGET6di4R5G/SHXKrRWPWdUTQ/nUHnZ5vR/80dGPjWLgx9Zw+Gv7sX&#10;o5LV+v39GPvBgZcY/6HgICZ+dFC9yv/y+cj392H4e3v52wWuYzf6ib5v7iJ2vkQ//5f1DxID8pmI&#10;v4vo/8YODH97t8qkXc/1Tv3wEHEYMz8+ho2/dQob//fTmP7hcYx/5zDan8yj9NIgdHtreS/ZVB02&#10;nzba4xbazCaike8F9SR59SRNfPVr1GJ1iwEhbbkIpx2K6bMjfpC+YJDkbqAcMdJ4pNmKIFc2/Moz&#10;VUOyZQW0t8UkR6W01RWpJBkZCCQpDVrMWhXbJeURpFxCeCftopROaJOHWbRv0uCsxoBAJ4mAlEMo&#10;kkycZJUVI/XPVVMxyYLKjIeP1EEXIi0BtviZxYdxfiR9MjVUlUMoIxEksQ2oIlmsNSCoQUowiGgr&#10;D8bySJylFA0JdhdtZU++ypyNHihUInWsNN5aL4Kt2BknbU4VkkmkUuZdRDVtShWSNjmRuLECCVLH&#10;jfZrLUlJQJ8BfvIQaiIP8SQiySQlSSQniWKztpQhhf/Lw6bkzaWqVq2UPgjul4dMGoQOZiublbjB&#10;Dg3JkXEfSdTeBuh3k2xtF8HYQcJTgqjxQpJHE4K6eUxdvD69RqwjiRIbqtlSBe02F3RE1pZKJE0V&#10;I0oyg7p5DlpIiGuT4VUlmbP0iRUktE5eq0peq1oSrUba6FZeoy76lT4LIoboSyZod+n/M7ZWq8Yh&#10;uQdpM460o+A47d+xVpgPN8J0qE41cMw9ShynLT3ZwHuwEcYTdarRWQ7f23kvSj1dEUn7P1twC7ZX&#10;xmGgz4gfs3G7Ou5PAt6xR+N/y1tLhOHvFYbh7xeHIbwvG9aDTWi6xXvu0Vb0PtuJxo9mSU5bkbK9&#10;TGUR6w/X0x50qSZl7Z9uR9fXd6OT6PhiF9o/3+nGZzv4HfFiG5qfbELt3RnYL/cjY1clQoc57nq1&#10;CBvOoe+xwcJjbP5oM/qe70Xnk11ouT+P5gfb0PJ4J1r4f/2DeVR/tIn2aAOcd2bhvD1DWz8N580p&#10;uG7PoeXhPPqeLaDrEX97cwuqz07CuKUJkR358K/Iwor8ZLxj4Pk3piLQrEWIxYDVRh0JY6aaNbSc&#10;vvg9TQz8LCkkmzrEt+VBu94B6+4mFB/tRIWItVdGUHONdv3GNBo+nEHTtTnUnF0P8+YWRDdxO4UZ&#10;8MpmTLbo66VrviKWbwiafxGWEs7X4VnGI2j+VVi6zq8Sv8pxfFWC7Zv27a/Cm9bh2VcF2X9pmpOV&#10;Bn/t3xz8POB6pZTZUvhyewIfDW1KpoD2W5CxFF8WgL8EHsNfnaW2RHzleP55xC8iAf7piQjgOn1T&#10;6SekLFhKHGTmmBvxXBc/5zJuAVeEGW6X/3vKJnhxuZUpsViRIqXForE8JYqvkViRHoVVmliVkReS&#10;n4F15UbE1eQjoakISe0lSOywMw4vxDr6xrXN4tvckPg/srNANeZcJw8KGdPLNPKgBj1kVkdIowFh&#10;/F817+zMQ3RXAaJkedoMKU8gvnZNk4W8w4TVLsb1TtqLCq0q9SPvQ2tysLaOHKSOnIR+NLiKfsVB&#10;P1hOvy615kt4jcrSyWvon7hMZBNjPMmubSPXIF8II49bTdvkU5xG+5SIlQW8HkX8nY1+WGa6FKQo&#10;+EpzMVUzl/ypXI+QCvogIrg8WwmwfkXyIEpKGbkh/4soK6Lt6pJscq5svur5mYi19PUi7hZyP6WU&#10;kXA54XaSsCMPriQZR8/t61MWIfxOIFyPEE4py5rcoq07y5bjjjGBt14ShHgNaUdXZJLzaCJpUyOw&#10;whCDQB5jBHlb6nApzNubUXqC8eG5YZRcGkbhxX7knGwjP6hBzKZi1Q/DpzUdIfTtMRMFarafbqEW&#10;5qNSo7ZTlT+wnu9Bzul26E40K9E2UeLILcWMJQsRtd6K2KkCJNKvpNHvZ9D/Z25zIFPKGe2sVA9j&#10;s/c3cn1dyDveh5z9Hcja3qBKDq5mzPSenb66lGO1Ko28T4/40SJoGYPodtWo8nJp28pVPd1kIokc&#10;Qx5ixmwp4vYZyzCmj9lehNid5FC7ipG0QC4k3IexrOZQDbKOiI9mjHG0CcbjrbCe7kbxZcbfH4yR&#10;lwyi4DSP61Az0rdXIWbKhjDyNr9mcn1XGlYybljhSIGXg/d8VSZjLJ0qhyXjO0FKfEyVQbO5Elnz&#10;jEkYv0iGsYjVpgOMD440w3qUscTxNjX7MYdxhFaEbp63pG0lSN1RDg25mnxuO9cD1/VJ1F6bQtXF&#10;MV6rfhjn65A4VIQ1jXr4l6dyvMZiWS79XA5fTeSxVo5TeVgg462ccZ/DjMDSHH6mh1d+FrwsmViZ&#10;mwYvGS8cQ/6GdARIozJpWCbN7JRI+2Vh9nX8nFDrwRJ79cvs9Vu8xd91fOWC7dI/j3jrEXD/KniW&#10;84i0v4lQ6/n7TQXba996pLqeJpO0Jk87kDxRjjipr9RmRWhtNvzLMrAyLxHLaSSXZxO6WKyko5Qn&#10;o5IhK0Ktn0xbUfWI3JkkAXlaBBYwmCgk5LWAnxXwO1VnJgP+MpVGptXIdIXXIZ9bud48LqNq0WoQ&#10;SAMsWG3lOqS4uImBAp35SpL55doELNPG471FLGeQ5SVTY7gueQoXoMohMPAo09Ow07hXMJhw8rUy&#10;Wwm2IQyCQmtp8GtzEMIgR0GytSS7tsGE0EY3JAtWsLbFLda6hVqpRyt1ad2QKU2RHUUMwmyqblRE&#10;Z5HCuo5ChEtDAQZn6xikyZTjyF46+j4GUn18T6zrzVfThyXrKaSNgRUdt5RUCCSkNq48nQ9rymFQ&#10;l4sIBolRzQz4BPV5iKq1IqKS+1dCgs/z7E9HJYL2chFnpZZXMoMZCUgzGNhkkdiZE+joUhFWm4Xo&#10;bgtSJ0uRyTGg2SzTVl1I3VCB+Ck7Ytfb3JgqRvy0HQnTJYhfb1c1MUWQDe7Qw68pA961KQhsyVJF&#10;6KMG8xE9JPUyixAzXozYCQYXk3ZEr2dww/XEcD3SdTxuA9e1qVQJHUlbFsFgR0FE2w1cZj0D2hEG&#10;w9LEp43XvJFkSwKrHp2qBynCR+auKmQfrEfO8WaYz7TDfLYduefakHO2FdmnGSSIqHCqDtlnGpBz&#10;rgnmiy2wXm5F7vlGBl/V0Bx1IPuUC9ZLzbBd7UDZzV44RUC8M4DSmz1K+BQBV+E6g53rXXDXSu2E&#10;7YoEcy3QH3QpsTZqmvfMMMfXgBZRM1YGJWUwHqmH7UIXnDcky3MYDpXxKeLkomD7YASuxyLUShOv&#10;UVQ9GVGCbdVTvn48jOpFVD4VkXTgZcZtyUddkKZd5Xf7UPlgSDUdk7q1tY8nUHl3CPZrXQwypUkC&#10;7+tdDO42S4aqUdXVjdmUj/Td5TAcqUXhuXaUX+U6uF+Vt4dQLft0b4gYRNX9Ae4f8ZDvRbB9LKLt&#10;IJyPB+DwgJ+LYGu7syjYXq5H1plqpB93QHfGBZOUl/iwE/bbfSrT1nFfauFKTVmeY25HlVq4P0LI&#10;dnmsIoTfHYHjxoCqDytN4tIYhMZu4VjYmIe01wXb6yLWch/4XkpfFFxog5nX3XCsBrpDVcjYW4HE&#10;bXZESubz+lysnTSrrvBSXyxlRwWvnXSFl2ZDY2h6OIuOF1vQ9/UdSqhVYq1kzX5nF4a+uwejP9iH&#10;iR8fwtRPj2L6t44RxzGjcAKzxMxPT2D6p8cx/ZPjmPrxcaz/0VFM/vAoJgQ/OIrxHxxRmFiEfCfL&#10;TP2Y6yKm5P2P+N33DqgyB0Pf3I3Rb+1V/4tQO/UDwRHM/vgENv/2OWz9nQvY8JMzWP+942oKukew&#10;lXsoivfO2iGpr0o71k0710nC1Ua7J3alUQffehJBmSbv0mBVtQY+1SRiUr9PiGCdCWsbadtI8iIa&#10;SEIbSCil+7QrFyG0nf6lvOeLSMxthJ3kqYxBsDMDgVxHcF02wqSJF+2kspG0VWsbzSrjMKjSXZPP&#10;15aOVXkkAuYk1dhwpYEEWpEvN9QMCh19jJ4BMYmZmjlBn+Ev2YqS3WOXaaKEdLAmAfWVmriVRBVt&#10;n4u+pkaL1UQQjy+4VkubTrIshJm2NFQyS1v0COO5kBIAYV28J3pp3/s5NgZJukdoT8cKVGfw+Mli&#10;JE6RoE+XIlk91CxDwkYRZyuQRoKStSCNEOuQur1SibZJ8pCJ9kwadUWtL1SZO6t79VjVSuLQnKwa&#10;kUkGT/x0sbtRx856ZJDwSA24aNrUmDESL9rM6BH6iz7akm6xsUas5r6G8DWSn8UNFyFh1IZEaQZK&#10;OxvRRX/RxOOuJeF2kviVxSix1ruSBKImDYH8LqQ9G2t7TIgYkmOjXaYdjpN6cxt5PCSniVsqkCTC&#10;87YKpO5yquYlxsP1yDvVCvvFbjh4bzmv8V7/kLjRj4oP+1XWfv6lNmSfrFUPxAo/6KbdmUDD4w28&#10;h7aj7ck2lF4cgnYnSfFYIfc/G341JEx1kmmmQ2S3GWlTpTDtqkfZ6X4035pD/7NdGPxkAcOf71eZ&#10;tmWXB2E41IDMhSol2moOuJAvZRfuTqmyCJ2f70IP74/ur+9BB9+3fcLtPt+GpsebUHFtFKZjLSS6&#10;5YiYtCCoT4uIcTMMvF6OC8No/HAOXY92oO/jBXQ/3YPOxzvR/mQX2vm+nZ81P92Fxqc70PjxTrR+&#10;ys8+X0DLi12of7wVDY/mVROy/k8PqN+23p5H1bn1yN7UiLWMCVbx/lhmScI7UubDmMqYRYcgM48/&#10;OxPeGl6nLJLF7FQE5mkQ7bIgq98J68YmlB7sQfUF+oDLo3CQVFe8Tzssgu3NGTTcmEPd1Tk4T40h&#10;a9JFcpqFd3T05zLDSMt7UBrviFgmBJNB8q8q2i4lnK/Ds8wrkVDeL8Ur8XDpOr9K/CrH8bdNsH3T&#10;sl/az8wUBGRyHGnSFAKz0t3QEjraXX0mAjm2flMELIWesfMboPpQEB5R11dE3CVQQq4HHkF3cVz+&#10;qoLtKyS8ASLEEqmCOAURan1eCrbxi1h8L/0cFLi+JWN26fVXM9CIAGK1hnZaI8vGwis5Cl4Z0by/&#10;4uGXk4zgQtpvp0nF2zFNBYhttSFamnu1M5Zn7B/FOD+qsxDRXYx/exhzSUJGO+MOmWFHnxhSb1AI&#10;lYaX/GydSvSgf1ScgvG7zBBpyEVovUll2QZWZyvftqqcHMtJnyazAMlLghWMCOZ6Qrhe4QXSEDSa&#10;/CKW244j54jjPkWK+FslHC4Tq4pSsNxKfmQmLPS5VvrXAo59G69rMTlSKddfRv/PV/9i+lX6WXko&#10;Kr7Wv0QyZXVYXUr/TS4lAu2q/DT6cNoySzKRglVSLoHwyxPuxnFBDreKXG6VmWNCgZ8RUtpAJfQY&#10;CSmPl50OHx2Xpf1SkDJ4Ah1/o0RbLp/DfczVKO4ndW0DTfQjhL/MymTcIGLtO2nheDdjHblgJLed&#10;hJhGC7JpJ227OlF5krHxlWmUXhhC7ol2ZB2uQ9r+aiTtrsC6mTzVuHgluUVQtw7R9P1S3ihTBMj9&#10;9YyRm2E6yZjyLGP9C70oeL8flvPdMJ5oRRZjx2T6l5gZxkejjB+GjQgbyKaPzyHfoa+eLVQzauRB&#10;bsYOF7L3cV0HO6Db3Yz0zfSLI3YENuqVYLusJA7eDo6/Og0i+szk4iVIoX9O2kjexVg1fiPjkQ28&#10;toKNxKYCJM4XI3U39/VApernoD9Wh5zT5EHkQHnkHHmMa61nOmE63gbtgXqkkSul7qQv3VnNuKUW&#10;OYfbUHCqF7lH2pGyxYk1wxYEkNN51adjRTXPfy3HBbmnJBNJglH8ELnZWDlSJh1InXYgZY7xwiaC&#10;sU/qfLmq26tdcCGHPluEWAPPj/5ADbQ815r9lYzjGR/tsCNmnvfKZsaVm3gfMa7PWHDyujSj+HwP&#10;nO+PoPbqelSdH0X58QFYd9CHD9lV81ffMskGT1TZ4MssvO4SQ8pDAxvHpN3A12x45+vgZdHCKzcL&#10;XiYNvHM08DVwHNN2ib3y4f0uAuxLYZZ24U1lXDw26ufEWsESe/XL7PhbvMXfdfytEmw9f0tF2F+G&#10;v8m/31SwvfHNJ9DO1SF9shIJA3YVYAS5SDKlW3hePN7LjcU7xmgsM8aqBmNSu0hlsKqsWRpCQmoS&#10;KcFW/icJCSigcy/SY7VNr2rMKLG2QJ6wiggrEIfudvC+dPoKDAD8BIX8XiBZVIQIrqulI7iNZNvG&#10;gKcwG8H5DC64Pcnu9c5OVqRF6ui+p4mlw47Fcl2cEgFEAJbi46uLSNztJOyl/G0ZUU5UEA4DgisN&#10;CKpy4/VM29A600vRVjJr3dm1i2gyuaH+Z8AlYMC1lkHS2mYrwpslUMsngctHeJs0FiDkSbo8fe8u&#10;QERvASIHGFQNEkK8h/jZIJftt2Jtn0WR9ZB2BnmEamDWylfJvm3kfqmu5iLcSrfYfDVVK66FQVoT&#10;HbnUvK0y81ilXl66Kr7/tcx1+AeZ4XhHH8FgLZbHqkFcfwHSZ+hsZ8tUsfiUDaWqyHzGlkpkbq2C&#10;Zt6FzC3VSrwV0SJqpABh3QwiWxnANfM6N2UiqE2LdQwuYqXu8XgxEiZLkLBeRF03YieLET1hQ6RC&#10;ESLXM4idkoxafs+gSASO1Hkn0rYR8w6kS70mvkrd2rRN5Yif5G8GLWqKb1BbFgJbSPa79YgYNiN+&#10;1qamHBkZHJhPtsJ6rh35l7pQIM1wPiCu9iCfr3lXuvgq9WrdyL/SAculFmSfrkX6oTIkLhQh7WAJ&#10;so45YDxbg7z3GTjc6ETp7R5U3OlXdWFV6YJH43A9HIM0DKu4NYhiWf/5dlV6QcTadRMcB6O8LoQ0&#10;CJCuraYjjShi4CRZnpV3RohhOO4MwfnRkCqLIOuseUI85bqlgRhR/XhUlTyofjoK1zMB338sGEbl&#10;E/720SAq7vej5E437Le6UHKz2531e4v7yv2quDUEG49Zsmo1ByoQty1f1WENIyI38rxtL4TmoBOW&#10;s82w8/xIw7Sae2Oouc/t89jcYi1xf4jHK0LwMFyPh1H9iJ89HEClZPg+4LYe9Ck4uS8iGhffZED7&#10;QQtyLtQh6ySv55EyaE9XIfdSIwqvSz3gXiXWvhRsCXlf9ZDbJFQ9X5VlO4wqnivnhzyO8x0w8vym&#10;M7CO20QyNGtFyk4RwRuQf7ZD1cwsudyHwgudsJxqhuFwLTL2VCBhniRqg4XBOO/PKSPfW1Vwm7Gn&#10;EtmH6tWUMmnQJPUtmx5tQMfzefR8tgN9X99FSJYr3wu+SXxrJwa+sxtD31vAyA/2Y1SyZ390CBM/&#10;OoL1P3aLrTM/OYHZn5zE7E9PYu6npzD3Ezdmf3wSM2+AfP4S/J1n+Q2/dRqb//ez2PDT05j5wXFM&#10;fvewwvrvHcHU97gthWPY8OMzmP+dS9j+f7zP9+cw+e1jaHuwFUWne9UU/YQ5BsWTJI4kH3FjRap2&#10;W+JYCYNtmbrJe48BcOygXT0wiiDBk6YnUld7NclkQA1JGe1/gGTvVNKGV+ndsxEIIX+BkvFTnIoV&#10;BfEMmIn8eDX1UMRbqQkeRGK5piYHESRMUU15iGrMR0S9FWuqchBUqoM/yZ4P7b6XScRawpCEFdmE&#10;zJZQSIKXXqY3koyZxNeQoBXR3tOehThIULmekBraxrpF4tpANHL/mtxQNXUJyVQJaaTdb9C40ahB&#10;UCNtFrG6kT6hiWjm/638rl2LkA76h65shHbx97RzUqs2ojdX1ZOLGsxD7IjUdud5nJPsfydSt1Yi&#10;dRsJEJGy1UlSRgKzWab/kZRspO2acT/wihjJQ1gv97Ezm7aL6+0x0e7nIXG8BGkkParD+LBN1UBU&#10;9XN7xT/kYU272W3vm43c52yVpRVMSCZzgIvnkOTOuywRK0t5DUj2VpUnwr86jcesRWSXmdeZRHGi&#10;VGW3RtN2y37IbIiICZIkmZWwnQRrTxV0vB+Mx5tgON5IwlcP3VHJyKlD9pF6mE40IY/kT2YIVFyn&#10;DbgzgarboyilPSu41InsE/VI2ScZPeXIpT0pvzGE2vvTaP14C1oeb0bJpX7oFmpUyRux5fEci9rN&#10;JNGHeuC6MIHmDzeg68E29H28E/0vdmPgsz0Y/GIvBr++F90vdqD+3qxqXGY+3YaMfTzXexzQH21A&#10;wYVu7sck2p9vx+C3DqD3iwW0P9uBpoebUXd7Fo6rYyShrbwPikmiTWqGRhJ9j46+zba/HZUnhxQq&#10;TgzAcYo2jvvScHUOLXfm0fl4D3peHETPp8TnB9Etzca+cQBdX9+P1k92o+HpNjQ+EcF2F3o/3Ye+&#10;F/vQ83QBbXe2ofzkCAxbGhE3UKwaqKywJcKrMEU9oJBmQRLX+DDGkY7vIU49InmPJA+UIpvxV95u&#10;2iQS1MpL46i4OAb7uUGUXhhGHc9R54NdaL/D83FpI0oODCF1oEKt5++nR6g69l6ZifDOJAkVYUxN&#10;A3dDxDE3vkxIl5LMN8MjcolAJkT0F+NVNuQSLKlD6gZtg8Li/0uC+b9pvOl43rTcryrSvpyq78Hi&#10;MSztDbAUP7d9/sYNz/lPWMTi//xciZe8dr6ZKfDTpCpI1myA9hX8tZIdJhDhlDbxNZE2IJvxsp5x&#10;MyHNfH2lez4hYphA/a8X8LtsLifLvwb53AO/xX4TCvzOA882/ES09UCEWwXG8a9BPUhQ4q27pIKM&#10;UVVaQYQQOe6fA8/jl+ARar8MJc4mxypITwYRbN3fuX8n594j3nq/BM+7QI1t9zKyTfd15f+yTCLX&#10;mRTLa5kAfykvkhEPr3SZlUYOlBaF9zKi6aPi6Jdoa8kp1oqAW5eHGMbesc1FiJU4vI22rt2GuHba&#10;9FbG+cIFRIitpR9wkXfU0D/VGRFW75615+YNZqxpFMHW7dskw9a/kr62QkM7n+EWbaUBci19nPAR&#10;KcEm5X9k9goRQW4R3cXtdTL2aaO9JzcIldIKZRr6Zvpb2iGvfJ7/Ao4v2iJ3RqwWgaqcgY6+mftF&#10;rOZ7yYb1IW9SIF8T+BaQ4xUy9ud3/uRy0vjTR0RZcixpCiVJMisN9N/Z9Ef6OCzXEuRkghVZjBGy&#10;EuCt5XXX0h7quA8cj+4sbq6bY13gswTyvzSn9pexbeAYz+GrlEzQcx2ME3z0vDbcnrchTom0X9OG&#10;Y3luDGOQVKxrNiFrqhJFB7rhODuKyssTcF6dgO1CH4wnmpF1qEb5E3kIGDllgW97Opa74slrMuif&#10;c8h1ZHq/jb6+lH69grE8+dDeOhiOtsB8totco1tBmo8ZjzVBt78Wmt2VSN9ZgZT5UsTOFSKcfEDq&#10;pYcMk68N52DdWD7ip+kr56qRMl2JxAkH4y8bfboB3uW8V5zpvLbkU+R6SRN2VYc+Z28jTAeakHOw&#10;EQapYb+vRsF4sA45jIGNh+mrD7iQdaAa2oMu+vIa5NCPS+OxYsbF0kSs8GwPzMfboV0gT+GxxMzY&#10;sG6c43GUMc20NHYm7ycHDBsww5sx0Yq6NCyvTsEKF69BgxbBbSaEMyaJGSpG4mQ5UmadSN9Uhcz5&#10;asaa1cjcXQWtNEU9yDjiaBNMx3mOTrTBdKwZuoO1yNxbqZIsknaVIHEnOeIO3hfkIFJKKXyO43ia&#10;52bWzBg9HymMSeRYi0+TV1wYQ92VGVSfn0T+3g5k8pxF9+QjqE7HmCcFywoT8Y4lHu+aGQOJnpCv&#10;5ZjUkfPr4GPifWMksrM4TjhWtZnw1aRjVXoKVvL+X5ks2fW0A7QTL+3wa3hlt99ko17hpZ0n3vT9&#10;3x247e4vh3v5pb70S3i5vldYei3eDLlebrx5mx78/Lrf4n88/lYKtl/V328q2F7/9CHS+yqQ0EZy&#10;U22Cvz0TXnlJWJYbj/dMdLZmOlopbl8gGU4ioGZ9CYE2BhE2EWjp/AvdWF0o/xN08CLUimgqQq08&#10;dVVQBpYoYCBalMGAQYPAEg1JOX9bxnWUL0Lel2apz4NJ9kNLSKhteoRy/SLaBkrheilCT8LvpWWg&#10;oIlVWClgoKBqGxmTEWBOQ1A+iTn3LUSEXzvXU8KgqYwOtdzoFgI85RKqc9TUI8m6DZPpRwy0VO1a&#10;EWsVJPssxw15Ur4EUus2lMGWIKxenpjLE/Q8BlMM2qQcgjQa6CP6CxHRV4B1fXRafVas7WXQ1cvl&#10;ibV9Av6u34p1/e6aixF0mJ46kOEMzgTrGKxJ/VwRjOXp/RoiituKkyf87VyO+ykdb31Kk/FOXiSW&#10;F8citEGH+IECZExXIJsBgXFPvWruFTtViLjpIiRLvUQ6cBFqpUFMBh1z3EQx98WC4A4DfBszsaqe&#10;AVUjA6lWDUJ7jEoUkg6hKdJ4Z1M5A4DF2rObypC40V2jVgKfBClvMGtH/EwxtydZu0WIWV/oBrcv&#10;3dNlqqqITVLPNnVDOeLHbYjkOVrbwWNp0WN1E8dBhx5rB0zqN1KQP3uxc7nlXCvyLnUg7zIhjaeu&#10;dqHoeg/sN/tRJlPsiYo7w6i8O4oqQuql2q52wnKhCcaztdCfqiIqF1GF7DPVMJx1Ied8LfKkFqtM&#10;7b/Ri/JbJPm3hlVWp51BkflEC1K2MuAZMqpO8DLlWaZCS5Za3tlWlFztUduSTNrqh6OqLmy11IN9&#10;MqrqzopgW/2Iny+FEm0FI6h87BZpBdKArPb5OGql2Rh/53o0psoyOO+MoOzDQQZpPbCeaWOg5FJT&#10;/NcyGAqe0CNgVIO1czlIXiiB8XQt8t9vg/1GNyruSrkDj2gqma7clmTWPhhW+1n7mEHTkzHUcz9r&#10;uV8u+ZzLqFIJRNX9QdTIsfC35Xd6USiC7TkGaUd57fcVQnOsArkX6lF0rQNld/rUdip5HkScdXA7&#10;lfxdNbchzcgkw7aC10gykCtvcpmrIyg+1wPLsRZo91RDmstFz3B8byxEyrZS1UBIs6eScKr/Yzbk&#10;Yd2UlHvIRbQItNuk3IOTAWy9qiFcd3892p9tRvtz6WC/BV2fbkP3FyLM7sLgdxYw9N19GPn+foz+&#10;4IASZUWcHRZ8fx+GFiH/j6jvD2LsB4cw8YPDmPzBEUz98BhmfnScOPFlMfbH8r+IuScwtyjMbvip&#10;4LQbItTKcvK7H3rA/4m5H/E7YuYHJzD9veOY+u5xTH/3BGa+dxKbf3IBO/6PD7D9d65g+jsn0ffx&#10;HlRdmVBT6yMZjIf10451k4B16rGmm+eENkbuoyjanOg+2gdBvwiEvA8H3eJtjNTfI4GI6JYmEyR7&#10;tCtBSsAlgZPmXU4GvQ4Sx7JUrCpJhrc9CSuK4rE8LxbLrDEMmuPgnU+SW5yK0AotImhHo2stiK0j&#10;kayhrSKxFbsrPkEe+K0ypcLbSBJpYBCdnUzSJQ/d4tWrCLhetOveXM5dC0+HgHI9AisNCKwmSHgD&#10;6rLhX899EzTSFzRrEdQqwiv9A499ba8BEYNSlsWCmFFizIpoaXg4YkbEcK5C5LDZjSELoofzEDnI&#10;/RQ73EUiIQ3HSJ7kNbyLv+nl+BJbTfscSvsT0p+jEDbE9YznI5YEL2ZSZhWQtE+Q7K0n2ZumHVwv&#10;zTtI4gZtqsavdFkOIDETMTZCpsV2SzYWrwMRKdlY9DHBdTy+KpKNinR4lZE88VwvK07Acnuiwgpi&#10;ZUkivEqTSOZJYCtIgCvpm6szlaAr+xwzVIS48WK1P9ETvN7rC1QmUOyGAt4bxSRRZdAcrIThZB3M&#10;51uQT7tpu9oL+/V+lFyjbbtKe3JlAEWXaScvSwb7KJw31qP0gxGYT5FA7a9Bym4nEneUIGOvE4UX&#10;O3mPTaH9483o+WQ7Op5uQQkJY+YuB2Kmee7GeM55/rNI8srODaHh1hya721UTcY6nm5F54tt6PpM&#10;aj3vQOcXUuJgB1pfzKPhyQaUXh8m0W5CJkm2QOqU55/uQP1HM+j/ZA/6nu9G99MdaLg5C9vJXpXV&#10;mzhjR8QQr22/mWSvHHk7SH431SBBMpdrGXNUJMKvOBr+pbEIq81EVFcudJtrUX56DK0fcR+e7EXf&#10;p4fQ/8VhdH+2Hx2SZftiF1qecb+ebUfbxzvQ8XwXOmXbz/dw+7vQfm8ejdfnUHK8D+lzFbzejDPa&#10;dQhr1yOiKwfxwwVI5bgQJNKvSk1pmbmSvEGm0NbAsJd+7Gg38qW558lhnqdJ1H+wBZ03F1B3dhOs&#10;811I6XFgDe8ledgh4pE0GvPNItHRJhOM02S6p2TwatzirXe6INFdS3SJWPjzRNNDahgzSbaiEsB+&#10;OV5NURckkHSJYCt1Rl81jHod0tFfdfV/LbD/24CXwizhz318dRyvIMTyTWKtYOl5fUkoFzO65Bp4&#10;8fwryHv5jN9JJqoSqESUlUzW7EwlVCkRVYmv6fDhqwe+IpyKgKqELMbORIBRlud3Mr1cR9vJsbAU&#10;8plMN5esRY8gK/B9Ca6bn3uwVLz1QNb/Ovy5P78MHnFOibqebFwNIcctQrUIuJ5zRbzpunjgye5+&#10;03eCpeuR8/4lLPnuTb/9uespn/HeEUgZBamFKyXGVqSSZwgWG5nJ1Hw/UxqCC7Rqllukk36vtgDx&#10;DTbENxUjvrkY0U1FiKAvXFNL/0HfKA9C3chGkIs8pI7xI7mGzEYRCOeQ/hmrXXr4OTVYVZGBlaWp&#10;WFmWhtX0f2tb6Kva8skv8lWCSCh/K4kmAU7JRJTatPTVxbyuAmm4XOJ+6CmQBk3+9KvSIEzV+cyh&#10;rSBHkmQbSbrxtfA3uRwHPKaX/UUIHwH9spQl8Of3/rkcg4SUK/DJcS8rZfLkgavMlFmZmYCVGRzr&#10;CjyH6jrwWsuDknRe+3SuS5DBcZHBMZbpAf9XoF9T4PJSc1TDe0pKJpHfrdLGwis7hvsehXdzIvA1&#10;SwR8qlJp7/OQvqkSOQdaUHC2D4WX+5F/qRfWi13kB10oICTRQppkZtOHJW2wqXJCPrUp8KtNUzNA&#10;gpqluajEB4VImCpD+tZqxqANyDnUosRPqftqPuWuIWs6xZj3FDkE12c8LjO7GlX5HmkOmr6rCrFz&#10;xYwRzAjuYSzeQbSQy0hfk0bJopYMavLtEm7bmYGQhmz6ISuSJ0vVTEfxY5k7q5C6owKJW0sQu8mG&#10;uM02JO9wlwlK3s64YlMhImcZv2zIR/zmItVHI5N+WX+gFgaZeXiQfu9gkxvSf2QHfeN0CdYx1gnp&#10;zkFAKzliowbe9RnwquW5b8xCUDvjR/rD0G4zwnosCO3l2JKHzn3kvMOMo9bTb20sUbV503dW0h/X&#10;wHikiedESkh0IP8Mz7EI29Kg7QzPE8+R4XgDDCfqeb4aed6aeJ7qoNlbqZJdIqasWN2vQ1B/thKT&#10;48kXNTsYlxwkhzvO+OPEAAqP9sGwqwkJE6UqgcnPpcFyWxLjT44tC8dULm2MZG5LNq1OA78s2sMM&#10;2jg1rtxjSbJrV3HsufFLbMFb/HpYtJMvoWKJV/jFD3PfgCXrVddo0X6/nKXxGpbWRX+JJdv+Mpbs&#10;81v8T8FvLNheuXIFn3/++f8n8MMf/vDnRNhfB5cf3ca6KhPCpD6RLRM+Ms1AunbLdFXCW7JfC2kI&#10;i9zTUVUBeZmWuggl2kqtWLseQSV6BAspt5FAMyAIUE9j+Vupc5RPw7ko0voV0uGrqTgMOEvpIMpp&#10;rCt0CHZIIzCuR8DAQzUH4+fq+zLCzqBDCt2LACxTbHIleKAzz6HDM6XAX6bOGvleGpCR9Hvr5Mlu&#10;nIIUqV9loDHg7wLzNVgtwrKIzXadu4tpKVHOgKaCkJIJEkhVS9YtQccaXCvg/ilwX/kaUqdH2BKs&#10;aTBiXQvJfVseojoK1BQlmR4V00tCTsT02dzdYXvpZHskk8qqOsuuVWCg9hIWfs6ATJrkcLnoviL1&#10;26hu6SgrtbLkibqVhN9dJytMMrGaDAhtZdDXZlICZ3hnLn+fi3BCMsUSxmzQz9cg70Abcvc2qZqJ&#10;0rlchNrIiTySegaYM8VIJdFMnilXgkPMSBHCuugcxaEzmFlRRQdZxUCslg6vMR2BHQxQRRThb6Mn&#10;CREFpt3i60sBdrZYNRoTMThlU5ma5iOQ/6VGbQK3KfsQuwQyZVimCUtmm3RxD2ni2FzsuhvQlKWy&#10;1dR2ub34TXYkbStF8k5igeveW460Aw5kHq6E9pgLhpMMWk4x2CJyzzZBmm+VXO1VtU6lpEHh5XYU&#10;XG5F/uUWWC8x6LjAZUXAPVmFzCMMSA4yYDtUzvU5oD1ShexjtaqZmTQTMx5ugGZ3lTrm4D6Oh34D&#10;IsYsXxZsr7kFW2neJeKo88Gggke0rZHM2sdjqHk8jrqnJOgfr0fds0l3Ldsn/M3jIWJQoYrvqyTb&#10;9TF/K028Ho4TE6i5NwnHzREUXezmfkmd1nJEMIhbPcLxPcZ7c0KLyM0WaI443aUfrnei5FYPyj7q&#10;Q8W9ATjuc58E3D/ZR7Vvj0e5P7JP46h/OoE62ceHIwoi3Arkff0TLsPvnB/1w3ZVylHUIuNQKeJ3&#10;5anMZcNpnof3W1R5ieoHowrOe8OqHEKl/M9jEFTeG4XjNo/39ihctydQ9eEY7Od7YT7SgiwGvvEb&#10;ihA+noOw0WyEDPP+G+JxDXEsDGchdJT33oQBMXNWaBYcDBhb4Lg+iKZHs+j9fDsGRJT91m4MfnuP&#10;qiUrNWMHvs3X7/Cz7+zBkNSZJUZ+sE9hmBhS4OffJ+SVkM9HfriYZfsDEW0PYvwHhzAppQp+KMLt&#10;EUz/+CikxuwrHHcLtj89iQ1Sd/a3TqtMWoF8JoLu9I+OY+r7R1Um7cR3DmPyO1zX948tCrdcVuEM&#10;Nv34LDb/5Dzmf+sSdvzOFWz96SWMfXEYbXe3oOTMADTbqpQoJg80pBTCGgbZ0jxCSiGEtNKOtdCG&#10;NfOVCGpefN/C7wWSyUkbIlPgAuv18K/Vwq8mSwXG/gq050TgIlZX0w9UpCvx1quIxCyfRDaPdpbw&#10;KUymXyCBJVEMK9NjbZmBRFYettGGS8kWEkJpOiL1Nz0lbZYLaK+XSy1yI223mSRRfAZ9kn8Jf1Ou&#10;RUCliMfcL27bx5WJVS6up4ZksY5ooE9ook9ppW1v15Bs6BHOcxA5nKvE2njap3ghGoTU1Y4ZL+B3&#10;eVg3wPPVl6uE7bAu2lFp1tVG0JaKPQ2T+r6dtLe0w6pkTScJV7sBq9u4Ly08D+1uUTxyIB9RAwUK&#10;Uic3dkhKFhQjYYg2drCY9ruItjlXlWsIqOZ9Sf8hzdc8WF3Dcy5lHUjMvctSsYIkblmxCLU8R3b6&#10;4tJkeJfT51XSZ9Zw/DdIJnHOYj1EK6J6aHtlu4P0LzJbY4jHRnK1boQ+Zow+ZcKMcHmgMUt/sDEX&#10;UbQH0fNWxO7gedldhOS9JbSbFcg8RHJ6tF41Wck50UYS1gmrNDw508v7qo/ErA0pOyoROVOIaJmq&#10;ScKl2V+N4su9aHw4h84X8+j7bAe6nm9F2ZV+ZC1UInqG5HBQp+r4xs/ZkH+8A1VXaVPuTKP54Qa0&#10;PduMzk+3oeuL7egg2ok2opX3bvMn87QZ00pANquHUbVI2+VA1t5qmI+1wn6uD873R1F7fQolZ/uR&#10;urlcdamWhxbxU+LzXCgm8XOdHkXJgW5kTpZhDX2IX0UclltC8a45GMuLI0n2kxE/akPB4V403NyC&#10;jsd7Xgq2PZ/uQ8eL3cQudDzbiTbJsn2wCbVS2/b6BEovDcHGc1N4shvWI+3I3l2LJPq88CETr4E8&#10;HDAjdjwfyfwsXcppbCIBJymNpZ+LnbEjZqaE54U+d1MlUudJtBc6UHRsBGWnJmE7OAzrjh5kjtVg&#10;Xb0VqwrSsVI6oWt5r2niIA1UVuvTFAIkc02JtouCbSbHjEe0JVlRGUWLeCnWeoQpfuYmVW7B9iXS&#10;liD9NSz9jnDXGBVStpSYeYRaxmeEn+B/UcF2KalcKuwtPZee9x4xwEM4v0QyFzNNVe1XEaOy5Lox&#10;JtalvyxJIGKsR7D1ZMm+zJYVEfQXCbYyjVyfytg35SU8Yu1LwVammRtpL1UDvEWIYOuBWs+X8bpQ&#10;64G/B0sE2tfhzsTldl8XbUWwXRRtl56vN10XD35ZZvTS9bwUaj1Y8t2bfitYev0941Tey/2hsrh4&#10;T3in8N5bxMo0vnLse2Xw8yzeWzquP5v7Z+Q1NacjqEhLH2hEuJN+pJI2uJq2uCoXYdUmJdwGVdKX&#10;VNL+e3hPNf0yOYdk47phVHXf5fMAJ32Hk7af30syicw0kbJugfzMt1QDL/pcaSC23CrTxulH83he&#10;hW/Rh64mdwqhDw6W5mDkPiLMepM3id+V2YlSkkj2WfUJUbVkOTZ1BO3Ll8DPfPidXzaPz8Axq8Dr&#10;zFc/ji0/jjFfAcedO7ua52JJhrV7Sjn/F6RzPBKrfgF8lKgrv+H5z6BN0STyHklCAHncKmkuJjMG&#10;c6IYf9D2VKXRR5tVkonpoAiHXci/0Me4vheWS90wX+xgbN8Oy/k2mE42QrPXSXtL7jPGa9HFmKeR&#10;908tx3417Wh9luJhcWMlyNjsgnGhBeZDHVxvKwwHGqE7UI+s/TXIOuCC7nAtOYH4ywYY5JUwHiWH&#10;ONKE7IPkB7tcSJHa9MKnhm2qZ4k0pxafL0K8l2SL2hJUI1dpThfYSE7FuE2amorYG7/ZjgT62KSd&#10;5DXc5wzVn4Pc5EAVsg5WQ8/tG8lFTMfJXU7KLLM6ZNA/JmyWviBcx2wBfY2UYHJAv7OG/seB2LEC&#10;xkdGBLRoX/YzWN0qzUpltiSPeYML+m1NMOzg+na2QL+jEVnb6hlf1pI31kK7q44xeS0yd7qQvqMK&#10;qdslaaICKdvJuxZcyD7cqBq1STZzjuwTz43uSA35Uw30R2V/pZlbHXTkSNKULWaqAEF92fDv5Pju&#10;5Pjkvq0dLiAvLEf6Fmne2oScfW0w7GmBdr4eadOViCUfXtOQg4CyTNUg772sGCzP5P2YQZ4vYyaD&#10;fiaDdic9jf6OfpD3sBvuBwe/vDTLW/x6kDjiF+MXCbY/51eXrHOpvRZ8yYcuwZvE2reC7d8e/MaC&#10;7f+XMDIy8nMi7K+DC/dv0ImTeIoQWsggjg5eRFU3aPCKGBguCrUeLBVsPXg5xYbwTP9TkHUI+N5f&#10;TQ2UjNpMBJVqEVSmVSJtCAMWmW4bWsVApdqAEA9ENJUu4BU05CUaVQxfRF+fPDpzVes2Ff55DHIL&#10;MhBclKUEgZDCLATnM0CxcFmjPO2lM1SCQBykKZeXkTe4WX7L45NMX+6bL/dNrZv75mvnOSjJZACU&#10;AZ8yolxAp0ayLPCpIBz8nZPLV/J4qtyZTYEuDZ0wg6JGHkOLEWtaTYvIVaKqOyvWLbaGC/h+bSuD&#10;N4F8z1f5PqLdisiOPNWMIGqxKUEE/5fP1vE7Iegi2kb25CFasnR7RERgYNdBJ9eTi3UDViRM2pG1&#10;1QXT3hbk7icOtKqnq9l7G6DdTac970TSRhLGGZL7yXxEjFoVIsfyET1aiPABKcmQQyeuh089HaKL&#10;BKCG54yO3b+JBKGV160zG2HyxFUyzMa4f0TUOF/Hua4xK9bJ9Nsx7iffC+S76Il8xDAQeSPotN1i&#10;b5EScROl1u1IISJEJGnlvkgmXS3HWQPHaqsOob1GrlO6qNuRtLUMydvLkLKrHCm7iT3lSF2QAIfk&#10;eB8hr/w/na8Z/F9zwKmacKnXQ04GXC7knqlH3sUWFL7fhuKrne56tVe7FOxXu2H/oAe297tRcJ6B&#10;38kWBm01SNtRwYCoCGuGcxhs8Pr36tUxSw3e7IO1KFKNvAZVgzHJrhUx1HF/AI57Ay+FW/lMxFxP&#10;Bq6qZ/tkDJWP3Jm1Sqh9IqIt/384oMohVHAdTiknICUM7o7CeXuU+9enpkNJyYCoDXkIGWcQOszA&#10;c9qE2PlCZEoZhAsinPai/E4/yj6SUgZc16Jgq0Rb7kvVolgrZRqkoZlAGpp5RNulEMFWat1W3O5F&#10;6Y1uJdhaLjQg66gDyQtFyDhUDsOJGnVeSz/sheuBCMzjqL4/zt9JeQlpwDYOx50RlN8YRIk0DfuA&#10;+3ZlALbz3TBIc4ctNqybNCFwIBOruhj0d5P496UroTZ80ojYjXlI3VkC/aFq5J1uQRnPQ93dCbQ8&#10;mUXHs03o+mwruj+bR8/n29DzxTy6P9+Krs+3EHz9wo3ub/C7b25H77d2oO/bO9H/nV3o++4r9H9v&#10;t8Lg9/cQC0q8HfnevpcY+/5+jH//AMZ/cAATPzyIyR8deon1PzqM9T8+gqmfHMX0T4+9xNRPiB9L&#10;fdvD/O0hjH33IEa/ux8j396Pse9wHd87ohqKCWYk8/ZHJ7Hpp2ex9bcuYP63L2Hbb1/Gxh+dw+CL&#10;vaq+pf10PwNbnq8ZqTVdjGTJep8pQ+JkCeJGJJNWsvulJAvtTkeuEiOVcNtEG9tIwuhBg/xvQHAT&#10;vyek+aHHhnnsl9TfWyNZInVcvlrELxFuU+BVmKhKJKywEhYSWAbSvnlSlkYekpEU0C4HWmkvTbSh&#10;2Vxem8AgO5aEUbJlGGjn0DZbSAa5fABt8eqyLDV1PFQRVNrURilPQwLL/VrdSL/QQH/TQHvUSN/T&#10;lIUgEpCQdj3tIZcnQjvkfTbCe3IQSZsWPZSvbErcqA1RgwX83MxlaFtaSBa4Lj9CMnYDGvTwrxPR&#10;mu/lGKX2YBO33WxCWAtfW0i0eZ4C67Q8XzoSMJOyyfIQTZrNyHlSdQtlefmdlG2oM9BXZCnRVab0&#10;iSC73J6M90jW3hWQdL5DyOsyexK8xMdU89jqefxc/1o578SaDjPC2kwIoU0Mbsvh8dHm99K2kgwm&#10;rS9H5qZqGHY3Iv9wJwqPdyPvWAcsx1rVg5zsIyRbh6uRSZuXfrACqQdoK/fTdu7nWNlH+7mPNnO/&#10;gzZSas5x2f310B+QKZ+NyCDZSyLZi5gsRECfHstbUxAwoEPEjNSVdiDvXDuqP5pA4+M5tPG+a348&#10;C/vlHhLbSpXxvnpQA5/OVERPWZF7uAnll2jbrtHW3KKduTfF382i+dlGtHyyBS28X0Wwbf/6TnR8&#10;YxdaP92GxqebUPXRetgui51rVg/EJMs+eWspUrfS3hNxtMVB3LdVbWnqIaSZBLv26jS6H+zE+ItD&#10;GHy8gIYrMyg9SiK/tw052+qQvcUFA19zdjah7PQw2u7twMgXRzH89WMY/sZRDH39MPo/P4CeTxZU&#10;Xd6GuxvgvDaOvFNdyNorjSbLETMn5X7ySZB530mZH5LjlC3umSbSZDNhVh5M8r4UyHvem4K4mRJI&#10;bfeICfHDJOcz5UjeWE1S2oTcPV3I2d6BxOEKjp0c3l/pSoh5z8A4Ri+zh0g+tIQmgeSUyCQZ0vJe&#10;U6ItfbWIJYsiyUtyQ8KixNrXAmq3OOUhVSLYvhJt3Zmzi6Ls64KtEm25rMLrhIikOZX3skekXYpF&#10;IWzpPvxtwVLBTgRb9d5DKJd890bBVj5fAkU0FaHk/yJWZfLYF0seeERLj1ArNRZVdq2BMY7hlwu2&#10;HtFWhFoPPCKqZNn6cBwIlFgr71U5BBHVuIyUOeDygpfCrYG/80DWsbiuX4ZfRbD1wFM+QUGO/WWW&#10;rUeY+9XGxN+0YPvqmhIpr+C3iKWC/cv38hu5rosiwap0yZqW8gm8Pz0lFNJj3CUBhHeIyJjL+5G8&#10;xZ+cI7CY8WKpTpVmk2bIoTK7z0l/TH+32qEj56FPI++R98HkR2HVjLVr6Ydr6Lur6P8q6P/UDMRF&#10;bkR/uYqczTsvGSvMiVieSx8s9eFzElX5oVWS2JLLc66SXDgWZGaiPhnS60JqxosY6yMlC7K4rJRY&#10;oU3x5jFJVvGXwM/kWFdl8LgzefwCDe+TnwNtEe3Qq0Z2i9dbIHVEVS1REWU5PjPILxaxKpM8i/Ah&#10;/DT8rYBjxZ+2TWYR+Eo5BGl6rcogrOWxRiPEpUV8fxG0m2qQf6gTxWcHkX+mB6ZT7TCcbEX2KXKf&#10;002qvmvumWYYj9cjc8GhBNu46QLEjsuD1jyEthngW0vuV8dr024kl8pH/JQ0EXMha0ctUrc4ET9H&#10;XkJ7HzNHvrKxAAlbJeOVdn0bY4oN5HXTOWq2lzQHU/01FuqQu68ZloVWmHe2wri5CWljDjWbRh68&#10;rixJxt8viMKysgT41WViDTmcNB7N4u+MR8ndeAyWcx2wnu+E9aKA/lz6NJwjp5NM1RNS0qgBFsa+&#10;hVym6HwXCk6Lz5eZaVIeqwjho4wX6BcDOjhOWjhGGhh71fEatWhUbwOZ0Rk1XIj4iRKkzpITbamF&#10;fkcTjLtbkLPQRh7ZzmMg7znA9R7shEXE6wNtqklp5na3IC2lFiLJ4aJmCxEt53WbHcnkYun0/+kH&#10;KpFBpO93qnq7Wful/j9jjN3VqvxdNM9/UHc2fJozsaIuFStqeb3bZCYl4zXuU6KU7ttYpcRa065W&#10;WHa3I3tjPdJHHaqXi+gKX8vieMiIxLupUVieSv/Ie1PGjp+MKymDkBSnSiF4ywwT+inBUhvwFr8p&#10;5Hy+jlffe2zsS1/6OpYs68FSe/3r4s37I/j57bzF/1i8FWyX4DcVbM/f/RBBRXRQCiS9NpJEEWCl&#10;86cHNhJtEXVLshAszbsWIcGCO2DIgj+DBoGfnQ6PBtSniE6X8LPR4RYzYLOnY3Upt0ESHlyhY5DC&#10;IKSKxLragDU1RoRJXSep71TNdVfpsFpQyXVLQxlpfFZEcmslmZUpEPl03EXpKkNXhN9Q7stLlJC0&#10;F3MbPJ7V0rRMOotLthYDFu8cmWorGVw02pZklVG8xmHE2koGQ1UkxS4GRAIGRWtqSbSl5pQ83a4h&#10;OZdmNpJVVsVjrGKgW82Alwhw8XzVMriqyyK553fi8F0MgGtewb+G51OB59DF46KjDqrRq8zdEKlJ&#10;Vesup7Cm3uSeFtVgxromC9ZJw57FkgdhzTlY12lBTH+hyqRaRycb1sPPCSlNINlUaQwocg+1If9k&#10;NwpP96CAQYuB5DhtVyWSt1eo1ww68cw9LjrLGmh2upAxX4nUTSSYG0gWp8tUZq2UYpAnrr71mfCu&#10;SVeCrbwPaTMivIf71W9F1JCIuwxaxhjwTBQiTjLXptzwlDpQWbcTXG4RHnHW838UIVO4BREi9E64&#10;IWRbxNiIwTys67Wo7frVarDSmQyvagZ6jekI6tKrZVJJjMXxSx0pKY+glye3i0+9TaeaVG3bwktd&#10;StCU2ov2D3pJ+uXpe5uq45p7uoFBnGTfNjAIaoT1QhPyLjYj/3IrCt9vV4Jtxc0BVH00Cte9CdTc&#10;nUT17QmUfzCEonPdMOyvV1ljQb06hA0aIZnF0h3WykDRcWMIdQ/Wo/7pFBqfzyjxU8TQqkfDL6FE&#10;XBE97w648ZH71fGAeCiC7ZAqhSAQAbf8fh/K7/Wp5cpu8Xiu9fL4OlXQlsjAcc16jtkxvRJs106Z&#10;kMqgycxgrvgDyfQdQtV9EY5HVP1YN9xi7VKoTFspkUCIgOvJuK3xQMojPOTn0jDs7hCc3BfnHe43&#10;96foSjv0x6qRvMeGlAU7A7QKZB93qXNedWcUdffWq6nTtXytujMO581R1TysgMGmCM4yvTp+S5Eq&#10;bxA0zHu/NxUBA+kIGdUiYsaElJ12GI/UMjDtQMX1ASXONj+eQcfzjej6VEodbEbHi41oe74BzR9P&#10;o/EJzz3R9HQaTfI/r0XDU7kmgkmFhmdc5hm/e85leJ2aX8yi+ZM5hSa+b3wx4wa/a3o+q9DyfE6h&#10;ldtp5/Y6PpEsQW5fBOLPRRieR88X29Dz9W3o/cZ2VQ+3X+rhfnuXyuxVGb5E/7d28Tt+/q3dGP7O&#10;XpW1u/5Hkql7XNXEnVnMwJVyCyLYzv/ORVW/VoTb2e+fQs+Tnai8PA7r4Xbey07Eyr3H+1Ey1GXK&#10;tWSQysMc1XBMlRWh7WmijSWCm0kWW2j72mlvJEuzm/dnL+9fmQUgdba7pPY2f6+m8UktVdpCIqRJ&#10;7NErMTKkzoDV1Tplq6WO7Sobg2TaaBFsvXKFMDJAJmn0M5KYS7NKEkVfydbJoi3XxMFLSK0+luQy&#10;Fl4WBtuFifArSSVZpc2hrZSZC+Hc3ro22sZWEU1JbrnvQY0ktg0ktY1avtdyH3kPSqYI7cVaYk0L&#10;fYugWaaQch3tJkR35yNOZjrw+MLbrVxXLqRxy+p6EWbpf+R4Gky00Ubaeh386IME/pU8PpnCSh8l&#10;U1gDJNOX++fvpF2vpF3n8QfyM3nvV0G7WUriUZyM5YQnU3aFnWS6JAUrpayEg76hkj6zmutWjdK4&#10;LfoSn2oSb8KrmnaX8BYfUs/lWnjdeB3X0B5KzfPYcZLEKdrr6XISmnISS3fNcGkQmbbVCcO+eliO&#10;tiL/VAftFO3f5V6U8X4pvzWkIGViSm72w/Yh7cfVbuS/30W714E83lcFZ7tU7buis72wnx2A9WgX&#10;UjZVYHVvNryaU/FeQyLeqY9HQL8W0RsKVJmCXNqYkmu0ATdpW26PoYK2z3q2lfczydzGPASP6ODf&#10;m47I9WboSNYKTrej7HI/qm+NKZvQ8JD311PeUy82qwzbjm/sVIKtgpRI+GwH77d52o5ZOG+MI4+/&#10;F8FWagUG9GbivUaOo7YUhI+bkb6jUvm/+jtz6HuxgMFPD2D480MY+GQ/uj/ejY5HO9H1ZLdqONb/&#10;bB96+drzdA/6X+zH8NePYPSbR9HzYi9aH26D6+YMSi8P8zx2IYe+VJqqpNGXxm6wqazlNeO5CJ+k&#10;z5opQNLWcmTtqYXxIAn6sU4UnJQZAh28Fk30tbVIm69CMn1twlyZEmujJm0IH8lHaH8uIkeKkL7Z&#10;hdwFkuFdtKFbGpEy7lT32PLCJLyTG4tl5njeI4xfsuN53/BeyYzFKk08fDNJ9rNIUHW0ldkyrZ7x&#10;ls4jivF+E1FMiVyv4BZNU+BPBPD9y3IFIjymCNzCrcqWVUTHI8wmwCd9KdyClRsewpRM0E8Tkk3n&#10;m8b4IdUD+d+zH28O8P9XhicD1C9DkAI/EWkXIXVpFbRLhEsRtESw9UCa4/D6LRVqV2lpL5bgS4Lt&#10;Syxec4Esswg/jgn1mYwJWUbEWkIEXk/TJ3dt21cir+B1YfYX4VcXbLldgec45RxIGQgNt5XJfZXx&#10;6cEbzuuvii8Rd49Q68GS75b+xvMAQbLBlwq2vskc94TfEvgn8z7jdwGpBH8TyP0VSMMyf27Dj/eB&#10;rxI1RdykTRJI89+MGLyXGYV3iXcEGr7PisKy7DjVG0SSUKRfR7DUai8nN3KSE4iQ66DPlXJA5DlS&#10;rk7qX/tLiQMpI0dOFiiJMpJEQ57mV0BfYU2Dd26S4jjyYGdZFreriV5EDJbTbqzMov2g7/XR8Rh1&#10;PG4dx6ae2xf7QUgXff8sHo8Ir5k8JkHGL8bSqdAeuyCirgi6kmHro6GvF/B/efVWYHygkMI4gGOO&#10;Y8FH6tlqOSZ1PEYiIJsczkAYCRPHrInjRcRnsYEm2kNTFHzpT2MZp+g31sK6l7H+sW7aXcblR5qR&#10;sb8GmQfJBU40qUbElgvtyKePy6ePs0gpgyMNtM110NM2Z2yoRPRwoZv3NNCHN/F8t/Ja9OaSZ9gQ&#10;PyMNwKTBlgMZ253QknPo97roD5zI2EV7Th8XNJQJr/Z45efCx03qAaLMYpRZFdLQWbe5BtqZGiQO&#10;lqgHuv7VGiwrScDfK4zACmcSgtqz6ddt5A8umE9wH88yJj7VCv3JRgXDqUYlOlvPtytfncPPMvY5&#10;VVPdxC3FKqs2ZWspfU0ltOR2KRtLETlqRnA3fW9rhhJqA9o0iBiyMHawI5nHJI3DUjZUIFlmeMyW&#10;qfghcpyx0Wge1oyQYw6bFdaOkveNkY+Rm0UIb5tgfEj+JZ/Jd2HSdG3CgrgtdqTvr1L18HPO0A9y&#10;X60XGFeI6HyG70+1w3y8DebDrTAfaIVxF/npBqeazRnamcNzr8GKao6FeknMYczWl4f4iVJkbHLB&#10;uLMZhYcYxxwbQvH+PhTs7IR2vArr6kxYSd/4rjYKfz8lHF9LWqdKlvhkckxyfKoyQMqfJSIgneeA&#10;dtn/N7Qzb/E6eK5/Dm9abinkGrwOT8ywFG9a7k3rW4o37Y/gTcu+xf9IvBVsl+A3FWzP3bmumnP5&#10;WVNVFlRQIZ0jA4fVDAACixgULAq2Sqxl4CABhAomPE+EK9wZsP6lGndmqp1Bg52Ot5hBoD0NAWUZ&#10;CCzn70nmQ0h6Q6sYjJDwrq2VJ8ZurBHBssaAEJLhpcTX38F1lpPACvm1JeLd/HgsK0iEt41BXinX&#10;ye1K1/JQB8H9COH+hTCwkYxhBQYyQVKyoZDBTB6dgIVkmc5+map9FK+yiVVt3AqSfB5TeLUJ62pz&#10;EVFPUtxgxbomN6TTuTQcCxPxtHkx06o1V2WeSbasKlPQxeU66bikURgdjUxBlgY4ApWtJmJHPd+r&#10;0gqElFlQArUbQaqelYjUbgRUMSgTVPM46+i8JLNUMslaNCTuWoT1GhFBhyolBzJ3VKupOqajLaqG&#10;kPEog5V9LiRspwOetyNycxHi5hk4MMAwHGlSIq6ehF63p46OvRaabS5VuzZltsIt2PZZENCsVdON&#10;vapTsbKK46NegxB56txrRUR/HqKHChjgECLajrtFIml0tFSslVepVRs/bVPlD6QUQhqDl8z5SgUR&#10;iyXbVyBPWlO3MiAi0qTQ/6YKJJHUStOciH6LmoK8qp6EpZEEh0FHaL9RrTtzB4OD/XUwHpYyBQxq&#10;jjYowVam4GQf4+cnRJCVIEcE2E6UftgP50cjagq+NP9yfDQIxx2pbzuA8tt9KLnRjeLrJNtXWmG5&#10;1AjzhUZYL7agQEonvN+h1iENdyxnWnku65G+y4GoKQZrvTqsGTKpZmhZDOYKznSoBj2NT2bQLALf&#10;p3NofD6lRNuap2MKtR9LDdsxd23X+8OqtqtHuBXBVgRaKYtQ/XRECbaV/F9l2N7rVyJv+e1+FF6R&#10;oK5RZRGvmzPDf5D36xDPj5QI2FQA/ZFaJYhW3uF27o2h+oFsT0RbtyArEIFWhFrJuC290wv7rW7Y&#10;bnSi+GaX+l9KJ0jJhCrJwJXfqDq2Q3AqsXYQzjv8/W3u+61Bnp8O6I5WIX5HEZJ2FiNtoQz6wy4U&#10;XexE9e1xuO5MourGGMqvDqHwfBdMx5qQtbdKZSREzFgQMqaDT18KvHsSETiSifDp/5e9/4yO49yy&#10;RME/1fdKJOEITwCE994mgETCm8yE9ybhvfcAYeg9RYoiRSNDSTSiKEqUlyivq+vqVruZ1W+61/x7&#10;f96sNW9mdfXvmdevq/bscyITTFLUNXXr1tzqJXLtFYnMyMiILyLOOXvH+c4pQOoJK4qvdmmX+p6P&#10;VjVbdubXpzD3t2ex+G+fI85h/ndnMPfb05j61XGM/eIwxr4/jMlfHcPUb45j8jeSOXsUo784hOHv&#10;DmLg20308Xz0fsnzQjieQI9iDd1frqKL56zz4TLP1RLaP3XiE+LjRbR/tIgOouuTZXR/tqrnue/L&#10;DfQTfV8RX8rvGK/7v97CwDdbGPz2IIa5fyPfH8HYL49iXLJ6nY3NZuV4/t0FrPyHF7D6Hy9j7T++&#10;iNV/f9lobPbvXsTW//VlHP2/va6C7da/fxlLv3wBjvubqHpxBNlHm/UhSPAYbcmIEA3anlHam8F8&#10;BPTRnvB+9qf9kOl+Lkh2qJZScRgzAgxbZmSJymstt0IbJ4LtPodZ7Zgs5W/pHBzWR/RyHdpF6V4d&#10;1F6gjcp867LhU5MB7/JUeBYnwbMgUTNovXIZOOeQ1BF7tR6d/E3ymBuP3XkklAXReLY4BnsqSHKt&#10;/LyeBJKkJqgj19l0S0RVyXqVcg1ZOoXQuylDl74y06E1i/tAe95pQlg37SP3K9JRjPAuM0Jpc8M6&#10;CxHdV4r44SrEDlYiqo8EpIf7z4BfG03KQ8N2eW3WaapSC9CHPs2HvkamnMpS/pZsRy/6N09p5qLg&#10;cQpqeN1a0+BlI2kW2LmONO+0GsKt1CD0ashQcVaE4mhXuZzJGkXUeAX2a9mFYuyTut1SzkLKNIzS&#10;54wTE/Q7UyRGMyUkVPJgq0Kn1CfTpmYcbUHe6Q6YzztgIVktudyLMpK9ipdot0iYKl8fQvUtyYIf&#10;RdWdEVQS5bdox17vh+XVPpKrHuRf7tIHXrln22nDWpFD0pdzpEWbUUaRwAUM5mAviZ//EP3qRL7W&#10;nks+akfOeZmh0IuqW7QVb9M+vLdIO7OEunu8x18f0YymlOM2RK0WI2K5iN+zIInksvhyjwq2XR/Q&#10;Rn7C+0TqS399hPfHCQx9d9zIrP18W+H4/JBm2ba+u6K2Q+yGENTgqVzsHeY49yUjZDqfJLoNTbcX&#10;0PsB77PPT2D8m7MY+eo0hr44qY3C+h4eQ+9nx9D/kL/xpfFe94cHaZfWud0FVN+YRMmVQZjOdyHz&#10;ZJN2AU8+ZCOsSDtWh6xTTVobsPTKAGpu0F6+MY26W3Ow35xF2bUR5J/v0czkvHMcy3PdyDrZhvQj&#10;zdqULmW7Acn0awnrdsQs06/NlWP/lNQILKIfrUbBkW7YLk6h7OQQckjsEyc5Zv3l2jzIn9efPATZ&#10;XShNdkT8icJu6WCfRztZmE5kKPwLiHz6SMmmFNEuh4RHRFvJ8NwRxFJUqHXBX5ZpAhGtGGSrYEuI&#10;WLsj2D6CTjlUceZJuASxR4KtT3raDlS45Xt/POn614dHYq2IXU6hNjvNgFOwFaFypyyAiOpu4q1k&#10;oe7N4+eED8+fwOigL6KW/C3iqoilmdCGTHy9I9CLQOs650643hPRVoVTEXdFsBXhNt8Qa3eycaXW&#10;LfFHC7YqxP5x2BGWXZnEefx9Eas1i5K/J+L2zvX59LH9Y+Auyv6xgu3O9SiCrYq2j+CbwnOqcBNs&#10;CX8XRLx1Crh+aYkK3zSpAR0Pb8IrPQ6eggzjAYs8aJEeG7uyDSH151kx+JkIubynd9NPepfQ55F3&#10;7aslT2ooJDehz+Vr/xre/2Wp2COl6qRkXQn9CXmbh4VLYo85WSHlhDy4nT35SfAQmAxIyQOv/GR4&#10;S7mGAo53AbkZ7UVgYaYBXg8BPKeBPFeBPD+CIAGvR0Egz1UAr78AniuBv1zXCm4vU8ZX7n/uf0aC&#10;U6ymX3fVr83i7zthiLVOwTZHINccrz+5DuWakuvSmf0tpT4Ci8hBLUQJ3y+m/ywSsZbjWpYIH2uq&#10;9g7JWm5E5bkRVL0whvIXGFM+34ecsx1IO9WMDPKg/MuM418eYJzsQO4L7VpOQBIDMk9Is9BaxK9U&#10;I2q6TGcV+jkYf5JreXdlk2vwdwfJd2V2zlINkjfqGWe1wkTeVETbXkQfkU9OlUMOkHqoBjH0b6Gz&#10;eQieZGw1QYzRT5IXBI+ZEDoqyS7ki8P07Y58+LZmwqMuCT+viTUE26YkBA3kabZp+pFG5WlmyQ5+&#10;sQd5UlLgUidM5DdSZkBrxV4bhOWylGiQsgvNSNokz1ss474yThs2qTAr5aH8yReFO0kztZiZcqSt&#10;1WlDs5Jz/Sh7nnHBpWFUXRlF9bUxVF0fQ/EL/cjj2KUfb0Qi/V60NFBbZUyyxBhvntueK0TQLONK&#10;Qh5WRpL7RK1WcD3GIgdrkHa6AXmS9XvNgULJZiaKrvWi+Fofil/sg+UF4nwvLGeJ070oPOZA9mYr&#10;UhbrET1eqaW5fFqzsbed/J+xnpSmkhlE8fP0v2sNyN1ug/loD8pODKD61CiKtx1In6xFeHsh/KrT&#10;scvEeyojUh+QeDG+FNHWRx4yyn2ZyvuT97s8aHFlfD5uB37CPxWPZui4xwtPW5f2gjBiBHe44oWn&#10;48eFW55LV5buY+B+uONH9+cn/KXxk2Drhj9XsL167yZ2M1jwzE+AH4MFEWz31ZD0WglbPvbZRAQV&#10;MdQIIKQxWRghU3SCpQlMPcmzElshsXSohLz2q2MwWU9n0USy3Zyr2bNhHXRanUWI6KKhJ1GO6BZY&#10;ENbF7ZFMS7ZpYEsuAiSLVTKQGtK1yY1kK3nVkgzXcdv1dOpNdKQtNObc5j7NziUhb+WyRYRk2U8R&#10;cU0IEQFXa9/KE2gSewY8HpZE7CqIxa7COOwpYmBRymCjgsG0TMG1G1Nww1rN2N8m+1nizHQtRYQU&#10;+SfZj+iXJmLliJJyBaMk/uMk21NWxE/bEDdtRcxUDaInGQBMVJGAE2OVXI8YqeR3uBwiBvhdQT/R&#10;V47oXm6P24/sld+iU9fsNTpFySDrzIJPG41WRwodejYiZ4qQsmFF4Zl2VF4bQu3rk2h6cx5Nd+dQ&#10;/dqoNuDKOteChKNWhEsjJiJyowKx2ww4jtUj81QLAxWScAYF0iAsZUOytLjvC9xXBi37xyzawMer&#10;NQ0eTTSIbQzkunKxf6gYCTN0msv1SFshVuuRLBleKzYkLluRvGbXLF1pPpZ0QGrjVqugqhl/S3Tm&#10;It4SkoErtXK17MEGifAWv6fTSOuQfrie+8V9PNqIrKNNyDoiwm4jt81jmSqC70AmvHt5LRB7hzIR&#10;NleEpC0rsnlMQuDLX2IA8uowql9nAHLTQNXNYW2oU3KjV1H2Rh8qbg2g8o6gH5VvknirMCk1XcdQ&#10;92Ac9VIqgBChUlD37iTfn4T9/gSq7gxzO30MoNqQcqIWURzf4Ol87g8D2/E8RC+V6XFYuD+1dybQ&#10;+p407JKyAsto/3RRBVoRazseLqLri2V0fe58/2NnE7GPJAN3VmvVar1aZ3atCrZSz/YjwQzX5Xrv&#10;z6Lm9ojW5009VYv9a0XYO0niLqUQVoqQcLhaBdvqN0a1UVrzg1m0fmjUzNW6uZ8uKKQEg4i2cqwy&#10;FhUcl5I3elB606HjY7s3yjGYUFFZSjeIUCt1eesEbxP3iLc4Pm+Oo+zVfm1mJGUY4o9UqVAjwbGI&#10;6RXylJ1BqHS2TTtWi9iNcuxfNGPfrAmB07lEDsJXzEg8XIWc5xpg4XHVvDGE5ndm0PvZOka/O4xx&#10;yVb9xTFMSFbqr05g6jcnMP3bk5j521OY+d1JFWfHfsn1fnUE0397HHP/7jTm//0Zhbye+buTmPjb&#10;Yxj99WEM//Ighn6xjUHFli6Hvid+eYifHeKSn+vS9fqgvi8Q0bf363WFvJbtDH9/EKO/OowRWZ9/&#10;y/v932xwnQNwfLUOh65/AP18f/C7bV1v9NdHMM59nvxbHgv3f/bfcj9FgP6357Hwby8YtXJ/ex6L&#10;f3sRB/7DNRz6Tzew+R9ewupvX8Tk56fRcmsR5rPd+kAkcrZURVrJuN8/YVEEDxVorTK/7hz40pbs&#10;bc9kQJwB72ba1iaSdDd4Ncp7JE7NmZrtGdBB26klXooQPih1Uiu1BncUl5GjFdoEUTJwQ3uLNTM1&#10;oC0ffo252FubBW8RbMvS4GlJNgTb3AR4ZBoZRz4kc5KJ5Mtg2lfEW5JJH8nCLSOhrErR8gp7aef9&#10;aOdlNkJgB6+PDilBwO23cfstJFT0D5516Qovriu1XwOacugTaL8ZvId3cJ/bZdYEr6/GPPjZMrXe&#10;mTwwjOjk2MgMipYCBEldXHuWPgT0rKKPYdAvHbV3l5FMFcXi52YS6+J47OHfUh/Qg+tIrUBPEWyt&#10;/G0rj1Ngz9Aag/vazbTfHKsB2r3hakT2l2NfdyH82/O43yIyc2xJRkL6zdrILH6GdnmRdpM2VZqU&#10;Ja8Q0qxsnSBBTN1q0JkT6YebCNpssdtHSBBpY2Q6forWjqPdPF6PjJON+vDD/EInyq/30R8MwUYb&#10;aL89htq7E9p4se6dadjenkLNWxOouD1KWzagpMr0Qof6DdlGGredtlWLNPqGtAN2JC5VI2ycRKqH&#10;RJ02WEreiI2TB2VSV7bqJu3kPdqs98WWraP7yy1e6wfR+XCDdmoVtW9N6wOu7LO0C5vlmjm/by6P&#10;+1xLmzCAhrszWhah99MtDHxxGEPfHMPAV0fQ89k22j9cV3R9xG09WNHu14UXu5B0yIp903nwHkhG&#10;6LSJvqRaCXTz7XkMfXoUY1+dxNjXpzD85Uk4PjuCjo+30PDuCqrfnKFtG4f55SGYrnKfXuhCxoU2&#10;pHHcUk6RwJ/gsXMss043aeMW+a1ikubSa/3c1yH1sbW3p9H67jIcn/A4Pz0Ix8fczwfrKvbmXehC&#10;1tk2LkmuL/bCdL5bp7dmHGtByqEGJPA+laYt4bxXw6akAV4pYucqSUbpM0hea57j8W13I1EE/P4S&#10;JI/Rv800IXmIx8vYxLM0CXtkurMIF4UJ8CxMhFch759CEhcz4xhzOvwKCRFlTLyP8gzhbq8IKyqu&#10;GPDNEIEs1Sna8nsq2PI9EW1VrGKw7SI/TwTg7sLXI0Hsx8gXY7bH4E68Ht/uv1q4hEY3kfYxoVbg&#10;yiZ1wkfqejqxI96KGOsGFWgJb1nP+Vre1/IJ+VkIcAq2ItbK9HNfEWidQu2OYCtwCbaECrwq9hqi&#10;q3Tsd4m1IqD9PsF2J5vWBacY+4ch+0v7XMD91X3+6xRsfXite/O6d0EFW0LuC38XUgUpigARalW4&#10;TVL4iSBEiDC0NzWB948T6e4iJn2JM+NWygEZJRPkHuZvlZCDVNGHWAuwv568qJ4+qq4QQeRh/tok&#10;LJ33fTJ2m5OwS8D73oCItfRNRTyHFl430jSsJIvbyyKnI4oJi4DjzqUKoERgMf1lSS6CLTl6flzi&#10;vj/Pi38e40ieu0CeryAnRMQN4PvymZQp0Oz9bF4zmVJCIYm+nTaJx7iHkKVnFo8rm5/Rx3vlSOkF&#10;jqvWVOY1ZuJ1V8DrvIDXlpnXQhGvCxVncxDA/QooyUFgKZelfE+aoZUz9i9J4XHH4WfmKMYXKdpD&#10;JIncq+R4HxqvL8B+dRpFz/VpXdXEg3blPInShOt8Kwqv9CCbdj7lJDnLMRvST9Vr88qsY02aSJKw&#10;WK2zBqXZWECfSWu77mqlr+/ivvXn6YO1ZPrk/BNdKDrrgOU5B3+rG6ZTrdyGPDCtVaQTaYftSDlo&#10;I+xIPyQJKs3I2Gqkj68lT6xCSF+Bxlu77Al4xhqHZ+xxGptJYkrKei3yTnbAcrkfpdeHUEqfUyJ4&#10;ia/J9yyX+pF3poO/0aB10FVslgd/E4zBhgvg5+B10mHMivTtykboQCFiJsuRulyHvINtKDzWhcIT&#10;9E2niNN8fZb+jX6q5pUxNNyZo2+bgfXmJCrp54pfGkDB1R6YLkuZs3bkkEtkX2xDzvNSj7YdBZe7&#10;UUS+WXRF6tXKA1+Ox+VO5F7uQM6ldmRdbEXmhRbkXJDZj10qLptO8/Oj3M42Y411+lvGPgnCm8ml&#10;JQFA4iTvRp7rJkIewksT1eFixM6QN87XIGGhBinLtcjf7kDlaXK7Y9zH9XakTdrJ2QvgVZyAn2WF&#10;45nMSOzOiOZ1GMP7L54+Th6mGPeobyrjTgHvdy2D8gN78BP+GLhEb4UrVnDD4+s7bawbvBkL/Bge&#10;jyEeYSfrVuKUH+Dp+/EYnPv7+L79hL8kfhJs3fBnC7Z3b2JXZgz25MQx6E+mo8xAcGUOQq35CLMX&#10;Iqy2AKF1AufT3oYCBDcaCCSB8G/IhZ+ULSBh1nqvXEp2rE737yDZdyKUJDqkXTKYnH93ctsk+eE9&#10;JM/dUgrAzPdIoFtdgm2G1osVoda7js6nmQGDPHHrztds1WCpZUiEdJu1m2pIByG/IQX7ScRDmrje&#10;TtMybtNGxy+w0vlXMzip5LZLk+FRnKgkSGo/7a1K17qJUqpBCH1UD8lUnyGqRvaWIbKPGChHlDQT&#10;G6lG3ISNzobOfsZA3IwUliemBTbETjnB9WLHxSmRhA1XquAbOVCGiP5SRPF13Aid0US11mGKnxBR&#10;hGROGtv00uGO5CNusRzZJHuVlwfQfncB/R9uYuizgxh+eAhd76+i7s0plL3cjwI61cwz9Ug6atXs&#10;yvBVC0IWCxGoglgeSTLHfa4IobPEtGRsmbV2kDQP8+Nv+XRlwas9Ax4tqdjdyLFpYrDayX3oNyN6&#10;rBzJcwxAlhtUsE1dqUPqWp02KZNgRKYVSb1cqRtYdI7Om45ZutabTrYj91grMg4xYNGafjYGGlZF&#10;yha3R+KfcaRBhdrUw7WKtMPcrrxmwJOyZdU6U+EzZgSMZMOrj0FbdwKe7WIgPJyBkNlCJHKdQhLk&#10;6htjqLszg5Z3ltDy7hIa35nTMgAqVNw3BNeat0ZQdXdIRcnS2w5F+Z0+VN7tR9VbhCzvDjgxqAKm&#10;ZJ42Sb3WD+fQ+P4sat+ZQsXNIa0fJc3OQhcK4T1AUjachf0cW3na7V7Dtvk9KSVgCKPSaMwFEW61&#10;RMIH3DYhYm3bJ8Z6IsrWfzChaPhQsm0nNcNWRNtmaTr2sWTLzsF+V0TSAW1AEHmgZEewlXOfeLgG&#10;2edkurID1TdHNAtWBduP5g1RWEod8LdauA9yjCLOWm50If+lVmS/2ADTtRaUvd4L21ujWvdWmoVJ&#10;SYWGd2VatSHU1t4l3pyAXbrL3x5HxY1BbbwgAXH84SpEbfBaXua9vch7cp7X2lQ29o6RVIymIXAq&#10;B2HzhYjfrETumRaUXxtA3e1JtEsN2s/WMfjlFoa/PYix749g4lfHMPnr47qUvyWDVvFLAyLQjv9a&#10;lvL3IV2O/+YwJv/2KKZ+d0wx/XcniOOY5Ovx33Ib/HzkVyLEugTbLQzI8nuBCLcHMcJtujD8q0OP&#10;4BRw3SHf6/9uA33fHkDvN+vo+WqNWEXP16vo1uWaIdry8z6u1/+LTQzyt+W7ss3x38o+niJOY/I3&#10;RrmECW2Sdlpr3K7/+6sq2K7+7YsY/ew4Wm8v8Z5z6EOQ8GkLIqaLET5JMHiPYPAv5RCipspokyoR&#10;PVWu5UXChqT+KW1LN21iJwmRZNtKM7922txW2m/NWk2HZ4NTwBWBsY32vKdQBVoRbGOkpAAROVKB&#10;/YOlCHFYEER77t9qoi8wBNu9NbTfFfx+MUmk1BInKRWyKtNEXYKtH0meH4mcfwHJL/2OzuqQ6Z51&#10;RGMuAltMWi4mpJP2qqtYsa9DGnaY4d+cT5+TS99gZL5KBqwvEUBbL00qpa6flOSRrEQPEblKEhUe&#10;ZSSWFdyfCto3N+wpJxGu4Gcq2qbBm/CqSnmEmjQE8Nj2d3FM+ytVlA3ttiCYxx3YzutaZk100ac5&#10;ShBJ/yAP8hLFN4gfkAd44xVKPIQM7u2hHSMh9OykzejLRsiYWWuIy4yExAMkk4dpTzVblmTpXKc+&#10;kEo7Woe4Td5Pa6VIPmxF3rlWErg+2N+Y0DqwzW/Nac3YCvqBqldpt14bQuWrfbBc6UTe883OurW0&#10;s0TmhWYSr1bkXupAAYms+WovLJL9csloqiIPyqRBVtx8mTZuCx7MgU93Cna3MkboTUXkvIU2ux75&#10;FzpJKAdhu0sb9/4yur/Y4vVOfL2tom3nwwNo/3SNNmcZze8uou7uNH1Uh3a1FsE2msuUI1b+brc+&#10;cOz7eBt9IoB+wu9/tIGO99fQ9u4KWu7Tlt+dR/Wro8g+3YSIZV4DU7x+xxgTEAnrFSSetLdXh2B9&#10;eRS2V8dRxWXZ9UHNSMp6vh3JZxsRe9KOyGM1iDjG6/eUDYln6cs4DqZrPSi5wfF6Ywy2WxO0QVOo&#10;v2Og7g79xh3aN9o5qbXd+sESOj5ZQ+cn6+j8mMf34TpaHiyj8e1FNLy1wGOch/32LGw3Z3gOplBy&#10;ZQgmGdMTrTuCrUwlDRrjNTOUi5jZcuSSvBafoC860YvyE33IW2tGHP1tZL8FKRNWmJZakbdI8jtD&#10;gjtKkj7A66CnzBBweU3/LGs/ns2JhJeZ95N0e7cQRWlG+ZF8kiOpT8n7TKcoC3QasyGOGaItr0OS&#10;IIWKtoSIVSRBWiqB5Mqd6LgLXyrUCpSEPU6uvPndp8FF3p4M7P+a4KpL6+0G9+PeWTeDcIrgPyrY&#10;uom1O422VOzi3/K+fJ5r4A8Jti7RVjJxjdICPNcK2Q5/1w0iphlT0p8AP9uBCLTOzFoVawkRcZ8m&#10;2P4+uMoqCHxdyDMgoq2RYWuItTslEVzjwXF76tj+E+C+nX+KYPtIEBDwfd4H8lrvB8IvledVlyLa&#10;SnkEEYEM7AhBTsHWR5BmZPd5pSXAIzUOu1NjsTs9Fh5ZCfA2kW8VZyGk0oT9NWZE1NJv1xVjfy3j&#10;div9SlUefMvpK3hPexbLw89UFWU9LbwmpEdHKf2eE74iaipy4FdKn074lfDvYsLCz4sIM325iKNO&#10;+JuNLFZtWiciPs+NnjO5/uQ602vICb52v6akvMEjkfYRNKNWRFraHM3kLeS+0gZ55EmjRK7DY/bK&#10;53VWwOvbzGOQfeH++XM//UtEoKVd5zH481j2lkqJB65TzmVFhnK0Zy1x+FlJNAJassmVqlCw3Qnb&#10;C4wZ31iD7doUssk1YtcYoxwgj9qoZHxex3hUmg3TN94YQamUQ3ipn75hAOX0DyJW5p/qQPY2fd4K&#10;ffVMBUKHGM/TPz/TlIhdLdzfrgzsGzEjebUW5lO00+cHUXZRMICi5+ijz7TDdLYN5gtdKL7Ui7Ir&#10;A6i4OozKqyOoeHEEZc8P8Xs9yKGdT1qwYf+QRcvmedRzTAhZBvXk6m9nbDai4FQXSi9x/65K6YZ+&#10;QvZ1FDUvT6LiyihyyaukBrqUwQsayqdvZtzWlamNoWVWpMCH0AZmg0WIJJ+MnarQppqSZSsxYtgk&#10;Y46FEsStV2psYSJfKWX8XXljFFbG4DZyymqJ58kbKmRmzp1xWOkDxdfb35qG9c1J+stRlL8q5eWG&#10;dFnKpZSeKJDaulelvi5xmfEFx8RysR8WckPzaXLDo53IOtCC5AVyZvJeKcclPD6oI58xJLmoNLaV&#10;xt7k+VKuK3aqCilL5IWrjF0ONGn5iuzNZuRstCB3oxX5G20wrbUiebQaYS158CnjecuOwL9JCMQz&#10;CSG83+MQQJ+npUt27ldDwPtJsP2nwxUTKJyCqHtt98fXp93g+GsDOMYcXlx6cv3H4PzMm/DJFN9A&#10;35FFXyH1rDMJN9vssscG+NtOuGqM79QafxLO/X18337CXxI/CbZu+HMF22tvvsEAIhoeMoUgl0Sa&#10;5DmwOBMhFXkIs+YzeCBRb7AgvLEI+xvMKthqGQQhxSTHfvUMDBppYGU6f5uJZNqkDVb2ScYsCaw0&#10;iQnlUhrUBMtnxD4ihH8L5DOpURii5QLy6IhzDLG2jo6e8KrjDdyQrvVfg3uk5iK35Q4HocItodtx&#10;ooPva5kFwtnATJubNRINJgTW5qpAu6c0EbuLE7DLEq9LTxJ3n6o0+NeSSPM7kqUV3snj7y7B/p4S&#10;hHUXI7THQmIuU4KlEQxJ7aA086lExEgVwkdI5p3Yz/cE4STw4cMV/LwCUaNViJYakQr5u4zrcHtD&#10;Zp0yEzlFJzpfgbQNO0zHWlBNwtd5bxmjnx3BxJfHMPH1MYx8cUinhjffn0XVawMwXWzRaeMJhysQ&#10;s1mC+O1ypBy1IfNkAwkuHdvpFmQdb0LqoVpt0hW3yoBGm43xt6eKVTAQx+/fxzHpyoZnazp2NSRj&#10;N+EjGbbdvBYGLVo7N2nehiQpBL9k0xpI6Zv8jUPNyDxER3rIKG0gT5UNNGimbDaPI+PIo7IH6Ycb&#10;kEFkH29B/pkOFDzXifznOpB/juBSppwq+H4B/zadblWBIHmzBlGLJQieMMF/hIHmGK+JiXxEL5cj&#10;/Wij1hgsJ2mvuTFOssxgg0FEyct9sLzkgPmlLhS93I0yqU375gCq7w2h6t6gwnp/xCgzoM28SMyl&#10;3MA73MZbw6i6w3XeHOR3DFTcZqD2Rj+31aNZtqknaxG+XKxibeBYLsLnLEg8UI3cc60of2VAs06l&#10;5IKKslqCQOrDSnOvGbR8LO+JWGtkroqQ2vHZEjoeLqHts3m0fDKrAq2ItQamVLSV74qw2/bRIhrf&#10;mWGANQ7zi92aURs0l4fQpULEH6xC5mmOyeVuVL0+osJqwzv8bSm9ILVrnY3PXNm+IhbX8pgrbvfD&#10;/LI8IW9E3ovNKHm1R7N4RZyVBmet7y+g6d051N+b1gcFtlvjmtGszdiu9cJ0oR0px+yIOlCKffP5&#10;2DvOQHuUDnYiQzNo9y+bEb9VifQTDKSf79AGCXW3ptB+fwl9H29i8POD2iRs7LsjWi5g4tfHMfXb&#10;E5j625OYJqZ+6yxx8GspKXAYo5Kl+gTGfkX8+in4DbfrhGTYqhD7KxFatzHwi02n2OqOTUWvZMkS&#10;Irb2fOUSYg3x1XjP+FtEWc2a/mIJnYpFJ/j6yyV0fcXPvlpBzzerT4Db+nadv7+Joe+5P98dRN9X&#10;m3A8PICBLw5i9JsTmPnlOaz83WXNrp386gxa7yyjhAFwEgP3wGET/PpztJ511HS5CrTSaEwxV6NN&#10;tuJmec9PlSNqohQRoySFQ7TnRDjJgwv7Byza4C+oS+qpZsG7meeukTayngFUC8ldJ+13T6GKtJpl&#10;O0y7R/snZRH2dfF7rbQhjbkqnPpUkziU035bGIQVCIEjshJJ9EhmRaglSffPStFplkEFJEQkmNo0&#10;soZ+xJZroJav6WuCGvIR1FiAAMKfr/3q87DXRiJbTdJTmQ4P/o5HOcks4VVBv+GE1DrXWrqEdyX9&#10;SBWPozoNPlaSRRuJoJ2oZUDYQLLYJA8Kc7VeebDWFZcHi4YvkQeP4tOC6aMCu4yHhSFSEkdK4YzQ&#10;jtKOR5M8xk7XcJytSFysReoK7d16M9JJMFLW6pG4Ykf0fCVCJy0IHud2Ruk/h+k7acf8acf8x+lD&#10;x3nMk7nYN5uPsEUS+GWLlhGI5r0kjUxit8pp2yuQetyG7LONKHyhA+Uv9cFG4lR3m/aLJKrx7jRa&#10;78+h7R3aj7dneW9NoPLVQbUP2c81I/m4HTHb9EvcrjQMi9+u0Qzd7JOtKDjXTfLaidSNWkTP8f4d&#10;zoVXZzI82hMQIJm1MruDNrjgbDsqSXZtb4yj/i3arweLtEUr6PzsAO3JKu3WMm3cIurfp514d1bR&#10;9O680Rzx5jgsJHOSbSvHI7VtE7aqdEZC4+1Z2oFlON7nvffRlqKHr5vvzOnv5dCXyZh49CdhtyMe&#10;3gOMVcayELVUrA/48k7Rn5A4F5zvQNEL3Sh+0YGS6yS8tMMiyBa/TkIpeIOvb9I3SO3eO1ICRuw9&#10;9/HBgtYp73hvCe18raC96/hYjm0N7Z+tovWTFdrfJdrPedrLGS0BIdnFdffm0HBvHk33aZPfWkTt&#10;bR7ra1Mk70MqgmfS1yVv1yF+tQYRzkz4fcP5SFyqgeV4NyrODKBYGr1stSFlphohJPD+rRnY7yhA&#10;wlglUqft2mQla4G+dr4ZabONfN+mM4DkwbmvjYRd7oHiJG3c51dKslOSpvX7fc287k3J8JZ7MCdJ&#10;60iqcJclxEhIkIhVBkSkEgHXP4MxV4abkCsgkdIsSGcgbohf/N6P4GlircAlkLkH9X9N0ONyirQ7&#10;SDegnzkFwN8r0gpyeA6ceFKw1b+dn/nnGgKmC74Kp3CrwtkP4RJ4tSET4e+EUX+Uv+Emrv0A/MwF&#10;rXWbZ8AltEr2rKuRmavm7R+Cu3j7tOxbFWsJEQVdQrOrAdXvE2y1xIQT7u//GNy385hYK3D77PHv&#10;Gdfjo2uXvuKJa9Z1fwhcGV1G3ecfCgQiVhjXjyHUeqYSaTK7hH+L/zOlwt+cieDSXIRVFiDCyrjf&#10;Tl9ip1+2FWFfNf1DeR7v4WzsLcmETzH5EDnZ3uIs+Io4y/dlKZ+rKPsEfFWg5fpmfk+EUUE+IVmt&#10;xF6F61wb59t1nuSa886mH6Vv9spKhqeIsoRXFo9HGpIJpKSBljhI1K78HrIkpC6uNDHzkcx+EWul&#10;5qxk/BbRH9MGeUnjMx6LCMv+5cYxCFRwdsK/gr6Q8KtgDFHGfSlz+nMtPZSCXVUJ2G1N0jJ0eZv0&#10;Q88xNr3KmPbVBZReHETSlh0RS+RQm9U6U8JEX1ByjfH+6+Mq2pa9IlmrjOGJ8peGUPKCAwWn2pC9&#10;3YDUNRsS5xjXjFsQSC7k3cnYoj0Ve9q4713pCBw0Yf9ECWLoxxOksSv9ZMoWsW0kmQgHyTzRjKyT&#10;Lcg+1Yqck21EO3KOtSFju0nLzUVPlCPIYYIHudWztnjsIjxqExhT5CKO8VkmY4W8wy0oPC0l66Sc&#10;Tj0S6HOl0VkMeVskedv+WcZbk4xLJhiHTJgROs5YjnGFNIvWB/VOSNm6pAUr0lbqkHmAfIv7kLnV&#10;iLRNI3EmedPIAs440aiCrczOrHx1BPY706h9awbVt8ZR9hp9JTlUIX124ZVuLSshs2qKrjLWf6ET&#10;2TIr5xS5Jcc66agdCUdsiD8kTdjszr4pHI8Trcg93oHcI+QV2xyL9SYkz3MsRiu0iWtAO+MMcnyP&#10;uhR41KfAk5CkAekHE+ggnxk085yUatKBxLHx84xriTgidbUeBYc7UX6KMc5WF7Jm6xFLn+hXmYKf&#10;ZYbhZymh8EiPgS+vU0kQCOD97c97XkojGPequx34CX8K3MVa9zJKLrhsrbcItQLaek8nPIg9fM+A&#10;8bfAk77RW2qaZ9NO5GTSp9FfZBNZ9C2MR0S03Xmg/KcItm77+7Rj+Ql/Ofwk2LrhzxVsr795E540&#10;aJ7psfDKJAnKTmDQRSJUlIGQ8lzstxYiprEE0c0k6S0l2pxLRFv/WqMUgkuwDWw1aQOaMGlE021W&#10;sTaY5FYFW5L8UBVU853g+wrjdbBMeW0jQWmm89bMWgYWTsF2byMDipZMBHbmIqSX3+nndghpRGXU&#10;ijUQ0mdWiAMIky7mxH4RVrXkggWhHfysnWjluiLgNuYjoC7HyASrSiPRp7MoS1IBVyDCrdTiDeTx&#10;yfrh2gis1CnaSiMwC4+NkAzhgTJEDtOZimA7JFln5QgdICnrL+W+liJsqBzh0sRnvBJRkwwIJioQ&#10;PlaK0JEiFVnC6HBlaqRMa86jky+73I+6N6bQ+c4K+j7cwMAnmxj4bAu9nxxA5wckw29PMwAZJPHt&#10;RM55mcZJB3a4HMnHapB+qhb5F1q1dmHtG5NaMqGWxLHmpVEUP+/Q7WceadI6sVoOQerELtdoLVpx&#10;+KHDRTqVZk9jCp6t41hw6dXCYKXHxGOQIKBKC8THzROL/N1lYoXOc7kS0QwmpI6SNA6LWCwxGogt&#10;l6mgKn+HzzMgnWdgscixXOa21stJ1quReLAGCVJnl0g8WI3kI1akHrMz8GEgQQKef64dptNtyKXz&#10;TyPpjV3mGE8XIWjUBL+BbAQM89pgABO1UI7EA1YVh3OksdoZBk5npY5VA9KlA/pzdci9zGDoZRL6&#10;VztR8Eo7Cl5u06zSslu9qH5zCPa3x9DwYEqn/UsmqdS41ezce+OwvjmKipuDKH61F/lXOpB1vplB&#10;CknzcrGKx1ISQTJs41YrNBOs9HofbHdGVSiVzFbJZBWRVuDKsNWyBB8baP9kER2fGoJt5+eG6Nf2&#10;cB7Nn0yj6WNDrJWSCCLYirjb+sE86uVauDWqgkzikRqELBWoWJp+sl7F2urXRtB0X4TWRWMfPpKG&#10;Y1OofW8Ude+PcT9m0cXf6uB+iHBsf1umSfdoHdrci80M0DoZ5PbBfntCa9C2P1hGq4gSdyWjb1yz&#10;Ygufl3qPjTyH1QhftiBgKgdewwxyh+mkR0hOJjMRsWpB8lErCqREA/epldvq/XgDw18exsS3xzH5&#10;ixMKac4lTbpGf3EEo788grFfHcX4r0WgFRzl349E2pHvpR7stkJeu/4e+d54b0iyZb/jvfPtBvq/&#10;OYC+p+FbwSORtvcbd4H2ALq/XEfXF2vEKs+JAXnd/aXAKdTqa77/5YoBFWafhAi2LtH2ETq/NNDx&#10;OcHzLue/7WOeqw8W0fbBEvoebmPiu9OY//XzWPrtJSz/+jL63z+EqsujWls0fKoEex0kOz3Z2M/7&#10;M26mBklzdgOzNv5djZipCkRP8t6c5L05zvtwrBjho7wHR3mP0g5FjfMeJZGIGXc+QBosRnAPbXxH&#10;rjbB8mykfWzKeJRtS1su09fC+7gtgTy8oo2VGQ5aYkCyWyskKygZewoStEv2npwEJXVKWEkEpQae&#10;Pwm7iAwBJI6BJLBBJVkIUOJGMk/4lPJ3Sdi8RPgVAVa2qcs0eFQw4CsXMOAjPJzw5PtehNh1mV0R&#10;oo0t6X/auM/cvzD6ASnBEyazOuirwqQueZ8T/cQAj0VAQhg+RDs2TIyU0vaVIpj+xadTHmhxLDpl&#10;zEkue/MQIA3dhqQMBW3agtTrrkP2kXaYz5AMnunRjJisoy0kR3VI2KCtIwGT2nnpRxto43ifnW1F&#10;3jmSxtO0VSdol2lTEg7Rzm6VIWazVBF/sAJpJwyh1nypQzNpra+PqFgrqJZmKi/1oYTEqpi2wCKd&#10;o6/0oEoyYG+Mwfoq17k+gtJLfZCmiNG0y2Ez9NMT3PdRkiISP/FB0pAkdKwAgbSrex0c606es+4k&#10;2tsCpB20wvxcB6peGuT9P6u2oOcz3itfbROSXbvBe2ODdusA2h+u0c4tGcLtg1nY7k2imrawirZK&#10;MnMsJH4yEyRwJhdhCzJLohp5p1tRdW0YbXcW0XN/HY531tF+dxkVlweQum1FyLQJvsMkdn2JmmGb&#10;csiu3bBtr06g9e4iut7hvfiA9yrR88EB9NB39ny8ie5PuF+fHuC9tY7Wj1e5XytOLCvaPllB+6e8&#10;t7ns+oj35Ye8D99fQOuDOTQ/mFE/YH93EjX3x1Fxjz7gLo/jLsf03gSPi/7h3gwa355DA8dE6uta&#10;6XOlaVvpiwP0XZ3IONqk3cWFaItQHzCUo7NawsbNSF2rRenpPlSeHUTRkS7krDUgesQCr8ZkPFMT&#10;DV/63nBed3FjJN9T9Itz9UhbaET6UgvSF4mFFqTNNSNh1IbIbsYcTfnwt2bBu4z3QxH9dyHvPWlS&#10;VkjiVJgKn0LGVvmETE3OJjLp3xlUu8QqV4ahkiJZuqBirQF3sdVdBDNgbEdgiF383cdgiGP/qgRb&#10;p1irgq2bAPhPEWzd4fpMBNsfiLbyHUIFWq77mFjr/Ey3kyW//0OIWOsqi+CORzVtCado95jY6hRg&#10;XYKtirYuuAm0T0Jqj+7Ata0dOLNrnxRsOV4+Itb+HsH2T4X7dtzPlcLts8e/Z1yPcn16piYZ4Hn3&#10;4t9eeg1z/9yw06RsB04hgOu7xNodwTbdgLeU/zHR1xVmIriY9ra8AGGV9EdV5CRchlaSB5WTB5WS&#10;B6noKgItx5LQsgZSGkBLBNDnSIkD8jOF2R1cl0tfKTOQz/EVgdaZNf2YSO92LWhmNiGlObx5zRiZ&#10;s9xnhSHW/kCwlYz9XK6b54SJ46JZs9ymmdeTNgczhFqfIr4nWf9lmQioZOxQQ85nZ5xgzYcf//bh&#10;+95lGfAqJQ+TJtFVPMaaXPjVMIao5PuV9EGVtGXV/I0Gjh35oiS6mLY7YX9xBs2vLsF2bVrF2gzy&#10;mv1zFgRO5iF6rUz7S4gQWfA8Y/2LMtNE6te2IPO5Zl2K2Jhy2I6YJfq8CRPtcT7CRvPJyYiRfAQP&#10;meDfx33sMmbDeHYy/iBEuI2erdCGXVLTtvBMNwrOdqtAK7Ze/Hzilh2Jm3Ykb0qZuAbNzo2br9F4&#10;K6gnH14NqfCwc1xrec3UpyKUXDiBvDBzqQ5Z9AGZ8p11KyLnjQQV35EseA2mw2soHQETuQidL9JM&#10;4rRDDVpCQWY0mrkfUuagQGY2Hm9H/okOmPm3zMIqeY6xwYU+LeVQcMYQg02nJTO4XWvey4wUKYnQ&#10;eIecgksb+adk9+ad70DmGY4XuZQgj/6/8Pke5J/vUlE67Ug9j9Om+xK5xNiRHG/fNLn4DGMraVY2&#10;W4KImTJETZVr7xOJo0L7ixhD8vy38xw387w38bgaef208HpslwQhXid9Js103j/K7RDClWUZNkY+&#10;P87YdYoxq5QSOtAAy6l+2C/PoOY8/fPxIZiWWxHVXczrKgm7cqOxKyMKu1Oi4JkSA9/UBGhpBOIn&#10;8e7Pg8vuPRJFH9lEsacaA2QwviA8CQ8RZ2nrdxO7iGd3kMxz9Ai7Zf1MXg/ZtGMuSJZtBv2fxCc/&#10;EGwNuBqnGrX4Bcb+PW3ff8K/HH4SbN3w5wq2L715izcCA4r0eHilxsEjNVbrDEoHb6mDFlyegwi7&#10;GVGNxYhuJsFvLUFYU5FmPfk35BklEWT6qgi2QoJJgEN6SARJ6mVKQ6iDBLmP75N0KHqd4Psi5IZI&#10;eYMOEwJac+DbxCClgY6+nsEG4deUZTSRke30FiJ80MgKk2m9Cv4tCBUMGAgbEAGVjmKA+9lL4i1i&#10;gjQMI0nX0gnthEu01axbE4Ib80juGShJQ5nKVCPrtiQBu0W8LWfwZSX5b+TxSa3cDm5fsm2JUM22&#10;pfMYKEf0cBWiR2tItqoVUSNVRKVmosVMVGv2lYi1YaNGraGAIY7dQI42qpJassUXe1H3+jS63zuA&#10;/k8OovuDdbS9Q7L75pROrS99yYGiq10ovNyO3AtNSDtNUn+kAnGHyhC3XYb4w3T2p+ucWVcDsN+c&#10;QMtbC4pWWd5dQPPtBdS/PoMq6aJKpy1lCtKkudd6LRKWrYieqcD+sRL49eRoSYSf1yXg2YYk7GlK&#10;RUBPHiLHy5G4aCfJrEfmVjOyDzHoERyhIz9B53+GgQIhYmnGcW77qNRZrEXStg1xGxyftXJErdLR&#10;rpcj5kAFYjcrEL9dySWd+XoxwleLFJEHeK1tlKpgEbdVoRlYKdL0hduSrqvSxEzqdQYzsPLtzcJe&#10;BwPbPl4rw/mIni/neDYg/0wXSi8PovrVcc0Es94iJJvqzVFY35LGO9JwxwGzCLcvMagjCgnLq11a&#10;BqD69jBq35rQDNaW9xbQ8dGKooVEXqbGWu+Ma8fZ/IsdSDxoVfFDAquQqQIGjUVIOWJDwaV2bcIl&#10;gq2KsZ8taqMxgQiyrhq2XQ+NxlaaXavgeg+5HtH2cG6nhm3rp7OEIfqKuFr/Dq+NW8PaVC3rXBOi&#10;OV6SYSuCrWTXllzr0ym+re9yex8ajbJEKG74YAK2d0dgfzCCxg8nVbRt+2geLR/Oam3ashu9KtjK&#10;w4DcCy0wPd+G4iu9qHplBNYb46h6idfjiwzmTrchYaMaobOFDCJz4D2UBq8BBv5ceg+nIWiatkNq&#10;6fIcZ5yq05IdZS/3wnabv3t/Cu3vz6P7k2U4PltDD9H92Yo27ur/agOD324R2xj67qBCXgsGvtl0&#10;g6y3uYOh7+Q7xvv9X0tTsbXH4PhiFT0itn6xoksD/EwakH29gb6vpS7tJnr4d9fnazwPK2jlmDV/&#10;OI+mD6RRG/HhnJbGkIzoJqKR50EasokILhnade9NODGOuvcN1At2ylsYcP1dLxndiinNfJa6xNIY&#10;TgTbro/XMfL1Ma1fu/K7y5j/xQWMf3YKjTfmkXOkTcXa4MEC+EpzjB4TIoZpByasiBun/RkuVzso&#10;5Q8CenMfoe8RAvto9/ppAwdoDwfN2D9Mu0mE0I4GOQrg35kLn1ZDsHVBMm6lPI3Ya5ktoeVtOkg8&#10;pZY4bWpwPe1aTRbJF9cvYgCmnarjsTs73sjCIYQU7ky1FGFBoFk5DNIKGeAVkSQKLEmaMahNVqR8&#10;TUUqPOXhWg19hI2+ojZLG5z515PENpDoEYHy8JAIaJT66XzdLA8TZV/zENxp0iZr4o+koVr4MMmE&#10;iLEkUeFjJBvjBF8bKEME7V2kCN1TtOEzVYiZpQ2bqUTkNN8nIqZLETJuhh/tuJcjA959mfAhAkbk&#10;wY0FMSv83ip9wHIZyQx/a4m+YqUY8bRn2aeaNAu0lKSo8uVhVN8YQc1rtE2vj+rS9gZtlZY4GIDl&#10;xS6YeB+KYCvCrdR4TjlWw3u8nva+XevV1twYhu21MS5HtcRA1kkSPtrMlG0DGYfqtTRN3rE2ZG3T&#10;f6yRQJLwSDMSvx6er450eLTQ1jfzHLWRnHcy4O1Lx74x2n3as4SNCqQfs5OotaL0utzDY2h+MI+e&#10;h/RXX29rRnjPlweIDd4/m+iWDPFvttH7LX3Zl5to/ngZdQ/mNCPV9tYUyl8fRvb5NvquauyXhiYz&#10;vI5mCpG6XYtSEkvrlVHYr42h+tIQsg7WI2g0G3u6E7B3ME3tjTQEa7g9p3VqJ789g8nvzmL8m1MY&#10;/eoEhr84qhj64ohi8ItDmqne/yX3k+gVfLUFh4jM3N/uL6QhJO933ust782i4W0p8TKCqpv93M9e&#10;FL/WgyLC8kYvSu4MouIuz9VbvLfvS6PFGTTco918cxpWmdVxfRBFJLQ5p1p0Rkssz3+4dOqe4P00&#10;nAvfAV6zA7w26f/Dp4qRsdGAsnODqDo/ojVscw60MGYogSf97s+qo0ho03i9Fmo2UvykFUkztUic&#10;qUM8kUAkzzchfZH+lshZakfmbAti+ioRyNjMi7HMruJEPJMfh92FifAoknuLtrmQ95CJkGnwvPck&#10;m06ybTX7M4Pvkeh4p4roJAG3kC8SpB8ItoLHA3N3QUzwuFBrwNjmXzeM/X8k0qpQK++5hD/iSbH2&#10;x4RalyArSxFY3TNs3T9/TLR1vu8Sdp+Gne3tNHxK0tc7cIm2Aqc4pwKdlCjQMgWES1B1iq6CxwTa&#10;p+AxYfYPIgN7uX2jQZoh2qpYS4jgbGR489qTMd0Zd+Mc/FPhvh338/XH/IZcn48JtvKeU3hwPch4&#10;/F6Q97k9p0D7SKh1u27kPHD8peRAkJl+qJh8piwfoRX0uRUFCCrJ0/qtUqrAO1/uS95/XHqTe/kU&#10;kgeJACoibCHHUmu+8jzyc998XnMCri/w5/0s8BMhXs61S5jVe9sJuVZkf5yQGrRGHVr+poiyO3gk&#10;2IpQa9Sh5Vg4BVofE7/P395LO7KX++hr4Tm18BwX8xxLlqw8dC3JgI+Fx2PheiW8xiuzEWTNw75a&#10;xgn1RQi0F8CnOhueZRk78CnnNqrpr20cE2s2vKvok6pSsKeKcUR1ktbUT5yzw3y8FzWXp9B6c41Y&#10;RcWLY8g92Y64A9UIni6A31gOIpdLkHakDpknGrRfQspRu5Yvk74TyUQSXyceJS+hL44lJ4mhb45Z&#10;kOxZQSniFsitFioRwRhr30gheUYOPDrS8ExTgoq3wcO0ySIYbtTDdLxDxVGpVZuyWauzKKKXGCeQ&#10;i0TMltHOS3KOBcGMxfw7GCfLrCVbMnbX0CbX8FqzJsOXvDe4LZeclfxBYrER8tRRcuhRcuPRXOyb&#10;KsT+Re7jeiX9eq0+6JUycFJ+oeZl+n3BS+Q1V4dRcWVQk34EpZf6UXKxD+bzXchVn2RH3FqFjk/s&#10;egWSDtqQc5o+ndupfWMa1S+Po+TyAEzPdSL1SAN5Ww2SD9Yi93QHil8YQNV1xrJvzKHutTlUX59A&#10;6QuDKL7QD/M5Bzlgh2YSJ6zYOIZViJgscx53Ifw6cvWBvyePc09tKjzqGcs18rqjf/OXhtZ9Jj3m&#10;aI5V/DxjnKVqJK9ayTXtXNq0V4pw1LjFGsQScUsE30vbbkbRmQFYLzOueGEatgvTKDs2hPTpeoQz&#10;JvWr4DWUF4ddqVHwSImB1JSW7Fo/3ps/iXl/HnYEW0LKJiloFwUSR/gQmlUrQi0hQqwItTug3dmV&#10;k6bLZ+kLnuXnz3Jbgt2abUsfkU27IMtM2j7Zrgq2tD+PCbX8TXeIjea+GMLx0/f9J/zL4SfB1g1/&#10;rmD7ypt3ECCBJ4MMr5Q47EmOwR4atj2psZAmMT75KfCnIw6uzEUonWx4kwX7my0Ia7UgRBq60CgG&#10;tTHwkIZh7fkIkqmjkk0rgqx2ExcB1UC4ExEDJMtCmPv4PteRUgYizPo3Z0MazcgygERbyiRE9BUj&#10;eqiMKEUUyXXUWIkikpCajILwEW6LkBqBIt6G9BdhnzzF6zVr10mZxitNcbRMg4LOkAjrdJY76CDa&#10;+L3mAgTU0qGS6Ei2rdZLKozGM1zuLiORlSm1dgYljXkIbDYhSAQKHv8+qZ+rdRblWPi6mw6X+x3J&#10;fY4cLtOSBzKtI2iAzrc/B0Eka1FzpVrs3nK+Bw1vzKLvw20MfnoYw58fQf+n22h5ewE1JOxlL/Wj&#10;6Eo38p5v0QzaiHX+xjLJ7XIhwtdIpA9VIeuMdBVth/lSJ8l9N4qvOlByzYHSl/q0O79MQ627M6VZ&#10;UY1vzqHm1TFYLvYi71S71nzKONiEVAYeict0tLNV2p1catnuamKg1GhASiXsHy1G7Gw1nakNqet1&#10;2mQsZUOeItu1eL9kExVK59TnOpB3tg250kH1dAty5OnsqSbCyCaTjMziF3tVrCh/eQClMsXmSo/W&#10;Nyy43AELj7dY6iC9wP0724is0w3IPtWI7JONWhpBat9KZu/+KYtmKvlK/V0HA9reLITxPZkmnneq&#10;g8HMIOw3pzTzqeG+THmVEgRSN3YRrZ8atWIl67Xpg2mt4Wp/Z0zF3Oq7w6h+cxg1JO3Wu2Ooe5tj&#10;9y6/+56Imgto+4Dff38Rze8swH5rApZLDu4XgxuS89BpXmuTJkStlSD1hA0FL7ah6tag0bDrI6lT&#10;a2TXimirjcc+X0aPiInSlMoJERTb+VnrZ3MEv/OpARFvRcSV/RbBsO7+BCreGOBvdCDlpB3h6xb4&#10;T2cjcr2E10STNsqx3hxDk/PY66Vx2jujsN4fRPW9ftS8PcDjHlXBsJlj0CIi5IMZVL0xCDPPQ9bZ&#10;Bga6DJK2GLxuViJ+s0prXkUwsBVhWkpA+A5laQO4oAmTZlDHr1cj/Wg98s/yerzYhVKe53Jew1pb&#10;8zX+JrdtvT0EG8fXfm+EGIbtHq/Rt4Y43vzsLj+7N4ra++MG3jZgvzemcP1dx88a3p1E44MpNL1n&#10;7HvrhyJ28hj4t7zf8O4E6t8x1hVI9rCV51bLXNzmGHApWdU22bZuc5Lblqy5cW0uV6Yd9Hu0lIaU&#10;1DC/3AXLKz0ovtGjon75zT5U3uKx3e5D+S3+TZTdcjyC1kfuRcVdrif1ke8NoPptHuM7wwoRzW3v&#10;jsL+Lo/r3XEVgDs+4fXwcB19n29i5OsjmP7lWS2FsPirFzDwwWE03JiD6Vgn9o8Xw7MtHZ4t6fBu&#10;JdknmQnpoT3rJznosWiTLv/2XAbDOfDrpk110O7Q/uwbpu2QrP6xIp02FzkpU80qNHM+fs6KhDkb&#10;4metiJ2q1rqr+4d4rvtoO3vFjubTxufCzzkTQkrXBDRkGeJoPYlWXY6Ktb5auzYFnoVJ2GMysmv3&#10;ZBNZMnWSBCWL5E9IYjYJoDS6IQlU4keS50fi5ldJ1BA2kj/ZZgMhDwWb87TsQrCUKpDZHNKgsbcY&#10;Ef08jgEX5G/6J9r9QKnP25oJX46PZG8IOfBuTYVXK/eP9k3qvold83NwnEgYNFN2kPZ8uIjjSz8z&#10;zet+vkanMqat815YqzOaLBJiL7MOtSBTbKeQNGn+MV+mD+BChVzNmREhMwmI8EX6uQX6wznu+yxJ&#10;63we9tN+Rx0oQeapepTQXle9SqJFW1h2vU8hDfrkvRqnkFv1yjCKrzhgutCG9JN1+qBLvh+zUYZ4&#10;3p+pR0i8zpDEOUvJmM7y/j3RrNMeY5Yq9EGW1MiLnSpH9FgpIoa4n735JMHZ2NtE4s3ryFfr3mUh&#10;dCifRNVC4lWJjEN1MNGOm1/gvXy916iF/bbMGFhA16cr6P3iAHo+X0cnX8t7rR/RbhFtvI67vlhH&#10;7zfb6Pv2EHoJqW3byeu69ZN1NL+/grp7C1rrtfCiAwm06ZIdFbNYTt9iRTptePoBIWvViJ61IGgk&#10;B8G0N1IfvOh5Bxpuz2Pw4THM/OYixn5xhvfLETg+PYR+Loe/PIYhYvDzw+j/TJqCbaD7ozV0vL+M&#10;1ge02w/m1Z7LgzS952lH5f630+7Yaf/tb4nd5z1K22C9Sxsln707xXtUGjPOaCmEurdpT9+aVqG2&#10;/tYU7DfGlSgXne9G9tEmkslKhEyKSJsDn37eLwPZCBrjdTHDmGWOhJmIW7Ii50gHqi5OkHBOofzc&#10;CAqP9mqWvBev2X9jjYUnz400/pMH0NGj1YiblHr4NkTytSB6jPfqhB2JJKgZC63IXqbPXCIW2pA2&#10;3oBYRxVCW4o0Y82D9+SugkTsLkiCB+M6qSUpwq02nJLpzxm8N0VoyqC/l5iQBMl9SroLTwvKf4jH&#10;RSx3PH39vx64RD0ZhyexkxFKuIuv7kKqC+5CrIqrLoHS7buu77t/z7Ut93WexM72eM68nVDhVkQ5&#10;FeZ4LE7B9odiLW3rE2Ktu9AqjaAEPn8CvPNpU58CmYrvEm0VItZKOQcSdRVseT2JmLqTzex2nTx5&#10;rbi//+RnO+u4Q86XO9w++4Pflfec17tfZqrC/fp37YN3auIjyN/yOzL+IoTyGEWoDTRnq1DrQkAR&#10;/VJRNnwLM+HN+88jJ5k+kr6S/nEP/aOHlByQhyl5vDcFcn/ST8rDTq0Rm5XA+5W/l23Ah6+1G74T&#10;xvXAzzS7l+tKWQZ3yHsCWUfwmFhL8Pcli9Y7V8RZniPJnhWBtkAEWgHPn2T3SvZvKf1/WQ4CynlM&#10;WsrAwN7yLG2S5l3K81zOdavJ6aTMUR19rM7QNMGHNslTsmirOA6Ej/QWsXJcbPRJ1kzlWyLYetq5&#10;jaZM2rpKFJ3oR+OrK2i8sYzaGwsovzJObtChwmLEUilC6HfDl4o1Bi1+oRdV1xnvvTSMypeGUEEf&#10;KrVWpZmW6VIXMs42If1UA9KPSc8M+nXGt7ErIt5KPXnaZ3IMxSJ9+2wF4ybG172MeXu4fz1Z2uBL&#10;4qmo6VLEL1YxNrAihX4rlZAmzBInSPwQPSkl8Uqwz0F+2cbvN2XBp5ZjY+NxCXh8vnUco0ZyyxbG&#10;Up25CO7LR8gI4znGZ1HzldyfasSv1WjWbuoh2nryrewTLcg702aUkaPPF99f9Dy5E/lI2RXGpdcY&#10;374yosdfwji84EIHMo7XI/ZABcIYj+ybZQw/beKYFe4IwSLOJm1z37dsSKCvjd+w8u9abeQmzc6K&#10;nmece4WxytURlF4e0tq00kgs/VCjziySZqlpaw1InLdr/CgzlwI6TPBmnOjJY/bicUqTWF9yfCm9&#10;FTpQSD9WzPiTcYwItctV6vNT1muQIn1OeLzp2w1aci99q0kbv8Wv2hG9VE0eIrM6uX+b5IZHePwn&#10;GYefI2c+NYzc1XYkDZMjNhVgr0XEwmidRbyX17sf71GX0PikDfgJfzx0/MQOiu1LSSBoh/haHsq6&#10;atV6EntoOyWzVkH/5kH/41lAzm7O5bkxKXyKCHMevAtyGJPQLuRkkitkwCMjjdsw4JVOO5hGuyiC&#10;rRMyE+iRUEsfRxi1bsVO037pQ2LDVv+Yz/gJf1n8JNi64c8VbF++c9tZMD8Re3nDeTvrLXmkxcEj&#10;nctMgoTbm+RbpqkG0vHuo9MNIwnY31GsCO20aN0//9Y8+LXm0hDn74i1Yf2yJDTLlt/R7CZDtI3o&#10;J/okA5bOo4PksYUOnQjidva15yOchDx2qALxdNSxYwbRVEg9mwk6MidUtB0t0Q6fkikW1E9HJI11&#10;6CAFQT0k4Y4i7XYuWbcR/fxOX6nRSKyHr7t4HO0ksM0FCG40qfAgXcWl5qFHOYOpsiTsLk3A7nIS&#10;GhFtrQzC63MQJDVx2woRImgv5BhI/UMGZR0EndG+HpMWk/frZADcQYPSm0UnbEIsSanpZBvsL0+g&#10;456UPdjG8MOjWrNPavg1vDkL6xvjKCdpL5Au1qcbEX+IzmeVzm+GYzSXh8j1UiQftZPAd6CSQYj9&#10;1qRRS/TGIMpe6UfJy70oftmB0huSJTSI8tcGUfJKn2ZjSsf+fDr3vNPtyKIjloxUybJNlCeY8yR4&#10;DBR8u3Pg0ZqG3c0keY00wB2ZCB4oQLiM+XS51nGKWaTD5LFIGYTYVZ6njWotcaDYJg4a5Q4SD9Ug&#10;6bBVSx2kH69D7nOt3IculFztVUFaRVuZznu9V/dfmrw0isj4ziyapbYgX9ffJWG+OYGaV0dReZWB&#10;wnkHso42ay0pEW6lNIJXD8nIYDZCpsya2SZZWJYXHaiQJjy3DeJdLwLfhzNolqzShwvo+GLRiSUV&#10;UNtEDJVM0/dIwu+POwVcBj0k71Ui4pLMi8AnRL+JpL/x3izsr0+g8soQchhASY3dwLEchC4UIHqj&#10;BOln7Ch+pZvrS9OuaRWHpZatCLeSKdv+yQK6Hi6j+/PVHeHWNc1e6p6KYCtNx6R8gWRqNnwwqZmY&#10;TZLZ+e40qnlclus9WvZBmo6JYBuxVowMBqKSFSuif9Pb3E+tt8jjEXFURMO3B/iaS8J2j9cPj6v2&#10;7iistzi21zqRc66R562SgV0BfEdJuoZIvgaJAQaa/UQfx3qIYz1ZqNdA+sEGmJ/rQdXVUc3ibn1r&#10;CW1vE+9wXB8sofODJZ1uLBm13Z9JVrFkHEtJCBGwuf4n0kxtCo08vvoHE6i9LyKqIdKKaFJ9Z0gh&#10;QqsLNXI+RFgRUeXeKGxOoaXq9gAqbvJ6eq0Hxa/yOrvRjVLna/NL7ci/2qoouNaKwuvtfF8E2D5+&#10;R743gPI3+vmeg591wnSlDXkvtirktbwnn8l6xu8691PBfbhvwP7uKOoejPO8SSats/7wx3Ld8dzz&#10;2mv5dE6zpVul8RzR/ukiuj5bRe8XGxj4ivbg6yMY//YEZr4/i8VfX8Tkl2fQfHMJRWcciFuoUrHx&#10;b2wx+JnUQatNhmc9z01jNvya5cEX7TDtqNjiANohqQO2j/fufq2RLfcvSckM72FpRjZToVmjRgYp&#10;yclsDWJniOlqEo1KRNLu7h+ifRRbTtstsx20fA3JhV8drwE7yRtJx16xixUpJGgkmxaSPjNtZT4J&#10;qJRDyHWJtiSbJKdCRn1I3IXIS9MRnfZZng1/Ejhp+hjUSMLSKrXOpWSOWWdsKOThHvchdID7wn2K&#10;GOWxjPM4pkSIrESciM5Sv3ear/meIHaCNp7HHTpI295HsuwgIezmbwp6DPg5SL56STgl67ifNptj&#10;JTYwgrZO6gEnLJA4rJDMLJPEkLwlkDylbdYi50gzco+2IId2KPtII+0oyc4B2rv1KiTSFiZt1ZBc&#10;2ZBxtA6ZJEoZQgyPkXAdtSHlaA3tdw3ST9bSHnI7hGTMphyzIfW4XR/CST3okqt9sL5Oe3NrmvZv&#10;CrbXJlB6VTJgOmhLG2hnaxC5UqqicNg8x2aWJG+hhESmAjFSpmaB53e2XMV5mZ2yz2HidZFJ4sRr&#10;RqdkMrBtSCORpG/qNiF8yMzzXkKSWoGMg3UoPNepxK/21gRt8Ty6PllD/1dbGPruEBxfrEMaH4pt&#10;c92n8rrlfV7PHy+jk9dz5+dSUuQAuvidTqL9801e+wdo+w6g4+Mtbu8Q/d0SSi4PI/NYKxLXrLxG&#10;GU8MkvR3kay3xsPXkYqwiQJtVFn8Qj+a79J+vL+Jzo8OouvTg2j/aBPN76+hnrbGdncGVfQTla+N&#10;aDOUMvUt/fQzJJov96GS/qXmjWHY3hxF7T3aZNrQJslq/9BoDNnuhraPFrSMTJM2WpxFndhQqd0t&#10;Qi1/p+HODOrfmIb9lXG1/4Uya2W7XscudLyQPonXVT+v68E8BI3w/pP7jkRTMoNiV0iK1xtgOuFA&#10;zYszqLu2AOvlWVQ8N47UlWb48b79mZ0xB8/NXt7HwT1FiBzkdT1uR/yENGshcZ2sR/xUPRIIEWxT&#10;ZhuRsdgC04FulByiv98ehHm9F3kLHUgeqkNkexmC7MZUZC9LGjwKUuCRx/iG9+WeLN6fJLNeGYzz&#10;slPhL+KhCIdOkeoRJAgX4vOHYZAko+nSI8hnPwzq/5rgEuyeFGsNMc4QXP+pgu2Pbcf1fdc2Be7r&#10;/ABZAq6jSwOGQMtt5TDWFIGW8M/jfpAgB+Rn7sDfKdI+KdQ+Kdj+KaLt08Rawb8qwZbbdBdgjd8w&#10;fueRuCO/zc9dcK4n29RMaxFpeYwBBVkIMmcjqIj3bjF9sIW+WIRavifjIUKtZy7vP/rD3VmJCnmY&#10;KWKtpwqmvAbyeD0IeB4lW1YaB0r9WCmvILXgVajN5m8Te/m+lBoSiGAsIqwItyLKusoy7EDvc8Ip&#10;0MqMF+PhKX9DfpfnzFdE2UKeqyJeBxZeExZZ8lzKspjvl9K2lWXBn7bEv4rxQDXjDS738m+fyizG&#10;AlnwLudxEj4VvNacgm0QuWNwIzlaYyECRLitM8G/ljEL4Wfnd0WoraZtYjyxuzoZHvZUBLTL7KFS&#10;ZG20wXplBl33DjLGXELpi6PIPtWJ2A0r9s2ZETDJbYyTn87mI/WwXevT1rzEmPDVMS0LVP0qfcLL&#10;Qyi61oe8Fzq1NELaqXok0+cmkl/FbdBnrjKmWCY3XOKScW3cSrVyIyl/INPv02mzExds9JFl2ndE&#10;Ygp/xg8BxL6BPOwfKUTkhCFAxjIOUUgcxf2XsoDCb6VuvkdVEvZUSBIQx76G101dpn62r5Oxh3Dl&#10;YXLa8TJEMS6Lnq9G5FwlwmfKFFGS/SsCLrlPgoi4Iqpukl9t2bSWbubxRuSeph841w7z810ofJ5c&#10;71yrlpiTWTfR69z3RTMCp3LhM8pzwzELmaffX5OMWzsyyWNMZztReMEBywt9MF+gDznbofV50481&#10;as17Qdoxjgd/K3HbxjErR9g0YxApWTBk0d4y/m152MuY1Kee10Mdr5cG3gvkyvsdjE/I6+MmGSfN&#10;cd8ZUyVpRq2MtZSUqkbqlhVph2qRIU2ppS/KQRGEaxG7VIMwjkHQRBH2DtOX0a/uk5h2yUrf24bi&#10;M8MoPzsG83YvMueaEN1Vir2laXgmPVKzbD3T43ivJhCJzvv5J/w5UNtHG+iVHK8w7CGv6ccEW6MM&#10;wm76Jg/aRi8Ray28b0ppAyosCCy3IKC8SP/2teTDuyAXXnlZjEnStb7tnnR+j/BMcwm2tFFOqGDr&#10;FGp/Emz/OvFnC7a/+93v8N/+239T/P3f/73C9bc75P3/+l//q8K13h/Cf/17rv///t/x97/+FP+v&#10;Q634X//v//lP+v4/BU+KsH8KXr59C3sTSYqSE+CbIrVdJDjhhU2H7p2RwBslDrvSY3jDxZJ484Y0&#10;pyCgKguhdLbhrRZEdJQgoqsEIR1mQ7AVwbXTKdhqbUCSSCH6gl6z8Xc/SaVblq2UR5BsWhECgmjk&#10;daqtZNf2FiN+lIR5gs50nMRzjIbZJdhKZhidpiCCf4ePOQVbOtGgfjpGEWx7DQT3Fmp9QslSkanC&#10;cSNViBmiE5X6sl1FdCL5CGhi4NHAoEKm1DYxwCKCm0wIbGQwIp3IrQxA6VgF8lrek3px+9tI7Dss&#10;WjMnpq8M8cMVSBwjUabDDesvQFBvDgJ6GSj3G01bMkjqi5/rhvX6KFrenEfbvUW03FtA45uzsElN&#10;0OsDmn1qvtSjXbhTSPL3LxcjcCYPIQtmRKyVIoFOVwq9my52ouhFB6TrqXbqfG0IFW+IqDUC21sT&#10;JM+SZTiDRsmulDp89ya1LEDVGyOoEDJ7bQBFF3u0lpGIn1IeIWnVql3m/R3Z8GxLw55mBpRNvB46&#10;MxFKwi8CRspKHTK2mnVadu7xdq3RKE1rMk8206k3cUnieJJO9gSd+ok6FSESDzPA2Cbh3K5AwsFK&#10;/TvpSA2SFYaYK4FT1tkmrcda+dowau9OaSarliP4gHifeEDcX0XznQVUXx9D4bkepG7XIXS6CD59&#10;DA45znsHeX3OmBm01ak4Xf3aqIoNnZ+sGiLCw1W0f7qElo/n0fghSff7k6h9MG7g3XHNthXRsO4B&#10;3+ff1rdHUPXW4A6kYZnt7VHUvzOJxvvTaLhLEv/6pE47il0tV8F2H8/X/qVCJB2thuVKF+ruTaDl&#10;vTm0fcjj+XhJSxC0ikjwoYgbC+iQkglaw1aEzEV0f7mCnq9XNcu29j0Gm/f423cNWO+NOuvszsD2&#10;5pgK9LkXWhGzVY6A2RwVbGXc5dirGKQ2SmOg+3NGpu39GTS9M8PxmEHD27webvK6ESH/qtT5akPW&#10;GZL/Q1WIWC3Skgaeg0n4WWc0dvcmaLmDgPEchDE4jllhcMcgUZoi5J5q1Sf70tVWnujXMDiWkhzS&#10;Yb3hrWm0vDuH7k9W0P/FBoa+2cLwd0ad2cFfbGLgFxsY/OUGRn69hbHfHsLorw9iiJ/1S01ZKWvw&#10;lUxXlvPmXjJiSf+W9x1fGlnJfVrSYEP/lhITMo4iwkgmsmbfcrzltYybZugSRqbuBJrem+E6ch4W&#10;CTk3i2hWkWaa60j94gneT7I+j4f3k3wm64ugI98xzhv3y1l/2FWDWEtefMn9/GoF3V8b6PnGWGoN&#10;W6lfK7WKH3Ipoj2vy97PD2DgS47P10cw8e0JTH93BjPfnsXQh0dgvz6FnMOtiJ4u1/vx57Z4/Lwm&#10;Ac9ak7CL5GYXg//dlQyW7Bnwp/2SBlpiiyUzVkojhGnZA9rBYdpmEe8GaB8ls9RBMqkQQZPopd2T&#10;7EsHyZSgmzawi+jkOh25aqcDRQxuZBAujbtIrrzLRKglASnkdZJPmBLgmUf/kesCCWlOkpJUmfKp&#10;Qm0J7W05f08IX00Ot0UC2ECi25KjD732ddEPMPAXaHNJ2nGtWd5PfyHlcUaK1fZrhjCJjTRXS5iX&#10;pl/OxogLfD1PUjNXhbgZEgTJMJUl/xbhNWnZhuQVG1JWjWl3iSsy5Y4ESTIgp+kbxumrxs0IIzmQ&#10;zsoR0/QfM6WImSMZmy9H/GIlkkiYRLzNPtxIe9iE3GMtyDnWpEQjleRHcciOtCNchzY7X5p70LaX&#10;XZNSCINaa7z0Wq+Wskk7UYuYzTLNmpVa3lLP1nyxGzWv8H56bRK2VyZQfW0UZZcGtTu11K2TUjQ5&#10;R9touxuUxMk+BpPE+PXlYK90j+Z1ItnEXi1pWidO4CfiLK+JaJLItPla5K63IG25luNXiajpYoRO&#10;kARNmJCwUaX3tZSUabgrNmMBnR+uavb34FfbtB9TKLzShoyz9h0U0Y7UvjmO9o94v9Lednyyhnai&#10;9VPask/X0PYZ8YnUkpUs2zXaoxVuewl1t+ZR/fIEfVEH4leqtBSDZ1cSnm2NRdBwDo+vFiXP93Ec&#10;ptFG+1//5gKKXxpCzqVOmK46UCTdv+n/BKVE2WuDiorXaZNu0R/STtZzf1veox/gPd5NP+D44gD6&#10;v9rUcg59UspBalXz/Q6pa0s7LaVwGu7NoObWmJa/KedvVLxC//rKKKyvTqD2xpR2AjfTBwmpjJ4v&#10;Q8BgNrwd6djbm6EPEaVkRpRk0y5bSa7tijheb3G83hLW6+g/e1B5eQr1Ly2h4aVl1F9bQu52N6/x&#10;YuyqS8EeKRHVzPuBcUr0MMnsdBPS5uhrlzqRudyJjOUOpC+1I325HZkr9OMr8lkLMhbpn/l34YEe&#10;lGwzpjjQD8tKL3Km2hDfXYVgmwnellQ8mxuHv0mLxLOM7zwkY0/rU5LwCEQAzGTQncGY0A3uouyP&#10;43GiZMAlgj0e0P+1YUfY47H+mFgrcAmrLrFV8DSxNiCPts4pxnpxbATu23Ntxx2uz9x/fwfyfpYB&#10;LSsjU995vjSTNo/7sCPSOoXagiwECgoNBBCu+rQ7Qm3h07H398BH8BTx1h0q/IpQK1m9JOsyNjpW&#10;WWnGMf4hwfYp2Hnf7Zz94Nz9ATz1u+7CQ0o8/07g7yQaEIFHr18RahN2IKUz5B4RkTyAxxjEMd1n&#10;yUFoqUkRXExfWZQNP46VjifHQ4RsyWxXwdYp2go0q1bgFGq1KRghWboBPEd6Drn0l7rDer6fBl4T&#10;ORzTbB6PiLvuEMFXMmedpQ0M8Pcki1ZKMEgGrZRgsGTu1M0V+PL1TvMzLveW8likaVgFP6+i3xax&#10;lvCtNsRa7wr6HKdYK9hbxe3RvwfY6dMbChHWUkzeVKIII0JaGIs0FWoTa8+aNDxTkYCfV8XjmRrG&#10;E83pWq4ofbMZpeeHUf/aIrrub6Pp9jJqXp1C8aUB5J5pR8qhWkQvl2LfFGOX8WyEzxfR1lZoOaDU&#10;g8RheUhKf3+c/lhm7DHWLbzWA8tLfSi+3kcO1acz/ZQTveBAHreZcdTZKHm7XjM8C092ofz8ACqe&#10;o6851YuCox3kQjbsl7JIvTzujlRyJcY9rSnwpd+Vvh/ykFtmiEaRa+4Xrtlswl5bOnaVMW4rjYNX&#10;dYrGPPu7zUgcr0HmYiOy11qRu0W/fpA2fasF6eRaGVxmHyTfOtyB/OPdKDrVh6IzvYrCUz3IO0YO&#10;dpjrSvM0cszEAzWIX5eM4XJELhVrzB7MsZHSZf5jPJ8jvK7GaQumcshTirSsW/bpFj32yusj6mfr&#10;3iBvvDmHGvrl4ov9yD7RquJw2JwFwZPk1YSUapDGZ+LnpNSfb1cWfRb9lj0Ze6y8tq28vmppB8mt&#10;Q9oLEDXA2GZCarHX0Wc1IONAo87WTJas5APORmjbNmRy7KXfSv6pDn0onrndqP1WJDYLYTwWMEz/&#10;1ZdNrkdezNgslrFc7jHynUuM768uoOrsJIq2+pA0YoMvr7+fZdDHpUVByj2KWPuTYPvPA7XTYjdT&#10;GPNz6Sql5F67dg/t+24nPGj3PekTvUy0I2bajSKTwtecB5/8HNqjLHhmp+t6hljL76fxOiI8CVdN&#10;8d8n2Gpz1J8E278a/NmC7X/5L/8F//iP//hU/MM//MNT33fhyX9Pfi7f/4f/8/+Df/xP3+O/k0z9&#10;t//n/4b/8T/+xw/W++fCf//v//0HIuyfglfu3EZAajL8eaMZS4IXusBXplilS8ZtLPakxmB3WjR2&#10;pUcrGfcvSUdwTS720wFHtZcgsoMOuNOCMCJUGtB0W7Cvhw7KQUMupQlEsB3gZ0NSukDKGNCBkTCG&#10;DUqdRTOCumUKL50JEUAEd+ZhP78bM1yGuHE6nvFKSMaX1BOMJCImKxThE+X6JFJBx75/lPsxYkCm&#10;obgQOUSyrShF1GCpTp8VsVjq6AZ10GDINF+ZkiIZwh10RF2FCJWavNJgTMopSLmHljwVdH3pgHyl&#10;jmIVjQIRaM9EaHMeIjrNiO4r4T6XIkLq6vbnI2SQTnuMjmreAtPJFjTdmkH/R5voerCiHb1rpD7t&#10;NYeKZQXPExfaYXquTUsApB21a/H8oKk8+NLJ7psrQOxmpYq4WWebYZISAi92ouBaF4peIjF7TaZm&#10;D6LyNknlnSFU8rVmDL4uWbb9qLo5RPI6jMo3hpTIlr/Kz3Qabj9KXnTAcr6Lzr8daQfsiCHxl333&#10;lU6pjSQZzanOWkMFiORYxy9YkbwqjlY6jtYj5SADhSN0wCeakH22FabnO2C+3KPTeGX7Mp1WjrPo&#10;chfyL7Qh50yTZtsmHXQ+2eZxRq2Wap3b2I0qJB6y6nQlaRRQREJe8eowrDcnSdTn0PL2Mlrvkejf&#10;nIf1ZTrm871I4+9HLpZj36QZviTNvkM5GkxELjJA2LBpsJH/XJcKIEWXGKjxeIu5P8Uv9RISuMl0&#10;9y6Uvs6A5VY/rPeGUffumGZ8tnw8g7bPZtHx+Ty6vmLA+PWSvpb3m97jPr01AdsbIyi+3K11HqNX&#10;i3X6s/9EJsLm8zkuVq0rKTUm295dguOjA+j5aF2n6XZ/vKq1W7s+W0bnp0to/3TB2YyMkAxUzQLm&#10;+58taGZw7Tsytd8QG613R1H6Si/yLrYi5YQVEesWBM3lImLNoll6+Rw7eQBQf3Majbfm0Mjgq+H1&#10;WTQSTa/PoZZjV/p8L3JPtGhGYNhcIXxHGGQPpcJjIAmehPcI7cB4OkIWTIjeLEHqSW73Uhsqbgyo&#10;MCMicJs0NHt/QQXp5gfctjbqcTZre1vKTEjm64hmxEomrHwmYnX3wxWtNSuNwaT+rDQJG/p+C8O/&#10;PEhsY+D7TfR/J/VlJeuY4yTCJyGvJQu5V5uGbXAdEX63MPDdNl9vOZuGyfekpibHWOrWfs4xfiiZ&#10;vZL5x/H8RMRZyaIzhHMRdQ3MaVadiLEi3IogK03A5O9mqWH73gwaVeCd0+xoOWdSC9ehWdFSi1gE&#10;ZX5Xs4fnuJxD55eL6P56GY5vV9H7Hff72zU4vpHj4f446xjL/jm4r/1fbmLs+2NY+N15rP27y5j+&#10;5jR6HmzAdm0cWYcaaUsKESjZoLwXfVsZ9Ejd7/pMeDEw3lWRhGdK4kkGZCYACZ89C0EkCFL6JVTL&#10;wDDIbjchqC0XAW3ZCKSdDerI1dkAIY58Lduyf8RCO1qMiAna0wna6PFShI4WI2SYdnqQgbqUm5Fs&#10;Vylj00pyJPVja4TAkewVMTjK5zUjMzKySXoVfJ0jQhDfl+YkQgwlS0fq3AnhI8nzs3IbtbT7zhq0&#10;QSJQSVah2GJ3tOVp6ZwgOYYOKb9jYJ80taQtj5SHcRM1SJolYZm1I3ayBtH0HVHqO5xlH5x2K32D&#10;duow7dBREjOSseRN6fjM9w83kiw0Ie1wvdbeTt6262uZiZB5hDgsD7YaELtYhTAShZAxs4q6+6eK&#10;EbNQgaR1mz74SpFOzNxm0qYd0rlaphpKXe/cM7TxMnXxhW7aC4eWDcl7rhU5tOe551o0E0aapUj5&#10;EakzJ4haKtVyK1J6Ifsg92GLRHKN21+0Im66ApHi73huwvrpZ0kSfVtJmuoZINsTteuyRxMJeVsG&#10;/Lo5tv28HkaLEDVbzn2tVcFXyFjxJeJyH/1QF9JONiDuUDViD1Ui/kg1Uk7WIp++pvLVITS9NYfe&#10;TzYw9tUxtL+ziIqXSORIgOM2yxA8Jw+Limh7rMinP5MHSbVvykMtuW/k/pGHKMu8l6R8wipaHiyh&#10;6e0F2F6f0Bp6UksveqUMPgMkvj0kAH0p8BvJRAzfyz3dhvJrQ7DemED9rVk00A803KVNe5t2+L0l&#10;dH68hp6H8sBmE33f0AZIPepvNuGQhzhiB5wzF4wlofV25WHQOro+XUOn7NODRZ0xUXtnUrOapQyF&#10;1O0Wsdx+YxollwaQfbxFz2n8ASt9Vg3CF3jc00XwH8lT+BHB4/Q782Wa/STTWOPXZDprFZLoh6Sj&#10;eDKvhyQSX9lO7ok22uBB2K/PoP0N7tetbZScGNDGf7trSXxI5gNa8xHZX4HU6SaY1hzIP9CHvI0+&#10;5PB1+nIHkuaaET9dh2he+5Gjcj3w3pU4R+6H8WokTdqROsVre5rX8UwT8mZbYJpuRWo/yXdDPnxK&#10;ae8L4vFsNuO7rBgSqgT4mJLhm5cMv1za/1xj6Z/DGCBbpojzPUKCcXcy9KjuLcmUgjaBSx8hV7oU&#10;AiWvDTL1ZGD/1wKtXyvHI+KcvCZEVPzRmrVuUNFW4CbaPk2wdYe7GOsSagVPirgqdMp2ctyQl64d&#10;/xUyY8EJbTz1GLgPhGbWFmb9frjWc35nB27bNyC/6cKTn/E3CRGPJZtWa/7KGHJ8XdORd5rV/Klw&#10;3wbx5Pn7UyEJKgoRZkWkJXzTEkj8pd4lX0tGXhp9WarR58OLS2++552ZqAKpCKhB5iwEWxhzluRi&#10;XyltABFUnKuNwFy1aQ2kGdnHItwSInz78rsCv6JsLZUgWbhPjrtRwoJjmcdrgb9pZNnyunQJs1Ja&#10;iJBas1IrXpHtekiarL8tdXGlnIGP2YBXYRo8C1MV3pI9q1mzjAsque/VJgRU0aZV8hikxEFZljYH&#10;kzqzeyu4XpWItcbStyJTyx54l3GbJdxeSQo8aVO8K4Qj8Tqo4TFJOYRaE4Jr6a9rCxBaJ7VszbQ/&#10;RBPjk2YzpB/KnpoU/E1FjJaD2dWcjIDhfGQcaWXszNjyrTWdXdHw5iJqb85ofwopeyazQLIO0ycv&#10;lCJggPvRmQi/vjTGLbmIZ/yfS99ddqkPZVcHUEwuUvwKOQ95V/mtEZTfHEHZG3wtD/jk/et9sJC3&#10;5D/XjpwT4vPrdaZJFmMAEzmE5VwXSi70ouyFfoX2AjnShPh1K8JnydVGCrG3OxeeLRnwkAbatN/+&#10;TRxL6fdiJ3esztAG13tKE+BRzmvLnsrYJpv23YzEqSpkrNQhe7MJuYdbkcvYRB7GZh1uQcpGncYc&#10;MrMxYcmq5Zmkl4ggeaWWx8lYZ9Z40CwJN/KwOWxCHjYzNpm2aLkm8UPif7Low6TPiPQXkV4iknEb&#10;t1Gpoq0k3BSQJ5Vc7teyB9brE6i8PALLWfKEQ21IXrbrQ3Ktx9uVS16Yrr0NPGoZZxA+jbR5LRJX&#10;ygP3fPJnnmuBlD+QOLOH6DWR+5vJ5UsZMzHGWLWSf9Rx3xrI40Qkb0YWjzvvWLuOQ8Y6j3Gex87j&#10;Ch+SBCxee128dtt5/zkyED5l0SzonCPtPD/kvxenUHNxBjXPzSBnsUP77fwsNxY/z4rV2SRS/kcz&#10;y8Xm8v7/sQc4P+HPg+vhmIzxY1BfR3sloF9QuP4WPOU7v+9B2/8s2PFpT/N5fyrctitwj9N24rWn&#10;gX7QNdZ/CO7bfxpcv/MXE2xVbHXiaZ8/7d+T6/xrFGz9JbNWwIDbHRLACCRYEdHWIzUGu1KisCc9&#10;hoaPgUtBEvzpxEPsJBQtxYh3VCFxgESmrxIRjjKE9ZDkdxchqJtEUkoS9FsQSiKyn4QiYrRcBVtp&#10;cBPoyIdfZ67WYtzbxkCxPUvrD4Y6ChA5VIxorisdzKPp0KKnnKKtTDMhIiYqiHJtEKMYk20LSpXI&#10;KoZdYq0T3IeIAamfW8j9M2nNIP82OoG2HAR0MqiQrC4t6SBTgUmG+7iU5mU8FmmwI9N1A+oZqFjT&#10;DNFWprTY0hDYkImQDhLi3gKE9JlIjnOwn+Qt5UANzOc6YH15BG33FtD1niHWVr4q0zUdKLneg9Lr&#10;DlS+MkjySqL48hCyTjYherVM6wsFTHK/pnIRuVqKtON1yDvfBvOVLgYevYRD62qaX+mG5bUelLzR&#10;i9KbItz2o1LrdEotvhHUvjWOxnem0SQ1+Pi6/HUGLy/3wHK9G0XclvkFqYHUjnw68sztOiQucZwn&#10;LHSOOfBpZZBJ0u/VxOPlOZIsPCkmHyGlERaqNWsoUcQJBjbJ0miM+5h2sh6ZZ0gwn2+HWTqWX3No&#10;F3Mh+GVXexkQ9KDo+S7kn6NTJlHPPtmMjGONSGWAlHyQhHirBlEHeI2s0kmvFSNqsxzxh2oMsfp0&#10;C3L5vTyOaT4DKOnOmna4EXFrMl2mGH5DvJb6GCj3Mngj/Ifz9P3Y1WqkH2nUWrsS6Mn0Yqnp2/TW&#10;LBruTaP+Hon5m6Oo0en3A6i804equ32wvzOMhvfH0PrpFLq+mkfvd5IpKdmR8+j8bAHdny6hWzqO&#10;v80g8gYDyIvtSD5cjbCFfITOm3jeLEjcruL+tui5bXxzGq3359H+YBHt70tDsAW0S7bmpwsq9mmd&#10;WmkuJnVrP5tDx+eLmonZ+pFkfU5pY7A6yZa+PYoSXj+555uRdKRahdqg2VyELxfpFK/sM82wXOqF&#10;9ZVxWF8aR/WLoyi/MAjzqW7kHGpB8pqN57AYgSO52MtA16uPxL2P5Hw0E8EzeYhYtmjDsLQTdkij&#10;O/PVTpTf6IP1zohmF4uwKdmsvV+uq6gqGbF9IpQ60S1lHR4ua81dKeMgYrPUpZWsVqk/K3V9dSqy&#10;TD0W4ZQQEVRKU3RKmYrP5bWMhwjXBtr5XucXS5qdKhnIPd+swfEtf/9b/vZ3GwoRcPs1e5fg6z5+&#10;1sN90axlLlX8/WLFaPhGiMhqCOUGVMzlOZV97/p8VSGib9djoq/xXRVbuS2Bbscl1DpLHsg+S2kL&#10;I7tW9pfb+prf43tybCrMc3xke4PfbGP6t6ew+HfPYfnvnsfiby5g8JODaHxjFkXnupG4Uq01sKVJ&#10;VABJQVCXSR84hTuMh2X7WmhHa7PhXUOyIKSgnMFPTbq+JyVcjNkDIoQyaG4XIbcA++X7vWaE9xdh&#10;v2StSvatgPe33OMhxL5hQqa5ycM12nB5ELevg3advxdYRyJSTcIpteqkE30eA+JsEttM+gfCU5BF&#10;/8H3PHMT4WkigTQzuC8msStlsE9S5ynNRap57VWT6JGwedkkK4M2xwW7CyS6Uvutjvd1rcD4W0iR&#10;rzQYa+P91i3ldsoQNVxB0EcMlauYG8Cx0owXHodk5CYt2pG5SWKw3YKE5RqE8z4QSL1XnWZIApaw&#10;UaOQrBKp6ZZMspN6sIGEogmpMhuBJCFOaqnNliJ0gmM2adFtRM2RHC1Xa0ZIIslILG1pzCL3h+Qx&#10;kqQydqWC37eTlDRqJq5klEi2upERU8F9KEc0142Yo8+ZNGPfaD6Ch3muhwvpO0nChgoRNiBZx/kq&#10;2nvUckzr6IeaaOtI/vZ15xtlh6SUxRD3i5ByGNJARfYtdllKNtiQcbwZhS/Iw7BR2G5N0QbOo/bu&#10;DMpuDMF0mURUyqIctyL5hA2F/Nt+cxyd9F3Dnx/G9PenMfblUfR/vIlWfk8an2Wd5pgcpo/e4O9s&#10;FOvsguzzTVqGR5o0Nmnt2DnUvW2UFRBxVATg8msDyDxWj/DFItqeDPy8k/FFbyJC5wroC6ywXOxB&#10;PQl614N1OD7gvc17YuAz4uFB9H++jb7Pt+D4fJPY0KxZEWJFsO37bos24CAGvz9EHNbXfd86m41x&#10;3a5P19H+wQpa3l1AA32AVWe40D6+0K012DPpjzKONmh99kySchmz/bPFCJoohP94viJgiueB74Ut&#10;8NwuVyKW104C15O6f6mHSELpy5JV+JdML8m2FsG2Rhu+xKyV6/Ylc7j2pWl03KQte3MbFWdGED1W&#10;Tp/La5ykX6aVBneYET1YheTJBqRMNyFlrgWJM42IGrMxhipDMOMUycoNkVJTI/TLE/KQmyR3tFKn&#10;n0oMIw9ZIhjHpIzbUbDUAfNiJ0wz9L3jjUhm7BbNGC5EGv7IfSlZ8vmJ8Ob96it9DArSEGSWLD9e&#10;Yy4RTrI8RXAkRIA1ujgTabx/U3gfJ/O6TDLgnUzbwPd8UnmdphF/1YKtQTaEwOhrERpJKp8Ua11l&#10;I34M8rkiN+MHgq27SOuOpwm2LqF2Bxx7adq1N5e2j+fCx2TgsTIELhFXIH87RVSXkPqnwF3AlXIK&#10;LuzUwXVbV7JCfeX6kAxRQY7sP4+DRFzG1kUoZSbfH4snieg/h0jrjh3BlvDnOfDP4OsMyaiNJ+J4&#10;LcTxGpfMPCIjgdcA+VGOCLWM+TkOgYWEmT6Z94c/Idm0RoOwR9jJWhZh9gnsCLYqmBsirZw3H46f&#10;Ipf3k0uQzeb9lJkIj8wEhda1FRHKmT3rlZcMTxdMfK+A3y3kNiw8N8X8nRLyFkFpNnyKM+FlSYdX&#10;MfdRyxvkIqA6D8G2AgTbCxDEZYDVpNmzeyu5fkUWlwYeCbb8u4J2qiwNXqW8vgkRa73K+LuVPIZq&#10;jomNMUd9AUIbzQipJ7eqJT+qpa+uE+GWv2PP1Xr1nowBfl4Zj7+pioFHcyr9npm2tBZFLwzoLIzG&#10;e8uw3pxC+cvD5BKCIfKIPnKrTp3dkkjfHTJMLudIQ/BANvlgIZJok03HWlF2sV/XLbrcS1/mQOFV&#10;KXnVCzM5ifmlXhTRR+Vf6mAs3YoMKZNwUDJUKxC3St6xUq7T9LOONKDwbAdKL/Zqc6/q66MovTSI&#10;gvM9yDrRhpStRvp6G8LIQf27C7G3OQ++jYyPGkzwt/O1NGOV+v6My7zKaAOqeL3V066S74b1mhBF&#10;Hx0jIuZsmdacl1JjkfQr4XMl2rRSSpDt7ec57OO4a+NKjutIPkLGOKZOSKwQNEIOS4ROyOyOUi0b&#10;Jw2m8093wXKe3OsieSfHNPdUmz48jObxhc8xrpsuQMRCiT5klKzinCOtyD/RhdyD7UhZqtXyU/v6&#10;eVzkytJ81quRnKGevqJOBFueb74O7spHFP1PPLl6wnQ1kmblAXo1kudkKSWrpIQVufkkYxPyyxDG&#10;TGHTJQjjMUdomT0r4lbsSFphXLTagDQifYl8cs6GOHL6UCkx2EL72EI72pII3+40xqn5iJ2v0Pq5&#10;2YfbUXRmEFUXyJEuLcC82YfwzlLGm9IANwG7GIfuzoiHB+9jreHMe16z5J9iF37CT/iXxI8Jtk/z&#10;iU/iye/8yYIt7wEXJN75Uci2nHDf/u/Dv5hg+8f++8E2nhBsXdv7S+DPFWxdNWzd4ZOcAO8kEu7E&#10;WAbaDFjkqXM6jWMmAxl5mstAYU9GLHYJsolcBjSWVARW52A/nXJcdyVShuuQNGpH7GC1Zofsd5Qi&#10;pMcg+yG9NNIDNNKDBAmGNAkTMr2XjmtvuyHYSgZZaF8BokdJfmn844gYJwzh1g2TzuzbiQpE06ko&#10;pOYtv6sYoRMUDEv2awmJD0kNfzO4k8afhFfg356NAP4d1EMHyM+0TiL3cf9gKfYPlCJc0E/08b3e&#10;YiPrtsWkDXf86hkI19FhSV3AOgZTDRyrrnQGDyZt3FL0XBfqXyMhvjmtWZbV0tH7jVHU3h4nUR7T&#10;OqMVMt3ypUGUkrxKU66kQzaELjDAmSNJX7IgdqMS2aebdSqtZAC1vDuPjo9XNAtQMv8a3pOGKBM6&#10;Vb/m3gishNT31HqfN2VqaD/KX+sjGTdQeqMXpa/18r1+rRsrDW/Kr/D9iw6Yjrdo45eYmVLsG5Dz&#10;wsBLptRq0x6SlG4GCiIaSNOiuQqtKxR/wIZEOv8EktPI9TKELhchbKUIEevFSuClu7mIilq78TAd&#10;+KFqbZSTQaIuNZfkia9MbcrmUuoiSX2ktBMNWvoh80wzMk43aeZX6nEGU0dq+TtWrZ0UvyG/XYO4&#10;9RpEMzgLI3kOGOU+M6AR0darl4GqZtvyulyrRv7ZTthe4fgxAFQB4EOS/I8OoOujNXR+uIKOj5ZV&#10;PG37eJ6YQ+vHs2j5ZBqtn06j7bMZdH45j55vl9DzDSFZk18RX0jznTX0fCJlGxbR+NYULFc6kXys&#10;imPBc7jA62o2GzGbJcg+26D1FGvvjKHtPZ5DadCjvzWvoqE2I/vcECnbPye4lL+lzmnje1OQhlwi&#10;mFbfHNYs16IXu5BzrklLS0ijs5DZfG1wFL1WphmC6QwyJTDLPNKIBB5/+IwFwWMm+A6IoM3z2k8y&#10;MZSpjdIkmy+J4yqddfMvtKP4xR4Gx/2ofp3XK/dXBO3md2fQyuttpxyAlCiQrFJnCQDNgP161Smg&#10;SgaskQXbqxmvUr5A6vQSrsxXpxAq4mj7Z4vQJnAfTaP+A6n9Om7gw3Gt4yt1YJul3u1nhhAq4q2B&#10;xZ3XUo+4m+ek5+sV/u66llzoVxxQyN+SuStibr+Ku7JvRgZvF8+jHovrmIhOEWVFkFWh17n/PA4R&#10;akVobdVrhPvD18b549IpuhvCsiHWurKDtQwCx0kEeB0zFYBXMPDNFmZ+dwab/8s1HPi/vKiCWN9H&#10;m6h9bQL5vC8S13nupooQ0JeDwP48LU8iddEkgy55qhYpk7wnRmr0Ydn+dot2iZda21Jze09lsjbv&#10;8LaSQEuttKYchLQ5BVsSi3CHWR9ehTqkfIIJgVoCIYc2jASB8KEt3tvJv+XBVkc+AqXJZGshAhtp&#10;/4RsVZJgltA25AtpfCTYqlj7hGDrYUqCh5n7U5wKj1IG+tLFV7JOpGZ4HQlNA+2p1OFtJckR0Mb6&#10;t+TBrymX5If7QOzlOt48Dk8bv29Nxe6aFM3MEXhJg5J6kt4GkpomkhvCm6RoT20ywd+u5z42pSKA&#10;xyfdmKXhRdhgIYL6SFZ1bImBHPjTfghCxgpIIKqQebhRy8YIJAM3i8g+xr9JFGU6fNpWHRJJjGJI&#10;tCTjI2zcTCJB2y3N3UhOtHzPdBlipss1syR8zKKfyev4ORKZedqKSd6/wwXYN0jSNcix5T75dKZj&#10;d3Minq2Px7N18dhVR5LO/ffryEZQN9fhOZEZKdqoREpI0GdG8JjiZiuRRLuctl6LjK165B5vRdHZ&#10;HhRfkJp0PQYuygyIfpSRAItg2/Q2bdf9BVhvTaKU/khmcKSc4rV10g7LtR4S5hmdFdD/cBMjXx3G&#10;8FeHdCl/t7+3iLo7E1r+Jfl4DcLF7i2bsG8pD5GbxUg/Vw/LSw5U3xpFwz0p0bKgYm3jrRnuSxdi&#10;VkrhO0x7NEiyP5CC0NkC9Q0VVwdVrG19m/fKe+vofG/NKIvzPm3HxwfQ89kGej49gM5PaE8e0tZ8&#10;dRCD3x3BwLeH0fvVtmbcijgr2beC3odbcBA9H2+g8/01NN9bQA19cvGlXvqeZiRtWTWjOWSmAAFj&#10;OZrh6zPIa2ooHYFTeYjgforvSTvWSFveToIvM0ZI9qWJ53PdyDpNW3uy2fBhR+s0W1pKYeTQf2XR&#10;f0kdYxGhYw6Uq2ibc6oF1dfG0PwGbdetVXS+voaSE328LktJiI3MJZla6lWbofdAcLs8ZLYgtJf7&#10;2FuCgG4z9vKe9O/i+/JgeYjXnxORw4yHRkiCiTB+phnp7fmI5HeTxqzImW2GZbUHVdtDsB5mPHJk&#10;EpUbQ8ifIpHvqUZYbb7Won42OwYeedKAloF6QQqkQ72IcT5S91IzlQS8rxicayDvnKr4CLQ7qVwK&#10;+Lc2C/mfRLD9faLt0wTbJwVagbtI+6RY6y7YStaulhQQ5KarYLuTYZv/SJB9GtwF2D8GLrFXXu+I&#10;tYVGOQUXdsTbfH5u4vfkO06B0UfKNAikrIaUbuBxytj+sQRU8CQBfZKE/vNBBBsnMmS6dAK80ui3&#10;UmMVXoQKtpmJKtQG8DgDOS5BPHajRAGPXYRzHq8ry1VqtWu9dhFaZTxc4ithNBPjuiLEymfOpdaR&#10;dYfUln0MSdpszNMp1npkEdn8O4c+N4+fi0Cbz+tHGoNpaQOeuxKep1L6sjJCGoOV04eX0a4RklHr&#10;XZIB71LufwX5T3UeAq352GenLaktRDCXgTbalpo8+FZx/cpsLg1ITVrfKvpXN8FWUc5x4N9e9Ote&#10;lYw/CF9brlEKodmCEC41y9ZO3yAZt4wfpMnzM8Vx+JviKPyb8hg8Y49H8GAB0rcaUfLCIKpfnkTd&#10;nXnYb8+i8rVxlJAnFV01ZoPknWvTZI/0w/XKtaTWecBAFv14FoIIQ8wrQwr5SerBOtrkRmTS5uY8&#10;14H8F3pQdJ286MYIKl8f43YHtGdIFm114hb5BP3A/hkzwibzET5diLjlMqRu2bTkUYE04Drfg7zT&#10;Hcg8JjPUahG1UI3QSfr28QpEjfH7QzWIcHCf2mh76wu0NMSeEsYhxYnYXRyvGbbeNl7rTWn04Znk&#10;njkI7s9F4CDPwwjBOD2IxxM0VYDQmSIVbkXEjV+t0sbLEnuYTnE/nutB4bluFIhwfYLc7RBjwQPV&#10;2iA4ZrWCS3lAa9Xs2rSD9VpCLpXxSorMKjpgPHQOZ+wRNMRzQl4XMsJ4kDGElptyNp4N6M6Ddwtj&#10;Lu7rnvoUzar168jVMofh5PGR5NnCv8PHShEqdWzHGVdJRiy3G0uOKKWn0tfrkLXVpJm62QdbkLHd&#10;grRN8rrNZqQKDhDrzUhZ5fgv1CNu2oZYKYc4Wom4Yfq0nkL4N2fAhzxbau5LyUFpQB43U8nt2/ld&#10;+tetFpiO0addmEDDlUWUHRtG4rCVcWo29hQl4mdZUfhZWiR2pcXAK4Pjr/f7T4LtT/j/P1w+7jG/&#10;R/xev/g0OLfjvu0nxVqFvO+CxCG/BzpDRiAPXp0PX/9Y/NmC7X/+z//5qeLnk3jav6et4/73P/yj&#10;CLb/X0OwPd6Gv3fLsHUXhF1w/647/tj1/lzB9qU7txlIJ/FEJ8GPJ8KfkNc+0vVPajlpPSeZEsTP&#10;ecICcmioJZDMZEDCwObZ1Bj8LCUSP0+LwrNZDHDykxBAxx7RXIx4Bv2pw3VIH29CylgdEmg4owcq&#10;EOYoRnA3HYMIBf0WGnwSEJnOKXUTu3Ph10myTQT15iF82IIoOo6oCalXSwLiFGcl03YH+j7hEmy1&#10;QZkh1CpEpKXTEaFWECVirHQ8p9H3aWRA3JKBwI4cnRYs00rDh+ho+B1xVAIp2xA6QPQbkMZlYSI6&#10;93C/ZWpwex78Wxj8NCTjGWs0fmaL0Lq1CUsVyD/VRkI2hCYGGyLWSrOt3AstKL7aQ5I8DtvtCVS9&#10;PqKNUSRYyJRg4ZAN4csl8J+kQ5wvROxGBYOMRq19KPUEW+7Po+ujFfR9cQCOL0hUP5cMQWOKfuMH&#10;U6h7b0Jrr9rvj2kX/AppovQKnfrVDuRdakH2xSZkPl+vMF1uRfH1bs3wrWDwUnl1AJbnumA6Sme6&#10;ZtPSCMH9efDryoJXSyo8CRFxpLGbTJeOX7IidUMyxbjdEySrJ1qRcqQOcVvViJeGY4clK5bO+mSt&#10;NtXJOMlgQZruHGEAccTGAEqmCpPUnmQQRbIrgq2UVUgjWU8h4U2VRj3H6xlENSPnXCtyz3Kd063I&#10;YtCVcbwJqQzUpGtqCgORpK1anZoUvVSJ/bPS/EuEW56XfgaOfbxuR7IRu1al9ankaXv5tUHtHitl&#10;IUSYrHh1QIVQ+90xzWRt+WhOx9XImJzVBmBtn8+i/Ys5dHwpmZMirs5Dmmd1cD1pptX7+Tocn62h&#10;/m0RPRzIOleH6C0GbPNZ2L+aj/jDZcg6X6+iuWQ7d3yyZGRuilgowqNkXTrFSFdmrb7/6YJOw5fO&#10;5iKc1t6ZQPVrIyi50gvT2VZtsiDNEoImJNDLRQAROCrTcxkcTxbwPQZc/enY7WCA38fAfjBV61lF&#10;rhbreZDamvLAoP7ONJruzaLlHf7euwtofncOjVIH+R2phTxtNE57f0Ybp7V+Mqf7p2KkZJCKMOnC&#10;N86M0m9X4ZAyAL9YR5+KppvoF8FUsYXBX25j8FfbGJLatb86yHU2+D2OxZeLhAiwBF93SimKr0Qo&#10;X9HSAo5v14ztE1IPVoRaEW5lKRmt8p5k3sr2DLGWy+8fwfh9ycTdUFHZ8bVMlxbRltuS5nMcb8l+&#10;lexgzbr9TM7FslO4XXsk7rqEXULWke9IM7nGD+QBCu/vd+QByjCq3xpCzdu8tt6RMhvTPJ+LWp93&#10;+BeHMPGrY5j57WnM/905LP7deQx/eRj2WxM6PT52vRwBoznwdJDAOUj4HOnw781GiDQRo90Mp32S&#10;hhyRg2WQRorhPSUI7ZS63AU6xdDLmoZnyuIVuyoSsacqCZ5Wkrpa3g8NmQhopp1ty8G+jjyE9hTQ&#10;rolNJknpL0KYPrSijaPtk9kGYf0l+tAtqFW2TRIn3ZxVrE3X2uZekl2bm0iyScKrnazpQ3KSFDLF&#10;2qeQ5NRCQkeCqJk61SSBNqI2Fz71OfAWMbaZhLKdfqCTZJEI6CABaxfwvTbabClNIyVrOs0KKfUg&#10;xyuzH8J7ihDFMYiWB2sOjgGPKaCVRLSN9qqT9wNtvK/M4mghmW2nzZcSAQ6SyX7eIwP5CCVZCR01&#10;q2gaQOLk3U3C209fNlNCMkH7dagROTKdkKQo40gDCRBJwkG+L/VrjzYjlzYw5xDJI4mJCKaSrRxC&#10;O7mPfi2ktwDhHMvoYfolIpIkR2q4h0ptXo57YCdtLPfVuyldReVd9gQ8Y4vHbsmelZIG9FE6+6SD&#10;x9PFfXbwXA0UIWasAkmzNiTP2ZA4V4OE+SqtrRu/XIEEErWk7Rqk08bKFM9y2naZVSANzJrenEfT&#10;W7y/7y1piZmW+8tolYaXd+dQeWMU5hd7kPVcE5KO006ftNFHOND8zhwcnx7A4FcHMfrdEQx/cwgD&#10;X2yi9yHvn8/W0f3JKlrfI7F+k6T65V5kPFePSNq+0LVChG9YEHOQfuxcE8poZ6peHkHhc50kkLWI&#10;mLfQTqdhd2cCAmijhSjn0h/Yb0yg98MtDH16GEMPj2Dg4SH0fbqN3k830fdwCwNfHcLwt0cx+M0R&#10;9PN1P/fLWB5G/xeHaIsPct+20fPxJro+PIC2B1Ivd04zaUte7Ncs2tTDJKwktvvnihBKUi4II0mX&#10;5pHxa5WaFSsNXKR0hZTSKX7RoXXjCy51w0R/nc/3Cl/sRdHVflhkyu01+s8XRUzoRt5zbfRXLfRV&#10;DfRnNp2tEHOAPnOrgj7QrmJDzctj6H5nA73vbKHt9WXYLk0ga70JwQ6TXgN7bEnwIKn3svMaqOU1&#10;UM9roDmH9wGJfJfZAK97mcVkgHEV/5YYJVTgsCCYMYo0IPSsT9OM3eCOfEQOlCF2mNfKSDWSJ0j+&#10;Z5s167Z4vRcVWzw/2yMomGtHcn8NIlp4L1lz4FOSAo/CROzOjdMH9XvkwYxOMU0i+SUYIyoYTxqi&#10;bBrjyXQEZGTswJ/v+cpnkmVLcvG0AP+vAe6kRsVGxr4uwdZdtBW4v/8kXOuo+MptPE2cFbgLtO4i&#10;rbtQu4NcJ6QmrNSGdRNa/yyIQCuQDFnXa9m+E/5cR8RZd7g+k+9IcywVLV0CozS/UjHfOY6EEMon&#10;CajgB6TzSTi//8+Fx8iqgtdteiI8UuMJEWvjuCSfSSf/kdIHOeRGuakq0gYX0mdKUzERa2WsnOK0&#10;q1asPMjQRmECvu8jou1jYizvZ46Pa2r2j+FxsVbA97LFn/K11J8VcbaA2xeY+VtF3BcLz1FJFgLK&#10;6CfKaScq6Pcq6VMV9H/l5DxlmSrUetFve5akKXz4vjQNE3FWRFpBgM0EvxryMWd92r0i1opQ64KI&#10;teL/BRW0TYQIuVKPXsogeFdlwrOK79N2BNRLs7FCBNcbgm1QrYmgf7Znw7MiGT+zkDeVRetMkSBH&#10;ntaXL70wgNobM6h6ZQIljNXFtkrdcgv9h/lqn9pfE+1swfPGA0gpLyO1zmMXy+nHC+Dn4HXZk4mg&#10;QfLICQu5SpWWM8o+1oqck+3kGx3kI81Ion+MP2xF4hE7ksk3khhLx21UIWqpDGH0B4H0Sf5DWYyn&#10;GSdN5iGCviJutQIpWzatFyvl2FK3G5FCHpS8Kk3JjCaQ8aOMyR2VCGmxaJaxZB3vKmIcZqFfL+F1&#10;VU0+3ZSlXDSCPDdmqhzxC9VIXJVaruQ9h5s0czfvXDePrw8llwZRfmUYlddGUPUScX0EFeSWJVf6&#10;UHy5V2eGFBLSu0J6oBTSZ+Vf6OBxklMdbUTSpjS7rETkfCljmlLELZKfr9YjbZn7PGdH7EQV96OM&#10;8YqZ8YgJ/m087y0SM+XAT8podZjIz40ZqNqHhnGncO642SokLnGfneXxkjnGkhkdvcrtyUyhhTIt&#10;yRA9X4HYhUr93dj5akTPVSni5qWZqzR1bUTaCmOr1XakLZHTzLUgYaIWkY4yBLfwfNaRg9akMqZN&#10;JnfP09KG0rgsYYbnbtHOa4a/vdaArIOMdc6Tw11bRM25CZhW2hHXzzjalolnTFH4m7T9eDY9Cp6Z&#10;PAci2NI+Pc1G/ISf8C+JHxNsn4TGTU/CbTt/CtT3PU2Y/X0QjfAJPG3bLvyzCbauf0+KoC487d/T&#10;1nH/+x8ELsH2iQzbJwXY3yfE/rH4cwXb63duMcAmsWZwKoPrm8kgM5NBoiCDgUg6gwJeED6SeZsq&#10;S54E1wXCE+zqROopDcpoAHdn0SFlx2F3Xjz8SjMR2ViM5F4b0ofqkTFG4jJaj4ShaiXWUX0liBoo&#10;0fqyESI+DJLg9jFY6KGD6KKT7GbQQUId1GdCiNZXLNYneAaMmrVSuzbCHfwsYpTbEwwX67RQ2XZE&#10;vxkRfQLJKJO6OiYVbH2b0nQp2WWynpRg0O+N8Psj/B0Vbkl8RLigkzKap5HcOZuqhXEZLJlOJNJ7&#10;29Lg0ZKgtXWiZy0oPN0G6/Vh1L0+gQaS5OobIyR7JHJS8P7FLpLafpS+PKBPdi0MQHLPdyDlWD1J&#10;XSWCZwvgNZyO4BmT1jPMPt2kZQukpID1DWnIRYf0jkwvH4P9/jBq7g2g6q1+VNztQ+XdfmIA1XeH&#10;UPXmoNayLXtdRFsHzNc6kfNCM1LPkeCforM7UYmEY5VIPFqpma8ph2TqJs+XiBEbXIdBjnQ8DR0q&#10;wN6uTB5fKjxaU3mMvD56cxA6zkBD6gvJessMcpYrELnM80DSLfVo47jvSUe4vRP1yDrThJxzUs7A&#10;qNVYwGBCajmWkOBWcJykPqHtxiTsr02h5pVx5J/vROJ2jQrWKQyiMk40avBhItGXOktSDiH3NAOv&#10;U21aFkEE4xwBX2cebdYaktIcS2rZeg+KaMugezwH4QvFSDpoVcJcRqIttQqlZqH9Fsfz7iQa3p7W&#10;eqzSTEozID+XTEtjir7UspWM24YPJ2B/MAz7u1IuYRzNH02j/RMpEbCMnofSuGYRze9Jx/IB5F5s&#10;RNyRUkRuMcjZKEDM4RJkPd+A8tf7tDyAdCd3TdFXcVYyNJ3QJmTSzOoT4qMltL+/pIK9CKs1r47q&#10;dGGZWh3PQCxkogA+vRnw6ErBno5k7G5PgmcXiUQvyd0gA05phjZrQuQKg9eDlcg4XYeCFxjc8DqU&#10;TG85bqlHK1nGXZ+uovuzNXR+usLj4m9+NI+mD6b1gUDDB5OoJyTrtenjKbR8OoM2KQ/x9RJ6vl1B&#10;7/frGPjVJgZ/s4Wh325j+G8PEocUA7/eQt8vN+D4xTp6vlvj+mv6WkTUod9sY5CfDxHydx/fd9V8&#10;1eV3xnqDv9pSiOAqgqzjGxFQl9H+UARvQ/SWcez+SoRd/g4/7/l6Dd1SQkGEWSdEpJVsWYXUt/zS&#10;lWVrCLatH88bjcs+4jn/SLJoDeHWPftWlq0ipn88p0KsNKyTJnUVd/pR8kYPil/rVkhtZKnjK2J3&#10;98M1jPziMGZ/dwbL/+F5rP7HS1j+d89j4rvj6PlwXR/s5J5tRuwag+cpk2ZBi2Dr22+Qj2DJhBgo&#10;wD5paihNwTTzlWiXbEuSIAazgW20b5Kh2pSLvdKlt5YEzUr7RJKwuzoJu6oSuEzAHmnsYaddr0/X&#10;6fTBDNRDegqwn3ZOG0NKrW+dWSAggem0ILApH34i1pKQifjqXZQGrwKSTxFspV5ttgGfXPoUE/e7&#10;gLaiiESylERSMnlIAoPsJG313P8mEqLmAs2k9RNwnwM7RMDkex358CVR2NsiQiZJZmM6fLj0bSZR&#10;bnPWSevOV9EznPsbOViMmJEyxI1VIJ5EQhA3LnVtBSQLXMbQR0RPlCFG4GpaOUEbP0bbP1VG4mDU&#10;uJWacJEz5dg/WYIwkr1QaUA2aSaBox+aoR+Z4e/RxkvdPClVkbpm17qyGSRAqSQPMitE/JrsWyDP&#10;i2b7NpLY1hvw5TmRpZR0kKxgTxuJiCxraVsJadrhWScdsnP1oaarLFAMjyOSfknE2tABMyLp7+Km&#10;K40s3QXac9rgtEN25J5pgekCien5JmSfbySxbUXRlW6tJy6NCG1vTKLu9gwa786j+a1FNNyZR+3N&#10;afqXYW12mXqiDgmHaxCzXU7fUIOiq91ofGcW/V9uY+LXJ7Hw75/D5G9PYujbg3B8wXuM13QXbUXP&#10;Z+vo+2ITjs82aE9m1b/lcD8Sj1gRuU6fr/XyqhBLwiviqFzT8iDCq4fXSV8GYkju8k60opqktO3u&#10;Evo/Prgj1gqGvzqCkW+OYvTboxj5TsTaw+j9fIv2dg1tHywTK2h9fwXN7yyh/u6cHmfZ9UEUPt+N&#10;LJLzxG2pPVuOqBXuy3IpYlZ5fJtWrVOceaxJZyOYznQg70wbx5A+ij5ZRFqZgVL56iCqbgxpQ0xp&#10;8Fl2Yxglrwyg6FovCl7sQcHlbhVy5cFr/vMdMJ2nHzpVj5QjNYjf4vk7UILo9WJ9YCkPX+s43l33&#10;1zH88VH03t+C9fI4crda9RqVWT+7rYwlbIy7eF3stadjry0De2szSfKlmzivRXlgLL0CiGARbjuk&#10;M7cJe5uy4VUv5RR4f/K1r3Qmb86Bj9Tp573kz/smWGr3S98AIeb8W2KZ6OEKEmQrUqZ5Hc81In+1&#10;E2VbjFE2+pA91YS4Xp6zxgL4VmRgjzkRu02M93IY6zHm8yC8Mnn/q3DL+z8lSbE3RQQ5xpRpaQjI&#10;oI351ybYOuPiHdGW8fHThNkfkJon4Vzn94m0gh8Tal31cAV+AhFrXYKtCKY/Alem7A5EWJVsUM2E&#10;dYqKbpDMXRFfXdsVSAapC/Kbug6x870cbis71ci4ljIZItSqWGvwA51m6RxXIZx/klgr33HC/fz8&#10;uXiSqCqPSacvTOc9x6UIpnI80shN6vBKwy9DpM1GYD7vQRkPGScZsxyeNzfIe/K5Czvr6VgZ42SM&#10;1VMEW82i5f6osMv1uL6OMc/XXhORz7Ev5Hmw0IeUCHg+FHxNvuVXJj42B4FV9LFVjAOqGQ8QItb6&#10;ESLWepVKrdlHYq3AW2rTqiDL9eif/a30WVy6xNm9Is46IX/7VNK2SGZtuUzxJ/ha/haxVmrVBtbl&#10;I4DwE/BvWfo739PParlPUtNVZgExJtlVGc8YJBUR9GtpS7UoOtmD2utTqH99jvxgAJn0ZxmMifIu&#10;dcF8vQ+F1whypsIrfbBcIbfhOsIHMo4wFl6tQsg4Y+FuHmcHx7s7Q2clRU6W0rfbkbndgmxpmHyi&#10;E3mnu8gnummvab8vSi8RB+12lzZRTjvcgIQDNYheJKecIyecZ4xA7iAPFEWwlQd6McJ3GAPsny7m&#10;bxZh3xDjA5nJOVKps0sjussQIvV5bTnwrmT8VZoEjzKe40pe0/T9wYxv5AG5zPSR2Tdx9OFxK1KO&#10;QWYs1tF3NJL3tCL7jPQ2kcbAhhhrNKaW/e5AznMtyq0yTjXoUkrmFVzs1JmaBRe6jAZq3E7SARti&#10;FysRIQ1VR+k7hgiJI6RUYa9FH/TJA/G9TdzXBpntJAlNvJ7aTfp51CjjqalqJM7bkMxzlLxci5TV&#10;WvLEOqRtcz+PNCPreBuyTvH3uM+pR5uQeLAOiRuMh7Q0VLVyxSgep/RHCCWf30fOH0ROHihxkvgk&#10;7kNwD8eypwQh3aX0c8WMNxkL1vF6rOW1WUf/1SAzTSTuM5qYSw+cYMZCIaIPMK5L4L4VHuuF7eI0&#10;7BemUHlsCPnLbYimn/QqScDPsyOwK8sl2Cbw/k98qo34CT/hXxru/u5peNp3/lj8QGQVSBzyBJ4W&#10;3+xA4h/BE9v6fbh2+5ZqjU8TaJ/Ej5ZE+Ev9UyH1//w/gP/0yz+qJMKf8u9p3/+zBds3bxt1tRiY&#10;eqbKE2YG2wyUfKTTXgaDlUwGGlKbLJXBA4NvryR+nsxghq8l6BZR15/rqHjL7XimJcAjPR57CJmy&#10;45XHgJeEfh8DiMgmCxK7SSiH7EoAsqYakDFJp0SSEE+yECmiaF8B9jlMNNwMNnpyEdDDAECyoAak&#10;fl+JUaNWQCKutWsFk26v3YVbWZ/OM4KOSQIBFW0lg7b3ccFWpleE8O8wOo6wfnl6aCxV7HXVwR3l&#10;NodLNaNNMm73E/JasoP39cjU1Cz4dTGQ681EyFgeskkAa18eQ9ub82i4NQXr66Ow3RyD/fYE6u5O&#10;ofYuncmbU6i5NaE1BC1X+5F5ugWxmzUIXbDAfyIP3sMZWhJBxcWzJNwMVipe6kXNawOw3xlG3duj&#10;qLs/orDflwy+QVS/PcClYBDW+8NaIkGaVNnfGof1zTHU3B7RBmRFL9OZX21D3uVmZD/fiKzn6pF+&#10;qhZpx+xIPWJX0p+ywfMiIqyURhjOh09XOnY1J+FZmaJLeDAYChgg2ZtgIDNXpqKtlB2Q8gRSpiBh&#10;y8p9t+sT69RjdOzHa1W4zZCpoS6caOB78lqmKjVpp9K8s+2KzBONSOF+JG3V6DL1iBTMb2SQxYDk&#10;XKcGaKazQq47VLjNIwqf69Eu6mWXB1F8sY/rdfFY6hGxWKIZpT7DDOIGU1UITz5k0yZkUrdQBdub&#10;Eyra2m+Po+6tSc2Alen/2lzqoWTCynR2yeJc0Gzbxo8mUff+GGrf47l9ZxjWt3kO3hqC9d4QGt+b&#10;RPvH82h+MI3qW4MMLtuRcqoa+w/kI2Q1F7GHSpBxjoHpS52a0Sv1YNs/4ralzMAnTkizqw9kG7No&#10;ensGdW9Owvb6OCq4v0UXupFzvJlBmBWSASjTmXwdmfBsT4VHewq82nlPdmcicCBXmyJFL5RpPUVp&#10;bmS50o2q14c0E05q4dbfNxqE1b49gdp7E2h8MKMiskzVl6ZdrqZfRravkQEsZQkELSJga+axIdh2&#10;f7tCrMLxC37v+3X0/2pDRdrB3xjCrSHYHlCxtksyab9a4veWNRO37/sD6P+lkf0qma8ixBplBLhN&#10;AfdBSitIg7Gh77cxyGX/d9JYaF2FVhFTjSzXBc1glfccUsbAJcrqcaztQD8jJNNV4PhyHd2fr6Hz&#10;sxU9fslolrFoeEDiQMhSMoylHq9kr1e+OYjyO30ovdWLklsOlNx0oPgNqSNtoPQNh9aRtt8bQ/N7&#10;s3A8PICx749j5m/PYv5357HwuwuY/uVpjHx5FF3vrcF6Y0wbDsp1nkQ7IKJWzHI5YhYZyDPQFiQs&#10;8v6ak9IwMqugHNG0eVEiQtIeSoZE/CQ/l2lkY7wXifgx3oejDNSHSB4cJdjXVgh/EXTsqdhdnaii&#10;7a6qeF2KcCvlA6QBYyCJhDT3Cu4oQEh7IULaGBATwQyepduzZNLsJcnzKSZZk8YlpmR4SMkDmZ7p&#10;yqrNo48oIIE1p8O/mLaxnGS3ivbclodgkrbgRtr6lkLsa+X2+RtSZkZEqIg+I/t0v2ag8je7SfBU&#10;kM7hMgdBnTnY152HEPqJ0D6ZFVGA/fQP4UO02SO082MyK4MESOrBSb00vpbyBGEjtP98LfYsjsQh&#10;cYljs8T7Z7pM6+XJFL7YxRokr9frrAFByoEGpEjTi7Vajn0NYmbF31iwf5T7PMjx6adv6svDvl6j&#10;mUao+pYCjh33t1lKN6TpOO8qj8Oz5c4s52r611qSW6kp3MLvtnOMOzgO0hSOCOokqe2kT+nKRWCX&#10;+EGuM1Cg4mzsTKXW35VmI2lrDTwGK/epQkmYCMoigkauliDhaBXSz9Uh78UWtfUlN3pR8Zo0mhyE&#10;WR4aktTl8lozydRQEsF8klSxldmnWlTUjFwhYVogiZqlfV8xI+dCC23iFHp4DQ9/dwTjvzmBgW+3&#10;tfayPISoe4e2ide5zACQBz6OTzfR+8kmej7cQPO9Re08LcQxgb5Bsv09e3j9tSfhmRaSJhJrKSGR&#10;RFJnPtODhhuz6LzHe/TBBvo+2kb/J9vo/XgTfZ/SjnxxCCPfHMHglwfR9fGqZv5LE83CKx3IOs/z&#10;ddKOuMMky1u8dzZ4b6yRTC+RlM5zbOhLQ+fo/xeLEb9RrU3gRMitfHkE9bdnVbiWfW26t4Da21Oo&#10;ujGCMnmges1B/9yNoqtduiyhD66k/bTemUAVfbqItoVXemB6oRPZ51qQcbpRa80nHZbSB4wZlnht&#10;LhYibqMM6fSDFvqcxpuzenyOd7fQc28D9ddnkLvdqg+LpRHg3gb6KSvjLV4rkonlo2BMZs1AUKMJ&#10;4V28R3pKNdtdSolIyQSBR206POyELY33cib8eH0FdYo4y3PZxeurh+MgD8lJvqNpLwQxtBkJc7ym&#10;Fjl+OhXVyvunEokzdmQuNyN/nce91YuygzzOZfrTsTpEddCfVmXi2dwY/E1aOH6WHoldGTE6XVua&#10;IElwL2Knd3IiY8Uk+KY6hdt0HsNfuWDrLta6oJ+5SIg7weHfjwl/jIHd4XrfnRApOD6/T6x1F2zd&#10;xVqFS6wl/E2S6Zr1OOQ9N/gpDPHV9T1fF5ziqzuM7bpBvsPflaxerV3MfZP9FdF5p2mMS6TdEWpd&#10;4BjImDrH9qmiLLGTKeQO53f+FLh+6w/CeV70nLntqwjOIj6LCO0+xjpmcuyu43Z+R8V3Kfkg33GK&#10;1j4iuGZyW4S8lvf25sh2RYTlPZ1FnuSEh4DrCTzlM2f2rI+J14AIs+YsBFjoJ4rpC0rIh8roV6Ss&#10;QYWRLbu3jD7YDXslU1ayaVWopQ+pMelrEWt9pQ6tS7CVOtWlafCS2rNlUsYg01nqQJqI8vu/R7AV&#10;eJfT3vB7HiVS2shZt7ac1wfXDbDTtzfQPzYVI6SFdoKv9zJm8K7hdmzcD3sufKyZ8KikD6A/3F1F&#10;n2hN1FkwqbRDJSfIcS6Nof6VGW0qLL0qYrZo0w9WI+1ME3IvSdIJbe1F2vwL5Ann2mhzW5DOeDjt&#10;SIPWZZW68eFTJQgmb/FzMN6RBJNuxg2ME2Q2pvjP/OO06c/1kysMo/zaKMyX+ugTO8lHmskN6rTc&#10;mpYS4PYyDpN3nGqD5Xn6AqLoQg8KXQLxOmOrOfrLsUItYyTl/YLpw4PaGLc0chztHC+p01+ejN1l&#10;jJEqyLettCMy24H+XWbiRE2UIEbLy0kd+2rESpm3TRsSuR+JMmNxuwYR6+S0RAx9W8KhaiQftamf&#10;EU6Vdow8mjwrUWrvblarf5P6+0kbdiRv1CL5gIir0pvEhvi5GkQybgxyFMCzKR176nkOGfd51ssD&#10;cdoPeeDfRZ7iKNKZVVLyYP+wBeEjjMlGuWScJM3NYhcrkLgmpRbqOA7k88d5Do42IfkwY6ZDxEE5&#10;Fw3kKIydlq0ac8XOiM8h1x8rR/ioNB23cLyMB/NejZnYXZuGXfRde2y8Rmt5PdflwK+BPqyJcV6H&#10;RUt+yUzd2KEqRAyWafKUf5cJXm2Z8CYH9+3ORchQEWOkOhQe7kbZiQFUnxyi73IgZbiS13cKdpmi&#10;sDsnWgVbV1mEp9mSn/AT/qcCYxX37NgfxCTEDwTap+FPFG3/ugVb+f8//g/gf3EKtv/7/0OF1X+O&#10;f0+KtYI/uyTC3TsaeIho65lmCLZeDJa8GVD7SHatBNjaTIIBidQfk6YRThiZEwZ8+bd3imRWJOqT&#10;AD990p6E3WkxeCaVBjIzFl6mBPiVpCHUZkJMawnieyqQPFCN1FErUsdp+CesSBqjsyGZiBFxtF+e&#10;tpkMwtpXoEJp+Aid1ng5Iul0IwQ0/uH8e/94mU7R14xbOiNxSCLaho9KhqwIwQwgHOKE8lVgDSYZ&#10;9m9lkNKSjsB2I8M2fECyyh5BM3MFJFFRdC5aZsFZbiGK+yEZVLJeMPfPr4NEqjeb+2Umua9ECYlg&#10;2905dL+7TDI4adSIJbGrfn0E1tsTxKSKtVI/yXylF1nn2hF/0I598xb4TeSpYBswYULsehXyz3ag&#10;6voQbDdGUXdrHI1vTaL1wQw6P5Jp+ItwfGnUUpWaqt0igImoKMLap/No+nAWDQ+mYXtrHJW36Lhe&#10;7yd5d6D41W5FGV+Xv9ZHMt+PShL6qle5ztU+zdyU2plZDFSk/pM0q5Hgx6eHpLCdTq+FQVZbCvz7&#10;c7UjqTTuyTrUgoJT3TCf4/af5+9cGkCp4EWS3hf79KmwTN2xXGbAc4nbv9ChjbEk6Eg8VKPdSkVs&#10;iFguRsRSMQOOKqQdrttp/pJxhIHJYQYeHCdt5HLQpq9FzDVQi6wTTSr2yhSpoosMrl7o1SZj6fy+&#10;1AwMnMzDnj4GyP3JKuCGk8wnbFcj82SDZvyWXetDDc9R7ZsTaLxvZNq2fvCoxqwKtxxv1zR8ES+b&#10;P55G/fvjqH0wBtvbw7C+NYS6++NoEnHv3SltZFZxQzKoGxG7zSBlmcHHagEiDhQh+Vg1Ci+1o4pj&#10;b789hsZ7/M13+Zvv8jcfLKDl7Tk03JmGlee++AWHTslOYjAXIc1vRvIMkbZDsp5T4NlGwsDrMLA3&#10;j9d+CUl4DVIZpEm9qIJTHfx+LypfHlJRuun+LNre4zXygYjCC3qMcqwiLLa8bxyz1Kjt+mwFPV+s&#10;akOx/m83FCreSoapjIXUrRUx9etH2awdUt/1MxF2pUzBEjp0vKR8wbqKrlLDVTNh5TP5vgqx61oi&#10;QZqEyW+ISCz1baW2bQfR+VAafknNW8mEFaH1APq+4brfbHHfuE/S7Z2ft3+yqM3L2rjvPZ+v8XNj&#10;HakRK+v1frXB++WArt/zcE2ziHsecnufHzAyij9ZQQvHo+7tSVTeHNTGfIXXOmC60splO//uRqnz&#10;/jG/0gnzq50outEFy2vd2uiv5i1eO/cN0Vu2IxnKsu3hrw5j8vuTKtLO//Y8Jr45if6PtlH7+iTv&#10;73a91iMWSHAmaaMmeW3MWXRqnyHUyrSxSkRN07ZNltC2lSJqUuqhMmCer0HaCgPmNd4fa41IX2Wg&#10;vMAAeYaB+yRt6ZQViVN2xI9ZtflQuNS+7CzUTr57SRi8anntWJM003YPlx7WZIU0+/JlwCzNyoKa&#10;TAhtLkRYSxFCSb4CamR6dDq8LWnwNqfBp5Cv80nYTFIWgdehND9xNkDxLqAPMdM/kCAGVJJ8WiUD&#10;J4+EjjaY2w1qIVpN2NdGtJu4b/ytrgItzxAq9cRpq8Vmi30O7RUbbUaklMkZo012ImKM9toJaWYR&#10;TTIRNU3bLJmxY2Z9mOHfl60IGqIvGSnAfpIO6aocSxIhgq2ItWHc1v5J2vVp2viZChXGRRxN57jm&#10;bLYi+0ALstaakDpv11I7QSRbPlLTzZ6IZ6risEsyljmGnrYUjiHHgdgj2cyVCdhVwc+qOSZ2EscG&#10;7oc0SOuhj+mTcj3liJU6bSKcTfN8zUp5A4NYRXNfwsaM4wghJNM3fIbfWXCSO3lItlSNuNVqJB6g&#10;/6RdjDtYhaiDpYg/UYWcSy0opX2vujUM2+1x2rYxFEm5g1NNWmNV7GfShg2xq5WIXKRtmi1C4Djt&#10;ykgWgqZMiFgpRspRO0qv9aPlAe+ph3L/bPJe2uK9uM57k/fLx7xf3plE9ZvDqLkzAtudCTTcpX15&#10;h37pg010vb2O+ldnUHq+H8nrdvj152BXK4l6WzI8O9P0uKRhiPmMA9brk2i/u4au+xtov7eCxjvz&#10;sL1OP0n/KfVxC1/sRP4Lrci9QJ9whn7gJMfsSDliDpJEbpgRvlaI/SsFCF81I/oAY4ytci35knmy&#10;HjlnWrT0i2QfSWkiszS+vOpA6Uv0zfR7lW+Mopr7XnN3Eta7U8QkbEQdbbI8ZJVa3iLYFlzqQMFl&#10;buMKbYMzszaP28zi9lOP1as/iVwtRegCY44ZxhvTeQifNyON56aIJN/+0gS679GevncQzTcWUHy2&#10;j9dYvT4Y9m8jYW7mfdKUbTQ2tWXAu5L3VRnvyxJeW6UMvKsyEFDH+KBe6lRnwqOaZLuGZLuO320i&#10;uW0rRGg374s+xkEDFYgaqiTpZow0UIbwYY7VJIn8Yj1SV5qQLtf0Fv08kU1kbPAYVhuV8MZMV5Og&#10;814ar0DaQiMKt3pQst2P0s1+mFd7kDZiRzjtgl85Y4L8BPyb9Ag8kx6NPZK5lCViVRIDexdhSFIR&#10;TgU6BvF+DPhdkM/dxVFvSRogdoRSwhX8P7mu+zr/nPhTfsNdCNx5nzH1H02EXALtE3B9/qSgq4Kp&#10;iIdOUfEHAq1TaHwSTxNnVYR8Gly/I+Bvu7KC3YXOx8VOgsftjqeOyz8T3Le98xvcB8Fj++cmnisk&#10;+5tL93X0HOn48noUkdx93DhG8t5jIrVs1wlDrOVnHDP3rFlpaiTYk56A3QJ5LZDas9lJ6hu9TNye&#10;NCUrzMBecyZ8ijK0Odjeokzs1QZhRs3ZwEr6yJoC7LOZsc9uRqCtQEVVKSskQqsX7z8RUDVLVhqC&#10;VefSz5JDcB0RYEWIda2r65UZWbEiuLoyZKWJmMx8CbCSF7l9b+c7hFeZIdIaQq0zO7fUgLEt8ikV&#10;fGmbZAZNHX1vfRH8+NqH2/Ss4j7Q//vV5mpj1F3lifh5WSw87SkIbMtGHO1M4eFO1F6agP3KBCpe&#10;GELB2U4kMc4PXTIzXi5F6ukG5NPe5tN2m7g0kUeYXuDyojNL9nkH8p/r1tl26Qcbdfr9vuECeHWk&#10;aYzs0ULO0pWjD7yzxKcfbtXM0FRpWnZQSrlZESsNQAnpyZF6uIHbatGHjTKrr4i8yMzfkezV/Ock&#10;UaQVWcfpSw/VI3nDrg+BY4SXkquGMI6R2RA+Vo5XZTKPl3FAeTy8rLzOGiVJqEC5ZNKiFWkHyHMO&#10;NSP7eCvyTssDVP7OpT6UXB1CyfVhFLxAn32WXIl+TBJdMs80IldmKZ5n/Cn16M93o/BsN3KPS1mI&#10;BiSsWBG3UM34gX7dmcgks0W1X0x3Pva2Z2tNWq8mnlNCGokFiHhMThs/zZhyucARzFMAAP/0SURB&#10;VAFZ9AXScCznIMfogJR7YGzBeCN6njxtjnyY8anEDXFrVZqJnLDOsVum75unz5kjZul/JJYiZExi&#10;uB8x5OrSV0aSoaT8ljTO9WvJglcDz08dryUn9jbRB7bRl0n5qw760Q76dkcJYujLEhjLxo4yxhmu&#10;0B4z+/p4jXE7Ph05PMc8lk7yOsZnqfRx+VudqDw+hKojA0ifsCHQnoE9hTHYkxvDezIGHlKrOo3+&#10;yulv/pCt/wk/4S8NKc/jwpP+66l+7w9B4iZnDPK0+GIHKsQ+Elrd8dTt/pH4Z2k69pf6949/QcFW&#10;/v2lBNtHkIBEAjMRaw2oWOsUbN2bSbgLtn5pIuA6we9IvVsJ1qVQv5d0ZUyPxS4G87syorE7Wwxm&#10;LIOTJASSfISSvEd1FCNxoBKpI1akjtmQNk4iOVaD+JFKrVUjU3SDSeKlfo44nTAa/PARGn46eRVs&#10;6fjCSC5kWkTwIB3BYCH2cRkiZRYE/YVGjVxpnkOj7tNMp0DIMrAjm86jgMSGJF6mszgblWl5BBFs&#10;hyxKplS05WcxIthK5i4/C+stpNNhENKRqRlXiYsVyDvahMoX+9B0W2oFzqCaZNBMoll4uQOFJJ1F&#10;16TYfS8s1/tReLUXORc66YibELNZg31zdD5jJGJDdKgD3OaMGUlbNjrxVgYKnSjR6Zn9qHljELV3&#10;R9BwfwxN702g9aNpdHw2h64vFlS0lXqi0vxJu/R/vIjG92Y107b6zjAqbw2g4mYfyl93oOTVbhS9&#10;3AHzde7bVeLFDuRflOk3bZAafzo19GQr0hmQJKxWI2KmGAGDufDoSMEeEm7vLgZ7UlNzpBCRM2X6&#10;JDVtsx65x9q0K6mZgYflYi+KGXwUXzZQemUApVLv70qfCrcmeUp+iiTxMIOMTTr6FY7tkkW7tEoH&#10;9fRDddpNXfZBagomMahK5FhJYwARbV2QJ8zpJMwiRuSda9fsKculXl3K9NaUw7XaWMt/nGM7xACh&#10;n0HzUCqCSKij18qQcaJea8JKuYHWdxbR8f4Kuj5aRfuHiypiSnM3mSYvGZwiOkoGqGvKvtZv/VLE&#10;xQVos7IPZ9H0YEbrzYoQW31jEIUvtOt02Oj1EoQtFiDEWZ4g7YidwV8bSi47UP3SEKpfHkEFx6eE&#10;+y4NeUTQyzomU70qVczzG2CA052m4y/C+e7mJOxpSYZnG+/VzgwE9XO7E6VIWJCmQ3XIOsjxYCAo&#10;25FajCW85ir04cEQbLdGdf/qpRTEW7xe78+g4d6Uloaof2sSjfxb6thKzeT+zzcx+OW21qzs+oRj&#10;Q3Q7Syc4HjqnQvOzjo+W0fzeHK/LWTQ/4FIyhOU135MMPBFDBfJ+G8dWplLLNnq/2DCE04dr6Pj0&#10;/8fef4DJeWXZgeC3s60qwqY3SAek9957nxkRmZERGem99z4TyIT3ngAJkAABkgBBB1rQm2Kxqrp6&#10;VtJqeqVvV/NJGulTS9qZ1oy0kqZ7errVpopknT3nRQSYRIFlutjTJYlgnYoM98dv3rv3nPvfd++q&#10;yXBteWPWwHz/rUW0vc3z++4Kvycsm+eqsdt0dwoNL4yi9jbH1jM8Pj7qNbMfb8zD/uoMbC9PmuZp&#10;Dc+PovrZQZTfIPG+1oXiJxWA4bi/0oECBYMecyH7vB1ppy0mUzHpGEkikX7WirzLTs7fbm5/0GTO&#10;KuvW+ba7ZIJKRyhDV8cx9OlhjP3wGMZ/9wQmfnQSkz84iaEPDptMWsfz86i6OojcE04S3Bp3E7hB&#10;Cu/hPISPcx7NVCJ+sc5kTybzGiYuNhiBoewGNaQSwmnfIkZJYrWUf7oKMTO0SV5MeWAyb2sRP8nv&#10;T5Boj5K8K2gzWImo/nJE9KgOrLJBCxGsWmUUEX7NFF7WdLNM0ac+3cC3ns69juKVgitQWT0VFG0l&#10;fE8dqIszDCQ+vcFaZdmabNuCFFPT3KeUfoCiLlANSCjUFITys/F3TCkA/g4Fm58yex38DZU7IIEP&#10;blOmh8DnHXzelWtWXWgFRtRIGW2/Mj7KEUXoPISP0C+MltAHlJnyBrunaEMIZYOEjXDO9OfBv5f7&#10;3qMsDNXgLjI385RtkzDXYAKkyXMUAqqPThuvm3FR8jMDpe7yEEREL32KyjVoibk9x930rDEN2+pT&#10;DHZa6E+ashHYkoeQVgWj9Vn6HDVRa6UIbuU5duUisI2itlPZs4UUG9znUfoYztfExUak7aNwO9zK&#10;+UqbfI7j8zxxoYf2vxNZ9Csph2yI21eHqEUKwvlSRC7wWJfom9ZqkLC/waxmyDxjR+6jrSiiLa96&#10;ZoDjXTcJJ9H0/Iw7+HmNtojiM/8U7frhFpPZunuWdn2E52iA12aA12Ik2yz9lP1vfGYCba+tYOjj&#10;wxj5wTEM/eAIBn9wCEM/PIzh3z2CAZNpu482knPxtQXaEto9lVt4gXPv+SVYn5pG2dk+ZK63mGuz&#10;oz0d37EnYhvtlV9fDnZNlprVGWmHVJaAIpHHqhUTKoGTStuYcIjjdoP+fl8Jdq/rRlcJ4g9XIO1U&#10;PXIvNtGvtqH6Zi8abg3Szg6hnqi9OYDqp+jfrvW6cb0PVfS5NU8PouYZBWiHaAP4eGuYvpA+8YUx&#10;1L88gfpXJg3q7iqDfhwNZhUC7c8rC2YFRs2NIfosd33azNMOE6BNOdaERPqpWPqrKN10mSPXmC5C&#10;6BTt8GKlWQUh+1v3+AiczyzAdZv+5NYymq7NoOhYJ+dplWn0pxrG/o5s08g0zFmIcEcRQiy5CKjh&#10;HKvk3CJfMqggR6vJhF99NgL4vgIgwboB4uIc6OCY7eHYH6wxgdrY0XrEjVG4S+AS0eM8lxO1hjfF&#10;TPO9uUZTQzBxyWbqCGo5aeIyz/mSlXaoDhHkPbt0U5rzQLUN94zQr0xakDnXguxZB3JmHMgY5Xe6&#10;yMOaSxBSS9/EOb81232j/rvJUdiWGkNOmYSAXHJCZRwqkzHjS4G8OUD7oGh+UCw87POb3//bxmaR&#10;YwLSEknCJqH0q8IrpLwB24dhcybuZniDu78Kvtwe5+MDAckHsTnQ+RXw2B+Gh52jbwJf+Z2H7M9m&#10;kasSHV5sDth6g+k6194GccEFnH/E/axiz7n8SgD7fjbtl/A1IJ8klCmrzNntQm4K/SFfKyDkI+kr&#10;FZANrMxFULUnGNtAH9xYjOD6QgTVFyCgNh9+NbluKDNWGbIW2oImzq8mLa8vhMoX+NRmYSftwE5l&#10;yda6s2SV/ars2GCrO2CrOrPuoKsCrZ7gqgc7K+nnCf0dwHkbrEAvoeCtsnH9+ZoaknlLKOyooL/z&#10;wgRs+Trf91OguFbfoV9TZm+jO7M32MpjIgK5vwGWAvgrEGxz32jyt2Ybn7m1IdmUNkqaqkfhAfqa&#10;R8fhurkI65OTKKF+UI34ePq7yOUyxKqXx9lWapQ+ot8EbfWo1YlV5M3VN8jrnhqlvhhBmVld10OO&#10;5TI3CaPnqw0PCOjm+ejIQnBfHnlUsXt14GINYtfIj/aRJ603mIBt8sEmpFFvqCyCskazyNUyycFl&#10;79OP873jNqTRN6kWeeZxcmy+l8ffKjzejpwNfm6RNlTNHrtLESiuIJ5Ql2xu3upmuFYwiV/Ek3+k&#10;rlqRvqGyAvytYw5kn3Qhl/5P2b4l1E5l5IqlV6ljHqNWelQ1adW/g/aXvykOmX+iDYUnOlB0ogsF&#10;R6ilNlqRttyMhJlGY6+VhaqeMSFqTtnBscTfDlSZJq1a0goeJTENaQVSOWJna5GyZkPWQWqG49QL&#10;Z6nfLlK/PepG2cU+lJ7vQfFZ/tapduQeb0WWMmkVrF5rNKuQEue1aqMGu0croN40EaahLWFuwrtX&#10;IO3Sb7uy4efgWLSnYYdq9bdwTrbSfpH3hXbnI1x1+ul3VHbQC626EgyHHVaGroLQ5dT2JfDnNrc6&#10;0rHdmWl8lZIV8va1oeb4sCmLkDNrRyR5mZ9ufhYkYFtmHLabxoI/H7D12vAH7c63+BZ/k3D7tC99&#10;14N4mN/zZs6aoKwJuj4A8QTi6/jFVz77C8a9d35snie/Cv6bDdg+GKwVvvmA7WZi9mXQ9n7wNoNk&#10;xYOfD956ArYGNHoCL5hfJo2hOq9mJmBnZjy201BuzVDwNgZbc2JN8NanNBmBJBRqbrHbSUHWVY3k&#10;wQZkjDchc1KNy5qROklRIeEx7Ak6aKkGHdLu0WrsGXeLkN0TNSZwGzFaSQdNQz5EoTHsRjid0q4B&#10;CikK/yB1Pm/LMh3DA9uzTdataugqOKtgbDQRxeeqFSjobwO+rzIIQpTeo+AO4zbD+inOJsspuC0o&#10;POVCBZ1rAwlEwzOjqHiyF8VXOkygtk4d91+aRtPdWTRR2CrTtvaZMZQ+MYDsM20U3RaK8EoEjRfA&#10;pz/TNI6KW6mFmtyUPtptttn8/BQcd2fQ9sY8XG/OovXeDFrfmkHHBwrYLqPvU3XI34ehH2mpt5Z5&#10;7zU1UF3vLPJz82h7R/VZlwz0t+NN7s8rE2h4YYQCdtB0BC9+nA5Zy2YvqEC/i0TCbu6iRnPfQkcL&#10;4dOdgW1tKdjmIinlY9AAr9tUhSman7Hfbpy9ybalgy/3dCZX4FQovcLXlG375IDJ3Kq8zvd11/wy&#10;ScoFl+mmrSBm3F6SjZki7JrIRxjFb8R0MXbPl5ku3okbFPhHbCQ3Laa7dx6JnGrSFl/uMpm8tSRw&#10;jc9OwPbcNOqfHjMZvqrNmHPaab6nOoZhc0UInMghchEyk4/dq+VmaVEZ96+O163pRdWznTdLgS0U&#10;85aXx2G5Owbra+OmjquL51sNrtQIS4Hbvh8oA3QVnao/+94S2hVgfGMBrdxGy4szqOWxFpBspR7i&#10;eVyuQNg0j2m2CLGrVUjZ32gC0vkia6b+rpqnVSNqrozHTqI1SoLem44tbYkGO7tpWPvdNU2Vfacs&#10;ZwX7dvHa7BovMt3tI6ZIwmb43nwpdpulwBTcq2WI3stzuFFBAuzBgQokHKpG0hGSteNaatWI1BON&#10;SDtpQcapJmSdaUbehVYUP0YCd0XZaSSSVzrNY/kTPTzfJHV8VMmOksc7UXhZy615TS6qZrET2edI&#10;RNVtnttL4XbNb/BRNXTzFVji53WTQJlrRVdJPIn8x0lKL9qReobfOdOI9HMkxheakX2pBXmPcdtE&#10;7iUnch5tQRZfzzhLAn2anz3ZYGoyC6mn+L0zVvN66mkeD7elz2Wea+Lr7s/rM6mn9GhFBvcx54ID&#10;BZfaUHBZUDfhVuScd3D/m83+Zl/gNeLrCgor6KyAsWkc9+Fe9H28joFPDmDo+4cw8v0jGPnkCAbe&#10;O4iO11bRdGsaJRe6kLiuWsNFJjC2vYO2sTsToYO8hgq+jpebzGgTaFU2gslKIBRcoU1Tpn/kCK/z&#10;EAnvAAURRUdgLwUIt+HblQn/nizTZEMNsxS8VDDT1P02pVwI0+iKdk3d5An9rQzPPXrs52s9ZYjQ&#10;0nwXt23ntimq/Ou0dJJis5zCszgZO4oofIvoI4oo7D0ZtT75nkCtCdbyc4X8fDHfLycpqKY4pWgM&#10;tuYh1J6P0BaKVAe37cg2SwJ97RS8LSQQLpJ0Eu6wbs4JkvsoEnBD1ilqvrTBtLsj3FfdTFOWxhj9&#10;AP+O4OthFAahFB7BtONBPSohUIoY+oL4mQZE83OqcxbSo3qdFAoUK6FdhfwNzgUee9xIDRJGahE/&#10;VINo1QVVQyenMoF4Xhspwut5PBRbPvX0gZYs+FsogBsplut5bupVg4+itpHH05SHYIcncNbJfe7m&#10;tgSd115CNc/NKhFeY17f2Bn6rBmKDmUCT5fRtvH15Wratgak096qPEG+bNqlbtq1bhTSfqmMQc65&#10;VlNGJvVYE5IOKyOIYnM/tyccqEXCkQYkn9BYt5vGYQWcW+UUuXX0HY03J1H7xAgqaZMLyU/SNmyI&#10;na+i3SiAb086dnRzTA5QUNLmaqzqhpECvV339nFMH/XUjT1Cv3IQfd8/QOxH7yfE9whl337A1947&#10;gJ57+9H6wjIsT00Z0Ze6akPkaBkFcy62OVMprFLoQ7IQOMKxP0uhuFaH5EM22l+K0HMq1UA7wONV&#10;PVjVfVfAtfrpftQ9OwjL87TNL02g5ZUpuNS4kXa2971VDHy4D4MfbmDw4w0+X0PHvUU4X51B80tq&#10;7jmORhO4pg0X+Jrt7hSaX5uFndtoubcAO7fT/NYCmu7Nw8LvNb48xc9N8be4jRfcNcMrKZwLz3WY&#10;wHnUMsXiAscefVLYHB9n+TjD6z5XgZjFGtM8pvBEJyxXp0xDsf6XD2Lo1aNoe2YV5acHTKOUCPIS&#10;dd7eauO8UWMxG89JUy5Cmwuwy0aeouZ8lRnwqyDnquB8qspEUG0OQizusiLhTs6RNo6rDtqGTs5h&#10;lUro07wWR9KN7kqzrDWsr4y8h6Kdgtmgn2Occ0YcSXxJK5ViZjmO5hsM4giVmgqnzQkhxwmggPZR&#10;47s2/raZO+XkYo2mWVnhEm33Ev3CUjeyRpoR187x1JAH39IUPJKxG1syo7EzL9GUSPHXkm/dxM9I&#10;ws60RPikkRd64BXNIvlfl4HrDdZu/uxvE7yCR7h/DDm0b8IDgulXwX1RRWwO1Hrxi957KDxByq+D&#10;VwR+vSbwgMf6q+Bh5+ivi69se9O+eMXs5sCsCc5uet2IXc/ndZybz6v3XJuAbX6WO2jrCdZ6z5uO&#10;34fYmZWCnSpf4IUnQLszl34wz+0L5Qe3yxfSP/oqe7Y8F0FVeQiqLkBwTcH9jNlQC/majXOwqYxz&#10;ucwEY4ObSuh3yQ8a801Wqq/n0U8BT2sB/Kx6LQ8+ddnYWUv/QyhY699AHqvVK7QZptxQU5EpPWRK&#10;Fylgq8zYTcFaX9oRX62S8SCghsdcm2ugm7IB1URVNvwqs9xljwStqKENMuB3zHv07wE1/E4tj69O&#10;AV8eY0Mh7VOxyQYOb6YG47GF8riCbYW0bfnwt6mES6axd74tmdRbVchfb0PN2WHYrpBzX59D9aND&#10;yDxoR6xpWkV7Rlsbu5f89DD5m8qnke/nUJsUKgHhqWHU355Ew3NTaLjlLjFX+eQwSh/rc/e58GTb&#10;Jq40IGqqDMHUKqptu8VJHt2VjmD6PjUpjlmm71Q5N2qwpA0rktatSNjXSB1S78Z6PRIO1tPf1rnL&#10;7ahEwRr9+Uo5olcqEL9aa0rIJczTlk7Qrw/wmrbzmulYG7XahuOigePQnmUCtgpkqtdKnFbzaBWV&#10;vsvfSdzwBIyP2pF1StpGJeK6UESoLEPW0RazmiZhtQ6xC9WIVtkn3aAmd4ykPddN4NBuT1mljgJT&#10;Ykn8I4Y8J2mavGCJmmlfG3LXqbU2XMjecCLDU/YplXwgbT9xgBz5UBMyjlB7az/4m9nHHMg57jT6&#10;JPcYcbQV2UecyNzfgrS9NqQuk2svEnNWJE7UI5ocM7yT+6Eb1TxmNbr1U/Ysr3mgMxtB9CXBHSpx&#10;Rd7nvRk/rFKE1OHkwtEeeG/O7yGXjaaviiH3E8TrFJCWf1NNdv/2PGxtTsc2ewaCeczRozXIWLSj&#10;+AA5xKFeZMzYsJv8NrCR86Y4CVsz47Dt24Dtt/gtgtu/fRmgNeVKvc89/muzH/Nisz970K897L3N&#10;370f8H1gX8z+eObEw/CVz/0CfJth+00GbF968aEnefPAEAxp4+u+mSQhmwK4JogrZHjBz6fxgqp2&#10;malflkTwkQbRn8TJ3wRvSahU4zYjHtvSYvBI2h58V0jfYzIzduYnwb+MjpTEIZLEI6G9mkLAhuJ5&#10;itdFirkFOppZCtYJK+KGKbIlTIhI1WYbq4VqssXPWBAzXQeVT4ik6Ng1SCdGhxAxTGGsO38U9EFd&#10;efBrI1nppAjpVS1Cvs/XIz3BWdWyVWMf3X3U6+EG7td15zBSUCCBTlLBETne9HWb6RhefF5L0PtM&#10;8LDkSjeKrnSi6ulBNN+dRdu9FbjeXIHz9SWKwTk0qGv19SFTqymdzlHiNXSyyB2wHSsgEaijo2xF&#10;9eNDaHluDh2vrKDrzVV0v+0Wpa3KQHxDNVMX0PPxCgY+3YfhH+3H6I8PYvAHG+j/ZB96tLRcTZPe&#10;Va3UBbjenkPbOxS7fK1Hy80/1PvurMWW1+bM8tmG2+OofXoEVU8OmqVAqh2rWk6Jqx7iM0QR15Vh&#10;grYBPdmIGC1B7FyNKeyvZfgFFKuFp7qQf6YT2ae0XJSO/YTdTbjOtaLgUocJ1FZc43m6pgCuArm9&#10;KFPTlgvtpvlZjDLJpooQOpaPkJE8hE1QLM6XIm61GskHGpBxrMlk1SrQqtIK2WedyLvYZorxlz/Z&#10;7w4IX1Mmbx+322fKM9RcGzEB5FSSv6ilcgRP5WPnMMXyWBbCF0uQeLDBBKp17HZer9bXF9H21jLP&#10;15IpMeHkeWt9bx5tHyyg/WOe0+8JPK8fL6L9Q+J9Lcnnc57Lrnu8Tm+uoeu1VdhvT6Pm8QHkn3C6&#10;m4SNFyF4mOJ8mKSKpDGMzyMmOObG+PoQx2YfSXIvybEHPj0kuHwMGclHzHwV0vc3ofBkhwm+1FwZ&#10;RtVjgyi/1IfiiyR259qQc0a1FEnCjll43q0maJp9zo7001akHCcxPFyDuAMkqhvliDnA8XuwEolH&#10;aohaJB2uRfx+EqK9HO9LRQhboNCYyzUIWywwGcJRK6XYvcrxz8fwRZLDGRL+mRyEzuWb53ovVjW3&#10;Nkiw9lWa55HLnDtLnGfcpp5H76swn4ndIPZXIeEQf5v7lnKSxPkYCekRErTDJKMHSdiI3Qf4e1r6&#10;TMQcIkk+Um0CrwrcFl5t5zyjfXi8DVnnmxF/tBq7N0rNZxSoVaBVS6pVg7Lak2lX++ww6m6NoP7W&#10;KCzPK9N4Fq7XltD62qLJqrPe0dzsR/6jLqSdpL05zGM5WGECwAVXXKh8ug+NL4xyzsyi851V9H+4&#10;H0MfHULPO/vguruI2uvDyD7egt3z5QjgfP6OPRr/XWMkfscSjUeaE0y2RzgJthpJRStjoL8M4crk&#10;VBYCSbfqtwphve5sAxO0pP0SVPtMWSIK+IYM5iNokMKQCBnON+VLQoeLENRHsUf75tuWDZ/WLLP8&#10;bWcrxRsf/VqzTVZfCEm9OsdHdJcgsqsUEapZ28rftXO7yuCrpehU0KiU488TqDVQp2oKVGGnsmuF&#10;In5GZRIo8AJNYCkfoc2FCHNy+2289iTMkd08Fh5jpCfjQiUPVPpGCO8XaRc553Wf4PicoUCaoT2X&#10;TTdovI+4qQbETtZj90g1yX4FRQrJOAWSv4vikY8Rqoc7xDFM37Cnvwq7e2n3OymO2yQiKCxbeL6a&#10;cyiEKSIaOP/rKbhrKcKrkwx8PI87qijsquiTSPR32QsR4eJ5by3FLkJN04IdnK+CsxBBgsObUctr&#10;0ka7ReGk1SGqex5Hn6TGZhI5uUc4R4+0UkxSLKmD8z41bKwwJWEkBmM5/+IOVCOecyLxSB2SjzUi&#10;/aTN3ACRjSu41G6Qz7/VzDH3PEUUkX3Oaexg5mna2+Oc/6ohrgAwxZ/EqzcrJlkrJmbLOV7y4M+x&#10;6dOTCp++NASP5SJyvgQphxpNCYH6Z0fpqxbQ9/F+DHxykD5mHR0frMH1Ln3FWwtwvCV7t4bejw5g&#10;4OPDHP9H0f/OIdhvzaP0PO3sPpu5IeHbTnvmIoHs0GqUYiSvWVF8rhfVVzn/bqrG+wxaXlow2byd&#10;99Y4h9bR9/5+DH500Nz8UO3asR8exegP+BvfP4h+7kfP+6voot/qfI9QDXAPuvi86wM1T3SvAuh+&#10;f68pd9L53qrJzm+9t2SaqDW/Ogvb3RlYPcFZy0vTaOSj9aUZ2F7k67rhd3MMVVcHUHSuExmHm02j&#10;mZDJQmzvz8CO/iwE0HaHTpELzPGaLTUgbd2BwhM9qHl0HI4by+h/+TCGXz2Oruc20HJtAeUnB5A4&#10;b0FQTyHnZCa22FKwxZJsMrYDbDkIstGOWokGBU84T8vJq8rTEVRFoU9OFNpAP2jjfGopQRTH4u6O&#10;SkR1lpuxreWjqjsdoqx5zoFAitgAQktehYDOfATLpuhmiFYQqcST5tgc59RCIxIWLOYxbq7BXXZq&#10;Ug1HKxDcWwQ/1fzvoL3oVmNCCuuBSvIv2usxHvOkFVkzHJfz5D6L9PvkaupVENdZiVDakG1FCfe7&#10;c6shoZaf+6ve6aYA7GZsFgbe4GdQToaB/tZrCvLuTHUHfR8UEH9b8Ap97z5/Zb8fhEdQfZ2o+mX4&#10;iugivq5swc+B++mFVxh68eVyzK9+bjMedtx/k/jK7286jgf3XdgcrNU50XnynmMTjCVClEG7OXvW&#10;c/4UmPVm2up1k23sqcvrDdbuEBSozXEHahWg9SlIh4/8XjHtm8oDlWYZ+CmTVoHaWtoHZdFa6NOt&#10;9O1NCmTSz9vLEd5CfuuoNNjlKCfKENpCbm0voW8qRgD1j7+t0ARr/U2wNhc767OxvSYTOwQFbOvo&#10;n/l6EN9Xw69d/J4CtiqLEKBSCLIh1dynqkzzqNq3gSY4m3cfagiqJtH3G5lVuOFfnvnz0OsV7s8G&#10;Vup7/O0abqOGtqXOHZAOqSdnsZQS1F087hBLIQIUaK7PxFaVB2hIxY4mXhvaE5VvqlDd2scmYHl8&#10;EnWXRukbXYiaKYf/UDaCx3VTj3xvRZyfvpN8Kv9cu0n+qHlqBM3Pz8H1+iocryzB+vw0qp4aNv4x&#10;hbxXAVZT05XQ0n1pKXFn8eygQdrG/mz6PmIgmxqjCFHT9L3z5B0qRbVKm0itE7fG76murPpz7Ce0&#10;LW43bj/99V5yzGXa3jleV2o2lVxSHVtpywAXeVdzJrY3prpX4TRw7Kh2rSPH1LiNGiL3pT41DUOX&#10;uY8rBH8vaZ8FKeT26QdVBq4VeSfaDVS+IfuQE2n7mkxzst3TtK1DReYmqA917NaWFGxtJpr4W3aO&#10;W3K84C6eu8EyxE3WIW2x2QRqiw53o/xEP8pOUBOd7EPRiW5u24XMQy3IOER9cEjZvm7o79T9VtPI&#10;LW651py7KNXwp/7bPUkuOkkfMqkkA/K1MSUE6CY1NTP9Tyj5jzhWYAv9hp3jhH8Hu8hNu8iF1ORy&#10;rAZJ5HapC1ZkrDQjc43acC9/V43MyA3SVi1I5nmJp6aM4bGqzm/8dA0SZnhtVHt9gtdytIbav5L8&#10;uNRkDu/01OIN7iyAGuaqLFj2GjXhOvXnLPm7PttCTlzBMZgdh20Z8djxkJIIXhv+oC36Ft/ibxJe&#10;P+e9SerFfd/uwf0bsJvgXTGz2ed5uYXhB9rO12HTb9/fF898+DqYz2mOCNqnr8H1F/8brWHr/fdN&#10;BmxvvvTi/Qt0/0JtggnS8oIKIi0Pwrzn+dz9C66LqYuqmrapSfBNoUEU+LdeC+B7gfxeIImQHlXf&#10;TEFc1ZLZka5ALpFJkZxN0ZxHQ1qUiiAKll21WdjTVICkjgpkDDUgZ6IJBXN0aBQJ2bMUp9NNSJxs&#10;dC/9VROzMWWmqcC57ni6H01G1hBFe38xAhWw7SAx6cyhIKEjGSg2QVktUY0ar0S0Mt3oHFTLLZFC&#10;JoEiK2GW25+u53t0FNyWRE8EPx8xVm66XyqrJuuwA7kntbSTjvY8HaE6RZ9uQt5lF6qfGaIYnIKN&#10;wtD2skThNCx3dGd4wpQKcHc6dSJupQ67Jkh0Run4xiiQKAhVSF9ZmMp4VRMyZcDmPdpqGoblPKoG&#10;M06U3mhD5bPdqL3Th/oXB1D/wgDqnu/n837U8TWh9rk+1Nwh2SHqXuhHw0tDfBxA5a1eTzMyCq6r&#10;7Si80mEa1FRcc5cxqHlyxASNS872II+ESkt5tCQ7qIeksJPEsY0TtCuT56OYoq/OBG7d3UPdxegz&#10;jjtMBlXmaWVdKgOT5OExlWDwlGFQZuNFnrfzTpNlm3qQwnGZhGhW2aM8D6PugO2e+TISiFpkHGlC&#10;/hkXii92mvqzJY93GSg7WCh6XNtVZ1U3Sh/vRfW1YdTfGDfHUnKxx3QGT1ivR9hsMYImSDonFXTM&#10;R8y+amSfdZhgcuOdcThVV/ZtZSQvwvXOAlrfUdOxOTjemyVm4Hh/Gs73Z9D6/ixc76lZ2Tza7i2i&#10;/fUltL/K7720hKZnJlF9eQD5x11IWqlHOM9TYJ87Q9KnI82UNBC2u0i6WpOwpTXRdLpVAFdEKYlk&#10;LuMgr/PJdpRf5PV9cozb5O++wP25u0QskrTOo+WVOdhfdZceUO3ihpfG0EhY706g6ZVJWJUt/OI4&#10;MWZgfWkczXen0PLqDFzK2taxEi13ZzguR1BxXXUbO5D/qBMFl1pNxrhqHdc+PYyqa/0mq1aZtJmn&#10;eL1PWpFztoVjk+PwyT5Ynh0z2cWOl+e4fwtwvKTl0hz3dybReGsMdWY7QwYKojbcGTMZzc7XeRyv&#10;8Rhe4fzgvqqxkJZ3V9zsQ+n1boPyp3pR+bTKHwzzGCbNMetmgwIxNs4xlT1QMyKVMKi6yfF/axgN&#10;z6mW54S5pmq8VvPMoAngqgu+Msurbw6iznSCJ/iopkOaA8oazr3IYzxHYnme1+BKG6r429o3lVzo&#10;emcNnW+twsVrbbs9acqXpB62IHqxAqEUHH69vMaeWsM7WlOx3UE0E02EleLFSnHYTBHp5Bh0kvAL&#10;JLwhbRRgnUUI71HWaTmih0lcR6sQO0HQPsXP1JDQ1iLR00Qrda+FhN69xE4ZEwmLDYjmZ2TPwobL&#10;zPK3wO58+Ldz3LVRqAguii/VzXTlIYS/H9xCNFGEWfi6llpWKghLYarM2QIKYwVqNwVr7wdsC4li&#10;fq6UAlbZOMrkqSMaKGIt3E4TxV4Lj7GVQoK/r1I0oT15CFVzyT4eaz+F7WCh6bQcOUYhMKU6vRQz&#10;tLtJKlmw0ISUeZuBGiIlzRBTVsSPNyB2mLZdTdW6SngchRQH+QhUlnAzz6ed22/m+WzKg7+FwrUh&#10;Hdtrk7G1KgFbKuOxXQHZWvosvh7clIMwRwEFtECfYOd5sEkQk/RYKeRNnVBdGwVl1biSQrzDXWdN&#10;v22ahmnpoZYdKkjWlsNzzfPYkY0gCquQ/nweX5FpsqXyMsogUsfpZArBtKNWZJ+yo5S2SiszNE+a&#10;OE8aOA61rF/Z6OmnrCY7PeWYOxM+TZm0J22ccw7awA5TVqX2+ggab0ygjvZBTRhzTlCsUIipxpyE&#10;aCSFsG4QBQ/lUrBSzPdlIIz2VWNVmf2yqdqOhT6p9dVFdL2rsifr6PtE9Wv3o/uTDXR+bx9c7y+j&#10;+a05NL3JOfcWbdy7a2h/a422Yw3Nd+ZMEzMJ5BCKWNXX3mqn/2+nfxgq4XWtRuq6FbmqOX6hjfa5&#10;k/Osm7ZGmbSDqH12yMxVZcOqOaJskxqMqfyJgX7TUy7FcW8OzrcXDBxvzcN+j68L3De9p3JAglM1&#10;urmfrnvL5qZp+5ucr68to+WleTQ9N4PaG6Om5rmaWOaogQ19bfK6u0u4fJBWK0RpxcJ0Kf1xGcKm&#10;6Zco8CNmq+iTVFOY12bdgfxj9KuXp+C4sQLX02tw3VyD9cos8g520F9WcYxzjHIeqlmKsoJ8ndnw&#10;5bzwp7DVmFXAVnVq/bTUuZxzrjgZPiUcn+RAAZUk4NWZprxIYEM2gm2csy0ci5yzfrQfPippYucY&#10;d3B7nNMBbRy/FK+huunTV4JICmqtTIoer6H9ILeZqqMIpvj1IJbPxW3UFEbYM16N8MFSc8PnO5YE&#10;PGIjn+P8Vab6rp5iRPaVGbsUqWZmPaVInmhEwUo7Kg/0E+QU+weQN0M+01mJkPps+PE4tmfHY2sa&#10;xXJqvAm4SiyLd3oDnIKeewOy3vcloBX4DM7l8fMzev2/qICt57ngDbp+HR4mfB6Gh4qvXwJfnquv&#10;w1fE2G8JNuuRrxyHJ0i7+TWdO4lUb7asgrNCaGEOQotof/ko3A/W8vObtY0RxCoNYXpwCPwdNRET&#10;cvl6frppCOZfxO+XUDuUcVsVuW5U0d9Ue1BD1NKnNRZhl63EBGcjHRWIaqWtaOPcaqce6ajFno4a&#10;7G6nf26jLmmlLXHSrjhKEdpcTF9USFtAX2alv1bd+IZc+HAOKat2ezV9GLGjJsM8N+VRGrkP/Nz9&#10;+rM1Wdip8gW0Gzsr6JP5t38V566af9blI7SedkHg3wrY3g/IltF2PAQB5V7wtzwINLV23VCZB+85&#10;CODfqsPrV0FbRPhUcJ8r0vDdiiT8TkUcHqmjtnNkmpvVmXsdaLg8iebr82h4fNLU9BZ/2UXeq9Jf&#10;yoDdM19pAoeFp90JCkpMUFmfkktdtNm9JtmjRM3IyE/F0bRqKvFoPVKOW8wNTCVwlF7uQZnqz6rE&#10;0Kl2ZB1qQeJyPSInShHcz/3t5n52ZMCvi/yEfjp8tNTUYE1aVdZpC9Kp6zKozaRl1OAsi8gm5CvU&#10;fCzzoDvTVOWrIvpLTZ8A2WSTXVtP3qcyU+RBKpe0u7/SNIVNI6fJ2ecwZRSyNlqQsa8Zycu6eaYV&#10;D+7MWWkslcPSCpUIciPp1OA+jguV0VE5PurYED43ZQ1GtEqrCjHTCnLWIHpaGbhuSJ+qbr9q26rZ&#10;ajL1W7KagS03IGaB43C2wpSOiONvK4Bs9NuGHRnr1GJrNiQuNXJ7NQjnPoSqvCB5W2AX/Qt/X81g&#10;lS0boDIHnvJWqsWu8lHKMg7pLEQwuZEyX0PUlLWffIk6PFJB3kkep/aNPDaWv63fj1sUyG35mLBY&#10;Z/htErls0nyjCfArYBtLfa9VYirrFeDMpd/jGFMPBt0IoN/TNVDPmbRlG7I5xrKXeSxz5Iv9VaZh&#10;5tYcBWxVx/bbgO23+C0C/ZDx7fRNXmwOzG5+/WHvP8gRzLbk234R+LteePfDOx8eCu/nNEeEh/ym&#10;F//NB2w3//smAramS+vmC7UJ3oCtl9B8ZTkQ4ZPlhumw6oEGXABhArHpCtImwV9IdSMgLQXB6WkI&#10;zkhHSKZAgsXHwCyS1QezdTN1t5yCOlOGNRo+uTHwK4pHSGUKoihWEjsrkD7YgOyJZuTN0SjP07HO&#10;0mHPNCFp2mrq2CTO8HHWarofK9gqERJBxybhFERHJ+cXTAcUOliMXXR6YSN0JAqIKFiwRBG21oLM&#10;jTZk7W+jQ3UiddVOh2oxTc8iVDOXjjSUzj1iqoKCuJ7EopliT7WIKPpO2JFwqB7R+ysRf7QOmeft&#10;yH+8zSz7LlGQ6FofKm8MovqpIVPfVQI772S7WZqyZ64Ku8aL4d9P4tOXZQK3Kvaest9immuJrKge&#10;ad2zw7A8Pwbb3XHT7MrxppoeTZnats5702glXG/PoP2dObS/OwfXW9MUuuNoem0UTa+PwfrqCOpf&#10;GkTlrR4U3+hA0bV2FD6hgK0yFjvNslQtyTXdxM93kzR1mppJOYecSKcjT5itRfhQEXzbKTDb00zQ&#10;RXU1E0k80vdrOQ2JzXGXqU+oTNvsM8Q5LTVvRe4FN3LOq5C+HdlniTPEaTtyjvPxsB2ZPJ/Jqw10&#10;3HLi1YhdrKSIrkTcahUS9lUj6WCdySLNPN2ELG4j9yIJ0AU1peF3zyjrtsVkoBWq4QyPQ9nCFY8P&#10;mIZoFQqgnm5HEs/p7qUK05RMmbYhcwUmwy3jdLMJJGg5reqgqu6qaquqZmnb+4twfTiP1g/niFk3&#10;PiDem4P99SlYVC/42SFU8xqV8XfzT7fyfNgMCYngddXydd/ODAOfdhJqYmcbRQKfa9lW5HipIZSq&#10;QVt2tsc07al7YhSWGyS3z86aWqjOl5WRtgTXG9yXN90lL1rfJt5b4L4swPnBHBzvz6LpnSnY3hyH&#10;lde76U2OEY4HZQmrHm+nGoh9vIpuoud7a6aMxtAPDmDgkw10vb9qtmm7O4Ha2wOoudUPq4KUr3Mc&#10;3eNv31syNW6bXp5C3W0FXZW96oYaqVle4HkzTfIWTR3c3vf3ofeDfeh6d9VswwRjb3H8P0uBT6hp&#10;kerOKhuu64O9Bm3K+lad2ldUusODV92PNm7b+rJqM4+hgb+lv5t5neyvuYO3CuLWq4v8NY7dq+3u&#10;4O0z3L9neP2fHkDFDXcA2F2GQfVr2wzpz+EYyuKY1HzN5lgyNUGvdvLz/SaQ5HhtHj08lr4PeY7e&#10;WYPr9UU03hpFyWOdyDhqQ+xKJUJ1A2CYhHYwh/YljyS1ALv6CxHaU+Amtw53BsZOK4UXSf1Oi2rH&#10;ciw0ZhooyBnQTHHVWoCwjmJE9pSR6KucAe3TIO0NbVUU7U7UeBkJuere1po6YmnrNmQe4Lw7yGPY&#10;T5Gx7qDNaiLptVBM1LntH8lymEhzX7HJ3lVGbziJb1g7BaaagSnIaaEIU63McgqN4hR3XVpCDcX8&#10;CjhuKV5/LmBbwtck+tSxuk4ikrARzUQL4VRWbzYJPsm8Aph9uRQg6uxbZMZ7BKGmYKqJHcHj2j35&#10;ZZM1lYnQkrg9qi87UI6IvlKEd5dgV0chQtoUtKJItak8Ac9nHUVSTcp9qEPzzlqSeT7u4KP+Vp1e&#10;X342sJlinudY2b/RfbThQxQPgxQ4A8rKLUcYxUaQ6s4K7UQHBW4nxYrKK3Tyd7soSLp5znpVbodQ&#10;xrAHobzeCkQbDBBDFMrDFDFE6Cgfxyi2JnIRNlNgsmtTDjfQVnTB8cIs+pRhSvS8tQbn3TnU3RxE&#10;0SUXcmnXss40IeOkBWnHGpBypA7pfMw+SR942omCM21G2BaQf+SYzBkn0iiAkzg2YimCwiaKTfa+&#10;MvZ9engO+tMRNVdigrUq2VJxpc8EjHVjw/7KjJl79jdn0awmirR77d+jrfjBBjppJ9o/5thXvWna&#10;Cdc7q2i+O49afrfo0S6T0RQwlIPtHTz/qlfbkWmWNmZRlBaf7EDpBYrtK6qpTdt2s9c0wKxVA8zb&#10;tHPPDXLeDqP+zrCpOa0bTo0vjZvSNLoJZX1lErZXp9CkoK3s8fsraPtwDe0fueH6YBnOd5dgvzeP&#10;Rn625vkR2hcKfc73smu9KKfA1+qX8sco9OnTJOC1BDd5heKVcylK43CI13SQ12mIc3c4DxGTqtNO&#10;oc3PpKwrA4rn9YATKRTaqRTceUfpW84Mo+bRSViuzMF2dQGVZ0eQQ94QP9dg+IZPOwV8G+cUBW6g&#10;SnR0UXh3cAxJ1Lbx91TzuDkf/g3q5k57UM7xW5RkmnrtKEnGzlKey1LOw3KiivyqIRNBtBHBDs5X&#10;iuPgdjeCaF+ClU3L8RnC8aklst5MfQVulXUVOVRusrzUjEZlU/YQMWMc++N1FLp1fL+Ctor8oz0H&#10;O1rS8YiV+8BHBX+jR+l3pzn+FpoNksmzEvid5KlGpM7R/iy2IHfVhaL1TpRu9KBig+d9qRvpfVZE&#10;1BUioECBMh6PpyzCg0FZBTX1mt7bDH3GBDz5OQmHB4X23za8Ql/wBmc3B2vvv08h48XDRI7wUGH1&#10;1wH3yw0JLZ4znbeH4L4YIx52bA+DSp4ZeEugbYbnvYd971fF/X1/2HF54D1fCtbeL2vgCdZ6/xa8&#10;QVpvoNaIX37P6BrqFsFH2bT3g7S0jXm8DvRzAYX8flE2gkrpt8ppsytoF6o4t2royz0IrMlHQHUe&#10;fZ9qv2bDT2UFahVApZ23cu7ZOeecnGuuakS31yCG2NNGH+Oq5Ov0M/ZihNq4TSvnr4KvKnOgkijy&#10;wbp5U017UMX9NQFaagK+76+SB8rEV7Mwfs/dbIy/Wc/9qNF+kEdU0h9XZSGgijykJtcEaHfV09Yo&#10;oMznwXxdgVj/Up4XA36+VM83QQHbMvrvr4FplGbg/rwft+Fbwn1WrXtiZyn9MW3ZlsokfKcqATub&#10;ZEeKkTDdiOJjvbBfX4TzmVU0Xp1G2bkB4692kQdI+4RPlCBuqdaU79Ey/ELqo+wjLaaMWNL+OvpM&#10;aq7j1BqnrMg8ZzMJLPmPia+R713rNjcA62+NofamGioPofzxPtPMLP8kNR15UrKac5FnRFD/BXfq&#10;JmsWfF08x+QpQb3iJqXYrSavi9SD+6wm+zVNuuQo+dVRp0mw0UqZnIOtyCLXUvNQrUDwF7+zZmJH&#10;vZuP6NHXwrHoINfoImcjx1CzUWWZJs7UI26qmtyswmipkF4FYnk+27UfGfDz7I9/G6817boah4UP&#10;cL9ou1V3P3WFx72/FflH2lFwvNPUwNc+pW6Q9601mASg2KUaxK/W018pkYbcVsk05IjpG3YkrjSa&#10;gO4e6rbdar5KP63grxKS5CdUUiqUviOY/korNvyUPUwup6D7DnsGtinxoJlz0JWNXWpeRo4aPVJl&#10;smDjJusRQ+yRTxmvIbcj/yQHjZysRtRMLXbP1VHXCrUEz8E8fRG17x762hg+KnhtEhIW3cFanatY&#10;bkelvCK6SxHszPP0Q+B5tnD+KmDL/ZOvUxmFhLlanh8LMlZtyF4mDxqtNas+tuTEYqsJ2CZ8G7D9&#10;Fn/rkJ8zf8uXyUd58UAz0Pt10+WfPDcWvZm33uTKB/Ewv/kVeH7//j78KtD88IK//XX4GwnYKqRq&#10;gq34wh1g9cRYv/DgVw25fnMBW/c+uHdFe6X/9Jf7Le/DZ5999nNB2F8HN198AYHpKfcRIJBsKVhq&#10;AqaEN4PWG5z9Oty/4+2BArYBBiTZRFCmgrQk5AY0qukcmGkCDaR59ECvp5MkCfysIX4k9wFZJPbZ&#10;CfwtGtmsaGzL2oMt2buxLT/W3cCMIifaVYq0YQvyZp0oWu5A2b4eFO+l81p2InW+ydyZU+3DSNWo&#10;HSdRokEPHy3HruESBA8WIWiAAkr1IYeKETlRiWgFbZdtSNvnQMZGK9LXuZ29dMpqysH3IiYUVC1H&#10;6BgF3kQZnQwd+wqd4oEms5wl87gDSQcbEb2vGjH7q5F4RPU7rSQXqg1KUXOexOJSpyERFWrOdakf&#10;ZRf66HAptg+3mjudCmAEkrho6byWCSXva0TB6XbUPDlsMoM6Xl9Bz3v7TECsUw2ZJGDfmjV1bRWg&#10;7fxgEb3fW8bgp3sx8qMNjP54P8Z/fBBjPz6A4R+uY1Ad/D21V7Wcv/ujVRO0U0f97g/2oe3tFTS9&#10;MI2q6wMmmzXvpIuO3m6y+RLoTPdMVpiAlLIHtzk5BrpIlpUpx3Oi+oxRdLxRCzzXiyQCy8QqReLe&#10;CkSvVyJWS34P1yDpWD3STtGpnibxONeCgvPuzNmyR3t5PnpRcqbbNDLLNJliDe4asDMkp+Mk6JPZ&#10;CJvPx561EiQcrEb6CYsnE83C7TYgRZloJ23mfOeoZMK5NhQ92k3BPogqnsOiR3vMkuGYfTUImS3A&#10;9iGOd25XQdvo9Qpuy2aaUlU/PYD6OyOwvqRM1SmT4aVgZvu7i+j6UEtwl03tWidfb3hOjeY6TQA6&#10;6VAddi+XIXQqH36DJDjdqXikPRHfccbjEdWj7eQ86yVJ7qco0NKs0XxETZeYwHTy3gaSqybkHOe+&#10;n3SYZc3KrlZgUJmutcrYft6TIfv6DJxvzcH13gLa1fzs4yW4Pl5A60dzcHwwg5b3pw1cH82j+9MV&#10;9P6Q1/1He9HzwzVTi7ftI372/Tn0fH8Ngz86gJHfO4ThHx/C0O8eRMcHS7C+Oo7aFwZQ+7wbNj7X&#10;632fqEnYivlt26sTpqldxTM9KL3ZiaJrbSh+imP1OX1+wpwvb81X/a2s35o7Ayjn50tu8Jj4WPfC&#10;MCzKBn5t2tSXbH5N9SQnTKf7+hdG0aB6lC9OmDqUjUQtr0nF0/0ofaoXFTf7UXWLBF11Lu+qBvGc&#10;aSykjPGcSw6TGavgbdlTPUQvSq/1mJsSuZdakXGuGcknGxF3hGLqUBWiD1Yi4WidCdgqyKOaxv3v&#10;H8DUj05j5JOj6H1n3WQPl1/tQeYJG8VDram7rGBt0hrH87pu9lgN2YybqTHBqnBl8ZNIRvSWIkpL&#10;9nsrDaK6aEOchaZGqiH3tSTANbSrDbSBTZz7TgqHzhLs7uP86Svj90tMCQHV41Y5l5CBfKgZWSTn&#10;nOaj6popQ0NL1iLHykxTrl0UJCH9FAO6QcXvqqbrrl4Sf7M/KlFQhqhuikp1mXcqM4jbpmAMVDmE&#10;Es6JAtp1IrAoA8HF2QgspIgooCijoPUpJGHm675lHMcUgWp4EtzM7TtKEObibysTVdmnChwpuNlN&#10;wdtD4UvsGqBdoyhSvbLIUX6Wz4MpWIJ7uJ1uikwFdrv5WWVzULSo5u1OCQRLMrbVJ2FbbRK21iaa&#10;DsyPVHJOVSYYbPFgW00SdvKcKrs2yJ7L/SlCRAfFjjrpq95nP0V0v7oWKwjMc6VAMBGhJhcUK966&#10;uaqnG9xDUU5RF9ynOrm8HmO0YVM1SJyj6JpvQNJCAwVCHWKM8OH2VFd6jMc8yt+cLKF/qKBwqjYN&#10;HFP3W5C80YD49RrEctzsWeNvrZYi8XAtcs85TI1ozXE1y6q+3o/Ka32oImr4vP6ZYdTdGEQp7UAe&#10;P5txjELyEH3VOsXN3jqztFKBxYQljmeOP4kx1RhXYNyftmZbWxJ2dPFaDmUhYqYI6UesqHy8F43P&#10;jsL63ARtygRqZcNu9iD/SQrbKy1Iu0zBfM2FqheH0KyM1vdW0aEmgx+so/2dvXC+voyaZ0aRe6EN&#10;8Rt1CBnPo32Lx3edcaaUi85FBgVk9aVBND9De/TiLJyvaiXCginV0/XhMno+XkP/J+vmZtHgp/uJ&#10;Axj69CCGfnAIA6qZ+70N0+Cs4/01tPH3Xe/QbgnvrtJ3rbnx3hpc9FnOe8uwvzaPhjsT5kZL/qU2&#10;+gI1B6NgXKS/n+S1HOZ46s+Ebw/JsOo/qxnNQBFiyA0S6d+TldWzVI+kZQprCl9lBaftb0YahX4a&#10;xW4GRXrmoTbkHulC1YVxOJ5aQcv1ZdRfmELx4V7T+dyvJRVb62Ow087z3ZlnGr0EdvG3O9xQI5jQ&#10;jiJ3N2yOy10OCmNrHvxrs+BTSVugAG1xErZ7UcoxX87rV0VeZKVAVjZ4m2648PvdJabEiTJr/Vqz&#10;KKozKao5L/mo5wHtnE8mO5bzXoHbfvpo3fzgY7jgGfvKnpUo38p5ppIN21VrmmLcLLGVGCeH0nLT&#10;1AWK/2W7WXaau89l/k6apfinIFdZqbD+YsSN1SB70YmSvd0oWehC/rgL6V0W7LGUIqg4EzvJ67ak&#10;xuI7SdEm89ZHZbMkIhQ446MaRXkDtuKjKsEV4L25T27o5qrkm5ugVVxfD3cg8asBRW1rM7yv/5rg&#10;/ipZQQikkBGCFLT1/C0eLPz8738VXvHk5d5fhwfF1sPwc9vmOfhlePA7D8PmY/hKoHYzHvzcL8HD&#10;fuehx0Qh6A3QPgxG8PIzm4WsqQfoKZlg6gLyNSNmKXpNEzE++igJhVDA1i+PY6yAPqMoGyGluQgt&#10;p22oLER4NedODedbbTF21RYhtIb+tDrfZNn6l2fTB9KHF6dzrqYZbCN2KBBalY2gevq9Rn7XxnnX&#10;RD9uo3+00j80ksvWKkNVZQY4T1WvupzfIUwpIq1wKeUxlHFflSVbRx/Ebd0Hvx/SSL+qZl96rjIH&#10;ChirxEGFu3SBsmhDquhLiWAikPvpV8TjLiT0yH32V1M0zkkvTBaxF8VecJuEP//2L9I2aFvug/tr&#10;tsf9L+G1KCWn5e8EVvBzqp9bm44d9Wkm6zJuohY5tBk1Z0fgvLmC1qdXTIZt8ckeUy5nl/FVtG/0&#10;nTGz7szP+CVyLGG5BvEr9KP0n1qVUny5w9Q5Fx9uuEOeeHsEteR9lTf7UEwerhvwaeTxsQdrsGcv&#10;dR39bcwatccKffey7LtWUdJvzmhlZoW5werXmYXtrjRscSZjq4tzQg0yqcWUhar9U1kjg/UWpK81&#10;I3XRiiTaRN1MDnLmwseim+/uFUb+arZqI39pJlfTDXHaa63MUY1Zla3xc6lUVbqBbxvPXSdtLbmR&#10;+OLuEdVu9TSQVSkAQSsipurIPWoRO81zMc99p69X+SEFYVXiIPeYC9lHnaaxqJqCJZJziBd4uUE8&#10;eYEybhWkjZrQSlFqFPq+4B76j44c+LZSq7RwDDdzDDe5oQBtQLs3aMzj6HN/3r8rx5wv3w760nZ+&#10;pofninpajcyUQbuH5zVmjjxkXjeNLdwH+lBq6cxDCr53cF+7zGPGAerr9WYkrVrN/kWTw6qRbNgQ&#10;5wi3p7KFSjJQuTCNoaBW+skWzjmt3mrmOebfIW35hs9GqwTVFMcIt5PG7WXvbUH+Pmr4yUbOv3xs&#10;zVUvnW8Dtt/itwtmlQh9WGA+5xGxOWBrgrX0U8avcXzK/9/3bR7spH+7j3TyJj6643Jf9aGb8bD9&#10;8MI7FzbjlwVpN+NvIGBrwqye/77AFyZK6o6K/m0FbM12zG7or8/w+c++INyvaf/0uh5/+tlvmGGr&#10;gG0qhYSQ5kZAOi/UZvCieS+sNyj7YHD2K2TPA5Fj99/cxmaIEGeQHGTokUj3IM0DE7AlFNRV5m1m&#10;hkEA//bl90Xcd2gpnLJ3s5Lhn0PkCnyez9cLEuBPURNal4koO4lBVzlSRmqRMW1FxpwN6RQZxrku&#10;qmab23EJMXO1iJquRPgExfoExToFrpyZxK6W+OuzWmIcb76j7soW05wjip8Jk1NRwJYORstLtPQ0&#10;foXbXalD9GI1di9UGkRTrMetUvxtWMwyVd2hzTnuQt4Jij46WN0VzT7sRLay4w60IImONWqyzGRm&#10;hZhMn3zsnimnaGwynTprrg7D9uwM7M/PmS7WjRTblhfdAcWWN6fhencO7R8tovN7bnQRPd9bpvhd&#10;oxDeh6Hv78PgJ/sokPei75NV9HyyhG6DZQ9W+NqqCeKqVmD7W1p6Pw/77Rk0PjWO6stDKD3dY+oq&#10;ybEGUvD601n70nmrK3vQUAHPSwn28NiVcZV8UFlhvAYnm5B5uhlZ51qQfb4FORf02IyMMzaknKBI&#10;Pq4ALsmHqUnbgRIFtJ8YNFBwWzVuM45SfK+WI3KOvzFFgjCVxfNbhFSSshxuv+iiy2RwlV1VMyxP&#10;iQQ+L77ag5In+1B6bQClTw6g+EofCi51Ieu00zTwCV+ikJzOg+8YDSQRuViM5EP1KDjfahqH2e9M&#10;w/niHFzKbn1pAS6VJLjDc/L0NBqfHEXVxT7kH29F8r4G0yQteDQX23tTsKUrAd/tiCfisK0vCb5D&#10;6QiZyUM0j0HBlqxTzSi84EIp91OBmuqnFKTpRdkTKvXQgaLH2lB42UW0GhQQ+Zecblx28vjaSE47&#10;UHGzl2R10GScKmO18eUxWF9RRvUEmt+YhOudOXR8yGusTDlB2bV8VHZtD8dB/w82MPijgxj63UMY&#10;4uPgDw/wvb1of38Jjrd43e+OoPpOH2peGIDl1THYlcn9jkpBzJtgsevdebTyN5rf5Hi8O8rP9qPk&#10;RgdyrrQg96oDRdfbUf5MLxpeHDVLmu2vz5rsOWXYlt7g9bmuQG8nyki2q24Noea5EdTdGUM9Ufn0&#10;IIqf7EHRVZ4TPpZe03UkniAxv9KD3EfbkHFW48mFkqsqcUDS/tQg3+/l+epA1gUnx1UTUjm20k83&#10;mb9TTljNjRR1o48nkvh31hmnaY5X9/QYbM/NwPHioul6b39uFpanJ1F5uQ95J51IP0g7spekWZ36&#10;52kv5kiuFZSbr6KNoLBQA4ppzv+JSkSpdMpgqcmMEBQQVJAwqq/CZM8quzXYkWeyUf21DN9KAdRI&#10;m0f4aDmdGmA1UnzaKCTtFEFOCjCS1rCeEhN02aOlzmPVhtwrwKjsC9XsVh1ukV01KgvtUzCURLeb&#10;oq6LEPHWkmkKh7D2QoS5CrDrfnatBCNtfiHHagGRl0TSQB9RmIEQT8BW2bWmjp8J1nKfqykUG0im&#10;KUiDmop5LIUk0oUIcBDKHqRI2dVNodqn4CjnrppxdfNc8PVwlX9opaBVrTOeg0Abt8/j9Wngcden&#10;YkcdyQixQ03AKPoMdF4aeH4ojnz5eVOyQN/3lpUwJSYI1ZMluQ+kkDJw5SGYxF51PtWUY1c390vL&#10;9XgelP0s7FJwqr8EsaMUaDONJkAVp6XipiGl+1oquLdrkPtNKECbuFSP9PUm2vAWU8s8Vx2mj9lN&#10;re10Qd2lidTjtIMnrSh4rB01zwxTZI6j6hmO02vdKLiimwv83gW7Wd6pGwlaLZDDsaugYyHHsZZ4&#10;asVA3vk2ZNNuZXEsZmmp5mGHETxaGaLl7REULSG9RWbZon8HRXM7bVonfW83r+FQDn1JEcdvNYrP&#10;uWC7NY6219wlEHo/3EDr28toeHkSRZyTiWctCN1LkbmX5+NIPTLPuyiQR+F4ibbjtYNof2kdzudW&#10;UH5xAAkUhEHDedjZQ7HbwXEzkIGoxXKkH6V9oy1XXfGG57QiRD5qjraCdvSDJXR8LF9DX/SD/RhU&#10;hv+n+9H/vQ30fKiM/DV0cH863lpBx5v0Q68vw/UK5yTtsPX2JOqeGkb1EwMmO1iN0vLOuJB2WE1j&#10;KMCXK+h7y0wDy9BJXt8xXneT3czxPkFBPFuJOC27XLEgVTX0tDz1YCt9cZs7Q/moA5nHeD1PuTyN&#10;XzroY5q53Vok0e/lH+tGzcUxNF2dR/vNvbA9Oo2sZQfCKCr9dXPBkoTt9fHY0ZiEnTbOJzvPv5qu&#10;eMagBGYox35YWxHnQAl2qR6ylXagLhs+FWnYWpSIrYUJRCK2FXFbJSTmlSTuNSTzDZwn1lwENOXC&#10;z07R3JIDf0cu/Fv5GrcvBHL7JoO3g+NUWfSqVe0pZaDgwm7dqOgt9YjgfLNvPqoFqAYuaoZmJxdr&#10;o3/tLTYlFWJoY+I5tpI4J1LmrSZom77EsU2kqGzUNDnPmDLWSijqeWzdslFF5ndSJy0oXulA6XI3&#10;ciedSOkjv7GXmqZqW/Li8UhOLB7JVENani81J8tRYE2BNjckFAKyyQV/LmBL/mdAG0VeGPAg+J4b&#10;7oCtmuKqOa47IUDb+RKb+zNsFjX3ue4vgD/3VYkKXyYr0F56wd/ejK8EkO/DvU+GF2/aD2/viC8h&#10;Lr55376KzYLrYdjM1zfjYZ/9lcH9/5Lj81g24/7x/frwbu8roEg1Y0HiNpf6QEFa/u0VrHr0Bmvv&#10;B235mo/e0zjg8+A8Zd66s3Dv17SlKP4Seu4WzoEK3AqF7gDufcgPCvxbWbiCvwHn5mYUcRvF/I0S&#10;fr+Ev1ma4wG3IfA1874XRfodNwL13U0IKPZsazO43fvY9HoAvy9oe1/ZpjKGuV8BBfTx+QoE8Px4&#10;MrZMQMALlYEQzHMFC76E7308+F33a/e/n8f3Cuini1OwvVyliBLJd0pRtNGJ5sdm0Xx1Frar06i9&#10;OITiEx3I2GdD9HQFgvpzTKkw327uZ18uQkdof/h6LH1s6gE77XEnStTU+LEBVD5JbUAur5UT5eSF&#10;4s+CmuGqVIJqvedcaEX6GQfSTjuoM1rpU1X7nVzzUWqES/z8ZfLty9QD57pM/dbY5RqETWo1Sha2&#10;d5J/dJB3dHC8Ud+IU8nGJUzUInXKgpSJRiQN1yGutwoR5Dlq2KrgtGDKQtUTjeRz4nWqmy8b7SJU&#10;X7yDj9187M1HgFbiDJMLjdM2a1WRdOcyt71iRfIaecMaueteQo+rtLd6nVBd/MQlgTyF2jRR9cjV&#10;PHLGXeJGN5bFBbWyQtxTqyy0KkiBV93cU5kbc2PPxXOtm3o97huXWsG1h7wmWkkA1MPR1MfRM3yk&#10;z4xdrPIEzgk1QFuuRsRMKYJH6G/o/4O0kmjErf903VQbOF7lGFatSOH+C6l7yY02yF32u5B9gFxm&#10;fxuy1um7V6l96UviZ5SdSx8+XoOokQpzU1H7rX1WZq9q1qr8TyDPpXisST7g8anhm262m2vEc5BK&#10;rZ61bEf+CsfAuAXh1gJsy43Htsx4U4pxs+37SmBqk835xuzkt/gWvwwae/eh5248zNd/CY5NLzaN&#10;VQPz+sO+s+k3fx1of+hDfxV8IwFbEwj1QFHQn/3MncP6+Rd8+rmCoZ58VvO+J4r6Nf/MNjz/zDYf&#10;CNh+8YVCvr/eP23H7I/+/2efm/0T+H/4qf7mNj/n679xSYQHArYm2zX9AZAgbia0X4GX9Brws0I6&#10;DRq3dR96rsCvIV+e72WRKHiR+dXgrTvDNo2kNh1BCtYquMvnfgrmZmQgKJtEKzebAzENO5LisT05&#10;Dj5p8SRiCdiRQbKfvgePZETiO5nh+DvZ4dhREYddFDIx/WVIooNNW7CaujbJcnIChVriKp3DMp3D&#10;Yg3cyzGqEKvi87qrK6hGHRE7S8HurQekmjtazqHsOTrXPYRq8cSoSPo8/57ja7pDOFXuxjTFkSeg&#10;611WqWwdlQ1IV9bOBh0YyYog0Z+hOpRr3C/+vgq8hw4VkLyQXPVmIXS0ELvnKpG8z4Lc4y5Tj7Xq&#10;iUHUPa3mSe56nq3KtH1PYngebR/Oo+OjBYriBXR/vIi+761i8JO9GPl0A2M/OojhH2yg93sUwh/M&#10;oeWdCVjfGIbljSHY356A6/0ZdHyo71FQf7iGrrdX0f7aMlpfWoTzzgKan55FBYV65gGHCXqH0cn7&#10;9ZCwqDarOtirnMNEIaKXqpC8vxFZJ1tQdLHdZCbW3BxC/a0RNNxy3xVXFquCFkVPkIzxsexGPyqe&#10;HkbNbQXsVHt0kgJ9wizZrXqiF8UXXMg6bkXiPonyAkTOanlxNqL4d8JGJTJOWEnW2lD51ABqn+V3&#10;bg6j/KlBYggVN0ZQcXMEVTfGUH1zjARvGAUXSNaOtyB2Xw3CZymcJ3IRMVuMuJUqZB6yofR8J+qf&#10;GIb1+gSanuK+PDmBuke5zVM9KDjoQvqyFbGTVSaA49uVjq1tifhuazz+TmsstnRyfPZzfoxnI2KR&#10;29yoNk3BVAO27plhNL80jY57y6ZcQDfR9d4qOt9ZRsfbS2hXYx8PWt/gNXplynRLr3lmAGXXulBy&#10;lSL4aqcJ7pZf6zXZBpVP9aP0yW4UPtaOvMutyHvMifzHVee4A9XP9aHxpRHYXvGW0ZhBG8eLsl97&#10;PlTw3p1hray2gU8PmL/7P9lA90drpuSC7TVeA35fmbbaVv2LQybjtuXeNNreXTAZxx3vL5kx2PT6&#10;pMmwLbxGQna5BekXbEg7a0WWlq49zrHL66zM2Jpnh1B2vZf76ULmRQfyFJxSYFZLmG+QlN8Y4nH2&#10;mNrHCsjmP6ogdg+KH+9F6ZV+FF3uMeU2ko+QxB628tzakaPyGyLnp0jUjzch6VADYjY4P9c5h4k4&#10;/q3X1Jgp97TLNKOrvTaGxqc4B25Oo/7JcRL4bmQctNM+1CJqpgy7VFN6nGR2ssQggs93kZjqpkpQ&#10;f67Jhg80j0IekW+gBmBaYhfU40UBgrsJLalXYyoiXA25KGZ295Uhpq8Ce7pJPDtLTCAzQN2GGyh6&#10;6pVZSvBvlVQIdpEUmyBMJfYM0RYNV5sGjBGDtBkDJQjuLzSrB0IpBMJGSdhHy033d60yiBypQpSa&#10;nQ1UIkpB1I4ShLYUILBRSzopNkopgAsS4ZOfCF81g8xPpWjNQChFahAFn5+nJILJxilXkJckXQFb&#10;azG3QXtV76m710CofiyFjL/qwhIqRRDgCUz7KPham0pxw21R3PgrK0Uip06Ch6inD9ByQns+wlwk&#10;5e2lCBeUkdhWbJaTB7epeZoCUnytqxhBfB5AIh/QpuXhheYch3pKFyj4ZMpBKFtDZQx4HYI68+DX&#10;ShHQQmFG+LTQ5/C5lkmqMZrKUJiGaCMUKxOqH6wMF55vipmIsRKEj3G/NCZmS03d08SNOhOozT/P&#10;Mf541/0MoOqbbhtX+EQHSp7qRtWtAdS9MGrKe9hfnzPlPBTMVD3n8qf6kH/JUwf9BH3WEQvHqtUE&#10;PzOO8bUjzUg5YKP9a6SQraO/kX+iwJmuo9iqQUhvCfzacrDTZPDQd7RnIZzCN4E+KPtAM8rOd6Hx&#10;2gjsz03Rpi/Stq+h+719pmZt1wfr6PxgA863Vjl/x2lDupByws5504CopWqk0G8VnexF1flRVBM1&#10;Z8eQtdeJXUPF2N6qMggkhD0ZPB9lps5f/VOjsN6Zpp2bRcur86aWbCd/q+v9fbQ7ewk1BaN/eY9/&#10;v7OKtjeX4HhlDpY74+bmVfFjHcg9T7F9kv77SAOSD9Qhfh/96Sr96iLH/1wRwqcLETadj93zJRSR&#10;NSbbOJZ+R03/ohcrTZZR+oEmk3lUQMEvZB52IlldwTdsZrmrgrGZupF6ss00zFQz0EKtLKHAzzrl&#10;RBrPvTp5x601IOdYO+qvTJpatfar82g4P4GijQ7Ej1YjiELS15oCH0sy520ittclYFstRWJ9AucC&#10;524Tx3UzrwnncIA929SODnWoy3uBe2l0A8euuruXcjyW8HyqLAkftbzYT1nvfM+3hqglOF98rBTd&#10;zcpA5/doL4I7lNXOcdlTRttA/zhAXjNIXjJUjdhh8hfaipghvtbP8cvPhbbTxjg5T5VNpX22cQ5Q&#10;EPu3ZhsxrCzcKNoUjX8FbQ2U+aXGZZwPMSpXIruiciucV8Hd3F475zvHnl8rj7GNfq+vhBysHpnz&#10;tP1LLhStdCJn2oGkvnpEOSj263PMcW6jvdmel4QducnwyeU4yqVdyFVtUtoALXXPo/1RLducDARk&#10;S0R8GbANEB4I2AbyvSADBUvdAdvNwVE/ctCvQq8Jm8RNFkXPL8HDArb3g7bmtx8GbwD5y30y++Xh&#10;2O6ALcdK1s/Du5/uz+o8/HbhYcHazccb9DXY/BnzvU3b1LVQ1rWyhwRlGSlYqyxZE7A1TY0575Sh&#10;bcDzR7izknQduV2OJQVrQ/KzOH74Xc/73qzbzTDf4XYeDs92c3j+vwYmcOn93DcA9zH9/H7+JjCZ&#10;WmbbD//Nr4P3Ow9+V9vUDZad6cnYnp6ILZnx2JqXAN/qNIQ48pAyZUHtqRG03VgxwdrKc+SHx1Si&#10;oBnJK/XUUmXkLcra5DjvpK3Tqr3hImoq9Qmh71P5AX4+W6vujjuRTs6erubD1Ba5Z50oeawb1dfI&#10;+W8ME9QVTw2TGw+g4DL55aPd5JZCDwof181+NTymJuCj+lwUXOxA5okWJB2gT12j9lqoQPgU7SM1&#10;V1Bfrul74tPKsdaSjkDaSzXXUpA2kjwkqpWfU618cped1bTbxA6hVjeXeSzkO+pToNVGapSqPivx&#10;s41IXlLwUuUJnDwHWsHIYztMf3e03dw4TD/QgkRqwbilelNzVnVoDZRANF9veq2YvipqqD1Y5i5f&#10;oMCmAsIKDLfyXHJfBX+nO2Ds56BGa+GxEHpdQdDQHurKoXLDa5LmG5C2Qq6xl3pUkC6lRs2k/8w8&#10;1Iyso3bTUDeb50qPmceoZQ830YdaTVJSJLly6AS5FjmR6ubvUX1cchTpbe13DHnKnimVHqxD0oKF&#10;mtyOrDUXcve2IWPFiZQ5G+LpK6JHeFyDFQgjl5EfUn1aX0emWfWhIHNgRx7C+/kb9Dt7yGmFSPI0&#10;dz+aCsRO1yJ53oLMJfqcZWq0MRsirIXYnpuA7Zn0xZlauSGb7bFZnmDtrxqwffBz3+Jb/FcP2vf7&#10;QVn53l+A3zhg+0/+yT9xB1Y9+Pzzz/HZTz/D53/2p/iL//Af8Vf/8T/hs7/8CxNoNdmsCqC646g/&#10;92/zdgQT6P38r34uYPuVz3ie/6J/CtJ+/vlP8bM//XP85N/9B/z5H/0R/uIv/xxf/PSn+Nzsl4K4&#10;30TA9kUTHL0Pk/nqAUmiwebg6oMwma+CMh7cWQ/uDF0aNcFDtkzQ11xgNzkwBNhrAM3n9HkSbv5t&#10;yjIQpkSDJ+jrl5oEnxQaVr2eTbKVSydDUrY9OR7bU+JIaBPhm8vP5CViZ348dhbGw6ecZL0uDbvb&#10;i5ExYzNCqvhgFwoOdVCstpo7ljGLFLfCkh5rsEc1dIgYQoXPE5bpIJWBu1BLB1ONqAkFOyiCVLN2&#10;rMxkzsXS8Sjr1pt9GzdfZ4K2Ctbunqk0GTyCKeiupZV7G80SFXXkzDhM6JEiMYNkxYvsQyQeh92Z&#10;thnrFOV0cqoLGzqskg15CBqkIBsuMEFgZfKm8fv5ZztQQVJS+/QIRe4EbOp8/fIYGl4eRP3dAVhe&#10;G0bTG6NwvDWJjvfm0f3hEvq+t4aBT/eh//t70f09CuiPl9CuuqyqxUq0fbDA5wsmY9L+hnt7dbeH&#10;UXVzwGRK1VGE11+fQPmlQeSf7EQaRbxIVfBQIfx6s7GjKx07uym0hvMRSeGeuI8ilwSr9NEeqIO+&#10;7dYUWl6YQ4uaUVHI216YQv1zo2Y5U92dUTRo6TuPo+mVWdjVUEpNsd5cRAfFfOcbS+h4TZmP3K9n&#10;hlF5heLvlA1x+8oQsVSAsKV87FqkeOfzlBMWZJ1XJqqybEXSSNCu8TvX+FtPTaDh5jTqrk+i4rEh&#10;FJ/t4TWwQ42+FJwLHck3iCD5iJ2rRNJKHVLXGnldrEgjiUri9VYNrMihYlN3aoczBVtbEvGd5lhs&#10;cZIQdKchcDgH4TMlJIA1SDlE8nDSTmLZisJLHSaoWnVDtYiH3LWIVYdVGdKvTcP11rzpeN730V4M&#10;fX8/Rn94CEOf7EfvB3tN8FbNeKxqzPPiOP/m9eJ5URZa59trfFRNyRlerxGzNKz8psoAqBxAJ0qu&#10;t6PoCRfyHncg9zKJzBUnn7eZz9TcHjS1ZZvuTvGcz5gmP2q4pg7r3fzdzvfVaX0Jza9O8RoNoeLp&#10;bn6v2zzW3B6Aaim33uN14v61KSP7zQXYef2sL06i9tlhc7y5F1uRftqGpKMNZplyNq+NaiUX8voo&#10;EyLrnNNT47gN+Y+2m+BsPol0Ns9Z2vFmpB4jaTzpQM5Zvn+O1/QiyTcfVYIkYYNzcG8t4ki243i+&#10;dc5j16oRvUIyt1SB3UvlfL8G6YdsyD/lQsWj/Wh4cgzW61OwXptEw2PjJms8k/MulnNY5QZMozBC&#10;S76UYaHmUao1FjFC4j1ShHDOy9DBAneHYM1PA/7N10yglLYiYrwcu0lQdYPH3NiZ5f7N1ZnGWvEq&#10;vTLbgOQ5C1LnrAYpMxxbk7QrJPXRJPfhXUUIItlWoGdbYwq2NCRjKx+3WdOwozmTpDsXQe2FCFFd&#10;1z4tb6PoGSihveC4HJLgKEcY7VXYRBUiSO4jJ2pNTbGIETUWqjSZryEUHgHNufCpy8TOCk+gSBm2&#10;RbTFRWkIKiJBLqBQIfzzeD7yUgy0pFK17wLLsxGk5ZY1FAlqeqI6nFUUK1USLxRwNfx8LVFHQV2b&#10;jB01idhRlww/C22EPRe72oqwu6cSMf28Xn1ViOpRMKnU1PBVWYVwZeP20gYTu7T8W+dEJF61ZTvz&#10;EdZfit3DbsK+ywSN3NnE3iC5sotD+guxa6AIYZyv4cMk+iMk9kQEr5PKMYT05xkE9fJ8EsEGep7H&#10;x3xTUkL13WIoaiQ6dANvz4xu8nF8zVVQmBAcZ9ErFYhbp8A0Gdt2lNA+qZmd5oHmg2osV98aRM5l&#10;BzIvNnP+dZjGevW3R2F9fhKNz42bxn0FFygyjlG87KNPWeR2F5TdUk3fpOwbjhv6Hd1I1PLDEF3r&#10;3kL4dxVwrObDl+fFQLX5VIJisBDxi3XIO9qK6suDcD43j757G+h5k/P6zRVTi1lNC2VvW++toPej&#10;gxj8/jHam8Po4Oea+Plyfk9BzrR9zUZoaWlm9GgVIpX9wmugQPdOR6op1RHL85JDH1ZDu+rgd1tf&#10;XILz5UU47y6i9ZVltN5dNl2+G552N90svtSFvHMuYx/Tj1lNffLYdZ7btTKELxYifIHXbi4Pu+bp&#10;T5aKEc3X4/i+PifE79dNmCpknLChjOK7/obsu7t2YRnFuRqBZp+kH1CXcfqg8seVlTuIisf52xd7&#10;kXum3d1MhnYh5zTF45k22mmK59OtSDli437wWqtR3EYjMnkOqy6Pou3WXvS9eAgNFyeRteIwGdlR&#10;FJdhytbmfA1sJk+ypcHPyvli4RxoTMb2hiRsI7bWu7GNc3mHySRPh1+9blZkIaCWHIfzx7cszQP+&#10;XU6u5VkSHaLamBb+ho1jvCkf/s0U5/Y8BKjhXmshgjlfdnWWcs6UIbJXpVRo+/rIRQQ+V1a/mVvK&#10;7Hfqu6qnnYat3K8t9YmmgYtvS6a56aHMc2Xye0uFKItJ2U6mDjYhwaxH982PQnPzQw0NJah3cjzs&#10;sOsmCPmhagv28LoNVyN12oacBfrA5Q4ULdOGz3cgc8SOpK4G7G4qQ2BlNrbn8bwIubIz6Qgu4vfL&#10;uC9lPHb+rcxIZUO6g2MSEeSaQhbtFXE/u5V888EgoHdll278+5Lvboaf4OW/98HPE18GczfDw2nv&#10;g7z1Vwb3ZRPub0M82QPfLAXBvgotifTu04Pb+G3BrxOw3fy64P28N8N28/n12RSwNQFaXuudPJfb&#10;+bewYxPu16clTCDR8+gVlPcDlvz+r4vN1+j/Cnzl96mZvjHoWB44x39tePc3m+eWmm9bZgJ+J3UP&#10;vpsbi1DaqeQxC4r2d6Ph0Um0PLWA2kujKDjeZsqdqY54+v4mJJBj754ihxkqQECP6n7zenVnI5w8&#10;Km6efElZpyo3tddCblePPau0y+J4RIzxueT7p1qQc4YaishSVu1xO214E5IP25Cim50n1ACZXJOc&#10;UrxSfTW0oi+Tn88gtxTUhyTvdLtZAamar2q+pRVT4g+mYaszi3aTsJF/WWmH1INAwVnVzSff2cHH&#10;nTVpxq77WrMQ2ELfRS4T1V+JuPF6E5RMp8/I2ttqap3nEtkHlG3qQtYB7st+B9LX7aY03h6t/hwv&#10;xS5yzmDySiUABPTk0rdn08dnwcdF+017qzrjgilf0EbuYjJPyYvI8WJHqFXHyCknGk1z7t1D5FhD&#10;9AcCedOeEd10I7RCa5z+YoJcZorfm602vEHJROqpUXSqE6XnelBxif6T/LmU/FuJDUVnu1FwRo2z&#10;XUjiZ2OWdMOUGnqVXHYvz7uyg1ebyXvVdJn8VOW5lLjQU2j8ihqJJU3x2hKJEw3mhqKSGAJbyXvp&#10;i3xbMu7Dh1DD3F38rrt0FfdVq58UtB6hjyKieAz6rZTlJmStOpG31o60CRvCm4qwLS/RjM1vA7bf&#10;4lv89fFQH7AJ11+4Y2KNDwvQPohfKWCrOrB/9u//Pf7440/wf16+ij+/8Tz+4l/8Ab747HMTgP1C&#10;ubZfE2DdvB3hNw3YmuAw3/v8i8/x+X/+M+BHfx9/efEJ/G/P3MG/+/3fx5/96Z+YALMCyfqtbzRg&#10;S5LqxZfBWoGGMdsNOeH70B1+876wiTySEN0HybOItJ8p4q+73iJQSdieRaFOQynouV73y+bn+ZkA&#10;L7L4mowpYTIoSCoEdyMy1eZIhI8akmXR6OYQeURRIkVNMoIoena3lSB5pN40Iivc6ELJUQq2Qx3I&#10;WHcicdVmipyHz1bcRwSheqvKrlWGrLJr1aFScAds6dy89XQMik3dn5gZEoRlq4GCtnELmwK2hIqo&#10;q5i6Cr8n7bMgZb8NaYeaTBfqjMPNSOffqQesSKUITN5XT8dWh8S1WiTq8yv1SF6lA6PDVr2hqMkK&#10;hI2WmGUzQQMkMwMUagoOjdBpzVciYb3RZIgWPtpulgRV3lAn/R7UPNeLhpdUR3QY9jfG0fr2NFzv&#10;zKDt3Vm0q/nU+wto/2DBLJVXkFbL251a1n5vymRTqn6p5e4YLC+NoeF5ZbtSCD87jOobQyh/YoBC&#10;u4diuNMsH1W2124ec9iklseQWKjRzmgRwifLzLlIIMFSwFqdVfMpkAtNBlMHCi51mGyynEdJlB5t&#10;MQGMymf7UPf8iGky0/KmasbOof3tRXR40PnWEqHHRbS/MY/mlyZR98wgiq+2m/IKsQerEbmvDLuW&#10;ixC2Uor4Q/WGpOWd70TBuS4UkmSUnOtD+flBlJ0dQMlJHseRDqSvNiFmiscwQPHZTbKgpmBtHNsd&#10;FMxdJF7dFM292XyPgrGLZK2D77eTqLlI0EQuezIRMpRruoqrNELuiVaSmm5Td7jh5hganxlHw7Nj&#10;qH1m2DS/UkC1whNUVfCz/GaXQc1zfTznI7C/PgnX23OmTm7PByvo9qDzvWVT/1EB1M53l02GbDsf&#10;XW8vma7oas7lbtajTNppOHgOW96YRvOrk3xtFDW3+1HG3yl5qgMl1ztQzMfia/pbQd0vUfk0r8Nz&#10;w2j0lFlQQLeB16XmFgkb97n4SV6/K628Zu2moZep8/vyFJpfnobtRZXqGEfd08p0GETVtQGUX+1D&#10;wcV2k/mafpxzwIDzQfBkSmSJMJ8ikfUET0Se0zhfEtY5Fzg/YkjSY1ZqELfKecpzbMCxFbdCUrrK&#10;ebvGebSX84mvq9t76obqT9qQeaAZuUccKCQJLz7JsXe0DTkHWnjN1ZywFtGq+UpCHtrFeUVSHqDa&#10;j44sBLflIaKnGHtUfoAEcc9wOaJJDlUnK0FZAvP8fQPuwxyJKrelLHzVEVWn4ZS9yqJvQcZ+CgKS&#10;cT1mHqBIIDI3+FzNwVQLbZmfXeS+qBuuapVN8ljHqkmoK0zpAwVOTO0zdSFWloQCLc0ksM2Z/DsL&#10;vnzNLIlW86EuEuK+YoQMlCB0sJQo499EP+dmL7fTrW0RbUUIcnCbyg5poADwdqhXRl8h7XAhRXRR&#10;OgJVny6fotdkvhF5tOn5FHzFnBtl9BEVFAnVCjZxH+qyTVMkv0a+RrGi5kghLbkmWzi8rQBh7QXY&#10;xX0MUbBVDb14TLuUXTysbD0tq6agGK1xZwAP0UYPliPS1JPVEr9qEnK+NsRj6StCgJYUduYYAaP6&#10;sioBIdus2my6yaZyLXqU6IlVnXGtctANOQoKN3RzjjZ3lfZ2rZHXyoL0DWWUaMWDu5tyLG26bG+w&#10;auxyfChrOUQNQoY5VmjfdPMsZpnb5XhL3CD2EwfqCY6NI40UhA6UPdGD+lujaLk7B9cbS6jj37J5&#10;aZ6a22nHrchU8zAKyKILnIcXulCqZfinKBg5blVvzzTFGlU5hkLs4rFq2Xmgas55BZuTULfmrnyK&#10;Ox6zMoF1I1EZOTyONIrivJNtqLo6BOdLixh4/yCGPj6Cke8fw/CnR9H38UF0f7iB/k8OYeRHJzH+&#10;u2cw9ulpDH94HH33DqHzpX1wPrOE6vPDyNnnNGUiNFe2WZOwzUafbqevbsvg9SpCPM+ZOmdnc77l&#10;cQ7nnW0zmaq55zifT3PMc76nH+O8OMLzfIjn+RDnykHO10MNFNfKJrbQFjSZRpR5F9Xtux2lV7tQ&#10;cb0XNWomc3sEjc+Pm5uTNtp++aUalVEhdKNKWcq2l2iH7s7C+sIUqp8eMqVUiq9QXD6mUjn0j08O&#10;ovbGGB8VMO7mPrabfZM9SjrE675eg8iVckQscRwt6GZPPe15G6of102eWThuLKH5iXnk72931znm&#10;eNbNlSiO5fD2QoQ6Oe45J3dxToa5eE04b0P4d6DmKeeubsD4WAiVP6Hg96sjapVB656DO4qTTeOx&#10;7UXkTsXkUWXkaFX0QbU5CGrIQ7CVPspWAH8b7YHmr5qW2TkmnJz7rRyfLo7PtmKTia4bIiEuft7J&#10;9+20EU0cN5ZM7GhMxfb6FGyrS8bWuiRsqfMEbLl/gdxXU3qFtiKcx6Q6z95az8pUN6BdVFkRZbGr&#10;MZ+yciWo1Yxmqy0FW63cNv9WEEEBBO/ndQNGmb6ZU3YULLSjeKETpQs9yB11Ir6tBrvqC+BHu7It&#10;j/uUnYAdujlUwOM3y8N5Dop4DvMp4HO5r8rEVdDWE7hVFsiX9WQJiofNwcAvA7buIO2DAVut5rqf&#10;vGDAz3ugIO9XQN7784FbcdVfBZu/44ECXg9AgUVvcNH7uYcJqN8m/LKA7S+CuUYCz5Gb9xPUFILq&#10;HCtQq4DsdmoBYQf1wg5qiJ0aByppoGX/HB/3UZAJ/zxeX40V1apV0ztC2bgKWGqbBhlfYnNA8xfh&#10;F123vxF4f++bwqZg1G+C++dK1yknzZzrbTmJ+J3MaGwtTkR0dyWK1ntQdWoEtRfHUfPYBIrO9CD9&#10;sN30/dBjFn2FgrZJ9HVahh/cn2tWbKghbyD9e/gIefx8nQlk5hymHzlC/kQtkUIdFb/B7+xV8JY8&#10;YbUSu2m3o5ZpuxdptxZKab+pQZYqEb+vjp+3GV5Z+hh9gJqRPTlgymDJJxRRzwhll/vpJ6lzHh9B&#10;2QXqnFM9yNrfiuQFiyk9tZucJII2MZR8JrCZvEkNT2to66qSTOkH9SHwbczge7kIpS2O7CZnHKhG&#10;/Ch5wQT53RR9MhE3Sb04Rq6i1U+6cTwoDlNAvpZv+oMEUmv4abUitYZ/D/mVbiKTh4Txs5H8jm7W&#10;RvH77hJY5HpqeKoVROR9KiUQQx+dpGSARZWuIQdd4TlebkHakp2g/13m43IzUsg9kxYt9Nv1Jvs1&#10;fIzHNkKuQ30ZMkqNSY6jpCOV5Ms51oricz3UTwrWCr0oPstzd6YX+Se7kMlrI76buk7s5fVdI1ab&#10;qZNtiJ9twJ5xbp+cVLVwVRfX30X+Rqi8QbB8pDhhK18j9/bTSg/6Dj0XXwztoB/t0k1E8ry+EuN3&#10;w3ncpsbtoG7E81rznOiGesoKOT/5dfY6dcSay9wwCLMVmozvbwO23+Jb/PrYPBd+Gb7xgO1P/+on&#10;+Def/gj/Y/cA/vfOQfzJkXP4o7//D/GTn/wFPvvCHbR9MMDqfb55O8JfK2BrorT6n77P/1ew9ouf&#10;4if/+3/E56++hb9a3MD/4urHj1f24n/5V/8Kn5tA8jcUsH3pRZIjlR9wwyzH+kqwlsghgfXCW9Po&#10;fl0jOuX7ICEnEdqelYCtGfHYkhGHrSTZW+mwt+Um0kBS0OWTXBWQWBXRkZXytyqyTOfSMBLzSEsx&#10;oqwEHyMbCxFRl48wFcovJ8kvTkdgPokWt7UzMx7bVPpAUL2znDjsKEiAb3kKQi052NNejsRBOpVJ&#10;Gup5CsIFCl06K2WyxRnh2oiYpXpEUbiHzZTfRzgROVvxZcBWNXeIhHkK+YU6OpkaE8SLUkCHjjJU&#10;dSGHik3WXILqBi1bKPobjTCOXawzpQ+UtRtDBxe3Sge9QYdJUpF+1G5q4qmJlBfZJ/VaE9IoEFP2&#10;1yN+VUFeOpyFCm6P+8D9VZ1dZe+aEgyT1XSmFQgaKMLObmWykpwOFSJ8Wlmsjcg/Q0FJAtLwzAhs&#10;z6tT/wQcr02i9d40Ot6fR9/3VzGgplOfrJisWjeW0fXxCtreW4TjLQrcV8dReasXhddcKHzSZRpI&#10;ld7oQs2dQVhfmUDz6+rGP2caO1nuTKLmxgjKr/aj+CJF7+kOZJJ4Je2zmnOxe6bK1AUWVB5CGcex&#10;S7VIWreY4HUmxbHuhOec4/k4TzzqQPET7ahQrdOXhuHQfn+whB7uX//396Hvk71m2X27upa/Qyho&#10;+e4S2t5ZhEvL8F+ZMoHQvMsuJB5vQPhKCYLm8hG+VIaYtVrE7yVRWmkw3VFV/yllyWqCZMnqQjrd&#10;gJgR7q+W4KibvzMLvs0U1M1p8LETLW4oi2xnK+HiuG+n0yahCh7IQdhYAaLnypG0VkfyaUfRuQ5U&#10;Xek3gVr787NofUXBZXcWbOc7a9x/nvO3l9H61oIJSqs5V+0Lg6i41Y3K292ofq4XNS/08bV+1L3Y&#10;j8a7w7C/OWHqE3d+tMRrudfUn1WQvemNSTS8MorqFwZQ9Tw/y7+bee50PVvemjFoVV3j93meeO7s&#10;b06b61z/Iknp8wPmepc/22OagOmx6na/ud6qN2t7ZdKcVwVsa+8MoexmN/KvkCxfsCH1DM/jSc65&#10;sxYUXmkzpRoUTNFy5sbbY6i41oeCR9uQf7HNBGoVoNcyYy03VikCzYnE/Tz3RPJBmyHTyfutSFxv&#10;4LVyB2FVU2z3PEnpDOffdAl2TZCUThQibLKE44mkdKHaZGak7OOY2rC5M9UPO1BwvB2lp7tRrsA8&#10;yWTpKe73oVakrVg4nytIbHOxsyUJW2xx2GZNwHZbEnyaSMSaSRDt2QhqItTcpyUfezpJWPuqEaNG&#10;VX1liB6qQMIkf9OQYY6hBau79hZtjW7kqHRK3ALnvsqurPGY9lGIEPFrFh5PA+1DHfbQTugGx27a&#10;nSgF46a5bT7umalGtMqsTJPMc77vmfBkPoy6syFMVsQgSf6ARzR0FJrgim9Llgm2bFXHXHsmAvia&#10;6mUGqZali1A9V9V1bSHseabMQEgzCXATRYK1ACH1/Hx1tml64qcAUQFtNeFXoL+5zXyKp3yKXb7m&#10;U0y7TzvuX8nfqaENqs/hueJ2ub1gJwVHG21kFwl1X4XJqoszGRQNSJnl+ZrX+SJ5n6lHxEglgvqL&#10;3aDICCLx1t+B/UXm71AS8PBxXmMKieRV2tB9DkPCszZaKQKaTIA8ypSNIfnvzTHNSlSaIniIxH9Y&#10;GfIFplyBbKkC91mH7KbGbMFJjsdT7SYgqkaO6h6t7H/VtCt/lOLtQo8Jbmbw88m0ZVqSGK3SOLym&#10;qsemxz30I6rRFj6lcVmKXVPcX47N4Emey2mKirli7FmpMEFJZZDWPjWKpjuzcL28jKbbM6ihWFRw&#10;NuWgxdRajZzneJ4vN0v50ziWcw85kHvQaRpnxHNMRQ6VILAzB74O2iTZIWUv0i4JPs4Mk7GilR+6&#10;UZB+gN893sFj6EAuj0PIo2/IP99BkTqIlpfn0f/hAUz87iks/g+PYvkfPYalf3gJ879/EbP/4AJm&#10;//55TP/3ZzDxg1MY+fAY+u8dRMdLa3DcnEflmX5kUoBFUzAGdWRjK+fOVhtFkD2JNpF8oo+2cLzI&#10;zFlluSccbECS6per+eNFF4qvdHEfaCeeGeP5mIaT++J6dcnYRtWp1WoBZfy63lg0Wfqt9wjaSMHx&#10;1jxa7s2h6c0Z2rxpPgq0b2/P0b4t0c7No/mNGdhem6KvcqP51Rk4zbYW0fzyLO3TOO3SIIofo786&#10;7w4kF/C8CBnHmk3jtN0U+2FzReY67l6q4DWyovBMJ+qfnEDbnTU0XZ9D2el+ZKy1cF5WwI++QiUF&#10;AikyFZQNcaqmcjZCHDnmJkVUJ/mN5oNKFXQqkMoxovIFDs5D2pdgO59zHoZaOScb6XuqsuDD+bWT&#10;fEllApQVtL2A55fzUg2IfFUaoZZivi4bvrrR0khYc+Bny6X90hxXlm+hCRaEujguFcRVyRPVvLVw&#10;2/UZ7gaHtdx+bbLB9jpyOJVbsdH+OWgX2snHusuwp5+cZIC2b4i8ZqgauwcqEWmy3UtNMDeUx6Oa&#10;0IEU2lpiKztkbiZRbOtRwVq/VtpSim3TaIef0etqGhPq4vntIm8bqEPGWBOyxsiHhpuR2mvBHgd5&#10;TnUOOWMyHsmKxe+k7sYj5H47aIP8ijPgW5iOnbkK1BGqeSuQh5oEgCwJajcCM3ldBMNzPYkJhF8G&#10;z6GQ6YHnuQK2m5MYvg5fCepy+158NQPXA4r7L0Hh89eBBNMDAuq3FX/dgK33s+7t8Fp6goCmnjGh&#10;4Kw3ULtdCSA5yaaWuurB7qqkdqjhPKsvxZ6G8vuIqi1BRDXnQQXnVSHHI8fLDn7XmziyI4Pzyhus&#10;Tf95qDHR/QDuL8FXgqHfIB48v98UHia0/zpQqQpfBdIzqPfS4/BIeiy25MZja3ESeUEuUiebUXt6&#10;AjXnx1FyegA5xzupiVoQt96I2H31ZuWCeF/yOrnBXnIm6q7w4SKTMOHfkWluUsZMViGDfqf4GPnx&#10;OfLkC4P01QMoPNttVkekHmlG0iFyxwONxobH7iV/WiGvom+NmC1F5Eyp8a/RS5XmJmEhfW/F1QGU&#10;PN5DjkpfeaHdrNzKPatkkm6UXR5A+aUhlJzrJ1/oNtmvqSvNSJghN50kNx2tRTT5oMpJqdyDVgsZ&#10;e1rDcVlHzsTnqq0vPhRG++9eJUQ+Q6gEgXoJBHZmw1/15dt0nBkI7KKWUMO1gTyEDxUgfIQ8Vyu5&#10;RotN885I6qgY8g5pl4yNFu6TE7mHuc8HXeRFDlPnNmXVxvfJqU2/Feodal8lEOyeJs+cpM7lo1ZD&#10;ip9KW6rEQtKqBWqoJuhvrd6UTtu9QN6pxCPqWWnZBOo2lQ7KoMaTzss84iRHchi+oQBt2rrDNOpO&#10;20fessbXVuzUWFqRI75H/T1Ra7J5lVWrG3h+9A07qa+2W1OwtZFz0Ur/1sRz0cLz4MrFrg76zr5S&#10;+h7y7TFyiXFquPEaxI6RF4+oDA95F7VwUA99Xi99FvW5btYrGzttH7WlSkysu5Cx1IL4oVoEW3Kx&#10;1VvD9tuA7bf4Fr8WNs+FX4a/gYDtX+KfvP0WPqquwz8fm8QffPJD/M//6l/g//jT/4jPP/uJqRfr&#10;riH75Xe8MPHWB/9+SMDW+2/zZ/WPzxSm5WufufGFGz/57C/xR//hP+EP/9m/xB+//BL+oasLL/UP&#10;4A/+2T8zGcHuIPJvHrC98fLzNDjJJLYeKNOVhNcLX5Iak0WVRwNK7KRgd4Pk2IMdBSRPm0FivV31&#10;1kr5vYp0+FbREdVmIaAxl06b4tlehLBWOs3OSsT11SF5xIa0CTuypmn0p2jsx5v4Gp1FH416WxnC&#10;bPkIqE7H9kI6/twYbMmJxiPZMXgkJwbf5fOd5ckIay5AQm8NMieaUbBMAb7WgawlJ5Ln6SDmSAYo&#10;9GO1lIYiVoGTeDojlUKInKPomKUzV3btTIUJlKigugqr75ki0ZssR8x0pQnWxitjzgRPKs1SWtNg&#10;qzfXLHmO5Gt7tNSZDlGC3gRhFihqCDUniVmrQ/w6HeIBC1IOW03jraxTduSddZp6riWXOijaKaTP&#10;OpB9gse/v47f4+8v8vdV3H2Jv6+MMON4SUTmFYBuRORYFQL6VC81F749ufDvzzWZXspgLTrbgarH&#10;+tB4cwQ2itPm58coVMfgeH0Sre9Mo+2DObjep8B9f9aUPVDjqf5P1zHw/Q2Dno+8nfzHUfOcGkJx&#10;H6+1ouDJVhRed6HoqTaU3OxA+TMkNU+r3mwPyq6pyH+3IT5aepq830KHX4PwyVKTaatSDrtIOiKn&#10;KkywVE1dSs73oPrqMCzPqD4txfWdSVieH0ft7UFUPtOFqltdaHipH9bXhijEx901dT9yl2pwve/O&#10;BG55exb2ezOwK4P0zTk0vzYL68vTqFMznxvDKLzcbZY4xa/XI0JBlVESIBJBsyx6QAElkSiK6K5i&#10;ClSSKC0Rbcoi2aIYbKRgNk2fKO6a3AIzwEG4KD47cxDCcbBruJBEqMxk6aVuWJBF0ph3iufpXDuv&#10;bweKL6uRmGpYDsP6wiScry+Y5j6qFanO573fW0fXh6smiKqgatMbEzzeUTS9OQ4Hr1Xre7OwvTmG&#10;upcHUP1ir0Etz4lea+U1bOf5aHl3GlY+r7k7gNLnOlF8qx21dwfR/PYkHO/NwMltOPlZx7szaOE2&#10;m+5NoO7uECqf70XFcz2ofK7XoOq5PtMoTAHc2heGUP8S9/nVCZ7bGTju8VzzHDe/Pm2CuOVPk+Re&#10;cZqgbfLJWiSd4PGfbkDmOY6/x9tMqQfV7Sx/stc0Sso734qs0y3I5NjPOdNqAkfKok0mcY5e5dxa&#10;JjFcIqFc4Bzz1MAKHS8ywdldk7xWUyTcHN+qiRXB8x0xVWbu+kfPVZnl4ZkHWlBIEVB2lsdBIl/z&#10;6DCq+Vh2uheFx2gTNuxIVoNBjj8tgQ/tzUOglpMp8NVEe2YjLLRd9bRhCl5UE1Uk3pUkdbXpJqgZ&#10;5SLZbi1CCMfILgVhekQkSWZHaEeGuE+DJSSPymwtcN/QoW2I57xNVLOF9WaKkSaS3gbsXqxG+Gw5&#10;QqdKEDReaBA4VoDAEWKYNm+QY3CAc7pPAcgck1URyP0N4XY1ZlWrbDcJ7J4h2p4BklbTwIu/rbII&#10;rdyGgzbBmmGWWpvl1oRvA8ew6sESgfWZCKrPQnB9NkLqcxCmG2Q1eQitpLgoy0RAcRr8aN99cynC&#10;8ukPlEmrgG0h7X8h/y7ldpTpV8fPW/IRTBsc4ijELhfnEMVLOPcnSjUySbBjp0nyFyjAdGOEYidt&#10;r51EugXpJPbJa82IpU3bTfu6e7aOdpiPqm/Gv2PUOEP2btGCpBU1qlBdbwoFipIcipO8w+3IPdTG&#10;xzZk7W+hSKFdnK+hmKmizec1oV0X9nC8xGgFwop7fqYdsCH9YBPSDzWbIJyaIaourIKZqmOs5fkN&#10;NyfMUv3qJ0dMpo2aesXQloXxeim4rvGWvEZ7vpfHtE/BeG6HkMhRffFdE8WmuVXAEP3eSB728PfT&#10;DjShgLyg+jLn1DU1KZxE3eOjKD3bYzJ5FVRWY8lgCjVh11AhIkc53jiOArtyTO287S3J2NbEcdlM&#10;f+3MREinauLlI6SbjxQrkWMliKOYS1RzS2WX729E2mH6m5N25KupIe2zaodbnp+A8w3aoQ/20t4f&#10;xNjvHcPE/+MEJv7uSeIEnx/H6I+OYuT7hzH00SEMvLsfHXeXYX1qHGXnunkNLfSDhfBpS8U2lYCx&#10;xZosKJUGiZ6t5rmwIedEG4oUAOf5rHp2HHUvTsNG29fy1jJa311B+/ur6P5on2kwNqxGh2py+KMD&#10;pvFh9ydrtPPL6Ph4GZ3fWyFW0fkJ8f1VdAj824B/d35/L9r5vuO9BdpE/gZtVTNtVfMbc7Rd07C8&#10;PGmycHVz0fnqIhyvcB9enkfjrUlUXOlH7hmKcJ6j+L117pqFMwq6F5gmZRFzJYhdqTblixTAb7hG&#10;/3mb+/3yAdRfnjA+WUtSt7ekYotF5QTcGapbCTUKDGzOMlm2CthGdhS5G+zxUfM01CVfo6Aqf8tJ&#10;f+SkIHfQxrVwLts4Fjgn1WHdvySd8058Kxk+RSTNZSqNkI3gOl5zC+e7tQBB5EmBBrRpTV/C3Dzx&#10;IFCBXEsOfDn3tVR3ezWvXVUydtRwTtdxvjfSJjQpE548rdUd6HUHbMlF+jiX+2mf+xSorUBYlzLz&#10;aWdadVPTXRPRC39Hjrk5pEZnysqN6uccHOR3BypNdq4a/anUgk9zBnZa002G707aJ9W0DmnhXGkv&#10;g+raZgxzjg5ybvU0IKa1EsG1OSbbWA3KtuTGkQPykVBiwLacBGzXDf1s94otX/JZZWN+NWBLu3cf&#10;GUQmArNo64RsclRBf6vMlycguxnqpyA87L0H8WUphS/x8zVyFbj1gkLofkBWQYFfBT8vpn6b8KsG&#10;bO+/z2PyQsfnzao1gVplxfK6qhmdgrTbshKxTdfaU0M9pDLfBGljbBxnjeQIDeR1mxDVWIo9Vo5j&#10;Szn9HMdtKfldQRp25CSZBJPtGe5sO29m7YPC82HH96viwW39JnjY9n9bYFY/ct6p8/5302LwnfQ9&#10;2FGchBBqv1jqs/yVdtSfn0TZqSGk76c/1YqR1XoTsI2nX06gXkgkVAc1Qz09VhsRNV6CgM4ME9AM&#10;7ckzNyzjqcPUhySL/CHrAHHYaZbhZ5sbkuS+l/pQTk1RcXUIZY8NoPB8F7KOOpC0t96UFIqaIT+Z&#10;pG2aog6Y4eMc+fuyyuvUIOlgo1n1kUNemnu6HfmnyVtPdpiApMroKTlHNWNjJ4mJOsSN1dEuVpo6&#10;+n422lXqBa1WMDe+hPpUbKd920E7p1VQapKlFQiBHbkINj6bfG6wyKyaUXOvRGrIdPKYbHLF/EPU&#10;h0fFb9SYi1yFPjdusYacV7yX/I+8Zg/5TdxSLfeNfl6rgg4083yQHx2lViPXKOL+FxL5PDeZ9GFJ&#10;Co6vqlwYNSnPh6CVatHL7hVrsXqdvCGJ1yDloFa+kLPyMYmcKYm6Uo/J5DFpyoY+3mp8vM5PDvcz&#10;eW8T9kgjT1RTJ5OH6RxN8TemGxE3RRs+Vmvq0WqFhb9q69tp+5vJaZpo/5s5j3lugugX1ARXTWDD&#10;qcmi+nmcA+T4w5U819UmQUKIn+QxTPA3xiqxW5nJg+Rb5D/B0mODhSaxKk7ncm8zctXUbK0VGfN2&#10;JAzUmpuhajpmatj+hk3Hvg3Yfov/JqF58Cvgb6Qkwr/9gz/Aa+fO4+5TT+If/8O/h3/7b36MP/n3&#10;d/D5X/4TfPH5X3oCpF9+xwsTdPU86p95/RcEbPVv8/f0nzf4KnzxxWf8vT/B53/xLv7Tv30X//O/&#10;/kf4/R//CK+cP4uPnn8Bf/xHf+TJ+nVn2f6mAdvrL9/Bzqx4ktwE+OSqEzgFQX4SduQlGXGgpa7K&#10;tAqUOKghkadACKknGiQUChDWRAFipwBpLkKoMkPsFJiuMsR0VyO2jwZ1kEJ9pBHJkzakzTqQuaSi&#10;4p0o2N+D/P29yNvfjbyNLjqnDmR5io2nLtmRPGdD3DjFe385dtERBjVlwa+WTq+SRK0kDluJ7RXc&#10;R74W6shHwlAdshecyFlqRdayE2mLzaZLdtQ4jflElakXqaCJum6qGZgCPKa52GylgTtIW2nKHhhM&#10;83XdhVSHTNXwUbacGotNViFyvAKhFND+ffnw6c5BgOoejpRQbCvLj85khU51lb+lu5MrdOhrdFha&#10;rr1OHGhAIglB8mE612M2ZJ9uQdGldlQ+0WtQcbXHBG+zTjQhcaOWjpX7v1COqFlBgYcq7metaSoT&#10;zeMLV2ZaXzH8uvKwg4RmaysdS28OoqbKkbpuRcnZLgrsMbQ+P4v2u/PoeH0eDmUd3R1B491BWF8f&#10;gf3eBFrenoLzLdVMnUXbW/Nof2vBlBzooaDu/3gdA5+sY/BTBXL3oYfiWQFTBREVTGx+cxwNL1OQ&#10;3+5F2Y1OsyzeNMo51WyWBKvuYuh4IXz7SWZ6MkzX1eChfJ7/StNsrehMF2quDKPpFrf3wjycd7nt&#10;VxfgfH3GBJftr43BcncA9S/1ovbFHjf4d/0rg7C8NgLL63z/9XE0vjqOmhdGUH6rH6U3+1ByvRfF&#10;PKdlV/t5bodQ+mgfMg+1mGsfMarlMxyzPRyznYQn0ymEYylYdQBtFJ6NFJN1ahhAwsVHNQ3QEtIQ&#10;iutdEt69FABDFabJWMJCLdL2eTL3TrSS5LlMsLZQGVsX2k1WafFjXSh7Ukt5h2B9cQqtbyyi451V&#10;dL2/Fx3vraLljTk0vjyG6uf6TRC85GY7qu/0wcbjt9+bguXVEdQ834eyZ7nN606Dyjs95r22DxfR&#10;+fEKuj5ZhfP9eVjfGEfd3WE08rtN9yZ5fafhfFfXa5bXfIzniefkuR5U3elFFbdZxd9xo5+/MYC6&#10;F4dRc2fAvR+8pu7SFMMmy9Z5j+OI+9v13ho6312B680FNNwZQQmve/b5JqSc4Jg/WIHUEw2mSZDG&#10;d6HwKEndGS01JgE8TDJ4SJm0GucWRJMohs9RyE8WI3AsHwEjeQgc5bVQg6+pUhMAU0NA3e1X44JY&#10;1Z2e53zkvI3luVfQTMS98EQnKs4NoOr8ECrO9JsSFzl8PWmpwdyACVMN6B6S5e5sBHXxWpIwh3Du&#10;qLFUoCvb3NH3sabBx+KGb0OGu8NvXYbp+Ksgh2kkoRplqsPayDHRTJLp1DKuXASRhBp0EJ05JnC7&#10;R9mOCw1IIdnP2N8CNedL5bhP4vyUbYhZqcWeZRJmPprnam42X2Wy5UPHSUKHKS4HeD7UxIxkVPVU&#10;VR9URD9EgbpOQqUF2vi6giQcx6GtfE/Lnlton7h//jbaT0sm/LTkWp2Lq5WdlwrfctqLsjSDgNJ0&#10;BBbzeIpIQClkVfrAz1unVqsbPMFaBYx2FpO4VtAv1NIvWOgL7JwTziL3sutOz3JnNSkaps0apz2d&#10;qiF51goB2kKeC61E8CKOdjlawVqtHDA3vWhDl61IX3dSqNBXHO0yyD3UztdaTLPIpKVG0yE5ba0J&#10;met2ZPOc6jqr7nCaattxjMieR6rhBRHFMRQ9V4F4nuOUdYspkZGwlzZ6tQYR82UImaINmKFoUn3j&#10;jXqO0RbO2S6UPs65+DjnwWP9yD3p4nfqTYZO2EQhbT7Ptepbj9IP8jopSKzSCWkULclqrEFfoBpw&#10;qhur66ZlemqAoWzM0uN9qL8wgcqTg8g/0IH05WYKGs4Big5d2wCOHb92irs2jjsXRU0rRaAjBdta&#10;6J/beJ26cxFGkRfNsZW8wHOxxHOyTN+yrJUd9BlzPO65YkQuFmH3SimSDtch74IDFU/2mMz35rvT&#10;9ANzaHldN2Dm0PrOItrfX0HnR2vo/UQ1zffT3h/A4CfEx/sx8P4Geu/thfP5OdToXFCsRc+Uwacj&#10;Bd9pisXWlgTscKUgcqwUmRstqLgwhIYnJ2F7Zh625xZQ/9wMap+bRp1qlPO3G2nbm96ag0Old1SC&#10;56N5tBGtH83B+dGseWz9eA6uj+mLvr+Ezh+soPuHa+giOoUfEN8nPuFr9Endn66jm/vc9b11+qZ9&#10;aHt/Dc63l2F/fQHWl6b5++OovkkfQP9aeEmCnnbtci9KLna7M/yP8PxTxIZNFSNoNM9c44TVOo4T&#10;C1IpUDOPtJgafWpCaH+aPvSZJTieXkYR7UsExeJ3bYl4xJpklv6rrvSWWj6vTjANAv0o1IPtOQh1&#10;5iHMVYgw8hlxmlDBVcT5qps/nDuOYoQ56JfsRBPnUCN5T3WOCc76ck6ajHbCT6uNyrMRUpOP8MYi&#10;RDaXIaKZY7K5BCHkYyqPEGDNg39jjjvrti6Ltou+rIbjiPN+exX9mcD5v8PUluY8p40LsnAfOY8j&#10;WosR1U4B7CohtypEsKPADfq9ICLAngvf5mzssGZgW2MqtjbwmD1QUMKX9ibAQa7I44voLnMvAR6p&#10;R+JYI9GAuGHO9f5KU8tRzdZ8PDeVVI5BNnVnfSoCrVkI529Hd1QgoYeie5D8ccCKhE5+t6UMwXW5&#10;JhD0Xd2018377DhsyaYAV2msnAcCtp4AYCCFdVBmOoKy1MyW55Awq8ky0inCFUTNoBChfTS9GRRg&#10;lRAnFIDVZzNoIz3Qd9UQ12xH76u8QhpFjGnaqyxevs7tKChsMm/5HfNotrs5cCvQ1hrwOnjgDchu&#10;DmAGUPz8HPhZLx4qqv6W8XMBW09/CtOjgs/vB2y9n9VxZyQbKPhnoICtCdZuCthmc65lqzEdP1ua&#10;hV01hSYgG91EHt9MftdYYmqpB1RmGwRW0RfX0xc3lSPGTr/A90Nr8zm3Mk2N5C2ZcdiWQR3EMWOW&#10;82s/PMewOVDzIMwxbgrwPAjvNr5p3D9f3vP6m+KXbXPz+w8DPyNx7pvBuaesZ57LRzL2cF5GI7Am&#10;E/GdVciepg1d70b16REUHO4ij2tEGDnOHnK6xAPkjQomHrSRD1pNUDFlTdmh5EJj5IQqPdahBqDZ&#10;JmgbQT+5Z6zcJNBI1yWR/6UfciL7ZAc5Nzn/48OoujaOqifH6L+HUHSxFzn037LlKpUVt0wdRV0V&#10;NpEPvwHawd5E+A+nIXQqF1ELJeQFVdyHBqips27CJq1p9aQyVOtMuYCEeWq4efJX6tTU2SYk0K7J&#10;1gWQb+20pGMrbdmWGo5RBWyV8GGjDVeihzhaVxHC+koROVJB/12FOOo51aFXfdxM8sOCo21mFVj5&#10;2R5UniMnP09O/uggai8Po1qZvtRLucdaTZmhLJ4z1f7Non/KPkoOdMxpyq/l8VjzTrmoQ9pQdK4T&#10;pZd6UEG/XaLSddQlWarfe6LFlM9LVV1fT0Zy4gHyiIMCj+1wE9+zI/WwArY8xv3UtdSx0fSLMeSp&#10;CcqCPtCMnOPt1JnkSWcHkXOwnXzEZgLZqo0bppVfPN7gjkIeO+cbObKvVqHY3eVyvGVy1BwttId+&#10;Z5B6apRae5QaXfV0DajFhVFqAAVoJ6kDPE0uowVPwFZ8KKiHHJmaPITaPGK4BHEcHxlrduSrPvBa&#10;KzJnmxHfV2MSFLbmaKVuPHakJ5js+c1zejM2z/eHfeZvcp5/i78ZPOyaPgxmVYUH3tcetr0H8et8&#10;VvB+/tf93t8mNtv+X4RvPGCrmrB//md/jv/XP/h7uPbEBfwPnx7D//kvrfjpv0/A5396EJ/99N+b&#10;EgWbg7befw99/jUlEbz/vN8x0H+ev7/42V/h85+p2dkP8bM/ycdf/WE+/vB/WsZHb93A7dtP41/8&#10;i3+Bz37yE7M905SM3/lNA7ZXX76F38mJwnfzY7CzLAkBJPVBJPkhNoqW1jIkD1pQMN+Byo0hNB6f&#10;QsvZBTSfmUfTmTnYTs/AcmoaDScmUL6/H9mLrUieJKmeaDDdHROntUy4GVl7XSg83IvKM6OouzQN&#10;6xOLsD+1goarc6i4OIaCk33IPNiGxDUaUwpdIU7LhdVIZbwCkcNlZol6wgjFfF8FRQ/FAx2jslRi&#10;BqooAuqRMkuHvWhHijJqZxpM7RotJTbLiRVonabh9yB6mqRuugJ7pgRl0NJJzFQhfpbCwmTS1iBO&#10;mHHDBGsVTJiqQiQF+K6RUgQr42mATqifIoaOQs/DxsuxR0tMuO8xJCFqXqalJHuW6HxWuI1VbkvN&#10;kNbp9PfXIfFQPdJP2MxScWVf1j09DOvtCQrcSdSr3ucTAyg814bUg1azJDxuWXUWeW4XG03QI3a2&#10;nsehWkO1FI0VCOorwE6KfJ/OTPj1ZJmu9XHchxw69eIzbSi72IHyy+0oukxi86gVmZcakf+kHWVP&#10;t6PyVhdqbveiQcvfPWh8fhj2VybhujeHrveX0E8hP/yj/Rj+MfF7Gxj68QYGf3cd/RLSHy/BpYDg&#10;PTWpmob91Wk0vTAJy61xs+S3+ILucNsNWYqcKUHwCInLWIHpvhq7XG3u/JY92ovaayNovjMD16uL&#10;6H5rBX0frqHvI9VqpZh/exLWV4dQdacLJc/weG51oOw29/ulQZNV1frOElpUt/W1OdTfmUDZtQHk&#10;X+gw2VNa1px9xInUvcq45rUhWVKx+kBXDvy0XFN3v0m0tHxJgS2fhnRzd3wrSdeWaolvZUxRMNgy&#10;EegguSABiSDpUqH72Klqs3QreZWki0Qz7YAVabxmQgbJUBaJUe6ZVhO4LbrEfb9CIsZ9q745jLpn&#10;R01914bbY6h8qh8Fj7cj/zEXSq51mrq2tbcGUHd7EPXPDaH6mT5UPNWNkifb+blWFF5pReXTvbC9&#10;PA7XWwu8Rmvo/XgD7e+uovm1GTS8OIb6F0ZRb8oZTJhsadW6VVOwiqd7UH6jyzQNa7o7iUZ+TnVq&#10;ze966tXW3h5CxY1elDzRibLr3ai62Q81TbK8MAH73VlTh7Pl5Vle5ykzdkuvdPF8K4NW9WgtJINW&#10;ZJ3k/D/RjIyjzUg7RDK+zvG6VIXwmVKTMRsyXshxUGiyaMMmShAxXY7d85yf3uCsyokQ8Ut89EKZ&#10;5pwHaeski4dcKD7RQ1I7jJoLoyg5SWJ+sNXUOAvsy8UWRyLnQzpCBkngFKRXvVHdYCGhC1a90y7B&#10;HbRV4FPB+zAR6q5ihHdxf5QpqiCklhXbaXea8xBoyzF1yTQ+ttUmYVsdBYoychuTsVNLuZQp0Jpp&#10;gra6IaCM2z3j7ps+qm+rYJ6Ct6nrJMQbTUjbz3NDpJL8qr6oFwrqGrGwSrGw1IA4LcX32KV4kfwZ&#10;jrlZjrk5jrkZkudJCozxesQP0+4po62Pgmaw2gRIYgaqTZbcLhdtlZoTNaghWBp2lPEYipOxrZDI&#10;43HkJpnO7DvNioo0g535/FwehYea/yjjtjTdLNUOrs9FWBPngaMYka4SRLbzfHXSDnYVEjyP3YUI&#10;7y1CeD8xQAwVuuuyDeSbRm4GvC4hQ3xN2e7DHA+e4GaQmrqN8LzR5kYTunmmjAldv2BeVzUFC1P2&#10;6Qh/Wxn7gpYMclu7tM2BXNrDHAT0UegZULQPksiP5iOM486AtmcXETyhzOZ8BI7ze1N8fY4ikrY6&#10;UXXFVb7mBEUQ7YcydJSVq8zVqOlS7ncOAnspNoggbl+ZrQkUdMr8SV9pQvpSM69RI/YMV5p6n6o9&#10;rKXjyjZUVk7yFEWSmn/w+ug1LSlXN2c1Z9piS8Z3LbQ7TYnY1pJCu55hmoyo4aVu2qkBSPJezrED&#10;dlNLTpk0JarHrXI0tDXpxyzIPEnfcrEVFde60fDcKFpf1024Fc7/KVQ904/CJ9qRcbEJSWcakP+E&#10;CzW0BQre9ny4F6M/PILxHx7D6CeHMfThAfS8uYa2FxZQd5Wi7FAzdvP8BfG4tzkSsN2RZJaqJs83&#10;oPhIF6yPT6Pj9jp6Xj6I3tcOo+/NI+i5dwTdbx9Gz3uH0PvRIfR8j/hkwwRbOz9dJZbd+MEyuhSc&#10;/QFt2Y/2oY8+pv/39mPw9w5i8McH0U//02uyb/eh/QOtSFiG4y3yiTfm6XeW0PHOPvR8cABd722g&#10;4619cLyyDMvtaZMxrfIraSp1QP+7Z6XKBOrD6Iu8iFqoMDWIE/c2mhIYeSdoi0/Sfxx3UQS7UPXY&#10;EJy3ltB6exk1l0fpV9sQQ18S0JOHLXbOD857P3XctmeZmz47lGUl+1CTaB538rlZpUEf4t9M8d7C&#10;MepQeRJlxNPGKFjbQrvYxHnQSFtTm4+Aimz4Fiu71huwJbkv5lgoI0er4hyoL0KEld+zFCOY3wng&#10;nFR5hJ21mdjO+b21IgVbypKxtZy+jFCQVvPej+8H1utmSy5/j3Oimb7YzvnTwnnoIPiojNwA2jo/&#10;K/eBPnGnbB794rYGNSZzY5uyyVR/tykL/uRkKrcS2s7tdJUisod8yFNGIXaQdmuI9muAfKyvElFd&#10;5YigvdDNdmXV6sbotmqeK2J7De0Pn+vmUoCFPKYpz+yXVjbEdpIHdtMvdJLTOXn9rAXwr6L4L0jA&#10;lpw4bMlSmaw4bCN2ZlCIZ5LTZqUgKDvtPhS4VVkENbB1izEFmlINFDj1zUqHGlhpebwXyrrcmZZo&#10;4JvGbfJzwTkZCM7mtVDANo3fTeHnkvh+Mt9PV3A4wwRuTTDXCxO8fTBw+2XA9ktBpGCsOygb+Auw&#10;OWi2WUz9tuBBUWcaEXuwWdTpmriPQYJV4pjXJSPJXD8f9bjI4vnPJnLckD+SL/IryURYXRGi7ZWI&#10;c5IztJJrO6rMfPCv5tilnwqo4bispa+yFvM9+mF+Zo+9AuF8HqhSG4WpeCQ7HlvVC4O/4c103nwc&#10;XiG9WcAL94/TE6D9vyxQ68Wmc/ibwlsy5GHvbcb90iIPfN4bsNW82875tyU7GlsLYhDO+Zs1bkP5&#10;3k6UbnRBjZ/T6B9VHi1gkPaHvtS9AtHdQEwrEqOXyGG0BF8rHqXT+Nlw6a22DOxoSUZgR5bhFNHU&#10;h3Gz1FLqIUI+mHKgBWlank+bnXlStcg7DHL0KA1wotU0Pc41cFATkJuqDJ1KJyyVI3ya3HCMvGGI&#10;GmqA9mcw291weLwEMVo1skTfsEreuY/boa7NWGxBCv14DHmWbsDp5tN23XxSPfB62hTaxWAXeVC3&#10;VkORi1EbJ1KrJi82IWWZ/GDRagLOKkugJIT45XryQpvJGFaGrEp6Cbn8O1/+6Lh0jMM0qc463II8&#10;HmehsmiVVXyuywRnC892mGBt+uEmxFNvquFu0v4Gs4JIq0gSD/D39vG3pEMJ1drXKqNUfl43LtOP&#10;kH9Sj6XRB6aKhwrkGSkbzUgg54jlPu6Zr0EEr03YpErcVVIbc95Rh6oBacKkOA3f7y41qyzkD7db&#10;0rCF/Ng0ybXw/NjoN1RmTtnG7co0JjfsJ38cKkeUVqqpzMFIuRvUtqrPaxKv+BuxUxwbE9TWY/yc&#10;3uNnVL82uCff3Nz2aeW47MwxvDOBn89dc6BUzcZXeL0mbIjrqERQTRa2ZtNPpMeZgK0Pbbp3Tm8O&#10;mHnn/YP4ypz8G5zv3+Kbhdc+P+yaCvqM92+NBY0LLzbb/F9k5zdvT9j8nvd7m7/v/dzDxt9vI35d&#10;H/TNB2y/+NwEPv/kT/53/N3vv4L/7Ycp+Mn/tBVf/OEj+Pw/peDzv7jHz/z5zwVsN2/D+8/UoN0c&#10;sP13f/i1AdvNf5uatF/8BJ9//q/xs78cxhf/YRs++zfb8NN/HIh//O44/uHv/1385z/7M3zx+U9N&#10;oPabyrC98717JushabyRYp+YsCCJDihp2oqMJSfKjw6h+fEl9Nw6jPHXzmPhvSuYe/cxzLx9CZNv&#10;XsDoq2cw+NJxdD6zgearC6g9P4biY73IOUBnuZ9C53AH8o91Ie9oJx0NRS+RfZTvHWtHlnC0DRmH&#10;W5F2UPVOKYb3UcTSKSQoQ5UObA+dgrpUKkCRMteIpJl6d+2a0So6v1oa5Ho6QAsS51XvSMth6fBn&#10;9T0KA3Xvnq6iM6FhV+3UcYqIMYHizAMRgWg6nViSgngJYX4nzgsTuFWQpNYTsK3+MmA7WITAPtVL&#10;pEjqUwYcHc5IiakPpP1WPU012FLwac+igrYkH5sCtgkH6pGkLNsTTcg+60Dh5Q5UXR+A5bkJOF6e&#10;RxcFcv87+9F8ewYFZ9roKEliFnkcszwOsxyGYsgEoHWM3Dc6sPDhMoSSxKgwv19XFnw7KAa6M03A&#10;QnVVYxcrkLq/HpnHrcg524SCyy0of6oD9c8NoPGFIVheGIb1+RE03B5EzTNavt9n3rMos/LlUbS8&#10;ocZXM2h/bw5dHy2g9/vLGPzRXgz9mML6B6vo+ngRbXzP8dY07K9pCeo4vzuGumeHUakl8Rd4rY82&#10;IXalEqETFGrDFLYDFC5DWYicKzPlEwrOtKP22jDsd2bQ8uI0Wl6eNBnBrnuzaH+H235zEo0vD6Pq&#10;OW7vBsfRFTtyrjpQ9FQnKp4dRL2Cia8uwH53AZZb06h9YhTFZ7rNUnllvO0ZL0eYOpN25JratCpm&#10;7276QkFM8ekO2lKw6bkHPrYMs5RJYtzUA+3IN3WXTAd6UzNJS9VzOCbyTLZd+AQF76QbETMcEwvl&#10;ZkmtgpXKKk0TKbrfYKvFNN4S1GxL2aeZp1pQcL4NJZe7UPpYtxv8u/jRDkIlFlQD1oWiR9tQ+QSv&#10;0TNjaH5+1nReb3ttleNnAdbnpkxN4QrTSKEbVU8N8jPTJhDexDFW+WQPyq90oe7GICxqfsb3y/g7&#10;Bedd5nf0eyrlkKuOuRqj3Cd1by+62Inyx3pRrUY914fR8BSvL69Xue7cn2rlXCYhJBmMVpd809Ge&#10;RIvXNmKqGLvGChFIgu7Tk4GdnTzPZmyqpAjF+GSFyUJNXiFx3Gsz3Wi13DxxVVmYDaaGs5C43IjU&#10;VZtZ5pS90YrcA23I3XAha68TactNiJuuRcRwKQK6crDdkYrv2OKxzUFn2JFp5sV9dPM6eqCmTaG8&#10;lgqu7upVIJ7EURkQfZxnvZxv6rLeVYqITtWdLEFYe7F7KbOD196eA/+mTPhaNWZSsYOEdDuxw0rB&#10;30TCrs7obdkI6c4ngSzGbpLLGJNV4Q7eKrMicUmZkco6JZH2BKWNDSEpVuNC1bSNmCAppe1SwC5i&#10;tJRktdwtViZrkDhdR5vNbU1wm2PViFVtW2W39tO2DdOmjXGbI7wmgzU8ngruP8mtnXarIQc+VenY&#10;XsJ99gRst+UqaEtR7AnWCjvy0/heiqlBvjWfYrkkFTsraFtqeP0ashBoyTZBF50HP80lLW9TeYnm&#10;FPi0ELwOPk6eC5fAbbbxeXua2z5pqWMXr40a+KnsQzftlsZGp4KgFNkcG6php6X3CsQGKwircUME&#10;9fC88nloP8eQMJCHED4aqJzAMOfiKOfhCL/Lv3fxMXy82G07PZnZcao1znOtGwS6waamkyqRo1I5&#10;ynI2mKMdV4Y331fmbhK/E22ytd37o/0QJCjVhC5hspb+kyKIPlSdjqMHq0xHfgk6ZSf6N3PMCBo7&#10;hAJ3Cnapcdw2a6o7S9NGYaPatBSoqsmrztBaGZK0txGZFHCqo1p2qR9VTwyj/uY4Gp6hXbw1iXrO&#10;5fIn+5D/KOfqFdr226NwvbmEvg/3Y/RHJzD6w+Nw3luirRxA5qUW7DlShcCVPEQdLEfS6UYUXmmH&#10;5c4Eut/ai9GPj2L2h2cx8/3T6Hl1DRba0nyKxdjpCviryaKT46YpEaqhG9pVgGiOu7hxt09OnrOY&#10;rOGsvdzXI12ouTiC5utzaH+efu3NQxh+/yiGPjqCwU8Oof/TA+j7dD96P11Hz/f20resofODVah5&#10;omp7t72jG3Zr6H5/H3rVDO2jg3zcj+539qH9Tdo72nrrHd00cjcOU+ZsAe1UDv1mBkW5soZUt3z3&#10;Mq/rYjkitGJlideT/lglcpIVmD/UhIxjDpOFpeaZxRd7UfH4ECoeG0TphT6Unu9DwxMTcN1egePp&#10;RRSd6Da+N7A3HztaM/BIE8m2M9tkl8s+BPGa6uafmtBopYYvfYuyRw0UyKWoN5lXVjUdy0Gg6ki3&#10;FGFXC+1LUwl2WYoQUkf/UskxUsJ5VcTzrQx3k+lOol/MOVCWZd4PrslDYDV9fnUWdlamY0cl52sl&#10;RXGFwHFUzrnIea5GggF12QhuyMUuG+dGM22dXSukOL/4d1hTAUKstI2N2fCrzzRlErZUJuIRYks1&#10;534tbYRZ3kv7zfnuyzEcoIBzayFCVKu6g/veSRvVRXvZw3NMW6PyCV7s6eX576pAeBuPz0l/0MLv&#10;NRfAvzHL/NY2rZ5S+Zlq2p9NAdtglWiw5yHcWYQ9HeUmQyq5vwHpw+6s27g2ch+er8BK7nNBEh7J&#10;iMGW9FhsTXOLcdWyDcpJR2CORJIEEq+VMgHTEw1M3U2+bpDNOcfPK3C3IzvpPlRmYVt6PLamxmJb&#10;Wix26nuZSVBj3cAs2ngKF780bieZwo7wT+Xrnkxb09DXCz3fFLB1Q8LtAfFH0ebNovUGZ4MewH8J&#10;AVvhK/u4KWDrXTJpjtXzWW/AVtfExwT/ErEjMxHbhSxCWbU5PMecD8FVeSaTNrqFPq6dnLqjHrFt&#10;tOPOKuyyFsO/Jptjnhyvlv6pjr7ERv/r5Lx3KdhPn2ovRWgjbXIl500RfXeeJyicxd8mzL5vEtab&#10;8TAxvhm/7P3fBJvP58ME8l8XDwZgvxaez23+vK6hjleNoHdkJvA6xWNHYQJ8K5MRTb6Rv+BA1cFe&#10;lB3oQuH+dqQuWqi/ShFEP62yVglr9Jcb5Hz73dDqI/m6ROpA079jXpm2pQjsyja9I3xdnEcd9P+0&#10;v+J70kAJS7TjGw76R2lLrVLsoNZpR9pRJ5IVfFQQksg+5iRXbUPZBfLiS9Q5V8hlidJzHcg5ZkfK&#10;PtWlL0XIKG1qXwZ2dHJsdPAYyU203D5qhPtLzpWm7NoZKzVzI6IHqhDiKjDZtQrWKsNWj77kRApa&#10;RpBHRo/VIGnWhsy9rSg40k0f0ovC4+TNx7uQc6QdGYecSD/kQPbxNuogBV97UHKhl/6n1zT2KjxF&#10;n3aUWpnnRyuFlMATv8Jxz3OUyPOn86Wm1loVoud7FlSWiTx1LN8kR0TO0ffNlCFsmnaafFy15dWc&#10;V59XwkAGNVLWoVZ3Izci8yC5/34H0tZbTCmq5BXqc55jlaeKm9OKtRpqaf7GIK8L+bOyZNVwMriN&#10;vEhlcuzZ5DmcfyojZ6d2MmVyaMs7yLU7C8m5ixDaq7JkRB9Bfhw6UELuVuzW1uTl0tfBWgk5TN5L&#10;zqveLdHkvLvHyanItcKHOIf7aPu78uDb5i5LtLMljfuRg8j+EiRN1iFvxYmSvby2M3Yk9ZMDNxch&#10;oDwdW7MUsHVn2H4bsP2vH15bbq7XJgRkkxsIORn3odd0004NFN01zDeND23P+33+vXlljAHHx/1a&#10;5gJfM/uw6Te/8n3P5x42/n5b8ev4oG88YPvFF8IX+OynP8Wf/qc/wH/+/WF8/v/Zji/+1f8dn/+v&#10;PvjsT9rx2U/+Nb74/Cf8/BfuMgaqO7spO9b7zzz/JQHbzf/MNrQtlTn44k/xs58+iy/+OAU/+8O/&#10;gy/++Xfw07+fgP/1Hz2PP/s//iN++pmya92BWm9N3d80YPvi776D9FU6s+UmJC/ZoDqDxiATKfta&#10;UHSqHw1PzqHtOQql105g7N0LGH37HIbuncYwMfrWWYzz+eS75zH9/kWDiXfPYeTeKfS9cgRtz++D&#10;7cY8Ki+NII8ONO0gjT+dQyIdcuK6nHOTeZ68wd9XzSJPxpmWyitok7jSgHgKazlsBW0FBVG1jERB&#10;VGXQmoAsobqoav4SNU2RPUORPVtlAh4K+kZNliFqohRR4x54Ara7hXEFbSsQw20I0SYLV3d36Rz0&#10;GwrYKghMgRY1UYlwOuwQBUa76VA6cxHQ5Q4AhVKwR42XI1aZutpnivsEZQjKuQp0jqoPFKfi+vvp&#10;YA/RuR6hwz9G4XGiGTkKlj3ejeobw2h5aQ7d9/ai/ZUlWJ+dQPmlbmQesSF6gQ53kgJLDniSRIXH&#10;rPMQP8vtes6LlmBHjip4K6eXA5+ODNNZdNdokanjmEYBq8zd6if7Yb01jta7vL6vzaH1lVk4XpmB&#10;/aVJNL04Royj5ZUptKq52KsTaHxxCLV3+lB9m0TndhcaXx6E690ZDPxgDcM/3sDof3/QZN/2fiKx&#10;PQ/nm/qeunePo/HOKOqeGUb51R5kn7YjYaMW4XNF8B0iIeqjERgk+RovQMxSNTLUqOt8JwVzL2qu&#10;c/w9OwTbC+Owc18c3JeW12dhf20Gjdxu1e0hlN6gQH+iE3mX25B/qd3Uz1Vt1LxTbYbgpG80I0nL&#10;rscrEEaC5++k4GyicLZQjKnAvYVGWR2xm2ioW3IoPilmezguhioRS5IVT6evTLmkWQsSSFS0JCpu&#10;RkEbBfDLTTDFNDcaUbC2mASUhEhNh1S/cjgHvgOZ2NlHwcxHv2GSmFEK9HGK7Pvg+OFj8GQ+Qqco&#10;okkWY5arTDZy4t56A9XeSl6v5/xQBq+F5K4J2TxPWv5UeFrd5HtQcXkQNVdHDaoeVxB1gOex29xt&#10;LzrXherHh9BwbQxVl/tRdEaNllwkgp0o53eLzoisOkjamgzSieR9jSSFnF8keqr7Fctro6ZeIoap&#10;+0WOVbtTpFoBRs23MkTwuEOGSdb6SdCIwP5sBPXznJKYqyFU6CDBcRnSr8ci09E2YrjcLJuPnapF&#10;wiyPdaERyYs83wpmzitARnGuTq+0Uxm0U2mLtAsqdzKohgX5bpKokgCeuldhPSR+JIR+DhI4XWc1&#10;i3NkwM/FfSKRCyK5U7OHMBLECBI+LaeKHuPvj1e7wWsew+fRo5XYM1xhOgFHDvDY+krMuAjrLsYu&#10;0zCIx6FsfzUNcvI6OmkLWnh9SU59mzNM0wQ1IPJRJoGd15/7EEBSqfILu0hEI0hMd3OeRo/T5qih&#10;GOdtFElp5JhuLvGRYyuCtkmBWjPGBgt4Lnlue2Vz+DuEHlXbVOUXhGCKGCGwPcuQVpPh21/K/S83&#10;WZxRfdxmRynCWkjkLdxWTabpOq+sWd+iNPgVpsO/kPtZlAV/wo/wLcrEDgrkbYWp2KbmR6V8LOd5&#10;VVkFlViwclzb+Mj542vnYwvJjoPbcZH8tLvrPAdrmZo6GwsUPSH9HOscD6aJBm1wpGmk4UYU7ZpK&#10;1CTRdmauNyGPQqbwWBuK1DyLf2d6attpuaRqtapmrUqSJC7W8XUL0veqTEKzqWmrmsXpyrxZpZ31&#10;QEsPM0wZhVZP/dt25FIwZR90UZyQ1PMzcYv12E37H675PUoRMVREYaLxQrsr8cBrpwyOXRQVqiEb&#10;rHEltPH4iBCKFpVZ0diQTfGjcPHlOdrZmG4CdTt0M0jLxzlWTBd+ZXb3crsc05FD7sySCI6NCF17&#10;nSOKWs2/lA0L8k67UHlVN1omYbszg+YX1fRxCjWyr0/1ofw6Rd71HlTfGkLLa/Po+WA/hn9wHFN/&#10;9xym/x799++eQu/Hh+C8t4K6OxMoudaLrAsOJB6jbTtMIXrCRvvZivrrw+i6u4aB1/ej+akpFB9r&#10;59ysQ9hAPna08PorGM9rrXp8qlWqIF1YZwlFWZ6p822yTVsoWNtyOG8KEc15njhdy7lsRcFRF+qf&#10;GKV/W0XPW+vofe8A+t4/gJ53N9D11j64XltC8wuz5mZU7Y0RVF0fMtDfDU+Po/7mGGqujZjzUHSR&#10;gvdUK1IO26AGM5GLnDPznKvzpW4sqEN4GXavVJou4loCmnOGvvZSjwnwVl0bRvX1UVQ8OYySx/tQ&#10;QF+bp5UZKmlzsRuVV4bQeH0SjU+o3vAYSk/3mmYuwbRjfh30r7Qrvp5zENVLUdlDIansUWXlOzgO&#10;HBSoaijWzHnblA1fzhcFbLdQ1G/VKo46jgfOI596nq+GHPjX8XPVRCXPYSnnJ+eegrRqkuTFzjw+&#10;5qfCR6+rXEIJUUaUE5W0O1W0OdWci5zf/rW0BQ0cY40U7laOMyLcxrnXRBto4/6pSSB/O6CW+8A5&#10;vaOKc7wiCVsrE7G1io8KotZSCDdqjtO2qDyCi/aPxxiuTNluHi8fFahVwFaBW2XZqiRCsLGPHvB7&#10;aoJmauzK9jTmwr+ec4P7uMMEmPk7/G2VuVKwNqiZ9ovnTzVt9XeQncfA86jVDrs7ypDQx7E6RL8w&#10;zLk+TA7bY0Gsg/yslr9RRp+bm2SWvG43ojzeBJMUZPVTME7L3j2BuZ2mHmoCtmYmYEtWvOlqr2aK&#10;CuQF1yggzt/2lKbwKUrGjlwFD7WcNg47MuPhy++7A7eeoFeGG0EG7pIJJnC7CV8N2D4ICTl3IOxL&#10;fBm43YzNwulhwuq3BfeFsvc17vuDItVAAVueSzWu2pmZaK6foBqzW3mudW2UWRtUkYMoaylineQk&#10;7eRIXY2I76zHnlZef3spgiz52KlxVc25U0dfxnkV0qxybeQa7fS1beQrrdQLLbQV1mJT6k03Rky5&#10;hfSErwRxvAJ6s+D3YvMxbIb3O/8l4/418cD7+ubj3/xZBdlNcJ1zY0d+Ivyr0njOc5A4XIPifR2o&#10;PjaAkoO0q2vUgAv15Dw8//T98t9p9OlZWuKvrNJjLtPMSlmdydSI8dSAunm9m9pO9dxVykzB2m32&#10;ZAN/2uCwgRLEKoi6ppq27Uhdd5I3KzmkEXuow6LULEu89SB11gkXCsl3y8h7yx/tReXlPlQ+1oeK&#10;S70miCtunGu4MPWwylPR94YO0371i3fRllLr7erjWNJN8T76FXGqTo4h9b1QDVtl2NbSlqkcDv2+&#10;eKL6C0SPVFNHkJ+s2E1CU+6RDmQfbkMmOY00cNxag8kwjl8n/1XtWGW8HiXnJdJUR5Z8O371y/r4&#10;QvgkbfAUfZweVf5J/Rzmq8wqtFges27yukuG2ZB9qBV5R9uRf4z66GgH+ZGTXKjJ1GA3CUnknypd&#10;pYa5yQtWs59KhMhaa0XaEnnRHP3rJH9/mLxIpQrJhYPJuVWLXHV5TVKLArN2+ghyniAHbSc5scr/&#10;RPaQ0w1UmgZtSVPUvTNWJPFcSFdpRWzcdL25fjHk9THkCArMRpETRyowKz1LRKusFvctnhpMpaWk&#10;GSKGqMV7OR7aVWqB596scsk0DT3jBquROmFBzlwLcmcdSOqrRVgz9Z98YyHnOe29muPpxtCDY9w7&#10;zjc/937mwc99i/8yoOvpDcgG5ZKXCnmZCM7PQkg++VtBNkILyTkK6Cv4XO8F5NAfZ1Pn0C8pAKuV&#10;NoJ5bnwVx8UD8L734GdMgJbb2oz7n9e26TdMc8v/ysbXbxyw/af/9J+6A6semOxWBU6/+Bk++8uf&#10;4D//m3v46T/IwGf//O/gi//vd/DZf9iNz//scXz20z/G5ypFYAKs/Lz3v69si+99pSTClwFbLzb/&#10;4yue3/4MP/vsfwT+zIGf/Ts//Oxf/d/wxf87AH/8/5zBn/z//iV++tO/cG9703aE3zRge/sHb2D3&#10;bDX2zMq4KzO0DtHKRKSRVxfz5P0qLN6BYjXweWIKtqeX0HJ7Fa3Pr6PzZYqs149h5O1TmPzgPOY/&#10;uYzlHz6Btd+7jvW/exOrP76GuU8uYfz9sxh66wR6Xz+MrlcOGHTe3Q/7rSXUPTmJ0gvqFtpOMaog&#10;kRUpdNJaFqK6lEl01gkU4nLqKlsQq8zXOTqV+VqKemWfVRgxK6hLd6Sahc1X8xjcS6qVqSaHFavv&#10;y3lxGyqBED1JYTVR5gng8lFLbhX4ndyEaZK66Wp3XUVizxSdyHglIoYpTPooWFQ/ko7CC4n3SAr6&#10;aG43jvuWwN9PWqlHAp2sGtHErfDcarnPCs+zArfrdFQbjYjbz8cDjUhQAPeYDRmn7Sh4tB3lT/Sh&#10;kYLV+eI8HBTmZZc6SULowGYouFQwf7wAu+msdW4SSYAS5utM4FZ1nWK0r2MVJsgQ2JNnMm59OjPg&#10;20NnNlGERBKD3BNObrMHjTdG0UAhXH19wGTClj3RhdKrHRT+XWi8M4yWVyfR/MqEycKtvtWDkusu&#10;5D7ejIKrLah4uhMNLwzC8cYUOj9YRu/31tCtEgbvL6H93QW43lmA896cKZFgfXEC1TcHTPZX8pEG&#10;RCyVwGcoA1u66Ty7KTx7M03NTp2rzMNO5J9WM7YulF/p5bnoRcV1d9Muy/NTaL7Lc/LqElpfX0Hz&#10;ywtouD1lxHfRhS5kHGv5/7P3F+CWn8eZL3rumYwtNW1mZmZmZmam3tAbuns3M3O3usW2yJZsyTE7&#10;RtmywBDbcTLJ8J2ZM6E5JzDjcOLYsSW1XPf3fmuv7q22nDjjzL2Z+6j7eZ+19lr/9YcPqt6qr74q&#10;Sz3cQp9L6UNm5GwZx2AelBMBg7ZVZAoDrdGDrc2pLiLSt0sFfIotapr+gzyoEqyLEj8JyTkzbMVn&#10;h60AwqNCafmn+z2FDrRlCXKZf6bXbU2qvAYBvDllVTcm3cq4KtBnQRKV+zKBfo/bz1zbh8Gwgajd&#10;EJ9lyN4ihHChyILmMWTnMGKncmgPiMUEfQb8JlEeUxChKYjQTIHbphU+j8E9X+ryZ0bI2bURORjv&#10;HftAeV5VoMtblEuFCZKZEyrCpCJp8ZA/N7eYG7EixIpEp820BSx0roTrFZjfOAYPcNvKJ7n+FAb0&#10;NOC9v7abj6PsprVdu8zjeJv3RLErBUGkcjtDsmMh5yJZIoNyyiZB0OIWuLc5jP1pSPgk14N4RfFe&#10;RQQUNZq51mK5+yCa+yDZIEcVZndCFkdKzZ++2tqUau+pSXDkOKAzz8L6Six6GGI8xhwdrHDOEaUt&#10;UH5EOcvkTJVTVc7dOwUNpiqdU1YFw+SkdY5arh+7s9pFw8qhq7yi4VMQZOZ8GPcoZ6+KJsjBpsJa&#10;URD26Ak5Q2m/cTkwIPhDpRbUB4FXjsaOLNvWmu4q4GqcKWVCYC/kYEiRF+XOIZzAdZOWlOYA4xNC&#10;KiTtRmasMZ83FouUkkVySc7cCNpUKQMi5uj7We5FKQVmGA/TxdxrsYVNFdGejPmRfBfhGzgAeZYj&#10;kXsKlvOjJcf8MWb9qmgb5aMty7DA8mwLLs8FeRZclm+BzmHLOCzNth1lAuOxivFYL8eSomoLLKib&#10;8/UVW+ggbTLM9cdKnTMzaoa23UnbLkjWQraBijUKKsIWo7Q06B1vlGuS0l4wP5Q3NAXZmIZszMJo&#10;yTvT7eZQxbUxq35g0m371zxTepP0IxgwijLZFGmi4l9a7Ms71WdF54at9Lx2dwxa7oleyzqCAbif&#10;36gqsuSlFgT2Yhzta7PMA50OGYy3tL1amFFhOk8kh7bdyTBQf4eOlLjxEzJYDEpcHwd057oo/e3a&#10;6oeRtoVxuVX5PBVxveGY3dGeZb4YNBqDwf2FbvwpB7baS1WigxWBTZvJaJKOS0IHp2zMVy2M5J7u&#10;spIr6IRb4y5VTuP756zpyTlkHnLmIZ7xgT7LvoKBd6Xdyh4dRlbPW/9n1m3qpZO29M1LtvytK7br&#10;Vy/z/rItfP2Szb920Xa+esHmwdzL523wUwet+ZkFK39QlbYxzo4h/443I986MSy7Lfso+hg+oCKc&#10;QWP5tqWb8eyiWTDSejXGaI+hMtqGcY+Bpq3xwf0bYM4F0kaB3RBljKqggVyLYszKmV7/ELrn/Uvo&#10;nyWeZ9HlGi/HcFYKGRXnjD+EDNdWVTlg99A++6st8TD67hhtc6KFY1ot9Th9eVQpLJowcBkzF3vd&#10;boCia3K4DlnpA8pZO+KqgCufefXjcBn0XePTC9b0wUV0yrzVPjVn5bRl4a1hy76KIXuRsXKu3Qqu&#10;DVnLk7ts4EP7rfHhnW4RIGZXtUvZsX2Aed2badt7s82HdvDlGeWoDlLKHGSRIkkj+pmfKtwl562c&#10;tsqP3olMbc9z0bXbW+W8zUYfqbJ4tm2vA9WMpQogJ2wJerEIg6EQFDBXvQ5bsF3Q1vAi/i7l+2pk&#10;XD1zvZH5LQdtq8dBG9bG3AThILSFe2iiPxq4V83/Ws5fw++r07iuB6oNsK0mzeW29Wli3CIrlBoh&#10;kHt3xdEGkDfIWTlovU7aUEUV9xdboBYo6G9FjPvJaa8oK0WRdxW45/ZvxbBWTt1aRQPzrFU8ZzVt&#10;qFQNdRgxzbmu6FlYD0Y+Mjx2pMqitMDkirOp7TwOb39kuxziUc5xC1+YY87v7LHcGcbqRIcl96Jb&#10;GtFfyDQfFZXKRE9kJWKkJ5lPXor5Ks8t2J6viE0VLEuhDTGUquEATYUW2VVucYPohGH09BDyagC5&#10;rujntiILRP75lKe7KuP35yTYlqx4zp2A4ZWCMZjh0i4EY5wFYawoP6t/JucVsjAaszPB2x20m/PZ&#10;+m7g3ry23py2Lhp1M/jufweHrRebHX1yfGx2cN5xhOQxzuVI9zpsc+gfOVeUr7ac/qkrtKjWcovv&#10;9UTWylGbONRksf11FtZVYYGMe9+mPNvKeNrKGNdCiPI5h3QxJ/vg+4PodvrWYYD3vYyxTsYw5/Uv&#10;4Xg58hWBfc9W2M2OWO9zbH6GzfB+733W/53g7YufhZ91vBy2coIpcnFHaZoFt+VbzFiFZay2Wsnx&#10;ISs/PeIW62KV2mgjbVHIdAHytMpFhGadwNY802cFFwatAB2fLz1/ftCy0fWZx7vR7Z3oIGzC3egh&#10;dLJ2LfmjS5yjDt2iIlZB2lo/BX/VFnr0d7xyzu5T5Ck2Jbwgm2tko9OyTna4FF1Zpzu4Ro8VXOqz&#10;YvRryTV0BTZE+fVRVwxZqYa8QR/aDaWc9JHoaS24Bw/BgfuQbch95Snfgc7fVo9MaWT8wDn94Zyh&#10;yMPoMXj2FHp9VgEB8J1dstOw+bi3WHh3JFzc1W7YiXzbCadS4MYKOmMN3YHei9rLmN0LX1+HY8pe&#10;2IWexfZTlKx2ccpeUvspRZLuU47ZgtMDlneizzJps8xDcOejPVaIHVNyhmc7N24V5yes9PSoy5+v&#10;nPrJ3E/MTuYDXDh6hrab9QSrJC8xt1RUbbbWIuG5WpT074HTKo2cC0qAD8pRCxSo4CJpnR70vAao&#10;iFgf9opSyMF3oqeqLH6uDp6NTa3AiEVelZcWqOZMonbQivvKRgBy0IqHyVkrR67azQXNyLGL/RAz&#10;U+UCNBS0oehd1ZFQqsSk6XrLXuqw/JVu0GM5Cx0Whwz3r0fPliLzCzyR4Irgv9dh+7PmrveYe7H5&#10;mHfxzxeuT/OyPMj3ILAAm0cO22KPwzaslLEqpy3Q53La3nHYgl/IYct57sXm49912P49DtvN/+RC&#10;ldNUjtvbt9+0v/ubP7Qf/NYJe+vXd9ibv/1LdvsPd9hbf15gb/74Fbv91o/ttr2p3Acep6n+b3Kg&#10;/pTDdlOE7TtD+Wjf5Dd/bvbmQbM/i7Sf/P4W+8l//j/t775VY9/7r6/Yj370N9zX3XNs/qeCafc6&#10;Yf8xkMM2fmMVTvlztAU5YR0BvRdjVdv6eY1HIWi1s+iyqvkvWPvTe2zwI8ds8pNnbOfnLtquL11z&#10;jtl9rz5s+7/2mB38xuMO+7/+mK2/9ojtefUhh92vPOiw9vItW/3qTZv+zDnr+9BBa3x0yYovjTqH&#10;bcpBDDAUT5oqbwNtj3Zbo7VNeLXWQVFVcjSpQqZWFcOBqxi/Uum2tMbt5ft17luvPIOgFcfEPQj+&#10;VTljK1x0qqJunYMKIzRqSY7fas5Xzfk8iHBRuxjsu2gHKY2NvDnKqRs5UWoRw0UWPlhwBxEY3lFT&#10;JSi+Movn3IlcK2k3xvc6bav7B3Fyom0gdn8jBig40GjR2rKpreQqNHaswZJPNVv6uVYrvtHvtqu3&#10;PDlr5TeUz7aBZyu3aFU2RbHHKAfsmraTa4u1Vkel1EQIAMpPUYvxS/UWOVfltm8qx63fCMJoqsgi&#10;FyvcvakQlwplqUiWHKQVD4KHR6zm/ePW/Kzy2C5a98c80a2dH8Owfm7a5T8teQTD+FaX5VxvtaKH&#10;uq38fYNW/fSo1X9w0pqfn7W2j85bxycWretTu6zz47usnd/KkVD39LSVc/7cS92WhOEdtafaQhch&#10;LIognCmxEIx5RbWJyMipGX+Q8bmRRiIdgzznEte9DrF6cMKqHlXU7oxV3lI06Zjlne1zxEV5ipUv&#10;M0A5fZVfsFWO2STb0QIJb4F4t2digOZgXGNgQ7qCFaWpbfETcoBV0q5cc6+IEOMQEpRJG2WdQfGf&#10;7bVc2ir/Qp8VXhqwIkieiF7plSGruDHqEvs3cE/N71uw1qd2WfMTi1a74YSQM7no6pAVOmKolAMQ&#10;wqvDbhtuLudVFfLME+3Ouauo1rAFyCdQtK62cofO0T4QXEHpF0JmuGeHItqtkPbzQO+D3GcYz5Bi&#10;33H6fMPZGszf/mO0yRAG8iCG+hAGu7agj0C8RjhuFPKpdBpy8A9l8z1G9SBkdEjg72EIz2Cmg34T&#10;MJFvYbMlLtJbRY9U8CnzAG0GSdaiSgxzSwsiMQtaIJHjrhZsbGvSXJLDdgbDfxqSPV3p0p1k72m3&#10;ooO9VnSgx4r2Y4CrwqxW9CF+PpDh95RF278oCrdfKo6295bHm099psu/GD9Q43IbJoCYvkoLaSt0&#10;hcIEFQ1T3ln/Nkgkxn5Qj8hdkXMyRkD4oiaQB1xfBFDGwB0seBDjgMzZgEimog0SlyDei80Q8WaL&#10;34nROMNzTUFuxyDhcmBxDTnpFL3t0869qKAZY0/RqHI6B/ZiZGxsE1OeU+U7jZ2vdeRZW75U0ChC&#10;UOStIlKcs1MLSbUu5YucnvHIRCFW+X+FXZ7dBFHModDJYgscpu8HQZ/yZtK3qlhcC2mtSIa8gqJk&#10;8y1Os8DSbAuRs7aUY0sgKsWMk+IslxJBDlufyhzzrc0zv8Z853gJ6JSzEiiyuF9Ou3wLHGKMqZAb&#10;skZ5TeWw11ZG5Z+NXtS90Xbcd/waMo4xkiZDivmVdqzN0o63WvpJxs+ZDss6i0HFqxeq2qwUIspB&#10;momRpcIYipZUihmXZuYQ8u4gfyvaW07fIypCooWUAcs91WfZx3vQJx3oAGStZPtcBcaiJ9LbRc4y&#10;55ULTc56GQIqcBGtSFdFVk9WWMQofTlQ7FIZ+LTShg4YLtrO3ZRtWxsybavycILt2gbvIhHlzN5w&#10;Wg5ihI0w1sbL3eJA6goG6nq7k9fqJy14uLQNKmC2WGJRy+XI+RrntC5H1jW9b84V/Br9xAHrfX7N&#10;Wp7aaVUPjVjBlS5LO9No6WebLPdKu5U+1G8tz83ZyOf22fyrp2z3r122g7+Fbv5XN2z125dt8Rvn&#10;be6V0zb15ZM2+5XTtvTqRVv5xlVbfu2y7Xr5os187gQ6ebfVPzJtBbR3/J5KC5pFJkwwdkcYB8MC&#10;74dyLAqjOH1fl6dg6MFBnqefudBiISPl5tOTb9sx6LYz5re3IWvcLgaIaQfEuQeiPJRrochnLSbF&#10;Ks/7fsbyIXQ2OjD+MH2IvI8/zBwDiejD1JPIlrNtrmhh2c1hq3l00pqe3mntH9plXS+sWu9H91g3&#10;r83P7LSaxyes9v3I4adn0F/z1v7hJev4yIp1f3S39X5ir/V9cp91f3yPdf7ymjU/t8uqn5yxYvRR&#10;3gP9lnm129IvMcbQTTlX+6z05qg1vZ9zPLHLyi4OO94RiMyTbNymQnAbDls5DLZ1ZNmW5jTnpA/S&#10;Fn6X15lxNcQ44lVF+eSwleMzqAv53MPc7EZHdTGuOgrNv6XAzS3fOsZVFXOvgvNuctj6FQhy2vJa&#10;yBgrAsxPpUtQJK4rDNvImGtm/rUqclbOWtBa7IrEBnHuAC221CLLFSFfmWrbKlNsq+RAVapz1vrU&#10;cn7kpX9TjgUwtpWSIKANeclcD5bDWdG1fYqcLUVuyTHvddJy/8hUP/rdQc5a4M/7QL5zEbbdJRaI&#10;TPZtyLPtNTm2tTLL7i9DN1fxjLXcfwv3rTQNcqoNIW9HkBXjyLpR5OCInMKlblutUhRpAUT55P06&#10;kDecV464uKFaSxlrsszJdksdQiZ3w92ayyxEeYCL5eDmOfNVmCzJtuYl2n258XZ/XoJH/lVkWHhz&#10;sSUN1lnmTJtlL8JrVnssc1enJc4h1ycYo6PI5mHupZf52srz1jK+S1Ptfs5zX2acbctONJ/cFIww&#10;RfCmOYeqPwaYXwbIxHDLwoDJlhPg7Y5ar5PWIdcLGXPChiEow28DXuetpxjZTxtI/xyx2bnhdYZs&#10;dno46Llk2OYz3pWWwhWvSvakpChKt6CqPPqz3JJ66ixloMn1ccow+ncIXj0Ax+2psqD2EvNtQvY0&#10;ML7ksK1nnDTnovfR913I+r5yixiAazAfNSejBtD5/eh4fquI3ciGUgurYhyWIL/z0dHcrxywzpBW&#10;X7r73HgunkHG9WZHrf7WMV7ngHfb6/9OeFufvAN+1vFyfHkdtj7IlwhkRPJik2Uf6LKS00NWdHrA&#10;2W5KZ+Q/mu3yvoej8yRT0w+3ulQ/+ef64dVw5MvDVgCUezaHz7JO9cITPAuuSiWlAp1a5FaUq3a1&#10;bEevaEFc2NGV5RZBo7Rza1G7JcU30C9cJ3a1Glu31lIPN7kcr7nnsH0uw+O1I+/qgOVf6be8S/Dx&#10;i30ud302nF/1BFyk73qTxcNdtBCt9FYq+KpF8EDxuzb0XFMaYw5eJadtA2OhOcMCFUjQD7cbKrXw&#10;Ye3+gs/z24gZOIcW3eFpCrYIWyq10CXG50opNk+Nyyurug/5F3s99oWcyNgLpdgNKhimND6CIm+z&#10;lO5BRduOtTund8G5ASu5iK2htBAneixLju4D7c7hnLQmpyicabnBUna3WOY6v9vdDo+FF81oB2KZ&#10;BQ0h2/qR3z1ahJT9BPdz4O8NSA5rJ6Ly1MZP057zzS41hJzSkWPwTnh18ADcUA5tgXYSAmVnKdAJ&#10;WytEBZ/HeWZX4wBdKbvLcW76TEXFtOsMrq0UFEp7IUTrGPpVXF19L+4u7qxFcLczchjehKzOXGiz&#10;wt39VrRGny73WjoyPbK7zLYzLu8rTHIFx7QgpAJ5iubfPJ698knY/PnmObAZm495F//MoT4VNhym&#10;XqftnUjbDcet11mr7+51rHpxRzffg591nPeam7H5+Hcdtj+3w1bO0NvKZ2DKI/v6G6/b9//Hv7XX&#10;v9lsb/3799jt3/0le/O/+9vtv1mw26//vt3mGE+0623wluccG87Uf5zDdsNZ+9b3zd78hP3krzPs&#10;9h9ttdtyEv96qH3vNx+0v/2rP7M3b+t6XIv7vPffL+qw/dArn3YKMHlPkxPoyqfoCluB5IOtlnFM&#10;OX8GreLGjLU8sWb9zx+20Y+fsplfOW87P3/J5oXPXbLlLynC9qbtfflB97r65RvOkbvw+cs2+ysX&#10;bOSjJ6zrg/us5ck1a3pixRoe32X1jy5a7SMLVn1r1kouj7nVVc82mA7nsE07uAFtf92nqCgpXkg8&#10;Sjd6GaW5hKJz+ULLLGrVY/g5J+2GozZW+WNVwGhji4gQuwLhRkFKSUYqTYKiClVNHMhhG75UxTk9&#10;CF/EsHdOEoyGpXqUx11DPnoChYtSisQQj5CzFmUUhSKKnUFhLFRaPOdRsnwVN1P18IQ1CMbuuxHM&#10;MbshmHweyfNECLu5zj6uc5B7x0hNOt5kaachMec7rEiG4/V+FLeK30hBt1jyAQyatTKLWQUr5RaH&#10;4RtPuySu1jmlrAgxKeT0fR2WdaDbMjCsk9daITB1FgpZ8BvOs23KJzmcjTGey/OWWPz+Gss83WZ5&#10;F7uco7j01qAV3+qz4gd7rfTRQat5aswan512uWl7P7FqPR9fwRBewOidtfLHBiz7WqtlXmm2gltd&#10;Vv6+Aav7wLi1vjBnXZ/YZb2f2W0Dn123wc/ut/5P77O+T6xb23PLVvfYnBVfHXVbgqKWay1optS2&#10;D+falgGMmfF8F3ErJ3yCtuIfbbV0bdc/DQmB3CkZftpRiNTBFvq8nt9XW+hsiUv/sKM/w7Z2YUy1&#10;JtqWFgy1lhSMvDQLhISEQRqixyH+c3WWpkJNy4yvNYj/SqPF0tcR9F/ofLkFz0NeGF+hyxCDPYw5&#10;+ifukBzHrZZ2CnJ0DqPuYg8Ej3650uecCXmXu/m7GwLYb2XKA3tz2IquD/A55O+CctR2WPY5iJhW&#10;9CGJJRCxMoiYyJjSGui15PKg5ZxRkn/m39E2l54gk+dMOQBhZCyLeCYwxrVdK/WAim9xL9omzqvL&#10;Y3WQucvnynGlxYsYxoUib/U7zR9VzI+iXZXTU4XpghXt4BxGkMm5cgdP9CbPLWhr9gb0dxh9pO3s&#10;YcotqpQijHNFBGZqq7lb0W+39P0eh60cuVGKYFc0O3NKKUPctn+dCwImuJQIzKukxUbLXuuwsgOD&#10;Vr6fNlhotfihCgtpoz9rU+y9pbH2HjlpwX0lGMgVGNq1mRbSUmDRXRWW0M88H6jjlWdWJfHmIr7P&#10;BhjA2hrpdUS05roo05AeVW2HdELyoscqLHaKuTpbY4nzdZbIXHeVaF2qAualiKMwzzhwqHWIYgxF&#10;QHTDppAZE5WQUEVhljmEARWZEkRiI/WqzweLzUXfdufa9vZM29Ka5goyqBCDD5/5yfnJGA1UnmRF&#10;9EJmwxXtu8B1JYswQDzpWrg/r8PWLbp5kIScS1HOX/okgWMd6UVmRSpVRH8RxmuObVO+yLIk21oM&#10;ipLNRw7bMkXYYqiWYVAVYegWZ9r2IuZRMWSiis8aCixIzp9u7qlfUXaMEdotkudWVHr0DGRaTk/u&#10;M36JMcp8TtJuCMk+7jNOaWqWNf4YE8xV7YRQccbEQ8j2o8zDU8g75lOJIiIfGkX+jCCHhiwPuZdx&#10;tt2STzD+j9RbNLIveh/yD3kVs5/5cEBOW75DRkQh71V5WjstEmiDVPRHxiFk5mGMmgMdtEmLWzCQ&#10;MReCsRAk42EEwwEDIkxF0mijMEXRYmz4q5pxB23gImcxBhWt3cDfjRgxTRhpLR7HtZwB/h0YIz20&#10;TT9zaAjjwxVcQq+MV7poWuV49Rgp6IvpckvYVWtp6Nps5myeq/DcjWHY6sn/vL8KncB51op4rmrk&#10;RZvLXd30/lnrUm7qx6fQCd2WdlJOTfp1vcRST9Zb+YOD1vGhRRv77EHb9do52/udq3bgNx6wQ795&#10;yw6C/bxf/+512/2da7byq5dt5Rvo7dcu2tIrF2z1tcu25+vXbO2VK7bwhTM2/rFD1vTwDDKl2eXy&#10;2z6Sbv+yO97e25eCvsh3C5nKv9f3zGGb+uh5G/nQKet7+ohVXpq1RPSO8s/5DtF+AznmN5SHYaad&#10;C8gK5n0cMsDpxb3oxYOKjEXOIRNzpefo91qes/kDS9b+4RXr+egeh66PrlnnR6Vvlq3tI0vW8cu7&#10;rOvjq9b36b029Nl9NvYleMkXDlrfp3ZbJ9+pkGIn6ODYzl9e5m8VwkRnfWKPSxPR+vyS1T4D73hk&#10;xLJpy6QzcJ9z6K9LXZZ/Y9CqHpt2eYHrHpl1lbcTkaNK1xGKnFSEsSpRByoV0ogMUOSoizzKd8VV&#10;trdkuiJdikoN7yuzuBHk7ii/H0AmdTP3VbywRxGjGJt8H9IHj+lBrrqCYxUWrHysKjhWk2++FTm2&#10;ozjDpUDYrojQPEWGYmAWYmwUZ1ugIuKr8i24usCCa5mfddxTPfKjAYNb+TvraH/gozQJ1ZkgA6NV&#10;UDStImuZ27UYFMjGAMZ1MGM6tL3QFSILkZMWKOI1sINztue5xS5PDuYC8xO6hHwPuvnc5WMGPZoP&#10;tFUvY14Rxq6oGs/aUWIBTYXIZGRfVRYyKIN7wzBq5pqd6BPaILoPXUNbhQ8g9waQWQPMH6VX6Cv2&#10;RNi28zytWba92YMdzch45Lp/C4ZWe5GFd8DNOhhrncgk2jOyhWs3FVtgjSJjmctFSfbe/Hj7pZwY&#10;e09BnG0vSzUVoYmhDzKmWqwAA79435CVHoWTHtAiRLNFKKXMFDpUBdQmkGX0aWw/c7u10PyqMm0b&#10;59ya7yl25iqPZyNTlYIhK9UVNxPkrPV7G9BJm520P+W4ZRzdgdcgvMcYBO9kJP3jgPH4vwzcMwao&#10;K+ymNuBvly9QUU7OeOb6G8/lkMdx+YxLlzs4xbbloeNLMiwA/RPRXGpJ/Q2WPYE8n+y0jIkOSxlr&#10;tUSlQhhED/dUWWBbsYuuVdE9OWu3N8JvW5mrys/cwzhS7mTmW7hee7EdeJUDPqYXudQLB+mpt8QO&#10;dH4D3KSKeVrCeC9Q+zNPZFTnYFCr7d39bhjbej7gw/MJHoNbz+Zx2N6Nlr4H+u4OvP27CWo717/3&#10;4t7+24y3t72wOQrbA4+z/95zeqO53+6Q0t8b0IKDW3R4+/ncs2fTX2BrTpLdn59kfvXZFj9Z57bT&#10;F51iLl0YdTvTYtDL2wbSXLBA4Hiuyy8fx2cp+7F3jrQ5fp9+Aq57rNUS0D3i2zH7kZ17sc/WsN2k&#10;27HbVIQ0Xov/4mLTyE30qxaklXrK1Q7owX7oz/UsII8VWuikFo+xlTZ2P6ZxvSw4dc5J9M7Zbuys&#10;HsuEc6eeFM9gTB1r5vpwCniFdkTGwani4DFKgyZnYhwcMW4GDjiBrh4uQ54j81qybVsd7VCfZj7K&#10;wY2MCuHzyOFSixmvsBj4UfxCrSWvNmKPtcKVuyz3RLflnlbuWmwZnjn1WItlnGrjfuRI7rfyB5SS&#10;ZxKdr1z189b8lHaiLFjjE+D9C9bwvnm+n3bF1BIPKiAIDgzv165OBTplHsbeONIFJ8c+2Ee7YufE&#10;O/6DfJ3kvuEkQcNwzSGAHatFd78+9AbQe0Fpx8K0c8rtKIP3wZEE1XlQxGzSfINlrLa5Amw5G8iA&#10;xyfv4loLtNlOeDJ8S9d0mNsAXEDObwVzxGlnEZxCBZwTlxUMAWhnBU2IL4k/aBeS0pmp/ojnXj33&#10;q5QMgdq1NFhq0aPczzQyYqnTinYPWuHqgGXOdVjCSL0FNefbfcWJ9kvZsXa/ilLmpjKP05hrGwss&#10;74C78+reeXEXm495F/988U59JzgdlEd/bzhvvdG3XoeqjvHKeOGOnPwZ2KwTPDra87m7D40pL+45&#10;frPD9s7x/8TYLLff6fufF56dQm+HW4wWNo7xPvf/AoftXSeqHKi3b9+2H/3oz+37v/Mxe/27yfbG&#10;f77P3vpv99ubf5Jrt3/wjL15+69cagRPHtm3O2Odc/YfSIng/c1tXesnr9tP3vx3Zj+YsLe+F2Y/&#10;+b377Cf/3sf++pvD9md/9G/sjdf/zkX98hPu8qf//aIO22df+pQlLDRaEsI1bQ2Fud5p6fu7LP0g&#10;QvcwSux4v+Wf0+oeRtQTu61PDttPnLLZz160+S9cxrgDn79ku75wxVa+dM1WwdLn+YzvZz59ziY/&#10;ftqGXjhqrU+sWdmNScu7MGTZ5xGi5/os79KwFV+fxBidssIrkOPzgy4qSo4nbQUV0oUDLZ7UCK5a&#10;PAY+kIPOW9QrelXOSxQ3UH6f2A3EyyHgnBj1zomhCFs5TxWFFr3LC37ngHEtRwJEwAvnHAGxigjU&#10;1g2UdKwqWMr5MQHpwxCX8y+4X1GaGE6Qg8gplLOiyRZQSG57+YajSuCccm4pysxzPbCsSGHdr5zN&#10;kEVtCz4o8uLJE6qIyxytBJ8GZyAXvCqHafJB7mVPhUWtlFnELjmtUVYrkE7Ooy3uqpLv2farXI+t&#10;oM1S19vc30rvoOJF2truN5Zj2zDGfSezLXixwKL3VljKiSbLVyG0mwMY0INW9siQlT8+bBXvH7aa&#10;p8at6UOz1vmxXdb/mT028vn9Nv6lg9b7yVVr4fOaJ0c5vt8KHujE8O2wwpudVvJgr1U9PmKNT89Y&#10;67ML1vGhZVckqwWDWIRD0bH5jImUw+0WBZkKmC627SOQBlXxV5TeziqXoiB9D+2xzvNrfO5td5+5&#10;tA8un3C++QxA0HvS7f5OVVeHOLYn25aOZFdV1rc304KGIIgo/piZCouHIKSsNnCeFss62G65R3ss&#10;73ivZR/rtswjnbQv7cQ4i9qjauKQBiXsZ6xFQYii99U5EhlzgHFxCGJxtMlSTjJezzB/znKP5yFJ&#10;FyBjl3pBj3ufeRYieqrV0nQcyDrNNc/SRhd6rPgK7XyNNr4xYhUQtNKrQ3wnAscYUL7a052Wc5pn&#10;Zkwk7WOMrNfxWgfJ5f75LAeyp7QMqhqbrRX3E57Vdjm4U44wVjhGKSLS+FuRjHIEp7vCBBBSnk9F&#10;mKKUToT5oLGpfFbaipS8xvXc9iSgrUobEdtaAY+iT0S4FCWgnKuKPEjZy7jV9jMt9iiNCQRXDltP&#10;wT/PseGKnp7GcNKqOkRMBC4BUpe52m6Fe/ssZ7HT0kYbLR5DO6KBuVWBMV6EIYAx/N68OLuvIN62&#10;lCTatkqIVh1jtqXAwjH0ozG4YvuZS/3M3R7IaEcpBI3xXaeo0CzzqUH58hrUnOfyNkZ0ge5ih/De&#10;Yow4RUEo11a5xU4zR2c4D/Nckb8qghAMQrjfcFWvlaN2QSlHeAWRyIRIfa7tZLyPAXJAb4aKUSkn&#10;rsuLy7kVtRk2Wmr+ffm2rSPT3tuSYu9pSrH3gi2tGc5xGzTIfWkbGYZBHKQ4bgEs0v7IIVch1zmO&#10;kS8uBQXHLW4Ag0aGiZNDGAmKRIiSY1UFgTBWg2izHXLalGI4laJUS1GyctZW5FkI8C9lHhWm2bai&#10;NNvKMVsrIRMYYP5timbD8FX6g1EIO+dVNV8ZTsotnrqb/t/bbKkaB+sYJcyh7KMdlnMcuXVShgn6&#10;hPGZimGShEGUepKxeKbD5fFOPM5YPFpvySebLet8pxVcxVi5OWq1j05bxa0xt2VR8yduX62FLEHe&#10;vYU0lAbEyTzku7YYQvoVmSwDIVoLAfSFilOmLTPelzDC5jBWxistlLbV9j1FPSv62RXGAEqd4aNo&#10;GVUzbqQvGlJcLjof54ST8a+IQ4wEObEULdnjjTAucJEp2qYpQ0hbC7WlMHEJeb6MfND8wRBRaghF&#10;ncv5F4ncTnSLZC3I2y4re3DQqh8fcylpSm71W97VTss432LJpzjPcebX8UaHhEPopXX6dE+5xR3A&#10;QDlah3HXay1PzaObD9n8l87a7teu2e6vXbX5F8/YxK8ctfHPHraJLxy16S+fsOVvXLL9v3nLDv3W&#10;Q3bwNx60A9+9ZQe+c9P2f+um7X3tOrr8gk199Lg1P7jTRcoHTzBeBrPt/l7aYSTPIpCdqQc7kTlK&#10;VTFt1TfnrOLGlCuSUnhx0PLOIYswgpXSpuL6mMud3fK+Ret4atXanlq25vcvWhMGZ8sHd1nb8yvW&#10;/pFVa//lFeuQQ/VTe1yhseEvHLSxF4/Y5FeP2QQY/+pRG33piI185ZANvbjfBr+03wa+tM+DL+5z&#10;fw9+Yd0GPrcXvbTXBn9l3YY4z+Cn1q3z+V3W9MycNTw17VLq1D057Yp8ZpxHh2jHCu2nhQAtvDW+&#10;f956nttjTY/Pu/QbWgxTqhcfLW72QuIH8pwzP0QR08gLpQJxzkRkSECnCo0xhjDclUZAYyUYOSOn&#10;kJy1QqScfIrQ7EFndWIsd5Z4IHnVDtpKLLCFcyH7/GrRaZXZnoJIxemebZzKr1qQav7FGRZYksV8&#10;zbWw6gILq+GeagstqJZxKUdvjcchuq0y07ZWpNuWDSj39DY5buu1eIWMkYO2g3vkXiK0ZbxLMpG/&#10;ue9QFftqz+eecs1fjtHGjE3QfMhxz6xo4ZBu2oHnDOW55IwO4nyBnDdAkfjIm0ChKd/85TxG9uzg&#10;XnwkV7g/f+R4IPeinNoh7YXufpyj2AEOsOE4DungtZ17alO6h3wLQZZLngc0eGX8BmqRVQ1836rn&#10;QUb1Si/U8UwVFtBUYNu4/nvRIf9nXrT9Un4MMi7J/NAPEe3FljhSi4HfZvl7eq346LDlHOyxeHhG&#10;GJwhfAr5OYlM1cLeDLJqBj01irzhubVo6FuVeSdNwv1Z6CkVJ8tOwfDDwHEGGjpIkbb3pEcIyPHA&#10;X6kSNowej0P3rtHjcWjKucAczE69Az8XHfaLOA089/VPgo17/yno2Tag5/Ll2QU9n7uHjWfzccXd&#10;5KRNQv8wztE9/tVZFooej+musIShekudgBPNojNm2i1ZBecmWyxxvNnix5osegDdABfwk8O2Lsu2&#10;MNZVeM+X8aHxF9KBru+Gd/TAQVTwTuMWhDHmldM9sqfcYnrQGV3M1Xb6u5ljNJ8qmMuKdNeiiRzJ&#10;udpODejbHfSB4LbJytAGemYVogvMxfjPUZTu3WhqD+jbd8Td/r7rSE3jHG/HZifrP9SPmw10D+Ss&#10;9Z7nLhRl6EBfeCFHcgDP4Poui37L4N4yuZYrnid4zqlUCCrCp/bYDldTtHoY818FrIuODlmBcsMf&#10;7YK3NljIXIltHUh3uzS0UyF8J/YSvFM2Wip8IQuukHcGHn662xXo1U4apcbJgC9neHfc8HnSoQbs&#10;vUp0ETxkAWhHHlA0ZhRzNWwM+YM95t+HbOhBJvTQJwPwf/RzNFwujuMS0WNJywpwQb9yfeV8dTsz&#10;96ET4NbxBxotbj9QkdE9/L3KfF8C2Mvxs/w9Ve+J/u+vsFAVT1ShxlraENkY0J7jctqKTyburHW5&#10;25W2LhVbNu0wPPwoz3QSbnS+1wouD1rRxo475VUvfUAL1YMurY+CQFT4VwWI698/6/LWdzy7Yp3P&#10;rVnbM7uwn3Za5c0J7Kc+ZzMqkEOBGWpTZ3POA7i6i1y9Y7tyv8MlblfUjo3IWTk8Q5TSapx2nISf&#10;IONcagQQOyf+qQAGOVFpK2wABzlVsY3lWHXBDSoGDtdKgPMk7cJ+WFFqL08wjEvXB0cT1NZKF5hC&#10;2zr7XrmFD9HPB8F+sK8VDokdsQfugx0iB7l24mn3o/8QXIQ+3UqfbumCJ2N3h46pP7mHOc4/xzkX&#10;26xgN/xx36gVLmNXjjVaZHuZ+VVm2XtzE+xfZsbaliyvw5Zxzhh++1x6Z2x28nnxTse9i3+eeKf+&#10;E97pWC+cPL73N/d+/07YdKyw+Zyb8VPH3/O7vw/vdL6fBSf7Ja834Z2O+3mgopOS/548/XAXpws8&#10;kE73OKvFUwA65fEPP+t8je/koL0XP3dKBA88EbJysL71xhv2+t/8sf3wN3fbm7/lY2/+9v/L3vzj&#10;ILv9l7325o//vd1+67b9xDli/yGH7R96zrcJt3Wse9Wxf2v2+qN2+y9S7K3/5z77yX++z25/M9v+&#10;n//wefvRD//KOWRVaIyf/C9x2H7gS5+w6LEqV0E8ZanVMvd0W+b+Xss4AA73Wcaxfss5NWQlV6as&#10;4bEV637uoI1+/LTNf/GKrbz0gK199abt+eot2/MSr195wGHtxRu2ugmLX7hiQxiAiqwtfWDKsi8M&#10;WNLxDoeUk10OSUdVMATyhRB3+QwR6BLqafubncPWRdki3AU504SkA80uf49ydSpvp/J1OmDACyIB&#10;giJrvQ5b5TVVWgQVIlMSe48D1QspOgGDGLjVVOXOQTG5XDubHLYRE+Uuckq5cwL68syvF4N/EGNu&#10;ohhyX3YnUjFcRELOW+fARXEuoQAx2mO5jre4mStSJmUGMVBknJzTUl4ZLi0EyuugIsWaLO1Qk2Wg&#10;lJXfUYWoEg9wT+vcj6rwr8h5yzWUFmKF67iISpQYijLR5WxstlQpwn2c82C7pxAP51bEZYjLm4pR&#10;NocBNp9rUXvLIUpNLlq0/OFRq39qxhqembX6Z2as/gMz1vjcrDV/eM46Prpk/Z/ebcOf0xZTDPHn&#10;ZqzmiVErebDHcq6ghM9rqy59eKbBss+3uO27JTf6PcXEHpuxZoz29qdXrPXJZat7ZKeVXpuw7FO9&#10;Fks/Bc+UWoBy70IqRCYUzaeq07HKFToGURspx3Auclt2trVn2Na2VNvSmmJb2lNtayckugehNpBt&#10;QaP5FjZVjMKHjLt+KPdgESg1xq5K5+QXWXOr0qqYCmnMPtntCh/kOPLYa5mK6OWzDMZq+olOS2Xs&#10;Jh9rs4TDzRa9v9bC91Ra6G7GxB76fg9G4n6MukN1lny0yRHPrDOdlqWo3JMQNZHQY82QNqUaaeH8&#10;yqPVbYWX+pzjVkWF0jkm4WCdpRxpck575d3KONZKvytXJ2NlnwqAcc8gbWN8CIrClSM2VU7ao/S3&#10;nLYOzJmjECc5l3kVkg4q0ltR5dwzpDecdlGBK+UYdflmnZPJA+XdEjQPYjfSgmiVXGTQUygLY5ax&#10;rojb6CVFeyvyEyiqUgsgOyHR0yXOWRs5XXHHkZa6zHhegrTNc6/TkLNe7keOhyIUQZ6MDoR/joyk&#10;ZNuam2TbMOR2lNO3GOXK0ximCucYWnKERIg4Y5AFtRdZQHO+czIqN+K2qjTbWsGYwIALxHgLb4VI&#10;a+ttF5DD1hUGKrQwCHaYtlVt5LdVigIZ6WHTlcxp5jzENVoOU8hoLG0RBzGNRTZEy4E9L0euHKh6&#10;hRQrgljzn3EcwvhToa3gSUixcstO0Q7AG+EQOFzo8q/59WJoQp53dGobWq7bWhzYX2whQ9wPY16p&#10;FuIhpYkLkOFd9OEyfah+cdH/GA5q/7lS7pffjHM9RSMM0JY8m3N+tDHPVeRH1dRLM2xHCcq1jHYu&#10;y7VApUKowDjl1UcFxgqZT8XMpQrarpZjmzB62rNdnk4fZJ1PP0bsEDJjlN9ieIXOFFvkfBlzq4xx&#10;UAL4e7HUopfLkcnVLj+tFgzSTyB/ZIAp0lzR6Rglek050WyxBxhXzKOwVcbIagXGUy3jmHmCXtCY&#10;lk7QYlsYz6hIei0AKFWFCsbFI5vj6Z+YKdp+vMJU9Es51hQdKwesfwf32oGcVlGQlkwXLbulnmes&#10;4xkb0jzRs00ZG0g3nxbGGL8L7Mqz8IESixlhrIMo5e5UNXxXEb/MbccLwDD0G8IwdKlFaM/xXJfe&#10;QHmbVTAv/1ivlZ4dtvLzI1Z5aczKL2KQnR9whU2yTrdZ6inmATIy41KL5T3QacUP9lnFY8NW+fio&#10;lT6EwXsdXXyuzeIO1tA2JRa6zPhZoW33VmHAtrv8rK3PLNrQxw/a1OdP2vTnTtnUZ7SjZc0KL/ZZ&#10;9Dr6YV+ZJRyrtewrndb+wrItfv2irf/6A7b/1286h+36N2/Y7leu2K4XL9jcp0/b6IcOW/21GYyt&#10;JgsYzret3Rn2nnbka2+GBTJ2o1fr0b8qgKhtm/1WcWvCmp+ct+4Pr9rIJ3Ufx8Bxm/zcUfc69UXu&#10;68XTNvvSOZt7hWu8etFmXjlvUy+fscmXT9vkK+Dlkzbx0nEb/8pRG//yERv78mHeH7Hxl8DLx2z8&#10;lWM29spRG335iI189bANfuWA9b+4z/q/CD6/br3oou6Pr1oXz9fzy6s2+PG9NvjRvdbxgSW4yzQc&#10;Brl6nHFGe4QzxkJ2FVnU7krka4epCrdy1Ha8f8XaH99lxaf6md9VzE/m4IC29udagEufw5zqY34J&#10;iiDtYk6155uvKxqmiL5M58zc0ch8aco2/1Z+01GIXGK+93rkVHgv4xM5pag/h3bGUCtoKTJ/LTK5&#10;tAjMs2rGbwVjtZTxyVzcVpjssAMZ6F+MLCvJtJDyHAutYu5Wco8qUFbBfSiVQiW/xUDdxu9VJFBp&#10;B5QrVsXIfFWIrIn7ai2wUEWkIgdVjEUI1aJMSw6ylXtvZO40aLGGuVHHPWxgO585hy3HBXYUIFuK&#10;LLiL9kCmBut5WnkOV0wsz3yRNT5VtAWQk1bRrFuKE20r2FaWbD6VaRzDXGtA1jfDP1qQJ0rB0O5x&#10;1IbK4e2caciEnjKL6QZdZRYrdCBv2kosRNHE7vxyBCt6mGesy3PtGdKpNkcuDDdaxECNBXdXmB/y&#10;fwvX/BfFcfYvCmLsvcUJtFOKBTfnWmx/uaVM1lvqfKNLWyI9qB0mQchwP8bCDuSeZF/QcJHbXSCn&#10;TcosMmqq2eIHa1xBN0Xyqr/uy4l3uVeVd9g/H2NH0TpZGGNAuW29Bk9wDrosJ2ujQJnHEeYiGQW9&#10;B550CB6HrfShw9sctr+I8+DtTj4PPE7knwvOaPuHkO3gnNL8xnMNXZvnykU35ySh40E+47uE8c1Y&#10;DUGHRzKmYvqrLGGs1hIn0HVTAJ6QNAP/n20DrRY32WRRI7UWxtwKYvypwJjGuMb6jhql2/BAu3F8&#10;6zAq67kfxprGmQoBhmmBopc5wBiTQzccTqEF3/B2T87n0GbGdz1yoAqdp8UT5t828RHlRM5O2siD&#10;Sd/wPC4y7x3axV/P7py3grcNvO3gxd0+8UbByrEa6AXXEO5+d7f/Njt+N5/XGdcCY+hu4Tqv8zeV&#10;YzxQ4TxFG/rmyXHOnM9jzLl8j8i9XJ47iznlHLacN0vGup7Lc25XbCyLNslJgU8wrutzLbK3zFJ2&#10;NlrWOjYe9odqjATOFprPWI5tGaDPxzgGzqigkvT9bZZ9BP57ut/KL41a9Y0pT77666NWptRnN4at&#10;9IYKCQ9YLjaJimKmnVLtD7jQ4QY4MvNPvP0onOIoPPsQ19wNl4SnRopjDStVS7b5dTMGe+h35VXt&#10;Bf15FsY8jp4qd5Gcrvgr3Ffp1GQ7qQ5KPDaZUqMl7dGOMXjISqslw1cTZzk/ckL5kMOQReKbysG9&#10;pRoZrXQIbbQNPCkEG0aRvbKzlOos7SS/P8nvsa9ij9Vb5IFqC11HRh2EMx/nWc7wHBc6LfcK9sdF&#10;bLQz8PhTzZZ7EVvs1qg1vG/O2p5Zts5n16z1qSWreQi9dnnY8rBPxJNk3ypIQqmolJbKpz/btnUh&#10;/zsF+opnD9SC41AJtiv6C56kVxUPC4H3areIEKSI5ZEihyA4aqhSAIq306baiZiyG3uSNslYh8/t&#10;bfPk/V/lmfheBeCU898duws7YhWbZY9y8gPtlFQ7YDdlwAezsKGETHFD7Q7cpwV/sM77dc5Jm8dz&#10;jsidNRY0Xmrb+3PtPp5nq/LGK9KWexNHl2NZBc2UliF7udMKV/usZG3AMqdaLRId4YvNoEJ4siE8&#10;OyAYq1oAk/zZNO/exbv4/zWcQ1ZcAWhnzd3dNRvfbcI7/d4LzwKd5P5deHjHps82HfdO53gnSOar&#10;uKrjLEB6QBxFesAt3nkXMdErPuiTf3KH7b3/nPP1TRX0+qH98A++Ya//WoO98Z/us9u/D74XY299&#10;/7jdfuNP7K233vCkQNhw1v59DtvNx8hh68lb+zr4VfvJ9+s8hcb+63vszd+Ktj/9jQv213/5J/bm&#10;G6/f+e3P+veLOmzf/+kPu4iJQIzZKAzSlJ3NlrnaZdn7+yz38JDlHVehpTGruDpnTY+uWvezh2zs&#10;E2ds8cXrtvryg7bnlYds/dWHPakQvnLT1r78gIPe7/3qg7b/tUdt32uP2NxnL1rvhw5azSPzlnNh&#10;0GIONlr0AU/+1liM8TgQry3f+xosYSP/bOJeyDBCXtu+tc079XArwMC9B5udt4nKFbuXcwgbDlsX&#10;abvhxNXWcG3Lcc5acCfC1kXUCnedti6y1kXXApcOodaiZ6vd9l/l+tHW2aDBAlclW4nv5bANmSi2&#10;iNlySH6FRcxjKAPlnowGnqI7nNfrDN5w2N6BCqIJbotzrce5rLQOa4oiq4RAoJQUWamiPEdRlig6&#10;rarKeZvA53LWhi5AMucx6OU4WUTBcr5EyIuK60gBymmbfhCCdLTLco51WabakHbXuUMXIbuzkLMZ&#10;DD9eg3cVWvwhjHwIROnNIat7QhGyi9bxvAziNev/xF4b+pX9NvLZA9b7iTVrf2HRmp6bscZnZ6zh&#10;A1NW+8S4VT62ES12BfJxlj48CSkRMTneaDlnO6348qBL7l+GwVxyecRVTE1CYSuCM2SsFNKT74qW&#10;KPdfqKL7MOC0PdOvLddtPd3SmOYp8KPcoF0Qsn6M0DEMPPpIhCEJcpGG8s882OFyOalKfLJz8mvl&#10;XFHKNRa1Vm0Rq5UWIYc3bR1NW8Ttq7ckSIUiVNOOt1s6Rr3LF6VI1rN9VnBReWi5Z1B4WXm2ei31&#10;RLvFHai3iN2Mj5VyV0wsHMj5FM1nsbvpR+D6cX8tBA6CcazFsk51uqg0rZIXXuy3nDPdlsy1Y/ZW&#10;W/x+5sAhjX1PPycrAhuI+KSsQ4YY30oRErtcyZitZPxiREIOXaqEY9zzBrSqn6iIgXXmAvMrgeeL&#10;U/Qwx6u4WMgs48YBQwWyp/ZXFKcHjFngmQuQVMitcn7qGJcjjDEt55nSJIRMQ6BmeWZFffJZ5FyF&#10;hc+UQfi0pQnyCrlS6gNF1GbvZgyudVvKXJMryrOjBuKPQa/t+X4qrKNIliwIsAhWXrIjXL6VHoMg&#10;uK3Q46ztY57JUdvPNfognIwRORACtU29hXnZKMMt07ZWptoWjHJvnsaAxmwL4fuw9gIMtEKL6MFo&#10;6wPKazvIM8hpi0GuSIOYOcYJBnz8YjPP2swzc7+zVeY/VoThUWiBk4xL5SRzW721KKTodsYO4y55&#10;vdmUN9VFgLooUMbVGv2mHK5r9OEKfbqMzJpn/jJmQzAg5Lj16cyyrW0Q09Z0kGE7OrItsI9nHi3z&#10;RHjtVNoGZBz9ES/ZRD/Jge5JM4H8gVyrkFvYcKlzLslp5Ket/NVybGTa9hI5bCHwZRiQZbmuuNiO&#10;4izbVsw1i7lmSbpz8qhAUIAi5TBqA3qLzJ/55TugaPZc2zHEbwZFnJl3Kjw3xf3NaMGKdtyA3kfs&#10;LHX5dSXLM460uWjxggsDzPch5v2om/cq7JF5pMO1UfhORTQXubGkZ9E4inGRIt7tcTIqGE9D9PNg&#10;oYtSliN5hxy0yIFttNs22mxby11sccXA0mwbsmJHK4ZtR44FdRfQNurvEretMXKk3GLGmUcgWiks&#10;tINC+dH6MAx6eD7GRuQw83gC+TxFP88yn3Zu5GJeqHQpRlQQMGA6zwKn8y1olrG1UOpkuOZjzoku&#10;K74whC4ds5qbk9bwyKy1PrFoXc+uWNeHVqzlmXlk7LTVvG/Cah6ftMqHx6z4OvLgfKelHEVf7mWc&#10;Lxdb7L5qyzzV7gpqNTw5Zz0f3e3QrkjSD+x0BRpl3JZcG7Kah6es5Umu8eE1G/zkARv/wjHb+cpZ&#10;W/nVK7bn127Y/l+/ZYd+Ax3+qzfQ51ds9tMnrfepPVZzdcqyD3W6Qmg+A7Qrht/2gRzGeI0VnR21&#10;rifWbfj5ozb96bM2/8WLtvDieVv48nmXB3fl1Uu29rUrtvLaJVt+9aLLk7vwCuC7hVcv2+LXrtrC&#10;a1e5j0s289XzNvuyip9d4jP+/spZm/jicRv5lUM28Kl91vfJvS6FztDnDtroF4/Y6JeO2NiLR234&#10;S4et/3MHrOfT69bzqXXr5bjOF1as8ak5tyBY/eC41T00aTUPTFiZon4V2Y3c1zhUxL+M+tqr09b1&#10;+G4bfJpzP3vMWh5YstyDPS5CS3pdxQG1vTagK9dCGPuhzCMVugpVHlf0kFIFKL+rnLXbGxhn9em2&#10;pRZ9VMfcqcdAbEAnMed8lUOzhWNbkRUqWuVFqyJQCy2ghTHchLxqBA3otlrOWZ1rvlWct4y5quja&#10;olTbpgJZkoN5nihbv8I0C2AOK5WJouJ9SjlWDiV+I4etomz96vLMv57x21hoQU2FFtzEvGrGYJcj&#10;imsLig4NlgNXxZnq5exkjtRwvWpkZnWKwzY+c85opR/gmf14dv9O7l36WNG0ghbKOJ+exQ8ZLWft&#10;DhVPK+X+SzCWi5Mdtpdp0Q1S75y1GMz1EH6lq1HOXM6t6HUXtUs7a9u6ywWMjI/uZ272IgsUCdlZ&#10;ZlHtJRbOswTU5ji9sVXFZMrRIcqJWyenNM/Vjj5TftIh9NYwcxVEDlS7e9VC1HvLkuw9JfEgzjmN&#10;Y/rKLHmizpLnkNOL2tVQ6+SqFhpVA0CppCT7/Nx2Yeb3SJnFTqHLZ5osdabF0qdbLWm4waK6yi2o&#10;gTHEs783m/NnxNmWLE/ErQwZfznNstMdgjB2vLhjUGUJ6RvFymgjgWPvRqV64HE4eHDXcfs/h7uO&#10;QI8z8F5j7154nclevNMxgvs+y+PoC1DkaT76Il+RpowzF6mqomKJtq0g2fwrMy2UORDVUWrx/dWW&#10;NIqcHUPHjdUhl+HfY/THWI1F8z52ssFiJujPYbgrY0SpRpSixum5OnRZtXQY87GKsYH+385Y8+e7&#10;oLZ8xkSxRQ2UMy4YT8OMD+R6JH+Lhyj6NpRzCVrMiOpC53YyBhlLEU3o+lo4aRnzLJ+xnAu4/x3A&#10;ba3O1zOiX1xfbfSXgIHrwWZn7V3Hqgc6zoO398U7Qcd4j/c6a++N5PWc3+uw9ThrPQ5bOYDf7rD1&#10;OGudw5bn8GFsefIoe5zMctjKWSs4J7TOjaGuNBdyfm1TdG1+qgVU5VoE7ZRAf2Uud1jeoT5L3duK&#10;LVJpvpP5tnUo0/5lN202nO3qVMSv1qPzxZew8/bDhVUwFI6dd1Y8uwde3eXy2adr9xrIONdumRc6&#10;XGFmpUoquDrgakIUYkcUukXQfsvHhsg52u30lxyK4lgqJhulwrbwq8A+ZFM3cqmD5+ziefhbNSyU&#10;tkiFZeVsVPor7URMlGNyH/zfFSTFXtrbZWkr7Za4E9t1osalbAnUzgqlZ5Et0oBsa0sz/94sOG+B&#10;K3CdfbTNii8NWPXDE1aPvq59asaqnpiyssfQ0w8NW96NPqBdiQNWdAtO9PAodtOEVT4KHh53jloV&#10;Rks+go2LDaDUgeXXxq300ii2eb+HN2Hvqliw0pqFwcNDFSQwjr4ZlVMTngNnUqCEFrZTlpFTe9ot&#10;dbWVtoGfLsFjFsRj4PEzVRZGO4WMlzpHbeAo7aVUBGOcD7tKjttwziN+6YUctAo+UNu5/Lz8HXXH&#10;YYscXYXrygZVMJIKqcKFMly6BjnqscuOtGOb0cZ8lqqUjBwrp7B2UGo3X7j0Mdf2HVSx0yxAn40U&#10;IZexTZRuYboKu0L1Lxotb0+PFe7tt+yFdktGbmjXxI6yNHtPTqzdn438zUNv5jEvBeaRR27enXfv&#10;4l38c8C9jtmfBe/xP0tfe/nEP4S3/W7jXJvvxwvvnPFDh/i4HNDoPnT39lyQn2g+2Oh+cJ6gauS7&#10;9HhLsT31qY84X+M7OWjvxf/xP+2wlWP1rTfs9R/8uf3tf37MfvJrEXb7/3qPvfkHvvbmnxbYmz96&#10;wW6/+bc/5Yz9eRy2b70lyFn73+wnP5q1238Sa7f/23vtrf/gbz/4Tr/9xf/9bXvjjTe5/t/vrNW/&#10;X9Rh+8gLz9i/yIu0+8sSLAAyHgXxSZpqsIxdHZazjvI7PGRFJ8es4vKsNTy4bB1P7rfB50/Y1Gcu&#10;Yqhds11fvmmrX7nlsPKix1m775WH7fA33mfHvv2Unfr1D9qJ7z5ju19+0CY/dcY6ntljZTemLEUR&#10;tigyIREjPvFIqyUearG4fQ0uF61SHGh7hxy1qgYuaBuJcpam8pqKkE/lMyHlsCIPhRYXJSnHraJ0&#10;3RaXPXVu27cnTUK1y+epCFRtA3fYpe3gQNtUgTc9gpy2zrm6VOfyvjqHLQpNW4Cdw3aizBWRuddh&#10;qwTqbru4izoECx5EK/+k9zO3lXwzKpyD6w4WAMpXzrSoZQyVFQyVVY/DL34vSnBfvaUebrbM45CX&#10;Yyg62kMRaIqWVJGq0J0ehO3kXiBKSrqvSvPa6i5otVNOW+VPKj43aOWXR61IaSo4V8J6nYUsFNu2&#10;cQzQMYyI+ULnONQ2JFVPVWRsw/sYC0/MWu37piEVEIqHR6z2ySlrem7e5Qrs/viayy0oY7vn4x5H&#10;Qu0T01Z8c8CyIVvJxxst/iDPoQjSw01ue34G/aqo34wD9CkkKRECoUI/WkjwU+QNxqTgyLjySGIQ&#10;u0gmiFJAZ77bmqqtznGzGFve9B57IXj72yEHHZahHE6cP4tnzj7V46Jns04pYlZbtBl/ECE5W2P2&#10;0cfKl7UHEkB7y/kaKazRD3zmHKhHWlyBMG35Lb02amUbKL7iKSCWA9F0BcROKjWBFhm0mED7c94Y&#10;Fw0NoVnFWOC88Vwv+QhtcILnP91pued6HbKV01JRtZwjg35WdGLSAQzIPTVuPHvy1zZZssa4xrTy&#10;K85ilEOKtc1MDn+3/QoS5Ir27Wu2hN31LrI8brXWIXaZ52S8KRdt6EwpRE+AeM1CwDbyy3qh6FHP&#10;Aka9ex/uctvqc8/41nnC5/itN6IU49YBsicHm4o3xc9yTwtNEPl2y0a+pM22YIjVYiAVm09Nhr2n&#10;MM7emxfvisLskHMiJ8kZuVoVl7NWEVoB9TmeqLAejyEfoQriQzy78hz2A17DlF+V78J5lcHvnJWM&#10;IW1X21KZjJEeb/dXJNm2mmTzbUjHqM91UbZR/DZqEAyXWdQozzaGMTeJHJjhueeQSyB6lnE5XWOB&#10;Y6W2fTDXdmDAKxpcOT2TIJsZhztdgavcExgNJxkHx7ss4xjjAHKqIoraKaAoAqWP0DaxROajcncp&#10;V24iciZJ28wUxa+UCcMQ5r588+vKxghgzLd7oIUJ/948t6VNkV6hozw38ihMxFkEGrIcqZQOU2CM&#10;/hmqtDAMT+W11BZkn4os8ynLMt9yDLFy5hTYUQIRLky3+wrS7P4S5r4cPihcbdUOG+D3nCN0pBIi&#10;X2Ghk7yfqrBgZF3QBDJwEuN2iv5gnMQg+5QiQUQ9kfGi1CMJSpmAYaZ0CSpIl3O0y/JPKAUJ7eQM&#10;K9pI6VowrLQgFsxz+yFTJVf1jHLI6tU5srvox3aMcdceGElKX7Dxt8sfyt872hVJU8A9qx+R1cox&#10;14/RsVEALGSQ+x3COBvBwEDGKC+btgnGQPwT55GtyxgVy8gQjJnkpQZTITrlcNOWQUU7h3K+cGRN&#10;1JQMBp5xWYadZ5FQiyGxezEi3KINOmJXiQUvcc0ljH/mfYzkN/M4HZmTyxyvvjVpXR9Ys8GP7LeB&#10;F/ZZ74f3WttTyMuHppAv/ei3JotYKbXghQIL5TyRa+XIiQ6rfWzaej6y24Y/e9CmXjrhcrj2fGrN&#10;mj40h9HXb0knGlxqm+Lrg9b0xLz1fmSvjX/umM199awtvHbBlr95xXZ/67qtf/um7f/OLVt++ZLN&#10;fe609T+712qvT7k81Iqa3zGQZfd3Y9yPoQfoz/yTQ9bx/r228zOXbPnF67bn1Qdt79cftLVX4QJf&#10;5bNXLtva167anm9cs/VvwQW+/YCtf+em7fn2La4HT/jVB2z5Gzds6bXrNv/yZZv98gWHnV+5ZPNf&#10;uWgTnz1pAx874BzMLc8sOgO36RkVDlu2rl/ebV0fVRTtHuv4yKo1PruA8TtrNU/MWM3j01Z6c8Tt&#10;YkhEpiahx5SnMFULc0vIq2kZn4wh5qxy9qWstFjVmWlrubZsTZd3Wf35ecte7XLR6L9UGW/vqUq0&#10;+1WYrz4N2ZHtifhEjoR00pdChxy2GMR8rhQZfi255gtU4EhV6e+g0YMdDdm2vY6xWiswn+s0v5h7&#10;9eg35ZqtzTX/WsZ8DWO+GlTxdyWfl3FcMXO2CH2Xn+bZkp2XsvGa6j7Td74biy9++k0V59EuhQbk&#10;cCNcoAk0b6AJedHEczTmu8jU4PpcC+ReArgvf0UjKrdtVaptq+IaNWncp6JskRXIT79WRah7HLX+&#10;yGwhQHIFBLq0DqCt2IJaaJvGAhdp6i9Zo8WfwmTbWoDMLU5C/qSZb1W6i6xVxKNvI+dv4jmVTqKN&#10;dmzn/jtpV6Uc6eZcWoTzOsm5vtI4BNKmfrSn0itsK0+1LSXJDnLYKlevb504A33WBg/qKrfIPvTX&#10;sJx/8EIQ0V9pAZxLPOK+yiR7T1kc/ZxpMYPlljqDbp0HS41OHmv3gmeHCPN5imccRZ8MIYu0ywAZ&#10;FTjA3BwutdhJ9NtOuMw8nGMWWT8Jn+2tsmDaWRFeO4rpM/Sac/Kh23YoOjMryXwzk80vM8X8M1Od&#10;kzbQOWs9cA5b4E2l4E2n4EmpIKATfxE459/b8U7OXC/uGGz/KHC/uZkOfi5yU85AxoQctbSBolV3&#10;FKUy3rMsrLnYYmmzxCF0yGiDJY4hf0dqLWIYGYyudxiWPtJ7j14KHwQDFRbSU+Ii2n3qs2xrNXqs&#10;gjFRiVHJGAtgXirVRnR/hcUOVbnicbEj8KZRuItysaMrwtH9Qlgfcp7xpuh5BQkox21sP3qtH5uk&#10;Hz7QiY7VAkgV842xLa6yg2fw8UapKnKP5/O02V1j9+3O2XfC3WPvGOCc46f77O733vP+fA5bYbPD&#10;dlNKBHffnlQIctbecdgqIjibc204bP15DeQzOWzlkN7BuN2WpX5kTBemWUh9oSUM1FnWfIeVHBy2&#10;yrOTlndswO3yC1VqmbE8e08P82A4x/FMr02ifPyJexocV80+0WV5cGDx66IrQ5Z/uc+lFsu/1mcl&#10;Dw5b1WOTVvP+aat/aqfVPTFn1Y9OW/mtcXesgim0Oy7nODjW7Sm4tR/uvNboduNot13QCJwCPeDX&#10;h8zpgS9oYa4TGdSNDQfPUD5XOSzlKIxaUIow1QSBt+3G1tqNvbCr1W2/jx7jfP2SfczvVs7TmmHb&#10;W2nHbvpkMBt5UQgPr7Ks461WcL7biq72u1Q8RTcHreABbGtQyPviW8NWegsb4sExBxW6LL2hFAkj&#10;2FyjVnJ1xHLO9LjdpQl7uZd17oVnkqNbQUYKlAiaRCbTtkLgeD7crMgtMsnWjINfKmo16yD2xRF4&#10;1xFsDJBzuMch+xC2xkHl+Ket9nWgM7GtsZ1S9ngiXJUSLUFBBbvgwEoFhg2sgJgwOKcWzqVP3Q6x&#10;gTz3XsXEwqfgVLSfS8egnWfOBhYqXQqvmEXmEza20lGkKS3dgQ7L2o+to9R9tLV2tSolWTC2g99g&#10;vqewZx/ylvdB2BRyqsvRrHRTSXpdbLLc3d1Wfog2XB92zlrpCLejIy/J7s9SbnH4vuakZNGdufMu&#10;3sU/X9zroHW69B2w2eF6rzP258Hm379dt2zGhj5HV2xHb2/JjrP7s2Nsa16cbSuKN5/yZLhkpoXD&#10;z+J6yixF6aUmm+y5L37S+RrfyUF7L/6nHLb65xyrP3nLbr/xhv3wz/+L/fDXJuz2vw2w27/7Hnv9&#10;f0TZW385ZLd//O/srbfefLsz1qU5+Icctrftrdt/bfbGk/aTP8uyt/5oh93+r9vsre9m2p/922fs&#10;R3/zp/amnLoc+w/9+0Udto8+/4y9JyvS7s+PxYinwSE7EZ2QpiGE6SwG9kqn5R8ctLIzk1Z7bdFa&#10;H91jPc8ctpGPnLbJT2JofQ5D7UWP03bPVx+29VcesQNfe8wOf+P9duxbT9qp737AOWwVhTv3Kxes&#10;99kDrsiYqu6nHm23pMOtLrJWuYJiMHaj5axVVCmvcuKVXBp22xWLaEtV0s86hWI5oaricmIh3I+2&#10;YtTehbbGuBxBikjUNlrOKwenHJGeYmS1nty3azXOcasciM5hu4HNeW1dlO2uOo+japHXhVpPdCHK&#10;QiuJoaMoyiEMmH4UtpSJFNYYBtEUpA9yHz5Tvgn6+97PgKLhBAwCbUeX48sVaVK0JPemaGAVTfMU&#10;U9NrjXsWb65bl5uU5009hFLdi3GxWuMcvXLayREnJ5q2Sktxe4o/cc5lzrmGUUvbKNl98eVhF+VW&#10;eE4V1XtMuaYUqasoMf9JiM1EjoscC99VSt/IaVlnyYebLO0ExsmZdrd1J0fFtq73WuGtASt+eMjK&#10;Hh+zqicgVk/NWN0zc1b7xKxVY1RXPERfXh1yhEy5VtVHiW4bD+2vdpjkvkeLLaQfEqDty9qOqcjL&#10;GkX9YPQIGJE7GiCTrRjf3YVui3LcdJ2lLLZY+mq7Za13ofwZJxCAdJB6sJ3rQEDkMDsGKYAQZp6C&#10;zEGCshlTyiOVd7HfgwuQQ/6WszT1aIslHmpgfNKu64zJDcjJqlQUek062OCc2VoBL7rMs0Ma5djW&#10;dq6KG4DX8msQryvDVqhzq5gYBC7hQJ1F7uZ5BeUi3oeRcrTRMs91QVD7XdXa0gcUYTfC3wOWeabT&#10;ErlWxCrG58Z2cUVap6giPuM7XlHC9FnQdJ6Fzxe7qFtFlCmliJyEyetNlrDKc2jLlyK8lzW2Gc/z&#10;GCwbCwduIUFRmkAOW41N58BV9CjfKVWC5oMiScO05QqiGDDB+B9jnKgQzzhG+hiG9rAIcZ4r5CQn&#10;WDLGb/ZqpxWvD1j+So+lzTRb7ECVM7y3VKbafSVJtrU0FflDX2sbfj4EKzve7tuADH2fSpRIE0YX&#10;sikK40xRMaocHjHKfY4ockKONMbOcBmf8RwjGxjkGBWv6dV23XzGTYa9tzLB3lsRz2u83V+daL5N&#10;GRbUkcsxRRxbYlEYb9GcW6k3YsaZL+PIg4kaixirslDgBI2bAAD/9ElEQVSl4hgpY56XWhBkMox2&#10;iqYdEyHEGmPpSjVyhDHHWFPhtyRkW6IWkRjnyYc8c1Vyzbt9LwfkHsVAOdptBUcZQ0f6rOBQj+Uq&#10;lzhEOXGu1hULC+rj3jsy7b6mZIf7W1JtWzvEk89V4EzOw7idjFWIa+IC43Zns8VPY1RgmGqLp9JH&#10;+GqLNW3sU87cqcDoqsgFeQ6+ZTkb0bUYHXLWqnBRi5wkcoZXWgiGcfBwhYWOMz5majB+OPeCnPe1&#10;jBvG3iz9MatoZOQT3yUv8bwQaS28KHo4do52RG5GywjSIgBjSlHXQaOMn4Fc81GVfZ5Hxdfe25Dq&#10;sLUl03zoF18MIhU1UjGjgJ5CC1S04yB9pBQpk5wbKNpFzukI7lGOWkHjQlCktAqjKTI5ZpYxPMs9&#10;cy9aXFPOWTnxtvditPVnWcBovjN05ORTZH7WwQ7LOdRlufRJxt4OS+C5ovl92BTtgcESwDMEYAQG&#10;zBZZyGKpRa4xZpAL8YfqLekofcGcTjhCvxxmjh4EyBIV2pJc0VZOLerkIwsVbVx5fdxqb047WZGN&#10;bFShq/AlDJYp+mou12KVAuFUm5UrBcIHF63/E+s2+Cv7bOhL+230Kwdt9MseDH/+gA19er+1P7vL&#10;ym4OW8bZVksH2Zc6rPjBQWt/ftlmvnzKllVo7Js3bP1bN232c6es59k1q7ox7iJdVIxwx2Cm/Uvl&#10;Au9Jc5HjFRenXGTtxEdP27LSHb30gO1+9abt+RqvX7thu79+3fZ844bt5Zz7vvUA571he371uq19&#10;E47wtau2pKjar17i2udt9FdOWPuHdlvFw1MYqONgzEowUHMv9FjqCQy2QxiG+5jbe0osfG+pRR+g&#10;XQ8zD0HkIfpuf5kFrhWazxI6Yj7Lts1mulQaecj0xofmrOGBWSs/N2x5h+EZa/QZxl84c1YGpraD&#10;hjO/o8YZxxo/E8jF8XqLGGScywGJXPI6fbZWpTmdo6KFKqQTqEhUvleEv5y2youpVAD6narQC3fT&#10;HDC2mvLNtzEPPcb4rsnkfOkuJ/Q25NmOjVQBylPrWwl/qMhxaQ00HwNBkF7Lcy2wNNf8izmmgDHq&#10;CjIhJ/PQiUAO2x0F6c5h68d8DqxmftSAWuZWnVBkQbWFroCZf7WcwLqOFmt4JqGC33rhcspyXue0&#10;TXPPHNDMPWi3gtBe4By2Pu20jwMypb2Qz0CbomuLXPGwwAZd37OFPKAs03yLOZ/SOSDHfcvSuCfk&#10;eEuBJ8IXee6iGZHPbpcEsjp0EAwha7xAhoci80P70DndkuNFFqzcuHLa1iLTuO8tpSkO28p5BtpU&#10;TnBFFIfKYatFp07mZh8yYFCOW+b/ILJcDr62PJcGZUtdigV0MseQ92nzjW7BJn0NPrGnxVL3NLvd&#10;EEpxIg4XpFRNKqjXl20+8D7lNQ4aQiaNlDKmqhhPNZY41WCp6LnMuXbLnYdvTLZZXDc6TxHPyF/t&#10;IvE4+pJsW2aibc9Msh1y3GalmSJqneGliFTntMVQk7M2wwP/DHQhnwmBHBv0D8E56X4GMMCEd3LY&#10;3nG4bjjy7oUnEvMfho71OGp5bhl7iqoFctQqaty3FP1bm2sR6JuYnkpLGILrjtZb3EidRaG/wuj/&#10;oH50GAhB7ocOKx0Wf/cxz9AFyh8th76/9Htjpm1TlLs4I6/+TdkuSjZuqNoSRusA3GcUfcV5gvlt&#10;UC9jBJ3vdAbn1eJe2BDXGUD39dGnXCOCcSnOEceYScQuShiotvhuxlIb40rR6+XMpyKlEkh1jltF&#10;DcsBqty8Dpva9KeN4HfGHafsvca0sOl77/Fy2HqK0zH273HYOqftxm839/vm/lY/3+1bj7PWl9+p&#10;MJ5z1jIWvQ7boNwcl59XDtttGXC3LJADRytOt8jWUkufbLXC1X4rPQz3PTVu+ccG4Khtri6I/3ih&#10;vbc71bYPZlsIelZBMdItctq69AiH2i3nBFzoLBwYnVh8bdg5bF3B3vPYfefQZefbLOsydun1Psu7&#10;1mc5V3osk++VEz/+cAP6F9tuD/aEgiOWFfgCj53HFnKA381jL2DfKe++nInakadoeXEptyjcm2tb&#10;e5DVcIJtcAIf5nqgioXCGeLhsgniWTP18MIaZBa/bffIEOW8v78RGdeZYSHDBRYxrbRNjB2ur0CN&#10;uH3VlggPSDzKsx6Dtx9vdrou7QTPc1rFvfut4PygFZwbtLzT/ZZ5vMsVANcuSe3WdGniJtApI+iU&#10;YTgbUJqWoEntYmJ8qhgtkI2n9GSy/+TIlS5XoTalBHQpB/YrkAPb+UAr9gN2Mq9p2EjphzotE32Z&#10;dQS7CC6apffCIXAQHFC6ROyX9Q5L2409tQLPhOMpb23cTvToTvpSO/EWmL/Yy65wGIhT0V63Kw99&#10;jm2s9lYQR9gE7TPlifpVajQhaQneShuHT1ZgQxTY9p5s29qV6clX24/egHPFqBYEtrjy5ipCOGcv&#10;NuyBASvZN2ile4ecvFU6k/sKE+292QluYdMvn/GrOYI8VVS4K6C3af68i3fxvx026wQn2//nsfk8&#10;9+oWLzx8IA3dgO2Zk4iNHmv35cbY1pI4861KtuDmTIvsLrSE4UpLmaqzDGzQnKU2+/BXPu18je/k&#10;oL0X7+iw/Y//8T86x6n+eV/f/o/P5FzlnZytb/7or+37v/eSvfFrJfbmf9pqb/3+Fnv9T/Ltze8/&#10;Y7ff/IG9tVGATK8/j8P29k/esLfe5B7+dsJ+8t8j7K3fvd/e+tfh9pffXrE//+//l735+o/d+Tx3&#10;cPff5nN4/73xxhs/5YT9x+DJX37OAgqSzVdRbXkJEKgE8ytPs6AG5SEqt7S5NoThqDVcWLTuRw7Y&#10;6HOnbOqjF2zuM1ds8fMPYLgpuvYh2/Pyo7b+6uO2/7X32b5XH7N9rzxqB1573I5880k7+qtPuBQJ&#10;U584Y11P7rWyyxMu/50qhMeuo/g2Y28tyhajGmNVW9C1Xb76QYxYjNlC2jPnbK9lotxSj7d5togc&#10;bnLbRLSFPEXOyyMo9KNtlqHIU+e8RREcgnAfaHRRjqqg6U254HHaYgRuwKVKuAPuAUUZu6EEtR3c&#10;VYtXjsrZSouYgtiNYwAOYwxB2FWRVMQ9cBgFOlLgogtDUEghkygnHQvCp8ud0td2clXGj5oDisYF&#10;Ljn8RuoEV5xMKRt0D6uKqPQ4m+Nom1g5s51Dm8/5W8+TcqAZhatVV23DbnIpFRQdpWgQpWgQwqfL&#10;3AqnnHZK7p9zstuKLihCdMSqHpxwlUbrH5m1xkfmrfr6pJWorSEMUvJhkJyAKcjwaJZtH4H8yXkL&#10;CUnYX2/Z9IVWtguuDFjeFcjTZRT9JQjUpW7Lviz0Wt7VASvSijFGedkNjPMro1Z8Ydhyj2NM721G&#10;+WIIocADIUr+nYqygSQ1Z7hcUFtqMMQ2Ip207dQTVQvxb8WAVV7Kbtp7AGKtSLmpSrcqqy3KcrIr&#10;8i1B28/XISkQlLTD7ZZ0sNkSaDMVFdC4UXRtNkZ+8VUV1hu3igcmrOLGhFvdzz7V7Yp3KRpOY0qv&#10;inbV++SDGHB76SOIYeLBekgXbXqu01V2VR7aEj3zJaU46LWCiz2g130mB0rZAyKhjOOzHZZ0otFi&#10;DkJm9mPoHaE/TzZZ5kXalGMqH5uy6vfNWO37Zq38oXHL5Pwx+xl/eyrcteMhpkn7IS2HeBYVQVsV&#10;OS1hzFS4HLcZjP10xr7GRrJyca0whhQxANFR3lNBkZ1euMIBQGNcDlqvw1bRtyKEblwu1biFhRA+&#10;CxJ5HBVxpB8gj6rgqjkRMw0xhXSlzDdbxiJtNk97TXL9YX7bVYpBn2vblRu1GIKL7NkCFJ2hSLId&#10;Rem8RyGowE4RKIFsVWehDPJdLkNtY1ShB+XdljNO2+JlLDtHjKr8K1JSTrkZ5uoUUM5jjGjlH5WR&#10;FtpTZIra9mUMbZdTsC7ZttZ7sL0p1eUuVfEpVf1V9ETkUDmosAhF8wxyvX6MQ6BiYJ7oSuSKCivs&#10;RfbsZ4w54qsx0sl4Acc73QKT8h6nMG405hSlLce/Um9453ESY1I5peXAzT/ea4XHGDtH+yz3AMY+&#10;5Fjbc1U8LAjDQpEgW9sgsYroUF7ZrnzmDs/P/YWPIE+0ZXS0xqIwUuWoCG6UsybbdpR62tanmGcs&#10;zTb/shzzA7689wE7tK26gs9rkV8tyK0O5FY3Y0D5gXl+Oayj1J6qjjzHOFE6ANogivYOHS+3QPoh&#10;YLDQvQYPIXuGMXoVJQzx9uvLse3d3K+AIbS9D1kCvE4PGUqeqFpF0xa634ePMeYUxUo/Rk/yPJNc&#10;Gyjq2UXSLzZb+jKGx1Ir7dPkDCk5Y7U9TuNQkRgBGE6q5B84huGCLNYimXY7aNFCslCRsS7Pshbu&#10;tNCFURem3QnIPBU0UY5rJ4N31zOHZOzQtwfoy31yqLZa3O4mi16rs4hVxuMq12Xuha8xD5EL0ev0&#10;7wEMl8ONlqwCgic6XKRMnlKqnB+wQuRv1okut3AmmR7NOWRghi3SZztpwznmE/M5aneFpR5tRn4M&#10;WuP756z3hd029rnDNvfVU7bztdO28KtnbOFbZ23x2+cclr55wXZ946Lt/OpZG/vsEev55T0uSlX5&#10;yAsf8ET5VDyCTlc6hef32MjHD1nnUysub2DW8Q7aoMy29CF7VWRsOMdF0BefHbHeZw7YzCfP2+IX&#10;rtray7ds5as3bPmla7b45Us2+/nTNv6Zozb4sf0uj23rBxas4YkZq350wl239MERK0L2ZaMfUs8h&#10;h08hk05jMJ6h//g7/XyHZVzosKwLnZaD/MtxW167MciRnTf6rOjWoJU8PGyljyCnH0dOv3/CqpU+&#10;4skZF4Xb8OROa3lq0bqeWbWup1at+uq4pe1rQs/Sn8ipEMaAFpCUmzpyHNk2ylwepJ0VlY9ckFMo&#10;YoC+6+V9V4kFKZ1KPXOihvFaxbyppC2qIK212RaA/FIBreBW+qhNQCa0e8FvVTjMgbHfCpqROU3w&#10;hIYC869nLiqStpoxL0dtOVC0e0mW+RV74L+BgCKuBfyL+LwQFHAchqcct756D9znxTnmX5JrAeXI&#10;gUoPAoCibX2V15Zr7FC6BEXOK9pVcgDs0OJNBc9UpehazfscC6jnPIJ7RhX3Qq7wXIEuv662/hag&#10;m/PQwUI+f4OmPE8kcV2O7UBWb1e+QBU0LAEqQqQUN7z343r+XE8RvUq/EKTCYYpa7pbDln6Qs3bD&#10;YRs8UOYcdIF9oAf+oWjeTu6B3/hzbb+GHPNRjlIVT4SvbkVPCLquHNGK7g1rKrIwLTpxz4q2CuRe&#10;lbc3uB35IqdvV6EFddJObcig1ky3SBw/XWNpyy2WtbfD8g4y/o70uKi07MOdlroPzooOVZqfYOk+&#10;9J7vIP2nSFvxPxWfRT4rgj98qNSiRiosDlks3ZcyCdeYaLKUUfhnf41FtpdaCGNBC2cq1LQ1L9m2&#10;uWJWyS5lgosEw0i6Y0TJeavt6CAoC32Yle2g90F8J8jBewf85u81yrzQNTYZZXeNs3eG7zvAR9iI&#10;yryLzU5bOTM92JGvKONUxkWa+Zdz77WeforsRK/3IjP7kcODVW7xJFyOeu2ekdN+mNcNBNO2Ab2F&#10;tgM9vQOu6NdJ38IDQzAWlY82rIf2B5GMm0jGT3R/mYucjgIRjKlw9LpS4cghK32u+gha5A2DT2gx&#10;x7Ogg56QvhtFlnMPEQNwIM4VwTmjeuA4vRUWz/261ByMsbA65pwc8eItKpqmCGoH9WcKbcf4vxPR&#10;eq/j1uNUfTvkbPVi8+fe33gcrV64vvE6WnORDRvw5LT1/M7b15ud8154HPP0sYPHueUKyGR64I3u&#10;VrRucD7jLp/zM063ZCTYlqx4uz83wW09j+mqcA6zsv0jVnZk1MpOjlnR8WHLO9ZvaevtjlfuGEDW&#10;YCfJJtK2eVe0alnb5uGq+9os85C2ycOb0EVp2HkJh+otWvz4cI2lnGrGvuh0Earlj45ZDTpAwSD1&#10;yP+qR7X4N2YFcHDtVlPARfIh+NlB+PGBeuwkRfA2WTq8WFvws3UNrqe0aeK9cgJqF6XsM3Fb6b5t&#10;/fCs3nTb2kM7MMeV61XFJsO0o6sXudQh+cccrs+AQ6Y5myWwO8+i4IeJcKPkXfDg1UYXRZqJDaJF&#10;+uxjXS4lXSbvtftPQSXp+3UvXQ5pe9otebXF7ewMw2YMGEN/jCOHFQRE+0UvK10eMmV/K23ViR0F&#10;XzyFLXdu1IpOD3HubrejTrvpXJqmaWTeDDYSvMbVqlhkPO9C12HD6VX5haNkA8NzotfgWtiPMSB6&#10;mb9BLDJP11PB6owDcBgXpdvnoAjdLDiqFrPT6V8FyuQd7nUL3Fn74L17FDHbasnLzZa4SDvPw321&#10;YA5H00J62Aj61oG5zat2MAUNlphvT75t7aTtO7D5urNdMFTwSJGFTzAvp5l3s3C4uRq4X7MVrPda&#10;xeFRy1vGXlUuay2UVmba/XlyKiU6+eOfxzzKZm5oPGvhi9e3z6d38S7+ecLJ7Hv09jvp918Em899&#10;7/Xv6n6vLsc+19zKi8V+jzWfSjlrs9GLRZaAHk2bbbBMZ/s3W+ZSiz33lV8wwlYOWzlRvdjsCHVw&#10;/z0OU0W5vvXm6/bjH/yp/eA/XLE3fjPRbv+XEHv9D9rs7/7qObv9+l84J60HOv4fdti+dft1e+v1&#10;37I3/vKQ/eT30+yt/xhm3/+1Zvvj3/6m/ejv/tbeVJEx/uvf5t/d+f2me/9FHbZPv/BhC83TqmuK&#10;+WQm2NaMWNuK8t1WrGjbXEscrrOi3YPWcn6XjT5xwpY/ecPWPveQrX/5MVt/6XHb8+VHbe3Fh233&#10;S4/a+ivvs70vP2YrX7pli5+9Zrs+f932vvSw7X/lMY57kM+u2PhHTlrbY6tWcnHMrSJmHOt0kWcJ&#10;irLdV49xupFPFMM3TgWVVHBJ+YzOoyAuDlj2uV7LkMOWz5NdBGTTHTjHrfJ9bkDRm15HraJSvfBE&#10;q6Kgd6OgN/La3oX+rrW4Vb4X5KxVpO0i3y3UeLZ3zGFYq2L8BKRbidkHId5yOgC9l8M2BAUbOoFi&#10;n4QgcmzkNIpRlcvn9Ptqt0roHIuCzsv5NztsvSkaXNSviogpnYOAYe8czbyXgS9nrnKyugqbB9pQ&#10;/G2WuNpwx6hwjmNtUUHZK9eoqm8qT1QB7Vl8bdCh6PqAy4dY/sCIVd3EGJbjUvlZ5bQ9QVvvl/Kv&#10;drlOAyYhplMYQDMYWvMQ4pVKi1uHDEGCMk9BRFRI50yPZSiSFNKUppQDjnih0CEoaYfaIRMtbouS&#10;queHj5VAmjFkOzAqGzEiGzAmFVULttan2n11yXZ/IyS/HWXbg1GkbdIDGKWD3MMQBpdLig9EasYK&#10;zX80H6KFETVKf4xjeE7nu5y+UcrxSpvJIRK+C6KyjIGwB7LI+JBDregSz39t3Mox9JVPt/D8oNta&#10;lX6k3TKOdjio3bTFPftEtyNbipaU4zZ+P+NjX7UlH2mw7DPtVqDtWxcx9s53We45pTmA5ICiK30u&#10;Oq7iwVEreWDI8q/2WdbFTks53WwJJxot4SRjlfeZl7qs+MERyOisNX9wl3U+v9vanluxslujrmiB&#10;qsRrtT5ub5Ul7oO0HILsHtB4rnQO26jlUpfzOEHPJzDOE5QbWdG1jDfl80pYUA7UekiUx3HrsEsr&#10;4nVuPCradrPDNmy2zBMFzrgKnYYEjtP2tHewIso3Uh4k7Ky31EXG1zLPvNqD0GaOTjRaTF8VBnOe&#10;i4B6b0Giq9R6X26ibcNwU+Vl3yIZOvR9vt6jJMow5Cox6DG6FZEU1lKEMoDcD1db/DjPMVXnHHdK&#10;BRDAfPMHcsoFM+eUg0t5dhPcyr8IYoNz7sXK8SfH7RhtJHKIcR7YlWs+ynfarHHGfdUl2P31Sbal&#10;Mdm2N3MvGPIBnRjhGIKK4gkRZOwp/cZElYskTYFYi5RmQrhzj/ZY4ckBKz43bGWXmENXJxlPE1Z6&#10;hfF0adgtDKgAnKIso/dWW/gqMmSNsbhW4bbQKyJEc1rjNH6tzuV1S9mNoY8hozxsylcbO1vjnE4q&#10;uKeoUx/ucZucz81Z5tOSZ35tkPNOiHkPfYURHCxHUXUObcr8KeaZaG8/OWyLMch49QVy4ApyHMmJ&#10;pDZXsRVFKbgCLL1lFimDdwQZRtsplYDXGRuitDAYMXK0bu/Ktq0dWbZFuXeZryqg5tubZ76KXNEu&#10;BAwe30HucTiPecr8VWG0SYxdLSbtpN+0yKIxiJGj/GUqeqetiMpnJuPFE8nLuESeencwuN0JcwJt&#10;OI8swpiRbElYo60wWKKRoRELjNmd3PNO7tc5Y0sxUircTgu34HWQPtxIu6N80Uku1zNGBf0RjpwI&#10;XSq14AV+h9yIQkfErTPfVBASwyvrpNKXYLiArFPoJuSlHPPSZ1p0jNGODmS0ZKRyrWfym1x+I92X&#10;f6bfRbhELFVY0CwybI45BUIXGV8rFS6CX9H7xVcGrPaRKWv/wJINfGzdJj9/1OZfOWurv3rZ9vz6&#10;Ndv/bx6w/f/6AVv/LfTtb16z3d+9Zmvfuuqw+1ev2eo3rtrOl87ZyGcOW9cLu63xqZ1W/tColT6g&#10;gi4Y1tdGXN5A5dmNRk4GIt+3D2LMjOW5xZn0A+1WfW3W+p49ZEMvHLPuD+6z5vcvW83Ds1Z6Y9QK&#10;rvSDPlfNOv9yD6/dvHZbkbawPjBoFQ+PWR2yrIn7b3luGaxY64dXrP35Vev4yG7r/OU91vXRPdb9&#10;sT3W+/G91veJvTbwyX02/JmDNvLZQw6Dnz1oA79ywPo/s996P7XP+j+9n78P2tCvHOK4wzby6SM2&#10;8JH91v7kLqu5MYHRqpQOpeY/jKE2lIOcyHVVw7XA43If9xW4wn4q8OfbxXjsZjx2AQxw5VFVASy/&#10;BvRIHeO4WtGwkNUq5kg1c6QWA1I5Uhs4ToshjQUWoHkmNBdtQO89nwU20beNXLfBg6A6+rmGa1Up&#10;khYdVcb9lSBrnJOW+y2k7QtAvsD1FB208d6hgGML+U0Rz1SCjCyFc5QJnE8FBIHO6SdHMJCzdlsJ&#10;c7JkIze18twqVYG2dCNjA+r5bSNzUekSWuEtrSUAmd/G3G/HmG5n/LfI8ex5HhVF82vIN19t9Ycj&#10;ylG7nXZRcbOtpWm2RQtxRcm2VQtuwJdrKqo0oIrnq5ZjmGegbV2aozZktytcxvW1Db0HeQICeR/Q&#10;XWT+XVyP7305TvJNqSV21PFMKqBWKWetnM9pbmeGoPQLupaie0OQY8H18IWabJ4V2beRgsGvketj&#10;YAS201YdgHEQ1JNvkWPllozOkLM29xD6+zic80SfS3GT5fL9w2MOtLoCsbGLVcgh7hO+4acovB76&#10;p1d5xtEX/fnO+Ruq9CsqUtdTaOH9pU53KVVC+kyrpYw3WfwgMq0LnqbxUpNnPsjobYW0H3pRxcqU&#10;F1TFO1TIQ86GwBwV+UA+Z3sctkEgUMW8eHXYKOzlKe4l8Jyb4KIlOc/bkIUxtgFFnt2JPuM7hyyB&#10;v+/B3d/peJBNuzvotxtwTkAMvFz6RtG0ShtQlGZ+6p8Nh3pkB7K4G37ci77qLbeQnlIXLasFyCB0&#10;bfAQ/EO7aLTI4lBhYaPSQXwux+owv0cnxYxhL6Df48erLUE7L0bQp4NysiLz3bxmbkiX0xeKrFVU&#10;bfjGToxQLdyg04MHOJZX7dTRzh0t9kapwO0wx/Qxb9G3Aa2eYmVhnXCSbjgJelaO27hOdCP9GFKd&#10;6xYntsFv7s+Kt63Km0lfKipJxdXUHncil2kvOUU9eYlpZwf66h54+mpTWwPX1pzjf9phy+9/ymHL&#10;d+48XMsLObY84Hugfg3kGgHYjHqu+5WbOSfBthQmmh9zMmGw2opW+63yMPbDoSErONhv2fuwBfa2&#10;uW3usom2MVd8NFeGmRfjZRaFbaQitC5oQDlPVxrgPkDFp/ejy+FL2pWiaNScC91WfHPIpUVofGbe&#10;Wp/bZW0fWnH8uOnpRat9bMYqsGFKrnLti+hY7EWXDxebMfskHF7RrMc8Ra4yj3jyqCr9j3MSH+KY&#10;w92Wgb7TQm70UqWFzBSb30iO7ejjnnuY50qdoEXyVmRKE6hHFiHPfFyKG2RyC3Kkv8LltM5e6bKC&#10;fejAI0NWemzYio8OWv4ReIIWfOF04jpKMRAzB9eYhg9OMr4n4Crid6PwzLEyC5mAd2M3Jq41I4d6&#10;rfjCiFVen7K6h3Z68OCc1TwwY1XX4JqXx+Cd6PWLI1bKccXnh63oHNc8JRnWZRmHsb3gG0oZGL+3&#10;3uLgJTEbu03dK4jmfQQcIBx+FLrIuJeDF34iZ64WrVOUZxjbJ0fprLgfQQ7izIOdnvRzIHM/cnIP&#10;clJFihVtO4/dPU8f7qRP57HTd2LrT9e5RRLNcT/m5/a2HNsGl92OHbi9I8fpZp9u9AO2oeo2RE3B&#10;3aexhyfhedgaLr3aotKrtVn+arcVYm8oIERpcu4rhMdjZ2gRTNG1mhduDmgeZXrgr8UvyTfG+7t4&#10;F//ccFdWA2Tu/wonreA9t0cXefWKRw9IJ4h7qKCmT1aa4yLKV+52yBQk247iJPOtTLXgxmyLhKfF&#10;DZVb0mStpTO/05nnaQvNzNFme/afwmF7+/Ztl05ADs/XX3/9DvSZcPv2m/YTpS6QY5T3b95+w374&#10;vX9rP/iNBfvxd0ftR7/9gP34r79ub/3obzzH/OR180TZ/sMO29tv/Zjf/bbd/rNP2+v/6YC9/u1u&#10;+96/fdJ+8P3vee5Jkbr8Rvf4s+5T8H52rxP2H4Onn/+whUIAguiMwCwVQ0iBKCLwsuKc0FN0W0Rn&#10;qWXu7LDG0ws28r7jNvPceVv65HVbBFMvnLfhZ0/ayHMnbez50zbwgaNWd2PBco/1W87RPis9P87f&#10;O631kRXrfmLdep/ax+sea39sxeoemLMSlItyPap4mBy2ijqL2o1gBsr3F3egzhIPa/sIyhWlm4Xy&#10;zTyDUnX5PcEJlAMK2FXDP6IV1bvRtB7nbK2Dcn96oL83nLaKXHWFvTagyqAbiMfg9zpstY1c+Y8c&#10;5sEc9zcDQVMS+1EMiwEMiW6PQpfD1kXzaMuH8iBJ4U6hZKYhkFI4wswG5MDdqXPKYYvCdE7bGlek&#10;LHIRorgIUfVCK6FKkbDmUbAeh201zwCRQQm7qD45bPe1eSobz5Sbcq3JWat7UT4h5ZZU/lpVE804&#10;2W5ZqtR+qdNyr2KcXMXQvtJrhTK8L4ILfZavdAGnaPNjHc6YVxqFiAXOO40RNZ5r24YxMIYAr0Gz&#10;xW5lNhmFrm3h2SdQ5Bg7WSj0jMNdlrJO/y7XWyRtFzpW6vK++SkfpYoCqUp7LahGIGgrmxy2qk7d&#10;pjbFMBkpcA7ExLUGztNsaftbLeMg948BpTxVylclQqJt5oo2VpGf6GUMgKVSCIccIRjV0xjmkxCr&#10;CQ/0d9AcZGCx1GJ3V1vKQVUt5ZzHaQ/GY94piB5EJ5fnEDnJUj4srYof1rYhcARyd4zPua7LIXy4&#10;yUFV7VOONjnnbdJBpY5osMwTrc5xq2jbIqU7uDLgtv5mn+Mc57st9xLER06P60OQUcjWg+NW9tCE&#10;lT8yabXvn7PmZ5as6akFK+H7tOPNrmCZnLVxiu7dV0t/IhzlOOY5InlmVed3FfoXy12RnUTGsydX&#10;KrhDoDyQ8zZ+wQNF38YqglxpEWYZ21MYMRO034Zz1oExpeJheg1XNO1MtSUvNFr6UqvlQFCzFzst&#10;VRWzh2ottF25abPs/hIZ8IqmRba4CBsUQH6G7bhT4ALFoCrahfSLnBZyXpTnmH8lRicGfkhLoUX3&#10;VbhCFknTyAIUgpzDEZA3OWoVRRmgexpXkapKU57dxOWmu9gFllR4QhGYzC+t7kOKVTQwdIjnGSxw&#10;RraMbf8exgmkfEe7HLmMySaB8dic4aK6/TH6AntVbKYU0lljSQuQWIhpKoRaFZFl6OcfpT+PCYwP&#10;xoxkm5yCWpjyFrGTLNPiU67SZCjv8XnmCTItGRmWgOzSwkwkxFkyQNvb5JCU7HEEeA5MQ67HIPmK&#10;RENZegusyXmi7cCBcsLUYahW5LqCRP4lkNNiSCrQ62aHrUMJClpOlUrav4Y5V59jwU25FtzMPMFI&#10;DYBQB2Co+HVgBNI2PkBtpKJMgk8nBgsE220p5NW3h3ZSnlgMEEXjJtAHKXvaXaXluNVGF7kRucT9&#10;6/kWJOOQk4xXLaxo/iri2M3JI9otoQUT5JvXoUr7KDI5YleZBc9rfvOcszzvzgKMDcakK9bHWFFk&#10;jaJbmR9KP+CgfNKHGk3pRbRDQMfF7wN6BUr1osgc6ZP048hT+kpOdhUg1OKOy3G9jrzm2FjpmIOM&#10;RZfuApkkZ+wpjMTTg8gO5viJfre9MFWFDlXxeB9jQEU1QAIGqfRMOPI0cLrA/Cfz3MJSzGqVWwTK&#10;PtNppRidyhne8eyy9X3U48Qc+cwBG/vcIRv/4mGbfum4LX3jvHPaHvjNm7b/t27agd+6ZQf+1S3b&#10;/xu3bN+v37L179609V+7aXvB+neUR/YB2/XqFZt98awNfOSA1T8y59IIKL+77xhztS/FtvSn2tb+&#10;NAucLHC53LV9suDMoJVjKFbenLHS6xNWeBWDUFW8b41ZFXKq6al57nPFel/YY0Mf22ejnzxo4585&#10;YpOfPWbTXzhpc18+ZztfumDzr6i42BWbf+2STX/1rI2/eNImvnzSpl46zd+A9+NfPGrjXzhiU186&#10;zt8nbOrF4+6zoV85aN0f220tH16ylg8tWfvzKy6v7cDHaZNPH7Wxjx+1/mfXrf3xJSvHWE3b64mw&#10;DRlFPshhi25W3nnNfeUulmPG46jBOAbOiTOAzu7jN8ypgBbmDmTU5UqtRhfJcSsnIdhWISi1gRy6&#10;cuwy9hU9K+etFw3ouLo85xT1UxGxSmRLBfPTpT3gfsrzLEgoy7PgUuZaCXMNBBYxBws8cA7aPOar&#10;4HXY5mdbYCHHFeZaUJF+x+9LvL/nOwfmKZDDVvmqt5dvQkU295xjO2okL7i/et2vooCLXWR9iKLr&#10;W2mHVuZkGwY7r578t3zfwHE6vpbfcQ4f5IUrYlieYVvL0p3DdpscqLzf4VIuIGeqPHI8gOspitev&#10;jjatB3KIN/F3M+3TjOxV9Gwb524HHbS/F0rH0Aqa+b6BY9XWnMuXa/sgs3aUcK1CRfOmmV9pJu3K&#10;teSsLkW3cC8+pam2owzDvYrv62jHJtqwOdN8kel+rXCXrlwLHSxyToDsvejpowNWcHLAzWPN50x0&#10;vGon3MlDvg8dLG64CH/TgpEWndBDIdphpVoGXdxXG/fUwvXaOX93nita53ZsDCvqttZSVKAMTp2x&#10;Ew4712kpE20W219nYbS30ldsRybfn6vUQCAj0bZmJNn2jGTz3ZTnNlAOhzuOWNpTxaHeCXeO2Qw5&#10;AcHbnK+bICcdr5udtHJw6Jre6tAe6G+A0Xe3cJoCQFRULQ2DTwW5tGU+3rbmxptveTpjKM9FwUVi&#10;V0T1MBd7kONdxRaoOddVZP5KVaCod6U2mkTWziKn5+H0GH/Ju7R1Gtm8gl7Q6xLyfA6uPgWfVi73&#10;fnRBN/MLHa629wX+nbmclznSpwKTpRahVEracQMUXau5r10zelVkrUu1xKtLjyDZIGet0vG0M+5a&#10;aM9mxnOL9GK+RXaXuYjp5CF4AP2X2AMvZ+4EMuZ9ihh3cJ4decpvm+Ic1y7PrYugVtswPpyhLCOd&#10;+3RgbG7CnX6SUX2Pw1aO1s0OW09V8Z922N512gp3jXQH/X3HQAd8ttlh+1MOe2fQw9d4Hm2LvQ87&#10;cSt2ovJShzJH0+F+VYfGrObElBUfHLSsPR2WtNTgglxki2iB3aebe4PXByj/sxY3mHuu4NeYdkgp&#10;92k5HA4OgI7MYM7ln+61sivom8tD8GhsvzNtcOZuK74x6AIfCq8NWN5l7A34dObpdmwb7ZqDx2Mr&#10;ep21WSeYv+h1pRFLRf9noNNzsW0K0H0FZ/qs8Ey/5Z2Ej8luUTAGNpV2F8bu0m4zxoF2Kg7DMbUD&#10;SGmakCFu4UhR/pL/tYwx5H1IKzp8oMZSZ+HDy9gmq2B3l2WswSOWGy0ODifbzBUEG2OsireOFcGp&#10;i3n1IFg7M6e10we7Ef0bRzsk7heHYbxjt4krqtBayfVhK39gHJ086ZzUCrSpvjVlDY/stGZ0YPNj&#10;i27HZM3NaSu9pEVZLRRjg5wfcgXLHC6PWTE2uNIw5J7uw1bpxobRTkRPEFWCnLuqByPHOZzM7U5U&#10;sJMWo7E3PGkFmaficfA3FfRU6hjVMlBQk2zkSHh6zFS1xcKX4+CtSmEVOVrFfCw1v84C29GWa1uQ&#10;x1tbkJvwa/9ecXLs51H44GSVi8jVjj0tpqUsYusstVj2aocV7oE7L8OvJ+GTvfAoOOv9hYn2L7Nj&#10;kZ2JHmdtPvMkD7s8l/GmObXhrH3XYfsu/jnibY5aARn8To7W/1nc0ddA55c8lw7yzUIfCdJJfK5o&#10;Wl8+35GFvS4oVzlwDltkv19phgXDwyLaiixaO04GkNno0wT0dRL6OmmO+YrOTllo+qdx2HodonJ4&#10;/t3f/Z19//vft7/6q7+yv/iLv7A/+/M/s7/8yz+3v/7rv3af//CHP7Qf/ehH9nd/+xf2V//XV+0v&#10;Xz1tf/fr1+0Hf/Si/fD7f2Jv3t6IeP05HbZvvvG6/fBv/r298Xsftde/ccr+xzefsD/94/9sP+I6&#10;P/zxj7je39r3/+av3P38+Z//ucNf/uVfuvv527/9W3cvctbq/n/hCNvnn7dQlHIwENnSyquvc9p6&#10;80jG2ntyY5yxEjNQZVmLXVZ2aNyaLi5Z/cVFKz4+ZhnrCPndKOa1VotDKUUgrIOnlD8H5TMl5YMi&#10;RvnI8alt2doGn3lQq5qQLlWH5FXGuQzx+HUM4T0oAm0pBVEgRvlCDzAIZHAfa7VUICety2Orgkx6&#10;jwJWOgTldL03ulZQHluH9fqNlAiQPOVOVYTtnSjb2g1nrSCHLViR0ub7RU8krMN8DUSde5uqcCRD&#10;DlsfOWyBvyqODqkIBeRwFAI4BkGc8CgtQU4mB34bMQ1pBIq8jZSCE+arLAKEy4nhHBn8TlG23J9W&#10;QONUZGpdStPzDMn7m52zVk5EJaJPUr4+fi/nmk8fhK0fIjGAocq9KJVDvCLQIADJhyEuJ5st63zH&#10;3W2nirS9PugipfLkSDzbhRKHcJzsspwTnc5xqwgTRa9FLlRa8HSx+YzkYtxDCkchXvR55E4U8xJ9&#10;tapk9dyP8hyhZGNQutrirCgGfwwYOb/kBFNl7W11GHh1GFf1CIpGDFUUuCJe1LYqyKZiPtnKtXsF&#10;giJS8uC01Tw07Qr2VDwwBlHZAO+rb01Y3SNK7zBj9Q9zHH+XXhpwif8T99OGaxDxXUUWMg9ZmqNt&#10;ZiDh0xiNU5D8GQyJhVJzuYPXeA5F07mxARShurvBUvZrzHbR5hhZvNe2JJduQYbcId6r+B1j2RW/&#10;g+ioaF72cYzAs31WfB6SdWHIis71u+fRmJVDKIs2zjvP91dHrBLCVfXQjJVDwspU4fwGuD5uxZeG&#10;IZlt3A9zYxcESI4t7jOB+0tVIQJt7VZktnJmCfOQJ8aPIoE0drXdy235UmT3LMdp3KnKqwpVKWWH&#10;cgcrfQfEVFHZqiwboOIMw7SPcngNayHCM6a1yh2ntAezdZYyyzPONFniGCROWxkxwgIxyGSsby1O&#10;tfvykuw+GZ4uwgbjOS/DwTdPhgXjRnAOCcZqAYRNjlxIlnPsYoDL8FcKBRl2ctgmzzRa2kKLcxLr&#10;GVTULGCkwPxGIHqMwdCZMrfoEbfCnF+jH3arcAJgPCaqWvCy2gl4IzmBChekrjRbGmM1ZRk5BDGM&#10;k2N3vAJDXtFeGBla+W/lmZrTHXy7sjHymOcuYq/AQQs1Su0RSXvKQFHurvjlOrf13lMFudUyjnQw&#10;n3otX2PhCoT52jj9yxiln4uvKb8zxPrCgGWe6mGOtjHXIaOMvUj60eUaZg4r0iAaIquI4agh5ENf&#10;uYV1QvZb8i0QJariLb5ltHEJ8rwsy0LKkUlloJR+LIG4lkBcnUPHc4ygaua+tLXyWPpWY5TVoswb&#10;QCNQmogWFHsr5LcDXdGXY+E8bwTjIQIDIxIjK3amyrMQsEjbKrJZhSBU+G9dUSt9VnBy2ErOj2MY&#10;jSBL+hj7HZaInI7dD/Hfy5jeyzOtM6YPYvweb7RMjLK8ixhlyCQXCQpKb2CcXem3XOWzO4dhdgaZ&#10;f5o+O4GsP851D9dY5L5yC10rdgjfg/G3zlw5UG0JhzGoj6N3TndY/iVk3eVBV9BDRk4JxmDhxUGM&#10;u17L0iIgc1LIRObl0A9KX1B8ecSKlIf6EscxV7WbwEXSYshoO6FktXKeJ6HbMg4oJ/GAFZ4Yttwj&#10;/a6IR8Iqxy1UIzNLzH+iwO0A8BnB+B+nT6YZOztpx13lyPgqZ1gWXx6whsdnre+FPTb1+eM2++WT&#10;NvnFYzaiSNNPr1vPx1es95NrznG78OoZW/3mZdv7neu279cfcFj/7gO297s3bO3b12zVRdve4Ptb&#10;tv7tB23PN2/Z2ms3bOazZ63nA3us6tqEW5ALnMy3LX3M2d4UlxJBDlvpQUUE1z44Zz3P7beRT5yw&#10;8c+c5p7O2dyXL9quV6/a6teu28prXOdr12zXK5dt8aULtvCVc3fB34svX7LFV6/Y/KuXbfbli+CC&#10;zbx83ma+es6mXzpj01/hnC+etLHPH7Whzxy0wU/uc9HEfYq8fX7V2p/b5YqQNQtPL1m7nMPP77Oh&#10;jx624V8+aqMfOWY9T++1qkuTrnhJAjIgQmkx0H3+SrXTQztjbCs/pQrRKddolHJTjyELVXhIzpvB&#10;MrddOmwjKi+4Pd+CWvMsWDlrmzDUkWtagJLTVrlS7y9NddiqKE85bqtkuOeYv6I66zleDlyX/gAZ&#10;WgUq+F5FxEpBMXO0CNm3ke5Ai1UBDtkWWCDwfrOzFjhZCdz2TldpH+jYwhwL4ndB/D5Q4NxCgNKe&#10;lKPblBaB6/twHz7VegZQh0zj/nzqCxx8gRy3/hsIAMpDG+RAG/DboMocCwQqJKbFHR9Vyi9BRm/g&#10;bY5aZJAcugF1ea4AmSL9Q1rQuyC4tZB2BW134XICQ/6VfkF5gUM70UXoktCOUj6HQyo1QzO/beR4&#10;7i2olvurop15Np8iZLIcSDLQaVPJPC1SyahwTtsy9E45xkgVMszJNXRPI33WmOpxqnYhIwcLLR7d&#10;qGjA4hNDVnx22Iovjjo5nXmi21LcYhGyhnmSBB9JEFdUiiA5VaaRM8j9cORhiHb/9GSbTzs6rJl7&#10;akaPbezWCNSW/X6OHUaGj1Zb3AR8dArdMwuHne2w9Bn41US7JQ01WWwP47eV8au+Qj7vKEj15HyF&#10;l/vAz32zVd1fxhbP45xpjIssnnsDHmfsz4BzAG7gjiNP4DwbuBMFKsPNwWPM6boeh6Ocj7Trxnt9&#10;r7/1qihSRZTKqeeTx70Wp6GTMBbrcyySvo0fqLQkdHnqZBPPDV+ahSvOwiGEuSZLmG92ediTltDb&#10;u9osaRc8csnDIx0WtGsGHo4ejHTFIAstEJ7r1wt/UK7LTu5XleTFxQdoc0XMKo+5MArnAWFKjzTA&#10;b/sU0S2HLGOL11D+1nZ3t3Djtr3Dh+i3gA4tKDDWmpi3TXLYMh/aCiysC77YB68erLXEwTpLGqiz&#10;xD70fjf6uQ29XMdc0qJJIe2jVBC0i4tQog93uH6UgYy+zUVXM7cF9YVz0G6Ci3Z2RrbH0N4cHetx&#10;3HIc55B8eLvD9i7uOII5l5xV9zpu7/T9pmsGZCNHvMd7HbZaYPc6bLEPtxYmIvvSmLsF9GezVR2B&#10;o5+YtLz1HkvVYrl2cS3AD1VMFbsnfLSUfkHOdCOPOrjPTvQgfEqfRWIrKaggbTe8+QC2ybFuyxdf&#10;cs7GHvRzh3PIyjGbdbYTnsCcOcHYOMycPIRNpBREwBUzdjah7EHZgnCw/bIB+e5gI/ZAO5y81/Hy&#10;/FNy1HZ70hRgSynHq1KIqbbG5p1p4rzaoaW0Gup7X5cyJ8vlI99eRRsj94Ob4R3dZa7GQiz6RRxS&#10;dowKnfkNIRe0cwW9HziR69IvJe6ud05ppZ/LPdHjgpcysRc89i04hX3MsyodWvYlbLIr8JFr/Vb4&#10;wKAV3oBjXBuwIlByY9g5besem7WOZ9CNz61bx1MrVv/QrJVeHuac6ERsa9klSodXjB2iYKmSS6NW&#10;pPR0p/torw63C8jrpE1E1mkhWgEHbpehAne0q5DPVVw1eq3qTvom7crR7svQKRUEww7UDqgJ5hDz&#10;U/2txVEtiASjW1WHwK8T3aP84S3MqfY8xgByk7kWqtoD2gU3gX6G43qAvJyqcpw/b0+3lR3EhpKz&#10;dhEbbKzewjuKPLnXS1JcvYutSknC+HSF9CSP3CIHYxcEMp5VNE+7FTSXvGP+XbyLf454m4z+hSFd&#10;weuGnvFE0Hrgomg3oIh0H77bwdzZzt/bFVkrpy3vXZHbYs8OmXA4WUxvucUOYbeNYf9N1rhAooQ5&#10;RdMDRdXPN9gzX/6E8zW+k4P2Xryjw1ZFx+Q4dU7WDcetHJ8//vGP7Qc/+IFzjv6P733P/uAP/9B+&#10;//d+z37nd37Hfvt3ftt+93d/237vd/6z/dd/9237r1//kH39C0/bv/03/8p+9Hc/4jxv2s+Tw1bv&#10;v8/Nf/dbX7J//aXH7b98+zP2X/7f/4Zz/1f7Hc6v6/zeb/+O/d7//fv2R3/0R/Ynf/InznErp7Hu&#10;T9G23vvW+X5Rh+1Tz7/gtlcFZCC80ums9FSUNUoZA8GHztG2nn+RFmnvzYvFUElzZDt+tNaylros&#10;Y6nDYqdqLWiw2Pz6UWBuyysEH/IaMQMxAirApRyqitQLAaFTioJTPlU6eVe1U4rJ2mLqIGeqnJIo&#10;drdFGOW+ggBXoaW1ShdxG4vSUSSucpAmyiHropukWCDTINk5ywSIglYGOa83Z60KjgmeVAicyzlp&#10;N+DyxfLdKsetcjyGqvKfJqw2WPyKnDx8JkA+4hfqLW5nrYsuFMEIHkIBKTIPoq5X/14Mm36MPIwA&#10;bR0OQ2FFjJVjQNImEx4oqXq4yIsct8prO7fhsAVy2EYseKAotFg5kGUkrOt5UKT7eDaUqqJZlThe&#10;TlTlV5NjSNuC5XDz6c+yLR2QfMirTxcTrD/PRUTGYZSoOn06ilf5Z/Mv9rpK4kLh1QHnrM06024p&#10;x5RiogFAdA7SN7SzHJLpSlavSLE9ja5QQMxCjSvCFsq5A3neAAiyyz+pCIUhCKuIMSRY0ROqAL0D&#10;wrutQekOMPB4FXY0MfbaciDGEOCBYoumnWLnMGhElOirRK2IQ8wKICblD41Z3ftn3bbexid3Wv37&#10;Z6z6sQkrf3DU5YetfGjU6h6fsma+7/jgLuv98Jp1P7di7U8tWsNj01YBsSm40MWzt0H+aLujGEfr&#10;VRayAOnfmW8hixCu5TKXMiF8SVuCuPcZjNoJjGxFwe2EjDBuwxa0jbmY7yD48+UWxWcxyoW5Usc4&#10;AryPXa5xzm2lqcg5AvE8DvE8ATk82u36LFEr57SjCgvI6evZLg2BPENfnNN2pmHLO9XvojSVRiKO&#10;84WrkBzXVNXqWMaJImKF6FmI4QSEaBTjeLTQOV7DVPxOSf4nIVVj3OtIofkP5XsiUjdyeyqXmL+2&#10;qA8JuQ6BysHMOcIUsQrpippCKEOYlN8vcQbCO8f4gZgnjddZTB9zHJkQoMrnyiVYlGxb8pMhTRgl&#10;iqDNx2jOh5TnAQiSD6RpxwZ8MAL8MCr885g3+h4lomjbHcAV1MEQl+MxuCHfYrorLXmsgeu2WNYu&#10;SCxGXNxcrSv+54rAjOSZ3xiEmbaJXGTsuNzF9O+hTudcTz8oYBRjBCgHaQZ/Zx7q8hRVoG+0Fc7l&#10;4lKV3N2tlrDU4BzbipBXVJ7yJGsbdUAv7dWDEY2Bsb0jw7a2pdmW1mS7r4VnbseIZa4FIAdDR4tc&#10;u6nIliLyFb3sHLi7mMvIk4Q15vFeySgBA/UAc+oIBF0R2xgPaSc2Xo91QpLbkWcYrXuaMSCYd3KK&#10;bkTZxo1z3mHGHoozoh3CS1u56J4S5j1GopyzctYGaat0KbLJG3mnqvKlQI6XCl6r6IsaUA+0aNIC&#10;sW3PtiCMqWDkmpy0If05EGoU9Wg+sqyQsVFkEZO090yZG4uJy4znVQzuDSTtlXzC2DjaY3mM6dLL&#10;WngYZf4NWo5LbUNbY2xlnm23ouv9bpt++cOKMB+0socGrfLRUat9YtIan5611mcXrP1Di9bkChhO&#10;WvX7JhyqHh+3qsfGOXbMSm4OWvq5Vos9jLF8iPF6FAP6BPPruAepJ5ot41SbZZ/tctsly66NWdXN&#10;Kau5NWO1t2at6saUM2KUqiAbQ1GLMJ6iHDL6kH1HOpwxpVQpSoui6Pq0A22uwrWK9cmZHqV0N4pa&#10;l55gDEUhbxUx48ec8mWM+o7kukJ9obPMYUWjoHdc+gsMxAyuJ8OxmPZR8a+mx3da3/N7ncN28eVz&#10;tvyNS7b6rSu28LVzNv2V4zb+pSM2+cWjNvXFYzbz4gnb+dIZW3z1vK3+6hVbl9P2X9203d+9bmvf&#10;kdMWfPO6rXztmi28dMlmv3DOBl44aA0P7XRbJuO4D9+RnI28tfQ3hpdkU8m5EWt5bNmGP3LMdr54&#10;2VZevck5btnKN27Z6jdu2to3b/J6w51Xztqlr150DtslsMLfa3y+9vXrHHPddn39ms29fNEmvnTa&#10;hj933Po/fdi6P77f2l/Y7VK/KA9t9aNaqGIMXFfxRozQG8jzh6et9Ykl63l2rw29cMgmPn7SRl44&#10;ar1P77OmB5es8OSg080ho/CQ3lzb1op+UWR8I2SzEVmDfvFpRs60Mg860ck9yOx+5gtEMxLDOmII&#10;PYyuUroTbZnW1udgENJJP3UyxruR+V3osg7kaDN6gjnmV5uDkZ7pHLVeqNiVr9IMVAvMNUGFtyo9&#10;ULS7i3hXugLNwUJkYyHzTSkQNpy1dx22cshKNvLdPQ5bb9ScNyrO8z2vbpcChFyR9Jw/sFwOVq5Z&#10;o4Uc3TcyrBE90ASaSywA+PPev7HI/BvQBXLWeouTVcHlkA0qCKWUBr4lGL68Cp6/PdBCj4pFynkr&#10;OeJDO6i4oUsZUZ/n8uAGyVHbVmwhLr9vkds27KJlm/O4hw00cWwj9+kFbRwk1PNeBcxqOKYaHVXB&#10;ecs5vxzfPKNPUYbbsbFVjjBelQPYpYTg2QMUaauc3PSBi/DlnrT4F9AMV1MaGcbIDsaKX3e2hcDh&#10;EhZqXd7asrMjVn55wiquIw+ujFnO2b6NlE7tlnYEHGyFqyLfdiPHtZgPZ4uZrrAo7agaLkJWMs87&#10;Mm1rc6ptaUyxLQ0pbpeGKskr7YYcgy69Ti/6uQ9+O1BhkYNafEN2DCEPhussYbjeEkHCILKkF/3e&#10;AR9h7AUpspg215bEbblJ6MxU889VxX9FtXqiaGSYOceac1TA6R1SPc5WL7yOVudcBRs5ZgVXyE7O&#10;xQIPtheiy70o4u9iPi/lN4wPFbBT+zqnfh3zhTEW0cx8aS2zqDZ4fmeFxfVVWRLPlDbVaJlzrZaD&#10;3ZC9jBzdhTwFaUvot/kWS5xHvwFF08btbIQDooNnlO+yBj1T6SLjFfyghRjtbNMiaeAg42JQQQn0&#10;sTDogXiQFqC1KK1CmK4o0iz8jHNpsUa8VP0QyBxX4Tk5YwPbNOeLLKwb/uqA7dLBMa1wiybavRGO&#10;08CY471SeQR3wrG6yyysh3sCkd30Yw+8jP5KGqy35AH0dBc2QgscQmlQNPeZm7KrtuUoKCYZQzgZ&#10;LpQCF8Lu2nC8Cpudtc55KkObOR/oQD9z7M/lsN3ktL0buYt8ENxY2YDOz289UVce6HNPGg5PZLUi&#10;p931vA7b3ES7LyfWthQl2o5qbMPOfEuba7bKY+jVkxOuGFQyOlBIW2m29FV06SI2zEYh1UB4lHbp&#10;+HZwT13iFkXuu6zd7ZZ/ELvk+ICVnBq0go2oV6Vny2cuFl4YcIurmafgD0dbnJNWKaWURi98hb4A&#10;UauVFo3NqNRC4Uv04zztP4ccmWWcaicOn8Uq/dSKbCz6TcEN8Gvt4kveg62z3mLp8Md0OFcqXCaF&#10;Z0hg/MR6HbbtSgnDeKjFnlEebaVoqUcmNdPHSr8BTwzSzq0Rxgn6PmQKzOZjKxRYNDZtwnq1ZRxr&#10;tqKLfVbz4KTbSdP0xE5rfnLBGrBd6p+atbqn56zxg/PW9NyiNQvPel5bnlty7+ufmrPKR8at9NaI&#10;lYGKW9hG2pHzgRXr//A+6/7gbmt9/5LVwHG0i0YOa+0mVL58Vzdhf6NL6+aVa96dYElalMK+9HBT&#10;5Nx+j32idHYZh5mzbqehJ3hHgQhx2DqqmRI2zZyEG7q5qBSBsoeVfxau7NdFuyilCPIvQJH03eiB&#10;DSj9TSA2YrCLqsce3oiqVQoFLc4oujYJZK90OGetIrjzFjqRjVUWiu7YUZZi78mOcQFmO7RAhAxz&#10;C0qZHrhUHtgbnnQeyGDgWfhAb2q8v4t38c8YngW6DWzI5X8MdI47KQ947yA9gSz3Qg5aL7wO2+05&#10;6Ck5a3ndoSArcVS4VUhNoYW3YL+g72KGmKtjNRY7CWSPSkZuFCB0aT/RvU+/+DHna3wnB+29+D/+&#10;PoftZieqF3LeyimqyFtFsirCVhGu//2//3f73d/7XfsP/+E/2Hd/7Tv2yksv2vPPfcBeffUV50xV&#10;CoW3NlIo/EMOW0Xxfvazn7ZPfux5+/prr9hv/KvfcPf03/7bf7Pv/Y//4RzGmyNpNztpN59L/35R&#10;h+2Tzz9vAZko93Q6KY2OSYPEQfScwUAHaaXqvVlxdn9egm0vS7NASHhsf5Vlz7VbFkIzZabRRXqF&#10;j5ShoDAKUFLBkFZVggxTOgBti5jRtthKt00iZp7XBZQpAj4GgzVmUYqyyuJQnol7ai1xHeNVkbAo&#10;l4SNbaqx2oIqJ66LvNV7BoWcsPsQ5igWKRitDApeZZMkZSMn5x6OUyTthmNWBcUUQemiKHnvHLXO&#10;ueaBjG85bOWolXMkESQsAynsDSTKYTJf7wZnDMolbLjEOWj9ejByUE6C3gf0oawHCi2U77UFc7PT&#10;9m0OWxdlq6031Sg+sKC0CGAJ7OKe5QBUxO9unkUrvzybttlmKmn+oQ6XHiAVgqFovsjZcgsew/hC&#10;abo0Ddp+BAL787iPYoucKneRlsm7m1xks1IAiPzkaXv2uR6Mk27LUH7gI7SfqpqrD1T1XNtgdvMq&#10;57Gc2rSVcp4KSSjVKJ4psKfA/NpRzCAAQqNt2n5NueYDsdlem2HbahAAgiJqGxEMLSjMDsg+5Cac&#10;NoqhHbQar8rMWXouObCOtVoKxCbxGO1+osFViC243ucK2dQ9OWMtzy5YywcXrOkZSA5/1z0xZTXv&#10;m3SvTRuOns7ntaV4j/W8sGaNkJyKh5RHdthqH5uy+sdnXOSenNRpJyCVJ1vvOHXylRbiPMYa96Cc&#10;lhEQQDlywyB7gXOF5jORY9tGIGzDWbZ1iLkyDKmHsPiPKYIOIjHE38O0BZ+FTBZbuIp3zTEflAd2&#10;pgQS54HLETsDWZn1IHwnhFPbLbVlnOODJgpdlKuc8Dt6ELR9CE4MleBhCCFGi78WSnpp4y7auBNB&#10;S7+7yGq+88IPaDFFUPqAkEmMnqkyV4gpeGNBJWgcY5OxowjRuDmMLEU67FKeKMir8tEw15MnMCZH&#10;mDd9lRbeiqEPUd0mJ63Ie1a83ZeRgJAXaUIp5DPuCnIdAnJpiyzGoxy1mUCRPrkY0/mMlw2H7XYU&#10;yp0VPQiXtjRpq2tAVbZbzYsbqOL69ZYxTx8ttkLk6l21f6VuCBynHcZp51mMxSXkiaKhmSMZRxnP&#10;SkvAHNHfyRtI2o+BKBmB4Z3AnFJ+LsmBaG2B02LJTualqtrOeOSXcuPGzCArmPNyFEdrsYY5rPQe&#10;irDf3oWB3p5uW1pTbSvYznsRVf9uDEEMeEVwhTH/FG2gRZ5oDMnoWS3UMKYUOcs1YxWJq8UX5nUa&#10;95xxoscyMVaEDOdA7HCpRZLWMGwlg2aQC+MY+cMYJj2lFq4otQaMBUV7yKAuksM204LKuAflySzd&#10;cBSVAm0ZlnOpjv5pwrhoQ253bUQYDZZYxIjuE4Mb+R1LO8QjsxNo18TlauRhlSXskhynbZQPdmcp&#10;41URpsgujglXUbo5jJrZYgtQbtZ5nhvDKUaLcfuRIRhY8Ycwog9WW9yhKks71WhFN3qt6tFRK39o&#10;yPKudlru5Q4rvNHjHLcNT01b9y+v2OAn191ry3Pz7rPqx8et/JERq3pszM15OW4Lr9NW51ot8zxG&#10;3xWMPuZ28TVPZK4Wp7RIlXZcCzWKHFEEjnLadVnuKU8KlLwT/ZZzrMc59+Ugj11mjDEPNR5chDPt&#10;oOdM2o2xs49zIKu0gKccaxoLKoDnP4AuGGBOIoO39zMu+piXA5CnyXwMxQpXEERO0sorE1Z3Y9aa&#10;biG/bi5YzZVpKzuvwiEDbldD3uluq3pg3Nqf2WWjnzpsiy+ft31Kb+AiZ6/arm9edLlsZ5RS4IvH&#10;XQSuMPfyaVv8xgVb/vZlW/nOFVv77jXb/WueCNu1bz5gcy+et+GPHbHGRxdcRI+MVb/RXLuvO8U5&#10;bMOQR3q2iksT1vvMPpv59Hnb+cVLtvTV67brlRu269XrtvTadVtWZO3XbziH7RrYDVZfu2orr16x&#10;ZUXUvnTBdr54zqa+cMqGP33Euj+6jsG5YlVPzFnxQ2OWe33AMi5i/F1QkbEeVyym5OqwVVzH8Hxw&#10;2lofX7Sep3bb0LMHbfwjx23s+ePW9+Q+a765hCE/askrLS7Pny/6Y0tLht2nnOc1qXZ/VYptrUaO&#10;uJyljPF6xn09cgYEKFK2BSiys5OxyZiXEenfiWxsz3HFp3zQS36tyNg25k07cradedWOjETeBTQj&#10;T5XDlXnjU4PBzlzboejacoz2MuSXokyBHFrOqVUKWS7DOCzLtqBK5EAlnKBCaRCYd8xHIag014KU&#10;i3YDgUV87lIevN1pe6cokCPgHhJ+J/oxNw0ZiszZyFGt6FJFwgZUcZ5artdQaMHKo9uMvIdsB7eW&#10;8cp45W85cQPqMKLlrK2inSppL0UDcw6fYkVUcH4gZ60/nwWUc16+V7RtkCJvazg/1xA3lKM1QFA7&#10;g0DaK6iFtqbtPM5adBFGtl9TnvnCDZT30Zf+UQ5IRS87VKHjtEuA6zhoYUm7AHiuHQW0sRxeGOXa&#10;seHA++35GBvK/6u2rCjg3hSBK2cv1+fZFJmrKF2l6ZFTTsWCfNq5ZiftA3dTJJiKDxUc77eKi+NW&#10;dnnMRZ+5CFvthjmmqPtOt2CTpcUaZLR2iakmgDiiOJUW+KQTwkdoXy3udTHetB2/I5fxxLWaMm17&#10;PeOigf7Rlno4UnBHgYV2cV8gRIsJIIwxGd4NV+srtdjBSotH3yaO1lrCqGdxLrq/wqK64A4ahxVq&#10;D3Suij7lCIkO27OBXtHLO/KSzCc/2RXE8i0ExakbfZlOPzI2NU5o74DqLNoqx503rBWjjP7SImAk&#10;14rqRWf1V3I/yOzhGosfq7PEiQZLmoITTDdZ8kyzpczCw2fh4VrMFWbg4dp9MwN3m4Eroq+0K0cp&#10;DBKVxgB9Gj2lNkNnuEhE6VNeeR8KVw6BM4fACx2GaB+l2KFtVfcgdIQxNYTeGobXwlvC4QCRcKdI&#10;8Sv4k3ZmRWJrRMOnlRs9cRe8eQksoOu5tiIllaJCheeUk1bpT4LbGAcdPG8nPK0dfcp4CW5CNmh8&#10;ujylzPV6xqMK5iETQrtKLaRL6RywfTqYR7RXIONcCxMR3eiJXtqpj+ftR1f31FpUqyJuuV4552Oe&#10;Kq/v9uwk257pgU8WfQP/8RjX3jnuBf3l4Ek1IXjTTgQw/1209c9y2Ao/h8PW5aaVMb9xLX0uB7HH&#10;Yct7fca1ApyDXwsGCfbe3FjbUsw4Q+6qgF/qziarODZmFSfHLHNPu4tMddX8V5ssY3erpa+ic+GT&#10;CXPYKvSzglq08yEAe0nvoycrnT2RvtZq2fuxTVzRP0/0qyJRtXstUamIQNw+Be/IPhRkq3g+FxQB&#10;qvR3ShsXsYuxBAcJnGVOznCtaeQU74OAdrdooV8L/sGTjHe4jlJPJezSPTd6CoatYG8xdpKU2mkS&#10;jjPIuOzkd8ph28CcxrbZXo8OUKoV9IV2cYgjpqw1Wsb+Vss52mE5yp17Al5yshnAqXnNOduGvuuz&#10;qodGsUOmrPnpndaKLdOMzdL47LxD03Nwgw/x2YcWsXWWsHWWXO7eenSocsMX8PtMFe081WKpJ7Dp&#10;TtFu5zqt4FIv6LOii/3YdvCZY/CUfTUWvqvE/GewDScyLWShyGKxq8WDtJOo+OKwS5NQdmnM1WFQ&#10;Wi8V0nWBAs4ebrBkuKeKx6nAWDr9m0p/KpJOqQ+UWsy3K8vub4ZHtKTY9jZ0Uwc6rJu27WPu0m7h&#10;2hE2Ar8WhrGd+VtFBIMGlJ4IwDtD0ekqHBtLGybvarbsPZ1WdKDfivcPWNHuPsudb2deVaKvsL2K&#10;krA9Euz+zDjblpVo3gJ/mks+GarL4wlAC0B/eqMKPQsjwobz6l28i/8N8I912nryyKMTBOaAA+/d&#10;ZxsO282OWgcXMIU84/025tFW2eJaoNPOrTJ4QV2pRbdhC3fDQ/qA+IiKXE8ApelTsW/tpJhDTmon&#10;72zVP43D9uf5J6eo14HrjcCVc1ZO3D/90z+1P/iDP7Dvfe97zrnrdaT+PCkR5Ij94z/+Y/vDP/xD&#10;57yVc1ZpGXT+zQ5aHbv53+ZzeP/p2HudsP8YPPH88+abiUL3QluqcrLN3yl6dVyK3Z+VYFsgf1sL&#10;kiHQGRbZWmKpIw2WNdNm2TvluG23xOl6BDCCVzmkBrTyXeAiXiImMfqVV3KhxuPgUy7NZQx25ebZ&#10;VWWxSwhmVeJehpiiXBO18rfhtNWKYNIBKWApZAjPbgaA8pPuZlC4PDoo6XXIoLZvyEnrVgV5ryjU&#10;vSjtDWdt/Fqtxb0tmlaO2mqLWWawYXzLMeaFquArb58nDcIGtJV83gNt+/Ws+vEcjnRqtRhCAJkM&#10;UIGdLoy4DhQDr/r7XodtOAjbgBSTEsyHTvC3nLczlRYxhyKbr8KIlvPjrsM2fk+jJexVVC2k57Dy&#10;rPZb0Zkhyz/Rb9kQGhkOKiqm4mKh48UQWYjQQJ6L9vXtlhMZwgkUASwnn7bCa6u8U8Lrnkhdt4oq&#10;UnQII0S5GUWKRIb20Ob0jQr1KIdtxDyEWFHSSrGwk34V+RouM1d9vxFB0ABZdHn/GD+VENMKDKoq&#10;BAF/+0JsAltz3ZbT8IESJns5bVjF2FCqjCbLOtRueSchDxcG3JblygcnrPSBEZe6IfmEnLb1lnIK&#10;IiTH7Y0+q1AU3pPT1vTBndb24SVrFbGB4DR+cNbqPzBjdc9MW8MH56z1wwvW+vyiNX5g1mqenLK6&#10;p6Y5btHan99l9U/PWtlDw1Z4vc/yr/Za3pUeK70xaDWPTFrD+zjPozNW89CUS7mgrcp55zDYTnaY&#10;UnAop5MKrwXPQTZmIRsYDELARJFz2G4fyAKQun4IHe99BiF5YHt/hm2TIwfoc89xYBCjQJWn+a3f&#10;MMRKVWq70uy+jhSH+8HWToy+Xtq5P9v8tJrdj5EtDGAcDmI8D2MEYoDeSbtB+0aq2J3G8JIWI5gr&#10;Ll0A/cz7+GXGMWPHk/aj2pKYp+mrEMuVVstYaraMeebVGP3fg9HUgnFD3/qWQ4pKgXerH3JieyYG&#10;CBBJ8s1AKbhcUcgTr2zJYF5IvqggCjImIE/OXMZoPgYM8sbjsGWc3FEc2gaKEYOxHlSXaxHaTjlY&#10;5SJ10ucxCJmDisSOYMw7p/ZorvmOc76pAgveiQGnRRnmf9QaRJX34YqmYP5HawFHaUUkLxSRr21f&#10;ipzaQLqiB7Q17kCbpSr36B6MUBW/WmZOQNwV4RqLHIhGMaltQycw2kYwCIYK3SKNInD9VDihVSSe&#10;Z2rkORpooyYMKz4LxpCPGIQsM/fjMVoT6RfleUumzVPX21yu03jmQsxavUWtIF9WlK+V9kc+KXpY&#10;xbeiZgCGrgqiuC3c7chcRf4oShYj3reEPsAw9y+FqJYxRsoZU2WMPUWmVSITahgv2qqMcRmm6Nyh&#10;SotC6cZiUMfRrooOlSMiSUXP9jVbOm2UebQdudPtUnqUodsKeVWqlMxj6IBjKuiBUXWsE/nBvNjf&#10;SDtXW9gy8mgZA3at3GLWq1zBvLTjDZZ5ptXyL3ZY0VXOdxWj7KK2/fH8p9ARR2mTYzWWdrrRcvi8&#10;/MEhjJk56/zwsnutUjTtLeWt67KsC23M2R4re3DYLcQUMYdzLnQ6AybpKOc6rMKVLZZ7XqkNIPtn&#10;ejzpSLhH5TCPYTx4dlXwvBhYmhMpGJZuXuxqsBhkv+ZO+HQF/YyBPl7iKeJIn0dqfiG7tYviTvQ1&#10;Ml/V4gOGMApH811agZCZQotYLDVtScymvUouDVntA1PW8siitT68ZM23Fq320rRlH+hy6Wy0uOPP&#10;WA7it8m0Y/m1Mev8wKpNffaErXz9iu3+9nXb/R3wa9ddyoOVb16xhdcu2NzLZ2zqy8dt9IuHbejz&#10;B2zw8/tt+IuHbPRLR2zqpZM2/8oFm3/poo1/5rh1P7vXKm9MomsbmTd5TgZt6UlzefWkSyovTVr3&#10;E3tt+pNnbeUrD9jqKzdt5bWbtuu1G7b06nVbfIVrvnzZ5aWdefGsTXz2uA194qD1fHi3NT81b3WP&#10;TSO7x1w6iyJkaf71Acu/MWC519FXGJl5fFbx6JQ1Pr3oisU0vA/j9PEF63t23aY+ftJ2fuqs7fzE&#10;WZv6yAnrenTNys+OucI1SjWieebbq4JhQLs20Cc7mrUwqLysyNZKOVFBOfJWDj85H6uQpxsFthT1&#10;GdgiRw3ztaPA/Dvyma+eOetyNIMAOfLkcJOzTds2G2Wco9vrtPiIrKoGiqytQMcJG87abcy5bYUp&#10;INm2wZd2FKV6Ci0VQ6JLsy1I6Ukq4AVAztuQCsYHCC7Pt+AyOXIZN8XM42JkZCHyXQXHvNG1XvLt&#10;SLfX6Nxw1Khgowo4ushX9KxSotAGLsK3Fjmr51YqgQae3YFn13btWsasUjaojZARPsgL5xhVOpoC&#10;ZPoGlI9TTlvngN6Iqgzgd4F1jHWXAoJx30AbKscskBP2jiO2fgNyzjZxbKvaXs6tQvNvpv0buQf9&#10;Vvm3a0AVz65r0HcqQKldAS7ndhE6ryADfSOgH1T4SCjg8yJ+U4JMox0DKzl/Fc9XzXPWFvLMRRYM&#10;Zw3rLLNw5UztK3dFJP27Javz3SJL+GS5c0YUnmBcXpywkvPK6zhg2ae6Le0oMvkwMlByDvmXc7rX&#10;LfDknOhFLmphB+4lWYEc18KeFuW1DT+0v9gtgKmafHAn99RKGzUyvpSSoRYdJ9TQXzW0K+996+hL&#10;paFpZvy1ZsOnkAFdjAnuMwj54uHWRRYyyHmHkEP9tKErhEU/KHoc3RwsNDO2WhhbrfkWqm37jPGw&#10;Dp6xCz7eDefqK7OYfvjfhjM4YazWEsZrLXGizpKn4FdKc4R+9QD5vyA0W4pyyPJeW5PlVFPkm5w1&#10;LnhhJ/xhTk5r9CuGWjTt4KnbcBfRIAYDLpbvY8RHpMMc4LkbiNbrtCeiNhTOrKr8QXBob75TOYXk&#10;rI2YKOH4MuyKKkvGphB3VG7hlHXuTztXdqOntVNOi6BrfEbfJkl/c9+xcHYFmGhHl8tL24x+ZG4r&#10;+lrO6hDmigqeKrWQjwrplaXallKgHUSKplQRO43zpnzzZfwKPmAHY3tHowf6LgAZE9FVYfH93IOi&#10;bXuwQzrgIM2lFlajOY98KeYa8CellpCTaUcW/IlXv2yP41bz2xMxzd9ZihZUDmNPvRE5bB3+iRy2&#10;XngdtoLXUeuctRjv/tynP5zMJ0+Osjj7lzlRdl9xnG2rSbZA5HHyzgZXYKvk2JAlLzdi18iRDsfH&#10;jpLTNn1Pq8sTLcetxpBym6qIqbOdumWrMP+R7cFKtzTDGMUGchGv2CZK/6b0dcrtH60oUewT5XVV&#10;oc/sU+j9033uNfM4c/ZIh9sVk3pQu6zaXCqqTLiJdsVod0w2x6hwsPLJx8B9w7iWghicflfBaKAd&#10;a0p3Er+zypIY30mM76RpxrjyHjMn/Zrhd42e3YLbtUsQHaKUb6qTkAqPyMZOky0jvlR0oc8Kz3db&#10;PnaMF8WXe6z65qg1Pz5n7U8voZNXretDa9b6zJIr0ln56KSVPIgcQlfmXeH5LnLfWtzkPNnnu5xz&#10;NvkoNtqBaofY/dUWf7DGko7UWcoxOPLJFss60+HS2+Vf6AHIrLNwtJP87gj25AHxYLVjnakOR+6Z&#10;Xis4O2BFZ+F2pwedXZkGHxXvjRPf1fycZu4yf7SzNkZOGuRH+CDytKcIvSldnOV2t/i0ZyFjC7EL&#10;4X3jyBjkSuIM15xutNjJeoueoB/5XOkPVFQwWPNRCzTj8EW4lRw9umYaNkjhfuy8I7TDWo8lIafC&#10;4Lp+1el2f0G83Z/D2MuRoxb9BLSjwC9T4G85a5knbgcC+sJPCw3YKR5oLHvm12an2Lt4F///gs18&#10;0bOw74HXOSs72wsfdIdSFSqSdjucahv291Y5bJkn4lcBJXkWWl1sMS3VltTLPEafRQ9gV/dXWji2&#10;Y8SoeA/26QRAf0ci1yOm+Aw89cX/Lzls9W+zk9QLOVPlyPXiXofsOzlsN//b/Hu9/6nfb+Def+/0&#10;3S/usH3BfLMwDAQ5anNQmCh119EiAHSgnyPJqbZVuShzElxEnW9FuoVAUOIHqixjRtF3kKRJFMA4&#10;hATBq23EocrpNapo2yILwwiVY8Vt5V5UlBbKbw1yuKfBUjEavUgBLj3CXjkSIYVaOd2DgsCwdsnN&#10;QZQiZFfkyKxxCtw5ZTG+vdG0nhy0dRjiHketFx5nrQcxIHoZsrgEsVR+yAVP9FQUBNABw1mFrtxW&#10;V+92V5SIiGY8yttB4d8oMDli5bDVSrEKaXm3+GhbTHC/IutKHEGU01YVL0VEQ5THaaTYg1EI/Th/&#10;yyEwyXe0kwhE2Fy5Reie5EAW+YSEJkEwtM0466iqGPe7rd1a/VQqBKWe8BuESKrAyjCEcFjJ2zFY&#10;5EDXvSkCWAUZIL+qlB02Rn9AmJ1zBjKVrC3M+1HmLvqw2UUgKgWDcuXG0q6KSpazNnya+6RPlTss&#10;lPOH9HL+dsaNnLUYID4oUx+vo9YB5VnLpG/KcREkUSj4uMlqS9wJsVhptDQIWfqBFle1VZVcRTCK&#10;LvdZ+Y1hq35o3KpA+U1IIEZ/8Y1+K34AAsRr4Q1IECh9aMiq3j9u9c/MWNNzO631hUVreX7B6j84&#10;Y1VPjVvFU2NWCao/MGkNH56zlo8sWMfHV6z7k7ut+1O7rfNjKxy/aHX8vuzRYcu/Abm51m0F1yFb&#10;cgo/OGw1j05YLQSq5mHOdWvE3Vvp1UErhIhln+7GmOsAna7wUCZ9o4hOt+V9N23rAGFhvCfSj3H0&#10;p9tCNKPoWsbGXJlF8ne08s3yXfyKcmdxLFBaiBiNxbkKR3w9uBuxrnQICUt1GCNy+GFYQRS1pT8V&#10;Yiyk7GmzlL2bAAFz4L0MTbfFfpmx5aKlG0yVXVOXMU6XWyxlJ9+NMTcwOANb5AhJsS3FqgicYFvz&#10;E217fhIGtMgQRB9ZoRxnAZkbyKC/MzMtMDML4wJjSGlXgMuvl8U44RhvaoTtGAU7gA9GhA9yR9iB&#10;IbIN42VLlq6TggGfibzJt9jeCldkIHO+xdIxIFXwK3ZntYuyVVX7HSPc53CWbR9Fnk1heM1BvJXz&#10;V6k1DjB3jrZbJiQ6F2O84OIw42zEiq+MuhylhReGLE/5hTHSFU3lFi8Yl5pziYzRBOUJVv/RL4q8&#10;jKHNhDhVw13yOHO1mKPokZgJ2m2IeSKnQIsic1B8Qh0ksgkjqC3HQvkuDKM7HANcMjMGWaLIWRVN&#10;i5pHGSJ/QpGXoQsVFqGxIeNTc5Q+TdvdZqm7WlyUbRSkOKy7CIMdI5N55o9R6adiP9qyqm3NclyV&#10;YVyA7YKiAhV52JyPkVVsIQNaQELOQMSjMb5jFoGej+vFIp+1cJOkwl1HPcUKc892W+FFDAjIf/ox&#10;ObsZL8fb3TzIddH6fHemx0XqJx1ucqlVUo4wx481W/65Tqu4PmgNzKfOp+dt4Pk1631uxZrfN2PV&#10;mldKz3KFuX1ReX67kAWd9FO3+6zk6gB/c00MkdTjGHFAxoeiSSpvKbf1BMdgaJzuMO0OUDSJCpJp&#10;W2TaQU914ywMt4xD3NeeRpeSIGx2I7oduGhq5RNHJoYpYgS57K+oEeTl9u5s29qZaVuVBgNs66Ad&#10;wY5O2lY5+JCt0gEqaKcc5/G7apHLdYwb5iY6LPVgk+We7LKyy0NWc33CGm7OWuPNnVZ0ot8tZCo3&#10;tBZdtnONLe2p9t62JNvWk2YRyAbdc+3NaRt4Yb8tfOW8c9qufeua7f6OIm3ltL3uSXkg5+23r9rC&#10;N8/bzGsnbfTLh6zn02vW9hHk4YcXrO25XRiDu6z2kVkruzLujFhF8G/r1YJStvmiN5SeJ/dwrzVc&#10;n7euJ/bY0IeP2OhHj1vPh/ZZ89PLVv8EcvVJ8JS2burVE+1T8/i0S2dQ9fCEVT4omY28fGzGGp+Y&#10;t9YPLlvXC3ut7+MHre8Th2zgE4dt8ONHbOCjvP7yIfp/n7U/gQx+ZMmaH1qwpgd2WvXFCSs42mtp&#10;a03o3Er0ZKEF9Oc753jkOAa7Fhcm4BtjzJVB5koPRl9bqQVqe38NcqAi27aV0k8lEFLGvBYp5JxU&#10;8ayIDuZTF+iusPBe9DHyzbNFHV3WV+ABOs39rary3XzXJacbOn7D0RigyLuGPNO2f5ezVkVn5BBW&#10;3lau7a+5J+emnKfFEGVFvQJX+E/pCkpzPI7bcmRUeZ4FylFbyu+VtqSI8aTctgVZ5sn1zTnExZCL&#10;XjKuaCFFxAXmaRcDUMGxilwLquY8Sh8gKOq1jvMrH62ctXUeKMWAnK1K0+DPvapQlyeClbYqTHXy&#10;1gs5ap3DmXb0K/PIFa+zVuf3r5ezdcPhKkcV8G1U5Kwct3AhodEL5FML99MB5+ksvRuV2Ex7NnJP&#10;dXzPeRXhqwUm56wtzXJOLX9Fzyp9hJyz+R7soG0EH7VTEfyjhGuWcg8V+fDTPPOhPZSzV6keglTB&#10;v4O53oOs65fDlvkmp0sPMlC7HybKLGmlyQqODVjZuVErPD3gCplqy7AWWrRorcVZRaNlIEcy+U6O&#10;odRDyg3ZjE5osBj0cOTOGnhulYVpIV5O20F0fB/jC/msqLzgNvqkmXuthyPVpgHal1fl1Q1pY/71&#10;FFnscIUlTddZ2jwycwmZu9rOPEDer8HN0O1JWjwEKuCoQo7pezo9WOuwNI5NXW5zxbmSl9Bbi3JS&#10;op/m0V3OsQrm4cbuFSyg+/UdekvvvQuRTg5qB4jgdph4gYxEVgpyqEVsvI+Cl0QhS6KB8vrGors8&#10;gDMDLe4L2hETOY2BNwX/0WLXuJw04pO8KoABOI6sKGU4qnbtKeVYyDB6cqzEYvhdAm2chI5MhvOk&#10;aqfYvlZPTYzDcDDVElDargNwH9UXAGn7aaN9HRzfYnEusrPSgvoKXdSzikep+F1APXy9jjmpxQ3t&#10;PJGe1OIL2FrCaylGrKLotVBTm2PbauEZHL+Dce8DL/FrYQwr5QdjzDOukRXKu6wF0XbaqBMO0gXX&#10;7sFu6GYsdVZbXBvtUM8xjFWlMfHJY+5lJTnIcas0FnLceqKqPI7bgKw0uNSGo/Zehy3HKVXKHYet&#10;s+N+GnLYOqet11kL7hj6XMM5vYBSaryTw9ZPDtvcRI/DNtfjsN1ak+yiyZMZV6VHh6z42KDTa8ET&#10;9J2LXC1zdp8++/+w95/PkmXJdS/4hURXZl6ttdZaa6211lqn1lqryszSsqurWjcaaACEagAE+SAe&#10;ySFmOMaZMZsv/GvGbPh8fstPRNat7AIBEJxnBqCv2bKIG+LEOfvs7b7ct4si1pl4Zr7m2w6ymzmg&#10;8gGxszUWNQU3UVYg+ihhGX600WxZ2GMe4XmeNXYG7qxAH+w72SjFCjJRpuGdaStlXRbfVMMs9atQ&#10;JC58mPlQJafpsyB6tO3lKo9BA66yW2NWhI2jDVv1PUhHz6Qxx72E2BpzT+XFltEDIEVzEDsqURuy&#10;41UWpV4GfcV2qp/5MYDcVEaG+m5g56lPRDHzUnNSpRxq4ZNqcFYNd6q4y3q+DV+6BYeFD1Vj79TB&#10;m+rgS4J6hpTdGfUycLkKVLrK9V7utLSLnNfZFsvgURmHdfCvhhfwpLcBtlIT3KjlXewgdO/AFzs2&#10;9sMjm5De/dk5m/rpOS8PNyyd/d0duNIqn19wB27VQ8kyZAZyzTNTZbOEomkLzsBn1bT3gDHahQ9u&#10;9FgasikRXRmPHacGkZLn8SPIUNUhR66nTnOO2HdZy9goK8iBtU7LRVfn8t3cTeQOci1ni2PxmLmp&#10;kmadrH+OuSpnuTJyxZ96kHcj1nCDa7q1ZE3X5qzu3JQ7axORnSea8+1EPajJs1PVhcxFOWVD85c5&#10;G1ehdaJ5rTmudSFnrpy0X0Ov/dph+y8Rf8c9lyz8H+HbvnMMYQdpAM29fzi+Pse/41z/Drw+D847&#10;XKv2NTju8ajamFr5+OSwLbPIUOaSykydZK1EwbsS4Klpfa2WN9lnZcvIzcUhy5rr9mCf1Hl49FLI&#10;aavALta7HLfp2MDC/6kOW/0dd5T+bQj/8Z/9H//f/883HLbH39ffm98N4/h73/b35mf194912H7v&#10;t37Tb1rgfQ8Mg+BmQiYFblxsPQoJMqGmB3LYvlWdZ99BWctxE9NZbsnDEE0IaQ6COg8BnY8Qzpcj&#10;cBuytgWR28QY3miyFClv1e/baHCkbTU70csOk7t9Pr/fxf8B5IjJRXh793rg7x3wOoo/5yiA1zlV&#10;NKwiUT1aVg5YiCFQqmeG0nYFNe8SjuQAVUkEPgvkuBUJcPgxgJxkimTb5xjuKBNRFUQ65bTl+3qu&#10;pk0QfXU4VcF8pfXEosyjRyEcY5CjcQwPSIy6yifOyXkqJycEHuM8me8kLkMKgOqLiiSkMk7pHNN/&#10;L0SW1bFfUVe6bu1Se51IKVMgR5vSdJMY23jIRdwSxoqctRCMVNUe5ZzDEQ2KRMzhnmRvovxX25wI&#10;xytiQ+eEslSEr4wNOaBy5MTDGMi7OGK5FzBGzg/x2iDjDWHaQ9EqhW0Rgq0IhWGutxeh0ovR2Avx&#10;7ea6OzGk2pgzHQgBRfxhqEmZpy9wLhsQLUVtnB2xssujVnFt3CpvTljVnQmruTcOsQEPwRPtQM9a&#10;mxoOvbdg9Sq4/4zX3p21rs9Wrf+rLesDvd/f9JqWHV+sWueXqzbw0x0b/93TNvkHZ23i35y20d89&#10;tIGf71j3j9et80dr1veb2zb0i30b/b0jG//90zbx+2ds6o/O2+wfX7KpPzjvztzeH21Zy+eLVvv+&#10;lFW94jc/mvN0676vdmzkRwc29pMjG/z+nnV/vuFdamueQxYfcC2PIGcQKDUPaxZeql7unFVwXepu&#10;X357zAv+q06l6lWqbqVqR4bnq0pNqD5wBUZgGKp/q3IXxRcVETuAsRZAz1VHWK97vS1FXvNZ1RhW&#10;Xc1SN1YCB7wMl+IrowBBy5jnnRtgfvcyp3rdWS9DpvQs53+e+3Bu0op3uddLXZYy0eRdtU82F3r3&#10;1RN1+XayNt8iajEokAXqfKzd6wQEvpCI/Ag6RVdYYqWaGAbw+mcYCIJqSankiurqHS90Hi0l8tox&#10;wXNei6oospPl6i7N7ylalLmlKFulh6q5RfkR13sOcnvY7+tTUbYxKzUWuQjpV2OHDWTNLuuA9S5n&#10;q8al6vakp77XPZyz2kdzzLUZq4RQl90dt3LuU8UDxuDxlNVCZtWJt/Ed1XYGL+etVin1clJCsktu&#10;Q3CvqfkC99DLKfQ56fdUTGRGplLrVPYAZG90WLYaniy2WJq6UU9qg6PG4kLdplVbM35MkVTIxfkW&#10;8y7WGJWZGP6qBaRIT4++ZT1qzYjMFp/GEMf4zORzSu1MUKTgUI2ngMcwTjGqp6makp6qXRrAmyMp&#10;QgjFrFp8quWo85iCdM9yTopmwihWzdVENY3cwXBh/FIOkHFHGNJnMMwvYHRd7w8ac6nz8l3m5y11&#10;FIaEX+z2dMVqxrPp+YIjiMJlTl1jTp3rxJgesIaH09b5Ytm6Xq1Y9zurPK5axwvW+TO+84h7o1p1&#10;aozBd9sxrpqfzFu1avkqavcM93m7zpJ3m5BL3VaGYV59d8odLI0PF6z27owbSloj2nhL2251vSEj&#10;sUQ19GSAHCI3kXdqxqjyIREqZxFC1HS1RWOURUxV2cnxcjsBTspRixEZASLV2Ga+yusmK5vB9QP3&#10;PFMba6zhLOZa9hk51zHKL/Z6JG/9/Rlre8L1Pt+wvhfb1n5/hbU2Ztnr3Lt5ZLe6TiNHgxR8dAj6&#10;I3KE+zXG2lqsscy9NubtuA1/fmAbf3TXDv/ybbvwN+/bpf/ygZ3+T69s96+f2eF/emEX/u8f2JX/&#10;10d28f/xnp37ry/s8G8e2eZf3rbFX1628Z+fdgdq49uLGGdjnsWRiM6JW2qyaO591GytRXHdMpwK&#10;mGv19xes89WmDX2GnPzqnI1+ecaGvjy0kR8iL39+2RZ/74Yt/cEtW/3je7b+pw9s408f2taf8XtA&#10;z9f/5IGt/RL88QNb/+VD2/jlY8f6Hz601d+7Z8s/v23zP7xu059fsqF3Dq3j/prVX521CtazjP6s&#10;dQxU6SjVhFdWyCz3fL7RMpfbMPzQ95DCTIzHVHeGMW/H+KxHa2JQ92D4M/8jW8vdaatNiqh2rQk5&#10;ZTDCFXE5iN4bRG8Po4MVbTuCjuYYSlFPUu1a+IwcuamzrMc57vE8hHQeAjoHVA5mhns3BVmdQA+O&#10;sk6GOVaoKVZSH8forbMklQroQB+3c289UhTZ1hgG5Nwf0Y9qlNUoxyTyQAg1InPn5HGH7WvwHV4P&#10;mo/xPZVOaOJ35Pjt5Dq6Giyxm/PogW/1cJ09nFsX59bJdXaw1tvl2GQ8mtDPnEdUPbLW65VCzhVR&#10;K2dtfZFH1Ma3Ibc7mO9d6HCvU1rnUbpqJJYAFB0rJ200Oj6qPwQ9VykkHqMHFJ0M+gMonTxeG0Xc&#10;K4905vsqpSBnbXw397qj2oLmbFy3O7s5R/FPRdR6VC2yizHwtL0Qwg7bmGbWUUutxTAOMW08l8NW&#10;tXi7gZzBmhv8tuqPqm5p9Ci/o6hqpWMj++RAqr0+Yy33l700QvWtSdej2vx/M1hADUi9p8ClIXQL&#10;OuBcH+u/y1KRB2q0q7JDMYuch5dG4d4s1MO71Jyxy2thFjLHi/b7rORo0MrhQtUXJ5j//PbNRWu9&#10;s+wyou3BirWA5gfL1nhvwWruzFr17WmruDlp5dfRQ9cmPD25RBux8DVlREhXqARANlwx6yBAprIE&#10;9tFNyEE1BE6Fc6dsA7i5mgN/A9qMR66loL9SHcx7OKigPguZcr4K4sDipkAbKmHk8LrKKQl5HtwA&#10;dhkvoBIImci8tGV+A7mjyNkEcVAgPhqA9Rhy0irgQLVqVac+Ez3q9gDXlQ9HLYDDqCxN4cVBK7oi&#10;jhNkphSovJGy0XhdqdzFl0as/PKEVV5Bx58bs4I9uA+yIwWdGa/atZqPzFOPEFd0t+SE5p4izZuB&#10;SgdpU8Mj9PkM8z+eNR4/KHnD+Y9K9iCDJtGPvgHEWDl4Pt1myePo0hGuaxiZMIJMGWmyzIl2y5tm&#10;HszIeQsvH2NM+tEDbfAW1QyG75yqLPAGc6oV6xviGNKqHauSBN9w1oYgwz4w0Dn3as45hG9z2L5Z&#10;A/sbgId9w2EbBq/LMRwvh2013A87UA7b79Rk2qmWfNZ2qSVP11vxXr81Xp+zhhuzVnR6wDJk/8HN&#10;wvfOM7lAnjK9mK+6j7JjZN9pA0BZKSr9FTRMRq6xdrRZp14KKpmmQBmVttDmuEP6XA1l4UZFVxVV&#10;O2Fld1gjD+Bq8Lvap/NWJx4Cl6uHmyvStPoxvOUe8+Mmtsh1oPJ76otysc/XsbIrvfkz55O6xv1T&#10;5tRMnaf3q1HyKa71RG+xnegpcodtlEq7YecpOEfBO7K58rhGBVwoSCPfe6awds62Wdoh/GqfebOL&#10;LN2vt4xzrXBIPgt/0qZ28W3kyXXW7CV0zkXs1stwyKsdVnin3xuttry/YINf7drsLy7Z4u9fteU/&#10;vA6u2dzvXrCJ3zwdlFT40a7Dy8Hx2uTPz9j4T49s+Af71v7hipU/GIGvdVv5HbgJfEvcqYYxq0Se&#10;iGeKc6pUiey8DC932I7uhQ9OYw+Mw5ngrRGDzFXs/hjJ0jHswHH0jDtrO4K+CqwxOWwzV7j/cFRF&#10;UqucmNe3RO4paymJdR2/xrzH/k0E2ixWCYSaK9PWfnvFBh/tWs+tDavYGYb3ayMWed+sHhn53lgs&#10;yjcOmKusi2ATojxwqmFjeMM8XhOCaHVtfmjuhhGsmX+MQ+zX+KcE2ZQl2JnF/qjGiar7r1IZvvHN&#10;Z3zzSs5+kFBRjtwTeC+EcPPFBGRoQg2yyTMX4B/ML4f7zEIOUKAM0ddNJh1FIcCzQu9Fh+rGRyPf&#10;9Z1wTfk4n58BvAwNxw+gjTNtSHwTvlHxGlzvNyCZHkBy3G101kUC3CmMRMYiQeeg86wM9I9KjZxU&#10;UBYcMHkA7j3B2p7vtaJVZMRijwdJJKqU0wx27QJrfRlOsNIVRN7LcSsH7lKHff9Pf8d9jd/moH0T&#10;/0sctv+Qv//j7+Gw/cf8vem0/cc6bL/47Z9ZBCQ9DKW/napVTcpCL4PgqClwARlRx2RrKPEI21NN&#10;Ap9pAW28140SR5HFj1VaBuS3YKfLig+4uYe9VihF7VGCckg2W8oGxsNavSWvQcjUHGkdw2itxVIx&#10;FlVnVY5NOTgFpZoqFUyRonKMapddndhVaiFMBpw8aic/5PDVjqzgDtd9FJ8QiqB1HKGI3oCaRoXL&#10;I8hZq+97zUIZ5HLAhMipfkfkQ05bQURSTlvVplSdyvipWosdg+BhDMRigAtxExgkUxgmctoyNuHI&#10;2kTV4XIETlul46hbfxpIF0INn3IZy3wRlf1eNyrUOEwpZmr0peZR0XPV7khQzUQ5bBPVMIrvy4kl&#10;x7fXkeJeyFFRqAg+FKectkkLTRgSTRY3hzJcbLQEDIokjpvKb2VChrLPDFnW4aBl7Q8wzihZFqIW&#10;YPqsDFWIByRUjTxiO1CK7ZA9ECNHLYiQg6gTw0qF+EcgudN8fgkjQQ4mpQ1yTuHIYUVGF19V050h&#10;q7ilSDhwd9jqHo9b44sZa3hbjrJRq3g4bA1KI/pkzQa/3LX+721bzxfr1vbJktW9O2XVr8at4aMZ&#10;6/hyxfp+tGl9P9m2gd/ctv6fbVnvTzat68dr1v6DFWv9csmavpi3hs9nrfHzOf+/58cb1vvTLev5&#10;yZZ1/3DD2r7AaPtwxmrfm7Kmj+et/bur1vv9HRsVAfrtCzb2m2et/wd71vn5hndsrXg+YTUvMbg+&#10;XPZos54vdG7b1vLBslVwHfk3Mc7uDUMguZ7nEKRHqk8aOHJzQrW2FB2uRgBlN0e96VHt/RmruQuR&#10;ugUJ9e61I1aoZidK+1N0gXB12CNKPLKE7ykiqET1nNWQTzWeL2NYioie7WVuI0hl8JwdtNKL41YF&#10;Maq9Oo+huGDV56etbH/U8lf6LG2yxWJ7IWXcwxMNRfadaqUeYUBAkKRkvF6iFB4Ip9EFjTDC0Otf&#10;42tiFEDf/TboPUXqJkiJyiGBoopSY45q5AtyKaq1xBIxrjKnWz2Fs3hPZRsg6WcgoMzrTNajR5kv&#10;1ViUl5YAi5UWt1LrUR6qb6fo5mI5u4EawqmOdWCEdzppr3wwYc3vLFnXp5sQ430b+uGB9TLPVHqj&#10;6QOM5lfcN4hz0Z1By76CEezNLsAZDDQ5NQ9Yw/tBTdfcM11WdL7fyi4PWxXGROXFMSvnXIt2+53M&#10;yikUP6KItCrWCcahon0gwWqEoqis9MUgnSxvm3uGgZ/P+pfBkrUZGL2Sj7EYCpFDFRbRW24RXaC9&#10;wiIxOqM7qyy6Q06rMmQ0sr0NctvFGPdBNvgNRXul6TcWkKPLGAZq9oAx7c1dNrkWZEcaci9tD6P9&#10;QIaGrg85yDgp4l6Rx5V3JjyFrg7SX3IdWcF7isJXNHnp1SErvz5ildcxjrh+ba6pKYWisDzKBkOt&#10;4EiRXshT5LY6MRcyR4uUdcG9Kcf4rrvJ2rs3b7U8lijSks+mbDT7xlS8om82W132K/MhE5kSRG4x&#10;NutKsVMDqlqLHGcMQLQyH5RuOS0Hda1HxZ4aKbMTI6V2SpGyvB87i4xGPqt2YuIyBj0yMV7lDpQB&#10;oeyHLfTTDnL5sMVyL3ZjHA5ZCUZW4Y0By2EuqPRDzHa1xe/W+VzSuHS8WLeB9/at78Wu1V6Z4b4j&#10;tzF8VLMyVfU0MebdyTdQZ0lDQCVHhjnXIeToMIRugjWxUGXZB+1W/3DGhr97YIu/c81rw57+D6/s&#10;4K/ftt2/fGb7//tzO/2fX9nZ//KO1649/L8+toP/y0M7+A8Pbfcv7tvy71+3sa/OWDvnU3JlnOtp&#10;szhvFhogfoH5tIRRzDyrvYNR+OGhLfz0hu3/8qld+N/ft4v/8QO79J8+sLN//Y7t/tvHtvIHt23x&#10;39yyBbD0B3ds+8+f2dFfBzVuD/6Sz/z527b2Rw9s4Re3bfZn123mx9ds6vuXbfSTc9b/as9a7ixb&#10;6cEgY4H+U53YUfjAWIM3+8mcQ6/PsZam0YsT6A6VJZA+Ra/GTVRjONZ5mniC9OpYsNkhR6tSzmPQ&#10;N9I7Ee3SQTyCUy1f47UDV86R0DqJ6WK85SxUjVvug5wryWONloKOU53KpCmlTwdIlhNmBgNWj3qN&#10;z6hupZw38QPow37pRM4tDDltVTpAEb6e4o9cc8ctMq8BOaqas0DRo/EhxNWDOj4DiXYSj1w8HhGh&#10;514mQVCN2wY5eTn/Js5fkbqt/G4719EBd+pgbrXDo9oYR96La2aeKw1bTtB6dLQcRHVy1DLX4HYe&#10;UduEjG/GcFANXuSHdHpsJ7/TDXowVPpZQ4ouDkfThuAOWtWmHQLDdY5oQf/rdd6P6q20U9wbpZlL&#10;v4graFNJ8Hq1cpDJmdzMfVG9bZ1rI2gIoR5wza+hJm1cb3Ina6kLTqVSCB11FtcJFF3bAx/rYf7I&#10;Yct5u7NYfESNpEaYUyBurNoSmFPqR1B5btwbHlVfm7IK1ok2RHPP9Dhv1NpPQoYlbDJnN5mbPE9W&#10;LXplyvCeas+nK1MGWaaIwJIr6HFkV8ODBWt5DO94suKPzY+WrfH+gtXdnbPa23Cbm5NWcX3Cyq+F&#10;N2jR4VfQE5eGvCSN0vsVXRhO8Q9neTjkAEOnZx92IyO+BbyXxWPmQchZi0yXHEvY4DqOIXETGefy&#10;DT0AZ8yCt4cdvlnim7sYYMhaDyLYDgE9EYbXZEf+yqmWgywWcrfhnltd3rA0WxknK/BGZI7WbwIy&#10;OH6K+wESkNMqHaYMBfF/ZRuoQa44vn5HzUvkhPZmneiNfMZETtm8i4yJMkBUh/7ykJcRylEUppxu&#10;Cmg4Cwc6Bz86j969MGGlp0c8LVtGpTZ5YgZDJTtU4gBdGYVhGsXaFOSsjVVzQDUK6+BcvXEfMqYf&#10;22QI/q460KPcezlrx9ENE4wdskJInZTc0Ouq2cy87+f4qn3Lo6LO1bg5bQLdNc0YzcHr57mn04zz&#10;GOOjpoCdrBPWXwTGsjbHI1SPGETBg2RQe1kCcNxhKyM+7Jz42iErhJ20xxF+j8/Ct4TwppAjLGOO&#10;OQYUaZvIawn+24HDNqI6196qyWIdF1g83CV9tsmK4Tb18MqaS5Nut6gxnOwY1bEtuzCCXudeMM/L&#10;bzDftfEAiq9xXy5xX7C/kllTMUvcl1l4zFQZuptxGMEmHSoyNfJLUckBOJE27JSWn4tdogZ1ucpw&#10;UgT6FTVpVR+OGat8PGtVT2et+tms1WJH1L2YAgqqGLOa56NW83QkZFeA+3DoOwGH9iAHlcE6N+Q1&#10;j3N3WAur8Jf51qB58kiNRfSX28meUjvZC/qRocOMI7pJ2YvqHyGncwx6O361ljXV6Bs++Zd6vQav&#10;Ajcq709a/TPsivfWbODzPRv+8tDGfnDGxn54xga/t2fdn667naPMvq7P16z1o8Ug4++DWev+cs2G&#10;f3Pfpn//gq382XXb/N/u2AZY//NbNv9Hl7z8Wxefaf10werfg+O/mrS6l8ghxqAaW6Ts9pAVXcUe&#10;gaNVXBu18suK4FcQALYIXFNRwgkz2IRT9Rbn9d3r0b3MY2GUaxtBX46j18RjFpiz3rQTngiXVMCB&#10;l4LhPqVgx6eyprWelcGQwnrWJpE2i+Lh6VHLtRaxwJipxBTyo/D0oNVdUfmDVWu7tmzN5+atamPE&#10;MllnKr8WWVeE/SEnbcgG0RwNzXeV+vjV+R3guNPum3ZJ+PVf458zgjkimVaCDIXrANX9j3XHKPNA&#10;shMZF1fB/+6wDYKOkqoqPfBIDly9rlIbMQLfCWQm8qmqxE5io55SPXJtfMProrXR3MLcU5YVfE9Q&#10;iSpv0Kp53CTIj1ZiJ+qL7ERdgb1VqwaOeY6TQLXnZfdGVRVaNMcPosIl+8OQHA47dDWfj18zc74G&#10;rhYGstvLhJTzHa5TgVVJnH8ieuM1GIt4rS2VPq3K5ZpALeeioEzsSvVxkN8nc0FO2W7sRmwsNQtE&#10;HibzmDanzRq4wFKHZS1jjyEP0pENacjMr3752+5r/DYH7Zv4Z+uwDf/9Yx22P/iT37EUjKTUKaWL&#10;QToxQlJFOjBEAug5r0+2OtKnEcx8xg0ZjE45F+IxqhIwoBJnlDrS7MRXjsESdQaVkr6EEryA8oNE&#10;KSJWjhOlMKdAFFUqQQ7bNJS6SJpHq7rDluNC5FQLNmYC5TcJppl8swh4FGLiIiRdjkm+645biObX&#10;jc26QmByOb523IpQp0OsRa6Vip4K/HmIbLtDV85l8A2HLc8DcHw5bN1pC7GFlKgWV9ZWp6XL0J9t&#10;8KZbMUq3CkG1feQkSOC9JNUeW2bslPIVctw6UGqKvFWZAqUIpfMoZGJY524GURnq0p/ju56MH8RW&#10;EbKq5RfJuEROYbzM8luMjZpMyRGsWouKtFW9Wq83u9/j9yV/rxdiDQFfwwjBSFddtHgH95PzS1rW&#10;zrIcH7qmTk+DUaSROmzL0FFpA0XUquFUnLrLtyOMMMKi5axV/cxuXoeYeifdGa53SeluGLjrioJs&#10;sbi1RotZq7PYdQynTcZlu9aSd+stbR8iu1fPPamz1L06Sz9osIzTqkXa6jvRWRfarehGv1U/nLCG&#10;53PW9HLemt/BGHp3wdo+WLaOj1et74stG/nRoY385NAGf7Rv/T/c8VIHPT/YgsSsW/Onipydtup3&#10;J6zynTGrfo9jfQRJ+GLFur6/wec2ve6tInYbIEc170xajQiPk6V56/h81Xq/3PKGZz08dn6XY34k&#10;h/Es76su45r1fLEJydrwDq4N785b6cMRy73RbcX3Bq3m2TTESbv+HPuJIgHGvcGbIhTzvdFenxXd&#10;HLSqB5zX03mPUKx5OG1VXh9UqUvDTvqKr4Wg5zd4DRTxvPAaBt7VfvOaz+eZv3IkHjB+h+2memCF&#10;Zwas4gJG6ZU5q780Z+VH41aw0Y8wbsUAr7aTrcV2siW0IdNYbJGqUesR9igjV3janUZBhFJyPZ1O&#10;O5Nv4M0UkkBphoCycLzxeljZaOcyaBDAb1cVezdlKUSvoY1hlTTYYFkzHVa8yTid5f5c5H5enrbK&#10;y5B/ZI5qTqt5hJqpqeGbGr/FLLI2MAQS15hn3vyNdQYkExSZL2e5oiFrGeuWF0vW/GLR51jNkykr&#10;vT9sBbf7HMV3B6zkHoT39oAV3OC16/3MyUEr5r4UXdfYY3ypKeJ5OYGRSYx/tmp0K41PGQEyomX4&#10;biBzWBcit0nTDchR1oPIsCLWQYw2etRteLreIwtV5y1d0QqryC/VrVXDlClkDcaDnL2RqhfdHkQS&#10;RisluxPZ2VGNESpHFQZFBySDNZs0XOe1DLPn2y1PtQs3uAaM2MIdzn0XIxiDK28Pg3dfkRC9niab&#10;e5prUtkM1XkNRTUVX4LsXx+z2ttBU5CSi0OWfYC8UNO8zWDTSXLZ5aSitETWV5qQfY0hcN1LyHlk&#10;VcJCncWpHrOa6c1j0CoFUTXktIGFfFf5FdWEjdHG1LQiYcssYqrcETWDoT3DeCH3HLOMoVIreS1q&#10;usrlYoRH0fJZ5GQCvxeuP6sIZjl6ldWQxrkqwiNrXxkbrEPWieo8q3SIGpBVcp2K5NW6rA7VhVMp&#10;hrrnvP5EUdms17fnrOPdNev9cNsGPtqzgQ/2rfXhMsbQMLK21Z0TEap318v6GUJ/YewrKlN1VeO6&#10;awLHUg/3HdmpuqlyJMVOcG2ct7qeq0lnOXO0/dWK17Rd+6M7tvVvH3pt2r2/emKbf/EAw+2ubf3V&#10;Pdv9jw9tD+z81QPb/PO7NveLKzbw2b41PV6ywnODlsDYx6Bfo6cDKB1Z97vqxrT1vrdrCz+7btt/&#10;/NBO/8ULu/ifP7BLf/OhXf6/fWjn/vN77iTe+vNHtszvz/7OdZv6+VWb/a3rNv/bt2zht27bIlj4&#10;2S2b/v5Vm/j8og0ogvbhuhtj+Vt9ptqcp7oK7Tstufav6jLtVFuhxXPN6fCM7FkM20XuAcQwTZt8&#10;oYhXlSbQBkMGBFBN9pR2mTLN/BmHd4zBP9A1CcztuMHawDHHmLrjtId1pSjLDuZFG/MBIh0BoQ4j&#10;soV5AaH2NaN0/B70G99TmYNYQSnPHjnKWpLDcTCAOyd53SNHvSkR6AZdrF8Q4+AednBcZJbXZBV5&#10;5/dUJkGIa/wa7qyVo7ae99xZix7FIPCoDQi1cDydLYiwBYqw9QaxQM3KVP+2met36DmvN2PE8huq&#10;ces1x+WkDW3OOxowYjAgZEyoR0GMNmC7OF/NRTmxuU41JlTdX28eNtbkSADxo8xflYg4Dn8tDP5X&#10;BHOo7EFcL2PGeEQrkrGN8wo7aV87anlP6eGNrOtG5Bnj4mBsvFYt16l6teESCGoy5k7qds4PxCl6&#10;uJ3zRv4dj6bWOlOko5xl2hxQZkPUAPdf6cxDXPNYlaUvt1rp4bB3t6++MmmVVxXBOmpFyLavHaW9&#10;/ihnatk1+ANywR2yT1as7dma135WDdzWp6vW9GjJ3wv3GShHjuh74fqqOtbrrK4Qjje+1efC8jaM&#10;485bRQJ6cEKI58pxqyhGL2+k6EUgOSZnp5y2ipINanU2WwK6UUjiefIm+mQbnitZDUfMkXP0CA5x&#10;qMhHvht22KpMArJSstOBDgsjy522yM+Q0zYA57WJ7Ee2hEuGxau++yT3B1mourwpvC7eLJtBgQR5&#10;auy0j/zltws4B9WdLVINWuwHT9fWGAA5bHMvYk+4w5br9GhnXlfZovMaXz53Dj19bhg7BBl+ZhQd&#10;J2dtp2+YqW7tqc5SO9EuvlPsOtLLp7AuNQ9jW1m3bSFnrcqM9KCn1DCsHzCf5LRNVFQ9czyJ+e7w&#10;+aVIWvg3sihhiO8iJ1yeex1n5jc62Jsgak0NwXXHWixzmns30235c4z7DPd0FNnWx3qRE7mx1E5h&#10;zJ9S87iaIOI2bLgr2lUIIl9DzgfJBudT4k/Ih2rW8TH8zzpsA6etHMPHHLY1uXaiJtsiJb+HKj17&#10;qGinz2ovTVnlhTHL2mi3eHSxSqcp6lQRt6olXKy+AFdUakSOdu7jZebaRebaedaDStUdBTZbJnM1&#10;Ax6RwvcT55DrU3AE2YHYg+oTkDjXiL0I11jns4reZL7kcfwC1mzxjXErVdmSB5zLI2XnwVOewRWf&#10;jlv101GrfjxiVY+GrRxOXnyTNSbufQlwDl6OTHPvkNf3OGdxo03OcQnbdQZeOYbuHKgKHLYhp20E&#10;MiR6HHnLHJc9l8aaUgPpPI6lDDfVzG18umhtL9fhCJvW+d6mdX+wbX0fwxM+O7ChzwMMfr5nfZ9g&#10;W3y4zuOmDX6xYyPf37fhH+5jz+zawE/2bPBn+zb0Wwc28osjG//doLTb7B9ctLk/umJTv3PO7Z6O&#10;z7BfsEkqHmF7q3zUnSHsB9XyFZ8ZsRKV+YLP5R3C83aRPbJhWYPurJ0NnLUJKgekUkHo3dT5FnfI&#10;hiHumrHKGt/kfqkRm0ohYjNmKJMM+zGL52G7VZG12kxPQU4kwuniVN5oRQFCTZaCbapIaQWPNFzD&#10;nru2aE2XsJng9mp6GKugH/FXuH9kLfz/mLP2tXMqNM+/dtgeh97T536Nf4k4bl86n0K+eX8UZFlU&#10;JaiA/5TDf4BqHsuhKednIjZooppi8zyaz0VWyg4FyN2oBo6Hfkjsrrf0YXTXJOtcG28LyIxlZMYq&#10;MmUNObfOIyha12vYTsvIl2Vk/CJ6egFdP8+am8UGQaZkTGEPatOPOZ8Ih41XtrI2x7tBpwDPE48M&#10;O4Hhka/LWDWWubM4Qs1YwanaEjvJOgnjFDojgsdIoIh0QesoSuV3KvIdUaEmpaeQ66oLfaIWNObb&#10;qdYidFWVpUyhpxY5X2RgFnZjupoFokcVjKg6+gqgSJKtisxIQX4I6q2Sik74F+2wffPvH+uw/elf&#10;/WFQUwioXo12uQqOwGGAQlCkZgMQ2cKDYSvYG/IaNIq2TFvFqFppt9QVjN31TpQyk3FfkVMq8K8d&#10;ymEruzhuZZfHvZGLUmAUCaB6gWpu4sAQVXqpCr0HkaU6FlhDESviVob9IiRpHqI3C9EBqvWXEGqu&#10;lLTCBAkViA87CTzqdieIiFWaVpY7WuV0ZWF4yjLH3xFJ5fiK+N1CGfFcNQzTdvRe+zdSwBx6HoYi&#10;ukRePaorhFCpgSQpOyaxHC7RIxgfQN2nYyeZ2KqJt8hvKtIAqJZtCgoyRY4bOWFA2hK/DzIWQ+C5&#10;diuylrR7IWeNohQgwAvNTlgUtetQetkC0FjJCQLiFyGNSywmFKTGR+OiEhMixKrlJUUqZZumqC+O&#10;62kvLDIp6niMZKVZv3bQimyqPi0kN7qDxd6G4DoGRe/JIRQ/VOOdd9PmpbQRZPsq3yAjRWlLwxBq&#10;SPN5fvccix9kn2fenOc+nZNzi/t3yGLfYaw2MT5B/AYGmbDFtWwzV3YZw33utyIZD/n8mTZ3klU9&#10;mLTWV8vW8/GWjXx12kZ/cNqGvjqw/i8UiQsp+nLfer67bc3vLXoH+fLHkLa3J6z+nVlr/WTFer/c&#10;9ojZ/u/vWt/3d6z901V/r/LZuJU/geio8/yzMat7Z9qaP1wImhzxPTUra35/wRremYMgzVnTe/PW&#10;9O68NbyatZq3MdL4HTn6cq53WfH9Iat9e9oa35m3Ou12P4VQPhrzyNtCOQBvQqCu91ohjxWqFfpk&#10;ymqfzFjt4xmvbVV5f8JT0dXsTM5BT+O6zLFV4/kb4N6GHnMvYASd68XgGbSKS+NWA5muOM1vbg9Y&#10;zmKHJY7WueHyneYC+9d1ufYbCGulQWiXUM1elKYbLwNZ9W1CSk4kKB5lptQQpR6FUy9ij6MqBDcM&#10;/kf4mlyFjYp4gePKYIiSolQt2yo1uSh0g0r1ItMwdKT8yg8Yp/OQvSvz1nhz0eteKa215vq0VV1n&#10;/K+MeT3RlE1F3mKkL1R6w7eYJc5fztsdjoPxW36N+XAbQ/3OlFXdmTTVPFXt7MxzzE3N0Utd7pit&#10;fjhpTS8g3u+sWNf7GxDvdWt7teJR01W8V3qHeX6D9XUFEnuRNQuyLnZwLzBIVQfxEvcXo9JLW8io&#10;xjDwurXbPazDNgzaek/T9Q7mI0Bpu4rY57VAMaIUJxtNnc4VBZiI0RekcwaOCo8KamW9yNhsq7YY&#10;jyKssJgexnSQtTnK2pxusax5CPUKc0MO2y3OBaOkCNleqAZzB8ytAwxgAaMlD+NZKYxhqEarHASK&#10;4Fe6agrEW7JYclnyOXqa35zC2HRUBcDIUs3XSNWAHauwU6MVFsFjxFhlUA92otwRMxM0RVQ6rJp3&#10;6RiRk+UWMQEpCTldY6QDkP+CZFyi6qS77EfOI5+z/fy6XI7LEauoa+mapPVGf10OyxKlyirSB6ie&#10;bc7ZHi+Lk6VmlCpncKnfipkDalRS+3iWe75kjUqpfI7x93yC9TvpDdM6Pl5B1hzYgsoE/NZVW/zZ&#10;dZv44qy1Pl624nND7qhWqZworlc6IV7OopE6d/RFQsii5ORTyrbQg95QEyfuaQrkLX0GHTHbYknz&#10;yHmlCy/XWfJWIwbgoLW/XLHxH56xld+/YYd/8cT2/uKhrf7pDVv85RVb/fObtvmX92zrr+7b2r+9&#10;Y4t/cN1G+WzHO+ue5p132ONO8mg5tFUGYqrc0jEw1Wys9emyjX95xtb/4K7t/fsndvTXL+zoP76w&#10;3b96Yhv/7r6t/tu7tvpnd23lT+96Ldqpn1+xiZ9ctukfX7XZH1+3me9ftanPr9jo+2et496mVZ+d&#10;svw1Re1jqOl61bingbVcpzp0hfYWz9VoKn0Mw02RZvPIrrkuCCwcgXGKUZOmYcjxeJ2lQhC1sZS5&#10;gB6cY96pbrM7dNEJrAdlBqRPYkhOojMnWXcT6P7xTkg1en2QcexthPiqvilj3srcbBFCac+qmdrB&#10;uulk/PmMNjtiOlh/IBLCHKmO1ALrSPDGY/wvRAldQLWhBXdIygkMINiqHy2oYZdIdqyi9yRb3ZkK&#10;mnjeAMKRtR5Vq0iOwFH7psNWxodvmNUKlZZQF4Jq2YaidOPrkcn1fBYiL8hJG60shRDcAG4ETfzf&#10;wvvKjtHmK/dIXfHD0ajxyqIZgQuMwSuQNwnjTRYv8DwOWRLL+zF8ziNoQ4iVwaGmS3LyApVP8DIK&#10;qiXbA7p4jTFO7AAq49CCrFL92QbGW45ZxsAbX4QQKd2j11U+Qg5avpOoZm1dyMDuRkvq4tw4Xnwn&#10;x1Dqeheykt9KHm6yFPSE0tKT5WAeQaYM1XomQ0RfmZ3oKbaT4NQA14+clROi+GDIqtGR9TdmrfHu&#10;ojU/XLa2p2vuhO18sWldL7cceu7NyVjn9feVUjxjFTcmPDJWjlU5VOWAVX8EBQKEgwKEcKaXZ3Md&#10;c9KGHbVyyIYdtXLwFl+GSyvaNuSwdWct3wka4/J9B7IcOZ2PfFYtesnpXDljVBIBmShZmLIJ90RO&#10;ymGbDB/Uc8lH782gKFaVSJKs59GbiDm0wQhXU2CCeK8iayVnwwg5bwPermADuPQqxwZqOqzmUUop&#10;F1QWQrVKVQohWY3e4L9ZG+hGZZDBSQuPuGbhNDgz4HaJO2vdYatrl0OO6zrP+cFtlOmRrwyiy+hR&#10;zzwKxkoOQTXvLIfvlJ8fs7Kzo1Z6hP2xjqE5B8dVOYzecjsJbz2hzenmIotoxmBvZV0hG3xuCszT&#10;BAHDPJ55K6gkgkObbKH6zV5/OTzXBdaDkCQ5Pox9Imcuj3LaRsKTxbdOdiAHVWuedaaSLCljzcit&#10;dsue7rIcYQr+oFrbQ4wjczkePa4GhpG1cLNajOiaIrjStztsA2dFyJFVJY52DM6xgve+4cwAryP4&#10;a0Kvv+GwVUpunKeVK9IRQ782z07V5VpUe/Frh23BNlz8/IRVnB3zsjaKOA16ZoSCaxRYw3zN1Rzn&#10;fhXdUGSreK1qQgdNS1VbtvSaIsyZB3DXfM1v7DE1mkvUxq04gHMMZKpv1vIbS8iCTeay1gHzpfga&#10;9x0+pzrT3gxVTYLhZsW+0Y4NdBXb5HKnZV1g3qox6gHrYpf5ugU2kBtuf7b6JnnWMvNcOkf1ziX7&#10;JEOwhyJ7kEteWgouib2UMo+NtaayDb1e/1VRupqHXktZpcpUY/mWIoBVZxeeeE0BFozB9SEruaHa&#10;tnCSOyN8ZshReXcE7gHPeDlrbdgZPV9uWv9P5aw9stHfPWtjv3feJn7vgk2qHMIvLtj4z8/b0A+P&#10;rPvTLWt+Z9l7CSjIQ9lQxVcCGSJntPiRgnjkWI6bYw7PMHdn5RSHx2G/ymGrx1Tsz8wVZAO2ft4G&#10;6001aDe5Fypv4M5YuKzs/T3u5R5yZzcM+O0e9y70nmxNNSxTzepY1r/KTSl7Sa8pO06O2u4HW9Z2&#10;c9WqDsctb7HLmyZGtLA+NcdqCyxKztraYuZ9OLKQee5BIZrjoXkesh+O2xQBNNc157Uufo1/STgu&#10;44JSUsgOHqPctpTDVihxuLyDU8XzmXj4VEwtPIT5FtieCmDis3A6ZcRpky1/GRthc8RK98at4hAZ&#10;c3rKys5MAtY5KDnN2j9i3R3KrmItsC7ygQJjCh3otV3WPyjcEdBxW7yPTZa3znpbA6tAdtoya5B1&#10;kTPPepzDJp1FJk3L0Ytcmmiz1FFk00iA5GFkmfTGIBhgTWvzT+V8lOWFfvMeC+K83rMA/gfUoFqZ&#10;VRHwwZPKnG8GrdjdnSW+OaXSBynz2CPCQpv7idSwNXYSzqXsxBDi1KhXwYnYsWo6qMaoX/7yt9zX&#10;+G0O2jfxa4ft34Hf+ptfWvUjFBsKTSkhxTeHrOAKxOgCwtmbdukRnIEonYYoQui025622QEpwxgW&#10;5LDdYCIhwHMQ0Or2qmLi6hCXpR22/WCXXhFMSotIUH2vBQxUEKv01hUMglUZ3c2e5ipoh1I1AqVY&#10;3CmwpshPFIkD8ueAyAAVp9dzlQJQNJYcuGkcK4Pvex1XCGuudjshrzJWBTVrUgMFGfNCEt+T4zjR&#10;HyFYHCN5HfLJb6dyDt5t/1cQdthyLBRY2hqkeBHDcAbDcBIjxp22GCFjGH8TGCVM8CSUoj4jyOmq&#10;rqJy5MarHqxqWypaGeNUaZ5hJCiCSPX15KSZZoww4tU4Q2ko6Sva1YRIrwNF30KAFaGbpB3MJY6z&#10;yAICCYxzyloj56po207v6Juzwz2FYOWgiDM95QclPgUhGa6x6J4KDNVSi5RDFsUpRLeyqEEMRnd0&#10;u4QXgHhGdkMYR6o9jVup1XICZ0P28yDeBZcUESqyAhG7DSBPFQ8mrfLhlNU8nvYar4pkbHg6Y3WP&#10;p6xKqUk3EWRXtTPdbyXXBiFvQ1Z6XXXKhiF6GP8H7Zaw1WhRK1X21hxCZgnhvIlBD+mSE1jF80tv&#10;QdghK+oIr0jV9nfXrA3UQWJKIG5CNb+naNfW95at65NNJzodH69b24cr1iSn6vMZq342abXPJz2d&#10;qv7VtDW+O+doeGfW6l5OW+3bU7zPtTyd5HgTVvlozBshld4NyKGcr3Lg5d/otfIHo1b/AkPwFQbe&#10;sykrf8i1PoCg6fP3+PxdhPYtDJVbg35+avCkCFytTaEUMufrUxG0F7u9pl766XZLPWQuKF39DAJd&#10;EQIQ3SJIYhkGZOVNzu/mrFVdmvRuz3lrXZbOfUpS+nAviov7F8E9jfLUV5SVDJZ25ksrUARTfVWQ&#10;dluLkNeOYw0Cv5b3aphXalBYyfsOiBGk6TW+lThxHD/G18cKH8+PeRx6P2RUREHQIjBMfJcQpana&#10;rAkYSnLO5C33WDGKrvyIe32Be3V1xhpuzlvz3SVrfbTi3eVrb814aqs2bOLXIIJzGE0gaoHjr1R7&#10;Gl7GPutCda9DEfiqf63I24KL/VZxa9zqH81Zy7Nla38b4/3VmnW+2rCOV+vW8nzJah5MeR1XNbpS&#10;anzONb53u89KHwxbxZMJq3mbef5ynns/53XUap6E6ube5p6yNpQ66xFEp7k/GK7Z6rK5iizBAEhA&#10;LrgcGeReDYA+DCvum0fqeM1oDD5BTpB2ZEUrMkNOW48SYrzdeVEbGJJKO59A/iBD0uaQjYsdnr6S&#10;vYpRvgY2upEhyDLVGUSuqwFM8grnsIR8WsRYXUBBexQr8my2yqNW3xotsu8MF9qJ0WKLGGNMJ/nN&#10;Gc5jjs/zqDIE0d75GRk2j2xe5ncVkaFr5DFVMhP9oawDbWBlozuKvaYyBrZqnW22I9MDh7Cg/+Xk&#10;LlLtupBjQk4JOWIVSSZHbPWtaU83liOl9t6sj7Eb+eixQox7/S9HbM0DPvdYtYxnvERJ9SPkz0PJ&#10;Jwx91l6x5ARGUxnrVt2WK5+OgVGrfTVhnZ8t2+iP92zm52dt4bcu2fxPL1nve5tWhQGava8mWfWM&#10;BfcJEpM4jV6alpOr3iL7q+wUsvVkZ4Wd6GBu9zDXh9A1IlqjjANIneS+zDOPlvq4Pz2WsdQJSWrx&#10;sY+arbC03WaXiW0vF23yR6dt+8/u2u6/v29b/15pkTc9TXLhT67azO9fsuGfHVnP93as+dWiVdwe&#10;87p6yjyRIzmVcU1CRyShPwvP9Fr9vWnr+3DLpn9yydb/5J5t/7tHtvW/PbLVf3fPJv/NJev78b51&#10;f3/H+n6wb4M/PG2DX4LPD23gI/DegfW/2LP2O6tWc3bSCiCaKvcgZ8hvVOXadyry7K2yfDtVVWTq&#10;RivnXGwz84i5mtzfbDlTilAY8BRhOS6SR5vc8RfJXI+GMKqxiZyyXkqCsUyVHtQ8Vt282TbL9ajc&#10;LsuaEYGFN4y3WsYYjxDZVMhrSj/XKodLB/O3DSM/FNEZrbR7oYXz4VziQvBoT0GO3FDkraJDY1UC&#10;6BjiHMgvOdoFfU6RtWpc1AFU/1LQcUB8G/IOJLRx3yVjW4CiYtVUq14GhQyLsq+BYRqOJgrKzyCj&#10;QbgZkNcz430Hn49XalstqAuhHuNWTlsvvwDUQAyiHou8j23jt5ClcV2cWw/n4CUhuIZBuEjIUeuN&#10;ZQT4hxALYnhdpQ4Uaaz5HIEsckd2N5wBRHczbt1cs8pMKEJEMggkdgJde3OVJTRiBDTyf0OABPSM&#10;SjuEm4qpAUZ0vRy1PDaUW4wihOXo1jiin+RYT/A09TrfrIruQjZ2lrszTJAzRfNGJWZivfwBgEep&#10;BmOcNr5mmUtwsEy4Ux4cqPhwxLNOOu5vWO+zXet8umntT5Dv6JDGh4sWjpJVVK0cp3Kuhp2xKocQ&#10;RtgpKyh7K/y6nstJG3bOvhk5KyetXpcDV47csDM37MTVZ8LOWzkkVZtVNVrVHCgfOSjI2Sqnq5yv&#10;csKmwVtT4LAqt6VNrYA7wyFVVkxZBlvouB3kprgaHD0otyVeyO/Db9+EHLTh6FrxcmVvOS/n+K91&#10;xCJjvIDcn+eezCH7gf4XX9fvyhGm7ym4QuXEvLTYHnx0H/1zEGy0vc5mQ06pn4T6U+RoM+00/PYI&#10;3XTUZpln4fOX+uBC6IErQGWiLsMTr8L7ro5b1dVJq7mCPFcztjMjVrLHPVvpRLY2Wtwg67+7zLlt&#10;ZCvGKnxWTU1Vqzmpq9aSujE2gZy1iq5VhH40c1eI4jMO1regqHrPikAGiJNocyJ5sMFShxu/xgjj&#10;P8B6YY6eaiuxk/DmU+JdXczRPtadnL3ISm9QplIJM52Wv8g9X2KOLA5Y/kyvpQ0h/+Fnp1SWrlYy&#10;lPOu+dX02K8dtgKyoupvwTEHljhW2FkrhKNug+8jc9wxxutVcH/VgFSUWU2hqelsREOBRXMt6mWR&#10;ghGft9lj5WfGrPRo2DLVTGqWOaEyRDOMD3NDdWFVyqOUdVTzYB7uv2xNL1hjL1e81mwlerjk7qgV&#10;XlcUdY9ln8V2417nn+1Gd6Ej0FNy4GaorAe6S7VuI6ZZ99Pic8gRbDmV/sg9B0fQWrmGTXuNtaIm&#10;ZNi1iqJVzdgwci7xG3DpzPPwYvh06iF8epe5jZ2Uih2lzKZUeFjyNPYUtljsILrBI6UZMxA/xJxB&#10;pqTPocNWO6wAG7jocMCKFQR1nnunjRs1SjvD3OVa0s6g246wgQ9YM/usxdMtln6WdcA5qLSSeGSJ&#10;+P9NPec4yui6D2d5DCd6Dm95Z9LqP16wtu9tWJfrYnTvD07bwJdH1vfdA+v4cNvHtPIOnPcyXOSw&#10;1+3utA2uaw37bqnZ4maR4VNwiTFk9wgyexSuqPJC8BSVQpA9GshH5ATcTJGzupfK7MyAE6r8nx5z&#10;sHvlqC3cZ6wPONfDQcAaPBqxov1B3keXryEj+X6q/ARLzOFZ7hm/ncrzov0hq7swY82XF6392qpV&#10;7094j4qTrYV2knkVUc8cqw/medAkjHnGPAx0nyA9GCAemyOM487bwIErOyIEOe2E12vk1/jnD8k6&#10;OfVD8P+/nh8eIAQSaoBnLrG24VGKplWQ0HdUy7VBQWmsdWR57lKvVRygX85jW5yZQG8OWZ5sa+Z/&#10;zmGQmZKtjdI9BY2w9tBzamIsXSykaXOT9ZixKb2q6HYBWXQcO/CEbWwWYQuo/IuwDtb4H+TAsbNX&#10;kV8rADshaymExa+RvRAgZz5AHsgX4Nm5yuzA1hByp3icarfMUJSvspAUrKcMzoSJBkuabbFklYRB&#10;zkl+xEquy8YTWNPfBLKER8d8vX3xJ/8nOGzDpQfC+Pv+/VNz2P7uf/0za/lgwVren7dmRQi+M2u1&#10;z+RQGw3VupHzVsSRmwtZkjGqyFU5QjM3eFznEWEuJ51qCnknyeV2d0y6c1LpE/yfusyERfmp6Vbi&#10;IqRpgRsN4kX0QukRSpdIgsiFGyCo1pYiXtP4PQeTX4o0ZbPVEj1qqtGdvXEYnA45KHkMO269jqsi&#10;CDhXNd1S7Vc5bQtQYgWKJlAKGMpM0UUpfF6EwusPzUDEtHM7Cxnj/3hFBWgH1yMHUOBS5Cgv1UqU&#10;o1pwR0eoQLsiYGWkqxRCTChCTlFzau4TjIkmP9fI8wSIgOoBRUF4IocqMYAqLKKvHCOoDCMI8Bjd&#10;j9JRlCsLKHG8IShhMYsxqpohkFBFsno9px3IiNKZd1msrqRF1hnfJYyWRQwd1QtahJAy3hIW6tSZ&#10;w/3KWlVNkg7vhJ0wxBj0QkbbIbStJRbZUmJRzYDH6NZSL3sQ3VnmEXuxAxxvlHPCgNa15yO0is6N&#10;eAdj7XIrRS0fMp1/HbKklPHbkJF7zKuH41bxBIH39ow3dWp6b8ma3gXvLLpTq/oJRPsR7z+edmdr&#10;MwSk/dWGdb6zZS3PV7xpVOmNMXdOpu63WtIu8+YYEncwTIRtBM+OonFbvVapmgrkXeTeX+73cgIV&#10;d8fdWaOyA02sVTVJqn86a3VP1el+2lH3lHNQ+YUXnMfLeYilnG56f9KqHo5Z+V3tikOmbkJUhBty&#10;Lg95V/ji6wNWdL3fCq8FUEpSHces5/hKrVaH/TK+f9whqyjOQv8eY8mxtPuu56ptq3NX9J+a5WXI&#10;uYgBKKMx+zT3/gzGyzkMuosQ1AsQXt2Hsxh06v4MiVS6p2pBRip9q4v7ilGr+xjXVekOPzXIccgQ&#10;ltNCncrrUWh1PCrttk5GNe8BOVljq5jTEKOYSkHP+ZxQ/av4ppP2a8TXcsw3HLWJx5/X8VjPuWDM&#10;q+FMpNI9IHAnGzG0MLLimX9K789Z6rSi7X4rO81YnhuzykvjVnllHMON+wPUtK1I6ZLnMLJPI0P2&#10;UUrMkxTmRjJzJHGrweLWMTJDDcsi5iHia3XInDbm8oDXIVTdQaW9KqKq8dGiVd+eMjWIU0OaLI6Z&#10;fgiZVfmDi5DYG9zrR+NW/2remt5fsuYPlx0N7y14neOKp9x75k4x977o1hD3G2BQqGlKqcrHeD2x&#10;Yd+NVQ1b1QdSORLJgChFdcjQU0M/oHSZxK5qS8awTOmss5QO7pFH2la4Y1vNfBSFq8hayY7ESUj5&#10;FI/AI+lVpwy5FKu6rpMcf5KxBpGKiA1Hx06H5CHGd9x8kNkg+arshkRtlIWcqckY5XIEKkKr5Oyw&#10;R0rpefYu8gXSog0wGQ9Kt1VtQTULyWeO5vK/ShEoo0GPSulVFKyc2IpSkVNCqb/p3I8s5nseRpsa&#10;zpReVpQs46hmMxc55iXmwI1Rq1FX6CcYNWpm9u66NbK2VTNO0elldwAGodabyxit77e5T69Y/0Ab&#10;OGo4V/ZgzCPec69Dcm7we3f6fXOm67MNG/3xoU3+7KxN/+Z5G/xil9+a4XxYYzvN6AoMumnGXY2M&#10;poMNuFiMOi9b0Yts10YYBp9S6mMVhSUjXbvkGOnpMxA8kDHbZVkLzCuIYfYKj5LP6JUEyI/K3iSs&#10;YiDuN1sJMqWD+TX787O28csbtvcX9+3wPzyyjX9/2+b+8LIN/fTAswfKn45b3rVeS95Dx63VWuom&#10;xqUcJa7H0ZGcdwljV/9g2jrfW7PB7+3b+G+es7Gfn7PBnxxa7w/3rPurHetUzfDv7dmQMhi+4to/&#10;PLCuZxvWeHPOSjHUMqX3hqstsr3YTtTlei0u1V+MxthKRH6k1KPvq3m/FBlULudhNXO30dKGWDeT&#10;yLCZPksbb7O4gXrmeaWdRD6dQE5FMG6xQ8zjMXSwO2zhFDMhTLOWeS1Jc3ukzhJUA1iNhPprgkhR&#10;OVbDJQo6wBsp+NGKsFUKvjfgAg0h6Dmv63NxncipHriFnLHuhARy0sjJKYd7L3JTjcZCSORzCV1y&#10;KvL+MSQiW5M8slQRonxGztpmji2HbQMyEXnrpQ7kLAlBNb0VTRsuQePNIgQ5UjzyrdTiKpXKB7yZ&#10;Bv/XgpCzNr6BzzRh5HKdiVxLErIhqbPGkrvrLLmXNatI1H7OW1GwQGna7qx1hy3yAbmhEgeKrE2C&#10;HyRB6JPUSMkjVuFxfF6Nx7ymLbJGDd/kQJWT1h21yCc1XUtoQ04x3olNigbm/EEieiUR2e6RwfVc&#10;I1BJiDilHDL+qvOrKJCYZtACtKkYigSO6WJO+KYV93EAeP1vxnCUeTJZb2nMxdwN1q2iWPaRrQfI&#10;1CNk6+kxKz2LbrgAx708bVWXkceXpq384pRVqKzOVTXfmfJmXoXIH5WBCTtSpW/liJUDNly79s36&#10;tdLHYWerHK3hiNlw1GzYURuOmhWOR82GnbVhhB284e/rUZ/NRQbmnAYKPhDgtequ/g1n7Rp6A5kc&#10;v8DcDUGR9SpJo0hYOV5Va1YNwdQjQQg7a4+XO/DI2RAUOZu0wr3nuHHI/Fj4pEMNb+He8fBNNa1M&#10;2eLzOxilB12MiZzQHJvz9cAPldc5C19RlskFuI2iZ3VdvJYTGmtBz/N03ZcYN3fKDljuJT5zgTFR&#10;hC08TshVjX6QryasjGvZlVH0/4RVX+YeX4BXKTNws88yFZAwKn7Luke2RLcFwQdKNU1SUz3Whdea&#10;DkUiefM75EU0iGxDbrfBy1vL/VFQtJXKeyiiW3Pe5UA/48s6Sh2Cp2tNaZOnm2Oo2afqavN7kfpt&#10;5FtMP7+jaFwZyKwnRYKnqPTcNPbUHNePDnDMw1swqFOHGXvJIM4lxh1ZirT92pn1qw5bZIQ7s45D&#10;r4Fjn/lVh61kkJwawXe8BiKyJgYZI4dttBy2tarZWOT9TJR1p7rrctjmYk+oVnCJ9MGq7EBkijZw&#10;Md6TsaFUIkk6XY3zqu5qo3Teqh/PWuXjGSt/PAVvmrSyR/CjB9w3+JGiYsWbK+HqNfcmrA7dXn+X&#10;9YrOz2eOpLP+EtGH0epXMM84L8A5sXfi1xj7TfSFr0/GlLWp9aS1JC6oTdtKRfSCYnhBIb+Rf2vE&#10;8m+MMKeGsC3gXnJ2shZUNk7l/uKU9dTPGPUFiAEJw5WWMlFr6XMN6Gv06nqb5WBzZvObWR4EAOCF&#10;ORe6vNxZIXyv6DZzHoj/VTxWMMi8tX24bv1f7NvID0+DIxv6waENfrVnfV/uWNd3N63141Wrf4+x&#10;ejVj1S9nrfrtWXjktJXdn7CS28q6Y7xuTHhTYfWoyNrDNsJGjWX8oyaxaSdZn5OsT+d9cN4Z5Pks&#10;8msO/oGs9KxOOIaX6VpkzEBQhov3VrF3VbJvmTmK7Z4ID0nCJlYfhaz1DgCXwAbO2UKOwFmLD1lv&#10;ewNB9iZ2vwKTFMGbPN+EvdphBVt9Vr4/YjWnp6zu9LSVbsABZzstebDO7c3vVOXYW1V53nxPGxNB&#10;gzDm2HFn7etmUOgO4e/jsGVOvwb/H18nv8Y/Z0iGgUqeh6C5k8g8ScRmTWKOCAG3kvzENkbGRYT6&#10;N71Vk2+nmpGxcMq0qTYr3Bi06nMzVnt5Hi4xYbkHzHUFJWLrBA0+4fF7nV6rWSWH3E8V0pdxyn5e&#10;QkfKn8R6Sl1p8WxrbYw4VtG3KivCunqNNexLQeXwVlijgvxMrFllRqcsao0p6xrMhzAXggf3If/Q&#10;fe4vUpDOIutVj/PSM8gnkM172croVukT+ahmOb85MN/I7yLTtrWpi55VQBHIP60m2MpQnELfqnTU&#10;OPaafA4ai27vgSIeIP/cF3/6j3TY/rf/9t++4Yz9Nvz3//7ff+W1N/++7XVe+SflsP3Ff/0Ta/xw&#10;xlo+mrO2Txat49Nl6/hoydo+WLRmFEPtw3GMYJFMRTApfUoNvxotFWKWysRLW4D8gfSFFjfYMheY&#10;GJokin6ZgRRqUjBBNFEyQoWI5bBMUg1GRZii5JIUyYVySdYuBDdajRFS9yDHSruF7GWqVpfI3LkB&#10;y+Yx6whFChFMxeBMZlEkbDahoFkQTA45bOW8DTtu5bBMXuN8mTxyzKqJl5y0ubtdVsgCK1IKGCQ3&#10;i9fTIKKJ8xC6aYia0nmVLjoBCVDdpEkZ4pA4DHHvqM5kTkQBJSlalkWjRZSOcpLiS1ts9XDwuJDD&#10;NnqMYwCVRVCN22Tt2AKNgXYyVdhdBd2jva4av9sv4x5yKIct8IZE/TJKIHgYpXK8JE02Wop355Oi&#10;7bDs9S7L25EjGuPggGty8t4J4WCsIS/xS5w7hCZmDuU2X+vOcyloLeJUjpOkVB8UplIinVy2yWGL&#10;4MJI8qYgIqcYStFdXMsAhpHOg3ucolINW5DnIwjIpXEruTbh6UiF14Y97afwBrg1HESr3YOAPRj1&#10;JlyVTwOHbf0789bw3qKjHtS9K6fWnFW/mLWq5xCTp8zB5/PW/GrF2t5bt5Z3Vq2BdVXzaNbK7kJQ&#10;dHx+p1jNtm6OuuNL5F3NkdQsSQ7b+C0E5QbzAiRsM/67TV7XVU2SFElegBFQdGXAoUZdhVfl0NUu&#10;95CVQeIq7kLu7o1bFeSo6t4YRE8ReiNWznWV3sAgvILxIUcwKLrUbyWX+e4VBNpVHnUcPQLVn6zi&#10;nNU1v/w2xiPnriZhigQuh3SpHm3eJQj6+e6glAHn5k2x3CGIkIYAyomYsc/9VmOTM5zneQjt5QmM&#10;To6pxhrnxrj3AxhknRbPHNW8O9VXbCe7C+1kVxFAEYUdth26t8wvjAilxXox9MYSi/Jah4pqgvA0&#10;MucamfMNtRjUkL7aaotG+UVWMD+AnstZK+ftN6NpvyZHTv595xJCVStHbchZW1ftTtmk+gCJISSA&#10;eD3yuwlN/G4Ta6+B36wrtZMYCW8pnbqxwKOD4werLB3yWYihUH40YpXn5bAds5LzQxBuyYgW5EbP&#10;a0de3cNZq388591x6x5CfiHsavImJ77qp2mMk7YaLWGDNcO6SVivRyYhO/Yg3cghGZnFlyCkEHrV&#10;BNZvZHqKK3LuDKT1Ip+5xn25i1GC4aF5LlQ84948YX4+GLTcO9zXmz2WeQ3j+BqG2TUMWeaQjFE3&#10;8mXQYizk7rKGWdcqhaJ6np4irqhoDL5IjE0hlrWaoJ3f7mqMTjmFMFjaMSa12dJegmGIASaHhuri&#10;qqb2GPdvHDkzzjoHURNVQWMuOWiRcw7JvhmOM8/9kIzfUDOqTis8q/nGOhfOCawZUIhMVtOwXMZC&#10;TdaqMRya7i9Y00PW9QOMjDtTrI0BX4+KBs9gPmusc84jN1SDEINc9exyWTuZZ7oteQ+Zut+KkdNr&#10;JdeVIohBwtop0to+32NphxgRp9t8rajxlww6bYDUPJryKFlt9NQhNxpfLiA3lqzhpSLaMQ4xcKqe&#10;cD8UCS88CVDxaNwq0HOl9/kNDClFw+deY/0BRbtXY1S1vLNkPZ+Eyq18deTlV8qRDXms1SylPCs7&#10;ZBmZPC9neC3jzThi0KlebTTyPJZ5qvuXMoXskdzWhhtEKh39mLHA+gZpDo4F0tGZGUvc+xWOv97t&#10;pE2d1b0MxAoG8GYdY9Vi1Q9HreezVZv5rTO28ac37fCvgyZj6//2tk3+4ry1YejpurIvQSD30Fnr&#10;dZa+0wLJRCfvoTvXMHaXKy0T3S6Z1Pxyybo/27ahH52xkZ+ctcEfnfZo2qGvztjQ907bwEcH1vVi&#10;y1ruLlkZ6y0TXR6njtEdJaxNpcjmW3RdkcXWydDisZLHcuZpKfOwFD0ilCkFF5Lc1mDpgxDFCebO&#10;LHNhvt/SJtsxgpFb/dXIqnJ7i+Oe6AqctjFyxI5i+LvTljF0py3G9LjS8pnbjHGcmvYxzirNE6dN&#10;TtWP7GUuo9diu3nfIz4B60T1ZVVDNVp1bJuQgw3IP6/vWmIRISiiX+8ruk0bICod4OUDOpBnOoac&#10;ktro6q0L0INeVJMxOWk5vtLP5PwREtpZT2FnrcqWtPB6qOSMnLUOz2ZATiIzw05alT3wmmrIVDXD&#10;8IgiGR7IXzXKiGF8VX8tugrU8Ly2lPHHyG1ENjTx+VbkA7+dzG+ndNVZag9rug/eNsBcBKlDEHRF&#10;eas2p7rfDyD7BuAC/czjEGIVdauu+NybxBF4j2p36jmff13ugOt3MAa++adoxU6umTFIVM23ZrhH&#10;I+Omc5NTWedZq/PlvDHM5QSKUmOZBtBYzLgzb9r5XBfXzX1MHqq11LF6S59qtIzZZuebOSsdVrTd&#10;ZxWnkQHn0NHn0dEXkQVXkAHXZq0GqLZ56YVx3yRSV/m8ELTBmX922J9nH2GIwAXVbEsOxsxwoy50&#10;bThS9tuctOHSBnKsSnaHHbJfR8MG0P/haNrjjtewk1bHkcM33FMh7PwNO2xdL4Q+75G96CM1hQxK&#10;d3WwljHCxGPhtSpboAhYd9gqICLsrMVYTAQpctiuNmMMwoHktN3qcMetmkSp9qzKkXm98RXuMYam&#10;jqENuQSgEjRxi7UBxLVXuN/rGHZb8H3OxxuuST9cGfWGUtV3Gf87M8hK6dkJZLm4D/pQpYfuTaOT&#10;0cGgSs1Vea2C98pvYQjeRi7zv96rRmfXPJpzVPG84v6Uldwe95Ry6UwvsXWWcWJ8NM6qO1yBAan7&#10;Xn4WLrqDbocjq4SKomujupDJ6rkAv1WUuZy0vlHNGvW6gNogUOkS1rzXWPa68OhdOWnDzlqB11RT&#10;P5ABzHM5bJn/yZr/2rRBJ0tORIpbiUtLbsCfPSI3HM0+xL1RyRFtqI5hf6iZr+A9Qphz6imi1NdZ&#10;7K855tg0HGWg0eJbORbySWniikCUg0EbY8LX9T1DzlmHNndC0P/HHBqvHbZeeiXssOW61EsAWfO1&#10;w1ZlWfQbWqvF7rA91VjofEQ1gZPhYUqbL1dKMOsxZ6MLW495pMyaxSaPylRJtuIL4sbwX2UXwctK&#10;4L+lcOsKZdy9WrSWD1at9cM1a3lfmW7YBMp0e8i6RkfX8Firz4rvw9nyVVYNbpy+y7pUM0A4W9xy&#10;jUUvcp+xdyLnGX8ePfp2lXm/0waPY55chivenray21PYJ6OWC9fPvTlsuXDyXLchBnxjQeVEFKSj&#10;SOFYuHQkXDqyN0B0Xwn6poz7VYU+R6+yTrLWmuBtaqDV5edXiU6t57raVK4N/jD4vQMb/OrABr7k&#10;8fuHNoyeHf3pOZv6rcs2/3s3bPH3b9rs71y28Z+dtaEfHFjPF1vW/smatX+0au3vr1nruyu+AV3L&#10;WtA6kRxRzxXJAEXypSi7EptaZfJkb0aMVFrEEPN3FJ2kBkEz8BR4h2zxDHilICeqas5mryNHwpG0&#10;IHMD3eyBPZ1ei1r/6305cIQsbIxs7rE4qp4ru1JOJ9XB9d4o2B9xcnRPy1FcZ2nzLVa8PWh1Z7nP&#10;R3Cx3XErXu7zzY2IJni9l9hgPjG3okNz2pvsMS99/oJE9F4AdEIlOvHv5bAFzOUAgbM2cNgKX6+D&#10;X+OfIcLyL8yXyplLILGi3JKYQ0Iysi0JJMKl4iuYb5VFFl0ZNHs8JadtXYEHrykIQGW3VOKr4jQc&#10;48KslZ+bsKIz2AGnsV8UeCKHrTLQ0cHJ2E0J6FA5aVV6JFYNCUHCXL032ZRs9FrQy6y5Y0hX6UvW&#10;kJAmhMplCimLAnoBKDtbPiits3jWu2M2BNZdGB6QM1njWd6xU/BioFryynrwzIdZ7O+Feo4vXoCc&#10;Fi/YbvcARzWIVlPCuttz1vJQjVPXrO35hrVjA3S8RDaBlhcb1vx8HTm3ZNX31IB6zHLhOBnYgym7&#10;bfblv/uF+xq/zUH7Jv5eDls5Z9900IZf+7b33sTxP175J+Ww/Z3/559Z86cL1vjxnDV8OGv1789Y&#10;4/uz1vT+nEfcNr+at+a356z+4aRVoSSLz0OQtpksKmkwUYYyKLKTvUzs3sJAifWi9GWkgriBKkvG&#10;eEqHgGRCPDJnmZAzCPTpZoxaJpt2+eZQtEw+FY7P2sVQPhpwAp1/HjKNYs85j+K8wP9KA7s+4Si6&#10;Dvm+Ouav5anZzTmUFiQ7FRKryNy4VZTVci1Ku9qiUdRCLM/jOGel0ahZWdoa5wSpDbrZChCirQDq&#10;apslxaSIYNUPROHIuRE5UmERw+V2CiWtVJKoUcgciyBe9WmnWIRKI5nDAJJDdkaRbCwK1aMchTSM&#10;QPT4jo4Tw+LxZkKhaFsv4j7PglTYOeOiRisyPKM9BVpRWYHjNlKOW8Y0RsboGEQZAqoah2mqNbTK&#10;OW+gQLkORUkooljpZlksmMwdhAL3LH0DUs2CTEZYxE8wJsMYrBAtCaJ4pXZiyMZCQEUs1V3eIYIq&#10;I1XG7iDG5ph+E4W+qkgMDIh93a8hyzsLIOrq1CunqRyoZZAVOVPk8Ky4JyiaVMX+x6z6McaVHCaK&#10;5n4O3oawv5y1KpUi+GDJ6j9csapXc1b6BPL3FKLGe4pQbP5gGTK3as3vLbsTpvTBmJVD4uTYVUqV&#10;duvL72Mc3IX0qzaWQwYA5OD6sGWf7/Z6VXLcqoxC7AbzeJ2xXq1yxKwxLuuMCe8l7SBU95os/ZC5&#10;e1oOOeboGT2C04zrEa8ftZmaSuWe7WYMFFUjw00RMYoC7MNYG3DnbenVYS/2L5Rew4BTxMglRa/3&#10;Ws5ZxvJMJ8fC+FJ5g33mgxuJEPdNhPEaxpYch8xtEbM8jMuyi4zhlSk3TKsuTVmpCPJ2r6+lOOZW&#10;1Gg1cxXSyqM6u8aOcJ3DPFckkhzuQj/oq/J7H69oMQwMjwYL17ppZZ41My+aQAPwaFfGp5Z54rWA&#10;BIwWBwZECOHC7oJ3OQdK71WqSXwdqK/wiKrEhkpLaqgKAcLfhMHTDNTlHKhxjn5bncJV89GNKe+w&#10;qSjbAvuN+hz7Vw1ZFtFVZMkTdZYPcaw6N2Ytdxat/uaMN1VQeQONcy2GniIuVRqj44N1a31nGeLL&#10;XHs8g6JB7j2ZtUaP5sZgeL5stfdmIPWDln7QZnFrtXZiptjemi2yiAXW4ApreonzQqYkbzSZminW&#10;3Jq2ZhRWx8sN63x301perlr92wsBXixYrTYhFBXBfC9+NGoF9wYt51aflTB/a72B3jLnMO/NKUrV&#10;kOM0yl81skWOtSk0xXwdQgZ1l1pER7FFtAdQB8+E3ipHrGpMdyF/hZ4AUf1lFjUIkD/RE4yjbzjJ&#10;eG+wVAwRj7Tf7caQUqphn+VCONK32ry2uGSmR65wzQnrtYxlK8ZOp8/zAuZ38ZUBq2A+V90asxrW&#10;We29Sat7MG0NjGfjE3QH165xbgFNLxU9z/U9VRO3Ucu7iR651mXpl1hLV7us8M6QlbGOFVmjyJOC&#10;mxCg672WfaXb8hWxrHF6Kkcs9+vZrJfxUfRN0c1+LydS82TSmtBVHR+tWe/n29b92Za1IScUud/g&#10;NaORLc/47YeM/Z2BALcx+LgH2fx++gX00lnk71GjpZ5utoJrfVb3cNq63l23sS9O2+yPLlvPe9vu&#10;QJZT3x0qaviDjM1kDEW0kpH/KmEjmao1pmL9ivhMQ6ZrFzsHIpaLYZODcZTJfZUBqzp/udvIjZ0e&#10;z1jRDruMnkw56kHaqhy1yKsFdJqyP+ZYryu1EKFG9F6Hld4etAZkZ8/nazb5m6dt5Y+u2vqf3LSN&#10;X97xKGCVa0k912wph02m9FLdt0J0eKEbeu0WtVxpv8G8llzUnB356qxN/eSyzf32DZv9+XWb/OFl&#10;G/r0tLVD0qqvs6a0GYSuUlTjKebfW7W59lZljkVU5mMEFVlCTYl3nE1ivXuTGifBGFvlEOZy1nAF&#10;6weSLHmSOdBuJQvDVrqC0b46YoVr6PuFHo8wk/NCjb5OdJW5w1aPp3rKPdI2aRwdNIUum0anyWnL&#10;c0XYqpatbxIz1hmzvM77qRPouzF0s8qBjPA4iFwXBkJQuZBeOVeQNZ3I/zbOrwW91yiHbbE3OjxZ&#10;X+g41aCIMpUHQqbxOclKRdImdteGnDSA53LYJipaT7K0HRkbKocQ1xJCM3NDMq0xQBxy8BsOWzlM&#10;XhscyM0QZHS8hjtrA8RgbMjZohrjkYy9Sgno+HFyCMsxLAexytx8A7wm57EiflVagPNWnTNFC0Yz&#10;DqrD61HJPegOxidOUM3OXoHneh19EasNIq7Tnd9qrKbr1aMik1sEdIOiZOX4biixyDrGtI5xFBhb&#10;r6HbXOIbw9p8iuvG6EaWJcE10rjPmdzPvMV2K97otdK9Qas8GrFqZHztRWSN678Jq1BGwpkBK/S6&#10;rd1e8kN9C7xfgYP15o5V1p4iN+UEPQPXVBAAj8pQkXM2jc8pWCAZrqQyOV7PEoSdtGFHajiz5U3o&#10;uHKgHHfYhiNow9B7crzKSavj6biKBEzYgC+GoN8Ml1DwSFOOG3bYhp22OudwZo0yElQORhG2ctiq&#10;jJdH1i4GjlplRcgBq0hZ1ZzNRq+II+pRHDiDz2cKClqAFyfCkWNnmQOz8M8Z+N80mOE5/8ctoZ+V&#10;ds44adM4vIGpUgSlGGqlcPOSG2MBbo5b6a0JZFQIqk+qqEZ0ROXDGat5PG+16Ly6p+jIZ+iHZ/A+&#10;0PD8a+j1Wt6vfjxnlY9m/Xvl95HjcLri22PutM2+2GuZ6CSVyyrFLqi5OWs1N9ARcKPSM6PuTFLU&#10;tTZ0IlUKQWW8lCmmiO1W1ormKNwiRlH28AtFdGsOKwo9pQ/e1d9gyWo2Fip34nNekbVA61/rXk3C&#10;UhSxznOtex03qlkb4fxOSF7ou4rI9/XTCx/rq4bfM84Css7rPw+jd71mdOC8DTtwk1WfWymrKpcz&#10;xuMgMp3zi2vmvtTCBaoKkcFyMhTBu7QRwlpSdL5kh6LwkcNx6hIueYy88ChF5IzSgFW3UU5b1bEV&#10;3GHrm+tcnzbWlRFVxRjxPa+hjWyPrkM+spZP1GP7aXMY2azsHdVhbLq+ZM03lqzcnbbdlrEiZ4OC&#10;O5jXSgneRu+xXrxE0dVB5saYl0gTT2r7cANdtms9392xzk/hUfD9ysdjlneD+X4ZrnCxzbLOw7lB&#10;zoV2y7/UxTpTD4Ihq7wxio2KPaASCMwFNUENehfU2CnmccRMpUWqRMcS92lT6ysIBso4C+DtGejA&#10;TGWw8b+cuioxkrPDa9iCKfNN3gT0FDbuyZ5CO9Fd4I8x2IKJcKo0RQ+zfvI5ZtFZZBW8vwr7pwFe&#10;2fHuqjtr+7+7Z4NfHtrA9/at74s96+P/cH8NOXGHv3/ofTf6vrttXZ+sW9v7S57ZV/cYjo89U4b9&#10;UordUIpcKb0wbPkKXNpo800YZd+oEZuaW8sejVeJA5XXU3137MQ0RdEtsd4X4RiKwMP2ll2rRqjK&#10;Bkqcwy6GY6Qus7YVfY+s0GO4l4zun+A1fde5dxvIpM0+y9/s5znyTCX1sENjOeYJxuTESJmdBJET&#10;VR7EVLY/YnVHyOsDbL3tUcuf70b/1rojLEJ6tbbQI2qjarQBoUwR5q04BPMxvOnwzcjaY9AG5t/l&#10;sP0VSMce07O/xj9PhOaOA64kZ23gsA2c/3LUJiET5axNrChBNgYO2xg15KpSCa98O1GT5/X+lSmR&#10;PNpouUvdVr4/hq05bSVHzOX9QWw1eCt2QJI2d5abTU19PYucdRkrZy1rTFnWMePwd9anGk2nqoSk&#10;R7aiixXUyPOMefSxImJ5T1DjLmUuyK8kf5GgzGz1L1LgoOpPC3IEvy5JoNfCz0EsckGZkupXET0L&#10;V1uE92HfpazzG1vI4v0Oy4cHqXF01c1Ja7g/71mkTcLjRX/e8AgdDRqe8P8zbNWni66/tYFa/Qjb&#10;VpupD2as4t60l75UGUwP2rsybD/66993X+O3OWjfxD/YYfvm8+Of+9tw/I9X/kk5bH/v//3vrUNd&#10;8b/atLbvrVvLd1et+RMM7A8V9Thv9YqyfT5ttY+nrPaBmvKMWyU3oxySVnQa0rstxyYTSY4AOQV6&#10;i+xEe67966YshzpBn2xHEPcggDFiEzFgk0Np/aqlqLqnqtWotAkZpiozkImSVB0QpcuqDk/pdcje&#10;DXBr0krCuDkBKWRi3Bi3IkV0Ki32siKw+i3boxAgxCLfW5AeRd8uY2AsVGHwKnqM84R8xi/UWPIy&#10;E3cliDjIXEOpqQnCJgpJxdVV5gGjOXtV0U6QWc4x3NVdzX/UBMgV4zjXDhLGWYi8lqRatDyXgldU&#10;W9RwhUUOQ3p59CZC+vwUn1PYOdeuDpxKe9YCVgfbZJRswqgMfz7LmEWrsH0IirJ1jHA9qnHLbyXO&#10;YMDK8avdGO2MIji87pgTc0i/sM118Vr2Otehxa6IOxnA3QiyThQb5FN1vFTT7ngkkSJqYxQRoNQt&#10;1b9E8aejnLNVfuEQY+TcCEYJi1NRhzJO1PiBhaqoxQoIi0iLUHlr2CpuDVm5cFtRcXzmLsRDUbf3&#10;R6zkIUb7Ewj921NW+Q4C4L1Fq3pn1spfTFrF28y7VzNW996cNSry++Ngfta+ChxgVWrkxedbPlix&#10;xneXrPbtOebsrNW9PW8NkMCmlxDIl6qVxXuP+c49zaVRLzcgwqj0OjUbUuRf2mGbl1BI2Wc+7nEv&#10;1IhgR6UVuOfbGEGbCMENxn4NARxy8MZtYPxuch/UFI3P6PP6no6h9Pv0A6CowCOgR5DGa3oveF//&#10;B5CD0I1LCK2iN+UMLL004h2rq6+xBq/PWPVlDJZzo1ZwMABJhCgtYaDNNlgsc0rRk6qZHO31k4Ua&#10;f3RnLY+q6afNgDiPQAPexZj5qIgPGRMYICpO/rqBVTNowkDx+oKgjvkAwX/tpFXNxTDUMOdXwLp3&#10;oDzrmWvH0fA14hogTwK/JUdDXBvzH8S0MdZt+h9jxx95X9FuigBvLrJTLfkW1VVs8YMVlsa6zGfd&#10;Vpxl7l0as2Jt9EDcFa2cq2ZfNwcw/iDQH65Zz6fb1vvZjhPpzg+QeS+ZJ0qNf3vBHY3NbzPPVCJD&#10;8wWZV3B1AEOBsWZ+yNkfs1pjEfNlFrVYaUkY2VJ6StNX45nqOzNWeRsZhdFazDooZq6V3EXBP5mx&#10;BjkwP1izVjmNhffBe2seQd6Egdr4aN5qbk/7rmaRHBBbirBVlA1zT873PsbUwViBeGSCoOfRPTKc&#10;SpATjPdIJesVQ32uAWMiFE3F+s/d68KoYCzODGBYKFqW9Soo6oU1LBSzjosuDXi5h+wznT4vk3c1&#10;95nnW8jvvUbmcovlXYK43B62ukdTjNe8db63at1cU/eH69bJGMvgaGQtq8FelcpAePO+MdbsuFWr&#10;JjT6peWTFWv+aNlq+Vyl1j66puaFUv4wzJEHJQ9HrOAORsGNboy2bit7MMyanmXMljj+srVj0On/&#10;ykfc80cj6KsZa/9wJahD/e6C/3YNx5SjuESRpte6LfEMZOqAtbLDeO7WWMpRs9eELrs5Yo2QkK5X&#10;G9b/3q4NfbBvA+/sWueTNWu4M4fOG7Pcgz5LQ0d47d3VtmCnG7mtDciESaWOIydcvzVa6gw6BeMo&#10;Z7nD8lQrU4YOsjlnE8MTQ0sdsDMxHLWbLRmtmo4ZcqAA79q8g0zis0EacmNQXx1dps2cnDNdng1Q&#10;cQdD6Om0tb+3bAMYuWM/PLIRDMCBz7athXsigzZ+s9qSkU1ytCv6v+gi6+JcvzuNknaaLW6rwUox&#10;dLs/2LWR753nu6d5vmftLzat+dEKcmfG8rb6PJI1En2hurRvVefZyYo8O1WWa1Fl+ZDgIkvGmE+B&#10;JAvJ1XIKyMkoBwHAqJIhFYORFI3skFxJH2yzokXm4fKg5S1jYC9CetWFexwjG56g0hHurO0stVP8&#10;rv6Pk7N1jLGdQGdOBkgZZ9xHME6Bmih6I7KQkzYA31FkLs9TeD11jDHkO2n8jmrmpY+B0SZLVfOf&#10;QTlnOAayUJG40oeKkDvVWAwUUabHABHepEHlggKHjCLy5OhRpJ6i9hI7MIS9Xi1ohah7ozEgZ6oQ&#10;dta+6bCtBXKaCK8NSxmlAAM1jLgQ1NzR5THfj1GDSGRoDOMb3Qx3CCGK31LTruPwkg+cjzoee4mI&#10;Nj6jlG+uJ4JrVhShIgi9pAQcwbNr9CjwevCcY/j/4gwBb1A9dI8qbEYeaYx8rDDKVQefz6uedorG&#10;fKrVsuc7LX+lx4o2Bqx0B06wBw5HrByUHfEclCh7BxSplAq8UCWt8g67WYvwM/RkPnzPNyHcoYms&#10;Py3HLPpTJbwOAY9ezuuQdQcUWZ6xi+7dRr9voNvXWbOr6G5BqdT8nyKn6Q66+ZiT9rjzVI7ZMBQB&#10;G46CDUfRhiNq5aT92sna7WtOxwpH7R53Cut//VY4Yvf4b4QRdtoKBecGMLIYo4twGbiy6tcqulY1&#10;vxWJrwwJj6xdqg+yJHaQQV6vljFSNC4yR87a1DW4yhqcZZVxUNTsInJxnrnPY/yyHLTI+x1kkvgI&#10;ckON1Srg31Xoqeo7ciZhqN1R5Kx4FXxc2RCg8DiQrUWuB8etXJ370au1z7ShuWyNL9ABr6QDA+j/&#10;Bl6vRx/KWVv1CB38cAauiE69C+dXdO2NYcu5gk5WNtUF+NsFxv7ysFXdQsfeXbDaG+iEi5Oemp0y&#10;12yRA6obXmJvtRbaW02Fdqqp2OdmVFOpl0ORsza2mfXUwtpqBR0qNVRjSaFyUdqU0aZOGPrfN2p6&#10;kSly1gLftOE1bVr4po9vLmsd8BtyDHciA/RdRaP3gwHGewiZPgKQP8mqHzjJvADJQI5aLz2CvPNy&#10;MDxPG1dXcgzsaebiWLul8bseGcz5q1N4ZC3XVAOU1ltVal7GQA11KkpBSbCBFnLYesR+jZyycmAF&#10;ztqww1bRiIqwTahBdqmsFbLntcNW0bj8jjZdTtQVwMEYy26OOVZnBZv91ngVLnV9kbUbOGzl6FNJ&#10;hNgZ5hPzUpmPmk9y2KovRZmcrNzXoLeFMmAERdwyV9DrRfcGLP8WnOV2H/p/yIM9ap9Nwee1KTxv&#10;jXA6RbEqe62MeaEgiSJl7nD8PK3NI9aeouV3sAdDUW+xi3UWxfqIWcSGWmGNaM0rIIL1ow1slZZT&#10;cyA5JhWFqhr0Cno41VtqJ/tKLWIA2wjbTvVevXmeAn5YV8qO8nWqMh7KrpPtwzXVPFFACfaIb+LP&#10;+3M1BVM2kDcUhh8qY6/k+gDzmONcgDOcB2eRXaeRPwreWGUOLjH/BNWFVrm+WTCDHTvfYBnLLb4Z&#10;nIvNms95q8le3lq35YOCdcZvC/mJHi/YZFzWWf9KseY7KYvMrUXm7wLgecoS+nW5GTuP8VjFJgHh&#10;SL90B/LTs2WZf3OMzUwLdmiDR/GeHCq3f9WPnhxlDc3W8/12K9wZsOojxmAfPrc6YDmqUd+HfmcN&#10;vlWVayer8n3DIdrrIzNP5axlrsXCG4RwGntQ0uPvxtd1SgP82mH7LxtB7X+eM6d84yosA5lTiTwK&#10;CYJHcpcwf4rhVMUWVVVgEdX5drImzzcVVI4pcaDWMqfbrHCt34q3h1hHfczxTtYLtgBrI2kJnQ70&#10;3KFgmwVkDnLCS2Sqp9EwfGkIvjWE/BAvnYBrTGGjzbCuZts8mzIFey/ZAX8FidPIKG2wyBnLY+Co&#10;RcfPoW/mtDFbj1yQ/obPqHyJsmSw+bR5q3J0qqebrf5NZ/uRjdpghWNhq1benrJqlaa5r2z6uQAh&#10;56uC3dQgsej6cFArXmX7ro+4TVtya8xK1YMF21gZL/q8f+eufHNjXsIo+3yP1+7+/l/8jvsav81B&#10;+yb+wSURjjts/744/scr/6Qctj/+mz+03EfcjMfcCHXEx5CuwXiul7GN0duIQdyIMdjwEhKEYqxG&#10;qVYohYWb6KnfENJiiGPp2QErP4PRv4+ywphNm4VIKO12EPLfq1TsQgyvAjvZXeRRX3HDTNZxCA+T&#10;UoTKnbbA6+egLLxLp4xa1do76rX8C0orZ6K83r3nHNR1E5Qz6ZROVSXyqEf+F6HUpCy8NAj57Xbi&#10;nbyJob5Sa9FKlZmF4ChyQMXqZyApqg04z/mguNKY8FJSqs8T7oiZB/EIO2/VNTRdtT5mIdtTLCbt&#10;ZI6hRFU/TTVdRyABoZRM7epHDfJ7glJT5Djjc3HjfEdRub4oUZgCRr6ihGRwxkMO4oaqg2MMYDD1&#10;C3w/BC+doEUvJxy/rVqUXh9X0coIDynKTM5ftYWyNzFgeMyVw0BNyhAISQN8B+MpHiNLBDVOgKzG&#10;tkBEMNSUMhbVAel0QxkDj+uIkRNZTuo5CCRjlIwwUAmLdDWxOeh0Q0RRLDKaVBqglEVeziKvYq5U&#10;3xy2GhZ6LXOn7t641d2fDDYAgDf6eQThf8J9e8Y9VDTiq3mrfDljlXLYgsoXGAgv5bidsrr3ID/v&#10;Mhdfct/fnvDX5Mht+XjFmnise8X7QPVxW95ftraP1qzj4w1Hy7sYAy/4zDMEkwjTo6ABVPk9yB7C&#10;p0RGhYwLOXMhXHLUqROx179VNCzXpjIFXkcWozANAzDlAEG9D+EWDpst9Qhyc4Z7ANmSky/7AnMH&#10;KIXbG2VwvEIvwaDUQaWHsZaAIivLQDnzvPoaBOfGdOCgvcp1XkR4nhm2fIikIqlVtD/B0x0Q2CiC&#10;2HHmygQkTvPRoXnUYPGK1oZIx4eQwP8JY2BUc4zXlJKHEoqDQHn9QUWQYHDEyIhXbUcZ9vUY4erW&#10;DZmKRKFFYgSEEc1rr6No+YwctHLUhmsRCvEcQ/D03KbAYRHPcyEuhFggoyOKx0gQITRXAjlMmPNq&#10;CgTktE3EQElUurE7SSB17ZxDN4pYTtvZRsvb6rIyxqqW8Wu4PwcJHvbmbGnnWj26UzWT1Vyu85N1&#10;Hlet5T059tSAbob5sWhdH61b36fbNvjFng18d886P9r0rruaM5origgpkVHK3FBDjOStBotaZJ3M&#10;Y8gsQAZXOL/NBkuV8a1GGdxj7ToqpbPpBb/3ah2jFIP02aIfT8pPSlFlG6puMd+vcfxzg5a3yxxb&#10;gQBMs+4U0T+AoSCHrLIX5KiVXJCjlv8je0rtlDqeg+jhcv9Oaoh8pywjYzHGUzC80zabIP8tnsaf&#10;pfWqKFHBI8SUztpnJdcwfO+iBx7MoLxZIxjLipbPu8zcO8+cP4KQHGA8nsZ4lGFxpYdrYJ0/YF0/&#10;ncboXnCHajPrr0FR808n3OjKvoEsvYlhc7vbCu8PWBVjrjXb+smaNaFrVA6l8u1pK3nM9T+SYxcZ&#10;8YK1zDFqnkMsniADVL7gwYhV8Zn659OM56w1aEOR91R3vfwe60mNOoAib4vuIP+v9VjaedboaYzf&#10;Q/TSPsYNxlAxxp1Sclufr1jPO9vW+2rHup5vWNsjZMRN7vUF7stBv8t/1XLLWGkzdUzOVrfx5U50&#10;VlvgrMWYk8NW9aLSF5UqiL7YwkDahRzts845hlB41G8FR31WqBq9gow71XZk/BUVKKMyx51QesSg&#10;UtMC1cHiviWtcR830UsydE93u0O97BqywjfGxrgO5u9j5tdT5jLPK5hP+ee6LWVLxmmVpW41ebf1&#10;imsTVsDcylD00W6bJTIXhJLr49b2ctM639mx2nsLkLoRy1WKONcu3ayI4ZNKWxSBrcTAKsPAKiuy&#10;uLJiSygrsaTyUkv2NLNSCLAiFUR8S7xRTSxEOKjJytqoYy3LQdlW483Acue6LXehx7Lm0SEy/ia5&#10;R8gmZZGoDMLJLgxkENHJ+upGRigToB85NoiMG+ReKlVfKfuqVRtKM5bj1h21iqj15yGHLXJPSJFD&#10;PYwx9C+fFRKH+K70Yj/yVCUUtFnZyTkLHTyXQ1KRc3LGNMsZEzgkvYxMU2nI+YMsVDo1ulQRpsed&#10;tGos9g0wDo56wLiEEThsQzhmeLoh6hFEyM5jDtsY/o/GIIlkjCNqAfJXOIUMjgghsgH5wW9F87ty&#10;6CpzQtG33vysQ+B/IIezl3+QbNUmrspHMOYJ3lRJ4wO3YXxUH1h17CM6g673aqJ0sp2x6Cq3mN4q&#10;d8qmjTZb9nS7N7ooWO6zYnfKMmdPT1j5WfTt2XErPjvKWhhiHQz6Zki2okSZ9zIwslgD2YfoTdaK&#10;nJPaENNmkmqSq364slaUvVKMHhXfEArRr6onXYCxUHCe76pMjTtpWZvbjZYqubzBHFhjPihrZa3e&#10;UtdVexu5uNXiNZ2zdpGNKjukTdMj9DfrTZCTVM6YNyNojztU/zaHrb6vKFxF1R7H8dIH7oTl82Ho&#10;eHIEhx294Ud35upcML7y4MYqn5Oj2rXbcDuMMzXpDRp7IbNkrPG6nLPq5aDsCTXZ9Ua9Sxh9S+h9&#10;nstpnarr57oVfaxNHdUGL3HDbtwNuxoMu9oHc1b3cN7qHmEPYNypXEGlompk3GkTHO4kZ6oDzlcY&#10;gpy1xeiQ0rsYefC/MvhWxQO4HvxLDtmaJ/PunFXEbQ1yrAqdU8n7alJbAi/T93VM9UPIg5dlcZ8z&#10;kG+KjMyF4xddG+UcZ6wJ2d36eN3qby1Y+flxb9SiyE9lqJ1oL7aTLaC5mPWrdcr6gVOoPElSa60l&#10;tddaSic2gGo8y1kLF/Latt28F0Yokl6OWi9/wmvxfF5O2hg4dDRrX07aUw0ljghB8kFlVXw9sY5U&#10;NqSf7w/C+UewdcawJcbhjKplznpJVSkEOWqRXwqUiFW9c22sD3IuQ/WWNdVhhQvokjnmhpy2A42W&#10;wDmoHrectmrOeqpaUbfF3v08Wg5bd3x97ax1IFOC5mOsdWRIjDZ+QJAyLtlzzGGrjaEKOdFAyGGr&#10;5mcnagvslDZjWPuyV/JWu632wozVX55zh23uFroX3akI0JgZZKtq4MNH1FQ6B91XhF1XrCAPZeVd&#10;Y83IYXmjn7kCZ4KrKQuvzntdzMPlF+HyK9b5MXz+o9VgUxY7Qc1+S+8MmZq+5sNFCq72uU5sYJ62&#10;PIH/P+WzoO7OrJWg1yRjkteavCFe5BRjNoE8n0A/TVdb8hyyYAEZgI2Xu8KaWuiw1Bm4w3iT66RT&#10;8K4I2V6yz1RiQHUfucbcwyAztOAC8kAyAblUAI/SZr1Kt1XA86o03+FUldLPci5rM1+OEGyLHJU9&#10;U1kHlW2DP8Yucl+WKrGzmIPYrI5lxk6lSOaZazPMNc49agpbbRKOPcu5Y7t6MzDsg/ztbivYYSy2&#10;AeeXzzrI24B7YQN6hg9cRs7aNOxtOXsTZ5mTM8xtrl/lK5SOnb2GLSfH72avNztSc9qMxQ4vxZeE&#10;no5Dl8YMo6exbU/0ldl3ekvsO/1gsNidSiqVUHqA/DiAo+xiV632WwY6Ia4Dbt9Q5I7at8pzLaKi&#10;0FRuI3CuYSNI71UyD5lvMT7nuDfSda7/wuC145BDLuyYewPhEghv4tcO239ZeF3WRXNNwQTMG3fm&#10;+nOAXFPjVtWwVd1klZeJrC7ysgjanNIGtErcqIGkGl5nz8Pz4TUF69iB6+j4tR533masCKzncJmD&#10;JUXow7MVdKOeFgqkki9I/ptheJeCDcRNWVPyASV6ICCychIoAj5UA9xrRy81WcpKM/odfSHdviPb&#10;AQ6tTWx4Uv4ZuMNZZOh5ZGkIctCqsbUaPZaiy9UAXr4zZcAUCTfGkLvobeRVHsiFT+Vcxl5DLmXD&#10;pfSYexF9cxlZ7TbHuFWj8+sfL1jTsyVrwaZtBeo1VPd4Hj4w6dnMOXAwBcH9/8Vh+z/jqD2O8B//&#10;/dNy2P6nP7S8W9wkr+EDaQZ5GN8Fd1A298a8CHz1M4zmF/MY34sY4UrTWHydTlzFzZHiKUHhFl7E&#10;OIVolqC0ylCMxaoVttvj6Z9SCnGTKKJxDIJxCICXBYD4zCk6lEk432SpPKq2RxITM2GeSQviFCUA&#10;oVTqsep2Kfow8xCoDuIZFJDSc5V6joIsVyH5WxMQSwz4ezP+qPqJVbxWpm6hUqQQ3RxFOXAsHVOR&#10;t3FLAosCAqtoBBGKpFA3XaUNp/kuoxScwELRrokczLMY0ixCpVslTsgJxvchWAmDMmqAnGAYkTEY&#10;OK8B6VL36zg1R+Hz7kSTM03P5ejldUU/ykAOnLRyyrCw1ShB9St7MRiBGtioQVm0HKkoTR3H69rO&#10;NnvKS/oCZF1kYlGP+h+DRe9NMdYQwcRuRf5AyJS6qO7LIEapYRikEkoxMo69oYd2hMBolde99CZE&#10;MwgciFeMUudUNxiyH4cBJEeVoPTp5E2MoS0ZARAgDKUsDKacgzYr4J6VYljJoeCp1MyfWohMLXOp&#10;7um8p5A3vZKzZ8UaXi1a7duzzL/p17VAq59NWe1LPvtSUXjcW3fqTFvTewvW+uGyNb6/YHWKxgWK&#10;EG/+EIECyWuVY473VTO3OhRxV/2U+aHalsxvpaU7nmGQhJy5wQ646meJaPFbTrRCUESJcHfSKu5N&#10;WaU+I7gBEkDfq+baqu8HkHOo9j5rCaOn4cGCNT4ED1hL9xas4S7XfnvO6m9iBF2ZsvJzY95xNX8H&#10;oQnRymDuac7FI8y9NrLqkSpKOgQvb4HwV1fHuFHmshSAUoe1ezeJUSBlwP+KPPMoNEWjDTP35ODQ&#10;XO1hDim6tj0UxdrM8TDuYzH01bk76F4eAootVpEWx8Fr7pSRs1ZQtKycEs2aYzKKmBcgsU1RZ6D9&#10;ayhFNx7ot6P57VPMw5MYPiebAsh5q2gwpfnGy8Bq4TggwVNuma+K5mpBoWKQqWtv2myTO8sars9Z&#10;59MNq70zE9Q+PdNmWZdRsjeRF/eQF49Greb5JMbALORftTvXbeB7Ozb6wwMb/sGBDX1/3/q/3LWe&#10;L7at6/Mt6/rutvV+b8/6vrdvre+vYmROeZR40TUM6wtdyKQ2S91r9iZmMau1FrnE9aje6FazpSs6&#10;6dIwRiVz4d6s1/RTB2PVb1WkiZylhRf6rfzyiJVixBQe9HgUZsqcUiQDZ2242YWctQnIEcmZWKVT&#10;9oTkwgBrlnkgYqD5kq2NGkXa7wRlUdQUK21HcrTZMg5bLUtlPpCjXo7jDMY+/6v2cx7rs/iGajez&#10;tuRkfr5kDXIEoozrMKYdinq6g6K/2u/RqYpiVjOY4uuDHjHSjI5ofcW6e7VsDc/mMahGLPMCJOZs&#10;q6Wc5jx4zMfAUvSJNlCUCtn5ybY18vnS++OWf3PASyHkXevju8NW92TGI58btB7VpO/2iJWoqzIG&#10;Xhk6q5Ljl92CaPAbSfvI0m3GZod1slVtEeuVdnKF8Vmv9s0VjXnt/TnrfmfHhj8+Y0PvH1n/yz1r&#10;vrvkkXypGDGxE9V2agjCNlhqCaw3yc4M5KpSltLnuM/8nzSjsj4QLHRY0kIjuqLVMrcYc0XaHPX5&#10;brYiWZV6Laipjv6XM0YdrBWpJueTN945P/i6yZqMWEXqKKItnfsmZ4p0lTqn551W6tKwVVwbt0rV&#10;C+e5iJqTNYHfVSSd0p/VJCRJUTNK18SAKzs/YZVXppHDfRa30ujyO2YFuc3xs870WMUNZOyNKT+O&#10;NxjimrShKlmhLAyltCtdUSQ3qaoyQKUAia0ot4Ry5IA7B/icN6cpMdVUja6FJPtmDmsVWaJNIEV0&#10;qklPyohkVLBRKUiHxiOXVE/dU4a7Ky2yU93Vy5ALivxEHoBIZIRkRWwHcqMT+aW0/l50sNAP1ECL&#10;Y7guVu1bAb3qkL58E7zuNW/DUO1bNS1Df6shV8og5ykMAKVI8zsedYfMVDSeOzm12dlUZlENpRZV&#10;D+q49jquvR5DAcRx7a8dtB5Ni4wESklWvVqXn68NjMCgDBwpAcLRQar/e/y5opaj+E4EcvhUVSkG&#10;BuMEIjlulEfdYhQ0Y+y3oRM6MMiFTtDFdXRhBDB+SuMOyhowru2Mb1upnWwttrdaCuw74GRHiTc8&#10;jO7jXOAcXvYDw0O6RtwnbQ4DZrnLirYHrfJwwurPocvOwxkvzFnN2WkrP8IwOBi2/H0MgT2I/L4i&#10;TZnfmuMg46jb05Ozz2pTlHkMl5SBUCiHLEaC17sEcuwUYkyE67sL+TzX5qc2mrzskD7P9wplaGhj&#10;da+V9cN8WGMurCA3Qcp6vZeJylVmBL9byvorYy2VX+L7oFgOU3FF1oWcpGHIaRp2roadtOHnWtfH&#10;HbbHSyLoO3LOKpJW0HMdS9/VZyQLVFZAj/q+HLX6PTl1FY0rhJ27ihp0R5ccwiqJcMi47WEkbrUF&#10;ztoNRdeg84Ect3rUho+XuYFLe6kwRc+uMq8ZA2WjFXIOFeikxseL1vnulg18cmj9wqcH1vca+9bz&#10;8a51f7RjnR9sW/v7m9bqfQXWrOmlomKXvCxVDTyuGu4kDlSBLlDkZIWaPt5TRA7XeIvxBXLuCnL0&#10;yuErfVMJl3LHFgah/i+FI0oXFV6TE4z7fhl9c6nPU9fTjjCGT6PPmStl1+H9d2at6f6ytdxbserL&#10;0x5dqx4Piow80VFsJ9uKvcxXtAcoiI/UmsovpbY3WBprIrmduez8QpyFNcmaTlDEPOviuNM2vO6V&#10;iaRjyfkb0VRqEY3axGH9w1nU0FCR6w7JqfYq+BXfk5PXI2yRq4rmV+3oETj5KPdqnHs1xvwY0UYU&#10;dgDc3xvrod/1qPJVKueSzudyZ5mLM+jtyXZLG4FzcMxYzjMK3nSqvsRO1RR7l3NF2sbIEYF8UAmE&#10;pBrkNfIiUc6KSl6vQC6FnGKSNQH4Td8Y4tqrGKdKzr2CMVNZGz6nY8XWIN/cmZHnNR5PNRd69k/W&#10;QrtVsdZrzk+7w1ZNqNQ4R3VVlRocM1vjDUy9Pv4K9sGmNkik1+S8VZDHEDbcKPd/HJsgVALphYIv&#10;5q3xXeQJ0GPz+/CLj1QeDc7P/3LqakO3Uo2AVXbtwQTche8/FN+G42MHSi6oFJAcHIo688yVxQaL&#10;V1fzKTjlFOekdGU4dup0UGs+dQr9C4dW48WooVo7xT05hU0UgfyLUoajgmTUJGgH/nMoWcDaRcdn&#10;w+myQPb5Xq+zLH4kWZXBnE1xjliPzYSdh70Us4RuXUSuhhC7BP9e5nxWOY9NRbczRqz9XORBLnIy&#10;R6VdlDmgDXfJBPW1EL/bDpAJ38vagdsBZVaq1EmqmnrLnp7m97DBo0aZo2PcYzmGxuFKyt7CplBJ&#10;JzmNVF9fqdp5K72OnKVuuI82VLmP2KnRuv5BOa8rPNr4FIgYRD/omNO17qQXBy9D5heu91rmdIsl&#10;DnDvW0vsrepjDUkVVRva1HXnGfrs6xIcnKPAXJWO+2bpNXSqIFskhKDhXsjxdgzHnXa/xr9caI5o&#10;vvicEdcKb4gz18Lw7CU96nW+o88qSCkCLhtRG2zCRSHzY5UpMYSdNcW6XOyx3GXW/wpcYQWeEELm&#10;Mmsv5LRNUwa0eh6ptxFrTmUylXl9agjONgRn41HlNrU2PVp+TWWKWMfodK3jHPiSmouqb02BasTD&#10;UeSALUfvVdycQmZOu21ZeUvP0blweWV7lqtEkXiFYwQbFPmEnJVsUimYNAUzwk0ykFOZF7Ad0KV5&#10;ypaGhxRfGeM3OP71Kau+MWN1t+et/g7y9+6CtT5esa4Xm9b3/o4NfrxvQ/CDQXGEj/as+/1ta3u5&#10;ag1P4ALo8t/8z3/svsZvc9C+if/lDtvw39/6+j8xh+1X/+53LGkT0gBxU8RNOkogm5uYy80TQVIU&#10;UpnSedXN8jmK89WCNb+7ZK3vY4wDOXC9szaKtdI73yvVnBsOqS6QV16dYL0xDf8fQXAPIZjqRrvN&#10;hN5o90hWpWS4k3YOMgSSUCwqgpzi0a4yhOVARTmi2AKgWFB0iSi8pHWMPjkFd5st66DNU+Hyz/Vg&#10;BKt+qKJyh7xmaCnKugzCX3Z9zBEmxkFXWpQpiyFT3f12O71gdCpKLhmjNXkNpb4CllB43iEzVOA5&#10;XD9kCuPSd0SCiMWvuyVzvhA7GZJxkDSv/aYacP1AXZUFOVwgAQ535MpRiyGkelbuqA2hVwg5bLsD&#10;RELi1HE8yjuOYzgpOmhMRm9TUG7CgYCQIayoSgxh7dDLCPUURwzm6ObAERbVqMhGRQ6hEDtEDhlb&#10;jGbVBXQH8CLCZpn7hBBJkUEgwwAhooYcMiBkeGRDnL8BSEXGPkRBqX6QjiQMJDW8Ufq4arOm814m&#10;n8nlXqnGqHbX1XirCmJfB9lvULrcM+bVE8gWxK36MUJDZTmeTGMYzAHeeyaSNukpz42qtfzeYkDe&#10;5NB9pZq38x5xq+jbhvd5/V2Mx1cc7yXHA/qMHLje+OxdPvcOv8n8rn/JsZnrVU8RgOpcy7xWVIii&#10;Q9TsQl1ZFRXpj3fGMUQwNOScfTzHOlDa05I1vr1szW+vWOMz8GTZ6h8tWt19jnt3zqpvsVYQghVX&#10;JqzkgiKMEKKKnFUk32qbN6JTWYOTAwjzfgEy1M/99kZ0oJvXuhDynYo8w0joQqmAqG4EPnNCkU96&#10;jFZ0dCeKAGNbn9P7mkPRMry93qmiqLnvnsaq+x84HKIbAgdDjDtppdxChCi0my1l5jvhruz0eogo&#10;QajiQ06IoMQBClGpv4qMDUXHyjEb38G6kJOli3XD+ojvZu0IPRgdPMbyejSfieKzkRhW0aqli3GV&#10;KAOrBTQzP5swJBo5dgPX3MA4NChdudAiudZoxitlptEKdvq8fEQ9CqblKQbl0wUMxWHLuMj6Po+B&#10;dKHJsq62W/mjYWthfvR+d8NGfrhvkz87Y2M/PbJhnvd9tWNdX2xZx+fr1gbaQeunq9b8kUrGMMfe&#10;neW7C9b+ATIRuaiyCmoqlw9JT0Ymxa7VWxSyK0K1tH2DA2NsHVmygczdQmYddmN4YyxfHbOKyyhg&#10;Oe2OVGqmA0XP+lXtoyE5SrgHzAFF1SoKUGUstJbVTT+yizWMjIhjzXrZEjW0UjOJjS6Xt3IAl12W&#10;U2AAeThg5cj0yjuKygxqztZpc+E+85zXJO+V/uIN0DCO9VwGs9Jj1ACm/gmG0ttr1vlqy417RV+p&#10;cZiXoZFBcU715Mas7i5jo00Jzft7sx4Nl41sVnM21YDNwOAo4pyq77JWH7I2Hy2ARY4v5/CK1fKa&#10;Ojm7M1vynN/QMapuTniX6KobY5Z/FqN9hzHaYC6tMbdA0hZGzm4ThlGbO+kLpQM4TsVtZAfrrxmi&#10;0f5801oerUI+FqzqypSXFtG6U8S66pKf7Cuxk73FdqobA78HQ2KwyiMxUycxZKabLWO2xTfBRMbU&#10;qEN17vKOkGNnFWGHrrsy6KVWCq8r6uc4hj2lqEiOJ8bIwX0v5r576R8RJO+2Omy5pyFQ+9JFctg2&#10;eq2pAsha5RUM2evcsxuzVnN12goPOfd1DKlFdJQaEIgQoo9ixpgfKtEzI/kNqdzst5IjRTVOepPI&#10;2IUGi1Z9rWVtuHFdu+3uDNZv5O+in5WZodro6JBUbULKkVdTZNEVRRjtpd7sQ40/VEMuSNFHVggi&#10;xDKkapEtdcim2gByHETxXjQyJYY16xGoit5Ed8lhGuebTcHzeOmyQeSC61J0YxcEt03OCAxERd4r&#10;apRjKM0/ppnPt6NXupgH3Y0W14ns0GfbMUo7gBzN6tLeE9KjrB+vLxxyOmqDK14bXHI8jtVbkiJu&#10;tdE1zjoS3IHC/8M8B2lDjOcgYwLceatUaHS7O27bOaZ0qBw2jVxrfeCsDbIOkJFeuxv+EnLSBlHH&#10;XxsUblT4BpgeA4SdtQ7kbRjRGBthxAheVxwZUBdCPWPZUOONGxObMcJb6iyltd6SGSt3TEkWt/I5&#10;jA/V7FQZg6hW7pW62KvGp/QKekIbQXLQalM5hbmUzlzKXmWdq4bhdp8VYJQX7iNbTsOtzo1b5YVJ&#10;d5ZVX5qxCp6XnhnzusfZrJE0OJUixtNVX/ag0/V/tjeL6rW88xzrEmtHTtqQo1a18NVo0NeSwLpS&#10;pkuunLXn5ODVxn2nl25xhy3yQQ5ddYEX99RmvurCq/GkMh4SN7i/2vyA76bttHoke/5ZeCLyt/wK&#10;MkIy+Oq4lWlNytF6vt8drcocetNxGo50lcP1uMNWztfjzlpxTL2vz6vkQTw8SCUQwg5bfSfsrBX0&#10;HR1L74V/N4wgg4mx53eDCNs+j8iXgyZlrcniF2stZq7KomeZFzzGoHOU7q3NnlT4vda4avX6ecPL&#10;i64MmxqBebd+Rc4qYub5srW+s2Yd76PzPti2zg94/JBH0PERj8LHwo51f7prPZ/tWe/nqsmp2psH&#10;/rz7s13r+oTPfyiH7pq1qNzPC+Q6fK7uMXLrAVwOfaNIHKHq3hS6KNjQ1mO1NsRvI6uQlcpE0v1W&#10;g1hF66QfoT8OA6SjQ7IYp3wMWMlO8SlvNHZuzHKRcdpMU0DDya4S+05TgZ1oUpQUskmyR5sYDXAI&#10;1khSEzZEM+MkbqHNYNZFIjJEWTxJrOtkOWoVWRty1KpWc3Rb4Kg91VhiJzDihVNhhy3Hl5M2roO1&#10;5zWiWXe9jZbcFwJyI8nBXFSUrZr+IVtSR3kcga8r6wneHxsqWRYDT4uDzyWi71N4T59ThJdq2gpp&#10;E22WNNzskbsxHdXISM6rFv1VI4dtCfIicIbJYRs0Liz/+ztsK1n7FcisCmRWOd/RxhzfFd+LroJz&#10;VebZydp87ymg5mMZUy1WtoOePjNpZadZR0fost0+y9jsdDtKTls1NRViQiUSMjZbrRDOU8EarL8z&#10;bS3Mw2aMfW3O1jxEhtxmTVxnjd8dtOq3ef/DZWv7ZNU6Plt3tH+6Zq0fwe9UVukJ/Pwun1fj0CvY&#10;sZfQzZfgAVewMSQjkCuqAVuCjlXj1Px99KzKDmHfKVhIUaaeejyJfYdNF4vtFIPtFD0Ch1OE7WC1&#10;nUJXRXq2IfdPATHwrLw95OAZjn0ROahNH22863e08YR8UkkW2ahJan68whpdRLYuMIZy0i4z1tiy&#10;CZvIBvhMmsqiKRiJea+NCmX8qYSb4/aolcsefzDpQS6N2Enqu1CvetCsnUqtmxvwC661SL8dkhHp&#10;G8jABfjnNLpxnLk7wv0eRf8q0xPZrtrw0dogEK8E2jBNHGYuqlwHc1K2agy6Oqqfe9cXChYaYo6P&#10;8ll4hjL7VF8zbanFMuEjeds9VozcL9kdtMz5FmzKMjvZlG8n6nLtRFWORdYUoKfgEbIVxBnKmKfl&#10;igJnnmkzknkYzZyMYm5GMd+iXefBc+EPDjjGr/TI4DjHHbbq+C+8rmEqsA6E4zr31/iXAZV9Ccq9&#10;iHux5gTJOW1GhSD5Jj6rJnYJzEPZueJhKi8TiSz1zIW6Es+iUMaE5HcWMjjHo23Rqyty3HZZ9jL6&#10;CtmQqhKas5IprO9p9M0UMo/HeMk+b/aFPF+Gf6+1WNYWPH2vy7PvSrDZSuElJXCZEtaybJ9SbUar&#10;fAxrXJuZVeGGnKFSBjUPZj3yVVnmleh1OWvFKcQxxBvEXeTnS9pq4ZFzg4elH3Vb1hk41XlkJnKr&#10;EPlVqMzC8zye4X/kd+EB3It1nL/F5zb5POvbS27uYvsgp7RRrgy/JuRQ+6tV63p/0zrf27B2eIT6&#10;xvziv/yZ+xq/zUH7Jr7VYXvjxg17/vz5N/Ds2TPHm6//T+HZU3t+/ZI9XR21h/fvfftn/hfhRz/6&#10;0a84Yf8h+MGf/cJSFR2EASfHqSaPauspKivc9buMG1J5ewySpbReyJU7z5gwjyF7Xm8IPOH/J1P8&#10;P2Vl99UQAMMU418KpwglKeO8iAmoSCI5b1Uw3dO4mKSqoZW83OB1eRJB0iLkSXW3Vhq9GUKWagth&#10;VKZqx3G1ls/zCNLWeVR6G49C8jrfXeMYQFGeSZD05C2+h6JMP4CshgyEPK4pn0lcoPPRbsLFYUjf&#10;EAQfw4LFknXQaxmcmxy3KSHHbeKyCHEjBEPNX1BwLMIYlHuMF3pHwUu5j6DYMQyjReiUIqVoRTmo&#10;jjunvGkHkPO2D6WPUeoIpT29Tn8C3kU2hLCDRsanO2y7MFpDiOzh95QSqs8qVRRFKyQAdwrzXTUN&#10;i+zg8xhmES0oO4xfpZ+rll1kI8eQw1ZRQuqijbJWRKZ2WbNWGTPV891RFAc4AErjhfS7oXUBQ0vO&#10;eYSKDKoipSleg1go9N4dEyx67r0aQsipk8E9ENlO3cfIUOQL9yZlr8XrxsrJknW2A6OshznTz3GG&#10;nHwogrscsiKoTpW6+8vJVMV81AZB+b0xn5PqJqt6yzXPmKM8KgpXJE4O2opnY1b6FIH3lM8L/K9y&#10;CpVvM29fAEXrPp+0iqcIuseQvgcILIhfwR0E1S2MrhsDjvwbvAZUk81rk97GwFPKE4KyGqHpaQJP&#10;l60RND1Ztrr7CwjPaQxAjIjTA5ax0+nzKUEd3+caLGaqFgKlBmGVkMFyO9FXam/1lNhb3QBD42Q3&#10;9wvirojqKHfaA91v5kB019dQ9+EY5kYc8y8ACkG1h7mfMbyvgulxvdxb5pCauvhnuiBoKB3vhKwI&#10;a+ZDzGtnbUCCfPfanQiQIQh+UEtKQLkBOW2VwhQ0r5Azgt8BispVNJ2cMzGKqNOxW/gdr5WotaHf&#10;Zk53CszRLtADSe5p4PwaeWzi9XrWEXNfDpn2BkvtYC23sd5bWOtNKEA5hOs5PucbVV9skQ0YKc1F&#10;drIVwwyCKCKpJgll58es/cm69by74ykclZBdRXemnsXIOUKenG+07KttVvpw0Fo+mLeBr7Zt4Ps7&#10;1vvllnV+vubO2Zp3Zqz+/Xlr/WzVur/asv4f7tjwT/ds+Cd7NvCDLev93gYGLIbuhxgPr+R0nHdD&#10;tPTGmNd2zkYpqqFN3FoDJB3yj0EdMcvYrTZY9j5y9gwGNPOjYJ+1hQGRtoiin0QOjDBeiqztgXz2&#10;V3sznkTJC+5tFPc8UuDeKmpfHaUzFrSzC0FX2ZY1RVl0uhwvONvNHOxDlg94BIsahDViPDc/kwN2&#10;mcclJ/2KcJKjJPNsUK9XazNpF/l7WhHCEIdrrJubrK87sxxrwlNusg+Rl9roQparBlwOciL/EAPm&#10;CJnANeUfYLDxXtJSozc7827lyHtFuSjtPp/P5BzJqaHNM0gBcjj3bL+pU3vqdpslrGF4L3K9c8xj&#10;HhV5EpR3aPYoOUWXKII4W9Fy5/qsknNsfLBgPa+2bfCDIx53MQLXrP7uolXd4LwvT1jB6SHL2ub4&#10;q+1eiichlK6kiEE58hRJ6A1qMJa1waFopySMtlSMNBkganBXjJFWdnYYQ3Pcqm5PQpYUHQZZQkdW&#10;ogsrteHzFDn1HEPyKXg0a+UPZjC6Jq3o+hgEaRj5OeRROXlnkTPnkC1AY6Hu78novaQNjDz0Y+ZO&#10;h5VeGLGGW/PWdHvRmm8tWt2lGU9XVIaHStZEcM6SFye6kSFdEEzOOUE1WheUBtlvBdsjVrA7Yhlr&#10;PZa41OxIWWvz+5AOAfOGRCAfA7RwHZmvuupD6JQO1n9DCaS1EKOqCGJbCqEVqQ1kgCITlGIYOBJZ&#10;iyFnrRwGJzHqT1YW2qkK1qfS0WorLLGlxpI7uYcDrGnPAtCmIqSW9RqUFJKxiPGKLpNTI7GXe8Pn&#10;Y1tr0Flcpxy2obT/KMmYRuSamhS2YlS2ME+k25A1UdqURBcHzbPQj30h3ToIuC5luQTQOgN67lku&#10;HCsET0lGf8aoSRDQuvMu7y5bkaVhdEHG1YSsA6D3Vbc2UVF8zdyDcDkEl1eSj4wX4xCuGelApgZO&#10;2kDWer1IoK7tr8Hn3HAFUaFHQZFHMkLia/mtOoAcTuD4cgonyDkseHQv81jO8kbuTyNGRyP3RLU8&#10;W7i3ncj2virfqFXEc/os62mpk3mu2ofIpW040w5reo81fQiXOwJnhq2I+V94lnmrbKqjfstBFqic&#10;geRBOnM2bRtZxvzSo2pIZqjUQMjpmAsXyxd/uNgHD+sPNtjlUIFDeKQsur8c+VkuI4VH8Qlv1nkR&#10;eXFOG0QYRXLa8agMBW0Ua0NIG8LJO02WuN3oSEZ+pahR4GGnZZ5mXp/t9Y2lHK9vrmhdcJH1J0cv&#10;XEW1UCXrCkIb+uKOfsxQdKwMn7+tyVgYRaztfDXMPdvnEaxyuMpYUoMxPcqAkiNX3w0i7eHL4qLw&#10;Y4+uP91jWXwvADxZDm6g8ZPjVfV1kzbgoyvM+QXmObJRTcHUoyHOG4MhH+HwXneWc9T5yXiruDmJ&#10;cTVnDXCT1hfrGFfouY/3re+TA+v/7NB6P9237k923THb/tGWtX+4Za3vb1jTu6tW/3LJ6t5etOpn&#10;ah6pzCe4lepxvly0pvdWvDa7MiXaP9q0jo8FfX/DWvlu83N04hOVU4CjwZVq7mJDKPvtDrYDBmiV&#10;SgGJM8IX5XDXRr4y6VLRP+KIcmTpnkofpYWc3Rp7NTwrQ/5WXJ208kvwNuZkAfNUfSEUAShn7QlF&#10;iittvxkjG7kQz7qMb2T9slbiQWI98qhRTlvkext2RQdA3qR28z+8PQXernq2Wtty1sohG6lIfzls&#10;5RxVhG0zsojXo8VvWP/qAeAO25CzNrWfc+8TGi2pTzINHaiyCorW18YPhr+65ScrK0DR/dpcV1R7&#10;O2grtpjOUvhcBfKQcxplfU4yB2eY+4q0neux9An0xUiLb3orAuxUHdwxFGUb6VGMx1LOkTMOcbkQ&#10;whFmgbNWj/qfsfLoWh5DEbaBwzY4Rkwlx6/Mt1Mqk1NXwHmWek3wks1BqzjkXh7B/w/Rcfv92A6s&#10;IzXlWWn2RjwqjyCHbexstaWuNFkuPKUEvV99ddwa7qgO8QxzhDlxGx5+je9f6oR/91rZozGrhder&#10;UXHJY/j3Y3H6cf+/+sW01b5gfgHVwFVJpJLbrMubg1Z8fcBK4O0q5acoXpVPKcB+yWd9a6NVkWs5&#10;2DZKMVYD7ORllXFohp9rE7cGfl7tkbUnB+Bb0hXKZpzHPlrrcrlYfMg6hu+UOIdDFm3LkYt+kz3q&#10;QUbIX5CwXGEpG3WWtdfM73ZxLoNWeQf+cA9b5H4oEh2UqAHrI9bGs1nsl3lrVGm3T1lbn214xmDT&#10;+3AANWBWaYiP1j3jq+UdXmd9yomr8kh1cuCoHwLrQzwsawv54XVr2yxNja7V3GimFXmPXJKtCK+M&#10;wY4Ur3S4rRlA5YiEKAV8wDWkLxPR26lzzR49qNq2as6mBqqF3O/S08NWfgbb7WDYshXlDoc92cxc&#10;acq3qIZCdFCpJaEXU7QO4QyRpYUWVVbM/Ky0xDrGt6bKopiXkRWKcGRtSefV8j/cIgznGXxXTfZi&#10;hFAqu1Laj+N1yrvga+BrJ96v8b8KXzvMvx3f9p2/H9zR+j/At33nNZg7AVh/zCHNr3jmlqK4VerF&#10;m9Qpc6AshFLmCI+JyL2kajgcn5HjNuy0VZkZOW21IaZyWLKfZY9JJmdOIw/m2rxvhZfMnEfXe6mR&#10;GktZqLf01Sb4davlwY+KsHUk78rQ9xXoMG1WVaisD3ZBpXOewN9Rrg2aO7x3bwzZMOFZu8r6VfZv&#10;3ZN5q8fOVMajMnmrkJfiTGqWrcbn4kUKmlPPC5UETVMkvoLstGmLnaXyLaW+QT1l5aBUdhH6U83/&#10;U1c7XP7FTmAPqR/OEHKgHz3Xjz7tg9MPMwaTpdhlrGH0c+5FlcUb4TymPNguHHCnrOmf/80v3df4&#10;bQ7aN/GtDtt/Trhw4cKvOGH/IfjRn/2uZakz3SxEaIYJ5kWOMaBmIA8LEIPVNu8oq0gtNakpvTji&#10;TZBEMBViLa9/qYj1bZSmdsvvQ8QgZTXqHncfxandcnWKFdmGDCvi1tO9IJKKIMqAfCqKKHUrQMoG&#10;BG0dYrwmYxKStopixGBPX29C4bRYjgDhFbIF1d1SxATkNWWd88aYV6OEOAcGFo+OFQyvlXqLW8H4&#10;Y+EkrPE7GKfpu92cg+qmSWFDFFG6+RgjBUcQDZRwDsonUx0AN1DiKy0hR1t9KL0HBTcN6ZhCwTCx&#10;pcS89p1KCqhhRzhFsqnUoUYEInwy7uJ75XhhMQ9A0AYxEuWUdUctx/MIIBRZCAkyIhUFpLIHMm49&#10;hRRjxOtcqYEYypbjxHK8mD7OqQdANmO6aiF9NRitKOFWDN2mcjvVAMGsL7WTtSw6oBpbkYoGUs06&#10;OWs5j8TRei+CLaWesaJIvU5TA5zsA4yd0xg73L/8ixgqkA1FUyulTSluxe7EZF7cRuAwF0Q+VJBa&#10;UMqbilR7ehuEKV81UlTj5EynO4aSITBq1OUO3BDSMLTUmV7CRoInU0T9SDXWZOxwLucQPOc6Lfc8&#10;/1/q8c7ujuvgBsbQLQyVWwOWf7PXcq5z/te4jqsIrKtcE8ji/+zrAse50W25NzHAbvFdfe8OpA4U&#10;3+X67jLH745CAHVdE35dVYoI8R2tGTeCShG4qo9Vcl5GLMbeIfNc5UAgqanMm0TWkjo2xjBXoie4&#10;H8I4GAMIxCg1pwORw5AjFSVXyQNeV31iNZeLE8aZB+PMbyFcRoN5oTIax5GgSMsRDAWUSKo3qmBt&#10;K+VOURyK5sBASO4HPRgOStNjjni0VTOKSc5VpS5DhuR8iUbZegqJlB4K0AmPOwcqLaEOZdWAwQPp&#10;SvRIrgAJinprZu6qWRmkLAYokjtaj/yGGt14s5sW3ud3vblZG3NfztnOetYHc7pLDtsGjB/mNYjv&#10;wMABSXLeeqStfov5qjp0imhjnanDsxwQp1qK7BRGTgTGWsxAhZcDKWEt11+ftbbHq9bzass6Xq5Z&#10;PUqvlPubc7XTks5w/LN1ln65hXnAfLrNXLjTa8X3B30ToBXC3P3ppg1+uW/DPzzAMF22yqeqsTZs&#10;ze/NWM9nqzb01Y6N//jIJn5y1ka+f+RdgTswWBVdpDRPdc3MYO4mYvSrVMKJWdYjRnbkLPcapR6r&#10;WkXIXzUyVIkLdeKXLFA9SDmvJCvcWdvLWlbtyC4I6RBkYLo5SEfeHYQkj1npWYzeIwwHZHaB0mhQ&#10;0HnI2/wQCtTd+6jHClWr8KzkOsaL1nUoWisZYz8eo1+1vtWcUbW+9ajorbgFxn2R+6AC9+pODBGJ&#10;n+OcZIBNVVvMRJVFK+VuDIIdxjj3ntf0XuwkkLzURpegwvmSowusjUWwVOdjI8SA2FUQekxYZ05v&#10;N3ljPu3sytEjB085+qfq5rjV3glqFjc9WLDmh0vWeG/Ram/NobPG3GCUIZaCsZK0iJ5ZQvavdFrm&#10;CsbVao/lrvRZziLrdRZ5hDGsRjBBSj7nr0j1UHR6zGAlsree73RYycGAVUJyau/MWuMTfuvxvKcB&#10;lz2csqL7Y1aA3ChAbhTdU9QP8g8ZWIYuLLk25huFinLLPuqzDAhcypYc000Wo6Y/jH8y9yFNDiY5&#10;l5T+fEVEbsbqb2OQ3Vy0hisLVnU0ZXmL3V7SJLK9zE40FtpvNOTbd9RYp7PEa+0lTDZYmkrjcL5Z&#10;690YVWpSyD1mTQjeQGQZeajPYMBlzKBPJ5stA7mR2se6a+W664qRBTL6i021EBWZlQiJDSIQILwh&#10;Iz9w2AbRL1EYUBFVJXaygrUIIitKMMAg7vWMX1udpfY0WsZ4q+UsdPnGoOpuq4uuyr2oaWcS5y0d&#10;pOZiinBN6Ed3dzPHQmnISv31jUY12lHdRj1qswm5onTneGSJIvkTFM3vmS5AXd69QzvoYw7KgRuK&#10;KPKN0nCWizY5h7gPYYet/ud9L2nEnBA8UyV0DEH6XBFuXp+yh7XazdrQJq1kmuQb8jBGEcENIahU&#10;AfIzpo71EI6OFWoYS8bRgcwN15UM0kKF0DgLvBYgkNFuGDH2sTWKqlN0HeNeXWgR1QUWqRpsDUUW&#10;Jeesan73IMPhFiqRoyYXmXDAHNaDmtUUbKM7d/utGD5UCg8S9LyQ+V5w0O8bMEIeUO00d3TsKRq8&#10;zTmcNhqEFJ7rNWUuKWLcs63kg5b6SwAA//RJREFUoIQ3lsAbFZmhCFoH61hRYSptJYNDNZoLQ5Aj&#10;t1TRoKqnilGjGt/lVxWNzvcvaLOHOa2mPBvKXmDMVfpgnXHnecIWPFZOPjl2z/ZYjjLHOF4+v5UP&#10;fxFyVYtckZxKuRe0Ae0IHIfKBtLGvwIAEvkNOW0z4CI5ipB1p2FQ0kCcWA7EQt+E6feN7Qw4bgpj&#10;4GBNpyozibHSe3mKZj/HNV8Ud4BDgaJzw6+d36q1qQ1eZXslrTZ7Q5F4ZG4MMjh6nnWwgI5YQt6u&#10;MN83kY1wpvTTHV7SRk0EVbZJG3CVcBXxMW/sxPPaJwteS739/S130PZ/98j6Pj9Eh+07PGL2u4eO&#10;/i8Orfe7B9bDa12f7lnbB5vW9M6q1b2Q41YRjTOB8zbswFVZqbcXrE5Q004Zbk/lQMK4xCaovTtt&#10;lchq1ekPRzGrVIwc2BkHzCHGNRW+JygTw6Noz/TAFZlvzJ3Asa65why4NmVVyMTam/NWe33eI7rz&#10;d4IyCHFwo5PdyJ92DOs2uEE7PEGbKciDRDhEQgtzBM4iiLskucO2ztLaMKzhGXLaJqu+MxxFvEiN&#10;yaLgyRENpR5Je4rnp3gtQs7bVvSdAjTgUbHwqTigAI2EbvQ2HEuO2tcO217mEbLBeVenwDlwXgH4&#10;LewDL0vipRuUfst6BTHI97iuCkvoqfamiOJymeOs2Zluy5tDd013W9YEc22o2WI6qz1196SibBUR&#10;BuTQiqsNOJw3Iisv9kwJObGCiFnGR7LcnRPHHLbutOV5Ba959JmalcH79Hm+G1WpsggFdrKmgDEp&#10;siR0Uc5MhxWuIUO24BXIkdwd5MNWBzYU93UNO2+1xcvdRU9V2qkxbKMprmu+1tKwyfL2u630PDr9&#10;Mjr9OvMV3V54mbWgiHq4fqZKT13muXAFGwCeX/Rg1CqfTVv9O2o8rNq2a9b0rsqpzTAvWQMP5ewY&#10;cVSqLi48Xk2+KtHNepSz1Ev73RjzTZNc1l76ZpfXp5VjNhpOHYFdFgmiGft49FHyJLpzDr05jz2x&#10;pGwo5qo38EIGzbE+p5gvU8jZWe7bYgX2bI1lYt/kn+1Ajw9ZM9yz670V6/9ky0a+t29DoO+LHev6&#10;fNvaP92wFtX1/3jF6j9YtPoPF6318zXr+cGO9f1kl8dN6/pq3bq+B767YR2frgcNl9Vn5vGsBwqo&#10;h0uFxg9+UnYB/nEau2sPu0SbbxusuRVs8AXs75l2U9k0ZbVEh0vvKWuzj/s9BL/GppWNETvK3Pbe&#10;K6yJKXTcrAK8kDerrNOVACp9kY+9XHZ+3Bv+VV3kPOCjuXAOlVpQEEVkN/e7g7nYCQ/oqbMUeEAi&#10;a02NhlVTPbmd43awRtoYxxbGuonfViNNdGa06rCrHnsdxwFRytxxsE6Al19y3fc1Yh2BIzdw5nI/&#10;Qghvjr6Jbzj8fo3/AY6N5bExDsb52xB89ni5CuHN44Ydscf5jqBGiN+GcPmo13DZBb8RXmeAIWMq&#10;4axVVY7EKmxWL/eCfCvnfQfyzTelQp91fsvvAvVqUYTtSTjVWzWF9p3aAvuNetAIWpB92GIK9BBv&#10;TZtv8Y2RnC14jxoYoscLTvej29H1cpLCFZzHXEf2YA9Uo6eVVeLlE5XtiE71Uo1qnv5CGcDwfdD0&#10;zpK1vrNibejfjldr1vp82VqeLlnd/VnnRnkqcbDb4nZSzBJ8c4U1CxcSX8k8A1eBLxXyOQWLqIF/&#10;1T01a8ROerpszU9XrfHRMnYUtgvnmLnbAd+o9xrZUZNwzAnuyWSFJSKnU1cavc6/nMLibipbFNSk&#10;h2uEUHZ33JuTFV4fth//hz9wX+O3OWjfxK8dtn8HvvrjX1jCOERwrAGS83X6h4qqR8qRhLCOGsd4&#10;VorIDIbTXLN3v0uRkHZHHiRYBP40JPs8xP4CigGF6+QcKKq2RARLUCQCr+WfgeQfdnlkWRbkNXM3&#10;QNauHAYoke1OFGY7BjYkF6LqRZZXMNRDyFiFrPB6psLIQeZ6K8YohgGEIAOkC/5dDAe+69GxC1zf&#10;nHZ265iEXFMI0TIUp3lP1zYP6V+AUGDMpylCDQMmfQWisaKUmVYMfd5f1OfqvXh+HIpZnU9jp0KO&#10;iDEI17Ccnig+pZ13oljaSuxUS6GdbIbU8OiOJG/OUWrRvXymD/SzKED0IIJpCCE0gqAIKcaUOa43&#10;VAA+d6Pb8rd6LX8T8gpyIUVZSxi8KN3k8WYMsAaLwagVeRSJjIRoKm3Um43Uo+zqgh1KNSUQwTqJ&#10;0InyXSKEVC9EUOlWXvMUzDDm/HbyoqKfmyxlrdkd6zJU1HBL6TpqxlVwjXt8c9hK7oxa2X2I0UMW&#10;7iNhnOcQ8xAqHvB4f8KhxVx2R0JjLGjexKL2dEelYSvlUSlECB9F0Ch1UNDvKnpGURdZp5krnINI&#10;nGpD5V3sxcjqs4IrnM/VAPlXOJaDY0Huci4FUIMkNSUovAauI0Qd2n3HKOQ6ym9B6m4jSJUCLkF6&#10;ewIDQ8aBDDKM1guQHQwI1dzKPeSYmsOQ0XSIaJoTNtbHHHNEDcEmmSMTzBHupeD1olQ+AyRMQUim&#10;+ZyjwZvGeSoz3xFi1Uws5ND6NqhbZLxStzx9C0yE4ClO9QFGQhjGQGBuKA0vGcPB0/NElLr43XbO&#10;DbLkTlURIpEh5oeUkyIzvMkY8PQj5o43FGM+xUOiElSWoIV5GipXIENITlUhoZ010sb5tHG+HD+2&#10;mfUR+g01MYvmOHr09GgHipHjxnHMuGa+g+EU28p4CBhOMW2cI1Dkiowbj2TDwBHiZeSoCzNGTkwr&#10;BK4FAgciWzl/1pqiU2OHKy19scWqIJNdjzds+INDG/vuGRv94rS1v7dq5ZD+3BvdlnEZ4/hco8Ud&#10;cR/2OfZhrWVd6vA6qpX3x61KgPCX3R5i3vdaxT3I96sZ6/tsw0Z+sGeTPz1jU7953sZ+fNoGv8L4&#10;/e6ON7trhpzXY8SqmUox80nRXWl77RaP8ouaqfGuuicHy+0tSO2J7nLvih+tOtMDGJCjrLuxNkvm&#10;HsaxThVdHQHxjewr9aaHaiJRtNdnpRj6KqlQegHZq00V1TuTfN1qRR4yN/kt1WxTTdMUjH/J1DTk&#10;qODvqaP4PPdT3Yfn+G3VmVvAkF2qBw3IRb6r6FjVFZ9hbNSocRbio9QeZKK6DKeAJOSsmljETzO3&#10;JBcnORZzOWmW4ywgz9AdWWp8ATLWWN/I6lQZczpPReBpbUEGcs4qXQdZo7IpyBptDlayLlWTThH2&#10;qn3tqbSKbofwVN6etHLIiJwmOUe9nh0Ru1Bv0ZxL5CT6DEiPxU8x/2cZ00VkyJKctazp5QGAcbnY&#10;Z9nzGIPTHV5TUJGeMf3VQRkS5lFEH3MMGZ+y0Gy5Svs7iyGoGk/356wSAlTGuRTfnbRCZEjBLQgL&#10;j3LWqta1d2S9pXIOnKfKH1zgPA+6LWUD2b1cF2wsrjLee63IM+SRHC4P5qzm8aLVQazqHy5b/d0l&#10;d07UXJixsp1RT8fSGohyA73ATtTkBXqmF/0yyjrl2pOXkOcrGJgyrhRdoxI3s8h3ZLxKPKRP8x76&#10;Ix1DNIX5lojBr+aTsQ1yvLKWkAPRyACP0pJBg4HvDWtEjBWdFUJ4U8ehOnN8VlEJDoi5nLla4zLM&#10;knrrLXOyzfLRYWrKIHl3coTfG+N99F4S+ljnqDqCyRPalEQm9CEbmP/h6FbVXFVzrGjOVc4UwTu+&#10;H6sfGScoPRnZ4fW5O5DDahLUBbo5pjtvmasY4glqYqau7cNgpMmSRtH3o00efZQwhEwTBo+D18MY&#10;CKEfIF/jlSnQ3WCxncgv5GIMcjAaWRndzPpFxkU3Is8aOJ9G1lsj19vE+gEpzayfRmRpHXJODlw3&#10;QoIx9Y2yEMLlFBRVpDqASk+Oqiz0zsYqXRFTX8w95F618/lubfpA3EflBA8yZ1RfTU1hcrfQZbvo&#10;zz099lj2TqDPFG2tjfoCuF3RUb+VIFvCUPO8/IPeoFYy61ab66pHqTmsOqmJ3iCPObXDOj+At8g5&#10;iTzyzCal6V4Z8k1bZV+J0Bdr098jSpCrN0Z9nctpq+hbReHKMPAoUeSauGSZggXglcXiksiKdAyS&#10;+GXGcgl5pDJZG/WWusN17sMLj1TiSxu76H54gjiLSn2pg3uhZ8oIw1Z0Gw5yC+j/6/BU3pfzOF+1&#10;3fbhkirrtMG9kcNWdSV327xJoHiAmn8FUXp9yB1lISE/QhkHasyaiHxNgqemiJdud1nGjt4X+Oxe&#10;r+XuIXf2wUHwmIVcSfcovxbPwolWWRzJUun+OXQs8juZ42UoJVFRuoyl14GFV6lmbM2zeWt4iRH2&#10;zpq1vLtuLe+t+/NGXtPrjSpRgNGn1xU92wZa+VzTq1V/v/5tZM0zDMSXK/56xwdb1vnhjnV9tOtl&#10;EuToVePMhreXvVFY1eNZ5NQ03G7KowNLQ5tT3kX6FrgJ37sB/1M9PTlpz3JffZwYC6VlogdTGU+V&#10;ZEuRs1ZcT5HQ3G/V0iuRvLwz6yi7NcPxkH03Zqz8Br97Hfl4Y8Fqry1a+ZlJbwiZKCfbQJW91Y5x&#10;3VpkEXACOWxVR1YyQJwnAW6ims4J8As14HPe0cT80aazeI0a8/kGC/IFfhJZDy8CEcjEICNNUbZw&#10;a+SKAiIUGBGn8mfKouvhuNq06WWuyFkL0vQI50pBJshBFZQkQU4p8wi5JUSp9jWIlhzz0g3IS6+j&#10;y3khkxXlm6jaiYr25TGlr94yhlsse7zD8iZZy1PMqbF2fhcbBz4U0ahIsCI7VYNcqIXn15Waas9G&#10;VxZbVFmhRVcUI1eCcglhZ8frzSI5buXA1WZcJeeIfFcDKDlCEpFLSUBySPJHPFFZFAoAieusgq+0&#10;WO5ClxVvD1rZ0YgV7KskAjbUOjqGNSD5koINFwuHODVeahGTXO8Mch+ukQwPSUdv5+x3M0+wLc4j&#10;BxQND+fOOo2toww91nTmebg/67gIuVEJp9KcbX53NZjPHzLf4Vsq31f/Yo734ArPppivM8zpWWt9&#10;Z8Ha3l2C97Ee3p5lzYxZ0a1BtxtUCjCLeZnqJZI4R+zhKPR/ZA+6RqXuGPME8Wg1i4MfqKZrEhw+&#10;cQa5P8u9hQelYnNmcA3Ze8gHOFgh8qvIN5f7mbcDVnl32Gofj1v98ynOj/N6NW0N785Y43uz1vj+&#10;nDV9tGDNH7MG35/3Zstlz8es/sN56/4+vPVn+zYi/HTf+r+/bV2faI0vetm4UtWFvsSacbkIDsE+&#10;dtV2f9AQabETndrqzY3U2FrQ5nOCAkDkjMXeTxhnnqGLk7EvUue12asyB8zdMLAFdX1yunvjow3W&#10;rtvaeq564MNWc22O9ThnFRenrJj7r01i2TYRQxV2qh9g80ZJl8M1kgY5lz7GT8EjQrc2NPi/U+sE&#10;YEfoUbXXk8IBG17SBxtITt5wuTUBe1eIa2Quh7NJPFuQOQ+P0aZzdHUAd+Yec9K+idc85tf4H0Dj&#10;JEiuMJ5vIC4MxjqQM8cRdtaGERzza0ct9k8IUciZMI6XgnqdYSQgl15vNGmD6bWTFlQgsypUwkv9&#10;FuBCjuB/vR/wV+67MpoqkcGV4rwhG1jNFVXaqxE5pUwKOFVEO5BvRwEcQ1ozcLdZrZN2yxKn2kUn&#10;n0Ynnx+x4ovwf7h+MXqsULgKx1DW8Q3ewzaQk7NGmSfqC/UuevmDNWsA9R+sWN37K1b7Hnz/Hfj/&#10;y0VkFZ9B3zY+nrOGezNWrU0ZZeYoI0eBj9gRyXCvpHW46yZrFN2aidzMgXPl63exO4vRyyWKxJVz&#10;+Ok8nCCk4z/csi7Q/i7y5AWyB/uqAk5RJL/KBTjOObggKIJDlSgrAN2uhtQN8ARBfEENQ1WmQf1Z&#10;iq6OIEvhMvC3H/zl77mv8dsctG/i1w7bvwO/+A9/bg1X16z20opVXViwsjOzVnQwgTGKoN1Qbb9e&#10;DL4uS9CuNQZUNMopcqoeJVtnpyZrLWIKQxhjPAoyGaOo03kBgglUWF51tRIWEbLLGAso6XTIvRys&#10;mQj5LIS918PAcM9SBNBKsFOZsQSxXQjCytPmA8dh6ixKUlG/MywOkILxn4qCTJtDwWM8Z2CEZixB&#10;0FVXkONkr3b68VRnUJ27U+ZQrGoSw/mrfEEcSkrNCNSlLwDnq/8FlJeiG6PDGMOAVXoy1ykDWFFl&#10;Dq4rfglwjfE8V7qvyLTq3arObRznKedb5FiVRYxUfAPRvKZwcznrZPxnrmAgbfZY4S5GyQFGyekR&#10;Kz+LUc+jOo3nY1Tl7wDIvOqI5KAEtbObNiuDFrIwhLHfyzE7OLaiohAuIn7h9HYpLTe+UVqRtcUW&#10;oRTyJoy6DoxvlGfSMAp6vNEjrNJkzDNeagSXrPrCuqZVDGiMMIXXZxxyz9Tw4wLncZHzudyLABqE&#10;qHPO9zG67st5C+5hiN0PUM7/eq/yAXg4aVWgWsbFo2kWPoTKMfsaqs1SfheFjxEnUqbHEhkBCJty&#10;hE2l70RBDBTBoXQ7jIemF6qVFqDxGWTsKYLnyUJQI1M12u7PWj2PjfcRVPchchgA9bdnrO7GNCSD&#10;c7qMwYOQLZNRqjrLzE/VEU1WU4JJiOsYimSUcR1hPIfBKApC95H5EThnIeysi9jJekecg3ngYN5h&#10;LIeRMNXsSJwGjHki91FIAgkI/3jmaZycuEDOXDkx4hV9GfpfNaMcckA54QIjnIPSfRUtpjrI3Fel&#10;OHk6sBwUivzo5HMYDKr7GAfpiWmuCiJf3bGPcpTDlrkSCbF3hRVCtCJuNY8UfRtyrsoBG+yMc1yQ&#10;oMgVOWsFRcry6L8lp63q0IYcwyqR8A3H7TFE8bo2GKIaqx2RjVXM0yqLgpBFywnjDlsMlk4MFwcK&#10;U05bDBvVY4wFMnQcobqMJ1uK7Dea8+xkT7HLlYozo9Z6b8kG3t21kU8PrQdF1azohOczXk6jSmUx&#10;HjHn7kF2b/RY5iWMjdPIjgOuZxeZtlNtqWcaMRg6MUwHUVQTKL0F6/lkw4a+2ndn7cgPT9vQ9xWd&#10;hJH7kYxhGcHzVoNxUX5rAkWoSI4+S2WOySjX5tipgcrAWasSFr217mBPHUJWjrY7lDYZNDLkfioS&#10;f6TaZaIiOyRPM7ZYm9vaWGHObsm5wD1eqbHoBcZzHrkzp2hexmeBMVtFfm61WNZ+pzsaVGdcxlGx&#10;cJb5f7Y/KNPAo2q9lQBFvpToc2dU7qDX8hRxv9dpObsdlouBpeY3qlNepM07IGePdpiz5KTYxDDH&#10;WFPEeTYyLG9P0b/63JAVK41VqYSn+72GaiG/pXNRHSc5ZsohOpUY+zU3kRkeOYKMgRAUu3HS5zvL&#10;cpxkK0JLNV8hLfFLrMH5WouerbGoaebRBPNITRPHke3jyEp0gBy3idOM1QzGxixrfQ6dscg1LXGs&#10;BYxf/k+b5njjDUGZhAG+P8C8HYTsse7k+MxS/bpDxkhRctfGrezWFHJrBvk2b9WPFfECkfGO6pCZ&#10;W9NWdkVRdAO+0ZOuaETONWEZA4T7oUaYSvNVSRlF8Nfy/RqVqUBmVSGvau5xnNuLVnl52koOIUQr&#10;PZY8XO+pWafqCi2yvgi5D1nuZv4MYeSjX5LQkdpESltmbqwit6Ub0RvZCzyfA9PckwmMr0HmSw9z&#10;u535oVqMGN/qkBuJIR5ZKWcgRg4kNs5Ta0W2yz06y/8HahrigIwHBB4jSVGeGPMO9I6cBnJMxLFW&#10;EzF+0/nd3OUe1iTcAtl5aqScdYBckV5EZqpmahoGppomJo2iW4cw3rxMAugHimbtDkWp+cYTckxR&#10;bx5xWxJE3YKwI1c122PcgcvnkYMJinRTerLSlPsF1jhrLpHn8Rjmgjt0GZfYbtab0PVtCMnWcGRd&#10;WAYiD102tnCMZj4jp5BSQN1RyxpUjdl6HoEctIlKzw4hKfSoLAYva1CLfNOGmTbOGNuo8Njy6Pep&#10;BtRx/xu4R+j/JM4pjXuaOd5iObOdlsecVnmD/M1+OESf5bP+VHcxd7/XnSNyLmTtarMcvrQp4xuZ&#10;opIlu8zvvW7LP1CkPrqez2WqzAHvJ62go+A+sQtc2xLXuQI3U5kSDAVl4qjBnpfBuogsuACHCYN1&#10;qwybAjlOFV3rTtvhIOpWuMb/iri9HECN+RyXhl9v+Gd601g5ibk3i+gFOWvVTGyzgd9vs9zTXb65&#10;qgh89THwYyqiV05iIIdt/jWOJVznPOAvcuAW3eQ3rwNF+3Keki2ZciKqz4Mi31mvqevwNcYgRw6Z&#10;0LgoikYlvrK2GUOVGEHWpayFAgbgg77prU0T+G7aGu+tsPaXmNe8p+ybhHk4HIgDXm4LzhENpxb0&#10;f8IiHJjvqRawHDHF8JTKa0FdbnGdJtXLhwM1vuA5RljzqzVre2/TOj/asZ5P963vs0Mb+PzIyx50&#10;f7hj7bzXwmf0nQb4kx5bXvK/Oj3DmVTeSRkD9U9lkKn+rJpHLrtMqgpxsxIMQO8szb3MuYjRqNrC&#10;YZwP4RxgDOVs8yhabcCrV4anZ2oTHt5/1O2lI5RxkIfM90ggZH6Raglfh/PdnEKuTqM3+d3b4Nac&#10;Vdycs0rhOs+voFMvTHlTu6y1bmwDONRYvdfk1OZmVAecpk1cABkAYuAI2sDxKHxtBosDiXfAfRTM&#10;4BvWWmPiPF5yBZnEZ7Sx7dlAyBrPBuoAXuoMWaGI+h5t1oTkiaBoWl5L6pLTSRvacjQhexS124SM&#10;buR8kE+v0cDvKUuA1yXLtNkUD99RU0A1B0zpYX3JGSzncFsl7yEjkDmpyLDM4VbLmei07PFOSx9i&#10;XqlvBp8Rz1dwRoSctsgJz5RAZsS+luWBPA8cVfyucNxhq8cqxqCSc60IPpNQy1pT+auQwzYiXPYG&#10;uyIeWZwx2moFS31Wvj9q1RcmrRguILmSvN7E2mjzdZOlcinKptRGMbahornCNZijZvj9eeQhr8nJ&#10;61H6yJTsw2CeHJcjcoAoa6X6wYzP1eaXq16DuUnNTl+gL59hSzyWzYD98QA7RHB7JEDpXWTDbfjG&#10;TR0LXOz3evRZGx2Wiu0pZ4zXbu2BO2kuqVSAnLfKhlQ2G++rbnwS61PrO00bXfAgNQUsVRQdfEWl&#10;ktSgu/H5HGtu0do/WLHuT9fhhpveN6Hniw3r/WrLBn64Y4M/2gX7NvCDPWvnM2qsXHx/yEofjniD&#10;3KZXc9b+Pt//aMM63ltl3XON2EOSb9rcytzHhoaPqcSRAp6UFZq40ITtynpQs6PxwFZRJlci9mki&#10;dnTyfKOlIYsykUnZyBjZPUI2MkyNb4VsjqcGZtnIN927TPVYQM6lepNDgXsEz1M0b8udVWu8sYgd&#10;Ne42bTK2ZNRwlZ3sK3NnbUQfY6jAA+ySGHRqtDacVb6IdaGSRip9FA3nj5YdIDujObAxEn2TJXDW&#10;Jgmsp2SQgo2Rgr2RGgb/Cyl6n2MpE0/9LuLlyMXm8KbIoWjzfwiOO3T/Nnzb9/75QtcbQHzvGwjx&#10;wDdx3GF7/PvBMQIEdYmR0yEEWVuA8T2OoFQUnwk7aoEyAhI9ghYOVYXs1POQk9aja2sCueW/w3l4&#10;5Cw8KhIZFoF8PCV45jHcSptmyojurvEMx3Dt8KxZ8ecuy1nB5tmQXwZOBZdSVm2+NrO1WYIdoyyb&#10;XPi8HJe5qqmv7B3JGGUhq8TB4ykvKSRHbQvruf3Tbev4fMfaPtu25k823XFbg7yofDprlWreqR46&#10;Cm7TsdCl2qhOWtEGLmsB7uW8RLYY9lzRRW16Y2sok+UG37uNHkUOyXdS8Uj9eZQJg25/ie5HVrYg&#10;S9reX0O2rFnnB+vWyaPkS7vODTnawDnUPpzwjIRSOJLKVFYoq16Rwdg71Xc5R9k317Bt+e3c030u&#10;h7Rx/+Wf/8J9jd/moH0Tv3bY/h34vb/5C2t/cGAdoP3+vqPj4YF1Pjrk8dA6hUe892DPWu/tWuPt&#10;Tau9tmIVF+cw7CchrCOQVKWQKCpAO5MdHomqplxK/46aqLCIUQT1UIm91V9ob/UVeg2MUwMskkEW&#10;zCCCMJR6odp13vRDDV7GIagTKGul5k9hUPKYPAlhxpDTrmCiIgmPA4NPzitFnKmztRwZKbOQ6zkU&#10;6SyEWWUeeE+pl/qs6luqyYlSj7WzKANcjYqSBT6fxHcVJZnAdWjXNHm52dN5VO8vC2M7W9FrpxX9&#10;0WeqO1aoiA9FflzWjsq4FV0CF8d4nUWjIs6gGJSg0EovKE1lwlO4vEnHxWmrAdWQziq9dm4Cg1y1&#10;uPosEyM7SbVOJ1FmE2Cs0mIwamOGgSJy1Rm+HwEEoXBDvRNB2gYgpvHNPEL+4uoRhHWMtaeOMO5K&#10;lUIgRWDcx3Qi5PoRSCNc/yQCyZ0XjDdKNnWh2VJQ5B6dJaXNdXtjGkW7XMagwRBSszBFoxRi+Chq&#10;teAq7x/HNRXO70VoDEDwITG3hiD7GBsILNWgrXkwaXUPp722mRpSeAd67TiBKgSLHLMVoFJRHHrt&#10;qRqCLfqOegOGSRNGh4yTZoyN5hcQmOcrXp+t7gFE5u786wZflVcnrUz3A2Gat4eRugVpXId8ML7e&#10;ydFrOjFP5AAdrbLIPuZre579q5Zs+9dNAU605Ft0VwkGfZWljTZY1hTCe6bN52fiBPNFkWATkCMe&#10;w9D/8Yxr/CTkz4Exoc+r+6wwjeE2DbESOJaQxPsJOg5kMG4co5RHIWECYsv/QtI483QMcB5Jqvc4&#10;BNQooB8y1otR0AOh7IScdcjAABgoMRgbclhEy0BR9HVTpUViqEQqzUiQs9YdtoHTVgaMEO2QcYFy&#10;lJNVzlbhuMMWAqWo2sBZyzl2YbwI2i0XugReDzkyFOESOHplwHCuImpKG1b0GYiSoxaSFeHgHBXR&#10;AqJD0XOKmlMTM0WqqFZkPK9/Dd4TZFwp0ryl1L7TWGBvtWK0DJS7HMiFXFaxTpuVPv940ZqYV00v&#10;5q313WXr+njDBr/cs/Efn3H0fLaFUpt3sp97tctSznBPDiCVW6yt3SpLPddkede73ABoeDGH4lvB&#10;WA4aMtZhMKg7dqHWyBWg2ojIC097PRiwjI1OCHML91dOQQx0Odd7IZtDLZY51mmZo2AEAj7EvJAj&#10;SQ4k7rGXvkDueekaCLdH/mvzaFmOE6C04A3klkqLHLZbykGrJe4wJ7eZS9vcF56nHULOz2NcsI5V&#10;zL4K5Vv7YNabv1T9/9j771hL1yytE/wDKu8Nc7z33nvvvffe+4gT3ntvb5jrbea9N72rzMqqysoq&#10;oEUNYjRihhnRmtYg0Q0CoekRNQOiNTAg4QRUFWt+z/r2PnEiMoqEzqKnGDJCj/Y+2377+953rWet&#10;d73P0tZVVaxeH/NmjWVhXOV1PF6Dk5bmoJps5Z7s8S3POdyq2sy3/WD3dJt/uh9yEehapikZJKK/&#10;zW86gv3c5fVK1B6H4BxVEgl7AQo5L8UEeWWnhrGNY1Z5BnLD/WIIUS7XLU0VwUsN2KYAqhBWwlpN&#10;LHU/iefCVaWqlElRY0vuq2ItabHZEglg4mc5l9j32EnOuxZZtNgivzIl+68FK4KvWd43DSnSggv+&#10;KUodkbsJULuwm0ra8p60hRbGEvbt9LCVX+L83YLc3McuPSJofCzZjSWrvD1rJVfHPWklDSkltSQ5&#10;ET0HgVyqJZhVQ7EeT0o33IXAqQGbNxEIJIVKCEi9ORC2rPoan3V6lECoB1vR6DINb9Tn2UHpwrWV&#10;eQOs5CHOiXynKmf5DUL6HPZ7od2y5ztM1U85Mx2WPUngNcrzA5qb1cw/LZgUe7L2cGWB40U1CiR8&#10;f8IWAu1EO5yo5TkHr40VYdcWRSUSqwockXxmZG0h85v3tylhW+VyLZmzBMbTzdi5GosYJiAerrQY&#10;yf9g65I5/vRZbPM01xW7mTrKdVFjHo5X+rdJ6rTezXjurPEmP6qsDTfRlDxCAAi5V8UFcEkW2RAl&#10;bJREkT5lF7bTK3ywTfo8Vcp18JntnJM2jkeVcMA1uPX+PeB7Q/djHLwWqFIvVrq6IKxZG1ujIAGu&#10;o/MGXF/Wkx78TeARUxE6tyAe+5tQW2GJ9YwPAlYFmfLdhyrz7UBFrh2ozPVtyErQRmPb4jsqQ9V2&#10;TZY1TqA9BWmf4zovEFAsw1HWmJuMl+zNHl8skXZzxnYn5B4oebLb5dWOLnl0TPMSiONAuLM8OG+F&#10;3zGXXKpKCwwhOwMkPZWwWu96qapM0/b2wnNq8jrqFZVljHs1eVXyQtC243LsR8VN6VNqXMOJVFEr&#10;iQLtrjnd7XIn0qRVZW3eGTUFgzdcGOJ20G1NpubQunStK+3wDD5pscoba0leS8evaldV4/rWQ2yW&#10;9HBdG1WVvReU6CGYAjnnOC/C+R7+DnbpeAUuz6mqL/iuDq+AT1Dl8FKAZO3yUhUg51CVyflHsVtA&#10;FcrOK9ax17I7cEbJiiXMMr5AMvdT4cbaZaAdCDGT+Dp43eHRMkfEGGN3knE8jT+EcyaKc2ohDpuX&#10;jX3MxyYWneE8wi2l2Vp9YxZbs2hNj1es5cma858wB/IkLrdKwra9s2Fd7+9Y70fq4gzHf3vdm4vV&#10;KPGKfS9WVTPXQc1MtJgoW1PMNZN0i8u3cB6l7ZuLrVcCVjrAkphIOiKfwrmRHEUIyTvwqF3svOsF&#10;6zoy7lTl8wokqyV7KL1fjZXy69oWKr+DzbupRU3s3rUJr64tCaH0KgEnNrD8Oj7qBjzwxrxVXpm1&#10;Yuxh1k6PpcPnVOWUMid7p6C6i+CaxySrMojv64JXqIdDIzauCX6jogYt7DJ3ZTdkK6S7LagjeKSK&#10;HXhc0k3Ob7AX8VqA1qK3ErWd2Ast0IShBaBQpaAna1VNix0RT3G5KexFUFHLdyoxC5SojQxhf8LW&#10;G7XyPn1nkKwlJuIzdaskriq+1PhGhRmSUVDzw4wRxqSStlrgHYJbYseieJ3LFWA7DlXkW2RlITao&#10;GBuDDZIdV6LE7bduBSWmOM6fS9jCBctK/DZc5a/+Blo02p+w1eKZpBoKlvusbHfE4xkt3qrZoOao&#10;Eq/5JxnLQIlR2Ro1r5EUU8paoy/+HJ7iGk3hi/Y1z9OCkBK+ktHzanaHYi/murT1L+F/r8EVbk46&#10;f/HtxcQVlb5FlzFNvCE924Lr8JFL3ZZ+lnFysskyz7X7LjvtmCq5AohrVLGWI73XBbiCuAG+PlJ9&#10;JFwaiTmqeGuIawNfSIR7iV+I02QeY1wrQSM7Jhtzqd8Krw9Z6d0xq348bQ1vL1jbR6vW9dmm9X25&#10;YwPfOGL9X9+xvq8rUXvERr573Ma/f8omfnDGxr93xvo/34VDLpm0KwuvMv/Ocs6Yf6qilW3TIlah&#10;ZEKYYzqv0ruPwTZHcQ4jOG9C5Cw2ZqbaomexKd47AP+p3ZLYLyVchaydDl94UrOjQgG+VniM+Rla&#10;jBLyeUzIgbf5gt2GFptlF/n9xMVakBeHqzo3aW03Vq3+/Kzlb/QR1zR4FeLBrhI7IJmmTsY+HDeq&#10;E+C3pLccybxQ1bqKNZSo9RhAydo6HifuCOKRAB6TMC/3ducpCUscEk/8oDggkXgimfhiD8xbJW29&#10;mSDxRQI+WTJuvhAaWnR4HV6XoNyfmI2WHv8r0OOve99/CwjLGOzHy695kZh9Fd4npfpV8BlKquta&#10;hDiTv17n2MHfIXgfFexUINUSaM96oha4Rm0F87WC8VWFndVinLgU3OlQHVAepLHIC3uilTthbCb2&#10;18I14aaTrZYzi71Zgt+vM+e0Y+DIEHYNXnFM8ciAxyziAZpDyo9IM96brqtxP3M1O8wvLmOvrhH/&#10;3cLf3RuzikfYKWLF+ncXrflDfPQnm9b5tR1wxDpU5PPxlrV8sOG5jbpHiyapUcVheXymJCLFuWIX&#10;mdfEEDHz/OYVONhmi/M4VdgXYh/2KnrhP6rmdVk27YC5iy+9B/+6P2mVD6fcNtU9If59vkDsuuLx&#10;bw/H0/fZtvV/Bm/4ZMs6P1wnpoVbPNVuP/lpYkPtnLk0aqUX4HeK904NYSv6LBMOlLLcYnFwmJip&#10;avvaz77vucbXJWhfxa8Str8An//ej7xqNmqqEaKIwyRYVTVt0lKHpUH0s7ZVKcXFPjlp5WdnrerC&#10;otVdWbGGa2vWfHPT2u4wyO4dte6Hx63v0UlwwrrvHbH2W5vWco2g9dKS1fG+yhMMlh0uKJ+ZSeCY&#10;MgXBU0JqsNoieyVqDmntVKk5tyBSzZSkByt9uAHI0SDkZ4RgYQTCMsJAGK71athIHGfEEM7JwecM&#10;Y+hHgBKbSnBOVDkx9q3kkGQhbhZyNUdACCFOhxCry3f+MVWG4dBVGQZUNSVttiyccLYIhusIQmwl&#10;CK1gg0BanfrKbxN8MJm0JUzl4BUinaravD1vDfeWre3RpvU8P2pD756ykffO2PDbp2zgrWPWcWvD&#10;Gi7MW8XxMSvchAgvQixVYck5ERk43FNib7Tn2xuteS+jLd/ebCuwA20YGxyg9BWju3E8PdUW30Pw&#10;FK46IthU9YACSRFArx6QoRIZreN9BOeu66UtVqpYGiIA1pbYMZzwWL35yrEICWMieZ7AeaXNtaj8&#10;PJ1U4DDoq8iqYpERySXQyjmt7csEMWcItkDeWV6PsSoA6k5fcnkQ0j3kpfaVGBB1qq9y6YFxlyDQ&#10;dmet2kgP2QOJawRZvF5kxQGhcoQrZS4NEkhwvVTyL6Kk4ICATdsRpfsmOY14NYrTdZ9SUqbGolVh&#10;NwJxH6zwFd8DXcV2QM29OJfCoQ5IOzjYVuzb6YSDrRj5dhxIF4ZRW9SHGTejLZZBcJw+3kpAAHkZ&#10;ZTxrfA5x/RivWoHXtp8IHEAYWlWO5DpFM6ZjvOEcxyVNUt3nMT0e1khUEzlhTzOxr8oT6+qcLs1K&#10;JWYTeX9iL+CaK1Ejgp7YyXOQZm98A4GRZIG2DoUlCVThKmIUEdrmd7im5CWEE7UBIcLRqboEuP5i&#10;CHsJW93nc8Or4oF0gZIcSnYo6cH8Bp607W60RJAkdO27BYmdBDdK6LYz7tp5TyvXqoVrxedqC7En&#10;lpW01ThWpZyCHiCiJnhDnxDiRcgataouksa58M+pCLo5NxbaAV3PziJPtuUxnqsuTlgTc7WN4LZD&#10;we2zZWt9Z8n6cZpT3z9rCz+5bLM/umBTPzhr/V9uW8v7C1bxEMd5vdtSzjK+jmNXjnKNtjm/RzjX&#10;u1yLE42Wdga7cp45cBECfHmAwHfYm75Ie7H0vOwpY/vogGWtEvzOElyNBmNHEggJakBCwJVO4KUK&#10;W1XrxHVzTjoZU51cA8ZDnBozaYFKOw8WCOy1RY0xr8RJxi7BqhIe5/qYQ8w1ghbZqRLmm7b8qqIs&#10;m+PKuSQwf7XYwvwquqGKE5ywg+Pk9Q7mapm220rrTbZOGmly/gT60nr0QCIEbXmWDpxkCSRqr9Ve&#10;idyreVgCAVcYSes6Xn7jVjsOnmBnjcBhtd1y17qscKPXirGJJaB0E1K0yPuxSdF9pczNAvtKczb2&#10;L89i+suxV3WWwfnLWeq0PM6ldDgzCdozFjkP0t/WgswqWCcoJKgQmRC84hfbr/OmXRHaahwrmREQ&#10;vpXciKpRVEEfpe183UXY4Fz7SlMOx1HkcjbaVqgt/fk7HOtpArMrs1Z7c8ETt5U3Z6z4yrhJg1Zb&#10;fFMJqpI3+d2SftB1IlBVtW3l5TGrvzVrLQ+WrO3xijU9WLSqW1OezPKtxNewjTemrObGjGvyFjF2&#10;pBkXPVptB7tL7M835tobzerSXW4J2BIlbFOwR9KuTlaCc7jRUkAqdittqDnAgLbpat7VmLbmRtUz&#10;/6uCRK2qDRTYq6JWCUV1F48X6SZYF1z3kL+DClvhlYQtxFhJAd+mz+cJ2qYfVVOILSnh+zjO7mpL&#10;5diyZtotfbrF/U0Ufk+NgiJUxdxPUMUYT5JEz3iTJfN75J8S4QHx0n3H9kkDXpqxqoCIaWf+acuz&#10;pFKUJMH+aVFHc182I5yw3Q+vuFUiJbQAJCiRq8o2l1RQYhf7JvsZjx2Kx64Eupe8BjvjuwyEuheI&#10;JRiMreM93FcDRq+MDQUcHpjo3Ag6b9zGEZzEVQdJ2rha/q7jOfyzJA2U4I6oLcBf52OvOY9NXJNW&#10;3tdVEQoqmlwSQwl4VdBKlzB3lXm4BphDQYIWvrXVzVgLtPozjqgKq9uCBn/4y1Blo6phVRGiJEiO&#10;JEm0IL1LEMKYzVCPgTXssyQPlKRdDBK1amylBliqfPMGUKG+BsWq6lCg4A288M+qqMUW5Z/v87+L&#10;VRUnHqVKeSUGpat2nnl+Rluf8d/YL6++FI68uJVt02JHPMGK5EMi57G7BC1KVHiyWEmgk3zPab6T&#10;eeVbg5V4lQ70Sbgcn+3BlIP7/C3ZFckvKVHs8guSboBHaJFJ+ryS6JK0lnZPxc8H0GKQpFyyN/hO&#10;zm3+Dvxwm+/Z5DtWO1zCKnmO8yX7AQeNHGa8DZX6bdQI/gtEgogwRvl7nDko+ZhpxheBjr5PurXJ&#10;a5x72XVsRfoRPpvfmcH5ztQ14nqpQVqRkuGyE55sHfNGr0qwqomakqyq8BFPUkNYbVUskNQD1yT7&#10;DGPjJLbwOJ+tBiUOPl+VsCD1KDxdlczb+KAtuOkmHEe3IUjCQDYtjXGSqeQb5y2X8+7FC+fl77i+&#10;2nUA5PuUsFcSv0LJ2ZvYszszvvup7p62eS5aw8Mlq79PQHh3zqpuz8ATFaQq4R+g/CoB5nVs4M05&#10;q77Oa67MWMnZUbfn2tEWMwU3UrEGMUzWUhc+ZNBKNvjNy/ioefz1SJP3mDjcDBdgPr1Rl2cH6rB3&#10;TQTrrdgC7JISuFHN3Gfu+6KweBRcOqEDe9MpcG3CCVrZmXaBa7aH4DFV1MarEldVg/AWT8Yyt/cn&#10;al+FV9aK12CT1LRQ71fCNpHvlu5t0HMAO8nxHcI+COpBoWOOhxuk9Dda5jDjcqzDclRpy99x/IZI&#10;7TaoCiVsKwqwRSWWiH1S0tZttzRtPemkRBQ2al/CVg16lLQNErbB68IJGEnkaPfFIez7ASWEOR7F&#10;H1lTHVa01m/lx0et8tw4gfygL3yo8j2XeShZDO2cyZfN0VzDDoWTt+nbjDktDsEPVF2btNqIzYFT&#10;z8MtPTnBOcb+aNFISQotpqRjF7L4fO2yUQJXiUwtJqtjeu39OWt4a9Gan6kadclqH8/7NmRxoPSz&#10;jPvTbZYJsk7BmdT0WDsI4SfJc1xfyZnh9yOIE6S/qgXbcKJWOzalC5+xhY0kRszle6WNXXh12EpV&#10;iPIIHvBs3uqfL1rju0uA8f2OtCjnvBFy3fMZq35K7PhoxErvD1rZ/SF45ajVPJm05ncWrfPDDet4&#10;b8NaOe76+8SJVya9uWMmsaoq7RXXePO22RqLmoUXSjd3DszztyqVOT8JOjeSpJFsCudcCyOytdIF&#10;z2Xua7G9+OIQcxPoVrbkHLHdWTic7Dn2UyjkOnmCnd+Zvt3muy0lfxO7GCAVG6UiGO0GrTw1bvVn&#10;pq1sa9DSJ5u8YeshYqkDzYwR/FdEC+NLvlqNjtWkT7vtBOIJ6dTGyH9qB4rfyo/KnzIX5V9reQ1j&#10;NrzbL2g6piQcUNwCooldYohdAjCXwN790MKpEF4wfR3+pMTt/oRtGP8tJ2yDJl4hYDNegHO4D64p&#10;y2v2yzsJL5K7nMtXEF68Fr8M+Ka0tkstgddLP3s/XJ5Ln+kJ3PB1AeWMCWzboQpsJVzUtWex9282&#10;FgQxfRffrR4ho8T0cNAc4ozC9T4r3cZ+aLHpxJhVnsRfnYSrMLZLjg1YwS72agf+sEVMIYlIfGM6&#10;fjDjGHZX8m3KeVzs83yFYictFqkZf7Uaoj/Bdz3DLmAD6t6Zt7p3A9S/t+hQY8FGYs96SRI8WvAG&#10;5nX38HP4SsVTkpdK2mi0GDhP5CzzYQG/pMpa7KUWssK7mtQsVQnboisjVixJIsVqqs69DTe4PWKF&#10;t+BboPgOtuoex/gAeyUNcI6t6e0Fa31/2do/XPXEbefHG2DdOhzYpI82sU1b1vZ8zZrkr4lzqi5P&#10;WdmZMSsgnlURXOJco8VOamd5hR0eKrPPfvu7nmt8XYL2VfwqYfsL8IP//e9axbkpgs1xKzwxYrk6&#10;6ZDQVE58EkFhwmILjqHRomcaLGq63iInIQyQIiV5Y2ZwpvPa2tVuqSsQ7VUCgI0+y5Gw+Tak7cgw&#10;TnvCqk9NW+0ZnNTZOas9PWtVxyetbGfUCtYGLHuBQFbVhWMQ8eF6i+uvc22b2L4QuB/DrTfU6sMR&#10;9RNADxKk8dr4UQjMRKMlTuHYZ5q9Ui1pIVRJtYzDX4U440ykZZjMBEuB9KZCekUwMxSQqDpWjoyg&#10;oYJJIZKo27IbE15xoNUJ37InJ3yTiatVW3XowxmryYJWJyruT1ilcG/Ct/Wpa7G25CatEGhC9DMl&#10;xA6ZLzk6ZGVHcM4Yg8K1PtNW1PgBHGyHumdiSGpzII+QngaCZq8AUFIVh9QMWWgkmG6AdAm6D8FU&#10;l1qV60uPT+RRuj9JXZBVbj3ppUSVKhVxghE4ucMEjIcwekKkHCDPJ0obiPck9zRakrZydXNe1bCs&#10;E1LbXuoJ9Mg+DMMQQdEkwdkCxGYNY7VOsLMFsd+AXK1B3p04NVoqJF6kTFsIpfuWucvrQ8ghGMgl&#10;UMojSMonMMqXLiXIExQwqaqG12RJo5aALYP3pKvhmBppCNKkU8MhgcAhQLNv3xTS11sCDeO1Vq9u&#10;SSNoSl0g2JkFqhiWFqLGicbLKGSHMXSoq9zegEy80Vpkb2LAD7SV2KFOgidIfVQP10bohXRLr3CI&#10;90H4k8cYT2Otfj9uUGM0lGztgZiDqG4CL32G0EEw1s65bwug+2H4c2G0QwpDj/t5B4f8lmvd8TIi&#10;pJ0j8Ly2+kW2gVZIjKAtfwo4lIxvZHx4NYcIUZBoDSdeX+gZ85lVjCmvkgDcl/yBbwXUtiFViTGG&#10;wjq1YcR6RSxkFkQ3KanK7waR+xBBoBLZwvgD0aEEbpySt6HK2xdVt/ugylxHcF/jWJUtvg1RSWE+&#10;8+UqNggB49uh5IijMthmDOkTlLz1Jmg6Ds7NwcYi+0pjHte52OLHqr3CuursuLXdX7aup+vW+hjH&#10;yfxueXvRuj/ZsMGvH7ERNRL7wUkb/s6udX++YW2fLlvbJyvWpsYQ7y5Y+cNxy7vRZ6nn2ix2t9ai&#10;thgL23znTq2lHIPMntWCxbAnaysujuPcRi3/CDZgGefGvFLX3QiIrRKxiQP1ljLUZKlDzY6EPulS&#10;V3HNK4KOvYyvaOyGKq4Tsb8p2Gdts1WDmoIz2BgC20oFwwS9NfewU/emPWFbJekRbFbtW9hgNYbR&#10;VkHZrweTVq7VVl9xDd0Kd8asDKgyRclbVQkr6avFFDUbVGWuNKSzJI0CwlqT2kKsnQda6VVSUnpK&#10;8SF9SzXMiV+qt8RljnuV3+fSONgGbErhZp+VQPILl3sJ+NosVY09+pWMY2xJ1kIBdk2OfaU6296o&#10;yrY3a3Kxh4U8B5Hj/KQM1Vv2VLuVrA5Y9RGC+50Ry8MfZagZyCLzX9Vqy5xXfeemyBYBmlbFXTed&#10;wI3HtItAx6WFHm1hTlCShqAobooxOBYkbSO6IYDtBB6Mn6guyGF/he/4kOxOzka3FWrl/RTn6LSa&#10;AAxC5HosCd8TD6lK2MQW7RAgEpwqqV1xdcIbltVrW/O9BWu8B3lTsuLGpAdSQUA17K+rvjZtVVen&#10;rPLipOXv9vN7WoIFqBFslMs1ML7VXRybFdNDwBPaxh/VznxXMgIoSPLEZIuSkJpDsgXYkuoi3xZ2&#10;mOBbAbg0Z8OEPFy54M0ZyiHGoYYMCRBxdQv3DuOQ4z1AmuMEEXE+xxvcAN33BCW2J4G5nNxZZxmM&#10;79xpxg/XO3kMm4yfiSQwfpPze0DnmPsx6kg9yBwexPZ4c05sD/NEjb7UjE+6zlpES+glQNVipYAf&#10;i1ciGt8ozcpo326JHVTiVhW3dWFg70L3wxVuSqZIU1s6eNpCqSrZxMYaS2riu5rqLKmR72vk+xr4&#10;jgaOSRq0kjYQXI+2BpsTBsfYoKqeoLJH2zIdTZw/7FESx5bI9Yjn2GLw6ZKziFS1R7MSs5wz7HsC&#10;1zRlpN4yJjlX8x1WsEKgvQpvUVJWC+qrnZYunX3GuTqbJ4r7qKIcP5i62c4c1DZ05uPxXvgOgboS&#10;JZ7kI3i/yvy+xly5xlxX8vQSBB8+VECwropvJWtTN5gLK/xegoS4hSpHWMJDFR3hqtoCLWjzuapi&#10;VXNZJWi1gCPtWNkHJQYzT4p3Mdfw7fLvqkZRwkaQzIGSOZ4oBgpOgu298Db8fMIa44PgJHpRCQn8&#10;jpLGqnpdhXds67OwPyf4zuMBco7x3cw97YZSQ7Q0uJ+Sy+Ht+NJNVZCj7/HjYE4Kecc5Dt6XI4mD&#10;7W54hRoVwnHm8f8haIEsDW4sDe5MJWiXsVfYGElIxfsiD8cn+ZWRcgIW7S7Dz3IbJQmlcebePj3v&#10;lEU+C76i3QG+oLTF73bAgbBPexXQBGMqHFCSNo9zLd6qhKwWyFTRp4phJWH3brVtkvPvFbFKgisx&#10;C/8S9JiSuHp/IXZGEiziwILuC0X4KwV+4shq+iW+nM55UqLYk/yemGUcXeC96jR9Gb8GdKu/hWL8&#10;XbGasTLWVGmtyuoaSVI9WrSmt1as5emqtT5ds+Yn+NFHy1YXTtbeepGslf6ffwbfU4rvrLyML7sy&#10;bcVnRhif3YzNZi/CiOR8q5mrZKOSZuGIcNXspS7LXWJMaTFjgeOW5M0k12qUWAPeFtUBD3L+xLVR&#10;k2AVMHTwGdiNuA7mdigxqySpqvDDePE4t0rMKlGr5KwWfnyRR+BaY2/Cidq9pGzYxig5C8K6m4Ia&#10;nPkieyt2RMlaB3ZMCCWCxYW0YO2SL9oN0cjn8Z065sRu5mR/U5C01e6cAWIzjlG7jqJqlbjIx74X&#10;mCRV4pWwUlLKkyOhBIdDCRT8hBK14EXClt9SLnvO65Uc4X1a0AsnbA9WFXh8ktRb57s3itf7rXQX&#10;PnIKP8a8zJL0xdE2bEtvYGewFUquaiHFq61lc84QN3oRCOPSgS1inKny3yt0XepIknvYdFXeKmkx&#10;x/FhD+KxB4pDUlTFC+9Q8lYV+eX4zlr8q6rQNeYaHy9bzf05K4XH5F7kuM4wrk9gF3a1iKrKU+bk&#10;EvxzBvuCz1dPkYg+fGQv4wT/r47prrEeqqyVXEOa7Jls3Dls1+Vey7vOsUsOLlxJ90TJW3jXs1mr&#10;f86xvLPgTWxblMRVAuctaT8PWe4V5ulZPuu0Po/5f5JzdpzPxYapp4vi2niXT+H4sB2SVUnf1KKa&#10;FpeweyewBSeYryf0m3jfKcY/9kCSM2XEr6o4DuTmgurjav2t+3fggJwPaYcXwe2KLvRbIfZDxTi6&#10;XmrqqLhOyaL4VdlgeAb+QAtnWnzO2e220jPDVnkWP0KcWwjv0u7DuJ4KO9RYCHfLtwO1+XZQsk31&#10;RYxfxg5jXxWy0Z5QZbzB4bXQGQt/j1X1K/40AV+a1Mi5li91P8u599dw3Wvx5/sSth63hO5HKXHL&#10;c+GeG3qtJ2tDC6h72JeY/U/B/mTjrxDwwzDinQ++wMsJWyCb4tB5fAVhzhiGbAy2Jras2BHH/fiK&#10;EjgnfIjvTeQ9XjDgtovrLU1u7JD4q6Dk7OHQLgk1iTzMeItQfEzspGbuip20i1rNdsXZi44OWNmJ&#10;Ed/ZXH1u0irPEf8Qo5WqebM4hfyvFq6xK5IhkOxS0gb+e6sBfg/vP9NpeZKFvNRnRZKGvKkGh6NW&#10;RWxV+xb8/vm8L9g0v7fszQGbPliyxveXrJ7YsebtWat8ShwmG0AcqZirRE3cVYzG/BMfUnyihSvZ&#10;OcmMBotWtaYG/bINedL6Pq+FcvlwcTrmofe/UL4K+yLt2+dL1vTuijW8s2R1HI9sUbWaMj6exEaN&#10;W8VD3vNgxKUAS+5ju0Io1u0D/DevqXwyZbVP+S3P+B1PAD678c6iVV2a8qaG2Zvd8Bn8MRwoehwu&#10;7xyowj776fc81/i6BO2r+FXC9hfgN/8vf9m6nmxb+6N1a74Labo5Z5VXpqzk/Kh3rM09PmBZR3sY&#10;qJ04w3aC7VacYxODpsFiZpW0BdOQaW7jIErS34yeqLUoVTJKQ0/NQ+aaXacucwknouTuLMZ/koB4&#10;rN51gLQVWFASTZW08Q4c0wDo57P7cBJd1Z60UCMeNQhJGsYxQ75ExArXCGx3hiEIWglh4J2BHDLp&#10;yi6Ai+DShJWISEIAfWvVdf6+Pm6F1/iNVxmk2gosMWfpeYUaLlQ/UAOZMW9GEVSeMZBvQxqZiGV3&#10;Bd3nvXcIqO/iDO/q84dwmF2uzaTO6VGj5Xaov8QO9hTZoS6C4i4cSTcOqosAWkk7bctqABgVrYJL&#10;bza2HgOIA5NWqDdqUYKVQFeIAOq8fVj3q3mc1/iqJAGhumnGESDGghicWhSOL7KmwhGBc4qo5jNr&#10;KnFeWr2EFKrRCUGooGpEdfVXck/B64HaQvtKTZ79Wl2er0RF4nhV2ayuqFneVZ2Aak1bk1sDvd6F&#10;Ok/CKBkijSqHVp/2QcZOwtgOjF820G2mVqd4Tq9RcOiECdKVst7g99M3myyDgC2dx9LWAqSugGWe&#10;X+KW73dIHH+e9wPXPtaW5hkw3WwpU2CiyRJHOdYhyD0Bv3RC32wrsTf4fQdV0d0DCRmAgKvKWBWz&#10;ajjE6+NHeA9jLU63IHakwaKH6y1ioJrrWm4HukrtIFBTIq0ma4tyTC+Oqq/SEnhNImM6jPh+yL1X&#10;yQpcB6EfDDD2lYwA8ZoDarAzyLXk/XIwYUT3c137mQN9Avd7A3iyWLpaQievEwg8gi29SlqAZsZI&#10;KNEpkhRVw28W0RHpdg0fsC9hq/GnhK034VByv5XfILRxrdUIQPIH/K3E/17ylu+I5juC5C1jL3Q/&#10;XIEb08prlbgNySaEk7e6H9a71ZbDhA6+wxO3vM7lEzgv4YRxcwCNWVW8xbsWJIGFkzEQCjL2oASu&#10;Erc+xis90PlKTa69Ua+qxDyLhIyrqrPh0oy13l6yhls4MpxdFXO/CsKtRhWdn6za6HeP2+SPz9jc&#10;b1+0hZ9dtrEfnbG+bxy17i+2rPvzHUfL+6tW9WjKCq8PWvqZdovdrrWYdX6z5AlWFFAwZpWoVAJg&#10;lt89jmMLJWsjOstcn1NV25kT7ZY+1mopw4zB/jrGFa/p0jXnHDI24iSNgZ3V4lTKWpula2suTrv0&#10;igLieat/uBjaFoszlWYuv0VwzegHOHFthbmHXcSWiVwUuY0b8vul2LmyW6NWcQcbehsCAdEvuQGB&#10;UKW7qtpVMXcBIg+h98p6VahB6LOOBoQmRduHpUc3z++eYdyBOIIfaWGr2jV7vTPoQr9FgLZBcLPW&#10;bVlz7ZYyShDSy+9r1xY5Ea1CbJG20TMmJeOipCLQliY1kPCtTa7fqce5z3WVpl/2SJuVLAxY+Spk&#10;Y53ASYmtFWyVEirYCUkoJC0TaGBH3C5hj7K1Or3bSeDBbzkKlCTZ6eB5zu06JG211RMyiVN1zEvG&#10;tuZ7e5EdaCEIaeM4valdtSVNEyxjG3P4bTlH+vmsfkvf6YLc4TfVdEWfebzH8s4RQF2XDMyCV5TV&#10;3wtW0mtuE0zdJHi6OkbQpCo1As7LY1Z7fcbqrs1CjCat9PSo5R/ts4zVDktbxv9xDkuOjuL/RoIF&#10;UFWSjbVYTDf+EpJ6SPq2BEm+9YsAX4hUEkF61Z6s5bHQ3JePkb9RBYprqaqxDCQ73GVXncLjyvW3&#10;ErbMK4i4mjYEz4toi3BzPwRvRBZCuGuvPjcJX5XSVm8Zfc2WPUpwqkrgIcYM9k3NON9szXeosV4M&#10;ti4OO5iA3Zb0S4Lso+woULWtuqUnwxWS+plPvcwNJard9uHrJGcQkjTwah6XfAgStA4fWyA0nrzD&#10;NDYxBvsXh/2LI8jT1snEOq5tPWO4nmOowz7V8f0gjsf34JW3AJskzVpBDY08+eLA/nIsQqzQwXEx&#10;p6PxPVq0jWZM6fcnD9da5kyLFSz3eHV52Q5j5ShzdGfA8jYIhJUcVGJ2AX8mfXktTK+1Qt6Ze9qq&#10;6gvSBNgi+kq6nuq1LCVGzimJx2comSppAFVbStcVziK5AFVZSe/VK6xUuXmC72I+J4eStdJJS5Ic&#10;gGwY/CZ9Cz4n/WqCdVW2qqI1rFcr5BFsqIpLFayZxzu8WagStdrOl7qNDdyCE4obbLdwq/sBVC2X&#10;KX7g85HPVtKV+ajkcNJasAU3jvkbDwdQQy8lpVU9rARtnqRVQtAOKT2mhaxAjkXJZ9mnFoDdBPod&#10;vtgLX9E2XyVL1XTNF6NDsgbJ2NgEbyLKd4IEeK6QNNfk0H1VkyhAkf7yISVogfoU6G9PJE4wJmYY&#10;N0rycO18QRm7re/I3OjgPAcLR1kuE9Ptx517Qud0wIrPwzOxARXXJ73Spvo2AdjdOa9MFarvYTPu&#10;agv4tFVLzgZIg9YlEYA6QNfdn3eJGyXnFcypGMGDuhvyc9OeRBWqHZLE4TNvTXvVbsFFYoCzkkLo&#10;dSmELFUrM54Kzmvc6LjwJzdnsF0czx0CwdvzVo0PVdK18qbkDQhGBb5fO9DUV0CSDB3vblrne9vW&#10;8c6WtTxb9+Os5ndpJ4GCTiWCJa0hPfP8U+BkvxWcxJ6fHLRCYpJ0zl/UVJWpUWEEPDt6HB6gZK16&#10;XswzP7RTcILrBbRYL2kVJW9L1getbGPYChYZG0rewum02BNNbBEjdDIvQ9rU0qX2xoTasebgGoYk&#10;VFxGRYncUCXtnuyBFsmxr/Jb+7E/YatEre8Mgo9o4Ua6tokg0Ofktk2fiQ0RX+JzlaSNVqUu2JN8&#10;0ecp4cV36jWq9lUCWQ1l0wdaLGuYOTfIXFMxBpxKC1CSLlCC1ZtHYueDZItsc2CjvbGY7PW+hG18&#10;DXaL2EFSCS8lbIk/JJUTUVlgh6pAdYFJSz2ZWC1vttOK8Lt5G8xLfF+GzznG/majx0fSn9eW/gLG&#10;lWQxZC/UlKdIlfmhBQNfRLgUjANVjUmCzjVstZhynDm93Y7dg59jl5S0jZzGtoOoGY7V9W+57htB&#10;QkOJ4FI+q0K9Km4y1hmrGptaFNBYUz8BJYm1uyBXOw+Y/25jVZQ0wrzuL/Nmo4e5jRji+qqJ6pxs&#10;IWMNW5ZxHA5xtstyL/U699PCt7YYN7+zbC3SgXx/zfUhm1Rt+3TOmp4teEFAi/7W4vmDCZdlSD3W&#10;ZNFrxGuL+O1ZxvU8Y2QZn7Oq4hQtMHfDTWSXu/xvyfMlYxeFFOxoKrY1/QQ2+WyP5V9R4mjEKrVQ&#10;z3fUP5m3xreXOAbsAmhQE6O34B3qqyDJOVXhXeMawPGULJLsgpo+asdD6pEW7zwftcj4AzFLjNe1&#10;Bl/sUmK97PyoVV+EWxJzF633Wto4c6qn2qKa4R41cCRJcoR0lAMOV4SvZSwxhmLgGp5IVaIWviE9&#10;UkH3E+RzvRkn56ABf68krmJX7WBR0pYYJtoRJGcdGpd+n3Echna3+C4XPtcTr2Hw2Ct4XaL2PwWv&#10;+6z/f4f3MQghHvuwH/sTsF5hG07cgv3J3IBDhgHfUkFAOZ8hlJVyW2oJ2KQEPieorgV+LTV+xFkL&#10;7WBVvh0AbzLG3qwtsAON2KPWEi9wiVGsDW9UoZZ6/uRsEnvsDlrxqRGrOD/hBRDVV/B3l/FRF5gD&#10;Z4Z90Vb2RbFMIuM+YY3xt1FnqTvEDMdaLPt0p+Wd7/YErZqVFzPnX8JNfKP6+dwbJR6ctHrN+feW&#10;vPl05yeb1vXZtnV/dcc6P92y1o/WeI5Y7fmCFwIG0gfYRmxW1k67xyqxs/gAoEUq2TXtSsw93mtF&#10;Z4nXLhGnXSVmwJaV4zvL8bPlt/kt8IEK5r5kD6oe43f5/Ob3V6xV8gt8Z7sqZj8N0E582/LRsjV/&#10;qCQycchz+MRT3vt43IofYJPvDVvhvSHLvz1o+TfheNdD3FENz/DP0u5PXcZGzNa5BEKkdgpNivPg&#10;I+cb7fPf+6HnGl+XoH0Vv0rY/gL89P/6V6z/413rfGfTGiFNInZylr5yD0nLYeDkSYvwHINIeqzn&#10;CBhPQeKO9UOkexg8kOF1ggQC8XSQAZTMy3J9UJy1mogt4EzUxGqaAGMSEjVeZ/GjkJJRApoREOpm&#10;r6BMSatYJSa0JbyLAE6Vh604L2lPqeJUTQPUYKi9yreCq7LKu03Pd0ES+q38yIhVn560ugszVn95&#10;zhqvLVjDNRzTVRzj1WmrvKwELqQVIiAnLQ3aMBRk5J/rw4FDIoTzPCac6yHY6bZ87hdfGcTZj0Jw&#10;J6z+4Yw1vTVnDQ9nreGBCCuEl0mjhHfFBa3SjFvB0UFLw1CoqYq20ygJpyohJe4Su0WyRPYY4BA4&#10;6fAkEeQlK9Cr5zEMk0S3fQuHnJRWF0PwLZdKVDkgVWHUMblxfjE1StCC0GcI7rgweC8MrsgXwMmp&#10;oYkLsovY1RbZVypz7Y2aPItsw3D211naZCuElyBifYCgsctS1MhtketKACkdTlWiCGnaarxBYEZw&#10;lEYgJAR6SQqKlJwlMHIQrHDr2wogHIFGHsH3qoJQJYAxstJlwWimKbha5fmV4FYJFFXm+VbnFb7f&#10;q+j4Ho4pVc3qXI+W108HFbWxwzUW0VvuOkqHCIwPKUGmSlhJDehaMIaSx/nsKY5zmjE7w++ZgcxP&#10;QYakN6uFBQLpcJM6r2gThiAwQF3jo0c452OQCS1SSEeZcZ6kbvQgcRxIZmJU4z4E/pburUOLF7wu&#10;Xo3JCDCEeP0N4vgcNS+TxqYWQaJGA0RKDgRE+TERMA4q+ccx9nOravReHvNqaZ7vULKU4xO514LA&#10;3tYgjQnIjSdqAqg7pshUlMiUkrahCtZ4VdoqedscJG+TlLjlVo0AwsnUQIs2SA6r8lbJ2zC8iUAI&#10;e4/xuhfgsRBiCVCCTs6CgpgQ9D1KvCopAnmLZawHK/KaKzhnEA4yEmo5VqGOz+B1mju+Ki9pEMb3&#10;m1W59ufKM+wr1ZkW11thWfPtVnxkwMpPQ3KxD+WXh5nrA1Z6a8jqn81Y52dr1vv1LetXU4jvHLW+&#10;bx+1/u8cs/5vH7O+b+5azxdHfNW0/MG45avjsBrZqILjVKclbjZ446+IKcbeCCR2oMgO9RPs9EE6&#10;+rkeA1WWPFxvWYy9osV+y53t8gZLSuK6TAxjNrKfazBWF+jzLSkIUmUoAT7Bfc7JUNUVwXV4G0yZ&#10;OoFCwiUhIg2l7HMEPGc7LOuMCH2n5YYIR+Hlfl8V1v0cHtPrJOOgRE7ZDQiHthUSyGsbsxIvaUdb&#10;vSJN26a1DdEbZymBMk/gNMN8mubcz2DD5hrc9uevd1uRpA20zQjbXLzB71vs8m3wiYxbVakebil2&#10;HanDdYVcG4LKcGKW8RiNfdrTxHLix/kK3QZ6e9i2Si1sMWZVWVHH65vLLKW/3grmuq1yc8TKNglA&#10;CCRylOT0ajl8zTzjVg0xl/Ah6xAxAh4livSblIiSnXL7RbAp6QS3NUtgnscnm/yaHW4vtgMtIXma&#10;Tr5/gLGnyufpRkvE/iTMa6eH7B/25Gi35amhIUFjxS0I4p05q7o75wuHuQRHmV6x3I2/Daqx63hN&#10;64MV635r0/qeHLG22ytWdHzQkhYaPTlxcAifiM1RgrjiJP7u3Lw1nFu0hjOLVneCIOzIlJWsDVnO&#10;NLZ6qMniZQvaCPabGUsCvtR3btQzHnXeVW2qhUOvAOP8aosi898XCit4TtAWM6BmDwp8FMhrUSRe&#10;CyNVAnMQ0h0D6RaidQsR94690hPjNfHVCriCBZTULoK+IWyuOm7jY9T8Mrqr3CLa+C7gOwiU0FQT&#10;vm7munY7EAjqNs6BzRF6AkjeR4mW6H3JWu8KL3siYGfisD+qmnUJFa/M59jkX+Vn5QuVzBC09deh&#10;rXjaesexh6pEgu3C/D73q9zyfu1aCCRigOwY9jYajqLFs6hOJflBJzZAGojyPX0cH+Nfuvzps/jW&#10;lW6vMi89OgSGrWQX+3N0wPK2CB7WCB5WmGdLjCs1AOU2aQ3/pmSjfOlul2UeC7bJK6GWraoo8bfz&#10;A5YDjxHUCCqDMZZ+mrmHTUpXtStQ81BVwUoSQNXxeSfU1Iq/mQeSQYgjSIiZ5vfPc71WGi0TX64t&#10;gXnHelwaqfgMwclZ5jXBQ+FZeOGpILmiClY1KE3abLTkzSZL2cKPKymLvdDCrHbHaI7l7PL9R+CL&#10;BCcBHwig1ymZmrJK0KQkrRq8gqSQTECqEkFb/OZtfnMokaHbLP7OcMkTcdJ2S4UnqPmOGn2JPyjJ&#10;krwcQA3BpEer+6nL+H/OsbiF5J9UKZJEsKE+BuGErKpFlIg9NFS2h8OjXEvmo7bjx83UY1v4THhR&#10;ihLrsjfiRhud8BidzzZL4vMF3/mFbdHurxQlk1Xlr4pazkeGKlm5BllcT1Ufep8ErqcWyyQ1oeZp&#10;nmi/MWaVd6e8O7Mah6nZavNzgrH31PF5xzre27IW/m54smy1ahZ2d5pgbjLwDWrgip/Q7jGh6NqI&#10;PyaprwpsftXdGb+v10gDL/fiIGOKayuo8ofjUfK/AFtVJHmL6/Bdcd+bcOzbBHy3Zwg+AfcrlQS+&#10;TyD4cJ5jVFOodW961vbuJse3bvWPl/21JdfwVxcJmIk5CqSDfmHUew8okC4/y3PHtOWy3auTo8cq&#10;7AB+9M0+bO8gdoJro2sU582UuG7wJudSxBqCNLG1m0W63unT+LAZgvfZDnxtp+XPcp6nOnzhR7ud&#10;DuCPDinmUAPfDuYxczgOHqXdbEJMm+Y4dqoR3yX7CZ8QDmsByBOp4aQsdhSEq2nDCCdrXWqlBX4C&#10;EkK3YTsVC39yOTNe681gfYEN3gp/8a7l+DrJVilucLsGV1IzxfgOfG8P/qwffzbQZln9+K4exjLc&#10;SXxOuyd810O5IDkEgeNVYgWbFti2kH0TeFz2PpLXRZYXcb/YOWOMvl+LqKqsrS7wppeRzSWWyjks&#10;XOyxknX4zzp2hOuVvsb8l871eoNlYRfyT/ViK7TAA+84T2ypSnElCAXGeK7sFuMrE5slqGGPZDxc&#10;YoX3KMkrOQUlcpW8lXakFno8waIExwJzdQZbO825A1GznM/FOuYcNgdbk3sSzkMsq0KessuM8Ytj&#10;VnR+xPLPwJWO9bldScHXqyGp9NQPw9EOSRZBPUNGiNFm4DbaObmLDTwtPVnG6lXm47UAFbfUQX2K&#10;+FDV5MSgj+et/gFzQJWs15WY1mKWFm+xFTuMz3WOb5VzvoJ/WeXzN+p9N4BLzagnALG3qterXWpv&#10;1hsn194LIJ37SulSXuf44XLZF7B/57EjIOcKXOL2sFU8nLAar/RT7w+4waPpUONnLdxzTLdlC0bc&#10;pjhc7xtbzvmV/Eoy3EhNaiVDoyS4znnxuSGrujJp9SrwujRuxSrsWm23JPhPpPy3doowJ9QzRQla&#10;LYQqznAwBsOSAkF1pfgB4xi8qMQM4EUXWjh2yF+HwXtC8AZie9DfQEnUfQi4Shg85glbQeP+V/hf&#10;g7AGdhzXMw77EIddcWBXvEI2DOyLFvPFo9T4S1wqQTqzVdWWWAEXFMp5rIxrXMq1AvFlcI5yFQZo&#10;bHCdGCuq6JdmtjcIk82pwfbDXQ82gTbsbzdzlDgpdpQYdRaOgQ/O2oTTHMXWnIR7nxu3yotTnqCt&#10;vgquzXjjTvkZLY7K9ybBUeI34Btr8A2QtN3ou4JyznZZ4aUBYqIR/KP87oQXvlQxj8K3lffwU3fH&#10;rJiYsfAGvvrmoJXfGzP1MZEWdfv769b10ZZ1fRyg88NNa3tvDZ+Nf8ZWaNFEWv45+H/lPJLVjHGO&#10;GGUG/0C8ot4c6ZvYnRPYnAvBYmn1bfzqXXw7/rP8zpSVYguEkjvjVsrxlN3Hfz7k+J7AE57OWMO7&#10;89byYbBDtOOzdev+fNMbHA5997iNfv+UjX7vlA1954QNfOsYz21b26fr1voxx/jRquvtVvFbSvj9&#10;eRexzyc63R6o8WzEZLkdHuf8T2Ajp7i28FRJ3eUe7bVv/uWfeK7xdQnaV/GrhO0vwI/+z3/B6h9h&#10;+DHcCtClt5h7DtJ/GhINoc9yjS+cpm+DwtGcwikcDyoX0rc6cMKQW4iuRIYFrUymSFNRWzbmgKoR&#10;1BhHTb8mIFPjtZYwBrkdgZwM46iGICaqIOwnMBAIZKJ7uVXlIIhV5WMXgU8HIADT9kbf4tik4BMS&#10;A0mIbIU8tBM8EQypcjGBQCh5tM5SIWjp002WQfCcOQ+BWWgFLZYBoZbOWIagrW0rPC4oEeiAuIvc&#10;a2sMjj7egwXIEA4rmSBGmiXavleKU6uBpDbeW7C2x6vW/pa2VAfoeLJtPc+OWvuDTavASGRv9xAE&#10;tEICIJEK6scbLG2c7xkl8BokAOurt2SQ2tvoq+LJkjeAfAneAbPzZSR36nHQzmtAYhuTWqvzED5t&#10;rfJtViKMEL0YJTEEiF4sRCsOJED8hHj/GyML2YyDaMZrG1ddkR2sybdD9YW+JTl1pAly22XFa4NW&#10;uj1ieWs48iUIhxJHqwRcGMVsAsucbQLFHQInBU3bGB1tMyYg8coWBZhhhKpbwhUuYYQfS+U1QvqG&#10;ql4IXpj4CrgSF1VVBBnXliAQbE9stkRVuqi6e0oJTgIsVS5CtFzfeKDCDkoPuLPIcbiXcTKosVcX&#10;6CNO8j0zfM8cY32BAHaewFFJmVmOh7GTzGcq+aqx6+N3gvEbQvwkCHdbncW4zvO6BV6/qOMiIAQ6&#10;zngCuVheE8PrvcERiNVx8t44Ve4wR+KnA+hvhx4Duq/X6b3e5VXJ2tEqi2TuhBHF74kaAP2gl8d6&#10;lCCAsPqWP+ZIC9B1VTKGa+7J+WocrpIUYaIj4hMmP+H72qYURgNzUYmOUOI2DOnEJimB28IYdIQS&#10;q808D+J4jQcfjcxpJWv3QU3LIhs4xhCkUes6tcC7ugNVfQt7epFayNhbuMB+1BKsOPguEB9O1IaT&#10;tXoOkubJPUiGVvS1BUtbwQ9WF9qBmjzfthXRXmKJI7WWv9Zj1WcnrB5n3niHQJhgs+wmQeTVbsu/&#10;2WslD4as+u0pa/5k2XrVNOLbx6yH286vbblWmfSKVImvKlXpMpcR7EoPLOcIAfuytH0q7fBgsR3o&#10;KrCvtOZYBGNT9ipjosW7uecQQKoTaSzX0nWVOwkItR1viGugxQDGuarrJPniSRtV1SlxKiePA007&#10;CU4R9J/pcigxoy1/mac6fPFJhKDgYp8vPvlCFAFR7lklCgUCLL8fepxb14Y+3WtqlqVtyeoEHweR&#10;iFsEkIjY2RrfkqrxryaFmQQ6qpot3oLcYCsqdkatfHPEilcIyuawC9i8xH5tRy3zpoeSgXlT1wDy&#10;pWpH1yHbl6R1Mu8VnFqBr3R4x9d9CAgd41akTosNfE50A7autcIXxTKwsQULHJN2YnBcxapWxGbJ&#10;1ithkygbP8+YhXioOjhppcGDPy0yeUOOI91WAOkr2CZw3MAHLuP71BxwpIHrxG/prvDEupK2WhA6&#10;3Eugr8W5cT5rDh+z0W25u5z30wqEJCkxSmA6bNkEprpWibstlqytVQSm0qutv7tgHY83rPfJjnXc&#10;W7fGK/NWsjvkPvQNxs2vtefZVzoKnJxmLHRa+e6k1Z6et7rTBGTc1p4imDuJTz8+ZZVHIW6bjN+l&#10;HktTM0PGmhqoqDLYq4NV3dkNQe7Dlww3WtoINnkEezyM/RvEjw/gi3qxa9oK3K6kAPNWvhdbouSE&#10;a19XF+/pX3tjEGxIJPNMUjwR2JgIrudhSP0hyHygJ6bkBn4Hf5XSJ9/HuOrGdmGvDuPLpXX3ZlMB&#10;0K10p/l82bFO5i2v0w6b+H6OSc3HJB8yrGPGzwzhszneRB2vGv+EquB82zLf5YkQ7E6gM8t80qIn&#10;x+lVMgRvSjhLDy1oXhEECx4wKKFRDkKJDV884Hd5hQ/2NJLfooT3ISVvGpmzTfzWNn4zv8cXBbW7&#10;Qg0iOf8ps1rA7rDsVebWFmNqZ9CKlaCVlMbxIW82qrGWs91lmRvtvkCphGWiGumtcC1CDWO0XV6a&#10;j94EVNvTzyr5obk9GGiVKuhWpQYBeN4lLdrA2ZjbmfA6JWrTjuPjgCScMoEq5H3Hi3a7QMLT1FCG&#10;YCFqgvM+hr+YrvLq9DS4USZBQ84O331EjWn6LE+LRruSUMDeqDKF90sWKmEFn7iEb9BW5VXGFo9r&#10;cVYLt0rO5qj6DS4p5AnHOCch5Bzl9/M92rWj3x4zowUh5if+VTwzbRWbtiFuoPOkQoEOy1jD1q22&#10;u7bkHvQ3kHxB2gq2Ugso8L/kPd/M+ACuVz2JLVNydgIfOor/HFZSNqiYDapmsVkjjGslaSeZC7xH&#10;XERSFKkcjxKzWfC8nCPYTOZ77vFBgivOP8hWQkPJoKM9jkzOVya/OdsX2wYtH3tQpO3/l8c8aSnJ&#10;A1WyZp7swrZz7Mf4fNeabXc5mlyuZ8EVxg6cvYwATbqc5femvDlr7VsLFm7G2vhsxRqerli99Dvf&#10;UhPMBat+OGeVD2Z536SpGUmBkjXcSuuu9BbBnmve4bskgaMkE4Ggtleqakf3tSOtBN+m3Wn5l/l9&#10;jLlc/EquEmpa6PQtmQpisUMPsUmPFq3+8ZLVPZY2H8fAY1X3Z70SqPj6OL8DTnlhiN8kOY2gslJF&#10;D3XXZ63h+rxVnec4jg9bjmTa4EKRAwrM8RXcRg1h++FE3nAYrpY8hw2Yx66rD4e04WeaPYGrZpKJ&#10;k9iaEGQLM6daXI4lZ5rxPMXYn2B8jLZY0hBcsr8Ouwh/bIc/EmNISimMQ1pclGxZI7GH0IANkCY2&#10;CHRo8VvNKsDAN4W5uMD9sOyBc/VW/HmbuDsILX47d2oJOJNsVQycy3dECVpAw74GdvblhK0WuVWJ&#10;K/kEyaKl9TLP+tssq4950sN4h5spuaVk2X8sYask2UsJW2zdXsIW262ErfNHEO27Ewqw/fsTtvWe&#10;sNUiacl2vxXtEDcyj9OZ/8mr9cx9baGHi5zscekVaVfvT9gGTXIEbNfVAFpMKL4+akUab9gyfy2+&#10;Mu9sPxxFcSlz7gS2TTwI2yJdW8kwSV9VOo+BhALnCB+vrcSqUkvU8WjhZ4tjUyMt5mQ6sUsa9iQZ&#10;W5FAzBg71mCR/VVwtTJ7U1zMZRHwC/jhTF5TiO0rPTtkVczZKsZx1Q1uQS1zpPHBnDXen7Na5koZ&#10;cyQfLpWBn9dW6oQ1fNEK48CTs7WWuhNsrc5lXkuKQHIRpZclUcOcFCQpcp05wVyUtFW1GgU9mrSa&#10;x1O+5bpOkgvSx3xr2nd4VT7EHjwYd23KygcTzkkrHwSQ3FXZHc1tnrs3bTXYgao7077Qn80xph1n&#10;ju20WMIm9nGDeAuo/4BvvcZWlZ0fC+blDXjG1RnvAaFGscnEPtGD8AIVFzQxThoYX/hF7VZRTLFX&#10;jcqYcsivOhi/+xF6/qVkqscp/P0S9Ngr0OsEf5/eH8B3Cb0GL33Hr/CfjZcSttgFId5REoDnpDv7&#10;UvWtqmj3KmpfcPj4SmyiA7tYRYypAgDGgxdk8Dm+y1j2phYuyNhSXBvdxWsGsKHjcALsvKShxAfy&#10;jvUTcw35QkzZFcb/Dcb5bebjvWVrfbhuTfdWrJoxrKSnJESkD5+w0Whx68Q068zPrUZLYa6KJ+Wc&#10;Y05eHvCFmNKb2lE9hq9lbilR+2AKvxpU0guNz/Fv/C2ZzKKbcLBr8s9wu5ujPm/r8b3NTzkG/LI0&#10;YFufqTEx/hA/qWbOWjDXziPlmsS7YqaIX4ix1EhZjc3UMF073yuuqrmxdthI51Y7woF8u6CmYMIz&#10;5qekD56rYnbGqp8qaTth1c947/Mpa3hv1lo/XrbuLzZt+LvHbeo3ztvcb122md+4aOM/OGND3z5h&#10;PV/sWPsn69b28bq1fsh5e3cFmzOH/1dfjh4vRIqchbOrSeQk12iKuUYMpea0WUc6rfAUMeCFUfvu&#10;X/2p5xpfl6B9Fb9K2P4CfOev/qbln1XTCAi4mkYR2GefgBRCDF1/9GibbxvVFjg5Q3WHFIn2JO0S&#10;AYi2miqBMAcREmYhsKqkxaklTEISxiDBEKoYVSMOYND7IR0gSuDvmEGCp2Ec2AiOdLTeksaYLOM4&#10;CXWFnoCYi0SN4YQHIV69ECkCMW2j1tZqNQiJaiFYboJYM4kPNkCo6glE6/JdN+eQSuPBYYK+SII+&#10;NeyIJpCSNlxMB0YH6Dahp5JAr5agr9HSxwjU+e50BVcTTZbsBI/gQ4nWacg90PY2JeXS1tp9BaHs&#10;3JjV31iwlvurnqjtfn7Uet4+at3PjrhxKCRQT1husojxSnuzv8je6FawjcHjN6vyMnmU36wmMSNN&#10;QcA8zP1BHlPzocEGAlEwvA/6e4ggSBis49zUud5johpR9WLwujGAXTilDtDO7+Q3x6pZSQuAVMUQ&#10;WEZBsqKq8i0awhVTXWixtUUEspAxCGgE5/BATa69WZtjh1sKXcJBW/rTuR5ZswQ/swR7MpCQ4uwV&#10;xs4W5GlTxAzitNFt2SBrQ4FUhwedgjf9CWODMQXUaVmJWr/V9kYRKEHbxkH6ehCU6bPSfQswgctL&#10;6LDUpXbIAgRjttEToUpmHoI4HBwoC4FgS9qTEK1IxqAa06kTuVbh1AE+fZ7vWMIwq2HRCoHfIuNt&#10;DqKiyppxiB7BWcyYwHsI5NRIJGlWiRjO+7ySs0KjVz2FocqdpCU+AyS45hTjlaAwhvd60hYoCask&#10;bjhhqy3uDiXkQvAktJK3SuzqPeMQ+THAb4wdAaEFjzgloPuVyOC5Xh5zaYQKr6iLkq6tNG3rCSgg&#10;UEpoqUJCVdVK2O6tVNfhQOsho5IYaOQzHTjEUKJW8AZkvEYBRKA9hfPldUraeuJ2H/S3qnEFr4pV&#10;APJK4lYVaT+XsOU4lQzS1uWge7KOO4Aq/qI51hhth6rl2LQVWdqRDr4HJOi+KmpVeVsDKdNquoP3&#10;QNC05U9VggpEvJEBxyAS8EZ1nld6JjGn8la6rerUuLXdwrk+WLJynGnGmXZLPY1NOMuYudxm5Y/H&#10;rO3TNev58oh1fb5tnZ9uWtsHq9byNo77iba64yQh6+Xa5neiz7I3GVdabFAyYJAx2YWdai9wHeus&#10;mTYrIMhRhW3SSIOpwVxEDzati98/wBweZ8wxNrTgo0SFqsfUDCcDEp0N4VDgogA/V9UpgjquXySo&#10;ES4oECIIIGio4njqpWtLMK0t0NpNkKUEL8FC2m6rZUDWlcBJPYq93Wn2JjMJ640WqyY/iwSwkAch&#10;QQsSqkhb5n3LzOUV5s9atxVsKCE65Ina8s0xK16FtCz0W9Zkh3f2jyH4lQzMAYK7N6vyXPfuoAI+&#10;7E+wLV1VO9jmMCmE0PuqfIjgKVH789BzjF8n/9hzyJ2qOLT1882yHHujIseisGmJPTWWjo3Nne1w&#10;mQRp7BVt9Fk+NitbiR73Z8y7UPWtg9+s5G0aNilrUztHtGuE1y4S5M1hf6Zb3V9pR4iqocONCnWr&#10;CspEAr60Oelk9RDUDBKo9lvmMQjibqcl7LRarDqsc65TTnAdz/V7hVrTwxVP1vY83rHue1vWcHHO&#10;m3WqsVp0T7n9+fps+/N1OfZr9bl2sJXfNdxoefN9VrI+auU7kNPdKV4/agVbA1ZAwFymxi+M5YqT&#10;454ULNwZcBst/S4hQyQXO5rl4Dd60zaBY1rCtq/2WuE6n7WKjV/Cvs9j12ewxfiCZPxVwgC2DZ/j&#10;OsvtSrgytvEzSlq+iU9+s64ohGI7gH85UI+Pxk/rNXE9+JRRfMko51FJkgFsJJ+lClRVokoGJECl&#10;y9hEcp61KCXpGumKx+L3XEKJOZuITxQS8JcJ/aAX/uG67PjsDgJ1aUC2KhGCXcD2uE1TwlbVOqrc&#10;AfHahgkSawikHbrPcz4mZTNU4cFYrWTMqomPUKOGYEXwixKL5Tilqytfnj7dZtmLnL+1PivcCpKy&#10;pccIwk+MWcmJESs+zrU4Nmh5R/ss90ivZW91WYYSlOvMPQh64iLHDlQxpoRtsic8W0w7U8JdvZXk&#10;zMe2FJziO86pmdewE3917y1Xlf2NMddqLFGyQ0kQ6aJd4DpK81SLMaeV7O3h/eB4t+VLB1YyBxxH&#10;5lqrJc5pkRB7OYq/mKqC5zGelzkGeE82gVH2Fn5eVa6SENhkTGjxflUV98wjHb+kkhZqvVJE1bnp&#10;6834fd4v+YHQ7wjLHghK/OYf7+dYsFm7vf654plaCNU2O0Hb7JIlfbSkhXXG6Rrf7XOScbSAPdJu&#10;Lu2wcWCj9iFZMgbyq/Kp+FNVqgdVs8zdwRLHAd0qQTtMEOLNwPBXSuRO41u84RjfrUX9db5b52CH&#10;Yz/K8apjtCdowxiy3JMhnGLunxy07JPMPd0/rY7vQ1wHNQfDP1zCVl6RXMGEQ1IE2h6uxmGqlpYW&#10;Zbj6XotuxVeHveGt5BAkf6BGSpUPpr2ypvgW110NcFXR95BgjSCxzqW+QiBgVHCnx8NJ25LbfG8o&#10;Oavb4ptjVnh9xJOy5beDxKuqeBUY1is4BKqWrbgzbSU3goSrV+Ce7/db/a1EbLkqbe8RwGrR8/YU&#10;Aa8Svdr5MUkgO2EFjNU8xqygRSydg8pr01Z3k2O+wfddwVdpm/VOnxdcJBJLRPbB89sll1IU7E4Z&#10;qXYNcXF0Be2pC/hZya6BZLhd0hy2hccT4XqJU4xLXpc4AeDdSaOMpREwVGcpw/Wub6tFxbw5zjk+&#10;S5JEsfiNw61l2LJCe0M66rX52DL8Fn/Ll6lnQEwLx9GK/WiDH6pJmdACB3dw35O0oft7iVoBv97O&#10;sQuhHUueuIUziX+5jaqHKynRWgOHg69FYou82RLwhK12Cng1Lq8Dkp6SnFRKNzaol7nWy1jtboaT&#10;YTPFnfYlbPeStcB3r3gSSzwpjCBhq4RJFO9TwlY20BO24mO+wFoYJGw5J+GErRZHy7F55UfhApoX&#10;251wBe3CwaYuYx+1nf4I5/qkEpTMd5dZ0mLTAHZq2CvHvdrbFwsYM7fGfWEi/+qQZWO/MohXM850&#10;7u0UkAyAGuZl7HLr/S/EjQC2TDsQJKfivTY4BiUUlLyNmCq3Q7Jt0/BF/L6StCnYk1RigOSFdmwE&#10;1340SNge6sI+dGAPehWz4hMmGSsrcDbsdvHJfis9N2Sl8K8iNVXUQvdp7ALHpCRsqny8qvWWuZ6L&#10;XKulSktax+/tNFkex1+KTa5hjjUwF1ufLFv78zXreHsDbHJ/01qfr4M1a3tfDYA2vflP43sLVvNs&#10;yioeYTfuwbFuwv+uY9OvYiMuh4FNvwofu4mtuI3/5zxW3FV1/bgnwPMv45OuwRm0QHNt3KvlM091&#10;Wwoxf/xGk8XB+5KJ98Ux1eys8vKUNTAvm+HELUC7V0vxY+JOWkiWzq92G0U0M0aYF7FatGB8xjPm&#10;HPKvcHAHY8uTpq8ma53DMQ7hcS8lB8OJWE/MMvZeBz2//z1h8Fk/nxwO/f2rhO0vhb2ELYiHHwkJ&#10;IYT/9qStsJe4ZSxw7QPgz4FkErySn8+M5LWSfAyAfVH8R/yqHdWSrpEUpnb7Zs53ErPjD7fhPvCo&#10;4lPwq/NwH0kEXGOs42NcwxUfWXMPP3h/zuWEqm7gJ/G3qlxXE081MY1dISaXbN06Nli9clziBD5E&#10;/FRwGZt0fYh5hD9UI2YlbO/hpx5OWt2zOWI+YsCv7ljPZzvW9cm2tb6/hr+d90URJWzzLvXD7TlO&#10;7FYhc70E31iOb6zWThSOU7u9i+ACWnyXRrekDyLG4c8jzKPJcvgGtgY+Jm6kXUxKQkuKSFIu2klZ&#10;LH6Hzy6/z+dJ+uSdRWsmDm3/dMO6vrZl3V9sW8/Xt633S26/3LTmjxas+vmkVT4ds5p3iDf4W0nb&#10;ke+ftMkfnbOx75+2oW+esN6vHXEJh4a38fdP56368azbYsWUqZyfOGzYoVn40gRzfpr5vlDpxYza&#10;oegyKfCX6utTVn97zn7w137Xc42vS9C+itcmbP/mf/837F/93/9n+zf/8//D/vBf/gv7D//hPzj+&#10;a/z3h3/4hz+XhP3Pwbd//zcgzi2WfaTFco6q6oHButPGY5BqHJ1vZ9G2MVUOQlgTZhnUM5CdGYKI&#10;GR5XIgEyJCRDiDy5OUaQNFLjSFA3cyUmIUYiSEkQpdSJJsvQ6vYsxN87HOPkCAbzlnoth/vS4cua&#10;JRCYVrUZ5GsMpztMIDNAkAhSBghy+7jta3Yk90DEuyFhambk1TQBYVIDgNgmjHIIcQ4MtlaltVXJ&#10;k0EQlwaMiVbEeZ+0qFzzDkS2EjQK0lVU4NhTaYclpN7L30MEjvxOreLnbPRaGQFx3aUFa7uzYd0P&#10;jljrzRWrPj+NU+/3jqKHB0rtKx359mutBNvNOYFGXyckiMA0hs91TT6CUHX4VqVTIsGod8MmAEyA&#10;UCYqKB3mlvO4B/3t0GvAIOD1rpWqrf4EuPH6bCVwhU6gJG4LRK8RskbgrARtPAYxobkcIlkB4YT4&#10;NWM0lfiWWLwjzxujHWot4lwU+1bgwx0Y024M6UCVH4uaxqRMYOy05UyAJGfMyrAyjiBAWUsCQc4y&#10;hEpJHkkpLHFdVZGtpD8BlYT8BVXrqSpV1auqmI0H0kLWeUyW1MEc40AkXBW1E9oeV2MRw1yXwbIA&#10;2qo4zDUahcBOcC4I0JQAlb6Zkp8K1PS4tOmS+W41ENE2SB1LEsGgKm6kwaLOzRFj5QStjIdJxgZB&#10;WzzH5s1HvIKWz+RWTUlSlkPgvhYwFFTq+9TFX8euhL+qQOK0RY9xI2j7tDrOSmctQUEEcyfJg4pG&#10;38IXNwrRG672BQ0lZmPVgKcf9OHoegPE9+DIugkCukAH1xvHFs81VIVHbAPXRxXWItd7W5K0pQ0D&#10;C8nxRG09457AYE/yoIUxFEJcC04sJHOgwCC6nnMBIr2q7EUSNdyNVXCpjv3g84VXK3W9emQftPVP&#10;UMWId0oOIdhGyP3QNm3vHCt4YpnrEYb0I+s5R3ynV74R2ARBBsEJZMFX1CELUWUQgeIiiyzlHIg0&#10;1vD91eWQA1X9Mb4JOmKZM5kEehXHRyGmBMW+QkvAeWPYci51W/r5dsu/0WdlD3HeDyHAt3HM16Rf&#10;hqPCsVcRbKjiohKnWnKaIB2Hm4LtjNcCQD/H1ct39DPXBqotY7yZALEL9HiiR4mqA8yvg9gGVWrG&#10;jNZgY5hPSqR5s79uTxJk70LQjxMgnIFMXFAVRlCZpW2D6squZhO557Cne5WyHB/BkbTJck51WbqS&#10;sluMtY0Gi1/j2EDcKuMSqJlEPM43SRVxnlTpteyjAZScKNgdsqJj2rYNiTkKdkasaJPAYY3zgA3P&#10;nsFuj6mSFgLSUUVgy5xUwi7UTfqgEl5KfDEWvTFEDb+Ta+CARO9HWAJBCLZUBUioeAFftQ897pp8&#10;kL5A5qPYNW4PSedKW6jqgiZlSqwlD0MuZjosf4XzstFvJduDVrjNedsgGFyVLdBiiyromAOzjK1Z&#10;bmfANPNCNik0Z+OwvdKQjlDDQoIVbc863EpQy2OSuUjHz6l6X/rtSrYnKRG20WIJ29yq8dHpHiu8&#10;PArBnLb6e0vW+mjd2u+tW8uNFWs8P+/N05Rk1qJcNH5IzdfeJEA+UKNGHoUEyfzmrlqeV7VYp+Uv&#10;co3XGRNHuD7HR6z0JDgFTkNmz4CzBGnaGnZhyqovzVjd1XlruL5ojcKNRavnbz1XcprxdHzYt5Pl&#10;7PRaHn6scHfAinXd+Vz5uz0cH3cd3SKOtXBryAo2GYMbYJ1AfC2EVYLKlX7LW2ZcLvVZ3kqfFW0N&#10;W9ku7z9G0LjLXDkKeT0yaoVH+BxHcL9gh+PYHmIeDVjWeo+lKahebMOmy57XB5IxY7UWNYLNxlZG&#10;DEJ6mV8RffLZzG3m1GFVdEteSc0f8X8O36HDfOQ2mvMoDcqgCg6bqiq4ULJFwWe0/CWI5bWxfEZc&#10;R7kldlfBR+p8ISB7us3yFruCxQCOs2QHcn5U14FxtcPv1+6TLebvphJ9AYIELb5spdEru1UBJv3F&#10;oBoMu8vfqgbzqlpep0ZU0lZW9YKqWXUrfVdVlqnplhr3qGJNTb+KCA5863xIk1AST/lqSIVNkDZh&#10;nidse60AFJ5SopS/jxLob8vO4JtXmvGbtRYxEkgAeD8C/FmqEv2rWkTtsUyg6vFMkLHR6dJI0maV&#10;tICa/Llm9BzHj+1LXqjHz4OVQOIorHUvrbgwpOWaLT3aI3wm50f+NIH3R+OLpVMaOcb14ZhUyS8Z&#10;pGCRocPSlaRTZeU0/hhOIMktLxQYw2+NVlv0KOd0BDs0HCzYSodS3YsPwcm0oOuANxzUY/CGw3yX&#10;KmhjZpj/HHviMvx2DS6sRPa2jk/VwJzPE1xXUHCS8wvyHTwmnMIWnh7aQwHBVtH5Md+CXX6N4OqG&#10;uj9LS5NAiMCm9CpzQNqtasiEPRBKvSkc78GXVNycsEqCUG2Brr0/6/rkLc9WrUPyB+9vWdPTFa+Y&#10;U7JLQZwHcuFb/JHjxriV8jlltxXMTu9VzCrx6knZB/Ne+arHVUWrxiV6fekN3iNt7ZsEwAS90pqt&#10;uUcQx23VHY6fx4uvjnt1rSplc84NEPAqUAXyNxfwgarCZTwWSENXn813lt1WInfGKhRI3+Ezb8+7&#10;Bm7djQWrwgYVEYgrIZQMf4vmGh3uwra2gzbsOP4xthfugg8VB06CfybDP5NnmE/qkaFE7VyQsE1U&#10;pS0+1KVqFJ9gtxMkxzYMb8BWiE/FYiuS4Nnp47KjxCWTjEWQodhjEB7Xx/zEl0U0lbhW62G4sxCF&#10;/YjGlkibWvxLTb4SO/jssLat+gdooeg10AKSc6wwQgvbnqwVV3Iusz9pCuTbqvlbvIvXqAI3ltdr&#10;8TsCrqddS9K+TeqAj3cxT7rgtx38bu100nt4v5K2StZqR0qwM0U+E/u353f53BC06B345sCn+mI/&#10;nxMbip20NflgTR6+KM8ONxdaEvGHmiOWbPZj24esTBXm29hrVbzOwdvUuHCp2lI2Gk1NhgvPqqJ0&#10;0IqVzGB8lCmJyJitYLxqrFczpsu1xfcGc+I6/OYauMrcuqxxFewayDqD/TmNHVSDQ98phC1j/Ek+&#10;QckD6UHmndSuUGlhMy6WGziWGouaIsabgntOMdensBcqosCvxxKnxgxiN3o5r8RN3kAYH6JYR7Fs&#10;6kyTZa20Wx5cLA9bJQkZNVVL80VubM86HGGVz1vhnAP1L0jgsaTNBks70mxZx9vgZF0uuVcoWaor&#10;/VZ0nd9/E394Z8wXX9QoqOmdVWv/cNO6Pt2xnq8esd7Pj3B/05reXbTqJ/jvx9iDR5NW9XCC+TvB&#10;PGa+Xxv07dtpx7GtJ9o5F92eEC8NNdaWLdEODDUeTD3WbnFwwFiOS7cJ282WtMP5kc74LrzvVL8V&#10;nx+1yqvT1ngLbnJ71RrgB1VnJq1oe8Ay5luJSyrhs8TIaoTcEixgKLZWc82EOuaEUMt5A1oQFVyW&#10;QNxb46sy4OUBGJ970DgNwcddGIpfXgO9RtDYBoG0kcY33L9C4Lgc8CXBuaLGvMb+r/C/Bvs1bBOw&#10;EQECjVklaYPq28DehJvPRnmVfoD9VbParaVdCpKZETeL7aqypMF6SyU+0uJ35gLjMbwr6Sic5gT+&#10;FF5bDJ+VpIE3vrwmWZ5A0kfJWvlD9fAQ1PBSdiFpC15PfKPdP9oFpGbpKVvN5k3ST/AdvihKXHUZ&#10;28FcKpReK/Oy6DZxzl188n18sarYnxIXvr1grR+tW9dXd6z7a8zNz3as/aNNa2be1j9dxJdO+8KT&#10;mv5pQcp1/eFbatKad6LP1NhUnE6yT/EL8HtsUdQk82IGnwbvUKGIKmvzTzAPzw1b+RW+OyQ7VHEb&#10;/8lvLL07aaXaHf8Q//wY//wMTv/OnDV+sGitkj342pr1fXPbhr933MZ+eJK/V6ziKbz6fq+VPBr0&#10;+40fzlvvN3ZcEmHkO6c8Ydv3+a4vELXotzya5/smffeWCntilqvt8CycaYrYCmgRSg0b84gryy4N&#10;W82tKWIZjuHhvLU8XrJf/+t/wXONr0vQvorXJmz/2ltP7X/ZPGL/n62j9m9++2f2R//+D+2P//iP&#10;7b/GpO0vn7D9CYOizbK2AmSqgzbBQfpqi6WKqC7g7GeVdGKQTwJpQQkQJIe2+o1wS3CqxKKaJqmZ&#10;kpKQnojsY/D1Q7KHGix9pAkCRAA7DtmeaA+gJjtjOJfRYBum9Pa0DVPbJCUTkBiukiEoVedW797q&#10;gBSFIZF+SIrrQUnPKZyU1eozpMaTUkLYgUhDDyTVQbCAmooIqrIROfFVHozMIQL+gziDQxiTCJxQ&#10;FKQsphPn248hGYHYTQcBctnGmNXsMoF3MQ47GI3NUcuf7/Fq3YS+GovuxKHhzA43Y5RaIDoYJDk2&#10;6QgqmeEBYwvOQ6tI/E51e03s4Ter2zWQfp+2Zzl6AERCUCWeRLUF1/dzcI5Cmn7SLYzv4px0Bkho&#10;V0IPSNdPST2HEnw8J0AyEzifCTrPPC79P20rjmmFNPoxY0whrCKqB1VloM6f3Gp1XR3bfSsMvzGa&#10;3xhDUBur5LCSxBy3zkNCPwgloBMg2QkjoXE0rkQ/AZc0Y6dbLWUGQLoFEfAUoEZ1afp7mnPK+FMz&#10;AOnHHh4gEAcKwqJCCdqEGQWJjKNFVQFqLDOm1wgKCShdy47HkgkGwwgqYRsJziAuqoadhbiBOCWO&#10;+VvJ2eQl3rPY4hIMCUr8quGeV8xyrrhV1Y6SsglK5oxz3caAJ1x5HqgD+l7jMIKDyG7GRAiRPQGi&#10;CECiJQnCddV9NXvT60QWHZI46OA6SP6jjWsCpKcW7vwe68kFzoGSq3V8nqoxGMvSn4xkPLsmKI+5&#10;EL+TbsZcOIGqQEEIBw/MJ296wf1Y5pWaisWEKzn0+UJI5zKMoCMr0Ofre8LQ36HvjOE9CjS8yk3f&#10;J9kE4Dq4fJ9Xn4AkxmMSAY2acSSqaoTXSPcyXo3GQohtYHyCGFWh6Pfy+UHnWH6vVmeleaTfLqLg&#10;FSUQOCdsjEsQW8bYLuOYpLepyludq1rAOFe1ctp0s+Vt9lj52RGr92YvcpQEvThvbTXTVjTd5l7p&#10;seQTTZZ0FAJwJCDl2UfbLX+X4H6zw9IXeU6V1YPldriTOdJV6hU9OdMdljfDa6a7vNlY4mAD15kx&#10;3cV45tpLuiNe230gxukrHZamKvNVJXlC2GRM73RZ5i6On2AkBTuetElwuQn5XmfsgkSg+wlrjEsC&#10;hzicrW4lpq/tN1nHOlwPrkCacAQ12mKdfazbV3zzjvdZyZkRq7gAKThDoH0SR38M8uGSApCPtV7L&#10;WSFgWui0tKk2Tzj7VtIOfgN24mBdkR2oKrQ31UW6MujeqiStxuFeFa1Ieyg4fDVZG4YHk5D4/Y0M&#10;gu1V+xB6TM8FASj3seeqytD3HawosAOCqno9Mc81xjYmcc5VLZpFkJm33G35671WsNnrlbc5XlVL&#10;wC4bocVKB8G+qvS0sDKhRoTYCgV2zElVWUq7TQG9dnPEdeJzevE3XEcFerIRXqG3ga9VReFZJdOU&#10;mIFkSp/u1rw13lm2hmsLVntuxsqPjLpERiI23W0vxFYduZWEVoOsYKzjq7RFVsE6tloVYcljENBF&#10;yCe/I++oGvUMW7GStefxTWrEeX7cSs4xjrn1xpyXCPyuzVnD7SVrebBubY+2rPPJjnU+hYSC9sdb&#10;Vnd70UovTRDAMQ5C7ym7NGXll6et8vKMVV4KUHV51qovzzlqryxY3dUFq+e2/sqi1V9e9EXN2kvz&#10;/lzjzRVrub9hrQ83rfVRgLa3tq39Kd+tXSrvHLOe946DE9bz7nHrfnvXOp5uW+vjDWt8sGJ1dwhc&#10;lfS6PmMVBJU6plKOreQcgevpEf/d+buDlrvT51pmmauM0wXG6QyB6STXUAtn2Ga3y9jkKNljzT0F&#10;nyFEdmK/unUdFUDUWhp8Jws/lTvXYQWMl8LVXita7/Nq7YINxs16t+Wsd1q2KjAZO0p+OnTNma9Z&#10;EPQMOFagzcqcXMS+zvP90oqdw45553PsYkieQ8layQqp0USmGlNB8rN3NUeZe2qsBfHPPcktczfQ&#10;Ow0t0Cgpq+RsCDk8nn2K954MQfqox0PYZZzvcFwcY+oKY32h3hcn1TDrwGAp4JyMYTtmOGZsUcqy&#10;/GgXAUWA9DXsD79bCdxM7axRPwMtgGohVlJB0/jCKX4TAUnCXK0nqNM2JIOET5ds0qZ2boF1/gaS&#10;QlKyNh4frIXSKDXuGsUWjHMNZuCRLm3F6+bECfgOLxLA147Iz/L6AfxmP9eyj+MOox+ewGOHB3hc&#10;nd+140ZyQkro4q+V+PfdLfOMDfx8AvM0frHB4lUtzDWQ/Ewyx5zCsaqBWfq2qvc6XJrCdzu8Cq5V&#10;ppLqXK8sVRFznQrPDjNGJ6zyGlyRuV53e8GbIKkZkhqLqfFS0MxrFHvAnLxN8HV/3hoeLlqDZAUe&#10;MnfUKyEENRZTBV7Hu1ve/b6SQLXkqipVVVENLjMHCKBUqZt3XlJn2m0x4M8rsK28pUZlfNZ95ufD&#10;paCLvvBo2eofMLeUjCVADJLJ41asoPgKNuSagkbtIAmSrLqvx9TYV5IGsmu5ZwYIfvstR7s/Lqri&#10;Fpshnb27/N57cwH4boc+g8+quD7rc1i2Ku9In6UttcKnmJ/aIdWJ72gvsMj2QotuJ0hkniZgW5MG&#10;sHf40mTmZTI8MnmK6wdfTPKkLf5QVbYgWfOe8ZIyKz7JayaIL0bh2UOMayVs8bea5+GYRc0MM/HJ&#10;StrmTuKjJ5jPw7yfuCRBjcjamavO219AfNr5NfxZPFqxiSr71fQ1Gh4jRAktjDu4mhqyKsGqZKtD&#10;HAb4LqLQ1m/FI/uTJEG1IY/xGpd2qYf/wIHUgPgw/iBCVbfwKjWETWon6O/EfrTDscWXxMHgOJ4E&#10;25ewVeLqRaJMrxFCvtePgb/xM56w5Tu810UdthE/erA6zw5U59gbNTl2oDEf/1/lhTjSrZeMT5ls&#10;MLZKutQuk+KSSvjdtXrLPCo92x4rYlyWXhzk2g/hYxj/oOwKHOvGOGNswrVfq+8KU94gSw2hpb1a&#10;eosxfl3yCYy3S/CXS4y1SwMOr9RlLviCx1WgxXM1yWFsBskS7QyAQxHjJsxq9xrncYRriu2IlqQR&#10;dj+qLYAaREfDvWPly113vI5xFDQ7lqRSkha4V+F3K9jxVWKdTeLDXWLcU12Wix1WglSSBuoHUP9g&#10;3poeL1rzU+bbM1W8M4ee4EMf408f4ZcfjgLm2eNxK38rSAzVPJ+z+rexA+9ou/OMldwZtrzLaizW&#10;ayX8/ko4ad29GWuWjWB+lWM/pBOcfQz7vIN93ValrHbO9lgW9j59t8NSjrRZwlaTxcANYzawfXDW&#10;lGPYtROcF/mQs5zDi9iJK5z3K1rYxZdfmrPyE2OWB+9TYY4aJh+SXFEzXIS54D0yGM9abPCeK9oF&#10;pwRtGNKjBWHO9xJCSduXErYaqxpze8la4ZVE7X7ALcNJ2z0tevCrhO1/OQQJWyVqKwDzQ+Baq6La&#10;dy5hqyTDElFRZIcrCu1geT5cHGh3Ui1cFr6s+RXXU+W7eGXD07Df2vWqhrr5RwasQHJiJwZ9p3IR&#10;sViRJ2jhr/gl+SctImoBse6B/Jgkd7SYKA32CbcDSsAqGZvIOI+ex8bPV8K94HIb2rovTdhut0Fa&#10;NCpTE/rrcGXtVFHjZS2EPGQePp62qifw26ezVvU8QM07zMkP4bCfrFvLx+vWLNmA91et5YM1a/0A&#10;XvvehjVLluitZW8UqsahkjtRk1Y1NPaFo1nJH8BFpP06yXnDFkl2KmdbMmrwOO06OtmP3RoKYoVr&#10;+FFVD98jFn0wbeUPwaMpbAePg4onzNe3p63+/TmOa8nav7pq3V9uWM/XN633GxtW/8G0FT4gzrvd&#10;wW2flSth+9GCJ2xHvn/KRr972oa/dcr6Pz9mnR9suYRD1a0pLwTIkCzeSp0dni61Q5Ml3JZY5HyZ&#10;a25nHW+Hu/RxfMNWJXvN8dUI2Osf/B9/5rnG1yVoX8VrE7b/u9Ep+18KK+3/XVxr/3Bt2/7hH/yB&#10;/ct/+S/tj/7oj0Jp0P96/v3yCdvf9M64GWoWtdaOA2rxBJW0ufa0NVW1ICjIYUKp237CcIPF+XZI&#10;JRQZdGqs0QaxgrhI3+lQQ5F3po6Q3giQpk2AEkhJsUW4ZmGwtfBgZb4dqMTxV+QxmfMISvN5XIFp&#10;oQuWaxUmqoYgtbaQWx5zQN6qeY3grw1BAS3Q1kVfySG4lVh1sP1HwAlIjw6oi7WMt5I46oDt0H0Z&#10;czkQjJBvqxaBUjUipErJo9TOesvobbbsoVbLG8GwgByQ1Q8RbIek4biiITXSY/RVJAHCoy1N2s4d&#10;bpSkBmFhuB6n7kO+vHpQW8lV5citGjhFQu4cED0hqiWANzcBkocQpGWlBJsnwYT9Sa5QJ2slubwp&#10;VLOIY4BoJeWUqFNX/naIbEe9Vyz7LX8rkaZkeLzIYCPH7k6Z8yeCyO9Ux8ZoXznTeYdU67zjQL2y&#10;U1vxIXjqkCudr8hG0MT5aYUYifiKAPdCelTJMExgpA75kwSQ0wQ98wQ9C5CIeYJAiGDKNMEUZDt2&#10;FJIlEEhqIUFbHtXkLkuauupOu0UgKm3dTe7L+GnrovR1tX3TG5IoaA4St+GE7QsoMFUFrYI3np8D&#10;quZiPsRA1qJGa+zwcOULyQVuI13uAxAcRvaCnjKL6sEIK/EG0XNNZoKBKEGalx1ldqi9JIC2W3US&#10;VCopKzmDXq5FH4FKP9CtkvJ6rAeoCzoIdy+O6wQdkGCuURwkPZbxEsO1jobIRzJ2pSF5GPIjHclI&#10;7ocrYh1cQ1VoeJUrY0tEX2NnD0rYvgZK5AYLJNxvZLwq+crc8AQwn++VHErUiuQLkHyHKnI1XvS9&#10;GkN8n5LD+hzXb5MWs2syE4TtQxLfpaYZLrPg44/j1HHXK8DhXPO5rqWJnRC0vd632HtykDHI/FOV&#10;bdD8KEjWqtu9EraxErmv4FiqmD/MdwU+h/g8bdnWNvfYkRpLX27zbboi/OUEAAocWnBk3R9tWc+H&#10;29YM8a4ioCi82I9TwxETjCRIK22W453i96kZihrTeSUCBBJykjPVaZWrY1Y8P2gZI5Bnxr+2lUv3&#10;8pDGRme5V/NLnzhmvM5ipyDWU4w9Pi96Bps7WwfxUPCDXV5h/K42WuwSjy3xPAFR7DLfraTsdrNl&#10;QdAVHKVB0FM3Gy1dOyqOdVjxuQGruzFjbQ9WrP3hqrXeW7amWwtWpcTcKQjC8QHvyF2422+52z2W&#10;vd7lVfHJ6sDNMcUMYfcJdiM41oOtxYHeaH2BV34KasLildgEintND4HrioUIuttbEMN1CVf1RO+B&#10;xx0vCKI3hgJauX8ZLxK2Afjc0PtVoRTFY5Hcag4oKX+4jnlXD/BHh7nWWgyRHpZ2f2QtdljeqppA&#10;9VrBFuQGe5KFb8xcx8a73EuPZax2WcZip6VqcWm0ybtjq8o9rpXf2iQ/h3/jXEQ044skkdDFMQ5X&#10;+ZZsVSGqQlrV0UXnR634IgGamutchhgqAXoG8nV0xAqXIXYjBFXyqaoQLoPkluRZZFlR8Hv1+/jt&#10;EeX4WgjxQWzuASXJW0rsgLTkRqstZQlCenTQSk9PcF0hmVcWrOLijJWem7Si02OQQelr9lsmxyMt&#10;PzVHyznFNT+ngHnWmh6tWduzbWt6a8Pq7i8TPC/442XXpiHMSuYEKL9GEH0dInt9zqqucXt11ioJ&#10;9CrUgffqHONsyRpvM8Yeblr3813re++kDX561ka+vGgj37how9+4YEPfvABZBN++aKNg/HuXbfL7&#10;V23qB1dt+ofXQuA+f099//JLmP7+FZv9/jWb+8F1W/jhDVv4/g2b/951m/sO7/kmr/nyko1/dt5G&#10;PjhlA28fc8mJ9vtr1nB9waovQHhPj7p2bDY+w5tOyfZLg9/9Soflc80LNvsAgTL3c0GOKt59S36Q&#10;1FdVqSRyEl0KAKjRDaTc9VvX+RwtiIPUNXzJfLVFTnHtIL5qRhg9zbVUBdo8dm65znXAlNBUBUY4&#10;AZihiozdbpfVyD7BnFRF51kl+Ua41VZ7Hj/J9VPALUjfMYT9iVrHXrKW+0f5bL5HzfUk7yNN6qgJ&#10;bNFohR0YKgP4pXFsPfM+Yb6V3yWe2AE6LXlFsgW8fx3fyvnJdvB9a4HshhIbkhGKGcf+jWN3p6t5&#10;fwPv43ypKAA/rEStoL/VGEzJ2sQ57N0kPmwUGz/CHOZYVDGrasuMOV6nJC22ObofOyG/K33JHgGu&#10;5bfMc21h7uN57UzRji8l6Mb57im+g6AwbZ5zyxzOXOYcrHGeNgcsT4tRBInZO8wHznvaNudF2AlB&#10;W6wFyYMp0RxONofgSWiBx4NGq20Ob7Iaqo5Wp/v8U/1WcJrv4jbreI83GVOzsYzjXd50S41/y69P&#10;WKWqWm8RlElO4MaYFV0jWL0+5ii7oapbAsnbSpgSnOKfJI1TdHHESq+M+66LYoI8dcFXU8ocNWkC&#10;heeHPEGsraPaIlp9C7sg3Jy1avxB5XXms5K02q6p5rznhnx85Z0hcCZwlG1Q5Z1sVxH3VT2cd1oV&#10;xYN+v/gC9uwy9gY7oV0DDQ9XrOHRqjW8tWbVD5as4u68ld+ZI6DGjtycIUDGllyZ4vPGLfcEgaF0&#10;ROFdcRM1+D+uYS/XtBPO3w5aA8R1llpSf7WlDePjRhosVVJq2O7k6X0JWyVrFxirIEUyCarE9mps&#10;xtoUrx2vt6Rh+G4/fEI8TRwMPhYJH4vpguv311rqcKMXkyhhK+SCrBGur4pKVFCh3hrYZxVhBIlb&#10;/I6qbTvx/5345w44GRwmOpS0VcJW/D2CGEFFIFpoU5I1At4RaH/zWUqshhK2Ss7GgwS4nIP4Id6b&#10;LoFwwpZbaYd7cYm0beFi4v+SWUjt4Ny8JmH7IlkryI/wHNDW5KCiN0A4YasK370KW443SNhq50qu&#10;vVmdY1+pzrY3G/J811emJJ7W+6x4l3F2Sgtng75goS3IiWuNFr2An4SfJG9IGqHVco93WhE2quhM&#10;H/MCrn6yy6Vaii/0Mw5HrObOpDU+nLPmt1RVvmQtz5etUTqNj14kbtW5XJW3St4Khdfwrdekpzzi&#10;kjBKmEouRtqwJReHreScFjF57VHsFv44TbvtJuCfQ/DLXmwNYyFG8nkuocd9+IGk4aJkUyTnNwzG&#10;AHY7eoHrsArf2qq3lGPwrbNwh6vDpuZ+arinhn+NT5at9Z1164Qv9n561BMiQ1/HB377pA1956QN&#10;fPeE9X0Hv/Sto9b+5ZY1fbpqdR8uWvU7+NGn01bzbNYa3pa8CfPm9pj3IVDvgexTaqLW7XrApfym&#10;EnEK/LcSPYp11KQxDj8kPV/dxqmycL3JE7ayBV7Jf30SW8J5BCXYHEmTlDB/PSl2kduz41Z8gnO8&#10;M2iZi12WNAYngcNKKuRArXamwW8Yx+Gq8FjFuIqbFT+HEK6q/flkbcDTXuAFzwtiCMYcY/plEM8L&#10;jPdXEcvrYxmnjl8lbP8LI7hmuq7eeLYaO8qtc3jsiGtfC1wLj8dqsU3E/ioAi++EC8u+jqrPEHMG&#10;u5xN7J4L/5I2vjTxfWH6RK9Jy931zfGJRVqAwRdqXmlHSMNbS8Rfa9b69rq1PlsnLlv1RRHNd1W0&#10;ph5pCSpC57BfcxzrIt+7Ugcfg+dvY3vwuYXMg5ILcGRV+GMrKm6O4aOYuw+mrPot5u/zeat/b9Ea&#10;PiA++mjVmj4Gn6w5Wr+6aS2fbfD4mtW+S+z0dJbXL1jjOyvW+t66qQFo+7ub1vR42RsGll0c5bcx&#10;h+CF0dMVdnC02A4MF8G3yk1ybOqdpAV97aCSbnT6ETgHsVvqLlzqGDiJHzsNLzkHV79IHHIZ+3W9&#10;z/JuwdnvEZ++NWF1785a66crnqQd+u6uDXxnx7q+4Hg/xpY8Zx7fhxve4Xc/HLCK5+PW+PGidX+5&#10;bQPfOu7VtYNfHrfeT45Y23POpRpOc27UIFZFBJFTzPnRQk/YKvmtGDNjt9XUD6UIu1t6c9QbslXe&#10;J5YROIff/2UTtv+Hdz+wf7y+af94ecP+yvnL9uH77/uL/8E/+Af2r//1v/6vqtr2l03YfvMv/cTS&#10;COpSFwnEIePJ2j6kKkYlZyfAOIAMJY4IOP6hBq+ikv6cGoFJQzaikYCS4FeG2zulamKGEI2B9aQd&#10;UPLkJTCJleh7sXoWNtL7jLVIghMFjK8MMu+LITANI0gMhqHnhOA90ukMa9vsL98PB/Rho713H8TL&#10;+LgBkoMJnhfBUZDsXVIrQp+v44MkCUoKR1QQnJcX+PPeBTNk0DxhwOeqgi+qHJTxehCj71PH7Jpq&#10;SFi1N0sKVh+D94S73sfg+KIgTSJxDoid4FWNEKcw9pJwWnkPEzqwtw1lHzw53FhjsU1K8HEdWwTI&#10;cQuEspkgSUnhEKE83KDkBkQQx3yoJkAE96O53nFc94SmSkvmPUmNoKHSkiCPL4HvEpxo8lvU5CU6&#10;9FtETkVUnazWE3Txnao6iPZENERY3b6V0O2o9E7he4A4KRGqBEvSSLDtOHuh0wpWCEbWpE05YEUE&#10;X4WbBEXCVr8Vbg9YvoLJVQxdSO8udRHivtDiQXnSLGN+ptEXJ9QQLIYANXoUcq2tlNpGOVhhh8Eh&#10;yJoStAf7Ich9JfxN0K3uscMQZxCtLUK8LjoEaTfHQQKF+GGu9TDETlvx9kPb88aCYDJJ2/omIVTT&#10;BKUOjnEagw0JTp0KYRLDPQ4IJFKGOf5+Atxe5mdXvcW3Qcy4ljFcj+g6joXzroUCnXOvbFU1rRKs&#10;gidpAddbiHZw3EDz+sWiAL+NQCOGoEPVIr7dr10JVn4LfwfN7oBXwXKt+cx4oCp3lzXwMcp5UgIv&#10;rEsrqQa+x7si8xnaHpjQ9uLzlKRVA7OgupbPFJTgJRgJxjljiDnoZAAcrsT2AFVwBlqo2JwQ6ZMN&#10;CBoeMCeZh9GlzE/mYCzzUQnchGq+s67GpIkbxfxR4HNQW/gbGPftvG4IYkGQpxXfkpMjVn152upv&#10;a7sHTvnJqidvVTVRo20qBMu5BOBaCJCkxuFB5o8Czm5IY6hyJ2ei00rnh6x6dcIKpnp9F0EE5Ff6&#10;n751uxsouasxNMa5UZXaInZY1V7St1xrsqTNZt/KI2eeQcCTpUQNwU6QrOn1CjutipZCciqvEpxf&#10;IXDB8aoBmghK4SlVzw5aBcF1rX7P5Rmru0jwfwaSTqCVvw5pWuZz5zssY4YAdbLFtD0pCfuvSv7I&#10;NuZEM3OAc6Tk7JvV0qVVBWuhJ81dYy9cBcQ4DLZW8ntE5sI2MWzreCy4fRWMkRBeJopck5fAdQzD&#10;bXsIfIbbU+5HQ9odui/7w5jQIpoCXR3vIfmtBsYFvyuhu8bSBhste6LN8ma7rGC+xwqX+whC+7Eh&#10;A5aLLcnd6LfsNezJUpdlzxLEj3OOBusJ4pnnrXxOYyHjPA+7BprwC6oK668gKKy3tPkWgsQur/ws&#10;UKOp02NWenbSKs5NWcWZKZcHyMeWZU62M6/rsMk6Rs6rtpGVF+7pD6r7rm71tzeFYfzLPktn8c/V&#10;5dpXWjiGfuwvhDhjqdPyOPbi3VErPwURvTBvdVcgoZJeuLlqpeenLPvYgCVutFrUQq0dmCy1NwlG&#10;Dy3gKxhr2ecGrerugjU92YAYb1vHO0et671j1vvBCa+CbXu6bfX3V6zi2rTlEzSqujBlo83Hq6oT&#10;M7R99Djj7dKMNT/YsJ53T9jo5xdt9gc3bfqHN2z8e1ds5DsXbOCbZ633y1PW88VJ6/7iRIDPj1uP&#10;Q51rhV1HD+j94pj185qBLwl+ed/gl6cJhE/bCJ8z/q3zNvmdSzYVwvS3L9uM8K0rNvvtqzb/7Ws2&#10;+80rNvn5BRv55LT18zukO9/5ZMu6pEX/dMfaH25Y/c15qyCALT4z7NVZItOqDFX1a5JXympuwo1c&#10;w1y3BP9qEiZtxBBc51z6yLO1FqPGgyPMm4ECbrFVkPX4mRqXEEhX89ONdtdMVsCdqcV0R4fLkzgk&#10;g6DELXZGTatygG4zjyuhC8lX8x0RfYLyMET+swgUsnlfkKRV9SePqWpXCWG+M30N/rfU5AnbyDGu&#10;/Qi2UI23RvAFkhbaq0DV6/j9y0BJWenJ41dVYbuXtMVWqiGpN1rVbhTeL38aM47/mKpzKa3UuRZL&#10;X+B7HRynSx3xHfhf6bRH4mcP9WLXZT/7mLv4WS16JIzCXQZ5vhf701lkB7uKsJnM3x58Aa8N90eQ&#10;L/aGVGP4qql6l1TSd6bh/6XdrDmYrcT7Vq/vGsg/OmgFu0Dawqpe9qCRc+Xo8vOmZGsO5z1X2uGM&#10;hQKg5hpFpweZx4OeMCk9q47UI3tQcqjwNDZDiVmunWuP69qBDD43dafNkrZavEO1mv0omaLEbdYp&#10;zieQtmTq8Q5LJmhLJDhKUcM46XaeYBzwukzsf6Db2e632Ur6nuq13JMcq5oxKRHMZ6Zu89t3Wi2L&#10;v9X0SVV43m0fX6DXqiu95DUyNHY4pnSB+0q06ZgzGDO6TRf4HSk8n0wgl7LNa3gs80Swa0DJWi3q&#10;1N5ZtMZHBH0PV6z23qLbj4rbc1Z2Az95c8aqbi1Y9a1Fq7hKUHhunOB50NLWOi1+rpFxAieVxImq&#10;pXuw052Mg3YCxdZ8O9SSb9GdJZY4WGMpY/C/iSZLm+LazjTD5bQLCjDukhTTCOpzwPXW4lXKUoel&#10;Kok7Q5yj+Ga43ht8RnczxuGWEW1wClVUcl+9ALQzTFtzU4h/tDtQFbc5UwDbnKX+GvhzSVLFSDat&#10;mfHXiI1uwv5LqgbeFAd/erHzSeB74C/BQjPcVxwYX6TbFwlbfBa8TTxeuwIT66sAPEhogBM1wFe8&#10;+EIL1/A8fKwvNMN55M+0+0nyColw++RWjh0kNPJ6JdP4LvlT50bENWFIPioKH6LbgDcFr/HH8Svh&#10;nUpK2sbxXUraqrmnimtULSccriu0+K4qP0/5i91WvDNoZSdHXV9SDXOyGD/J0oxchJ/KrywyN5dr&#10;LJUxn824zWXcqkO6Erg5jO08xn3BuX5fJJf2fvNbS9b29pq1v7dhTc+WrebRrJXfVYOfYcu50m+Z&#10;F7F/5+H355gbZwNknAmQeRqcAmqkzdyRHIO+S81gc7d4TA0KsQ+JqrbXjgvtbOvA7iiBrzHB/Ygu&#10;zgH2JRpOFzOOzZ6tstS1Ouxqs6kPTAnHoA7yDY9nrfWdVev8YNM6ONYWjlnHW//WgjftqX2C7326&#10;YA1vL1nDe0vW+P6yNX6wbA0f8DdQcqj+3SWre2fRmwdVPZqxUj5Xmpo50sc9ic1WNewO41ySVit1&#10;Fr+Kb1Ey1qWssCHYEy0q+S1zVD4hi/Pri3XYFC3gqMGhV8ozJ6t8oUYLrFNWfnHSys5NWMmpMSs+&#10;NgLn4dpxPdVTJr6vzgtttNjtvAm+Ha1FBbhz0OSXse4c7XU8LQTG20vwx8Pv+ZMQft0vRrAV/wUP&#10;dAktEMhmMadUtMH9P9sJ2+D4gryEjvcF9NwL6LXh3w4nVG7iJTBWQ9BrNdfDXFi8OPgePhduvqcx&#10;LPj38vkhjhlGbAjeaAz+7Pr+sjlAjRAPVRXZgcrCvf4UaiasgoPErmpLHWywrMlWy5+HU6/AqTfw&#10;ndtw6p1eyzka+FqNUTXalGZ79nl82OUBK7g+bMV34Mh3J638Pjz5wZRVPQwq7Wsezlrdgzm455z3&#10;DKm4Nu7VsipSSVwnVlmotogZ7Os0v5X70olN24R/49dy4Uuq8C88229FF/DhLiMFrsHJbw1Zyd0R&#10;K380blXPpqzu3Tlr+HDJWj5btbbPmddfwBG/fsS6vw4P/vKotX26aQ3vLLvWaxXHJTkEVfnW3Jmx&#10;Wsn+aIfKuSHLxd+rH4EW6A+PEWeOwuvHS4jvauAG7ZZ/UoUc/VZwnvMiGSvtGLgyYHkg//qg5d8g&#10;NuPYCu4MW9GDMStRJT7HV8Px1X+4aG1fXeOYtmzwu8ds4kdnbO63L9rkj89Y3zd2rPnjRdevLXk4&#10;ZEX3iA0fjlr102lvlt3+EZxcsiufHrXej4/C7/k99xeIGyd816W4bswc8f9cle8AS8DepB4lLjjb&#10;yfERS94a5tqM8/uJJZ/PW+N7y9b8wYo3LPvRf/+XPNf4anL2dXhtwvZv/t/+B/tX//D/Zf/mD/6f&#10;9q//2T+zv/N3/o799Kc/tW9/+9v2s5/9zP7e3/t79i/+xb/YS9z+Wda4/WUTtt/4vR97p/yUCeC3&#10;GPgxbgVIigL0BGmpaps9zlgBrbY/RGk7P0ZbyVl19w5XtAVVbTg1JUzAn2Q8XguRiVchI+N4YZD/&#10;0xE2fv9lsP/Y/7S/98XvhjjJyP5H4KRr3+v1/r2unDK+NUKlO1N1zU+A9CW1EFS2NVlyO0FnB4FC&#10;R2PQyK1NVQCVru93WImCFtCqKjSMS3OhHWgssAMNEDQ1deM2orGQsVBk0doG3FAMkcOg13EOakv5&#10;Tpwl5FOVAYl8fwC+n2NIDOka+bYZiKngq7NKxvm2eX63qnKV9AfafiVE1AVQpXa0xMilu9tJsNtb&#10;b2mDTZYx0mrZqoSY7rLcmW7LmyW4miPQAlmzkHXGt2Q89ssxSGJBerGSWVAX2MMEh+rMf0i3QI/p&#10;OeniBZqzgeyBNwBTACqNXQWzBKaSY4ifgvRJKmGS90yAcX6nMFFl8fwtaKtfIq9LJHhNmub9vC9R&#10;+rh8hld2EXSkEAyrsVr6CgHSCsHSstBt6YtdBLcdljJFUDLKtRtosLhugti2Sj8n6lTsjbpCiUst&#10;jvhWtgYIC8GDN78IwYMKECsQXMQoQevJ2pexV8ktOY12fpMnbYESuCF4wjVcJdvBb9J9HlPAEt2I&#10;06zDPihhi91QpbUnbPX9vNexd1wKNvi8UAJYGrtheRMlar1aF6LgAUUYzAHB58O+eSBCGE5qxZQz&#10;NsNELvxc6PWuC8d8UbAUydg7xJh7k/F2gGON5HfHM74ypyDlm6NWc3rWai5o+/eUO2JVbKhDuxKk&#10;0hrKIzhJWmmxQ6MV9mZvsb3RUWQHIf7qaF80N2AVS6NWOjdohRME7APNFied11YFBVw3bc1WNe4o&#10;tnaK87nY4NtwRbgzlZQ9A7k5SyB+jvsg/2KfFVyGcFwdsBKITYk6fl8dskKIR4G2BnJbcmWYIBpc&#10;4vkLkBGC6qKTHO8x3nuEoH0LAr/OPGFs5SwQNM0QEEwQ/A/jC/oZ152MZ11/NYdTZQ3nX0nx8K6B&#10;nwMkMAyd0xdgHIGo1+BF8vZPj0SHbaDu7yVsBY0THgt8jI6T36Jkfygo1XxRcJvcXGPpXU2WM9hh&#10;BZO92JJey1rgmi0RGDIX0zUfCf4zZ9ssc1KSPvWWrC21XOsYJWnrcjlfOYynXGxkvsUS9CX2V+Nb&#10;G7xxY85SjxVscC2OjFqJa7kSKO1OWf7qEHaqzbR7RcHRQTXqqi30BQ/X/PWxz5jWwqCINL/H9Zp9&#10;0SLQYj6MfdR7Y6VvreaUBNHpUxznHHZxhfGyNeLasVVnIJXSyj0zxZjQ6n8/gV6nxa8TnIEEbd0i&#10;qE071k3Q28+4UoX5orU83bLu947b8KfnbOiTs9bx/IjV3V12jc68U4OWucP52eR9G+0u35Gmjv7b&#10;/N6TI1Z1BfJ7Z8VaHm9Y+zs7BLdb1vBsjUB2CcK3aBXqYg+qHs9bzVtqekAQ+2zFGt9eDUAw3PQO&#10;QbDw7po1v7tuLe+FQYAMOj7ctu5Pdq3vs+PWDQHt+uiIo+ejo9b3yTEb+uopG//6BZv8xkUb/fys&#10;DXxywrrfV1UB73+yBmHdtp4PIa8f7VrPB7z3vW3ffq6t5+rMW3uXY5Pu5q2gKlHb2kvOjbqmafYR&#10;xseGGtgQMO9ptONnVW06Xe9Jy4ghLfox3oaxyRP4L55LXWh2bVZV9Kfx3rRV7q8RbKtpp/RTlVw9&#10;oqQr4Hp44lAyJuGk7fFeT6qp83niGn5hpZFgXgE9vn6j1d+fzfuzJKOinSZ8php7pq+3WobLNmiL&#10;MPZousYTyYeGS+wgODzCeJuoNPUvSJpv9N+kZoNq/KWE7AvwmJK3y52uM6yGoEnzLXxeg+vMRw5V&#10;Yduw88P4BeaKN2cb57uBtENTtXNrUJrQFRbRyXe3FdqbbfANJeo6GdNKmPQw1vuYs/0hDGAzwonZ&#10;cfzRJJ8t6ZEZ/CjnNNwMN1G3ahKqXgyq8F1s8mre1FV+yxrnmnOgXTe6lV5wKudPshVCquAVz9Kx&#10;5Xi32z15m3eMYO9kvydpy86PWsVFgjvGf/UVAqir01ZznWDtGvOL20rGR9nFMSs+P2LFF0awx8z3&#10;q5MuMaCtx/nnh1xCIEtbmU9zLc9wTQkk9Vg2yCCwTDtBsLfLtT3Sagk78BiQssNxe0JejYKZ2yEo&#10;AZalBK6e18JeCOnbBKs8HiTGuvBV2H5Htwew2buMMfkaJXi4r23V6qTtYIwF1cBwEN6fznNCloLM&#10;C9qCri2qqvhl/jIvtGW18OKIQ9s51VxNv7mC81GtLvM3Fzk3C1Z6dsKyd/o8+a+xop0BkquIZqxE&#10;e2Ke4LaLcdjJ9e/m+vdi2xlLSXCwlCkC8Fl+G+MsnTHo49IbSLVZ8soLpKwECdvUxSBhmzTTaolK&#10;QDHmYqQP3sN3djLuQgnbGDUQ7GMsDTCWsJ9JxELJXsXLd8G7MmbanE9mcj9tDB6tBohd+LEW7K52&#10;V2i7rxr71hTBvdSoCzut5AZcJeAt8pNhMI7lH+HJ0fDgGPFgLXSGEB+CKmrjtfuuUbxIu5uqXQ4h&#10;Cl4UxXuEaKDH43leCdukZnhYE/FbWONfyWD8no5hfwwRJGbxKTyu51XZq8e1eyOMSDiUHvOtzjpO&#10;+frQ+1zmCG4mCau0vkbLnmy3wtU+X/wtPg4XOd7vjRLVaFANrJU4UQIlapbfym3iCvZgHXuwzXnV&#10;+AstQGgxQtxK1eZVd6at+j729gHj696LJntK6ORewe5ewj9fZHyexy+fZXwqaXsa+3YKnFTXd6HV&#10;sk7ge08QI5yUPiRzWL0AjvZZ5mqH95wQ149gzB3EXx9sF3crcvujRaOYEXjBbK1lYiMKGPtl5/ut&#10;5uaoNdyftMZH09b8ZNZans1by3N85PMla3q6YPWP5zy5pKo9bbOuejBt9Tze9HzZmt4OUPsWPvje&#10;pJVIcutWsO1ZVfWSLim9Msbc6/FkbMwifHkJXrgMJ1uGW/tuKsbDOtxjm/N3rD2QYnAdziHXoK68&#10;q63Jc1b/aMEq70zhw4ewKcxnbEwePl07fUrOwgfOjcEDeP0p5ugxeO3mkOUvM+en2i15oBGeyvVq&#10;Yi4S6x+CZ4gvRcGnpEMbX008V834VPIvzLE1VhhPvwj/ebHzq68PsMf3w9g7hiBhGyRp90OJyj89&#10;rvmnDU/WCj933D+fsN3LQyjf8nPQ46Hn9Vquie8yruB7dA70mVW6blw/B3ZPf/s54/P1Ws17B7YM&#10;RFcU8jnE/VXBLmdvOih5xPp817GObCPO6i7HdmILRhosZ7rVCpaIndaxB1rEwSaUHNPCaJ83G9Wi&#10;Y5oaHp+Gl1zA/13pt7wbxDB3iJMeTlrlE3zo8zmrfTYHFwRvzVrdI1WuM64llcIYr7gyyjjuhePI&#10;ttS5zJR2MElqKl47nfDh6eI/cCTx00L8sHagaCeKbEv5DfzxTf5WY7Hbo1Z2b9TKH45ZxVvM1+eT&#10;VvUOPv094r734Xyg9n3JISxZ62fr1hXSr+34cMta316zRsky3Jq2Cvxd8dkBy+c3Sm40jWNIWqi1&#10;2BlJIGAzOb64+UrsHufoRCfHMozvVPWwktLgEfffmrLqZ/z+t2et9h3m8PsL1vgRtuWzFev8csN6&#10;v71j/d89akM/gIv/8ISN/PpJGwVjPzptUz85bzO/fcnGfnDKOr+6brVvY4MeYzPv4qvvjPh31L41&#10;Z43PluHhG9b57ra1PV23pofLVnV9mvPU77FnLOfv8GS5HZrAb8xjq7FDGdiZ3PO9VnRjkM/jej4Y&#10;trLHY0Fy+705a/poydo+W7POzzftN/6H/85zja9L0L6K1yZs/8f/6X+0P/7DP3IJhD/64z/ypOe/&#10;+lf/yv7+3//79pf/8l+2b33rW/aTn/zE/u7f/bv2z//5P/fnlbz9s/jvl03Yfut3f2KZBIfpBHRp&#10;I5DUIYhtf50lSAu1CwffoUQNjrkZItMIGalX0iUEiIjLFWDAFeR6EOmJWSZsyJC+um1VCGsM7kc4&#10;yeLwQDqEfY+/+p7/VuBG9j8R4fe8SNhieD1hC8IJW62G1kPoGiFzzfWQLIKYNqCtU13c9hDQ9BNA&#10;DkPwxwj0cNjpkwQyEFNVtMb1awWaMSGdJ+n8tRdbRAsBVROBVR2GuybPDlTm2oHyXDtYlmuHyvIs&#10;Egfv46Km1OLryi2hAccAJE4vxNXjHOo5bgfHDBJ4PAlCmgzZTAKqNEgQaVVyFyjJpgpLdZMUgZBO&#10;prYFq8pMVcESMY9qhli2QXw7qywGqOnMwRZeL73JdoiySHYvz/dDfAaBNM1AvBrljUGCxrVlQxqX&#10;BDmQ/VwcT+4yQcxSp2Uucl58m12rJ1iT5ptNFUgJBIcJap7mkDZekIxN4m8hWSDwFRQAexMzELxP&#10;92XYCfIVBKuCSVtQ+R5voDHTYgmTTRY3Cnnz4BZy2VERJNYbCLKVrNHvr4ZQcS72ZAEUMCiRXsf5&#10;bWBcNIImzv0rCdxw4z1pGIfhCdn2EDogi9I59i1/BAJh8Pj+55I6GVu6z2PS2FVTn7AUhkifksKx&#10;+jxem9jFa3l90DCQwKIJu6MxEUrShhuavZSs9aTVPjD2hfAcCFdc+jZ5kUola31lWFvJg+deTdh6&#10;slEVL5JEwKa9UVVoXwEHlaRsqbTE/ibLnumxonWI7CaB9DbBqle7EVwAVSPJwanrcMRElf1aX5G9&#10;2YdjZlxpG1n2DKRlCee2MGjZYx2+yKAK8gjG4qFWbCskJ5ZgIXYCpy7NWwKDuCVp0TJWCNIzTjLu&#10;zhEcX1ZydoSgWI05pqz2vhrR4NQJYqQfVHqDIFkJW5H2c32Wf5ZbyLlQiBMuVGXYUYiLJENWCI7m&#10;IRNTjDctZKhpoRbnOpTAZ+4wVpT81zgSQQ+TdFWqapeAyLqg+y9XxwZ4OWEb4H+rhO1+/Ek2UnYx&#10;/Lx0jiPKmDslkNBSgm0PUBk3jD1vRNUN8RtushTZQkhoKkF/uoL3SemyYyuH6y21r8aSsSnxajzW&#10;WGDR9XkE1EGlbRT2MaadMejbbXndUIN3Js9f4LosQ+wW+y1nrsdSR1uwV9V2CH+rRmnhSoUoxmEw&#10;HzhexunePBAh96onbCZzJ7WTz+0nMB3Crw/g0wmgpYUe1YadaCMIx15IA13VZWnT2LWVHsvbIHDb&#10;ZswcGWJsML6PD3kCt+w8xPHyjJVdVnfdKSu5qK3X4xBe6Ygp+QKJvb1kjQ/Wrf3JjvW8c9yGPjxr&#10;ox9fsJGPztnQB2et7/kJa3u47ZII9bdWrP72ijXeX7P2Z7z+oxPW98kp6/8q+NopG/qS937jvI1/&#10;+5JNf/+qzf7whs3/6OYe5n79hs3++vU9zP34hmPhJ7ds6Tdv2+JPwtDfdxy6v/gbNx0r/L32W/ds&#10;83ce2pHfe2JH/8JT2/7dx7b52w9t+ce3bZbvnPjWBRv7xjkb+fKMY5T7YxzTCMc2oOP87KT1f3rS&#10;BsAgGP70tA1/ctoGP+Txd455dW7LPX7ndYLw85yr44OWFd7mPV1nEZIaGCy2r/QW2IEBxtwoY34S&#10;WxhKiCqZqEpXx0oAdTn3bfbSmj0SJNNUMatmY9JIDSPjSJdJ2zpxtdnipZEG2Y4hSFDyNkVJSSVp&#10;veEZUFWtsB4gA6Tw3dGTVRwfflTJ2mHmhZp9TTFe8U1BUrnNm4cqQaYGoCnSkZW+7RT8QY2/prkP&#10;pPOsnVqxY3UWPVJjkQNKvgUa3UKkNEOlv89c0G4Z9T6QlvvhrlJvvPhme6HjQFexHZbMQT/2YxBf&#10;PcxrpVc7hp0cx15N4VtnOW/43pTFIJmcvsrxrXW4zJeQusaxSgKJ8xKA86oAKgRPbnO+ZG996/Ai&#10;nytZG2EJ3wQSV/DfwqrOJddDCdyw1MHRTg8+C2RfzwxaiapsL455krb88oSpe7U6PBdflAQK8+oK&#10;QSZBUeUNVZrOBjqwN9Qc5QUqVIV6e86q78xbJbcVvE5J0fwLw5Z5iuDUF/Cw7+cGmJNDzNFRq7g6&#10;bpXXJqzqGsGeEqgKSi8OW/F55rZe6xW1vV5dq7+LzxFAXyR443VVSqZe5jjPSytw0LtXSztPMggF&#10;/K1bySJIn1ZQNa0SzYG2Hu/leAUde/g4s0/1WQ7IO63mT4GGb811aVzPWIlr1fYz7joZW4zXSXyd&#10;N32C1+AzJWlxqAsbqGRtN36U6+9NnxhXaWpq6xXaXG/GZJquuxZGNHdCUEPYPR61CI9aYBzMdVjq&#10;bLslTbXA75osfrjRYgYYn9IJ72b8deKPsM9x8CpP1g5zvbWzcIyxPMb4GGVscHwJktdQA2W4WAY+&#10;QJVjGVqA0C6LTi1uwr+q8/FthdjnItNWba9Ig6uE4xktGoaTte4D4ecxQh3zYg+MefEeIM1yl0vA&#10;BygpG9bvDydqwwgndJWwFXQ/Hu4sXVFvYgbPeYk7hRBO/LhGrnx1yCcqURtGtCrsOO79PlO7ClWd&#10;Kz8keSzxvvShFstd7LKiHcbmLmPpBDgNTulWlWY9vvihpopKqhyaKLWD4/DyCa71FHN9hmNUgzJV&#10;cu20emVoLuM17zx+6iJjTlqTStTcYZ7chffcZw5xq07m5bfgQEq+CDckHSJN6DEwauXXgd57edjK&#10;mRfljOlyjqcEG53jDe6wV8PVLm2mxq/e/FW2Z4Bzjq1Jnse3bkgiq9fKGN9qMFsH/6p/PGv1TwRV&#10;101Y6S3m0HWO8/qgyzIUw9dcnoHvrrjFHLg7Y3UP5gM96vvM7ZuTzKNh5hS88hTnBj6ZssX5WWu0&#10;uGXG2loDdr3ZF1skGVEgTgdcq/xsD/OQvy/18x0hKQa4YPXDWat9PM8xLVqdFj6BzpOeL+T3Z5/u&#10;9Z0Y2g1TdGrIqs5NWeVpbNXuqO9UFK9R81Tx04PwkDcZz4orNAbDkgcuZVXB+C1lLJQQY5QxBioC&#10;3h3P+HgVr0vi7k+8hsfWn4Tw3NkPzaMw9njnS2BehBCW3Qp45n8ZrvmngRcJ25/H/oRtcA5CczjE&#10;BfcjSNiGz1VwblzCwJOylVwrgbHt4DM9kSu8sAfauew5HmyZy1jWSH9WjQZz7GBtLuMDXovfVoN5&#10;NRzPXez05qslm4NWvoNf2mEObKualrGqpp3bWjgG+MysE3CYMz2WcxHfpIITLWo8nLLSB8yH++NW&#10;rLn0AD/2aNKqH89YvRKMasj3aB7OOWvVxEAlF/ot9zh2XRW1cxUWORUkQ1XFmrRc73JE0oEtvYAN&#10;uIatuCHd9Dl8Kjbjzlyo4abmypw1PF2wxud8/ntL1vrhirV+BD5ZtaaPlq3+wwWrfnfOK1qLH49Z&#10;yaNxK38yZTVPOZa3V6z9/S3ren/bOp5vWvvjVau7gb/G5qkvVJLk6maw1ZNcB+xdwlKtpW21+E6X&#10;0ksjxG1T1vh4wSvz2z/esK6vScZgxzq/3LbOL7as7fN1T9K2fk0VvqvW9Y0N6//eERv50Umb+K2z&#10;Nv3TCzb7s4s28zsXbOq3z9vET87a+I/hrr9+2nr4jJq3Zyz/dr/l3wTXsRPYp5oHM9b8jON+e926&#10;3tm0zmeb1nRv0arhAYoTU+E4km2IGMc2D8MHx/Bh89XYoRbsMXznAnHDNezxTXz7nUErvI8dfYSt&#10;fTrp31f/Hufxw2X79b/xSzYd+5/+9t/2itk/VuUs/8P/9Ni/+3f/zv7gD/7Afu/3fs++9rWv2e/8&#10;zu/Y3/pbf8v+2T/7Z/7cn7Vq21+6wva3f2Qp/ZCMHiVOlHQhUG/FyClB20AwIR1aVfe4bizG2g02&#10;kxeEkyduFAhs98rm3TCHjfZ+BKs2+7FnhPbwsuH6FV6P/QmI1+F17/EEBU5W2kG+NRi4tiOvV7Wc&#10;V8818tnS4GI8qAGctuXmLnRb/hIkf0UIKvGyFzscSmLmQMyyZgmSVKU9CsEdrLP4HsgW5De2jWuq&#10;Si9pezVzHKoAbcSgMraCpgX5dqA6NwQcQA0OoLaAYykMjbEQEYRoKuHszeLqCR4bay0phMTGmmCL&#10;GOTVO+uK5AJtuxe84lTgtwVJwwDhZm++IKHkLVBzAUEaZtLjiu+v9u7BaSLj/L6sqTbLnm637BmC&#10;NFVYzBHozhMYAlVuKCjw4MC33xEgLPGcqmSXOy1zpcuRtUpwvfYCmdpOKk1Mr6Lt9O3Len16aPte&#10;yny7qfNxIsFBwiiEUhUhBLoRnF/pSB1q1Bb+IFF9iPnpyVp3sJw7JWpVlafzGJq36u4bVcc1ADGc&#10;F8kWCHsJ3BDCndIdLlkgEAhAyB1KynYRzHYTaHWrwiRAvP8deqyz1mI6qi26jWBI1bqhKl0laxOU&#10;qOV1SYLu85mqslV1dRTHG0a4Wt9RxWMhhJO0nqjdP84Z03sIJWujS4ssuozAifv++L7Xi9AEFbYA&#10;MirJEWniHqgqsjeVsK2FtOs8ddS4BEXWrJL2kA9tpd2FiJzACZ7s823LCvgPTVbaG0Ol9ud6Gd+D&#10;lQQBrbye1yzj2BYHGD/dltTfEMggtDEmO0AP52aI86LqbWmHLxAgrhBs4uxTvboWUqMGLpeGrPiK&#10;hPHVSRliTsBQCQGvUAdwgoFigpkCVWZB6lVxlaMqquM41mMEPEcDsiQ91gwFsdp+rKTHAOe8G6Kj&#10;ZJ53wQaMDW1xcnkJzq8naRWUlXM+IXUid+HtZXtbzMK2fN+53TvH+7A/easKV0fodX+aCNtCP+59&#10;CNvHlxazgP5+3et9IVK+LmQbVc0e30cgTKDv22XVuEzox0701lmKmplhSxJa+R41Yqwv2ENkA9Cu&#10;hGZsW0upJXRWuf+VBEP6QCOf0ch8qMFeMibwvYcgyAcqcoLFrz19d/yx/LAWYJiz0hdP7SKQ7G2x&#10;nIF2y+prtfTuRkvR/PQFEIhiPaSrqsDeqMq1N6rz7E01i2ziGDqY66okGyYgHG+2tOk2y5rvtBxs&#10;fSGEu+z4mFWdJfg7B6m9BLm9MGul5ya8Q28ByNd219PSshw3NSGTZm319QWrublo9XdWrOHuqjU/&#10;3LSOp2oidtKGPz5vU19es9lv37S574Lv37SFX79tiz++Y8u/edfWfvrANn72yDaVRAUbv/vI1n/2&#10;0FZ++54t/9ZdcMeWQlj56T1b+9kD2/wLj2znv3tiO3/piW3/Rd7zew9t9ad3ec0tW/iNGzb/G9f9&#10;duknt/icO7znnq3/zn3H2k/v2/JP7vD9t2z2B9dMEgpj3zpvw1+escHPT4JTNvz1szb6zXM2xG3/&#10;10561W7PJ8esW9W3H+9a7yfHPXmrqt2Rr56xsc/Ap7zn09M29MEJ63+H1z3dsY5HG9Z6d8Vqr864&#10;vIKqXVXNqQqQ2Hl82EK9yymkrDZbekgHVYlBJQqFZO5rm6u2rKu6VlClreQOAskD/Il0brFD0lOV&#10;HIXsUeyCEo6MKz5XmrHpG/iuLXy4dKmFLaDFm41ur5qNm6y1w4P4FUkSqOHTEH58rMYTsWr+qapy&#10;SRBl4vPSZ9oYMy2Wgm9KGuP4RwMkjPCdIcQNYWMGayyqn+C/p8zebC+yN9oK7UAnNoZAL0oLwIOM&#10;U71WjeD4nPgxbOB4gMRJ7FRIm9SbkUqDVPJdvv1di6RNe5DmfIoqm1dbLXUV27mGL5bUw1pLCNhU&#10;zmOKqmg5v6myr1u8JgydcwKSPWzonIWwwXtC0OPJr0Cvl86tJ9Rlb/EJnqg8J93XIctXkjMEacKq&#10;QZe2JZdfn/KErRK3Xp0aSs5W3Zm32vtLBHJrDunA1txftFJeL00/VeHmnufzsPlKwJSoudK1cfzC&#10;lDcMqwnBNW5VqcfzSgrl8x7fqQHy8RU6Nunell1R1S8B8xWCZCVuLzKvX9GwdShRGz7+cNWsEs9q&#10;oMZt2VUC2kvjvGbIO82rgk+at9pqrQaWFeexH7tDcJz2YDeSdiqNcv2Hq102Ko6xIL13JWoPSreW&#10;MRM3VG2J43WWPMX8mMVOzoeStEtcjyXO/VKTLzakLLyAFheENDXtnG+zjJl27ziuCtlkJWuHmBv9&#10;tUGitgsbqR2EvRxLX43F8XgcPCsBPps4zriaZJxNNDIeec9IrVf/RuHbtbAv7dwMyXJNtFr2ON+D&#10;L0jErsc14wsbsNHY6Rg4RMDD8E1h2TI1ZlLfinpxV357A35FXFYJVlXJNlZ5Ra0v0oGw7Fm48lbJ&#10;WckOuYwCt96sTAlbuHACnxPmxZ6sVZGDkrVKwKiSdp8fDMvGhSE/KOj+qz40/J7wY56wDaMCf1LL&#10;65vKLamvzrLnu6x4h7G5O2g5R3stW/rou8QPx+BOYexKa1ULK8yh5QZsILZilusAopXgmOU3zhGv&#10;zMONlvlNG42ewFVCM/MEfIYxnHcuSOJK91mNxjQPVDWnJGilmuv57YRLK6iZmThSkcb9qT4r0CLL&#10;TrflrWHLGFeJjMMYNSnUQkEH/reTGJjxp112seOczzn8JPZEtjZfW5cvDrhebqEqAm8MWgGQREPJ&#10;jVErg5Opcq9C330VfnZZ80mLHn2egFYFcco242qDMbVWZzErNRbDb4xziQNs6CrjaK3RbYsqjYuY&#10;81V8VsODOWt/tmbtz1et9dmKNT3F1z5SFa+StNMuFVH31nyAJwtW7dIRU66Brarb3Av9ln2a63Ba&#10;CzgDnkAvOzNmlWfGrWgHu0JMl4z9jeoqszfqc+3XiMverMpz/qC+LBq/vjNSsaT4nhJ9oR4wYY3Y&#10;n4/1fz4f8BJP/48gSCC+Ao3BUEJxP4LFh318HoR3fu1/bD8fDY/7P0sICk5eTmyHsT+xHebP+zn1&#10;ywlq4i0QWxkG1yycmN0HVd36fGYOR1ZIfivfDqqvEFBzsEPaNdDC/O/i+hJ7Jg7Dc8fhrPj+nKVu&#10;xg1j6NiYlQJxRulXF0gPfhs/s0XMuwVnIPZQHFJwupexPOA7/8oYk+W3QwsMjNOaJ/i854tW84xx&#10;y/3qtxjXj+dcSqT+0bw1PFailtfcnrIq5nMx81g62GoipmrV6Bl+GzYjabnOMvDHin2k7SxJq4pr&#10;QcV6+S146h3pX+Mb7wefHZ4v9Uq+vrNgLR8sW/sn69b9tS3r+8auo+frR63j821r/njN6nhNxVvT&#10;VnJv3Ipv87vvTPhiiJqEqlloJd+lRU81c41fIgaeq7RIji2aY5QsjBKexcRy1fwOJWqbny1by7ur&#10;1vHhhvV9cdSGvyNt6xM2IF3rb+xYy1dXrf7DOav9YMbqQP3Hs9b6+bJ1fTNI3A7/+jEb/fEJG//J&#10;aRv/zdOesB378Wkb+eFJ6/hi0yqfTVrOjV7LvQEnuaGE7YjLSbQ8W7W252vW+hZ2BG5RCQcogLek&#10;wTO1YB0xiX+ZYP6A2OlK320kWQeX1sP2FV3F3l0ftqIbw54ELlF18l1s3j2u6f1Jl674/v/pl9Sw&#10;VcL2j+0/OPYnbPVPlbSCkrP/+B//Y/v93/99+8EPfmA/+tGP7K//9b9u/+Sf/JM/U83JftmE7Rc/&#10;/j5BH8ZOW8wbcLoEib71vEZBIVBwCCKBN/AigI8BqpSMw/A5ZFxw4IG4N+D+fsP8Qj9mP/YH+y8C&#10;fncA+1aQ9huxX+EFwkTqF2H/e8Krdq5R4ytscriQEQz13nZaVXIxHmI7VVFYZ+kT0oft8KrS3FWC&#10;EO+CLUCWNnhsE8KzDfHZhgBtSzeWAEVaj6uQgWUCgsUey5MkwTRBjCq5R5p8+1iCiHFXRUgjivEG&#10;MY/o4Ls7ivluxhBkQcneaCVWIb1qWCYt1EAPNbh1eGUuUDVmYxiQCWm08phkAJQADENdTMOJybhm&#10;nue+CKaSMdGN+i6clrYTh9HIvGjmvaoIbeV9bVWW0AEJ7oRUa4Gjp9biBwhShxsh902WoEBgIoAq&#10;YRMh8kkKEKRBO9duaXOdBA+dBL1dlrEIaVsQuA+51ePpPJ9GYKEqvqRxyNwoJHKYwHUQUtdbY9EE&#10;FtHtFTjPUu/Ef5g5q6paryoGnqh1UsUchNwnQPQF3Y9RpeQrSVs/J/vg1bchxO/HvmpcT9xKv1bo&#10;hFx6kpZAez966gNwP4ZzFc05i5RkQztkvJ1r38G566z1pK1X6/JZquyNaeRacJzhqn1PzP5J2D/O&#10;ReL2YY/slfMbywgkSgo9afvahG0YInIe9JR70lYJS23/OszxHOYcSL9XlecZjOMcrlvhRr8VHWHM&#10;H4WYHOn1LdCRk9X25nCZHRzmGo1AbGZaLHdtwEp3JqxgbciyZrstaaSZgLTaDrTy2R2Muz4FfnWW&#10;NENwuaJkSg+BDY71FAHAuRHfMltMAF1EcF8k0n9JnVIJOlQ1BWGR5lG+qpi0PfoE8w2Sos7MeQqO&#10;jjD3IEzZGwQ4K8w/aTargeSImtkx/7Ttr7nQDjYU2Ju1+XbA9egK3BZEhLTrojhnQnSZziXnWtq/&#10;LyVsdV8InXfO5f7zux975zlENB2vvOZPC+GxEQ42wwjbxfDt6+Dv1W0IWjRyKQhp3UrWA1shu6Dq&#10;8XjGdSJjOpkxLSQx1hP1eAvzyH0r57Ae21aHH9VilEP39VgRcxCbh42Lb8JXEuQLuh8rW8RrDok0&#10;g8Pyx3x/LHYrkfmS0k3w2Ntkaf3NljHQapkDbZbZz/Vtr3Ob6I0gw2AuRXrFfYAI2Qr5+TotyvIc&#10;v0eaxFGtHLMSzv31vrsiZw5ytjpgZdtjVn2cYPA0BPfMrCdwq85BTM9OW/mZSSs5PU4APGo5xwYs&#10;/UgPgWinJe90Woq24DOOS66qCnwFcrhjfR+fssHPzlrvxyet631I8Hvb1v7elrW9twlp3bBmbStT&#10;w4OnywScS1b7ZBEsOOoITlXN0PTOqrW8v25tH25a+0db1vHJtrV9tGnN7/M+CH/1k1mreDRl5Q8h&#10;jW/NEAjMuWZg6wfr1vHxFu/ZtLYP+C5Icv0zAgQCg6qHM+add+/zvpfAY9rSCsGtlkwDqIZk1+yD&#10;VzBxrA1PliHfBNJv8z3vbFr3+/zeD3dt8OPjNvzZKRv76hmb/cYlW/7eDVv9wS2b+fKiDby/a80P&#10;lqzs0qjri0qbWhVV8SvYRW5F8JUM9EZXQI2vVNmpaltVdrquqidr8SOcc2+WtdnuCdr4xQaLmSeY&#10;Waj3pG3ySoulrbZbxkanZXlTzh5sA1DTMPy7mjLFjdfb4YEKO9RXbodU8dpL8DeIzR/lWEJbwjOn&#10;+f7JNktzKYMm3zauxc24Xmx4D0Eivl3BnRCNL1fwH9nFGOsutUPdJS45FKFmYUO8dhTbP4EfmGp0&#10;G5g8x2dq58oin7/IsWoRU43NtLAZXuiEg6gBYCY8RL9FyNwECg63eZ2Dc6FmapwLaQ6neKI1BD+P&#10;/IaQPqtXKgMlwF+C5Cc4r0Imr1U1rbZtK9mra6JkipIqjnX8PUhSAneL79jhdUf4jl2OS3IDss+n&#10;+/eSngWqZFW1rapTb0zvJW0lJ+AJ29uqvmNMPVq1prfWHbpfdXfemwMVKQF7jYDx+riV3JiwstvT&#10;HohWEzTWPeJ9j1eskUBMaHjEXHrIOL83743KSnl/ifT+3J+MWqFuCdZUGevVstcZ89cY+8ATuKEk&#10;rks5qDqYx6V7WXMLe3CbOcGtmox5svbiGH5p2P1Xzgl44elhKz8/aZUXpqzoGD5wrdOSphstcrDc&#10;DnQGchfRkjnAHwmxjDdVbGkXlxK3SaME375QwPmc59yqCl1JWSXnlznP+xK2qZ6oxSaCDHxd5jxj&#10;dU7yBW1eCevjFQ6aCJ+KE5/qhpd0VPquAyVsY/uCRK0WxWOH4DHadQKXS5qGxzmYU+MNFj2sivFK&#10;i5Le6QB8cLDWkkcaLX2U7xxptazhFsvo5334g9gGfoekvbTopwpZuIV4hjdnUtJWCVUlVlUZqyRr&#10;KNkqrdrEBviWdpUJdXp9ACVmw8na1ydsee++hG2gIc9x7POHe/6Px/f7vv3+2/3gKwg/Hv6c/Qlb&#10;9RCQj4rpqOJ8t1m+tN63ek3SOMnrXCtJjmxwPXa6rOAEfuXMyB5KTg5a3lHmIfM1Q7sBXJZENksL&#10;Vtiv5VqLWay2qAVsxhK2hr8T1hvxNZxrSXyc7oMXSf5pzNQ0zxM0Pm7HrJjHtTDhleLMPzX8U3Mu&#10;l4WSvjq8K10L2KNK2HNe9xK2WlTiHGMPJesSJ8ky2VBsrBoi5SpZfEXVtHAyVdHe4LfcmrBq5mGN&#10;KviuT1qp5ED43tzj2rINt/dFOMbfEse/WofNqLdUNYI9TjylRMi5QeZQsGW77Oo4c3DCypnjnty6&#10;hR/GJ0lmQY3XmvGFre+t4jvXrO19AZ8IWvm7Qc1w8VvFN/DLF7gGJ/juXc7/UebEbocVnRm06svS&#10;s5+yEualYrsU5mWUqotb4YMNufaVmmx7szoXDiyuEhrDVUDXvxyoHwt8UDww2EofcML9Mf3LYGyB&#10;/fmB/1y82LGrsfjzeCmJC297LULj+88qXiRoiVdeQfA7g9d51exLiVpirD3gi0OIrRSwNY7gOgRz&#10;OEjQqgfPoYp855kHq0Ed95t4vA3u2MM1Hca+TTX5rtLc9V5vQFd8YsxKT+FHTk94H4aikyPMaUnC&#10;DcFH+i3zaI/v+MmUD1WFvBK1l4bwPaOM43Hf+h80ppq2qkdwSziYazurqWAITU/hek/A42XXVK29&#10;BQ/DBxUQ72RuEyOvEF/OqqqW36Jk7Vwlj6mqtpU4iBgNf6vdJSWSg9NijardmaNFN0et5Dbz6R5z&#10;VZW7z5SoXbTW9+GoH4KPVuGU69b52YYnbXu/OGK9Xx61PtD9tSM8t8Vr1+CoSy7Roqr+4qsjbg8y&#10;jnd4jxFVxkfOV9rhWezJPPZ3GZu82cDz7VZ4YcDKb455lWtQ1bsIpxU/XbGer23b4LeOgV0b+NZR&#10;6/n6lrV8smQ17+Bz3x636ncnrO6DaWv5dME6vli1nm9sWt+3t6z/Ozs29P3dkCRCUF07LDmEL7as&#10;+vmMNybLvdFvudeIF69zHe7w2+/DM+4GC7qyOVmcsyQ4jJoURs9WcV7xM9OMnVn8EVwyHdudf5Tr&#10;iK2WVn/ZBfiLOIxjxEpfg+/+1Z96rvF1CdpX8dqE7d/+2387lO78k/+FK2nDidu/8Tf+hv3whz+0&#10;r3/96/bX/tpf88Ttv//3//7/5zq3v2zC9vNf/56p1P1lhCppBSVpccLhZl5B9WyAlw1pOGj/RQgH&#10;+fsNe4C9KltP1Ibx88bsV3g9kfpF0PucjLnT43O0qlZe4o1s3GhXFbpj9sqvnmpLGcG4zBC0EzDl&#10;EixlQ7QztRK9BnFew/GrWmeTIIbgKH29I6hoWYEYr3ZAyrssR7qYIG+NgHCJoGiB4AXinQrpTcX4&#10;p/jWNjDXbJmQ62zemwNxyuO78kEur8+EJKeOQ8qG6yHZkOleHFEnBKqtxA63QKgaIfwNIHR7uKHI&#10;EdGoJESQdI2qV8IEx1PP+G1krDZVmjey8gZZITRWQXBFdF9+XFUOau7gpDqEvQqHBhxkI7fNEHdV&#10;kLZXBuRfWmiCEtKq3uBcRvVWWzTBQEw/gYCa9ilgGFQitiG4PxAgvl+BRK3FdtcQ7BIM8JnRrXxP&#10;C0a/qTRIIvNbXDcahBOw4UraOEh7AqQ9keNL5vekNNU4kvz3MM8amVNAiVFtd1cwsZew3asEkeZt&#10;CPob+PO81qUUlLhtlVQCUKK1g+Pt5HiFLh076FWCmd/SU28x/B2tpG27fk91kLAFLrnA5ygBpeNR&#10;F9E9iZVQkum1idoQwqRMNsnBeA40l3gOuAyC7ithW1pkMaGErZM+zaPQHPD3CPqsGn4f5y6o0mac&#10;KcmtWy0OtDBGuiDXQwSD461Bs6l5JeEJ3GcI4karXALhTWmdTdRZ+hLjeBPHdpTg4di0V9lqG2YE&#10;Y/hQV5kd6Cj2BmPRBH2q3EliHqjpSpZE+I8PWD6BrhK2hedGuR32iqU8SLZ0x/IJNrTNJ5+AI3+3&#10;l0Cnx3J8uxHzZrvb8rf7LG8TwrTYRpBJwMPxqEIpnkAzbpBz3sOYVVfsVgKTRuZRHfMH2+/Vm5XY&#10;fVXhuN2QbQ/Z6woBG14OdOtJ27D9D7a8+bY3J5oBXkumPWErsvkCr9q3Py2EK4XCVUPhv4WwXXwp&#10;6NyHcFDrrwFa2IqowLYIlRqjmhs873ODz9ZCkZrt7TXcAzweg92JVrBTx2dqoaSW86uFsf3g3EeG&#10;NMH0d0wD54/5HqfErW6Z/wlKCnfXW/oAtnKk03JGuyxjsM2SexstXnOQ8SmdYd9Cq2OTnEMI3iSC&#10;c+/2n3Mv6Hqo2iqS33MYHFJlBVAVjWyDpFD8+wZbLHey24oWhqxsbcwqtsat6uikVe1Cto9PW8Wp&#10;KVMjs7LTk1ZwfJigtNdS8AvxBN1xBKfSwc1QtaGC5ivjVnpDFQ6zVvtg0RqfrHqXX6HlObfPV61J&#10;erUgnLB1PJWWbZC0VdMWVWIoCVsJ2a6E7CsxW+a6X3w2qHw8vQclb2ueSgNt3urf5jvfJRgQ3iEI&#10;eHvJE7x1zxf81hvB8HgzZFzJXSWFG97hWAgeGt7mWN/b4HEI9Aeb3L6AJ44/3rYuNW342jHr//yE&#10;DX5x0oZCGP4ywOjXT9vUdy7Y0o+u2+ZP79uxv/jEzvz+u3b8Lz615R/csJGvnnQNNFVhJW7gG1a5&#10;rss1Fk8QouSgJ2q327z6VknDtI1WfLD+xvdy3/VXlRQBSSsEDfPY3+kabyQWN1PnFWKSDkhdwndL&#10;1mC5wzKwUxmLnZYx3+m66HH42sPYh0Nd5XaoI4D8mCez8F2J+KwkVRHKX+kx/Js0P9VdP0J+GZsS&#10;0Yp/4r78tC/KdjDHXH+U+TCITxvBH46GMMb7xznGSX7rJL5xis/FnibMNjoS51Q92xza3q4EXaul&#10;LPMb4QtpcI7MjQ7L2SEgPCI72OvbrXNUzafkz474SbtlSEMudM78vG1x3njc5Qy0PXOX1wvH+Jxj&#10;qgLkVn+HkrXepE3yN6GkrZLmYQTNfV6PZAJHJW619VgN4bJOcGxaXAsnbPfp2So5qqStEraCEraO&#10;O/MBQn9XELSW31Ljrikrvant37z3NmP9nqrsFjxZq3nV9GTNofsNStoS9NbzXA2Bb9Xd4HPKmIsl&#10;1yY8WSt9akFd4pW0LVPC9rqSti+St7pfGZZyuC795tlAv1lJWnyUKmqlcRs0KOvmvOHLdlXJOGj5&#10;RwYsZb7Fk/QHuovsjZY8e6Mx1w405TJW4J34wxjGSRx+KaEXDjMAdxmpc7mejHnGqzT9JRElXehw&#10;FbVLXTTzN3xyuclSF5ssDaQzVjIZM5mz+OpJ7Y7iOfhs0oCKBRizjOcYSRc4sJtqHKbKWi088Dol&#10;auPgnXGqquW9CRxDgCaLn2y0mNG6vaRtZB++FEjWQ4ngtNFmy1EfhXE4cR+fIUmoEN9S0zHv0aAF&#10;9D0ECdig4jaAmo1J+kvQ7jIhVsneEKKVpMWG+844oG3q0bxGzco8YevJXm7hq/qsPYmDUJI17Nv2&#10;fKN8ov7+hdDrfv612lkZJGy1aw4f0lJmSaONlqWmnGpGuA124CPb2JktcZwuU2O/ohMDVnJqyErh&#10;OsUn4TTM3WzmV7YSotzmMOdU0ZV/nDnJbQZzKWVTCyNcHyVrluCci9gQELtc65WpSpaokZ83wtOi&#10;C3MurPOdB2cqUKL21KAV870lJ7g9yt9bvZalXUfa4YR9iuops8OMxcOd2DTtAoCjSdolQY0LV9st&#10;G1tTeJrjvjTGfJiyauafUHUbP6iFlPODfKeaDLZjl7FbSjyvKtmL/eU2ea0B+9PCfOnaq7RremvR&#10;2t5Zt4531axsyzrex598uGNd0l3/6gkbwXcM4UO6P9m2FnxS47NFq38mfzhnNW8xF/GDFfeZt3fH&#10;rfjmiKlZUfYFzvnpTks/gc06xnGf6vHmRxWXxq3y/IRX1RYzL9OZl7HMS+lEa05+pTbb3qzNhRdq&#10;cRm+oiS8J2tfcKVgAZ+xoMpaxfBV8B1VdRLD/7wsAeMzBOd8jCFvehXCi0TuCx75ixHiNY5ivj+A&#10;GpP/yYAPhbhomAf+2UPAnQOIt4Ww91s153gd8HPNuQ+ATRP2JWoDEM/oea+45fWyE8R6WkTy3dO1&#10;BXaY63y4Ae4p/VnGe+JQjcu9ZC0SjzN/C48oQTtiRacY24yZwjPY+9OjlsccyjzWb6nMay3Sp2v+&#10;4gPyJKMD3yu6rCSp5EnwcbdVeTlplQ/gaHC18vsTgMeFBzzHY5UPp11XVQ36mp8smxo7tzxatZYH&#10;K1Z3c87K8TP5x/tcTiVe1fjeCKva72uOZey0m7TYg0Qt89ur7vGxN0Y9QVyrKl7mStVjfO1bk3DD&#10;Kat7Ngu3m4fnBah7zlzi8Sqer3kyDWecs5b3lq3j4w3r/ewIc1G9EXat9+Mj1vke/O/pKv55xuVa&#10;UnaYRyu1dmiG+G6a8zvH2F8i9obLpR5psaxTnbyu1xubld8esyrORS38tO6ZCgoWrOn9ZWv/dMO6&#10;P9+xni92rPuLbev46oY1vL9gFc/g3M8nrf79OWv9dNm6v9y0/m8ftcFvczxf57Vfblnvl9vW940j&#10;1v8NNeQ9Yt1f24HDrmIbZqzohmwCduliv6NQSWz8vThIHjZR/lpSWlEz1RYxiQ2cwifCG+NnsVfa&#10;qbIM11rFrxFX5m3CtRgXuYIK+NbAKhxJEntL8EpsqRq7py202Je/9yPPNb4uQfsq/lcnbPf/UyJW&#10;idF/+k//qf3Nv/k3PWn7xRdfeMXtP/pH/8j+7b/9t/68Km//t07a/tIVtr/+PYJnjDHY01lyvAjq&#10;HBgKQY5ZST431toeG94iGzLYqtzcn4T9k+Cl+XtQEB0Y+RcIGfZ9eL1x+28T4UTCfw72yBXQNZTT&#10;jSwrsogyjHUFCHV6VcfbpP5aS4OwZs21W16osjZrHYMsvTs1J9EKOEGiKnqyj/ZY+lZHsPVwlYBx&#10;DWLN69IIqFIJrKTdFz9L4DgJuZpQYAYxnqp1vb7MNQzsNgYWo+8r7edGrRxUgFIIUfFxDIs3R8JI&#10;bGEUVBlEkJau7XDzkCcCu+RJSNpErSUQ/MUPVUGccVAEhl7Z0w6hbYFINiuJC5FshGx4gzQlUMLg&#10;nIQqdtVsSNUMAeFVlQOorw3QsB8Erk0QuCbIfxOGrQkD11ThiGgut4imsgDNAn+3gNYKUwMrIart&#10;FegxQQ2+1FnYE6L8npZqi2vmN/H52hbneq6qzoCg74G/laiN35esVWWGEtCJ6hYs8DnaOi1JA31u&#10;nLZKt+hz+UyCCSVjw05c0gnSXROC5Cn3lbzlXMXUM4Y8acv7QsepRnVKwsZ07EvaKlkbRledxUoa&#10;QdW1bUBJWr2X7/aKWj43ku/RGNRKb1RY7ziEcGL251fJhZBtCI1rl2VRkjaEcNLWE7UVpZaAbUkE&#10;uvXErSdr+c2CbByfq/MZVMGEErYQVUHJME9i9QQN7rK8WU6zJQ7XWjQB5sGuYvtKR6EdguynTLda&#10;8daIlR+btIpdguqdcUufabfDkKGvqHpBjXS6+N19XG/Ga9wo10XN69QcRwGp5hCBTRokKI05FkY6&#10;gU4Wc8GTEzsEIaqSW+M5HGrCFAHMCONrkDHXy5gH0mKLHuA8E4TEDSqgDLbxJw8yb/obLLGbMcx1&#10;U+W0B5T67Qr+ODfeSVa2XYQ8tN1NSdqEn0vWBkT7P1b1ILy4hpxbIXTt/kvZ9v22b3/Cdj/CrwsH&#10;seFAdv97tCMh0BPjc/2chBB6nf8GfZYH1cwLzmFYd1DV4o4aPhuEFyO8yr0mCIRUueKVu9KqxQaL&#10;RKvLuCr5E5lPSVyj5N4G16JNHYA4DbZY+hD2d6DFVJ0uTehAwkKfoblLMMM1jNfxc5yx+OoX4Dmu&#10;ZQJ+N8H9dQD5cK+YEXhP0JxNSQGCfP0OJRmUgGb+JvbUWcpQs2VMtFvOPGR+dZDxTeB6ctpKT4xb&#10;we6wNxFSo7FE/ETyVrtlqav++WFI4qgVX4EkKqi9PGoF0hK8OeWJpPZ3tmzg0xM2+c2LNve9a7bw&#10;wxu29ONbtiDt2h9es+nvX7bJ71208e+ct7Fvn7PRb5+1kW+dtmHhm8Ht6HfO2vj3ztvMj67Ywm/e&#10;sJXfueNY/ultW/wtPufH1/w5YfbHV232N67Z3E+u2zyvneP+DI9N89zkDy/tYfrXr/LcDd6vz3pg&#10;a7/7yFZ/96Et/849W/rpXVv4rds2L/mF375li3zP8s/u2vLv3rWV37trqz/Te27bys9u8547jjWe&#10;F9Z/957t/KXHduKvvG2n/8q7dvL337Zjf/GpLXz/mg18dMzq782btqyr67eqNdQFPMmbX7WaNyDD&#10;NihhlbQsmwG4ld6tN9JSMmsJ2zSH/Z3GR00KIRujbeUzvEYyRrPtljHTaZnTAkH9WKslDNR7Eiui&#10;rcIOtZQ5JN8S0VZuke34uA78VId2xzDu2vV4qWsjuz4y/jaigzGj6lpV5vQzXobw9aP1ljIhX93o&#10;36/ma/FASWQhXk03ZftC+u3SolViLpnfkLTYZIkLvE8yMfuQuID9ApKSiFMVMYgHiYt81hJY/nm4&#10;Bq0nTZhLG6EmYluq+AslboFuw4necLLXofth6PnQa1WFu5fslVSFkkRAlUWq3pVEgm6DSiNst3Ru&#10;zxFMXiKQvTzuVYCqWFUitPomAeXteau9q8Z2i15xq+rb0quTnkiVhEK4IlcoucpjV+BK1yes8vaM&#10;V9DWPVBV7orVP1y22vuLVn1XCd8gQbunM3tz2rVmlZRVczDt3si/SEAHgjk6biWqTuS5Eo6xiEC5&#10;8MKoN2txnBs2adrmawGRYC/rGByQc5HGeRF0P1fc7dSw5e32ezW0rmnMWI0d6C62N9oL7AB+8GCz&#10;KrnUwDbPDjfmW2RzITam1BK6Ky1lsDZIsjJ24se4toxdjQ9P1kubeFMV1HynKqjFRxn36cvNcEPm&#10;CGMpjfGVOoGtGsGGDsKn8NGxndjqDtCJT+yEJzLO1dzRF8uHGix+FEwwvrQ7Sv0CVFE71WSxjN3Y&#10;8QaOv95iQ5B0Rwy+Pwa/GjMAVGHObfJwgzftVPPbjKEWS4IDqTGu70iCf4l3qRFrrDhdQ4jXCfiN&#10;PbgvwX4LYT+F/1R1416jVRAZQjT2XokYVe2+LmEbrq5VwjactNVnyke4nwj5tlfxIpH2Ai/9LR4l&#10;38hnycd7whYfdqgeDtcDD1UPCAJ4cZXCE4yX3b5A+x/blbmtOdbh0jB5x3stX43tmEfBfAoa4nnX&#10;9NPw/zPavs/zJ7ss8xjnVT0DdolDjmhhpMUXt5QoUeI2Yq4yBGzUPLx0SYncRvPmrcxd7UTI1SK3&#10;4oqj/VbAsSn5oMZ18aO1noA/2FlqB9okycFvktY21zVprNHS59osm3io4MiAlZ4iXlGzrgsjVnIh&#10;0InWMWYcbbPEVbjYApxKOrxLcMb1BsvkcXWll/Zs0fl+K76E33TN2VGrfDhpddqO/d6ytX60bp2f&#10;7ljfl8dt9Lvn3B/JT838+IpNfP+C9X9x3No/3LCmd5Y9YasKwZJbI5ZzqdfSzrRb8nG44FF8wa6a&#10;rAWVx4Vn+S7mb9WlKau9Mmv1l+asFD+dtdxhSePYe+KlA83MxyZtf4eHNxTCd7n+4voqXoCH7/Ej&#10;j/fFo6ssuYYxXVXtSdtoAV6oBK10mSMZjy8Alw6DsRg0p2VMhvAyD2TsgTCfDOPVZO2fmLDl/p+I&#10;vbhC3xH+vj972J+w9d/JeY+r4Pc5eNyh67A/p4ItCcsewOmiuUaB7KFsBPxQMRac84B20tXl20Hs&#10;7eFWOChxSBwxQhK2OXO22QumincGrPzkqFWfxyddnLGqy/iMi1NWdHbMck4MWjoxfxJzN2GjzZJl&#10;85m3mSf7neMVS/5DOz5uadeHFhC4vYefe4CPejxl1U/xU88Zg28rOTpnNU9nrfqtaatUElevvYVf&#10;vD7qFbEl+COX5jk7bLnMV1Xna9eQkoqHJ5jfM9i3ZfgMc1vzWo2y5FsLJXsimaDrgeRCxYMpq3o8&#10;bTXP+N535q3pgyVr/WTF2j9ds66vblr7J2vW8N6cJ2lL7w9b/k3s0Y1eK78/xhybs7b3V63n423r&#10;/+yodX2wZa3PV63x4YLV3ePYb3FeLgx6808trmsHgBK2uk3aaHR79f9l7z+ALcuu80ywZ0IEqjLz&#10;+XefT/e89957771L89J77yszy3uHKvgCARBAkQBBggQN6ECwpe5RKEbqGSkUmlCHpBhGSx2KUcuE&#10;WiFDSa1Z8/3rnPPyZtYDYUmCPcyMP86955173N57mX+vvZZyTZdeGwnyad+btOoHUwFZ++Kck7WN&#10;ry1Z8xsr3Ne6tX/ikHV+8qh1vH/EWt89ZA3IhMoXZ6zo/qiVPDthtbyztnfWrYdjhj57wgY/c9y6&#10;P3HY2t5ct1YFG7ymVV6r1vQC96cCjXemnbguujDkxUP38Z6UtzofWVyIbj54tM/2biAHFlstebLW&#10;dg2X267BMtszQh/S6qcJbEbstmwFz82hZ0HONPYZvq9WlXhRTnzKGL5l+iB6sL/GkhUQpDR76NtP&#10;/tKXnWvciaB9Ej8Vwjb6JzJWEbf/+l//a/s7f+fv2De/+U374he/6GkT/viP/9j+w3/4D06g/nlG&#10;2/6khO3nPvyKE7WPzzx9HzDwpcS3HVbgOVAQDPGC40/DNkmLUI/wg4jaCDsJtr/CjwjaMCIogmIB&#10;waz47ppiz1P0VF2BJeOIKbp2P85c0TqCZmvY0x44YRtVrT6iSBMcFga/olP0WbnzciXANzBScRy1&#10;BFOQgE3HqRIylkOnEqdTFa+LEPKlGP5lGBOarS69okjCQcs/j6GmqvuaBfK8nAMIG4y5Uxh6qh57&#10;DIMYJ6iAayvCUKRuCQKoZIvPqnq/gaGCMXJwUcvhuBbG975pjHmMLlWuzFakRZhnNwVnVNG4CZ6z&#10;WSizxEaMWwcGRRQZIeNaqRaaMbibMVJaMNBbOIcIVaDCREGqBY6Jh8jJkNyMINIyQvx+RckJ6a21&#10;AbhOmqJ8dU1FSmCQO6HoBnqA7bxMfNbfRDqnqaAb9xcTOI/I2vRODNcuHGTlihVwIHyfnIj2kBx2&#10;J4Lz67nrA4IpsbYEQ0sEE98VUcjfRbbq2VJ4ZkWeirBVvtr0HgR3H470AO3fT/v3Nvn+VK6RwvGK&#10;NFFOYUWver4zRfMhfzz9gUd2lmBkfB/CVnDCLw706W3ZIPn0JNywAXyOnIxY5GyAyBjcPp5zRkS4&#10;v9tt4g0o9UYzDhFtmd3TYPuGW+lHjT4p8FRLge3q0NLOasuZbLOS9WFrPINBcnreKg6PW/5Sn8VG&#10;G+zpzhL7WCvHKjdfD+NwgH41SJ8ZxfCdqrcsRXAsoxCVvmBT40nAKeWzKl/LWdVsZ9ZCi2VpCR9O&#10;bEx5aEdRkAMVtgdn+KnOQq6R73ha6Ua0HBnlmdRDe/XRTv11tE+jE4DZtJOW1Wer2GAHCld9mn6m&#10;3Nbu3FWCctohTIMgou/Raokn3mOkJ57AR9pMfVUI2+7PSrZvE6pq1x3+/sPisQIQvINt+LtgrInQ&#10;raUN6xg7yuuGsxI4InKqkSU4CorI9eWiQJMTGk+KZFVUuZOtkjkt/EapV0TUiqClf+Xg8OeO0h+A&#10;vmcMIEuVcqSrDnlBezbTtvzexybjSJG1GjNBgRvuX23jY4DPMvC5byfda6ppyzhUIS9CKMeZnLJk&#10;oNzFiizeU1lquyvRE4xN5XdOkGxs5Tm7eHb6VLomAiaR7cplOkffVDGqFRGHyF8c9MLTOLiXJqxa&#10;FfTvYOSKNLox5cuwlD9TaT7Kb06a8m1q+XbPG1s2+qlzNvel67by4V3b/OZDO6z8tr/y0NZVTOzr&#10;d2zpF1V47IZj7sPrtvSN27b+rft25Deft6O/9YId/s3n7NBvPGtHfut5h38P9218m/P8+oPHsMl+&#10;Qcdoq2OC7y/Ykd9+yY5+5xU79ruvOY7+zit2+Lde5HfP2tKv3LP5X75t89+4ZXPfuMnnW7b0rTu2&#10;+u1nbPO3HtqR33nOtn7vBTv+By/Zie++bKe++6qd/sPX7Oz33rBz4Pz33rQL33vLLnwX/N6bdugb&#10;D2zyM+et/fk1HPsRX6KWskR7OymJ8YwOzVlvtzzebc72knCB9833vLV22yv5wfcc5IQi7NMn+a2M&#10;7zFkvgpqjtO/JhV52O556vdNotPHOR99LKYVET6JqNQ74WSjTzyGkL508hbHHP0ZFO5EPw1xjyNc&#10;Z4x7nEAHTCFT6A9Zs8grT3WgnKLc91qnFwVT35A807L2LIFnyFrlOfjsz6dCaErlcgSdHyIqkpa7&#10;yW+xM1RITBGWUXE25QAWWatiRukryLOwYJhjVfu5N7bR/u2/h3/TdieSVwSvljILUT7b3BAic53c&#10;xXH1QirYREpVoWhcRfx4Cgu2QbG4HuyYvmBJ9kWRPAFKLo2xFfET2EEVKlR2fWo7j2whTqhSKSil&#10;gueP1eQHfUN5NAvZp3NVXJv0ZeAeAeuRsdPYTxPYURzH77VCQ9so96yIWG09wob9BziPkC8SlmMP&#10;8nn/mQHbx/3uPaVq3n0+8XLAoxVxzrXK45yWmGOfgWKcakH79DcRtoqwVboKRUYralpF4lJGa13n&#10;edoDrZZSaqDmIMIrsUUrvJBfXZXIQBVmbPRimJnqS7O0MU5l1gryUP1HelGkrRfQAxuKGFdUj3Qj&#10;bYfzmY5eTBtEF/ShB3rRA+hCz8Mo22+AsTBIm8vZ9JRW6NMp+tAMcpY+mzHfZjH6bTxhmzopolbj&#10;ieNB6lhjUPx1UKuoaiyJ8yoSPXMEO1PpERhXB6boE+Odlj2ITdTD+NCktVYVyYbyCXPZa3zHxgjy&#10;3EpHBojSFUQ2uxf/wmaXTI5I28D245kUlduoiXqtqOIehDC1QppSIoTnideJwYoL6TLpB/ZF9lKI&#10;eB0fj4jIdYTnka6XrajUPXsaseWwi1IGq3DyW6zwSL8vuy881m/71Vb4CVpeq9UBmvRwwlYRsOfA&#10;+QEruojtL8IFFF5Uv8TPONfrxIfnjb067MurS64ol7JyQisvbI/lKp+lk7ciTmiPReSYg3e+xHtY&#10;xs5inEeTW7kuKxmby51OSqSM1FmiVhdoZUEHsq4T2dZLPxpUP0ReKsf7cpcHsBQe7bN8TaBrjB+m&#10;bdfp26vo0o16yz7aYntPcOwpjj3LsRe1HHzYym+NWc39KWt4Yd5aXls2LYHu+MS6dby3bm2fWLPW&#10;T6w6VGVdaH2X7yp89O6GdQjvbDox0/zaqufeLH9m0gquD1ru2U5L32q01MPItCM8mxdq67OyS+NW&#10;c23W6q7NWcMV9O6FGas6xbg/PGx75zroqzXBJJuKMLdggzfTZsq7rNV0Cl4JI7w9mtP7B/tlQ2D3&#10;xKprLLMW36KGsVRF/2J/MvsDwraKvgDod48QkrcicwWOS+S8EWRzeqCA9yWuqX4J4m2xeDwWULbt&#10;K2jCPUAyNpcQffcVR9vHCx89588KNJ6iyRAFl6hgslYKxiNYLcjfec8xbM+YJmt4vx4JjR2olXK7&#10;a4IggKfrCu2pBvwOTY51Imf7GdvjNdgHzZ4q7QCytOBYn5WeGbaKi/TRq9PWcHvBmp9ZsTq2FVem&#10;kOsjlofPno6+TVttsXT0b4ZW90inKc0IvnvJ9XEruz1pZXfRK3fQXXfQNc+MW+l99j8ctwoV6nph&#10;ympemrH61+at+Y0la3trzTrf3rA2TUAo3dT9Gau4qcnBIV+in4WOVfHUpPla2zNTbQmz+N7L6GRs&#10;gL3Hei3/jPLEo3vQY8XYkcXXwY0xK7qJXXmX696f5LrTVvtKWAjrEyvW8ekN6/7cIY9SFTo/tW4N&#10;b+KrvcB176O7bjG2b/Y5Ydv0yqJ1vrVhfe8etcF3j1nnqxtO1FbeGEf/DjDOkR3IHKVpSVS+7WV0&#10;wCq662irHWDsS05V3AxrjtxDPzP+nbB9LoiubXp1yVd7KRK2TWm63jpkzW9uWt0ra1b5/KKVPDNj&#10;BbfHbb+iY3mmsntTVvvcgjW9uOKr0jpe3rCW55at6cEitvWs1WA3KFVBGTq8FLu7cAudjf8o3Ziz&#10;iL0k+1y6FHmXhQ7LUCF5dFiKir72akWV0sFodQHjEl0p4jWpF98d3SakCHxPxZ9M1SpgbED5AUJU&#10;C2gbyNG/UMI2QkSU/sN/+A/td37nd+ztt9+2Dz/80P7ZP/tn26kS/jz+/cSE7de+goCIF2I74UmB&#10;IiGKYNiGjAGAsP7BiP9dBJRBhG1nHsWxjSev/1f4SRAQXyhGEVJA1We1HFoFaT5Wm8/Aq/TIwcKV&#10;Pqs4OmrVpyet/OSoFRzBYJcDdbgziEABj0WdiLA9rATgzZaspQqeOw/jCMNIBG8hBnzZ+TGrvDLp&#10;jnv1DYwHnHYVuii7rnxqCNkrOCYYYEqMX4iBo7wwJdcx2i5hkGGw7T/b4zliBFWYLDinGfhBK0Zh&#10;eE4q5Uw7ifGHIC840mP5KCKhYJPP6xjOKwh5hFbOrIRVPYY6TqaWtWHQJ2j5k5Z1IqwS+ZysKCGE&#10;VSqGeJpy7kpged5dhBoGztPNJbarCQM1TL+gfLspMniaecfN/LZFoM+H5KbgUa0iZEWQOnAaFPka&#10;h4A45XoiaZWOwQlb9ulziNQwNYOqBGs5XbLQGIcmBGyLHIMQXCtFpGmHIl1xMLoCpDqBCzox9ETe&#10;cv0gopdnbUTgNtA/cCQ8yk4z7YoE4X6cTG4TaRQgjd/GRPr1tgTow/Hhe7ryaXLtZEUgNwZ9TcRS&#10;UDTskSHlxlQEEU700e0o/xCPk34RInnxOB7r8xiBkXOxo/PBMdvgXA7GhcMJcAHDlWf3/L60bUZH&#10;reX04vx3o6RbS33GOrGzwrJHW6xgoc+qDk9Y8+klqzs2Y0XLA5Yz0WIp/dW2q63Inmot4NhSS0M5&#10;xlCSGUO1ljlabzlTzZaHk6iiPnIglL9RBIfIr9gczuFUgy8hThpGMQ7SNgO0B1Au2lTl/8MJTud8&#10;aUDRbYLPctJnPUUHCjVRSrWbv3Pf6TiPMZ4hsxfjp6uJZ6IPtNKe9ClFP3hua4zCxApFVqAH/F3x&#10;/OE7fYwYf0xex+GHbLPH2utnEHpun5wUKgXeg0cd894FdFs0GSkd544H7yWJ/pwYQf1eY4n+lEQ/&#10;StLkRRvjVA58F+O7h3HY30gbNllsiPEj8mwIDDb7/lTaS2lFFIWv4pCJDThY9YqoxYB3BGPnEeJ1&#10;t3R2cJ/bCO89KEKhbQB3vEIkOWkLeJ4UnC4tvVW0+R6uq9zZynv8cRyBjzXk288p511LgX28Aweh&#10;p8QShvgNTkHGfKM7xkrXUXRywMq0lFQrKS5PbFfQL/XovVEnl4TSq+NWfXvWGh8uWecrh2zwnZM2&#10;/qnzNvX5yzb7xas28/NXbOKDCzby2bM28MmT1o0x3f2Jozbw6ZM28vmzNvbBeRv54KwNf/6MRyT1&#10;f+aE9X/6hPWxFQY/d9qGPjhjIz9/zoa/wHFAn8e+dMEmfuGSzf7iDVv65l1b/pV7tvCNOzb3S7cc&#10;81/X59uO2V+8adMfXrfJr121ia9e8e3kh9zb16/bwq/eDgjb335oR37vBTsmsvYPX7GT3wvIWids&#10;/+gNu/I/vme3/++fszvgxv/wSbv0+2/b2tfuWt/rW17lX9GaIhFTFhmvCw0WW2hEFmBgK2pWBZtA&#10;+gz7ZxstC0NcOT7zkBnKNbdvWbqu3fLm2tB19Kkxjh9CVnuuWc43UGcZg/WWJTJioNEy+zkPciGl&#10;HUcaPRYV5kxqoy93IGc66R8qptSHnhpEbow0WfZ4q2VPtXmxutx59L8KcC51W64KZoJskIXOFcmW&#10;CbJWO4LoSDkQYc7ZffQLYf/RXt9q2bRW7ORhZ6gomKd7CLfKz6vJYRUw8uJF2BTKhVmM06bPmgT2&#10;tAdKDwFklyhqrxjbQDkbi0UwntFx3U6+6t2KtE0DGWs8z6FWT5cgItaLi23g2Phy5gDxEbqP7Q+h&#10;cwj+XQWDNvk90Hm9gJlyEQMRuSoUJxJXhK6nUAhz4nq+YqVbUP5b/i7ou/Liarm3cuQq6lrYPh/P&#10;KZJ4O9/ucWwkruFpGfhNAJ5HzxamZ9h7ssfycLZzOTZrq8MyFKnI31XkMk8RworGUdTjOZw+HOKS&#10;SzjejFmhLAK2XDmovDrFWJ7GsceOw+EvoD32bvXwrlotYwVZtgQWRaTyfLMARzFzlHc+iL0jZxDd&#10;KT2a2FICkGttyC50lWodZI7SP6da6GPc2wLvhb6dt6bgAbBJX9sI03EpInuBNvBCZtgvw/TdAeRu&#10;H+ftRU6KsHU9WWMxRX2P0k6KEEI3K1WRiosp5UGMcSRkzNM/uN8Yzq0ibmOKvBUmAigaNxVHN2kA&#10;G6Cv2hJwYIVkTYr6+OCeJ9pt/zR25xTtPMr9+aoW7g85noocdxtRq5uwjTy9jshaIdSVbvcgv0Ww&#10;RtGxgU6RHSXIhpd9gm2JTaj8t1mtDduICFsV7BUBFp3rI4StttLvPw7C80jfiCjyyUjlRac9k7rL&#10;LGuiwfJpr5KjA9ji9E10gSaV8nxSRoEb2OdnsNl9soBjgJYXl1wbsZIbI1Z4Tf4A+64yhm8qR+yk&#10;VWiJNSi/OW5lN+ib+AoFF/vtwFlkyknkyzH62FH622GNQd75OrJtDVm5wrtfQgYugHmAHE2fBtxj&#10;yjC2Fe2Y2A06sYGUjkxFuNG76X38fqjR60lkTTVZznyL5a0gK9Y1eaPrIF8PI0cO1Vn2yVY7cLE3&#10;WPb8zJR59flXVpxkbX0zIF+17Ln704et57NAhNFnNqzjU6vW/skVa/3EkjW/PW8Nr2nZ9rhVPMt5&#10;FFmn6ESlPXgwZeV3x63g2qDlneuyzBOMsS366xHkwfFOT5lVeXnK6q7PW/OtFWu5sWr1F+et8tiE&#10;1xXJm8aeRO4nd1cGRWZVAFppm7R6zm3dSs+X7Ck50PnptdUWc9C/BE32gvRq+lxoSwSTvAHcdqjm&#10;M/u3uYHaJxD6/sFKrngEv5cNpUAwt6Xi/67jtd/tGcC5ZNfEwzkG/c6Ppb/zu+0gM30P8cg2+tnE&#10;9mrmSmw7PsvO1jgTKRsD6Yx9J6mrFeyiPLSFlqCitLVsG4osCVma0kmb4semD1ZZxlgtsrfRVyGo&#10;pkU+OrSIcSe9qBzPFdfoa54zmbGlvOjXFUCFLL8whB7otTz0Qs4RdMohZC1bT3lzesAnEMv0W+VZ&#10;1rjU+HxGhbjAfWy8Z6es9qVZj6ytYVutdANAUbV17FNqj/bX16391TVrfXHFGh8scB/jln+233Vj&#10;Ovo0cZ6xyZhN1ioadMre431WhA1ZcX3WapRH/cGy1T0LnlPE+aLVCC8uck3w6qLVvb5k9W8tWeO7&#10;y9by/qp1MN56PjhivV84an1f2LLuzx6y5neWvDhXycNRO3irz/Zf5/3cHrbK+5Oce9aanlv0dFV1&#10;d1VUc8QniJSaRSTtntkKS1CBxEXGB3p/L+9K+bI1gSobtvk5FQ9dBTzfC9zL84suF4LCgIvWqPoM&#10;Ly3zfcVTGtU9XLHKOwtWjH184Pwo738APU0bnOC+sHvyT2P3nBm2krPIyFNKN8S+I722fx3dqBVK&#10;s8ipafSmomNH0bEq6iq7D9/QC8IDJ1yRdbLpUrqqt+FpGCPoewitqoqQrBRZCtTAhowiah8Dvq72&#10;65qf/uWvONe4E0H7JH6qhO2T/0TKijD99//+33uE7be//W177bXX7Otf/7p//4//8T96moT4PLc/&#10;7X8/OWH71ceExM4IhOMjglWQ0P1BePI3AoLoT4UMie+Hne7tr/AjA0GvGXeP1ASKmlTRqo/X4HjX&#10;5lsqg3H/TKeVbg5b7akpa7qEQLwwY+WnR31Jk/LEKbebSNtcCXCPPMEZwEFSFebYarOlKhJopdkj&#10;YfI5vvLSlDXfXbHOZzFUnj9qnS8csdaHGwi/Rc+NpqV+hapgDIqviaTFILk8bAc1c35OhlifHVCl&#10;fBSM5/A8j5OmGSRFpyhqhO+aoddyKkW8uKOFoI8tY2gtcS8gXQJ/FmNsimee5NmnEVYzCLFZMIdQ&#10;U74WEAOZ8404vxhly622HyfzwHoXwMlZwRgUiSajfgoDTTlBld8KIZUWCsCULs7dCXB8lXtWTq87&#10;vzjBSc04EdtbDAondvkdiCJ1FbmbKrK1GbD1SN5WrtOGsdnOPbbzLCH0PSJNU9pquR7CEyQ9gcR2&#10;nIpt6HuAJJAsQhU4qcs5nOAVYduMcG6qwpjjGdgK2qd7E1mbzrUzOjFiu3D2u1EQQNsMEGNfmu6J&#10;c4mcUg7YBBnzGBjbhK0bGzJEHmF7KZD6aIiIsPWo18iR4XMAZJNmlfn7k4jv8086JI+RtsglB46L&#10;Q8aQwNhww1VoVPQKaKKdeA9e3E5pIRRlqGJNOJgZ/Q12YKbbSldR8psY2FvTVrY2Ynun2l1BKpLB&#10;Z7hbiiy5g+MZZ5k4e1k4rdk4kFr+mTuJAzCFc62ZTy27VLoFlK1SJyiXmnLe7lHxHqAIXU0oKK9z&#10;jPNkajkmDqSK+mWCjCH68lADTqqUKgYP15MzkoQTomXNQQE4+pfyECtVhtq0lb4nsl9ygXfoyy5l&#10;OGIsCj8cIRsP2oJ3/zhorycQ6ZgAj7fdzwa4Lwx/kbUqvKZ0QCq2EcFJXP09xLZjwG8lYz1PoSL0&#10;eb9pvGdNcCjKXdHomSpOI2J2qAXDGtk50ITR04CzW4fjWGN72qvoM8honKqgwGBxUICsRilLShhH&#10;JdxfKWMliqz9fjoz7h3j0GwjdLQCMMblNLnDQx/gGRy0o/cJEc6NyDOcO0UFe9FD5UDW5FVLse1u&#10;A+2gs8QSexnng1x3tMpik/TPmQbLQq6qOFDuWpvtO6wchSqQFxifyglYcnHMSjHEVVVeUYeOy0Ge&#10;Ty0br703b03PrljbixvW9VpQ1KvvneM28N4J6377qBf9UsXh6oc4CM/NexSSilpUPpjGeZi0Uhxd&#10;RV2U4kyowm/lc8p5O2dVyoX74vw26pQr13PbYkC/uorzDHy7Zo2g6Y11a3lr01rfOWTt7x2xrk8d&#10;s+7PqEDEKRv8+bM2/MVzNvaVizb14RWb+aXrNv+Nm7b4zdu2/Kt3bfVbz9j6rz2wI7/5gp39gzft&#10;2v/wSbv6379np37zFVv/8K4Nvn3cJzI1Iaro0XR0qYjaLBFeIDbT6ER40ggyWcvWVLhLqYCQFTFk&#10;RuZUsylPfN5su+0FedPoKy31Rj5ombImIpVfNsoxm9T+CEodtEc54ZuKbI/Iszb2I6u0hNx1HAZ4&#10;bATZwvlUgExL5PIW5CR0Wd5Kt+Wt9VjeOjp4E+fikFIlKW8lUP7KrV7Loc0zlcZBkbGb7abl7CJo&#10;9x/D+cMJExEraJ+WP6pQUSY2RQb6PFMk6lGuxXtRlfZ8OYtnVUBo2BEtzdeSP/39wKkgklVLgWtv&#10;4hzemnNUX5+mf43xey1f7rZc5cU8wnMcQ8crrQF2RDFObNkFbAtFj3Id5bNVuoQoTYKnUAD6nIe9&#10;oYlqEbMRcRuRtdvkLOf2iFttRaxGaRP4rOhbkbSKpI6qwisvro49yDMUnsXeAbovPZNSKziRy7X3&#10;4tB6ugag9A5ONMsek/2jd8b5HCKOOa+TtkcD0lZEba6ePw45nDcn/JzPuyu7OunFxJrur1r784es&#10;7Tn6/MN1a3pmxepvL1jN9Rknacs0ZnEsC3Ek99N+atfYcrMlYVelKnfyYrNlL3FvS9znIu9sHqgI&#10;2AT3NdyIE4kNgs0kkm93o5ZlI+OQKQmt6B71PU0uiCyTflSfDvtcznLn9oSm0n4kj2PfjWJrDKmw&#10;HXKpj3MoNVA/fXgQPY69ljGGHEK/igTOmm61TJAhonam2dJnGCc4u7E55LKi0+c5Zl4OMO+OY7SK&#10;IMbvNdYUUZ6E7k3QeOpGN3Ofgud7DusUxJTreYRnH+O+x7XCq91z4G9PjmAfOrkZTb55SirsIuS4&#10;5wvFJnK4rkWXYJeIoPWctchjB7olmNjXiqo6y2wNo2vBdtGxevSPZDjncV2OTt8mbf+UKMYfBbIH&#10;RNgq3c8e/AkVLtKy6/SBal/hVrzWZwVr9P1V+u0qbahI+tVW20tf8XHP2FUQxj7hHN8vYu9fYYxf&#10;RzfcGvViQaUqFuQYszJ9V4XyG/z9Ova/jr3U79GshYrEFbRSD/9BqQjyOe/Bk5I1jBfGSp5k0AJt&#10;PYEuxobXBLdHiimqFp2bohUsHbKPAiiqLMULxGKzzTVaLvcuGVBwDjlzddCKbw6jW0as8M6IFYCi&#10;Z8as4oVZa3hj1Vo+wdj55BHr/Mwx6/rslnV/bss6PnPIWt5Dp7y9YLWvT1vVy+NW9eKo1bw4ZvUv&#10;jlvd82PosmGruKtz91v+FeTqBXTCKfr7Fn31SJOlbmLfbaJTFVGLbNA4rLs2by23uOY1dNeFBas8&#10;PuFFcrOwL5Pop08j23+u5qA9Xaf8tPQ5pYSjv2l1WRChylZ9A70fBDuI0MfOrA0QEP/0O6FKfQk4&#10;sRiQiun0hRjHKPVYBr/NqFY0roA9rXNFNpIIVLejQui771d/iq7JOxfxGwe3Tfh7/L7UGmyrCNUh&#10;4iehKznewflDW80n4Z/owz8LiOzkYGImWJ0V1Evg7w3cc7gyUUXhd1UzxqrybVdNvj1dn+/6Ow15&#10;lInPkDfdYgfwVfPxXQsP91jRsX7PE12JPtRkcPXNKau6PWU1z8z40vmmF5at/rlFq74/6xMje8/1&#10;eB9LO4QfAjQhIN1TjE4svzxhVdemXK/W3pm1ehXZw+6qUY7aB5wXKD9t5XOTVvvSnDW9vmQtb65Y&#10;61trXhi2hTHRpJoBL4MXl6z5hSVrfLjg56m6OemraWMbjU6AKq1J0iJ6ZBVZegidgazI16pcnqEK&#10;e7Dm2UXsPBWOBSpQqyKyAucXURuA53qNc786Y9VvzDlx2/apDevUhMnntxiXR6zpnTWreWXByrjv&#10;/FvYElf77eBVZMo1xvX1USu/Pm6VCiy7OOK2Qx46OpX72j2FHTxN2/BZtsrBk/2+mqzu1oK1oCs7&#10;X2Lcv3zU0f7SYWt+ft0alKromXkv9lXGeUu0sviiUqpgz2ALF54YtoOHucZqF/qH8T7NWJ/gHajw&#10;4SR+GtsM5FbGODJ+FJ9iiH6u9Heyubux2zrwDTroN+2gLZg8S9CEKPo0EV9Vk/ApHYyLDsYXsi0N&#10;XyNNqz966y0d3ZTugSNgEH0YYUiRuAFiE+hH9KFSa2nli9JceaorYZq/Y6Pqc8Zss3321z50rnEn&#10;gvZJ/JkStvr3ZMTtP/7H/9i+853v2C/+4i/at771Lfu7f/fvegoF5bn9s8hx++dP2NLIPxDRsfF4&#10;JIgiPE7GBoiWKO8I/81f4acBJ2xFdLnxpwjbR4RtWk+NHZjttLLNYas7PW1NVxat/tKslZ8Zc+da&#10;+Z/cqcJYUe6YGI5BDMcytiaHRcStHIkeyz+JwX9uwqqvICBvIiDvbVrH/cPW8eCwtT84ZM331hBq&#10;i1Z1fdZUWdiX/V0YtvzzQ16YQ9EfQYQIRq6cky0cJpyxg758SgRtgPxTImrlECLccPCU00ZLSJMW&#10;ai1hrsoSZjGo2SYCj/xdRtDhVCliZz/nPMhvC+X8cR5V1j94TGQ0hp2ieY7gmLE9oKge5d3iuwzM&#10;PBVdw2DLXWmzfasdQWE2HNb8RY5TMaoZHJMJDNLRZsvSzHw/glBViDEInchtRbhuk7jlltjEFiSK&#10;DFFUq5OkoJl7VmEzEbitIaEaF9maEoeIeA3IV/YpmnYb+jvvhL85gdsaQJ8Dkldkb3j+Jwlb3UdI&#10;2Op+nEQOiadYB867SFsHTgjX0n4d47/FGNxTiwFfA6pxnrQk3ElbjA4ciGDyIIS+Sw5gqMRH3sqI&#10;9BxaIbbJQH4TIOjHQkTgCvH53x7r+26EBggI25C0FVnLPTj4rc9k4ww5nLDFgFSEsd5HA0paCfub&#10;Sr09Y06BFvAAAP/0SURBVL11tne83YoXB61ifczKN3Ao1kft4FyPFzoRObK7FQOrqRBHtJjflFtG&#10;V7VldFfjuAVIB6lyCkJ4dGwcFP3hS48HcMIGUdhDOGXDyieKwa6lo0JI1saGUeQgY4TP7NeS9RSc&#10;XkX/JNMPA8I2UNbukOCYKLJbhK1Hd4tcFMkospH3ESB87z8saMvHZb70gBDoiccjIwIdE+Dx9vqZ&#10;AX1FiJyKbTxJ2Kpv0Ze8/9FfVLgw1kp7MTYyuxstU5HofciFgWYnazPYxlScpi+IolW0bRBFW07/&#10;CklaLTVVUUhFUoBEPouoDXLPR2RtSNg64saTt4PahHvdCTxb8FltrXGkdg/gUfURlMeWMe0rBnBm&#10;0+k3sR6MVAy87EEV42u2vLEW5B5O+GSb7Z1mq4JBIE8FJjHgcmbpq4oG1Xah2bJFQi63WuYKukPL&#10;4RV1pSWzR5Cjx5DF6BoVLTqAEexA9mvSTnnKqm5NW+ODJet69YgNv3fGxj9z0SY/uOw5cMc+e8H6&#10;3ztp3W9hJL+xaW2vacndhnW8ecg63z5iHUDb9reU+wtnGrS+uRmA41ve2LAWjm/Rb72o2FG2R3A6&#10;0Fvs24aOf/uQtX+Cc7531LreP2bdnzq+jR5Bec9ArwpVfOqkjXzunE1/6arNf/WmzX7pmk1+/pIN&#10;vn3Smp9d8eXwIi5E+qUqCkwTiPPI1oUm3lWr5SygUzCQFeWVOcH+cQzjUQzskXpLRSakKopiCIOe&#10;sZ+O3ElHRqSxPxl5kthVaXskh1RosI3+JPA5sQO9E0JVoYXd7Rj9XcjbXtpcuT8HkQdDQAULx7jG&#10;eOQ8cP4pMMP1ZxssjXtNV25Z5Z6lLWULKA933pbIyT7bD/YdUwqlHo+U1aoc5bGUvo3IWkF/UzRt&#10;FF27DeyAXEETxSJJ4+A2giJM6SP5Z5QqYDhYph8u11fagJKLYwGiyQCgyO6ooGO+lvIrD54cQqUn&#10;EC4FKNXvdS5FnGr5tohcriXiVakOBBGwETxvbbgVmSLSVefQeRVVXoHNo/PrvuSoKb/cfhG5HCuH&#10;sIj70d9FMNfgGAtalVTO70q4P78PjitQkTQRynp2gc/KAarobBG+Olc+Y0aEbz52ldIqKL2C7K0S&#10;zl+mKHetdro1Z6Xcl9IgZB/D5mGrCFotiW17dsN6Xt4K8BLO53OHrOnestVcm7Gy86NuE8ouytlo&#10;86XmWnKuyFrlHxY0xj1lx0oH9hLtja10YEm2Eu9oqsNykRuK8k7vlh2Cfm3BDpL8a8ZW4HsqjmU6&#10;siZD0eDYVNk6fhzZOYHcpP+njNLHh+njQxWWMMjvhgIon3vyKP13DP0mJ3cK+Yvz68tBkUmZIIPv&#10;cojlaCpaPZ1+rCj2TORT1jzXUpoixly2foOjKr2qpeS+2kpRiowrh8ha6dZ+xkbo3KYyBlMGGR9s&#10;syQbJ9t5VmzkIcaICstiO3gargbGmxejDIGdlFSNrSQoqlbyWza78tGil5NdNj9CRNimt/CMrej9&#10;FgE5oP36DbpIqRM8jQI2lSJ1nZiTXmP/jvruR4TOpfzpSs+zB32lFGsfr8vHxqhwnVC41GfFawNW&#10;ujlkBevY6yogp/RO9JOstSDoI1cTD4rwVo7a0+iBc9jnImFF2t6kv4oUvcHY5HPZrVErF24C7eOY&#10;0mshrgwBRQ6yjXBpiPHO9gJgnPty4SPImkVkh9JuICfTsMFSOtT/6Duyy7Vt4711ovewvdLH6jzN&#10;zIHD3VZ0etDKro75Muc6FTNS8a9X8ZVeW7b611es/o1Vq2Nb98aK1b7OWHltyapfXQgj/hT5N29V&#10;L05bxXPIlvvDVnSnz4pu9fCMfTxTn5VcUyqFLnyhdtt7knd0nL66Rd89Tn88wXs6xRhVTlyXExNW&#10;czXMN3px1qrOTFrR4SHLm+/wCTalrdnVUmJPNxZ7gdkETRCEtTtS60MbQP1B/WIbfGef2z2y27AN&#10;PP0aNrcmDBxaeSeEKc602kfRnskg5TGU+D4hqaqIPh3Uq/DaKUK1ENg2gX3DeUT+e3+Kux7X97zN&#10;3FcC9+jQKjCg9E2KwtXEsyaivVAutqWigTMcNb716GD2i4gOnu1nB4GdzHvnuZO1GlHw4mDoavyN&#10;3WBXfZHtaijyQtsq7pnUXe4RlDnIsH1L7Vaw2Wslx4fw10et6sKEVV2edHJVk8DVt+mrz+CPP7dk&#10;LS+vWccb2ENvYgupeBb2TN3zi1aq5feXsEFOtlnSJrLsCD7eFrKL8ag0hSJ5G+4veLRp24ur1v7K&#10;mnW+rnOtWSv9vAUE+WkDKD9rE2NAhV7b3t6w9ncOWcdb2FzYWM0vMzYezDKexy3/woDlKr3AZpPn&#10;olYeWEE5qDMOY0ee7PHUPcqvXnFXkeYLTtbWcM+1LyxZzYsqQgvY1jAWa15mPL6ywHjUmOSYV+as&#10;+mX0KNv617mnt1at5Z11a3sX2+/tTWvkGWpfXLJK7qfk1rgVXB2xwstKIyQiVStzkBcnsUWP9Nhe&#10;pXNaakZXYK9P0p9mkAsK7trossJjyIUzY1Z5gXd+adqqL89YxcVpK6Mtis+OWcGpYVMdEq0wUpq7&#10;DPSjisGmoXvSJtE9HhWL3afVUFop6XnX6Qedpfhs+JvYZSm0eWoPdj5IlZ3m5Cw6pJ2x00a/wLZT&#10;7R4Rtpp018TnHpDQxrgJU1p55GwP/n4fbTzQgI0nPxFfZBS9Oo79NoWemkGnz3Va3iJ6egVZuQrW&#10;+pB/2BPK/X2c98GzaGWU22vYZbLZImiV1Od/+5eca9yJoH0S/92fNWEb/y+KuFUuW6VG+N73vmcf&#10;fPCBffnLX7a/9/f+nv2bf/NvPAduRPL+NMjbv7gIW4HOtI1H+x853sJO5wshEnYbOJshooTiAZRH&#10;KTxmp3P8FX4siKRyMssddBQgivbpmkJ7qrbACdv90x0YV4M+O1tzFmFzGoG61c8A7PIoGRWSyTzU&#10;bukYWWkbGFvKaYswKziLU3MBgXoZ5+LqPEYEgvIqwvQKgvUyQlTkL9/rrwl8BrVX5q3y4pSVnhtD&#10;KI54MmxF2/jySOWtQ7Dpur5MEmc+Nyx6Juc+YxVht4LRvoxxvITwjEPqCkazomy5P0XneNEBRcV4&#10;9E3gwChJuSrHFsiZwbER8atiIl7NFgEUYZ/IWrZRFEv2Oo6I8uUpL++iojEEHIA5jHpBs08Y+NmK&#10;dsKpUPRkNgZ89iCGez8KCEEZQ2CmaSY/Im+bMDoapZwBxpTDI9lwQhSl2iwSB7TgmMQh6TFgwHsa&#10;BgxPEatOrmK0K3qyHSUgQrUdAd1W63ASGETf9bfo7yJuk0XqhufWZ0Gkrh8r4lhb/R6IWBbRLMJZ&#10;JO2uGgxEjDFhlyrQY7T5snAMLxGBUYG3ABhQIgf1NwwWpUvwlAlPkLUOGTNgJ8LWSVucGYccHO/j&#10;QZ935yQeIQHn0bfx4Hhhm7jlvoQgLQLnAwn1jJc6jMymUhRmNQ5Ysx2YxohfHrSSNZz/RZzvuW53&#10;LuXYefQhEFmb1FLKu6uwjE6Mxw7eAU5bKk6pom008ykHIQHsRrkKe1TwR/mA5Ez08r7Vf7TkEqdQ&#10;xcOytTR5NMQYfW6c/jZJ/1MUEX0vg74XGw1IW0UqpSq9h6KARBBryV9E2LbXWKxN5CKf6TceTSyC&#10;Wga9L9NUezxafv/9ERicasfH3zXP6eCcURSEQ9/Z/8PojJ8RBA5OgO1+JLDf+w59RSR/jPeYwXhS&#10;fuBMRaL3BmRtZj8YwOATSdvFWFPBwdYq+gaGlOd4Vj9Xf8dIqyrBCQmQKuDES0962gPes0fGgGhc&#10;6HceKaO2YswFzlIInS+Czh/9Rm2s8dcARMoylh2Me+XUVo7rjG76XTfGpFJpOJApvXUW0xJ5+mRM&#10;uRsl3yTn6JMeMU5fzJ1U5DiYCiDHIttJE+SniJIZESXIamG+0WLzGI2L9Fuc+UzlNV1B3q4h78OI&#10;TMlwkZruqF5FP92as4YHy9b16lEb//RFW/nqXVv/+gPb/Maztv6NB7b4lds29YUrNvKZs9b77nF3&#10;TjrfOmLdqsD93nHrf/+k9X/ylKOPz4Kqcg9+5owNffasjXxwwUa/cNG3Q587Z4NKw8C5Bvi7tkOq&#10;3v3zF2z8i5dt8itXbearN2z2azdt7sNbNvc1IGL2F27azJev28wXr9v0z1+zqQ+u2tinLljXK0et&#10;5vacF28S4ZiKHkuLcr3jACifdd4yhu8SBrCKPcwq/UCbR87uneH7BO9IEzKD6DzGtHLKKu2JoBQo&#10;ysGoYmF7OpDJDvRJJ44vxynaNm0APRRO7ghy/FJBiojZEWSAiiFOgCmBv2v5sJYRC+GKlPR5sIBe&#10;EcI8u8pXH5N+XKWfoyuzgHLOSm/LiPcclnzO0ZJi9uuzp1rCrtjvk6IdAfmn33FMNjpcKQ7y+Lv0&#10;sZyDIO0BfQMoz13OkQ50t4jKfivQkkERtudxuNgqEtehzyJdL4760v5yEac4s5WKFNWSfiCSskhR&#10;NLINfCXPsEfVlIS5ZjVZIIJV5KcmDx5BhOigHQQiO/crGhYnM/cYz3Oi2/dpmaTnrhVRSt9V/1X0&#10;eOmVICWIVg5pBdH2tdlXdmXCC5NV3sD5u6H7nLSyy2NO2vp9iJAFIny3Ed5LgUhd+pauq2cq4nzK&#10;9VfC9ZyoFQl8B8f2ngqorPpnFRcTaSsSW++i6sas1d6at4a72Gy3F63u5jy23bSVnBv1CPncjXbG&#10;bb0lTKKnJsA4OmwSvUbfyFrCTmIsa9IhpkhbEaHzyEBsJEWB587QnydpQxGwQ8gCpQsIc7x6JD9y&#10;0HN0K2UAtk9aGzIVfZWuFDIqGIatqslNLcNUaqAUTSoo2px+mzGFrEKmCJkhMmbZpwigafoof1ef&#10;jtGnA/A3/Z37zOA+s7SsFGTPyI7j8zi/H8E+6ud63dg5PsnBPUa6OXR809DJ6SPYpMjAVGRhivQu&#10;yEA3i2SWTSC9nYm8TJPTrIinZp5TeV9DwjYR28nJWqCiQcmyY+p5rkbGZwPP7MQtQMcI8YRtLCRs&#10;FW3r6bNCwtZXzKA3Iija1m0i9u+k435YBCRTgIBg0yR9iT1VXWgfx59IwLaN9dXb3okOK8QuUk7/&#10;ks0RO7hK30GuKZJZhQdT53lH2PIKutB4zjpKvziGrDuNvD+vqLpeO3he+TJF3PRZ8ZUB+vCQE7Xl&#10;QJ9Lr2J/XWbsX+ij7/Obsxwfh/zzfYyHASthbJVqXBzD5l9BtmoCbJj2U6Hi9jK30xTlvRtbLYE2&#10;1hLg9LEGz/+4T6QMvo7nnL4xHhRJembSSu4jGx6MWdWLs9ak1AefOGKd721Z9yePWxfbzncOW+vr&#10;674EWpXyS+6M2v7L3ZZ5mvFxgr54jDYDOSeabd8p5PtxRcSzf73Oso+yj/eg/L6q86H871puXXtr&#10;lvGoolAzvoqx9NSo5Ssyj/eqgm+JKobbga3aUmxPNQTF4JKbsU9k42HfRXZ30Afi7DXgk86ye2UX&#10;YB9oJaYKm+6qLbana7HrBRGInHN3s/JQa4ut35S/XUQwobUQm7bYUpxo4vzdnLuH64VQPmkvDi10&#10;MZY4JrFT44pr8d69oGU7n2UHt5Zxbp6F6z3dwPPU4q/Sx4RdVTxbSPomYudoskPBHr5qT6gKoFyw&#10;AbgXxpXbbnHP/BeNYBwFNplSiyQgC1SEVmliEnkPWumSPlhrmfTFHHzMvbTz/vUuO3ik18kzkYoq&#10;BqmJuHIVs7w9azXPzFvds0vW+IKKUW1a55tHreed49b3HnYPtk7Hm0f42wr9eNryrwxa1qk2+iK6&#10;+ziy6mSrT5oo/YYi2qvuT1ndc3MeFaviVm2vr1mzViK9jA0GGl8N8tK2vrVq7e9sMAY0ob1hzW+t&#10;W7OKYmlVkibHX9+0llcZC88tMYYmbf/ZPsZ7u6WsoUcWkInLyLlV7MnDrYyFHidNvcbBfZ6F3zQq&#10;dcLLKroHtPLJV0IpunbR6l9e2EYj33V/Qt3zWmmldA3oNEUCP+TdPJyz2mcXrfbhglXfX7Cqe3NW&#10;cWvG7YKSC+IjhgNS8nCP5WmCSbbpZD06RrqGPjzE+AGx0Vr8rUbLnVbqnlbL8+JcyDA+a1IwHfmi&#10;/OcpE/WWzLGJ2FcJ6KqEfmyzPnRJL/2/Fxmt8cA4SEYGJYuMb0UPtNL+IZLaGL/tSnVBHxZp6+OJ&#10;PgOUD15jKRhPnKu3CrmlScQq28M+5aTdo/R47EtAZyb0cw9K5zNYZ0nYfkkjWqGCHNbKTu43Yw6b&#10;SytiVpG/m8jTo4NWeByb5CT9SzwP+n/bBsEW0groA6d7sXt6PPewoO8f/N7XnWvciaB9En+uhG38&#10;P5GxInD/3b/7d/a3//bftocPH9r777/v11aqBBGt8akSflzy9s+HsP3x8REyREBIBsuRAzI25iiz&#10;jCegfUJE3Oq3O13jr/AjQEpKykrLV4AvPxfRpSXrmsVDGcoBPzDTZcWrCOmjo1ZxcsKroipfmKJm&#10;Mjc7EK5dGFM9jhwtUWDwll3F+L+5hFOxZDU3lq3yyoKVn8cwOTXBQB+z/KM4QUcQgEdxmkDBYQb6&#10;IZyNCBgahQiFkuMYXxgexSdwXrb67OBRBr8IW66rqtiajVdxkXSRtDiIUa7cdDmImqlXYZKjinbB&#10;cTnFOc6OYLyBs8Oe/0WJ03NwCrNwGjPW2yy22uKOcgrnSFlosGScjwj6nsI2FecjZQ7BNo2gm0TI&#10;4pg8PVpqTw2X2MeHi+1jw0W+1fddIxh8owjNUQS6il6M1lgMQ1+5SjOUs7QP9ATRlekdVZbahsDF&#10;qE1uDkjbwEHhM07KoyhbFEREloak6jZEmEbkrCIjmzinouHqEN4OFD1Glww0FSFTxJ+KkunYoJga&#10;UDE1fq9zpYVkbETcBnh0vfQODEvlO1U6Bo73aFzOodQJCW7UldluHI5dGE+CPisdgmbhlRs3xrmy&#10;OhstuwtnKEInDlE7BnsrDgdOxiMi9xHSQFRReTtvr4N35AYl0PNifHo0iUD/jhCRwA6fjQ8QRBHE&#10;gWMFl1Wcw8EYccNWxJbGSoOW/BVjkHJcD8pa0YWTHV5tfS9jJxPHLAVFqKWST6NkP95YYLtwArQk&#10;JbWj0jI6ay2nu4H3gFHSIUIPdNJHuuotXSkKgHKbJoHECDiqSfxOOWiT6TvJype37azSdsO0LUpX&#10;BX9yZlC2Kp7C5zT2ab8I25jSJAyCAdpROYi4d0U1KVoyrZ13rDzLLRghzTyvyGlFTtCeIviConBh&#10;ZCffFdn5eM7UCOE75F36cjoH56zm3FURuN42+O5/D47dUW79rABDOiBHeSdOqEbkKM/N/iDvcQV9&#10;uMoyGGcZjNlMkZ20r6qEqwBfhNRutbEmXXBUNN61HBZouVs67096UXowEzmdFSKjosxibNNBapXI&#10;3MD59irAAve0XXwMbFdODtsrINsB10hRhA0yRhHjKjboKVlE2Ote6YcZTs42ep5jLZlSNHYS8iqx&#10;vdJ2y3lqwSlvKrKP0bc/1phvPwc+pjy2OGtPKfVHe7HtUdG7Lu5TRiVGqQoNiVhJHuQ8IGEQY3WE&#10;/qxlqTPI9Nlmzx2ZMY9Mnmm05GnJ3FpLmKL/z3Ccok6XkfMi+hSNpck1RTZiHCqXWs2dOWt/8ZBN&#10;fuayHf2VF+3C775r5373bTv1W687eTvyqXPW+uqGp06Q0d/8Mo71G4et+51j1v0ujjXbzre3rOOt&#10;Iw597o0I3E+fCSCilu3Ap4Lt4KfP2vBnz9vYFy7Z5Jeu2uxXbtr81+7Y4i/es4Wv3bWFr9y2uS/d&#10;tKnPX7XRT1609peOeCRj1lanJS032FPTlfaxsVL7OfTHzw0hL8dpj1lkwyK6DKM5c5p3grGfqnzr&#10;jHHl31SKAy1xFVErOaDiDoqc2IMu2dPGZ5CoSQAVD6PdUnr5bR8yQKs9NMEz0Ypz0Y5jgcxa7MLx&#10;C5C7iFOiwhQLLZ572IkUdJ8IORGy6ejaGLpSk5VZq83oY5yTzTbbeyggXLfB973aD/I4Jne9xXLW&#10;hGbLpv0yleZhnnuaod/NIu/nGCPo2gyuIeh78nSVJU3hwHBMOsfqmiJ2D271eP69/GO9/lkEr4oX&#10;CYryVAX6AypGcgInQ+StVs6E0Goch1bUyLk9N4zTMeoRahVhHlZBhK4I023Qt7xwV0R6iri9jEPH&#10;5wjR37dXCZ0btANyZEBQuKvX8nBm9qp4qoor4YSKOK0QEXt7zqH0UCoGVngpOI/OFxUJ03FVKij2&#10;xLFO9ob3ouPz+d1BVYQG+VyjQHmhVbxMRC/nqNA57i5Yzb1FnPklqwU194RFa3i4as3P42jTR9tf&#10;PGxtz29a04NVJ2yVq1bvS6S4oiFlg6XSLgm0kWyhjw0U2sf6C+zn+grs4/2Ftgc7KHmCNnTQH0Xm&#10;jtE/R8v5G3bCEHJvgP3Kxa7VIyJfteqjFfkguwdbQpF2jioRmEHkqU9ISXY1Ibtakbf8RumopNOy&#10;xhotB6dZueD34WyK0MjVOFrA0WZMpU5hr0xiJ4VI47ty3mYq6p/+nq3UDYr8n6N/I3+yphiHk/TL&#10;cWQiY08RT0kilTqw8bTUlDGnSCXldc4YYlwpenYCGzVE5kSbI0PRwGPcg3TwMOf11TBcb4DzMy4z&#10;NHHKmE1WLlHZf8hoXwYtu6NB5JrsIsZeM+OwmXHThE2GnZQioGdUBFcrY5ywDaGCtU7WKho3tIWi&#10;fOrbhC37PwL03I8Lt7lAgkhbkXv1AnoCeykB3ZEz3m4lqyNWujlmJYcYYxuDlrvU6ZN1KdPoROXm&#10;Did8vCDgWqPnlD5wUpHjjPNjyP2jzbaX7YFTndj03VZ8vs9KLw5YCSi+gA9xHrlwpsv28/e9J5Fx&#10;J9rxUfjdiTbQbrknkU9KjcA5NXGUPd9ksXHeFfooqQsd2l6KflOKn3AFQg/vb4i+MinZJJnX7mk/&#10;ClTw7woy5CZj7BZj7caA573cf5V7vcLfr/RZ2e1Rq30wY43PLgS4P281t6fwlUacQM482mSJq+hC&#10;kLKJjDva4lGz5YzXSo3tcIJIk0UemX9dKUpmrf7uvNVJDlyftvILY8jBXlPRxtSZOkscrbJd/djg&#10;PbSB1+VgnIl0lp9BH1MaL9l4MXS+kCHiFhs6CEzQZHMIxmBMkyRaUaOCqIo4bhaZXWp7tLy6k/P1&#10;Yi9gUyowQCSVoqYP4Cfm47OpiFUh8leRyKX4YOXnx6zi4rhVXZ6yqivIMseMVSoC8TLPcXGKZwHn&#10;wbkAJafxG7cGbe96j+dFz17A9+Q6mVMttBntphVkXD9dOdnxq2LYxlEQRBq2eSr+VLIi12sKLaGq&#10;wPaU51tCeYElVhbTX2W3yVaNs+9C7NS34/HY8SJ9fxT47xh7O8BTlvikB/eGTZgi/6KrytOd5fHM&#10;B9DVRZsDViof+TTj6Bzj6CKyn75RdBVcx1e/NWnFd6es9P6sVTy3YJUv4JMrZQC2Tsvr2DrvnrDe&#10;90TUHsUGWrPKuzN2kLGTeQxfmLGVegg5s9Vo+851eUR75b0Jq31uxhpenrfGV+nDry9a81vL1vHe&#10;hnV+ctOa3+b8L9OmL3LcK9PW8Nq8tby9wt83retT2FDvH7G2dw9b+7volHf4/NZha35l0+qfX+Xa&#10;s7b//IDFDrVgC9XZ7jlsS5Cx2cLYHrBynqnq5pTVcFztM3NWe3/OSdaa58DzfH9h3klaRfLWcX91&#10;L2k//erZCau8P2ZVz/D7Z/h8l3F0Vbq42yc+9p1i/KOLRQbvUyoW4UQ/4xps8Vn5YDeRD/Rn5avO&#10;VOSrJrFlvzKmUpD/QipjIL2TcUIbyaePISuUkkJRsUmdjBVfrRRgj4r7cbxPRCgIB3jhXsakJik9&#10;EEJ2mnw77LntCQyN4RAqCpbUL/sZnTOCjFcBWWxDrRpRigIv8AqUqiB7Hh0EMvicig2ZMtlkKVMB&#10;vIimk8h8D4nklAn8EfSc6qQkT6BXJhhTyOTMOXTqEjJ3FZ2K7DuAjZWPDVCAPZMfkrR6n/FQahvt&#10;z0eW/fzvf8O5xp0I2ifxF07YCkqH8C//5b+0v/k3/6ZH3H7pS1+yv/W3/pb983/+z+0//af/tJ3n&#10;9sf595MStp/92lecsHgSjwmknxLiCdsAAWH7OCKC9hGCyNuAQNnpvD8JtoUw5/+hEf5mp/P9JNjx&#10;WmCnY39s6Jw4+Upk7pDSEgFRjxGHEazZ1+z+JiuY7rUyDKuqw5NWewKlegLluYViOIqzcnzcSk9N&#10;WvlZjP9zs1Z1fg7lMWXFx1Cuh4ftAEbY/pV+y13otuyZDsvAOVQF3vRRkUcNXlE3caDadveW21Nd&#10;GHPdGEb9GARKio6znn9ICgnn4+ggjh+KegNFvYaSXsN5BVk461lKSYCxlatoHC2vxIA6eFKO2KAT&#10;s6po6TivSBkcmLNDCBDlrOvB4AtSOWRuYEyvY0xzztgqwODRUs4MPiuyK3OZ6yjKCyMtYz6AcpoF&#10;ec0CZC8gHDkmRwVV2MqgUwEYRW+kjWN8jiL0RKTxzOlKwo2Bo6gKkXYRUeskrSJrMdQVuakI2yQV&#10;osBY8ujYdoxxJ1FwHMIl1Vm9OBU9zZalz8of29ngUXyxVq6jqDiMLRWxULuqGr2TQTpniwhgFIHS&#10;L4AgghfQ9k4acYxIYjlMfn0HysGjN4IcaVpyl6mCFm0hwSoomkOOg0jgRgxfDL5EkbeCHBCdT9Ex&#10;XfXev/KG22z/WJflT+J8T2HcCXzWPv0tSxGIfU2W0ce7FMHViSLrQJG0oswwIFWwKZF79RQS3LdS&#10;L+h6KoiUSH+OoFy5jwjbRwjyZT3C9nL2cEm7EERMokyBUiZ4xIEiXXCifLmS8n9xDzGUbXZfg+UM&#10;NFvuEP1BkZPdSj+Bc9pSak83FNlT9QW2u1Ez5VyrHWO5s5a2w1kTaRuhBydOOU15Pxls03sb6S8B&#10;UrRUHmWe3MN5MUo9ks6XY3INlLob5j28CxS6J3wfROHS5zyiFqQNYNTiHGYMND6CCmlwXt1rOvej&#10;Ze6qWu0F8yQL1H/0nCIAcZQVtRBFaTphy7sV0oR4Oe0I3t/jUbURuM6OEbYc75DM+1ER/TaE2hhE&#10;la8fRVQ8wiM99P3xuJEN6FOPEbYhFFkcT9imN9JnGAfpTYFjpIgWz0/dJvDMYRHCiJiQgS5DXefW&#10;80gXxrhnIUNEbYj0CsA2LY6w1QSE+rkvFeT3inBK1sSFJhc49zacnAWMf7WzotXS6buxrlo3FrP6&#10;tQKgyXMs5o4p32Kb51/OA7nTGIBT9G3lVxZU/R+ITHTMyGBEDs0il4CM3FxHK3oAaAtyJC8XArmZ&#10;q8jRdQy8TQw+4VCAvQLGsuS+ClQJ2ch7IWdTS606fbWFp8jR8npkv3KWyuiWjFdUoSISmx+uWs/r&#10;Wzb2/jmb+8I1W/jSTVv48k2b//J1m/rgso1++pz14by0v37IGl5cthoc6qoHc1bxDPqObfXDeasC&#10;5fdmrBynRs5FNQ537YNFq3mwYDX3RXgtWDXQ5/pnl63phXVrfWnT2l85bB2v4py8eMian9uwhmeW&#10;rfrmPE73lN+zcnv+3FCJfQw8NVxuu3Gyk0QaiBxS+ggMbS1nzZ5GL401eroDVezdIycAJOIQaOwr&#10;vcGutlLbpagwnIFEyQUcByGpr87ToGhZdhq6Nzau9qIdPQcocnaZ97fKe9vAQRE2BZwUR7floHOV&#10;h1QpDmLLATRJKsJW8Gg4VVrfRJYf6bQCkRjHcdKVYohtwRYGO21UcBTjHh1dxHMX4xCVnhpii64+&#10;zHXW2tCd0qH0nUUB/QYyRBArtzxQpKb2KfexihXt3aDfqD9oyT2/Uf755Gnk3SxOzwLOhVIV8XeR&#10;MXs1eRtO9Gaj67O4nrbKra9VM4oQ1YqeIk3snsJ2cAz4qpsgIlf2BPcaQd+BRzFdwllWtCpQJKwI&#10;VqVy2gbHCSracvA8tgzOjQjbPEWhnONcF4dxIsc9oqf6Dv0NVN2e8yWfIlkP8Nt9Z7FZ+J0fz/mL&#10;dL2rE6YirU7gKkL2lsjbWSu7Ns3fFB2MHcb9OUQiK5r3Oscq5+y9Jau/v2oND9es/sGq1Ymwvbto&#10;1cKdBWt+dt363zxlE+9ftJG3z1j/a8etg/5bf3ve0znkn9JSzg4vvJaxEvaFJfSICHjaKEDwPUPt&#10;qO8LDR6FrXZKoZ2SJ5F7E/TPUTDMZxzhlKFQV/Wjq7SKRAQm+siLtkofyX5AfvnSa+kmAZtJRV7T&#10;O6otk9/kDjbavvFW2z/dbvvn2m0fY2jvvPq7ZBNjQGQt11WeWy1jTZlCJk9jz8yhe0XSIpckn3Lm&#10;kE+SZxqLY+hGRewOch992EbdjL0ubLROAZnaixzlvjNEwnLtnEnsQKAlpb6sVITtZEDYxjTBMsy7&#10;ULSt0hkxLnOGZQsx3tHHWejhGLZBmsgx2WtAE+8iXgPwbkTUNvK+wghbLz4bRdfydxUdi+kzx6kI&#10;meeulb2CbogI28cibGvRBQrYQLf9NJAsOGkb6CHZnrtriu3jVfn2dG2hTxDvn+yyoqUBK9sYtYoj&#10;41aw1o++QNbQTqkz9ZY8g52nSvDqM6o/oUkej7BnXGsiiP7nuWNP9Fgx/bHkDP7C2UErYcwVM14K&#10;zyB3lC7gpFbTIQOOo79UhOwY8mILO/4IsuyQJv2wLVXEiD6QOkq/HJBNJbmKPSVCHiTwXfUDkkd4&#10;n9PYvEvIO+SK9I0I2+IrSs/AGL4z4ZG22pbe0CTLoEcE7z/TZbkiirl+1lH61Ra/P8EznO5iTGPv&#10;nu+1A5f6rPj6MPpl0uoezlnzC8vW/vKaLzmvvjPtaRfKrox5ruiI5KwSyXl2Ajkqf6vHV/Upl/nu&#10;XvRBZwk6odjJZtXTSMde1Io+2ahZ6PlM9bNOEZvof63www9JUvGxZvywlhInq/e0l3jUayp+mnI+&#10;a/J/72KnHVjrtcLD8s9GrPIMvuGlOWu4vmjNt5et+e6y5wivuj5hlTfATXCLe749aTXoz1r0qgi3&#10;WnRn7QPpUelNEG3RobWOJS8i1fBgxRrur1j9Xb7fBjcWre4av73Cb7luLX5nzdlZqz2F/Dw+ZVVH&#10;ud7GmJWuDFnRHLbABLJfxVs1OY6tpSAY5f7fXa20C9ixGgMgSL3GWBA0Jp7sz+HYUaR7hGBllWxW&#10;3i9bIca+GP5DhAyBfQH4O8fGOF/AY8hmC4IgVItAK1wT5avJB9P478BuHGywfbPoVeV+RjfnH+6z&#10;g1tKgYNuOoMuwLeVPii+Nm7FN/HPecdlvN8K7BgnaWXTvLxiNS8tWxXfq55ftCrZONg0Fdg0RddG&#10;PFd0zqkOyzqOvDqGHDrVbgcudFvRVcbn7RHsHdr4+Wmrf3HWGhQ9++aStb67Yh2fXLfuzx627s8d&#10;saZ3l638pUkrfn7USl+Y4DNt8eqc1b+5bI3v0I/f3bAWpR0QafvOEWt/+4g1v7JhNQ8XrZQ+so/x&#10;mr7ZZCmrjP1lZNxqg+uZuhsz1nKPvoVuarq7gA5SWiDOrcJo9K+KsI9V3w5SPVTR1ypVhJDnKroo&#10;va2UQJro6XZ5oUll2QY5jGHJeo2ZDGSO++rI+rSJBktVYdZRZIJWUqCT0pSCrocxosmJDtpdUc4g&#10;FaTh3wVb0EGb449FhG0qn5N70FEe7cpv+/Ad8cnSOaegnNkOFQEDseE6L8KpVRxalZuttFfY0ZlA&#10;ctFXoHGfqVP0ZQE5qVUrWr2SvYxcXJMt3YndxnNiu+09BA4LmpQKkMe+gEvp9OKvGcvoJQd6SjxH&#10;uI2Jw9BkPdeQjhSSJ5GBrjPRnzPc9wLXR/8HufqRbYeRr0ewq7bQu54CqscOnqbfIo//UhC2T/4T&#10;KavI2n/xL/6FR9z+2q/9mn3uc5+z7373u54+QYXLfhzS9s+KsBUec4B/ALbJjB3+9iS2idsfETud&#10;6ydFIJgZWDzvD4t4gR4suQ4QvYMnsdN1d8JObSDsdOxPgkApyWBDYQBFLiTWoqBx6lVMKau70faP&#10;dFjhdK+VLmJIrI1b1QYOwiZCEpRvIBSF9XErX+f72oTlz2J0jWKoKlk1RoHINS3xTWhCSdaXAoyA&#10;ELsaiz2X0lONRfaxpkL7eEuR7ZYTqoT+k83uSOYfGsR5HED4oFDWu3AO2nEWWxwiV1W4RKkZ8uSw&#10;4yAqcvYAjtb+U/0BcNz3IzAERV8p/83ekzioisYCe4+FOfKOiADAodvEqBNwBgUJvzwJQQRb7hJG&#10;v4iGeQSTBKlmsuKgma3YNI4jAj8J437PQKXtxrjf1Y0j3oXhp1kyDKcUOSEgrROB3c7ntsAhcdJG&#10;0bTbQNhrObITPDoW5REStrEw6i2rtwkDDGENcvpxNPr4ruXWGCcZnTgZTr7pPFxbqRbYqpCCqt5u&#10;V37sxIhRFBb7lTPTl2TjHDlZ65Gs9N0G+rCWd2P4Z9RjvOEkZDbUgFrLbKy1DAHnwBE6CyJuFbWr&#10;Z9nTgMHeQPtzD3ta6XdcNzbQ4ITQgVkMg9BwLz80gcE1aWWHxq1oHSN0GUd1odfylFZgqsNiOD/K&#10;r5PS34ASxKDnOZRXLLh33l8r760ZQ0eEM86cCGqRYE6E4Tgo2ng7v63GJcaTA0PKURUgnrj1fR75&#10;WYVBRt+sYRsiIPICci1WX2lZTdWW3VJj2a28FxHbilh2B5N+LRJeS5t4D16NV5Whedep6gMiSrtA&#10;N+8NQzqtB/RhNCjnMQ5ohDTeWRrPrii5FOWh7aUdQUrfI2j5i3KVCepvgueqVb/TudU3wiX5WQP0&#10;XUHL89mniQD1MU0QeO5iHGN3uOR4SVY4KcnzhoTidnE4gXfxCHHvFGxX7g2RHKE2DrSDy1LO9eND&#10;vw/gukKys4p7roxDtBQuJG8fv+8fgOj80TsQeD+KuI4gonYnBH8PxpLyAj8G7fd+ybGRztAz7HQP&#10;fs/xePQ3l+uKjuJcXpSG8yaCBK6ZwDgWEhnbnnKBsa6ckCJFlNIgo6/O82znjjZZ3kSL7Z1ps/3z&#10;HXYAB+2gck2uYvCuYgiqWAzGXp6wLhkZyEqRYY5NHFP/zFafXaZyjIizw/z2SJBaZr+iIjXJBnyy&#10;DRmu3KYHlK8WZ6RAuQXlkJzB8D7LVhNw2ufg7yGplq8UPMj9/AhKcwMKgHJ3HtCSrDMYjVoCe3kY&#10;x3HaneDuN47Y8CdP28zPX7aFr9ywha8GmPr5Szb0mTPW8+6WL9mrw8mRUyFCVpAz2fhw1RqfXfNI&#10;xPr7OKgivHAqalWpmM9KzdDA/nrtv4PjdH3GSi5O+NK6/BPotK0+n3xMmamz3SMV9vRQue0aRFcM&#10;ICs92pCxN8iY1YQLhr0i55N9bIuEDcgERVzos5bQJSvHmYx+RdYrBQptJ2TO4YDNYnyjr4S0GRVl&#10;Ahj/aXIC0GUZ6LUsRZCsowtFlh9Bh24N2MFjg3bw+JAdODZAG6E/FXEi0E55R5R3LUhFJMJWJG4m&#10;n0WKHjiKcxSBtt5/qNP2sf8gjkPhsT4nasvPjlq18uqdn/AIoUIRt4pmwZnYj7MR4UD0mf0HwEEc&#10;D2Ef+zx/nGwBrXrBmVDU5q7hUt4nsnaCsTSD/J0XucL74DhthXT2ebQwSFcRN/4mUjp3k77JPWrr&#10;xC79VzbBXuXEddDXVdwrLB6mwqbKYVt8bthKL+CkXhr1NAdK0SFCNx6KzlUqAi3pzL/AOz034NBn&#10;kbIibMtvTlslzmjVnTnfqphK0ZUxJ3QPnKfP6Dds9b3w8qgVXxn3iFtF15YrrcG1abYzVn5l2icE&#10;iulvhRfGHUV8Lr0yxd85/y368S36M9uqm/M4vTj39E/10ZqbONh3cIyfWba2h2vWQR9vuqvUByom&#10;xrWxnXKPYANt0N5r2CA41QFw2taaGOsBmebpLo4gH9hq3OtdBkQ5thN2m6IAleojmAinbebBHHpI&#10;dpUmgKaUP0+Rc9J70nfoJHSYCqRExVtVpMvzOdYVmpYLa9Jb6YVy0I17h5psn3LFjmEXjeH8jnGP&#10;csBH0a9j2F7jbD1yCBtJKRqUnsGL+cnGQ2bNAU1GTaATGVNysuVsJ/XQt7rR4yBJxT77kdPDWprM&#10;NSbpR5oIUXE/kDHZyrUYa2OMtRDpSkkkjPBMg4zrPuwDkDVUb3mjzbZvtNX2Y9/sxX7OUroHnjUF&#10;m0kTbCpyqlVTSlfjE3EiRNF52kp3KEetiovJ/nIbrBF5wL40kbXSCcAj9yKE+yJbyBHpt58S4n2M&#10;RK2yqg6q16e0lFkM+20v9lzxUr+VH2bsbA5Z/nqf5zdOpz2Sp0XY8u4XeW9LTb7CLXEGO3UGO4ax&#10;G1MKsmVsX/pSHrJIEziSFweRTfnoF00OFRwHjNP8E+yj7x48pag6xvBJ9JOibY+Cw/TBFfqayHzl&#10;QEaOasLLJ8I6RHxis2qpsvJ3T9R5X81F9uxHvh08KTKCcYxuUe7N/PPonPN9dvAcsux0N9dBlhzj&#10;/Id5ho0GSz9EPzzCPZ9ot31Ky3BtxMruTFrlA8be8/PW8MqSNb++Yq0qUPbqkjW9OI++mbSSa4Me&#10;MVyMLKk4N24Vpyet6ChyYbXP9s53eb/TSovM4UZfOaXK78kd6BFs7UQnYXn/IFkru5R6qzOAlk9H&#10;q11Sh+kr44yNKfoP7z9npQ152OUTWVp9UIV8kS5rfLBiTc+uWtNzARqeXeYeF6zmGeTWHWTQzQkr&#10;uYqMusTzCRcDFF3q9/QVxdeGrOS6CO4xKwXKE1p8Y8yKro/yPoByhl55hKIr4coF5GqhbADZBKeQ&#10;maD05KiVnUB2HuedHANH+XyI867xm0X010wf46rDMvGNUjvpP/hZu7HDdlWXOvZ4qhH6pwchBOkT&#10;HOH4CMB7ZJvAPmEP9qOgvLnKl6v6BSJqlRc3E/8gs7LSMisqHFkROE7IBFotnObXE0lbZHuUUq0e&#10;NON702Zp/bx/5EbuLH1slf57lPd1ZszKZD8oT7hS7fhEH3YQ76dEpKVyudIGyufqZOxzi45q5XV9&#10;ETskShvAtp7v5fcm7QDtobQHGcqJfAy/8WSL7TvXYQVXemmbYWydCat7OGW1z05ZHWh4cdZTHbS8&#10;uWRt7yhydt3aPsE538bGeYO2f3XGSl+aslLlY+a46jewi97kem+uWeOb69bwBlAqkFfZ99KK1T63&#10;YGW3uI+LQc7a2CH8uhX8k5UGL5Qp/VGEPVeF/qrh2avP0756DyeHfaK38KjIa8bgJraBbIQN9LLI&#10;SvfX0d8iHhVkNReQjqmT6JDxOksZQe5KnvcDrUzUpLYmuENfyVPbaGwoXzVI1cqNEFoJm6Y20hhq&#10;Z+y00U8UZd6iIJxi/NBSfCz6A/ZYjGtkoBuyxpAZE/W+QiNH9RvmaVvuKwf5lR1OTmct8MyLYLnR&#10;VyDloS/3M/YUMX8ghNJCSpcqUC22ijzh2LQldJoKqq80ooM53wa6GR2sFFEqgOr2Smiz7JcsPB2k&#10;y8hHbnk6KewbTz0jO10TUFzn4HFs5xP0rVPYKscHsQd7OW+HB7Glzjcif+uQw7WWMF1je6aqbM9k&#10;pe2eRCcjm5Pn0KmapEWeSufL3le9n4PYjB/8zl+ClAhP/otPfSBiVnludR9f+MIX7PXXX7c/+qM/&#10;cjJXpG4UcfvDpEn4syRsfxLspMR/1hBPvAqPGTV/CiIj6CNGT4h4slbY6do7Yaf3KOx07E8KLfPW&#10;VkZVsNRZM45aLqtZ/QrPY6ll2or8cyKwF2OzC8HXidDrqAkIPpAs0rEVYFCqKI0noK/lPYGkKpRi&#10;FeeuVKJ5toLIYV8iX2y7UFpPKW8uSmu3qlFrScFok+1dwMhax1FZ77fcVRzElU4EAQpGwMHKxrHK&#10;U+JvnMADOO0HPOdtv0daKYJWy2S9inKIHASXKiNrq6JlKuqhPHf7j+EAIrwkXJysxfhT9fKcVYxv&#10;ORUIV+Vbc4MOIz8Fgz9pGAE/BHxJb6Ul4GQn4Gw7+nG6+wKoon8iwlvOdqqWnuNMeN7HbqBoUd5b&#10;UNSL4xSNGkGELfsUSSpCL60D4513rghTEeHpvQjpPoT0AG0yCIZwSgV9HmS/oiZ7OVYkIEpGJG2i&#10;CE19luPTy37uRRAB6OcSYSf0AEXxKtdtKwpUkRsY/V6groZ+jHESEJUYehGcbAO1HCMHoYHr4Fjo&#10;WRS164RtI8D52N2M4YPS0z3EhlBQiuCbxQFeRFks91vhGspiHUd2Y9gObmCcrA/Y/rV+27tMuy7R&#10;rvSLXI7PncYYnqQ9tfxwpMXzx2YN4KDzTBmKFqV/pvN+01q5d96xoIhjJ6BDElpQXq5tuCMU9lvG&#10;uDtEDo2RAIFjI/Bdxh39W/Dl64ynDGSBSG0vUlbP2OcagsaTkMY9aHlZehv3R7tqPCl6WBGuTtaq&#10;anQXxgTtlKr8fGqrECk4OSk9NRgZ/N0R7NdSzHQMPeUQzeAdbEM5RekHWmKq9k/UWBWJr77Upb7I&#10;+6LNRdhuQ8WwuugPSneh1BhKm8GzeJ5g3osvIXOjFhnBM4soDFLbBFCEQRRtIDhhK3xfwpZ+Dvzd&#10;cr7gnAE+uvIiDhy3Dd57hMfkrp/zB0AykGO/Hx47n6DfcP2donUdT5z/I78HATkbQmNrG3Kw48CY&#10;i5AeIv48QYG88Lv3yQAaixFh66Stj8VHiIoZpvikAb+RAYpsUBRODDmVMYDMH8bIFBHhs/30EY+e&#10;bfRlw1oeJZmoIlgZSxjFOM6ep3S1xTIxOLPccGRcyhDEKFSBKK/qj2xWfvAov+gjhNGMoCiMaiyO&#10;cB6n5BxGuqC/6VhF0SLDVaRKhr1IIl1L142uneO5yjHgjyvCCplxrNOyj3EcyDqGQYszraWsNfdn&#10;reuNIzb5hcu28SsP7dhvvmynfvd1O/37b9qx337VNr/1nM195ZYNvH/aWrSETxFP9+c90rZCkU+K&#10;Hro343nYWl9et45XD1n3m1vW9eZRa+dz24sbjvYXN63r5SM2+OYpG3/nvPW/ctyabuM84YgUnUDO&#10;YRjn4mio2JGi/3YPl9vH+4rt53oK7WPdAZ7qRUcO4CCMIKcmkC84ImoLLeFWsQtBKz082oJz7d0I&#10;yM79h3hXh3otbx09uIoejEPOGu9vo/tRVPPhAHla1QL2yTE6jkw+iZN8etRRwP3uO9prORjyKhIn&#10;QiVNkZTKuStSThGsYRRrjiJZ0alyQApP9Fvp6WErO4PDfg7H+iznEyF/agjnjLblvBH0ToQCORDH&#10;QugzKDyGw8b3/C36Ac+3TxHYIgJFzjpBKyKnJYiylT4Huo9svmdwr+k4SKlz6F9BKRkUxYejEThB&#10;/G2x3lIWkcU4RDEcSBGS2kafs7xYabvto0+rqJcTt+eVVoF3FOHiqEfdeo7aa4oGwpG9rmXQE566&#10;ID6VQvEVjrs+6aStIm2Vc1BbkbYl1zj+Kn2EYwR9VgoFRVUVXQrgqRkujQe4GKDk0oSVXub3lyb5&#10;PmlFOL4F50btAO//wOkh23+KPsdWqaJKOL78ypTnxq27NW81bCuv8HuRJKcZrxpDR2nHQ+jZDfob&#10;yFoPkLNJ39uUg93BmOz2sanxrIkVTap4YRWvQYAddgjIbhNos1wc7Fz1P/VDTRos0ScXGaNaxjnb&#10;FhK3zU5wqmiebKgULRXVJG0rdkVTie2qK7Snawtsd32hJTQWW7Jyw+NMa3lqZm8NNgGybBBZxjmy&#10;RpFbKtInTAJkWoYirHCiA7I2uK4mPRTRrqJ9Kf049LLjerR6pdwSe7EH+pGXQzjwOP8Z4+jQSWSj&#10;oPvVb0G60hCNP0K6tlw/VeccqvPioYrk1JLXGPZhzlCD5Y002T5smX1DOPa96HJNqMl+AUr9oMhi&#10;TaBur54Akf4QQasJ80wRtmwjslY65ofyW57QWz8NyG9Jjux/t/vxAbD5kxpKvZ0yaM+9E62WL1t/&#10;pdcJ24MbyJ41ySnGLHZ+niZnGOM+kbLe4YR/OrJGpG3qLLbNDP2Cbdos70uR9SutLg9E3PpyfEX6&#10;0yfzT4pgfRRtm4cOyEMX7N1CP2Hre45JEenYUclavYTNpNUKWsKsFUsiebT0OHOWtuHeNDnlkxLI&#10;APkUmUdaPWI3bZNzrGOLHWKcbLXaXq63D11z4HSPFZxHdl0espIb464z6h4uWuNLq9aqYphvbFrL&#10;a+vW8KImCBn/tzXOg/QOJWf7rFhLj7WiRLncNfFG39N9KRBkd7jkWtHeyd3cay/9BT9KUO2EJEX6&#10;aV84qafUBdmzvKflLis4POC1SaovTFvttTmrv7XohQRbH65Z2/Pr1vrCurW8sGaNz694js8q9KVI&#10;5uIbo14ErvAaugEUgeJrw8go5Pcl5LRSUpxF95wOCPK8E8iP44BtntJRnMEHO0e7XNDxnOcyuDTi&#10;KY0K0PWqK6KUNZ66RsE4muA9jKxXEM0y51HwDO8hi7GsCZMMpRlhrKdjC6fh96gegK/C0yS1fCr6&#10;eyJ9MgEkYh8lhfCxwD4fH+qvwCNofR9gbCRhpyay1e8Sqx8hpZp3qmAOFTGr5d2qkBn7o4l12ala&#10;eeZF1jy3LrJKUebVQKvtlB6N8S85k60J8pUeKzqKbtTK1fNTVnEZHYD81nvJv4Q+vIoNxHsvuzNu&#10;lc9MW/WDWat5ds6qn0VmPzdvtc8vWO0Li9bwkvK1KvXBhjWx1Xf9veT2mB28gj99vtMyT7Va5skW&#10;yzvbYQcv93raA6UNqH9u1hpfmLOml+at+ZVFnzhoeW3J2t5ctY531q3z3Q1rfXvVmt5ctNpXZq30&#10;4ZgV3hu20gcTVsP1RcY2vrLO9TetCXuo4flVq3sWm+kZbKbbM55TV+l7NLEpElH2mnRvymytJU0h&#10;r6ZrLQvbcu8SfiEyWcibR5fPNlvWFO2stDSaeNOKDPzvZKXScdDeguR1v/KzMjZ6Kmw3eLqrzJ7q&#10;LHXsCoOngjQhj+BpB2gLjRWNH9X38PQaItBDxPrxWdmXrvRzyjPr8lu/Z+wJmsjD/9d9pY0gj7nX&#10;7OlG20tf3b/aafnYWQXYWCpyKJJ574ZSRQHs1b3YEwePdWP/Drje1UqWIBUK9tY5dPWZfl85Jt7C&#10;g83QybnIrix0cgx9nL5O/2ebsYncOUK7ItsOnOp2uXPwDNdU3mv6kdJLaFugCeDT4kqQrdjJggLY&#10;3EZ3+5xxja2gCRIVSFOgwT7VLzoiu7AbG6DLMpFFXigNm1WrVDTZoxUsqeJJPJ0CUNoh9n3qW19x&#10;rnEngvZJ/MwQtjv9EyErgvbv//2/b7/wC7/gqRK+853v2D/5J/9km7iNSN7v9++vCNsfHxERs43Q&#10;mIk3cp5EdEyEbedbjvP3wU7X3gk7vUdhp2N/Eoh48Mr4rlxEwmiGMYTImFquiUGo6LBoabSiBHeL&#10;ZEX5PA2U6P1pJXuXMhIB60BoOQEsRRUQWlq2K2wvmRbpw3HKg5lQI9K20CtfqvBCem+t5Y63WeEy&#10;zt3hUTu43o8j2okjhlGFgMgUkYrhlncYBS6yFgcuH4fPq4iLsD2KMHMHASEUBy9QhnAU8g5hROFA&#10;aKlk5Mgp+iZatudFVDQr58vnatyBVi5arzo8iLBXbqi+APocgL8NIMCHUCKarR5BwMs48ggPFM4o&#10;GGq2zH6EqkjXDoSZolkxxIPl/GUh+CzCVlGubSJsRbAh9DxCEkXVi1BU5OUAAlrkrPIRqngFxn4m&#10;W33XMpp0FbPQcliMT5G0STgwirSMoi1TujF0Fckp8rdX98Rvu0EXUFqFNq7RgvBVzlj6dgp92ElZ&#10;N1TUT4PPyQL7HSLgcBKSG7iWk0MRYYtRKcI2JG1VTEt5FVO4vp4hawSnbwIjbAoDeo52me9GUdOG&#10;yz2O3CWUyiIKSkt45/m7jplBwcxgDGq5Nr/No8/kahn3MOcaFAmJg4bTkwlicflZUxVZKJJKEGHV&#10;wrM0B/BCT7SFEKRW4F4j1KKQQ0Q59ZQeIEgRoEkOgX4tUlOkrztVfA7JYCdrRRy3Yty141h10je6&#10;6Ru9TdsR0llKg9CDwR8Rtt7mQMSsyFq+y1mNhx/H37SENCj+xPNuAwOWv2lpVUIrbeHAAA2JW026&#10;pIkwFnmryFulZxCBSz/IFGmvPMVKr6FI4Xre1Y6EbWCYBggI24C0fYRt0lZ9Rn3o+yBIQcF5qnbA&#10;Y9cBXPv7krX0V0Hy+HH5rvuPQ9hWjx8TB8n2eLBPpGyQQkOyLcBH0i3ouBDxOiDCtr4Q5FTviMDh&#10;jpAe4snvvi963hCKsHXwt2gseo7ncBtBy4u3UyQIjIc0+kdaG1C6FmRGajfwJb8YoKP1ljPVbHmz&#10;MqLBEmNvmTGIMbpvXdGQITko2YxhpyikKEJAVWQPimSTvD4BFBmLMyYStkTErMhapTJQhXzlpFVu&#10;2sNtHrWXvYGD6Wix7E3kqEPRfPxdS9xECvuW+8GJ3nuMe1F1/NNcE6iwZOEFDFDlAbwyZqXXtJxc&#10;y1YDlN2assp7czjQS9b5xpaNfu6irfzSM3b8t1+zy3/903b1b3zGzn33XTv+W6/aytefsfEPLnqx&#10;siack8r70x6xUoEDVfXsrNW9sICjsmJNrwC2zS+vWturG9bx+iHrffuYjX7qnE1//rJNf+6SjX/y&#10;nI28e9pG3jlto2D4zZPW/+ox63nhsLXiNNdem7ZSnNeDGNV63ow1DPNl5PYSsgCk6jNIX2Gcropw&#10;RGZree9inWUuN1nOWisOAe2z2Um7BOTtPidwA+izL50Ll88pP70gAjcbx1gQcXtwa9AKTiiyadSh&#10;z4rC3UcbK1WFdLJ0c5YmUhX5uo2AKM1hK4JD0RaeV/Z4H20tQj6InPYiKTgGxSIPz4Xgs/IeHuRY&#10;EfOaVNXv/Rx8P3hM90Ub48h7Pls+KxWDctoeUHHQ8FjlstXvD3DMAX7jBD/9RXaAnEUttRa8KFo4&#10;yZCtvuRQ/5PNwN/WOUbHrSEbgb7r73n0UxVAk/N5gD6nwl8qwKF0CXJMRdJW3Zyx2js41KD61mzg&#10;tF6deETYXlaKAy3jDFMc3J61So5Tflp91/Fl+o3yWdJ3nbDld/k4dsqTG51D5G3hBaVlEPGhvytH&#10;5rDtwwHL5b3k8A6yeCfaiqwtvsD9XeXebmmp6ZLV3pz3SLoSfqcJES0/z8Eh1HgTWSvkHaZPqVr3&#10;EZxMsB9HT+O18BT2Gu2m/JSVlyat8vKUlXtUuc6lnIA4h48RtwGctA2JWydtkSfZyqEs0lZR4lM4&#10;pOPYZoq2VVoPHOe0PvSdSLV2bLJmbNLGYidsVTl9d0ORJTQp4gm93IFe6EFu8ZvMYRG2tN04OhZ4&#10;7stJzjnZ5MVgMnyFVLOljTdiw9VaIo6/Jty9UEtI1ib0luOQIzdF1o6ia8fRkSJ+OYcQ07kmAmyT&#10;tOFWz5DGMygVmMhaLbNP6MSuAGk9VZY5UIfd0mB7sV/2KT0CdmImdksMPe2ErewSbBJfMYSdIbLW&#10;c9tKByi6NiRsBX3WftcF6K3v57v436Xn4hCvu35ioAtF2DpkJ8nmr8N28pVGxZbUyrOjX5QaIod2&#10;3o+Nd3CN8bsBDoHDveiRAIHuUOR/H7Z7kKolc6XFo+R94kXkrdKnYL9rUiZ7tQW51sFvA3mhyQTl&#10;v913TPpB0fLIJOkLRYAvtvgSaF+xRL+SXaTaAW5joQMViZc6gB2EPZ+uFBmztLkmK5fplypojCyI&#10;bYJDfD5MHwuLgxVfHrIq9EvtnWlrfDBvTc8uOhoeLlr9Ay37X7BapdJ5Brlwj7HHuC+/wVi/zBjX&#10;Unf0YxFjp3gLeSn5PN9kqUMVtrur0J5qO2A/17TP/lrzfvu5lgP28bZ8291dYkmDlfQ3+jr9WfnI&#10;D2zw260RKz816Wnr6q8tW/PtNWu7d8g6Hx6x9mcPW9uzm9byYN0an0Hn3FXk/YyVS84o2vXSEPKk&#10;3w5ewNdS6gYRsSCffULBReTdJe7zojCI3GHfOY47jdw9qQlT3vUx3vMW9vkWW969JlCDpdKDVnxu&#10;1EovjFnZefTyuTErPjVsBcdo58PI/XX0EraFyNnMacbqKDpPK0/66NPdjAOtyFRBphaAHEhq4Pkb&#10;2CqViNvigZ3q9qrbZuqTjJka2rOG8eEBBIwB9ic76K8hgvGADYRPk1bLGKxlTAn8VqvtlMJLZG2q&#10;nwtbWr4PxysllXxg+QnK37w7Wk2KTFI+5F1Ko8L9p0/Ue6541WwpP0sfuYr9cYP+AKqvz3pByvzz&#10;6D+958u806sDVnprxCqf4dhnZ6zhxQVsiyVsDBXfWnA0vEjfwv5oeGGR70tsl6z6AW15e8IKrw5a&#10;7tkOi4WFxHJOt9uBi71WelP5lWet8flFa8FeaXtl3VpfWbUW7Beh7dU163hj0zreBCoW9saaNby8&#10;aFUPsU3ujln+Ne7xkiYihq38ygT6Y8aqr85aDc9TdWHays6Me4GqgqMD2IfoX8n5ZWT7vORtgwdA&#10;JQ4hxweRh/jQqmugiTAVVFOKgFSlduvFXhVURAu5qYmuaLLL4RMSOo6x6ysOtfrw0QrEKD2UCm0p&#10;gCoRGa6c6UlcV0geph25j/QJZOckftk08mMWGYyNu5c22hcib4E+PI89OocdQH+MTXGPQAUsvXAu&#10;zxObwu9WNK/IynF8t0nkxgwyibGbu4y+3EDGIdt8tRD2UwDGE2NcE9We5xm9XI4eFWErO0Kplfaf&#10;wZZVZDV9Qit1BK0a23uqG3nTitzBjjnCfR1l3CuvN+OxVBH8N8as/CY6+RZtc1upSaY8jUTpVU3y&#10;Ylue6zflm809TrsgE7M1MaugNnS67BkFUXjQxPlRh2w0EbmatC/ALiykXQsOMVZX0eeLmvCkXZGR&#10;yUovM8pYHcH/AJ/85i8417gTQfsk/rufZcJW/xRJ+1/+y3/x4mT/6B/9I/uN3/gN++pXv2q//Mu/&#10;7ESuHjQibnf69+dVdOxJEvEHYadz/KzhSYMl3qD50xA5x/HYjoh6wkF3J51z/zDY6T0KOx3748CX&#10;2gooqHhSJSJCtLxZRG5UIT/NSY1AASp1gvL+qAqn4Hl3RFxJMXoEHvDrBPfrpDDnjkgcz+PDPs/h&#10;gxJVpXPNuieARBRbWnuVZWOoHpzqtvK1UavemsJQGbK85S7LXkKYKBJDDigGWz4GXNFJnBUUfLGW&#10;VfJZZMD+o1rWKQc0cAw8nwtCMhcDL4iaDZZHyuDScjjN6CVPYvyPV1nCKEoDKIIpcRShPvIISSB5&#10;FKWsypBsvZCYhPw4DsQYhsQIAmqI/cPsU+QFCkdFYXIw1HNGmy1bpKqIVhFwOBrJWtbXhMHRyDts&#10;5D3wOakJhSUC0aPeOFcHxkAH15PRiGHrkGJSTh0MyLQhrj3MOUdQFNFyO5A2LKAMVTW8n+eTAguj&#10;MlUcS1G6Io23K753BuRcFFWrgmQqTqY0COrXAaGmtg0+B5F8oSFTxz3WP0JUCMwJ20bep6Pc9jjK&#10;HEqRoWWNSmOgJSciFRURqgrROWMtlj1BO03hUMthizAdwHNnTuBA816zxkBYuCNzCHCObfCuI4i8&#10;9chbkbcoci3HE+TMqT0Ez5fHvaSISA6jkoM0CzyH2kpQFWdvM54BeK6pBoCBqMq5EaGryQtHLY6J&#10;V3iljetpY95FcjPPjAOm6FoVF1PO2px+jIMBHOEhHOSBFu6T9ngMum/a2qNvuT/uUySsllAJEXH7&#10;JORs6G9RkShF2XohIj1TiO0oeRG4cg47eS+dOKNKv9EO2nhXLWF/aKTN67l/pQFgjAepEB4nbaOx&#10;HiEibB+lR9gZHpWg5WVVnAfEKuOg79E5Q/nhk02hjHI55fIXKKrZQd8VyeyObSCbouhpj6CWPHOZ&#10;FoF9OyBaOhrINcAz/tCEre4r0gF+b3p/3JfGVQQVzwOPSNTge4oimwWR5YxHpRhJVzt4UZkd4GlI&#10;AkQFBVWgL4JXguZ6AbgXsJ3KQe3pkwsCz9RQxr0A+niS+rmWVLbyt06cQWRJxiDjSeOO8ZeNo507&#10;2257FzptHw7i/lUMvXU53Th4AsZcgMAJjwhdOd2aNJPDLOI1IMVwJpx4pK8v8QwOZCvQVsVnsjZE&#10;lLX6MvX9csIV0RdG5aoYkhuXF7Q8HYOUbRDxyHeMX1VNLrsqUmzGlO+zQo7pTRyP64pknLRinNTy&#10;W9M4zzg9z654Dtred07Y2Kcv2NyXbtjqLz7jRcsirPzSPVv88JZNf+mKDX/2rKdRUJRU7fPzVvEA&#10;x/sehvEdrqkK4vemgqiY+7M4SDjOD3GynluylhfXrPOVQ9b75pYNv3PKxt47Z5OfumhTn7pkk5+8&#10;aBPvn3dSd/CtE9b72pZ1voRzzb3VKWLl1qSVXNESfBWz6sTYxlheQ+Yv0a8WwQJtv8g7XKRPiMRd&#10;4f2tIWvW2zz/6z6lK5COjCASDV2Zt9G9jX203cEjOAoibY/hvAMRuPtwqLdzDK8pUpd21G9FAtPG&#10;ypu277AidUUC4wygtz0H8SZ9RSTKCUViRtHVA05yqq2UVkDRqoLIz/04Dio4JHI0Wu4XkKTcu4jS&#10;rYCQVRSWCF6lwtBvHqUy4Lgtrne8x5QyQ8uYDyjXsdIi0X9E7jv4rO/ar9yUOi5IrRFEeIk4FuEr&#10;AlhEsIjfeOgacnL8t/xOkwTqj3oeETCqOF2pHLLqewKfS3FwRb4K6pfl7BNJW3NnHiw4qm+L5MX5&#10;VX+9Tn+99ojsjQjbCMqVu493psJmuTyHCtplHG63dEUxraFXDuFQHe70FUlKndBwZ9ma761a0136&#10;0415J9BFZou8dlIaZIuYZmzm8d73KYqWc2oCId+hJeeKYOy3kjNDXvio6vKkVYc5NisuMa7O4dSf&#10;HAxIW5FtW9hnRxW5DXBWZcsFfQQoLcca7b2CvbZEn0Gm5MzRb2a4b9f7rTjyOKWanEbfi7iVbZSk&#10;InvIKBUAfbpeVetBQ5Hnjpfe00SnJq99gnsY229EBHAQ8RohdQyMNuDA11lCf7XtwbFPkHOvqK0h&#10;bCcVGxtDDyuib4r3MoOdMkt/nMOBD4u8ZM0Igd3iCG2WjMmAdE4dqrfEvmrb3RVFRWIjsFVxGkVu&#10;ZfXXWS7PtXeo2fYOBFG2mdLHImzDoImIsJVO8zQIcURtPGHrdluou34QYet/k16L110/IQIfg/Oh&#10;F9MEPmufJkiVem1PbVFAsDfiS7SWmNI5iUzPVd7hZWT7OmPNZVAQka3JP5/s0wQOn/OQXVoRp9Q7&#10;WUrNotzai9jz83WWMke/mOUdzNNmC7T7EvrKl+miqzbbXN/kMRZE6Cq1ivIVK8rRi7jKBmxlq2AK&#10;2X+CbCxFq4o8Uj/w4pjoqQX60zL9UROJRzinyOCTyKQzPU5cllwZQteMWu3dKWt8OG8tzy9Z6wsr&#10;1vriKt+XrObuHH+fsmL0ktfaOIuuOoueOj1mRVuM7Y1+28cYiKkIUD/2c1ehPdV+wJ4GSf0l7K/i&#10;fTXZwbUuKznKmD4xYlXnJqz20qzVX0WH3Vi2xttc6+6aNd1bs3rGeh1jvebOkqdGKb8x6/mulWKl&#10;4KJybA941Kvuf99p5JynkOB5lAv4dJcdPNNtBecY8xxTxPMVXUDG8Zuic/3cOzhD+yB7DqqY23F+&#10;h1zdJ/kr+Yjckb5XlOwBxn3+UY49Ag4jk5U3fYW2XkSHMY4UAS9yPAUfR/6OCLnEdmxsxrOi6vdo&#10;bNN3lE4ggX6UCBS5raCJVMZHGraMVh7FBPqc24vYnrHqKkdGNeOGbZqTtthB2JWC93/ZoW5nciz+&#10;TYbA5wz/LXaT7DxPr4U9DxJBQlVg8++mX++qQwYhh0TOKqWGIj29WN0Edvw8cnQd+bnVZ6XnR60G&#10;ed50b8nanluzDun155RiacEqRbBeHrC8Mx2270K3FV2nbe+OWeX9cat+MGk1D6esTgXAnp+z5hcX&#10;rfXlZWtVVO0LS9gU81Z7T6kpsH/of/kXkLm0newDRTbvpS0PKmL70jD6hvPd5jzP0FfuL2JTLNBX&#10;pXuUOkf5YKet5vac99OqW+ie69hI9BWRfHkhwafJcgVDuW+9iDxUjQJkYu6sfDhsOqWV8dUKdZ4G&#10;JlXpCDwSlvEl+erkKzIhJGEVEe6rUQc0MSeflWPxe+XLeNCRcvR3xIO+oYkVxq5WHCqVXHo/71pB&#10;O8OMyxHuZ6zNA4JyJrmnaclt7NZ5oNyvS+i3Fdplrc3TquzHDjqIfPHofOSNr/xBXxaewA44ht3A&#10;36LVuJI92ir9UwF/dxwTB9HjqwG0+kwrAZSPO9HzvnJ/89ybrruCvKAv7EPvHTiCrbHFNY4PMvax&#10;gc6IGFVkLWPybFCsVDl+NT4LLyMjrmqCV+1LW5zvt1zaNJu2zVEbM0YPXhqw0hvo4ru04b0Zq3oG&#10;myK0O+uQQ3UPwH1NEqGjlcLkyoinclEfyTnOe9Lqg+Ptth9ZVkhbe2TuZfofdodQgbySrld6lkrk&#10;TfnpceTVkNv7eejurIU2S59psphWsPCuM5Cvn/n1D51r3ImgfRI/84St/kVRtCJmlSrhj//4j+17&#10;3/uevf/++/bhhx/aP/h//QMe+N8+iriN+/9f/+t/eYyA/VHxuQ+/+pHllhGeVMTxJOIPwpO//VlE&#10;QESFiDNmfhAikjYef9kI23hsE7f+98DAiggIFSULEEQWbkcYOunB34WQFIki0aIiTb40uioOfh2d&#10;VzPvJZZYhcFWJcVb7ESWijAdGOu0suVhqzqMMFEBM4y3fSpMI2f/qCJ0BnwmthTB5tBSzZPDVrDV&#10;H8zKc5wE4T45nAIGTe4KziIKRQnG06YQohM1ljRW/Rgpu2e4whKAZoSS+ZvnOZvE4OP4jGkErQoO&#10;qGow59Asmww9RZrlynBXzrNJlARQPrNcnIscFaAYR0Eo8rUfI09KRVUhRVY28+6aRNTyHvisSE+P&#10;bGuv8iIAaSJrRcR5Ph0UWTSbqFnGXhQXCk/LtFJxMFJRhirk5pADMoLzweeUIYDiE2mrWUelZMga&#10;aLS8Ae67F8e9B6egi+dpxzFQ0bDmGox9nlukTkh8bS+ZC/ux92XNOkd9vb7a0r2CMUYJ8IJjIFnp&#10;MRzcPwgKmaFgw0JnTnwCEdcprTx7B8+NY5WJY5XphBBO2RiOoyor4+wImcrTBTJ4tnRVhQ2VunJ2&#10;qaqmE9shPDoQqLib3rvIWZGeaodtcC1BkagBcMjioIjVCCK6RZgqssfJXaCK+SntNU52KvdvYgv9&#10;CCQ0049C7FH+Zp5TBG9EWO9pwMhzIox+wO+U61mpETJ6cQb76EP9QnMcgn0ib2M93I8io7kXj74F&#10;iqJOEZnr4DP35lHVImtlzMhh5TeKqNbftdzPDZ2QxPV0GSE8xzEQeevpONqAimU18w5DpDXQXoz5&#10;7YJjjOd40vZxPJIt8fJmR3nkOYP5jVAZgd96njAB+SFyV0DOeHEvyV71UxGQTng+CeSSwD17sRqc&#10;Xi+ihmGfiPx6BPokck/YibDdJl/j7/lJRMdIF4SksUPjSYQp40HvMVUFAZXuJISW7imnseeWFegT&#10;ggr0RUjtoK3pJ0JKewTamvZJFpR32KHzBddIU6Ez4OOa6zoYmzHuxcH78orQIYJ8vAGiImUq7JO0&#10;Hf0f9OME5FWCJjDoP96/GFteKGgQGaeCOsig2DiQsT7F2J0OkDnLeBaQm5lewBEnewGZhVMtQjF9&#10;iXMAkbZOGDk5GxJ0iuQ73uNL0JWbVoSYiD5F6RSeG34MKsThJO1FDFtQemncSi9PBNBSbwxOkbci&#10;cX05+cVRKwKFF0Y856iWnylCNxenMwunRBEMGUe5ZwzZ/MtDbvD2vr1lc1++Zsd+40U783tv2KXv&#10;fcIu/dEn7MR3XrH1X31gs1+9bsOfO2ud7xyxpldWPWdbBY5U6a1xX9YolOBUld3CAL49Zcr/V3Nv&#10;DodNOXKXce7XPJVCx8uHrPv1o9b31nEbfPekjb5/1sY/fd4mPnfRpj+4bDM/f8VmQ4x/+oz1v3nE&#10;2l/AUZehfo3nOttredx7+ir9ZQl5MI8cBimL9I0V9MF6U0jG4Vxr1YlHPfLMyzzzIroLvalicAfk&#10;WB9W5JMiZTDM0cc5q52Wxd8zVGgT6LNSLChid/9RRVQrIi6A9LaTcyLpda0tdLTSEdGmnqLopKKh&#10;+518d5we8H17t7gf2l/R00pDIEQkrIhZkaiC8rL9QMJWRKqW2Tr0mWeKh6dJ6gvuBYisLeScOm/R&#10;qUdwB04R4lo6CLbzJ0cQyevXGOS8PL8+65kUSU6/LLsy6SihX0b9s5zvyiNbfXPOalUY7BYOFZ+1&#10;z/PTXp3y/qvfFPMbLRs+SN/fxz2rn2ZvdTiyBPXZI7TLoVaLbQJFEmtlEe+84NSQlZ6fsJrr856S&#10;o45txYVJzyOcudKMY4kdNMm4n0EfMyZji+jCJeyDlTC/3iZ9BSddBIxHLx6lDXBQRWgrtUXJmREr&#10;PTtm5cpPfIH7PTcW5MM7GayCOngCG02kGw6x8iErR56IfU/FQT/zYncbisQCInGWgFbWzOGMznb4&#10;KpxcpUIab/MVRTHldEfvJSGLJJN2N5V4ei3h6YYS24Xu3SN7SxOxHJeudFEDyJ6hZosNC8igYeyl&#10;wUaf4E4aFGFbY4kii0ZE0KJ/Z0RCtHMfivbjHha4vlfgjgf2JceIYH5EMnOPk7x/bBfJRBFQiqx9&#10;ur3EERG2Wlqb3luNLVLrUbZ5Q01egCxHq4S0Akb6QVGD6KwoF7/0iohZpUCIEJG1iriVPxJP1EaI&#10;92EE34+e/rMhbAXZ/IHdH6TtQf6EE9u762ijOqVDK7DdbbwH7Fpfso8trWitXAVpLGFXA18tsNnh&#10;RG0ABW4ol2y3R9h7BD2f8zZ576vNXhAneRY7Z7rKEujTgvp28gz9YI53NM/7Uo5rpfeZ0Ko02eey&#10;59CfyvOOreq2GvZ5Ypvsb3Q3drQCBVQI0vOLIguLTww7ySICTnmsSy9rfLO9yli4wli7Omxl10es&#10;Allfieyvuj1hlbcnrfwGY/9qQJSq1sbe4+gbxlEu/T9ntYv7arN0RXv3V9vTbYX2saYDtqe72NLx&#10;W/attFnp8UGrvzxlrbeXrOv+hvU+d8Q6Hx6y1vvKO71itbcWkR1BEcJi5IaKD+5DX+ac7EGPdVjs&#10;KOc/jE5jm8135REV8pQyQikLRDyf6kKG8ZxaUi2S71y/lZwfCHBuAN2C/DuNblBBJ016+eTVozbJ&#10;R+YrZY2iCvfjg2k1zvbYmW7lvTMOVYQaW16EvWwJrb7TePV6F9gbexQMAbwYtgIesOHUf5JqSh6D&#10;fNOg+G0wMbAdIIDtuCO8b6pPPg75vyoMloEdl8H4yOB86fiqafiqKUrrV1loiRUFllgJqvFb64qx&#10;iYotsZWx2U0/xx/LmsRumW9FfiEjkWtF+KZlFyetClled1fk6JI1PgAeaT3vhdiq7tInbtFvbgxb&#10;8TX0yxXe7RUVohu0ijvjVv3MlFU9g47wonbjVkFfEqrpS3Xo+vq7s+iNaau+gW5RrnQVttREJ/I6&#10;B/mv8aKJx5Kz+M3nsD1ECtJvFfBUINmMjt53BF3iK2y6+A1Yly0AaLvMJfoLYyV5Cvk4VuW59/cM&#10;I1cVwDTCmBoC+KTKya3c3A7Gs6DIWL0bRccKHimrfcL28Yw95ZVVMBLjLLAnkX0al0DFKPU3+b4i&#10;dpVjOgG/OIJSKSq6Vseq+GPOWKvtm+60/Hne/xLjdG3QStaHrFBBBLJPsHP2uw4D2AcHlev6VC/9&#10;GT2GDVh8nuMvMIYv0R68z2LGaQH9/wBjQVGtGivZW8io41xD40Lj/iptco33r7RH6Hnp/Dxsk0xk&#10;UtpKEzZXgyWLwAUpc/jmChjjncYW0THLtNMaY4/xoolMrUjZT3vJFlENHtmkSh9SpPz1IVlbdEUF&#10;RQdt/7k+2wcO8ln2aRFypeQmNi+2pWzMItmat8as4u6Up9GofThv9c8uOHlbTd+rQCYpncmBC9iK&#10;pyUH6DfH25ADHT5Jo8mZ0ktDVsF5q66NWyXPWXlFK2noixfR8+fGrfAEckz9h36jlVYZKgbrq6F5&#10;R7zvz/3WLznXuBNB+yT+UhC20b+IuBX+83/+z/ZP/+k/td///d+39z/1vv3KN79p/9P/43+yf/Wv&#10;/jf7L//pP9h//lf/yv7T//5v7U/+5D99hIT9UfC5D7+Gw4YBL9ShNHfANlmDQHsST5KLEXY69mcS&#10;eq4IGDpPGjU74TGiVk653lHce3oSO153B+z0HoWdjv3xoHsJ4MSHgzZWxKRD37kPIbx2YOyhkGoF&#10;hLQIDxEcIYKE7Dj0bJP8/fAOOY/yVaZqJnObrA3ghI3OW81vUIS7q4q8iqwqeCryUJX2D870WPEK&#10;gnMDR+cQDo9mY7fAMRSZz3zh/IAiBEXBFo6ADH+EhYjZ3GWRs22+7CIzrAKp6oop47Uequ+ViUMk&#10;onCEJPYrKXnapMhZjDhPEN6KgYGjg/GYo2IU0XIIzuf5HIVpPivH4xRCd1KkLcdM4LyOtVjGCA7F&#10;AEK5B+NfJFlrhZN0EWmZ0sK7aOPdYyTGOmoso7MW1Hj11nSOT9XMvgjeDo4XlE8LZeXQzK1m/AdQ&#10;coO1bvQ4WeJo5LvAtXEAlKdWM4+xXozh3gbL1lL8Dj63cj1F40XRdk66B+2trb6nN3B/QERueghF&#10;dmjZtpZcK6I2iAhEMQvNMni5LyemeKci+9pwlFQ4jc9OUDXzTCJ+RFziVAlRlLFHF3fQb/T8vDfP&#10;0Sr0obxFogoiTwURpxybgrOWjKEXRMLSp4CT4iGSee+C8t55YTKlZJARzm8VUSHyNSBjuYbSNPCe&#10;PLIVh0lQGotMVXAeoJ2VNzhE1iBtPkR7A20zw208MunLyhGciuOl4m57WnDYeNaneOan64txVopt&#10;lwqoOHmr59Cz69noi0B5ZiMoZUHwmbZ08Fkkbi9Kn2vEuE9t5ZQq1UUaxwj6rnzHghxcvUul1lAe&#10;4SBlhkC78C78nYSEbUQIKtey2k3pHEQCKhewk3nIA19yRn/ZjriNwPh+hNA4jsNHZBJy4fsZ1lE6&#10;BR3nskUyWn2VPutFWBqBJgaURqSZ+3fSM0AK73MbToyqj2IwYvyrqJqnIOFZHitQpzEAAscYmUU/&#10;F2Lox23E6cbt9AQaK/HjJMydrJzFaXqHvNM0T0PBOxV496lR1DsGqnIQxwYARqfSmjgYw1oKHCGN&#10;fakcI4M2KjyXxDmSupFnTtIH8Egh5Iiu57mS23HmBdozg3HocCI3hIhcoEhqReNG415ks49x3rPe&#10;l1KcOJDVCfRZB2NKkdvCHuTVnk62XUCRMT65RD9SVVwtKcUJ1TLizGnGziyOOI6AV/3HgFa0Z7Dk&#10;HecbB1YkkAgeT6EQkT0hZMyqSJlv3bBl/ykRbyJxMcxD4lZbfY+Is/2eAwzD9Fi35RzF6MapyTyE&#10;rN5gnK4zrje5L75nH+a+jmHMK1oIp3Ufhqsqeudf0dLEMat9ds7a39iwwU+ftOkvX7aVX75jR3/z&#10;BTv5u6/a2T98087/0duOc997y45952Vb+5X7NvOVazbwqVPW+tq6Nb647Gh6YcXz3yqfYY1HPczh&#10;vM0+wj1FRijid9maX1qzzjcO28B7J2388xds4Ss3bf2X79vWt1+wU9951U799it2gns49uvP2ta3&#10;HtiRbz5jax/etNkPLtjwu8es9blFHPhhzykY26y3hIUK2zVbZrtnacM5xsM87TyPTNiOUkMebhfu&#10;Qv+tolu1RNXzjoJwCbucOQfHiOBVZK6iRgqP4WAcx9lRoZATw27UK0pOEUZaBSPy1tMVKUoHiMjd&#10;u4XDokhWkbl81j4doxRHQTErRW3RFvQRL1qnVAnASUOlQ2CfjtkmdqLfhH0qIFWxJ0S4inz1XG0B&#10;RLQqh5vOr98octfJYPpXAX1OiMjaeML2MXAOjxw+g12iAh84bYL3PZwv5dfPFQkdB+1T343vt1Gf&#10;jfpq/PHeb3lfmYdDUnajhfZUBC39VlFP/N1z0uldahxxr0WncdTP4mRdnLaqizNWdX7aK8yXaLkq&#10;bSUn1vNDqo1XaEdFDi6iTxYYs/QHIaaCIopWXGKc4IBmrWBbLaNT+C6oMIlyGiu6yCOtPcpa7cFW&#10;oI2cqGer9AgqaqToyVzls/Wcth30LeB9CyzxeZG+Mc8zzYIZMEU/1AocbKxsnPLsUfTsMM8u3YbO&#10;U/FOrRjZjX0lvfpUvXRtqX/fI7tDE5CdyFdsIOXsj4F09GgKujYZ/Z+MbkzFdsrg/Llz9IGVPstf&#10;p70P0TbgoKIeV5Ad3JeI2oxwEiprDntTRBT3qejajClF1XJuTaAPI68H61wWqojVx1uL7Km2Yo+y&#10;Ve5EVRFP42/KmajUCNnYjDno6WzZIdgCqdJrTtaia9F5ksmxJo5tqbOslvptwjYia+WPRAStoPRk&#10;nqKMz5HvEvkxImr971X8nc8/FV9DOjvU3+nY/+lV3FMVdk0l163guhwjHS4/QinWnla0bYMibbEB&#10;eyo9lZgCIHL8vdLP5ulvC0CFetZafWWAxrnSouQzPnx8auxpjIZRuF6oh+OUkkUTEYqGTZlRnkzs&#10;8IkqSxhDNwHVo1CaiwTs6wQV6NJEuk9OYhdoBRV9RquuZBPmKL/wTJflL+N/bA5ZyZbyjY5Z+Zlx&#10;z0VedlGk7UiAK4w3kbaXkQcXkVVnGROn6CMnGFfHeY6TwbL0vDPIpjPInNO9jN1OS11ttqRZZPN4&#10;je1RnQyt2ENfKr9y/uEBK78wYbU356zx3pK1PLfmaH64ag3PLHm6FZFFmnzMPzdkynm57yTy4zj9&#10;FXmQFU7iSE5I5wmq7K7Ca3lKcbLVgdztdLKv8IzIPXTduUErO69JHqBVEMgypT/Jl5xEFilS2XPH&#10;h1HOiipUiglPlySfaYZrTDDORkW8oVNEzPVin3TRR7E1k7A1k7CPlALOc+tjbwnKwR+ldUqto//U&#10;MW61mq8WHUX/eiyNgfq1+pT8bPe3sVuAH4sPqtRtSdsIf8fxwaQ8fV++raM0sGkd+iwiuBi/VlG8&#10;hZZYBxqKuN9ibPQy7LVqyxypszxsGS2Zz1/HZz02FPQH2qnikkjaaY9a1SRs8/Mrnue+BT0unV/z&#10;jPKU01YX0QvK9auI2jO8//PdVnJ10KpujVvNnSkwwzmwBVSY8vqUpx7QahSlEnI9pD6PTnWC/DBy&#10;VTIUfawo0shXzZppxo+lfX0SjL4wh97AZ02jb6WM1+P/Ip+UF3k4QBJIjoDtljTAuFFEbK/8z8AP&#10;FfnqxKt80TgkqUhfhD72KbhoAIjU5Xzp9AVF3WaK2FZ6LZ8MY3wson+UeoCtJsZc7vtEGP1LcpZn&#10;iOFrx6bwcSaxhfHXU7W6VRilb+HDp48hB3meDP6u1Abqf3nI5b348HvVJ9Ftntt+rQ2dE0bbo0e9&#10;kOhJZEqY77X4kiZcGMfXRq1EuD5qxdewJ68OYwMO2oFL6HPa7QDjW5Pv5bcnreIu7XMPsK24PW3l&#10;t5TKaNJz1KvoqOwA2a552BdZyKU0dGbyHO99utoSJsE0dvys7C907hLvZw0ZcYg202QztoCvIjuP&#10;HQWU19Zxge8XsRkuI3uuT9Cfpqz0Bte8Pm4F3P/+iwOWd46xegE5iTwqVpCAJo24T0XealtxZ9JK&#10;eIaCy4Nu44q0zVakbUja7kdG5XMOpT2RXCu7OmLlV5F7V+nnoBh5d/AM19GqHs/njX2pYo7YIrkn&#10;sCtO99kHv/sN5xp3ImifxF8qwvbJf0qX8Cd/8if2v/7z/9X++l//G/aNX/66feb99+x//vQH9m/u&#10;3Ld/9KnP2v/2v/zTj5CwPwo+q5QIobD7fniMjAw/P3nMdqRqiGjm9vvhyePjsaMh8GeA7WuGBsxj&#10;xswTxk5Ezsooil9+5EYS78TPo+cCO13rh0V0jnjsdNyPB9oqhPLuRHDl5tD+R+/A30Mckuo+Ck/o&#10;HiLJf6t3wRYF6YStjDYtKakJlpjE+LtIYRG2CZXFtquy0HZVFfqycuUSVbGs7MEm2zvZbgXLfVZ6&#10;FOPnOI7F1oAXZ/HltFq+KQfDnUc5jhgOCxjJs42WOoUQHEUADmOIYZBpm8hWZG2KhDsCPe0xIPwn&#10;GlwZKBeNFEOmkpxLUQgifvmuEP/0KZyCSQx7DCrP06JUCBhVUmxa8uZpCPrqMcJRct01loixl4hR&#10;otyhCS2A50uU4wBELolEEpkT6xBZi+GN05Dl6QrqvDLlY4QtUJStz0xi4Kf2Y8QoNUI4EylyR7OL&#10;WcMYTVoOAkQqZojIwykRaZPK9RRtGBXZim/n+Pb2z/T3VPp1lFMzVUvtGjkH/V5IwWlIBomNKHIZ&#10;WyJrW0TyoUg/An7TGkDErggzzZwnKG1ADWCbSPt7igEZyorGbeFewkhDRRimdfCcWq6/DZ5dUaCt&#10;/F1EHL/xHLQ6RwS+e2Sgz9aXBtB3keacXxGuyhWsyER9duORtlK0o/8NpMrJE+klAjXK99otIlek&#10;LU7jMMptFENjHAdvsscKZlHi88NWsojCB8XzOO5TGGWjnf4b5UcTQbsbR1Kk7a6GkkepIkC0dXJf&#10;fUX3yf0o53H0Pvy5lbaA+8nA+czs4V56MYD6UfIDGOGD3NOQwP2JWAYqUKelQhmDOKRAS0Q1oSAS&#10;V6RuQPQyHhSNy7NGxQVFNHqkp/qOIMJW0aqK9nHSlq2gXL5VH0UUqe9g3AfHhnqgaidwDLLDgRyJ&#10;CpNpMiiRayYARV54OzpxyPvBSU9mrKnghJyrmIj2ARHtjGcHz8w+Ed1eOJFnclJXv1V/o18ot56W&#10;ayr1i4x3kdHpXDNG/1chuUz6fwaIIe8dIjadnGUMN3Ft4GS2E8dqM86rCYM2nkcR3z0c288Y1xgd&#10;p60mMRynMSJx8hW1s1fAUFXerHgERqyiUwLkcJwbsyIJZjGMZoAiVqYA58yYUL5ERdcz1nCQPJ9X&#10;D1uR8yGZq3cVkPJhXxKZq/7k4P0xZpVqQekYknk+OVMpej7Gbxp/S2vXWORdCvRBESUiiBXJliDS&#10;tq3cduGA72ors91azii5haPmuQCHA4NdxU9yuHc5dopG0UoILYM9eLjXDmqZ2JF+O3gUsN1/uM+C&#10;/KpdGLsYhattFlvB6QDpOIvpOLq+xch1rLdY2lrTI6yDDYx9OaoYk3JendxSXr3jvOcTnbb/VLfl&#10;K5Lo4iCG6IhV35ywurszVqf8tJ6ndsKqVDX5pXlren3JWt9esfZ3163zvU3r+uQh6/nMURv8wkkb&#10;+4VzNvNLV2zpW7dt87ce2NHffd5O/P7LdvK7r9qpP3jVTv7+q7b1nRft0LeftZVfvmczX71mYx+c&#10;t973jnuxkKqHc1b+zJSV3Bm3ktvjXkW87sUl63jrsKdemPvaDY/iPfbbnPP3ONdvv2ib335oi1+/&#10;YeNfPGuDnztmIx+c5PNpjr1ka79y2458m/sAh79135Z/8aZNfv6c9bxxyOruzeIg9vFeGixxsdKe&#10;miiyp8eLcR4Yo/O0/SxycZr2x6kQgZum/O7zyIk55IUwjwyZR/bgpEsP79/A6TnUZwW0m+BtSNup&#10;PTWpqpxtSonhKYucrKMvexQGfVxLZkW8yvkUsasoTI6PjlU+3ign714tlaYfyPlSDvqsFfSdb5F9&#10;csZ0zvB4L3DF1r/rt1xHhHG0WkdLGX1CQEv2RSSL6NmgX7B14jYkg0UEyUFWlG2xSF4+B+kSRF4o&#10;qpdjj3HsSZ47Im4VZXuq34nTnCMd9MtmS17GQV7ChmCbAlJV0Ew5cje5fxxIFenLPcLzcb54+H6Q&#10;w9+UZzcrhJPd7Pe8c9xPoe7vDE7VefrOhSmrvjjtRYXKT+FcHRv2JcgiVFR0y4soYd/sW+6w4sOD&#10;VnVy3Ko4rhx7q1j56RiL22Sup5XiHkXmKn/nImMK51L9IknLPnE4E6YEbJ5p7J8QySoMpX4jAniZ&#10;3yzwm3mef46/zyAz5KiCFNUMUNES7LcUbKyU7SKvyCucfYeW1GplETaPJq9UuDRjiHGNjeP6C/ku&#10;2ZaInhRB+zQ64ml0xa4QexShF04spyr9Uxuyrp1+LDnWg74YQn+O08dm6aeLPPsq/XANu3MdGbSO&#10;Dl/t8ZoKTtgKKlQ238Z7RO5OY3+q4JiIWi0DHuV+tNS+D5moXLid6PxO5KGWSnehG0Rw9KEX+Hsa&#10;tlw62C5y04eeEGGLXJV9KJ0S6F1ssgb0DnZXRlxUrfwSt93Qrd8PkX0X7+Ns+z/o4ngki8BVyp/w&#10;+0f9iMfx2O8qQYVQ7kRtejXPF0/Yot9FmokwU75PpY7aUy8bCPuvnd+gs1QkLnuyyXJnkCv0TxG3&#10;sVl0+kKT98P9Pn41cRNMqmgMRsSt+n/hyUEP7vDJIfwFyYCsZfTFdpEc2nwSYPursJwifHd5/mPs&#10;FQ+kQFdHuhF96ZP66FEFYeSgs/cq3+4G19pCDnhRxiHGuiLpuaai8E7SN44xTo5yz1sNlnW80XLP&#10;tNrBy91WdnvEGl+Yt+63D9vgJ0/a8KdP29CnTlvn60es/v5SQLpq0uYE4/jUiFUxfuuvL3gKk/r7&#10;4OGyVT9YtKr7c1aB/FYO9pLrjO0r456nXUup889K7tBveSc+ASUZgazIVe53kKe0Qof1HjvsALKj&#10;4HgPz9BrRafxt/ht2flhR/GZASdoo7zyXphZRFcoX12mIhsCH0yTFoyBCcZ3GHHpxZm6sN0iQtzT&#10;imHXyuZSxCx2hfqzgkC0Ui9WT3+uC6FCXl7MKwLtob6kLYjy0Mp3dchXCZESwutqfARx9iT2q+Cp&#10;zOiHSmngwC7f3QSUH5d7l8+l5fxKdadiZ3uRlwc3eWfHBqzk9LB53tFL41bm6W2A0ivdwGa4Nemr&#10;Z6ppp5pnwL05q76jdEzKSa5c5MMeoXngVI8XgToICmSDnB+yMq0QOj/qk235xwd9ElSrR+XzqqaL&#10;Ciam049TxyUnkRMgfRSZNhIgpq3S5imgZxvIYrbJ2GGaSE8ESv/iwKfcjUwK8nbjn/HMEYKIWN4p&#10;NpzGp1JjqQiXCtRmyP/09HzI7hEQkqhpE+ybRK4qz+sMclrkMfcsf9rTJ2hyV7UPeCbZeYU+uTtq&#10;pad5buW+PT3KmB5knCvyN7D7NLGnCcADUfCWVvCgx50PkH5ijGuiMV3Ep/TQOP1uDIwG2xT0TLry&#10;XHOMdJii8ZXaII/xoZU5B0/1WuE5xt2FIY+WL6eNlDqi3GsdKGoVm+xWELVaeGPEim5yv3cmGIdB&#10;yqsK7LYg9dWM1SgFwYMFh1JdKNWEctqXXh6jjXkuTcYy9rLR+cqjn76MLNLKgHnaZw7bC6QtIj+w&#10;a2WPBJPIknXYRyLqJefODnsdAKUCK7pAX7nA+GfcenokZFEez5NzkrFLn1L0bVS3Ybt+w00VO51k&#10;y3eetTiK2j3bC3qCQAXghK1SLYisvT5mVerX/D5YKaCUClzrdLdln0DunUAnqrDvKWzqc1yX833h&#10;D77pXONOBO2T+EtN2EbRtv/t//vf7E/+85/Y/+df/Av7B/+3/9H+7dIh+5fF1fY/t/Xa3//1b3+E&#10;hP1RIMJ2W3HHIZ6M3Y4gFTAO4r/LAHDEHa/fbxsLUuRPQgbEE9d7DJFBAXYyEH5aePJ6P4iwjcha&#10;zWxHs9symKJn/mENnL840D4h4gnbSJn9QMI2HhFp69+lAKUIOYdIlmog4qWKa4VQFK9I23SOiSJs&#10;twlbsEdRtvWlpjyuMpIyBupt3wyOxKFBK90ascIjAy7cfdmmZhFXEA4yEpTqYB6Bh1KQoZ+Ikb97&#10;CGN9oNx2gd2DKOYRFPw4igUjLZil02wdCItFODRz96cgDaSigFJQRILOlzqGwzVS79GtimZN4Z6T&#10;e3FgMPASRcxh+O2R89BShcFSZYkiBEEQ6ce7EhS52I6y7UAJdqIAnRTkXj0Sj+M6FMFWGqAdAwPD&#10;X8RtKsrzUWReQFBlDWJQDqKEBkTe4Uj3oCw7UJwtODtyVmoxlqowjN0gpw1AMGNNm4fwtgvhs9K0&#10;p0N9hPGeXK9z4UgJ9P2AsNVzcb84QGkdGMQO3k0770iEbUjWCh6N67Pp3AuGUnyKDS1Zd0JZhpw7&#10;VSgt5VFVjt1OnlEpHLp4rk4BpdvOfs6v4lhOmHEfnhcUxyaCcoMG0ZQBnHzajgDmftpwArlOEm0h&#10;Z04V9EVAOwntkZtqp+D4NF1H9wRSRYDTZlEkbEYf736ozfaNdlr+BMbcdL+VzKH8Z1CukyhA9ucO&#10;tDhhKLLQyVkRhTiVIg2T+S4EER47I8nBcW7sRu8JOcy9pXNvItqUi1iF4zJUOEx9CaSrPwk9QGke&#10;wmhlkbUBcKYjiLxVdC73mUZ/VF5b9U+lSBB57aSt3qHaqY57CaOyvbAIfUv4oQlbkEQfdHjkA+87&#10;hPqcJoESOP8e+sZuoS5YJqcCdsGyfNrLnSmeZZD+oAJ2YxgLEzgUIIrCCoChOILxo2Nw8rMZL8qZ&#10;nd2rpae19CUMcsZrBu8zgz6UwTNm0HcycCgykfuZcpLpY0G0uZxmxq2gvsFvBEWIezS3R3DzGWfF&#10;J1e8QjNO+ERjMOs/3277ljBoVjDCVru8uIaQJ2CQf19Ex4SQDHRoueESTlNYaT1jHud0thWZSH+b&#10;BoqmmGiyFBzh5KH6wFjHAE+MInMVYe1Rv7S19xXJIPqIyFj6QEDeA/UD9Qf2b6fwoE9na+JiEMd6&#10;KJwgom8pQt5Tcyj9hvKNaelaJ+2qrdK7dPOOcBRSBnmH28Y+/U2TaDh97lBL9k43OWJhPiwhpsm5&#10;BTngyH4tydcS/pU2y1xHH2DcZm0GRJbILUUlKtJIS8uU8kBVqWWYakmqIijKw8IMWmJYc3fKGh7M&#10;WvPzi9b+yqp1v7FpnW+uW8ury9bw8rw1vrZgLW+tWOs7q2DFWkDz28vW+CYONWh6e9FaPrFqHZ/c&#10;sO7PHrH+D47b0Bdxyr90Gpyx0V84Z+NfuWCL37xlx3/3Jbv4N96xi//9O3buD9+04995ydZ+5Z5N&#10;ffmKDX32jHW+e9SaXl21+peWrPr5eatj2/LGuvW8d8xGv3DO5n/ppq3+6jO28qt3bflX79jUh5dt&#10;gOt1fHLdOkMMfuG4zX3jih36zft24vdftHN/9Lqd+97rdvr3X7Gt33jO1r5xx2a/dNlGPnnK2l9e&#10;tepbE1Z4Hgdpq9XSVtFJa9g468jcdcbLOu28Rhvj5CgvpBNvIuumaWPlaJui/0zTbirKM89vwhxx&#10;Wta8jWWhFQdfkS6KyBUByJjkswhYFULzIhxKqcBWS2rljCnXpKI/BUUQ6Vjlpdf59PssrpPJ9RQN&#10;rErxHrXNMUIuv9G+4NpAn4F+L1viURE2nL6NgEDOXuP+IlJiM4AXK1W0rpO4HH80WAasZadR8TJB&#10;EWcqXqZ8sF7g7FC7ZbJvGyExm7GhyO6Wx/4W/U7kr0jggyfknOGYnhqwQi/OFgFHTdvT4OSgQyuO&#10;ys6MWoUiac9NWPVZnMdTOJmeD7PPJ3hUXX5PX7l9vLPQ/lrLQXuqvdCjpuTc75ttt+L1Aas4MmrV&#10;x8et+gQO3TEcQeUw3mT84FznKe2FopQ8UgnISVY7gkzerSLsAiIXewk4ob+gLWNZRL+it0XSTiF7&#10;JrGJxisdiSBpArtggn4kjIFRZLvSVQ2FGOQYVQYXGeS5EJEXA8gmbKDUPs6rVSNKjxBNkrdUoicq&#10;bDf6crd0hnQH0IRfolYUSY43ozNbkMsd9Ndu+iqyLHeUfjZJe88gO+Zo33naEGQhs4XMeWTMAn1k&#10;kb4CtglbydhxpaOSPcg40KqnQcYH8t8rk3egw13uoTv70BnoBJEoIjtiHB/jeF9dgQ0p2zdD+hlZ&#10;7BPT6CXZcK7v0UcxfJBM/A+RtvGEbby/EkH7Ix8t3q6P4D4belmrRTKw6QStIolWVj7uP+yMjxC2&#10;Dq2ukc2P7gtJ2xSRtu4X6F5phxreiZNl+AG1+AD1QTEy2b0ZtG/OWJPlTbeaqsRrdVsWdr4mh3zM&#10;r4A1/oasz9XYZMx4RPzxICI+Imx9gij0GdxfUBErdIgKcynPZoz3r7RjCc0l2IDYL0rVBfQ5Sau1&#10;2rlf7kcpuLLGpbsZm6s9nh5GOb29GBrX8+rtJ7jOcfrJFuPgcL3lnGi2shtD1vHKio1/5pStIrOP&#10;/eazduI7L9gp5P/x33nRNn/9gS0hhyX3Bz9z2rrePmJtr2xY47PoHKXIeWbJI2hr+Vx1f94qnpmz&#10;0nszVoisLrg+bgfRZQcuDNkBVX4/E9yHJm8kmySzctY1iUW/ZrsXGbMPGbP/cLsd5H0Vnui1ktP4&#10;V+e0VD5AybkhR5FWByB/RIrrPIpujmSnyNkc9G4271LRm6rlobGp4nyJPUEfVxo3BZxowlqpz4KA&#10;igDbEw8++U2fqxfo03WMRaEWO5Z+E6sOoc8htglckblh5K2DPiviNwB/C+ErAp2noP/Jf4ng0bzY&#10;JSABv8NTMDQD2ZVKR6eJkzH0CT7o/hXs+cO8p5PK3TlpVZdnPK1M7c0FL9pYc1u5X+ccVbdnrPLW&#10;VEDyXVV0JfL3bL/tV5oCbBHXB7RFuuddlpzEd9Qy+VkwE0B6NHW6AZlY68FHe5B/exSApKhrFbYe&#10;qjEFCqWowDWf0x3IMuRJPNI1QS7bU7LGUw3wG2RPYkTGYn8pejaJY5MZBynogZRhxgP2WBJ2WeIA&#10;bdrHe+oXuC7Q9VQQTIXBspF5SgmoVaj7sGOD3NNgUxOz6G9N0kqXMw4Pbmk8KmVRiONaLaVJBcaP&#10;JliUOge9VgCU01lFMUsvT/L+xmzfqX6P3sylL+6jTx6kz2o1SrFSkQAV6SvR97NBFLhHgEv3Kh87&#10;9opWhMhmUWHCSPco4l7vXqtDpL80GeHEbTgRpMhWz3V/UuC6vtKKfSIyz3N+FeG71B9E2N6dtIp7&#10;k74tvzPBdsJTEFQpkhVUK5L1Nv3h+piVKmXBZe43ROkV5bnnOS7wzNy/5JdI5NQF9Noc9rAibnWf&#10;6NEY/UWyT/ZJbjSpHE5A+6oVTc4IWmmkd8D4FiQXROQq7ZeicqO895rg8TQLKsZ7VeTrON9HPP3C&#10;wXOM/bP8Xs/sz41dhm2Yfx7ZqhzWIoCxn4X8iwO27yxyQikVTgnIY76raF7h5UH7+e/+/wlhG/9P&#10;+Wr/j//2f9j/8a//tf3XZ561f1NeZ/+gZ9D+4e/83kdI2B8Fn/3wqzsq8p0QKf4fBk7sgp3+FmGn&#10;a8QbG47Qsf+zIEK3CVthh3uJh57FFQwGUnzOKH9GkZw6x5/Rff70wHsPEaQt+CiCv+/0W57v+yL6&#10;LYKwGmWNQaYZdiElRJrno1Tyd5G3fMdYS1Ee28qiAFVAeYEw3hIbMNzayr2C7L65DjuIwlQu24Mb&#10;KADl1EMpKCIrb6XTjQaRtckot4SRKidrdw1iqLNVhG2iImtFAOD8Z4TRsx5FGwdF1j4O7VdkLYYd&#10;Cml7ydscxli41fI35SrLmcIowsDPHuuwzOE2i/W1YnAqkrLeElprHIkiBEFKe0Boxvi7kNEdIFNL&#10;9IQehHIPhjrGemZ/g2UNotD7+C3Gj8haGf1u+GMQpbLfCwANNVr2EIbFAIqnv9EyFaGrSENFCCgy&#10;U5GmIkRFplWCCgxi2iO1gj5dwTjFiE6P8FjqChC2aTCLzfkwrByNKDuQzjhw4PTE2uotS46PyNQO&#10;nonPme2gjXsMkaVtONHh0YoaU8gBQZ8VuRgRYSlyUBQ924bBEUb+eYG0CHqPigQUiSrytYl7BHJq&#10;nJwOIYPMiVqRr/p7M+fnN+m0haAIG4+yEdkstKIkhRadl+PCok6C31cjhotIYI/eDRARriLs0kX8&#10;ddZ56oncvuYgXzDQ90yeI13P1Mx7VcQMRqw+pzfz7Dyv4LliuU8hjWcRUkWOKg2BCFItjxS5TZtG&#10;y7iidCVKZSFZFRwXQtEMXEdR3R6tqwjiMF+tlvt5ftROgefr4v5E8DrJG8Cjirt4R+F71zt3kpL7&#10;2o7UBh+R2yG2ZQT35XIyTqZqaZojjqwVUetpVniWBM4rJOmd8248yrqHPjTA+xxptdxxjJYJHJNp&#10;DJeZLts7y2flOmRs5mpsTjNGVcBuosUyRhs9ujNdUQZymEWkdgM5YxjosU7eP+8jk3GTyVjN5HqZ&#10;PGcG7RBTO9AGaTgb/tzqR8DTMCgaWxBZq3cqY7+He8XB0/WUzzVLhWqQO55mZYl7W8HgWmMrwmMd&#10;eYIBvw0RN09iMwLHYsxF0Mx7RCp5gRaPJkQmrnfgzEbosiyM6SwtX8ewjs23WRoyLnkCh2CszrTs&#10;MgHjPAFj3AvtyIhXZC7GvRCfeiGxCyO+u9pXEIggSVcUsyaIVNxhlGcaa7O8Me5JpDnfJZc0kaRJ&#10;Ai8c0VFhe3DIdzXjoAstoBW0FdvT7QF2d5ba7q4yHAr6BM6EyI+YInJxrlWURtFN+1fQA2sY7psY&#10;jzjO+UfBFjgGFDGJA1CgKEhFIGCkKqpBkUsVN1QpFyNaUS93Z7aLMqiacvXDGat7fs4aX16yltdW&#10;rePNDet+57B1vr1pzSJsX1rwqsytr69Y25ur1vrGijW9tmSNry46mVv/0pw1vLZgzW8uW9s7a9b+&#10;iXXrfH/TPze9gcP98pxVPDdpZffHPUq39/0tm/ziRZv5hSs2+9VrNvvlqzbxhYs28pmzNvyZMx5N&#10;O/K5czb6WcB2iH19nzxh3Z84al3vHrUO7q2de2t5a80aX1+22tfmreqVaat8dcrq3pqzlvdXbOCL&#10;x2zuV6/a4d99YMe++7yd/MOX7MQfvGBHfvuhbXz7nm1++xnb+q3n7MRvs+/XHtj6L9+xGe6p963D&#10;1vhwzipvKgqI94mTcuAkjoGikbdog6OMuyO0M/1RhICWx2vJfCoOUeoMfUYRuVOAz6k4RkKaInSV&#10;ZgHHNBY6IE7ihVG7+p6xiO7AIYkIVkXUifzVb9KmOQdIn0EX6BxAn6P9KZOM6Sl0E/sy5pBVIWJA&#10;+1L4m5Ds5DL3Ns296X64dnT96H78nhbYv4T+5bmCVBEB5EilLfJ3HMDYCr9Z5rmXcLAd/J7vsVX0&#10;nwhuvR+cQEEpCpRyIYq89ei3YzhW7FdEbZQewglbEcM4XgeOcbynNMA5OjtiZTinFTiyyh9XdWnS&#10;qi/iFJ7n89kJqzzD/pM4i8dwCA9xjdU+X26qqDCRshpjf63hgP1fa/bZ/6Vqr+Pnag/YU41FtqcN&#10;/YEsFFmo/PuFS31WfggHcgPnd7XX9i9ja2lCaJFxvUy7izxf78Qx5x49Ij5wzr2g4KEgotFXQIXE&#10;ekDOY0spnYLaWe9bEdpqw7AtM2aQ67PIkxAelaXaAYrQEpRKZZLfh5BM8HQDIkadHOXdD9AW2E4p&#10;PZI3OOdtyKtW5Br6z1O5iKwFWo6vnOdaIeHkZ2u9ZXciYxRlqxUZKhI7iuxSns1JgetNyU4EsgmR&#10;oSJrVRwtN1rtIPJP9zSEfhGZjAz1IrE9mlREP2DD6bP2SweJpFU+fuXlz3I0B9B1lcNfq2HCVSFa&#10;4eOTpdI76EKRzNlt2H2t/F72l5NSgW79iP6N07c7QTpZ6fCym+ttb3uzI7eVc/M9ExtP5G1E3G6T&#10;snHYyefZTreG3RikWuO5sSdF1EbpjSJ/QsvRE6qQ/RX59hTYVVNgu+uLaLsydH21ZQ03WO5kC34A&#10;ckdk+RzvZU59KCAwVPhLS/JdFx4Kx45SoBwLSaKjfd5HVQNDtTDkM3iOXNosdxrZNcIYVmoipcpS&#10;gc36Ykvg+gn4IE7idvBs2AoqnKR+l4UOVyoYz++ptC6atNFS4MMtlnaI/neoznJOtFj+hR6re2bS&#10;ht/bso2v37Iz33nRLv3h63b5r79lJ37neVv55i2b/upFG/7CKev59FF0BfL8E+iLtzes+bUVa3xp&#10;0epVROrBnOuo8jtTnpuy6MaYFVwds4OXA6J2/5l+2xumPtDkZPZhfBRshizkT9YaMlTpS5BHQfHA&#10;dtvvxHa3Kd+3CKLSi+hHoMKPihBW/nYRi4rm90h+yfeIrNVk23JbsLxcKeK0KnG4FpugzD7elI88&#10;2W+7GguxhegT2EOKVg5sXdmywMlUxhw+hCCiNrNORC3bWr7XCNhcYWGwwB+psgz9vaEWn4H+6EQs&#10;55HfXU+fCu1PBQ8ISuUmBDUOAnjKrmr8HpDikF2q4+mjTZwPez8LPyxviPcz2WOFC4NWuo483cJO&#10;ODVndRdoi0vo8MuLVn1lHvk7a2UXaI/z404wqpCjUjSp30l+54iU5d3HpD/msJ+mkAET2LVjyKGR&#10;AD4JNVxtSeEKTSdJh/BhB7DHsLsS+kObDIg4TRkEQ4xzkOZELdC+AezOPs7XU2p7umQ/PUJCdyl2&#10;FP4if0/236PzRtBfY8jdSWSqUlPN0Y7KLcyY0NiIUtKo0HfmoibFmz1/rQrtpYpMBvrsq2zCCTmt&#10;bMnbFHHY4xGxB7RK5gQ6SHbYKeyw08NWeIY+BkTKPgb0Wv65ESdmi5XXXTner055gU0V4iy6NGZ7&#10;T/VZJmNMpK2KaebQP/eeQN/Qh5XPvYTfKg+88gTX3pj1gm4VyvnO3wqlb2mfg1v0a2xl2RUqOh7j&#10;mdIVbe8kOfYBtkAqekiQzleKD/V9RcAqEnbvcZ5P5O0pcBp5AhRBWqj0CSIur3P/bJU6YRvXH30u&#10;uootemXIipUu5boCBehftyat9t6s1d+ft8YH2Jf36We3Z61cOXBFuGqiBNkWwxaRrSKyOQnbRUj2&#10;VU/YJOxPmePedQyISR6ucc+HlF5MKw70DnjPtIdSMmi1TwSlYory68tOLrowbAXnhzzFgddy0HOe&#10;4jnZHjiDPD2LPD1L+4IC5fhVvu5ryKNLnPs8x5/TOwmQf1FkLfKF9/Kl7/2qc407EbRP4v9UhO1/&#10;U7Ttn/yJ/bf/59+z//3Nd+3//eWv2L/8p//LR0jYHwU/CmEbjyfJ1wgRUSuhGgnWJxEdu9N5nzQ4&#10;/twIWyG8h52eReRshPhn236OuPPsdK2fNcSTtI8I1/Dv1QGCnJNSdo8jipZ7BP02NNBQsB5VW8l+&#10;Jwb5DVABoRj7MzDYMviNV++kfVWALKW6BOOv2BKrCy2husD21OTb7roCS27nd4Mo9IkmrzypCrIH&#10;Vrotfx3hocIUGMzKcSPlk+wzkSJqFVVb7p+VnzZ5HIdOkbW+BBBjeAdoljgibzXzHgBDRfDlxghN&#10;jHctd0sdRcCPAM3M9wVI9aXkCMzOeo803YMzsKu+wp6qLQVltgtDQvuUMiBNJGEXjkEP1+rjOv0Y&#10;Vf04Aios5VGOKMJ+FIciR/pR4D2V9nQH58HheqqjxHbxWcUrlIRdURyKzNAyuphyvSoit43x4jPa&#10;YUSmUg3U8n5FkPO+hSDBPsaQI2iHKP+ojJqgTUJCUG0DggT/Igg5Xz3nBSroJAJSUbyZPLsierOU&#10;LkAReOzL0FJroK2Q2c5xbWx5DxnNGlNyFjiHIAeqiT7UQv9pA1qK1omT0gWU79Oj/3DYo2hRfVee&#10;zjBXpy/db9fzo9RaaHuQAFT4a3djaVCEpAGjRlGsGJPK0eoFv7hvtUeGgzbAcXMoSlVkLs6cCGlf&#10;Io6DFxWv0vMnh+/B33EI7VOVfb2btJCMVeEQfy6+i6SNUjcIKXxOFRGoZwcibFUgyvOJRlA0kC8d&#10;kzziOMkmnKhH4P1tI/julf9ruQb9T+2v5f6+7N+jernXRvbzLhwic518xKhT2oWQKFcqC0U4O0Ry&#10;ixxX3mPuRxESKfEG8xMy8HGE8sWJ/0eI9vsSSZw5RdomgoRKnDj6oXJkixzX9TWpkTvYavvHu6xg&#10;DmdjacjK1jB8NsesDJRuYixtYnCsY5yt9XlUhPJ1qSCMDFOlQknCyFWE2dMYtk91KJdggN3tvJN2&#10;2q2DNuukvTpoA/pTjL7kbedOh9qOewWKxE4U2K9Cc442OeX0QS9+QN8fxZBFZmSraA2OZq7IDuUW&#10;w7hVdJBy62Vo5l+kzypjPh5rj0P5VSMo32omyFJ16k3OLVII5OIkKOeVkA2yNgNk41QKOYdx6A7L&#10;oejheFX3590o6mgFp4z78sijeYzZ2SbkKfJtDAcCx2DPADKVd7ZHURaDisYAispQtd9BnA3ks0gT&#10;5diNDSPXRrm3MZ57jPsbRb4Nc7+DnBM5mabUDMioBOS6kNjJWFA0jpbcsU3qkeMBlKebfVo2rGrC&#10;Im5TlQcX2esEuHIc0q57lzFK1zEONzEgjwxY4dag504tPK4CUYq4wBnF+C3HeK/wSv1TXpnbl4Hd&#10;mvDCDKW3xwPcAXcnrPz+lFU+nLaa53DUXli0BuF5VWBesqbnglx0zc8vW8OzizjTWuoo4pff3MVh&#10;YFt1fxpwHZz1srvjVnhjyA5cwVm4yDs/x7s+Qx84y72f77YDl9FjlzGCwf6LvZZzptOyTtKWZzt9&#10;X8nNUT+f3wPQPYlYrn52hs+zTvw2vrpkzW8sW83Ls1b0EOfxXq8VPOBdPDdk5S+PW+2bs9b8iSVr&#10;eW/ZWoVP8AxvL1rTWwvW8d6aDX5+y6a/cs5Wf+WmHfvOs3bmD162c9991c7/wat29Nfv2+JXrtjo&#10;p09Y12trOBbTngdXxShyj9HvjtLGR3BqDuPIK+/vYZ7L0cHnTpw4TSTQD1cVCR1EX2Ys4QjJ+Q8j&#10;M6OorXhsE7aLjBF+ky4SFacqVcSsls+HiL4rulcRmkmT9JWQtHUiUIStyMGQINR2m6AVcDaje4oQ&#10;5WQNIvjafEliRNwGTlHg0Gl5v/7mhIaiuoEivBU9JWQr8k/RL1rGeEIRsopeG/ViXGUXxj1tgZY1&#10;HjyOExXmdY3y+nruXT4H6RgUMahUDDh7ykWrdAdnx4JI2tPjVnECZ3UL2bcxYPlLnEcFr0axU/o0&#10;waIJklLb1VgMgsr8u+qQd4JHNQbb3eiF3Q1sG9EP7dhmffWM32bLm2rzSbB9izzHEhBx61H97U7e&#10;BJG2PCdyJMhDrUjlAEpd4VHQSlcBcukDDto2V8SPiknRvo6FZstd4JgQeYuK2gqgOgIRJEcdIkiR&#10;q17U0AlV+soEGOfdq34AMig21GTK3e/FNrEPlE7IJy6lv0FUqNJzwqLTPK839kBGT71lDmDDDEmW&#10;0Sew+TLiCihqEl/5a3MW2rk/nlET+NyLbFSvhq7aApJdiqaVfHNwrW50CW2itAeZyMrMEeSYiFoV&#10;VEVPOHjnkp9e/4Drq+K50jzITvG0TdI/uucmTSgGE9/yR+SDyFeKImzjo2zj/ZknfRr3axTh2Fhr&#10;Wc31TtTmtDRsk7WKto3IWiGesI2I2giP+wMBgt8Gv49+m4J+Fx75EOzH1kysLPYVd3uqCm0PfkBi&#10;PXYndqz0sezbHNpCxG3eLH1CuhT4Mnz6Uib9K8P1KTZ6iJjvk57V34GOo29pKXlsmnc7gRxAn2ic&#10;eCSoaihgC6VphZ/QwbtS0d9u3qsiR9GDyePoIWSRxrYKX5ZfUxGxKV/uXqk0NreHkfcDfB6zphfn&#10;rOftdRv59DGb+eI5x8QHp2zgU0et/a0Vq3lx2iqeZQw/N2kVz6MzXkSPvDRrVS/MWflDznVvjPOB&#10;m2MexVd0DXlxecjyLw05WaJlzwe4B+VlVx5skaya8BHBlKUofuyDbRvBSado2Tfy5Ey/FZ4ftIJz&#10;yIxzATGjQkoqWBg71Gxpa42Wih2StgKW6au8T62K2Mc4P7jebUUbfVa42mMH0MG5jI809PSupkL7&#10;WM1+ZEyBqS5FZONqUl/EqtuswAM0sP0ixHzlJZ/pJ0FR2aDvRL5KYL+COuxBbGsPkHCwT8EIsmOx&#10;Z92uDdNaOTz/bDE+SzHnKeW8ZfTHMq5fbjHuSUVXlbc/s63eckTW9rfZAa2Om+q1QuzLgoUBK1ji&#10;HS/xfhfRzQsqBtduaYz/VK3mnMbnnMamnBKRpshNxugk+miS8QjSJsA4PtpYiFHG/hh2oTAqSAbg&#10;Y4BYWH9EE0/JA5wPvy8ROZKIzZXYjy00wHMOIk/waZPxb1NGsEVB6ih2ND6ub0fZxzYAMkiFs3X9&#10;Cewm7jGde1XKwOylVtu33mWedkqpi47xnNhLBSdkMw0FdhO6Sqs4pLOUi101AlQcVPnRlQdZKaZS&#10;VuotYRFfd4H7XGAMKSJUepG+kumR7+h+pS451hvUIlAULTgonRfhdAiuIeK1UHUHsNecuFWRWGy2&#10;kisTln9+2PaLRFSqD00s8F25mlWAU8U4q27MeLHOhrvYac+s+Lb6xix2H7+/wPjBDixCb6rQWslp&#10;xtJxxo/SbGEDZy62eFSz2i9RuWQnRIjShozzmFYIrcueUdRtr6lgZpCOgHGjFCgOkZ5shbN8Fs7z&#10;GRRcFLBHL6lgGO/2slZ3YQcoyvYatsANrezi/u9MWfXdaSdvlaaq7ja4OWOVl2Un0Ae3sA2QOUGk&#10;sGwW2S70l3nk15zIZvofdpDu39MLyf7BtsnWiiR08f4w0tnrAHlgA9vjSneiSPq49tZEMm29VxH6&#10;wnF0Oe1+QDKDd++pFy7yHr1Qb/C54CI253n6x9k+h0hsfS9AThVe5tirY/bFP/wJCdv5+XlbXl7+&#10;y4mlJVteXLSl2VlbnJuzO3fufISE/VHwuQ+/+phCFyLi8k9D/PGRERBvCPxpiI6NP0d03m2iNoIU&#10;/Z9iFPwk+AixEPdc0bNEJG0UURvdf/w9P3mena71s4bvd89SmFFxoKA6uyplPg4nbsNjH51TylaK&#10;l7atBpodVVRtiFhVhWWwL7MacGxUiTMdJZqGQk1VtU8MtSQRttX5trsm3/Y0YLy1lPjyWS0dy8Y4&#10;34vSPLjUbfnLPbbfDWYM98kGFBbCFoW2B4UmJAyj4KS8pLSm6j1aI2sWA1m5dBTFEUZwxPhbTLl2&#10;VHRMS3IFFGqaZiJBKka4Cnsp2izJl5NUWQLGd4IK62DUCV6FuIPj2jhORA4GiiID94ioBQkYCIkY&#10;CF7BXeRXlAOyG0Utg7yX64j41dI+FHbyoIAQBiJKnu4tC1FuuzWbyr6AKNF9cU+8H1Uc3t1SbE/z&#10;zp6uB3WFvsxsd4g9OGfbwGGLkAASHcojLPD+Q+yuE3EeYA+G2J4G0AiaOV8zv23FIFKl407GZxdQ&#10;VJyS0ncpEhgnUMU1BI7b01ZiCe1AW31vwVnkXLsa8jHygLZ8393KfakgB+fSEqs98eDcQkIIT4DP&#10;deWYesXQDt5Pe7nnznwaR1V4qrkEFNvHm4p8q9yaajMtAU9R8TItPVTRrh5FWqAEu+Ug0RYe1YIB&#10;hqPk0b5a8t7I70LC1olZEbRxiCduHSJzGz6Kj6Y5EAJDND46OEl9JkSU4kHGbySjFB0TT9yKrI3g&#10;pC3yU7lYk0S4R6Q7xuw2nrxXEdHhPXwU0T0g+5w8pi9HMpzrbcsBZMY23FmLwG/C/GMB+K0md4Ci&#10;8hV5o2gKFSvRkspEoarUEhSFL4Nd0cg43pm0laI39093WeFSv5VuDFvFURyf45NWfWraas7OWvU5&#10;jJ0zU1aqvI0nRj3XnOdCXe/x9AFaEqlJnpQRxvRgte3prQjzCyrvagl9hL4LRHYktHIfrbyTFtqh&#10;pcpTZCh9RmIE9imKS8twlSdWEamaSMnEkdGSSxVW8OrIIkW9oj4OowggReQtYpy7wcvvhcUASUvV&#10;lrzCuVbpg6vICidt6aM/JGGbo2i9ozhwcuIw9gQtJxPyBF861bW9hEpLqvaJXDrUaXkbAcmSIXJK&#10;uSm1dFmRISrSMs694QhIrnrBxmHuPYoSUUoDFZTguUU+ZE9ybyoONI7zOMr5nICod0I7EdmpVQIq&#10;mhgbQQ6P82yO0InW0jxkmyJLEnBY1D67ehjTIXb1IV/kQNN+SqGgdDaaeNM7ljOST1vLKFcF77Lz&#10;Y1ZxCcf6ypRVXp1y4rb8qpwB+gaGc9FVFZMIcR0jVM4xTrKimUTqOrmLY14mB0KOhHKFnQsKLXhR&#10;lxO8zxO85+O8dweO77E2y9zimbeaLUO5DEHWyVbbew6H+RLO7lWMX66lAmZlt3UdcJPzXsNwvjbI&#10;/hGrvj9l9c/PW9Mri9by2rI1vbpodS/NWS2OfdNrC9b+zpr1ffaojX/5jM3+0hWb+vCCDX/5lPV9&#10;sGXdnz1kbe+vWfO7/ObNGat+jbEBal6bAtqCVyes9tVJR/3r09b1yTUbVkTuL12wjW/fspO/+6yd&#10;+8OX7dJffwO8bqd+5wU7/K17Nv8Ll23o/WPW+vISjsZ4UDTlFP3tOP3mKP3wWGdg5GP4R9iL05Z3&#10;tMfycHziIZLSo3KeBMfKyfCoTb77kuZ13i3Ok8jfCF6oSvtWWp143SZflWeVPqxjotQGnr9Wzouc&#10;L86pcx9QNFAYEaSctoIXyPJ7ePRd0Sq5/F7OWwR9F8EqsvUADpCwl88edRcicFjl5NHeZwOyturS&#10;tKPiAv3wPH3qLA4l/TSq2h0PFWxTgVXHCUGF3IAmJo4O2MEN3s0C94VdJKc/DdmjaM7ENnRic5kl&#10;aFl3EzqgCX3gQAb7ygjkGTJVy9ET0At7hFpFFga5RBOa+C3nULqlvVPYW4vdVrjeb8WHcaw3kaNr&#10;yBKf6JGc4H3z3p1oD5dqSo7sxWH/KGHbtp3aQgVg8pCHucIiv11AVm4j2BdMcvGuGdca274EO5pY&#10;kt0nKB2BCn1Nh5hssxhyJzbajBxGzmryWysClLtbK0uakRuNgU7Te/C0Pug/6fOUFuzMTmx97LHM&#10;wXqPvlQErGR55hR9SpimX81KrnPPyPYskbgTyC7Zilo2rEJiSlvVjs4CKR3orc5K7AvOS/tkDnBe&#10;5TEfxRYVQTuOjBApDGJcKzYi4pf7HlB7cu/dyEInnAPCVjZBSiP6U0D/Rj6TdGWEeMI28mUiPOnT&#10;ZDbxrCBKgxClQogQ6fV4cvYH+WLbx7n9EYLvAWEbIBXE+xFR8ICIXEVBemCA7JIG2qZF75F32F9n&#10;ueiVA9j/+5eRHSqitKaJgQ7Lpq+JoNVS81T0a6qWmy/EYY59s+j86Xpfjef1JxTFiM24p4l+X1fi&#10;k+eeFkmr02Qj+oq2YnuqC7t0oMRTeuxFp1aiEzrf2LSxz5+zyS9ftOmvXbbxXziPPN6y9vfWrOPd&#10;VesE3Z9Ys55PrFuvVlu8tWLNr8xZzbMTVnIHe+QasuUKz3EV2XNjwPJvDVvhbXTAnTEruhXkyJQ+&#10;cr10ZdgKLvKbs4z50yFO9Xu+bOXCFLmiPNfbhG2Ew4ybLcYhOknpGg6c6kVvKUIO2XYGOXeG34Wy&#10;O+soY+owY2ZDE8j4JiC22mAZq42Ws9pi+5ChB5HDRYf7rPTIoJUc6rcC3r9SqWTiIyVhPykPsKKj&#10;E3iXnuIsbHv1iaidI98yHtv9Rscr0EDjkrYQgZ4kOUb77BbCnLJJXdiJvfjjjJFglSFgq9zPsW7s&#10;EPljPtY5tpH7UKo9rUzzcQ6wtwNynj6O7eYBIlptppVmsuE0sYydIiTK5xPkZw3y3dMRcI0xxqds&#10;lnAyR5PI2ZpInkHWhcgT+FvuZBO2UCO2EPeIbxlTOgOld1F0LEiKT/dCv0wZxS/xFH4cS3/1FQhz&#10;YJ7nxC7Lpo/nruILI2v3o2dUdFOFxwqPi4Dtt3x0TlB4jz6BroqfdNREY9aGJlex/7AFvRgnfanw&#10;DG2KXVN6ET11SSuSxt1GErRMvuDSsB28OGj7lK+U/pOjnKUnZet0eNHL1GXk1AJyVitQtlGPnas+&#10;JOJTNmqHpxvwND+nh9CJw56nt/TCGNcNUAJExBaHOVkdThBy3BXssWvYcTdmuD9F4qJDFYl7DX16&#10;XcDuvzHLPU951O4+rpPH8+Uq8hkoDUMBOrXwlHQtOMnYwk7UyizlCN67yTOt4h8stzLWkSNzSqOA&#10;DI6iiZV2SXqOseATlNgSbjsLWhHjpG4IpSI4STucAqeD6NR8TZJcGPK0XHqnsj2Lr49ayQ3eN7am&#10;CpZV38NeuzvjxeaqFFxwRe8EW0ApDc6i+wXaSuSq588/gq1BP5BPoShckbZRuiEVWPRUVTP0obDW&#10;gAh7TbTmITO1QiZKQRWtkJGdpJQMAdDTtJnSM6nN1EeUmkkF0ERQ67kUgbv3FHaIIo/BfkXiaiLo&#10;QvCsRZdG7Ivf/RXnGnciaJ/EjoTt/5lw4cKFj5CwPwo+94tf2yZS48nICNuk5BPYNgRw3uONAMGX&#10;PoQGwk8EGQ+hAfEYKfBTQkRWRsZNvIGjZ3KDphmDJoS+a/mQvwMdj3HhxpGMESmb8Hw7XesvGtG9&#10;RYjPTRshUK4BoohLRV9G2I7C3AHbhlwV15MSBtHy+pg+V3GOePDehLTqYPYzVaStjKa6Ygy1gDjc&#10;VZtvH687aE83FnjuVhVnkKG7F8P8wFynQwZDrpaq4binjmCUq8jYEAbsUIXnQEsepd9MiLSl/aT8&#10;NNs4STsC7U8Zpz3HpChDDAMtHdkGx2mJG9dWxKsMBYecAIwDFdvRUmgndDCoPQpPThHwJfpCM2NK&#10;ZI+iPETutMqpCpCAYZiIAZLYI6OAcylyF+M/eRTDcqzOEkZrbI+ih/9/7P3Xex7ZkeaL7osZqYoG&#10;3oMACA8Q3nvvvfcgQDh67z1ZLK8q+ZJtqSWVpJb3KpXUaqnV3bNnzvmr4vzeyEwQLFW3zj5zrubR&#10;xftkfi6/NGtFvBErjBzS7MeO8J+8nzCGMlS9Rzk4dI5qxuH1iiAyiuLAUEnrRcFDYoQ0DIX0oTqv&#10;C5Yx1mgZGHkZIhOQDBGLLAwQIXumxbJnWywHHJ9vdeQutlnecrvlrXZY/hrG23qXFZ7stiKUXMl2&#10;v5ViTJZiVJawLcagLFCzIIzj41Jqq2oohHJge3ytA2OP10soPBliMs5mlC4egfPBGDuGcZaF4lQ0&#10;j+rmeRom7wVgXyltIGtBx0GhzHNMDNesWYxoNWViTGRgxKUDRUerI2lyaBilebMnjuuA7E9Ackcx&#10;9AaDiBw53bxxUhNEXhBhZKuoXT1jT/VS+jtEMIaxKsQybkUE40MimIBR6Olg/n2evwAp9OZdgkcD&#10;M/YEjDEH+2qAFivDrClE43OoUUqUih/UkAW1nEdNOH81p5lHHknNvHJgvAV1ZDXPwrkGfK4BRR7s&#10;l1aIgKEUlVh4Do4dRtJGesHlMkaWl81gjvu8V1T9PngPaOHGF3A+gqi2dQSlwKV6Ohyyl2PJqIst&#10;x5AqK7DDQI0JD1WBuiKeiRYKuM/Ml+Rh1dJi/M632fGVbss/2WeFW4xD1Rs7N2EVFyE+l0JcgNCd&#10;h/CdheztQgq3MITW+9z4U7p96jjEdpAxADlX7cHnCwGglXnKc4vVM9PCTAtzVNBCTTvoZC6q/m+f&#10;jHcZ+Rj2jDVvCIaB700iRALVqGcGA2cG8j+DPJjlmHM83wWOu8TclpN2BaK+Xm8pJxmvGFEZm812&#10;bEvdbJlHOxD0XUXtRR3swQ4kKSKKQEacYy9IaXLsQarUgGBXK+eQ9W3mpjvXAFt1iM7ZYv8UBt6G&#10;SClGyEoDBJ9rCgl4wgznpzSsKa7fIxvZelQJn41jwExw7ZLFyBN1S/dyFOPMQe5FEvdEdb7jeqrt&#10;SFe5Helm7GL4JGHI6Pu6R6n76Xmcg9KNVSdyjvmJTFKJGjlm1SBSBk3QWLLCjvQzV/tP2KF+jOtB&#10;xg0yPSWMJJExr/qkIqQFiihQmp5KJuyqfhqGsoxd1R70e6NUNxFO7ps3XeBzRQ3wHXXlT1lrdqg+&#10;rl4L3rzMG5jxmmejKKWsM8i4C112/CJj0aNkB638/pjVPp2xlrdXrPuzm9b/pR0b/tpZG/vGebZn&#10;/HX35zet47Pr1vYZjPwvnrSBr+3Y6D+esbFv8733z9rId07bwD9ugy0b+e6eTf34vM3/4qqt/PaW&#10;nfz9PVv/3T1b/tVtW/z5TVv42Q2b/+kNm/vJNZv98RWb+fFlm/vpVT67bgs/v8b7V2zyB/z3+7vW&#10;981N6/rqmnV/bc16QNdXV63jvSVr++KijX5nz1Z/ecvO/Mszu/zvb9vN/9fn7Pr//Kxd/ss7dub3&#10;r9vaT+/Z1D9etqH3TlvnO5vW9NqyVT+ctdKb414fLedcn2UyHo/pPittdK/fDaj0zXa/f6oxrHpr&#10;2Rg6jm3uu8B4VvqeylsordKjUPme0p0VuaO6lUEEjxymgcEURah6hDmGhoxSdWOWoajvBunSfDeM&#10;lPGon9OMBwxHx2mMkCgKiLESOGEZA3LmOjg//Y8czXL6nuI4vO+RSWcwwM5g1KID9btsPpOzNnDa&#10;BtenYyot0R2xoYNW0T7FZzGQz406Tpwfs7ILGKXn2ed1iaKB0Klq4CbjSqUIVBtYkVJq6KLO2OrE&#10;rSZWklNxyChlmSSgR5Ka4QKKGm0Wh62Gu7KvaMooxd05mjis+GugNxTFJmeLIm9fqi7wEiap/fXu&#10;tM1bQN+vY6whL/PXtPjV6RGOctZ65PKcAL/CcFREnlI5Ve5F9YS9ZjHzMaplrP2gBiZyYg4j2JtK&#10;ITsOQHPYG9XMIk/0OYjScuV0i/d9GamNvG6w+AkwDkbr4UcAvZAQ9hZIgPsE0bbIVjllpH+lmxUF&#10;WCvHNXpcqC1G16IXW8o8W8kb6yiDSZFwHNcXliSvxkOwr9rk4onxPActVMd4tgbHQD8JSRwnpavK&#10;0jmHDM4lQyWswiwEOWvlpFWTssRhrmWIcwzLPOicfQE/dNg6bxAPqEf/h9kt0sve7Z7n91GHbWSj&#10;fdQ2i+y8g+/LpvnPnLNyskY4+P5B2+Ig3C7yc9Jia5EjRsEYcApPV+e8tJjszjpF2qrWLfpepdJS&#10;FPDB1p14/IcWmWOAmtKqMZnKpCV2M4YVnYzOV5SzsiyyV5iPcFKfm8j7aIFFjhXHKjKBuZMyjw5B&#10;D0tXxQ9Ve11O2RUxDdw3+FtCQ5mltHBP4GpxzcyFVqWVc/4DpZbC2FYTroYnC9b3hR2bev+qLf/8&#10;ns3/7JZN/eSqjfzTeetFPrcjSzveW/EFsI7Pg88tW/tnlqz5U/NW/9qMVT0et+Lbg5ZzpcsyzrdZ&#10;6ulWS95DVp1FFl6EN19FlqjWpRYKb0Rd5odNjcTkAJLOku5SfWvX9WFZlaiMgQNdnomO10Livk47&#10;4KDNVHOgHeZghK0myxROgU24lANbQNgIa94iy/KQtwXIs6LNXis4yTmswCN4Boouj1c5pRbGYT33&#10;UhxSNh3PUE55Bf64DSjwzP25O0KeKhsSnqnSX15CQRy7HTnWUYmtxfhUbWeeuTi8+Lyi61Vb+tgC&#10;z3uR6wqRM498n0FOwu0zFG0Pp1evBi3WaNH9CHP75fpCe7kBHtlUyPNljLbznDVvFfzRxXyC92kh&#10;2TN6mI8qc6JGrmroKj6ToVJbB5A+iUz2hq+MLcmHkTpfeJZskIxI81IuAu/Dk5K8GRdyCJ4SlPDB&#10;XoMTqpnjsVU5YDs9qyJocKlyOPAWkH9GTk50lnCOfXRr4fkBj3ZUySctQpfdlNNSDkwtMo97OYE8&#10;vqOyGVpYToffibOknuR8gcpnZMJdPJKSz+Vc1PF17IILA54iX3QZPSWn4XXG5A0tLk9Y6Z0JK7s7&#10;aRX3pq3i7pT/txyJ+fDNPEVxb8AjFUigmveL3AOQulBnaUv1vMd18lnWgfIcuYzhfScnCOrHBuNc&#10;UaxqwqcF8/Lrk1Z5a8Zx4tqEFV9RySbOja0icRWRW3p9wh22+ZdG7Pj5QUcuyAP559DRirY9xz27&#10;gI69NG5ll7AHrnDfLnPfLjA3z47Ap7lnGz2WCX9U9pmcnVrwSUQnJaB3VKdfZSLUO0e129OVaYKM&#10;kRNX8ifgCMw/4OWOxHO4Ti8vEDo0cy8IzOlLbK+g469xn29yHbdG3Ymr8gqKwi1GFqh8gpfzujVh&#10;lbenrApU6llzzSqTVMA4UQ3vTPStR+FqgUqlHbx8BXoEni5erAyBuFFk2xjzapx5JX/IDGN1lmvR&#10;VlHFIInxmIy805hUySs5bb3RI3LGgzx0TbITGEsZKo2lElmhfXKccZR/hvGrKH5QyLV+8w8/cl/j&#10;xzloP4r/6+OcnP8n4X/bYfu99//aUQoiw1x4XicmgDsJotdRyoNq1HgKb+CwVRSWg2PF7yNwMjj8&#10;uLwHgqLg/EaAPByEFxPX5/+Jw3Z/5e5v4KO/c6dlSC72EZIcXb8TmgYIW+io3Y+w1XX470PyIqWD&#10;8nme5oNC4vO/dm6iwA46Uw7CP4u+99fn+nE4eA5RFPLHgu88h66Z33GdzxuMQfyqBN4LidJB+Cp4&#10;CClYB/sBaYug3+o9EbvgM//clbLAb8ohsRFCR1LgTJLzSNfPa62AanUWKOpTDttPVObYJ6qP26HG&#10;QotpK/W0MkU+ZI1BJjAkcqYRlJMYZpD1JAx5OW3lrHWH7TDXhYCScFL6ZKI7GSo8dTJ2vHwfcWH9&#10;u+A7AorVHbtSrqGSFT4ShZuglVbIemI/kPOoj3ECuUgfrLfMoQY7BmnIHuccJxBkKl4/3W45cjKD&#10;nFkMewjG8SUM+1WU0skBKz41ZCW7I1Z2ZtydSnI4nTiLED+NAN/FyHOgREHJDt/dBltgk9egdHPI&#10;m4aUg4rNESs/OWwn1gateLnPipYxLlcwHFe6LFdpxGtKJZaDC+GKcirY7LFCRaad4lwwEAu3eq0I&#10;FG7zW4zNIoznYgxch2rqneW45/hfUHo+qK934uKIlWq19CKKhveKBK2i6nPeU+29yqsTVnVt0mqu&#10;T1vNNXB1KgT7V6as+jJKGSVa5kYrx8OgLTmNMtvjOFy3g/2SPY65x3+eRqHt8T32S3f5LijmvhSp&#10;Ycr2oBWcQhlugo1+rhMSssH92+Az7kv+CgpTKU9THZ6OmIiRFNtZ6V3uD0PwDkPa5bRVfVIZTCq9&#10;kNTO+GAby/ueYqruwhBBle/weqjqJtyLzGAcaOU/RWniYaSO16iTI29MaHaHnm8FEUxhGAzxWjVA&#10;h54jbYD3+kEfxLCHsd4NcVA0MAaoHMBxWgRoxHBv4JxV+kHRUjUYHHIoY/DEhVCKmBCljO0bqw5F&#10;swaEO0bRLR6VgHxCzntKG3JbETjJnsqmxRgRcFDO514T+SD4flgj2Z22ghy1IdSQ8GBTQhltfiwh&#10;JPeSOZKN7kxAPqi+9eFqpfUGUeSqv/hyA2gqtkOQb0XJeodbjAeVLFG6bMYM8sHnGeN/lXHLvKjY&#10;ZfydnrH68/PWdBFjKkTTuQWr3YWEbo4xZwbsOOQ/Y6TJksJx4VHZHcz5DohQR12ATsiRorO7IUp9&#10;oB8MYIgrtZXn7aVUJgRI32S9p195s6ZpOWwxwhc4z9UGCDTEDwMpY6vZ082zMKpy9jos9wwECIOr&#10;AJJeBPkpgeSVQqQF1bpyKEpBjRe8+QJjW+llEHXBSbdW6AU13LoEyb/YDwmGlJ/nnqgeFcfPw6DL&#10;w7jL4//yTgfbfLb5kMw8OTNVOwzjTZG9qWqw5OlZjMMweikgtLwWprjuqSZT5/SUibCcDIaMnBFx&#10;ipztx7gb4BmNQQxVkmaeca0IOjU1giSre/CxNQguRnj2SUiuoH3ekxNWHYYVLaDO4eosr8jfI0PM&#10;x4ESO9RfYi/1FdvhQeaC5L8W5WQgQU699poiJjxqgtceOaHr0PVwDhhMgXNPJFsGcID0TQxADGFF&#10;1KrGV7Fq4l7HQIJAq8FImXAHmX0PQv0QWfZ01upeDWreNr21ZC2fWrHWT69Z5+c3rOdLWzb49T0b&#10;+9Z5m3z/so19+7wNfuO09X99x/q/sWMD39i1ke+csYnvX7CpH1608e+fs6H392zwO9vW/+0t639/&#10;28Z+dNbmf33VVn9/2zb+eN82/+WhLf/mlk3+8IKNvn/Gpn5wyRZ+esNWfnnHVn51x9Z+c8c2Pnxg&#10;2398bLv/8tR2/uWJbf3xkZ3654e2+YcHdvLDu7b2wW1b/e1Nm/rReev+2qrVf3rSur6yYuPfO2NL&#10;P79uGx/cs9N/embn//KGXfr3t+3Kf7xrl//tXbv0l3ft4p/f8cZp5/7wKdv8xRObff+WDX7pnDW9&#10;sWYlGHf5V4csh/t2DAKfvtdpKVttlso9Td/iOWOoZW4LSrnE2A6RxetcpR+ia5SGKCfrfo1AOc0V&#10;Vc7+MYwHOS08TXGvF6OB7/Ceos0ONvRKkwHJf6oenSJGVE82augVQAYnW97T+3Lq7zf9AjKK/DN3&#10;JPO+O33Z8tpr9aEfj3t5g26PHlbZkXTVkwbaz8SQy1xn/MqxBHI2OP4mx0Q/SVcJxao/iz4vRF8V&#10;nuy3PPS1FiMVzZk8poaBygZgfLcV2Cea8uylpnzPApBjVSWE1KQqtTMoS5TWDtrQQc3IFzls5Zyr&#10;CxA1+dE2WQ17kOfihzFwsSOqJ1qBbK1QLVF0AnpOUWdpgw2WNdECf0EmLSAfluQkYa7OYyTKoIUz&#10;RTWCVaZC9YpT5xtMnbsz5KhVwyhkg2qQRplOKchDRZCJZykTSogTZFyG81bwiEgQy2cxI5V2dAT+&#10;xn6sGsCOqzkP8lklb+BlsUNgsMbikDXx6F85bFXfVgtpqgmbgt5MUX12lUNq4tq1yK7sFvSdp1SL&#10;f3pUJ5xXpXG4dkXueSMwOY6AGvwI4n1xasqjMi4dQM4/9RiQs7YDvdYlpy/3gf9Phw860AvpIQdQ&#10;JkLyKPdOsnEokI3KnIoaqiXyv4ndAJ0jzuENP1VSSRkv2F1aTHWHrevI5zz/YECN7JiglNJzuy7g&#10;/wcAfw8cqfwmtLP2bQu4+8c7bD8e7rCVHcBYUm+Ko0CZPSrRlMx5OHQu/J/bBuWyKbjXAsfdtzXc&#10;luBZKMPGnbZFnhEmvS+H2xH0vRYrEuH8qZONvoCvvhbSE8e94VEP2x53vEh/ZKE70pfaLGWuGa5f&#10;57XbPbNGUbRNKpUVPXPOrZ17pIyx3hOWOlFruczhiksj1vHqqo1/9YLNvH/NZn9w3WZ+dN1GvnfB&#10;euSo/dpJa/vKqrV8adla31uxti8i8z+/bE3vLljDmzNW8yq89jF8/p66zA9Y7uVeyzqPzDuDnDjN&#10;PEIH56KjC9UA6Pq41+8suTruqeLHkT3KVMjdQ+aAvBC56CNvjLQbONyy5XhDV+9H9J0Hcgyh59U8&#10;SM7a9B10+DZj7xScI0T6FveP97L47PheG8fuQKbBA3Y7kHNgmzmPHhTyTiFrt/h/ReRJH3NPVUpO&#10;2YixnQpIYQ4wh8TZ9BzlqA3K4FUALcwHvPG5Xc6zlg+hjmfZyL1XdLN6cDDuNddShjk/7Ltjs8jB&#10;ee6VGv3xrFMXWi1FWIQLcA7py+iSVe7FKs9d8LJYyOK5Dkvj91oYUdaOFoqVrRfD2FHzQnfMYscl&#10;M/+8TMGIuDpQVL0i39lPHgZDyBEtpqjsCdzSS+JpvoJYyQEdZxj5MMZ3sUU1JlVaT6VcVP87a6nd&#10;shSsstYRlI3xLA4gPbcLr5BjVk2zLqIHQidsAO2jF64ewLURhzr7a3H0BDyk7PaknXBM8ZotKIaj&#10;FHmE7IinruddxA5Ssyk4oZCvshpn0FmMIzltM+F4mTzrY1rQZzxFjVo9DZ5xWXoTzqOmavdVCmrW&#10;ah/NW+3DOXckFisCVA46jlfEeC1SjWRBuhM9mS99q8wbxlA2ejjrJPpYZTtWuFfL8OdF+BhIgA8L&#10;KseRwmeqxyx97vqa4wYRnlwL+lq1gzU38nlddAE78MqEVdyYtspbs1Zxc8bKb8z4torX1bfnrJLP&#10;yrE1lemiBVaVKtJibDZjWXpbi635uzwD7O3Ss1zrOe7taexv7G6V3Mpa6XSeKsdtHDorRjpKvBIe&#10;mjKHXJfjVguUK3BIZfUgN5xLKnNNi8ty2nIPdG89M4t7rowsIZO5lqXFlXOcxwXm7yXO5Uq/178t&#10;vTUSlk5Ahijy9s6klXPP1dSuWNG6itzVnFcgB8cPwP3a5r6DPK4tR01VxW+XmPtwdl9kRUfL35Gg&#10;MgoqJyWMoc9G0S3jzEfelwNX3/cGsqqPqwymeTnf0e1qZsjzUW1slcHKhlvJAe+BJMinCN/48Ifu&#10;a/w4B+1H8XeH7d/AV773HZQ2ykkInbCedgsiJS9nbFTzyes3YsR7TZnQsFdtGaUZKbrQu5Y3VrIN&#10;oRXhA6vCgjo0xvE/Hrnl4PU+GDQHcNCpG0TcBqQiwn4asBwI/wWCaLBASUTOTpEbrUbrHORAdgdz&#10;lG4EwfXtQcKj/xbC4zixiEhHBIiNR7O5E/IjgMSoNuiLOOCw1SqjIyBQEXxFmms8+N6+w5lzUMdV&#10;XceLCN/XNYaI7rWctIlO1Hk+KNJ4dXB1BwrHVXScrimEEym/RsYH1xeAfb3HOQgi/FHq80FSFxA9&#10;iJCghlfhvq43XivuulaIXIR4dxDJUVTijial8r9UhWFSnRcQtfoCT1VWbTBF16V4QwIMgokmX9FM&#10;HEH4jKA8QQICNVW10RCeStUL0igRVirGL0hZrIOTCBwMyONyTpxF0aB4Si8P2wlQiqISTmBwliMc&#10;q26MWw2KsBalWHt72mpvTVn1DYz0a+NWeXXMqthWX+fzm9NWh6KovxWgzsH3eX8f/h6G/e1Za7gz&#10;v496oPfl1Cy7hLJAGWm11aPoFB2E0Spo37tpb/BazT8gT7lr7ENajqNYhOxlSIIaJMghMtPoBlIS&#10;xk2KGrCxr9q93ghJpALDS5GtxyBAQpaiYD3CVUAJHYAcJoIUlFYYVUdMikpExNNNpSCAVhrVBEmr&#10;j1GDJK1CarVO556/hVICuSLYXEcW381SRC6kRvtKnVStPDWfieoQeloQhqAUh1YA1fBGSFmU0mcM&#10;LGD8oFAiJPK9ZK2Ccg5qFHFslXOC3CmKL30aIge5krGkchdHGFdHFF3bgvHlaVIYZqpxq2Zb7Ry7&#10;FSWNfDtcX2ovQ/JfYiwegtiLsCVrNV2pkpDJY7rn3LfMZf0n16TnAynwOkKQglxFbylqS/eJa3eE&#10;jqnj6zzTde4LBnvhAQdzkZrArKOc1wYsfwUSvgQpXeQeQ0iPzXB/vaZfgyV5pDkKWA4xNSvoBV4j&#10;lGvCkDyqVP8m5lZDoR0C2h5u4HU9UJ3fWsDce7mqyA6Bw+7YZc4yXxNldCFDRMKTmf/JyIHkMgFS&#10;HiK5DFIeIkk44LANyh8InI9kxQFIdnijuxAetavv8V9e4xZ5EoNcU23bfSBHHMiRfaBXVILkKEZt&#10;tI1B/3iEsmrw8gxVszitCwLS12THBlssZ1S1y5j/U11WOAPpnOEZTEOwxhl/GNmKWlfDGEcnMlNp&#10;d6qh3AHhUWSt0AUBkhO9hzEHEnpBH1CElyK9hsLIL0X3qP6ZnI2MZ9W9FJFTbbm8s0JX6DxljrDN&#10;F+Q8fQF6TySfOeTAMBMgzEpVckctckzkv1CREg7Gkxy1oOgick6dXiGGBee7QVe47Ub+9SDvBiC3&#10;I1YLQWx+OG+NIuUYB3lqQrCtaAHmpiJ55Mhcx2BbYexBBOX4TFKTitlG5ioyeZp5CYLIWMal6uIO&#10;VXh98SgaVk5XzW+lVwdp1ZITzCE5Tg8gqOspIBsUvXCS9/leOnJdafBqFKXoX48skENWDqTxwMlz&#10;eLDcPtlTYp/oLrJPdAG2L/cxVpgnirZK1rxdQO5oQesk929Li0IYKOfHPBJDHYmV3qUGCpVqEvFE&#10;NWUXrP7VRd/WvjJn1U8xYJ7NedOyxreWrfmdVWv9zFqAT69Z86dXMN6XrfHdJWv73Jp1f3nLer+6&#10;Y+1fOMl7i1b/DrI/RMOnF6zpc0vW/IVlawHatn9l3Xq/qejaszb148u28KsbtvibWzb3i+s289PL&#10;7tTt+upJa/vSqo1+95yt/Pq2rX9wz1Z+c8dWwckP77uTdudPT23vX1+xs//+qp3+yyu8fmyn/vmB&#10;7f75sZ35t6dsH9n6727Zwi+u2OIvr9oK/7P661sc45at/fa2bfzunm3/4ZHt/pHj/PEVtq/Y6X95&#10;1c7/61t26T/etWv/8/N28//9nt34X1+0vT+8YUs/uWfD/3Demt5ZsxMPJi332pClM6ZTVTMRoyUd&#10;wyJ1q9OSGUtJ6y0BFB2rVLxtOVWV/jdgxV6DjueAkaUIJEXWymErKLrEDRSMQ4+cZl/wVOEo8kxR&#10;IcAbiPB9RYvoNx6hviujEh0r5+sB4zIPgyqXc8zFmBKOY8gqEl2LF6rXq+YychyLUwRAz0rPKdJG&#10;Os3rxTEPdzGsdketaAdsK7IfnAIbw1aghcOlfsuZ7bZjE21ePiSpn/miiNAOxqegdF01NGxmzjQh&#10;0+pL7IgyDUBMI5ypCe7UgrzkO76oqFqs6C2H5B1yLzlqntnAHIHbJnhQBRzQea34NXLXOT/HcY4e&#10;OF6OIP9VLiFGqcXNyPquasscarLcyQ7Lm+20ggXmjCLdZrkXmu/wioSxIKJH28QJ/lNcbLzW0pAB&#10;qaM1loIcEBKH+Y7qLYK4YWQ0ULkVL7niKGeOlluMg9cHEMvcjRr2xAruOAHIatWAFBTNr+aIakIm&#10;JGixTaWOWuH2zVw7OkFlIrypJ7rN62WiTwQ5MsX/g/q2nK+anoJklbKSA1WRuu2cczsGrpy1qlkr&#10;h1U31wI3jVdzy0G+i+xPksNHJQ+U5ePRenAmZV7AW5PGAv6heuBHu7lelZXq5pn0BU5ilVBQtlSS&#10;Fgu5/3ImB3XzeR46Z+fN8GE9Nzm9ZMNoy3PVNmoMGmXL+PVhd3wUnpnD58K+HYLNcJDPH4TbKyGi&#10;4JT9ABV0c9QLIcro8RqijgO/1XH8e9H+QQS/jxDPGBTi4CZqSnwUW+CIHLfNhdx7vt/Ls0K/pstJ&#10;Brc75vWWmf/LXY7MpS5Lm29HH7VY/GgdOqjSPqlmWSqDpHJibSqJVGyH24t5DtwLdEYquikfrl0P&#10;X+95/aSNfOGMzfzjFZv4x4s2+FXk7Xub1vL5ZWt4d96q31bpmUmreBN74C3sgrdmrOZNePzrM1bx&#10;yqSdeDhuxXdHLP/6gHeXzz6HfEIOZp3VFlnhUY3o64vD6OYAiixUU6BcdHuu9LxHVoZQpJ4cPGoG&#10;uYdMYqv94+IF59HtSkm+0GfHdXzez1TZgy3GHUjfRs/utvhWztuMHTjIGTjQBTiAOrvDDwrUDV7N&#10;hpB/gjuD5FjEFpEcVpkW8dksOLUaV6mRlerOq4SUOKNKrcg2FZfzxmHVajAWLBSpgZiajnlkN+NW&#10;vgEv/cVcVOkPRZQnqNke/EmZOSmjWvht9kVgRdXHwZ9i0O9HkC1HJqstRrpf9gAcX02vChTUcXrE&#10;Ss4ib/eG7fjJXstYbPcF8yMD5Xa4l7nayxxBRigAKKmb/4PXxasHAXM6VlmPbSFfFrQQg20Qqzr7&#10;zM04Na3tQ4YMwP8GgUpBMa/V7Pb4AvaPmmR7Y1SwJj4Pr+Mc8jbRB6fQM9ta4BvArgMqfyPddg6c&#10;H/YSAcU8e9Ve1VYczp242KMll7kmOU6vqTSAMO7RrXpdoihTdfzne4q6FYrD6NOSq6NePkBlAyqw&#10;Q2vuzTkqbk76d1RqQ5lGGVqUR78pEjedbcY2dhLI5Pln7gXQWM1h/OWKS8qRfI3/leNQjuTLnCv2&#10;soIEikOooV3plRErV1Mw2cmcQ5XOQ+ejc2OMF0Tp/R7BqSyZVnRpo9dPViPPhHnGAluVdVDJE3FN&#10;Zc8oil42lLJclKmiMkOVlyet5hpz79qs1VznOq8Js1Z9lXl4adIzWVTHVRH3cVM1dnS80g6N8qwn&#10;4KJw0JzNHnfYVl6etvobi1Z7jbl9ZcZOnB+3QsaVFoEUUJCx0gbvbPJF/zjGoDLOgsZljAc5Q9UQ&#10;ET6sWvjiqCrdpHr+KhX0Ard1u1iBAoIWobHBt+A0msvi/szHIvh4ide8HbGyWyrTNepRt8UqqaCI&#10;fK+PCy4PWNEV7vsV7jnP5AQog7errIJ8GiWMI9kKqmWtKNksOJacrUI29zJbdjrn601Bp6TDmZPD&#10;6A4QP8o8HkPGMudS4dfp2OCqRy8nsNvtDtntyF2Vi+K1N0QGX/vNP7mv8eMctB/F3x22fwNewzZ0&#10;An4sUPaB4zYkck5sUPwiN9Uoe20VhaUmOwhcb5rTzOAXyWkJiGJAFhGMDQhoOX8jB7COKUdp6JT9&#10;eCDQ/Tvh9x06J6BzA0mcZxLnFKXuJ4cIXvOZOxWja4JwgIi8xIjA6DXHdccy5+iOZrb+WhDxCc/D&#10;z0XOUzkY5LCU4xLIkSmnZKyjONhWcGw5LUWGOBfhxfurYzEZOI47YFFwAfQ7/T5AsLod4Dmh4feC&#10;ri0Cr4PINH0WfC+qGeVwpzLvAynRj0tPjhwm7uiu5nO/Tl0v56jrBIqifWHVnc/cecu1vNCdE9Lv&#10;cFLJdwXGS5ByzXX5+Img6D4UvVbSgUfShU5aRdG91AggZ4dUB7WTY0NwVSfx+Hyn5a9AZlYhGnJy&#10;bWLcYXCXnRmzaoRuw02M4ZsLCG85Qaet8vqUVVyftPLrE1amNBKgWjHVd6at7v6cNT5atJYny9b2&#10;yqq1C89WfWXd8WzFWp9iSD9esIYHKASlhdxA6SAkRXDygZOdECJMuVoxg1hln0aQYaQe20FIhhCJ&#10;ytQ+ytEhQ1CrnEo3kEEIVJPKO8TLwRx1fl1pDJyT83UWP1tjsVOVjvgZ5pmE7RzKIqzj5zUz5xp8&#10;FVDRaIpgkTM7CdKTokZsMwLHgwglTkJ8RoPvKOVYhtFRYQQj6QAUuXbEUWZHhgLoO3HjKK0JlJai&#10;kxXNprRFjulQagZQZ051+VUqpKJvVO7gmBybS2zlHEYRZsupK8eMFAqKLACKDGRLuWCk52jVFeM7&#10;h/uVhYKL0jPSUXipGxhDQDW8PG1Z9xMiEKTNApRK+iLG8SwkUM4klZ9QGnwXZK1DRhjzH6MsqQNj&#10;t5P72YECbkcxt1TZ4cYT9nIjBrPIm1K6+X2anN0oca2ay5kgKLXXU9XkLPD/hwCx9RRqPVd/tjL6&#10;UZJcj7qsumNb90KO9uVOy1mFHAFFDOQo2goDRCmAbowsMFYgodnL3KvVwGGfwzHc2a0V3kU531vs&#10;OJ8XMj8KIJB585CAGe6vIhYwGjMwINMxJNMxKFVXL0UEWVE9nRjCkFaPlmgMInaP+iKK5qiidIET&#10;cs3/SCZpGyCIkgnlUCQbJD9C+EITskKI5bXgEf77QM4K7rB9EbEc01Hxn4HvgDjJNYyExBqMawyF&#10;BBBfzRxBpsXqf5H5qo3r9XFVt1e1DZs5z1ZkHaRdEVIxithF3hxuURRvgR1uwjhs4ZpbOUd9Dygi&#10;JKkVfSe0M16EDsZ5p+4jcwHEdQHuq2pTxw8xJzAYEzTuprVK3eYOfDmlotS3vDMQ/L0uEDiLjiM3&#10;ju9o9VrjnecHsnxMMV6YB4KnmW8qGpSxoQhFDE1FJIoERzi+jSEhRxSGV8HpHivkf4QiAQOw6Gyv&#10;lUDeyy4NWgUkW4tR9bdnrBaSXwqxFtGTcyzoXq+IRBke/aZutMfWFcEUpp3OKsq23pK5vv3mjpI3&#10;ExDvETlaIMhhjXFF0nlTDEhg8qxS5xiXYS3MrJOMb+SA4AQTHFOUpOaLnHXMHwfyIXLyZp/s8Lpc&#10;OeoKzlzQwonKUcSPY1AOM38x2A71qzkl8kvOnxHJO+Qen8ugS5LTaRY5y9zxxRbupeoFyghRREv5&#10;nUmrfDBt1Q9nrCqEungLlY8whp7OWd2r89bw+pI1vblsjW8uWf0bC1b3elSDFh2EAV/+BGPrCfrn&#10;KYbMM4yY1zmmIrHemrWGd+at+bPooC+uWddXNq3/G7vW/809G/jmrvX9w7Z1f23T2r+8bm3vrVrL&#10;e+ikL61Y37e2beanV2z1g9u29JsbtvCrqzb3i8s2+8vLNvfLK7b02xu29vs7tv7Pd9netuXf3fT3&#10;ln573fc3/uW+7f77U9v7H898u/NvT2zn34Vgf+tfH9upPz2y7T8/tr1/f2Zn/sdrdvo/XrXdv7xi&#10;u/8qx+8T2wZ7//rMzv77G3b2P960M//2hp3+y2u2+yfwz6/axm+f2NT716z906e4V/NWcH3EMhmH&#10;qRiFycjFZNVd5Pl6pI/kJc9Y8lHPWrXajvMsPGpkB4PxlGrL8vlaC0YQOoHPczTGtaCpcR4iMgIV&#10;iRs5eLUv57//Jjqu6gA6tLjGOFNU7grjcbnOkeLAMF8S2F9CXi4jN5eQn6qVy5jNksPgJONFWSsY&#10;54WnMLS3MJS2MK7knF0dsBxldChyf6LNG0wl9NR6WaSXkbMv1RXZJxRFiJw9LMdcA/IFnZPapmhZ&#10;0Mq5tDBO5diQQ1Xp/Gq2w3flUFXzyLgmZJPXZWReOZB/WqiCgyc2CsjCeuSgAiiEiNM6x+d37DvX&#10;h7+Jt2qx7qictpUC8k8NhVTrFf2Y3tdg2aOtdny6wwrmkSVLyK6lLstBzxybQ79pLk0E8z6F+aW0&#10;4HQ4RybvH5tpskx13Fe3ea9Jy3fhIg6lmqpcgmrbKvIe/ar6tYrkc30dZTqht70k1FAIRcApqjaM&#10;rA3KIYTQAlo3n6tngORy6Lj15ppRYImcRqFeen5PwvIB3LfkpsCu0X1VWQVvdiqHuhbw1PS1l/Pp&#10;B+6kbQjKHaBfX4CakwHVvvQmtpz3fo8E+IcaMCoNXM7aNM5bztpUHbsNvdXAs1DUM89c9ebjlUIu&#10;OwrIrvLmpCGiQBPZS1EgjjtteaYHy2BEiOwTt1H+f4Q7bdH9Ua+L5AM42P9C3/X/4nwiW+wg9h3H&#10;nNd+uTQ4RzzcI56xGIttEFOd782J1WvhaCP3RBlOXTwn1TMdbQrT15nv08z7GbgVSJ1ExvBZ3ECt&#10;He4pt0+0FdknwcsdJXaoU/XRi+1QD3bJSCVctMVKTg9Y4915G/zUrk28d8FGv3TOBt/bs47PrHtN&#10;8UpFzb6G3H99yspfm7DSZ8zzpyNW+hS5/mzCyp9NId8nrfTRuBXdG7H8m0N2/GqfZV3ssWPnuizz&#10;DPwQ2yCIrGPunJeTdcB1jaC0dG9ihF52J6waGGFXKGI25yy6GKgEj2qIZ4McjqfSB3L05MoJfAY9&#10;qLqSp/munG2K4pODF1skR//p3w0cvMXofDl2yuTkuTZqJ9D/RecHgsyFXeStyroo4EDY6LHj68jf&#10;pXbn0EnwGZWXOCLnZhOQXMLmc14HVxNvE+96oeEstq+Ch9RY9igc7IjAmD7aKKevODh8Tb09mAdy&#10;2mrRQ7xJ+joGDnEUG+Uo3EGNv5LhHArGyN+Bt1yYtPprC9Z4Azvt5rLVXZm1kp1h58jJyJ9D3aX2&#10;SfG5ZmzMJuZTE+eK7I1kZ1D2jHNUwIYWwDgPyTotVKUgq1ORI2nIvfRBAf48xFgbFpfmHLBHj03A&#10;Qxhnjikwjb6Bc6tUW9Y8ekdY4DmolAd8Pgeef3yF5+A8Xw7eAMfXgcpObHK/gZqDFQDVMC8+Pej1&#10;+UtUTkcZiGcAW38vfN8/U5mdC4zFi3AMZS5embKqq0B2MPsqCRA0vwyyWFS2R1GnWiTN5z/yzzAG&#10;QR6fezSrskgYC6oFK+i9XEV/w1ujxlvB4gJjFh6ZH2Z4KVJYvQNkd1fBJavhlDWgmv2qG8yf64p8&#10;hRNdwSa/MmknLo9byYUR/2+Pgt1BZ6KbFamqRrqp6NoULdQvozcUiLWKflBEK9zPbTAFAkXlh3Rf&#10;VF7o/Jid4D6cuDjhr3O5l1lwRC2uKgtGGTDHdY+5f6UXFIDFOd6Ys2r3G8wEZRP4bel5jnVuxB3E&#10;crirjq2CwTzbbJ4x6vY4slw2+WSAOF4roMAzTrDJs1bQmfyvgq3y4arKbi1gXuVrgVrYYQyI/zN/&#10;85jrBcz7fWfsVTjFNbYRrvM6dOZ6L4QIt8aAIrCRSTcAXKuQ36q2rMoyZGsxRs/snII5hr0xr9//&#10;S/zuPHOfZ557qtudzGoCm8q1qZZykpq/TqCPHOhgZSNj1ydj66eoL5BKGYU+BQWJpaHbv/KL77mv&#10;8eMctB/F3x22fwNf/e77KFGEU+iw8yjL0DHnQMEqVd7T5TGi9w1vvR8qXnfUQQyU7pICWVDNrLSm&#10;GktvgnQ4avZrwCY3QHoiYsH3HaFD2CHCqAhQHRPsOzfdARiB/wyRKKAcEmtQ7gh97wS5D0gCSAwR&#10;rRxHxEDOZjfY5YSWU9YdtIGz1h22ek+EBzwncjof7oPg9yG4F+7E9H2+r6hVdw6gUIC2wWtQ9Rxx&#10;lQLKycF/hE4HP5Y7gAPsR7SGzlalD3sKMf+fHCLlAJwk8f2kCu5HeYkllgVIEHgt5607UfyaIud7&#10;CAiStkGR9ueQU1XE/Sik3aF9SJTqS8mZo2gMd+jIgBChlBHhhoS2vB9ChFPNLfx1fTEklOtDYSY0&#10;c94oyGQUZAoEWGlo6gyr+mnZSmueDZRd9gKCdRlBt9ZnpTsjVnVu0mouIvwvogguoQBUsxKlXXVJ&#10;afazVndz3qolcC9LUA8jlHvcCNxPlQRReqUcAjL6cuWQQEnIMCxAQRXuBSjS/i4CVEYjhqEbeGz1&#10;3YLTKsgtKGUDhYcwFFQXSGlLqhnpDlkMUccWSlsOkB2Ik+r17EGCOPY+OKYUlWrtaVW74IwijaRI&#10;UWAYolqFTF6G8M9j8E1XWMw0Y5Z9L/AuI9YNWI6NASqlImXmK19aSfNIWP4DZKO0tCqmaNnkuUZP&#10;2Y5DEKs2pVYO99M9VHdOTgxF1ipil/eUCumOWYS218nRb5SqKMduGB1zVA7dwRMBwoZwUVM4EePE&#10;MWSCnDkIeqU5e3duOaY9+lngvzchRKqvtdXsaVvZOxjGShkXSQ3JqkhrAO4rxDVb8MgFCM957p86&#10;iypVXCQAYpK9jtGMMSglI+Mvrh+DCBKv6JZ4iL+gVFAZZHFtKF7GpiJv1bRM6fdH+5j/48i0hUZf&#10;KVX0QTHHL7865qvIQoUK4l8ZtSKItyIkNAZUOypppcHiF2otdob75enx3DtFBqouEoZq+gJEb6nD&#10;a7I6lnlOjHt1xk9R+hnEUzWME1SmQ03zeAbu7IIQpEIcUjzlhfdFEjhmBgZwBsozYzowlt1gnoY4&#10;zDQHNYtBzrTKizDXpngN2czG4Dk2BgEdBSNgWOD5D0KSIK2JXfy3jFURa+5PnNd9K/dav5rTavbg&#10;819zXXIBqNTJfr1fB/O+DnmGDPdmE5KvDp4D8imQuZJPL8LlN3onyDDgO5F+QoYGQJ850CNqbuYI&#10;ZLYcwXHoGDdg0SUu971uGt9xgo4+6mRc6vl38z5QM714pUgq1VUOW0h+AteYwDUm1HP+DuRXA/IL&#10;vSHjPgnjXkho4t406/4ARXAo6qufezeEUT/Gs5kTeZMhBNmFaKpxgVLl5EzyiFJkVSbyKUNySvMC&#10;kuqZAsyT5MXGIKpVmBeaLFERrgegxZoI6rqfxncVtX5sGRnhTiaetRxNELMA7U4mj8vxhNzI24A8&#10;evQ7Ru9yq0eNK71UxkSELK9n2WYpMt4YY1oMSpKjZpI5zVjz2tQCYzd9gjHOuE3C8FJknSJuPWJO&#10;9bWQH1rQkRxQZoScrmqiUcB89dqzyF055NxxK+ebO2sZkyGyeV8pYMWQzSJFsEDAZfAcW233a5Yc&#10;kzwTVIMsmXmRwj1x6LPZuqBchZqtQbJjIN2Sq7GzjPEFzlkpeieZF8zjnNMydBWtHBok18et/OaE&#10;Vai+2N0AFXeY/xDnYjUzu9ZveVcxZK5yfrcGrerxlDW+sWit76xa52c3rPsLp6zri5uA/fc2redL&#10;4Mub1vfVU9b3tS3r+tK6NX920WrfQse9MWHlr41Z9VtT1vKFJev7xikb+6ezNv/LK7bywQ2b+fl5&#10;G/3Bjo39cNemfnbO5n512THzy0u8Pm9jPz5jQz/YZXvWZnh/+fc3be1f7tnGnx/axr8+tJNs1//0&#10;wNb//Bxrf7oPHtjmXx7Zzv94Zmf+1+t2+n++Znv/41Xb+Y9XbPsvT+zUnx+7Y3f7X5/YDq93tP/n&#10;R7b3l1fs7L+9Zhf+/S278JdP2fk/fcq2fv2qzX3npvV/7rQ1vbrikSMyTuRQyNjCANtAv6wzZlcx&#10;jNcO1L3jGSs197gc+chdOWvVKE/12yInvzI4gkwU5hLbbHSgxowc+9KN6SvoL59D/IdnaChbI5Cd&#10;ARij84xf9Klq7+m1PlfzHTXPksEV1WTPZS7krzFOV+ECK8wZjPDj85ybOIsvjKE3R5CZA7WuU44g&#10;Pw41FtuhhmJ7ub7IXoYPvaSasVXKJiq0l4EcHqqHrxq0qW21lt5eb+ltnEMr59SCroWnxsDJjsLJ&#10;tA26p0vmSvYi07xmPjKM38tZm9TM2IWDy2nrUbYeaasACqAyX3UB5JyUw1ayN0YL8pKvobwNuDJ6&#10;D/mtUjuK7lVZIEWkyZGRiX7ImeTZzCIzFpgbi8gN1ZVclLMMg1Y1d+EGkg1p0kfK5pEsWe1grot/&#10;tPEcWn2hJAWukaoat+xnKFNFQL4oeyV9tiWodz0FVHIFJE8g58aRd4LKr4RIHA2hckfCEHxpQKi3&#10;eHRYvOpbeuQtaEMecb90310nSDccvPboPqOr/B6rRj36wp053YqGZZxw7LQhZNwwOtxLHXGOig7k&#10;HLyhmBy4cjzJsazFO0UDdyNfGBdCHFDDo0SVVerheCrf0IWRLB2ryGqVOaou4lxKXHdFZefknPXn&#10;GCJw1oLQAe96T3qV57pvu4FoIfX/n4gWaoWPc9oGDtvwPEJ9H9lWkb6PEDiC0bGh01Y19+NVD1dO&#10;W+bLUTUo1pb5c9THI7pZJQ3kXOuFDw0wt+ErcqqlDSLj++B62BWx7eV2uKXEPtnAnGtiznUU2+Fe&#10;/nME22OmwXVfxaVxa320an1v7djo58/byBfOWefbG1bzZNaK7w5bzvUey7zC/L/Va8UPR6z08aiV&#10;PILrsV/8kP2HY47i+6PeTCzv5qAdv9pv2Zd6LesCv5XDVjVlPcqWeXKO+aKoVgV7yDEbIl+BH4Je&#10;Xx6wPLaqrS6O6wh/K557/Hxv6IzhmHsBvEQCNkgQoRs61XitBmRaHJatonT2E5dHrFwd9+W4uTxq&#10;J84PW9EeOusUdggyTj0lvIfEHHNymrnJvFPJANX8j9diQ0eFHYUfe98H+NBR5slROF2U+STHrEOO&#10;XMZuLDa14JG1yDOvzYzMUn+AhHbkVRectgc5rDJTzCtvxMd/KZvNMcBcHWK8j9VZJjIhb7XHyrZH&#10;rP7CnLVdXbG2ayvWzrbh7KydOMm9Rx4n87tDTQX2ido8e0lNlZlPR+Ghkrd+Tio14n4A5owi74Uw&#10;YzixiX14nPNEEPSm4NwFcV6uW47fow6OGcGdwkANbJH9QkxrBH4Dp1Q/BpW1cbQjex181sn7XYzL&#10;buaJMuX6+O8B5voQMkfNy0aREXDI1HHkzgR6kmfiTc94Psem4UOzcCgFaWA75C5JP/HMuU+qQ67g&#10;JvVvyF/DvhTC97TAWLozamWn4TJnsGPUxPccXAY7u/zspJWdhdOcCXF2nO0Y42QIO1iLqIyzU4xj&#10;IVxYLWAMKSK7RE03z434toSxpW3xuaEQ2tdnzx2rZZewn65MW9nlSStlLhZfGGW8qoxBv2Vt9Vg6&#10;9mwq+j4JfRwPD1aEdTw6OgF9noieToYPpMIP0uEJGZvMNc4pi3PK5pyysal9C3LkhMZ2z1Ude0U5&#10;8z/FclpenrCyq1NWdm3KygU5lEHZVd6/zHVfZn5fHLFC7H3P7NkOuIZ4qermp2KHe3PhsPdDwjS2&#10;gDLA2PeaxfNwf85bHFy8+zh2eR68JVcLxoIWn3eAz1/uJ/M3WLjhmQkqaXYxkAmFcuSGNYZLbgrI&#10;HVDEvupha6vXqotdyPfyLnMfLw9avhZlFK19k3t9d9aq789b9d05q7w9643dSpAF3mCX+5MFl5Lf&#10;JI3zVcaqbAllMEuXp2NbiuNrMVZIhfc7wsXar/zsffc1fpyD9qP4u8P2b+Cr3/0uShRBJGdtOcKn&#10;DKFRjqA4gMApKYWMIAOB0heCz1xRQwq8REGNahRVWgqEIRXyEEGvBdUvipAEmYiw76BFSUfRpA6U&#10;dZBCj/IWSXGwj6H/Vw5bAXL1HLwfYj/1nv3nRCxAnIx3F9QIRK1OC5xrFH3wAtkB++RE4Po9kkyO&#10;7rDRjrbx5QhYB8epeI6ESiauUMW+g/+Ug9fva4QD/6d7ovsTOrMDksM5y7EKgfFoNwhMjKIf5Eit&#10;KLQjFQV2pFyA0AgVAQ6DQ5Ccl8EnKnMDVOXZJ6rZqsFXnSJatfJY7CkhSg1J7ERhqfB7j4hpFWDL&#10;vtf0gqR6l06tNkJUMyCqmXLuyNEzhoE1gdKQw1UOoAhTGDuq5wqOT2Ngz3RawVyXFS/2WunKgJ1Y&#10;G7KyDcjDKZSGFMcu2Bu10j2Ey+4QRjgCUk04tMobOR03Or25gDo4JiII5QgT4ucwzhGa6hgbN1uD&#10;8V1tRzHCj04GiFVNWzXQUfh/uPXUhtD5KCSEUKF4wTt3ylGHIEqbwpBCYClKVKTG09qV3q6aOIIc&#10;HapbJ2fHKoTH0wRkOLb7Z0rnUHSdmpUEjUu0Isg1qnmJVrd8xVAOZIQ1ikXKT41z5NCRUzMRgzJ2&#10;ptIOT0CKphh78zX+vtKHPd1zD4KGcooiPoOIO/6X16q3p1XSLCkzKT8J4gUU32ydJagupZx/Snng&#10;3JXOr8YnBVso+S0UnJy8qiUp42q2Plhhk2N3BiE9y1iYYxwoOmZOETQI92mOx71TE7jDfSX2cg9G&#10;aneh7+s9FeDX79RVWg5m1ebSqr8ilvMvofgv899X+lBMfVZ0NcQ1cD1A8Y1+lNUAigpicAticBvC&#10;eWfMym6Pe60fd6TcQuFeg2RcRJlJ8fOc9NwUAaQ6aEqROqraVmo8oOhZpUCJOEGq1DH7iOrZatsB&#10;6erhPTW3m+B7c8yJ1TpLP9VkxyHQRSjQ8htjVnVn0uruzVrtvRmruTNtFTcmvPuq6lSpzqLSZ+NR&#10;3EfGK+yTgyX233uL7L9zXz7RiyGP8XBEnWMhpPGqlTxSi+HJc1G5A+1DUlMmIWkzPGsM2RyMXl1P&#10;PoSpQA4ukIeCPc7Y8UL0epYgTVD6Oc83TYXmFdWoFVJFOWJMJw4j90AS+yljtRBAngnGds4cZALC&#10;V7DCsUEexnjOAmNgjrE9i8HNPFadMW+yhYGqBhFqFKGu5fHID0WrqsZvLMQ1tgnDChkTU1sQoEYo&#10;hDDLkct3gEi9FtLkkPBFIRBEeAU46nXtOBZQrbwgKijUP9XoFeSqHLW+0OUotefZANIDfFcLhRgI&#10;SS1ca1uNpWK0p3Qyt12+Sd4hoyHJCT0BEhX5xHWoe3RCM8fQQpOazGE8x3OeMialZ5LQJa7f0B9u&#10;PKNLokyNOBkkrTxTRWT11liiooEw6lVnNxNinbEA2VtotTQ5LOYDUqQu7FE5EM0xd84Lk4Cxq6iR&#10;JAHirsitxBAJ48g9oLHizn2NnVHG0j6QZ4pUA0kgme8IXlKD1/GKPFU0rCLt5VhlX1GoCYqShYwl&#10;K9oNkqaIVDVyUTSt3td3FKUfw/w42n8CQ7jEDvfwDBnXsezH9fMsBtBpzPv4Ie6LHLZKfx7hf4DX&#10;rpzgfCRHltAf6x3IVEVNBAaAFtNyILOK9FXNLDni5KjVvmp3qUmHamqrtnahDE7mgdLQ3EGndDo1&#10;wGCreeGlWXxxTkAmclzV4spY5/6vcE1LXA+EO2aiwg6NlNqh4RN2aJS5OYZxqlqdM9w/dIu6MHvJ&#10;F48G5ZyQYVpUUwMNLdopNVDRSxUQ5pp701b/eM6any1a2xur1vH2unW+s2Hdn9n0hmTdn9u0rs+e&#10;tM7PrFnbuyvW/Pa81b0+HdRAfGXMUcvrpncWrOu9kzb67TM2+6OrNv2jSzb+vdM2/P422LLh727Z&#10;xA/P2PzPr9jyb27Y3E8v2/gPzvL+Hp8Lp23qx5f47LZt/vGxbfzxiW38M9t/ZvvHp7z31NY+fGSL&#10;v7lrC7++Y8u/vWerHz707239+Znt/uU1O/Wnp3by9w9t/cMHtv77B3byDw89yvb0v71qZ//9Ndv5&#10;16d26o/6XGUZbtsa2Pjtfdv98Jmd++MbdvFPn7Irf/60nfvwLdv+xRNb+s5NG/jsttU9nLbiy30Y&#10;WOikVXgGSF/jma038Xz03NrMa+DxjORsTUHHJ88zF9h6wyt0mbpjZ6JztdVrX+BQFAzfSVKpHG+S&#10;Jcg5i0z00j5Nlg4yGXfKWFAt96JtGbHoly30yynVwAYbGKEYuYXLGKjM2xw4TeYoBowiK1U/W8Z2&#10;EzyqFq4Ft3qp4ri9VH7cXmZ7qDLPDruTSY43LWAxJ+CtXkM1knfVyDf2JQvlNFB2WkpLraXKYdvK&#10;PG2RAxbZ0sh8qUdPqAarsgTq4bEhVJ7MS5Txe0XVCnLUJjcytw6iAblXz7YebiPHrfpIKAIO7ulB&#10;Cc49OYY7BpFh+q9aZLOcHXXI5TpkcgPXgUyMQz6qZqt4YPZkm+XNBzojZ6HTywUlIq+CbBu2kmXM&#10;cUXHCe6khU/IUat9h97HKPSI2xCK2HGgl9Km+Q1Q00JBKdPJcuCCpIOYCJA43oRsa3TED8MJh+os&#10;jmcWj65K6AXIZW8I2ih5zX08oIeU5n3YM7/CgIN6nlsT3L8NOa8Ag274YD98cAAePIg8kNMWpKmW&#10;+RDXGUKOpwT+Twt3cfBpObrkQBTiO3hOHEvZGSnK7GlH1kpfNPF5PXKHcaESFXIeK5gkslWkZw4i&#10;cNYK6C49Q0HP8yOIMvO8ZFxox/w19Nlz+IIo3//PceD4oZP2YHTtiw5b2TNwgxfAfQ8RRe6+AHSs&#10;Ak08CjeygXg+nvnDfYljbKrOb1IztmZrtaW2o9vbeT4qFSJnWyO8ro7nWVtoLzE/X2rC5ungeaKH&#10;VB9dTf8a7y1a92tbNvjpszbw6dPW+86Otb6+7pkVedcHLPNip6Wcbbbk0/Bb9o/fgJvfGbaiuyPu&#10;oC25N+YovjtmRXDR/BvwzasqhdBv2RcDh+2x8/Cnc4BtNjh+AVuAz/JA/iV4FvJPKLyi1HM5ZuDe&#10;l9BnF/rcYasIuaiBkeqRqpu+yiiovmdUl1RQ49HcPY6r+p8K+GDf08894wxdJX3F1htAyVG0gTzD&#10;PlG2gGShFvzVzyPeM2PgAR7YEKIbqAyIxrActl5OjHHahN5vLLXDzBFlCkTwTC1lAoSLSsHCkha1&#10;QXMIRb2DxDb4iUqPqOyUggNU2oT5EqcsOLiYQ4vpfZXeFFAZY7kzHVay1GcVq4NgyCpWBq10jmsf&#10;b7UMbNUkbNojPHeV2tPCh+SrB2vJ/kfOBQv5z6EI++fQa+YA806IItuDTGHGI8fysioag/9PIXt+&#10;H3otaEwrKAp7vgr7nXPWeR+GL+sajoY4UgfquSahDlkMt95HA2hEZsC7X0CLbBmezwEckZ0jm0dl&#10;v5BNyhSQrErBrk8dQY6NNntzZjVpzlCz5qkOOwbvz+KeZ2MHHF8MnMJasMxdhletBIuYBWvdVngS&#10;PXoSW22D8QwKHDwXkA88G2UL23dnKChFdWYscAafm7Cy8+DCpJ24gO0WQk7dorOKwGVeYStnYe8c&#10;w17O2EDPyJY92Q60BYznCAkrTRYL/4tdROYvI4vX0B0n4QeM/Uw5W5kXOZofmifqv3Jp1EqvYj8q&#10;K/emmp3NmurhVtyY8gZogjtwr3KuV+TkDZy46iVRiJ2Xf1qOXOa4jq/soVXuJZxS9XqTFACA/Z6E&#10;zZ7sgOdwXuKnKfBT8VUtLKtMgmcDcQw5hJUhFzRlY19z+0zgyC04j5xQGbRLnPflYfNGcSpXcf05&#10;ihRle2UYe3rIUaDvXOe8sU3Lbk055LxV87aiK6NWoGaH5xXlP2C5Z5FfiqbeDfwGaqCqoIiSXZ4Z&#10;3KhwUwsAyKMVOLRKAmL7exlG7IKv/Py77mv8OAftR/F3h+3fwFe+912UH4IQIzcWIzcWhbyfdgoU&#10;+ZlQDYkTkatBkNYiUH1fpA4hh+J9nsofwBU2SjVywu7Xfo2AYn4RkZJH6PH7gw7boO6p9uWU5Vz4&#10;34MIGpIJOs8Af338AB6pG5EFQa/1vo7jqU8odaDGDEHnVN6PiEsF/x8iaorjtRwjKOJVzXeiBjza&#10;eiQs/x0SnaiObnCtOofnQlqpZ+qm6s4J4AQRYa3O6C9VQiwiVAergy/XqmO66lAGAlmOJdXTUlpQ&#10;Ui/EXClVCFxFd8h56s2vplDM0yjmuS7LW2SiLyMwV/oAE36NCbghg2TITmyNWPnOuFXuCRNWpdU2&#10;tmXbo3ZiewTDBXKyCUlQcwx+o99pv+jUYNA4S42wQLG/Rojoe0xoF9Sq5aO0D6+1irBfRhgpBVzp&#10;8CEUxeU1UlW/dJFJLyDAhCT2VZs0HiTIUNNKFkZaEoZbIsIuHsEXM6OGPoxT1b3h/ST/XL+rt5jp&#10;Kjs8Xm6Hx8rs6HiFxYxXBsAIjxkNoGgvRYN4DbbxwLmh+ovxamjWX25H5VADR/s4Rr/SeyEfEJo4&#10;LydQEzTICKHC5FGjjKMcV/uqqxinqFSVCFAKoEe+IeCAokrSlmSscM2KilvAAMCAVIdolQsQVDNW&#10;0WBxcjyPcS2jnMs4Y2oagorxqa7MIl05KKkspTQg+CX8tfKnDtruWFAEHwRNDlylm6irtXe1BP4Z&#10;r1WQPR/B7LWWlCbjUW5ylssJzXOSMayUFO6t6snK8I2gbtYifIrky4YIK3Iv92RnkAJyqgdDuM9O&#10;7EGqzo1a9aUJq702bQ2356zh3rzVP5izusdA6cWvgGdKM56zelD3yiyYCfBs1uodfPYKv9P3hSdz&#10;VvsIcJzquyhaFKwUqlZzlSajurkqJaAavgnDPLM+nnsX97ADAw1j2+vSqYaVO2sx2ELEdjKf+5EP&#10;cmxNoXAXGB9LjI1VjKo1ZMYGRvU2c2632bLOcL0XuqzwUp+VXhtG4Y97d8/au7NWc0spNhPunFed&#10;3yTuV+wk42WCY00ytidqfRwdZbwdHaiwQ4wz1d2SE1fNmuRQU5p55jzPmTmkxnHeLG5LYE4rKoLj&#10;esfZLaXZMNcVMe7R2mCX/e3AoStirlpE6cyNZNVfUudadRFlHqhukbYJjFshXlvGtCInPeUFpezp&#10;qkDORpVoUKpXFuRNaV/Zc+wrHWyK8TvO99XMYbAWo57/CB2g8dxnlRiIa0HfNANFK2BUxQgN3H8I&#10;/tE6AbJfg3wEHrGLjBS0YCWnbRzy05236IyoHExU31yyP8oGcUOvjucoRwgGght1XcjKXozt/gbL&#10;GARqdAHSRuv3EZSOqMMg5xmL0Lah+xoUccV5iFhXFnIOQXMVZYyoyU9q2KzSjWgMa2VtyGkbRNsy&#10;Zrp53hgSiYoe4f8S1HxG6fnCyHOnadww32csSP4kYDSp0aE3OwRqfpOsBmvqZj4A4QPJHM8dBIrq&#10;GoYgct5JKsXA9xLU1Ib7H4fBJcT3clyMnkTeV8fzZDXOUKMNrllOYHf4cj4u1wTkYZycthCxFC3K&#10;SHavI0dUf3mDcadUSWSUusGnKJpVDR8ZT4mMnSSQxm8zkHmZvjKPfAPJU/U+7nVczQHVE4tVAyPk&#10;WcIscw25rlIwGYpu3VRJCHTYDkYBhFUO2sJzfVYMsSzFaC2DrFZANstU/+0sBi7ENnMD43qZc1nk&#10;+jVn2aatNiDj2tzJW4CBW3QOwstxCkV+QZ6arSnzARmZhSzV4pSc0ooClgP76HCFHQFBKRjOE1ku&#10;Z1Q8ciGoZcY9mqvz8xbhVvMF1RCruD4O4R+3ci/HM4oRMGE196as/tGsNb2yYM2vLlrjs3mrfTxl&#10;lQ8wXO5AwG/2WcntASu7P2LVTyaQgzPW/CbffXvBGt9Ezr0+bZXPIN6P0MEPe630Sb9VvDpsVW+M&#10;Wc2bk1b7JgbGM/S2Pr/fz5b79GTMql9D5r41b83vLFvTp5as8e0la/n0qnW/t2WDXz9jfV/ZtS6P&#10;/D1lA187bWPfumjT37tq8z+6aYs/uWNzP7puk9+7bFPfv2yzP7pm8z+7aWu/uWen/vDYtv/41DY+&#10;fOg1dOd/ccNmfnwVXLHFn9+0k799YFsfPrHdPzyzM3983c796S133l7441u2++tXbO1H92ziaxes&#10;/c1Vq7g9itHQbWkb6PflUN4ust03eLjPoQNWSEaWqqyGaqt7fXV0qhY/3PF3AMoSUeSmFh612JqH&#10;DM1n/BZiPBaL05yED62j++BH4kq5812WjYGqtFc1PRXHUt3DWOkIjOLDcLHDitqCox3GwD4Kb4uF&#10;vykaUFAqd0J1MfxPCzulloScSK5BDiGPEmSgI7tiKpBvYWd9LUopslMRlHLYJjczN5uZ661crxwb&#10;TciPRuYuckwRYZ7OX4scBdGCVwQ5JWL5L0Glv7x2rXNdySaOKYdtXQA5b1Mbai29sc5S/X3kjPNu&#10;8WVkp5wTqvmqaLR6jqtMCtXUrYeHAtWwjNdCfzfyb6DeMsfgAMj/rDnutRal5lqQC40e5a6GLUpp&#10;VlaPGrkkzSJTVApBHGhB4NlpwVccSamW0SIVciIotYA+QRdp8VJIVg33g5iE9zngjVMgdOAmTjQh&#10;kxqRsw1eV1z1xbV4ltiLnOxiXLVxX+Q4Ch23sdI/HonHNUYZYlxzbCPXqsU7lcZR0zd+K8etR8cq&#10;wlONzgT2k9mqKWUKOiaJ/0no0mImMi7M3olTiYV2/reDe646uW3IEJ6znMcxdTzPWsZZDfdaz1LP&#10;QMEl6BMPLjkIxos7mPTMsG8CeyqE7Chl18mOCW0YOWvVQPQFWwZbJWgOJTD+wH75NGE/yOQ54kIc&#10;fM9tno8gcPi++L3oty8eQ98LceD3fk5+zhXe/NT1u9tTXJ8CezzIhznGfVKQSxJzI4lnmOgBPlx7&#10;Dc9N/EHOrcZCi+3me+gcReeXX52wjtc3bPBzZ2z4C+ds+IvnrefTO9b8xqrVwEdP3JuwgpvDlnO1&#10;z45d7LKMC/BgtjmXey332oDlX8fWuTnind4VzeZRbtdHreDKkOVdGgi6wp/v3YdKGxwPkYuMi5B3&#10;EVl0CVl0qdeKr6jJJfbTxX7LlYP2NFwOfZUfZvMVquESPFLBHmqcmLujLB1xevSWO2UFdDTwEjLr&#10;8LVV7AvsIgV4xCo7bypArDD5HDHYSTHYFzHwQJVB84w5LcQOBDxUTRDVeFl1XJOGGLPKGnohepxj&#10;dPJd+LQcuYrAjYHrKRAoro1nzJhXaRGVH1DEamwj34XzOe+DW6kRXITDjSXYukX2Uj32cF2+fbIu&#10;zz5ZqyCjPHu5IZ9nWWQxzXBB5HEi8zHJwZjlP5XBGcfzVmDA0UpFZhc6dwzKO/I58EUCxtF+5tZB&#10;RPOHfV/wj2x49x9IhmsMBuMwKiEoeFnBCOHYfb4QcgDuJ4gQ+BjczyBwTPWN2C/7CPbrRUs/vADO&#10;7wAi30KQHSHICSwe/RxHQhxmTgiH0FEO7fP+IeTeYeTfYS0Y6bnoGTXxXJsltwLZFetOevkhkI3N&#10;AWJa0V/t3HdsqgTGQBJjIakHDtiHLoNrCkkC/FVjR83d0pDJGZOKDm51feHZtF4LmDG/JievfAxD&#10;VrI9bKW7CuIas5K9UXfyqk584c6wFeww13YGLXd7kHkwgA07YMe3++GMvfDHTktdabUUbNIULeIq&#10;mAWkqAeDgC2bopKDzI902chykGIz5WmenR/20gFFF0es4PyQqdGZtsVy6l4Zd5RcxsZU3xlxTzlt&#10;zwdZnUIB/FLQvNUclsNVmVoqkZey1mTJK8xHOZLngozLKJhMNXK9Ka74NDZ2UBIxQJrXzAfMaZWP&#10;8jr9UeauFmvgsDmKpofPHlfd4fNa8BlwFFziPsI/y28pE2waO3nWUXl72squq6EZ9/Yy13IJeSaw&#10;r9dySpdeUhT+hFVeCcpslF+Qc51rP839514HmbvyEXA+q632tV9/332NH+eg/Sj+7rD9G/jK97+H&#10;QMMwbMBIQuFHiAsRL2OzEYHcBJFowpgDSbxOxBCNr+U7CBI1tFJDmAixjkDQBUIQoSjIcAYf51Td&#10;d2JGwjFEUC9V+/oehER1CR0MZq9PCHHm9UE8/46+H8CdznLsHiQDcsjyvqIKktQxF3KaEkJRwu5s&#10;5hx8VdiJTimCFLLN6wjJXGuSowThKiJeym/5DcJOBN07s1cXIChRFFopU90lB6Re79eiPOoh9U0l&#10;nm6bgHLzqFY5XhFwKSi/NIxu1ZvMUDTWBIaGUu2UvjyLseFCrcvyVMMVA6Nwc9C75EuglZ3GMDw7&#10;aRXnp6zKSwbMOCrOT1rpGQk6BMsegmUXgYKQC8Bk3ocilPo81UGRozLMPWoFoRc08XoORbFERabd&#10;kcdrdzzKkafIlnlIcWhUOWaDrd7fRxQB41vIrRyBEp6QKa/1CdLWJGA5pgQW76seXRA1qtUnRZEG&#10;zUhUMkCOyUyM5fR1zhfBJueuygbEKfp2hvHMf+gcleqrtFk1vNIq+7FlEDmQF/m96qcpkiysnybn&#10;rZxmimyToZCuSEd1AnWHFUJqnvPFMEmf5fqnuBaMC0WdeTONIYx8SI+a7hwGasCjjuZ6HZUOODoE&#10;KYcgxclJJoeHHALAo3zl1FPtJjmWR8qD73FcvZcyVWeZGDxqHpazxNgAinT1VXI5FBRJPMk84PoT&#10;Z3X9KEmVUNBKnjtzn0P3WVC5CN0/v/+RUhD5C8s6PIdec/1ATZQ8uuw0hPPcgJUh8NWUrebGpDdf&#10;q78zY40oh8Y7c9ZwR03XZv292rvTVnV30srvoADujkGQx63sAWP40YRVPEY5gGrhyZTVgNqnoeP2&#10;FX4fOmprHs5YpY5xc8JO8J9SnKrPpIjmTJ6tp1bOtlrqOEYjRDOeORanKIF25JQWPDwlnnvONk7k&#10;EjISqy2fq/lUBr/LmVdUKzgFqdjhuZ9m/JxhToKss8F+xh7zYrvJMneZp2c6UJI9duL6iNXem7Wm&#10;R0tg2ZoeLlvt7VlPsfFaUrsoc4iFGrPJaJURK6f/YYjyoQF1wT9hhxkvqiscO8Jz5LMkGa8e6a3n&#10;3mo5jF2l6arulVLCFZFdcFaEQau+bCEP+RAQldZQ2Q2Re6XfZ6te6DrXw9x1MH+PLXL+kIVU5moS&#10;Yydhgns1Foy7mBHuCWMwbiwYo4ley4j5ICecyjrImTePTBCURqd6hdPM2SmOhzGdMoohOwIZEdGH&#10;5HvtP3XGBklqsoLRm9yDvsEAdiO6EygCCcNYUU0JzTyrJvQFJFIlFrwGdiWogCyC2ArVuxOplQ6C&#10;nPKeOqA7FKVUh7xtQta2V1kq/+MZAmEdMpHGDAx7NTBJ55yV0psxzTVMSfYij5DFGgsaE0cwJBSt&#10;c8jlOXIcozARI1FlEVLRlanN0pmcexP3r4l5K4etSiS0sY+BHstYi+1m21tlMb2VdrRPQEYo4jtE&#10;TA+GTjf3G6jGYTwEWJHLiZ3oCAf6SlFeQFtFpgS1FUN0Yfh36D+RF4zlGBFspeg1o6+Vjqex3Vtt&#10;qdIzYyqT0Ram0WE8quPyWrfLRUW/qQyDFs20AJasRTQnjch7xo5qjKkhmGrOarEoR+npKq+gMgsq&#10;cbAMkKnaZisdOpSxqtsspINUkWmOmyyDUgR2odbiFxkXy4yD1XpLXec5bTI2mXfHT3cylhnnGL+F&#10;5/sg1H3Md3SgUsZk3O4xtreR3yc5nhy2SxxHx2KbwrEyOU6OumCr4eQZ5NU5DOUQBRDcwrMck3mi&#10;sgy5isjnXOVsUsRyvDrUAzlxVQ4i2ztUYyirPISuA4KdNFuPrEXuomsSZnkmkPFErkfnkgJB13np&#10;HNRkIkdduVVPkP/O87rnGNynkanIj8wdvrPXCunmejHkC64iV6/3e3ZB/lVI+WUI+iVk8GW+f5X5&#10;f7PbCu/x+X2M+Xvo8TvM91t9lncDQ/8G13RrwEruDge4g9FxE6OC4+m4hdf6rOTmgJ24M+IZC3pd&#10;cJ33b/Rb8e1BZPKwVT4at+qnyOBnivxF/r45Z82fXrb2L65b15c3redrW9bz9W3r/Oqmtb63bm1f&#10;OWkd7Pd8c9vG/umCLf7qjq1+cN+Wf33HFn5xyxZ/cduWfnnH1n5130598NRO//Mbtvfha7b5qye2&#10;/E93bPALe1b7aMYbcKRuNlvMAnNmHlmgOrJaiBQPUDYKRoIWDfJPYRiBQoy1IkXuaNHYF465How+&#10;GX5K/xRfKsAQzFPWAGNdYz5Hi0xTjEWlsmshRZGXXfBj5E5MM7LXI8dkzBbZy6qzX1VghysLg/qu&#10;lXLOSu6ETllkT9RXQRxR3FElqdScNui1gDEO3GnLazmcFKDgvQvEoTlGvBysWlxSOQPVoW1mHEWO&#10;Wjns5MzV++yrVIIctnLQRg0Zj8BLBe3H8B9KS1YkmYIuFHwhp+1Bh21qfeCszWiCGyj6Vo5dD4zQ&#10;bzjXOmSmoLRhOYob+D8tqoXOTIectw3FngosWaOarKlDzDfnrmA60AWSrYq89dq0k3AUAa4kBI5Z&#10;9seZLyqhovI/0nnoPsEzQUa4dniYL6CGUHNDwbMOQsdtspy5kfN2IsQ4nymlGz0UdIEHA4GTNa2H&#10;rcoRKOMC/aA65d7wrZF7x/NXLVlB+/EqC8FnCS3cE0Xb8v1klUnoRC93CRxH0DF74Zt9cFf2k1RL&#10;l++pwZKctXJeJXkNdM69jWsNnbUqcyFnbQQ5a/ezARkD+9DzULSfPuP5ByWGOF/GkYOx54EvGoNy&#10;CIXOoucOJfb3cdDBFIF7fsBh+1cOV2wpR/Qa+HdD7P8WHPztf4Xod0JSBVAD0zAgJrmi3FKrKh0p&#10;fFeOZjm5gubPzDGu2UspaA4J2GMOlWLi2cW38l30qhYOi870w8umrf3NdRv40mkb+uo563tv1zo/&#10;e8oa31qxqiczVgoXLUImFiATc720QY9lXcAmAjlwOzVhyvf0ZOTptVF3eJTCP+XkUPSrGoHmn8Oe&#10;Ur3PsOZnvu/LAStHbNc+vNkoOqAQvVbMcUvkYJGTR7YOOlVd3wvF7bDNPNvwZNd+2R8FeChgIln2&#10;FPaVdE/8NPJyGl4xCZ8QpsC0ttgeU8izafiAMMMYm4UjzDMeFxjDK3WBvj3JnN1AxsL/PSJXEbjK&#10;EsQeVLZdLjJX0ZJqrJWrfgvYo1kL7fAmbIiQ6yWpOZecc9izSXA8BRR5neZe/iMq/8GcSe7gc3iR&#10;6kNr3jm0z7xKYH6pd4A4eYy4C/Jlv/SA5E1DkR3Flj5ap+hTtnLQAi2oC7ECYyDqmSL5+gIYLwH4&#10;PIQyuaJsroM9ZYJeNQG8dKH7KJg7voggMJ9BMuNzH4zj5Ept/wswzvfBWNeYD7bMWaEMnAih/eh9&#10;4aDjV/MhhGf/6vwi6D2Bee9BaSAIgMOW5D35a2Iqucd89yjwfd4Lej9Iv/AMtPjnkD7hftRwPwW/&#10;17rnQPcePRnLs4it4zM49/PSiHIQoz8jhAFoan4cON+5pypBpqAOuG5CN+NA4wY7IRW9nD4CL1cm&#10;72SrZU0zFmfhm/Nw1kU4axSItiYdr8VXdD9wnc8YzRdUhmy923LXu7y+cfYKel+2vzip7H/2Vfor&#10;W59vwg22ZCsFUPasMlMV6JSDvXZ8R5GnQr9vc5XZdZr5rkUUZczK9row4s7ewoujVnBh2CN487DH&#10;cuCXWbs9dmy7G17b6SUc0uHMGWpspnJB4pNs0zmfNDi082P5VQQ5mAU5m+V4xl5PWWNfvo41+Ocq&#10;XHWFucdW/Vwy4JnHduCV8GJF4atGthrSqXmdGtAJ5eyrSZxQokZlahrHVjWty66MHQC2+VVhInDs&#10;cm1FXJNszVzk2nFFFwt7Pfb1D3/ovsaPc9B+FH932P4NfPWH38PAgzwgJB2q5dQKiWiBMAhazVdd&#10;GRFFQYYnJFFQvdc4pUlBKg+mE+xHwCII9tP8ERCq0epgPxAaCAyU7T4kPEKCEJQY4LsIpXgUtJR3&#10;cjUTFiRVIdArOAcQf7DkgJcaQLiHztykWgAhFTFV/VgRCgmeoyKwwNNuFG3AdaieVzJEOAnyE5BR&#10;/hvl/teQYJJQKnDH6+EKpbrl2Mvl2fZSJahhvw405Nqhpjw70lpgMe0Q+a4SFBUkY7DKMkfrLAfj&#10;vwADoXS118o3hqxme8xqdses9vS4o3pv1KpO897ZCau/OGMNl+esjm3VeSaVUga0qrSDAYJRkq/6&#10;h5tMDhSnIp2yNhAmSlsX2JeAUc1Spd/noeiPn4Js7K+AyFhuwVgWMH4Ubce+d+sGitCMugAqqjKC&#10;0kyVrqpyBMcRXkKOtvxfbvhaDWCCCE+lukGS3VELIVX6IoRC/6Vj6Xtu4PNbNe3Qefl/6H0dy0sH&#10;SGhCTJTusIIBrtQBjHqVAFCHRaXFeqMROaCUkqr0Hl6rtqjSCBSVpXTVdISZ0l21UqWVZjWq0X8o&#10;cjQfwetd/BHKik5U3UbVUkyFCKmRl1a7ElR0W86pGYj9fLNlLWPwn+zBMISsqQOo6joi6JVunzYX&#10;RId4hAjw2m0qE8DvonSBxLC2m+q5uoNWqeljkKUJyIsiSpSGPMqcVFqyHL19GGG9pXaoB6OxG6UH&#10;jnSjCHuZLwMQhRGMrLE6S4coZU5xbzBSlNquupEJiu4dYlyr8+MIY3+8gnOosbSFestYavT6fJly&#10;1C7zrJbqLH6+GgJXZUfnOLclnts613CKMSFSCZEsVGfQ66NeO6fg6qAdV7rXuS7LOMN9Ps1zB5ns&#10;Z5/tsNxLkMyrfRBa7jNkN/e8HBKtlr7Ns9jmXBWVepbfnOW+nWmx5L0mS9ipt9hTGMvbGGF7PO8z&#10;fPcs9+9ci2WeZ3zy3cxzEMlzjKHzjJVzKNjT3PsdDO5NlBdjwx1Mcxhm3P/EiXqPYoyafMTJkdWJ&#10;EdiBDFCjsXbkFYRQ0Z4xShNqhli0QvY7IU38JlNpVwsdVgQ5LUE5l14YtLJrQ1Zxi7l6b8JqHkxZ&#10;/eMZq304bWW3IPfqBsy1Z+5xT7d4Djst7oTJheAXXRmwsptjVo2h0Ph40ZqfLlvjoyWrvTPrClEO&#10;7yASAmMWAq5r8EjseRTxVJ3XCT7EWHi5p8Re6obk9EHYhmvcyZg9D6mHOCuqvWRXtaNGMUqGmQuQ&#10;A0VTMzcymAtRlLXmTO5OjxXs9VnR6f4Aqj2122uFispl7qlesyKksyUvVGeY+asauYnqkKrodMbT&#10;kWEtNkCkGV86P5UUUfSkonEVhStnuRZAMkHGPM9ojmc9y72B2KdPsZ3kmXGPFRmqemWK1IjtYczK&#10;qQ5hS1Cpgl7Gt4h+P2Mc4zoDpPfwWmmk6C9Pe1QqMPI7vh7doVThMELqiKIIIJQvQxAPy+huZQ4w&#10;BtKHGuzYFGMI0qcosGOcm0eCMV+VtutRXwucI4jqKCarRuIQ59ddgYznOWAsKCXtsMionMGcQ2IT&#10;OqWF82oN05nb6rx5XVIH87qL+9fDdSrCNmyQE686l1y3kKDFBAyc+H7GaR/3oJsx2cn9bUN3tfAf&#10;jE0ZLEGZCcht5DRoQYY0MYbVREOphw4Itgx/RWpxL444WZZzRecKMHbi2zHQe6o9elBla/IWuqxo&#10;nXG+NWgle0OMh0HLEzFlnORAMNVVWORPXYUlE1IUxbrOswOpkEXJWUX0SK6rCZiMy+LtASvdGbIy&#10;dNeJvWGMzn5fDJQ+8mZ9ig7i2ErhFNHL4viZ24yTLZ7FBvP4JPcuRPImz32b/9B8knEreSSjOeyM&#10;na0GKzuMM85NRmfyKsQVA1TOUhmiabx3jM/ksM2Vs1QRtWch8SHk8PUafxBq1WDT9es6lPmhcaGU&#10;bkUIJjE+5KCV7lW5npIzkN2zyETmm98zLcBwD1QyQd2Nkxb43RxyVaVsJsvs0DhjZ6zEt6pFHueO&#10;SMaKardyT7O4v6phVnC+z0quDHtplcpbk8iJaat7MGuNTxes6bVla3i2aNVPpq3q6bS1vLNqvV/a&#10;sf6v7lnfl3c9YrbzcxvW/pk16/jsuvXyevirZ2z4a6dt8Cu71vfFbev89Jq1vr1oLW8tWse7K7xe&#10;tea3Fqzu1SmrfAypv889uMczvN9vZU+GPaK39k1k1zvz1viZBWv4NN/99PxzfAZ8dt5qP7dg9Z9f&#10;soYvIt/eW7amLwVo/uqqdXxjw3q/s2ND3z9n4z+6bLM/v2nLv75vpz58arseeat6t+/Yzm/fsLWf&#10;PLKpb1yzzre3rJJrzz3bxzNtslhfeER3qXSPnLXIvCLP7gGbjNt1jCaMNxlymt8BSu70AAD/9ElE&#10;QVSa5xmKkh1GpmL8SaaotmwMhqHKQB1VxCzGojfPUV1C5k9MHe8LKgWAceqRjvuGvgxWZA2IMrgc&#10;GLla4I+XQV+GPHDodak7zIJmuMy56gBRObAgqovjCtGx5SCFb8th6/IkLI/gMkX7IKU5gBaHAgcu&#10;XFgBF/DzKLpWztrA4EYmyDiXM7gWuXoAnkoPJ1bwwovgPY53EEFqsM6P49bAQZCvXuMWGSs561s3&#10;xmWIF3oEVnwH147uTR+q9TRmL481A9SUZwZ9jh5In2j0BmXiMeIziSNczzDXM8j1DKJXBrAntFVm&#10;00cxhK4Y4pkOY6eM8lt35HIcjpc8hsxlX7UflU0gB5Ka1yZwPhoHrl96uH9Cd4AURc1qIaydz+AI&#10;SW1cdws2gtDMczmAJGSvSuyoAWVSK7rIAVcU2jgedpYcuXLMJiqCVrZWZGcBb4DmkJ3Fe3LMfwSq&#10;TbwPRQADr7uLfN8vjVEroBMc6EDhgBM3WBwAlYzHyInLeA2CUz7i7KnkGUeQEzXEvmMVm2rfWXsQ&#10;fBY1CvWmUwcR2YQHjwMOHt/tQb4rJFWAcoFzOsH5l5ZaEjZhamXosHVHGN9lXkWBNb74wfxUqQSV&#10;IFEZOC2sxjK3VfIoC/ur6GSv1Vybsq431m3oS8jCr5+2/m/sWffXt63ti+vW8O6iNxRTbdqCu8jy&#10;m/12/Cq66Qp21kXkyXnsKuEcOgt55I2XzqEvzqMzL6AHLo7BEUc9s6voLLaa6mQqU00pxdJ38K7j&#10;2CXePNfBPFAQQIj99+FqGdgrSbKd4OtuS8i2QA9pP3Gq1mLHKu3I0ImAg6nrvSJjlUE4gc0wUWaH&#10;J7AZxpmjM9ynJTg/+jQLnpwHX8+Hj+apJIPKNMDB03awG3ZbnLOX3ITf3sUehdvW3J+2itvjQcd6&#10;ZY3dUNbYpFXJ2aOmUlcUdTdh1Yq6QwcWneJ+yREmzjTV6M7bDOa2Fm2icnk54+jOMTAKRkIMc/0D&#10;8Pr+FoCO72uyTJDRh/3Uz7afre9Hr/UZx+4FPfCCLvS70BkgHb6VDu8SMjr4nG0a8y+F+elgvqmE&#10;hpAIf1S92ggJ6m/A/FKkvZdJUWaByzvks6AxxljzYDVtP4IoSjeIzuUYjoNzIMD+2GcsRwii2zkv&#10;d+ZqjPM6XLjYh+aGg/NVNm8EPvPFDZDwMdB3ouj5JP5XZcQiRP6Y4Dw09188Lwe/l48mQrDwwxaZ&#10;EZU/iTLdPg6SPc8XJ0FVcQj2FXyB7vDa1KEeUd30qP+NQ9ltWjxDR8tek92meuqJ2HIqaxY0iJOd&#10;wPMWBurtmEr1KCBhXGMPYG8IOerb4Wj1YIUcBcLNYdfDgfOWu72puRZ2Vfu3UEFxnlE8aAWbA5a3&#10;AbcIkXeK11sDzgMV/FaI7VXkQXHg9MhznJE9FmL/vRHkwyhgq9d7Y/so3B2xfMew5e2Kh6sPizDg&#10;NX2FHLh59jZcc6vbMrHp0pEZqetwzvVmS5Lzdg17ZQ3OwzZJfBh4Y244sJpye9Nz+PIx582AbTZ2&#10;vhoXKrJfdXMLLw5Y0SV4oMougEL2BZVkKeAzhxaXon2gz7/xzz92X+PHOWg/ir87bP8Gvvqj75p3&#10;OfWoHOArWQIEwVe0RCbYIsy8KLiIQ0MAreh74XsnfmxDR63KCii1KqUOoqIyCggBTfx4JvlBaNLv&#10;Cw6+E61EBQIkhCtivouQkePWnbdles3kRJDp2O6cDSMEkushRQ0oNkUBN3I9EN24Bkgr5FKF0PfD&#10;/2W0giP1WqFj8mvFTkS9GcO+CYLZqNSLXHu5/njgfG0ugMwXQewxbnsgnf2qnVNt6aO1ljXZyARv&#10;sbylDkhAt9c8K2Uyle6B04N24swQGLbycyNWdWHMU8Drrk5bw41Za7o5by23MJRuL/p+/bUZq7k8&#10;ZRUqvs3vSkHZuVErU3dCjuEh5xvq3tfuNf4UySNHjjdMmanxJkYxkyhvlHUE1duLUYScR7VCWufl&#10;hACz9Sh7pblWovBR7qMoeaB9IYqeCxpKcR/53kHET/DZJPeeY3jnfzkk5xWVh5Ll3DI4t3Sl9ivC&#10;cwKCOsZYUro1x1NEnuqWHlP912VFYEFclhEUKoXgZASDlWPpcxW8V+d7QavIIi5aOdZWTULSMYQz&#10;FRGIUazahOkeNSojTvVfIACQolw5b7c7PQ02EyGmejLJGMbJiyjyVYT4Kb6zEzgLlFrkhcR5rehd&#10;Rekq2tQjdBfrTaUWtKqlqJ4cBGRUYD2Pfa2Ay0GtEgFJc4zDOb7r5whJUZSZr0p3etqwd1+c4zzC&#10;2pRK+1MB72MQnBzGUu4qymKVYwMVjM9eaPeaoimqT4lREqOSDL3PoUg8pfd7ir9H5mFwqt5qN2O7&#10;B/SiJPvl2CvHIKqyDIjeMcZBFgZvBmMiTRHPij72FCmI9hxzaxmlJ8eBnBoqdH4FgQ1hK7wBbo1Y&#10;8W2UzO0RO369345d6bb0Sx2WfpH7dRElcAUj+gbK7s6AVTwet/rXZq3htTmrfTZtVY8n+O0A5BfF&#10;cKnNcq92WuFNlMJtDO47GNn67HqvZXK8rCsoTshyyV3mw70RO3F/1ErvogRvohQg0PkQaNW5Ve0v&#10;OW/krFEEsBz5vhCxCLinqZD0xJH6oFu/0tG7QCfySVGJikTs4N61lrmj1tEKcegstUTmeiqGnxon&#10;ZS20eIH4wr0eK7vEnFZXXe5HGfej4rYcsJPuuBWq2Jcjt/wOxP0m9+sayhUSnHUOUrzXbMkqn3Aa&#10;wnChywqu9VnpLY5xD+ILQS5Xh09IccnlIa+BqVqYGp9aINFYUnOmWObTEa8LfMIO8XyP9vLcePbx&#10;g8zJYcbTOPNrnvGv6D/ml9cc1pzk9xmr7aaOqorqVcfTkvM8S6X9YFho/EdjX4sfx5gbcu5qwcO7&#10;tYNclVNQZKXGueSOZM0QRkF/sR3qC6DGct5oZgKCHEahZy9pRbube8izEk722fG1XuRFJ2MQmTbH&#10;vfHGMswNiH2yR0LVWcKwHJlyYII+nlsfzw1DW5GhKSJmfczjvnqIPfMeIp/e02CpMo7RaUo1VQRT&#10;DEb1yw3F9gml1NWrUzDPuAPyOlTHs0W+zDMWOb9jK7rHbchJiA7wIvuMI2+KIzAGUrgeNbpRl++Y&#10;7gpvRPdSY6F9UnXxagpct6juoIzqJAwCd9piKKR2cl7dGC8YIOkDzZY+JOcR1zrCVo1qIJNpkEnV&#10;BM6Q80IRvRNNfMbvVNpgAL3GtauurtcHVnR4B3O1HZ3aBpReiJGx3zzHnSroyjr0qiBHC3rbm+qg&#10;D1Uv80hVoR2qxqitLfCaZwldFZxPHeS1FaLaayXbzPldyBcGp5osqFZWIYRNaVVCPuPTu89iuB5D&#10;TigtS9H4irxVkwJFzipaIWcdWaA6oKpTdhqyusfv0ZHqUpwvY5ZjKxLJj88xnRyqOcJFxv55xuNZ&#10;jr3HcbfReafQX0COW0H7WhDJUZTqBebZOdXxY0zJmQw5TVpB1y1z/+S0ZV9NDY9BVI/vMgeYW/rP&#10;YuazRxWoBphqAuo8OB/V/lOUfs4pdMG6aqWruRtyRONeEUzzcI4l5Lac07sqzzDiXZmrr8/sd2RW&#10;p2bNM8031SJT9ocaRCrjI2YaHY3MjVNzszmOdwBJiiJFV0kHaU7q/pdcHPamFyr1Un9v3pqfrljL&#10;q6vW8vqqtX1q3Xq/uGOj/3DOhr9+1vq+tGMdn9uwlndWrPHtBWt5d9l63jtlo988Z5PvX7Kp716y&#10;ye9e9Fq4g9/YseFv7dnUP12whZ9cs8l/Om/D3961vn84ZT1fP2ndX1+3/n88ZSPfV/3bizb/y+u2&#10;/NvbjoVfqdnZNZv+2VWb+tkV387+8oYt/IbPwPyvb9nML67b6I8uWM+3t63zm6es+9s7NvC9Mzby&#10;w4v85rrN/fK2Lf7qni3/5oGt/faxbf7umW3//g0788dP2YU/f9bO/eFdO/WzV23+W3es793TXk9O&#10;tdhVH14NM5WR4AtEE+gyNWIZY56NgiHmDgabFiS0KKd6q4oCfbk6316uClHJnK2SkYgR6A4vzQ/k&#10;F9w2Hm4bHwUhHET1c8hx5YCzftT5JESG+QsZZ0J1AE/JdfDf7qjFqPX/B3LYKpoWyGkbOWlTWxjL&#10;7qANoNdprXCINq6dbfS5nLdRcEXU7Ge/6Y/gEVMC/y/wXiAzIgSy468cuCHUODjqLxHUcYwcGiXu&#10;MJN88VIRlXleizHKKEtEZqV0V2FUq2kZusqNabjPNAYz8lgGdBYyMBP5l46sTUEPJI8g04flwA2g&#10;kkbxctBG0Gu9L0cv3FyQ/nBHLb/1ki9y1qLTVaM8vpvrVnOfDoHzVzSXFnEd4gQC994zO7gXrXyO&#10;HklQ0zFBDp1Grt0RvRb4niCnD3ZTIvZT0LRI4JgHHLUvOGxbOXeQ2Mo5tsnRy/m2fwRy/AKPRFQE&#10;sOy0sOmnd7rXYh2I9y3vCdIHrhN4L3LqMtYdVYGD051KjL0XU6oj8Lt9cBwQZUx+nMM2lrEeUwkn&#10;/RjEMu6VlRkdL5oDQrDogd4UFCUrVMBZ5Ywt5xy18HGCsVOuqHWVRpCjiPnh80nXI4dPEMmnxcjD&#10;Deg29PLhliKL7y33QIaCtR6rxsbqfLJug5/Zs/FvXLDJ71+y4ffPWe+3dqwdWdf0xWWrfXfWyl+f&#10;sNIn8KJ7g1ZwCz0AT8u7Ci4D+HDeeXj/WXgMfNAzlmQLOKeCq2LvlZ6FV51WFiP6TcEyis5ToIz4&#10;hEfDIt/h3cnYCikhkiT3Z3n+cHE1K1JWXOwEOmIMGzZ0xKohsOC9N7SvMkKyyaarPRgmCkhRGaEM&#10;+Hv6BhxiEzv1dIeVXBu06geT1vTagnW9i7743Cnr/Tzy+PMb1vDGnJXe17Wi99lWPBmzutdmrPlT&#10;C9b6zjIcfsbK1GTt7qCVwcUrHoxa9cNJD1RoeDxnDffnrO7OjDcvy9/txh7DXsHuVFmkuBHmAtD8&#10;TVbjLPFUpcXD4SSbk+RoU0kRkNwFnL9pYYN7ECLwU3BvlHGl7Ct9tweu28N91FaRut6s7zlSO5GF&#10;++C1nLndWuwPnbwqh8Vv0/ldGsdL479VJisActURvlbkvIIDmH8pzEUhWYsxvjjDfGQOv4AmgTmv&#10;xZYG5I24FxA3k5wN5DDzIYIW15gDDuZAFOkaIfYjiDKQPcJXYH5F8ChacLBMQ/TePkKHaxR9q/0X&#10;InX/M8jpG8Idx5qLIHIgR47jfccu33NoP8T+sXSOAnM4Km+yD+STR8iHciqAHLzM8X1gpx1AED19&#10;AIr8FZAHcZ4Zwe/huc+h16AJndXM8Vu4F3Bp71mBHkjsChfyehlP/YyhQfQrnCJ9BF421hJE+U7B&#10;cdFb2TNBtK/KwSni9/hCVxD1u4RcCCN/C1b7rXANnrs+YMUnh6xE2IB3bsI7QSH7Du2fGraCrREr&#10;3A5QtDtqxcLeqJeDKDk9ZiVnxpA37EvWhFCAThF80zM39+Cc23LkKoBBaHMnbfom/DyE9tM32Aep&#10;m9hfeh/unMb30rYCKDgjYytApjt1FSDVZcfPIvdArhau4N2SiUFjtH532n7jDz9yX+PHOWg/iv/r&#10;45yc/yfhfz/C9n0EIoL0AERKAjBYhRYBwQPRcAGE8HEC6USNga2oWoSBE1AJAQmHSn7vCPaDiXsQ&#10;ByevBMUBvLAaEypt7b8wkUUqmFyKdoAYqh5LUIMlDLEXIIaqfXMUgu5F/bs4Z4z85AGE8ohStJp8&#10;df/4LMbQPFhos5yFVsueb7FspZUvttjxlVbL3+hy52sFhljN5YnA0XobQ+nOvLXcW7S2h8vW/gij&#10;6cGS1d+ds5qb01alQtXXVJR63A0srboqBUaRc0oZz1LEJ5NHNfmUbiLFqrT9oNlJgzeUUuq+avgl&#10;L2JwqGmGnCMo44NlBdQ0QwranbCeCsNv5byd5vdyxgqu2FFy03xf3eQxbjJUL3UewxcjJ1FF5VGo&#10;iozb7+gfpecPlpk6/ccMQRSU0h9B0ZoH4BGiEVRzURGhqvk6yHcHIBsDkI1+jjWAIlI9Rj73sgJR&#10;+hpQuQHVbfTO4YMoMrYedTqGopbjWE5jXgcRfDxPXsvZGTh3FcUHARI5mOK7EB0RIXV2VmpuAWSq&#10;CKM7V84n3edlrnue+wKS2c/k/nttRJ5P3mmEDs8qVyH9vD6GgErjc+/uv8h9DTuGS8CpDk22Ingx&#10;/LPZlxMgYwMjA4Gn36lEgyJ8c3d7vGyDakqpW7UIlYqLq2SEnq3KSijaOXsNQX+yy2tB5qjW7zqC&#10;fgPhp1U8XucsM3YW2i19hmtQevkk1zzBmIkcWxgqcYNVdrSv3NT59nBPqeNITwmAxPYUOmJ6Cy22&#10;HxI7hDIcYT5NoGinMMBmq02NXNSVPodxWnR+wNMkqu5MW82DWat5OOfNF1TPq/gOpOxW0AE37xbj&#10;+w7E9N6wlT4at/JXpqzy2bRVvw6Be3PeayS2fWbNo7zaPr3K60WrfW3ayh5B/h4MsR21yqcTVq3f&#10;vDoDZq3ylWkrfzLFe7PW+Ca/f4fffmrV2t5eseY3Fq3+lRmrejhhlff4vzujVqb6YVc4D5SGE2iU&#10;lByc2SqEvtDhzZ3SFME5WI+xxljDIItT6QMZ8cgHpYbLaFOt2rgexlc/8msEZa1Gc8yfZC0SqJzE&#10;HPdotYHn3cY46UI5MbYu9VvZ9RGrvjvpkW/1jyCvTxas8emiNb+6ZK1vcM6vL1nTqwte0kHpxdmX&#10;Oyz9HM/xDM9vj3nJVq9zrnRa8S3kzX2u6+6Yld1GQSuC+SxKV4oUEpzGmFHUevIMz32y3lT3NGaA&#10;595TYUcwQo+CGCDnfSLjIQljVkhmfqmTZxayLo+xVaSoxzMjruwLvYh/P+O5x4vwZzBXMhgDmYxf&#10;pe1kaxHD01yCxYzjpxjz3F9Fw8sJ7A3oJhl/mqOqdzaADOlHhjDvYxUVpXPAcE6barJjc8wNNShY&#10;RcljQCmd/Ngy8+ejWGK+cK7pc8jHaebMZDDOFd0aRUipBqtKW8QrWq4b/QQ8EhdyldbPPFWn6EHu&#10;2QDys4/5y/diHcioPr47yvdU8mCOuavo3+V25iTznfubeABKQ0rTQpSctiqTwtxLHKm1WAz/Fx22&#10;+R5ZpkgA1T9MaICIKmJDERyKvmpD5oj4YzSkKUpkGMMK4pcxgR6A/GVOITvQSVmQvux5ZNIi8sMb&#10;OkCO1Hl9gTGtSOBZdAfnnTbJuYxyfqpZy/WqSYcWWbVQKWePHE5aUI3qtKvBUNRkSAazokMOlRfa&#10;J8py7RMVuZ6apghz6cr0MYw8dKPSyBStfeL8qEcNeT2rq2OeTlWmVCpBTQtuTPL+uKd/5Z5mjG/1&#10;WuZal6UutqF7mjE+6y1OWQWTyG10kDI9ZOTKIaqafMUXlH7FXObYkjvlNzj+jXDx4iry5Uq/5V9k&#10;zJxnbocO3Iwd7sEpns0W93GLeweZTBfZRA4r4jcB+R6/xH8iuxOWGDsrGHe8L5KqKF5F8yo6yp3F&#10;auCi6AE5a4E6ayvCVXXBpLMjvZ2OPpAjNVHHXgh0glL0FfWZoWwP5og67JZe5Foucx1XJuyEug8r&#10;Ne4s8pLPpQ9EpL2cD1styKhJpBzDSvOXE1j12qMmmnEY8QnS+6rdzmepK0pVRWdwblrUqb49ZU3I&#10;nGbJnGeLyB64yCO4CHKk6vGk1SIvm99atJ4vHHDYfv+yzfzwqk394LJN/uCiTf74ks387KrN/fK6&#10;Tf3sso398JyN/PCsjf/kgk3/4rLN/fqaLX5w05Y/vG0rH96xld8Dtssf3Lal30a4ZStsVz64a2u/&#10;u2cnf//ANv7wyLH++4e8f8+bmK18cN9WP3xga7/n/T88tpN/eGrrHz6xtQ8e2epvwa8f29qvn9jm&#10;B6/a3h8+ZWf/+dN29vfv2tkP3rXtn75uq+8/tIkvXLHGe0uemaPMlyPInJc6Cu2ltgJ7uaXAjrQU&#10;Y3yVWbIib8Rlm5kPqr2KYXekLN+OnMi3oycKLa6c71Uw5uGwSmk9WE7ro/AgBJUU2Ide/9fwDK8q&#10;eA3cWAicVsCNc15HRjq81uFOTwxxOUGBgiPcYdsIr5HTthn5BvRaDlk1FIsctmlt6O92dAlbReEm&#10;Ndcif+A6YZSm5MI+5Dyo5/+RE55uL0hmqNxBiMh56ws+B6CyYRFUt1ulE6LyCVEJhaDRrwzuEuwD&#10;5KHK0VQVOJSu7A106nkfQ1lGchKyO6Uffo5BnCGDeLzZjgEvVYPuluM2bZTr0gKWAO/RwmSEIIoW&#10;jAeI3td3VYInRQuZQ3BqdIfXUUTGJaIHlHIbAO4ohIu5kcM2HrsoLsy+Ue3a2AaAbP8o5Az1Gr+6&#10;bw0CshfIZnKnjZw3ctpiTznQBRHUYEkOqiR0Q3J33T7cGdUbQiUbkPFpA8+hxQg1AE7ulfMKOcS5&#10;BwvQPOv98+b5CnLqNvOMVeJBjufQ+azSFu7IVfRgbYhwDO4jGpsgcuIGjlZ+L/DMtbARJzCHYnjv&#10;RaBr5JBy8PuPBeMgwgFnjUPOGmVGelo6QG957fowxV0ReYer87H98uyletCYZ4fbxXPLvFyYMoQq&#10;kMHND5es750dm/iHSzb5bWTc+xdt+Ltnrfdb29bxD+vW9KUlq/vsrFW9jf32GjL7ybAVPxi04ruD&#10;HnFacgNcG/LFxEJFlKlWOvLcAz6UDbjZ7Y5ZbT1Tb12Zeuh2pS9jnyXNoIuwUeImuE/jPJMQcXDw&#10;eN5LUNkyPpejVn0qBAXjqJa7gkZSxP8UjOBlyto9ou6YGmYqKAW7RQuP5dcnPBuj/Na4nVDn+Ovo&#10;tGsDVnZ31Ps+dLy7ZkNf2bXp71yyxR9et5Wf3rK1X9yxye+et+4vrVvDO3Dr19FdT9Err49Z62cX&#10;rPu9VWv/7KI1fAqd8gxOep9rvt5mpff6rf7VKWt9E76rHhMP1F1/hHvSaenSkbNVdmQMjjGIPY7N&#10;cbgHKDOwC7SDNmwT+JOgvhHKfPIat2HQWNxBtIuzA+all5PqCqBsubhOPhc07vfBfVTpETl6O9Gf&#10;Hpym9/gMvRAhHu6vLCOl4CeEizaaQ0ly1nUHzuQo6t4j70PH8r6DGKQyT9N6mY9sU+F2ei9ZzQPd&#10;8YwMbmNuap6D+FYQboP5L8c0n4fR9/s1rJH5kYx2J+9BRA7ecD7tz88qQXMj2Hcnp+bKfwGPtncg&#10;r0FUJ/ejCEr8oCP3gax3fw+yvpJ7J1RwHyt5fvvgtd7z959jP1o3OsZBIC/2eyBF4P8i/49H6EaI&#10;5IGj+AWoNNo+Knkvkhf7ugh4OSP0kJc2gjNoWxUhiPD1mr+1IdRPA1mvsmoq8+C6QJBeCBHXxL10&#10;GQuQu6pzniCfGuM6uR2dyfhLZhymMC5TQQrj0hcCGFupyPK0wUZ0YJOlDWPnqembMIr+G5MORBdO&#10;ttgxLWq676rzhUjgwpP9nl2kPkKl20N2YldZbcNWhp13Ajsvgmw+d/LyfhG2X+FpBVDATXcVsNMH&#10;L+21Y5sKWGMen+yw1PW2oOyCFmHkQ4EDyweioAgH3DtzC5sEu1gRux6pC77+ux+4r/HjHLQfxd8d&#10;tn8DX/3B+5boqZQhUOBKC1BqqXfRxtBMUpQQpMOB8NCKugiaGn45MWNyeU1Yn7ThxA2dse6whag+&#10;n4QBopVUV8KaREwgQZNoH0wUlR9QrVcp4pcrcx2HqgFK+VBdnh1pgPipyHU7hLALAdJfySCvs2MY&#10;scfn2q2QQVy6MWgVO6NWfWbC6i5MW8PlWWu+sWgd99as9/Gm9TzesM4Ha9Z6d9HqbygiZszKLjLg&#10;z/VbkRqaXOi30isM+usjGJCjGKejGKYM9GuD3slTkX2qUal0bE/fPIlSXReaAqwJjRhzAqQSKOIn&#10;CWPvBcjgW+JzoGZZycsBooZb3mBrMYDSKxW9lKHSBBsY9R7pyXkw0bT1eiuqPQuBUA0WQan+StHM&#10;UwrqBqTiZJc7CNXQSlGI3pV8lnNQoesQKUoJdmAgqgEE8FThac5N9Vmn6r07eOKk0qPBBAZlCEXW&#10;6TM5lNRVPMVrlfEb1YIdr/PGOrHDVXZ0sNKODFZ4UyXhcLg9AtFyh4/qdoIj/aWOQ95Jv9gO96Hk&#10;B09YjOq4qvnLaKXX1VR6dswognKM8TtV7d3xVXM0F6Gj+pzHuJfpMngVKQuUbpQN+cmF+CgSN2rS&#10;JALmTj/eV31GFSNXY7O4+RqPqvIaejxXN/x3IUyK7NxBYAEV/NYKUxGGdPElpRAMm4qNp2+2+TiQ&#10;40A1GvV8VW9X0Yy5GOsFpwcQnAOWvxPUMz0G2VMktaKo9XzUQEXPSs6s7FWIGtuMhVaeS7PfY0/7&#10;173n2SgKUI6lTD7PmOO5qbmHIqeHUTaQJyFuFEU8WcExGxgPbVYM8Sy7MGSVV8d94aH2zozV3xMJ&#10;m7e6h/NW+3DOqh/OWsWDaSu/P2Un7k5A2Cas7MGkVTyZsWo1AJNj8u1Va3hz2epeX7Da1/gt2/o3&#10;Fq3xTfDWkm9rn81YxWNI5cNxK380bpXsK6VXx6h9dZ59/uexonFnrPYVNR1bsDreq340ZZX3xuzE&#10;bZVkQDldA1e514p6OMdYVzqHGi7wzLwBktLbJxh3GGxJA4y7XsYdhCwGJXoEQ/FwU4m93Fhkhzzi&#10;EoXbi3xiXKZO1vkigEoAZKKg0pVGssZYXuM+rkKyViBf7Kds8gy3W+z4uS4rlpy4OeZEWbV0hSru&#10;kxwntVyHnz/XVPYAwnsHwn+7P4jcuMFYu95lWVdQdJfbLTtE1iVwges4y7g6jUJUTcttxvCpNm8k&#10;4WVJ1jQO2oN0/WmuVfV5MUq9wZSaS3UiZ4UuyE5PuUc3pGPEZs212nF1dD0peYD82uiyYyADeaJa&#10;Shkqn6CFBi1eaMEJmZjP2FDdpWPMk2zmhpxtLmuQL9nIE9V+Uv3a5GnG4WiVxWje9jJvu0vscBeE&#10;3Et3yHHMvVV63AxjmfNQvWeXL4qu5/dy5mncqwGhypKovpQ3JxS8NjO/0fjmGHKa6pgxXOthrvNl&#10;dMHLkP/DbSc8glbOeRGfzHHu2yTHmuJ+QnYyppkXwixQiQbmSbpKmSjtXZH8yIgIyYyBdGRHECnK&#10;tTPv1BghTXURh2osBt1zuBW5hD4KHLYQP+kuX92H1GlhsRaoSY/q7spxBIFTh3E1qJHhnTHMWBvV&#10;qn0T59niEa5ylqrrbv4a8mQNQqY6XBsCMkIpWJsDGIbgJFgfsOMr/XZslmc4ynUMcN5djPmQ/Hum&#10;iTtlkJfo7X2gj5W+dxQ9rIaX3o2c8/ZalIo46Cp3Z0kupNBrgkIARfROXBy3iutTVn171mruIBvu&#10;M6cfLFrd/SWrvbfE+wtWdWPOSi9OIksHuH8dFofh/BJy+791Fdh/7ym0T/bzH6PMNzVMRK+pNl4+&#10;crf47CA6WLWvx636xqTV3p62+ruzHsHTiBxqUGNC5FLNHWTBTeTPtTGXtXKuZmrRTBEEkEiPIlDU&#10;AORS0L4gOaxog2PbzB3V9drt2m/QkIvOzz+v8grMy/N9nhaWs8fnIPeMFi1UFoK5qqYRHCuQ54FD&#10;OHaBOcc2caUBoxrZy3+ozIMWAL1BDPMnqPUVGPp6XXZ5zBd3q+EeNepGfG3Kuw3nn+lnjnUFzmGl&#10;xKJvlN0hKPo2br7a4uYCqDZuChwiXfoIOZW+3sDvIP0bjKlTPLvzXVZ6Yxg5NGNNry9a52c2rOcL&#10;W146YeDrezb8rXM2/t2LNvnDKzb146s2/ZNrNvGjyzbyg/M2+oMLHjG7EDpkF39zy+Z/ddNmfnrF&#10;xn94wcb4zvg/nbcJvien79QPL9rMjy/b3E+u2jzHWfr5TVv51R1b/809W//tfcfJDx7axu+f2NYf&#10;X7HdP71ue395007/21u2++c3bOtfXrPN3z+z1d88tuVfPbTVXz22k79+Zlu/fd1Of/i2nf/nT9vF&#10;P3zWLv3+c3b2l2/b0jfu2MDru1Z/bc4KN3stFR0Y31duh1oKmI/5FoNsj8eASmLeJdWh72pl9JWa&#10;al2qZIGi9VIwJh0YkELUaOm5Ufkcf+XEPeC0VS8EleBSU6+EOnREiHi+EwdiFX0YAf4coDxEaHgf&#10;wN9y2Oo9lT6Q01av3WnbxjiQwxaktcMD2tFZbYzJVnSCHAUtyIJmzicCHN+7tisCs57zUHp9CHfe&#10;CsiM/YUfOXAPOGj/S4jvy8jGmE4Ijeg41foFMpoVgeulFJTthvGrBkNHeVYKslCDorgO/ksLcH1c&#10;m2rMDnFtyEmVtFDN7RTVnxVG4Jkj0vHAa9PCT8fgnOhC1atPZT9Vjl6+p98pWyFtKMRgADVs1IKe&#10;11AHiT0AA1qO23iM7IMO2xjOUwZ7DAa8AkaE2KgEQZ2eFzJNjtoDCCJuDzhsW4EyGj1qEMjR2sUz&#10;5T8T0VkOr+vOefQHSFJzSc5fNZZV2kOQMztzQpHIwb4+SxvhetV4ku/rGAm94gLIii6uQ4D/eBRx&#10;F/+v65NjF/tPeim2CTTqOuHRzJegfi7XLB1WDZg77hBypy3XK1uOseuBO0BOW49KV1Q343Ifynb0&#10;RQM+073Yj0YW+L2gqOXIkdzCd6LyE9rHJlXUsDJXVDc5angXg55S7dLD9diIakbVcNw+0XLcPtmZ&#10;h21QYmnw7Hxkd/WdCet4a92GvnzGJr6DfPrxTZv+4TUb+a4ia7et8x9OWsuXl63hc/NW8w524BsT&#10;VvEq3PQJfO4RMhqeWnl/wio5jsoBlF0dsZILw6bMk7wd9Aa2lviYMuzcMauAGpUxAOoZkRBGzcbP&#10;cL+nue9sE2erPaI2VZl+2HeZyPljygxch2tg2x1je0xZgjvof3RSkTKu9L83xqzk5rg3NztxawIu&#10;jA68gw6Bnze9tmIdn9qw9k9xPeLhry1a1ZMpK72P/fp4DC4+Y22fXbGhb+65fJZc3v7DY9v70yu2&#10;/sFdm/3JZRv69o61fHGee4DOeHvM2r+waH1fP2mD3zhlQ/+4ZT1fXrO6Nyes8G6nldzvhacPWe3T&#10;cXj6pNU/nbGqe+OmpmlZcNXklVqLmSyzl4eL7OWBQnupF7ncW2iHe5j7yv7rZnzBTT1QInKW+lyQ&#10;o7TGI2gDMM/hSkEDP+Z7P3YkUDkpLynFPNkH8zchRCLfFZL6kYXwrKQ+7NJu5kIn4z3sBxD8J/JV&#10;siZy0EblUZADB8ukvAgtrjyH91vQHO4MEGQtB4iihD1SWO918J1ogQaeltyNXFJmWA/yTVAmVhev&#10;FRncESClHTmlqHsHv1U5BxA0omQ+e0Q/0JxCngeLbugQL10jXSK9wtwJI9EP1ut9jufRqg71hkBe&#10;C7EvIHCCBiUNJAt4fo6AU/4VqpArWqQEXk/dwfOvDFHxHKrhvt/Q7SD47X4kbuhcjsq6vAjpnBDh&#10;9w4icE6j/19w8nIdBxAsCoXgvngWAvJPwYIRfCFpf0FJ3/nPUMz/CXCRigBxBxAbQfe1mnsd6hTp&#10;l/0yEHU8B2Sd654wIjhOfY/UaK+9nHFUwRiqtBTkfCpzQJkraei0TGyKnKlWy5/vsPyFLstfRJaA&#10;wuVeK1yFl6rhPPaDmscXbahRPDJmC9uarZq8qcRUIduCU4OeIec9ArYCqMSmYwfOLOz2BX1T9gIU&#10;7g3YNz/8e0mEffzvOmy/9k/ftRQUqZqkJGulHgKolEkvYO/Rs0xyJs7z+isBgjpdTCDBHbIIO8ir&#10;ohM0WVSI2wtyM3mC5mNS8ABhESdiE61OKHWlvpDBKBTYYRSucMjLEeTaS/XHvRbs0Y5CCEyZpQwp&#10;PbnGMqfr7TjGdf5al5Vs9VnZ6SGrOq9yAxh3V6fBjNVdn7HaENUYQVUYRVVXJqz8irrcjdoJpUBe&#10;UL0hgcGqcG4Ue7ZWCjabLHUdIb+KQATJ6wjIDYTqJjiFwN9AGZzEaFpHEK8jmEHSSYQqRpIiLL2b&#10;NcaaHEeqEen1VFG6XouVfdVYVbq+6vxlqkGWFDNbL+q+2e5RN4rKDCIzIQIcQ10/Zbw9bwQlxw3H&#10;x8BVEyEZhIpQKr3EtWEEOi49hyJ99J7SnhX5qd/vN+fSaq2OGUKpnwEwag9AUaBqKOYRvwsNHukb&#10;P1PrdV7VlEx15PZxUivMQHV15Vxc4fx5ZqoJmcTzU9Rv7Hi1wzuPT3G/ZyCa81zfYpulsVUqtRp+&#10;qTO9HMCKyo0drrQjA3LsnrCXUPov95Z4PU818FJEsKJzjypCeKCE72AIsI3hdawic0HMsPYRuGMI&#10;uMkaS59rsJwVSNEa5y+HjG95Zus8A85fhf0LEFK5J3ssc7md88dAn8Y41yo4BExN0OQkeF4HBiP9&#10;bI8VYPAHdV4QdoyxbMaWor7krE9Y5low8uW8z9hsdQeAur8WntczREDyLGWwK6IrbaXZV9dTlyHp&#10;a4yRk+GYUhQkz0oR2PtR13N8b6nZHb2qzSu445LfZXCcjNUmXrdaLs+/aK/XTvB/FYwXdVbXVmn+&#10;PhdEDkEp5y5iWgFBrLrF/AHlIovXIKqXBuz4uW47drrDss5wz5QKcUkO1GE7cXPMiq8PW/4VBPxl&#10;hDvbgqsDVnxjBGIJ4b03ZSfuiHCOeWfdCCf4rOrhrNU+nrfqB7NWyfeEqvvTvJ62Cn5Tel2kdcAJ&#10;YeHFXiu62Md5DnpN2cLTIs56hpzTkpyY3O+xei8XcLid8YHhFYuRFNtWaTEYKEeby+wwiu9QE2Ol&#10;BeUIcYwfQMZg9B9bbPGojHzmrTrIK4q26Aq4xrVc6bPcC92WebrNkpAJMcuVdhTESV5sYFDttnI/&#10;uvneAOQaosx5V96bhPBPcu2QawitGqtVPoRkv4Ksem3Oap5BdJ9OWhnGQel9xsDtPjt+tdPSzzdb&#10;6mnmxR7zYLeR+63aYz1WyPgqYayUMudLzgwFKXfMtezlTsuUE3SSuTPMvOLaE7oY+x2QoQ5kbhfy&#10;V07pQeT1GON3EhLI3POFGQwNRe5qDKWtSj48j+AIojiAIm7V4E8LGruKtu21HNV93lSpFgyWJS0g&#10;NPp8VSR9TD9zrjcszQE5j+tBd/Tz34MQixEMUKWuch7eWG+K1+rivoTRssY84phqoCbk6tpWO0yN&#10;AVTDTWVE1JRGUeUJwwHcUT1Yw/Mut0+2Ftl/a8yzl9ge7YIwKqJKEVZKlZ5osvQpjNtpDN155i5j&#10;RQsgHtnucgs9wNzJVhSxtkALYPnoGtVezVeTjVXOR2UcOFayas+qFqZqYCqrQ4akG7nsQ9iOQtiE&#10;yCGqFXvVk43xWlw8k2ZIXRtEVPWSe6ssjWvIGG2wY1OQrbkWdJ0ctx2Wt8Y5nGSebUKOtplbO2pW&#10;N2wFXv+KuaT0qF2gFKoNPlvBmFzotewpxtFwM4YHzwSD4QhG7xF08WHI6GH09BEnzSGJhojKMFfG&#10;iur9vqzaYe2Qwn7OS+V/FjusYLPfTpwdtZpraiC4ZE0Plq3p0Yo1PV6xxhDNT9as9elJ3l+z2jsL&#10;Vn510lfvFakcO1FjR4bL7ZBkdy/3BPl9FHmuOt1xI4zN8SpfYEpHx+SstXHPe63sHMYjx2i8PWct&#10;9xet9cGStT1csdaHy57dUnd71kovInMU7SQn6R5jRvJAUeGOHsveRRcxfuWkzdxWBDkyQpDc3uu0&#10;7DM8f2SaSjwUqInMRe6fIvbPcCwgGa0MDC2+ebYMx1EmhWR46jrjQKUXkOsJiuYFWohVJK44gTIw&#10;8vhdIXJVi3hyMlfeZP7fmraa28z9W8i6G5N24uqol4Mo2I/u5dyUhqboBSA9I+fx8T24hCDnMXwj&#10;dUWZOcyhOebSLDJuusKOYCgfmYKzLdT44mKmRyDDTZDXOec4BjIs/1q/VTyatOa3MPQ/t2m97+1Y&#10;/1f2vJRCw9uLVvfWvLV8dtW6vnTKur+yZd1su760aW2fX7OWz3DvP7uEQb/K+xvW/7VtG/7H0zb+&#10;nXM2+d0LNv39Szb3o2u29NObtvrLu7b2q3u28ZuHtvnBYzv1uye2/Ydntv3PAbbA5h9esY3fP7U1&#10;Pl/+9QNb/OV9W/zVfVv51aMw2vaZ7Xz4hp3+8C079/t37MLv3rHzv/6Unf35m7bxrYc28anz1nZr&#10;2cq3hxnzzb5AFdvG+KoPFv3VJVzRNHEYT4r8TMYIVLd51cIMagQy9g6kbx5MMf0oB96H+PE+MJAF&#10;Oa32UelIqMWoVk+Fv4Le53MQOEaZA76wwvEEcXE5bEOnrWrUCnLeRim2akKW1CzjnefcVhcY9yE8&#10;uqtdQEYehBZyPLorgKfmy4HbWGGxGPuCHLgOpdLrXLAHPBJSxirX/nHNgg+m3AYZdmyxCRzse51D&#10;jHcFenhKPceM4ZgqR3GkGnlQU+QIZE+hN3mTTI1p4b9V9kVO3C5FxnK9Sqfug3sLcmgOohOGuGY1&#10;ERtucEeuO3SR+8lDApwLKMrWgdxOkbMWJGPcunNUkLOnh/vTDbq4N4rKU4Rfi+4N54v8dPkdGtZy&#10;fuyXGECuet1Y7pn6YTi4p0qNjrIsokZKXo6pm/uvch1cS0If/6WFVkE1zAf438EAXpt3iO+jL1UW&#10;S7JYNeszpuF76Pss9Fg2sjl7ETm2oAVF5NI0PGAKvo6Okt5L4n6oBFCC6qQPAO6ZoOt1B7WuOXQ0&#10;7V9vE9zBazlzvaFOe37N6C2uV5HUWggJmtJpnGJPNtdYsiK823ge7QLPx8Gz4vhC0KANcI/lAEvh&#10;/1OUHcMzUKS1nOjuqB+ElyiaONzK8ZbSz/Ple8l69r3MH5WD6mMsDpyAF1RYykI1dk6zlcI/6x9P&#10;Wce7qzb4tV0b++55m/rhZZv56VWb+skVm/jRRRv9p3M28O1d6/46cu29NWv6zJLVv61AA5XwwoZ8&#10;MmM1D+GgcNGKm+NWBl8uhqMrI0JlosTLlSUnmyhpgXs8x70UvFwO8xDZnKrFtJM8r41mbzaZtd3m&#10;NdSPo3fU9LIQ3VJ0Fp55DrvBO8qjs84i31WjHR554s4Ychou/BR+/Oq81Sio4dmsVb3yHA1vLVvX&#10;57e4zrM29PWzXse884ubVv/WnJU9gV8/GbbyV0et7lPT1vsPp2zuZ1dt/cN7tvUvj233316xnX99&#10;apt/RO7++roNfmfLmr4wa/WfmbLGz81Yx5eXbOhbWzbD/Zr+wQUb/MaWtX9u0erfnLayx9id9wet&#10;6smENb42bw2cS+V91bsdMjVRU0kGNfyMU/mfUebOKHN5hHGiDLYRnj3cLZqDWjTxOaHFBEW4ymGq&#10;dPQ+7iPPXM8+WY5XxkIA7je/i8ZzvEqeMX/E9wS99jHO5wrY8OMzzsTXdHw5hiPHbIqaoPE/EfTa&#10;oXPo4jsC88Ob4AJFz0blG/x9jet25qjmtpyzXk6yIlwIYR6FCyEvAhnYJDB+fTEHGSF4LWyAbD6I&#10;ZObPR5ECUpHzaR11LyKq46stn+s7Kt+gOtsOZH6ElI8F9oHj497jOCByFnvJzAMIHMggzC6QjhIi&#10;naLgAcl9LQQdRY44nCsjX1yWIkP5/GD97QCMHTmI5VcStP8RBDWD0UWhfvLMGXTRPtDz+zj4Pgh0&#10;FtDvXF8Fr/cjiF2vRTpO+i4CcjCEGoz+dYP6ACmc18cjaEIq7EcuO4LzD6KclQXEfzhCRzCIqypy&#10;xFZF0cIFDkUMH9V7cHiVIoppKHZ7Q4hr5h6pj0c73EHR5Mw5yV7JV0X4KvMvcwy9Mo5tNNFhOVNw&#10;42k44wyYY38+xAJY5L0Q3qx4Ga4M8ld67Ru/+ntJhH38b0fYfv+7luQpTQgIAYIZ1OViYIpUMVCC&#10;EHZtPwq9fwB8X/DIW46lVCqtOGvl2VfQIWCHayHOakDQwOBpYdB4E4JKSxuqYWA0Wu5sqxVCOkow&#10;hk9gFJdtYUycHrLqC6NWe3nCaq9NWs31Sau9MWU1NwNUgQoMHaWBKE2z+DLGKgZRPkZPvgwuRcqA&#10;KGrGgRHmkTOKxsNYU3pz1hbGO4olfQ0ytIqAE9g/ttmMUdSOUu1CkfZYkWp5eu0iGUwMZD8GZEkp&#10;8KcwplTnEUPfo163GLQ7WnUIEBWcz9nE0FuHTK02W6oiZ1Hq2qpZi0okyKEqg1OO2IIzfb4vgy8d&#10;w2+/iYq6TetcIQAy4oLmJDIGB021L73b31UBZepbpYxj0HLtx7YVadSEAQdx4PrVpTrXO2X3OtQl&#10;W+mgIg0FEAk1YBFkcObKSMRQ1fV6SYeTQTkBGckylvMiR7Oc0psYmlynnI1qFJaoyCCld05DQFWf&#10;iX2VfUhZ4NpXMCblpNnoChw0cvaudXlKuxoVqQ6pp0Z7o6JmS5mW0wYiNN3Ie9y3BX4vhNF3SmWP&#10;G0I5gPhhxuJgmR3uLbaXOgtAvh3qRrD1QDwHEJCjKB+VZ1CjCvZVqiFlot6L5R+ba7PjSxi4kGA5&#10;eOQAVOmGo4PlXh4iXo0AFjkHnqUc6lE5BKUDeKkEGfU8u0zulRy2irhWSQWPsl6FgEDk0k42u9Gv&#10;qC19P5vf+jFknPOekCunLvde2+Dey7nO+FGKL8dJ5xhZp7QaDwHkORVA/vLlXMC413MsYi5oLASR&#10;4uPevKbqDnPo7nQYpTbCd/qdQGYw5lPXOTfmgFbIUxlvHrXF2Etb457zWg18kqLO64sQAY1HOSe4&#10;B1lKG/boswaPRFZEcSzfU3qyCp+rGHoi343n3GNBHO/H8p143RdFpXMt+o6Qyj3TvZFTXNeoDu8p&#10;uuYVyBVbpV0dW5eDj+fOOEqehpCNQciGGWd9VXa0U9FWZXYIwnRUBqmijFr53MF3ICFxSiHHKEuA&#10;/Cu1PB0jSA5fjUWNaTluvNGCHK+KJr4/YeX3xqz09rDXNMu+yFhXIzWQfa7Ljp2BxO9xvruc0w7P&#10;ia1SuPMuQsivD9uJW6NWdnfCqh4pehiC+xrE99UFiPic1QmQ3ppXFWE8YSX3mLM3++z4FY57gXO6&#10;wDld7vPyDyU8T3XwLL4QpFlnI1e0qJK2wH1TVPwkz0oposjXeAwaRTIc7cIw7kQee7M6CFM/BIg5&#10;kuj1ZmuYW/WWsdgU1lyW0xSF7GAOMKc1v9WMSWnsikJXHWfV78xQXe1l5JPqaodR+HLaevdu5ksC&#10;RqcctSo3oSZaRzt1HhC0XojNWLWl8r9e2oT/Vvqg6lKraWF2iGPKKFhijnH8VNXgngH8R4pkAPNU&#10;ULmFtCkMJ645DmP3CP91mP86zHXvQw28OA/VxU0cYwwhK9QQTQ5bOby1QCPHrOS2ImfytplDyl7Y&#10;Rhbv9FvBdrjSvKGmGj12bLbDVH82WYYDxN6jKpTqppQ2iKqi1J7XJ0MfgqAZjAirolpVPzPPjtYU&#10;WCy6Mb6pyBLbSjAEyiyN88wcqbWsiQbLmWmxXORg3grPX45bOW210r2DnttD36En81W7SiULLo0z&#10;LpjTlyat7MKknTiD8aQaWOuDdny+ByLGGOlHDkHgFfUUi65WlJ+nrXJ+cp6ouZKXGYLsvVxXaC81&#10;cJ4dkESeYxoyN497VX5+DF2MoXhvwZrdYbtkDY8Yy49UDmTJml9ZBivW+AQD+OECcmbKFxWlF1WW&#10;x+tQco1yBqs2b5JqE+v1ABgEQ3ATxmWyxuV0nWUyPrLQE1pIKUSPlp4Z5BxGrOrKuFVdDZqeVFwe&#10;Bxi3vFfu5QgELVhqEVPlHJgvl7hPHjEe1LtV7dtozqbtMoa3kTNbjCXpx110o+tiZUBgTJ/pt6Iz&#10;A1asEg5nBzGyB4L5wLzQYmxU5shLHCGbZKyr7I7kvfS2monJ4SpdLT19Ar18AtmrpmLFl4O6vQEY&#10;Y3AN1eXOwehVw0I1WdO+6voWMf9dBlwZ4nkPuiNYMt8BZ8iBQ6ShawLHMXI81DXSFXIsxyOPY+Yx&#10;oOcg7PCITORU9ml0DXIq56wW4dq8+UzmGe73pS4rvjFgJ+6OWOWjCat5ZdrqX5uzxjeDurhdXzhp&#10;fV/Zwojfs9Fvn7WJ76ku5EUvtTD9Q/CjKzbz46s2+8MQP7hqcz+8bvM/umFzP7pus2Dmx9dt+sfX&#10;bApM/+SGTf/0ps38XNG8qmv70FZ/+9jWfyeH7jM79eFrtvO7123vd2/Yud+9bZc+fNcu/PpTtvfD&#10;V23jmw9s8lMXrPP2qlVujVj2ZDOyvdQO1eXbS9W59lJFrh3CkJHDyZuFMe69U3YlfBcDLl7ZYfBb&#10;576RI1b7B1//p+D3fwWOLV4tfl3HGFc5EgdjndcBkEeKSpTDNnKKRgidtvuO20aOAeS8jYxfGcKJ&#10;ocM2uRXu0s7zBnKQRc5ZT8EVeB3fESBBkIMOKNrLI78w5L1nhZwHMrhlaOs/dA6cy/9Th60a4ux3&#10;SFfTHO6xmuJ4U2GhAh3E74IFo1I31h3In8A5iJEp+8FR5Iit59k18x9tHKsDGeEGJ3KiFx7SHzh+&#10;kuW03Qf3YlAOGzluarwW+HME77uzB4N1Hx/jsHUHjEck675z7iojgCz3QBR3MgRwB4OiublvylBM&#10;5neB84VzlJMydFAGdREBukNO5RQ5mEcB+itpPIR0aIjECc51kmsMF1lT0X9qaqu+D1qcdg4Mb1Ez&#10;XC3cZsFbj2FPZYKMhXZ4cis6E9k2KX7ciN5FR6tcxBg6VRhFdw+hu+UQ49z82sPo4thGdJcWGMPI&#10;YmWOxIEEOWzlrAVJdXBpXbMWFhiLarKZ2MFxhE7usYOxFkUSA5UvSurnXvAMonuQwj3wyGjOMw2I&#10;d8v5LF2b7c4CbJAFMA/fmuN6sQmysA2y0CnHV1utGHldBTdqgKu1v7FovZ8/af1f2bT+b2zZwLe3&#10;beA74Ls7NvS9PRv53lkb+e5ZPtu1zi9tWMunV6z+zXlfSNeCetldRbGqLI/0Brr2LHp/u9uDa9xR&#10;q/JmS8hVQXaAAiOweTwDCrtIC2q52GZqZllwAR6uoIYr4pPIfu9/AB+/CR9U5qbKF6jcggIc4Hi5&#10;F9EpF/ntVTjo7QEreTBiFU+Rv6/PWPVr01bxDLv3ybiVgROg7u056/nylo2/j+z9p6s288NrnjnR&#10;9eUNq3uH63kD3fj6qFW+NW5tX16x4e+dttmfX7HV392xrT8/tt1/f2Zn/u/XbfsvT23hV9ds4P0d&#10;a/3ystV9Ztpq3pm0tvf4zbf3PJNCcn32B1dsCJnf9rlVq3tj1mpf47zQDbWvzFo9vLb+Kffx/jQ2&#10;xyj6Dp6MbkzBDlRZCC3Oa8FdzQXFUT1aPnSoqrRVVNYgGCeMDc0Vd9rqe4xP1SVn3gRgnGkOgxcd&#10;tsxbLYKE0KJIHMeOaS+3Iy3wHEXMtyLffPGEcSjnq8oZqCmsspOQieqBEPRB4Fia/5KLIbxMJPaD&#10;9oPIcWSCyotINrh8CGUEiJoCBjXSkRMHECzwIDv5vhrmetNzEESTa94Jcu4+R+DkDRDvkenoGBCU&#10;sPwIOPcIH3X6ytnrDl90hRy67vh1Jy9chfuQ3t1gGY5Gy+wR4MtCL7Zeb4PXA07RfQuh/aDmL89V&#10;Zb9UKkJbgeMJ/pn+S/+JbtpvAAfkPE5qEpCZ3FPBsxTCRUsFEwYLm+idAwuIjqrnCMpBSE8Fesmd&#10;r6GTVnpoH66bniNoxoZeEfiuL9wCb5hfznEdpRZboaDEYHuwvESEFyJ+9RocdOq+iFBv+n9x3uH/&#10;6X+dj/h5hOcknVoVAn6RBO947tD9a+dxFOUbZLIjt6uKHR49reARtupl8RyB8/yI++2YI4xLz7TQ&#10;op3A2NuHFiGauB8RVH4UvRxBGSnvff9b7mv8OAftR/F3h+3fwFfe/44TpuerFQwQOV4PkM0oUsCb&#10;EzA4hKMQqwhaFVe0zpHw4XpqkyKM1MEPwajVMnXiVlfIApTsCYzG6t0Jazg3bS1XFqz95pJ13IH0&#10;312xjrvL1noH4+8WRuANBP+1SYwwlOXFYStUrSCtOp5R+QEMIwypjF2IyA6KU1uQyftZfCfnnJTd&#10;gOUpUgWjqAgjregyRpqAoVZwTo4plK5HwYbAyMpaR9nKcSoH6gLCZKHO0tg/toqRtd5marhTgLIu&#10;wJAv2EX57vVZMUZc8WkULO9ln+Q8ViBOGJVynCgqVdFax0/JEQC2MP5Pcf58LxNioVXZYEUWhTMP&#10;yfRISgQhCl/OF0XlyhgUZAzKGSZnVcJCtcXOYmSrg/8iwm0FIbvR5Ku2crjlqramCkErYugMpEbG&#10;nhxH2y2WLkN0E0ELju20cD87LB+jUJGKJW4AHgBGY7FwSR0CAfe0CCO3EOIhp3XBOQxZjN0C7nmh&#10;HIT8pzpuH+dZZJ3iHqjgPUaiHGve5EtQKQCQwn1NW+Feq+4f910RxyJB2Q5+r4he1cdcVooRJHIW&#10;Q5Nt2iL3V6nRqxiX692WuykHC+ek7oxhJKxKBchhlYChnwTJlTNITdHSZyF/itpVNO8YZHwYYiAM&#10;ci8HUOKq+9pVYoe7Gdtq2hWlcHtkhlZx+W4f91zOr75yi+lnXgwxP8ZQ6h4dCHn2WpcheL4BIJyQ&#10;O0Usq7xC2mqL1yBMWmzw8gpKcU1gvCVxf1THOEMOSNVC3Ol0h7lW3vMZr3LcZm22mtJdlZ6fcbLJ&#10;jp1q8QWDHEX2YnAf53nnnuuyAp7niesjVnV3Mqip+lQ1phat5uGMld0es8Kr/ZZznjG1yzg81WTJ&#10;JxmHaxCUVc5lBeNvletZ5z8YV8c25ZTXQgJjeoP7v97k5Ctvl3HDvCw+xxgBJecHrewSpPLKuCld&#10;zJ2IW0rrVSkIiO0a131SiwXtlupoYxwyf7cU8dZt6ac6LIlrT1jFmFApEUWTe/Ry4MiWM9wdDnIW&#10;y0kMUpkzqlWcKWeeUuonMUBUv06dwCF1cRgdR1oq7DBGVoycaJ4aCjAoHKEx66RQBeWVWqiIFQwf&#10;1UZUkyAthninTEUJ3xyy4tvIFOHOoBXdDXDiAURYNXefzFj5/QkruTXizSnkBEpiriVtBEg+xbPb&#10;5lzlxOU55fKdwuuDVnp71H9X4Q5hiPiDCat6PG31z+at6bUlR+OrPL/HHB8jolRlWa4PeW1PlWJQ&#10;upzqbqomp5oUKYVfKXqKFNe1+CLGWK2PV5UpONRdbC93FdlLnYWOw91FdrQPA2yk0tKYH1nzzZbL&#10;HCvc7HEUILfy5LhV1O0Li00NloicVDSJZJia7KW605X/1xxd4TcYjmrqpWggpaWKUB/tKrOX24rs&#10;UGexzz+vFSxj1BvwMQ9mmbNy4DqYtx+Byn04ZrmXGGxCxgzbsCyEHLKqUXuku9wOyWETQU5rReMM&#10;IRtUv3ZKEUqKTurE2ENGewRrvxVtD1qx0v/DJlnFe+ggRbRuYbSdAptD3B/m0CLyZlpOW8b2IPOo&#10;F9kisq9oIsaZ6kfKyZLoDhrIs+o/1ldaijJaZNyiMxPrIFe1xZDQQgh8IcS+AMJeEDpvSyHC5ZbG&#10;PcscQY9OtdrxOWT2Ms9kHd2wOWiFW+g0zq1gbwgdOWh5KmGhiHM5J6+M2YmrjKtr0xixGG0XMfTO&#10;TlnZNnN0jd/M91nWOOc/wLlDtOMwYNSF90hdEGH7Um2B1+b9pJq1NeTbSy2Mlc4SSxyp8aaQBVt9&#10;Vn4BY/EmMubOvDXcw1C7D5A5dY+Feat5NOsR8ioVouhSOTczVSd4hHnYy5zs4nm0AzV7gDM4OhkT&#10;XdwvDKzEXrYCslcOXkXBJwyBET7TAhtjJ3Ua4wIdkYkMOLaA/OTccpbbLHet0wo3eqxkd8Aqz41Z&#10;zZUpq1cd+juL1nyfOXV/0R3OinAtuTpi+Rf7PQJV5Y3SkHsZ6DHxBDlAtRBZgM6X0zaQecz988rO&#10;Cbfc9whqWKZIXC3cZXCc5HVk/TL3dwnjT1hm/CFfUzeR9ypzsqtSOp08N871KvKE+V2KQa8mMYrs&#10;jzp5F1zstVI+L+dzRXtV3poIsh6uwG24t8VqnHaF6+D/tQCoyF+VhvBFXeS1FlzlfPYFYPSunMly&#10;4GohLEnnB6c4Oo3um4XrzfMcltB/63VeWiEHrlB4udfKb49Y7aNpr8nd/vaKdX12w/re27K+L4Ev&#10;b1vvl7fcSdDxxXVr+fyKNX1m0erenbOatxh7ryHXXkcnvTvv3di7v3bK+v9x14beP2fD3z1vw99T&#10;mYXLNiHH7c9u2Nwv79jSbx/YygcPbe13cto+sZO/e2qbv3vFTn3wzLZ+86rt/uY1O/vBW3bl95+x&#10;G3/4vJ372Vt28psPbOJTF6zxypzlMrcV0X+4rSQYxzUFvhBxxFPaMbCUyi2+K+4LFLAQBB4I7B9A&#10;kP59EHrv4xHxaO17GQHmvjf+C+VA5Kjdd9a6Q1TA8PkIIsetN/sVPuqwVX8JRTyh07xeYiu6DQPY&#10;SyCwjcNYF+LlfOhA58lRy3xP7EZ2A5dZncgsyS1+n8TvkwU5gmVAuwzjfOuC8/VrxBYInLbsC5Gh&#10;GxmWMjLLMSbLwAm+py7/ZQHUQDiOrRvB2CD7TXQwXKPmbG6E69r9GQmBo1BNZNyRC5QaH9/IMVv4&#10;v/YqS+mqMdWX3I+U6w+gaM3n0GswyGfo/BRF6vE6Qc6iEIm93Bcgx6XXk+VeebMvuII3GJKzplHP&#10;Qc8khJ6PoPeAapcn870UfuOOEe55qs6NY6b2A+wilS9IU21CeIdnfUwpICEITFCAQroyzhzSd1qs&#10;ROfCZwNwXl66jGtB9ukzLdaqbFbGkhY54f3q1L/SyRZ7aQlZtAinnm9Dv6In5bwFXsN9BvtgGm7G&#10;ech56/xJ6eaKRuyU01ZGOM9JdRqx8SJnUwJwZy1IrisDPAc5V7juBMajuFWcwLiL6wjRyVjsAsj2&#10;eEUWKwpykDGnslVjcKQJLcByrTOcm3Q6fExNSY8twPsVPLEMJ1PzUriFl0paQtavtsNPOq3kTJ/V&#10;3py09mdL1vPOuvV/bsMGkUc9X1q39i8uW9MX5q3x8+ipz81Z42exNZFNTe8ueTStL5DfHbb86wOW&#10;cwkZeV4Ledw72ZaS4woaUOCFOCxcVo01PdMRe0VBNjnYayqB45kPCm5RwAv2khbf1IdAZWnK4IUV&#10;d8asCq6n5l8q8VXzZNpLZQlyEpffVwYWnAOOWXhrwPJv9lreLWyt28j+h8NW9WzCKl/hO4/R7w/R&#10;Dw/QNw8GXK52I3envn/RFpGda7+5Z8u/vG1j3ztnnV9ds0Yv94BN/daYVb87aXWfnbb2r63a6A/O&#10;eu3xrT8/sfP/6y0797/etFN/emQLv75hQ987bc3vLVr1OxNW/5lZa31v2fq/uWVTP7hkq7+6Yws/&#10;vcH/XbLBf9izZu6jzqns8bgHHDS9sWzNry9jdyxYzf1pLy14XHa7amGqHwt8T4sQyXLcwsUULKE5&#10;oXHn0d7M5QDwBJDUw/hQaYTQcas5nCwosl7OXjlt3TGrcQVP6GHcwi0i+DiGZ8S2YgvIWYtdICds&#10;ohyFchwi+7zsQIio3IAWaTzrQE5UxrgvwEtWsx+VHQiyIiJ59SLkWJRsj5ozKns5iEZHLoZI0rzR&#10;exxPkDyJ5z/VRFYO2X3nrEqDfASKyv0vgdz3hTj2dQwve7IP7s3B4x34nTuoP4Ln9bcj8L7XHOY8&#10;2HfIAQ48ih6Zp8hkl8s8Q3fWCuiayEGcgj7aB3IyjefgDuMQHi3Me2ltfJ/n5HpJEb7SecoKR/+5&#10;TkQ3SY8GzwLo/qND3GmLbklA1wjSSUmOQEcFTtoX4Znj2gLpNQUluiNV+sn9ZWz39RSfoQv/v8HH&#10;L/QCjiPuEaf/CREEQ3JNIbw8U4QDZZpeLEl6EFyvEDlzdR8+FsH/B/6/YBtA1xUCfR+Asa+F1Uq4&#10;k8pHsH0B7hRGNwjVpfbed/7RfY0f56D9KP7usP0b+NL73/Jiy0dVLxbyqoYM8Q2gkQenjqNAjld5&#10;z2NUVwocbSkN0ofb+B4CUSvXmZOtlrfYbaUYsZV7E1Z3cdaary1Z6+0V67gPKX+8aX3PIPOvblkv&#10;6H62aV2vnLT2p2vW+hgl+nABIw+j7jbK6qZWM1FClzBSzqH8zgTKT4081BQn7/SAI2en17IiZ9CK&#10;IkkaLBF4zcFllP1KqFDX2tzxJ6hBzjGl+ioSbB5iMIvgYCvjMXsFo10drVU30SPU+HwSQhSuaHs0&#10;56xWsjHgljvs+Fpk3GM0q64HW6XtKqX+2DL/sQjZkINRWACLTe7IPSZHLuRCyOQ/VU4gaY5zh3Ql&#10;Qr6EJP23yJenBnfacS8tADlhX+nCSXN1FjuJYTVebofHTtiRCSbnHEJutdnU2CpXUYEYlEqrV0qo&#10;0kDTN1Q0uilolLIICQOKulHET6aMUqXnnO4KVoLlnMJwVcSPDEGl9sthpVT/HDnF9yAn0XchJMUe&#10;KQTBuDjo0aFBZCXKmP9IYiuHbI5H4fIsORc1tBLBUcp/Fluv0cS5qq6fzrsIKJo3Z0ff4T7JcOY8&#10;g4Ze3D9+Jweep7vKKQhBUpprGp8lrSl6U1GsAVJV8uGUolYZQ7uKmuu341vck40uy1zFaFXNyvkm&#10;iC9jZ5JnAHlIVFSgom3VbVhpaO6oRcl3M/bbi+zl1gL7ZFOevdScb4eUct0Bie1mvvShPBTJMcwz&#10;FAEZlwMRwjnTzrhRpDD/yTxJg3imQEITZ5qCRjyQFjXiSVDUBOciR1uBasMo1Vy1dzV+ebYZK4yJ&#10;FUi+oqUUaapI1zW2J3mOOy0eJZaPcV96Z9yqn8xZw2vL1vb2BqRp1aofztiJm3JI9EBAIZxbjfyO&#10;cQ1SN1CKp5gH24wfPss5Dfk91+3OekXkVt6EYN6esAq2cuLnKyVfDmFFnd6CPDJvK+8G5Quq7894&#10;g7Iyvl94dchyznOvlRbFMTMgv5lnmR8cO0t1ny8yf64Ncb6TVvV43k7w+zxeZ6seLaS56DayQE3F&#10;ILaCnKCKLlW0qpoNqQSJRxbz3HMgzcfXGRNyEM61e4F2NzggCmpUEAthiRDTytxRSQSI29F2nqvI&#10;HEaDGrhlLXZA/Hsh/hBPLyUCrnLdV4etgHt7/ArnfZU5cI2xeYP/u80cuN9vJY+HrRwSXfUq9+BV&#10;yPfTKat4NGGld0eskGvJu8w4Pcd577Va6jbjbZM5ss75rfHs5SRfZczxWk6cZJ5n6inGAfdLztjy&#10;mzxPCK+cX+4AezjLPZ6xWpWPeDTnUG3hSr6jEgy5uucQ42xBc2yDObTKOEQGSRbJsFOkjhoGqk70&#10;y91F9t/b8u2T7QV2tA+ji/F/DGNRtVNLVLsIOZejcgSSa1qAQMamIWO9G7Gg6HJlB6wzBplvWTJg&#10;5OxWvdc1OYx57iofgEGoaJ5ESLkimtT8K6a7wp23QkwPeqcPwqQuwiMQtHHGtSJsMGTljE1z4zKM&#10;EOJZJfF5AvMsAUPPwbxLCFM+VfNPEdOx3Vxje5nXtD3cxvxtLeWZ8z+8r/p+MtrTRzn3CWTzVLtl&#10;z3RZ7jyG1jKy7+SolW0xNvdmrAKU704DxvlpdNWZeatiW7E9bSdOjlv+woAdG2Ne9zd4xIaiIJQ6&#10;q2Y0gqIsPCpAhD109sgBJJKeDNmUsRs4b/U9vh86JqSbj9YUuQNVjlRFhCjqJHWAsTrBfJ/vs6IV&#10;5O+pMSvfYbztjlrRLjL79LCVnBu1Exd5/wrz8/q0Vd2cNXXXr7k1ZzW3560W1N3CmLrK2Lk4ZSf2&#10;hi13tcvSphpd3r3Ukm//rTYL5Ngn1cilnjFSj+xje7gVvsDzU8MzdcIt2x61yjPIgvPcr8vco6tK&#10;8Qe3mQ+MVS0UVajm9TXmw/kB12nH5pHXPK8jPJuXagrs5eqg0YO6/zq5dSdWQBJVezcecq7Ubzmm&#10;ZDzENJfbkcZSe7kemVxfaIcbuVdN3KsGjqNzVIml2gAxDQUYE6WWwnPPwjDMm+uw0rWBYPFYfOX6&#10;krXdXrV2+ErHo5PW8XjD2h6vWfPDFau/F0QHB47QPtd/QRfdVktXqYKddstCH6osTK66h6M7ld2T&#10;i4zU6+MX9D666jyyA1mYudfuTdKSmOdxK4zRZYzMUAakbvBcOZ7rYrhPgC7L53UB+8X8fxn6tvLa&#10;qFXfmOBZTlk58kkNcFSHV7owC3jJB3Rn5KxVVG/eGWTVuT7X00VqmKOF7dNwizATRPIiJ3Q2qE62&#10;Fse8Pu9CtcXNMaZnueczjGuQsMCzX6mzY+jlXO5HMddadEm8AZl+gXO+wP240GkFV3u9yWL5wzGr&#10;fDZp1W/NYPgvWPuXT1rvt3Zt+PvnbeLHV2z6Z9ds4oeXbeT7F8BFm1BU7k+u28IvbtvaBw9s/TcP&#10;bOkXd23+J7fATZv/0U1b+LGa5Ty0U799xXY+eM12f/emnf7gbTv720/Z2d+8Yzs/ecMW/uGODb55&#10;zmqvzrscOoqO/iRj978zjl+qZbzAd70pFHNQUTmqoacMMnfaHoA7J0NE73mdVjlhQXJ91X8KfS6H&#10;bTSeo4jZg3BHX2h0Ro6//c9CAz6CG/KhkzYBxIO4pkpkToXFgKN8HiEGg9+Nchnc6D535sopK8gB&#10;qS2GsBy07qSVUdwOJ2jDSFZ5hVbQglHdDBr5vBHZ3FDtEcJ+7VxXcH9CYOjtG4wykoGniJaXYhyf&#10;2EcihqQQNZIJoPvLMeQMDp3cz6HXARTBuu8MkTzlHkUlI7wpsqKzFKkF9iPLQgeCUpm9SZCiw/rg&#10;D4PoliF0C1tPtQeefo989eYvQj/o4/s98HJ3ajNfuZ8u4xk/qk0eRcHJwaKoNo+o9fsN5MDw/wYe&#10;Vcox+uBe7mwCclKNKOJVOk26GX6gTBF0XSo8MRU5mabmm0tAddYXwyAG7IYkNdqdRnZMcU4C+4lA&#10;jlz1PVBGihazj2HzKDtBOjywT+ADC1z3PNct7jtd70hRCTJlrExyzeKvamipMhPoSqWPe71b2YSq&#10;IVsdRGsFNR5LeH4852qeK8/Eo+I0PuXc0cJBG+C+CZ6Fwr0QPIKyB/RyzgPcE/SBFnX13+nchwzu&#10;Q+YM5z+rhVX4hSKJOecMeLIygTJX4H9wjgLsgLLLo1Z7d9ZaXlmx7k+dsp5Pn7LOT29Y6zurVv/G&#10;vFW+gv55NGIlD4et6MGQ5d/qt5wr3ZaNrDoGN3PnrDjq6QDHFPCCTD+uTAfsnALkZoGCgC4NWaEH&#10;AI1YkTKcsH1KkMcl15DDvJ+HbM1FTkv+qySYGn4V39Ci/LA3/iq/PxrUxPW+DZNW++qMNXB+jW8t&#10;OBrehOO9Bt94Om4lD/ifu9hfnGvhnUErewQXfDbDtUx5ZK2upfA+nPxurzdIa3x33vq+fspmfnjJ&#10;Tn5w33b+5Ymd+sMjW/3NHZv68UXr+8dT1vzFRat6Z8KKXx2wynfGrYf3Zn9xzdZ//8DO/MfrduF/&#10;vm3n/sebdpb9kx/et8kfXbC+b6AP31u0hs9MWvPnZmzgmydt5kfnbPmXV23jg9u2+cEdm+M/h765&#10;bV1fXLPGt+Gk4sLPpqwGPqySX/XqRQF/1cKosuZiZ6rs8GiZfbK/xI4MMF7E9yaw54ebLJaxphJm&#10;MeJSIE7RrlpYYg6maN4OMD4GGQND2jJWNXeZU+ror1IHaiym8ikKGlMpFS+nAnfy5k/wfzn8FMWp&#10;RReVLwnKvkieBAjkr94r8wUzcZL9lH2HHFKMdeR1UNdbMov5L67C++4oDF9LRkk+KfLcocUvRyiv&#10;QiQ1oy+YL15qgK04TmyzeA5yPYLec/A5sjwB+Z0oOQ609fI3yHCHy3nmVIeAbYt8V+kF6QTBMykk&#10;I+UE9e/UWYq2rhO431qY4lwiJ632XU/w2b5j239XG/wm+h1z3X8Lgt+iX/VfDs5biznhgo4QfVfn&#10;F+ih4LW2vnjo/yfHLrJBDtxOxkkXY0DoDKD3UjsYA23I01bOQ8ES4ooKmOCeS+969C06Zz8TBH1z&#10;MFMkgHTYR4BOihZfX0D4+78+xv9J+Oj9+Ljv/Of40nf+HmG7j/9dh+03f/0jy13o9AZd2TNtGKwY&#10;xBOQklEGvOoLjkPaUN7ZkIWCkxgKe6NWdW7S6i7PWv3VOWu4Pm8NN8BNlM3thSBq5d6StTxYtkaM&#10;nNpbKBaVKpBiU8reuR7LUykBlGIUDaiojaxd/tu7PTdZyqYcFkzSNYTRChNaadfLnI+acKl2KkiC&#10;hMTP1lssBOXoRIUdHiu3Qwj+I+OQ7ikEwQzfn+M4csoK2g+REu3PQEIgO8kcR05bb+oEAdLrxKk6&#10;ixuvsqMjkN8DiB1F2ExwXqq5CrSNV+r9GERENRgV0Tml93k9hqLxJlgIxwhq+sT7cXzXfxfWcI1R&#10;g56RSjs6XGFHwOEhAcI9wrVMIBSjtH+ImxzG2ldjH51LrP4HPI/whNSsdXgTIdVezALHNjotYz2I&#10;7Eyar7eYSXXuhMhPIEghd7oPKQv1lh7WSVVdJkUUKfVH9XSV5pm62rSf3q7GKkrxVAkA1bXUinK+&#10;SjfIOXyqw1MvFS2asMA1YuglzPMfiqrlGSpVVCmjqr+rpipalZaDWY1ZnqPXjUc1WMpQqQqgCOEs&#10;DN1cxk++ontVZ/ASxAgylX0OAxWjMXW7zRJVLwkjMlnGNEaooq0LlQp7DYJyZdQKL41YwflhzneQ&#10;8+233J0+y1GDtg2I2zpG6yrntcx8WGyzrIVWy+ReZ3D/0ycZM3LiDnE9gyiAPhRAN8S1C2XeDmHv&#10;YL8T5d7Bc+7k2YEjDp5pF+NHzqlennV/LUZjjR3pq7Yj/UBp+/2MiSHG1Sj/wfzz9O4ZlWNosWxI&#10;uiLFjkG6MxY0lrmnkxx3otSOzqB8FiotBSNfNQlLbo5Y5YMpq326YHWvLln10zmreDSNwTxiuZd7&#10;LPMs93Ov2dJ3ec6nMbQxqAsxqEtuDtiJW0NWfmfETngnXF6zVR2quscz1vhswVrfXLGWN5Y5NkTy&#10;3riV3RvzSABFgpY/DPFIBHTGU/vVQOzEgzErujNkuTf6LOsKY/Eqc/+6ogUGIKH8F6S16pVpq3sT&#10;ufHOutW9sWRlj6esmOOWcrwT7FeoicHTWUf5w0kr5RxFgHPl8N3TGOJZMZbksM1RMyjmiOqKarXd&#10;06ogfXKgxWE4KcJIhOdIa7kdVpmE1hN2iOemNHk1uovRfFN05yLGwUnGmqLozw96x/rqu5znw1mr&#10;e6J7OmEl95Fp9wadLBc9HLQTT5GNENRapYa9PgtBnbbyx+NWzPXnX2O83ui3opt8j/NXLVs1AFJD&#10;MpVZUDRdIcRe6c8a44qEl8M2dVPR8DwvzQFkZBbXm3u+xwqvcJybY94EruW1Net8e9O634Uov7tl&#10;ra+vuQNX0YxKrVZGgiLtFAkiB6scrbo+OW2j0gVapIgbZBz2Kfq2jLGKbFA04yCEaZR5q07bk8gW&#10;xqRDcgaZ6WBMpi3ynoBsVtkCLVZlYAxKVmVgcMpRmz6JfB9rcTKeBLlWI4j4Hv4XYu5zpg3jVx17&#10;mS+J3ZBX5opHQ2HQpmDQpg5zvqpLCBJ5L4HPFAkVh6EX11MdoBu56jUBkTccW+Q9vlMOeuZL8wk7&#10;0lhihxuK7UgDc6eReauUnhauFQLvdY0FGQgYkvHdyHFFy2IUpI1wHWPtdmwS+TDdZblzjOGFfsuf&#10;77c89o/zXibfScZgUArpUQxaOViVvqvGY17zr1YppCLyyIpoNfpAgwNvgoAREDQ3kDMiWKGOiVKU&#10;MBI8m0WpSnXIGhFuzltEXZ3E5VTQOajGVNHqgJWeGrYTu2NWdoZ5eQFcmrTyq4y36yohNG0Vqpt6&#10;d85q7qthGPLiwYLV3GHcXEFOIhtzkYeZGMfJY+jCAeYM8+TllmL7ZEOhfUJRivWF9nIT18azSx1q&#10;hEN0WyH/W7I1YuVnJ6yC/6u6jqHGfzQ8XkSGLFnd03mrUqTtTf7jHDJ4o9/Hhpzq7nSVY9qbXOg+&#10;YOSE9fHVYVhRBYk11ZbawJhoxDBrRF5i9CjCUKlb3iytSr8P6nepnlccSOC9RJBQVQBZBxX5GFv5&#10;fF818wvtaDP3n3GXhDxOG220LHhQ7nKPFW0OWNnpMau5PG0NtxatHm5Tf2fBnbf1isp9sGSND+E5&#10;QPu1XGflLWSeGqBd4toUYXuOOY3hLgNe2T0y6ouuDLvhn3MWebzTwTznHp9EX643OLRYo8alWozy&#10;sjRr8BOVPjrZ5BkrKoejWvuFKnPD8VXHuuSiomrRcUD/rZrpx9GhWsQMGq9pcQvDVrUT+U9lKqlJ&#10;mxZjy64zRkKcuIYsQtZpq+P8f9j7z285suvaE+1rKLLgjrc4MAcHON5777333uLAe++Bginvi2VY&#10;RSN6iqLVpSRSpKR7R/foHt3j/VPr/eaKiEQCRFHSJZ8ebw99mCMzIyMjI3bsvfZcM9ZeS3Ox8lTL&#10;DuZud5tSo/iqF8a4IulTp5gPQSASwY0msbcTOMDTzEmLNZxvkz/8rbyJk8/9b3kTW/XBmrV/Fef/&#10;gxVren/JOj5et/5vnrCR7521iR9etOkfX7GpH122se+dt6G/PG193zhu3V87al2fblq3R/Bu2+A3&#10;T9n49y7Z7F/fsOVf3rONv3tiR3/zmm3/5g07/tu37NTv3rWz//Shnf7tB7b9y7ds9QePbOSDS9Z0&#10;e80Kt0csZ6rV+5wKTu7CHmiJtxx0Rb1n1lZaWiRCxjke8c7ZM9CDhTg8jaZhjEaQE4/T7g8d+J9Y&#10;pe84uDiLU//70PbnEAm2in7FwZWjm4Tjm4gT/Lxg+1S4laOuaCruU+gou7OsiNwQQUqFKhdrM3B4&#10;hXQXa9neAEKx1gXbUKiWmPqMWBvBnWJQVhRDCuPahdpnRFo4jMQNB21YxbWFgm0Uffw89J+x/3ew&#10;TdFV3o5BW2vpseBFs7CXnndW4qqWFiunJLYzUYAXqIq8FznyOQOfQMuvY2D8CWxP95UT9Hf9Rsfg&#10;eLtrscdeACsQbV2wbeTcQsE2mf+Ios6S2+Dp/I+nAuC/UpgvHL3MZ/11lqwHmUPMbyP1zMlAwq1W&#10;jEw1M1c3M2cr0ETAT1Kk7QsEW4m1gWDL/YPrZzJOs5mb9zI35yjVEFB6ob2LAbKYq+U3pCiVFEiD&#10;/yjVkNItKB2BUhME0bZ8r7n1RYKt5i7ggi33U0t0k5QewqOimcu4B7Fl4vTFJI8UBIpw1JJ0bx/u&#10;I3O1F5ljLldu2nQ9RO+nPw5WY5vxRUdrLZvzyoaDZE9LiFZAS4unoDtyCs56SYEFU/A05puXl6z2&#10;5QXmmxkvjnv46qAdvAgPPQcfAvvBAZB7jrn8fI8dhn953nK4VYFS1FwdtiLlq7055gW9Sm6NB0V2&#10;+Vx0Y9QKQ+h9EduLb7MPKLw+DN/Dt1CdA6CUWXmXOb74H7xXxWYLbw944dnyl8dc0Kx7Y9aa31UO&#10;8RVr+3DVWpUf/F3myzeYU/i++D488vaQo1R5bJWzVjz8Zc7pPvONxOdb3VZwv98qXx3Drs7bwF9u&#10;28Ivrtrmb++5aHsUrP76lk399LynhWj6eMHK3sDmvzZkFW+OesRx97c2bfpnF12kPfbfH9np/+NV&#10;Xh/ayt/dsKmfnLX+b69bs/LavjNidaD+vVHr+caSTf/klK3+7VVwHSjq9rINf+ekR/sqz3n16/Dh&#10;V+DPr8xY7Stz3BM4/mXux4ku5rYmfPYq240PmwTXSGEOToXrpfbR/xlzCYzN3XB28XYJlEqxoXQF&#10;wQMX+KcepCiSXpHwEv7pQ+pLsSKB6qtK5+Gg/ykYDRugtAMKUIsixaPisC7aYi+eeUgmuyIb7hA3&#10;CyARUCsmHHpYpNUT2Oz4h20RguKDfC9xVmKlP2yj34fw/NZNshn0/VDwlJgqcXYP3+1mH0HvtVIw&#10;Advtgm2cMKtXfU7GhguRcOuirb7HvnsKLM0DvEo0dbvPvvGRxV7YjG2aDzTHuLiqfTXfxOYJ5oXm&#10;YN9g/6e/8YfqoVjq1wlPC/LYPkWQ2zb4zkVVIfoN25ROLILvE/53muYj/1/6QCv2rZX73ybQB/gc&#10;QcKt9nHwG8/9Hjd3+bwFnpmzsV1BGoVgLo+HBxDoNdwntl+IZ+a+/0AM/yHYxuGPFWy/88+/8KeC&#10;xVdw6K7iyOFwVNzEuOJ8VGtpI05c/YNFa3q4Yq1P1q3jtU1rf2XD3ze+jCG+Ne3FM1QAR3lQPecm&#10;r0HURpvtxRnR8u30FYyFokgWMEi8pi0x8JYxEmzP1LLAVQaVoKrrICPcruXYIv3K15mjKLFVnIUV&#10;yIuLtrWWOI2zr3yoyos6wzEXmMzXmm3/ZhC16UKgci1GTgfQMu08tikfnaI69V77KtJzr5ZoL0OI&#10;FiFKyrUzB0EDSibveVb1pNojZAOI8GR6zkYt7+BchiHLKmo1hJGWiBoKuOlavgQR0nsJq8njEnVD&#10;8D5pNBR+JeAOM0GpsFZ/qWP3AER7gAloCGOm6M8xCNoI+w5VmAptvdRT6MW3dvQW2s5+SNQQRmiM&#10;/xb54rz0JN6rrs/rXHEOITyJEog5dgLHTlbSd46ZNVnvOWAPLLXhSON8K5fjZpBLdh/XKlE7Gecs&#10;aZK2BkqqL/FHT7c9jcFGm6dx8Ar9G60uDmmZdMIE1zJWYjtHIbfjTHC0pwqnKRJYBdN0jyTa7jva&#10;AdrNK3cf5Rg4lh7xo0ij04rk7fGlRcr3pyWgJaAYyAGWaJvDfpkSbOlvQjrOqRxiVf7Wk/Ci0AnN&#10;U/Qu911irfpGkIsTKFdlmLLi4FqHHQjFW0VcqwCVltpmTUm4YqKQiM49SNM9cfEWoy10QxK6cI6U&#10;o7Oj2Ha1F9tOCYKOEtvVxj0FO1pLbEeLloQX8xpA4q4iDrVcPLmXiaxP0Ws4vRO0MUR9rwqy6UHE&#10;uAR62nIEJwjHOBOn/uCJdl8mW3VnwirvMYbvilyOOFnMPsOYOc09usC4vMyYcNCmV7us6M6glT8Y&#10;terHykk47U/5qx5NeFXc4ruDYMhK7g1Z+aNxq3l12hrenAcL1vjWIiRzDrIZiJJF7FMACS3keMqp&#10;5RGmEDQJmMq5Vcj3eTf7XOAsuj9sZTre6zPW9M6Stb4vB37DOr66Za3vrln9G8tWLbH50ayVPZiC&#10;2I5DiCGsEOEjVwacUEuoV2EGTxeiPKPqp8p3PIuN0JI+CXodIjUQExymqOCKC7aNjFEtiWplXKli&#10;Mu2doqV4OAMpY2CK8RWmKElfqvM0DHogIfFTIqiWdistQdXLU1b5cNKX0Qlqi7rX5qzxjUVreGPB&#10;3yvXY8mdYSfpIujav/61eWt9e9W63t+y9ncgtK/Tlk+wtY9mfGmccuMeudJr+89ij05y744xbo/h&#10;aJ1osX0nGROnsW2KYMPRcOfiCvcIp0GF2aJo25r7sy7mVtyG1N+g/S4Pu4hzgLGm4mFZsqOLzR6t&#10;o9zQygmtfHEqSqL2UF/c2RpGpLZAZDshm2xPV/TLILZZqQQ89xi2WuNgWMCOyJbEgH1nX+Umk8OX&#10;0U//hYQ7enAEu0EXxBzyLeExWsmR2Mg4gmgncY/kHHruQOCCO68JbPPI6CbGEvvtkjgq1BfFIDFW&#10;zqCqTGsJmAqm7K7BPlZhJyvzbSeO5k4IupZESwDdBUHfCV7i/VfY9hX2/TIO6Zfr+MyxdnJOOxr5&#10;vr7QXpLIw//u8QI4nFsICb++AoX/VzExObSJ/FbLYlMh2SrYkAHpzHDiGKRFSA0jM1JwBFL1Gof4&#10;aA1fgqTojvICFzR3lUuYBBX55nmnOOfdKgojp4S20dI/LRHMHmuyA7Ptlrfaa0Xbw1Z6etxKzzEm&#10;L9FvL4MrU1Z2bcrKr09b5U3G/s05LxBWfQNco/9enLXyM5PMBYOMrQ5LH26whO5Kf9DxF/VH7D9X&#10;HrT/qgjWVmwRzrWioQ4uMla2B/gfxsQ1bMr9BX+o0PzWmjW+vkJfX7SaBxz7Ov3zwpQdXuv3Jbi7&#10;ac9dddxH7ouiWAJCTDuU0wdKeVX+y8oKS6+hz9UxpwIJSKl1zHVyhjxCuYS2K2a/IkdaZaGllYOy&#10;Aksty7cUkFx2xLwyr1YWqf2qjgT59WtUafyI7ag7wn0+bC818r6lwKO+k5VTN5wnM6exx4utlrvW&#10;bYXHsJ9nJ6z28pw1XF+w5lvL1nIHZ/vOsjXdBrw26v3dZWu+twpWrPbWPO0/bvmnB+zwqT7PiZh7&#10;Mkj1dOB4l0fGZzOPZcGdJNymKeJeoi1cKPbwRjn3FdWr1EPwLUXWHjqjQoxB1FfBxSCPf+7pnmD1&#10;Cbwse7PZi5ZpXlUBNUXkSrCVeC6U+KtWOIW4Ou7CviKzFaFdch47for5cxuux/yofPNKe6IHxHrV&#10;6qEo+j5dK52Us17pj7QiRDnaVczVC54xJ5+hT17o8geDFXfHrPHVBWt7ew2sum1s4LOWBxffGbHS&#10;u6NWfn/CarCRre+uW+8nx230Ly/YzA9v2MJP7triz+7Z0i8e2MovH9raf3vFNv/uDTv692/Z8d+8&#10;ayd+/Z6d/Pv37eTfvGebP3rVFj6/ayOvn7fGS4t2ZLHXMvvhQnpoV3HY9lTl43iXWgbOoY9LCYY4&#10;aFG0p/LQepqEMFVCJB7KaXewzzPLBl00DIVD+qWW07pYRV9VYa8YFP36HJ4Wb9H7OGjJaghFLEWR&#10;Tp6vNnTO5agrgimKuI2Jtvz/8/DCYjofEAgIgWPsBaMiSKjFZqX6WAOKrI2LGg7qXqitQLyzFgm2&#10;cfn0HIzrWDRtiHjHOBJsXbSNa+fnEaWTCNqdtgXx+W+Vg1sIBFtFwgbXqwddezQngN0Ctl1QEdJE&#10;iZH+gJdjh/Clva1ct9ACN5NwRPtL+FFOSs0rguYY5ZuUmO6CrcQXXqPckh5lJvGW4ynaVgXHYku+&#10;O7ln3fgASsegB5HMs0nMm5F4mzrG3AzS4ILp2Nj0KfkcEm1DwM0lugpB8AnAZxEk2GYyHvVA1VNH&#10;hYLtvuVm5/XKFa/9U8TpXehlzsZfeVawxRfCvqvYW7xg64XHXKxVVHogxqeVlzgUVZ1cVhgg3CeW&#10;RzFMZ6GHmbuqZX+xvYKKzNWEUM507PDOBtAImtivld900N6d3Nse7usA93OUc8K3yuQ69m8pPduA&#10;FWNfK27MWOWtWasAZTfhkdi0wqvwyCvwMVCoh1TwOa0Mq7oNd7ozbTV3p60W3lQLf1IkaDWvVQ+m&#10;rRxO7Wmubg5b/g1s63Vs97V+f82/OQTvxU7dG4NLT8CXR/nMf9wa9IjYw9fxMa/3hMCnutFth2/g&#10;y9zusxK4cMXjcauVYPvesrV/hI/9MVz4k+CBVv3b81YJ75YwW3hbPHIYmwjfvA+3Fv98NOUBDyUP&#10;RqzgLlxQgQMPBqzsyYg1f7hgw989YQu/uOKi7an/4xU79b8/sa1/vG9Lf3vdRn540lo/XbLqdzjn&#10;Vwet4FGvVb415tv6v7Nt0z+7YCt/d9PW/+G2bfzDHd5ft+mfnrXB725Zx2cL1vD+uJW/3m91741Z&#10;+9fmbeA7mzb9k3O28vc3be3Xd2zpV7ds5mdXOYfTnhu48d3AZ6h+BY4K1/XCwremLf/coAcUpc02&#10;4JcqmIXx1YdvOchc0t/oUbWBaMlYV+RlGHGZ1ga03B4oej5For9EWo3lBvpHHf1ED+fDvNcB9Jk+&#10;pL6r1U/PA/6h/NRJ2AWNWY1fRb0qJUwUBetCowRH4FGxfCeB0m1lKFb6/m5Pw/31Wxc8A0QRq1Ha&#10;AbcNIJZjVhGz+CtRhGpkz4VYhKoetknADu1+vP2P0r0FKXI4H51XM99xTrL1CcxzetDt5+bn+qzN&#10;j12vXye2K/7hIZ+F6LqitvDVIdF+oUjtDyNj8yCooo1DBA8wQ4T7xxBtD4VxR7hN30sQd3A+0cqK&#10;KHLZhVmuQQ8ZM0JkNlVbVkut7W3F/rXUW2Yz9k0rRpjbJLInMY9o3vYVNg76D/ZKUPCAoO+ivLjO&#10;TePnLM1hIeLntf/Afwi2z+CPFWx/8v/5B+v66Li1f3AUMrxhjW+uQIznmXimrPj2mOVfH7JDl/vs&#10;0CUmHeEiTsElPYFUpXYJJ0xCZ3E0TrThZOD0rysiBAKp/Je8ev5L5djEwcg9rirJqoj5dKlf7okO&#10;X07nrxLmcCSUB1VL9Y6c0dK9Pl++V3huwArPMDl6gY9uy1XUp4urkAkcAi3dU1Snokm0pE8FxpTT&#10;sYiJufjaqJWquj0ouzFh5TcVXTRhxcqnd2XI8s73eWVoLVPMxqHI3GSiENZxjgScJIk2ymN38Gi7&#10;Hcap0vIbvR7SUkLOI1tL7z2ZOgZ2HMd8psaXHeXi2BzZ6raCbdpN1cUlBroASntpWdICToxSMITI&#10;UT4msHee7UAV0Q8s0z5Kv7BCG/Fe0Z/K1ak0DYla0tyHw9FTaDv7Cm1XP0ZmEIMzhHEchowq6lgY&#10;KnIx18H+WvasHKwJyuXoy/grLWMYgwYZlOh1aAnis0I7L3d41KKEXF82pcrsyjEJodNSq31Lclw7&#10;7KCWP68ppyzOGO8PMgGLCKZOV1viGJPtKAQZJEMKlY5ChYyUz1cFfVScTdGM6UsQUaDcrsoPpUhd&#10;iesqoHL4dK8XVdEyzkIcURVr0auihNRXJOrm4IzqnqWucJ70hzTlzlVV1k2cxO0gCni/KtxvKc0C&#10;7ajoXkUQS9jf5l5K+ItwlM9bXZa7yfdcy/5V7ovSEnDuQfQgx52FACvScJq2UHuAbNpo72Q97cj2&#10;MQjvCKBdtcQrYyCAikyoKnBiO+3Swr1p5J6AXU3cO5xHRRsmqKp9F5OIBGDuVYLQx4Q1WOKCbdZc&#10;LW3dbPmMhdJLg1Z1fcwqbyg1gaI1tXS/2w6co01O0yYnIejnWiGOEMQHo1b2EKL1CDyegCyCJ3oN&#10;BFaPDBVe0ZIrPb2HoN5mvN8Z9KVX2tbw9oJ1frSJzYCEvbUAAYPQPhxz8VeibdGdISeipZBIbVcU&#10;Qcm9EUgsRPrekJVxDooqqH1txn/f9OaC1b8GkXsSEjkVKoA0l9yccGJ9CBugaDTlrJaYL1HfH8hs&#10;APW7Ze6NxouWD9LOisyUgLbHiRuTKOTGyQyEZQ9O706JQnyXQPtr2byLWnPtdmiZ+72KLQvFCEWU&#10;py3Sl5Y4prBSG6Yq4P4q3+QZ+vCFbo/2Lbw2aGW3R13IVbEFCbB1T+Y8/2z1Y9oTYl336pw1vbWE&#10;nV31tuv86qZXYm95d8VFcOX8KrkP8aad8m70Wu5VbOFV7CD3rRDyX4ZDUP3ytFXcw3bdGPb/lXib&#10;id1NV17cLfol56Vl1/mXB13ELbvNvaUtK3BEym9D/G9MWuGlUWzsAM5Nl2VjhzJmmtwRTKGfJvVX&#10;+UOD3XqwQF9U39xRD8GFACt/nYuoykveBjlTWoEWyEsLzmpTvu0GuxpxtBqeYlcDBLkB4iwC7el1&#10;5ChDGCPyqdf6Mo+ActERKNpNiD7/HkLxNXgFvk3f6X0ApR/QUrd0EWnIpxAUMQigvIzpkFhf7qun&#10;9HpCr2VVHbRjJ7Zc6KY/9TRZJsjqBX0CcwHY18+cNkC/GWS+EQawMWzbp+96saHsLxwAB/uYB/qY&#10;/3roM91s72Q8tkMcW+ssG+KY1YSzCaHMgDymewQb5xotsYuE20raWYBIxqAIphAJgsSJqkLbUXnE&#10;vlyRZ1+uPGw7cFp2NWM3uKeqnJ4xRh+ZVkof2Wts3NE+yz85ZMXnmRevzGBH5q321rLV31mzxrvr&#10;1nR705puwQuurVndxWUrPz5lh5cGGDOtnn/wS9WH7D+V77P/XH3A/mtdru3CkU4bwzYxbxSdGrRq&#10;nOaWx6vW9d4x6//ktPWB7q+e5PNx63jtqLW9vGkV56Zt/3ynixUSbXfU5Ps1KKrYc2GVc92l9D0V&#10;Xygvs7Rq2kioCdpKkAguoS0dRyIdEp9eXWxptEcav08tL7TUskJLKS2wZJAUIrFMkWFAEWL6L6CI&#10;MQl3LuBWHQb0Yc5nV20BdiNIu/CVugh8Vv9Wio127LRy7DJ+0oe5r+P0gRnmUYnXq31WvIXdO47d&#10;Oz1hNeenrf7qvDXfDMTd1nthCob7q9byYNUa7i5ajYQGxmrZ1TGP2NUSUvEZPag6dJb5TkXS4FxZ&#10;R5uxR/TTLfomHGsvHGufcsgr1QHQw0qlMfJq4/AtB1xHRcsOn1dEGfPqhf7gIZhelQ9bS3uvjFjR&#10;VUXbYtexF/nn4Elwr/3KM64UVHqgrdRT89hDPbRdb7O8Yz3wM+z/eTjXBeyYVrKcHbDcU5qfuzxF&#10;g4pJJnqxswpLmIcrLTIXLoHlGkuKQ+oG8yvXcpDzLLw2YlX3Z63x1VXreG/b+9DwNy7a2Lev2Pj3&#10;rtnod6/ayHeu8HrNJn54y2Z+fM9m//q+zf3kZVv62WNb+8VrdvSXb9mxX7xtx3/2tm394DWb/vCG&#10;dd/ftspTk3Zgpo2+XIbtYuxIsGfcSEiSGOfiW+gIyrmTk6f0AJk+ZgNkAI/44VXRPzGEEUfKjRhE&#10;weI8fxEUUQWi5Z+/B5z356GCMU+PwTb+Twj+N3iv6Cl39rF5Em8lWLp4GcKLisRB2+TMu0MeIXLE&#10;sUlBugYQCacSVYUXCbZAkZZPhdsAQSqEZ/eLAefXjxMe1wXh5xCJtHKU46OiHLKVcuqxm3LEIwde&#10;tj6KtlLKB7VZlN9X6SKUyzEopEIbRIAnCEpz4EXGJOQItKFyVnokr4sPge0NIu64xprS4IFcONd4&#10;G9L2HkUHYmKNom9bQGtFsAKoXZwQKO2AVoao8Jly6fbV+IqSFOx3yhB8ZJRxN94AB2fen2bsM39n&#10;KsftHFBQBvxU6dcy5vGNPNAEzimoPobqRsBpslQnAX6zd4X5AN8lfY4xOFnhoq2i5tOVTkE5wbWq&#10;ZpTf6cFrL9+pqr4eojZwrcy9ngoB++rR02XYXGx0ejn2V+CzkMZ3abyqUnpU5Vwib4KvpMC2lmNj&#10;wc5y7C12XzZXwu2uWjgFdnc3/EMFqnc3YYPhGC8JzaBF+fcL7KVOxm0v/XaE81PKOjiN5rXCMyo2&#10;OWnll+Ff12bBjFUCvVZfn7Wam7NWf3vemu4tYneXrO3hsrU9Wrb2xyvW/go2GbTqQePjRWt4OG/V&#10;D6a92Kxyy+Zfl2CLL3oNGwokzGolmXhyMVxXPE4iatE99r2Dbb2F73cTm3wdjhni0A24423OU7wa&#10;Dl77pvLpLlnzByvW8uGaNb23bHXwwkr4dfH9cTtyAxt8FZ9HBdBujVnZXfj6w5mwWK0ibsf5X636&#10;4nxud3PMYWv5YN6G/vKYLf7iip3454d27v983S7832/axf/nLTv+Px65uCphdvB7zMefM/98Ahf/&#10;YNrz/HZ9c92Gf3TSZn55yVZ/c8u2/um+bfzuDr+5YXO/uGgjPzxuPd/Ub+C5745b9Ttj1vzxvPV8&#10;a9PGfnzOFn8lsfeBLf3tHZv668s2+O1T1vbRutW+zv6v0PavzFs97ap5rvDskPvFCiba0yfBFvum&#10;HNM9dV4MTA/0/UGVc0a9Mh6VspFxmljP+IPnJNRhs7Vagj4Tj+A77QMY454Htglb0ord/AIk68GM&#10;EPc+EorlS8iGCJ5KJkTsc8zWh+M8RLydF6IcsEkhAltAH5YQDbT8P4p2ddvOnBKPpxGuoV2T3Zcw&#10;C7f1fObYnhic/2JXsEsSTve43QISQWXHJJLGw20o2+Pg+0dc8wsQ46Qa4/8z4LdesBE77tzXwbno&#10;gZxz4GC/+JypnktV72PH0O+xw/zGgx+4Hom6wTyAXYNzZ7bA9+OgbUr5o4eSycwbWgnjxXc53i6O&#10;vdvxnHAbzT8gXrD914i2QZGwP4wX/e5/RfyHYBuHP1aw/dH/9Surf3Xeah5Ne/JzLXFWnp0jV5mM&#10;tJTjYrcdOs/kIpwDZzvtMK/KU3b4DI4ATsN+FbNar/fI2ZR5iC2Ee+96gx3YavVCSSpGVXAWp+Xc&#10;AI7hIIR+0AXYgmfANgh+wYVhJ/r5AtsOn2Gy8wIe/cHSP70CFfxQPlSvRq9CXCuQGIm2q0zYij6R&#10;+ItjIwdES1uUT7P01oSV3WYCvzPpy1sKrg3bIRyW/VzT3pOtln2ixXJ43X+qzZeX5ymCDafGofxF&#10;ivA8A3CEDp/utjxFxKjg2RqEZxHjuQCRX8JZgwgd2ODaj3VZIU5OEeddgsMjwfmIlvuzXdXW9yq3&#10;KpDwrGhTbcvd4rxxivKOdjn0/tBWgDw9Pd7kdVMCKee53ORLnLTcKRvHKQfitU85bEHOEtsXIWyz&#10;1RAxjPRYqe0aKrZdg6AfItqHQeottd3dbO+CuAsqpMVkqaXRqrCfNFRlCYPlHuEbgP2Hyjz9g0Rb&#10;5fjNmuO/VNxgQeIygDB6NCrkUYQveRQiqt8MQ1RHyi2d30lcO7TKda7iPCoqcol7ONsYy6Gl4mKK&#10;ZpZoJkE3z5djKjVDe5CPk7ZVztKoGrcKsSlHbiTeK/VCylyVJc9yDTNgmutRWgbeR0XdstQ+K5zn&#10;Cue8SvurPdfbuW/tXiAul7aPIEH5ANu8Aj/7Zi83++8zFzD2IIvjKb9sjkRmcGCp2Q4sNtt+rnO/&#10;ilepgu0UmADjtM8Iv4V8p/kSMxF1HIY2CAivSYr47OA+tJfYzvYi+0rrEftSU679RfNB29GTT9uX&#10;eT4yFbqrujxudbdmPP9z/T1FE0x4pdnCK3LA6a8X6f+Xe726d6FyZ90egeSpwncgHirSU1FLVYx9&#10;FctSZIAKZ5XyqiX/giKcim4zFm9wTAhq/vV+jxiteDDu0aDVLyvSlDF1b8xzc8l2FLJPAfsWQmpL&#10;bg0x7kYAx9X728OMwRFPtVClqCn9nteyW6OM00FT5XMXJc5AcM/wqiXFJ1UgMIjC1r3Q/RG5U07V&#10;ffPcj8kGT+GiKvOJ7YqYoX8DVan0iq5OlvTEucIFwx1aDq8ITpwP5UvLmaI/LndZ/mafFRzj3E9y&#10;rYq8V9TbCYn8bR7RlrHRYCkr1Za4TJ9SqpZlyNFaracvUGE/VfVVUYnSmxJKR6387ri3txeQoB2V&#10;HkKQaF4qIfvxpFW8wvW/hkMBSh+PW9HLI1b4gHbktfTxGGSde/UGRP7tJRd2296FyL+xhL2ewXkY&#10;xUb32j7sVeZ2o+fETV2nX21CQI42WtbxZtt7mjGjZX+qOnwF+3oN+3513IrpOwXnRrBFfbaPcZg5&#10;28z4rMUmVNiujtIg36vE2galECh0wUrYXVsI4YUMNUKk1Ia0sz4n1kOYcKyEPVom74A8iVSHSx/d&#10;QXXSGpDeeKIrwqm8icqZ6HkTHdUxaFt2G23dVmd7O7ANndi6LqHR9nfR/hJCwQG9D5Hb3Wy5Pc12&#10;UNvD7/az/75OoFeQA/Z2C9gQoQdInAWZvTjDgkcDY1uUO03LYoGWx2aCrC6c2rAKbkY733kuL10f&#10;NpJrjUGRDo30Q4izohI8yi4ixxJDQIwci5yGEGkOClTgYEAkFZUbwUXdkFxHhNmjcCsF+ngVkBBe&#10;C3BsVBVZD4UUDbuznfdaCaD0LmOcv+yUHgoeZb5UOoML2IUri1Z3fdWab29Z9/1TNvT4gg08OGud&#10;145a05klK14aspzBRktqpb/U59uXqg/YS42HLaELR32sxu17+YUxa7q/bD3vnrDRr1+ysW9dsfFv&#10;XbWxr1+x4Y8u2sA756z+5orlrfVbylCt7Wors6/U5LvYrChopYMQEY8KEim3aHyUo9pFyxHTJczQ&#10;roqQTIGsp3D9kTgQLMMO4BF+Sj8RIrGMPgoZd4TRXw7+NxJxgyIKAWIRfCFi7axo7SpFbStKLC5S&#10;rBbUg0a26YFGC2Oko8RS+yote6zeDs622pGVbivZHrKqMxNWd2nGmq4tWIsKsN5bs86HG9alnP+g&#10;48mGtTxctfq7OPE3pqzEV4wMYCN7PDp3P7Zq3/EORw7Y64VyWixrizlSqYWwU17Y7FS7c5t8FVC8&#10;MmBF14eAbPewFd+UvcIe353i8xj2ZdBy9UAb3rPvZKdlYwszNpotDZ7l0APRrRY/h6IrI1Z1h/N/&#10;vGKtr3Our69b02ur2KoFbOGUFWJ7cs/1ch7YK83f2x3Y9h6PKt67FeSfT2cuV7FJLzi5xthbZxzy&#10;f5mb2Hm41n49zMeWFV8fsYp7U1bzeN5qnyxY7Sta1bBiLe/oQeIx6/r4pPV+ds6GvnnZxr9zw2Z+&#10;cNeWfvzI1n/6mm399HVb/cFjm//8jg29Rf+7vmhHNvs9kvCl5iP2Xyr32ZcVNS6HX0tn6+lneuij&#10;qB094GlhvMSWYWJrfSkmY98jXTX+Bb0Hcrq1hBfb4PliHdiHP4hgP+VK/ULoexATbD2Sit9+AfRd&#10;Mo68oqmiZaaKtHpetI2iUb2QmRDZqAgSS0PRNCbWCn9AsHWBlrEbg8ZwiOf3999wHMcXCLZC8J/s&#10;L8gx175ANjGtBvsYPcRxkT0Q2iXaStBQfsioHfSwUILsnlpB1x6HasY47RGkVqBNaJdn20M2Wo57&#10;ABcZdC7Ya9kkf/BWV+6Cf7AUOrD/vuxX9yu8d5oTJQjFcry2AaXk6WC78rt2i9vAaVWIyYXbOksZ&#10;BkqZoDzuE/g+HnEr8RYoXYJW/cGhnxdslZIsA44srpzNGMtegSfwPk2C7RRzwRRzVUywZX4LBdvM&#10;ULBNixNsE0PBNqiIHtzbtLJArJVwq5zFKaV6UAaws4FgW2ypsTYC9MHgASrji3ZQ1XhVps9mrs1h&#10;7t3Xpwej8Olhxv4wPH0IGzbEvD0Clx6Fu49j1yYCeNoluFzWNLZiphUfBPsHsufw0ZSaKUzPpLRy&#10;+xfa7OAS/hYc8iD+h3Bopc0Ob3RaAT5H8ckBK4cfVV0at9prU1Z7a9pqb09bjeozgMrb8iXhvHBZ&#10;1SiIAa5cfA+uex+OB88rgcdp9ZlE2YK7+H+34WGheCvo/ZHb/Vb8YMS5Xu2b89b47rI1f7Bmze+t&#10;WYNy776+CD+fdqH20GX48WWOA5dTnYpyrfZ6OOMcXrxeq+UKlabrJr7nnV545qDVvzVlvZ9v2PSP&#10;z9n63922U//jiV38v9+08//XG3b2/3zNjivlQSjc9n570+o/nLbKd8as/qsz1vb5kg18/5iLtiu/&#10;uWXrv7trG/94zzZ4XfnNbVv6uxs2+lenrePra17IreY92ubtcWv+ZMmGfnDaZn95zZb+9rbnIF/4&#10;5U0b/f556/ra0SBQ4a0Va3yy6NHMVdenrPj0oNd/yZiAxw7gtyqoBT6QAM+U0Kpx6lGw9Dthj0e1&#10;gzhhVjw0Cd6ZDC8VP1VfTWutCIr9dcAj4WmZnYwB+pdSKkRID+EFYzsZZypyxm9csA2REm+b9Yp9&#10;93yx8i1CKNWMHgIFwM7GIfZQTvyQY+l48cf3lCnAI/n5LiiAFvBfT0sTQfOQgC3Tw8MobU0QGct/&#10;YGuePmQLbFX0WZxTYm3EX2JCq+xYiEisjfCUl9L2cb+JR8BVNT88i6eia4Aodc2/hMB+c31REINW&#10;d2BT9Z2O81TA5ZzED0PEBNvIHut/1QZcewLvd3Mde/R72WOOnaaHri3YuDbsYRv2EGS5gMt8zffJ&#10;nIfEW6U0koDr8P/S/+r/dR4B/i2Rts+Lsy/Ci373vyL+Q7CNwx8r2P7lb39sh06oenCz7cfJ37fV&#10;aAcg9rmQ47wT7VYAQS6GZJeA4rO9Vni627fl4xzkHWPCg0gfUD7SlXrLXGBSn8OAzDMIFnFklyS6&#10;McGu4Qyu8x+bEPQtRTN2B0vRtSTdC4j1Wi44CA4c77X9fLfvmIrmgG3lX8QR2cIRkVDJey2DPnKy&#10;z/KOd3sqAxWhklibqHyp8wyyRQiyC7etHpknAUj5coquBUtgJN4WMuEdOqdl9G2WhRPjAsc2bXCy&#10;3ZcaSzgquTps5RJ6r45aEb8vvNBv+eeYcHFOJNYqIliRw1qSnrKAUVEBjs0mrqfDBd1YhDC/K7w4&#10;4K/5nIuKeeWd5frP0A5A+VgPsb+W/Ss/64GTHFeRMhxb0b1pilheYrJZgcTw+QDXdQjH6TBO2REJ&#10;4tyLgpPd3Jue2P05wjno/hzAmVJRkL04P14QaFX3CuIDUVEFWVWMzVReLMiellmlgpRx5cattj0j&#10;lbZzCAe6v9ixY6jUdikn7yiT0TgTGlDeXuXkTVIOX0E5foeYoAYxkH0YuZ4i29VVaLu7MXI9ELb+&#10;cssYqbG94/SNyQYA+ZrASEI8M0YglCANgpjOOSgHpooWHVwPIh4DkRQnEfKZNhtAlUaDZV/Koclx&#10;lEcTKHeXCsqlTjKJjkPMldt4tNRfFfGrlBGKhE4eZ6KcEEllwlMu4zDtxd5lCbmttm+N+wBygMRa&#10;Rf+mcvxkjp84TX+D5CbOcAzl6KXvuyAcLj/T+ah4nSqW75+jb0EUVd39wJRyYTZa9gjnOch5qjpu&#10;H9DrIO06UGV7estsRzdt3ltkO/qYXEfK/NoPMSaKw8IKDfcXrOburFXclFALMZQgB5lTPtQSHNqy&#10;G5DGGyNeaKwIx7wwjIrXPoX6rArkIfLZrhyqh8522cEz9EGc+gOnILO8HjzFPdBn5Zo+DhHe5j5s&#10;MsFtcf8kAIS5qHO1H68qWrYXO5JzVNHurb790GnGBMfNo38f0meOp89HzjJO6LPafoD+quJ3Gapc&#10;LvF9mf9ZwVkXlnHclwD3RilIMnFKlONX+bbTVWyql3uslBLNOKBhhIxXPhVZauS7hnKPolHuOuUz&#10;TYEMZgwxnqawdUuMo03GzrE+KzxJ+5ztsyLP7ThsZdiLMtpS7Vhwpd9yzymyjXPcwllSsbAl+v8S&#10;/Wi5yvNva7mvxPLiG0NWeR8yrWVrDyat4sGEi+KOhyrEwHZFRTyZdOFW0c6Vr05ZzRuzHmlR8ybk&#10;V+9VgAISL9S/sRCkWnhlDpIOOb+HHbsxaHmXeuzAWdr9NPfmFGObV0VXK6VC5qlmSzlGf91mTB/F&#10;TnHemdyT/colfgZ7dIb7f3rIDh/ts/04MHJ40kbqLJn+qIJdKT2QQeXxk1CpQi0d2HYnvYLes823&#10;Y/cdIsYhOrFZEja1LwQ5QlYn5yDSHKEDotwucUNEmDEgcgyx9YgDLSF1SHSXswihBWmCk1vA96ki&#10;xIqa4J6ncI/jIXFZ+fIkHicoype+obQFQfqEQtsJdvB+B0R/h6Ldm4odOwSJ1oq8axAKAgFb+wDl&#10;xNXDAeWrFZQXd2dtgB3V7B9iJ47/LkUCuxAgpwOCh7PqS9NEoCGRuyHDuyGDLgACEcNo2Vgswg9C&#10;ngmR1NIuQe9F2LV8TVFcgYAA+I2TZY7tEWaKMobcq1J5mtq2FRvo+YK5zlbOUejgvJW72AVcxhRO&#10;794FPVCjj2yNWsXJWWs8v2JtFzes89KmdZ3fsMajs1Y+R/8barVMnJs9NYqKOmy7Gg4zFovc0T+8&#10;1uUFyFoerlnfe6ds4KNzNvTpRRv+9JKNfHzZxj++Zq33tyz/6JCl0O+U6/svOMaXqg7ZS1VHXAh1&#10;56I8QAJOv0fSqX3CNpJDojZywVZtBalXeokIkZgjxIQlECy7pt38FXA8zx/sAsRTSHBKreBY5RxD&#10;UOX7Mtq4VOA3Qgn78upFlji/FMi7hOPkKrZzDYla/ltJ27gQnRegGnCtKpK2pwmnU+kX2nA4u/iv&#10;gUrLZo7MW1Qxt0EXcxsuz3lRtLZbK9Z+e9Xa765Z+/11a3+wThuuWuOdRau7jb24Azwf8ZRH6MqW&#10;iWN4yiqNffie7HuuHr5f7LH8q3rApgdtEgGYL26POpSGplCpaLB9yv946BI24lyXZZ1osXT4UvIG&#10;NmWd/rdZZ9mn4CSXeq3s3oQ1vblsnR8etc6Pj1nXp8et7cMta3x7xapfmbey+1P8z4hHzZbdnPS8&#10;ybX35q2Gc65iTqvQOV+f4JyHmR/6vBiaVjelLTFPwq8ylun3qwGUNitro47raWHu6mEOHPTK68qT&#10;3PzmqvV89bgNf+OCTXz7qs3+4LYt/tV9W/nrh7b+0ye29bPXbPvnb9raDx/b5CfXrPvV41Z6dtxz&#10;d77UUegRfDvqCnxMK7LSBVsfQ5xDFJEP0nnvkVX+QBD+w1wTFXIRoodU7vALsm/t7P9vhHI2OmQn&#10;3VYG9lIRXzHB9jlBNoIveeW7Fwm5MeFStgibpNQNbqOwIRFiDrvAOBGiMfN7gq0QOmox51PibCTW&#10;glQ+C18k3D4j2Aoawy9AIM4qor48Djj6cvZBumyC7IEc/UjAiERo2V8JGL4NeNQs27DRymHpuW8Z&#10;u7FINNlV4NfNf0cCRLxwIIc9ag+li/BicxEk3mKLFcHlS6Yj0TaER/tGiBNuJRpJPEphLk3pghv2&#10;1FhSr3KKgwGtsAPD8B9sdvJ4HXwX3uQpEgLRNkN8SbwZ/qRUctkKEMFfUqCLgh9UCFgBI+kL/H6a&#10;vvpvFGz1ECsSbGX7ZCPT3EbKNvKdVjLoVfvQjnrAqLYIHn5IjIIfqBI8HCAbXpCth6c9+Cm9Tbav&#10;H86slSuDcEzmGMcwGMGXHIVzjsNJJ+Ck4/CeMfyD4Sa4ID6M8gD3wc16tVqo3NOSvdRcYF9pOmJf&#10;YW4Sdii9Att2Y3N3+6tWojDelXIBG+wFhOHgCgTIwk9RWrRDEnNP9OMHD1nZpVGrvK787HC2u0Eh&#10;rVrsTt1jXl/hNcKrfH5NYB9Q88q0p85SmjCtXitQQbE7A2GasAmrYp/6txet+f01a/1gw1rf37Dm&#10;d9Z81avy4+bD7Q9fGrA8fEm95mOXi7DPStdQoTQJD8at9N6wFd3B75QofL3D8m91wy+HrPHdGev/&#10;xpbN/uSibfz6jh397X07/k8P7eg/3re132Af/9tVG//xGev9y01r/dqSNXzEeb8/ZY0fz1nHN9Zs&#10;8AcnbPoXl2z1t3dt678/ss1/fmgb//SyLfzdTRv/6QXr+95xa/50xSrfoV3eVZTugrV/vm6D3ztl&#10;s7+4aot/c9Pmfn7dpn982Ua+fdZ6P9629rfXrPkV5YGHS1wetSNHu91fSh2qtF3ch5d8pRbzoqJo&#10;4W2esiAebEsCyU30OXh9aivjrr3S0kP+6Q/Wu+m/nucW3tmLz+XibK3nqg7yVTOXaHuINL5P7ar1&#10;VAw+9kIodVdaB7/zh2+BWCuRVqvFHPX4xlrB4MCOSmBuwMaEfkgk1nr0rGy6i7+M72hugMsG6VeA&#10;c1yug+P7gyZxuIYAgR0JEL8tEmhlp2Wz/IEy49OLpDmn/H08FVxpyxAu1HKcIOUAfDoOLvzKfob/&#10;EyDYT5GpDsZ3iiBbF0Hi6L8BinZV2gJHuIpF2/1YHFv/oxUfgv7/echGx1aEaF8gW58A9oSvCcwN&#10;iQ7NgRxTYrdEb0XaSgCHX2uljEc0a1v4/7q26P99PgwF22fEW+axf614K/y/TaSNx38ItnH4YwXb&#10;7/72J1Z8qhuHnYlPouscTqGDiWq+Bqet1vYtM2FJfF1kQlWO2BBZMUicwiCC9NlgaY3EsT0jGI4x&#10;OvU4nVv5kSSgSWSTmKXcryHSIRVpoQiWPIMTECJlFkd+AdKh/ZaaLUs5l9bb7dA2TsZJHMmTTFjg&#10;0LEeSEcbZJ5jLTVYGucpwSdrrdlyICYi/YdO9QQ52y4MWrEqeqqS52kV5WCil0i0xv+sNtjerWYX&#10;jg6d6vLI32Ich+ILQx4RnH+2346c7rOguFaX5R7Xkvo2/ofzx6HIWA2qO+ee7nJBVssOfekhzoRD&#10;EY84PfmXOfcr/YGDFEJLqlVJPvcCjpUqluKEZB7lnLa4lg3I0matZW83Wi6OlqKbiy72WdkViMOV&#10;QSu9zDVdVNoIRQB32WEJYhKeT7RZLvD3qjLNfT5ymnPgGo6cYsI/2WeHjvdyDd2+PHr/ZhdkrtP2&#10;rqlAGdfly8KbadMmy1B+urVW2hmnb6PDDrKfqsArj6+ibJUiIXlMeXWZuJRXql8Ru0W2q7PQdrbn&#10;gwLb2QYZaoe8dTLBdjO59kCwtYQUpEmwhBCm9GI8e+kvIEU5MiFLQYG1ekuBQCZPSCSucij/b9oE&#10;7T5Ff4SgKtpy/wJkTk/PwX4VDZtt9qJhys+bPs4kO1JhiYMYbc5vVy/nF6GPyW0AYzvM/45XW7pH&#10;DzdZNkQtW8L2UpDzUyQ4ZabOkujLeyC3uyfKbed4me0YK3HsHCu13WNMAhNMWJPBcTKm6YsqkDAN&#10;EZ2GhE5zXlP05akmX8afpQJjE+wn4DAqejlxLCimlzJf68XZFGVednXcndv6l3HMX16wmvtzVnpz&#10;nD5FXz7f61B6Dy1xLbpMv7o0FMstrXQRQT5pCO1itSXOcJ9Ayjxtr76rsU//zVLU1CJOwQztNM3Y&#10;neZesJ+ilRW1LPhvp8ps9yRtOF5MG9BubEudh9hwPP1u9wSEYZJJ07fzHwvcS6UVYB8dcw+/TZhi&#10;sov7j+A/K2jXALtpQ2GXigpiT1RNducQ/zkoYYnf9zNhS6jtZvJtDwQozyGqCFqgJY6erw7itLMW&#10;Qs425RlVFLNSU+RMNlnuYrsd3uiy/GO9Hg1feEYPWPqsmHFVdmPYBYDKu+NWeQ8ifHvEo4fzVTzi&#10;coC8c122j7GqNAkqlpi+iQ3cou8ca7QciadncIrOd9qhyz1WeJPxen/Cqp/MWsPrS9YMWW18S9V0&#10;lyDz81at/MFPZjwnmdJWKBJXFYGFUq8mDBF+PGWeYkGF2B5MeH7HopuDVngD0n9LUdTDVsl2z4kL&#10;yu9D8tl+4FKXZZxstOQtbDDnly6x/bj6Fdd6fsSKz41Y0elhy9/ut9yVLturytRadjmsaAc9VOA3&#10;IK03QGoP9rmb8dQNae3inuPIJShSvJ372AmhUXESFQBju1J/7G5mfESiZ32BvQS+Up/vy8q/wjZF&#10;9O5pZewoWlNCoufOLbZdYLfERVX65fiODu670Em/FLoYa0DvE5VOpJVjNTOmGyWuhmji/oOdzYBj&#10;72oVOL76DU5dYg/n2489GWIMKgJ+jDlnvDnAGBjFBuIMZgzQJqogThsIIv5pEPtUkXrIt4QZVWIX&#10;SVcuymgZcoIEEYmqoYgSLVHzaFuce5FMf4rv4PyBCwUiz5BLRWdpfz35z5Rg20ofU5SfxCMVWAiX&#10;w8kRDvKKQVSBUkGkN+l3VezPnI6TIHE1w50ajslYSKYtlYJlVwfjBOwAL/H5pU7A6w7/DpvZzv44&#10;ODn9jJshbGwvtgxHO0uCg1IxlBy0vyjaZ/+1aK99qWwfbX7EUvoqcMBacHSHPN1CvfK4Ptq0jtdP&#10;2NB7F2zq4+vW8fK2FWwPWcpwDfNFqf1F3XOCrSCno1xRroqiwLFwwfapsxGJthJsFZ0RCTgeiRzL&#10;t0lbV3FfQEIldqGC/laOLSmnj4EEyGUSxxbJTK0ss/QqjlHJMcqZq0rLHGllAVLL2FYCyS4pdiQX&#10;FwHeg1Q+p5aWeJRZGscS0iHx6dzbNM47pbLQkioLuI4jnEs+zgWfa7g25darVjqIQ/bl8oP2pfID&#10;9l+FigO0x0H7cl0ebVpAvy/zB3168Je/3Gvl26NWc3bamq4sWNvtVet4sG7dj7esJ0TXIxz/+8vW&#10;eGvO6m5OW82NKe4FNg1U3BgPHkpfZ/xrdcZV8ZB+y7sMz4kBrnB1wJEHRzkIR9l/rsOyTjZb2na9&#10;pW4zFrAtWWea7dD1Xs+3qAdMTR+sWMfXtqzzs21H2yeb1vjeqlW/Ooctm/GCmJUvY6ceL1rT66vW&#10;9jbn+v4x6/3wpHW8tcUcN+8P2PWAe//xVrhVs+XCZY6c7rQj/vBPuXiZ85Xfm/NwHIcHnGq2w1d6&#10;vBhm7avz1vzOunV+dNwGPj9no395xaZ/cMtWf/7Ejv/dO3b8b9+xzZ+/bgvff2B975yxiquzdmCt&#10;2x9a7VRKmPpAsNWY0viTyKmlpxKaoqWoQSqC5wRbPSSUoy474A470LLeEC7k+kMpEHPYgRx4ibrC&#10;c6Ktw538wNl3MKZ9mS7/Hwm2MfE1hD7L5kTCbZQyQXDhVuIhcNvEvnqY9ELBVuKkHFSJlkIk0MYh&#10;JrZGYIwFgu1TPC/YRtW6Y+B3Ej1dmI2EgzikcH6p2FRFZqYDpUKJQWMfGyCkYjcF7S9EQoODz9HK&#10;higXZfDQK/zerzcSMXgvR5zX54XqoB3Y7tA2jgdSa7A52J00FbATVOwGZ9+BjfZoONpekc8x0VaQ&#10;uC+E/UJ591O47w7mGC/S2V1lCT1VtgfOnMCclTAIXxsR/44EW+avefj6Inx9Fb6+jp8Cvz/ogTJw&#10;lhO9zv3z8QHyT/d7EED2arOlzvAfU5yb57AV92aeGWeOUSDFAP2lm/NkLlchJ+Vo91REFdgs2WVf&#10;pYAN1D3lnus1JthqJYMehNGmane1c5DLM7huRSh6lCL9OBZprDm0Sf8l0J+VX9jHEO3bytgR2thH&#10;ueNVi0DcoUXAngNt8+hMtieIQ+gBax08o+aI7ag+bDuq8oLUJ9jbpDpsspbY86rUSlohoZRCX6rI&#10;tS9V5/p89JJWRvRg+0dpE9p3/xJ+1aaCYwas9NKI1dzWyoJF63gT2/sudvf9o9bz4VHr/eq29X2M&#10;TXNsW/dHW9b2wZo1vb1ota/PehqyskfYX6C6DmVPAtG29q15a3hn2VreV8qsdauHL8pWqrBZ/tVh&#10;F2wPwVMPnu/BZ+z1B24u2j7ApgOPtL3F95fx6y/g015uscM3O/m/Uev8eMXGvn/aFn5+1bb+4Z5t&#10;/+MDO/q7B7b1u3u2/g93vDDZ3N9cscHvHbPmTxes7sNpq31/2ho/mre+7yra9qqt/MNdW/vHl239&#10;nx7aMseY+9tbNvHTy9b3nRPW9Mmy1bwP93yT63l91Grfm7H2z9as/zvHbeyHZ232J1ds6ocXbfTb&#10;Z2zga8es8x148GPmhKujdvhYl6ebS1KgUAs8oD4X/kbbNzHHK9BCD+XpE3pIr4f26YyR9DYAp0ln&#10;fEQirQqQqVBgOjxVaRWEtBAqZJbUAWel/yiSXQ9DXLTtCQTbdF4l2qZ1BdG2EmodbQFUD0MPVhKb&#10;lE4FXyYm0gL6tyNOsNVcoNV9Wnklm61VWLHVWLLz9HcJtLqmFMGDD7hGfudpvGS3sU8epQ8CcfRZ&#10;RHYrXqwVIsH2RcKt88s4RHZex9ExXaSVHRX3fA5+Hs9A20JI1JSwKoEzDmmNXO8fAR0jOrb+TyJs&#10;DKF4+wziv9f++p34MUjkGiTYSrzdxTULir71CFy1o67J53v+G86tAma+siZKo9DM5yb6Asd1kdjn&#10;xnCeCOeDZ1L1gH+tePv/NvyHYBuHPzrC9td/bbmbTOorjb58XtXntYRelegz5nAO52s9x1GWltLw&#10;Ps0LcGG4gIryJDPJC2kScVeafYl/+kK9JbEtaZqBqsI98xCJWRz8afadZLCMV9ieUSZZYYxJFei9&#10;RN7dI8BzrkKWtXx/iAE0wuSriMhp/TfnstRiOWvttn9DS6SVXkB5UHEi+Kzt2SsqeNVkWhKUOoPR&#10;nQnOIYvrOLDexqTQY/mQlnyRl+0uL5il76JrEzK4Hi2VP6g0BUe7+A37Onr8P0WCVC05c7HRheaE&#10;KUiGfreqyMI2238CkqR8cWcgSme7Lfcc56mq9mcUCce5n+3A6en0KqVygHIv9NiB8xz3LOd/mjY8&#10;1mApm7TvBm22jqHiNXOb88dJOXyu24qvDFiFEubjZJVdHbKiizhZpzpxanBggEc2nsC5OdNtRecH&#10;rOTSUCA+q5K0csudYcI/JTGvi/PlWrbaHdlcb46imbe1FJzz4/uDioY+CcmD3CkiL//MgBXyWgDh&#10;O6I2US7azS47tM41rnAcyKILjyqiNgih6sOg9XEPgSIh5cSnAhdnJbbhpO+RWBAW59rRVgQgTkrT&#10;0Ftmu/vKbWdv6e9B3yWo4NcgkwHOfsYo93i8wbJBzgROXIjsMbaN1VuWvldeWV7T2T9lgEmXc9rT&#10;Q3/rpq+B3Rw3Qec6yMQwwiQBQUvTkrPJBkhso2VMN4U5w5ota6GFMYLTOksfmKq1xIlqr3TqUcgS&#10;hiUsh8XhlFrC01CoLfohfmzPoo1UyCyHPr0XZCtCWA8o6HsSOFOWajznYNnNCat/tGgNj5es4cmS&#10;1T6at8r701Z6e8KU5qNITu2lQTt4GuJ9tNUylMd3CQI/zxhUWghFTkxzPbxXFLDGbvo8kIiqfGZ6&#10;uKHlcfRdvaYvMlbZTyJq4hRtPAUZ4BgpiiLmmDq31Aj6vFjjv91/tN0fYChNhQvAOqYKBiqHMNtz&#10;j9OflF5gI/heQnEqv01dwFEQOCfljE1fpg2wR8qTmCLbMUd7aHnfvB4occw57qkKbozRRkrf0UVf&#10;oM/sVp4ziHlQvIoJU1GVOMuKpvS8mBD23ZB3CXyp9JmMCUVx19t+nJWDtNvh013+IKT0xpCV3xmx&#10;ivtjkGTwQMUkGGugQrgfoPyelqSBO6Oe8iH/Si/jnLF0osnStugPq5zbGu3O2JWwIYFD6VdUOTj3&#10;Uq/nBo8EEUWvaVvupR47fLXfim7x/w+mrO6VBWt9a8063t+yrg+3reerx6yb1873N6wNotv85rI1&#10;vDYfRHI8mbaaJ1MOvXe8wrbHU1ahasK3h+zIVaWAUQoFyOkm7bklsaPFixDJLpRcGLWis8N25MSA&#10;5W712F4ck6AqdTN9voX2arOceWzXQqftnW23zKkWS2N8JatY2SD3cIT+xLYD89g+sH+uw7K1zzA2&#10;UuK6xj77pSu3s/KpTjTxPeMJpDPGUnEQVYAxeZS+wLjLYqzt8+WLnXZolXZbwsYs8v/z2Ni5VtsH&#10;DvD+4EKH5YKD89jXWcbAOHPQQHkwrpX/mTGXOMg4GNFxmcv8QRD/PdOCveJYHPMA/yGxWv/j/7XC&#10;vLKM/VvkP+fou7Nc0wyfJ3k/zjmM0BaDtEm/UijQZ7tp0y76bwc2Q2RcQopEFAkhTqo5B5G7EB4F&#10;EAkAOPsic4khoiVXXgABR1jLsCKSHSzNDci0C7kuwuCwaOkc0P8GYKxr+R1OjaI1PCq5pZx9KiwD&#10;ZyXdRVvQyXfd7A9SeyC0vEoUcHRhI/leuRU94ovfqpBbskSsWggZ55OEI5DklcLzbVcZzm15nr1U&#10;ecjzve5gTCb0VNLWrcwRg1ZxYc5aHuDEvn7ORt+5bDMfXLeO25uWR1vv6WYOaC7gd4dxrPMgzgVc&#10;J8dXpFs5TpunLcC59vaijfi8u6zAv5OgG1sSJ3FA8Kg3xrv2l5BSDQmv5Rpquca6OPg2xmk1Nq6K&#10;NpXgUhmignZ20SkCn4WyAKnPIRJ0tTT4KULxtqz4GaRyX4Vn0jX4+etauF7gOXUjVAXYLWG3ptB2&#10;CbXMk4oS10MJPeRop78o9znjTHNi9mQjY6LN8unPJVsDVnlq1OrOT1nT1Tlru7VsHffXrPvhpvW8&#10;ctT6XjtmfW+AN49b/1snrOfNY9b1xlHrBN1vYXvewfa8vW1db25Zxxsb1sx8VKfCMXcnsX+jVojd&#10;9GXBd5S/HLv4eMKqXscGvYV9epf56/0Va9JS3w83rPH9dat9e9mqtGLgnVVr/YjjfnbKej4/bX1f&#10;P2NtXz1q1di+ojtjXmjnyDWl1xm1mkez1vrGqnW+yzl/wHlhF1vfVCG7WWzyuBXdHvZc7XngkHBr&#10;wI7cHbEirXB4opULq9aC/ez9/LyNfe+mTf/ons386L7NfP+ejX52zXrfPmv1N1ctb7nX9rSV+YM+&#10;LY1XxGUUeSTE8gIy9qJlqVEql2gM+ooAHG8VB1PeRF/h4Q8RgQQiIRR1HdpXQq5+F4FxG0P89mZ9&#10;1pjmv0LB+IsE2xeJtvHCs5+zBFxtC8VEBw5rLKJLjrg/9GAcxdmrpHLa5QsQ5KzFRtD3I2gMKVpd&#10;Y0q5qYPIecaxICGBdg7OlT7cQLvRLhI9lMooWCHDdgl3EXzlRAi1a1Q8yJdOy1YCX9EgcM51agug&#10;NuE+ejE47qsL07qvXKdfay33QdcKIhsdOePPQt9pn8C+uA2poc2wMWkqihgivZ7XerVpgEjE0LJc&#10;Fy517yI8J94qhZCEWyGpvcoSOqpsDzZ5D7Y6oQ+fbRAe5HltxU+ZjxjvOUvMT6vMXxtwii3Gwzb+&#10;wXGlZIO3n1Z6NnyBc/AWLyQ45LUaVFtCwRfZM/BAuG4m86+veuP4ab38fyfXKQE0FGz31Op+Aeyz&#10;Vjt4lHGV5gTa0aH3ITR2QriopHYXPBWFjkdf+JdQHw/4HthZX+C87qU68bswKl7pmZSuqQUbzTyn&#10;iEut+PH5rrWcvk//rdNY5nzpb8E50i9rJPZzX7j3eiixqxKbir3dwTy0Uzn8lbefdkjqr3S/Q2ni&#10;EkaY2yeZ3+CsCojRA7C211Zt9NOzNvfda7bwwxu2/OPbtvTXt2zxxzds7kdXbeJ7F2zkL89Y/9eP&#10;W9enW9i6NezhotW8NWOVb0xaxevYKlD15gy2ccGa3lvxFQr1r7PPY3H/GU9b47z/slY+KIgA/+6m&#10;eOkk+8x60caax9NWBk9VioTD1+kLV9ot70anFd8fsNrXJ7GBmzb3k8u2/nd3bPM39+zobx/Y9j++&#10;bNv//LJt/u6eLf7qmk389Vnr/+62tX22bPVfnfNUB+1fX7fe7x638Z9essW/v2Mr//DA1n/30FZ/&#10;c9+mf37NBr932jq/vmmNHy5Y1duTLtoWvzLE64jVvTdjbZ+uWO83jtrod07bxHfO2dDXmGveZ/+H&#10;c/BP/BjVM5nEl+rVfJZvCcxpKR3llqZ72FFjmfCrrM4gbUZWiIwu+ilIUyR6p/pqiC6goAIFF/Tg&#10;b/TUsa0GPsPYaYWf66FIG2Oyg/GplWIcw9MldAY8Tg/HZHv9AYI/fBcYA88AmySbBcT1nqY+oe9h&#10;U5WuQPNDfIovj5wFSs8iYVaFaZOxX3p4kIjtSlRRNE/9ENgxT8sSCqvRA/3nEX3/zIM2iY/hnOUP&#10;p4SYyCpequ3h975PgNh+sv3hPOdRvvHzQ2ye0CvtJ0S2TYJtiJiQ+6+ExNj4CFohWXMP41Lfxx87&#10;HrHf+2+D33sgRAhfUaFr5pqSmNciSMBV0TUJtA59Hwd9jiJvlQNXYq3SJnjqBD4rGthtu85D5xjO&#10;kZFom8AcFw+vycB28XyfQ9kvlrudz8KL5tN4xAuif+74D8E2Dn+sYPvZr37g4owv516g8ymK1iv4&#10;4whvtXsKAhV+yjuhNAC9TEp9dvC40hS0W5ZSEaw2WsoyzvdGs6kacZCTTMIhjvM2DjT75p7o9ihX&#10;RbtmcWyJMsmzoXAkoXep0fatNtuBDRzntRbPA6pqporYTZ2utqQJyMl4ue0cLbNdY4q6w4GcwuhO&#10;KyKXYwFF4wqpgqJz+V6/0/L3REX5Ai2N19L3TPbZu9Bk+5db7MBKmy93yZyFnCgakmNlztAG85yT&#10;chutdljuGm2w3s0rjvsq17bMtbtYp6Ja9ZY4XmO7Oa8940zmiiLmmjLXmrxA0kFVb1Y1exXHAofO&#10;QqDAoXOKiIRIXVCuYL4DeRd77eA5ibodnn8yTcuu17mOZQjCEsZzBSO/TnttNboom3tSOeDACbUz&#10;BO1oayCObbXZQdpbOTjzz/R5zmAVASlSjuCzgxC3Hk8jIUFNyFjm2iEcygWcw33fr/t+jHvpYq0i&#10;iXkffvZtysErQVfiLvdLOV09hQDtKdKn5eppk9wDpU1QJOwIxm6Mez1e6yRQAk32VLNlTTRZxhj7&#10;jnCdQ3WWNAD5FPpFRCuZsCtsZw9OkwNnPoIc+67iGHZ1Fgc5eMGeLowzSOqmvXowniqU4AnsmSgH&#10;cGCH6y1nrNFylEtWGONcRmmHYSZoEV/+W1GbCfxe+X13S1DG+dW5pQxBCtg3SzmzplosZ4brn213&#10;4SprptUyuC7lE0sdq4M806YTtC2vqSPcw0HuYR/H6+FcuzHa/RizIQilInpHAX0zZZLJaKbCshhP&#10;h7ifxZcGrfrOlDU/gSS9gaP7GqTpMSTowQzOK46slkdd7Kc/cT+Pq6BLg6cESZjlv5S3V8vbGGOZ&#10;ytmr+7sMGece694qYrzowpCpkFvuCe6tUpyc7PI+o+JsqiSezZj2KuUrtf4Q4shZpfZQfmn665ke&#10;F/n2q0I553qEvl12fdyqbk975deKW5NhcT9VHB9zlFyDPF7mP/n9If3+NP+lojgcJ4KqpcuGHMRm&#10;qMDNPu9jOCCrjFOBMako6hyJ5ooo0f3qLLc9rUEUhSJsA6GWPhA6dcplq+8k1qq4jO5x2iiTryoL&#10;z0H86P/ZGw22jzF36FyHFVzphfwOWOndYat4GRL8cMwqIzwa99fqxxDjJ4p2nbTKl8etHGJcdldL&#10;08DtEe7PiKdFKLw+6MXBFDm//zTjWsuJtxoY13WWuFJte5bo5wsVjG/GttLRnAkKhhXfGLXKe9NW&#10;x/1ufX3NOt/Zsq73JFBs87pl7e9sWOtbq9YEia9/dS5YfvdEBSjAKzNs05I8CL8EXEXlPuR8X8YJ&#10;eDBuJTd1TozhM7TrCcbhdiP9p8UOKm83tkkR2qoyX3hxOMwpPmpFF8foj9zPK9zfa6rwP2+lF6cs&#10;/+Qw80Qv9wiHD7uYs6q82/z+xLDlH8OZ4L2KWynaR0s1VRRl/0qHHcaRLOD74lPYpVPD9Pc+27el&#10;gkatlsZ8ILE+U7mlNzs8bU7RWdr1woSVnKMfnRmxwpP0o2NyRLGjWz1ewDB3g2viPHJUSA37nQzp&#10;TxhjDuA1VXmxVSyQ89iPTdc5HdzQgybmNRzaw1v9dsTB+03s9bpEW/rjcqcdXOz0onQHGO/7J5nX&#10;xmi34RbbO9hsmaFQq3QRHv2GU+0OtqIqFF0hYUAkWmJrRUjaygIof6qTL8ja85Fp2hY9kY+e0Eci&#10;ruDCbkjQXQCOc4A9mqNdzgfXrOV/7oQAOSQ4JlouKCc2FWc2tQ27A5KF9gCKik4KI6RTcHjcAWpn&#10;myIDXfTFQVVuNRwO5YmMotlS+H8JJCoEtwNH9y8qD9t/qThkX6o7YjsVdT3axH0fscZr69bz4JT1&#10;g8EHJ63+9IztZy7YpUIyNYfsKxUHbUf5IdtTmW9ePEJigK5ZZJXr9vbhNaGs0HaX5Nue0gJ/H1+t&#10;/GlV+pDcepuKSHMN1VwLznkM+gz0XYqLtNwDRYpJbFKkGJ8jJMYhtr08QPJzCATe4DgOCVYgNQLb&#10;4hH/n89A5x+H+H7h/YH2cacNp24Xzt4upeWoKfSHVC/V5tsOoIJpOxvysYOFHnGW1Fnq86LmvRza&#10;/iD9O2+52wrWGWtHB63k+LBVnZu0hqvKp7tibXfWrOPehnU+WLeulzcDPNq07kcb1v0YvAJe27Se&#10;N7as7+1t61eRuQ+OW/9XT1j/xwH6PuH1a6ds4PMz1v/Zaev69IS1f3TUOj85br1sG/jmeRv81gVH&#10;99dOW8v7R63+zTVrfHvdmt/h/z48YcNfv2BT371ucz+4ZfM/vG1zP7xls9+/aTPfv8H2azbxnas2&#10;9p0rIa7ayLev2NC3LtvA1y9a32fnrPuTs9b10Rnr/fS8DX1+2Ua+zv7fuGETX7/p6TlG3rvMdW5b&#10;4eqgJTE+1I4SpKJl7xEkPHnEJ/0+EjZV4DDIKwhCh9yd8mbG2jNiK33NhVzsgwRIFxvhLZGYG4eY&#10;GAmSHPRhfiP7kgJ0bH84I9GW/41EW4mzEhHi4RG0oWgbCbfRsnRHM2iSUyrnm2OG1xXkYgUxZxSE&#10;YzAGjbMXQt+pXwfjIZnxonGoaFQ9hNpVUWg7wQ690s67JMzRNgnYmYQ2eAx2ao/QwXvsUQK2KLEb&#10;uy7BsoN5v73M9qjAKHZLqzsUcelo5VpbBNpC7a0HTRI/Q0jg9oJwukcSULjmIP8j+7lAAJ4TaxWB&#10;//vQd4L2DWxLhEC4VfvxP+7QR2B7JDLEIRAM+G1jHLDl3l+Ai0attAvXtgckaPWKCqz2M/cMMQfB&#10;azMn4abT8KNZ5ig9vGTu2scctn9FcyNzpOY25mTNzUUnmVNPj1kRY/0Q32klRJYenoq3jnI8FXCF&#10;K6X2AkXX8n8SQH3ZNu2Zyrmpgr4KqUURyj4mmI8UHa10FRm15UCvSl0RII39gty1QL8VvD8zh/we&#10;OFaIZHickORgHAIVQlWufPG7hGa2tbAf9z+NfpLRA9/vxdfrg/P3N9he3md3S/DTmFHkIscNz1d9&#10;UoUsM2rxU/RAj/sn0VZCjwRlpdJKluDbJ84pP4E+OCDRttR2DvL/o5wT3F2r1JQGr+HlOet9d9vG&#10;Pjtr89+7ams/vWvbv3pkJ//hVTv2mye29XcPbeVv7tjsT67a6PfP2sC3T1j351vW9umaNX20ZHUf&#10;zFn1OzNW+eaUlb86YWWPAfytTA+elGLr/rTnGVctlkK4oqDUNSoUrgf9tU/mrQFu2PzWskP1Kiof&#10;TVjx3SHLuw7vudZpFY9GrfX9JRv85jGb/qsLtvLfbtrmb5Qm4ZEd/+dHtvXb+7bydzdt9heXbfRH&#10;2MxvH7W2z1at/qvzVvfhnKc/aP/6pg3/iGv81S1b/61y4UrovW3TP71iIz84Yz3fPGrNHy9bzXv4&#10;BG/Cn9/CR3hrwhren7MOrrXv69s29PWT2OHT1ge3bX64aBWXRuFyHZaKP53Qy7hSUWw9TO5inIaC&#10;qlJqZXbiY4UptfwhOZzHC5TRRxU9m0A/EPbwXpA9SZRNaQWyL/CZiNN4lKsiYOE1/hAMBA/Bgv6t&#10;POZRRH4UlR+A78OxrHGtwpQvhMROxnasAC7jRf0/RWNGDw+Yt/UAIVEFc/0BYfAg5PcRzvVxiH/g&#10;5OJs3DlGK7MCwZXrk4Csh3Nx84XEZQnNz88XESRE+7zxPMI2iETUZ2xcHf8p6EG4xNYQ0UOwP4T4&#10;QIZ4+PfYlPjjxSPeZkepCjxtVsSTqtROjGnaSCkRopQ4LuJGwF75No7lCPfRd9G9ljAtkVZirRCl&#10;bsjSayOfgedMpx2Ch38cV/+tc4CT6iHlbnHXEHuAtsdWajCvPC/Q/inwzHz974j/EGzj8EcLtn/7&#10;A4+Uk3CnSvqHvRp/nws5eacUWckkfwID7ykFmOjPD+LU93kVYhX2ytrGEd9qCir6Kg0Azr5DYqTA&#10;5KX9D5zssr3sm7nR5AXCUrQMey2IRpVIpIJiygsklFwctqJziuTkOCd6XDTO2Wz3JfnZqyrypVct&#10;2W+xzOUWT5mQsdgYg6JePdepomunmHzHMc4jTLxDGLhhBs5QgMRhBuMIRn1IBbVKgmXWgwzOYQzY&#10;KMZ3ggGo5ewziujjGqchQzNKah8gEyjqMnWywVIm6ixReV+Hyz3CMmGcgT1X72KmilXFliMp9+5p&#10;ibcDLooUXR610mtMwsrddmPSSm+MW/HVUcu/OGCHznZ7MaMc5cnd4HpWai1lsdoS55iAZspsl5ak&#10;g92TGKBpjJbEuSXadL3No4KPnFAF8CBtxOFj3DNFBq+1WbZSHMwywSkyelrAiPM+Yw6jQ7spolpF&#10;tLKV94r3GUtMjEBPkYUsVZZVPiyuLYt9MiWuKDJ0vsHSJZhPK3WB2h2MBZCAm6kKrrNNlrPQ6lXK&#10;cxbaLWuOPjHDPZxqZp+mABONjgzeZ0rYFYmc1BP/RkipBNBaSx6EuPcryoB26KIdOotNRboiKG/V&#10;bkUbdXBPcU4l1EnYS4F4KoosvY+2GqizrEHu0RDXO9xoWZDeDLal99HOHl1Gv+liwgeqnK9oM+UQ&#10;S+2n7QbYd4hzGqYtR+jTo5zzCP1gqM5SBmstfZh+A4HOGqNdRuosjfNN6uM4PSW2p5vz6sFw9wLl&#10;p+0HkL7EMQgk93H/ehPjYNhaHy5Z+ysr1vH6mrW9tuLRTMqlmnehx/aeaLW0TdpijbZYob2XISvL&#10;9HeNK8ayckbnMm6KzgxCgOhTF4ZMqRGyGavK0Vx+a8IqRfggevkqYnCpP4Ygx+2gVw5XhHjOyTY7&#10;cLbTPxcqPy6/KbvNMW+OWP4V+talPiu8NmTltzkmRLIGsiqhUah/smh1jxas5uGcVSkq+NaY5V+l&#10;bytfbgg9rFB+aZ1TyTW+95yLfcGDHj0YYPyoINx+xnzOYovnuFIaibQhxoIE9bZSL6a0q4EJ0Atd&#10;cb/l3EL4JdgmNvMZJOHcyfnIGK617KkGL46nB0X7t1rswLFWO6jrPK0UBm227xz/c67Z9p5rCsF+&#10;F9vs0FXG1Y1ey7/ZZwW3GMO8Hr6G3bvazft+K7074ukK6l+ZtxZFc72+ao2vQMB1/fcg2TfHrejq&#10;cDi+e23/yU63i+nrDX4fd88zthdwzpYhVGuQ0qPN2Fnlm+w2Fdsp4L6o4I7aUfdAhc0iqIKxCpFJ&#10;NFZqhDJeq5Ue4fG0NUHY2yHuXe+uWcfbK9b6hu4LNufWkB253G0Hz7V7/tusk7TtSa77dKvnq1SB&#10;iyJsUsW9Wat/vGItr23wW4j7m5DrVzet/uGqVd1dsPIbM1ZyZdIKL44yTwxj4wZoU/rpZodlc/9k&#10;v/eraOKpfuz7mFVdn7EaLdG+s2C1dxet+t68VdyZoX+N0td66d8dtve4iid1Wi5zkoTj0qvYyWs4&#10;K9enrOIajgz/V0rfzj875GlxsrF7idiwHWOyjZDIBcY22/ZtdtqBLa7xKPPZNnPbcfr28SErCCGH&#10;tegYr9t8Poq93GAfRdkq6nYWW4UdymJs64FPqqI1cNxU1VtigKK9FAUWwZe/OcEXIJCKWBCZhli7&#10;2ANpE7T0Plp+LwEytQqH8TlomxAU2cI2uOgICQqJXSQeuRAcLnPbLbIv56IZW6XokA7sQid2AcjZ&#10;kbCsaJJUriEZp1/jQtFIWnIYQzPHbuUYODspOLepOL+pHQBnKC1cepgpQZjjK92CnPbA8eY3/LdS&#10;QeypL7WXagvty1peqqWobWzHYc6Z7LSSTZy24zNWvjVupatDljvewv+U2Y6aQ7ajMtfF2p0SbCvy&#10;ub5gOa2Kjil/rQTSlCpIsMQRiaXx5FACbRnwIjdCUYCY6Kn2gzxH4BiJIVxswWnXvs+Lpy6OenvT&#10;TnGItkVR0fGIRNV4BOIV5xAiErH+56BzpX8BF4zLsHEgoYxz81c+8586v5i4KCh6RhGG9bRnXYDd&#10;dYW2k3ukCLUv1x6xv6jNsy/V5dmX65XzETRz/1rpX5pLu/hvRe8OVPlS6b3j8Ebm6EPz7XZkpcuK&#10;tvqt/OSI1V6YssZrc9Z6Z8k6Xl6zrlc2rf+NYzb+wVmb+/pVW/zWDZv/xjWb+fxKgG9ctWk+T/Ld&#10;OJ9HPr1oA189Z/0fnLGhr5638U+v8P0NW/jOPVv5wcuOpe/es0Ww/P0Htv6jR7b2w4fh9vuORfZd&#10;+Mu7NvetOzb3zTv8z02b+eyGzXztus18et2mP+b/PrhqY29ftMEnp6377lFrubxsldsTljvWZhJG&#10;91TjTDGugrHLa4goeluOmEQfFUPxdByhyBmIthJDAwTR74wfB2OmmT4s0RYkab6SYKsltDjuQfEr&#10;2jsO2h5EXvGfcvBD6KGQRAU55J7e4DnR9g9BNipy5GMFbCTY6nMD5+lOOPe6luPjdAZpRSJ7RN9T&#10;nw7xTL7aCOE2fR9zHPVeY4Z2U0TtLqAc37vr4UW0SbJsVD98bwSOP868MQ1nne22fXPdtn+h1w4s&#10;wQtW4Svr2OujY1ZybMLKjk9a2TGB+eEon2VX1vEjVoateBGbPoffMgX3Hu+yg8PM7/3MbT3M/d1w&#10;ZRWe7ICXtsHnuHYXbF04YEyFQkFs7HPu/5JgG+GFoq3SIkRCBm3rIq3+L0J4TxyaQ0Lo/kq4VQR2&#10;lB5ARVOVAmAPdlpitbhpErw2pRfbPoC9h4cqEEIibsaEeDRzu/KSz7XbvgWtJumyQ8s9dniVdlmi&#10;fafbLHMU/g53TemDq4rvSgxvoS8yJwh68J2o6NRm+jpzn6/akADOnJdE/1XfVPqaXdjt3eWB7U6p&#10;KmIOK3akVAdIBkmhMBWIU4wxPRh5BgWOBEc+74Ujtlt50vWKrdoD30vkvJJa6GPMH0rZkC5+118D&#10;p6+3vczZ+7w4WZPt16t4vji/8vJ3cu7Mfz5nYR/VJ9WnJdqmcs8UMR2lKPKCfBpvEvYkGio9lFIn&#10;Kap5jLYegxdMMq9qBaivEquxdHh4Fj6bCnNX3Bq1tteXbezzM7b845u2/auHdvp3r9vZf37DTv3j&#10;a3b8d6/Y0X94ZOt/j9361W2b+flVG/nRWev+5lGr/2DByl5TMdphO3KHfg/nLLoL/74/aeUPlBpr&#10;1qoezVk53Lr4zoTnHI+gfOG1ryxY0xsr1vwW3O2tVat7Fa72YNy5a+FtwDErHo9b2/srNvytUzb7&#10;48u2+t9u29ZvHtj27162Y//0yLZ+98DWfn3X5v/mmg3/4LS1fW3Vat6bsYq3Jqz41WGrfnfaWj5d&#10;9XQIkz+5zL73bf03L/vr8t9id392xQuQdX5j0xq+Om+Vb09YzTvMDx/AST9ZtcFvnrSp71+y8W+e&#10;t773jlnTy4v4rH2WMlllO7rpT/h3CfLf9MAA/uEpYzwVTCSusk3iqkem02/pj4rE39PI+MC27nZw&#10;H0PsAdEKB38AJhuqcSZ7KGDHY+kHJAJGc6e/D6BoT4lxz4i09fQ9oNd0xrgQPOjimOCZXLB+PPqU&#10;4OMhQDQmAuhzBMbei8BxFBnrEbE6ts5bIq3sttt1+qvsegv+ri/rp2+CL3rAF63IUB7zCM+v1IgJ&#10;ufyfC8O6vtC2CemydzX8P0jVqoNwvvA5wzlsgOf50b+IuN9+ESLBM3rAL84oMdTBthh/k4AaIn7V&#10;WwQXdvV93LZYtC/XG0ERxZF4G4i22BdHIOK6qMv3bu/pCx71y3GjAma74RK+uoTzC2o0cN/lG0Tz&#10;5Z8Q8fP1vyf+Q7CNwx8r2H7zNz+2fS5YKNcpDroKap3q9veKulPk5sHj7f5eeV3zTisCDgeY7fv4&#10;jfIgCvsV6cl3eed6XYxQJF3hZRxjibfn+rz4195jkLDtEEchTYrqO6uckZCqC4OOvHP9HnWXc0zi&#10;UqtlrOEsK3r3mAp5ceyzKgrE8UHBmX47IvHzVB/odRzhfQHbBKU9UPqDXC3xX4OsLDd6vl0VqdLk&#10;qmJTCUrLMFwapGAYCLC7nwGlPKyDDC4t6R9gHy2dF/oxbANM6IMYuyEmapyWFAmIwzXsp4jQYnuJ&#10;SWZ3PwN8jIGsJe+K1F3rtNwN2k7pA45KPIA8bitSlVdFrp4MRPG8M5wzbXJYr+AQbaGcuqpUr2Xl&#10;B7Z5z6uKBuSsN1vWSpNlKJ1DlHZC0cWKPNb1TQl6r22QDM5F56N0BWmcW+oIE8qwgGEFaaMYWuVv&#10;HceoT2DUJyCw41yrF+nCQNFemkRTObaKc2XOS6SlPbVUfUFtCzHUNr5z8sL/R1DkcpaW/s83e3t4&#10;0TOwd5G+sAiZXGjhGM0Ovc9SFOUi17wEuVzssJz5Vq/umjXdxLnVW+oo1zas5WCVlthfYQl95S7e&#10;BmDC0TL5ToCT6WgPsMfB9218bi3xHJl7eNVyJ0VmJHdwjRIoumq8yIPe62nt7maOBfZAVve0SCSE&#10;RHfShlpmo+q9fZwPZDmpR8SZdoQ0Zg1zvSONlg1xzAoLjKVL9OlnH843sZfj9dLfJN72YVBHy2mn&#10;Gju40WqlZwet7saU1d+esTpVp1VhMcaU0mGocEzaRp1HXivqOk3C3lYj2xnDjEEVstMDF42VwvMQ&#10;vEuMrUsDnkdZkZ65F4Evve+D2A1b2T3lvZq0ChXIAqV8Lr4D6bs5ZPnXIYlXGWPse/hKH+8ZXzcG&#10;rfj2iP+u6iHn9mjWqnn1Y9zHabqH0yQBke/92Cq+9WDKal6eAZBM3lewjyJRi65zbtcYy1fBFd5L&#10;LOZ88y/wv2f6TPmicxkjuSo4uKaIEcbxbGMYXcv47aANuYe7GnD+6mnHeiZqnAd3SiFhgotq3Dc5&#10;IIq8TuF36RDtLOU9Xm2xQ8c6aateK+K/S64PWektzktRqDe45uuMwxAiuWX3FGk76Xlka57M+Kty&#10;y6qYWMXLXOcjpSBQdOu8Nb62BBat4cmC1T+at/qHAVQVt/KOHtCMWQG2Ujmv9x5rsfT1ei9elrhI&#10;n17EaVqq4nO1C7kpq/SbdcatsEFf2mqwzKNNtle5HU/+vqBbdot7c3fSah/O+P+3vr5kHW+vWfd7&#10;m9b9vpYTb1rnu2vW8uaS1b8yy72DxN/gXC532f4L2N6ztPNZbPRF7D73XP1BzkHdq0s4APzurQ3r&#10;/uCEDX16wUYVqfbpRRv86jkck00ruzllB+l/WdjvZD2cU25w5pDD9MWy65zT/QVrebJmra+uW9tr&#10;G/4bVZVvfHXVKmmbgmsjlke7qEL9kUvcjxv85sGiNT1etaaHq9b4YNlqbs8xHsbpIwPYT60YaLf0&#10;5SZLWWywJBUlXMJB22R+OTFg+adw3M/ixJ/nPl2g/13EyTmHw3FmyspP4nQcHbHCtQHLW+yxA1PY&#10;pFGcXEUtyWnFNuxR/tv6fPOK/4pW1BJJobrAduFs7oJc78ZZVb5k9TcXUHAetNxNy8ii/GNO8lwM&#10;iMD+VSKaEJsYSl2YlUAbCbbx8O/iEJGiKNpSKRRUwMzzcol4cz4JcmQUTdaG/WkHvAa5L7VdQgBj&#10;A0dcDnnklGs5aRIObaryw2kpYpQbziNcsOl8lvgbCMDYS6VLUPQXv93VUGw76grtpTotVQ0KtUlc&#10;kB2VTc3o5Rh9nEc3x1B6EmxvUjPnz34qZqN8gikSAOQsSISG1O4oLbSdZYxvrjVJqQ1wBlKE0CHw&#10;dhMplUArwRak8l6Iih1pSXYUDZsoVHDNElxC0cXbkmN4kbEQfkz9Z4gXCbLRtkgg/cMI/isWnevg&#10;+kFyhFCIFWIpGEDqHwTOQ0WFpVdwv0AaSK3g/rFd30dCr4vWOm/OJRD9gZwW2jrRHTJegVfOV7Rj&#10;rfo2tpW+7suDK/PtpYoj4LDngBR2VimFxRHPEbmrHjQWMFfyuxbuVxv3tR100rbdpZbOXL13pMb2&#10;j9U79gkSfScabf8kPA/sc7TwvtUOTLdZ3ly3FSz3W8nasJVvjljlUeaUrVErWx+yktVB0G/Fy9g+&#10;xu/hOXjWNHZroplxXM/cW2vZekAH9jIH72M+PjDaZLljLZY3zrFH4WaD2Iqeestqpx/LkWdMJ9Lv&#10;PK0G4ykaY3ofPXCJh8adC7q0ozvzjHU5zFEl7yDStjpIORAD9yeEC3KMU4/I97kLSFQP78XTJf0C&#10;/yNbEy6V9W3s40Wz5ESDQPRjbAhh9NTTiDDmxNDRFnTPnzrewblH5+9ig957BBPfyWap76rvhG0S&#10;4YWCbQgVo0osKbQEQXlNw/ZyQUDXJ+FaD4L6mI/HO+zQPNx9dcSKt+ARJ2as/DTz07k57PaCVV9a&#10;stqry1Z/nXngxpo13Vi3xmur1nBl2eou8P0Z9j0+ZSWbzK3L2PTZHvoZNn0Qm65849gpX3nD//qS&#10;YwmGlZEoHwjx8dclRA6vL2X9PXD+7BPYBNomHpW0l2yTp0oIoUiwZ+YAQNs+j5i4w/30SFRF4wmN&#10;3A9stq5DD9BSZHe1+gHuKnheTq2QELroWz3YebhpKvY2rR+uOghvGgihz+Ku7JOkPPQcx/PBhjZ8&#10;lx7khHPdLrCnlnbCJuhBhp8D84ceQviDCEUtN6kfc/5hH06u5/4DT5/j22gjRY0DLyAl8D9ReoMA&#10;zBUx8J8hdjP/7tZKjTpsDditXN5w+NQuOHN/NeO7zvaOwTPGG33FgF4FBUwoFVo6voKCJpRCKxkf&#10;QWm0kvADEhWVyzVJFJOI5kJcLW3KaxRt5/lIOWcJgIpuVr5+cf002jIdm5KJ/VIKiaxpeKlWF8r/&#10;moTDTeCTTDAHT9IO85WWvdmAf9dp5TdHrPmVBU8DMPL5aZv5/mVb/skt2/zVAzv2m8d2/Lev2LHf&#10;PrGt3zyy1f92z2Z/cs0Gv3namt9btapX6d+P4OjwzRK4dgncuvS+ODt9Hr5XdHvCCm6OwtvF3+E8&#10;d+DkD2bhpAvW8NqK1b+67CKuuL7Sxxy6hs280ctxhq3qlUlreW/Jo14nvn/OFn9xzTZ/fc+O/eND&#10;O/HPT+z4Pz+2jd/cs8W/uW4Tf3XOer911Jo/WrTqd/jvV0es5JVRF5i7+P3oDy/Y7C9u2OqvH3jk&#10;7TrHWPr1HRv76UXr/u62tX6dsfsJ/PijJev8bNOGvnXKBj476SvIWp6sWunFEctearZEfNTd+HM7&#10;W4ttZ5P6h2wG90ECIvcrkbEiJMXGEvcVuyIR0+c0cYjQVsZD258KsXrPb+BMDvhTDLIH2Dsh4GX0&#10;fZBWHQiS6TVPBcr4h1nOSfyBD8eTvdQ8qznieej78P/9XLguz7nNuA/GvkRB/kv2+N8CPThURG2c&#10;aCto7vGHe3zvc0M4P0SCbYR4cTb2gC/aHyiFgKOeY2mewK6lcv0OXb/aKsTz9vTfA/FCZQzMO7F7&#10;Ec7b8QjmJd0n9gkf1sUe2glsf/rAnt8A73eaH7X6hHaI4BHHz4u5cblvtV33IJa2gWPuKseXUMRt&#10;uXjHi68rHi+8xj+AFx3j3wP/Swi23d3d1tnZ+SeBjtXT0/PC//ljBdvv/NPPrOACzvGZHjt4ssP2&#10;b7ealtmr0EPplWGrvztr7RjQ9scr1nh/3qpuMCGc7bOcrWbLXmuw7HWByYr3Wg6Syeu+o61elOuw&#10;BMgQitTVUmtBKRO05DnvlESlASs4h2POa97pPtt/vIuJrdXScPKTF2stYY6Jb4GOr4JeR1tcPM47&#10;KYGlJ4SOoejfAPmcd+H5fivUst5zff79YS27PhakDNi32eI5NveuqYAZn4Fy1Xo06QLXMFdvGTMS&#10;HGstRVGiTBgqpLW7jwHVU2K7VUmbCUQJ6BN7MWS9kByJhDgjehK4s7MIQDb6GOjDGPOJOsuea7ID&#10;y+2eWiFvs9uX7x7Y7PDqrJlKEbEMeeJa01bqPOo4e1PV9TtcHHeBPFyyLhFdKQ4KXLSG1NJeh0/Q&#10;tse67OBWJ9cCMV1psYyFRhduEzj/XaPltmOozLF7mHNVTtVBXpX/tQt0ci2KnAmjZxJ7MNxKASBA&#10;bhJdoAa0gdoibRyn3Yt8QYjmIUYgG+QsgMXgVblYJdBm0IYqXuAFDDifTIm2s/QR2ljibcZsXRAF&#10;7YIyxDGCtrGvKt1mzokEPYULztMhphosXUUWaOP0cYnQAu0o4Kgpb2aaRHVhEEDsknu4n10VtqeD&#10;9ggF212QNhVFElSkICC/XL/Qwr4QNa8oXyewL0RzTyMGs0WOBpMWZDcVApfSo6hc2grofyTaZkDq&#10;Mge53iFI3RCvw/SvcKlZsvedUu9Te3pLPeevokcPb3ZZ2ekhq7kyaVWXx63sgvKN6cFEF/2izbI2&#10;Gy11BZK9BLFUmowN7sexZjt4psMOX6S/X2DMnadfnKOvnacP8Tn/2oAXJdByqqI7I5Z3rc+h9+US&#10;Gp/MWI2W1r++YJUQwuJ7o/5dsaI17456cSuJlXothuhJ3Cu4zjhTsaubQ1YkEfcmzrME4NtBXtcS&#10;Cb5X6KMXuzmnLs6p01+PePE9nV+HHVAk58kW23ei2XKO47CfbLNcfzCklAv0fe/b7LfO+F1ps5z5&#10;Fq/am869VQ5kRdfuUU41PTl3Z4AJNI5Q+Hs5E3LGdZ8UhaK2H2KyHAUQa6WNUE7d7E0cdxXqO8t/&#10;cp65F7vskIvbtONliC3XohQHRTeHPcesoGrqJRKnJVQ/kOA9Y9UPIciPAtSCuseKOAaPAN9V3pu0&#10;khsjln+5j+tv9+KC6aq0vt3o1dsP8f+Hz9FG57Ffnp5AKxu4X26jOy1nu80yNxqxkfUeVS07qbQ0&#10;6diOzA3s23a7r2g4JHt4acCKrw97jslyFVC7N2E1D6et4ZU5a3pj0XPgtr69Yk1vLnoe3KrHcgAg&#10;/LeYE1ywDkTrgluBSC8xX6J85YNpjyDu//iUjXx2wYY+OWf9H56ypldWrfDqiO090W5Zx7hXyql9&#10;usu3qUhe/SNI+pNla351zVpfX7f2t7as8+1tnJcT1v3eCWt9Y8NqHuBQ3JmxSuaemnvz1vhoxdpf&#10;3bTO149ay8M1q70975G1h0702t6NNo+iFXI2sZPHmA9O0R/PjlnJ+UnGzrRVXJhxlJ+fZlzR9sfH&#10;rWB9yA4t9ti+KdqSsamIeo17pdRw4UlRPFU4iZVHbE/lYaDXfEuoUjRQ4Ogr+i6IgIO8STih7yWJ&#10;0EqkbaavtWATIMj6rO3KhxVUpQU4gy6YQNh8iVbck3wv6iMxV+C954wURH5DxAgxhCgWxQYkHOyB&#10;nO0u4zp4TYBQJuJMKFdrWoNIO/YYBDnHOEcfJyLhIuQaO5BtiQJNOAo45emt2BeJAx5RzPWB5NBG&#10;JiviRWOqG/IZPdzS0mQVflE7NkroxtluoM1wzLWUNZmxqmrOyVq6yn5J2F+9V2qGNOxtBuM0s41z&#10;bGEeoN1UwXcPhHgXTsBOsIvr2V3NfXIw7+LwiOzqmoNq5UWBaBuKtYIEowhJElgi0FaKkouE1oAk&#10;F9OeTwXbAJzzv4Bo6beOEd2HGDj28wgcB9oxXuCJQyCsAomsIeIjbFWN/RmUxaE0BO9TSjk/B9cl&#10;hO0TQe0lMh8TH0PhysUrCZD0QUHfaenenlKgNBRA7a0+mMZ98Or8Hl0k55K+IYeaMbJTAm/5YXup&#10;LM++AnbwfndVAd8V0i/5Dwl2IbT0eDeO6y7GU1QIRFAREK/qLAGF98E40X2XgM/5KNevg/MCCRqn&#10;IBqzGsO7K4B/Fvh/oNzISRxDeYNdnI1SanCd3i5h20T31BHeu6i9vM3iIUfOnXDannEeRTsFy1Ij&#10;sZYxEwPjT/YCxDvEPh7dSQ7gEWCCR9M+RbRcN37JbrQ09osQ7ff8vlEeQxduaWuHxEM5peoHsku6&#10;/qgt1DYh4tMgxI8LHzsaeyW0qUDbaox5mhNFjnHPFWWshz5Z/RLu4TALzHlrzK9Hx6305JSVnJq2&#10;kjPg3LSVYsOFotMTln9ixA4fHbBDG312cK3X9i912t4Z7PkEnBqelRxFinreVfovdmhPrfI/01ew&#10;7eojiUA5uJMdut/qD5wfiL+OYHwH1xd/3bInT/tHMHafQm0UIrYPoA2j/3AxSOMMeJG1EEoxkybU&#10;Mba4tzE0AtorvZk2wxanYkvdnuohG7ZVBcECG02/wJ5qZUSaHrAJyuPZWYPd1ioRbLUesHGcPU3K&#10;88/Yq2XeYEz6A0iBuS6CImc1npXyRmJsMEcwP7RU+UoLrbjIUgHKTqAl61FeURV+klDu+UMDpPRw&#10;DvFg/kjS/MtcIpFZRUuDwqVcQ4iUTq4VpHVz7XDrDO5t1mCtZY/Uu1CbM4k/MhVAq6cy8QtUxFdp&#10;2BSckqLUbPg/KmaV2E9/h28nyt9pC9pM9sdTCmk+kX2RkKLxIfGKdg8iNbFHzGv+8FGBHZx7ulbo&#10;jeH3TLZYzhS+5DQ+5Sx8dg4eBpeXr5Q8VonfRRuPYNdGsQ8T3K852m6pBs7ZaAdPtVnBpT4rh6M1&#10;wBO73tuwkc/P2Oz3lUrhnm39t0e2CdZ++cAWfnLLxr57yXo/O2VtH25Zw1urcPcFK4dXltxnXNyZ&#10;tMJb+Ojy029OwFEZP3CpcgUJvLxo1Y8WrebJklU/XvAoXQVsHLmBbwHHy7vebUV3B6zyyZg1vjPH&#10;f2zZxA/OenGyjV/f9VQJJ//HK3b6f3/Vxdu1v79jsz+/YkPfO2mtn65a7bvwx7emrfz1Sat7b8Ha&#10;P9+0QX4/ye8Xf3PXVn573+b//pZN/s1VG/rxWev89lFr/mzVWj6BC360bq3vK4BgzZqfrFjNzRkr&#10;OTvqaanS8eW0wkOFapWiZhd2W9H5MaHNx2UwRsWFUh3MS47gc8CTNLczZwEf3xp7Dvo0n2OIH998&#10;joSngHNJjJQoSf+Pg7bpYeuLxvtTLhDOGbJ9/K+D/hbjfSGc90V2mDnEVznEwR+iCW6nA0QRtvGI&#10;Hr5F85Dwew/vJMjG4zlxVvPS07kqDpqzwqhRPWCKCdN+zU/b7/kHXPHtErXr84hx21D4jiHaHgfn&#10;wy84hiP8/pnfhMeJvnvm93of93+KDo4QpALivgAXbLlG73vRffR7GXcP1SbMn7GUGT73w79VwCyE&#10;Pgd5zJn72UcBHR7By38F5/Dcucef63N4ps9+AV70u38P/FkLthJWJbKWlZVZTk6O7d2794+CjlFS&#10;UuLHfNH//fGC7c+t4PyAHTzR6YJhwly55Wy1WunlEet8dd2Wv3XLLv7qXTv/N2/b+nfv2eRXz1sT&#10;TnTesU7LXmkIc2M2eBGjlBk63TTEfb7Wc5oewInO09L8Yz12+Fi3R5Ye2up0sVLioqcK2OryYl6H&#10;j/fZ4ZP9doj3B9lv30aHZauA2ZIKDzGpzzPpzdBh58stY6UaR10CbpMdONbCubeCNjt4st0OKQ/j&#10;mS47rIizcz2Wd1ZRq90uRh840e45N/crfcOJDlMF/cLzg57PM195ZpX64ViXR+Qe4NwUfZetNAsS&#10;FidrLHWcATaGsWLyF9L0OgzBGMBJ9fykyq+KkwJe6i6wl7rybUcPBHGAATWKseUY2QtNtm+l1fav&#10;tblYrHzByhusa1ThpaiYk1JUKM+sR9JuBq8HjnJ9x2mv41xTBNpWVV4PbXONqgTrBdHaPVVE6nyD&#10;Jc3UBfl++e+UaaWJaLR0yE26lvNo+X6fyBKkVkv/IURaeqLI1F2dkBOwU6kGOiFx3RgpFQ0bZMIY&#10;qbYM5aOFFGUJU/UuNB5YbHHsX2jmM+RpFjIjkRZk834v5yOo0FMWbZo+w7UqZcUEbahCdCo+BxLG&#10;OJdxMFoOydErRIu2T5mEfE3XW+Zsk2XNNVv2PCRpnjZU5O2MUlQ0WiZkzQsKTYTQ028IfPZEs2VB&#10;rNIgeV44ANKn6IK0PoxnX21Q9R0yKVKb1gWhlVjrS4ZF1iCzqoobRhsJijxS4QUVt/JItE6uo4Nr&#10;kAjs0UUYdAkbXoVdwkYlpBWDrcgy/tPFXchnQjft3a1IW4j4eJ1HE+dv9VnpqWGrOD9mxacHfewc&#10;2FJUNSRwk+vY4P6t0X7riqylXY8z1k632SGJoVfox5fpExfpE5cYA9f6rPD2kJXcG/UcWHo6L2G2&#10;/g2IG68l98cs71qvHboKYeP1iETYW0NWKnEWSJwtvCmxbtjKJNzeGfXo0/yrfZbH8XPPd/py+gNn&#10;hTYvulVwmfO/zn9eG7Qi3udf4FzOMO5ONNu+Y/R/VfU+yr3ZoC3WIPzr9HeJzkcbLWuTfqmI0iXu&#10;AeMhaY7XGe79lO4/doAxlzRAf6XddqlInYrtKBpD0WCQ7iDCMZggnVg0Q+xxHvYPN9uhCcbPdIfl&#10;zmF/INTKW61CiAlT5bZjnDE7wdidKbE9i/Rxnc9x+vNZxtsF2vAK13OdNoQMV9yW4DpmhddpmxvD&#10;tIly2E46ysLo4hIJ1splK5FTqQrujvn7whuDlsf9OUCbZZ3EthxTtCz3cos+uM14OdFk+7mXeech&#10;z1cGrezGqFXfnfJ0GHUP5qzu3pxV3p6y0qtjvjJBD71ytjssY62ZNqu3pAU95Kq2XbMVtgtbvmeh&#10;0hKXaYd1xut2o+WcavW+IZG9kvOtfzxvza8vu3Db+MaC1b82B6Gf9iJlSu+gKAzd/wKgV52/oN/r&#10;uqq0LA+U3Bz11Bb7sL/p3MfUzQb6RY9V3p22tjc2bOCrp23yG1ds+JNz1v3uMRdrtV2CrT4PfnzW&#10;Rj49b73vQ/5fW7faBwtcJ6Sd6yy8pDy6Q/5QL/dErx3A1h1gXpE4e/gE5wOxL7/IeVyet5pri1Z3&#10;dclqryxa1aV5qzw/x1iasoKtETu00mc5M5zfcCPjv8Z24di+1MB9V67PyiO2A+xyR74Q8lkIQSq2&#10;VJAiUUeo5n0thFLiSBQBJ6EWuGDrS81x8uiDSYo2UloCkNQUQu/pj0KyxFyg94l8l0ifTWykX0OS&#10;BSfOIaF2Ai4iJxIPGYwE3IDEyREReB9CDkNiWYCkCo4Bkivp09UBVBjHc7lCCrX0Mz6SQM6C/k85&#10;BtO4jnQ55Zx3ULAMYBeV/1Y5AlN9NUIAfxiC452pnIH9OND92OIu7LsefuHkamnr7qojOMIFltZY&#10;wjFxplok0mI7w2OqMr5XR6c9hJRm2ghim9KCk99K326mbzdWY3/p2xJxOdedOAq75WTHHAY5b9yr&#10;UJAMAGENEe88RKTbRVv/rQimnDruu6PEHb402jPCvyr/LL+Jd0z+GDxPfoV4IemFiM4xdq6R8PwU&#10;ihyOoPaKcv9KuIyW/XtUEX3CI2bK6Rel/L8AH00BEorT6VsZ9C0hvZL7idOq7S5ec2xf4serty/9&#10;VdHFigKX0yMHR5HSSTX0fZBAvxT2VAVIEDhuQgUoZ64EifBqIQmkltNvgIq9xQvTwf3mfx2Fnt/Y&#10;oXPhv5+2L/09HC8R1L76LhD1g34S259zjsae3keO2tN+xBxEuwXXx2/lvEkElfMsRzsSbMPlqFGE&#10;rRzj2GoQtx8Bgny1zGeMwVSNwVb4g8SxSBjrhAu1M2+0wVlaGDs6BuNW0WPKd7gbGxZUBy+wWMFC&#10;RZCFYkDMsY+g6E/ZmfC9i7WhAxlcs9rrafs87xAKgahJO4XwPkZ7REKJbGkK56Gl8b7sFx6V2MBv&#10;4Fl64JMxoBoD8N0p+M5sO/wOP2MePjvXaumzKvDaZKlw2BQ4Z/Ik3HYcbgsfTRiusgTVCVD9gR6g&#10;NFadtKdW1ahYlOyM8pZKHBZo57R6bFAtoD2EVGxIcK4h/PyfxfNjMeovwu99x/7eLrI79MXIBj1t&#10;J+D/xbHpR8FYA/Qb5X+Ncr5mMBc4uL8Z9In0Br6Hd8qOpkZoEvhtE+NC1+lgfLTKdtPXsKt6cO2p&#10;FdTPBPUVjq8HhlqV4ctz1X/VV+LBNkHFHZXqwKG0B96vGFeRiMuxVQk/XelyuuGmfXBx5oKMAaVa&#10;wPcYarBUYRDeFYH7nTIAJ+8XsPX92Hyhj3OOgXEC0gfx+8YabN90k+VMNdleuH42XF/CbNpEraVq&#10;ReBElSMVnydtCn45w/jA18jC78jSqkBhmnPjNxljcCJ8oKx+PnO+ymHqqUk0fiIwryuiczevyg++&#10;Q4I2ba+CVVphp2vbO6rVAPDbKTAND6bfHpzvsIMLvKfv7vfVgSqqKvGW/3C/hmOO8l8T9M8pjiXf&#10;eY7rxPfLWm/0VZV6YF9+a9waHi9Y17tbNvL1czb13Ss2+Z3LNvHdyzbylxdt8Btwpk9OW8cHx+Fv&#10;G1b9eBkeOg9vm4bHw3tuTFrB9Qn42hT8cxp+quKMc1b9cAHAl1TA+OUpfxh/GP6v4mR517ss/1av&#10;C7dN784Hwu0PFXF73Tb+/p4d/8fHdvK/v2LH/+mxHf3dQ1v/9T1bViqHn1214e+dsY5PN63143Vr&#10;+mjFmj9etc5vHLWBH562iZ9dtvm/v21r//SyLf/2ns396oZNsm3o+2et9xsnrOvTbev84Kh1vr1p&#10;Ha9tWvtDeODlGXyidq9PsqOxwHbWYc+UMgP7pj7pD2k1jhhXGp+ai9Ox6UJGiHS+TwPBaps4+BgN&#10;xmFkv3zO0GuIQMQNx7cEMwmzcYhWx8TA3CdED1yfeYDDGI9B9hS4yBfyFyFaKi9ou/aJHppFD3Oi&#10;BzyBSMr5PQdPvxV9L3sPnDdqLtKDTr6P8EXpFQKRFxvC3CQEgi/zC9/5gz6O5+fM/zloJ6Uf0P0I&#10;5t1n2/Fpe3I+z7RnHLhW57XiG1yvi6XMQ0H0biCaRmJqPH7vOCGi76PVaUFkNLZfxw0/+z7aN9w/&#10;+j5d0dO12ByPoqYN/Bz4LxA/50ccwKF7SbvEBFuQGMKDMkIEeXE1V4sTKOpZAm4YgdtUG6TN0Tmq&#10;DcLzjJ1vdK7g9+abEFFffh4v2vffA3/Wgm0k1u7YscP+4i/+wl566SV//2+BfqPf/m//2/9m/+k/&#10;/SdLTU211tbWF/7fHyvYfv6rH/mS9mQJF+M4QUwiiZN0VCY25YwsODFglRcnrfLShJXiGBeexGlW&#10;RdElHLIFJr8FJkIth18E4ZJ4RU1KYEn1pfNMqoq8XG61A2tBpNyB9U7br4g5Pu9b7bCcVYjZClDR&#10;mgh83qdta+22d6XVc9MqR2vyDA4vk1vSLJPcHJOzqtQrX9Bqo6n6/D4JW0ofAFToTJGqEqOVWkDL&#10;xRVJnH+uzyOID5/t4XO3FZzv9+XmpVeH/bUwjDjef6zNn4Bmb3BtG1wH7xVZrChkve7daOJ/6z1n&#10;UfIshGgWsrIACVish1xCIFyMxPlQ2gVN0MM4l/6klc++rdxz3kZIUDSvBKlxrklPiFWtFZKaNc9/&#10;SZh8HgtgETKwxDWv0qYqirbRZfs3FG3bYXvX2zm/VlPxnsyVFs//q7bcu9TC8Tgmx947A/FRjl5F&#10;LUJgJMYmDXI+fZyrluv3QuJCaPn+nl4mFX3ugbj0FAboLrSkAYzdCITbC4tBgiDUqjabA1HZx3/t&#10;W4CEK/8or4o4VjXajNl6j64VPI0DBCtlCuI0U8fngIzvHqq0nYM46P0VthPodfeAyDnnOcxvR+lv&#10;UZ6uiWb+vwnwWQUYRiPwfyBzuNGXgSV103+Uy1ZiLWQto59zHaCtIZdZvRjNHoie0h20cU8hZily&#10;JiDDXvBAy7hwMpRzS5FCQbQQBjE2kWGcNZkxAXpSeI8iwYDjICQ3M+lAopNbyzz67Mv1h+0vGkDL&#10;EdvRXeTRwnmbvVZyetQqLkxY1eVJKz47bLnbnR4VnqUIyjXOkf64z3OuttuhM4pa7bb8MGr1yGVw&#10;RcJrrxXcHrDS+yNW+XjKqoAiZ6Pl/HWvQNp4Lb4zbHlXum3/+Tbbe4b/OMk9O9NiBy50WN7lbjty&#10;leN4FK1EOol1jA2Of1BCLZBIrNf9ZxgrJ5ot+7iW6StSlWOcarXcsx12+DzHucBxLvVZwcU+zpXx&#10;x+e8s92Wy/nnnlY6lQAHTzFmT9KfFZ0pYXqZCWxexLvOCW/KaDXEnvsnh0zRtdwTLeNWfjdHI/eA&#10;zx41odxmOGxZgzV2YLrZDq902BHGRv42dkAPPk5w7iewP4xnpZRQyoGUVfrHsgr9MaaVE1jtvdWK&#10;LYDEnqU9r4xZ1a1pq1VO14eKGJ2zhiez1vCKKvOC1/j8+ryLnw0h6l9fsNpXg/ZW6gSJ52r3QuUR&#10;u0Wb0q751/q8zbNO0X6nW1zUVfSu0kzUKjr3lQWrezLv7xXBW/XyjBeeKPVcwqoWjF1WuoxTimxt&#10;9ohdibTpm9joo4wHRfFuMd42aE++0/eZWzgb29wrCdO0uSJ7dV+Krw7iKHCdd+krykl8X9GuU1Z2&#10;m3PHgSi5OeavRSp2cX2EPjLIufdY9in6AP+/n/M4IrH5zqTVP1mytjc3IOESZret9/0TNvjVUzb8&#10;yVkb+9p5m/j8ko1/dsGGPz5r/R+etO53tq1d6REeLVnVnWkruowjcbbfC1ru3VQUrVZK6N5hs89P&#10;WPXVeau7vmQNWiJ7bcVqLi5a5ekZK9wcwVnqscyxVksbZO7oq6PP1HjxiV2NpbazHgcA52uHogAh&#10;/8ql6FXKnYjRd5xsiBQ9JYAivC5sSEgJBZVIXBGUEiEGfdZ2+qNXfpcQqYJkyiv7e9B2fS/boH3V&#10;lzk+NkfF87SE1KEHEjiOwZI/zk8k3AluSOI4V0ckLjjYJ4S+e+pIcIw4PI0C4bM7FAFU3duX62HD&#10;PL9bI055M3a+lbm9rcYFIxUAye6iLyknZE+T7e9rtgN9zDFsy2qnr7VwfS4mcXydv15pI0cDbaVc&#10;c55zjjZT/jmJCfyP0jikKt9aK/24Dae8VU418wQEV5V9vcqvi9qKZOCV++MOisizyHTo0LmzwGd3&#10;vnAunnV4hGB7EBkSCJdy4iLh5hmxE8fwRYLtFyFKx+CQmBghdDDjEYlcz9+bfwsCBzQ4TiDkP0UQ&#10;eRTg+e9eRLSFWJ+K+pf60TNgnxD+n9G26Hfg6RiiT/P+mfP177Wd+wcSeR+PwAnmPccVlKtXSFb0&#10;sFJB8H0A+icIzjE4F3fEaednhLLwuqJxECFetBWCCGz1G14jh8z7yu8j2O9ZRI5ssOwVqF+qfzKO&#10;lEM4lvqA/i9EedeVW1HjwXOuh1GSKXqYIT7SBS/UA2WhB+7Cq8MfjOhBEO3UAO/Aru2uhJuAIJpY&#10;KR64dhAIgxEkDtJ2Ag5pmi/trQqh9wJOZZgzOqWS81FbgaeCNlwIaBmnIxT8YkVytPpAdgt7JtuW&#10;2i5wPSr81MX/+ENsbMlAPfwMezECjx+Hl6qwK8gcU30AOLbSjg0xLw+Jn1Z5WjLVMHD0gV5sgdAT&#10;An6XrJoDndgeoQMujo1Nwg578S63M7LZQNHgujey79hUF01DuG0N7YUeYPj9ju6r8Hv3nn2iPkYb&#10;xcaixgXtJjztsyCW0oTvYtD4CRHdL/qP53+lPZOVlkDgXqeAVPpLBKWTkX2NzREOtoOgMGQgfOhh&#10;nfftSFzBpgV9n/4ZwseotoWv0b3Ww4895QESgNtZ7rmWkMeWoXMOe5TuAKgQWFI7c0e37jf91VPi&#10;4N8IcO9M3fsB7v1gg2WqjoTyww7CU+D4QqpSGQwzF8D9Mibw9byuCP7YPHxYATUO+A3+qAo+p84z&#10;V/CqgtYZ8lFVY2OJ4wt6rxRuCvyAT2aMhv/Vy5xC31Q6CE9/oPPnOhTd76I22EM/2cW23Zq36EMp&#10;7fTdHua+YfrrOPPdBJhqsf1z7XZwudPyVrstb73HV1Xm4vMexN/dvyTfDV8kTJ0guLiMr5wqzNA+&#10;nL+uJ9OLBDfDefBlxVfPwp0vwRevjljJDfyDe3PW+IoK0h63PuX6/viiDXx0wbrePWWtr2/DTVet&#10;4s4c+05ZsURbflOqQsC3p63i3oxVP5i3Gom2oBo+WfmyBF345O0hK7g5APpBHz7EMPx12treW7aB&#10;z4/b9A8v2fLPb9nGr+7Z9m8e2dHfPLStv39oG3973wupLfzshk2yz8A3jlvHJ+vW8tUVa3p/0dp5&#10;P/r9M7bwy5u28Zv7tv1Pj8ETW/7VXZv66ys28t1z1v85HPCr254aoefdY9b8cMWKzwz5vVaQVPJA&#10;BWObvttBP4PfJzbTv7GVqdg+XxGEf+UPmLUCgbGt9AKa2/2BXSn2MFodUhpE+vv4itlE+r04VWgL&#10;BF99EPpzgaAaB8ZFPMQbI3HW5xWf8zg/tgf2QPOQHtwwXjgXhz9IfArZz+AByVObEs2VMbsSO7b+&#10;5+l38cKoEM1lwRgOz0u/4TpjgjGf4+c3T9ckqC1AJHpGiOxakuwFPCaxVNcSPozy/8Quha8xcA2x&#10;NoiOGc45MXgqkj+A+H2F6lDA1XE4nkPvQUx0jRCJrrzX90+FX51LcJ0RonMLoP8I4A8tBfaJ2s7b&#10;SPtxPsHDzhcjyQGPiSHY5t+HEbiCp1AAynmb0fAUUU5kzc/RtXuwhd8r3VvuW1x/iYG2d+i99hOe&#10;O39H9B0IfIDwN88g+u4pon73L+HPVrDt7u628vJy2717t33lK1+xvLw8/1xRUfFvgiJqU1JS7D//&#10;5//sgm1ubu7/zyJsv/aLH4TL/issQULdIBOTg4nLwWTFd4nDYASM6lXiIuRa7xX9OEaHm2BinQrF&#10;NyYgx2S1V+rW+7QZJiEth/dK3UxCYQ7TnKU22ysRb77Zsjxyssmy5yRQtngO0wMrHZa71uUVwHOZ&#10;+CT4SnTMUuGshUYmN8icctIC5XBNneV/gV5VKCtrFQdyq83yjnd7CgHlvi1Wvtxz/Z6LV6Jsbhht&#10;m3++1454VC4T7KkOyzkGaVRU2jGOEYlPF7qt4DL7Xeyxw+e77OCZdhentJ9EpkOnOu2IonVP9ng0&#10;7IEtjrMmobSZ8w3FbC37p730tDVJAq3SFAxV0v4Qhn7QV267estsl0deMjghLKlaAi7COsD+yqEb&#10;5dEdoW3H6ixzinablSDaCilos/3LyhMrQZc2hdB4UTDaKH0O55d20pNnverJ817acq9SGcxBaFwY&#10;4/y4r8nc7xSBe+8YwtAMMFn267wgYz1ABbS6im1XZ6HtaC+wnR2FtqsLot6DIeAcU4cxOmOKwlXE&#10;Lfd9nvNaUC7Sdu5vO/e9DbRybs20TRP9h4l5soG+02Cp42AMjNTTBrWW0FvNcas4foXtVkQwrwkq&#10;DqYcXJ6ri/sfIk2FASCDcgSyBulzQ7QDr6kQRuX3Ur6uaDlvGgQys5d9IV8Z7gCxTU6FImcVqQAZ&#10;cCiCQSQZQpesXHKKEMEpcYfMJ0Tap5LjVuEoAEWyuTHX0sIG7iNOi/KpqoDDS4359hcNefbl1nzb&#10;1Yfhh4jqQUbphXGrvDptpZfHrfDCCP1JEZRKg0BfBCpAp0jxI/TV4iuDVqpiXzdGrOzmCGRs2NMQ&#10;KC1ByV0+Pxiz8ocQu8dTVvEIonZ/zCNklTu2VEv52V/5Yw/TnyW6Kvoy61ijI/MYhDiM9jx4DvJ5&#10;gf6uVAv0+0PnGItnIKASW8/oPePgdKcdYMwopYFy7OZsQ163GcdHOWcti2ecHWCcKQ+2Hob4eFPK&#10;kgiQ0SP+MKXX05kUXejz1CcqCJbD2MlZ4PqnVeCtPogKx+FLaKEtIc9CJJoph20sj2IrzkRnsaUP&#10;V1oOtid3jfG51Wp5aj/OOZ/rUTRwwZV+yweHL/dzfX1cb7flsE8G7Z3iBRLrLGmefrVI/9CqgnXa&#10;ZbvVDp1WXlbG++UuK7jaDSHus5Lbg1Z+f9RqX5m2prcWreODdev95Jj1fw0i+vG2tb+/YY1vLnJP&#10;pv0eKXLZo1hFkm8FkaxKQ1H+YMKqn8xa7WvznqZCqHltznOYVT6ZsYon01b+aMrKXh73KGmlsJAI&#10;XARKgKKhy9le/fKU1T6CjN+bsGL6ilJk7D9Ff5KIu84YWWOsrGAvVxg/y/T9VWzJBjZPqXG4V0qX&#10;U3qVY92YtCqlKbg9Y+WK1LjFf9+ZsvK7nMddtuEAlN+fsaqXOd8ny9b4+po1v7FurW9uOJpfW7Wm&#10;V1dwJNasQwKuImvfOerofGvTWl9dtcaHC/wHzsXVYTtMnzjA/d97lDkC+71/u9NTIBSeoW0uTVnV&#10;5VmrUUTtxXmrOD1lRUdH7fBKv+2f6bSsUWwJYz+ps9ojYVR13AtPKFIGAr4b8r0bEr4HsiIkQHyE&#10;PYzhPZDRCFF+U89FCEnyJ+Y4blEUnAu2ekDA8QUJAFF/dEiEkWCLE6GHPyr2ldmNrcHOZGFvsvtw&#10;yrA9yuUq8cKrcCsiH+c2SdH5oUOiSthKKaBCUZ5vTw55LTaIa4mJtpx/JAhEAtoLAYH6QwLd7xGu&#10;GJHjHCJHAsdFubtk15SrS/m4lGYho5lra6X/RGhhvLRwfWwPloDRz5oUCYh99KhC7DB2UQKti7Sh&#10;UJskNNEWEmyV+7OF44fFMqKCGdGycqVz8Arl3Bd3sNyxCsSyKEIsElfkuLkgw31M49wdvHeiTxu6&#10;IMP1RaLts2A7TomE1gjPt+3zYq1H5bKfkIpz8wx8u74PEP1Gx3GRh7b/vfsR3gu/Hy+A9om/l38K&#10;xPqU+leEcJs7bpFTBqL9Uxkvab5UVO0aOnkgfr8/d0Tt/Xtt/K9G0Oei9BISTSWeOqpw1MUfxCMk&#10;soVRkSnwDa/CD/fwYn8hP0kVt1ExKYG5T6tzUnrYB6T3Mu6wIbItEmy14md3daHtrDhiO8uP2K7y&#10;fGwZ/1deyDUVcW20v+5B2IefCtm6t/y/i7MgisSXUxnnsGrsx1DNGNMDaYl02DvZwxSJJm2M1w7O&#10;qxs7pyjLPvh5xM3CKMpkj6TkOvy9Xp8iFY6rlFEBdM28hkgLodRGEgBdBJT9dGAbBC3/j0NqJ1Dx&#10;xfYaUyHG5FbaCpuS6Ksb4NONcGnsiDvPcojdKZbjL9tAu8jGSnAX/Nq5ZtmYeHCvYwK99x9+E6Gc&#10;Y0TCLBwxDZ9QSNdrWQCPEg8fRAS5tgXujeytjqn/9If/bGMOECTYKoggRX0oFGtVcV45mD0vbwX8&#10;R4IqUBS97H6axqaDe83/xB4gKTo9PM94RLm0HfHXFI6TZ8eMrj04X/3/7kq4rVKQVOczZ3EOTfyH&#10;+rrENY/+VV+ptCzuTzZz4t6+esvpxx9R1OogPEuFe714L8AfUI5YCbVKp6YgIRU9lm+Vs6FViPiR&#10;vGZvtMDPFNzQZJkC/p/qfGSpfomwSH/EZ0yfpk9qxd4oUMo0+lQic++eZvgB7apo2l20txBExtH3&#10;gVeXV6ShouOVB1453Onfqfgn8s9SRun30w34NkGAUu4G3Plotx3ehj+DvC2Jt/Bk1e9QzY5Zzodz&#10;cczgg/A5i+178d1yVuDSa/hJ6yq43ca1tHJN+JKb+E/woQMneixXtVrOw/euT1vdvWVre/Wo9b17&#10;xkY+umTDH120oQ/PW+87p+BXG147oOIWvPMavgWcruTmhFXcmbbq+3NW+xDe5sWB4Zf3xe3GfCWV&#10;gjMOh0EbpXeH4bUz1vHeug3CZye+fd4W/uq6Lf3kpq387Lat/Py2LYPFn920+b++btM/umyj3zlr&#10;PV/bssZ3Fqz+zVlr/WDZej7bsvHvn7Plv7ljW799ZOu/ftmWf3XP5n5+yyZ/eMVGOe7oty7Y2Dcv&#10;Ws8Hx6zy1qSvLtW9S8d3TsNvTsFfTsZPTsY/TumFW+nBT2gLJaL72G/HxugBjXgafMnTWIXpc2ST&#10;9RAklXur1CNK5ePAFnjecV++jk3RagiQwmfZiWgFlNJaJYQIIiaD/pGErRBiK6GYC2Ljw+c/cQnG&#10;ZFkIvQ8feMQgn1JjiLHkRbOw0cEDMh1DY4+xKE4KohQNQToG/vsLEfzej8H+ETx/vxD7Xu+D38Qe&#10;9Ie2wO0X9ilIucRYLoEDCdgP2ZLn+VDsoZMQzx9cLAXY1wjR/BKJn1+I6DfRMUJEXCMq2JsO/4iB&#10;+UvQfpHQ/ULh8n8Cfo/jzv9PAV3ni0TrqKjbi6DvozbSMZ4/T+cu4evziKKF/xBe9LsY11Hf/gP4&#10;sxNslQahq6vLqqurY2JtcXGxtbe3+3f/Wkjw7ejosMLCQvsv/+W/eIStRNuamho//ov++48VbD/7&#10;5Q88x4+eXqWMYARHAqFOIm7yKB1hHMPFxBYAI6hlJ2MYQfZRXp6E4QBa5pE0xu9UpGpcIi7fj5bZ&#10;rsFi2zFQ5NjJe31OYN/kcf5PIq8fkwlTS95liGPAWPKfmUzQiso8uNppRzaZPLZ6LW+zxw76E0sm&#10;LUXoMrkpuleTnUTjpAnOfRIiN8PvFyABK/x+syOYOMP0DKqgn7PW4qJu5nKDZa83edqBfUz6+xVR&#10;56kImDiV1zKMqlVhtoMn2i1XRX5CKKeutklEU7Re7smuMF+vCopJcOrguEywG0y+6zou+3IumsgP&#10;KZ/tBvvrWhRlrAmcyV55l/REOdHFUdArQBq6JYxKFM23ne35tqMNQs7nPd1MAn0YqsEKyxipsmza&#10;bu94jeWAvRO1jmzaOFP5Z3U/QaqWDdH+yjWrNA17FyXahsLYLMSG8/An2VNggjYar7N0kZthfjsY&#10;kW2OMcB9Ail9mkCZyFS13wt+ca4d3PN20FHsS1qCpf/0Ewi5oiVSR5hYxyFP4w28BpBAmzJa70gf&#10;4zzGOZ8xSNhwo2X2s03kCHKuqInkTvoaDk6iUhe00EbKLQXhSgB61WdFs3pUhxwgoG27G4sgZUze&#10;qnyriuiKAOAYEZI5lpwfPbkVFGEbE2xDcpysSAZBjko9+zPZJ9WLHOBINXJ+yk+DU5DWRj9sBzrf&#10;dghhG2RQS/m7FKHMRM69yl5qtUPH+6z4gqI356zq9pwVXR6z3LMq1tdt+07Sh8DB08ptCnm6OGAl&#10;V0es/MYYBGzMKm9PWOWdcau8O24VYY7RCqU/eDjpQm3FwykruTtmBdeG7PAl5ZTtt8MXwPl+O3S2&#10;13LP9Lg4pvyt2du09RZEd6PBMpWbWlHkQGlStEwrKj6o4oTKqexF8LYYF56uQ0WelLKjy6OCD2yJ&#10;bDKGVgGkWdjH+wOMg9yNdjvMGDy83eURr0d4dfDb/BN8BrmQ8H363Xyj7Z3mPOgbKpyRxH1PhPB7&#10;hExdAHe4XPTh/kvgUnRtFxM3fW3vZL0dXG6xI/xfPu1ZdL6P9ht0gbv87qhVPqD9Xp706GNFtJbd&#10;nbCi68Mu3u4/3WnZx1otnbZIW6v3Am+pKzWWuFBuu2boR7OMvSUIwTr38Xg9+7fSxt0uitc9hqC+&#10;tWo9Hx6zgU9OWdcHR63pjWUv0KaUAp62Qvl9L/Va/tV+z48rIb08yhP78pTnF1Yqi5IHYzGUcU+r&#10;X5u1+reWvBBF+1c3reuTo9bz6bb1fnrM0Qd6Pj7qAnHLWyteBE3F34puDPM/Q1Z4RUXeBngd9NQL&#10;+fSJQ2e7bT82bS99IH0dO7SOA7HR6MiWcI79U6HIXO69BNWCy8NWemPCqu/NWf3jZWt9fdPa3tyy&#10;5tc3wDrvN63jnaPW+8FJG1RE7ec4ELx2v3fMWl9bs7qXcSBuS6Ad8eV/EoiV49xXSQjcf9lPpXsp&#10;ODFoJWdGrewsbXOWNjk5YYWbQ5a33OvLZ9OH6j3/nfLL7agv9KJXipLx/qFIGRxeX2oGOQ6iwegj&#10;MbBfiN8TbEVsIX2+dFtRnBIHm+hrzYzzVmxKG+O8HVsmMaAV5x8HQdE3CTimgh7QJGs/bIAi4STU&#10;7u1vtBwVOhpiXAzIrmFb9ZAJpyNNQgTXEQi3/HerbBk2SlHjMdGW94KEEuBL3iBjIqKBoAZB5vyF&#10;eAHxGTItaD8Q73S7YxGPkJS5YEu7OV5E5mIiDucsxwV4kTWJIFEeL0USeM6uEI1AqQ9whDyH53OI&#10;tnuKk1CgjUHb9F24VC8SbJ8VbZ8VbCV6aHmhKjanc05ChgTn8L2E3Fj0Lf0kyGvK7x38PhS4YqIt&#10;255HkGYgrt3ZLxJtn8VTsfZ5wVZ44f2ICLLa+wXQPvG/+1PgGUfrOej7SIQNRL9gf3eccJD+lxds&#10;hfj2/TeBa/V+V+SQeCahQEvJI8FWHCK1udwy4AiZndgG7IOWZis1kyABQtGnStukfPhpA2AwfA/S&#10;mQuzBuotW8vOu2p92bvmPxdsy58VbBW9FQm20UMJ79cSCyJozND3fXUQUHX8XZ7TtDDIa8p7RfAq&#10;fYGKXunhk0S2fYONdmAEjj0GR4Cr7R+FR442WfYwHCKMllSxVZ2/+GKKAHdM9qhY+JvqJihqjvna&#10;84p2AkXQqa5C+1MkqkgUULEocangAVfA7dJiCPhWuqIfsckxKC+2ii4qWl/QgyQ9AFI+QS1J1dJU&#10;2Sg5y9HDhlhf55rD+/lUiH9qX2KQLXRw/5k7IrE2XvRw4aOM9gsR5Z0OxFr+J0QQFQe4J15BXkJt&#10;KPIncQ+CfOD8hnuRIrG/CejhoFZihIKt53QuO2J7So9YQlkBtov7z/hz+8S5PZPjWucRijLx5xoh&#10;EGyF8LocnMNz8L6lNvD/lzimFEP096pCPy+9JmhVmq9M4zN9SkKzBNzYOKBfZemhJvNiNvP6XvyA&#10;nCnmyplmy5phvnTRFm6qIJNl8ctW2wunzMHHknAr7FNKuwjr8NBV1fdgvyX4rSJcOYbXwBhj7tVK&#10;PQUBqLaF/APm2V216vcCnEHzSTV9j/lBwlzAAegrLtgCRef283sF0wzRr5UzV36tgmLmuI4l+Cvn&#10;qVR4irI9uK4gJPl8vBdW8AmX4dFgn1aX4g94QWZes5bwCZeUNk+Ai/FZBVaVFmo/yDnahY/aYdn4&#10;lVlc/8HjvVZyacIa7i1b9xsnbPyTKzbz9Zs29dk1G/noonW/fdzqHyx5YdiyG5NWzmvF7Wmrujdr&#10;1Q/mrOYheFkIhNty1WfAdygNIY5c+2QWHrtkHe9tWN8nx23o89M29pfnbfJ7F20CjIPZH1+zpV/c&#10;seVf3rXJH1y0nq8dtcZ3F63mTY772qQ1vLdoPV8/ZqM/uGBTP7lm87+8Y0t/c8+Wfgl+fteWf3bP&#10;Vn563ya/eZnznfcaNIqQzlCwkdoWX1a+aNqwXhm/sjMenR0E6ShYJ70X/5K+lII90ENzrXBMcp+N&#10;fho99K5jDMARVdgrnXuqApEZ2AlfOdSB39uJDesKkM7ntHb4P7ZEKa2SW7jf/MYfMGtFEAgeIIeA&#10;L4qXBA/WGZeM5RjoV87dtOJCqy9DeKotzssfhmFjIr4acVUXXH2cAc3BoY2KH5fxIm2Ep1yXY/Db&#10;aE6L8bi4732f8HfBCgHZrwCRvfJVRtiNGNgvnr84+J94RGJpPJ4XFv9V0PzK8SJEtif6n2i1TQz8&#10;j/DURgGfo/90cP79P4kXXiN4XsSNF3LjxVqPwP0D0D7xQm507+P7QGyFzHOI+sfzv/HrjtryX8Cf&#10;nWAbibW7du2yL3/5y3b48GEXa1+07xdBgq2iaEtLSz0lgsRaYefOnX/wWH+sYPuNX/2VL9Hwp5aK&#10;gJ2p5zWYECXk5TDBHVhr8yUdeZtdlrfVZYdU3GWjg+16CsgEsswkushvtQxFFbpnmcSUumAKMjZR&#10;bgnjTHQC7xMnMWTTdCIMb5qiYacwfBOVLuLuHCpxUTfCbgnBit6VgfYnkHoaidGcZIKVyCvoffhZ&#10;ArAifncPldquQQgnr3s4hsRjLTtRhK9HlHJdekKbMYdxF7REJow0zVmGcDK5H1hrt4Nco67zIBP+&#10;fj3ZXBVBCJ7SavLQ+xwJUEyUuVu0CZPnQQlVR5WOoNUy+D6VdvFlOiBzpRHywL4Sqo73WMHJfss/&#10;2WdHeK/cvgf5bp/a08VTjq90EjrnaQg8558ukVWRr1xX0gCDqI8BJfRCpHshQj0QIAef9dpdaMnd&#10;kDQ+J/dA1PoxAiBpgEE7SNsOYwTGuBdaGjTNpCSRVmkY9CRbyfsnuV7P/8rnMSasYe6vHAaRb6UT&#10;8KVstZAq2m6Ea4Ok5wyz/yBtyncpyo3rxb24n80F9lJTvn2lMd9e0vsWnAq274aUe+5c9k3u4173&#10;4cRDnpSuILmHPiRRFiKuJW0qoODCqwRQoKg1FcNRrq4UJmNFqwgis05qI+izCx4YJ8hYBBUPk3Dr&#10;4m0jRquJ7yHBCZDg2HLEaEmi/6deQ/DfvowZJPFdIkgAe7Ssit/ublOOVcgf15/QTb/n2vb00RYq&#10;XjdI+9OvFQW+l7GlSvclV8et9PqkV8Qvvj5mRy4PWe6FXss932uHQkhkDYpQDVjhxUF/9YJUF3st&#10;X+kGrvRb0fVBK7kxHORPvTNqxbdGPNdqwdUh9hu0I+eC4n6H6HeKWDx4rDvss+HDBcjgXvp69irE&#10;lr6YBdHMWqY/8lnRDPvVf5V3+qgEVX4DWc5RpANEUq/7eN2HzdinKHrvx/Qj2RblDptlDHhfrnZk&#10;0qdjUPqUGT1AwNECqdiI5HE9FOJ+0F8T9NACh25PqwrAiVBz71ywgoTp6SITk0QgkSalRkjhPqgP&#10;Zo/WWw79+QDnlMs4zTuuaPpuK7jUa4VXaa+btL2iUj0iedTKXw6iksuVw/X+GNtHrUi5Z28FhcYk&#10;qJbyqgj7fScg1JuM7xVs2BL9YJH7vMT/qxAc23NO4sCewW4q/coF2vtcj0ci71dxx5MSPyHYp9o9&#10;WllR/UpJkHu20+9n6c0RCPSUi771ryqtwqLVvqbUCvNW98aCNb2zYm0frLtQ2/f5Cev/+knr++y4&#10;9X5t27o+2rS299es6e0lfjPnwn3p/XEr1rUoty7EuwIyrrQKtSqE9mTeaiHqlao0fHPM8q8M2kHO&#10;Z99JnIDtZkvfaLCUlVquEfu6QJ9XfmGQsd7gOcEPn+2zsusTVn+f83wAKb8769G4dQ8WTAUkOt46&#10;aoMfnbXJr1/xXLYtr627UHuE/riX32dtKjJGD8toC5yQwlODVnqWczw3aVUqGnZGhcJGLH+9z3IX&#10;cE6wSSLoKb2cj4pctTLGGN+KrvYc04qkUJQCJDlYyoqt9GVoAnbSK5ZHn/Ud9iBCPGmF7CXiuPvy&#10;pTpsWRgF6vlpWxn/7TgMnTgQKrDSzbzE+0i4jRVzwZ7s1rnJruihEnYhib6ZLJvWiQ1TVAiOqZaD&#10;ZmE3BQm4GRJrFEEm8ZZrDB4icQzZMJyNPer/4XUmCBIQRKxATDwDEZGOxzOkWmC/iMw+j3ji9QzR&#10;jshbSOjiobQSz4J7InCODjkhuic4wFGeNHd0gIviegDzHJTywPfFEUprgKgCL+QUge3xcAE3dJIi&#10;QSVylqLUFhJu07ivz4JtYfStvpfA69fKdURtGyG25CxuW4RAwKW9aTc5DUEBlKd40X2JEH9vvuhe&#10;vAjx+/4pEQm08Yi+e+aaw30joTZesH1+vz93PNO2ck6+PD2LmwAA//RJREFUCM/vGwPXqj6ufhfB&#10;V+OAGrhYQ5mlt1R6kb2sLjiURKow+l5RYh4p1gf6ARxLy8Qzh7ENI3DCUeZUuNbe0WbbP8KcPAQ3&#10;7YXPdmB/mpmHFN3P/0S2Ifa/Ev4kBLhoVujC8a447KwBtcoJX2S7Gvl9WIRVtiodW5s1UGc58LwD&#10;Ey2WN43dn2MunYfLzndY3jy8QMWW9GAVPpk5JiGFOXmQce1gjA7CoQaY30Nk+Ct2LkQavC+InsXm&#10;qXArvFACbUIbNkRcsZnzaip0+MN2pT3CJsouCv6AHZurKE4JmMpXq8JYDnhBWiN2Q4AnaOmpLz91&#10;cC5ybms4x0r6bJSugHEaiQAxoVv3lNcor2s8JOJG/cLFk/IQLsYGkDDq0WghnkY6Bw+HHBxLQm0s&#10;HY0isRv4va/W0FwA4JjiOKnwY63OUAqvdPFj+LA4b0KNbCz3teyI7So5bLtL820PUFSf/kN9PFaw&#10;sJxrjcMfI9g+A9ojHirullBe4OfhKBOCaMdIPPPCl7pOOLgXTuvgHtL3JPpnjuBXjCuABF9FhcXk&#10;D8IttWozE67p4u0KPFWcVDVC8OMUpSrhM3uhGf+v0dLxH1MnavF7mKeV/k0rFfXQQCm24OoSbJVm&#10;SzURdjNOhXjB1gsJaX6ROKfcwLS7VuilDzJu4ZoZnJv8Ua+3MMnxJ/FhJvkPQSny+JyqKFEFE8m/&#10;47z2cX6KuFXwkQKT9Lpvtd1TAvpq0hCqSxJBn7MlQuOf7tvoNKWK0us+/Mj9qmWCT1l4bsRqbi1Y&#10;6+NN6337lI19dNkmPrnqIu7wVy9Yz9snrOWVDWt8vGINj5at/uGS1T2CZ4aoe7zgqH00b9XwxCql&#10;4no4Y5VArzVP5qz+tUVreGPJmt9esZb31qzl/XVrgZd2f3bMhr9zziZ+dMVGv3fe+r9x0jo+3rSG&#10;d5es+o1Zq3mT3767bK0fb1j/t07bxF9dtfmf3bGVv3nZ1n/12JZ/9sDmf3jLBj8+Y1VwRQVTZciH&#10;ngMz8KUpbCF9wWuUgEylwPM0eFqFhy0cBvil6QPcb0X299R4ShmtXFC/Uqop1SDZoxVL8MYk+Y56&#10;uC5bAX9L81UC2N0u/qOb4/fQ1wTep7Mtle8UsZ+iaP1m7jFIViSuInIVqBMiVX1ED/exRbE0UAL9&#10;PKmRvhT+XwSlzEuCO3rgiQIOGP9Kq+eFrhhDwgvFM83JmpurnsLFwPD7eJ7mXCb8bYyzRQKdEO6j&#10;eSwYx3EcIOIlQmi7hHjOEgO/fZ5bPjNHRuf2LyE8n3gkYC8jRGldAhvK+UTQufEancsz58Fx/1yh&#10;+/Z85PHzYq4QE3OFUMx1ARdkMqdlNuJXg/jUCi7yhqJvJOLq/+LbO76fRK/a/sx5Pteefwh/VoKt&#10;hFZFwCYnJ7tYq/QFbW1tvv1F+78IkVir9AkSfSOxVukQsrOzvzAdgvBHC7Z//2MXZyTI7F0LRBmJ&#10;inKePRp0i0lkWzkDe+zI6X4mgSErPj9sJRdx/C8MBwW7zkgA6jLljd27yWSyDmlba/Tk6fqsaCnl&#10;kz10sscOn+q1w6f7eMX5Pt5t+13cbAnEzQUMq5Yeh0hfwFAuMxHrKWMYQav0CkrBEEvHMIoxHKcj&#10;TrH/NE78RLWLvxJrd/QX2Ut9BfZSb4Ht6IOIDmCY2K6UDjpGFOWrV68YD5SmQOJv+hSTAhO8xF1F&#10;nkrUjoRtLWOJidps0/d7F7lOyMHB9U7L3exy0pC5wDXNYdglTHtuonrLXmGCXm/16EMvcBZGIiqy&#10;10Fb7Of1INvy1O5HO+2Q7gH3RJGJ+1ch6TrGUpPtg6Tk8B85ikDkfDKZxJTjyXP9DGH0Y6kLcJa7&#10;IxTbLl5VSMyLifUwQBUZ66AN+mkDB23Tz6TjZDpwHHwZWtxStAwmwSwtYxrgXAabcBw4t0GBzwOc&#10;Uy/kCickQxNlG/eqFUIEyZYzsLOB+1JfYF+pO+J4qf6I7WjIBzgNSi7fWMj7p1DVcXcgIOWJENYk&#10;B8RJYi3wAgtCKwarDUeoTU9KA6SzTd/FhN2Q9Oo4DibwpHauXSKKzlXL6lSATE9oQVDZVuA+xgOi&#10;lqonuRCELJwY5dBNH2+0lNE6z7W2Z4BjD/HfODBK+eH9Q5HVx3os//SAFV8YsYrrky5yNT1ettoH&#10;875Eqfj6qOVfHvRiVy7WngugXJ5HHIyf0z2Wd6rHo12V0uPQyU7LO93lKQWU2kMRk0eAxMKDp7rt&#10;oCJWPbKcMbfeAZGFDC7SRzkvjSshfYZrEbRcDHiKE8abouBFQFP8AQmIfxUYP8mMxQRPocL9ZZzt&#10;YuzpVZ8TNeaGA+zRg5gB+mE/jtcA91XvgbYnSpwFe5TreSg6DvvTR/d0sV0COP3HnUqJVR5RJ3FG&#10;gg19UoJtA/0Ywq/I64z+miA6Q7mUGcce3bvVYgeOK18rTubFTs/RW3R7MMj1+2TSGt6ct9YPVq3z&#10;o02PWJUI2vO1bev+9Kh1fbJlXR8dtc4Ptqz1zRXPYVtxa5z27nPhMnuLtgwjU4W0NQmd9IUFbNI8&#10;57XAmFpi4lxlzBxtcZt5WHm1FTkN8riXeadxgM92W+HFPk95UazCbdcHPXVFnlJXXOqyA5ewGZch&#10;5Ve67NA1bOrNPsu/PWBFd4f8OsofjnsajJpXZ724XPM7kOl316z1vQ1re3/T2jn/jg+VnmHLWt5Z&#10;t8Y3VqzmlQUvmlZ8Z8yKb41a4c0Rj8Ytvj7iKLoyZAWXBjwKVteYMMf1zDNeFiEDqw1u3wvolyWX&#10;Rqz0yqiVXxsHE1Z+PYAE3VK2KSo391yf7eM4+9UvNR+cof3Pc84Xpq3y3KSVnxq3kqMjlr9G/1/s&#10;sn1T9NMRRVczz3Zj+9vLLAHHyh+u4Jx6mgAcKxclwmWgckpTIRZpkEwXyOQga+mWln+W4LCW8Kr3&#10;gjvMASS+uWAbkhQvIKAoCZy0YPl+EDmbhE1Rpe00r4SNswaZ16s+a5mk7IlX4ca27FHqjhC7W+nb&#10;eujAqyBHUQ+nMgZwRIawl8rjiKORKeGWbRkSbbQkWikTZENxZHXNcjQk2O6qYhxVAhUXCkm3C4ic&#10;v0jqiwRB4V8i1s8jXnB7RqjUd0JI5OIJXzyeRjYz3rk/Oldt92XGcoYVnevguCGiPLpBLl1ILA6z&#10;R8DFCa0ip05CFSnbIGDvVdyJ+xUUUuJehcKtEL+MOZZXVBEwEnHrODa/kxic2QThbYbwKo0D/6MU&#10;EI44wuz9g2twxLdJBNolaFv6n6C+6IJQ8PmZe/AFeNG9+P8X/pBYK8TvJ6E22j/6PnKsov3+nBHr&#10;10LYt59B3Pcv/j3X7M411yxBiv4m8U15FZVfMQNHPrONPtYOsBdKw+R58/UQR2NdgGt5JC38y4Xa&#10;MbgmHGPfJPxxqt0OTjOHTXVb3gRzwXC75fQ1W5aiwBT5Va8HH/TRWmyFivQo5351ge2qhmNVwbeq&#10;DttL1aAW3lXHNlVgby70Ql0Z2J59E/zHtERYuMUCc9JSlx1Z6QZ6ZZ5ahpMq/Rb8N0dceJpz9Iew&#10;XMcUvMtRbVlwiCxxaXGgcfjvWIPtHZXozPuREBKiBY/GrYNrwr964Z7ONbGzXczxncALuIJ2cbay&#10;YDWVHrI3An8Yz3iMVh+EEXTP5vwW5OjSL+Pg6Q/0cOEZsTZALP2H31PAvY/GveyXvw8R3z9iomY5&#10;cGE2QCDUYpslJjgkMoTwfgKw64qmjYRaRWGLu3pxxlCgTYN/K2BCc8Re5oucQTgOnFupBSTcalWY&#10;5kXlMd5VfsR2uziab8rlqchqz9/J9QQPk7jW8qf4Uwm2kb3zOVg2gW1agZBUyvwsRCKLBGq1J9ev&#10;891ZmW87q0AN515Pn2S+9KK9EvSHGA/wa6UySB2Dk8M/HfDUNBUyVmAAPlGWBFygaFqvlzETCqlj&#10;1ZY0zNwML08cYH7uY07vpT8pypt+lqR+pnlW/gU80sU15oanYJseBioisok5Bg6Qjm+QPdzIuIRb&#10;qsjYYpunRMhaZDxyDp5jVwFCSks3D09QSgbOM90LLwuMWeWy5b2nDpSPqXNXNK2Lz4zttTZ8R0Xc&#10;4ivDZdP8OBxT+6k+zKZWpQ14yqjic3C482NWdA4/4syQo+jCmJVfnbb6e8vW9dpxG3r/vI19csWm&#10;v37DpsDoJ5ds4EMVhD1pbW8etebXNjw/bsOTFat7vORFyqpehu/en7Gyu5NWGuGeggGUmmvKypV6&#10;S7Ua3liwureXrP6dZWt8f9WaPlizFkFBBO+tWCPbGwT2aWbb4LfO2vxP79jG3z6xk797287803u2&#10;9vNHNvb1i74Sq+jikKc2zJjHjiiwym0OfH6WtpkB0622F46YPdWCrYErch8y3R8DY3Byibjcn3TG&#10;iVLlKcWMbIhWV/pDHwf31iG7go2BuykYR6lU0mSf5cfiz2b00u5wvbTueuw0x+qoow/Usi/c1IEN&#10;53N6J/t2AfbLYL80jqOH/O5v6mE+XFDcMEmBP2734Rld9GPmAeXd1vYgKpjXRiB7Du9R/wuKfT0L&#10;L+CJHZN4F3AkbEUIffbCZTFwfby6EOjgusVnHDpWABcFQ8REYMZxlObhmbn/BXgRr4yfN+Pt5Rfh&#10;GY4Vh/8ZwdbB+TuH+VMhro3+VHi+DeK/i4Tc2H3WvQ0/P79P/GdxZD2UdCE3fEAZwTl02E9edLzn&#10;z8dBW8bf1z+EPxvBVikMGhsbLTEx0YuEHTp0yIuD/VvEWkHHqays9FQKkVgrKC1CQUHBF6ZDEP5o&#10;wfY3P7a92222D4c79yTk70wfDnSAQ6d77ODJLss5xoQBtM9+CUNnVUBoyEqujlrJNXAdB//ykB0+&#10;3+fLtrWsOm2DCWkT46riSDjnWkJbyG+KcNi96veFQRegcnHaVVBm3zb/oXyFQO/3b3fYgWOdnlog&#10;14XNbjukyuCbikRttwOrbXaQiUz5gBT5e/hojx3Z7vU0A4qO9fytTGx6iukTIxOiRF0XnyTUjkuo&#10;ZfIerfQo3B39xfZSX5G/7pRINAgZHMZISshVCohQ0H0WVZbI5L97UKkfSm3PEIaQY6ZBUCV46f/8&#10;lf+PTcRMslrKoxy8Em+1XDxntcUjF5UqQdeYJ0HvJO11asBTOEhA17IaT7CvST+EiImEYi2f0VPZ&#10;A6taZtNlByDT+5c6LGeB380wYU0wwYwxuQxz7Sra0F/pUZ8i5wmdZbZHT5YlhrUU2y5FMTRz/bwX&#10;JIwkalmunjwzsSmywaNRFbEKYVZRLi0/k1CqpVn+ZDyG4LNEhqiITkCwOW6I+EgJpS9QNV9FDiiq&#10;QzmlEjSx8jlBy+AhqkkgWSkRBImrfPZiHEDLCKP8kCoelqXPymXUEQjGEmY9RxUTtZ6kJ3bwP/ot&#10;k3jmsFIvMPlPdNi+qU7LwSHKGm+19PEWSx1ptGQmeyFNkz9EIHuKNp7rtoNLvZa7TL+TuLTG+7Ue&#10;vw/ZC/xOZIx7vp/+eOR4n5WcG7HKa5NWfWvGau/MOuruz1njw0VrAHqSrHF0RFG0FxQ9O+Bi4OEz&#10;vYE462OBe8zYUMoOCf85a5z3Cv1gBRIjMX+9xUX/nA22r9P/lznneYjqDG2AA+X9foS+66S1wvYM&#10;lNnuAdqkv+RZsE05rBOGIDCMA+Wv1ngQ9rAtgh5+OEb5TilSHLznc+IYxHecNp5kvOHApUzT1npw&#10;EeZPzpgDkDAvAhFCeZYVfZAmAg7BTp9gnxGgCAaJ5hAZf/osR0xRd0w2qXU4MExCaY30DRUTUZQ1&#10;fUbR3zmTOLhztAlEV1HyB7AvSmEiwfbQuU47dAnbca3HVGCh5N6wVT6esLo3uSfvLEIml635Awjm&#10;u4tW//a81b45a9WvzXj+2dJ7Krg1ZAVXw7QC2DXZw/IbEw69l507xL1TOoGUpVpLWsBeSOichegv&#10;4NiyLeM5ZK7g2K7igG0qTy7nvI1TfBwoIvc0TvpZ7K+ig/nvktujXiSi/P6EvyqiWpHVqvhbdGvI&#10;Cm8PW7G23R93Ql31WDlxuZY3V6zp7TVrBPVvLFvNqwtW+WTOSh9MWrGOo+Oxf4UiKR7xm8fzXuis&#10;+v6Mld4Ys7xzPdj4Zktfg7QuY1MW6VdcTyrQgzr106LzQ1Z2Zcwqr0Pk6fNFl0aZAwb4rR4iDNDH&#10;OT+2lV6etLILE1Z8ivbaGrS8JezdJKR7kPGGU7obu7SL8boLGxGLVBWpbgBxy8eCZaqB4yeSIGcx&#10;o6rCMgVVscfhTC/DcQS+hCvmPAMJYyFipFDHE3HFSQsEW+YCHDRPb4A90VI75UpTJexMFSvsxz7r&#10;vXI2Yn88jxr9VfuldtNG2Ctdj9I2aOllZHsl2CYqAh9oibByNuohmUfU0eddtFWUndIliMzTr5X+&#10;xSOKccjjI229urfOHZIatYOu7UWCbYRIGIwhjmjFI56cC78nTsZtC1IIgKgt+f3T9wEC0s5rSACf&#10;/z62T/h9PDmOCKWTypBYBhEHIHRIPG+4XkHknLiDwvsgbYKgvhNB91mCLeQVO5LVghPeyjwCtFxa&#10;2yXcpkBsPdWDjuP/y2/D83dxmuv36GzBr/EpdA0xZ0Gfae8IL7oPX3Qv/r0Qf29ftD1ylGIOU7hf&#10;5BRFeH7f54/354j4+xb1wWcQ9/2Lf6++zXUzJgWJhSnYq4wmHKdmHKdWHCecez1Q9pRJ8B2tHlIE&#10;mIu1gkRLPSz3PJ5NXowrZ4q5YJp5YAa+PsNcMNNth6fgIaPwvYFm+A42mWN6BJmvOCiwnTX5tqPm&#10;yFPU5fsDca18SuzGUevH3ozC1adaLHehywrWB6xke9SKjjK/bWKr1/ssb63Ll26raJKvnoHDOuaZ&#10;q1xEqQfMXczpmbNcm8B8H6ygYSxN8f0U+03AVcYbXbjNGhHvwr4NcY3hyi3Pcas8vQLXLwT5e/kO&#10;qDiUCldpdYJEDU+HBc90KIpN84JENtpaIq2njdH8oOjiquCeCPGRnzFnvkKiIo5wBXYgRIqLttgO&#10;vvPCPfTneJE2Hs8IHJX6Ha/gqWAbCLUxwVbjQEKtC5b0kzBtQFIt/aWB/ZnrUrD1adh8T/cgkZa2&#10;0INoRZxmjdD29IkDU3Aa+GruJH7RWIvtHcRPYN4RN5dou6c6LECn6NYwn3Eg2gZ91c+znGtnjvxT&#10;CLZRe0YFDmMrC7BrmnOSS/lvIWwDjRWl5FDakF1l9NUy+mjFEdulBw34CFpZl9UPPxys95QgKQP0&#10;7wEVHxZ3BfBQFXJWKrxUuKNWTcrH2qtVX/A+rf7yoJp5fC7VSdFKQvqi58VVtK5HaALaMxOOr5zL&#10;ipyVYOZ1ERRpS98RopQhinz0PkafE9dUv/T7MQ3XnMeHXQT4ZR4pC/8/oFWpR/Gvlcf2WC9+HZye&#10;9wcUIYsvK2FXIq4Ce7zGiV5n6euMKQUuSegNIDE68Pk8bUIIFe9Wwem8Y/1WeHrEys7Dqy4GkHhb&#10;cGbY8k4OeOq1Qyf67Qifa+4sWvebJ23wg/M2IHx43gY/vBC8B/0fnrO+D5TC6pS1v3XMml/ftLon&#10;K1atVFb3Z6307jScc9JK7gYoe3nGql+FN7+7Yc3vbcCZV+HSS566q+FtOOdbcGkFOoSrxWpenYd/&#10;Lln/Z2ds4a/v2tavXrPTv33Xzvz2PVv4/h3rePOolV2bcP9f91SBJErXlzMHp58PxfE52ne23XJm&#10;2m3vTJtlg8xp+KOE2wgScBknGSpgOIw/pHzDWr2Jf5mkFU/yBeUTyu+lv+3GJxU8QIjvkvBJ5Y8G&#10;RR8D3pfeI45HfwyF25SOWn+Ar9WWKcrf3SMuiJ3DJmcP4DP2cW/5va8I43h6aL+H/5ZvKx9U/NCj&#10;gGXnZN/0WSKuBGNF8rbg2yj9AjxUOZUV9e190h9yMHZk20L+Ez3QTtdDbBCsIgigh9n+QJv3Wpmk&#10;1A1aveRFW7WaCa6bWEt7qFgb/+PcKQa2uZALsJueRifies/N788jsg3PzJtx9vJ5xM+1z/NC51r8&#10;5xcJtv5/cYjsUbyN+lPieb7zx0DcMP7ahahNxHcjUfV5xAusUftFbRUdI/73Emgl1H4RnhH7444d&#10;Oy+u+1+LPwvBViJrQ0ODJSUl2Ze+9CXbv3+/R9a+aN8/BB0nyn0bL9YKititqqryfV70W+GPFWy/&#10;+duf2IGTXS4saMm0i7BXx6yY1wI+K7+lchpmbmF0NsEWBvNEmy/vVcSVCsSU3hj1KKzCq0N2RHkf&#10;Van8KMbqWLMLDVrqe9irxA86jpzvx3nvtUOnu4PcmceYfLZbLWcLshHmzFR0boTsdQz0ZiuGu8Nz&#10;ZbpYtcHEGEIRqfuV7/AZQGC2Oj3/oURPCaCegoAJ6wiT5SGPNMTQe2EuiK6W1SgvkiZEPZUNXxVN&#10;q4lCUbgJiiIckWClCN4AOwcVyVtiX+ktsq/0FNpLYEcfxn4Q4zeCkR+vMVW3z4Cwpk1wHD3hHcGw&#10;SzRTnuBhjCbb0iaYCCbrg9QEMyGmG/23qWM1lsi+Eth2QVCEnf2ljj2DGFpVUP3/svefT3pkWZof&#10;aMbhTHcmEBEIrbXWWmuttdYaAQS0FgkkEplInVm6qsV0s6dHNIfLoZFmXK4Zd7m2Zvyytn/V2d9z&#10;3D0QQEVVZVV2zzS5++Exf4W//rpfv/fc5zx+7jnT+g/IMIQha4n2WaJNmbzS57lnEORk5YXVRCVS&#10;rKhZRW6J/EoE6K31SUnCqdID6Kn2GZoDXIL4f9gIIH/CJaEJ0g+5jFPeLEU1Ql6U5N1zO4bLSpT4&#10;3QtQ9EPkByDomvCEfj5j60sAByFZTFLJLr4y4UFMFUkXP0Q7jTDJcb4JY7Qd5D5xknacgpBKOAVa&#10;ApMOMpQ3bZrrVg61GfrSFH1pku8heZoE9fRc6QliemkzCSUq2DFBe812W+7qgJVsj1vZPk7KIX3/&#10;aMaK9ycsb2vEMtcG6Bc9lgwJSKU99T5/m37MPtWni1Z3a9lqbi1a1c1Zq7wxYxXXp6zs2riTMpGx&#10;vIN+Kzsdtep709b4dNHaP163zk8hL59AYj5esaYXS55Uv/rhlKc7yDuBeB33eOSsCnEVnShlAaRk&#10;p9PSN+iLOERJi/ShOcjkNBP+FNczCdmIEL6PAZfGy+3DsTL782Hu2Qj90qNa1TclxDIpS3BVJLZv&#10;g9fKTZ2gNCSzTOxKX6AUKcsQW8ZDxqpAe6+x1ZN9tkotoq0eOvgDB423q4z16yOOkmu6BggqKDyB&#10;rHqUfYBCrk3IP4bMer5n+ux2p2VscN8gqf6/Gg/q28qDpyfjEt3Dpe8u1olYiGi0cP44arE4Opdb&#10;ucYeJiiIfRqEPGsFpwbiXMB/6H9LsT9KIVFyD1twj/O6xznc5RxAwT1I7wOu4RHn+JhzBPmPcVYf&#10;9Vnufcj1fe7FXWzL/X4rfjhslU8mrfajWWt+tWytr1et/bN1a/t03Zo+Xra65/MucEqE10MuFV3L&#10;OOjwwl6JEm8XcAZmuVcznC+4Mss5L0KwVpv8fqtQYunpiFXembBqbLJHrT6asdons1b3bN7qVTDi&#10;I0jyCxUCo/+pDykK9saAZWF3s65he+8MWTn2ufKZBF367Is5q5F4+3rJGj5bsYY3q5DsAPVveB++&#10;bvpS6RTWXMyt/4w+/mrBqvh9+eNJK72PDcfOq9icCsyl7rRY/GqdXZqDMC3XWtZep5XdGLGGxwvW&#10;/Xrb+j7bs85XkPfnEP2Hc1Z2e8Lyrw5aOvc6AQcrBrt6aQg7qnzXXRBQJ8/0UXClg/saOuRx2Jg4&#10;7rVSYVyqp2/jfAqXcEAVwSlCkdyMc9faZJkgoxknqqnR0phfU+sY73WQEJxwjyjCgYwcyreETuQm&#10;hBNgCIdIKo6ZlmqqoM5bsVb2E+LuebUDnI/Ij0h3INRGwJ4pQjgUbGP7seW9XEtvRZjnm2seoC8P&#10;QapGsJ9aMoyDqgcPijoL7DU2sod5Q9EZeggmu+u5z4Aif0SyRa5E0nRdoZP8x+Ai4fA8zpNVkeOI&#10;MMcp3cR56LMQb8Xct+T9IkSE26H3vwdnxB3EerVl/kckVYRS5FLtANmMhFuJrZHgGuXZDSpAYzdc&#10;nFcbsp8cnXb6TWezC7ZePE2F0/gsWbku3dlhntKxOK6OE0W9eJ5k4OJteC5ngk50XtFn567lorZ4&#10;H++0zQW46Dd/CBcdJ8L7ztf7vzl/z8/ve/740f5RH4n2e3+ff244388udFLCa43w27/n89CWKPJf&#10;0bUSbJPbakxVzJUOIUVirSKsuulHEgWAp0s5J9amKuLeI2vhM3NwuzkJtvBbRxBlmzfPvDTZ5dX2&#10;ld9faVeUNkArlrRySbjUXmoxndyvHs5jiDmG+TRrtsPyVnqteGvYyg+YY05m4T5TVrQ7Yjmb/ecA&#10;JxGUZ1PLtz3lEeciUQxekMk8nbHIWFGUrVIbzWNv58As9gverLoJqXDY1CmuZ5JxNBFA0ZJe8Ek1&#10;EbB1WtHlGMZWcv1nYN4/W9XkD79AXwAJGp5HvIt9Omm3dtqzjTZspT1lD0PhwaPsdS8koEtoAJFQ&#10;+ta515zA+BdqAiSEUEG2BKGee1TPcc8hehjktkbgM4cccPUH7KiOL0HhrYgQIEHnwDkJyuka1wia&#10;Ob82vuviGD3MV8wZqaFQmzZOG8OB02cksONfwfPzVvqsEF5avAaXWYGrzMFR4MNpzENKpaOl3zEN&#10;JXZZImhNMXNlaXj9nJOfg84pOk/6B+0geHSwi7Tnoc8iBH39ffg8oeOEwrTyeJ/NL+Fniiy+ULCt&#10;4TyFes4Rv0JjI3Ok1Qrm1M+7LWO6zZIm8QfweTyAIAwOiFNggKK7tWReOWM36aN6QL8Nvxe2GC/4&#10;et5/194id1XocfEvG46fNQPPVmAGfUxp0eLglJ7DWecG3qb3UZsCRTErCKWHtsFfSVIE8Ezgx6Xi&#10;T2plqHLQahVrlgflhMIt/oGCOCLhtmC/H3+B8aXVreegz+RH5HANStfntVoYbx6Rq2Ag+HmahGg9&#10;SFFKhV2OfQC3PR7DD5mwypszVnV7zqpuzVoFr4tPxi33YMiylD6B88jVedxgv/vz1vh83Tpe71n/&#10;19ds5Ke3bPyXd23q1w9s6jcPbOJX92z0F7ds4Ptr1vXlgbV+tm2N+DI1z5et+qMlqwG18mc+27B2&#10;FZn9bs86vmWrgrLf7lnv94fgwHq+1eq0HWv/cstaP2ffr7Zs+JfXbe6/eWjL//aZrfz9c5v/m0fW&#10;+dmO5eMzJK40Wzz3NV5BVvjJqTPNljGnvt9u2YquDSNs0+c7LQ2kzMGvQSpjI0VY0Ladz/ClVSNl&#10;En4m0V92RtH78LB4pa3TyqcO+KdWdrZoxUEArQSN0sOoP3gxyD58I/xX+bH+QF6RsX2cox6m01/1&#10;OnUYmziKfZygH2Kb08faTcXpFHAkkfayVll1wzt64bb9nIds3DD2cIR7qgf0bFWvRQ//lZIhWelu&#10;PHdunfPgmGbOV3mWtcJK6W3oi3FaZcbnifDBJOyfcvKmtmN/O/QAGi4M0kBqB+OEz5IdXA/7CWd2&#10;U1CAgnil/CrmLV+1gL+l/1ChybMaAT5uQcjD3p/nz4BNeGcuBZEIeJEQeaFIeA6RGOmC5Pn/AZEd&#10;iv7T7Ztev7ffj8E/Fpd5X7D1OUNbzR/hfBK1w+9rj/f3iX4b/f6d9jr3m2if8wJuFHV7kXAb4R0e&#10;+wfwq//Sgq0iaFtacNJSUlyszcrKsvb29j86slaRs0qnoAhdpT94X7CNi4vzCN7fd9wfK9j+1f/y&#10;D5aq9AUqLHTAJHbEBHEs0QgSeMgEyecSGJI3MRjCFoN+t9Urv+dd6/Xci6pYX3p72Epx4ktuMwHc&#10;GrSiG/1WcF1Ruzoek88RE9ZBB5NER7Ak+ZrEk34ruT5oxdcGLF8RtvxX6gYGdaUeRx7Dt0RnWcX4&#10;rTdZ+hYkZRvDtdFk8Su1FruIsVvCmCyzD+eVuc/5XIW4cCwtFy+6PsTx34pELhRFuMr74wFPSVCg&#10;tAMqRHYcTKA+iR7yOyYzJYfP0jIUPf1cwiGHlOoJbpJPlk2WOB9iDmI0ywQ/hTEdgyANY9hUJMzB&#10;ZCAMcq4g2moJTvxgLQ68IKMNlMtVkwdQdGm8hFRBk4qDNsHge7EtPtfTOl8ejOEXlC9W+wVLyILf&#10;nD9mvPKC6TuQyDEk1GppmSajKN2A0hZ48S05DxLH2oNl6NrGd/G7nuDJX6qeLvYHTxVViT2OiUoT&#10;UTyTWYKnFJCYAWkZbbU0JquMiQ7LnOq0jEkm0/E2R/ZsDyRzxMo3x61kfcSKVrlna9yDjRGciFHL&#10;3xzCMei3TGEdbOA8bENuFPWBg1F6OGllh1NWsjtuheybu9rnInWaclxO4bwwOau42ZWROi92JiSM&#10;4whNM5ku0F84btHOqJXsj1s5jkr58bSjFBTsj0L6BiwVMpe03ElfVPJ/CBGfl12bterbS1Z/f9Ua&#10;H65Z/b0Vq7mzwOeTfD8AOYNEiHwdQM6uihCNWcW9Kat7umBtr9YgI1vW/Wbbut5seYRt+d0xF2pz&#10;jrrpxx3ezzUOktfoZys4LIvc73n61gz3aor7odQBU/SRae4RRNVzPCuaW/DXODGKUOW9isp56g76&#10;sAofqACfIk0jZIvYKsWGEEZ6Rw86Co8YI4yPfJATpu1QRV4Jq6raqlQnSnmSuUtbHjOeT4es7PaY&#10;L4mvVaTpoxmrfjhtFfcVVT/mkcN6UCMoSjNCkXAjgIqa6fiKGE5XxC3XkAQ5V0XYeBUj6YIoQKDi&#10;WpgwIcvB8kc+bwVtQNGHjAkfTyNgQvmxsRczvKYdk2lXpS5Qe5dgsyoejFvNkymr/2jWGl/OW/Or&#10;RWv9dBlCumKtb1as5c2yF1lo+GzBc8FWf6wI1CnPb1v9csZqX81Z46eLXtSr7Yt16/x607q+2fZt&#10;x5cbHIc+wjFrn0tQpc8qTcV1nKpj2m+P+7HNfdnk/qjwIcgEygWetFRvV+bprzrnFe7jJjZ3D+fi&#10;qM/TD0QrEjL2uyyDe5DBd1m6JyGClQrcK+x4Pv+ngmKFyoOsnMf3IPOPJjz1QeVHEPqP561G0bRc&#10;cyPX0PTVhkdHtH67ba3fbHlEbhOfK21C3WvIOe1U9XzGo3xVxE4P6FKZE+LXIH1rkMOdNsvnf2vv&#10;z1jXJ1s28PmB9X22a50fb1rNvRkvxpjINcXN1tqHYxX2wRCOTz/3UUVluH8eQY2zFidnSBGkIFZk&#10;sZl7G0JVeiMoh7GQAMFIbGF8OyDUzQLktIn3DZBSVT6Xgw0hCsgc5AWyGTnw7sRCRJX3NhEnP4n/&#10;SYK4ivwmKrpWwrH6lxw5PeASQZctlk0eUBSYiDYEexT7ht0TRMBFxAMEYoQjFCe02iHe09FwPOaJ&#10;2EHmNXBFxRmH+M9hzlt5HflNsEyY68G+CqnY4ZQexnk3x/LoC87NhQldW0gI3QH/EdAx3sP7pPPH&#10;4P3/c9Hggv0uQkTIHbrm9/A+cfR2EdEUgfUI23OQeBuKuGdQJK1SL7Q1nIm3mT1tltXLmGWr96nt&#10;3NeWuuD3HMdzHQKJwh6t24pTxNbFXYhuIOzK2dEW6D04i1wJifBvQdd4gcNwHn+K8/D7jidE31/0&#10;239OuNDxuWC/HwO3F2F7vI9oH/2v5+51J0iRLIp2wn5gS+RIJ7RwXnr44w+3sUfYEi3BVuS8HH5P&#10;yyRbogfqSg+giD9F/k0zH87CoeaZo5ckMDEPrMLTFWEmwWK6zRLH4DpD9EW4pR78yHZI3MvhN4Vw&#10;o7KtYavchYvAn8p24T07w1awNWC5633wrB7LWOmyVHhO0mKrJczDnSLMBvw2YQZMw0emsXdwXa3U&#10;SZzg3Mc5bwUOhNB7IXEc2+VgDIh3CWPYMpA4yu+xe7JxDnFhB58Pcnw9nI2EWgm0IEnpZjzlDOjl&#10;s27gQi3okFgLvOiPxi3n4kIt45Fx5SlRXKwtC+BRpiHUz4GLlbXcm1p+W8NYreK31RxDUab1OK3M&#10;IclNXAtIagrG9NnDIHdoBfalD5z1izO7xvuz/ynnPyo8ZU8i55agc6svd0H1Uh1oKLFY+I3EVuUx&#10;zxhtsawJ7I7SO2nFEPdbUZw5a1pJ12d58NQS7qmiomuOpq1qbxJODX+eZ16m/RSIcbmxxD6oLbQP&#10;awotpq4keIiguQ5bFAkab6Gx80Nw/jdvcTZXhNcePBgNHpDqfdQODtrCx5XbxHIvlPdBTZGn7Yhp&#10;KWNsVHvKh8JFOOlyr2XOwe1n4MYKZBHf1epJ8cR1OJRWKypt3F6P5Yl7w1vFXx28V+Fpr0cCz83e&#10;wB9dD1LdpS0xXy+0BsdVATJFeUtEY1zqoaiEY0Vqu62GI3h6Hwm2tKHzE60UVMRkL/ZfPp5SLSgg&#10;Z5ZxDP9WegPVhcgVr8bPLFKE6zXG34kAH7sqv1P+Zwj5DCFKHBJg8a+P4c8H+DnbtAPHVE2WBPh+&#10;vGqbLDS7QKxo29wdfNp9BSUNw+WHLF9FurXyFOTt4z8d4uNeHbPSU/rJLfjsnTmrurdg1Q8WrfLe&#10;vJXfmXVU3uezR0vW9GLTOt8c2OB3123kpzdt7Od3XMCd/PV9m/6Lh7b4t89s/d9/Yrv/l89t/3/4&#10;yo7+p2/t4H/40rb+29e2+m9f2PLfPbOlv3lkC3/9wOb/6oHN/eV9mwUzf8H2L3j/13z3N09s5jf3&#10;beT7U+v+dM+q785xL3uwP9g0bM0V7MqVUcY1bSvbkeIPLrCLU23YRu4fUJFqFa1OnuX9PP7aUie+&#10;D7ZRwK6lzGHXJmmvMWzLKLZIgIN5qg3GWWKYdsXF23bGY1tZINi2ljk0juIZkwnYbK9jopzRAj6v&#10;58YNbbii/1OHuO/4v5kqLDsJP8f/FR9MEh/0ACKuSQ/vJRrD65L0cE4psSbpxwo+ioKOJvjtKH10&#10;iHlAUb3YPy+i1sVvFcQQceWQL7tPxGvlsVYRQuXxToa7+qoO7GRqV33wsNDBa7130AYKsgJJHNvn&#10;Jk/JgC3kOO5bycfSWHCfCyhgRpHmQsRdwHnh8KKI0fcRCYeRWHteJDyP84JhhCQVN30PzvE5plZD&#10;BPzw7Tz9+3Bmv/jd2Twe4jyf0L7v86OLEO3z+/aLjvkO1Cb6v/Pt+E+Md9o0bO/oPpyHUm2cAW6c&#10;hM/lq89+D3797//etcaLBNr38Y8u2CraVUXAUlNTPQI2PT3dOjs7/6Q0CE1NOK1xcReKtUJaWtrv&#10;LTgm/GMJtkFFeIyLO/9MZBJPlYNxgwl/pdYuL1XZ5cVKuwRiVzCeawzoTZzGXYzMHkZmn9+DzIN2&#10;y73a7XkYlY8x97iLY3L8bSbDDYyCitVsNVvmbpvl7HcwgfVa8QkTzDGT2REEdJ8Jl/PI3m637J12&#10;Jl8mV50T55e6ibFbq3eh9vJChZ9PjETbFYzPFs7UPmT2iMlalcx1TOX5vD5khdeYvE6YqDyPpwQh&#10;Ju0Ie91MYkzkmuCVcgHkKe2CCiopAneL89/sDNIRrCjCsSVIceDAgHr0IROyltwsi1BjpKc5l0mu&#10;caLZMphYvLgCk0KSCKnEWAmsTApagiHEOTC4YVSZF6eRoQzhuWyc3EMYtbw/MtidNfweJ1+RsRJV&#10;O3VcjCokJ4KE3Fj9F5CQ5eItW0UgOrSPC7qcW1/gLIgkS3xI9qIXkCEVxJloZxKBJM5BEuch+Gwz&#10;mFSSJ1otfqQJMBGyTWTSSdGyrEX2Wxm0/HXaH/JYsDniyF0btCyIVwaOhsTS2tNFa7q7Zg23V6zu&#10;xqLVgOrr81Z5bRbyMkF/0NPgQcsW9oa4T5Cdq5NWcTpjVTfnrebWglWdzlrp0binJMiEyCZB5q5M&#10;6gl8XRAJzWQfO1bLZ/S9BfrVeq8V7Y1Y5cm01d1csPrbS9Zwd9nq7vDfHLPs+jT9YNQyNnsteQUH&#10;hvsq6H3B0ZhVqko9+9bfX7Hau5Ccm7MQrwkIYvDkOp0+k7HTzVigDehzBacjVnp30mol2H66Zb1f&#10;71v/NwfW+9WeC7aKrM08gGCoj9OPtbQ8bqHGLs9ABme5n/PcfxXiWmoMyCn9MGNdAiykU5EDIqFK&#10;A8JrRYz7cqlNPt9iLNCP9UCi4BjSdtTvYp/Gh1KdeFX+64wJoGj3glOJpxDFWxBIzkmR8IoMLTiF&#10;7F3jnl/lP0AeryUCCjkn/Lc+Y6xLfC29S7s+nLDaJzNc76zneJUgWvFw3ErvQThv8z83+P9TzgPk&#10;KzXBjX5/yCMxUw9bFFGs9A7KV5Wm9CIXCbatoDmAFw1g3Ijca6lTyhhjbrrZ0hfbvaiD2ssFwqU6&#10;UIv9gOhg0+KxJbIbSjugXLJlXHPV/QmrezxttaDm8ZRVPZq0ysf0txCVT7kWFR57MePibe3rOWt4&#10;s2jNX65Y6zdBvtiO77e84Ffrl6vW+Nmi1bJfxVOlT9D1cy+wjUW0qf5TD6zKToet4gYO1w361k32&#10;w17l7nVZ2jp9YQUnWeKtRHu2CbyPW6y3y/P0jzn69hzXswDpW8YW47Qo15kcFrdlSiWjFBpAaQr0&#10;EKv0Js76Xf7nIc7dE+7P83mrf7lkjZ+sWPNn69byxYa1fLlprV9vOVys/XI9iLR9s8I1Mz64/kKu&#10;JffOgOXc7LPMa5zrEY7UHmNf84FWYRx2YnsHrPLuhDU8mreWZ8vW/mLNGh8veA502VvZUhWH/HAA&#10;QtyDLVQKFpwfEU9f6t+IQ+QIBNsreuqvZVw45kkdOFXt2CqQ0Eq7tPw2kloYM81sgRzqaBm7V/jG&#10;6XofZ4JtQwXOeJUlt1R7RFwypFc5BIO819hOpYfBzipdQ4zb0tB+KjIutJ0eIaFqxYp6U/5vR6Mv&#10;+3VoCbCicRRxFiJxvN7icUjiR7BVyqsn6OGeom4HIKKD2H/IfRp2OXOUNlYExzDzrgqeQbQl2Mao&#10;OrcLE4wJkb/Qaf6TwTH+FKH2/O9+C+/9x4XRve/95qL/iPD7RFvhHcFWW/WB8whF1nfE2lCAlSMS&#10;64IK59Fc4wKtUiVk9rSGwi02qpO5so1+Rt8MlhcyV0NUJfSm0D/PvmvC7sjx15LaCBIBIrhoESCI&#10;Bnz/WrinAvf27TJEHEnlpTzLTXlxG/0uRI7Deeciwu91Kv4ZInK0Lvruj0V07b8P0b7nHbxkHMZk&#10;OTsgRctSfWkqzk4rW0U8qRhNB2McB9jzrvqDcPqMhFotudVybOyHHvAkgKQxzX/M+dOM83nxKnjF&#10;kgDHWOx0PqOVVWma61T0axXbvzlgpbvMJ0eTVn991hrhNI1wlnp4Ug3cqXRvmH162bfTUhZVF6LJ&#10;EkD8PBwOJCzAsxdbfBs/12RXZhrsyjR8apL5c7zW4uBTcaPYPHBlhO0w9nAIKNd8mG9eD+Bi+gTs&#10;ONvYAa51kGvWVuD7WL6L7Q3Rw3sQByfVUmUFE/gyZPiuQ2m39HDKH1DRPh3YfdpTOeu9CJTGnITx&#10;yM7jeHq6EuFsPNGvI8EWqAhWAImGjB3GWPBAj+uq5VxrGP9s45XeoDFwTlOUeklzix4O4rS+FWy1&#10;jxxe+p/GatRHzuH3Craeh7zYLgkNxRbTXOqcRisqMuDfKuibM9dleXBnCey5Sn22DS/bgcPBjUsO&#10;x63yKpzl2pzVXp216sNpK10f9hVnWpkRD/+/3FQSHLu+xNMkSLT1+Y7zON/330Jj6Xfhov3f4n37&#10;rWv16z3XDr8t2Jb9lmCrJesZ+BiFS3CYVTjocqfXFlEQgq/uUo0TCbVaaXnQbblwR63YKrja7zUC&#10;CsW/ea0VXKoLotWY4paZXhuFcaM0A6rhEAm2k4w5rUIc4B5rTMrvUnEoPWzx1SvcW+9XnK8iDZvp&#10;s20APuB+1CCcbFirIPGXx+EGWpWplGDyF5XGbhM/QoESe9xHOFoQGKGAocEzkVbBRIXibjpnic+g&#10;YL/PV4aWKCJ3j3sO389cg9vigyapiNkCc9CiRFt8NThv4APAo4Eib7O36TO7cP0DuP3VcSs/ncaH&#10;mbe6B/g9oPL2nJXemLZCj8Adpi3hoIcjlnc8CledtLI7s3BjuOzjFWt4ptWBO9b9+ZENf3/TZn79&#10;yFb/7qXt/sPndvAfv7Tj//4b2/9vv7CNv3tlS3/51GZ/ed8m2G/kqxMbeHNo3Z/sWNuLDWt6umoN&#10;j5fBCrwQfsl51N7Dn7ol328c/6Wf62u3xCkF3QScyB9iDzG3jjZZmlYfaHXlNG2qfLUzHZas1aSz&#10;bR5Vm7pA+yxKuAXYRwm2WomaBNcSVLjWH4oJimpVhCv8ysV6Rb6K47VX2OVo1Slj0sFr8VTlvn0r&#10;3tJXtPKpBzvRV2+K0HbRdpRzHOccJ/Bn8KHTwmJoyaOch/zl8GG+r6YIBdssrRJVlDz+dpbE3jHO&#10;X8FPWsmlFVx9nGMvfE9BUvj/EpK9D+IHCfKHrrQyppRWhc8DMEe1V3s+7NRu5qHuekvFpqZiW9N6&#10;Gz2PutIHKghASJYQrfQOepio+Uk5neG+XuBRc5bQClqAUoPo4VgIT5+A/fUVB7KncKwI7/KZtzgv&#10;Gv4uwTD63KHPFAEqm4w9jqD3+k4psSK+f/YQ/A8It267wrncI1zBO4ItEM/0lWLYrogjnbd77x/z&#10;B0G/ew9uk8M2+8+J9+/B+23+DiTYiucqKEHQ6rMQSiMWvf7Nf/i3rjVeJNC+j39UwVaibEcHgyct&#10;zSNrtf1jC4wJEmsVoatCZRcJtRGKi4t/b/5a4ccKtn/7f//vLU/LkiVuagn2TUXBCZA6Pss+7rG0&#10;/Q5L2m7xSuHxGw0hIHZnryFzq7UWs8wEtcLAXufmbWMEVXxni4lkE6PEZ3HLEL0lDIxHxtIBVus9&#10;cjZnv8sF29Lrw1Z+Y9QqTketXAXOtKRaS6k14Sp/riLKdmj/TQzeGiRzGSK5iNESFgLos8Q1HOGN&#10;Ft9XoqyKLRUpJcK1UUfxyYhPkrlMmplMoMoPKyFMImzSEkYUJPFaQo8nr1cOJBfCuixzHQPKhKj0&#10;CWeFmhYg1HMtTBgY6AkwxmSiCQWDnK5lTBCm1EE6r0iAIl/fE2xdqJDQ2kW7SGgNo14vey4dkQGM&#10;HpOBllp47pwhznUQUs2k4EttIXXxgxhXiawjnPcY56PIjLOJgX0lqA7XewRGTH+1fdBTYR90l0Ok&#10;MW5amjbF+c+2W9Z8t2Uv9ljuMm2+DhHcHbcKyF/18ZzVnCxY9cm8pw0oxCHI3higDbotQU+95USs&#10;QyC36TsHTPAnTPCn7H9ryWruQAhuzFvpiYTQMe55r6XQjnkQguq7i0zW69bwaM1qmbCr7y5YmZbu&#10;XJ9wFF2bsMJr45AvYcyhp8Na2lME8Sg6HvOnyCIlyu2UjAMSj4MRN1UHWVJ0ZR0OB+3DZ3JOsnFU&#10;ivnfqhsz1nh/2dqebFr7s01re7phzZxDzW0JtpMQuwFL4T7Hy3mRMM/rnN1+rmHCau8sWB3QvhUQ&#10;Hz3JztyGFO1AsBSdfTJqhdfHrPCUc72p3M7jVnx3wmqeLXoy//7vj23gJ1et/7sja3616oJtRrRU&#10;fq3eEla51yvcT5Cy3mzp29wXj2yFvEmIg+TlQ/Ai5NG/cw/7LXu/l/0gaSGyIXqKyMw/YZ/r7ANy&#10;Tvst5yavb/HZHc5VIuqDUSt5OGaljyByKjYVQu+L+a7oPvvcHfbcqUIxvynhs0J+n3sDEn2NPgNy&#10;rzPWTiXc9lvxbaVYGbKyu4xjUMrvS3lfdAsSzT557Jtzwpg6hlyC7COgCHw9oFEOXlX8FSmfp+0n&#10;cNhE1OTQdZRD5EssBucjphFS31Rssa0Q+06cAcaWlnpmzrVZ7hokl/tVdMx5Q4LzIe7ZRz3+UCpp&#10;s9kf8lyer7QPZyBjsxV2CcTOM2EtY5OwL0q7IqKvtBSltyRyjluZIoVVfAuUPKTNHtMOT7Epz8es&#10;7MWYlb+csKpPGCuvcYw/nbO6zyDEn9JXQANofE1fB82vlT5hxdo/WbXO1+vW9XrD2l6u0v+nPWVD&#10;nh464XjkYfPkcJSc0ob0ofJbE1Z+W7nIhiyLvpC62W4JKzjUi/WcO2SRbaJE/VX6jAR9z5GNk6/o&#10;6R09mOoLHAPZVo5X4QXCpq3q0YxVPcbJewKeznr6hPJn0154rOQR/Zhrzbs3ZDl36GMg5w795y7n&#10;GaLwPm1EX6l6OuUooy8p5UQBfS33JEjvIeG2if7f/HzZmp/JSZizfOyv8oNfGiy3S52l9qEKDzYr&#10;d10p97bMYpuwT4oYaMX+qZpuJ/NKF9eHw57chY3uZF7pwAa2Mb5b634LcuIdkDePfsTR0lKuWJz0&#10;GKGG/6mhH9WW+jJROYxXwoIviRBRibWpnZBbRSAoFQL2V2RcBXDknMX0aFkbdrqL/qP83y7g8j9a&#10;5aCIDZF/PahzoZZz1oOESeyslrROMbco0l85HbGfGfRZVT3WsuFk+ruiSOKHA8E2VoIHuNJH/+yv&#10;xRFo9CIz2TgC2aPYhmHmIki3UoJc4jok2ipaSU7weTL5Tw13zs+LruC8GPu78P5vzhAdM8RF/3ke&#10;5wm5k2oJm38IEOM/hHeEffqPlldrubUXJ6P/ZXQ1W1Yv97GH+9nN/e3E+dPDBBeTmO8V8cfrpHb6&#10;kS9HpC95NCB2XmKT9lHeOJwdFwFCMTcoikbf578kRgWF1kScA4FIOXt1j/1BgyDxI3IC/ghc1Jb/&#10;R8JF13QeF/3mD+H3HScSZ88EWpDSWHuGZMGdGu6T3zvQEiBJ4o8ilqIVIf6gkT6gCC3ZlkHsGVwx&#10;HtuRILshsXYG+yCxdkEibbelYC8S4Zopi22Ws91nxXCg8uvY3hvMPbdmrOYmdhx+UwWPKee7kj3m&#10;bbhJ/iZzih7kamk4UJ0HPfRVcSNFAXpxJJDG+3Q+T1uDk6zA7eBNyWF1/eRpIBsFVPxJSI0wCeC/&#10;ehiVNCq7xzXANxM8cpZrllDbR/92oRbb3oMN7lYuXdAZIJb5Pc7rGgAXIUJIGGvCDjJOVGxUORzf&#10;eeARjdcLx3gAT3MD9EDOoTQVAsdM4j4JZ/mp/WEN48vHH2MudEhTNbbD8Zuk8c29DdIu0Dc4H4f+&#10;62w8Ahz7oMBYAImWHnXqwgB9jXOSvVYqgA9rgvytH9YzL7WUm+o5pMHrsyY7PG+xcrwXbg9ZgUR3&#10;eGfegYIYFLVJH7g2ZdXXZ6zudM7qr81Z9T7z9xrcB06fji8Sj48R20I7N5bY5Tp4U51EW7iThFv+&#10;P0Ggvd7ire39oTb4LTRmgus/Oxb3R6/94ZI/YArFc81VbvfKPML4g7oi+7CxyGLaOLfeGsuYbLVC&#10;pX3QCjsv6KXoWLAJXPykP6s2wbFWdPZ58EGRgg+0aoutirmqKK94lWoYSNzN3GJMwZ/S1oIgHBX/&#10;8gK6k3CKUWyzIr310EARlYzVBPqf+ksk2Aou4IqbdDDO2VfBAur3PjbwB1MWGDeMnSSOnxgiHt8y&#10;Ho4mJKggNfzNC2yvMW9odRVQ6rN0/Fc9sE+FywmZG4z1rS6PEC46gBMeDTtUt6VwH38ArqvIWxU2&#10;FuSvKk2CfCIhY10CLj70Nv7DPpz4CF/qcJQ+NGK5u/hPOwOWtUX77ioCF85/Fa57OmOVt/CHbsxa&#10;EbYkH1uSI1+H/8oAWXv4E7zP5TwK+U7+mLY6duHRqBXsj3g/LZD92aW/7sAX+Z8cfDWdX7qKHq/K&#10;BklQ5vw5j8ID/vtgnOuBc27Cc5f73C9Nwo91cVN+LlDO4CiYKG2yHS6FvZJoO8cxF9jqYZbqt4D0&#10;Ja4/ROYi/4cddcimznRYhtLqTWL3xmlz+c6ReCvfmvHn9Vva4HfNcNQwD7he64GChFvvI75SArB/&#10;FGnrD+E4hh7C+cqrcfyZCf5Loi3/o2KS4ohaVRCsLKhzrqjvtE8G16UVqRmT3EP9jt9LAFaqhGT5&#10;+lp14EIx/8X/u5gKvIgatlOibZyAHYkQz+dBXuw6hwpdpgphisJUCc1ARTCTmY88eljHV7Q51+cr&#10;4Dznr/4H+FyGDRTHcbAvUG2RRH+Ixnu3qQL7YlMdkb0OcV64/b3iYSgW6qFZUGCWc2/nnEOktHHf&#10;+FxCoh6aJ7Dv2f9zrLPjRwLsuf8+//8u2Ib/L0Sfa5/zc4sLvNG+2p5D9Jt3/gc7ePZ75oEolcR5&#10;6PP3Bdx/arjNDtvkIpwXsYWzIryaKwW1cQi/77R9JOb+5r9EhG0k1ir9gQqMKR2CRNc/RaxV7lv9&#10;/r/6r/6rC4Va4b/+r/9ra25u/r35a4UfK9j+N//bfzIVgim6NWold1QUDJJ3f8qhojnFfJ6nCDuP&#10;putz5EaReXwuqNBYNo65CoxlHnVa9nE3jjqTA9vMA4znXpslbzVbwlq9pzCIW6yxmAWMILjC64Rl&#10;buxaowslWTudYdSrosSYgBX9qqUsIEfLzMNoQkUWSkiVqKoni1oWEjfNsUHsNIZlmsE6j9HRkhQt&#10;FWHSyhFhheAW7A5YAROH8nIpOXwaxFcVRLX0Inaixi6N4viqEJPSGyiiYAJjNYXxBtpG0Zv63CMO&#10;wJUx9vFlXhgKkVSlOvAUBHTgATqvJhmc95RRGWQmBEhtAD0pbMaBx5grimIGo6ylHeNM7Ez+WtKf&#10;LOde+csgbLnKobqhQleQtfUhj1jNWR2w7FXuAd/l8D4Xkuafg4ylXkud77JkSH8Cx4mfbOF8Gy1m&#10;XNfBuTCh5W6qPZh0d+kHe2NWfADJP6QvXJ222luL1nR/zVF/b9Vqbi96hGsOk2v6Zh9EoxvCweRI&#10;W2YwIedCAAqY7EtwHirvLlrd4zVrfLYJNqzuyapV3Ju3/Guj9IsBK7wxbrVPVqz55ZY1v2Cfj9at&#10;9vGSld+Z8bxKJTcmrfQGfVF5mO7MW829JY9orZZQikMiR0XRBZkbPZAunJiFcAmfqsFKROezTIhK&#10;zhbOCvsVcm4lx+NWejLpOWcbHqxY65NNa3m6aU2P163u/rKVc9z8wxEIU7eLtTEzOFE6Fv0nD+JR&#10;cX3a6sNo3CqITDHkJJvjp64oKrzPSq9NWq2eRD/gXB8ueW6o0rvTVnyH/3wyby2vN6zzy13r/mrX&#10;Or/Y9vyjSimiCPWUTUjcKhMMSNlotIztFsvW8n2IpkcLKO+rIsZPIT+n9AFQcIP3tyBFN3kPQdXY&#10;1BjVgxYJlBqLGpu5p4zZm5Cxu/z2HvsL90es+BH3+gnk7Cnj/tmUVTyf9tdlfCaxrujBiBVq37v8&#10;1x1+H6JQuA1uCRBkthJptVWalAJsQh7/my2bcNBhmVxfxn6rZagQoSLx9yEj2IX0XYjMNqR0U6SV&#10;8QB5VYGBNLU5zmEKfVXkOb5HBAFHrwWiJKFWkSKhYBsnwba70pLZL32qxXKWO+nP/dzrEfoO1ybB&#10;XAWvbnAdtJceROXQPorIT92ESK/UW+xcpV2eruB+M6HO4YBzHsrLqwiIkusc5/akp7WowC5WPKCt&#10;HiulwIRVfjRp1R9PWc0nM1b/Zt6av1qx9u82rOtnO9b3qwMb+M2RDf3FVRv+ixMb+tVVG/z5ofX9&#10;ZN+6v9629jfr1vLJijW9ZJw8nfXUEeoLcjRKbvGfd8et+uEMY2fRWj9e9XQayn3c9HzZah5p2Zoe&#10;ZgxaNk6IRH1Po7EKiVtpsMQliNai0ipg05QOYg4bpIIcegClNBiyo9jW3APsuSLBD7GFh5B67lfW&#10;MU7QVXCNsXMdW36D/nOTfW/10m8G6RvjVvUC2/AKx/D1orV8sWo93+/aMNc39Isj6/l2x1o+W7GK&#10;x+OWwzEyj2nHG/3MKePYgFlreblsLR8t4wyMM34Zu/NNFjNQYX/eVmgftBTZZe5xrCKoFcHQCUlT&#10;rkdFA/Rx/r30iR6cHC2F7WBsKhUAjnOEBAm1XlUXQB6cTEAsrsipl2MMYutwWl20pS+5wMn/ef5A&#10;CG0L/xlGI6R01VlqT30QhQCZ9UKGnvKgBVuO04WNV8HGy90V9mGn8u9WeA5ebWMUMaYlkth/5a31&#10;/HbY/hQ90JM9V+EdHJFIrI2gIijpkXCLjU4c0bK5aovr4/x76ZvKQakHE4PYh+EWyxgCeohH+0gE&#10;ilE+s1CwdZEiImP/GeBO/Xui6x8j0Ho6hPN47/g/FJHAdp5Y/xi4cw4kjF6uKvHCODHVpS7gSthx&#10;4baT/gFcsO2ij3Y0WBL90EVbkMjrFOWR6+F7kNrNWOV9EvvpOzk8V5q5zxJuzyFeEbtygID+J0KS&#10;C7eQZ0X06fzkbAgXtMMPwfnf/R8NF13PeVz0mx8Cd1Lew/tC7UVQOgR38iSoN9BvXIwC2BdHM+eF&#10;o+tFWRW5JEcYp9gLrPayVY5r5rIrI4xpbEY8HNFz94sbSmRYwx5vDTj3UF7KmntwInhVxW3mbnhT&#10;6XXm9KhewyHzCVzLsd/vKFBufex/rnNp+IGgnJl6yMtneq3q9BkScyXkrsBNvJYDdmaevqtaC0BF&#10;mzLmsVvzgR1zYNPSvYgT/Zy5WAJuapizNnVCfBcOLIyKD9OXh+jXKnzWB7j2JNohSam3aBeljZAg&#10;pvzcPh5ozygS3XNFc2+FqNBflDf6LH+0wH4uCvA7iaoSVxOauZcS0Fu5V76CgnPQA0GJ6Ywrzweu&#10;/1TkGONS4zO5k3PuamTsci3dcHLmniTlfOQ4QS794Pgu2EoYjgTbMJL0TKyNgH1zAVROvF+TBFvl&#10;ZC+xD2tL7IO6ErukfLYd9Lm+eksfa7WceXggnN6L20qsPRoBbLnPBVcViCLRFj5yfcZqr81ZzTEc&#10;fBf+s84+M10u/CYqGEQ1KeqKQ9G2hP8upY3gUBeItufF2rNz/oE4G38C7/23vA6i0y4SbJk7I8EW&#10;XhfTXub+UybzZRH+TdEGvuY6vt96EDyj1Y9KgZCNv6gUUUrjlwf31cqvQvzSQom1Ar6qRFulaRKX&#10;zt7nN7v4U/iawQNtCZodHrWbOtfsq12UQ14PR5VHOF6RhLq/nKM/IAvhOe6V4qSDvtQb+ngK1JEf&#10;t6hxqiAW/FR81UxFxO70WiZjT6vv0re74J74rxuMrTXGttJgrcB1l/H5lpgPFvEpF5gP5ujz4Mo8&#10;9mKBfrrEvL+uBzVdcCf4mMb0AdcIlC7BoZQHIQrClAiKxJafItE2C78t07cSToP3DhWtxq8rPqLP&#10;nOB3XZtxaKVj3t6wZW33014g3Fcib65WPrLVcVLxAxPmWy1mErsFf0nEDijKNVMpXNawO5v4Klv4&#10;EVv4IGzz2eapWPMu3FwFZw8mrGBvHNs0yj0exC/v4X5gh+ZovxkwRR8ebzel2lOtAKXei1fQ0hDt&#10;Bi9LlhA6i81aoM35T63izFzh+lbhtkApRHLXuEbOJW+d/oC/nLvMdSyw3yz/o7Qz54TbNK2SUuFY&#10;FQXr0YpW7gWcVNxUYq3gPLWNvsB3Z4ItfcHT2wAvjA1Xk2jr4rJEV6UEPC/YelrEQC9QQVrVb/Ec&#10;5gq+Gg8EaccEtpjrTxvjGBzL025JDGZcK0WW0jPoPBN1Hl3MKR55y7jiHJViRYgE5ncEW87RhVqu&#10;NY12jaD3un4VW3ubilEIrk0RvkqTGN8JsIUeJAGCB9GMBwmnQK8j8fZM4NMDMdll2b9zOBM534fP&#10;p4yzRuyxhFuOJUHwLMLzXESn/2f4v1HARiTaKvJWwu/7Quz7iL5/H/ruovO9aN8I0T4R9LuIW/6z&#10;Emz/EOA/EYLr1xbompzr6L5yvdzfM9Dev/53/8a1xosE2vfxjybY9vYy4HNyPA1CYmKi55b9Q2Lq&#10;+5C4q98lJyf/QbG2sLDQ//MPCcI/VrD9u//Hf7Ki0xErvjFqpbfGrOz2uJWwlcBRJGHoZNBylDMx&#10;hF7nK0+sipTd4jdezR6CqGr2NwY5zpCV8b76/qRV3uFYEknCp5s+USqCLposNzFc6zgumqiWmKi0&#10;tFdRsvMh5ng/GyBR+YBUMR7CmLHYYVnLTNbLGPGlLgw0Ex+ObnK43CFhAiM4Xu+VRONGIMEjONZD&#10;bJUrUE9PxzFCKnowyX8rCTmv9VkCRDJeFUhxkuME9o8Qw+9jBqsDDJ3DsFBjsVqyrdQHU3LEO5j0&#10;WzkeE4oiDURYIR0qCKaJogjCVbwDod6n7Q5GrQziXX513MpA6ck4E+SoFTAB5zDB5+5p2cwwBHzc&#10;RUoJlg33lx11d5es6ta8T6olx5NWfDDuE18BE17+9ojlbihFQB+TZhdt127xEOgrXG88ZDpJy+hW&#10;O33CLbvG5Hx92sVGiZlaMqMn9iXXJqzqzpwvmZFTUHZrxqNds/cHIRs9lrYl0QsSdZVruTltVQ+W&#10;rObRslU95LweSIRas5aPt63j0z3r+vzQut4cWPPHm1Z2bwZSxW9uT7LPkjW/XGe/DbBuTR+tWN3j&#10;Bau6O2ulNyatUESU86m6OedpCxrvrfpWqRBKIRZaFpa+yvUtttFfQsFWUZnL9BGIhZ7yll7lOmin&#10;Wtqr5s6io/Yex3rM/z7dsuYnm9bwaN1qaFM9TS44HoNg9UOgOiBPtNMGhAPCojZquL9q7U+3rfkh&#10;++scJF5zDmnLnb6Ep5z2q+MeaWlPzb0Fq9B1cJ3Fimh8MG11Hy1Z08cr1vhiyeqf42Q9gKCc9Fj6&#10;Dn1kk765hgOxVguha7Kc/XZIZrcVXe9jHA1wHMbcbfrCHcbr3QAl9+hDD+k7SjnAsUruM27vQIZu&#10;9lnOdcbcNcbJCed22uMRsaUPaM8oahaUnEXXKq8px3nMMfS9RNrbg5Z3s99ybzDudazrEn+7Lesq&#10;xzwOoKJTHkV52u82oOzuqOfkFYpvjlgBtkJpSpRqJW0bp28LJ85zYtMH1xn3axAu5eldqrf4eUVC&#10;QwymIQjjfDbMe0iCIs79SbEiLhtKLbZeAlspzi9OBiQkobPSknH4UnFwVYE6m/6g/NOKoi+WbcOW&#10;FWOniu9wrcrfen/CxdGKewB7p8j+QhU9U8EzRdtDihMX+G/sj4TOBFXsXcFerNOvlF94D8f0hP+4&#10;HRQeK382ZlUfT3me29av16zzJ1vW+4s9F2sHfn1sA786sv5fHlrvT/et67tta/9601o/X7PmT+kH&#10;r5as4eWi1b+Yt7rnOFlPZ8GMVQtPtJ212mdzVv/RgjW+ZKy8WrWWT0K84vd8rqJ1lVxPKe1fqAdq&#10;B130X/VbzneVdl5qtsRFbJw/0GjiuiDUtLNyyEZQjmQJvfqNconnqd9xT9XnKuhTlQ9HrerxmNU8&#10;n7LGT7jOz1es7cs1a/9q3a9piGuc+OsbjtHfnFjfz/Y8mrj4wbBl3+yxHJBLn1R0dvVTxhHnXf8E&#10;23J/1iNFlPoipr/CLvdwj7sgNN0QgB4ID+RQT/r1xN+jAMK8rUldjJUO7g2OdjyOd1QgQcJWkgQu&#10;ibUROXIETpYvN6+HFEXwiFrIhzvnEC/lloSEJnVDZiHAQeSBVkk0W4bSEEwyf03TT0Sex5g7hgPC&#10;HdeHI9yrCNtKh0Tc6LWKHAaFDpnTcARV9MIFDOyxC7fnBFtBEeKqpp4h4UNzFHOIPwSE0EuwTejl&#10;OunvWi6bAhQhoeJFityLa+Ia6885lRCtH0zI/hHwjnMP/qBYe+63/1Q4T0wFJ8sSDn4gFLkr8SJI&#10;R0CfEdSX2AYpDNSX+E4OfKPEIIk/9J8O+mwX91noxgEKkeLAnnTRjz1KHFuDw3OFfqy0H1ckAgkS&#10;jngfwfNzSqwV9B8SbSMo6kRQdGckHCoaQgSbaz5rC13P78D5/d7/3T9nXHQtES7a/7wAGyESYs8j&#10;asfzOP/9RccR3KmRQAgk1kYI7AxoZT8VMOySc40DLMEWSLCNFULBNg7bEsecFjdKH9FDnsVuy9sY&#10;tIoTrQ5atcYHq76U2VcinTJv35xwSLQtO2WeAyq0W3p1GDD3v4eSq4NW5HUc4Od6aKdIRYfS6oBd&#10;ibnMJVrGvd4eLEHXqrNl7NIStmsBwLXSBLhX6iz9OorC9Uhc+vekAg6wdw7GgYIEJNyOA7h2CvYw&#10;hXk+ZRAMANl67G6yHtIpn6KK4ajf09+9iFjo7HuBP+7vxYKtBFDa3tsfu67fKHrWxVeOxTF9tcZZ&#10;UVy4VzineNX/trdI0H3S8mH2SetvsvR+rrWP/flMy4sVfel5I7G78Y30N93n9wRbFdg6E2qBi7dV&#10;fC6oT8r5ddGW62FOulxX6oKtF/dtZj7soL8MNlj6pAotwcMUabo/xBw94tw7T9X/tarLuTJ8EL5c&#10;AS+tujplNVodtzdpJSuDljvd5Q8eFYV3qT6IslU+29jaEtqsFPtWxrkE6RreIrDR79vsH2S32TdC&#10;Yi3XoFQKvL7C9Tu4Zw7ZVdrNBVvOS+kQPmzmvNr5f8aCcvcWrw1YydagFWzCR7foq/geZw8a9nit&#10;YtTwTMcxXONqIN66gCsoDZgLtvhUh+yz/7aPKxBIx1LUbobSLeBL+kOGIXw3RTB2qO+oH3GfOFef&#10;W932Y/dV6KmVa1LkIWNXkZLyKeWT6sGKR7XualXckBVwr4qujeFDca8YlwWMQa2My1HdAcZd4Bcz&#10;1raY+7daQzDGNhlXq9iAJc5lkb4LV07CXw5Av11mLK0Eq6p0HQX4ZApWUD9Q4TFtiz3ilf/bGfDV&#10;iApy0bllK7WGAm0U/brLOeIvFR3A3fEliySi7uFL7gzT3vxO/W5zgPf4F8p/vcc17NL/tgdpuz7s&#10;gtLRtdsV2i6eNkjEB06ebre0GXz9Oe7TItx0md+v8T8btMHWmBWp/sjuBMcZx5eTUDuEjRmwlIUe&#10;S4RnJdNns+Zpv2X+bwmfdn4Q/tVraWMdcCL8WfhZHNwwFh50RSkGJiW6B6JtINb2nQm2WStcs4rL&#10;uXjb77Y0TwFOCnZa4jsVtZvr8iKPEm71kCRNUbxwPxdEo2jTc2KoIm9dtGVMKQpV+0jgPMMgv1M0&#10;rARbCaxnoq22HFvC7Qj3TxG96m8gcQgfCHhEMd8ljjbBGeHx7J+slbMT/B4o1UL6GFuOG5wnfVbi&#10;sM6hBz6ohw0eCRuIzJG4LMFWqQ7Ut7VvwG+xbQoAGKHPCTpuCEX1po5yfP5D0b0Otckg3BR7oro2&#10;8QqcUIoarRxSCigJpxJQPSXUOSE1Em8V+aqo10jYk9AX4X1x832Edt0h2y4hWMKsji1Egi3wAI4Q&#10;vkoCKDLX0ylwDuJNF4mswjuRvSHe38fPMYSf87nvftfvz1/befH2PC60p//M8DsF2/fw63/7n1Gw&#10;lWCqtAd5eXmeBkFpDFRg7I8Va7W/fqfct78rZ60gsVb/pVQIPyR690fnsP2f/8GS1xiI6wz6TQbo&#10;VgcTBIYApG4wUPk8ZY3BCVLXmTyYTDS5FBzhfJ9A+q5B/q5LUBzy5ba+5JbXZdeGAZOG9gFOEJVQ&#10;Xfl6lAR+rxcj3YPhZ4LZ6bGivX4rPRi0EiabYomUiqJdURLxOruifFkjTIhDAgMMEqsk3REStPRK&#10;jrMEHqD32jrpxZmOwdG9rEgoIDIcz75abqatlp75+9A46nPBX4soA/2HL01TFOxMh2WrQi/EKWcJ&#10;w7/c51sZfBW9Ktoe4fzHLG9z0CewVC3DULEqJkMJooribHu2ZR0vdqzz1a51fLxjbR9vWvNHikRd&#10;tprHC1Z5fwbizQSriMpTyPbtcf+s/smStX60bu0vt6z9xaa1Pl+3hgdLvry/9JiJjwk0D1KTs95P&#10;2/VaBueZOtvBpNfmERpXxposbozrmuZ+LnVYFhN3EQRPCd5r7s1D/mes4ta0lZ5C/K+P+7aK7xQt&#10;qsT0IoWZ+/2WvNlp8WtMxtudlsc9VhRp88tN6/niyPq/OrGOT/f9fdsnO9b9xaENfnfNRn960yZ+&#10;cdv6vz62xo9WrezOpFXem7YGCbYfrVjryzVr/3jd2ti2Plu1pse0xZ1ZF7ADAjplVdc4v+MpK4FQ&#10;aHlN9kaf5ydKXmizZEVJa7ukiBDafANixj5FikI5pe1o96ZH6xx34y2ebFrT001rfLphdY9WrZp9&#10;ym/NQaomfamPUjekaQnh/rAV81nN3UWPxu16ue+RubW3F/1JtJbxiLQU6On0IY4S51tCuxZC0ETM&#10;iq7rwcaYVT2YtvpnC9bwXMn8p638HoTltA+yyaS43WjpwlaDZbhY22r5Rx2cS48V3+i3ktvK8coY&#10;UkoCj3AdCHB3wIru89kDzlG4P2xF9/iezwtv94M+K7jV66/1u2JFyt6CrNygfc7yyLLPTcbczSBS&#10;VtGQykmby3/nnHD9VyFbitQVDrs8fUP6HkRsF9uwzbgA6TtB0UKlYFC+aAmlJaejAPLHtoh+ojy6&#10;KjiVBVHO2Om0FOyNRNBkpSNZbvbCCcly+uiryv2ptB9JOFKq/qzKpS6qKeqsMdj6ElOcpmTIh4tX&#10;jPsUHMVURed6vjBF8UKCOW+tEMhX9O9t2khpGu6PWeWDSat+gFNzH6fmHv2RcVbO+ZacQA4PIHG7&#10;ODgcQ9EPVyDHlxdq7MOFKvtggclqo97SDtss53oXx2Uc3Ruw0sejVvmcY76csZqPZ8Ecr2et4qMp&#10;K30Kaeb7wgeQXe6P4y5tfW/ICkG+8sFyT9JOsL0nkH1Ftt6kLblfJQ/GPEVF5fNpq3k5Z/WvFryQ&#10;WdMnS9bwSjloJfYGuYKrHslWsP+9UVNO3iJss1Jm5CmNBvY1f597gAORvY192Oi0NJzwZKWAWcQG&#10;LgQOQYqE2/UmnKE2+mAXfb/Pym4OWvndYat6OMb/YMc4l7qPZhwNXGfr54qy3bGBXxzYyK+v2shv&#10;rnrUbdObZavk+oseBsJt7i1dE32Za6p9NmstL1ZctM3f6cPZ516PcQ4qQqNCjMpZrJyGPUz8OEMi&#10;oR4V0MO97uJeK+pJhBCHXqKVlh8rqi1YKg6hhvhIVHOBTQ60HEPgxVYUCRVGW6moWJIirDo4Po64&#10;0h+kSBhWhIFI8HAARTWoEES2CkLgTGQpd1oYkSHxNpk5QwKulrap6J1E3JjeKrssAVfoVU7HKuaj&#10;Ks91p1y1iuZRxeOcRY6Lk5fFaweOT9aMgPMmsUb51ji+oshVNTy5H0C2k0W65VRqSZyWWEs8kEAU&#10;irbvi5U/FBcRtD8FFzr853Fu338sXCiiXbCfcJHIdxGiiDMXYsJ+FMHFW5z3swhutb0iK2Wj1Dfl&#10;wHTQpyTc9jQHEbZsz1J7uHCLo6bCSWHUuKNNjgaOyHtQxJ8EYeXGFVIZA6k4RGlCK69b+KyZfnxO&#10;wD3fBn6PL7zG4H6c3S+20W/+ueN39ltdd4hEHItoSZ+iYN+COQRnKoI7V2ozvvPfnG+7qK0uhNos&#10;2N9/hzPpUCR0M/8T2hlV5pZYqLysnotQUbVKsSJbAZSmStG1KfC2nFV48R487GTW6m/BYe7DE++v&#10;WsP9Fau+vQBPm7B8eEaBeIbmLkXY3tBDyCDKthC7L66dvyvAtz0fJvPVEXzgGK59DEfQnH2gh9LM&#10;345ghZtyZ+YCFSINCpRi95QeTKs0JN4uMcdqrp2nL2O7k2cCJJ2Bvh2KtklaLeDFxoCiF+HnWjmj&#10;1WfKGRkVwfUoNUUdM69LMFWVfuUvj23EfjLGHIzBGMZirGw87fwOsP1e+M8deXEGPdDjuIwXH1/M&#10;G0lq+17OtR+7PiCRA64x0My9aLC4zlpTXQjlhlQdCQnqKeybzj5ayZA51GoZ7KtVF57XHJsbL5vb&#10;yByjh39heoH4mjKH56ulb/h4qmYbirXxlXwPXLylX3kfo7/J8ZX9UGqbD+tAfald1oNq7HvSMLZD&#10;S7glOu0OMq/LRxjDR9BKGy1JB8fwLThviXjv0YTVXJ2x2qMZq9zi8yU4xkS7C+LK/a9VJRJsY84E&#10;2/LfFmwjO/1H2oN49o/n2gIE75X7Nr6Ge8N7B5/FAU89oXsGVMjrkl9zmacM0RyXw1xbuoZPiW+l&#10;QnmFWiEpEXQPjqqVl/RVFcA9D6VIyDnUlv4r+OcKGAqEUQccVDlwg4faTZY4D/+YYf72mgncWzhI&#10;grgHfUFzqz9wCedVz4csaK7VQ1Llo9ZSccax0iIogCh9Wb4f/wvXylXaAuWflbB+DT6MT1AkXgxP&#10;Fkcrxs8rka+nFFxsVdegjNdlKuSr4KjrcGoFSl2Fmx/q/sNN8c8VkRs7j187K8CZ9OB9qTHgv+tt&#10;+EFc55bOQeNYfijtBgcsVIQ27agUCYq8DdDvQSeeGxl/RsJswS7tjV8p8VYrLyXmFoapDvLkg23i&#10;a673eZ/0iFagGiXp892WMtXOuOcclc4ASGxMhzvlLPRZ/spb0TZvcxSfddiyVgctcyVA9uqw5a7T&#10;vzfHrWhjwoo3Jq1kfZJ+wOuVMRdu0ye7aes2uzLUaDED9RYjnx8fVytJk+BNXngMTpWmfLbwqZQ5&#10;uK4Cu9imLnSG5xuIurKzOSsAfz4Lv1l+voo9ekpBaQOD9IkwytSjaLFTKtDt6RLC+jMKLPHv6LOK&#10;SI3qwXhdgzPhFnszwjiGS0ZpD8Qjs6awq7xOn+C+jWGPpGvAJeOUwhA+HDusIDKJ0rKjHEd5dxUJ&#10;LOFXIjC/8VQOtIWnXpRNhTMndNFvVSOnDZvZWnoOZRbLZ1c4d12HbK/7UJyzRF9F7kYQ99V5C0kc&#10;36HrGeDa+hvg57R7B3OYcrMriEKrD5SrvZNz0WojpZHxVDK8b4ezKJ2MOEz04NkfPr+Fgi3e5iKn&#10;XbEPEmn9IR1jT4gJEavP3d5rfPIb+QGhOOu8C24kSDhOUcoEzsHhqRP4Dq4URf96TvLzCD8/f27B&#10;+QXQ+em8NA/pnKL0PP6QEAQRpgLnpN+983tdH30otPlBcMlbOIdwaG4IcLaK6txnF+P8738YLrLh&#10;7yPiWIILy8xr7wvN5xEJ0r/++79zrfEigfZ9/CjBVoKpin4VFBS4WHvlyhVraGhwMVUC7B8DibWZ&#10;mZn2L/7Fv7hQqBX0nVIuKPXCRedzEX6sYPuX/9d/sGQMe9JaqyWsSJhotCs471cWGIjzARJ5naTE&#10;5kpqvgRxWcXB3OhyJ7twT0uthqwYaKt0A8qlk6NcOqpYucUkobw5O/3+nVISKD2BcgalLHA8CF/W&#10;SoeVH45Yy51F6360br2PN6zrwZrVXp2yvOUufyKfjLGKH2CAKFKJSdETvCtyqR+iy+cxA0z2g0CV&#10;tplsY3GG40ZxnMcEDJ0qQ45jiDDkMsgSWLNVwGEewz2LQZeRV6Qt/5WonJmKDFBOWhURY+LN3eiF&#10;KDB5Ho1b1XXlCZu3utuLVn9nybe1t+et9tZ8kD/sdAbSNMIEyGTAZKnKnMXXxq36/oK1vNi07jf7&#10;1vflkfV/fdV6vzqyrs/3rO31ltU/X7aKBzNWdIsJ6WTIMg+ZRFUoTVGCtyet8sGc1T+BtD9bs6an&#10;4Mmq1SlJ+w1F2I67iJm11uPVMVOZpJR83TGnXD6QE02q6xJqenzJfyYkvhhiX/tw0ZO/Nz5ZcdTc&#10;n7fy29OOOj5ver5u1Q/mLR8HIB3Sn7zVYQnrTDgQf0XLNr/aso7P9qyHa+r56tjaea1I2rbXu9b9&#10;pQTb6zb+izteUVQVRju5/rqnWta9wH8r0m7J2l5uWM+ne9b58ba1PF21ekWo0paV1ziPQyZrCEPR&#10;zojlbQz4U9K0xQ76T7slzjG5LbRZ2krX2fKeHC3VoS0UPZxHnyy5OuFpFBofrlrz43VrfbLh0OvG&#10;R2su5ioBf5mS7kN6c7hfykkrsVbQ0jOlZZBw3fxs01pfbFvdoxUruzntIrYiHXLD3LVlN6es8o4E&#10;d+7HdcYDUD7o0rtjVv1oysXaho/mreqhlr9zjle5L7tMtlsSbJu4Jy0QzHb+k/Gl4n3X+6z45qDn&#10;gy29N2KlSmNwj+PeYSzdhrDe5JpvdIfAoWKraEZ9V3R3gP2HrfzhCP1qzMofjHKMYVPRr+xj/vcA&#10;p2ufyV6pCpQ/1qNlOeYJBBNkH3Vbxj6EZ5f23YVMgIw99oMMq3iZoMiGLJy6rF3+H8dORa+0nDJT&#10;zh3I3oQo0pZ54fhXKpJ8CGGeiN4axMirt3IPGWtJGneQXS03TxYh6NXkz8ToyyKZyHxJo8BrvQ+X&#10;lWo5WvIQZEOVY+fol9iTjC3GNeQ885DzoB1zTiGJtzkHidz3BgORO0QJbVTibTtqFY/oK0+mreaJ&#10;BNAZq+KeqZBaHr9P574kbEKQl7EzSxA1FWBUapdFnMQlzmUN526riXZqs+xDbAZtqAJtudexhx7t&#10;TNvofl/tcFE244T2vMZW4H26xNprfHZKG9+i393FmX7AOT6mXz0bt7LnE1b+0aRVvZz2gmc1n8xa&#10;3et5q/9UCPPkOhaBColhn14uWh19ru45r58tW/1TRcEvWOW9WZz7ce5hP/2uw5JWmyxmrtouTeMw&#10;gcsgznP61rl4m7ndyrjooJ930j9xAugvufRRj8S93m/ld0etlnZr+njROt6sW/dX29bxOWPsE+zJ&#10;c+wh7ZulaO8QefRBpUio17k9mrMyHBjNJ8pbnKy0M8PY935IWVeZxXXh4HZV4mjjtOLMJ0ukx5lP&#10;lgDi0YUA8pPYAGGEfFxxQgF5cvBen4kQiUy5mBZC0TE4W6qmm6yKuTjmGTjkXsxrjHsx1uYPDkTY&#10;VblcEQ8pEGMRbUVgSKzNVNGL8LWEWxWwENlW7lpFScRDuBVZG4fzp9zhl/sq7VJvhX3YUw5wSodr&#10;fOmwlhJ7VK1H1oJpMMXx2eo/RORVGMPT60iwVTQa5FqpEZQjXaLtlTbaqzGIQA8K7OCAu1jwFmfi&#10;EoQqwFsS9ocBCftd4JiR6HcebwVA+tJFOLfvfylE5/678HZf3kuwdfAakh6RUvWtoH9FTkW5IyDw&#10;wCP8IOoSWXEY0rqaLaOXftSDvQpTJEjQlZOjonqBWFtn8fwmwruibeCMJCuKl994blw5JS7i0j/4&#10;bfI5Ryhygnw5oYuUtD1jIiDr565R1+siC31HYpLeg3eEm9+6hwF+uzDRW0ioERLO/+4P4G27X4yo&#10;T8o5iKIsg4jo4J64UMu1Bo4TbRA6TW+dsMB++GdqnzOEQqt+p/vH/Y7T8m3PvSkxLhhXSd4uai+1&#10;1dv2Up9WG0swD4qOcS90T9oZu+7MypmWUFvnEbWXumUTquwyNkKcVdxNS4YrTpR+ackfDrc93bSW&#10;J+teoKcGHhk9WPeIPQm2R8zrcJDgoRzz626frzLJ09yr4qMO5hSQz+uCCNs9/j6feTtP4PtcPaRm&#10;7o7y3HrO0LUOy1rtsEzmVscyNmkRiHvBkVP0oNUja7FFU0D8+XxhH2yiBAVFgSli7W2eROb8Xvp7&#10;V61dkVDaRju0MP80Mw81lnmUqUTLD+t5DS4pzylQUco4cQC4gbZBflvsvaAK5s4NuK9dtDVI6MZ+&#10;9wTtLpFcQkOS8ktiP5UPUgKEikbGMsfEdnJMiTHd/F4PB/sDwTZ9EF9giDGrKFsVP9N9FDfhPyXW&#10;esQlfcUfDrpgq34S9JVg3LBVH1EfChEJtg71V/qtoshiOcYZ6oH+o50+yXlnznZa/iYcZn/UxVmt&#10;QPNVcfgAkWArlB1NWMURfPRwyip24Q6KaFzst5xx/B21eWulxSg1QnUR/buEc5BYW25JjKczcN4O&#10;zu+8rf7B8wJ469hzDRzL52Y+U3S0oHk6ipyLoQ29cCbtqYr0WjmSO9lhZSuMhy042tawFcEfC/Ap&#10;8+ALub4KMYAiZlXrwdMkqOYDW3/YoChcpfhY57qXmc/xZZNUXM9XGtVZzBRjcIJ+58CXHGccqkjx&#10;CPbXV7ZgcxU926H+xnX4Q1HOL1yh4zxCfS6MtFXBslT6fbrSgyzA61bgohtA0eqKBj7CRznBJ9aK&#10;1Nuq8TBmFXChSqCitxV6fwcueoYxfApwb9xfK11W4emQqXCwIoqz9rm2XXj6Dte3yVhUsVr4XGK4&#10;clVI9jy5isKFT+C/KbWgp1M4gl96NK4isxWRT785UWTueBgsw/+pT4Gio1ErxE9XzRD5tLn4/ipk&#10;pq3SxXm+Wgnq2+yzNmCZChiCw0hgjIMLCZ6XWw+4xWlmaY+F3gCL+DGLfZa1hF+wzDGVe9kFXfq0&#10;A38JlO7Ax7cnrWB91LLZL22u2xImWlysvSyM8D/4+RJtJdKmL3RybPqEcteC9Hnuh+6JBFt9JoE5&#10;jLjN8aJ2CnTqcp0gkeMmcO7xHgAGnxP/kmg5jK+CzZAQKxE3rqfWYrEXlxW5Dge73E4/5nWMUiio&#10;Jo2E017mG9k7fqcIVUXvSqCVWJvLNaigYDbjOlPRvbRZiv57tNFF2lit9tXKX60A5tqSlCdcQS2T&#10;+G4gFW54PmAgKXoQpuKNeuDAOWgVYnwH/bMNW9Jc4jVAYpvhic3MaSpQpty2YVGyZHFs7LHGngIY&#10;vPhYiHh/wBgC263tFexqHL8TlCJBBdGjIpHR6gWlk0nWw7IOvtMqNgH+7mlphDbaJ4Q+U25wTzWD&#10;zycx9nyaKL3XQy3nWdoCX1WG/YiEUp/HNccz9zreEXG5lgh6kHce4lbneRa/O1vVxPcBguPoc/E6&#10;5VOP1QoB/t/B+7M6BDp38L5wG4D24lyDVSPAfRRxFvgPv1G6Ky9KyXV6YIDSx4AgaIC5w8H84eA1&#10;nzv8vX4X4H1x9nchmn/ete0BVHwz8qsCcD6y62e2/bfxn12w7evr88JfSoMQpSmor6+3xsZGa2pq&#10;+sHQbyTE/iGxNiMjw8XaHxJZG+HHCrZ////8H5kEcN4hf1qykXMwwISHAYW0Za5rksOwQdTSIWhp&#10;CxgGX/6EoRAgahkLOKwygJDMtDkMDZ+nzLZYMkicabYrkLcrcsDZxkPotL08VmN/PlRhf9Zfav+y&#10;p8j+rLfYI2i1pEpVQPNWIY4r3ZbG/rEDGMBeOukA32OQUjBIiZ7zhQEwTKefYPBw/EQto54Bc0xS&#10;elIqQXgV46d8Ry4aaYKH5ByMWvnxpEdslh9PWNnhGJM/17zaZWlR9dGVNstigtUT3OKresrJZHl7&#10;2moezFvDU+Vc3fDoUS317/xs3zpe71nbqx1rfLpq1XdmvLBZ4YGWmnAd+z1Wcn2YiVi5KJet/fW2&#10;9Xxx4JGmA99etb6vJdjuWxufS8RUmgAXaw/6LBXCkbbLhHI0aHl6KntD1TpnrPLuPBO4ImLn+K8p&#10;K+CatCxfqQGSuSdJEsDYJotQK0n/FhOglrqcKHJ2yvKZnDMgOBmQBz3prXm4YM0fqfjRnvV/ccz1&#10;7FqLqnhKGObzpudrLvDkHg9yPpyTIiQP+yxfxeEezFnDi3Vr+3TXer/mer45sc4vDq2VtmmjbTo/&#10;P+Szazby8zs285dPbOKX962b/1Cl0fK7sy54qpBY5d05a36mqNc1q7u3ZNU35txhKTtgot4Z9VQS&#10;WcpLxGSqohtCMn3OUzusQMy4RkW6luie0iaKZi5Uji+IhYqCFUl0VZTs7XlrfrBi7U82rPP5tnV+&#10;tOPibcPdRas4pW0gI+k4KYJEW4m3EnIl0DZxfs0vtmiTLat5smJl9+es8Bbk4eaE5SmqhTaqU7Tw&#10;p1ueq7bxk1Wvvt+kCvyvlz0isvmTRY9KlJCad417c8T4kWAKco67rPi030pvQqKA5zJlqzQIpXc4&#10;f4mujyDeTyB1Z3lm6Wv3IVAqBiXx9joTP1AKBBUAK7rF+d8dtaqHk1b3ZMbqw+XzEoFzr9KeB5C8&#10;Hca1sNvqomyADkvdbrNkPcVfh6AodckGRGujzaNjlf8077DfCpUnT0u9aN/CA5E2jrvZZ5n0xfQl&#10;7tFcM2MTIsG490ib0JFLnmiCkDDpK+WIHrYo+rALMgHiujD4nUzEbYq0KLFL9cWe28wrKNeV2GVF&#10;YODIxeDUxSjxvcgQtiFtGhJEX1DkQMHxkBUq1cFNzk8pJO5DSmmrsif02WfjVv5RiOeQ1Of0m2cB&#10;yvis4iX95PWsNb5ZsiYgEbT+1ZxVPYUwSiw/xUFQSghFGW8o3YDyxEIiprkGoHxjqRDm7J0OnOhe&#10;Kz7hHtwKiLcIec3DKcY69+L5nDW9ZOwpWvYV//Fi1qqeTVql8HzSql5MeaSuRNkGzqP5y1Vr+XrN&#10;2r/dtPbvwE+2rI1ty7dr1vz1qjV8uWR1XyxYzZt5q349Z7Wf0deVtkA5Zb/ctNpXS1b2mD5Oe2Rc&#10;67W0I8byYaelHWDjD7s8B5yWDqrKspYOKhrFCzxC/K/M19jlKRxpoBy/Wp6XvNyAjW3y4hgq4qGo&#10;FeWJK74eXK9S4lTem3CoD+fTt5VfLve6bAfOglJo4IRU3pu0akU535nCMRiy7LUOS5qGCA5X2qUu&#10;7n+7CpCUWFwLBLMJ4LBfUd69MxEFclAD2amF9HiF7xqA081rRz2fQYjiHNwjHC3hcn2ZQw5+vMgq&#10;hFRigsTaTJxaFXxIm2ROw8GIVlpIfFA1XyESaCVGnBdpfTkbJN9XgHj6A8YODpzykieMSozGSRyE&#10;3PfTxweZxxgHScrrqGWYyvkIGRcRTwcSbaNIXhFydx5DiJSnDDdC/jmfAe4RpNyL8TFG4mpLaB+c&#10;cNonESRV44ifB0TrTMiFgP2WMx6SrTPw2UWkTHDHnOO8K27qmBDBCNyf30L43fnf/HPHeRL7DsJ2&#10;emfp3jkoOsThhF4EXo5KvRfNUORHakeTFzRK7aQ/sfXolA76XDt9CsfgvHDr4i0Og6DI3WBfuI8i&#10;CNtxMNrpG4I7PwECh4UxK/B7CYkqYJas85BjINKu69BYqmKMV8G5FAkYiUogsZp7KoT3L8nBuAmR&#10;yLhLZNwlXIB3Bdu3v7kIv90/Lu4j3t70PUXSx9YwdwDPAcfnwTI9/pvrUx47d5C4dne+zjlokWMW&#10;L+cpzF2qh4GKvPeCUnLEcJJiqzWesDVAIlwS/5FCm0nUUqTklQrsEfDISdpM7elFyCTaSrBVVFEn&#10;9wfEdVbbh+0V9kEHNkgBCIrIm+uw/O1BKz+ZstrbC9b4EN7wGP7weMXqH8OH4Fnld7GPN+GrzGu5&#10;x/2WDbeUCJSxgX3wyFe2cHUFVKQtM58vYRcWgQdGNMPfBaUUY550tDky4PUZYVqDCEF6A+zWDH0R&#10;qIJ+yjSfK7823F5cP30W7qU8ldPYQexW0ji8m2tRHYeg2BhtPFBvKt7jOcD7+e8+0Nti6d0cszNw&#10;4BVJG9tS6ZGkEmk/qC95i4YS+7AxSA0QoyhGRTp20Ec66dPdHF9CLxwgtpU+4DkatQ/9o4u+3ct/&#10;R6Kwlgn3sb8izwRFoQ0KfDfEebO9wucxPdUW0808IZFFv+H3isKNBNuMQa65j3ZQdLyi4ZWuRCKC&#10;RAOc5SgP4UX28E9CDX2Z43g/xylXjvW0wWbLneuxglX418agFyEr3pN4CweF/4oDC3pdejjpKD/A&#10;59nn9SZ+xAJz8AT8jvkuTgU+qws552LGWin9ucySOf9k/lNzxDupbPycuK5IQBBcKGHMXQCPRhXY&#10;T+cu8dlTyGADYzlODP8j+LjlvcbtmUjN/hJCk7jXOaNtVrY4aBXrcOCtEStR1Ce+XF4k2O7C0/GT&#10;lLpDBbqUKiBxnnszy9gWZhjf03UWN1FjMWNV+J9VXn8kHp8xQYXGtLJLxaOX6Mv4fqkrjJ8V+bxB&#10;hGYqfdzncC1XVwSlImlbOF/lvPeoau6zoBzGLdgE+qTSe6QqgICxkQEPzljrxJ/Ap9iH86u+BNw7&#10;5zocWoEEN+BbvM5VzYATuPsR/BrogbjSCXrRNK8b8xYF+AaFt/AN4PYqhFsOxxKUhiz/BNtwgI8G&#10;j0/ZgIOsct4rcO0lxsoi170A2IrXibtlbXXQht34SX1Wgr9beXPSavHN6u8vWNMj+O/DJau9N29V&#10;t/FbFNF/NOQRw9IKsvfhdMqTfUz/O1b0LX6N/M31QPxUca/0GUXaNp9xHxW+1grYpDHmOzhO1hx+&#10;8jJ9eY3jbMDV1UfZFgibXM8m3BEUcO+LdsY8jUL+Fj7vxpBlrPTh73ZwP5u4tw12eYQxDK7Au1T7&#10;JU2rlBa6LRffMW+J9uacAuAfrdLmK1oZqxWy2NEwGjeZ+53EfVNah4QpuB/nmAQPS53h+5ku7F0n&#10;/YH96JcJ8MU47IQe9MRg1yXWOiTcgrPoW6Uh0Aox7IkeWqWPwpnHsb+haOvFzzjX9Gn+Bz8mhf9V&#10;IXAhSVt9pqhh2Vy3uwL9VPtznW5/uWbxTk+pINvrKxewk0qfhY+UQt9N4jyChw7MWdjUBGyukNjE&#10;WIMHC8nqw1q9GImp4hTiFrJ3XYyZ7gDxSoWADXHBlusXtFpE/yub75G6WqXWx71gP7fXndhVxrTn&#10;fdYDqBASigNwjgrSaWNe1AMQoOh2vXeRF06j1ZaBcCsuRRvrAc/5ug0SOYELni5+8ls9fGWO9/me&#10;Y0QpHDyNg64LnP/s7DsH58734liCr5TyyGHxM9oFHnG+BoFD53YOQe50zkNpeeBfUWRxJNxqBY6v&#10;+ANq+2T2S9Jn/Nbtqa4P++zgteccx3fxFR2C3ruYC/RaAq7bpXPt8FvgfN6Dr/IIhWMPfgFxEbD/&#10;Ec5zW+db5xClfIjwnyUlgqJiVVRMBcYkqCqNwZ//+Z/bBx98YB9++OEPhvaX4Pv7ctbqu7S0NE+9&#10;8MeItcKPzmH7v/4njC2G8YAJcA9Dv9PjkXFehVMkUARwGeOgCQ0ilzQDwZE4OkUHn8QwqujWGM78&#10;cJV9OFjhuMTrmFFI2BjfTbDPJIPaE5FDEHgdw2R5eazaLo3wmyF+M8zkPUrnmIRkMYGmQyKVhzJ3&#10;rdvy13utYI1JDaOat8Rkh0FVRVo9xdd+ymWUvzcQ5AhSAv7DQZ9Ecg4HfJlQ6a0pq7g7Z9X3F63m&#10;PsT37oLnMw1ymi5a3Z0lU3VVLRVRVKAKL+Qf9luJhMwHs9aoquYvVq355Zq1vNqw1k+3re3NrnV+&#10;eWjdX1+1nm8DgVLRpHVPV4KoNYmZRxKzIOA3xqzu0by18ltF0vZ9c2QD3504+r45tt6vDq3zzZ61&#10;frLlgm3Z3WkrPB23nGMVouqzLC1lPpFYq8l40oqYMAtPxjj+iGVz3YqUTVpqs/jZpgBahjavKEMm&#10;/m3aQEv0T2et6o4KYa1wLlr6v2glt6b9mKV3pq3y/pw1PFPF+l0b+uaaDX9/w8Z/dtuGvzu1zk/3&#10;rJ7rKmO/HK5HQnLxrUm/1qaXG9akdA6vtqz7yyMb/ulNG/vFHa7t1Lq/OLL2NwfWxu/bP93nOq/Z&#10;yE9ugdvW9+WJdbzet4Yna1ZxZ85Kb3IOt2YgBHMeLVx6wrUeKuJuyPI26JNKLcEk6tHPKgjAZKql&#10;LSkSa5fUT2nvXSZ7rlV5ZmvuLHBvFzznr3L/SrTN2ITAAC0FUgqJpoer1v1i1/peHVjHsy2rpy+U&#10;XZuk//dBZHBGFInCuCjnvHSeHZ/sW/dnR37ebZ8oglgFwzaslnarerJsFY8WrfLxolU9pZ8pT+3r&#10;dWv7fMu6vtm1nu/2rPcne9b2xZrVvZy1kgfDlnPaZSmHELpDCNNVnLXTXi/apTQJElT1xL3sHved&#10;zyS8Kn1BLts8LZNXeoSH7Keq/Fom/2KW/5z190GFfsYzhC5f0Z1XJS4yhq4NWOmNUa4HUs+2+BrH&#10;pY/m4vR51dxtCOoWhMHTokAwIXGZ23weFWXYgBysQw5WW4P0BXooMs/EPSdiHMLzzzJ5TTHmpzT2&#10;sQsq4CfhjTF+ibF+mdca67GjTMjYjnjsgy9B04OXcZG4+iC1gZwpPSHWU+FWJizIxRWIhfLYOpoh&#10;/jhmIkIJIgijkKDZduyG7AFk9njYl5oV3hxyYpuvlA+3GdcPhqzi6ZjVvpyyxk/nrfkLCaHL1shW&#10;RcOqX89YxceTVvVq2mpfMy7eLFrLlyvW8fV6AO5h62fKQTxnNY9o71u09Umvi7cixwkrXPsixEWA&#10;IIssp2w2W8ZOG3ah28VMCZl1D+mDKib2YtnaPl6xVtD0UVB8rOqRCj8G91H5iBUVrJQJSp1QpLQX&#10;j0at9Am27ZnEZvZ7znu2ZS8h7h9PWOUn9IlP56zq9ayVvZi0gseQ3ofYRn6fp5QYitJ+MG4VT7jG&#10;jyDlr1as+ZNVa32NjXu54qK+8vuWKgfxCeRbBT049zwtLdxTBAtzghc5Y05YDxwCXWvcAs4uuMLr&#10;hNV6z1msZYkqmKec58W3OPeb3BfdE/pnwWkApQupfTTnxdTqJExch5Arwn2+GYKPg9Vdah+2Fdmf&#10;NxXg1BfTD8ogMpCRhogcQDYczB+NWg4OQWxijlLErQMyBRHRUqVgySykA8RyDMGrkEMKRazj5ahr&#10;ORtOvKJplS8sXYR6jrkB5MwrGoJ5SHnZphgTE1o2F4i1UTSt56rVkl+JvDhtEmBFwp2Iy3Yxf8mW&#10;xWvlx6iWutF2IB5HQ+JtIo5HMs6MotMk3GZB5gWJtipSqYIUKkyhAhUSHSTaSnhQFJDnVqN9PM8z&#10;5O5KTSBsR0t0z+Os6Ms5uOjwHs6caJzqCG/zRQY4E3AlLuCAeySixL/fgfPRmxcKFf8Hxe8TcM9E&#10;W5wKjw5R24UCRhB9IVGV+3km4HL/uyRu4Xh204e6AjFXSArF3LNoXKFDDhH9p5PXIZTnWfDIzsjp&#10;UGRu29tI3CgCN0olEkRznL+fAc5EqOj+gWCZN04BCARcHAEXXd/iIlH2j8GZgAveRu2+2+Zn56vX&#10;YXv7tdC2VxzwS67Pl06GUS1B1Mu7UK5TpdxRVLSnuFBbhHBnxMG5hHABq5rxFIFxogiXRNkmib7K&#10;fall/cxXl3GSP2gutcsdHI/xK7GiYH3Qaq7OWvMd5pgn8KiPdq3tyYbVw9GqbmO/4WhKJ5R/dTAQ&#10;aQ+6PZIuaa3ZEpaxOYvw8AX6gK+Co18sNlmyMM/rOfrILHbh3LwsJIQQh0+EjyfC4xOZh+PHmbPg&#10;8ldAHPNzrNdnAEPY4EGBuXuQz8N6EG6vRjg2tk4CgYoryibF93EckMD87UXEcOiV8zUVJz9FfRAn&#10;OLFNDi5+QhO84HeJtNixGOWux6FXYRs9UFPklgQAzy0OJMpKnI2T3QNevRxIWNP3aSqkA7QSQVBe&#10;UodWS2gJMUgGWkWh85dYG9PNXNCLDR9gLPLb9OFWyxxpt8zhNsscZCz2vBVrXTSQGIktDQrGYPcY&#10;I+obUZ7j8331hyJ6iCah1EVb9TP17wbGHe2hVAFpo/AK5oWcpR4r2Biykj347+GklR1PgykrPZqC&#10;R8OlD5jLQZm+2xm3Eglj8/gWKt5E2yW0cEzVA6gr4T9K+L9SRyLXlMj1CJGtjmyAEI25i+YMF5c1&#10;ZkLB1qPU/XNeMx59WTPvBc0fZ/bSj6n9aM965vnWSssaarHiuT4rWx2yUq6zeGvIctZ7vJi0Uhko&#10;BYBSA+ihcuwsfWqasTZZbpcnOP4k5zfN2FYdlDnGCLw1ZRnOva46B/2B7+gRonDhXfgyyMEH8NWR&#10;mz1B4MEiXEf+hgQxBQupf8BJY6J6ChJR9OBXwgrcNL6de96NPYcPKDghbaHNMtbEp+EQSt8AH8+G&#10;l2cr5RjQCiyJtbknAfLhkxJpi+FG4pdBVC1c9hQOC4pcqFUAxwS+B1zvmeodTFvVYxXE5f7eUQQu&#10;3Ipj5Cqf75FWxAGliNiHv8H307fhEvC35FX68grjaJW5BSgCV3mB8/A9PVgJf7NS9UnwF7UtO6U/&#10;XcUvkWYQRfQrUAOId2dv9gYRxcuKXoUn4bO7aAs3lwgpbhM/jJ2QcAvEkdKm+E94Vd4Svs0q3F3R&#10;tWzzVuGeQEW1tVWR7cJNOPEW/789agVs81SnZVmFtTvxC1uxX43mxRqxS1dkl4C4lB5+a7VSzlyn&#10;5S32WOEy16cCfiu00RL3Wuc4x32WKBoKo6mcswKEMtk/i32ylS6BbeZcj6VOdVgK3DAR23EFO3EF&#10;zqgIfa32U9ExpUYIinLBO/FRHLxWvnJ979G22COPuFVxM8ayQwEAgrgf7ZLJ+WolsM4vSwUn5/DT&#10;XKwN+aQibSeCB2YKLDj7vWybOKyEUwF7kYIdTtJ4x04mYFd93DMvSbCNF/wBBONPUNS40MS4bOG8&#10;sXUSOl24VfqmbuYWFf/thY/2MsfIDusBV7hqQakU0oZbHC7aDnCtffyOc1D+XEdXCH9Pmwldgj7X&#10;uQLmDeUZdzB/eJSuuA3zh85Lc0icOHwI2WNfian5F/jqJtkgQfM6+3t9AIm+wvvirSDbHiISqvVQ&#10;XEKtkNbNOOmBl2llVCjcCuJWkYAbRemer0EQIXpIrP08YleCsEOvBb7n+rSy9ArcQasAHUq7wzUq&#10;V7rnS+feJApcb+APhXChljlIYi1IgvtE6RL02gEXSoIDRbl1lc83RXl9QyQBiclamSTEs49Dgq77&#10;UmHbAq/d8A7gPCHEKf+zCLaKrlUqBEW+qsiYol+V0uCPgX6TlJTk0bkXCbWCxNqUlBQvRnbRefwh&#10;/OiUCP/Tv7PEeTrrLI7mDMRnppoJjkEwFeDKNB2HyS5pjg4FAUyGFKqqdzLOdPIcA1Z5B0UKpyXI&#10;cpxpOjffpa+0W/Y6k892vxXuYYDZ5mDMFQGQxO/j2DdORFLHXGT/VfbfZP9d9mciKLk6ZhXXJ63m&#10;1qwvja+QiKelGFtKqYARXVcF90GPfNWy+rrHi1b3ZMkqcfxVkb/47pQLaA2Khv1016M6+746sa7P&#10;jqztY0WQblvL801rlGh4a8aF3szdHstTDt6b41b9aN7aPtm03i8PrOerA+v8Ys86QPvne9YK2vm8&#10;/SuO9eWhNX6ybdXPV630/qzlXR+xLBVxgGCrkFvlfeUtXbaWT7c4xr71fnNkfd9dtR62XRyj7bNd&#10;a3y5bjWcq1IeSLAtvTVppTeFKSvXRHlXFeFnrYjJMvdoyDJ2ei2F609caoWoN1u8FxLCcM63BGKt&#10;xO5tVRFWsa55a3y0bm0vdq3z9aH1vrlq/V9dt6Fvb4BT6/780KOF215tW9vrHS8M1v/NiY3+7JYN&#10;fXfq31U9mLeimxMQjUHLORmyas616/MDT3Uw+P2po//bax5h2/WFBGja5vWeNb3YtNonq7SllmKv&#10;WfNHm972Xa/3rfvTA+t6RTt+tG2tTzes+dGqNai42e15L9xVpKqkqz2WMsMkP9FoCSpCBZL1xHqh&#10;k0m81/I2tcQeIrOLQxMmzC8+HnehVikQlOZAIrCKp2VLkNfywP1BF3Erb0jYnbeauwtWfjrl0bja&#10;J22jC/LCRE0bK/JXgnID597+yR5959DR+UY4sg7ariMUpVtop1r1gQczVnhXxbtmrObFojV9ukof&#10;2bDOb7Z8qXrp4xHLvd1jGdeYdK+2WOZJm+Xf7KW/cl53hz1lQem9ERdrlWdVgq0InSrtpx20WfIe&#10;k7Iicq8ykZ9C7O4MWRkkrerxdFCk6sks/QiyfnscR08PMPp9iZiTxW3lsoK07Sji/By2+Exg/PkS&#10;yA2J4JADRagr4nwJYqfUKMonPYlDM1puHw6V2p8PFNuf9Rfav+oTChx/1l9kHw6X2GX2iZ3AaE/j&#10;aEVEmXGetsK5r7VDhrmHnItHSAgQ5FxIeO4Kn81zrtPcg1EmfC2dFNHo0AQm55dJQkvSQsE2ToIu&#10;zqGWAokQZix1BGkYtEzukPsNMVbF4DLaVsWzyh/Qtg94/WTMaj6asrpXs1b/OkgpUAdqea3o2vo3&#10;C9YsofbbTev56Y4N/PLA87P2/2zXer7fZuyvcW+VcmDWqp9BlB9JYKUP3oDwX+229L1WS9yEnK5i&#10;55axq4uc/wqkaR1bF+YBz9f5HWJzIPHBcr4OCwpO0De2cAzZKr1Cxj7tdYyDcdpnhRLrH2BXnmIb&#10;X8xY/at5a/iMfvb5kjV9uRzgq2Vr/mrFGvmsmmtRDt3KF9jJTxas6Y3646Z1fxs8SNC26xts4Zs1&#10;q/uIsfdwgv+gz12j/XAcJKiW3B616ofTjGeO/ZFSKsxYGZ+poGQR36uNM/c7LHmz2a5wjTGL1XZp&#10;HqdsiQl+lTG7CbnZ62A/5tRr2CXlZsMJqbiLM0BfrXk8aw16yPFy1R+Q1T1asArsn5b1Kj/ilZFq&#10;+7CrxP68pcBiWnAmue9e3RuylRIJTpCJxEac9JYGS2+jjUFqC3NLM/0WwiHBxiN7IDJaYurkTmJK&#10;GwSkA4jIimD3cs6KYB2EuGl5mYRTyL6iRNypWOy1/KV+y1vodfFWwm36FERfwq2iaCWoOpgXFXGm&#10;JWx6yKSochUQ84eNAbxAJjZNoq0QDxLGmBMl5I5wzkAOjgRfT5EQLpdTdK8iyhVJoSIVSiHiOdb6&#10;AgdBhTBicMAViX4WfeBibPiEXq/1WYhonwA4ou8hWt4fLPUP4EJjhNBxd8iRD4WLoBp4gGgJ8Hn8&#10;n1GwFc5EW3BesH0fkdgdRJuVnUWbKSfaFY8IqaWP05+7uP/dOJy9OHBAqRQk4Lpw+75gq2J8wB0f&#10;CbZhVKeQJGcHqOJ9EC0i8YzP5WDIkfAleiLa/L8gJ4f7GwguOAlCdM8EF225j+eE2yAiLxBuJbYm&#10;X4D3Bdk/hHcE4FqcjxB/qO3PRK6LQBufRYHIsVB7h5Cj4QKv3yPa4Qy0TQgXjSXG6Th+LP6PNpMT&#10;pcJiPj+1MH5Ukb+51D5sKbFLbYzJrgp/CFO6NWoNpwvWfn/Dup/uWMfjLWu4C3+9MQU/GWNuGLRc&#10;PbDfVb73LkvTAzLmhBRsqZY9aw7Rg9W0DfqCVr1sMEdswQnCeT5niy1zbKYXC8O5X6a/KJJQ3F28&#10;PeTugoIkPOfsNHZEq2G0ncI2RcV7tSRXK2Ek1ApK8TKIsyvxSoUQmX+vdOPEScjqAh5VRhsAiVee&#10;/9Pnbr6jbVQYMRbn83KD0hyouFZQYOtdkZb218NYbLJSJiRLpB3AWR7Atnu0q4CN7+dc2ScSauMV&#10;QQaUTikqFpkuuIDA74URMMp7EFRrxxbzefwAc5cLtlyLItMG+b0X4mmzrJEOyxqCkwzQ/t38J3OP&#10;xAG3lzWKUsWuMnZ9fNBXzheme7+P/hC8L9jqM+/LssPMX7LviiyWQKICRLmLfVa0CbfZg3seKKqW&#10;fnQIj/ZCxOP4TuBgwkp2x6x4k3l7GX9suoN2oR9IRFJRovpibFExtruE6xAk3CqiPIgqF94RbEP8&#10;llgbQoKtjwu3H+GcEI49z/vI6+DhH9endmLM6Ro9op15SitF9KA+rb/B8qc6rZhzLt0cslI4f/Zq&#10;Jz5PvV2errRL0xX24UyFXZ6ttJh5jhE+KE9bazYVts7d7fLCeoogzXfgYyoVgHI8H+NTajUkfNFT&#10;ejHWlE4rfaPD0tY7gojbRcYdfkiyltrT9yXYqoCTBNsY5ljlAI51wRY0cY3q84o21MMLPdSY5HeM&#10;r4QFsAxWwQbjboc+DG/KudpjBdf7rfjWkJXDq6rgRbXyGx/OWtNTONsz+bbi9RP+IN9X2j2EPz3C&#10;13k8iZ87aRUqPMx3St+lwA+trNPxSu/Aee8GQSCq16DVTOV3xvEtR/EP8MuPFSkLf5ON2YLDrbVY&#10;gtIiztdbHO0r6LyT8QHS1uDW8HStois8xO/SykWgYmb5OxyH77Lh8FrllgmPzxKWeB2mIlBkqIu2&#10;USQ+iNcDH7biS8m+ugjeK54z22kZc9gvPSBfxp9eHQiKla3zfxv8dwi91ue5K/2WvYBfNcs94xjK&#10;8aqH6M6RRpjrQCq8LGOixbJn4KIL3VZIf8pfgq9LkMXn0EP5jHl8H77LUo2aZTgwx81fG3TodZDj&#10;tgc+iD/Geab6Q/RQKB2FKzKePJ0bfVZ5ub2gpERb2cVObJ8DW4WNUXBAEJHKvCxBU8KmcsaqwBfH&#10;9Py2/I/zTKVLUASuomnhmRKhhSQFBajt9N9+HsFvlddWRcI8/YyOy38ExRz5P3wpRbUq/7YeKCZo&#10;hRk2WSJglC5MkauRYCuRU+Koi4ziCxImleJAD656QR/ngR0WgroPb8XadwRbXWcfXATbLOFWD/KE&#10;KFWN0tbEw1uEhB7tq/OmPRyMP94n99J3FNnbif1tp209JQ5tGkKpSTxlHuft0anMyedrCyh1gacv&#10;UBRsswRR7gO2XPzJr02rPt6Di7UhlH7qrJBsKN4K0ftIuH1n9U4o1CoC93wh2Ui0deFWQq2Lw7wH&#10;CWHxyyvMmwooUXoYQf5vPJ9JzFU6Ho+A5hoi4fYMXLcQpL7iN7K7st9s3S4DT4ml7xs4joTbpkC4&#10;TdaKIAftoTQSvFYxN/HRCP5g29v5PPQZ/USRwYpmVuQw1/nrf/f3rjVeJNC+jz9ZsO3s7LS4uDiP&#10;klVKg66uLo+A/WOg31RUVHhk7kViraJ2VcSstbXVI3ovOo8/hB8r2P7N//IfLWe7g4kNQ7nKwFuS&#10;geaGzAO2enqZDiHURKbJTk/WtAQ6AAZbkWwqJqY8OBDN8mtMIqeTVnVz2qpDVJ5O+X5KfJ6+1u7G&#10;X5NAypqO2+NLLIpORq1U1W1x1EskWILyO/z+/pxV3p2x4mujAYHd0cSqiK9+q7gzZS0v16zrza51&#10;fblnXV/tW8tnW1bzYtnR/Nm2dX9zbIM/vWFjv7xrk79+YKM/u2OD396w7jdHLiBW3V+w4tMJyz4Y&#10;sEyOn399xMrvzVjDR6vW8+WhDf/sho3+/KYN/fTUBn5y3fq+v8Yxr1onaP/q2Jrf7Fvtiw0rfbhg&#10;hZxv7vVRFzULbo4xgc5Y9TMVBlq31s85x285l5/fsJFf3rahX9zkeKfW/dWRtX6ybXWPl6zu0ZLn&#10;k60DWgrX8lRFsla9IFgpRD7nYNCSIRLxkO8ri012RREVKvyg5Taq+rnBhKkcrltMMrtMqkr/cGOG&#10;461ay0c7LlYPfnPDpn710Fb/7pVt/YfPbPXfvLT5f/3UJn91zwa+u+6Cq86n8cW6C7MFN8Ys86jf&#10;spjYJUaX0OaKrnVx9/MDR6fw5sDFy9ZPdmm7DaviGhTFm0s/yaJtc+kfhfSN8luzEJFlrm3DWp9t&#10;WMvjNWt6uGK1fF5xdcKK9pVsnol3sR2i02CXh6rs0gBGd4S+ONnkqTeUHqF4h3PZV54u+gukNG9n&#10;iH4c5lI65LuTCavkmLXK8Xt71nMI5x8NW87+gGXvBeKtomjTgLaZu30u2GZrqc8hBEDR2pyz0kcE&#10;qShmA+GZa2vhGts+3XfBtuuLowC8bnm1ZdVPFyFT3PfnC54SoeUN9/6LdWv5fNWqX05bwX3++ybk&#10;/0aA3FvdVqyCVQ+VQ3XY89MW3h6wglvgJiTlBvfyhrac1zUJt5CKo05L3W+zZBX92sNxO+BYR92W&#10;d3XAVKSuWPfpOuSN8ahcyoUQqtxtro8+krkCGV3C0VuEaMwzCc4x+auyszDT5KlFEsJom9gRCPAw&#10;jtVgKfcBEj0CER/F+I/jeE9j0GfqLXUOIiQxlm3yLIQAgpe21GSZOInZ9NVc5cXbhfxAmlXkQbnF&#10;slT4YQ8idgghOu6jrSHMnkKEc1yHnCjFinJ2DtG/9eS2k4lL4izkPQATrrZtbOUU4jA6IZOYz7Up&#10;d7bnLlOV6wMImNrnoM0yD1odGYec20mn5d3sob0HreLJhNW8nLXGz7AZnkJgyzq/37Hun+5a98+w&#10;Kz/ZdrR9w3iUIPrFEu+3bPA3hzb0myP22bF2vmv+YjlMnzBvdYp6fjbtRFoEWpWKJWqmKoXCMk7w&#10;Ao7vLM6h0ihMcR3TVZYCmc/Z7mTc9psKNJZjSypvTljVHewpRLvqfogHkPSHbB9PeXRFLf9V9/Gc&#10;1X+y4OJt42fYHN8uWssXK9b+9YZ1fLNpHWzbv1J/XMM20pfZX9dd+XzKyp/iDACl2qh+zjFfzlvj&#10;K9rjU9rjDb/9Ygv7umNtbzas4eWiVT2ZwVGYtioVz+N8inE08k+xoUddlrLTagnrjRa3UueibQyI&#10;W2Y+UdStIo2Pej1lQt3jOWv/ZB27tI0N2eE/wOfb1sF7rWqowtao4nE6DpNS5ki0vdxRarHtOEXc&#10;exFOJy0iBi7Y1lgKJCO9jTkL6LWeFkuAUSTPZRzQSziil3Cw5PCKCCkVgp7ya7lsUj99TcKnosWA&#10;hInYodpArFD6HYixohm8ivCUIm+1BWwV6aRCFYITeUU/AF/SFgq2giJstVpAzosiOtyJ4bPocyFp&#10;otFih2vsMnZPKROuhP8tR0RL5yKBWE6CiLpSJQRFMSCxEhxoG4kfilS7hFOp9CESR9zB5LqFWEWp&#10;Q9I95+MZKRcCQqnoMSeUTjqD975cPIpCFDGLcCZ2BeTvDB71LMIIcMjfgZz0/5PjXfHwAtTR7oJE&#10;Csh0tKzf4cIFJFtk29tWxBybG6ZRSO1otLQOHAZF4spRkAMlByMUbKPcnZGAK0SCrYu2oXDrTokc&#10;BUWWKNpE0SfcUy05fIeEh/fXxU0JlCL9nF8k5LwfdZsk8RYk1wBtzxAIuReKsT8Eteo7AS5qc8Hb&#10;9gJhKUL0+fnfBP2S4wv12BKQVEf/Bwm1tIvSrHDucVyDg+vy5YG6f9wjX5rZIBESG+MRosX2QTNo&#10;KbEP2ktMRRRz5jutfHfM6k5mren2kjXfXbaG2wtWJZEWnqEovwzsv+dfh29nMldm6kGeoKXUKpp0&#10;0G0FV+E/14eY4+HeV+F5QNviExX/DQoAF4tTe8GxPriRHspGD2I7PGWCAiqU+ksPZJUKTHwgdeEt&#10;vFCPR5kB7JiW3XrR3UmB32rlwWirpY/glOOQa55OlEjVgQMt8a85sDOXaYu3kP151wYp8ljpDFzk&#10;CgVaOfRJffRPHHw5+y46SAQYwvaeQwZQqgU5/fqti7YSQ0Bib+1bwVY5IzlPLUN2jIWI0tqMYkeH&#10;mzyiVqkQBIkogVjb6jnNsxRhq+haFSuTQ63IrnqNU66DeSW2WisZAodY/ekfU7B10dY/p52Yx/Sf&#10;MXrwpog45V/vbbCM0TbLme2xgmX6wsYo/FhLx8esYHf0HRRuD1vhJhxzDU6+gM/AXJWmVDtdinZm&#10;Xqwvpk+X8D/Cbwu20cOad8YX53YRokh0z4uo/bALQQ5b7hGIltdq6W1UDFA2MRJsL9UWMWeVuKCc&#10;Pd5qRYu9Vg7vrzqesIKdfktdxY9chq+ugDXs2CZ9RQVw4cVZEkLhfvnHPfiW/VZ6qvHCmFAh55Ng&#10;zBSoPoi4JzxUhck03jK00gyo2GzqBtADD6VI0PiYoZ9IbByADyj9UIv6cBhlW19mniIBTqFl3xLr&#10;/GHqOLaZOT15jnOdx2dbrLfYxVq7vMj8vlRtsSvYljV4yiZ9FG6Utd/J+XAfj/s570HOewSfGD6v&#10;h+P4AIU3+x0FvtKO1/gKxXeV9otxz1aRtyV6DZQbV6nQah7D557gdz1bYDuPHwPnuz+NTzOBjzbu&#10;qcMUvZ+1j3/Otaes41uoENtKsyVpNR2Qz56sNCvYjDTZDuWzXofPb+KL41uoNkURvlfxHueiImW7&#10;SmEw6L5a7ho+6QptLChnbFg7Joi6bbaEsQaPto2Da2mrnLEq8i0u5YIt9z13CT9BDxkksOp1hOXg&#10;c0Xn5i3yep7jz3IfxZE84lT8iL6hFAxD3BNF3PI+bbzZ88V68djZTsuZw0YyHnL1QF5CroRaRfUq&#10;AjcSaiXshtGumfNBxKuEXo98FS+DnwX/1+gBJL7qSaJ9L7YJXvZWsBXo/4JH3TLHYD+TVOjWiyAG&#10;9i5VgqfsKzbLhWAv9qVIXtpIxxW0qgGuqpQuQUEzeKT/hnsl8Zfj6Jguluo/eiTaBlAEa6LyfIfR&#10;nEoF5AJtI+cnsVOIuKFEODhgIC7yW4865T+7JdwCpT3Qigedv18DYzFEJNZGgq3Dr1eQsE07yc8D&#10;UYqFBKWxGaDfDdLvQBJI7MdG8x8J2LsrnHsc40zFIbUCQ1CO7/h2rsWvJ4A4jF+P5uc65mfsiuBB&#10;G3ooLU4j/wGe6ymjtPJItQDOQQ+1I7yNhg0QPPj+bei7SLR9X7A9jzPRNhJswxVSEqRVeDOO64mu&#10;za9PYrvSRrBPCpwuhf1TtIKKa06SLwR/S+KaE0Po9fk8/GcP1GiLs4fxwGsw6IGz2iNMI3UGibVC&#10;mFJK8Os6B3FHDxrgOoK0XFwH1yNx/zf/4d+61niRQPs+/iTBVmkJVFxM6RAUIavCY39sqgJBxcmU&#10;A/ei3LUSaxW5q8jaP+XYEX6sYPsf//f/2TperlrzU5z3e1NepbLgKkZRyyeYOAqvqzr4hNXiXDe9&#10;kFC36akBlCKg4fmK1T1dYhJYtIany573tO3lpjU/X7PGJ8tWfX8Wx1y5cRW92m1JPsFCsNYwKkyI&#10;uUcDVnZ7ymofaSnwktVzvFq2lY/nrezBjJU+YFJhYiliUslkUk3awCButlmGnpheG+Kc5q3r810b&#10;+P6qDf7sxIZ+fs16vz+yjq/3rOOrPev7/tiGfnFqI7/SUv3bNvKzmx492vHpvjU+X/d8sHlXRywb&#10;Ypu+22tZh9yvG+NeYKvp5br1fXVsYz+/ZRO/vGNTv75nE7+6a6M/v22DP7lhPV+fWNubA6t/uWXl&#10;D5csTxFhNyYs/+YEE+i0VT5ZssZXm9b2xb51fnNsPT+5ZgM/v2kjv75r439x38Y43gjnpMjU9k93&#10;rfHZalD069Gyo+nxijVLrL0zx8Q9Zpk7vZa81m7xi80u1iZp8tQTz50+zx9aoqIDhxLnhiH+kLHd&#10;ActhqyJaZbdmreYhx32xxbUfeMqCyV89sPl//czF2rm/fmJTv3ng6QwULauI5KrHi1Z0e9KyuXfK&#10;V6uiZxJxu784tJ5QoFQO35aPt63xI/rExzt+7PbX+x5NK4Ez/xrnvd8fiKLbTHaca97BkJV55PSc&#10;1d9ZtKa7S4HTcm2SiX7IxVrlSY4fr7PYkRq7NFBxJtgmTDBhTUPccSb09FbpEgohBsX7ENEQylFc&#10;dDTmOWwrbgZpFspwiAqOR13wFiTKZuEcpdOmgj4rujZOOwX5gWu4n1X3F/0aJDoXgxK+K1MeJ+5N&#10;LddX92ydPrvmEcQ1j+nrDxcCPFrg80Vr/USFl3at++tda3mzanWv5q30yajl3u11wTb7FiThTrfl&#10;877o/oAv1VeqBBXAKroD0TnVsqkuXzJVAFHzZVC3uc+3ub6bECxIaOZBl6XtKrIRQujL0yGVkMx0&#10;OWYq+LdJezv6LZv2Sp1rdRE8brzWYkaqTekJlKYgwmUgkTZCnNKUjDGpjFdDOnEKFlstd7UT0t9n&#10;ZbqPB5yv+hj3NVdpE1aViqPZMtZaIXIqbNDpy+gVSaqqvZm77LP3FpnYmKyjHsYfbaK8yDiVIoOK&#10;ZtCTYy37vhIud4xt4dyacVbYqnqw57HrqYUg1FvaWLOpon7uMs7sFn11H+dVERT03UJV1T2S04vD&#10;tQeRP2iz7CPa/6oA4TzhPlzvtuxTyNot2uouv3nIOHpMfwJFSj2gYl8vJ81zwn69ap0/27b+3xzY&#10;yN+cOAb+8sB6frlj3Xze+ZNN6/wOfAu+3rRW7n3jS/ULnHLlcVU0KueSvsn9WoPIrDCpLTO5+SoH&#10;rnWaNp/h2uaYkJeaaEtIPE68KnerHQuOGe8Q+WI5IPQDRboqgqLi3jh2aNyLppU/oi8/YtwDidHV&#10;z6es5qNpq30JaacfOj6Zp0/OWW0IibdNn2HDv1jDfm5Zz/dK47HPdt+6v9uz9q+3rfWLDfZZtfrX&#10;y/x2yWpeMG6fz2HrGBs4BiX3JU6P4EwMuXibjbOkonUpOFFyqOKWICerjR4hJgep7PY4dm/J2hgr&#10;Emq7vtnjvw7chvvDt4/Xrfb+PHZt2IWF+LFai+2vtMudOKztOEhtEAzltoIMRcXHPGdkE8SLbZCT&#10;ifaEjEROrhO2ukA0UGVn9SNFYyVDKkWKo2Vpil6QIxGvYg8gzqPMgmV8EnKVhy3KxaZlfYqu9eiQ&#10;UMhVpIeWs2XMBZElkUCbMc/nWiGA45KLA5OtND9hUQx9lrfa5/skjjd4AU0V01SRsph+iNRIvaXi&#10;yHgO3SiiQ0vfgPLryUFQ/jBFbrgz0C5EZE9iiiAiiC2FEEainkQ+F/G05MxBW6hQRAR9B/mKSLAQ&#10;5OICIruClvQ30ZaNAveC7XnxNhAwIJBn4m0kQvzzxnnR5Afhvd+/j/fFxAhnS+1pH480k8gh8aIG&#10;mxdCr4NoZvZVu9LmEnEl4J45FU6SRf65tx5hGyC4x0COmoP+EsIjctlfFZ6vQPzjIP5xEu7lTISO&#10;hEfhiqwrf64EXBwBPQg5i8LFCTiLrAZvCy4FS6rP8iU7OP8artPBsX4Qwv1rzyNs07ANL8JZNPB7&#10;iO5VUAk/+iz8nP+ROJxUQ5+uoQ0cjJ1q2sVFW66b//f8brItOH8SIz+sL7Y/ry+yDxqL7XIb9qW3&#10;ylQIMxcnv3R7yOpOZqzlDjzs9qLznRJ4mwqE5cA9s/d6sIm9/vBSq7PyT4aCHOwhlN7HK8qD0ptj&#10;Vn4bOw8vLrkBJzhlHuZ7QamOJN4WcBwFWOSqyJGvrMHGKOoWLpbtxUCxOxtdLrqoCLBWvqX5g9x2&#10;S104J9ZqebDnSQQSayXUTgQ5vjNH2yxzBD6OM53aKzuhfiLnVI4wfRVIyIpVkTAJtIIetLpAy73D&#10;4VZeQ6U18BQH7uCHYoULFiEkQEhwHZFAHEBCqkRYpTlQQR+JILEdcIQQsoF6AKdlwYqoTceuZ4y1&#10;WMY4vwWRWBsU64FPK4/tQIOpCnxiH7/jXPQfukYvQjmEDVeEF2PJxQ096JLTL8dXfR9oDAe27W3f&#10;9P4Wvf6RCGyLjsf1ReKtIm4bed+OE889SON8s2fhXCv0AUUjbo1awU6IXebmbX02ZAWbfL9GH5EQ&#10;NdNhKmR5qZU+3ETfbVDEaClju5T/4brA22JklWEBMq7znbGIPTgHvU+s4x6Eea3jqxmnERhf2icS&#10;bhPqNDewbwNzi2ye5uqaEvuwusAu1RXSTyq5F42WN99pJVsDVn7EtejhhkRVRZvv0g8P4bxH9PFj&#10;tsIhPgIQ18s/6YEvaWUPPP+GxhXXfm2Az/tN6cLk5+phiHK+RlHsDvxN1WxI94ccYFEPZPmeeTeh&#10;Hzupvtai9i+12Cb4iJaVwyn0ANgfNqi/0baa58XBVXxbK7/0MCaF/0lc5zhwwIRVic7Y4BCJEqCX&#10;scvL+DtKWbDGGNAqpR2uUzx2H3BtOfgHBadKUQcXvDPs6dTKBPhghHIVKruvB/zTVv0YP/DJHP7K&#10;HH4MvvldfK5b8FzsR2BnaBsFfKjI9Q0FUI1b6SmcTilZ8JGVLjBtvd3TUCQuMncIS/S5VfocNqVg&#10;t99F21J8MEGirfIrS7gt4Prz8dfy12mHNQm3Ej47fWm/HlAr0tbz27pwyxjzdFJct/iUhNu5IAI2&#10;ax77tYBNOwcJuuehfTIl2k5j0/i9IlK1IkkiqsTNeEVJDzCPDWKvhrE7sglTHS70Zs8Hwq0fW8dx&#10;DhfwOEFCswRbpSnIgbvlghy9F69TTlnVH3COxrnDIZV6JVm8TMJqb41dCSNulcfcIcERXIGbXZFI&#10;Bx9LwI4mMkcr8jTBwed6GBbCj+Hgc6Vukc3C1inaXqsCBKVaSITT6sGTxM94PdQKj5fUC1/Qgye4&#10;nT/gZd73+R/b7ekCmjmn8EH++Tysnk5ID3AlNML9nAtKHIVbemoDju2Rs/7AjfMJ4RG1IVyodbGW&#10;c+D8kvTADbgQC67weRzfaxuvz/Qd0Ovouzj+I4b/i2H+iJVoC64AiZwR15Gd1oM1rcJLEo+RQKrI&#10;2shmi7dIpHShEhskKODAuc3vhriu55+FCwm+MimERF8XtB1cYyjavi/cnkf0vQvAvgqK39AH4jl/&#10;F22B94sQ6hdKD6ECyam9TZYmOEcPrlm1C/yecB+D8wq3nLdHvnINvooKeIoIidZnoH0c3O93EOwb&#10;3XuHzl/XpIf8cMTz6SQ8ZUYIRWL/5h/+nWuNFwm07+OPFmwlniratayszFMZ5ObmenqEi/b9Q+jt&#10;xThnZPyWWKs0CPHx8V687MeItcKPFWz/0//nf7Xh74+t58sda36plAJKJ4CBvomRvcUk8GgaB3/Z&#10;2r7cdkd66JfXre9nJzjyx9b59YG1fbHjUa1tb3Z8yX/XF3vW/GrDVI284t60G/6c434mmW5L1bIu&#10;kIWznqenh3cmmEAW3DFv+3TbUw60fb5jTZ9uWt3LVat4OufLy7OvD1jaYZclb0Oadjss56jXim+O&#10;Wt2zBevE0e/77tAGfnJsAz+9av0/ObIed/oPbfgX123iL+7Y9F/ds5m/vO+i68hPb1rfl8deTEvi&#10;bBqTZypkVkW4co6UxkBFcPQ0csU6P9uzgW9PXLSd+YsH4KFHoo789FZQOOujTSu/v2AFN6YsS8Kv&#10;io3dmbbyx4tW//GmtXweiLWd3121LkXm/uSa9f7kOufH66/5XMXGXm17IbNq/rPy9oxVKJrz+rgV&#10;HQ07mc+CYKt4WsJSsyNRQi0kO0eT41Um5BtMxLfnHKXXJnx5Su7eIN/jCPB7CZEV9+at9vGKR742&#10;v9qx1td7nl+2Q+kLBOXj/erYxWMJtoqYVW7a2qfLVvFgnmucs2beD//khk1L2P3ZHRv45tR6vuC6&#10;Pjv0vK5KGeB4tevbDqU7eEnfoI0aHqsY27ynItD55WwzqSoKUkvgN3FS2GYp8nOhzaM8lT9N4mHc&#10;KEZmkkE/xcQ3A4GabTUVs0vSk262GUud/J522B/xAmW1txas/s6SNdxftoYHK1b/YNkjbCXY5h4O&#10;u1CrNAfKmVt+O0gzIVQ/4H49WaVPbHI/dq3zU9oEtH/Cdb3at5YX9MmPtq3x+ZY1PKNvPlm3qgdL&#10;VkqbF16f8IjcDJyuvCPliR23modz1vpq3fq+3rPer3et+TX39/m0lTyGMN/rs/w7vVb4cID3kBs+&#10;K300DEas7NEo443zuwchvTkQ5LS6Cvk+CZaSi2gWO6HCecMxK7w6ZPn8Zw5OmXLNpq3RfouQkzkm&#10;uWlI0ER9sKRxLBC/Y5QPdDjMI6vo2VGcnHGcTnBlAiM8xYSgqNkFnJVlSBiOXN4W50pfKj7gXOmT&#10;ZfTzimtjVkEfFcqVJ/oqfRUylwG5TYVcailaGmQ3k7GeK8H2iGvGBigfaqEiHBTpwDUUnHL+XJOi&#10;bCXYagla8kIQkSghTEsttcRSEYMxvrwUcsxWkbVabqmcncmQrjScYlXYz13psnzOt5j7XMxYLjpm&#10;y/+V3Ri2KshrzX3szQMV/Zq0irujVnKLc1EEs+cI7rO8m7y+g917oHyvg5Z1p88ybnFdN7st/SZk&#10;8W6vFTyhHV7gKL8Ys5KXkOJXE1b5mjH4Ztbqvpi3xi+XHPWfzVvNqxkvHqb7WqxUF/eVd0wF4Cas&#10;9tGU1WNbax9M+XlV4oQXKUfhdgdtCIlZ5Prnqi12pjIs9sU1z+MIrDR6ga/8wz4rucb9wL5W3MZm&#10;YUvL2ZbdVr4zCHdYtK70NjbcU0GwnwTcRxJ2uWcPOaf7EGoVUbvLNXO9hXpg8Jh9P5rk3Oe4hiVr&#10;/mLN2r/Zso7vdqzj+90A3yqimPnii3Wre71s1S8WuM5Z7PW0VT6dsZpnc9hmrv/JLNcqoZo5AJst&#10;JyhZBexCJ0SR1gU+D3D++t3HjEPGStPn69b02bo1vFyxmkfYDfqZhAZFgQeRtsppW2qXW8u8P2gJ&#10;sj9Rhlj4kh+cZBdr5DiHZCwgaABC4lEDHl3L/hA9EWIvjiPyrsirySD9gERXkXRFgki08MIZIw2e&#10;ozYWhy22r9pi+qp4DcEd4DiK4vBIWI6hFAahaCvHxHOQLULsRfBxVvJw4vJX6XNADp1QsM742MB2&#10;L/d45Ikiay/3V9qHPWWAvs//qJiPHA9FcQgpwKuvS2yOEAkeQxI0AqSAZEUs9Av0L0VEiLQDOfrK&#10;DRnhrXALMfwhgq2IbASRXtpb0JP9MygiUwgFh3chIeKfFwIxL0QkxoKzqukX4Gy/c7+96NjnBcWz&#10;vhp9f170CSGR92wpv4P3/MbB+ygSV4RczolHW5wHDpXyokVCrqIzzgRc7m0k2LrTxn7K6yaIfPuS&#10;wLDCs4vBIuVyCOgDQTQu5xJGsATOUJmpIMbbvMiKPIzAe4m4fq1cm4M+fQFc+JGwcx5nv4kQtifX&#10;f37cnyH6/Bwu7H/sG0UPumhbzT2o4h5U0Z8r+Z8K/lvgs/hqnQvnWM/1NzDuG5lPG7Wcv8Q+bAKt&#10;JS7Upk00W/5Kj1UdjJtE2pZ72MnrU1bI3JSnqNd9xv0B28N+y2Oekh0sPB3BdjOn3GF+gjtXPpix&#10;8ntTXmys9HYQDaeiYyUC+5Vg+4sksjDHBdGCzLPMC7nKk+krWrqCHPQgS4JtmC5BKYjy9PB8u89y&#10;lD5og/21smWVfRy8xkZpKbNHwkmIkGA73oq9wX4M0R9woN1Bx3H25Zut2FgtSdUyWvUDB/ZZaVYa&#10;ynxVjKqRe7GZbvojvw1yzCpyFoTRZL6MN4KLtQLfeXRsq6m6ukOfKffjEI59rxx37kNHmQvll9v5&#10;v27uoYrtwA9SsesSbB3Yd0+FoIdd4eoERUIqQk2CrUQPibU6H4+s9ehabPkANhR76HkFJWQ0RH2d&#10;+Yd5RTZOD1uSNHbVN7EDQb8SAlvw+2zCD4V+n8TxkzVOqisstrLULlWWWIxETsahHrrI3mdNdlnu&#10;PP1hVeLsiBVuMdfvsI2wPWJFm3DJjWHLXWBuph1iOio8fYf6s5b6x9VJsC3jfwOxNpn/Tvb/5jr5&#10;/yBCXtfKuQjnxq8goTaKok/QuHHBVuNHYzfYR4VCFdXugq1H2MqehYJtTSDYxrdXMJfVWfZMG+fc&#10;74Jt4b64En0bfzBbBVNP6NMq4hXmg80+7nSxNodt/jX5ixJrxfdU2wFufRUf5Ig+vq/ggXZL35FQ&#10;CzdZp1+vcZ+Vl19CKlwlxVOK0P8Vfa5oWfjmmWDbCjfzqPFAtNXKL48WV3V+9b3JVhf38rzOBmP0&#10;cJAxD2c/6LVsuLEi5gVxocywNkAKHElibfxSg8Ut1AHGmAq88rlSZWXs0Cf3Okx5aZXrVtG3qjcg&#10;6EF+Pp/lHONTHXV5yoUMrjGTfXPwI/JPaYOb8DzlxXXAB+9N4OdNWfVDOJhE3cf4k2EUbjm8svjG&#10;CD6IzllRyNiDTfxwidmcT7KCDtRGK4yp1RbLhMPLpuRv8V9a6QkKVBAaFGwEYm3WMseY18oirjNK&#10;dzcWQCmgolQJEm4j8VYRt1q5lKHUAHPYsQV8x3ORtjlLtKfEWj7PXOC+znfD3ZQ7t9NFX6W10jES&#10;GfPx8Ke4AXyiXvE25j7lesUupI5zXZMSXbnPWsGkQnPnoKLGGXDBrHmuEduYuyRIsKWvSbDVQ/kp&#10;bJOgh/cSbsdka7BT2CBFx0pYVQ5bRdUqGEVCo0eItoXQw9IQV6J0XR3Mt+KpnrZLkHAHJI6GUap6&#10;OKU0DG9Bu0r07A2iVgPQlmwTxf2UxgDelyib5gKh5nz9L/5gi3Ku4xti56I6D0KQJzaY790GRp/J&#10;7odBNA6tlNC5SsT1c2We0Fyh8+V8tCJAEbke+StOCjx6ls/OBFv2iY9EWxAJtlck2IJYjhnL8eOA&#10;om2V/1b/4xHEQDnTU/g8pYM5gPkpGc4iH0F5bT1dgHiqBxXwGbbb823rwbMD247NiyJRPR+39uF3&#10;QQQqv4sCFSIhFOhhth5qR2Lu+4JthIsE27MH4xJtQcTHFFgRgH24Hj1gl9Cewv1LVfFLpY1QWgo+&#10;F597y+HoV3A09SOJqjrm21VVIY8Tl9eD+ZDHRfdTK4UczOEB+Fx+UyToso/zPkVk6/figpF4q2uV&#10;aBtC/PGfNMJWAqoiarOzs+1f/st/aVWQNEXKXrTvH4JSHcTGxr4j1iqyNiYmxiN4JQxf9Ls/Bj9W&#10;sP3v/t//N+v9VkLputW+mMORhxTi0BcrJw4OuBzo9m92rfdnxzb4q1Mb+avb4I6N/uUdG/6L2zb4&#10;yxvW//Nr1v3dkbV/uefFlqqeLFgxhj4XIpmJkU9TUSMmpVwt5bo5atUPZq35xYpDeQubP16zdqUv&#10;+HLf+r498sjYXo7X9HrDSplIciTYHnRZkpa7MAHlMeGW3Z2w+o8WrfOLbRv4/shGfylx9paN/+am&#10;Df/imkfcDv70qg397JqN/uKmTf46iJIdUXTsF4fW+HwNgjxmqUz6WQf9VsRrFd9SlGTtkyWPHm5+&#10;ue7nNfT9dZv760e2/N88t4V//dSm/+KhDXxzzXO0Vj5YDMTQ55vW9PGOtX62TzscWacE2W9PrDsU&#10;art/ct26vjtxAbfjy0OOu2etr7at+aMNa3yyanX3F8yrcJ6MWeHBoEc/JC8zwSwywSj3EVsXavcG&#10;POK2SrlVH3GOT9at+em6NTxcdvG24GAYZ0B5mSDyJyqctuQCat/XEmNv2sjP79jQT29ZvwqDfX2V&#10;892z+pcbVvNs1aNqyx/MWYkKnylS+LaKH81Z7dMVj6TtesO9+Ypr+vzYhVqllRj4+roNf3czTDGx&#10;ZY2cSzNt0f7xrgu27S+2rfXZpguoyk9bgdNScqiCYpCmjV7LWO6w1LkWS5rCOI9iaEaYNIaZMEDS&#10;VKM/1VY0be46ZIwJPwfioxxJ6Uz6qYuQG0hUBk5G3s6glRwrZ++s58JterxmjY9pV9qlUlHK1ycC&#10;sfbWtKfBqKXtGp6tW9PzDfrhlrVyvhKeez6/aoNf33AMfHVqfZ9fs45XB55SoukZ90t4um0Njzes&#10;7sGqld+c8/ZO1TLDDSbyvR4ruTZiDYyB3s93rPdLfvfxEmNiwoW7koeQpQdDLtKWPZJYG6RCEMok&#10;6Elck5gIqVKBKkW7B8WeIHZywhhL2ubxP/l7tMkuBHWH7+gbaUutXmTkymSti7If9JfZB32l9me9&#10;JfbBAI7MKEZ2EmI832Bp9K3MtXbPcZe5ThsKaxANRcdu6fi9VigBmmspv4EtuBniBm0ISk45xxCK&#10;/lEuLBVUkPCaKfIJtIxT0bNabpWPQymnVPvqNzpWsSKGrvHbI8j3bo9HMihNgwRbL2TSz0TVQ59Q&#10;tGBbQI4D4ATimMV2Qo57mUiHIPxjTM4zXNdis2WutlnmJsQK8puz12kFx71WSltW3h4NcGfEKmnj&#10;yrsa8/SZR8GysZpnkNWP5qzmJWPx5ZxVfMR4fDZpJU+wh0+4zsfDVvQEx+fJkGXf77W02/TBWxDi&#10;e5C2h31W8JR7+HLcKl9Bfl9zPFD7imO+khg5bQ2fzFnLp4zHN6vWib3t+mLDOj5dZWwtYY+wPQ9U&#10;6EsrHCCeqvALGVbxssszFfbhFPePbewsRGOp3tJ0n3DAdf8LDrAJOAKFQK9dDFDEFvciV3YX4p7j&#10;0Sec6xGk8gBCuo8DGuEQMnyVfnADx+IuNvrxiFW8mOb8563hc8b+txvW9t2WtX+/Y50/3TtD+3c7&#10;1vY14+HLDWv4bMXqXmELP16wmhfzVvucMSbRFgdAER5FOBWKZElXRDhEP2kV0shWkSaKtC64zRh4&#10;gr15Nm2VzEOV3IfKZ3Ic5qzs1iTXxVyy2mmJkw32YW+5LzO+1FJil3EwVbE5GdKQoiffImFhFKci&#10;FV3EdbGWvhKKtXK6FZmboIhTPZ2HBGsZ7BX6W6IEUMi6HANFWihiI1sOAORfIq7yTyoCV/ltlcMx&#10;tq/KLtMHhZg+CO4A9msQIoTD4cXDJrDb08xbkHkJt7lhdeLCdeacDe4bUFHNvBX+S/newqKaCSpG&#10;NljtkbWX+7jvbK8MQPAYFxIatKQvQ+cJMicYu4oaczECjOAsgNRhznUoXFImUgwh1nIykXcR3TiR&#10;9AiK8FB7AFVgjyJvJdZGgq3yNjokCoqQqr1FUs+Ltu8JthERdjIMAY6gyK23Atq7osQ/B5wXWM4L&#10;tn8Uwt9fdHzhHaH2HN757xC/tR+/jYTJSLh1UVLtHD6cUAGRoEAF+0OuA6cCMFZ0H4O8aXVBIQ/d&#10;YwfjUhX8VQX/PMLvI4fCI3i1nBJnSGMpXo6BCLycN5F5kX+JWhLu6srOQfc/ON/gnGkHB+PUwW8j&#10;0IYR4gW+d6H2bGxj98+iufnsgj6nNjnf76K+9/57r6rM/olAgpiEpuRqjlvJOVVwDKEShMu65cwF&#10;kbVldqmp1GLa+D32Q+Mxb6nHSreHrfrqpFVfm7Kq0ykrg4sp4tWLeTKH5x6p+rtEJOZ/5ZTU8mQ9&#10;bNNruG3ZPUXFzVj1Y/EvbCp8ovrxPJ/N8r0i48Ysn9/rQVgWNj4Du5q2jV3HngbFIFvgi4B5QsVC&#10;M+AmKiasB1955wRbcTA9OM9ek0iL/VG19CX4OrZK+Rz10Mmj1CawIyOKdsLx94hW5crG3rVim7C/&#10;Lshy36PcgYL6nRdJ0TJxHPkknHcVv1FUbNqQol5bLEMiLNvogZOW9QZLeyV0YMuwa4Iie/21hBUJ&#10;ri7ksu97gu2ltlJHXBfnoFRJ5wRbCbW+GoH3iYq0Uw5eB04m1yXRVsuQlV4ge7zDcsfhWoqulVir&#10;vImt2OJ65p2aYrsMJCrKuX9XrA3HLH3kd4Lvf2s8/xD476ssua7a0uppS0WvVtMXq8pNOXQvV3Nu&#10;Esg1DmXD+5nLxrn3ihxkHstbgyMof+3miBVvjZqq8RerEv/SgGVOMi8rwlgrmvRwvJ4+XVdqsRzz&#10;CsdOqqu01PpqUOOQYKw81QlV3GdwhfMQzj9giSLVHdW8FqLPJNSGoq1HzruYq/GFjeD/lBIhlraO&#10;Y2zFt9PGPRX0gSbmzb5AsIXn6IGECmjlHHVb/vV+X4lW4OkC+gPx9oS+rhVq1xlrp3BQ9slVId4T&#10;gX2uAfFr+FbescRT8dYOj2TVw+XEtSZLXAVL8JVF+j/c1IuPTTCX0u+uwBli2+l3nON50dbHBf3v&#10;Sj+2aZS+ztyf6cWR4WEae+GDGj1kKYYPK5+sCgEr/YEi5POwDZ5TFg6bsg6nX5WAq/NoANjnFe5r&#10;GBShegcqGCxI7E0HqducI1BwVBo8MkOpVODAshcFN4as6JbSJozhayj3LfYJ7qsaGEpvVfFgEj9E&#10;NmiM/eCiXhwWX1KRyTeH8N/h74JHKovXq92wEzuyM4yvlSZLwl9Npb2CoA8FUfRZ8e6QlXjELX6f&#10;Ut4twfVnuS74nETwjAV8J0Wswo9URE9pWJQi4TK8JwbeI+FWRcRUH0DCq0RYcbRIwM2YB9EWvhZs&#10;lTu3C/9S/9VuyTPt+JQqXt1iCc7h4NdDgHGvwmHx2AoVgxSCPN3YhmHmObhc8CC+2dI5r0yOpfQ2&#10;uRJtFzlntllaSTWFnVAKjAiKsBVkd1y05TV2T/D0AfAxRbuKayVo5ZNENuX5DgVTbbXE36NGuwMh&#10;UmKnRDpF+6f10wfgdan9HFMiLN/peBGUakCcTzifXkACaRK/SeQY4oJXnAvSl9v4X2xcLPbaBVu2&#10;EnA1twc5UzkX8QcgPqFCWJ6PHMQ0YTOEZqD5QKvXQo59vniYF4x0sREoNy1bF491npyzcte6uMxr&#10;B59H0be6hqTBAEq94PDgA65X6OU+SRjmepSWJIE5SvOO8vUmcS5KF5AMB0qBr6bCW9PgsGlaodRc&#10;a8larQSPiPiD7Lq4QSTcSsiNxFtPg6Ot9mlgfxdxI6htApxFo4IrfOe8SHMkbRd9HgRAcL5nfEzc&#10;KuBXwcN1XkcQ/4oEW+UPVtG3EGq3sxzA9Bd/EEDbCz4X8BvPN+zgNe99pZUe2ut/2nUO4oU6H86L&#10;vueckXurgmZBfmOuP+J0bN2fEnye57q4Rr+mKJhDfkJbnf3mP/wT5rCVYNve3u65ZT/44AN//adG&#10;wVZD+CT6nhdsI7H2x0bWRvixgu2//d//J6t5OW9VqjL/XBFhkETeK3Kq8c2atXyl6Ko96/r+IMSh&#10;df/02HoVZfvTq9b13aG1f7Vv9Z+sWTnOef6tUctiMkxjklBEbCLkMQmki6Qe92HsR60e8tn5yZZ1&#10;f7Zj3W92rOeLvXPYt54v9z3VQdPLFZ9UCuTsX+13xz6bCTaf9yK0Nc8WrIn/7fpq16NrR399w0Z+&#10;dWrDv7zu6RH6f8J5fntovd+Ar4+t64sDa3qxblUP5yG8k0zYw0xkAxDlSWt4vuoRtf3fXLWRMG/t&#10;4E84xncnNvC9xN/rbK9ZD8fpeLNvzR9vmZbCVz2UuLth7a8PrO/rUxv/5X2b+5vntvT3H9vKf3ht&#10;S//uE5v+m2ec013r4tiNnud0BfK9bDUPF6367pxV3JzyQhMqspO20uZF2eJnMaQzGPJ5TdBMThDt&#10;3MNBKzmdsCp+0/Bk1VqV4uDVjnUpsvXlttU/WrZyjqV8wAVXR3AIxqya/2j9hDb+6irnT/v8/I6N&#10;//q+Tf/VY8fIL+5Y37fXrZl9yh8ueA7e7KvDlnGonLWjVvtEkcaH1vfVNRv85tT62bZ+vOMidTXX&#10;rvQHjVx/Lf+tAl2KXi0Tbs1YOai4Rb8CVTfnrBpUXp+xsuMJz3OUvdbjkbIeAapqxIMM/BEM50SD&#10;pUOMcla0xH3AipjsfZmNUh0cg8MxT/2QAxFIW2UyhhgkS6xcZuLf6HKxWoXGKm7PWu2DJUf1fdpa&#10;lZeFUGRXRG0L7aZt3ZM1q3sMnqzTPzdcnG19sWdtL/es6cmW1d9XeoolrmPBKk+5DuH6rIvEyuOU&#10;pGJ8yy0udpZcHbKGh3PW++k2fXzTGp5JBIco3R6wwlv9jqI7XNedQSu+IwIFwgiAoutAkajHKowA&#10;IdqH4CkHrCJkNiFlOF8SVVOUWmQBIz2HcZ7GeZqstJhxJs4xtiBunEliotYSJjHI0xh4+lQqxDN9&#10;rcXzpBYc9lox/1OiqF1QyJjNh9Qpf5aWiYnEKhIhIGuQ/JsjDj2dL/TtCONwCAKspe8QTH6XitOY&#10;sgPJZNwn4zh6qgagNCYpEMvULQilHFYn2t2+VTG09A1+swKRmmNinqDfK29oX7XFqYhJh0iEnEIm&#10;yBbIvCJsWwEkPq6LSbSPax1kMhzheseZoFQUbbrSLqsQxXS5fThTZvFLNZa+2Ww5e4r47bR8CH4R&#10;ZL30dNijUlWMQSlflONLD4HqPqbPOBat5tWCF+tSMTIVJmt4w3h/s2gVH09Z4RPa4DEk9vmYv6/7&#10;fMHavlu37p/v2MBvDm3kr0/AVRv+y2Mb/DVj6BfYt59uW8c3ymmsHLL0oaeMhfuQ9JsQ32u0xSF9&#10;+KDNl/PlHEMIjxn3IAdnIl1tugrBXKi1S1MV9sFYWYBRSJIKvGEvVNhNBePysSXF2AtFGntOQ4nl&#10;up84LPmCOy30K5CNY5OtqJRT3t/i3t+l/z0ctmJPBwGp/xhCz7lWf8q8wHk3fbVmrd9tWeu3AVq+&#10;3rTGz1et4dNlb7Pqj+as6lmQ47b84STkf9wJfy62WxEtqVtyhrjXEqRVlGyHcYODVfRg1EoeT1j5&#10;82k/Rt2LRWt8scK9UREy2vtg0HMUqxhXDA5cTAfXTV9QURs9QU+FICRDmHzZPcTLl5azFdmKwZEV&#10;LkM2YiAhShEgUutVwEch4TisWVM4VTP0zdluXx7ny+pmcApmGHfT9N1pRVCAyTCCYhLHYRzSCTlP&#10;htB75WMvysN4pE8KccM1XkxMNi1tpsWyFiXaYtfWcCLX+3GkOy15kt9iAxPOIWmMcSvBdxyHT46C&#10;CurhLCj1R4Ts6Q4vzpc1BSbbLVNLlUH6WJsvjU0bYcwNSbSl30i0dZIeirbdEDvIXSTWyjGQwxAA&#10;MikBzom6CFyAs6ha4CkoXKgF7wlmAemNEAhn5wWyAIGYFoi250SJf+6o+YG46Ld/AD9I7LkAwX/S&#10;lu8VdYsEXRfFw/sSLf2LlvgFhSEg63Ia3HHA4QkjPhSNkdZD3+tpsbReHEMcAyFFeevkPICgSAbz&#10;jCDxNoSE3DPIGZHQr2gMHBZFA0pcksgUK4GmBlsu0C8uQhD1EsCXL8qxUp/zPsixw36olCjBgwPG&#10;v0fQaF9d87twIdudDY4dOSGKApUjInB+cTqvylJvx+R6nLxGro/+rPP+sKrI/lVlvv2r6gKfm1Jx&#10;wPNme6x0Y9hqDqet6njSyuEoysevVVK5eqiqeZz53FeZaIWJouHgykKRoDmVeVZcV3OrPpN4K55b&#10;rkg35Zy8D0+8O8n3yhc+DH8d9NVr2aFoKyE4itJT3QlVfE9fww6sYqsE5th0B3xyBVuxgs1bxuY5&#10;uixbD4yUP36O+Vq5tyewF9g1X6bcX2OXe6rsUifzKnPvJRDTztyraEKJsdgSf7hDn0nB4Uym/8jB&#10;v+JpZ7gX3TU45or+pE+NBCkK0vWAKVw6rFUDehjlGAq2yaM494ps04qFyOZOCPxOvwWKXJNQHttN&#10;v+rkvCTagjjOVcuQJehKqPX/CsVeibYS3IJ85QH0XpG8SvWQM9FpOeNgDK6C3UzFXsrpV0Gpy3Ul&#10;Z2KtcteeCf0aYxprIX5vBL4QjvWL7MDvBL+TsCnhM0kPE/S6Su+Z4+inylHoYgJ9WEXdYml7Oe7x&#10;WopMH1WEdOY01zXf67lui9dGrGyDOX511Arn4XETXZY2wH2Xwy/BSGOBa5SAquKCUXRtco0eaOgc&#10;GF/8v6JnL0pZInH2bQHC4H0k2HqEbgh9putSxPCVqjKuJYjIj1NahibQymdd5fSTRhdsK6+O4wfA&#10;vZTyA96ZL5/wOtzG6z30e3HWYHUa/Mmh13Abjzplbhd4nSO+y9hxzgsfzjsDnGhfgQfiqN2WsQkP&#10;WAcrEgE7PNJSfTNB6YckcNPOyofvxYEkeDEuYjoqPYJTgm3GHH0KX0cFtYuO8E1ORuDdiogdxU9S&#10;8AJj/QZjPoyWz8PX9boO56DVe/mHvMaOKEVWmoTcFXFBfKf5mjNcUQ0aOGJS+DBcD8gVLCUbEYjU&#10;HMfbKhBgJcoW3cbm4IO4OIsfos+FkjtB4eOKhxP4q9NWo1VQT+Bmjyat8oFEXfkF2DP4ZB4cVVG/&#10;afL3F+EtqlEDF03HL8vER8vb7LXCMM9tCXZR6e8UdetpEhR5qwhkOFEBnMhTdaxyrUu9vkIphfGv&#10;KFvltr0IWvUUpVCQIJuqh0yRcLvYY+mL3Y403qfO0cdButIdzPMd/C6FcSHxNm4AXsk9u9xbZTH4&#10;H76iiWMrpUIGvC+b4+Yu4F9yHG0l2mbNtjsvU1StBFvZqzMo5YqnXQnhD9OBVhP46ifuEZzMVzl1&#10;Y4MYd+JhHukaCrcO+pT6lUfc8r3m2rOl/xLwQqS4KBfAV01FkGArYVOCpwP7x3vPBRsJtiAWOy54&#10;Gq1Q6FN0Z7AiR3yALf+tFTsS9lTzQIV7ZSs8F/kZGAucb3Tezgf0O+CpCnTeIVwwBBKtIyji11d6&#10;cY4pelgmGyyozZS33Le0LxB/9/y4Ltjyewm23Zy3R/jyv9g/FVlT0erkdkXb1loKSGV+Smurt1S4&#10;Toog30G8NuIP78HFWH8IGfCGgCtIuD0H3sdE8JoRADssuD0GEri9MJrEUInftGMk1ioowufPEF7g&#10;7L0iZ6ndAtcOL/Oib6FgmwgnS6APxIeC9xX4fVwIv8ehCJ5If3ABPxTKJZgrvYL6jlaQKDI5Sfdc&#10;bUY/SOT+ObBtiZx3hCAQQG0RbPVw9gx6aOsI2u3X/+7vXGu8SKB9H3+SYKsiYyo2prQFiq79U8RV&#10;/SY/P98jas+LtTU1Nf8okbURfqxg+7f/23+yPBXFwfgW3pfDPGlVOMuKrG3+YtPav9qx7u8PrOf7&#10;owDfHVn3t4fW/c2BtX+xa42v1q366QJGf8wymOiSd9pdrM3SBKGoOiYmpUUoVMX6MMpOObiq7k1b&#10;07NlF277v9i3ga8ObUgFwr4+sr4vD6zrsx1reLbkS7/yNZFxjBIt+30wY5WPFMG1aHUvV6zh1apH&#10;4ra82bL2L3f93AYUVfurmzb5l3dt5q8f2uRv7trQT2640Fr5cN4LaKXtS6wY8ijSmidL1vp62/q+&#10;PbEJ9l38N89s9d+/tM3/+No2/7tPbe0fXtni3z+3yb+670XHWj7dttqPVjnWglU8WPBUAx2fHVj/&#10;N6c29ot7NvtXT23hb1/Y0r/52Ob/9iMb+/UD6/32ukez1j5fYwLkd/cWrPLunJWeTkLqByHWHS5Y&#10;XR5nsgAJsxiTZRz0rW6ICeRK0aE3mCjvzlqtROJnEmw3A8H2tVIQ0F5PVqzyzowvIc47HrIcJnkJ&#10;0zVPll1g7vic+/j1Vev+6qp1fnFk7Z/tewGtxpdbVs1vS/htUDRtxLKPtWSdifrRsrW+2rWez3Vv&#10;Tm3o2xvcrxPr+vSQ/z2wbrbdnx1Zy0dbHs2rVAMSa8tuch6nU1Z8bcIKj8es4HDUCg5GPBI2a73X&#10;I2QTZ5rs8ki1XRqssMtAgq3EivTZFsvBgchjP19Ssz3gRdRUnVR5essgbOXXJn1bfDRqebsDkCom&#10;4/VOy9iCfNGeyt1brqJ3tLOgKNuy2zP0xSlTEbHim1Pcg3mrvL/guWoLudY82jj3eBSCRH89wVG6&#10;MWdVt/jtDUUGz1rp0aSpcEPuxoBH+mav9njOtytTdfbhCM7fdK1l4iCpYFT9/RnrYmy00UdVoTXv&#10;Oud1LQSvRSwjclQkUfQ69oLxkas8dnvsswt2II4qFuI5tHCilDtqjkl9BnI2SZuN4/iO40SMMSlM&#10;YDynMbDKfbrYSPvSd+hTKjTiFaMVSY4zp8hNRVsWXu+DbA16XlXlvyq+TdvyPohSoL1BgVIG8F2R&#10;ChncY/ypCq2evitX6b0xy2P/DIha0i6EZ6vFrmzg3AnrYA1AHK9AKq8sQwwgknGLnDtkLsEjBZho&#10;JDq78MxkQ3+Pn6y1K4qy1hN1HK7YSKxVKoRmJkTg+e88HUK1JQ/iAOLspU1DDOeYyBUFobQhHD+e&#10;/4pdgHzNQyYWISBLTIyrTIprOHCbOGa0RfYeZP4QoqglqRBl2Zk87kPuKaSZ+yK7KJtY/pQx9PGs&#10;Nb5Zsrav16zzez3E2rC2b9et5evVIAXC5wu+bf56xdq/X7PuX2zbwG8OHH2/3vcct+3frVvjF4tW&#10;88mMlb+csNJnkHRF7T6iDzwAir5W8blH/Oejca/+W/loIqgAfGeEc8Q5h3ynbbVZotpVy+VmIVr0&#10;hyszkJQ5JtuQKEcR1Lnb3V7ELBJvi49lSwIUnnCfReJxeFSp2AvaHTOGruL4X6Pf3ei2nNu0z336&#10;xmPu/7MJK3sxxblPW+XHiiCet/o3y1zTqqdOaPHiekAP+j7ls9fY5lcr2JclT5FQ/Qi7cEeRYUqR&#10;02nJW830E/rEJuTkCEJ8A0fyrqLPx13wrftowVdg1D9etEoJtvtDEO92ixvCZnSF0VTNpd4/VOlW&#10;ZMvFwRrGIjgTDevlfNKPIBcSbC9DmuJElCAwikLNnemz4mXafW3MStZGrWh12PIXcWDnIPUQesGL&#10;ik1ryRwOgQQELXuDqGfMtHnuskylT9CSON6nTdMPJxmr4/R7+nPMUBX2DSduGALLe6V5UaROJI4k&#10;TzMGJrlvU5CxGe7dDPdOebqBltrlgOw5xi7OQaaLxjgHnINSgaSp/wuKunVA5nw5cUBuRXYdirDo&#10;E/ivXs4NYqd8WMqXpuVWXjSgVSScvgTJckC+gpxWImaMORfBsDGhGBZF0gZ5V/leOBNq38VZVGXN&#10;W7igeJEw8f+D+F1C7UXCz/sI9q1wweMd8PmFAjL3w9NTcL98qV8E7uVZbjOgSAnlxU3pOOc04DB4&#10;ZWQchrQexkEv/ZB+9VbQZd+Q/LtDdubkSQwOnTwIflS5WY5PFBF8FsGC86N80xHOO0XeF+mXfn7v&#10;RXNEkDgcQTnsIgQpIgInRBEk8YoKBRLivBBW5GTVhf9bA9gqOl9OSawKitWXWIxEpM4qxlQDtqPL&#10;yjZHrdqFWjjF0YSVHIxavqel6jcV1C05HYMTYTtvMXc6xt6KtRJqT+He4gCggDlI85Ci4ZQ2TKKs&#10;A66a6wg/53X+NfaHV4tbF56Aq7zHvqsKvtIuiD/kwB/1AE+iifKAq4BjmiIF53B2ZwH2JpX5MxUb&#10;JPuThM2KH2FOGVC6l0rPn/0htvaDzjL7s/ZS+6C9zD7swIZ2cg96aFMc5VRsS8Zwm2UNt1uGcr0q&#10;cgonUEti9cBVORtVBEz55lOHmX+xV+njzNkSXiVs8D5pBDs0rIg2MISzrci2UfoeNs4j27B5GUoz&#10;o8g6pawJVxcotYGiZZ0vdCu/uc6NfsR7CbkSbCXSKl+tFxhT7m8QCMQBlMdS0cN60JUzBSeYhC+N&#10;ci0SVHB4VdwyTpGT9I1YRZ0Cpf1wsRab5nmQ3xdsa8PUAYy9d8dpiHDMvzMufwiqGadV2M1K+iRI&#10;4LUE2+h7zX9nYwgEBSfpz4p6U97gXtqUuSFzosPypnutaB4usEDfm4ELTPRa1lC7j3ONqyvYBD1Q&#10;ia3iWqvLuYZ3BdgILsJyrf7/XFv0oEg2Kbh2nWMEXX/wGxdsVeQvfO+CLf+jKFulT5Fg6/lhVdyL&#10;fpcy0mAFq71W7oEb+BMSMcPVW3nwGEXP5pz0OpdR1K1SJTgO4DKKnsUvFRRxqhR9glaF5QB/oOLb&#10;AEFAgQoSd3mqrrQVoPzOSstG3/UI2yjSvDUQrGJCXIajXm7ndTfXxTlnMMfnrvVYITah7NqoVdwY&#10;twrloPYUVvAqiaZwzoLrXA/cqAAOGgRKwLvxqz1Fyt0p95kreF1yChd0X6HHPLLegyFaXaBV8bLk&#10;Dfr3BuMCHq6CZgHg3XyWvM3Y32X8KFWCImMPsQ34A6o3oHZTFLJqZJRqBdqDSTjbFP5jULSslm31&#10;4yk+59zh/6VwUuXPVW7gYqVaEJ9UShbaTrzzrMghPDR9lfGkmisb/MfOgLeFHmgpcCd/s99y8KWy&#10;lddW0aogbwVOtsl5bMKRV7FpKiq2IHB/5thXD9SjFU+6HyPYG+AC7mijR+ImaVWABFz4maJs05Te&#10;Zb7L0hcCMVdpE9LnOuFr7ZaMLdFvXAQeUtAIvFTpGPQAieOquKvbEI6pgsgZ4QMk2bDovX/mD/Tf&#10;Ik0rA3x1AIjSuXixRuywhFtsTOqAhDMJreJkEi2Zx5gzI/E2SlUQvY4QibeC5lnNucolrtymHoUb&#10;RuAKkeAZpMaibfTwvp/26pOQx/X2StgLoAc8SqegCF1FAruox/m5INzFfC4hV6Lu2YMKzq1V798i&#10;EmwD0Zm5QvPtOXgEp+BBAYC5+SwfroRduKnnaD13DZ4+R+0VCrURlAvXC5oJYd7cM3BtaletkEim&#10;bV2MBBKOo4JdnusWfuJpo5wjSKyE+/C5vtcDyBQJquH3AXfAzoEoythxTpgNhFps8NlrEEYhy1YE&#10;hbOBt03YPrSDcCbgqiaBcL6gWafA9YIkoStAoh6eC/QBT3Phwm0g3io4IxJwPSUG7SERX/O2HtCl&#10;O3hNn0j1+8x/sm9yN+3URTvQH4UU2k1pJtJAcgf3iXlRftf7EK9y0CbCP6lgK4FW+Wv/7M/+zAuG&#10;XbTPD4Hy16akpJyJtZcuXfL0Cn9qPtzfhR8r2P6b/9f/aOVPpq0MQyzodQ2OcgPOdusbVQbft/7v&#10;j8FV6/32yLq+3LOWTzas/vmSL9kqZkIRgcw66rO0PYyhlm0ziRbdGLPKezjdT5as6aM1q1ZUq/I0&#10;MtkoH1fl/RmvBN73xYGNfH/NRr67ZsPfnVj/l4fW+Xrbmp4vs9+kp1RI5Zg5VwethMmq+skiTvyG&#10;dbzZ41wOreebY87xgHPdceFWaH69aa2fbVv757ueF7f10x1reLHuAmsBk6WKaOVCcmueLlvXF4c2&#10;+JNTG/3lHZv8i/s2/dcPbPZvH9v83z2xpX//wlb+4WPH8n94YbN8NvSrm9b19aG1fc5xP9sx5Xsd&#10;/fkdW/ybjxzTv35oYz+7ayM/uW1D39+03q9UVOzA892qYFXJ7RlI9rgpp2rWTq+lrXVa4nyTxU0y&#10;+YdImGnwyqT5O/1ePbjylnJdLljd40CoVf7dlo83re01///ZnvV8Tju8oQ1ebvk+ysFbcnMiTPMw&#10;61HFnXyvYmM6V+Xg7f/2Oud+aHXP1ph0pyEJ45CFMcs/4R7dmLTyu3McZ95zvErorLzH/ysFA9ch&#10;oXbwq+s28u1Nx9DXp9bz2ZG1vVTaABWd27SW50obwH2/u2il16dxIoYtfb3HkiE98cpFOVlvceMY&#10;kXGueYxr5rWi0OQ0pCk/LfvlrHVb/jbOB+2Qrby3W5AKnKAC2q7kKoThZMLz9hZD3vL2By2b71ys&#10;5X3p9Umrujtv9ZxzvVIjsJWgrHQIEmp1fRJqS7k2XW/+CffkaMSy9ocgagOWtY3DtTOI04NjtDPs&#10;xRryN/mPlV4m+07PqZswXm+xyqk5VG5/PlBi8dO1lrPZZRW0e9OjeetinESCbRTNmHOtl74HOdRy&#10;Iom0OGcqoJdP/8456LNMiI5SA0isT16AeNE3kuYwyLMY3xnaakrRtDgnk5DEKSbKWQznApPKCg7H&#10;eqtl73Q6YfKUCVp6JQGYMZR7pLzRvZ6vtfBWGN0rcew+4/EB7aUtUF7TYrYlD3j/ELL4aNzKH09Y&#10;xZNJqwQVT7ARj2j3+/QTCFveKfeG42ZpGb8iGLS0zKMXIM9CFP2DbcjwCCBIHFtB5+pCsiKH1wJn&#10;0p1GkaUeJn6cPQm0Lthq2SlQdG08zmISzlg6BCt7tt1z1xZs9lnR3oCnBFAuPy0ry+GaMyGlyVv0&#10;t6UauzxHm83TdvMcexFCpGgEFXZYE8nlv7WcTAXRIPs5WmKnSruPJq325by1fr5i3d9t2uAv9m3s&#10;L6/a+L++ZpN/e2rjf3PNhv7y0Hp/tWNdP9t0sbbt+1Vr/8madf5sAzBefoEd/fm2dfxEqQUYu9+s&#10;urDb9NWKtXy9Zq3frFv7N5vW8R37fa/8sMp/vWr1rxas6tk0bY1zckt9BWKrPkT7KgpaKxaUTiIP&#10;e5bNPU/XErrVZktYoF/SN2LoIxL3k+cZV4v0j2XG1UobpJk+sk1/UEoN9ZGwvbJpL8/rBoGXcJt5&#10;AnnWg4ZbtMU9iPkjnIunE1b2bNLKntMfXkLkXy94rtsmzleCbeuXG7QVW+HNurV9xvZTrvH1mrW8&#10;4pqec03Ka3trxB2E1F36+Q4kbB/ScMSY5/9U9bhSeX5xEhqZZ2ofMFaxTXlbfZ7j+sPeMvtXrYX2&#10;Z02gvtAu4ZBKBJKI6MuYfFllCAm3isprqoFEMHaaaBdIRaxIpYgnBCV9rMPy53AilrAra9iV9TEr&#10;XmG8L2BPZmlvRdxKtFXlYQi6lkQql1nOIvZpuRcnst8K17gP2AblqM2Y77CUaewD9ixupMY+HKjA&#10;PpTbh3oohb2QYJu2wO9xUnJVgANnzh2WFfqdoGg3YZGxoaXJczg8MxB8jpkySV+dgKSOYROUdsEB&#10;yWfMOAZBP5+JcIuYQbLfBZ9B6Hx5lS9tZ1/l2mqFzLXQHjjqZ4UJaDc57YIEvSinqhDlWXVEYkIk&#10;GlyA/79g+/vxvmB7Xuj5IfDfSQyReCPx432EgspbVDiiKOcA3CuJ6yEU3RobRu3FSQhq4HP6hUdY&#10;KyJFESqKBOlizu5psoxe7IvQFyC9rzkAjlc636epmJ36HA6JL69U5Ha4vNLTKUjIdWEUx8YjVbD5&#10;Ek/DqBXPhYoD4GkX3NkLnDwV2vD0DB7tK6csiN5RtEgq/V0RkkJKCC0tVa67s0iczmCuUSGsOC1n&#10;1pJwLe1sKrMPG4rsz+ry7c9q8yymrZSxVWtZUx3YiGGrO5qx+mvzVndtzqquzVjJoVZJKaIWW3Aw&#10;6KucSm9OeRHbamxYOfxVwQviwC7IXB/2FEGClkYXw0lVULLgeACbjq1n7pZwpCJFggr3Zu1ptQX2&#10;+lDzHPsewR+O4CeHbA8E5gnl6le+zB3mh22wiZ1fZ76AT+UwV2bBrTJmZU+wJePYCexHglYG9Fda&#10;jPJld5XYn3cUOz7oLHHB9lJ3hV3uoX36sKP9tPEgDt8o93iszcW/bImcE5znWLtHkSXzvQSt2C7m&#10;cOXz1PJw7FPqKNwW+5WBHcvQqgGQNsmcP8b9GGXeH5Foy38Mcz95rxUG55ciC1pdoAdXEkgk9sru&#10;KW9wDOcYRdhKvJVgq7yRQQqZFo92OxNsR7CfkWDLa0XdKp1Mtq5lFHuriDScVBWRkuOtVAgxQGKt&#10;566ViO+CLWCOiXIgCy5UMpYuHKMR+P5PEWxdEJWwWcV4FXitz/SdCjlKOA5SfjBWFG1bw3kLLjQH&#10;40crKBShp2Wx/1/2/vPJsu248gQ/lDUJpAittdZaa6211iIjIiMiMzIiVWRGavm0wHtQBAGCBEFV&#10;VEWyFLuqq9raenqqx9pmptvGxqbN5h+Yv8Pnt/zcGxmZCAAEH8oKxXoflp2r7zn77O17+dq+3RM1&#10;TnuaLK2Hdu1p8UWY+KYaxiLzI78XUY4NKONa+Z/zxFoJ06fnJhshe1FGGwG1icTaN4JtcXD0NtK5&#10;8n3lr+UYiLa6tncE25oCu1QLGgp8blPO0KIt7bYbhPcPBHUc9hkve8rbKs7JfCr+uSNorAAXZhk7&#10;gqfsUi5WsCHw2jpja415VsLsIjxwocEDCqJnay1yqsYixqvt8liVXZa/ouKjWiBgDGjBIqq1wnfr&#10;RGCPXKytK7Zv1hfaNxuCxQ0teijVW8JUvaUuteCndHLOPZ7+oPjmIL7VgC/GF6qgMHxTQmnxMf7x&#10;ybiVP5yyqiezVv1UC97wJvhQiYq78plcBVccaBekfNnAn/BgC17LgZNn8Vr6Lv74VpPzq9hVibeM&#10;r0UQFnH1GMTwOGGNMbZJP4AvZ9GG2oGVex0/AR9FASX5N5S6gXPF31de25LbAYq1C4DXwmkdVFOh&#10;WAtU13R/sEeea7gtaFf4Z+ICdmeR8bvcBgfFNuFrKSVL6nyrJU01WexorcVgC8RxksYY8xOMR7hX&#10;xmQbHK3D8ma6LH+W9psD871+zIen5U5zznA1LaCla6cUNlp8TaJpwNno1yAO7iYkYE8SsSVJEnJd&#10;zA2OyZP4XtgW5R5W3loJ7jF9tBX3XCmzhGigmgcq8up1Dzx1i8C1hQRapSIJwHUPvUFiCEnYzUC4&#10;5XvK1d1bZ4kqfAtvc2ie8i3+AbT4pWhXLxxLf4tulmALlDuW8Syh04XIdnxBPi/hVjZMQlxKH3a2&#10;v9FSBvhPjuEIVdU6iON/41ScDMR0Yw9Dj/V6vARRRbL6ufFYaQk0b8ou8t/um2khSMId864v/HN8&#10;k0OVzzAulOP2FBI2NYefgYTPswKuFnY9GldzOPN3eN7W/wsu0DK/6PwCvHnu16PX+gJ4/vNQVLNS&#10;UCj/b5ADmDkMfuDRyfyHcwJFl4YgwTh4nd8V9DlB0cASyWlvF5dlR/XZ0OK0p7bgdRX69ch7LeY4&#10;grYKII4hvFnkOQsXdNVucCPBC8HBuU5z38K9PB9uE/8nNAft7vyHc3C0vYHnJ6bfRLXQTxRxrGvn&#10;ej09BX3kVNTnHnsfVMRyKGpZfVBHvZbE+0m0bYr6hO6Ddm4oH70imR3cO0GpKIB4lfA7f/ZT1xrP&#10;E2jfxa8s2EpoTU1NdcFWqQuUz/ZXRXt7u9XX17tIK7H2G9/4hpWWlrpY2/NrjK4Vvqpg+9f/9//B&#10;er+zb12hYl2tn1yxto9DUMTqRxw/2LTGFytWdTKDcR6xDJx7bXWOUXEcCR1rzZa+gyENibRlkNOK&#10;k9kgCvTFmguLVY8WmIy0pQsC+2DW6l+sWrvE2i9v2NB3b3oqgqZX61b9aN7K709bEZ/LPRi0NH43&#10;eavDUiCvqZDUnINhKz1W5JW+f9X6vzy0Qb4/+J0j6/vywDo/3bXm9zet5tkSE9+UZXNOKZDfOCbk&#10;6GUmL03O25rchq3i4YJHmXZ9ds0GvnfThn9w2/q/d2hd375mHV/serqHls+2Any6ZY0fcn4vF63s&#10;8YyVP561yifzVv9y1dMtjHzvlo19/64Nf+eWDX7BuXwWpA9QblcVsqp9tOzb8fMPRr0YmKJBo6cg&#10;tZNMCCB+mkEz1+Q5fzJUAIIJLZXPZF3ptuIbY1YViqqtf7piDWrTl+vW8p7uzbZ1fMS9oy0aX3B+&#10;XJNy8eYfjtB+TK63cSpo++bXm9b1iQqoKZfvsc3++JFN/uA+57bB57inu/2WCSTYSthsfbnlImzj&#10;03WrVB7Y29wTRc4CPVdEbd2jFX+sVAglt6b5DO1yF3Jxb9FqT1as4s68FR1MWPbOoCUxKUdBWi6P&#10;ivhA5EHMWK0LF8rv5AKFtuTNavJkUplhMpvTqiyvrUjEbLXkFZyNdSZmHBOJtMUH9KWbU1Z6yHld&#10;h8jsD59ChcbKOR8VPNN56nwFFRdTKgeJthJrC47G6dOTwbnfmbXyW7NWenPaiq/z3tURy9sasrwN&#10;CNIabbPc4/ksRSQU/eEFgbpwEPogtcNlvtVQW7Vq7k1by9Nl66Iftrxc4f8m6Le9kCoIFsdMjun7&#10;3ZYGwVT/TtvqMhUtS1xtszh+I4p+cXGk0r4xwO8PKuIagzvGpD1BP5nBWM4xAStP6woke7WFNgEe&#10;PdtC36L/QFJ9q5gEPRUagMyJ4EkIKzwesPxjnMMQVHxKEZ1FLs7SX04k0AYoORmxsoe046Nxq3ik&#10;HK9AhaXuQ9Tu8vk7fFdkM0Q4z0KRA77dS1s7lVJBUQNcs5+PtrCBLInIItZXuPcizFxTkqJ+IEmx&#10;nYEjLYcpwiOgcNwh7hEQ4agWCH9XOcSn1tImmyxrsd1ytbiB01qwzzUpt662nB5yjQL/n38D8sj/&#10;p9M+SbJd8xDx6Qq7MFHm+Ca4OFNpkdpOtk7b7nV6XlUJ1FXPpq3pg0Vr/3TNur+9af3f37ahHzHm&#10;/+Cajf30uo3/8YGN/8kNG/2j6zb0kz3r+/G2df1gIxBqQcf3GXs/2LKeH+5Y3+/tWS/f7eQ32vit&#10;xs9WrebDRat8Peeoej1vFS/pg08nrYi2LzqhX98b5j5BkJ3ET1q1R54yBp8vWB1kvgYyr7QOhUcD&#10;tCtO/hVI54oijQPh9uJAsV3spw3pT0obEUs/SpxRBC4OxEaQAzfXI29pp+vB1jz1V22R8+1xtxhv&#10;EvXpE0I+fUYFyiTgFj5grD3EwXjCuT2btMoX09hIbP+rOat9hX1Ujt7XirgNRNtazlvRtqX3xnw7&#10;XvpeB/ZduzJwHLcbLGOv1fKPephHhrEtE1b7YMYqsWEFV/vdLirn2TfaC+y/a8ix36rNsd+uycWh&#10;K3LRJ74emyKBEYdQYu2lEhy90gIcV/qLtks3MI5AZBP2B1J5GRJzWWQGMhiraCoIdMooZH+iAyeB&#10;fjmOozeOzcEBUMoECbe5Cz1WsDpgJZvDVrYzZqXbo1Yo+7DaZxmLjGNsWPIMvzGPo7ikHQK06xX6&#10;4zZOzQ7tF0IRtqV4d9Tyrgx4Bem0pQ7P1Z2KHVQOSa/UPsXcKkzicEwACbZj9R69K6i6svLkyhZ5&#10;zmcBx0IREtrOpvxVKkIjxEiYDaMZcqkqtpC90wIJ2hYv0IbB9nIcaZz2uFAErUfRhhxzFwfOwdn3&#10;38VZ8TaIwnrz/LzP/7cGb0OJGCG8K/b8PASfDwSPN+IsRPlc6L0wzj8PIXxfNIYiyrC5Qjn211MY&#10;gJCIGwi5xYGQq+1vEvsl5mqLoQu5OI0d9ZbW3fg2unDEO7E/EncVqdsODwiJueFtl8qLq8gTRaEE&#10;9j/ApTrGdQhBvrxiL/Ijx8SdLRwRj6jxCBJ+FwcjGQcjGYdNUU1hhJ04L2zF+2cdP211jmgv85yo&#10;32wptG+0FNiF9mIXDvNWeq1yf8Ia7yxa28MNazhe8lRP+XCOnKsDzLu9zLuKmIOHHGk3j3buDDDP&#10;d3uBW/Hl2GWcR/FmFelcbbIU+LMKSSrvugp3Ji0xzhfqvBJ79HSVRU5hoyaBdtdMM35nOc95fQbn&#10;HxueJG4kLAVIhTOlAeWllRiiQj/ZYSx0eLGc9Gn+S6LFMPNdP/ZBubc7SuySCjpyvd9ozrOLPFbq&#10;mege7im2xYVPRZMpBYuEEexhhke7yV7CWbGVSSPNFj/Y4HkhI7oqXOi93En/8Pzb9AvsVQo2LBVb&#10;lqpdBszfKROch+yZxOMhbJh2IQzhbIJ4bFwSn9dOBuWJFLTbQLsaFG2bOBwSbLu+umCb4H2BftDF&#10;OcA9tKPnck0g1F6qyg8EW23Tl1gbEmwljoYF2zcRpefj7Pj+h9jM8xAem+8ivADj0b5+Lm/DhWUX&#10;ckvM8zFqx4mDMabUQUot0sB119OWNVw7vxnBeUaW81kJw9iVuCr6AXYkQCDWKm9vELHPeZwKtsy5&#10;LtgW8ZmQYKvzKOccBJ67sM1/BAt+wW/peRCdy3nqd6rU9vl2sSbfLtTlWTT9STtOCjfhl1fhnx6w&#10;MQSv63tHsO2EWyq6XYvZ3abifhkqKg3SgQJlUtc7GHMdjLUWi4dPx07Xehq6iLFKuzRabhdG4IRw&#10;esdgueOCCvcqXRf9LboPLu47V+hX3Yxn7Fc0dkv5ay81MY7gqJfaQCf9v492HCm32KlqS1ykL683&#10;u5icBffJ2g/hOjhgfN7ognf2Wt7tQd/Fln88bHnHXOPtPsu8yXUcdVrmLfjzLTj93V7n7qXaAQb/&#10;qn42ZbXPp+FYcLAnk3B1+Il2Z2mH3M0+bFEPdkkibI/zxKT1BoucrwjtQGPMzXP/Q1AwQxjxnLPy&#10;6WrxKHe3z4rxLctujVkZvKwUlNyEA+FrFlyH50isVc0LoFoeeXucN/5NajhSeRlesyQ7p51/3Cd4&#10;u4oeyl4lTTd5SrTLPUGh1W+6HeLeNzP+mpl3mouCYI22MkvsqLSU7hpLx3ZnDTZZ7gi8cbzDCqfw&#10;l2d7rWSuz8oW4GmgkMd5s/SHafqAp7rSIjg8bRYoZzdcTUhVhO8cR0XgKn/3BOc7ip1WqgWlXsGW&#10;aLFK0BwRowJiWhzvwY4ACYTikLJ/vwgJQIKtp60Ki7YDtHF/HfaHeUtgHgrAayAcgRsWTCW8vRFs&#10;BcYOiGEuFJS71cXbTvpcV40ldZ+ZC0Pzn8RM2Tydt1KmxPJ/OgqeR9yLPgbiruxigoRcbGMsbe+p&#10;QLQDUmItc2+wvZ7f6qSttEW/rcY5p4u3jXzWBciQeBvK5XqeYBvrgi1cRRHEui5PuSNfEHA9nvJA&#10;kbMuKtMmoXMNwP/Tjt7GIYFc81EyUISzrkvcWFBAg1JDaN4Pp1oIIpD5vl4XJEp26xh6rHvA92Jp&#10;Uz8Pjkpp4QJ4D/OKPsdnYrlHOtdoCdsgSvcq9NiF9zOIYp6RkKo0FOEcwpdpB88hjE/zBpqP1H4C&#10;33kH4l3hRXDhNFIYX0eL2tH8ruC1O/gvTxOBj6C88vFci4RZLRS4SCtBPAzaWDmXXfimPZOVE90j&#10;xtWPuV7mT+1iUeHOt6B5VTtXwA/+8j9j0THlrI2MjPTcs8pjGx8f/4+CfuOf/bN/5nlwS0pKfu2R&#10;tWF8VcH27/6P/8mjSsd+dMdGwcjv3rKB7x54VG3bhxu+JVXValUcIW2nw5SLUmRTSNposczdHis8&#10;GrWqk1lrerFu7e9vWcvrK9b8asNFwtYPtqz5/StW/mjOso6GLF25eu6MWxnP61+vW8dne9b95XVr&#10;+3jHGt5bt4ZXa9b4GijK9vmKVT9esLLjaSaccY9MVVX+gsNxj/hU/lTlU215vWVt729b+wc7LuJK&#10;vJSYWft0xcruzfp3RZozmGzyIdEV9+es9smKF9Jq5lzbP75qPYqy/f5Nrv+2jf342CZ/cmKzf/LY&#10;5v/sic38ySOb+Mk9G/7hTRe3lQ5CeXGV23bgywMb/s5NG/vebRv+kvc/3re2V1vW+GTVqk+UogAy&#10;z3lnbPUy6bVbLCQ7ShG1ipgEiq5NXqAdVzstZ51JeLPXkS6RcjFExrUtnkkv9/qQldydsqqHC7TN&#10;qhcua//oqnV+smddQO1e/3TVKk/mrOjWuIu2RUyo5dyb2qfLwbXSNk0vN/w3Su9OexSt2tLTA4Ay&#10;Htc8WPJo2Xbl5X1/13o+3Pdjh9IfKA3CS4H7rIhaPlt5d85RBcpv8Vs3Ji1/b9QyuI6EhVYcjjoX&#10;IH97oNRFyItDFRYxitHTdjwVDVORCyXlDwu3C0yq8y2WMAPxp40kakdDqGIhViJYStyfd7Wf/xm3&#10;ytv0A/5X0OOyo0nPX5u3B8nZG8R5GoSgQOz4rNI1FB5NeP+RUKvHEqAlOJffmbOK25y/p0CYsuJr&#10;fH53zAq3RrxQQ+ZClyWPN3ueyotybCBiKgZ0uQfS288kNFTmaQgKrvZZ9Z1Ja3y0YK0vV72wXvEd&#10;2mK/y9IhlRJqU692WsKVVovFWYtZbrSYxUaLxgGL4BovjvH7o5DmCQiCirGpMu1cC32E9oHYZCpq&#10;5gr9BMcwT1v5IamZyu2sbV9eERZitU0b7bV72oUCyJpvqz+hDe5DAO8NuNiWc7fPoecFEt54TxG1&#10;irZVXt2cIwgO5FERuTmKyuW38oSDbsYh5JLfF7L3gR4rz+oOJOwUbaZiV17wiufpwjav67Vdfb/D&#10;SaOOEpczNjl/EbpJJnwRYkhZdDMkRNtFtOKIc678tdEtELaOCiaRao/OSZ9tsSzaJXezx/I9P1h/&#10;UMzMc+32BUI1j4tuDXL/IZUScrXldFcRTB2Q51Yno7FL9Z66IWKO9lehL4jsZUUgrEGadpos46Ad&#10;u9VjJQ8GrerFuDV+PGsd316xru8penbJmr9csJqPJq30JW38uMey7kNC73DP7nK9oYJkeY9p56fD&#10;lv+E/vmIfvUQJ/+Efkr75+rePFDkKn3yEf2Tx/mKZD4ZtWKIt9LU1Lyc96jV5g/XvNhi6wdr1vBy&#10;AXI+5YXTCrnXnlPM7xHOiqKblSN4vskSpmnXcfoUhDh6hP7FeIweh3TipMQp//JCA04/RHpdOYY5&#10;bwn/V7k3isrWfVf0x90hK+f86l/PW+un69byCXb6I6VBWLR64f1Fq3sf2/RegNpXjMvnjE/HLA7F&#10;jFXqXB+OWxGOiFKCpO1xfiqCtsk5bNTST5q4f13YTdr5eNxqT6atChtWtDvg9zl+DFuibbqQ90tN&#10;xe4gKU9mYkuNJTdBEOoqcQ7pMx4ZJOdRkUaQQkUGNlZ5/qeUPq5xkGscgpwPt0NGGIcQNFWijYQM&#10;RkrwFDFVBIUqoosU4tBrK2SS0iJMqoBFo8VN4OiFIGE1banT8reHrPJw2prur1r3c+aVF8xHT5gD&#10;H6xZze157Ao2ZZf7GkKetk9v4NSsddP/cSQX6ZPYv8RZ/oPxLxsZPVpjkcOc11CVXdZ2ZaEfx3GA&#10;8xQk2A5CkHSOQITWiSLt4pVbwyvy4Qja+hDq3iC2FuCoO6oF2isMOeUSBUKO9lm8K0C8jeC7AfjN&#10;M/iHioe/SThPKAnjvM//KvD2Crflrwi1oQTwcOEfh57/zGv63Lvg++dAvysxRlAO1/BjRfGdFu2S&#10;qPIuJOQqkq+K96s17oDymeFoOJS3TU5FaNtfAuM2ScJue10g4nY3WBrQMRylm9ReE+RWwzGMwbmR&#10;EyeR1qNhm5iDgfJGKoWOnEhtU1YhQUXARXcFjvXpWHZHVONEC4M4dSEH2jGEsyYxb6jOvGr5MOc2&#10;3WQ5q92e6qD8YMKqb81aDSg7mrKig3HL3YPbMe+kbfcw93ZbMjwtaavzFImb7di1NkeyIvt4TXiT&#10;w73VUlaZ35cl1MKpscOJQEeltVHe2QDBa4m8prQ/cbOMc+x2NPwxjBhsfMxUvcWCuAnex95rgUvi&#10;pyJXo/ppF+XW7qa9Oos9mvZyO2gTCv0o0TamG2d/QEInc98w/HSUewH38Wi3KeaFaeVw7LTM2S7L&#10;AirMmDbFtU1it0abTJXYVbDnYmep/bYE4A7+q5u+1l/hEb3J4/Uu1ko0zvBdBMw7oYhf32Ezgi0D&#10;yu2tdA1JKkqkwk3T/P80PMJzR7Z4pK3OLV7bmHvglCr8KJEslBIhnMNWldqD7cwSqEP3Wc5mCJ5f&#10;kv4Q16N8jnKYmVtqOe+qPLtYlX8q1ipnofIXSqj1CNaKQh8DLtYyx8QzPhKwbQmMxziPKA2gx/8Q&#10;wfY8u/Iuot6CxFeOEkx5HBZsJZDGh5DAfwvxAs/1nj6niPrwrodI/RbnHsm5R3Dul8sYUyCiDF7L&#10;ucpOaMHH0xfwfjgaNhwhG8+cEV8L6gLEaa6t5v0qzgf4udFGEmIDMVZHnQPnzblrfvBIW47BufEZ&#10;2vdyJW0PLnIfFOke1VHq28+V/z1/sx9+PmxF8Pxcxl8G407pDQLARZVWTALtBuNsFY63JKEQHrRI&#10;/8SP0HiRDxYJB4qEc0eOMz54HD2BrZiqtYQ5+orSiCh3rYpkLYE5fDKJeYyB1Ekt5oIR/BW4hLYV&#10;a8HIK/6rSC79KII+eBkf4ZLG2yDtyH/Ezdd6wED6lmq6BLl1tfsuU0XS4NtZh3BtLZArPeExfPz+&#10;MPwcjngMR7jDNd6GOx/zmRP47sM+uOKglTwZtlI4ZdlT8HjESh8PW8kj8BB/EX7p4DdK4Pel/GaJ&#10;cFtBDQpigJvuhaD0Etp9in1S+8k2qb6EChcm4qPEY38SOHqBZbh6Kv6sdj5mbHLeV+C8W0BFb0PI&#10;3NaOR3g29yYsmGde4bPaAaAdCNoNuQVHv8JjfMWsFa5PeYKn+E+llRqqZVyXe27qb9bn2TfrtJsq&#10;1y6FECFU5zkia/KZZwottoF+ztyQyFyR0lnLXFJv6X2NlgHHU+R8mnYEjGJvsGUqSpYqgXYerg7v&#10;yljk/BY5vwW48zztILsmgXeMfqBo2QHucS82tRt7ExL+PIWAAw4mMQ8eGdMDzwbRAp8PI4b5J5a5&#10;RwgXIpPtCefjTsYueW5vwQXcQCgVwukAHPxHsH0dG6loSbieIhrDom0U86GnjtMR6KgdJNF8RkKj&#10;hDhFzrpQy7youdGLSWIvVXhNwnRceK7kPBRBHM6/68It16J0QOG0AxI0k2jjpH7uWx/t1Ms466a/&#10;vCXeMg83Mx+7eAjn1M6aEMKFzByNvObiIraHexlcB9ek89duGOb0N4JtSFwOibRxHGMF2s/hcznA&#10;5uvoRea4VkHfUQR08gjziIIyQOoYczTP9br/HtcfCNnB8V2obVKGm313SRp2IHWYfiIRvp9xcnYR&#10;mHM9FT5d/A6g53pPqRx0TTHcG4eEefpukLoMtNN31IatEsC5RyFO79G28HjtHAwKmQXw/LESwd8F&#10;vrSnctBRfjXtG6X2FeBP3sbwppgwZ1If4Bpd/JZIO9bMHM01MnZU9C+euTd2hLYIQ7v/xvi8Aku0&#10;CKv0cPhKv/u3f+Za43kC7bv4lQXb1tZWj7CNiopyKI/tr4rwdyX4Kr2ConZ/XUXG3sVXjrD93/6j&#10;9X7r4BTdn+1b83sbVvlw1nPGqsiXFw9bZQCsYkTXGJja2rzNxLHfY3naAnFn3CNjJdK2f7hlLe9t&#10;uvBaDxpe67hilc9wVh9MMAGNMQHhtJ6MWfnTGat9vWTNH61b22db1vnFjnV/uesFxHq+2LOuz3F2&#10;P96x5tcbVv1wMYjivIXTf3fRau+vWMPDdWt8vGGNT/m/pxtW/3Td6hT5+WSF81mysvtzVnR70gXb&#10;/JtjVnRn0lMjSORUZO6QomJ/eOypEJS7dvh3VJDrpg39QNG2N23kh7ddwFU+3J4v9j0lRMcnW14U&#10;rY92GvvuTZv54T1b/PEjW/mDp7b0e49t5nv3bPTzm9bxfMuq7sx6jtW01Q6LncXxnsKYz9COMxgD&#10;4KRgnslvERK6QnsqKft2P98Z8Ly2GeuqKtxhCdoiv9ZmWXsDtLUE20Wre6bI5SvW9Bq82nQ0vtiw&#10;Bl7X9Vc9WPDiaoqwVR7bPFBAGxTcGvfHilTOvcEETxs1PKftgIqnVSkC9XjOI2qVUiAobrZurc+v&#10;WOerHet5b8+6X1+1rpc7fo1ttH3zo7UAD9eslntTtD9mGWvdXF+zRYzXBKvTg2V2YaDMLvJYEaOR&#10;I0x2oxipMQzTBIN8ClI+CwmYpy0WIVxAUYASlaLGMNKQKzkqyoMk0TJ/p9+KrnH+N8Y9wlbRtoqs&#10;VZRL2iaOk1bPafeElXY/Jq918TrEYFcrwWNWfDhlZYfTLtBWHM1axeEsDtmUleyOW8EVCNIqBImJ&#10;Ow3nRDkrtfVYhbAUaXOhFTKJc6CcazE4Qpf7S+1CL2RhstqyNzpx5kat9mTGGp8tcS8WuAejkLKe&#10;IKL2aieOW6vFLNfb5dkqu6wImhmI43SNXYYsXuJaIxRJO9+EIwf51Aq0Cpdoq+NVRe9AdpQL2gtI&#10;dVuOomcPOIJsSF+Gii1IUOWxquUW3BnwXKiKlNVKvIpcFZ1AdO+LEA5Y/h36m4oHaFX/iN88gLSo&#10;ANUuTtEOk9k22OK+XMFhu8I5bdJn1zDMK0xAqzhUPFYRqcQ1Jh9ei1/h3IVlgeeCUg4oGn+Rz4CE&#10;Rfq+SKCcVHdUGQMLTAazTAIYflWhlhCn7SSe1F4rs3quSaWdCb27kgkVx48+o7QZOdzvAkVc3xi2&#10;4pujVnIH3FWxlhErvgeBxd6UY3uqHqmw2LTVPpnBnkxb5cmklR3zuVtK1dILecaZ3m71HF9xXE/0&#10;CvdmucIiliDhS5zHCv+9VmFxm1WWfLXeMq63QLLbLPuo3ZF1SLvdoP8etlrGTe7BnW7LfzBgJc/G&#10;rfK9WS/YVf3hvFVyrHh/zsp5rZKjXq/5cMnqP1mxxk+xmR+vWu37i1b1cs4jVpWSQah5OWv1rxes&#10;8b0la3ofYDvrns8Fgi33uPDOIPdRuc90HyHN++o7kFEt+Ihcg7RlLQQ1B7l+6XORExV2eQznYhxn&#10;fop2ncNBX2120q7tuUWhfOMV9yexO7Td0zlsxSL2fdlqXyxYJTa8jHYtfTQZQlC4svTxJE7DuKfT&#10;cCilhvrggzFPr1F0b9jybqvYGiQ9VGwtcRtyvdtiebwmh6IqFGEbCLaDXrhC+V0ju3EscYqcgLZU&#10;eH6p5MZqS6mvtgScR49owkE9dYhxHqNrcAwhitq6nTaA4z/EPYJkiWglDTQ6cVXUhMa4O1oqYqPo&#10;MJzEiG7ufR8O3aDEbkjfGH1DQqoWF+izyUrdstFnpTcmrenBmvW83rORT49s8kvmFY7d2M3GkxVs&#10;zZTl7gzgqOCQMS8UhnJw51xR2hXGODYzYwUnUw6iRNsZ7tMktme0zqKGql2kvdRT4ZWTL4JLXYJy&#10;TVZw3hA5kSzgBRsgeBLDEpQDS9G0DVVBlHEthIw2UoqDKCHk8Atnc86Go6bOCgo/I9jyWlh4eAs4&#10;3j9PqD2L/5rEWuFd8eQszvv8r4rT9guLOv9A6LsesUyfj3JwP3n+VQTb0/MJ38fwc+ACzBkRJpwz&#10;WjgtICaEhV0QLiAWAS7z3mW+ryg+j+6rpT/QN+MbKr0ASBJ9NrkV+w5S2motBYclGaR0KGKX13XU&#10;lk+QBLRtUmKJb//DeVUBlch2gHMXgVMdwdiIZM643CVg77ygTIXnKVTl8WgteDC+PN90P7YefqIq&#10;55nM5YX7Q1YJh6w7wc7ew14fw6mOxixHUbPb8DPsZPIOx6tdlrrbbSkgmTk+aafD4rfaLAEkbrfz&#10;epdlHjDf3hyxQuWhPBqBOw9Z7nXtiui1LOb1zFA0oNId5DDX5+0yN8P5CvYH/ajnOTvMU5tdcMOO&#10;YOfRUqspv2byIrZsCb6w3GlpC7w3F2wxVhR+VD9zWA+2orPYLnYovUHhKS53FtEW9J0+5jXaIUFb&#10;kRX9OtVsaTPYyVnmsznmDqDckuHos1TtIphWpC7vgYwZ/nuK93DqFHmjSP/L2NFvNBfahTbudyc2&#10;tBceN4BNUt5apUNQigP91lSLP06ehAu4owefAEmTcEKuIWVaYm3ofPhfRyjSVlHCitqNwS5GYQ8j&#10;lLZB0bXcZxdrB+osZYjrGWnE1jdZGs546nCjJUskkWDC+wlyTHtw5NtopwbaqJq2UXGx0xzKoTQI&#10;iqitKgn1eZ57bteQYIs9jGfcSKzV8ZcLthpTsn9vEM04C0MC6vlgHGvcMH4CwTVsf4IxGUTYBsKs&#10;I/z/fg7Be6djmd8LUtww9/P/sheR2AlF1Dp4LBuhc4utZIz6EZxeQ3AdKvIZFxJtfVeGoDREgv9+&#10;cI5hoTk4d17T65pj+P6bz+m9wGaE0zlcqixw4VziU0JPtaWNN1veYo+VbY9YxR5cfpd5FH9Axf1S&#10;VMAWjqmCXBJH4+ZrfKeR0kSpQFc0xyhx7knsw0QlPhl2wyPW6QuL9Isl+sca3IDfyt7WOOxj3A0w&#10;b/e7uJi1Dq9ahWurUJYEvhn6/0SrJUvgkZ1p0eIRUEFU5XpWxHdroY+9iD6ubwSONY3t4n/SNuDq&#10;2A3VT8i/CX+Fi5Y9hGfBqepezHsNgHotfr+GM77EN3kKb3o6bOUvx63q9aRVvprkMXzq2YgVPMQ2&#10;HGM/7nRY5m3GI8i8gw9wt9vyjvErQf6xhOAABUAibjl8rBLeFnDjqRAnDuXKvYFtwi6lX8HOrKld&#10;uUalioA3Rk8x5pSqbRpOj61MxF9JgsN7Krc5+D1H+bdJypuNzyb+KXuagy+jYJsC2tSBv5a/Qxsr&#10;ncsm7b2utu3y3QBZ2DEtzqgwYZx2DmFPvH0bGJd1EvJz7WIlqMixSxW5IM8ul59FvkWUFzDPqIAd&#10;47WWfiWhqom+3kafx8+QSBmDnfCFm+EGS8ZGSKBVSgVPrTCC7zOEnRnEP+nHNoXrAXTTt7oE+lp3&#10;gHhFWarIq/LEOuDYjjpPMxDTG0CRrBLDJIq6+KfIUHAa0RqCBEEtLgoe4ajdIYPYwzA8xQGvS/yT&#10;8Ef/U/RrTHsF3Ji20iKmg7HMMbKFa+d1iZ5CNIjEn/LizkC+VXRHINjFKWKY35RAm+yo/xloa3w4&#10;3ULqIO0EUgaw40ACbqIKhnVzbZ20DXO2UnHFtjLefNu+ROYA4byyAeCo2rqvRdlGzttFZ85dvp84&#10;P/dN1yeBU8K5hFsXRtWOtKfaNdYfq115XUEM2HmJ44r4VO5pva70FancX+0MyZqmv83Q7zhmTsG/&#10;JyTc0t+ZIyQCB0I75++/xb3R/MH7KuCoz2fPYguUPo3vp/F7ej2Z/qPo3iSlx5DY6eD5aAg8DgvD&#10;EvD1HxKSYyQm0w+8YHA/6Gvi3tKXaEf1NdWeiIHrRLcB2iuc6sD7tEML2m+gaFrlYHchPySCh1Mz&#10;aGHyFI0KfpHd4jMaG/QDLXaHo5hduKc9dO1a+FSKERX5ix2mbbTTDx9FiNMOQJ+/OXfV9GCO/uF/&#10;TsFWOWyV1kDC7VeFUiP8Y4uW/UPxVQXbv/hP/95aX+9YwzOJokumIkzZ1wc9MiB2hQ4VyuuYsd8D&#10;0ZTAh1OOI110d9Tyb+N0H0E6QYmc66eL1vzeurV8uGntn2xbx6c71iEh9vMt6/32ng3/4MD6v7dv&#10;bZ9uWO1rCPALJojnk1bzasbaPlu3od+9ZiM/OrDBH1y3vu/tWc+Xu/yOCmOtepRt7jUm5mtjVnY0&#10;a9V3l63m3orV3l+1mhNFs66AZau4p8jRWc510rIPhi19v9/SVKxBucPuMDlxjspBO/D9I5v4/Xs2&#10;98dPwGOb+elDm/rJiU3ymqKNh75/03q/vGYdfFYCdu2TBat6MOuRxFX3mFAfLljLszXrfG/L+j/e&#10;t9HPD2344wPrebljrQ/XrOLGlBfL0rb++OkGHHw6/kxDSJiFdDMxKWIyZbndkhZbfTU3bZ3JG4fe&#10;o0OZyLKYyNKudFvSGhPmRgdOglJOTFvNo2WPLG57j/96vW0trxTVvGVdH+1Z3+c3HD2fXrf2D666&#10;cC3BVvc06xq/qW0qPC+7Txs+WfaCYyo8Vg/qnq9zD9es8sGi9wPlri24MWp5ymu7P+x5YRXVWnbI&#10;BH+LNrg7b433Fq3p/rJVH+HIQJyy/ZpbLHqsxtMeXB6qsEuDTAojTLiK9hjDgRiBNCnSj8+o8Jgi&#10;yfQddziUzxGnQ3kdU+YwVlO8PwnxhhyoqFQ6DkrORrcV0k7FnJME22LOK2930PPXpm10WSLkIIF2&#10;dSy1W/xSm8Xj0CQstEEq1N44UP4/GNqVHggCztEyhGypz7LnMbwzED8loteqXF+1C0SXlMMtJOBE&#10;4ezF4OxpBVi51yTYfrOn0MXlrPVOKz2UYDtnLUpd8VwpESa9gEDmHvccR06R6TGQyktTOI9TTJ4i&#10;jJAc3+YoorOAsVvBCVPi/i0cuF3O6xqE9FqPZaiwAgjyVgWirKq1Ft0dsCKJr7d6GY9MPhJevbhZ&#10;l+es1etv4SavCVrNv6niY5A44f5KeKQAAP/0SURBVKgvEID3+Q9V093iPDaYoNbfIHUTMqMITOUH&#10;AyqEFUT4AmyFqlUrUjN5DUCgtQ1KK/IiblqcULRw0nyrJSiKEGdM0Yrxo0ozUY/ThaPHBHPRt78y&#10;gdSVmnKOXsSRutCo7Y5yOplccKzVd1L4Pa3a5+5BAnGAC28OWwF2qeDOUIBjxszDMUjwNH18zhpe&#10;0WchwXqs7WNVT5TqAZtyAhEGFQ9GrerhuB8rJDTSprmHOMG79MWNGotawimc5bymOYdpnIvZMohs&#10;jaWsNeJst3nKB4/ovUPffDCOvZnG1i1Yw8cr1vDJqjUqP+1nAs9B8xfr1vrtDWsBjZ9h0yTgvuK8&#10;hJdvUPNyxmpfzVod0LnXPZ+1Gn5blXtVxVeR1IqEzVQ+4asQDonsnI+2ChYot9hRIGYXH41gQ/ns&#10;Dn1xnXuwWO+OjMRabbuNnoJMzeBUz0Ea5MBw/9yxoB9m79K39rEfB0OWf2OYdsFO8dtC7i1euzNi&#10;hfeUB33CxduSR5wbbe94NM5rAZSXt+TBiC8ayHnIvtllqdfpI3uNln69zfLol0q5Ieeh9tGsVdye&#10;9EWsNMayUgJE4Pwrkk6RtSoEkFhfacl1lZZSXWGJOJgJOJqCtmOquFK0tm3L4a7FaYXgKDIhQZEB&#10;XVqtF/mjLwmM87hefrOfsT1AO/RrYaDaErUlVwKG8sviTMh+Z29JPJGQQttfo12xQ1V36F8PV6zt&#10;+RVf1Or9YM86Xm5Z48Nlq7w9bQXY0XScFkWmCHJiXEhfAdiqNGxUqnYXzDF+vCAZcy/Ex1eysTWq&#10;WByF4yLxKVKLGhDXCIkMvj0NeO4sEd5qU6GoJJDYyLU2cK2KPMaplnMsJzkcXfUufkaw/YUIO9rc&#10;C0HRuKcI/usUZz57Cpz2r/HV8EZEBRU/H+EUFO9+P4yw8Pwz4D47zrz25nuBSPR2HtwA4ffeIPw/&#10;OBUV8AEH47hcwElwoYhx6ijiOeO1oojPF9F/ii2ulvFcx9huKKdPV1gS4z6Jfp4kYbedeaAbxxVo&#10;W2Ysjk0MiMahjsKpi8L5jOzRVlv4CLjEGL/UW24RfYydAcbNEHbPawcw5qeqLXW5yQsDNcEVG58t&#10;wvmm3J7nHw1g67BXB4z/A443sAEqGnYT+3dTOd0154xaAdxYyD+Gl3DMwy7mMifl3tIi1Qif4zmP&#10;c5mr9D3xZ9nS3EN+RzyVeSz/EL6lIIMQCg+xM9jdPOxv9k6vR6mlwxcl2qZiF9OWOyxzmTl7CYdT&#10;23tnsO3j8M7BKk/ddLGrxLcZC9oZFNFDu/fh1A1gF4ZxYuFliZPwMC2aY4PSV+APa/AjCVQgcw3u&#10;odQt2gGAfUqe5nNTrZYGJKpkTuP4TmEfcVRTtRUVB1SigLaHX24ttQgcwChtI5ZYgfMXh/OnqB1F&#10;6gSROxJrcfCEqQApEmk5H0E7ac4iA/sopMIdXLDlnkqwVRSmoBz3iTjZKTjEaTiZ6fxXBk6yINE2&#10;RQ4o5xjfXe0CgOcvVg5B5Uv26E5FjNMXQ3gTFQp0BL5oVR4SQUE49UF4wfCNUBq89kawxT6GxM9A&#10;rMVWguiqN4gKQVGvkdjKMFy0ZRyFhdqfHZNnwH/9DM77HDj9LT5zFud99pf/DnOMwBwQAOffETyP&#10;ErgOF6eZG05tDHgzFwXtHo7aVwE15bdW3kilOsmZ7LSKjVGr3pu0yn14xd6w5WzC/RcUOVtmlyfh&#10;6+DyFPd1hv/1Lf/09Xnm9gX8iSX4zXIDvK3JUvFxVYTWdxaproJqpihK1/ktPokWvXmeyuvakaXI&#10;U+1cSleKNu18m1EflkAEj+rk3FtAcwDtCFP0o3aFxYpv4E8ojZGKjMZN1ntgRuKqAqDE5xU8oQAD&#10;BRbN+u4pLcy3fLhsTV7UFXv00ZK1fWvNur5zxTq/vWmt34JTfrxo1a+nreQJ/OvRoBU8HHAUPh60&#10;4qfDVgKKn2BPeK7X80/gyicDVvp4xCrxwWvglNoNVQfEk8VbtZtKO6CUsko8UvUnkuH9KbSPt1M4&#10;7y9+inL/KpBG4qzqbciWuj0dxZ6OVVvcBBxkug4frxG+zvhTOoTVNmwKNgO/NgD2Bt/JsQqwP1nY&#10;M4niWfM8n+U8xlvgZth02vJSM/5AbZ5dkGhbledR8EExQMZpaM7RwopyIjt8/GohoIR+hQ2sKLBv&#10;luXZNytAZb5dUI7qWvoaNkDCl8QuiYnKT+rV8ztqzavpv4P4ECROpvQ3W/oQfWdYoO+EjukO2muY&#10;thuE1w0qEhWfpy8QdbU1X4jtFrCPYeg1ib2hCM/4vnoXdRNczAUhodd3gAnYVi+8FVq4d1EzhOB1&#10;7KQig2XvJMqBCNlmEAm0Pd/FUEXhwpGVp1TRvMn8fxgqxCikce4ZXEfmEHaY60ofxi7zOG2I+8vr&#10;EnGT+YwXCeM3JCgHIjfn8g6UguYs4jjHsPAskVZc38VnxlIgQOt8sYOcv0eE6rP6Tgi6ThUjc7GZ&#10;dpK4ncp5KWew8pQnMfekaB4Yox9OtnuqjJwZibb0N0+b0e4LjxLwJfYqZY6OiUoHNMH1TndYznyP&#10;5S3hOy8znlbwiaQfLMIJFpgr50O7TmawGyBVBe5OwfzJXCkkMXcmSGdgDoyT/ysBdIj764Iw/WSY&#10;cx7CPoTutSKKXfjn3qhQnAR3z6OtuVVt5QiEeEXq6j6qLYP2DMHz9/I+PoMCXs4inHNWiOW34vgd&#10;3Y9w/tpk7qWEek8BoflTbeLnC5QXWsBX0WJsogojA+1K/uHf/GcUbP9rw1cVbH/yH//Wcg9GLWt/&#10;EMPcbYk450mbdKgtjORer+eSrXqEI/pi2Vre0zbcDat/sWTlD6cx6mNOOLOUI1ITDcS29vmSdX56&#10;1VMrTCq1wO/ftak/OLbFP31km//iFXhhS3/20Gb+8I6N//jQhn/3mmPmj+7Y6l89tbW/fmZLf/6I&#10;5/ds4PvXrOmDVat4hLMLyVWV3Jzrgy4kKh+sF8W6PWWFR+OQ3WFItEivRGRI8q0xwPE25PlYRdWm&#10;rOLpgjV+sGk9X16zwe8f2dAPbtkw0OO+7xxY7xfXreeLa9b9rX3r+fya9X3rOjiwvs95/ZN96/xg&#10;x1pfblijhM6Teau8M2NlNyet7HDCSnHYFTGlnDwpS62WOMsAnGTymmBgAeUf1WsSabO1kngF0n+F&#10;wc3jtFA+pfQNCPcWr+/gCOxqdXMAwtBryUxmSXwm82q/X2vVyYI1v9h0gbb/8xs28MWRjXz3to3/&#10;4J5N/eiB56gd+vZN6+acle+29N40DseE5/QtO5mDDKx47t52vt/24a61cF0t718FHN/b9lQRNY8l&#10;fs95yoB8CbZ7OBGKTuVYdG3Uyg4gSddxJrS6vaX8kh2WONNoMeM4SKGCYhJow9GzcgRE9JWzVlFj&#10;MdqeLUwwGUFctAVYgkwQJSIxVeItpGiRSU6kZla/U2PxM0yOHmmrCvidlkv7KJ+tzs2FbkXibdNu&#10;m31eNCwdRyNtReI4zg3OTDLOTNKszgODiNOhFaDkCRwGz4emFTUmylCS+WicO4mzOipiRNB78W7A&#10;JdZy/op8U+Rwf7HfbxGPssNRq3swb22vN6z55aqVQ8ByGCPpu52MK4z0mtIg4ETO8pvzOJzLTPSQ&#10;F63qZ20pyka5Vju9OELajsYhTtM15b7ttozrTAZA26dyjnpwEPsheMNW/oB7ciKyN+zirYRYCbW5&#10;ipwFEnFzDvU92vY67boP6drTQgykYh/iJPH3QGkP+M51+qe21HO+EmZTN5mA15g8ILdC6jqTFjZC&#10;26ZEaDNFNne6PA9q3i7/y9Er+Opa6NMZImFr9G3lrMIJzOaeZKuAG/dDOaOSpugTTIZaXYxkorjc&#10;qEIfkPU6OVFlFtEAAW+EfCtyQavBPUwowzjr9DdfAMF5lWCbd13FXPqDHMG0URrXlHqdNjzgHI9o&#10;r9u9VnBvwEoejljZkzHP+1X5dMKqn01a9XNs14tpa3g9Z80fLJ5Cz6ufMb4fQHjvYH8OmdBpt5Qt&#10;HMVV+sAiYxtnIHoGyCHgvsavQGw2myz9qqKdlVKAyV3C+B2IdCgXbMkj7hXnUP4ch+PlpJW/mLTS&#10;p6NW+HAI0j0EwR7lvQkXbuvemz9NOdDw3qLVvJi1iscTVnJ/lN8ctOxD7Aj3Tv1ClZKzeaxUEAU3&#10;uda7ox4dW35v3ItEqNiXoomz97i/V3XfAnhhOvU3nBFtzVX+ROVOvDxRbhfGuB8cI6bprzhESWuQ&#10;M/pnOvdducvTr+p/uacHtA+/n+/CBf9154xwfpd+eQ/HQek5Qik6itVX72FX7nLPjvitwzbLvtXl&#10;edmUN9lz9WKzy+5OYhP7cAhaLJrxpgj3Cw0qQIcz1FhhCfU4cbUA51ZbP2NLiywGKPpJ2yujtTVb&#10;24SaeB8CLvKh/GDx2vqlCAuN8S5ISzf9qq/SHS8Jtdq+m4gjlorNypRYG1pQSlMULP05A1sv+y1k&#10;YcvzdnCSmAPKbtCnbnPu9xas9njOKm5OWYkWlbb7XaCVc6OI8uR5xhVQ+hftLEjhfyTSSrhQVL+I&#10;kOyM51r0cw3Ityq9Cp72QKvsOLGRXJsXJ1BOKxUNU6qDWsiXopx+rlMcIPz6WwLrOzj7/fPwD/6O&#10;HPqQ4PFzhYav8SvhNGKu4hyE3jvve2dxKtiEcd69C+Ocz5/3m2+DPhFCdAV9NIRAsBWw9aeCLY61&#10;BNsQXLTVOBY8ylFjOjSua3DO6fOxysfcwphVLtxOxk1XKCJFTi+Om6JY4nAw4jXH41jEjNR6ipEo&#10;iQqTOCTzDfCyLnjciOegr1OdhcdwPGyn0uuoQGKmFjG1hdgX5JhDTrCr8EoFKxSLYx6PwYmx4aBY&#10;9pbvFvNeIe/lw0Ml0uYcwVEk0PI4H06rQrpFt8d9J1Sxjrf4HUFC7RGASxRyTnnXBn2Ok1ibeQV+&#10;AM9IYz4Vn0zVor9SSE0rTUtdUOxwsNIi+5lLe8vsUk+JXewqtoudxS7WxgxU4VwFkbSKWlXdAOXL&#10;jhvHseaYuqgdA+KozOVwqbydQU/dksfjbAUbwKfSVSRRkbez8IeZNsucBlPwChxdCbbKuyinO7w9&#10;XPO6ItpierBl3A9FLimCSc6pHGE5dw7l1Z3gqOic6SZsInwDbiikzTa5OCakYyvTOXflsE/kWpQf&#10;V2kR3I4D2XZtLVY0bbqE2tEAEm4l4CYpWgq+IRFNaRA8tYZyItcUBoXuFFlbobQHgVgbjvoUwuKP&#10;cHbHQSDcBuPurHj71ngMgzERjMsz4+IMoioZH+cg2hF8Jvjeu+PsvzxOz69a8492dHBf3gLX4OIt&#10;n/N5QuB7p7ZFc0MAF9iqBPhgDeAeRbWWeh8rXOy10s0hK1ERMnyQzLU2S5irs8hp2m+G9prlvxfo&#10;6yE+pl1iyu+ffqUVvgPn3emApzKed+FLQMe3II7kKcfo63xegQjJ4UAET2MSzOMKJIkfw9djzEV0&#10;ldol+MnFpkK71AhHgbNKHFERH0VK+tZ6+rkvxDJeY7SLcK7BohawSSvYpvUmS1LqsGucG7yu4HY/&#10;NmQIvjdutS9n8V8XreWTFev4fNPaP99wtH62Zk0fL8MRlYpq3mrfw8eDtzrem7VqUPXejFXCJStf&#10;4Qe/BC/CUN2BKavy2gP4s0+0C1b2Cf/pAH9pF7/taqsLtyqYnHtDgR3yweF0Si8G387FN1GKMRU4&#10;zlARtxVsChxHBW6TuLZEL57MWJuEt0wyTieAjiB2Gps9i81WgACfl18nfqQaLvIBJdzm4ivkr0oQ&#10;w/bMwr/G4aiKTOzCfrfAS+kTHhGvnMdh0Za5waO+6W8JVbQ/40ZF8qJL6T9ww/CioNKaRGqsnyJY&#10;INBjLRIovU+ECl6CSPpfJPONFg48/2o9XCqM0E5AcUwVzYptZj5qldirXSD1ltzVYKkq7tdLH+zD&#10;niktl0OPQS+PeS/8WgpI7qf9BgIostahYmUhBHlwsWXgbGRuGJ4fV5G4fE6CpaDt+mHh1qNssctv&#10;oYPXJfJJOO0KRF4Xf0MCsAu/SocAfIt/P7678M5/S1CO579cUH4HCUoZoM+Fzj24Hq4XKMWAjomc&#10;t0RKRSNrztAW/ShstQIV3gDe2/EGWhSMkIDJe4oO9R1nfN+jmT3alv8XB2DeEQ9IEEY4DxWm84VD&#10;8W7+l/lI6c9i4d4xgjSBQeYsPq/PKSWAdt5KlM2cw6eew/fisZA+Tf+cwlYwFzqYFwXVvkmn76br&#10;MyGkAYm4KbyfMgkm+CxI8+J52J1xfn+M72gn4JDEfvUJza2cN7xG+XL9HqkGh/LqCspxDOJ4rJzH&#10;p/n8z0ILDFpw4HNeME1ow+cJozVAAlBqkUTeF5L4rfDOJv8+CC9YBPl9fxYqEveDv/gT1xrPE2jf&#10;xdeC7S/Bj//dX1nKdrcX5kq7ivMp4eNo2EqOtU1C21+XrPn9dev8ZNt6Pt+1/m9fs55v7VoHz5Vr&#10;tuLxjDvniq5SdIFIau2LJWv7eMs6Pt221o+ZUED3FzseYTv1B7dt4U9ObO0vn9jaXwVY/cvHtvIX&#10;j20ZzP7xPRv//ZvW//19JqZ1q3ymLbdMKnLeXyxa84cb1sV59H15zVMmtH64afWvlnl/1koeQKAf&#10;zVjN80VeW7Wm9zes+aMr/P+WtXy07ZG13V/s28B3Dz0FwviP7tnk79331AhdXvRsw2qeLHnO1woJ&#10;m48WPcVA2+st6/loz9Hx3rY1P1u3aomZB2OWLScc4pwkkda3hDDg5xjws0xSMxDJKQY8E9Wb3EgN&#10;HmkoEStXW0G0LWSfye+akrQHyL/+BhJt07Z6IBtMiNybQkh85cm8Fwvr+njXej+7bv3fOrCBLw+t&#10;/wvhhnV/um+tH2x7ntuKB3NM+kFKiMI7k1Z6f9bTKXR+Qjt8+ybfC9D/rSPr+fTAuj6i3V9tWf2T&#10;Vc9lW3k858J05R0m/jtzHlkrQaJwd8jF6YTZRosYwTEYZuIEkcMYT54rR6bE20RIiQSJ9EWM1hLO&#10;xUIrjoVSHeBU4Czpu5GjlS52JkLIUxchKxLh1iBM/H4ujkP2RpevZjsB0JYbibfhCX65lfbHwEkE&#10;x6EQcncgHNs4RhC5HBX1We/j93oti4k/WxG1yz2WtdhlGXMYV4ylHIV45a3rY1Lo5nwUwactfBD/&#10;mB4JOFzHEJMuxj0Vg56KU5Ii58IrtkPUuNaI4TJL4H5rtbjkYNhqcfja3tugT61Y2f1xUxXXlG0I&#10;5Xqjxa7QJxZrLHqBCX25wSv8S+BU0aei60OewD9XUeGQoMx97vt1zvuAa7jBed/g+WGXZR8FyLvV&#10;g4MIqTuGRCnKFhRKGIToKR2CHhcpF5aEQt6TwJt7M/iN9GtMFldbLGmLPrvJJLZOn12lbVeZmNaY&#10;SD3ygPZVftn1AFpVl8CsLV3JkKtUyJm23GesQ4AlOCufFdD2pwxFEjIuJEwp3UHiFL+tomITtBvO&#10;oVeEHWYyHqTdtT1VE7Kcu0ZQBwmqg2ApP08j5LsZaDuMCokM4mBP0G4LbZ7vWdWCixgrRUcSJGm7&#10;m/SDm/2Wc6vfsm72WDrXmny9DTDp3aAfHtJfbkHU79Dm92m7h8NW+phx9XzSo/5rXzNGILlCLdAO&#10;gOpXinINIl1rXsx4AbYSFYS40WsqIJG0BoFc4jrmIA0znPss/WeOc5/HaVis9DQRqVcavcCEophL&#10;lA/2wRi2ZtRKTwIBs0RC7kOOj8Y4n3Erezrhhbwqnk9bufAsgFIOFPPdgvtajOIc7ihSdYj7zHfv&#10;jXrUrcTO6qec58NJF3aL+VyRhFPaJJ//zzvs9XNXMbZ8VQEWrtM39ulrODFpV2ivtWaLW6qz6Nlq&#10;i5gut4vjpXZ5Us4QhG4RW7YEUVMucxXOUdE7HCE5NplXIRp79IE9HQNk7HOE8GdqseGAvks/zj4M&#10;kEMflpied9xnRQ+GsfnMIa+U41xpH7BhJzOWje1LXGhxkeW3WwvtGw2Q80acocYKi6uHkNdCzHEC&#10;5TRHi4yXQr7LgmJJKrCi6rOq4iryEhQgEqEVaaQvDkB6+rHPDpwIRdcCLcYIscqpiEPmOSEFbFUc&#10;TkiQ0oZ+HUKSp7cJnA0tUGhRTvnZ1Ee12yJT4grXIJE2WUUVsY1K6xGOKPOV6RERSv5D5yKBVlFp&#10;EjogohJA4tpFqiBkXq2W95TTijZwobaWe1MDcIIDhJzgc3BWWFXkbRztF0Y4l+1Z0fXnibzv4uzv&#10;/sz7OOP+fe6R8LVo++tBWPz5xcLQz0dYdHW8e8/+IQh997zffgP6RAiBoCPhKcCbgmjnfY+xewYu&#10;2oaEs3CahagaPldH321gfDRpfDBeVdFZ1Z27cGx6GK8uEsrxAtrGp8VkxrLSLqXBIVTNXFG1dfdn&#10;rP7hnFXcVQ0A7CF2MfeAMQz0vPAmdva2dl4o7c6YPy7gtfwjbPDZo3Z63IQXK4r2NHoWbuIYZA4Y&#10;tuJbY1Zya8LK7iiHPrg9aWU3x63kkN894HdVaT2UCkHbs7OUC9KFWubVFeZVRbXBOcXBYrBJEfAQ&#10;7Wa6NFBml/uZQwdoX+ylFjclJkX1YSf6Ky0B3qIdA5kLnVawht2HHykNlXY6xTNHJ85JOGHeX+3w&#10;tFzZyjF5pY824jyUa3I9EG1VVDFjgc/M4ozCo9JwZJVjNBHn2MUU5YNtLrHL2saseR2HWgV7lDNR&#10;21c9jyO8SgvlWqAKInOAtlROYp+182oG2whS4A8Sb1Owmw7sptIlSHSOG4JL6dp6+f0e5ls4WwL3&#10;OoVzSYOrpY/Dt8fhlUCP05TDUqItTrjSIcTJxnJuEta0a8NzLDfQJ1VIr5a+DVRoTEJQZGUg8kSE&#10;EM5j69HgEnFD/fR0TArnjMcw3vTzN+PjDYKx8fY4CY+VMM7+xm8Sgl0WsTWBYBuAcz8F5x5aTDxN&#10;u3IG4V0YQeqeEubwYrtcXWgXqlWALN/F9uyZDitcZUxuwnW36JNwUEXOxsGrlYorAT6bfEUL522W&#10;De9Q+rAglViP5QrwatUzKDjg++I/1+AgSvMH8nk/L/Q8F+SEoIVuiZM5uzxWChOlJ4HnJjNmxBEi&#10;+xl/naHid82FnhYhso326MI+yY/Ah0iZog/Ot1vGMhyc8ZWOb6e81slbnD8cKn6z0eI28EfW6Ner&#10;9E2QuN1oGdc7LA9erwXvqifTVvcSP/D9ZWv9aA3/ds2aP1iFMy16vQD5zCWKlL2HHVJtCr6jtFTi&#10;lFXwVxWFrYRTlsEzxTXLtdPsqVJa4Sfex/fEV8iGOyvQQUcFGxTxunarVfK5yid8Vmm47mLXjuDA&#10;1zosfbed9umyAto0Hx6Zsy0/QLuIsFNKgzaHDVYhxSlswwT2CESMwZfHyu3yKL7jWGUQ3CQ/Gbss&#10;v0G7jpTbNlfFW9e5T2tgpd/y5rGHEsa0rbwLftpI/6gLpzJRGgTGo/oSfTC+GntQBQevoD+WMu6E&#10;stJQ4bzwOBQfYYwLEnLDKGOMn4X4pBBazAnPQQ7sgwr6Bf1VR/ouc5PqJyjtT0xdGIwFOGusCkUx&#10;Z8VrzmrGF2ymf7TWWZLQVmeJHaATMIcln0Y44oMONHkkqyJaFd2q1F5C5mgYcHBh7GeRPtLqEaeB&#10;AIwN9AJksoVhSASGiyq/e0h09QVP7GR0Tw3+sXacKnWYUg1pgSJAFFw1qjcM7QSTTQ4DP69f4HcG&#10;gsW6YMGOuUILGMIIPiJ2OXmUvsJRzxN4XZ+JF+Dqb8C5Yb/1fvj7p58987m48OOQQOu5bMOQKDtC&#10;31EkrVKaSDBVf5phPLqY2uXRsKnTHf66xNRkPqdjynhIXOU7GdP4NHwnY4a5kMfp4SKcp6DNQQaP&#10;HVN83hE8V0oGz4WtPLqhXLhp3NO0QWzEQIul9uMv9DLv9eAndDNX0h8U7R0Pv9GCgKeXwA+IbcE/&#10;EJoDKF+wjnFvARvkhcjg+yrupgUGQblv5WsrqEVgvnsL/jpjic/F4mfEySfnufq2Cs46+NxbOPPe&#10;9/74D11rPE+gfRdfC7a/BH/4P/4tpBLDexvDfW/aKiGrNU8XrPbZotU9X7K6Fzx+Ps9ksGa9X+7a&#10;yA8ObeyHt2z8927bwHevW8N7K1Z8Arm9M2zZRxJJVLVyislkiYljwbfGeoVzDH0FRr7l4xUb/b0b&#10;tvbXT23rX76yq//mfdv6u1c2/dM71v3tbS9gU/FsyiuPF2nbLEdNLCpyo1QJM398z9b/5oVt/+v3&#10;beNvXtrSnz+2qZ/e9fe6vtyx3u/u2fDvco6c3+QfHNv0T+7b+I94/7uH1v35vnV8ctXaP9y2zk92&#10;re+LAxv+rsRKCZW71vxyw2oeLlnZ3WnI9KQVHY1b0eG4FR9NWCko5rGqAWdt91nqWifkoNXimKgT&#10;tc2bx6k46kLaio4MbkVSLWJ45jEQsxgqCbgzEERFiEK4FRkosbbs5oQLwFXHypE2Y+UqBnZ7inOY&#10;MFUbTt/ptVRNfqqAf5MJ8wETNecqwVbFxjo5tn2wbU2vN63+xRr3boV7uGxVjxetFAek8M6E564V&#10;Cm/jINyb8aJrEn2VVkEibdeHe9bx/lVre83vPNuw+kcrXlCs5mTRau4teEGv0gN+Y3fISbzECTkJ&#10;UWNVLtZKpI0axXCDQLCFPPNe/BSTjyKLJcQqclaiBY/DEcgSbIWocYyPPkt7KmoyW2ItjkKektLT&#10;3rkQshyIjYTAVNrXHZV5iI1Wb2chA/MSEGn71U7TluUcSFzOBsAZyVzp8Qru6fP8v4iS8rFNcc/G&#10;tJ1OQi2TT2eZXWortouK3oNoiXBd5nlkBxO6OwA1lsRnU3As0saZMCeaLVVCC45FvAqEjUOqZush&#10;jW1WeK3fqk+mads17tOyV8RX5KOE0dg1/m8ZUrJU45AwmrkFEdvrtcLrAzhrjBUcvQJ38HAY5TQq&#10;KvImjt4tnKZbXBsESmJtloTHA4z9fosjbQ+Cswv29JzJJJwS4SZkJyTgFkCwlDs0l9/JOlRUJpOM&#10;tj3tKKq+1ZKUAmWVdlkSaNdFjip6Qj92J462z8CRyxLR1HbMxRaum89N13P/aix2guviXp7tCxGD&#10;ZR6FrNQRF3uL7UJ3kX2zs9C+2QHaBdq8HcIFsVUBmct1xXZJWxMh6RE1OHu1QHl3cP5UTCSmD5Iz&#10;Wmupcy2Wtcb10T/y9wet8HDYipQj8A524xiHGsJa9hhiCSEtAYUPcZ7v9VvmbcZSCLnHvVb0aNij&#10;Watfz1jdB4ytT5at6VPGR/gImj9btdZvbVjHl8q1fcUa3l+0SuVpxbYV3YYQY/tUgTd7j/ZUO0rA&#10;nef6p0vt0niBXRjN43EJbVpt6ZtNlkubFx32WZEiFlw4Ffos70hRvBLmeyz9oNNSuIcp13AIJK7z&#10;OPUGv3/EOKAvZKvI2N0hryTsNvb+GCSaa36gNA+TVv5QkcGjp5GsQuG9QT8W3x9yoVi5b8uVT1zf&#10;41hGXy1VXt/b/OYRfRCnRlEmEmOT6KvxS4z5WUiathpOM3HPQDp5HjePk7RQQ3+pDbYbrkAu+Xzq&#10;BuNkk77J9z1lhtJnXGUMSsSVgCvx9gjn6G6/FZ1wTo/HPNpDedvq31uyxtcrVvFgGmep39PGRI5U&#10;eyGb326EmCtZviIaIL9xyoEpodEFJPoJZPpSWYFdVA4zyLNEf68kr5Vnbc+ChHpl8EFIEONadiBh&#10;GIyEMApRHmdsj9Gv6WvRSuEyCjyNCzZciw84FbJXsmWCnmscKI3LKSb5He0g0HGC54piw7FL4Dcd&#10;w2CwJhCNFcEP+Y3p1OIEhEg5x5S7S/mngKrmquKrR3BIVBDpF/lXRK2EWq49yEXL5+QIy2H+eVBb&#10;heBCLQ614EKtHOWQEBcWV8+FC2jB534Zzgq1YXwt2P56cCoAnRWG3hGI3v3Ou/fnZ0TYfwQ8TQa/&#10;dT7oUxyFIM9ugCDa+u3PagwLnhvzVNAJXgt/5u1z530JQjjFWrSI1MIFjkg0Doqi0BU5FNUBR+kG&#10;vXxmEFvBeEyHo+XBK0qvD3uh0Kq7k/CvSas4xhbexRaC8nvMC9gfpWbRsVz5HW+PYKv7LVsCjoQd&#10;RZkJ1/ssi+daZNXOmDRtp1YRHy28XmW+ZJ7Xtuq0K9g/+Fz21R5T1XXlqC0EBXsDpsKZ2jUkrqPd&#10;OhnaeaOt13DJVM3BHrUmewOnnKp1kePScJldHFJ9gABaOJetisfuKGo/bQ6+NIntHqtj3oRjTcDH&#10;Zrn21T4r34VPXoOjbw9Z5mqXqQCuclJG89vOq7QTQJx2De7EnK86C4q+VeqrYPGba1vgPGfgVJNw&#10;KhzhBOUKxKHX4uvFJuywdsaEBVte10KUcoa7/XXBFoyGgL1NnACceyDY4qgKyhUeEm+10OWLvlxP&#10;7BBco5/5qBfOKcEWLhfTz2/jlCutVRpOdjrnperwyjUq3qYcqFp41wK88mNKuFWF9iTmhOQe2gzH&#10;OLmL5zjFiW20oxxhFcNRFB1cROKhR95VFpqi8wLxBkjMBR6FW1XCeDiz2HCmj787VvXe2edBUa/z&#10;EROGi7XCm9/9TYOP29B8c3YhLwDvhxEa2+/Cc887gja/VF1o36jKtd+qyfGF+yz6XOEaPtEW2B2w&#10;HAUdKQp2owkuC+fYbYV3d1jOjW7Lv6U6DQDOlSeeJYQXY053lNHHt+kv+q5H4wZIV1QunE4pErTr&#10;TKJt3jVxTsa86koo4l21MuinWgiKpj9GydYo8COUUzmKOV2LCVpcSJ5sxh/hvNbxb5TL/gYcUj64&#10;R9wrzVSvn3faLv7jDtx7i7G+DgdZhVuvwRdUS2JH1wZ/1SISvrci/osV3a/UK/gLWVyXdpplcF06&#10;Zut68c0Lva4Dtu3BpOfLLYMjStwtfzJlFU+xb+K0+OoSd4OCZ/DFB0FAQ8WziVBQw7QftUss/x42&#10;TymtruHv4nvI78jWLi8t0ONTpMH9UvEpkrSwv9xgicIivGqOsTsNl5zAfxwttwtDpXZhEP8gBAXx&#10;aFdqPHxKwR7agZS53OmLS0WbnNPGoBWv488scZ2M7WRFY3ZgB/ATLlYV2iXG4aVyxqinQ9DYoe1B&#10;fDm+QzmPy+E95cwvSp0FwvmmPbUJxzBOXz+DmHCaBaDitkLAZXjfuVfQd73/0o99zuO9SD4nEViF&#10;cC+VcY7gskPnCVwA5nMSffme2xlF99ZgV2p5D79IBZiVkzRWKRtauB5FQ7ZXe7RkUlctwIZhv1J6&#10;8FP78KX76WsDLZY51GaZw+2WOYId9BQGwEVefMgxfOZx7tkkYyCEzMkubCaYgPuPM2+N4YOM4rcP&#10;NcNV6ee0txdT66G/Y8vDu1jOg3K/huE5ZRXpKmiHxRC2PITEM3gjyIYf87qD+W9EAVP0q3HZc/xR&#10;iZ8STnV08FjPQZZSHczS/+fwqebxZULInOtzZM0xjy9gOxbxi5fp76v0+7UxKwKFerzCmOT1PN7P&#10;nccHn+23nBl8tGnmaJA9je2Y4veFSf5jgvajLdWmGbRtxgj+zjDz5yDn6wIs844KtPU2WBJzTaIX&#10;j2NMKyI1nIu/Gc7SgL0IQYFLQiCGMpfKJ9YCVpUQpIs5TeMjhCLDtYCgPhRebHRogTuE8HwVLEK+&#10;QXgBMpySKkAx85lA/1P/VD+lz78FvQY8ZQ/9N4zv/9HXgu0pvqpg+9P/6e8w4hjo+zj5j2et5sWi&#10;Nb6/am2fbFj7J5u+ctfwwZI1f7xqHZ9fsb7v7trg71y34R/e4PGeNX6w4hFfWsFTpFfRySiO9rL1&#10;fmef9/et81vb1vqJKoqvu+ja971dm/2TY9v5N+/Z9r9+bRt/+8IW/vzEer+/a1WvZ3ybcOmTcSt/&#10;PuVbOpo+WbH2Lzat67s71v/DazbFdzf/1Svb+/cf2xa/sfa3z2z2T+/Z4O9et44vrlgv5zfywyOb&#10;+v1jm/vpA1v448c2/eP7NvTdQ+v6+Ko1v1q3mkcLVnF/FvI9E0Q33J2xqnvzjvI7M1ZyNGkF10c9&#10;n6zSFCQzGcdDlGNm6ixiotouMsEExaEYXJDadMisisd4sbBNJm/lJVzDMDog3OtCh1cDTpQABlJW&#10;IQBXtBo5hKMwbU1PVx2NT1as/tGS1TyYt4p7M1Z4NGrpEHulqdAx98awC66NL9ZdrBU6Pt71iNrG&#10;V0pXsebQ4+bXV/zY8HLdo20l4lY/XrLKB1z/vTmunzbg2sskxt6atpKbU1asAl5AbVCix9cxXPvD&#10;HmUhUTp2pp5JttoujZTbZYmyoUlVq6ESYiXMarVZQq2D9+Rc6D0VDVJS+ZwQ6Zd4q+9J6FDy+uhJ&#10;CIkcBf4jHqdE/6e2VTSy0keoEJu22IcFWzkU+n8Jx6qMnABhSpzDmGt7cSj9gqoVyknxqJphzlUC&#10;iYSZQU0yGMbTYhUYwXYMjgiW8qApwtYjbXnO+5FdHLuZjHEK4kJbCpPHcQpwHpJcpKnF2WnkXNtc&#10;fK2+PxkItq/eCLbJ25wzxCt2BcMM+UpYC7ZqKUJTK9PaWqQtRgWK0gF5LtTy+Da4C9lSpOy9cLEw&#10;iOYtRSjSPteYCK4yEWxDhlRtf5Nr5Bjvj5kUr+D4qIDYPv0wJNCmXG2D9LV5fiqJaBnaGq/+tQeJ&#10;3WFCUp48+rK2cHsxAQlTOEuKmE6epY3ntAWzwWLGqu2yR/VAuPqKHd/sLXIoTcRlXo8awpkeqbK4&#10;Mdp/nHObkBjGPR7lXo8A5QJW5FOftnrjeDWWBiKtnCNNUnU812vKXaTk+NwDVb6W06Yc0eoPyrOa&#10;odQMKsgmERTiW3p/3CogoirYVaUI1acTViTR9rjPsu/yOZAnwZbXyp+Ne/oBRdRqa5nyhTV8hC38&#10;eMkaP1l+g4+WeW8J0sqYgdiqiJaE21oVUHw8jVMvh3/UCiDMIv9JK/S92XJsBRMkiJpgQpuE2M1A&#10;GGchj3O0C4gPRYVIFJXDkUS/SMJZSN4Waec+7UF+r0OgVEzsiPO/KfEeh0GibSjCtlBRtMcQ8vsq&#10;XjHu56dcsYUn9J0wHg5a2dMxq3457dfZ8gm2/vMNUw7xFmx8I7a+9sWcX5MiKJRLNl+FzA7oa3ud&#10;ODDc96Uai5rhPkwzHma4F4LE26kyi+YYM13B9VVi5+jfq03uRGm7nIrlydHxnLrKh36sXMHcn0fY&#10;YI/y4PmzSRdsFQHiuX8ZPxUPZizv+qDnfVUKlW92ldg3mulfjThxEFj1EUWWKmInnENVTqGiHERu&#10;FIGqFekEyGyc8mhBNL3ggxcSCIH+J8TLNowyXuTsK2rMi+xgtyebLGES2z0F6PcO7JbSwMhRExRB&#10;nqQItUnG3jh9Xf0dB06pFc4igf7u0H/2VQXbeDtouzMirRdbwPlw6Bq1Bc+vEwcghLcc4FMHnuuv&#10;om9VY6fAWyKtC1+/HHK2XQiDhIUdEoeehxAIbXJSQp8F7zrsZ987/fw7ePc7X+NXx68q2L51X4Qz&#10;5Pot0K+0ZfmtfvYVof8KRy95yoOzzoGim0LOhEfSeh/h/N4Cv/Eu6PMSbRXRJGdXzkx4+7SKaVxq&#10;wkFuxYlhDleRUI1TcZGSa8NWBf+rPZm1hsfzLsiWKp3BbTjWMXb9BFsk+3TC3KH0BrdHLe8Qjqf0&#10;RPs4tdoyvR8Itnkq0MNjzaXK9Ri3Um8xi4zvZewBNjBR9SCUL3wOvgLiFxu84KaKJKWLH4ongvRV&#10;OOMKPGop2FKc7FuKsUlTcAZFn8E7o+BeEUNldglcGCxxsSOC12PgUB71z1ydsgB3Wurw4kjZq5zX&#10;fLsp1YAWoASlHJDYWnp11CqvT1rZ/rgVbA9aFvwskfnei+PCr+Lm+T0FHigYQbm213CE+Yzy2mav&#10;4bSuMRetwBUWcVKVZ1IVpHHEJcgqt57y1woSb6O02NpVabE9zHm91R4Fq8Wy8wTbpNMIWwm2tMMZ&#10;wTbJ894HaS2UIieyv9IiVRRSOyPcfsOvOY9wQTSdU/K4nH+uXbxvEN4e2kUhaHeFEN9f47svvIiO&#10;jjjVKS7g1vl20EQc6gTtbmjhOzjVWjyLque6tBvIhVz6tQQWOctnnGHfok2/DG/zDwRcOIDjzVg9&#10;m0bhF+HnjevffISu/Qy8SNpZYB8cYcFLkYoSKGqY72sK7Leqcuy/k2DbW2nZcx1WvDlgpbvDnsok&#10;X3Ue4LEp8K60XcaRUn0ddFmOAhbuwJnFo8WXbiltUwg33+w4ktCYuUufgW+FC+2qfkPSGv1RxXVX&#10;wRr90hei6V8bgY+nIIbk+SaLww+JVkHlPi0OyadgXKruRSu2iKOCQlS8VP5I8jTjfrnDUykFdQHE&#10;+bUDahh/HMDliu9xXSfic8p13QsHbLXELfr+BuOL81HwR+wqnEaPOQZQagWgnXLr2AFxe+xU7sGA&#10;Fd7kt27j698B+PzaIVAKByvF9y/39C7YgQc8P+G9+wD+J4jjip9VwJ8r4GjKfVv8gHMVj77dZVk3&#10;sQmH4qe0+z7ttgsnv4qPsAXgsc5naTMXbUHYB1bAjRaH4vCfFKwTMxEEAAkRo0EgTyRHibrapaqA&#10;GNnFnDX85s0+K92mfa4MWdEa93ABezyOX9jPtbfy3Xr8kcpCuyBhtBTuXUpfKocHVmJ3Khm/FXDW&#10;MvogiHUUuxjrIu074+2tcefgMy7cBjjNkyv4nMXrQqjfv8WtzvIr4AvZ50B2IijiiQ2pKGC+FFRE&#10;Ld+LqQmXzqIiwOXKIC2E5kDZpGjaQZGUcU30u2b8DKUNksirorTt2N8u+rbyvyuCU2kY+rhfICkM&#10;CYz9SqXAeyCB1+J7G035dqOxh9FKzYVt9AJs2qYfgueQ9Tyy/L7vaOP3B+mPQ/QNB+PHRWNFCL8N&#10;RQlnjXdY7hT9FuRMdln2RKdDrwt6nCPwXs5k8Jl3kcvredPMzzOM/1l8mJDQmjXVY5kT3ZY+jj8z&#10;hr0YaT9F6ii+sR4PM6aHWjln5jPaIIH2SaCdVPxLhdQSdexkvDEfxPhOtyCqVTm2HcwN8jsC0RV+&#10;whwRLQ4PgtQaEuM5aq4IzRsSV11kdfC5EFSo9Sze5Fj/WQT9he/zuYBLBX3p5+E8m3wW4XnmXYTT&#10;AIV52ZsFSfXvt/E7Xwu2b/BVBds//l/+lZVr6+zzWat6OW/17y9Z5xdbNvJ7N2ziJ7ds9PcPbfCH&#10;+zbwgz3H4O/u++vz//yBzf3pfT53aF0eGbtkpU8mHC2frtvIj4488nX6p/c8H60iY/X5xb94aOt/&#10;+8y2/+17tvxXj2z8J0fW8/0da/p02XPsNHy8aL2/s2sTP71js392YvN//sjm+K9xng/9+NCm/vjY&#10;1v/lK9v5+w9t7W9e2OyfnnBOB9b08RrXMWU1L7RNZNXTMfR/ec1GvnfThr59w7o/3rWWFxtW+3DR&#10;ym5PBYLs1QHLuAL5BllX+ixzo9dSmEQT5pstFoc8igkkYhyDxEQc3gIb3gabtKjoWSYnSKzExIKr&#10;g1a0P2SFe4OOvKuQ2R1I7TZGh8dC5pVOS15l0oWkp6wz2fNcgm3Nyby1v7riaHu1aU3P16zm4YKV&#10;3pm0giPlF+63jF2+LzFNlfB5XakbWt67Yq3vb/lRwmztU4kbcx6BW/VowcXZmifLAR4vW/WjRavm&#10;+qse8N7JggvUFXdmrPRo0kqVh9dz8U5YEW2jXIw52/20R5sLo5ESqodxEHAOLvskiuGfgdDSBkoS&#10;nw2J19ZfQVGPaUsiMc2hCRnDLQEWR0Ar0RK18/ltwauD0n4ZaxjKJdpGxIfvSBhOVIJ6CbYbkAI+&#10;k6V7tSERUZ/l9xdbPXebnJO0RYiJckwuduCc8B6ESAWKgu32nG9PuUVBoiS8RgkSYjsxiBw9dyUE&#10;MH6g+jSKNkW5bSQk8pq+e6lDxa5w/FTttQfDNFjloqMEWzkVymOVutxsmZvtvh1IEbbt729Yy+tV&#10;j14UcVT6gYTNeovbqPVj0hWI33azZVyVYEsbKj/ePpOPVsQVrXkDEnmkiFruuyJkjwetWNvmH4xY&#10;6UPAUZVei5Xq4FYvpBNH6pqEfdoEYpe4gYOyzqSywsQKPKp3udZil3gNRzJumYkaR1L5uFK1uIDj&#10;mLkOaRV0DxkLEr8l1Co3ngrFXR6osAu9pfaN7mL7Zk+Ai30QU4myY/SJSZwbrYhzb4I0GG2Wuczv&#10;Ks2F+skq1whyVWl3GaLH/VLEsyo/KyJGeb5iVOVbK4ua7DTpyTFSJcxW0MljRdLgeMdwPorS1kp9&#10;zBzHBcgr15WgImnbLR7BmUP75d3pd6FbuVHDKHmAU/5oFAKKY+65bCXujls5ryktQenjUewJr4eK&#10;IiovmOcGezXrub50dLzUIhevPZux8ofjptQDBTgBuUpfsc/1cl9zuad5Eit3GSM7St/Bta4w+c9j&#10;W6Zxvidpvwn64xT9cA5iyn2RQ5B1lXFyvd9Kbo14ZJeivcoh1yXHiqQY8qjrHIm3XGPuLa4Rol9G&#10;X1OV4fpXC9aILdeOhfoPFwJ8BD5ecFvb8sWqtX25bq1frPN4zRo+wT68N2tlzyesmGvPv48TASHP&#10;vaP+p77IGLzGPdxTX+2gn9K2VyFOO9zbK62WusoYWKx1AVpibcx0pcXpWhbr6V9N7two13HOnhYl&#10;sJU4D+VKu/OQtnw669v76pWr9/0FP2cJx80frlrLB+tW93SRNhj3BZvEmWaPprrQWmIXG+TEKZqi&#10;EAILSQVeHAaiIaIiUnNJq8qN5ZbQAYlU1VpV74VAxmu7lzCIszDAeFBUmARc+p9eS1bOw2nu1VwX&#10;/bPT0mdxSFQlXQV3ZiGwIYFWEbRagPBFCJCkyDAJDtgGIRHnLIiipW0Gaiy+D4dfebAlWni6A/qy&#10;iie0QG68Oq5Q8SaKtoFxVc9r2kpXS/8IR8aGRFiJsr7lT6ipcuh5XBXfDTkH7iBArt6KBgkh/L7w&#10;lmNx5vVfhrPfexfnff5r/HpxSqRPHcq3cdZ5FN4Sa4WwQBtCZAgu2Crimn4XU0s/DEHbO32L55nX&#10;HJ43+V2Evy/QH7TYgGMShgqKnT7XWA05Gu8KtlHlAX6eYCtHOJb/iKun7zdifxjzkQ0SbHFuWnBm&#10;OnDGh6oZxy2WD0dRVG3N8bSnP6h7iP1+OO3zdPE97dAYZD4dtHygCDalJMrAhqftMh9i75K34Rfa&#10;RSFcaQmwCTaaLVE5KLVLRfneseEq1pN+BV6i/ODaHswcq3k26wrzoCqmb/fCHbHdIRRot4hyssOR&#10;ssV9tKtFfFOL2PBRFfOJHC63y4PMGSOM8SlsC++LE2lRPXdnwHJVEHETXrWB/QYSbGW34rBHLnAy&#10;dwqJk43MxT1WtDVk+Vf4Ht/xYrjKicv/OpbfIHmljXkLp5b/Smcuz1jp9tQImUvdlrEQ2MiUSTgO&#10;3Enbv6NVHFGV3UMIBNsKzxsuO5gYEmw9ynU0BInJEw0u2Hq6GBdpmx1JcDrHFA40n1FF6jjsa9xI&#10;gIQxvsP/K79g+gxtB9Km2rDBjb4oLLHssgqwweEudBadQs8viwt2cX498MBe7DSQ4KCoW4lAKcwZ&#10;qdqO3N9oKb0C/9WD/e/gs56ehnHRSB+tx8GuVdQTc1IIKobkRS/Vv8FZR/ns2D1PJBLizzw+Hdeh&#10;750d179xkN05D37dvwDYnjcRtsxbZwTb367Jtd+uy6V/VVnOQpeVbg9Z2TV43NG4FcArlI5J0acp&#10;u8zV+/SDg05Pi5UHR86DP+eDgnvDVqQUASdjVqSCrXfgUhJz4VP5RxJwGYeHWljuszxF34qbw3UU&#10;ZZvCGBfEz9LWGJuhxRUV1BIXiB2pgp8GASASal2sBYqyVa585aRPmcRPgPfm4m8q0KcAW1RwGOS0&#10;ViFv7ZjSOQa1DuCjQJxVwrN2xWkHlqBUBHmcay7nqpRrabvtlriJ77pSZ5EL+C0CnCwGThwve4SN&#10;SlYEsoPzl5hLe2XL57iG7VAqg0N8iSOJu3A0OGapOOUxXO1ENTI4l3tDtBftojRWR7TtDWzZIbaH&#10;xzk3sWlKoXAo3g3XVQ0NnasifXc7TYXbUtZaLHEJ3wQkKaUa/mWG+49wTGyPROyUhRb3GRV5e3FY&#10;/ibtOc6cM4ndmFVgTIPvOsjflO0aCPrAFvd0hbaY5TdGWkxFsyTaXmS8XSgDEm3LmSOqxZEYsxzj&#10;KpkvmDsc54wx76tnhNl3x97ZMRjmU7+IX4XhQi3vecSti7Ka8wLO+kZg02f5Pp/zqF+B5zpqjOix&#10;jjF8VwjSOby9AHo6j9IGMYyjIOJXAmBI8ON1D3YIRXD67hTmZwU5XD4D1RKJUIQn/lhkvcRw5Q0u&#10;s0t891JtieOyfwbQ5pGhnL7a1Sb4rjBtyW/BtrpYXG0JbdhXCcbw8qR30VlnyaG8v8kSlHn81uuh&#10;91JC8Oe8r9/T78a3Botqnh7A0wUE8PRhIKqJeQluHcH1XOY6VNRa5/8GvMa1Xda1cf0XaxTdD7Dh&#10;ggpT+qKwAkJ0VDsCT4chyGYBX6QLI3wvnNdocTqM4P45dD9BMD8E/cT7Sqi/nBsw8Q/Eu31QONuH&#10;z/b/03GgPn8Gby9Q8Fi/y+dOEfrdd/G1YHsGX1Ww/Rf/z/9gfT+4Zu3fvmK1OMtlzyd9++/wH9yw&#10;+b84sZW/eWLr/+q5Lf/1Q5v46U0b/NG+Tf70li3+5QNb5b2Vv35iS3/52Pp/d9+qXs9a4aMRP7Z8&#10;tm79P9h3gXXlXzz1qNidf/u+7fz9+3blX7+y9b97bvN/fmKjf3Bovb9z1Vq/tWZ1Hy5YB+eh72z+&#10;q9e29W8+4LPv29rfvLTZP3lgIz++ZSO/f5v/v2/Tf/zAxv/g2IZ/eNN6vr1vrR9x/i+WrPrJgqd1&#10;qBIRf7xkjc9Xrfn5ujU9XbP6k2UXJ5WLS8UakpRPdRbyB+JB3FSDR3BFqXDWmCI3cd6nMQhMIME2&#10;cMjpGkTVCSvkW5F9QFti8iHbEmxLDkas9MaoFV0btLx9CLMEiutMgKr869XZmby2uxyKaCy4MWzV&#10;J3PW8nLDml+sc75rVst5l96dsjzek1iryNq0HSYijnqep23zvF/1cMFqHi9arYqgAeW2Lb07bUW3&#10;Jph0xyEeo1ag3LU3xx0q1lZ8c9LKb8/grCxY3f1Fa6BNGh+sWP29Jau6PWvlh/zvzqCpqE7ifLNF&#10;TdbYpdEKuzBcZt8YKLZvDmKcea5IWLWLtsYX8vmCbSZ6FajYYjJXGoOtXm8j5eyNUXTITC1tjGFd&#10;hKxsdFr+DqToKgSJo0Rbid6KpFUqCa28xvJZF2x5LVOr0DgiBXuQGCCSk6d8ah6lK8cB4oDjkKNo&#10;kmUIg/KqzUBKxhs9oiJGgm0Xk0kHRret0HG5HQMLQY+DxEuYTR1tsPQJzm2a+zkDCZlRfpoWr0Ks&#10;qLioPiapHiaobow0x2htq6SPKJpOW5/jaY+UxSaurd0KuO81D6atIyTYlt0fs8zrnZa8Qz/bxLlY&#10;Z2LZYILZxAHYbvFVfRf2IDb5kK9CiKMEOW11UlEpibUBJNxC0jgWaAv58QAO5qCVHotY0fduD1jR&#10;Ed9XflKJvvu0BURJRaW0LT1xRdv0IXEzTFqTFRY5Uc6RSWySCU7ROTiFSl+ROA3Bm6y3mFEVL1FF&#10;7VK70FtiF3ogPhwv9UOgBpm8h3FSRiE+EqoYPxLpNT507wt3B0+hsaF7rBQXSnWhzyjtReoiDqBy&#10;es4BOWUqxDBQZ9HtVUyo/H4IUS7Ygnb6nZw97pe2q3tREn1fUd0rOHKKZFrDOVvFkVP0wVqtt7Xa&#10;PHEbJ1Dby3Y4btdDbpsguW2Wd7PbiiCgJbRjCe2pwmL5kNG82wHygXIEF92jbUFhCMUntDe2Tvlv&#10;847pi3wnU3mBcRBUrEHEWlvw5PxLYJXQWgEqFc1wPGYlN+nLB/T7HTnyzRYPsY6arrCLo5D8cSY6&#10;7lHSUj3OfYtlb3e42Ju/ByDXEoAVkZ29C67xmHst0l5Anym+KxEfcv1IERGTVvt6zhfBGj9dsqbP&#10;lq3p8xC+xZj/FNvx8bxVfTBj5a+nrOQFNuLpiBV6RWHwCBIMirlOOQ2lDwPSXo6zU3Zv1IpvMe5x&#10;avI5B+V8y9/jPK5yThBznXfyMmNnvtZi52oCLNDHeC1F4i32TCksKu5PYa+nPLKj+IT/ecBvP5KI&#10;riJw89b4atlqsOUlh6NerDEBR1454r7RWGAXlLPMi8QUBYQJcnBKavRYglMtfVSiZ3O1xUDmYjvp&#10;EzjaqtCbMEhfH8L+D/BYebW0hasXBye0xUtFcZRPK0XbanH+Vf01ZxnHZrXXbU2W53DkWudw5LAV&#10;yZM4IZONbneSJR4oL6Mqp0qs7Qf6XW0J7qj0CrjKmRhDvw5E2oDYKiev4OkOQikPYrmGU4TF2qoA&#10;EmZPoahaCbVv5TkMSNN5JE44S6y+xn+dOCXeItln8IZcMzbOwJ1BienAt2xKnMVJCG9pc8FWEW7q&#10;exJAG3B2eBwWaj1PMgjy8vEZ3hf0OX3+Zz6rFAXAc4HiAEXh8AjRNUUWU4ujgmMkxOIoxbqoC04j&#10;ckEF3/8Fgq2LtYwL5bJWJJEcQ1X5vtyEI9VeZknDdZY93+HFiapvTFjDMdzweMaq7mKL74xZ6R1s&#10;3m04xS3suPIxHnT5jobEHUW0tVgCSNRuiZ02S77abqm78D/sr0RcIXNfvExgflPuRkFbpuF9EpHE&#10;/YpvMFfADcMQRyw75L95rEjfIi30a57cknAhTtPO3NbsKVaUYkgpl7RFWFF8mqO1IOpzrQTevSHm&#10;h0Hmkn5P15Xt/Ks/yDu70eupDrTjSEXFooaYWwdxWIdoJ55rcVvV2JVjW4Ktf8cDGLgeIO6VoV1j&#10;G13OxSTWOpi/01Q0VEUY4Vups8zlcK4kOFT8CDxjQFtl+Z9O5nCleDkj2HqErQRbpSLg3iRhI2Ur&#10;U7CbQrJsaAgSb7XwLmE2doS5BC4mKA9v0niTpU4GkbQSZzOVRzAECbXaJSGxVtWrJdhqd5W2pPvR&#10;f4d2HYT/9MOFeuA03TjpzC2XJbYpIrIdzggktkV30Ne7aLPuaktgjnARl3kj1cH9YD5JViRulyLX&#10;uD7Z9aYy38Ys0fZSZRD9direuvNOvw+Jk0Ic/diB3f4ZB5qxfOo8Y7fDwtF59uA3BppfzsFb4uzP&#10;gQsXEj8khkgUYZ4/FWzrc313XOZcmxUzpisPJ6zu3pyV3R5nDHa7YJu2T39QnvybjEX4ch7czgVb&#10;CY6e13XEoZRS2qmUrZoHWmgXFHF7Aw4tHMAD+c1cBVMoHYIETvh0tnZzXeE/FBmv6HN8pWT8xwT5&#10;jfQnDwgJi7VCG9fTiZ3qhdfR15WSJAu/JQeunIdfmA8XUmHtgrv4bPCrgofYJIm1T+CKT/HhHjLG&#10;7/Vz/v1wpKAIWc1zFcmFI72HH6j6Bg/G4LJaZGLcqkgYtiptm3F5Bfu1Di9ehttIwA3Vz4hZYAyo&#10;SO4yvpaiX1VQWEK0LzKJo+EHaVEee5eLf5KnFAwg7zrc9qDbCvAzCmm74jsD+CDDVkp7ltK2xfgj&#10;Clwo4XGJdnzhxyj3d/7BgPvDmVewnevYjdXAf1bOfwm16cucLz6EbFvSPLwM3zFuljE/Q5tOM06n&#10;Ky1qKkC4WJnE22zsUQE2S9G2FVfgqevDljvT7UWa4jpq7XJ9uV1gvF2o0FhknNM3Ixk/npInhLAY&#10;dXbOPAu9Hh5zYYT7+Xm86hfhrPAWcNU30Fwc/t1gTg+Jtfy3Fm5OwXthKA/vWZw9x3fh44p2COP0&#10;v32s6bFeA/5eCGfFSHEDh3iCEIiVb4Hxqt1tYYQFzCg4RRie6uTMbrG3EHr/7OffxbvfefNe8J9n&#10;hdS3cea8ubafwZnP+nXz2tk28XZTG57izP0K2fG3EGp34Y09D9/Tt++rvxf6bPg3w6Ltef3oV0H4&#10;987i7Lmd5Y3h8zwr1gpvjRH9pv8uj38JvhZsz+CrCrb/7v/7v9rWv33fFv/qkQ38aN+av7VqXd/f&#10;stGfHNrcX9x3sXb3f/iAz7y0hb+8b+M/PbKxn9yw4R9fD0GPb3hUbOu31q3+Ixzs9+et+r05F377&#10;frBvk390xxb+/KGnLxCW+K/5f37iqQym//guv3dkfb+zZ21fbFj3d67a6B/ctPk/e2Qrf/XCNv/u&#10;PT9O/ME96/n2dev61p51f0sFx/at49Nda//oqjW/f8UaXqx71GnZ8bTlQ46zrvZZOuQ3TVvoIZrp&#10;6xjw1U4mgEa7rLyrI5B6bVv1ra047hKqBB4Hz0PbyphIJAy6ILkTCJKKENX2tVRVCV1q8pVWVcfM&#10;3mZC22Oyv8bkv9/n27MFVa8vUOGJ6/2ezyx9m8kqhBw+W3oHwiHh1SNgF6zyZM4rBYcjayXWhpFx&#10;FTK9x8R3wAR/NGbFNyes5Pak57wtuTXpgqyg9AaCUh2UgVK9jrNSfMDngYTZisNpq7jB+weTOAwS&#10;RPpcyE6Ya/Ko4kicBEXSKu2A0hXoseBJ4ecgqUy0IvdFe5yLUkKofVyIDcTYLKWTWFTqgrpTJHra&#10;AK6beyMhT7nbTvO3qbjGFu2z3uarrypqpcIaiurIwDnJUvEeHIq8Kzg2m0ARJGu9lruCsyHBVtvy&#10;FK05xfcg+ar0rhQGHlEbEmwl1F5uV8QNhrcHJ88rwtcETsN4o6VNNvP9Fkh/m4u+6dMt7jTEjYQI&#10;Pg6PoKqwImgqhpE8C1kHacvNln2l0wohYDUnM9buOWyXrPjuME6eigngfK3RnqsQ+nVI/xW+s8N3&#10;IJcihlrVl1jrOVFD1fXzbnOvIUXKXavk/9k3RUIhTDzPv91rBZDRIt4vgmgqJ2oBv5MvAQ+S6ZVu&#10;rwL6jQoA5CiqZ0POoCKSaSPOOV4RqtqGpK1cSm2gPLMSZruL7EIX4KjnEQM4LJ4Xr85TXqRz79OW&#10;Wt2pTF6A6DEWdF+1eJG3w3nt0+dD0H3NYzyqcIqipZVmQfdVfUiR69oKpZx7ivqJ6K7AScKBaubY&#10;WO6roC7ctnIfO3D25Ohxr1Q0RWJZliJ2cSrzVMBPEegac5BrRbdm0q7pu/Ql2jlW7b7MNazwGyBu&#10;rdLiHdzLda6LY9wqDlkICZs1EP8Gy7zWanlHXVZ0l3F6H0L4cNQjcmueT1nd66AgWcXTcSuGYBec&#10;QEr5jFD4AEf8sdK7MNaeTVnV8xmrfjFnNaD66WwgUt4b94q7El3TthR5r22oIqY4e0orAOJmOB+I&#10;ajyvJ8xy7fM1jCn66irO7Tp99QqOO3bEc6uFxNucA/oKpF25YSUkK/VDzjFj5z5j5YQ2egAe0qc4&#10;ZvNa9n1slY68J+Q84H49Yjw/4joecx04DKVcY9mzCU9ZUPmU63mC7XgwAVHnfQi5RI/yO6M4TTgZ&#10;R8NWdEMLVtgqLRZscG3LjRYzr/y3NRYxU2WRHBMUeatzl/h8gO08xBmgbxfQr0twrioe0M6PcUTu&#10;jFveLrYJMh9LP7nQpqJj+XaxodC07VkJ8eNqVRGYtgpFl8ZU0Wcg55HVZRZVz/Pmasg79qcHuzVE&#10;3x3GOVARhvEOSxnBQcDpVqoEVZi93FYWoJ3+R59TQQXl31LerKx5znGZ9lukTRe7sTfYcVV5nVCx&#10;BJwMFTQYrKOf4mTwPRXZie4I8mgK2q7ncKG2MhBpJSh7JG0IdUBimKIbhZB4dSqwhQjXG/DeW3j3&#10;/a/xTxlvSLecSsBjEX8RajmbUWVFAUJpCESiw2lDwlE3ctoCp4XHITE2EGtxjkEMj6MlxJ6BXotv&#10;Yhw3wwdAXFO1xTbS3+nDyiMbgSN1GedJucjDUPSOV9gG0fWcRwPn3VDmkOAaXqDwIkXV5ZxbOefG&#10;OC7HSRRwJE7BWPBIYM7X0+bwm5fqmK8auE7Gr/LOZzA2S7eGrP7mrDXfX7KWB0vW+ACOdXfCCpXe&#10;4Dpj+Br8UEVzlDeSx2lKG4Q9UgqazEPsJnNy3m04jtIlYLMdxwGK7kgkCaDtxiXYqlLVg4C/ldzk&#10;taNRbOGwFV5nPr8Gz4HrqEBm2dG4VcDXKo4mrOzGmO/K0qJ1kIKoKUgRJe4F7xK0bVgihtJI5cKB&#10;ivdH4G3MLXA88buiG+OWf22E+Q/OAAquMg/thBa213ssdaHtdBE2eoR7pBRF43CYGeYQ5lHlh8xe&#10;Y/7YYB6AZylaV/BdTWeEW83fXiiJeTd9hXbiey7cSrSFeyXDnRLHm0KiLfN6L9yiRzk9saNAzzWH&#10;KwI3ATt5mhLBc4fTj4YlrHK9cC1FRMd5+gJ4V78A91KOWqDvpoxy7hNtljnZ4ciYxKaPt1oqrycN&#10;abEezhlKeePpF0IcLxWOlwZ/SAUpk3B9CcLwO4m3kb3YfQm3XfSl0K6qi21hFHpqDXHIIC8p44dr&#10;UsRwQi/z8kC9pQ42WPpQs2UOt1j6IL+vKFxtm22iL3v0rYQECbjh4kjKg6sxyTx21skPjWXlyxTC&#10;TrM70kJozJ9nD/5LI3xuZ0WAN0IA14CN+Xl4S7TFLkVLNHG7QZvVFNg3QhG2SmWWBjdXwbGKg3EX&#10;bMsZd4oUTVOOfMauxNrcO3AZ7UC7p8hVxsZd/LA7g5YDr86GN2fdVA7WANnaraTUCDcY89iFXPhU&#10;sDsKbnK1Ex5NP9vCL9ikj61olyX3Fp8mZoJ+ozoeA9i8Hu4xfSeSvuNCrUTbZvwNPW7nerqwdUqp&#10;NgaPnoE3K4J+Q74gY0hRqHDXtBsAzpl+q9uy4G3Z9/os/8GAFT/BbjwbtaqXXO/raWt4b9aaPlyw&#10;pg8W4Jf4deKfd3vhUPD/o27L5/ol4JbgTxQoElf1CPYYs9vtlrIZRAqLQ0qsjdeuuwWlusIP0K6v&#10;KWwqRwURxPF68koDY7/FF+SL8GNL8Wcrb41ZNXa05t4kgBPex56pBoKCBoBSyxTd4r+xs3nX4ZW7&#10;cPOdLtoPW6udBmscsXfpHgDF+NWOAr0GJOaqsKKKGittTArtrd1acUopwzlKvBVPjoVLesTtcqvv&#10;3CtYxwdaC/hZ1jTck3EY113HfYDXMcdcpC9dVJQk/crFUR9zwULJ6ZgKzZuOsjfzpwu3GpMam6f9&#10;/M33HO/0+bP4h0QjnsUv+71fC8L/cxbnfe4cvH2+AfcMCor+ZuE8Xnze9fwyhIXMszjvc78W6BzP&#10;nO9vMt4VaN/F14LtGXxVwfZ//f/9v+39//NP7dH/4/ds/99/ZEt/9dAW/uLEI2jX/+6pXfuPH9nx&#10;//pdu/d/+57d/l++tOv/4WP/zNCPrlnXd654ftm2b23a0O/dsMU/f2wrf/3cJv/w2Pq+t28dX2xZ&#10;+2d85rNN6/n2jg18f98Gf3DN+r+/Z73fvWpDv3vdJn9y26Z/etfGfnzTC4f1f5/3v3fNBr53YEM/&#10;uGnjPzq20d+9Y31fHljbh9vW+FLC7LJV3J/zwmB510csGxKctdtvGTu9TECdFrfYbNFz9Uw4tUw8&#10;kEalM1iAxC22uhipXF+xyjvq2/RbfNLUVn1HaJXPV/1CQmE4grZgd8CPOds9ls4kq2r58Uwiykem&#10;Ak1JqxDBLSZ1iUYQB+U6y1Z+Mya3/KNhyzkY8HxCqUz8Qso2n93XKuWoVZ5oW96C1YREWwnPioqV&#10;+JxzbYhrhGDsDVjm1T7L3AHbAmT6FJCNHc5NW2z2R63kxiQT6pxV3563mrsLVs3j8htTVrI/Bonn&#10;d1Y4D0h80hxtMo2DAJmPHK22S0MVdnm40iJGIfUuaOMoKH8piJe4RnuG4aLtSpvnOpWz4VXROQ+J&#10;Z95OtJsm3qRFvjsvMQryPAdRWW5yUTZ7iwl2r9+Kr0MqDoY4Mrm7aAtZWdP3mgNBj/slh0UR0HFT&#10;kItJCY20uW+bazJVC06dBBOQqFHuBwRfYmykSHcoovZSO5M0JEppESTiqhq8nIG4QZyDoRovXhGr&#10;6AuchvjQ9rrE0NY8L26Bo6Mt+DHDOAw4O7EeXUvbTEvkV545yLoibCEiBbt9Vn08Ze2v16z5pXLY&#10;jnoV1eQdyNEW532Fz/I4Y68NYtgZrFRDFlV8Sqv6uQe0pUijyKNWy2/gVELiAnQ6VGVfK+naep8f&#10;Emk9EgBClQMp8giALUUB8FhCLfcod5PPKH+wIpKX6OdznM84hJNriugvs0tKcdBVGIi14HIfTskg&#10;bTVW7fnkUhlD2oqkCKDcLX4PZF0JIg10zOZ/XSDW1n9FW2qxYo9r2uWaOOZy9GrXnE/6usZPSxBN&#10;PYVzSnuGBdvLreV2uZHzqS91iGhFNEMg28tPBVuRdUU45uFcanFA0e3FBxDEA0V99nsBLxXyylP7&#10;0E4FRz1WBIEtua0FEvqcBG+14z6EeYd7KNF2NRBxE9aqLGmz1gXb9D2cr+vcp8NOj7wtvjdgpQ+G&#10;PXWC512VKMtjFUcs5PVCHR+OWuFjXnuCU8/7OvrjpxNW+mzSyp5OefoWFXooV8GHByoEGBDdYuUs&#10;vkYbQaqVZiARshwj8jwO8R8DoxD/CSZKEel52mK53lLWGE9XuC+0fa5yxB5qO5tSp3AuOCjKeVxw&#10;TJvcx37d1xGbdBLABVw9foB9e0wbPh2x0ufjVvFqyqrfn7XaD+et/uMlT5nQ+MmKtXy6aq2frVv7&#10;58pvvmoNrxet9vmc56EtO8FpuMu1i6QfDVoh51Eo4dZzy3VZ8hrkGXsZMU1/m6Ktl7iPnHcOTkrB&#10;EfcGx6rsnoTaYat6NGa1j6es/vGcVdyZcME/dYnvj9Z6WhIVBYxsgdQ0l1t8Iw5QfZUl1jGmlbe1&#10;EucYgna5otguQxiiJAK1MF67sFcDrZY51mVZ4/TdcZwH5bAaarHEvgaL7aIP0sdUJOeig/8Bl/if&#10;y8qdrPyLfdiIQS0GvQMVUeirs/hebEU3c05nlUW1V1qU0ntwjpE47CqQpjQfDlVaDYuzgkSqsFB1&#10;VqQFZ6MgfwZyLs7BecTqa/zTxBtn643YESdnVNEg7ni+EWsDwRbHs5r3Q2LtqWDr4gh9p67chdow&#10;JNjGMcZO0YytbGYcMKYSWpgvOeq1mEb6O/06sg57rS2FoS2Vvq2yNkAktlyLFKdbFgVFxfJdpTOI&#10;rQOhcRB9VrDFiREiBM5VkNOt4pQXVYyoOt++UQcaCuxCa5HPESqqpYJadbfnrPnBsjWcwIPgVWW3&#10;sckqqKjCPNeYi/YllDCHaa64gw08GbfSh9jlx9NW9XQe+7ZodS+W/FjzbNGqsEll96dcpFVUXN7R&#10;kEM5IkuwVeV3p6yC/6m6N2NVxzNWeXfaUXUngIRaCbaKtM2HU2bBk1SENnauwSInq702go4q/BXP&#10;/Ji8zBylBWstTMLvSg7GvQhszfG8Vd9XaqsFr72ghXoJt8VAnym+xnXuDlu++N5ypyXNwMPG4W7w&#10;PBdsmXOVcztlttlS51s8fZEiezPXaIsNbOQm4NxUHFdw4RYeobRUSp2QsYb9lHC73GVpi3Da+XZL&#10;Zl5OGMeWegoC7HwXc7kDewyierm/Sg0joVZFv0YbPeLQdyIoChYOpjRUjn7lucVuD9Ra0gC80VHv&#10;SOqFf/bwO90Aux3XBX/rwOa20f/a6H+eO5d+0qaFemyoUjGIOygFAxwxRTt0xvnvUC59IVEiGpwv&#10;eYI256jnntJmhN/X4j/8JEpF6zy1Fv+hIIBOIXgeDXdRSgXPz9vH7zEfqKp7Sh+/p3Q8HfBf+r3y&#10;Gvp4oO962gSl9KkopG+rgFlhMEZD0VxhwTaIbAo9ln0Hv6kO/ak9CosPb+GMjToHZ23YqWALIhjj&#10;l6ol2ObZb9fmmYp4qWhwrvIw749YNeOq7NaYC7bpu/TfA3joLXwR5a69Cyc8HvZc/7m38RVv9nkt&#10;AC3IpDvoy3w++xAupJQI2hl1NGDFKuh1HZ6onUzaNQTPSlpU4An9bJJ7OE4fGwUjYIj+MEjfGMBu&#10;9dPH+wB9IYa+HyXuIIG/A3tLP5HvocUJceqUecaexMnNds83m3IVv3Cf43VwAAc84n9vcT13uywf&#10;rlb4kHN6EBxLHg9a+XOu/dWEVb8UVBBs0mpeaHfStEfg1oIq1SNQ1O4t+J7SZ2HncuHGCgypuAfX&#10;08LTzSHL3cev3WoLduLNVbtYGzHBdQFdb4w4m6JaFxs9OEXRxQoCkR+QB6/Ph98XwPW0WC/up3Re&#10;qlkg7i9uqjoGmfgkCm4KgP+7gV2T/4hvosALBfLIl8za5LO8Lz8xWWIt/nX8AraLtnfBVmm3QOwM&#10;dmIWG4G/r7QUqdoNu9juvkHuEr81z/2darekYfx+bMTFxhK7UMO4810e6l+hPkvfDKdHONtfPZqw&#10;TMItY7L0DWLCOW/5TLwEX//um+99ZYTGUHhMnUZa/gKEP/uPxc8fs78IzOcC1/8G9JXfGJw5L84z&#10;KN543nV8BYTa7rw2/a8R5/Wtt/GOEB7uAz8HXwu2Z/BrEWz/P39mz/73n9id//k7tvf3H9rmv3xh&#10;q3/12Db+5pnd+A+f2MP/7Qf2/P/4fXv1//pDe/6//77t//cf2uQf3LKeb29b+2cb1vrxOs/v2vW/&#10;/9yO/+cf2PX//nPb/KvXNqWo2G/tWtN7OPkfrlvXZ9vW+8XVEHZt5Hdu2MwfHNv8Tx/Y3E/u2/SP&#10;j230+zet5/M9a/tAeVnXrPbJ0qk4m3t9yLKu4vxv91oaZDIFYpm40mZJIJnJI3jeavES+hYgpyEk&#10;85q2dGkikNCatNLiEZxJSy2hyEAmHiYciQISG3N3ev15FhORBKbcXU3cihobscIDCPA1nUevpTDJ&#10;xjOZxC7WW5Qmch6nMillXx+AwA9b4e0RK1JBt3sTHo2Rd2sYp6AfBwFSsQdhkLDLpFZ4GwL+cM7T&#10;GjS+WLemFxtW92TFhdvye7MeOVt0A/INCg5GPZIib3+Y8xrk/GiPzV6uQQQaKDfoRi8T6KAVXcWB&#10;2B2zkj0m5B2+symhtsuSZ1og7MpHCpEGEYNMzEOVASDyMSoMNd1gSSrotKhISiY8iEXMZI2nQ1Cx&#10;MeWzVQSuBDdFhagYmNr3rGCrdpT4qslZIm38PG00x28vMLkuN/J6G23eY4X7TPLXBoBEcdr+CpO6&#10;IpiVG0oRnPNNwbZ55Y+cbnKhVsJNzBCOR78IUoAYSJLEWI+qhVSHES30YLx5X8XGVNwiaQwCrShc&#10;5UAbrgl+awgyzTFqWA5NjcVC2JX3TVsHY+Xo4OAoBYAgp0fbE4Piahx5rKT4qfQrkZjK2xPW9mLV&#10;Wl6tWMXJhOVpFV/b5ffbuPetls3jvEOu/aiPvg05vKkobNoOIqmoH+WkyhSZxJFUsbA0vpe2J+C8&#10;gQwVVFCOVpzN3L0uy4NU5kmsVf+DFGVDeLLWQ8CxSneBlvabasSh4rrH1H5VFtlfbpeU5kBQLlpF&#10;0o7h2IhM6v7T/umL/CcEzbHK8w3+H2KXtdNhOfyvBDdt0c+EKGdc5fq0JW2rxQtUpQJVik27om1W&#10;nAN9IQ0SlrbKudBWvu1JCwBKv8A9lHN3qaXMLqraaz1Q1JSE20ZIsQoyyfHCmVNUTOpsi+fGzabv&#10;5fr4pd97ChL6H854ngA5lRhYSPuXQN7LFLl5X1vxlZtr0MruDlgpKL7N+4IiaXldqRFyb9J3r7dZ&#10;ym6jxV3B2bqCc7hF/92pt8SrOHu72JY92ug613YIqb5N/1dahYfDvpVNhRMrXuK0KxL3fRz/D3D8&#10;P1yyho8Z5x+vWBNo/gTb+MkaNnTNWj7ktfeWrO7ZrFXSZ5RyQNvPMrdbLWWd/qrtbHM4CzP072kc&#10;U0VAqODXLA7iYgPt2uoRDAXYHzkvlfcU8SAxeNQJewnXrBQahRJwuc68u1zjXQi8ojJ4XHCfMfiI&#10;dnk6ZlUvIf3vzVn9R4vW9NmqNX/G+X2+bm1fbFondr/ru1et41tbXkxSec+rn8+aKg4XHWOfdN44&#10;PCqcp1y1BTeGPHdtGvZS5xkxgf0YKbGoqSpLxG6m0z/y6Osld/qxd4NW9QAn5NGY1TzC+XgwbSVH&#10;I74gkEhfUVEPzyXdCnFuhSS3Mqab6A8N2KJaCHxVOY4u4x5chlxcruZxfZXFteF8d+M499Enh5gr&#10;Brmvg8wDA80W30sf7K51wTYap98jYs9C4itQ5Pdl/lP9U4sKEW2K+sYWdFb7d+M6sQOd2Awc8xhF&#10;VbXyWzjoURKyGvlsPajjnoWgdA2BQFvhVe5jJTaH0h2Et6wHBAqnAQQCLQ5seIuWoOch5/4NJNgK&#10;5xOyr/FPC4HDEIg4EmlPBQ8eB6Lt+YKtbzt0sZY+xFFbBbW9UKk4tAgSz7hS1KwgUTYQaEErNhDo&#10;eWwT/f+MUBuGBFvPe1cPfJcEfb+JeZrxEKc8c+3YU45xraAl+A9PrcBYjWEc/4xg6+A3uS4twlzm&#10;nC/idF9QIaLqXPtn1Vn2jeZ8i2Fu0HZj5WWtuz1vTQ9XrMa3S2ObsCP5WkA6hGdgo4ruakELPnd7&#10;0LdCy3ZVPJ6xmmcLVi08nT9FzdMFF2orH2KbH8y4YFt6rAWq8aCIj4r5KMJW0bV3sLl3Jq1cBW1D&#10;qATVxzNWfXfGSg/HnFuKl8bO1VvEZJVdnqh0REzSDti5ZDiVIlq1CK+IWSEHvqcI2qLDcau4O+s1&#10;CCrhxhVwRO2wKuR3C26MWiEoPuB8ro2GBNt+y1iG9043BoKtImzhetqtoEXnFKVYgN+lL7b4zhmJ&#10;top0czFFi73MrTlw7hztYlHQggcuaEcVgGfmXRmw7PVey1qG087zP1PwbzhWFPficjfzeRc2E+hx&#10;lAp8eZGxRt+VkDbVGhQFG2uyJFUBH6r3aFiPiA0JtSmKXB1gfgvlkVXUaiJ2V4t10fCEqPpi+lwx&#10;/Y15QWlyhPoiz18c2cw40EJvF/NDX40l8/uqT5CilDXjcFy4UEJIsE3Qrim4ZQocSdDj8HN/rAV8&#10;fQfuEQi52Hot9nOdigCWGB3ZXWGRcJggFQR9mP+N62bMqPiO0iZIvFXRGuYI5XKMCYm3SutzqaLA&#10;LpUXeD72s9tvNa5l0xXlF+mR8mEbf749+E1BII68K5C8LcoKLtbyunD29fB220CwpX2qC+2b1Xku&#10;2irViYoHZ863W8nVYaum/5fdHPPCvVnipPBojWmN7YI79FOOeYz5XHh21g38L3hzitKbKG2AUpzw&#10;XLuT8g60Sw3wWCmockJCbfIZoTYA93ZKoiH2i/GqgKDEBfqxCh7P0Kfp16rJoP4c24s/AW+VyOxp&#10;QfBDlJZDXFx1HrRjM0fcFV/Q7ZNH9AP4kLiZ7466iy24Cx+9zTkf8j8HjNmjZsu60255J/BbCbhP&#10;VTwXG/Yc7vdC9RcmvFCYggqU0qpIdRse8t5TCbpz2DTs0ZNpq9Li1P1xuDCfkXCrSFzaUHw9dQ0/&#10;GV9NPpt8t7gZeNI013wWvCbEzzFW8aeD4A3t6sNu7ACuLVzPJQt/MFNi7Cb2xY+yMYGdUWCJ/EXB&#10;000o9zc+Yio+R8oK42a5wRKXGDvcCx2TFCQFEvArJSTrXGKxn/HTnMdck2Xg82Qt89vLtBt2KXm8&#10;yaPztSgfgd1Qn/JCTRpP4UUR74NnxFv1Y/VnXj8r2kqwDYu28XxOeDf68h+L80RAF8pCC/fnIvyZ&#10;XwFnx2oYb4/VfyjEU3/z8WsVa9VW77Tdz8N5bX8ezvvufw6c999v4bz+FYZ/JizY4qdUBIj9Bfid&#10;P/qpa43nCbTv4mvB9pfg3/2f/8m2/va1bf6Ll7bx189t9S+e2MIf3bfJ378JjmzpT09s629e2LW/&#10;/8hu/4cv7M7/+G3b/KvnNvaDQ+v6FIf9/VVreLFsA19es6U/emJX/up9W/7jZzb9e/et97N9nO55&#10;jzwoujVqZceaGCatVCRXW2chumXKI8breq/s7qR/Lu9gyDJ3+yxprd2iZuvt0hTEb0rbNTDMijhY&#10;bcPJx7BDInOvMslpC9g1YZjJAXLKZJCiVcu1ABlbnRBeSPoBk+Ben6n4TfqmRF5IIhNB5laHFYZE&#10;jnLIdgXnUQ7hLuF58U3OE7KviInK+5B1IBFVKQtyrg9aGhNR4ma7xTCxJTDBZWjShbiXnvD5JxD9&#10;50tWBdmvfDzPa1NWcBdScWsE4gCOhq1ABP/etFU/XrT6Z6vW/GrToVy2dSoUdrJg5ZD8slsiJJD/&#10;o+kQeH7IOV4bs8JdfktRFKvdlrbQ7oWiJG6mzDKxh4o0xKvgxHBo2/lAhUX0M2kNQHiHFWkBWVWh&#10;HOUE5TvKa6YCXpkrTKi+7a3do2yjx6vt0jDkG0iw1VY9FQp7I9Ry7cpLq3uyG0CpDrSdOZNJOXW9&#10;1QsQiQBIsE3nuaJBtTKbvyvBTZM8Eyztmcl9y8RpyZIgt9LlqQ+01SUPpyB7gXOCFEl4FfnxiqzK&#10;PaYo2lC6A+WQklCrlW5FbiinpCJwtR1OSf8dSp2g6u+KCJGAqe2CIWibfvwUZEARtLNNAWZweKbq&#10;T+GRtYrUDou207QjfTRluQmHadAanyxY0/NFF9+K5BQeSqCnTa9xTQedlnuj2wVbbVkqx3nUtvIS&#10;bb08GnDCqeiftD1I0y7tttNiSdu03XajI2Wnmb7XYhk7qsDf7hEA2fS/rHXlkWV8hNIVaAU/ea7Z&#10;t0NGD9dw3yvscl854D5yvNhT4lB/iByutDiuW9E2WWudHiEt8VlpHiSup643OyTGKu+uooPzJYbe&#10;5l5r+5kXpoLgetEzyNQmbbSOY7MKwVqlf63isKxAfpc5JxUewFmNp71iJ2hv+qGKw8nRiWjFuWso&#10;DaAI2/oSuwTButQURMxE4RBF81mlqEhQlDOEOSWcmoR2kIicp5yqEPNCOeK3BlyslRAbRvk92vz+&#10;kFWcQPYVzflk0uqeT1v9i2lrkMiqSNhHI1Zwr99ybjOuVAX3RhvQkfGw32LxOw2OhKvcl13a+hpE&#10;/YDrl3h7iz57DPE/4f8ej0Kgcdhfz1rdB/PW8PGSNQqfLFvLZ6vW9vmGtX1r3Vo/W7MmibkfLFvD&#10;+9iD1wte0EzpB1QQRxERir5WFWNVK45eqLHI6Qq7NEF7jZdZ5KQiDnB0F2mPVfoG/UFtUQABV/R2&#10;viLI6HN5Iaj/5XDPBPVNT69xjB18OMr1T1ndq1kvANb86QrnuWat39pwNH++zrmvWu2H2LbXc1ZG&#10;mxU/Hrd82jKbvqDtxKl7HYEjdJW+s9NpaSL/jHcRfxWPiBiT/eAeTlfRJ+oth36uqGcXbPn/micT&#10;HmFb83DGSrCVsh8JzAVRQ28E2ygXbLFfitBTCoEq2gACfRkifZljRDV9WlF7zYzNDsZqN32uFyeq&#10;n/HQ12SxOP7R3XXYCuaWdvofiO3is9rG2kv/7ee+DmA/OSbiaMf34rTw+XhVxO3SEXSAdoHXWqst&#10;tgUnvBkHrbHKohsqA9Th3HkULedSy3/UVnO+IVRLZKYdKoWzRCcgl8EWOjnsIQf+bMGCShz7M4jW&#10;1locfxfkHL/5Tv3X+OoInAc5m9xz8JboEXrtLdGWvhNEaBeH0iCAUHRtdC3OZ1OVJbbWWpIWOd5B&#10;WKhVRG10I3OvxFkV6ghF1IaF2iil+JCY20x/b8WRFiTQapx0Mo46sfuMHeWVjuE9zzHdyPgJibax&#10;dRonQiDeCspJHVHN/3CeipL6Rm2BfaMONBbYN9sKPbdpznqv1dycsYaTJWt+tmYNT5ex95OWfaMf&#10;9Hl6g/y7w1b6YAJehm0FZQ/gncejVqSUB8dwN23tfQB/ezRrFdgfibMlxxNWDG/19AchcVZCradA&#10;CAMuJ77oaRAOwQ14bwj51wbhpuJBXfCfFovGTgcCLXZCgse8xAjm1nVtve73KNmK24rQDaJoFUFb&#10;eGOMeW3YCg/1X3BBib93pjiXSSvg/3LhwDl7EnUH4VNAXEy5bDd64IXY3knaewQ7N0hbamGWOVeF&#10;ElNnmDvhCRnaWQZvSFVBXXEHzkcCTJo4tMQVF2+Z5yXcwvHylALL6xYMWO4G7bvaa+mLnR5lGw/f&#10;ih6Eb4ifSSTp14I41zkGf5lssVTlnZ3tAHC5qTYXt5KGaYNBbGkf83oPUL7YLtAJOqotvhU734yj&#10;CC/witu19Fn6QWRVUNjLUR1CHe81Mj5amCM64ID8VlJfraUM1lvKcL0le3Qv/GSMPu2CbU0I/M9Y&#10;jeciDcB8Ol7nhSSVU9d3c8GpU7nGtCl4DjzSc5dzXfHDdRY3CI+UgMs1RPfQ1t2VvjMjRtfSBzcc&#10;pK0H+S5IVfV1LfAp6lZpn7imcEGbKC2mKP8zR8+5yHiNYOxGlBUGAhNzwnm24DcDYZGEPvYWwq8L&#10;b0SPnxFDhNBvSSDwxSRPqVJkF6rz7Zu1+YFgS1tnzrZbyfaQVeMbeeExT0eHPwLnyWO8K2JWOWlz&#10;DgVx1F4XZjP28Ed24HJAhbdUrEyppRRhmgbHTVZe1zn6wzT3Dn4VDWKnKixuhjGzwJgRvwqNCd/h&#10;yDjL9KJ9YKWXsdRrabOM9fFWix2ot0j6wuUO/Ka2Yovo4vck2o7yO3MB19aYKtROw5vYJnzjUu24&#10;Ui2CB+AhfvJjfFNPS8XrT/ETQlCKhNJn2JjHQ5b/gGs87vZo3Mzb+G+3Oy1bQu8xPpNwl3a5Byd9&#10;MBik8IJreV0McfcQFF1cgI30omO3huFk/I92DhyBG/gm+4z1q1wv1650BRJpY/DPI8bK7dIIPJRj&#10;5AR2H18oDr6mgB7tsEzVLgHlq13VMQQeK4JWvkWmuKpSCuID5uELqnBzQQiq36BglDBytZNPfuIV&#10;7Affl7+VwHkor23UBFwLuyrxNnGesb6ITeV/M1fh5PJp5+ChY/A/7EoUdsTzrTIfaiEk4p0FEaUn&#10;iYNDClpI90UTgffD+EeNQ/q3cG6/D4PPhcfAPxZviXA/B+d97+fhq3z3nyp+HffpXNAHzu0nvPdV&#10;/vPde/gW3hVnz0Pos2d/863zOwdfR9iewVcVbP/8P/1ba3q9Yu0fblqfol6/d4PjVWv7cI3XF63x&#10;1YIf23ne9/m2DX9733o+uWItfKfu6ZxVnkBmIavl96at5tGC52LVir9EzvzrQzjrPZaiqDocbhWa&#10;SccoJ220Wrzy5oDEVUgLhtsBMUxRMvJNPqcCMxj5yKk6SG0NpBZiJcO/2oahlgFngttn4lEBB8iq&#10;UMyEoskkjQlAQqxjtZFJuN2j7kqZfEpva9vxsOUf9HFu7Za80ezRgSW8Xq2K5Y8U6QpJfjhnZfcg&#10;w1xb8d1JSPsMJH7Oqh4tWvXjJR4vWAnXWQBZzuG/M7nW7EMmQQnP+o2XK9by0Za1f3rVj00fbFrd&#10;q1WrfsZ3H89bxSPwcN4qgX6v7tmK1T9XztNNa3yxYTUP+dwxzgREvez2tJXdBIe0tXLQXg9td9sb&#10;tfydIcvdhCysdlsyk3+shNmRGoscqnJhNjKM/gqLUPXS3nJIdDmEHSICYVekZdIURHQGEjrbYukS&#10;axeZ3FaY7JUfVHnNvHpnuynHr7avx0zWBnnVZhs8JYJynSl5fo7SMigymfvj5J57n7/Xb4U4K74d&#10;Xjl4XbiB6K41+UStrftBVCj/KaFWk/d6K9fTCukByiM8x+TOuYkoaxub8p15ZINymimitqfCYjnG&#10;abud0h3wXK/F6DmfSRyGqE9AlCHYItqOGTBHfwNqNy88J0F2upHJvsEfJ87RN+flvGjlnMdzEIOZ&#10;Bhdow1Dl5thxyPkoxHyUdh6FmE5Xce3dVn0ybfVPNEYmPadTAWRI4ljWda4VZF+XaNvjgmLpnWEc&#10;sFEvSOVFUCBNSosg0TZ1l3PcabHEK5zfRr0jcaOBvttoqRuqwE87rdFOkMhUVV/F+UuY5j5xXlGj&#10;EMXBcrvYV2rf7C5xXO6D1NBHJOKr2rIilhO5ZgnSimZO1z3dhBhtd/t15AIVIMjYoW9cZfxd47wP&#10;u63gVi+OLs6lCnHd7bP8W3xWlWOvt1n6rqLN+b1NznMdZ2etgXuuaGx+X1G6OIIpC7xPH1JlfeX0&#10;UnqKaJybSEUw1uP4A22h9a3krRCmdtoWB0givfKAxdJ/la4hlr6owgQevb1cx3/RLlf4D4nZ+x2W&#10;cx2ip/OFkOqcCxVJq+haRdpCiCsfj1vVk3HPTRtEI2AjILQqtuV4Mup5XEsgzEKpUhzwfv79QSu4&#10;P2RFJ5BZfkcFswohwUo/oIJl2Te512qPWwGyb3dZ9h0JuT2Wp+1tjziH52NW9d6U1X4050XAGj9b&#10;tuZvrVnrl+vWrpQz3wZfXrHWzzes8cMV7Mq8lT+c5BqwN8rXhpORuBakZlG0h6JWIyUEQJxFXuNn&#10;ayC0DTjdimhvYmziIGy1MhYhyFfbvaCEY0/5tLmvB12Wf9TjIryicb0IWMhZKH82YeUvpsC0lb+c&#10;ttLn2Mdnk0HKB9qwkM/l0aZZt/p8u6GK86Rut1mq8r4pVYy2w0GwUyXY00eT5usg1bXYkAbOoc0K&#10;+V+lRKjmtySeNzyftYanEivG3XYkQv61M+CSpzqBOLcx5lvpA030iVr6RxX27Yxg6wUm6nivhf/p&#10;araUfv57kPlluNOSB9tctI3pqXfBNlKF7kAMj2Mlykq07cMGAIm3Cd0SfDlnRel2Ma908rydsSgB&#10;q5m+16RoKf6rHkigrQWKEvRIwQAxQpUE2gD+2IXaEE6F2jACwhOOnHThLSzWCi7ShlAlfC3Y/reI&#10;gMC/6SN6rJQIQvh1if3nCrY89iijkGCr6NoE+nMyfTupnXETiqZ1tNHXJbyq2rIqLTeUn1ZWlkir&#10;ytHKNy6RVpGz8Yqk5TsSaWM5OvRYQi2I5nE0nxNi+M+YRn5baGA81QeI9yNjvI6xyVhWVWtVb/5m&#10;baH9Vl2efaOpMIiqxREv2B6yiqMpq3+waDUPsJNwUgmwebKVEm5uD1rhfbgi9rPiyQxcDD4Hh614&#10;hC07mbBC5t0cCbsH/VZ0e5S5Ycajacvvaf6e8GCCgqNhy1MUnBb/QyjwLcCKfNUurGErPBiyPKWw&#10;krCx1WVp6+2WhM2Lm4ebYaMl0MYvYEu0u4t51qNWlcN2uxfb3OsBCCWHE1Z9PGdNT9et8z045PNN&#10;rmkJ/jptRUcTHkkrFKmY7C24No9z4MPZ/JYg0dc5GTw6cxV7B7/RXBk1JC7IfQIxQ5WWOI79hfOk&#10;w4Eyl+BeSovg6cBCWGPeV77JjQ7mDwEbvqkF3C5eB+G0CKE8tslaSIdreYTtYDVcA16ktFNKe6BF&#10;8hl+S9uUQcacFt6ZIyb4jnJ/93Pve2SDsZPKVw/i2ypNBbziFE1bL+GuyLx4FzZPQm0U9i6Sx0on&#10;cAo953ORtfR7vhPdxDiBU8R6pC2/pbyzvfTRPkDfiVOuXOXMZW5xjFa7WJs0AZfQTiN4UdosfAIe&#10;mgE/FkdOhzemzTKfcL0pcMkUcdOQeKujoodV9Cye64odoL/30QZ93Pc+eGMf/C0UcZvUAxRx28mc&#10;o4jb5kqLVjR6LfeohnHFmFTqj4jQwkqwyyKIPH3Xcf7Nw1mBNow375+KD2ec+7PQZwKBQNH/zOnc&#10;6wvVBXahtiCUo7rWMulPEmxrbzJWGRdF1/E19nvgMuA6/f86PMyBH8NRgRA6ZmpH2FX6M/xJi/wZ&#10;m/gC+IsJc9wnF2mxY+NlFjdZDi+uhq/UWdoK/AkfRanGxEeyd/ssy9FvWVc13hl/V4csE38sfaXX&#10;UunjCfSDmEF8WPr1xY4yu9BWbBfaS+xiJ9eEHxY3WuOBHxIWtatQ/lAe5194qLRd8MNj/IIT1U2Y&#10;gPvNWN17swHen7O6D+as4aMFq/8IH/I9ONlz/MLHw1bwEPv0sN/yH2KbHmObQMEjbJVqE/B6Aa8X&#10;PcJeCQ+xVydDzmML4LPir0X3huB+w/DjMd8dWPlgyqqxg/JnKuULq5A1Pp0iZhUYIFsWpaAqfJ/L&#10;I2AYX3MEW43vEYnNUaCPQ/VPlOplUoIu40x1DBaCAJc0fEKJtiroprRueSqwq5RqqsMhHxH+KOSq&#10;FofgkbqyTRKBGWv8RpJ8n0XsTAgJcOLERekATX6emesdnkJNaTQyxlstGY6nMRfbwHirYf5ifF0q&#10;K/QI9wjNlxpjcMhwvvfw2JNQq0UTIRiLb4Ssd3G2v/88nI6DX4RzxsfPBZ8/73/+sTjvuoTzPvvf&#10;Gv5R9+fXgdD/nndO/xicd39/EYLvyb/45fhasD2DryrY/uQ//DWTWJ8V3BzCWdbW/GnI6ajlHfZZ&#10;5j6EarfdUrZbLO0qRG6PyUrbn691Bcd9Jq0Q5JTHrzZa3DKTD5NfliImtcX9gAnglMgOWj6vKZ+N&#10;HPgsJj1FvIrcKu2Atk5kibSCjCvdlrwabBmLmcNxgPCmaxsFxjpLkZjKjbnf53lyCm4EpFlVKLMw&#10;9smeSL3B4lcwyEAJ1rOZAFRkouQWE5G2sN0c9lXYzF0myOt9VnZ3DELMhPho3uqfKI/svJVC0gs4&#10;9zyQC/IVbYsTUKHCYI+WIPqLYMnKHixY2YmElAWrerJkdc9XvRBa5ye71v3pvnV8dNXaP9y21g+2&#10;rOX1pjWDplfg5YY1vVi3RkWCPFnlf1dDqRACYu7pD66PWMH1USZI7snuEBNVP2RZuWEh4Z6TVwIj&#10;bQS5VM7ZKE2QkM6oESZLFZISQVduJY4iB/HjdX70bXG8LxKvqEpFiorUKxIjY5mJEzIusp+nvLRX&#10;tHLc5dG08fq/WUjoTD0OiCZDJkxIfCpkQ5HPckISmDgTmChT1lqZhCWuQxSuBqkmlJtIK7NJS42W&#10;DNJWtALaAsHhf4VlwP+kz0tUhfxKVFR14H5FK5RbZBcOWyiSNhLSE9NTbvEDVZasvKbjnL+EWUXS&#10;gmTlItMWtlBkhIh1KmRb+daUd03pIzLXevyYtsJ5LXdwjW0u0CpnrwRqCbRKexA3gTNB+6rdYmi3&#10;N6igvZnwISqRWmEeLbWoyUoXp8rvjlvt4zmrfgSZfDSF86ioavrcAWTjOn1Zoq0Espt9HoErkVa5&#10;szz/6oG29kM4GVsqKKXFhVT6saJUT7cFAeXUSsYRTNJq9hTtNM59HVWKizK7OFBilwZK7WI/BNEB&#10;IRnAqR+r9M+nL2l1n3uNIyZkbbRzn4PVbgnoIk+qEpu1C6ll7Kfv4aiAzOvYgRu8fsj7h1zHDV4/&#10;aLXUfRyVPZwWpQvwCFuwATjnJMajR1arXyxwL+a5PzhCWixQegoVHonHqYnpqLQIHKxL2uIoB62B&#10;iaEVYqstjf0Q52EIHvdVTmaq56zid0TQaBMvnLDEbywyBhbo+/PlFjEP0VrE+Vup9nNJv9rqUapq&#10;73Kc98qHENJHOPAPxxnHYy68Fp1gr4QHI1bM82JV6308/hbKnk5apfKEvYI0v79ozR8uW8tHK9b2&#10;yaqj5aNla/pAUbKzHq1b+gg7ctxr6UeMkwPa6AByyTH9VrvlnHA+T4et8v0pF22bv1y11m+vW9t3&#10;rzhav73hIq5SKdTyX1UvZ63i6bSVPZx0QUKpV3IP+nFAurzAl9IORONkRE7SLycEnA8eq2hZCiQ2&#10;c63Zcrm/BZDhomu9Voz9K6K/FQo3eq2IPlp8K0gNUfZg2CokZj+lnZ7TTkAFyFy8fjZhJc8nrPTF&#10;lFXoOt+btwrOTW1T8mDcCu5iN4+w6/xuLv+Ru69FG5x1ztFTpCgn2Qz3lnuVfIXzut5q+Xd6saMj&#10;Vv1kymoey1FQQZ0hj/KKVSHE/gq72Ea/boE4t3JflQuzETsmkVQRtZAZF2sh0her6EcqoNSMU9Td&#10;bKmDEPwRxt4Y432kw5IGsFV9jRbTVWdR7djMdsYOR4ecZ4/+49jC82bGvSIGT7duM/aVg1ZCsf5D&#10;gNTrHFQsyQsm6ejpDSTUcqzktQo+Uy5gJ8ogPxyV5ymIrg0LtWEE5OysYBtTURSgEuDA/iwk1Aph&#10;whQmV1/jnzbURwIE0bVnXgcu2EqoDSMkAEmsfUuwxXlV2oOUDuaYkEAbzxjw6HGNhVbm4WZsSpO2&#10;lb7ZCRHRiJ3l9eiWSotrxxHvZH4KIb5DQi1jKYSwYBvFb0cwpqI8EpfvtNR5TtxEFTFrAo3Vnpoh&#10;rpFxLhGL/7jcyNhvLLaLrRw7ub6hGsta6baKQ+zFvTmrujdr5cdTLq7mwAvDUbWyRcUSax9MwNmm&#10;3HbqsYRaofjemOXBgTPEZZnz0ne1W0R2C+7C7+TDXZUfPBveGRSOhRuDDCA+Gob4afqVDrhQIGRE&#10;z9ZaBHwgYgrbMkd7Mv+lrrc73y05HLPK21NWe3/eKu9Me6qtTOWKVc5YBSTA/WruL1jrC+aAF5vO&#10;Eav4rArNZl8bhIOHis8ewhMPRkKCLfx6B6hgmMRapUPSYjtzrVI5iQtG9HO/+mg7+IsWS1PhfRJs&#10;00Pcz9MMwfd8q7ZE3x3aEGSDTJ57ATI4qATbdP2+uNOidnbB/6axqczPEmyVXko7umJH4SjTrZY2&#10;3+mQWJs2C9eaYh6AsyUNwbGY+2O1GNtBH2K+j2kJQUKt+hZ9TRGoETWKtKTf1sANarGftbznEaj0&#10;Z+/LYeFWfZp+Xg0k3PLd6EY+HxJvY9r4bf4rpgtIJIZbKLWBahko0jYR3qlUCGkqyjYLj52H8yzQ&#10;Lkvc7zCWuf/ikgvtXBeQiAvS55hntAsMpMzQJhO0ySht4gUp6/kfxkNfAM97LhG3l/EmAUmpdTo0&#10;79BfGE+R6vOKvFXOW0Ww69oZqz5eGdcuKoXG+Fl7/0uFBH9f806A88XVfxhO/+sthO3QLwKfe+u8&#10;gnnvNP8hvx0WCBRlrOu+KMG25hzB9taMVXnquCHGKf0e/1RpDoTMa4xNibUScTWmGcM5V3tccNRi&#10;hPyQBNXYgDMp2MJztfI4kfGaCmfNhK9INHQREU4uvzFrnzGgtAEgzY+MfX43ew//jPGrAteqDxI3&#10;0eALFpd64S3YqwtwFwm2lzros/gu0YNwCfqbdjiqDoYExzT4WSb+dA68W/UpVFS47D62AE5U/3zW&#10;ap/PeH5az1H7YtZqXnDtz6esEp5Z/mTCyuBrpU/GTlHyGA77WMEH2MAnI1b6DD73csqqXs34rq8w&#10;xGWr+C2lTKh8wm/BicvhcRJuS+GZpXf4HWykdqqqPoV8eO1STcTnj5uHe88yV+CvJ2kXLPw+EX6u&#10;NFaqfRKrtGfKzY3vEeHCLv16BDvEMXqcMUibJ3h+XK5/qRmfrNWytMNyDd9D0bnafQDkJ/pCkl4L&#10;Q9G62lWIL6OFJSEVPyYZ/zNxDV9ulXMBKR7Ji11THQ/t1Jzlvo1hg/o4fzhfBPPYN6ry7bcr8uyb&#10;4EJFvueXVhRuNHNjMN5kZ0A59sUXPzXm1E/DfTX8OMCb+fnn42fHzjl4a5z8Erzz3fP+81dBeAy+&#10;i/M++98S3mrn8+7Df06c+e/zzu2r4rz7fRbB587OOz8fXwu2Z/BVBds//b/8a8/NVXEyjVEet8Jb&#10;w55/MEfbSQ5x5FX9+2TShVyttFXwuOL+hJUDHat4reaRtmaN+ipmxh6TDN9VAZ2qB5NW/3jWmp4v&#10;WNOzBQjnvNXx2ap7SjkwZmW3R6zkFhPJoSaBfnfoRYCT1yE4KxjRZQz9EmRGUbJXlfNzgMlr2FRQ&#10;R+dVfHfUSo6ZRDgW8lreESSWiTllB2N9pQW0WopyZ0LANVErEbqEWqU+EFTNvOSQSYxJXtG5pUdj&#10;XpSi8eGi1Xsl4Wnf3pYLMVZkcPpODwSZzyo/2YkK7SxatQTWR0u0TxB52/Bs1VperFvry01H8/M1&#10;2mDZavm9GlD3cMnqgY41JwtWdTzn6Q5ULELCbL5y017l/650W9JqG5NhqyUsQf4Xmy2eSVBiaQwT&#10;YNQkzs54lV0arbBLI5BwJkIV6EpVDjJV3FTlTR5ru7iqmMYo3+yMxL2QYBaCKvx7lX/+w1d4FfEB&#10;KS/cHfTKxdqqo4hZRTbHyQGBxMQoF61WLnktXXl+dwcsTVv9mDiVOzhGIvss900T7Ean5SpqhGtS&#10;cahcyL7+S3mGAhEUkgy0XS9JUZ44EBKUY4cgMiL7ipLtAd04bSHEdEO2BUXW9kOucNqStL1oEscD&#10;cp212Gk5y5wXjpycOTkUactM4jgjyvWrysfK/ZuzQz/fHrCsLRwRzkvVj1NXIHCLOj+uQRGqODWR&#10;gzgLODhCdH+ZxQ1U8J+Vlsh5Jk/UQcohGSpexz2SEJ0iQYy+rMjAmoezVqd+/0wpMcYt+6jX0lSR&#10;+jpk/6DTsg+7LQ9Cpq1IGj/a7p6qnK+b9FuQdQXnbos2VJ4nSIlISzLtmzBFG3HPY7n/0apQOwj5&#10;kUDbj0PDMYLnkUPlnm5A4mwK9yttWdGzYE2ksN7S1ustY1MpQZq5h22WB7ktvNHjUCG0vAPaah8S&#10;tNuKExsIsY5d+s5ei6Xsc83XGGMclRIgYRviK2xB1K7giG2CDYnMzZZIu8TTF714HPdaeYHjlD94&#10;BKIHoY3ppa07ccpVNASnKrJBYi3AQY9uK/WomAScqWS+m04fy4LQ5eAYe+7efRFpbYODNO+2WyrX&#10;E79aZxFz5XZhsti+OVFkFyZwdGbKLR6bkopNyJQYzXe12KTFp8w9nl/rwu71WD73I4/7Ieh+qXJw&#10;1iFkX4XhVJRG+WAfQGAfBSh5yHPlrX00ahVPuecvpl2s7fhs3To+37DOb21Y++frHhWh/LAFDxgH&#10;9/jNu9z7k34rfDJkpS+wSS8hx6/HreI9yPQHEPKP56zuE/rOpwtW/8miNTiUAxd8BD5YstrX81YN&#10;aS97NMG5DVv2Af0Loq92j1uuYxzWeMRtFIgZx0ZMKlqkwTJXWyxnE1u9021FOBqFvv2sOwDtWMg1&#10;F9+WozCEnRuzisdAeXkVaQzpF/EveTrqBcrKXjAXvGZ+eG/WUyRUvpyxCpyJsscTLngXHQ97XlvN&#10;J1k4T+rjWkRLoA9KYI9bq7Wkq02WcaPdo5M9muQZzgRzS/ntMcvb6cWONfpW3stdpXaphT7eBHlu&#10;kpDDGFDag9pKF0hVlCgs2Cp/bYRSEaiSvVIidNEve5TeoAkHGQe6m77XBbQt1YUljooAVMRfE/2x&#10;Hoe5hv7I70ZVKcIiwNuk5Wt8jf/SCIsbvwDhLW1Ajqc7nWHwXAsOKjamvLVJrTjOEmw91QfjUyJr&#10;GxyijTHWyphoYT4EEUJzcIxsKcdOS3Cr8gJQCT21jDXQC5TDU8WhOoVawLjnt6Oa4TBKGcJ/JrQy&#10;j7Y3WHIbHEXpF1qrLd4jKzn3Zmx3c5FdblYB0SK71FXsHCGTOb1ob9hFz/rHi1b3GM72YAZOOGbF&#10;4oUhlCiH9z1e0y6X28oRCdeULVLaIc0ZzHPp2skCd1Vey6StVuYuHP0NOKTm4S1F4nX6UaldUja0&#10;G4w5bRU7oqg8ELfENS1wTbPVFjkTFFUUFFGryFoFH2Rt91jRwTA2bdJqT+atAV7YCH9seroKH1yE&#10;Bwa70jJVPBfbnMqcn7MH5z3CxqpoGd+p1ueOZywoSKv0YfDe63DGa0OeCiEHLqYoXS2wS6zNXOO8&#10;VYNAu6PGayxakW/wgiig3UFaoNduKuW4VbHdVC1Yw3+SQIoW49f5vqJpN3ssA44UCLYC7bclYbif&#10;/+oNRFsVsZ2Boyrnv2oAgJjhGjgd3GOhwzKXuk05biXeKvpUi7QJ/bXYYvpHVxX2F7RjyyXUNkmk&#10;hcfUYeuBFnBduNTOGxVtdAGf9lX+ZPptpCJSlT5AQq0jVMBL8FQxxRZTi4NbX8acQV9t5jfoX9ql&#10;EdHOvNHBb3Qxn8BD4vvBAOcEr1Q6LccwfXKk3heXU6eaLW2GfiGBdp42U22AWXyWKfpCCEk8D6D3&#10;AJ9N0XbsefrPDG08Sf8al4hbB6estui+audAsbRFvAqWDTRYUj/oC0TcmHbOU3n8a4NCe5eqGA8g&#10;Aki8DaJvAwQ7LEpw7AO8nSNTuTYDxJYHAql2dgQCKUctKp5BlHJIA+WSdoQ+4ziTvieO34oX+D8h&#10;DrsSS7u/QWEIRRYn8H6Qt5Z74ucQPg/m60qBe8sxysH9wW4p0vhilQTbfItqLfWCdJnch5LtQau9&#10;zfhQGrujEcZEn2XAZZOv0ubwwUy4oXxHLRpLqFW+1Cz6tMaGUn/E4YtoG380nFpFkT3YhPGqACFf&#10;kNkVR1Q6MwA/FBcUVARYHD7tGvcVjqzApmR4jYqrqqCugj5iGWPa4Xixu9QudJS4YHu5k+vsUR/D&#10;Low1WRrjwXcRMhbTNO7g6Sn4vMnr2kXXgA/baBlXW+Gq8F1slVJ9FR3BGz11AcdbHFUHA9tWfHcI&#10;ewcX9V1fIx54UOjRs6EI2gf4uw9HrQyOVSnR9xUc8z345ftwS/hkPY9rX85Z9bNpq4BTqmByEZxX&#10;uwNVEDkbrpyh3L9b9O11+voSYwPEg0R89RT5F9oh6bsl5W8B+S0rXNeiRFz4/zT9eYI+j+8She8i&#10;aCEpelhBRdWepkX5fbULUmPM2yYERbdrzKVha2Rv0lRjBSjQRgFFKtCYjN0S5J8qrWKyRPkN7I5S&#10;JW5iz7QQhd1SKpdspXGZbceXa/D8099oKrDfqs2x36rMtt+qyLYLVbnwyAKP7Fc0v8aWFjwjlZoE&#10;RME1VXPA6w6cHRvAF0NO+7ZwZhwyPs/Dz1vYOH/e/xpf4zcfXwu2Z/BVBdt//p/+3hpfr1r9q2Wr&#10;e7FoNc8hhc9wup8ojyPG/OWSNatg2Oc7Nvjd6zb6uzdt+Hdu2OB3rlvnp1vW8AoC+VBRChBiJopg&#10;O8UIz0et6vGUNfF+x0cb1vf5VRv6zjUb/PKa9X26Y50fKk/rgou+hUcQzWvKzYhRvdIKUW6y+LUG&#10;i1utt5gVJgMmrlQmXkVrFd5hMlKC9Ic484+YVB7PWOmDSStUVPCtISbUPsh3t2Xwe7lHTGS3OZfj&#10;cf5nyipB+d0Jz8lTeovzO56COM9a1d0pKz1iEjsasxqIccODBUftvRmrhEQXqdiZEqbv9FjBwRCE&#10;e8Kq781a/aNFF2NVDbjk1ji/qW1ss1YHsa67DxTxoZQGEO5CCLW2vWn7m/LuZm9DKiDB6RBiEePE&#10;EElWITQdFckaO1NnMdraDlQxOCzSqthXjMiFoip9FVOia7NHUoiEZG8wIWlSgpRoJVKircRaTZZ6&#10;rO3oOZtdlo8DkbvVYzlb3V60qeBqnxXtD1oJDkD54ZiVc94lysHG9Xse2i1+TyRG6S34Ts5uPw7I&#10;iJXd5B5eH/Hr0hY/FdNIUE42JugU/j9dK6Wci6qAqgKxROM4rkUpBBQJGoiLEPRQNPDl3lK71FNi&#10;UdoyNIQzN0IfgDyrUm/sINcOAYoOYxCCPwL5mWSSVy62RaVTUBv0WPamtgQq0qQ3aGvaRYXpXAhX&#10;mwshQTxhsZlzpt/RnhK+46ZwOjzdAYTEwe+P11sqzkfGdLMTxWzIRA6OSO5yl+Wt0444SS6W8x+K&#10;KFZxkarjaY/abnpKP8GZLKI/ajFEjqJW/zOuca44jtq+paiANG0hxyFU2og0iJ8ikJXmIHUBJ0Bp&#10;QSA6cUq/MEi79ePQ9OHIcIwcwDjijCVwzkkzijxtMSXdl2gvsiTypGq3iqLMVdTBLmRopwny1Qxa&#10;LBvSWXDYDekbsBJIX+kx44xjgSrtHnF+vJeldA7KeXqzl7HWZ/nKXeviphZ3IHOQSUHb0FT8IXef&#10;7+7x3lXe83sv5xHHEKdFWwmTJnHaIEqe9w1HxYsytMmRoi/gqDtauK4OHIJero37nDJdbxncqyxI&#10;oaKAcxUhj7OtHK0qLiaI0Eq8VWRwmpzvNTnUWmiAJM4p0qnKokKImcdJXGZsYG9EQlU4TcXKlEe4&#10;6NaglWJXZKOqH3Ifn85bM3ay9f1Va3oNuX2lHNXYIEUxPMTuPYAQ34c4n2AjeK3m5bQ1frhgrZ+u&#10;Wse31q1NqQ4+X7GWEFq/WLXO712xvh/t2sCP963nhzvW/r0Na/veunV8f9O6frBlvT+6agO/v2/D&#10;f3hgIz+9YaM/PbTBH1+z7u9v8xtrVv3erBU/HrXc437LukkfV2G76zgjun5FmlzVbgacafq88scq&#10;35i2pHmuL+VkU8GyhVrPI5u2ocgO2hVCnkubes5btect2vMWfeAm9/cWuMPju7x+goPwBLv5YtIq&#10;X89Y9QdzVvvBgtW8DyD+1YrYeK6IjWlsNTZWeXjvamFNwm2Xpe4w9jYbLP5Kgwv+6TfaLe9On5U9&#10;Gve5o5J2L8NW52GjlDojhrEerSj71qBvqMJ8XFOVxSniNZTrMihOxPuKblUezEZFCOJMKIVBF/+l&#10;/JkqCtZejdNXyW/xmxKjeK4cm9rC7Tk6G3mtjveq5TDym5DsKKAI2UAge5uUfI2v8V8W7wi0QtW7&#10;OEew1WMQFmxVwE+CbQrjRfk1E1QcqYPxwPiI8Qh0jZlgDArKNy5EYrdVoC+mMyzY1ryBBNsuibXM&#10;XfxOtEfq6jcVgYvT76lFeL8ZW9xSGaAV29RWwZjkt1uK7EJTvl1szbdIuEH8eI1lMc+W3xhzrlVz&#10;ooAD5ZpVNfQgWjbAqNsbF2nhjirkmS5RVgv62zj22J+Uq8yPvJYh4ZZ5S8g+YG47wp7DEUtVSEyL&#10;+zwOMObFy1QgSLvIUq9gV1fgaot1zCO0mQrkMDdlqHCOdozBGTMU1cVj5bJVEEAd3FL5ddteblr7&#10;qyuO5ufrVs21lCqV2MGwR+oJ+TeYh1VDAY5Z/WDeah8vWSXXK9G29M405zPpEbfajaUIWy/Ky1wb&#10;pCtgLtCcuwzngiOqMKp2VMV40dQqS5yqt0w4Qi5cSVuF87aYq6/0wdPgIorOddBmIA3uJKSLS2nH&#10;1RWuX9iEx67CqxbhUvAv5cqPHauFo2BzJxo8VUDqrMQoRaLS9rN8zud97rvy1Uqg7Ia/dXLP6Vvh&#10;FAixzRUWE46sDaMRbtAE91HaAOUKV9E7EB3KFx5VK3FRUXCKfAvgeb2Bdh7EhgTbuAbmBv0+/SxG&#10;tl+FJr2wJLY+XNFfNRC6GDOCF6+lf6twrVJvwUPFR1V0zIvWglgVwR2RIM55cf1qh0QJtzPNLtim&#10;SqwFSt2RShuoMFXKFFx/oskSx+DwtEf8EL8H1C4qVpU4CF8fpE9xTB5osOR+5rAe/os5S7uPFG2s&#10;iNuwYBsWq8MFy4L0KBKHhKAwUnwFnDqEmHLGvHZ5AH+s1yoDUfZUsA3h7GunohSf/7ULtv7bgWgb&#10;Xck9PRVsy1ywvVCZbxeq8rAJ/E9fNVy8xUq2Bqzm1pRVMU7OE2wVNZ/jO5DgRxLt8E+SFVzhUaBN&#10;nmc1QYEr+EVKX5Ku4Ag+m3ON8cD3VDxVRQplR/LvDlje3X7LBdm3e+Bc2I0bjDHVbtjFlmBXlAc3&#10;QwWz1hR1ji83Ae9StDkcVmJtZDf9VwsDyqc8DuecVeR2l+WuBeNQRYMzsCtp2lGnYrOr9LFlbOdS&#10;gAR8Yom5qZtN/Bffd76mRfZ+K7ur1H6TVofvXv9iHv98AZ66aHXiqh6NG8BFWY/MlZ8/7agE5Y+0&#10;8wB7d3/EivEBClWw7dYAbUBbwKuzaNc02c0tzm2TfuuicqOfawbcUcWIM7fw97Y7/KjdeoLS36n4&#10;tFIYpEsMV1Qs7a2ixin4XArWObVPqmcxCJdTnRUQJd6nAJ5h2oyxFj+G34tt8fE13eSLREGNEe7l&#10;LOeknZHc10TuqfzqZHygVHwyLTxlYRuzsXM5buv68ZH7LJt2z1zED8cuxQ/ih6jwcXORfbM2zy5U&#10;59pF+tulqnz6YKGLtm5bwumFPI+teGGYGwZ92HdMCad9W/jlgq3wtWD7Nf4p4WvB9gy+coTt//Vf&#10;Ww3GvBLDXf4Ep1qrao8DlD2ZtLLHgNerMPCNH6pAzhVr/WzTWj7dsPr3l6386ZQVngz7sf6DJWv7&#10;bMM6v9y2vu/uWu93rlr3FzvWyXfa+Xzrx+vW9HrZap7NWvmDiSAP4wHkcg9DyqSqnIy5TLZaDdUk&#10;KRErfVcTBMZ2T1tbAhG2gEmp9ERbNrQKyHlzLNKWtlvDlsP7Em2zmbyUk0wkvvIhk9KjWat6MG2l&#10;d8cs/3DQo23L7oxb5fGUlUHKtZVGSd+LD4Y8uXoJx6JrnMdur+fM0aqhrxwy+ahQVi4Tep7euwqJ&#10;1TZkVatU1coVJqBVTfxMTEz+Knqm/GXaHidIxHwXCQshwqBUANoCsi6izTUrSlbgcZpHfjZbrCJT&#10;Z+osic8rmbo+lwU5V/qCXIEJSRGy+dt9VqgoUkVHrCpyApI8z0Q3W+dRmsoBVKj8sqBgT/mA+z3/&#10;UynXXn406qvV1XenrBISVH6TCZzXlXDeq30CCdjKV5u3y/d5XcecHcj8RifX1GjRylU0xeQbQjz/&#10;Gy4yFT0O4dSWmOFSuzRYbJeHcBhHK5iwa4LUDDONEPsmCG4Tk7kIL+3EhK4oXEWMKi9rxEiF4/Iw&#10;DqNWaieY0KchynPcA65PInjKKu0PVHFZqRsE5UWOhyjEK8pXQm0ILpZrcl+EjABfvV2AhIEMoC1x&#10;SlifCdnOnAmQ5Wi3bBGuee4Z7yVPca6qLDzX4lErcoLKboxb7fGcV4ouoS21vVJCmhYnFMGTtg2R&#10;h9yk8ljpPFLk9AFVR02Yq/UtQxG00aUBHNfeQselviIAYR/AudDKNO2i9pIjq35QsMO9VVVpFUSA&#10;PGYpNxTOqIuat+gft3HQBB47jug7hxDbG9xX4QAnU+LrDV534Y77DGlV4Svl4y1jvJUpgunOsBXd&#10;GnKBU0Q57zrOLkQ3f7/P+1XBLo93IEc4fdmrjOFF2nSO/gjRTgrlI47tr4YkVdil1mKIEmjk2hqD&#10;KMoIiHk0JDceJ0mFP1QcJZtxpahjL0bw/2fvP4I1y7LrTHDQTSDD3Z/WWmuttdZaa+3PtdY63MND&#10;i8yIhMhEEiBAEKAoFlHNrqpml1Uby9qqjWaccEJMSQ5p5JADatJs97f2vff57x4eiUgkuqqR9MGy&#10;X9//3nPP2WftdfbZG6KqbWOBWEs/vhnk/qoM00uUX6UdhCuMZUXw085Kz5C6Tj9awSFYwTlYw2lb&#10;b6RvQIR3250El1wctErsUP2dGWvBbnQ+W7fuF9i3l9vW+yF28OMd6/lky7o/3oQUr1qztpgpx+uT&#10;Gc+DqxQCTS8WrfVDFe5as67PNx2dX2xa91dbLtb2/+a+jfzs2Kb+4LLN/80btvC3b9nSf3fH5v/O&#10;TZv+46s28YeXbOwPLtjoX8OW/rVzNvJ74HePrf+3VPhr01o+XbHaF3OeC7fsAdd3H+cCVD2Y9ugI&#10;2dhK7k8ZTkfReZwVbJfsU+pGqyUu4zws1NqZhRqLm6+x+CUc01UcZtogGwIeOAGDHlWh6G+HIsHv&#10;TFj1oxmrf3/RBVnZ/PbPtq39c2HL2j7Fvn+8YU0frVvzhzgKH23SBnIYNnAS1q3+6ZJvTZbIX3AZ&#10;p+oY4q9Fgyv025vDvuBX/2geWx3swqjABmtbXDpkPnEUpx1HWn1CUdhJnZDjDpx7T00APF8sTqXE&#10;2haupR2nugtb2YtTMQCxH8Qp7m9zYTYRZz2ug+uP2dItQUD5A5M4XlJrcJwgqoi2eY2UC28nJ+/w&#10;Dv+n4g2RVrn3YhEr2rpwG0KpPYL8tU0e4SrBNmugLRBtB5SHVlF+ONK9ONLaBRGhT2D+1fbyAebg&#10;wQBKYROgwVIl4qqqv3JE92JzGXtJ3XqPsTmkMQknUJoFxqAiH1N6OJaLwswB3TjO3aX2a104zoNV&#10;7tiXHY5Yw/UF63yy7buZGh+uYE+YU68w1zFX5TNvSYDVwlXuxX7LUeFOIGHWxVlsu3YilN2A88ER&#10;q+/OWs29eau+p3oFisTFfj9Ytpanqsmwbi2P16z5EfP3/SUvkltxHZ7JHJd3VlGwzPn78D3mlZJL&#10;Y3BJOKXE1fvwzXsrVnVtxoXbfPhS6SVs53WOfXfZo2t7Xuxb34dHNvjJsT92vr/romwN3EtCbYny&#10;cQpwUb0uVzEz5Y+8gc3XowIBOJ5y2UqszWeuzz1Qzlw4szgjXEC8UZFnSu2kHUMJcCZF2CZM1Tln&#10;EL9SCoTCXTjtQbDAXSShdn8o3ImkdAjhbqRz2GI4ZdHZcTgF17875GmkMuE6KtAqoVLRtelzcDh4&#10;UMF6v5XtwsU3+d5ykNs2bQb7O9ViKeP0p2H6AXO7ctMn9dAvuwIoujYA77tNBp30jy76jvIng5Qe&#10;9UktKMCre1rDRbYmT42T0oz9b9JYoF/HIKWllj7OdbfDl7Q4wDygBYn0QbipF5pssQxF+440OdKU&#10;55Zz1G6uxMFaF3ETtJV9EAwxhoZpRxA/DAcFZ0YCKKIy2cWlQLTOWoDHqsAtyFSBsgi0R1AAt9ty&#10;hDkwy+sZPpuCx4bImuqwHN7T9u28aTjiCNesqHfGjFKFJCl3tMTbxkqLUzoI5eAECcCFW8Z3INrW&#10;WFoDXApIsFWErQRbRyTYRuA7QqxQ+7pgq+/HilGK2pUYxX+BlG8JtrHQZ8C/J9TwmmP4vBr73xJr&#10;hZgI21Cwje+sxLbUWy4csmJvxJquLVjjTfzWG9Oe+q5IAUDyHYEE2wJ8y5yjfsvY7vSIdxVnDYJe&#10;sEH4C/LXtLBdhF9Xgi+kFHtecAv+V3t/zou+KkWAFpODnVVw30eKYIX73oV73RrzdGfKkVsa8l8F&#10;bSh4RhGgut+pky0u1sYP1lncAPdsmH6ogsh8Jh+jdH/EKs/BXbET2vVZAW8rhbMXY6/yzmprP33U&#10;I1rpo9qZtEF/h7embCjooNnStlt8d1nRxQFsBTzwtgrrzsKnFgI+CK8SarmOGtVcuM/5w7cq7uIP&#10;w+uE8tsBKrST7C5+ttIhCOEOBfkBvpP2PLaPc8o+xE/hMf88fhA+us5VadyUliIAvoWgFIYgqGWC&#10;v09bFxzIt1VACf6WC+ha4MDPwwdUAI6n78OmePq+ScZ+WCzRhVweldYlfoyxN64xJ2GXPjPVEOzY&#10;xLZpQUrHy8HGaQdkHvdBQSzyyxzb3O8d7PIB93sf/2Wb81vDn2ccKkVLvNLutJV7lO17DcUxom2Q&#10;IiEJm6KiYwm1VUDPGUdh3/0uwfYEjMkI7wTbd/hVxjvBNga/rGD7x/+f/9FX1qofzVrpnXHLvzZo&#10;BR5JxURxiwnnFiSY50IhKLoNgWOCKlGFSaDnRaCSSazpwzXr+nLPBr45ttHfvmTDv3Heen94YO2f&#10;bFnLyzVrfLZs9U8WrQ5nvPYBE4ciZSHJ9ZBlFfxqf7rhkYhd72ub2Ja1Plqz+rsLLnIpl2wJznvp&#10;FSaU69NWBTGuucOx7kGiVVzitgTgWVOu2UKIcz6TZuFlJhcmPeUy83xmPM+/MGTZEO3ss5B4HlW0&#10;J1fb3UBQybzbTgqWbQWP2bynFc8CSHmw8hlEQKpwlsQf5fDRY7pvi4OMAm2RS+f3IghpPCr6Qs+V&#10;1zV3v89Xer3CKFAEhiARtIRJXuKnUhEERbxGIM5MkPsDTiySV5jAJNiKZCiFAZ+VhZGxVZeYZC9P&#10;Wg0EXtGxig6uuQqBkdCqfE38b85uNxPmkFXjSDTgGCiBvNJBVHp+YdpXeYEF2lAoPs89V242Relp&#10;q882EyvXozyZgra6Z251+vsSqrM4L0XXihB5PqN15antsUKlRuBcBUXZKvdQloRqRQnrelaZWJm0&#10;9b5X9FRkyA5OFq9VrVgFh3Q8idXauqQk94KLwjFVlrN3tJIrQsB503behkdatab/6r1DHkOcRKEw&#10;cWvbYJ7ERIm0axxDW3FWQmjLkgCpzp3nHCHVuTMQlSnupyIgxiAYEP1knNP4Pki7tj31QyYg8VoR&#10;Vr6zqnPTVntp1mq9YNy0n0/ODm2grUJ6BBm0o8RuRUIqp1Y615s4V2+nJ6rsByNl9t4I5GGs0qOR&#10;UyElIiPa6qh8sEozoXZW26pPKG9wGX1CTmLpZfo+xM8d2Mt9VnBdha9GrfwBDqQExqdzLsJV3p+y&#10;MsiatnvJsVUEZJa2eR1x7OM+K7ww6OSr0hc7+B2Obf1diCzPq6/jVF6kvSFjBQe9LjZra1emrkP3&#10;ZwFyOYvDPo0DBPlKgnwliWSNQrxwfs704Zh3ldt7nVxjZ4Wd6cRZ76IdJdiqUIgLtq2Wy7UWcI+L&#10;DrnOYwBxLORcVVys8BKvL0Ear9LPXGjGKb82CvGetHo54TrXW8G5lmt73HmNu17GJG0O4U1ehRCu&#10;cD5LOHg8T4MUZ++1W8HZHsbFIL8ZsXJF3yqa9wbt51HGkDzsZTFtWnCVvnOR8X2R9hIu9Vj+Fdrt&#10;Bu19m+/dDaA0CCoA4akQPqANP16w5s+XrfWHa9bxzaa1/GjNGr7EJn8CUf4UG/nZvDV8sWht36xb&#10;z2/v2MDvHNjwXz1ro7+Lnf3ZsY389NgGf+vAer/esY7PN6zp5ZLVPAkLoClC4gYOhQRs2qGCa/fc&#10;3eeUeqbTkiD9pxdr7NRCtb03X2VnliCWuu6DbifeQTHGJWt7f906X2KXQetz/uP9VWt+sW6tLyXI&#10;blrzB+vW+GLV6p8rvy52XikNPlizto+2rOOTbev4eNvaed7Ed2pwGBSpUqSIYPXHq4PuNNThDDU9&#10;XbKWpyvWqEJ9OC3F2MUspUOYrLNT/RV2qgu00z/aGAftOM04q57HsAlIpAoFW0Xcpnc0W2Z3m2X3&#10;YYOGuB9DOM2D3Ou+NlNeWhVJOtMCKW+qtNM4u0KwzRTnV1vfIMtB6gPapBHn+GTbmxzLbxOTd3iH&#10;/9MhkdYfg9cpvI6F3lfOy2j7tEfmyQFlDCW31VlaF3ZWaQkGmVsGsd1KYdDf7OkOlPZA6Q/OYJeF&#10;eEW/9mMzB7DnXgkf+z4oSIjDvkuM62e8SMx18B0XbpkLJAD3Ktq20XNRJ3LshC7Ooa/BhV7ttjjV&#10;U2G/3lVq7/WV25mRal+wLTs7Zi13V6zz6TY8ccda39+w6rvz2JFhy7o4YNmK3L8SIBfkMxcUaAHy&#10;Gnb3JjxVi433safYNBWXbX227o9a0K9/sAiXhJeCRqUyerbhom3tvQWrvDFtxfDJXNVIkEireQM+&#10;qCCDKninBN2uF9jmT85a30eH1vFM+WZX4a3TcMshyz1iDpBge4tjP1i1Ds695+UB3z+24c8v+GPX&#10;iz1rVUHbe8suzhbDx/LPj1jeOeZuHgsvwguvYMPhbNXa/n170dMllF+BT5wP0mjlwmk8hYEe4TbB&#10;Qn+3pyJKmIGfTHEPQyQxHys/v4qpqqiqdicpJYIWrPUbCb5KreC5cOFLBYcjfvzs7X7LWFc9g25L&#10;W+m01MUOS52HmwFFvmWqXsBSl+Wv9Vnx5pApp6u2/6dMtVqKdtNIrB3l3jOvJ/bBAdSP6E8JnuYG&#10;m+65ZukLndjxbvoDfSSVvqJ0NZ6yxh+VvqbV0nr5327e66RPhYJtcrPmAOYD7+ev+roLLM2MCwm3&#10;HXAK5gAVxzsRbYck3AKlJBijXcb1yOecq4RbL2arlFxhUVtF3MYPwFHgLqf7mJd64S7g9ABzyDDX&#10;oeK+IGmM74IEcR0JuiBxhPdHubZJ/mO23XP55szT5vPwB6DIy+w5OKZEXKD3ChbgEvPckxn46ST3&#10;aoz7NkSbh+Jtkoq0NjOHNZRbXD2oK7d4IOFWqSFUqNIFUuxCKnbAI25BKnPaSZoEh4Qmxu1rkF15&#10;E6HNeQ1wpxNILA7wVsGW7wivfqtj8l8hAoFY95E243zjuX9xjRUW1wTgAInw7IzJZivZGrD6i/gz&#10;1xnX+DxKd1cOR1WkfKHyzTJG5fcpOCJVu4yWaS84qSCenY3vkodvpPzTXhuFcS6eVH1buzMl2M66&#10;WFv3eN7qn4JnryDurKKsNQ+ng6hU7Uq7Dt9Szn75TozJfMZL9gp+0Rz/PQ7voN+cVnqEfjiuorfH&#10;tTOuzcefdka6P4c/plSBVddVA4Zxr12jZ+V7yhdVJCv9hOfKIZu+jd+5gY1ew26uY3/hdKnambpL&#10;Hz6gX8Hjc8/TZ7CPCsLQbrhybGH5LTihi7OvUMn5VynfdyjWKgViw6NF7OMSNlG+9pynJCy/gV+h&#10;87oKB+Z69V6VUhXemnRU3JSfzn9cw6e8yve4D8UXaQ/l+oV7Kv+tClDn7tGP8SsVoJLlRcPwJ/Hl&#10;3C9carWTAs8u4HLfZvD3XMCVeEu/UD7uEdoR6DFhlDHOe8kT9Gn8jPSpRstU6ro5FZ5usxwVEVzi&#10;P0D6Ujv+BL7EzpCV749Z5QHXvo8fs4G9VSFExr8Wk860MbabS+10U5lDfVD53pOawsXPOmxMHc9d&#10;sH1zjMQi6uevQ+PxdYH2Tbz9d+/wDn8Z8E6wjcEvLdj+7/93a1Qk7YMZN+CFkNvCqwOQ3AErvKbt&#10;z8NWenssBJPQrVErlmj7BlQZvOCmxF0MM8cpvTNhJbfllPMZE4Ry/6jqfYmi3W5MeqSrijI13FEa&#10;gUWP5myChDbfWgSQadB6exmsWPtdHH/Qfm8dbFj7/U3reLhlnY93rOvJLuR91zqeQN4fb1vTw3Wr&#10;h9DXQGYFEVvlnK28GUQllF6ddOIrFF+WAMwEC6muujHH5Mjniug6ZlJh8i6AaGvFVcJlFd9RzlsV&#10;TtMKqoRNX0llctfEqihdbZkrkzjM+1GxCm2pUf6jggtMVlppVFVhVRTmWFU3ZvhPrQhzXImmOo9r&#10;My6mll+e9JVebanLPdA2fsixIldXIRqQDL3OV46zcyMutKqom45VzTF1LsqfWneLyZVj6zwLlBif&#10;STKHSVJFMyR86z+L+Y98rjf3kP9g8kxn4swAmUyighK15xwEArP+T8JtIc6HIm0VUas0CBKYJUBK&#10;VM5VNK9WTLXlZYf/wnkoUbTveQjIRc7x4rTnslUEsG+T5/OCPY4LChXVIeAg6DORHeWbKvCqxP0e&#10;sazk8tkSOYWt4FH/mb8noZLzOoKMHENEznF9ypvLc0XklHLM4h0cGQmza5wbzkbucoC8JbAAaZsH&#10;Klw2C8mZxumY6rDsSRyQ8TYn8dra6ZFCvRB2nMwkbdkP860q19qZVoh7S7m911JmP2gptV9vLbH4&#10;/hrL5njlO2NWe3baGi5D9C7hZOF4Kjo6R5HAtJUEeEVgS5BPWmrywmUJ8/UWNxsm55+ptaT5Bktb&#10;avGUEvn8roj2VmqLQt0X2kdRAtncsxzuoxYfVIRKTmbZzSkrgaDlXxuynGtc/w3a9M6wlTwYtyrI&#10;Zt37kDJtifKt64wVFUdjnCpCIQtSqMJ92vbpixcqiKDcsYowp0+X8SiRNt8LSUG01D+XII7zOOCz&#10;tI3OfYr2mayxuAmcMh6Vc1fCbeoMDiMELBVSpXzFSTgximRJ6AO+zbbW4nshREM4EBONOH2tvn1K&#10;BQkK6Jd5kFZBK/xZZ3Fejrln53ByzvP+hT4IqkRc+t+VEQj4hNXcmrZ6bE4zjnnz/QVrwnFXBG0V&#10;xFIRtYpiUM6wtC1I4Sbnsw4pXKPd13EceJ6yyfnuNDNO2nCgeyCkI5BTiB62sQKUYxvLlC5CNtOj&#10;mHn/Lk46ZL5Ohcog+3XP5sKiXbNW+Yzx/j7//xy8wH68hPh/xOefgI8Zv59hD3+4Yh2/sWm9P92z&#10;od89stHfP2djv3/exdoRibZ/9dgx9rNzNvpT3vvtszb4433r+XLbOj/DTn4CPhK2rOsjpXLYtpan&#10;q56DvAzCnXO2x1K2Wix+td5OLeJEzFe7aJuwyv3ZbPWo72Lus+yVdiNoAU1bhVUpXduGK24pxxn2&#10;CuemDMIuVED4K5Q3kr7U+P6Ki7SN7wc7OLQwWHYXG3lL8wSgnSruTjIHLVnbC+z7c0W0rVg9tqsU&#10;26ZFHJH004OV9uudJfZeR5mdascZbcMBb4cQnAi29BORZwdOZ0u9C7ZZ3ZD0/k7LH8LJATmKtO3F&#10;2VexI1W2b+Z6JdbiSApxOLWCqgR7FWDIeDJEPFV5yiDdQRTQt0nJO7zDXxa4UEsfd9DnVZwpqYXP&#10;tF28CzvbyxwzyJw3iKOs6Nr+JktizovrxoaDWME2EGsbLXkIO64cnCrgpC2/g6FgC1T1P0WRtkON&#10;oMnShhh/AxKBGy1eQm0v3+lvsBQ+S+E7ScMNvoh3aqDS3huosCTGv/KrKg9+I/yw4+mWF4ZV3QWl&#10;wiq4PuZCbZYWJLHJhbcUSACvuw+XUlTck0UPFmjBvrS93MQGyg7uWMeLLRd8m7A3dcwHgsTamruv&#10;UHZjyqPzspWu66zy2/Z61F4ptq/uvooAbVn/p9jlry7a2A8v2dhXl2zw02MXZOvvrwSCrfgVKIJr&#10;VSj1Fly3+dG6f6f75YH1f3zWBdt+Rdp+dOTCbdvTbWt8uOb8tYxjSKgtvsx1AY+0vTmPHWauDgXb&#10;0ovwWtUb0FZfcR74j7b9SrR9TbCd5r6EQq0i2bLXmC/X4UEb2Efl+N+G5+3At/id58EFLv7yXg6f&#10;ZSnH7TrwvJFaUFfKBb6/CTbgIMrVuqRIUvjCPJjrsPQZ5tSpNkud5L6Pg7FWSxlp8T6j+66+ldAF&#10;V+iUaEv/7MSmK9K6u8HFSAmqKl6XPgi/CNPaSLRVWg2lRjgpCKl8yCo+6YKt+nkg1ibIltPXXbht&#10;5D1F30rY5fspSqmjdBz8j+dXlmArsVbb1eGAimwVfJE+RN5cAPHELK4rYwJeONpgKoArEVc8JnWc&#10;44LkUa5tmHEzCD+kP79CFe9xLnw3eUzfZVzQPsqTmzHd7qmilCYhU/8h4XZeAQO9Vrg0YEWL8L5F&#10;eN8c92qa/jgeCreM0xTl5WVeTGipYm5jHmuoAOVcv0RbxjltEeS4rbIo6jYQa/UYIVa8jcEbwlOU&#10;y/3tYN5s5H+E8P9eCbXfLdi+Gc0bpXdJ5POg8Bjzc1OFnWkut9OtZZYEv85b6LTK/VGruzRtjTfm&#10;8SkXrEaiLX6meKxSQ2mXZsZuh+f0T4KfpsJTJQ7mqjAyPo04Tql2h13DZ7iBrwKPqYYHO1Ss8AH8&#10;TFGpj8RrQjzRI58/wq95gE+naFV8XxW1LVDhQvymXLhqjnbvLTMO5hRd3myJY/V2Bvt2mvuvxzjV&#10;xpiiry+2eT0R/UYcW0V/iy8M+cK5UHQBLosvWQH3qr05DZ/l/8W/sFE6dwVUeEo1OHGW14/otIy9&#10;IG1BOpw1nceMA/rUIf3liD4lIfe4F99UNV7wCT0QQeJrtItuzgVbCbXNT+Bxj5f9tXz3Kri0dsGq&#10;fSXICuKTKlauQAlFGisSV/xbaRRU20bwWhHaUct1qRC4rk8iblSIXIFQWdvadYq9wBeKRHUF92Sv&#10;c86yV/huiprN0U7MpXYP5Aj8CMbzuMYT7ak2BckgbazO0ifqLWOywcXbzFlFvnNcfichXXZL6Sgq&#10;D2jXI9r1AF98e8xKVmhPbIAWELWgdKa1wk5JtG0s937ohf+0CBT2+ZN+zBiKxsyrvv3dCATbnyfa&#10;vv137/AOfxnwTrCNwS8r2P6N/+1PrBqCW63clYpAUHLxKxC1C70uShRd7scw41TzWbACh6MuQfYm&#10;htlFCcghvy/CSOdq65mv5A36a4/qwzgrN23OAUQOYywxSQKTnPGK82NWDdGsOQ+51lYsCGMuhjhb&#10;WxkwqtkL7Za/0m1F4Xb0fGENo7/OZLYxaMU7I1a6Dwk+YrI8N21VF2at5sqC1V9bsqZba9Z2f9s6&#10;n+xZ17MD63r/wDqf7Vvrwy1ruKtqwnz+aIvP9h2dz/as/dG2Nd1ds9obTEpM/A7fZiPMuZhariIP&#10;lyR2MqHdYjKDlLc+FvnGiXi26dvz6u4tWm1I+CVmlF6b8HQOQuFFrvPSqAtpJZcl7o4xGY8yefEe&#10;hL5U6QWAhFrlUsreU67VLkvdbA+wIUGpw7KUE0iiMhOdcqkVShC+oFXMEVM1Y0+wz2M+k6HISq5W&#10;NbW6yX/l8105ENkQlcx9CbX8h1I3SPDjdb4KiZ2DvHCdlVchBVx/Hc6BUHudtrlKW1yZsYqLU1Zx&#10;YcqdAz1WXYLQXGIyvwiJuMD9uCjoPY5xee4E+l4l71fwnfLz+v2klR7LwRizIuVH26ff7HGu+4IE&#10;WwmCnP+ettDQx0JBOGcLwhEif7vPCpW7dod+sUv/24YYbKjP8PkSEztkKXOaSRpynT7WZOmjjZaO&#10;Y5mGI5mmCM4+HIQeJk3fkgeRVgRfC4S3OVzR18q+AAGOw8mNDx1dTdx6rq1ovh2Nz8+okm1jqf1a&#10;Y7HFdVW56Fu+Pmy1h9PWfGnRmuijlVyvooh1DSKO2qaVtNRsZ+Zq7fQsJE6C5wLOxzLOFeQyAwKT&#10;yf1X1GqOIgJ8HInUQeK01Uir15CffO5znooCQNyUqy9XZOkq/ePGiBXcwpm9Q9+4z5h9OGXlkM0q&#10;Fc16zD15wP1QflEIm6r6u8Cv6HNIp8asR09vBavgWdEquMRZRTmH4uyZGZySaRyFGdqP60jm/NO4&#10;psxVCBffz1a09UYnBKnb8jaxBZBTpXHIxHFMn232HKXaahjXK0GAY4VIwOl3wXa+zfL4rURqCcbF&#10;In5cXx62Kucc53fMsUDGWR5B8Ig9gZjmacuW0idALJXCoTqMCKhycgo5BzWQc99C9nCWcUt/vDro&#10;xdaSd7kvaxDs1SpQbXE8T9rmfA7aGFecz+VBjjkGwcVheDRvzU+XPIdY+wvswssN61SUKZBY0Pxi&#10;1ereX/Q2L3tIv38AwY+gYmSPwRPuzzPG3otpq/900dp+tG49v7lr/T85sIGfHVrfb+9Zx9cb1vbl&#10;qrV9EaDzS77zoy0b+PGeC7YD36jQ2a51frphrR+sWCP/Wf9k3p0PCcmFV7AL2Orss/Q/yH3GPsQe&#10;h0ZF2ZLXmy1hGed+Cah4Do+KTFE0uBZuio4h9m4DaTdFeymvI05D+XXGMiReRSvVj1RorPzOpJVp&#10;4e469uzqgOVeoT9dpl9e7bOS26NW9ZBrfLpgrc/XrOODTWt7uo5NpX2ws4oWl7CgLW8/6C23X+sI&#10;BNv4ThxAHPq0LpwcOdxtOHYu2OLwu3OOM4jTntnZYnl99Lf+LiscxEYMQPJ7cVq6mn37d2Kzonbo&#10;rwIOZDzkOMiByLHqeZRgWxsgKURy3TsC/Q7//w1t04zwrc/Ux0MBS/CK+sxZiS183wXbBsvoxWYP&#10;MOcMMl+qav3AG4It86SgQk1JElm9UFKrZYy3ecGkSLiNoNeeq3RUcy/H5btpI8wdOMJJirzlO+kT&#10;LS5YJY412KmhantvGFvLuE+ca3TxsA5OpsJcrU83rOXZutU8WIR/TmJTRiwPflqA/S2Em5Yyj1U+&#10;WbDqZ9g75WvE/rZ/sm3dn2MPvzyyga/OOnpVQ+HltjU/0eKVFvSn3Ya5+HF1nPli0NJUuBGkH3Yz&#10;r/RZsXaW8L9tL7as79MjG/nRJRv7+rKN6RGM+uNlG/7ioouvHc93fReYomOzmatz4WuF4nmXtGjP&#10;3Ku6B3wuYbfp0brnp1XRWkG/1WMk2nrE7WU4gwcacJ3Y3nL4aNV1BRrMWeWVWVPB2tILSuXF+5d5&#10;DS+T2Jq5xhy22OKCrSCh1nP9b/dbMTxLeTPL4F16VFoET42gGgBaPIdLScRVHtwcLXb7VmKuY5f5&#10;dx8ucQBf2KP9N7Hta3DIxQ4vNqack8rbqYKiSn+QMhbC+wf3fpj5XmJ/X70XsIvDpp9ph0e1Y4c7&#10;6KOKtu5h3umXkCqxlr4FVBwyRTnIw+hspdYQkiXaKlVCB79pr3f7ntJSZ8nKzQyiVCCKvBU8dUI7&#10;fbOTvtlNv1Q+5WHmuAk4ySycca7X8ha5XmFJj8xZwgKfzTMPKhp2Dj4kYVUi6xTnKG452QLPbLWc&#10;uQ7LmYcrKd/mFGMI/pJGezgmmgJBd4xzHmEeGoY/DdEGAxJ24RdACxZKt+BRuHxfRc+yJBwr0naR&#10;+7Y8ZMVL8NyFASuY5fym4FOce9YI7aRc0SoAqMJqirptYQ5rYryLs2qsu3hbYUlKmVBXyZxWaW8v&#10;UBbg1TbuN21J0KavFkpfhyKag3QUfz7B9lWkrd7nmILP1RV2ur7Efq220E61lloGfL4YH7HqaNwa&#10;rsK/7ixZ/W24zi24DmNWvpHSj6VttlkCXEaCrQTBPPydwrOhWHtFYu2YnaR+wt/1+gzyc28wZm/A&#10;oa/Dr6/Dpx2MiWsAHpMLn8lRAV4V4oUvKr+riqoquCFLuyy1M3CBPjvd5Oky4kfqLE48V0K+0jwp&#10;hUZYh0PFVXO2uvF38HmPuM/4bIpMVY0XpXlQmkAV11YtjCquT9BzFeNWIJSeezCUdpNpt8Bd/DEV&#10;Er8qX7CPduj0grxJG4wbYb3BUjab4H5tnDN9H1uXh++Qj71T2oOC8/hR2EIV5/UIWR7lG8jPyD2C&#10;P9KuAbj+I/rmhX4LUqiNmgqVCV4Q7XbIs5WCBng0LufrEbjuq77uc0gryFL7aafeLmMN/1TpE/IU&#10;nIOv54tLSnGwDreXiLvcadmL7V4EWsWgFVmr4tCp4/gOI/Qt5pPEIeY9kCgRd0b1MPBH1mhrjqNg&#10;nsrDCas/P2uNF+as8fy81R/i76+P+G5KLTbGdzEvNZXaDxpK7FRdqZ2uK/M5NOjjwfhwxI6ZcNx8&#10;H874ukgbi7d//x3e4S8D3gm2MfhlBdvf/1/+DpNWjxWf64XwDVrFZUXOYaS18nbcY4VRARptBb42&#10;ahVyxnku8SOorh4gB+Oduddp6TsdDlXQzdphAtMKI5DYVqyt2oqAhBxWMrmWQfoK15nwFjtdTEvW&#10;FqJBJmWtPA9gBAdrLW0YghnmlFJ0hqI1EvqDbeeneqvsvd5KO9VXbWf4btxIgyWqOBUkKn0BY7/S&#10;ZzlrA5a3oW0pTAggfydA0T6T8jGTx+V5q4lw6ZWoWHdlwRqvL1vL7TVru7NhHfc3rfPBVoht63q8&#10;Y71P9qz//UMbeI4j8OLI+p4fWJeifR9vW/ujLWt7tGktEPGme6vWcGfZc5jW3QQ4H7XXIRSQ7MrL&#10;01Z+cdLKztOuilY9O2YlR6NWeMDEGEY4KOpUhSDKz09YDb9p4Bgtd9c8yrj9IU7Mg3VrVo7UW0uB&#10;sKrjS1zVc/6zXhWG769yLiqShpPCbyRa191a5jvgxtIJ6njdcHPVmm6tWjPX3nIHRwLoeeONFWu4&#10;xvcuzlsVbVfGBCfSXrjNfdxhMqddi/eYfE+AcwFKaOsIel2kvGY7o34/8raGcAQGLAvClb7SbWlL&#10;XZay0G4p8yI57ZaGA5Cu7StMxhEylulfynXE89R5+g2Tr1aoleMoGUchjb6k3KiZkNxMHMGUIUhS&#10;DySvoxSnoAynoNzi2+SkQlibQzSBRhAS2iSR2jCxfJISy4dIrsMIAeX/8uINEMog8kAOMmQAEhzH&#10;RH6aCf0H9cV2pqUcB6PesqfarXR9yOrPzrpoW38RIoVDpfzDaWvtJ1WlRSgTV3A81ujHG1zHVptH&#10;tmYxnkQAvRjZPqRKKTqOlQ5AUbQ4WYxNFVZRBexioMj2guvDln9tGGKpLaL9lnUZwnYJ0nNtwFOd&#10;KAVKxb0p8+Ist7XNadKdVQn+SoVRqAWBQ8jpfr9HM2ulW/mI42Zq7b3xCjs1QZtOVlncdLULti7Q&#10;LjdZFmRYxdLyFAW+iw3Z66MP91nRgWzAIP1bdoDjK3IaAiYhN3W+yeLHarwCuHLZnu6sPEmLkKBt&#10;tTg3aVrEUZ5ebEnJ8bCnNfBKuTcnfHeAhEgR7GIc+CJV8tV22CsBFOGvfNmqDK7iMxIs9bmExHIc&#10;/dpHyjurPLRL1vSccfCMPv6IsanULyoycZs2vTnipD3vcr+lHrbZmfVaF3ATNnD+dpqdqIvkquia&#10;yH/FjQlPQyABs0TRB3oU5AxAYMs8Cox2fwAkoD+CdD+BfIeRt7UfzFvjx0vW8gVj/Udb1v3NrvX8&#10;eM+6f7xjnbxu/4qx/znj+lPs1CfL1vrJiqPt01Vr/2TV2j5e8dy6Dc8h7k+4x6oUzLWUcy1lghwT&#10;OSj0G0WFFELOoyJtSuuSGFY7j5tn/HBv4xfk7EDuNzq4r9xTCefHODoX6HPn+P0xhNtzMUO2cVgU&#10;+axI54Ir3HPuS/ldHA2ut5JrDSJVZj0nXP3jRWt9f93a39/0In2yh8rbnbbYZnFjdfaeIu16K+y9&#10;7nI7082Y7GZuwMlXcZq0Lkh5B2OwTY65nDrGoAPns6XeMtqZO0KktUHiW3FkFYGFE/8tJxNyIUHL&#10;oyXkwEqcfRN6P4aMvIlYsez74m3HeYd3+GUQpECIXquPvQ7fHg4kgGjhUVWwlQdT26pTOhlXvY2W&#10;OdjiAlDmsCJimzwSNh7E9QVIHMTZH2GeGmtxpI1HaLV0kAG8YNIkjnSIjAmOpS3mwpiErGa37Qmj&#10;9XYax/r0CE7xKDZ1rtF3nmj3TvWNOWt+tGZNT1ZdMC2/O4NNnrSi2xNWpLyLD2et5hm85PmyVSu9&#10;l2z4RxvW9eWBDf74vI381iUb++3LNvTNBev94tA6P4ajvYSjvdgM0h48WbMGReten7L8c4OWyfya&#10;pkKVSnl1lnn2CvPM3TlrebFlA1+dt6mf3LTFv/bA1v7GU1v5g0c2/7O7Nv1bN2z8mys2/NVF6//s&#10;2Lo/PODYW6adXTnMo+l7PZZ12O/pDSTYardXrFjb/HjDoecqKqb3a7GFgr4nBGkQFOGm11znrVcR&#10;tkLF5RkrvzTtom0hPDt3d8BrI6jugQRbQRXxlf5ABWolxBbtDblAWwonLztiHuC5RFqJuUXKa6uC&#10;ZC7mAh4lzqpIjyJqc9Z64djwAom0zM1JU40u1CaOa7tyAN1bIYX7LZE2aQCe0wtX7+ZeM7+fVr56&#10;HuO7sL/YdC0MaBeTREctFihVQRpIHYDH9QvNDr3WZxJyMwYEnvfR91TMLhRuVURPuy+CxbxXiIRb&#10;zQNRpK0LvopQVVGvsTZLod+mTMMvVQxMBdLmuiwDZEqknY/BHH7OHPwMZPM8e77TcrRbawmfZxl4&#10;Oq1uL1JbuNJrhaqDwHPt6JKomzGlscN/0/8j4TYeHyhOqRYi4A8l8F4CPk4SPk6qUjV4ftuOAJPA&#10;i5OBccarFk+GaQvtBtNOsM5aS2ijjT1dggILgnQJiriVLZCdSMVeCGkCfPYkXUJ9jGgb2paTucvt&#10;yOttG4vXog7B28WoyCaFx47Bq/QI4tcC73FcCcDxDWX2Xl2RnWkutZSBWsuZbffUCLXnp/BR8OWu&#10;zvhuSAWzKBVCii9E039WaZc1eCScOg8uXXhEP4f3yJ9VVKhqNhTDHZVj3/mROOWtIDjJRVu4dL6K&#10;jMGnlV5MYm0unFrIv8S9vaQxzutD/F6Or3QLWapVsortk7+iccIYicfXjVPe42E4L0iYxOYutHrE&#10;e/5On6ewU40U38mp4B6l9sMOFV+Fv92EQ92dtWrtBlBh1gf4etodoOfhTgGldxEaQN29OY+YFVdW&#10;HQsJt1GBXaVaCHLkivfR5zfh4cuc1yL9bpFx6rUNGI9b2I29Lq6LPnyO9pKQfAHbcYH2cug4vBY8&#10;MCLQC1RLovqWdtROWx3nXOe1L2T74H9KpSbh+WYApaFQpK4XYI7E26Ney9EuT+xnDr5EDj5FzjbQ&#10;7sqNrgAqXOaRt5yfsMwYFGhvpUHIwD9Mm2SMjzO2mF9UqDl+nLlvss7S5puxYfSFjR4P8inZHbKK&#10;g3GrPTtj9efnrOYQPr41boULfb7IeAa/5FRzuZ1qKLXT9WW+CJICl0zFngTR6rEII9NDvOrHWoAQ&#10;gj7/Cm8fH+8E23f4y4x3gm0MflnB9mf/8x9b6nqDpW00WeY2E9kOBm4bkrTZ7O8pyXkm72XvdWA4&#10;MYZyxrXNQjlblZc1FGczXaBlcnJgUEORtuRo2CqOx63qeNKqgYyhImQz59ohcg122nNXltmZHhyG&#10;PgzbIE42xC5rBLLPY5oKVvThGAi9DZakYhS+Il8dED4MqB4V8RHH7+Ml6A43WaJyiuJEJOM0JEO+&#10;hBSchZRJHkHylB71mu9MMInKcVAkgMBzzy01jbMxCxFT3lJBOUxjkLcoiJABkTNFAm8qupPJa1fi&#10;5YiLlGUHE46KwwmrVDQwqDoMoLw5lft8tjvu2+bLtpigN/ndxjBg0uaxfHvMqnaZ9A5nrPHcgrVc&#10;XLbWyyvWemXVmi8tW8PFRas9N8dxp4Lk6aAkRCntXcr/lh7h2Jzlc1DMuUi0lliaK2wKTJAnGIKQ&#10;v4GNQctdg6Sv9Fk215tJe6TTNmkz7d6OCWNNdmaozk5DKgPU8Vpbf+ohJpD0EZyyEZy+UUg7bZwE&#10;6Uw+uR8cAwKaKoI8jaPkRLnd0iBh6fQTPaoSb4S0uTavFKr8sL7FaFzHh2SEUQkpEOB0kVqQSR9I&#10;oU/EdVTYacjdmeYyi2sqs/gmCGso0CZr0oW8BpVrg+q1aXU1QdVbBxP7CXAoXkMd0IQM6YwRbM9o&#10;Bbae/2vhf7qqLXWowfLnu61qb9waLsxavfLZXsLxxLHKWG+3hFCwlUiWvEa/36T/M7ayIUnRuFP1&#10;2QLlkj0HybygVW8gwgU5KrlOv1FEwG3u+21Ij6cpgZzdGAojGyE/QGJj/uUBiOVgsF3JtyjxmmPm&#10;q/iZ8s/uMsYhmjovFYtLXuJ+LXD/5mjHGdp5GmdLaQ5mIdOLjZaxBtHchPTwu8LDPis5hrBdGLEy&#10;yLIiYfVaBLQIx1WPXrBPAt8hxHdP2ytxKheaLW5cgi1EsQ8HpafWEhnr7sAxnlU5WTYjd62HcTXI&#10;sUetSlvDIH5BVKyEv/mgMIQXVQhQDeoeL1rTsxVrBLWPcHLvzUDCw3QtSl9wh7H3YMqqHkMgn8r5&#10;53fvB6h9vmANH61Y86c41J+uW9NHa1b/fMnF1lzIefphuyVtN1v8Om2zCglfwTat1Fmi5xHjnLl3&#10;2mFQLHH5+pRH3jc94njKn/g+x3uKc/50yeqeQK7fX/II3GYVMRM+WrWWj9ccrfx322cb1v75hnV8&#10;sWWdXwZQztr2z/iMz1s/XrVW/YbzbflQWLaWl8sca8lF25rHU1ah6Oo7EP+bQ+58FNAn5GjkXex1&#10;RyNPC3X0hcJz9I1j+gUOTS6EWbmqJdYmzNNPVQRvlvvD89RlnGruv0d/b3daLk5KHg6SIjRUdEJi&#10;unLANT1bso4POfePNqzto3XObdWa3ldOc9r38VJQ2OfBmlVdmbWC3UFfpImHZL83yPzAHHEKqF+o&#10;indKH+OQfpHmgi1zl/IRtjHuWyXCRoJtlRdZUqRtLLzwkvCGYxkItaEjqrH8plAbgc++D4E+cWq/&#10;B972+3d4h18c6kv0T/r0K8E2eO81KCKoiT7a9G3BVhF5KZ0aX9j1QebPEfjgKHP0IGOfcRcP4vrB&#10;ADaOOS2F+VwCUoQTwTasdJ8Zgwx4giJpNT+L+yUrDY52VYxjO8eYVyZkU2RPOq3gcMgqr8F3HmAn&#10;sA2NioTFTlRiS0rvTFqJFrse4Exr0efZotV/sOIRtXXPl60WO9r4cs3aP91x0bbny0NH+8c7zAGr&#10;Vv1g3iqZN5QqSIXHyq9PWhlziXY+qaZB3rkBK78xbfXY6Zbnm9b+4a51f3po/V+es+GvL9nEb123&#10;md+5bfO/e88fx3/jqg19dcF6Pz2y9g92sO2b1vBozarvLlrR5XHLwH6mwovTNa8eYm81J6qobRhh&#10;K4FWqLu3HIqxoTh7C5vNc4m2+ky5bevvhULuHd5TJOHdFWu4w7Xf1sL7gtvPknPj2OEB5vBeF2zT&#10;VuHoEjW2ej2n7Um6gx3mX15LvM3VZ5uKXosRaiXkKuJW0bY7fH+z34upaqE8ZQZOMAUnwEYnhlCh&#10;LSF1mj4B0jyyVP0DKOp6CF7er8VzuLq2GIu3Az1PDNNiaGFAeWQz6XOC+l66QD9MH+a1Hv05PHCI&#10;vkYf9VQGisTt5X+6+R/mBBWjVOHIxJN0OXAKgf4v+FZm2X8+S+A7Ce34FV0KBmm0eM4znvON57wT&#10;6K+J9Nsk/AX3GQT8guQpeJGKp30HUoEHDsBds+fhRkvdli9IrOUxZ6HTsuEzGXznJOoWqEq90iP4&#10;+IgRcRMjKOp2hGsbbXwNil7W2NOCSPYkvprqK4y3M34ZcwP4Nj1cmwpstjCPMt6DPJzMkc2Md64/&#10;1UWnGs9te5IqQYjEWqBFTCF27nqVJziE2jSERKkToTXEm2JUZJOiBaTXBdtXAleQjki/1/vaIVBu&#10;p2qL7HRjCTyx2qNsC2lbj7JV0I12AF5mTDPWtACTvIG/Aa9OWaWd1loYG4FgW3CEz3YeKH0WvFjp&#10;AIvgRSU3tHt01Mrh016Q6652C4VBAUCpASXiCgoSiPLBRkV4VeehXHVAFFF/BNdSIWlFqa+q+B6+&#10;L+MkYazeTg1V2Q8G4DfDVRY/wRiYhesutZnXpMCHVpoz1TxRUUPfKakAKQVMXR+3YuWRVUDArSnO&#10;d8KKVRDsqkTdAArgUMCAgjEk2AoqHKZz1M6ymtvYuHtwXB4rruEz4AcoxZj8/VT8/5R1xtIafYvH&#10;VJC2Ib+kxdLxTaK6LVmC/JRd+twe/E9896CLdu2BP8J7Od9SpXG4MkabjDtUFO4VaKcQnk7wsoLB&#10;JCorvQPXDPLFQ52Pcu1nxUlpS9lR2kU7LpUST/U7VIQ7DxRgzwRF4arQmNIoqJB1xiL+45zsFvPX&#10;RLWdGi23+Cn8u8Vmr5OQq51/2MHivWGrPDtptedpm2P8Afzu0o0Ry2ZMKee2dgKcaixz0VbR3ppL&#10;fc6lb8aKta8EW7in8kDHLEBEqT5eF21fHxuvEPudd3iHv1x4J9jG4JcVbH/3//m3vSp4zmEnxrrL&#10;8s/28FqJzCFEW5CJLYzzDsYZZGGUXazlud5P32rzpOda/co/YMJTYQVtl70wbtWXmCBAjbbFn5uy&#10;0t0RL+YkoU0ri3+lo9T+L+3F9n9tK7YfdJQ7kcsa77D8KQz9NEaXx+wRJraeBotvr/atUgEgXF0Y&#10;Oq0c9+IwQLBStW0P4pYKgUsVkYPQpUHy0sbaLR2kjbZDGCFaWj3nO8na4ifwWxXBSOqTEAyh6Ya8&#10;hbm04juYQDtwYkA8BvpMa7mdbilzeAJyHvVefHuFxSv3ln4rIqptg9ouqPybGHcvyqGtfzg8KcqB&#10;qpVvzkOEM11FDoAX9uhjUuzlOz1MkN2QtW6urwtyBrS1KRkyqff8c5wpwSsuCzp3ENfDRNRTa3F9&#10;kGIBAhyviAb+X4gbbHDEK+J0GLItSEgdhUg7mMwgfskO2gkCmHICJrsQKWOvnisfWeoohBaSq6ib&#10;01z3aa7/FO3ggIw7aCM9nhZRl+CuHKWcY5IqS9MuaRDLDO5VxkQnzl2nZU0xyU4r8rrTMqY6ILWQ&#10;CIizkAZhjiDBPQmCmwhpjR/mPo7QJ5y8crxx+ucY5J7jK+9sorbatQaRBgkeUVvJhKkog1dC7eti&#10;bSDSvhJncShASojXBNtaiKeicOsrLREymdCgPEegBXRUWIIKJEDGFWFRsT9q1ecgTJdwGo/HPL1D&#10;yiptuAKJW+YaViFtEKIciGa+CKUiac8F5Ecr2KUQGkW8lynh/zUQRQMIkErlm1Z+0MIbQ15EUNEA&#10;qsivyFJFf0rs1Sp5IWRI4lrOHs7cNm2tHLTr3N/lQKCVICtx9tQkbcZzF+hWcOI3ITcQyfyDviAt&#10;AwRKqRmU07Ycp1fkrAoCVokTrOdlvBdUiMUJlJALifWozGMVMhn0689Yabekaf5zRFFcjCFF3Sg1&#10;hbZGDtDO3F85gJk4iyJW+fx/EeRNVXTVBuVcu6dswZGvfjADIFoPFcGpPKrL1vpyw9H8Ys0F0io+&#10;l+NfrOjZexDxhxBb5SR7f87qXuJEf7RsjYpQ/XTNWr/Aaf9qm8ct3lu12g9wqJ/OWcUD5QYedQE8&#10;67jL0vbbLGmLvrjeaIm+5YzxLtFWRJb7WHiee3cZ4nodwnxT0QU4FTeCXGClkNfym5w/hLoiTCOg&#10;/K4SlAsU1Xud+3gDogoKb3Ef79Ce97ju+7Sxzl0Vi4FEZ69e/FCRrJP+WcVDCdI4GndHrPg2v+X3&#10;RTcHXbQtUaS1cu/SZ5QGQmQ+2rZWrUiOa5wLjoe2DkrIz9hQQUH66Rzjdw6bJ8zT/+m3aWtN9KN2&#10;L4pRSh8TOa+9O2OND+et+dmytakI2Uva88MQL9ethfvR/HTF6u9yT67MWuHBiGUsd1r8ZCNOTLX9&#10;Wm+5C7Zx/Thz2C1tTdNCXiY2P6Ov0dKxlWmdvI/DndIailAxgu3bkNQYEOVEAXId64Am1QV4J9i+&#10;w18uqC9p/qHfy8mTAwlOBBHGQ4RXgi3jJEawjZdo28pnncxp8AvxEgk+kWArPvOaYAt/EDdIm2BO&#10;1rzMHO2PvJZgm85zIRChQpEWJI3DV8bgAKPwgZEqOzMOv8NxVgFRFd8sOq/FLRUHww5LqH2ybDWP&#10;F7Fr89hcbKaqmytCXznB31+02mcLnh+86rFs8rSV3pu0EubBANhW5oSyu1NeW6HwOvb66rDlXBiw&#10;jOMej6DNAkoZVcD8VXJl3FNZdX+4ZxO/cc2mfvuGjf74ig396KL1fXFsXZ8cWOfH+y7gCnre9nLH&#10;WrQ74Mka57xkNfcWsaXzVso15DHfKbo2hflVwm0Oc2XBeWx3WDxMaRGU01aQQKvXEVywvc21hZ8L&#10;el15g+u8NmsVV7H11/guqLjMdZ+fCCJr9waYy7m2ENleSwC7f8Q8fMxccG7CUcZz7dwqxuY69ocd&#10;kVCrdAmKOstb73HBI3UuiKJVhXZt5Y4Pq7UrYjB1psUylHZqHj/Bc9fC5bS4rh1vcEvZ7kT6jYTZ&#10;RF+MBTxXSgQXaulfadj19BEtsnMcQdGiESYERWnjg0zAB0c5F7hsojikAL9zn8B5M2BOSGJOUFHK&#10;xBbmqOZIsKW/A4mLnh6EsZPAnJHAdxLFsSVu0t+T+c/kSQlrzHfTCkxgfp9VkILQ6VG3HqwQI94m&#10;c61JDjjABPM/UEBB1DZZCx2WvQi39fy++FS8l85nEnbTQSa+URbtFiGT9osEXYm5EnI1jqIFj8QR&#10;xhG+VPwQc/GQhF2JucyH4820E/wR7pw73W25k92WjW+VOcz47Of6aCPPc8tY15hXWi9f6AxFU9mH&#10;E7FI85PA3Bchdu7y1EHgRAinPQNojmW+fQ2vbFUsgkjdEOFr/149v3HBK0IgirlgW1dup6qL7HRd&#10;sSXgg6Vy7XnznVaxN2r1F2at7ir8j/FRdnHct9inbnCP1rh2OHYqjxJs8w+CAIgC7QK6CC7DsyXY&#10;qigv3Os1wRZOFkDPJd4GiD5zIRSoSJkiSVUroU51TZS65DxcVzsmGUsSbFWUT4En6h9xI7V2arDK&#10;08CcGYH3qhAvPFi7i9LhxBnr8PLNLvzvLuwH/AtulXWMHcF+5SoyNoQXCVbkLNDzvIvi/IOemlDp&#10;HSqUkkB1Be7DieG+WkRX1KtSFSjythxfQrusii/xGwVxKB3COfkeAPuYd0g/8jQP+P/4/mnrtOUq&#10;PHeJfreIHVjgnvOYhu+iWha5nG8ufDFf2sB+jxVwDwpUVwOo2Jg/P+I/zoJj/u8c/6vUC8ppG6Z3&#10;U57bb4HvOPi+xFsXbg+4Xom3QLsBC/axsRGwhSpenbPVa9nKJbxK2ys4ZKrG3hstszh8m+S5ejhn&#10;UBtEKeq067Hs7LhVnae9ztFOx7NWvjPuaVFS8ZEVTHIK31+CbVxDGX1dfmQV/bPK0hgLgf8Y+JBB&#10;MM+bgi3jNBwfrxYnAqh/RwskJ4j5/B3e4S8bfmnBdmpqyqanp38lcOvWrW+JsL8I/vo//Hueo1a5&#10;ZipvBg67tvMq+i4fwy0oUbii+ZRHp0wCjKBiRkAJ0KuYlCpFQC8yeYHy8yKF41aqrf27TCgbfZax&#10;2AHZw1CO1Nl7/VX26z0V9l5PlYt8Kj4gsS5nCuM+xeQwCYEex7iOQBJxGpIk2nbW2Ok2yL1EN4hZ&#10;irZMDbfyHYjNKJMISOd5mkjJmxgCEnQhY6pQLMISAKLYBSB3KR2cRxsdzAFhkOPSEjwmKQdUM6Qm&#10;BsmtNS4SZHQ3WnZfi+UOtFm2tmb1Qr5UxCBCN+gSIAqdoJ3/E9oaLKUVtHAeUeSXr0qL7IgEiZRE&#10;gFTFIC5CvUAbMlnEQTrjlZNRUWbtIqw4R/pPzietT6Iw5zbUTpsJcsBoCxe6gQTTCMMSvd8OiaqK&#10;dtC9ypzotOxJJnCQAyHMGofE+nEliDOZc38ScfoSuHcJtHVcJw5aRwSICYjneQLOoch1MvchhbZ0&#10;MVridT8EnvMRgU8f5X/HeBS0xXIG0gtxVjGGDJHnaYgzDqLEZkHCc7JypYn0Q+6zObeoom4q9zyB&#10;+xvnom3gsLq4w0QbTZAnK6OabOuYbB30EZBcL9C2PKYI+qyW39Xye0Gijggnx1a/iZfQ31pmp9pK&#10;LGGgxrfA5a30WuneiFWfn7RKOVmHQ6btn8oT6ikRlhotYxPSg4MnUlN8PORiZ9lFCOQlxtxlCNhV&#10;FZqb8JX8yhshGL8qeqAKsNrSpdQAir71VAASaSX8iuBIbFU+KP4ze4N2WWfsrLRa6hJtN9fgUbSK&#10;oD09DYmc4V7N0g4u1HZ6ATiJrVXXphwVOLiqiFumHGASkCPwujSsDOtVYT03FeMa4qZiDCJX2uKU&#10;pWJrKzg9s00WN8Z/DUjQpz+7YCsninEhp26INlfet1n6xDKOjOdUVS5n7q+KKJwFYdGx7PM9ENoe&#10;CC0E7soA5JvzvQ+RfrzglX5rgbbmB5HIEFqJno+mPLK28cMla/ts3Tq+3LSOr7as6+vdEHvW9uWW&#10;NXy8YtXP+f0THOQHE1bKb8vvcx+11f8e7SGxlXugrXWqypt12GWpO62WsEa7LtfZ6QVtN6PfS5hX&#10;JLUiFbTodcD5HtE+Eg+UexiyrHQCeZe4XzgSKgJZgCMhEV65X8vucc4PcBQUFfxEUWYSL7i+UMBQ&#10;pHDVkxkrf8Q5PsBWhyh/pEJzU3yPa/1g0SNx2xTB+9GatXywYk3vL1k97VQDufeojFvClNXemnEn&#10;pOY67QZZzuGcMxS1sozzxzUlck1JXF/6epPvxsg/6oZY9zFvMHfgOBRyH+QMSYRW0THlrtV9UDEg&#10;Fe8puzwJ2R6iH3ZZ/FSTncIRfY++8Ou9FV5RWYWINP6zcKQVOaQdGBnYmDTsiyICk3FAk7DVihqK&#10;oK2wJwJthIgoM84l1gaCrcB/gMgp1ThOjUEk1nrUEcfxCMYYUvLzEOvgvg1v+807vMMvBvWl7xJs&#10;JdQGi5Mn8PEBt2iscMQLLtjyPvNyCuNKEbZZo4w1xpvm/4QB5k5hEMgea2FURZe8OBK2mLk4U8/D&#10;vJ7KuynBNmW8iXmZ3yhf4yjz/hjz7ziPE9h7HGcJtenrzHc43srrX3VH23y16wDb8GwFWyXwHDSo&#10;gOEHq9b0cg282o0g29XM+0Ljc76HHVMRzRpsjBbnyrDLRXDc/KtDlnNpwHKxSYpUK1E+SOV8fLBo&#10;TY84zhNs/4ttG/j82CNnJdYOfHnOhdnm55tW+2jZah4u+WP9k1VreMp5PNNOiXVreLxqdQ+XXbRV&#10;dG35zVkruDhmmcx3aTvMc1rw2lO+R+bhC8yPcOYycecbygE+aypIpteCPosK4gr67OQ7XkeB6znP&#10;9RxxPfv9Hk0rcTZjE97Mo15LuJWAKyG3/CLz9eVZq74yZ9U8Vl7kmBemTsTb8mNwVjuyRqxwm/ZZ&#10;7w4K+6xwT5e4nwtwJ+ZeCbaJE3AUpTuQUIutTpuBG8xhlxeYg0MxMkO5W6e10N+I7VYAAfe6q9qD&#10;GpJ74U19Dc7vMrDjiqTNisRYIdzqnzEJn5fgPw6XU5SuQJ8TNB8kDCogoi4QgvvhvLHCLVCQQ5L4&#10;ZTv2PhRulbc8UYsVGhvi28AjQnk/STs1+sU5Ofdx/T/XM9Nt2Z7Plnl4kTl4ecgKV+BTqzyuMsev&#10;4N+s0F7L2nnWa1mLtP8ivJS2yJiHV9EWESTUZS/DT5bgrhJu8Ym8OFuIHN73IrgrwY69XI6jSFwX&#10;cCXmgkDEZVwpinciiMRV4TLlvPX8t8yZishNoM1Txpq8LXNne6xgvi8oVDbbZ7kTnN8QfJn2OQMP&#10;PtUQVb7XvIkdkS0JEUXVxgq20XvR/OWiLd8N/BYhnFddpA0EqgCxwi3HaAxwItbGgs9fCbVBtKJS&#10;kKVxHKVqUO7duOpSO1NXgt9Tbklwxiz6Ssn6gFUfTfgOtgalnbs6bUXwZ+38TNvAP1mlv661wF+6&#10;gqJe2qXmwib+7XW41c3hYAH7ziuhtvwWYyPCTV6/hgkXRMuUs/96AOVmrb4xZdXX+ByurNRfqrOR&#10;yVhKm+ccGBdJ3LuEUTgh9+qMUmDwGDfMfRylz0qgn6PfM+bSlsEq/XGTcYH9yFaABfwwTwW8JK5e&#10;5py1w+7a6Ou4HkC77oI6M/gFtzn/2zwH2mHm7+kRu1iKr1By7RVKQbkidLmuKq6xBg4oVGEvK+D2&#10;JfgT+UqDqGhcOF/CkkRbxtgC/Q57LiQvxAK/jvfkY6RzParbkaV6HDv0d/yRPHwDCbn5h3qUn8B1&#10;HmCDQui10sApgEU7AeVPyDfy1/wuLxSCA/B+KOTm7jEud7CHW4xL/Jf0NeayZeXzxseZwJ/Gz5Fg&#10;m6Y5CB8oU3U2sJ2F+/hbZ5kbznHdF+as6mjKijeGLWeuGz+42YNJTjeV2xkF5Si9CEjGH48E23TH&#10;2wVbz9F8wkk1TjQeArwTbN/hVw2/tGD7p3/6p/Zf/+t/tf/yX/7Ln4n//J//syP2ve/727fhbccT&#10;vs8xo9/F/v4//af/9C0R9hfBH/5vf8KkhFFWZNr9acioig9N+pYQ5fIplvFWAnGMdtXtac+HUwvB&#10;VXXK6hvTVsWkVHllwiPntMVZVTczN5iYXABqwRAGE08qhE4TVbJSEEDAJKyl4nxnQNCypzHK0xCU&#10;mT7LmcS4jnVBmjosdRBS0c9kgPMQ18XE1sXE1s2kAClLHmiE8LUEkarhNilFrsYKhsl9ip5VJGoQ&#10;jRqswEsgxFB2QCratLKO09Is4Ky4GIvDwntCclg5WfkRU9rqgm237YrmUlSXoruaLbOv1XIGcDYG&#10;mXwGIF69XFM35yWRVgUNOkKR1osgcN4qgqBIL4y1yEtUeTzVwX84IWECaay39BCeK1XEBePvOVRF&#10;hiIwINzwN3FdzRBXQVvBVFQHJKl6rraJ9XI+/bTToECb0U6+nWyQ9xXdQHtpO5ogMfwEobCryGQJ&#10;shLF00e5znFIJ8Qve4J754Jtl2WOQVL1ueBCOX3A849xX/og75xDSg/3RUUiokIREpYF5RyDMEdI&#10;koDeHRD71H6Re+73iIR9nMipdsuZgcwyeebMQ5JncYRmOj29glJgeKRwKNhm4GxmT3VZ/owWArq9&#10;4nCCIrabQwfVIwvk0DJxC0y4r0+YtLmD8wFJDs4vfJ3sYi73prbaUgUXdug7HDO5udriWyo8IvvX&#10;m4vtVGe5R0FkzLRZwUa/VUIsK88x1o5GLR/nKoNxk7jU5IJtOoQmZ1dRrIpghUxCOkvPQyQhgOU4&#10;gYpalXh7gssBJJaqwEBUqVURtV6w4FyQkqBoX0VEIEQ4ZB41M09bTTO+JiEw49X23liVnZqAjEwy&#10;1pTyQFveN2jDqJquhGP93zWI2/VJAAl0sgrpgyiq0qyKDhQrT+xFHJxzOAhHEM19nIRt+s0WgHxm&#10;ckwRt7Rl+sY8TuBkPaS12s70VQWCbQdjM4ykV3Ea3+6Hw5KDw5O/1esr9sXHtAvEUVEBio6QsKnt&#10;/bkXub4LEL5QuPVHIAE3EECxU3wn+wJtcKHT8q/0ecRp+b0xq3kybY0vFq35wyVr/ki5YVet9dM1&#10;F3FbPsVB/3DR6l7MW+1z7OCLOav7YMGaPl7hM77zqQrcbLj42aDCYthSRT0XSLg96LTULfreKtep&#10;3GAgHpKrKAXlKtZOBRFRidwi/CeRqU+XrO35irWH0altL1XpXCkF1gJ8pFQI/Cdocaxz3mvW+NGK&#10;p3Jo5BqaPuE6OPe2L9as86tN6/zhFo9KqbAZXNfHa/yG736wbA3Pl6z+mSLbFsCiNT5ZspZny9bx&#10;fN26P9i09qerVsc8oAhabX3L9GgLxiXXlr1Lvz7bTf8Ysion+lo8oE9oLrk+bAXX6H83hl0oVwqK&#10;6ke0H8evvD1reUdDlrLSAZFutjM4oaeUXgWcGcTe45ynMe49wkpirRZitICk3RVaeJM9Z0wnSrDV&#10;tu4TwRbHL3TOXxNrBcZ0ZENlT1/lpmb8Ao1jJ98hPPoeW/uaYPsG3kZWvgvvBNt3+ItDMG+5WBsJ&#10;tifzGePA8aZgq6g6zX8qOhbuBmmqeF2wZf5WIaPcSWw3Y067aBKZhxVZmziCA45NTp9uDyvZd3rq&#10;KD1KvPUq96FomzLB78bqLV5RmaM1jG/mReYbOfKZ6+3Y8n4rvYS9uIVNvbdo9apG/nTlRKytl0gr&#10;gfZD2TZsHJBIKxsrWyWoqGLz+8tuGzs/3gxSr/B97a7QbouSW0qBM2bFskl3p/nuuvV/ftZGleLg&#10;x1ds8sdXbeCzs17UrOHhsrU+37Suj/ZPImo7PtrzHLYSaE+E2vc5F6VMeLnjqRDaXmxjKzet6cm6&#10;1T1Y4XrmrYjrkmCbuo39D6HirnnM50Wax69MWeX1QIgtvzptJZcnrOTShH9WpF0oF8f9denlyROU&#10;XJxg3hu3guMRy91nbtnptcztQKQV8pjji87CDy5iY6/OWf1NbHqIuuvMS1fmrOI8xzk7Bu8YtOzN&#10;HstQ5BlcPWUe3qQK6gtwRBVBUgHgRe4xHD5DIhL2WekOUia5/4ogFXgucVYRtemKqg2jRrUj5kSw&#10;1a4ZFRDtwcZKrIVbulgrey4fQFv4p+lH2lUl0X+aPgTPk2CbqjQaEv1H1e8UVQq/HeKR+UGPERRx&#10;q0JmithN5j/E+ZUKQLvUEuGTUbSti7O+mBfABULtzNBnfMdF3u4GzhPeAfdVGgZf9Gcc5OKn5M/1&#10;Wf48WOi3vAX4hgOOASTYZkWCraODdmQsLHKNK/BVFcFd6/XHnBW+v8Qcusg1S8DluQRdCbdCFI2b&#10;NU8bAaVQ8MhbCbezrTxXRC7nxnvilOnTtJUifMfUTvg7SpUwDr+nDbNn4U2cZ4FE5zk4EL5W9min&#10;R9FrR59E7URFIYMo0vYXEmxPEIi1iZpfXaBifnbouRDNkxyD/4gEWy/2GT6PEPlGgWCLXwTSHXqP&#10;79Rhr+plt4BH2dZb7nynlW4Nevq9+qvwtKuzzpsl6Llou04f3Wg1pW4qPjfoaZtKrgzh5w65z1uq&#10;xXDl+ccnDgROxp4ETRc1hfETSJzVexJIVahXW/kVGKEABe1IkniotAYeECHhlfGUMot/OoU9ZFzE&#10;05fPvCHYSsRVSg2lfVO/SVetjhWwxmvOPUOp0pSGYL/Dcg+5p8e92IIBK4XrS2D1VAf3ZrA/jHv4&#10;oxbfBQ9UgG+Jk1Y9mLaK+1NW82jWC742PlvCnmFH4XxBOrFZ36VWdQ/bdAf//ja4FQaEKBpX9Rjw&#10;MZzjn6cvnaUvw+8VQKH6Btotl7aELzbXbAnaNQe3V7qbOAG7nzDNmJyDuy1hM1bpz7RP9ibjSwKu&#10;F1UGO6+g1BX5B/gftGfREf4QbVt8PGAlEtxB0Vnt7g1QcAiwt9r9J2gnoATb7LBgstK8SZhNw69J&#10;W+QcFgKk4XelrdDuq7QvflgONlW7EkrPjlu1ipmfw0bvYzO9CFm327D4tkpf6DgRbOsqLU280cXa&#10;twu2UUG9RPhiANkfxoPAuHgn2L7Drxr+QgTbSPj8Lrzt80gk/a7P/yLfj4W+I2H2be//h//wH74l&#10;wv4i+KP//e9b7ROI8mNhFoM9a5X3JoOiNLfG3GBr+4SMf8NDnHhQdXPSRSAJDDLU2kqdtg7RW4ZU&#10;KQ/nHGRqBqOEYU6egTRA8lQFU9uENFGJUGjbusRaVWMtXBy04qVhMAKZGLDsyR5LG+mwpP5mi4dw&#10;nemC6CufpcjYYOMJVIQsVXluoyjMUQyuokGHIIoQQqU6UB5MwVMdqLCBgIOfqAjP1ko701weAGcl&#10;DicmTuKtttZC3CQipnZjzHuavIqsoGjVlN5AfEwO4UJkJEYqf5YEyHauXdXLWyEu4aq+CIlXZ8aw&#10;O2pxmhw4SYIXtRIk+gmBwY7EXBdq+SwxgggSx9Sxk1r0X4D/VIRtQoROyCzn5JV0e2mvftpHRRv6&#10;9bzJJx5FPAgenSDoPaWLoA2VZkICbMYYxFEC7RQT4HSvi+t5sxBWkDvTz/s9ljnRbRnjkFXIbYbE&#10;2zDyOYN7mTHMMRThK8G4X23JefTQZl2cgyBhWWJtO9egiAgBxzGZe5/SzbX38LyX5/0QNxxGCbeZ&#10;k+2WCxHNmWdCnuu2TJAO4U9VvmKPymgLFgUmOixnSuIyn3HNSq1xujm43567z1Mj0P6KtHVEDm+s&#10;4RHRFAl9heg9TcZRgYYU3T/uqTvJTVXuBL/XWGq/1lhsP2grtfd6+AxSlrPcbaV7Y1ZxBCE80ir8&#10;sK8CJ0FiErUKDYkRacjbgxBpa88BTtihtjUGKDoc9AUSj5iNCEq0wnzEvfFVaIHPRWT2Ieu7vN6C&#10;qK9yj3DEFDGj3HPKnRU3WWfxU/SVWe7DIv1jRavgtNkuDoaODUkqOi/xF0J7VSvvkDjsgLZaKRWB&#10;Vut9kef6sBVdhcgpT662ZYWCrexE9g7XJDK2raIn3ZbH8fPWuX/LgVOiasrJkO74bpx67pGi6ZWr&#10;WrkTFVGTGqZEkGCr4mVlF0es6saEeVGDe9NWc1/baLXtK3guVEM69VktJFaoxlnX1v9izjH7fJel&#10;H9IXj8BZHKBz7ZZzsdMKrknAhQzeHrTy+6NW+3TGWj5css7PN6z3hzvW/82e9X6jqNtt6/xm23p+&#10;c8/6fvvA+n/z0Pp/49D6vjmwnq/4/LNta/9wE+dfeRi1nXXaBVlV4VVameS1RktYpt2XFHFb7/nB&#10;FE0gEiwCXnlT23OnIN/YXwi38vMKNQL2uuZJsCW44YNla/pw1ZolFn/K/322aS3C50rloCjhHev5&#10;8a71/gbnzbl2f7PD+/rOqjV8tGS1H0DoQb0KlL1ctkbQ9MGKNb7gufJBPl2yJtAMqW/AEZAQW6Io&#10;tSOlzmEMr9f7Y/Z+G32k16pwHOpp8wad90PmFR6r5SQwr8hRqHw4bVXMM9WP5nEOFnB4Ji2d/nAG&#10;cn9qHHs/Rp/UNlot6vnWakj9FKSe+SJjjNfYfC3iyCYkyZ6Hi28SbKMtnr7NM1awDcdsAPqTIKcS&#10;+IIMBNsFW9nbECeCLeM/QlSc5W2CbSxetx3v8A7/v0QooDD3eNV35p7vJ9hWBKl7GspCwbY8FGwZ&#10;B/AAFRvTImf+dI8pXZUXjVJ9AGyxoAjbdOWmDSNsVXApKsB0IiBNKZoMO6ft82PwLuaZ5NkGnPpW&#10;3+Wh9DjV17Fxd8UvsUXil8oxi52peIiTDCrhpzXvL1itdg8ISoHAe9XYEUFBBnXYk1psTDU2pvI2&#10;9ol5SAt02Vqw03bna8Mcd846PtqxsR9ftqW/dt+2/9Zz2/lbL2zl9x960bC+Tw6tXsXHbnE8ibYv&#10;tlysVSoEFRvTY89nRycCrnLbOl4GYm3r8y0Xa+sfKs/soqc8KAhTIijCNnMf3qRCnkqJcHnCKq7N&#10;MH/NWs3NeR7nXLgtvzLluw1KJdKG8NfheyUu1Ip7D1kec2Ae3ECibT78QNG0JcfMzZeY765jz29i&#10;u29hx4FeK+VM+YUpF2rFN/J2+i1ro9vSltvh7E12ZlJ5hGtcVEmEC4i7p83B0yXcLrRZlgSkWYmx&#10;2PxJeIJyEI/BGUaxpTyeYIL39VmUg3UA/t4L3+7GRmOzfQF+sAlu2OppqzLga8p3nDGlPoOt9yht&#10;9aGgX0n8T5uScAs/wHcQf0oe5f8lSEZQjlzPk8v78g8GFKzB/4v/q+iWUgC0wCUUVa4FPS3Shwgi&#10;0HkPOB8UtPCnsdDOuGI8eFoyeKjGhdKwpSiVF/+TwnjQ/6aOgQk45yTQuarvz4BZfAaQPk/7SYx1&#10;wRZOtI7vtNZrmbyXvtBhaSqwy3ccc0LwO/8tr5X3NNujcDu9SLOQB/KXuqxAUblL3ZYb5sbVwrbG&#10;XbIvlOBz0T5JnJ8CZZS2JGsKDjbNb5R6Tjx+HN7cBxdsC1JHJGrODOfN1+wMNuZt+PbiY8iNJVL5&#10;jjRwItpGcyPfxXf5RQRbiV9BqjLNzdgov2/aHVBup5vKLIH+pdRZaoOSnSGrpq8rLV/5xXErZMwo&#10;F6wHDIC8/R4rPj/IOFSEKvDo2leCbRCFOua71FSgVtGs+Uo/EO461fN8LVrD1XKP+ywLjpuxx33c&#10;pu036APyh9fwndbg0evcO3hu7kYPfBf/ifuVia1UP5FAq0XpuKFArFV6t3T6u+qE5K7Cuzfg78rF&#10;Cj/K2mBsSLRdl3+gXQlgA0681cq1dWAXerETg6ZCX3XiX+GCv/hn6wuloFqzFqBdCE0vVnxxvu7Z&#10;oqP+WbBQr9Qy4pZV2NTyu5NWQhsU0QZevNd3SuF7KBiE9yRiK5BLdQoUZFB5dSrYYXuM/T0YtcLt&#10;Ie/r6uOp9OukmSZLmIbbTTEXTHO904zPGewF80HyvERTrmW1jXbiWna4P/v9VoKPo2LFRfggQjH+&#10;TjH+TIQi/J1CRedyP/OwsxLilYrBRV7ey8fmeuoLflugHYvaXcj3CkERvk3+Vqdlc48yVpotDSQv&#10;M54l3K6144/xPexk5QV8h0vzXiem5mDailcGPVWQuGdCC7biDcE2EGvpo6Fgq777TrB9h/9W8Rcm&#10;2P48sVQC6Zuff9f3f95x3vyf73uMn3fMCDrH//gf/+O3RNhfBH/j//1/g8jOWKWEjDsYXIkvipi7&#10;hjG+Pu65DBvuL1iT8olBqutuzljJ+SGvXK/tJYmL9ZYwjwECSQtMygsNLtYqmbcg4qcK/kkqSgCR&#10;E7QKrMiLrGkJthjXOQztbLdHQioiUlvvFdGZoiiqUUhcmItWUR5pkLxURU+qOjGQWCvip8gr5WnK&#10;GQOjOA2KvJXg2NdgKSJtLtRiHCFvIl96lKOvaMsA+pzvKWIrFDbThzjOaBfHhfRPKvqXiXmil/Ng&#10;Ahrp5BzbLWmg1RL7ITt9tEU3joy2YYXC4wkk/raGaIGANIdoigHGOxIDUhvrLK3pFdKb6/1R30n0&#10;FAlVJ+kRPB+XhIlW/Q//q0hVRa4K3RC1nqYAXFOy8lcBRR0n9nDfJITTJopmPNMhgSyARDJFMidI&#10;vFUbqi1HIQsu2NIWEmwl1IbIhvRl8n660iLQ/oKeez5aQdG4EWi7LEXojoBhQBtmDgpMmrRlhMyT&#10;vL7R/avmXLluj9KA3PVD4CDKWZPcdxdtmagV4TDXBblvd6HHc++OcRylUdD2tglFbUMaunEe2jkW&#10;k218M05rUwVkHQfWndmAwDuhjDE6UTSe5+fyibYWUkubg1TdI90zkVEJ7zUcR8ItpFNi8Gkc4vca&#10;Su2UciB38F8D9ZbDOZduDlvF/riVHwYEJxdilrrcBmmg763T97Zp6z3IGoQlH+JScCSnbMiFWiXc&#10;zxVB0TapbUiHiAdENCsWYSSrCKO2AWlVW2RJq91nxrnvPIpAJeGsaUU8cw1SucP/SSQ+UIQAziBk&#10;J9quLxFY6VEUTaBtYIo+qIDUeUGG22NWcmMYcidCh1OqSNYLEE6vmIsj4XlytZLO+NRquoTaFc7Z&#10;xVru/TRjWgs52morR4u+mUDfjJdoCxGP05bKIdp+AoeJ89Uqua5b26RU7Var/drGVXFrwkVZLTIp&#10;yqDh8YI1PBKwX6DxMY9PFqxGuRDvaFsY16K0CHdGIKj8/t6oVd6HtN+FwN/mWm/1+/OKByNW/XjC&#10;6p/PWOOH89bwEQ7xxwvW+BmE+Ifr1vnjQLgd+MmRDf302IZ/es5Gf/ucjfzmsQ19rYI1OPiQZQmY&#10;Sj+Td74XJ557sgaBXVbELdcHEpawBWvK5dhuBYq4dVF60uruzAZ2+NGStTxdcRLe9sG6dXy0ZZ2f&#10;bFnXZzvW8bmwbW0Sa1WEDHR+xXl9vWvdP+KzLyORdtFqnquo2oxVPZsOwPOaF5B1UM1nlU+ZEx5P&#10;e6oIpV6ofjxjdU/mrB7UPaB9ue+lV1QYgnG+S3/dwaYD5UIvgdhXcR8kkPtCn+5BGK3b9GzZWp7j&#10;PLxYt5Zna9b0eNVFirT1TntvrNZOaXunnEvGrBZfsn1uADM9HoUlW5+Ko+zOOONY+cbdfrdhF5Sf&#10;OhRsNe5OBFtwsqtBiBzBGJzYXj0HXiWb129D9N1Ygfa7EGtD3gYn6H/BeNv/vMOvLuTUuXiCsxhF&#10;wPl7fBbMW4yDenhCBAkdjTxqnEjwcNEDKMJW6Z9coJJg2+ZibcFcn6c+SlHeUEXXDsIdQHJYsV5p&#10;D7RNO9iyjS1XlKWiK6fgHZONXgFdC4IJsxwTR7j4aMALRtbfnrXmh4vW8mQFW7BqzYqoxT5XPpi1&#10;8vszVoadESoeKb0LdunpghcY0yJVnVIePF/yCFotKjXwvoRbiSwqrJl1ocfSjpnzL/ZZ+b1pa/lg&#10;wwa/vmDzv3fX1v/oqS3/wUOb+53bHmHb+XLX6u4Hkf5lN6aY27BvDxSxu2GdH+1hu7HnX1+0wR+e&#10;t4Gvzlnf50fW9cm+dbhQu8V5r1vTkzXmF84fnlwNT64QT+Ya884NWtouvEiFeZlLFVkrwbb40rin&#10;PFCErSJrXahVGoRQnJVIK+j9ivDzE8H27LCLtflawD0es7ILk1Z1Cft9Fdt8lTnpxrI1Sajlsfbq&#10;vKc/UP7anG142ma3F3WLkCGsKiUSHGGp1ZLhCAkSbsewqYqChh+kzTZZxnwg2nq6A0X/cY91f5Mn&#10;4JnCOHAxlf4xrP5R50UiVUzYCwr30gdVMBLuo91S6XC39DH4+4RERPqLgE+gugQq1JU5x72bhyMs&#10;SISE4/DcxVtFbfNdz5HsoP+J443KF8AnGGpyMVVRtp4vFx4rDhHP/BCvFFXO+TgfX7AIEXE/xoQK&#10;V2onnedEj/h7B/6CFgXlL+hYvpAMT4aLxsFF43t5vx9OqChfxoTawYut4eekTHI+HoXM9Soqdh7+&#10;s8C85tGztD3XquK5AfBvTsD7Krrr4LrVHgvwMxdmuyxPkHDLMXIl5AIJukIm/5Exx++VX1c1HjgX&#10;1alQ4V8hibZSTYpMBcwwryrHraLpVS/E62boehVprIjjmPaJ5cee39Yh+yN7E4LXUYBJSojXo2uD&#10;OdFTLoTCrPB2wVbzGX2mnuMJdRxbu9gECWJ8Lo6tHQKeT7QVbt1T4/0qf7nXyvfHrPI4SPtRcjzq&#10;nDZ7uxvflX4lEe/cgBftlWBbCnct87y14rbwv3DHmAKTCs4Pwn3xc/hN5h5ttdtl6Yzp1O12S9lq&#10;taRNFZ1t8GKzZ+ByiSrivQ0/3e+Es/daKf5y5cVxq708bfVKS3LM2N7jfNb7vKhy/Bi/HcVGjtTz&#10;nL7C/c/m/PPWB1z0LDmAmzLOqy9OWiV2owybUqj0WYpqhSdmbDNmVCwcZHm9BGw2nFhpDBUJW6F0&#10;aapNcG8W3juHncSW8lh2e9IK4cxKE1NwddifF0igDlFwjfdDFF7ncyABV0KuNAMFecnuakG/8cmy&#10;NWAzq65jg8/hC2BvPC/2Hj7BLsfYDoRnFTaUeJ2pqGHsTco8c8RsA34IY3WGfjcjft9g6SoEhi+U&#10;g23KXguQA3I3FezxCrnyJfApsvFzJGg7VP9DvgG+kUTbwiPtxhvwVF4qhFwOKrDBlSr+iG+VR3/I&#10;XGPMrbS4YKtdhamrzGkbnb7zsfy86o3AfS/B+c/PW/nWmO/w1IKN7MHpxlI7U1/K+Cinv75eD+W1&#10;AmQn/Z+xBTd8DeG4iDjcm4jm+nd4hwhv6yf/R+KVPX8T2PpG6VUBfvI3/tC1xrcJtG/irYLtP/2n&#10;//Rbwmfs61i8+dnP+24s3hRqI3zf4/1Z/xN9/stG2P7B//onVnwRA6uJAEJYATGsvjZrtdfnrVYF&#10;DZhklI+2cH/Qcja6LBVDKgOr3GNx2jbNY/x0rSVgaB18JmEoZR5SMNdkiRC+xKkAynkl4pI21WKZ&#10;kInMKQGiotxUIhJyBPpx2CF2gp4nQ+60iu0C7RgGfgSjOqxIPAzrIGRIGICsAW3vSe/j+BCPVK2I&#10;t0E4lPJAJK0Fh8SBs6L3teKOo6+CZgkiYhJrRViU43aQ/1G+U20ZUnqGcUWOdluahFreSx5u51wl&#10;1LZYfA9EqKvB4juZbCF3Cdp25WQnhKJrfdU6BATjFTGh02OsJSZI9EuTMAsk0Ga0NFhma6NlAH0m&#10;xAoAnuuW3zua9B/8bwvXoHQI7fWQS5Ev2lRibR9txrmmKD2BrgtylqKtULrWXn2H+9NN29Nm8Z21&#10;nl/2TIQugfe6uTYVOJPY26820j3QvdA9gRjyGD1PHWUyHu+wrCmItlJdzPZZHk6fkDvLhM37EnIl&#10;wqeOcE78zouOjdIfJLpr65mKzk1APHlPxSi01U0VOhNO+gZtMcR9FlFX5ADkPSpMluKRDpD5KYj/&#10;NBP6HARmEQKzOGB5sz2Wo+MOccwejtNG32gqtzgmXCGhvoK2raStIYwO2honOCECk3CCtz8TcBPk&#10;ohHHledJkEghGfiWar7j4o4EIyZxkUptn1EqBonPWfTjwjnI3BpkbhcSBLks2Op3xyllSavzOCYS&#10;XbVirDxNkMaiiyM4bRDJy5ChC8NW7GkOFH3L59pmucN3tfXHt2BxP+YhFBCh0+NVdgqcngBTnD+O&#10;c9IC42aFNue7KmqgHLqK6M3hOILy50oMzZNQq4hd5VU9y7085p4e8/1zkN7z3ZZ3kba93OcovNJv&#10;hSrcoAJnqrp7AUAcVTStQFG+kKOCPb67w/lC3JQjT3nc5Px59Iy28THmk5T2BCIUIak3vNcTjO0Z&#10;xvgifQIy58XRVrAxK/ThNfrkBjZgF1LHOaswQcmVUSuHrJbdVASwxOUpyGpIMuXsv+Dxg0VrUlqD&#10;l/PW8uGCtX2yZF2fr1rXF+DLVev8YsVaP+U7H0PYPoSkfjBt1S+mrPIF5Pn5pFXokfeq9NnH89bw&#10;6ZI16zdfrlnHVxvW/uW6tXG8lo+X+a8Fj9atvD9hpTgHRVcGrYA2ylcU8iFjYotxxLUkL2PzII7B&#10;9izGA05GwV6/lZwdgnBC3rHXFfQDpcUo8ZQX9A3hCg7INdr++mBQUOz2sJXepQ0eYNvvj1vpfX4D&#10;ynmugmQ1T2as7v15zmvJmj5ctuZPVq3501Vr/ETpFJa43iWre8k5e/TtgjXQVo3PFyDo/ObRrNUp&#10;evn2uJVD9gvO91jWAY7GYSfnMuBb57Q1r+HxojU/5fqfrVrbs3XrfLFlfS93rffFjrXcW7bqS1OW&#10;v9NvybMtdkrbA3H2k3Am0yTOTtPPsB+ZUxDqCeywFoKGufeyO9iheOzSGRxxRcu/51V7yyyuCRuv&#10;1Dae0obxKGB/U7DDKYzF2AWyKM+nV8YO8coRfQv8+4GtjrXJEWLJ1J8FJz36XfRcgNz/hSE85tv+&#10;+x1+tRCJGhGCyLYAJxE9fCdYbAy4g37nognwIn2N8CQQ31Tl+d1VTT4VfpDLXK0t1EpblT7BfM18&#10;64It82/SIGMAm50+rlyZLTix4nPwvgnGsBYDPZKK+VFbX7dwfpmryq+NW8MjbO1zbOSLFWv7cNU6&#10;Plq3jo83rOOTLWv7eNNaPeXBGvYZWwSaX25gl3es/dNd6/hszzo+37PWT7axWRvYr2WrwKYXYYfy&#10;rg9bzjV4KnZVr6sez1vrx9s28huXbOH379vSHzy0+d+7Z9M/vWmjP7povZ8cer7aNqUxeLRmlZ5z&#10;dsTymDuKOc+qexI3Fq320aLVPda24RVrxI41SVx+vsY1rFuzFp2e8P6jZau9N2+Vt6ZNBSQLLg5Z&#10;ztk+S9/Hsd9mLmdeypNooJzv16ZoB9WKCKDnnqv2+rRVRDlrr83488qrPF7l9RXel7grIfci89kF&#10;5rOL2PArKrC0YDWX4ern+M7RhBXvj5gq0udu9FnWGvMK86yK7fjjGthQtB7z+Ka2CjPvb3Y7suH3&#10;GSvMq6Fom+iRtvQj7mEaXF7pEbKW2j2VUibztiJBlebMC2spqhT+pRoDHliBjdaimhcOZf5OZf5O&#10;H22CR9MX4GcZk6EPoD4zxzEXOsO8rtj8Jc4FSKDMmue8wyhbRXNLpBXfS2eOELTjImOY19oJppoH&#10;Su+lCNg+uIR4hBZ9VawYnqdFvSR4f3I759NB3wVKdxbkcg4W+bw4WQv+QMijg1oQHE+75+DKggr9&#10;igsroCEoxBdwUuXpje/j9/1c8wDja4BHnif0c3zlYee95AH+j8eEfsD3EwVx2UG1T6tHv2bPKIil&#10;D97K/Zvpgcfid8BZU5SWxNN9cS5jjfBd7gncKWeevkW7Faz0ArjaMtxqiXlzvstF36gwWpKLtwGS&#10;aceoqLACGrJn+D3/pwWabAXIKEKZe3emudRO1RfbqdoiL/IVV1eKrahgDq0C8Fw4skfxa1cZ0A4z&#10;F6lkk9w2BXNnEAAR2Js3xdrvQuy8GO16iXLKK8I2LZyvxdnP1CsPLxxboi0+i3bg5S30WNE6PGhn&#10;xMoOx63ogHEhP3a/z7L34Sv79Hu4ovLsa5G5SDvC4DEF53rMi/zCr0vOwa+OR63waNhydxnPG52W&#10;stpm8YuNdmaR+y/uuUn/32NsnO2CD/d5LtzKO2NWDc+rvgfujFv17QmrvT1lddiHGuWtVlqTgyHL&#10;YkyqyNiZsTr7wXC1/foQfWgSn4a+ny3Bdm/USo8nrfyS0g/OWBU2ovIGduA672FnSq+Owbe4LmxL&#10;1oEi+eknm9zrdfw+FQbbYLxsMb4UcarCwPDGCuxN9S0VPJSNwQZdnXC7VIxfUcLxPN0DvLn8Jv9z&#10;m/8BEmqFMuX1hfcprUKNFvCfLVjdU/BEu6WwQQr64vflV+CZStMGVy1Xvu5j2lHBJvsqAkb/xN5k&#10;rXV6oIhSsCTPwOOVH1tawSRgDkmYYIwpWl+6gXJlz7Vgfzotd5Vr2eC+bcN3t/ExVFRRqWDgyblb&#10;gQ/kRc/ASaTtYYReR4EEe/k42kG4jZ1RTl3urWp6OPCJcrQLUKkR9ugfhyNWcW7Cas7T/rKxW9h3&#10;7pEWp/5KS5H9lQbGR2MJNqTcx4d8SF/YeEO8PZmjGR/uN76BN+f2d/hvDZGtDBbG3oYTf4Q+FfH9&#10;E/v4C+DEV/iFEXJN76/0W95LrAM8RrpIahP+ejNzVEuj/fSP/oZrjW8TaN/EnynYSvj8s6JZv0+0&#10;65v4LsH2LwKxYu4vHWH7//r7QU6rixBNDFLx2VGf2JR0u0AFw7YgDuuQvhWcZeW4moUszEBcQrgw&#10;u9Di+a8iJMsA875y2GgbRNJ0AG0R0kqytuz41jlImETbdK1Gh4JtoqoPh9DrSKxVVdg0yFnqCP8F&#10;QZNQ69v2IU7KNxUVGDipforDLuc9guc3VDExvqMUB6mKOJVA283v9Kjj9HOeyn87yDVItB2G7Ixo&#10;KyCT9HCHJQ+183473xMZxXHhOEo3kACp8/QDSkegol8xYm2QDoH/fkOwDURbBqgcfRcRAsE2vQXi&#10;1tpomW2QMaDXEgaiAR2bMyoQD7XCDDieFx0T2YSEBukQJMRyjpFoq1yyoWirQmzKZZum154igeuO&#10;BNwIfQK/lUAr0DZqHwm2sYiHHMdzL4QEpaJQSooREWru7ySTn3IUQzwFPVeKgnSR+jBiWs89zyyE&#10;sWhpyMrWIBXrE1a4MOC/13FUACJzGmcDpE/hLIhwQl5VXCFusNbOQIS1tSheEQ70JxUiU2RC5hyT&#10;cQhF4ubNMYHPM0lLBNLWakh3Yocc1WBrqCKOFEnghlGkUfeIdvYopdAoKT+XkCyxNhRsT6KbwGuC&#10;LcfQsRIhlVGuwESchwzaLZ9rKl7st/JNCOUu4257EJJG+6x3uoOryrAiljlHfZZ73B+ItheGIZaQ&#10;H0Gi7fkhxuygFUoMVdTtjhwvfi9Bc4F7NaPoJvqFVq8X6PcrtDfkxKMMtF3oEFJ4zDFETIFy3Xr1&#10;VYm0WsU/oq0gOhJsC873uRBbfIV7pC1R1/g+zrELtaDosiIWON4lEd8gujZPvxcx3hUB4npEhri+&#10;bDmQOH4Zi4rY4V4pqkSOBI6dtrbFtdNe7ThQHbSf0mCMN3t0T47I2jYEbXeAa1V+KpzMzXavApwC&#10;QfXtaBDv7yuMAAD/9ElEQVTWVOVWxVFO24Gscg7awlYCkdROgronCy7YNr9cttaPVqztkxVr/1Qi&#10;7br1f71tw795YOM/PWtTv3veZn7/ok393gUb5/nIz45s8CcH1vdbe9b9G9vW8fWWtf9oE2xY2w83&#10;/HnnN1vW/eNt6+U7gz895PuHNgQGfuvAer/Zsa4vJUisQHQht/dxvpVX8fIw91ZOBASW80/CCUhc&#10;pB3m6Zs8JntBhDYnkEUHkMezihJQjkJIdNQHFPlM2xdzD7S9r+L2qFXgNJTeHrHiW9ynm5Dlm4NW&#10;cIM+xKPeK7szapUPJqz6MeT72azVvpgPBFpQ88G8Vb/gHJ/PWuUzHIWnOAyg9smMNTyds+ZQtK1X&#10;nrMbODQ4KpmHjPfDTstTsbGrEFw5KA9o68fLHknb+mTNWh+tWtv9VWu6uWAVzDU59ANFHgW597Ab&#10;HhGPfZigD/OYNsq91UKQRFrfIYAdwi6pkGG8FpQiwZbxK9HWU9tEgi12UJFSiphKiwXOeFprfYAW&#10;Pn8T0Q6IWERCb2irY/EqcjciXd8fJ06pcEKIvhtvI17Ct74bHvNt//kOv2pQ36NfRlsvI7E2FGwT&#10;IzQGCBzDCCLZQsBJXLBtUmqoSlMe26wxHOSpHsvSAuu45mvG6HAD45Gxw1ybocJGzLdZjN8snOp0&#10;nO0UpT2YhrQvNWObJdQOWsWNaat/vGRNL7ADH69b++eb1vHllnX9cMeLO7bxWrsCmvms6cM1HrGp&#10;n21b5+d71vkF+Hzf2j7etsYXa1b7dNmqHs1bxYM5K3+AfVJqlSdagFPxxC3r/IzvC5/uWtene9bz&#10;OTb7y7PWDwa+PLbBz89a3ycH1vVy19re37RmbFLdvUWruD7N3Dpq+ReGrETFPO8qlUuQtqXm0YLV&#10;8x/1/HeDosmArqeOz6r5XuXNqUA8YV7OPz/gQlAm854i8dKUc3Kv2wqYW8uvTFiFtg6Dcseki7AS&#10;Y7WluPKqhBns8bVZq/OgCWyycHXOaq/MWs3lGau+wHfO89ujMSuAM+Su91rOGjxhVYugcKwVnoPc&#10;FV7rud5X3lRtxwZZG9xP5bAXNuBGzMeONeZj5dqcb7IUeEPyNH0lFGxTZ3G+4PRKpaR5O3MZ+7yA&#10;fWZOTmXuTtFCuQRA+Llzc9/FpQAA+pVSWTGvp9FX0saBFl4VuDENT9MCLPZfW/4zFpg/FCG6ADcQ&#10;5vkPOJzSJEis9YX5aHed/AKlRPP/Yo6Ex3laL/5T0A6daFddFBmrXXUp8HWlOUuHE2eANAmycPYo&#10;VUJ8c8CjE7D5icwPSdqx1omfozRoSuOllGKDukbAnKTrdZ/E/RMFDzQzTpTuTTnXedRzrlvI5HmW&#10;xOpR/pf2SJG/I+FWEbq0UZIKpymdg65LuwxBMkjC33GobX1+pL2mlbs2iNZVOoR8ibWr8KLVfstb&#10;gQe6aMu9nsd3U3RyVKAXnysVn0tI4nyULiFZ5zel9GLdljfTbbnw0izx8gH5R7RJm+bUUjvdUGxx&#10;jaW0U7kppYoK6woSpSTUBmJtdZA6SPaIx7cKtu77vB2vBAv9LpzHmM9i5zqJtekcX7vatNNF/DoB&#10;zn6mvtxO1ZfaqaZS73cpgw34lx1WsNJvZXtjVnY0YWXHk+7j5sGjMna4zr0uOC7tdwxHPMv1H+GH&#10;8LoA/lt0BJc9hDMp7chOH7y8y1KWuB+L3AtsW9IK/VBFYw/wK8R54MJl8K7qh1Pwy3lreQnHfLFg&#10;Te/PWxN8qQne2aS8sncYyyoeeH7McuGyqQttFj/VYO+N1NgPhuE0E/hd+Mjpy1pI4f8PRuHm4x5x&#10;X3FdgihjX6KtY9IXiEouy/aMwLmVqqrP7U0mnDtjG7uNLyF/IgPOn7nNmN/FJuArKE1E2WXsnBaG&#10;rnFcUIWdrrmFnbmD7XPMOI8rvRHk61UaBNVlUMoIpU6sfsT3H84ARe8CpR3j+0qX5vYQW6q0bNnY&#10;Qu3KVfG0tHXG8lq7pa0yrlcZ7+FiUtYK5yYsc56LnK8WhebbsD/4lLSJih2mYDNSlSN7jjGgiH/Z&#10;o6U2foeN5XjZa8xXHoXLPVXKA6VHUCAL91o7/DLxFQTtRsyVwLsjwRb/hkeJs/mCanzw+0i4FfRZ&#10;yaEic2mvY/rRAdfGvVGEfBy+5+muSjvdFqYVkt7QGESj+9hgTHxbsMWugmhB9ZVgG8zJ7/DfKiLb&#10;R7/5TgQ29VUE97fxLX8g7HexCGrzhPgF+54HCWB79egBbbXYYOy/Ck96AGIr831bo2V0tdjv/K0/&#10;cq3xbQLtm/heEbbCn1eUfdv7wi8r1n7fyNtfVrD9vf/H38UgMRlhMJMxfgkzisoTGnzlL2U2IGla&#10;VdcW5vz1Hivk+1rdKtkb8qqyZYejGLMxMGpFWt3fgURuQVo3+iGJytUEIBNOIJeZLBYxhlo5n5Fj&#10;DjHRirHyosUItSogILFWK+gqTJA5xgTm0ZYiTCJpkJ1wu1McTvuZVhz3FibtCDgceozj/bh2SKMX&#10;EqiHeEE8RboUYSpxViKAHkNIkFTuXCFRomxvCImzED3BBVqIXGIH5yCRVhDpE9FrovO+gROxNhRw&#10;BRUfS2nGwXJAiFvC6FoJtiEUXav3NDCiHFEngi2DQwPE0yMwKbhgy3+4aMu5KNo3nvNL6JK4wblz&#10;DRKak7luQcXA0vSoduBaBbWFP6cNREgViRvkr+VegawJJlOgFAfKU+sRb6MdkMs27luTC7ZnIM1x&#10;3Bshvp92GqDNlOvLSS3/yX1U2guJtHrMnGASBdqaJcG2YL7fRdviZRyfxQHLnu2xTC8qBnhMF2Yg&#10;ntMdliLSCSlOwAmIh3ieURJ/QXmhQNxYo8WrWAXkWd9VTjSlTShaHrCiRYjtFJOxUm5ImFakNROt&#10;V82uZ8IFJ6KtGyjuGYbNV5JCnOTAlPGKMY4nhlOGVdEHHEt5juIUBQCUhkF5eVU4KW+608+nZHOY&#10;MTVkBYybPMhhzm6fZSvaVSkJDnntUa4Dpu1ZhZCgSLAtOgehO+Ja9hQtw30Jt/akLHI/td1ojvaf&#10;YywtN3vuriByts9JlLaEFStqVyvhVxUpKWdSefMgiHI8j/tdsM1RSgNIrCJso/QDQQVZFTmYgKBB&#10;3ICeK+9qBZ+VXdFxh61E53o8GJBfpXbY5f+3OFdti8KmpM3jlCi/tbaFDUFWtY2ym7HbgZPQWWnx&#10;XUwA2AMVNclZ6fKtVaVHI1Z+DvJ4Tjn7hkzFBiQKZ+McZ2zhjCiyACStce2r3NsNHFBtGTvotJxz&#10;igTGbkE6RThrIZwSIBsh1S0fLFr7RyvW9dm69X61ZYPf7NnIbx7ayE/O2ujvHNvoXz1voxJueRz+&#10;q+ds+GfH38II74/wndHfO2/jf+2C/2bop2et/zf3reuHW9b66arVSwh9NGklt0es8Br3+xL39kKv&#10;F2krpd2KaTNVxZUQnbLKdSzhVC01eT40kUdFKStiwSNtL9PegiIaro2GCO5N2Q3u43UI81Xa5wrO&#10;+mUc9UsQ4xB6nXsVgnqdfnWb+3Sfe/YIx+DxhJU/hcA/m7YKF2oh4Y+FaavlUe3V8mzBBduaO5DX&#10;a/QVzj/jkHF92GFZ5yC/XEvxdUWpzVvdwyVrfLhizQ+59lsLvrWvZBeHaaHFzgxW2Om+Cksawgbi&#10;jLpdUPob7IoKScpOuZ3WwpF2AoTw3QA44rLtsv2R3Ze9j1c+23bGoqKocNDTBGz2CbDdaSocGUIF&#10;ISOk4KSntGKTY5DcArDTryFWsIWgRIiid99Gcv68iHVcvzfC37zteO/wq4ZgDooQOH+BI/hKqOW9&#10;CCffjX4Pr2CuC6JsteMkEGyVPz5jsNmymCOVikQ1AtJHm0HjK4wzhsYYM6Mcd4R5cQxMcMyZei9A&#10;U4Dtr7w1ay3PN6znywPr+dGhdX+zb50/3rWOr7et9Ueb1vLVhjV/AT5ft7Yvt6zjh7vW9SPZS/DV&#10;vjV/uI7tmbeyu1NWhN0uVPVzzTX3Zq35+boNf33Bln//vq3/0WNb+esPbP53b9voNxes65Mda3q2&#10;4lH+dQ8lmCxb+4tN6/5wxzo/2PKI/8YHSx5tVnpFKQoUZQaPvaYK8di2RxJotbimAmdr1sh/OZ6p&#10;8Niy1fF59b05q7g1bWXXFaU26nOzoIXV4gvMTxc510sc84JElxErUqTZMZz5Aud/mXnzyozVXZuz&#10;husLjnqe117mvy9MW+VZzmmP38AJ8teZN1eZh5fhYYvYWBWymsM+zsCrlE7IhU/s7xx8Cm6dLY7t&#10;wNarCNYinGkBrsbvUha0mBsgdQm+sMTvluFiK/xWj0qPtChRpMmF2pQZbCSPqbzOWISPM2+rgFZ2&#10;KA6ruFbKdKsvuCUONVh8L/xTu5eActZq10wq/D7NUwVwzAk9gimeR6LtHP1LqRY8X2sH14b91/VM&#10;c35KlzAh/ggvVZ7aYeZDLzCGn6BdVz1wXk+Z9Qon9SrwERRpq2LDKkCWKv7fy3XAhzNBuqJnxd+1&#10;C07RtfA9QZHobueVZkxzRBfn2sO59tEug5yTgh6YnzxdmwcU0HZw0qxZgfbXPdC9mOF6plodWTzP&#10;1ucz7ZYlPqrrGm/muji2RFwJvqEgnTzEvK8Cf1xnPNcpKA2JiompAJt2KSpPtIJf1A+UBkEFyrIX&#10;ujy6Nnep13KXFW0LNxSW8L8WAwFXwQwS2CXWnhliHgVeU2Sq3bKVpk670lQIbpzj4oOl9dMGat/W&#10;crhrIEop+CCxgXkbe/FKPHhdQDiZt07sTLg4pCj/78ArmxTz+5hjRmJtGrxb8M/9fuHn1Zfbe3Wl&#10;9oO6Evv1Rh5b4Nq9NbRzmxWuDljZLnz1mHF1fjoouHeIj7pPH1Z9hX3820OlE+iyvLPdno6qEM6q&#10;1GM520EhbQU7JGmHqXbAacu8+PSheNsgNgPudHPUKu6OW7XvXpqyumeMbbhT3ZNpq4M31cOXGh7A&#10;hyTY3py1iksTVnQwBBfu8XEZz3hQ/v44CbaMp5Q5+pWLtgrGgJ+d1+66wE6VqvAXdkqFz8qxPUEB&#10;YHAN7gaXL8OOidsr8lY+hII/Ujfa4cQtlrDcZHFL8Ci4ZcoGfVjFwnaxE3Boib0F+BRFF4es5DL2&#10;C5tW4gXVsGsO/I1L8EUPzOBRtSpOgG+Cb1B0Zdi/m3eu37LxHzIO+O8d+py4+Va7I0PBKPIF9uUX&#10;cG2H8F7hgP/a4/c7/M/2gOXSNhlLKo5Me8wyLvAVXMCdVhs1nEDBY6lzjGc4pcTb7FXuDT5G3ka3&#10;5W1yXUqdwHyUHYHXEmwl1ObjaxXu43dyLkV7XAf+V65HADN+17CHQMESxYfKZ6v0CDNWe2HOqs9O&#10;W9HGkI93LSAp0ETj40SwVYoV+ZAxY+NELGNefl2wFd6cl9/hvyWc2DvpBg71nW/jla19ZW9jub8X&#10;UY45bqwwG2kWb/a7bwN7/HPg5wuXDARbeGOtNA76Peec1KwdLA2W2YPPPtBuP/s7f+xa49sE2jfx&#10;VsH2T//0T18TPWMRK4hKdP0u4TQWseLsLyvU/jxE5xJ7Tr+sYPvT/+GPLWGq0eLG6+30aI2dGq6y&#10;0yM4wTxPGIdoYRwz5tu8amn+Wq8Vbw1aOSSy6mjSas8zGV2CbF6BaF5ddNTp8doyzyG0V5Ywbjjo&#10;F+at4ohJcm/cCjeHnUgoJ5O2rSvnU/xAreeoPNPDpOv5oOhEgxCrYZwFyFA2yBI5wnlI7YNgQbwS&#10;Rcwk1Lbg8DerEn+A07wX36HVda24Y8T7+U0oQMrxDyJEIUL9ED/eSxtmEhGUJoDXEjMVPZsUK9JC&#10;6pRiwFMNCBA8FfdyyKEPIVE2rgFnB8Rre6EcIN5TtK0+T5EoAPlL78DR6WgK0B5C4mwYTRvr8Eug&#10;PRl4Me+9FmUrMMATmmi7NyJsE3T+YYRtrGB7IlDTPh5ZDKKI2VeRxkH7SJiVaJs1CXlQ/tppJrQZ&#10;EOawzeG58tYqulaC7WlI+qlu+hITmHAanBGpFrmOiSIQFGErSKRRFI9y5akgQo7yVs5DOJcgHCBz&#10;vgcy3+3I4Hkm5DNbhHRt0JGz0m9ZkNRUCHHiZAv9WeRHW40aLX6Ca4QgK+I2h98VrgxY8TKkZAEi&#10;pMhfLQT0MOmr6IKc1ToIKcZHef9kOIPclYwFjFtyHQaqlnsg8FxGUEZLeYd91Un3iPsR5BHUIxO3&#10;BFtVs60v81xHcQ1l9KMqS8aRSGeiz5np4JwYW5uDVrqPQ3cwbPl7XI+iZX01nLbQVh6JrBJsQQFE&#10;TKkKcvZoD0WYQr6SF7nXc/RPkDQPkVlgrCxDYtZwFnY6vfiYVrxFvhxecEGRskodMO6r4jU4n1U3&#10;FDU5CfET6QuEW0XbZh9wPhJGeVReW+W0Lb44FBQhgzxWQhyrII1V14DEX23/xGGVqFoEOS7Yo89o&#10;5RoilYFjqOh8Ea947IwqiJ8ewPb0MaZ7GdthbjhBhUvk2MlRzN3qgTgNuVhbdh5n+Dznf34YR5j7&#10;SfsEFWMhYOG2pzzON8ujnLA1m7QRSNpm7Cvv6mGbZR3TLpd6regqhP7mCIR7zKof0A6PpqxWRPvZ&#10;nNU/n7f6F9i1l0vW8NGyQ2kDGj9dsSbQ+Ileg0+Xrekz3vt8xZq/WLUW4fNVa9Z7nyxZ48eL1vAh&#10;hP0FhP35rNU+m4XQzwVQ0UdV5vUtZTj/kOXCcyLb3F/lSlvjvJe5vwvYIUXdQrpTV3HaIOE59JM8&#10;RUxIFFc7KMeZ+gmOhN/j6xBvnImSW7QXDkXZPe7NQ+7zk1mreRZcW4OnRFjjXNetBbR9sWltyoOr&#10;9z7k/J8vWqNE2ifzYMGaHi9Yzb0pK+XY+Sruc46xedRhaUedlnGux7Iucr8lHOOcVN9fsrq7S1Z/&#10;e8kJb8FmL2MRgjtYaT9oL7QftBZaXAcOIDZD0VFaVNN27DTscAa2Kn0gXFzSohKfSbiVYOvoDB49&#10;d7jGcA99nu+kKA85du8VmAei591ADngn/cDB97HJKYqmwj4nOTge9tqB7Xa0BIhE21cLbvTPFmx7&#10;BC3A6T19Fgm7Ijey6zG2/c+DV6Tuu/G2373Dfxt4jXTT12JF2lgi/qq/BM6BFicFCTBejMx3JfEa&#10;npXEfJ7C3J062OCRgco/miHRaJxxOgbPGmNcjMM5xjiH2UbfVp+rgmKXJ63h4ap1fbxngz++YKM/&#10;u2qDP7lgXT/et5YfbVnzDzes6as1a+Gx7est61Qhx2/2rPvrfY+4rXuxZBUPpqzkzrjlh3kUK+9N&#10;e87E7k92bfTr8zbzk+s2/7Obtvi7d2z2p9dt+EfnrPvjQKitujeDTcfeCbeYmzyntmwYNltRso+V&#10;xmDBi4wVX5vwNAh6LL05ZVX3F7D9q9bwfN0aXmxYwwcbzAPrVv/+mtU9WXUxt/rBglXemeX40577&#10;NtimLNFk2qpvwI1vzVvD7UVrusO8AOpvLljt9TmrkSiriFlBOS0lznrUVrDLRrtIFHGqOS8JXp4w&#10;XGvxQzUWNwC/ZI6M51FIGORewp9VxFcFplLgPUHBqzZfnM6Y7gh2rnjxt1ZLnhIP0pwLt9WxZ+DF&#10;c3y2ADdahH+5ENvJ/3daLlAx0GwJuIutlr7QHETYLrV50VKlW8jfYr7ZHrK89X7LWOwyVbeXoBjH&#10;/B3XXWWJffAi+kzGqKKv8SEUETrPcSVmKgXCCTrCyNoIQXRtpkRbT4XwSthMGcFOq+BdJNjiK6iY&#10;WZzyyQIVLFWNAuWvVR5bIUU+AwjmlBDMD9ppp8U8CbbJCqQQV2csOOeOnF4txOGAqoCwiuKmSODF&#10;N3C/YgiMcG5jYIJ2nlI+2iD3rNJFpM62WcoMvFsC0xTnTnt7ETI+S1MEpcTWEJn8JmeOdgU5M1y7&#10;+Oo495NrThpmjEVQYaoxMA4P0JZx9Q/GYIRE3g/6AveLYygoJmu26wQSldN531OH0aYqRiakAIni&#10;QW0RzoVzyFFxMhX7VGE4Rf1iA5KUYkKp5RoD0TY+Cm6A5yo1glKCncDbUPPdK/vjqVmwRyfp3EK8&#10;LtgGv4mNBgty2GKDQArcO7mG+1QNt67hP+vEtXUc/C1s2Bn8L9WM+PWGEntPoi1cUmJ/7ny3lWxh&#10;Qw6wBcdTVn0R/gKPVABD1j798JC2PxvuJoN7abFJhcqythmPG3Cb1TZLXqJdecze7rK8AzgXPKv0&#10;inLewq+wT1ogL4nSUd2Bdwk8L74JbgAV7LqkRflhKzjL8Xc5Pnw4TcFS9BP54fHcwwQV59Y9lBi/&#10;zH3Y7LH8A7gt5yRBVbUklAar5MpwGDzBNd2Cs96ZAfDKu9iZ27MeMVuOTSu5NOYR/gr+yMSfSNvu&#10;hAvDidcZs2v0AQU4AKVTSN2i72lnmupOwD/F88VF5QuUcO4KKlDxXBd0L/HeZa5LwRl6X+fCeQil&#10;4rFXsalXxqyQ3xVeDHFBgLPD3Yt4Xqyc3lrMOkubwO1VZDlvF59jB2zLZ1DEK9josWyldPHdvvTh&#10;eXx67fiVaOu1csAkY4THFN5Lm8HPnsNvWGjFh2y3XA8467J8tSXIUxqFnVc4ia4NxVrVyUjnXgtZ&#10;W10u2FbRZ+quzFnD5UWruzBv5XvjVrA8gO/aDjfFFjE23gm27/DnwQknO+kvAU6KH/vrmAWxCCfH&#10;iPpPLN8Twv7lC/c/D5FtfruNjhDYauy75kvZ3Ppyi6stdX0jsaUSf6rWdxDnjXVa0XSv/d7f+9uu&#10;Nb5NoH0T3zvCNsKbAu33EWx/EbxNdP1FEftbPX9ThP1F8NM/+WOf6ONHA9EkfgTizWMiJDwZYqBK&#10;sKoImzbd4iu5Em4LNwYwVGNWczztibibrkOAb6yeoPk2Tv+dTWu5vcHrNau/smxV5+et7HDKCrdG&#10;XVzT9pyUiVbIaIOdcbE2EPYk2ErYSxTZGoBkQYpUUVbFwyRwJUMYksLclhJs41or7Ywg8VZRkjjv&#10;cuolzirfoSK1JDameSQoRnWICWqgyZEy1Bp8LvCZr5oPMGFp6xOkLAXHXgTNC3nhwPtquyDxFaSC&#10;k621vJ8ihx7idxJZKxLYgoHWCn0HbdiJo9PFBNLdEoL/74IkdXCNrXwHZ98jthh8WrVQFK3g4t/J&#10;oAwgp8tFWwimkMAgCgRb7h/kMgFymdjJRMY1SHxODlMiBOkeeB6LSLyNxWAIbUXW1i/aynPTSryd&#10;gPwpx2xYfCxvjgkrLDoW5LOFpELwFGEbr2jb3loXbAXd4whngKIxEvvr/T4rX60Kg+WF0ba5c72Q&#10;9h76XSjWSqhdkFDbj0PBpL42aIWbTP4h8tchJLyfudhjqXOdEOU2F2vPQH5OK+IWKLJAxDWPYxUs&#10;QEQkCmv7Ndec2kWbtdAHZYBU+dMra1f5tqu0Ju5xI/dHk60Io1AXEkqMocRaJ6jcEy845hBp1f0L&#10;EIm2cSqQ0MxjWwXOcJBvK5fzLV4fgEyOB1sdISxZm7Sz0giosJgKjEmAPFTUbSBCpkOsJOQlLDF+&#10;F7jvC9x3Ff9bpC+t0J7rIho4X/y24Gy/EysRy9IbEC3IowOSKZTyvrbne8XXm5NWhdNaqRX7aLX+&#10;PGTqiDaHpGbtamsVBHcHB8PzQ/V5lK9E02KlV5BAq2rYEMycXe6ZtkGt0u8WGXdzOBZK0zBd69Wo&#10;HRPYHom22JyEYR6V2qJfwBYII1wTNih1gTGjwgO7EKvDfv/PQgm0x8o3BqEEZRDBykujVsU5V10Z&#10;t+qrEFmc6EpFDkOs88/3WybEPG2XfrrN+WwyvrexFzuMwX36xlmOf6EHx33Qi5LVPlL07ZK1fLhu&#10;bZ9IxNxytH664Vt4Wz5dA6tezKv18zVr/2LTOr7atM4fbVvPj3et9zf2rO83962PR6VE6P562zr5&#10;vP2LdWvlNy0fg49WrOnlktU9m/eq51XKEXYX3JYIMObEWKJ5Jvc8uN+NFsd9PjNHey3Qp5exzeuM&#10;m50+KzoastLzo0HU7VWJB5Oex7fiNm3Acau1fe0xZP7pvNU+h3SqUvAL8MGy1X8IOBcJ0k1+Tjwq&#10;v22Yt7ZBRSZAo2PeKu9MeL7i7HPc43M4NTxmnMchuMh79LVC9Z/bXNPtRau+vmDVV2ataGfQ0qeb&#10;sQsVFtdRaqdbiux0c5HnyotvKcd+QXg9zzg2r4Nxh/317avYsIw+xmgP96tbdk2AoPfIIcdOywkf&#10;aHH7HSE1Qn8MsIPa2iqnO6UnhOy8g2PLZgrYfBWPdOHWxVv6YCjaxoq1kUgr+x0hvY1zBtHr6Dv6&#10;fmw0blQZOLLnb0OszX+Hd/h5CPqMSPRboPdDBFvu3kTgXCY3yNFU5FzgeGpMakt0UhffYZ6OFWwl&#10;1iZpYR/Ej4OpWnduCw4HfHtt46NVL87V98NjG/jxeRv4rfPW9fWBtXy5ac1fbljHj3esTylj/qp2&#10;I1yy8d+7bIO/dda6vtz2vNrl9yes4PqAFakg0C3lhJzx3Le9n+za4BeHNvzVWRv+8qy/bnuxbipq&#10;WHN/1m2d4PkX72BD70x6gZ0KFdbl8+qHC1b7eNHqn61Y3ZMVXi9a2d05K7k9bUXMe3qserRkDS82&#10;sYFbnMumP3fB9pkE2zXmhRWrfQgeSPRdCnAXe4qtqwX1twSOcXPRIXG28kJQ/KtgbxhbrR1ozKUS&#10;Z0/ywcK3mOckuiWIjzMXaj5MUAV55sSEAeBzIrypD2g7/aDmSzAkYZffaafacKMlcY+SJXCOYTMl&#10;/MG1AzEX2zgjsRAuJ0F0AT632Aln6vD8kIrgzdVOlrXuAOvdLt5mr7RbxlKrFwvKkqC72WuFu0Ne&#10;LLVod9hTLqTPd7hYGD+oc6Qvcd7KWythP0qDkOrF6ADX6pBoLCFTkcIgbRZOrMhCzs+FTEWRwuNU&#10;68Jz33ItGbomj7KFr/XTNvIZFBAAlDdXIq34ZLrScglw1zR4bipOpAI+HPgIacwlEmxTsfPi8lpg&#10;87EkHlcXQs81rlSLoAVoHmB+UDo1T88DR/a6GmOtnnvd88SCRK5Rongi1+aY5d7O8r25VktRtOAc&#10;5wO0w0gBMZkL7S5iq2hYltJDcJ/SOUa6IpIZa3rMUO0PtQ9QO6n9lPczfkK7yergt0BFO0foCyBR&#10;UH+QqK8+oTbjfqSGfULCrUR9ibhezE0isdpaEcD4ZyqMq4LQebP0AYm32hmnlGdd9EN8Lo/Er8dG&#10;uGirwATu+WuCLXOceHGMePBdgsC3I2xDbh0iEGwDvBJs4QkSbPmvFO6Vc3COKx9M9SJU7PeUctvD&#10;tU+3Y8PoKxnco7yFHivZHLSqQ3jR2TG46hBcctCjUZVSIE+AV+bBLxUwoXQCSiPm2/jXaB+lednv&#10;g2/CtS6NmHK2ilcXX4P3Xh10Xl12e8zK7/H+3XErvoV/wnsFV4d855EiT3M5vlKSSQzOXOuE2+IL&#10;T+EL6z4Ow4mH4L+j9GWlDtH2f0WNKjfrXrenGcuDayntWPGlQSu9OmJl11RcbNyqbmmnmxCkJVD0&#10;rVITKD9toadrGbRcri9H/3+2z5GNT6H8tyqolh7mwE1ep6/CNbVTTX5GtlJH4H8UnoVn4wuUXlAt&#10;Bf7z4phVwrPFr6vDdAp1d+GWoPo2Nu829lgLWnDBUr4TpG4IzkU7ESQiuwAtSIzGb1AKnUJBRZYP&#10;h6zwgEegXLISWXM3e7Cd+EBKpbAi+8V4mJMNYTzShkn4E4nj9K+xACp0nsY4yWD8ZS1wLb4wBdbx&#10;raJ0MPBnpUDI3QjfU3oY7nd6CPlhSo1Resz1Xpiymotw6PNc2/6kFa/hd6oImfxdLWa8E2zf4c+B&#10;P1uwfSXWngi24W8iO/uaraVPvZkO69uIbHEMON5rOLHT1Q71ay3sKy1OojgidvaMNI2mMtfl0hgH&#10;miuK5nqtfGXYfv/v/3euNb5NoH0Tv3CE7Z8XiqyNja5VMbB/+2//rUfAxn7vLxq/rGD7O3/yx0GF&#10;V5ACtGVJjykSa7WSKwKgyYNJJJHnKXyuVfHCjUHPC1R1PIPxmreqC3NWfm7GykAFzysvLVjVpXmr&#10;OK/3Z630YApiN2b5G0OWvdQHYQwEWxHLBG350Up5L5OVtlNppUr5r7oB5CCuU1tfq+xMK04+zkM8&#10;z9UxPD8Vn2u7k4pmOXoDIqVo2ZPt/Cdb+EPhdhji6oCghLlcg4JlzcHKu0dg0QYnIi3GVVGygqcy&#10;eIXXch+2iviBNpFA2lLoDIRaIb2r2QVbIb2T/+rg/XaAc+9OvUQAOfIMEol+ESLBNhiYgNcuDIIT&#10;0VYDClIpkVhFzxLbaRMJDt2KSGMik0DRryhjRRKHUFSxhFhFGI+00TYQkjGICZA4K0TFxKKCYvqO&#10;hNlMRduGUbYFC0yqi8NWtAQx4VHvZU52cRwJ5M0eVftdom2ciLZEW4h2kkR6pU/wyAXOdQwnZhxM&#10;gCmlQODcFH0wr7QafZa3MmCF6/zv5oijeAsiwGPB+hBOR79lLHRbMgQ0YaLZTkNeTw8rCoG+rkiC&#10;6XbLVTEyCcOca6baAQKvXMfKhSUkQEIV4q97khoj2KaINLpYyz3HGHolXIyn7kfsfTu5d4LuKc6w&#10;cuQqwvYMRPI0Bi6+o8qjUHKm2q14dcCqD6c8er1wd9Dzy6kgmEidom0zlANK24o2cAhWIOmLjI0F&#10;xgaQYJvEe+kQrSy+lwcZVMSlipIVScy8BLm8Bsm6OWalEMiSW1r1HwyKVF0ZsIJL/ZZ/EVzog0jx&#10;G23zgoxKrC2/DPGEmEkILDnmHqtC9R6EdrfXt4uJSKo4VrpyU63ST5ZxJBYaLWEeB1ICrRA+96jf&#10;Re6vtpXhADogXClR4QE5q9qmN6CIoiCqSItIKkSgvNi+2r3TZTlKAaGIX0X7HuJQiMSCovOQqkvD&#10;XvRAJLLmxhRO9KzV31+w+gc46vdEIqc9EqAAspsD8U3fb7fETcjWOnZonXGz0WCZBx1WdGXIqnHy&#10;Vb286+Md6/ls39H92Z61f7xlLR+ugdUAH4Xi6yerHpUqSMht/mTFmj5dDqJrP1qwupfzjoaPFq3p&#10;k2Vr/ZTvKqJVAjDHaJCIKjH1EYTw/qxV3plyIV25EXMg1unbjCmIdPwi5H6OdprjvEGSIqAUDQUJ&#10;VV60gn3u7ZGiGIb9PpZcHfVIMxVeq3wwbdWP56ya/6kSngWofj9A7XMVGVMxtiVr+WDZ2l+uWPsH&#10;q9bxYtXani9by7Mlz8cmwVZb4ZQCIet8r2XjjORcHra8K6M4JzgK12es6vYi92CRuWDWyunXqnKt&#10;gizvtRRbXEupJbaUY1dxppohuUApSeJ9YYPxx3MVDUtpw/YpF20n4w8kC9pBIacZx1vRThJoZcsl&#10;0PrCFEj1ravYtGHsGY8RUnjf7aAgmxgj4CZrgQvb74gVb6O5APueLPE1xJsirZCBTRfeJtxGQu+J&#10;eAtBcmfV7cPbEUvq3uEdvgvfKdaCKDdahFixVql7UrUw6aKt8rcHUAGVeOYpbYHWIrm2RmcMYRtH&#10;mz0fpwTbQKzFRs9gNxcbPTdiJY5787N16/p03wa/uWD9Pz5n3V8fWafSHHy9b32/eWQjP7tg03/9&#10;ui3/7Xu29Md3bO4Pb9jEzy5a9xfbVvtk1sruYPOu48xfHXABpBq7Ve9pDbBJT7GnKgT2ABt2d8Yr&#10;oJffmvAo2lJsXAlQyoRyfqM0CqV3lH6Gz+5NW8WDWat+ooWqNWv6cMsaX25azbNVq+B45cwPZcwT&#10;5Q+wWY9XrfH5ljW9z3eebVrD0w2rf7xu9Y/WOI81awCNPG98tG7ND9at6QHP72K/by1bzTV470Vt&#10;ux7HDgfibKa2PS+1W8IsfGgGTIeYYs6bFOAePCZPYoeAxNU0Qblb4cnK3+pC2yjfkfjGfXC4QKs5&#10;k7lrEP48APrhWn3MnSqEBa9WmgIVqpJoK96j3W3Ka5oFP1K6hKwl4AW/OuHmnZa73GX5qz1wK+bT&#10;DXgEj4q6VX5bCUeZqx3OTQp2uTeHY17kLG+La1zpNhUhc3+BeVuRocpZq/QHKRPYapAEFBkqJDGn&#10;J01xLSAScD21wwzn6bUuWl2wDQoU83wScA2Zagu1Adeqwl2RWKs8sOKPqcNwbLhj9gTXpMV4pS1Q&#10;JKzE1X7+KxJsQ2Rg9zO6ZK8bgp0QzvGYc0LB1seVookUgNGKvdb8o7oZWigMBduUMeactwq2vOY6&#10;tOU9famDNuSclK9zDe4CckLk8p7E8uzFDu4N93yadqNdUrVQTTul02eUBkNp6RQFLXgeYe5XOr9x&#10;4T1KJRFGVXsE7QhtLTGftooWwFU0UP1Gom0m/SELTi2BVlCBN8EFW9V7WOi1Ari2ghvElXPg/irw&#10;HIi28Hf4rARb58oemIB9UaCCt518mRhB6ucIBdFOgFh75j6P7gWIFWyFNLi3EAm4fq/4X+fdCo7A&#10;fsXDH85gw1SM9L2GYs9te6YNW9Zbgz/YzLV1B7vajuC4Fyas5HwQhSrBMMcDEwKxNhVeqyLAyr2a&#10;vt7udRPErVX0VQEN2o2mCNeSa6NWdHXY020FhbngP3AtPS/DBpXeUgT/qBXDjySgKmVK8TEc7QB/&#10;ZQMeuqjicI3Od+MGaVuQgM+dNME4UtE/ziFnp8NyDxifx4xNuHrp5SFPQVYZibXYwgiVvFYAhlAu&#10;8RZU3Jw6gfLfSkj1KFgXUhnHZ/Gb9rq8DkTSKr45PkXCMn1d+XrXGJsKAtnsgPNjJ/BLFJWqQmKl&#10;XldhzMou4CeAElB4fsTyac88RSof9cNfhUAgFpf1NG9n+zwYwSOafWfYEJx1yCOQHeeGva0VoKFd&#10;ZApKOImKheeqnoVjk/fXe32xKWuRscaYU5HzxPF6S/R5ClsxRr/jtdo4FV/C07+shlDag41Oy9/C&#10;7vEfhbv0d6BUCFmbjA18nDylTuBelWLXlVaj+jz395D7uwsPXuyHbzbBafHvmsRjtVOF8fBnCLav&#10;g88cYd+PQey4eIdfTZzcb/pJrDD7XfC+FPaZV2JtYGtfF2W/C2+xwfz/68CmRnChNkCwC6ucvl5u&#10;pxtLHWdasa3Mw1rQz2P+KF0btKrtcfuD/+m/d63xbQLtm/g/RLB9m1j7T/7JP7G/+3f/rv2zf/bP&#10;vlO0jf3dnzfi9pdNifCzP/ljX8EV0iZwfAWPnsCogZRRjHUsxhSlyHcgBSJ6eRsDEDYmqHMzVntl&#10;yequrUBW560I57zgQIQV7I5B6IYhKDj3ng6hO9g+BFR5+KSY2BBEoB+CoTyoXRDOzmo73V5pZ0JI&#10;3EpQfirlpOrBwCnqFvKVrGhZEEWKxiLKx5oyEELbaiFa2jqb1AVh7KCDg2ShnU4vcVYQMRNB08q6&#10;hFBFzMYgej8SchVxq3yIHkHbAxHqhViGyOB1enezC7bK7aG0CCmQQ+VGTMJxT8RxjyJlRXoUVRsr&#10;+sWGvrvxFikCr6VF4LcneWxP0iJwbAkOkNFkRZJJmFBaBNogkXZzROkPhCHuwUgg3ioaWYJtJOAK&#10;iqyVUKvIWkXVRiJtyQoTdIji5VF/P39+gO/1eH5a5a31KASIdJQKQRG4So2QOMD9xhFMkFjfg6PR&#10;/UrQjed9CfrJo5DeEZFPrkHFHSZE4EUoe3yiLFoZtKJVJvo1zmdtyAp5LjE3e6kXEttlKTPtOEMt&#10;TNgQkFEIEVC+NTlDqsqbOc616Zppi4QO/h9jdKoBYyQyqjxd3GcJtkJUEVEFyFIk4IZFx/S+4IYX&#10;wxdrfF205bmidYWoQMJppUhoKfctfHJAFM1QvjXqW7ZK9kZctFWxg5wd2hHCkKL8U0sNFr8E+QYJ&#10;y5wPhEo5W9MhWJnbkMndTo/CVbSr0hGIVCq1QfkNcAvgCFfch3CAinu8vi0hD+J4FbIkwfYcpOds&#10;jwugnobBI1kHPHLToRXvfa1291v2ZrelLrdaYijGxs9yXiASaCXOpobRnyI++XsQHuWJOqDvAOWO&#10;UsJ/rWxnaZvTAnYAMpWoLaCKIgqRCNlSFI7SKPhxtDXsrAiezhcid47jnOe8Qf4FPrtEf7gE6bsC&#10;eVbkwa0pq7k35zkHVSim/vGi1apYjKKx7kxZyfVRy+N3WUeKvOV6Njj3DezKJjZxp9WyDiCnxzo2&#10;53xxyAo4dv4lnitvl0dUjFipIiruQozvgfsTVnZv3EppX8eDUSu9z+NDCO3DcSt/MmGVT6es+vmM&#10;1X0g8XbJmpRq4SXn9f681TxVBOxskDdWpF9Cw20I//VxzymmtBiel2ybPrHK+S7Qbz1XMY6/8g7S&#10;Tiook8c9kkMgwV1pFiRsVN+btdpH81b3TBFkK2CV/121+g9WgkhbUA8aP1i2Zt5rBR2gne+2P1+2&#10;Vn7XyO9rH2grMLb98qBl03Y5Fwcs97KiSLAD2oZ3cw4nYt6qry5YBcS2aHvYBQLlKj/dVmY/qCtk&#10;fJUw+ZdbSlMlY0YikbZWVjC+ygMwRoKVXIhvMzavlbEEkrBtHv3qjjNzVC/2vw/bgG3zdDbYuSD9&#10;C6R9ECdIAq2E2hhE4m3aEPZpkMeBAKl92AFsdio2OwV7nSLb2Qkk2rbxn9jsxGbNDQHelh7h50Ei&#10;bRRN9L3gduMV3iR57/AOEb4l2PL6u0TaEzA3nURz8NrzrrtwCw/x+a8MflIOZ6mxTPhWJnN2xkij&#10;pTkXxM4rimm63tJWFIXVa2VXJ63pyZp1f3pgvV+e9VQIPV+ftfYv9qz1i23r/tG+Df/knI39zgUb&#10;5XHwNw5dpG15uWw1j2awo6PYVWz6JeaKK4NWfE3FCyesFlvdoHQG2PDGRxJsl63+Ifby/oJV3ZUt&#10;wj7enLDSW6pozvwZoujWuBXxfpHE3LvYUo6hVAdNH2xZxyf71vnpoXVwru0f71v7RwE6PgQv+eyD&#10;A+t4tmttjzi/BxuhILti9Texk9c5zjVs9eVZd97Lzk5YMXN23iYcd63H0pc6LXUOWzOL/fFt8RGw&#10;Tzwmz7Qyp2Fr+DxVW+hnsUMgfSbENNx4qu2VYCux9S1QdKRvc+d7KkglvpQ41BgEQYTibZyCISTa&#10;cd8SJfgqH6yOzX9o+75H2gIJfsqFKtEwd+kVciRsLLVxTZwH833aMs9XNaf3em7NoEAxnGuz36OF&#10;Jcr6Lj3mbe3QU3ExiZASg7OXu/ABmO9BpgRMCZnzOgeOOwsUZeuiLbxBoq129uGTpMsnGYE3D2OD&#10;FWncp8X+KngiXKqH573wBK5ZfkQGPoWK2+bOagdYr6fYyprqchHX0xgMMl/ECLfpzB/p3cz12kkn&#10;Pn+ykBbYagVD+O415bhtAQqI6OAz383HbzhWsupqDMNpaX+J44lKNTAO352irSVAq20ljisnqReC&#10;A/QTpZfIWgnbY7mDR0HtzRwOsmkjB9/JkagrgZe5XcVplfvUoYJza1zraohlsMR7SisB91X+XOXH&#10;VToJFXWVgBuAuUztyVhOVRtLGJdYC2fOYa7OXeyxfPy1giU4IDw7f47j0o5ZEsDlS3XTp9rgaMzR&#10;4spxymEo/wVbEsxXtFEoIMTitcgvf0/fCxBrz078HuCC7QkCsdYFWwd82zk5/xv5Tdixk5zcOjfn&#10;82UW1wjg3PGdlfg/NYyxFstf7/f6K2Xn4G4XJz1XrIqSqUCXhNrEJe7nEjZvHS4Y7lgrOh6AX48E&#10;gQE3JoNoVtmfG+NWDNcuVv0AUHJ73MVaLR4pwl/5rh3iSFf1f3x+jM+0C59e7bS0OWyDxs+Qoufp&#10;eyO0i1ITzuBbLjdbFjw/e7fdcuGkKo5WCPcthnsVX8RWKkUCHExpEhwx6c4qJObegU9iK8WFa+7N&#10;+3kEaQvgbFfFLQPRVqKpol2Vck3pIhQcobRbunbt2lONjFTOJXWRcTTPGOIxDZ7vwqciVVWjAl6f&#10;BVeX36KIZC+irF15cFbtGAxqaQQpHlTo2KN2+W+hRKkXLryCPvPnPOq7Rb6Dj98c8ZlwyPvYIEX8&#10;e97bjT7GS7cvZKRiV5SOJGFCqdfqPRI9XhG4ynsLV07DpimFj0fXyrfgvAt2sGuhKCz/RP5Xjl7D&#10;pwsOaGf1Fex95VkF10xbzeGMlayOmPK8S6NQwXOl1nPRFl/PI8+BCvG9CvChr8fgtYUJ9Xn6sgf6&#10;CDFj4h1+dXGiGQgxti9A0D9e6zfqRyF+ro3luwkcIwEbGRRNx1bynusVIaL/VbH01/E6L0yWn+Y2&#10;tcyLUGoh7HQrNrUTm8v8qzQ+Ocwfhat9Vro5ZOU7o/b7//Pfda3xbQLtm/gzUyK8KZT+Wa+FWHH2&#10;zdf6/r/6V//KvvnmG9vd3bU/+ZM/sX/zb/6Nv/+2Y30f/Lxz+mUF29/5e3/EpM1NHsH5lUAbircu&#10;4IZIdyE3eE+CbeIoE7VWrJhYUufaLAvyUbI/bnVXINI31yGxS0xCGLGjKSbCKSven8CQjlquBFuJ&#10;aLNdlupEFHjlYRAJtjgF8d21dhrDJ7H2vbYKOyXBVtG0YRSmY6AxyIUqoqRVbgckwsVZnkuAlDAL&#10;IVMkVpJyHOLgJ6n4WDudVWij40LAAtDhIGQSBxIFTfYuroXQ60iwDVfaJexKgE3rhPTh2EuYzcTh&#10;zwJ6zMDxT+e9NM+XSNvK6W9lAEEK5fQ7CRRwriS4BoJtgCCPVoA3B+/JNq0QQUqEEJyf8tgGUbbc&#10;U0UKd9MevZxHP8RtENKqtAj9EschlTGI8tcmQGQdENEEvVYKCdpXUbaeFuGNCFuJtzk8SsjNEmYg&#10;ybNM9CBXq/IQvZwZJvGQOAciPQ7GqERc/nNIx5eTAVFh0PtjPw6Hct4CReAqEldirh5VTTfVHccW&#10;y+ZYKpKQO9MFoYRgzvda/mKf5YdFFrIXeuhvnV50LAlHxUVbIEKtCO/0SQitCkaM47RwfSpodIa+&#10;cBqjpFxYykecyD1SYbiUJkgubZ9QSxuDIHm3DB9t7feEybYJIilxt5GJWUZVJLKWviVAJOU4S7RV&#10;2gWP5NUqVRuTO9eVQXsooqFkY9jKdiFah5CpA8jc3qCThtQ1CIHSHixipFcYmxstlrXbAbnkuo8k&#10;rvZAgnh+FhIH6Sq7rAiAsWAFHodVEZGV98D9Cat6AIG7D+4G7yvy1vNwQfSKLgw6kVLOW6VAUAoC&#10;RdIqRUOG53bi3i3hHELW4mbq7Mw092a61sVaRdZGIq0qsCoaV3nCys+PWuWlcauEoJZfGPWiWYUQ&#10;tlyle9jESdDWo0U5kozr4cAhE1RFOQVHTSvmIrRa9fbjKfIXklmuogs3AcRYqLw76VtnVbG29uG8&#10;1T7GsX66aA3PVqzhfcBj/TOc/ac43U9w+FVh/OGcVUsUlZMPyc0/rygAyLPy3q7j5K7RH1eBipit&#10;Y1M2afeDLiuAJCtSV0Jo7b1Zq1NBCY6l/1b6AW2Hcyhn7IMpq3w0bdVPOLdncy7M1j5XPtsFq3/J&#10;+YVo/HDJmpRP9qOVIFL343VrVSTvi1Vr4rwbHy9Zzd05CP+kF7TJO8BJhhCnrITC7SztN4+9ERFd&#10;77S8/X4rpb3LFCWt9BYQ9HJFXsh5kGDNuQrlD2Y4z0lHhfrFw2naZtbqH89a05N5a3g0Zw0PaVOu&#10;q/L2hKlScNG1ESu4rG1+EGXl3IXwl6rS8E3a9OaSVV2es3JIbdHmMI5gpy/MxHVUe2T56boSi68r&#10;ZUyUM0YCoTYlRJAPL4jyS1EVagHbnILNTcGuRfkElb5A9k1Rscm+iwBbEgm2ILH/FZIGuJcScLGB&#10;UQRuEGEbog9gr2Urk0OR1nPZtjHftTHuQ6E2sNcBXm0Vwib9RSDGpn8X3iR57/AOATSvgDACwiGC&#10;HYPXxVrsqsC8FURshKKt841AsFXu9cT6Mo5VbqlwpUzmxgz4Wdogc6FzRsbEOGNxvhnnXLsbRq36&#10;zry1PN+07k8Prftz8NWRtX++Z00fb1rDh6vYtzVs25o1vVzxFDCVDxUBK4Fj2AquMe8IV3HGmYsk&#10;gGg3hCqWa4tt7T3sCscXtN226pa222K3rk1aEbanGPtW6mlYZpjXtEMB2y9x98mqNT/bsI4Pdqz7&#10;4wMb+PycjXx1ySa/uQau28TX12z8h1ds5PNLNvjROet9fmidD7et9daaNV5ZtGq4rFKAFeGA5K2I&#10;UzAP+rZ9+NQUfBNurLyi2oYeNwhHUUofHhOG4AXi1fDmJJAIv04Y5XtAzwNRD8BLkicl1OhYr5Aq&#10;TPIf8BQV3pIomwGPUVSkF7ia6bDsuU7LVrQsjxmRyKvfS5gd0VwaCHQJ2l2kSFzmUi1a+/+P8/kk&#10;9hIov62gCFnlzlWEp0d5TjOfz/Cce5ym+Zl5RXO/FmoztH14B661zz07CEST3I3eYOGV36Qwlwvp&#10;2oos4XclFByBclFKqAxEW85ZKQJmmoP/5jwEpQTI4NzSaScVuEvhOpJDsTa+tyooTtodU/diiO+M&#10;aUFfImWnZc3COeGdWTPdlineOd5uqcO0M9xRqRNUEE1FyZIlvAoK2oCfe5FJOHq0KCe+7wWFmYPi&#10;8RXiW+EmAmMisQN08p0u0Mt40HHhsB7FOsT8pPMe17Vw72a5b7pf9J/sJbjwUhfXTxt4SgqJtrTP&#10;arflbcCbtgesaHfQikHhzoAXW83bhIdt9ng6itwteFmEzQB5G4oyBDjLeau9lrfMdxdpb/2fhFj6&#10;hwqdpdKeyR55Wxf2V65NY5l+mSLhVsE4Yb+SaKtCvXnwUgm2+bRnHjw+ewweOEBbalejIm3Fl1X7&#10;AbsR7PgTNw7EgwC0hyN6HXJnx9vsWWCb3o5XApd2ub0CrzleEHGm+TK0iX4+gU+nrerauaMoyDMq&#10;EEXfUaRxFvejaGfYKs5NwVWxJ4fDLtIpFYKiS8W30zfbLGe3ywMiVEPCc7rCscvC4l8l17ARV0Ys&#10;Tzu3LuAPXeizAgUNaGfTHaW6msUmYb8kmt6GI16HI6og4Vnsyla3pxxR7lXZVAm2iUD5wVPxs9Pn&#10;mhgvcOBN/B0PyoB/HvVwHsq3y/+AfJ7nKdgC5Jzlvh/z/BzvwWcVbFB4mTGqorbKo4tfoOfRe0VX&#10;xP2Da6m8MWXVN6etDvtafwuuqp1SVybh7fzmUGkJejwiNU0F2LS7a5b7OkM/ACpynAwPTVOagqUw&#10;In+NvrRJv6Y9vcDXgXZ/YeO5bnH5oA7FSBBgEgWZwO+DYrqvQ+2lz33HnyJ5tevv3CjH4hq4Z1o8&#10;0o6G3C3af73XMle7OA/u4Tz+H3ZIBdXjpxosfhr/cpp+yPmnch0SbSU4Zwn4OI6NTvwezlsp2ODR&#10;Ss+g/5BgW3rEuRzhR7lgO2tl66P4oh1uTxKVmrH5dcFWiARb4UR0qwugvvtqQYI+/k6wfYcTyJ7F&#10;gv5zYke/B+hTJ4XSQwQpf+hbCgiMhbif+qr31ypLi0Eq/TlFux6VBgHbeboFP669HP+KPjvW7It9&#10;eUvwwHXmrk3mrRC/+z/9Hdca3ybQvolfWrD9s/CmePvv//2/t3/0j/6R3bx5065fv24vX760f/Ev&#10;/oULq39Rgm0s9NmbIuwvgp/+vT8Ktl0oX45SIoggKV/UNOAxHSIZCbZKlaDv6fvKKylo5SpR1V4X&#10;II8QhYJtDNo+RPucIg/mrOJYW2GnIR7jYToEJkGIpohVsldDhbAOYPQlwkJ2FD2ryNozSoEAJNye&#10;6arxNAkS9TwyUwiFPm25D3KsCpAR5aqCSHhRABx4raCndgPlqurE0cDR1/Za32LbTkdrw1gqckui&#10;bbOE2WBF1ldlcVg8RxNG1wVbCFtiC99t5xhKdYBzL1E2QwJtf7sjS4+8dqFWQinfU5GyhFZIPL89&#10;08T1gDhFwkaCLYiitk6itZo4v7BYTbAKEgq4DDKHnjOYI0f+JCWCILLpogbXzDmk9nIP+znHoQ7L&#10;HAYjiiiF3A9DlJUOIRS6FWXrwm0fk1qvikfggHTXQYpBD+SO1/E4bBJyJeAqv22SUiWMtjtSFYk7&#10;juOgVXgV85qDOKqw1xIT9ArEIIRe5y8y8c9L1A1IdQCIIIjEXRUjU79QxeG4LvUJSBaI74R4dTOp&#10;9dVZOiQ9a6zVciDp+dOBaFu4AClYgqAsD1j+MhO3RFsIaCqENZk+nQxpFdLohxJzs5SjawZHbILJ&#10;fbAV8s1/QsbjuN9xjfSLJvqItjOHgm18TZVDom1kCH3VSsa0MbxvGEk3ihJ2+e5JcQQZYO6VFgE8&#10;KkHbtlTdnr6u/q8qwSqOULo5bFWHU1Z5NGllhxClfcbOZpelrnCfII/anpSx1Wa5+92mHK4lF4cC&#10;KPUBJKwMolh+FeJzTSRsxMrdAYYE3cKpVQEq5bHlfQmUXixAZE2RuBL1LgEIkapZKx+htiGpSq4c&#10;tQQIzumpGntvgrHJo167A6cE/cr1tAmZhOAU8juRMYm0NdemwDTED3IDSa2+NgEZE9kagnRKEMZR&#10;4XeZy/RHCFWy0q8oYkboo72G63DgmjzKR9uwlNvK0zVALhU5oLQBikStfTxvjYoC/XDdOj7ess7P&#10;dqzr811r+2TLml6uW/2LFat9f8mqny1Y9RMc/sezVvVIOQ3BfQi1oiBuTbhwXQzpzocEZx/g6O20&#10;WfJGsyWsNlrcMmMCJKzhjPGeijMoJYO2dHllXbUl7e6Vci8PBVVzr0Lsb9C+tH3FvUnfJqdcstX8&#10;f/WTADXvc+4fKkUC5/7FpnV9te3o+GLL2j/ddNG26cWyNTxdCERhSH/VrWkXYRWBoOIYKoyRDPnU&#10;PXEBfS6o1O7txb3wLXiQXa/8S9sVXR+zQomunF/elUHLvdQPIPdXuJZr9KOb9BuJ4BL0b0GU6TfF&#10;1yHG17g2flPINRbQ1wov615MQvIh9zc5v+sLViuxdh+bv0LfmcQ+DDRaAkQ2iD7QFkpF0lZYUi0E&#10;oBYiUF8JQQgQRfip+nMqjnIqdjMV+5mqBTK33bK/9DtfjGJeUioDIczVHQm2EmclxuoxKURyH8Ae&#10;JmOfk12cxY5JnO1gbpFA24rTIXEWJEigFWLs9Jti7VuF118EMTb8bfg2eXuHd3gbJEwwh0RiLXhd&#10;rBU0/0Rg/hRcAAnwSrDV5/yOMaoFlaSGcsZftWV01Vs6vCB1gPEn8QwuqO3sSsWStzeILZqyuvtL&#10;1vrBdiDWfgG+PLL2z3at+aMNq8M2l2H78m8MW84VbM3VASu4jv2IotFuKjptHFsp8YPnsm046SVX&#10;JpifmAevYJ+vzVjVNWzf9TmrvqGFIezNnSVrur9mLQ+C9ASO+8KqNd0VVqzxzoo187wFtOpRr2+t&#10;WMM15oKLU1aKE16wpR1gXXACCaPivtiPEexWb62d7qyw99pK7debi+2vNBX543utxb5bIK4TztiN&#10;XevhHvRiF8K5S2KQCm8l4dDIqVH+2bgQKrTrudqVn1a5RiXiAhUQ8yJiCo4AEtAEpUcIeDn8cgbM&#10;MtdKAJwP4QIyvFNQRKdyoIrDz/B6WvMqfAekTmH3JNLC5xPh7gljyu1fb2fg8qeHObdRzleBGNNN&#10;HAt+O9fiW4y1A0YLphk86n6nKaetBFsV7tnTjhm43cGI5W33e7RouvK0zmBXJ7HTPErE1Q4ZzzkZ&#10;Ip35PG0B7uDpkLhmpT2aoE+N4o8oslAYwg4OiAfAuXrgSl04iR1ltHelt6ny2EapIZSjVX5FyjjX&#10;qWCQac5VabQmO3jNHKS0BcNcO36EhNUEeKX8jcQu/k/oFGemXyvQgXkmyFvO5x5ggd1XdG0IiZSO&#10;Nu55O+fYAcL0bNr9Jy6nwIJkfJsUOGraqMTnNhfZc+B3uTi2ecu9lr8KP14DOLmFcnC34Avb8Ihd&#10;eNkevtQeHEIV87cYL6Fgq63ghXofTngCXhftgh2wJUeZ43HMAnyyfEXcLvKfC/By+ox8uzT6gPw5&#10;D8CRH6ddTSGifhj1O/U3cVKv+QCK5jlfBWWM0R/kO/RwDHypePiyRyG7H0JbnIi0saBtHNy7GNv1&#10;NrxmryK75IhsViB0BYAXcNxYwfZ12xgiFG09/y48JK5V/iW8BHumIndalCndh5tiD4ro0yp+pe3w&#10;GZv4TdvcO+VylWCrNGOKBr2M3ZL4qToDF+BQ4ozHvZZ1Fh9Gu7J8UR8OdRvOB2eru7/gC+7Vyu16&#10;dcLz4Obt9VrGmgRF/I5xxuAIfscQ7QgiwTZtttHSF5ssY7XZMhVlC+/M5VwUpFEE/5cPUHhO0M4z&#10;cD6AhNq88/Sdc9yv4x7Oq9syj7iegw7fUab3JOhqV5oKhynnbfXtGWzqnDXeW8CGYlvvLlrDrTl4&#10;3YwHXEhgLtjjOuHsKsyVukRfmmesz2BLJvANRhinY5z/BOMJPi9boMjx3LVuy1vvsfwtbMYW/wty&#10;aFsVcFP0rh6VbiJnl+95BC59F/+g4Cx92SNxX0EBKSXw2QDcg/P4KxJuFa18BC/VvfNAlwHaq9fS&#10;JNyudFoyNicZm5M4h+2TyDzLGJ2nr4dIdbFZAi7nrHoZ25yvdga6yIyNUzSvcMB/HeAv4aNVH81Y&#10;6cYrwVY8N1awVdT5O8H2Hb4vvu0HyJYKke38+TgRdqM+9hrUtyKofwUCrUMBZfhhSQ64n3Y4xiCx&#10;ocwSQHxTqSXCeVKZe5VTPmsWu6jd9mvYu41+n38KQD5zUB6vf/d//CUF2z/9nikR3oycjX2t52+K&#10;tfrOv/7X/9p+8pOf2A9/+EP7h//wH9r7779v/+Af/IOTKNvoe7G/+y58n+/90hG2/8PfhFRpNZzJ&#10;GaIn4petKq4CE5gmeG0bUW7baHLXVieHXkuw5ffRNq9UkcdlrRIzYUA+CpkACzaGLMdTIXR6xICI&#10;leesVY4tyLAEOZEnrXgn9dLpejGiQh/EcbDZV8VTtDI+CuES6YrA65QRoMhPLywAlM/wJBctRKlL&#10;EbD1lgYBiyCR9k2h1sVaJnFN5NriEyAQaRWxqhyGipD1nLSRUBuKtRHSeZ3WQ1vxufIeKsJVQm0c&#10;/yHxz4VaHoV4CGCiitgoJ6Jy3rYxWeixFYKnrbMSahmsJ8BwvxltGwzugIgoQvckylbHFsnkWpM5&#10;Xxdt+1osfYDzHOJ+KrejRO0YeNsBz+kbQmKuC7rhY5oKs72RJkECbfpElwu2SdyLRO5ThKSY+yXC&#10;nD6lKBCRRsjMXC99rM9yFvoBkz/I0nuOKCqi0zLH+T+OqwJ0cpw8VxkEK6Gb6+a1nMf04SbLhKhL&#10;tFWBhKKlAStZhXitDTORjlgRKAzz2qbPd+Fk0gcVaaCIFEWqcD55c5CaafroSIdvsU6kz8TRP+K4&#10;ZyKgvvU5FGxPRNpY8H5AQgPD6CtZtdyzmgg4xEzMvoXLDavumUTbSjsNcTzVXIHzF5DHFOWAWeix&#10;sp1RqzycsKrjSSs/Hock4VAqynUD0r2FE7XT4ZG1EmqV9iCIph0/Qdn1MS9IUHx5KMCVAEoXUAiR&#10;dFzgtQPn4Dw4B9k5GvTIzOytbhdhJcgqejMecuMIUx6oYq4S8+dAtHJ3e6xgH3J1pG34kFSOp+1N&#10;5ZdGXZytuCKM8lor6fovRfBCIve7IWqQYeUH438UkSOB9sTpxQlOxLlVBFPyLI6fti/t4HwoohiC&#10;qjy0hbomFU+7xfHvKnoYcvxo1mqezFntMxz659rmv2x1oOb9BatUjkRFdt2ftFK+LygSthxU3OH3&#10;dybDwg20O20oIivyq//M3If4QZZVjCF+mbaISU2hlBXp3JfsPZybY/qgIpyvT3o0RT3kt+7Bglcp&#10;r3+0aPWK/BWeAImwz+Y513mrfjbrkbfKIasoW6VKUNRt/QuI/lNt6Z2yqChZpYrqKLr4GudIeysa&#10;Wk5F2qruF+R/Drs6T5/ledIydmBdIj/9nTbPPe6DqDOhXqDfQ+pzIO1O5s8yPo8hzue6eY9xcZF2&#10;vtTnQm7OxQj8RikhFI3tUbW02XWu8SbXdnXeas5NW8XuqOXTh9PlIOPMJrRgTxvK6fOKnMV+hTYt&#10;wRc+RGgZI3q/EWiBRGhmvLQwXrCRadjGNC/cKGDbu2TfsfOybTxX6gJPX6Bo21DETevH3g0wxpXu&#10;APucFtpnT3WgNAft9DUXaRmP/I9HVJ0IqfS7CJyb56fm+WtEKvru2xD7vbfgxK7/gnib0HaC8LO3&#10;/e4dflWhcRMBwn0i1IYR6i7Uvi7WBt+Nfh/OWTGI+pMXztSCSp0i3asZg4xHiVriaPC35DHG4CyO&#10;LU64HOXqm/PW9HjdOj/as97Pj6zns0Pr/mzfOj7atpYPNnx3Q9XDOez0hBVp2/BNbK8XBZsBSk+j&#10;/OLg1pxV3Zzz40mQ9eJdt5at4QY2/NqS1V6RyDrn0XCKdCrcG7bcTXjEOtyBc8lawY4pt+dCmxd3&#10;8tzok+Kq2ELlNBSUz1C7xEbgFEM1dmag2k73VdqpbubhTtBRaXEdzM9tPLYoGq8C3hYgHmc8EOpo&#10;TxVG7IaD9DRYOnxVUNGNV8BeDQI4bxo8JZW53aEdPsI4z7V7TQER4uES0kKk8voEHnUKT4Nnn6QN&#10;mAXzcNDFANpCL2FEuVDzaIP81V4X7AolCoJ8RV4u00aLcIj5DtNWfRU5U7EqibXvDXK9I9gn2ilj&#10;thlO1sZxuqyANi3Y5Fhb/N6jO5m3VbV9h3kATpJ/wPx7NOqRZ0rjlLfR66Kt2j1ujL7EvK2t/wU7&#10;fNcrvwOOlRNWffd8rIvY6nmuZ4br5JxSuUcp+BpJ2hbezxzRy33oLnfBVkjspU8PwedH+O4o7SZ4&#10;e6rt4HZT8AktyM9wrSHEPxV9mypOqvRccEoVKPO0BkDCo+oYRAEeCu4IhFvmBYm08gWcD1aeIBG/&#10;wSE/op0xQ39I7gSK2O3WWOEY4Y4w7SJMh6dqAVM5YrPnujz1QI6iYIXlngArtK1SG+AAe+oE7mW2&#10;cnMqnQSPiqZ1wdah9FRwII/EBdtylvG9cJYLcJbz17hnOp6Ou9RtWUqTINFWeW7D6HAPxBG/GmeM&#10;aExIuGVMCIoSTx6hf0/Ar2c6PSBCgm3xwoAVzfZZ/hT3Gs6cis8Vz7Wfpo3ea6iw9zzYRfMnbScR&#10;ITYK1vFqvgrsUmSnZLMCRDYsQGTXhMCGRb7P6/NqZMci+xaLyP7BN4AENeVgPNVUaqfayi15qNFy&#10;uSdF64NWtjtiFWfHreQQ7rdHX/XCv11e+DX7kLEFdyq+rGCHQLBVXloJtjnHEkfp3+fo6+cYCzzm&#10;6j34Vs5Zxt4RfV5Fg+GRmfB3Re2mwRtTFvGh4daJ09ilcfnWgX1K4jGZsSDhM9XTD2AXlrG7q4wT&#10;+JzSNLgvwHnl7jNOz3Jv4IJl4tviZTfgilGOXXyBIvwApQ2TUJsN35NoK0jQ1fviul7ADP+h2iNt&#10;AY+VV+HG8PhSpSVQTtkD+iY8XAWFM9bhWKtcxxLjaq7JEibpQ0o7ENpbLdoob2zKNH1N4xubnKYF&#10;nCgC1/PIygcIolqFzE36KNDxs3Y6PbJZBdcUoBKgJyjCLLiwS18/pM+D/AN8C6VcA+7H7MBtt+Hu&#10;Wz0cj3bXf6zzH/yvhFn5HRJqJdgmS8BVEAqv05dbPZJYgTKKts5VCjcH91djbRcfZ582PpRgO+IF&#10;syPBVnOENATx3e8l2LpvyFzCYxq+Yyq+owtqLqq9rS+/w68iIjsWBYS8gnwT2dJXeJ2zvUKwY+oV&#10;JPoHRdABz93ecsxUfKw0+VjN/LcW+emrKox+pq4UlPguSEGp67yOQWuFJcKLkrqr8OsaLWeuw1Mf&#10;FMK9CrfgGMzrgvJJ5ypVzyr2hfnqd/7+33St8W0C7Zv4TsH2TbH1F8Xbfv/v/t2/s3/8j/+xi7QS&#10;a//lv/yX9od/+If24Ycf2j//5//cc9u++ZsIf97zkaj7pgj7i+Bnf/9vYaRaIbZtTAiQHF+xx0gu&#10;YNB41MQusqjJXORWK39CPARPaRGSVFCAz7WVKgUCKIgIqupt2pyOpeNAmKYhShMQRIiVcmtFeUol&#10;UCl6Ml4iXBedVblpITmpEN30oRbPl6Q8qNrOpAJUyRF8S30g2KYq9+oAE1kYVXtS/bWT43RgIN8i&#10;0p5E1Ip4OekKHk9Wz0XStNLeyfVJHMDRlyCb3hdCKQZCcTYSDPRd5VZMBMofK8RznHj+U9G1nltW&#10;K/aKflUeWy9MxrFBajv/08rE1sJnvjrNOTDABA3kN510DTwXEUSKmAwSgLYjSQCU0KzVbv2fRFuJ&#10;x9o6nNqj9gnaKIU2iqC0ESkhUvs4F6Bcv4ILuhLDVcBtlHs5AcGeYrJUKoR5JkYVHFtisprpg2RD&#10;0keDe3MCFQ0TFGUHUqcgd9MQZxHo2W5LhwBmSrBdhEQsQ25WIBSrkCRhGSxBeiCISqXgaRQkAHlE&#10;NtcFVCVYESwqQJEyhIOk0PwpJtk5kWARVcjSCscGmUs9/1/2/jQ4z23b70K/3Hv2XstW30uWZXWW&#10;ZMmNLEuyLFl931iNZVvue3v1Xn3f7LXX2u1pkpDknJMAgZsOEiAdVEEVUFAUIVCHOoRDAZUAoSmo&#10;EAghFVLFx3l/v/G8j/Ray2udvc/eSd3irg//eqW3eZr5zDnmf/znmGPQz4dTxfKZVG6kiX3SHHAK&#10;thc4NwS0fu4s9z0Qgu1B2vBgCPf0F6Nm++kPBfK5BwwmiPQIxWDS3RNseWYFwTbybp3EGQkDTJ/g&#10;2JEz99TR9N3+zvQdtxlgEHVA3MrmalUXTumxhzin92aTlUoVR12JlqSZAqH14WTqMMrRiNpXTW1Q&#10;SG/wykzkcc1yugLIWuS4egFErig+l4Ddp52tkiu5uTYKCaSNIDElRtMu90U07fNLvZH+oFzSCMkx&#10;L5WE7fDt86ntnhGcUylyesV2pgxG+hrx22YRs4fjAaMAWiCvhyGvh4K40qeu0bcKgm1spTTiyKik&#10;MciP2x0n+Bv7U7l2GmLIs1WwvQNRgwhLMlseQ9RegkC9zD2+yj0+4bxvcH+g403a5Z2F1P0BpPPD&#10;ldTFa+f7i6n9nfnU9g5E2xyz/N35LsTrveV0/IO11P/JRhr4dCsNfrqdznyynfo/2orct25nM1Ki&#10;EyJsnq+m2xaloF9Dnss3GPPrkNNN22cgCrFFOohHc6n7JUjvq6sQ55VA95PliGKwYI55dPuMmDXS&#10;F3S/z3sfraaTFvwyJcIPL0UhM9MkHP/UqOCl1MW1Hn2LZ/w6z/hVnQbGIO1g0bXGQnvWXsEucl0V&#10;G9jtCz43rm2Da9vGpl4bCYJrhIgRuhYJ6rYIxROO+5rbiuey4wojsY3INrqW87Xy2kK/OgyO+L1w&#10;BpZTz0vLqfcx93YbJ+cS18K4qjNtzaC2CQe7jwm/12ha+raOG2PAsVS84JELpCF4xiIJNjuKOALs&#10;ZQi2IdpiM4sQ6WYKiDQJhVQJ1eYMP6eNBmexZ9jZKo5j0TBzh8d2V2xtJspia8VxCHYfpOQpQGYi&#10;pUnB5hYRq2/CfjL2B8WuY1tk/39fFH7zrON9i/8ngfllF7mgsYe9qLTM8RNGWewRf8ZBEcIBYP6S&#10;+MdOHvp9EH2Pz3xYMQhPO4tNxjZXzmKP4XiKpZ0PF9OJt7bSwEc7aUTB9od30ugPbqfRL2+ms59f&#10;S0OfXUmnP7qYTry/mXreXktdRpiJ1/lbvLaWul8Fr4CXsXMvghfW0rHH2M0HKxHJ1H59NrZ7Gwnn&#10;bjBF1ufOMW+e6ww8N3o0RFcLVmZCExxrFjtQQNU0Y99ozEnmlyhYxdgH3otzjVvaKxTYRvndOfjj&#10;OewJXM4oS1NNxbbvE12BfHeMnLFSXmlQAFyqHs7UAGdqmDyTGqYB/LQBnlo/B+aB+fcXgVvklwH8&#10;Otsqn6EODp4BjlmMdaCoCSK/6Ra4OJSaTD3EXHzoSg7rShjtwtx8WYymw0a+ACNgDl1kjlD4cyv+&#10;+nDw9KoVuPsyc8Ui9nqBNlqgDRbgKUbHrcKn1rPzRoTs9tnUoMjq1nzFVwVDtwnfZY64x1x6h3ni&#10;Jnwi8tkOwbM4HvN2nZXZrewO6sXlkRBpPGYd91Pn/SnkKOp4fiN93arP8ywb60qlPNtSnnUOI24r&#10;ec6KtpXmYYUzVPCMK80ba0oIU0OsnuX65ZkAvmm0bbVctCDYGmlrarU8n62ogfua09ZnWc08ov/g&#10;8420afoJirTF4D3f3y2OOcycdZa2G4HjneM+QBRFxq+JlG4TYIrrnMZfMG2F6QkK0dSVBsWEcH86&#10;i4g2OjqiqGnzSKMwEuLtoUu0/RWcYsVzo26vjO7hMu8Jn/W2gi+4CLZ47vBfi8x5vN3iZPpqnMt+&#10;WG90tr7eHOMjF20Vyy0gN3k81dC+DbSfKRGOrBlpO5Ha4f+H4f4NcyP4XwPp4FBf+g5O/3f6Ohkn&#10;tBc2KsQF7MmeqJDZoT27lIu1Yk+wfUq4ZeyJfPdABq5LxDmexn47mc2HnKtgK/PdCC4iHzhp0ZxO&#10;nlNvsqDiYXyHjp3JdOzOHNybfg2Pa4HnGl1bd4Nxdxve/ZD7l99azPVVOJO7AeC8Rx7R9+HUFi+z&#10;0Fa9Bbyu4vdeOhUFvEq36Ae8Vl6ij10ZSPXwx0PwsWa33l810Okc45Nx4bhcwleeO54OzsCNGEdG&#10;pDcwbhQQLfplVGogcsOC62dTo7vVFDThps13xyLi1hRnFh0uzm/bYWoEF9wLgRyxC+81uCoccLd4&#10;2ZNFuOFC6jLlw0vwef2FR1MRjHD4HmPf/LacJ8txC4yYpQ+GWOOi2Tp+Hn1K22KRwTLGtWkUXTyr&#10;wq5oz0yL0sT3XcBpwZ4cuTERMPWZBc2aOe4h+T7Q39Dv2QX33Og987eCelMIuhyLZ2Wdi8N3wO6r&#10;Ai6v+DhGzB6+wbFp80OKsYq3FxkL6/T9Vcanfg5QQFdIl89bbE6fp55n1GSRsxv4Gjfxc+4upb4H&#10;F9LRq/P4xWcjYr/0DyjYZmLtnmBbXSzYin19+lv8Pw+5/fqqYMv7ovB5fH/Xju6Js8+CNlYOV6Fv&#10;Y/QsfVL7Z0H12FHuLt+TnWEHnwfPnWyPRawDZ5hrh7G78KI65ssIiGMePbKBXYGHtTLHtzJmzfds&#10;7mdzQDe568YFGAuUbshbBtJv/aU/HVrjswTa/fhGwVZ8XRRrsYCaf3f/3znyY/y9v/f30j/3z/1z&#10;6Sc/+Un6H//H/zEE3N/93d+N1Ah/7a/9tfR//p//51O/+zr8rBG44hcuOvaX/3zkd6naBRO4RQDW&#10;aXQFWwyuRQMUbN0uc2Ciexcl00x8roQzscTEX9iSZaVXRdxqicBqlmfLrUCuLNdBltwiVH4eo6gg&#10;44rUCMSsgGLBtmYK8lsQbOtAbGsqCIB70bU440bhFsTaaom2Ym0ItRhCSdSZAoqEWolWbFsoCLZl&#10;Z3hviIFhjluJ+ijE6TzHHue+imCkqtFbmUAL+R+C3AxyL4K/s2I4vF8EBVw/yz5nsi6ItVWKtMIC&#10;ZFF9nHMrJMRKSpFg64DLoRMl+Pv3FWwVh0N01gGhbYw6G8vh/5xbwZY2M8dv2VmeBYSzhHY4yKQT&#10;GOZvHLRSSaekdpLJaxbSsshkVxBtWzamU9PaRKpbGk01ixJjCDKkrnYlB++B6pWzTN7DOAZDYDBV&#10;LPHK/5W8X3MBMrmpsDqJkzGTjlyZTa1X5lLr5dkQb5s2ID+roxGhm0VJ8BwgV0ZrZ1VwmShjm6FR&#10;M9yPBHiR76wMMQlzngIq1zifgLRWr3Es0LDOBLw5FfeiIF1VSItwkH7xnCtOGjeMpUK6QpOCa44s&#10;gTzPjMn3acHWiZg+18dvQLU4Tp8sTM7xO56z26t1BJ/vzwTbXzndkX7lDEbzHEZ06lgU5ei4MR2C&#10;bdd9iOE92ubORLbifwOyc2skxM8WxVCFUYVZCFjg5ex1twhXJPOfie3x7fdnIo9UtgJNu0Jcai7R&#10;RhumPTiVSlbdVn88laxkUbUV6/SXLQywq+AY5oiohQi5NUmR1hX43tcWU9/rEBiLfEH6jkH+ul41&#10;1YIEkfO/aNSphRFMacA1mVdLAddKsa6UQ6DcfmmubAV4xfhwqnHKYmHoQiE3roQL0mgKAkmnwrTb&#10;9Ttfh2C/MZ+OvW0eW0gn6Lb411sQ6Sf0q9cgbTmeFPA61/AG7fTmVOp4Zzb1vLeYjn+0mvo/3Uhn&#10;vredhr5/JQ2CAdD/vUsRJXb8/Y3U9dpSVLO1AIXRADVb2Mh1HMALGappR6OB6yJyAKK3w/NyUpMw&#10;3oNAP4LsvbIY1XoVgc1vduy9tdT30YV08rPNNPDlpUiHMPzTnTT0E87/QwuDGYG7nLreX0gdbzM+&#10;Xoc8v8I9vGC0LGTZLW533LKHAyBxBYdvMpmag5hnZtsZMS3xbKD/tHAdnS/x3F5fScffWksn3rmQ&#10;jkeOtZXUbaEMc9XSnu1vzGV4k7/fXEhtvNfGa8eby3xvFVK/kjofzKU2Cz4wZ9QqijDRl5/uxH51&#10;pAqct6q+rlQjCY2Kzo4ZbFKItnyX1zIISJ4vvBwnLAo7uvJ75jj2kXEmsJvVsci1B3c9hAgboJ9a&#10;GCx2LgDtaSFyNrZo5siJT9jOgp3NRVkF2l5ICqgSvCcy4apggwuk6VkoJl8/K34eQfZZhEx85buF&#10;Yz7rfN/i/4lQjCgWPgB9NUtzkPcL5h0QC4zMP6KcsZcj37KcL0bGb5zD7PeKHPAKuVJJYSdIJXOv&#10;gpKFto4+Wk4n376Yznx0NY18/1Y6/4PbaezLW2nsixtp5LNrafjTHT67lPrfx36+vZ563yjg9Y10&#10;7LX11PPKeup+vJo671vzYC617Eylxq1RuMMwfI85afJEKjkPFzkH9xw+mp4fYl4eNP97Jw5yF9yF&#10;sXuONoBT1oyfSHWTp1LDzEBqmhtMTfDFpnk4y+xgqoczGvVv4Sl3cFkzoXwMwG0qzvOeC9VyPCP1&#10;z/bD67BN2BDTV8kDDuDwBOBZB+VZA7Q9dsf0LLXwqoaJM6lhajA1TMN141xwyIishXNZ6HSBecH0&#10;BssZV1asjer+VvnfAJvMFwqjkT4AOH8U5hDFmgYcoibmEp0jxYwjt8ZS6+3z8XrYBVTm0MPM5c3m&#10;L790Nh3itxn8m7lhG6eqCIp/CrnmPD1kJOcm51nn2lbg9Eb1maJoiTZYhAsswAOX5QK0XyElgpFr&#10;h24wBxXy2Lbdnkkdt+AW1yZ3o2zNcWw+SwuViRrB72u5xxwhQnPe+jV8BvyNWub76hnadYo+O0kf&#10;nKAfT/Smmkmer5G10/AvYBGyrCCyYm2B89G+VbRvNb5HzjmDdy6cSWVwxjKeRxn9w4K3Lv4r2Ia/&#10;AerG+1Odoi28uAZOXIM/UIUfUXmG/h51Lpgf8Bkq+i1GC/jf9/UrIigEvyN29Lm7byxDtbyZ41aK&#10;qAfBuQXzZFkBbsmXu+Yo4/8Ko4fnT8Or81QKPL9Nn1FBcN+yr9BnitJM1BmtzHOuN7ppexTneWwP&#10;5l8Owb4Aj7WBgw2agCkTjJpqwJeL3MG0Z/YMsBXuciqkoLA/1zOmDq+MpQ64f9v6dGq9MJ2al8eZ&#10;+4cYi9zPgIscmdCQLwIVb/nO069ErsQQs/J0SF/F04Kt4DmA4AmBfaJGnPNpFAu2mWjLMwNlFiM7&#10;0Ynf1Mk478IX6sVG9KfWjdHUfWMmdd+BV5pvFc5tZGexYJulu4JLvwLHfAU+pGj7ArZLsfbO+eBY&#10;NXDDiov0ty1sDKjcxk7kqczujUfEqmnDeh4vpJ5HC6kbjt9mAT/GZB1+uILtAfzsssUTqZYxEikx&#10;FDYjqh3uC4+3sGwrXM5FeHd31V2Dj+7gq+5ge4C1GLxu03uZ29bCwq0vTMDLTZU2l469Aed9eyWd&#10;fHcN+7yRTn+wmU5/uJlOvb+eTrxr7nC4KRzVRX1rJ5iKrMOo4hCo4aAPOPc9bQAwPcp1/mdOcMHA&#10;PqZ9M6DLnbxR/GuB/iHc9YB9qVjF5sLta2JRiP5HH24w7y32rumKQjb3LHdWFMa+uaNvF4q1wFoY&#10;zdx7cF7a3p1+wuLEtnMgiifzv0WL8SFaOF4LxxbNCuHaJGxbFf5PlpOX+XGNcbjB+L3I9V3G5mF7&#10;mxSpbtL2d+Z5XnDnRxvp6PXF1Lj8iwu2tQHs3LeC7f/fInyJIpsWyN8vfCcQnC5DsS+wZ1szhGBL&#10;/xNlcJfS2P0Af8Lu5YtV5vN2N1G5vA7+VANHMmK8eZXxsTmR2i5Np86rc/Tz+dR1G1sXRdHHI0Vh&#10;49WhVH8FG3OJOcPo//WTqeYCWGWuAL/5r/1/Qmt8lkC7H88UbM1hu190zVH8/v7vPEuszWHu2t/5&#10;nd9JH374YaRA+Ef/6B+F8Pp//B//R/rN3/zN9Nlnn6W/9bf+Vgisz/p9jv1i7e8n3v7Cgu1f/fOp&#10;GsJUhbGsXD8DuTpDg0OumByyZPiQAiYOt2BVzEGap46lg5MQVwVb/i7nvcpFiAmfK+663cZtW27j&#10;quXVtArNGxhSq45CONxWU28RBSZFhVtzPJnryZxPlWIcAgWZsQCZhLd+jgnSKv5ujYd817i9fhaY&#10;BiHy1UIeIUTVbmc6x29zgjVIh85JloQKR0PsibUAkmXhgDK+Xw7RqhhhQi0SaqsnIH2TtA2vlRau&#10;GYNscY4yzqG4WTrEb/19HINB5bm9BlfnOc4uFEvNtyhCsOU+i/JjRUEDyE2OYuIRg5QBl2NXNCh6&#10;L0QHSEhedMx8W0/nsWUQjfF8zGM7waTjFmHur5b7VLw1BUAl1+y9lY5AzLm3EoVaJp4DOYaNhOae&#10;R5nICsKtUbe1czzPxXO7qFscSbWKtosQ5UUm6oUhiPRgqgDl82cCFQsWAAMF0bYSSKgl1zWriqjn&#10;Um1BwG3ehrwo2G5NMPlDgjYgAfSlhgtgbSQWBGok5zhCEV0h3BrH/1EJ2c/pg9UXODaEtJa+WLs5&#10;CjGAEIGGLbeMTWKQZlPrJudZdhs313XuRDrApPvccSMFuqJ9MyKYOb1ZdVqdWiden9HTyIxp9t0Q&#10;aIETs0JuiLnxO51mRVsm+Mht3FUQbjvSdwba03cG2+nrJ1Pr9vnUcxtSdw9Sdx9jeXcmVoldTTfK&#10;1i1WjaYXMGo1igxkaHkMMXmssAlJeShxAa423+B7iqOXaZst+vUGRAoDa0TtwTUcBgxumSRlGyNs&#10;JO1NjufqNGTHfFKurBvheohztpg765FC7FTky+1+bS71PFkIEtjz+gIEby62WHWYx9XVfKN8Qzye&#10;itV/fy/BMo/XIciQ0Txu0yvXccFBiLQp/G36FSts69wdwkl0+5MVYyOy2C1cr9M+by6k3neW0vH3&#10;IFEWzBIfrqUTH4GPL6QTn0JAP7mQjoPej1dTjykGPoSIfrCYjr7PtQa47g+WU9/H/ObTjXTqexdT&#10;//dNTbCdTn1+KZ367FIULbPQmCK4kQYtXL+RxqaEaHbL1HX6KPdiugirp5s6QsG7SsH70nCkmnDF&#10;v03h3LyyRi684HY1iPdLtM+r3NMbc4VCZRm8vo5351L7O7Op7S2+/ybfFa/Tlk+MKp5KnU+m09HX&#10;Z2n7hXTiTdrgjZXU++py6nlxMUi9udgknhVMquWFFAlNEFxF9+6X5lLf68vppMItBL3PiupR2RiC&#10;Trta6Tirdkx78XnPu+vp2FtuWV7D4aAtrk+kBux/lXkZBzvS88dbUklfa6rs64CIdqU67FY9fV5C&#10;6gJGRV9BGDqFPTyFTcGGlUIoRIi2jDedsUpFW2yZ2BVuQeUutKMFaPP4vigv2NGc7HwT4clIDoS5&#10;gNpdHA/sVaTOxnP++6eO9RVw7c8C97kXWVQA7+86kvz/LHzlN89AkHpRuIZvvr6fARzzqbmn+Bxf&#10;h2ccJ2/3r8OzfvMtfn7sFyVyMl8Mn1HMUcw7mWC7h1zEDdGWz52jsjnM30j2s9z+B053wQ264W4n&#10;ogDWkcuTzEvL6fQbl9LQe9fS6Ke30vnv3Uqjn91I5z69ls5+tJOGP7iczry7nU6+vo49Wk6d9+dT&#10;qzlPzRuLY1+7rlMP/1zAVs72x0KsYpqFCndz2MtBTFMwlKGM/8tBFbzE3Lp18JL68f7UACdsgJ80&#10;Tp1JTTODYCg1ucjM3/XwxrpInwVPGIfznGeuG/McBciBQMkwf8PTSrExZbyWD/K9M/yNnRGxYwoO&#10;WQx5YEXwSOySW+y5liiGC5etnoUvwV0tHGYBqtoVuBNcORABEsNwE6AAxxwXCMEWWABHwdboFQUD&#10;F0yvjTLX4Ewxbx65DW4xF9/0/wxH+OyIgi5z0RHmyyPXzkc0jIit88W4JpiLrzIXX1G85RwWA8MX&#10;qF6hjRaPpwNzPem7M/ATXkuW6C8XnM/gV1xb3RVFFHmFUWfTqeM289Qtnu2V8yHAiDwy1wJEos5X&#10;xcWLCjTMiZvwGHPlrg2mOlOwmV/VwnaT9NkJ7I6i7RS8y3z2MydSHRyvjr5irmEjlaM9gVwv+F4B&#10;VbSvKbDKFk+n0rlTqWRaH4bnOpkJpea/rcY5VVivmxqAH5+OPlQ3hk8DB6yGC1fB7SsM6MCPcCde&#10;MbLoWnCGOWSIa6Pf1MLz6+DV9fgMCveNc/g9C3C0BfjaginEuEaDDgw8mWc+hrNaCK5kmn4H17Fo&#10;3cEIPgDcc0VBlI5C0NYUwa+KPMVGXge4/3Xun/arVfAPMZdzXeS5MLaa4I+HLuFcX4ZPX4a/uQMG&#10;HBZ8ZsoE0yU0rcP1CjhE2zWu8TyMAqedTYtQZuS6+ZeBQRIG0bSYHmGLZ34RjgdaVie5Xzg2/oWB&#10;ItbmyOfg3WATkEXVHksWttlDN3NsN59lyIuPRk5Fha/gBSBE2mcjT5Pw+865AY4FNymzWBo8v/QE&#10;r6eP4r/1peal4dRJW3XfmE7dd2fTUYvk3oVz32YMmkLgIXwP/idns4BX+8sLkWu77fFcaoYj1zP+&#10;aq7g11yiHbaxAabLsmjZzbOxw6wDHtz9KlzZnLGvwTlfXkzdLy6ko+ZivQ2v3DkfYnzF8ql0cJ7+&#10;sICfsAxXukCfxyYcuupiDbz73kzqejSfuh6DF+Bpj2dTe+yag+vDrd11degOfY/rjt1st+gf4uZw&#10;ofbC+ajXYI0LObvirGm7Tr0P931/M50U722mE+9uRP5dCz/2wCu74Yrmu7X2hYEg5pVtwT8I/su1&#10;RfT3ZWxJIdo7Im63GPfYOKP6K1ZOp/KlU6l0kbG4kEHx1nQJRty7mHTE1B/YpGaj+S9j80CTIi5w&#10;J8Eh+Gy2cAVCsB1NhxVssYeH8U9EizvxLMaMj9R8y+8UvofdbLHWBtfbehNf4gY8nus2QtBo22pT&#10;VOATBQzEgMNXG4Ahf+d6DsN3W2/A028upO7by/iPM6lufhj/uTcWNPPUisFl6Wf2Qf3FjEcyvxb8&#10;wVyszdLlZdhdJBX87ut41bf4JaHAi35mPOsY34Bv5rsFG7UPxalenv4+fSMH17LfnuVQnI1dBGEv&#10;4SYuLtMno9hi/9GMw5nuyXpA5+mTM/2x88dUjK3bk6nj6kw6ekNxFp/vNrbtJnyN/t5ybQrONp6a&#10;GN9yEdOX1JkOZQsbxzipXMVGLdO/4QiV8Iaqxb70x/+VfzG0xmcJtPvxC6VEKBZov0msVVT9u3/3&#10;76bf/u3fTl988UX67//7/z6EVN/39b/4L/6L9O6776a/+lf/alx4/rtnHe/nEWz9/S9FsN3UQO3B&#10;rQpO/lZvdXuWFdoVZI2kdWty2SwG1txf5rNVsIVcWawstne5zcbcSIuu0EOaL5yNaqXm0mo1l5Yi&#10;mblsFyAqMxAUSMBBCIARFG4TstCU6Q/qJTZzTHgWE4NEiSzf6ulUA2rHwXmFSM4NsaqKKq90cHOL&#10;nWFyH9hHrBRvIdRWGa+GVCmgWhhMEdOCXNV5lfDzgxBtEGItpG+Ka5gcpFND+EZPpoOc58DZY4GD&#10;oPQc54TwZ6v0kFjFTK/JCFYQuXRHwW5eLK5zCBLGdZh6IURjCX/kxgKnIR4F0SEECIWKATq+gPxU&#10;9jNoQzjcN8B5z+1BQVz6FW5pU4ULhQyjz0a8HqOEeUbTkOM5JqcFBh1omGcyBXUQy1rzUU1BJGnr&#10;Ctq4DMejlPbNHRr/j2iUcEZ4Hjg/RtxmwOEooE4hl2doxGqdQu4SWM5higxgntrV0UDkr10/n5o2&#10;BAZhcyIdujgJscRAXJ5KTZcmmMRBpDfgO5JMIwY2TamgcMvzog8aaVEGqRcWTzDqwmiWhgsQrY1R&#10;+rOC8NlAncLvBoQiCpRNQT5xHrnmaqMgFKxP4Zz2dUDmusKA2s551HMAo5itnvrZPqMaxlTsTcy5&#10;WBtg0s5AP+B7IbpzLFfAstWvjnTwZEeqwKDWT/VDhEdSB45x753FdOz+EgRyLlIZGGnaCJFsEPdA&#10;oeBB/R0cJIiZW+QPgRbIipE47Td1yiAlWzhjGNjyNdoKmOdUEa/SvFhXGRPX+S0kx9xbLY8tSJAV&#10;01IcbX8ZkvqS0a178D23VZmKIYO5TfmuFWj5vflmmyBP9W4rM8/qFcbY9kCq3AIbPDe3I61AksyJ&#10;jV0wbYoRVQdGe9LB8zjq2Altjrm83J7ZyD1EhJGr5pDFKLgGCfYauhVv31pIfe9mKQ6Of7ia+oB5&#10;Yk9+tpFOf/9iOvPlpTT4g8tp8EfiShT7EoNgiP8t/GV06/BPr6bBn4idNMD3+7+/HUJu1ztL6cgr&#10;tP+LOKnmMoO0myrh6Cs8m5cWI4L2yD0jcHFad87i3Gb3WS4BjBxZ2J9N7E8UN4CgXhkO4tl6Zzy1&#10;cz8dkGBTXHQqeFsozohW7qn9bfCu4i14D4IOjgLF5h5wDPSC4+8upT6u8dibS6n7yWLkNDvCcRVo&#10;bf/qS9jTS4yNyziWVwe4zrOpjWd09AUclFfmUi+/6X2D37s1zuiK1z2O/6+mk+9spYH3r6TeV9ZS&#10;y82pcBjNbX5gpDM9P9AGIWiHIHTgXHVCPHGAGD/VfThjjJlY9T2FTTuFHSzkZIr8z7yvKCT227av&#10;ABsndrdEBrR/RWAMFuOpsSkKY1PkRDkE2+OQ6n2IyHjGqqkc8kWW/QiBq/j4XGcx9q9658gc1wzF&#10;W9kD3qf3+zUoPn72XnZ+bUkZbS2y3Fdcc/+JXZTzv7kFA9yzMD2FKV+qhYUT+Z3ktLyX+bMX+2e0&#10;MQ5EiNs4FLvw/yJEuxbaIL8e21+HfVdAF4X39z+bb/EHQd7/6M9FKH4//27e5l83XoqPm49HBRO3&#10;0inYOjdFVEY/c9O5vlQHX7MYUde1uXTyIfb1hfV08qWNdOLl9dT70mosFnU+tLo48/j186kRp1tu&#10;WbMmp4Q7LCpkgoh6hTudZ852UXikL5UxB7sovrfjh7/PHo9F5TK4WAU8xKhFuWFwQvhIiG7TZ1L9&#10;DHP+LJjLcYZrdZGZ83Cu2OUVqRHgNDgseS2FPRS4Dlyuwl1IwgX9s4yhIcaP6a3yfKamRhBGXrqL&#10;y7RbwzwDeJPpFYzkrZqEf00PwG2ZWxfgKgvMv4vwTfOtRs5VAF/ezU2rcLHOfTDXmZu2UVEzos6Y&#10;zxVsjQpj/sswFnAL8S7cUgxamO/NfS8UePK/W2LbMbhegIKrOWqvwKsuwYuMdDPyFdRucG0XTqeK&#10;1axQT4k7b3DIotL6Cu1zAR6oMHtpJJnPuGkHfgYaOI5ircEf5qy0wFgjx8tTNRy6OALPOwvf474u&#10;DMeW/JrYks/8b17h8z3M/11wAey74q07p2Z4ZsBFedssRFq5XwHZ7kDOuT6Uqt1Wju9iUeSI6Jvn&#10;2g06ARX4LBbV0g+pmae9FdOBEdj1BiPYr3h+FTxHd965A69soAD4ukEfEfiR83YQBYkHsaNnT+Jb&#10;4A/hQzTMcH8LtMkSXHUZnuvOM3eJGZwAqlfd6eUrc/Iqvgb+kzsTTYugX2Vu2bwoWNkk42ESn8NX&#10;88vCh8qjWDT9K89zzG/11yJ6e43ntw4PNIpWQRY/LFIjFKJr/czv+N18d+RTf/v7NZ8LbQyH9pos&#10;RmaRvLJp2sZnQN+t5x4OrdPntuhrm+DCeDoE33dRJHbuMR5KGBsH4QIlcAH5tPbEOcJ5poa5pwYb&#10;ZQTibjGcgmAVaYhAeQ7mtqfmEebIEGoFc2DO03fnxqK5VtTsm6/yc8jnjTxzQcr81HVw7sPcl+md&#10;um/NpB74doeiLXw7ggweTqTDj9y9JsddBEup7QVTZc2mRsZc9WUja3mGcNyaK3C8m8Nw9TG48mQ6&#10;+mQ2+Gkv/LT3neUoeBv1CF6D0xm1em8yghJqLw6lcsbXwTl48BwceIFnztizwJe7txrgjAZetMAx&#10;jRo1erTjAbzx8Wzqfmk+dr31wEn9u5PrlCcbYGCwRSP+QP0NuPgNxsp1fQX6xx3sM5838b1DD7HX&#10;j+C38NDsHo2qhW8KuGSnKc/csfcQ7m1KNjnr/akM8N527H0r9sYovEhvYBoB7MvhHUVc+uE2tkLb&#10;EItCRsYzthmj5s+u5LXaYpbLagqZPawTRt/zfe3iXs5ukC9sxeLWUJZTN8cVsENfFlf5G8h/TR/h&#10;7jhhqoVAIXrXYmq2rYXgauDnBrVUgzra3AUmdyWYI7rtKm19bSZ1XZ2LOdAgs4Nn6Oenu8Ofd6dr&#10;1h/lRfTvZ3DKHHl+59252r5ZmIe/xS+KYh4Ehy9GUdsX+wIZnrYVOXZ9e469n+sWn+tZfkKG4u9n&#10;9moX2KjiIIliZOL9HjJBFm4GjOTOYZH8TJgtLK7bJ4fAWfpk7FhVF2FcrcApLH6JjTtyDT/+JuPc&#10;xdY7YjZ2y5gj/TA84RBjt/EK8xdztwuv5qbNUyu5E8A5J1Kn6r8zJ0WtKzUY8Mf+wj8lwTbHN4m1&#10;wujav/7X/3qIsv/6v/6vp3/8j//xU0Kr0bb//D//z6ef/vSn6e/8nb+z+/7Pcw3Pwi9FsP0rfy6I&#10;VI1bEgrIV27DQAJXcxVfY8LOSYQPBWTJ6jGuSxi0yIPE5I6RrTYajofYCClovjgaBRBczTX5vdvA&#10;rFJbysR/YILJSMF2CkNtTjQIbd3i2YjWrJ0bDsG20q1qEudzGPQCaa5U+Azxk0nbvGpBqOisURgC&#10;YgD8u0zwfsUgg0MSXdiuVHfeCAyM7+y51DjDxKU4Ow5hGh/kfGcA553gtSBclnMNCrYl546ngyOQ&#10;yXOQEIh95HKbYIKBkNdisGshKbU6ECEmK9ZCDI24wNGokPyFSOu1fhW7lWcl/BK/QjRZRJQNcK8D&#10;/L5AUPLV5t1VlALybcW70bb+ht9XmOPRnLvcW40RttNnU+3sCG0MqV4co73HUsMSJBvUQy7rF0dT&#10;/UL2DKpnIL/TtAtEtpJ7q5joD8F2P3IhN0elUSwK7jhQkWsY564GJ0pBvnaBiXMBMuizXhrJoIAb&#10;Im4m5NauQfouCAhuAbWKrBbOiO1dgP6UCbZc4y7Zx+GC1CraVtBHrYhbb2oOfqto27iF8QGHLmKI&#10;tiZS8ybka52/IdM1OFU6i066z5/oTM/3tqeSvs4gmLZzJoRgGAXObETeakB5LRZQRLYiR/8oYE+k&#10;3YcQcXGQAzyzOL4r/53JLXdVOK5u8WyhPbogCD13FlP3QxzhRwup9dFsOnR/MjVKsh5hXI36VCB9&#10;CFFSbDWPlavOkLNmSEjTNuPLvEwX6A8Kh0bSbinc8X6ItJCYezhuRr+atkBx1ojP1+ejIFf3W5zb&#10;1wIs0OX2+a7XIXLmzX0ZI8/53TJmxG/9bZ7ZDZyTazwfSFM1BKqac1W7KgfBiq2RICJxNiFwOAqR&#10;69rq3DjUpTjUsU1wCqeFScBo/lpsVN0WhPUy12sRLa/7ppHGI7QF9/oY8vryVKRI6H57MfUacfvh&#10;Wjr12WYItSM/vprGfvVGOv9rN9MYOPer19Pwj3bAlTT845008qvX0vk/dCtN/dF7aeY3H6apP3Y/&#10;Tf7Ru2n012+EuHvq8610jON1KqDSLu1PINpPFqPCedsrc6nVAhSPp6L4hCTYrXEW+7KNa7YYAxvY&#10;h3VsA8+gZq0ASLgiusJtbG01agrHIArCvTSTVU43PQHntFha53vgfUj+B7Q96P5oKfWCvo+X0vGP&#10;l9PJj1bSiQ90BpbS0Xg2XBvHiWdj8YtbtPc1bPtV7P1OP39jD3Eqmu+MRK7hTr7bgwPR+8ZyOv72&#10;WkRXWDit7831KDDW9cJSamYir14fjMriz411p+8Mtafvnm5LB/rb00G32Zzgta8tHewV2TgqdRy5&#10;6GQRv9P0+90UBRKQbBz9fojv6qA9hUxw+ibskSTHpcjGZU7WgrDlZHofcrE2E2xzSL4yZCStiMxh&#10;E/Y7i09D8bqwIo5d2S/Y5ts+A/k9F+7/65HdWxk2pLQPcgbKuK4o/KJoq1BbEGvLsDW76OPYtgX3&#10;VHWqSLTle8X34xa9IK385lmC7e53bYfCtQjbPgTbfXjmc/kWfwDk/e9pFPfPvK0DXxk74Bn9ab9g&#10;G/Nf5DtTsGVucl6CCzQyn7dYjIi59PAmPALOp0BXiZ0253kZ84xpdSK9zhK8EVIvZ7RIVM0s9scI&#10;R3mT29JjAR6ON0J/hS+ZoilguibeU0CVi1XARargJNUzGWrgGLUF1M0wPwCjJqPQ1zTHBG7njty1&#10;+xG58Bkn5sKPnPgFgRXuUjMFb3FhepzzBZfj2oyitT6Aot0pHaauArpTJZwry2eacU3TTRltG6kX&#10;znP/HL90nLbgvKKUazLS00VKc7BahCwT32ibFdpkTT7O/WwwP1ukZ1+hnnzrcL59OLCTCboWB1P4&#10;USjPcfjGOPNLhigCplCbQ0FlHxRyo9AYzpoFwsyjWXUBPryieHsyUL52Onbo1RpFaw5Lj2XxMeYH&#10;t2/r5FXjYxh9U79xJjVbgOzyaGoxz+42MC/rBr/V8bO2QEGwPTDek54/j/MJl6tw8d1ITxAF2UKY&#10;5PsXFDozYbZqleeEvyL8u5L2q1juT2WL8PZ52nqe9gdloDLamOfrcRYBnKN2Pus7NVO0vYsB9jf7&#10;Xi7YBuTv8uoM+wVbd825g86AkBp8iPqpIcYHzyffgQbPtY5D1fJQ1FCojJRdWZqubBcYvJzXOl5N&#10;SRfg/urxwUQt915F+yjg6hQrYNte0W/MgVvwz3bB/5Eb1/vFh8sWBWw7+lFBrBV53RLF3UjRUYD/&#10;BwrX42/d2m7gThSdtrZA4dhy8EY4ehOc3e3hjj8XYMrdsYd/c9C8zy76yG2xJ9ZxcJ6pcc5h7gnh&#10;Ci6cVzE3pVjOi/cEW/7eJ9g+y349a+6tCfQ+JdoWn0dOf9Br41qrx07w3M6kIxvn0tFrU3DuudR5&#10;Hx72YDodeZClAWjm9bD5auHgLQ/hfA9mUvPdKfjeeTguz/gSbQvfjVoTcC4jWTtfg1e9OZ9634WX&#10;vr8UKbi6+LuT9zqeWLxsBt4+kSxy9Y2CLfxXcTKKdF3l2ezQT0Cew9boUtMAtHGdRtyKDtOh5a/u&#10;7Ho4A9fzfqa59qnUfH8qNd4ZT7U3R1P19ZFUAWctv0r/BDXXeZ4cuz6EXaNW8efxLVrhqAq2Rx9N&#10;wwlnwGyg+0W49wtG/c6lrse0nbvJ7kylIzexJxYt1GZpL2JhiOsWG/ZB7mmNdluhn2IDq5krquD8&#10;GQo2UfGW+SUWsvhdE8dpxsY0Y3siGvfaaGrKcX0U/wCf8RrXHuCcplEwytbdhu7uuw1ucU+mlQGR&#10;L5fv7hdt3fXgboDmS6PpyM5Ear+Kj3GVe74yl1ou8MyZw4oFW/1vealzdDG33B8MkAmGcst83qY/&#10;FvDVuf5b/PzIORFtvAvspii0/Z4P4LPK7UOx/SiyGcXg+HtcNz9P/hy/DsXX9rTdygXbLIArB3OL&#10;CO2hC15/NKA/dbDPAmEdqcTULiBScQzyXbiZBfBMO+oCdcPSUGreoH9fZN6/PEH/ZSxen06tpi+6&#10;De7gG97GDtzCb4UjmKfZnaAW6LMYoLZml3OYsmQTrPM+81bscFnSb8few+myhVUwneGP/YVfMCXC&#10;7/3e732tAPqs9/a/n4uxeQStuWv/2X/2n00/+tGPInfts6Jk/+bf/JtRfMx0Cea2zSNwi4/3B8Ev&#10;Ktj+ib/0ZzGAGsE9WCHWla1dMBlHJIQr0kG0maQjb5TbdCAmEII6iE8DD8+I2gYnesEDPbQ1kqxY&#10;q2h7aAvDyXuKv+WSpxlz4h5LB91qYz6qec5lntsljmEk5vxZOhvEXwFQwXZE4dFVb2AaA0hx2SDO&#10;KUSqdABiNwAZGDiaDhZQOtjN5xDqYQbCOYzj6MkgYnUTnAci3uB2pRk65DTXZNqDMYgopLwMki38&#10;2zQICrZ5lK+CZRTk8hUDXQOp10mox3nwmHX56jzXG7lhTZ8A4SvlOku4zhIGVI5cpA0xeQijYeSv&#10;gjJOQe0Ik7JFdczTGIItAz22FzGABc6TTlTuSP3sgi0T0ORwiLV186OpbgEo0C6fDzSujEMMs7/r&#10;l0YhsiOphudQE8ItxDiHzlIRFHFLITkK2iWjOXjGbjcEZThjFThBbg+sMbfbHO0VkdQM+gIUcHe3&#10;iy1wDlApCqkNaiGDFg5r2mbSx+gcvjKZDvN66CLXDal0scAoWxcSIiJBSGrtr/RRozGacChbLk+l&#10;1h2MlLlyL0G4LGy2aqQx/Y1nZw4itw2Y4+VgbJUywjaLeFNsyoBRLhadMLZfFVX2DHNurHe3oDJJ&#10;5NFt5fsE29xR9tmaENxKtmXDPake57aF6++4bgXbhdT9eCV1PF4Mwnj4MUQPohTbs16ZT0dBF393&#10;PMQw35HE0MbbPP91xuw6Y3aTMb49iFE236ni4GRszT/6sr9V4ANPFkLsE11vfBWZYAvpdKu8Vb9f&#10;lrxi7O/Rb25K8ugb13CgrkJ4rvK8FVdvQIZM+F+I/Gm9xXlvTUehkrZr0zhz5+M5Gb1RrmiLwXe7&#10;YJaTGPt0YTA14PBZpdrUDodNQ3AbAmhaiDuQLHEPPOA7jyFlL41HeoHe91dS/6ebaejLy+ncj6+l&#10;0Z9cD5z94U468/3tdPyjtdT7wUo69v5ywLQJRuIOWvjry+008MXFdOLTC6n7/cXU8TZt/AaE98ls&#10;aoWAH3kVvEL7vwxhf4l7AIdfpC0USF+knxmBa9oDyHEbhP4I12ySdosd1JkbqyCgZ8+Ffsp7dZex&#10;T9ezbWvN5ifmmG2vzXIvtP3bS6nrveWsQJnX/KGFykzjsJKOg5OfrKb+zy6kU5+spT6+Y1qDeGY8&#10;r84nOAav0E8U9h8ybu5yDbeYcG8yxkDd7aFIq2FuYCNzzWk78NF2Gvz4Shr6ZCf1v7edul9Zgeji&#10;mECOayCxlcuMOYh1TNIT2KrzjDnJAna39AwEA7vs4llsHdbJNYWMhXxwcEtOYxexU9orHbCc4D4L&#10;u0S28L1novh7PyOeIlqMx0zE3SPSOb4q2Obv7ZG9YmKXI3cSMxwL/FyCrXZH7LMpX4csYj9D2B2j&#10;ZXGMK/t5NjjHEtY81/Zu0TdtD9/PIjuytohITX6XwfeKzhPf+xb/v4HseWXgORew5yAInu/uOCn0&#10;p2I8NW9l2BNss7mvynmP8RqFKuAv7moyGrFpDmdgmXlkDS4BeVfEOTCryNCbnl9gLl1mrruA/Va0&#10;WxtIFTjiRupF6oNCWqxIh2X9ghGu9ay2gz5pcTNQrnB27gR8DPsiF4RHVCgGwbtCsJ3FdrkQ7O4s&#10;BTeBkxJiLce3GOmeWNuX5bovIApa8n7lFPzT7fF839/WwlHqPCbcpmbSRe4iwdYdUvI27Jk5NYsF&#10;23IcddvIHVRGWkbxsvPwnljk5p5NwwCyhUiQL0iCMjG1x1siIGIBWGV9hXZa5TgX4OAbzhlc0yb3&#10;a27YAvJUCpFmQCHX4mCXFXCZ/wVzpsV9mo12K4i0eWXnr8OR4ujbHTjS9lnOdSauw4jb8lWeCc/W&#10;XXoWEjtk6oW706nzgfyEufTFldR2ZxqHb5jfnEq1XLvRwooshyw4pGDjVn76RfUybUTfKZnuTQdB&#10;Ce0g3HVjgSxFw8aNcxH0kUWK4k9sjsAJ4H0FkfYprMDXOaZbrxVtLXZUwd+VCkG5cKmzqWCL71Ez&#10;S9vaXwp9scK+Zz8EVn430rZimDEmYpcc7zufFQIuQsjNAy7g8kZkV5+nH9p/gjfjy9A3K4C5dEvh&#10;OKXwmlKDV+StXFMl11S1Sp9b41ka4YofVZyqwDQFCrcGIezCFBK85oKt/cZ6I7bdQSOVLR42S9+K&#10;9HWKXgbiDEV7mgrB9pR3iUOxa412LQi1kd+28B3h//7W9vNYHtPx7jMKju1utlWucxm/So7vGNV3&#10;G6aPO/8bAQavVbDV5oTgwTwUCLG2CPl8y2d5YdKYt4rt2T6btRswwXeL8ax52Si67NyeB3vQ150O&#10;KIKcOhrcpWbyZGrC9zAl2dEbU6nzzkzk6m9/OJtaHkynQ/cmU9PdCTgnuC0sMnYerjsSYq0pxTLB&#10;FtuouPl4Au6Vpa3qenMuCse2vwkXex2O+Np0auWzI/AyUyqEYLs9xPjqj3QIpkUoXaQtsAOOdRdo&#10;YlHmuqIkz+sq43KHfuPuOHENwB8Vi+XGCqymRFOwPfrCXKRg6HnFYrjLqefVldTNa/fLS6njxfnU&#10;8hAeWxBv6/AN6m6Ocm+MfdAYoB/com/c4jmbWsFdfLctZDsaQSLWpWh/zHlemoUrYgdA10v4Efgp&#10;bffgndZxMOr2+vnUAtrwAWzbo7fhtzdn8G/gyFfOM8aN3qMdtQsLjF+jb7WFRt+uno70aYq2+wVb&#10;BeFmF6qAC1amkFF8Eg079GueTxQuVpzNYdq3AGOAz/SLrPlgSrMqiyFra0Ow5Vle4lnuTKaOa1yz&#10;eT2vzKUjF8YLgm1P1D4pYR4o1f8ucNLgU/QzEVG1BbF2L7o264N+L+elOZ4953+Lnx37uRH9KJD/&#10;n3+efT+zH89CsU0p2A5+t7ebyWf4deDzXXCeAp46fsGGBfcS9B37j+kM5FwRPesuBWyUO38PHG9P&#10;z59oTwdOdYSPVX4Wn2L8ROTuP4z9bV0fSx0XJ1PX1dl07OZC6r3LfHwPfx1031tMnXdNv4KPiv/t&#10;wqoirUVBa+EOBlJVb8Gt6PdCrmGQlMXEXCSpz3feO/fMM2/O5YCjwOuK8cf/4i+h6NizxM/fDwqr&#10;//f//X9HBO0/+Af/IP0v/8v/kv6r/+q/ChHW3LX/5r/5b+5G1+4XYf3+v/Av/Avpk08+SX/jb/yN&#10;9Lf/9t9O/+v/+r9GITJ/kwu4Xyfe5u/vF49/UcH2T/6lPwvJVnAtxp5gW8/EbE6pSELPhFwN0a5S&#10;rJ2B4EIMqudOphpIgt9pWMV4SjA2mCTEJoY8BFsmF16bTJYfgi3kpCDYHpyE0Ec0JMfjgZvjq26J&#10;DuGW+YXhEGyrJMsQn0qLgY0AiLCibTmkyfyzIYYOYiTNyZFjiA5+FoM5Qsc/1wdxgjwZwTHBhGck&#10;rKTcCAqMrFvgK89DdNwG5/Z/HITdbXdjdLrxjHTVTnFtU0Opforri78BDotb8dySZzqE8nP8FqLn&#10;Nr6SuK6CUFuAAnM5RE/B2fQIuwLtKO0eoO0DtPk5jnuW85vz9gyDfoAJOxcMw8nCOdiHEG75LOAK&#10;XyElgkXSTIkQeXlN8zADZmlfxVijmZdHQ6htXJvYRcPaeGpQvF1h0ja36xLfK+SoVcgVdb4qdM5y&#10;PJ5VOe1ZTnuW0c6lRpQo4o7RJm475P8y8xW79dEoBpwunaw6iF3kKuZ5i/qIvoXEA8XbmiXafJVJ&#10;dh2CchEn4spUarvG5H99NipHt16F6JibS7JpnlrIfWwpo7/uRhhAjN1CV3/BvghZ2J5Mh42u3eAe&#10;3aLGtZjaonS4J6KHDpzsjO2f5rXSUOaObTltvwf6X/53oc1z5zfD3qQrycy2IeOIASPfyjDeolhg&#10;cUUtSCjHMVpHwfb5qNrYnsrHemmTgdS8NZbab0KGHi6no4+XIm/WEdD6oiv0kMAQXTPB1lxW5s1y&#10;63vFOs9gheOvnwhRsHFnOFn9tu0BZJTfmZPK/FQ9b0Li3oTEma/UPKZvZlGaR1+fT51P+J7b9IFp&#10;EMyTa1Rr471zqf72MASP53YD4ghhFHXXea43aXNInjmuTOPQdh9SBvHtvA/uzqYOJo12iFrrtalw&#10;xKoh/WU6M+Z0w5EumXE7I6Rfu8RkodPZihPoVtvulxa5z4W4/vYXZ7ieiXToIf3gAeTswUiqfwCp&#10;fAQ5e3EsCnS1vkbfecL53+DcReiARHe8AWGESHe9PZ+OvbuY+t5fTic+Wo2UCsc/oF3eW0xH+Sy+&#10;846pB1ZS3wdrvIoLGT5Y30Xf+xsZ3s1yf/W+sQo5pi0hxRabMJ+wubeajJBwJT8Kl2FbeT5Vm4yR&#10;be53h75v+92DcL8wmdp3RdvF1P2OERpP49j7Gfq43gyrXFcGr7XPa31vJbbh+TyPvIzT8QhCfo8x&#10;cJtJ+M5QtJ/ie/fri+kE165gO/Ah+GA7HX/jQmqF0NdDaI2QjnQ6F5i4nbx1gHFwogr6gmMauMXU&#10;Ba1YzOJzbHn1GPeJHS8bxKn8gwi2ovDdPzCKjpUdPydde9glZTl2P9sjYjnZ9vPIQ1ZAlg93v1hb&#10;LNhmyIlaMVkLwpbbkl0UX2sxnr5moQ0pKyBW6DmeEa05uRRGNln4MCuayO8CHC+wd6xcsFXw3bNh&#10;z0YuDu5eC8fJ2+5ZDnNOfr96T9/i50NRm/s8C8ifR4ZCvw88o3/t63/7oVhb7aKxjuhJo2yPwiuY&#10;j873R27Y5qWRdGQdwr8yHKJRyVwmMkTuxdVTYSfqFPs2hlMVdiKiJfcJtvK0ihHmwEJu2l3BdpQ5&#10;k7nZfLMuDJdPAvhb+XT2Wmmag1nsiqkVdgFnKzgQ1eE4cB4xU1hYAuVu6zY/KPNMROHOwEksDobD&#10;Ix8wwjYW6bnHLCUC33enFNzN+gimPxDlprEywjKHgq2RlhZENBXWODxHrjgNTBcFFJijFgPnMhWY&#10;BdyMRnELYZbSiXaDH5fNwm9B2TzvLQAjlJf5HjC/pWmEqle5zzWu2d1w7o5bx+5G8TL4lKLoJeYY&#10;YRoC80ruKL7CgcxZC74i0vLeEV5bzdN4fTK13jDXrcLteY5hmgPs/jp8Yg0bvgqnW+Naopo6dn7n&#10;HJyCeYr5vfvF5XT81Qup69FCMjVD4xXmYnfFGKUDjBa2MnuVqRYW4Sb0l5JZxVp8gpneVFoQGC1i&#10;7LbLEA+3mMsjL+toarrIHI9fYfqDGhxI4b1HNHKkdDMCl/dol5pV2idA+wT4DjzRHLgGotTQRyIK&#10;2wjrMfqhC472vQIUbyvNZ2vgBz5CwJ1zjAF3+D29c47/mdsUKfVZqug/RmlXMQdW0q9CtKWPVsDl&#10;Kjl/JXwnUiHgP5l/16jhSGWgQMs9HwLNYvNcVg/E9ywQBgyQEQYreD+1hXQK8l4jYBVqTV2XC7ZR&#10;vFWx2qhaBVuFWHizCBG8INb62W46Bc/HZ8X5br025/vg2C7W5oIt83/DCsdd4TnhLzThKxjMYoHj&#10;8NcYG4q2cmp9lbA7zgPHc9DGOQpzq/NsvsD4Mwu2fL6LwnzzVWRzUy6WKdge7DNQo7A782xPJtqu&#10;DKUW7rvjxlQ6eh/+Z57ZBzPp8D346u2JVHcD3+h6AdfOpaor2EDTfUWhqsEoDmxh4IiwfXUmUiIo&#10;2nbCN+WiIdbyvjvZjLC1mK01DhqvcjzGSAVj3FyvJdpSxr8pShQmW24wRhlrFg9uuTMJx8Z/u4Uf&#10;Z9oxOb/pDoBpD+pu0qd4z+hbUyK0WIQL36DVQA1rQTyaSZ2PuCb8iI4XBBzVV7hqp2Lry3DfVxYj&#10;JUI7fkbrY6Ny4dp36T/AwAJh0IQwaCOrp4GNeTgRaDanbqRkoB9Z9wH+23rXVAq0Cfai5+Fihgfw&#10;23v4MPgG2iAjcCu0ebSBdsLXctrB9ypB1Sp2253BtIs2xUUl08dEvtt8x4G5v2mzJtpUGIVrrQnR&#10;bE0PhVqgYJsJ4NiVy4zHIsHWPNzm4225MpHaFWuv4wvt0EaXZtPh1fOhI+wXbC0qne0mYj4o9GdR&#10;LNTmyHlXzktzPHvO/xY/O7J23c+PMhR/ln9/vy15hk3h+5k/UDhOPL8M+5/r05ALF/PhIl+Ac3he&#10;+ViW1hJbST8ynUye4sDXkgHs52APfAR/Al5UP3U6HVoYSkdWz6WOzfHUdXkq9dI3+24vpBN3l1Pv&#10;XXxkUx1gv5zLW9xhw1zuIq6pBS1oajR/jQItY8jFWHNlV63Bm0D1GvMj/MJ0JAq17oSpw/ZXY++r&#10;Qg8EvAbXKgi22d/8bv50+s1/0oKtIqhRsJ7E6Nn/7r/779J/9p/9Z+nf+Xf+nfSv/qv/avqTf/JP&#10;pl/91V9Nn376aaRBeOutt9If/aN/dDe69lmiq8f83d/93Sg+5vffe++99Pnnn6ff+I3fSH/qT/2p&#10;9Ff+yl9J//6//+/HtXmcv//3/36kUjDdQi7m7o/29e9fimC7okALFEQCA6lesTYXbE1070qu224i&#10;uhZjOSPooJCAqvmTsX3BPDNWeW3wobr6BWmyeMGhLYXbTLx124NpFsyH62p6qSvp5mOCpEqoI5+U&#10;zv4i36MTVruVHie/8jwEHSe/3ET2EGELQZQOHU8lkIAQR4dw/EFp5JWls4/S6c9j/CBglRMYyDx6&#10;IiIoFAszVE9xTwqIE5I1iMc45FPHQIwVyJar5JLu8xC9QqEui4kZcRERtMOKxr3pwGB3em6gK/A8&#10;g+p5t0co1ELozMXm9irTI7jlz7QMtWMFkZbjCfNeKdzWRJEycJZBYGSsgusZ2lnRNs9jKxjYxdh1&#10;vhjoIeqaB9fo3Fyw5foVbCMnLwSyDIekYvpMqsB5qJgb4lnS3lEwDJiDSoE2h4Iuk1KDMEfVxhQE&#10;cjq1bEEwLs5CIiEva0bl8t2FkVQ9P0T/sLozztv54+kgJPgAz0WYTkKYK85ic7a926caOH/jPIR+&#10;gQnXVAlG285BqN2qtgTJV7TdMBoAx+IyTsQOBkix1vB+YdStUQKQSwml0QkSc7e9RY44UOfq/zqT&#10;9gaTNA5m0xqkCMepjOs5cMaiXx2xanXwZGc4Xzqp1YUcwiGY8wzKeRbmBs4KkECijGJ2O1wh93A8&#10;oxz9/K6AClD+TNAOp/ZQyf/mK/bc5sV7/kRHek7RdggieR4jvQhhu3Q+ddyB1EBwul5YhlQtZUUP&#10;IFPtL86GeNn2CBJ3C+Kxw/jZZtxscq51xsI2TvZVxiXkzu1XbY+m+e1sVH41j9bRJ5Azc2oV0Pk6&#10;x311Nh15CWL4Igb/BdrZSNr7tPOds5BBHJ+bQ6n+1lDkzbWKbkSGmo7B40NAgxA+hhA+mgt0PICs&#10;xhYpt2VClK6MRWECq2VbfEbB9iDO9HMTfem7E73pOWzE8ziuVpStvzSSrEhrpEPPK0xIT1ZSz+vm&#10;AVvi2udT+yv0yZe51pc49kv0lZchpq9wrldojxfpow/p3/fo63ewQ7exb/ytsHvoMdfLdzoh091v&#10;z6eed0ynsJyMUlWwPf6BRczAR2vp1CcbEbF7+rOLgf4CTvLecT7r+3AjHXt/LXW/t5KOvrWUOqIN&#10;52hD2vEx1yaJpW3ckmXBMnNpNRolcRlyeJHJ8iL2aIuxz2vVJWzCVewpz7K5kFPYe+wo5LcNvKGQ&#10;nOHom7mgC94tCLncxzHuo5frz8C1vbOc2rnXlmgXHOqHjItHY5EGoysKUKyFYNv/7mbqe301dRl9&#10;4Za5K4M46dhftzgv4wxCosuMBFtgbsBxM+rHqKV6nLcmxnGT45lxrbDj7oZw3iLiBnug+HMC5ygW&#10;m7Bbu6Tp67Gf0P6ieNY5xNMELUP2GWMU0pU7eyKLmmDMKtYKPtsv2j7tLGYI0fKpYxeua1dcK0LR&#10;d54mmk8jvusikk6DUfo4oCWuzPdiP0BZX1eqOA7hkyTuu549J7YAyKhpEhRsI51CAWVfAxejIvI4&#10;SOzecXbbBadc5CkVQrAVT93bt/j58DX94CkU96UirpAjxl7mMOTYja7l7yrmpBBsT/WkA8c703dN&#10;cYLzYFoEU0AdYpwr2B5aw4avuCsGfmdk4xI8SlFRES2Kzhg1xbxs7tFFuMgszoGibbFgK/x7lH4H&#10;DzM6tUoB1QhF5uoQu0A5vxUVOAZV/F9tlGTwR/kqc71wzi9gLxJR9MN3BPZVh8MiuEDR1sXkSjhJ&#10;FCQbxU5ZbPUsHBX+JoerkMedVbCDU8JHqxVm4aMVg/R/eIA5O+UF5fDTCj6vlM/BIRVuI9pyCh45&#10;PZhqsYe1RvEaiRg7jvjbnKoBr5F2UXgzuGGOa1AEd3v0zLH0/DTPgVeryIfddcuwkaNLnAcOH8Kk&#10;BbxwrhpMN+AWRvm3YJ61qM+ukAsO7WKEzzJE1Nrl0XQYxy6Hu0LcGlmzCacwB/4F2ugCfKhQSd18&#10;7c3MzW3M710vLqW+V9dSD9ykk/8Vl4yq01FUSFFUqddRXOd5KtounciwSFsuczx8kixyludeiJit&#10;wifxPcVZUyh5TxYpyhECdeH6D/lKn3ObtZF6keLN6FIBx7BP1O6KtTzDSc5rjr9R+1+hHwL7ZCVc&#10;tXrsZKod70/143AQoW9wDv56lj4Bx98TbIGRtvgEpgOwH0dtC4ND7Mc865rFITg11wUfNYigPuop&#10;KJhmyCNaD18cC7HwyC7Ox6u1QA6DZr/rrrOCeNugeOs2VcVfuG+VacIW++lD+Fr4asWIXTF8Vmmf&#10;0QEvwNy1Io/wzYVjxdocuWhrcISpJTyHgm0NbWohwqbVc7FN3MjDQ6aCoN8bcWybWIxpT7TtzmzM&#10;cWwOKBZsq08yxgqRcE+LtaJgy/bZrGeKK0/Nbxli3i3MTc7fzlUucFr01LQNkdLpdEcqO9uNPTjB&#10;PZ1JLZfGUtedudSloPhwIXU8hA/dnUqNN8ZS3TX8HlBD/zd/bfUl+miItSORmqDD2gCvzadeuGAf&#10;vMv8tT1wM3na0bc4XqQWg6tZL+AVOP1jeOzd6eDGRswbWXtgljEPKhkrphMw6r31tnlj4dL34bwP&#10;ZlKLaRoUUu/D5+DfdZGSbDhVX8cmX6EvXGYMgeqoXTAUvNOgjdZ7kxyDYz2YzvLgPpxJRx/jD7xg&#10;Llx4MBxbDtj3xlrqBcf4u/vJcup6jWst4OiTwg4uObg77uCoRwzqwG84/IIp2yZS04PsuhrwD0yX&#10;1nCTfnSTcRrFwOjXt8fTkTvYD9rVFBT6CEYSmwJiN6rfVCzm0F7EJi5kCCEX26F4W2vub9MlaANM&#10;vbLD/V3jmNe5x5tTqf0W/s7t6Yj8N/BDHNEXAS2e7ya+zQ383NgSrqDFdWKvLLZ05PoUxzEKGO69&#10;Q7tvc28uVMJvK7APBxn73yTYfpOo9yzB9tnz/bf4+fE0N8rwrO+Jp23KHoq/kx+D5xZcd//zpC8W&#10;UB0o+Ajgab8gD9yQZ+kDYRuxj6bVsOj586e70vNnukJbsuBqxRi/nzQN1WCkSOzYmkjdO9Pp2I35&#10;EGiPWZz8NnOvfdyFViPM7cPO2czP1ZGPmfFvkbAtuM6m4P8N/nfxtCDUVjOOdsG8a5Cl+eWzXR38&#10;pkgH9NUgTt8zoDOKYzKvOreqHf7Wv/JnQmt8lkC7H18r2O6PVM2hAGoBMQuE/ZE/8kfSD37wg4iK&#10;ff/99wOKtKY++M3f/M30L//L/3L6t/6tfyv9J//JfxIiqyLvs46Zw4v+W3/rb0W+23/j3/g30p/9&#10;s382hN4vv/wyffTRRyHifvDBByHq5uf49/69f+8rOXGLr/0XFWz/xF/+cxmRgRRZuGkPkgngqi0T&#10;sg9Kkuv28thyPoODNouR9KHxnuQyiCKEKi+aYO4tiyYYQu32p8MQQvNVNSna8p1qHnyFx5gGir/T&#10;dGxFWyNtFekgNm5NM9Khcqw/lQ6fSCUh1ArFWgB5LoEURVSskRgSf4hXRE1AxGrnPRYdBxK8C0k9&#10;BL/WCAxJutEVboWa5D7G6Ygh1nKfbsMbyRCpGHbTMXCeQYgdcIvvAUU1nJfnwPOKtWcYbIMYbgXk&#10;yCXC9Zzj2GPcG/dRowDs6yj/gyhG5vY5jh9bqeIcBSi4KtQqFp7mnDhXe5GchcjagmOVp0WwKuBu&#10;hK1OlseIlAjcr8LzNCRsHpJnCoRlJvUlCBWkSqG2euFsCLeKuOW0fenU6QwQzTKdpfkhyJmr66MQ&#10;Q35v7tfNSQjdOGQRcrGmsGu0rkKv0btZioOqWZ7hjM6ZETJMumKCdlYgVywHJm2vEZzL567jFJWi&#10;J2iHKb5nFIpRMjoz9EmFvSg0AYJgQi7DGXTLFsRTsipRLTGSe8otdhi7pcF0aEPiizHbnAhSWed9&#10;juAEne7MollPtEEoj6ZqnK764VOpDtQO8axA9TDGaoTzn4WgBmhXXnNxvZrvmsaiZujkLqoLCOGd&#10;Y+yBY/k6yPsFVJ/JwVjgmRutE1G2EMjnuL7vDHZGbtcGCLrEofsBBPDlC6n3tQup65Xl1PESZOkF&#10;t9/jHEGMGm/QFpe5LqBwW38dknYbMp3nR4VIumXfPKmtL+NUvTIL4VpIRyGPRtZGdO0bi6n91dkQ&#10;a5sfQ2Ye0HdcQQeHH0CGIGJtiogvQPhehOy9xISh+PsS5LZQ8EDB1pX8I3fHI41BrGJDbusht1a9&#10;lZDVrEPKdM54tuUY/hIF2/Fj6bvjPem7Ez3puWn6NI6cW5MOuZXq/nRstTJq9djrK6n3zZV07C2I&#10;MKQ4w2LqeZv2eW81nfpoI536eAOivML9zKfWVyFmL9A+D3EcQf19rgUYlSt8r+EhRPIxRO1FnKOX&#10;x1Pba5Op842ZiMDtfX85nfx4PYTbk59mOP7Jeur7mGfx0Vrq/oDzQMg7IORtb86nIwqjr0GoTZ9g&#10;nt9CuoQ22irEcgs7mDbh/iSkFULLc6q5RD8L4RabtHWC//txDLCnt0Yg5hPxnDteUWSfjwhon5VR&#10;0T06BNxzr9G1QoH2owx9H4u1KMDWw/teY/tb86ntDZ4919f+ZI52497e3Qih9tRb3NNry6mV51a7&#10;jQ1Yxe6vGOmB7VvE+VpQNACzkNNZbN0sJAZn0IlbRzi2KE9zHy6GnaM/axOxk1m6kY50sLcjlQCr&#10;NVvZ9KktQoHcuSrCU8QpE5p+ERSnIghInvbjqe/sI3DPusZd7N1LVizg6WNk15A5nlkkbAYjjiX7&#10;QfhPafcBBHHPYRV74qj/R4Ex5gjtT9M4/WQC55v5pYo50jzuJYU2j1zCoLzvKE5yF9dmde5jQR6D&#10;QOI47+WoLTi0hXPt7RDYE2n3C7a7oq2/A/7+W8H2nxxyUeIp7H5e1M9y3vC1oB+GCJL1R3M6hsjf&#10;150sdOqc5IKkOSifM3cavMd0T+brb1pgPtpgPoUHHFofDeEotk7n4hqcz8r1Cra1a8Oxi8KCRRFl&#10;C++yUnHkXMtFMv6uhBsEJ2B+jtoG8IjaJfgEqF6CU/D7vGiXQpEwwrAezhr1FOIVHllALthGcVKc&#10;ikjLABRuiwXbSrnJOBzXXUFch5W/FWxNzVABqkYV7phLGV8NE5znPMcfg48w/5cPMg7cOXCmF+fd&#10;3VX81sjCYe7P6Fx4YAW/rxrnXBPc2yT8lPuLXUZwqwa4VcPy2dS4wusKfMZ7sK1y4c2twYU8rIq1&#10;Rk8GFwfBxXGcIgWUO4vk7LkYx7xqdXZF3CwKlXk34N85uI4Cate5v03uzy2Q28Op6RIc/jLXJfhb&#10;B7D2IsfV+bvIfVhc6fJg5Io8fJe56dFs6nl5KZ14nfnwlZWoZN9xj/nt9lRE+ARcqLXa9KWRVMP5&#10;K3AOFaac460iLx8wIrua/qNgW7nK/Zg6wfoaEUFMG20zX5tTr4AmjhXCs2It/zfyPf0bc19WK2rD&#10;B0WkcnOO4tnXwCkVbA3scBdTmQEfAk6YLRxgv5i/aif6Uz2+SOM0bTJN20ziSxREW9MkRC0No59A&#10;KT6AyFJ7eAy+Mwbgs/LaiAbHx3HRQk5as8x8DyJFQyDry/bbBvitMB1Cg8Av242oLSD31xx3kcIg&#10;hF9FYMXgs9EHFGfL5MP4XAeme5+C7yni+h0jcHPRVsE2Ry7cevzABsd3nHPeGFvwclGDk96wPIwt&#10;OJ/aL/K88RMaZrEF+D8ueJSc7kolcFoj9YXFDK3bUAHygjrasBrmk9gJ4rwWNmkfwlZl9i3H1wu2&#10;fbt4SqhlTsoLAbsoWRUBFIxb+P8BtxsPtONfHuWZ9aVD3OvR69Pp2L3F1PcYvvniSqRIMKLcNF8N&#10;1/CjruB/RMErnskOPPXWaGp/OAU3n099b8Kr3ruQTrx/IR2PnU6rwdVMcdX9Nrztbfjrm7wH3+p+&#10;cSEiT0375aKGKVEOzPSk56dpp+WTjNGhSHdiTmpTkCjWtj2chYfD4+CFcvoWuH3zw4moJVF362yq&#10;uoq9vcwY28Y2XMSGXaEvXxtOh2+eS0fgnK134PLwvDbGb9s9+Hwu4FrEzBQKry6nY6+tpJ4nKyHW&#10;Hn1tKUud9ppC7SL8U+7prq71dPzDDL0fMP651553V1MXvDILXNCXgH8/xGe8i694m3nhBn0sjwC2&#10;5sad8SgoHCnE7sCJb41HDu6GK3zXnV0bhUWeZRd46LsLjL+IumWMYydqsBEN2Aej8A9f5r6iSBj3&#10;xPNrv8E93YTrurPvDu2maItdOqJtujWZ5fDkXI3XsE3uKrjmuU3dNpuO3oFn38Y/uoE92+E+mO8a&#10;9XOxC3ntkxJTf/T3RIRkxt8yDpfztZyzPS0eiqfn9W/xTwPP4kFfh9zmCJ+nz8zniF0vEmj3RNti&#10;W5PZoQyZP5ClQ8PmFWB9gNJTR7NiYWewP2eZQ9ztMcXcs3AmNa6OpCNb2NTL2JPrjMmb+Gq351O3&#10;+bVv06dvGUFLX71m8A926BLzcxQ+xKZbZNqFGsZ8zQ7zzhXmlyvMHaAOmK852wEDjFA3rZJzLHNw&#10;vQu/wZ+07xxLzlQI2KyY4fqYOyrhItUL1gvCNu0GfWZz12//a/8EBVuF0f/hf/gfQkS9fPly+uEP&#10;f7gb/WqErILr//Q//U/pf//f//f0D//hPwwx1TQJeRTss46Zw8/9nlGz/9f/9X9FOgQjeD2fqRV+&#10;53d+J/27/+6/G0Kw4u3NmzcjjcJ+wbYYnnu/CPvz4Lf/8p8PIpeRuWySlmgXI6IhIAUm+pcEWjCs&#10;HMJTBjF0m02pr5JIHpiE0kruu9u03KpggnAmGKvCNm+fS6ZIOGyVOYsM8HBV5qP66yQPH+T5xEz+&#10;b/oCiW05RPcgRPjgGSZ8SLGibZkrtka5QpoqjcKQCCkQQITs4EZ4udrbwPU3QiqEfzdAiOp3V9ch&#10;bTMSNgx9LthKrCBYITBAtiKCFsfEKNrSM8cAr5DxyMfo3/l7EPNSnWOIeSkkzvQK5R5njGuLSF1g&#10;egWjLXjPSDNznMVWOwm9UAwOQXgPIbriiOss/SyCrSvXAXOf8BsjQMs8jqkkTCkxqoDidj9I1hQD&#10;cYbn4Fa9eSbDhXNZcQRhtGwecQuqcCZE9RL/K8iujtI/ICrrTG5MXE04bE2bE+nQ1mQ6vD2djlyC&#10;OFyGQAj+PnJxOh3ehNy4IrnqsYdTlSLw9OksEne8EIk7Cok0yoH3rNzbwPdMmt0QqTJ0YsAqf6+d&#10;3du2JYHcGt3d1uX7RtfqsNhPzedVNnMSonuW62LyvcS1eN1MthaMM4XGwdPmrwInO8N4Vp4+lmrO&#10;YIjAboTtIG04TJ8D5TpooNLo5VH63Tn6+jkcsJE91BXB/2sKiAjqiKLeB45brXjr+RTouQYLWpgz&#10;8PnTR9N3vEaciar500HKTY3Q9+KFdPLJZjrxZCP1vbYWIqaCbfMd2uIGY/cK42jndKrn7ybIUfP9&#10;sXQEItf6Agbe3KgvQ1rMa/rqXGozavMNyJfCHyTrWADCxf9GAHS9vpgJhK/OBwntLsbLCrT8HqJo&#10;IQKjay1+4JaweouOXcbpYvIwcrR8k37vtv8tHKYt2s3tlEwSElGjg4yCKmdsWmysBJtw0JxsThBL&#10;9InNwdjm1HJrInUYCWCBg1cglJDGnjeWQrTthQD3Sh7fg1i/CxF+F7IJ4m/fe980B5BnAbE0VcAx&#10;PjPfa5vC6kv05cf0bcXchzglD+hvwNfGRyN8Z4rvL2bRtp+up/7PNlL/55uR9zbwxXbqB6e+n+Hk&#10;5xlOfHYxHf9kKx3/CHy4CXHfSMffW08n3uU63gEQ9t5XF6MNj9wdgzgOh1BbtXUiVUO0jY6uoy3N&#10;SdZqsQfavOf1pdT7FvfDcTzeiY/oC5zjxKeb6eRnW+nk9zfTqS+20ukvL6Z+cOLzjdT76YXU89Fq&#10;6v4A0BY972VpHfo4Ru/bRlHwPiTdIhtuGfMZlS4eSwfncEIXIB2Q4+oci9lEXYNDXLMguXDc8lxd&#10;CNNB1Z5CZrOto9ioflOMmBfa6BqFWlBw2DJgzyICtFgcFUUkq4DM3oFCXjwjSksKKPV9bGCWNw8y&#10;lEMnkfd2F7Z8DZvp50dTqXmri1B2/Cif41R6vRyz+NxZVHAGRa2qArzO+A73YETrLixqwrXF911Q&#10;47uZOOt1Gt2zd+2lfKc0ro+26xf0f5zKXeEUIphHHkVaAr7n4l7z1NnUvTGTjm3Pp84NnJCV0dQw&#10;jYMzgmNuQU5sXKk27kQnxzrKtXbhGB9LtVxLLddd1cv1dfP+se5MaJV8Skzzc+XgnM8SbotF29w5&#10;iTQMu8CB9jwF7D3Xb/EHgU5ACB2FKLVAQfjIOULODcSu85Hv1GGeyXft+H4sGNBvS+mvmWDrWOWZ&#10;DTCO+a7jzah4t+rJiRQwG+APLavjUSHeebXpAn2O+Tl4o2Ihc7F5OQPwMAXbSuawcmyERb9Kx+BP&#10;zGuxOwqUj3JNIdgqqDE/WBRqEY7K/G91Y49RjGyLeyZaGXyQFcplnl3CdmKXrDxeAUd1Adet4oqa&#10;mViriMec7CJ+LOTLh+C4nNuCsu4CKgvQl7VjRvyOc00KrZEKCw4Fl5LbVcDn5HCm6XJXVWyPhRv6&#10;Gjus4IWxcO8ivccIwZZzFgm27izLBdtGdwPRhnnkpOnEimFghUEPFp3KCk95L9yvMILYCEoQ9wyC&#10;o9sG7oZYynk617HGvVjYbB1sMA+DBrcWK9ZeNEdknsaAv3Ho3F4sdPBiwfUS17ENpzSFj1F7t5ib&#10;7k/F9upjL8MjXoQ3PMIW3Z9L7YojNwtpFoB5dBVsq/ERFGrd+n3Q9A/mqdRZNCpb0TUEWq9hJBBc&#10;YYvnznWaWy8D7WeeyU1eN/RneJZG5Raef7TTLM/Q2hsRGJIJtrURYct3zHE8Rh8cxWbzWn6eMcF7&#10;Rt66G880apHiR2BP66Z4dvgdNfQJa2RErttBnnUUHsLxtvDxEGPuLGOHvhPp2PidqYLktHLPEOZx&#10;xM37amHcLEhGv8j+S78KJ5nnClwIreQ5RlE6PosURPQBfTbFVHlwROYaBVvISfsUH+Z7irFG1O6H&#10;7+fII23zc+Tn0RfMRVtTj+XRvBFlWwjoyftfHb5XMzbgyNZEOrI+nprxFdxBp/BtURxFW3PFunDr&#10;nBu1OERh/td21TCfZal7GDv8n+MXEWxzMSVfTFSo3c3hztwUO+HwmbK0Lx3pwKn2dMBI25Eexujp&#10;dGRzLHVdn0nHHyynU/Buhdvuhwup9c5Uarw2ClfLxoKoge8euglXfDAJL55Nx6wJ8Dac9B24qHUI&#10;3lxIHa/PxUK5UajNpvN6gE8SvJ32NaBBAXgLv3sN/2geWzJLGzBGFCXrGAPmaFWwVaw1dUEnPLjj&#10;lYWoY2E9C4MCWqxX8MiUBPQH0xbclI/Tb654nXJw+pSAk9dcpJ9z7fVX4NjX8dML0bcWKTNFQjto&#10;tV7GI8XgydTIMQNcd5OFjrmP8CFil5e7u+CzcOvjH8JzQd/78Ev9Cdqh+82VdBTuevQ1+O6rC/gU&#10;+B2BJfg8vzXHLvaj9xWO8fJK6nlhKWyI4qribbaVm/bGXlWaI72w4BOpYpbph9p/A8jWsCMXGG/0&#10;3UOMhebt0XT4ShZ1a6qXIzfwU64rdCnOci9X8VlyFATbwxGdO5M6FWtvcW/XsWeXZ9Ih/FiDjFzU&#10;Mc+1tWkUa3PBNhNrBdypiBPlgp/9eG8uf7ovZyj+/Fv8Yvhq+wZ3Dz70NHKdpRhhb8LmZLYi7IX2&#10;6RTj8RTj5ySvImxMJtRmKcb4foGLZRws8zUyMEfIxyOivzOVDMG1zmOrZk8zJwynw1vnU9vOdOq8&#10;iW/tYsFdxvid2YgQtwaMvlkj47TxGnPiNcY1/mJ9LH4wVzLOY7frXfo8Pr/BVRY/dOfrIeva3BpN&#10;zTfBDcHn18cip7TpkCIt0g7j+TK/YT7R3rtA6IJcuVod/nhghnuLIB3ul3lb0bbW3faMvfrVgSgg&#10;+AsLtv/5f/6ff6Ngq5j6H/1H/1F6++23Q7hVTPW9n1WY/SYU/za/Bt8THv8f/IN/kP7D//A/TK++&#10;+mr66U9/mv7r//q/3v3Ns675F42w/a2/9OcgSjhzTMqVPhAmZXMo1TkZOymHGMZku+Gkfw7j52qt&#10;E/8gE8fpVAIJen6mL3136lj6lcluXiErPLjIrbUGAcCIxjYFCKG5aFz5tjpsGx3hiIbTFVtISoMC&#10;qgRqRpJ+IlVDkqrGIShjEKFzEGCM4fMDPenAAJPWEMbR1AhjCrUY5SnIxTSASFVDuKtduYbgu3Xc&#10;1WpXBwKuWi9hwEHk5QX1hYjbOgZIrWkSJrluSEW1W5jGMiJmEYynCodxHSWKtPwfeaqMkDVXmUKs&#10;BB4SXlWEqDLs+0Humcj9nuKtgm2xaHuWgSCGQZFoG3loxQADxEkgHH0Mjig2PAWDkAu2IVTw3RIJ&#10;iKKtx+TYZZyjVFHZdA7nFJSZ4Iz4cKsejle9VW2XIA0rYzwbJixwaG0cJwxAvhRmFWWbxUXIwDbG&#10;4xKTuEW8FGd35lLbNcjIdcjDDSbZm8up/dpivNd6ZS6+fwgi14hjVwdZrYa4VswPplIcpZKpU+kA&#10;JPmABUEmaRfTVpijrhABUwksSOWigVG2OoJG1UpI81V/C1NIJF31N5eXYu3zE7TDVF8Itm2XIThc&#10;g9u2zH1noSTzHZcNdUcEYCWoxumqoe1rByHagxAZo18VUodpq7NcBygfyeCWx2LYF6rcBlmAKS4i&#10;zYV9JD6zXxVA3zEn8y5ieyWvnHc3DcYZJoczii3d6blTHem5MxBdHAqjk5q23Ka1mE68vJ5OPdlM&#10;/W9upd5XVyP9QETY3oLUXKN/X6P/38BRuDUcBtz8UpET9VUjat1GD4FUlH0HYvTuaqD3PUXM1XTs&#10;Hf5/cznE2q7X5lPHy/zmJQgcZPDoi7PpqBG0j2nTBxOp5S595ZaTB3Zkh7F42RU+SBQov4iT7Oq+&#10;JJH3LZLQcA2bcMNIAYgnE5DblyxS2GiROcamaVLKpugPk4z/SRzgWZyiJeyClXIvnmGigoTdOhc5&#10;uUwB0fHyTFxjL/dywsjaD2mXj0QWYXvq481A/6cX05nPL6fB719JQ1/s8PeVdPqzS+nUJxezyICI&#10;CliBdGYREEffoi+/Qb9+Qh9/FWfzFUjey9iwVznv61Op403O++586vkAkvnhSur9eC31fbqe+j6D&#10;pIrvbe3h083U+8kG39lIxz64EKkTjimYQmSPv027uy3u1Tna1C1aY6nh6mAm2ka0LbaRvyXcRkob&#10;JW2+YrfSHXvb57XOsS5wHVy/hdQ+W0/Hv9hMJ36wlU798GI6Cfo+30hdn6ymbj7v4zpO0Bb937uc&#10;zny2k05/dCkde2OVtpxNzbfGo0iDEc21RmDhVJvHyN0RFqZ0Qo5JGTQxMR9i7jiELW/EljeYv8gt&#10;pgow5hPHiTW9RwWohMxWndIp0zlze34m3uZpXTIhtYfviszePYXTezAnnsXLonp3LJwJSATjN9+2&#10;HDsX+D8wDLDnu7nDTU2DDRZ5pJTbW8t1vAcgUzjdZQMQK8aeMDIoA7bVQgBcY34tVo7P06JkKQm4&#10;phBiC7Y4UETmXfBzQY3fmh7iafh+hhBrT2O7QUU/bVoQRXe3iYJdwRbb0Tx/LvVcWUgnbq2mvlvL&#10;qec6dndzHIcTWzfG8Vy5PwM5xBE9eLItHexro/2PplrOVXeadsNpLu/pTBXHjkY0bC2EtIbzFUcj&#10;FYu2IdwWxNoQbHPwm/zzILhen4Dw5s70V0n1t/h5kQu2sdDRx7gqEm2/TrCt5FmbdseFwXw3R5X9&#10;C4ckxFr6QElfBiNsw7EsFNl0gaHUfm0kkWMNHqFw2TSHLV4eDdG2ZdP88BL9c9iKTGCtll+CGvij&#10;6YkUbCNvq5GNbkW3bwJziFr4qXpSPoidj5RI2eJ7LNK6hRze6Hb4eotOrXM8bJDOeeQpNTpT/onT&#10;bpEaC3eVw0mNTM3Fy8jlCX+tjnRfZ1K9C8KLYAE7xzgxylbBtizSamEX8shI+cg0v3PXAI56pQXQ&#10;3D1g/YLzclK4hM67aRSGmbMLwm0u2BplaESyubxr4VsWZdrN3794FtsJ98oFW+61aQ1+bOV9ebLg&#10;fi3eG0V84TuNRj7Kn7W7cJ74n1cjMCOX/xIOFveqUBt5hZk/S+aARYxAcS7I2P6oeGt0raItdt9I&#10;mxBrL9L2F5mvjbS9MpKaIxck17pzNtVd5rlGGh/mhKs4mXesHD+bul5YTMdeXkndvGZi7Uy2HflG&#10;ARYavT6dmvEFfIYVPK8SntUB0z/w3IymrdvkeRtJawTtdgbFWoXamg2e+TrPIscFoL+xwrNVtLFA&#10;kUKtUOiEC7pdU7i7rhbOrzgfwRpG2OJ3lMM7K4B/xw4R+qhC/u7OPBcPePZRB0PRfsJnyTF5/rmv&#10;oCB5gHnjeWshKNw6fwwfw59wnDB346c08rwVbJtWeKZr8LELPM+NPWSpDuSzfK4Yy9y668fwt3x3&#10;N0hBgfbSeDoMrABuIV7/P7R9PjUWBFuhL9fg38W/KXzX9+o4ZqRRwB8MIXdRnp2J/qY9ULSVVyva&#10;yrODa+sj+l6hz8WiCVB8bmLsawNaNuFJ7mZbG0v17tzTnxvETywU9t0VbLVNhUVbF2trTMPSj83B&#10;9lghPfAHFGz3It04Xg7nUOayMua4MuxlcZFO+UcUV/QaeY4WtK4YZS6cOZUOMya7rs6kE/fhmA+X&#10;0/HHK+no/dnIi1pt7toteRrjabs/NV4fTq33x2MBvuuV2dTtTij4dueT2dT2iukC8KUej6f6+/gi&#10;t/Crr2MXd2j7y/Spy3CrHdrxChx+c4CxejzGruO2dIHrZ6wqWh6GN7c/MAp2KXU/gbNG9KuBFYw7&#10;U5yBLoMZjIJ9Fa4Pf29/PAlnxr8zmMKIOyPwLmYcs4rr9+86+Hm9/Pwmfvrd8XTk/hR8cya1uRvs&#10;xfnIZdvujj7xMoCHdnD8jtjxxbnwGbrfxp/Af5DbivAl4LgKtj1v7eHYW3znTb4D+t68kPreAK/z&#10;Nzj5Brz9zc10/DV47Uvc28P5EKkP36SPX4UfX844ag38VCFbwdYCg0/betpTn98+bJqYdcYftiVS&#10;pxiRf2UU2zaS6i5hz0zVwt/1l+nfV2gj831fc5EJn+fmXETXdl3jGeLzHloeibnK8R0LES5iBr+j&#10;rwaXLfTTbxBsY24NPN2X95B//i1+MXy1bX9RwTYrhJghW/jhu0CBdve8/EZbot/gIlXUyDHwSv9C&#10;zQEfydzpcp0GOE7kyzZH8p351P0A/o596Xq0lDofLqS2ezPMr9gMC+XhGzbhb5sbugXft/XF6QjA&#10;MqVdvL5kQFYBL/I5/n7LI+aH+/xG0dZodnzvwHXmnBBsx1Orff0q2OH7zA+HthhjcJCaWGTvT6UW&#10;RjV4ag7OCK+oZn6tZrxVL51MNS60Mv5q4V/6ho0XBtNv/6VfQoRtseipEJojf0+B9j/9T//T9PHH&#10;H0e+WvPYGhlb/LscCqrPElOf9d7XwWN4zv/4P/6P0zvvvBPnNJr3686Z4xeOsP1Lfx6Cw0QhoZZY&#10;M/Eqyoo6Jqan4YRu0QgrgyvYDjBx9KeDGMUDPDxzTIqDruRrMHl45i/TiLoNqzEqLLpFYSwdCcGW&#10;DgLxbGHiP8zkfhji0rSMIZU0S6QgyeYWLRkyvYDgbyMYzmGEFWvHIYmKotNgBkCmLFxmxIQRepJx&#10;RbunAEk3v4bJkI2wrZeMmR6B85nf1nNWm1fViAqIRRQdcOUcgxxGOf7OyHcFDr7Cq5EW9VPc3ywk&#10;ag4Su4ChBw3zGH3eq52GPPN5VBrm+6ZGsIhFxQgEkeMIo3jdNpdDYbVimPtUwNvdbs/fCnk6VwOQ&#10;Dx0u850CjcKe4FEEo3MVe92Ob0TnOdrmHERshGML2zKKq2VORwi33I/51ermeBaLPJMVBvcak9b6&#10;RDqyNRVoKYi0RtH6qnDbpAgLMWvamoQQTkIYpwLNl6bjtSkwST/ge6BhC6KyOZbqIKg1F86lyhWT&#10;yw/hYNCv5iDvkOaD470hTh4Y7U7PizFwnr4wCXHBaETeLEisq/1GnFqQy9xe5vSSQIZoO2fxKo3M&#10;Cd47m1ovY8y4FiMb3JoWWyBHedY8b4tK1PBc686dSvW0UwNtVj8MeSkgisCNQKgUa3kmZYGTqTRE&#10;8Bw8Q14V3xXhFeNDkHdLpaTeaIwcvBciff59nruirdG2tWfpo5zTdApGzikSfed4e/rOyfb03ODR&#10;VHIeAonje+TKROq6t5D6XlhJJ19dT8fdgvjCfKzsH74zmupv8CyBxcBqb+J03cUJeMjYw4gXC7aS&#10;qxAOjbSMaMsLqReCdYz3FWs7X4GgmT7BdAv36A8YfdF8G4NfEGndbqEYWxHirKBPQT6rrtCnLEDG&#10;91zd8/dHuL4jHMsct0ZyxpZJE6NfGU/NPj+c9KoZbMBkXzow3pOeH+9OB6ZwfnU0VxgD60wO27QR&#10;xFZxuO76YIjRLQ9xGC2a9cZiOs79GEV7MoTbzUD/x1vplPhkK53k1YhU79ntXAq0nW+aV4z24H+F&#10;Wz8/paj52UVe+f7H6xGl2/WW7TaXut9dyAp9fbiSTnzCuT5dTyc/20gnvrcZOA76cvB+L58f+2Q9&#10;9Xx8oRDhyrEK+cyiCNprPJNXcW5fon0e4VTdw8EyN/A1yCb3qVhraosmUyMwWZuzuOuJkcUQ3PfM&#10;n7uVermvY59uph7O1/055/l+hmNfbADu9/vc/5eX0+CPrqeRH99Ow1/eSAMf70CWN3i+s6kOZ7zS&#10;yA5IcOXamXCoGy0a6ZbmZVOjQIILDrC5zevdBklfjAUwo5cm6c8QkYNu7Ykifh04Zx3hnOmY7ebh&#10;jqg+nukuoQEKo7EgxmcuiGGjXNyqHefY2FDz4TVM0ZdmMtTP5nDeKIC/3YapGBLVqhnnOeqN2p/H&#10;XjPPNC0OQboVmiDvRvC7O0NHXifeAjQKNgpJhZyGbpO1EJJzQ9Uo9l+hF9tpfkPHtzsy8jyXohJb&#10;YNqbOuar2jGOy98u2Chy+T2/n9kI7LPHMod5fI/5y8UdFyZNv6MorYAbojXn5+/q05w/wHXyvwJa&#10;GW1mipcj2NcuHItenMq+RzhIkL82yVeMK8YotrV0pCt99+SR9P/qaUrP9R1hvjjK8+hOVTyLPP1D&#10;tnVLh5dXCKl4lnCbF1Asg6DugbbaBddWhEw8ZL4CT5Pqb/HzIhclioXa+D/aFhR4wS4cd/IH5pRq&#10;FySZX/I0PJFnXQeDY5YXwcizKvqacKeJkFu4WKJoG9Gj5vhk7DUtYYMVbddx8uEETeujIeLIxzLQ&#10;/+BfLjiWh0jGsRxjo1wbr5WMuaoJ+rUL6C6kL2SCbYhBBhOs41Bri+CTinnhqMszVxg/BgcoOoI6&#10;Bb9dKHQJjqP4pegFlw0ReIn/C0KtYz+LtuS6xunjXFvlFGNzBpumyOe1GOlrMVR+U40dCd4J/6yc&#10;3hNwy2mLEG2xFVFbQf4YdoPjRU5TjmlggBGaCoAcow675LUEvC6uLxPD4JUhku0Jtrlo2+xr4e+W&#10;S+dxsBTtmDPM5c975q6tvZAJ2kadycmNYs2QbSW2mJE4OM9z5z0DLEyRoFhrTttDlzmfBXzcLlmA&#10;wm3dNpzWtAgFGF1o9fUj96ZSx2OczReNjltLnQ/mI4LNnJLmy7XKupyl4/psOnoTu3QNfoiTavS1&#10;W/IP4kOUmGOVa62KuYf5jvuI33stV+APVoIvIM+Hq6icp3MwQCRSsxlhlwdr0O+sieAifZ5uK9Je&#10;jPKM7H9G0/qc9Q3op3lqjey3+A76FPBSU61VuysvduZlzy8L9OCZjsnzGBMKkmeYy5z/XGAf7KI/&#10;8PzxK9zFl+0G5Hf0uTy4pI5nboStoqhi6C6fVVwVW6PxTONvnnWIrYK2PLwLuJmONvB1F76fg/+z&#10;32T/N9NfGjmuiyCOr4iCp82MsI3ivUZxK9465+s/0R6RcoRrfVqspT8wt2SpSZh/XXDgPprh+EaK&#10;NV/A8bcuCX2+wrERApfbgLNoM3exRJTtiZ5ALrhq4/YE22zBaRe5jfsKst/twYVCwVxZhNjSHDna&#10;6W/MbQq3ZS58aT/jHMxXXp/XGQJLF8/6ZDqM79Dp1uQbs+nYXSPf5iI6zYjzED5DsD3FeBhKR+6f&#10;j8X3o4Vggk53spnf9SV8oxewj4/Op4YHY6newr3w1wb4tIhCvXfgybfGI9WHiylGx5fO02fnmHeX&#10;OAf9vXEH3/kO48mcsxYHM1q1INJ2u+PsTTjA26vpFHz+1LvwWf7u4/1u+Hzbo4kQbg9zruZbnNdU&#10;XMHh8Zvg1uXbPCsjhnd4vtexBRYONpr3xcXUg5/R9wQ/4cl66nsdTvvaWqRNOGoR4IDBHQq6s5Gi&#10;4cgL+I20QxQheyzop7zXxmd+x+9b2Ex0GWUbMA3Daup9spaOcb6jLyymDou+4SuYvqD5xng6VEir&#10;Egs52Irc1lUsZosNOfQVs2LU/K+Yq+DEdyxC6M6+Wnf3YfdqNnmGYovjYXPqLsG/GS9HrinYco3X&#10;adur3NsWdstdp6ZPHKLvDCjS5sj65u7iAn2vuN+FgBsibnEfzRcb9qP4O9/iD4LcluzHrr0otim7&#10;4Lk9C/wuR0T9YzOeAsfLio9iO+gTpQPOBdk88PyZzvT8WV7PYVMm+pIpBhrXh8PnPXp7Jgru9T5i&#10;zDJ3ujjRxTjrZC610PPh+/R3/L3mB8zvj/CbX8bve53vvrOWjr+Pz/kBvuYHjMN3TT9i3RTG3mtz&#10;WR5p7IwFAA/dZ77E/zb1SNMN5pMQaplPb8AdIk0R2OEcl8+nJucEeEcttr2K+a8CPy/griTGkeMm&#10;UiYEGEM5LmD/A9k8/Ju/qGC7P8J2v1gr8sjVv/E3/kb64osv0q//+q+H0Kuomke87sf+YxZ/Vozi&#10;zzyW5zI9gpG1nsu8toq1nmv/9/fjF42w/RP/2r8EUZC4QoIjbxZGexUCtCZGgeKXBZqy10bQcIEH&#10;eeEcpDcTdhVxzSVaBSqZ5MswgiWu6C8wsSxCiphYstXy4YJoSweBtEkyFdaMDjBPV53b3iTFM5Cg&#10;KTqFuUvHmJhGMWwQHR2CSpzjKqNUrThu4Qac8tp5DC3E2cjaao5RtQDRADoGebGpIBL+7/sQMivY&#10;SbhMg5BVKcZpwCnXIZdclw5DJoaKEO8JvgPxLlNsg5xZMMucq3WzdF4L68zThgtMHrzWzdE+Mxj+&#10;Ka5pgknkPIR5FON+7gTnUdQrIMTaHEWCLc66UGhVtK3KBVujLnGWcsEjtuAGMkMTQm3uFOPIV+Bc&#10;7Qq2FjYz59oUba6QTBtWTUlgmcgkUtxPOByQynL+Ni1BBZ+ZusA2rlvK+kjTBRyCDYzAJpNuIf2B&#10;0bWBKwJDsQOJ4e+WKzMYACMpCrgieG9HMOldmYKQTEK4z6c6CGotfcs+VcFzKpk6ng6OH0sHxnoy&#10;sTYXbCd4Fhaqg0QqIBldchiC65Yl87y0GKXgNkL6lUQ7jAyv5q/tvDqX2ndmo0/XLg4lc+tK3MvO&#10;0c94riHajpxItbR9LW3+VISt4mkhJUIZn4nSYsGW34kyELmPjdrL4SJADol9gGesYC4UchRpeE6m&#10;TYgUCua5xZk2JYaC7XePd6TvWoTsdGc6MNyNk3gqiLE5mrruzqcTL0HGMPQ9L0KYHk2HYGt0bcPN&#10;odQMIWx5NB6rbW0Y8axwlYLtXOp8fS5ehXlM42+MfYeRnoq6kE0jatsj3cFUajXdASTPHFgKpjWX&#10;uVZejaiN/DhX6SsFgdbVPAshmC+34yWO94qktQD/hqh1vsg1QAQ7zCl1jT6FU2L6Ep0jc1yXTuME&#10;AVMi1Ln4g4Nmrp7Ih3sTosu5arnP6qv04x3a7DqTxW2cn7sjqfEBfeExE9FLk7H6aA4tC6nlRdXM&#10;2dtKW5hXq+kh5Nliag+xd4qlkOo22kgRN6JtmQgj59g7tPG7Gfo+YML86EI6+cl6OvXZZur/3lbg&#10;FDgpPi+GKQm20onvA/5WzD3Ob8QJcOozhWSO8clGRAeffG81HTc9BW3VLsl1S9sN7nWHtt45HUJ8&#10;I++55c20Fp0WXnsbYsvvOj9YSe0fLqe2j5j0P11JPV9spBM/upT6f7STBn98LQ396EYa/OJaOvPp&#10;tXT8na3UARk+dGsCR+NsKl3Bsaety5dpTybmyAnNOIu8kYwjV1q1o46tWPjC7jaAeuxqjQLHeW0Z&#10;Y7W/Mz13oj09R799vq8jHTh+NAS7in7GGn26XGDL3ErsApa5/mJMYIO0R9UWapmhf2F/6rDz2vrs&#10;1XGdwWJDFh2qBBWzjHX6jFAQisJCXGcWTce1LWGrdeALznjuaEYuQO7PbaiRq8kCPkZlFJAVUuO3&#10;i/wGm5GjTpuo0+0CI054FLAE/i2MxmooCMQNXHdAAXmGa2DecO7IUcdcFkUXmTsa3emAba5hrtN2&#10;hENg2p3TOJTA6NxYuDstaD8IYonRQJBCo8SMJLGQX8c9HErI37HH9Nn7OBu3GGNXGb84/A3cc9l4&#10;T/rO6db03f62dKC/PaKJzKMVTurJ7nCQw0kG+fauKI4BdqN7C3hasM2F2hxPC7biW8H2l4NwPngu&#10;T8H34AQZN8gckoCcwYXeIrE2crM7vzHPGEVrpHYItuFUMsf2Z0JtBr/H90HlGeY5+EVJv3n8mZ+N&#10;QofXWHOgcXEkHV4dS61G2soZ4Zjyr9j15Ktj1nGKrcgibLHtEV3L9e0KtnArvhOpChTM5HLaojXG&#10;/AWwwd/AolU1FxjboBbUFSOEW943aCCQCXgBuMHutcAFFWYVacvOwy3gGKVwjrIJrikK4nLfLk5x&#10;HVbCz3OO1iwxR1k8Td4J/6zU/kxnPKrMaFs4haJtcEcL4hZ4ZOTqldeOcWy4VqXpuFwk4n6rsFlZ&#10;WoOC3cJmZdvTBddNG7jdX9SvD6X6DWzG1tl0aPtcOgS3VhBtvgxnvwy/5r0ozLVF+ytGANMPRCVo&#10;2iWK+CzDY5bh6xbxWeJZGHGr+G2ahE3slrlgzWunKLqNXbqI/d2y7TnGOuA1E2yxbVe5hlvmn4Qn&#10;3HdOX0gtNyaD++fblLWz8v62y5NZpBp8rJW/jSw17VrpLBxKwRZuZ6RnjffJPZqP0nuy2JJQrD2k&#10;WGtRoBBsubZNbPIGbUK7RKEx7KDnc2Hb+codWxUu0Jvywsg42r8ElLo4x/N3Lokidfwmfkt7K1Bm&#10;Qg+/nWNuMk8w/UW46ysWFZyj4MlG0Cra5rmYc0RBvfBhMp8hF2yzXLaA/hOLGQaVcD6jmUwnEmCO&#10;ysDfLjgYRb0Jr1GQL6BxG9+sgCZs+yFF+x14lLb++swujlyDqwPfz4TcTPA9xG+aFPkLqRSE6RVM&#10;f+B2cvufgq3pRIyuEuZMln/n82rMn+FrOcboN/DvPJ+uoq25rY0qdsHU9BCVtIkpJMpOm6ZIXmCk&#10;7Z5ouye+Mk8U5qCvRMQVfedp7NnHDLT/ftEskIm1uWBb0sv1AAVbc+dm9pO5ygXlk/DuE234g0fh&#10;JSe4l8HUis/SxZzafZe+bvGqm7TbNaM06RNw4SYF23u5YDuXRbmaVuzJQnBra0ZETYMCWkHbS/Bs&#10;uHaHu9cewenu89n18dihagGgCnxq81dbnM8xbFqAJrjwkULqAmsh+Pt2d8FxvE74bhdc/hgc9hi8&#10;t+f1+dQNv+95zVdFUiNmp1Pro8nUzLU2RKGys6kabl+1g23bwcaBmh24vluvr8tBR9Mh7vUwY12Y&#10;niz/W07efBvweugmffIG/Nzt2raL/sI1xuYN+rDBG3dHox5D62N8A+43E20XQrAVIf6+OJ+lY3g8&#10;m9oe0j4PaKd7tPUd+nAu2mIPMuGW8YAtrDeNitXsXXzAXuapPRxfWcFJnvcs3GkhE2zr17Ed2BgX&#10;hmpANb8XNRexndvYUaPXd/AFrnLuS1NZrnZTBdKPTYEi95IzKfBnu1qyvrkn7u3re88QbPdym+5D&#10;0Xe+xc+PXJz9CkcCWf2EzGbsPTPAuP8moXYPRc84gimY37UV5qHV9zmN7wOeH4abm2rHOjrM485l&#10;rTcmGNvwc/z146+tpZNv4u+9eSEdew0/09ov1jdhHLuLUv/OXbGKroqvLvhYs8SgqpMGFH2Mb/lx&#10;Fnikj9rG+G55eSqi9/1d1JzBD2+85dhl7rg+gs3ANmM39KPNJ9/ivGpEOZzBseCOJRc6jFI397n2&#10;35SoztEKuYciPzR2/dI5fuMCOuMOG6VoaxpU06GKX4pgWyx6fp0gqpjqiSwq9r3vfS/92q/9WlK0&#10;/f2Ki3m8bxJZi+E5FGvNkWs07z/zz/wzkQbByNqvE4aL8YsKtr/5L/3pIJXlQRwhE5P94UzqWGqQ&#10;Dq9AutfpIJtTqf0iRnWbTrTNZABajbI0qfxFJv0tOsbW+WT6BAmFxSbc4lS6ABF0RdBtaa6YM+Fo&#10;SCNay0iJNQw45MTcGJUzdIopHHa30irWAq8pYJ6oQv4wnfg6nNmIqsLBNe9XHVB8iwT+oBrkRSkk&#10;05WQIh36jFArQuooQNjMT3YOQl0g08Uirf+HOBsCLW1kFCbt5Ba5KJalcx6kDaI1KyHkvDjjomoW&#10;zAAF0UnOO8F5c8E2h444UNTLwDFB5TnJDMc9B/kbYXI5y3sKhThYWQEyHGacrm8SbHedYj5XFKkw&#10;ekahkeNWjzOgCqkP6hd4BotMpGKBNgQ1cf20GfdVPsWEhDNhjtl45f9ySG/lLPdslAntboGxBsX9&#10;Cwxec9kaZZuDftG0CdnYhAhA2kQj/aRpm/e3MUIQ9SbQeGmCwT4GsR9lsGepN6p4hqY/MPds6SR9&#10;aBKHAijghmA7yb1NQ6rmmHTpP018vwkn6tDKMKCP8b8Rf+Ypc2u91ZfdoqWD0HZlhusdDSfL+3r+&#10;3DGManc6OOxzp92GMMCDtDHQuc3A+NCxpR0tNFbBswmcO83z9NmCMf43UrkAt8pV028DRlaM81sJ&#10;e4DnC4xqFhF9bboMo+uM5LUgmXkDFdx5hpHeAsfYYi8HXLXjOs3/59gx+kah89jDxdT7GGL2IqTH&#10;tAh3aM9rp1P9jTPp8P1zTACT6eirMxDGudQNceuBxFmcy3xaFuPqKGzVOvISRAhj36xweR/Cchej&#10;DMEy/1WDeXKu4rRdgfy4TX8T59rcqm7h4v3m25DH+9gMJhpJWBcELPJTPSnkq3pNsmqOrdkgqFH0&#10;7AXzcEEaLaBwgwkKB0LbEFswIFYlbuUERuubw67l5nhqv8ek9QIT2wsc56Grj/zmNoTLbWXccwUo&#10;v8YzKaDyBn32Fn3i3kjcm+eOggniVfN+mfNrOlb+rWrr6r+F2Pw8IhXeMtp4NfUKt3i9txa5b098&#10;xET78Ubq/3Qznf7sYhr43vYePheX0sD3wZeX08APrqSBH+6kMz++ms785Goa/Om1NMir/w8qpP6Q&#10;1x9cTUM/2ElDX1xOgxzjjJHAnK+HZ9b2CDt7F0LNPdZcG0j1t2hvJmSJuZHQJz/aSv2fbafT37+c&#10;+vn9iS8upr4vt9KpH19Ow79xM439kXvp3K/dTiM/vJFOf3Ipqv1asKJh51wqX+1PB2jj56dMP4FN&#10;xBZrNxUlrMRuxHuJtnkWG4xNjZySwOg054vGOaAQyRxiXr8K7GaJ/dSoWUhMVM0NW0SfGcbeg4rh&#10;bAzZ72O3xBQkAftsbstyxn05drpMTBfBqGuc5jLGvU696VEqIBIVbuPEscxhRXGL2CnwRNEjiLhk&#10;3kVDo/MiN6JRFZALxYkqENtqhfkczYl4cSi24RrhYoV15yydgMjbxznyqEGFnFh0xPbEVuYLOCPr&#10;kKI1frfKeXk/A8fDRilg+X8dbZu3o7krD61CoFbHmHchWEucjznOfJnmCTUqt2yQNhzIBNss/QKv&#10;QRIhiKc60vOQw5Kx7ojE8fot1mGlZ8fJUbcp38dxe7SYjj9aTj23IXU4+AoUVdMnUukYdnXYwplH&#10;o8jh81EAId/iJxnlfEFcsYv7kDkkzI8Q1wzOQTmyuShyqud/OzcF2X2Wc/0tfh58xSHhb3MF54Jt&#10;VYEn7IIxaF72vChmLfNZzSDzFHNb5Wk4CY7krlibi7QDfF5AzSDjG1QyN5VxvIM81+dOdqXvnOhM&#10;B87wbM8p2jLnYBOa6cemHrJvR58vwIWPEEoZ55XYFLcEKtSGWOucxntGuTt31zFvh4DGmDNa1Gh/&#10;o6HcBmseR0XEyK16SdFS8XIQfgmH3cCxYCzXrnG9K0VYPp1BcYy500XBEGsn4Bhj2Cwcq5IxeMB5&#10;+ugU/d2iGgpTLuTo+GNPariOmohGLGAVMLaDf7qIBH9yEdzFGwVZxTp38ETqJRAi3j7B1sXXEI7h&#10;KubWde5TJAwsYiM9P9cdgEeLLLIYrHE/Okncc505XBUvaYu6AuqxYcV/B/iO7Rcpbza5ZmxeJW2V&#10;ibjYeV79P4RbvpOlI6DNad9ISUAbVwvzx1qI7Ar26ioO4TV4oNE6t6ZS2+3Z1HxlPJ6Zzp+7nMxJ&#10;b2or7aIR2O3b+BbueroID8R27haF00HkN9pZ81DqMyhEGwFkpK7XEMJzDtog6mbgewQUaJwLPBbt&#10;Web8Rf8SpYq1cLMKedc032XusqZCBK1wDfUXaC+fcUHwqaTNjf61GGrAZ2PgR8yDtLcpLdzN4S4P&#10;5jDTqhlF7SL9rnBbEG2NsI3FPKOqnTuXHBOc13misJOxlv4U0D8S9DURfa7wdzXXV0W7uKDqa46a&#10;dT7f4FgXmUMKwq1ibfvNuSwH5x242N2lQPe95Uip5Vbv1qtwsGtwopvMF7f4Hq+d1+GDO1MR1asA&#10;67znWNgtbOe44Hk5Ng2aUIjP0jkw7jfhjJGSQeGXfnGB/7m/5hX6CT5GrRx4BFtjgbZCXvWIsjU9&#10;EvNDjl2xNgRbUPBzflmCrSg/QX/og/Mcw371ct7jvZEGKMuj6++7U4mBEn2tsbBZdraLsd2Xmuhj&#10;pvezKns3fLRbMdGise74uowNvHomHbp1NqJYDXYwfVUWAQsPfkK7wy2tHaFwGygIthF1alFZOHH7&#10;PfiwuSoZfy7SVC7SlxVsF+hbLqxElC2c+Dac9j7POnauTWQwQEOBBz7fCe/vfA3u/9psoOeNhUgd&#10;Zs0Hi9bKfy0+fDg4MD4A5z8it9aPsJbB3cnUcAN/Yocxuk1f22TMrdMHQNUGdnUTPop9cBHl0A59&#10;YAc74Cs2wZoTGRSKwI1zqfkWY/ku1/eA8f+Ia5OjvAjMxfsSvggw/UIL99PM94QFDVvuwc3Bkbum&#10;DAO34Os3J6IAmzmxm6+czxasLoFt+h68Lcu77PjCfjGXWHQwFuEYy7XMAxEtTt9t3DrHPZzDxrnI&#10;hX/s7z2OOxeucM5LkxHoU2/AwARzBrY8UntYEyDqAeT99ul++PsJttn8fWy38GsUf1WsFYXvfIs/&#10;GL7Cj4qQCbZPY1eAlevmKLz39Pcy+yMiOC54sv6O/Blbcao9fWegLX1nCE4+yTPFHzGIohsf/fSb&#10;W2nowyvp7GdX0/DnV9PAp5dDeO19d5WxqG/MmACdrzBeDTAyaEi8Ppe6GLfdbyvW4nsa1PPRRuqz&#10;uB//d+HPtzHOD7+QCbWN+O2Nt+nXN7MxZ67bRlMZAXemOFabL+NzuHNFH0efCBsjtyifxyeYZa6E&#10;/5hSSQ5iWhxT6zTjNxy5il25PpWOXGNMXnXcOU4YL7lwCw8xld4vXbAtxn6R1P9NO+BvPvvss/Sj&#10;H/0o/bf/7X+7K6j+LKLq18Hf/qN/9I8iX65FxhSEvyn1Qo78nIrC/r1fhP158Mf+zJ+KVUOr48e2&#10;1f4sX0/ZIE7fMJ0a8l0LsbE6qs5j80Im4rasYWg3FHGZVC7Rka5ABq7OpQ5Xy6+4XR7yhfGLbU6F&#10;rVg5jJKol1BoQAuibSTad3UWEm/0a+QrjdVwjOI4EyoEywIQRrVKcF3NroUUG+FUv4ARVrSF+NTi&#10;ACswSJxzsbaKY0bkFcczYrSM47my7vF2ox7ctgaydAcYUiNFxnAYIHTmqjLXmFG0UZRijmv0OoGk&#10;rVKxGXiO8mnAtQX4najQ4Z7k+5MMhAlexThkrwh5moRcrA2MQIzOcv+Ry1ZiAwa4NgVbYFoEt8Pu&#10;gfcURHCicuG2nL+zKDYGnYXaOF6FouCMjgWkdJlJaW0UMjYG2WKiMz9tjgvnIZGj8R2F2SraupL7&#10;r4Bols9wb0XI3/O10khnxXNIaC0E2Dy1u2k1zD+3jgO3wTkVcLc4x8UM9WKLyZDPAhC8BmAaA59r&#10;FknH+cx7N8X9TCngcn/AYnXV0zh5MzigODz1OHoBnT1BX3CboSv9pkQ4tDUOmR9KJThIz5/vTd+B&#10;gH1n+Gh6brg7HVC0DcEWw0y7RyQSzqyRSJGmYAQH4hyOwSj3Ocr9jtG/zhcwLugPOgIg8iEHFGsz&#10;VEJUQ/DfBf8XBF6jsH32pkaIyOgQbDNkgjHv0x/MnxxpQs7Rb8e5RkizK14dEscHc6n3xcV0DMJz&#10;BKKoYCsabg2m5vsj6cjj86mDyUDB1uJc5no9bnEAo0bfWoJIMoZfhiS5Vesez+wWY/M697pDPzWX&#10;qjlozXUFqoH5r+p3BnHScMDunI8I3K5CIbBjT5ZSz5srqfsNSOEbS5HfKqrEvgwBhEQegkwestiC&#10;RREkZrd5hXQ1bJ+LRZ/S+UKO7JmeQAmOZNXWmYgoaIXIWmDtmNumnnDtCsIKwZBO8/YcedFCDhwr&#10;8oPRd2/wrK7zfGiLGv5vYDJzxfKIUcN55K/RvkJiXRCae15fSb1v0kZvFwqDvbtOm4H3MzhhCnPj&#10;nv5kK53+eCv1F3LlmjdXMffkJ5vp5Kf8/72Lqf+LS+n0l5fT6R+CH10J9PP3qR9cSqeiUNnFdMpo&#10;3E/9Lcf/kMmYCbrzVYj0Q8bNHcbCdZ7DtVPcwzDXPx650U5+uJmGvn81nf3yWhr+IfjRtTTy0+vp&#10;3K/fSmN/6HYa/8N308Rv3EmDn11OfW+s0H4TqXb7TCpZ6E3PT9D/z3WkX4FcfHeoIz3PeChxx4FR&#10;4BP9qRR7+Tz/CwsDlk4w/lzw0jaDcEJxUGvGgCkMRnjPdAbYLGFkeu1ZxuE5iPEYDts4pHh8JNWO&#10;Q/4nhhgTOCLYzIhOM/LORZaCUxw7JhRGJdpC0QTiEJF29BFF2Sq3wRXBHR01IerghBshhoNvVeUm&#10;CUUhIqvOSLGLOI5Gh9GnhNt8Rf2loaxqal45le8rgNRvYYs8rqJRiEfMO85lkPtDkBi3Ehm11FKA&#10;Cw9ZMUTOr+NgZFSA/wWObBQUAkaYHd48n1o26ZPYX4u1HMb+uu2uAXttrsSqc9gCUy1gm2LLlVGN&#10;p8yp28nc3ZEOnFGw7UrlC8e4r9M4cedxgpibcXyO8Lxbcbp6XoAwPtlIA6/SJ1+4kPruL6f2nenU&#10;hK014qv0PM8aG3ggFi77stznzkFnQCwe8VzNLeg2eYHjkWOP0O6R2b0cqnCKXRScbz4vJsHf4ufH&#10;nkOSOXkZFG119jI8FWEL8ty1zmu1zGv5DpKvRNhGKgTG9Bl40CDzyBDc4Qy2f4B5i+/mi4gH+rtw&#10;UhT7u9IBuGOJgiR2wVyv8jNzdR6CZ1iIqMkiS4q2CpvyPBeBzsNRCikRRBX2xcr9Rtg6f7s9vR4u&#10;6RZ/F1wcz4oBRlkevobzcN0iMrzyXssVOKriLeO70QjRdYVbjnHhDOOM/0EjY7cJ3tnoIoqR8nA7&#10;RTSDAyoUj6ewXzO0D459RNdjcyKVgpFYXENtIRKrhrGvQJaJt3CeXdG2wBPhRNlxaS9saKRWAe4c&#10;c1eXqReqpziHkZrYvEjX5QKQYjK2Lo8MywrnDAUaNrhmYBSLxX0rFVZB1QXsg7lcN/ht2DOuA/sm&#10;are5dkVVbdkObRfpBOB7hcg0YboBRVnF2Vy8LV+BawGFUQXSYmhXzfuoXTXCzXm7idfGHWweDlzL&#10;jamorH7kKvO6vA6+VT55HAe2I313uDO2hJqf2MI9rVsTqcOdWtg/+4eLX7aBi9EK5e58UEA1MknH&#10;UHi9+VbogLY+ousAz8VnZaGtyJfMccrheiW0d4liLZyrUh4+Tbu4o2EZOwsHPsx1mAvWlANN20br&#10;MU/5jDm3uwh3FwNjLsoW6Eyt1agIqZ2ep1/P8JkL8cyd+hcWtD0w2BVpEQ6az93n7wI+8527RZqW&#10;aT/Hxgb2PupCwIcu4nBvex1cz+XJEIuMis0jY42KbeQaG5hzFJXqmFOiLwboi/YPg2KMwFVwupIJ&#10;t0cKwm3HLfhNLtzegZfxf8cN3geKtd234T2838Nr982FTLi9wrnh6BbBU6DNno+Lt8J+mwm3kVPZ&#10;OU2RzGsARmT5XvM6vG3DBUk+059S1DbVnfPXiQ7mBaMUzWfv3GBe2yy3bQi3MZcAhdoc2rZnYr+d&#10;VBwTCmaM8QLKjmPD+uAzwL/LC6l+qk8w9k8cB8xrIe4wf1loER+55BR+8gDzLH24cqqXe+5PLYyb&#10;jlvjqefhTOpknj1s0bCrtIW4hr25ORw7zY48msy2/79qoIDiynxqfWUuHXZ31yPGz0P6nZF04PB9&#10;BU34wG3HKrzFsblOH8SH3hVsl7OxWXeZ41s4CP4d+Snv0p/FPcbLg9HgiO2vTKeu1+Hlb8KZLXwW&#10;gJubBqyw06y9CJ2vwznFa0tcM9cZdTEmU8P1c6nW1A+bcLM1zr8KsBHV2KBISYOdrYcjWWXeyP8m&#10;7HWWVoXruQJCxAVw+EMWPLoFZ7qNvQgxNhNkD/OqQHuI+2lwBx3tKZpoi0N3GBd3aGOu5fAdoM9w&#10;k/eskH8dKNqCw4pI2CJ3HWg3TCcTxRq1qS6CYd9FVWH3hIsR2gzH/FfGzQ5jj7HYjH0yZY1228Ce&#10;UrUS5r1yYF+top8GCmLr0/2vINb6t3NrvJd9ns/f3wq2v3zs8SPH8jPAc/h52nj3eLmt0Q7BgSrg&#10;4+UDcHL4j7lpy0Z5b5JjwyGa4P4dt2dS3yur6cwHl9K5L26m0R/dSmd/fCOd+eHV2HHZ/fFq6nx3&#10;IWqitL4yjh8+nXrfWkwn311Jp95fTac+WEsnebWQdh/vWUBb9LyDDTfgyhQIr87g9zImHtD3sQMW&#10;p3YHqosk5pt3weSQMA99LHDznvMmdsXUUdXYlop5bMss9nCmN5Xie5fPMUaYg51L9VmcH9uYhzpu&#10;zmLz5qIYn0FWLdcYH4y58LHgZ/WmE4Ej/NZf+XOhNT5LoN2Pn1uw/ToYVfs7v/M76fvf/376wQ9+&#10;kP7m3/ybIbYWC7Y/a1St8HdG1v4H/8F/kD755JP0x//4H09/5+/8nd9XrN2PX1Sw/c0/8y8WKmcf&#10;LWxL8e99wBiV6RyeoWNauOUsD1Cn/DwEE9ITxRMib+BQrDQ3reB4rmOEISBuhzP5vHnM8rxMonkL&#10;QwqJ8+/4LL4DAVvDWEKA6pdx5iHSRipUQHhzwVahVfIbK9RznBfSXw/5d2VcSKCE1YRDuF3EKXCr&#10;mmKix5lgspNIcawSI8B0SnPBNraqcX/mJhw7leomB8JRNnJMp9kch40c04gkSXVUsmcwijJQgoMR&#10;BbMg/Ach/iVcp8SwXPJmcbRJSI35YU3n4Os4/wvFWiNsC+kRSmnjEhzyg1Gwguvi77JB7r0g2lYU&#10;RJCIksGRrlFQ1PkqQGfMKJq9LceZo70r2I5D6OdoK0hq3SqEzy2LGxAFty9enI6iYIe3zU07CxHh&#10;1fe2IBQbWaGwBosHrEBkfUZLEMTF4RByc/E2i76F1Lv9ie+YYsMIXFNpiEa3RgmIW5ME3YhbCOqz&#10;0Awicpu+YU63iMZWJDfKbop2Guf5nc9QNobBPE8fNTcMz8Lqv27VbsRR0AmwL7ZcdJV0in43jnEa&#10;SqXTp9IBnMXnRnrSc2e700EFfPNQmpPPfj5MXxiiv+nUDkNIzkJORyAq5+hP5+hPohBZG2BMGLUR&#10;W7pBRNSeFxBT+kMWLa6DysRNXw4nziiMiMA5Qf8DpsQIcSR7diHa+lzduso1mOPWXJUHLW7BxPD8&#10;CGN0spe2HUptGM2ue7Op78Wl1PfqUmp7yDODLJrHtuEW7XDnbGp5NAYBm9rdJtUncTNnK0bfVbzW&#10;lxU6eSYPeUb3eXbmvIX4HbrHuL4H6bzvqvhEbPVqvu1KOQ4yE4PvtVsEC0La/SpE3xxaFh+A9JlP&#10;q1MiGPm76FcKtkwsIdi63eMhz/veOORsLNVdOYfTiXO3cjpyYz83eyx9d6Y7cHCZ57JpJO9IOgJh&#10;63pxPvU+WUkn3rrAxJYJqebzOf7ehYArlt1vKhRDiiGtDdxH9Q3swVX66g7j9grtucPYvMaYvIH9&#10;uonzdpv7vYOdMk8v93qEe2orbNkKuFXlZSORwav8/YT3IMKdb8zHxLmLtwp4ezEdBV3vLaeeD1fS&#10;sU+4LouBfb6ZjjNRn/wS/OAi2E6nf3gpnea1X9HWFAmfKgSvp15+2/k67faihJ4xdxsbdGuAZ4Sz&#10;+8pUREkrDA9+/3Ia+vJKGgRDX+6kcxCC8V+9ncZ+dDMNW1jtg63U+diIWkgnRLtsnn40Zf+BZLpd&#10;ZwryDRkNAcWiO/TLsJf0U6OSRAl91yilg6PH0oFzgvHH+CkFppSJ6DFsqwt+5QqLIHLRnqWtjaY9&#10;dyZVjWIvzg3w/f5U6hhi3JSb/1HBtijKLMtHXhBsdRBz0TacZsE4XIZkLLoYyP2YggeYO70ax6HW&#10;LbJG4j0DtUaGWUhnG7sOeWlS6MGRUAASOklWQ28KgZfv8KqwcdgVZdN2XJOk4MRehSBdpQ9f4dm4&#10;JQ/nwC15Oi3C6N6I8AUKTk8DIhViLucxRyFzonOju1aiwjY2+cgF7KCRisytplFQGK80YsvtpAMQ&#10;w9NHo4DYAbdeuZo/jgOxdCy2ZbbRf3teg8zRZ80bbWXYDpzKvldW0skn62ngja105o3tdOKFCzjw&#10;CyEMWNgpdjZMMV8oyjMfRgof5yHzlbpgeDoXawvAEQnia0TnLgHOCG0ItuHw7om1eXTt7yfYRnXd&#10;IjzrO89EHj3xddj9boF0/1wo/v0vgmcdWzzruxl2oz+KsPu5zp04XgBtXizYZiIHvwGRFoG5RdH2&#10;ZxZsh+Aqg4zfAb+HjSgItoHTcBU44oHT3RmslC+vOsd54F0W1WqGN5jHUlhoyZQiVkNWsLXoWBn2&#10;JEc+j1dOcX4dakUhxnut29yNIGXMOl4jaovXRsZnw/YQYw8+uAkv3BjA+dbJ4LpXuW7gqwUT6w0Y&#10;wGk3XZILubUKq+4aMmIqCo3Rh+UPnNPv1a9hIwpCaWy1xcGJIjdcR/WGUZ7YM5wdF40iql+7tIjd&#10;ctFJW2b0LpywbAwHyAVWEPfI/+WKtpPcH98zUCHL1wsUqFe5zzXua505CVuR5a0FOEOmFWvC2ar3&#10;OhRoCyJttgBVAO1RU8B+wbYpBBOexTXmuOvjhSrpcK2CcGsErqKtYq3pEvJoW8WhKt73M22r32vA&#10;QbMwTzhrvOaFeo5c16mbSx3XmCMvT6cWOKZt8SsDben/depIem6wI9rCdAIt8ND2zcnUpr2DFzbr&#10;Byh+05YR2cxrpEawHYyy5Vw6ia23tMFcu7lsaZfYllmwtQq8Ct0KtnkOPkVbd29UTMsheU6zg8Ff&#10;6xUQXTC7jG3fmUiHd2gL7iO2WG/DdTlvLcesof9lUbccm+vT14h0cgaLzPHZDOfCx3A3njlrs9Rq&#10;3U8hctkyp7q7yu83LCgY05cZH4fg1wZONG5yP/pIcmBFW6P7jIC9AecooBWH2UJIouU6HJ25qJm5&#10;SJEpYCQyr6LxMscECrwN26Op/mKGPKWCaRTMh5stNipQWXhmKrVfn02dN+aS0bYB/u68xjn5jiK8&#10;Re4y8dZ5mv4eYN5mXtbBVzgPFATbw7Rxu8/Ye3U+M5hFPyyiFDvC/wyR9iuCbWYbd0Xb3xdP28hM&#10;HBO5aCaY144r1vKcgOl9rPJefRJ7p2B7HPvI59rSLD+485Y+cWc6cIq5tr8Nf6ETH68n1SycTIfp&#10;e503J5lH4cD36Pt3uc8QTHi2hdRgLdZsYC42x+xROHF7CLbMzZGOi2f1gHaxortirVzbHLa3GaOM&#10;VXf5yCNMLRJ5bIGcx8hyI+UdzwqgbneOavGgDk5bd4vP7o+GkGN6hG44v7xYWAQsCoEV0P22+S9X&#10;4K8r8HV5M9f4Mtfogu8j+hn31XybPglPV3SNvNbyJyPvtQvYCYs8WvCvaol5BQ5vhHpdpG4pAJtl&#10;+hJ5lwvnjdpvbdJ1bNINjmtaCe5ZKNAq2OZo8v1vFGxdOMoQaVNcjMIuNLloLydz/sBG15rqSiEq&#10;B88v0mFhM+qxs44Rx40LJJFG5Ar37S7RlbOxKyR2ItEH8j6bR4Y/S7Dd63vFyPplPndngmLxgmv2&#10;+4gCLfret/j5sSuw0pbPwtO7xHJ7se8Yz/qdnPZ4FzbkaCo90RmLTiUD2IMRbNZ4L9ziNDYSe3cT&#10;/+yFpXTyzY0o6jz4vatp6IfXIy1d/4930kl8vr4vtlLPZ2vp6AeLqe0N+tvL51PHq5P45/P4tcuZ&#10;aPveaup7Gx8SP/MofropDU1t2Pai0fDYbHNC44Prs1ok8DBjxSj2Q9fp/zuMsSvMnYw1F0/kEIfg&#10;MY36Jwq1Ful0AciCnzNwFFA2Cz+xqBi23cVyFzzcaXGE+dHI2o6bM6njlnMR57+uD8T4c/7PxVp5&#10;Ehzht/7ynw2t8VkC7X58rWD7s4irxd9RGP2H//Afpt/93d9Nn3/+eUTa/t7v/V5E3+bf/XkEW8Ve&#10;0yB88MEH6U/8iT+R/vbf/tshChcLwF+H/de1X4T9efBbf+ZPM1E5WTHJ7UMkVBZ02KzaYeaoZcAo&#10;8yppNxJQYdDtrhZHqRjiIY9AQnHEFSXrLBYzBem1SMwchnORTrM0Gls/WyxktYlRFFsYxQ3IxYXz&#10;dKJRDOgIhn8olUPqS3EcD0p4xyXxGFdIthG5QWpj65AkKiNnkbvWCId5yTiAmCmWGvHoqreESZH2&#10;4FAWpahwq2AWKRcgW4rB5iSsm4XccwxzMzZBzhpdPTbaYQniqkBgcTUxdzIiAUtmMeQ4uQe91nEQ&#10;AgdkHcSKupHKE6dTg0LwBMc+T/uM8r4RvW51NQl/UaGCA/ytIOf1Rc5cHOcoWOFvRpkMR/m9bTyi&#10;kMi1F1ImKNRGjsjIE5k/I0g3jlmFuXDNYTvHpLQ0zv2MMxh5XYfobc2kw5fmIa3zkDad93kG9iyT&#10;8XSgaXs6NZsGg/da+ayN77WCI9uzIeIagWu6hIopziOMJMUJCuCUBHh2ijLml1SM8TmZvqJGoX3t&#10;bETg1q0LRQxIirm0LkFkIJUhbGA03P7v1pZqJt2y6b5UMsFzPI+DONZN/+BZGh3D8X3+EulmCHB7&#10;RIFzvd7DOvdM34rFAEizz6fUIghAYULRNIoA2a7A14h2BmXnTuFkANq/bKwAnoeiljACvEJBNsRZ&#10;fksb5OkPdqNt7WdujeOZWnyh3IUC+mEIMG4pdZUukpXTJ6ICPtcFskhrhXdR6MM4BEZDlo7j+GBY&#10;D+M8Hb0zE4XHTr25lrpemsOI04b3GG+BbJVf0bErtmdlaH85W5kz4rT5Id9/BGl8YTzSIxhxe9Rt&#10;GBA94d8dbs/nM4sHGInb4ndfguDzXuS8jfy3TipMKFashJCKmFRMOfBwgmuCjN05l2pvDKfqncEo&#10;blBxEccKx7MS8mc07Xdne9J3Zo6mX5nqTN+Z7kyly32x9cqKlp0KT69xn29vpIEPt9PgJ5fT4GdX&#10;0pnvXU4DgUuRlsBiYf2fbKUTH16IqALv58gLEyFEV18/k8qvMG4v9qUDW73xWn6ZsXXDAmZjkVvL&#10;PFrHnqyk47Rn4C3wTiYIH7egmdG1nzAZf7aVznyfCfmLy+kMGPg+5/58O/LY9n22nno/uZB6PoEg&#10;f7qWej+7kPo+Xw+xtv+H2+nMj7n2n1xJZ3/tejr706tp+EeKrtzTFxc51kWOz2/fgzy/Thu+yjN6&#10;GacWtL85k3o+YEL/dD2d/mI7Df/4ahr7tZtp8g/fS1N/6H4a//GddO7z62ng3Yup58XFdOTWRIgd&#10;FSv01wXulUlagh3FFyCseYEVIw4ilyJwO2nkghUulvCZaQjKZk+kEsffFH1xMoOLKBXTjJ9Z+v8M&#10;mHbMYwcnjjNGe9OB8+aj5hUcPO+Ciwtbwr8LUAwW/H1w4mmUcJwS06MYXe+CjeAaSsVMAbPeFzZS&#10;Yo6Tb+V4U/EUI5x/nAhFGKNfIwIjgH0JQGgg7eb2c0uvwmz7rbnUdR/C9AjH5iGOzQOcmruLqeM2&#10;tlCn+Spj4TI2i98bXZIn5DeXoo6CfzcUzpmLCgq2RnToJNTg1FYXtry6A0GH3QWrI9tTUXXfKCzT&#10;/zg3RVGkUWydIjnOQ4lRa2da03eGj6SD012pav1E5JdufwxZtGDgy5lg23DrLE4PhA1H0rQlnS/Q&#10;f+jfPS8tZGkTHjF2Lf6nE3R5hPZjPM7S3hZ+HGRuOp0t3u5G1hqNVEANqMXhre0/mepOY/PcUi93&#10;wNkt7c1grtsqPxugT/XTT+QURcS4GM/iJIqSfrZLwguoFvAY8Sxy/VVkQubTKDhbz8RXv7//en8+&#10;+PtvQvF3ix0KwZh9CoX3ua8K2jqK8/ThNFg8Jz9WQagVeboKOZ0pd2qH4BCgbvh0vPpeLtZGSoQB&#10;5qtd8MyC/3FeEAvCBURRvNM8Z1DiK/OXBcnKhvicOdVdJLWzg5lwyxzsQq4L6mFXsBlGo1RoP0Bl&#10;gPNE/ljOCb+qsgox/bF2A06mQOGWvqvwApyQOoXJi/AI5g4jTBUVI9r0At934UZHfQ0oHhi5qqCK&#10;jdJWmQohctiHWAvcrYONMxKrkfHauAUUGC7CNRUmdiPzQUEkdeHHVAGKEeZRjYUaz2fUlnx0jjGL&#10;ox9puLR7o8zdIxlcDHOXQqWRti52y4uAKZzMC2ouVQVji5M0xSKPx+e45u8NsZZrcPEJu16vAFIk&#10;yDaBRv425U2OetqtnrEdKQz4u3GHNizA/626HikUuOda7jUidU19wHlMPVCxhu0vRN6GkMt7NZve&#10;vwIMttMouivwB+xmq3kfd+AQV+ACW9Nw6sHg3N/t74jiqd891Z5KBruD15pKQBGvZWU0Hbmgb4Cz&#10;6UK9aRK04zxH09jUK8AoxOAg5kJzCLYKzbR/LddTaV7eefyFWdo3QN9nnqtepq9zrDytRg2vpsKR&#10;b9Rwrw2xZdu2oG0UoxST7GcR1QvP4Z4Ob48nayEYXCK/lGeaZ93nJ+8zbVqkWQO+ZgUrGQPy+FjI&#10;pI/B+a1fETUODNiQH5qagfYxLVkIyC5sbDIHbOOEG2Wbi0fMRcI5p/0m7cq8FK/FwJHuvIM9v7fI&#10;nLUUr513FyLi+TDO9iGcbgXdQy405sKur8CK+C18R0G4g2N03VtKPcx1fS/Adx5n6OX/rjsLqZ1r&#10;8Dk7j7lgYc2SA1F4mj5t6g7GgPOZhQIbeJaHN8dT+0WOvQEHXOH+Zmm/Mfg3vPegQUMGDwEX+Fz8&#10;q8GH0b6H3d+1/3v4qlCbg+f9FAo2EnsZhcZyMGdV9nF8YEHNbA5hLhO5YNvHuUAFKMOuipLjpnli&#10;3j3D/2f5DPthzu06uNNhfJXOmzOp+x4c+Q5tbToDtyPfZlwwB7c8kgsrtuBHvSTvZn5/xDO2mND9&#10;8+mIkbjMzy03tW8uJDPesS+OP8deyeKJ9PwcHMoigUvY57XTyYJ85sRsvwPfvk3/uMP8fWss1V8/&#10;m2rhAXUKuLfo2xzfwl/tL9Nn8A2ygl9zqdPdZK8tpe7YqSZWUvdry/gG9J1X4Djwg8CLAn/BnLJw&#10;hdb7nov+osjKmKnHDldrd7lOx2ClO+IC8jHsG+/Xa78LNlUROgQkbI+idMsNuNatyUiN1nafNrrv&#10;ziD8jHtTGe7zdwC+xWuAz1u8Bu7ZFFBeS0sUUXJxneNi8+QyzbRRs/MGtqppHdvOuG8oQNFK++K8&#10;Ubt1NsZERKNfo42uzsauJwtNGjBmlPyBU/jnJ/BHjh9l3t1Lg5DxghxFfc/5dBfZ+/n8Xsxjnr2o&#10;/C1+Eey2L7ajWBAXmQ0ptg8i51VwkhPYZ1AVtiCzB9XYCTmkz12x9uBxd6e3p+dPt6UDwx2pPNIf&#10;9Eefti7L8TfW0qn3N9PpT/ULr6TTP9hJp3/I64+vpH78vlM/upRO4QOe+GIzHftkLbW/NZeaXzqP&#10;/40dwK82pUnrC5OMVWz+i9ORWqUNtD5k7EVh8YnUdIs56xo2RphHnjnfubH1xiT9GNvigqoR4y7O&#10;udMP38PczVUGu0TqA/yx6Z5UolirUItfWM09yDEiPz5zrvlqDzsHcqzWa9iam1Op4xZj5AbXc90F&#10;RewXn+ULp3lKhN/6ZaZE2C+QfpNg6mcWAvu93/u99O6776a/+Bf/4s8dEZvj7/7dvxuFzIyu/VnS&#10;IIhnCcIKxvtF2J8Hv/1n/jSddm8CywuJFCP/rOoUhAdnrBi+J54+Bg+8gDBQTLpuzZfQRyTGQE86&#10;AA4OSWoYFJCV2jkjcyVodL4NBcTzdPqRVDY3kA5OKoIauYozbr6zWb5vftJVCOI6xEqB7wITk6Kt&#10;0VcKDgsQ8hkcQ0hUbEczghHSZNEwIxNLhFG1CnRj3MMkx5yByBWids0tWK9IyzmaIBzN5u1wdR/C&#10;KInX+Q4xQAcCUuL22Ci+xu+qMOxVhTywVRyzBiJqRG09aJwA40ywY0xc3HutkZxcS/kZiIpi7SAG&#10;QAzx99nuZAVbSWAUKZhmIgQeL8Cxasz9OMrkWEidEG18ivvCEJVikEp5BmUYoTKeQ5n56awGPcok&#10;NcOgXoSgrUxwj2BtkgnMKNpp7m2K+5lgAhsHPAdQvzXJxDoHUVyEKK4wUDEsvLZeXUhHFHCF0bib&#10;k6mZ37nNy+1eQWSjyIOOSgadlhBvIThZkQ0dFJ6Z0dCmsTAiQuEdZ8c8XW45jCIjwHa2Un0jz9xV&#10;H7dlmcO2HMerLPLcCv6egrDrIM3QXotM0tzD4Y2JZMG0akhx5eRpJl++c47vG9VciGIuH6L/DtMf&#10;FGvP9WfV2sc4x3nuA5SDsvEMke6Cvit2o2kV/EOc5b4K8LNIdzDKc+SZVykIc84K+n+5Aq3bms0V&#10;KQGEtFotP/JUGk1tagTB841cxkZIC44h4VfMj9y7Y0w+poKgX5pA/OijudQD0TI6VFG0DrJWby4b&#10;SONhjHz7C7NBxCRlPa8vp67XIGVWjYVAKt66eqew2f3WUmy7OG5hrQ8uRIGtY/xv5Gjnm/Op7clM&#10;an2VyeO16dTxOk7C64q7OAqvz8fvPY6rf80PzkdxLKNYrUJbeRmn6hJtt037XKIPX+L5X2Ls7TDe&#10;IFqHrp9PtZeGU/kFCOoyY3/hGAS1J5UuMWGu9+NEDacjt8dTF8Sxl3s48faFmBT7zeH66XY6rVj7&#10;/csRaaqAauTpIO8NfradBswJ+75pBiCkr83FZKh4W3OTMXud52rhsmuMrZuM9XuZaNtFW/W+vsp5&#10;1tOp97bS6Q8vchyO9RnHNKqViXiYifjsj6+lsz+5loZ5HfzxTjrzoytpIFIeXEqnf3Q59QNfB4Qi&#10;7U930tCvXk3D4Oyv8dufXk1DTOSDfv/Li6n/8410SrH3w+XU8TbO0atMvK8ycb4GoXxjKnV/uJRO&#10;8p0Bvj+k4Pur19Lor95ME79+N4396FY69e4WpMEKxtjUiyMpKugyEVu8zUgN/8+iHxQJC9FJbiVl&#10;rClq+rnRMnnV3colxkSIndl3dquP46gpkgq/EwVmCtEVCqcRCcs5/V4Z3zGJvcnshbkKtdna9LC7&#10;OMEi8rsK06toG1zcWVDQ4Hjz9BlF5RwLGSIay2ifRa7X48+dgIT0pQOQqMBUhoMzjHc+8/xRBdtr&#10;5nfZK8cy2mKV62Feqd88Bwlx9RiCZGTTrfkC6DtGOF3PnOiIzDJ/2iUcM7cCOlcYUYJzEJVTdQpo&#10;L9ss2gREERnbXdH2Ig5WAY2R4zuDUVZGXJnf0Kgu5za38lkQycJIJSNH0/Nn29N3hlrTd8614ij3&#10;MYbOpjbGeQfjuQPH0PFnFHn5NjboyulUex2nhfHYRt830r7nyXwUIxG9byymvtdx0l/GiXvA+MWe&#10;KHSVjbtIhJ1yYckcugMQ19PHU21/QaSVEzDX6GzsVvUOSG6ZZyG+5X3YW7efxhZU7FtwBjmGeJpo&#10;Py3W+n+Gve/jTJ/QoccmyE/8P97jur4OHDdDsfi6X5z9Kqp3/y7+XXas3evl3M9C8T3lePo4X0Wx&#10;05fBYxWcCFBeQP5/9hnf4R5tL9s92s3fMvcHXMDNRVtfFUMGTiTz1+aCrfB/3y/G3kI95/E4++Dx&#10;cuz/zDy3pfIS51fmwJqZwdSwhKN+YTR2vLRsQfTd4WPqI8Z3iKhTcj34yyR9bZrjmkMtBFv6Lk6E&#10;W+DNwRbRVIp2Fp5hzmi8yjgJ0RHgOBjtYdR7LL64MBOLvdiW2KnDODcCFp5gEEBgGsAnjBh0vNbH&#10;1n84xzZc8DLj2RQpO4K/C2iKrYY6+UawKA5kMEXRIVOleE64YZ1pulwAk5ucZxyYkqsIigGRIqmw&#10;sG10bmzV5VqMCpZ3hk3BEVK0DeFWgZi22M1Lq2DLuZtwFptoC1MfHDLazC3CthPwfz8TDYq0uVBb&#10;hP0ibv0lbM/2cKrazETb8jVs/ir2vCDaZhG3PFeuwW3PRrZFJI6C7SUcuq2p1ArHdDeeO8e+e+po&#10;es6coOD5k53p4OmjsXBdDRevh+MegrMp2rZdnKCPcL3YxLpN5mjmnUo4TrXbOOM+M67QbHSh121b&#10;cC3VCsrzx7Dx2B/B3zVcpxHYzVdGMnEoCiRhY2/QFjdor5tctxFJvDZdhyv5nCMlzkg4odGHDBzg&#10;edavDEfaC1O3ZfUwaAd5rc8PrhuL9sDdVKLKQAvFWfwNd9IJd3FVnOV7I/xGbohfUI2PUK3PAHeu&#10;ZQ6MlGJ5EAPntQ3q6VPu4nAh0bnHdAZddxdTz/3l1PtwNfU9upBOvLCeTry4kU68tJGO83rs8Vrq&#10;friSOu/B32/D429i128xl/G3OHJ7Nv4XbXfmU/s9+N39pdTFb7ofrcYiZbZQCfd7ABe5sxCCrrtL&#10;GhhfpgepZI4rY94/yBxfwlitkDuEYDsU19/EHNayzZx0GX55kTkTH+Pw4miqxY8pH2IM9MPvdgXb&#10;7hBsq7VbLkL1dgdchHra5u6D9mc/4jNsUdjizEfN546InO3rAZzPYwOFnBo+r+V7pkVwUVIo6pb3&#10;cS3Ca9LO4muZT96aF+Vn+c75k6mR59Z+mXkVfqCgceTmFP1sIiJT3eKvaJtVeqdv5+D/Ft4/fJc+&#10;eBObcVV745jCFoG6i2diAaGO8V2xfjodXMYnXjpOW2NTl06EsHKYsdp+c5JnPMtzYu5+CD9X7LyL&#10;73YH/gf3rwcNd+AY/n2Lcc25LETUcn8iipWZYkw+3fdkNR1/Hc4P+t6A88N9j72Roft1+sATuDOc&#10;uP1FfIbH9KMHiqbcH+OoAW6ucFu7yfXD36tNm7BC34fH+6poazRuA/bCLdnaSosdHcFGKS4dUWTi&#10;PsyBfRhYCLeRcSoaCsj/z9Fk8eEoQKw9YKxeow3FVe0R/p8pIy4PpWau69AWtnTDqEHatYAartPi&#10;lYriLgjFAr15nXfwac2tjT+rH3twEF+rH//MnUIWx6O/ZP0H0CeK+2beP3fnxQJcPM25Q4aMt2Sc&#10;Bpuwi7zPiqeP+y1+VhTzqozH7XE5nhnvZ89FDoNNtvhg8Cns18lTcCjmYVAVoq2glD2MwQAA//RJ&#10;REFUDweXlJPitzOPlVqo12K/5+gPpkiBo7g7z51svYyVU/ikA5/j6/0Q307f8FdvpOFfu5GGfu16&#10;+H9n8PdOf7mdTny+mY59tBp+dYspCR9jKyyAfUffnbnd+jEuukTABbbiNnZDaFuc2wspjoxyNc+7&#10;82+r6Tyu8Pm2i3+M9wsKtfAQOIW+Twl+kDg4g080yz1hS9S0GplfWxiT7YzFAOPxyA3sNZzB3YjO&#10;tRYpa+W8ire5WGs+XFO3FOew/acm2OYCqe/l71vk6+/9vb+XPv300/TX/tpf+0ah9Zsibv+3/+1/&#10;izQIX375Zfr7f//vx3Gf9b3iYxRfT/7eL1p0bL9gGwaDiawYuSj7swu2/o5BAHQUMuKOg8zkVoKh&#10;e+5EZ/qVvrb0/z4OTral7w4cDfGsbh7DuiZ5n4wt+G6jr5wfTKUQohJIrNFVCnEKfDry9TiwJrRv&#10;MhKzUNHUgmdumzc6Ich45EdjILraHVuU6KCR/oD/jXBUSDP6dgbn2S1NkLAoAqN4wHHMndZAB2+C&#10;dIiGNSMeIFYKEooeizg3CgQ4+ObMNX+r6QHcblU5Dab4riLeOJNC5Hc0+phBz/krQqjF8J9RoIOo&#10;DIJhHJQR3h/jcwigRStqOJbbrayQHq/mn3U1XnJ3nusYhTRC/L5esBU6Tnyu83UWB22Ce5mF4C5i&#10;FFYVWY1uZnLfnMUxmMLojOOwjDN4M8G2wejnK/Mh2LZeX05tN5bj7+bLs5BpyPhVCxVA7m6vpqPX&#10;liAskDmeowKp5NP2jZQUPEehUxJFNmaZ0GdxEo2YNo0CbWglaYXbqJCrKEu7V9HuUUAIKBZFjiwd&#10;L7fNLRoFZlG04/SRvnTgvNF7PGfar3SKc9CHGphwG1dGQ6wtg1SV8AxKoi+AQdrMSCAF0iHaZ5i+&#10;fRZH6dxAqhulP4xxXee5FlA9jrGbKGCSa4JsVpti4rzgPswPzDOpHutPlcJ8tBDycsGxzT8buYhP&#10;40yYpDwK8WD4gUS15MRRQH+wyM8A12PU9BD9zEJnONOBs/SrkezYRi4p2paaE4/+7qqZ+d3a70O+&#10;XlwIwbbxrgQtE23rJIP3MLKQM1fVXVGXhPWYY9a0Ba/NR55ZI2Q7n7jF36JkOALvmC8ny59z7G2I&#10;fGG7f3dg8SlYyMzE6G6/MqrWiF0nnKqrA6ns0sl0cItntME1b9Ee2xClHZ7PDUgbhM8V+44Hs3H9&#10;h66PxVbOigs8W8jewQX68xL26MJJCCH3yW/a7uMAvJAVNut+3bQOXNvby6nr3eXU8z739QHX/NGF&#10;dOqTrCDYmc+2Q7Q986nC7cXU/yEOzTv02Se0lcLtPYjZdRyPnf5Ucpl+wvVW7PBsr9PnaMPDEFsL&#10;pFmcrMWtKEYQ006d3rM5gD3nh2sZPgIfQ3Y/XU99TMYnv7yYBpichxRmf/1GOveHbqbRP3wrMPIb&#10;TuLX0pmfMHn/cDv1/+BiOvH9jdT3mcdYTp3v4yC9NZ2an0DsX4dcvz0bkbX9n2+lEUiAIu25n3KM&#10;H3OML65wvxd5DquRD8wCEREZVRBqi8VaxVeF12+C31F8zX/ne1GACydNgdf/c+F2P/zds86zK+IW&#10;7KdjvY7x3IBzupc6Zyy2XboNJ17BIcVT7HwUkDASVWgPuI5GF3K4JleQc/i/kbQKx17L7nUVXdsu&#10;/HyJNuKaMvDso714z/vnOxXcRyXXr2hQyXGrOW+WL9AVZUkK2MBOr3O/OABWSa22GA5zRl4gSME8&#10;rsXzczztm0Vi6p3DthUnztO+gPt3fmugPerN/Y3Nq1vlfGHvXKDCdp3vSQdGj6YDY53p4ASkce4Y&#10;Nnkkig4ed1y/tpQ6Xp6LaPbKK6dT6SZzD6/1N4fTYcZl1+vz6eQHjI8PjRTP0G+0OONlQKL5wcV0&#10;6q2N1PMYu48T40KZ9tpinaYQOmjBGO0Y9izS8GC3MluGTTMFwgmFQ50S5jJJsIJtD+MYlPfCD3CI&#10;v84hyTnE08icmv3I0jLkzs2zj/c0ikVRifvXIyf3GYodAO8rPx73/jUovqY9J634OF+Pvev193v3&#10;uyfU5sgcPL+btVNBrBWKHgIeViza+reCe82Zk6m2SLT1NYqQ8X6xUPsswbZYqN2P/DsKtsFLBuB/&#10;Z46lA/IvhbmF4XRkE/t9aSYdvTwHZiKHqUX5zOVa4aLENL+b4Rjz3OMi3EnB1khWI7MUIsOxhy/e&#10;Zp7h9dANnHfFyB3Gjlv1I3UAUGgzmh27IafLFnoZi3JEkKdh8b2oes9Yr2WMK9aaw7rp6ghO0WgU&#10;/zGC68gtnCKL5oDDN3x/NLWAI8xZR64BrqHlCu9xfiPumjxvkUhsYV0Lhj4l3OYRvuMAHqNw7WJ0&#10;lhv0DHwHu4vNacC+NOAIGWUb1ZgLUMgOKJwa7YrjZNRppHHBoWpRDLkJV7vFnHVnJtAqbjOPhThC&#10;O9KeYjcfJLA9FW6NzK3ZHo4iY5Ub2KAL2EUjbNdoM21diNtweO5b5631Ko7eVc6jYLvJ8VfOR/2G&#10;5we6M8H2ZGeItSHYuiVe4AuUDnXBo06kQwtDqXWd45ga5hLXhG10cavK+cOFsG3sO884y5+ro8pz&#10;x5lsMCKYa6pYpB8u0A9BJbyhdr2fz3FEcaZbcXLb786kjvuzIWqJ9vvTERHVwWurW61v6AAbWctx&#10;t+GPznk8R3NdRjq0SMvlwhnPEfhMFf0NEqmGt1dPwCOFC/kF0bYSn6PSaHOFWuBOrsAo38kFW7h9&#10;FC+Gt1bBiSuXzjAH0d74GBXMmwYxKNw2mjPdFAamLijKS2shsZ4Hq+nYQ7jDowzd7ga5By+/A89R&#10;aDWFAmgW2PV49T0XIG/P0zZwwfvwqIfMIYVjxHH4/6g5z3PBlt8anWse3Vrap4r+6fwYc6Vwnsd/&#10;skha0wbjIgRb2nibdt+YSi3LcMMpOB5tEdH5hbnjn4pg6/8cu8LdCMCUByIi8fishjnFwmPV+0Tb&#10;CuE18d0yo+yYF0r7u6PAqin2TK3SgH/avMH4v4ytuKYAWRBWFGxNk3AHmxA5ZrFhbmG+r1jL84Rj&#10;NhoNe2UAG4etuwjfujgQC0L+3uJadVdGUgXjr3T1ZDpA3zaQwbQlRraavslzHb0/l7oewYlfhA+D&#10;jhfmU8ujmdT8YCodejARPkEd53J3W9117Am+waHbo7Hzxp047r4xes8K9W0v4Cu8hH1+NfMXet9c&#10;S71vAV4jEvdVfIeXFlI7Y8fI3kOmNrDQ2GVs0EVswqZ9FjuxQp9fxrYxLssWeR4KuNiPWu5Fe+Wi&#10;iPbKCH2j2mOhCNRhe+oYs4Fr/B/AHnGeHObVbdiNMGRsXHVRzQUXjnsZ3/0SPjw4hN/QuAX/Wceu&#10;rhpFCLiOatoyRGQFZGxl6w3swQ369/YE88VZfFX8gZHe9PxpbBS2y2ce0d70g59XsBV7PEAU+mLA&#10;ebwY+ftPH/db/Kwo5lPFPC7DNwu2oFiw1Q4EPG6WskWx1nRkFSPdqWaacY+fcYR5qBMftve1lXTi&#10;Xbj0x/ib37+SBn90LQ395Ho6+2s308iv38IHvJmGfno1Dfzwcjr5vc3U++Fq6n6X8frmAv53wXe+&#10;PxZjs5YxWo1NqLnC/L7DeJWPGEXOWG+F+7Qxf7c5txvpei0LHDmM7VGolffUMWeYVigKZ86fTBYS&#10;OzB9LD0/hf9gZO0c94+/Y45sRdf2G1PMI/Op99FS6nHxx90CcgTm2XrTTwFTUcUup9hRgz1z7MLL&#10;ojjpPynB9pvwLIHUiNb/5r/5byKVgflnv05o/SZ4PNMr/IW/8BciUvd//p//5288zn7h95cq2P7Z&#10;P/MVwfUr8PMCqhRpv0aw3RN5GQAFp2EvrQKGDeIeeVUj75nbCrrSd052QN4gbJD4ijEch5kzqWnp&#10;XDq8RocDVs2uN0/qPKQl8htCso3IDEEP4qJwZ+EWnXigA6/QaqRGbMeFSEV+tIJgm1Xn5VpH+Qwi&#10;VTEpaYdUcPwoFgE5eqrYAwPQqnmxJQ1YsCK21fmZUVhAAldrTiscDXO3Vs9BuLiPavMNRioG2gkH&#10;JSrGuiWKSd3E1GUKtQKCWj6MARihjSDwVUz4NdxrpHOAtCkkB4Hjf4XPqmmOOYXDP8EkeJ578F5c&#10;sbc4jDkGcY7KbWtRMEYhnONslZvL9gxOAt81urkcklg1g4M0fzbVLTHoVsdT4xq4wKS+MZmatqaZ&#10;5JjocahadnLBdgnjsBxoj1eIIOgAbTcWU9s1yNxVCAIO2OFtCMLmOO3Gc1y1eBltZISckbXco/mA&#10;hMVHamdxTOYgKjxbC1RY3MDIiiYLK2h0IOsRjeZzXi9gjb4hocUJUqw9OO52axxDnCH7iyK30b4t&#10;axix1fP0r6GIqjbKI4TaAvZyAzN5mxO4UD279ixO7AjXdQ7ydI7nOUp7gUpQEWJshsjPaQTsMM+C&#10;3yrOlnOcsjNCoRyEg1twcplMMiJJv2d8FEORo4zX0iCD/K/jawoScwcO0F8HcZCGuZazXAfnNvdt&#10;pNygDe37Gul2HLHux5BuiFrbY54fBMwV9ZobjBeJmWTMKrSmRXhtMWAhBKNs283NGlG25tqaT11P&#10;FtKxNyFqb6+kPoXbt7Octwqz3aZKeH0PXYq9r0D6zU/7QFI4nKqu4dxc4fls0waXaKcdHGImoEZI&#10;qxVgI9oXwtfzykrqeXk5SGbHg7mInCkWbEsgepVrVr8fiK1OHfenUu8riyFMnXxnPZ18bzP1vW/q&#10;ACe+lXT0naXU+Q73xiTYrYCr2Ax6zQVkobX319JxK22+dyH1vQv55J4Ubq3U2/yI9ro3GlG21Vxr&#10;5VXG3lUcKHENG3CHyekhfcqIZPORveXx11Lfh+up76ONdOzDC6n7A67j/ZXU9QGE9gPa6+PVyF17&#10;4ossDYIRtmd+eiUN5PjJ5UB/vkXmSybxz7mfT1dT18e0zUdc/0fcK5P74A+upNGfZpG0M3/kQZr8&#10;9ftp5AfX06mPL6auN5Z4vhD764wZSKtRV06gWaEs7AiOVC7AirIF+igwJ5qvTtx+nourirK70ba8&#10;n4uveWSur8L3cnFXUTQ/vtgv3u4CW2oF7tKFk+ngHM/YFDNG8uqY8nlWBALbbuEKI5xAc7zS/nn6&#10;gi2I+cXhDNuC/0HkSbvItenAx9ZhoLCAY+NrJqpia4xUM2JNkQO4urwHj42duYjzwKtOqeKs2+Zq&#10;+b/uKfi+4q3bbGkDo9BWaF+cqdJF7K1YyOF9Yitol1y0ddtolg6Gc1gpfA3HDRtoYbLd/LbYQwVq&#10;q9ybK7CSdvO1nmO0XB5LR29Pp94XltKpN9bTqbfWY4X/6MvzqRknrArCV7LJHLCNvd3BCbx7Loih&#10;0fORUuP7W2ngi4tp4AeXImJ7wMJ4n4PPLqfBT3bS8IfX0uk3L6Vjj1dT2/U57PO5KAB5YKQnfXfw&#10;aPqVU22xxdkKuRYvLe1nXmOeNx9h5tzgnOD0ZlvLAOQ3nOFwWDLnpZhs7/GIHAV+IdfYD8i2KOdY&#10;X0Vmb/dsrsDWfgOeFnT38GwxVeSOlSjmT8Xv732/+Dg5LBK2H3keu3ASuPcQuAPMB8UonC8r/FZ0&#10;vsLcXyzY7oeireKsIq2Cbf1ZHNcRxsYQc02RULtfsM0d0W9CfC8XbE+bKqEnK0x2pjtS+pjL0/oH&#10;5jA9enE69VyZS73XsdlXcP63cA7WGEvaB+xCidusVxkvCpI4CM03JtKRO9Mh1DbdgGNcgyfs4Mwb&#10;icb4d4t+toCS2Si5XORENULdXTkhCGPvZhiH8IdI0bQ0AL/DHiiKYj/CKbl6LinWtijU3h5PbXdw&#10;klxcBOaXbLk5lloUcvnOYb6bb8E1x6wFPdx+WL8qt+S884xZ83Mr2jJ2TN+k2GeqL1FynnZSsDU9&#10;hIIt34+iZ3JNbGItiLyQK7TDMuM4B//XurW3YM/M2di0zbXjRCk4RvSLMNLWSBnQYtSMYi1ovTuT&#10;2u7hJPJqm7bwXguOYES5hYCrEEMbK9xyb0bbKtAakVYM0ygY4ZsJtlOp89ps6uBZKtAduTAJHz4T&#10;gu13TllJ291ERijBgU/r/LrNuD09d/xIFFCUD9dNnkpNcMbD1h8wEtuaBtvw04tcB5xQe2skdRP3&#10;aNqCPF+l7WAhpBwKMrUKWjia5ilvpb+03oYDgTzSNvJyGml7DX+CedM0G5H2gvtUEI/5T6fXdED0&#10;nYMumEUkOP1ykmcFj62Bw8pja2eAqdXwLxRtiwXbSIMVdRIYf+64Koi1tVPMqbP0FYug4QM14vs0&#10;WvvBtBDOC/DeKHAHFG2NXq10/hT+Dar5zOr25qo17YG5bdtuz4dYq9h6zHQGL6yn4y9t7qL3xY3U&#10;/WgtBNqjD1biez18z+/28ZnfOfHyVjr16naGVy6mE7zXx3F6+G4ebWv+XPPkKt56HWVL/amE+Snm&#10;c9rNlGfmAQ0Bn7Heuk4/XIIjTg4mc9xrH54l2Gr7Kvrwj8QvUbANyLmPKwR387fzlMfH9vI7zx3g&#10;+7tzlaIt85jYFWy5VgMtDp7sxKe18Cf+rHUl8EdcGDLSPiqqY6fa7jKmTFdgftY7PKMQb8dS422e&#10;8U14mnlnd+gHVxjHVwbToWsWE6O/3pksBDLMxcKK49CFEyPcFWwPLmQoXz3OmMCH1g7doq0fTKX2&#10;x/zOFAYW031Vrm9wBr4b/xvQ0XzfyF/6vUEdcF0XdCvg6e7GKQMu9NYWdptZoNdiaT1w7j5Tg70N&#10;31XAfUKfeWUpdb2AD/Fghr40S5/Dv9CuOMbg8k1X5EeMoTXsHny+bAlbByocoxewX5tndqP3YqGk&#10;sBDTVEAj9v0pXKftAowT8TWCbcNlbPkl5gyxjY3axH5e4L6WeZagKgTbU8EfLZzUxphpv44dvEI7&#10;47Oa6sTUNc8PZItMpu4wH3z0Q3nN7yPYPqtP5p9nvOdpwfZp5O8/fdxv8bMja+OMYz1TsOVzbUM5&#10;7b23cwlOAPY4lkKt8Fn4G8a9O2LhuQcHmKvGelID83QLttdo1O7HWaS6xap7372Qjn+4kU58upVO&#10;fr6dTn/prsssLYIFpvs+WU9d+KrWQmk1BeGrs5kf/SJ9kLHZjN9uerPay/Rd7ELdFfozfdu0gEa9&#10;KqS2uwh701Q52Bb8AH0W/TF9Lv25UnwrdxV+BbOMQXiVPlq1kbX8zpzwFkjrfsA9PMbXf8S4fjAf&#10;6VYOM44bLjNHXYIjCebIDLwHIi+1vlfhf/Fbf+UXzGH7e7/3e08JoMUoFkMVSov/F0bU/vW//tdD&#10;sFX4/XkFW48n/vE//sfp3/63/+305MmT9F/+l//lH0j4Fb8UwdZccuYrw+H5KvisCLlgm4H/fc/P&#10;6OxPi7UAA5bn/ClzUqSTBzB2RheWnOpOB1xhP8VEB2k7CJGrGGHCmTSXFZPc2jgkHsMPDl84n2pc&#10;bTYXGLAoikUEJE+VTIoWoomITP6uMYphlkmBCdPce1HowVxhoPwcA84cohKpWZySBQbCMuTMfFQQ&#10;o3CWXUWHcOSChTkIzR8WMKIL8m2UhrnQhNujGlaZbJeGIgdZJUTNnFTmLXU7vE6J5zXXUV54IKoI&#10;DkJUhyEnXFfVGMZg4kSqgfQF4ZuD4CjWcs9VHpP3onDaNOD4Cs0hOOeCrav2bp0f4pkNggHBRKBD&#10;Zr5Bny/vmW84okjPQaIKBbLKTA/A8USpr9MDqdy0AQu0A46Uwu0hCNbhy7Mh2mbCLSTt+kIm0N5c&#10;Skf4+/BVyARouTafWvm87YY5rhaZ/PiuW0ui2Jfba8/G9ma3k+mwmENOmJexKogvBBunplbnifa2&#10;aIGijVvBROMW5OIiZEcUtgq7VVrxoIzfmy/TKF7F7qZlHDtzJa8y6S/wPe734KArpd2RmqNkgL5o&#10;3mVQiVOZV9F+GvSZ04C2M+q1DJTyffP0Ra4+fhd5g3VmQTltnaOMMZSB3wEFhF3yyHiRjOa5F0UN&#10;8D23XJVJCHmN33CM3Wgqx9sAJB8H22dpPlurEVvUpHyK8QOBN9qk/S7EA/IkYTMNQgOkrPYWZN6V&#10;ff5veQxpfklxdi7yaZkO4cgLEEpzzJpT6zGEn7+NPG3j/YB5dPyf91v9/OE4wGkFh61uex/idIfx&#10;dENxk351iclim2vkNXLDuhX77liWG/aVhVih733DbVc4B6/jJLwK8Xt5ZVewrYJ8lq2eiJQIz88x&#10;ZiBYNRtuORmBFE6nvleXU//bG+nMB9tp8NPLkaKg/zOcik8vppNMkMc/2Uh9Hyui4qh8wOT5PrDK&#10;Zi7aghPmof1gPZ1iUj31Ic7JB/yGSbbnrZUoCnH40WSquzMSQm3pJfrPNmPnBrbAwmu0XefrVts1&#10;n+1mOvXJpchVZFqGk+bN/RjH5qP11Mv5+z7hO5+tp5Pf53tfXkynf3wpnfnpThr81Z009OvX0uCv&#10;XU1n+Fvxtv8n5jbiGBYjMzXCl9tp+KfX0vnfuJMm/8iDNPfHXkgLf+ylNPOHH6bJn9xLZz+/Hqka&#10;uiDkh+9OpOrLOEEbkGAjxHBizXEWBXPWsVFrmfOZR5s6WcekXhBsY/Lm81yUNZI2F2OLBVc/ixQK&#10;IC+ilUfcFp8jF2yLRdv82F6ThVzKlk/xjPsCJUvYBHMrKc4oquIwWyRMIiChtzK4K7kKEpkwy3Ei&#10;hyTfLcD/jbZq3sGBv+z3uM5wvpkr1rmONa4JJ75imb65xH0vMj4L2wt9ryryrZ3mGjnWhhFrZzke&#10;dgcofEThseuMgZsQJfM4QXDaAtPJ7XwKI25LNhLQHJBVG0bmGnUEgZJErWD7bJtlI28VwvlcQQfS&#10;FykaCnBV3NVxI7sy0L62LccwSljB2XZoh7Qdf3ElnXljKw28Td96BwebcdH3+mpEn7vlseYq7bzF&#10;/V7ERl7ESbk+ENuuOt+ap4+uptNf8Fv6ZNYfr6bh37gGbmQRAT+9lc798E4a/cHddP7Le2n8+/fT&#10;0LvXOOc6Ds5MLFgeGO9J3xluT98ZaEvf6W9Nz/W3RXGWEuZ4c32V93WFY2N+wFrIb2w5xbYZzRSk&#10;Wtu3S7CLeIT2sID9gq1REZlYS5/hdQ88y2eC4+xznvYAEX8GMrGWeeArkLznYP56Joq/U/zb/LgZ&#10;9hyKfaItDmE+N+xWNQ7HgT76FHiP84Xzx32GcJvD8xXd537BNkdE2zKnKNY2nmM8uZtjXzqEP6hg&#10;uwvnyjPOocfSgdNd6bunOiI9lVGIh+AbnVvT6eTNlXTc3TrwhnZ4g4sVLuCUYkfKsAnlF7gux/NV&#10;5rGbE4E9wXZ0T7DFATfKo47xK4cLsdPxBmesmGM+ygVbuKJpVdyZ5QJJROZbpEbBVcHWqsrMN261&#10;dVeHOCSu89417BCfWdQjCnsYVYYjE4tE6y46afdw/Lj2KlOtAFO2mJvWGgy74jHXETm5TXPCHO7/&#10;vu/nwWkVbLn2fGeX+XwrF7FV8zwL4N812Ex3f9VfwCZgV13IOoQDFiJmjsvMBVcA7WTkrEKsoqwi&#10;bdu9udS6K9pmwq1ibgi3BeTCbSP8oi4XbrnXXLC1GJt5bK0Ib4qY9mszqXOHOfIyHGMTOzEzlJ7n&#10;eSvYyvlLCmJtBVysnP5QYpqEviPp+ePYjpPt8KyjqXIUewHvbVo6G7kkWy9zHdvj2GW5Ou190XuD&#10;C+KoGh10KOY65znbX3FGDPC9LB1CC/2kNSKTMsHWSFpFWoWeepzhukv0lW2eH/OI+fKz54iNpm21&#10;0RYZLp3BAQ7B9njhedGHrJsAb6/BP6mB2xp0UaNoGxG3fG6eYvMVFwm2sdheSIdQO03bzdPn4KyH&#10;L4xH9PkRd69d5jlwzxYDC+xkOHSZOebSefopHJj7V6RVLK2jPXLU0JeF7zdcPk8/NtpzNiJkO+4t&#10;7Yq0RtS28V7AnOwF+D1hrnZzthupe+zRWkCxVhw1cveWaZemQyRu5JrcMaJge9D8iAv2/2cItqZE&#10;CMEWjmehZfzBEuaJkr6j4S9mOWyZp7Sd8OCAC1hFdnRXqM2hzdmP+KzAuffZ5QiSgGeHaFsQbDN7&#10;nM9D2MUcu/aX38ZcVAiu4Lch2J7AjzXFB3Pec/3t6cDQUfy046lxZSi14Ku0X59KnXdmU8dd2h9u&#10;bu7XQ7fxr24qlA6n6h18Indz8VoLGq4OYdvORaqBNqO/H82n/y97/xVj25al5aIvh8q9THjvvffe&#10;e++997Eilvd+e28yd7pKU5VVhSnKcSQOpi5C9wpdhMQDPCBhqpAQPCCBhAQIJyTekNr9/jbGiJgr&#10;9kpHJufWKdXDrzljxpxjjjlG76397e+tt1Z2yv1hjmpXgeorp8KFJXrGTWJPxzkPCaALDZa2yjEY&#10;y9m72CW+w8swnDLmbzEf7yu5IiiDVnaXY8Jhy0OUem1MxtcJc4J4IXMfO7oP59AjHDiH1wuIA1R7&#10;twxurHJq1Q7Ghcqr3QlE20pQdXPSUXldpZXGGEdDlr/DOMVGpi0Rx8LrxecTZ5gTKpkAJ5No6wtl&#10;WmiCZ0lAjZoiRogy/5VhGIDfJ+xg04StYC4Hgi2cSYJtJNoyr5XwkQYH1CJOqr4T+6DyDAUbcKE9&#10;uBx8poh5lrvY4/M5rod4sbXCLjeV+24Ala2TjuH+OhJsGUM/VrB9DWLf8ypH+HG4+Jk/w8+K87kc&#10;8KtYaK4H9ySwDwGvxCaDZMHFWoF7IPh78VXYKhdsW7FXHeWWgu/OnWvHVvdaKf604saYVdwJEqCK&#10;7zH2H4xb6RMlDzFH3pyzGjWSfmvBKok/y3m9+P6IFdxirF9nrhNbl94YInbHP6n0AVwjZ5vYipgu&#10;kzEsodQzXOE5QYYriLJblTCC/9dOvoQJfNRoUOogbhT7qoZiSszxZBF4DzGfmhYqPpNv06Kk4kSV&#10;Tyraw1Zhp1RaRWKtFmBUj1u+UnMqg3NwH7mCnVFcpXkVCrcq3ZKlUkLYJzWF/dEf/r5rja8TaC/i&#10;F8qwfR1Uw/YP/uAPvPGYas/qtYuibiTKSky9+D9BQrD+94/+0T+yR48e+YlGzcsuvu/ia7GIjnNR&#10;hP158KPf/11LVZ0yNZeAjAsBMWeQXkDwnhASa3GmUZdonxw4sWDFMlgJjVZDo4AsmByhaCs0gWac&#10;nrIvmiqDIu6q59nG5OpqsJyRDiuZG7SKZZzcMgRSwuFcr9d2Sh5vsQSIdhzEKU7bQ0XAQTKQWKuG&#10;FQl9EmtxYl2VFt9Z5VBDAIm1XtwfApipDN55ZXBCHED6kpxgh2+7SoKkKcD2rasiyyLcymoaY0Lz&#10;vYnDgInqTXYgbNoOldTPayrBIGLWwzl0M0kk1HaoZm8lTlyNxPidHfzObiZ/L9dG4qKanCm7dIKB&#10;P8lEkKCpTFSJ05C/COpwmwgBTBrkPLw+KgjLIqQKqrva2WhpHaAdh9SqMhb8Zg+wuNZNGKrOBssc&#10;xJmPd1vWBARvCmJHsJSscgHDOCjV6ulXGQq+S9nCXKf0Wd67oG26EDKQBXHOjLAMgV8dxGAwoVWg&#10;fVu1HSF6+1MYL0jhAYRuFwK4M+bEU7WstLVXdSuTJKxzDSWu+/0SCPwT+qu9gZEaCKnmpdd7XFDw&#10;hSGIEWxzlrh/EEFlx7j4C1RuQbV+1X1X2/DyJnsse7TTa/6qbtgVxtplXx3je8LxF2QjBwQsEQKW&#10;UEsgEYFx7K8zfpXxKsQzftV4QIjn/coiP8+S5VgOEcIIzBEPtEEdgbGDQMRREwM1O2D8A2+I4E5C&#10;84vxxGsJIVx84J4qK0GBz+XmMgIhCEUXZHekluvUCrkhaDocsOLrBF2QsOxrXPdD7iOP2af9lotj&#10;KJBIq+YHZw0QIGza6g8pU4MwNSgTVGNL27bU6TZHtXA9GwCjvUVQA8lM3SQQ3mAcrjMe1xmfa4BH&#10;rdardqaInxqeFeGIRBC9FINWH7U6D7w2lupi3YFE3pggcByBdBGoa+sXZC4SbJVF4Fm2K2o81o1T&#10;G7LyWxzv/pQfr/opeMHxXoK35BjnXbCtf3fRGt9bcjQJ7wqL4fbv5RArAVQD991Vz1ate7FoFY+m&#10;/dpk8/tTdzssYQPbI2y2WTKONP2A8XXMNboJEb9LYCPy+nTOal/wvW8uWf3bEnL5vveXrenDFWv5&#10;eM3aPtuw9m9sWte3drw0Qvd396zjW9uBWPvFmmfZRmj+fMM6vtyxge+d2MSP7tjkr92x8e/dsqEv&#10;r1nbe5teX0z1x1R8PltbxVywUKYNDlQZSATukZgaISppECuyRuJqhIvi6kXo9YvQ6zpmdHy9Fom3&#10;Ol4EvZauLcdLnA9QVqp3XYc4qwGMkASp1rZb1THWY7KaWSiAJpBW4x8nCBCXTCcLIAqwgZoABdka&#10;XQ4F6rnKehOZ4H/qIq/teBJn4ydq7OoY9nkU8Bg3xhybYM5CZkR8FKxH5+qZvspY8y3Gg1a8P0wg&#10;MgqhEakJUCLh42DYM9Nc3NgiSPHMNObeWggC6GygxSjVlJIwq63YEZSNJ3g9XvxOEjYwflykC1+p&#10;ZnFqNqKMMQiRgr+qW8qqXbTWF6vW9HzFGp8z7p4s+NhQ/eXC0yHLhPilrLcyNyFzqmW702I5p92Q&#10;RQjmiwkvv9HwCfPkM8bpN1at5VuMu+9ug11r/XLLmpQZ8MmWdX9xYAPfOLWBz69Z/8dH1vXWtjXc&#10;X7ByCJ66z6YxduIH8HOdBK8tRdjaIoLZElMn3cT6CmxgWCdQwJbqMWoCEcEDoRCv2FURZmyfECvQ&#10;JsFHYv/+8dDnAkTHeTWwD0h+LKLXA/B+EARRgV3+yQjeH4DPnwkJ/J4YRMLtRQQZtueibQD5CCHw&#10;I1HTN9+2y/8i0fbs/F+5hkDHDn+3fNoZ+FuZtsqwzetjnnQxn9qwA2Ed25+llm2E1wnC/hktbLZw&#10;/VsYx2qs2cycaw6a2ak2soRbLawWLw1a1fak1R3NWSX8QYsCOet9zP1O7AF+nMA+lfmtbbLZu/im&#10;A7jHfpgJynzTtloJlC68Mm+zmL8ZWmyS4AmHU6ONhFH4mbgcfwcLI7KL3ZYnYUvb/LTYo0wtB3Zm&#10;E3uzgR0AGQRPggS+LK9ly3s8SOG6YZNkizQ/k7ExCZP87mk4HjYv6LSMX17rswI1VFW5k1nsnhZq&#10;xnivOOUI5yQeOxEIu964TNvKZ7GZUYat+Kgy9LWVcYR7B/Q8ZRx+EYq36dguF3DDRSffSRAufElU&#10;lWirshKyUXl7BIu6hhJmlWF7RAAJCo9HHS7kChJyJeISlOqzOobqaqZxXAm2aoDmi2vYSV1Hbzq2&#10;gY1cI+BbGrbM0Q6LEwdrgQvDW9S8R1m2iRJtCYIT4WUJauYjSBxp5FHlwuDOSXDqjNFWy53psbyF&#10;3rBcDgHtGrZ4Y9DyN7j3a3AbiZb4tBSJrCpHo7I0ugb4DK+9x3kr40+NifLwlwouFXB60ElA7L5E&#10;kJ9YDsH1U1MilcrQQpq2lSrm8Iacqp0Olw1KqHGNwx1+QiZcXtvjMyfxl6OcD5xavyM+bHwcAH+j&#10;GrcD3G81Zp5kDM72eSNmNcktUcM2eHXJNtdwJ8Qu92WH+6Da6UDPC3e5N3u8rkZgEk+3BvGPcD6u&#10;R7qw0u2PGbyWyb3Ro78O9HfWhoR4zR8tOEpcgwuqoZkEW2XohmKtMmsF1cYVapW1KxH3BA53DIc7&#10;xN9sDxNPdRE7MQ+ikgjwfpVEKNsYC0oiLHDuU5zHQKupJNmVhnK7UlPqiK8pd/unsgSeZYsdi8Xr&#10;bTM4s68x8P9hd8Dr7PPr7OTZztAY6PXgvaGN5Xkk/Gh7dGIDY5ff4Jm2DaXYtDJLIO5TIk7WZKsV&#10;MF5Lt4atnGtaeTzhZQsKD4ib9rgn8Eg13hW0/TlzF1tywDg4YpweqzzBMDyeMXDC/VVN2l3u4Vo7&#10;XBheEGaqerbqfIOP4Rx1hle2uJoR7Sl7t8vSdhmD8PAgYYPjwu/VxKj87rhVP5iy+scz1vBk1hrh&#10;rvU8Vj+Y5H9j/h4lcOSe9sEXsBfXsRdhModihaBxGTG6+C8oVeNSx5iVgdJTxpCyg+H0yhQu2FOZ&#10;lS7nbynieLP8hmnivCkB+6cFc+ymFlk072TDteikxRjtFlAyyivwbNwI/DYg0TaCGgiei7fRghp2&#10;Cp6YjU3Ih5cVb/db+d6IVWmsb41gX5gXSgIinlc/GS+FoAUmCXXKAg9jQwm10aKzGp/Gjk0fUz8G&#10;se95FRqP52Pyz/DLRMipQkR/B/+Lrvvr7INsh+Y4dqARzuLaAXF2a4Ul9cDNhpjf2LlC7GkZnL+c&#10;cV5+gzFPTFZA7BzNl7xbjH0voce8eEyc+wg8IF6QoHtnxIpvYO9Pmeua89gEoUgx/HY38YbiDniG&#10;xFr5JcauSq5pQVhQgknQ5K/BErWTL4wV4tRATHwAX6hGyIoFPXFnkXhL/iwCx9IORAmu4j3KpFXz&#10;Qgm1akKsGEOLm1ogUWNOCbapK9j2Zc5Boq37Ts6NOaY5l4tfVQawBN7f/Ft/xbXGi+Ls6/BjBdtI&#10;DH2doBrhdYLpf/kv/8W+8Y1v2He/+11T47BInI3+r+fKwv33//7f27/+1//a/vN//s+vFW7197/6&#10;V//K3n77bftrf+2vecatXn/dd178bCz0v4si7M+DH/3e75wJtRFeR8AjxBJwz96UM8WpnjlSObba&#10;qqDeEI8yZOn8Py10utEkkWCriZICgRckJsbj8K7Wa1uUnB4TooXJ0N1o2cPqHNtvpcs4eW3Rn8fJ&#10;T+Pgptog21rxFoGSuHgu2KYoc2IAItRXDRliknULfC/OU42wvBasSi3MdjHg1Z2705LmOixxrs0S&#10;GNwJELN4rVJAfBMIQFWr1gFRU9dsCbbexRikMGFTh4MyBl7KYIhJNECg08d7ewkMlF0bQmTNm4hJ&#10;NNZ5QOIyVPpAtXPVeOtMpBV5hxRegARbNetSlm0yx0iG5Hntq7Buqou2nQQgHXyH6p8qMxTSooBM&#10;tVGvApEjibxpkMNMyGE21zNnHrLGo5A+3QXxb4eMEtyPtfijammlTnUQBHS5eJsBYc5c7LWsRdW3&#10;5bMga0Ur/kzqdcjeJmQSx1e4jdGCpOStY7jWBszrM6ou40KXZ7N4Mw4RXAhvGuTXazOq6/xAlcUN&#10;VtvVYZ4TiEi0DWo+YhgWJDLxeW0h5p6lTOFYuV7amqYMW9UbUqZzlmoiT3RbFr9T1yZR265auQ5N&#10;MroQrCbGg2fVaizzyHU6X3Dg/7UB9HcgHmj8niOW4H1FWKjnXju43w7uQ63AZ9WRFqTWMr5BmrLO&#10;NFdCpGilNswo8OwyvkvZZfH8L64G8KgaxfodWuS41FhqbzSX2KW2MrvcW8ZcqPNV6qKDfis6GQy2&#10;VtwcsuwTCPoRxvaE6y/iJdJ1B0N8FzKF01DtWtWxrVAt2EdTVv1oGsz4tuqqe5NWeYf/38K5qDvl&#10;MfdatXU2GSMrjPMQyWuMvQ3G9Ha7ZfN/1cMqwmmVQegq70+eH/MJxwSVj6ddENU2fnWpLZNge3PC&#10;u8PmYuyVwSPxLmGmHkKKnVDNqYVGHAuB226XFV1TSYURF4FL7+H87kOC749awX3G3P0hgJN8gJN8&#10;PGplTyes8vmk1bycsfq356zxnQVrfm/JWj5YsdYPVq39o3Xr+GTTuj7bse7Pdx0qM9D6wYY1vb1i&#10;tc/muT5TXMsRSG+fJRPEJ663WjJBewpBe/pOl2WpaQkEW+UmvOYXv63m6azVq/zCm9oaM2/178z7&#10;FvSGDxas6eNla/50xeFdQj8g+AF1ysLV1vTPN71Qfc83D2zoV09t/Ae3beibJ55RW/9s0Yl8Mtci&#10;HqKe6FmjyrqEsCtgJhDLWWb8y1GHImoOQZuXFYBcRCUG9JpE2ygjNsq2jTJuozIJUaZslF0bibb6&#10;OxZ6XceLFW71mv73inA7G8AFUWXCSWQGCv69uc0itn0eO6igRKReGRnaTsdrEnNT+L8EXO+QDomJ&#10;tuBE23H0qMxarTznb0B8IPcFmz085xr4arTOU+ev88GWYutFblQvM0G/3R/57dge1bHVebpoq0zf&#10;VT4v0cMz1giKlLEWbt1zkZZHz/gjeFAmWgbv9aw/ZX/ps6qJ6PeHz2LLVJdXNe/yJUKoBIJ2cmDr&#10;tJVaJXnSuE4SfST+JDAHVCYkfb3daz5rO2LDsyVrer7sWdY1jxmnzNdi5mrBdfwl41FibdKaSiJw&#10;jGV+z1qTZ8EX3Ohj7o1a9ctJq3tX5TYI1j5m/H3KOP1i0Zq+XHHxtv7TZR+b6mJbrUWQtxes7cMN&#10;G/j6oY18/cSGPzuyoQ8PrOvZqtVp/up3zzRYXB82qb3IrrSUEPCUWAJEN7kZG4ftSoH8aluamkBI&#10;uE3HzukxyixNVtaT7LADTiHbKtsLnxCiEgiq0x6HrRSiJpuvirQxgIRHpRLOhdQA56Q94jUB3NaH&#10;cFvsz/WZiNSH0M6HcLdRhOC7os9psa8qRBD4RUh8DYKF7SjAwF9EwJcEgq18iHwJ10qQ3+D3n3Gx&#10;ELF+SnhFiODYsYKtRFll1kqslXD78zYgi+WHZ7jw/ijzVjtWUtuYzy2BWPNGHT6socwuNRMI9zda&#10;/lyvVWxOWPUBNvRkzsUgNUvKImhPW4Oz4eOUaZvFWFP2pzJDXVDcHzLVa81nvnt2qRasQsE2XRxC&#10;dow5nTAWzHGf37Jr2DIJjdpeHzTtYo5uM1e34BuhYJshsdZFW4ITXldmZv5eXwACFAmAnoGCPUol&#10;AFJdSZVGkZCpcyneGbJSfkP5Hv5olyBta9DylSG5wG+ZhG+OMJ5DJMCFUiabOWfsFDxHdftVJipr&#10;jr9lF6b5PdilNHhpGvY5FTsdwYXbCa459ixZizvYthTtWJAIIuFWoq12Hvjv5PfKdmG3lK0s0baQ&#10;a+lC7bUxfHGAknAxqvgoEG59QYrPKWM3nXsRCbYqlaByFPIt2lasjNiSVe7NwpALtmqW6o2H4S66&#10;78pYU7aSBNtkILuQ3MRzbIRKqqhkwlWVTWsu9x4PXkYDTloAVy1ZG/YsbNXKlTict47t5XvT8T/J&#10;3G8lXDgk3MIjzprV8bsl7mjBS37CBVvPFgqQpkBU/kWLhPNK2mhijOAfNG5Cv6DGmcq4VXNKNXNR&#10;U5dcla7h0WusE1cEAi7jBv6sbL3UEY6lRIg+xl53nfcfuKqEji7ud0+975rzpnzwcsU5yrAtXmec&#10;8BuL4NSFoFjCrZpfSrSVSKu6s/vclzAjVuKq6swKpUeTjiiDtlCZsKo9y2ckzkq0TcVHR0hTZi7X&#10;LzYbV5+XWFujEgmRUHszQO2NBW9yVnM659AcrTjku3Y4/koPc4rfvsg8gfcXbjD2N0etfJtzVJPi&#10;+QHn5+lq4tvGdWAMXK3lPteUwXUDwdbLIsgehzbtK7btImRbLsL/F9l45sQr0GsBAt7+GhsZQq9H&#10;3xudR2CP9TzwZYKE2/hwXEd1mRN7ajzWy5vvthKuQ9Uh/PpkyrNt1ThIje8yd7AbQI2BVSpMi6wq&#10;WVCED3eccq/x97nYmkxsT+pys3MBJTEow1aipzJXc7FJJcfK0Bu20uuMnVNxALj0HjZmp817NKip&#10;bvo+XOao23fJKauv7NawVdwZheuPOypBxV1l3hIfSFC6zTlEuMW5KdNWiR1K6PCsXOIJnfcJrzn0&#10;nPnPczUlK9ZuP+Eax1JpCH63RB3VCNeuKC1wqTxCokRbeI6gJkip2K1Xdjthv1SuSjuLvOyLxNwz&#10;IffHCbYBJCgFoq34YTs+osfK9oatirlTvT9hNXsT2KoB5l+bz1EleV3B7mhhSUllHjMyLqOdw/K5&#10;qfCKQAPRODofm8JXxucFXHz//x2IxnjseP5fwS/rOP/3Qed5zqei14N5L8gGxNoI2QzF3tzv+lCo&#10;x0bFayeI5nRXlalubfZMm+VjN0vgHGWHw1amkiAqQ3Jj2PJPBzxRKks7T4m7s08Zo8TdQWIUc+EW&#10;9hWUwdUl8pYxx0sOB7HvxM3MjWJQxHguxGflK+FEuwmJjdQkLzmcK0ouiR+vcei55o0atGreqEyS&#10;SgQVbgbZ48Xb8A2eazFbyTyacw6OJyjZRQtBmiviM9EuFMFrcHNeOXCcTOZR2hoch9gzTb7TF6/F&#10;xbD1O/hW8aH9ft9F8Jt/+5cg2L5O/PxpkDgqIfbJkyf2u7/7uy7Gxoqpev5f/+t/tX/4D/+hffDB&#10;B3ZycmLf//73veSBMnMvHuvf/bt/5+Lvj370I/9c9L9Y0VbvixC9Fr2ux1+8JMLvQIwYuDFQtmG0&#10;pe0iXkfOlWl7Vu9HQQ6D37evyJjxPBYeUIDziRNMIl+9iAlWfHKIrBHcqTZrGk49exzjPAUJn8bI&#10;z0IyF3i+BGFcwOlDjDw7aRxSqq1ko2BEwi1kfIBBrdIIPXzPYL2Led6NfI7geVFZtT2Qsy5LhuQl&#10;LbRbIuReSJpvdSQTqCvD07NstU11HPI7yoTg+BJqU33LE0QrgmrLKrtWq+gY/DgnZPy+Xom7TKJR&#10;HM8kznIaB6JyDFFd11CovQjf6h8iEGuBSN8AExYkhbVsU3pBDxOvk9/dAVFvgwC6GK4gtsrFWkcr&#10;10L1a1Vfd6ydawdpnedaLkLWIYg5i6o520vADYnj3M6F2xZvqpbKtcuYxQFy7XKW+czaIEYBw6RG&#10;OV5jjNdctA2QB2nPWeV/yxiuKDuWv5UZIUJfuI4RUbastrhh/CS8x0moVeCiDFsFVhDlRAIT3YdI&#10;sFX94tTpNoIazotrl8L5pU+0Ww6/R3VrJdhmDEEEehosXjVrvU6aQMBMUODZTeH4iwiYj005ICEc&#10;w3oejVtH+N7I4Mc+DyBDL0A4QCJOwEFQHYDvlrMPkRIKtYFYC9wBBvC5yBxT/dt4nseF8JIMIrlt&#10;lfZGG0FuB0S3n3nDtcogYFKtPTkBFzLvQo7vQNpucY9uQsRvY3jvnK/2lT6csPJHkPLH056hKoGx&#10;9pnqUwnzVqcM2PsEAbcJCJStC/nL2eP6q57rGoFMKNT6Nq7dDss77AmE4pvDvs2qSjWvHgQCcBXf&#10;UfVoyir4vnK+t+xh2ORMYutdwHeUSvBRSYRdAgoCSzXMipqOiaBqVV5bnAoO+qz8JgSTY9fqXF8u&#10;eHZt+bNpK3kyYQUPCRruQr7uQHBv4qBuMt9uMTZu91j+vX4rejBkZU/GrPrljDW8u2AtH61a52db&#10;1vuNfev78sD6v3nI46ELtx0fbwXlFt5a5rvmua4Tln88yO8lKMFRJePkJJwmrTKH1wjitpnfypC4&#10;huOF1Kqur2oTld4f4XqDR+Axrz3DUT8ft/IXXIsQqnXb/MmadX+5Z33fOrT+bx9Z/7eOrPeLfev6&#10;KCh9UHZrwjviJkLQ3xirtK8NE/yOMs/HILjYQdXY9sB+DmeqRQ4CJxWfj0RaITbLVpDIGgmrElQj&#10;4VZ1jq6MVDv0XK9fzLyNMmxjoeNJDI6g79Nr0fEVAPvWHG3v1SqxVowV8Gs7cQhtsfUttxJwRegh&#10;FYlz2MLZECIts9i/OWwD40Rb6pQR5d3TJUwAb2gBsfdatDErzOlck7Pz5RpF9XTVcEyBefxovUPX&#10;VH+rIZnO27fHEkAkC5yTFhQkMKshj7LN1CgjawsftY29g2x54wyJtozloMatvj+AgnzZvqLVfu8s&#10;XYotLcKG5i1AziQCLHQ4GdQ2bXWslwjk25AgSMqeKWccNr5ctqY3V6zu+YIvgpQ9IGBm3uVDGHOV&#10;WX/UZ6mMx/ilRrsyh11abrKMTebPSb/VPJ6ytveWrfPjNcbXJuN9y3q+s20939227u9uWed3Nq3t&#10;m2tW/+miVb3HvHo5ZsVPR6yIsdv43qINfLlvE7963Sa/c2qT3zy10S8ObfjjPet9c90ab09ZiURr&#10;7m3iMIFPZ4ldaQXNQKUSGks9iy6JADcZf5+KTU7DJqfhrwTVEYw4wrmNlYgKIRV4rt0G8dhoLWL5&#10;QhbPfQcC/5M4G9W2DUrKxAB7HIvouEJqExyhuSFEvS9MBxmpOqaODQ8K7bsT+0a9B58bUypKr+k7&#10;g4afnCO/Ididge9RY7Zm7LuaT+KLE1u00wPb7f5JwT5QYAAStLAY+iqJx1r4FtI5Z9+J4WJtVQB+&#10;e+SfYv1RbGAluPjtArjA3/IzXGvnci389rAJWdR4THidYBvLBWP5YCzOEwH4bLgzy++dOKOuL8fW&#10;orKuzZW6CnujrtQb0r6hZh7wJ5WXypntdqGnYh+fcThppQfY3p0h5lO3pWiurzFXtuETuwos8GmH&#10;jE/Vc9tiHq3DN5hzKhOQoYWhWWyz5vAMcxn7k6zMFC3WaOEIzqc61UGzG3gZdj1jM0SUYbslMC93&#10;se1qPHYwYEVHfJdnnzDW+YzmZ/ICNkR1EnmU8CdRMJ+5oFpz2hZdcTRuFYf4Z5VR4bx1ngquEifq&#10;vbbcpcFKuzTAeHDRFs4ziz+Z7/ZtuhIClXmrUgmZ8KFzyO6DaTgqNjqFYyVNwD8iSASZ5vVQQJZo&#10;K2FadSLz1ZBsf8ivn8RYbbt2kVa164Rr+GUJtke8Hgq2Xt8WH60Gb6qT7rYaG6XHTIJEZdhKSC3Z&#10;AJFgO4Id6sCnKLOasa0mxKpbGoxxJXFocTwUv7QbDCQqsy3MWrzUUOJ1slVeLGOk1fJmCGbhrcWr&#10;EjY5HyUFrMJdF+EN2PNXBFv95lCwVfOUwh04AOdfuAsPDaFmZHpUBm4u10bZyFoAdcF2qtHiVGcd&#10;qKZywoT4qEQkLUzKpxKMg1w1uIOfSsRV5rZqjHvGtBrajTP+4KmKQdKG4dRw93hihbieWrvaXcsj&#10;82qA+zOKv/ZMYs6L31awyhiBV6sURD5+QkkQhdq6rU72oJg5UaK5ccQcuTbtzcJUi7by+rxV3cAv&#10;gOqbah654K/p/6XH06GIO84YGLbsDfEt4iH8TVRKQeJt5pquBTyd7yvmu8oO4HPXZqz2+oI13ML3&#10;3F5xNN5cstqTOca1dtSNeTM0NUVTRnDl4bTVXpuzmoMZq96dtlLGQz5xXMYQHLKHayB+DjdXUol2&#10;rSWAiJcH2YsB9HesfYsVvxzYsa/A/yd7jU2KbPYZ9FqEmGPKLl6AXo/eE52H7G0Q2waLjL7QqDEM&#10;JNxKtL1Sr8UGfhP2LG2o2VSPuXJ33GqOpq0cO6B+E/l7xFw7jBmVWcFfq2SYxBw1/HLcgC8qa++U&#10;eXfIGN9RZrR2gda7WOuCLUiZb8R+KVljwGvJVsITK+8yLm6PWeENYjv4aLoaAO8Qx+3AeXhMBxk8&#10;1wJu9n6H5R4q0YJ5dQongbuW3RmxCgm4D4kRQJUSOpR9y2tqaKrs2mI14r3OOJVwewGFoOiU+Xkd&#10;OwDKb45b2Q1wnc+fyJ7wWZW2gSv5fGOenmUNqjyW7FZow1QKRjW707V4ruxbuJQEKc++DTNwNW9l&#10;17I3Jda+Kthqm3awE0IZiz3Y3iGrZs7UMRequSdla4xZJYP1Y4fbAsFdi0qeQIa9Ujzm5YW454KS&#10;eM5KEV0YR2djKcJrx+X5e4WzcXUBse/5RRHLBV73f+HigvXr8LMc508itAgU/C5sgu4jPOoMzgVD&#10;28B7dH+iGtWay15zXTs+Oond+2stE9+cj50s2sTXwQHKjvHvzNEyzzYnVlZm+glxwHG3L5CoJ0r6&#10;HtwCZO3DIQ7xQ0eD+Nsgm7Ucv1t+xOfxraX4puItOIbKgzDG1WhU415CbJRJGyvWumArsZZ5o8UN&#10;1dCXUFsCvyg/wAYfM77hG6pzm8sxtaicTCyteCoROyI4X1GNZziMhFsv9bTF9+8E2bKyU4IyaH0h&#10;ewNfL14ER1JdXS1wq1xUvur6w4+Kjgbst35RwfaP/uiPXpvJelEovfg/lS1QGYTj42P723/7b9t/&#10;/+//3d+njFpl2/6Df/AP7Nd//dftrbfesu985zv2e7/3e/b55597Fq0E3n/6T//pKxm3ev6X/tJf&#10;sq9//ev2H/7Df3jl+34W6Jx0nIsi7M+DIMOWQSpDdAFn28TPEIi2scJtQMwxWCFe2b7ijuyrOBe9&#10;5JADuEDFd0RbBKPvVa1biba+fa6D7+3FYEPUsqY6LX+x34pFBjcw+CIzSxhpZSBoVXsK8g0yJiG2&#10;kCQJtypZkDaOoZ8W+WVgLUNERPC0Kg98+9CatgwBggE1kvHmMgquFdRDitUAQoKwC8GDDHIvgUDg&#10;1QsgXUmCsmlxziqF4FD93F7O3bN7m722auYUA3wGBz3D5FVXZJ3nBJMxzLJVSQSde3D+gZibPNwY&#10;NKjg++L4vqs9fEcvk7YvWJlPUZZtH+enLNsuHJ4aYLVCAMMM5jhIxFXIsWc3dHIMPpc4zPs5F5WF&#10;yF0agBgOu2ibtzz4inCbznmmTbW7WKvMZjVo02MK56cGcKpLm00woS1qeRIcRCy5tk4uQSHk7SK0&#10;jS0PMqgOziK9aXMcj2sswUQZDOpkKMFWj549ra1n2rqorFyCFjWdS+E6eQO6Sa4pjlZN6tTMwGvW&#10;jmEgVUe4i2uk8XMWAAfZS5EoGmw7ff1Y/WnQ5zy7luP4uFWA0cwccTAOBOaIQ3OHcR846nDM6/t5&#10;PZW55uD9qdyzlDbQznjphLx3E2j2Qqz6GIP9QrulD3IPhggGCGgT1PRihMBummBNW3z2+13IqXk+&#10;a1XPZ6zi+ZSVPhm3wgfc27tc+wcQwIfBtoyKp5CvZ9NW9WzGqp4GGa+Vj0NB9f6Eld0dg+yNQrow&#10;8qpptcP932i2RGXUqnnRerNlbre7UKumBXlHEL0TEb1hz+zVlqpK1cyC4InsVQAJteUPcR4RVN/H&#10;RdsJvgsCC5FThk/Odj/zsAsnIsEWAhVmESSH277y9nsgsSMu2NY/X7Cmd1as+f01a/low5o/Xrcm&#10;0PDRqtW+R6Dy5oyVPh23oodcg3s4nLvM/TuMeaDXyp9BoN+atYb3F631kzVv6tX+2aa1f7pprRyn&#10;5UPVpiUweUfi2LI3W6i+P+vlGwoJ2NXsIHWt1RKXCD6WmI9hYyd148+9xjW5qfphOOY7ENd7w1Z8&#10;X2I54LuLH3Gtnoz5fap9Z95LJvR9c9/r0w5888izfFWiofrxjBP5vENlcGp7I+N/kSAfB60GVonK&#10;FtMWX+aKMtWTeK5g0esmMq8k2l4UaC8iEl+jTFgFqVF2bYRIxNXjxf8Jnj0LdBx9j8RaZfQKeq7X&#10;ou/RdhwJoBJsk0KcCbcE/xIVsrWyrC3OQIReY1yCQ5K2G6ukgaCVZh71mou/BOhJYVaUHlP4Pcq4&#10;8qwribIxUEOU5BnZHo4JAUvExieqscw4UL1L2Xz+J/ukc5bYmwWBUm1giRXagh3VVVN2bWymrQOC&#10;lLPF6xtqyIJfUbMc7oVqrmcvdOG78GPYSIm2BdjQwqVeK17Ta9hQCd26VlwjXwVfbPJ7r8wZ1Y6r&#10;e8a4f3vF6y5XP1M9LOazMteZy8pcV4MQZdrmHvV7XePEJezJuurjdfjWK2XSNL2Ys9Z3Fq39wxXr&#10;/GTVOr9Ys85vgm+tO9q+XLG6jwnE32b+PMNmP+D33e2ykifDVvf2DPNiwRrfmbMG5ljru4vW+/GG&#10;DX22Y4Mfb1v/+1vW/mTRKiCy2cvMj9Fq+5WOIvs/mvLsUnOxJbSWWxIEOKlJGXYVHuQGqHSxJhU7&#10;mtaCTZRddK4R2E4FCa8G0iHJFuF2mxziLIgK/x8iEmoj6LVYsTa9haAQpLU0uOAonhNwHgmVAZJ5&#10;rwTa1GbmukPvZc7p//Ag50p8xsH5yxcnY9Mzepotb6TTiiYgtePMjVG4wBDjC26TrEy7tmp8dEUQ&#10;LCqzUIECkJAbZd4GDXkAvz3CGe+6AAUpscHVRXggw7EUoOi3qkSWIDFVcNE2RrD16xFek5+GSLBN&#10;5bqkhmJ2JJqrRpyun66jrq1E26sER5fqysJMW36/av3DcVK1YwaOkb+Mb/FtxeNWSaBdcTxhRQTd&#10;Xpt1LQjC8wlylF0bZNgq0GGuzWKTCHKSJvkuIDHAm3QtM5eVqcV7BZXhySJAySLwUPCRvQN2A+QQ&#10;YOXic/IPCESOseXXsN2Mawm2Em5VNzF1BVui+owEPoICH2V0KcBRxkohwY5EQTXwKD0a9q2GJSpD&#10;QDCkEi7amqgFLNnXy+reDP8R91GmrZqrRlxRwp+Lf5PMZ+y7soezsU05/FavXwuyeS6hOk0BHr9X&#10;ZVSCGt1chxmuuzJuCewksGpng3YLuD1z8Rvutgd3C3HWeEy2TYtREkQ2uOZ8JkvBnxarVvAhbq8Z&#10;0wSKxbvDVnnAPdrB36+NWcn8kGUNd3gCRjxzO75RnOx88dw7b9eDMLPes+/1Ov/XuD/LWhS0RbmN&#10;93WrTEKbZ2MXwVmL1riW8E7t4kqdldCqLFv5Fzg1AW8gUgeCbYFE2rCWrRojFe3DUyXW6vcr6xi/&#10;o4U/1faTYKv7osZ3QWNMriG+QxmkWctcN/k3debmd3tZBux2ZuhjJfj6oqma2XlswnWa5HXiAJXu&#10;0o47cXiJthJsE+GsinEypxjP84y1ZTjb6pDlR6Lt2iABN4/MgwKVRziApx1j70/mXJCtubVktbeX&#10;wYqj7s459D8Jt5XXF6ziVI3GZhzl1/AdPJYcTnFdRrlGQ1wrfIaXiOvCJ3fif/C9y4wPeHvx7rhV&#10;XZuzpjur1nJ33VrvbljLnTWrO+W4B/BHUM3/6/ieZt7T8WDLuh/uWMcd3ne6YlVbU5Y302sp6qHR&#10;XuPzXYs1V+uwc/XYORftZeOw+wI2/H+HYBtblzaKS4Nja9xhHy8i/J7o+/0z4JWYoI7P1mkca2GM&#10;catdjRrn2HU1mcsabbeChX4rXR+xMu5f+YEEdy2AMM+wIwXXGIvKqIXrCRJri5Qpe8IjNkdZa741&#10;eR17scj4UQ1YeHHiFL9vVuXCWpmn3UHSBp+tuD3h9TRVr9YFVpU/uwUPhqfnHDJO4aiZu4xLibbb&#10;2BgH3G2PuXLQxfuYy0o64HNqQizB9qx27QNiB/h35T3meQzUn6JMTc4EOL1QeiuAkg1csAUlp8rY&#10;53cy/yQIqcGj5p33JdCCPTY6sNv4DIlRzMFItFW5lwzsm2ycbF12mHkrbiZorju0iB4D2adcfITX&#10;6ZSQdThpVXuTVortKJzDnqlXTKd2fZQwHkstrrbM4uvgJx6raQwGnCES+YIkHMZDVJIoxHndUyEY&#10;L18Zp+HrZ+NJCMfUGS685xfFV3z/BcSKtYGw+dX3CD/tOH/yEN2LGOj+cN+i8oMS31PhJWnideJ4&#10;/H4tssfBTT1bHr/j5Sx74abE3DnY/yLGUik+vOKEsXSDeJexXsn4V6mREuaZSofkXOu1TOZSOnFy&#10;GvFy2iacfpN5p0UEjXnnB/gkYt5C1ZBVybV1bG24O0gLzRr74i6RUOsLGZoX2kGDf1e9dvW0UIKK&#10;yr9pR2ER8Yf6W2iRuPyYua/dM/g4zTMJshJnJdKqlIoQCbaCFoTEXbTAIeFWHCYqdRA813lz/hJr&#10;Jdxu8H5+l57rNZWTUo3/3/h//YI1bP/4j//4tQLoT8P/+B//w/7xP/7Htr+/71m0Oon/9J/+k9ei&#10;/c3f/E175513XKhVM7F/82/+jf3H//gf7V/+y39pf/iHf+jC7UcffWS///u/b//iX/wLL62grNq/&#10;9bf+lr333ntePuF1IvKPg94r/DIybFMIihwEQ4FYywQMIQFKjuqiYPsV0VYTO0I4QWKNzysO7QyB&#10;WHsm2IIz4Sv8Tm9O1lQJSavAqUPgWyp9G5Fqt2ZOdhLcDhDcDlnJumo94dwgM4UrDHZtLV0gyJ+H&#10;dE1DjMYgrSqVoOxb1ZdSsCyBEXKnVWCtIOdsKbAGm0FwnQ3xUkODLEiLstWy+EymaooR1KePQdYw&#10;7MquVV2qFGW7Elh4Ni1Bhh69yZlq1Ko8wkgTBE1CMxNA2ak4BmUGZ+n8lOk7y+SdOUc2yNHjFBNb&#10;2aOeVQtR1DYNjinRVo+JkD2VRpB4l0bQp06zykZWpm1SJ+fUxuR24bDG650qM1NNtyTYXuV8XbCd&#10;ZLJxPrlLXLdVDIyv6EMQJdyuQA5XuD7LAtdlETLKdc0keEojeEhWSQqVMpjg+nJd1PzNIYFDtau4&#10;bt7tPMyKzVrid0uEWOYa6FHXl+dChrLfPAMOLATZCUkqdTGKkeLeqd6taoZJoJVY7JjkO0SAZzAo&#10;kPbcWe77DMHEeKel9mnlPqiR5ytjZwFvJWMtyGQ9R+y4fD2i8avGYEIwlhmrIKhxCykTfNzWhODa&#10;n0EBfABfDAFqdJai5nCtQijUdhDcdvE7uYfp/RCSIQziMNdkhGsE0kcw+iPtjKlWS2Rcxal5irZF&#10;KljDkKojbP2LRWv9aN1aPl635o8h0u8vWsWLKSt+jNF+AnF6Cml6Ckl5zPNHY1Z0D8J4hzlwg/t7&#10;ClQ24Rr3Rzjmeh4yRtV8QF1kNyE0awQVyqiF1OUfM27UgEsr6dcH3UmVidzdG/Nul9HKfKWyeB+p&#10;TAB4zPMnEMkQ/rdKI0D2VBKh6NqoB4iq+6m6poE4h3OaxZEuMPfXJUzjKG8ow3ba6iVcSbD9gODh&#10;k01r+2zL2j7fstbPef7FlrWD1s/WrfFDgpl35qzy5ZSVPuNaPOU8n49bxctJq3lHW8IXvUt+m0oR&#10;8JmOL7ZdvJVo2/z+qgu2DW8uWgPf16AaofcIeHDSagyh4D59g7G5jrMT4cVB5+Go1agtug5VTyC5&#10;z2as+jl4ETZBezln9W8vWMsHa16OoeeLPev5fNc6P962xreWXeRWLSR1EU5aZV4vN1nKspwqdohr&#10;ozpfLn4SnGoXgNdoVFaoFjyUDaQMdYJMlTOIMmNdeFxg3odCrURUn5PAg0wdT1vxwzIG+jt6XSKt&#10;sm2DUiUiEFrt/Sr0OX1HJNrmr/e5aHuW5bsWIHsV8kCwH2VoSawNBFuB81zlGBBtZUYJEnCVseaN&#10;fZRxegZss7K7IOn6nITseMhMPEQnQYKFBGiuUbIyfPX7FhWAYn9WCc7XIDEEwdkEqdkq2xIih7+1&#10;Q0ClXYqUYbQ7AgEKQZDlUEaasvr2CaZAAYFAwa6yz8AOgYhqAqo2oBrELGM7F7rcNqZOMbex+3nY&#10;1EJsq7riFwCVRsiRveQ9ygZM5lpqO7O2DipYKyfgqX00Zw3PFz0bvpy543hCsPSUYJkxVgk0bkoh&#10;jcUEfdn7PZa0gq2Yw2csYltWWyxnt8ubG9QSgDU8n7Wmt+atWZnmzJHWT8Hny9b6xbI1frpgle8y&#10;J5/hGx9wve5x3W63W96DHubQkFW9NW51705b84fz1v7JknV+tmq9X2zY4Dd3bfTbRzb25ZENfrJv&#10;XW9vWOXNce5NC+On0q704s/bCNJbCYhaVROs0hKBFtcE1bVMwPeLA2iRTVl4iTwXN1AwfcYZZIPD&#10;AFmNTqOdEZHdfh1RjxVrHXo9FGwlLkqoTWsNBNtInIwVbFXTP1XvcXA9eXytYOtCLcfW4hs2Pb23&#10;2XJHO61sbsiq17B7K2NWtkTAOsd9h89kjjLm4RNJPcxbOMRVrsvlJgmYJXapvtguqRlTXVAPOAF/&#10;JjErWuxzHsW1eGVHSMjDxMdiA6yvQP/X+8Tf+J0XhdvouQu3oQgbibI/Cb6Q/4pgCxq5psAf1YkZ&#10;ePNarr0+o+ssgUOZTS7cNpXapRZl3FZZ2miTbysu3xqxxpM5a1G3em39Zq6paYy2x3rJEuxJtoRI&#10;bEL6PLYS/+ENBsPmghIsZS8kkqobeRFBjW/5U/bIHvcC35Kvhh9H51D5He+6fn3Eyq6POiTaRhlv&#10;GQQ3SUvYZ5CiLJVVjr9F4LRPAHaEDeF92hUiFKm2PK9p63LpMbxVtR213RD7Jrvn4iD21ZuFhOUR&#10;vAlZuJivxf00+FbUyEyCtNd75DdrN4Fnm2lBiecK4IIarPgHgjrZEs9eE/Rci1x6nMM/8J4zO8o1&#10;9LIvXCMtlJ3b6AAu9Aq8HkHvcVGU7y/E7rkgtcG1WsZGzmJfB/Hl8BwXsEK+JN4UiGE8F4+qDQRb&#10;ZdpKsE2Jnes8lx1QAK2GxeJ2alScAf/NmeyywoV+z7YtcnFT9rab3w6X1MKgfIpEIPkTZdgRIOfv&#10;wVsOuDfc+yCrNvq9/B7ug8ohJMl3cD+EYEeIrh1jSj5RPlN+TJl9KqWhRUWuma6Nyvx4DXkJSOK1&#10;2PQM8WHiEd3DVO1Yg9cn9OOj+uo9w/aqduZ5vBAItvn8HmUnl25gJ7bGuZ7Y8234xrbKISg7c8rK&#10;XahddHG2/u6aNdyD59zf8Ef9Hb128X96dOh/d1at7tay1d5cturr2PtrcwT501a8N+7flbMO/8Af&#10;OpYUF3GtlIyxyX3lnEp3J86g81O/itI9OOYBvOpk3po4btudNWu5sWrNJ8tWuTHhtaoTuuvsCjb/&#10;a3Wl9kaNGlRy32XLsAFR8s9XdruF9sxt2kUoLr0I/x9z3m0/dkuI+klg+yPExqZn4y0cc68g/C4/&#10;h/D9UWzgx9CuhxrGtFALeJ9iWe3si2/h893Y1KFmYjtsA7Fq6S7zQ9n2x6NWCu9V+QCVFnAoQ/X6&#10;kJdHkFhb5AtE8IwDuAV2S7ZO9i0FeybBNmma3zLfYOkrLV5bO28fbiG7dV0JFGMupKrZWOUDeIK4&#10;9m04sIRhlS+Ax2t3nPpTZO0w/uH6Km2mhmjqQZF1gD057vVt3jonL0XG58tVKu0Ox9WxXyPYehIG&#10;362MYdW4lQCtbNviUxCJ0NjBglC0zdsm/mB+ivOJ4wUlSfAT2h3AHHTBVpjGP4eQoCVoF4VEXGUY&#10;yuZpt6HvttIuC7dPEmyxTXvDVnHMuWrRb59xuzls+fNws1FspOagFkxrGY+1pZZQW+b2SOMuWDzQ&#10;+OFaR4JtiECwfXVMnQu2QjhmwPlYCsZT9PqZ345FzP9/GYj1+6/7/58+wTb2HkQ4twORYBvcO8Dr&#10;use67tp9pKz/oDl+qV1uha+qJ1J/taUSZ+Vi/0v24OTKjiUOVMnACsZ8BbxbGehKePIFEmXbMsfy&#10;jvothzmZvQOPlmgKp5e/jBqkRvFYpi/y4SOI2ZIUTxFnqS6t+ldIrFVDMZ8P+GwXaVfa3RZosSPP&#10;F617sdsBinbxiftwDWyG7yBRluyO5hjfG5YCUiJIhDPBNlxsDhqIBaJtBAm+Kv+UJ9F2E9tAPK6G&#10;aBlwHtkePepvNWH90R/+nmuNrxNoL+LHZtheFD9j//5xkGD7d/7O37HT01P7J//kn9g//+f/3P7C&#10;X/gLdvPmTXv33Xft7/7dv+slE/Q+Zb5G0N8ScP/qX/2r3mTs3r17XrdW2bp//+//fXvzzTc9+/Z1&#10;3/k6RGKtnv/iTcd+BxKOIWoOIOE2VrANwOQEFwVbwR2iyLkmdoSYyaJBHxmeM4cWi/A9wftlvEBo&#10;zCLBVkGbao5KuPWGUU0VEPgKS8Cwpg7jmKYg3QS9RWsMyg0cEyRChcOLCMALFHhra9JEsyWoQdlQ&#10;rV0ZrLF4lTSAPGWr8QPvU3fTPAXWHlxD2iXYSkzU5CFwzpjCGUw0WYa6CRM0pI9AkocZ3C7WQuC0&#10;Sq5tTap501bhgq0E3FQcc8Y43yNBEYeQtwhJJDjPU3avVqsFCFDOAgN/nskwBwFUtuo0pFJi5CjO&#10;aqCOY3G9hT4mKgRPInE6pE7ZBRljTJYxJvwIZHAYBzcAEeyBCHbgeNqY5N7gowYnBAge49WRtUuC&#10;L8ca4ndM8Hmd34IEA66Di7NgReUOIAbKWuC6FkHESpwwQhZxcHlctyzOP22+E+PRGtQTnmwy1fVK&#10;mYb4z0KQgZrqKMPAm2bwKDFWIo5EG3USLtoeciGk9ACStw9p2cOp7+BAVyGG3CNlNQfNybgOKnOh&#10;YGWK3y1Bm2vqpTE4dwm2GQS9KVzzeMivGnH9uZpCe6O22Gsjx2YoRYKttjBdHIuvIHasAo3fSKwN&#10;xjJjFSIZbTNNIMgItr5yrZkbrwi2r8yb83HuBJXA3iHxNhRtvbRFD/enn+s4AMkf5FoQ8KSClKFW&#10;Sx7mescKtksdlotxrrg7ZS3vrgVb+795YH3fObSuL3et+RNI+XtqwBVAGaWVz6es7PG4Fd4bstyb&#10;fZZx0mUZxxjyI8Bjjtfc6beCWxC6sG6Vus2KuOVd4/Xrg+6MtG3LGw/gnOSktBJf8WAcYgiJCzNq&#10;hdL7QVmAEmWY8p1F9/j8XQjlXQjgbV7XcQiE1XRMWYppOLJEgsy4SYj9WLVdneD6zRD8L0tw6vat&#10;VpX3pqzuGUFBjGDbqszYz8AXqgG7ZR3f2LYOHtu/2LC2z5R9u2z1H3AN3p21qrenreot8M6M1b4/&#10;b40fr1gbn+vkmvV8a99LE3R9fdfaOW7TuyuhYDtvDU/mrEalIiChCubzvONvlzeMUOZC3kkf1wub&#10;dHfUM5YrnkxZ1bNZq32pWrYc491la/lw3do+3rKuz/ds4JvHNvKd69b3xYHVv1zE0Y957bG0bYLc&#10;NebVGvNghUecqQQB3x4vQUIBtsgpAaScvObcWaOqsSAbVoG/xFVlwEq4jTJgI7FWgqrmY2wWrP4X&#10;ZcJGgq4e9Xd0DImyQlT7Vojq3kbZtpFwGwnCZxm365B/ZSUBrSwX7GAXRdYhHRJp1X1U4oUeXbSF&#10;3ESirbbPvdpsIgSf16PqM6ZC9tW0TkiV0CDC7lmxIizYHNkbEfaTGatS12ugLKPSoyn+Nwm5Ifj0&#10;7KXpYHvpqbpkT1vFNcbzsV5nPBNolRwQiABlyRTvS7hVXUEIGt8hX6KaisrCknigzK+cRX4/Nl9+&#10;oHCF8S+BQY/Y24KlPsvCrsnexQ1jH7ieGZA31WcrvzZuNffmfJFA9ZGLmWuFKnUSljgRlEFf7HOM&#10;AFBlRm5xPgRX2Xs9lryCXZyvt+Rl7j0ES8FcBQSz/vGsNTyfs8Y3GdNq1Pf2jFW/w29+m8DrbY7x&#10;kt+izNrHBH88Vr4z6SJuy+dLLuh2f2vDRn/9yOZ/57ZN/8XrPD+0ge/tWP93d7A9Ozb8/WOb+/P3&#10;bOW3n9jU929b30f7Vn9/jnHQYZc6i+xrLYV2ScJtu7aa8ZvVjFP13vFRSeqk3i7fFYm3yrTjfUBl&#10;k16t84otjQJ7cGa33ZZjV2MIe7Sl8Qx6PdyqL9HVxdgwuzQoAcD/HXrOe1zIxAeHcMEWnAm22HsH&#10;9jwZe57cyTHxyen92K3xTite4DquYyPXuE9qLLREcA43yMOfZWvXjUQ5eIaamKpp6pXWMnujsdje&#10;qCtyXK4vsiv1xVwHgkmuiYRb34qL/wkE2/D3h34slpPFBlqvQP8T8E/icbGi7f+KYOs9DrgWylRx&#10;wbaZa+TAdjRhhxqxF/X1jiQgATcSzPU5z2zBb1+qK7Gv1RTYGw2FFtdWDt+qtRz8f+nqgNXsjVvD&#10;tVlrvjFv9czjcgLxfM1xxpY6f6sxR/oC41112mYbzrLRksKu5N5oYw2/iT3JVeaIuo27WIs9OmY+&#10;XjuH12PU1t4TCSf4QjX/2eu1TAIW1XPTvNJiiAu2Clo2OlzI1SKLhF35iABwHtU5F/hbtSYl3ErU&#10;VUMeBUiqtypxUKKt6vjHw119sXqc3xNyH9Xv18K472iYbQ58gRa4sHUSWJVxLES1HoVcPa7I3su+&#10;c32UwSbhluAvUVk7YeaO/o7qRqpmZFReRgKI+xoXQ3hN15nvckFXkI2VQAnkTwpV9mqJgHG+34om&#10;sIN9LaY6kPGqCeh1Ac8FWz1KsFVtSGUm+jhmLJ5xsRBR5qOE2/hm5kYjwXRTmSV01sB/WyxvtsdK&#10;4KzK7C3bGbN87Z5b5ppyfVKW+L3LBJMEncpSlEhUdMg9BUE5BO69xsIav4XfmibBdvpcsBVU71hi&#10;bYb8pnzYFr9RC3NwLyFXPizcjq1sXm3R1n3wBU/tIoMfS3wXl42H28f1KXmixi51VTmuYP/ilYgx&#10;ot2AnCfcVj6idAtbwW8q2VVWOTx8fzLIrD2dt+qbS1Zza9nq7qyeZdYKei16XYJt04NNa3m0be1P&#10;dq3zGdzmxaFDfzfd3whwF34EGm7zmZvLVnt90bNp1Ty4CO6vkmeZi8pghpvB+ZOmVEqIazWnccW1&#10;UL1d3lcgEWwTXrc7ZlVHM1Z3jTl6bcEajhesfH3MsrCDCdh4F2zrS5nnpT420lq1YCZ7wL2WXdJC&#10;nIRPgeex9uzMZkVwbn0B/j/mvNt+xnYo1ETimmqCe11w7GXE610kViwqnI23V+HH9fdi50LoOIFg&#10;G0LP+V4JP2pUrB0EVxmzV9sZ68RxWdMdVkgcpZhHvKLy+qTXeZW9yYdfi2ML+dgK7eQSlJGqBeLC&#10;Hfz+OnOKuags+qRJzV0g4XaW67dI7CDhRBlwcOUcLUBJmJV4e1ui0qRVwV9r4M9Veq4s3Bvwb9XO&#10;9R4V3Za5w5hV6bONFkveYNwKajIMJ83cZ2weYSc5ppdsgEuUSpQN63KqDEOEVwTbsMyDNyjj9fLb&#10;8CnhFrgBp4qybvclSjOXNBed32L7ZOdmmH/MSRdtYxEj3uq9kWgbNFuUXQpsU462iR+OO9+rOFZD&#10;y1G4WJ83/E5REpN2dTQRL9aWuFibXFfhWdNqLpauRV0fP4wlELvoG4yDaFydj69z7hEzZjV+Ioi3&#10;CIy5aPwFsWWI8HO/LMT6/Nf9/0+vYMt9E8dz4P+1SKxdPuF9CoRb3i9w3bXbI4F7f7W2FL4FIsG2&#10;G/80xFyfbjaVFijBd6j8iMoFqnGYstHVqE91n8vuBTxcixmVdyat8hY2W034VCN+l/m7ocUv+B7x&#10;kfy4yq5FJdnOofg+QCLjW/5IJZy0Y8R9PfNDPkZQ7KM5ozjIs9Xlf3jMh9eIW0isFbQ4HPyfmG6d&#10;Ob7SeibU/iTBNignEjzP03HxlTl6Tc2fFafxmXRiczX1UzNovf5LFWwlqEbPL+KikKuM2L/8l/+y&#10;C7bf+9737MWLFy62/s2/+Tft3/7bf+uNwyKR9uLnI2FVjcZ++7d/254+feqZtT/84Q/t/v37frI/&#10;6VyEWKE2+vsXFWx/4/d+x9KbaywtBpFwG4i3AQLB9qtOK0AkQoV47aQJDE8sXveeWAcpvPI9zYGA&#10;qwLgl2VQIWgq4J82xuDA8WVBGNR1N2+FwQlRLNqAjGnbPX9nzas5lbJBG5wAXxFGIUra3sQkUb2r&#10;tAWtcuAcJExIrBApU3YZEzN9AkcAyRIyRnkc4XtDwVYCqsTZeIjWlY5Ku0zgGaegU83FhvnseDvn&#10;x3EViM12WjpkW9v5zzJRZyDOPPdyC+OQfYhcEkFJfC8GowfH3sNv7+G3QuyUfZMhIjfGZJiAGI8z&#10;UVSHdoRjDUncbeJcmOQ9/C6VAuioddFWRf0TVLu2FZIrdHAtu7gPnGPGaLOLwwoUcwgYs+Zx1CAD&#10;SJDNVmkDNTvQivnRtJPE8uNpK1X9K4hG3tYQE7XHr2Ei1zhJhHRaW1kCA6RmbRKPBD2XoVM2oNfV&#10;XMZoKNtOgHzkrIEViRsYBwm7Kn8wCVngmkiwVR0wbY3MW1JDBu7vGqRwCQI508X/+P6BRrvSVW1v&#10;tFYQ4Jba1wj2LtcpG4ngHjLoYy90hLFO8Xz8xSIgeQHRCxBL8ILO3HzejTzjVeBYAYLPRQ1ugjq2&#10;zBPeG6zMBu/3oIQx72CM+9ZUzbdm3t8CeSDYT2xnfLVz/TpBF9eQwD+VwD9VJREYg2q4pm3bEna0&#10;PbsC4tPy1qoLf4PfOrbh75/awHePrOvrO9b6iQTNNWv9eNWaPlj2BljVL7inj8dctM25iaFXnVuQ&#10;f2fASu6Pen3bCmXw8ajSBWo6kHedwOSU91wnmL0ZiLnFOKiSe7xf2aS8t+rxlFU/mbaaZ8oq5Tmo&#10;fKqM2nErfwxZe8j7H0Do7wO+u+SOhF9wyj0lkMrC2Uh0S4SMXiWQvDQK0R1nDE8zDnAoWVtqOkZg&#10;BtmUYKuyARI/O7++Z13fJBj59oH1fPfQer5zYL3f2Xf0fffABn710Pp43vMtgpZvKBM3EHAbPlqy&#10;+g8XrUGNwD5b98zczi93eM82xyTI+XTDmt9fsca3F6z+xazVqubvPeYEzrnoRKSasXuA7djHgR0x&#10;nk+4PlyboruQ2Uf8bl0HiWLvrXL9t6zri30b/PapjX3/to3/4I4Nf/u6dX+6bw0vl70gfdpuhyVB&#10;lBNXuccrjZay2mJpa9iJFe69nKqaorhoCyCnyo46q68KqQ2aaAUCqjcRm8AehGKqoEyhSLiNFlCi&#10;DNhoDkbCrZ5H/9Nrsdm5HohyjEi4jf2OWIFY/4+ydgV9xjNwtYVHq8Lapqqsp3DLjWoneZMIR0Ac&#10;vE6SOqZuY+d5n2dkQEaCbTrYKj4T1SvLcQGG/4ug7BOEeH1GgoZrjL/Taau6NW+1dxat7h4B7T2C&#10;2ztLVn591ooh8QUH43yW4BT7pufFx5MEEYx9Pq8sWmVoKIu2UOB5kbAbQF27JdRqm2yQUcs1VKme&#10;Bc6bQFdCrbLAtCVSC2TZs92WPglhU51w5nLyKH4Fm6dGQwUEc9oyWXkyZRUEcyrBoSCnWEHQ3XEr&#10;e8jcZFyVPSGIfzDCnGUugqLbIo1ACyoEfMqmTVnBNmvLkwgVREw1kJXp4hkxDxjHDznmQ37fI+bf&#10;40HLfcy5PeqznMfck2cEZW+OWd3H89b7vT2b/Iu3bPzPX7ehHx3a8G8c2dRfum7zv3/Hpn/3po3/&#10;xWs29BvMvR9sW8d3Nqzru9vW9/0DG/41xvoPb9nUD+/axHdv2+DHx9b9bNuabi5axfa45c31+E6U&#10;Sx0V9udaiu1XmoBEyqYSb9wS31LpDR/O6rueCbeqdyjBUvaXoN5Fy5gdFNjyWM4R2HbeCxRI+wIb&#10;djcoXVBnSS2Q+TZ8t4DdTWnlb5Uz0A4IbLKQKlGhNRB103mfar563Vf+9vfzHom1SfjexHbQwd/d&#10;zIc+/C2+WrtASlaGfBt3/hK2dJGxytjIXQDa+SPouXbjwG0yVSoJ35/Uix/vIPBvVXZhaVgHmGtT&#10;X+7BhWcmStTgd3vgh+957VZi/u8IFxp9sTGEl5rgmrjo+hrR9icKtgrwQijYc7G2iWsloTbMrk1q&#10;wJeHQm1CHTYJJIJkBU7ajijh1oMq3SO4lAKmmkK7VFNgVyRUN5fAX8q5FtWWAR8oWe23JjhJMwF4&#10;nbKmmIulu8wDAnM1GMzbwBYok4WAIl2C3QK2cQ7bOMs5zOFPwzmRyZxQ5ku+N+vEH92UCCGRAT8l&#10;IYO5IigDToKui7VbEmvhcgQnaavtLtIqcyZvn8DokLl3rPnHfXZwThJ/PZMNmwWUxavXJQJ7Q57j&#10;sJ6lFpyw6bLfXst/hHPFLiSr/qn6LzAuxNHStRMJv+9QRqignQfK8FyBO4XCrbiVSkQUcE203VLI&#10;F99S5qeyT+UrxuGJQI+CRJBM/Ek2gWHOUlBqIZv3OyTIrnGtCDh1TGX7aVEpF3gjRm07hsupPncB&#10;nLJgmmsygp+Aw2iLeLDNmDFbT/AbCrbO9z1IDsck49AFu3CcCr4Yo9d5rwQ98brLtSX2K9UF9kZd&#10;scW1YQskhGFPi7CtavBUtMk19yQMnRs+TeNB2UF7vA7PKOaaq5Zm+YnsLMG1Mh1VCkK/hWuYzvVx&#10;UTyEZ9ZKrMW+F2xzfxlvvmh3JHAPQdFhmAWJP1M9TZWM0P30WrjaATMOiCVk61Pg84oTgr4UvK5m&#10;wnD5NHh91gzXOKxjW7I5ZqVKmACFO6pdqwVFNRTD/l+btbKTACWqTXs0ZUX8r2B/PIRq1fJ+1ZcN&#10;368yCF5G4fqC1d6CC0rUVaZtKNJWny5Y5fGsVR4Bf5yxioNpR9neJNd1xEs0ZCvjFnsl5Gp34zrX&#10;fEvXcALfNWVVfF8Nn68/gTe5YLtoZWtjnmSiGO4ydv0NCSLwdAm2XhJM9rgWe1/NGKnBroVibcCX&#10;Y+zYRfC5r8D/F8vjOX4oqInDq4Fjuj8S/4JUIPsZCbaxMajXHwfR39H3RgJedMzU2gApPE8C4v0J&#10;HFMl6S5j095oLLMr7fymoUbfZVOw3k9sxfiTjz/FB2MT1LA354Drug8Pwn9nwXkE8RxxJYm15/NX&#10;wg7fI6hpF7bN7ZoElHVswSbjeBvexnEydSyOK7FVC1ASactvjlnFTXj7LaAt3SpdIBH2OuMYm5WL&#10;rdJ5aJdXukRcZd3uYgf2uecHnA/H8kxejhfZzUC0ZU7AZbXLJ6pxm3cyEANlEcOhTpkzAnaw8Bj7&#10;qt0OnvHOeQrwwzzZFWWsY+tkl9LglWnwS9XrdvA8nfml/2Ux11QmQTZLi1SyVbKBsgGas4pdtQhf&#10;sjcO11Wj7TZibjhye7nFNWGbGI8JjMdkbFUqNikdX5rG/RVSucdnIq3GkkS/mDH1KuR7A8SO19gx&#10;JbunsaYYMLYW8lkykcbXLxFnvh+87v9/WgXbs14G2skjwZb7Js4RNQJPquG3RJnx7oPglvJV9WUW&#10;14wdasdX9WAfRhssa7bNF4ZL9geJGcaIAQOeoH4lDri3+sYoWafUG/dpQYK44/q4+/gilRly/9IV&#10;ZtLC/SO/wGPypGImxvi8FkmZ49JDiL20m0Ol2M4Q+lr5GC/NJqEWRI9RGYOgAZ/iJuZRGDdJtJWQ&#10;K+FWwmyUIauGmxJrvflYKM56Vm34mKPdKZ48AwfgMVvJNCHEsQQ9l1iby3t/4w9/wZIIfxQKthI8&#10;fx7BVuUPfvCDH9jGxoa9//779tf/+l/3kgc6GdW3jd73OsE2el31blW7Vhm6En/VwEwlFlQTN/YY&#10;r4OOd/GYv6hg+5u/9zuW0YzDaq45w9kWuxC/PME2MEoXgwdfXQrh26IaX4Wyaz3DliBNjaNUC0gZ&#10;ONpWohID3rjLt8cT1ExBfqaaPatTDV20elmsgvk8ijxmETynzbSaGgZcHqmxrw3iQHlUhmIqEyfI&#10;BGMwipRKqGDCZPH+TI6ZOQkmCHbV3IrAMnWYiTVA0EEQdbWryuK6uRbKgJWIrC1NExxrigFOQO5C&#10;KCRbYq3XftWqNOcqpACdd6omqUjcMMfsr7a4HgLSHkhKP/cHx54Bqcse53eN44gmODceFfwp2zax&#10;T+dB8MN1kVirWr/JvY1e0D+lGyPQwf8l2LZwnlrhVZmAVoI73p8OQdRWkCyd73QX1zI6R4kwHZam&#10;0g0ERfleLwuCKLH2ZMZKrk1BDCGCB2P8b9iUnax6wJnL3W5otG1MzcLOtmUL41wfrnVUV/NcuAFa&#10;CfWggGsGlNksAdvF2kF+E1C33YKlAStdxxCC4pVhyyH4TWIsXOqssjfaIUMtQf07rWR70zoIlsRa&#10;iaEad69bxYzGYuRQAwQk75zo4cDkgENEZC+NYPMMOIAABLc4hFSC01RlDwn8XwQuRUQOB6EO3yKH&#10;qQQh7qAZ/16PkPNMVaAcCgXqoq2tVFe1WKF710pQo8wzLRL01dqVPgL4IcbeJN+70OINB+ofz1n3&#10;h9s2/OWRTf7wpo19/7r1f+vAurTN/3PVZ1W5hBWrf3feqt6csrKnBAAPhizvDob83oAV3h+y0sdj&#10;VvV82uremre6N+c9M1S1bksfETDcJRi5BZG7SSB0A/LI88I7OKl7kLUHkL8nk1b1NBBr6yRuvpix&#10;Wo5V/SwshSDBlu8rvjtgRbf57C3G13UI2nGvN1PKxLkoAFZDJzWWipustbjxGn9MUHYUZDQDIprL&#10;e9WRVrW5Kh5NWeVzZQguWu17S1b3wbI1SJj+dM1LIyjLtvtbu9b3HYm2Rzb4vSMb+v6xP0rI7fn2&#10;nnXx//Yvt61NQu7Xt6zli00vkdDMcRolcCs7+W2uh36TMmYfQGzVNfcG53+CAz6GDIOc6zhFXRNd&#10;D4m1KoHw1oLVvbtiTR9ucv13rfdLvvvbN2z0V2/b4DevW9M761YMWc6CHKtJlLr6J68GUAmE5EXm&#10;Ar9bheLV2VMlEVQ4XiusynBSNmrQ8ZP3SrTV9lfIq+xayqxqtwZiqrK21KDsrA5tKNy6eAo58BIl&#10;eoyBhFqVNBBczOU1zdFI5I0aeqm+q4vGCmz5Tj2PoCwwF5IVtGqleAaENWclOqs2rYiDF7k/IxrY&#10;zQ0CBMiEtvGrRqSgjDZljqiea94eBEXbmPcYiyIgEnB5XgTxLyEILz3lHl2fCDFp5TemCUgIVO8s&#10;WPXdJau9T4B6b9mqbi/w3mkrPBonCBm1rJ0hy94dYoyNWgGv6fVCgqoCrzdHUMH/8nYGITz9kBeu&#10;yzpjl2uhpje5+BrV884HBcsEsUv9lqc64XMQLmys6hjKlsmuXe4mYO0kgOsjGMT2q0xO+e641Z8y&#10;527MWvX1aSs/IdiG6BUcqZkf8/LRjDcZq30x7yU1VF6j8pnKIUAMVZ+acadxWXaTa6AgiXkisT9J&#10;Y2iJccE1TOe6ZhNsecB0i0BJTQj12efM0XdmreZDxvqny9b4BXPoC+YAaPty03p+dd8Gf42x+2vM&#10;oV9nDgGJtiO/dc0GfuPAen9tx7p/uGU9P9y2nl/btY7vblrdZ4tW+f6M1by/YI0frlrHp7s2/p3b&#10;tvajlzb/rUc2/O6Jtd1bt/L9Ca9PrutwuafSvtZeYl9rKbZLLSUE9qV2RVvjVUdMTVzgBA6CYBd+&#10;HJDtSLB1rvFqMBHZdgmS52KtwGtN2FTsbiTYumjbDi9ox4ZHj23YdAHbHCGtvd7SOxocGR34fnxt&#10;ajt+TkJtO8cGWiD1ckkQ/pThoJGWsuYk3mepaeocfna2HX+ID1zU4ogWnJVVRzC9PWpl2uGiHS+q&#10;saeO8yqR1Ist7JA/x5dLxJZoq2sQCRvycfzWSLSN6kE694qCLQ9MzsVaB9fudYLtxaZj+v9ZJnEE&#10;BXghzgVb/B5BktevJVBKwD8KgWgbCLgqi5Da2OBibXoTILBSczWvYcr9TfTfVmpxDSV2paHIrjQW&#10;2RtNhXalrcRSh+q4Lp1WtjZgldsjVqOO38qgYr5WHOJntFij7H1lPRJgyGYqKHF7qi2AYcZ5zm6P&#10;C6sqcaNFz0qCLEE1IMsJtrzjurLfjgb8vRmeWdvOXCLgItDJIpiR3VEWXClBnJrr+G4RiS9HfP8R&#10;/g3bni3hY5cgLBQ8VFJIgm2ZPnNjIhBtdwaw6V1ut+PH6i0eDpQgHgTvTBmHM0nE5zdnqPkqtljN&#10;DNNU21tYxV5qS78y04CLpxs9VrDVF9TH49hF2tEggZXvUO3HDPmKKe6FBB8Jt2Nc96m6QACZhxvO&#10;8/sWAPbdwWf0WQm2au5WhB0s2h20AmX98bcWrCSSKsNWW41zlbTQj/1XOa5a5nG1thuXMc4qGROM&#10;1yjOUDyh8efgHMIxKsEuKJUQBNOBcKexwfxSjVCVS4u2rWIjVI4sBX6eNd1uhdjg0p0RK9lTVhNz&#10;bpf7x7XIZDyoKWSuyiJ4lq2EV+aZgmmCXzVt0e4V+S35Km9MpxhBHFUC+Daf2+Nz+IMioKZtKrEQ&#10;NGXhPkuoZbylMd5Uhz9hGi6sRVPVmh9nzE80Wbr3XiCGmeK7uEapY3zfCL4aPpuEnfBGupPcnxnu&#10;o0q8LeNn4OI52IY8xnr+nvyRfIM4+ayVqS4tKL8+74+l1yIBVw3GAhFXkHhbuIc/i7A/HuwoASX7&#10;cHyg50IpzysO4S/X8EfXF63x1gpYtfrrS/6axFvtwFPT4Qwv9yORWyIZ14dzVAajduaV7XIcULnL&#10;eSwNeZKJ+pJIsL1Uj/+rKw8E2xZsCzYqvgYOX1lqiTWVbssC4evclsfa8zPExKCvg/P4GA4f8PdA&#10;sE2HiwvezDEcX18RbENEf3/1uNg7cX/n+9hKOL/qmzo4rppPSrR9o64M+4UfU2PFUfwB162MMVqF&#10;n9fCQTF2SGVYsvfwDdvYGPlu/HaSFunheV6KRDsIogx5b86F/WXOJnvZMGzaMu/DPmkHQMYW42ub&#10;sbiFndjCRoSlDrQjLO8ADn08AFcasoqbo1ZzZ9Lq7k1b/cNZRx1QrVrtZFMt2qIb2MCY7d1Ze/D1&#10;HfjfLrwX26bj6dwLgB61MOXZunucB9+p7NzUHc5ht90bMGUdMgexgfnYyQJ+t5B/iB1hHuXtYkOY&#10;j8XMLdkt2SzfQcEczNRcJIb0hCrF/DwqwSqLeFKxey6cNA9+qlI5hbJFW9g97azSbs59eA5jW/1V&#10;1BMlaYgYg/jxciP+RSWH6kqxM2Xcz0CwVfa11yau5Z4Dr1vL30rOCUTbENz/M6E2go9bxY/n4zB2&#10;TEWCraAxdy7WChr3wVj/ZeFnEVr/VAq2Z5B9YW7qkXmv+xmJtbI1Z34Gv6TdS4nE28nM09Shem8y&#10;lrfUZcXYfjUIq7o5aTX3sY2aHw+YH/exl9rZdm/MSyEU38Y3iFszt3xM7zBfNuSvmQOK04jJzjJp&#10;XawlFppthQNKCGWsbwULgsXEICWH2AXiEpVeEz+QQKs68pnhIqSgGvy+oMPcUYknlfuROKskF8XL&#10;SnLK3WF+SrAlZioESpCRmKs4SyKtyiQIHotJnBWv4bjKphWHErQALkE2Emoj6DX9L1fv4/1KwPnN&#10;v/UHrjW+TqC9iB8r2F4UPi8i9v+RAKsv/Xt/7+/Z3/gbf8OF2v/23/6bi6yvE31/0vH1fn1OAvA/&#10;+2f/zIVfPf64Y0V43TH1mVgB9ufFb/zu73iqf5CFEYPYCXsBkdFxw4NBiXCWXRhNFJ77ivgZ4apw&#10;JBNUuGGCoKW3QgrbIOctvLeJ90C84rz4fIldrYfUabVLte0IdtS5MQ0SljGOUZ7CKBPg5EBaswh2&#10;lKGqxgzByjVkiEfvoksAlAOpVeBcJAIB2RH0WhKk6fIgAcoY5zDX5kJE/hrv2+A965BrCRcSE5UF&#10;O9HsULanGoGlK+NFWxaZxFd6quzPtZfa1zrLLX4ARw3JSlVQ5fVVcZiQrSyvWUuwHiITQqMgLXUG&#10;Msd5Jk4ow4FJy7kL3jhojCCR78nkGDkibJDPTI6ZNobTFnEnaEse5LcO8F6uTXIfz4Uegf9189hJ&#10;kETwmKgs29ZA+ItrqfLGY3Gt3JvuessYhIiPMNEmmJjTGIEpzm1Som27JfN9vuWJ80wlsMxckZHA&#10;WGzLaCjLDKIKEdY2YBmTYp4XQN7VdCILh6msP+8GHwpFcWM1QeadVkTlYL1EAhMdA5XL9c9d5R5g&#10;qLRlWKUPLvfV2NU+xuco92caYjE/aCXLkO/FEcudghAPtVkiv1Mi5iVlXoOrTQTzEmpBkrpxu0OM&#10;CeJxMK86Rf0/QJR5dRHR/xUoRIjEXgm/0eqri7U4glhEGblRNq7EWhdsee5grqSBaKFETXbS2wn+&#10;VfOwGyijtgdChtO42lnhiGPMxfdB/vol1lba5aEKe2O4zL42UmoJc3WWvdNJoDluXR9s2swPb9vs&#10;D+/Y0HeOrfvrO9ah+qyfb4QlEgLBtvz5hJU9g1Q/HbfKF0Hzq/r3IOfvLzvq31206rfmrPrNOd4/&#10;a1UvZ3nfNJ/DST2b5HM4qieQ/ccEtp6pF0DPozIIpfcYJ7chZcrgPWFuHUDadiCcG8zZNQL5ZWzL&#10;KvN2jXGBc8lYZ+5JqFtiDEFCtdUrUXVsVRKBQFtOSFlMJaejQSODuxNWdG/C8u+OWi7flXtv2PL4&#10;3sJHnJMaq3H+dfympo9Xvb5t97f2beB712z4167b+G/esonfum0Tf/6Ojf/WHRv50U0b+MGpZ+iq&#10;NELrpxvW+OGK1b27YLVvq+asSjBwfd6ad1G6/BGO9L4Eb4K1OxDDh5yT6olynare4jPvEuR8uMFx&#10;dq3r64fW980TG/rWDev+9NBa3tm0qofzlg0BjltstMsztXYVJMwyT+a49yLfEmch6tqm6fWKVnCW&#10;AoG519vjNb9O6vo5z3zjegnqjp2iDCHNw5lmSyQAF/RcAq7EWjVQUTMVibiC5qc3sJvH7ix3WyHz&#10;vVA2ERSsMTchwbKNmq95zFfVSvSttsCbPXBeEXxLrlaANwg2CXIlLqdzrskEHon8tjjuZZxqS6rG&#10;pERmkZgFzlfZSPxulcNImG9iTHOu/J3KZzNVFkGZuGoSE3Y1dyizCRSD0mtjVnljyqpuzVjN7Vmr&#10;vats2nmrvj1HUDIb4Masld+Y8cfg+SxBrxahCEq0CIUtC6As21EXaws5buGxahaPWB5BRC7ESVvs&#10;VO9cNWp9Z8faoJWuDVvZKueyBGGawWaOEygN8lu6mcPtBKhtBGytpfYGfuONzlKviZWJnynmWlfy&#10;/fW35qzxPmPrzrSV3cCuQvh8O/bNQSu/P2a1T2c8y7tOCwHP+J3Mu4pHBCH3hyGKvE8N7m4MWLHq&#10;zV3r96ZJEv0T1A12gWvN9U+TSEXApQYnKmei7VvlzOHqt2as7v0F5onq2Kr52Jb1f+/ARn/t1IaZ&#10;E1rwUMZ566drXlak7j3m1ftcY9Dw0aI1f75s7d/asO7v7djArzHWv39g7d/csIZPlq363TkrfUFQ&#10;io1pfG/VS4H0fXFk/cKnR9b1LnPt+brVcs+KCdRUy0u1mC91ldqvtBTZ15qK7FITQZV4AXZeNW2V&#10;ZRtXC28Aag7igqOAvf4qFCyB8O8gsw/OAiKBMiqJ4FC5g3ZIdAfXq5PgsBsu0MWcwj4ntmKP4C2J&#10;+FQhuR373Ymt7+IYCsS7OAfVOxN6CAIG+f9Ig9fCL8SPlmxC4hkzylBXU6S46Qa7osCbOZChOUWA&#10;qextbd8sBSWQ9uJdAf+H7y2CzGsROkf15EeYK3x3vMpGEGjoGkTlIjwQ5Pf5QiD8TQGg+zwFJtp+&#10;7llsIcTRzrIeuS4S0bguyZFg64uI2CVlEHOtonI/EruTmgWCIN4XCbxaeBRn1LVWhlkAZZvpHohP&#10;8j41+GjGz4XIaJZoWx+ItrxHC5lqQCXeKH4oqBREnBqySaBjPFxqKbbE3mrLne6wqs1Rqz+cttYb&#10;i9Zye9HqVCqB+assUNmf1OVWzzyTyJquJhnMjVxtF1bZA82xMJO29Dp+65THU+6BhISDPuwOHGgT&#10;brSGjVrBd/muB/yUFo92CWpUp/YYu8R8VdZYgcDzvOMBy+I70vfgVhIvDrAXeh/fU3Z70irvzljl&#10;HXwq4770mkS0IWxKtwuEWlTzLNthrvUIY0tluaaVZYbtV2AHl1WSgddKBdpC7A0RVToGuxtk3mCb&#10;drDf2CtlfXqGHgGVAjLfzqhadsqs0VZI7GwaNjcNP5Im/4NtTtEiqXa2qPYvtjhjoQW+HHRnV4at&#10;g+ur8gABJAoPWalExYVeeDu2p5P7rqQBJWAoM74+KFElBPwslltFEGfiMYojzgRbPSqwBj5WGfMc&#10;9yrjwmvbYhuuEjdo11vaSItlK1NVGbeMDWV+em3WvTEC6BF4xAA+hXmoDFyQxbXLVEbsItyX3xrP&#10;b77Kb4/jUX5I5XXUeE0ZtCUE7WUn8CYgv1OIT8rnOsfWslV5C2+qqSzmKfEY/LJ2nkxxH2fx59p9&#10;oYZeSo5Qpp+aXUpAUrmEQTgzj0nEGsqszlDcsKDs6y5LWwIrEoUlEGMPDiT2zXpjsYZ7Kn8AZwEN&#10;99fPGo6pKZmajQmVp/NWeT1AVAooQlAGaM5qbi5aw91Va3kAZ3y8Y22PsPsPt6z53ro1qPwCc6zi&#10;eMavZx72LH2pG27Raon8rjQ1gVbD4d0JqziatepjvmcH/7o2ajlw95QBrm1bEI9ENY2db2sM6D7X&#10;cG+FM6E+HB96z0WEwtcZwtfPeLugz2o8hRAnj7Jqo8zaCD72ws+98j2vIIh1z+LdEIqFEzhGAhxf&#10;j4m12L86oEUq4oF43nOV33OV3xtPTKadF1lj7XCFAavYHbMKbH0540nNDLN3sQEbxIhauF9mHi4z&#10;97Bb2RsSU4iZ1uFXWphxAaiJcca4As4b4YOqkRlkk8PfjiUCD1oOdiyT42YQIyhTNiNsGJx/rB03&#10;A3DpEau4M+q7x2oeTFrtw2mrfwLnBXVP4FGP4VEP4Ut3J63oJnMI+ybblrHN2OS83LY6wsV1PV/j&#10;cR3fuYmt3IbD7WGjDrFPKq12ir3gewtvMoZvwpl8RwPz9IYW2/F3YcZ6seYbvEv9AwrU6V7zdInY&#10;XwkB8Nm0WewXXFclEJQ8kAM3jXYWaMGu9GDEqo6xtfvM1dVBy8UmZI4wp/rx59q92Ma9ct+JbfLd&#10;KoFWEVtmKBpD0jkiwfZMuAWvCLXANZAL4yMYM7HjKBhnQhSfnoH3/v9DsP1Z8Ms6zv9+cB8Evx/w&#10;ES2meFY0kGDLHPWyhrXMR3FIlU/Ef8S34ZvgFMlDcJEp/B1jqhC/Wcp4rLg5adX3Z3wuqPFv/XN4&#10;Bqh9ij19OAOXnvDSIzn4eS3simskErMqNlPck8Rc9XgHfpuy0A60qMc8UdKadgUxXrWIWHqCPbjB&#10;mL2pWIY4Uwu61xSPMH7x45n47/R1/MYasTRIxyZkbOLTJcLuEmdr8RBot2H0mmyBMtgl6AoSb5UY&#10;oxI+2mWkZmMqQydR2UvS8RhlzUqMdbGW92VJsOU7A/Cc1/S6Z+FuMfdkd7Z7/+8RbCPECqh6rgxZ&#10;IfY9sdBxI7zu/xehY6rG7U/Krr14rNhz+oVr2P7u7+C4JCqd46tGJxaaqK+HDJegGlRO/MNC3WmQ&#10;eUEBg4xSolbEfUuUth5E5FuTpMwSlHrewmeV/SmRtq/eMrRtRCItgU7OPAOCAEfZXTlLIquQzXkG&#10;Fgbbt95L9PQmVRDMcRycVrGnW13U1SqmSibkqyHZsoRTHN18+xmyFhhwEGA9+vOzRwmuGHaVLphi&#10;UnHMJAKv+ME6u9xbZZe6K+xXOgnAuyshWAG5ShqTeBwg5axJlh4B56M6r6r3msg5KwtVq+56VP0S&#10;/U+lEtJn+U7gTQr4nDeZUPO0MX7XKO8b4XEEIkewpkxbIXOYcxzAOfZxjB6uRyfXoh2ijzOKP8uw&#10;rfI6wMrWVMkEZeKmDfL5Ua7BeJdlTioDjMk7DeYgnhDu7CUmukojbOD0IWZ5kHEFlNkQ3SxtNcGB&#10;auVH28K0taf0cNQzLjxIUvYfxkhE9awWC3DBVtvL/DrrXgbXXoFI+jREd7w1yDIYhqBM4nhnON70&#10;oOVN9Fn2SJel9DQ74bnqRJ2gXY5WGRtNODoCTQdjLnCC2iZ6nnX1Feh9Gp+vQSwRPFsZ5TNecy0k&#10;mZFj1WLHWUZTiIggBosXIeTk3NGF361zVRmSFgijFjC4b+k9DZ6VkjUI8RrifkLikzS+IPGJBG+J&#10;BHGJYzgcv54q78FYHGNuzdZaOgFl4VG/NT9fspGvH9v4d27YyHdObfA7x9anUgHf2vOarg0fLln1&#10;O7NWoSzbFxNW+mzcKt/CEb23YA3KUP0wQO17gWAr0bPm7fkzuHgLKl/MWMWzKW98VPYYp/JgzGtp&#10;Ft8liLnFPbuB47jWY5mHzLk9xvQO43uLcbpJgLjZYhlbjN0t5jfBs2rBqolXwT5jbldBFM5okfkt&#10;AVNbveYavEaOtnSUnwZ1PRseL1nji1Wrf7li1S8ITF4sck4EEy8XrOw5QfCzaSt9Os1zgnfOtfrt&#10;Oat9l9/Ib2v5VOUPNq3jyx3r4rr0fOfQyyl0feuA1/Zc3G36ZN3q3+c6vLPg16EG1CrTluNUvyTY&#10;fkGg82TMCh4MW77q8z6Z4LVZq3tvxVo+3naRtucbXPsvT6yX+9H1yaG1vbdtNY8WrOhklN/fZckQ&#10;7LgZgrTJMJN4gns7wf0G2vKl7V8Z003YoqAjeDaOXltV1WhGGU8SdNOBrpUybSV4qjlMBoG1MrAU&#10;gEoI1fZZbxqD7Uxf5Nryd1JYduLyaLVdAVfHsBf6boLMNBFiZcsCkWJlWHn2AoRZ29QUtIs85wAJ&#10;tFFNQ29YI7HWt+xoFZd7CTFQqQuRjFRlHi0q0w24SIuN5NgZytZVpuoGY2YLYrJNkBEia6ufz2NT&#10;eMzeFhEZhLxIpFXQDLG5wb29RTB6g/t9TduPRhkjk1Z1k/t1Z8Fq70Kq7i1ZDY/Vt7mXEW4yllXD&#10;9kSB66SVEPwW7Y5C9AUChF1BC1Tc3z0egcS0wp0hK8QeFhAA5MtGegYtY3wcO8ycTe6t9+zKK/g0&#10;1VnU9v43mkvscnu518JKJzgvwBdVcPy6a1PWdHvOGu8SGN2dtqo7BBbX+d1q+HeAjTzEhx13WcEN&#10;SOPdIYihMm3HrfoR5PExv/EhY47XypXVre1YqqXF5wtPBixnr9tLIiSoG6yyCkXAtrut8NqQd5Cu&#10;VCOSRypbMm21b85YHTah/j3m1YeaIxDS9zTfZ32xoo5xX888aHhn0RrfXbLmD1as9eM1XwjqZg6p&#10;3MjA9w5tUNnrP2DMf3ff2r++aY0fL3ud6KInXMtHnNtTgrJQvNXCjxaAGt5asvb3NqzjXebji3Vr&#10;echnCLK0OCC/p0Wqy23ldqUVvtCG/SXgT8SvKTPLd+SENjkSZL8K7PkZsL+hjdfCtGeghhmhQc3V&#10;ULh10Rb72yHBlvvaw/zpYT504YsV6IWZtIntBHsdkPxOwL1NhhukDGDPh7DH8JJsfHoecy6f8V2w&#10;1mMFWsCQb2ReaqHCFyZAqogxhL0IX1p6OkFwgG0VrqssRgCN7wrGteq+F23hj1X7WJ3n5ft74QSc&#10;l3ZnyBd6zV/xLG1BVxZbGIh6F34HPAu4KApcAAsF3+i6SYyVUBuVitBjUhu+vKXOkRgDZSifZeNy&#10;/dSkTdfds5nxeUGNd46rax8K5KpZmdGCfeP9ggTbtEiwlf/EZ6ZEQh3nLkjoUzmMK6p/WV9sV5vL&#10;fMeQdgsVLfRZzc6ENZ3MWfONBWu+zbw/nWZej2BPCKKwP8nKsmVOpGzAfbzueF/YOJP5rLIF+/DE&#10;PYKOXezbDrZtq8MyNrj3axJq+dwq11mdkXfglbxXdSa1+OFd3R34v5vwoFv4Bf7OOx2yHG0vVsat&#10;SivcHLfS24z9u/ik2/gmArKS6wR6h0GGbc4G57lCMKYtz8ruhC+laBcWSIUnpvGYPo3vZFxlzLY5&#10;l3I+hQ0Nml3BXSXeaoFrs8eFGwVuAbBTAjYgext7u4W9Djs8Z61zDPhDhrLwl/Ah2tGhxT98k4Rb&#10;PXfRdhFexnfkquQCtt+3HDu4bvBCjcuy7THLgz+mDDVZHHZQHDTBS5vp/p/P10AUEUfTQjpzBnhz&#10;V+7/WYNXxsBX+FPIoYK6thL9JAbDwxkX4oRX4briuEl9jZY+iv2c7YP/Y7PXmTfbk1a0M0kQPsH1&#10;HiNwJRDGvufBZeWvlLmkJmVJ+FHNSy0YJuKj0xScMoYKlJV7POIBtHivN67bhSPDeSWUZ68STGtu&#10;q77oNHPGs3S5lgTqaoImv6vSCuqVkaN4hNhEpXMUH6iRrxrNqdluMpxfjYi1U6N0C369h004hG+o&#10;5AG+ST4ye3OAe4dPdJ8JR9eCzj7j65jxhU+T+FrNPKi5GUDP5e+C2uxwuOuqg/vqa3pfw90Va7q/&#10;Zs0PZItV43bNX6u9xXwKofeWX5u24oNxrtuApS51cc20MNIDD4XH7cIpr+F7T5etbHfaCpaG8Y9d&#10;lgi/9R1jLuAHuyRcjAe619E4OBfKwnsNYjn5RQQJGrJnIfhclKBxNq5CRN8RfE8MnMtfwGv/H3xH&#10;dF6CMsPjOX8H7w12E2AXPasPDstzF3QFeL+SaTKJvwoZm+UbI1axN24V1yYZW6P47T44MjaAuZmx&#10;xdzcbscm4bcP+qwYjlx8iM05GGDMaoEA+w//S3YxKBBslXWnWs2qCasdRqU34BQquXDCOL/GWDnq&#10;hVcE/CJjH/uxB3bh4jzmwNXzjnusUCLu7VGruMd9fDAFz2A8gfIH2Ku7nCf8oRBbln+CjWNOSEgS&#10;11PPAS18SABSGS/V001fx67wG5TZm3tITHfS78cvvIHddcEW+ynBFrvp9W6vc65wFIlXWiDRAr0y&#10;2fPgfspyl31MWVBCRyiAzfM9SmrAr2rRpGCb37436CJb1fG41TIfKrZHiSWZ28S9qR34ePya/L/4&#10;gO82cf0igP52QRJEHOEskY37L5yJltzrV4XCP8OfDOheSbuSOMs8BIFwy3NeE7/RYpEWjeKU7CWh&#10;tof7PQQnwb8qOUW7SDSHVGNZJfgq7zMPHk1b9ZNZR+VjzYlpb7anBV9xAS22aOeOyi2lKH5VXKby&#10;dcRrmUpuIS7KVrIH/iJb84W4KIt5rBr6BapVfTpiZTfHrPL2hNeYrr7L2A13+hQeExfBOZTZngEv&#10;SQ+hODJTPp24OWdPHGYAP6UY6RzBPBJ4rv/rffgz1buVDdEOJNkRJQkplhQHyOB5JjF3Fv/LZj5L&#10;mNWikde0lUAcIhJqo9ILwi9FsL0ofP44/Dzv+VlFWiF6rz77075D7419T+zzXzzD9nctHSdynhEo&#10;ghwgck6vFmL+MWBiCD7463DABAVqLODimRpvqJ4bRE0ZICJSKuIcdHkliGjFKHZBzPobLWu41XLH&#10;CWqmmCSzPVasgvuqV7oMIV7utjwJBU5wIJgippCe9FkmxFSjqUZq4hhBxAgO0Zs0QHZiRNvMWRze&#10;XCDcSrBVU7ISyE3RBiRLncIhGhINlfXpDbIiSDzl84FYy8SDTCUO11vcgLajE0BKtAVX+vl9TPIk&#10;CJayQyXSps9IdGUS8L2CVtRVkiFoFsF5g6g0QGxdx/R5oIZbfL/qmUT1TfR7klXnVlkW45D1CX7X&#10;BA5qHPI3Bkb5zkEIoTrN9kKyuyALqmPbXuOr2VEN2ziBv7W13rNx+wgCJAqOcG6jgGN5lvB0J+eB&#10;EVjACKxARLlmOQLEMEtZCThNdfLP1vY6bbPDOUq49W1iPCqdv0DC7qrqrUFeZyC/kw2eNSKRWgK1&#10;oDIWquPiJS0kco9hJFSiYRIDMMnEn8AIjPJdAx2W2sMx2uowrlV2ubbMroCrZ/XQ5FghYCECwhaK&#10;tYL+juCBeggCUuG8ucw5vBxICK9hpcDAg4MAgWgbOQd9b+DYg2wmQeeh+RM49q8gIpsc39HK+7ln&#10;ytTKGGiy7BHIk+qZaSsk10XQokGqArdpxsEcgRXBRKpq83k9vmbuSZvlEmxW3B6zxueL1vXhtg1+&#10;89jGf3DTRn943UZ+cGr93z2y9i82LRBt51y0LX0+cUGwVWboqtW/t2Q1qnf7VpBlK3iW7XMJtTiq&#10;J3z20bgLtarZWnA7FGlPIJJqYLbPWIYIpu4w1kH6NsZ/j7l42G0FEMdiguRy1c66M2lV96asEudU&#10;pi2lIoF7vb4lPmme+T0XQKv2BXsDVnVryhofL1vbW1vW/cG+dX10YJ2fHFjHp+Az8Pm+lx9o/WTb&#10;mj/asMYP1vgtypQl2Hib3/P2HL8LvDvvonQ9v7nxYwKUT9at+dMNa/lMJRF4/AR8zGtci6YPCGJA&#10;I2jQdeGaVLyAvD6BuD7k93MdKl/OeQahtn4PfHnNRr590/q/uMZ92LPmN9es6sGsFfHbFDSr/qGC&#10;QhFtdf3UFjdtT02egOCPYsdGGYcj50jVjgDmTMaU6jkTNGM3AgEXECDKLkaNYURcJZpqa2wqRFaE&#10;QY/K/PEmMRJYPROIc1A20VSdN3a7PMbcAlfGqy1uota7k0rATZyC4EKMtR1PtWeDLN9AoI2yaoNO&#10;4tiOWOg1bdflURlKKbzmIOjX+QS1FrEh68r8UlaOFn4YCwogQcV1ZZ5NecZrxgbjQXYnFG6V/Vp2&#10;OuVCrWrSCpU39f4JrzkrIVeCrNervbsMCDjvqBnLIp9ZtKob81alrCPVATyc9i2gJcrCIojXVs4S&#10;Na9RB+xtyNLmmBWr9qwE2kUCk1mu7QQ2abjFkrG5Xqakq8biOvBzbWqOWWpfayp2XFLDgs4KS1SJ&#10;G2xcLsF5Kb+1lvNrujNnTffmrenBnG9H1LxVNq0WOdKZO6maO7vMnT0CngPs4jE+7BRiR7CjIEcN&#10;+1QvruzOmDf988Z/PC/1+nEq69Dj2YCRYKvGOxmQLdXr9NqcvK+EeVuiTPiH4DF4CmF8NmrlLyCN&#10;Lye9SWEDc6T1ozXr+mzber+uRnmHNvjtI+v/8sB6v6HmfNvW9mlYE/rjJUf9R8yrDzW3Aih7t/Y9&#10;5t47M1b11hTzZtTy7vVbzi0CrDsDVnpv1GoezzKn16333V3rfmvb2h+tWz33qWhj0NRhPZ5reJlr&#10;/LVmeEQr1xT/lkzgm9SC/ZQtxb5H8OAdOxsbcHtwJYQ2OwrC1OzKocZXISQ6OlqZlxJuO0EXNgw/&#10;lNaDzfVa8dXeNE2lG660l3nt+ZShOsZGs+Xh9wvhG8WM7ZJNbB0oAtpOrkUOF219TsAJgLZR5+0O&#10;ECBEiw1cp0iw5W9Br5ddI/jWjhZl2uKTC5ch5POQ7ymOO4bNHeB4XfXu7682ltuVulKv93kFaLFc&#10;9WFT8GPp2tERIg3/4wIEvjISRT0D0nlcXVAOQuUhOvA9PLpw6xm39a8ItufgujULXEcg8dYbcgIJ&#10;tt6UjNfTQAbX96Jge7bgKZFO4LwiBOWzCKxVKktcsqHULjUyz5pKvNZc5liLFcMda/enrO32srXe&#10;wW4z32tOp+Emg/iUDkteIdhXbec1uNQ284FAyzuYn8BdVH/2SODaqmYtAViWgqJN7NgGfA1k7nR6&#10;DUc1KNPnylSnTiUU7mjHB/coRCl/F98as0IJuARhJfi5MlB6h/FPEFh4Omr5BGnKgMkmeNLClkSP&#10;vDBrVbUXtYNB3FDbKONU0mYYLoIvSB5vsBTnUNwX/pc6A7DRKo+kRmTafaGmjd6RegMup+2PBHWC&#10;avaqvIMaeOr3SZgW8raxL7wvT4HYGp/FXki4VeZtqsQgoCxbNXbTYqGEW29mBs9TH4I8xnok2CrD&#10;1gVblQZxwTa4974YwLyMSh+4KAJiRbRIsHdBLRoDwMcEYygSUKKFF3GxQLStsKv1gWh7Rdm2zZUW&#10;pzJSfVwnYozMafjk0rAVbmirPsH20ZyVH2H7D/EZ4S4xXX+VltCCoi+mSLDleQrXMoPgNmdXATFz&#10;T2C+5oZCraBFSp/XnqjA3AASbHVfJOKqCZoLtaHP0+4M/a2tsGnECEni/OL64nnYEPVyKFjp53pi&#10;G/FTzXdWrfnemjUyputuL7loqoVG9ZSQaKoFz2yO6wIuf+t1/baKa/gWCbhAzyW0ys8Gi5QqiwB/&#10;4b1CMc/1eplEX0Hv5VHv19/6zljhVr5aIrG+P2NVDWP7uH74Z/ymC7Yny5z/lBUsDFrGqOrX1tkb&#10;zNvLcPer4Q4JbzYXCrYu1uv+ywa4nebeCxFffg1crAWv8HwfUwFixdr/bYItrweQGAQiwbaeMQBc&#10;sFX2ba0EXcXEnBd+JHe8i1gX/7eFHTnSYvOYCy5ZzE81DcsNyw0UHfdb6Slz63QEP4DPv6ZdjvhP&#10;LYSviCcHO6yUxadyHKrrL6Gm9ATbdJN7dwtgo1x4uif7NAqP4PNwCom2qdt8DqTD07P4O/eoG/uE&#10;fYNnqIGYdrKV87mK+4ylh7OOyodwqAfgPrGBdgrcJB64NuqikBa8VJYhfQPe6XYTvrfFHNqBO+53&#10;eZ1eCcdqspZ/MuB1brXwVSQ7rEWv6wGK+J35h8xLfquErXTsmRrJymcmKYsdiE9KxJW9VMKQsmor&#10;jpS1zHlrZ4pKI85xnYirpDtEu1FiRdpYnAm2utfYGS/vE3EF2R1e/zP8SYfEeM3DWu41cQzzT4jj&#10;tTjmqyd8NamxKz5CdaX7ibsnWix3sctKtoesGq5VDz9veLhgjU/gr0/mnZ9WPcQe3mee3mH+3cAH&#10;nBAPHGDDGdc+zuHbWvQUlIWqeq75mz1WuNPnJT6UMa4FiAIehfwDxuYhthreoQZmpTeZ37dGreru&#10;ODFxAGW+l2lRgzmSz5zJ5fu0+HEO2Yke5/WFWszRsa5phxBQibhjLTIOWYl4jWr1HxBDqIQc/j5n&#10;k/htrZX4TSItNmCpEf5ArL3YyN/4++Um4rtm4sZmfEub5Wwwz+AI6idyLtJqgZu57IC77Kkkwl9x&#10;rTESZX8SfmHB9ufBzyPY/rz4cef6iwq2nmHLoH7VcWGgQkRNPM7rSsnAQboY6LH137RS6HBRVisV&#10;wcrpZRyy6hNdqi/1JlCXmggc2iBUXRg8jKZExvwZnNAijmp12Mo2MK4ExeXqiKrtS5sY7Y0hF1cl&#10;qmrLvIhrtmrYzEtYbXGSmjyJg/KSAq8XbFUeQRmyEm2zCZQ923Yp2H5fuE7QCrks3WZAxwi4yvZU&#10;VkPyhFa7g2NKrE0l2I6g+kMJQ/V2tR8CPSBgBIYwDsqCnSSog2ipRp13BydoC8BvANkSiAWVXliC&#10;TC8SDEDIJdxqy5Rn3QIJthIz0yQau3DMcx0bo6LyCGmjzV6vK0XlEfohBL389p4QXOdEiKq6bSdB&#10;kBKBxFuVEJCBUg2ppB4C035+lxqkcT9USyttooPv4Pernq3q7s52QjZ5VAaAVs853wC8puw91VAD&#10;El5cBFrnd+I0vYPuNsYF4igSr/qYytRTzRZvhDSKAZUoxTVO82wR7s8MQdAs94ZxUSCxdpRrNdhO&#10;gIxDbm9wwh8HKVctqDjIni8OgEA4DUiTkyjGaoSvCLYidQpOQTLH04LCGVq5zzF/JynAEHyMa7wH&#10;q3Hq+ioEoq2EAo4DYh16LC4KtlGwEmWZOHlQWRDmkLLGkrTFtrfBFzEk2GZPEDi5QI8zmOS++5Y6&#10;DKhnaigI4P8KJnAOXlJA2TK7XEsMe+WDSev6eNvGvnfdJn79Frhtoz+8YX3fPrKOL7at6aNVFy3L&#10;X05b1duzVv3OvNW9v2QNKonwwYoLtrVvL5wLti/nrMrrZkL8JdbeJxi9NWi5p72WecC4gOylbnO/&#10;thibW4xfCbW7rZZ1yNw75t6e9kMAIZ13x3zVvubRjNU/XbSG53zni2Wre7Zk1Y8Iogho83E02lai&#10;7tuJCzGCLWS28vY0TnTFOt7etp4PD6zn4yPr+vTQuj47tO7PwdePrOcbR9an7FYeu7/Ys45Pt631&#10;w3VrUqmHdwgklCWrLGFlyoIKZQ3rd749b7XvLvpvb3hv2Zo/IEj6YM1aPgQfrVvzx0HWrd5f9Jhg&#10;B5Q8VabgHMde5/sPrPcLvv/TA+v8cM/qny1b6a0JnGy//x7VEvVVV4imtk0quFM3XJUIUcZ/hhaL&#10;mBOqzyVxPoU5kiJ7pgCd+SO75K8RrCvjKgjWea8yYeeAsg04pgRU394CtB1YpF7Be7a2w4ZQNoQC&#10;e22BEaIGNv63RFWdI8fT1k7VxpW4G4uz12e5RwSmsQjq/3H+Oh8JyVpsU0auOmxvEtBp63dYW6xI&#10;mazKDlKAeTRBUMj9IDCs4LH02uSZYJuxoe3JWjHmfSfTVq2tz944TGKt6vfNQE6CRmFl/F+ibPXN&#10;Rau5sWjV6np9umBVJwsEkgQZoPJ4zoP2yoM5q9iftfI9yNgOwQyo2Jmyqi3+XiGwmSGwGeX8h7g/&#10;/RLE+I3t2PwWfB2+7VIjvg680YS/awYtoK3ULncRjOIXMrDdBSs9Vnk4ag23Zq3+Fud+g9+phh++&#10;YIH/k9jq3WXHXEQtugOhuzXgjf6ylaVOAKVM9XSCnQyQSSCnJiJZBwTph/hIAroClUIQCIDUvCRr&#10;h/EG4Yr3kggSbLG1FwTbUgK3soejXge36sUkc32K8T9jDR8sWOsnq9b5+ZaLsgPfOrShbx87JNj2&#10;fLHLnFj1eVTB54oeDVveA4KvR4NW+BTi+WLcBdqmj1d8gajnm3vW/+196/um6jjvWNtHK1b75rSV&#10;PuRzN3st/ZDxye8rxD5UPZixlpdr1v/+oQ28f2wdz7as/uaCFcML0qba7HJvtV1R/fhOeIcyXPFr&#10;iXAPZdtFjchezbA6x6vBN/ZZNpqATEiSuBjiTLAFLkJKoFSWqcoNuU+VQI8/7aiwSx1ldrWn0lR3&#10;XTuClD1dBqeoZDyX7cIvGLOOXXiGan7iH5UJpCBTGfHafq3FGzWMUlakMvbUEbyUoNObGjFuBC2I&#10;att8rna4rHD/Jf6s9FkeAX/eApjrs2ztksFvpA0xR+ECuj5q3na1iXNUPVig3U1BmYEKrlUlfko+&#10;Mrh2LtjW41eBiyDNBKwtdZbWjq/ugFO1Y294ntLG/G7FLkuwbQZcvwC6frpuvEdZyjxKtI0EDQVR&#10;54JtgwWCbYA0PqvGYykgSBSI/GbAR6MM4CALGB7jom25Xa4vsUt1xUEtQuZeQne1L3QWL/dZ1e6E&#10;NZzOWfMtbMX1WRdFCrgHymxR1qRsclTWoJgAp+w69+yU631CgETgo4zbzC14zjrzfg27DdI32zxI&#10;Chr48JlIsJUgcgfbEaKMv9WZXaJtCY/lypbRomQk2F4bIdCSECEhNch+1dZFbQcuv4YN4/4X7zM/&#10;NvsInjosfgrOqV0Q3iCM6wz//Ypg6/YfyIbL/mP3VRdeuxu0dVm/VzXtsgjWlGnrte324MOcR6nq&#10;8GpLprJIOY8CBWTyGSpJw/Ek1mbiF14n2OZh1wvg0CXbI1bJNS9c6Pd+E/HwmQSVEIFHebkN5mZ0&#10;X2OF2CAOkVAbiHVnCSRR4kiYPBItuARJIxxHx4uB8zTGxhXG7+V6bDPjQ70NLisrvw/uNEaQOsd5&#10;rhMI70xb5T42/kDlErDzMYKtxKD4ucYzeJatrgWBd64yavfOBVuVoVBjM88s5NrILyZMMfe8tihz&#10;hnuiXg0qF6YGMrmejQw3lrAqgXUV+74IfwoTNSTYxsYw2olWvDVs1SezLta2P9qyrud71vVs1zqe&#10;7ljLg3X825yLr/KjSqyQcKtHIX976AxaGI1F7P+EyA9LuHWo+Wb4XOJvFX654Q78UFm491at/vaS&#10;VVyb8cVWlUfI3dB4xbfsw++uLVndyTJx3bTlzw1a+nA7sUetvUFseC7YYmtcsGUcvCLY6l4HvN6B&#10;LXqdWCv8NME2Ns6NcOYHwMWFvFcQ876fJNh68hK+JFFowA76tmvZsXPBVjVt42vxW/zeONnZ9jpL&#10;H2yxnKlOK1jFJ6tmJfZemXZ5R9hz1cDGjwf1rge9IVj5DXz1DbjC6Zhn2Wpbs7idtl1rp1a8dqTh&#10;67UwpazX4mvYM7iGBNvKu9NW8xD+8RSe/wQu/3ASzsG9hsPnn0hAxTbsM9f38MUgC06ffdBledeC&#10;XQglt0ZdtK2Co9c8XnBu2/QCXvxyw9rf2rTWl+u+663mPlzqJjbgWmA/PevQF7zgom5H4ZUqlSAR&#10;d7sDW4rd47eqpIx2KpTKnmI/FQcU81u1qJXFcVR+IVXlF7RTi3jH7TfzLhtfmr/N9YMnVsIfq7RI&#10;sceY3WQ+E8OqP0w8PiGuTVn4Wtip9ESfiyJtrFArfCWWC1/Xe6L3xr7/z/AnA0EiYSjYMhcTGrn/&#10;cIo47uEV7MRlfMQbjeVwdXxEO2Oij/msZArxNsZQ3c0ZayW+7Hy5aZ1vb1r7u5vW/OaKN7muYM4U&#10;3Biw7CN4OHNECxzBjlF877qSplrwCe2Mxy64Xi++ZcDKGb9lxLNaZCkFxTxXqRKhQDWcmdtFN4bg&#10;CFoc4T13mOfEANo1F+ycw57yPzUU1iKLkjZyr/VaDnGBoASPPP7W4kehjnXKsVTyTALwDR71t8o+&#10;6X/YkkLihfx9Pkd8kM38y9wkPlzDZqg0YQz0d8YaWG/idzVbNr9Lmf4qE6XFbIfmbQgtcjuOB+y3&#10;/vYvKNiqXuzrxM+L+FkFWL3vlynW/jzH+0VLIvza7/52kJnoeJUIBxkMGKQmEIlWLQx81W4DynJ0&#10;4GzO0AEkCoL4TiYFQcJlENcNWRtosLTRVgxnjzeLKt8at6q9Gas5IpgmYK4+JjA/hDSp4L0K4e+M&#10;ENBj6DchRRAKFQ1XAXFtxVW3yCi7ViRVZFUlESRiBFmor0KEJ0LqJGSbRxFdZShIlFV2bSTcqvi7&#10;HgvWmAzLBD3KdJVgCmHSZ5Vp61A92QmIlUogjOAkB/m9/RgBryuKQx4VkRaBhuDO6XxxKEsQYwJ2&#10;b0rjAjTPgVbXVXcn3QXblkCwDWu9KstWQm4g4vCbdS6cR/IoQdIQ13qgliCRgLEbctqF0SGAlVNS&#10;vUQFaskSZHsbLLWXc+lVmYS6QLDFSF1t472qLdZNkNoP6fcsW44/zm+bxAnOYIy0IjnfzTl0QUJ5&#10;zrVKi8RakLLYDpQtB8J6marJl8brCiTVlChqWKTrqSxjzxqWwK5gg0cJ0RLRC5b6rGQVQsL4KJiC&#10;vA7izLsVFPI+jT/Go2e2Ymj13DNjI+HVyVI4hkO4YMvr52UHIIAElt6JNoRvHY0ggTaEj3W+M+oM&#10;+xXoXEJ4EKI6fiDY5gkI7oMsreDvsxrQnEsQtPI5EGXqeoChmozNQHW9uEdJ3Je0/ibLGIboM3cy&#10;xhh348pCDseyiu2rDrAHAR2mGn2ZkBdlpCqjLmmVcY6xzTnutbrn89bz+Z4Nffuajf3gBrhpg9+5&#10;Zj3fPPAMUomTZapJ+wLoEVS8mPFM2uo3maNqbgRqeV73JkHvC/5+OoPjIsi5DbHEUajcQcomQcoq&#10;pBQkr3Nvt1sgexDRUwJBHE4ljq768TROb84bJ9W90LEESP3LJauXQ1RpgycLVv6AAOB0xDJ3uj0b&#10;KnGRebHAWF5thQD2ey2h+keLEMV163h3x9rf27W293es7QPwocSgHev4ZNe6P93jt+/77+/+dMc6&#10;P9m0jo83+f+6C7EN/Pa6txdeKfdQIzGX1xveX3GhtpX3t3+6bR2f8T2fbVvLp1vW+BHX7T3O9R3O&#10;+4N1a/uM7/pCItah9X52ZG3vbkGM57wDrm9v475IpJU443XtVMpFC07YIAVpGSoJotIgi93YpHCB&#10;h0f9nUmwlj7PnMOeJIUlVdQ8MZ75I6hxYgJ2I1HHwy6qSYo3OlHAqNq/yowi2BSp19aXHNU/iyDh&#10;VoTXSW+Xd+f1bbQQ4PNafNpuJ7E2EGbPGptpe6d2O2ATsrQYJfvmti20b27vAL9DRCgP25e/iqNX&#10;VuDGoAegJQR5JRJpPSDk+YGyeyDbJ/iDa1NWcgzp57U8gsgsZexrEUjv438VN+atlqCx/v6aZ85W&#10;3Vr0Wn7Fh8o4GreSQ95zjaDkdMGqTxet9mQpAEFk7TF/H4HDRas5mLfKnRkr35i0omWCTgLLnCmC&#10;jAmu/TD2rodrjo2IZ76r3qm2cXuNTp5r7l4h+HyjvsS+Vl9sl5oJRNsrLKGfoHBMmdAQnNVuKyaw&#10;L9f2PAKn2rtTVqVMPGW33oJQ3YHIQcoqHo4zr4JmfZpjelQDPzXzK2Se5UDUMo66LW0PO7wLdoTO&#10;M6TvdkIgsQP7jKWw0UfyarNdna21S5P44lnmJoFcKmNRne7POuJLsH00ZpXPlU3L978za40fLFjz&#10;x0vW9skqY59gDDvR/vGGtX645uUQapRl/4z782jU8u8RWN7rt9x7+OgHkLan/J43CZrenfEMWwm2&#10;En7bPmOufrZhnTx2gTb+16gmZ88nrPQ+v+8UX3PUYWnKyuc3qJt0+b0pgstla39z23rfObSuF3vW&#10;dHeVgGza8hZ7g+ZtYVZzvDJu8W0SbpMbY7f+A/xBgCCQj4Jvz8KAyCcKodgYCY6pbRDYdvxZK2Pe&#10;s0b5P74hXmWGJEK5/8SeD/A/eIBKGKkGuzIMyxnPlccEtifc58MxAnGJIJDlsEGTb5/eDLa+a+FD&#10;pVAicUcNj5SBW7jDHFEtWz7r2JPYCz/ZZh6s40/FG5h7GfjlTPyzoI7t2fjsbDUpkw+fbLd0/Efa&#10;IL60VzxNPqbcrqpbeV1x0DOgrtTiGcMSb5O4bp5dG3FDrp2L4Pg5b4jJdUhrhZu0Qui5Lql+bRpc&#10;4PZr59fx/BqmtGB79L4m3sO1DsQP5hABlJqMZah2Lf9PbwmgmrbJvK4aty568N7zfglRcCx/r+dw&#10;AT/HSr6Lv1Wnv4kgrK7IfqWuwL7WWGSX20q9aUjhQq9V74xb3dG0NVzHbmg7dyjc5m6H2a1AmW1q&#10;HlakYOoIW3PQb9nafiixYb3VUgnGBIkMntGiIOVUWTHYLc8KG/F5pWY+ytrV/x08VzautiRry6Me&#10;8yUGc/ycfb6f+agFPW9cdsrYuTVlNXeY/7ewS6faMTDs2bepjI3EWWz9WYkprnG4YOe1HMWN4WMS&#10;DbVY5zXpIki0XZNwi83ewGaH2xq1nVENSIoO4F/XRq0cVJ5oe/aYlauG5G6/FeATcldl52XvzyHu&#10;qsaTuWtcCy+HMGjlO2NWLS6/OOB9EhKZL15awwWPYAycCbV1jAcHfI57fda8R3UGuf/JPI86s39l&#10;d1+IM0GN+eyZt+JicC1xq6uMDxdtQ+H2aiuvdzG+VG5qnPOe45zX4P67/N5D5iq+xgVyxoQSEDyL&#10;zzNt4c/a1roK1+I+SAhTozHtLNN7Jdh6PXn5eAm8U7Ve4kiP+tsznrl28qnyrZr7atKmBmYSidXB&#10;XskNORJu4QLajRdwZe71mET5Zvh0H+cI78HPSbDtDgXbzqc71voQPnIT3nSMTY4RWCNIhFXGbSbH&#10;T12UzRFfJ66Ap+v1SLiNxNoom7ZCNW3DrNwK/c1jDX43EmubVSpBvhe/W7KvckLMgz0+ezBj1UcL&#10;1nCybPVHS1a2OmE5E3x3f4v30HCxtl6lzDSHg7EQCbaxGdVRAtHZnMcHvw4u2PL/nybYngmv4XgJ&#10;fMA5oh2jsTvnBH/vK58PvkPfeQ4+J54vkYjxGl+LzarlbzUdVlmEcCwn8Lsk2KrZmhZ8lTiTNtoS&#10;xEHcB9+hqI7yJwDbEpRbwf5LLL2jbLsJ35FWeWsSHjTiCQzKoE+B4yVoJxpjVc+1OK/FHzVgrVAt&#10;zLvE3A/g8Y8k1s5bwzNAbNCghr2Pubf34FU3GQvH+BPt7IHPJ8HjE1fxhVstnhVbcA2ffAs7yjGa&#10;nuPT3960Trh353twa7h3+3vb1vrWhjW9XPVEDDVmUvNG2byCwwHnHZlbcKo1jg+XV6yStg4vxcaq&#10;rr7EK5VE8J0K/EbtUCjg92cf98Ft4D7wnBTVEgcSb7M9m4/PHPAZCbWM0RqNWfifegq4WDvYEPQO&#10;8MaVZZ50oxhS8dhFQfYiYsdAJM5G+DPB9v8h0OKvcxJx+BrGgPreVHjzv0vwxqu93MsRuAgxlhJI&#10;Kk+nrOHBorW9WGN8w3nfIVZ8m/H8YsEqn0xbMVw9+xrzbZcYaBt+41npzZa1B/+DtxYedhO39OFL&#10;mStwgXLmcLmEU/EEIOFUNfMLrmP3b4S4xby/y/8eEAs54OWO8G/4uXaylhEjKB7w0oPM10JihwJi&#10;A4fEXOIJNRIuus2x7vA533XH5/SonXdqiEbc4WVIbug88D8n+CFi+LwjLZoI+ATVmX4NlARSyPuV&#10;6StROICeD/qCThHHi/Bb/+//DYJtlMEam8kq0fSXkYV78Rg/7ZgXxdqf9P5fWLD9vd85E2IlWCW3&#10;4VQ6MMydDMCuJkvrbrb0XkhGf5tlDODYBzGQQwJBgqPDkTYMkQWpQ+2WMtRmyUMtljLc5lvr0yc6&#10;LXdehIhgdHeaQHnRmm8z+O+Au0Hx+vrbKoq/aCqGXwoZKIQ05e4O44D6cTgENcrUZBIpG+tMsA0z&#10;bFW/VqKrIGHVs1CBxNVInA2aeAVQfVtly8YNB9vKlOUp4TBlit87AwmXABbWtHUwgQVl5jrmcBA4&#10;AEEdXgWJt1qZiR+usyuD1S7Yxg0H2aMiXH5cjinBVkJt/hq/Z0MCNJNEK+AE8yK8XkQdoh11VRe8&#10;fpmEaZVQ4BwlSiuTWE0o4gb4rr4qu9JLsNoDMe2ptoRefk8f3zvAfRzguwe4LiBVZQ96CYS6uQYd&#10;vEelEhwKOnnsAj3BZxP5bKI6UY82QxZb+A04VdXhneU+cy3UmThzmWBQYrO2X/GYxW+QaKNO8Wfl&#10;HfjN50Iz90T3Qtefc5fgnM79yZppZ3wQmC71WQEBVR4BZi5jJp1zTtL5NVeZapJFjWW81pWIGcFj&#10;WmsgmqSKnF8gThJoUyXQ6v+RUNsGKWon0OyAzPAoJEsMZuyfCbShSKutShEikTZavJB4HCGRYwci&#10;rwRfrruEWtVFIqBNjeDiLf8DEnV9S6CCCX6H4EJtBAm22jrYzu/o5nx/FsEW8u0NR7QVb53Acg0y&#10;AxFSjb7EFTmTNsvHeGpVsOmdFev+bNcGvnUEjq3/m0fW8dm21b+37AJtydMJK8QxFKqRFo/Fj3EO&#10;jyccqlFb9RTCB7mrhtyV3yMouMm8PFGgSSC3y73ebvWVxkwec3Bc+cc9VoIzUuZgzcMpq30662Kt&#10;OtxXQxQrOVYFr5U/ISh9Mstz/oZIlj3AKULU1JwlHXKXuNRk8fP1LjhpW7eygoohqlV3pl20bX6+&#10;Zs0v163pLYCDbX5nw1rew9GGaHsffLBu7RJWP8AJh2hR5qyLsmG5A5U9+GjNmj7mf5/ymU+3rP2z&#10;Hev6+p51f+MAHHqZhaYPN6zhA0jpR5tep7bj033rVVbvx/te9qDy3ox39dd21AQ1bSHATpvjunjp&#10;AgL9xSDTX5BdyZpjTs1iT+Zk27qwPRJqwVIvATEEN4QWTVIX1XgE0spcTA4RZb+ncTyJN6pRK7uR&#10;PM2cB6kz+n5IBeeQPt9sGQsSiAMos1clDtS8Jjva2hoiWEzifED2Co5ctmsTBx1hY8gzHku3IAZb&#10;2h0x7ijdgBSsMDYW+z1jPlOikbpgDzOvZVtA4jBzA9uSp6ySXT6P3S+/prp70w4XayHgBQSPEmtz&#10;CSZzgJrFqNt12bVZq7yxYNW3lq329qrV3Fyx6hvLBJcLVqFtrodzkPdgO2Y9qDvmfQe8f3fOKjcJ&#10;ItamrHSZMTxPIDE9aNljPZY+2E7wpJqLdXa5haCySV2sKwislMkvAet8EUgLRCr9c7W+3K5o23lr&#10;pYt36QReefOMe65N5cGEVUP+Kk+ZQ6fa2jfgpUBUNy7/FEJ3f9SqVIOWuVXJ3Kt6NsncmLG6l8wT&#10;UPN8BoKoLPbRoNQIwVQun8vRFizmdC4ESfUx8/xRZRSCVfdc5p22G2ZJ2F1vZe7gm6axOfPYPQK5&#10;rK1uzmWYAG7Ku9xWQ0JVw7b6BX+/SWD3JucEKl6OW8ljCKEE2Tv4qzv4rbsE9jzm3+63PJB7m3O5&#10;zXfe7bO8+4yPx0NW+pwA8S2O9a4aks0HJRHeX7D6d3n+rhr38Rv5nrqX/F7hBb/9KYEo9qb43jC/&#10;rdfSDiXcggN8wsmA13zuenfPBj8+sbFPb9r4Rzet6/G21R7NWOFKv5eLUZOvuLZyFyRVDz+pSRmi&#10;yh6VeBsIuEEWqfxEROix3xD6APgDCYsSDEF6K3O2ncC3nbnTxniVv2iTYIvdlu/E3yYzltPxjznM&#10;1QLmhLL0yhi35dcIOK8xF65hR48Ys4eqwQcxJ7hU9qxDHX83elzMUa3LxGlsBXM1ZbbJ56X4Tr6y&#10;FjchyVtgu98F30KJvtvck03uAcgFOXCJLOZoOrZFiztqbCpkYU9y8LG5c8xpNTBV5/kR+EUfAYyy&#10;k9sYw81lLuCqmVc8Y1mlBgIwppWNxDj3jCSJK7p2yo514VairQRZzlkZtRJpLyClmf9LtOXautBR&#10;J+Gk1tJDwdYbjoWCbRrQ+3XtdS88M4b7o+2MgXAb4ExMiYJlIJFOvl4lHFTfVo1rL9UW2a/UFtrl&#10;5lI4TpWljTRZPteiAltVc4g/OsafneB/sD2Fu7ItA75VMahPOuLZthJu8/YZ47vYwh1s4Q72Gqgc&#10;grLHlKWu5oCqORfUmOO+8D/VjlbZhKzt4P1q/qdHbQlWppljg3uBf/Ps3qMBPj9m1XfVoX3RGh8v&#10;WdOTFat7SJCInys+HeO4A5a52W0py20u2kY9ASTYBjxTWa+y47LXQDueQqg0jmM9wJlYC7SlUYKt&#10;atoVawu1avYdM4dBmTf7Ef/mGug4S5yzBGEJw9rhg68Rdw1EW46xzu/AJ1Ruj1vRfD+xQ4vPGS8z&#10;JRGE+xkItgHOxFoXbCOxNhS4JNiCc8E2gIu+LuZqDATw4+gRBD0EeA7EF7XooPErxDXCKZvhztj3&#10;q+01Ft9bR5yiZoD9VoYfUuOnyhOVA8AWqaYw81TNYHTNk5fgsSvcN9UH3sIfSsje436rdifv8YZl&#10;C1rUhOdO17lYm4j/1/xWTWEthqoxmeoU67j+GIH5rF0nKpWgLFzxZ/F+NSjTrjQ95q7iM/bHre76&#10;vLXeX7euJzvWiQ1sfwQPubdmtfjDSmKoymNsuZqQqXnYdfgW79drpXy2cBtfut4Pbxen6LYMfLsS&#10;MfQY8fo84pMiJa/w/vJDfBOfLVeJBPxZKdDzymszwXdwfH2PauuW7DJe9vB5x4zhkyVrvLZkDcdL&#10;VrM9awWzA5bS32Lx7bV2GbtyqRZ7g13RvFVZFC9/EI4JdW13uGDLa7qPsZD/dcEtwCvc/wzhWLiA&#10;aIw49B5w7gte/Z7Y1796vGrOOfb79P3B56LmY/E12KJaPl+HvWwg9mjEh2DX9JvEJ7ykm2pnYocl&#10;KmZOtwdZ6vgI+Qw11dUCUOH1IUeRRFstsN7iOgM15yo6HnZRNpN5rIZfEmuVXasdVarXnas6ttgy&#10;z7C9jV+Hm1Y/wO49gmPAvevh4xJt6+H2dfD6qvsc9xb+5QQOsY+9gsunbGBf1G9iW81K4d4nw9gk&#10;/Dc+ufnFqgu0jS9Xrfb5otU8WwDwe7h89WNl8MLTVOpJuw1UR/dEwi1cZZdxDo9XyQSHbCs2Vs2a&#10;fHHrhHPgN+cDcZtsuE3WEWP2sMcytP1c5RR8GznXRI1mTzh3LSiofjP2p2CxzzLH270Zt3oJqCn1&#10;5XrtMKlwHxZ7f38ekTb2f3+G/2cgaqavBR/tyNVCiXN2OGJcN3MXXqCSmQWbA87batVLgrHd8JyY&#10;gTFdzTwpg6cXwcPz7zAWbxCLHWPrD4jJD4nprnVa3kk3c7SPeBc/cnMwALFvKY+lxMkO7WYLRVTt&#10;TC0BxSolyGMRj2WKA1RqMCw3KOjvKi2ovJy32jfh0W8Tz4AGPb655HF0FXOtkhha9XQrHqpcCXik&#10;R157xOeZ61X+GPytmrtngP+f4T6xSoiKe8q8ByqD4osnzCsvuybxN4B+i0RhlYYovg3HlVB8C1vF&#10;by28MWS/9f/5P11rfJ1AexE/k2AbK4i+Tlx93Wuxf/806P2xIuzrPh+9FmXXxr7nJ33fL9x07K/8&#10;nouyaqKR1svA6yN4H4TgD0FGRjCcBLBq8pQ/hfGcBrOQNmFu2PIdGFOQN4vxBdnTBE3jXZY8CrFR&#10;PdTxDsuYIlBYwPmvQ4R2p62GALrhxorVE1zX3Vqx2ps485tMCK0M4/yLIAJ5BDwSa5MggUmqybiq&#10;elraNkQAukwQMi8BE2IvIcKJKr9BZHUW8jjX7hPPm4RdEG/PRNzJUPgMs2wl2saNBALulaEquzxY&#10;6bg6hLMdhTjyfh0vh8AnX0HZcp83AVAdw1wC8+xZCM9kmyWNNrpoq7IIEm2DTNs6/x6dn2rk5hFQ&#10;qeRCAYRJ2acqiSDSK5E2WV3cFbSpQdcU5yZAxlU/Mm6MY/o56rgQzcHqQLAF8QOQwkFIAIGjShuo&#10;M66akKUPtfhWmzQIs5qLqSOpsoKuNge1veJ4TNAWsU6cUjeEAsem+repqoM7FAgrCcNAXWsH+X5+&#10;mzKHE5W1rNIMut78JmXQ6fcoa06d0lUjWDVgchcYR2qcpm3dYwRhI5zjICSbc80Ya3FxVg1CVKu4&#10;eIHPTXb69ytrSU1l4lV7jKBRNWqvithcEGxdhG3m/kD4YrNo03hdYq4C7DTV3WvlfUBibXoHAWYn&#10;ZCYSbEOxNhJqI3jZAyH8W2Ktl0/g+J7Z6+Isjj1GrNV2WTVnUWMWIbWNa+mP/E1w6xlanG/QXVvf&#10;x+/Ud52B72up4p5A+Dr4jh7Ov59AlnuYPgxGwZjmFddzQgsUEDLGumc3QvDViV9NRtRsQAGZyJpW&#10;rpPXmi1xtcmSNptd7JHzaX1/3TNOJdr2fePQOj/dtWZeq3lzwUqfTlnRQ4i9nNNd5vkd5rm2ZgOt&#10;2hUDNQtQfavsPezFbjsBZ4AckAfJKzzqgZgN4LSGrBwnVakaPA8mHOWg5AHBHCjEURUI9wT+FnAM&#10;BZDSfEhh5p7qb7b6du4rU9V2aZzxwKNEJ9XnKjrk+BDRKoLcmoc4tCeLVvt0yepfECy8uWJNb636&#10;ymjLO+BdiCVoUTOwCB/w94fKoF23tk83rf2Lbev4+o51fGPXOr/cA/vW+Y196wLdXwaCbadq436y&#10;a+0f71rHx7znoz1re2fTmp6tWNXtKd9emjBbZ5eGyuzP9RTa/9GeZ290FtmV3jJL6IMs9hKI9EL2&#10;mQvpwxAF7msGUANBlThJ5Xmq32fsAoFk6lQ791oZNxJgsBdzBFkg00VdbAjIWcIWATUgyl/CNmGf&#10;CrFTjiXmp+YjAWAOczYLW5Q5g60HWfobmynhOE8LSrxXjRlVM69wZcCKlXm0ie3eJgjbw37vQ+oP&#10;IOHY8orNCSteHbYC5q533cXep4+0WQr2I7kP+4pN0U4LZfJfhhh58y1l9rcQqPDaVeZ5Cr85Tw1V&#10;9iEEkO1SSHfxsbLJ1AhmxHK2Bi0L25KlHQ8bg5a/BSHYhSwcQjpU0uBkMcC1Ras8Ilg9XLAqZcwS&#10;JNYqUNznfzvznOu0lSwxtvBfuROQfi024u9SurC52AgtvCh7No7AXhlZVwjsr0iM5e9gYUVClbLh&#10;Kwj6ywNgQ5XRmdCle9loWdwjXbMKAlbVXG24s2D1dwlc7s549p3KFWQdK4OUuXnEeyF+1c+nIV4L&#10;VqdGdm/OOupAvR5f8rea5D2DPGnR5AHEiDkpaIW97CFz6dFUAG1rBBWPIHyg4j7X8zbB3umQC0cp&#10;y82eeZOiJgLaJkkQV0awp+yX6gcQNI4l8bjwHvP6NuPqFud4g3F3ih85wc5fx3fd6rWie8y3x+N+&#10;3o3vLFqzyoW8r5IhKp+iMir8lveZh+9BMCXW8ijBVrVrJdg2vMfjO8rWJ3h7TBD5iPElPBzCJhCk&#10;3sfW3CbQggAn7xF87nDem/jrHfzvtX7I46TVP1609je3rO+9A+t/58AG3jq09vvrVr49Yhn4dzVm&#10;jGeOxXUw1lrxG81l+Do1Na3kPjP3sLOqrx/tcgiAzYXUJ0kcIqhOBimhmKht+um++Iav0Q4j7HMc&#10;4zehB38gsRbfn8ucUVmPkkPVH8S2XcN2Ypuy97nne4xdHnPVIOZAGZsEovvKohoy1TMrUBOVlU5f&#10;0EmW/5/gO8Y5F3x/6hT+Cn6TMc9chQup4Z92GhVtS1DhGLscQ+UW9vnuvRHfZq0F1ZS5Vq8Zn6SF&#10;7DkCCs1tzeuQu6gZVA7jVX5YDS0Te/FFnVwzbRdlTIsjOFQDlDF/RYsSQMFu0OBTGbfyhVwTiS3K&#10;RuZ6pTTh5yRIhNDfej1Noq3+rmPOg1cFWwnj+DkQCLZcfyCxV9m6LtiCVwXbULSr5x4AF1/q8AsE&#10;1OIC3ujW/TX3Sb9BJbmU/d5Y4qUStACaP9dr5RsSbmewF7NWfYRNg3+Wcg9VdkK1H/P3uG97vV4+&#10;QOKq/KkeBYmsyhiTqKvFGDUlKVXNxWvc00Ns8D73Xdt8Q+SD7G3usxqXLfM7hRW4JcfSccpvjlv9&#10;g3lre7lhXe/if97dsc53dnyrcd2TJV8ELLk5YQWqf878Ve1jLz2jkmDaYaakg1nsuhINJNrCLZWl&#10;HUELumc7KQQXa+Hn+FE1CJFgG6Fob8BKDhhXEq/3Bk2d1vM2OP9V7IIW5RmPUWJB0JBSi39KSoAj&#10;r8Dn8BvlcP6CWcZjP+OQeePjhfsZZM3yN+MggJ4HiBVsfQxpPgox996FWo7j4ykaAzpOLRwthMZC&#10;qqDxoKAdGx5tp3fRVvZdZRJU+7i5FHtRg+1oDfpbbA9aOf6ngsA9WnSRgOaNyFbaXbhVHXAXbXX9&#10;tnXN8L1b+GK9R7Vu57kf2FtBGbfa1aLmUAW7+FXmvpon6ZgSbfO4tuoDoWxeNQlV6SA1CE0JYwIX&#10;bHWPsQUpXOsMOHfB1hA+b8aa765a24MN63i05Y+Nt5ddPJWQKpFVqDjCvktwPQwE15K9MRduo+c6&#10;Vg7+VYs9GRJugZ5L1NUuRwm8Em/1KCFXr0fQ//V5/z++uXBz2Mp2JqzueN5aTuFfR/jgHfzf4ohl&#10;jnTABWrssq57XZkLtvHa8YD9kI31MijhuEjkHgrq4n4m2nOvz8RUXzDlnr4GkQj7VYE1tBOxCN8X&#10;K+6cfUfMa8JXj/cawdZFvVCwVemDGME2rQE714C/kG/htyTUVQWCLdcjTou9jME0eL2aassnqNGR&#10;BFuVCMg96rOcI2y2cMxYg0s4sDOyQypxJIFWWeBeEgFEWbaqiy5/rxqwBdgm1YQtvTXqGXcV9yNe&#10;Pm5VoPrRBDwarsdrVSrNdIt7eiLfBb/bhouuM9+ByhionEqeGqDB00vgN0Xw/Lybg/CEIUf+7SE4&#10;DnxF4o4LP+A2uCXhlrF3wm874n34xVx8pMRaibbpO8yBHXzTPpwVn19wg/HFsQtBwU345g1wXTEI&#10;33t9zMqvw3dOtagwZWW7jGf8mxIEUuBkqp19mRjyipJ+mPMJjDfBm6T7vfqqCBsrziqDNjaLVoh9&#10;70Vx98/wJwvndoD5qftYC2evLrWrNSW+QB3fUQl3b/As7OLNIWzluNXcDsRaJQhUPp6Da08Rm45a&#10;zu1BOHGfpV/vsfRTYmweJdzm3cSmw+WLlR17d8RKQZnKGjAHSpgPagBcyt9lzAXNtarHSpCAdz+f&#10;tSpQCSq0W5W4vOYF/PhNCbHL8P8gjg2wbA0vsadvrlnzW+vW8taGtb65Yc0v1qzhKe+HEyv+rb5P&#10;bEYsHEFlAytuER/cZG7cZN7FwGtaA+3kqbo1TezKOQl3zlEl8FolcW0F81bQQk3V/aCsihZ9qh/x&#10;3seAR5U3FKLnf+n/+3+51vg6gfYiXivY/tEf/dGZgPo6MTT6X6zIehGRsBo9v/j/CLHv+2n4WY53&#10;Eb+wYPt//r6lEbQ6+tsc6WEWbeYwA3IEgjfGoBzHSUxAPicx3FMBcoTpV5E1yUAe7bDk4TZLIGiP&#10;629wJGA4k7XVfrLDciDJRas4jQ0cxjaGfBfDvQNBlqHF4edCCLJW+yxjudtStS1oEfK52u1brVTD&#10;VlknqaqJCHlJUmMeiIyya9UgTGJtVKNWom0E1a6Nmo5FmbLK/NRnJKTq8yqpoMZlEnBjoWxWibsu&#10;kE3h/FQLd4bjAgm1Z5gLsliy5yE8M+2WOgnZGm8MjhOKtvqOlOhc+W0Ofp8IsDJrVXNSRFiPqhnp&#10;z4FIsWq+Xh6ssjf6K+yNvgq7BOIGcS6j/P5xjjkBYZ5oswx1KCcYSR/hc4OQvQF+Vx8BWXe9JXiD&#10;FIhCK47IgfNqwSGp9h+OTTVvVT4hnc+dZXXqeOMcS7Vyx7hOYxxTGG86uyaqqSshXGQjHdKbOUWA&#10;ON1uOVyjXNWkneKe6N5PgHGB/42BUd4nYXlA2b/1XmtX2T4q1xBHcB2cJ78Rsh/Ba8x64CwRVmJs&#10;vYuyEmcz2gmuQ6THQiKtsmp535lAK4EU8q5sCwWhHoiGRN7FGf6vDFo1zYvE3wyC9gw9gkAM5tpL&#10;9D0DvwGc/813hpCYm9jC9W+u5TurXQgS9NxFYWXrSgzwruOcn7bbxmQ/J3F9REBSR5qDRnME28rK&#10;zNH2eeZKtjIjCOazVOM5Cs4IJiRqKsiMW6yzS/Pc71XOfa/Dt0w04Ai6P9mzoS9PbOTb123kOze8&#10;fEDDOyvuQIogbLkiYMINIJFWmX3HPZZ1wDiHwKVttBC8tnj9m+ztdoghwUTUHEHNxLSF6zbE0Ekb&#10;Aa2ycjlu0T3I1ysY9e8ruY8zuTuFgyNwVnB6NOjZtOkrrZZE8BM3ybWbqLL4aa6JtvlDUrUVTN2v&#10;tZ00/xgCeBqQuiI1YuJ41U9mcXZLLtoqw7brky1+53aAL3at5xt7Xhqi9ztH1v/9U+v73on1/Oo1&#10;6+Lvjm/uWzv/75Bo+80j3ndsfV8Hnx9b78eH1vXerrW/uWn19+at7GjEu2anTDfYlcFyu9xTape7&#10;Suxye5FdaQXNoLHQLtcXOK42FDMGSxmLEPbm8qC+JLjCc4mbyti8ovmg+pNqbCQwHuIYD/FqKNjD&#10;eGNcKIMgtY8xrm7YITL6myxrqNmyR1tAq4vCWWOvQo15zsF1FJjvWczPANi4cexliExse+pAsyXy&#10;nRqTKqdyFbtxiXP9GuTna6pZTvChTIarTbItjGXGuy9MEMx43WcRZgmfLcxtxnn6cKs3TCrdm/Cm&#10;JzkEy5kbqh/IuCVwkR/IUgmZdQLHLcgQwWDlPoTgYM5qjhaCsgagjsCw/gjiAuoOCFp3F61iY9YK&#10;5kZ8N0hSFzZUzQo138BZ+RIXEWoJFpWRdQ5fjSco9C21Ci7rVB+zyN5oKILkVXAd6iwbWycxvBy/&#10;Vb4bNLioOp2yOjUpeMz5iEQ9mrdyET6CjrRDApEjruMpwfCtfiu6z2eeEhw9h/y8nLX6t/jcW/PW&#10;/O6itby7ZK3vLTua3lm0hjfnrJb3VT4et5IHBCt3Get38Im3dKweAiQB33p3EFI4ZpX3J3w1v+ga&#10;84cgKGmx0eJnsZ2LzZ71rZp3RaqpdYOgSZm6qoN1gv04wa5cBzc7Le8u73k4AKGc4NxmrYlz0rk0&#10;vr3II/PpvRVr/3DdS4z0fLFjvV/uWu8396z3W7vW/aUWPjat7XPI5Ser1vzxijV/GIi6je9xv97h&#10;97wFSXxBsPgUG/Fk1CqfEjQ+g0SqxMItOIAyGHZbLVHbMjebsTnd3sVfNUJr7jGnHy5Y0yOu0aNV&#10;63i8bt1PmddPtqz++pzlr/WZaj1f6au0X2kvtl9pLbYrHcyzTsYedlWNyuRf4horwxqK2P1a7LAy&#10;uhoCMSgtFBOV/aXt1WpmpAVELSYm9ta6b1RwWK5O6MrUvDlvlTfnrPh03HIPhyyDIDSVoDZlq5Mg&#10;VNnOfQSkPdhMgutV/OoavEQZjyviAPythehp8RDxDs5xjDGqxd6pJt9RpI7FeataHCX4XoeTYe+V&#10;Fa9M+IJNgoatAX8uPhEsAOOvgTc3nYNLqKEqHCnDwXc6P+q0rHDHUBZ+OmuC/+GbU+ANaqB3Fdtz&#10;RSWUgLrua16r4af8phY03VeCIOONIMnnkkTa4Pr5NWzCJjXyXAJbvYInBVH41aY6v7YO34mihU38&#10;Jn8H5RXwlxwvnvcKEm8FZUKn6Fgu2PG8rsZSQVo99oT3eWalAmvPhufcBAn0Em/5HdqCfKUFG9Uu&#10;kYRzwD4WLA5Y7f6sNZ4uunArAVz197V1XfdIpQS8Duwa/I/7l6OM1AOJtdik0zEruz5uFfgribZl&#10;1/Fj15SlOxQ0LcMvFez3eQOe7M0OjiXBFl4grHBvN9tNTUL0+boH89byfI1gbNNaFJC93LD6ZytW&#10;82SJQG+BQEiBGbbttpIbCCIZC6nc1zg45iX44ZXhGp5zveCLSVNcz3CnVspcM5wyaBiZqVq0IGMZ&#10;vsijSim5aBtm2Xqm7U6fFSp7dJvz3uS8JU4qU1d9Cpbh5RIUOW4S4zUSjCXa5iwxFuHvxasDVroy&#10;ZHmT3ZbSDa9mzHhmtgfQEmZjIaHuVfjWcRfpgnseC2VeK5Nb9/8V4Zf5eybWMsairfDqX5CkYF07&#10;JIBvqxe/wz+ldDDXxXnxlZmT8FHmg0RnlXco2iGAPyaAv4G/ATU3Z0w1hSW0yn5m67qIY0m05Xke&#10;r2V5hi38WItj8/AT7K24SyZzPWsdfxpmNYuX5XN9teCs7ezZXPsMrnEq9ySJ+ySoFNGr17vFkjyp&#10;o4m/O1wsLT+asoZbSy7Wtj/ctKY7K55NGyvY6m+9R4j+J0jwjYRcCbiRcKsMfR0/hXH1k6D3KCNX&#10;n9G5FG2PeDxXczRnLddXrfPmhjXuzlvpwrBlDXfgg7HH8AMt/ETZ+rKraubkWad1+Nxa7IgLnLqv&#10;QONBmdbc91dEW9kbH0/nOBNOIxtzhmCc+ViJwHFeRSDwCL8MwTaAjqvzlt3DxtVjAx36W4sP2NA6&#10;xR3YItkjNSUdxh5xnzXXCg/hRdgSlUOQcJl9jM2/Bv/WLhqJtUdA5VTwKUrOUMkr9XhQCSzt6nJ+&#10;vCjBlphrG36M/1EpMa8TezoUZseNeE3Mwhv9XsO29O6wl0WoeTRpdU8YOxJi4NDi8YV8Z+aOFq2w&#10;X6vYlBXG6AZjVM0KDzknnZdihBtAZRU4XvFduIjEm6dKpoCvYcNUjqFWyRXYutr7AbRTTuJrPnwl&#10;l/OL6vEX3YQjKdsPDlV2b8Kz+iruTlrVXbiDavHembWaW4z1o0krkX4w3+Mx0tVO7Y4iToa7qTl1&#10;PPNfi4eql+610S/c8z/Dn06cz0v1sZH9Z55Vl9iVmmLfgZXaV285Ux1Wtjls9acq8wJHfbxiDU9X&#10;8LeLcO0ZK2T859+H090fszy4tVDwEB7+ZMrKJbQSXyqzNchWVXbqpDf0qwJ6rL43xVhnLvH/uoez&#10;Vvdozuoew39BjaBa0KD2IXjA83tz3ryv6ia2+TRYMPQdWvvMU99ZxRze0G4X/M0KsfGikhixx9hk&#10;ldZLAXpUQp1K6HkzdyUyjDVawii+eIT4LYRK7SRPwA0mWzwBTCUrHUp45LN6PEuExN5nSY/Tbkx8&#10;lXbm5DH3C1Ra7bDfm5qpEWLVTYneU8TEM/bbf+cXFGz/+I//+LWiaCSuXhROY1/7Se+7iIvvi309&#10;9jF6/rrXfxp+4ZIIf/A7HsTGew1abiBI7CRgELoIkrohHmr21Ctw4/si4LCVnXQG/g+SexkUPfoc&#10;A6Or3uIIyBXQR4JDHAG+gn01HEuTIDjWZlmTDABBwYK26xE45MwpKzfI9lJWiGekrmHAtU1IxGWG&#10;89NWMEipINE2aLqAA2GQ+QALRdpYSLD1LcgLfJe29jPAI9HWyw2Eoq0ggVVQjdWgwU8gUJ7VsJ1i&#10;IE9BekOoNIJE3Jy5Ls9iKVln8GqrMIagRJlh/A4Negmb/j2heCvhOEc1pLQNiQkYBVwR0Y4yGbS6&#10;rgxbibZXgDJsE3DuaoSmWroSbNMJIFUHSdfWs9zUuVxiLYRUgm2iRB6JgS0SCBVsiTRp2yNQ9hHB&#10;TBLBbArvVbZt2mCTE9m0YSb0ML9/BIxy78a5d3xfJr87m98touvfP6YMUN1XAgPOI1OZvsoM1XF0&#10;zzlmSg/kSzVzOyVMMh60tZQAStm+ccqE8WwYCbYKrgiyVPuMMarSBRJEUzs4L8ankNHZ5MjUYwdo&#10;D8VaiakSc1sge54JK0D0mvg+B7+/MUDQQCzc7qkAVIEdUDbtWaOVWMEWpEsk1vGFdn4T55QcIuns&#10;eaMLtpF4+7MKtvqNyZ0cE3KbyjxK7QES4wYYe7qWI4GIrhVkXX8tDmQwthWIpzOWvAaqxlPY9E3b&#10;bnMJJBRoJhIgJqwwJlY55lab5Z8MOhlqfLlinR9sW99nR9b18Z61vb9ljW+tWjUkq/zhlJVClLRK&#10;XnxnzGvfFEOiVKsmT6v9e10OFSHP2ycI0TbRoz5TwXEVOy/TSv6tMa+75YTrHo4O51ccbgURSnB+&#10;ZQ8nAaSM81FTFu9mexMSdjRs+aovqEYe2mo4zXX0Oo/8hgWuBwGnB0y7kFGC3gIC5QLVyroBbo76&#10;inz+jUEXqMsfTFrNcwLi91at69Md6/vywOv4Dn/vug1//7oNfP/Uen/1mnV/59A6vnVgbV9yLb6x&#10;Z61f37X2r+9Zx9f3revrh9b7+ZH1fnJkne/tWdOTVa8xqJpj2hIqsu1du0cZG6qJNNJo2UNNls0c&#10;yO4HaiRHAJuFfczsCJDB+E71DvfMQc1JEN8kMDYjgYS/g8dAKIkP3yd4/UbmcSxUizJR85r55Jmg&#10;gi+EvB7KehUkZsRJ1JCYpXqQjhpHPEho1ZzFhjBW1UTGmwByPmoC6I0AIUcSZxMhS+oK79vMIceJ&#10;BNSe1QAUzGhOqvSOArnCJYKHnQkC5FECWnWZJgDxnQcEq4vc22WI+xrB8/aE1e7PWcPhojUeLlnT&#10;4bI1HBCE7i5Y9RakaW3aypYnLG96ANvVYQkcP07+jbkfr4x2zXmIm2dMAO9IXXuOVIJ9ZWV5/Tx+&#10;g7KxErneCVyTxE7e30eQBsHJYZ4VbfZZBSSq7ibzh4Cj7h5B8D0IGwStQgEOY630wYTXmFJ2ukTa&#10;5IN2SzqARB0TgF87X6GXeKsyAyUScB/xG5/NWMPLeWt6a8FaJIxKIH2boPtNgpPnkMAnY56VWvqI&#10;zzwcsNKHBFr6+6EyWgiaTgmij/Bz+13eeDB1rcXiZ2vt8iTjZob7ISFB3Wu3On3rtuZx7jXm7nUJ&#10;vgOe+Vr95qQ1vDdnzaox+67qVs9a7UuVMZi1Bs5Lom3zu8vW+v6qtX4AVEpEGbbvqfYz94LPl71g&#10;rj8bteIn2AyOWcp5VzyfMNXJrXohkToEz1WKoeop106C9N0hF49Td5lL2/jlTXzHdgtBYQ82Zcht&#10;SvlNbIqakkAOBWW2Nz5atLbn69bydM0aH2jXDvNyj2u/3Om7Vi4NVNqf6yy1X2lXMzgCudZyH+8q&#10;Q+Plbgi2g/Epgs8Y1d/yCz6umSNhJpQWSDLG261gqd8qdglsry9Y3S1+991Fgsg5K701TQA8Acat&#10;kHMrvMk4UK1BUHR9FDs1GCwwAW2lzlMt23Xu2UqnZcyLi2Djxhivo8y5Yc5hDD8GJ0mHp4izZCt7&#10;con7K0iwxe7kwx1UJzkrXNBO5vc6RwKqky0uIdFWPiLD55U+D9+Al+TCV4QcZewrcx8elgkfy57k&#10;PROc0wj+fbAFPwS3w245h8A+6Lq5EMe1k2/1Bc7IZzbjM1vww/4IeFS5At8Jo0BKwq6EmmbZvsCX&#10;et13+Wpe006UxCa+J1awlXgXinhRfVMXYmo5HnDBFki8TWY+J9ViF9VIRo8Sh+TXsQVqjnsVvuM2&#10;j/sZBzdN7m/07bP5831Wuj5sVfuMxQPu286Q1xrWAmimskvX4HnKTpXAic+R4FYSirba6eGCrbYx&#10;S6zlPhfuM7cJaAR1T87ZgsPiiyXaChnquLzd7WUXlL0iwbb5GfMpFGyFxpfrVv9c241XrI7Hev5f&#10;w/guuz5l+ZxfJrZSdc0l2gbgeilRQPw4HAOJGlMgeQZuMYd/mpeoCD/hUaJiRlTbnCDMBVv9tr0B&#10;K1SNVo3RTcaKFoFVEmElEBBVa1mCrbipskBVnkl1yvMZS/le3oprNsz71JxP40SBswfRgPv0euie&#10;MgbC+/w6wVaQXwlEPO6/5ir3PMreDjK49R3Ycon2FwVb7LoW/LXjKoN4JUPcCp6r5r3i014eDc4t&#10;Ll68q0xW1YyFNzxYcTTeW7K623NWecqcPoRv7PS7YKsgNlOiPtdTom3KAsdS46eVVq8RrHITPl58&#10;Czc2UTVKlWHI6ypRk7ZGfLBKbMX703hUM1DVktd4k3irGvLxWgzmviYwpzPheUW7BMgns17Tu/XB&#10;ujcjq7ux4E3BJOaWHU54zVkXaXlNIq3+9rIJQDVpVYpIZVzU9LNQjT9VdmgTG7XGuFd5Bi95JvTy&#10;N7YCH+19RXaGvTZuUCJB29FnTP1IlF1bfwh256xC9eDH+W29TZ58oVrvV+qUWRsI5y7Ych89W5r7&#10;fybUvkawDcTaULANcSbY+r2OEAmqGgOCjhOC8XQO/R1Bxwrw6vHP8b8k2IbNxr4i2PLbxENcsNXO&#10;hWYtJsLdLgq2N1SeIMheFYpvj1rJ7eC1MnyLl1nifcqQ18JSipfjwPYDzXE1HdQ4kp/RApMSIJSx&#10;qzq0aiKWo6ZFKn1wgj273gdPhrfDVyrg59WPJq0aTl7lAhR+Wdmt1yQSi/cz3newByAH2ybBVvGE&#10;1868i/1T8gX8p+LxDHZrwepfLnumYN3TRYCvlHgL6gReq340a6XaWXdj2OvWuyit7Fpl0fJbJdLW&#10;PJi1+kcL1vQYTvRoxZruL1n9jTmrOpi04vVBb1idCtdO7K71pJ/L8tm6vlznBO5HispR+EJPdO9f&#10;vb9/hj9tCG0D8Caq2P4Er5tdRhxVbinddZY11m7Fy4NWczRrbfc3rPPZjnW9vU9sR/xHfNf47pbV&#10;v71hdW+vWw0xsVAL6kDDW2tegk+lQBqeLVsd/LNWGa7KaoULlJ0wB7D1qgsvHqAFUPnWPNXJ14If&#10;81I+V2V0ggVUoOS9UHxVDXMXW4FE1aQx/O0o/pa4MlG7ogbx6cIAUMP5MzTAZ5j/A/gfeE0KfFWc&#10;NbEHv9EF//GEnwCeDKYG9dLleI/vsB7gs/o8xxL8WMIg/x/i+wc5ziD8b4B4Svx0BFsXcVT8UgY8&#10;NUs8db7DfvTXfs+1xtcJtBfxEwXb//k//6eLnpFYGr0mxL72k/C69148pvDjjnnx9Z/nu4VfRg3b&#10;OEhxHEQ6HoIsJECaE1u5uW0YfQlOHRCPTshMV7Ol9UAkHBDOXgZWiIzeNkc6/0vthAhKoCJQlgDl&#10;Qb0H+9xgZVVB9JMg/EkdGMwuDCdQZmdiFzcdQ5vci/NmwGircPYEBBAjnLfQ5d21lWESK9gmjHP8&#10;MT7rwi0DS8LqJAR0EgIWlkMQLgq2Z6KtVogVwMQItxJ9Rdgi4VY4a16m2qHKLNWWdAfvBxIwU9R8&#10;bJj3D9dbxlSr5S/2Wqm2hW1CqJRJvAkZWun375agLIKr+rYSbfW9Irte85Vz0mMwabme/E/vTeD3&#10;qRzCFZVD4FE1bJVdmzYB6Vd9SK5VJNimcO0isTZB2XA93FOJtRBnXftkCYPcE886aYRICxDqJL2m&#10;WmO8V8KqhMLUfs6RSZ+kendMXhkH1VoKBFyI/hjXmO/0pia8lsK9S+qTMagmECIgasdpapulb7Uk&#10;OPYAOYCylTxjScJTEwaVADAJUqdaylG2qqNDkAiK0QASbSWUOpTlKuGUQM9LFRA4Bs0HOBbwLqA4&#10;bYeMNq85JMZEUMBJsCkooIvN3pVQG6DRt8UKZ2KtwDmkdDI+HPx2oMfgb82f4Lx/smAr4YtxzPcG&#10;wjTvP/vdgCA5uUdGkzHIfZWA7lnU40Bi+RT3fRowrpQ9pTHk2yEJOCTc5m4pUOzxOlEq8B+/WG9x&#10;IGmVsbfVYXnHA8FW42dL3iigVUXWVQf2TRzSi5WgccDjOd/moNo2El9VR8u70B9B1NRtUoSN5wVH&#10;BCWQQXWi9O6UoWBbBsn0mjeq3SNA6BwQw9L7zA9lBEoU1taqU4hpGNAUasugui/LmS0w31TfEaRj&#10;B5R9ot+mravFJxBZOck701Z+b8bKIXflD2chjhOWL9EWIqnV/rJHqpu5YK0fblj3F3vW960j6//O&#10;Nev99pGXP2j5YtuaP9+2ps94/GzL2iTU8nr3N44CfH5ore/hxJ+tQCJnCbTHuLb9OF0ttGilk+sv&#10;OzPLuU13WO6EMskJ2IYIAAkMc/pAb7PlEihmdTVaJmMjXcEj405lPs62bkoAuQjPYFPgEAQHChai&#10;LKI0kB4+CkEgEcyBpJg5fjbfoznvYksAF61ewVfPQbWXg2w6nS/jVdDzV4IfIQi0PPhWcFLDd4SZ&#10;MxJaVPcyE3+RM0pgMs/9Wycg2dCW7gGv0+ci0iJjChQtEbgsDVv58ohVrkLeCQLLFrjfswS7EwS7&#10;w12+iKiFRgm0l5ur7Y2GSvtavTqES9xmfkHgErguHrhLwKkJ4EKtrhn/l1Cr/ydA7LTtW1vBfasi&#10;tiwDO1tE8Fp+OGIVJ0GXZpX6KAu7uRbfUUa3BNMhxhx/q3zBI8ab139mXD8cs4L7BDyg8H6QVZ51&#10;vddSDjjvXWz8HvbzsN2yJZze6Cdo4vcyN6oImmqfqEkfeD5ttc8IXJ6NW/VT/vcU3/J0xKqejVr1&#10;MwIsXiu7r+2DBDonzMljfOa+atiq0zlBzCS/bZb7oi26G52eBVhzj+MyrxtUx+7lvDW+PW9N7xEU&#10;fRCgUWUM3iEIjwTbsK6uoJq3VU+nrOIJ8+7JmBU/4rc9JHi8z727R3B/l++/xz18QKD4AHvwmGv2&#10;jCAuFGyrXQAOsoqF6ieTpsZr+ac9ls41SVjDXq4yltaxuVvwgb2gJnb+sURmjn1IsAiyD7BzR71e&#10;46/s7oTbsc73d6z/k0Prfn/P2l9uWu3deYLWAQLZFrs6UmuXeivsjQ7Iezu+SBmz8BIX9BjjZySf&#10;uRPv44D3QfAl7iXCTyTsFSwN+A6hmmtz3iG95vaiVdyewzYKs/yOGat4MGeVD+et8tE8z7FHvKad&#10;AyXXGQ/YtxLsW+nxqJUypnzbOXYkdxV+oEVaZS7Ca+KG8RFAZZvEAbTYG2179+3nq1yPELlLndh/&#10;/P8k/C3kRvHiRzHbqb2+vDjGYpd5g7KlHtDN8dQQtIMAoQ3irVIpXcG8WyVgXhqykoVBK5ol4Jjk&#10;Wo92WuYAx+qWfxPHkx9jrihAri8PSyZwrXQ94RSq+5uOT0vnMVX+NYSXNHJfG/hbbwQqwRYk4Q8d&#10;8FPZGgd2Q4i1LRI+JNgKqTxP5zU9ptRy/5jfiTUVATyzUqKtFmzlb7X4FW6Lry+1S41ldrmlzBu2&#10;ZuJXi5cHTDWoS5Q5qG3fm2FWixoxSrANd7C4ELKPv+Nell2XYMtc4P6WXAuFlN0+z6jM2uCar+Gj&#10;V5jri1w3oOeZ6+1eP7aYwE5bEyXYNj1dsZYX6y7Wtr61ac2gkecNbwbCbR3/r36wwHdNEwyOecMo&#10;bZMPuGKzc2FBO9CiXWiqY64SYvKdQvIsrzn4W8KORNtlibbwbbiC/G6xSiKo4dg+NmUPW6vMHonX&#10;a/i6pXYXbZVQoFIIWXy/GkoWb3C9VvHZKtsDN0wl0BPXTwgF2yArElsrAeUM3K8IMf7jq4ItY1ng&#10;/1oQ9EVBEAXorx6T75FQ62It916P8oWch8qapOF3M3qwg4OMdS1IwGWThrhuw3zPKN/LdZNoq2yi&#10;/M0+Kz0YtZrr2Mnb89Z8f9mF23qeV1+X4Ik934Hba1xw/bI9CG9zITx5nvu83MI46fHF5/LTcau8&#10;OekNU0vwIxLRcnZ7vY5xGmMhA46WzXvz9jSugvIJGmNqJpuyiB3n3l1mbscpe3pB9wu7t4tfPMEe&#10;X8f2HE+5iKrmYfqfGozlbOi+MYZ3sM+8Vw3FJNKeNRWTeMvn1UhMtkwNxPRczcbUvEzHylZ9bBdv&#10;VfZBi0zYK46lY+izanbWcJPP3liyOtWPX4fHzfHbRjuIF7FlKiODjVAJAMFLm3GPPNsapHKfhUiw&#10;j0UksMYKtueiDPc6vPfnQuo5ovEVK9ZG40rHOucr58f7ZQm2+k4JtUIqSK/HBjr4GxsVcA3iH9nM&#10;5nLfuZM8VOcLczn4gUJ4rQTb8ltwiNtwZyU9ANWU9KZj+BJl5ZfiS7SwohrKXgtd2bUhtCCjLHqV&#10;7RBPVt161cRVfVgXa7Wz5pQYAS6SfxPecGsAHoOvvgt319ZudamHN5erduVtxg28X7xeO3fyD/FX&#10;+9o1gi/ZhbcoSYPzLL/PeT3Stm94wwvtyFm15nfWeFzBhi076t9irLzFc+HtZbgF9gxuXnRn1Bsn&#10;5XsNTM6BuEH1M2vxn63Yva4Xm9b1DDzesBZ8bvXeRFirttUSe2rcR3vJP3E3+SDnquH9ZiwJr7vn&#10;f4Y/jQj8jeB1+BkTrjW0wgO64HHDbfipPivfHLP6kwVre7Bpnc93resdeOMHxIPvB6Jty9vEg29t&#10;WeNLfPDzdbjymtU/XvFF02r4XiV+uPx0En/J2NWunHXsLlxMXEuNIlV/XIvuvtMa7pkAEofxX0M8&#10;DukRDArYBHxQoCM1BnCBlL8HGiyhv94S+gSOJfG1J9B2knrw49jYFGJKIRWkhVBSjCeUtePb2vg+&#10;Jdtgiz3hBkijS2pnXnRgK0AKMWlqBCWMdeNnXgHHUclKeHNcG3OsjeuqnUrauUac5Boe55Yi9Nbb&#10;D//gL7vW+DqB9iJeK9j+acLdu3e/IsL+PPi13/0dBjEXH3idMCdE3LxGBkETN7CJG60tai3cdHX5&#10;bWu21PZmS2tvsfQOiH8nZK2zzTK7QvB3WhsDpVUiGo4Jkh5sT5coEQldAUEXaUqROKiMLSfP3HwM&#10;rbLA4jG6SV01lvb/Y++/vixZsjQ/7IGDqropQmuttdZaa61FhsrMyMxIrdUVVfeW7OkZDIhFjMBw&#10;kQQw3UMsDriIF/Lv2/x929xPnIiMK7puDaamOx++dZQfd3Nzsy0+27Y3AzUfQVyEI1GqCuPKraQV&#10;CDklMjrliERGqRuoM3yOiot5RKy26c/TVuX6VCqDpZAywYv84LTEhG1M2iYTtyJtPdctDlJM2Gr1&#10;PYEpfgMiapUqQJGnikDNnOS3SU042sPk0/uMKQb+DIpzXo5QjxVy/SKcJOXLUk7bIm0r0r1F7bmY&#10;qqGde2u1m0zya6P1dm0EJ0N5a1HsWm1RdG3ePP+bA7MYR1MICRX2Gfk+whaFpb7HkfKcrHKqYqJS&#10;kX5M7uyBdssZou+Gua8R2jBMGzhPyiAOILiJYhRSVOBMqzDjHK/UBkCrMdp2quilX7ZV2i+aK+yX&#10;LZVeQV3OkZykNBHDIqhEsrqjpnHBdUWKKlK2j2v30Z/9ASJEMz1ilb5k7KitarMiJYJATjLMr4Cc&#10;tcsIRBb3jvMmJ9HJ127awDWUPsHBdbN4VZ9I6HnO2wgxmSwyNov+EjJjqM1J0D34f3BY07iWCFoR&#10;tQmyVk6knFM5q1oo4TidO5X54dXIZez2NPj21Jt9KB+eQbqIc4R5FmNPpL1SUeQuMIa1MLGCM48D&#10;5aTtZn+ItsXoV3GMfJxHFSRL30CRrPNcQeY2/72laLthqzibMhUIaH69ah04h13Kl/MRg+uDtomg&#10;oF4uYTTOWvnZpBWf4qTcxuCLoUi9u1zrnrZcYfid4fA+mkrAo3O1Ai/IIHuI0e/AIcQ4U9SuKsSW&#10;3B4N0QByVhRdq6iedZzdlY7gcC7LuWQe7Q36MVWqgPsIp+O5ihzQxrc4HO83MQK3rOH9mtW8ps0Y&#10;g1Uv5xxK99CgCvxfKyJQhcZ2wLa1foczzOfmb7es5btta/8dDvMfbnmRsb4/HlnPbw+s69d71vhy&#10;1crvTVnRAf25M+gRTopYy1/FiVdRQkWoeWEf5IgcVi1G9TJOuwMyeZ5ZUpIdDcjbKMrCgRIE2r6V&#10;guEfw8nGCMqNFpyB2BkJzkM2yImBLFe0mZxWRXEoV1qcu0vv9d1lJOfo8kjDpM8XoOhTjvdIFtrj&#10;qQTQGQkoai4Gn+WMKQ9dapOuo3Pwn44WdIUI7F4rmkIOLuAAruJUrgPl1+RVxcrKV4atbAmHdH7Q&#10;Sqb7rHAc+TnEWMeYyFT/IQcUgazI3ms4gL9qqnV8QR/ewFBPUYSeCGWu58Syt+X8Hvw+kB+ZkgP+&#10;HGrsWnMl56qya0pPERcCWezxyudNDxetnWdfj8NUcTZmRfcGvVJsvgoOnA15/lVPcfDlojV/s8LY&#10;WrOWX6869Lnpa+C5ahmnKvD3ctoKz3A27g5YjtIlqMAWyAG5IP92vxXfExE5yrwRGcncfDHNHJyx&#10;pjdzTt42v5+z1o/zYAGDknn7ds4aX+HMPcPBUhXYU2237bO01RbP/Zy6hLxd6/CIr2rGcNPzRWt9&#10;s2LtH1Y9orf9G/AbEbW0/9e09esFq3+Pc/+a+Suy+Slz8uGwFXG/+ff6LfeUtoKcU/ToA2TOowEn&#10;a0tfjVnFWxy+9zNW+3HO6r/CgfsKx/7rZWtUpPAHEb9L1vReRDHOPqhnblY+HrfCu/2Wrdy1Wzy/&#10;iLDNucWcP+y2ghPGwR3kGn1WeCrI4QQPhr0vCx/SVy9w8D6sW+e3OHZ/OPKdA4O/O/a8t20vN6zm&#10;7qznj1fRxrTRJrveXWPXVXSrtRonr9qj1kXsiNQTUXtN6UqYvyrGmcO8LsZBrLrFfd2et7rTJas/&#10;W7bas0Wc6wWc2gWrfbbkRK22sTdJFr1Zs9oXgazVglTFA6AFJuEU3MEJPkE2Ho57cTHJbBWPUiEp&#10;pVRSfv3ryq+vIql8jklbEbalW8hb2RDaWYH9ks1v6TgGqSJ4FWkJ4oJFIvT0P0+LoLRQirTVAjLv&#10;hSxsJEVypE1xvO/c6fTdM4ULfVa6OGjlODdVq6NWszpm1cs454voi7khK55krI6ih3Ac0nu5piL0&#10;5TS3VTtuqLgHr/ouLNgjw5CBvnAsh0Fpj9wmEKQHpd81b4HmbQQna5Br6SI7mjgWJBaCRNjijCv1&#10;gqNVJAnyUXNd0baScdL7gsgi9L92M3iaC5759dYq2gg6aWcfNsIwMnS63W21su0Rz29XrSJMBxNO&#10;3nq++J0B5D8QcXuIvtNzvBueqSq8qxCQflPKHs8Xy5wrUHGdbfp/C3uUV30fR+qKzFN0TiN6TIU0&#10;296im9DBrR9wED9sMd83re7VqtUwvqoeznMd5NDJtJUpIlLRkIwH2bBuuzqwDxhDngMZm1nR27Kd&#10;VXhS+ZKlT2PkrDE2YqxjU24hm7XNH/0rojYma4v2FGXJPamWxBr2hvLWov9E1pbvqNjYhFVsjnpa&#10;rLQRxiAyVPa8FuhD+gyel+QtuuOnIJk8i9NuiPiN9Vn8XciPy/PWe11D9l0E34HCtTPQtxnYVNl9&#10;jA+c2ZxRxjc6JW+KeTOJbeG2usY+kN2vyGH6T2lFdK/KA1x2MIb8QP4+XLKWx8iuJ8h09ELdvVnP&#10;9+sLzIqe2u2znI1OS1/BPsTG0ucybBpFXCkCW7lJtZ3dyS4HY0OF57B9JBdqHihSe5pnPOnEnRbc&#10;c5VuwVMmYGev0uZ1RWihd47RCQ+wZx6tOdEaE7ciZpNJWh0XQ0TsZcJW/+94vm3dr/as/Rm2EJ/1&#10;vf4r0lfkb9YabQB6r4UCnUfXVIRv+2NwtmHKdV+C3s4ebQ9pzuTfRQs5snW0ICpbQs/XSXotsADN&#10;3yzNW8HzvKK3W/FbmMfB7mHeSwbwv3h8OInq5wl20GW4jcR/AkEnGZKM+HzhnPFYSiC6xoVrXTj/&#10;1YRt2J0hyAaTHFJ0bYvltuAP/wTCVhFqWrhT8b8adIWKGVZgb2tnW4xKPlc/YJxIf5xgS0cLBjmr&#10;2o1Jnzm4xgLXZk6rroV2oZXdUSAF/3kIFK2LTRHy4c9YzauA6lcKouAazwKqOEb5bmuUjgDbv+bx&#10;DOdgXJ6OB8L2FtfVQoNI2yjdgtooclnbxJtU0OzLdWv5asOav+IVu1tFjlu/27CWb/nuN+tWh02g&#10;IsdFT7AvHuEDABUzauD/HVqAfb9tAx/2bOjtrvU+27TOB6vWcGvaSpcGLBsbOwXfSHbbrxrxM7Hj&#10;lG5Di3yKqFUOdT17T3kEZId+Jmz/8cO5AXSBArRuMiauN6Hf0fWyTzIGmRcT2FDz2O74GgoYqT5C&#10;Ht5BFt7Hfnsomw6/8cGiqaZG2cmUlRxO+EKVdhioAHOuij0vaIE8RL+qiLJq/VwfbrBrA/X2BXbE&#10;r/rwRyJc4/ONfvyMAfnwtGuANg4wRwWPcsXOGca3GUMXeeH+LsuaBBOdlsXnDMlTD54DQwK6CWQ5&#10;V4PeHu4Ktag8qJLPA5yjj/90t3hAmAeFdSIXgNfb6WZegKxezgHEueTwnxz+m4uflcf5coURzsn5&#10;c+R7DXZYlnYAi0dClzpn1MMcA14jqK/tAv7df/xM2Cbwcwnbf/d3f4dxw0O7BM8RpfcSdA4GB6/p&#10;XgjiHP5b9B8V6BC8+ITyvnWinLrbQ3VlVRHGaVa+QBFkTrRFRKGM9BDtgOJywhZjubvesphQ+QzW&#10;YiZUybKKfeEIYpAWrGMsqDrtkghNEaq0RZGwEVmbpqJYwCNiZzFak4jbmLx1KD+HnJcrkBxp66Tt&#10;VYQtE1RErZO1Is1mOLcwzXVUOEjk7USbpaGAUx1MlgkmyiT9wLlymOgikUWuiawVgevYwPnks1Dg&#10;JJCiZnpcKKRMNtsNBIIgwjYNA1MRvjnKOyfM9GB4irBlokaTO43J7SkR+umfPhGBmrAYQIqgkwEt&#10;g5ZXjzAVkcukiwnbnBHOPYrAwBmTkHDyNwlpw5zPIz4xCGZw2lR0SEJmhGsrZ25vY9herQgcPWMM&#10;Zm2hdmJS2x+7GDMi95W7TuNDxEoE/97JUpEzEhAAwROTtT6OJJBltAuRM+YkTBJC9FwwrMLWuOg4&#10;OQ3At3Aq8keCqydcT6tSLpQUKavVKaAI3wQ8ghb0Mw5EyEqIxRhIQkTWXkXYKo+mEBcfiwlbL1aG&#10;4Mzu1/85P9dJ6+U/6kulFemlHxW9jNBPEWmOY5k6yjPV4oAT+AjapR4rZOxoMaAMQ7t8PypQczTm&#10;RS9KMNyUg0+5+JQqQUW9MnEuMjZ45nuMRxwHbdHUCn7zyxVrfb2K87hurW/WPdF47bN5q3iEAruH&#10;4rqDA5eEwrtDVnQP5+7+qOftTDYyReCWPRhzAqrs/oiVRtB7EbwibMsx9uTMyOn1CNujUXcc8zd6&#10;3BhVRJC2YuYoF5+MUG0zVKTawzmMykWrVUTbmzWrx8hr+Igx+OUmBuIWxqIIXL77wO/vUMhRsvfG&#10;r0SmrVv7t9vW+fs96/nTgfX+zaH1/c2R9f7xwLp+i/Py622PFFC1W+XPrMC5LlHksuYoczNf6VEk&#10;B8YZM8M8C57NzZ5axr4i88L2G6UkUBS5yz2gSHAvYsVYTFEifOXQZKxq61YAzzUGxmUC/BY7MLFj&#10;kOxEuIPCf8IWQOaI4MbLJcS/gcuGTsIJSkLIC8nvMdlJW/03jOILkOOcAONZMh/nxws7yQnisxZn&#10;8jAMCscwlmYGrXRx2MpXx6xinecvrDJel4atVNF8Ez2Wh1GSrR0Z9F9qE/3ZUOW4Abzv6MNUnVsE&#10;D+dOR7aktjFn6C/BCxYBd+y9zbw6mEOttXZdEXbNlfbL5nL7RRsGv9IfjLdbPs5A5T5OAwZcswqI&#10;vVj1SA85OireJ8JSKDobxMmZYpwtM142rPsPW9ajvK2/xTH5Zsmavpq3xi8XrOHLeav/gFH4Fqfn&#10;Nc6R8GrWqlWA78mkFZ8xn06HLPd2v2Uf9QYcItd5zTvGOVckqSJM7w1Z+YMRL2hQ7dsXJ63+hfLO&#10;4Ty/nLWml8qfheMlwvauSKNeS11Gd8zzDJYxqja7fXtu3aNZa2eutL9jfsupYj40vGMevcFRe8Vc&#10;fYGseDZkxY9xzh8OWMF93S/66G6vI/t2t2XfQRff5Rnd77Oix7Tr5bhVv5+2+q9x1H6zbC3freKY&#10;rVnrt4G8bvqKa3xYZI4q/QltVLS9cuk9mrSSU/pUZPUh8wnkHaEf+azihiX3cDa553LuWYUdanEw&#10;G97Sp4ryfc/53i9YDW2vfINx/RLZ9HzCCyaq+q4id5RDT9Wsez7uWfebbet4giy4PWdl60Por3aP&#10;DrjernFQ4ePhpudhxtDurLZr3bWWPtZmBUuDnnu/9pjz3Vux+vvLOMwLbtBXnM5a+T0c2UdzPA/k&#10;SlT8sEly6LUibBe5z0DYliPfVNm67A5QBCMQYau8qdqCX4ZTUKKINuSLCjqJcPV0SCqICm5MIR9m&#10;0VlRSiUVDczFnsnGRsiUHaRIDhG12EHp0xyHHSO7JixOy35iLMm2ALGNkS/SFr2hdE9K/STiSrZL&#10;Orolc4xzjDFuxts8zVEBKJpmDM32gf7wOoedNtPnuem1DV5kTYZsBJySFOksRTLjVHuu/IiwFVEb&#10;cukD7b5yaB4zN9GHDpcfgHkbLxipGFFqA7ITJBO2isY7J3ywIZjzscy6TNhqB04Csn+0kAxSlD+8&#10;o8qudVaiY+s8rU2BAgY2h6xyb8KqItJW+W2L90asQIVwBRGZKjp1KyAf5O0NWI62PUaRuOUiVo6V&#10;okhEr1Ir9DqRp8+ajyoypG2UirRVXsf2t1ow3beeXx9az2+OrOvXB9b6YceUx9ajuO/PW9WdWas6&#10;mmbcoCt3x5y0jclakY56zcZOzlvGLlA07BI6XtCi5ypjYo15JuIVeB2FNZ4/0BZ8EYQipJWrtZB7&#10;S5C3+yKHuIfNsChctIUM3x726NqqvXEr3xzBFu3EOQ07rG52Amz7i4Tt94HnlYQLOksyHlwkbHU+&#10;jhWSziOCNoF2nrF2bmFHZfbjWCr6aAR9jV2rOg+qDZCBrS7CNpNxnzkb+s53wUWEbYZSlInw1kIx&#10;z1u5BGvuTlvj2YK1PFGU/bI1P16y+gdKkzDO89YWdez2da6z0W65u91WeIAf4ymjsHVOx6zwmGMO&#10;mX9H9K92KN1FBz5Avjye9+JMyl+qgnZKm6DoyGJst/zdQc7XZ5lrirhFVtL3ImTrHyxb27Mt63y5&#10;a92v9/219Sm2z5ONBBofrjoBq+KeFScz2FZT2IPIXcazICJX8kyEb8MZ8o1XpVaojf6j4wtE3G5j&#10;5+2N+n90vK7TxfVaztat9mjei55qa7oisLRYoxytIiVTW5CjPLOwSBrZDs3M7Xj+irhlDmsHjhO2&#10;ChzCjknVgi9w0lZ6HMSEW8JG4bdzIvUcbg8ljhdJG+DpVbi+SL2A8/GVAOdNHoufXuf/SMKW5+NB&#10;DciQe9hIoOp0nPmP7lABSy2oaCGFuZu5QL+JsJ1DB/CqCHrlrdfikAoolt6Vra2dOCJjRdYqdcGc&#10;1b2dxzYOqH2DnQL0fS36s054ydhAjymgQ3Zw5RnjhzGrCPG8/X4nblWITP6Dgj+UekGkbeNb5sdX&#10;69aBjd31h33r+9tDG/hXJzb4fz6xnv/2wDr++a41YidUfpi1UuyH8leTThw3vl209vdr1iO9/XoD&#10;nY2Ncpf27NIHCoxQQIQK2yrYizGmyO2bjcEeDM+Oe1fQgPgM3n8mbP9pIUHYCuI7sC0ye5mHwx2M&#10;HeSx7JV5xusC43ahz3IWsYEWkalLWsDuRUcCbKIsbKLMmQ5T5GvqGPJoGHk02ODk642+Ot9J7H65&#10;Qz66fHXGJbomdQB7TMQq18wc6bSsYTAk8Fk7lMTL0Cb5+IJHy0ovJQjb7gQyx0TaKhhP5wvI5LzZ&#10;IlRH0eEj6GxhGF0u4laEbW8b9lXgHDztYmcgbZMJ27jOjpO2A5wPOGHLeUXWOmHL52znN2gz7dVO&#10;bLfVfNFd5C3zTDxKb+BtQtrKdvu3//E/ONd4FUF7GZ8J2x/Bv//7v7fsjnbLitHOg0vCOYEbg4GV&#10;BI/ExTgWEsdKIaKo9BqIW51Lx0jhBkNL+Yu0Apbm5J0GEoMcY/mGoK3ynRhZ/SguBm2BClUxkYpW&#10;mFiKGtTq7iqDU1v7cGZknMq4UoStCoTFhO2PQQSv55p045Z7V2qCBQalolAiwlYROFcTtvwHhHQI&#10;tGMWo1c5RYHy8ebO0D6+z56mfZP8H2NQk923WwERuCnjIl2Z/ElEbijkhVG4gKOK0CjBmazaxUnY&#10;n8RhGLa8BQxACY5JEcHcxzh97qkJaK8gopZJ7Rhlcis6FmhSZzLZFP3p5KMmLQZJKgLNCwAJCDWl&#10;rkjXxOtj0nnuVPpA/we+spMErfZo1Sfbt5Nh6CNccibC+9xJ+mIcwTHOZxG+GMiKklXUaBrCIrHa&#10;gzN2vs2N9vj4aGB8qE28dyKTNiFsHW6cAxlGbhxhiAsikIATtCDeFp4MGVdxPjMH5/YUCvRFnF5B&#10;ws0jedVWEaUgtQ+hGwPhKqRJaHFPytmc6atbPGsJNBdqSYiEnxBHCEtQ6r4ShK2eg98ncyYmbCU8&#10;gQRedr+EKJ99ywPP251gKQOUQn+DXcPI8xW8/lpf1UsZ4RxTGGiKjGLOlG3hCGLgVOzhDByMYdwx&#10;nkQOnES515QqIdpuJzInfZV2ruHQ4WxoW54cBm3ha3yu/FFr1vp6zVpEiDpxNWMlD3BOMP6K7o8B&#10;nNEIImw9d+wZxlWMBFkbCNvyCBV8Vm7KKkUNYJzWPsKAVAGXBxE5iqOo9Ae+3WuJsa+tnIoEoo15&#10;t+TsjFqpcnlhRFY9X7CqV0sYmytWh7HX9NWGtf1mxzp+s2tt3yj3kEjbZat+g7P7iuu8W7R6Prf+&#10;etN6/3Bgw//ijo2A4X9+x/p/d2BtHzYCQU0/yAnLx/CV05s9hXwbbeI5Y7hrK0gXhmJbpd1oqbAb&#10;zeV2o6mccVyJTKxFrjI2cRwzW7WggDHZVGtpIL1JY1ZGP+PQDchPHYsfgo5zo/QKxL8lIkgwXBNI&#10;/J58zQAnOZiLyQW4siMEB0jzLkKyYRRB88qhuaWdFIxpLbJoHgd5z/fMgzzmR+F4nxVPD1jpPE7s&#10;Igb+wlDYcj3dawVjGApO1PJ/zf3mGvqs2tIaQGMNfRctznB9OX7KcScZImLWI5H9M+9ps0cpA8k8&#10;X+jxtjBX0DfXWqvsFy3l9su2Cp9Lmj85GG1lyN2600VrfbZp3e/2revDnnW83/Z8a9ryV/qQ8f4A&#10;x9WjOwes8vmEpwxo/7VSCqww5nBSvlm0xi/nnLBVtGrnb3FaRF5+s8I4VJSpUgosOHlZ+2rOiVsV&#10;5at8cp6zTtv8S5Qv2qPZGX+q1nzcZ3lHjH2Qf9RtBcc4Yye9VnS7z0pPB3H6mU+KVlc16WMVJFFU&#10;VqulLNL3Soeww3GHw14goPHpgtVyvSqPemfeehEznsHjASt5ynN5MWoVImFfT3nqA6Eehy5G3Vs5&#10;eopaj3LTfpy3hq8WrIn7baEfWpVS4TdAkcZfrdBHiqzF6cMBrFVubJxQReUUHClKB/22jV7ZZWwc&#10;I7vuIRuQIUo5IWK3WlHDL5APOJEq0tas84E6+r02Qg2ofs/cpk2K2Cl+Mm4F93lO94Z9G6gigxoe&#10;zVv7s1UcQGTZKc9AkTorA+ivNs8jeL2rivFQbr9oV7GySmRrneXM95iqn7ecyXHE8XyxZy1PNq36&#10;dJ4+nrCiY2TgCc9KqVyQXdVPQi7u6qc81ydzVvlohnvB8cYBF2Ebp3xRMQlF2FbfnbHaU/oSh1TV&#10;rmuVV1KRk1tDOA48P2wVpUKKSVtF26Zi78QpoETWZmmBWnZKFCEbFwX1dFC+6wIndxXHGkdEcIJW&#10;RSUEbA7t0shWqidsm4wJ9AzyLW2E+QIyHIwfkMUcyR5tsZyxNsvF/sibxAGa7gKMRWwfFSxU8ULZ&#10;QDnYJYpeFIGTJbthCPmjaBJFlSiPfS/wXPbn8LRMcfQGMsRTJ0huaP5Kzmg+a4FLKQ9wwMPiFOcT&#10;qaNI/iR4ND3HJ5MqShWTlQR9zlAUJkhV+gtkwhetFXa9s8rHg0fbolO1c8LrEyAbag6ZM0c8S5Fd&#10;Xpxs2HK3GMPCNg6ftsfvMZfQsSVaKGV8lGmM8DmP33LRXYLnKRVhe6zoy0mrPWNsP0UfvUbufHnL&#10;Br+7bYO/P7UB0PvbE2v7cs/qX65aLcc0PFm1pkfouLNVa7y/bHW3kUs7I07OB8IWfT6LPbGAPYBN&#10;m8f3MWEr8rZwvdeKNwc893GRCpXSduWnFSkpZG/yusU44X7ydzkOPSyisvyQcb437IW5RNZqjJZs&#10;Mb+wNTwdAnMpA9v0l52V9quOSlMRzU8IW0H64hPoGZ8jQdYmwRf/eGZCbBPG50tE1kZEbXon33fx&#10;zLHf5Gwql2qyTZvCeLw5hJ4YYy75nGHsz2L/0W/pSiURRdl6cTUHNiBIX2Ts00elt0at5k4gbtuQ&#10;KS1PRHQy508VkYXNvkN/In9zVZzpFn4M8rjUCVvlER3zbeQqtKTCUoqiVLX9qofIigda1AnbzrV4&#10;7oXtQMVdzns0wZjhOdP/2Tw/kaciYBUZ1vx43dqebjl5G6Pjxa51vdpzElefJbecvI3IWJGuMUTM&#10;xu/1e/0ZukppEjinPpcdK92CbEf0E+/1XduTLY+wrTqcxYfqsZvIiGvdNfarVp69Fr9alAKh1p9P&#10;Nja/FxtEP2fLBtGcbeRZgkTKJC284FvGhG0Kc1wQaRtsn8v2iv4TyNQrkXR8bA/FfoeTtZfHmMha&#10;gffJY/HPI2yxgSLS9qemRLhA2Hpu7GmPqK24P8G4wdZlTJRpXKjo4RFAppRpQUXzdxV/S/nLZ/ER&#10;pvGrQapqPqgA2bpsZmTyPmOSsZhzyNzGZii4x3/R/WWqcq9o21foIul1LYYC3wnzDl37btma3ig1&#10;2pLVYRNXS6cxTkXaqqBZvooDyybfQ9fc6nfStuohNsabJWvH9u7706GN/vf3bOrfPbK5/8czm/uf&#10;ntnEvz+zgf/LiXX87Y41YC9UK8e9dgt9vWadX21a5zv0rXex0HwAAP/0SURBVBbK78/hB+NboLOy&#10;kS03GV832qrCrhhfDJD8lgwIuiChD7TApwU7nofGUjwOkp/rZ/zjhPsk0g/4Dyo8rt15JRN9VjE7&#10;ZFVL2IJLjHn8jqK5fmwU/N8RZDu2jXyAFO0O4TVNGGIcKSq2D59BKQA6mbPaBd4r368FHx0d68BH&#10;FwbQMfg3WV73qduyR9Cjo8y1UeYcr9nDjOGhbo5FB9GuNPyhFOydlB5kUhJh69zKFP8VJnssC59I&#10;eitjCJ3kaRACstBpioDNFbjHEAXLMR4gxn1w/841yO/hc9jJGwjbsGuY90Ivn/mfAsxi0taJ2iRy&#10;OZU2pnQ1Iq8UgEd/oF9DagXksnNHoQ981zHt+EzYJuFnp0T4+/+AEdUCGJQOHrDI1RgJQlbOL0D5&#10;OBkrJAQfD4n/hoq9AoMh+i0oyjBxYgPLV8f1WQNIAwmjyis1t9U6YeuDQNvm+uUUYFgyaAtwloq0&#10;ouaOBoN4EUfECVUG1jyvSeSqE6wyuL6HvBXxGqdNSJ1sDlBECsfrP/ret0RhvImUjV899UGErCmu&#10;7wW2MIBxSkTQKh2ByFqF2OtzNs5L1lSnE6qK1nLgEGobewaOjra0p41ybeV7HaIfEAoeMQnShulD&#10;fpejU6jIlUWM4oV+3iuKFcNviusJ9E2eUhEoooUJnjUKRjp9UvvEFoY1wYHIWkVsipgUMShCRcIM&#10;RZfmBDqCSNtAFeWiHMN9tGGA/nKSsNWjaT2iFiM3c5z+1nURJLnct15D6L5WhGiLfnPiNiBnnM8I&#10;G0+vwMR3MrSHe2fiXyh+Jij/XZQDLyAeN8EQjw37ZCPp3FD6AeiYiLDxyB1fFZKg4v4k3AT6Jx0E&#10;olaIiFona7n/Ado9yDEISJHg8WqZk+ESkk7SRujntz7GigSYyFqtaNHvysvnZHmEkGMpCYooUvs6&#10;eEb8x1etaKNH/bogDMjQyp1W8LTlzFf0QgSu3qcyd9IHuZ6SiI/hoGmsMHYKl3EW1jH0tsetAqez&#10;fA8ncncMQ0/bKTG2VnmOyyomokhW7mmV+9jo9rx9qoys1AONTzHQX61by+t1r/Ja93zRSYmKR9NW&#10;9nDSSh5oqzhKECNQKOZ98f1hK7kfRdQ+wLh8oHQJY07GVD7EGXmEA/wIZ/XxNMBYfKxcgKGggldQ&#10;3kOhbnRZ+mq7pSxxz8vc2zpzEMMw/5BrYDCqyFjFE/7zXMQXxuSrBa/eWS9D86PIojVrFr5cPSds&#10;XyuKYBHDVBEAOMjfHtjgH+5Y/7fH1vPxlrU+37Dq2zNWuEHfzNEvIjG0laWXcYmBndpWw/MDOPlp&#10;OCUpTYr4rLJUkI4RKRIgizmWzZjL4tn6ggFGuhfCaRThqLGr3yQrGZeRoR8bl8kGZuxonMvdnwDO&#10;60jaVnw1dEwS4v+pXUlI/j7G+dgNxlFwpoN8T+O+k+F5cDEaPBUKY1qLETkYBrFRoIUdj1xXugNt&#10;ldbxnCuOotc8Vj9lo5tUvT+3AwecV+3scMIWAz1EUNCnfKfj1JeKurjZpGfFeUQK9SBne5RipM5+&#10;2Vlh/6y9xL7or/Icj0U7yjWIk/GYcf5mw7q+3GU8HFr/dwfglnX/etea361azfNZK300Zvmn/ZZ1&#10;jHy70+3Rp8UPB638GU786ylreD/nxKyKdnV+u2Hdv9uyru82+azxiPPzMeSCFZrkFClNxwccZOF9&#10;cJAa3y5Zwxscp9eM5xezVvVsyipwrJRrrliE8emA5d/GGDxGzh6gk/Zpi7ALdpDFm53MGxycuQa7&#10;PsO4XcQZZh7la0HmgLbi+JXeZo7eHvBI1tKzYc7PXH85aXU4T01fL1mLSOjvNqzzd9vW/YddHK99&#10;6xX+uGddfNf26zVrFGH6TpHD01b1asoJ3hoVGXs7Y/VKE4EDqBy1yslb95x5+oB74NqFRwOWt4/O&#10;ZC5n76AzaXPOvkjofitR0ZH7yIqHyIonE37fFdqq+WKKa+BYvp6xSq5XwfXKgV4r+Fz9jmt8oD3v&#10;F7iPaSt9oiJmQx6pnHOAHDwZRJZNWqMKxj1dtu7nyr2IHDsct6K1HkubrLNf9BbbP+susl8MVtoN&#10;7INCZGTjgxXrfrVvPa9vgQNrebphVafzVnTIOLg1TLsHLFfQ7gXkUv7RkBUIh3zGgVXamRCFRF8f&#10;0ue+2wF5KBLsaNwjbKsV5Rah4hYO+vaoFa7RR4u92DYY+NgjKRPNdnO8yaHF3zTkkqIDlZZJKZn0&#10;XgSjFwCdxT6ZR/4voKuBiOdsPnvRVH2nopWcW+fXIp8I28ypNksda7brg7V2fQDHeAgdPcxcFGE7&#10;hl0yHpDlkbfMRRzo3Ml2bBLsNa6ZN8N1ZR/xOVOLyhwje0ZQDnbppOwxjhmnDVrUBdnYB9myX7D5&#10;VNwsAS3aKCJSeq+X/2srnhaARP4l2QWquO7pXSRbBclZEMuMBCS3JGtBkC3n8kW2ULA9cMhE3LZV&#10;2bXWSrvWVunRghlDTR5hXLY0aDXbzI/9aas7nLXaA54VulQEZoEKv4k42e739AHSm6UnipAct5KT&#10;McbCsGXt9lrGdrdD7/OPFI3GM3+CLHiJblXRvA971v5R+Wv3rf3rW9b2Ffroy31r4fuW97vW9o65&#10;9/7Aet8fOhnX/nTTC0tV3Jr0KFuR/MqfF3aZ0Xe8ZmMb5/Bd3kKX7wwpXmOOeVouxqOIVxGwyD9F&#10;zyolQvYG9oBSETl5y/jY6kNuDFjBDrp9Z8SKd0athPFZusU9bjBOlbd2rodn3m43+xvtV+3V9oVS&#10;y2j3XETWOmEb9b/gzwQZ7QSY5HZz0ycIkZfhOD1PPSvZrGk8KxXX9KK5QKktHOhkr4kQEbXKoerO&#10;7CiyRU4vtpu2lKaBmyJsscHTxhin2Pnp+AfyBTyViPwBBXYooIN+0+KHpyhL/I4Nxm/KW1+6K+J2&#10;zpoerVjHiy3reLVlDY8XPYrec9Qy77P2mWdH9DP2StkDZJiKJj6ZtWpsHt/yfh/5JjyYRD7yOxBZ&#10;54XsHsgemuF8k8iNMctjbGVt9mEH6dlovPFM9kWmI39vz1nt3UXfASCZ1fwI+fYYvSMiF4h8FQmr&#10;lAdCnLdWeWgVgSsSt/HRqrU937b2FzvWxG/1/FZ9umBlxzNWDurvoRMeb1vrQ/53d8Wq92csf77f&#10;bgw0+HO/pnQo2n7MPJIdH+x2zb/Y3glwe0eEGhB5G5NtyXZMvKMo7dL38RhKjKNLSP79akR+wQVI&#10;LgixrYW8EZx41TiMwTWEy//n/kK0d2SvcUxM3nrKBwf/515jwtbz5StKtAd5hazUApoWQbTrok7k&#10;/z2e+91xT6GhIl8iRPMkNxShzzwtYG76DjQvWImPMo1emMLumcS3nsLPnqX9S9hK68wBpWKRvnXS&#10;ljmOPhRxm4NuFHmbrzRD2BWlymOLrVHzEt2N/dH0TqStdo4sWoPbInNW+RS5h91e8QD5dnfUiqTL&#10;tTBB2wr3+qyItioSuA5bqfXjmvX+Yd9G/7s7Nvk/3Lep//HMpv/9Qxv7H+7awH93ZN1/QqYphZSK&#10;rX65Zt1fblknPkYD918honYF/algJXzQFPyca8zxa9jYN5ADYUGe8eHPCj3jz4tn5+CZCDzTbMZd&#10;to+/nzo+PuO/FJL9jsvQ79Lb0vEpiqiOoEVcfRf/3wuedrdZXn+HFY32Wun0oJXNDln5fAgOKZ5D&#10;l80wByawkUdbTSkeQ9rHiIvRQp7SPvKddgqlKndrL9dknqYyBsWPZGOj5GgncrQbWcj2XckBiqrN&#10;cAQ+RtyBOARBnEJKX7PjplJJaQEbvz5Tdg/His+RvorPmzPCuTmXB9IpCM6DuEC/IB6DsR9Fv3rd&#10;KHwtkbQxAllL/ymQRpxCr2yqJPQhI5ysBbyGXLYicdFz8snE2ejcXZy7s+GcrO3Wb7o2xzpHga4c&#10;lF/XZf/2//l3zjVeRdBexmfC9kfghC2D+jJScOKV/y+FQX+TiRHAQHUFI2MpCEBNCuUqVDXg3E4m&#10;Rlc7r63uTGsVNQhFGWhMrti4lsHmDvxFwlZI0Zb5OMqTgaJtSyIlRVSWYAwWLePwLMnZkPHEoPXo&#10;EiaMpxfAMcFI9Ty0vPfIW62SR6kSBBmvMroUkaLPCSJ3kvvG6YkhByhEsEbAeXFo67mIVhXf8tWX&#10;+D1gwouUzZxEaSZjAqMZOGGrrVc4LI4RjheGadcQryLYRJAK/SgcEaaawN30CRDJkMn3SgKtKIE8&#10;JnC+gLMj5I1x33yOJ7RWYRSOr7D8FCayVm+0OpKmtAdM2kwRJ3oWFwhbXp2w5RloC7ITtiAmbLlP&#10;bQ3V/ShXrlIw5M2h/GdR9rMY99P0u0jqSa6fBBHXOdM8G60UReSyFzIboA8RfKldXLc9EGBOgokA&#10;wxAPRrkcMo23yPHSmAMJo0xjMUJwviJE4y4QSdwPY87TKYiojYRLojgYwskJ7QiKoI2RLiAU00WQ&#10;SjiKrJUTKaEpkkmrTxFhm4mgyhJRq3QGfUC5YaLtBkoBEXLyITRpj4jaT8haISbNohx+Tq57+giR&#10;t4yVOAJX51YErq4j4cr7kFwcaGWN56y5pDQUNyVgteWCe9DqXfYEz0IpLDCwCxZQWosBKjQj511R&#10;EiIHlDs5RRWJFamzyHWUx20XpXc0jvE+jRE/b42qjv9kwdMnqLhYxYMQBVCi6D4VPboDeC0+VW7b&#10;4UDYno1ahUgYIDJG5G258nSeRVG2Zzgr93Bc7mCkiuzAMM1SPrjVNktZYY7ymoWzq7xvRSKc7in1&#10;gnJyTWNkitRSpC2OkPLVvp63hrcixUK+TOXOrOd9vdIiiBD7gNPyEWfmoypy37KuD4fW+mLb6k6X&#10;rXxnij4a4Hnz/DV36MtEBA+4YKj/KIIh8n84mCsJxGPrx5D8n+/BJ+M2QoKwjaHvIlw4lut4hL3A&#10;OE9TsUtelUc9Tv8gB02Q45NYFPS0Ozz/CNq9kcH3MtITJDfI4nOI4EHHNNZYihO2yJPuYHDd6K2z&#10;a/019sv+SvvFUIVvHdS2ZEWcNr9ctuY3y9bybsXacB46v9mwzl9v8rpp7V/hoDJ2RJ6qyJiKhGUd&#10;YZwdB+Td7cPZwXl/Ne3b9RVV2v7NmrV+vco4W7amDyrWNW8q1tX4nt+/VMEtnOOv1zhunVfwFcd/&#10;GY6Pi3v51v93cx7VWv8+jm5VxCtO/0vmy3PG/5MJq8KB0vypZP6UHocI+pyNLkuZb7Qbs+jgRfpl&#10;rd0Kdnqs4njYau9PWs0DFVHjfw8nPIesiFHPVftkxIqfjlrZS877lut85Jpf0p6vmfPCV8yjjwte&#10;SEwkrUje6heci7Yo1279Sxx7RcQ+4/sn41bJvC+NCqHl7nVb1hYyRdXyaYsKIhaq2M6JtgYjI5Qe&#10;5SFtecy13XGcYS7P+nZNpVRwfNT1Fx219En1G9rxesYhMrdGBd+4vvLwlT4ctfw7/ZZzzLVwTvOP&#10;+zyCt+HpnHW+W7Out/T/6xVrejJrpYf9lrGKDbRQZzcWGYMr7bRtxOrOlqztxZa1vxSRsWXNT9f4&#10;btEqT2es/O6Uld5WpK2KCA3jWA/5azHPQMWDtFtBJG2hovSV13QHvanoRUFk2AZY7/EqwbnKZe/5&#10;7Gmn2zw41PP01wwy0MnUFo9iuz5Yb9cG6uw60IJvOjaJkIGeVjVfFVJS4adc7QACes2ZRf8CFasU&#10;YZu/iJMeIXceHc5vWqAWEXxtiDkyWGs3h5nH2D8ZImknse8mOfcEdsh4QC6f86baLX+6wwpmuqyA&#10;c+SLtBWBLPtpGP0ziJ5X7vUh5qoKmUoPiahFF2VP9mBPcO2pbuwHMEkbHOhSIIdKNkM2/8sexqlQ&#10;VAm2UKZsFG11x470CEvBZS2IbILLSETRJcC98b3n7Oa92xqcL9hH2LuKfvMowSoncNOwVbKxiwpo&#10;k9JAVK4MW/XmmFXvoBNVpExFt3YZ57uMY6XNiYp+Fh3o+Y/4jpBMxnvaVrelibTdFVmiBc1pq3rK&#10;eH61bs3vt6314541f9hBZ20jB3aRE/vIhgPr+VYRt/dt+A9nNvq7Mxv59r71vT/ynKNO2B5M+eKC&#10;xo6qTDthq6ADbfUHObMdlr/QZYXLveeE7QZ6VHlotwZpMzr61ojr+RzGpZO1EWGbo9zKIgeVM3l7&#10;1ItEVqAjyzeRNaujlodNofRbN7QYhh15Q7Y9CDuJpA/O+126KbbhEhGLzTjZVyAQtzqG5+LPMZDr&#10;yYRtCnajR9wBRUClifxijOQwZtw+1u6vaGEgA4c4dpqVMkw2bboCK64gbBWxnjvXSZ91W9ESMgr7&#10;SCmQckQeMQdStEV2Art8nnFPX1YeTYdcsMiIlucb2EYryON5K8aWyT0aRO4wDu4wPpC71dhM9c+x&#10;Q54jv57MWc1DZJZwhqx7OGv1j5F1yomtAmXKiyyy9lhb0OnrvSHL2Ub3bPQ5clRwULUwtpA3jMGy&#10;W5NWdYQNdDJvNbfBnUXPt113b9nqHyjP7YrnnhVJGxO2are+E1qfbnAPu9b6fNtqGFeliiY/mbVK&#10;z9u9bO2Ptq3/xZG13l23ivUJy6V/FUDguySZMyn4E3E0tc+p6Jn/NeFy0Mc5+aoxGuwOJ/+cAETe&#10;XCBt+b+Q+E9AsG2A20iyX3gPfjphq3R5vVbEc6w6QX8+WMTWnrWSE2wN9GNOlMYsG/mRs4EMB3nM&#10;z3x0R0zYpqsItwpOTmL7THGdOeT2Mr40x6gyvXaKlSBzSlUrAvu56GTICo7xAVTAU4U8lXbp/rBV&#10;PBrzwmO1L2jHK8aq0ibwqnRE1eh42QmygWTDe4ozFSA+VPoX5MmtftBHu/EX+E06XDaMFnc7frvp&#10;C71dv9+2ju+wqX7D+MNOan67hO21YI3MhYYHjF1FkistEHrFfWbZ4f0K9mnFtwHYfinYfin0aaoD&#10;XeOEbbAJZTMqlZegtHhxarwQFf3pePiMvx7E5OxV0O+XCVvfcQP0vTip3K42K+zvspJh7PFx9Nwk&#10;+m0af3cKu2qS+aOgszFkPuMqXXVGYojH0aKyfk+Cp87RsVHgmqDvZJeI05D8SwSoKWhNPIcC2Phd&#10;u5Hj6yiVZMogtqWI4YEmuyn0B6So+L4I2yH8eQ8Iw0Ya5vzD2GsJ6LMCXIAHiXFuEaraOa0dzB4I&#10;x7nc9xex2pggVRMBaiCOpI2jaT1wRkRrBH2vY5wn0Xn5vxcsi84dE7bJ5/drxNwKUP2ef/M5wvYc&#10;P5ew/b/+p//VChjM+WM4BWM4DKMYZQrhZjCIJfeExXpYXXKoeVgYsk60arWcVyfBgOcBxdnOFjpF&#10;4Lb4e62mBiM4kLUXCVuBcwGtvjv0mUHmeTF6EbYYVLljnVY4GxO2tHWRCSHSdZ4BpZQGwNMZLDKQ&#10;teVLhC2v+s7THUQRt4Lns40I2xjZGGOCUhFkKboE5eDA2cjAEcnAKEvHQRI8IhaHyKv0eWTsObSt&#10;6ibfCyk4TA69jzEUEKr7gYEALwYGFFGsqFaPbBW0FVgkWxd90knfdCgKWUZpwE3l+u1BGQ3QRyMh&#10;ekCkrV5FJmrlJQ0DSis3N3poWzeTDKhCoLYaesE3Jlycuy1VRSG4jghibVXUtkUnkxE0EkwZQhQp&#10;HBO2ImEVWRzy54aI4kycRE//gCMnpINA2EYErzAt4pb+5twihFV1MLULoauoxZi4vUTYxkZfbOQH&#10;hct3crTcgE+CE2p872NNYEzJAdN9S1hJoDhRGyEmayX8RLyq/xQ9O8I4cvBe30mQirDVcfR7gD7z&#10;m+aLCzogEhV4bhiRrF2MH+aDSKoLpNUVSJBmHH8ZTtw6ecs5I+I225OF8zyEiCB2kljCWVG98dyV&#10;oFVEs4hHxpfGhqJwPWcOhlAmjotH40r5iFzXdlacbhlLcuA98hznRZEmml/5a8zJnUErP8SoU+X8&#10;UxmXOBlyNJTH8QwH9D4GnbZwneJE3MWYE2GL8VZ2pojYgJIHync77EZiMcfo2HLl2MKYLBPRoWi1&#10;bUX6YLSt0Y5VxhSvisbLd8KW/9zDaFTlWuXJfazUCBiTyovpW6hpz+sFq4+iFMP7RWt4u2yN71at&#10;9f0G2ApVP5+u4ZwsWunehOUtDTDOO1GgLYxLOZuMNZ6P53K9MAb/yiEDJ0Y8tv7CyGRsZjEufww6&#10;TtB/fC5EEGmbGoN2JhdYi/PWeUQNBnhAMMhjxCkinLB1Rwg08bwEj2LWs5OuqfN8wtc6quyXXRX2&#10;RV+1F2bKXevy1Bttr9as/9d71vP1NmMCp/bNvDsptdoiCOoih6X6+bQX6yh5OGoF9wY9MiXnNjIt&#10;Qt5pnxXcV6TKoBfnUpEukbjlT8et8vmk1b2ZcyI2JmtF1OpV0HdNWlR4O+8EZdULxvKzQKCWPmFO&#10;CLwXyp8x7oFHnj6ZsEqlDlBV5UeKYJWDP+bOmaJq0pbQTfPIxWV09Xqb5eP0ybmq0NZKOVp3cNKA&#10;FlaU6kHtLnwIHtH257RbJOg77l14L9A+EccfFqzh46I1f7nsTlf71zhkX61b+8dVa9MWylfKxzjB&#10;vB6y/MNuy9xBL20wHraRI7vMYW0TVtQZ81i5+SqZw8ppK0K8Xost7zj3R/pJhPa3G+7kKcq354/g&#10;T8o5vWvdvO/ke/3e/PWqFzUToStSW7nwkgnbrIMuy9hHR+0iO3ktuTtkdU+nrfnVgnW8X7XOD2vI&#10;Avr/6ZxXw1aeyVzkTDHyqOqBov8XvMBhzUPODbzY4WOu9QSZ8mzZ6p4sWDUyUHm4tY255kzpXXBA&#10;+V/TkyWrO5vzXKWeR3xvgOfA2MHhzlJ+7mX0yhJYBAvIcqVnQtZ6vv0F9Dq2i2yY9CkM/0nsizEV&#10;uKh3wvZaH06/8qmpqMUg8x77Qzt0VD07fw5HXbtzvDipyCbOJUTkbQzZPUq3lDqOzAMpY9govMoO&#10;UuRtDjaSyCrteCrgPCJmHXMBhaCI34ui30TaitxVbm+1R86O2z3oHo8uwTlJRf+kKs++7ItJ7g+7&#10;Iku2hHYpzfKK3SBbw3ftII9z0FG5IB+7MB+9nIcuzsFhycFO9aK2yBDNddkNyg8eO3KeI1wQScJv&#10;kueuc/UKkossSq57MUXZtrIhFEzQjN3VXGXXm7XNu9KJQa+1gE2XT7tKFvqscn3EqrcCcVu1z9xU&#10;ns8dnvP2IM+5PxCgmz2WudVjGSBzu9eyGAO5IvOVz1hpgBhDjW83PfVB168Prfe3t63v93etX2kR&#10;/njfBv8QMPT7Bzb03T0b/PVd635/aK3PtjzfaMXRNNcbttxVFZFjrPtuM3Sm0mSA7FnGxEJ3EmHL&#10;2F5XzYQ+K9wAW8gt5eSlvYqo9cUEjxge8Hy9hdyPomtLd5A/O5NWtoGMWR7meTO3eB43sEmv0V/X&#10;W0XcCYxH+leEbUzUCsk6VASWwwlafIgknEfZcqyeDfCUVm7jiRTEbmwXsBk7ee2uw6bjPIwpHyc4&#10;0AVTyOTISffaDti1XteBY2TXejqx6cgPwCeQnSOyNkOELX2Xg/2Tx9gvZNwXKu0ZcyeXuZU5yjge&#10;xjEe5v4U0DHVxlzlmM1hKz9Ahp0ueO7z5mdryIcl5PK8VZ7NeEoUoYrnXfsEGfdcRBXyX+mmVKzw&#10;GfLk8bxH1aqqv/Jdl6KflKu/+gE66NGSFzlU0bnS40lspDF/5vkbPDdQsDFkBbShcHvUihmLJdgz&#10;JUqrRpuEMpGvxzPIfvTLHc6niNqHtPNRiLgViauxpLQIOqbsUGkQkMsnyPt72p6u/N8rVnewZKWr&#10;Yx4JdgPfQZX5b/g8kf3O8/H5FXDBJvkrQBh7wTa4jHBMZHP8QwhblxXcr/wN5IcTtpzL79/HuMha&#10;IYzni4QtsruHczhh22NFW8Ne0K3uwYJVYVsrOl+R2tqdkb+PHww89/Ut9PM+unNv2HPY5q9igyi4&#10;Qmk8VIx7FrtoHl9BqVCwc0TwKg1LAf8t8iJ3zGXZ28qLe4aef8Rzxn4OaYgiaMFVwHZRMbIYldgl&#10;Fdg0FY8VMBF2zFXoPNgTRcrNfIDOOQQqFIqdpDRSVdhOni9XttU7dKfsq5eKMmdOnGLjHGFz0D6R&#10;z9oV4L4kukN2uHZmpuPbpHWDTtAB2vm9DbQKsgVlEwY7MaTKaKC/ea709QX4M/6Mv0bEevgyfujY&#10;+HNM1hb0dlrxYI+VjQ5Y+Tj25QRjfiIEtynVptsSIFfAttCOZdXgKZxlrM71W/E8ehGUAKVM8O/5&#10;XXpExwv509hB/n2AonUFfR/IW2wWrpUlwhad4/bPIP7NAL64cvsnEL5TqkNF1ypCVzlpc0aA0i1G&#10;0I5epWAU3yDewXcDA98N3Is9hQ2U0oOd3y2+ByhQS5GxCkzzyFd0XQSRvXHqRs+p6+Qv5+a3xE5j&#10;zpnK/5WuQee6GQWABcI2ILWTdgtd3IOIWyHpu3/9d/+zc41XEbSX8Zmw/RH83//3/2QVKwjdq7CM&#10;gbCEY7gwaqWzOJ3TGHLjfZbPQMoTu88DzRSbzsP06r5OjCEceUg53TKeEZquuDCGQZwr1Vdd9X1E&#10;oiWTtoEQ5ruYtNV2phFttcMRwCAu0PY9HBdF1Qra6uXbvfR5nkF4IQftOXxrGIZYMmSYJQqQCVo1&#10;F+TQxMDpSMAJLOCpELjGlCDiMiBzggk0ziBH4SraNoGRGCgdGYqRsaio1UQeEkU+amUlRr8iSAD3&#10;nynitoc+FuEq0hbjNFRdxjDic0oXhlFfRG7LgXHiFqNyvDeE0It4FMHI+QSPXBZ0bj8vfR5F8aZg&#10;bKf10e+0TRGw2U7gcZ8InkSeXAf951BfcA2HyFr1QauljCKQEkBgyGlTv9GneTiNShuRL5JXjhjX&#10;yFRe1j6ujcHi0bYij0UiY5CHlAiMGQfjIvE+OGUJxwzEBG9iZV9QegGER2IbQB9jpj8IpRgSTg4R&#10;sPTVOWHLvYsAj1NN0MchFQHPkP4T9L+YrHWIqPVoV4Bx4Ym9Rdg6McU9YtAlog91H3x20kuICK1k&#10;JBNjCZKL75WH5pOctz3MgQTCd56bl3maIOkjpHfxvGUkaiuhxpLGVSf9p0huFIccHkWn5I4yBjQO&#10;xnGMgRwVbXtVhEnWNNfEqCpY6bUyHIaqgwmrvztrzQ8XremRsOBRuLU4KcodqYJiipzznJz3zvPd&#10;qkhZ0emI5+n06Lo7GJHH4BDDbxfDDyMze5X+VI7dRWTOMnJhg3bsojAPA2lbImJYeTvPcG4e4uQ8&#10;nsSYjEjb5zhGL+as/gXO0QucqFfL1vpm1drerFkrjlLTE1VVnrWS3VF3uFTt83p/vX3Roe2VOIGM&#10;QzmJWc0NOJGRARgZ7L7dLTIW/iohojZG0lj6uYjHp4jY7C7kCdD2o1zGnpDX25F4r+/jY5y4BfEi&#10;xDlhi/JPguZJfA9hZZ3rJQhbQYY584r3CcLWHSz+o2fShFPfVOcGezb6JFM6phW5qS3OKirUU20p&#10;Iw1eYb/5waL1vNu2ke+ObexPt63v2z1r/YjjjEMhKCJW0bAiUps9bYGitZes3nPP4vQ+xwl+Mm7F&#10;D0cs/96AF+TKPO60tIM2u7HbZNd3uKdbyIGjDn7vd+I2RNhG6RCSCNrql9NO6oqk1XEieq9CySPm&#10;y0Pmh4jV+zjppwNWcJe5cHcoRLcrakZ56ra7LH2lxa7N1tovp6vs5gL6YrXFcrY6PAKm7PaQld7R&#10;f3CoVMzs4agX9fJcscpZq/y03L/I2doPzOePi9bw1bI1KqWDomK+DGj5cpW+UvoGjnvBfBdJq4WY&#10;2/2Wc6vTMrYwKjcw/FZ5DmsY1jvtOHN9VqRCaiKK1W7kgBZwShWJ+yjcpxPTLyas8s2UVb/Dgf2S&#10;Ofw1/aZibr/h2jGUFxg00a6Gj7RTbY77U4Qt51P/ZB91W8Zeu6VsMe626YeDLiu+M2A1yIu2t8vW&#10;9822DfD8h357YP3f7lvXV9vW9n7dWt6tWxMyo+7FIn00Zfn0WwEoRu6UIduqH89a4wvu//mSR8sp&#10;v1+1tjJHqHuE/HlEm84YL4qWwwFXAchiFanaQcZt4Qxs9jjyNzH6N/t8i7qiNEtxxst3RZLxXLd4&#10;1iq8uoJ9ItsG+ydtrMmuDdTar7qrPQ+zSNu0IebmGPMPHStHxAlbkLywmiF97fn1A7TAKpJWkAwM&#10;BU2xJ+Zp0wL/BwWLQO/5Lk+/xeBYJ4d5n+8Rvfo+LPwpyle5bNUeLRKm4nzLOfFXbI10HBotjuVo&#10;MXeh34u7CSr6l4u9kMU51GblwVWBKCF7NNJPiqDEiRFxm4suzpY+lG6UzYk9oAI0N5vok6iwoxco&#10;lJ3ghFKwIzwyLnL8HL49GzghI9kjBFtW6ZtuNNPPzciQZmRJa5VdR0+k9tZjM7S4fiykzaWrSj/E&#10;fNpGn23xnLeGeKY8Z+DEJ8+0cF+R2MrfPGqFxyH/cRU6s/HVhnV8uW/9392xsb95aGN/+xg8spE/&#10;nVn/b0+t65tj6/zy0Do/HFrHu1vW8nLbGh6t+lb2iuMZK95jrCPXclaRQ4yRDGzdeJeZ273zYUea&#10;itXlqxDdMvp1CVtHWAar2DxRETLlac1jLCrNQ/EOcxQdWaac+FtgkzavDHtkrSKmU7FDRTxdb1Eh&#10;R/qafnWyFvgOi1gnSaYn4fsI2/j7mCCLibE0twuFYLt4Uc+uWkv3baohqrYAB1wOtjvQQFFPCjxQ&#10;lFMcISW7PCZstYCh1CGh6B72odKnqa6Eomcn0HHMB+W4VuG97DH6UQsQ2jarwjP9Icr9+hBjbQzd&#10;Ncl56fcC5mrF8ZTVoV+an65a+6tNa+XZNj1ftYany2Hx5/G8L/IovZQIW702PFv0RZ/yexPYNthH&#10;t7GZ7tDf96b534q1vd6ytlfb1vp805oeKxftokdjlh8g5/Z4JrvIlj1soINpKz/k+yNBOwemrZhj&#10;Cm9NgHFHESg9UnFXZJLSsOg8RxynY3jWRXv4gJxHkbq1d9BTd1as9mjRStbHsPmxlZi/N7AlryuF&#10;SDPPQjlZ3RYXqX7+vP/a8H8EYRts/Wjc+1jWmGZscz6N60DYMmZE2GJn3uhGbisVHn5S4Qay4xC9&#10;cjrvOzgUYVuETVykCG2gXRvSIapJUal0Ogc8p11+2+hjPiNvI9I2axFfQAUGmcuuV7bxo/ewFfa1&#10;y4XPioSVDYA9XoHdXP1k2mqeorOwnaueTliVdu3EwCapeaHdLtgGvoA9a3XYPw7tgHk+YzXY25WP&#10;GIP3kG/oVaHolPOfKVp32gMmlNO2UblwXzLOHzNGT5Xbe8hy0X1qb9o0umG00W4OIj/6kR/ahald&#10;n/gwqgGiorIZncwxoUPgs3ZatcsujJ+b+pxnQh8ngPx3fCZs/6pxQRdfQnxMHGl7GfpeqRBi0rZo&#10;sNuKh3useLTXCsd6HAXj3VYw0RWgBT1QONnjtTOKp1VX4yIKp/iPjpvArsEXzsVeyUPfFfK5aIr/&#10;zITj9F7HFurYcfTrGDYRkD7KHsIXF68yhP+DDeTQewf6BH/bdxCNdEScQ0BM0iqtZbzrV3V0UkTQ&#10;gpsiaGPg19+I4IStyFYgMlcQAZtAnziMCNHvgfQ9J3x9lwy43lFv19vrfSFWEHGrSFpPadcXkB2n&#10;VRDf0M09Rfg3f/e/ONd4FUF7GZ8J2x/B//i//UcME0VWdFumRzT0WO4cAl+E2jxCHRTGmAMibacQ&#10;+JMIegZ9/hhgUOWPYJwzsETk5g7oAerBSaiKYJIDjmISIRtF5jqBFiGQthzjxnAw7PTZK9AxeERg&#10;ZmNUyRnQ1qQcJ1sDYZsVE7bRq+ewxdgKuWw7EpDBmjHLeyH6LkTY4gREyJ5jggg4Gt8L2pCNYyJy&#10;Mns6Jmt5HyGLvnTIORFEdgrazqeVFia752jTdkBNTEFh79piHwPHQzm3lLMtASZoMnmrqFtF2Iqw&#10;vd6OcaztNHyn3LMiZ0XU5o9hrPqqEs9yXNHTGKM8oxwmfo5fh/7q1+TlfMBzofbzPCRIEEge6o/R&#10;6xGxQNG0gt9ngrDluCQoX126HL4RzgVujgbI+cuY4hj6UDnO8nD48hhrInt1Ht9qgODyiE8Mbi9G&#10;osjiaNyIgHWD34Hg1mcncgPkgMVOmDtiGmOMIY0vL3yE4EjkgXXC9pysvYqwzVAU7bDAPSqXDFB0&#10;bUysa+vXBcI2KcJWicR/jLAN9xGgSvpaFZSScWCECD8WlRhD+UCVbkFRvFnd3J/IsRhcP0ekre5f&#10;/dDF+ADZEXmrohzaJu6Oj/JB4Ygqh58conhbqG8NlYCOkClCV1tRFYUtkr2f+xiiDaO0mWech9Oj&#10;YmelOKgVtzDSTqas+g4G4L2Qg61SRXceTGHQYaSd4qjeFZEygmEnAw/HViv+2qp1NOJRaDFhm7NC&#10;fy7Sj/Nce4H7WOHeNpE5GJ3KnaUIPeW8LFE+rZiwxfhUASdV9a95MmP1T+etWdEsz5as5emSNZ0t&#10;WA3tK90e8lQrylHrjle3KoXjfOAMqn9klGdjnGc38doYiFvhvwrCNoIvdlwae38Wks6VTARrHMcE&#10;7gUwpn0My5jWeOX4EH0S5oKQKLwHfDFC413n0rxInhsY5frOr+Xnuwj/nnN7dBxtDFvhtOouZwpD&#10;Q+RKayUGDc91qIGx2mmNd+Zs6P2+jX17YiPfHVn/d/vW+dWGNb5dsPq3cx412v3bLev7/a71/2HP&#10;Bv6wbz3fbVvnrzes9Uuc63eMIZwXRcImE61lT8acUBVBm3Onxwnc9ENkyBHy/na3k7r6TceIfC17&#10;HCJwFbGi6BURjTpvw9t5hwjdeq/aPOsOk19PES4e5QIe47ThVClSRUXEqs9w3pkTBft9lrneZjcW&#10;6uyLWe57pclytzut+HDAqu+PW+PTWWvAQavjP7VPmCfPJn37okfRKFes0i0outaLiimalvnz9aq1&#10;CF+tWdPHZRy3eSetle5E0TRZt7jX7VZL3Wy2tC2ezTYyaBdD9xaG7DGG7R2RwzicZ6OegqFSjqEi&#10;eLhWteem5d6V6uEtTuA7rvuBe/+Kfvhm0cnZlu9WrfW7NWv7rbAe8O2atSoH3jer1vSlUp0oil7R&#10;9PyX9tW8mPEoZBHCcRsz99CVBxjtx72mQm1NL+c9wrbn6y3r/3bXBn53y4b+eGTDfzq2gT8q2lHb&#10;0je41xnLPx20nJNeyzrqdhQo/+8DpXlhDIBKpWhRahcBmVd5j88qNHaHsSGyFvkmwlaFHz1KKgHG&#10;wsGoo1y4xXtQsjdkRarYv9nnEeFywrMW0C+KoppAzyrSth+nv59xjpOrvGuK6hBJ6pEk6HJBxTVC&#10;Dn0MdW3R00LyKHJ1jM/o7xiZ2DZKkaBCW6qgLNLWc9yiw0Xk+s4LpTxIgr4T3EbCVkpe6PbroudT&#10;tf0PBzxFu2qk6+XE0EYt+iq9UuHSoBWtIveFNcav8qIu9DiJ4eef4DoizThXthaVtbCIM6Q0Cb4Q&#10;3cs9o+8y0HOyLWV/BvsBOyGyFZJthwupbeQQCh7NSf9JtjdHr/rcyjmRJ+F83AMy5YYvAlXb9Tbl&#10;akVndKE/6f9M+lYpKQqwd0pWBq18c9Sq9yat5oCxfcR8OkZmHCvSccrKjpmroETFQO8xxx8vW8vr&#10;Lev+8tAGf3tqw54C4YEN/u6e9fz6tnV8PLDWt7uM1y1rfLZpDU/WrP7RqtWfMRfvLaJv5z3SVuRd&#10;0Sa6bbXfshfpP+SdorQVoCDCNi8ibFXAN2uR57koHYuMWsSmWeaZrHCsSNs1bLZ19OzmoOdUVhHT&#10;yk1k1fqYlSwMesRSmrZ0ysHzKMtaS1HfykaJZH2sN2J9dCVhK0QRtY7ou3M9i+3HeT19F/2uyvC+&#10;4KwIW0XWDmDbMK7zGO8ia1X/oWBWhC22pgjb8faQ/oCxEwdUaNwr0EJjS3nqnbSVHzDDONZ3jOsc&#10;bFsV18uNyNps5owiq9OV17Cf9ghK+aHq4di/ClCQv+EBI8vYQ9gX1XdmreXJqnW83LTON+iPN1vW&#10;8nIN2bvk0fkibRVtWyM8Rp4+Ul2AWStXATJeq/iulmMbXyDzYsJWaVmerDthW8lYKt0f97zCRdvY&#10;QTx7z2d7Mse1VVhsyapPOe7ugpXfnQecH5Sj/8r038OpBElbwP+LRfreQh4fz1nTvTVrf7hlDSfL&#10;Vrk7Y4XLw5bBM/+iBye+k+etuiOqRSESXbZ4c9ianGx//LXhPx9hG3yVBDhXGPeM5VZsmAgq5ipZ&#10;k0ZfpSQIW2STxhZys2AdHXmAXuQZVWI7lyrKWoXq7gYop20l32l3W8URn9EbirBVQW4naoEKD4oA&#10;zeW7wq1+1yGub454xioQtsu82OuxvAPmiS+chkVTzxt/NuapDmRXiLitxiZQKgTlodcidpPn3T+H&#10;FrXr3pwvkJY9Zvw85DyP9d9pq3+1gMxas86PW9bxDtuJsV//eMEqTiYYb7SFeaL0haEKvyIOmUvS&#10;ER7EQz+JD3DOgGeBXRkTtonFf2w/lzXe30kEnxYOYtDXDt5/Jmz/60D8HJNx1e9KjxAjPsb9B/zi&#10;HHzw7B7mlfgkkIEP6+jm/z+C5GN89zFjUdD/s/tbfKE4b6jDC5r5wnECzDsF0YGcfvSGbJNLyBng&#10;Nz+GY/mPAu7yRSpP9FvhZL8VgHze541j8ykAL4q6vVDk/AKwtZKh4xRBC8RNxFG0AeF7r7tzGdH5&#10;cvR+IAb6MEIu3+cPdlnhMG0dwvYdDMgfwKboxycHuX0cB/7d55QI5/jZOWz/339vKRglQipIw0hJ&#10;m8bZ4n06BrvDI0dl6LRj4ARDX6vUcgYyI2jlIEsrCCIaBQZiVh/HdTd5tKwKS3kErdCO4EwQthK+&#10;vHYEoy4m5hwytBHSnk91EOcdQytLkZpTYEbkX4DI2qwZDEyQHuekTQCjDKhQRwb/yVRUYEzQzjOg&#10;VXQjhhySCFdG2IJA2vLfKwhbRdhqtV7GoOA5d3AolK/NMQzoIwd9pIr/iYjaZDCRYyjKVn2ZIxJc&#10;YexMfCduET5pCnfHQFaRNs8b1YGjpn4WEaeISh3PpMsd7ra8UQzzCHlMegmGHEWR0oY4JYNvVaSf&#10;VVRMRHOc7qBAeU6Bpz5w4jaQrO44ObgXOXgia5XjV2StctaNNHqePRG2qRP8JiOWPpOzFzt9GfSf&#10;ctyG8cXv9J8XJNEWAm2bdNJWYyKMCzf8E0bRudN1wQHjtwwRjRFZK6JWTpz3naCxCRIJu4GeR+LZ&#10;iJh1hM9KGRAjJmwD+N3PQ5sRYA4Em1IieJTtjxC2MdkVk7WeB7oL4d2N8I7gUYkReRtHI/p5ND8i&#10;xN/p9zhlQpb+56QtryKqI8JWyO5tQZC2Wn4/16BfPBpekbq0LRgywWiNCS/P96TVaSnCJgxKDB5X&#10;jBwrYlxzVPP7RketXeuosWtdoAdHaojnpMgU5lreWh8OwDBOAU7E7SkchWkrO53CAMVJvYNTeWcM&#10;gxHn/HjYCj3Xo3L+gVuDVrDL2IsI2yxF1zphy32s0lcibHdxJLVl+WTIikX43sdpcdJWVfZVFGHa&#10;yZNqHJ86bU1+qBxsOMu0pXRr0PJwqtK1mi+yQ0Rte7WlAG2zVA5DFQrL5n5F1uaIsAX/1RK2fwnI&#10;OIoQG0v/UMT/j6EIrBg+NxjPijhXWp2cCCJutd3ZV9ZjEiCCE8HRfzSffE5xjApMqAJ8equipGu8&#10;+vv1tkpL6atDbrX6luDWs2Ub+/rYRr87tp4vt63l7bLVvZwN+WBfTHrOWRUK6xVh+8d9R+dvNjwq&#10;Vs6JyFaRr0KcCkGRofrNc67i4Ih4FbEaCFyckzu9nu828yhE4aaDzKMOy7mNzL3b5ykJ5PCIiBU5&#10;q/ytTtI+Z0yLDFaE7UOc8giKHi1/FBG2jyatRmQh86AkirLN3kK/ryCLFxmz68z9vW4rPupnHo5Y&#10;lXLFng5b8W2MxJNeL2CWTxvyuReldCh5PGIVz2kHzlicP7bx45IT1drOKKJWJGje7ctELXJvGxm2&#10;h3HnkbQ4oKec64x2qsggTpwic5yQfr/AOXECv1q05q+XrPkbYdmhgmet34qgDWj/3bqj43cb1v5b&#10;3n8XkbXfiEAO6SRE1PpWyxezVqvo+mczHjmknLhKyVLAvWbfQgftY1QeYGge9dK2Yat5POWkbfOb&#10;JWtVIcL3K9b8XsXhlq39GxWN27EuoIhi5cYtOhu27JNuS91Hj+7zHDlfFudTcTMVNtNuAUUPVZ5O&#10;IPciovZ41MnaskOe2RHP+BiH+GTSqoEWj6qOJz1iqvxgLEHSKvo2Zx3d4rsM0CnL9O0Ssn4R+T6P&#10;XJQNhF2UqcJJihz07XURRCzxnew02WxaGI235fkrSB9Brsq+mqD9k8GeUZqjfF+477McReWiuxWR&#10;G1IlBKSK3I10u9IpOJHrZG141X8Uyeu7j2ibrqVCf9e7ak35GkXeek5bXVu2FLaFSGEt6OYvcW3P&#10;3xug3Ooi01RELYf25XDObNkMg9yvFg57kQW9yADsI9lIsj+z+9CB0v2K+kD3edFPLQrJfki2GaTL&#10;kEOBeJHMQIa00WctHN9EHzZy/iaB/2krM8fEi1ROCKMHZds66RIRiNKHKYqY60eHYgvmYU8VLw5Y&#10;2RpzYHPMqnZ45vvopQPGpnKNisC9zetd5MU9xu8Z4/jJmjW/2LTW19vW+mYH7Ppry6tta+L7uier&#10;VvtoxepA45N1a366aS1PNsCmNZ6tWs2dBd+ar7ymOcvIHO1OE4kIlGrDcySv0s9ryC5tpV7h92We&#10;8yJjild9FtmTuwKWcc6Ql2Ubw1a5NWaV66NWsTxiRdPMe2wjDyDQom8Tur+xxu2EZFIk1h/x55is&#10;dcTkF0gmaYN+5ZkA31Gl50U/p2iB2eU5uloVu6M0CDnYrioKV0BfF4n8B/nYrQoOUGS5xrEHXciG&#10;ZQxp3GoHmOxU1apQ6ieRtVp0zscnKGQcKlq6aA5g+xZO8Ru2ag7+T6ZShmmxup+2DfA6jA5SUT1F&#10;4co3wO4JwSLM2SVk4Ka2r49azWlE3L7atM7XW9bxZstaX617OpVakbZPefbPefavVq3pHc/+I89b&#10;UF5j0PZux9rf7fI/XkXaPtuw+gdKhTHlqSryvHgs972J/Nmf8Ijrqjvznoe2+v6yVSrP8b1FXheR&#10;/UsO/SZCV5G4RbtKr4DcujVldbcXrPl01druI2PvbVj1rgqLDbiPcL2nwX6JPv2C56CFC0+RJ/3t&#10;cwl70efT+fP+a0MYe8HWvYxwDM/zvwBhqwW0TGRn3tqAldwaR0fP8KxmreK+6kMEVD6QfkdXKO/1&#10;XWwC9EjxviL4mePM2zRPhYDPATIXsPNVewI9UnKL58qx0kWK0JWdrQjbXBUfu9Vj2QcBKkCmXLbF&#10;6MQKdGaNImNfzVnTm0XGIXrRdxmhF0XU+qIoMgtbRwu7la9o2yvaqDy3irr1iFqOf4t+fg0UQX62&#10;gJ6bsuLtYctDLkl3qOifdFUgaek3/FsnabXo5kWY6XPkdyIQAJ8qFM/m2ej3SK77GEzIdI3DaCyC&#10;/+rSmX2G6+XLuOr3ZMI2RvLxCf0Bwu6MAOmSBJiHl5E4VoFNCnAC6aplIp2f9J/4OOcl4mOi42Lo&#10;+2TExyg1pefi72KMK3LVA8vQwQr84n0oio79plSOgoIhk+A7aB34+gLHCL54re99AZt50i3wPoJH&#10;wSb/75P/y376FDm96MAosjaX9/FOysRuSiHaUflvP0fYnuNnp0T4//5vVrqnbTQBZbsTVrqDMN/G&#10;WdgctaJ1nJtVhPrSgOUt9lsOxk+2R1li8CgZswi20QgjEYYCRDiqUI8qyl0mbN1oFqkmkkkCF+PX&#10;nW+fWFJymlxMCE0KBrQKUyliRIRgBk6CIvninGpCFoaWKhunTciRaDrHOAoAQyx2KmLSMJGnlnPE&#10;7z16I4ITspHjEQhafQfcqUh6H0EOhMhLJ2wxZtKHA0TShkjNgLhvkpEcXSsS1aHVlhiDAU7YahIz&#10;YQTPxRpBk0/bRc4TQgd4ThEmpBJI5w53BdJ2rCeR61aRo4pwEUJOL87FPej5er5ZnnfhPI48cMOX&#10;Z+9pDDBaFeWShZIVlMsrQ2StVkYVZTDUEEhbJ275jmfgfc9zU/9n0L8ia9NxAB1y6FSYTblxlfdF&#10;ybrpLyXQDjlRNF54/owZLQA48amxgYIOQABKWUswalwhnOKoWnfafIWL+xqMEPW9I4qiTX5OV5G1&#10;ghO8/j/aOcy4UNqEIZBE2MYRthkRWRu28ERkq8Y4CJVkEc4ilaLowZiwzevpSCCHz4lt5MyTZMI2&#10;JrhiwzCZuE0mbxV565HsESS0JcRdmPObto+KrJVxk9ZU69u0RM6qyEc2hmkORmpO8zmymwSMT6A8&#10;XKGybzRveQYqHqh0Hdfaa+yLzmr7VU+NXWc8qJifHMb8DQxHVTPGYKu8gzOBA6MtXyJxS08mvFCP&#10;8nQpAkB5tlQJN2+TMbFKn6/w7JZacT7pp3Ucs22cqP1+L0xWcjIcCNt7GK8iq+4jy84wZj3KbRqn&#10;BOOR69SeTFn5DoYibUkfa7QbvbSxrdx+1VyGA1gZiFqczyzkTjb3k0VfZDby2SNr6ROg15BTL9x7&#10;sgHxGf9wuKyPEDv1Xk2a8ZwNVNU3ubJvML7O4UY6v8fn03HBOJcDhr5xw6rKc0+q4rsiorQjoGR9&#10;0NoeLtvwVwc2+M0ta32z4vlTFRki4rXo4ZBVvpj0Il+NH0VU4qC8X8A5CQSsyFodl0zWKrJWJG37&#10;N+vW/d229f1+z3p/t2udv9l0J0dEoqov6xp5d/qc6Lu50wzQXSB1F5mxj4w5RAafIH/vMbaVJoDj&#10;VYBLeWqVssCjYIGiV2qez1jdi1kc/TmrfzZvDU+VX3Xaym4zl/Z6LWOt1b6YrbZfTFXYzUXG8WYb&#10;c6vHc83VnE1YlSJDFVUDlIvOyepnk2HroyJ6ud9q5YKlLyqeYyc8HbfiM859t8+yj5QTtt1St5BP&#10;28jIXfTYrW5PdVB+b9SLCNaoGrry6j5k7j0YtzKuV8Z1Sh+BJ6NWqsJmz8Dzc5Q+555BifCC9y9p&#10;36txq3wzadVvuee33PO7Oat7yz179DH37Xmq552krXzM3Oc62uop4rTweNDyDrBf9mjvdrulbNDn&#10;a8jSLdq8g7zlt2JtDT0dsTL6oezBKHJkyAn0vHt9OKPT1vnbLRv6F0c2/LdHNvinA3/GikLOv9tv&#10;mQeddnObc24i752oxkk+GrTyu+NWfW/aKnGsK25POCpvcw+3p6zuzqzVn+II319wKDVHA59rb+OI&#10;K2pK2+aVP3QDJ3oNfYMM1KsWsFQdXBFVZciy0o0hK15GXs5xnAjSEXS5CNl+9EQfuliVjRXVyuvN&#10;qMqxf1YkLsdlYbMo15rys3kut2l0P/o/LNBq5wEONfo+FV1/c6TZboCbY9gbsqsUWaso2rneCDj9&#10;Ue5Zz2fP/9KV61O5/mmPSIkbXThKPczZfnSPtgSKAMOm8EVv5mXCNlOUYry4HkU++sK57C3Oq10d&#10;usfr3bV2w/OXck5sTpG20vl56GRB0SC5cjBkO8lJkT6WveCyIUDplFwHNtMnggjaZsaHCFuQju4T&#10;AnHDOUToOviuld+RN4rgVbGlhAPYRpu0mI5OUdX8L9qQQV3oF+5Z/VyyPGjVO8iXgzlrvL1ozafL&#10;1ni6ZA13F6327oITuOUnyBptU7/NK+Ol6nSB8QTuLyZQ+2DZGh6tWfOTTWt5umWtT7et6dGG1d9b&#10;tsqjGSfgspZ7LX2h01LnsKvm6DulDlvhea/1Wv56n0NRtELOKt+vMgbWsBe9+B3vl3q8UnsZPkHF&#10;OnNxJVTa1vZS9fn15mq73sj9NVTZjYZqS22ocTvCc4jjNF8mSGJn2h3qJMRkyvnxek7BxgsONv2J&#10;feHRzJ01ltrDc2McZw3TpxPYBDPMO8Zh4UKfw1N3aFeXXoUFEf+Ma8ao7NGb+AnXhurt2jC2C++V&#10;zkDErRYHFF1evNRvpUvI4AX0ATZwPrZpNuM1vZ/5xdxSKozUPsaN/JNhxgZzJPgJwTdRNLMIcvW5&#10;kLfRZxVHE9b4cNFJ276Pt6zn4751vN+xljc8v3c8vw/b1vE13//2xPr/eOo5jLu/O0beHFgLxzW+&#10;XLfG52vW9AyItL8379vni5AFuev9lq1nujUUCD/GTjVjpvZsxeoeiuBfQxav+Wvdo3VH/UPe319m&#10;vM15KoXibeT2rWlrOF6whqMFq9ufs+qtSc/tqKAORdV+IfuuhWeuonzNjHM9aycxRUwyBz95jn9d&#10;CG0LBO1lhGOwlR2a3/G8F7g3h+41nOMnEbb+H2xvEKdE0HiPCVvZzNclF7VbDfmnqHg9v8q76M37&#10;2AxKpaNIa+lRpdvhfY1yXt9HLoiAvYVNq/zYi9gT042OlBnG6DyycFW2MnbyPvpNC4UnIoIVza+8&#10;sSFPe86tXstEN6bt4IvtMn4PmPsnzHf0YPVTxsIrdJQI23ciX5FR6FrlntXCpewBoRzboBI7ofYd&#10;elhpo1Q4VTnh3zJeXyxbzQPlQx63AnyATOS6imemMG89p3kvehO/JB1/Jw1fz/0671P6DRmbpd1V&#10;8U4r/Bv5LVkicfFd5E/FRG2cJs8DSoCei6e1Adk6D9D7y+PhM/76EOuHZPLV9cUVxwrJxyTj/Lcw&#10;Js71fjRvfewIjBuRrtol4ECuOcJ3biNE/9VxKdpJ0hQKGisXte9OjY6J5UHw9ZOvk3z9GOH6MZmc&#10;wjkcru9kU1xESC+q4y/Cz+PXTIJ/r/Zedd3LiM4RIW7zZei3y0E334d//b/8T841XkXQXsZnwvZH&#10;IMK2Yn86AAVdyWvl3tRF7IIdsA02cTrWJ6x8DQG9ghO1OIwhg7MwN2hFM4NWONXvW++1Ld8J216M&#10;XEXZarVMxKuvMgAGkhNsErQxNKmSJp8GoAttjvdIUm2NUESGtoxg2Is4zMM4Uy5UvSpXmgwlbdNX&#10;LtUMGf8TOAs4FVo911almyMY90MNDq2q6zuRiU7qRlAOVkH/zVTkCNA5Y6iQxyeQgYaxGEhsoLQH&#10;0VZ6EY+OIdqVFNUZQ1HJMRLkLf2XEyGQjQG+pT+JsI1XStK76GfgxaU6cBxACv2tIm56DYmi6T+e&#10;g56LSNviqSjFxUx/AiockT+D4T6DUTsNcCpCxUPuzaNfuYdRro2jlBVBW9AyMVTTccjSBrm2V4Pm&#10;ekNJhK2KttGfImnl3Mmhc6eO56bPmTxLOYVxJLdXkRaROgQG+Iwy1wqRCMcQsR3dG0Z8gFbAEDgi&#10;a+kPX/np73BHLUdFwNR36sOIrPWibCJl6XPlEL5MzIqsdYKd56f8tTFyRnH8QI5y24qwVfsGOZfn&#10;xI3As0nn2aTTjjSMChkfXgn/e8a5SNsYcbRtjMRqcky+guRI22SCNvm7C3CiG6j/tMKGUeSrdIwl&#10;J/wjB9YXTSSMEbIhhx9t822JtElEbTNtEpywDUjevhgbQVIkihaQAfoFTuqvZNjjUF/DqUlRBXPG&#10;gCLbC9cwHnfGkDuKKJvCWZjGkJy0YuXzO8ARPBh00laEbW4yYbvc5u/zt7oxQAes9GjYiysp31sZ&#10;EFHrUJX800kv2FF+h/cHY1a4OeBbQZX6IEWpD7pwLjtUWbrSbqqIDI51JvMki3GUTZ8pSjNUr+Y7&#10;HHivVJ0gbLlnN7rPn+Vn/HmI58SFecE48oq+jMcYlx3/5P8l/9f/z1xTwaBMyYWIsP1VY6n9N40l&#10;6JF6K8YZrz+Yts6n6zb45b714CTXPZuz4gcjnhM2/z4OzuNh35rf8vWKtX2z5hWO275e8wJbl/PO&#10;KopWRK2+1zFd3245lDpBn5Xz1h2cZyqIx7h8NB5ytQIRsoWngx6lmnOM03WAg7/X5uStE7h7yJnD&#10;bv+9+J6qNytCFcfo2azVvZgD81b/fN7br2JZ9dpWe3/aK0Hn7fR4ob7r83V2bY7xvd5mRQd9VnFn&#10;BAd+ypqezlsT/20UOE/z22Vr/bBqLR9WrNHz9C5Y9YsZK3sy7pG/eXf7Lfu42zIPOy2DNoqszaa9&#10;eUc9VnR7wMoUlXNv1At2iaytfjRlNY9p6xNFuqqtC1aH86c0Cg76TJG7yjnb8CGKtP1y0RpBw5c4&#10;fqDuw5zVvuf/QAStiFoR5yLAWz6uWLsXOVu31ner1vR6mfvgv8+1xVjFv7TVfMQjiVSoMGML3bJF&#10;f24jz/ewH7QdNE6pQp+I3FW6hpL7itYfsvzTfidslUtX7esSafvPj2zqv79v4//yrg384YDrb1jV&#10;k2mPTErbFnmNzbFBv+wi55Bliqot8Xy1XMNTHiD3Dies+njaSdsmFSe6hzN8b8ka79IXJ/QXMrES&#10;h71sh7bsYGNt0cbNfivaisD7YuRZydqglayCZWywBfT4bJ/lT/Zazlin67i0via72V3vJOkNRbaK&#10;FOCz0g5pR08uOk551vJF2KrgpFIhuQ2DLvPdQtyLMMa5hPGAdOyejCmuMY0+R4/nKMVRhDiCUcVJ&#10;vWCpzqPI3iTCVltdkwlbXwTGZvOI3Iiw1a4o3xkl4tYX5nmd4rNsuzF0GLag0vEEYhr0YjdqR1YP&#10;chnbU1G2OejkvIFOKxjqTtrCh+3Yhx7SDhQtaMoebaZNynHrVadxiDyaFp0YE7XoPidqL0FRc1mt&#10;EQkgXQDcoYkg5+om8ifWidd5vdnJdbh/7WzSLizZWNrFVLLK3Nlmbt+aZQwwB+4wHk6Zh6fL1gBU&#10;5b/mLvPxzrxV81p7n+/ur/B+Ed05a+XHyKI7jP37q9Z8xnx4tOmov7tkFci6op1Rj74UWZsOMpex&#10;v1Z4ZoqwdcI2Bp9F2AIRtoX8p2gVXbs6ZGVrw1amsaYFfOzcTO3O6uAenbjDcW3CadXCL32ZGZO1&#10;0qEiTdCnCdnN9wnIIY+ccifSZA9hjwiyYeQzJKefcMK2o8YDOUSehohanq0w32MF2BfKtVy4pBQb&#10;AXl8J/I/03faBagQ283xJrsxil8gjGC7jDXyXfALVHdB9RZKFkXYgnlskinOM4xs1niL4MViGOOh&#10;3gPjVGM4eRzPIhO03RtkK0XCjnLbTnikYdvLDet8u2Od7/es8+O+daKLOr85QG8cWsdvwLdH1s5r&#10;6ze3kI07yM51q36KLnmKnHu2Zi0v1q3p8YrVi7y/PWMl+6PYRugv5breUZ5kRfXj1yFjah4sB6L2&#10;8QY6QmBsiLR9sGq1jJE6xlvDbcaccLJkTYfI3p0ZK19GP+EPaBflza56+4Jn8EUzaKqy64qo5llr&#10;vvj4j+wih5559Lz/2vCfj7BlbCsAIhq7YZu+ZAP/Ud/EUF8x3kUsanEnELbIHvwoJ2zX+rFZ0Z/3&#10;metnc1b5cMYqRdaiS6tBzWN04SN0oupDuH0bCNuMpTa7McM4nsbvA6nz2OoibBVhezDiKQiqT6c9&#10;RVm1UpRhJ8h2Lj3FPj7hHMf9lnPY64Rt1i3k+mGP5alomOeiHfS0R7HdokXkEtkvev8Inaa0Rto1&#10;824JvYyt9OWGNb9aZbzNWxnX1WKF5oAWRm6oSLfS8KkAsoha34mIT9KJrwayO/F/9doW5KtD9rgD&#10;eeL23TmSCaWLOH+WYTzGz1UIY+Ez/vEizPMI8Zz9ESQvIF6FHzrmwrl+6rWjYzReA1kqnyVG/N1F&#10;XB7nl2XYPwje7k+R7Hslw6+pV3BBj1+Bf/OZsD3HzyVs/+f/3//H6lHKtQfg1pxV7+FQ7kxjNE5a&#10;+caElStH1SoCeXnYipeGrBCjpWBuwIm9PBF6kxh7Ewj1MTCqlWeMFSdrEbwK4XZBjMGrKMkODJso&#10;MjJB2DJIv8/h1mcdIyJOpJyMXDkeigxRVIi2+Cm3bS5OhkeFYEh5ZAjvz4lGHAdFbioaA2fDc1dh&#10;5KcCLwImjAZ4qodkaBU98Vm/Ax0/rEjST+F5PLW9b0iEHxDxJwJQ+U4xar0yf5QvNg1nIoaT2vwm&#10;ZCQgUi0gU6AvA+hXkbW9vL9M2IrMTCJsneh2QxfFrf6L4KStok4HO5y41DNzMlLPUM9SEQTjAYF8&#10;xpECKkIW0GpZEZRDLkffce/pg1x/QMYrGAQicNU3I/yGc6VIG5GyyvEbipQFJAqgRGStp5TgnCJL&#10;RY7mKopVpK2vvmJIK3pYJHS77ocxEUEFtFT8TqH8yqOsyJqCYf7PazafPRVCRIyLKPco2qsIW75P&#10;Jmvl+CYQ5x6OCHiNdbXNCVtF1dKviqyV8aHI2rTLhG00rpPHejJhKyS2dIuwTUIcje4R6VcgYSBe&#10;BbVBhL7movqRPhLUVhUty+jiM+dI4/ppGDJpGJdecR+4oYrDmhVDRG0UYXteHIRjYqcVaKFFc/YG&#10;z0UO6jWgiIxrOOrXFZXCPMmSk7qgiJ0xq9qdstpj5M/JjJXhyIi0DcBRuIXzsYvDtcXYXOcZrOFo&#10;b3Q6kVt0gBN1HAjbCozO8nuTVnYfKHLgHobonSmM1FEnarMXtTCA0zSMQ9aLgdyBs6F8pi1VOJvV&#10;3DdOJm3Win3CENTz4X5koIetmtyrDEfexw5Jssz6p4CrlPLPhs4bIb7OVQaDGxJJx3h7kpD8fWzU&#10;h/y16A2e8S8bSu3/1FCMk1BvRQu9VncwZe2PV6333Y51vN2w6iczVqRiGfeHvJhX+fMJa/pyybp/&#10;t21dv93Ggd6w1q9XrfkjzvL7RScbPQL1Fc5PRNomQzltFXFb8hD9eRagVAcibetezln9q/kE9Flb&#10;+BUxK0JWeeSUFzXnCCdsv9PS99otbRf5IvIWRyr3qM8KbjP+lQv2wbgX9atR2o9HcwAn73TGCcKc&#10;jW5LW2q1azN1jszVNiva78dxG7PaB9PWqCrlT7g2916j3LdPpkwVohUBq37IvdNnGYeddnO3JUQB&#10;8yoyOfMAp/K4xwpFIuPIld1nHt4fYe4FKMVAiUB/lnk+vAkvOlL7MhC1ta+UKkLRu7RXEbLvF6J0&#10;C1Ek84cFj2wWmVurfLav1ae0T3luX/D6nFfOp+IoarOKl1Q/nPacsZXIAUW2iqj1XH07PZa52WkZ&#10;G+gZkL2NvXCr34qPh6IK2eNW8WDiHLRVz8AjmhXNrEIrPE+RxHr+So8x9i9v2+R/e2pT/+q+TfyL&#10;U+v7dt+aXi9ZxdmEbzFNWWux60uNdn2h0W7Mo7MW6TeeQ+YK11/FZlnvtYINka84wV51n37T69aI&#10;lWwNWfHmoBWv4yTjuCewHr8XgYYTLYiQWuzHNuN7VTPWwus08nIC2wz9FUhb9GYPbehCLnfJBmBO&#10;8DmT73MGWkMeNY47L4wRQTtu0POe3gn7SbtvpKelxzNFTLkO73aE/PZ8Bk7U6jjZXLKjPE0D+qWP&#10;NigVglIF9HL9AfSA7Dgnu+gX7AAtfse7njKmOYd2T/lnXZc2uC2ndmH7cF63uQYBNla6bCsRtkoL&#10;pfxzPchq9JwWcLV4m5x3rVA51/oZw/zmxK0WRqVL0YHpOFHnOpDzgowWrhEhEDcBrhOSEBM6yQt5&#10;MXEbInDRiwkCl1elEuCZpCilA/chmysXO1a2dukqc3tzHJuc8bc/a3WHzJMj5sXJotWeLFjV4ayV&#10;HyhXrXKPjlmxcssezVrDvRUnarue71n3i30nb2tuz1vpvkiTActY6nLCVq8xYast+w7GpEhbRdwW&#10;MM6UBkE7EVRArWRlwIpVFE7PWrY0tniqyGflkm2poc9quXdkteQvutF1pvSn61D6Alwp/yMky+84&#10;kMNtCWy9c8K72tNpeEQtY7BwtteKGf9Fi4z5+W7A3NJOniX8gWXm2Ar3sMI98TlLxYdV40Kp1LyW&#10;Be+VtkDk7XSbpUwg47SYOx6gdF0a217HQb7FZLfbwooUv66FB9oRp/bQPPGADcaxR5VrnCp4hHGb&#10;PkNfzbQ6MhawX+hz5e1UpG3dvXlrerpi7cpZ/PGW9X1zZIO/u2uDf7xng3+6Z/2g5w93rfO3t63t&#10;14fW8uWuNb7dtCZF43o6Bd7z/9r7C1Z5rLQIirLt82eaq2eJLCncQwepqNjtWSu7M+c5bEsVTXs8&#10;66gQ0X+ihaIFa7q9bC3Hy9aET1i/jQ5bxn7Cz3NinnF6DT16TUStossUreZ2K+MWiJT09CGNPEst&#10;akfPPvm5/rUg2HayJz5FOCbYsn8OYZscYftjhK3IF0XVJQhbpdaICNvyQ+ziBwtW93jR6p9hb2ix&#10;U3jOs3qGvhQeK90Fz/Z41Os9aAeGCvMGIMOXOddmry8UxmRt3QP0/Rn698Gs15SouM//tbCJLlQt&#10;ifyTAbcvRNZmHyDbec3FDlGqH+V/L7iD7ryH7nTSFtv78SR2C3IH/df6Yd3aP2xa27sNa3m1Svvn&#10;/Noa85pfv+qrsV/1MJeZPypslIaflNmNPdHJXGlnfrTRZpDVjj4CGlffR9jGCLb6Vc8yft7xs7yM&#10;+PfP+MeKMM9BPF8jeCDOXwESbYramZAlP4Krx/tPx2Xf6h+C2A8L7f1hfCZsk/BzCdv/2//+n6xk&#10;aRQjbNiK5oesYBZBPdXrxF3WGAbdCE7iYCsGSrPjBkbljZ4Gu9HdgHJRwvkIKn7lkDGOMhKh6IQQ&#10;ShyBrC3hTlo5ImXGw/w+Z1vQdxcIW1W0F7iOR4kozw0Oh1Z9Rezl46CoGFoB7Rdyx3Fqx7qcaMsW&#10;0SaIdHMyEmcDwzhEi34PInJShpgcjgDuQ0SkR5MGpGrrIRCJrFy77jwIOCOCCFsHbXXEJK22gPwI&#10;AmFLXyYTtk7a8l6Erfo3ibCNI1BjxBXXnbylL0XYisR1slNQpCrPK7WH/6ltys3qJCbXECEpYjIB&#10;lGcEFfrwYh96lWOn+9b9x9D2MJG46jM5VvSnnD05cZ4nTxG7Dt5j5Pp2SB1Dn8cQMeqpG0Z4XoMY&#10;1dy/yMYEYau8qb7dMIwLFT1I70IIcpySeKsAnorhifCNI5cTZK3AuEmkPojgeYZBJtfOiqJqE2NH&#10;6T78/nW/gL46zznMf0TY9nIOJ9JBNO49ulWkaTSmL4/1WPAlCFshIm2TERda8mJLSUTt9xG2HjEb&#10;wUljjY0uPouwjUjbuK1OLnOOtDaAIROTtu60XjBWAcamF2IBwUkNBlUgbAP8mr44w7NizMlB1fY5&#10;4VetvLbXWirOtZ5x4Uyfla+MWu3OtFXfwkE4CpG25bcnrez2hJVgiMakbe42xuMGc3qT+e65awed&#10;lBE5I5KmEsO14lQ5csFtjFBtv8LwzVAkzSDjpFdbZxWhg8OhLfJNlXazudpSmuVsRttdkE0Onsn5&#10;8+LZ+L0FxySZnE5+lv8UcJWj/bOh80aIr3OVURUbNhfak4Tz7zFqOK+veCP3MpB1IhV+1Vhu/6yx&#10;xFIG6t3Br7s1ZW0PV6z7zQ6O75rnOs6/M2B5OCS5p4qwHbHqtzPW/M2KNX+94uStR4GKWBRh+zYQ&#10;tgli9tGI56mNC4kpl60XE+M35aNVvtfq5yIt5dzgbF0BEbeKnq18xDkfjFnR3SHLO1Z+2G5L38X5&#10;30Ena9siyNjttMzdLsvaY16oeMh+H3MCR+qIttwa9eruGUscv8D4n2UuzjPn1rusaH/Ayo5GvQCW&#10;CmGV3RnzdACFxwOWf4yTz/VEFGcedFnGAQ7gLeQvr1lHXZanNA2nAzhsg7Rv2MofiDAedsK2FCeu&#10;5HTQiu8OWhHHFHFMsb5/iGP3eJw+YI6+mLGqV7NW9ZJX5bmj/2o9alYRtiJqA1kbiFr64g2/v5oJ&#10;VakdfOYcyoFbpcKCZ+OexkDtFwFbdIisoB9ykQ8iZi8TtaqMXXA4YCW3afe9cRxVkbRKnTLhxLLj&#10;Ed8rJzDtVbEypbFQRWyRtnreytunyN7ub7dt+I9HNvG3d23sb27byB+OrffrXat7OmfFJ8MexXtz&#10;qcmuzaNrF5GJy8jdpTZLw5HWVlUhba7V0mYDmZM2zXdTzZY6eY60SY5RtXpkWAKTyGy+S9euIO1e&#10;EUb5XgurvriKTpUeQ6cJsju8sGg3toDywmOzpYH0KHdaJt9nYgNkYZd4jnzsFek4r0sgnRcv2qIH&#10;M6WvI/0tcjYnRrwTR2St63Lag/5PwzZQQSpFvyqq1qNLRRrzXnnqvUKyFmi1OBwRXh6dKOI2ibwV&#10;8eW7nCYA9kJy0TEVHMuSLpYNI7I2SqMkaGeOdpHE+de08yZPGMA+EPS+N4Kibnu4zw76E10o3ef6&#10;7zLQe8k68TJpK5wTO7QHuRVvEYzTJtwE0ovXE6ixa21KJcR7BSeIeMaOzMTuyJvsseL5QatYHbPq&#10;rSmr3WMO7CN3dqesbEdb2MesYHPEiraY07emre72ojU9WLOOJ9vW9WzXWh5uWN3dJSdzPcp2bcCy&#10;Vnotc7nHCVu9V+Rtrki+CFpM0KJB6RZze5N5vqGgjT7L1yK7Ulz0odc7qml3WPBMaanhPuuwBRp9&#10;63GOth/TV7r/q4jaZBmejCDL6SvgW0Bl+yu6Vv3SXuNR4lpI0OKE0jIosrxkacAKlmi30mfMdViu&#10;CFvurUDRwVrk2OD3Ne5vmTGqVBARcjyPb4/lc/+5S8gK/iviNm0SaKedFgg8mjsKJGA8x2TtF508&#10;q4i0Vf0Ht1k1J5gHXnAYKF+u0i8outdTI8zzfZQ/WHmBCzZVCGrEKk+mrOHhkrW93LLerw5t+Ld3&#10;bfRvzmzsbx/Z2L98YiP/4rEN/vMz6/vjPev53R3r+s2RdX1zaF1fH1jHxz1rfsnz5f8Vt6etiPOJ&#10;eM/j+SnKtnB3xEoOJqz8WGk15rCpAkqws4oPphzlh8jhI3TZwZzVa2FgG1uMsVY+x//xobIUCSlS&#10;HlvpmtJeNFVZaosWt7UTrNVyOtotp52+YtyLsE1t5Bn/EyVs42CkEGHPvAch8IH/RGTt+UIG18HW&#10;VH5MjW9PFYOP6YQt49YJ27MFL0pX/1xk7bzVPJ8NC5W+QDllVdJd6G/tNCvARpZ9rDznAcjJ1S5P&#10;h1B6MMo4m0wibDnX2Rz/n0kQtqX3sBsco1YsnXqqQsDo05NgEwh6X4hNUoqe1K6SWtrU+HrZWt+v&#10;W/v7Tev8sO2LD01PVqzmziyyacTH/c3RRvsC+/sX7ZX2K9nf7rMhG30HIW1lHImszcDGzmhFlkfE&#10;bZx2JoA+cx8JezAZ/iwjxM8lwifP0RF/dz4ePuMfJ75vXPzVIWrnVffwl0KiL4Sr2vAPQXSeq66T&#10;jM+EbRJ+LmH77/7Xv8NoxlHoxbDuabaUboABfxND9wbG/I2OBhesCXjEXMC1GBie11pqHdd5n4oQ&#10;VrGlbAzfrG4EbhcCOCaUELbJZMhVDzh5IMTH+aplO8auiMeIbBRpl9qJ0KXtinLMHcJIG8H4cuCY&#10;qcqdco0qklRb4X07PMbcCM6FA8NJ0ZJOyPEbRpmg7YAOvo/hv2M4JyAnISLvQsG1AEWoBHBMjPja&#10;MWjrZSjH7D8IfVxbwAHxBNG+tV1AuWnF0rfPo5iSCT0RcjwbVWS/gWEtyGmISVwRoR4NrSqKIopF&#10;EOMExVGpDn2WYyRHqx8FKmDMZWh7pV4VaSDjFSfNtzrSJ16cDmNWjofDHUp9FkEqcAzHeUQPjldc&#10;1EvRvyLiVSQtR6Qrfac2peGQhWJrGocYORg6ep/mUUNN9KeihTB4+E8ezzhPpC2vghzQOPI5QdhG&#10;BK2DZ610Fom20j6PMtJ9eCQP/SNCWqk5uN8AvudZOFkrRGStE7YiShMLFJcclgjJwk84X0UOxkkM&#10;Rf4kwFz6qfB5p3ZEkDObSD6udjJWvDI/x6mdqbQhlXYJ54sq/CdGZHw6ou/kkKY2858I8f/i64fz&#10;8swYc4rMuN6M8S+jFmdaqSo0J0XcluCAle+Ne8XjShUnu4MReTLmJFT+Xr/l7vRY9hbzepu5fgtn&#10;5wRn8i6GIwZnDYanF2A4xnjdx9jEaSnAacueVJ5DxjnO5c02HMvWahznWt8Cmy5wn2p/LGs0P9QH&#10;KQLfC6kgTcdwz8GBP7/3y/LrnwKSx/FfBDpnhPgamhdXEraXx14SLrQvfr44/RnItzTprZYq+2VL&#10;BXO52Upx9BuOZq398Zr1vt2xtlfrVnE2abm3+y3rpMcyT5A793qt+MmoVb2ZtqrXjMeXE1b+Ytyq&#10;XjLeoqjPahXYiIuBPRlzKCLTib13C9b65YqnRGj1fG7L1vhuMeRafTXvBG3jm0VreqMiM8Ehq30+&#10;5wWyqh7jjIEKFc97MGFlKqQnZ+oUZ+oOztkJjtTRgOUe4KTt9/r2++ztHsva6LZMnLS0hXa7Md1s&#10;X4w32BcT6PIp5OYsunK5E0e+D0d+wAr3mCP7OPd7fZa1g6MHsvbAPvd+0ONbIYvuDlr5Q+WxU1Qw&#10;9/RqzpppfwKv562J7+pfTDvqItS/mrV6+kBRyDWg+s2sVb6etrIXk47yl5P0J/dIH8aEbQJ8Vr8q&#10;ajmRbkJbLd9wrbf0lyCCW/31ZMbTL5TQJ3m3ei1rS+Rse8Am+nunm/vrtcLDQSu9E0haRdFW8qwV&#10;SatCZIomLjkT2R5Q8njUc+sqL5+erUf0RhDpLiK3QgXenk/7s2z7yBj6za6N/vHYxv54YgPf7Vv3&#10;lyoMtYgzPG4Fh/3ejqwNdMs67VujbasAp1pRUKlz2F0zPB/lHpzQluyAlHH0tW/PRneLnHWCls8j&#10;AscPgyEw2GQ30U030b03B1osBaSCNAFd7bt5tCirSsdKjYT9FKBUQuhOXtO14CkC1yNT0Tn8Tzrf&#10;FzrRkQ50YiBv0ZNOsKJTQbwAHu/Eka7U4rUKbqUqV64iEbuQwSIiteAOPN+sLxKjg6T79V8t6nIe&#10;X8AVPEUC11Oe3CnssEme54QW3WUbyJYDtCsPG0+7anK0kI1OUc52r3/goA3SwdJ9son0u2wkt5ew&#10;ZwTZqyqk0cv5eVVud7eb0F0O17v0i5Ako1xmIZMEJ2Qc2D4gkLYBWtwUgaWCZV60TMdLZnFeL1qG&#10;LlRgglInOHnboq3/NR5Vqgr8Itq1MKz7LZjsscLZAStdGraqzQmr2WNMgopdxuQecumQuXhnyVru&#10;r1nn423rfrbnxG3rww1rOF1x0rZEEbnbo5a3MWi5a+hVh0jbHo+EU8V2EZ0ia8sFEbbr2mHHbxOM&#10;WaW8UoFOX/isdDJPOf1EWClHpBO1us8mnnEM2QXN9QlIRif6Uv1A37r+xU4QUStb4QZ62ndQaaxq&#10;saGX58BYyZ/qtoqVEavcQNevYBss9jhJm73AGFnssHzuo2hrwFOJlO4OeS7oku1BK9zos/w1jl3B&#10;/kcOCkr7ULDa55G4+Uu9IcetckErelykK2PNU3oMa04xzxjP13vweRjPNzS2ZQvKF1AwyCR+xzTn&#10;F2Y411yv5S9w7kXOvchn2pkz3+kRvhmzrV4USos1GUuM3w1kFHZLxR1k3WOe36tNa3+3Z11fH1n3&#10;b06s+9vb1vXdiXV9e2ydvzmyjm8OPM9t28dd5O+G1T1a8nynpQfjVsh9F24PWdEu8mx/3MqPGCNK&#10;o3G6aNUqPnZvmfe83uHzyYJVH84yhtA16k/tpFREseY68zNDizuMyZSmaktt4jkr3UULOpVnlcgt&#10;2s4cism2ZuY0SNbRief8V4Rgb39K1grhmLjt3IuQmM/xPJctEs5xgbDlVWM4RiBsOZ/+E5O1nMcj&#10;0F2uaO7Ll2E+dTLetTsReZfDeFQO26p76E9F0T5DJ2IbVD6dtvJH6K0zLTZib9wdtZLbw1Z8JBu5&#10;z7I3utAr0i3tlq7XFWTaBj4x+r5IKXmORq1cudSVU/10yspB2Sn6Ezu6FN0oO0OLlzFKuYbI26K7&#10;ww6RueXYJNVPZ9Dxsl2wb95tWNubDWt6tmp19xet6njWylS8bnXQlHM8FT11vbfWrnXW2Bcq/Iq8&#10;0EKM/JKEf8o40iKZgkbSFa3N5wzGld774hlI9oEUVRuTtdngso0YQ88uXng7h74XLo6Jz/jHD5/3&#10;iXHyXx6+E0eI2pfsCzkivfjnIPm+LyOZc7iqXVciOv6q830fPhO2SfjZhO3f/weMdREqgM51skbg&#10;cwL8HsOj8CKkCtH3KQyqmygnQStmImsVqZDVhSHThWGsiAWOC4Qt4BqXB9RVAyfxG/8JxckQtiAR&#10;ravvuJ5IsoTRrSiJfgy3vvZEka5Edb1kiJBU6gYRkElI3jrvESZAW+CdpNX7JOQkQVEe2SIaL0O5&#10;UznnOUFL20AyAeuVAK9qI0hE1SaDexISVf1ix0NQkaoYTtxGiLbVywGJoz2cROTZxdGQUqBemEpO&#10;TTfGCdd3UphrZuEwKHpVBT0yZTjj1GnbYTqOl2+v5LusfgwRHLAsbe3DsE5E6NB/gQAF9GtMzMbR&#10;x0oB4ed16BrqO56lCPZhDOERjGfeZ9KPcjy1tfMmhqQqMcsJlPOnVBIik3NwMJ2sBSJpc2J4Tlyu&#10;T5scaou3KxC17jBGCCRy5HRipCeAAxrjAmHrYwwkpUOIo2t/EmGbhHjl/UrByDxw8AyvQnLahBjn&#10;jidtBl5tVb/RPo2Lc4OJtsp4pJ2KnhDC+AhjJHZYkxVI/NmNVJywBKL/hjaFcecVtbk3EZ9O6nLv&#10;eu99o37qbXbHX9sXS3dGrewWOFLkAMai8tnu91veLk7ljqLkcCgPB6zsziiGp4r6TOGAKFJE+R4H&#10;LB+HM3uaZzhC2/tqkVVKeVDN9Wvo1zo38LJpiyKBlCMrXs2XcZjKd6kYdSn8HhO2MWkbwDMX3OAT&#10;6IfP+IvD54IjdnIC3AgXCcIzihEb4uGzfmdcMsY8F7POJbmmxUelRWip8Oh/RWXVH85Y++N168Ux&#10;7ni7adVPZq3w3ojl38XRULGp+zj9T8ciohFH+DFO0Vm/FT4c9Py2ZU8Zf88DgSuCVnlYlS5BBK0K&#10;Uum1RekT3i14lGbYyj/tUZtKf6BiYSqQpYhaRatUPgoErZymBO4DOVIia3HOVFiv6GTYC4UUHDMv&#10;jsDhIPMBR/sW7WP8a0tsxkKn3Zhotl8O1wGcpbEGuzFJP8y3W66KCW314dBzH3LiDuXw4ZAd67yc&#10;DxTeVrTsiBOaSpFQT3tF1ja+nreWt4sgELaNIlK5r5pnKoim7ZH0SRRVXE7flT1jDj8bt5LnOH7P&#10;Rq2QPit8yj3wKpTwexm/l9GPei3lPyJLix/RnodDjuIz2vJQkbojVvYQuXA2giNJm+9yzyf9ln/Y&#10;Z7n73Za102mZW+jUbRG1WtTptZKTIaug/2oeTXtBNs9v+3LB6pWaQWkoaL9HziqS9x1QntyPc1b3&#10;Yd5q3856obXyJ4oODgStUlaUP+JZPOD692kb0NZQVdHu+nrDBn+3b6N/OraJf37Hhr47sK4Pm9bw&#10;fB6neNTy9oP8ytnt8t0C2ZudlrWG7llGdywirxbAPO9BJs9JW7hz5tBdKrTlxU/BFJjAhhBEKCmi&#10;z1M/dVnmmNBtGaM47ejMTHRgpopixvaGbAftytFui2gRQ4UyvNJxK3JSn9vrkMf16H/mmvSxdpCg&#10;Vx3o7Yu6M9KfwHW8fpNuxw6QbkzraUBX11lKRNSmiPwRIawFYc4rnR7SMgERvhE8762nYOBcihyO&#10;Xj0dkxbJuUaWCGXalw1yuC+RtVmyWzTX0XMJ0gT9koC+j5ASv5fuka4WSet2JPCFb+lH+kDooM0c&#10;q4Uf4bwaOZCsSSDohkDe8v8ICcJWhcxAOIbfkFe+Y0M7Z5yUoD2cUwVHboqsbK61G0BErhbXlfYp&#10;tZPnJnsHOyuX568cq4XLA1a0yhzZGDFF3dYdzVvTHeTQgw1rf7hprWcb1nRv1WpvL3j1f5G1+Zva&#10;Oj9gOWvoVV5VDFTIW0PurfRYEd+F6FrG9xrnX+y13Kl2S49SCt3sUuGvKl8EFeGvfgm5JCV7QRPt&#10;bAz4PsI2Qdq6XyA7gucishYooOC6xqXuV5Hfg8gtxrdyqSqfbNkK8mBNZG2vpzfImsNeVMTsao8V&#10;bmJD7A1zr8ihCPqsIn0Fm8iKVebGEmNsEbt8iTmm/6mo2nK/F+8rXuR+5/utYKbPU61pV54WK5Qy&#10;K4VxfTPaaagcnFoY0fc+B7SbT2nFlCqO/zlpO9trBXNgXuQt388yJ6ewE5HNN0fRSaN1dmOc+53i&#10;XHOM8+Uuy9now95Bxp1MWsV99MbjZeQVz/DdDvpkz/PZtny1j64J6RFqni4j42at5GjCCnaHPbo2&#10;TwvWTtpy71GEbeWdebBgVcqDfHfRau4sWtXRnJUrSnt12OuBKDglXbl5sa1TWirtZlMlz7DaMppq&#10;LbM5RFC7jaox7OOa+RNBhG0cFZnQxX+lNlKwsS8StTHCMXHbI7siMZ/DvSdsdj8+AnLhPLpW75kH&#10;Gts6T/Q/kbUqOiaoDVpQ1vy+1lplv2I+Xevn8zj9uNjFs0T/3kG3Pprn+S9Z/eslq0FvVcleeDrj&#10;KZw8DdCDSas8nbDS4xFfhM3ZRBeudVrGSiBss9YZU1uMPy3SYiMo1VjxMTr2BJ18gh5W6iDtTlEO&#10;d+yMUmyOcl/QDLZIHHGr97JRqp+iI1/Qple0CX1a91RFEMNiQT6yIncBPTdNG7DnFZSTpnmCzPLd&#10;HVqAakcGSJYie2PfxfkB90GQg/JHgOSy8w3u8/NddEwgbOlL+lWQLX9uH8bPKTyzdMbkRei7eGx+&#10;Oi4+4zP+SyL2rf8SuOr8MWKO4c/BVef7PnwmbJPwswnbv/sPCDWEmARbtDKaXGjBod8jYaetCr5t&#10;ISI30hB8gkiMmNjI0BaZboygHhSFCNvEdgeEpIQxgjLg4oP1wRArwWRwrIP/agtOWHmjPQlwzliY&#10;I9wzRBB1Ysx3Y4wpWkLkZmLrt4hm2ql0AXJauml/BEWWJraLy6nBqXDSVIRcEgKpSFsuA6Myk3N8&#10;AjknccRqTLhGiElZXS+5LaldKLgIoW1Ru5T+IIZIwQgZihyJ4X0ApNiSgYJLIKnf48kdDIxgZDjJ&#10;KCfFiVvazrUDecs9qF96OIe2HoqwjfPhOWGLA4Vj58B58whjHDnP9yoMcs84anFfemoI+ki55vwa&#10;wB0mrpNN/yhyWoZ67NiJ7FWUxU2Uv4of3Ii2V6br2tE1cxWZi/Gcw3U9OkhOZIzYqQTnEUOM04iw&#10;DekYeB4iapXuop+xoirbSfDKwBi0VxO2GmPRc5ETKGdQfenOSHBQfoywTSDpGV1+VonneOkZJxO1&#10;F1IoJD1zN3T4Tvn6BJFZXtwjamMga+XI47hjTAbCFshRBWltGFsx/DvdXzx2ArydycZqEnzuc38O&#10;jzgK11RaCxHhmRM8wwWM1fU+K9nDWTzAcTnAOTsctqIDnJBbODOg6CikQyjF4Cw/HrMyjivawtlc&#10;5FlO8OwGVJikAoeywtJwPDKaq3E4ai2b6+Vy7VxkXi4yLRuZliW5Fsm4VCdtWywFeZOCbAvELefj&#10;P6m0V4jbn/xsPuPnIGmM0NeJaJQI2UnvY0M84Uh9gugcPCfPo8cYFOnyCWG7MmQNOKtdT7ds8Msj&#10;68ERrn+xZKU4JYX3hi3nbr/lnPZb/tmgFT/BEXo0ZPkP+i33Po4PrwUPB6zkMQ7Vs3HPq6oCZE7W&#10;frUaImp5VTRt1fNJK33E/+/jyNzpdRTcxXE6HbTCu4OWfwfn+oRrHfVatnLGKV+cCMijPo+gLTwZ&#10;cvK06A7j//Yw74G+E3CyBBGtJcyD0hMcrcMJq7g1YUWbw5Y512XXR5vsmoptjjGOtbV+vsNUGb5w&#10;e8BKo7x2VXenrOpeyP1acmeUcw96BK+2Q6qNSm1QotQGZwFlD4et/AKGHGWgVKCvyp8yL5+PW8Wr&#10;Sat6i2P5Yc5qPs5b3VeLVv81jt5X4Evwkc8fIojYViqEtxz7mv+8VESrCNMxK3nI/L5Pu3gueSf0&#10;0wHO4C7O4HarpWwgrzfRHTvI/ls9VkD/FR73e5oERSGp8FktTm698ga/DhDBrjQHDVyv4eOCNX+z&#10;ZK3frVr779as7bervF+xpq+V9kKVsOmfKJ1F1VOc2If00b0Bnh3P7LjTso86eZ79Vv5olGvMWseX&#10;a9b/3Z6j79e71vnlhjW9wqmlHaV3h719ubtyojstawMdtIpeiraxZi2j6zz6r8u3aecJXtWe42cC&#10;VHDVofya070AuTfD2JxmHE31WdZEr2WNiXzptmxf7OR/yuXuC9lcB5siA/2unN0XCFvtkIoJ2y7m&#10;DzpeujmRxgk7xxdZ0bUiqRLpk4B0u5O6rt+Zb0pZhW5OEVHLOZ1slK2A/SC9rp1P2lnheeqVuupC&#10;qip0saIao5RUIb0C51aKAC0I04ZgcyETsJEShKrrHvRSRJjEhG2waSQD0McRRNTGSJOulh0VE7ay&#10;Q+gjP7dSRijyWH3SLn2o80s3RtDiJHpcSOg1l2H0MVAanfBerzGi3/SKTHNEck/yMJxD96L7ONfH&#10;ek7KFXsDOSaC55dtlWGLcXe1XR+gr0dpM+OjcGXQyreQS/uM+RPm1W1hyWqO561sf8qKtsecsBVZ&#10;K+SuMZbXRWYy30HJFvN8m3m+jX7dQMYsMs5FMiJHbvTW2BedlXa9vcoJ25T2Gvo2ELa+qKu2S0fG&#10;kbVO1sbfcz+XCFvdo/6nZ6Tn5WQt/ardetrJp3RdSs+VN97jRb8qtVV/ZcTltwqLZc12eCqRjNk2&#10;nzOyG4ok2/Y5RpG12BDFO8gwvpPMK8BGyFlFdiwyhueBSNJZxtYM9uo0duN0J/OJ80z3WP4kEAE7&#10;yrgc5v4Zd6nMgxTGnXIOe8EkzQcRtrInlUKLcazaHnkibJmf53OV82rRRUWMJ2ivoubHuGdhnPuf&#10;Zgwq2nYBWbDE9Va57ibzelfyXQt3yKvnyKevbtnAn+7b4N/c9/QIirRtfL1p1WcLVnp70qN087eR&#10;kztDVrIvuwh9oAjb23Ng3iodc563tuJwhuc8brmLfZ5zN3Ww0W72KKI57ERKaaq0lMZKnmE1urfO&#10;snleHs2Ino3HbjJhe8FHjHWxg+f/V4ZAPnxK1grhmLjtuo/z+fpjhK1sZZc3Ec5tYOYm/4/J2gRh&#10;K9u3mTnVXGm/bK30Ar3Xh/l+tt1yN7ExjsbRyzNW8xS9+AId8nzWKkXYgppns1b7ZM7qHoOH6KlT&#10;bI2jEStQLtvNHstc7biasD2OCdtA1qrYWAG4mrANUbZaOK56NO35cxteIk9eBFSeTVsh18zZ7HWS&#10;OU0R+EqJI19LuyL75RvRf9Il2sWJnHZfIuor9VkcTOKELYhT+Dn4XgtrvkPC/RTOI5tO/al+VJ9G&#10;iOtshOcUZG3MXZyDeQb+WsflZ/znR+xH/2PHJ/cey6yfg6vO+wP4TNgm4ecStv/27/4eQxOnR2hu&#10;DWhqARgTEdKbEXIxWqSII0TErZO3SYJQicO9wmMXRrnA+6wOhLaIVidsBQQwDz9hmIKrCNvY6Q4h&#10;4xKwEUT+utDVuRDy/O5buHn1gSqB3oHRLeJWEb4eSUgbpQxQAg4J/w7+L8hgv4yuH4Afo/8ng2t3&#10;cC+XISWF0R+2ogu0O+lcaXzvOdeASGQhhf/EiElbR3ScHIwE5HDEbdA9AScJLyEQaAFOYrji47P3&#10;myDHAMhBwPgIzg7f6/9yiLiWgzYHcC3aqlc5gIpKkTN4AYouBiEyF4igFvEsJ1D9kASlc4gjhrNF&#10;DsuxVAR0HOEjB9ENZvoHZ1BVlpUHT4VM9P15bl3GG6+ejsHzCfPqKQ04h4yIiKgN7xmXMsT5Tfni&#10;hNQBnkE/11CBFCdp9XoRInJV4VpkrRO23NN5igGNDeDPI+5zxgH9mXBS6OcYMXH7vYgEXzKCsXkF&#10;oucaFjlkEAItdPhn4fyY89QL+i4+d2ib0gV4Tle1Ud8l4QJhq/Ghe9M9cq8xcexGqr7jnCJkHU06&#10;L8cC3ZcnLo/uUU52alstY18OGtfFYM2d6fDCOnIaVS296njSKo8nrByUHWFEHo55ReSi3WEr3MLh&#10;XO21HBUUGefaAyLylVsPhwOkN1dZJkaxOx04iyJts5EVYVWe/gEyyCWb4kWoZPj3HOuQMyo54zIp&#10;9FmMy4a/w++TPv4EPIcfg2SdX+PPR1gcC7ggQ38S6JdL0HiKF9/OwbGfgOsnQB9cCfpBvyfaG987&#10;14mM74QRHkHPKX5WDo5PwO+XMUefpzUr7UUoJCdHQZEdIhl+1V7BGGmzyq1Rr8rf83LbBr48dMK2&#10;8cWyOyrK0ZZ91GPpBx2Wfqvd0g4YVyedlnOnxwruD3jxMOWnVeSlR5I+xql6NumkXs1L5Tydtfo3&#10;OFivZjwys/QR4/TBkOWf9lueInfvJKPf8kVC+ivj2MlcnO37o1Z6xnkfT1m1nLPnc54vrvYFr0qb&#10;8BQHTekAcKIqVWjrAU75PTnmvD+YtOKtYcua74oqoDfY9Qlk1zR9t4huXu/Gqe/DuR/0yNrSO9zL&#10;aYjiLVLOutt9lk/b1K6Ce/1WCIp03w9074NW8nDQyh4HUrbqxTj3PGF1b6at/t0M4N4/zDkJ2vBV&#10;QD2oA7Ufafd77uX9rDV8uWgtX61a61chXUTLR/BhxVrer1jz+2Vrervk6QYUiVz5mPu5P+L587Ju&#10;dVr6TpulbrVYymazv6Zto2P2Oy3/SAXQuB/6rkx4MIrTOX5ePEzPSJHAz8GLCat6NWl1ajPtavp6&#10;3lp/s2it3y5Z868XrembBb4DtLPpw5KT73WvaP+zKc6Lk3u733IPuyxzF92xw9jcb7O84y4rvjfA&#10;s5n0tA1t3FPH1xvW+c2mtX+1bq0fVv1+VCgu96DHcvd7LEf5hxV1u837LYDjmyts9Fmu8m4iA3OW&#10;ey17oduy58AMUNEnFVZVgdVp5J4i+kDWRLdljOE0jzBu0W8hN7t0G3pOGADSp66vmC+yJdDtnjrA&#10;ZXCyzud9hLTIfgkpk9B50WJ2WHjmNVrIDeflGLcN+J/+n0i/gPxnHkpX+g4h2QWDHaAzQJHA2kXj&#10;aEdfAzn8vHo+fd777iftVpJdIRtB1+OcrotaA6kZoM8A2RLbRNqJ5emiZA9KT38Pwm/ME9k1EQIp&#10;jIwXKelkQ3R+9RnX8uu5zIkR6weuK5mGjFTkobaOewSiZKnLMdqmiFtw0daN/oscje00t9WA7lXE&#10;+o2WGvuiscJ+0Vhmv2gqD2RPR41v2Re5nTvJWFwYtIr1CavdnbGGwwVrPF62hqMlqztatOpbs1a+&#10;M2klm8imjRErWB20ovVhq9iesGqlWNgat9J1xvlCn+cOThlUKgCu2VFpv2qtsGttVXajjeu1I2fb&#10;0dmMGyfLY0I2ImX9XqL7cPvB+yr63Y9BPsd92Vrr96XzqhibFuaVtkr5kQvn+r0IW6W3a9jyl/os&#10;e77TMrygF89sjnte6fa0B0Vb/QmSVgRtnraEM6fyRVppbq13WfaqFkYYfwuMq3nGGOdRbmjpBqXi&#10;8CJ4StGhxQLZhp6HmfEM0lQgro/ngt2pSGfPwyzbc5T/jXcmCh8rCj5ThfdGOU5Fi8eYG2PMuRgT&#10;fJ5iHEzz/zl8pUXmgMja5S7LWgVrnEPt3eU+Dkas/P6sdXzct4l/8dim/tUzG//bRzb0+3vW8/Wh&#10;tb3eskblDb0/b1V3Zqz6zqzVnqIr+Fx3Hxl8f5HPC3w/Z1Un6I5jcDhjZfRnLjIlZbDRbignr/IE&#10;t1YzppWTuJbxWIferUMH1/PK89AzZYy6DcQYld5N1DtwSCdzT9HYP9ftf43Q+MQOcWCLRAi/xe2P&#10;wL1dts/O52o4T0D0XTRnP/k/70NkKDKB4zRHUrBTrjdV27Xmak/xpgUBpYbJX+yzEuyUskPsjLvS&#10;O1NW+gBdKBIVVCi69uGsVZ+BB7Oe5qD4cMTydvsZNz2WwRhPX2EMq1gv+kXpj0TWquZDmev7kGYp&#10;5K6VzsSWOdN50ZPKkfuEMfR0zuqezFm9ipM+RYY8Qy8/XvSCZaoVUbQ3zFziWrNci3mjgtEur7VD&#10;UgUdexnXvvOTeSL/UX6CZIXLi+hVsk06xxEt2jDuwu4C5ILLPY6RLIz689ynifrywnM5R8JO5Ljg&#10;l+i7+DzRs/qMf1KI/YS/JlzVzr8kXLYhr342Lp33x/CZsE3CX4KwTWnFGAOpCeAMJSEtQnqriFmM&#10;lwtkLYZIAghjQRF9iuxTBF+nom0xuBTtGm/R5zcN0ERUQmTYaSCck0gSxDxwGQixkRANgD8XlydI&#10;EN605adAbf5BYLDI0RFkfDqZFYN7lJGfANd2clegDSI9HfRbAvRnhOBg/ABQhnGl/3Pw38uIzwf0&#10;XJzMVjQy7fcozMixkWJMELZJiFeMHdGxar+ief2cXDeb5xynZTjPpYuhKgIzghe/AnrvJGfUfqW0&#10;iNNahHQWjBulRujjHBgwGRjJiuRNl7EcGcyKtlHUjadfwFBwolYkLJ8DOL9eleKA7z2iVnBnkO8U&#10;KYTRrYJrFyAyVpETbpBzHMcqisKh/2gbXBwhHDmo4RnSJvWJjJIIwSAB9GFs1MVkbYA+X8RV490F&#10;7lW4IFDPjZYEIqMmELX0Oa8J8P9PrnHhfAHBQA9ti+etz12OP59PP4Cke5dzFiPTUcd7OXw1GGaK&#10;7KgypTDIxoHIn+qw4qUBK98as6qDaas5xgG5jdNxMm8VfC7ZHsfRHLLsBQxGnEoVA0xVERARvxi+&#10;6W0AJzAD6DqZ9HcA8ia+v4TxFoM+EiJi0BF/lzhG/ZV8TwGfkLVC8rWuej6c/1NEv3Gt8Oz4zp8f&#10;16Y/HUljTPBI6STExLm2maqIXCBtk+8F+HmZQ0BkwmVkdzAfI2QB3ynRzrh3MO6vBNdxqF30i4M+&#10;vwxko0jbhPHu4D/evwFX9Y3aHRO1wVGULolAf7v8ddJGTmc18opx1VljNztF1pbZLzrLLHOqxar2&#10;x6z14bJ1PF+3ztebOLzrXthDjooIv4LbOD0HXZa+22YpW1x3r90rJSvqtOT+iBfd0HFFp0NWcGfA&#10;ilRw62zEc5sq1YG2yGvLfUiDMOWvInBF5oYiVvym/LcvphzV/Faj397iGL1fsqYPK47mj6vW9DG8&#10;b3yv9Ao4TKDu7YLVvp63Gq7jaRWegoczVqk8zgdjVrgx4EV0bozhiCsn6jRybYFnud5tBXv9VnRI&#10;e+8EJ03bHHUOtVe5Yuteq53cw5tZq3/L+zdKGcAxb6a5Lt9/mLXGrxas9Tcr1vHbdev4Hfj9hrV9&#10;t2Yt365a87crvK54xKpDn39N279csLr3Old0ftre8JL7fRFQj3OonLRVZ5NWejpqKoKmiNmMnU5L&#10;3eQ5CButlrqFE7rXZTmHfZZ/ogJnIzwTnE6eR8kDnouejfBozMqidAZOpuu+3uB8vuO6H+at6atF&#10;R/PXirAV+E74KqCZe2z6qGexbE3vaP+bJcbIHO3D0T1RtH+XZW+jvxgfOYyPwsMe2j2EoztpDW8W&#10;rfXLNev4zZZ1/XbXen5/y3pB61cbVvl0xgpUTI625x2DQ3Br0HL3Bi1nZ8Cyt+Rw91vWBlgHq2Cp&#10;z7KQc1lzYCpOg9BpmeNABWJHcZjRbWnCsIDdBpRfU9FOHvEk8lMkKM60Rz6hY313T1dzWChmziYi&#10;m5hHqgIvuLPMnJaul27X7qWAoOd9kRKZ4/YD53A7iHkvMthtBOlGkaC+W4f/oOedtEXP/xiyYkS7&#10;pRLQObi+7IjktAexjRLLoXjHUWyjxHBbJXqv3+Lj4v+5/IpkaRbXELK5V726jNW5ka8X9CK2bED4&#10;LugJjr1C1/4QflCvIuNiZCBD44hfj5KOocVPRQT3NHnu//zxXiudG7LKFWTT5ow17DLf9piLoHYX&#10;ObQ1YxUbk1a5gRzaQl5tIgOXRjx6W9HOWqT+Ap38RTtAR6s4mohaL17XIbkd4LJXi70xNHbUVl/w&#10;19jAlqR9Qnozehlo10tWSw16Nsjrm63YAB3I7D7ub7jFC9qJuFI+zML1ISvaZN6sMhcWGfPzjGtF&#10;yIKs+TbLXeq0fJG26z1WzPzRjpsCEbVO2CoNjHYW9FnR7oCVKB2Mom43er04WcFKr6dFUIGw3Nlu&#10;z2Gr4nbajZHazzzorbMb3TWW0k37eZ9B+zL7ebYDARmDETg+Y4RxrhQeY2CccTrBXBMmwVSEab6f&#10;YYzPMa4XOi1nqdtyV7n2mkhl5BoyIJ/25dPO/L0hy9/n3o9GrfLBrDW9WLe2N9vW8W7HOt/vWde7&#10;Xet+u2tdr/n8csvanyOLn61b8xN0x6NlJ2xF4FYeK22U9MOk21O1hzz7nUkrnkfmYD8rKj6F53qj&#10;mWfRzDORfcaYk10Y24AJ+0/Pld9c50bfaewm7BT95zPOEfXfuVw47yt9Fy82ybaTb6a0foXMW0//&#10;sTlmFYc8uzszVnY6Y6UPpq0MVJxJV/JcH6D37zFnT7CHbw1ZDmM8c6Pb0laYu8utlrbGGIvrPtzG&#10;RlEELfpS9ovrTNkzD0as7GzUytGblQ+RE+hhpRBSHvaW59ghTxlHD9B9x5PMHWQDOilzjjmIjZ6u&#10;FDYiatExWoRTyj9PTaic4D0ibJP8f8lZyc5YfrpMC3ItMbYcyI5Yfvjvl/rzJyIhRy/hqmM/4zM+&#10;4y+Lz4RtEn42Yfv3f49x1+FITaD9HBcIW4yM7yNpkxELYyABLUEtQzfZ2HWhGQnlc8L2HB71pwfO&#10;9wnwvZBssP4cBOIjKI0r7yMJVxMTMWTcR4rHSQqUcGToX0Zs+DvUHxFCH8VAuUnBxQ6FHA0puiuQ&#10;TOymK4I4ARyZS1CEcYzMiLBNzmsbI2GEge8jbM+dGv4TOTpqT+z8eNui790JSgb3HiMmk5MJ25i0&#10;DdG29JMicLU906N8gOfN5XMvv/VzjKJucEqUMiFOvRBy6SVBKRCEOErHnVX6RIiihZLhEUM4s4ni&#10;bkCf0zk+nd8cijQSWav2RWRt7ODFJNo5EaX+lPERITZGLuHiGOX/l3CVQPRV/giXiUFfZY4JsMRY&#10;T8Klc50TtuH/gueFiqN/QBxdGiIskqBx8b2I+sHv65ywDTgnbNNwBlNF2LZX8RzqeF5NljfZaUVL&#10;/RitOCsqqnKEk3E4bxV70zhlY5a32I8jhAxT4R0Vt2lXQTOdC4ewLZxbCOSwEMuZ6H7j/hH8ngMx&#10;mCAILyA+Vv31qTyKv/sU5318/rzC9b4XXOdy34bnxms0vn4IOl7Eyfkc1kKM5nZAIHDPEWQdc+ES&#10;tGMihpO1HOc5zy/gXDYk4/y5nz9vJ84TCN/p9wTiseXjjXYlQdsv42jaRMQzx8b3FOSWIt5qLQWn&#10;M6W5yhcAbnZU2fXOSvtle6n9N52lSYTtkrU/XbP2l+vW8nLV6nBQRNiKxFSkaZ7SFOzjlOww/3eR&#10;K7s4IyIK93GsD3CsjwaifK+D7vx4ZMoT5XPVdsVpL9SlLfRC7csZL5qlLfhKnxAX1lKO1AqP9pyy&#10;6tf8V8XM3imf6py/VvNZRc8q+b3iZSjWVf5ywnPqlj4fN+WAVbRv6UNwbxSnfsgKd/o92kyRZ9fH&#10;mBOT9M08cmwVp223H8eOtp5O4OiFSBpVnq4VwaxUAbSpRkXVQLXSGdC28mc4dY+HrOTJkJU+HbHy&#10;F2O0iXt6P2v1X3JPXy1Yw9eLvF+wOj7XfeQeed8AGp0UXbJmvSrqVmSpiOAXs/Q3TqEcQ1D3aMYq&#10;7imn3qBHnqZvttqNlQa7vlxv13m9ucZ83FUUbb9v3dRWzUraXvEIR/YRfSI8Bk8Cyp7QR6DiWUSI&#10;iyBW+oMPtElRsxFZ20B76z/O0tc8r7eT9HcM/Qeo8NmLGc9dW/WEc53R73eGrOigxwpvdVseYyKX&#10;sVFw0G0ldwZwokf92auYnAjbdhG2v9uz3j8e2sDfnFj3b/et+cOaR0wr/Ub+ybDl3hqwHG1j5bmJ&#10;sM3bGeI5DVveFn2xMWC5OMc5y32Wo9yAc72WO62I2u6QQkDbtZU7U1uxJ/heW7gFPjuUbmBU6Ezk&#10;c88eEoJjHfLaog8j8jMd/ZWG/JDMuEDYSvag730h3u2Gi7ZDLKPCsZEckj6MbB2PshJZK5IX6HoO&#10;vhOcxP0xRP9NnIPzyqb4KYSt21FJdlYcRCAEWygcl3wvifvVf0HysXGqoZiEcXv2SsIWHaO+i97/&#10;FPygXo2OEUI+0Uif8ZwUDanFKkXsCcqDe6OV9520p6/Zn3n+ZK8VzzKPF9GnInDXp612Y8ZqN5E1&#10;a1NWxvdFSq8x3u22k/LHqmaASFovjKRCaEApLjwlEvL9ol0T2uDQd/pdEFmLzD8nbGuQ6TGq6a+Q&#10;Z165U5VDNXu0zfIisrZgDRm7MWgFQHl2c1Z7TYSt8jynI+PSpngOIHOWZ4Scy1/usqJ17nOzzwoj&#10;FGz1erStSFuRuE7krvdYHnIydxko9cgCn+fPCVvlUVZqrJtO1nLfndWeuze1OyZsebYxYQu8IC3H&#10;p6vSv0jbcWSuCuXNKAe1wLybjaDc1PPMywXm7SLXXumx/DXaua62Kn0D97zDPe8OOfIF5Sff5tls&#10;9fPdoJUcjHlx1tq7s9Zwb96a7iPbeK0/RXfcRjYeIatujfp58hSxz7lFCCtPcSn2VPUu8m1rwgnb&#10;XKUh6W3C9qrzLfqpItQ1rhhz8S4Y2ThekFavQOPxM2H7w0jui2RZkXyMPqc2MTeA3us/kpf5g51W&#10;qPm6jH2xrUhbdNrJhJWqUNh9bAJF1p7NBzyY8yjc4qNRy9sbtGzGefpah6Wttjthm7nd6UU5i06Y&#10;+1rgVBExbBzlgS+9j05/gDx4OOFpe5TvXYu/tWfYIr5rB516OG5F20PMlR7LmGm3lLFmuzHQ6EjV&#10;uO9nvOOPZfcrsjaQtbkRYXshYOuSjD2Xded9cwFJ/fTn4Pz8F3HVsZ/xGZ/xl8VnwjYJP7/o2H+0&#10;tI7OBNKT0d4R0IZR1NYGMJC/h7ANkagSwjEQilLyMpjd6A2GbwDvZczrdwy5BKmBcL6MmFyJj0km&#10;R34ufEBJmf4kJN/nZSQd5/eLkk7c8/fh3Alw4Pxc+Jz4PjgGfj5H5CgkIUEcX9m2qxGfx42JCBeV&#10;Z0DyiueF36Lnm4DfN4iU8Q9Cx0RIjAk5dbpfkbcC7z0hvSJ06M+E0S/wvVJJKFrHI3FlIGhFFydU&#10;efo8V58cUS+0Er1GCHmDObe2ZbqTKCcSY0KrwBG0hceNjAgxiRzyIPNf2hcilmmDoHZqPMfQmAbn&#10;Yy0QUZfJ2QT89+hY/S+BS318FZKfyQ/gqrH+iVHdwrht4fsIXsk2gvKJxrhAonFcIBZjXLp2oq2X&#10;7w34HBQiMq9NpC3OmshW5cXrBDhJcoC0tVDVlkvWRqxiZ8oqdqetZGPc8peGLGu621KGmj33lyKA&#10;rrcoFUIV56+1rLb6AM5/kawVuF8H9xXD7537/R58QqT6PSbfV3y/54gJhJ+Cq/5/Po4CvM+41uW0&#10;AgnHKoLaExZdtNX0IuIFmYvXSX6OgPFxWW78EDn7KZLaC0Kf8wwY85dxMdKctvwIYXtO1oJEe3Uf&#10;uifdn8gCxo/AWEpVgZyuavtVV7n9qrvCcubarOZo0tofr1r783VriwjbhmeLVvNk1qpEAqrg1z0c&#10;mzsq7oWTvN/tBa3S1lstdQ2stlr6OvJhu9sjV4qPh63sdMwq7k94BEsCZ+PBEXqCY/0CB+g5jtZT&#10;jlExs2cTVvVy0qpfKXp1xvOlhujPBU8pUPdhzgthVb/FaXotwnbCyl+OO2Fa+mzEip/idD0ZssKH&#10;Q55yoQjnq+gQZ1+E7Wq3pc222I2xersxwfOeR+at4ERt47QdcJxy3+K8FXF/xfeGPTpYeWJLOFeJ&#10;F/nCkXus1A/gEb/r+0cC9/lE+Wlpv9oeEcwq0tXwUQToojV+tWRNXy1bs4P3H5es8f2CNSp6WBG8&#10;Kt71mD5Q/96mvYe99GG3Ze92WMYW/brZYmkbjDleM7aRz3vI94Nuj3AuOOnziGalrVC7i+6DB2rj&#10;mFUpsvkt/abo4zf0nSKZRY47USuCdsVavlmz1l8HNH+zao3Ko0t/6x5EjAvVwmvwkmf1nH5/oi2o&#10;o1bIdfNoa85eJ8+91XJ32q3woAcnegCHedwan89Z85slT+sgsrbt6w1r//WmdXy7Yz1/OHDCtv8P&#10;h9bz7Z61vV/HOZ6xgqMhnGvG1nqnZa6iv9a7nawp3lFO7mErVA7RtUErWB6wgiXue5Hf5gataGbA&#10;c2wq/6tjnP6JkEzSqvCmCncmgJ4UXFeiE12H+gIpeg6n2hdc0cmaTzEZk+xAX9QZfL7i92D/oDtA&#10;Droyp7sVXcpz5DVBCsfQ5x9BrGvDoi9zXTpXr1zH23kJLgsieyO2MWRfZHe2JpCjhfHoffJOo9h+&#10;9fNE9kq8GB0TvA59p9+S9GhyPyT3x5+DCzpGiO+L936Mzt1UZxmNgNespgbLakbGegBEnaU2i3ir&#10;DUAe3kS/3lSKCqXCUE5JLXYP8eyHmFvDwIl8LWjzjPhdxeFSlUqmvc5S9F8RvyJcXX8k2SzI7gtR&#10;tRH0fbDZ+Z33cQRhsHv4nXYFIKO1/Z7zZ3RxD/2Ml7EOK5jtseKlQXQ+MmdzxAo3hy1/Y9By1/st&#10;b7XXCU4VC8tElousTZugrROcG1mXOd1suQvtlrfUaQUqQrYucpb/MLdy15gfzLPsFbDMXFCu6OVu&#10;y1vuwZ7ot4KFfsufR37O9GJ3MCeHWz23viJ+U3pov1JO9DXST4ztQcbREBhmLKkYnjDC2BijX8eZ&#10;W0qrMMU8m2YugpiwVeExIXe+y/IWuPZitxWsKIoYrPVbEfdZtAm2lNaB+S/yFuRv0K61Xk+ZkL3C&#10;f53kVXQwr3xWhHHWArbqHM9wrsVSZ5ssZabJbk432g2QMsNzn6dtXK9ofdCqdtBLW5NWikzJVw5p&#10;xoTyV4dIbe7VI7iDrSCIrNUCjsjaeH74XOH7WE5obH5iW/4TwuW5r3oRPyQj9J0WeWLCVtBn+T1K&#10;+aIiygUzzIX1ISvbH7WyY/T/HeyG02mrPUO/PUTfgdoH83w3478rT23e3oBlb/dY1iZ6FRslZ5dx&#10;cjDgEbblSoNwN9g2ZacjVv1w0hqezlmjImqfLVjTY875YMaq7jA29jX3BjwCXFHhN5UPv7/ervfW&#10;2bUu5EI3z17BM/hW2vnghb97Gfcu7wGyMvZnJYdjPzBZnsWI++gvieTzJ+OqYz/jMz7jL4vPhG0S&#10;/rKEbYcjPRlO2oqwjUnbQNwGKNoqirhqFYLzfB7tJETKPlLuMUmXICIvKbLYAYjhhAr/1Wvs+P84&#10;Lg6YH8IFsuYHQVt/BCFCT/dx9bX+XKiPzsG1gBPIfk0cDIHP57l6LiJ+LnFkmsiNECUY31vcvz8N&#10;QeFhbID4+SYUYayEQYKg/QHEztRV0HjRuAmRM9E2TRmPctScsMUQcMJWkUJyQDE4Bd5n8p22U2Yk&#10;A2MivYdx263I2Bb/v6J0vDhdEkErJCKcdUwyOeu57aL3tDFB1tKuT8Yhhm0gon4Yn/wPhP6N+vQv&#10;hJikvQC+T4BxG1daTaC52bI9hyjHRrhAojmJKfA+GlPnpB/XTRoPn+DCPYuwDaRthiJ32nAy26rt&#10;elul3eiqtbQh2jDZafk4UyVrGJvrY05c5GDIpo222Q2cKN+u2VplN1qqcCqqOWetZfNcsv+ihC1I&#10;vr+fAI3hnwzaFebTRSSPjRjxfSjCKkDRVtE9ca540eAyWRsc7kvz9jL4v3BlG38qOE+y3DgfYxeh&#10;7yTrz50Yri1cQdjGY+6ijONZMJbPFwo5hzuaYQEgraPWCduU7mq71l1l1/qqcJI7rf542jqerFrr&#10;s1Vrfr7iudlUwEMRp56/TbljH01a5QMcpFMV9Bq24kNFO6mgB85LVNAjcw0nfKPbcrd6LW+nzwpw&#10;lJRyoGC/3woPB70wXtndMZykQN4K5Q/GQn7VR2NW/SxE39a/mbOmdwvW/F6RmSvW9hX4esVagROf&#10;Xy5Zo4hcUP9+zmrfKvqWtr6ijcrJqmhS2lqKQ1a8hwO+3msZOO8pqj4+i7O03GE5Gz3ePpHLxbeH&#10;rej2kKd4UFqH4vvDViLiU/l5Hw5b2eNRq3w67kW/ql9MeTqHZNQApXGofj3r5GgdbW9QrtePauuK&#10;Nb1ftoZ3i06aVj1TFCz3LFL4nkjiAcs/xJHc67AsRS9vIWNB5jbymM85fF941GOltK3s3rBVno3x&#10;TGjLEwFnVSkO6LfzVBNK3TBvDfRdI23QqwqYefGyCLX8Xvtu3ure44wK/F7Dd2p/Ff1fwbnKnk1Y&#10;qXIOc51Srlf2CDxE3vCsFI2Ue4gDvMszp50Zm0qD0GFFx31OPNc+xul9OWcNr7jGK67Je6WsqH0r&#10;8n3FSdv+Px7a0J+ObegPx9b/631rUpE7xkfuFuNppc1S5xjf8zjpS52Wt9xt+Ys9IepvrsfzTIYi&#10;Rt2WNyFitstUONPT+ihFD0gT+tH5glL79KJDhR7mRhK8yGd3BNdpkY5zfQY0l5iv53PyHJdttItz&#10;l8+a5/w/i/OIrMjmvA6uoZ1FF2QLulPpleKCYFdCvyUj+v/3Qu3m1RcmOd7tTHR1MmGbA3K7GGfR&#10;+4uEbSy/kJE6j+yRJMI2OcWXoHOHPuO6l/oi7o+fiwuyOfpO/Z7ZhE6L4IRtgrTluiAR8RvLfNlP&#10;SlWhaFeQ0l6fIGM9d2yEFIdIO+Snk6zI0lbtVEFHy2bRfQnRdeJ8tBlC/FuSbE+0Q8fFto+TutF5&#10;aUtmt9I3tFke47pwts+KnKxFlq2PWNFGIGuFvHVk68aAqThaIe9zRdrOMAcmmyxllHsZod28pk3S&#10;hmme+zw23SKyjzklglfIFrG5iNzm1cnalT7LWwILgGuLrFUEe6bSjAy2mGoZaPfOjU7OrSK3PbRX&#10;EcuKKGT+qd2qseDQTi6l3RptTxTPc4xFGOfYCY6ZxM6c7rDcWeb6XBe2TZjvBUu9VrjcZ4W0qWCV&#10;e13rt/zVPodIZS9CiP7Kneee5sAM55ti3E4wZsfoa2GcZ6KI4znGaXTvuk+do2B9gP4csvJtdM/e&#10;tNVsI5uXRqxwqs/JQe1iEzGfTM7H9kIqz+0zYfvDuDz/Y8JWiL87nwsXPyeTtr7AoXQjvY2WzbjR&#10;+Chc77Pi3UEvxFtxMm7Vpzw/FSQDeq8CosUHzBV0fC62iBYCs7YY87uMm33m1NGQ56uvvIetcIpN&#10;AvS+/uGstTxdsuYni9b8aNEa7qGzDyesZIv5ttTjqTtSR5vs5kCDR5pfZx54jmnkh9LeqP7I9/lQ&#10;MWEb+3Wx73dBXke4qj9/LpLPn4yrjv2Mz/iMvyw+E7ZJ+NkpEf7j31tqZ0dAR0BM3KZ1tGPYCW3n&#10;aMMhAKlt2oYm4AxegJS9gDEIlDBc0HvfroYBLgPYV9wiI/myc5Cs/GPyIRArMgY+xTkBEyM+PgbK&#10;8mcDZZNE3FwFJ6zcQP100MaI7/GnQcfrf1yfPorJWidsac8Fwvb70IIzFCFB2IKYXEvup6vaexWS&#10;2xg/q/h5XVCKPLcQ7RcU9FWIlbgr8gixY+bOHP9PJmuFVAwE5dwT6eo57jyKFgN8sNMyBzpwYDE6&#10;PX2BtvO1Asas8vQJ/CdGMmnrq8FRBJAgJ9YT5HfSlk7uJQF9pu0OtVf3oX6JxiN9EByafwDi/36C&#10;qB9/FLTpKmheJcGfA4iNx/N5FYGxlkzWZgvNAcmE7QXEY9/HvxBd+0I7aONV4B7PyUj6IYmwFdGm&#10;KNlrzeV2o73aUvtoH85P7lSPFS8MWRHw/HojyKz+ZruBE3WtrdqLZajauSIsteU+ELYiM386YXsh&#10;svgSku/z+3Dx/nWfYRz/KHQc7UrMpSQkj4vke8jit3MkEaF+XxzPvTtxexWitgkX5rdAe5JxZXt/&#10;CPF5onMKGl8xksdZ7NSf3y//Ey4TtnH/J55BBMlDISFX+F+77lHEf4iwTelgbHQxnroqA2GLs1t3&#10;NGVtj5ZxUJas/tG8VT+csYoHkx5ZW3E2ERG2U1alIhwiW++MWzlOUunBqEc75eE8qdhG9ipO0UqX&#10;ZSzj3C8he4Dei9DN2sBZ2u6xvF0VjukNxaXkPN3CAT/sd8K07N6ok7hVXK/22YzVvZi1htfz1vRm&#10;wZreCouORj7r+3pBeWtfzlrNi2knQytVVOthcMKKDwe9sI4K6qTONNmNSeTmLH290mF5W71WdAun&#10;7faold4dtZK7I16kSznsSh4oL++IlT0atfKIrK1+LjJ52upezXDdOYfISF1baQIqn+LsK/0A11f6&#10;gUQ6Aj4XcT4VUMs57rGMfeyJHWRxhPRt5K8gonYbmbtH2w66rPCo10pu91vp6aCV3R+mX2iHSO2n&#10;ygustkzRhhlreDtrjW/nQtQuUD5aofFjVCTsy6UIy9bwccmja0XSOmnLPYikrX41a1W6B0U8g7jd&#10;JQ/HrEgFzu4M0nZkzH6npdHGdNqttBhKkZF/2GNFJ/1WznG1T6as8aUiaxetRcXS3of8wtW6zps5&#10;q3kjknjR2r7ZtJ7f7tnAHw5t5E8nNvL7Y+t6v2l1Z9NWcmvQsldwiqd5VhN1ljKO8z6GMzyGDMFR&#10;zhhlfA+j8wbRiwOhIKaKS93srnfZd4PXmzj2KX38pldws0e/R+AYQWRTahcyRqmFYp3mNlmESEfE&#10;czdZBgnnZNwViOe5kKxjIpxH/gdclhkJQvb7oGN+CHGbIyT0HTamE8fYmzFZe5mw1W9OrACdS/LL&#10;t33rvLJLYsI2ImudlEgmI2THqo26Nn1xoc/Ulv8McDmKjBSyHdLV4XNM2MZEakwICa53dV++0Myr&#10;6wL9psi+WkttAop6jSJgvegUdkrYHYHeSQbXiK8l+GfaFUD/8xracd6W0C96VVsA9lwWNlruYIcV&#10;TKLf5weteGnYileGrWhtyPJXBz0liJC/PuApEUTWegQq70Vi5ixg+820WqpydY+ItAWjmkO0a4pn&#10;N8uzmu/09AM5i12huJcIW95ri7fI2twFZKYK+k0hzye6PC902lCbF4C63lln19prPX+vUkKkdNJu&#10;peXq4blrx1ZUfNahugeDbeZF86Ic0g7liAUib1WITMhWcTOlTAB5012WNwNmA5SWIZdXReJmz6BL&#10;lO9WeW+nkUNTjLtJ7muCsTfOmB1lTo9wv9x3TNhmTrd4v+Sv9FjhWp/3VcnWcNhav4O+2Z+yugPk&#10;+d6sVawi85QGYxgd1o0MQXfGhO05LhK2GkNus2sM6TPPNdgnPPskXDV2/zHjwlzTHEnIQuSDj32e&#10;T9Lvl5EgbJmPqdjEyhOd2s9v6ILMWeQVel05mUXcVmCLVJ1MWuUJul+2yeGIFxLVwnHOTq+TtZkg&#10;e4cxvt+HfmVunQxbGbq/TIXHQOXphNU+QJ+eLVjdKXqR85XvjXhOZ4231JFGu9FfZ9e7lBIEKOK+&#10;nTa5jcUcR+5ltsufRz52yocSIsJW8jFa1Er4eRzvstJlj8bOOS73pfrs8nf/UCSfPxlXHfsZn/EZ&#10;f1l8JmyT8HMJ23/9H/8OQdzquHEBLQjnGM12A0F7U8AwvYlhfxNj7wYCOwBnoAOnIMINB06EV+VG&#10;0AO9v4lhloKDkIZB4LlCezBsRKJ14YToN5STb93CQBSCwYByw6AMQMHFkKGXAIojMhgS7x2fCuZz&#10;cubi9z8IGZ0J8N+WcwLnAlpBTKq6EkuGvuf1HwwUHO09hz7/AJLaE8gN/pNMekRQTlKHG9ZJ4H7P&#10;wXEXPsf9EfU1uGycXIVEP3I/34eE8o7gTpwIWxAiQc4hwjZVY8YJWwzYfm3jw5gVWcv7QNS2WGp3&#10;s6XI+ORYjTvB/9fVzH/pGydsOYenRQB6L6JWEUdcI51xnKYV5BiMYUHfZ3RiiHGuLM6ZSZvk1GRg&#10;YKmarrYkOpKiX4SMJMSOTuzgXCTbvqffE6DPPgFtvoRA2qtvI8hIoj8DeDbuqF1EPA7UDidsI4iw&#10;zWoKyBR8DIHksXbhusngujHitlx63udEIv3j81vRPVV2vanCK0arKrNyECv6Ro5F4TTOxWiXR5cp&#10;euwmRu1N5EyqCF/Ok+XgHrinOAI1megMSO5j9bnuh3tMQnx/5/Mp3GPy9zE+JXnD+WLHNZ4PyYsc&#10;ceRK4n30ffL8iRFIEdodPaOA82sktzsB7imuSOyVdBOfBY21aMw5RPoGfN/CgsZI3GZ34C4hcT8C&#10;5wlt170zboVY7sTjB3ySF9mPVZ/pvs77M6sVpwDERdISwFkI4Dh0kxAKnQXiP0VEfnulXe+odML2&#10;uhO2nVZzOOE5bBsezFvNgxmruK9CV6FacvkZDu2jSat5LMJ20nOrlonkxCEqVvGX3Qg78ftBK9ju&#10;t7wNVffvtbxNsMV7r/zfbZkbnZa60mrXFhrs+iJySOkUNnDet3CQN3Hst3FwdnHOlRP1oNcKjhjj&#10;JwNWdBsHSykLgHLOKfecIJK37H4STmmzonhPRmnfgBXQBhG2abPo7gmc7Bn6ZbndcjdDhG1JFGGr&#10;3LsqrqYUAwV3B6zwdMCK73OtsyErf4Qz+HTCSdsaFex6Pu0pHQJw7J7NWOWTKSt7OG4likC9h5N3&#10;d8iJztzbA5Z1JKKW+97F6dsGWzhuex2Wc9Bj+cd9VnCiXLS05R7XOhsJxOyTCat5ptQRgSRO4DVQ&#10;yghQ/3bW6t7xHtS+o01vp63GI40nrPLluFW84Nm9pN2v+e2Non8DQnoDnqXSUTzhNYLuQXmHlQu3&#10;7MG4FdO/+fR9dlzsjHanbjH2RNTS7lLus+KR2kkbo+JyDSLX3y95ZHHzV6vW/LWwZk28NvK54asV&#10;a/qS73jf+estG/z9oY394cT6vtqx1udLVnV7HCe8y1KnsJtGq+3aIGO1v8JuDiD7hhjLw8wJ5cYc&#10;QCf2i4xF3jnQicjG1H7GPPJRRV9ixEU148KaymEqiFzyHO0g6L0I2H2JYqTA9XJiDn+KmKS9ym7R&#10;965TkBu+Bd7JwAj8LyHn/Lg/E/q/nyO04zLitoiIjQnbmKBNJmyTyVoRCbI94kXiVNkg2L3p6g8t&#10;5CptRLy46wu8fOY3TyOh/0uXce1w7z/cvp+DWFcly9FsZGQ28jFAukiylX7G3nACqLHWkbDXQPIi&#10;YNAHsQ6o91fpzxy+z+F6MbKRz8K53oja4vol6EfJbg8OiGR7bD8rt2+CkMJ2T6N/5QMonVXBRK+n&#10;+ihbQYatjljhypDlLTMPl3ota6kHeYZMXUNWbSqX7YDlr/clUiMoejR7AftvBntgsslSlR5hnGtN&#10;0K5pxvRsu+XEhO2Cju1KIFcR7AucZx55PdtrOcoPPdFjWWNdlj7Ybqm9WhDGp8HGcF9GZBV2n9uO&#10;mkP9jAPsTi/kFyFrqMOyhjstaySC8kwnwG8gW1DqBJDj6RN4H0HFzpT/NmMM/2i02aMbU0ewc4Zp&#10;xxAyYgj/iPdpo7RjnOc+SR9OMa6n2y1vDjnFveZ7mgXk/Zr6qc9y6atcRequST8MWdn2uFXvz1j1&#10;zoyVryK/Z7GpaGt6D3Yz9yh/TAStg7ESI563kg8+tzRu+E42b1YSnND3scqx/4SguZXCPBM0zpN/&#10;i2VCPAf1XbLcFJJ/V85nFRBU3uQbfTU8f843xbNe7LTCjT4r2x22qqMJLwRWeTJpZUdasEUP3xq0&#10;POyA7D3sgF3GM695B8ydo0ErPMaeuI0dcQebxgnbSau+i668iw10gP5T3vSlbksfb7FrXPNXXVW+&#10;UPFFa7Xb2ImgKy2AqTgtNlhsm3mxWukQZKvLRCGJpP2ErE3Iy3Mk99dfApfPH+OqYz/jMz7jL4vP&#10;hG0SfnaE7f/r71ECHY4UkKqINQHDIs2BQxkhg+8z+U4rz3GRCxW1yJ3EycTIyZ/B0ZzBIODVMf3D&#10;yJvCUJpEmXAOGS+ZQxhbAxgnihLpwSnpDkbSzU6Ulqq+a6WxE2WWRKQpv5ZIGocrt6DgAsJn/Say&#10;9wJ8xTj8J8aVv2tbSoSQeys2Vs5xUekEA92BwX+OcFzy/y4CRXb5u2jAJwx/hz4LHB8Zx5lSlFKa&#10;yYoTJJMdyYZ9AIYCODe6+fxjoC0J44u2JBO3P4r4f8nwe44Rfb6k2GPE/ReIXBH8fCdjwB0oDFzl&#10;4OtjDPGawXeKno0rX8dIA+n6nwwO3mc66BuOyxJ4H2/fzOK3AO5ZBK0TQNwHYy6x3drfixSSUQYY&#10;Ix6JgqF1Fb6PsE1+Bv4c6JtEX/M5RKdchEja5AWCMBa4t8hRSpC4+k2OpIwm7zP6QsY480bbIFWU&#10;RNDWR43xOEIii2fhpB7n8rHSxDUbA/7hhG0Mrn8B3JsQPduYsNUWyTQnbKsdqe21XgxD2w7zR7qs&#10;CMeucAInhPfZAxiGOBjaOuZzWPcQPQc5n9m6F3CZrA2OahiHyf2tcR6eQ3TvEWICMSbIY+dU954c&#10;kZtM2Cb+o2fIHHCSgmfnxnj8GXgRD4E2BSIUZ/MKhKgvwPlSOa9wnsuV/hWY90LGBUTPhuOUAzax&#10;cMPxInHl3Duie9eYTG9kXDtqLb1JUVaM2aS+i2XcBYI2gdBWj7L1exfivgiI+zXu2/Pj9Ez4TvDf&#10;z/sz9OlVY4z/M17PFwKicYQOUA7bGy0V9kVzmX3RXm4p/bUekVSI8191a8xq70x7dErJMQ7rsVIE&#10;DDthJ8K2OkqL4GkG7o5Y2Z1hK8PREXFbdhIggrScz0L4jt8jKIVCCc5R4eGA5d/CYd7rtsxtbafH&#10;Yd9Ff+52WeYOenWr3dK3cM63A3GboWP4PnMHXcv7QOq2WRoQuav3TvLyvQqJqPqzIncVwZu3I8K4&#10;xwuOZS4oYrPZbk4xXmbpv+V2y9notkIcOb+HuzhsSvUg8vcBeMh9KA/skwmPaBVE2FY+HvPUDeX8&#10;rmMUhav0CYWnOIW3+z0KNev/z95/PmmWJOt9IMSd6a6q1FprrbXWWmtVWZmlq7K0bD3qCggaFuQS&#10;NBAEyAVALnCxSwAEV5jRjLbk7p/m+3s8znnzZFZ2T8/07OIObn547LzvkXHiRHi4P+HhftJvOcd9&#10;ln0bg9/Bu93pt7w7A5Z/QrnujliJyGeRzk+4B88T3KuXe4tErYvDLnxYtCbFn/24aA38bvigsAtR&#10;TNmPGJZfLlrjV0se37flG8X7XfIQEc3ar3i6St72LiRLq3k9bVUveIZi855FnsRASVZEdFcqU7bq&#10;4CHf/96YxyIuOORdqN/MbfoSdV1wPOBhI1RueTI3vBGJzHPl9fyV4vNuWMd3m9b1q23r/tM96/nz&#10;fXDg6PjNjrX9ctOavlmz+i+X3eO2hWt6frlnQ39624Z+ddsGI9K2GkM7b43vvID+M4XuMkG/m2q1&#10;gplOy5+iH4/Rz0XYgpxR+sEY5QM5453oZoyDTgDRrmKgq+Wjs6WScSI/HVHSTZ/sFAYlQwNSxC3w&#10;+PjqT/RpBzIqiQtjufq6EMty/6/rgi6VxIX7xNf9PviecghJAuQqsjaGh0jgmCbV47LHk08pwhZ9&#10;ILuPuk4gjmOfSz05aQs8dJLI3ej9Y/mueriqjD8FVxG2FycLAbJR56Rka6w/xPWWgMi1cx2khbFA&#10;CMTsVfBxwuVzQGqMSSCli8TH+RYZbU12s7nObrbWUb+0Bcbugolej8dcuUb/XJ+wsvVxK14bsYJV&#10;5MoKMmQNyItWhKPIx51hK9rW70Ff3ZCrFQ0ryE+Qh8yT96y8Sst3uOfOqFUI24oBPWT5SwqfwPlz&#10;yFCQM9/tnqzFK9gkS9wbu6QAmyR/EllGn8ka0sS/JvxpC5rwBwrHpUn+giGuHem1otE+R+EYMni8&#10;3wpA4QTbyYB8kOfg2bxrakJljOdj8yjkQjb9WcnNMkd5xhXIGGux9Bjj/J9EFkxRx7O0wXlkVBQP&#10;VyEVyjaGrXxrxGPUKvxB8RYybXMI+T9geRsibTWxOGZVh8iyO0vWcLhgZaujLj80sZOpkAjouu7d&#10;STv4QcJW4Le3GY45Wcs3Fv66ErbqWzHhepV8ivvfVceSxz3uMzqtE7bdDXarr95uDaITj3PfmTYr&#10;WO7xeMfVR5MevqDpIePfY77n40WrezJv1Q9nrRydpAS9pviUse2E9qCEpPyvYPyveTRnDU8YX7mm&#10;9u6cx8dV+I082lLmZIelDTfbjd76kBeiCz1K+hTyUCSsPGkLekA3OkUX/Q49U3aoT9hENof0sXj1&#10;RFI/TI0RMfTOScTv/wN1+Lvgk/tHuOrca1zjGn9YXBO2CfxUwvZf/i//wepPVxwNERpPMZaAsrEL&#10;jScI9TsYTcfzvoym9mgWYAwdTlv1AcbWwTTQNqD2SDO3s9ZwzIDwvZh3NB5z36M5qzvknvvcbwfj&#10;aQuDanMM5W3UylaGrWRRBK9itvVY4VQELY8WJlDQMFjyUXzyMF5yUXw8Y+swg8QgysYAg95Ak2d1&#10;zehrDOgBikUFMn2JIAODAqc7+K19vU0MkgyUDFRCGoZ/usDvjAjxMcXa1FJsHddy7EAecw8pPCCD&#10;33G25SRcEYqQHNB8UHNEg0s0gAXo/0VcJjaSnrRJxCRtIGoDIXWupF/EJ2StQFkuI+6UF8v4/Uh2&#10;ZAeDuhtWGEzBQ67dZ27D7G2AiOiUYSA4ocO5OuZLcGgD/T1WMIBxyu88IEPKEc3yBq8h6kZkbUQC&#10;Jz2gQ7y9gHxtUSRiBJJKs+GA7+keoCJqUaZiwlakrpCHoivI61aJ9S5A98IIvJAoyutB9w9IGccR&#10;XGlrp+0mkFSak3Dyj2MOedWwzRC4h4wjeU2ku9d7o91EAbxJm73VIdCGnbQVUcq7xc/numwU73Py&#10;jv8gt416oT1dJCdBZKi5sfaDwJC7gOgdRLT58wNhm0m5hCzKq/h2BcOdVjSOcTc16Cge68NoQlnE&#10;gJLHsCeaEmFLHYkgdyMiMiiSbfUyku1Z7fyqfqDzzus6lDv1vol6SMLbqoNrIoT+zW++fbzUN47h&#10;mAky2J8eIc3R5rjF84SbjvYEOhLo5JxzpAldncilDmRQO99XBrOAQQay+IYieXM6grKdJOgvELZA&#10;sQndqKdM54R31E5S4LpE/VzE+fdPtpMYyXP/8IRtLfVRbel9dRjKbVaMQVKB0VqLgVJ3Om1VJ5NW&#10;diJiFSgJl0jFx5MhxMDZtFU+EpGLESxv0Eejvgze8XSC44x3z6as7pkIXgzgF/LKnfH/2q/My/Ig&#10;Lec6oewhhjQofzjKvTCauUct59ZxnUMxc3lu9ZMp96JVyAIRiSWnGN53MLyPBpykzd3rtaydLsvc&#10;BltdlrUJNjotax2sYHQv8L3naDszLQ7FsM3f7LOSwxGrvjfl2Z+bXyxZ80vwesma3oC3ixE49m7B&#10;PV1F1lY+HbfSh8OWf8Jzj7st+3a3ZR3xPJB52GmZR/rfYzkiaE8HrVBeu48o95NJK+c9KmLwPuWP&#10;J6yU9y6hLoofjViR8GTESp6OWukzDMmXjP9v0APezlrNO57/fh7MWfW7WfbNWNVbvsdrygSqXnMe&#10;qHk9Y7VOzvKM53w/7lfO/ZQkTV7CtS+oXxHQL0P9hm+qeqUMx0OWf9DnBG3uTkDebq8T4EXUdckJ&#10;3/1+yKJdeTbpMW1rFDtXidMUjuHbdev45bZ1/2bPev5MRO2+9f7FgaMHdPx625q/W7f6r5Z5rxkr&#10;e8E9KG/jx1Xr/Gbben+xZ0O/PLLeL3as/vGcZ7KXZ3Q2308xKXPdc44xbrrzImE73mE5E52WzTbL&#10;wXH0IU2kO+TJN9FzjnGOOWnLO2qSKyJsfaWTr3ZirJQHqRATtjH5GCPq35fl5wXZmDzf++GnuOr6&#10;n4okQZsC+kRM1l4gbGPPWukEImsjD7CYXIgJW3nZZqIvXEXYxnDCVp62mjQWacs943pzwvaCXLy6&#10;7L8PzleEXJSPKRkpIBsDEjLVkbxPBMam5LgX4yqi9vJkZpKwvSiX23l/TSy2BD2EcTmtrdFutUtn&#10;ZjwZ6vRVMsVzg1a+Qv9fHbXCpUHLme+xrPlu5FenZWj5/2qvFW7SF3eHrXQf+Xkw6qsX8reRN1t9&#10;lg8KtrnP/pAnSKo9pX/dW7CWB8i0u4tWezjlBKY8bDOnGUfHmhxp8lCdUv9CLi4OufOIk5ZyHImJ&#10;WpGXvUATwk7W8u70lfzBLisc7rHiUZ471u8oElHrhC1lAnljyEuQPcb70O+yRpGZglYFebzpdveM&#10;PwfPGaaugMKeiMDNos9nKxTKRATKmz1DO5vrsdwF7r/QZ7kKm7DEs1cGrHh10EoZ25SksHiD8WJ9&#10;kPrrt+wVxgveP3uFcile75YI21lsO2y+w0UrWRrhedT3AOXgnT3sGDqr6ytqxw7GVLaCtxn6mAhb&#10;TYqL4C8AVxG2yfZ2jR8P6VRyHpI9mY4uc6u7Dr0d9KOzD6MbT9IXF7o9dEHVwYQ1qM0/XrHms1Vr&#10;eo5N/3TRqh/NWcWDacawKXSbSUf5fXSeB4yFjxes6Snf/+GSVd2ethL6iCY0AlnbYrewm0OsWnRx&#10;2r9WwWYjD/PcLqMPoF/mSncEOe0JmdNFO03I08uEbRKpscLfN0LUxq4J22tc448f14RtAj+VsP0X&#10;/8u/x4DDILoAjKO7GI2gBtRG25q7GCsYuNV3MDpA+ZGWgmJs7Q97zDwttxS0HLR4byjCoCtXRfvs&#10;Q6EqcQyjdGFUoXiVH2AMHWIggwpt989RsYuhu8N52wAlpGx9yFG+PmwVwsaIVV7AcEB8fJVzVwat&#10;bBklZnnASpeEfitd7EdBQ0lD2Sld4H+Eknkpj70obj1WqGVJDFy5EyijGPk5WpbooBEKo/wG2SNA&#10;8YWGwKDAsUHOV2wrX3bP4OXL8Bm0pAhppl7KXzyDLXQmcMU+jzXGAOgkIwqSe6JeUrzPSSHKoAGO&#10;358gcX5MRP1W6NwIyeuvgpct8T8uixAPvoFQFOkYQYQkOFcKA/QuMgRECua3YYi08r+F+7ZwrIU6&#10;EXnYhkIogwElwT1NMb5yBIy02Ks0jpskwlYGWgEGllCIYRp+a7+MOikiKEBOrlJ/fIOwNL8JSGlg&#10;G8GTcDgx32jpEel5s73WcaMdhUqxV0WEckzL+aVsifzPuASfEHA08f8cyubs4RfkUa5QIvxPoxxp&#10;PDOtI8DDhVA+DxXiypTaFOcn20/8OyJqFcNQsQ7TBvkNMmivWUN8J7VXkDtIXanN0l49JIQMbO4T&#10;lrJSB0DEnRty1HdYdhmMuNBeIuNNSBmH3C9CilyLcH6OELcb6l6KnLcJtY9GV1rlEZ03yHfDSCoZ&#10;o++CwiEMb30/vl2IrxcgojZZLm+LwL0+Uwpk2JdU3LydR9dddb0b4Q76M2U+9269Giki0dti1DZl&#10;0FPmHNqekyMY+jFyQBbGf+aglmFisA72ONIHey19qN/SHAMo04Mo7MKQ4+bwsONGAjeH2A9uDXLe&#10;ANf096N896L0d9utri7aJko5inY6SndGVyftpIuydtLmKZs8JCh/XBfnXuDBOAv1GxB73QYSN67L&#10;8++a/N6XjfkLUD0J0XUOLwNtMoEfS9iKvM9oDx7aimGb1ddoucjqQozdcozayu1Rqz6csJrjSU/g&#10;4YStvE/uAYUgcNJ2wklVT5B1b9BK7jOOPGRMeTJiFU9HrVKE4MsJq309afVvp63x/aw1fZi3ZtD0&#10;fs4a3ykpFuPnq0mr4TydK29Pofql9k154qwGeZYqcZaHGmD7Zt6X2ztegZfy9I2SoD2bs1qFaHgy&#10;Y1We6VkG2LgnEylT7NrDIcvdpL3Mt9mt6Wa7NYnRNYUMmKe/btBvDoZNyyYbnixYw9m81T4N95KX&#10;qd657OEo7zjiBG3xfXnH9ljOcZfl3O6yrNu0jzuMjdRF6WPe//m01cnb9MOKtXxcs7avNh2tX21Y&#10;65cbvq/5w6o1v8eIfK+4uxE8Du+Kx3lt/grj8utVa1R8WdD8zZq1frfuaP/llnX+ets6f7XtoQSU&#10;zEyJxOrlcftu3uqAkqE1KGGbYutSfzWUqYKy6bslUflQy0B5t9NhK7ozYAXybpbn8jZtf7Pdod/5&#10;e4z/RwPU5YhVP+AbPQmhMer5DnV8j1qR2HwjJTFrVhK4X2xYB+Xr+s2OdQoqL9B/of2Xm9bCefWc&#10;X/5qygpFTp+NW5XCPjhpu2sDv75t/d8eWOvLVXSvKStDPypY77W8JeTbUrdPMBQv9FrhbLfrJQ5l&#10;np/lHC2dnorRc5GwjfF9hK2Ttsgg5Ko8BmPCNuVhGxGPnxjUvw3xNRo/rsC5nPjD4PKz45U6PgEM&#10;4gngWBeICdrLSJEM2oIUWUudiNBWwtLz+Pf8d/nNNxqiT4ACZLa8bUXa+r2Qief6TISozD8dlBmk&#10;VnqA5Fgb46L8jXGpziKk7h2Ne5fHQh8LHJLLF3H+vHM4Wcv9MnhvEbWCdBkRn7nDjOVT0sXR65dH&#10;rWxtzIpXh2nz/ZY522UZs/TLOep7kbaoBHxbImyHrJS+UYoMKzkY8jidxUdcfwdb4e6U1T6as5bn&#10;9KnXW9bxEln0fMOaREYdTlrRhojgLksbb7YbIw12c6TRbo2gBzEmZMlLfYJvPMYYOMz3HQRatRN5&#10;1HoILulD0kH45gUia4e6rUjetREKRuhjmgAB2fSnTO6RESFdGIrRbhnCcIDi7wsib+VlK2gyJm+y&#10;K0AhE+jj+TM9lo9dko+NUoCtUqAkhNg2hStDVoidU7yGvAYlwOPxyjt5mbpc6Lb0Od6burxFnWbM&#10;yxtZKzCQkbvItsNFq9mZs6K5QcukXOmRfRKHzlK/iJ0pPPwBiCdA8vVb4BvHpG0qHIJ0Rf7HSNoC&#10;PxUX+8F/2nDSVrq86/8NblPc7KyzGyJuBxrc8zqX/iLvcU8id6rQBovW9GSZMX6JPrFg1Q/nrPLB&#10;jFXcn7bK++gND2at9iHjP32j+dGyX1OxO26FtBclxBNZe1PxauXYhD0iWzWsSAzfXxNFkhEKd5KF&#10;DSY7LIQ+ieRLgrBNTX5Fdl4SScLWZbaQfPc/0Pe+StYJV517jWtc4w+La8I2gZ9K2P7T/8e/sbzd&#10;AdBvuTF2hD5PmBKyXw8EwhUFqexoxKE4eeX+GwUKI7HECdmAIs7XNYW7XL+NweDowZBEWdhAod3Q&#10;FsNhg31Anj8FoHCr3xUzZbcWSoCyYhYrTtU6SsqqYlBFiH4XKmlAhKIUlG01gbV+FBkUvgilwvqg&#10;lYOKDRG/AeUihJWhFYWmhMGraAElHAXHPVxQdoQCUMgAWRBjBjDIFUwBFKwC9/rtsaJxMIYyBwrH&#10;UOhBAcaSlnDnoazmyVByUpcBToRuTLj5cvXIIzKCSLnz2KPAB7hPcdHb7YeR6lApJfwSOPZjSNoY&#10;8cAaD7KfwJ+rMkZQeS8jPsbzZeTICJGHbYFCPcgwQCnwmGwxOCdFwFEvmgGOlWspnfKKCJ4RnIfi&#10;LYgAPSdHUUhEpnYFD2r3ku6K0N3gyOgB8sTubbKsPjDAewiD3G+Yso6AMRSNCZT+SQw1QV4QUxgA&#10;QHHI8hxB6Q4JJmgXmhyYp20u0BYXB61MWBqyclAyP2CKa6YEM/K20Ey3FKgbPXX2eVet42ZPvd3q&#10;pczyGHcvct6RMmUPURYMgBwMgNxR6m2UtjZOOXzZLEbmpMqE4a6yzFGGBdr7Au1+DmNolj43LU8R&#10;GSCcg6GhOL2exMkNbQFlnG8U4t2FtnJuyCUgpe634mIbOofaighbKXbUuZ4tQ7uPtoBRXDRM/clA&#10;7qNPymBA0YtDUbhXLc8XRDR6whNvf6GdKImMJz/UfxC3ufjZ8fskDVS/VkhdL2M8AdrmJ2C/2nRo&#10;n/xGgXWIBBEJEHttRYZ/NoZ/Du+UN4YsHsfYGh+y3IlRy50cQ4ket+yZScuenQIzljU/C+bAvGUs&#10;LFg6SAM35yPMCfN2c3bObs7MWtr0tKVNTdmtiXG7NToaCN7BQbvR12c3entpS91204ncyCNXBG4n&#10;ZQMywp0Q4J2CZ5XqhL4JLhC3UV0JF79l+NYXCQPe/TJURxFS7YPn/T6ErQwBEf3pbXWW3l5HnTfS&#10;ntutGBldttjvE3oibCv3NVk4ZuXH41Z+Mh5CIjzgd5yIyyGP2xErfTBsZY8YI0TWnsl7M6Dy+ZhV&#10;vRh3MrbuDQbT2xlr/DBnzR/nreWLBbZa4j9rDe9nrP7djNVyTo3wOmxrX08D9r/GiNL2Ff+Fl/wG&#10;7hn6as7qX885gdv4Rp6vAfUv563u+ZwpQVr1YyUQmbKK0wmfIM1exjifaeO7tzgy56i/FfrMJjJn&#10;j3c5HrNSj3M3ZPkK1XDYazmHPZYjT9nbjM3Hgoha5Abbgrt9VvJw2KqeT1nj+0Vr/3rdun+xYwN/&#10;dmhDf3Fsg39+2/r//Mh6f3Ng3b/asy6OdXy3ZR2K2/r1hrV+sepEbdO7JeppzqEEYCJhW7/jeAJt&#10;KWx63NfWbzas+cs1a/q4wrOXPHau6qTu5ZzVPg9es06qCs/4TX1UyYP27ogVHdOf9nssa4c2vd1u&#10;GVvI1K12/tO29xjXD9EdblMnx8jBU77v3VH3qK2gHcgLt0KkvcI3nE3yvSet/Dm/X/Lt3vMtvlq2&#10;FnnY/mrLun6za12/3rFOfnf8YtOhhGfNX61Yw8dFq3ozY8VPRyznfr/lPUTOPpuw6jfzvNeG9fzy&#10;wHq+O7C2txtW/2TBKu5gPMt7cIV6X+624uUeK1nqC5PNS+gmiwFFjB2S4fkzvY686QgKhyB4SIQQ&#10;FsHJ2igsQtLDVvA4tgJySEStQxNLyCv14VhG/u6Q3A2IJ+ICzuXD76pnXIULz6T/xwRsiqDlXS6T&#10;tCmdI4b2JSCiNiQ2pf0rZMQQ4zFbkbZJKJxEwTD6HWNS4RB1rbASIrt1D941JmxTpG1U5p8OfRvJ&#10;x3MZ6bLREY4J5zL30vumQJkEyvrJ93K5fo7vG+cvj/WxTHbClmd48mHGceWnkC6mOMp5E10eRq1k&#10;Bdm6Nmqlm2NWvDFiBejmOUvYB0vU9SJjEMhdpY6xF4rkRYtNUoxtobAuFXfpQ4+Qk0+RBc8Xren1&#10;qrW/py9+3LXOt9vW9mrDl4hXHk16rNu8JeTALDJgkjF8nPKht2Wgv2kCO00r8KTXDdHu0XvkaKEQ&#10;WtIp3bNQOpAmhmkX+ZokFnGrPiP063wR+e2eIyG9j3sK/Yo13e5EbQY6f8YIMkhAJ5M3a5bCIURQ&#10;WJNcD2tCH/WYtuhg9OlC6Yr08ZCQDN1M/R4dsXh52IpWhq0wgn4XO4bc2zZvsc+yRNROtdtN3vfm&#10;lCbwKN8ccl1k7yq22wYybnPKk7hKRnhiQhHq2Bw+sQJiL1oHutY5qIsYfN849nEq/Nc1YfsHQ9wn&#10;pQsrdFmar4qrs1vd9aHdjqKrzjFGoNdU7U9a7R3G1gdL1viIsdKxaHUKk/CIcZPfDezTMZ0TPNBn&#10;sHvpe9gmmjBQcrGbsomwjRRSUA4TYRUicoZ24GStvoVssDY5cvDd6evyvE05zSBv3bGB/u+g/EEv&#10;+y2ELbjs+PNTcWF8SOCqc69xjWv8YXFN2Cbwkwnb/9tfWs5Gr2UrQYmw1m2ZKygXKygZwnKHZWL8&#10;ZbEvG+SuoVSsd1v+BkqqSFZQJKIVAyOGMliW7GKUKPkKxwo2MSLWMAQxQLKXUFhQwjK0ZHP+HPIA&#10;yppHQZvnOTEWUGQWUJYXUWIwWpTdtWCt3/IV04rfeSvcV+BYLkqeEJS9gHifFLV8zlGW2JApFkVo&#10;mbIDJZ+JUbDIOcrGOs91im81LeINBTTK1Bx+M2ixP28GRU2x5WYx+kTayutlGqUSRat4CqVyinqY&#10;vAjF3CwcDwRuAcaTYnLmocDlotBlDzC4oeD5cqReLcGKiFsnbxmUFdPzEjy2rpRgkIwR99sgMuyq&#10;jvVTcFmpEny/EA3KVyEeyFMDOmUTtDxfSOtAcWhvsBttdfZ5W6197l6soLPOl/UrQ7YyZctbVMvK&#10;5KngUEywMZRoxflzopLvORUgwjJXHtSzfAN5LaDsFMzTnhdoB6AYZdc9slcHUWSGgif31phVbY9b&#10;9e6E1eyhFO1PmZba1YDqQ4x4AcMghXgfkIeHoPOq/Xyuuz1jNccYG8ezVo+C1XBn3hpPhAVrVLiQ&#10;2+xHkarmWRVbo1ZCOYpQxPMpX/68EJWZ38osXCwPcZT50qXBgGXKjvJevjps5WvDvAvX806FoIj9&#10;JShoZetjVrGJ0i7FfXXMypdGrGR+kHasJX0yUmWwymCh3UiRR1l0KIt0W4Nv5XX7qREXcLmN/Fic&#10;K1VRu6CduKGNEqiEBnHcQTcieJ4DpTFGSJJGGfidHSmU3ra4jwPjy0nbCEkFTuWP76nfrpyy/wJh&#10;S1mCMiqlNCYNY8hgFTifPuBIte0AxUYU0kEaZXFgDCrBo3vXDveBARTxIcuYGLWMqXHLmJm0jLkZ&#10;5OacpS0uWtrykt1aXrYbKyuOz1ZW7WfLq/Ynyyv2J0vCsv3J4rL9DHy2tGSfC4sLdmN+zm7MzdqN&#10;mWn7fGLcPhsZsZ8PDdrP+/vt5z3d9vOuTvsM3OjssFu8T1oH8pn6zKQ+hSx5UmjiJKqfVP0nkGoH&#10;4OK3lSKuurlcZ4D6/MMTtrWW0V5n+QOtVk6brsbQrVkftRr6kwjbsp0hK93VJOSolZ+OW/m9Cat4&#10;SJ9VXNMnbB9PgOBpq9AGVR77NJC47oH6gPHtHn3qbr8V3mMsecC49yh44FY9Q1a80HJ8+jrQ70ot&#10;+T/juRwvfcz1nFv0iHs8ZJvCoBWzjSGSNIYSgilubMlDYcTjxxbexUA/GfA4q4W32e73+2Ro1gJj&#10;7HSb3RxrspujQFnTZ9poP8hDxvg8xmlNyubu9lmOQiwc0uePeY/TASvjOQqDoJi1Cimg8te+DGEF&#10;lACs45t16/v1ng382YEN/91jG/57xzb4d46s/88PrPdP96xb5KXiuf56x9H5yy1r55qWL1fcG7bq&#10;5ZSVPx/3EAglZ9Tl8wkPFVDBM6pFXL+dt/p3i9b4ftm9d92D9/2qtbxj+3bFml9haL7E8HwWPISV&#10;5VoJ18rvjlnR0SDvhK6x023Z2+gbwMMd7CEvjxiD71Cnp8g+hTl4pDi2U47qp9NW9ZTf+s4KY8H3&#10;d+j/c8r1kmeAKspY9Yr/b2as7j3l/LAQQiN8TfnY6h0bqSMlN6vincp5v5Inw3xnvhPtI/8+dfyY&#10;56tdKKzC1xvW9ct96/puj/dbt/pnC1Z2Mu7LvLPRvXLRlwoWu6wQHchJW60OQtYXzqFLgILZiLBF&#10;78ifYixTHFthAowLjHEiauOJ4hhDwD1rNSkXkCdIrkrOxsb5hf77u0I6wKeIx4ercPV9fhix/I51&#10;Co0VMVmbSgjGbydiJR8ixPLYxwCOOTjPV0AMBKI2Z4i2Iwz3OGGbxX7hnLDttgL3suR7DPMNNOnW&#10;z3XcJyXzRU7EehH/r3qH3xUxUZr0ck3CSVshOj9ZPxdBmS7Dyxh/qwiUPSnXU/Cy6Bl61kU4acsz&#10;PLREF3odumy2VvKgW6jdilws3QhkbdHmsJO12Utdlj7LeDiDzJpqcGQtMKavdWJP9FrF0bDV3J2w&#10;Wvp7nRO1WoWwZA3IhZaPm9b1zb71fndkXV/tW/uHbWt8tmIVx5Me61Y2QdYsOuE033gKHQJdUJPZ&#10;OdIbNeGtkGhaCafJfU30q8zSr6Vn+2ow9Gy+pU9e816e4LKXdqaYtsCTKCu8yDDffwQbZBS7BH1f&#10;cWtzlCAVuyBGLshjTIqRP0NfFqgXoXAOWSXMAxG16vMRitDvPN7u4iB6ILaQJm0kC2Kve3RbOQoo&#10;3EP6BHrFBO+DzaJQE/lLA07slqyOcA/k0hxjBrJC9kfIaaAwVFpJFgjXMDGPPoUscHkQtZs4CbTq&#10;SFu19WS7SfXz6LqfimTb/2sJ+po7H6Bva8Wbwot4gu4eoIkG7Jw8bBn1qfLdcbct6u8tWPPjFWt7&#10;tmHtzzet8+WWdb3YdnQ+3bTm0yWr2WXcpC0U0eYUUlDOKL7qj3aQgd2ldp8NUhM2lCGVi0MygbJ5&#10;GDl08sIBbOAIBUATVy57QXKSLNaHUzKIe8S4JmyvcY3/tHBN2CbwUwnb//Z//jdWuI6xh7JUsBqQ&#10;v4zwVnD+RZSNRQbzeQyfOTCLkorCkz2LMgqy56QEoKCAvAWUH4yKfM4vVOZVebquoWCs9ptnZuWe&#10;+dxPyOOcXJGiMTTrOxvgpNokz5pAMZ7A6EThyJjkeYrbpJhNSwE53COAa5REIIKXFWQJc5RXy6oo&#10;txDKH6CkA3kivDCAhCJtFyjnPEoPio/IvJxpzo29JimLIEVPCpEyuWpGUksTfRacAa8IhUtkVyHK&#10;WAFGkxShAhlN7t3C8+TdMsogJpIW5Ixwv1EGNPbny/s2gsjcgsgrN1/noeRm9THIyVO0Jyi+InHd&#10;K1SEZkd9tG1gEGegjWfJuxlgtYwLZTK/v8MK5Q2CQqnQAD/GIzcoXonOJ6XhMpLHQRgMw4DsM8Kx&#10;ctGOEpBCtF8EshS/hPdCLuV0oPyKzHaDc5K2IW/VyGNV7UXEZeFSvy+jK9nAAN4adUVFS3vKdyes&#10;fG/CKg4iHGF4C7cnrexw3EoPxhxxpvdyUHHEtbeFCas8xpBX2I8TcIoRfxfcC6hW/KcY96at4nTS&#10;M7LmHygWIka5cKgEQyjDR6MckyebwHPvnKOM/2U8r0wZ5xVaxIHxcsh7UB6VoeYOz6Q8ZfvcZ2fY&#10;CjE68tdon/IuXxdoa6CE/uvZgBMoXqdNr6kPAvpgEecUrw+5F0sJdVW2TT1tcu91nrmGwoYir3af&#10;M0lfkWfvQLN776bJ07hLbaqRNgU0OeCGS0Ag/8+V9HOE9hAbdCnQZr4XifPithQTnlLs3BCPFDpX&#10;6qQ8tvJ84ERte6sVCBgY8rCVUpnVRjml5HKPYDyeIzbcLyhwifLE7+DliM5NXhsUzmCcBiTegXIn&#10;PUyEeCIjKKzhPhlcn857pXW1201+f8Z9PuP3Zz2d9vO+HvtssN8+Gx6yz8dG7fPJCbsxPW2fz87Z&#10;5wuL9tnikv3MydlV+9vgby6u2t9wrIBl+xtLwhJYtL+1smw/W1uxzzbW7Mb6mt3aWLW01WW7tSSv&#10;3Fm7OT1pN8ZH7cbwoN3gmbd4dlovxjPlyKA8ioGbTHQmYzyQAuf1FXtinSN5DKTqKZCu5/Wm+51/&#10;hxiBsI2BbEgQtoG0DeXw8/1b6BtLpvDNfSKrwbIxaEqRIQ0r49ayPWPNuzPWsEe/2h3zFRzyZCw+&#10;HLayU/q+EnE9nrbqpzNO2LqHrZO1U+65Wft02moUhkBeuHfpNyf0cRGlR/RLJRE7Qu6DwmPueTJo&#10;JadDVnI3wr2A4ghF90T2DlrBXQzuE8ZbUHB3wIruc9y9eZFJT8Y9MVf1M8ok0pBt1ZliyopMpO9y&#10;TonCNdwd5nngDuVB9uRt9jphmzbVajfGGu3zkQa2jBfTtNtFZCpypGR/xEqROaV3wInCBfAsEZi8&#10;q2LpeliGN/LsnQ14w75389b0YdFJSRGwHd9uWGfsTfrdhjV/veqhAhRvVjFmy14i655TxmfUlWLL&#10;RqhQErCXvJfiz3JfxYR1vJKX8ZzVyYP2zaI1v122lvdr1vJ21ePsNjxf8PANFZS1hHctPBxwcjZ3&#10;Bz1gi/Fa2AZRHNr8Pb4F55Qc6/vy3PvyyEOGcw9942p5Jp9NU59RnT5jSz1XPZ+JyjLvHr2tX65a&#10;57eb1vUd78p7y7u49atVa+RdhaYvKecXK4Dtx2Wvt8ozyviQceAe+s8p+sH9fit/OubJ1Ro/LFFX&#10;69b2yx3r/tND6/+LY+v9zW1r+3LL6l8s0bYmLG9HMSdp44uMgwud6CXySMQgl74hQgY57V55vnSa&#10;/xPoTfLUQ59wvUIYBu4xSH8ZoJ9oNU8//UToBfIeZOwN5EsEySbJKGSmh8BRP6Z/qf9enpi5Chf7&#10;u669CjoWEMvY3wcpgz8BjREhXn2H5Ufewk4YgJiwDTK8BZkWEaq6VkStk29cKy/ZIXSMEdrQKH1z&#10;FH2Q3yJv3csWHUpbEbp58q4dpb+PMb6yddJ2kDbI8/w53D/kK4jqFrhs+9Fg7LiMRB1fqH/FlffY&#10;8pe+xaX7JMnZ+Lsn9wnxuZ98O94jubLik2dFiHVDyWPpo7fQHbTEOgf9t3B2wEqXR6xCuSr2pl1f&#10;K1b8TBG2y90efztzgba62G55q53I6T6rRkbXn05Y08MZaz1bsFbF3361bE3IiCZkRNNH+uTX29b1&#10;y0Pr/fWxdX93aJ1f7lnTyzUrR4/L2+jnftgEM9gS2BNa9VQ0I+cKOVCgf9NXtOLNdWzKHIha9B30&#10;1RgpfYfv6p6l0llF1vYD6avyVh9G9oxqooR2MEHbUaIxQSQttoEDOyFvBrkPlOBMKJwLkNfxRaC7&#10;KX+H4JM02nIux0TyKhSK4lg7FNrBQVseF/gdraiSN76Iucr1casSVsfdXpGcyJDDQzfvGE3Ih1VU&#10;fFu+Xz7jqxO2IJC1oQ3LvohXAGrJfBaQPFGdhOS9UdiEPyD+MJNIf1xI6T/q120R+B3rTJr4T0PH&#10;udUL+hnjFaZPjkTY3KXbI1Zze9qa7tFfHi5bx1PG7Mdr1vFw1VpOF61qa8zysXOzR/muWjHYr28Y&#10;dCdBRK3nLtA4EJO0SWiM8AmM0B/keV6E7CsZQb8ARUP0rUFs4AFkabRqI17pkJLZvEMSyXdPOv78&#10;FFx+Royrzr3GNa7xh8U1YZvATyVs/9m/+8swsxuhcBaFAEWi0P+jdKDQ5MYGAQaClIJsFIIsoK0g&#10;xSB3IjIeFHPJl34jrH3W9xLmeYYjUkJcEZHiEjxFPBabCFueJe/IdM+Q2maZMlBmMc5EKkXI5T4x&#10;8haA/9Z+oceyZ7nPDEradKcHUs+YaPcZZ8+yym95WXp5UrPXoWwiruR5KXJQZK0UvAxdAzK5Xkve&#10;c7mvzgnv0odSxZZ31lKm/OmeyIgC4+FdwtIn7kVdCdonYlp1q/MLRfhSDyVaor44ZOXLw1aBUlvG&#10;72IpaZyjcAu5unaE+hhioO5v9GXxWh7vMY266x3pWsLP4Bsy63da8XiPlU71W8XMoFXODvGbdxRx&#10;LA/KAQZqJVlTjFOUas2yu/cu0KAdlHaUciBFXJ6LIsc00+qQgh51TBG1wTtWpGyDJ7MSiewZRlHW&#10;teQqg+cpTliulOTJHpRGDOr5Id4TBX553CpWUOJRJpUxuHwdA39jJEqigNG9DRTTeA/j+4BzDyes&#10;6jZGNpAXhZY2iwQtuT1mxbdHwYgVRdBvx51RjH2gmJVaAo1xXHYvAd8H7o1znHPYlmHolz9QjEdh&#10;ylHGfx0rOh21/NtDlruvZEADlncwaAVHw1boz+J6jIyy00mPsaZM9A7tc9J21EqPOO+Qb8x1RVwf&#10;QonQHzwcCW16i3booUT49hHyQME2/WsHpWgX48djQg9b+aHClIjwZXtA29F+LX/e5fcO+7epty3q&#10;doO6U/0uU0fzPFfGA21VBr7aTTrKn4haxd/1GLxqDyLB5CGDYp5MohYbdp/iXGDHxrkjMuiuROK8&#10;0J5omyhsF4xcKeyx0p5QJNUW1TY9HIIMDLY6fpmwvYyrlLf4+TG8HMLla2NE5ySvid8pNmhTRq2O&#10;xfDrpbxq6WibpVHuG7zD5yjon3eKtO2yz/r77LOhQft8dOQTwvbni0vuTfu3l1ftby6v2d8QllYD&#10;llfAMlgCi/Y3V5ftb2+s2s+21u3znQ27tbNp6Vsblr65ZulrK5a2vGC35mbs1vSE3ZoYs1ujw5Y2&#10;MmTpw4OWOdhvmQN9tI1eZEWPZfV0A+RaFzLMgWEog85xXh8hpvZV4J1jRIZH+D7niOvzsheZJ1DU&#10;1hF/H87HcBRRm+GTVvUYoA3Iv2YrRM5WLg1a8+60tR7NWePhtNVqEmd/1Ip2Qtz1YoX2iQjbikdK&#10;jiXQ1+Vh+3TKiVKFH2h4MW+N8uh6Nmf1T2et7sm0VT+atKqHnHdf1wsiBsGDBB7Km1OeuhjKImDP&#10;pjzWqlD7SjFsue+7BWt6v+SEX+sXK04Kdn6z6URh93fbvu1QaIEvQ2iBxneLVvd6zmpezljlM8r9&#10;hHd6IFkzZkV7Q77yRJOsGVOa8GyzrBkM3mXk7RaG++GY1d2bsfqHc1b3CDwJcWxrREjrfVU+kZdP&#10;kVGPqBsPBTFqVc+Qt6DijP1KEqZ4rE+GPWFY2XPkiRKGKSHYG2HatxUR9LtKicHezVnDB4WJkAft&#10;kodIaHy9GMI7UK8x6p+pnsFzjp3xno+nvX5F1ObtM/7v0AYVf3aL8ZStvGgLDjBST0asinqoQlY7&#10;9H34por36zF/4wRofIdyQWEOolAH8vCtfEV9vlGCs3mr5ZvUvV/wBGMNKq+IVr5Pk8A3aFD5P6zw&#10;TfhWX29Z1zfb1vPtjnV8uWENr+bcE1uxjwtOGdvvD1gVz9B7t33D+b/asZ4/O7C+v7htA3/n2Pp+&#10;c8h1W9b0ctnKGX9yt7otbZ4xfppxeYJxc4J+MU5fkS6kMDl9GvsZq2VkD2ocl5cgiAnZPiBSNoaW&#10;dfvS7qiPqb8JTiYCZKTgshJDXXLzMmF7WZ5dRnxOCtz/KsQy8qfCZUwkg0UC+IReT/CqTXnWAidr&#10;5fHaQ/0wbvkKiyTYrxA18qz1OL6DjLEiXkd6nazNGe1G50KPHKK9DWoVBPeL4pXmjWhivR8da8CK&#10;Rhm3h9H9ROpyv+BZGhO20RgEvLyX3uUcl8fRH8bFOo/lZHLfp/eNJ+Qvk7Sp/SA50ZichLtI1gpX&#10;tYVwrsgWEZ9aZn+rBz0QfVUrnYqUU2Jz1Cr26JvI4/L9CSvZRW7tDlsxKEFnKT9E3hxPWP3daWtU&#10;bNqn89b2jL7zYslaX4E3yMkPq9aqONlfyHt/nX4lwvbAen9927q/ObD2DzvIkBX0rAnLXRdhi8xA&#10;Dmah0+dhTyhhcSG6scI/5cvbXPkmoj4SiEmNKeG3h4USIelxbGljgrzTFTZKkyLCCHJoVBMnspV6&#10;LEeeqw7aj5KZTQXkYCPEpO05YYselgT7iiJbzG0ztytoj1yvWNVKMCg7In2k1W4NIR+QCUpapmRl&#10;Tthia+RhkxVgNyikguyJmo0Jq12nzlfGrHxx2FdRpYvk8zBgDUHHYxyVB3HI58C7dvGe6CZC7F0r&#10;uAxRPXFeKlyE+h59qKC/CyCPldwvQr5vKQ8QeeerpFLo+K1wz/8fIGxTOsePwFXXx4h1s6uO/RB+&#10;1+f8WKT6dDwZ004dd+ib0N5cb2SMQD9XzozPOxQyrc7HhvRhvuNEh9umpctD6PsjVo3eX4VNVbXK&#10;eL0wZPm0j4y+oOuH70//FFHrdp9Wzgn0ZXTrC0RtDMYHT0wcywzai75v8VCvlQ5jyw73WbHA/yJ5&#10;3aod8L1dVlN2r6dITlxVX38owvYa17jGfzxcE7YJ/FTC9r/5y38VLf8KSMU189ligX2Ce2qAARkH&#10;EWQoyHtjiIF0BMVltNM9SeUV6d6lwJfmobCIEPL4TJegWJ2+lC+CCF8Rtu5BEnnZZo6j/KKcZKCI&#10;OPidOYECzXlZ3CNHSoyUGRSbfJScAgElRXE6Nbucwz2zuJfuk47BkzbaypYBAcVNpK0viwfyrnXS&#10;Vp62C9xvDkULBS8Tg1dZZW+OYSSNN1raJAr4DIPonJYrorAvcd0Sz15AkRJJPE25pyhbCvoP5LE7&#10;w3F573LvPD1jkeu4VhlehaK1QSteH7SSjaEAxdXdRIHdxHDeQJnleNEK78cz8xS2YYZ7KnTDJN8i&#10;Qu4UAzrPUozdYg3YC/0obENWuTbMgD1qlesjHrNX8XqLdB95TY9TJ4MM/D0M+FLgRHp0NtDhmi0f&#10;BS32WsxvQ5FrRaGTV2Nbi+8rcKWOzonyEBR0kbT1gaRVfFXqXOR3vup2hfcTCbs1ZmXyhD3AeD7E&#10;SD6cZTvL/xkr259EgR+3gq1BFG2U2zW+j0JvKNTG/pAnu6s8HvdkQZUnGNoiP++MWcltebXKw3XA&#10;8h3yfANHKMW3B63wWN5uPPf+hFU8xHh/NI0Rr+Q9inmozOHTViFiluMibGPov/ZXPuCaBwrcT5nv&#10;TzrJU3w8ann7g5atJawgd5vn7lKGvSEr3B+x4oPRc+xTPu3fxYhXdmOFCtmkjSqu8zp9TNgAmyi3&#10;Oyja+yg9hxg3vFMZ71Z+ByPnZMwq5C0mgsnBb+07GbVytmWcU3o8Ql3wrkrKsUdb2h70tlO5NmrV&#10;y9TdHPea5DuMUgZ5CslYdcU7EO6p0Bl8zySksF8lkJPG4NXHrwDtJoWrjkf4QQVYylwK+h/h0vFY&#10;Ifw+XLjnFbjqGtVHTC4mCRBXXCP8sKEb4GWM7ilSOJ1+lt7ZTv/poC922c2+Hrsx0Bc8X+UBOz1p&#10;n8/O2OcLCxFhu2x/e3nF/ubKqv2NlbWA1RjsW1uxvyWsr9ifgJ9trNjPwef8/nx1yT5fXrDPFufs&#10;s7lp+9n0hP1sYsx+xnN+PjJsn4Eb4BZIB5kge3gImU977x+w7D7afG8vRi6GaDdyrhsZR7kzeQcl&#10;m8nkW8ShFOJwCilwTAjvLWIjeOukYnYD99xwwlaGC3DDQYgMBq8/GQwyNBu5ts5utFfbZx2VyJ16&#10;DNxOq1gdtJrtUas7nLTaQ/rx7ogV0UclSxSXvehg2ErpM2XKnqxJGJGCD+j3j+nvZ/JsnbWaF3NW&#10;q6RTQMmnGl7OBSgJ2IsZqxOeC0pQFeEFUBiBlzPuoSqvSyUUa36/aM3yUv24ZC1fLFn716vW9YsN&#10;6/7lpnUqgdV3647OX25Y1682A37NMY63KxnXN2HpffOXy9b4xaIvyVfyLXmEiliufDjhseZzV7p9&#10;jEqbaGHsol6nMJIWGRM2el2GVp1OWJVCQNyXdy0y4x5jS8IbuPQ+/9kWnjLWnCC3RTqeDjgBWazk&#10;a48YP54oji9G4MspDwFQ/34heJwqNADvJY/bpq9XrOGrZav7uGi1vLeToK9DXdY+p14V0gD5W/cQ&#10;IFtrkK1eLmSb5FgR8q/goN/y9hgHdmlnO4yfO+gGu4yfB4zZCnNwLG9mysN7xMni5DFbeSZwP76H&#10;vGar+E7VqicR3dRZrchYvoO8ghuoz3pQy+8aylr9Yd6q3s4BeQszPikMgrxu31D2N7zDm0VrkNfv&#10;G77DmxWPn9n0esUaX63wXvNW8WjSiu6OWAF1lneXOlSdnY25V7Fi2rZ+u8633bG+Pw2hJQZ+c2A9&#10;32xb5/t1q3047RNy6XMtdnOykT5YbzeHad/oLVnDWv3Qare60UU0uapJNBGOPRyLiZSo/1xAJGMk&#10;n2I55aAP/RBi+eSgD/5oxNfwjItIHvtpiN/J/zuhFBEB3Zfg9dPmhG0yfniO4tOKoI08agWFPshV&#10;Ail51SrD/2iXJ4lKH5R+1GoZg9S/dN4R9Jkx5SvoteIJ2uA4OiPXKXmbxz/le/iSeoGxNIyr59/m&#10;03q5DORbCiJQApGSSoIawScSHbxfhNSqgwTO6+2qZ0Xwb63xKsjbJAl7cRy7eCwgOd5Rto4QQkAr&#10;vuRAkDakiQfKsoBusyH5i9zd1+omdJgj9K3b6FnS6dDnau7N0AeQJ0+QmWeL1vgcvFyy5tfL1vJO&#10;JC2yBTR9WLVGJTX8Ys0J2/Zvt63vV0c2IA/br/et5fW61TycR96NWo4msLTqTro5toB7o2LX5HjS&#10;Pb6/vltfTLKH7xa8RtVmaFfuSYu9EHnS5mMbKaSZ2oBCj3hiv0nZL7QBR6/bJUKWgJ0SE7YpWyUi&#10;bAtn0U21nQ4omMR2oV3lYkeJAPZEaFFysvShVuoSuTDYDLBJ0NlvAMkG2Uuyn+KEZQU8Syv/lBNB&#10;zh/VcoRYQg+dRifGTstCjmhJfZwY93xSnns5GHtFkoIQtxaIlI29Xp1MjUlX6iIGeouD33l9Mahn&#10;9Tmu8WSGMS73VWTYDyH0cW0DLhynfaf6A/+vnFxPPCsQh9wn6hupifTo/1W4SkYmw17FuNz/hKvu&#10;99uQ0n3AVfI13Ds8M4R4kf4UwduvwDkgpzdC9F9y6GKZAz6RCT8Ar4PUdaFM7m1L+yjku5cM9lrp&#10;EDaoiNtBbGW1hYh497pz0jdcG6+c0/H4Xte4xjX+uHFN2CbwUwnbf/KX/2cUKpRQoQ9DG8VEwfOV&#10;JTUb5SSG/ntQ/X7OARkOlNJ+Bgl5dGjJHcqsL79DwY2hJEgpYGxkKyESyFVSpBGUn1EGe5SHAsW1&#10;EtHrWwb7cfaD3GiZX5aW7nBdQIdl8j9rBMXLZ7TleQpEDk/2oqhEUCw3KVEck4drFvfJ5LkZI5Qd&#10;aBmRLxmaYhABqTAHUVzQgjmu1ZKRaXnntrinS/ok7zvF+86ivM1jAC9hNC7yLIV6WEAZmw9kbAAK&#10;m0hfkbggS5iL4KEbOIYCm+WgfBEyE8heQiFc7bVCLXGXoruJwRwhkLraYgzyO0aZtusRlERt9RI2&#10;h6xiZ9QqdzFwd0b8miKFwRCZLHIchTCjV8Rr8LL1ZS/uUYtiriU5rWydtAVtDLR0yqA0SEkASiyB&#10;cZNHnRfMoDQqScoy5VxTeYd5D0AZiraGrYRyyLuiZG8CxXrSiveUcGXU8jkur4isFZTdVepRWbM3&#10;UXK3+q1wVx6pI1ai8AEo+eV3Jqz8BKX/ROEGtMxXyXSGrTAib/MO+ix3n2tFgHKs8j7GN0ZxlQjY&#10;+zEw7mPcm7SKuxgS3K9c9+NexYcid1CsuUfhXkDB7oDlb/dZ1nq33VrucKQp7rPiQK+jnIuQpbyK&#10;F5kvIpdtwQ7QlutiFO70WdEu35d7FoOSgwEnaUtvD/H8Ed5t1IlZERnVlLmGssugqXsE2HqYBpXZ&#10;PXdHPSGHe+3uU+eK0bk97DPs5fLcnuG+YzxDy5Ui5SlWPJOIhW3So+Gq84T4+F8nSFGOyZEkkgpv&#10;yquMOooJWmVS9mzKEdzAjc4XgZkO0sAtcKOjzT7v6rDPMX4+7+918vTmxLilzUxb2sK8pS0t2Y2V&#10;Zft8dcU+A3+yump/i+3fWgHLS44/WVmyz8ANcBPIkzZtSZi3W/MzdnNu2sMhfD45bj8fHfZ4tj8b&#10;HLCf9fXZz8FnUWKyWyANZPA/q1dELXCilr7ZjRzrQlZ5ojK1J2QrssK9abVNQvs4nvLIjQwpX4aa&#10;QvD0kUHhSjzXOLjevfpF2oq8pe5E2AayVl619Xarp5ay1iLHWqwUmVazN2YiamuONDkkr9oB91Z3&#10;j3V5r+/QD+jXxZrkiLzu3av+wYR7Y1Y9nXbitlJhCZ7NWI0SXL0QRNbOW4MIXNAYJQRrEt4uWPO7&#10;xRQ52+yemYGglYdms7ZAS+hFvDb7dsmaPi5aYwTtV+gBkbNafq9z5J1Z927Oat+KOJy1mjeU53WE&#10;F9NWQznl7Stv/dyVLidsb403+WRj2hT1tMCYu9aFnBnwyZ1K3tO9gh+MWfmjCI/HIw/gGavlPWsV&#10;HuC53j143ooU1jEl/Wp4M29Nek/eT57BQhPv5e8hMvStyE2R3bNWJU9gyljJtQpFoLix5feQ+8eS&#10;rQOUmbEN2ackpTlbjEObtKetCNtdTtbmI8eLbjN+nSLLHoy7x2ytkozpO7xetIa3SzyTOuIb1FA+&#10;PbOCspc9m7TSZxOOsueTVv6S7yqCmfpsoo5bv92w9l9uOZToTGRqE3UuMlcetjW8g1DnYSJ4X4Vq&#10;EHH0bt1a3qxZw4tlq3k6T5mmrBB5nXvUb9kHvZalJG7HjDv3eL9HlFnxgPl29R+4z0fayFfL1vHd&#10;hvX+etf6f7Vnvd/sWPfHLWvgXqWHw3wr+pWSL82io6CHaMVSsTzytMR6BL1nkHoR2dgflv67Z6k8&#10;0WLEJEtkIF/GVXLtjw0af0SYxB7C7iWMLL1A0IgYSnjQesgDQZ60ijkryDNWEOmq+KOqX/TLLHTY&#10;TPRaIct1WO6B7qlQV8pJUDwOlFyW6/IV1xY9WoSXEyiSTT6hFMaFJFKEyPdC8i8GOlgED/fCvnNI&#10;dlI2Bzp6hPNwMQHx6geRPUkSKIkQA74Z+RpBv7WP6zRpn09dBs9LwH+fLItCI2V2NPjqBq2u8hVW&#10;QESgPGszRnhndN+8VfSmbfQPhaFS2KlT5Mo95Mt98ACgy9Q+Rq6eLUQkLXLx9Qr9DflHf2tR2IOv&#10;6KvfbFnrN5vW8rXCsGzwm377rbxr963v17fpS8fW8cWONTxfscq7M+iLwx5qIUu6ua+co19iYyjW&#10;rMJbKGGYe0T3MP5Spx4blK2W+mufko9lY/vIDsrlfHdkiQh7tQN56TqwNVKYSmBaK+/Q9WK7hH2C&#10;2yYiemW7CNzPCdpUuwttTxM06dhZaY5muzUABinnCPbXGGXDhvGktlrhp1WK7vCCHcV7Fs8NWNnC&#10;sFUujlrVEvU+P+RllZ2W2YdNI6cKhUNQngKRe07o0VaAPGZjSJ6EbUAIURCD50fITSCnB4igBdkO&#10;2qYQTZ5k0Z6y1Fe8DWuC4/x3Eqm+HMGJ1sugTDFiz/pAEouIpwwgNVkD3ElB5/9IORiTrkm99yqi&#10;NsaFMieuT94zRRBf0Rc/QeK6v6pI1QtyQ/817hT0dprsjCJ5XIvYp93E54bVHAH6r/3/qY1P17jG&#10;X3dcE7YJ/OSkY//jv0ZZ0GxuBJ/ZRakRxhjYUSJEikqJyB6WItFhWb4sjAF/AEUWZUIKRSBuAzKU&#10;CKpXQPFRUPQIGQL7M4FIvZw+BHQ/SuAACgD3y+e++ShFgvYJ8lZwZclJZJ4r+PMph8oyxICsIP8C&#10;SlSe4sBq1lvxX9nGmZF9uZK/A9cMcy8UIm2zRyKM8qxxnuuKDsbRDIoWUHgHxbuKY9l6DFuMJyV9&#10;cm/cJZRQ98i9iHx5zi72W0EC8qQVFB84T7F4oxi8gbSNSNr5TsuY77iE9pCkzWN78e4gS8ljMOaU&#10;TVfJFPJWKOsKCtsKRq1ilq71W/EahmLkrevkbUTolmxG2Bqysi0MSaDjRSoz76768GXxipGrmLOe&#10;ZAqDQSSJliSDeImOL1OmU0pJ8dldzdDTLkTCF6Gcana/TFltFweoJ94ZxV3eXrcmUDonaCvTtKEZ&#10;6nWO8i8NUC/97nWcC7KpYynZmQtCV9jyrtmr3GedOt0atOK9UY9LW3k8ZdWnM1aNgi4jQLFnReSW&#10;3h51QiZ/l/oHxUfyVI3I2GOuva1YjiNWwjkl+9TX3kAgT3f4tiJTt/jOmyjYDtoF26ItDDRBIQmA&#10;4mAW7GBIC7sidYd55rAVRaRyie4vYIQ7kQpKjgJEypbdoUwnI1ZxOmoVd+U9Ky9Zzr3N+3FcnmYi&#10;YuV1JjK56v6UGzh1DzBuHs5Zw8N5a3iw4Ki/P2d1pxg+xxhDChmxyzWb3E+JKvge7hmC8iqlW9/t&#10;KsUpqTzFQjfef9X58Tl/neAKeFIpj5A0ur+PsI1/XyZsdU95pmagoIu0vUnfuonxfQPDR562t4aH&#10;LH18zDKnpyxrbtayFxfoD4uWsSwidsluLC7aZ/K8nZ+3n83O2s+mp+1nImLHRuyz0WG7ARTq4Nbo&#10;kN0aGbRbQwN2c7DfbsqDt7/XPu/tts8xtG5ESceEmyCtowMDHDnUifwH2SAH5MbgWIgxG+RBIFYj&#10;JI2OCHFMvHippcJruLeHCAiMZcXRC/ECqSOdw7mX7+sJOKg7eZkpvnK6VgX01DMuNCHHW5E3vVZL&#10;228+oX+czFjN7UDYFkaEbXYM+rSSbxXI2xbZUHJnzEOiKAFZpRKQAXlLVjya8DAJSkRV+WTaqhT/&#10;VGThS/qckmBF8VbbPq5b2xcb1i5i4Uth3Vq+kEeYklGJUOR899Kcc6/YCpGJT0ad0Ct+RJ9nW/IY&#10;ufQUGfWMMnC86vmUVZxNWNmTMSt+iFx5gKy+L1Bm3yJTTunfd/ivlQUiopf4VsqIPkV7mqKeGEcU&#10;/7pkT961k+651vSCcr9atEZQ/yaUy/Fu0RoUcuHtosdxFflZ/VJJtGatOkIt/+vYXy+imncScdui&#10;eK8ftFRZdcG9uac8kWvPpj0+btk93vFkKMT8VViDLca6Ncq3xtixThtYZxzeZCzYYkzbYSzfY0w4&#10;4NscImeP9Y7DVnpvzMoVgkKJwp4hA1X/ImvfLVO/1HHkddf0xZqjWfXPtwhYtyZ55ulbKKyEQh0o&#10;JANl9fAM75c93ESzJzmLfrMVES+CuvaFiGa+vzx4eZ/KeDXGKd/lzoiv5MimzIIncTsZsNKHo/79&#10;3AP5HXJaHtHvqVMn26ed3O76dtN6v9ux7q+2rPP9hjU8nveY5vkb/ZbLmK5kQblKjKnQSCJsp6g/&#10;xcgcDcv286M4gQUD6C5ajoyBLCNZkJEcG8oxfojIvUrW/VWGj0fg+whbJ2VEziTIWsWYFZywBQqB&#10;4InFHLQ96ZTol1pFprBSsRNCHrpjPjpmITpmMfVfOt5nJXyDomH0Anlp9tF+JcekB4msVVlcRn1a&#10;7ou4WO8xuaN7xbhqcvCc1EoQtp0ByaSMfv9YNjuQwQn4yinKmSJs25ssF33Pt8jhXN4nF9mcK489&#10;J4wbffXVrY56xqg6u9VZb7e0rBqdMXMQ+ayVdpO0x5nekB9CK7m2ka3IX8XuV3ioKvSXWtp5vXvQ&#10;0vdeKpngqk+AtL5fR4ZsONq+2LS2LwF9o+3bHWunn7T/YtfafrFjbd9tW6v+/3LPOn99YN2/PrK+&#10;Xx1bz3eH1vxmA9k9izwcRd73oUOjW6N75rg+j/6IfqrvLLtCITEyGIMyeD9HD79BpjuwUK+co4Ri&#10;ufLGlXftCO9GG1A7KMK+SGE8Ae5fKIeFUfob+nTeMPUuDPEthvi2g3w/JcoVBi7B9/N8ztMkQSqR&#10;rgPdXw4s8hCWJ61Cpc0hI2dBKowd+9D1NLlTvjBsFYujVj6P7JQnr8ha9HNPaqx8GClbjHKBOIFa&#10;HFYkFV5ERKggmRGD9pZEziWEiZIEUStEZK3qPBWShDYcI0nUJpHqz92UMS6LoLKpjH3IOGRfCoqb&#10;mkKY2FL/d6/6iMB1Mpn3SHrnfx/i5/9eSPTpZD+/iqxN9ssYqePRNcl7/FWC5J3sxIxW9Dd+SzZr&#10;TEmONzrP9TYQ2xDxuTr2xzoOXeMa17ga14RtAj89hu2/YcDHCHD0h3ACWq6DUqP4tXmCZoITs8Ex&#10;lCxLypmTofI8ANoqlpq8bjWDm4kyEEMzuDF8SYYv0UCgoygI+a4oaBDWYIzQBqklLBro2Z/p4P4C&#10;11yGlKsQsoGygBDfDUWBMmX1B8Rlc2K5/xwZKEtSkHJQjHKlaI2jEEXhHBSLVnF8teTJY/1SX4r/&#10;Wbyg5UwYUOzLQ1lSGAbHXK/Hxy2Is7ouY3AqO/8qW2XsX+U6hTYAChCft4wSGSFnGaUqgjxs5R2Q&#10;vdzlBK2SxsSkbfocBrkgQjcidzNBNsqpEiwoZpfuqyRyInILVwc8uZyQv8q+1X5PROVxYteG3RNW&#10;75bNuyverBJF3GpvtLQ2kbYo6iJsUfgdbgzwXYAvf8aA8GVkfGe1g8JJDBopjItDvhyrdIHnKu7w&#10;ZIeljTTZ5/219llfnd0YQNkfbDTF5VPcLY/3G0FxunKo05zZXsua1RLfgCyMV5G5OUpit4IxsKEY&#10;tyilexgD++MeE61sHyN6d9gKtgYsd73Hslaot2Xa5orA/df4nhvUz2aP5TtQ7PR/nf1rGBxs84GI&#10;2tKdfu47ZFWHCuI/bnXHE1aL4VHN78rbY1YB3NMXeDIxefxGXr8ihxWuQYSre5OJeAAiIGKUnAxZ&#10;qcgILeu9O2Jl9xT7lvNPqTe2yn5ecXfCydrKKPmZe6eAuruz1nhvwZruL1rz/SVruYfxczxvtfvT&#10;VrFBHfBNNQkhryAPZyKPEQzaWLmKcVlxEpKK02UF66rz/zrh3KiOEP3/bYTtVWRtDL83dS7jW2EF&#10;0vivuLa3MH7SejqRURiewwMYbCOWPTlm2VOTTt5mgDR+35gYs88UzmB02H42HHvK9ngCMxGxN0Fa&#10;F/0PKOSCEp2l0Y8d9Om09lZLp48LGfyOwxhka5ImMvbzBJ+swZhIImVg8G5u+EdIvS/HeJ8UeEeH&#10;DDCMNoVT8Ti0nSj8nuRFnv1cRxmdDFYZ2jiPZzlhyz1E6ErmaCXALcXu7muwnPE22nyfVe+MW9PJ&#10;vLU/XPG+oQR+CqVSvDfkGfhzN5ErG8gR+nwOv3O3kSW7A1Z0oAmSUe+zHnJEnvYKiyKv2/vB87b0&#10;IfLl0aSVKdatvEWfz1n1i3mrFfEp8vDNkjW+W7aGt8KiL6MPxKdIT/qlCFiPncp9FCc2QvmZQD/n&#10;eM3LWSdPG+SxKwKVbR3Xy9u16mzSUfmUc4UnIIqjW3Y8gsxT0rF2S59EhkdhfDJmqfPVbivaHTwn&#10;bF8uWQNlFlQ+hQqoek0ZtRWZ/HLGyp5NWRnPEsqfUfYI7nV8NmWVHE/F4wV1IlEF6qWW+qlWue6K&#10;qEHuHTLeiczc7KLOkcEbyHsRtNvI213kLccKD/uQj4NBJrosRP7dVxibceqd7UNtx63kEdvHbHn3&#10;UuEpZVTZRCgraZkIXC2d1lLpr7es45tth4j0Nva1flhzT1nFz214xfkv561e3tPPqHfKrwRztYrn&#10;q+Rzeu79YSs86becA8bgXcaQXcpPmbV6o/CI8ur9kO/yAC6+g0yXPH8w6gS/QjIo1nC1h1UIqHrB&#10;vV9OO2nc+fWmdX9F2eSx+2LFPQ6L94b5XozFC130b8Z2xs0sdJCsMcZ1kU3uAcp4NYo+MoKuMcR2&#10;sPtHEbZJ0jY2kP+YDWXJiZQ8FpDHKc876ZIiax2dTtrEcK+7FBgbQZaAjugJ2tAZRdjmokPmDbVT&#10;z51W5GRtj5VQ78XUf9EQddwvwohzfWxFhkWetcnx8YfqNukJmwxtkCSszkktybzz/+dkra6h7K6X&#10;nSNO7vgpWRvkcphAbE7BV4DwjPxuxiRNvougVXgsT2wrcrbWbnay7eH/AHIFvU0r1eTYoMSlZWsj&#10;VrU9YTXoH3VH9CVkcO0p8vEucvIebf8heDRrtQp38FxhDlat9S199MOmdXxBH/2SfvDllkNJ+Fq+&#10;2rRmx4Y1CV8L/P92y1p/uWsdv9637j89sr4/v2P9f3bi3rU93x5a48tVK0X/ytse8En+NDkGKPeE&#10;PFtl0/Ad5S2rUAfy8gz1KtuEeqTNhHZAHcr7VraEwsV5yDhklTBMn0qB93e0p5CHHZE7yPcdpH4G&#10;qEfsCyHLgc7FNlPhwgZjyPagLQgidtHBtbpQNog8cYNXLv3cvXUZq6Z5D3TjyzkzZKcp7m3p3KCT&#10;tJULyCC2xfLKp4yZfYzx3QqDwLfj+zpJy3sqHq/D23ICCbI21afABb3Hf2sfx1Kg7rgm9mj1OhVE&#10;1MaICdsEUgStnnEF/PkJstZXFkRkrU9aafJKkDyMkC8Pek3ORMRtHAolRd6KuP0+6L0TSIVyuIxk&#10;OeO6ieF9PCDZ7y8Ttuc61NX4YyFsY7hc/gEkbQjhqnte4xrX+OPGNWGbwE8mbP/9XwYPURGM8nKc&#10;ZXCb1sytyMmAeInNBXgSMgY0kWyCZn/luQpE4PqSIRkUDu6jZUSKi6sZ6ggFQwywMWRsDLKfATWP&#10;wVeDsC9n8YGTe0YDvw/+qcG+JRX3MIYvY4qgOGIxkvulqDiiWWb3AO7W0iB5AXNcBHM/14nsHeLd&#10;NBMvoJzloujlo/wUTPZb4dSAI2+8140ohWlQyIXMEZQ+JWSjflRXWqqk5GpxaIDSFQw8xXIV2ai4&#10;tR6/NiZvE1gNKFzn+EYEfhessX8NBUzeNxGp6x66ImznMNRn2hxSUh1TrZY22eoercGrlbLNUccL&#10;fPOlfsqEsbk46MnfpMzKmzq9l2uoq3SU2PROrqHj+VK7LgxHjIAMjADtSxcYbOWhIMJcyRfk2Vw4&#10;3Wdl80NWtTxmNWsTVr2mzLQY34tDnkAtZ1RthXuKJAfZIFcGEogzWWtCQN5EhTMDKKW8L0qrJ1tQ&#10;/OI4hjHtM5u2mjMDPAwFWw83QX3MYejOtdmtmWa7Md0EGu3mbJPdmuO7L/GsVRS9DRTcbepAsV5B&#10;7GGr0ASl+4NWdjBklbdHrfZk0upPp6z+7hQGyKRV3xm3ciUrUoZ5gXMC0SOMe3iG8lNhzFF2MuoJ&#10;cwQZ9CmcsE/G/d0RK73HtYopqSz0iqMpAkZEkRNGE9xnwioUsxdUnWDw35m22jsz1nA8Zw1Hc1Z/&#10;gIG0i2G0Pu6J6+RpkYnhEOIdKhkTipT6CIaZCLGkchUrT5eF7WXlKqlg/fVWsmg/V+Kqcy8Ssz8I&#10;FHydL1JdyWrUt1Kg/6V306b7upFPPZYx0Gvp/b2WBm72ipjtsp91d9rP6KM/p49+BkT2ZnbT10Aw&#10;Hs6/3YXvCDzcQITYSAjeV+deWPkcExS/OiZlL3sNCykymmfGSMae+xTUHVuVJb0VY7JVHv08swuZ&#10;28EY0I5MbeM4Wyc3OF+GtuS3vLs+6671iR+NYdXb4z5poczIbU9WrenhonvcV2gSRRMqIm73hz1E&#10;iYjbrDXkCLJA2zx5zisRGbKg9FAe8PTtY4UlGXPiVom9lJSs/MmUlT1lezYdYcYqnmkJvpb+B2hJ&#10;vuKe1ihmKqjVsvq3CxHmHQp10PHNhnV+t2ldoPNbfivR2C+2reeXO9YLevgtL8yOr9at9eOKNcsb&#10;9O2iNYrQfTVv9S9ENM5Y3ROed2/S5VjuMuPRNDJ8AuN8nHFtljpeQZ7yzmXHyORHM1Z7RtmezVo1&#10;ZVZ8V4fKzH1rKGMNzxD5WcUzql7OeTiDSp4jsraCdxcZqRAKIiZL7g1b0emgFdxmDDnqtbx9dAl5&#10;yIKCPca/vT7qHDm7P4C8HOIbaKXDMLKMur0nYpZ6Boql67jPPu5b/hB5yDM8qdpTZN+ZSHLVe0AZ&#10;KD3jnTlWqmMKufBijnoXQQ5eAv4rlIXgcXNB3XMRtNRflESu4Yz9j6asUpNlyOWCA8bWHcb+bXSP&#10;XfSQfcb/PYG2uM+Yfkg7OR6w8ruMDY+mrfFs3hqfLVgTqOd+qtvqp9TTY9oc5S97zH0fM0YAeUvX&#10;UNcN1G3ru1Xr+Lhh7e/WrOHpglUzvpTuj1j+ep/lLHSb4t1rjMscZ0xGt0ofENB/0E20wsg9/tCf&#10;lOjKCRaRsTEiUvYqYvaHCMQ/Vvg7CTGxI/R8H9mCDNE2qVf2IlPYnyVHAupYRK2IuAKFQBjttEJ0&#10;vCJ0EqEAfVArwrRCLFvOCOiTmUJngE+KStZSrpjMShKzScREazKkQYzMC5DeC7SNIKI2vvf3jUWS&#10;wy7fU2iOIO/ZEB83p1MJhxoou8jZOrvVUWtp4FZHjd3s4ndvnSe5zRzhnpPUB/ZC6Qq60da4Ve+j&#10;E91G/qCH1N6ZtSp0Eq14Krs9YSVHtPcT9D+FcXoiopZ+iJyqfTpD/6O/vFrykAdtH+gDHzeRbxvI&#10;tzVrfL9q9e9WkJFLVhuhGnlUFaH+45q1frtt3b8+tME/P7WRv3vfRv/OAxv5zV3r/+Y2/XDVSg7H&#10;LHulB1243W4qjvcYdUE/Uo4NEa3yiJZjyIWxUN+Lugvji9pD1F6iNuIE3wDfXd8eyPs6OIhwzaAg&#10;uwFdOPKeFQmbgz2Qi42kEGF5PN9JWAEdNh99ViiYAr5FH72EIgfyBuh/CPVGn+ceOdxTIeNy5Dgj&#10;z2berXgaGas8BbNDVqK4uFEIhGDnyMahjdJms6WvpwhbkZ4C5XSiln0gJmpj8jFu16n2He2P+1uS&#10;uIw92y9OjGA/sF9I9r1U/ep5EWLv2e+DbMQkZDs6sCVTXvQRSftDSIVI+RFITvhcRhyaRmVPTrbE&#10;dfS7ELbSt5L/hb/qhG2MC/3pB3DVtde4xjX+08I1YZvAT45h+z/+D75kMkPxWTHu0jHu0sYaA0Yb&#10;LX2Ufa7soICMM0hPMhiDnEkG1QkGY5AtoJBkiYTz0AIMYO6Z2nMOlIa8sXPkj/UGjPcBjLwxtkDJ&#10;HpT0wTGMouHL1LiXlp2xr4CtCF4pGIISAWiWPCAoIOcI+6WQCN93nuKOyev3nNRF4eqJlkX5VkuI&#10;UJB1npQ1jKRcyiEoU3Am905DAbrVq2y4jQ557AavUZT+yS4Pr6BsrSWLg748XShZGnAUgyKFVoix&#10;HGElQJ6w3wd5ygrypM1bos4WKZMIyzlBy2I7PeSAY6rdMvhu6eNtfNsWSxvhu6KAy6M2hIngHTFA&#10;0nmXtK5mS5Px4UYBylQ39dyNwQqUWCgjJm05no5ypnrJoT5CAga+qxTM2X4nDsuXR6xiBcUdlPG/&#10;SJ7I8qAd5jp5HPSBXgwIDCUhFRyfsshw0nJEXxqm8qEAZ4D0oZYA6ljQe2TyXnrHrGnKIuJ2ASVr&#10;mba2RnkwgAs3+614R6Qsiuy+lugNe6zAksMoZAFQ/FdBSbs8JMFRWGZcKO+wA+pZHmK7YId63qEd&#10;KDv5fh/ncc9j7qeYsyJp5ZkHKpVAxyHSdcw9xi5D5GzFQ6Bltlp+/TBaass1xScjHo/Xl2tj/JTd&#10;VsK1SfdaaThdsMY7i9Z4NG+1OzNev0Uz/U506zumdSmsBf0Xw8wzVccKNspSkoBNErFJQXv5vGtF&#10;KwZt8kfhqmtjqB4vIknYilgNnlraRuC64E1FG+8ORGy6+h/Pkieue+NG23Tvn5zHcScx9Ex9O+6Z&#10;Le/VCDkJyIiPCdcCzk8iX4iOpQhZ/aacghsTlP1Tghb5GiF4gcno+xQ6T4SL2ld6S0TYtiUJW96l&#10;lXMjwlbGtOR0OsbnzZ4G+7kI26FGK0Ju1h3NBI/zR0vW9HjR6u7POmlQfkJ/PJ30xDbqR0oAmLfV&#10;52Rt2iL3WuD+y4wVIm7X6ddbvVa8iww7UCxp+ulp1GcfjLmXZ6nIOCW3ejbl4QIUOkCeqgp70Phu&#10;0Zreh5i1LV+sWOuXq9b61Zq1fR3hG2U1X7f2b9etA7Szr1XxbD9y3Qeuf79gDVpCH6HuzSz3nrHq&#10;l1NWLe9M4TnPfT7JdtKqnk5YlcI23EUG7A04YZs1SzuYRI4ztmfMUMdLGLWbvS7nFFal+vG0VT2Z&#10;tsqnU1Z5JjIUKATDCz1nzslOJz8j1Dyf81AQCg1RSh0UnVJ/t/ss+6DbsvaQOTuMMduMJTuME/I+&#10;FVmLzJQsVWLE6ruTVnN/2uoezVjd4xmrkQcu91KYgRrqUPFy6+RZrDp8wzu/nvOwC/I2lmeyPI/d&#10;M1nevl5Wvf80ZVPdB3K26vks7yPvX97hGc94FkjpGhGoT3jPh3wzfcPTEZ8wK1JCysM+L6fCNDgo&#10;tzx+cwXeK4/3K7hNWzgdRFaPWRVlrqbsNdSdiKe6J7NWd4Y8dgKK7/1mxRMkyXtXsY4V91eEs0hb&#10;oepsysnatner1vaGdvFqxeofzdHOhj1ZXJZCHs0w5sojULEppxl3GFM9puoA/R7ZLk85B+OkT0rT&#10;F7RMPiYGkuRALLd/H5zLq7+6+KTcLjvPEZLxBDjRRB05kSJiSeSQiKJe6ZER0CnlSanwBwVjYFzg&#10;O/BbiabkqSiCLksrtdCVMrojIkxOAJoQ5TuEDPrcP4Z0KOTWOfQ/IEnQXsZFwjYG3z+CZOfl730R&#10;YWxJJio7j4fbyD0akKMNlB301KP7NaC7In8HGBPG2mh7nVa80Gfla0NWtT1u1bsTVr1PnwVazVS2&#10;p/wDoyEMlJKqHo6iN2nSA33HQx9M08/p0081MTJvtZpUQscRauindciUhpcL1kyfaXkfYtU2vl0B&#10;9B/hXQhz0vzFunvLN0WQ123r11vW+d2+Dfzmjo3/nfs2/uf3beRXp9b/xYE1PFrw1VXpyMDPsWN+&#10;1ldjN/oVMqcZfZLxkL7j8YGl22gJN2NOlo857PMY6dRdh8ZN2gZ1ntsTk4RAtocmSND95ZCimMdy&#10;5MihfeTQToTsCfTvCEp6rLi5IdkY8kXhC4BiUhfN9VvRPHop22L0ZenMRVrBJ2IWG0rErnvbjlAO&#10;IO/bWBeOkY1+nCsnGU0koH8XT/ZbiZxJsK+0qkoOKGqf6frmyAo5yxSPUBbeQzIjAx1RcZdF0Hq4&#10;LLaBrOX9ve2qrugzcf9JID4WE7YXCNe+czJTiL1aRdqm+tol6JoUARuHN7iE+PhlfK8nfQJO0IrI&#10;TUAeuI44jrUgr9zfiuj6BPRfssSdiqiX4AUfgf4Y99VUfxURG+EyQXsZfwyE7eUJwU9kM7jqvKvO&#10;jfdf4xrX+OPFNWGbwE+OYfsf/pXlrzLQrDCQYeQp9l3OIoPnIsrBAsJ0AcVxTkA5AJmzrW78ZUwz&#10;0E9r2+YQUZY5zUDlQBGIkC0PSOCUj2yyAAD/9ElEQVTekCmg0KDEKGOqsqgqo2rulDwo+yxnEiUD&#10;ZGOgZKN8ZI9xnpYvoYxIIZESreVIvizJPUyAZrvZ6n8S+ZxTgHJyGYUMtIJ+K1GElgHFxO9Vs76u&#10;YKQGfM6Pkn3kgCyOichN72mxNJSigMYQz0tLn+Q9OkzDjZY5FaDAaTZdXqZFsxiBInFR2EoXwdKA&#10;lUYeuCFB2JAVr2BQLmKwLaAgAMXGlVesCN1izlF4hRQir93i5UAAOwms8+VBrfAMPKuAZ8rrN0te&#10;wEMoEYMMlANsU8aHFDgUvA5592F8oLhmtvN9O2gDnXxbGRjadvHe3QBFNlP1M0wbmlAojX7Lk4Gp&#10;pVsooSWLQ1YWE7bLGMoJD1vVTSrpAcZOnM00mzLI4MmUt7O8oBX3WPGR5bUwxDEljBsFYyiGUeK4&#10;7Cm+zwzfxz2HUXaXUXrXqaOtQSvbHbGy/VErPxyziuMJq7wz4QSOJ+i6jJMIGPQKSSDv1+JT6lax&#10;F08GreCY7+HoD95kilXoRK68ygLyleDsQAQv9X/Et4iWyQolsUethzs4R8nd6HknI760VstslTCt&#10;4ADFe3/IijCGlKyjQnFpD6cwmqYxnqascmOcdjNihQplIc9o6kzZw2+2NditVowv955F+UHhC0ri&#10;9ytSQlLQXnVcSJ7z1xOqwxi0wQtIHotx1T1Uj5fxffu/H4GcoP9G3zdlCKQQiOCYrP0hBK+riIyN&#10;rouNhIvGQrIMYZ8/G6PkMgLBfA6FejgHsiVC6h28nHoW8hKZk6d4uTFh28Y9RNjqPtxbkxE3Oxvs&#10;Zm+D3RhAhkx1WPnWmIcFaX+6Zq1nK9Z8tuRkmJLyyeNdoQ5Kb496LGuFPyjao5/tDFi+EhpuIBvX&#10;kOsrPE+hU5b5dquMJRuMGbvBS1SelwVHyBVkgbziNdEiIlDJr+qfKxHZnHu9Ol4HeIxX4R14f45G&#10;B8dTpOyM1byaCng57QRt/ds5P6/Jk5eJzF3k/AVrYH+dCNwXU1b1DHn2WF758uQf8cSG2YzjGp/T&#10;PVkmcnSGdxFhyzuW8N6ewPAhz3k87cSJEoqJSKwUAS1P1ifg8YQTsyX3kYf3Rl1GFSIHc4/6AkEL&#10;tM3eR/bf7nMCt/gu8u0eMk3nR1ASN18hcD+aiBIeyPOUZ+i5IlxF0r7jHb9YsbavN6zj2y3r+m7b&#10;un+xY53fbFrrF2tOgit2rgjyUE7kINfXPp/1sA4NLxasViEqRAI/EkKoCA+pQDkkwwsoe94eRvUu&#10;Zd9GRwHZIGeXd0B2S14rvEEpcrosClFTqvdReAPqQwnXRMLKS9dJ4Kc8TzGNRd7SBjybvQjbtyue&#10;mMzDTVC+KnkkR962NVwjz8L212vW/GzJ6u7PeHzlvJVuuzVBmx5ppD0jv6U/MEbHq5UKhhnXRAyg&#10;g/iKIxG1XYyPPiHHufTf7/Og/31xLkf+6uKqcn8CnRcjkk0xwRR76znRI8JHOp50zEjnDKDORdRq&#10;8likeR+6r/Ql6ShO1gbCNiRNRCY79Jwgr3ySSTIOfcrDzHRoH99QY4YIQZCDThUQ9jmZ69ddkpuR&#10;rAyENN88Qjzh5+jW+/HeXqZGy+hqQF7WO0K87wbL6GtEB+Qbo4vlTqAvT3d7st3ytWGr2h6zqp1x&#10;q9obt0rhgL4Eyg+Qn0DxaIsOQqz+AuRJIfK0UJPdWgX0QBMxmsBYshZNSLxZs7a3a+5FrgmKltfL&#10;AW8A/URe5m0f1q1dnuZfaCXBFti2zq/p+9/uWud3e44Ofrd9s2OtHFeohBad+82uDfz62Mb/4r6N&#10;/9k9G/7u2Hrf7Vr9/Xkr2Oy3jNk2uznWaJ8P1tmN/jpL60Mn4t1vKaxDa62ltdZZJrpSmLxsthDe&#10;Jwr7o/GH3x5Kgm+ouK3uuY4d4J6c2A++ghD7xB1RJoP+mz+D3jbHuDKHvBHmBy0fXThvtt9yZ7Fz&#10;ZhhnZrB75LggAhfdTfAYtEpOpjAHCkEXkbUiZZUrRGHKFMZN4d3UFvOilYzxCkbPT6CVjL6akfba&#10;TzulfcaTCbGOrfIr3rVi1YYEedwzgVTcZP+v3+d9JtVvIsgDNxXrNiJOfYWkg98iSPWsCBfI0yuQ&#10;uscViD1rL5DC0T4/7mRthMQ9k8+MIZsuZddhz7ljEPLVMULdi9COkD/K97mEggQKR7G1gLYFI4wv&#10;yOhs7puFjBZxe3HihjqM5NAFOSadJ0KKpGV/Pv3d4/3rGP/PdbA/LsRy+KpjMS7I699y7jWucY0/&#10;DlwTtgn8VML2X/1v/7N1vsVAeo3C9BKl6gUK1DMUKQzdFJ5ihDzFmHqC4fhoAWVo1mrvYqQcBwWu&#10;ZBfjdwsFZT14fCoJlpboZ8x1+HIkIW0aTF1EOgZ2xhTnfR8mOy0TRTJzrN0yRtosfQiFxSHiDkUj&#10;nmFWGAYUGMXplBKTj3LtnhERCj0pQI9n81WyiJKxPisexfCWwqWsryCfQVueu4UM2DGKGKyLGICF&#10;wmHOH+zxWVRXAhjsNRgrm2waxpLHepXh1IXhhGIkj9EUpGQJ/ShDAwxElD1nmAEZRTl/DEV5nPJO&#10;isgNZK6Snkl5FkRGZo5hHIwCtvJmzuU8jxmmmXmFWXCPXYxMIA/eIsXNnaPMsygc0yhK1KV7Q4+h&#10;ZI1K2UPRGmTwRwnM6+d3rxQv/kvJl7KGcpCCCBKQJcJEpK0TtwCDIhOFKQOky0tZyqIU1plA2OZM&#10;U1eUoUgexcsYviso82yL5gfcAzuderjZi2GKIXETxLP/TtRGyMIoytIyM8orYjbXs+FSR3MY1hgW&#10;RYu8//JARFzz3msDVqTwEXEIiS2wjfK8C/bAPv8P5DE7FLxWFXNQYQpOKNvdMQz7cV/yrERD8j6T&#10;B5WMa0HLW5XZXF6w5fKuuz/q5IQS4RTdwWA5HsRgCRBBG6DnRDji2IEIWJS6ffqJSN09sIuCt8t3&#10;2glQ1npPjoYhVKblhAfj3sfK9zCUtketZIPnrWAAzPdZNm1GITjSaFseb7gjImrbMNBAVluze4oo&#10;/mcqhh3K31VC9Rq/K1SPvwuuusdVkKIacE6aniP2cP0+XA5PkCRfk/f+bXDiJwXkwCegX/4oxMTD&#10;OeJ9DuSJyIuYyJDhkt/dYQXdyOQu5HmU0CzHz9M13BPjOQM5JbL2MwzvG/1aBdLmk1k1R9MeBqHt&#10;2ao1Pl602kezVvWAfiuC8N54akLEgQwQSuS9roSAIm+36I8RaZu1RLkUOoXfeevI0DWMvDX2rWNA&#10;bSOH9hlL6OdKGliJ/KhCfjgejFvlg7EUqh6NI0+ECat+MoEc4bjwmONsq8+QN88m/Xf541FHhY7J&#10;a5b9tS9nrP71nDW8CeSvtu55qhAGz3g3xbEVQflg0uPuKrFa1jxj7yRjxkRA9gzjzApjIDKx4nDU&#10;au5OWd3DaQ+jUP90Flk3ZVWUT/FaRVAWaXLqNnJc3rO7jEHbHZa20RqwSf3zP++o10MXVD+dsvqX&#10;C9b6fs1aFDdWUOKv93wDecgpnu+bZd5hyWpeLVrVi3mPNVv+fMbKnk8FvJi28pfTVvlqxmrloazk&#10;ZV+uWcc3m07Ydn6FjvLFOs/gfoo5K9KUMrunXgTVu4hWxcHNF4m8x1gtb1/KmkmZhawt2iDIYb/C&#10;NoigLeb7ld2l3j0ETUTuItcL7iCvqYeSB6NWppAM1LU8j+veLFr928UQo5j30lZegU3vVq3lA3Ug&#10;T0H+i6xVYjp5JJcpxI3fe4wyT1vz82XreLluTQ8XrOpo3IoZs/SNbg4yJvbW2w21ay1PR5cQIZGv&#10;mLQD6DH96Cj8VuznPIx/79cd8aSL+u5lefJXDxfkSILAEK46/3fFjzH6AwEXo92Jp5j8iUnbOGZp&#10;WPpO30dXcp2kt9VXXqX0FJFbEZJyMzwrHnMBck7yLZAz7L8Mxmn37HRwfTTR6lCZda8UcRiQ71vt&#10;E8HWaCGkQb2ltdcGKLRBV52Ts5rwFjnrK77kLIDuWLY6YuWb6BdbY1axg4zcRQbt0Y/26AN79CV0&#10;+8JdZEEEnzw+kgzVxDZt+q7k6qSVS/Y8lH4kPUn6UvBqj0OPNL5YsOZXInCX3bO8XQkaP6x7ksZW&#10;ts30GckLhUNo/rBhLV9sWaviOn8TkbRfb1vzl5vWyPkNij/9xSbyYcu6vt2zwV8f29hf3LfR39y1&#10;gW+OrPvtNrJ/CTmHvMcuKVHyXa1WUwiwGeQCunAWdkRadz16Ux11pDproP6anOzOR7cNoN8JjEf5&#10;3gcD0ekh3LTSTyvKYsJWTiXYGJ6seQJdbhJMBbiHvHRifmdPdKPPo/+it6XLpvGt7BvkEvZL1ijt&#10;DPvFEz1ju+h3KkmywqCA3GHKMYLs8hWHgPIkVxtqxWC2E4W01UTb9PbpoD05oU+74TxtRcxm+qQP&#10;evgF8jbqo35NODcVP1aIyNSUByz1o0Rfvy18QApOtIKo76XI3+h/Ek7S8vyY/PTyaJ/KE5UpBfXh&#10;CEkP3tgJx8lUgfrKou6ysf+ysQezqctsrZzUCk9f7ck3vAKe7BGkSNsxbK5x7Au28tT1VZhOUsfv&#10;GZVLntpxeVWX6s8glktBbiQgGRYjOuca17jGNf5YcE3YJvBTCdv//n//nyKDSglTFqxOMd+ez/py&#10;wqozlC8RVU5WTWNshiWAtShjdVoC6HHbFq3p2ZIbIC3Plq35DOPlMQbVAwybuyhtJyhvd6at4mjC&#10;ylACS3aGrWhryMldJdXIVQzWhS4MTIzC2XaPuXprSrFWm+3meJMvZ/p8pAFgyAw3OOSBkjba7GEa&#10;MsYZ5BSewRMKoDyIzHTwewKI6EMJUhwpEZWC4kwJnlBC3rgoQL78bTQoQYUMxIUM1r4dFgJRG2aL&#10;A1mbHPxdOYp+a2D2wP0ewB9lWuEYPPQCz+uPMBCQLTLSlzShMDkBHSAvUi3dygDpCeh/5jDX6V14&#10;J72fx78ChXEMLJRxhRsI70yZ9L7c02NrDQTS2Mnj7kYUuEYUsSY6FcZeEq4gUEY3JCi/g/t1Bngc&#10;Wy3JRunIkHcx75eBIqkYvhljHZY+xnccY98k585Sb1HyNUGeBSLgbw402c0+oPiq3SiKGEFhqRll&#10;F4kuhUfxuXjHHBHOs2CeffIylvfs6oAVraOMbw1b6Q4GNW1LicbK3AOEdqYwB6D4UAY87e0Qg+Ng&#10;wPIOaHfCYUD+kTxludedQffAkheZvMMqRLo81DLj4K2lJbDy3PLkPgphABTiIBXmQIl1HOyL4tYK&#10;pcfcTyEWjoatGGOncA+lbjegaAdDYmcQ42iYso9YBeWvPBi3KnnR7vOcPYyhLd5ljeuW5J2Bsj9O&#10;3Q632M3+JrvRE8huEbVpQKEPfKla/P1i4y9O1hQZilcJ1Wv81UNMtCaRJGN/DAJhq3td/YyrkCJS&#10;YsT7HMiTmIBIAfn7A7hIzgaIgA0ERoDi1QpKKJbPuYGsRe60c56IDJ3jz5YR2uoTPDc76+1zGdzD&#10;TZY902klG4NWezJtbU9XrOnJoocjERkXPGEDqanJGBFzpfRVZfbXxI28bb1/SmYc8BuIvC3cwcjf&#10;RnYJmxhh6xjPy22WuUQZVijLKmML+3LXkbmbyLktDPhtASN6B2NOXrn7vZ5sq8Q9Nwet7ITyCO5l&#10;P4z8GKVcInMjj1B+Ox7zW/tESp7Je5Nx99lsiDur5f4ak5FJOsff7QHn3kdGnUz6BGr+Um+I6y3Z&#10;CXJnGRPZV7TRb6W7Q54oseIOMupE8Xnl2a8VAANWpJUDR30hDu0h7yzi86DHj1fxHCUTU8zXplcL&#10;1vJmyVo/rFjbx1WPrdsCmj4y/n9csqYv0AcU+uHbDWv/bgts81uky4bVvV8O8XHfLFjl63kwZ5Wv&#10;Zh1Kdlb1knd8JY/jBV8W3fxuxZOEtb1XgqIVa36FrkJdVIuEpw6LkeExOSuEBGZ8B8pesM+3EDF7&#10;wLdQQjNkvd5FsWclx0VUq07r3Ds66D8exkChH85EhofwC+XPqGeFZHBMRzGKKYMIXPQmkbZO2Ip0&#10;EklN3ehe0qHK+a6l9xkLGBs0PtQ8nLG2ZyvW9WLDGu/OWwXjVz7jmvSZz3vq7PPOOrvZ0eAyXSSL&#10;CLp8TWCIOOpCp6AfhD5NH6cvBOL2d+vj/zFxQZ7EMka4dOyqa38rkHcXCNtLuEDk8sw4bIuTJyni&#10;B5mTArInQlgBxPgak7ToSrEXYoyYqNW3cM+4BGIPungcdk9OcE7YUpaYqFUIIgeyDWQxtrsnLc8L&#10;pJu26E2M/xldIvZBTz16VIMpyVXeaJuv5iqe7fVVTZWro1azRf/dmbK6feTJIfLjgLYscnZ3FF0E&#10;mSGni+1BK5IDBvpI0QGQDhWHODhFL3mA7HmkCR7aPfp/vcdspt/wOwXte06foD81vAye7yJuBYU/&#10;aHyNfHijfq0JjnVrvoANa/64ZS1fblvr1zvW9s2utXy1bY1fbFo9MqCW/l8jz9yvtqz/T49t9O/e&#10;t4m//9Am/94jG/nNqXV/uWctL9esHhvEw9/cmcQGmba6E/r4MTiatpq9SU+0K51KMc/doUEh3dCR&#10;tZrLwwe4Z3LwSpWXqpLpZrsOz3caoI2g7/oqPrcb0L/He6xosseKp5D3U31WMt3vW8XLzRPxim4s&#10;xxJBeQUyQDrPi5EhDOlYu2Vhj4iwzRlDpkUhxjzMmKAwctgpvhzf7REgQjAmNGWL0KbDEvzzdnkZ&#10;cd/zuPFXnBsTu35ORI6m+of3EcY+J0aRt0LsVRuVKSZjY1spSaBeQHyfGMlnXIKXg74al8vBvsvk&#10;7WWcx60W1I+xtyJ48jP6dgY2jELbZcp7flBtQWC8H7oC7M+OkMN/kbMK2RdD/5WkLoZP/Mi2EWQb&#10;Cv7+vJdsRskXd5bhffzbnCNOYKi+f0HOXeMa17jGHwGuCdsEfjJh+//5D9b4FYbW1xhCX6FAYWRp&#10;KzRidNV/WPJkKdWvZqwSQ8Xj3D3FUAKKy+YZqkVkRcalllcqkYeWPLW9XrW2V+AlhtZzDLqz4Kkr&#10;Y7rxEYrbQxS+yFu3xpMocZ8jeRSKgBMRhxGJElmIkak4pDnLDISLDJRAHkSZcwyuswy20yg/Uy2W&#10;NhmWfyrJiidaScXeRSEZZ1AUJhggJwLZKUVK8NhkKEchThlAAZMi5t4Vis3KABsGeO4TIcTG5T4o&#10;J7F3btEwBjEollfuEEbioMBxlJeYvNUyJY/NCjxRQZSsQEkBFKvVIcUuInIdIl2dbA7HHCM8HyVQ&#10;sa1y9Z/zclD6HCKD+88RE8SxR21OH4qAPFo90UQjhkxTBJG1gbCNDQtfFtYp8K5dPA/DMadHShhb&#10;FBApLUp+ks7zbw212I2hJvt8qNFxi3rPnKYO53utYFEhGmLP0E73mJbSmkGZtMRQy7iKRjGox1F0&#10;QdFEvylxWf4cyirX5y518/0FFOxV/oO8NREp8qINRkbJ/qiVHoLbo1YuA0NQ7EpP/iWMWYlImjsY&#10;JMdDVojxLrJWpG0eBn0KhyjFQMRFIceKOKeY80vuREtlI5KjTDEtRdKKnPVlv+Bu/KyAimNwO8KR&#10;QhoAEbN7o1aBoVS5Gy09BNXbE46KNQyo+X4PXaGwD1Lw5ZGsGMk3uxvcK9k9avl2SiSWJWWP9iml&#10;tqCn0wrcsOd7uRHI9/aYbOff9Cqheo3/GODbXMCn58TEzO9D2p6HN4jv8+n9r0KKNEkaRqn9yKII&#10;F8uODLoC5xM+FxGTFSnCIiJrY8I2Xo56PtnA78hYy0R2pblnfr3d6Kl32V683GdV9KvGe7PWpknD&#10;JwtWcW/MJ2HkMSovRy1Lr3wyaeWPxn2pfsGdQSs4RnYcIzvuIDOQFVX3GMPuz1g1Y1KlZMfxmJUp&#10;trWI3H3uJSgGdgRNuihpYcEmMmkDY22DPruBXFxjzFhnjFqj/65jhG8g0zcw2jfBlsA528jGPcYI&#10;yRjKUUx5RCaKyPXY1veRFQ+QDY/kSQrk9Q/koSlUPQQPeCeBclf5qpcpK90acW9jD0U0HlaoZDLu&#10;Zc5QDsZMjaN568jRTeTpFmOqwgLssN1Dpiuh1lGvFR4PhEms0yErkxctY3vDi3lrfq0l/0vWovi8&#10;ETxMg8I7fFiwpi8Y379atpZvVqz9lxvW9estsGOdv9y29l9sWfPX69bwccXqPqBbvI/wdsnquGft&#10;60Wr4Rme2Aw9oty/Fd/AVzVoqbUmykR6yrtPnn7oBQpvsN1hGeuMaZttTsxWnFLe++NWI0KW64Tq&#10;CFUPNREXkeJs5VUsD+GaZ9Op+LkNThQvBbwLULgGEbPVHk836EKVXFMFPIbuC3k8z1ktqKL8CilR&#10;+pDxRt7KfM8ixg2fPGD8qbk3ba1PV6zzjLo4nrWStUG+VYfdGmi0zzpq7fN2ef01etxxtXctl89V&#10;fxKRJ1kucMxjTnO8ALmfL0KF31f1579qOJclQLIlicSxq64VkvIsBY1rDtXN9+MCmct1qXtGnm7B&#10;g1Wyhv2XcIFM0bdJ4fyePsZyv3g58zmkSyWgZzqCTPeVTU7+ipxttEz//koCJq9Zgd+KOavwUT0c&#10;62Xb34R+yLWj3H+yw4pmu62Efl++OmQ1W2NWuzthdXsiaGnf+5NWvUf71yQwOkfp7oiV7IxYscjZ&#10;XU0k05/2NfmBPoPcq6CNVgr3wUPk4SN5tIug1WTJooc7aHwR0PBc+3SMvqM4zgoLEsVybn27Zi1v&#10;sSWwBxpecT7yI942afIl8qht/RL58NUO2LX2r/f4v2stX+5Y08cta/iwTv9bszqBezVwTc+vjmzq&#10;HzyxxX/0yub/4TOb/s8e2+CvjnnWOnJyFl1sAjkadLNq3kExbRsfIaceggeU996C1Z3MeaK0mqMZ&#10;6mXKyjZGrXARfXAWvVOYVpiDbmwFkafIc+o5cyh2oGAMGkT/YitHCq38yxpGBg1HW76LEBwvmvw6&#10;D+cl5wnp8ujtOdLflSjM7RCeM97jOSBEzBZ4YuMIE+cQYSuy1olQTSjQ9x2021Q7pR0mYzhfBW+v&#10;tL8U/NowxjoiEjRJmH7i9RqTrthBAREpCfQ7lPEcF669CvGz5PF+GXG5kmWOyv0JKPdvQ0goJ8K2&#10;1ZSrREmWRdo6YuLWwfiZ+n0ZHIvIXSdwsReV0yRJ1p6TttiTETz+sexC6slD8qm+sCc9vwrfNJDK&#10;eg+9j75TQFJeXeMa17jGHwOuCdsEfiph+y/+3//eaj6guHyBsvUVita3KFnfrVnbL9fd4Gr/xYa1&#10;fbdubd+uWes3q9b8pTxoUNgw0BRjr/L5hJU9wSh5MGB5JxiBd3qs6N4gRtaoL/GsejppNYozh2Ej&#10;g6/pxYK1KH7bm1VrR5nrQMHqfAe0Be1O8FIGFMEWee4qFINwthg8eJ+i7D1G2bqPYXQyZeXK+I2y&#10;WbDVb7mr3Za11GHpc62WNtNit6aa7dZkQNp4QDoQgZsp79yRFg+zEEItoMgMMYgDJ0kHGTjlARuR&#10;qlkM5IIyq2ppnIhcDbSKY6WlUfLMDSEUQhiFwiHFm0P5GsCIF7mJQuKDsTw1BAbnkF2W/QzoHoNK&#10;cepGuW4MI36c+0hx0wz9CAO6Qj4obpViq3mCgU6f2S8Y5TpBXsIcz9esPwpEHveOSWJlMhbyKLv/&#10;RznJ7cFQ6I6AUpDrnrXnhG0A54lMEYEiArCHZ/TyrD4gj2PN8mtGGYUzC4U2c7Td0seoe0EJ6qa5&#10;ZqHX4+qWrY1Y+TqG9sqwJ1zIUUIGLffyesbgpB6LRnnn2MuZbdF0ny/bU9iDAiVWE0m7Shtb6bGc&#10;GPzPWWPfBsc2UWrlFbc36CEFlKSr9FheZBj6GCGVdzFY7mO4PJgKy4fvjbvHU1gmLQJ3MMSNleet&#10;J6G5BIUwUBzLaOvQfiUl43oPsRAtty45HvF4mSJsK48nrPqYfnBEPzicduNJCTwqMRDKVoasWB7I&#10;SkoxjtI33I7CqNi+IRay4nQ6OposnW8UI05moOXhrlij1CobeL4gLyz2J43ZFBKC9Br/MSCjIwmU&#10;9BQuHxOuuoeU90ugD6eQ2B8IgUvtIPp/9b0v4nuNou/DpetTz/4hJNqnyIxA2PLubciQ1mZPAqPl&#10;wHndGEa8X0aHwn/U282uOrvVV49h3WlVWyPWdDJjrRjm7b7SY8GqH05a2f1RK3846pOLih9ayu+i&#10;e8igu0OWd8yYBQrl8YosUOzFmkezVvdk3urYVj8QaYGc0NJf9WVkSPVd+vD9GSfdhOpTZIlwwnl3&#10;eMYdnnE8Gjz7DwYtDxmRvc24tNVpmZvt52EFHPRztgEYitsYgZ60i/fcE4GKbI08XDWRpHjZip+r&#10;iSaPi43McShB4iEQ4bI15CsQFD8+A3msSbRbg2BYE5k8bxq5sch4ss49N4FCsexF91ZdnA56uBfF&#10;WxW5rbi2IiU9vu3ZZMAzZOhzhQegvl5NW93bWfSBOWtCh2j5esla0SHaf8H4DtqA/rd8fY62r9c9&#10;AZvCJsiDtv6VknOhTzybs8rH03yzcf8mubxrFnWg8AsKw3ArqreMrVBPikObT73Ic7aEssvbtvL+&#10;mIdHqH0ch0qISVqR38jb+8MBDxiPHorIH/OQFDW8T/0rEbYKPSHCdjEBdI4IDW8C5EErT9omhUN4&#10;HXnTPp32eL8Ko6CYvjnyUD6ibv2bDfpkocYitZ/Wx8vW8XjNag+mPcZ8xlib3exrtM/a6+xGe4Nl&#10;iLyjP3k8U8kG+oP6QUiKFI3T6tuck4dh/8dC1go/SLgkjiWv+T5ZcU6AavLn4j4/L+WxClJ6TUBM&#10;sl71nED+Rvf4Lbg4+ZQ4lrif31PfyMFzu/R95SHbyLcWFBaq3tKE7gi9DU7KZimUwQgycbzDw2bF&#10;uQ/KlgeRe2NOyNYfzlj9bXA8Y3VAukb14YRVaBJ7G91ka8DyN9Ch0JM8XvcWOuoubfKQPoDcqkaW&#10;1T1C7j1BtwYiZ1N4Ks9ZedLGRO2yNb0MUMxmkbYxYeuetaDxBf1GxO1r+vwbbAd0/Lb3G75tebfm&#10;aNX/95vW+mHL2j5uWwto5nfD2w2re7VmNdy/mmfVvZac4Nwvdqz720Mb/M2pTfzdRzb/D5/bwn/+&#10;3Kb//iMb/dNT6/xiy2qezvrkiMJUCfJqr3qIzH6KjfNkzmpFPIOGJ0vW9Ax75jnleQbOkEePV63h&#10;Pv37HmW/C04Xrf4O7069yhu5fAdbYx0dcYV6XKRvzyOj55DVs8jsGeS3O4xgZ4w22s0hxidwa7jR&#10;0kf51loJGDmM5E2iR3voM3TcGXTc2X4rmR2wkhl03WkBeeFELfaDvGzR9xXyLQfdPhv9PQv7QWRj&#10;HB85RWTS5i7ivI1f1daTECHq+mMP9oPi9F4FJ1axH3qQR/IKjW2ZCCGh8zlSKxBB0uM1JoOvwlVh&#10;Ai4jPn75nE9kSQIXnkMZ3NtW5RKp3A8iO8yBLZJMLB3At05AIeAE/6+kcx4ag/EU6PrYAzeJC/cG&#10;nrQuRkzkRgRu0hM3JICjvHrHxPte4xrXuMZfdVwTtgn8ZML2f/+3Vv0O4/M9it4HDC+MrsYvF6zJ&#10;sehb/Y/3NbNPaPlKyx5R4D6gpL1FoXmBofpk2EoeDVnhgwEruN/vKHqAYfkQI/DRsJU/HcPgQznE&#10;OHJvllcoTq94npYUyrOF/3UvZj1btDxetBRUXrta+ulLQ5+w/wnHtRzLIQVTxjV4CB7MYURTFgxo&#10;ZdIvO5QngYxYlKw1DNMVBtVFBtj5ThSsDsucxFCOvHAzFGJhBGDYekgCEbiDDJAibeUBGxGmTpoq&#10;Tq4jLIcK6PF4Uso26hlEFetWZG0/z4uWBinIvRO1Dn4nlAT35hUiJUBxqgRX0iJS071wBymDIGKW&#10;8zz5Gtfnad+AyFkpIZS3l84iaKa2B2UNKAlFnIjCPWwjZHdquZ22CcI26mzu3SMCsJv7o7SFWXXK&#10;hlIRFBDKJ2VyjH2TvK/i7k7zDtPUzzwK6VK/J09zwnZt1GPsymshc7jN0vub7ZZISfcc4Zmu3En5&#10;o8zCEErZOM+f4p34XlKOc+epf75h3hLPAvl8U0+aB0TY561R9yIjZJhglORvo/yKxFUIgj3aIQZK&#10;2bE8cBWuQIQuZTrWsr8I/ns0bKP9RUcYAKDwaMgK9mlLjgHL29NS3H7L57eHXHCE34WcI+K4aAfI&#10;A3iTfqAwDsv0CRG0M5RxknoaRQHXcrhoKZ6IqFttGG98DyWRUWbZOLts/Dv+f+7t8ylCeIuYsNP/&#10;JM6FqRArgj+Ey9f8lQbGym/FVdf9/wX0zQugbV/A5ePCxXuEb8J3Bsn4dEnEx3V+ijTgvZNkwvk9&#10;L7aPC9/+CuPnanBdDL/Hp7j8nHNQhvi7eNl453beo7XZMpsbLbtVsQXbPF6jiI70dvpIRy2yo9bS&#10;BhqsaK7b6g4mrO3BgnU8XbL258vW/Iyx4PGkk7VlD0esFJQ8pB/fF1lL37yHQX+f/n2f4x6KYDoF&#10;Ebdl9yetRB75CmviS9k1uSMP+gn33opRqTAEDxirHjI2PQ5jk5YL+30eTlnp/XErPo29LJEDp+Du&#10;kJXcE3HI8ylLwR1kyDGyCui3UCgcByiWrFB4W564yBAH7xAlPczb67Hs7S7LXGNMWwSzYKLDCVut&#10;fEgfQr4oSSMyWURD0eaAJ2BU8kUlY5P3bo1idT+btRol09Iyf8ZlhSWoeaXwBPz3uLJLnhSs+Uth&#10;2cf/xo+M3R8Zx0H9hxmADvGRsf0DOsXbSat6NW4VL5C3z5C7Z8NW+Xzcal9q/J+2umc8U6EdFKbi&#10;Xlj9UIjszNnrteydbsvSO23xHiK72XqSsB3GHE8Q1uPvrwSOFXxDhZQQ5Dlb/oDnOXjmBVDntANN&#10;Jpd7jODxSBcJMYI9OZwSn71H72Hb9Bb9xsNESScJqKN+4qXdilFb/4I6UvgE2pC+cc4RZd/vBhjt&#10;CsmgEAx8/4r78vQVKTbrq4taHi1Zy90lq9qZsLzZXvSONl9BcaNDIW5E5NGnuiOZ0E67Vxx5TWCI&#10;tBX5qD7j/a2ZvpVEdOyvMC7Ilx9A8porZVgEkbNJb9ZPSFtwmbD9dLxMPCd1jbboICAQsppI+hTu&#10;/R/BiTLuoe8QLy/P5Ls4tMSeb6Zl9opNHBKqNoVkUgNASVWHGd/pq1mu96BfzvVGsWZp55tjVr07&#10;abX7tKOjiJy9Q/88kWc9feiIPoR+I09Zxe3PR+/xcC6R/uP6yMFQagVSpUIc3EOv1gSU8JB7gVpt&#10;Ffbg0YzLtSr3sOU4qI1kXBwOoeF5FBLhGfr3ZdBP6p/Th+SJK4L3FXLjtZKOCWv8X6UfrdCHlulD&#10;i+j4C2DeUf100WqfLWEjiNjdtq6vDqzvu2Mb/vWpjf/5A5v48/vgno38+o71fb1vHe82KNesT2hp&#10;Qid7F/1TEzmaxHk44cdqHtNPkeuCvHDreGYDY0X9M8C44US1bAnQ8BhZwD6h8cmSe+jKvqg+nbHK&#10;E+yLO5rIQ95oZeCpJu74BvyuusMxhX/bj7yYt8MkmsJ3Fa7xHVb5Jku9VrCAfjqHvTCL/joDlLNC&#10;JO4EGO9y+yJXq+20Wk55MJQ4TMS+vK7dA5u+rrbmULtLIt5/3n9+G5Jk7UXSljYOYu9XreTysAvy&#10;/oyQXHmYRDiucwMuePCmcHV5vg9JsjaJ+PhVukmSqPX3EAEq8llkqJxu5O06RL0rHrDiAgvKcXIJ&#10;+ewX8iKIpPUEZSJqFaoigv6HY9hC2IhJojeFIUH2U2RHpSCbEMg2BHEMXNlGcZiLy3Ly+5Cst2tc&#10;4xrX+I+Ba8I2gZ9K2P6f/tf/q5WfjbqnrLJON75fsOaPGBNfYPSyVRbrujcoaRyrfT1ttW+mreHt&#10;rDWxv/kjxo3OVcy6Dxh071Hk3sjrdtxKHg9Z8aNB35Y8Ado+RVl8itGk573AWHqFseTeOfMYgwHy&#10;1Kl/dw5l0JYxVf0MI1pLDDHOQvZpxQ6VcYbRjCEkI9k9AKSEgfqnKFiP5302veYBytp9oCWjUra0&#10;PB2DtXwfY32X8mxTto0BK0aZ0tLa4sU+K0KhKpxjEFeSAhm6SvaFEp1K3AVyR2mQIwyiWgI1yNaB&#10;ssggrCD2OYMM2BFyBZQCIRnvKBnzSASux1Hq19IckXgtDg+Mr5l1oBl29/IVelHsu2UABKMgzhad&#10;0Y5CF8GJWCdhm1FsAnmn/zqW0Y7y1xbOy1KsNJ3nnSxWhFDWumPFjfeXokNZfPY8Kosy1maK1FZo&#10;hokujAzeR0SkJwij/jA4lARNRK0nRFOWXBTSTOoqTUv8tbRZ8fo6pZDqPaL3waBJ7+ZYT53d7K2z&#10;tIF6Sx/GkB3FuJqkXPomMxg08xju+lZKKLGIoiUsoVgts11h3yoGi0InoCwrbrKSkSlBnqBQCg6R&#10;qrso1UCJNkr2R6yU9lF2NO4ov40xhEFU4ZiyCinlAr8rbwdUHHHsYBJFnba/M2pFm0OWv9LvMXez&#10;Zjp9SXLaSIulaSldX5PdUqZi3k9Lu2/Ju4Y6kEKeqSWRfEvFrIvjV6XgBnnY+tLJS9C1AXxPoSsG&#10;xx1cf4lQCwblOS6QfknF95IQ/im4bCwnDebffl6M8/NSxryAkeJILLHX/8sGfIxA3krh/11x/vyr&#10;cfF8TxgT4fKxHyZtP713SimXAn8ByW8XIaqvC3UU4bwuE0heq+/+o5G87mqkPICFC8+99I4yOkVO&#10;xYRtW5PlI48KMLJEUKW1K8ZnLX2o1tKHGqwIA7jxeMbanyxbG8Z3q7y7FOP0iZbUB8JWZG0AfdsJ&#10;u3GrdO/RmUBSPp+36rM59k9ZyYNxK2Z8Kbo74ih9MOYhFSoUM1YTiE8Dwm/GlDNNLs543HeP/f5s&#10;2io4Xi6v3ifj/jyh7An3eTZhVS8Y914z7r1hzBL4XfeK/yIN38xb01vG4HeLprADre94p/cxVqwd&#10;tLGv5S3v+IrxjWfLe7SMchYfDVj+dp/lrHT56oaM8TZLZ3xKZ3zS7+w5ZCYysXhnCDkWyBonYc5E&#10;Roqonbea14Ay1LylPkAVZauijHUa67+Wt+z5apuWr0TaLli9xuz3vMO7GWt4N4seIP1glnebstqX&#10;jM9Pqf8HfVZ40m35xxjHRxjJR8juQ2T3EbJ5v9dyt3sse5NybyArNxgHNzFUd5DhB8hskZ4KJ3DK&#10;fU75hqfI6RgR+V0qr9mIjK14Os43mYg8Z4P3rKDEbtoviKyt0PcQ+K2JZCV4q3mOjvNixknahpdz&#10;AL3kBbqNvAYVm1PehiJ/RO7fD8uulbhMoS1EJqe7lzQG9j7veoQ+cUKZOE/hK2oe0NbQRerucd+7&#10;3Ov2nMfS1CSnSPVbPZqwU5gb5LtIiC6M9g7kQTvfLob6BnLBl+2LLKE/xOO+dIBYrl/Zr34ErpIT&#10;P4Sr7vH/C1z17CS0oiTEio32XZLzjujYD98/JmfD/TyeNlBYqPh3+C/9KMhzyeJ4IlVjqLyjPRkt&#10;Y66jG/Bt0zUp2wcGOIfvnYnO5Elkp+kTSqSK3qnVSKXrtOVNdOQd2uUubVYhDQ5pl0f01WP66h1w&#10;Qr9U+JMj5NTBoOXv9VsOfShrq9sy6Dvp9KEM+lIWfSqHfpS/329FRxFZe8J973JfhVEB+q3VA1pF&#10;IPiKpFP+n4xZ6Z0woV2i5IyCh49BJp5wn7ucp0mre5MeQ1uhWTxMi0D/EKofB7I3EL60/Sfo89LN&#10;QfXjOat4OEPfnbKi03FHmVY1oMs3vFxF3m1bz9eH1vftkQ3+4o4NfnfHBr45sv6vDm2A/cPf3raB&#10;L/et7eUa+v2UFR4OWMZ6m32+hD61xrfc6fZ9KmuFVkrcZzzwiTfKzHNqeL48iFUOxeWtoozyxq0W&#10;KHudyGkgolfvpOs1aVdKOYUyhbzShB3vUMs96p9ge0Sod4IX+Uxfrznl+ojILZd+uD3sBG4Btkbu&#10;XJdlI6uzFLIGeyIkU6YPK4yZwpn10Y/RheVU4Tp9W4Pr6lmKb0ybThK2SV0idrS4DBGzP4QUWZvY&#10;dx6aQDIn4AJhm8K5/hF0EOkFvIPLskugr/wuiPVP9blkOS+ESxASZbyABFEbYu5GUMxdbDOtFszH&#10;Fvs+wjZF1l6y3Rw6NgrGAgrGuWaccU0hLPjtJC77A5GLjeQkLmOE7ER3yAkIcXPPEfbLLgSyAXtk&#10;753Xe1L/SumAyJ8k4vHgh8aEc9n303DVva9xjWv89cY1YZvATyVs/+n/8y8t57AXZWnIPVibXmMk&#10;KoPrR2VwXcN41HI/xWZDecGI0e+mNxiTHzAev1i3ji/XQwbnrwPavtRSxyWrfyvylvNfo6i9wng9&#10;G7XiRxiU9xnA7jN43eu2kieDVvVy3Oox9GTwxUZf7VuUpXfTbgy2Yxh2YiS2674YqjIslcBD8Qfz&#10;MORyMIryFVdUiaGeoXw9Uwy5OQywGQwxlKwnKIAySJX4AOgdteRS2Zrl9VIFKuU5peWKoAqFtRbl&#10;te500hpPp60RRavuSDFGecZGv5WsMCAvynsUZWaWwXIKg2m80dJGUBJHUKjkHeHxrrpQyCMwOMfI&#10;5r+gmVf3pvUZVgZmhUfoF1kL+rhHL4MvUMKDDBllKGwOfruXhpQiEZv+PyL0QJykIqctIJffeSh3&#10;yh6fj3In5LUxcLc2B+i3E1sYHyh9gVTi3QQpeVKI4plplAYnbClj8PJF4eGdtGTLl/IPtmCMYJBo&#10;Ky9l9mWJyB3rtILJXiueiZd+DVrJ1ICHfnCSuqfVCdtbKKRpIpL1Tk7YytgJHrhObvbw2xEMIBG+&#10;7p3SDzCCsqLYYEq6lj/VY4XTIt0xmhd45iLGyjLG/UoCqwmsc9yB8b+hbz0SsAm2RgO2z+FZlTdp&#10;R6uKNztkeRP9KGUBuSN9KGI9fMsOyokhzne6hRF3E+Ptlr9XeDclTkrv5H0669kqeUgD792IYnaO&#10;zF62MRSzThgQGgMG+Q2yYrAvM0a/llRqq2tpGzICRK730W41EUDb8rKoHILKlCof34DjSgbnbTHh&#10;OeGKeQQpjvLiDjF0Bb63K8YRvO2w3xVnrkVplHeIJhXSExDh4Ep+pFw6CS0SwskIHQ8IhLZwiZyg&#10;fccxW/PaA/Jp1wUCbV7Q//hYktB17yg3dgLiGK1ZIFNbjgtx8iwtU47PCQj7/VgMES0RYi+tFLgm&#10;+byAMLhdjfN3E4LifY5UnUWGUjCWqB+BevokqeCPQOyxF/4nnqfn/17gPX4sREzJk7AVNDdbbhvf&#10;r7vDCrVSQX2poy6EQxigz0y0eob9RgxjJXJqPFuwGmS8VmRoSb9CIQRgXIukEzn3VISdyLsIzzC6&#10;texfRCu/KzzB1KRVxnjBOS8w4l9i5L+acXK1jm3tS8Y2oP3VHK/i3ACelwLPY1v5grHm5YTVvJ7y&#10;Sc+6t4x5IjhFbn6Yt6aPC9bykXH1i0Vr/WLJ2r5ifP161dH5zZp1CPxu+3KFsVceoJrIpAwvRBhz&#10;/0c86wHyiDEsf6vHMhibbo0jb0YCMiao03nk9SpyeHco8q4NxIQnMXsekn2JoK3h3rWUp+7LRWv4&#10;etkav121JtAMWoSvV6zpyyWfaNVEbrXeOSJDa9jWKbzAc8pGHVc/EqkzbEW3FXqBcWK7zTI26P/r&#10;tK8t+sY2Bu8uhq5Czewjq0Uq8Q6KD66QNZU+IRveL07IVvFYiMhW/64iXbV6h3H62QTfYpLvIrI4&#10;oIZvI8ibVsSsvr+uk5dt+WOR99pyD5H4QHFtPRmZkqyKeBLBc2fcw18o5n79fZEwtJXjcU9Ql7/T&#10;Zzm8hwiz3F3e84CxjfcoFtklYofry+7Sju7pXtTXCXV8Z9aq96edoBNpl4ZM1xh3q73O0pFz6s9u&#10;CMszVGN0DMks5IVPoCJbZaQr1q3ghK33fc5L9tkfCX8e/e9HQ+cncLXsugw9iz6dwCcy5grEK0Wu&#10;wnkopwDfj8z5pJy+D7j8T4BzLsacPSdlL0BkUYR4YkuyVvqXe8wKvSAmZYf5NiMKv8X4wTeWh3vu&#10;HLqvJpeX+q1odRDZNeS6hZbbKwFY1SF95pC2GqGS/5UHtJ89eWzSnpS0d2fIJ5q1eihvu9cnNgRv&#10;gztC1A49ZFO/J1uV57oI2xIlQBUB6yRsgJIu6ljRYUDxbXQgrTzy48PeJ+NjRYf6DzgmMrfM8wTQ&#10;B5XgS238rghgQF/RvhCKCtlwHxn5IBCbIm21GqH84ZSV3J+0YnTwQlDM/4ozZMor5Mu7DWv9uG0d&#10;H3et48OOtb/ftva3/H+zZV2g/+O+jX1zbIMf9q2ePpW72mUZC62WvkSdLyPrVpF1yMG8LeqHbQ6Q&#10;h7HKW0H5qhTORqvxFKNXpLVD5Qw2QfUDZMhDvoUgMpp9IntLTqgX5FNchzHBXcW7yiGkLpIPDQ+Q&#10;z4xJ1dgPsXOIcnNUHPCd98O3LtsZ9eS5ufPdPqF/a6jZbvTW281edF151YqsRVfzJfEi40TUtiEb&#10;PBkd7Y92G+PqvvbjERw0fhwCOcp1l5AkEB1XPOf3QnQ/baVHKjRDjDj+rYec6/sB9AdP1dwoKVoI&#10;QRA50vDbQxQMdzspGxO2hWN9jiRhG4cziD1iU9eJsI1IWxG2MXkr5Ck+cYRc7EInbLGZklB4uCuh&#10;Y7IbBXcEioBt4SRub4jDm4lunYEs0mRRQLAXYyeO4ARCu4nwvXI1KTd/V/Ctfvw4cI1rXOOvA64J&#10;2wR+KmH7X/+H/8HSVhD4G52+zFtKWAUKluJ8Vmum/D4Khy/9lPIy5d4l8jZRUoE2xaB9v26dHzat&#10;64st6/5y27dtSiSgGG+gRRme36/40kJ5r8jjqOj+oMe7zT9lQLw34J5PMqRrMHzr385b43t57i5j&#10;vK44Adz2xRpGKkYj91Om7PKHinE35ERzxn6XZR0ySN7F0MPQqjhDAcOgrvbs01Hm6ddzVss965RA&#10;7e1CKhN1tYxtlQkjrejekC879XiBe93URY9n9y5HYa1CSavD6KqnXupQQGsx1Kpvj1nV0SgKNkAR&#10;q9YSU3nsbo9a8cYwiphiCQ6ijPVb9kwPClmnpY8qw3+rpQ22YKCh1Pc1WbpIx95GlP0IIu2UYMK9&#10;LRsZaGW8NTncsJExBqTA5TJIeww7/Y4RD7oodY42oCXFICZpc1tFZrVZQXs76OA3xklM2GIQSiGU&#10;cpgJMgSRZSoPBolny+3nOUMoTCgTHj93HCVkDKWI95OnbTbbnFH9ByMRFDbBQ0pwzbCWIHHNQIcr&#10;HFI05FUkslaxWt3TlnfJEsEn6LcbRoBj50oJdRjB/3dR5ojsFRmZCq2gRGsDQCEl4sRuUXK3GEre&#10;pvJfwFgC8q6Wl5qAAaZkYHovharI6Gmj3LwDSktmh4xo3qurnbK2s49vLVCPaSqr3lUkPMp4phKu&#10;DSHUeJYS4RVMd1vRfK+VLg9YxdqQVW6MWBXGXBVtSqje1ZJIgLJfgxFXizFXewRuT12JGm0VN1eZ&#10;kTH+PHbuHsbHNkbL1piT0cU8R0ZDwXK/5S8pNhuGHsgVFlBQlUV5FiNwBiVzusuypzrd+PQkRtSJ&#10;Ehr5Ek5hBAwnoP9qD6ontQXaSLZPZnA9+z3xHOel0ycCqBcn+jGER4C2QP9jKLmHJ/0YoD77aC8Y&#10;N/JWTou8lb3/RF7F8kxRjOYcfmeLBKF9Bei/FFcprdS/DBEnlCkrW7W3TL5lBkin/6TTd9JbaJcC&#10;/UfIbOMc+kwW3zu7k/eKkBMjQdheAG3iItkbDJsfQkqxVr9Wmb3cF+GkLW3rKgRC5HdDilCJnhnj&#10;YmIzZM+VwKj6BMiYBJIJyFQv58s5JYfYL3mkhGMtPBfj1EkUvo2MjxvttZ5sLH2E8s11WfnuqDU/&#10;Zjx6uWYNZwtW8WiKMQIDW+NBTNiKpHOiVp6XjG2ghrHCQ+88Zxx4EUFjwqsAkbM1mnB8zXlaXcJv&#10;TUI2vMUgF+R5yhij/YrlWv2S/vWC/pUga52wdbIWg/4N49v7OV9JEocVav16OcKKT062f7vmaPt6&#10;1Vq+XLamj0vWIHKWcVGToELDOyH8rxXByrgpwlSkpojOgp0+y1xgrJkMcWvTlHhzijpd7LbC9X4r&#10;Y5wS4Vj3MPJ4ez5visFa+4r76Z3eLVj9R/DFotWLmPUkYopJu2kdgmLaf7NmTRpPqSORoAo9ofAO&#10;RScDVuThHDB0Fb9VSRwZSzWmahvHnC2W1yxjuCdt1GoZbZVM7B5QmAoQb8sUe5b7lz8SqRpCGbhH&#10;rMB7i4itecH3oSz6HvJa1rdpeDPvoZYaFZNWUOilVwLv+4L3fD5n1fKQlqe0wmeI8FYZqEORxqXH&#10;QKSV4qHvDXuCphKFWNpBV9js9zjA2evdjpxNjPZdeTFyzoneRx593Js6rnokTz3K8kQx+Vet8cES&#10;snnGypDBBfMhfm1an+RXvaW11TLm1tMnmukn9LE2gLwRfCznv8ZoTab6xBGy64JHlff3T3HBKE+C&#10;Z5z37Yv9OGmMX5hQcZl0jqtk1vdD5blK5nxa5hjfV94LiI6LeJU+dE60Jt4DOZKj+L8RFGpF0G8d&#10;iyfzFD5BK4/SFZpIUEzheAWMdIzuJsvq4/p+6htdzrP/a3wbR7/xlUVdlqel7oyf+Vr6zlhasEKf&#10;WOu34k301G303f1x9Edkwh364Sn9ENSezITQBuiSmlQp2Brw2Pw5a7SvCGpzikFbsM299oesQhMJ&#10;6OgKtyFveXmDxqRonXuD068d9G15jCrUgUIcKNTBg6DfCwrt4p6yMfz/p3CiU0kZlSz4Ac95hJx4&#10;vOhhA5qeIq8iNMahBB5jK5wh356vWtuLNWtFRje/wB54Th+gfBXYExVP59Db56zy2TyyTM4ea46G&#10;N+v033VrehXQ+mrDCduetzvW93bP+l/vWseTVde7sxfRJ2bpAwuMIUt8i2X0S4XJ8npDbwEFOwPo&#10;85p44R202g4orEEZ+nwcHqucvltxN6BcSctORhwlUaxwEdseLzxC6RHHb2MzcY+qOxN8T31TwHes&#10;vi2PWmSIVm9t8f313TaweTaQExvISiDCvnBlICTjRbeSTpQ20BK87dFjNJHuEzEi2Wjnapup9kzb&#10;vtwX/5jw/WRwBNfJLkKTVPKQ9bBsMQkbQaTs90FErePCSscebALahjxYwQUCNiJtnazVf3nSymaJ&#10;iNpUyAJdAzwHiV8HlLQ6Qt4FcP0l5AhjF5GdQGq/zoscfeIwCzGBq5WXsaOPHCwCgYsME2QPCbSh&#10;sDIP0JbkDOE6cCR7k/L18jjw25BqjzH0bS9962tc4xp/PXFN2CbwUwnbf/Z//9eWryVTOxhSuygT&#10;mpXX7Lxm67VEcb3DMtbaLGMVrKEUKeP1JgMWx/M5X0sWiw4Hw2yzKzuanUYJ1bKms0VXzlpfrVlL&#10;hEYUNcWPUjiDYoyigqNBK0ARKrsnr5Y5j2vV9m7LOr/YsY6PO/zeCJlm36xybNmNy9qnM+5NVHBn&#10;wDL3uxw5MhAxGEvlISPD8+2CVWOwaTmnUIMRKtLWod86jnFXhYEur6oyJ5JHLA9jM/sgxKBTxuzc&#10;gx6PFygFzmffRV5LmTtBmXMlb8S9COJYYPKgqTqdsfJj7nl70kpRzIu2RzCUUcBR2vNQ4vPmUAo8&#10;zALKxzhGxSgD3BCD5QCDZ2+jZXfXM8DWWWZ7QDbGQg7GQi7IYaBNIg55kETS+zAsJcdQAlkoe4KM&#10;LnnpaJmxjBoN1DIQ3aNR3o4YKIoTKaQppioQGSZyOVOemkNcP9LhRG3BZLcVztB2Znp8qyQKCnug&#10;RArycM1X0jTNFA+iTGDgyAPFSd+YTO0GImQpQ5zB1js6+y4YiU4kC6H8QnKpfBIXFROUFb1XjGjG&#10;2WedUWRiuCEWA4MsiQwU5xiqh7TOAHnHpvu9qBPqUgapL42kDBntzRjfnMe3c6Wbd81D0SqZ7reK&#10;pRGr3Zy0hr1Zazyat6Y7GDWni9Zyf8laH2LcPFm2ZiGKodZ0Bp5hAD3DEHoe4eWKNb4Cr5X4ZtWa&#10;BU/msW4t7zFuPmxY20cl8who/7jt6ND2/WbUr9Y9ppxiyynGnGd9pn82KBM0fVfLFhVWpOYhfege&#10;/URJ/jBEFCai5GDUw0cUbA9YHgaIY73Pkb+u8BMDGCiDAMOG9l+8g9Gzi4w4GPfwEZUYqtUYqTVa&#10;MniPZ9wH+k3/EZmkuHznwCBVrLgUuPYY0L+qDiasYo++uDnsIU3y5pFZk62WNtxon/fV2s+7qh2f&#10;d1fbze5aUOdwbzaB76mQFDdp8ynw3RRHWN9P3r+auNASxKDY8h3VPuk3F4nXgE89Z+NjF4laLXkO&#10;oL38EKI29SnxcQU4P+ndEuPyAPpjECvdQQlHRvxoXCRjczswan4LRNhmifx2AhyZpASH8nATadtK&#10;nTtJJdnW5DLp87YaDNp6yx5vt6LlAVMiv45nG9b5esvHHB9b7tLe7g77cvmwZJ62dx+D/MGYE5si&#10;6Kqf0K6e0L7OaHPPwPNZk6epsv4HApc25hAhOOXerL5U/tW8QyEJYgJQ8di1lL76mVZ0THo4BIVA&#10;EMrl2cs+eeLWiUhk/NGEZOuXjI1frTraHGvW/vW6b1u+oD9zTuP7Ja6ZdwTSlue9U6giwLbuzYJ7&#10;+VY8ZazhvYtuD1veVp9lLXRZxlS7pTG+KAlkxiTtb5ZxZ7mX/jhslfQdERdapi8ix4lLDxExZZXy&#10;RH0+aRUvJqz8OWBbKU/V19SFE9M6PsFYy7h2r98TjWYfaRzusOxDnnGEscs4qpi9JXyH8vvUueqb&#10;cbtOiUdfLyGveLc3i9YARBTXqO7cA5bnntGnz8Y95n0M7dMxlU+TrDpfHs5h1Q8QAavYu6D+JfWl&#10;EA88T/HvKx7yLbSqBig8gZY2V3mCuUBuxUSWvO3KT3kvxnXF+hQBm7fdZ7mbvZaz3mNZ8uJb7rB0&#10;JTZdQhda6UA/wlDf6TclmSuTp53iGXOvGE7YKiYoMrThMfrQY3SY0znP1K9JspypTksfZqyQV12n&#10;CFuN+fWMd030jeaLhG0MEYwaA9VXNd5F0NiXJDpjxIb4RcR9+6Lx/YkBHsmBpGxIypYYLqeQO5po&#10;/W34RMaBpNxKPktIludCWUVcC6oj9IIYvooogr8r+5ysBXHStiyHPBaDbD/XHdhKJ1HIKQ9vhWyK&#10;JiAzfQISjLJ/HLk10elxZhWDOH8B3ZnvqdU6HtKAMa+CbyxPykrGvCr6m8YyeV3W36W9iTRkLFN4&#10;rrJDxsc9hWaiL2320Na6LWut0zJB9ob0cPqT2tj+sJXLUUDenLTVukciZrnfU+TQs4UwfntCsBAr&#10;thlduunlqu+rZ1xX4jAlEJN3q0IUhBAAmlRQm0X+icxVX/B7hrAFqSRkCi8GpA/UKekvUAiA+idL&#10;nIvOkALP0j4/BjhPIQKan61Yy3PK9BxdA12mQfFpVSZQL13mDbYB+oiSi4morVeYA/QdxbKtP0NW&#10;PEM+vtyw3nd7Nvjh0Lqeb1rD3XmfrFN+iqw5vg/IXUInVXLalR7LXaHultEHljsdymtQesB3OUaW&#10;eJLIQNaWHFH/MQHr3sWMGSJosU0K5S2/PxASzGLv5AG3e/aQbwfIN/V7hZngu8iTtuIweNKKpC3Z&#10;kf4jfYiyIDuyVQ5kR/YS7UYr9RSCzVd1jVjp6rAVLfAcdOgc9OWMAXQYdE/pmCHEmfR92rH6QwKX&#10;+8ofE64kaYUriNoYlwnbqzxpr8JVhK0gojYVbm6AbyMiViSsiFvBPXFpO5wnB5NcJSjj3FRyNX5r&#10;n8ea1XmCX4vdI5J3mN8RPC/JSALfQ9heCc7LHaXMEeIEZx5P158TcIFQlheucoLEq+Jk62CraIWb&#10;bCH3uOX/J+OFy83fE/quEa765te4xjX+euGasE3gpxK2//J//XcoRBgtTzBelNTrMcrbQwy3Bxg2&#10;9zDWFLPpREmYtKxx0AlaZcbXkquQ/RpDbVNx51AyRO6C7E0UpW2UJpTMPF+21W8Fu4NWjCJTtD+C&#10;8jmIYopRiWKaLgMI5GAUFaLkKEZo/YNFa3mK0QoCcYVxi8LXprhWKHetIpfO5jGwxkPilSOUZQxE&#10;xbNTdmslTJExWy+DNkL9exTJD1z3EaXxC5TDDytWi7Erb9tqhXzgmhq2MrSVmCYmbjP3GPwUa+/O&#10;oHv/eBiFRxjlQElllKBGW/33JV7UWzEooe5KMKC1JFJLIz2hFQphkZJf7YAtyqsQC+v9VrrWb+Ur&#10;fVa2BOZ7rWyux0ow5IowCgoxDvKHMD4GGEj7ReiiuGnZfBdKnLw+5P3hBCuIlo3H8ex8VrVLA3Vk&#10;GDEYB2jgDt67KXC/LO6b2cP18vjtizDQZBmDYIhrRhn85WlK2ZQooYByFlLe4kXeZWnAUbJEPS0P&#10;WRlQKAIRuPlKRjZKuxjiehRRJUfLQ6HIR6HIR8nyJV9SyKIOHsIy8B8FQERtCvrvpFCETq67AmFZ&#10;erifE9UyxDDWHPrt+1Qf34O4viJksi+O8aqlp+kR4tiBqlNfIun1St3rG/A90jC85fGZO9jKt+y2&#10;ysVha9yZsfY7y9bzYMP6znas9/m2dT3bsI6zdWt7RpvXsm4RplEiD2VOrwHVz2at8tkMCMu2y8+m&#10;rOwMg0N4FuE5+1/SHl/Jyxxj7HWYrKjWhMVb2jeo1XLnBORN5x517xet4b1iUWPsfVi1lg/0vfcY&#10;fJ4JfcWUyb1WkyXICsWlU6w3kR7xEkJNZDjkif8A6PhDjCJ5Ospz7f4Y/UFechO8y4zfr4V+2PHN&#10;jnX/cs96frVvvb8+sM5vt631Cz13yVre09fpr+1frnu4lc6vN63rW87/btd6vtuzvu/2wYH1f8O1&#10;X7Hvw451vtm0theUWcbivVk3lMt3R6xoA8NL8YwxkgpXlPgDYGQrdqBiLedMYFBhKGWNdFgW7dQx&#10;APpoLz18V5H3bjzRz9rq/Rtfpeyeg7YaIZAagaiNMztfbmPn0LFLiK/9PXGZQP5dkCRhRaz+/kDG&#10;f4JwTF61WfRvB/3S42Z3ISP07JigEqmC4ZquLPptNZaGjFLSvrI1+tTxvHW/2LKeN9uBsGXMKroz&#10;bIXHAykUIb+LTzCOT4c9wVUlY4fapyfcoj0rjIISWopUDJgOnpeOSV8m71D7fTTJNYHsrRMJeSbM&#10;OkFYrRA8HCt/RJtXbFmg3/L2FSGq0EJ1rxSrVmENln3liNp7a7yKhHbf+JbxSsmuGJMcrwPqGa8a&#10;3ixZw2vaNqh9oRBAs1ZBGRXLvVRLdm+PWv7mgGUvMnbJY2uCMVme7VMYdAv9ViTP/f1Jq787b00P&#10;5fFJGZ7TX5TpnfuJ+NRKGMV7rXxG33065sRs0YMByz3psdw73IdtwV360in956TXUXCi/4xnjJ1x&#10;fGAR4LUiUv0dkC+vRTIrNj7v+yXv+6W8iBmPv0TufLlojV/wfvLsVSJTxbP/wH/QqBAQSnjG+N3M&#10;OK7QSArV1Ki6QI4oAVj9C85VrNkXnCv9QITQUyURQgbcQ2aeIgc8TiffRcu45ckoIB/Kjqi7I9oM&#10;uol0kPztAcvZQD9Z64lAXYqsXelEV2m39JV2y1zHgN7ivfcZ7+7QnuR9eF+6k2QjcvoBz+R/ZQQt&#10;B69/yDuh21TfnrLCtQFPfJo+qtU2CvETCFu170xkTIqwZczKFyEJkoRtnEQrJhpjxPInSc5e9IqP&#10;cU5qXsZVBvin8iwCMkuI5dcnBG33p/suy7bL8u2i7AnQ5I2gsDYXoLqhTnJa0IuEyGM2RxNsAu/q&#10;9USdyPvY9SGRF4KIDEGkhsgNhaZSTMkRdL7xLvQc9JaZHsvRKhP0nLxF2rvGjWV0HfpRycaIlXo4&#10;g3Gr2Jvw8AU1t6et5g669MksfWyOMYhvfp/2f5d2KG/OI3TB/SH3gs/d6rZs6c2ralOtKcgxInMT&#10;+bhDP0PflmdnmeKw3p2wGtpVLe1L8VU98S56sIjYuue0f7V7T+y1Zq1vN6wlQvObdWtinyZ5GyLy&#10;Nob+i9BtZMwMBK9kATqI9sWTwyJZtX22bA0O7iOcca8rEB8L4BmgMQH/T/9sfqVyblrruy3r+LBr&#10;7aDl3bY1vdlwwraO62ufcD4yqvls1Tqeb1rv613rf71njfcW3GM5Y4b2M9tuWXOMUYtdfJcBvgm6&#10;5wa2ymqvE6MiazNFlK52Wz56t3IVlByM8C2Qz7fRS5ywHXb9vERhI0TeKozEPrbFXh92jMJOAIU8&#10;ARcJ2+BhK8JWRG0ZMsSJWp4TE7U5yI1sbBwRtoovnrfKd1U+hXXakQhbhd5a47ol7IN5njvFM8fQ&#10;SdQeladCeiWyIG7L39cv/9jwY71qL8BDbnWEMAiXydoEshNIEbdOuoq0jYhbkCJs+9BDJAMiiOx0&#10;IjaBFEn7PYjPE7kbEkGLuL1E2F5B2qaI2ysQH3eS1sMrBMQJzmIURFBYhhSJK49gyiJSOcTARda5&#10;161sGdkqgbD9dFVG9H0ujwU/BJ0fXXeNa1zjGjGuCdsEfjJh+//6925A1ihEgHu5CBifkbHlyUiU&#10;wOUsGLDKhux4CDASKzF6lXDAyV3Fa1OigmOUIJQYZavN38HQ20Q53ei1bHmpyPhBcUlfaLebs832&#10;88kG+/lEg3021Wg3p5stY57BT9n/V1GO14ReK9zUMs4hq1Z82dMJq72L0XxXMbYGUJ4YeHcZmJTk&#10;47DXjfKKhxjjlLUSo1tQYplaed3IaHyDsfd+FcMRJfQtCqaMPu17i5KJQSlyTKRS0d1hyz7ssfTd&#10;Dsvc4/6HfVZ0Msy9J51Ii5VdbWtQmisx+iseT2PgAuqq/FmEp1Pu9VuC4V7I9SKXc/dR5HYoNwp7&#10;Hijc6rGS7V4r3eY9twetHFRs8B4oneWrIkD7rHih14pEkE53Wf4kA/04g7AnPMMIUnbhAdAfQcvt&#10;tVXSsp7mVExSeRIKWj6egYEoQtbjmyr26RAD9zCD9ShKkRKrTaCATKKAKO7aDJB31jx1vIiysMQ3&#10;WenzjLdFKMhSOksob8nGsMeCLcGYKV5F+VwcsII5vuE010wodALXo4gWonAUj/I+ysqKAuWkbTff&#10;XQqpG6J0dFcCUOhEwnYJlKX7Cmi/krNwXryk2mOOYsxlRsjAqEsi3p9EiFOKUhMhucw9iXA8egZl&#10;DGRwcyJ5W6P58skOxaUNhG1mH8b3cJsVTfZYxeKw1WyOW+PBrDXfWbC2e8vW/ghj5OmadT5ft66X&#10;G9b1ZtM6MbQ6321Y27t1DJo1DC8MKdqpyJq6V/KqwwB8OWOVL0TeTljZU/rcE4xBUCTPt0fDVvAQ&#10;w9DBd2Bb9Bij5AmGwVP6ToTSM4wWETPP6MPPp6ya+8rjrV6egzyrkT4hj7hGESMvFmjvtP0zjMWn&#10;EZ5gPDrkVR9QL0IWOVJL+1eM0PInlI1nFz2iLT8bseo309b49ZJ1/dm2Df2D2zbxX96zyf/qvk3/&#10;149s+h8/tKl/dN8x948f2+I/eWpL//SZLYL5/+apTf1XD2z4/3BivX9n39p/venLtWvfy5te9QFe&#10;SHaJdMKYpS+7QauloY8p9yPeScs3H/NOj+jzDyPwDRpP2X9HWLDG2xjZB9TB3gzfCjm3jEE3Szv2&#10;ZHnN3n/Se/i2bDPBeXK3y6BfOVCOQYgrG4iDsDQ4GtRoS+dQP/hhJGPm/jhcJET+MLhI2PxUxJNJ&#10;qhtlpQ7e/8gAkbURYZvTqQkSZFhHLbKryQqmuq18bdiajuet9+W29b3bs+bny4xFk1Z8B1l72G95&#10;Bxi/yO6C28gqT141FOKj3mWMYMyq9gkGEWryNAtEm5NtjGnl98ad3NUyeSX1qmCrlRbVui6+9j59&#10;xreMhamltCNWynOK7wxa0Z0BKxJhfKzfGPinw1Z6bzha5h88T0X01p7NuDdo2QPGz3v04dMhKzzF&#10;8AfFXFPMeOS4R1vkfxFQHPd87puviVR5gx1yze6Q5TJ2ZiK308faLX1EiceQVfIGVAJI5HL5DmPo&#10;nYhMUqxFJeZ8qPeWJyoyROGBRMae9jpBKxTc62MMY0xCzihmbT39rfHtvMerb1Xooi9WPXRR25fr&#10;jlYgYlYTo5owrZEnsPA2rHSp+7Bo9cJH5MpHyuGYC/hA2YDCPqQgsvo18kdgLPcwDj7RHLwCRZRq&#10;hYviZ8bZ26tO+abCCfvv8E2VpOmQsXhv1Aq3hyx/Y8By0DEyV9BJlrosY7HTMpYEfmu7TH/nmPQW&#10;6TDyXM7doV72+q1wn295hCw95jueoPeg+8TJiDwhETqKiFpPMvaQ8j6k/Pcp++m8VeyOW858l90c&#10;RucZqLdbffVO2IZwSI2MYfKmo80ztuSLsGV8EtyTFASP8wgicNRPBDeeEyTn74QfJm6TCniMJHF7&#10;cdIp4AJJi8xIkbOSYRGScu2qsucLCaI26Ukr4tk9Z5EPWa3IW4Fx2BN2OhEBtJpHMdv7eW6CkM0W&#10;ISJSbIJvO9Vr+TP9lj8L5tAp0Vvyl8AyfWuNfoVeo1VSZfsiZaes5jZj5Alt9GTB6vieNVFMYiUB&#10;qzxmHL2N3BAZeEjbEKEHivakB4v4l2d2m2Wu8/7xSrU9dMsj9KiImJXMqfAJJdrwoxj0T7aC9G5N&#10;0MhbvEyToeq30sd1nLG46ql0dvrZc/oZ+mmM2meLyBn2J1DHPsEJXJ8o5hx54T7hHo55/nPemY6h&#10;814mbSM0PqevR2h6sWbNL+n/oMWB/gIUDqHVQxsgI95sWPvbrRCbFrS927bWN1vW8mrTmtCDmkHL&#10;8w1H6xl60BOue7hizXcp79G0E7Np48322VAdW/rLTIcVLvZaGbpnxSb1rm+mRLPoqTn056xFdDf6&#10;cw79WWElCkTc7iBb94bc61ahDYoP0JH4TlplKBTs0i52tNowJmvDb3nUF+4iz7FJnLDVdz5An1LY&#10;lIiszVP4ioiszVqifbPNX0f+bjEGIXtKdxgHtngm+nLRCveirRUvgnkwSxkmeb7INxFuPepjQc+U&#10;R7hClrmuHPXDPxQuT/78VFz1jCR+L8I2gkJXJeEyR1sl5rqE7F76GkgSuqkwCvx2Yjc6J0bq2gSU&#10;pyGF3ouIPVmFmLw9J275rZwf/FbejxRiAjdF4mJjXSBp+R/Fvg2ICVva4Lj00XMUTNDWBf1W3F2Q&#10;j42VIm5FUot0jojnpOetQicEx54YQX4n5XuMq77jNa5xjWt8H64J2wR+KmH7z/+3f2vVr+WNJ2C4&#10;asmjx+UTUNgU7/UFxs7ZpJU+Hktl2S5TLLknGKpnGCXPIs+iR1IkMVhEpt5BST1Ggbktz1yUEhmT&#10;BygzKERaaqhs1kKBIAUIyPNUyk5YRsRgg9ITZqYZAFc7MLC6rGATbDGQoexmK1TDSrOlC6tgvdXS&#10;NzEQtlGKhZ0OR7bIXBnNbviiJAEZxYpzKG8oJSKrFfmEARhDHldSjPUuxSfy1pLBPWzlGGJaSiYF&#10;tunFqiuiDc+X+Y8xquui5bW1IqyUqE0EuDKKi7TFUFec3Jw9FEhlk95AKQA5WyhzymiLkliCIVh2&#10;yHOORq0ClB9gwLsiSB1uy3gY8Nl5Edpa3hrHHM2TB4ggj8EZBnV5h2Cka/lepuKEDrRgGDbard4G&#10;j/+ZNYbCNEm9CtMoEyi8ubOUQ6TsgtDj5Kw/YwWsoiQ4gc6zteR9U9+K8qB8aolt8RbfeZP3c88G&#10;FNYl3nOu27KmOj3eqRKx5YyhlIzx/cZ7rFBKhxQJzU4rTi0GaiYGl5BSStXhIyXOFTN+nwMFwg3B&#10;AFcoMO5iMjV41goYRxh6MZywjZHYH667mrBNxSXtQsFz6LdA2TsFCSYpqBiQlCl42waPTJG2Civh&#10;3lO9vN8ARuQoxuhk8FIuWpSH9ZBVbo9ZzcGk1d+ZsUYM++ZHS9b6dMXaMIBa3bN8zdpfr1vHu42A&#10;D8Kmb9s+YMy8X7VmTUK8wbB6jTGmCZjnmqygXzppilHnEwe05/t8LyUCukufPOF73RFoV2zVzovv&#10;YIgokZ/IJ1AZk1P3LqKWfQ2PKS99p4H+Ui+yVqAPNNDu67R0+bk89bjPmcjhYat8PWGNX81b55+u&#10;2+A/OLTJf3zP5v7ZY5v/b584lv75M1v9ly9s61+9tf3/y5d2+999a3f+p1/Ynf/wCzv699/a1r9+&#10;bwv/3XMb+0f3rPvv7lnDt8tW9X7WSl9OWNHTESt4TF99MGQF93mX+/QZ3tNJLqBkhb4smn5d6cYw&#10;fVPLQB/NWa0v3VyyJuq89RmG5RmQh//DZc/K7UuYRe7MtNut0Qa7iaF4s7/WbvbV0qdqLe0CMCJ7&#10;6iwdZETEruJTh9i6jbRbDMxOte9AyogQiUmSQE4ExF5lqYSAEeR9djWJ+n04V7h/Mrzf0b5/CkTM&#10;xoj2Ba9/+obqBHngcShVN544sdnyODfPDYuQpC+jv8nyJ7usFGO38fac9bzYsr53ux4rUd6MGn/y&#10;9vsse6fLoSz+efu9vsRViXQUyqb8zphVnIxb5SntQQlyQJm8MKPs6CFmIe3oUAQdRjwoVmIsQR5W&#10;Iu4w6gsUUmhbE3DIBmGzA7keyfdN6n8LObLN/t0uy9+X1xzXaFXIbeQo44F+O/T/mHvKK/g2/VGr&#10;R0DeIfKXa3IjxCS0kMtvIWen1xPr5Kz1WPYC48s0cnec8U+yf4hxUcmPkMPZyPi8pV5kNf1chMUu&#10;77fP83hHf74I5nvspw/Js7bsKePQ83F0gimrfzdnTR+QTUqKpgRoXyOTvkEmfStsWOd3m2DLun65&#10;DXat/dsta/1mw5q+XPX48QpLJMI29vav4X61QAnYat8AjwU8ZUoY5rGAFRpBycEeqd8Ckecat10u&#10;jbvHYZUSCN1FZ1ECoRP0lNsKQ4Sessv320EHYVwSMZvHmJWz2mNZMTG70GHpIGMe6D8QoSMvvBx0&#10;j9wN6neTut/iO3gdSYcREU8ZaC8Viul5n+ex1f8SJRhTmwGltJ9qjmk5eONj9ARkecO9eY9ZWrpN&#10;u2RcTR9r8ZAtN5ARCu+RrgSTvnImyIYQj7XFl/cX0O8+TZoYJjGShK17pko+pCASNOByDOmAc2L0&#10;HOeyKMYF4vYyYrnwO0BlSxKz4ffl5wZCNgm9a5xYTHXkK1o0GdadJGaBEmtqNY/ip8u7fBxdEVmR&#10;M03/cI9Z+so8/WZxwHKXB9FvGC/WGTs2RtA9+YZbY+g0tKGdcSvb41sf0sbkOXuCjng675AHreLP&#10;Vhzy7fdoZ/SlfIXOULzUVdoSyEZnzV4T0HuktyIriiQ70INLj4asTDKItuITR4xHtYo/+5T+ILhT&#10;gCZIQZQw11e48L+GrRwLqhh3KzTJo5AfEWErpwE5D1Q9QW9/wjmg+um8oyaG9gmPOUeIwiNUatLm&#10;EnyMfBwRtwqP8HQx4Mki/wFt3MFv7RM8RMJZ8Mhtkv7yat3aNQn9bts6RNLyW/vkuVuLHl39aJ5+&#10;NEOfphz3kAkPFq2Zsbfr5a71vTm0nue71vl40xqPFzzcRNYUY/Bwo/28r8Y+662xtGHGiMkOK0Df&#10;LF5Eh14ZsOJlZBlyTshbQjYLy0CE7Qryeg39kz5esNUXVrypj2ODKGFjSFbGOVtcexluryAvo2tE&#10;+JZEKNoO9kv+BvJjlTEHyIYRZNMUo7+X7qJX7Y5YiXTmDfQv5Q+Q17aS0GlF2hz3mBYJRxmGabNK&#10;QEwb9yXs9HcP3wH+0ITtVYTrT8VVz0ni9yFsY70/pf//GOg6oQddPUYvcjFOVuZAVrA/RQBHiP8L&#10;XobE9Sk4oUt5YsK2l/eKCVuHfou0jQncCB46IYK8cEXYOmlLm3GP2ovIHetJgLYoXCJuUxBhq+OX&#10;QifkCkPy3kZG0bYyKG8GelUM976lzsJKiHN4ffPNLsjxa1zjGtf4LbgmbBP4qYTtv/jf/q0p43X9&#10;61kwZ56oA2NKUPKO4H2L0ibvuzOMqChxS6USuTwOxlSpSCB55ZygrABtC05Qmu7Kk2gMxS8QuSX3&#10;UFROA4pPh9yDSSEYtLRLceS0NFXeujLIZPzIaC4/RaHFOJNHU939SathW8W+ypNR31ZhxNU8mOD6&#10;SZRGjCgnjJX4Y8i9bQUZeXHMQk/MokQmKovOiyHPp7sYqHfl4cBxEbt3eKejfveIzdzGsMPwzgRZ&#10;2yhjGO8ipLX8tkKJGx6gcD8KWaXr9E7yxKVcdfeByse2RuSXYv0eyVBmMN2UIs9AjpFfsN1jJRjO&#10;FbdHeTedi+GKEqs4g+XHGAVH1MnhGAr/qBWi8BXIQwijO3cdo2NNxijGJcpf/iqK5xrKo3u5Dluh&#10;vEUWeAcMlSyU2kxlC5/imSi3Ts7OoxTOdTpy+Z231GMFy72+XKtoE0UUo9ezE2tZ+Q73A3p2Acpn&#10;2IItysL5eZQjl2tzuEe2Mt/OYAhPtlvGeFuUnIq6UwIyzS4PstVSHc3ySklob7qasBVihSGJiPBJ&#10;eeY5tD8gXlYZgFIlT0MMwzgOboB+R9AxjFiHn0/5IuQm0UXZI2jptnv4cq17Bjt4tgxZFNZk/NyQ&#10;uI0tBnmGYpP1RFDiuYFmyxhEYRqhHkbBJPeb7fIkYFr2J3JFin7FEf3lZMYaHixg0KxY+8sN63yz&#10;bT0fdq3ni31H9xe71vVxx9o/bFvru01rfqvlkKsh1u0rDKmXGFUKtXA2iyEWvHVEhBSfYKzSngsO&#10;+a6HtBlB8dswLgUt//MM0r5skL4Cym6PWOVp6Js19M1aGZ1q/yJvNWnxbDrIjGf0EVAOqt/OWPM3&#10;S9b5p5vW//cPbPg/v2Oj/+WJjfwXd2zoH9620f/jqU3/4wc2/0/PbPm/e2lr//yNbfz37xzrQPtm&#10;/sljG/0v7lrf3zu0tl9jyH29YnUfFa962sp4RvHjYcu/12/Zx7TBQ9r2UbcV3KG/3qXf3aOvK5ap&#10;L1Of9OXk7onvnknIIOqmjjqKl5dqiWi9PJWeLrgHpi+rlmfdHvfCOEuFNXEMWJm84tcHrWwNLA9Y&#10;iWIbztCv1P4H+c4iZzqVCb7OMtrraCeNTkbEpEwB7SeGCJoQezEYabHB5u2K9i4oNIcS9Qnpamci&#10;MugfuW6Q0Jb5HZOhsQdrAG3+h5DqU5fgxynTTwH3CUkuZLSpf+veoYxXE7YBShwnz/VbqruIsC1b&#10;HXLCtuv5hodEUEgRJdVRGB8RtpLVWcjXjA3kkJOoyCBN9m0i9zDK3Wtqpy8FhfLJRhZnbyncD0aN&#10;gIzOZiuIlM33lRF8U4H7520jC4Qd+uwubU3YQ46KINbKDMYQT7J1hzbB2FfO2FLO+FN+f4SxYzTg&#10;wSj9kXHijP5D32l4zljsXqS0ySf0I/pq1aNJ2iDwkAyMNfLMpd1q3FRYEiUgKt1HTtMO8+d7TDE2&#10;M0daLX2Q9jHU6CRH2hiG/1w7Y4W8zPp8+W8Z46xiwiv0gyZ5FGdXYQiav1y2Vk82tg42rP2Xgn6v&#10;W9t369b67Zq1KDlaAu0ib0Xc/mLL2r7Z4B5rVv9+yWrQLSpf0s+UIE14geyJCdnHY1ahhGIKIaFY&#10;w5pc0eSqJklvg6MB0/LkQifII4gwccKZ85QMbI/xWmMT/U+TmT4GKSyECFneN32uzZE2G6CVPJmL&#10;fFclJ1rrcfKmcCu+J3JOk6T73FcedMfIrxP0EkGhFZQNX2EOFJ/2wYx7dIuklbetJqWVSb/8WLFG&#10;GcNPqM87jOOHk1ZC2ZQkL3O81W7xPW701tnNHk3uaFKHcY9xQV6hufSHQNgiAxxtAQki8yJhG/pS&#10;GC8TYx5jWYzfjbiNSdNPkSRvHerDP4DUGJ5AkpxNxpuNSdmYmPWY/JFM8AkuyYke/nsiUTAIhtpM&#10;4ZbyJ+hzU7Tp6V4rmO2zgnnaCLpP0TK6EDKieI1vuYkes4W+ukM/2UWO709a2YG8rvl+wgF61r48&#10;sCesdI9zlMlf2KWN7mriXLFJuce2JqcZG9f7TImtFJc0a1HtiXa1hK4DclaRBxvdVrhN/6e9ahK+&#10;kjZRQ9uppe3UKrSB4kcjqySvahg3U3Fl6c8iU2ueohcrNBLjT72ScTF+179aZnxasroXS07eVjNm&#10;VSEfqiQH+C3Ct/YM3f0ZY9jzJQ9loBAHKfDf48eeaUybD97peiZliFcXOETWOmFLOeSBH6H2YYBi&#10;Mtc8mLPqB1z/CbT//Jxarqt/SnnOKPNjxmnvM1Po6Iq5PUr/xn5QXPwjdPs72CH3Fq318Zp1n+1Y&#10;79mudTxAh7m9aBXrY5Y90WGf9dTaz7tr7DOgPpTOWJClHBCMsflK3KqVBIt9TtoWOXHb43qtki7m&#10;LKAPAJG3koEibgsYw7WKr0Be9BucC3IvY1P6ep+HVFDc/sIISj6o65RMLB85khfh/8vef37bkiTZ&#10;feBaXJiqzHzvaq21VudqrbXW6mmttRapq7JLV1c30EAT5BDAgAQXmsR84ZpZJIj/zea3zSPOPffm&#10;zVJZwHR1vQ97RZw4ITw83M3NtpubxYRt/pq8atERtgZchxO87cj5YYnnySlCeS2Q11qNlj/Fc2jL&#10;Smib2ddiSqCbDL3lfYI+oP5xSr/6PkglWv9UOO05x+Bjv0B/+T3IWuFbekqEVHLxJJKka0y2RlA8&#10;XN+P/9e5vweOlUfxriNkRgjELf/HXqwpcM9WkAyhoLi48qJWzFkQYuiCgQB53x5LNjZM23AwvqcS&#10;txH0+zS4V64wShtzT1zsxSHuocRlPDMOC5FB2ULSMsrLuybBGOPgu8b4vb7xB3zAB/xF4wNhm4Lv&#10;S9j+2//7f7fGB7PWeH/Wmu7PodRJ2UP5w3iruIaiijEpAlQoVXw6kZ2ewEUeaxg1F1GIL6K8XETp&#10;uYSCfBmj9PqwVdzC+BNh41523E9euBijntgEeAIR7Se9AGXARZ6AoARDrhQDtpxyVN6aQHHVMmsp&#10;pDJcMaAwcKt5Rv39aWvBIOx4tWrdbzet692mdbxes/ZX4HWIfZl4s25d7zet59Nt62bb+XbDuoD2&#10;e99vWc87FEOu7VSMzBfyXFy2lscL1IuUZSnPlIv3Lryo5acY9LsJS99ut7ObrXZmHYN4jQEO5Gy0&#10;o5wrsQHGOcZ/4ToK+1rCwx2UbvVaBYZg1d6QVWJUl2IcFihzrZQ6ULDSiTHRZ+X8V7k/atVKUuGJ&#10;lagXfpc5qA9QKsNiZwQDc8hyMc6zFnswFrotE8Uva64bY7XXl/MVKCyBkhkIGC558wzSkRdu3gxK&#10;4nSnZU0yWE+0utdC5iTKy0wH13Z7iIOyTb7j7hjG5oQbnMpsXOoGizxRBni3AYwW7rsiTxXqRZ5d&#10;XJ85jeIxBSbAOPDwDSgqAygsMrLkCeMJxxj0UQIEJ3FQABxtEdhPZn0+gWCkBrh3K8ps0sg7CQzb&#10;JGJFIwmEShLhP5G5SkqScQoUakHeuyJ4jzyZuLaNbYo3pBvCGM25HRiTCdDZHghehX5A0ZNiF8eS&#10;UuKysx0NdsaXe9fZx0Kizj7qZNvdYJ/0g4EmO4uhn6E6lXK/1GtF60NWhnFZeYjhd2nO6q/SZm+u&#10;WNOdVWu+t24t98MSwxZBsV0fr1ub4to9UkKSJWsQeYtxJ0OvUp45GI1lVzFitdRS8ZcvjdC/MaYu&#10;DLmXvBO5u72Ws91j2dsoe1u0IU08aPmgkg8e9rtno096+FJNjFz6afFVZMU15Ii88kUIPZ5zIqf1&#10;7bq1f7ppbaDl/Zo1vlmxZrbtn29b11e71vn1nnWB7h8dIfHVjnV8sWVtn3PNO95FRNErxcHEGH2O&#10;MfqI97k35WEYJI9E1uZGhG0Rcqrk8oCTQ5W3aNd36GP36GOcX0k/d2hfSaeQiTWe6Alj+cmC1T/F&#10;8I3i+So0hRIgKlZm070QA7QFtN1bscSDNeukvrsebFgn36D95pI1adks30mePzn0s4zBBkvvqbP0&#10;jhqU4Tr6QSNtuom2rImKestqBW1habQ8tT3GNIabvG000ZE3iLxAWS8YQxkfTtC32j1JyZmuBvtY&#10;SdUStXZGGeeVIA8ou7lnONe9eE6WPNJ0P/pfErTF4CXOfwL9xpcWC06WhmNJDzf6SeivqQRMIHzy&#10;aPffhgingGSyIBHS0X2S/VF9GuPN+732eXZ2K3XRwnu01HoWfcWwjUMilK8MWf3hjHXcXqXu1z0j&#10;edW1SSu9OGKF52izB8i8XWTTViBuRb5mirRdO520laeqE7ZC5J2bDXJFwkYErJOv5yICVhOCmny8&#10;NGQVtPdKxkzFt1Vs27o704F4vSfQlhzTjlramdDwYIY2RX94Mm8tzxat9RntiPGn/QVj13N5z9Mn&#10;1O4eKSyJvO24B2O19hsfztMOA+rviEih7V4YtRLGkbxZ3k/yYqjR0pAfImzPDjdY2niT5S4yJm31&#10;O4FUd32acX/BWniGYukq4VnLa575hn71ln71LsL7o/1mQf+9QYa8pFwvIjxfsKYXSx6XVjFqGxmX&#10;FcpA4Vs0tiuxp8Z3jemKNa+J05IL8nYGh8gNULLPPijeC15rSsbkXsCbEamyxrdyQgSjVeEKFsA8&#10;3wlk8s6Zs+2WMcP3TUGWSJqFRCBp5F0nomZV4HtyT3nFyTuuaFtAhvFMrXRx7KHzKEZlkrQdc+JW&#10;MWvlya2tQiIoRr3i2SqurUInyPtO5Hk543TlDtcyVhfM91jWmPp/s8eGl1dtWid9k/7vnqIiJIWk&#10;ssuYEu0nCdJkXzvyOj1OjjLOOsLEY5h8PAHGptjDNYxVqYjvzz01BjPmpYYlEVJDEuSdwLFyISdy&#10;RLQmZYbkSCTPHPxGDjlRrToAGV0CYy3bdMETnVIn6A3Z6BC5o+gn4/RFJTid5XuJlF3gOy3RXtBz&#10;lMCpdH0E3WXEyrfHPF5z5R464wF66Dn0x/PgAn3lYgxkvUJmnJuwsgPpVnzLrSFfSZQtgo825aAN&#10;ZdG2skHWnMZg9CVhjjoW5qnTRcq22one1+P9q1y63uGIVdNmai6iw14ClyedsK27hgy4PuOoESka&#10;k/8ejgXIw1VEauQhW31nPuCuwnbNoUvLa3YmELwR2avwIPLOVdLQRsalpvv00wf0xYer1hrBEwBH&#10;xK3Heb6pcEGUQV60ThxTP6BOIYQ8jBDjoEjYK+jBlL2C91A/0CRGicd/ZXwX4bo/lIQ80QX/rVAD&#10;9B95ppeon2hS40ATwwPoDf3I3D7L39HECP0Efbf+MjLwJjrA9TVru4wuc4733Ziw4jn6Ft9e5OxH&#10;jJsfd0RjHP1HfUh9KbOPtjfS7glwi+d6rZQ2UQIKF9BPpBe7bso3A/4tkRmSCXnL3Z64TAS8r+yT&#10;hz3yIRud3KGQKDouUhZ5oRjh8trPW0MXWulxj92AziScCOaaQs6XZ62gcAiSN1qtpueqfeXMgdmA&#10;vGmumUSnGhM5RzlF2HYhK+gzGfSfoCfH/fzPD6kOFSdJ0D8EqYTp70RMBn8HTrv/H4sjghP7IUIG&#10;cj09gvY9/ICIWxDHvvUQBXJeEWmq0C197EcQoZot0lbe1knilrYTEbYxaZsK/y+CHxul7Y7RByZo&#10;f5OMpaAQ5I/TlkfRexQ6IfLAze5nLO1F1vUwdnYFL2P3uKXtxUgStqntkbp0b+n49wd8wAd8APhA&#10;2Kbg+xK2/+P/93+1sovyZB3G8AROzqBEacmllmDuokzsoEywX3jY654vvixRmZ8xTkPG7TGrvo0y&#10;ehelURDhG8FJW2V2jslbtkpqIqJExIq8dxUzs/bhjNU9RDFVEjAlVbo1ZkXXhiz3Ikb0BQYUtgVX&#10;GGSuoPBcpmyXMbZuhJiY1Y8nrfn1oiU+37Cer3es75s9R9dX29bxxYa1frqKgblkTZzjeLNoLRic&#10;7e9XrfPTdev6bMO6P9u0ns83rffzLbCdgh3r/WzHej7bdsK3U4Tw23Vre7XqSVDqMbaVpVqeUUrU&#10;phhkhfsoovLU0tK4RQbhhYDshXY3lnMWGBBnWi19goF8HKMEIzpjgsFvqs0N7fz5LivQslUUTUGx&#10;uYSiBep/ecAT7QieWXaBbzXDd1LipAkG23HuzTZHSWZQXAumMUhnUBpnMGwEfssLJWeUc4cxbjGC&#10;MhQHV/FwlVQMgzJXS/VReIsXB6xsZcgqMIDKZQQpyYZ77jLoL3JfyiMoeZPI3+wJBnmFPxjlPiMM&#10;9oqdyL0zMbYyZXT1AC1dFFEbG6cM/DFZk2qUJoGy4Og8wtHMvJByL0dEOKXgyMMwKL3xuX697qf7&#10;opwIHp+K30EBi5UUvk8SUsICjmafpdAEhBANvD/GrwMD+bjRLKUm2vK/kPT6lRIkspitZrP1rKDs&#10;YdxjzJ5xNDgx90kP+71Ndra/+Wi5M98tVx6dMl7Xhq18SwYrxqqWc17CCLs2Yw235jDowN3ZgPvC&#10;nDUID+Yd8sLVsVr+r7odPHgUPkQZ3wsvDFge8kExnbUUW8uzc3YlJwQdo69yLG8fZVAxRGOIOJOn&#10;3HmMM3mly8jEuKy+q+RJGGX35q1Kyz4fYkQqxvSLVat7vmw19LFqeeg9xVh9EiHarwHy3lOcTBFE&#10;rfRJxdJseYpBqrAQmgS6Km952qySEoKSSxjSyJXKm6PIonGejQH9ABmkEDCPMFy1qsCTsYGn1JPH&#10;2AxoiPGM30rSxvMFJTj0ZErPlq31pSaLNizxesu6Xu+YvJ3bH61Z8+1FjPYpXw6Zj3GXPUX/H2qw&#10;s71aEl2N8Qk6quwsxujZhFCLMSrvu3o7q1jT9CPFgi5dHLSqjXFrOJi3lgsY5OcXrfEc9bEzSd8c&#10;9DjT8tA+M9RoH/fV2ifddbSZgLMYuOkJEUQBGSJIRJR0BbJEpHAM70cxvN8EJL1jafeBVG0NW9px&#10;IHlAK2j5NnJj8H9uK+cLOh8kJ024l/pGTEIdLf+mfEr41sY7tdW4Z7qSjskgr92fsraby9ZxPxC2&#10;Wq2hFQ9awaHJgxKt6qDdKn6tUEIb1DinMU+xbCsujbmXpFB6OUxWlGiVR7QaJKy+0Lg3ZIo9697Z&#10;15GHAu2o/Cb97Pa4T0xqLBBJ6UnzngcSVG2zRcm1+K3kWfVK8veY9vV4hnakEAOL1vxSbTg6P4Ku&#10;F+lZF01CVGhcdNIzBTd4R61y0eQp76Yl13kryP8Z5MEYMmSYbzwI2GaOI18Yd/JXaEe7A1ZxYZS6&#10;mrIG+p3iw2osq6NsNU/pl0+nrfoZY/HzGaAt0G9QzTF5tNc8BbyDxuywCieM6Z5YTYk8qY/q25Me&#10;p9eTDmrVygXKeUh/PAB7QHEglQRoCyi8zgbGpMLtrOk9kC8iQpzcECkbE7Jtli4vWfWhFGRMt3ni&#10;ofwlxstlxk6tThDW+qyIexZt9PGMfifTSkSoCju0B8rgoDypKFbZdinPNuXZ4dr9ISs/PxbCL1ya&#10;pO1MOGmVx3/ZG4z37o3X7V53xduDyF7alohDjZsL/e4RrhjYntQTGS65nuHQ2MS3cTAW0P5PC2kS&#10;95EwNmq8TBkz9T/nBsI2jDknEf/viMYeIXmPb+GImPV+KALWkbovNDq0WkDIaq93ZLbVeZ9VEjVP&#10;kBrFddeE0ieaWOpCLiHblHRNXuAisjOGGT9HKavi9CteP2NawSzfcp76p6+XrtJn10etcpPvsMPY&#10;tk3b2kDnWuM7geKNQfeGVd1rkllJwGoiVB8w5hyEyeeKPfrtjrxt5XmLPiOybonxc4F2RhtLn2y2&#10;s2OUDWiSQ/pZJm0se6bdcvg/d67DzxXy0Ol0bf4yZV2l7UVEXfEWZY7aWOke8mMfHISJiTLFPlZ4&#10;DRGZoPjciJOZhefoI2yLdOyiZJGcBWhr16fpRwpxMBthxgnd8iv877G2kUEKW4TcUzxqkbCCCNl6&#10;jfkpSJK03NPjd8tbXKvELgdov5pj1Zc57iQtstET9Y16HyjkXfJ3+i1nE92cdu9YZ0yTF+om/Zb+&#10;ov8L1Yd43xK9K7KmTO+jCSXeTSRuPv0rj/rRirESvkfVIbLo4oK1XUVfv7BkdTvTVr48YvkT3Zau&#10;kF6dYQIyrUOg/5xAJrplzgA6NLptITpuseLBitCfRUeVjjydcGcCJ2wlH0Xa+neMJnIEhUoAIm1z&#10;4y1tIxd5JIikVXiVXBG1IBtZk73IuwORtgofJgK4kPM87AxyJ5ZnIoQDWcv5PFPIkffvIjIDPb8o&#10;imPrOvq4CDTK1yPCLNZdw/h7hHi8/MeLJEEbA73hvxaO2QU86/fCMeJW23j/+yGVuD2yF5DvMVl7&#10;MmyCEpTFSco8RAJtEiiJWJxYLOlJGxGwSYh4jTFB3xMZGxGzBVMDxxD/p/OS1+h+0b2zRdoOdFqW&#10;E7f0lR7sue4297iNE0gmvW2pvzBu8U6pdfoBH/ABHxDhA2Gbgu9L2P79//EfLGcPBURwkqUvxMiL&#10;SJf8QxSO8yidGL4VV8c8tquWUwtKluLLNW8F1NzhuLLZy0BTKAS2tXenremRvFXn3ctIZG6VPGyu&#10;aRkkStqtcY7pWhREoHALJVcH3TtOXru55xlILqLQXEEBuoFCcwuD7zYG9D0M5/so3Y8o0/Mpa3q7&#10;aB1fbljPX+3Z8K8v2OjfXLbhX120/p8fWtc3O9b+5bq1fIrh7JCn0KLVv5rD8MS4BEp20vhCnn9z&#10;1vxKMfqWrP3tinW8W7PEpxvW/cWW9X61a/0/OrDBb86BQ+v/8YH1ygPwix3r/Ay837aut7vW9WbX&#10;Wp9seOZdXwKG0luGoecZaVF2texSs/Vajpkx22pnJ5vszEi9fTJcZx8P1jp+2FdtP+iucnzUU20f&#10;99bYmb46S8f4zhxCccOw0RIwzcTL80RLwjz5WC/GBcqtvA3klSIFVsgd7LC8oYBczdpq+U0vA3Fv&#10;q6Wh6ArpPaCXa/t1PxQZnT+CATzW5Qqklh0qeVjuGPcYRdmIkKNEZYMoOjE528cADkTSepZ97p3Z&#10;RXlE1MZkrQ/08roRgvGZ6t0jqLMnlSCRqKfAyVVBipC8dqMlR6lQFujMHsqD8qv31vvnoZTko5zk&#10;DwldVjCMoZUE78uxPP4TcgXFmIoRHwM5KFeKB5XRp7oEUrApi8eG4j3TeMd4yfrZNgzTCOltfCeQ&#10;KaJWhFVKnNLgmRsBBVIIRLXqjmuADJQ0jOCz4GORWO1AXicyakQIYAQriVwW7SR7jHvMdFjBspLb&#10;9VrZ/gAG2BDG2KjV03+b7sxas7zsHixay0NlmVZ/XTAl9lF/rlJCJF92iUGnEAIR4t/l1wMhIzJG&#10;yZUKDlAGkSfyxnWP3B2MG3nlRt6MStyTKxKEvlB0KAOOPn9B8aIxpDEia+9pImTZah8uWtXDeat8&#10;MGeVD+lHoOrhnFU/mrcaxep9zHlPKG9MlL5et45X65Zgv+M5/Vxe8vcVqw9D84LkWI8VX+q3MuRL&#10;TNjWPpjkWTOe2EhErBOyLyK8PA5lsvds9sCz2T/H8E0CWcI1SoLW8GbZGt+uWss7LQsHrzasmfLU&#10;U8fVGMqKnVq4pfAhHZY21WSfjNTZRwM19skg/VtL1scxxib59jMJjyOtxClF63yzXSWLmvJEaW13&#10;1qzz4ZZ1Pdpiu2nt99as6eaCNSiJ1EVk9Hm+ze6wlazwLWZoqxMdljNGn9dECv00XcnTehvsTA9y&#10;p0vkCXKn8whO8oosjuLvygtQyzOz4n4cbd0zV6Cv+sSKtk72pCAiZVM9a+P4vCJ61eaPkUkRoaRr&#10;U5eBS1aEkAgibBto1+1WuNBrVbvj1nwDeX2fOrijTOW0EcYpJcRUAspUaJKx8tpYMrRA1fUJDy9Q&#10;pWXICoshKFGlgzpU/HHGKMVTrbzL7/ucq7juDs7V9iEQ2f+UNqE29EITg8vWQhtQ6IDWt2vW8mbV&#10;Gl8tWR1tRERn1SPK94B7Cw8Z99iW36e8Efz4PfbvMm7cHrESJRS8Tv9S8kCBNnwMlzimvkd/01Ls&#10;nDnGhQkMrBHqTF62w3xrEVATyIWFVstb7/IYvCKvFQ6h4kYgnRWqwGPZP2ZsfzpNeedo02rX9CWf&#10;7Fxy71vFrxUR3fycsZR+5t6/SvSHXiDvYgd1WXcDneAqdSlSXOTUAWVVYh95zIrEWBFRBhYxSheQ&#10;DXMYjLMYi8grEbAZ0yJiU4EBKa9ZJ1uQxSJboiXPufKgjSHyTZ5uyDwn0RhviyISrSQmbEWk7Q4G&#10;xIRaCko4JsJWsS091iXXKMGQEkoVibTit0iqjCUlKGNMXeFZCl+zNWTl28NWtTVmZZpUFVnEOKn4&#10;5e4NKK93j2cdiJhUo/e4d6z2jyNWgo/3sagPeT+Krz2JqF8dQ3SvY2AsjhCvbslj7PFVLd7PRRzR&#10;htzzH5nAOOTwcCWBmM3oAIk63o+t5IfGI6GXcU+E9TB6xhhtUyt7puS1KuKKb7SMfrc6ZCXr1PEm&#10;/XWbfrBDH92dALTJPdrRXtjXVqt/yhW6QPHzV2lToHhDSfXQVbeDZ3PlNm17C12Tb1KKDC1a7bfC&#10;Jb6nYpvSfkTAZk4hD8cZn0fr0cPqfJvFsfz5hBUtdVsxbVQhb8q4d/nmIPce5t7cfzeGViLJm1pk&#10;MW1HYL+EdqU25O1oL5qg2OMdPWwG7Urhh9jPi5BLW0tCvzk/j3aYf6BwRcOMX4wbFxjLLgYUMYaH&#10;VS/0H6BVLgX81n2VO0IoPhw6BpGn8X6R+iK6gIPneY4J4Pu7fVaoyQphh9/qsyJi5RGrWK/0X3mS&#10;x/C4rvSH4j0R0ny788gShQSRZy6ovIKMuzzhpG1MUJcoMdsBcudwwr2ea88xdh2C3WkrXx11L+rM&#10;wTbGoUb7uJUxqkWhhBQDnv7ifYf2J+9Tb4e0R8YnEZzZIm1HOq1gotsKp3qsQJ6rQIStr/yaoj+I&#10;tI2I2xyRtnxryY3Y29bzNYjEl1etE7XBo1b5G3KX0WdoF0IqYSsyVvKsgHOKnKyl3nQdx5yo1eQT&#10;8PMjwlYEr+LYFimE0irtfpkxe4HvogR46N456JU+iSo5wfgXVrqoH4Yx9x8zjmRahFiX/7447d7g&#10;tDL8btBe0K8DGDOjFXDfF3GIhSOvW+B2Cv9jj8RkbV4/9lVki+RFkO3hkC0yht07Rt8ap9+JjI1w&#10;jJidov9Oa5yhX8/Rr+aRiQujVrpAX1sE7BfNDVvBLPJieoB+hVyJ7uEQ6StPW5Ajr9xB2qdIW8on&#10;0jbpbSvwDsn3oQ06aI9Jr1tvm6fV8wd8wAf8JeIDYZuC7+1h+3/+g5VhtAaMW6kQJTEou45CrKRc&#10;t5VASJ54GKMicu7PWQ3GmYzacsWEvYriBcowhuV9JCJWBqBi4omgFWnr4Qy4j8hahVMoUrKjcwwS&#10;+ygtIP8QA5Lf8oBTbL+KayjF10c4f9Sq3XsJpe6BllNzL2WQBtVPMHofYtQ+oAwPGKBAFUZmw5sF&#10;J2bbvlizdtDKvuJm1r/iHV6CF1z/PGSirnkyjXGK8n+f973De9xGqb2Fkn0LBfwuz8dwrnsy6x5Q&#10;7U7eblr3lzvW9cW2dX6+7Uu6W9+te3IVbROf7/D/viU+27G2N/z3iv9erGLYYrgDLXNVoqi2J1qi&#10;htF7b8kalLRBiu05yiAlH4NSM/T5GJtSJKVUZsr4FkYxdmSED0ZxCXsxMmLSRV4rEdmS1qVM9hhS&#10;DpRZ4PHfRLSgMMTB9jO72iydQTgNJfgsymBMLCZJRhThNBGEQme0TBGEpYtHCLHlGKyBe9HqOSkk&#10;7ZFxGhTPGO5V6qBzy/BEgRKkPEkJi5fhuAcrSkIIhi/FIcATBXSjZPnSIt4JBcPjQfVjQIOQmRXF&#10;V3FzRdQO09ZGpQhhgI/HQCmaOI6CCRRvB+fGmAQYAFKmlclXXssxCgR5M8s7QkYCxobO9bh6MdmN&#10;EeHJBJzojcqm+FXx0ii9h95H79lGfbdStyBONOEEN/UoJJfKy1Buq3OkyYOpPYqP2lFLPdXxbUA3&#10;//cq1lsNbabG0jFIMyeaMFRarZA2VrbZjwE8TPsbtdrLk1Z/jT50Y9a9cRvv0OfvgqjvC40PF0NY&#10;AOGh4uLKG5d+hKyQx71iVmtyR3E1lVClHONSMR0V+1YGoIy/YPix7x42yAL9lkGo/w9QQOXpfxHI&#10;K+8KMuUmcujOtNVqCfjjJWt6KrJojb5FvxNB+3rDEvS3TiEibdsj0rb2ziTyCQP2Up+VXMGgv4Z8&#10;uYWsuDcRvByfzfmS7qZX8sIHb5acnGp4zfsKr3h30Cjwu8mPcQ3yJID91+DNnNW/pT7eLlr9O/r1&#10;uxVrfLfq5G3jm1VrQg40PV32WITVNzFKL8ljCQVaS/LXaJcbvaYEg5Xnxq3u8ow130SO3V2x1gfK&#10;qK2QFrwvaHq0Yg2Plq3+4RKyeN5ls4j1WuSrEr413Obae/PWdk/ELri1aC03Fqz5KmW8JMNY5Aff&#10;ZAsFH6OyEMNUXol5WqI5g7yRF9JEq2WMIReQNWeHgqw5q9AcPQrTUWsfKX5goiaSOXXBg1eTBSKk&#10;kgSv5A79XAYn8kV9371NtKXvH0HKvgyAyPhqC1A8aE/AhjzIp8/nqc/T9s908DxkXoaS983QfrdG&#10;rIF3U4K+5vt8O95bkw2aUFTCR0Genhp/kuA/wc/ht0OrQu4xJsg79MGs1T4E8riOobjuT2nrz2hT&#10;oOYp0DZC7QueyzjR8HrZmvjmzYrzqrAd7De9WaadLDqxX/10xioeTVrZg3EruoMhxXiTd6PfkX9j&#10;wIoYe0rvjlolY0/1Q415jFVAZZA3eLU8wrWqQytUBIUVkpevr/AYcoIxe77dx4uzI3yzIcYH8LEm&#10;BScYD+apt/UuK9rtcy/jKsZ81Ukd7y0vW60ckbevEool3tOv3m14eKFmjjc9of1rIuQhbUne+Wp3&#10;Nyat+uq4x5ovPz/syZTkSVgmctMzqNPOFBN2i7bOuCbSQiEMMmY6LH2K8WcyIEPheaa1bFlbkbLI&#10;RrVJkLeIDI0JkXVk9IY8ZkWODljplkgynrE5wH/oFFGinxh5a1wL8kHBejfXIsOFTS1X5j4xkEEB&#10;/cegcAm+nFnxK9cwale7LHOxw85Sj2nI0IwFxpslLYXvdwKxcot6WBvGWJZBjeE72OpjpnsGtkle&#10;S24jx33MC+NeHGtWSS4zj4Gxn7HQQT+IkSRdNWZGCITtdyEoz9+FMIEaEMIz0C+dEIvIWPdqDB6y&#10;nkAzhjwe6ffSNRSmRKR05gD3G2rD+NeELmPuON9gkm+g2LIKXyCPY48jCxRmaQ+9RyGXDietAijE&#10;T/U59DtQc45x5WDKKvf5b3c8xJLdHEZuMZas8G2W+S6gcEmgXYj8EhS/dKHH4/Rr4it7irqUTBtH&#10;/qBDZSLbssZ5d47laHJsinJqgmw2kSRqS9boH7QpkbAiY32M9HBVmjijz5wX0Sign0aouhjhEnJH&#10;HqryVL2KDqyJSHm8MqYqHrqHIFD8WIUxUcxYEZpXGD+B4rvGyew0kVl8nnEiQkmEI09VEbPIjChB&#10;ohB+B8JWKNR4egpE2KZC47Ni1Hu8+ggimYv3dTxAHrYBIRRCSQSRtGUiatFhK0TWUi9Vl3h39Nrq&#10;q9MOhRApvzTusZ5LOLfiAjL5MjL1MuPrJeTn4YyV0m+0Wisd2f4JOuxH7TUeJko5AEQOyXsyl76g&#10;lR2arNBkv/Qi1yvVbqVrKuSWnBRG+J7oXa6LTTO+TXc5aZvtIbvoT5P0pchrWuS9dO08kbbytEXW&#10;hCS7ASJpk0QtssjJWpG0Gjc5rhAaImrlzZ+6Ta4QWOC5bLUfiFvG/CVk2Uof/QH5tT5sFevUySo2&#10;SAphm91Hm5UXvvQ99PE4NNGfAzGWSqY6+HZ/FE7c57Rn/XGQXETuiqhNJhKOwTEnb0+Ca34X4ti4&#10;0uX5fRRDl/9E1qLri6x1otbJ2oigTSFqnawdoX1EhG3hOBA5G8HJWnnNTtMvZ+mLEVFbuogOsISc&#10;XMaej1AKSjhWtDBqhfMjVjA3bPkzg07e5k2hd0xGxC3PcNKW5+bw/KS3bV+CPoX8xD4RaRt72gZd&#10;DkiHc+cT4P3xtLr+gA/4gL9EfCBsU/B9Cdt/81/+k9U/UFIDjNN7KFbycpUHrC/7RAFz4hXDUcQr&#10;xqzIWm1rRNDcDucqAZn2tRRS96nH0BV0r+KrGKPnUXbOoegcoKwopiT78bHcQwYo9uVVW6mYtA9m&#10;rBmjsPWZPHdERqDw3RZpLKAU36Es9/QslGFloFfiktsMVDdRdG6h9HCsBiO37vG0NTybtUZ5zD2V&#10;8c19MIAr76JQcn7lnTFPttaAEV5zf9LKbw5b4WUGrAsYk4cYiocobxcw6qKYvJU8V0ZyLYZ8/aN5&#10;DFvgsS0XeM4iz1nyWJqedOX9mrW+Xbbm1xi2L+es/jnXeFnmMIQXrY3z2l+vWOLNmnW8WrM2EUvy&#10;FFScQurXl6orS/Atyq2la1J2UX4rUYTl3aMEK/LkcQVyoRvDlkEVQzdrEmN3nIHVwxKgLMgDF6Mp&#10;exjjCQMqV9618hDtRxHs4R27InQmUCi4HkVFhmEGhl8GynCABuQIdL5AvMioOzLs5OkgLztPFoRC&#10;ksugLuRo6Q/HQoiB6Doh5Z6BqEGZcchgpcyRAqVjqUbqyfOy/DwgRQrlSEkEHCgWOTF56+DcCDlR&#10;IH9lY81xdAQMsz+sfc53cE/qzTHCNRieii0mAlbEbSHGZ9EMmMXonwcYiA7Flo32ix19brjHKJbB&#10;Oo8hpOV6gojeKZT9SZHEAfljGLaj9JEYIzEC6StFPjcqq76rezdjJMvLOhODWUazPGzTe2VEY0x3&#10;y6AOS+K11P5MBF9uzzlpAxgEI3yjSRku8kiTF9qgVRwo+d2kx9mrv0U/UhKT+yJpl0IsV3m40mbr&#10;5O2qmK8iutRH2EoOKN6mx+6UR74SI13DIBWBK2IHg1PJjkrdeJMBiPIpj9xt5MQWiuImbXKTNrnJ&#10;O+6g1Cpx04UB9wasvkX/5r4ND+c9vqfifHa8XLfEa8Wm3rSed9sOxaVO0L8a6auSEcXXB63kBs+8&#10;NWLlykKPnBB5VvdCkzm8F31WaHAsWd2bRaujD9e9EujvImvfLFjz20VreDFjtU8nHA0vpqzp1Yw1&#10;vZ2zpnf0+ff8D+rlxf9uCei+mjRatWZlzX+xgtxR8phZq7yOQn0JZdtj/456/FUlgxHp2PJo1Vqe&#10;rlnLs3Vrer6O/FjlWVz7YhW5IqxwryXkD+V/Qv2LyLsnWT2OrOReN5FzQMmsApCfN5BjN5Hlt6Zd&#10;xjTcpcz3kLd81/b7yCXQdg/cQZ7dXLSma8ijy7zrBe59ju+3g/xB9rhHpCdMiQkRvpWHRGm19BGF&#10;6Wi2s4q73N9oZ/o0sdRgnygec4+29b6v0B5ngcJ9eIy3SDZktqL0g2yFTnDCts3yO9utoJtnYJCf&#10;7ah379+0Qc6lzRavD1itCO67lPkB44YT2YrzKLmuMYL6uKsxg/dWyALaqo93tFNfup8CkbR1UWgA&#10;hSsQma+tiFrHM8ak5wvHIaIW1IusfSXwvUXavglofB0dp525JzZjQfWTGatmjKoC2lY/Yl+erWqT&#10;jFWaJGx4Om9NPK9ZsWHZ11hV+4C+FI2JisPsiT8VH/rygCmmbqFWyGzIg6vDMqZa7exok30y3GAf&#10;D9fbx6PU+3ggbJXRXt6j5RdHrJo2qPYgD1mFSPH4uI9oF/SbFsY4TXo0KVyKPGi1oubqWAihpNiz&#10;InV2MCq3kF1aEr0iQoK+uwA02eigP9NWRL5mMlalM1alT7VbhpOzfFNNEsxwjjwt57jHPNAyYcY3&#10;JV10AiRaWly4wfO2BjwxmEIpuBdjiidj6T79CJRpK28/eTcqtIHi0m7rWu6xGchXxzpY++3w2JYr&#10;ImoS1F2bpc22ghY7O8P4ON/u/8mbrnRjyEMglK0OWuEsY7OSvvXTXjtpr221lubhARrcsBXhEohW&#10;xiQnaxlz2qmLDuokBRmMgzGctI2Q9Jhl/DzpaXuElP8Yu2MERVqET8ARUcuYrH4I0jvDBK36pvfP&#10;btDDsV7Ge8WhH2DMESkbjYt5E8jo6W4rYEwsmON7LfRZ0QL1vgiWBj0BahH1oqRfZSJe9yccpQfj&#10;R9jX8YDyPcB5WlVQts1YsUl7o37lIVuwzDdZ5Jt4siZkj9qRYoOPoyNEyBhrsfRR5NBIk6UNh0mn&#10;tGGBd0A+SU5la7ybptyzjHnzlJt7KklVIfcv9DbHmCMiX56jtB9vT2pbh4wfimksnOd9hAsCfdHD&#10;qwCRr8hyxZgNCcTouwpFhKytA7V3kCMOZArbek2K3kXe3kMPvA8UZ/YO48htZLsSdgk3OUfgWCNo&#10;uM24e5M+KS92xleFQtD4oTAHFVcD+VuhUC8qE1DZvHwR9F+MOByCh0RIQeWlAA+LcCFA+4plKyg0&#10;SCr8OHqqQocoWa4TueyX67j+Bx4D+gJy7hIyF1Sfm7LynXFPDCcd9pP+evuoszbEqm2t8dVE0i3z&#10;NGlHm9fqqzgeuhBP8ovcU4xQjxPay/cd1IRBIuhrtEv1yXzP3aDxiv4kwhakErZJj/2IjI2J2RiK&#10;ma1tIFxp7+hKCsVRtDbgXt6FK33ILckvznEZSJ9WzGO2cRxtEbz5yLV8zi9aR25t0LYVOmWduloW&#10;+dbveqbKn9GtHAeaMBFhHQjbo74b9+V/nDhJtH6LiP1dSLn2tPt/f0iGIntjOwIZe4ywPQ0xKfvb&#10;kLRDuA+QQ0kMOWaEZGPIzH7awgAY7IpA25OX7RD7EfJHZAsg60SkYgvE8WgVBiFXJOsUY/6Mxhtk&#10;4xxtZx79bAFdd3HsBMKxIraOhRHsFsA1ulbeufLSLZgCkwO0P9rgqCYNeNYQzxV5K7tR8W31Lryf&#10;COjgaSvQ59ye+0DYfsAHfMARPhC2Kfi+hO2/+y//yZofoQQ6wYLiJ8IWI7AcI7DsKsop2wol6bmp&#10;OLUYvXdRPtl6ArFbKHoRZESKpK17MONZnxXSIOc8ys5hp2UdoLgA7euYYtGKOKlQ0p8HXIdxLNJB&#10;Mf6aX6CsRggx/CgbBrTiAnqyFnlBYaxW38AIj4FRnsyuzTl6F0+kRnkaH0X7HNN/gjzuRGDI2y5f&#10;pPEBg9E+5QM5+wyYB5TR410ORctoUT6vjmIUM7hdGPQwEfnnAAayss4rkUq1vIj1PAztpqc864mM&#10;bgzhJ5Tt0Zij7skk7znNu8ljd97DLjSLKJLRL8IFo73i3qSV30W5vRODsmIoe6KJO7O8K+dcA1em&#10;UL4xeM7L6JnAWGUw3h7BoB3GyBWhQv3P9WDMoGROUv/jYJT3HJHHD4YnSkOGSM0e3rkX5bS32/L6&#10;MJL7UBDYd/SgMAj87+gTMHB6qSOuy+vuQDFB+ehECQG57OehoMTIldKCAiMcxYcS8YpinYQ8CL6N&#10;YJQGhJiv3CtC7I0UexQ5sYsSH4DSgPIQvHJFAmGgASX2ErSsW+EZhIzugPQu/scgdTiJVB+BfS3l&#10;xFBViInsfgyEoQ6UKIyAsU4rwhAowkgtwhAo8pjDMvxQuuaoF8W6A4pLnDWJkT1BGd2QDFAytmy+&#10;i2IP57r3B0rZDEr8LEr/LMr/HAauMI8iFaFoYQhlbMhKFsEyBuIK/XSV9rk+ZpUb9MMNjLAN/ea4&#10;Yg6vaIkdRuYihjL3LJpEuUMJ0yy+lMUslMe0rhb7pLPBfpiosx8kau2fdVbbD3pr7QeDdfaJYvdh&#10;bCguY5GWfGKoVWMgyuhserxsTU9WrOHJEm190VH7GANUoK/W0BcUm9pjUt+b8gmPiqS34xR9kL6o&#10;iQnQQLuuvy0ySEanjMcR2jWGuWJob2FYbbRa+hrG9yrfcp1vvMW3303QDynXxX5k1Ih78otoan26&#10;bIlX69b1etO65G37dsOany46YecxP2+BO9TTfYzNRzyPvlr3EqOYvihSVWh4t2x1b5as9vWi1bya&#10;d9S+xmB+I8J20QnbOsX0fEi/Bw3PJunHPFthWT5bca/+ti9WreXzCJ+tBXy6bq3v161Zy+ORb3VP&#10;5j3RWSnytvDykBVcHLC883z/S5IpyA3JZOq14Tnler0GVq3BQRlfLwcoBMMryv9ChCKyDRlT+xiw&#10;rXmEjL6P0XwXg/AObecmiv116vVaHzKY5yCHi64OWPE1nofM1rfRBJlIO00etTxasla+s1YDCO2g&#10;4/Gax+Rtf8T+w3VP9KVEa769v24ddzn31pK1XKdcl2kHF6atcn/cSreGMGR7fRl72mSLE4g/7A9h&#10;X37YVeWeuunyCG+vt0wlGQPZrY0ePiG/I5C1BcicbNrr2UQge0XYZoy3ucGs5EFNt0XYrlD2Zau9&#10;N2sljFsFl2nzvKPGmzKfqOMdI+/UGB5TPYJ7rgq0WxGnIlArHzAmKkSBJvx07NFMwGNB5Ouco/bZ&#10;vBO69chzQUm4UhNyKdyGx0MWCRyhQeBYo4hg5H817bIKVN9je1dEM6C9VikkA223nPcoV1JPvlcl&#10;7UZjXy3frZ4+VS/S9dqUlR8yBijkznw7dd1sn4w0hvoerrWPRqnj6RbLW+604s0+Kz8YturL1AnX&#10;1d9g7Lw1Yw236ZMRGrWlz9ddF8Eyzr2RQ9sKu5Cw3BXk3CJYOIISfClcgWLNZim0gZadzyFvFnt9&#10;yXu+4p9r6btisDNWael72VYg5EpEyK0NOAmitpKz3GXZS1y/CJY6ApZ5zip6xBpj1ibydpuxegf5&#10;q0Sf++gV+wNWCkQki5BWIjFl6s/fQMZ6wjKu9YRl3FPlFaESEcuKk6v26YmA5Nm7ELaZvFMG75M+&#10;g7ycbrW0GWQ5x+QxJ+KlZJ3+Q/nLVuljS5QdeZ41zHm9jB+aJGuvtbNttbRt2jVjUUyiKjFlIGwZ&#10;CyIkCdtEQEYKMlNI2zBxqfEvhYyN7ns6QpiDZFJBeewJURzdePWMJ0JjzPO42cq8r7BHUZKvgtle&#10;xqU+K1nifRlXytdog4olu0Vb3aZvgIpt2sgWMmdzxEMbyJu2cBWdaRVdCxSJnNrhnD3k8d5EhHEn&#10;cWOCtnwHfUvhJLiHPA/lSSuC1uNzM5aeHWuyT4YYs/oVOqrGfgA+Yv/jgXqP3Z02glwYw1iYYOxy&#10;z9lAyhbN0040gUr7U7xvodgTs+r+IcmYEtel61sz7qXTfzJpc1krtIs1xmnakMIBaIWI4rN6iAPa&#10;msdjFhSC4Dxt4ALvfpE2fZl3uMI7XVXYIK1GAzfCtuwa7w3KNYl5HRl0g/FPE3V30QdF3N5FB77D&#10;mHQLuRGRtTEa+d0YkbaNd/hfpO9tee7OWA19VZ67IopFGOvZZZeRv5TFcSnAyVuRuZFXr6C43/L2&#10;VfKxGnRMecQqlIHGfZGsSjRWqtBeImP5LYJW8ZyrriAvr/JsUM2+x3i+iMxENy0/xzM00XdBQL5e&#10;QpZcobyX5q36cMZDXhTzHbKnGRf4bkqw+nEnuodWbHhIDdpqZ7PldtKGaeOe78AT4DVHKy/QOx30&#10;Bdcd0RHkROBetrRd6WqTPeg/fehTfLuItFW7kF4m5MzQRujzWmGS60C2AHeGYKsJp0xHwhETtur7&#10;cdxkoUhxlDmm1QDZtJ9MyQlhVvKC/o0cy0Wm6bpA9DL2IvMk+8o0kbGKDKRvadJDEyGaGFE4Iq2c&#10;UrgRedj+uZC1Qirh+sfgtHv+aRHsBwdtKIDv9NuI29/DyzYma5OErZObwAlbjvcyhsWEbUTa5oKw&#10;EpA2ot+p5O1wIEyzBmgTIEsr9CLiVjFo47AIcWgEed0WzESYRa8UITs37ARtTOZ6qIQU+HFhbhR7&#10;ZsSKZpC7k1w/gdwew54coV0Pi7yl7ausEXmrVYExefvfhmT/gA/4gD8nfCBsU/B9Cdt/+1/+dyc0&#10;lclaYQsEecUF0nMuILnsGQP1ppROlLarKKUKbXBp0AovofCex8A6QJiD/AsYT/wnD13F/5ORrMQs&#10;xdc4/9qge8OKrK16IFKT+z8XaYmBHxm3jS9RWF+hrLKVgSsisxyjVbH7dL0SrcjjVh7BDQ/nnFxo&#10;Bk3yfJX3722UTi2hvsGzlRRNnsIK2XAFA0LlvUh5KWOeQjLI2/cCCtQljLyrKE+Krcv7KdRDCdcU&#10;X+Ya4HH+PPZhQPkV3v8Cito5lK6LXKfkNNy76CIDp8I9cH/ViVBwEaPxMgrjVYzJG9SL3l8ew/dQ&#10;du+j4Aq8S6VIJYzvMspeTJmLrwERxR6mAqD8l6B0K9uuJ6nYZ1DdYTBWIqN1GUQ8d7nPclE0czCS&#10;s6YxcCYwQMYw3GVADoHBgMxhBv5hBl0t0R9BKRhBAR3tsUJfgtNrRWOUd1Rgn8G6gMFaS3dcuUDZ&#10;kOLhM60oMB6iIIK8Xo9I1iPvh9QO7N62EeQNIW+eNEHEaRLhP83giuRNVa6coOU+gfjlPJAucD+P&#10;G5uCdK5P92cEZGhWWDFtVXa2yTi3XdxPz/Nn6p4iejFiI+i3lt1JKXGvYXkPyyjwDNZcI2+/oQhK&#10;nCIoGRjH0zF8FbtPBnCGPGEHMTBGQ2zggvFuD8FQNIEC76DNSAkbRxmb0Ew639KBEYDhnMREhEmU&#10;Jy31m0WBm6MtKwmcyBEtEXVihD4DSjAGSjGwy9Zpu2tgddQJ39Jlji+JCEbZm6edyliYSliWPJYm&#10;qLvJAGXEzlpCmVzDcN+mXRwOuZFXd3fBvUDbXmxY2+sta3m1YQ3PVqzmyYJVPJix0rsTVkJfL7+P&#10;UfoQo1QTLw555E4HouwOhhwQWViDrKiWzKAPCmHyiHJfxZhBphSqbx1SN/vdTtpmbdOOQXaUGLHo&#10;XL+VXx6xKvpL/e1pa1RCpdsyYjFGkQceq1P3FnEcEXS1lMW9KpVECVQrVIqg5EovOa4QCG+RUe8w&#10;ooU3i7zflJXdwdC6NWIK1SJPyFZ5zr9ds4536x67tPntSsC7FWv5lDr6bMM6Pt9yeCgV97YNxG0V&#10;9VOCXJAcykN25F5EQUaultwYcdJbnvw6t4lnKB6q4qO28Iy2z9at/fN1a/t8zcvW8Hre6l7xHi8p&#10;f4Tq57NW9XTGCerye8jhmyjxV5BPPKNAsX2pUyXTEukt79Pgucz7ioh/vEDdIFf5ng1PJaeRy8hq&#10;Ta5p+bxIecmxavdQ1TeV52qAQj+I2G95SjmfrVuCNtL8iLpjDClFdhZsI6MW6RNT9ZY+VGPpPdX0&#10;T9BehXFaA2rpcw30x2C0q5+mO2iTvepbtMlxDHLaevmuwnnMOMHR8lCE7YyVXBu23Ev0i8s9VnCd&#10;vnBjkPoM8leeqWpbagsiPeW1rXIppq1i23qoHyXzEvgGZSJM79NGaSu1vLdi15bdRSZzPIC2pRi3&#10;92jPauucm4Q8nx9OcR3j1dO5Y9CEpMhabeUlHUIfTPv5us6v5VnyrK2j/zQ81PeJQB038J6CQhME&#10;wnbSKrVsWmFGlrssc7olxEcfrLOPB2rszGCtLwUvnO+00pVeq9gcsuq9Mas5GLeaQ/oEqDxEPhyM&#10;Wdk+99nF0NumTYoAXuq0zIV2y5xH5sdZ8iUX5jFC5ztCDMiU5cTyIMtfoxxaHiwPtCT6PXxAyfaw&#10;VezT13l2hUPPHLHSPWSSwii4Z6xAG91mbHJI/oiojbDVmUQhv4t3eihzL/fuseJN5MG6EkHRRlbA&#10;ssBvJYhaAPPIM4VdUFxLTaiNIudGArTiIGOk1TJGgTzHZzhPHp0R8SzCuVTxVtkWLTLmz8rjCaNa&#10;Y2wf45dIz0QDY1ADY1AgRTXuxXGefSm3xy8H7fqtsS0aN5NkAbKNrRO1HA8TmGH8O5rMDGOie9S2&#10;cW/uF5L0CUoEJq88hWBQaAP6WUedI62TbXe9ZfQ3+piV7clGO6yAd/RVIivIeL6bx+L00BMh7ETp&#10;Dt+GNlG6S5+gz5XTdsr5hhX7tJuDCf+e6osKW1C0Nuj6SB73E2EvFKreGIfKN/jWjEWlq/SvFXSs&#10;ZWTSYr/lzVGPjGXZUyJn0V3G2yyN73BmuBnIW1zx/hsB29EmOzuK/GCskpdtjmJ1z9IGfRwEi+ii&#10;8tTWaoBF2qM8G5f5frybvCHlmV+yiUzg3RR3uJitvLcLNmm365TX45cK8X7YKv+AJjGz1xiTV0G0&#10;zV3nOZvIGoXVkNd3FCogeKVSPyIxLwH2Y29VEZ8iRGMPVBGeAchVtpWe4C6GfgP9dw15ewN5IU/b&#10;e+jOKV67Nbc0sS9dHZkv8jYVSl6mZGXIibKrE65TisgtUXieiGSuFGHLvatvzFn19Vl+z7iDQPll&#10;5DZlLTnH943IW/eWpewqc+01ynOd8RLUa+vELDLuyqK1X1u3jmvI//NLVrs9Y+XLo1Yw3WdZIwl0&#10;o1Y7qySqXY121ldbqL8ET2/pYiFmLUiSlUB6mPoSiFd0ZUu/o70rfIIITpGdmT30g8F2dFvkg4jb&#10;KJSV9JzcGcYGIdad5pEvSuKLDqU2lD2ToN8LmrChL2ryCbkRe8iKdJX3v6C4t5J/YeIKeTJH/wTa&#10;z0VvUqJHhYMpWFfbYnynb+Vyfa4IXvfKpU0iR1wHm6Zs6IfZA9JLqQvFhQbqx+rPnvchWRfUwwf8&#10;0UgNyZaKo3NoV7I/UuHELN9WxOwfAjmx9DBOgrzeREAf7UmIyduTwN7S1ldFKtQbUCi1ZGKyIf5X&#10;CIXIflMIBcW79RAK4/1WMBFhMhC6BYphOz1oeQqHEEHhEQrmsSUXkMVLyOQlZIJCKWgrQndeJC62&#10;O9cpLEM+tqF73mIPZlGWTDn/oJeFUAn0QfqkbDNfuZGs3yP4pIvAWOVgPzmxyHVJUNeCf6cTSPXo&#10;TXr2CvwXf7ujeyEfYnC/ZF6QFBz7vtH1J5+ZCr9/dK1fHx37p4iT3+80nHbdnwKpdfx9cdr9P+CP&#10;w2lt4DTo3A+EbQq+P2H7nyxOCKYlkYpl58brbYzXmyiZGLMyXkVaugfYIQr1uQB5mBZyrPgyyu4V&#10;jBfHsMe+9aRE3EthEqqBvEVL5eEGRNYqK7uWmio2bPOrJWt6KU8yeShhEIMaZal+HBKziGQouYVS&#10;j7Gt5czuJfUA4/zxvLU8W3Jo+WbDA5TMW1JCh6zwPIPKQbd7zMZes/LIKxSZfHnQy1t8lfJeRanG&#10;KJdHWyXvLE/ZWpHTGMMe1zCKcyhPQJE/TffnrVlZ9DGOK5RJ/JDBcB8FbheFb4fn7XRZDkalkrgp&#10;IUTBuQErujCMQsxgeBmI6BYRLChztpI1UWeC//b/qSeRBjfl7SyPDOpAnhKeEZgBVfHLFBN0n/fE&#10;oC3Y7PdMtjkYovISUlKWjEkMR49B2WJnMXbOaonyIAYOSBtmYB3F2B5HCR1PWM44dQTyJrqscAKl&#10;dbzHigSRtyJxUQYKhng/zawq5ioDdBzLyAlROmY6HVPessc9YyUkY6R09kgBD4RtU5KwPdsVEJO2&#10;GYqBK0Vcyk7kxRvD40OlQgSsSGTKlqWZX5HKKDmaCdaMsM9aD2BUufITkFSWIuUpVqZyNTMupQwh&#10;nzpAO9xI4D/9T9mU6ExJ1UKyt0DKKqmTECdhy+ilfrSctBuwzejhvbRkr4/36EeJG5AChqLvMXeD&#10;QhbH3s0e5F00qz5AnQ+0cX/qXeDejiH2RziuMBgTlHuK953mnTBCCuZR3jBAChYxCJYwhpdkPGMk&#10;yHiWUQIKBH7L80jhG0o5z8M3+Bbjhv+LFmgDirfmMdfkVQIwapVgRIZmzU31ixVrf75lidc71v5G&#10;2KZPrzlxq2Rh5Q8w+O4LtGlQeR8DVWEJ5O16J4QoEeRRWAnkYSjiKxBVGH6PMAIfYpDSLxWvVUnQ&#10;yq6gSF6g/R/yTnvqd7TPLd4/Qi6/8+iP+XuU/4DyanLlPOAaTd6IsJO3vjwutTJAJLLihdY8lqcq&#10;v5FD9S/nfUl707tla3m/6tAy9xr+L6PckkcehoVyapVAy2vq4d26tX+KgSqCFrSx78Sqk6sbjg7h&#10;0w0nXpvlMft8waqRiaW3Rq3wGgq1VihcoL4Vc1ce/PemvA4any0iMykL17Qq/Ar36Ph80+8pUrjp&#10;/Yo1vl+2JsXtBs2fUWaOK56qJ716Ou+koshMTS6JrBXKkD2S/WE5/II1PV3iWUtWzzvpmnrks5b5&#10;NyaX+HP8RVjeL3K7Tp6jLxTLVQnipv07l/GcMrZVD2es/vmiJ99SyJhW7tP6Yslany5YqybcbiJf&#10;zw9Z9VavVWL4ls13YlgnkEX0C4V2GaZtD4a2L+M+vT/8ztZy7MkuK6atVu6MWf2laWu7vWSdj9et&#10;+cGCf9/8S7RzkH+VfiBcBpqg00QaY5hQQpuouMi4opAUyNdqUKWM69eAPEsVQkLhADQ+3pnxcUGh&#10;FjS5VwI0eal9xXCPk5uVcUyTDGGFikJTcF/GLa0SqVN7i+AE+WPq/An1p0kDtUHqq0akr4jwCB7O&#10;QdfGUHkUakSxeOkL1ddEmtB3lLxvVx6NCpXT7hnuPYbtQJ2d7a+z9IF66q3VCpETxbNdVkLfLvH+&#10;T1vTMvNFxrBFEemdlrmYsPT5Dktf6LAMeaNyTJBnqTzFgrcYcgZ5oGzoxVsDPJsxWoSeJ+eiHkDp&#10;AfW0xxjIf8VABLASeGnsKtwFe8eRTMykhEcO5I3CLuzQj4F71W6JrOX5m50BG52Mg7SFLd5nm7Js&#10;UCZNLi0jAyh7rlYKUB8504wfU7SdSYC8zBqnLYmY1ZgoKIGnQJvLGuZ/2ljOBO8702V5czx7gbJp&#10;qb8wx/40snUc2aMJUHnEyUtVRG1HgMee9Ik+lFeNHfLA0jgihVahEY4RtvpPxgVljOBjp/4DxwiF&#10;6NjJsVUkTtJ7Vs9XcjMRV4w9WVolMtTifSp/kv7FO8nrtHiZ+ooJWqBQAAoV4R7JIiLXVNeBhPSk&#10;UnxPfVeR+hWHtDnHhFUdINsVwmALXWZtwCcOc2ZpLzPIY4FxycemGXQJkVJT1JtIbnSQzDF0Fsax&#10;dL5FDBG16ZQ1Q2GekAVaKZStezgxy7Ui0OdFytIuVvo9Fqi8nUs3KSMoAUpCpskBkWWe/V/tdgXQ&#10;P5xA2+B9txjrdqJ2q8kCTRo4KR1hj/dVzO99oC0o2eEdt2nLW4Pcg/s7CYdezH1zeI4j3mebp3Ae&#10;Ir25V6kmQtiW7KLDObiXoP+o1xL1mUP0POq19FxA2Xlk6QV5u05Z5eUZJ22rr4lURf4y/oqk1eoX&#10;97B16Hc4dhIK0SDiVhBxW341oEyhFORZyz1rb81z7hzyb9Yqr4YVXeWXVAbKE3vZOhjDPV4tcuoy&#10;8ohy1V9jzLzOWHh92dquI++vMA6dQ7/f4X4rE1YyM+Rhn7L6kE/S+RL0GdqroMnxeDLfEfWdGHGI&#10;rVQo9FYIvyXCVhMTEWELFD9dibvyhmjvY91WNIVcUJ+doT04aQtmI9C/89GZ1M/VvrIVpsXDtdDu&#10;lAxR3rci/5eRk07ach46t0KlCIobLoikdSwqXApyiX7kcbCB2pvagtpKjmLcok/l0vfy6IOasBBh&#10;m69+MYLskSOA+m57HX0eud3eaLn0byFODHi873/AH4rTSAbhtHNTST23Q2SXnILY0zYV8X+yLRwi&#10;bVOJ2+8CdowcZOSVG+e68JAKAraYIPLWiV2FUEiNf4vtlo8N54iSlnms2knan6D4tSJsZ+mPc0NJ&#10;0jaGYt566ITY+1YeuvLUpf+K/FWysuwh9ARsljTsoDT6nxxmQp6RYDclkVq3MWLCFvw2wvbYfXRf&#10;3Z+2nwT3OknYpt4nSdaCPMbUPL6doBWhWgXqK0G/47vFz3NwrxjeBlLwrbbyjxip3+JPhdOe8wH/&#10;dHFaGzgNOvcDYZuC70vY/k//1z84OSvvMxmY7iF6HuEu79MDFNwDlNvDHsuJkIeB6yTtFRRZGafy&#10;Yo3I2Ri+lPeh4lrOs4+SiIFZfhtF7SZKqrxLlUAshbBtebVsTc8X/Le8aasfcr/78mjCIABK/FX/&#10;eNZannOu4MlP5q1BnnEPOP8uiuYtlMfr8sIbtKJL/W6U6x3yzjGAKTv8ZSUbGvZwDiJ2ZSgrLq9i&#10;8MrbTka44h4qkVLzk2VHw8MFjGOMaJHZGOrxEu56Ge3yer046ERQwQGK/z71cthvZRj9Wlrmy8pQ&#10;jJVcQkvd6m4HBCObMmNoV3qSJuqdeiyJyFvVa5G8ep3ADdB/pVcwFC5jOFwCF8EFjkXx08rPj1rF&#10;OeoLJb9SRpS8X7YwWOTdpOVb8hDwBDSN9slgQ7RsEONS3kMyiDCUMmWcAhmeIdatgLKg2VxBCoIU&#10;Bl8Cg0HLYOYzqnRIEbZxeINUwjYs2YyR0tlTFHB5z8XL2ELcvCNotjZ42HKdg/vE8AE1UpJQgHJQ&#10;fgQpN7kiYQfkDYwCM8j3H0J5SQXHHAMR+rusEBRwnZAvRUn3EmIFK0XRykV5cjgZLEKVulMc2Sje&#10;be4Y/ymuH8gdoVyKiTtAHWMwi9h14hbDPkZGRE4L7ukbef06eqhTJ4Wp3x4Rv4H8TYuh+6HYy4tX&#10;BK6IhuxR6mMcZRBjOG9KoC5kJGs5IAZJDoZ61lTCPZPcg0yEBciiLeRgHOdiHCtZTsE0dSJwfgEG&#10;TL6WNruRjJEC5G2Stcz+eo8VHQxbpZKV3Vuytqeb1vV2zxJvd6zt9aYp9mrN43mruDdlZfcmHIoh&#10;GydVUsxpxyN5ME5bHX1d8Tsbny04Qel4Sp9/umQNj5ETki30VfVfyR7F2y65jPEsAlKyC7mVt09Z&#10;ReLu8I1A9g4Gv8IrbPHOm7wrvxUKpRA5ofjZisOt2NgK66KkS62vVqzj7YZ1frZlXZ9tW/fnO5Zg&#10;X2SsyFKFMIkJW20r7o9b3dMZa37N+79fs8TnXPvVpnV8wfkiUGPvXOAJET9f478NJ3LlKatkZ1pd&#10;ICK4nPopvjFseVfov1eQx6AI2VV2a9w98UXcKm5204tlZOeKe9yKDG0R3q1Zq4jhL7Ys8dU2Zdix&#10;zq93LfHljrV/tunnyqNXKx80aSVZXni+3+tPslAhb0SQy7tWz2h4vuhErMhaeQqL+A2ew4rPyvtE&#10;0LFWnt2ILFeYgFLeoej2iBXc5LuwrXg4xfshW7lPG+cmKGsn6Hq7bl1v1qzn1br1vgBP+a1wC3eX&#10;rfUGz73Id96f9CWjhYt97nmXNtTiS2c/6q2zj3uVRK+RdtnhCYLqL01a+90la72/5J7VmnSUF63G&#10;hmLGBq12yJV3Nm1C7UExknM3aetbGPPbve7NWbIL9qgTLa8/HELWDlsce7lMCfQUr1IyGCihXsVF&#10;ZC7/lXNe6flBK9HEAGNBDHkTl18cskrkeDXyXtD4IYQVIGF7RPQyTkYrO4ovDR2HVnJwvyKeU3hI&#10;2zigjezR5nd6LU/Z2+mL2UrqNZuw9IlWZH2TfdxXbx/31NuZ7no7q2RtA02WQ3/P8f4O5EE6Sb+Y&#10;AjPsK6yBCNsl+veKPAi7vY/nKelWhLwN/UaWKg6syAjFht0R0UpbVXKiA9UDYxfjUynjU5mDdxPO&#10;cewQ45D6zaeu805AxxxKTijwXbQUPX9T4LkqC2XKExG2EkFevUpKpvimQB6Wisft8U15t/RxTWAG&#10;EvAIHPfxr93SkdOZyOvsMeSZkkROcC/FFVd8caCY5YXaKunkJP+NIQcV91wTan3IaGS4wguktyPP&#10;2wJpJK9WecMpHEGuwDioZdwed1PGqXvEAjdWj4xKIY5BK2PWSd3WpmNIGrvcN0645KENNKZ4vFnK&#10;0c9x+koO75knT/Rp2vi8Qhr0W/nqkJWvD1u5YmcqPqyTm7Qp6Qyr1J/IKOpVULb8og36wg4yCN2i&#10;Yo/2Ko/aPfSmXbY741ahEAbrtNsV5IlIr2nazhj1OtRMf2WcEoYZpxQ/ljp3gjbSPZIkrX4zdum/&#10;rAnqNp54XKDel/qsaJn+xP0dq/QBhVhY7bdCoFAaRe4xS3/doS8Ku/RNJTSjzKU7vN8WZYtIMyFu&#10;y2q/IqTjrSYTinZov3th0iGQ0rzr+UmrVizvi+hwoPrilB/T/2X7migZ5h60ae4tL9wsebgvMc4u&#10;0rbY+lhJXeq/bPWrExCxmyuinHKEhJzIK8qhVVQic0Xklp2TNy76unvcTiKT+B2h0mPRIleuMK5e&#10;nXId1MG+whsotq1CHhyBezBmO67zPtfR1UUAX5+zWqBtzY05rptB/jF2X2Bc2kcO7w552UK5kI3U&#10;Te0lxuxrC9Z0A9l7g7EAtFxlXLi4aDXbU1ayMOh9Knsk4QRPBnqNktkqqa0nto3IWl/JFOuG2k9B&#10;TNgqnq2gvAmeOwHdUNB+Fv1P/S54lGuygv7XS59DRyugv/qKpkn0IPpxHsilX+fQL3LQj7RSSRMC&#10;jhm+VXJSgD6gyaylAI9tq4mrBd5FoQ/maM/yqJ1H9wIia/Mir1qRtUW0McVC9nan77uOnFsDbAto&#10;s0Ub1OMa7VnhOeifcpyQp36G+nBC7xEI21zqII/3/EDY/ulwGskgnHau45j9cTpOEoox4Zd6Tkzg&#10;xqETUr1vU+HhEyIkkxNjiyWTK0cet8ExBXsj8rrNHdb4BEZoq4Li347R1scFbIAJwPiWM9VHu+8/&#10;FXkz9NlZ+rli4y6g6y4iS5eQNYvIuwXkneLeTihcAv0aOyizl34gT1u9f/TOx0hO1etJRGPYH0rY&#10;nrx3KvSdUu+TOq4mCVsP34eNFNt1+ga/hbg9ZntG5UrFt9rJP2Kc1t6/L057zgf808VpbSDGyXM/&#10;ELYp+L6E7X////lfnLTIOwzkbPYeiuUuwncHpZlttrxTz6FwKK4iRmX1HQz6+3OmRGUiNOsFJ2Zn&#10;rQpjX6iTh9azZWt8usT+vFU/QOG7O+neY0KSsH0yZ80Y8cpIrcQqDU9RFD2OH8rkPZET8sSdtPrH&#10;M9bC/x2vVq1Ny4LliSRPvVvyTkW5vYgiFUGxcz0u4/Uhj1tYegNlXV69IjvcM3eWclG+J4vmiZIU&#10;QkGQx9I9EbnzTtpqq3eVp7CI6WAwo8RfHgoeVRjfblRzXPFtRbzKE6tOiSXuzgPKeDcQvYrXeQR+&#10;8ywlvdHS4xiKf6vyeBKceyjQiiVMmR03GSRvBGNeMXPlVSiSpeAQQ+Yc73tOpMCQe4kpzmCNYhJe&#10;nrQ6LbE7LxIXIxnFvxiF0WNsLTBoy4NgCqVTy+plqGKwZg9hqA/y3ftQPlGos+IwAVKehRQlxMGg&#10;6aEQGAC1PT0WLWCg/PbASuc+gXDPCNHv4+ecvEdAKEekJDC4yuNWsaMEJR9zIjeCz2o7RMqCXhTr&#10;CD6jnXJuEhxPJYKdBBaGUeRHUIpGqUvVIXWpmLTKRpyHEaBld27oY+AXiAQYRalSErgB6reP8vbw&#10;jkI35XYw8MdKWUSMx8jEQNH7hSVHmslu8qWDDhHcTvyC7uDBK2TqGf1ggOvcI5f7aMnuIEZ0CtJF&#10;9HJcCeo8sRplLcSwKZK3NSgASoIhaNlvDsa0DOr0iTb7ZKzZPh7H8FKsNi013h6wcgy7+lv0sQcr&#10;1vZ0w9pfrFvzs1UnW7WkXJ6kQo2Wf8uTVTGfn89Zw0tkgDw5QZMSONHX658pNu4c589Y1QP6I3Kk&#10;nH4syGtf3vZV9BUPq8B/CqsgD8RkvGqOKSRKyaUBy0WWZe602dmNJjuzTpnZpm1STxxz8vZin3tK&#10;ighuQG61Pl+xhGLhvt2yrnfb1sm2/dW6tbxYdk9IeQJX3B2zqofIsyfT1vhqwdrerzoR2/75mrV+&#10;vmpN75GBr5Ezr3jXN7zj+wVr/px6+WrdEj/ifl9uWKu8YN9j4L4T6alkYouehKr0dvC2zUWmKURC&#10;wRXkz/URf+8aTTopW788YYXny9aMfGx5vUYZNi3x2Y6TtELHF9uUJ4RhEKlbrxAM1JfetYh6UViE&#10;Ik1oIWN0XN7C8vasf6oVD8hkvk29vs1rvouSKb4L5K3KGxB5+n625fevQ1aLoC27P2El1E/5A2TR&#10;c+rz3Zp7FXd+tmFdoPNT6kD1BRLySH7Pb8roBPn7Xet+u2NdLyj7wzVrurnkJImWLivRWdpok/2g&#10;t8r+u44S+390l9vHg9UY2s1WgnFcT/truTFnbXcXre3RsrU8oE3dn/fJsvJrYy4/8/cxVrY7LWuD&#10;PrmBgQPy1umjilW5KtDGV5GHIHsNcF4WWyGTY7omb4t+vU3/iKB76NysVfruKv3WgRGwjgzZRLbw&#10;vIJd5EYKcne4Zpt7p0Jk8i7HdzUeY2jtce99oddytb+L/N7BSNrCsN+kTVO2DMqUsQwWeb68wTQp&#10;Qx9V+Jsz3Y32SWe9fdxeax931Ib4pP3I0yEUqlFkzSTl01Jyedmu0ha0THyX8U2egIfgnMjWMcaX&#10;casUOa3kSiJdRcgeMC56lnnGpBjKWK9M9Yrn6TE9OU8TjNEko64TYatrRfC6l22MbRFmgTwTQZwn&#10;gkMkl8jDZRElQPElBb2ne3CCaeqB91D4Anlkpo+lkLFs050YDIRghuJDIueytLIE2SzSJn+G58pj&#10;dh7dYYH3X2CcV7xwxRMXcYuMz1fCR01kahVEL9+2mzpUqA4fh9hKWQUeLxY4SYtBmtMKWlKBIdmK&#10;AdmO3Ok4jhBCiO8ispbrTydrAwkseExa5H9W5EGrb5o1gixXiAPqI596KZzr8dUTit2qhGhlayJr&#10;FZYAvWCdb8FvkZ+Fy+hStAGFVPLESw7GOPSFAv5TaJ1izhNh6uSSlo9zb413uegSmiTMFhFLGdL6&#10;Gy1NyQZ7osSW7KcPMDYNUz7OyZ7g3EnGTK7TsnRNJhbM8w3kwazknNw/jjNbIs/ZJAK5VbweIJI2&#10;JpkFedOq/cr7VSE3Yo/YMnnJ7gORnu4hTDvcR3/b5R7ySN9Cxm7Qr9ZpX2vIAU0OqB3u8K46J/Ys&#10;VogDTY7Lq/TCpFVdBGwrzzMecdzvzXPkTS5P8oItysa9cte59xp9dkWTIJ2WsaS+Sl2B9AgZS+2W&#10;SR8OoH0ihxRqQdf5ZIlIP5HJlKeEspfSf2KUAcWurqB/VdI/qxVv/tKEo1JkLv22/DQ42UvZ0RcV&#10;fqHi0hTHGV95v3LFoD3PeHtuEjkw5qRxwc4QZUF+ihzfZizaR9e8MGstV1es/ea6tV5l/LrEOH8w&#10;4wS+vqtWcqW7HIpWUNFehaDDaKJBbZh24SRsMPLi/pTZ3pSEG4QcPwoHEEEhAk4gxGkG3Du7i3N6&#10;Wix3oN3yhtFvxpDD6DeKbZs3xfdGZ8tyUOcKBwUkU0KIKWTDInW/JATCVpPVin2dStYGwha5gPxV&#10;fPCCVe6/RpuOkA8UTkNe3fLGLtykXW3y7ahDxWwu30DOLosco60gm1xn60JOK45vW51lttbT9xvo&#10;8+r7Uf+XnPiA/2Y4ZnfI1vgtSNpIIPV4Kgl4GmkbE7exA0oSIm0jj1oRtNkp8JV4MQaRGUNgGLkh&#10;OFlLmxWcsEXvERjTskGWtlN9jJ/9ljMzYHlzQ5Y/P2z58rJdRP/0JGVjtM3xZJiEMn6XerzbYStU&#10;mAWRtmPccwidAzspE9tFKzDddpE9JsR1kFKHp9XxqcCGTEVqfX7XPVPJ1GQYhMizNiZs87H/8qnb&#10;2CY8SdyeJG9Tn3WsfH9miIm1Pwan3e8DPuC34QNhm4LvS9j+/f/xP1veIQqqEHmjJmOvAsV7VQgB&#10;hUVQojERjSJpleW88Yk83hYd9SlQIqKGpyEZkWJWirCtvi8iNsKDaV/2Ka/ZpqcL1ixvsSiOX91D&#10;kb7jVnF71OFLozH6K25h4F3td5ReG7DS6yjl7BdepoxKoMN+0fUBzwavZDFa2ixPPZE9NY9mnewR&#10;RBh5gjM986nKvuBEqTxsK2+hfLMVYqK26PKQJwFS+AfFptXvUsWwvSESFUVXIRPuaAmrlmwveNZ8&#10;9wJU5vyHPF/vfo97Kr7hHd7Ll4Bzrba+/JvjvKOWiFfdn6RuBO7psQtjqN7CPeRJXCoi+ioGwSXe&#10;X/FxfXlvD0YydeHAuDroxZDm22FAlwj7Wo5H2TEkSraoyzWMlWWMH4zSIs2iTmJYaAmNBnkpAj0i&#10;DCPFAwMxQ2htDGiTF4OUaCkkIhFFzoZtOgNbEn48Jm651ykDXjwL+i0lHPh/XHNyBjO+R4ykcqTy&#10;REgleIN3bsB3DT7+DAZyhwZqAcXDiV/NbruipBls+onCQ4ispb5yx1CIxlFUUhX+6eAdJENUSS6E&#10;QsVNwzgQ6Zk3inE7pPtxf4VF6I2BsgDce1dKWqTAKbGbl0dLZCmnYvqG9xNiDxS+y0kkAkK276Nk&#10;ame66jzL/pluDOkeeWPxbfuoG8ojj7EceVYrNpZm6iPkDPFOrgyyHeE375A5iiE23OrhNhRj8JPR&#10;Zjs7SdkU5w3DRMs7667NWvO9ZWt7vGodLzDonq/S35edDJSXarUy5T+hfT+lv76gz4Baxa1+itzg&#10;fyV3EuFXdg+Fkf5ScgfDRp6t9B95oiquqPqK+rsmgCRDJE9atAQftMhLFzmg5edK3FR2nfZ+uY/+&#10;zPdD5uVEyQaz9zp8gsonqfYSlnfAN6PPa2JGnvC1t+VhTx+Xx728e+XVz/2qKINijyp5oMjaxBcb&#10;jtZPMVzfIV/eIl/ecM1byvbZkrV+RT38mHO+2bKuv9q2xI82rf3LdUfiq03r+XrHOr/Y8nAHSkpV&#10;zjvnI9tE2OZfxshTIshbCsFwnLBter5sra/WrO3NhrW/33LCtuOzbWv7dMOa34WQCMGTd9njhkuW&#10;lF6XN7/kWkzYhnAzks8hpq9CHiA/n1N/L+et/jXPe7vk5LLeT8R055db1k2Z+368b/3fHFrXlzse&#10;4qGGOil/iKF/jzp/MO7ftfX9moeC6PqC9/yK677c5PwN7qOEbIwZqi/gIR3kwct9mp+vWNNj3u8B&#10;73kbuXoFWXtI2TcGfIn7mZE6J2t/2F/BtsoyJhsxrBNWsTtojVdnrP3+srU/WLGWB9zvPuOR4jte&#10;59spHriSA51HlopAjMlHJxBpHzsYIFu0D2G7y3IV7oZtzhb9QUvxtTR/t9eU7KrIl+wjOzmet0nf&#10;ETnLeSJohfwdju+ErWMXubAH9nus6HyflWgy9HKIkx5CKjA2KKyQx1xG5ruXMFCSoqvU5xXa/+UR&#10;K75AWz4/aAWHjAMKIaAQA/LwW+6zvFkMMWRNxmC7ne2mfyIHzrTT7zvqvL8ry7+W3eZPdnlWfxFk&#10;pRuUYWfUvQWV4V1kbSF1UuCELOOG6srrS/uMJw55IAvDR57H8kROQaliY14A58E56lz32qeuNYm4&#10;NWDFm4yrG9TjGjJyhXpcom8uImMUM1KxI2eA4sxOtru3bOZEDI5puXwEeWzG3pq+akSemuPIM2Sz&#10;lt8rGVicOKtooc+KFfplmXdYYVxUjG/FpF2lTCtApOE8501RnlG+n8LWSD5jhPo4ovGmLUDk6lGc&#10;PIxBtklP2jb+a2WMaeGaFuS1g9+t/KeEY07SRrJdW67zcSsax46NaRFE5OZSBgdjdG5Pi+XznYsY&#10;h4qnaVOMOwp3EKNgttuKRNrO851575JF+jpjvyekXBr03yKK8hmncqYYx1SXTni3WtpoiyNdyTLH&#10;246OD7fY2UHa1QDtqr/Rzg40WVq/wHgC5MWdMci4xDk5w22+6iR/gr4hktbJWr4LY2SIN4usVUge&#10;956lPPoGDuSdiOQV2rbiznrsWfZjr1p5J0YQURtDXq4KU6CtE2PbtF+gcAciU8tp15Xnx63qAuMH&#10;WxGwImNFyqoP5e+gC/0WFIBC5IsQh4kQgZqEfgORwU4Iq18qBIi8Zt2TVwRuIIZzFAN3hXHViVx0&#10;BxG1jg5TwrOYwNWxbCU/4zyFqMjj+nwH31fY4Ftv8J03u+lPfGutFlBoEFC0E1AYQeV37ArUlUPv&#10;w/sLO/T5LXTeTSByFhSwXyiCcQe5tD9pNefQoy+gu19atuaLyOZzC1a7x1i9MeZhQ6QLnR1ssR90&#10;1nlCU00YfZJABxFRCzw/AW1XOqbyAbjXLO3ZPWVjvSylzZ+E/kvqih5apNHhZCbHHAn+Az6h0dWE&#10;fkVfoZ/kDdMWlT9ggrY3yXdQWA5NQqttyomBdqlVSIppmy/CFriHrSYy5vle85w7zzeJIE9bhUQQ&#10;UZu3gpxJgX57CA7tr3Iv9KJCeatHRG3FDnJ9e9zK0MeL5vspD21imP6n1ViagJeHbZsScYKWemRH&#10;A++rOLYfCNv/1ojtiSQ0DvwBOEbSgpggdIgwPIGTZG1qMjLp4qlwkjYV2HFO2qZ41uZOIHcm+pDB&#10;/cj54EWbG5G0hUtjyN4JK1uftsot9MPteavSFlRszNA+p6xE4UyWxhk7R9EZhj2pmYdX0H0VHmGY&#10;fjSQsMwexmPZj+50EkGEpxDXB/V3Wh2fCuwdt89ipN7nBDQ2x0RtDBG1MdyzNvKuDYRtwGmE7XeR&#10;tTFOLeufAU6Tpydx2nUn6zUVp53/AR+gtvF3/+7fOtd4GkF7Eh8I29+B/+f/+R891p8yTjtujlm5&#10;Yrpew4DxGK8Cii7/KVGWQhx4YpkHGPTuGQoeYUg/xtB+hlGMga392kfzVsM5SkYTw7PG35viPigo&#10;N3nGTYxT937lubdECOv4sBUre/klFM7LfZQDRfsqCuMFBp5DhOyFLiu5NmCVt0etSt5t98ad5FSS&#10;FoVTqH82b82vlq31jWJDrlrTK8rzfNGqH89ZZZTdu+bJnNXIa4/yKEu74hF6XNkrims54eEKlMle&#10;cTIrrjOIYUB7uAKPQUuZOUfZfssEzim/zXlanq13k+evPIQpk+PhhGcalxee9rUMXNASasXmddw/&#10;2uq4k7dKOuOeiFNO5MbQsm2Pa3iXrbwLb3E/vpniJJbrO13me2nJ7DmU8YNey5NH1g6K5hZKIwq9&#10;K/ryosJQLcJYK5oH0xgUDOKFDLoFIiIZdD1GkgZcKbzyWBBBK6I2CRG2KN4Id0/6xYAWEnylkrbR&#10;MRAI3eOkrRATtmFJDEpoCnI5nkeHVxbg7xocUu/1rYEnOn7sfJW7lfIDjyHIeUH5j/5X+XiGQj5o&#10;ljiTgVsKSBb1kYXSJIUkzGKjEKEMZWMkixjJRNHPnE5YxlSHpU+jcGspruL2zaKoa1knBnHhDJjG&#10;MJ7km0SkrWLYZvVSz4KUHPewpe5daUOR6MbIFbqEDsvrDMhNoFx0CCgiXkfHEeqKdxIwjrK72WLY&#10;52C0ZLlXL99OGcGVhTgl5mJaotGXKioeVRrfLxX+PakXJW7LoJxSyjL7MOL7+Nb9nDPQjOGueMlN&#10;dnYUA2kuYUpYU3lu3BpvLljnk03rfLlpCdD6ctWUxKqa/qhkWJWPURSfzFjFY/ojv8tE0tJPHPQH&#10;bUXcKku/zq/ifCUIkweooFizDaDxRUCDPHY53vBsFrk0Z80vMC6f898TDE2eWaf4uOpLyDSXecg7&#10;EWdKaJa9i+K5g+IZeTzKmzEvikmd7yFQwHn60KUBK0NWKt5ok+LXKrzL62VreSOycdHjvDa9XbTW&#10;z1as/esNJ2c7f7xlCdDxow2OrVsHSPBfJ/91/3jben+8a91fb1visw3uteSyQ8kWPXmWYrEiE7Vi&#10;QKRqgxKRPV8KoRGQde3veMan3P/TbfembXvPPd6tecxdQWELTiNs8y/QLi9jRIqw5bi8eyVHG17x&#10;DpShQWEP5FUrolahHL6ivF9H5f1m1/q/2bfBn5yzoZ+ct+6vdj3sgb5PKfKs8A7y/N6o1fAd5JWr&#10;BGldX4qYFtHLPUDnVyKs16zlC8XcXbaGdwtW9woZ/RR5HXljK0xD0wPqUgTsPd7jGvJ8D6NhqcvS&#10;J5vsBwMV9t/1lNg/6y+zHw5XWeZ8i5XtDVr9tWlrvEU7uDNv9UArIJRNvfom7e0GbQlU3+AZHr6G&#10;38h7EaNl1xgTkPsl10apJ9qHk6cBCh+kJHaeyE7EKmNHOWOH4iJrq99VWo3CuCJUKcmd5LPCWohw&#10;BxXUddWtcdrglDU+on0+oX1q8lKJ3ZTg7XGIaVvPe2vST4ndRKaXa8KOe3n8XMVhp80WXxy0EpGo&#10;h4zZ1EnR+qAVuvGvGHO0Y2RXRpfkcJi8yexFHoiwHcaAmcBgmQmJpjwGqELpyDtwf8gK9mh3O72W&#10;vc3YqzFkp8fydgMKQCF9QijejycGGavP8Y5R6AN50yrWusqleOsitrTUXImdCrU8eLWX78d4pAke&#10;ZWmfpa8hO7OnkIOTjBfjjC1jEZRcim3mOGPIOAbUBOMA5+Uic/NmOi1/VujiXdiCgrlu6qDHipfo&#10;LysDIQTAGnXPOzqoo7J1fm+wjVAkL02RxZQnZwa5zDPcW1V1haxzspZxKqtVoCwtAdltLS6L81Lg&#10;3rMgu417+PmA/WyOZbVzzIH8RH47GOPi1SgeZkhjqkNjbEAcRkjLwnMZm/MYJ/L4tvn9HVbIdy5i&#10;TClmLCqe0LbTisY7rfAYunylR4x8juUpBMQIcm4YI3uozdIHkOP9yPC+Jvukt8E+7gn4pE/ELHId&#10;+X5moMn3tfUVGvKaHeWdaUsKwZM/3WWFjHmCiOKSBcVGR1aKkFWszgW+Od8nzsafiqT3tH5HHr6K&#10;G+qxQ5d6zBOHecIn2p4IfhCHcHCIFNNSc8ad/Ji0VXuL4ytHYQ5i0laeshUxaStv8gP6D2215FCe&#10;4PIwR+/jWKH6w24gc/O2+wK2AuT1GsMnTWKCNoKHWdhCp93m/QURtwrFIK/ZdZU3oEDQMf0X7+u/&#10;NepLiM4r5LiW2Bdtcp7I21XqHeRHyFsT+A4RkZu/if6xxf22OJ9yJ8soj3YPuSCcIGnXwRp6t7yY&#10;N6izbepqlzHzgPHzHOPauUWr30c2bU9bxeqYFc32W85YgvbTap/0NNpHXfX2sZO0gagNekUjciiV&#10;qKVfoU+4jkJbdz3sdyDW7fy3SFlt3fMcfQ6IsE3GeVVfkfcuyETuySNe8WwV7kve8vnjtKkJEVqM&#10;91ohpdVRM9QxbTYPePKx+dBOpctkI5+yNIGkRIXz/F6gnpepW9qc2mKI/cx1HruYfiUoDIaD7xB5&#10;gJduMUbsMi7sYitsjXsSPoVCyBlHf6T/pTtZK/1M5W4K7yFv4dYGxwfC9v8/iO2JpIPIdyCVQIwR&#10;E3/fImtdz/9uxOEQFH5NMWrzhpGJEdyDVjhJ1n4XYZsSuzZXCcdm6esiaxfRJ1ZpixvoRTvoXvvL&#10;Vn+wYg0R6vaWrIbjlZuzVrGOXrc8YcWL6HZzwx4DV/fUM7JHsINE2PYxljAuud0kG9KJW8Y73j+V&#10;tD2tjk/DMdsvBan16/dL+S/1mt9G2Mbetd9F2CbvTzlOmzw9idPK/48Np5U7xmnnp9ZlKuI61f5p&#10;133AXy5S28kHwjYF35ew/Tf/9/9m9fdnfBmxkpooW7sIXBG1RYqdKK8uoARd5YrzeJdzFELg/qxV&#10;s61UHFgRlilQAq9SjNoSjNYSLUeOIEOz+CpG9iUGjHMoQhHk1RuSgfEs/iuSx9d5DMGLfRi3gxjQ&#10;GMLXeD6oujVKeaes6QkG/NN5RwP7nnX+0YzVyptOnroYvyJmq/ld8WDKiu8wwNxE8b7OAMW7CEUi&#10;aYEnAsPQVqiDqhuT7knXcJf7grrb3ANjvuIqxrKSfglXeb8YMu6VGOwW7666k+fdPYwAJ2ZF1E5a&#10;9aPgARi8AGetXkvABfaVFdwzgyvRzAPV7bRVify9xT3kWQWquLdI5JrbfKPbnHuLa0D9Le6h+Lja&#10;3mSrrMHXZ632Kve6wn20xE1JIpSgTIb8Nu+NYZq/3G/ZM92WhdGWpeX8wwzwgyig8qxVXCQtzcco&#10;dLjSGwFlxMF+WMLGgCZSkwHZyTuQ0ZsC/Rb430k+ncs17m0rxUYDhKBloyAPw1fIxyjOA7lO4kaQ&#10;EIiQqrh/F4JCH12Tch/dM/W+vvRU9wRBIYsUL8roJDPvGROUGVJCUJyyBlHwUYZUd1kYyKrLHJT7&#10;7Pkey5zrtHQU+4wIWQo9IeNUBsCclpBiSE5rVhoFBwM7a6jDMkR6RnXldYlCkYVCkYNCkduLcgby&#10;QEEvxgEo7MEg7uZ3d2cEDDUHioeUkRQFJSgfDK7cN9+Ne5SSXgSpyNse6khEbowevjtlcMJYiiLP&#10;z+G+2V0oYYl2y2hvtXTqK621OYBvprjFWTxHs+gev4r7KuPzJ911dmawwTLGeA7GTtn2sNVfnrHW&#10;u8uWeLJunS+3rP3lunuGxn214uG0Jycrc9CnHtJ+Rc4+QZGkvyihlTw167U8/9WiNb4WlqIYqtou&#10;BsgT9NW8NTqJi5x4tWCtHG/j3Faua30JFIrFPXDZf7ZsrU+4h7zj72GEystexN0V5Nd5DNl95NU2&#10;/WUjYWkrrXZmmXdf5V03qKddvsMFef2PuHx0D9X7k+7d3/iC575bdY/Z3m/2rOfHu9b1o23r+HLD&#10;2j5fteZPl33b8SX18ZWIS/Al+HzDEp+tU+Zllx2F1zGGL6J8i7S93OMJGEWqNj5f8MmpljchfmxI&#10;bqZ7h9i4AWvW+in/sfV9yiPZI0//4muDVnClL4SRYV9e/5ogkmeth6VQrFqFPFB4B8rYJqL2R1vW&#10;9eNt6/5mh/cJ6Oaden+0Y71f73rIg3q+UcXDCSu5h7y/S708muBeS5y3a/1/tW9DPzu0oZ8f2uBP&#10;9/m9a73cr0f35f5tn2Ik8M1qnvINHoUJLxG2CuMgz+z2Z2uWeL5hHQ9XrUFJcc6PWcFGt6XNNtkP&#10;R6vsnw2X2z8bLLOPJmste7XDig4YPy6OWe1NZOYdZKPijyt+uOS1y1cMZ8Ysxe512StiNAbyuFKh&#10;OLRS49mC1dJOax/PW81Dxj6RqPcZFyISVROQ5Qr3I6/ru+NO4geZznvIE1wrKm6PWtktzrvNOBOF&#10;+5Hsb9Dqkue0VZHkEeQt7itEGNPkQa57+CoN7q9naKVFhSY7NZGqMBlXRq1SydK0jHmb8WwZWT/T&#10;Z3ljtBvkeqZiRsrTPtFg6d0NGFWNyDHk7ihyYgq5sNDlhGXxRn/wfN3n+n3Gij3k1V6fhzqQd235&#10;BcovnAciZ50kliehrpMXIe0JaPm2hzNYw1AEOQpn4LEfJQ+Re5KN08jTKeTGhEhYAbnr2wg6PolM&#10;nkIuzWBQIUdEporkLVzpseK1PiuRt9rmgJVtDrINUOb/0q1BZA46A3KncmfEKnepnx2BugLlWyNc&#10;M+xJqopWeb9lyqmY3DNtlsZzzww32sf9dfZJT73HHNc454YgMjBHxKsI2MhjVvs6lgoRtd9Ch4wb&#10;ZDtbQbLTkWDfwT7jYzKZJ+OsPBFjOMmFjM0BTtaC/D4MT3lfMd5qQk6klE/M9TGG9iPzBzhnkHFB&#10;HsJASS0Vczed89K7kGNdTZ6ZP4ku0E076WmydO7hCS6HKO8I1ylz/RhjgofFkdeySHIR47SbRWRg&#10;MtwC2AzQd/F9vkUF36JiizazMUS9o1OKEFS8YRGyqnvFTp7VRCftYlbgN8dickwx0wPi3wGZc+2M&#10;uW2WrqXpC5yvxGIRcRt72HqIhF2+d5REzOHesMEjVhMJIlxD7FjaMv/Jyzz2NC8+GLFCzgteqJwb&#10;e6bG5KcmImJEHr1OzkYQwVroMUsDMStyz7FB3W3yPJ4rlGzRnrlWbbdsh3qjvBWUtWIfaLtHf/ct&#10;bZiyl1KWEp5f4s/RPZDlIoj1PO1zTEkIS+nPCtcgorri3HgUwoEx9hB5IeyDvXHAdhfsIGt20Tt3&#10;kYt76Jy7yLId9P0Nrllh7JhDNkiHGUpYei/9hbbzcYfCrtTbmY4w6Zsp/VH6BO3V9UXpjSlI6mfS&#10;KduajkH6oCPW1ZLnRoiPAxG2MZIhAzoCnOh0IO80cY0cjJOQ5SnMiWJRowd73GrFp0ZHU2gOj/Uv&#10;3c2TjtEmkVW+pW2KvM2hHQayNkwcFMm7O4pRq/AH8qjNkWet4hJzTj7/F8tDWXJni2+wjfzepG1J&#10;TvNMJf3N6Ed3Uv+jLj35mspNPWniXd70Tk4Dd2igzlQPse76l4JjOv4p//8h+EPvExO2v4u0TRKI&#10;yPKT+BZhm0LaHks2FiGEYgPyrsXmSMakFUTIngKdk8RYDzoAMnYcRAnH8ib7aetApO0M/Xge23CJ&#10;trhCv489bIHIWxG1tbuLDu1Xb89btf7fmLXy1UkPkaBkZAXTg+69q9ALbh8N0G/QO9zJBbtDpK07&#10;v8gGpG68rqh7d/yJ4N8CfKuvp+C7vkeSWE1F9F98fiqJlExgHX0PIf5GJ++T/LYqbwri9pOK1PL9&#10;t0Dqs+M6/G047R4ncayefg+cdo/vi9Oe831x2nO+L/7QuhX+mGv+nPEhJEIKvi9h+z/953/AYJUh&#10;iBLn8VLHrPSavFwHrVDLZZXAC4O+UESqhwNA0Y0gj1SFCyhQorJvQcdRXC+hDCv+qzw/lTzrKgoL&#10;KAcV12RsjlrVDYzXGxOO2puTx1CHYV2HYV0jshjjtAZDtQ4juRFjufHBrDU9nLMGj/8qgxvDVgY0&#10;Bm2ZPJEwaIUSEdAYtcroLcJY71Gksl1AkT6Psq2YewcoXPsoXDJOd2PwzijlxQongGGqOH6VFyes&#10;+vKU1YgUvTZn9Tcwrm8tWP3thUDy3sP4vs+WsqlcvgX1CiUh3J3xpGWKbVt3a5p3BPLuus49lajs&#10;Kob+VY5d4djlaatWjLTzk1Z5DoMdBbv63FTAIe+6z3FXrnlXFMHidd4No6lwlfpfAcsYIEson4sM&#10;0gu9GLxSQlGyp7osQ7P5I/KIwNhBgU3vlRGHkQjcQEThFpTMRB4Kx4DyrRh+OQp4z8CcP4Lii3KQ&#10;P4qCoBldKRMckyeqD9wM2k7mivgUAcrgJ48hH2DcOyIo27mtzY48QV5LKOy52qYo5w6EwMnB+7vg&#10;56ZcmxqAPkZ8Lx/gEaI+IKuMAgO2E81SOFA8shXcn/dy5WiM91XG4QXaz+qQ5VPvOUu9GI1dljkP&#10;ZkVMdKWQtihNs3wLrslxzw6OD3dapgL2p8xKZ6LECVkocTk9PKsXZa2XOu7DQDgGkbgYze6Ji8In&#10;kreLMqKICMkZbX0vGfncv4DvUcDzRNzmydsEQz9HcKI2QMqVh4LowvgVOkECxUtkg7zC2qgPEHuM&#10;xct6g2cybciN/3r7pLPWfthZbT/sqbEzw/WWPtXiBk01faj5zrJ1PNmwrpfblni1Zc3PVwMZphAm&#10;T4BIKyW8ernkiazkGRp7isYIhG3AUfKrZWt9t2Kt71c8REEAvzkuz9dWJ22XrOUF4P4ePuEZ+085&#10;LjzhvMfc5yH3pT+rf1Zq+fw5EVh9lrvVHeKZricsc73dMtboP2zTN6ibbb7VPv3gQoiFW6WYulEI&#10;lmaeKXJV3qfNlKPlrcoXQgTEYQW6v9y2ri+2nLAV2t5RJ0+mrejmgOVe6ba8qz2Wf63Xyu+Pujdx&#10;+6dr7rHa/kVA6xerjrYvuW/k0dv1Y+4dkapdPEdxYuuezCAXhwNZG4WTKbs94hNKHkNYJDh12ES9&#10;NSu+7hcRYat76n4/2bG+n+5Z71/tBsL2623r/mrLQx3ovaqfTlvJvREruos8AuWPxj3ZWu9P9mzg&#10;Zwc2/MvzNvyr8zbE/gD3GPhm1wZ/vGv93KeD6+t558oH407Y1nAvEcAKj9D6jvd8t2mJd9TRm23r&#10;pN10PN9A3i5Y1dUJj6OaI1J9odk+WWiyM8v03c0Ecn7IPWsbOK8GuVupCUXGOHkXC0pIptUdIkRF&#10;tnqIGk22UR/VCgvxAvnOd6vn+wm1tJsq2qhWbGiCofzepKNSxOoj5LYm4J7MOmoeH8VsFskuaGJR&#10;pLgTtS+ob9CkLfcVCa9kew2aiIwmIxU6qF7XMMbV3meMiFZXVIqwpZ2VXRmyMsazMtpouZZjbwxa&#10;yRIyKSJslRQxo6fJzibq7GxHjaV11VlGb4NlDTVhxCET5jqteLnXStcHrEyZ7EVqicxSiAh5xsrj&#10;kP3yQ8bsc8KoVWqfc8p3+W+LsVPk7DLPWkCWzfG8GeArDQJCfNkOSx9v8yX2Z0ebLW0MWTHON5I3&#10;7RSyw4lZZNIcsmwBObXc7WESRGiV8RwnrTwJlEinABHGZQeUV2UVcbwjgk7EMeA6eVrKy794g3Ec&#10;iKAtWafMUegDLcVXnE2FAsgYa/eEdmf6aT/yKu1ssDNagaAl1YwDTthqzEDmxThJ1MZIJWo99AHI&#10;bpe8RG46kKOppK2DetB4kwrkqWSqIFnuXonAs1sjp2PoWJbGKUdkHGvMEvx3+C9MnEpGA22FaNxP&#10;7+G/PtAPBrgn+oFWg2hVSCHjlogleQIWLQDqrWiJel0BjHsla1Hd0vZKhYg0D+Qj2Ako3+E77tBu&#10;tkTm8h2cuOUbrSKLPPu+PGmBtin7uUtdlhsleorjhzpJCzJiqN3N09ZE5Cqkhq6PlqHLE7eQdqA2&#10;USQSV563+g3cG3edcRx40i/t6/gWOhTvULDN1qH9gEJNfvs2BZxbFIP3Lz4GninSjvt6O4zrh3pw&#10;qC445sfj/zThQF0piWyFEqiBciVQE/nM/0Ip/6u/llCvTgyLcN7UuwRP3QDqVu/N+3hoCO5Rvjdm&#10;5fvIOnTIqgPk0j6ybh/ZJHI2ImgrNyasbEWZ4gctb6rXskY6XV8829tsZ7qQrwqz0sFYD+QJ7t7g&#10;6EyB6KCdqr3KUNZv16/4LwVJ/QzEE+mpiHW21En1JFL+d73O0UzfE9kbkN0uT1QQkbYey1YTHug7&#10;msDweLbuaYtupURk0z0eMkUronJn0Nu0SspBmxJhO4t+Nd/pEwzy9BZZG8dOdi9vgbYmxF7e3ib0&#10;vbb5bujopZvYIYrDLPlMX1IIhOxRdKtB9O8eZCK6k3siU14nbKmnQNjS52Ok6Kx/afhdZMcfQtT8&#10;tvuchpgATMLb+elIJWlTkUoQniRsv0Xa9qH3C/1AhO0QMvAEOXuSoFWYtm8hhbTNTYEnHhPJOoXc&#10;i8MjzIZEY+59Oz/scA9ckbmrU8gE7N4t9GJQszln1RuzVsHxssVxK54bsYIprh3l/iOMqUPYOIO0&#10;bzm5yLbxsYixhfoJNiCgnwpuC3qf5XsA79Maa6O2HuM7v8eJ+j/2H0i97ti1J6/7bUi57uT9/mvi&#10;u9qwlyVqwzHp/btIW12n+8WesX8MTpYjvuefEqc94x8jTtZtjNPeJ/Xc33ZN6rF/CvhA2Kbge3vY&#10;/pf/zT2BFG9VGdJT464q8VXl7UmrkLenlt4DeSdV3eS4cJ1j1wLkmVrDf7W3UPpuCgj2CPIIjb1C&#10;Y9RHEGnp4Bqh9gb3SGLSanlGzfVxq7k2ZtXXRtmXt9S41VOuhtvT1oABXn9Hz8WIvamyjDkhXOZJ&#10;wVCULgFl1j6P0gyKRM7uo6BrqecGRtoKiv8iBuRck30y3WgfT9XZR+O19kPw0XidfTJeb2enGi0T&#10;gyAHQyAfI0CKtyvV8hjxTMQYsPtjVnU4btXnwPkJT/ZVdT4YtuUYlGUY0jJYZNyWaDmbYlmtoPQt&#10;gUWUxXmUQMVzQ1n0jP7TYEpgUB7HUNGSLUFeLiiZnm13EAMYwyoNA+usvBxQ+M5gmAtn2dcxIc23&#10;4ZyzfVryqKWPGNBcn6GtPDwFFFl5YikJVqYvXYuAwerQEq0eOiFGnWKdiqhVQqpiBvtiBvuSOepZ&#10;8XDZz9fSG5G3KBRZIiS5dwbKshugKQNgrHhL4Y49bJ2kdbL2+xO2jpRrYyXAEQvUlHMlRI8RthwL&#10;4RFUNxjdfSjtKE9O2kpJQtEvUKIaLWtDEc+T9zLfM2uhmzbDu0vxd+W/27I9wQWQV66IlFG+I0aD&#10;vmOmvOD6UWpSiFv3uBWBC0TeZqPEibzNiZU4wZU6zcJTLke7x8JVTNwsJcYBmXz3bBHsfHclzckf&#10;jEhboAQ6uSLedY3eD6Uqjjvly3Q7ArLaRdZyDsjxJb9s9buVZ8RLfn3ZL/XVjhJGexFxe0bEbTf9&#10;SBn9++ssbZxvutBlxRipSiLVcmvZOh5vWteLHet5u29db3es/fWmL/FP4g14m4oVa36zkkLcLh0R&#10;t+zrP53X9n7d2uV1qhiuInzlNSpC8oVIsXlrFGkWEWJOhiHzlLxMhF7FjTGPI5rM3H85wqWAikv8&#10;fxlcHHUyt0Bk7g7ffQeZss233OW77nVa1iEKteKCK970Nfr/Ta69h1zjmS0vVyzxftN6v9izgR8d&#10;2sDXB9b/5R6/qYvPty3xbt298Etucv+rGIDXMbpvDljV4wn3KE64x+umdf44oOOb9Qgc/yuO/WTL&#10;en6yY70/EbG6bZ1KcPZuxWoeT3m87/wryCDF/r4x6KFYGl7Me5xbxZpt+XzdWkQC65ofbVibQjiA&#10;OPau31fesfK0/dGWJTi/jXuLSK54iPJ+Z9hJ27JHyMMXM9b82Yp163zKIrK3T1u/ftt6v6acX9AG&#10;+FbygK5TTONH1NGzWWt4s2DNn65YG+VI/GgH7Fri613r/GqP9wGf71rb200n/BseLVmt4gvfnrGy&#10;65NWxPcq4ltV8bv5CW3iKeV7iKHBNxZJW3ip10PtaFsq0vraAOPcMOOePGCDt3GNQm+IfJWH7XNh&#10;0WqeLlgl7abikeL0irQNqHqkyYawukPJ8uqfClzD8VqFNtD/vhKE9qZwB4/lSbtAGwzw34p9znme&#10;gJJ7Kgllrbx/GeNqGOOqaJsa48o1+emhEPh+B3xH2l7hdq8pI7kSSxbN827InFyRAQMiAxrtbKLW&#10;zrRXW1pnDbKljuONGHKtnJew4vkejDLqQKEClKxpl2+3B/Z5jrwQRQhtIefkDah4s+s8Z412LTKN&#10;cTFnTsQGMn4KTDK+gAyPOcvzJzHYFCeScUwJiBQHVfFQs3muPHvlMStytmCFb8E9i9bBZq+VbPdZ&#10;6e4AZaB9HjLWngsoV9zcc7z7IWP6/oAVKX4vKFB8Tq6J44TK402EXJETggDZrERZBVrpMIUB61nr&#10;w6Si5G4GxnM6hkyGwLgQvF+RnxoX2Fd82WPjCr89SVj7EXJjtAmMOQJyUV647pWbCs7J5NwjSHZi&#10;zDL+xAjPDkhd6pnLmOTAAFZ8c5fXlFurMzKEbuq5J8F311bg3QTkfEYvegPQNlOTqZpUHQJaaTOK&#10;vuFeh0H/EImVHy0Td9BOpK8ULNG+lqnjVbWDPvceFTHusYil30SennEc1QB0n22+J22pzAlbvmFM&#10;2MpLUaGaHLRfbUXW81/4P5zjzwMe61iErNrfEmVeFBgbndQFqfvHgP7kiH77eYzFukcM3VNQiIWI&#10;gItJOBG5TuaK8N2KSFreI4YTs8JGBL0f+mKJdEb2RWbLK7w4hagujKB9PzdJ6EZk7ikQWVvszx5w&#10;YrCA60Q0O7hvPijgGVpRJc9O5S0o20ZX3UF+7KKf7qMv7zHe7SJXdsA2ev3WJDJgBN2zJyTrG2xF&#10;V0RnlE6J7qfQBmeEjgB5gQZiEcMTfS60zzb0KoDOEPeFWGdLrtCKkNTnQEzSpiL+71TCNgVH9xFh&#10;G0PkTwSRtXomumdOF0DHzZWXLbqQSFt52uaN0+aRUYqtnAUyJbsUN3savWsG/WqOcxTKQ22fdl+A&#10;jJWczVcbiRETtiJro7YRSPwh2gJbefOvcWxJMoj2K30wImulo6VTx3EStuOE7VG9aiuZc1o9/CUj&#10;lou/C6dd+/silsOO2Ib5DpxG1gonCdtknooU4jaVtM1Bt3fIUSS2O04JgaBjDv1/EtF/vpJScWYj&#10;ZMZgDMxE5mci87Ow57ImUpKRKdYt9pxi1hbOY1MvjTtxW7WGjraBLrOJTsO2en3GKlemrGR+1PIn&#10;B+hP6MNjIm57eTb3pew+1mBjaMLwiLSlrcfOO95n6afqx1Gf/pYsiL7FH/RdTp4T47RzfxtSrj2t&#10;HP81kfrsY6CuHNRlfCzIYoE2F0GTZwG0uwhJL+PvQtRnjvWfFBw7ruf+BSJZ/yD1+Ml6ST3vJL7r&#10;mn8q+EDYpuB7x7D9z/9glfcwBOW5g5FYh8GopFmNTxYDFJsWeOIXeZ49XraG+4oFOOskbdnlUSu5&#10;MGzFGE9Ohh6gKO6iyCgJyw6KjSc5QCGVxypGVZHi3WFkydgqkdEFlMSk7DwKpRKXXBQwFCOU6/cF&#10;lNTzKLiHXAu0X3ZhkP8ErpV30fmAEv4vogxF8palHAVeDrAFNlGqQP4GitcGBq5igcnAlfEpAwBl&#10;XcZntpbjTWHkKvv9CMrpUL19NFBjH/WDPtBba5/0Yfz219nZwQZLG0LRGqbzYfzmTnV4PL08lLw8&#10;DFL9zsY4zRpFKRtmkBrkXGVQ7tXSw3r3RDyTqPNkMJ4URmjjGDgrtLKfgrS2RktnYEtjkEujs8dI&#10;FxDa6XQQJxgRuGGZOgMkSMewC3FJGSQx2nKGqQPNvMordoT3HkYhZVD3RFNKOjUgYhKFta8VcE8B&#10;5V3Za7OGEOajGNsYvPLiKp7HKIgyaysmrjJu5/Jf1ohicslIROnX0stE5I3RHpDp3g8MzpTZB+ek&#10;sp2CEwO2Q+dHwkBIDl7RwOpLbgSOpRq8AXynJI4LFikKqYI0ufxF50b3luepx/cVOap6ov4KVAdL&#10;w1a0PIQhi+Gk5XQo5B52YjJhmRPUwzjbMUC9KVlX1jDtQlAcW4xlh8JSABG3Is+D55PIlgAdc4jU&#10;5RwR4Tr/KDGYlDfdi/uDzEG+v4NrZRQAGQfZHMsZQkHknPib56HYeexivRfvFycMiOMqpsZddK9a&#10;B/dqFaiXVuqoBaVLHtN8N/eqUTuUx3a3DL4G+6irzj7qBn205eEmjKBuXx7YcGneEvc3bfD1Oet/&#10;e2Ddb7at4/WGtb5eda/UplfIngjuoQoUBiAmcEXQNvKfvEMdLxYc8lzUVjFuqx9Pe5iS8vvjVnZ3&#10;zErvjFjpbaBkhjeHrPgG8us6uIoMUwxttgoZoKXu8tqvuz9jjcjGZmRhy5Mla3uyYu2PV6ztIeW7&#10;t+ChSaquYfBeGrEiZFPeIUrvXpdl7CYsbbv9CEpsdkjf85ixY1Zzd8YaHi1Y67NV63y1ab3vd8Cu&#10;db+jDl6tewxTJQNTWeQVW35v1OqfzVr7p6vuNdvj5Om2df90yzp/tmmJn21Y4qcb1vGTdUv8ZMN6&#10;frZj/T/f8/M6vlDSsXmrejhuhdeRj1d7rfgmMpT6qH0662Rtxxdb1vEl536lOLtsfwyUHE3X/9UW&#10;9+RZoOenImzZfiMieN1a3y5SLnnGMh7cwSi9hZy+T91xrP7tgrV8vmpdnNv1DeV0gnnDuth2gwTX&#10;tyv0gkJd8G4ilGu5rpHrWr9c5dlb1vWLPev99Tnr+dU56/4l+Nkh73xond/sU9Yda/l0g3axbs0v&#10;16z5xZo1PlsxT375ZNnaXm5Yt+r0013rfLNpbc+XqddpK/d46fTdSz1WJFzssVK+ffn1EGO2+s64&#10;r9pQ3PZAuM5bDd+q+iF1+GDeKhkHhaoINQ9oa554krqgnTRoy7m193gnvnP1HSW+m7LKCNrXsVr+&#10;q+McJbOrU1I77etYvBLDw+Bw3k3Kcn3Saq5OWPWVcau8OGoVClNwyBi4FzwYS0USKU7oLG1MS9e1&#10;lH2AftjD2MBYk95Zh8FUb1k9yN4++uBwK8ZVuxVMd4XEVPKcXKH9r0Vk0wbfkm3ukiagkDvTyIRp&#10;5InGR3nGTrA/GaCEYJ4cjDEvSySHPNWc6EMf0FJjEaVaZaCJSWGeMceT9YAVxpO1Tsbkbivaphzo&#10;DqXoCmXoFOXoCBXoABUiapXo7Jz0B+kRImqDblHA+Xmb3ZajzPpLGL6eqZ1vukY7XKONr6JHIJ+L&#10;53k3rYpQskgRtRobkXFpbcjaNuRbm+QbcjFBeTqRiV0JxgneryOQKJqIiicwfYl1J7JPRFCkbGsS&#10;ME46lq+tiFvkYwDnxJDnbUzoRlAsXIUHEjy+ugzY6LeHDWIsiqH47vE4qPJpnEsDZxytdobx/yxj&#10;VVpPh6Vj8Gf0YzDLaEbOZ8nrifE/R15Qoz3ubZWHgS4SW2NZwSz1qtA9fDv3NpzlO83zvRYC8uVh&#10;SHsQYZq/IvCNqWvVt6AYnnmKrRpj9QjSteRxW7EtL1u+ibxxaV/uocu3OolSjpeu65zovFW+OyhS&#10;AjIRxhFEoMlD1710F3nWQpcvW9fy9RB3lLYrr+8Zxk9Bkwux97eS2vk5jJkehoExdJ6+w33U7p28&#10;1X1XqSORxU5QUwaQ9Nx2IhaojDFS3qNIBB/3EDRJn8+9Y6jMPsmy2heui+7ly+x5ltevg2eLsBaR&#10;7f+ja1EPubx/nvo87bxofdhKt8asYged3sMZIDf2kR/ymt2ZtuqtSatYG7XSpSH3ms6d7EIfETlL&#10;u0EnVSLSTxirNdHqSICOBvS2EOM+JDOl/QON8XGb9wlw9IGgE9BeI8Q6QWi/ob0mkaLTxcRMwNG9&#10;/H7cOyTjSwXtnnMd7Mc6XOo99YwkQawQDOqvXRxDJ4knsHMG6O/oQgr5kTlKm1BivQmALFMYFoVz&#10;yqMt5KvdgwK1fcVTVhsTUsh9J/Q3+Wa075K9ESvZHWF/iOPohHxbJYPMXwryT+FElIhP+lhGLzq5&#10;yNpIN3YCy3XP0LezE8hwoUOgXI64Xo7e/S8FsaxNRUxC/Tacdt0fglSy6jQy9g9BKnEbJzlOJW9j&#10;KDyZQzq5QgwI6P1JyA5IhRw2UqDfMdwZBMh+yOBcX9knZ5GYxNWqSMbFbMWjTXrgBsSxbwtmGUMX&#10;Rq1sCf1jFX1kfdZqN+esfnuB7bxVLE9a0axCJNDuJwfQQWj7Y33u3OK5P+Rty/v4ig/qIdhowd5y&#10;8ipCGOdOyoWUvi2oLaS0iyMbD0T22p8UKfdPbY//taDnHLNBdYxyHGtHatcC7Se3C5tOoN3EiFde&#10;psbpTb1e+NZ7/haoHElEZfPvllLuPwXi9vCnxGnP+b74rvu7vEj5nXredyH1/H9K+EDYpuD7Erb/&#10;4//1H61Uyb4USuDuJAYoRiUGqicJi5KLyehsxBBteqSlwktWf0dxXaes9OKI5e/2WMYqxsFik300&#10;U2cfTdXaDyZr7AcTQq39cFLH6u3jaZTA2SY7O9dsaQsYeosYfssMJKsoResoLxsoxxhc+RhrTvTK&#10;CNtF+ZFRJgJWBhqGWhIiZ0X4nkehj8hah8jfgyErVQKUPf7bjSBj1sH/8iBCkdIyNFe4pXhjBLji&#10;r2ywSngxi8I+xeCiTNSjKFVOtmL0KtFGH8prT4TuektT8iaM4AyM4Kx+OqsIsUEEo5RBlEInPeXp&#10;KM9VlEZHLPzoqC6MGYCE2GtHCnCeeylwL7ZJOGHG/UDwyAmeOCJsNWPp3qvdCIsezmVQ1nJYQYO5&#10;EkRlqiwM1CJpfbmMyFqRfYMJIJK2I1zDO6j8ImgVW0tQMhIllkobAsrGPcbAP04dTXGPGRl3KKMy&#10;AqYZ8Cc6g5fGAMawPH67tHxOyj/11d5AeQXqK/Z+AMnBV/UQ4dgAHSEWBKkDaJKkBceWlEbHkvA6&#10;l0IclOLTBOe3oO8TPccHyVi5ikhbJa8owtD1+Geqgxkp5BiMGENZKOUyiDKGMQIi4lTIon1kYShk&#10;U+ciWXNiiLSVt22SsNVS1Qi0oXS+X3o/396v59qRBIo//WccTPAdlGVYHrzu0ca30fP1nYZ57hD3&#10;wDATcasEMzJUcoe5fqSTdgBQ2vKV2EAksGb0URLd49YHdaA6UP2nIGlctfFfFN4imcyN+naFlPao&#10;tq94iSJuP+4E6jOUQwnbipYGrAoDs/HKorXdW7XOZ5uBtH2zbi2vlt0jVnFXFe9TiQV9afnDqRDb&#10;MwVaxl5xX3JMkEwbR7aNWvEtDKcbQ5Z3rd9yr6I8XkEBZavfhTeRCXdGPOmfL8N/OOGEoUhRxcBV&#10;GIX2t6uW+HTd0fF2zdqV4OvlqrU9X7G2Z+BpQOvjZWTkojUgK0XQaUWC4mMXXOy3rP1uS99J2JnN&#10;NjuzAdimbXZYxnanZe5Q58i40kujvhJBCbIaouRYFdfGrOjigBVyj5Jr8v4ct4Yn89b+ftW6v96y&#10;XsWR/UYE6rZ1/2zLun++ZV1su3666ej9+a4N/GLfPVnbPxexjex+RLluIStvD1OfU+513PHZhvV9&#10;s28DPztvfU6G7nM/8HPA9d2/2HP0gD7Qz7G+n+xYtxKofbbq9616NGbl90es9N6wlT8YsZpn0x4K&#10;oe2LNQ/PoFAKInu7fiIvXcoHur/ZdCJZ19c8mbTqJ9T/00mrezVrLV8sW0Lv8Os9G/jbQxv6lxdt&#10;+O8CBv/5BRv8zXnr/6VI2x1r/WzNPa3rns9brccwn3cv18bny7QhvtnbLQ+lII/mjnfr1vyCcx9O&#10;e2zZMhH1l3tNiS5LLvMdrlA3V4dMicKqbk54/PDau5RP4x6ouj1rlcKt46jmWI2Dc7XlmFabVMXJ&#10;zK7SJi+PWull6ujSsJVcBNpeHvZj+i+GiH9HPHl5ASiRF+ObknuVyLNUE6FKJLTRbQWrwUtVHqu5&#10;M8jzCeTIiIw6ZDhyI0MxSxW/NsE4Rf/LpP9lIZezkOkidLORT9nIqSxkhbxiM6fATMIyFYt7psPS&#10;p5DlE8jyCNoXqSGCVh5oOZznBKyIDXlfCisYeBEKVyjvCvWsrcbaVWQlZc5f7bL8tS4r2Oyywu1u&#10;K2bcj4laEbSVF2jzvL9QwX45KNW4z//HCVv681aPZ97PXqY8SwIycZH6mKM+KGPWBDJ1REmzGjw2&#10;7cddtfZRR4193FELNGlab2c1PkXk1FnGKB37hP/COaATJGrtE02ydmrClXOp14xEI+ML9elEFmMZ&#10;UNzJPGTmEQKJG2QmsjGFrP19CFuH5CrwsVDjkWQy9/RkZQnGmE5kPQZaZg/v20ddDHQzpjA2D/da&#10;/ijfZJS6GmOLQZ4vYIz7cvCpgALGrnxBhP8cvxfAIm1LK4EiwtE9QkVafgvc10lNnrciIou6V8Kl&#10;Rb4FyF1gjFlC3q/0ur5VLNKVdiK4124KdKwIfUxJykpoPyUKu8A12lcYhpOErSYp4v3kqiURzCKa&#10;5R0JXKejnQoem3Sa/nECWgKf/E27z56NIBJXsUvVluZpV+pnEWknAs+9xAXti9SLCL7j4NwI3le8&#10;v8TXh/qV92Y++1p2L8I5a55yegxfnknd5fO/vHPLtxSPedyqGTer5SELFMagbocxcpvxcXPKKtaQ&#10;N0sjVjyrFU/0DeSBxn7pYxqHvf0iDwKQDZ2NyQkJteMYSdLTEdrdMagtRu3Z2+gfRdjG/eIITtZG&#10;E8Qh7rN0kAAnergukJqRbhbf9wS83PRHTbA4uoBWiiEXs9Gl3MMVfShzBIyDSeTgNHKNdqK42bnU&#10;v0hbh9qwkELYqq0r7IbIWoXLKNodtqK9Ed/K0zYvImxFquctonvMSEeTfJZeLtkcJoKcDE8StkHX&#10;Cu/LeYLqwRHq4C+VsI1xklAVfl+i9nfd5zT8KQnbY4gI29OQTNqFPZckXmXLiZwVomNZInSlr59A&#10;MqFxBNkVDmzBQP7SDuXoge7v0AoLrYwcQ16MC70BMXHrcXBp59O081nG4gX0J5G3K+jgq9NWvoRu&#10;yTF52oq4LZyhD0zSB8a4bpj7KVlzHzKth7Lp/Rgjg11Bn4zGNofkRYQPhG3EEegY5YjbjZO0qeRs&#10;RMqmkrMn4fZYdP233u874DbzaYjLpu+VUu4/BZK2958Qpz3n++K77u/yIuW3kHpuKuL/k3Im5Zp/&#10;CvhA2KbgexO2//kfrPTuJJiysnuKx4fQvcP2tpKJKSwCgviOlmQq/uqcNd5dsAYM0rqbM1Z9ZcJj&#10;yMlwLJD3KsZX7gpCfwlhvIgwdjBwLHW4ASXlPY//dZ5nxd0AynS73WeF7oWLIr7HQLA/aMUHQ1ak&#10;uHSHAMOtGINVhEYJRmwxxlsRx4ow3Ircs5fz5bELnKjl+pJdDEPdd4P7rwMZExEK1zD0BAwAKcB5&#10;KPe5KPY5ijk6jZHqS6IYzKRUAWVvFSGmeID5Y52WP4ICN4hA7Ef4iYTtQtnyuFOK5QXY19Kmo7he&#10;QiBWk0IO5VbLx91IQwEL3gQIYBRTEbX5KGj5iQgYYUKsfCgRgZZLifAU+Rmy+2M0ovhl9iEAUD7z&#10;xhJWONnNoImCPycvWMBWvws4nss7iDTM5B08y7+WZPVi1INMEYIY8fKkzXJDHoNFxN94gMcipH7S&#10;JxMY8hj009Sblv1j5GUrDMBUp2VyTgYKsAjC9L4mS+sOcU1lHKS1R2gLSG/DWHBQhykQqRoTufEg&#10;7URhJAjiwdOVdwaWJEnbeQIp/7kXMvc98mIIOCZAZXSAbxnN/KeyuEdJNGAq9mvuAIOl2gR1LuSq&#10;vbD15W5D1PEgddyvelAdBwSFib4h8nyQ61CacgcF2lxE2Ga4Zy3nO1kbXa/7yGNumD6m78KzFD5D&#10;y1ZFFhfMYzgAZTnO4Xvk8F2y9X1ox/79RilPBGX2DiE2AnJE3g4JKpPaN20Opc9j3Cr2WxfQe1OP&#10;nvSCbxGHl/Bvc6Le4sFIM8BSPnOimXXFTTyL4XRWJK7eUZMD6l8LvR5ipPHmvHU8XbX256vW9lKe&#10;l0vW9By583Tew7dU3kPu3EYpvIkcuD5sxcDjVSt29e1x5NdEwG2dF34rDIFQdnfcSu6MWtl9lMyH&#10;GLlPZ63x1aKHWVBM2DbFhRUx+8W6Jb7ctK6vtzwZmMIPtImYfL1gdc9nreH5vJepWXFwnwrsa2n7&#10;I01wzbpXZiXPVyIyxbMtUqzvCwOWd67fcg9Qfvd6LGu72zK3uixzgz4j78Atvt0OyjCyq3AvIG+b&#10;87b4ftvIncM+K70y7LFxG6mLVpXZ4+CuWeLrDfdeFXHb8/OdJHp/tme9P93lPTas5d0iZZ+2qodj&#10;1An3eTBuzby7Ys8O/NWBjf7qso395ooN/eqC9f3i0HpBzy/Br4UDR++vDqzvlwdO2PbwvI7PV63p&#10;jUhSkeXDVvFgxPcbX89bO/XV843i3e5b/8+5hnv169pf7XNvyvQTrv96zZo/XbSaZ1z/aNQqn4xb&#10;/asZa/18yf8f+JsDG/4X5234X563kX8F2I7+y3M2+i/A356zkd8ccv8dJ32b3yxY/fMZq3kyY3X6&#10;rrSb5leUD9TTjhpfyStbYTI2PR5uM78VX1jEf/kt2s+NYSu5wljDtyq8wPdifClgTCk8p7GGcYcx&#10;qFghMC7S9nyr1SXR8fNc6xgK4FpfdXLAd4xio2tyM2eb/qjvuUlf3KA/xOC3jmVtIpdB9pbQSZtg&#10;TKWd5MXYArQVIVcTnav022XG10UwD0QuIZMVPkfL3N24i5YhBg8u5GwMjRuKmahEN5pUQ/afZfw4&#10;O9hqZ0fAGPJbclwTl8iQHGRM7qwm5noiMg95A0SWyStXsUyL1gXGVpC/hpEGtJWXrpYFl2wNWdnu&#10;sJXvK1TQqJUrJu4Fvjt1WXlpzBOnSa+ovjrhcYmr2BcUfqSc8b8MiMRWvYf6FrSPcYi+oL6Tu0U5&#10;0Sty0UlyNxiTVuhf6B+ZC+2WPou8mWEsmGF8AzlzjK2LXVa83GMlK70O7ReKSBO5JxJPRK/i7Y4i&#10;r1Qvw2wHo8lLjW29jMVK1EU9pneqXiM9QB6J1LNImEzGsziTfRb7WqqdaoD6uBbrA5FuEE/inkQY&#10;A6XYHyGsftD/bHVMS6e7ZLRhvGl5bT8YQIYwxuQz1uRrKbjGLB+3OiyfsSGfMaKAb60QGQUznVY4&#10;12VFC+gQi2Cpx+McF6uOViPP0dgbVKEN2AavT76zkolxjrw/87gmV/oV93CSU5Phc7RbkWGqX5Gi&#10;ggiyCDqm//I4L5/zC70MPH+J50coWkSPi6D94iWtcqENgiL2HYu0O51DGxUKFM4hgsJPiZT2EFTo&#10;LCLRYuRowgOI1M3m+6tMIvCSmGLsTkF2DJU9RvQOSfDb35X/HNrXMdWBE8EpmOfZIEf1tUT5nCTn&#10;3ajf0s3hQNTuMXbtTVv9zozVbyPz1iatcgl5NIfMUjIwhVoaoN3Sp9PQC7XcXl6c0lVFWLqXKWNw&#10;thOyGq/VNhsC0MWSsWC9nYo0OU6chLYrHSAe8wNiPelUSBdIhd8j4DhRS9uNcJywDQihmiLSFsR6&#10;oN9fupkMX+1HSBK20psjQtpDfaFXCRnoVRmayEZfzUbe5dD+NcGTK2J+XtvjEGGr1XgKy+Fe1psD&#10;pqR2ntR3Z8jytxRLvc9y1vuQ0fSBiLB1D1vaY57aGXpbjnQ46drdoVwxYRv03tDHwztzHnWQKWgV&#10;gPo4CH0/vPdfMmKi4/fFH3v9fy3C9ijXxClAX3aItBUBK8I2QkzWujdtCkmbCl8NeBq4RslItcpE&#10;YRPi1X2BvEVHGUEOjiG3x5HfEZIErsjc6D+Rt/lT6DjTyP85bPQFxumlSUfpguLajlrRzAg25wC2&#10;M31Bqzp4nsI8uOcw7+jL9/UtUmUFcuQDYZsCnp/a7tz2BCJhfxtRG58XX5eKb73fd+BUslbgO51m&#10;P/8pcFp9/GPHaTIjRup53/Wep537TwEfCNsUfH8P23/AWJ2yilvTVnl7JngP3Zy2ihscuzZllVcx&#10;pK+gDF5hH1SDqkuTVnVhAmMLA0rZdOW1qkQSniAhoDIVeyPHsY9xhrEmKIlI+cGIZ7CNUXoYUAKK&#10;QdEhhhjGWO5+v2Xv9lrWTo8THVmbwMkOFCA3YiMCOIpfp2ytSjrh8aVQemPIkFAyrtwFBg8RtSjv&#10;QraTW2CKQWsSiLBFsfLYsSMo2FrCPogQlOdsHx1LM/RSfBUXS7P2UghRgOPlk5n+G4GXFH6c72Dw&#10;jREpoXFCkuPg3iAow4EE8xl4DMH0jnr3lkrvAt0Y3r0YhoOcg2GpMAwFMrZk3KAoyrhyL2J5pvDe&#10;MlAyMcbTUFLTBgBGeprIQCmuImpRJEVQF0xjJM33+/K5Mi0pXed7b2Awb/JdNoYxwCMo2RlbHSth&#10;v2R1CMN3yDNHiygumuF7TKLgipQbRekdog4jD15XWCNkiDwGIpHdI1jKtBTZWMmO9oX0CPLa9EzX&#10;gkjhJPT7BDg/hGWIl/jFhjVKsoNnxHBPB+GI4FC9uydVJ8A4z+A58qrO6AV9YICyYchnDvHNI2Rg&#10;1Kf381z+P6swGBHSqfMQYoLvrLpwb1uB9+eYE7yxV3O85V5nRRQMN1vGGHWGcSFyRkZnvgxSGah8&#10;Y3m0xW3cPTpo57kYqVqeLMIlhzaeo/ZN2xapnjEEBnmmP5fv7/VPmYC8tEOcWxn+Ug7iZTZ8w07O&#10;08Cj9umDD++CgNZ+nExA4Ts0WaH2L69kxejKAdlAYTu0HPks/52h/5yhnpTcQ3EQReAotnXzowXr&#10;eLFiXW82ref9ti9pb+V345MFq32IrLqHbNKy9YczHiNUnpWNz5es6cWSNToUt3bZY+E2v1aMVZGW&#10;8yF0wuslDwPQ/tmGJb7YsoSScn256Qm8Or7YsI6vohixUZzY9i/XrOVT7vlGSbAWuOeitSj8gmKc&#10;3kdO3sZgvjZohUrkdbkvJGu8LM/YIU/mqCXwWvLe8GDBE2U13lu0+jvzvOecVV2dRt4NO8mUvY4M&#10;EpBtmWsJO7tCHQERt3kHvZ7EsfzGmMcZ9/jjPF+kc9unq5b4atO6fqRQBXtARK3eSWTtstU+m/GE&#10;ZWV3ka23Bz00QsubJev9escGf3poI7+6aCO/vmQDv5SH7a51/nTHEsLPAzp/vm1dwk+Dh2zr59Tl&#10;K8aFx9zzAX3+7oBVPhqlnueti7rr/8meJxgb+fUFG/71eRv81Tkb+NUh9z9wz9/2r9es4f281XCP&#10;qmfjVvlkzOpeT1vbF8vW+9NtG/7NoU3+/WWb+HvK9S8ObfBvdm3g1zvW/6st6//llg38YtsGf8a7&#10;/mjd2t/zzV/OWj3vqERt9c/m/HuLoK2nHVRQT4o5W/Oc9vCW7/h+w9o/pW5Ay+s1bzOKHVt9j/Nu&#10;Tlrx5RHLOxywLB9vwLbGnECwZ2x2WgbfItOJdL6TgzEkgghWkbP5e8g9oBA9xfII1SoRrRY5oF3s&#10;899+jxXqex72WfE52sn5ATB4AgoHhOx1MC66ly0yFmhSU4m2ina45xZQ7EyRZQv0/WmMKRlXSkwy&#10;QF9XvFKU9KBoH/VNTV75xKLiyinsiuTvcMKyxnmXqV7Ln0OeLNCmF3nOUgyeIyzzTiuUcXXQww6U&#10;bgzRdzHeRNZ6LE1kj8ZghR3a5t3QFSrOj3tCzfob9APafcPteV+xIygxXC06SM3taatGB6m8juF3&#10;bdzKro5biUIvxbgCro5Z2bUJ11Okr1Rzrxr6Um2ExgfL1vpkDdlBf3i1Yz1vdq0X9LyivbzcirBp&#10;3S83OCYgX16uW/eLdet8znUKd/JgyVrvISNuL1vzzWVrur5kDZcXrP4CbfZgxip3KB/jocY6zyw/&#10;TZ0hU7OQR0gGyQAA//RJREFUqZlDqktkf0+YrBSZq0lVTa7K0zlDYwjj0dG4hsxEX/AJRW3j/VPg&#10;k78gNpzCZLDGLMlaxiGHdIQA9xbWRKmSziVqQY2d6QTdoKeGsamWsQUM1Vn6SD1jC+Ubp3xTyO0Z&#10;ZLri92syYIGxWyEs3NOz2wkrj726JtD+RNgDeVOHhKcAHSBPid0Exigfh0SQiqiMCUwPo0GdyWM7&#10;Qg7HRJbnKqzUDHIPhFBTAsd0PEI+Y1rRAn1L+obAfpESo/FNChXLWZMLp0D/OSJCN4YI4FSI9C0A&#10;nmdAXrHy2FVZeIdUqHwO/i/g3KLkvVSOQBLH3r7BczncVzFNPa5phDD5oT5Fn98YsfJN5Cs6V5n0&#10;K44r2ZvKn8sY7kv5pTv10n+7aQe0JTkLxF7iYdIg6DYiZn2iFeSCPIGxWvsiZH0fmSDEhK0fZ0yP&#10;PcRj+CRtZJA5OO87kXpeCmLC5RgJ0y4d4jhir9pUfCdhewLhWSoDbTkFrptrMl8TWQoXo7AEwzxv&#10;/IiwTXpXA8Xojsla9+hWqI4tJYVTDosxT+JWjP2TjwzOXu21NPpJGn0mS6seOLdwHRmqGNrqB1qB&#10;hS4sj2dfgcd3c89fvk+84swnxQXKH0/UZLQFuLMHv1Pr8i8Jp5EdJ5FKlnwXCfKte+i8Ezh2D+EE&#10;6fXH4lRy9hSE8HagS+0EWSmS0xH06CQY33NTIX29j/aqibp+ZBXI14Sdg2NyEgFyEPFVfVrpF6/2&#10;G1bbRE6NI7MmkUkKhTCNTJ8WOdtvufK0jQncmLidQIZNI7MWxtzbtlLetsuTnozMvW2nGSMnuF4J&#10;yYbQSSiPyuxetvTDWC/JinA6YZs6qXOEVFvZ7WV921TQ1x0p/V+I5cKxNhBfk4JYzsSx5r8tj45f&#10;f4Rw/7i9xu8W9/MAjsflc47gNETtRsSrCFjZXnxzj3msb+37gaB1klZwklbgOq5PfR+15RADP3ig&#10;/05wfmo/SEL38vfkvsl3/A4wliSdeE7gW+dG0H31nNAXj8rviOol5lS+VbYIycmA7wF/3inlc+g/&#10;niMcD08Rtv4d/FtwzgnoWBxXOFwTbGovd8rz/9zxgbBNwfclbP/1//s/uAJYhDJRLAMMhdCzKIt4&#10;2xx2ck7JCsp3xqxiF6N6b8Iq9yesClSnoGZ/0moPJq0O1O6PWw0KjGM/wsGYVUeo2kfJkYfNnoBS&#10;uotRuiPwbBl2EZT1Vij0bL0MFFsMEiI05DWzHpADckG+vGgVixZDsciNhz6PCxbihQEU5CNI+Waw&#10;menCUEgEb9DxdkuXR9GosliHbfBCZFAZZlDBABPBltGLUdQl4g7DpqMOQV5HZ22g8zUCBBLKskjb&#10;ACmGdOi4g3rHDcgCSU+BaCDwwUDeBJFXQUzchmz83IfBS4OaA2Hvca9kCHZjkPXU29l+toOUbQxB&#10;MoPwlmGluHJR3eSsUGeLnZaBAnpmvM3OjLYmwxpkokAqMYyW0ms5f64vi8SokQEUtQk3GrYwULdG&#10;+C7DEdjfGbHSXQzovXG+J2Bf7UXL9sq5phxDQ9sKUMmxim0GdVCh8zi/jPZSShspEfZGrVjYBbS/&#10;kNEbLFOGJdoD5ZGxoyWGWu6YgwHlHiko0nECEXmlKN6be6V4DDwUa8pQhgEkDxz3RJ3h3WZQvCMU&#10;TwsYflMC11MPebSLXNqFxyAe5zuAzAkGbpA1CabCNmMSZX+C7zGhLd/I4zkK/Me56eMYBHyTtFEM&#10;qVG+l4NvxzF5bmXq3gq9MRkZr1qSp6QX0TEtz5S3j8hMT+ozTfuMoJh78sSJJyLkySbv8QKB98+n&#10;H8TkrXt3UHeKLeltn/eTx9iZwUCWnukD8hYTaTvAwDHAveUB3M/zeymHZvk1CLliwH9s1Y7jAUsI&#10;ig3vRRuNERO2PkBF1wrZnVyf4J3oA+n872S6CO1BkQWt9ONeq7kwYS23Fqz7yab1v9mzvje71v16&#10;yzperVnzs0X3pKxT+IJX89b0dtGa3y9Zq7wtP1u2+ncLVvtmzrdN/Fbiq0b+V0zVhjeL1vB2yRpB&#10;y6er1vb5upO1QudX8qoNEAHaoRirX4is5R7vlNhsIRCDj6as+u6EVdyi/Suh2JUBK7pMm7s8YGXX&#10;h6zy1pjV3pu0hoez5h64lLf1+bK1vVixtper1vFyzRKvNqzz9aYlXmxY86Mlq7mFonsN4+/SkHvU&#10;Zu122tn1NvtktRm02Cdrrf47fTvhMXLzzvHNFcf7+jhloR4eK2brunW+3bGu9zvW/ob78rzax/Me&#10;KqLoJjL9Nv347qgTm0oU1vujHRv4yb4N/eLQhiJCtf+Xe9b/K/Br6vyv96z3V7vW86sd6/nFtvUK&#10;P9+2li8XreolffYR7/t4yKqejlkT9S1v3qGfH9jIr87b6K8vmBO2vzxngz+XN+yedf14i/petdpX&#10;M1xLeUD1y0m+zby1fbVi3T/ZtL5f7Nggzx/56wMb+ut93x+kDENsh1S2nyscg74N35rvW/eC76F4&#10;uS/mnLxufUfdfkEdfLVrbe83rf7lsicLq348Z1VKMvdswVpf883fKUQC9f92w1pfrlj9o1mrujPJ&#10;N0Uu3eDdro3ybUUQjljhFb7JpQHLu9DvyL/IuHRZBP2QFfN/6fUxK72h6yasXLgZbTlWwfcRKjlH&#10;qNL3cjAmRvtVfjz8rlESz5u0L6CQChXXJqzsyrivLik+r0nMYSvcH7LCPQwhYXvQCjYHnRzQ0tvc&#10;hT7LQableGKtLvfk95A8GpPoj7FXhBQqKYiu7PdgwCmJobJRjyJfJ5Apimk6L5kr8i1MALkMkfxl&#10;XBXhJN1BS9YlZ93T0mWQ5A5j7Ar3WkOebjMuU96yi7zfTcXmnbf6e+CBvNIXrVGhRB4rBvCc1T6Y&#10;tZp78lCfpA6pT6B4z/oe+l3BcY8BfIf64Tyd69v7fNcohFPTU/WDNfrBlvV+umv9XxzYwFcH1vcF&#10;bfnzXfoGMuT1mnvwC62vOP8V+69XrP3Vqk8KNdNXm58tW9MThToJaH5Ee3u4ak0PV6zh/rI13F2y&#10;OuRTzXXKfHXGqi5jrF6g/RxqLBz18EteJ8hiX7ZPnWnCNBu5njHCmDDEmDAg2dtgn/TW20cK1ZCC&#10;Mz0NAJkI5Cnp3pJJNAbPXv3X24DcBkMNljYMGGM0FmUxRnhm+2UldFPsU+SToOSnO3yzXSV1Y3yk&#10;PZWfA7QtQZMD8niuuUI7BBV8t9JztLu9Acvfkvdg0L1y+Lb6vvKkLtBkAe1AyNekoUhbxmuHxl3G&#10;b8V492X/WtmEbhY8b6NxfI62IlA/wfMVoIdoBYlC/TgYl3Mc2uc8UEA7L5qlfkEBY7mSOSlZqwhN&#10;hbXKneb9p+Ux3R3IWnS/4yRtOJaEfp9Aqv54/D9dT9s+BuoXlC4OJlGyQBtYYHyIUMwxx5J0G9rI&#10;srZAv6P/ihRveZY2g06Sh36WrclVTdzSJkICwVpLa62z9GiVkiaZY9IjGMP0bUF9nD4fVsUch86L&#10;De/Y+I5JhqRRze8ksRGRIgHhvGPnfid0328j9dlHz5fB+vvi+P0Ev0/03Lh8yXLq3RzobugcvjKr&#10;C72tB1C3ChulyXDFsZW+pbjG2XO0H9qp5J28ZAs1KRGTsECxhLVVsrdcdK1s2nYWOqiSz+ZyfoFP&#10;YCCX53vDhLnapVY2DaNDDSJ30bW0Wi+3FzncA+QAgpyOcVT/4Vud9s4fcByppM1JnHa+Qzqq/j+B&#10;JKkSQzrwH4CYaPt9kEroHAf/oy/ndNJmugJyY3Qj42LERF5M5vVqTA8I5K3A8Whln6+oE0E7LKIW&#10;jLAvjCI/lXgS/UF6QJ6SdDrQAWJMHkFEbsGM5Bw23+qEVa6hs6wybqwwhq+guywyfsyju0yjs4yj&#10;PymG+gA6rMIzdGIjYc8erXwMxF6QXdR9O/CY7/QN9gOo2+j4sVUpJyYzQj+nv2OPZ8WOOcjJLBAn&#10;JfQJLL5zDG8nkWzRvTz0Cvc9Zqfzv0P7/H98AuWovwaSNjwvyOcIcVl4b+cKNGFDPWTFHtXAk0CL&#10;nOc7KoyEQ/sC31crFh0iaLHNjrUl2kxM1jqSZWsxxb8POJqA+20Iqyhj0pxv4t8mFfpOqe9/hKTs&#10;PYWwdZmfrO/j54d+xzcGblfyDeM24u3EZTf1xDt6P+P9XYcV6anf0fv799d30Pfg/FAv1I/2I/jz&#10;OaZr89CBYzj5zfk+RkTPTePbxWUQ3N7lei+HvoX3uYDgmBTsZo/ZnIR+8176ZinXaCWU+q2/s5c7&#10;4GSd/rnhA2Gbgu9L2P7Lf/9vg8CgQ3hs1WipUIbi3vXRuOQFiWKRpdlgKRmaGZayPBkUaUdE7hU4&#10;5Fmg5CW9KJ99KKGKQYahIMgbYxXlWokTgOKdyUvjODAsQBH7RavC0bkeJwrIc0fw38n7BBQqFhjK&#10;lTwh3ItDscimREqi7I6LoASjUsp4r0n9j/E01en7WjaurbxrRVpK+ZfCXKykUpMo+eMYCMN0sH4a&#10;ouL/KQ5gp8jaBjrZEWHrM2fa+kBBp5NgiARIkrDlWCBrw4AQz5wfQf8hCEBIOhA6cQiDAORBIY8d&#10;GW3y8BzkWbyTDBQZEsVrg24slu4Mh5l/DLSs1S5Lm2+3M7Nt9skUwGhM13J5vlm2FElfDqj6CHUW&#10;yELe1z0MqKtomV4yI/MSdSwPgvjbaMt3C57MHBdxyrfQ9yjimC+nxLAr2xyw8u1BK9/FUJRXNYZg&#10;iYzB88OOwnPACQl+74byl+xw3i7KwB5G+8GYVZwbt8pzE1Z9cTJ4fINK4bK2KAwXMewvgHOce8g1&#10;+2x1rSYftkQejzoqN8ccVaAa1GxNWM32hNXuTFjd/qTVH0xZw7lpa7g4Y42XwBVwDVyfsaYbYdtw&#10;jf+F64KOz1nzTXBLmGc/oPHGLOfPcu6M1V+dsjrhypTVpqDuyrTVYvQLNbxLOKbzZ6xG78k7VV4Y&#10;8zoTKs5Tbo7X+PXT3HPGt9VcX0XdVF6gLs6P+/JjZX3XxIhnspYXHN8ke442MNFiZzDwP8HY/7i/&#10;zs6I+FesZi35lZdYH8CgSesOUExMLcMKCcpiBSJlYJLniuCDqto/4LfafzwIe7Zj2rUgw0t9QV7p&#10;aSJt6U8ibjNHGNDpv0pIU3d+ytpuL1vXow3rfbltPa+3LfFaMW6XrOn1oieoahKZ+im/v1i2xs+X&#10;rPb9nFW/m7W6T6l7fjd9seLEbeOn4P2yNYHm9yvW9tmatX++YZ1fbDm6vuTen295aASFHWh6tWh1&#10;L+as5um0VT2iTh8ozEK0hP76kJVeG7Kya8NWcXPUqpWg7AFt4Mm8tb1Yto5XK9bxehXwnFfL1vKc&#10;sj6bt4anc1b/hLbAVr8V4qDu0YxV3eP+isGr8A7cr+Q6/eLqkBOD+RcGLPccBuF+j2XsdFr6VsLS&#10;NxOWtpGwjE36rRIvHQxY8QXa+JVJq6Z91tyc9Xiqlden3Gu08OKglXLPytvj/vyOt6vW99WODXyz&#10;Z4M/PbChnx/a0C8PbfjX4DfnbORvwN+es6G/ObCB3+xb3692re+Xgbht/nLByp+PWtGjAatgW/cm&#10;eMcqtq3I2rG/vugQaeuELfdX3F2FZqh5NmXlj0et+D5y4MmI1b+ftfYfr4a4u9x/QHFrf71vQyJs&#10;KYsw/GvKArTt/9m+h4Foes93fj1vlc+nrfIZ/YS20KzQFnzH9i+2HYkvd60TyKO2nvqvuD9llffp&#10;S55okz78dDFJ3Mlzu+4RbSZC/eM5D5sg8q5BhK88dbmuQh7VDvYfKKGdQk3MWrW8dB/Ne2Ky6ofs&#10;35/lm9IX7wKRjLf5LqDmDv1V0P7Ncb5VRNheiyAC9wZlBIp/W34Vg+fSqMtGrTbJ3x+yvN1By9sB&#10;yNLcjX7LQbY6WbDQbVlz3ZbJGOYhbBi/5TnvxITGeimvUpilgNPvFIInjz6Z5workFGHIechgDR5&#10;NYtclwepyFqRECLY5o4INnkOFnBMZGSI38lxTaAtMI4Iyyiim5yjZKMXFReYer8rcnXe6h/JQ50+&#10;AVS/9Y8V9oQ2y3epVFiTW8jsCBW0WR2ruT/tqOUcQfvyNleokBjqQ0IV36j2IXLxcehrDep7z3ku&#10;2zp+x5BHduPzBWt8KY/8JU9WWB+dV0/fbFC7oGwOvnGNiH3aQpXKyfMr+b6Vd2kDgpLL3aI8Edle&#10;Td+rvsa3Rt5LNrtsl8y+yPjFOFbF+FSxj3zeRT5rzI6hpFybAZrwrGS8qtoat1rGp4a9KWs8mLHm&#10;83PWemnB2q4vW+Leuk9sdT9Fhj1HRr6ir76jD31+3ka/vmQT31y1qZ9et5mf37S5X92yxb+5Zyt/&#10;99A2/v6pbf7rp7b1PzyzjX/9zNb+/rEt/8uHtvqvHtnav3piq3/32BZ/c99mfnHLxr65Yv2fHVon&#10;Mrjl0aqvEKhmzKu6TB+4gHHO+5QdjoeJV8btog3aqiYRVgKZJbj+hq6Qi34n/SEHPcEnWmk7Cp+g&#10;SQFNDhQu9AfIyxs9TCh0YhYZN4scm0f2zlNPbBUKQLFapa9pMlZxeEXSavl5jOBVi06pSQbgYRR4&#10;jnvRurct7fdbxC165SkodO9dgfJQPg87JV0RKJ69UDwdoCR3RVMBhVO8D1sleHOgV+ZOCNQB+mX2&#10;KP1GHu5D9Bv6rJK9ZvWCbvptF4Y/Ol9Wu8IW1Fu2hy5oBPKEPT10QV7Ux2OkGtaxQRh7aseIDdxT&#10;ERnUJxEb4Y62b+O3GfV/LGJj/7T/TiujkPw/BbJ7XDbKy3YQvUU5KybQt+XhLY9q2qS8xoWi1UHs&#10;kUFsjYiEXaJd04aSoE0JefyXvxRhkXPmetFllIW/05R0NhM7QnFzs3ylGXqQJsj7ALpVDvaXbAmF&#10;q8gR0Ity2eZiT+ShRyk2tkimQAodf+8PCEgSQb8DOjfZFqjXVCLHIZ1VBNAJxN6MpyEQaOi1nPfH&#10;4NtErSBdGX0b5MbojHCMvE1BTNqip38LImwj0jaZP8O9ayOMAGRRAGM9sskhOYW8EnInkeEpEImb&#10;Lxm8qAkorTxBh11hPADlq2yX+b0w4rJbclBJr/VMhXXI6JbNQP+jTfvq1JTvIqel4E1LvUdwAteT&#10;HXNOC31bUMxsIaWfO2nqdrjscRGkDY5A2AZ4/+K8mMh0ItGvlf0d2+OAMhwRtrLH9X8454i0jful&#10;wDORy0eErSbVwvMzVRYH/4us7eJ6rdZ1Ei9AcYsVzipTdtVJRORflhC3FdprAPcS/B2Ow+XwKfDx&#10;ImWc+BZpG5/j50dEreR6JNt9bOHZqf1K8G/IuZmMUUJSDut6lSdC6vlyJnAiVX1I78q7yZ5MrjwC&#10;GRHxmSQ8NSmhrQhProvrxQlVvkUS1EsqdE7oz7o2Yfn9yPu+TvdOj23a+Nlpsk+Br3KSfQvciSku&#10;gzzZB7ge5A7Qb9Cjszieyf9x4ndB+xn6rr28H8+Rt7lfq62eKxkQ1cVp3/DPDR8I2xR8X8L27/9f&#10;/84zGAfhR2cCvlwymkGIG+lZBItwBkUiiXgpui9H5zxB3iDdDXamuy6gB/QGfNIH+sEAGKy3j1Mg&#10;skg4O9IYeR82uaeoPBQ9C/UUnW+Wxj8XYT4BOi1L3pUiEiN4fLQ5Oq/IWl9yh+I7hXIkjxZlf1U8&#10;OnlKTnV4nM9iLd2XB+cqg4yWoK2PWMWGCDwZRlNWvzNt9WzrNjCwGIAq5getBEW7kIEsX7PjKNS5&#10;KHq53QgglL4QF0ygTh0IO5CHYEguQ3CyCqGGoAsDgupcQi0G7y5E38CXuFHfXv8o7GeVsElL6oe5&#10;12SXe2IoZEHlNmU+oLznZ63+AgbxxVmrPJyw0v0Ry9/sswwM509mW+zMbKudpQ4zVH8ykKRgYrQo&#10;jq8McJG0wTuUco3z/BhjjQHjQB6lk5RhinYzg4CZRkByTeY4xzg3k++XOcpABbJBLr+FPP4v4FsW&#10;TrdZIdcVzrVjHLVbHshZoF5AdoQsjmVRTmVtDvHcRARj5Kxh9GwOWtEW301GLsZhKQZvCe9ZtDfs&#10;ccTyNkVg9FrWcpdlLCQsnfuk8cwz4yInm+2T4SbaYKN9PCCIqKT9sT07xHuO8F1oL1q6qKQn5RjM&#10;1XvjVnd+2hovz1nz9UVrubVkrXeXrO3BsrU9XLaOJyvW8RQ8A8+FVUfixQlEx9s5R0mrtFWs1vYX&#10;Wr4rrFv7s1VrebxkzY94zmPwRMt7Q1IrQf+1PAJsW/mv4/ka9153aL/9Kdfzf9ODeWu8P2cN92at&#10;MUKTcFeYscbb01Z3fcJqL49b1YURqzwYsrKdfiulrZTIU10TKPLeVf2LwJen8RjfRhjle2F4aFlf&#10;jkKFDPG/wmnQHzwjfRzPkfYaluY2BrKIviFlIvQL6hiFM68z4dnY5SGQw8ApRUVxe0XaftRb7xMs&#10;SkJTtT9urTdXrP/Fng2/P2+Dnx1a/xf71v3ZtrUrJum7FWt6Dz5dtqbPRM6uWMsX1MXna2zXrJWt&#10;klO1eqzadUf7e+rs/YYno0q827R2eVq+XrOm58tOzlQ/mHHPVCUvK7pB27qOsXYNpZStyNqymyNW&#10;dY86fDRtTfLafLXsSco8OdmbVWt7QxleLVmjyJ+nwStXic1E+lbcH/MQBeX3IvC74j7f4gGyRiST&#10;Qh24Zy7fOvL2a3665F6ElbemrOTqqOWfH7DM3W5PYHZmrc0+XmlxfLKsMAp8p3Xk1BbK9CbK8Roy&#10;ci3hGfWVqLH6xoS1PFywzpfr1vNuy/o+37H+r/ecvB34yYEN/gz84tDDGCj2bN8v963n57uW+KtN&#10;a/vxmtW+m7OSp9TL40GrejVNHa9Y1zfb1v/z/eBd+9cXbTwibEUE9//VLnW+ZNVPxq303qCVP6Lu&#10;no1b/dsZa/1KCcY2rFveu7/es/7fiCA+tOG/OR/wm/M29NfnvRy93D/xzZYT8LVv+UYibF/NWvWb&#10;BWvk+7Z9TXv4esdav9yy1i8UEmLXOr/asw7aSePLZepecdonrOTGiENkasOjeWuhftvog4lXtAWg&#10;/Rb6s8hEJxEjVD9iKzyes1qRjM8WrYHv0/iCNvdylW+9yrfmOz1e4Pw5T+LphK3iwd+OCFuFx7jD&#10;N2Zbe4vffAsnaq9+G5WK4XoJY+cCMu6QcWp/2Ir3GLd2Q9zEoq3BkIkcWZW70Ouxqz20z3inEwNO&#10;1tKf3IuDPihjX0ROHsZGrJC70qxxi3OcNBhgbKNv503QfqJJWWU3V5x3Xy4sr39kZPaEQDuLkDWh&#10;cQAg47NmgwzPWUlY4TYy5Txj1LUJDwsSPGqByNqnAamEbbVI0O9B2Gqyo+gaffVqv6PwWr+V3Bzy&#10;5ILV9MFaxTl+hmx8sWBN9M/m18hV9VUH3/IlZaLPCs2co1jVIny9/9JHK7hP+V36rMB+xT3Khhxw&#10;xGQxZa3mu9feY0ymDTTSFhTiRTK9TXIbOd3xlPYmPEMGPd+0zhdb1v1yx7pf7VrP6z3rfb0PaPOg&#10;782B9b85tKG39K1PL9n4F1ds6uvrNvPNTZv5CfjpTZv6+Q1w3SZ/fs0mf3HNpn55w6Z/dcNmfsP/&#10;v7lls//8ts3/3V1b+tcPbP3fPLWd//mlHf7Hd3YQYec/vLK1f/vUFv+HBzb3r+7Y1D/nfn9zwybB&#10;1G9u2MSvr9voz6/Y8F9dtL6vDq3r013reK0wNchfxih5ISscRf1d2v4N5NSVab77mOXvD3qM7pyN&#10;Xsteo32u0j5XpH+gyy1In0MfmaWtzqB7oLdlSAdx3Q09TzkFJgKyUybU8xS3fabXV8wo4acIVA+D&#10;MKff/Ed7zZe3bhRSwcMqiLilf+h/hWsqWaBdLDLmLQxYCXqUiFddr1j/hXJAoN0X6BqQLy9dkcBT&#10;3IsyqG/E8epzGQvVX3KH0GEGwQD9QWGzgBLOKvFsdp+OyUjDWOO3nCI0zmkSVPrzGcZM6Xeu4zFm&#10;Ch7SQCQt42c2ELmQFyHf+zH7jrhPHxnWRwZ2hMiAio1mN6RTERm1SYP/NOj6FCQNM67/cyJsk+eB&#10;pKMKerySsinxYg7tTB7eCi+j8C9a5VWKjq0wFUXYDIVLg+jM/ejMtGfakjs8yIOWNqXVDfmLyB6Q&#10;R5vKoS1lIUMzRdbSVjJpJycJW4UHSyVscyJ7Ige9X6StE7aUM7dT762y612+/T4fEBC3jd8FnZts&#10;z6pXHcNOS8VJsjYQPMdJ2lTo/5Mk7B8P2oYvlQapZK0TtjwvBueIsI3J4iREYPUK7Mfw+LUx+G8A&#10;DArI1lQMCZpAOgGt2ElBVoxRfovQlSfubL/lzw3Qf+grEYFbKijO9gL6yxzHpwc86aUSYOt5Hpu3&#10;O5BzIcxPQHYHdQ5yO3hHEbaRt+13EbYugyTHYtB3BIWykywVRJZmJ9HE+ZwjIEsDuM7B/dGTHE7S&#10;noD/p3NixNdF9/H7Yge7N22Al4d+LaI2m3fN7qKdKUdIN+/p5B/vKTKP305Wqi5on7EDzBF4dtxO&#10;tR8jbs/JsgTE8vm0Y6HOor7joDwRUoncgOgcyXRB+zzX+1OEZBkE7h2vDE599jGknK9383ei/Xod&#10;pEDkqBOkIjpF0p4gO3N6abNclyVCV+0InTbUHzapwG8nfPnPCW/umSR8/T5d7KPj8lvP0TNjcjaG&#10;e8aqT3GOyNn8QcaJIXQFoH0hb7DLiVidFwjbVkvrYqxXCB618Ziw7afMA5QdJAlbvSd1EI+38Xf5&#10;c8UHwjYF3zskwr//91bU3mGF7e1WAPJBHCMmJhPTI6QJdLqzKXA39ahDqHO4IEEQ+Yy1gOLhy41Q&#10;htLlraeYnvLcUyxOQUsCh9mOcNw9X+loMvpk/E3SMaS0o8BnYSRmzYI5lHxBZOM8gh6I0IvhmXxF&#10;3C6gZMvjZwnFG0M2ToriiVHY13Hd7yzPEtJ4ljJhy1jIlufQvDyG+nwJvZbhS7EvkiEgQ0EJpRQm&#10;gffJVBxThUjorPcBIYcOmUuHzGewzWcQDQnD2E8okZiMYynRUmARkEr0ADLbuL6tPqC93jxmKoNK&#10;mjwNFe6gt9GXTaYPq16kSPY60VyxPW41hzPWcAkj8OqyNV/D8AT1l+es6sKUle2PejgJLVnMXE5Y&#10;2mKbnV3ASFjiHRVbUFltdwY9o22xe7IOWbHCT2BU5Wkp6zL1yLm5SmizgHCZQ8jM8X1A+iyCB2g/&#10;i/+y5vUfwEjPnOEcYZr/FTZApC7IwYjPmQbaxvsge4ZzPBEMbUCYjqF78O1BRoR0DLmzU7zHNJhp&#10;s7RZjs0nLGMBZXiJtrCMMbiC0rCCAh1jKSCO5apYep6UK/auxhCUx7VjVFu1Qb7vFO9OW1NbKVkf&#10;9Hhl1ecmqd9Za7xBnd9espZ71Pv9JWt6uGhNGOJNTxadYAsk24q1Ci9Wre35qrU85fiTJWvU0t/7&#10;s1ZzV3GjJz0eqbweS67yDa4MeeKjci2NvjVpdXdnMfbnrMHJ14CGe4r3OOvxHmtvKd7jlFW7J964&#10;lV8dtfIro1Z2ZcRRIRLoBu2E59R4zNMpq38sr0Le4dmsNT+fp4yLlE1EwoI1P5znfeasSQkGb81a&#10;0029K7jOsWvz1nSd/6+yvUKZLs5a3TmevTduVbtjVrE1bOVaFk1/K1S8PwzknAn61AgD1FCIw3u2&#10;92hSRzGFfeZSgygyQziLzHDjlf8/6q6zH3TV2A810TNCnxDJv9Fv1RenrOXusnW92LIBkbZfHljP&#10;53uW+GzLWt6uWcPrRUfjW3nQrga8A29XrPnNshM0TS9EyHDeswUniupEvokoeiAv1ymruDNhZbfG&#10;rVRJw+TpCkpvUa/yfL0jYnXSqh9NR+EYqDue1fZ+xTrkrQua39APX865J2nFI65R7NgHfJP74AHf&#10;iGOVjyes6gn3ecq34bza5/RlrvHwDtyzmXK2vF621jcr1s57dbxd96X7HW/WreP1ui/51tJvLQGX&#10;V5/CIhR6KAWMxB36wSZtewWFYYE2rT5L31IfU1/NdRKtx8rODVrVlbAEv+4uz3/I85/w7BdL1ibi&#10;+dN1Dw3R9fW2df9o1xLsyzO5hnJWUubSR7Q5yt/86Yr1/mTPhn5xwcZ+fdnG/vqyjf76og3/4rwN&#10;/JTv8yN5La9aw6sZK1e823v91M+UdX69Zr0/3bJeJUn71a6TtX1/s2/9f3tgA397aIN/y/VKLPar&#10;fev62ba1/WjNGj9fdLK4+jX95xXtX2Ev3lNXX65Z4hvu87ND6/np4f+Pvf98tiy9zjvBGElAVWVe&#10;77333nvvvfc2/c2b3vuqLIcqAAQIELSi2KJrkRIlTkzExET0dEz3v7bm96y998mTt25VkQRm1JTq&#10;wxPH7bPNa5Z53vWuZa1fblnz23VreL1Mm9JOD6at/A7/oV81x7L2cBY2kQEqALZMm6y1WN5Ojxe5&#10;qrkxbc33Fq31/oo13V+y+rsLtM+UpznIY67mXRu0PI0Nxkkx81iRtOX0g0jaSuRA5d0Zq2DOKk1F&#10;sXLEe3oE2or5qDlZcoU5c3XESi7z+ZjxcNhvBcphS985doQeK3D0WcEWUMog5LNQsNZrBSpChFxS&#10;/ljpKc/XKZIJhyl7tNOyhtp9y6M7ZhiNwYIh+gcdHeghHBVtpW4I9I6Qgs5JRVen9iKTpW+UGkhy&#10;cRgdOcQcdjBXeXU5ORgcEyFtmGtJbqJbtWNG0fxFuwNWfhm5c3PK6u7PBYtTz5WCgjn5hDkKah8j&#10;Fx/Nhn004YStCFoRr0JE2IqMFUFbyVyNcJa0FalbcG3Aci7jEF7qsuzLyKMrtNkNFdobsfL740FE&#10;7RmytoHx3vhqKQCyokFz7znz4Cnz+zHH87+K28jTmwNcA5yiD/hceX/MZWk1MlWo1HEqaBiiUosv&#10;yIqqexOOakX7Ohi3QJHcFbFFAPBA0fzTVoFsqkSPVNE+VU+Uf3vRakAt876B9mt8oQWmNWt9s2Gd&#10;n25b70/2beBnR9b/M+bdzw6sT/h5HJib/b88tKE/uGRjf3LNZv7ili3/7UNb/4dntuF4bit/99jm&#10;/uquTfz5iQ3/yVXr/4Nj62Ue9/zywHp+wVz8Bef5xaH1/uLIen9+aN0/3beun+xZG9dves38fLlq&#10;9c+Wka/c5yPm+wPJJ+arCNwT5ux1+uoKOuN41HeLFO/Sv1s49Fp8YKwo/3H2kiIU0dWz6HHsONlp&#10;sstkCzj0XnbaJPJNNqE+y3aLgfGqRf4RxuoguqRfi7FV9lFPpX2ELhGUgiKhp8ZtUZF0WnT0xccQ&#10;Gcq1LyJ2mPch0jW2h7CDVKxTxVg1P/pAN3Olizkjwq8Dx7QNm07kgMhWQfZcDLLvQhsP5z1AaEfj&#10;yAdATrstzblCh98jwRRN2wDqaywjRCY2eRZ2emBbxjnUfBcEBIQOcRzOI2nfI2uREzHSKSIE4hE5&#10;5qFDJgROfnDdCP8aCFs/1p8ZdIBuzqcaDvS9dhf4DrsZZMcsOsvR61HVmROd+CZtjLEWS2JseGox&#10;2ZF8TsVHUIHG9PEOfBiOGeaYQX5jTAkpIHUAXwVo+3kGyBzA8e/HZxF6sTl7uH5Xk2V6wVfuE7/C&#10;C6f5eNDr+c/yAwJEY+P7oGNjZBHjwMf1mfEeT9RGOI+ojaDfv0m8no9vEKzfAHJHaEPe4Ut+A+ee&#10;S+8DRNGa34aIxI0vVKaoQEdXiO7vgdItgdRexnU/MlkE7LCiybFBR5HjInAnugICF+RMMYcUZTuB&#10;fh5jLg13MQc4lnGv60UkmfMKPm/ph7io2vT6ELzPaEDeCRzjvIX3v2Qb8hfbRuliEpsr30F+OjI6&#10;g3mezfzLVE0a7WTA51BeeS/ijXzWq2S0k4x+Tu4hgu6He4nHN4uEBnM0IIzDscUz+Zhq05gKxlUG&#10;z/quLkiArI5my9a2fPpcO58U4HUWmSGCzzz7mTEdjOvg+pLryTxHhCgYz8FvMbjewa4DIjtj+ZPj&#10;od/Ogu/jx2GqiFC+ixA/l5yQ9fvB70OfCSo2rnsRh6TzKe2ek7VxxKyiVUVqZvS2WWZfO3Ky03IG&#10;AmT3d1gW3+l3RayKIPUxJNI2Hnznv2nMd+ObKhJWBKv+z/my+hirnD+N31IYhyJVRbR6VGz4/4gs&#10;zgiJ2pwB9MNgt+UN9Thy+ez3w286zglb/hdE1zKmgSJsdR+aY+9F2Oq8+k5tqHYQwr7814wfCNs4&#10;/LaE7X/427+1vOZmy21ushyQDbKa44QB77XCFUGFsuIVRvo52zLSfVWQ40C0YuQreX0g2m6BEZOO&#10;caOV7HRVoAYZGOCK8MzUNqQZba0Ec0wkwfOeIfQXlBMKo96hzzjdGPbKYZo6zQSZZtKCdD5ry7eK&#10;Yiinnju3qzi9IG8FxcH/kica7aOhGseF4VpLkIEvQ1+5q3ACvFIs96TtdIoyysIQy1JkhQx5GfZK&#10;jyBjH4EfWxlnQqaHTnG0IhWQs3KOEf4oEW1nE5IbKxFcoJn3rkhQENoK3s1xfUxWbQnHAVHRC20L&#10;1717WoAdRUTK6cE5vDJtVVdnHBWXJ/lu3Ar3hixno8fzy6XMY0yKsJmlTxZo62WeYb3TcncwPpWr&#10;7mjQii+NWNHxsBUdAc9VhwO102v527QZr4W8Ks9d/iYCSVXsN3CoVhFuIFMVuUEm58zi+2x+V6V7&#10;r3avz+sBFGGVsxZi9ZvIDpGlYnHCMqDv1OeZ9L9Xmp7BCAYi6h1y5mIkLb8tdcaQtshxCzz/XGsQ&#10;YTstYhdhOEv/MS40nrJFLApzAp9pZ+Woy+S86VOMI18EQOAq0ldbe2dpP8/JyL2sBM+cuck9boNd&#10;nnmPZz7AIDnC+TymDS/RVyqMI2JGxXGujvJ+1IpUROdowHIP+ixrR4X02i15rcUSlxvt4iJjkFcR&#10;brm7PR6VVng4QN8owm7ACxDl0Sdq63Rtg1/m2RaaLHG+wRJnBRQinzP4LWezm/4ctIrr41Z1a9Kj&#10;CH1L8FPwDDyftprnIi1mrPqJtv9OWcV9HOo74741v+x01KPDRC7X3J3xHKse+YsDXndn1mpvcY6T&#10;Sau6IUxYFc541bUJq7w6zlgcj6Vw8HQMWhBYw0hbwkCjrVXsL22COasIKjk6yiE9yP0z5hP66+xi&#10;H/Oyr9o+6K20H3WX27/tLLZ/01loPxoos48mcGB5PuX1bHy4ZO2vNq3ns10nLDo+27Tmj1e9mJhI&#10;20qeNQDP9njSyh+NW9mDMSu9O2old+ib2+AW93g6bMU3h6zoJu9PAK8ibUXeishV5J8IpbpnC17A&#10;rFZReCKFX8xa/et5a/hk0RrDKN76jxc9RUPFs0krfTJmxQ84333Ozavelz6ibZ/QRk9pK46pej5l&#10;1S9oS1Dzgv4QXnJe5dd9xblfLTh52vRqyYlbkbYtr1asVblXX4jAXTHlxK19OOd9XElfKxduySXG&#10;GXM3izmfMc/YnWUMT2GwTCHjpjAepgHjJXmOzwvIiGXGOeMwfQsZsY/cvKRiacNWcXvcqnn+OpFq&#10;D2dNqQREYou8LmacqNhbM/fU8/muDX59aEM/O3b0frVnnZ9vWuvHy17crMrzzI5ZOW1Q+XjMWj5d&#10;soFf7Nrwrw9t8Df71v+H4I/2beCPD2zwT4RDf9/76x1rF1n7+bynTih+TFs+GrSSpyNW9mzcaj6e&#10;tZYvV6zzp1vW8/Md6xWx9PM96/5q2zq4fsubFat/Ok/bTFnZjRFkXp9lbrQxZ2rtg/Fy+3dDjK3e&#10;fPu3vYX2wWCZJYxj0CM3Ctf7rPJw3JpOFq3jwYa1PmBc3V2wqtszVnpzgnEyavnXhyzv8qDP91wv&#10;hjVoBczvIua85rrP+cvIV/qikDlcwFzOP0A27Ev+IieY/znID0U9Z67RT8xnIXMZOaXoaPouB3mT&#10;s4iRijzLRt4JOeg8pR7y9EPazq1owzF+H+G3YY4fkhEqI1ZGo/QxBnPo8MsJ0eJgUgMOTEO5JQDp&#10;n7SuOsvob7As9HKOdB7zUwumyaONlqidCQPoyEEMbc/xyFhy/c09c90A/Mej0pTKqMsLkZbujViF&#10;UsjcQn5op4AWr14seyS7XhXNXv9skf5ZcNLWCdu75xO2ImJFyoqk1XgUqujTiLTVb/qPyNq8q7Tt&#10;lV5H/vV+Kz4d8sj1ygcTnhJBZK2gCFuPpgXvEbe8Ck1818Rvjfyn9r5k4RBycdBRfodxfC8ga+ue&#10;Mmd1Lo6r5nPVQwF56OA91y1XzmvkjkhjRxhpX3Sbe+a8Bbzm3+WZ7/McjyasRGlYkDFVzP/q18xv&#10;5lHdJyvW8HbVU31oMaJZ6Vs+Y2x+vmFtX25Zx5fb1s5r+5ebfOb7CD/h9682reNn29bNnBv4zbGN&#10;/fvrNvfX92z1Pz+xjf/63Lb+8ZVt/uNLW/0vT23p7x/bMlj5+6e2/HePbf5vHtjUX9y2yf9wyyb+&#10;/amN/9lNG/2jGzb8B1et7/eOuN6ONbxZRXYtMbfnrDKMOhdx2/BUi0srtOOqNT8C95Fjd5Bnt2jr&#10;E9r9Om13jXbDfqm6hEzEhik7oJ32aaNd5s42um8TW0W7aRhTQuGG6h+I7A3SSOSudHuaHwf6Pwd7&#10;QPULpMtlw2kcaxE2Gf3iQQIqBKqFcJx3FZxSxGuwNR0nGRs1c4C5N8QcxE7NZJwLTtwOAUXT9odQ&#10;RK3sP/6f3om9hg2Y1o69p+gp5pqD+RZAxGvwXvMwipKMFZ2Rw6r5GQd958XC+I+nPhAaai1T4H0s&#10;qlZ2ZuQkOcnxPr6NpI13rN1RdmeZZ5LD7Ai/ky2v19DxFuKJrxhhK3A/Zwlbkcex+/sd4SxBEY+z&#10;zx/h3GPlGIuwxXYPSFvO3Yvvg42fNYw8HUXWalfdmGQstp/yCeMDJA00WUKfagAgG1UHgFd9TlT0&#10;rIhZjklmrCQxTnRsRNamcc4gPygyehibE2SDnCHscmEA+Y3sFnGrfKNpyvMpZ1/kfpMWATQ2eJ5z&#10;nuUHBHhvbH4HdKyTtQLj4HdB2Ebz5fvwjmD9JjydQQiPkOU1mI9nwbliCL87Q8q+h/eO1z28j+A4&#10;nUPQ2DsHXWegMSrI1mDMeqFTEbAibhV1G6VUGMFGAMqFmzWOzRMWMVNhs6yQtE3n/zqnSK5k+kKR&#10;pSJAlaM2nqzNAJkNDY6sJgVDNYYLVupLzQ/NlYCsTWrDr+5C3vbwP+ahCmAXTnVb6Tw6ZbrH7Sbt&#10;FlSB6ESOTcAWUpHOBPnlYdoC333EuV2GhfdzlrT1ejP8Fstvy/3Hy9dYv4PYeAkjo52cFVqjIC/Q&#10;EgZ6CZwvtijHNaKdE/ERsi7j4mR7LLKUe4+HyEcRkTGo2Cz9fhaejkGgL2IIyct46PvY2BARyX9E&#10;bEbjyKO8Q2jMpep/yFuldkwQacurFiz1XXSugBRF/olQ7QtI1exByUjs5WF0/DC+5Ai+Nu+zBrCd&#10;+T2N40X4J3NNTzsQ3ltquAihSNb0XmSvzse5sjlX9nB4jsEuy+S7tL42S2UMJjOek/hfErI3SSk7&#10;NCaV4iA6R0Qcc+1cziPkcA59jpHHXFPXP9teHqGrdomeMyRqnSvTbxo3Po4DxMu1f434gbCNw2+d&#10;EuFv/4qJXxODG5VMnmhbf2xVKMqlIzI2UgxOzgbI0JbmEL4iqKTNnRi6mnRMgqxBOZNMulEmygQT&#10;z6tPg1kmi0g5YYGJtxgHDO9YtenFDkvHYc3EEFeuVBE/QXEl/Y/fcGKjwlNefAqHWwW3VIRMUT75&#10;QIU2VIE+W9GlisLkuFSReNPcM/9VVK6IYieLFSHoW+qAtoSKqMVQU+SFR2Goor8qamOkp2Cg+5Yq&#10;jPQUGX4SPLRdIDS1qhUYWh5ZIQUitFQiVEBXtaXiQKTjBGeONXtkovK95vNsiqJSUTaRXir8UXYZ&#10;h+/KuJVeGQPjVsKrclPqVaRA4eGgVw/P2uwKqsvPIhQVUav0AvOce63TCnf7rUSFXzjeC9sI1zn3&#10;VZwj336Lc3yIQ7TfZ4V7fVZ8MGClnLfsCIcXqHp/0X6/5e/iDO8g7JxwoF33ei3vsM/yj7iH86B7&#10;c7ICZ5p7dOz2BZXOI2irL1BqA09vsN5nOV51HKjIA1CBh1ylQ+C3PDlwyv8nx+5ozIu+OK5MWOkl&#10;2uRoxAr2Bzl3v+Vs9Vr2Bsp5nTEDckCeItaAit4ph2DxDtgFewEUGVbIf/O2+J9I6nXG2RoCfQWB&#10;voLBvoRAX272SvGZW/y+jdFB26dvojw2AMenrYFVAQPGX8P3YeG81CXOtRiQrknzYK7Ridck+i1x&#10;ut6S1Xci2+dEGAdInlZkMc7BeK1dHK2xj4arQZXjAu8VmZwx2+YLE2W0TY1y6J7OOmlSdUc5GMED&#10;4PkcFWk6Z9VRdNvdSSu9zdg6ZVyFRX0qbk8FuSZDeH7J01EnUfKu4ixfoe+VHuDGgJOeAamiaDKR&#10;xIpMm/Et0L4N+vZ0UBH+xqRVXpu0iquA/qpQ7l0c9RL6U3l2VSQvY5625nmTphvswmSNfThRZT+e&#10;rLR/N1VhHy1glG22WM4lnvHOmDW9XLauL7at5+td6/nZnnV+te0EatULrvec6z2btPKnjI0n41b2&#10;iPnzcNRKHzBuQJlHuTJ+QMWjCat8POn5K53MeTZr9c8DEkc5bVs+WbWWt6ue97bO8+DOWZ2KkX2y&#10;8A6eJ5c2fUV7RXjJuV7RBvFQ8bMQNS+DzzUvhFmrezlnjSqGBpreLFnTa+CE7aJH3NYrH+5TRSfO&#10;Wa36UNF4itS7w/MpyvD6sBVdGXSyP595lq8FF+ZAnubAGuOU8ZeqcTffaBdn6+zCTK19NM1YmmYs&#10;CTM1dnEOA3YB44ExnsEYz9pCfoOMdWQn8yCbMa/zK2JO1f4b7iolyLK1P1u39hfrHkmpaF1FP2pc&#10;5F3vc4Kq+skkz7Ro7V+setqF/l/sWu8vd6z393es79e7NvBH+zb0xwc2/MeHNvRHh9b3+9vW9pMl&#10;q/14ysqeDnuRs4L7fVb+bJS2nuG3Vc9rO/ybIxv8laIIlTOXc/zi0AZ+tm/dIvFf0F+KpFaOUeRc&#10;/m4PbcDcm2OeTTGPxqrtwghzaCjAhWGeXylhppoZi93IhmGrvDxl9bfpkwfLVn1nNohqvjJsuci9&#10;jJ1OX2SRLEhdlYwIsSy0ujxOXmQsh/M8kXb3RRZe1QeCFlsSp2lzIDI9GaQIzPXkMb7TouIAjkQ/&#10;6AO91ZbYi25RpGB3rSV2Yfz6gh/6WtscZWDK4JbhqpV9GezoowT00IXGigDN5XaxtQK91mSFMz1W&#10;vkr/KDfqIbJif9JKtng+ZK52smhBM2GY84xy7gkRYdKR6OgpHC7luQWe31MFTFfQXczlMuXgPplC&#10;DmiMLliN8gQzn2oYw3UvFcm6zHhesoZnQbStot2jlAjxhK3eR9G1Imo1riKItBVhG6VCkEzIvYyO&#10;UNqS6+i7W8OeskTEqUfVhgTteYSt5rlDxK0+M8e0A6FOeWzvIT9uKc0B+lhpUBQ9q90KyFE/p84n&#10;ufFY5w1y4dZpjmqxgHOUc6wWiIpOgyh9pVkpuIkOO+UZbw9bidItPGIOP5VMkGxROpeAoBX0vl6k&#10;Ld/XvFQbct7nc8i3OX/vuwiQE0Jt+F7HN/C/ps9WrfnzNSdv277a8ij0nt/XQskVG/3TGzb557ds&#10;5j/etdn/eM9m/pe7jsW/eWTr//mFbf7DK1tVqoS/eWxLf/3Ilv7qkS38xwc28+/v2MQf3rSBX1yy&#10;9s93rJ5+rH68YBX0SQU6puoBsok+r3+s1CL08UPuScXbbtNWN+lDjYvryNqr0SKfdHiA0uMRKzka&#10;tuJDxgA63FOBSBeHtoLeF0g/gwK93+I79Lj0uQrV5mM7CQXYCoVa6FYR3XlsCMZqJg57Sj9zsLMu&#10;SEPQiuOIY648isqnmNGHrTeIvBsGXtgMuw94kMFQiIEWS8MODFIBoaOZc0p74BX/22qxAUW2BrkL&#10;g3yJtaY8iZlayAdBuqwA8dt3I6LW7UZ/H3yvY0QWiJDIxKHLAnqNBQWAyEGKJyjPJWq5pkcyya4P&#10;nceYAxkPd7IDAimGkHBwcP144itCRNzGkwnxv/+ucN61I8S3QTzOOzbyc4JckkB92EF706cqCKYo&#10;vMyIoAdKY5DSg43WjTzsYgx1oj8E3id08R3fJ/K/JI5L7sNeAymMl9RBEb0ir+LI2iF8kUGB7waQ&#10;pw70LJDfpAU3L8yE/E5kPCXIj4iNC+757LP8AEf82Pwu6NgYOaJxoO/c332H98Z8iHiC9ixEyp1H&#10;1J3Fe/NK/2W+fQP40LFaEeE8/X5w/hDpEZjn34Du4Sz4PvLvfe5zD444ueAEU4QwOtCBr5/RCzRu&#10;+5GXERRFjjzNYOyriFm2cnl7bm/8xgl0tRClRxDZ280c457lS/s4DwnSgLCtswyhoc6yGpGDQpMC&#10;zCRXNSeCtAdJLfjabVWWjF0kMlYpbooW+q1yfdRqdqas7mDGGo7mrHIbG24Zf2O6w1KH0QnYUgkq&#10;6sh/RdwqrVsKsjwgbENZ1sh1ovQLui9F/wpRYJuC2jywDdCmsbQW8X3dTjs6bwIU8NbSzDMgZ5x4&#10;Znw1iZwN3kefI5LWi483IgPAu8hZbFWBe/Q0ALSdE4S0Y3JnkyliNCAcAf2T1of/2f8+Uh3YqyFp&#10;KXLSj9f/BM7hYAwoSjWCvnMyVCRl3HEi3jV2PXo0zO2qz55qgHvzVJvoxgReIyJZ5/ZxxP2JhBUZ&#10;mz3UZdkiaUfR7WPo+HHsAF71WaStiNZ03Tv3qmeNJ539PnRvIlk5JoNzZohUFUk7AnjN5PzpyFs9&#10;dzLnSBJZK2ALOFmr8aj2AOka2yJkQziRrPPpXoFSIej+ZXufR9jquTVHNae8IGBYaMzlhmSF5I90&#10;cyiTzsq1f434gbCNw29N2P6vf43iCvIkeb4kQVGiGK/pqljKoI8SlXtouhRIhI4AStac2cmkDJHl&#10;SZt5ZaL66ogMEK0gI6RzJroDsnaOyeLJ+ZksCx0eIZm6KBIBY3oxILGScXJTlpgoIG2JyY7zm7nC&#10;uVY41xoCXwSsCLhVJswyk4X/Z/Df9BCZXr2Y6y8xmfSec6fPIVB8Cz+YEpjQUzzDNMfjlHoBlSmu&#10;oa2l4/x3TMaVlA3HYHQpQji1R0JKworJSDt5bhJt7wZasdKqlH8PEjD+LnYgmLQNvAunuhfB5KkN&#10;aNeJFo/oVDRSwVqfFW0OWunesBfSKlcBKRyZcidkR6z4Cs6LCtGIXL0xZmUn41Z+wu8qbnJNUZtD&#10;TppmbtCOy812ca7ePpzEGZnhevNNlrXaYUV7A1ah4lja5n5z0qpPJ6zqJo7SyYgXvCk87rOCA4Ti&#10;Hg73bpdDuS6LDvpxnAZwoAYdxUc4StrCq0ixAxyoQ3DEe0WVXh6IQZXT8y734zwjYC8JfOaYHK6R&#10;wzUUmZqxQZ+t08br9N8a/Rjm29T9ql9FrObggIlk0m/B70CfN0QW45ipAJfI5CsioCes4gZO74mi&#10;DCdoq3GPciui/Qov4SRz7/m6X39ODAU9K695+z1WwPdFxzwnbSkCW0R2hdr6Gs5jmG4gnzbKPcTx&#10;O+CeFE0L9EyF/EfXUCRdPIpxPBXBrDyUJZdGA+i7sChazBl1Uo17AjmKUNYzrjD+aAcR7bmqsu5R&#10;yigwRfcyJ7StPX0eZRKmpEhWmgpte+c1dQpDYZZ+Z95onoisU+VvReoqmloV5wsVCejRfyG4L48C&#10;FA4HGQ/0NW1adk1jZDJIw3A6aaU3gjQOTqZci6Lfhq38jgr8iMRgjHmEGWNMUNqARzjoIjZUwIlX&#10;ESC190Pg3Cu3o0fu4szXnvIdDn3tCd+f8P3NGavne0X1Vp1OWdnNMa/i75F01/utjOs1f7xi/T8/&#10;sOk/PbHVv31ka//pkS385V2b/LPr1v+rfSf1Gt7Oh5iz+o8535sZq33N+UHwOsv389b4yQJYtAZe&#10;G5QHV4RsBH6v57vGt4vW9Omyk8LKkxuRtZ4/Nw5KFaDjGz7mfEDnjeDfvQGv3yEiaJs/DsnhT1as&#10;5eNVa37NtUQkPee8InRoQ+W4Lae9S0UC3WQcXeuznMuMnWPGziFz6JA5zNzTdnzJDMmLCvWhp9PQ&#10;/BgPilppDNDXmstagMnUgoPIzMVGS0SOXJxGfglTyK+pOkucDJAyiwxDpmZJHq9qfDLOGL9FB8gx&#10;jSVkhuZVNnIkYxdDabfd8q/0WdXdCa/I77l+3yz7szbTjs2fLVvrFyvW8fWG9fzetvX9YsdUZKz7&#10;p5vWRNtWPZ+w0kdDln+314ofDnmftX25ar2/2LWRPzy28T+5YsO/ueS5cwd+dRCmZNizdqVxeD5j&#10;NU+mrYHrqlhdy1Ou+Yj2vDvHXB+13N1ey9rEYUAOZfiOAYzETebjDvJiX2kLJCNpv5Mpq2R8xuSL&#10;iko5wUQ7ak5zbCH/yeO/Ocw77RrIlG5yIL98JwHfK/WM5JoI9I3e4H14fIBgcTF3mTmvRUoVZZrE&#10;CPS8sRiiQ+gQkDYIBpjrfcDzIYo8kqEa6KigcAXGonSRk1PVdqG10j5qUV75Kk9XosKhKrrYcDhn&#10;7Ser1nVn07ofblv73Q1rPFmyyktTlrfeb8noyYSxBmQMMmcSox9dqWI6XlAHfenFK3F8MrR7QWSZ&#10;CmpJHt+eQRbMWw1tX/1i3qpezgHGsdIOiLR9tWxNLxjfz5c8gtvJWqUkCcnaKLpWpKzI2VqOidLO&#10;6L0IXEXZRqkQsi/Rdle4/vUBKz4VWRuQqnVPmd/PmPta8GAeiaCNSFrPZf1mJQZ9V/dsnnkm8jFI&#10;k6Lz676KTzXneC6lM3iATFL+YhHRAs9Y93zRycuGl8tcZ4nr8tyPFJk+bgUnyFalVuGZFKHukfzK&#10;easUK/c556MpqxL5yz3W6h5EvAK1VZ2+U0qX5zw3zyFCWESzyOGqJ9zn4xkrBxV6z3fVIsVfrSBr&#10;1j2Hc/tPdqzz6z3r+um+df/80Hp/74g5dmwDv7zMnLliQ7+66hj8/SuOkV9ft/E/vGmTf3zLidnx&#10;35wE+IMTG/vVdRv82SXr+WLfWl9vODFbRptoga8Mu6L8FvJfuzLuc8+e15YxcJt5g+xRCp9SbJoS&#10;9E+xFogje0JR58ggh0egYzPsYS/s4MxrQXSj09LWGHfaWQLS12Q7MK+webI3NV+xBzaYM8wpLcYW&#10;baHLt9FLO+ilHeYpznrJMu0/24ddJwdNThnj2W049KZsNxw+5XJ0wlbBBePM2XHmXwT+l6koSxXd&#10;GW639CHupR8bMlzAV77aFM7ni/c4oR4lq4hanOt4xCKi4oFz49GeICJV4xH9FlSzlzMU/C8gZN93&#10;3mPkrBx4vXK8EyAikSJSRo5jPOmiqCFtE40cbL3qex3jNj8+gMibiHgQwdMaIo4AiyF8rt8lYRu1&#10;1T/l++i7eJz327v/8Bk/SPBc3vSjIqYz6NMM5ZdVFLWIeQVp8L1SvSVh33vtDq/fwXt+E5I4PkkB&#10;HcoF2k+bipQdYiwNB9GEWbzPVNElfvM8oTouhMafiC9FG2rLuXJ7Ku+halgkNNc40fE+mf/umc8i&#10;/jnP4rzjf1c473pncd7/vg+/7XniyVofr+D7CNvz8A2iE3wbYRuPeMJWiCfxhLOEbYwoZQ7GIlkd&#10;oX5XPmzJHAE9H0Q3cu44vCNsz1wreq/7COH35fIh7njkhBd0ElxeIB+BFhOcXNMrY9YLlfY2h+A/&#10;fQEykbOZg/i6YbS6injnT/VY/jQ6egY5P4MPx3sVZ8xCpmbIx2aeJbeJyFNqmZpAjoYLYO/tVvDv&#10;mQvKS9tWbUkd1ZaMn53SR18OcW1skvylXivdHLbqgylruIrdeYK9cRN74yZ6VTtTD8fd99aOXNXK&#10;udhfYxe6quzD9gq3lRKACGC/D1+A0zUZdz7+GDeKthVh28LzRiQs8GA2Ba+dB/3WKtC+zfxX0Dka&#10;GVsesRucN0i1IPmOHBd41vgUBkkhMZtCfymS1ElZwclFRQ5LzqAbRW5OoEsn0H3j2Lpj30TmaA8I&#10;UlSkI59EYooIVdSpA/2gCGpPXSHQ97GIU44VGRpFqOpV/41IV0WwitDUOUTKikxNQMZelEzjVfJN&#10;pLLI1XiiVoRsRNTmjeMni6wFOXyXHZK1ulaKiFbmQ2InPgvnTgIib3W+iPzVPfozCcjjNCCSOpn7&#10;FVGbyP8T+H+EiKyNPYvaUuDedD5F2EpnOlmNnnSSVvOU5/OoXvWJ+iaa/yJrwzkfm+PR/HNZ9E5O&#10;/Y+EHwjbOPy2hO2//09/Y5kiZmWcgDQZm4oWlQEbQgaoV3HUpApXCQRtoQoGX5NlYdBld7VadjeG&#10;roS6E7yBYlG0jxu1ik5VpAIOopL1e05RnLt0Rc8CL0axjJBZ4fs1Oc9MdBniWziyIFeRnLzm6b2A&#10;gZ7L7zkY8tkY7tkY8JkrCI9lJilw4nYBaDvwXAhta58B00yqCSYVAtpz5eIIp49wz8DzlQ2BAe4d&#10;R1gr6sldGGEyyGSgoUgSETISNFEiaSGZSe65fFA4KTxvcj8TfhAhOoIAVbEKVSRGeRRsDFrxzoiV&#10;oSjKLuHgKJXBVYBzW3ad70SkCCciZkPcxKE7CSDCTFt7S64NW+ExAmwfIbvVbinLTR4VlwAUsZWy&#10;2OwEpyJQyo5GrIpr1J7MWMPtOWvCiWq8h8On3IsnIoQHLP+ox3L2aO9dhOsObQ9yRGbuoVAVcXuI&#10;A3w8hJM15A6X8qZ6/tSTCSu+hrN8ddDydZ6rA+446zUq7CNHV9FR2mJfyr0r+i/vAIG7Kaer1bLo&#10;vxz6O3sNYa0t3CqQtEg/LSEAeZ+yQHsqOk3b/0MkLWHMrtDXm7pP2lUE41Xu6+aEF7apwGkUyrxy&#10;N+2mNjwFt3DcfOusyOQeyz7CGTzguoecB2dfpFIRTnUZjnT5bZ6P41VAJhbxJZLyunIZ6jw8C+/z&#10;r6BMHNHzB8cUiwy/OYYDG6QWqLoT5KMVlJtWqQoquN+Km+Mm8r3sOtdStLNwZdhzXcqpVZ5LkeaK&#10;fi46pC/UHyGKcHCL9gIU7vbQ3yLOGGtqF5xZ5SrNwsHVnEijTZUaQxHXyXNglnacQTkpbcYMY1VR&#10;vPOaMxy/yHxa5r8rjAXGUZaILDnJq/wO1G/ZOx30YzfjsJe2p59FktDfRSrwAwr1eqPPSk8HrfLu&#10;qFXfH7eaBxNWC6pE7mqbsiq53x6xCkXQ0V5l14fBiBdLU5G1ZhVqU95LFWR7umSNzxY9Ii8iLJSX&#10;tunjZev8csvG/vCKLf3Vfdv+h+d2+P/42I7/n5/Yxt8/sqk/v24Dv9637t/btLavVqzp8wWrfztr&#10;tZ9MWd0n01b3dsY/N3zKuT7nep8v8cq1PuNany5Yw9v30fipCMYVsGrNn3K+tyvW+FbRbEte2Exp&#10;EerfBPAiZ9yfoCjdeDS+5jfBc2dy7MtFa1SxMs+huWB1esbHATlbFpGztKXycaqIUu5V5emkb0CQ&#10;q7Pbf1PxI6W2UJ7dKDdmxQPG3sMZ09bzuseKHuQaT7mWti0/pj0ezFvtvRkfk5rXmuf5jCmRIer7&#10;DOal5Gka8jQNOao0ISlh7uqkCWTgBPJwHDihy2eRu4oWnUWPeKQuumKjzXKRL4XHfVZydYj+pv+Z&#10;Gx6J/Yi+fEr7v1y2to/XrfPtpnV/ts37NSfbKh7wPPeZH/dGPApaxHYHfd790x3r/fme9Su/5i8P&#10;rNfzbe5Z188UmbvhhLmnoHg26X2kKOzhX16yyT+8YdN/dNNGfnHZen6yZx2fblvrxxvW/GY9wMdK&#10;r6HcyFvW+mbL6hl/5czZIsk65mOeSCXNub0BKwHl+8jYgzGr2mdc7zKmt5E1W8jpjaEYinEcijaH&#10;rBBIDxTo/TZyJUTBFt/ru3XkzBpyZJV+RmfkLyCH55jT08xnLShOaDERuek7P9C36FYtKMrZ8dRD&#10;XkQERwknKoNXkbhaNLzQXmUXO6vtYg8Oz2izFS71WdXehDVdXXSitufBjnU92rbOh1vWfn/DWu6s&#10;Wv2NBSvZH0Uud1vqbJsTt8olLuI2ZQLZPMl3kxi9yjM/g/5eZCxuMO+PlRdZ0bALzNUgqlZ5pauc&#10;sJ2zWuWYDklb9blIW6UeEZmZhwxW9H4+iMjaiKgNCvC9I2xF4kbpEHS8/iuyVnOgknFf+zgoBqgU&#10;Bx45G4G55vNNkeuvub4WRXiv70SIKsq+9G5AsubqXrivYq5TdneK+aQ5OWuVD+esgvtQGgDlmq1R&#10;pDDPUSeiFlTzfQXHiqwt5P6U/zgf3aBn1C6FEukiwXNiowceMkcVncvcVz7uxtfIlTdAr9yf2koR&#10;/8rBrUWbCp6vTDlytRjGtRtfrwVg/DZpLH+yaa2M6/bPd5GP+9b5E+WcZX789Mh6f3r8Dl/z+asj&#10;5sGhdX954OjlfT/f9fNbnz5/sW89nzGv3u5Yp+bEizXkBm11b9bKTyexR2STAHSX9JYWmqXDtAiq&#10;BdLsXRwd9EXaFo7fJrJkG13Cd4pOz9hGvuizXrfQM0oTgh7L3kE/A9/Bgj5LR58JSkWUq7RN+yJ6&#10;B6zwYMjTOWkRtPQQGXFAezIPy/aQmczDkg3k5gr2iQpGTSt3ohw2xi5zIwkbNREbOFGkGND7ZNms&#10;/J6hxfpRbLcx5psXOEPGTnVbziT3NdHNeboC4lZbf3ux+0Sg6P+yB52wDZxtJ5bOQ5xj832E7TfA&#10;uQMHPoI+A/0WkbNyEkXAeFQPCMkfOZexvIAiaQURtr4FFRmjHIE4pbFCKiGBG2zdBNj9Tu6IhNJ1&#10;uGaE+Gc6D2dJs/Nw3v/iSTpvz3O+jz/+u8573n88yllkjBNBdRzPOWjHDNpQdSnSQ6iau5Py7hOJ&#10;bAigwo4qJKdADhGtvsuhF1tJhK0iZ4dozzD9gRO2gyJDRH4gRznWfQeNO8nsAf2HORL97qQtOrUl&#10;6OvfBWErnPef3wV07igKMMLv4tpnz/HPPc83xsNZhOM5Hu+N7TO/xZOdwj+XsBVixOh58DmL3cR4&#10;ymQsKfo/XcXAFDTkpK0IW4Fxh9xRsJCTtnynVBrvE7fh+WLA1xUJ63Oa+3YEx6bqXIz1wO9nbEfA&#10;B/ZdpV38BlJ6uHaPXnm+HtpI+by76RfVd+linIo87aGP+mmrIZ4D39rtFhVwnECmaJeOA5nOd9rJ&#10;kIbvrZoXCbJT2rBXtLgMEoDSGyS31zAXargXzt8ZXEPpDFIHucZYi6e2y13qcRJWRbfLjias/Ap6&#10;UsAHLtfOvhN8r1NsYXzhhrvY6bfmrUIFMjf7LHO+3YnbC/1VQc7ztgr7qKXCLjZXWEKzUhhiOyEX&#10;0tWnTbRPA8+o6NdW5Z/lmdqxyUAGSFch5TbmNEhtpb9CpLWEaKa94wnbOCh3bwrwvLLIIN/mT9+I&#10;2JR8UbSnyEOPPh1DF06gZ0H2uBYk0ZkhEZs9iY6cxX9dxJaZH8WGHPTvsicH0GXvoO8yx3stfaSL&#10;tuywFORWMjpNZGaEFBG1IZzEDcnMjCH0oCJVFe0q8pZXRa+KVBW5GkTCcl7+J1I1gfGVIN6EMabU&#10;Ax4FKwKUcyldQZZI5rj/546ht3mvzzqvrhFFxIpcvajzAZ1bRGuKy1/NlzjSODynR9SKrNX/eT4R&#10;tQ7+G/1f540RtU44086C3kdkLTrRo43pF0fIiwXc2Ls5fxaxBVchXjaFiP/ufwT8QNjG4bcuOvZ3&#10;f2vZTJiAtJVCQTgoWrQFoRghjB5VUaAorDsibINUCQjKePCbVvS0vSixpdouIOQU0fMRwvdCF+cb&#10;4DoIbRWAyp7HEVVe2TUcog2gnGTb2uaGU6Pt6Rjg2sJfoghKRT8eDVjxUUBaiagq3EdQ7fWYCrXk&#10;YeTniKRy8pZJqojcJbAI5hCiwizKAqczG8cyD8FeoIJiqi6sHIAyzkXW9iNAtO0J5aP8Zspz5lvn&#10;wu1zvoWurdYLJCnHSTLKU4Z/Kk5z6jDCTM82w+Tm2fJxuotw2ksPxq3sGEfvyrSVX8eBuz5pxdcm&#10;cP4RotfGLP/6CA7hCM4hwEEtEhmobely6vhcImfxuqI4aZtLihCVM4PBtybykvubRbnNcm+zGEZL&#10;zU5oK+Kr6vKE1d3A0QXV11BSIm1VUOf2vLXcXbA6FFeFIuz2+yxXEa/a7gzS1gQ5Rlxnm98UBXpA&#10;nyg6VCkZuHcVEanAIa9UTscTHNJr2iKP0rg24BX183Ca82/gTGmb/J0xq3qI8/4w3MKKA6tt23lH&#10;iral33bpA5wy9V/WKsJQ24jnEezTtb4d/sJUjX3k4PNMnV2cQ0B73k0EK/ebtU3/H/R7FG3J9TEr&#10;vznppK0q6ldpeyZOs2+l5fraPi4nXtW/a1T5+y7O/inO3HWUwhWe93IXz9CDgx04/SK+lFdRhWHK&#10;RILdCuCFbsLfyu6PW+m9Mc9HmH+T5+a/uTfoJ+Gkj8+M2Vvc251R3xpbGZJn1Q90b9yrzq9z3Ra5&#10;O+YEhedm5BqlOPpFtGvhZRTvpV7v/+KrGCMijW8M86wiOgHjp5Q+cPC7UCZSTJHZtEuhIpa2UXrK&#10;vauUDIpknwsJ2+kAqtitdCIZGC1KN6KcgEqtoByBimxXJHsGc0rEbzp9lLnOXNrEwcPp9sjsfYyH&#10;ffpxn/m0T7/sYZjxmnPYYXnH3VZwmfsH+coveYwCVSToAceBTI7NPuz0glB6torTcau5S7/dpY+U&#10;msHTM0z6+PH+fMSYfjxrqvZeSvuXPZyw2hdzTqCq2NXUn9ywlb++b5t/98R2/+sL2/7PT23uL27a&#10;0B8cWNfPNqzlS5Gxs9b0+bw1f7HA5yVrdSzzfpnvAtI2hs+WHQFRu2Itn64GeLtmzW9X3+ETgWM+&#10;foemN+A170W8KPpOUXjP5q02TGlQrSJDjAvl2VROXVWh1/iLxmSmomZDBOOTNhQhzjGCcnSWqaDS&#10;3VGPbK57xpwHFbwvuY8MAWUPx015fKueMvZfzFvDKxE8Iqp0b7y+5L5eKLJwIUiToehBpdA4ZR4p&#10;wvoGxu5V2vkS8/+Y+9xHHiGn8ze4R8ZHllLXzDM2ROQ6ics8HUcmjSGblHJgtNIujIFxDPDJaktk&#10;Picxl1OYxxnMeaUtKVA6kiOe48qEVSEna2/Svzfo3yujVnTM9RjH2k2gxY26+7PW8nzF2l9vWMfb&#10;Lev6fMeJ156v96zzy21r/Wzdo5irXiCfHjGvnk040d798x0b/PWRF16a+LMbNvgHx9b9C/7D9+0i&#10;eUHrz7as+aeb1vzVpjV9uW6Nn61ZA32oiMmq+zMeUS8SSYtiStmRwHOmTDZY5nSL5c62W/58pxXO&#10;oVu0SCeS1UHfzTDm+S5H27MXmQPL/Za7iqwIkbPS79DCXq4XyOQ45dhWqgH9X3pqnPminR/KH+tb&#10;tYG2aYfperRN26NtPeIWXStnSu+1ABlWQM9QxXzf3cGcXOuz8j3a8ypz59aytT9Yt87HW9b+kDly&#10;b9Xqby5Y6eGYR/5qQefiRL196ClY6NtR9OM4fT2JLJ5CdijP7hrn3B/AMRr3Yoz1j4MxpbmpvM9V&#10;z9EByp2tbfyKHPXxRj/fn3J9J6I2IF2RcSFZK9kdkbUNTxZi0HcRYespWvifUiLko39KTiPCdjYk&#10;bJnv55C2EWGrV0XfKuq26hE6+h467XTYcq/TJ8qFK5IVeVypVAwijZ+JlH1HzkaoZW57NDFzqJxn&#10;Up5nkb6uF0X8agGTe6sIdYpIVy3IVAghYVunNCzcU/Mna4xj+uEtY1DjjzmqRSrNa+kRQQsxIsSb&#10;Xq958S+h9a1edxztn+1ax+d73wTft3+6a20c2+qLEpvW8mrdml8iz4QXyDEVNlOBuCc820P6iTkn&#10;meA7La7zXJcHLfew1zJ3cdQ2GYebjMkt7K1t6eRAL2SJiOW3tA3sI5C8gb20xRjcw7HWrp4rzHkR&#10;vZxPecmlw5XjPS+MsM3fH8Teww48QoZdRoYhGyply1xDNl2V/YJePh7zYpQle9gy2/wfW1Kpk7IZ&#10;354DX5Hfk4D5kzHWwRxA/w3hcA2ItOWecPBiETqdOJE9jGefM1rAR89hGyraNmcS/TaFzTrF/ATK&#10;w6jt7elDnK+Pc3XzbLIJRXbgkEWEbTxB646ZHHwhzrGJj/Q7n6ANEfedpzkJ4dtgQ7h9LhtcBIwc&#10;4jCAIiJqoy2sImljwEGVI6rc14K25PsWTx0vklcBGCJz3LaX8xnca4C6AE4gRuD5+C0APkGIb5Bk&#10;4Nzf+f97bRMSdDGc9334XXTODPyTCH7uuP8EkcnBf/x7P8cZwhZ4sUaeOYJIW1V1jyEkuWKFmxhH&#10;6Tj8se3hasd+7CCRtp76gO9Ubb+vxQkvj/IWAdaNX6UdEn2MOY4Roatt5L6dnHHqVfw1vrhmRNae&#10;R9i+1x7/RJw9x28LnfO3JWzPHv9tOO+/34b4cebj4Szoa+HduD4f0XHu+4p0jYP//1twHmF7FvGE&#10;bTS2lCYgE/micaNF2TT8zXekLWMiJG49sk/gO43D2JgEsWjdOHi+UIeO51WLDFo00AJCN3JMPrBS&#10;fXSi6yPgw1/srontFk3Gn0+VXaFgpwjD3MMg43QQWQRShzlmhOcf5VnC+jBpWuDVq3YOKc+4XsPv&#10;kkaQw0P1lqC8+SpKDpIGOA/XSRtpQoa3eG0ZpTIQQat6NrnLyOV1fC1xBwcKdJE+wbe7PmHF2K+F&#10;8lGxG4tu4lP5Dhnt+puzhsdL1vgI/aZ0PTdn0CfjVryHvl5Ftk+3WTL3caEbe6e1wj5oKrMLTRWW&#10;1Iq918rYQwb6GGDsKFo2AwSRswL32kI7xED/NL+PiLB10raJ1wj6TmNAC2UD+EhDij4Go92WM47u&#10;Gec5JwesYAZ7eA6d50Afz2KvTA1a1mQfuq7XMsZ7/DVnGn06N0R79ft3aaNdlq6Cb/yWqahbjs/S&#10;+7Ee7MnOgKxFPiUyxhIZY1rUFILicgFZKzLTyVmQNtTpEasetapXPmdwv5kj0o/d/j4N+ZfE/0Ws&#10;imC92E7/8qr0AyJP08MoWBGqnrIgJGw9Oljks86l6F+RycyFJGSs7s3PBSLC1slW9JYIYCdbRWor&#10;v2yYs1ZtGRG+0v3S+/GIUiA4ER2RvXrt4956+U66s5s2YN5IF0Z8mIOxEIuojRAvN4Rz5JJDsuyf&#10;Kc/+NeAHwjYOv5OUCAgepUEQYeuQgmDgp6MEAiA4BCZH8B5hJCEvZeLGmwYjCtpXfRFkLRJmOOQt&#10;OOeN5fZhY6l92FxmH7VXeGVe5YrJxvnMX+yz4vVBK1Mk0s6ole6O+opY8S7CVtjDSD8YsdIjGetD&#10;TtQ6WXvUZ4U4CYUH2uaNky/SVgWadoLo27xNsIFhrbQJOJnaVpq7iHOAE52L8Z6L0ywUzPRY4Qz/&#10;xwjXVg1t25Czm4yCSoqq2YOL7UCvAt8rT1VSHxMVYz5dOc4w5LNF+uKEe45VHOCCLZyMfZwQHIly&#10;repdn7bykxkrO5myUpRHyc0JK1QOxJtjAXBUC3HiCm4OO/JPRCAikBXRGZK1IukKLyGotR1/B+Em&#10;B2gZg29eUbW1ljyPclxoxGHutJL9Iau6oir/OMwn81Z/Y86qL09ZJU5NBfdVuTNs5ZucT0Sc8v7i&#10;cCfhfEdO+EWc8IRpDEraLGMJYbmK07qJEqOPCvZRekc4bCKfr81Y5cmslVybsPzLQ5Zz3G9ZRyiK&#10;A4TckchP+kURf7dHrApnVFvia0RShk52oQjekLTN2qQP1rmXFQThIv3ghbTqHUmzCOI5FIai+5Ta&#10;QpHYqwhQbV1WjlmlE5Bzp8JcigK+yni6oYjeYGtmzYNZHHcc/qc4/DjTct6bcM4bX9A2z/hNRbce&#10;TljZvVEnVgtORbpyvhuMtZuc7xZ9KTL1Dor+Lvd+J8j1WiZileeREy0irPwR3z/ASLhHX96mD09x&#10;OkGuk7ack/MWnqJkaY+Su4qq4h5DZ72S9lEbufN+j3u5M8Y1eA4cfr0WMy6KtI1WW2px+guv9Xsk&#10;s94XMU6KRSh4RO+olZ/SzyHKT7kGY035OytlrFxVZPaA5e6jvDbp3zXaciWAiqlpK3feBs/N+Cje&#10;Zu7tMCd5VZGXgg3+t6bxgPJcQSErHQnjLYc+ULE6pVxQ9LUKnVWo/U+4fhgZXqJK+YzhAqXM0KLD&#10;MfMlHpfoQ41vEdNamGBs6PhC/UeRy3yfB3I5JvsY44LxlXkIjhlnIoBpD/WV2rWUfiy5O+z5aVvf&#10;LtvYH1yyxb+4bat/dc/W/va+Lf7HWzb5J5dt4Pd3rOPrVav/hDHymvH5ZtpTJjR+umDNn4mkxZh7&#10;u+hFxRQ9q0jaZidpw3QFETH7RmRsGDGraFlF7ylCVqQsY06ElLZXa9GiXH2rBQvmu0gmRQMqMlDb&#10;uLP1LMKlAKpyL5JWr6p0n3etD4NziHEzxngJCiip2JHSJOhVxY9E1KrIl9IAVD6esJL7jDWg3L2V&#10;T/nP82mre8UxbxbMUz542ocFq1VO3lfcK3Oi+hny4qmiBpXfeA7Dlt+UjxLDtvHxsjU9XrH6e4tW&#10;czrneYhLDpELuzzHBnNZ6Uq0/d/T0OBgKHWHIrdnMGZU7GwCuTpWiZwJcGFEqHa5kzCODFOaGqUA&#10;mMNIUl5zVYyfZ87PYSjN63xtfg3lmC6/NGbV16es7tasNd6nz7i3VhU4UpX6hwEJqMjkktsaC2PW&#10;8HLeOr/csJ6fbnu6BOW6VbGytp+sWSto+3rd2n66Ya0/W7fmn61aw9fLVv85z6nIavX3W357uWGV&#10;t2ZMRRsV/X9xvNZ+1FtqH/Si43rKLaG3CoOyBgMVvdqPbuzlmYCiRpL4rAVLFdnziuLjPNcUz6cd&#10;JyAdB8Q/TzIXlSdWUSdaAFQeTeVQV2qeECJotWtF1cZTB3AI+oF2hPQHSOujvXGqUvq4Dxyd3Cl0&#10;7hxjCD2VPYfRqry0o/X2wVCVJU43WgZ9ppzg1ddnrOX+qrU94lkfrHqBKC30qb2zkA/Kr/3RGA7M&#10;qEC/TShVBs8422SZyGXl/Ja+rjqZYIzgEDF2fHEMGVv9BPkWooaxqmhRzQtFmUrfBTmxkQHINOWk&#10;lZ5QnloRsxFJqwJ7QtOzJf+sY0TseoqUOMJWcrPqAWPjCWOD6zSdIWxjBcbiCFuRtcprqwU4yenc&#10;6zgySjPC/NP9laEDlLZBhdKaX60y59ccTa9X+f8K51128rSK+S6yVjpDqQ+0cJmnRUzmr1IiSJ6L&#10;TJa812KNCGKRsELlY56Z+afCiVr8af9iy0nbxjfLzEvOyzHFKpioBRp0RQ3PpzzAza8Zu59sAo4X&#10;ARui7WMV/gMiZIXXG9z7OrqP8f18BbmxxD3MW9X9WXQb8uk2OuwUJ/cGc/oq9468zkFHZ2F3ZB0g&#10;b/eZ33uMV6U52UFv7DCGt9Dbm4zLbeYmv+Uf9ljRcV+wcOgLiCF4r4VapWnR+Uu0q0Q7YhSJrXQ4&#10;d5Bbd9DJt+if0wCNt5as5S7jEbTeYm6fLFnNZfpItsi6FjpEzCInJSvmuJ+ZtqBgqJz/cYBzrwAB&#10;VfUXYasK/47xLssYZc4N47wNtDF3Wi3ZI26xhbQlt5sx3YMjzrzSfMvGRszB1sudZHxNYXNO9/l7&#10;5WTMxMnNGGxnrnM97GRPRSIHDgftHbkWODDvEbbgrIMTISIfvw06rxdu8TyANR59qZ1fSdoVh/Pq&#10;UXY4n4ryDMhYEYftOKAdniNVyML5FZQ/VdBxXvhHTq8cV+x9z6Gq5+GcHjnM+ZMVvBFGegbRnu/w&#10;jrANSM8gmqjhfODQOuEhQjWEfxd3TMzhDZ85aM/32yGefBX0P4949KI+AZxIiz/Pmf+cRwQGREyD&#10;ZXKuTHwdr+jeGaHZMvGFVN1bW8SFLJx5r9tBG3pEJOMhgghXwVOqKTKRMaY8yonyNYBy4iZrcU1b&#10;yb3gXZtljWCPMb5yR8EItq4IX/WNCPOobfW8cff/XSTpdyE6z/+vEE+UnsV5x593j+fhvP9+G75x&#10;3XMQG2/fgWjc+tgVyRoHka7vETYhzhKz/xSk4o8Lipb1XTN9jCFFYPtOmndjSgsEjmhBJoIvtJyB&#10;vg8XbN4tLIB+kYNAuWa1awB7I22YsQZSR/C9Rhizo7yOIxcmOQf2QyY2mpOli92Wv4JMBIX4wAXL&#10;2PN8n4P/6EA+e/CH6smo/ogDm11Q3nEHel9BWyoiiUxXEECO/4fzrWHba8eRv+IfcIxjE2zjI+zh&#10;nxwpmEh+hoJc0GG35KdNo8vRFQ8F3ittEL5aJfq19hX2uRZppf/R3c0v0S8vsAOfYts/WEHvoMcP&#10;sQNWsQGmQuK2s8outFdaYlsNcpA51s6Y0iKO+kv93BwgLUSsANlZNAWIkbWOJsakSF6dC9nV3epp&#10;AXLHaYsJ7JoQ2ZMBckDuFH450OfMcUXVdjsZmzrS6UgT+Jw50ePHi5RN57O+12sW/8nmO4f+z3fp&#10;Q4qubbUkxltCV4MldL6DUr0ki7jVggHjJZ3xkia9FxK1Dv6fJmIVZIxwP0PcC7olBd2SiE6JEayM&#10;aUW2OsEqcnQQnRyStU7UKjo4DiJ9lapB50pmvCb2NDthG0XIRhHAUfoCRdN6SgVhmPMNYccNcA30&#10;niJvlcpBUbixHL1AOXg92tdlOOPbEZK0zJ1vkLTIggjfkBPImwChnDoH6Y3v8K5AJ58lq0KZ9a8d&#10;PxC2cfitUyL8/d9iZGB0gAwMCSFVxqpISYwJRxfGmRuvCBXPR9NqqqCbjWDPwmHM6keRaDuEtid0&#10;4Py1VdjFtrIA7TiwnRWW3F9j6SMNlj3VagUI99KNQSvfHrGKvVEr3x/13K2FitbaQljL6d9AwIDc&#10;TYADqHQIOdsIfgdKYqsd8LopMDk9LQK/hTlPc9b4D8rDCdQlzjePEJjF4JkGKpCifGQjTFo5vNy/&#10;FxHgOWU4efVgRQL38Nw42ck42SlDTFKc7BQprjGEFQI8c5brLaGAVLF4V5HAY17squzquJVfVwTq&#10;pEd6KhpFWwbLtG3w5jhQPjyUitID3OZYkX44nR5tc5dj7/C9ImtPOOcJTpm21J8oT61INhymbe57&#10;HQGzgmBfoe1XULqrbd4GaisRJyJslQvXtweCEu5PlZXz1R6zPDtOTIZWRlWspq3SLmj1sKXCfsTr&#10;h121dhEnJUlRKNO9ljk/aNlLI5azOoqSHbeCrQkr2pmy0gOU3/EszrxIGxTiFRxUnj/vEMd+l/7g&#10;XnOOuJ+rOLo8j6Kk6h+p4rac+DmrUeQkz1Z6ZcjJ9xz6M2sdp0rPo0rpKzzTGgar8rf6WECpb+Lw&#10;7gx49HXh3pAV7Q9bAVCeybw9tQ/jZx9jQHnxtC1TuTtxQOVkq6iNE7WuoBdxzhXJNGMNr+at5ZNl&#10;a/10xVpFyL3F6ea3knsjlneCk32Dc+Jo54sU5TlE1gol3n/hSi0Oeq22xMblFVTxmUqcazn/cq4L&#10;lWc0PJeIAOVf1Xcis8tVFEfkAm1Tx7mqcMTL7457FFYVjr8icUV0e0QuY0XRvSIpim5oGzD9eo1z&#10;gwJFYQMnbk8Zi7d4fu5T56nmPDpHBectFVnI8+Rf5l5EmO8zZ3bBDu3sOXXVxowZRSwxP4twjot2&#10;Ruj7YQwrHPi1Pvqoy1LmUZyzzB/lmFbOYeUwPRr2XMJVykOLA15/f97q7tMu9xSdRZ/TH1GaihIH&#10;hhb36+kjRDKH0cW69xLGvY4pP6Wdb9MOIt85T+VtjC8c/SIc/8KrjIGr9D/t4AscIrVPh6z4Nv1/&#10;d9gqH43Tn1PW/tmKjf/mkq39zT3b+vtHtglW/uauTfzpZev62bo1fjpvtW+mrPIFffGSMeN5bWXY&#10;0bchVAxMkYIaH7XPVKxIBYbok8dTVqWCQYr0VfGgO9y3ImVPMSRvMr5v0Dc31E+Mpyu0uYoiXcKI&#10;EDl7hJECcniv70U8iZh3ol64zfNrLHg0Hf3I9eqeM4deLlij8t6+XrCG17TxC+7phSIXwcvgtfqZ&#10;yDH64inPQxvU8X09z9SgXL1K7eBE5IIpd2/tG/roNc/0krHLuRw8pwjc2hcYt054LVvj8xVrerbi&#10;EXfqB0XGKUWAcmjnMobytFV5t49xM+CLbWXHjIdjxjivZdotwRwtZJwVKKWNZLYi6j2/OEaRCkaq&#10;eKQTLs2+NS15FF3kQBeBZGEcfTOJwTuD48wYzFnuQDZ1WT76okCRutxDwS73oXva4zp7XVZ41Oc5&#10;qRvuz1rTo3lrfrJoLU95pieK3NS2+Tlreb1kbZ+sWptHT/Ocn8ig13Z+RSQrVcOWdbzZsabHa1Zz&#10;a97Kjsbd+cjgnpVeJwk9l9hdhS6pQhdWW4qgQmDSjaFjnoh8TeiuswRVJe7jP4MYm9oGGGGQ+YT8&#10;TRHx6il5kNMgipYNgOwPIQLAtyZqV4gWEqWvBqSzMJiGMfxxsPLmOq10nbmwM+ELpEUbQ5aFE3Vx&#10;rM7+bV+p/Wik0j4U6brSboWHw07E19+hbbRd8A59f4uxcRN5f3nU8uk7FWxL1+4GT1mDPuS9vpMu&#10;1o6XkksibMet/h7tiqyvo32V2qOGeSLSttrni6B0AWMuEzOPmQOKvmf8K4WO5FwUUavX6H3TM+R3&#10;SNaKyJWsUDqEiLAVNH80Z7SbQtG1ImubPYI8IGojiLAVWasFF73qOxG2WvSR7M8Oo9uzjniuq/2u&#10;l6sfcM6nC9bycsVaXjFOQBPvG5kbInKDNAghWasFWC3KxOWt1UKNiF8VCZTMd5kuuaz0BmHEbJUW&#10;NrlvjbmWT5BNr1eQN/MegVtyZ8wLlmlxSrs7FCVULwL7BfeDw+lRscxPRcU2PNLCxTyyH9lLX1Qo&#10;OhY5qlyzJSfc3w36E9mZK1L2mOc9xKk7FDFLHzNnMnZxktDlqdgcKdhcek3TYvEebXLAvEJ35F/C&#10;ab7MnAbF17A7kONV6Bzp94YH6HvmWuMj+u2xgLx6suxRTfUqQvaAfnjAvT/k3h/hLD9at/bHm9b2&#10;IEjH0aRcg9c55sqcVR+i97bHrGh1wLJnOix5uME+6sOBBgn9zKsB5tMgsmEQm005nrHX0kYZn1rw&#10;GMNew+bT4noEJ2tHO7BLFREkpzOMuMXGFXEmGzgFuzaNuSfSNnMIW3ekzXLGsLMmsEkm0ZVa7Pdq&#10;55xzmHPJge2T88ecxCn1rfMKZgDfIG3D9/8SRI5gUGAGtHEdXS+epHUCBjsZJ/cd0DW8RiRtfA5V&#10;bcePIMJW227fEbacG/yLCVsRVnE4S3Kdh+jYbzjCZ+Dka4jou+gaUV5R36oed673/hNrT4Cz/B4R&#10;yLEibJUWISJss7qaPe1bFs59No58DLR5Fu0mQjWDNlSAi6eEU25jbR9XBO0Z38oJW/SB+1iMtWTJ&#10;+YGAsNVY0yJBLmM1bxzdxjjLG0Ffql878df0fPGRw+F9fxdh+94Y+o7ffhfQfcVHOJ+HePI0eo4I&#10;Z+/v2xD/n+/DN653DqIx8l2IxmY0zt4bt79DRISt5qBkiqcX7KXv+xljjtZgISaCIuKFHuwpkUxx&#10;iKU/EQml6ENBRBkyS1HcysftKWDG+G6c35SmYAqfLIxgVZHvXBXvFrGKny4/rAgfrBj/q/gA+51X&#10;+WX5W+hg/LTAFwf4bvpOBSJLVEBbuyFA6RE28tGI7wQNanpwLkE7t7zocwBFuyp4S+91HvmBQo64&#10;Adl5Bxx3SbsL8aVvoTuV1gu9Iz1cg20nPSr7zQt1vkEfyqZ7u2SNn6Oz8QkaZedh72lRtPOzLet+&#10;u2Pd2HhdL7as5f6K1V9Hnx+MW9EaOnJWi3zoCfSBUkJ4GhTtaEAeKg1NJEciwlZQQchvQmM/IGg9&#10;960KjykqV+kT2oHSVfS2O+GYN4nPKGI2JGkjwlbwqFhF0YqEFVGKHksZDJCqXR/Kk63FRH4XmZsh&#10;ItcJ1oBozeC3zBF+A3qfrt9E1npkbaNd7KyPQYStvovtKOY4X+jkP2n8N03nGOUaYToGRetGhG0Q&#10;sct50SlCRK4qylXRrvFEradAGKefJ3hu5d3lvQhbRerGE7ZJ6CxB53GiVucRUeskba/lcZ78Ucaq&#10;3g/ha4ms1diP0vso72wXiKvL5DmagRbhovexlCHIf9ch9G+8/tCul5j+8L4P8A05FSEkZuPJ2h8I&#10;2wA/ELbfgz/9+79hsGNICIrIweHTNoekAV5BSriFUrlmcme7rXCx30pWBq1sbchKVxGUiipV8ZFR&#10;/oPh/FFXGSh1XOgpwxmtwmius6zpZstf6rSi9V4rQdCXI+DLDwEC2yNoceQLEbxBoQkEPlAhGCFn&#10;m4m8hZG52R5gA2WiyvzKWYuzr+3dKkbmWGbiL2NAo1yyFoAKmylyaQKhgtGeNszkHkBgiJDEKE/A&#10;gfZtHh49W2MJImp7mWADGBtjGGWT2nbBNWc5tyK9FjByldtzFcGAwtC2veLLOGA3JpyUVbENx50A&#10;ImAr9Crc5hhtpdeWd5FoQPkbK/m+mt+FmjtT7ujU8lqnfKc4VpU4VsWXBz0KNWW12RKXEJ6LYIHJ&#10;zWfl91VBqWLaUYSxK0EUoxSqlKWK3aTOIuAmeWacnEQcendIJIhba+3DphpQax+gcH7c0YgT1G5J&#10;Y32WOj3E845b1sqMZa3N0ObTjqzNafpkBsd81oqO5q3syiLOOYrt9qrV3l5CcU5a7oEiZwdw5lC4&#10;10d8O3sdSlQOW8vTJWt9hpOME9eII1mLki2/wv2KYFFqg80uR4HIP5R8sbZJo8Q9PQZwEvpICl/P&#10;igPHOMpH0efs4XCiwDNUOGmXMYPjmXclcP698MxjRXThPPpWcJzAVzi6r7WFfsk6v1q3np9vW9/v&#10;7Vr/L/as48sNfp+38scTVozznn9zEAd+wKOgtS229I62r9Of6t/702FuUJHCnFOOtra0KsLyCc/H&#10;dUXAKmJWBF5BuNVd0VYicAtxvrWlvVSVx5U6gnutdkc+QE0M01bzcBoHHGc+TKeg8aWCOMqPKKJD&#10;Ec0BmDeKVLuOUaWITBUEezBuKgBW+UAkM+PwLobTbUXkguu0LY67ik8V+lwEWkTZxVDaGXmH7QCF&#10;m8OWs8oYWeiwhOkmuzjdaBe0NXwOubGM8lvvcOJcc0PFrpSvV9tpax+EuScxpoKIU/qe5y1VWopb&#10;GHDK5ch7kRdawNBvesZK5oRQwZyo5FyVd2iH+7SzVyDHCOO82qpeRt8U0RZebOi+yE3a8MmkVT0Z&#10;t/qXM9b55aoN/WrPZv/8uq3/3QPb/W/PbPsfHtvaf7pvM//huvX//o41fYZx95r7esYYe8LcfjJm&#10;5aDkIc9+b8jyb9FntxgLwumAFdyknU/ozxvIq2sYtVcZw8I1xh9QMbD8qxis6osbg8FCzE3GMe3u&#10;OZWBZEIl40mLGooMrdfiwnPGKQgidWmzkCAWWVz3Evj4nTcVRfPCaPHE8mvwRq/BMQ383vjxgjV9&#10;smhNGKuOT3kPGgUnbjmP8DHn8oJpQOfXXAmLotVj+CpfZinjVAWTNOZyL2NIHmNoMd9ytUBzGR1x&#10;dRi5NY4cm7aGe3PM83lreqD5zv1gUNdqPCATVPRQ8q3iGm2sVCvHo160TIa5ojmVL1e5xzN4zZrH&#10;iZ1v89cMpV2YQOeM4uwKYyJzay1hFBnOayKfk6fQZ4xNvSZNYmihg3KQhUU4E8U4HMXb3CcysniX&#10;96CUcV99DTl1OhMUv7uD0X97xlOrlCstxB3m3QONtxVreLjKs6xy7JLVXJoxLT4WKY3BOHoJvZne&#10;U4sBGCATOZuJsavCNWkhtN1QkA7y7dcxIJfl1OPICynKGdeO8w28+jxIcyD72zGIcBi80FFECOj/&#10;ku8ibNHJSv+Thy4s2eLZjtApIr4uz1oF77UIk7XeZylLHZa6gsGPc5W1zVhVgbXrzD2lvLnJc9+i&#10;Pe7Sfw+X6Mt5j5wtuTJkJeik4kvMgaM+L9iodCiKrCw46vWc6BU3R72goBbpRNhqF4MQkLXIQ+a5&#10;SEdFniqKVYStImxdXjPntcgmUlY4S9jqNT5/rXKLB3nT+x1ROgTJY80hkbUqcudpSJ7StyEUUavI&#10;2oiw9Qjbx9O+wJZ7vdcJW49uv9TtkfBO2DJHlQNaRdKEBqVCeIoMYs5WcU/KGa2IYZGzymWuBUtf&#10;hLkRzHnp/Sp0fS3yqvZBAO0AqeFzNfD3LiN5Zi0oPOW+Hi/4b0H0K7JSu244n9LGVMtOAFVh6hLt&#10;bFB+eRX1kjxX32g3RY50oqPHsnh1KE+sCu7t8aw6Bpkt+KLnIe3J/4Xcw4DMzVFxUfq9QLnVr4cL&#10;acwPoRK7RymIqunzWp6hXkTtE2QMul4EcvPzFY9ganu1aZ1yiN/sWvfHe9bzZt96QfcL9O7jLWu+&#10;u2J11+atYn8CexG9u4gNM40swA5NGWS+9GL7dFX7jq0P28rtQkcljmQNc4d5gu2mfIlpgyK9mp30&#10;ysLBVgqRqGBY5ih2nBajR+IwHAEbcUiOpBZCkBkhYato9XTN6wHsYc6rdCQq1ud5bSe6HFnj2Joi&#10;gHWefu5ViyiKSsKZ95QF4KyDd56D80+GiEQcymzsNU9jgCOr6FknY4FHz+Lg6r2D35VL1fOmCji7&#10;ipYSfMtrFD3lpFCLk7bxUbZO3MYTti3nE7YqAhRP2p4lbM8SXN+G+P98F2mm95HzHP+bznGWsD17&#10;fPQfJ+po0/ccbLWxnwvnuU3na3iPsI0na52opa0yaCvtSpRM9uJkISJ57vAdfAGUds3zfzLe0vBJ&#10;VNFeyMRP8bEbkrbZjNGcEWwqxlYOfZjdze+K8NWztfLfuHs/j7B9b9yEiH77rmN+G4gQPUvQfhvO&#10;EqnC2fOdvd8IZ4/7Lpx7nQjh+IjGyHch/tiz4zY+pYGnNeC7fykiwtYLWTP/BCduw2hbRcYq3Yan&#10;3FBkYV9AyEYkrUcMxkPfi9wSUabFGo+QlMyTb8x3+Mi+uwd5mzWPXBNJu4ZfplSFu/gGSjWAfVBy&#10;Gf2iaNar2GzYbkKxFnMPBwN9st1jGfhwGRvIRdWb2cX+VTHaS+i/q/i+V/A/sPfKVIz5aNALWxfi&#10;v0Uo4HghXyncNvD9VUMBXz8V30JIX+N5Nzs9SKD48hB2JP7dXS0OYyN4bQZ0J7rei4tis9bhy8lG&#10;9p1y+HuNn6G3v+D1C3TTT1as5Sv00lfopa+2rePzLWt/u2nt6Kn25xvW+UQLiOvWfIoevjRnZRuj&#10;ljOFL44uSOpCF7WoECD6B/nuYwOIlM34VjDmWwTNXcZIlEKhjf5p5/k6QGfQV0oRoFQIEamqCFhF&#10;wuZM4N8pKnYMXS6SdFhEpohk5LrAuIgiYNMl8/Wdk5vNMZkvaHFO3/n3vJceSER+JSqyFjhRy6uI&#10;WpG4KVqMjIjaCCKFRdbqXpQbN8yHmzXRx/32OGEbEawiaiOyVlG1nlJhkP6NompFto5hf4wHZG1E&#10;2GZxHpG1SrkQkb+eXxeI9NW5lCPX8/mO9lqeSFqQM9SNvOT7/s5gEUPkawgv+hXmYz8X0TyMlwfS&#10;F8ic2O4MAblyri6XbIpHSMieJWoj/EDY/kDYfi/+6O//0i70VVviEANvrAnDuN1yF7qtcBWnZ3PY&#10;UxXIcK4+nrLayzjf1+as4SrgtY7PlQejVrqNYa/t0SrqNYNAmm3kfZNlL7Ra3qoc5B4rwSEuQ5iX&#10;Hw9Z2dEQjnkAReI4cC60lVrFlkrkbAh8LnanY8gK+a+2XBfsSIgr0pKJ7ZG0OB1c27HEPSwwMVE0&#10;6bMIsKk2SxlHUIy02EUM/Qt99fZRd6192FHtuCCCls+KdBKS+D11CEE6hjE21W55C11WsKLtGDgv&#10;60z+DQQSCsgrE29hqCtn5yXa6WQ0IJNAiZxHRdUopYG2Qd7gnnH0ArIGhw8nruxkGGcYxXUDXFc0&#10;4lCAq0MoMwFH7BoOp9rgeABHi2dZa7bEZZ5B+WpB4jKKe73VVBRMbVRxA8fpeoDSSziL+4O+Aqlt&#10;7ioudXGiwT4cqbUPBmvswgACeLDFklDUF1DuHyBAP+D1xwjPD4Z77KOJIUuYG7ekpSlLXpu15PU5&#10;S1qftQtr0/bR2iSvk5awPmnJ21OWsT9LGyxY2ek6Dtou2OL9vOWiiHPo11w5d9foWzmWOJx1oRPX&#10;jBPa9AgHWpGXt6atjH5Xleg8lL0i9AQV8ykVqX/MGONVKBFESB+NWjHvRSzmaasuij0dxZ661mqJ&#10;KyidVRTSJo7HDobtkbaz9lnxbdr2wZhVP51ysrbl7ZJXme/4at06f7phXUCvQsdXG9b+paprr1nd&#10;y3kvclSiHLW36NubiuDkfu5geIRRUlFOXMG3qGurukeUBa9C9UNtgdXxInoVqctzKFfpDYyT6zzz&#10;Ncb0Fd1rr5XeHvbj9B/l2f0GHnFuUM37yvtB+gTl2xX5q6JTuVdF2KIELzMvLmHYKCfvzX7umfF2&#10;jzkNVPSrWhFadyd9YUARcRWMudJLGGWMHxH+WinP1fYlbVXaYByHaRKUvqRoi7Zf7/dFkhTmegJz&#10;/+JMfZBfeBFjVvltmSMFlwaCyKubmieMgwfKKzlt9U8xsJ7PYVTNWt2zIFK1IkxLUaK2UZQq8LQR&#10;nudxyiPKlOdSOSAVna7I9IDYwRBTdNujGY9W9v/ThkW3ud97g1b2gOd+zHx7ynM/H7fmzxZtQMTt&#10;X1y3NRG3//jcdv7xqa38p3s2/R+CAmWtGHJ1n8x6tK2KVhU/HLb8O7TJbYxKXkvu0Q5KNcBr2T2e&#10;7y5yjDHmoJ1L73LNu1yTvq7knqp5BvWdyKt6bWMWKYtxGWzvFhHF63Og7c0vl61Z1fOVWkERrrSP&#10;omSrRD7zWv2c537JeBMh+zHG6McLVvcxMjlE/cezgNdPFEWLYSpgrApBegdBJC3gv4q4rX/Df0T0&#10;eiQxY/gFY4zrOOH9eMLTK5TyPAUnGFGM05zLGEMgqMjfb0WMPS06KB+zFhr0nDKclYJEUY71T+eY&#10;G4p80BZw+pO+VsSwRw7f05yg30R0XRv03JZZ+8jabcbQTifyH/2BnKvESajG4K9EvhQhH/KV/iZM&#10;fZOt/MqeQxcjThG6UyJ1kZsjyE3lQhvEyBrBEEO+OxR9N9psqaMYrio6OYHzPcf8W2K8LzPuV/os&#10;W9vhVnstcxXZz1zIRtbkIneKLtEWlxmP6MWK3XErW2fuLfRibOJMD2jHCs69iNqOesvqaACNDm2l&#10;zcKpl4OfJcdJBrO2cylag+OTOF7FLZO15a5VqPb0Qo6WaozGmndoFYGL3lYUn0gBnIdkpV5Q7rhx&#10;HMc59O9ajxXtMjbR0+XHtPGlSfQucwiU8l67IpTWpuLGnENpe0pvoMeU9w2UePFLLbgw1h7g+DxA&#10;XisnuHJJhxBpqJzTyq+df6kHfaCFMnQ+us7nO+Pe5R7wdC/3OacWwdCHmZ7yAxl1LGKUe0U3KvLU&#10;d0Q8ChZ3fIEnXOTRQoYK5UWRtSJQo9y1gshajR9Ph3AfOS/CVvNK0eGKtHE5zJh2SD6Hi3gq5vVi&#10;wXdHKC2B0iFkq6Cf8kUjS3UNEaXS877w9JDxrNy8Krr1SGTqnEf2iFAtRs4p4j8X2yDviPsSoa38&#10;+1eQB9c5B3K26oRnvMU9nIa4yZzmtUqka4gKvlMRUtlCRVrQFHkqwpS5kH/As6IvpTPzcVrztDti&#10;i3bcwMELkbmOEwMy5Nz6dzhG2C/ZmjPYUXnaSbGHnN+XfRU64lrwvRyg9Cpj5JrugWfCMS/EIS9U&#10;LmkVJGRcaBGjSosa9+YCSJczRoQ62kQRvo1amPVcuGvW8nLd2l9vWfcnu9b39tD63x7ZwCfHTtS2&#10;4hDX3Zj3HLRZizhmzN/kURzHAeaDFiCUK1H2WS/Ok8D8CiLMeRXp1VHrSO3C4elusPRe7LgB5tgQ&#10;8kMk12gnjh8yK0Q28KhYkDHeiTzA6QQicqOc0J7zmeum6rraaQVkIwopg8gM1TvgeKVXyJ5E107h&#10;cE4wZlSITBG7/TyDHGDmZyLz1NMViOgEHnEbIY48fAeep0V4/zhH+FlFgrJwVnO1bVYOLw5tFDnr&#10;UbPAnXRkjKKi3iFwzgXl8EvFCZdDr4hcB//3yDu9R0apCrxyaCodmooROYEk4jZ8Fo/y5X4j4laE&#10;bQQRtn6vIZERkFxyggNEaRCitAXxqREEP05bhFvkNAv0RQQ50vHOdPhdRKKJpM3EIY/gDnj4e+x4&#10;v7+49yHi+yI6JiJuVWTZUyIoHQLtEhG1ad42jA0VIUN+O9prAyDTkxifSrUmwlbw6O0+jVPOoejt&#10;YcbqSHuMqNXnzCHaH1tdyNR4pp+y6ZecPsZ0N8d3Yd920D9qJ5xjJxPiCNvIaY7IyXhyNDr+n0t6&#10;/raIrh/hLHn7bTh7z/+Sez97bYfOLTA+YiTNPxXaDh8RPCEBFBTyUmQe/SJo7H0bwv8qX2kMcef3&#10;fNHagg1USd+r6YekrWwHpdpQbltBskDzVWkOtNASW2yJoM8Cv2vOB8WxeZWsk9xTuhjl2FfufGwf&#10;2fuqJVOkwI0DgI4olG+ADlDKOS3YaZeG4+Y4OjLUe8fYh9qpod2gKmCtHU4H2IjowGL+X8Z/y+Tr&#10;Y8+VaEFxX/4ex+BTR/BaNOirTHSXarIkzSND55ChC8idRdocPy9nR7um+vF5R63uDv4E+rdePuYD&#10;dLzsSXwAh2xw7PSqx+NW5+nAsG1fc8wb/vPZgrV8jQ/4803r+Ok2fl+Qfqjh1YrVP1vy9Fc9b/Zs&#10;4PWh9b04sJ6He9Z4ZdFUwDJ9tNWSmMOqz3OxucqSkNcue0AG4ypTpGwzryHiSdt0l2khGHve18i/&#10;VPo/BSQjY1RcLKWb/qFPgyjSoN8UBZuBrM8YEtkp0pM2ov9jhQs5TsUKtUiXPYy+G0E38Cr9oO8k&#10;1/W74LtBdF7pA8aUEKQEChbvXEeEJK2uq3QJHomrNEKKxg2ja52sncBmnh60POXRnRnyz/pe0b6J&#10;XCOBczlpq3vVPeheBvlvmArhvXQIo0EaBBG18ZG1aofkHrV7i8PTKSALndgO89SKpPV8tQPo4V7u&#10;uYv7pz3Vtl53SVCbOwJ9ECzaRHogHsgY4YzMifCebDmLuLRH7+E8kjYeZ877rx0/ELZx+G0J2//l&#10;//VfPLJIJGoFBnslRnnVlXGruTZhNRjqAXBS4qDiVdUY8pWXcbS92AOGvrYxKBoSlPK+HOGu6Nny&#10;IxxFXsuOEdKK3BG0fQHBXXqZ15CkdSHOa6xCvsBvZdyP/luqXLaq+LgjEpnzbvN5C4G/hbOxPoCD&#10;zQRfQJDMtFnyRJMljDbYR4O19sFAtX3QX20/Bh/219hHOO4XcdwThlB+yskzhoADnuZgAiXL/3We&#10;vOUeK9xQBBbPBVQILXcLxx2HRwW5VKlY0Sl5KAxtCa6W43I3jIBRTloc2Lwr/b7FOe+qHMm+gLBV&#10;5J8iKRUBpGgbJ22BSFqcMhUAK6dttOqolcYsHK5ElNUHUyiFORz4ZZTABsoKZVh4mfOJ8PUt42Oe&#10;OsFzhV5DsV5GcB7w/+0uS19tt+T5Fo+C/Gi83i6MNdrFMQToWKtdxDD8CMPwo5FOfuu2C1P9dnFm&#10;0BLmRi1xcdwSV6YtaW3WElan7aOVSftgacx+vDgChu3C6qil7U7zjAs8Fw7Xwx2rf7htFbcXUdwT&#10;PPMIwNFU3jrdo6KJFTmlCByUqwpKqSJ9BQ6sKkvnH9KPOKDalp+9jdOPU6mtMYqqLcFo8G0xe/TF&#10;zoDlb/d7hHPmOs7dCn2OUk9caLSEeUV5otyl2JcRwqs4Alsittst/7gbI6OfPhrBWZ+whuez1vRm&#10;wZo/WfQo25bPlq3l8xVr/UIk7oZ1o8B7f75j3V+hzL9Ys1ZtpXk2Y5X3FZk6hGOu6N0BJ15FripH&#10;oyIhRQDUh68eGfk0jObiffR79L22BZffw+DhHIXKnRvmzfX8uUCkowgOkR0iu3zVWP9VxBoISNuA&#10;hIgIXEXzVtxTfl0Rm0NOACvqM/sSCvy4w/IuM3YYj6U3Bq3y1pjV3p2yOvqi/g7Gzu0Zq7ox4fNO&#10;kY459IPaWLmCM93hx7DaFlEw4CvmSn+ggjBaWVc6iihCSwabIrFKMOKU+kARYcq5KyIn9xIO5uUu&#10;5kOfVdwZxsEft9pHioYLiW2lFuA7kTrKJ1wkAhSjS6kGRKaoenvNE55dxDhtKJLFX6MUBU85xzOO&#10;CVH9DFn1lPZ4jJx6xP0+4L54LX/Gdd/MYKit29Bvjmzqz2/Ywl/dsZX/9YHN/+Vdm/yzGzbw62Pr&#10;+HrL6un7mlfzVvlixiow+qpFaCoNwRsRnQEU8VrN75X8XvlsyiqeTnBdZCWfa1/Sdy/pe87R4CkM&#10;wKsIi/6q35RyIYBIU54rRpwK9DGofck4e41x+mbWGj+ZBwvW9FZRsrwHDZ/MxaDIWc/Fq6gCpT54&#10;w7kVhevpE7gG91vvmPX5oHzOdbRfjfpAxDltX0A/iaDNPMIwOsZRpO+igmcqjlbK2NUYVfoPke6K&#10;BPaoBlD/kmuqsJRIZ6VXCIl55en0wkmKPL87HhRmYoyoKFPWMWPuKCDwVOzJc37eGfN8tCLtA+j+&#10;0D9Kn3GHMQEqTxm310asmLFYKDJKKVRWOI92RkxhIE7g/CLzMjG0M0eAcsIOI/P9FSALM0XAjCHf&#10;OS5lBJkyjExBV1wcqreLej+CQTveaqkTHDMpsgY9MNaJgSnjWBFu2hqLY92l7bMY520YLTLkRV7w&#10;GuWLz8TpUqSWnH4RIWmdDV6FOaG12uGVkVsrLaENR6C9GgO+JkZIOboxJruRbyKtwuJIXniMe8uc&#10;wfFa5J7WmWvIyfw9HC/malRJ36FdLejhsiuKbqYdb9B+SuEDVLRRRaCKQKFe0W+lOGTaTl+JnHDc&#10;of9u0d5K74O+USHE7AOuGSKH/lN+cukj30kiYheU0UdK16LI06zDbkvZpi13aTfe+24IHa/dJugI&#10;LfAp/YBHnT4MSFtFtgoidBWFq3QqImm1KJd1iFy51GuFVyR3mN8iWLmm9IyiWWvuM651Xi3y6D2O&#10;nXYr1HkEMGMTOarFBi06FKIndC6ljFHu7cpTLWpJPjKm7zCm7zJn76IP7ixaLd9VnyAXsIlKsG8k&#10;G3PRYVmbOBDIyxwRpNgO0ZZQt5WkwzQ+N5DN2jaqvM9afAaZDpwNkLbSYSnLbY7kJZwVoPfpqxzP&#10;/6QDJY99kVM7VFSA1aH3zB3P8c9cRbdq0Vs5xou4x2IRs5eYd5fRvdhxJVd4blCC3o6gKOsyT+sU&#10;5N1XYVHlnS3E5pBjriKjRbzXgnX57QlTIUjfikpfBTmv6StFSIu0fbZm7S82rfulnN8j6392YJ33&#10;tqzp2qJV7E5Y3kKPpWGTiKBVZW7lCvTdTl2M+V4cXOX1VDGm/gBOXik1l1JaMf51XJJSWQG9T+7m&#10;fzjT+p9qE+QwN/OYp/njXVbgOWixL0DOFG0IMidxHCcEZMU4ck5yYJR2HsIuHMCZ7seBVfqSENqh&#10;lcp9KH+0ImpVeEy5RvPH6QecVM83ioOprfFKi+AkLUiN0AJCUjOlEbsuRJLQFCKM2hI56pF2Hcxz&#10;5IbXkuC8nrsSZ1rbotOBonpVsOob0H3ym0PFqwbbcPYF7hsHPEvAeXaEUXpBPkzJJv4rgkhkZETS&#10;ck+x6Fq9CvoepGhbsGReG7KJe/YCXbwX8ZzcyHE4o6qoLkRFd+K3BAsq1hPL5cjv7xXq4bsIKTHo&#10;/AHi84WKCBOBFk/avou2DZ3xJu4prv3VFzHC0+9V/aT+4ngnbYPncXJPW2QF+iWIggTqawfP61X1&#10;ea8dENr94OB+exg7vdwD/ZFJX2QrzcFoF+Omm/HDuOQ1l++y1T9ebIw24T8qMqXXrL5Wyx1ED/e1&#10;B2kYuugrjQ3uS4XgnOznuQTdu5xmJxBoHxFJEaHwXvSXoO/+L4xvEK3fgfP+L8R+jxARNj5ew/4M&#10;+/QdpJ/pswhOgDKvnBRlTmmuiCjtZU4p2q8HncZ3QopeRbqF8GPjwXfBHNO5GUcaS3GIogGVOzOF&#10;+xJcDnBPKhQm2yGD+1BKw7PwFIeMt3QHY0O7cLSoq4VhbIgk5GpSP98pdQy2Ufpsm+Xg98rXLUJH&#10;SZeVeOEu9KEWDJH5kv9Kp6OdbipKW/t4wRcsJe+9SC36OsA09hm+DfaZdsx4QerL6NQj9N0hMhL/&#10;oEA6SX7ugXwJ9OFuHz42OhB/Ix2fLnWpxZLx6S7O1tlH0zX4dcynJZ55vc1yd7t994h2kqguR7DL&#10;RHYg96Y0g/g1SvsW27WIfVqDryXfqfEldjL2dtObRWv7bM26v96xnq93A6L29bLXbijn/su4/7rH&#10;S9b+atv6Pjm0wU8u2eBr/AH0Vs3RjBUs9fui3Y9by+yDxjJLaKl2We2FyMJx5tG0IYI8tQFiZK0Q&#10;I2wFxoGIRcko2YaMEY+alkxmjKX5OAMh4freIhvQjgoRtHlj2BuT2Bszw1Y6SzuEKJ7BnlfkKr9n&#10;jyoyt8OJWEXKetQq+iQpAjpFSOG3FOSUp1jQ8cimCEq1oIJlImgFRddmogPTOHcKeiWJ//p5dG7u&#10;UzluRb5GEFmbLgzwPYgIXJG5KlKm6NlU/U+vPLeD+ZXicyyAz7t4KO2HioKJqGXeRIse8Yt758kG&#10;4T2yVrL/HJz3v7OIkbZCPFl7Bt+Qwf/E8//3xHnPlMF3Ec4uTvzJX/+Vc43nEbRn8QNh+z34y//9&#10;H5w4LD8ZtjJFkShPJw5Q0RWMfJwVFbkqVCXfCEf9CNoA+QcAZyAPx8BTFyj/JdBrBG2HiAEHxsH7&#10;+GNytC1vGwMXiGDM3O50ZG11WQ7H5uHYFKxzH6tgpc+KEJSKZsqb5zxzHDvNZJ5o8nyHCSN19sFg&#10;pePHAxX248EKr2h9UdtkJ5iwqoI/jyEN0pXeYA5BCNL0Oo/DvojhjZOvvISqgO5Vh/dQVrzP3ep7&#10;n7Dd1hbQAd8OooIZNXdmrfLWdOjg4Aj56uOok5VC2S05NkqHEILvlMNVhZkqb/Aq0lpKEsc6HwdM&#10;OXnTUVpJc/UoLQwwlFXmppQVjsFxQLoVXaOvFN12ox9lyv2e0IeK4NU2axSZFJqI8UIUcO6mosW6&#10;LZ1nTJlBkE4iSHHwE8faLHG8g/bptqSpPkuc7gcDYNCSEPJJ8+OWMD9mH80O2wczg/ZjfvsRx11Y&#10;HLKMnWmU+ZJVKML24Y41PNxGcS5zD9NWfH08dPpRGjcYYzyvp4AQTsf9uctwhlUES9XfFTmkVBhK&#10;8aBIIEU0K6l84RYKXau96/y+RrusdNEuKI8FlMAc/Q6StBV/vslSFlB0izgxKxiyyutLX+VsBsjd&#10;7mDM0m444iXXlFcXZX5vzKqlyJ/PWsMbEV8ibVet/Scb1v0zEba71veLXev/vV3r/XrTOj5TcSkc&#10;0se07W0c4JsoxlP64RbnuzfqZKGKxahAjArGCE0fr/jnBk9wL3Ju0eq1PfcFxs6Leat5zvmACsqI&#10;dFThssLbw5YtovWE578lwpKx8nDSSUonfZ/N+1Z5RY1FaReEao8cm/QoVhG3Sq8glCoyWLlzLzFm&#10;RYIxx4uvYfBoDJ5i0Nzi3NqmfnvaI7+qbuKoi7i5POxRXbkHwYq5Vsuz9pjX+z2WrfyFl3HaQ2JH&#10;kdRCIX2q1XYtXgSRaDynUjjcE2GjY5EZIo2v0Q8nzJ+bg46SmwMYV6NuWOmZFA0nEtCjMB8wXoCi&#10;Mj1frHJhitx9Mu3v1TaKzq14NGGVoOoxbfBkyiNTVXxLqHrKcY8nvPhW2UMRuMy5p9wj/aliYu1f&#10;blrPz/dt8FeXbPjXV2zkD67aMBj45WXr+/kRht0+x2wzPjbAurV8sW6toOXLNd6vWcPbJat+PWsV&#10;L5j/T8et+DHz/gnXeE7beoqCBWv07ViMBV4b3i5aXZg7VqgDnpLA0xLwPox49ahX/394DPActKDp&#10;bUDWBtD799H86aI16zdF2qq42CvOIbJWxCnjrIp2qBQRrtQYGmf0Q/EN5ht9U3BV/YtMv8xcvIRs&#10;PurkfbcVnwz6goCPNfpKfVDN+WpEyCq/r4BRrMh05X+NSNva54x1xq4KMlU8VPE1xsNtEXhjVnAF&#10;g/5I0av9lnPAuGfMudzAOVBRP+WE1n8rn/G/J/QhKI8IceacL4oo9zPnVMSnFgSVYiVXRfGQ85nT&#10;GLfjyIUR5L+2S2vb6WCLZWOI5o50WF7oMCtXYO4Yz+vRd/xvFONvRNsFcb6UaxZHOxHnR1vGvJo8&#10;TrqiXpJFaIROllcOFyEgskWkRkN1gEYMeneia520DQp8Ytj7f3Gk2tBRrdWOZCdnOaavCcc9vEcn&#10;nIJ7zBnr8K2yysOu4jS6T8/LPoWjP8fcXEJOoi+z0WPZyicHtMhVsIOu2O23EuUXFnCUytBhZThO&#10;QilOUImKNjqCiJoi9Ie2PpbfYP7cxBELoTzt2gUjp0tbE7XrJAu9LT2ei4wo0jlDQrjy+pSjXKSg&#10;0l4cDiPrtaDY7baDzlGiY28wb08ZS7cYn+jSKn/l8x3mMPq19i64N4uOmeEeOBeyJv+43zJ3uTaQ&#10;XaKF3nLuV2k2hMpr2jmAE8f7YGEY2eTQQrEifgIE6R2wK9AR2Zwrc4u2BUolUCDSW9Gou9p5oFcc&#10;TO1AoE2VTy9bJOuSUnigk2YYI1P1ljBR50icxEGexDGeZuzN4GAoR7MKenq6DnSXCn6C5Mngc/IM&#10;v83hjChaHF2dqvMudwIRuF2WsUr/bnDdbZwvLWIe4ogdKUJWJDxz2HcsAeaU8sP78+nZHcg9+q2M&#10;vii7gVMKSm8oqlqvfEZvqzCq45T+UqSvdsCIbGeuKv2OouB9lwN2owph+m4HvlM6GpHoSk0jgl0R&#10;ts3PVMhl3dpfbFnH0y1ru7thjdeWrHZvxspWRi1vshdnEzuE8X6xBTsNJABFmGtOpDPPRDpk9mD7&#10;iIDoiwjbVstmTmihRPk+U1Qstpd52MN8VC5QEOSf5b8cnz3Y6tvJ8/hP/minzyXN8exxxg3zRiRt&#10;eggnbIFy3qrYX9oQTh9zXzmlk5UyDOh6ggjRdBFvOKY5w4w/OcqjPVY40mN5OJ6KpJc8cIJWjjxI&#10;d4eez8gBEYbvCNtqSxIiwlZEqNIP6P9dyBURqL3IMK6ViZOt6ConaXm+eDiJzPMKImZVQEhQAasA&#10;PLfaDuc7i3Nk6Xw4xZk6dw/XECEsYtiJIZEIXJ97dtJV8iweIWHrORxDYln/EZmU0UVfiXQQ0YST&#10;nNTM/3FIk3HwvouwjYdvFXbyVuD48L2I2mScQSEJJzFCMk55SmtAfMQI284WyxJw4AXlf1WkbETa&#10;JtPWanuXzxFZC2JO+hnCNiKFHWobgeeO8vw6RNIKIvdoU49iC7ceB9GNjCu1+5D6AXkukoVx41BE&#10;nMaOopxF0mhBz9Ms8PxaCOT/ufzPUyOo30T8xZPq6hP6Joh2fkcABAQS+kbvaf+zUV0RwRDvnP9f&#10;Df4M9O/34fuOi4+ojYh35al0ElTQXBOZ6sSqSCH6QegDtLnSCQSRjh3MLfpqBPtolH4DXsme770Y&#10;E30cbFGnz4FHKzrC8zEuPF+0xon68AxpG5Cy3ItIWxHH7yGYn+p7pVvKRE5mISOzGWNClgO5qd0G&#10;yMV0X+Rl7oms1QJXL7qpj/fDfD/JNfCBVT+m5EhBRMhx/IAapa96gG8iPEKmv1Ae/w3r+gKf6Osj&#10;G/k9bOSfX7HBn16y/q8Orfcn+9b9k13r+nLHUwu0fbKOn7Loi+3ygfOvDnowR64COrA7POBDuotr&#10;Sr/mbPV6MekUfLiEuQb8XvQor0kLPKv8OXxDEb2l6O/qU+w+7AHVx6gPd/8oFY8WeVWoVAjSi8lP&#10;wid7rp1r6KPX4M2atX+8bp0fb1qn0h/wTHVPF6wUX6lYadXwUYuVqvDRgrW+3LTuTw6s/+2xk7Y9&#10;T/as5XTFqvenPE3kxZ5qL0SW0C7CVotWgbwIdhWIuKWPHPRliEiOpbUCZFUMImpDKFLbixky/nyn&#10;AwgWBkIwhjQORdjGR9OKjM0bp30nsVmmsGnw4wvx2wXlw1UaBUXJinwVEZss/QsSnaBt8ffJQ+2W&#10;rChadIWKlkVIVx5cbNCMcUXUYvdMYltODwRE7URfjKhNZtzrfEIycioqQJYd5qaN0hxkDgfz5b1I&#10;W70fYP5o8aNXCOZK8Nx87gHKPxuSslrMCEC7MS/ii4Ipv7CDvvidpSL6nxzfJGylO94hSIP0Dj9E&#10;2Mbht46w/d//i5VidCuvYvGJVtAGTcWIgir050C/KV8cUP5Cx1Uclyv9voKmFAG+JeKYiYzzk63K&#10;wiJ6cHoyd5iMDjlDTMrNDkvfQKmttVnKKkb3yvtQ5KSq1mcuoRBVAXiWiT+JchvFwRmqs4sDNfZh&#10;X6X9uK/cPuircHw4GFYcH0MhqYjKDIJS+Q+XOywXpyofx7Vwm3vfRHCtIihwhkRgChm6zgoCDyc3&#10;fxNlsovTczASFLZSQasdOb8IK203VKEznklklrYsBtsYcWy0jfFkAkdHEUWKRAqqLpehAKJIwwil&#10;IiRwpkqVD+6INlRuuXXuRSuLc42WMIXhNYvhQTvkct18HNuCA+5fZAbtXCRiXbgmslYE5LBV3h7D&#10;uZ30rSGNKLFGFX26NWs117mXI+5B0cJrPMcc7T+F0JtE+I0LtO0EAhkHKlVA+KaAJIRr4viAXRjt&#10;sx8jTP8dwvffIIz/bwj2D3B20pZpm/0ZnN9lq7+9aQ04ZNWnizzXlBVfHrMiHP5CHMhiOY48bzkO&#10;dtl1OZB6br53J7nfo4CUQF7RSFlr6gcU0Eqn5S/z3EsYswtd3DPtPosBFDm7IGkaw10V6BdwNpZx&#10;PlY7MTo4HsWv1BlCrkc6cU7GmudAdieccx/3+lZ9kegqfiOiSbk6Gz8RabtmrT/ZsPavUeY/23K0&#10;fb1hLV+sWOPbRat9PWtVzyat9MGw5Z32WuY1rnsTY0dbb55OO1nV/MmKtX66Zm2frftKbstbkbfL&#10;1vhGxO2CHxOQWkHUZbMXPlvz/4n8KnuI8XCP8XeHNrw95K/FQJGm2lJe+3TGVDit8eWCQ0WT6p9i&#10;oIAgPQP3wWu9IlEVlfqQMepbhcbcwS5hvHjkK3Nec1rFyoTSk4DsV05C5Z4VyvhcTL8palYFaVSI&#10;RsVp8i7TfzdE0OK88z+h5HTcI65qcdqbn/NMKs6Dodf8jGdWFJvSN5wMWgljtliRmk4O6lxdVsD7&#10;opMBU8EuRQgrz67Iwar7k0H0sJPRUw4R0oq0VK5Kr7iOURgU8cHQ5Dq1j2iDx8yDZ/O+JbpFaQZe&#10;LHnaAVWN11Z9Ed8qTKRcucW3MBq5p9yrfU5CKEpAhYQ6P92xoZ9dsuHfuwIu2+DPj63nqz0M0g1P&#10;mdH66Tqgb98ue3oBpSlQtK1SFiifrC8EfCJCVZGu9D+vfpyickMS1olYkbCeTzZAVAzMo3dDRFG9&#10;In8FjVeHxtQbvfJcgkfw8l/Gl8hqjzYW0f2Qvrk36uSsFnnyrnQjq5lrh8yL/VbL3EVW7rVa9j4y&#10;56jTCq4wpkPZIjK96v4Ebap0ForIZdy+CKDraBy/A/cGgsUJ7o12r4sVZJqmfxWtN0a/jyBDB02F&#10;7rSDIU/FKZRX9gBZoZ0ep4zfe7TLI9ruGTLmCc/zJIhMV/5jEfoa04rc10KQijOWXkbGIUuylpAV&#10;kxhtIzjzA3JQgByVDuRqB0Z1J8YGzo6M4hwMwdy+dsvFUMzF+M0dYj5jrDowVBU9lz2KzNf2LydK&#10;0FE44sk4SkpjkIChntBaG1RqV8V2oAg5wSOeIucZ49G31TpZi26SYcn/kltE0IRQqgOcfUXIyCHP&#10;45qFGNlC0ThzBaNYxJNIKJFR6eHWcM+5qVyIirQdxZlUxOAUmEZ3zjBfVSQTuZ87j+xbZK4tdVnh&#10;coAi9J5QuNpjBavITUef5Xk6IHT8BuNlm/m9MxZD0RZ9t0nfcZzSEWkRVHnesxa4t0WuwTmKNwZ9&#10;J0zZFv0CSjZGrHAN+2GVc/K//JU+9BH6axO5s41u2GXO7485VCizGH0leAES5TL3Iie8F2HKeFFB&#10;ykx0e+o8Bjt6Pht9rusWrAXI53lyeb4ctyFok1nsihn0xUyT2wbvQD+ga5NnGCvT2BaTNXZhEkcM&#10;JPA5cbrecXGK30JcmAxeE7AzRNDGMCmIqAV8TprivEDXTEVXpSl11Dx9p/tZFLBzQKZy43P/Oav0&#10;b6ywi8hhEbNDpvQFeQ69Dz7n0xb5+7TFAccqDyC6tEjABitBNivPcBl61gnqa8jS6xNWcYO5czJj&#10;Vac4t7dwxG8vWPWdEHcXrEa4t2BV9+aYW4pkRj7enXIoakoRVB5NhY3hUVTMvcDGwcHFgW5grrY+&#10;W7f25zjDL3as9dGGNd5etqpLM1a0PuzRrF5DoAuHvK3WEpgjF5uq7GJjlSWKPGMOiXjSHMlkjmQw&#10;R51AFDGhyDERi8wLzUVFJmbxKgIzHUfTo0h7aWOBY53k9P80W1Yfso3fszlOkfAqnhttN08fwhby&#10;SHv6QnMnirSPJ2wHGCdCP3DSNoAK0KR7xK8I4S7LF3BCc7GVtF3e0weI1HTImY9DKBt8YSeCCDdF&#10;rOp/IfkX5K3kPrl/FQiKJ2LPQqTs2c/x8O/17GqvPrUV47JbZBHXcYTtLUJIBKyIWCchggWo9+5X&#10;96rn0jFnyFonG4CTtiKeRDKJHGsDrVxPhKkToQ0BgSYyra3Jstrpq3b6qYM25TWTzxltnIPfRdrq&#10;eDnfychTQURwDKGDLmfdSS0ceeX5VZGZrJ53CO6J8znJybOJcPbn+ybcyff7fB/vojPDZ9Kz8fxO&#10;tvG8IuE0BkWyx6eocLJOENnCGMlA34hweVcMDh9AJAVjR+fQFngnf9Ez6h8R69JROYy3bJG+Or8I&#10;3X8qYRs62v8aCVtBz/FdOI+gzWRcRQjGVwDPARwhftzS/ipQpDQDnh9aoF/UP9paLnIsdxTdgk52&#10;cgw/qWASW3gKeawiUfhOOfwmIte3rdPX6vNo27pvXRfo4yhXdAxOPAVjKUI8CRUPpeAQlMs+nbHh&#10;i1sibpnTDuZ3PLQAnCGZ1YuO6q61C13ouN5qSxxmzijHPz5yyRG278mU1d2ds8bHWnRbwX5etebX&#10;69bx2Q6276ENYgeP/8ENm/nTOzb9J7dt6o9v2eQfntrEb074/rqN/fqaDf8ysJVF4rZ/jG/4dMnT&#10;BmmBvhi7r/AY31GRtXvYoaFvLbI2OSRrL8ygY0HyIvet4tPb2Cb70mv4uTfwL+7g66iOxUPszEfY&#10;m0Ap97SzIx7K/66dHkE+eGxvXkXiKq2SSF3lpPfdOrfGLF/+0Cl2inZsadHx2aq1v9kJCNtPA8K2&#10;7/mBdd7ftKarC1a6NuSptVKUikpEOPosBQQ7KeiX2LikH8MFKsdZ0hb4zoJ40lbjgPmvhQPPNRtB&#10;MiSSIxpXQIsHmYzLd7luu9FfEXpihclShzssEbmfwFi4GAEbMgH9lYhOSUY/pI3zn0l82in6ZEYF&#10;Ps9ABO10f4Cpfj93+ki3pTEnUrmHFGSaoGha5bdVHluRtHlOIDM/fI7gZ41xfs9bi8+vdAhxyBzA&#10;bsUej4+ajRG0wCNnke8pzItk5kE8MRvsAAn0gb/Xq8vxQJafJ1N+wD8V0idqR8Y4ekZI8dRtEfRZ&#10;c4BjJJfQXX/8tz9E2Mbw2xK2f/V//DdfkYoqFQu+5TQkQZQfUzkGRWgol6QKhahAkBcJujNixbcD&#10;KLdnEU69oAiMsjsciwOtVTUV2yi6hiC8gkITwYMTIRKv8JhX5ac9wClRzkzlJAyjVvJwVvSqPDq5&#10;OGAZc+2WPN5kCcMI8UERtVX2QX+FQyTtxVEc3QkGCA5RFo5PzkonjqYIWhzd7T53+LQV0XOiHuEM&#10;7uNsco1MjhM8B67yIK6jgMNopEI5iAfc+4EcJu5LUa/bCDNFEu1w7F5A2Gr7qAjaMqD8bkoFUHhd&#10;zz1uxSfjTmgpRULBVQQVbVAAiq7gyF6lrS7r+fssdxvFLuJ6AUcG5zEJx9HJ2qVWd0xVPbPEt7Hi&#10;xF7CYVU7qj2vcJ8eLTlgpSgb5cZVER/lI626Pu7pFVRQRxXUsxYQ7tMoftopdRQFTVuqkrhXFB9E&#10;ichhUdGMMYTlWBeKCCE81suxvQjzLtq8zX6E4/BvMQj+TXeDfajj53mWbZy2I5TftSWrub5g5Zcn&#10;eSZFUNF3inLbRdHyjEVHA1asPEb0uwjqIm2JQQEHyeVFrPZ4VdHsZdpXzuscxug0xtMURv+kgPEL&#10;UqYQ1MpPiYGRMosA57nScXQVPZyzIdIndHRBvlJZKAKK82ai9NOWMZpU1XwFZ2Crw/L2e6yYvlC6&#10;Bo39WhUNe7noEbGNb1VBdNUaPwdfrFrDFytW/9mS1X26aDUfz1nV6xkrez5hRQ+GLfc2RtotnuM2&#10;z3SH51Ne04f0g+fLnbcWRXB+jsHzxQavG/65UQQbv2kLvF6bPl5yYjc4JiB5RbyJAC59MGoFnDvn&#10;BOV3gzF6oshe+vwextWjCVMOWG31aXmz5JXum18vWvOrRWvS1p8XAaHbpM/8Vqdo3ic44Q8mfO6q&#10;CJoK/ygXqQqWaYuxFmS0wBDbnqzt0HLKbypqWvkZGbPH9NnlPlPuyFhRndMx31YsQ0gGUaNymD6Z&#10;t3ptOUauaHtS6akWLAacCFRkbTmfK7mPauSL0lUUeg5envFar2+9F4mqSC6RzBXIldiW5vvILeXT&#10;1PZsbYdXxLa2bF0LUM4crGQO1t6atsb7C9bycNnR/ACj7e68R/CVcpzya6VutNrFxXr7YLbK/t1U&#10;hX00hzxZQZbsdlspc7rh/qIXIOj9ZN+GfnJsw19fsuGfHdvQTw+tTxEFn29ayyfLjB1FmM44lNJA&#10;Bb+a3y5bG2NIaP0Mw1ek7Sf0vSJeQyinrIhcEbpCI//R58ZPAjQwNhz0b4OitQX6sv7VMtdZ4nqL&#10;Vk1bVzN+FY1a+XDGVG1eMlu5jYtoZxU/U45kpcXIOGi19D3m7z7zitesg3bLO+5CLvVayfUBT9lS&#10;RV8pF1jtwykM3wC+COALBeAFz6dFjpCw9fQOWvDgHh2veZZXGPuqoI/Rr3yfVfdmTdurCy+PWO7+&#10;gGUpz7aKIs4wLycwwoDSF2TPMjcXu61wvc9KdzHQL417Op5aEbh35nAmZgHtzLhUwQlFVConehHG&#10;fwHnzEZ+pE40YJzWWEIPDkknaA+iV32rsYhUjLnA8cbZwejz/HUiHYBvQcbYUGSbkxk4PyI4sjF6&#10;5aQpSk1bilVR3omnDpwfzv1RS5V91FzlOc0UKZjYUh0aMchaGTERZNDjXEffC3K0FVXnkXXcW7C9&#10;mPvCMHVHUpBTqc+6T51Dxzl5EjyTO+sh0ZPMsUFeMoxa4MVtPAcoz9wXIL0/BDogfYBrgVRtAR9o&#10;cqhAZ8og/aKt58PojxGRWEB6wiOP6TdFHvOfBEXsRFE7IBWdkj5Mfyr9hNJNAJFiqX4+gWsAEWLK&#10;B6d0FarmLyjHcOoI9z3McwgjYDRAyhjfj6Ej0WEJw7S72wOV9hE2QQL9nTzEMcM8g6C0R7z6Ofg+&#10;cZD7c9QGGKK90YMi9ZPH6I9x/guSx+stCSTqdZJrTUsn8/0sbTLHvasY3hLPtNxu2StaDGZcCOhZ&#10;veasdVrOKgi/y9votgL0eAG2SKFS/aCTRToLSt/hYOwKSkWjqtlynEsvI9OuYEtdDVDKOFexl2Ll&#10;cFYENGO+AF2qHM8qLlZ4yDWQZ3otOtLngMB1nevRt1ooHbNyT4OBnXdTEczo7js4t/dwYh8gw5CR&#10;KqxX+2jJqnGGqx/MoxvRdziw/qp8vfdng5y1OMx1D9Arj5BtT9BZj9FdjzeDnLQn2AJHE57/PHWm&#10;jb5injAuErrr7KLSfzhZqwUO+iCE5qOIOREpioT0iMho7Iv86wG9jBNsEW0B9WJaICquJSLXo9bk&#10;0IrwchKEMQZ8i3AEzWcH49NJUMZoSIJmMbazPCUCDmNI2H6DtI2DCNs0nF6dIygM1ekLPjkDjGWu&#10;7/PR5/Q7ODkYIkbehk6+5MI7+cO5uV+lPvD0B8ggEbbRvWoRSYtJvqAkQlZkLL9FEbaKtg1SIgTw&#10;KFyeO4YeriH5JvlwhrAVmfldhG1EQHtEWXjPIpfiCdt3JCn9qL7je/0uclPyLXKuXQ573zfEEWsR&#10;uRZ8Dghb7g/H8RuELedwcC+eJ1hklsguXU/jRgScxgzjIwuI9I+lGpCM13Nz/+/3C8/0fYgnbZ2w&#10;5Xw8n0dMMuY8IrqPazNWPSrzDJywDaHiQPpO0WQp/NcRI2yDe4xF2DLW/2cjbOO3JZ+H6Lh48taf&#10;OY64PUveZjjZrv4D9J8WKXz8Mm8zRNxq3Dp5G4yfgLgFtH8solFR0VFUo4jbEPl8zlEUIceqX0Wy&#10;xfpU48PHiOSTxijQWA3nR4RvI2xdpmAziCDUzpxkL0zKuO2knXyc8OzMaS1waXwE0DMIGvuyC1RY&#10;qtYu9kgXSu/Jd+70gKZy7K3qE2y9u9h36AAnPVVr4bUCULat66sD6//FZRv9zQ0b+QPhuo38+qoN&#10;g5FfXbHRX10N8Pt8pyCHr4+t5/M9a3+9YQ2PFk2FXLU7R0W7tZNWaftS8c1EzibhAyfOY0/McU9L&#10;yJCNLve/laJBBcuU/732lhby56zhATYn+kkRtrXoJBHCStfgC4hAO7RK8EmKQRH+TCE+SqFIWQWd&#10;ebAZ/RTCg9D4TRG2FUr38BQb1nOvb1rH611s/wMb+OTIU/r0Pd2zjlvrVrUzblmTIijpEydssT9E&#10;2rosB8iIYFzSJzHQn3GIJ22DKNugvyW/grlPXzFWohyzQS5b7Kh+yXfJeuSHiNFzyNoMoKjYdJG1&#10;6AoRth49GyJFUbR8n4b+yJjE/5vBX57DpljE3wRFS2P+mr9AX80PW87MoBO1SoOQOdEbAHtY0bPK&#10;NesY7sY+xo/3XLT4q+OaCwHyxpgTI1xnmHkhUrYfnd2H3OvlOZycDUnakKBV/tkowjzIQ6t5gD2H&#10;zI0RtKEeOA+BLA9kdSQffsC/HE56e5vKf5K/oQATfCqhLdwZ2F3vgSRKQ5XPuPqz//K3zjWeR9Ce&#10;xQ+E7ffgr//P/ztOOMIOR1+ow+l3aKv1M757OuvbsJU3Mth6PGFlD3AeHuA4KMfhvRErvgvC6D9B&#10;hYJKhdv8fnPEo3eVU07RjMp3VyqC8xpOg7ZZqlLkMc62Ill3Bz2yRCkJlIMvfR5hgiOfPIUQH2+0&#10;RJy1iyN1dmEEJ20ER3wMRTPBAMKJUgRt/kaPFe30c64hz6tbitOj/LxKMVCiV1B6NMz1cHgOhi13&#10;u9cyVhEYIFNbZ3GuPOecyEOcKikJJ5MPBnyrvrZ9Kqo2a1dkLcr6sMfyL+EMKWpUhNHpZEjQIuSu&#10;I/AEbRW/igC8IsIaZcDzK1+rR9ZqO7m2AG/xrMsIpAUEEUoqImrl9MnB032XXRr1vKIqXFIswvsy&#10;yuYSBgLIu4SxoHx7xzhrxzhpctQOuH+RpYosRRGmz3Jubc8cYVLRbplTTZYtIhTnN3WIiSiItB1C&#10;KMqRxlFPlbGPg5CirQ0o/g876u3HGAY/EnC6EnHAcxeHrGJv1sr3Z6zsYMqK98Ysf2vQ8+tlrtO2&#10;awjgdQxLlLLSZeTTjlpRLcBBzaeNFQmrbTg56wj3Vdp2GcdLkUdzKCMRs3KiQdoExsckRpQI3DkM&#10;pgWRul0cr/+AlR76r8+y12lPHMQcvWo78FqvR02rMFb6YjtOd7NdnMLRn0bQz2MU0TbZm7Qz7eVR&#10;wDfHUPpTpu3V9arQ/1pRkyvW8Cn4TITtstWFpG3tJwtW8/G8Vb/CUHjB8z8et6K7Q5Z3yli5yVi5&#10;0W35t/qt/NG4KV+oSNrur7at72d7/tr5JY6tIjM/FsElomvRj9F3Im2j30Xa1jzn/A8ZV7cZizr3&#10;dcbgNcYgr/k36e9b78jbmidTTqR5riZBpK1I3I+XrTkiinVOjlEu0dL7GDO3h63gJvPvOn2ilAUy&#10;YlQoTyk2lF5DUch3J8Cko/KOIsa1EIGCV55mFfy5Rr+KiPVoTG2PBfe05f4MFDULFGmr99Vh1GaT&#10;IjaRN0rtoIUiFVIrusm8CSOABVVGV47ockXxqiDSNYyKY+XPpf+VSsWL7eC4ruM0e0oN5sFWvxVt&#10;D1jxLs+yzzw6QHbtce8YpjlrGBvIjpT5FktkjiROI2MUQacoO5CghZMFjOplxjpyQQX9am/PWsfL&#10;DRv5ySWb/OV1m/rVdZvEYB395WUb+NmhdX+5bW1v14Lo0lc802v64I1SEgRRtgEBu+CpGJQLt+rF&#10;tOe9rWEc1XOMIryFiKBVBG0d56pTWgEVRqKdnJxVtOrDGSvXdrM7E7QV4+MEw+r6kOVcGQD99I3A&#10;/FI+2GPGzBEIX3NFziv1DX1YQjtX0Mfqi9oHKtY0633h0dpPZ6zmqdISTFnVkwkvPlbBWK9UEbRn&#10;U1atlBOed1fPyv17sbQVLzak6vCNj5kzGNbVtFvZtQnm2rBlbfZaGjI+GRmUONJoF3tp745qRyJK&#10;34uzdPPaX2tpo8iq2TYrZI6X745Y/dVpazyhTW+CkzmruYJhvo+MVT5QLfbMYswqPU4/5+ustIvt&#10;le9SDWBgvHNicWowmIMCEBjSGHWKqIoi3dz5l1OEI5SEI6RoNBEkuSosNM5YG+sICEvkZHIvYwdD&#10;RQ6QoBxxXlimi//hODlwqhUlpdyGiqL1aFzuJ4bmOETbohVx6M43eg5ETnWAOsvAUc3A4Ra0NUmO&#10;t/IuattxclODvdsuzDX1TDKwWjCuWqq4hwCJ3wDXd3B/4X0mYKQl0B4OnMXE9oagmBJw4g1H5QL/&#10;vegI8u8mYsAltnM99WdYdEefE/he8O/VTtq+3otz1hdAuUJV4Cmxl+MjMA6EpAGOR1dFSFI+euWl&#10;7+O8wH/H+UxTQagR9MUo8n0c53qi03ImGfNTIabBTJflzYI55PQ8c2ExxBIO+BJ2wJIWOXG2Z9GD&#10;isqd5ZwLOLxL7U7GFiBfCrWYKptjbxCZgnySzSDbAVmRv8W5FBXEe+niIpzT4kPkEFCO+pIjbBLB&#10;00/wX1/IHESeIXcvBdBiYgl2Uyk2RvkJchP7QqkglK+5klf/rHRKQAtUnuYBG0FQagSdU6kptFha&#10;GIOuwW9azL2CnaY0CcpVq/QHt5G9d+X4ziKrFQ0foJzP5R5pi0PsvzPXH61a27Nt6365b/2vjmzw&#10;1SXrvL9l9VcWrGRz1KO6L/bV2gddVfZBZ5V92F5lF9rpexVhYgx5NKTmXEiQBURg4BCIBBN5omJO&#10;Xom/r81y+kVQIdsVTeQkF06dSFGPLgqIW31WIRUnbLFZRJpFiM1DEOR1BCJvmdeKOFUOaqUeyVW6&#10;ESDSNp6w/TbiNkbYYitl4QDniKzlfkQMiohxYoU5FI8YaeuOPbaXCE+RRiJoRNbw3J6ntickarHB&#10;dH6lXnCyFmfbCVvuN0pvIMJYkb6pStfQg72n9BDIpPfB3AJBLlXuXYSlEJJG0fZ7vw8RsILuj3v9&#10;TsL2HLJWZJfyrcagZxBJqr6QLER2RDlxg3OJsEeOcb0M2kLIxDmPEBG2geOoe9LY4Zn4z3uErRa/&#10;OLeTnHoetWEv16Y/RNj6uOFeFK2cTt+rnUXoi6hWpLAvlAFPf8D5vxNnCFsn2QTawNtUBJlIPsZm&#10;MGbPJ25j0bfcSzypFxF7HmnHbyLb1I6eEuF/UsI2Pm2FEE/aRoj+c5a8jYfIW9f5Pv5CxOaj+jQg&#10;8WNgfKfSt4IvAqndQSyXKH2r6GgtHsWKPClaWn3LGFQ/Jofke0DAh/3KWNGccXQyZvg+gkf9aoEW&#10;eIR6OC89aj8kbGOQXJVtATx3MuNBZJ/n23XiSwQY4w0o967GmRZykyQn+njVAusUdu6y/GgVCB+z&#10;mpNpq72jVAPzVvdEASABYdv90wPrx94d/sMbNhJi6NdXrffnh/gtO9b15a7vQuv/6sAGvj60wa+P&#10;rP+LQ+v6eNtanq16iiOlW8ve6ba0tTZPeRCgySHyVjtsVTdD0bfyw0uOpde02IjOu479Kf13Ez9A&#10;qf/QjaqXIV/cc6yjM5V+QXnxc7CBs/GTs/CPMw/xBUH2cU+Qox4/x3cXip9QZO0tzoV/U6HdI76L&#10;JFigrMV+bXqCX/Z823pe7NrAcxUg27GGy/NWsqrcrR34ytiAsnectK1hLAXyzEmu2DyU/GIsfRdh&#10;iyzxfLYiJ+lvQeNGu7lE3KYgVzSeJDPe6T/sXo05EaWj+MOKqg2Rwef0EfxfJ3M5ZgI7eQr/WFA0&#10;OK950wOWP4uvtTBiRYu0w/K4lSzhX4Gi+VErnBu2/Gn8pQnaUekQRAqHBLGTs6P4F6P4GSBXGBFo&#10;42H8+iHNhSBqNh09rnQGyuccPVuKnlNj2l8Bz+7R45K/IVJAED0rML5pz/MQ2A/v5LPL5gj6HMqF&#10;H/Avg49ll5WM82bs++ZKS2iusIvN5fgGleirWvq40fJGO6xkpt8qFoftL/7x751rPI+gPYsfCNvv&#10;wV/+H//Nt5YK1ao8r1yYOOtBcSPwPHj1gkkiU3x7dQBtJfZCRyGUe1JRdCJ2KlXB/VRCFeBUVErA&#10;Xhu1ChyEchUSU94aRdVu93nRDc//NofjO9lkCWP1Tsp+NFRjHw5W24VhDJBJjDZFXM6jcDgutrUQ&#10;Byp7tSMgNg+GrPzSqFVdnXBUXEa4i+hUkY1DnCEgB6kUwV90gCDf6rK0VRRDCCUzV5qGrC0UrvLw&#10;4WSpCFbeAfeovIog5wDBBJQ8PQ8loIrUylOraGJFI2p1r+LuNJ8nrRSnqhSlUqYIsJv8plQJ18dM&#10;xdXklOXtIOxUBXMRQT+Dsp1FGM0hoFBYWavtlofDV+gri1JUXENRZLShipwpd5+2r0dElgq8KOK2&#10;SJDDJyiCdVeEFY6j0gTgZArFOJqVu0NWtTtiJdryqi2sMzz7BMaCKqYPIzBDZ0T52pJ6G+0ijvUH&#10;ONk/aqm0H7VV2Y87UUrDrTi4nGdvzsp2Jq1gcxhHtt8ylrssZaHNUhYDpC5z7nUUiiJotY1VUNQr&#10;95SptBTLnZaxqP7nWCfoUdoTXFeRThMIa5COw6z+lwOdu9ztUdfBdl0UjqKwQc46WBtgPPRb1nIv&#10;50RRzXd5dE/KdKsl+dhqsIuMr4tjdZY4Ue9bVlPmMIhWAuJWRLdy/qn6ed3DWWt6vuDV+ls/XrHW&#10;tyvW7BGPi064xbaoCyo49XzalCNVaRFErIq0FfRe36kQltIeiIjt/emu9f9831/1WRG1ImdF2OqY&#10;iLjV+ygSV6Rv5RPGkar1P8A4ucc4vsMcutXvpK2IXEXf6n3x7UErvTtsFY/GPcenCN+AVAOK6vUt&#10;68xtXkW0VT/VoowMFRT1nWErvMmYuqFVZxGxfRg04bb426NWc3/S6pn7tUpvcA+lrij7W/znhP8I&#10;/Ffkb1BADYPoJs/PMYrUV85TLQJJnigHrba0K82B8tVqi33TS0UGL1uzttGH6QoU6a/8iIrelVFW&#10;co3rhbl1c3YxSjDqfHV+HgPUcxpj0MzhKDGmckS8MA4i5C1hpC3zTCsRuEc+5zJeAig6E+NinvE4&#10;gzyaYhwiexIVZaet00q9gbxR/k0VZ6rFmGt/vYlhemSjv7huU7+5adO/ObWx379mgz8/sp6f7Fr7&#10;pxv04ZK3eTV9WPF0ysqe8DyPx6yYfix6wFwGJQ+Z48qNTJ8JpVoUu69+5pg7HEMbaidDofIR0xcF&#10;J0OWx9zPY+7nXsEoPcaYOsQoRT5l7PMMGKYyVmW8emTBCeNFeScxTEuVS1ty+h7tj8wOKuZLvgeL&#10;dCocpjy3XiSMcatI8aqnjI+nyDDuXfep/L8qrlYlsll5cV8wrpgvdUp98WTBjXwVY6y6OWPlVyet&#10;5HDM8rcHmZs95jm0kTUX++stoQdjC8NNBqqMVUW7yigQsXhBxkBHJQ5FLYZnsxUu9iC3aPcjxtEx&#10;+uZo0oo3mfML7ZZCH3nEZX+VfdRdYR92lNtHbfxfxbucpAyiaqO8YhkYyJmeKxFnSM6bDEOMOl+R&#10;l8PGPckx8y3VAy3muWLHcJKVJ3YaI3Smy3KmaWOQPcVnvs8JIVIwD+SDgqluy59k7Cn3rKqAi1jp&#10;k9EtA7zekjp5VhGaOFpBNfna94jbxEYMozC/ZUpDjaU21OJkYxjhdGeAzMYAGQ0B0pt4viba0bfc&#10;0a48W2D0Ymhxft+yh3Pn0Iq4A0MsRJrIaUXp4CR4tBiOogxp33oG9N5zhjkpwTU8JQPXiIvgDRB9&#10;fgdF+YqgTVaUbz9yV7mE1a7CCPJduXjHwDhOyATfTQKcyKwZ2n1WYE7P0cZzekVv8Vm/ZU5jF0zS&#10;rsCLh061WtY0x8zSBwvI4MV+K1pGJ67gnAmrvBfQFypa6thAVoECpSNYR7+so6+UMxZdJnvDCdt5&#10;xgE6LWupHR3EuTmmaAt5u6sFIeSc9LUiZIFHygqHQ1YsYhaZ5YVURapGQJb5jgD0uUhZLWhr902h&#10;5i32RcHlEMzvItkaWrBSjvpb2FLKg49MDDBuVUpJoPzjSs8U2hsVN5ir17AbuJYimoq14OuLviH0&#10;Hn2nXUJydou1XVXAbis51TZRZBXOdflddM9d5PE95PLDNWt+tGltT7at88medTzYsZbTdWu8vGRl&#10;G2OWxZhPpK8/asdeaCizD5sqGNeMWRFKIunc2A+iMxSF5OOSMR9Enwa/aa561JjSlvRiD+GYZg+h&#10;+z3CnTk3JmdRUUUBVPgva7ST9+1BWgOlOFCqgzCyNE35ZrFjNEaV2zalW+C6QOlEtFVYBcxyhtqc&#10;tNU8VX7cKEd0rDChEJ5b0asOEcQhqap7PEvYiph0orYZNAWQYylZJHIoyKMZkDKZXS2WFW7fF0mt&#10;lCjvovqAzusICGvPYdvLNXoC8sUJmC50VYTuACJpgyh75qpI0/B+M4HuU9D1PF2ASCPmeJTjM97Z&#10;fY8Yi5xjftfxTiwpKpr7z+7hfL0ByZ7TT5t4RCj3LYJREc1O3EqO0CcilmLjQOcMoPx3GZw/k/Nn&#10;IsOy2ugjwVMkcG8usyPZFsCjrpzM4rPIAMkvEdFOfNNvTtSGBCltEJGkHo0tYlQyX/JN8p/zxTv/&#10;3mchYt9zjLcP9xM9fxQN7oR1L+2riDHaVpG2nuogumZEzoo466LfkLmeE72D8aIxI9KZzyL1FFmu&#10;saC8tSJr/2ckbIX3xl8czjv2n4KA+OccMUT9KgT9L3sgigTXboBgoVWQrkZvc6zy2Ae57MMx5yQp&#10;/ct75aB2aDEg1J+ydQJSNiBp4wvjRVDe5WzmUk43/Q5ye+l7zSvmqFKtaDFL0bROzvp4CWyIaOwI&#10;yVwnBdmSwpxJa2fshUjlczJjNolnVDqni+019pEWywcZH+jQXOxmkbYVl4NIW88V+0i79Vat7e2m&#10;dX61Z73Yt/2/umJ9v3/Z+n55ybp+dmBtX2xj665Y0+sALa/waUDrqzVrebHmKRZq7s1a2Y0x96uV&#10;XjBluSUka2kX3qfhi3nQBXa9atgo2MeBTy57P3cfOx2ocFme/HAB2zdCvoKZ8IPd7gUF1/EVnMBV&#10;IXBF1aJf+U5+uwqnVt3DfvXct9iqoFJkLSjn+1L8wGLVREAXVt7G57mLP/hgzTofb1vXw21rO121&#10;+ktznhpBO4RULPNCexVtqoXvcHcVY8XHlo855rMDGRPiXV5bPgvINJdtkr0hROA6kamxI1tZcorx&#10;40XvgOdZdhmDXkDmapFIr0Ig7wJoASFnmDYUwTrS4ySvoMjYICo2IF+VBzcnRPYw3ylVgXLLIsvT&#10;/ZyA88Xg0bEBlErEI2R1T4xf2Yrv2ZCS0cDnAuMv2GkBkFXKcS796MUp4+Ws5iHtF8Hbku/OJWEl&#10;D0K4bIiDy72zx/+AfwZoR/ULNlpKM+O7mXHeiI+FnZfQWM6Yr0IX1aOnWq14otfKZwftP/zXv3Ou&#10;8TyC9ix+IGy/B3/+v/295V5H4IWV6bU9ukhblm8h0ICqLEbRsoIKZ0WInAblDgychQmrOUUA4iRU&#10;Kl/aVX6/zHGXFO3KORV9si2Sjcm/jDDB+UmdYRJPoFzG6yxhBOd0lEk7jqKcRCBNo7hmUVTKtYcj&#10;VbaLQ4ESydtA0Kwi0D0yFoPQt0z0ORlbfmXUqq5zL6p67cVGxjx/W6mcpThoq2D2VqelrqLIVhF4&#10;6ygJkbXbKIndbi+akielgFJ5R9giyETYHvL7Mb9fxhG8SnvdwBm7yTOKDDkJoOrJRThfiqiVclIk&#10;TDmOma5dxPmyN9stZRElP4finxVZizBZbvZ8qwU7Imr7rGif9jpA8XCvIqdUXKVA0bUhAePkC30Q&#10;FQHx4mYoITl9ihYtvixHMSCq5TiWcC45k+WHw1Z1iX47GrVi+iNHeYLnEbIztMMkSmAcjNEuoyJw&#10;+W4EBT/YhBNWbxeV90jo5X5xqotXRqzuYMHKtyctH0c4c7Hb0hdo1/l2S10Ai+2WtqxIWxQC/ZaN&#10;I+yVsD1/cKel6bgwL23yRBPjoMkSRrkOUJG4FEU2zWHgK8cfTnLWCv3D/3PlUONYF2zSPipIBvJx&#10;vvNW6NelXsZWl6XNYAzgvCeMNdrFES0CcE5tp/W0ChgsIuM8By6GzwIG0KqiKLusCEOgHAe25vaE&#10;NTycsaYnysW6gMEhg0WJ9xV9ixHzdNKqn4DHjLXHUaGrSX8tf4jTe49xpojYMOJWqRIUJRtP3CrS&#10;tserlO7EiNt4xEfgKtI2IFkVyRi8FwFbw/lUaKuE6xWc9nu6hAgic4vuMD7vj3ikbxX3J/K2TlvZ&#10;+b/O26wCaa+1es41nnM+Ean3MVKY/8onq2JlqpquYlNKZ6BcptX3J005Yuufcp5n/EdR+A+nPM1C&#10;6T2e/c4I9zJoOcgWIU+yhc8qnlYuklbXiAhbXms5R+PLJe5h2Vpk6IVofrlsTc95fuWdUjVaRX6d&#10;Tpm2B6viufIeZ651WspCqyWp2A9yIwH5kTiBcaMUGtM4obOdlrfQa/mLzOV55vEc83ie+cv7/AXG&#10;0CL3tsT80u8LjNH5zhhyFrqQPz2Wv8yxq8hIXyRg/jKWM7c4VhHjl2T8KfqYtnjM/b/EoP2YPv1s&#10;33q/OAD71v3FrrVj6MqIrXs+b1VPZ6yMPlOBuXK9aucCY0M7Foru0u536Mtbg5Z/yri+qT5lDCGj&#10;JatdXisSWuki6BdFyCoK2aMEQvh75FDJbeQOhmf5fYH+CVEhPJjygl6Vj6Y9h3PNk1nG9Jz3RVA4&#10;jH59iSH7YgZwjEcC8x+g9yJqFVmu31UQzP+rCv4yflUUChmsiGTlAtfCiiLiM6aZ76MqcqDiXczz&#10;dkVnYgBguDmB2oKj4oVmkI1N1fYRhsBHzeV2oa3CEntqTIXDCpjfJRuMpU3kGvNfOUoVAZmIDrkw&#10;hOMxgNHch/PRh1xFTiV3YwR28Iozo8gUOdgyiJUzTNeMJ2qjaudyfhV9J3IhaxiHSRF3yLuMcYxQ&#10;EYIqYjbD2BJ5iKzJW+xhHDFPlpDbjKXiZWTtMvNFWOJeF+kjjTcRvBPIW9ogfTgggUUKiRzSdmov&#10;BCQyph9DV069oioUSSMHUQSuE7c1porrkTGqyFoRtzGIjNZ2T5yyqJBKYNzjKPSEiKVF4D1I76c9&#10;RKCCrAGeWRGHgzz3EPcksgijP6psre3FTvDwvaISc0bBGM4k7ZMzIfAbyJrgOIE2yxzjWUEGSEe3&#10;CF4Ejt+dkGVcZCOvoxy7ucw7RbnmrzD3VoHy0YZ5aQuQ/SJURZbmSResCtgUSzgT8+gq9FjaLNcJ&#10;d2LkLGuxUv9nnqMnChk30hvKY58nbDGvQLCYqEVF5INetcCoHTdcI0fpkpQ6CR0UEbbSR9noNuXC&#10;VzS/dot4Ubd96VvpXuTCsSJdBXQ1ul+kqeMq9oLIWqVwOcFGUZQQjqF2eJQoH7jyiV9D12NfqECk&#10;XlVbwHPf3wwJWy26CFosBpXYXxW3kCc4l56iSQvF2GPl0SvfVcSg73U95Lyik3RdUOyvSmUlJxU5&#10;i5NadU85AnHUn29bx/M963y+70Rt8611q7k8b8VbY/RbryUPMgcZWz6nW7TgIOIocJpS5SgBFd1L&#10;bqzyua0oDRXc89yLjHNBeaVF1Hq0mCKwtcW3l7HJeIylABinP8bpb0W5e9EwZPUknyf0GVtDaTWU&#10;YgO7JSBZGQtDjAlkThrjXHmeFdGdrIUikbY9ukY9jif3wPhXMcKsIcatFhEixEW1OoHLZ0W0KurV&#10;iUCgKDvfKi3gGGsLdUDYci0cdhG2icxdIXJGJXuUP9MLY3Ux57pFyITA+Q5IW82/AJ4GAjhZyzyM&#10;CFoVQIwQkLXIDZGByJCAUNa9cs/6v4jT6D5xwnPkxAtcT4St7kUE8lnC1skt78sQcuCQ0y5PnXDG&#10;XneSSfePHOjlnP2cn2vk4vDnagu55Ant6MStSGPuTxG3EdnoRJk7hAF8FwHXzuA6Wcjq7PYWywGe&#10;fxQZJxkey2sLYlFYkukiq0RuIPuctPWISOQqbfHthC3gfw49N3hHGHyTsA12ZkifqA1C0hYEaTyQ&#10;eSFxq7QMnp/USTz6Rv0kiJyNEEe0OdlGm+hY/U+krKKUJXNF2or8drI2bEMtsKlI33cSthGYh/9a&#10;CVtBtsF53/828HOei4AgiiL4nLBFhgULqUCv+g6cl5ojPvpb41IEVRC9y9zSHAvnjefQlc52vc34&#10;0fgG2ZpPyIU85EFBX4cVMJ8K+rBnezW/NM+YryLsNLbCMazx7lG8TpLx2cHv7cipCG18Zu6oQJ8I&#10;Zy0Ua6dMkhZah7k+dnMeerd0f9gqvZbAtBf3avAoW+zyj1et5bMNa/1iy1q+2LTmzzes6e2aNX4C&#10;sHEbsdvrny367l3PFXt/xirvoJPQNYX4pSosq+CoFHzvZPze5CXufZmxvM64xgcWUZu7jU7Fvlfe&#10;Wu0Q0U46pfVxv1b+LSiKcFX6ErtXvq8WPvGDpde0G88DpwT0oHRcKbpNelK+RN0DfKnHi9b4RPUR&#10;lrDfuWf8jFpea3lV6p+KO0EAlurTlJ/g453OWsMd/Ka7+Ci3V6315opV7U1aNn7GRWxUkbYXRdq2&#10;oue08Ojkluaixhp9LzS9Q3pzQNgGO70i8BtwuSLyVrKIz5JzkVyKySfGk0fkCvS157+VHAOeWkFy&#10;MIQHRXRKXtDe/B4sJCCHBMaBvwJ9H/0nHtH5/Dzh+T1FB2P7neyNey+Ec8cRfuf2tu5d4Jn8s35H&#10;DiXHE7a0WdBugGO8TQTaMCigKIRyK7QxnJyVTGugzYGCHAR957IvOt8P+Bci0slAvhK2XHJDJX6J&#10;UOXjPZ3xk41cysOm+LP/9DfONZ5H0J7FD4Tt9+DP/99/H0cEhK/XcFyu4Kxc7rHsS92WfQQOcVgO&#10;wB5QSgBhB8EqKBoV5CNk8zdVMAOsI3CVYgCHRs5N2pwIMhEpKIZRhNowQm0Up3qMycl3yq2aOdtq&#10;OYsdOGndVrTe58542c6Qle+PWMWhCEaE7sGI5W/3WZZI33UMdAR8DgI+f5/jEegewaKtgdoiGEKf&#10;FcWiKBOlIpCgzz/stfTNNktcQfCsYwTudlvhMU72FZwhkbzXcVw4XhEoRZcHLf+yiBnaxrcW4zAI&#10;tI2QdwVn8Cq/A5G4go73qJgrPAPKpFzXFelKu2WttVjKQr1dmKq0hOlqS11kcK+3WeFer0cgV6mi&#10;tZw6z/OLQ3lIP9D2WfRB5hGv6g+ukXuN84mouSliBkWk7Rw4fVJWHi0jJca9FynnLVC+XBHG7kAq&#10;yvhwMEgLsYIDsIQxvwBE3M5iCM4AlHbmFMY1Tnj6CIp1oNEScPIjpI+2WfHSkFXvzljx6ohlzXZb&#10;qiKdcLwzcLizFrnPZcYSzrKi6jJxnNMXUNL0c/J0iyVNBqkuhOQxjAcHBu04mECpcJwXZVnm+oLu&#10;E6goWUDa9rjzriI5BVxHOS+z5rucpFO+48TRRrs4JBKnzj7S6wiG0wSKjOfTfShFQnR+Ef8aSyLx&#10;c3YwiPa7rYD+VlG3Utq44taIVd0dtdqHEyj1KWt4qi38s9YIGp7NWB2fHXoPVBBMW8grHuL43h8J&#10;I2EHLP+030lUkasiUEXeipAVOSvSduD3DmzoF0ex6Nuun2z7b1HRMhG9Klym/8TwRtvQFzwNgrau&#10;i7wtfyDSlD6+zdhVyoRTDB4RxiqKxu+1TxTROmfNLxet9fWStbxadCgtgW+Df6xVZ4yTe+M8N/Ph&#10;NmPsFIPppshBxjpyoojP5ffHPSJTEbP1L3QPC1YHajmPCNmS+xhot1WYbdBy+F/ODaV0EBHJfOC8&#10;pfcnrUIR+k84x3OMpaeKzsTIe4wh9WTBidqmpzzjY54ZND5cssZ7i1Z/a95qbsxYxeUJK9xV1GaX&#10;Jc8024XROvvxQJX9WFGWylE5jFEzjvM9g9M4yzyaZlxOIpMiKBpypsfy55ivIm+dwA1eA5KXsbXE&#10;5+U+K1oTSThspdvIkz3u/YC5djBmRcingt1h5vaQ523O32feHtFelzEMb0xZzW3l2lqy5icr1vp8&#10;zdpfbQR4Tb++WaP9BfoWI7dRbUjbqT1rNIZoQ09F80B9yvymPcvucf0Q5XxWVLQIds83Tn+VC3dD&#10;3KN9H0576gTHIwxQUPlYwIjWq8h2UPNs1ovdefE9LQyE0eMqnCaoiJqgImgeYf5y1iNvNd5UAM4L&#10;w92dwqDlu+sYxxj7eUo5MdtuKaNNyIxaS+imTxRRqm17KPzAQEPpN2IIgPTGwAiTMyzFf7Gl0i60&#10;VthH7RV2obvSc46mTTWbCkipiGSBipRtM7aV8mKH/tlR/wxb2RZ6YAMsMwfoWydcRbr0Bw60A4Mi&#10;A6da0QpejV3EqO7LSSKcliH0Ef/LndTWeWQ9Y0hyMR3Zla7FLeSTov6zFfWvIl4r3IsKaK2jhzaG&#10;rGwdObs66CSuttznTCMXGYupIxjKgxjGIHWYZxnn/1M8ywxzao5nmUcPzTPXZpHbU4yncWSooiD6&#10;2kxbu+XMe5oC2scj9uQMyJjF+BXB4rk/eTaP7nJiFSgaK4pgHeW+I/JUC3K+MIe8HQkgkivIOav/&#10;qN0UUaEtlCKBMK5FoA1w3BBtyPmymUe5tE3+nKJZsQGQwyoUmbso4hX9PI/MDnVKxkyrL8SmTtEG&#10;ilqfoJ+xC5R7XrpHxcFEwoqMVYoLT2myiWzfFCEaIF9OnKDdIyrEqRQEvM/F/pAcT12iTxcF2hp4&#10;4VLpjA3+u4383UMWa3fPPrIIZ1A7aXJ2ejwvfQSlPvJoHqDUPQXKp8+9aMwp6lY2jRYR0wV0p/ST&#10;Iu+VKz1Xi9LKSXuA/tVOomPJgoCwDaJapZv57hrw3TJaaEWeuIOJvnAnMwJ2SwzBd2WKrBVRq7Qz&#10;DmQDzrDgO3tuYSc5tDMBaOePcn0r7+wD5EqIaj5X3o2Kor6Dp0W4w5y/v+hEbevTLU97MPDxZet7&#10;fmTt97as/uoS9tkYNgJydxhdrp04nThuIt7kzGlBRM5oPXO6Dui1nnmOA5WsSHHGbhpzLbOnybL7&#10;mGdOQqGDGWdKPaJxltTFOFcEusjVfmwCRcwyJpVnP3OMuShEpO0krxPo9LE2S2N8O0ZafbE5k+8y&#10;xxmDzDOHUh0wxtMGOafSb/ToOjWOJO0c6uY+uabGuFIlZEY5Y4FkiOaDcsX6q0hc3XdIojp5y7xz&#10;OJHC84hAaeM5mKcXG3DkG/T82Lw4uiL3FEWn6Lm8XmzffuZMH/MpIk+7mZsiEkXEgGibfLA9FmdZ&#10;ZKcIRxGPQkjOKqoqyo0qgtZJWm2bVXSu3g+E6Ae6FtfP7OEZtXVaDr2cf3emA0fanenwNQZ+0+9B&#10;lCl9zn9EPmU5Ycsz9CM3B5kPwwJ+wnBnsCAVLkp5egInHNVG/F8kgZx9J/W1KIWjrYUpICdcDnpm&#10;S6Mv6GW1Id/akBkinnxrMf3IeEvCIXfwWWSUotJETKhITRSNlka7BpXHRXrTZ+orjwbjN44NImw1&#10;huNIkehZI+C4xogEge8c3L+nkBC0OEgf67k8H6X0DPPD5Te65j1I72juqK/p81jOXeA5m/0e9QxN&#10;/uq5lxWl7Oks9Iyad8E1fWt/2Ef/IxK2//9G1Ndqy/fGf4j3CCnBydlvIjZfIsRd4zvRgpwAijLX&#10;IoWK8eWIxO1ut/y+TisYQO+CvEH88AH0HHM6m/msRZNMjsvsEBhL7QGy/JUx1c5cdyKXMaT5hzxR&#10;iqKL3coFX42d02z5+PBKMVh9Muk5Y2sfYAdiP2pxv0a2vuooyB/5FP/k0w1r/XTTI3DbPt7An1jD&#10;n1gxFQKrUKTqdezBoz7L2O601A0VGsemWGHOrTHGN+R74UtLpytlHnpZPr0KaYqkLUNnKuCpAr9c&#10;6X981+5N7M5TgM6qvI3N6dBipRYn30GpCh0cL9JWC5dVd6atlucRaRvDfT4L0o8P8S+AdKbrSK7h&#10;xdLQ1UohJLu++gTf7xb+0+01q78y5/5B+ji+50CDXezA/8B2vdiEjw+0QBnsGAjs27QG5pwgm7cJ&#10;udnSBJjTirRFnqUwJ4Xgd/3n2+fmu/EZhzNjzQnREJLX0Y6E+O/PIvpvINPeyUKH5FooIyXrzpsP&#10;8d/FcObcutf3n0MEoOTW+79FiNohkmHnA1lG2wnvyTh9p9/jzvcD/vmI2j8KEIlvb29zPovU9ePo&#10;4z/+6790rvE8gvYsfiBsvwd/+X/+o1XhuCvaqhyHvxQnv+T2qBWdjljRCc6FIkZvIKQUCSICVFWG&#10;VbDiKoLvEs7DIU7HPo4JDrPnENQWwvlWd8YU8XRxNMg3K+i9ICdNEVHKU6qoGEXHyEkr0PZCnKIi&#10;nCPls1XKhCDnLI43UMEwpQjQ6pvINc9XuSmCjf8eBoJdpGywxVCCVU4RTnMI3/oXkpi5h0GhoYRl&#10;BMh6s+XsdTupqf9UngT54Zzsdej5uf4NzqNo2pMhjzaMUHpzCIHOdW/yu6JgruJwg9JrQYXm0kt8&#10;jsjadQzFJQy3+TpLmMEonUOIrzTjbHZaIQqqlHtQ/jnlrvP0BsCjbETOXu2LkehZwnG3v88RSayk&#10;6dd4NpRi1F8eOSPiVs/OfRRwHypQ4kVKjoYs/2DAlaTyc8qxTVsA9F36HAp0FiNe209nMQJmuA5O&#10;uZwfpUlIEmHbXevvcya6nGTIne52ZaViMRmKrppGAfPf7Dn+CzI5l6Lr0iY5xzhOxyhKSQVhQiia&#10;14vOjIMJoK2w3IO2tWfixMvpdscbp9iraK8EyF9i7CyIjMMJmOLeRfaOYBQP1XkxGVU/Ve5jRdYq&#10;6jJJ+ZAZe8l6VhWcUwQVzn/+IQ78MW1yPODIOeoNFikOGV9HOBuXuda1Xiu5NWRVD8Y9r2dAdi47&#10;4dmkol6ORWsUMGa0xV/EbeUjnOj7zKnb9EEYMalo00LOpTzQVU+mrO7FvDW9Wba2zzas44tN6/xy&#10;65v4YovfwOeb1s5xbZ+tW+tbDKWPVz1KVnlqG7gHFYFSYTEn/J4EpJ+IPRGsedd7rZDrl94e9jyy&#10;1Q8mMKimnaCtRw40KHcpaHw6Z41P5qzJX7UdatqqH2IYhSkQdC6lOnDwvuQOBhXnUmoFEbZNb4JV&#10;+CZQ/2rZap4t0A5zVnZvmnYYpw1GLI+5lHsdMG7ztGXJxy9z9mTUo8KqMKy0xbfmFtc+BTenrfI6&#10;93AFI+wY42lv2KPkND5Splo8v/VHg9X2QX+1fdSPAz6MMSEiahSjcARndoixMcTYU45m5SJUTkJF&#10;OeLMZ+PwawyLvM2bYz7N6bXHchm7eYrGXaDdlvutZI35vMGzbiJjtpANm8yxtWErWqVtl/osa76b&#10;udNhqdOSgVqkAhi+StOQrog8ZJyKGZZfHrManqfxPmPoyYp1PqffX4JX79AmIveVtpWtMJ4Ww9Q0&#10;ioKd8Yjm6scYjYwdzy0bpizQWKpUhLdH7yKn6bcq+s9z3j5doB8WvS+EavpWULSvIzyPFhE8Cvsl&#10;/f5qznPwOkTU8lmF1VRwzBckRCBr58UpfaZ+Q36WKjcmz5jHPFXRwFT6QSkNkjqqTbm9ZOAFUQa8&#10;1uOM10vRS/FjQKLwE+qr7GKDjF1etbWsGzk5hNE6iZM+j75AVxQqbyg6ofLapNXeZIzeXrTmeyvW&#10;dn/V2u+uWfPNZau7NGeVO8y9NfTGPPJzqsdytHVaRItImH7kjKKsFIkmIlJbdPuQQ4PopdF2y5tk&#10;zs/2WIHGwwL/1SIU1/dFLZC5gJxDf4nAy1uhX9f6rHgDub/JvF5HD6wha5fQifPIEWRf+sQ72eSF&#10;rzwfK8Y6cjNnusvvsXSJebnKvNyYstrNGavdoP9WGe8LPMMk8n+4MyC0OsPcsa01QTRjK+2r6Co5&#10;7Z20Lc5XkJ8TeazclyJflcuVce5pGySbgaLPs7TANtXuMlf3ogJgaYpIHKRt+pknfU2W3IP8DAk0&#10;5cb0vJ3Mn3RkdtYUspfzeMqRZeaKp6sR+Ayk31WYS7tqnOhE9iq1QMoM55yqRybT9rOcj++0cJi9&#10;yrnWtQBM2yv/q+SzsBtij+/3+D5C+H3utnZx0D4rrZ4iJYJy4amoidLyZCt6VrnTlUMdx1A6MNpB&#10;k7NPH++jD4B20uTxnVIiyYHUopBQgJ2jYqV52DrZOLNZ3GtmqJvSQRrPmMa10tf4Tls6d7ieovAP&#10;0eWaF8pDr8Jh2vWjVAXXkadKW4C8i0XE4hwKFTigcnRFqMYjSL30DuV3FAmr9AU4xbc4D85ohRzN&#10;h4z/ECoYVo3jLNQ+Rkc8xdF+suTRRO6c3le6A+QL8qjp8aq1Ptu0rhe71vfm0PPTdj3exTFdt1pF&#10;1CL7FFGbhtxMYhwoqlZb8j0XYycQkYbTmdHYYBl1GPVCfQDNcye22vmtqymIGlQk9zDzeiQg9ESM&#10;pjFmUxh7yZxfCIrfMSaH6cuQtPXI2gnZJmAqHoy3CJ6uJECmSF2QwX07sYvs93y0/czJHuwFLSYB&#10;vU9V1Lmn62DuhGkQFKkbIV26g98F5ftP0T0Kyh/bC2iPd3lIRdQFJJ3mqqLlRa6psJfyVmb3tlpO&#10;H23QH0AEtkdOch7NYS8KJnLWEcgpB78rJUK6onyRWe+BNoyB9lV7pilqn+NTkR9+f5xDkZ5OIoZE&#10;YgwimKMIQZyvGBkVjxgZxbE6ThBRGUa1ihx1spFnclIbuevpKjxCme+5J8knFeYSIa10BO8IR0VZ&#10;YWOGhK2c+MBhpF9aaDfGWBCFyDXCaEHlgkzhNyFVn0VIdXCNLtDNNXtAN22jbbpduib/A759XVG4&#10;Hfy/jfZtDcFzBVtwuR+uL7wXYfwN6D4D6P4dPEtUYDLKhZpCW6vN4xFF0moHQ1TcyvM18xqRtR49&#10;yRjwHMyab8DJWsaEomu96BTX8vbzNuS63mYBvpfsCH+Pjv8B342IVPrn4rxzfRu8PzS2mAMp9TUB&#10;FC3Idw762Qk1J9DiwTgB0U6iYDcR86WV8SW0MTf8e80X5JJ2MzWW2wfNpfaj1hL7sKccX60Jn7zb&#10;yo9GrOZkyhpcP6BHwuLkVY9kM6JbnvEdtqkK39bJTn2OXnmKnflgDv005X6odobm4HOriG/6FvJ3&#10;k3Ht6QfxrdCRTtSGO0qDIuToWHS7drkq77oKbZfgw5bhywrl+LeebjFMBaQUdg6Rt+8Bexj/wXGb&#10;e/b3fIdvEeW+la/sAU7x0C4X8F4u3ON+R76ifNHf5TdU/Awf6e6KNdxYtIq9CStYwR+ZbPfdqEqN&#10;8GFzhX3YUO72rBYpRWCJtM3A1o3gQQqC0liBNBDsSKEf9bsQjoXvm5/vjTWudR7iCdRv/H7mHNF5&#10;Par1WxB/feHsOc7D2f98H/zZ42TVezvKvgPx/3GE5zrvGj/gn4agL+LGMGM3M4TbfPG/gT/5679y&#10;rvE8gvYsfiBsvwf/8f/z36z8Hgb/3QkrvYPzcGvccxwW3xy1opCsDVaVEGw4Gl6p+BLvj/h9H2G2&#10;3e85aLVVXRGayisrMlYV/LWlXblCL4i0HccYnsSwmG2x7GWcU5weFQEqORixkkOuo2gUBLaEtoS1&#10;A+Gtbc/Fxzg6YUSoBHvWZpelryP0gYS+In2VMkDRsL7NkPsV0RrlhAvIWs6PwC+8MuipBZSHNm2r&#10;1ZLWMHq22iz3sMdJTZGzwcodzhDKQNBWw6rbIe5MWOVdvouDKqlri3gV7Vd5OoIgH7JyBH05gr5U&#10;aQzkAG7hwK0q4kdkLQaa8vUsoTRxJvU8eXI6cRydUL2E0hJhy/+1DdKLtokMPhGhpW2SnPMKTqeq&#10;9KMEde+eV/cQx5B2KJRCoS08qhiUAJHVOm8+588/VNuqLVEuOJ1JcwGJmeRRT/TdFIbsFEYuTrzy&#10;NObNolDDrbxZI20463LecWy6EPhhJIqgXHFycrT9UE6OIrk8mguoAIy22qQO8fyDOP0gxYvDYDTw&#10;W+Zoi+WIuADZKLxsRfbO4rzNgwWgYmRA21Lzlrstf5H70pZ1kbqTtKMI4CGcB0VViqwbwDEaxoFQ&#10;VXGeSWkXFFWbpjQMnCedMZvN2M07YFxpPF9HgZ/g6J4Gir1CufsYB4p20qKFKosW3MCQoA8K6Qvl&#10;ElVe1tK7QYSj0gEon3Pd4yBNQAMGjFDHe+WEVo5nRUnq+OLbykMq8pbzhcStin4V36W/7nG+h5Om&#10;LeYNrxQ9q5y2q9byds3aPt2wjs82rePzLesEyo0qBITtijVyfMPLRUcU7eqfedX1i0+HLPcq4wx4&#10;igOeR9trS08xgG4FW2yrGM8qOtXweNaany1Y28tl63izau1AUaAtr5at4fmCR9XqPlVgMHgOPQPz&#10;TdG4yomtfKjPRF4rl9WaNb8CL9dpE1UfX7QqFbS5M20qdKOtRtF2o0oMw5qbM1Z7MmPV15hTl5A3&#10;9FGhy5ke739FtnlROpGBGJXJIuNFzIdEWNIQY0uRtSM4c749NoQiruRsC9ou62D+jXcwtjuDYkQ4&#10;9k7cusOvyC3GPONRr56jVMWKRAIwFxSFGOU0VDRmhuc1ZB4MiGRosESPRMcY7kP+9dXYxf5aS9BC&#10;gsak8kUzJlWVV0UWVRitDJladzKLAbhoLfeXre3JmrU/W7fOF/S5InJpv1Yv5CWDeD5IQ/GY8foY&#10;A/QJbSco4vUZ7f8M41R4GpD2NYzDGo3H5xobERY8PYPI/fcx64Ss5zt+OWv1Im5fzPD9NOfhGg8V&#10;uYuMZcwqRUYpc6LsOmMIOVuqIkfI6PzVLssUUT1YYwldlZaglAYYr8p7pK00mTjeblA11Dmc4MGB&#10;CJyHKruo3EjIGBVCzJpss/ylXiveYryqaBzzterGlNXfmbfmRyu00YZ1vdy27le71vVs29oebVjd&#10;zQWOHbO8lT7LnhdxHETfiaRPRn5p618i8iuhkzGjKD7ltFTkKLIrS1G19H/BXJ8VLiBPFzHSuX7O&#10;AnoOGZIuwla7ERZFQDIu0GfKqy3SNl+E5RLyWCk1ZtBPyKZUZFOyZNEQMnMggmQVBtBIk2VK7ul6&#10;s31WPM8zLg5bxfKYVa6gf5aQCfOM/2nG/2iXkxyKPkxsr7WLLdUxJIiwVZRWO88h591JAOaAHHvk&#10;skgSjXNFmCsliNJ/5C+jB1bQB8sDlsvnbOR8Jvfh7YQcT+5rpO9UDI5r6XogoSNorxR+E9mlxRA5&#10;KCJ9sxe6PP1A7ipt4ClrQBgdm7vB9xv8vs68WmVeidxcaLHkmSZPSyPCNnWeeanUN/yWvYac30TO&#10;O2FLP+y9w3tkrRBH2Gq3jXbeZIg0RbdqMdIJ2xX6gu/0m3Kna2dJPuNUzqE7icr37qC/pR9dRyrC&#10;R8fw/T7HgSLsFH+/hx2B/szbVmRvj1eyzlzjmbhW6gp9LtIYfZ+xgX5STnw5pfsBcVuoOaKdLjHS&#10;FpmplEnomwrlnlWEujuaImzRGxGUHz+GiLDl/V1+A5X3lYNv3ipxlMt5L9JWhVNE2FY/Zq4/RT88&#10;1+KP5Pg6UBQUMsUXiras682u9X9yaCOfXbGJL2/Y6NurNvTy2Lrub1vd8ZwVrA5a+lSHJSDbPujA&#10;wW9HpjEmPDqQcRdsIwcy7JnbQcS8gI2A4e6RRSLCQtJKRGSaSEnkpo9PLaZ4igPakrGaPtbO+GpD&#10;r7dYEmMtQrIW3bSgIHmuaFmOzUR+K3dujhbc5ukX5m0e8zaX1+z5XmyJHkufRvcjx9MmGBPCODpk&#10;jH5iDMs2SUbWKDoqqR/7BCQNMM5lqwxxv0BzVQUQPVWUotOB3qdgv6To/9g2ygGZyP8k9z11VJe2&#10;yArMH+RZgtKzIGt80UNgHvn8lA0l+6mf84MobYOnbkBWOdAnDtpf8IJnIoy1sEJ7CGqXCMmSdYLa&#10;DZ2UpMV22W593KPkX0+Q4kr3dZH7031e7BC4T811LQj5ohB9rO3SQGllkpVeBhmjRSNB6WYS+F7/&#10;0Vjw7f36HjmlYowisrUAJJ2rXVkR4vMB+7P3ojtFQvr2fiCCU0SnSFxFcQnoDsEjuLV9vIP/KUIw&#10;JKhS+U5Ia9fiAdfoQp50M+8VbagI4m6uKdJWEbeKphVJG27rjeF3TNg6RGRHpK2ibTu5V0FEdbid&#10;PYqqjSdr9Vkkrn6XPFdOZxG0UfE8J2v1Pe2u/OTKmal0CBGiewuiniJn+1sQ/h7vnP+A//7wPqF/&#10;FGEebQP3PJIaZyBZhUlj0OcI0bhlzGihDOhVZKB/zzm08JKoWgFNFfbjplLfyZTQX41sbMTP6rKy&#10;/WGvB6PiYzW3sSPvYHP6bg3wgPfaraWdW3xWsa4y/OOSW/KZ8AvwX3Mv9QVELT5w1h7QzpV97A/0&#10;qwpfll7GX1d9FhUTu4oOVBFyPuv7KH2hcr2roGYQWRsCv8xr5CgVkF7lqyvVAXo0CLIC6FVFw/qi&#10;aAT0rXa3KC2DeABF/KoejdemkR8t6DO+tZB9hG6PgecAufjRRdLdN8QTYB/fwZY+XbTaa3NWeTDl&#10;NpX0SkJPrX3YWmEfNJTZhfpy+qPa+9KjpbF3BRFc6Q30jcB7B7oyFThh630tBGPhPHyDEBXx+i0I&#10;ZFrQ99+KcNy47OB8513zvwfOlVn/HOgcZ875A/758DQUjM0YKSuStlFjOUS48BDhj38gbN/htyVs&#10;/+J/+wcrvKZVJQmgINJDDoPjJjhBCCP0lIMtf3/AcnCKFN2apkTh8zh00/V2YbLGPhrHgB+vsoTJ&#10;WhzZVsuXs6Y8j0s4MPMYlThn2jqoqJTC3QErvyThHKDk0qg7Mbk4NDn7CMkQOThLeSIY+a3gCBwO&#10;Wg6OWcZmp6XgDKWsYWyrUNh2Z4ywlaCuOJ1AkE8G2yEQ4ooyLbyKgL4cRE5m7nU6MnY7HBLSKvQh&#10;slZCX6t0QjlKIYLniLsdFFMTsVXu+XxRNiGiCNuy65wHRVWs7fScN2+Ha23gGCxj0DtZCxYx0OQ8&#10;4pBq+2SutlHjOCrKU8+bp0hYEbb/X/b+47mvNc3zAzeqqryXJLz3hKeBIUB4R4AAAYJwhCdB78nr&#10;781r8qarzMry1R0xMTGLWUyo1QrNQt0taTaK0Dh1z0ZrRWiphVbaKPQ3vPP5POccEORllsvqKFU3&#10;F9/4ufM79n0f830fExGHczybWa6BfT+/wrVxflxXj6QyCsiavWfvsZ1EN47tsYMbzuh0VkNP5YeC&#10;sWmZaLvHs+QZ1OFUl68NpQ+vXkgfzJ9PH1zByZjD8LbW6xWMbRyUSpwayan6JRxoU4N1qiSmcDZK&#10;R1D4AoO9MCQrx5mkGOk28bAmXFEjscxakiiwgO9xaMpxjipxviRra1Bw9YvDwGPxTHAMrWlYbUMZ&#10;o32LmqI3JBx4tQmNpPJVDPQ5HIfp3nQGQ+MYMxgzCxz/2mCqtjnNJobCTaOiULpcd83uZKre49Xa&#10;hYcobrvMc19abVQnUShp+PGNdOGztXThc5xdYLpM18fLkW7qokYTz6XxKfedZ97ybCa1SV69mgsS&#10;v9tu+wWBa4SqhBmfj4nbvM5ryyv28ZzjP2Osn4AE7lnrvbKtxGjXl0ZSYjBZfuDbG8fErCSt6P/p&#10;5g8I26hF6nGDMF7Bob+WOjCqOj5m3DCOTa11IcAazFEH1Wt5wjx6MRtRkzajOv9jyyZspMGf3kyX&#10;TN8HA1GjaiOOYSkDz+3sp1dT88siapa5/IR9PbvCPeH8P1lO57iPFy1r8OXNwMDnN9PFTznfj8Er&#10;wXk/45wfcn+OMKz2GNM3J1PTOgaUxP015rmR19a9FDjL1bxaHzPgGJI8kqTVOcRRDUIJR7UGx7AB&#10;h77pGobitbGsAdTiaGrMEeO6aArl+I7u4Dj0Or7sI5rv4ehKYGUd7B3POdkwjsMoKTam4wWMgAFG&#10;whwDx9UGU8L/leKEm+YrTjMXPhxHfk7gKE/jHDOWXWCoXrMLPXLyztV07ulq6v94Mw19sZ1GvtnL&#10;CNyfZBj6yU4a/An39DuJ9PV0/psbQc5GZLX4mnEcDcRAkLHvImgzWFJDSNjacKzHqN2vFqMe89lP&#10;kUMfu7jAOHnJs32Bwf2CMS+ez6In5lMX+sOSLm1HyLKdsVR1zTII3elHQ+3pRwNn048unk1n+rsi&#10;KqQW57pGXGL+GwliVMgwMkSycZRXnHzlTtO69WrnUif3ofcxTsNzrscaYp+upcGvt4NoGvnpQRr5&#10;2WG69O1eOsf3beirBuSbzQxLV7LSK6VXB1IJ8kzSwnseRIUkCrCWrsSCEaU188ofI2snUusa8nOT&#10;Ob2FDN2ei+Z01kS1NmrVGljHqd4YTbUb49GwzoZ21rKtv4FjIlm7KKEjyXQ+lUydC5ROIStByD7G&#10;VvXcYJQqsA6s5QfqOH7W9R2ZZ9qwkXE2TJL8QMZKnOhgSWoHolOrDdXYt9FVQ1wL76PJEc57EB/I&#10;6kjvdnGCedDAtTVt8hxvMse2Z1Mr19a0ie5ZnwrCq2rBjsfcN455aqg3/YhnJj4c6M4IYr6LshYS&#10;Sshvo2yrrENrI7B15tAWeo3nL1HbuD8ROslo2QKSuNZ8dZHXsjTl1p11oZfXChd9sRMsfSOxGuUP&#10;0GXqN5t42Sy0mfcZplKz0a85mm6B0IHo1Lz+rPZGFgHL8wBF7XuJY89PWyTqu9/lOaMrjQ5vl0x1&#10;0RO7Q+hYFigWj20i1hw2CXOBc2q8jdzGNtE+smmpMPvHuvgFTPv0NRqaYt+4OBt1+YK8daEZ3eMc&#10;CtIWmS9he4K07XCB6x0IwvZTnOZPrwfa+SxsnNJrfb6fbCO/d5Hde/HaZ5oq31/8eivI2rGf305X&#10;/vhRWv2rj9LGP/8sbf3zL9LWX36eZr+5Fw1VzCyoQjefQmd/MIqsGu5NH9oJm7FlGrkEmDXxTD+3&#10;ft1xszxhWRMc1Q9jDOG8DnSk3xtsT7833JF+f6Qz/Wic31zImmN8M0fLGUeVK4wLZL6llcqZR6VR&#10;h97a9sxd5OOpHP7ntHaK/1tiDJrVw9yrtwSJCxE7jGlQtz2VatElgS1sAMH7+m234fkB01lbohEd&#10;Y8jFGcax47n2BoiSJ9iYLqxhQzRHuS6e2z7jAbSgq5p3GQvsxwWiOmRBzZpZRdiYXEPlteFUscS4&#10;zlFpJPvia7jgEdHt8fkSNhf6K4BueQN8x72IGtp5c70oH1WUkcrh/Qh5J/ithHtng8cS7l/JFWDG&#10;Azgzy/2b4T6KaZ4bsFSLZVqOawADF+nViVEeRvmhzgy9yb1Gd9bzvtZo5xxmXdX5fb746SJnROED&#10;r7VAXG8sqHIcdHQs9iOnsuaEmR6wjvFpFwaGXJjqDhn0oXLvEuNPAlTyc5gxoNyT2HUxAFiGooqx&#10;Gc3brPVpijivfrZcjLW9i+Zix6SqpMYlrp/vAr43gozvjx3W/pz8fBcGTAPNXiPyEdhsqCBPg7TN&#10;z83IXuuOFjXBT5K17yZssUMiGpp95IStr9rdIkr6SNa+RdieJJkzZzsnL96F/Pfja32PN1Dcn3fe&#10;u78P8v2961g/BLI2R0HgSaYVCwMnm6Y5XisZa6KKMZxFQmb7yf7DWOnH9mEefdCHDEYmm8J/ZgLf&#10;HVvaRWflWvsd/I/72H765+jDpgfYf/jRRp62WZrH/gj4E234xi3Yfza/rcHvrbiNvLuFXj9E3h0O&#10;p0p87OrbyIS72AH46S2W5jNC9clClM7KgL4D3ZKgwBIMvS8M3sAG1dcV4ftKzkrWois5ZruZr/rI&#10;EZCFDH4wxTGQ7XdyLuG2wNa4VQC5fFgAPW3W623sBIOqOD+bljU9xLZ4hF2A/x39YqK592uET86x&#10;2ySH0dX6ir0vVtPFl+jUp+up4/AqPstYKsc2OnW555iwtb6nJHsVz6BmEL9kAPuvD9s3J2zLLyCD&#10;LBsUpC2y6fhZI4fyZ/dboex6C8Xi1g8gKfvbgJw4iZOy4/8IOJ6D4l1z6l3It3/X/t7j747XhG1G&#10;zp7ESaL2PWH7DvzOJRH+u3+dOp/iFDzBSXi8mNofXcUhuZKacWCMwKzdw/G+OZzKNgbSmVUM5RWM&#10;J3D6em8q4XP5BkJn6xIO2EhqxrlqxXE6iwPUboo5DkztrpEuGCagZidr6tSKk9P5WGJMAvFKCPCm&#10;+9ORlhiI7o9TCE8MaglMUH8HZ/JoMlXjEJVvW/8mI2sr2L9CuAnHx0iVcHTyejamPJiOYYqDBGgD&#10;wrz2Lg6pZK2k7ZFKBCcSIa2wNyK3QAhrhHbTQwx4EE0/nmDUP8VQt27sM4T6U357goC3KZOd9B9L&#10;GgOO02CX9j2c0C0M5TWM4yBqMRRxFqtxVutMrbzDed2dT42g/t4VMJfqcArruBZX8epRkI0POZ5l&#10;FfJUkK4n86mbe2fTsG7+03nE99ZvtN6fKahbGMqm6OZlJppxXnV2LS3RYU1NEHWA92zOxb1cuRQN&#10;vmzKJaz7ekajHkjYGkFldGJEnWGI11/FOJ/D2J4yKkCDEeU/jNFwGaGOQVk5yiTNYQOR+D2AATkK&#10;xth2gnEzxbYotIjCvcozNJLRiMZlnouGPagKR6YAjg2OT3QNl7AzymUOYz0idQXHAGWz7JtrMH26&#10;CmfPmrZ1Eio4afU4W3U3x3HWUNyma0fULsdZZ4yuYRgXNQmN8trEaC4ce0nw2zx/7uHZhxgJTxYj&#10;GjScacZbO8ZDREGDrCEMz+Wj+Tz6eimir3s+x/gILAeMyLXuZxfo/Iz9FbVHLTnwyXw0/bPUwHEU&#10;7kvG4ysxl5G5nzJ/rBv6pVGPGYkrgRrk7febQahe/A4DwojKb9aS3f+tPeWquPUMTaOVeDaKXuK5&#10;4QnzjPFb/4jx7Pg2Upxz7/1qNfV9t5EGJGx/sRv1qS79fCcw9MvdNPLrw8DQL/ZS/09uRqpt1H76&#10;lGNFbajVIL0vfsZ5fbYZxfovvFxLvU9XUvu9hdRsh/+NUZzzS6nU0hWSlhM4ZxiQFu43JT46rmL4&#10;RH1Bx5DgvSn2JWwTMN2e78oZX9FQCaev3GYywEYytbOXovN33dxQoBYH0e+EDZaqpxkvppdO6jDi&#10;HBUEK45RKY5RScDIofPHiEUKxnzWTb9A/3GTpyIFMor6Y0yL6Czse4zprLg/+8fpPIMjJhHye4Nd&#10;6fcudaU/4Po/HD8XEVtljnfGch2GdPPudGo/upJ6Hl1LFzASBz7ZSENfbqeRr3eysgrf8Vy+206X&#10;vttKA99ZE1fy3rEBjJj9PoucPfcdz+ab5YyUtVGe0blfLaZOEeUUMEYlaj/HMLUG8yfI6I8Yi8Ca&#10;xC42RDPKj5HhHzPOP7mWzvO8z7+6nnqMVr+HXNseTxVLA+n0lJFmPekDruv0UG9E15kKbP1YayYa&#10;5WRK/4cSkTjoZVN9IRPs7t+2N5u6jq6m3kfL6cLzGzF+rGN86ZvtdPmn+2nkF4y97xl739yMqO2m&#10;R3OpYn8klWxeQuYOpJLrg6nMuqnX0BWL6IwrkvADKVKtgzznGUuIIs+EpG2l0dKMD2tfShpLOFgW&#10;o86yCOvoNORJ1ObeQk9tcz92uB87ODFiG92xyX26wW9GYnMdkT6NvLOxUTEmXfByYSsWuPJoKeVn&#10;BWNKRAMZCWyBM551rc4QKZA6ZxjYmUHNPYuaj8wBUUTb2PDiEvME+RzNlTwHzsWU8FocinqboG2g&#10;47bQM7w2GpW4MoGsN5IXHTvGcxk+n04NMB9FP8+HZ3RGssRFOq9lhvNXRyxxv64zRq1baxOunbGM&#10;oJWsxS5wAdHIa1EsLEqqWvO1emskVWzYhBMZsDEYerKM5xcNSND31piVGD1JnJp504KNYtaNaLWp&#10;qY2+jgTP5Bb6+RD9HOTtWBbZu428x5YpULONTtuzyedEasG+aLuH3WJEjwu/scCZQecy6s26sB1l&#10;lXKgl4WpmtaHD+DY2iAlonRdcLYOrjVxzbDZHQpUiz3uFd/XY7s0HI1HRG8z+l5bKBqSYctElFA4&#10;hdhloWfAqxzYN+I1abuSupS5LiryWiBq1iKPbaDSazMVYCmEgW9vprFf3koLf/o4rf7zj9KNfwb+&#10;6uO0+KsnafzLw3TxyVoslEiqncKR/2CkJ/1oqCv96BIy2TIczFc7pEuSnWE8nhroTT/CIQ1IBDD2&#10;jMa2lEZEtLvghb4uR5Zl40Q7hfGxy3Uf+My45rtc6wNkx0OuC/nWmaPD7+4jk+7x+x3uyRHPxO1v&#10;o3NBx11sofvoqofL6dzj6+ncU/AMGfd8NfW8BMjJ7hfcG1/5bFSUr72vuC/gPLj4Ch31kldglkPv&#10;E2TjY+Tioxy8N+Oj5wk6HPT4O+jO0fUYeL6cu/Cc2+8Jnl2ODnEX+Sru8P4O+l4coctvn8T8D9Au&#10;zC4Q2G+ig3vRxX3puc/53Od8fL2HPAddHDtwF/uiOCb314WvN4/H/m9l6DzEfj7gu30+74FdgS3D&#10;q+gC3XsLqWc/QxfbiSgPxFg5xh7nB9xP5y2OeXg1dQH332H9932eHdu17TDWbzJ3t5jbG1OpZZ2x&#10;sIYtvcp8Rw41LjN3LOGC7SlhXGSxVKKrs2hkdAf62oXT8vHXiKyCCcbZFLrdEhNFqQkbd41bY5ff&#10;0UEVytVBCS90kuB9kV4eZG2OqNn4FnF7kjQ4TsFFHhcIgkwZDbJI23MRYWvZh9B9Y5zfODJTwvYE&#10;JGcLErd4HyV7RtFXErba1BK1gQt8Zo4xz1ycs8FRANkv1AFGYP6AsAVFtObrqM3XvxXX+B4Zju9N&#10;QQDlOH7uf0e8vZ+/7p5bm/k1kJ/H8LO/nyTg0PPxzEVPoBRZbJPHzC7AXmacBxwn+m3YIZZ4iQyf&#10;jcmYmyFHsLcMqmq5P5ca0L02CasxAOkhc1XCNjIP51NzXjagHh/ZKFT96vIDfKggaZm795jH+LLq&#10;y8gkcUFSPM3xBJlzDOQE30nY9r5YSudech7PkZ34vS3so/kBskHYH+YBMgI02vyb49bbCPyO0btG&#10;8Y4GqtGvouaQ7wq4oMqrGS8SuvINDXfZ333OMfxs5NZzzrMI1nqJznmFzjG4RT/vBb4Z1y1B3fIM&#10;POUz597xFPv3Bf7Xi43UfXc5Fjnt/WJmhH0YTvV3ppKLXan0Yk+ylmp1PzauMCLxIrKlIGwvMlfz&#10;KFtr2f6tCdu/A94mZQsUciJkxQ/wjnF7Euz3vez4jwMFYfsucvYkskWH94TtG/idSyL8t/8lxiRC&#10;52gOx2U6nCgjUWzaUXL9Yjq9cj59eK03nQKnVzDSrzOh1xEyWwOpFsej4WAkNd8ew1maSGfvTaV2&#10;BF87r233cMpujaSaXQyP7X4cFZTCwTBOzFg6+2gGQaxgVmgv4BBhvCEso0EWDksBV/UacGQUrArZ&#10;yr3LqWKHc5Ow3cZ4M9XwtoTrdKQ62D3eGjXdQaQtpjYFKsK+IGvr70/mtUlxFIUCPidssxIEHJdX&#10;37tS12D6g8oApWATsYK0Pa5hK7H1lO9yWLtWwrbl/hQOGsJ642I6tXo+nV6VsMVIvDmSGg7Zv42K&#10;MN5bcDKaMbgb7i1wHlfAXKrFEa1BQVYdTaL8OD+cvii6jiNpJFATTnD9TSM/MPaucV8XeRYLKN15&#10;X0V/ql7EKL2GsXodQ9XokE2Ou41C3sVxtknPLo4kzpI1BytXuJcRmYHxKxm6PILzfTlV2mhMssFo&#10;QyBha2dmCduaKzifGM0SWqWXddwwBoYwdiViRpisOSJaTqdNaFiO6sChNIy8neHcJWs5jkRtNaha&#10;sWHYSB6RAjz+gueAAWA63dyl13XnJLLy9EXfl+MMVth5nGuwW2f9GorciDdJFcnaTa53YyxV3+A4&#10;RsjZBMcu4jYNstu7kbiLRoux3yvn05mZnnRqqit9CE7Ndqcz8xhD1xBSaxj93MsGo5glCB5ivFiK&#10;Q4OE8SMiGhpDpiMiohmXrxjrH+NQfnItnft0JZ37bCWd/2I1XfjyxjFssiWiy/6XOJlfSK4aJYWz&#10;+in4hPH8MQbDRxhKH83He+tNt3+6GNtJxkajrm9sHLaZbGCVNbMyumo7DXx3k9/shLqed0PdSOd5&#10;7eXYPXmNw+7PPeZKfO51X99mRK1k7OU/PMjwq4OMtOU7MfSLfT4fpEs/34/orYHvdlLfjznWFxzr&#10;c45jg7CP1tKFcIjX0nmc6R6dWpxGO75Xr1yK0hUfjHak/2SgOf1+f2v6cLAznRlyTEk46ejgAOGs&#10;VOO01IwxtgunS3KL8ScqcWCqxi6mGpy3Ohy5Why6mknmwgRzQqNU+F6SrCDKQIUY68scIJ2hY/iZ&#10;MTzqb68heavjdIYxfcaxD0wJ9buoQ1dEz0TK5QBzgLE6PMB18F8xiONl6v8lfhPW3xtm7hUYYXzz&#10;X2vqGcFmeqlp+6dNVx0F4z1BalsL1UUJ53ez3XwPZnDG51PPg8V07jHGrqUlkIPdZgQwVmxKZs3b&#10;89+upIs/WU39368Bo+9upD7J3G+NxmZsAmsfi/j8DePKqFu2sTbxhZ/wDKOUwlrqtX6ZdcwYM+e+&#10;YLx8uZH6gpRnbGG8dtxbQubMMM9GU/nVIc47I27KwslmLlu7EIdUZ/QU8uMDnrkp+Kb5uoBjwzcj&#10;2SK69slyNJob/GIrDX+7l0a+30+Xf7afhsHFrzeDsGrC2K5EZp6+OZg+XO9PZyz1ImF7nWMtM+eR&#10;K8q0iivIkzkwI5Ar1oCM2o79ka6cpQWbxsz5jDHvOW/LBNSujKWG9WnGLTrlpriSmrdwWDbnUvMG&#10;n2/MpMbV6dRwDR2zgEyb41iMw1L2aaRYdL/Px3XZcG8q53O541tnHse+iMqquMR4v4RhhINfxasl&#10;JCQAAmE0ZUZ0GNYW+Y86j+zTZkaicNrCgZdgBXFv0eETzCnkZcWCJKvE7Wiqs0bzDfT1KrJyZSLk&#10;vHVETVGOlGfJgIIQkKzV0TMKepIxaIaE0e5Ll1It8rQ+moYhH/fGUtPBeCza2kyz5TZ6DJ3WEngd&#10;EWtZAeuoV21fDpK2ZGMgnfbZbfSHnq/eH021tzg/CdD7mU3QIk6Qt0a8Fo002+6hJ9GjBSxhYA1a&#10;G4dJ3Fq2oOrm0DGqsSeiYSp2RAt696y6Ni8ndFwLHztCtOmoiqeCYwnLgLiYivzPcCWdxXaxFn0b&#10;dkkLzmAztpH7b8CJrDtAd2MbVO9x/B3uG/ZRDZ+zRpfcL/R9RN1yDgVxe/YkcVuQt0HcXnsDRTRu&#10;t2mrn1yP0j7tryzrczVq39o85SIyf/Tnh2nuTx+mxb98llb+6kVa/ovnafL721EHuu2IObR6Kf3B&#10;VGf6g0kjYLvTB2PoQsfOKPJOHY4MlERyfNg4yiZWdVd45lexkxj7zdexgzaupPZtZM8BMugIeXIP&#10;OfIQGfFsPQ18tJnVmv5yJzIGLn/LXP4OPQIufYMO+Xo79X11M/V9iSwBvvYLdMoAOqX/M+TWJ+oU&#10;9vkS2QOsBy66kXtmhXXo6Avvl9lS1gPOiW0XLCMq2XIS1gTm907uk1lZ2o6Ww7IsVhAL3Hsb0Aoj&#10;oLM0W/TwY1NrsZsfYWNiAzQz/kTjPbOk7JFgkAE4msZ+xZbkfRO2XZu9GB4wnu4znu4xjoR9IE7A&#10;Xg1nGbvHYEw7rl+PbcZ9RJsDy3QYfS5cVM5hr4eACxfixHfZoga4zTi9zf6FC/+S4ADsisEAAP/0&#10;SURBVIfse4+5hm5uQq+IRktQbTJHTmIDW3Cd547+qYlGtciTlRw2ixXYVpaQcUHWjvON7FP4vv4m&#10;ti37qeO3IO/XkK0Cm9Ssiqa1HDfAKv+zprzydxkYuWsEbxHdmxO6NoKT1BU1AWS29ZFz1KJ3qtH3&#10;1dgJYTcgh8uRj6UDOZBvx/VmkbvvilqLRTLlby6DRTRdOQl+O460BQVhW8F+K4exQdDvNrwMwjYi&#10;1DNExO1bsBTCMWGr7aGdUgDZHLa1ZSjeE7a/E95FbAl/O743JwiqdxGxvw0n//cuvH0uJ3FM1ubk&#10;R8UA9iWotDkVdqSlQRyXRojbpNXmVmf6utPpvq6AGU0lA12xcKsvFtHZ2MLV0wPMo9HUvjGbuvYW&#10;UvfhYuq5g+zDJ+16iG55cDU1IWdqjE61trtBVEHWohORmWdf8vsTfjdjFT+68vZIqjjEPweVoMYa&#10;8EbTqseCBFWWooeUnfqy6vB8YbOAn1slTgOZH90k4cv+6+8gJ45G8Ifx7Xhffxfc4/sckrY2586A&#10;v+f5BtwHPre2A/aBsrrlgUFivuc88gaglg4sSim+7lmDPMaHMxCnFbQ8y9AMmtD9TXIL6Pwm9tP2&#10;GPv62fV04flaLJi17cxFo1oX6w0mOTPYnRO23akcG81xUdOPv9KX1f6svMgzlrQVUbYiI2pf493j&#10;4++KGNe5PHgbfxM5+/a4Pon/mGXHf2x4TdgWwD96B94Ttu/A70rY/p//zb9IH6z0ZriOkwpOr55P&#10;Z9YwBkzh30AhbPaHc1GPU6HzoSPSjkPSbvQnQrUZAdmMYG29j1PG57YHWZRpI4K16uBSKt/FqTsc&#10;CqHa+hgH/MVCOofx3KMT8XIxVrQyIYkRi/AUClIFqlEnNgWpPrAMAg6+JRBMK7R7swLe7pEogq4X&#10;S9GdvBND22ZhKgkLnZvicJKklbS1NELAcwSRAmGqR0TWIpyB5G0z51rA8gR2udRhO/uCc33OuYrC&#10;gfM/D9gnCq5u34ghHM/lc+nUEsJ6BYW6NhjRRK1GRjzCgXiMk/XkWjr7eIl7cjU1Y/gHuPYmrimL&#10;KkbhWLPPiCRTSNeHUtnixXRmhuc01pU+GGpPp4Y705nhLow3DMJxJtMkBiHKuGrOFFiMQiNajH5a&#10;waGO9L6RVLuelReoWZUkHY7os8plnNcVvrMRzQpYxmmXSLU+HAaxqM0jbN8gbHHeT6OMJCHs+lw1&#10;wgQ2VdIIMQlba2sJjAWjbY3Kskabiiwid5eMquVYoCBsg6xdBEHWgrmhvLFHXyqZ5PonzqfTExx3&#10;CkPV6FojgY1C5Bq8Jmsp1ptKLzbG4rMlFWx8Vum1WvPWCNwltl/EkL/KtRslZpf0GYziSca/KeoT&#10;3elDcGqaZziHQXyVa1rm3K1fuck9seHM9khETdvcpmxDDKay6FDOWLVDudG6GzgTbG9zIhsmWS7E&#10;Gs421rOGs5HPXUbtPMPxfLWazn+cR6R+uZX6v9pKAzivAz++mfp/zOdj4MCCAd4Pfn0zDRlx+O12&#10;Gv1+N439dD+N/2w/TeKYT4hf3OLzAd8fpFGjEr/P0umHv9vBOd7COd5I5z+/kXqM1mL+OK5d6Agw&#10;5p0XLn64qh5dzC01glPraxuf25h7EgbdH6+mnk9upN6P1lLPqxup6/lKjPOzD9jeCCnQ+QCn+EEW&#10;CdRxiMO7zTjHUTN9PEsdx2DgORvBbeOVaqNiJnG+bE4zJXheAcZ0/M52x5CgRVYFIYsBNCrxisMy&#10;yj7HmBt8V5TsOG7akUfl6BRFc5eIdsy+r7DcQZ6uGOAcClSaqljgRKfpCtODcb7eRPZ95WiOkQxV&#10;4jLjzsYpwAYqNZe5VlA7gpPJtrVsUz3i75wfDp8LI5Jmpy/1ROTxaY3BUQx15kOpNRett3gFuPBw&#10;lbG8xHfLOJBrfaluewjnfZznMJt6ny6mi6+up4GPb6RLn62loc830qUvNl/jy800FNhKw4yxy2CY&#10;cSiGGJN+3y8Zzz4sU9DzlOfPGO5+eC113V9OnXeWUts+8mxrNtXfmEw1ONk2C6qYBdNDyU7mErZ2&#10;OC/lfp/G+bQ8gbVlK6xpjQywyVfT9mTqOJpP55+spP6PN9Llr3bT+E9vpbHvD9PgNzdj3Nr5tx6d&#10;VHlrNKJry3Yup7KtYfQX8vIGsmOVY5pm7WKQTYcWwDxQjnE+lXE+nkt/RFFH/caoz9kDuNdmBzB2&#10;KpB5krC1C2OpZh6ZdUVik33MsA/GpN3H43p0rocvHjfuiRTxPLJFUiCirSKaC0MZR8sI2dfGcuHw&#10;v20E8xvQsNYJPwnTG09+Lo8UScHxBoyqwVlARgdxyzWVjLLdhNfDXLnC+ELORiRxnspsRFstz0ri&#10;o5JtXGCTnPU/vmaLbdyLq/wXeVodi1/IRORizQbg3tfyDOr3caRu4XAdSVpiJ1jOgFc7P1tGoCht&#10;YC3ZupxMtfZryTrPYYN7iA61i7S16o2MqT9CXxtRi8PVhq4sIGnmwtmxMwZaC+TZQtZs9ziSwzYm&#10;s6yTJLGotbYu31t6QTLMZnY2BYw0zWeSf8i354vo/Cxjp037QntFMjdHO46oCHJPBxU9LvEbxG1B&#10;3urA4kQ23uZasKUkbwvUM3Yb+L7xyPs1EcRtI/fJWn/HwCYI3HdBmWt6WCBzGrUdjPjx/JTNErY2&#10;E7uIfB9G5k/+4Z00+8f309yfPEyzv7mPLjhIF/jdkgxG/J5a7km/P9+efm+uPf0n02fTB/OMlSVk&#10;5uol5uJIatqaTG27s8jthdR7dC1dfHAjDT7dTMMv0Duf7KexL26ncfHVURr7Mfj6dhr9mtdvj9L4&#10;T3gFo98dRs3pIeCiyxi6afQXh+nyzw/SJc6xzzkdC4lZNLCwfMOFwEa68IXliW6kc5+vHnf57vnk&#10;OrrH2vPYVC+vRt8Fm1dKKDQ94V6Jp+L158bH3MeH2oLYVw8lFlz0nwtb1BqJptsW2VZmamlXRhMb&#10;jlEcS4Lc5nCSF+pFu4h73Gb20/jILKkpbE9kn9FpRn4BU29ro7kdtujtiahrHHPBcX0PG9OFB8e3&#10;C8EF+K41X5ywAU8WvT0VTXnqDkZT7R42j81389faXcf1cCxIVAKb8L2u3zwaixcSty23tT8YowGO&#10;w2vbUfF5NpoJt7FN6yH3Z5/zxAa1CVFAO8aFGRsEMuerbKq5gpxgvJQtonO0lQwoWEFOuCi+xji3&#10;XntB0mKXifp1Xtf5rF0aZa+Yj9hplsOqWUYGGURg6QRkjZH8AfRDRPXPK7uQN1eRNwH+pyzDZoxs&#10;GkvNRDYNQJbVWvIGO9KFXBdwK1x0MpAgFoaRzwH1qwQo3w+ib4MMY7t34IcRt8htZbhyOkfxvojc&#10;rbT8zzC4jP3xt0BRZ1eU878MyGHBPssC6AT0yDFO6gLO55iMeeNc30Tx238sKAjZrEZx9pyPceJ7&#10;4fZxn4KcwscRRkmegJ+PfwNvEvj8l/0WC67F/c7IsxwDknIZKiVkQVWOSiNqL3BevYzTc71RF7x6&#10;EFvXGs5Rvxk7A11vHdo/6O9Ivz/Qnn5/sCN9MILen+RY8wOp9trlyFgy8rPl5nTI8fbDKxE40XkP&#10;+Wb2wn3kJnJImVR3C3mFTqpCTymzmvFtjT4N/Qf0l5VnpTvY7WIbfb2NvuZ95R5zFp1Wo45zkVJ9&#10;5yuo5TsXKKtcsBS7zF8XMW+NoN+RKcjKJmRmM2gykEriFv9c3iAyXH0Frby3VGCUC4xm4J5b5pfb&#10;dyT8FBE6O8czZDS60fKPLejKZvSehHKr16XOBBK2rxuM89sz5G6UQZhJzeqQPBOx7sFEqr0/nqrv&#10;AK8PGd72YCH1PF4JwrbzFsfZmo5Sf2YEnsFWL+nvimjn8n77ODBufNaMm4qL2H++9vP8gYRtKd9F&#10;w0XGz8lx+w+BQia8IRtAMcb/VnDbd+Bdx3uP/wAR44Dx+w68udBw8T1hexK/M2H7X/+L9Afr3enD&#10;TRy/XQyJg0up5jbC8y7OFqg9wrm5hRF0G4HP51aM23YM4a7nFgHHIZL4vIcikKyV9JTo5DsjVI1g&#10;rTgcSqV7GFfspxGjODrA283RCAcN7BCqCElgx0bJTwnT5kfsJ6JujbKdTFUIdRVCxS7OA8auUTZG&#10;wHThSEWDMF6j4LgOFALYFAzPQ0LW6FohSSsJFcc6cdzic3Ro5jU6RwZ0fgpg0OYoOkm6rzhPHCgd&#10;qbrDsVRl05HV/lR2vS+VLSN8eY2oTJzYqJl3eypZL08jPOrKxsqeDgLHD2SE81lX/jDQTem0u3aF&#10;3eYtWzDRkz5EEZsqbqqFRqZ1CzXuTLVy1V5Cyy7oRhjY8KsapVG9yHPFANYQrpXUtHN5DknO1+Dz&#10;26StpCqwJlnULbMsgp2ajR7D4LW2WElEjZ3jPDyXDBK45QVhW5C2RtBJpk31pegybvQsxrYRveXi&#10;6lAqwxgvuzKYyqNBFIY6hnbRhKN0MouqLTHC1hq7XJd1br2m+twJMKLDWpM2LMuiaQHbWGfR7Y0u&#10;s9RDJccouj2XsV/TV0TJOK8295jhmDZFy49hh/hanAvr4VbjeFRuSsxfThU4I2XXGeem9S+DxcFU&#10;usC94b+eZ8k0+5ySBD4XhegzSDrznQQx21q7r0oSfXMi1e8yfw4ZW0fzqRVDSsLz7KOl1P6YsRFg&#10;nFic3/IMOHfWXYzai6ADB09YS7ST8WWN4w7Gku+7GGdGtVtrNOqNGjGE4eKKt46gTe9qMdRcEKnY&#10;5jos57HZl85sAF5L+FxqQ51txvgOY9IajQc4n0bL3b/CWL7GfrPU094Xa6nryfV09v5Sar2D8eK1&#10;3GZumo55h+PfWcRg5DsMx6gNipNWZj1iyfc5xgXP3lq00U3aNMg8FdKIxUBeuqB8AmP2bYyfAJ+j&#10;1ixOmuUOKu1K/S5MZIiozxOoDHL2TQRpO8HcEuOMKztQg+g+fUzSco7vgtG3o5xLEYmu8yZ05i5d&#10;zDrIgurBrL5r1LrSOMdoD2VYNI7ACYw0OAw/a5cKU9xsRmXZgQ8vdacPLnWmHw22pz8YaEsfDLen&#10;M2MYizM4FFf6Ui1juoF73siYbmJMNzNvmi25sAVugm1kOmjZHk+tfG4JIP9vTqR2a+vuzaSz21Ns&#10;P5Ea1pgTzjHGcJQdYH6VI3eE0azlLrggj8qn+I57Wh5pnsy5AGNq7GLWAAzD1rnhfCnjHC2noLNv&#10;RFb77Sup9/G11PdyLWr5Dny2mXpergRhZxd+y+OUbDLnNpl7m4zd9aF0ZnUwnVkWfMbxL1tSxlxG&#10;3oykypy0rb4CZi9nXcyneY6cY9a53MgmZEyQ/siCiGTifZQo4PsCPLMynpdOvY7eD+BvkVrL9eCs&#10;62CJ6ssDqQZU6cCzzbuM3wLHRhLHKGrVxXMPoLdNhZQMzqOqXqdFih4+vwWjynJ5HYsZyDtrjlcb&#10;2cycs6aupIckiI0may1Xw72ruZbpj7obRtxNpEaefSPjwSZjdTaZ23IRC2yDXQnJ8YyQujsdES4t&#10;yCdTLJvvoTONEgStElUSty5K7lsigediwy6fY5C26FKeayXP1+Zdklz+XzI2CNuIcpSsZd8B9Ka6&#10;M/+tDTnZipxsfYCTdm8u6vBb6slzs9yTJFacr8Rt1LXFYTzASTT68C7y9T4y8hE2AXL3dQMT3oP2&#10;Z8jknNDtzCM7RdezLDqzw23jHHD8sGNa7nOd95gzOqPYNAWaRTip/oYslZyVrOXeNRid+TYiWhPn&#10;UfuAe9rMNdsEpQV53mZk6McrqfeLtdT/7Xa6/PPDNPnru2n6j+6B+2nil0dp6LvddO6zGxG1aySS&#10;XburIuqX541T7fE9Z2sLnnt1PaJZBz7biOj2wS9vpktfie009PVOGvpmLyLeh7/bT5e/P0zD3x+k&#10;4Z+Cn/H+Z7fS8M9vpcu/uJ1GOO4w52IGhufW89lqOv8l5/jNFud5M9DH+wtfb0ZZnYAZIeDcj9dT&#10;71drGfiPsIFa/09sZrmT+r/LSN6M4L3Bvq+nLiNpg8DlOenAS+Jim7o4H41msE1rzAC7JbEAJM1v&#10;j3LfkX0+BwMR8lRenfhO9tPjff30ehDGBaxr7/G6P8VRB0YxG7mrjSuRG+mzErgc1+Y2NUfYJhyn&#10;Oo7N+5zQMCjBmsgStB2mBjOuel4sByJq2PFm/wHHd0SYS/Biz/KsXAQQrYwZI9iNarcBX+3eaBC3&#10;Nt+TuHVuOt5tlOf4drHY8W3qsxF17Ub+RtQv4zXmJtvcnQt7tdU5ipy17Fkzc6eZudoisGklbutc&#10;mF5Fv13TnkEuzSNbFpBZi8i3JWQetpG2WPQiWM+I2gZkiIsABZQpRtjasFF7wAV4S2iUzSMHrmBH&#10;zWn3gWnsphy+10YrGoxK2lpnt07yVhmmLBMFcZt/tq69pZAMPKjARiiL8l6cO/I9AzL7mCDNUDQ2&#10;KxDk64mSCSfJ3CJNPSNuuQ/FdjneKLdwEm8do0AcS3CcKM/APgvS8W0c64v3+K0o7lXo7d+CrN7n&#10;63sq+fousvaYsBX+zjMP8P8sOwb9HsiP3c9+2TZwsQDfh23HszXi0tqmUd+U9/xWJS6wT+Fx2H+l&#10;kdsuBkeZmu5ocPWjka70gSXF5piDZg061yw7Y4Pv+8xvGywDF4Va1CEu/oCQdS7+IfskTmslVyVd&#10;QR3yKkhUA5JCdo6namRm2e5gOr2FbwBKbmKL7zAH95hfytJDdHUOs0feALLPfRYEbUbKYk8iazuQ&#10;09FHBp++5xX4eDn1IsvPIXdFLzK2520gf3uj9M9qZHqZNWgZoMgc/Ny67sup4xN0ATK5DZkcQSb4&#10;963IdcnbDMhV5LQosmeCtOVVUliyuPER1/5gPNXcw/c7wke6hQ90iE2J7rQ+buu9+dT9CJn9kHO+&#10;y/F25rCzh1PJWC82eRbpXDaADY79ZeaUCzyRGXWhhzFxLrP9jZhmjJRcxI4rSNt8/L3He/xTxP/l&#10;P/tPg2t8F0H7Nt4Ttn8D/q//7f891d1HcD7E4Hs2m4rmWt2g03otjzVwMa5A0/0JDPnpIGp7EHy9&#10;ryRJdYxQBrmw0yg2irUGg7jqtikSmVAzurXJ7TCeTdPrytPR3iBsFaQFYYsAl2y1xoyGdQWKQMJW&#10;50KD2whaCdpui34j3CU7I0rXCBP2ETgmW3G8JGKBqW9GSLyOkshS4ooGZRHlW5yD5LOwXAIOzEl4&#10;fta9kUyuv43zd6BxzDneQHktI4xvDKQ6HFijEqIMgfX0TMuU4DJaKIx0HF6VFfsvzjmiOiScdfBM&#10;rdsdTWUrfSjg3nRqqid9qDIe6Umnh0ERETCEAYCBGfUzxwZS9STG6LRGKYrEKNarYBHgcEvaRkfv&#10;VRRykLM4rCs5eO/nIGyBKcAF6lcwzK9zvssY1UsY1RIeM4OpBIdfcujMMIrnMkbEKAZGjqjFmCOi&#10;a9k2CNuI1EIxBWErgToUKHM1cp59zg1gmPenkimMdElaCdQCRnpN819JPYz5GhuNFAT0ek7Url1O&#10;lavs8zqO//JgKsdwKbdb++JAkEmuONsV2v0brXtG8nTsXDozhpHDdxK4Rm5E7cpVxu06DsUmDjRO&#10;hXX3ajYZ2xuMSY5TfgOFjSNStgK4t2Xc4/KrwGvCMbDrvHUxJRklD8vGuZ6xC0FQBSSJuZ6yK/zO&#10;c6rkeqptWmSdTMkQjK2GfY5tzeNbgs+OI5wlO6LX7vIc8vRenbLKrUvHqLjJNW/h8Gyx7+3BVGnt&#10;RI0wjbFbPEPGbRHNlUW9YbjhmJlCLIyOi/EaUWk4mTvc122A45eBsWI9Zs/vFnPkDnPnLnMor9nX&#10;drTAuJ9LDbs4q9uTQXTXSO7xjFwcqF7hvCX5eI7lOmWz3BsjRGdwUngGBYKszWGUozhOZQ/w2fqz&#10;OaKuXZCzOfjO5k0xJ4DEnKm8Qc4FQcc+jJAFQdSOv0bUkcsJ2CJN0dqrkdZ4GdiNOifhJF4rnIdv&#10;w4hzI88DGOHHUeiA36PhlhE4GPTlkd6erbhnHdYF24Qhz++5YR+rlzoBHpdzqTIKNz8/I4SDbARZ&#10;J3K2ZVxXzfZlUffMMRdxbN5WucD23PtyHGIXhESZmM9QMc//rrJ/UL3I/3itXNBBZszmzbRcRPpg&#10;DIcBZyEchjHklE29mFdnmL8lEzxbCdCCrPXeniC1rRNsZGvMB/5TYqkTxoGNcUrnmes6Hsy1+p2J&#10;1HprLnU/ROZHvcjFSC1uYszawNGxWcG4rEDuuphSiTyoZLxVIhuqTkbYBmHLNvPAKFtTaSOddhiZ&#10;xrgoSiRw3tYy9j5aGiA6o+eErTBiKnO++e5tIJOPt7vMuHBBjedkw5vawKVUB2ocRzjiNgeJ8gcg&#10;i8Y5z/PNgWEvsu+yceL3EU0VTtu5IGlLo45tQdT24gS8fv82aVsSkbe8N4VW8vYy4w65ZO3nKiNv&#10;5xwnnB8yyQaQ9egD6/g2baLLbk6l1l3m+x7YRw/uISv2JrImX0BZIYKwvWWkqEQl+kwnERhFWDTu&#10;ai0IW2WO8sYSCEYIWp9e+XWTcQMqdxive9gROHz1R8gtnUx0Z9SRRVdGLVkcviJD5zjF0UWpJ+j+&#10;J9gYj+azKMW7yFGjiKxp56KT0bY3efZR2/Y1eSuhW2f9cs5PormI7JW4bX+KDfMcG+LlCvYHTuOr&#10;DN0v+Q6bpDMWXpGFnEeWMcT/OU8zhl6D68aOEC0uTgdyGyMnoCVjg5CVqJOwkzSWJH7BcTzex5KF&#10;N1L3ZzdSF+j5ci2ajA3/8lYa/83dNP2nD9Lsnz1Kk390N43+4la69JOdKCGik9vzCTBCFafXyNX+&#10;rzbTpW9upqFvd9Lwd7uRhRHZGMDv/G0A9P14I0orRFmdr9Yz/Fjw+WvwzUY6981m6uW1R/Bb94/X&#10;UheOdCcOdMcnONDYXifLFHRxDtbfPfflepTssSGauPBjzhXnu53tzkrA8t8uzv083w9+v5uGfraf&#10;+r69GSSw/4+avUbg8p/zfGfD0Ggayr3pNRLXqFijpRkb3m+b4GjD1d5WJzIWGF+iVvuM73022pqS&#10;tl3813t2TrLZ/X7BuXK+5zjOMSRxOYeeT1ejLIXlKYx07ggb1eMuxPM1XdhI22iCg+1oyS8XN5wX&#10;Lsj2vlhJ51+tpgsf3Qj4uesZ5/6EfTxkTDGHYtGfMRJ1l0EszuaLuG0uijBu1d/ZogRwbAPnqKSt&#10;9kSrUbUSOS5MSOTcY7zl0ej+37ILErg2tg3i1jIMzNUW7BAjb1slf/ewH4y4RebWWR5hhfl6DR2x&#10;iOwWS7zHDtMeq0KO26jReuxNLvhhG7QoS3YZ+zvMBWRLg+WrkNtmRFVcw4ZD55Qu2FvhQjo9ez6d&#10;Qu+ctta9pC3vXRi3NrmErU0VrccZmQIFcVtE3gZ8n32OMgpiDntAuY8tUOj7aKanni+gjnWBTRT6&#10;XjI1J1p/QNb2v0YWaavOzlCQhcX2Ic/z/fyNQOcXhO17/P1RPIOIovWZgb+ZsEU//23AttnCO3r9&#10;xLM6GdVYELblAX7Pkdl5mb0X7y8ydgT/yWojq+t7otTB6YGudMq+APiDpVP8H99Gn84ycM3o5RZs&#10;pVZsconEZua1JVlc6MsyNfAh7jDPjvDtXKQyghb92ao+4rdGZJPEaxV6txLfoWpX/cscwYcoXg2e&#10;Ei72GU1rSZ9Gs231aSWAgwR2ESojY/Vr2wWy16AksxkkZy0/YyNtG333IOMlaXuQ8wZ1CRfFQp67&#10;ICchGzI+WygL+N7v+C0W7dA3577iNV/ks9xbF3qn67OVrBSOOkSdo1xGpke2YMFBPEd+8lrUsDVA&#10;y+zahgdyGtiSNlQ75NoD2AtBPHO/kdudjxZT75OV1PuA8z9CTt+cDfupxHJCRtgOdKdSCVvsrrDl&#10;jIC3tvDFjLCV1C8I21J8AMla5Ucxft7jPf4p4j1hewK/cw3b/9e/QmhhjH68iLG5ki5aS/OL61Fv&#10;s9NC28+M4sBpkdB9PI3hOoeAncc5WQzYtbHzpIB7Opfq7o2HQCs/QNgbwXAHA9HoVoSfUQdvELY5&#10;UVpActWIBCMhrC9biVAs2xvMgQOJgDSq1UjYMKAlXzX++ZzVmcuh4OVYErFFjTILiAsFs9tY4iBK&#10;HpyoWyuBak1bSymofISrjtEQxMiGPLrByBiJ2poDnH+UV/nWQIrmYisYkdfOp+qNSyjNiXT2yAZs&#10;KCug8ashXG8jEv5rdEu9ytGVS6OAObZRGKKR31z5bNgfZ18oh2WMYFBjGj+GaTRgkAA5mX7Lq3Uv&#10;JUAiqnCa3633OtuXymzQJckyDyRpFnk2RptKlhnhKXjv9xWLQ/wGlnBilzDyjbDFCK6/PhEdxuuX&#10;UeYYw0a/Go364XB3ljYsGWuq2URfirTzN8D5RJSj54XROwOMoJznOrgeUbFgVB7nMzeQ7M5vOs8Z&#10;idRR9s1xIiV3mv8bfSnhZDmDZcZXkMwYF9eHU+V19hM1K9kPKLvGvhbBVe6DEZx5dG0QthJDHCMw&#10;wf6tVcm+NfAbVnAobmB4bOBUb/J8NnlWGxNBOFbduJwqb6C4VzOytpzjVqxc5nigIGznOQ8cgSBr&#10;eQ4SiEH8jHKsEcbI5d4MXpvRvUFC4yig4O12XSWhybEkh2u3AA6RndUlRqIJWqQ1cn44VUWX89d1&#10;7pizfC/hWovDZrfyyl2cH14r9jh3P++PRA1oHUWJCxv7SAY3mQJpSuRdDCsjzDD2hLUNrXlnGYfm&#10;g+nUtMc92WO8bk9mjdy2HKc4nzhjVWvsn3tUwX0pt0YyTleZUcfc/xIjZSJahnEaYKwaVXuF8cBY&#10;MOq5Ikhuxqj3LohanvUs9+UECoKtxk76OFuBabYTErcnomclZKPWYt6Buei+XKAoeWBJg6LRxzEK&#10;502iFlSDGhy4ahy2aoyraoys6n4MLQx1DfosvcgUd1fGganpl8DQmygTfG96/EkUETnhJMT+NPQB&#10;xnxZAX+XCBzGIcij6msmua5pMMOcnWbuBonNPTSlnbFVgQwwlbSa8VVt3eiY20a2M0avMu+Y/6XR&#10;aPC1nLB5n2RupJ7mqIrnk+2zxNIh4+eivqX1Xj+wUdpla6W6+IHRybwvl0DXEQ5inPPKS0jEPee8&#10;hfe5YoJzlWhXNijbjLzneBENr6wyNZbxZC3qZqN7D625iOF/hJHNa9ttxuetDC2HYJ85sIO83ZpO&#10;9euT0WTLsitG85dfYTwy10oZY6Xcn7Kp1yg/AeWBZVjKXFziWsq4pqjd6iKUGQTIWlE0ByvjuwLZ&#10;QhW/Sc6PcQ/HuS4Qi2mglvtQB6JjuaR+NBZzDPTyfCVZrUWbQxIWhFGv0xaOWxbBU3zOjH+2AVl6&#10;m+B3twEF0Wt0rhG5BWF7JoD8HgSXALJcB6N0AodSJ5BxU6UjiEyypmTL1lRqNaVyZzbrlC9pG7IA&#10;+ShhKzlUADlTIwF7qL5Dp95hO6NtcRpdjAzwOeBikWUA0IsNLiZJYu2je/YYp+EgMiZ4rQY1B8PH&#10;KZRZ+iTnZNkB7IKzj5BdRkUWjiHIapFmUa9mtBTZK6aWR1q5xC2ysHqXY+2AbY5XwHIMe6Nsk11D&#10;1vyMYzxiv5K2z5ZSt5GQOWHbE4Qttk3UUeV4krZPcQaNfuVcjhF2Shbl0yI432ZgTbzGx7OpUTJR&#10;PPY7xrP7cL8fGeVpeYCt1P/NThr8yV4a+tlhGv3VnTT5Jw/SzF88TjN/mWH6zx+myT99kCZ+czeN&#10;/PooDf/ygG330iVrjRud+u3NgFGuGQG7Hk5vRIpiV+kU91l2J9+miIYd+G47DX7Psb/fTZfY3+BP&#10;99IA++wP7KQ+cBFc+H47Xfjpdjr3k63U++1m6vl6Axgtux4kbCfOdns0v1xKrdhlrdhqvreJmuRr&#10;4HOJ6NXUgYMtskZq2KhfbUT5BKOIJWtjH9qP2pO81yGXuL3w1SbXwHl/zba89vH5wpcbQebaELOb&#10;7az7a61bI628/w3YY3XYfVG78Q7jUfvvIfqVZyDxqqMvIZsRw2vp/Jfrx5Bw9nz8zShitwtYLugj&#10;CWOugzEjGW99xVr0rnWao1YzY8wSWJZGaH+MfRtd07FxXRiwkaNkrRHjxaJHDjNkHPfWh7SZrzD7&#10;phVboBEbwTIgzsfKm9gpEW3rGGduStweOu+0HZgvD9g3r8V/XGyxXIPnY31oS4WEjYG90Ypd2yrh&#10;e5jDEk8St9gC1rGuxT4yqtayCGWgdDlD2SqyfJ15vWl5KIkl5MgB+76FnXHI3Dzg2vaxlXexsS2X&#10;tIkNs8b8xB4yS6pymWvAnjAr6Qz2w+lZ9Az2Q9k8ugM9pr2qrSpql3Jgq9Ys8j123dvQ1qu7iixZ&#10;YI5f4byn+Q77oBZ9WjvB3B9H5oyh+0aBi6J5eaIi4lUS9Q2iVkjIvYWTZN0bYPtj5Pv5a6Fd8B6/&#10;Mwob6zXeehYnfnvjv7lNlgG9/deC/2uvGSkJyoUELc/d3yR0zaSK8ga+DmTIiF/0d4wR/tuPn9Df&#10;nU71d6QPBzqiGa9lsOzhoR9Uj23TjF4+awPAI3zce8iKB0vprE3DsOMbma+m7EeTLWA0v3VeG5Bt&#10;krX6uJKrWQkf5qPyDj1ct898u8m82mS8u2i6jd2LjjR6v4HfDfDQF1b+HJcDQoZaWibKJ+Q6OPQw&#10;utBya5HFii9eBErJARg4lcH32XfCLAVRvC8yF+QP3oZNlIOIdeEvenG8RhC1eaNlo2yF2RexmGa9&#10;d9CDHhBG8/awXbfbqJOemh2BPLybBaDJaVQcYBfIa2B/KMOVx52PloKsPf8EvWBJhIP51ILdaYBE&#10;CbbxMWHLc9Smy3wEnuHFNwnbiKBnnJ2UG2+Mv/d4j39ieE/YnsDvStj+p//vf40gXMRIt4M9AudL&#10;jVjTuRA4T3GonuBg2Ujr8XSkCHS9ND3MlTGF8JVAe/5aELYKtwpr1yLYXJWyHEHzE4y+5whz/qvQ&#10;NXVM0raIclWQS6RGmQEdFv5jSYXyfZzrPZx293U0Gt+7H/+nsZ05Fxj9HNv0s5Owo2PWzRJnyPpl&#10;ed2y+vvWtMUIvIMhd/Qatew/W3FEEKPIwhnMVwvDKM7RipKyFl9DROgY1TWYyqz3u3Yxla1hxK31&#10;p1qMYpuutN7mvmEQR+MIDV5hBEREzHBeKMlGnE1rndVyTDtriojwwJlsPpoKwrfr7tXUe3cxnT/C&#10;WdhHQW1i1F6bCiNTsqN0hONHUyQwBsbBRF86heP94URv+mCyJ31ghO50b+CM6WWzF9MZDF6jFAK8&#10;j6i2IG4wsAMDGMPcf4meJc7LzufAEgkSKhKNpvZHej+wxqzlBSR0rH8Y9XTfRqS6Z6i+gpGdQ7I0&#10;ayo2EERzQZxY89ZoXiMhIiLiqkBhYoRXX8MxsJyAkZoY8hGRYURtgSKy1sZqC14P15dHclquwAY8&#10;ZbMYJEYeLgylOq5LsrbxBs7HGlifigZmRfmIKLOQo3r1cqqUrMWJKF8a4jim8OEQSUBzntWe6xUM&#10;f4lFIziM9ox6qRzXep0jPAeRR/dKgEUdUiNGJM+XJJ65nhWuQazy3Q0dHu7D1uUgSJpvYag5Ph5d&#10;jRqi556vApzaZ9aPZR4/vJqaGXt1bFe5O5pKcNhKT6BcJ860SdOCdxj/uxhyOl4HRtBgjB0ybm8x&#10;7n3FuWqTpNlBLuwYcTwR9edqvA/LQ0GMl8znkTBzjAfHmAsFRjQvDHJfJOI4//xZV84xFoyMAT5X&#10;nafqK9ynWa6bcZKB7WbY/m0EIZkhiL4J7llej/Zkk7CicZioGGUs2RQMlPt9gcuvkUVDvonKHFVG&#10;SYIgayVqUUbVGNcn0+Iq+zC8whjDOMcgKx8AknBGMRZELbAWrWnpljSx676R8qbbBwEbET1cG8cy&#10;grYcx7AUxzADDuoQY9bzHmM8TXJPJWpN659jXM7xLGd5rsyhsgD3QDDGXahwkaNqkTljY8Elnn2M&#10;WWQsv5Uw30tcyABuX+5/fEZzHANUM/+q8ntvxLjRp5YzMDo2FiGA710wKg8CluMZzWy5gSg5AIxs&#10;lhz33PPn4Xu7edfN4ThfQe4tIIMXBXOOMeFiTpC3OuWOI+ZGlXW5rVmNE1+HM1/H3GwQNhvEwbfx&#10;oAtSptNaOqV0lnPN74UyK6LaCyhrvFYj/hmLIhaShGMWBFntmGX7CiOWxcRrlE/gnLno48ISiMjm&#10;+N5tGT/IMAl0FxSquYcuMFiyxvILFdzDaM7omDDidQAD36YhFzOUGIUBHE9G2krUVjMOai5ZNgOE&#10;s5ctGrxeOMjB98dgzOr0RzkF9hPlFEDRTMxI25Lh3lh4yxbIAE5hBePBerV1K8hG7m3j+jgOIrrx&#10;JtieSk27k1GXu2EXJw8ZUmM0n/IkZArYvZzMQKk/RK4WpOcxaev7EzByVkje6ly6sHnIODAzINL2&#10;GU/WvRN8jmZd6ErLCtisxFqx1oxtf2jzMIkviSxJ24XUBXyNRlJG4FpO4XgBFnlmCQJ0biym3uJa&#10;8sWs2n3OH0giN/C9GQlG6bbx37PocfdjGrslEIyqjbJGOaJZWAEc1mgYJrB5JBnbgERlM7ZP09Mr&#10;qQH7p0AjaOF/Z19hJ5kS+uVG6jf61Xrkf3gnTf7mfpr5s0fpyl8+TfP/7Fm6+n96Gbjyz5+l6b94&#10;lMb+5F66/OvbafAX+6nv+510/tvNdP6bDBe/3Up9392MsgKWFLAEgZGyOrg6tqaO6tjqABfRS6aa&#10;Gknr/wYkbH+6mwZ/thck7fnvtiKitsA5PkvaDvxyP136w8PAUOBWuvyHt9PQLw5T//e76fzXm6mb&#10;fZ/lmC0v0FXeh2fzqVnwXhJWAtfjS9IadStJ66ufJUeN0I17ybYt2pCS4S7OG6klacsx+q3X/hOJ&#10;al59D/p9LzgPf+vL9+t/rH8ocStcULcfQgtjyXqHptMamSWp3W2argTtGzAK7G3C9nrq/ghblf91&#10;vuDZP1lI1lB0AaOOMVerLcn4OkneZgsEHPe+xKwkbQaj1aMkBvOl2TIbnF+kFOcESTRIMxL7EfdC&#10;0vZomvkznqp2kYnMSfGasOUYLtJK2D7Efsc+lbCNhZYDx39GIkf2jfNWGDGPXWoZkwItEW3Ld9oO&#10;OxOp0TIpGyPReKzi+mCQtSWStivYAi6q32AuW892W9nBNR5cSWdvcd63r6bOI8aduI1fcIvrOFgI&#10;Mqp1h/mwzbVvcT2r49EktxSdUCCzM9AT2mDYiFXahwW0LRb4LmyzN1Ezj2y5whxHf9aio47J2jF+&#10;y8naqsvoBolaEGUKcqL2mKR9GycIl78zsCsCBUlboPgevMsxfo+/O96oNXsCr/WnOKFDj4GNcwJZ&#10;Q7Ac0XCHbfoYI2ZEXcAWFEbKaiOyf6Nw1ds16GSRLbq64Iquj1qnWb3TKF90qSdIv5Jx9DV+mv0e&#10;tHeMRneBwxJjHXfQN/iHbXeZ83ec89aiRX4xVxuYs0bVNqnn9F0lZfE7XeBscyFKoDPPGpSk3nXB&#10;dI/5uY1tssl4t4cNPm7NzlD4vM5/I/jVfR2PkYU5svJEc9Hk24Cr414xj8DjmXciqzP+N6P56dw7&#10;YRCYiP4akrforMjciNeMnDVILHgA4LZyA8p3F95E1CJXJ6NrXUw1eKvhfla+RmLWoDGhX+53dWbG&#10;huzlPiIvzU7ofLCYeh+tpPMPr6cuZFbLJn7jtcv4L/hDZsNaNhC7zuhoCfjjoA6jaC+6GM+4cDxK&#10;2Ip8fL7He/xTx3vC9gT+IQlbydqLP7a+mN2FEXAW3H6CgH88HXVc2l/MY3BiUEm68l6i9iyI4tz8&#10;3vxEAT2Zqu+MRISt6QN193HS+L+FuyVOFZwK0iwVL4PlCSRtjTqRrFXgG+FaELYSv5ZUsJmDxGzH&#10;x0sZURupDVknZIVwdHD0PHIcN5d4jPB8gAF5H+frHoboXXDn9WvdXQzXexMoMwxOjF/TOEyzLAja&#10;6Br9SIOWz0Y1KKxx7lxprDFycQuDdA3lvNGPszqc6vdwIvdxbDGSo0u2qWUY3hrbGtFGT2iwt+I0&#10;ChuH6BjUc/xojmY6Ck6ohd+NkjSaof3OldR5226eKOcdlNSNqYgMkNwK4mRUcgDlOjWYpfXOcv/n&#10;hlLZHMbsXF9GnOVRtEbTSWIcI4++NS09fjPazhR1CZwcZRIlSyitZZRW1LcdS1UqJAzgUo5RMst2&#10;MxxHUkTCUXIjiNjcMOZz4ARZa7mAyhkMYWBEpdGzRrSVTgqJX85p2t8HgywKshajuxpj3EhBCcAK&#10;rynO2XN8jZIFzmUeXDEK43w6jaFzavpchqksnU7C2uuXBKpewljn2uq4tobrErYTOfnDuJEAygnb&#10;qIkrjOZdGQpCuJTjnWJfp4MI5pyDiMzO19IRDQvsUxJKh2CGa4jUO+6RRM3YhVQiWSvGz3PdGPoz&#10;GHBxTkNROzdKBxhdgvNTeQOs8f0m+7rJ+NhjfN3C2MLhMiWn+ykOtoTt89XUzWsnnzueLOP04YAe&#10;zeKEMcasi7yPk8h/a3cZaxEZJ9nCmNvGUcTZatgCm7xfH031a1z7dZway2lIji/xXBczRF1LxoER&#10;m5VXdZYw8ngeUSOYa6iS6JdczyGJLfkXz9soRp5xPOcCOUlfbgmJApOC70BZASMeJWdPYozvxNuE&#10;7TuIWUuIBCwnchI28PgtKBwnIxXD6H4LYehreIOoNWrUpJGYI8DITJ53UVc3zj+uIYdzd5JnLvkq&#10;priflmgYG+Qa7DTLWL58MZ0BJVyL12uJAee6RG2NtVhxPF0oqGTslc0yJ0SQtRyTORmNWngeBWHr&#10;qxHdzmGjTp2z5czJcp6P+6hysWF+JNVfZZzZAR40zCPzOD8bsnl/S0dcfMhQIkIOSdYyPryO2REc&#10;YWTsHK+zxfjnnD13o06NWh4fjKim+hmONcO2M5njnJWt4Hx89uNcO3Pk9GhvOnW5J30Y0bxdoDN9&#10;OMJrjlOjBbrTKb/j/ekxDOVJDGMjRmf6uV8uEFxKtVx3Hddv08EoGxPAQQ8wfnGMClg+wkhTS0JU&#10;z2ewSWGl9xUYdWw0ajn3+xh8jshm5EEgFicymejCRCxOcC4uTFjTO0q+jCIHrENstKuRryAMfWDE&#10;diXjsHoIJ2+oL9UO9YPM6cuI2sLh9L1OYOFc8kwwnEzBLAUlOAoBSylI3jq+jRI2KpgxWsH9Ngsi&#10;ZHPIsuLane/cL0nyGzwrZEMjciI6yu9MBnFrFoBypHZ79DgFO0oM7CFH0IdmmJhpUtTIFNayLWCZ&#10;BJ3BNp0hXtWbNitrlEiVQN1nrO8yhnLUWnf14DKOJA7s0UQ4nG3o53ac0kDobx1LgK41AkhIshYw&#10;WjarDYpeRb/b7d/SCVmTJ5xKdP1xMzBhYxRr70UWzGRE+FqftkWHF10eJQ0eA+yVqI/3zIweoEP4&#10;YhEbBuTRpAVhG0SjDiWO5FnsI0lIiUPLF1z6fjeN/OIwTfz6Tpr+4/tp5k8epjmJ2j9/HK+WPJj6&#10;kwdp7I/upJFf306jv7mTxv/4XhrjdeSPjKw9zEhV68F+vZHOWbogyg5sRrTs0E+zqFujZvu+3Yq0&#10;0rCrOA/ttcwZlgDFbvv8ehCgErb+xwjbft73/ng9dXyGrvmU/2E/+r5bgvfbzXThJzfThe9uRqmG&#10;Sz/fT6Ncx5glGiLq91YatKwB5+E5dX++Gtevcx2krVlZ3KNuyyB8tZ76v7mZLv2E40q0Wp7B0gk/&#10;5hhfbQRBKhHuvSwIZ/9niQVJWQlmI4FPRgMPGHH8i4N0WSL5V7eDTB7++UEcxzq/2qZmb+nI+0zN&#10;7tI+tRlnEMP8lkV3FdG/q8eQtC2Q2bkr2M5Gbi1F2YyOZ4yBxzxzxqk1iyVtq7AdhaRtUa/Z2rWd&#10;T/lfDserjeIcbwYUFEEFRWR5RNo+WYxFBEnYLGp2Osp7WDqmmrkpYesCbT12QOOhJCz27n32K8F7&#10;2xrPLlRg5zFvLRvie79rcNHFbJxDsI8+YH+iaQ85YP3nXeagNTOVBzexoewrgJxwodvF7Vjgjiwo&#10;3q8iG7CparCvGjankCMzqW2P88fG7bzFPQLdvh4sps59rmWH87t5JTVv4B+sci2WuEFmm5WlnRvI&#10;9Z56LNNhGbQ7MnmLblPHTYPcvsgWfDNUFaUQjKTNSdoKF00laEHULM9JWZs9RsPH/LMoojMLZ/UH&#10;ZOzfBv7vJN4ia8VJh/g9/n4Igoz7XcUz/CEKPeq2r/XoSWL2DcK26IoOomHYIPDVz33sR6K2gPtm&#10;nGQljs7x/170Mbq+ryNwZqAzlQx1Y1/1psopdD22RsPKSGq5OZXa9pmnt5jnR8hFYJPA5tvMh0Pt&#10;+nHsehd+ALLEVH0XdYzmtyxP9EopEAuWfCdxq+6ShJSoNavF8kN5ZG0Bv6vdU8+6YJn5s0beu6Ck&#10;7DJyN/xW9lOLL22j75oA5yQkQE+g9q9B3QnUP+AaHmfytlWyNYdcQdZkDH9aTuBVHrUbZO3rIDCz&#10;dt3esgZNEscPkDMP8d9dfJOc5bURf9+Aqeqj0QgMM0CsdBebewcfmFczeysOsDduIwO5TqNqo8QT&#10;svKsGYh3kbd3F6ORss0423fw55FNNv4u02bVlrMxNzac5avCjuP5F82+ChSE7clI2/d4j3/qeE/Y&#10;nsDvTNj+f/41Ru01jPTrqf/bjTT0PUbwN6Z0Yah+hKH+QuGIA/V8DgG4ELVtuz6yHIERIwjMZxiO&#10;TxHaQdRilN3GGAOVRwi4e6Op4REOTZC1CMicsO3U8MeQ7sX4t9tvj+kKGNhFKYSoXYuwl7CtPMTY&#10;OhoJoS3R260jcJzikK2etbBvydmGx9PRwTHAcUX9Q4Q+kKwV9aAhL/EgmhHiNkoLQzecOY3dHEbO&#10;RF0wV9G4ByqpoymMVZxS0z1vYnRuYPitIdhvIGQ3B4OozZo/mF6OEgRNvjdCASEfURIa3DiRRtcK&#10;O1a2oEAjLZL3Erh1OJ7WNotoi11gY4etzPiVOJNoPD15PtKRPwgCwzRWHPfZoYgWqFng/CR0r2Ig&#10;B5GGEg7Cld9QJgU5WedrvAfX+Wz9WrapNGJ16VIqu4oxLCEqESdZx2/Wuq29gRJexTBYxfiP+pCX&#10;43ejHkxb8zi17v8693wFRW6amqUVOJ8gLeYwqIVkbURS9gdx5zVYZkFI3poSH9F9RkLwX2FKtwjy&#10;CUjcBnmL4Z41PBrIyGZT5mbOpw+netOPJroDvj81cy6IXMlrU62t6Vu/ivPBNTVI1PJqVG09joQN&#10;dqLWryUK8ppqEUm6YF1hlLFRpJFCjvE/L9HFtXGuEV0LaucvpzqjN3wmRdq+BKRk7QhGfx5pG+BZ&#10;WqBe0rZ8BoXNfqu491VLg6ma49bg5NTcANaB2+QZ3OT8djjPPcbXIWMz6tHh8D/AULFJ2ROc58fg&#10;0XI6+/BaauN7f7cJWMsRxsoh82afOYNzFY2DbNZm5PAK93aZ+8pxjWastG7pPIab5LaQoArw3IxK&#10;lHTyPcgiZ3lmQUxxP8JB4tngJPksJeAz0jUn5iUt/TzF/nSeYixIYr12qDLClu8L4tZo2gCfc0fL&#10;316XQBDeZ8aNCHIQjHEvo+kX2xtpe5nxJYE7zFgYwhEqCFsM6ZP1QTO87ZS9xnGtUZCRtIL9BUHL&#10;c+Q6g/wKJzIbH1UR7SPB+iZq5pnzVzT2hrlXjDWuq3S8P51hX4FR54f3jGvnHkX9Vf5Xe5Vnt8gY&#10;XWQ/7NsmLOHAznCPpxlrjieeWZQ3cB6xXZEmauRREOnh0IIrfAbKESP4668gx418BXUzHGMSJ9lS&#10;LCPs+yQkyMe5ty5IuGjEudXwX8nkIJSjjAXfc13Zs8qfHf+J2sDA5yKRXsqzKLp1n4k63bwfOpfO&#10;DPUGTl+yhjeGcKArcCZeO3N0pZLL3cwrHJ9xHZ8LHLs/1XH9jVx3I7KoaXk0NblAg6yqR2bVWeMb&#10;mSeqGftV1zinZcH8W+E7UHNdIDOE3y3zPJmbVde4HufLEtfyA7gvtkHWFKhWFhfIZZljw3niwlXI&#10;QMlbZcTlczmycWXt4ypQzX2q5j7ZcbiI6hZGf9cOD6bay5zfEMe/xFjnOyO+SsExYSv4bxC27K9i&#10;jHHKWJMkt+ROltHgeOC8zLSwhIkLewvsDxmojKhd5d5tSLiMRwOyhljwYZzc5Llv8dy3GGPAyFsz&#10;AiznYlZAy5G6VOD43JlNzbyK1rsuiGInGPH3AGfIRkj30Y93ZrK62rnutc5tjeUKdjgHiVs+N6Av&#10;m9G3bXen+c9M6OyAkbDCBVd0eRu6N8N8hogOegvo/zZ0slFDZ9HJUd/vkSSuenwy0kjrIyMH3RxA&#10;T2CvWMbJGv5mFTUcRxa5eKyNItDxTwEOZ6Tw41gKa7RmNVzXovnWSZJ25k8epLk/fRiY5f30b+6l&#10;yV8fpbFf3kqXJRwjanQ7arlKuBo5KjmZkbCAz+5TwjNrzJWl8Ut0Dn67nYatU/vT/TTy04N4HZIQ&#10;/WY7mmrp9AbZrINsZPLLpdSL7XaR/1vLtv9rydL1WEAPEhp7zNfIouK74niWQLBZmOd4mesa+xXn&#10;z7WN/xHwlc+jf3gryGNLL1iOoYP70iopqlPOfo1otdbu4Dfsg3MeNdL454dphFc/D3AunkdGMnMe&#10;wDRaax8Ocn8use+CtJVk7vt+O/X/jGv9Jfv4I87nj++mcZHX+73MfRj88Va68Olq9EkwgrXpAfqS&#10;51/H8xc+6yBwebZZ5O1iEAam11rrNsON1PMRNutz7iXjSUQ0dkTBMg4Yo0Z2V+9dTuU3LwUqtxnX&#10;2H4uVljTtvspNvPzZXANfY6t6EJCEY0OjE6PsgUPsNMfLqSuR5wHsKHYWaPubs+mxgPs6t0J5iM2&#10;G/ZDNfC9i7QNfG+po+ZDwGvUpM4XXaq2kFFAe7duewR7YSw17vIfXuvZpp653sB+GrFPJWlbtqdS&#10;6w7nAyyf0rLFPjewm9exM7QZsRerr2FjIveMhjXLIxbMlcXYXy0bM6lti2vZQgZsMe42mKvrzL1V&#10;9rHCPpaQAYsc1+a36lAXgF30wjYoRd8KF0HDJjCAQXkWJXmQz6FvsB1G2AaZFyVsLGej7g/wHQhy&#10;dpDPILIRkJW/DcfRtNoCuZN6knR5Jyn7DhT/PYm3idr3ZO0/HII05flV9vWmqhzVOar6fkjcBnnb&#10;zzM9xmuSVlQGJGkzojYD4+AEYZtlXmUkrdGzJZYiEkPYLpexYcZ6wvZ34bgBn6NlazK178+lTuz1&#10;rvv43g+x7e8z/++iU/ArjYA3Gt5FHsuexWIPejD6U1gqyMAjFyqF8lsfFzlmCRUzUlx0bLCnRR5R&#10;W7nF/MhJWt9XbWNDIJei74oLNUbW4wdHPVxejeDVV605Qq7ckWCdTk2xmKWOQ28/51xBlvGqXAah&#10;I34LkNlZ02/1DQhC1iAx5NlJoBu6gHVvMyBzA0up09ILZrRwnW3o3mZ1sfIaHV19i3t0mKHyFveM&#10;V8lYYWCYsIxjlVmu6nOuSTlv9mutZSIsZ8h9iLr2R3NB1nbf4/h3OJ88mKrpOs8EmWSGUgl22xme&#10;s4iSZ7mfEOTsD/CarH1P2L7Hfyh4T9iewO9K2P7L//6/woheSxe+Xk0XvzHlzSgBhN4nCMqPEOwv&#10;NUQxnl5gCL5COH1s/VlJW1ev5iOqNjon3h1JFbcwNkHVHQQ83xnZ2vx0JsjathfuCwEcJRE0pDkG&#10;6LJWLvtSOJuKEEQtDpCNxmoQmnUIzcYHNkRDabF9B9u2cR4tnE/Tc4zQpxiXTzBEH2NEP+K/nouR&#10;tLxmZHF2fCOGPf92CWgJZFftcKiaH6LUOG7U3dEpM0rGCFqNYJRRKzhrQfGHKDocR0scSMrWYshW&#10;rGEkrqKcNy7hkI6kJpzRbHsdT/aBItMQN3LCDtfRXAKBX8t3DRjcpsQ14zi26hw+w3kDrU+zyNsg&#10;c3EyYyVPh/YW9xkDudomV0sDETX6o7Hu9AcjXen3hzvTHwwbVYYDbhruDIpWwtDaXUsaxyMRDSs5&#10;KSRuJWZtqCWMJm0MshJlBOqCoMwgSRlEpR17rw2mUo5t91Frk1atYRhgUDTtzsarn6tucCxg5IQ1&#10;X5uNmthFiW2h3Ne4F648muKcE3oSsUHsGRUR9SIxuFF0wrIKsY3bS8ZeYRsQqd0Y+jUY+XXLKNUc&#10;tZZpMFpwrj86zZ+ePBflID6cBDlRa7kHI3ArjJzjmqpXcPwxjIoIWt8X9dKivMKSEbR96cz8xXT6&#10;yoUgaY8xcz5IYdPM63E26pfZh4SZxO3cYKRbWxtX8iUamklCR6p0H0Ah+8p3pT63UcsjoNhB6QSG&#10;ItdQz3NqkEwGddeHoxN/9XXulxEqqzgpRtuu60hx7D3GOgaEhGz7Q+bJ45XU9eR66hS873i4DHD2&#10;7i+lttuMMYzARhyrOuvOGu3iM13E4eE6LRshOVM+x/lxv6xjWnnlBIKYzeAq8jH5/ga8ByfhcwZz&#10;wyfA2LoiGC+SevPc/3lfgd+7jQSf5J9kN6iZ5T7wP4nEAn7OyHDBuMqdNB20omZoYIKxlBO3lTlh&#10;K1krYVVilAM4088zAMVnU8YjWtZmUMMY5PynypIKOHfl/E+C1gjaSsmuCcku9u0iBIiyHiCiL69w&#10;TxY4NxcbmIvOyeprozitzC0J1hzVC8yheRz32UupBAf0DGPkNGPktI3qGDslOqSS3EFucy3cV8nV&#10;2gXugyUE8kWRqAXMs8miPhlrwGclARd1+2zIksMaf7VXve/cR+D+JFajEYslECRWcXJtZmbjrTNc&#10;86lLGKI4ukHU8n0Z97rC2rk27uLZVbIPaziXzTJ/uBc2ETxjepiN/kDJJHMDBFnPvksLApj7W8Z9&#10;LlB+mXvoc8qfVRYZzXEtHyCRO8gzupTBshNBlo/wTEZ5Jty3SuZfFcernunDiB7gPl3K5hXPwKiV&#10;xmimxfwBdWvKgcuBbGFEMOaYZ9Ug3jPfao1uz+HnaiPebbbDnCyQbc/v7NM5VuC4MeIqcoJ5nUF5&#10;U7wCF8w4x1hoM3qM8WMzROWIEcanrRM8rJPXnUoudXPtOHnchwruh7CJXTSzi8gw7mMeGVaCg3oM&#10;xnSJ5TUkK4KsZdy6sOECB8/ReZY1reT6GDOOJ+WqiPrGyNAgbl3MkaiWkEYnuOBjU8Hada7bOpVb&#10;OHrCGtw56iR0JXZ3wT468mAqZQ0VcfYkcdF3Erdt91wofY2iPnfRGLHhEGcqFjQZs5K3u+g19Kwl&#10;FKyFWzRUbFaf5xGwRiZK1rpgmi2cGjmZIxZNC7iIqq0wHw6jtfVcVLamXYskLDaJmTlRWglU568R&#10;IYRNUY9t0eB2krRP0X8iJ22j5IFln/iu/aNrkdpvmYOp39xLC3/5NC3+1bPA/J8/TpO/vpMuG4H6&#10;9WYQpR1Guprl5MK5C9+fLqdz1uozIhZH1ijedhzX7k9W+d6mWJup76utdIH35z5bS+c+vZF683qq&#10;vp775Ea68Nl66vtiMw18uZUu/Xg7DX29k4a/2U39/Pc8v9tIrf0p18490yYxHbRIsTV6y2yhzhfX&#10;Ui/7vMi+Br+6mUa+20+jPzlIY98fpsvf7qUBvuvLz2Xwm+10ySZm4rvdePW7wa9vpgHx460ghM9/&#10;uso+M6LzrEQnx7cGsbWIz398PQ2yv5Hv9jgGx5Fs/pZz/mIj+49lB7ClJJm7P1qOJmHW4zUit59j&#10;XfzmZpQ/uGhN3u9309DPDzJC97ud2MZ7cu7V9Wj81ffxWuoHFz+2Adhq6n6GDn1wJWpBattV7jN3&#10;Dxh3fI77kROy1jhuw240Ik2iQyc/iyq/kjoeLKSuh1dT98PF1PMIW/g+OtlIub3xIEfLsS1LV5ln&#10;vFZuXkq128iqfeypQ+xS5olw4cPPQbJaR/YW+wZnre19h+PfXcxwB1v9FvfC+rDYatE81aam1sjP&#10;7Z3MBmLO8p2LL003J6PkkRH0DZvM2w3tuQxGzZ5EI/tq0tazIeEGtvoG57KeoW0d+2+NeQdabnAf&#10;lpkf6Cn1jJlTRYZNsUiflWJBXmnHoueM9rfcUSDXQaLMrA50UckwcgxdUEBdHgtQQgLWVxelBvi9&#10;H50u+tAX/ScIV7NmQkZmBO3bCMI2x8mF20D/a/x1ZOq7CFrxrm3/MfCucxPv2vYfE/9Q55gRZPyX&#10;sVB2viuVnetM5efBha5UASov9gSRa4mrLIOK7UWQrwL9+jZygtYmYWXn3S86uY//Drqw2pc1FzWT&#10;hXEqSXtqsCt9iA7/cKQb2+g8tiD2CfqzaXsynb2FjLjLHH6Aj4w9b31pI1ptTGjplEp0XcUO9pWN&#10;ObfRvXvoXfSevxd1Za3VfpxJwnsXLC3jIyxtYsZKNfsIUpZXof607IHBRm7jYpLZJ2YCtD9BjiDT&#10;Op7buNG+MWbGImtBF7LfBpJZM0n9dP17fPscLqTZ3FIdZpCWC2/K+H5rpCNvhe8v8v15S8mwLwlZ&#10;YSOyXmS48L3krAtoNiuzvFEQsy6mPlDPY0vcQWYdYWPYPPIA2yCvgV+xg01eYBebZR9bmO0MEouG&#10;6cAM31b0skRxRgpfS10vuaZnyHLtBeS+z6L78VI693g5XXiMznu4mroOruL/jWDTImfGkCv4dNFk&#10;G3u0zCAOZEuRnRf4wVh887v3eI//UPCesD2B35Ww/Rf/33+Ter9GiP44Q++PLdqNsP3UVC8EfY7O&#10;jzEwP7mK0F3CGdBZcDVsLjU+wmi9N5qqjjAyD3Hab2Fc8lmiVJJWotSSC12fGFVrIwubQaykc18o&#10;uK/zHcKe3y2r0KSjcw9B68rWEcrn3niQqpZdMKpX56TT+rqv5lOzzdA4hmRto6UYnp6An629e4Is&#10;bn/JdUgYG+X7FCX0BMFsZIQRthK2j1VwrwnbolZXQEP7zkwYyEYKVW5cSuU3cKJXMPKu96WaTevV&#10;TmT1alGq7TaC0EG8i5FuFAbKz5W5gO9vYzDf4bxdpcxTMCVuW044j5lDqSJCcT/iHqIkzh6hVPZx&#10;VDGojYK0FIBp/UFMjvWmUzYAsss6zn3ptM41z0Nn2+itxQxGzVaa0n4NBW1EGfux3mPWuGskGT2b&#10;GfAY1RKYpsODaoz5LJVNsnA4VeKQ125j0O/znG9zvsBmP00HGBV709wna5NxD/a4p/s4ejs4CptT&#10;GCQ4OEsYGvNGbKE4ZzG+jQIMEgfjeAIj2XIIfJb4K5okFRG0Wao93+VRghJUGeGEYuZajfh0X2cm&#10;z0cEsvfmzBT3ZAYHwDRmjm1EbW3uoAS5oOPC9QSRssZ+MJqi/MAKx7SG7JJk5mtkjdm4j1EWgP1x&#10;H+uXL0eEnmnDlRzHaMYiujGam0WUIw6YBF4Rbemr6f86KDor0WCtB2flfKq+MpAklZpsKLDGPNAh&#10;yutG6kxFROyWCwc4XjuMKdORD2ZS420JDe73HZ6HwHlruX0lNR5y/3lWNvqoxQGLa/VZStRexWma&#10;5xyuMG7muP8BCVuMz7k+noMk7WtUcB0FKnl+ku3e95PI6hCz7wKz3MeItOWYczl8P4vhCSpzEtf6&#10;q9aojSjbiK7lngXBncFo1XDiAhwrR5QaMPJ0jGsY5V5aSzXAdY3w2RqhOHfClPNw8PLasRJ/WU1Z&#10;jCoMamvdFqn6krw1EzzjSYy7HJK/Oo2unpeMYJiNc594jlG6w4UICXvH6wLXUMD55/hYcZ5x/4GN&#10;sGqXGXvXmF9LyFDGsWPbhlglUxK1lgDIwXHO8Fpi46uIIMoc2mjgx33NSoYIju+ihkQtY658mmsC&#10;EraOKcsA1DNvGjhm4/J4arReM2jgvZ21o0GLc+kK52tUNPsvZT6e8VwYn6dGkDMCg/S0ZTx4Hsey&#10;xoUVo0UZt0E6ukjENRt1X47MKWe+RMQ+sG5uFvnPGOCcrbdbynMsjahp9mU5CO575ST7EzYqs0lZ&#10;3gTOZ/RGmQvf48RX8LyNFK3wmVhnFllgHTHHbZXzn2PX5LVvjQ41tb8gGGs3mBMbXDuoCnDcHJXI&#10;+KpNfjNi1PqPN4Wf/Z7fN7iONc7rRobKNc51HTnFfmq3RmO+xpzdBs7ZrfFUE2AsHL+f4PsMLoAF&#10;Nnm/Doz0N/tBsp/7VqUstOSCcgV5UYb8L+O5lArGdwaeD2Pa6OQzl3h+jHMREcuS3pLf3LPyWGxQ&#10;Fg1mNXYLsvYK5y6Jf4VrnHP+8myU1xzX2t+iZIb9i7z+eUHmZhG47Ku4z8hYMxbq1wHyR9mV3Q/0&#10;4y7Yn8g616NDm3PSVsK2iLI1atBGSmfNUEFvWk9TQlans/aA52aEEKjBQdNRq7/N/q1Fe8TYvst+&#10;ceSMjswajPJ/HLOiJmngKTpM4KgZKfnD6B++f8VrjvaPcFxxRDs+ybtO44waIWsZAxtPScJesNnV&#10;Nzb32k2D3xkJu5+Gvz9IIz+/ncZ/dTfN/OZhmvlj8JtHaeaPHqSpX91LE7+8k0Z+ehgRrhe/3Ei9&#10;n1yPZi06kzY/MdXUpq5ROgn4XtjYteoWtgnXXn0LR5xrd2FY1NyaSNUH/I6jb6PJY/C52vvH79ol&#10;ptA2HGFfCGyUOr83gisIgtfRn6ICJ9/a51WS5XnKfP1hFnlkWr3PSruly9R8Xs9aH9Voad53PMER&#10;fobT/Rx78CU24IsMfu5+xr3kt87H/o97zX+KZq1GZ9ftM3b2kVnWTWWcnHWM3Mc+ZduOh2x/HH02&#10;HeWkbJxlUy0d7TbPwRIB2lmcX7Njidc2Swc8v8brItvxWywM4LTfmUsd6NCuezjo96+m7geLYCl1&#10;SK5iizWahrzHfUUOVCIHLDVQZ1NQbDTLDJj14nuzYOpisYLxyHhv0G6ydqtlA0DzDmMTnS4xWocc&#10;qoqmqcy1a8wjXitWkFk3mEfYJhKmZsIor9Th0WRVG8Umq+py4EKzGVJVeaZTzTW2deHeMjgu5iGn&#10;K9BTWQkc53SG0Nvqd2A5F1FmmSfnNzqkxDJSgs9+p20T2RvIV2FmQOC4rNGbOlqdHbor19FnjD4b&#10;7k2nwamhnsBpcJxFEa9skyMjZDMUZYoKMrbASTJVZzEadgb4LupF5vA9sAmU0ZKVkebOueUk7dso&#10;yiEdw32fwNtO6tt4HUX37t//sfE2CfoPgXcd5/9IyJ5FHmXb38tnU9Xfhr9niNR1x0uOIG4ZW5K0&#10;VYydKsZQ1kQMXEKnMk5sIHr6Ymf68GJH+qCvPf2ovz19ONSJTYedzxyKYA/0ojLAXhFGbFoTtQ2Z&#10;04IsM5LVGrTKZ+WwC0OSsza6FtXWVj9E9iLvDTKyv4rlhIKYNSjoDjLGxUt0Qj3/lZAVljdwgbMg&#10;arPyQsgXSV+2d6FTP9ga70bphj+KXxqZJxFctIgvDV4s4VdfC3S8QnbbwMuFNnThMT69/hroswDv&#10;z7HdBfTlhc/XgsA9/xm6k9/OfYQuZb+dz5HpRQkHF05zYtaShZYhiqZplg5E5xX17au8J0VzUu6N&#10;hG3YA+hGa903Yg9ESSNtgntcI/ZA+zP865foG/Ssi7PRGC2ieNFDXJeLf13oB/VSD/rp3NOVdOEp&#10;5/6I87yNztlGP2GbaWOWjmqDIVsE9peBHRWXcpwYe++aL+/Cyf+8x3v8U8R7wvYE3kXY/g//w/+Q&#10;/u2//bfvxNvbSth2f4WhDHp+vJIRtl8gnCRtP0dofbaYukA3MPK25zOE18dGq+LcPENQPcIxuIcS&#10;OcIQvI2gvHM5SFyjaU8StSJI2hzWy+3lO8layy7Y1Kz+Ps7VvbFA0/2J1PZ4JnXjHJ37dBlhDvhf&#10;96eWQTBaBYctSh9g/D7G6OVcLI0gOXsSErZB2opnCPunOmo6bhjVHENSuBEnqOg2HfXoJGxz0rb1&#10;LsrBaJ4DjO6d0VSxMZhKr+OwXsfo5FXHvGF3LLXhPHToqDyYwzlxVdJoHvahk2g0CvsShUNUD+pw&#10;kOry9xK4WXF47qmRKypcVzYLxwdnpOsBisXO/Ydc0w7brnPvJUYWBsJ5lqDMiFuMhAmccwnQGYxp&#10;DXAdfAmSRQz1Ra7hKv+5igG9pGOA4a7BH4Y/26xg8OMISFpWr6PYcQ6qQeUazxhUGVVmmusuyi/q&#10;pzIecGY6H6G0Hy6l1jsShJnD0oIR0nqb53uAEyWRuzUe0WVxDvP96YyEM06AxKrnbeMyG93oQNho&#10;KJokLXFMCa8cEaWI4xEwKrGI0MVpKOWa7VwvJIBLplCORjhy/aYf166gvG/oGOGoFtFuN3BkcIi8&#10;3gqdJWCTr7JrA4GTjlBGdHNPJGiXMXzYZ43nNe/5ehzutWnDRvLmtYGzWsE4LAsSeWwLTFuPyDWJ&#10;kJk8gs7GbWOcN8+unPtSvTCY1a5an4i6SF0H86nnDvPpLnPzLsbFHQynKG2AUXeAc3jA/d3TiZwM&#10;ErcaB7H6Js77JsYEzp5RuWU6gks+dyBRu8A4nsewnOeeS7aACuC1VC2IAc7jdd1OSb/X5O1AquFa&#10;JMtF1KldwIHPESn/BeZ/iOp57v0JnIyqlfy0aV3FFOckgW/UtdE3J2DKuI2udPxODWcOn/gwf/W7&#10;cAoDvRnBWiDKUTDWcByN3JGwMm3S+qz1s4wRG2DNYQiDWuuwznBuU5yXkaRsq+Np1LREZpTuyMdr&#10;NDjRMWZcGCXp4oSEpeVColSI5URWGX+OQV7t8Fu/wlg04pbxbFRsNhbyaEoMv9Oc+xlerW9qzeMo&#10;sxAR2jiaOMVVM5z7LE690ehXjLp1LuRkLXIhq6Panz0/ZEA1MqCaMSuq+BwLOry6ABT1oHn2BbLS&#10;In1ByNmUsDQiyi+lOq7D9NaIyI/5xOvGRNbVm9fazfFU48LSBk4G86xKcoF5VsHcd8Gnwgh27ofw&#10;vlhTt3qRe2CU8ILgnsyPpZo5MDuaqqfRMdb1nQQT3E8bl40zRnJUBDj/olyG5IBEQsg/4LxE5lUY&#10;DWp2gHWoQ5bxrCRnNwEyrbKAJIzIm/RU7nB85H/1LjJjj3MK8HmH/1kaxwZ+68iJNY4DzL6QwJW0&#10;rWV/kTq8g65hbjZK6OQwMt5Gf7UB5i1wDtfvow/3JXzQB8jOZuZ30x66SLl/k/9uToajZ21py6VU&#10;SpIqd7heS6pYE/vMKOPe+RFzBBnLuBfOhxIXMcaYVwXxP3mSsGVsMA+FZG1R+zFbiOG+cgzlqoti&#10;sTCmringdy6QMfaidrLyAjnmWDMjQsK5doVXz9soY+Suz8Ca3KZf1+6g//fQ6Qc4U+iW1juz0VRR&#10;Us6oxA5JP8k3HUkdUhdFccAacMTqcUprccxqjKy5JRhHoI7fApYrQNfXo+uF3f8b73M/TeO0HmgQ&#10;uUbaYDdYskDy9sVC1MiPZiYStB9L0Bb1SnEwv1hPF77aTP1fb6fBb3fT0E8sK3ArjX5/O43+9CiD&#10;778/SiPf3Qa30vDXB2nwq73U//lO6vv8Zrr46VY6//FGOvdqLfW8XE1dL1ZSxzNL2hhZWhCMc3GO&#10;nmvDfcZHfg31LggDr8X6uREFhN3Qwj2K5lRRY/C13VHAZlf+ZvOq2I7XSHHlN0laG04VMOW2etfx&#10;z/MCjntrEkueWpe43owjv2ObWuaJqGOe1PHZ11obzzFHsnkCXOBgTlS56MHztn66z91MkeotjhNz&#10;EVlgSY1I3Wf+xYLIpVS6OpBKriOTxAryidfS68hMvi93kcQFl3wfFcw9/xOvoHxtKJXdwO5wHznK&#10;mKPl/Ob5+Fp6fTD2W85r2D/AjBZJVF/NcBKO2wp+89inly6mDxcvBE5dxZ5Z7Etn0K8l2A4l2FcF&#10;ypA9RdZOGbKoTPsLhFwyUv0qv/s9+lc5m8lc5tcs83WO+eqCKrCckw09i6aeZ5j3p9n+1AzHZ96d&#10;Ym6K0y5co5tcUCudZr+WDZjm2FO8Vz4iJ6M5bY4gUiVUQan19IWLcsqSaIxaIPvOxUNh/wQJ2Kz5&#10;JBjm3Ib5jwiyNSNlhQRtJn/O5Quq6CjB/1xYtURBsbj6RuQsMFKtKF0QEWs5ERKliU6SHEF0nE+m&#10;GEuiFYi63u+MjMy2i1rfgxn+NmTtu5zTAicJ2kARoSlOfP+u//5j4OT9+4fCu47zD4F3Hevvi4iM&#10;NspaDLxGeWRW8V7E70Zlg7wBaAE7/gcGejMMAhcUHLPan5e60oeDHdik4HInOpJtma/V2IMNG+Op&#10;Ff3ecQf/zkjax/jDT6+ls4+upmZkeMP92VRzZzIW3yoPRlLZLrJjB13v4qTk66EEpMQqelKiNgKF&#10;0IvI9ijJdwvdsK+MZXujcLfQ76B6Cx3P57ooIzTGduNRSsi+LDbTtkeL+5OsbXvEPg1keixhq58O&#10;zEApFjjFM3QUOPv8apCcvZ9mZWB8lZy1PEzXK/TmS3SopOizq1FPN2CELLBZp58t32C9XUli+8k0&#10;BTHrYiL6+za64hB9Irh+CVlRLNYW8LuMpMWWyMnn47IxXFOURuIYNmi0fEL3R9fSOfS5hLFlgHqj&#10;dvn1ZEOyjhdZdK21w11cvIiO7n++lvqeoPvvXkstW1PhJ5Vh9xhwU4p889kbRV1xiTkwKE6O3QI/&#10;HIu/DSfH/nu8xz81vCdsT+BdhO3//r//7+k//8//8x/gf/6f/+cfbCth2/M1QhX0fgN4lbztkrT9&#10;AiUiafspghh0+foJQvWlJCgG/hMchocI0fsojwejqeEhwvHJVBCqXZ8spp7PTIW4dkzYCj8LyVwj&#10;Xluf6ijhQDzQkUIB3Z/AQZlCmM6m7pdX04XPVlL/l6up78vr6cIXKxHd2+axH+PUPRrnmPyH9y3P&#10;jOhFEHPsduCr31myQTSxz6ZHk1G3tjEnhmuPEPqHCHigg+dqXSPKoSBsM+WH4ritA41DgeN+TNhi&#10;7OsMWKevCcc7cypxJFV0OIGtKJuMtBXsB2VqE5Oi7k89+6w9nODY4yhfYCSLEbhGDaFgdKjsQul/&#10;2jgH0X6X+3pvIeoZdR5ynbuc2wbPYAWnZuFSOMiF45w50xi/OtgSOEHY4rjgOEsgleE4lC2DFYwA&#10;CcoTkNg7bm4VEWLcJ52gIuLMaDMcrxocMqNYrGkksdz1ZCkiY4xQqT/kGkzdu43Cv4uT7cqxEZ+H&#10;c6lhezLVrI9GSYIoN4BjcnrqXDo1gTHPeXsd0aDHSDLOteoaxyuwhFIuCNsgPLkunZEJnkk4EFy3&#10;RIXEJ9dfhrNiWQWjceuWcSKvo+yNHL7B9aziCEoecc1lKzzXFRw/uxlfy6HTFeQm+5fYluwJootr&#10;l/yVZJIExwArmeZ4wvq4czgbOFBF+YWIzJW8W8YR5RyqVnBMI6pyJMgySY3SOY6Fs5VFBvMMp7gX&#10;oIL7I8HRtDmR2vZmovFcl11hj7ifEdXM/ZSk3ZnAAR5jfOJ4rg2nMp5hCddzhus5c00HknMEpaAM&#10;h7JAxWI/46E/WWvTOpw1jImalSGOOZzqr18GPGPJOSHZbXQyz0HUcT2N15nzNxgDN5hbq+A6zx00&#10;iBWwPJEargkce7EEFl+j4SSujqU6iVtJ2yBscWLfIm2PcUzYcq8u96YPh7uPcUqYNm5dYI0oSVW2&#10;jyjdiNAFli5g/6b8e7zaK1zb/GiqX0AG2FzLRlvzyAi+N+LQqF9JQEsSWKLAV51hU/2jdvFVxqOE&#10;lBGzPl8XUrhHFQGeMfPNsiKW2pCsCkhcSf47piVOGQcRle1Cg+S9NY0ZyxqCls6whEYl51DNuVdz&#10;7oHZgVTDXKnlHGrZRzTNWkA2MfaMjo5yFleZS4xBidaMQOZcQKm1mHn+ZyQYQAnjpFRCX7LCcgB2&#10;8WZMNRkBZiOZPWTawVzqZPz1PkSeP0BH3McIv3c15rYLNc3M98ZbyLhDZNzBVKrbn8zgIoKkJOPU&#10;yPyam0aUZqSu5G7DJmNnAzm9jmw3ddbxw7ipXUA2ziF3p5BZ48zRMeaK5RN4LRtjXknURjQumOTz&#10;JOcvIQGUfaWWE3DBRCLEObzM9qvIDeXbOs81omd5VgVJu82cFDs5do0uZM5K0CKnldlZ5CHnpuze&#10;y4isIGzRDWVrHOsG48x0ZlC5xvPZGOI+4hztci/3J1IT96XJNGZLANzOYGRpA6gvwG+B/LO/Nd5G&#10;n3Fvmw/BAZ8lf3e4dzyj+k108DpzUyLajADkSUTBTgHmTjamXsNMBuuFm81gKZqidrTj3IjtDBK3&#10;GYpmPRFBb/T8FNcpGcT/T+7Xkjwlfud8dd7yHLJ9v0ZE4TlvOMdYzNLhkbxiLMbzccGQZ+RCYd0m&#10;85Dx4thrPUQPGoXEWGu/B45J3Aw2ALGUgvroJE42NfsB7oFcz7ago9XTLpRKfEqWRrr/c+ygl9gu&#10;r1ZSL47c+U/W0sXPNtPAF9tp6KvdNPLNYRr/7ihN/OQoTX5/N41/e5RGv7qVhj7dSxdfbqbuR9c5&#10;50We/Rxjf5IxMZJKuM4PmXOn1THOOUlAdGxkrfBsW9Hx7fextx5y7Ccc+ym2zzPwPI9ANTXVGqhG&#10;PT3S+bwapQt6P1pNPS/ZznTVZ8xNHM0Ot7VhFZ+F0ULdsQ2ONPuTHPZ6vf5G7ld9Hl0redty3/vB&#10;b7wW96zNEhUPsqjWnqfYd0bMovfNAgob6A7bMV6bsQHMPKqXvJXIZV7VWsu4iELlOpvyzA91WF3I&#10;BmQC49n74HeNB4539sdzF00uTDIW/K3exY38P2aamNXjti5itrot29Xznb9VbzCXkWmWESpHNwrf&#10;+72LyMq4hpucK+OtNqJYmVOWDcBOsFyQurLUkkGgkCOxqA3KGa9hS/FdQc5aNsrvYhEcfVqJ3BeW&#10;Pgm9gCwusnQi0ylfBPbV72wAK2HrYnbWJBWbZgadwHfaFtbNd8E76xmAfGQfZfyvDPlfhi1YbhRt&#10;LA5zzKvosKhxju3Da5QhQqdZZijLYmHeqRtdBGReV6N7666g30HtFWwBga2Vge8D2FMFjMRXh7LP&#10;KKNjDXMXNpHFRXPNoras+le96zHcb31+nLr4P3N+mv/z36LWbGRLBNBjoMh8qR4V6O8Rvh/m9yHO&#10;/dJrVILq4f5UM4z8DWDbDAn+f4n/2RRqsO8NVIKClH0nYYvz+feJqH2DrH0b+Tbv2sc/Jt5FHP1d&#10;8a79/i4o9ltER78LJ4//t4FlLt5owikG84UByxfkMFrSBYMswrs3R08qCXSnMzksU/ThUBd2aGc0&#10;QT0z2RtBENXYfvU3xt5sHKYeMwDnPnqmiP53oQ1d1ID/qR8oWVt1iAzax67fRdYYEWuULPLZMivh&#10;H/Ifa1dntd6Ru8hvidjos4LPau3p6pvMrQDzjO/qsWda8EGV150ct9MsToHO60SvCCNbg1SVRA1c&#10;ybJRzEzJcdxc05ICvI+mjA+w4XK4IOoCo7VgbaRdc8soYfygt1BtlKyLrTn8XO33xe/FNhK1vLoQ&#10;22ADsBNljywFkRHX3hNgCQjJ2fw18IjP6ktL6zxHf73KyFpLMVgyp//rm+niV5up99MbqfPVcmpH&#10;95/1XqDjep+z3Yv1dPHJajp3D725ewU/aCga3ErIS85Haa6c7I/mw7GY5Nh9E2V9GbLPb47Jt/Gu&#10;ufAe7/FPBe8J2xP4bSUR/tf/9X9N/+bf/Jsgav+L/+K/SP/j//g/vnO7/+zf/dfp/E/WMnyXQdLW&#10;aNvuL7NI2w7LI0jUfoywfjmbmp9h3D4eT/WPcKYkTYHftb+SqMWZ/xwh+MVKOv/l9Sh/UBC1Rtta&#10;v9boW6Nem58g0B9mJKqkbevjaZyHOZyJhXTuo6V07mPAfwr0fuwKHg5BTtgGPLaE7dPp1PYMoc1r&#10;y5MpvsOZfYhAt5atjcYkaQO8v4cxfhfH4Q44EnwGNhKx27MCvt3oVlPmcOgacDxqcDgqNjFwcb7L&#10;13FmcfKNCIl0t90M9XbNPWT/KKamu5zXvUn2Z+F3lAj7zEhbrtt9Hk1nhK1krdgfiwZjpi5mHT5V&#10;RlwDcKW0+dZklFxoP5pLnbdRstY42sOR2WQ706yDOMShiOhUDHAd6ygpgDNg6QAJwmUgmbSKU7Ke&#10;kSVFWq5RmBlQlEHQYtxbG3WH6/HadvmP0TXbKP9tjAYQNQM5X89Rhen1CR09O5XW2xEcB9oUn46H&#10;OHTWYrp3Fccbx3B3CsdoLLoGR7StUSOm2c1icEfqMo4Mzki1UYk4OQEck8ASzoZRqldwCnT8cQKi&#10;7pnp4jmC3MIxkGiImp1cf8NKFtWYEbYYDlH6gOOvDqWy6xLxOWmbQxJXZyzINqPYQET8Xs1gXd0o&#10;fWAkzHRvhlkMuSucw1WM/4jm41xXuadrOH8bliPAeNmcxiHk+tf5zPfV1zkXnS7JNMndiHTkuoDH&#10;tHyDteJMm9SxbMRJlUjzWTkOjRwqkEUT4RDinOqgVt4QnKskFajifYGszibjA9SCOlMuI3UZrI+m&#10;xnWebV6jLsCYaVpnzoFGYE1iIywj0hLYYM5Gdqb5F6Uqoo7yAuMGx856mBGxh3MWRJCp/DMZanyV&#10;MNJ51Lkby6J7ysYwxCVcJ7inQOK2SHX3fbmkPN8XEUGxTRBQ3DsjTyWaePWzRJFkk5+DxOd8bFpS&#10;hxNbt8Q15KhbZIzo2C5wfznfCs7Tsg6l/N9SBRG1xNzSGZZ0rzFCdhWDlHvh86zBMK8GdsEuEGMA&#10;59+FgijFEWVHGMtG3vLMK3zmOWlfYoTiBMivx+ut5px1cMNZdjwX4Pj11yTSGd88A2ENalPRXRAp&#10;v8ZYlmi4xjhlLFc4Hky7ZX7XSI7sMpb2JlP94VRqspzGXWSeBNjjpdQtGfMcOf5qFVi/McP5jzBY&#10;X6EjXi4H+SMJJLkVpA/GcIsRfg+R8TgAbY8llXIgA87aBMeUYgleS6kgx1qUY9s4GnYKZ0403ZDs&#10;l9DnHL3/zGMjwE5fPp9O4TidHjqX1c+1LIKE7ST30OhnnP2KaZ4V48hosugYPgeQJ2Xc4zIj5ZnT&#10;FTe4D2uMC2R5JTI9ov6M/sORqULOVxlNuMs9lKRFpou6A0kszkvi1HRrnB3Txo0wNLqwGrlorUmj&#10;a8uuI4uWeXZi5QLPvp/5z/PjePUStzs8K/bfyP6b2V/UapVw5H614jxFujb3sAmdYcmcN5Drj2Yj&#10;I3XOOJfjWpYHALnaeJO5atNExoSLVFldY67NBS7GvVHcZS7k5QjyVH2RI6LbA6+JW99n4Hvn6VSG&#10;N1OeC/g9sLSFUc9jgGdVZo3ikYupxNqTYtR5K8mbwwVGCWZhqrV6LM8MUe5HRDrX1cQ4abaZ0Q4O&#10;2h5O2D44wAm7zbi9czV137uWuh+cwEPsjwc57mOH3FtKXWYp3EEnHeGggo6j+VgE+wEYpwE7Qd9b&#10;TD0Pr6Xzj1fSxac30sDzjTTwDDxdT32PbiSduM5bi6ltl+ekbOf+S8qVoJdPMac/nDiXPhjvTR/w&#10;+qELqlzjmRnkiRHL6hHGaTTCROdZlsio9SYc/Bau7+wtz0FSlOt5tJx6HmfofsL1PMlI3CBhmZdd&#10;vHZK2AaytM6CcPb32Mbag/weZC0OqfX0jeiqu4t+Qp/XqtMZb/4eEb9PmeOMT2ETrM4ni6mbY557&#10;cT3Q6/FdsGX8nmU8W0LKev4St00u3h6gM3htvYP98mgp9TzFLnyyElFl7Q+xCe7Np6aj2ViUaLiV&#10;LU60KIv4/mw00sxgqnDrXeSGkKC/b8Q15/OY47PP8y/W0sWX67F/CW+bbbk40oCMs7FWwy6vvG/a&#10;5/oOmHu3XYBaSL33kXfc327GTxfjqBPZ5OJo2z7ndBPZbgmCHBK6krvaMJLColESmc8F/NzMf0XL&#10;AXYfzzDAeG1xoV15B1q2uU87s6mVV6O1GjeQx9gmEjyWrjIjIKu3zxxwsQ+dEfX20dGSypZWaN7D&#10;HgYNks7bgDFToJF9xkIYaFznO2RrZHQgE7QNzQqxoWAGM2oGo7RTEzZJE/PtDaDTmtFxzej9QCzU&#10;Yg+g+xrZZwOyRn1UU2QPmfnkgrq60kVNM1D4TVlU1FGvX+I/uY0QjS+N5EfGhL52UQjbLsoiYRdU&#10;TqG3kTnWqZfYDRTNxPLGlZXIGRHE7thgqhlj2/GhVDsBxtjezyNsfxlbIIhe9n0JOyIia7ElJOtO&#10;krQngfP5tyZs+38I66C+jTe28X853rXPf5/4uzY7ehex9Dbe9b/fBe7zXSRtgb/u2MW1VV3qS1VD&#10;jA8xDC4zZkYEY4KxIaoYL9WTjOEpxuq0yMaa467aLJQcZjcZUFCJ/I4SYWaU5Ivk5YvskznrPG1k&#10;XrYezGa1pfF/JGjblF33kAUuKlpuzwAdsx7MhriNDMB/stmXpWfKbjI3c6JWvyrIWrZz28iS4LUR&#10;e6QeGastIklrQE3RLDBrGIhtb9PPPWwD7BkX0pr0z/ifJf8KhE1RnAu6oNHgoSKDBb+2/jbz1d4y&#10;oL54DR+a7/Gha/m9WsI1Rw3/8VXSWeK10gZf+zl4XykJyzZmwNRHmQLkFT74SdK32deHyHGjboVl&#10;ESRerc37JCOVjdC10ZiQiD2J+O0t+L01cK2H2/vxSpRnOP/FWrrwJbqD95K1bU/RN7EoupjasYfV&#10;KeeeoDuxG1qR3QawmMlmiQujqG0gV250Nogo/wDjVmI2gIzJURC2ZfwuTpK5/ifw1hh+j/f4p4j3&#10;hO0J/HU1bP+X/+V/Sf/qX/2r9D/9T//TO38X//L/99+kvp9tpos/3Qhc+H4jnf8W5+Ob1aw8wlcY&#10;/Z8vBml79mOUzEsE5zOUwyOErITtYxTAk4nU9mouat+e/xKj+SuM+C8zRM3az9iPhK1Nw16aPsE+&#10;HiOYHyKg7+sYTEbTr64XGM6vltI50Gu33ac48/5+fxzHfxoHA+P6BY7Z89kgZwPWyn06nVrFE/cp&#10;KYsCuYcyuZuh/h4G9jFpy2tRduEeBud9nL8cli9wZS4KtOOsqEytnWYkaTnOeNkGSlrlt83+MPoj&#10;0unWDIpwPE/5Q6nuotxRRnW3UJAoMQugS9xGxC2Kp9VIFRxuFa6RLMekbUHYopQzxYxjcIASNO3l&#10;kH2wXQsOz1mcmbZ9rhUjoFnjXmIGR69UokcnEGdQh1fH28Zj1qWsX0bRXh/HgUShCgzv+q2JVG/T&#10;KSNQTkS2iFobw+ywDdfVuIdiP8DJ4fyMkrErd6TXgKh9tDeMg8W9RKlHcxcg0Wz0mSvArhjbrbgL&#10;hddlyQScqFacJCOmdHqiPi7XEESlho5RIzgNRgNK1kYkYpBbwDRaCVvrZOoARHQt2xsxOZFBws/G&#10;TxKAQXDhINTrGFzjXhr9eJ37CyK61hTtNY4Nym/khGcOyc4q69laMsHjrmAEGRkTxPhrcs37XjqL&#10;op0DC9z3Rc5hGacijxDzPutINeq8HV5hvMynllsLvAcH8zh0V1ITDlsTDlvTFobXJnNCEn6DsbrJ&#10;PeR9s04ZsBlBww6GTZC1nL+EE3ARIRYQrJVpxB3PsxHntAnnNGrlbfOst3h+AZy9AHPDiK5NgQO1&#10;wf/Xud9cs42DAr4H1s7LalAK5o7n5tgLsnkkCAajhqKpnRHcRb1hnUCjuyWEpjFmjbibwGAZ516N&#10;YViPCgyckQzW4IzPEVGKsSNZCSoZz1Xsw2jS2iKaVPC+xkUJjuHvAbaxREZNPHtJTcYNzmOkc0tG&#10;sX2QtbnDWHeNewJqgbVkJZgtV2Ht5zL2X8p/jNIsMVIz3gOOV7kkgcRz0gne5LnZVI/nV4+DXNQf&#10;NXLUWqXWJLV2cMMOhuguz9lX5p7P1ntqWrvOeTkO85lp08p7I8r6DDCt33IfXoPn28B5Rs1ZwZyO&#10;hoGS6BuMDx1+HfX82DWbY4wL5hevNYyBOuRGI3OvxYjYx9cwWq+n7pc2IbIZEXL/i00M1q100QZB&#10;X29HtEH/NxlsemRXeTvCn//CVPDV1POZJWpWUtcnNptYirRxYZf0zo+WU9dHK6knGhyBl6up+/lK&#10;ECuSk9aANM2/0Sg5z+86822JZ3OV58n4idIOOO6OGdNuTeU/dakHcG/yGqw2yrK2beZYMUdnuI9B&#10;2PKshWOP/ZQjTyLK3bImK8jwG8iOIGzBJnOncGxwalyYq9nhmRgViHNzXFv1kHuLrJdUarnDud9h&#10;Ph9x/nzfwDbKxmp0ROUNjmlt8yXk8GJvoGyJcX7tfKq83peqbzBm1xl/zNlajhlOFPs3ylbHzewE&#10;09nbHuEs4DCcfWoKIXrzObJT+N7mHxLgRoE+lLBCX0n63kU33plPnciXTuRL5x7OzDb72uJc1zhP&#10;xosy8DVRwz3xHjG+grB1YSNf0ChIWyPQo/Gc5KzRssjXrBEQ7wuMZ7A0RdUE2xcY5384wBWjHMdG&#10;fUVDuaITO58rR/kfsCZxBduUuQ2w+Vw0oRsFYxI3nOM05+C5zALmtwR0lUS0WOT5X2M+OyfWuJ+S&#10;VMxL0ZyjxdeI4sZOYJvGNZ6tjTejLEmmH+rYR61lG0Rkc3D+sXiGfrmKbLl2KXSuGQeSWNG0zv+4&#10;iOe9nLwYUf1G/RttlaWBMxZGkGfjfdwXxvck92ZK5z97zZz/7P5m0eFcs+OeuV86C4xCNkoeOVuL&#10;/HWOt6E3Oo8WU88DnMin2GrPmIvPMgK23fqCRY3Bos5gUWvwBfOP71oZW02Pr6QGHOA6HORanPMa&#10;HGZf6/ncaIQSjm23zck+uREksKmhgZPRur5auuEhug0nv9HoLnS/EV6NkWqLDYCt04bNYy1iI4Oj&#10;mddHyB2JY8Z0O06xtWSbXYwIMMeMco4IZ2UVv/M+a3rG79pm/s5vzo2uF8shY865mIQsO//xjUhh&#10;bb47G3V1JT+ixi52luSxtW/bmGtmRXUwb7ruL6QeG4Ahl3zfcYe5dJtzsKyTTfGYo4U95FxvYs63&#10;Igfa+G+bWQXsL6Lksc0aQk4wzvyduWhmkYvUHfe4b+Iu53yHazrit1v83/JW+/w/X2ixhq1NDCvN&#10;criOnLjBM99A7vOb+rxZGZ6Tz42cm4S05I9wcTxkE8duvqW9gX0a27Nv9E/YABvMf6PwjWJ3AWtJ&#10;com5F1k26Fhsl1pslwbOo8HjgkZ0SID/NxmNLDyf/H00JcNOsmGSdfGzBqaMY+ZNqWWWmDdmSmm7&#10;1SwjX3NUM8di8V2bAXvBHgOW7yrqY0c5L+ZALCohn451twu/88zPK+wvsnG4lnwR6VgmTbItn51j&#10;ljLKInfZLohd5pMLR+iQqO09yFwdYJ5Gk9GMsP0BaYvj+dcRtifJ1kD/uwnak3iDrBUn/v/2/v99&#10;45jMfAsF0Sne/s/x/ThBlL7ZhC3D2//7+6A4zkmC1lIFcdx8mzjP/Lyrh05EV1/GbhwZTHUjyO7R&#10;S6l+DL9IjGPDTaIzphi709h+M9ghs8iKWd6LOcboLLrFaPRZxo+Lly4+zPHKOKzSTkGX2sMisqVc&#10;TGHeBEGLndXuXI/FpgV8P3CfOYp+d7E1a0TIPL6NDjKbAVlZyE0jY2sNjLFW+AY6YQO7ls+WqomS&#10;NvzX18J/1Hes3LmcyrA/StcHUska9iooXfO/nG/YONgbeYZDVrbG1+y9/m2N0bh5LfLM7+Q1Lz0g&#10;6g64thx1hxnq8XEbb3G9t5ENR/qAyAN8XRt8ZsQq8qiIwo3o27nU9Ajf96GBWtwDENtYm9bSCC+Q&#10;jy/RJ6+uRaPIbmvZ2kCSz34fvxU43uY1ek7gjd/cFnSJWLwU6I0cRf1aSzpYv75ZvYiv3mDErlHH&#10;6NUebOXQs49W0tmDuch6tAaxWXCnBjuRIZ3Ijm7GYUbWZnWPGZN9GSr6mD8nCNvy/hMYcG5lsIzL&#10;a2Sy4B9DHrzHe/xD4T1hewJ/U9Ox/+1/+9/e+X2Bf/nv/pt04XsccfGTDOe/xYH/BoP6axztH2NU&#10;f7kctWzbP8FofpuwfYLh+Gwyom97vryWLrD9+R9jPIPeL3HmP0XQ2qjjuSkVcxjhGKgIbYuHG8na&#10;geHd9dCuixjNjxejTutZDU4M41qUTOn186n0xnmM7ZHUwX8ldUWnTcSsSxs1aaciorbJerYStpZn&#10;kLS9L1mbEbaND3DkhKStpRfuoVzuT2D8m1aCMwcincJ6QK564mhYo01FabprmfUJUX42nIn6erc1&#10;+jXY5yJ6pMY6bZKZErZR8DzHwRCKDcPXqNujotxCprCL1MNIrT1J2Ko8VaKSBhGJxXlidLeY8rel&#10;o8m9l7g09c3onAmMzqh3CS73RHOiLP3M1V+M1DmMaBzcSqMejEzFwKhdZd/WQDyu5So4poY3nyMt&#10;EEO8AYNcR0KSMLqio/wlJqpApNns4Lxy7k1ci06ZxIHlG7w/kjKmShup1HZ4JbUaCXKTa/Z4ErAr&#10;GAIRkckxdXpNKbfcQAGdZraJZjtGERcGPtdtdG00u8KgN2Ve0rYSVJnSN42BhlEVqXaSdov5/nUS&#10;JF6vA6MecTCitubaa+I2i0jNYG1bz7Mga01VNArKRm9ZuuK5qDFnNG3VCs4BjlbtJvdjezRSn1tv&#10;4RQyRtqLGr8PMQ4eYnw8wHnGeTuLQXf2CCPhFnMjnLfCgWP8G72Tk7TNOmqSrzsYdhK224yVLe4F&#10;xwrwPqKhtxnTsS1jRUjqu4+b/M9nyO8iGh8FeKaSt5vcW2v/rXNvjcK1JAbOoumeWf0+jiFxLrhv&#10;kt42qvO+REOpq4zDhUHuTeZ0WeIhI4J0tHCOprhfeX1eDZwCUZx/FEjQgorxczy/CxjLfTw7DGz2&#10;V8d+69l/PU5dA8dq4Pk38Cx8reM7iZIoBcC2Abav4bsaDOnaRe6LET+MJWu0CiOjrTPreKhzIWOF&#10;+wAsZRAlKtjWEgdB0jK3ThsFl0fCSdRGFJyLCUa0Gg1qBNM2jn1OxroQ0YwDLkzfbfI1wDPF0Gu1&#10;U/c+r0aVWo80SFue5zLjDwe3xLTXSe7PMWGLo4LzaiMxr6ueOdDAfMjqxyLHJPi3OQeO28TYab59&#10;JdlwrvkushpZ2v4UY/Ul8viT9XThC1O+dtKAndl/up+Gfn6YLv/iVrr8y9vp8h+CXwk+g+FfHYKD&#10;NPSH+2nwF7up/2fbqe/7m+niT7YCfaD/JzcDA9/ZWIn34hu7vPMq8fvZRjr/8XrqfbGauiRqmQex&#10;wMXYs36s5GmpqcbzRqhzvRPnGCfn8shqZNjI+VRyGeRRtacvcV8ka3GyJfuqTI21Cdw0z9MawzPI&#10;Nxz3IuU+FgwYDy4G2VyvYhlc57sbYA35Ec4MzzLIWuTNNvtB7kZ9ThAZE0HW8pyPuL9HPFfTvXNi&#10;JMiRWzmps8NccuFkxfHBOV9BDs92gW7GDON7Acd1STkxwNgZDMIkSBPTpfPUauWRtcJrTMd2zjJ/&#10;jZwzQi/kA2g3VZ5nLDpuoT8Fz72TbToZW6L7EF16uBiQtO3YQb5sMgaNXLbRnaVc1AOx6MW9UI5K&#10;iByTtQOpivsYkEzMU5RtTvYa3OMfwG0K8BwKSNhKykraBnGbwcimKhzoalDFNlU41RU41+U42aKM&#10;bUoL8L8CJaN9yA9xEZ13IZ1inBwDeWKTvqgvHSVyLjCeLjKeTsBGhEb3sn1R31qC1brX1r/+YKg7&#10;/WioK0dn+tFgR/rRpY506nI3evVcqkTfVDHGamYYf+iaKvXsOPfEmpzs0/qbAWtumlJ7GcN1hDls&#10;1J9jVmKb+3IMvytIbiOTx7lOzvGM1zbcyzl4Pt3pA3T7qTHkJjovFmORW80bM6l9bz51okcimpj5&#10;HiUThNHvkvxB0i4FJGqbnyykBuyv+pysrcHJruXV943hQGODWUbBZisvsih6yypIrLZjp1lT/2QD&#10;OGv9SzrUYb8cA6e/6WgqFr67JGlfXo/o/HMu3thVnHOyjIMR+U0PcOI9tgu+nFML52AK7ll+D/KZ&#10;90EA6ORH1NVssp5ix3MjpJaRbavp4ufIt08lgXHw+U8rtqVZSlnNQ+aT5LHE8X3mi07446vREK1b&#10;YHf2uKiMvOyIkg4uxPBfCQygfdPA5+z/zD3s1bgHwNIQlt1QPkRZk1tT8Wp0sJG/ZhYp+yIK2kUy&#10;bABtAW2C1iObtHLfkR2WmapYR4/mDQvV6+rnRuyIFvbZqj3lfnmVMDbry6g6o/RMpxatpkQL7C8j&#10;991O21F7RNtN+6Rqlf2vIBuXc/C+ku+qbriIhPyLBVwXmsFN7FaDEzwP7A7RhOxuzNGwiYxkW0nm&#10;GjN2lGNmMFj3XyIYVCwhT5bZN7ZDnVHjNxgb2J5hP2DDRq139HhkQcwz7qNe+kX0L+C9C24RmYs+&#10;dzFVfR7NMWMhFnslMmjYBlklKmLhg/dA+RVRkUZHmoExgRwa5zjIDiP8TzM/T6FPTg0w94Gk7TFh&#10;i6N5TEi+hXc5peIkwfI2GfvXErU53rVPkZGhvr7794LsyfDmuf5tURC2Ep1VQ8gX4HvLSogsGpWx&#10;EsDevox/MSy4V1FXGHmHXvb+lQ6iw3Mc14T9W+M10RvN495FoBsRbQkMztEo6UrOTVShTyyVYRR1&#10;bURVM4dA/eTlVD/FWH4L9VOMI4naHNWgakZgB1ouJF/8NavKRs4l2GKWJbGedJkLeNgULn44X7TL&#10;swWU6ShN4CKWi1kdyDBrsrYgb2162YCsjZqsRcOsWwAZFTITm0P7wyzGGnzOWADeQG8CbRObLjYh&#10;C1yEsrZ4Ndvb+LF0czCVrPen0zewV8GZHJK3+q5V/LcavzV8SheWw1dlPirXbiFHkNNBHiMvbeQZ&#10;iACcwjfG10Xu2pvlLDI4YLMu0MF1dTwW2B9Pue7n+PIvlzKS9CPw8XLAerAF8WpjL8nRszb3DCAn&#10;8yZfbmvN26h/G7ie/x8ZGsj21f3xSr5vdMnx5ww9UTf3LRS/58St59iF/igamRloVG92yR38U+R8&#10;HZ+blPWP0S8v0C0vNtO5xzdS553l1IQtZaNcm/CetnfGIHbeAHbeQA9z/zVZG3M9CNuLgYogbkE+&#10;l9+e04XcOJYVxXf57+/xHv8U8Z6wPYG/ibD9m/Av/93/I138fjtdwPE+/91WOvftZur9ei31fLWa&#10;Oj9fSR2fLqW2V/Op5SXOqaUIniHInmNY877lJYL74/nU8RnOwhfXUu+PrwdRe+4rBOQXRl4hnF8t&#10;pDYEuUStRdGtmdP98Go6j/F6Dgfj/H3+h7PRvoMzLIFopJlk2AROylhH+r2RtvTBTFdEJJ3FEO1C&#10;Afa8QiF8hFH+BOffWrR3MOTugnsjOBwTqe35bNSxbXuGkfsUpWOJhEeTgaYH4D5AcTbarMMIWAR1&#10;dNa8xzW5gnk4HoqzSHEtV/HxXqWpUjWVRIIyoMJje+HqqKjHWanZRVGaynLT1VGMxp2hWDmNbflf&#10;ODgH4wFTbiVsfa01/RYjOxpx3GR/25OpdZdz27mSmtdRKNdGYnU3Is9wTI+bJ+HclePkicwhxeDF&#10;gdRpPS3GeT+JE4jhYZ1MOwCbAmdK/zEkOOYxeBcweCW4FnEgl7iOaJiEAYPhXSnJsIoxsYZRgRNQ&#10;f3M0Ne6Op7bDmdRl8fy7KF/JhT2U4NZkkEo1GOWSeDaqOTWKU3y5K30w3IVjfS4iZE17blgcSy0r&#10;PCPQtILBsIwhExGPGBeLGOZGMAmJBle5c4IhyNogbFGIwGjMShza6ln3i/EmqSfxu4yhL9Gos5AT&#10;1dGBHdRu8AzWMNRwKCpWhrK6c9cuJZuEmKJqlMiZOe5dNPvIYPRIOCI3GBM8J0l8x4NF+4vi9u2P&#10;cKRxcLtwdB23nX7G0W3HyWo1/Qjjy4ifSE8K8H/rW2L41eEoRUd6yVje69QV8PtKSx/YUAVHqxyH&#10;y7rDljmoXed8NnCkQGNE6OpYYRzy2UidGlC7yX445+hcb9QNn6NDvlHFErbHJG2GSN1f5jfHgWma&#10;jA8joY2GKZnJDNmS6devRsQUJJAwSsbmXB+OYNzw/E+P9QYxJ9luNGwtz7ROMlLwrOsZL/Uc7yTq&#10;GH/Wi6rWAbzKvQcVOSrtSM95WV5A1Jg6CoxIs9SEiMjsFcF1xjjgmqNhFlhlrl2XNGXO4xhmkbVe&#10;G+fN9fhex9Fx6AJDA/9piGhjjH7ud72RSDi4zbvIHuZBB454Z6RQG021ELUXG/cx1neRLTvMiZsY&#10;7I49xqD3N+6pkeVRd5b7h/wrncbhmcSBFFO93MNzOK7cL8ZkHc/DyKaWPZwDybv7kg8Yui9vpHOf&#10;bqa+r7bT4Hf7aeinGSE79uujNPabO2niT+6kyT+/F5j68/tp4s/vgjtp/M/upLE/O0qjAd/zHb8J&#10;34/+ye008ptb6fIfZSTu8B+yXzDyS/b9y9tp7Oc2WeLztwdR03Pg06108SU65NFyaj/i+pEFDVyv&#10;1xr1VZE7EUHlvZ3gWpFN1p9WXpUix0pw/kqCmD2XzuD0CUnakqgrh4wbwUkzulbiCyc8ohRxroQl&#10;Uip4XlG7d5HfLGMiOeoixA3miRGwwqZgOkM4O5YzqNljnhlJovMUyEgeI2BsFmlmRNbEyewICRr0&#10;lQuL1qLdZQ5bYsIa4AvIWvTVBxPt6K/29OFkJ+OHZ8c4rWFsRukQEBFmS4xNo0MXwJXLOIeXuB+M&#10;u7G+jHw0qljwPkhI7xP3q2wSWa+s4/6JasZpLXOxbm4g1c0PxOJGPfuvN/qTY0UEKe9d5KtDFtZJ&#10;fuBwRJM6I9Rnc0hAIlOtkVzFeQQJOZbplMC7iNrxAtxTyRCei/WFS0a5jhMoHeX7eEVuFOA5lo++&#10;CWtVZuDZjPG8jNAF5Sdg7WIR+wwSF+cUGDEX48TxcoIwKMiAiH7J8QNiAJQO8n9wRlzKYDT3hzhj&#10;pwa7Q8/WTA6m+llk0iz3cQb5yGfP+7hREjB6z++M5ovxOcl9FlMZcRSYzOAYNjLZkhGOa+/JcZQx&#10;Y72UMW8UoAsVp3AIA4O9Wdd8jmmDKEuGSMIbZX92H70jsX8PvfMIO+mJna2xxZ7hMD+9ls4+WUqt&#10;j6+mpodG186lBmyy4rWR10a+b8pLckTd2gfZq8Rg211eTd+VlDzEdtJW2WHOuMiRw+asTUEk4tw/&#10;WohoXGvl9rzCJoyI2uWImHW/NjqrP0Ie5mjEDpNo7XiC7FRfCnSn5aQidZh5WDTYUbd2P1vEmV5O&#10;5z+6ni58jHP/4lrYcdE0zcXvXfQn9pqlSzz/9kfq4azMS6+lHF6uph5eu7g/loAxAs55rU0Wtamj&#10;7NNl7LWJWMSXpO5gH9bpl7SVvHUBR4K2MSdq/X+LC/nI5A4XZx9dS12P2T/v2x9wDEtCuaB2m3uO&#10;rq/CfipFHp25zvhd5blb83obXXIL2Z5HzRsJLBEUjW9jIUkbE92OrSo5WxC1zWzn+TTxX6Nw1e/a&#10;A2b7VK4wn5aYX4tAIvUa83sF+ygieNmnC/NG+Qb4L3rKyNxm9FaLZR1cOHKBEZvO8kyRGbKqnmUM&#10;W7YB+WYUekSiq4+Ru/U3uA7kflNeTilKLOWv6s9omGjpB+T0caM1MYsOjNRy5g42gc0Ko/RPUbYo&#10;SuVIqCFzjPZHXr0ul+ACXjbHnHcuglSGHHEBqJhTHIO5fRLOfXGSqH2X8/n3QZAuf02k6l+HInL1&#10;NfzOfRTgPoHyN4D8+QFeX9cxuN6TsIFbJfemahg743J/qka21o4Oplpkbu04QF4FQoZxb4HEePkE&#10;9/a4gR3304Uyg0bQXaXDyOAc5UM2ZDqBohbsG9/znwKx8KXOz1B+mfuHnMwWvZCnIDJsCljGYJI5&#10;P4UuF9PIpBw1Oar5vsrGpVyHzUstqRR18R0fymHGTAXXZVmOcnShtmwRoFFqY95F5s117gm+T+Pe&#10;eCykRNARcqr7+SLyRJKW+fgQO/6+QUHgAf5MDptc19/F9rSEQJQXYDzfzuwM/ULliDW+jX6tvok/&#10;4iLOGuOX14iUtYSTfmlE3nJ+69x3UIaPWo4tU3GTbXa49lg0k5Bl/iEnXFAqSh0E8FGUtZLJLohZ&#10;YkBSuUDrY/RINOXiul4uRa3X3o+QnfjeXS+RgQZNPV9I7c/wZ8RzZKPBVPzW8zHbfiIkX3NIrkq4&#10;8v8sohXb+A3SFl3Bd53uH7h9RtxKtmak70lIukryug+jc21+1mbTMkseuND40XIQvjY/u/DZOjCL&#10;zGwy5P1L/mtNXhf/7mCHRyQxsIeMPpy18Z+soB8204WXW+nC85up99F6Ont4DVt/NlUhf0oZ96cu&#10;48+il0/3o49tSIcN4ZyM5oY5Ko6Rz+fjucdcFvGf88dEb9VbCPKX7d+WC+/xHv9U8J6wPYHflbD9&#10;F//9f5POf4dg+g4n+3txM53/Zj31foVg+wwD8+WV1PgYA+4hisbo1UcYr89nUufHC8mmYlGr9isE&#10;45cY5Z/jFHxsCh7GIwLfouTWl3Elq+fZUurFWeh5iLC+fSW1Sl6Y/qUDb7dbGyuM4xiNSuR1A4kd&#10;MNGTSq5cSDUbw+EoGLGhIulAwEvYNtxHCRo1GxG0E6nlyXRq5/gdLxHIz3AwnmJoPsaQRoE2PsDY&#10;vMf2d9n+DtsjrJvuTkaESOCOhjcCHKNYJ15nXoUYhO0WDq6rkjoAOCuWSlDBZsQt+wHRZRO06HxI&#10;3EoC7GAQW+s1Rz2KtN7fMLpd4RRB0h5I4HKfjZ6IhjIzAaP2WrYxxLdmcbwnIl3bRlqSnR8M2oG0&#10;K5xJO/EWHe+N0onIAiPOZjFsrQsmNHJx1CVPyzSKfwAcBgxliTibwZiKaQfiDBfTaQyWMwsYLxj9&#10;ZTgAphYHabs9hkHPszmYjcZY1j81sqI0iPfe9MFId/rwct4Q6hKvA53pw34wwLO+1BPObiUGXx2O&#10;cMP8aGpeGk8ty9wLjHMJ2qh/dnU4S3u9CoysuMJ3s4wdo+mmMVIlCoGETRaNeAkjn3t+HYcySJLR&#10;SOs3ld+oRJscSdpmkcUoa1/z2rYSetasLcGJODV7Pn0w3ZN+NNWTPpzBiAyilueII2Lkm+mNEmY6&#10;ctHRO19Nj4ggDIJIDxKu2OKQNt3ReNIwYz7l46CADrAw9dL0JVO0I03bbtrbnFuBrdEogRDd7Y2M&#10;LYjYcLzYj2mKRaoi3xnRLIl7DOZdkLe8Rj3biIzhfhqBGNExgvuKcWpqoymNUVPXCBibneBUGQFT&#10;RMJEN3jGjDV9szQxjHqelVGuRvJF6vUs/53B4M23M+rV2quN13HiQENEWjNfxApYZa7h8NWtZSjS&#10;LSuWGVeMv5JFjm10pud5jePyW1bGgf1ExLhlL0aO68fWBFHPvd3g3kcNTJ7NTZzbLRxh600yRqqu&#10;XeZaL0UkrbAMgjVQq7gOa0A3rjK3N2ZSG/+z3mo4rt5zwTOx9ISObdTTvIUB6kLULQxKS1/scqxt&#10;juW44xxtPmPkpx2/T02fSx8yvk5N9XLM8xHBUTqHs4LcK7/alyp5JrU41u7/7OFs6nqwmC48W039&#10;n2ymoS930uVv9tPY97fTxC/vpslf309Tf/IgTf/ZozTzF4/S9F88TNN/xecC/+xBmvpnbPNX99PE&#10;XxSE7VGGPy1wJ03+2d009af3APv8Y7b7oztp4tfgD484Dvj5URr97jANf7WX+j7eRLbbWOlqXH89&#10;c8yI+CiPwbMP4h7nOhxrZFOQWLnDVY0zWGkEpiQVzrTROpJUQbxJVL1N2BrZM5ITtkHWSjKyn0hX&#10;ZF+MrcoFjnkVMI4dLzpYRpBV6vSs8/0G2Mqxzf/3kBO3eIY4T9ZqMwKmwcW8APJd5wa9I2nbeg/d&#10;ZWTtIbLZ1OSbyJY1xibHkaw9M4N8m+hIfzDenv5grJ1n2hNkhAseLl5lafrI9jXGwvXJVHdtHHnG&#10;WJ0ZxlmUhMRB5BqNJs4IOmQmcjKgrL8EhjozDHekM5c72B6MdOIod6USdGhJjCPuI2Mr5u4S1x0L&#10;GcypIG2NPuczY73aOYu8tJRIJbJTFBkLli8p1fFGr5Sbzj/Jdj4/kEXdZohatW+9r9D55Rll9WvB&#10;Zeap5RB8xm844eisHJWgykjUUe7XmBjIwTMKZOPFaFzHTGCEZ5zDiK+yS+xXAgJDsUARwWbUSvVb&#10;yH7LnKryfs5PDCBXQMkgMk4w9iQPbH5kzUzJ2vpZ5JJR3Tj+lnMIojWH5KsEkURsQcyeRFEywt8d&#10;x/6/GP+O/ZN4g1gyeo1Xv68w0o37amSuBJX12stcBOG5m9pei1w3bV2d3GVd3wdLqfvRtdT9GBvN&#10;aHfssNYHEqfzjO85xvxMqsOpr8Wuqca+sZa+6bY2R7XeftRsPkQna6fEojLjPkeQh/xPUtUGOB1m&#10;Sj3HsZaofXn9dXOzp0sccz5ZA7qOfdm4r4gUtRazJK9EqJGv0czM7AD+Y0MzI1o7+E3S1NIKvtr0&#10;TBTNdjwHdaqRZLXH55VFobYb6fp0OVJbey0DA3qM/H92Hef8WtyLhjuzXPdEqnCxHljL2uhcCY72&#10;h1xXLLxyPtixGWE7H03uWoy6B62WJLnPOd7nfM2i4fXsPe7znQXsw7nUiOyu3+ce79ogFBtpC32D&#10;XWtPBMsaqevrdtGH3JNW9idh62vUlpTM0e48HI8gAT+38Mw8bpC0t2f5DXt4fwp7bCLVbqoD0X3o&#10;dQnacnRl+VXlAchJ2yjdJGGrfeCi7jbybIfnLDG7m9mgUYPXxXcDKrb4bZ3trMFuto0yBTtJG75Y&#10;RM0WT9nv8hDbYcuh7wJbvnL+llNysZx9FGRtOf9TVgVcsJSsVSZhS2gnRKaM9sQCr9bAtRxKRNWq&#10;UzhmQdgWukVZxNyqKKL6C9kzxP6dP2+hkBkn5ca7HM/fBf9+CNuMrP0hYVuAZ83xTuJkY7YM7M9r&#10;H3DRKl/gQs74vY3cjKatkiTlXtYiawLIwKjrin8hbF4X5QLQwxl4BrH4h50npgtgl/OcRDROLTCp&#10;z/IaljWrRNcEJjJY5sLPksQ16Mqspizjh2de1EkvG2Mcca6vFwb5Tt3Db2Z6qJNEpbLX8hjI4jLG&#10;Sik+U4lZDZLOjKdSfIqof88YjBrqLvwyj7TzmtH5Z4/mIujoHDLNBaNzRmy+WEztzwxMYp48ZB7p&#10;k+YoyFoRAUOBqSjB14KPoG0RZY2Qa23M+Wbmsos59kXJSNuhWMz58Bo+37XedPo6ttA6z3OT+7E9&#10;FNG5mazLyVl8jKIWrQtc0YzLrAT8EgOnzj7hWBKceQOx5kfYMg8tU6CfnMHv2p4iN58jZ1+iPz7G&#10;d/8EmZzDz6LrI+Rqju5XJ8Dnno/4jzDAiu+6XgLuU1ZXdiE7B/ylk03MCnhuwm06rTX7kmN6nyM6&#10;9hr7Qb4+Q/Y/zX0uF/XEI/8/zzWiLyzf81wCnW0t24N/1sJ90B+L+rxH6Lc8wlnC1p4rjUdcN3K7&#10;+8lqOv98I517vJ56HtxI7YfXsPdnsStHsK8G8GXxC7XP+rG1mDulztWYs6/J2syuODGXCyhn3hO2&#10;7/EfCd4TtifwuxO2/1Xq/jFG7Nc30rlv19KF79bTed9/haH9OYb9KxRI1IZFyeTNwdptDIYAPv/J&#10;Srpgh8XPVtM50w2sB6Mwfno1UueMgtCYNkXeSEJTs3ScSxcvpg9netIHk13pR2Od6QNwarwnlU4i&#10;wIwamsEh18mfQ3nOIvQwAus2RyIdrF2HICdszxq5a3fKRyqZ4vxQUo/BExSnRC3na2Oz+ns4GXcR&#10;zndwRG4joK27Y9oHgjuAkjOSQuUXZRBuoszzFUxXMqtuYii8QdiCY8KW40rUGl0pact+GlQAe2y/&#10;g3Hhf3PUomAlcY1KkazNGpX5HxTrEUr1iGuy9tkR13fb6LS5VLeOA7U8EqnapuaYFin5+aMB7p3k&#10;J4786SHun4QtRoeRZjZ1ihpfGLkRpbqEgXxNIxlYXsAowwKrryGxWXM9Iy0tHVCOUV6CwXIGo/rU&#10;Asc2ggyj/8wyTu0Khs0qhtTaUGrYzpxDCdu6G5dT2fzFdFqSc7QrfRDkQnc6M9wTxPLpge50ul90&#10;pVN9nHtfN85ob6RXVeEU13L+WTkDnpOdja0zeh3luspzBJHCvsRzWhjKiEDGjJGdZ6YwwGcwPjX4&#10;F3hmRl0uc/91LoQkoFEe1hTFebABVLXRo6uvo0mrTFFevhQdy8/Mn08fzvamU1cwkIwc4bd6HI+2&#10;w/nUdW85nX9yI51/sR7OX9T4e7nMfGHOMA9Euyk3wNTNrPYfMK3UeYEDaHpmwOgloIPWLnT67rHN&#10;XQyaOxg0GIhR8/OW8wjD6gAH2ojNHEZvNgUY8zpZpsfjcDUZJYPzJppAM58tldBohK2LJUbe4LRJ&#10;zpZJgEo4cc2n586lU143ODPHtdtEbZ7rv8qz1ni1Hp24JiHOfLiBsWgTkg3mUQ4/+5tRqZGWblQu&#10;z0QST+LISEMbI1lvsu7GWES/RmM37rHPJJxIyWWjf3U+NxiPOKAV15kD1/oCpcvMT6MnjXLG4bQs&#10;QbMLHDqYvNp0xedlTdfGLX676eIHc2yH+xmLIGyTk7WVS8OpjHO0QdAZxk80AbqiI6pTylxm/DWv&#10;sY91ZMuGzitGLvt0v/U4pHVig/HJtTdseo/Zlm0CvG+0hugN78lYlPbwHno/jNY+PXM+nZrxnp9L&#10;p7nXJRLlXJfXbK1sI7JsznPh1XoalKD9dj+N/+x2mvzDu2n61/fTzB8/SDN/8jDN/dmjNPfn4C8f&#10;p7m/epxm/+pRmv7LB2nqL+6nyb+49xp/fi+Lrv0zcSdN/GmOPwa/OUoTfwR+dTuNG0H7i8M08tP9&#10;NPLdXhr5Zi9d+vxmuvByLXXZQPDOQmo7mIuamjbCidTWOa4JGWVk/5kx5mVE+uOE40AZ6VQl6TbK&#10;PR1lXuaounwplQ/hNOUk7UkYWXjGiFujbS6zn4heZF84aUH+4gge15aTHA6yFt2BzrDkQoUpwOvc&#10;S6PVt4HpgHvM9QL7w6n21kikKErQNt7XsWK83Gfc3ON91GSbSlm5nGyOnkVGG1XrwlQ1z6ksomq7&#10;I5r2g4mODFPINhsQIiuNVndxSLK+8eYs42Ua2TORqpZHOd8hZNZAKpnoy9L4TdEf9pqVlchFXsus&#10;8TwqYQgmkfFTvE6DWYx5wRytREaJ8nnmKnI6FjOuZeOownkeixnIeGSe888IOMkVF2LKrvTx3PiP&#10;CzAz3GMXv8zEEDb1m+SeT6GTcbiDJBE41aIcfWOEbdbR3WeM/sFBFkV92mjqEmmryBBTWXmu5QGu&#10;C1QMnUuVOaq59hqedc3lC6mW550BnQBqLvcHjP4yRdd9RlpsjkiVBW8TL7+VsO3j2YhwrtgHKO/n&#10;ekBB2pbaOZ7jRb1knPxaydo59OQs99II26mh+O1dZG1BzEYk+EnEPGBccm+KMhEZkc39l6SNCPMC&#10;rwlbIwONEpScjnk0zjyaRM9HYxyOM82xXbTkOVYhw6p4tjXI6xr0WbYAhhwz62IbGY2MbLUEDzbG&#10;2XtXsdGYy2YDmKYvYXBrJtXuW78fXQtiMdkoUiNsmQcSr20P0VGPtPWw+XCIrRsrLMlgKYUox/DM&#10;Lts4y2xng7AmieGDiVRrfWizSg6n0W2zUTqoE73XaS1Zm5IZHQy6HrJfSwvkOtFtI93fc+GcrCkb&#10;DWG3eA5F+u8OeoPvrSVr2RKJVQlbierOJ+Ap5/ZkmfO+xjUspib2W4f9VcU5lfH/EvYjYRt1+C2D&#10;UJC1XEs312TZiVig5R6cZd+SLL52PsDRZ58S451R9uhqZFfUI8Orb6JjsGHL19Ez2MBnsJ3OXOe5&#10;G/W/oU04FiUMznK+WVStdjO27RHXqn2pnXkrg1lgkrVxL7h/jfvoFuRRnRG16EpLObkAG4uv6JIy&#10;ZFAAOSXeIGyNklUuIMu0iUJf2qzMEj876lFgjf2crHUBvAabqlrbSlgeKGwCxp/AXozmaNhblvpp&#10;kqgV7DMjfNGBLoyr79neTKWIrs0JW2VRNJ0tFn6XMrLWJmXFIn2UbZnKEIRtQewhgyqN0mcemrIf&#10;qfrMG+VBFkErsZLj+Du3ycjMiDLNZcY/NP5xCFsQ15Xhh2RtAe7DwLlU0t8TKI3SEEbAIp+xyb2X&#10;ldzTWDxD75plIGlbO8PzmcUGFHPIF1CPz1E/DxbQqVexX7DfT8Lo6PqrIvvdHgOWLbP5ayDqE2ew&#10;cV2V5LyYY2yB6ryWrKXeKtD9RliXGdkbtgZy0gydAOMpbA/ksmOCcy/qrMdCowuOU8w99hHRtIyr&#10;Uv1NgQ1YFgudjGt0p4EQ2tJtyEVlUffjpdT7fDki+o2q1R9tlfR8wPyxP0pB1trwOg8k0qYwaCj8&#10;04hglThFLkksIluUJzZfPIssMnNHwtYsy8otZQY+2I3+dHoVm+oG43WDcX4Tue5C86GlZ5hfZidE&#10;6QJ8MCNngT5GezTmwl9+akQsMizIT+TYR9fwTYxMxQ5+zBx/zPlzDb4WaMXPP/vc4KeFjJSVpP0E&#10;FETtK66d34ysFWclrJ9IDPNfCV8J4hzx3cMcDySRsY8jiAWb6E4GS9jU64PfRs4II14NbOE7EU24&#10;9dNzxLb8XnML/4H7IGzYHf9hX1m936mImq3FX7dhW+Uu9qaZF/j5RjXX870wC8NSV2ZGdD5cTj0S&#10;to/XU/fdlXR2/2pqxO6vRAadGr+IP9ubPsBn/eBiV0TWOoeyec0rc7awN0TM4QLIl9dgLp8gbIO0&#10;ZX6/J2zf4z80vCdsT+B3J2z/TTr39Wrq/moldX2xnLo+wxj9GAXyCgH8AoGt0EYItz+xRo1paK4s&#10;XkvnMcgvWJcMnH+xknqfLYex2okBLNHUcgulgxFpcyQ7c5++eiH9aLo7/d5EZ/q9sY70+6Od6Q+M&#10;qJ3EUMDJsKlANBRYwLlFMIqsIQFKGodXQrAVhSkBrBIqVul8lbhVEaoUg5hFafoqUVugHgXqd/V3&#10;gfWDIsIWRafwV3Aj6Gv3R2LF0tQSidqMrEU55tG1RscWzTQaAihnFItpFS0qTFc0JW5BE/trPGB7&#10;66Cxz+otjGNQxb6reM32x/8PjJjgv0ZooKhbbArEdYYztX8ljGgjpE5J6kz2pg/HeyK1PCJWcehP&#10;DfdE/b0S64FGV3kUB46bhq1NWazXWXNNJ53rW0W5SY7htBd1Ey1vUHWD+2yJAw33DQky7iGwVEDV&#10;2miqwAEox7Av4TmeWR7A2RhIJTgbpWIVZ/XGQLKZVesezs2eJNgohjuGkESAJCrnVT6GAsOAqsSQ&#10;qsCQLsdINE21DIUXyFf2y01jxXEvu4zCkrjVuFvmXq/iSNyQ9EJR8752metYyknsGWuNXohO3Kem&#10;z6czkb7EsTW6chJQ0kQc1+jl1XRAScsiCkWnpiAtS3RudGy4Zu+FaYEddzDUHq2mi8830sUXW+ni&#10;R+DTm6nvy+108Wvw7W6G73ZSH+j/bjf189kGTqapn/98I/V+fAODaQUDCocOR9c0TdERjdmMKsIQ&#10;tIEMDqWwUVvUvbu/GGmuNjEROtcFWo+cb0b9Med4BqYz6rxV67xtjERt2mprzBlNu8q1LnOtSzg0&#10;i2AJo15I7oCyIG8xgMPJ609Vy0PhYOl4nd1FBuwz5w4w4A4wbEBHjs4DjLdDzpHfJEUbNnD2V0ej&#10;rEQJz6F0kXHCmKiUvGKMSaIKHUQ/W0u4jN/KGWtVGMi1NqTb5jqArzV8rtrE4FrnmUvcGtUooWsk&#10;8TbzZ38ui2q9zbmAjlvIhQOc6T3m0S4OMLCsiERty5YRjuz/OuNU4vQq41ri1Ijw2YuMH64dpzHI&#10;5WUcChsSCZvW8Tkg8RrzifO6jmHN/KqUgGO+iapFtrHWnl2wrwHr7ynTcEQrr+A8SAhzHKOUz5hh&#10;MM/Y496XW9rCesQHyBKed/vzlXTusw3G0E4a/N66s7ei3uzIr4/SqPiN5Q7AHx8F6WpE7NSf3U0z&#10;f3E/TVv6QFL2T+6kceA2Y390O8Ovb6fxX99K4xKzQc5a2uAwjf50Pw1/y7G+3GRsr6Xel5IbjFHJ&#10;iTtzyZqIVWtD6cwi94p5csbFDO7bGeZfYBLY8R85VIJxWzqmw8S1GukygmOUo2JkKFAJyi8zPjB6&#10;TzP3RRBV1sQzChNnMUuXR6bpcBm9aVQNDqMNxrIa3YxpdIfN7qK5GGNOkrLa+oo7jLV9MyCMbM8g&#10;Mav8t6uxUCdI0GYLfoLtcLLC6VKP2JxSXSFxcsh2Oy72DMX8OT3Xm3402Zl+f+xs+lFO1Pqdc0j5&#10;6tiW/GhmfDaCht1ZxvZUqkQOl10bRtYMpNMz7Mcaz8hJG1aVWtOZ+1c13YdDPJAakePNyLoWxlgr&#10;47aVudW6CZgTLdtiPDVbX5JrbdzmmnDyrIlZFSQ1Y4/f6q1/bUTwLk4O46t6nTHKNSjfYt5zvtbi&#10;Ll0QPDfHo2BexBhVrlpXeYJnJMZ5z3meGeV5oXuiJMBlnxc6aBg5rqM/jLwHptjWDPen2hw1Qzj/&#10;6IAqnnHlpd4cPTg+PfFaOdibqsRADvRDZV+GChHNZl7rjtICESHG8dEjWcQc81iywkizHJKyBSr7&#10;GVNvoSKHZIekbTnnKzlaM4Xckqy9wv2cZ27b7IjxVzHJuB7n/lkuQsKIMWqEn5GvUZc2CGu+BxWS&#10;rcBo2qz+o0APOs55fxxdLmGbwzkQYB4YMVgQwZ6PtZsj/ZdXyzNInNQyH4xkq5ryfPg/z+cM9sLp&#10;kTx7aawHewsH0SwUxp+kWsvN6XR2L5OfnUdLqfMusvzuErrlKrbIlSBxTeU/qx5SLz1fRS4gGz4C&#10;1qj+2Ff0miUP0G2xeImNaEMwG4PZuMVI3mi4g51joz5rt9qYpwP91XVvMXWj33rYf4+k5wNkuM2/&#10;7s2ndolL7CJTjy0TYJdzG/XZ9TzSg20cCKIT+o5yk/nptvzHRlzt7CugXSrYfxufW9l/E/tuYLva&#10;w+lUzX4rmD8StuU25zlEZtyV/GAfjzMyuvuZBA06mfcSLB0PAfvqsFY40PY1krnTyNo7XK/6mHmn&#10;Dq5grlm6qOz6YCrVfooFb57RGragtWKRq5FeHdecyVptQslpI4dDfmEn+up3Bi9I1sZ83sJmiwVY&#10;xiS2jpkFzuVYuMnnsTU3/S4ajJmRsszYdHEUnZstWmsPcd15uSizJGLh0UaWG9hca9iDK8gV9GUs&#10;iiG3YlHcKH3s9Cwzhv+v8v8bbJtns9iQM2vKCdifJYgsT1SBXV86359KYnGUe6GtCKyB7z6jhwH7&#10;jdcFzhP5XpWTtWYARId+IzGNvmTuVagjsC2VPdZTLUOHKA+CiBTIi1KhfAhof2bQqfz3TYr8wxK2&#10;/uZ+fgs8RoFL3JsTi1oFirqvxaKXZLZN14TBEwWK8gQh00c4rjY897ua+14Qt8oesw4a5sCVEfTV&#10;aGpcyElabJ9jYLMfA10WwI6q57VANH4E9hiwFIawdJAL/9YxPgZ+ov6Nul9fJ2uYybXEohXXFZHX&#10;gDESfS2Q00byVtvrwsa3IBYjXZx07LlwgI1aoh18nbGGzWytff3YDuwwfVt93HPYY8oBy7a0PpxN&#10;TfeZG0UwUI56SVrL79lb5Qm6PydAW/CjLQ9YELVRE9yFn4fIx7tzIbdsWugCWRU6vGJjOJUhH0Q5&#10;Ms5AImvPRl1t/NBo9oyvqd9pKZj2h9jn7Fd0PcOfKPDcqFZkOr67UalFZGqbEa6SzZyTiNKF8R7Z&#10;8xbannHez5BLz3Pw3gjcFq/NqFzvAzZVza3LqXKXZwKqLAuY4+Qiec2+hGkGP1flqNxBtmxjw4Ey&#10;fOQC5fjf5TczVO6w7a7/Y3zgjxfws3V9ozEbdprlYpqjjM4M/jkyiO/8rfif2R0uxinjm+9x3dYv&#10;R/90P15BD11PPffRZXeuhe9goIWZrS6qfzDYkz7ox/eWrL3Yjfw4jz2DTWP9Z+Ze1K0VzN1CphQk&#10;bWaTFNBGYU7lqBCStv6v2MeJfb0tF97jPf6p4D1hewK/K2H7f/t//pep/eXV1IYQDuFsSsIj649h&#10;wD+6kroeX03nUFAXUFR9GOr9z1bTBYRar4apZJGdviWIthDW66ORglyKQXgaY/HDKxfSB3Pn04eS&#10;jTr1s1nkmmkmRq7ZAEtEmv4chuwMijMi21C+GG02epL0qTe1W4cTY9z0uagpiLK0NIIrhlEe4TGO&#10;QEHYqjR5lcRtVUmeWPU7XuF7kK/wofDqrXmGIK9EIRhVW7LGeQIja420lVyVWM2iajkPV/CKYvGg&#10;8ciGFq7QGfmQoVVFCopoW8sh1KCIJGsr3yJsTYHz2qJ2EQ63Ke8a+UYOWk9VJ9rmVjrNJZMAZ1nH&#10;3mYpZ2wyBkokbW3kpLOvQSsBjkFjdG009cIwinqd6xKxkrIYRRgFNWIT5WmtVI4bdU23OWeeqelx&#10;9SBIM76v2jQ9xxS+oai7Jllbuipxi0POPopmVxK21ZJzRktIxo9j5GFQi6oRjUWgIenqvgZmPrGj&#10;niBGtauWp/u9Lj6bmosxVi4pwzipwFizNELNEueNESiqMOgcTxJvZTgRJToCpu9ffU0SFmS0r6YK&#10;ilphWQAMNCPSzlxljC5wn20QxHeOa2tw9jxaSRdfbKS+j26mCx9tpXMfbaaeVxup69V66pFM+3Y/&#10;Xf7lnTTy63tp5FeC9394J74b/tmtdOn7gzTwzW66+MVW6v1kLXW+WElncQKNUmrBWGg2xVoHzcga&#10;Sbqof4fz9wjn8OG1HMy3QPF5OXU+wHC8r2NtMycJoZlUyzyp4jn6nEqNZgdGQesgnr52IZ1eYuws&#10;80yuY8jmkdHWQrXRmd2qjc61brKRrVnU6lREUdrUpvceBiuGTDeGTMct5p3AwW8Xt3GEDzkPI8K3&#10;JlIlzl/59SGO5bF5fi4KSLCyb8+z+fBKsklW4wFOLZ/rGDe1ypE9xg+fm3B23e6YgGZM1gJfs9RN&#10;5tYec5lzO3twJXUczqdO0ME5dOxfSe173EvJ2h2MTSNrcRib1vnfDcY+DqMLQZZ4sGZeVjvvQpaO&#10;GZHEOLQ4pkYSSerW6YiCaJKCTKoE5UDCrQynsnSR+YC8KkGuKeNCzllOIbIEmIfINlGhfJuS1OxN&#10;pyZ60ocTXenUNOMcGVmGo1DDnGzCQZBU6HABzCY9X2ymC1/fTH0/Yfz8NMfPdnJsp75f7KQB8cud&#10;NPSr3TT8qz3G314a/dV+YOSXe4zB3TT0k23G4Fa6+NV6uvC5tW6z2mA9H+UpZhEpshBy3xrMyrdq&#10;ZJZpd2dWkd/LvenDxe70o4Wu9MFCd/rgSnc6Nc88nT8XKJmXdHahhPvJvC9qEVoD+PRUjsnXOIPz&#10;VGp0zBRjw0gpo6SMmJXs4rU6SC8+GwmTp0OW54j/TGPIz2ZEbZRL0akz+svoLcaZ4yMIoQfW911K&#10;vS+4Vq7T9Dr1hvrCtMSIfomoWuQwaHo4EWi8jw65O5LqjsBtcMi+uR82A6q4MZhKli6mU1e4J7OW&#10;SulJp4DN0yRLalaHkbOcw02ctl3G8h7HkrDltX6Hsb49zTlOIt8l+ZGpC14H44PxErW5gfW36/i+&#10;getqRna3rk8wjqcY0zOM9xnmGmP/tqSX5A3OiWnTeRqkpHTWSMTPzGsdkogy1CmRXMLhMirQiJIj&#10;4ALhLfZ3yL4O+A9z0OaFEaEf9ZYlYZCTK+jrZRwwo+iYH1FT3HI1ju1pn43EJXPImuoSJ5dw9Aez&#10;hbgqZL1Ebe3wQKob5dokQSNKlOdrROoYjrbRqRL0saCHIyMBKzHb15vKLua40JvKc/g5I25z5ETM&#10;a6eIcxHoGMnXIGALRDTtbwG/l/KfUv5rdK1RtPVXGA8LAr05jyyYZRw4Drlmy0V43RW8OlajTAFj&#10;V1jewbIPGYl0LiLXXoNz9jq93mMCl3Mt4L04EbUrUVs9xRgEVdPIIc7L9F4jx4rav0UdYEkVIcEi&#10;0VKqfTCMnVCAz9HscRKH0PGGHVbHWJNAaVjD6d2YSC2M1bMugt3B4b+PjEAPdj1Bbjy/kXqfu5gD&#10;1IGv1gLdr1yMXE1dL6+nzufLGWEb9WrnIyq3ydT940Vpxx2y+zZj0UZ6ksK3AXqsFRnYzDiMZn7Y&#10;RJYIKuq3S24WpYKyZoHYUXvYX84F9u+4ljx9F+zWbiOwNnSsdWaNwI0oYv5ftY3NIhHM+1pJXxfQ&#10;3V5CJYcRcAG/Zz4F7gFJZTNhmEfFeUv2aBPZQKxshedio6/rjHP0sc2/osEXtpcL3fYBsKxUA9dp&#10;7VmJWOekUcc2tT0mbrUR97HNuCcStdEIFhumWoJJO+cqx5CYNSMGfRZAHhtFb1p3peULjH41mwo5&#10;WYv80b4+bqyKvlO/Fa81lk9Bpta5QGnwBDou6o8j143Ej7IFkYEykupXGTNmkayDDfRHjjr7LkQW&#10;DTYk21Sxr3L2Y4PSktCTGUq1+fULGIdB1Gm3auct8IyLCMsZfgdmVbyOquV/eURtLHwoc3K5UxC2&#10;x6n+yIcsmi0nQgr0nX8NPhf26D8k/uEIW1H8XtjPGU4e4xiSswUKkhaZli0icf+inAxyG3nzxmLR&#10;MDp96CSQH6CoSRvkLTAIoxp5U8NzqEXe1UngTht9iwzkudXog0i4O04KEj4IfsaVi+DYV/WStqsZ&#10;zLYKP8VXP1vKSrBdNEp2O36P7fVpJHgZfwHGTR3HCGAT1IM65Ro6qhZ9WoMtVoNdVu3YneHe4pfG&#10;HMHuL8M+1h62d4QLQ+3MbQna88izvo/W0sWPsZleStYaaIHdbgOxWPjlHETuc1qiz6xOiczC9zz7&#10;xKAngc6NzFPkx0P2cR+ZiI42w7JmD1vgJvbWBrbkGnNDm91gGMnadf1G7pkLUmwXpdPwG4tMz2Z0&#10;vSVhom64pRWMrDWLD5gd4HGa72FLs10d/mgttl3VAf7uPv7lHn6T2McP30engIp4/yYqD5APt5AT&#10;oOY2MuMW8hKbKLbn/2Xb+IJbjKOb6MSb2APbGcrjM2Ms/ywqd7iedxC5VRH9yrEK4rYgaSWqdznu&#10;PtfPNdsozfsW9bvRK9YStxSP9o31xc2A6JFcf3EdPbUS76OMDTLcet9R2spX9FK7gTJP3GY19Zox&#10;+QQ9dhfdtb+QmpBfLhzof1qXOcsOxV7HN9XecC5KpkrUmrFTNAsrSNa/DWFbkLYZYZv/r9jHiX0V&#10;8uA93uOfGt4TtifwuxK2/+l/96+TjRg6EWgKNZtUdD9E4AGjHrrvXE2dhwhDa1htYjC6yo7xZwql&#10;BOLpqXPpw4neiG7MOqpjgM308woUdKB0FsHtSqhpLlc1xlSyGJsSbqa2852EWziui7wC64Saku+K&#10;v2RwHQawtdMU2Ha0tA6NjnfvRxnpYLStRLNOeNSpBSpNo2/bXTXktyBp8/o1RT1R0yIs0O7qpZG1&#10;FnA/c+NiRtgaDcv3lkkoGkpJ8BpVe1z7BqXVcDSWLK8Q3TUtIH8Lw5v9WibB2rZG5ta4KrjNdamA&#10;iojdQunmhG0tDoO1Scs18jHujbgrW8IotlYYDnK1JDZGR8UUxpXRWJK1Q9aB7UynBjvTmWEbo+DE&#10;TmCoHTthGNOuZGMs169xLjj+9VsYFTtAo19HyCgsnAadhwJvErcZYVaz5fm9XvnNSNuMsPX/Z3G2&#10;JM2a2X+N9cnmcRRywtYoiEiXxTiMdNYhfjPdtJ/fUUploBQFaCREQdieso7jMMC5jO7f4xjgXLup&#10;zxr0Dcs4ams8T9CIQ1B3HYfg2uUgaktwUkpwYCK93GiSVUlajAwdHCBhW9R0Ne2pIGxLlox8GYhr&#10;7npwLfW92kwDn26nwc9208XPtoOkbXu2klowBFpwTM9+grP65c104bv91Pf9Qer7idhP/Tls/hT4&#10;dj8NfLWT+r/YTuc/2Ug9GIKmZhr502ZE+hFOrMCJtSyGEbUFYZulVxq5nkXTRkQtzq0kbdPBDEbc&#10;VKphflRtjvJcJNMzoraABHsZYyqeFzD6TifXSG6J4HNPV9O5J6tBTHdwHCODMpKUMb8/g/M4nzrv&#10;Gv3kQs31iDRuQSa03tLZXkztRmPdvhokbMPeDMblWCq7wXmsXsLoRFZw/Bqj/zhXo7VaLfVwj+3v&#10;zDM/5jA6Z5kHRhfwLHkfJUHu4FRLQksgRxMUxypzxUUBzqn1YDaa63RwDqJ9H4PYNN8dft+aPEaT&#10;kUJGDSFLnEemy5dFrTyetfViQaRiWvJiEQcGp7ZGgl/ZAzKHAQc3j0AK4j/GEeMGpzca1bF9OePd&#10;KOLT7Mu6x1HiYJpxDM7w/syMMrI7fTCRp81P8TrDnF1gvq704bxf5t7M4hAspwsf4yB8vpH6fnwz&#10;9X+7nQa+30kDP9tN/T/bSX0/FxK1BdgG9P1sM53/yVo6/+2N1PsVBugXjJtPGDMvuN/IwYiAuI2D&#10;jqFuNEM5hrNGdjmo2MmM6Ih+ALUY8mYb1O4xT6zDbfQCn6NWmk1vAjgoORoCyDJgBG4jckVCwegy&#10;uye7KCAkMUKuiE1+s6YhOqUJh76Judu0xHy+Khgr88itOeYqzp91au38XZaTvCWTzFH0S9kcegWH&#10;sAqj2qiuhq2pSOFtPZyLcXzu6fV08aP1NPDZZhr8civ1f7mRLnxm44nlSOFTPxhVG2TtfY4pfG9a&#10;412e+23uxyE4yJwJF+8qNpDNzisXea5lC0ISmY6PRkkuzqFtm3F+E10DvL76DRfJciB/a9nO8hl1&#10;6zhqyOYqHEzrdEvuR8O0WcbiHPLyCk4kMsw6kXWSwBvck+38vqs7XAw09S9q7iKnbaTJc25Sx91H&#10;Xz9A5z1EnljXDRSpkiehY2d90Kwxos7OYurFHuh9ZrQ/eGx6Oq+gF3l07uFKBmRBzx3k0y3m/x5j&#10;zPIi6JhanOSop4p+srTD6UF0lA27kOWSsEbdGnUa9YuNEL0ykaqujKfKuTGuezSVT6H/+K1sFP0y&#10;ZORXphdKL/YGgqS9iLMk+thfODQZORH6hNdjojbQ9ybeIG7RPW8hyF2PKcwCQV9ZM7FhgfvN2Kxb&#10;QJZYc3gWJ1eCeoL9jbOvnLC1zm/NJDJkUsKW5znK/rgP0VyHe1GCw1fA1OMgtPP7EigicIVElJHl&#10;EtoSwEVULSgI27JxdN0oNhcoRb/a9M1GOpU25MkRdX8toyBRw36jLuVl7pl1gyVeeC2PxqWc5ygy&#10;y8agoGSG87rKcRnbln0xSvzsEeNEPfB0LeuejX48/0p9tpa6nmc6LRYjcZ6bcYobcaobjBy7NY3t&#10;Bg5ckEMW7TEvTONHRohYqMaGiMVqoB1U6eLIBveZOVfAsgcSGxK1Nbvob+aCkaeWD4jsKwkLHXgd&#10;eRckBO+DyHXRArTdRXd6TlFOgeOxLxv62Em9KKXg4mnbw6tB8LbeQ+fy2fIKyuisdJV6Wn2Nzcl1&#10;2SG+jmuowjYKktbso2X0zDXG0RL3d5n7jk1Xu85Yuvn/b+9PYyxNu7NcMKXGdlVlxjyPmZExZkRG&#10;RM5TRMY8zznP81A51pA11zd6xMbG2P5sPHMAwwFjDsZtulHr2IIftlALAQ20kBD8QS36RwOC86/V&#10;Uuvp617vuyOj4osP7FPlzTZ9Z+rS3rHHd7/vM6x1P+tZK8v5v4/5UDkxm3mfouJVp6GOuTJqAvCZ&#10;+29yzMyVQhG1zXyHCpBK6FVl+voVXq+0Bsw7tdhaNdjkhaKVQQi2tCHmvLAhsd01n4XgJVtQu0yW&#10;OO9KXaSo11nOL9dbUa6qYVDDrWxOofuFPPTlo8yd2HUh2DJ2abdTM/ZX6xrj6fpYatFYsK5c5qPM&#10;ldppcyrVLXBNGaeVAkaphpQ6Z1Os5XNV1LOGsVyRkw2xG0VofOA3jjPGb8mRqjkhBFvafiz0bBds&#10;tRAitgm1BRGllj5eEFdqC0JtgRhPvtvp/LJsFVF3ev578d1irdjpta8/v/Yw/bsAdnaAzV17VGMA&#10;aCxQtH5O5NDWwhIorUuF0gkwLqioYaTnwQaXWFV2WP5GLtxCoUhY9VHOG9QyjtTxvjqJuNj8imyt&#10;VU0JfBH5LcotHxHZ+HebhYBpFyG+qk1Gu8zbpnIlx33GXPmAW1nVQgX9QIsOss2U1k2ofec08/dW&#10;WoJjqWVBYP8u4hsxhzdKpN2gTzKWdNwcS70PZxjTFtPQO6vp0PvraTDfZaS0Aq23RyLXff0V2uVV&#10;bBPsgkinhP8XdVGUQukO4+Q9xg+lAsiF2v0P6MeBBEItGsn+ZQy6QR9hvNG4o7GtHD9qzwI+NPZg&#10;7GBc4pwx/kXxYY1N+Iey2xXoU6h/EjVQsMc2ka+5A7UKSMIHLVCFL1p5HhvmHPMs6H7VBcZWPY/N&#10;J2q141RgM2YFuWRrYGPdYQzMUX5/pSfYmr5ANol89PCTVVRtS3CT7utxIX+59SbjBiilQ9T34H72&#10;XtpA+NmviQJqN3OhljFeonfsdHgwnbq4bluF2v5nS2ng+XII7r1bdkVkgq0EXi3C8Z6HvPbt1TT4&#10;9no6+Ij57N5K7BZsXR2hreLnjnBN5INKqI15mzbPmFKDfVBLv4vxA1tE6P4fXbB9jZ6rFvl7viDW&#10;5p/1xb5uzJ8e/liC7XaB8n80/uN//I/p3/7bf/u/m+/8zb+cem5lEXOKSFOeR0VYRBSaBFQmW20d&#10;yQRCjPkjPThhQgVReuNWhaNUyVhVmlWtOSJCcBrkeMl5KFCtRO8jMrqYhOSMR45VJgMZaNo+PMeA&#10;rgiPZQZ8HFrlvNp7gcFZhQ+UuxPDXKKtnOc6JhRNoD1PZlPfs/mgR9UfH08lJVaPKOGHTJKKpuJ+&#10;Cw6tKnIWqnIW8uJoItCEVshZGxU3uX0t1vJ65TLjtVEsKp9kQqAVynsIWS6ewiSjSSqfaBS9u2Xi&#10;1P2sgqee4/XcNjIJZ46DIliPZNvnMCZCaFzAgMcoadV5kTChiLJRDCxF2B7pZhLpSnuGO1PZUCeG&#10;VHeqONrL+cf5inyHGE0yliZxIDGQFF0oAUuCagtOQ7NEWhwjOQlaXdYWWW2br189FhGWElYUbalI&#10;U4kvjbxHEbkS/LTqq+18sWVneTieU4RmxxWcmAsjqUUi2TzOC4ZalaJkw6mVYcj5xXisxIhUfsBy&#10;JiShaKZKOeiHMVgwtrWSmVXE7gn2YBzuUdVZflcNn1c/fihyXjXPnkwt81yfBX6TROlFziXGWUSM&#10;BLQVbfmT2Laq30sbUMqHDX6LthGuYJxI1FyifXIr46jp4ukQDftC8JHRtpEOvnsu9b93LnW/XEsd&#10;L5aDfS9BtxgG+zDy9j2FJwtBB/c7MRZ6tF2U9xx8eS4NvXs+Db97IQ2/PJ8G+dyBp2vpwOPlEGYl&#10;ynbensY5m84FS4y6GxiJnFM5tEpvULOmdAA4sVwf3Zd4LudW0c8SWOUANytCNcA55m85wnpNHde6&#10;DmcvhFOcwXYc0P2Rc28+9fI7u1XR/w6OtnIYSkBVflxtW1X00x3lEsRJf7AUKNqq46aOM0vJIPFY&#10;uXUb+T7l6pOgX7GstsF5VduiXTfhbEqQjghiRZDem41IJW1blSMs41ULF3qdIs2zaCqOV45sgIHP&#10;rRYGWs6fisWGvRyj8ibvv0pfV/5kzlU7x6BiO8rT2yxxdZE2OEe/jlQX9Jk8IrSMv8sl0M9gNM3h&#10;qMzTNnGolfNUfSHSSKigm84x515i+FbqOa8NHIfObwPHpOh0HadSwCgKsx4adCuDG2O8ZoXPXuY7&#10;lnEsV3CkGF8aMI61qNNxbzyqCw+8s5QOfbiRjnxyPh2GQ59eSIc+UyoECbbwjQtp6Bvn08GvbaSB&#10;z9fTgc/WUu8ny6n7o8XU9cF86nhvNu17Z4Z2iWH6nPP6ZDy1PuA64khspoK58RoV2IpFptxgVgGM&#10;ffc4l9pdEXnPMIQfT2djLE5L3zPagKJMnjDWKp9jgdguPBuFJXsLQh+PyfnpVtQDDkqnojxVJOf6&#10;aGrVTomLGlu4RpxLXacohoWB3IjDrvzV9cpTh8NXTn8PlF6Bfl+OAS20MFh2lvsSFuaORjGvDqXr&#10;UNqSe/RbjPBD75xLR19dTIdf0e/e30iD761GrnUVv1CBkChGqXy1ioy5yXinys0RUSuHjOt/mWun&#10;SBAcmVocGo3RjbRPFfdpYZxT1GzkeGTOVIX+ZhzPmDdxSquVBy8i0XB6R2hvYrQ/otO0i0TihLbZ&#10;qSiftvsqSrWK31MxQps80x/FNnefZuxTBPYE494s7UYOnIQlHLNwnuQs3VGUMKioZqDfJME2Y7Po&#10;YV7gJIqc3Mvyy3Uoj17k0puI6OrvQts25WQG2mqp4qELaeDJShp+sZEOvTgHtM+nG6n/Pu3wxmxq&#10;P3828lMqj/juU33pB450pe8/1JnnW+9Obx1RCh9+42mJQie5dmOM0ROpemEyVc9Pprr5qdS0MJWa&#10;ud80NZYaxs6kmlPHUjlzxR6coj0DnMeBvlTObdWgnJnBtFmFOf+79tBQUCMkzPJ4JVQIzTVQ2BKt&#10;qFylUyg7yHkexCHjvrYCazeIqqE3jTPeTGsxgTFpmrEUmyUKeY5yvQrR4Sp8p4WFwuLCKc1zXPuj&#10;B1L5YX0enwtVEjckkmInVYPSRdSEcMoxayHzRCakbOYAFrKbIMu7qD6BUz16FBuKdnZWt4xvAX+P&#10;Mf6MneQWznKsI/x9mvHoFO3sBO3mOPPbMY6V+bdOWziZa+sOcxwR4SNHVL+/m7lXBUG7okDonhOc&#10;G9pjhRYRtPOAuVU59VsuKCKbdkF/67qzkLruMy48oG9p0e8+8wNziaJYJdQ2MJ5rvNTOD+Vk1BxR&#10;X4DHRZ3QHAWaLwpzVf1F5muJFFdo75of8qJnKiqmqCttEdZCUiFtQCHaLFARtK3c1GIg9uR1jl3j&#10;UKRmoD+Ly9hFV3gvxxtR55qrFDULWmTU3FXIIa90DkovIjtBIq3G/BrmOfVPibSVSnUA1Yu0Px6r&#10;w66QUNvEXNLKnKE5SnNWzFt83l5FtDPHK9JWwq1utcClKPe2y/wmvk+Rt00X+N2ayzX/L9EGlaN2&#10;iu+aYGxgXIm8xYwtUUQwUgtIzMWeY3yMdAXaLcIYJSJ1AX9LxFUkbZZXnfY0QxvjfRJjVSBUBUXL&#10;JdBqXFJ6q1EJwvy2CYlvjNPY7Foob1ri+FdG4EykCarnb1GndEGKUpNQO449oNQ1ORoDC+Ng1FqY&#10;zCmItEp3Q3+KXKMRUZv3A8aOEBfpSxG5nqdAKGwvDjajabEXC2It/b4g1G7NZb0psgi9DnZyPL8M&#10;X6Vgq8e3ft4menzLe79AiEK8BhtbCzexaKZCjowt2skSUfqCc6vCXpsLpZGjnHlJ+WE1nuWCbYxr&#10;+H0VQQ/2O74H43vcCvxERfUril++Y8VpiBQE/CZFuGoOpI2pSKiib6OdKvqWdhjtkTmkUHsiaksI&#10;pfwAFcrTrXbBRUof1WEA3VfuZhWgDZTuTKmRchqwnZvoO63Yhu30t730rU5sz5772S7SfnzIgeeL&#10;qR8bQbtxupVuj/mx9bZ8R/qdIlHPcT6EFrrP0wewDxqu0GfzgqVRxJp5Wey9zZijVAWFRaRbWuDJ&#10;F4rOK/BFwRVDqWzhYCrPUZo57eDRwo/GlQbGQhUgbrzImBABPhoL8V9CrM18yfrY5p+DbRB+5hUh&#10;X1cCKraJxFCOJ8TWuxwHNqf+joVe7L+4xQZs4bi12NsatgKvU7HVexx/nsKhS4u6b2PfaceS7EDl&#10;9H5becvxX7AZZDfu0+KwBOtYFNYtY67+DvQccF6jANoDPjtH7y3Qgc0htNDcxvG03GIMDDhG7SLi&#10;sTi2+3ov78FWjRohOfpb0cz77mMHcxzxW/jt2umh3UadypH+cDENPF5LQ0+wY94+n/rv4ItdmU17&#10;V0djHKpQai8tWDA3FoTaGE/ogwWRthpbpMBmhL7I+93O+Wu3kS8Wi+1R8695/ZnG/GmiqILtv/7X&#10;//pPlJ2+84/DlxVsf+ov/RLGHZMfBpKSr1fiJFco/P8YzhGTscTZ3UM9ODNMwDg02oIoo6AWB6oO&#10;h6iO21o5RUMYUDhOQtEr1cNMajz/OrqF53AQVKlV0SOx/VGr4yqShdMTlUXHmLwx7LR1Rtuw5AAr&#10;aqntfBZV135NK5KnUvXG4VS5fig1Xj0Z2z6iGMQTTSJzITBoQmhX6gMmCCHHtZHJtCDYSqDQJKbJ&#10;TJOaJrhaDH8JtHIAsirDTJCKflU+nMiJkyNxQxMyn6nUCnJ+5QzrO2IyYWKMZOcCB0KFOhpxJhqv&#10;YdzzeRJqG5hsFR1Sq8iODYyA1Uz0FBIOI4+lDBNFhSrST6vRGDR1OPU1I5xL5Q2UcD6UCbVlw52c&#10;326cwT4cPYy2U3QUbqu4rYx8khhLMpQkbkSBCAylOa7BJkwIigBZwIjDsFFV/uYNjA9FWEYhJ36f&#10;Uh1oS7qcLDle6ziJELkSQY/LwWjntRJsIxobh0Cif5UE5tg6ClzzyGmJg1pxFENQIi1UqrALRqRW&#10;+FVkaA+TpETbLEILR1IRSkyeilZS1FLtSeAzVX22gbbbSBtunuG4cSCa84ji5hWun5zLDa4bNG8o&#10;ug0HK0Ra2rzyuXK+FREjA0nCWwtOm7Y3djGh9729lPqfr6b+l+up/531dODdjdTz7lrqClZT5zur&#10;af/LlbT/+UrqfLqcOp8A7+l8tJiD84pR0AXd4oGEUZzae/MRASjRc++1iaSCYc2cX0WQKpJcAmE1&#10;xmUlx1exSNvgtmoZ5wZjU1HOinbW66PI2BXa+FUMnxtTGJ/Tqec2xtOtmdTFfW03bb2E8SExkd/W&#10;cFHGnhxb+tItDJ272t6ZEdtEI/IIoyaiiPjMW1ORgqGPYz/waDn1RyTuYkTgS1iOgioh0mLM4mhG&#10;VNTasVSdi/kBbbtm/TDfL6OTvsf3y2jVduwosCYhTyvm2vYph1yLF7w2y8FJH8BYbbggcAwVUQVN&#10;AZ916XRsP23TZ+J867ZFzj3HI8G0Rn1K0QoLjGfz/XGraPDKFdoax1QTn6/+zrm5xHnFGI7tVoXC&#10;OjKy72sBiPODsRq3OTIKu2WshuGajT3iwPP5MPhVkPHgO0tRlFH3e1/w2uezqesZRi9EVd2XtLH3&#10;eO0rXvfhctAvVPTxQ8416P7Axytp8LM1WE+Dn6+ngzDA/f5P11Ivz3d/QBt7tZD2vz+XOt6dDfYH&#10;c7RRvlNFIqJQhL4fg/YpPOG645BEPrOA3ykwusVeLXRhOIt2gVEs9mK4q5BQoQJ87xNtkeb+Y85D&#10;LtZmxYL4ndouLPHjqsYQzq2cD9pGDU5J5SzXYwpjeJz+PUb/HqV/j+DcjeCURrErHBgcvd3HGQMk&#10;GmnB8AxjQ6RWyPJVv6XdHaO8fuZw5EzuuDKVem9z3h+upuEnuaD48lw6+Gw1oi4UZaHtghq/NY4r&#10;MkaOWFPAmHGdMe/Gado+7Ynns9Q2WrQQ9Bn1DeX0vMb5EVfpAxfpv9r+O08fmKTd67hPcMxHu9Nu&#10;FVvU7ocC2g2h9DWM39p1EOMX816jxi9tHz3LuKzxnd9Xpl0rEm1H+KwxzpMWGLS1Wtsj6Q8qoNGk&#10;+UhzjnaO3NtCvpNExBwVZI5TOE+aGyF2nMRrGUsCPk+5fPMCKa36rPv0BfGA94W4y5ggh+2ZHNuV&#10;dJCxcfDlRhp4yjl+uJT2M+4oZ692NGiHw5tc1x843ZPeONWb3jylKHPOD7+3auZUql2eYCxbTM2X&#10;VmAVR3aNc3oudV+/kHqunU/dF9dT5/pSap2dSLWjJ5gj6M+HmS9wmCpDuJBQIVsDmwJnqeogj4XD&#10;JPGC+UzIHhlk7juYEdWbeU8IHErJc0iCLW0wCoj0MI/ieB0fSM1jR1PH3Ejav8B8Ns95maGtTB0P&#10;Ian6LPNGLtgqLYLuF0Ql2TMFcUMRaSFsKBKNv5W/vbB9WKiATyDhJMiE2oDHVaAsiuTkgq2KntWO&#10;HIno2rqzx1JdCLQ6JsbLceZkqD6bM3qc42EsPsU4eIK54xjvPcpnHOFzD2Nzcc4K4lUWZci8OtjH&#10;udJ2T6FCoBy/xBnsilg00cK90rpM8NsVdTnPMUj4UzSc5ljZCZeYO7Roqx0YsC/6CuMG85xoZ65q&#10;Zc5qUSot5q+scCa2xVaYg1uvcd5vMnbEwiJjyX0t8inaNY9Mw5aSYKvtshIsCovqstUk2hZShMRW&#10;4QKFvqz0CQUUTasIXQm1m5yNlARK2aDj1RyruTYigpl7G7B1tJCnPJda5I1oWuaZIBdsq5e4xjyv&#10;YrnKK912ETs27KMzIdAWBNtssZHv4zzEYiPzvxYkC7sStFiu1CSyvbSArlRWqjlQvcBYo4Ji2h0y&#10;ThuXYIt9VzdBe5rSDqQjqUFbz2U75lvPg1yoDXKxVsVDs3oRtC3G0lreHxG1Emy1KBZiLf1W4/IY&#10;Y9TE4dgpF8VgF7CroQGbq54xMKJosd+Vuqpqmn6OPa+o2mrGtxoJsQVRdpK5gP4UhWUVtJHnhVZR&#10;qRBpz0gs5Bhym1GEzyCwHSN1iHI+03+/kA9yOOMLYq0EFtr5f02wFX+aBNvtFI47jl2voU8H+GsZ&#10;2fs05imnuBaI6iTa5oJt5AIOsRZ7WkXEJrg2Cqjhft1Zrh9jWyVzVoBvUamgEEXlK4hCBY8Pd6fy&#10;4S7GjBz9raKZR0Fz3nHmd+a9SnwSpWGpHmUMHmMcGqefKKCENqLdGYWUCVpkUMFgoToKClzJRFge&#10;U+2JZdqtIsyxiQPsTqUZqae/iToJngWwS5XzWkEAsg/bsBW1cNOJfdd9fxqbZQYbBptGuV6xgTof&#10;SQTUPMl4djuzExoUUXuJthnb+iXWwjnOG9SexzdTcemL9AnGohbGpjZ8PxUM1AK1vk8LQvp+BYSo&#10;CKrSlMkW1Zih8aJmmfPOcWoRW1H3spmycQgY7zR+td+C24xttxgT8kChFkX23twJPcfrmNdjjtec&#10;z/wdPIQ8X23k1FVu2mAqswlzOgPG3ciBi033ZAf0eE5XvI6xWu/DplSwlBaDI4AKu0M++Vb02BeE&#10;W6WMyNnH35kfn/nvLfzurUjEzXYP6VpNvRZn746H6NyE/daAPafI4CCCtDgf2PYdd7AT8cVUi2Tg&#10;wVom1F6dS/s2eO88/gfjlCL41b4jx3wsamZ9qzBvFiLyvxBVu6Vvbgq1+Xj03Wx9jTST13xRqC3w&#10;uq8b86eJogq2O33oV8lO3/nH4csKtj/6Cz+bvm+wM33/UFd6I4+cVc4irViremicdA1OOEM1AwxO&#10;/QxaUBfggEA91AQMWmKA+wcxWqGK+5UDTPA4S5V8RiWfJWcrBi0ZWNrCpO+TGMfkr+hQFctQdKhy&#10;PspwrGeyVmV/CVMy6Ks3jqaKdQyNSydwvDG4lb+GAVvVNiXgaivopojK4K7VwwYccqHtGu3aLqrV&#10;RQZwCbYy/COxOVSf06QsJ+BEPK+k5e23mViYCLRiKMe3EKm01THOopnkEDNJ3cdJuT0VeUlbmHAV&#10;laWqyIoYqT2PoY/xIDFKK6zVq7mwJaF28TVRIEti7TzGrAwYDJo6FV1QtCrnSEZSuVa0oZLrpgrb&#10;DacGUxPOYxNGb+PYYQwvnCol4uc8Vo0pEgOiIq+KK/Wm3We53mMwzmdNcv6nuW5KwTCPAbWsSJoT&#10;sZ03CkSdw3CR0yCHBUeiEBmjCEMZIor+aMHhiDy22pZ+biQ1LXNucQKqlRJD0UgywGUYYiRW46BW&#10;BfzNbUQRneG1GI+q6qpo7XLl/BP5FjflNAx0n8ejurjyaIX4MYhhOZwaxlWoTOkSaBvLpyPyTVFf&#10;ysfXemEUo+hkqlGU6jLftaLzjxG4IUGQ3ynxDyNJUaDKF9vzaAFDTqLUUup9yqT+bDmiZrfS9YTH&#10;n66mfm0NfbqeDjxeTb0PlyMitePWbGrHWW25nKUYkNhat4aTKUdvSRE5cvZ0vbPbTSTULmDQgYTa&#10;Wt6jKFo5uPtuYFTdmkndd+ZSz9351Jujbcr99xcxQJbSAf7u4bv3K0UB71MEsQRpRQUpYkgGi/Lk&#10;Kh2DcuUqz2cItzyugoGdqpQKPZyDvod87iPOwb05vnMm7b+JUXQFgyiifeS00l9AhrGiX/V4c7QH&#10;nENV7Kaf1qzRntdoV1C/cSQ109/arqiI4JnUQf/dTx/rUNVrjFxFEWjRpPocbRDjV9ustLiirVBR&#10;QECr7FsWT4S2UrXTn1UlV7eFCrJ1sf0fQx1jTQZeRAloJV4G5jPO3zPO3YuF1PfOUup7VyynA+8t&#10;p/5XXM8PMeY+Wk8HlfdVfLKRBj7mGvN4/4eraQAOwuBHq2noY7EWDH8m1tPw5+tp6GsbweDX4Wtr&#10;6SAMfG01HfhsOfV9Spv6ZDF1f7SQuj6cS52vOLfvT6e970wG+8TLybT/HdriuzOp59Vc6v2AY/1w&#10;MfV/zDGKT1ZS30fLIdr2fLiUur+AHsvo+4DvegXv8X3vzKeul3Np/wvax/OZ1PFsJu17mvNsltsc&#10;jO92zlU7Y2orY2ozY2zzHcazW2OMqeNch4nUeoPb2BIs4SVbcCiICopeV9qROpys+gUc/Dkc/WnG&#10;8ymMUsafqjH6NFRIqIXykQM5zA+jzBVnD0Y0l1KgVODcVTKOCd0vGxlIu8/0p7dUhFGFsJQ+YBaH&#10;j/FGRXLaLzJOX54I4Uhii1JqaJxSES4J9ZUrGONRVJL+pXZJW2ugzSm1gxYN5CR18Lv28/s6r4+n&#10;/ZFbM/u8lov8VsaTFmjd4FwoZ6OEC4kRIxIUOH7G5koc1kocV1ER5JFHh/VcFm1Zc6w/1Z8cSs0j&#10;zG9nj6WmsxzHKH0EVFinUgIJ50D5lbOidDymqKKIWscJ1QIG/UV9QblrNadpbtureUgCLderA/Zp&#10;/gI5fFFkkzlQAnWj8tHlWzsj9QP3VTSk6SZzn/L63sMxesBnPsJ5fcTnqNCIeFvQl+SwaXfLC/rO&#10;c/rOixXGyyXGlVnGmcmkVC2KRq9ZoR8un8DJPpUaVYDoAmPixRmuyQxzOZybZc6dp98v0I5W0t5r&#10;a6njymrquLCU9q7PpeaFsVQ3foK5g7FRW3aPMP/JbsBG0bygyuZ7BrqDCi0qy17ZdKIE89rQII7V&#10;YKo/xPk9AhFhKvuGNjjYk8oOdsZcWn20L9WdPpjaJo+nrsXR1LmMkzyHszfFODKZ0aAIcIicmiHc&#10;0i5Pco249ioAqi2UhW3EEm5ViC1bZMzE2oYzWa7HplHmaVDhnsjZHCLtUC7WDmePKb0C7aNh9Ghq&#10;oI00jDEXcFs/xnVTVK2ia3muiteUM3+WnT6cyk4dTntOcnviUCo/fihVSOg+Sls/MsS8KYGb/sI5&#10;CaGKc5WhLZ20yc3Cbn0xz1ZzrhUVrKJOEqNVlV/zuSIsFS2pXKTKG18BKvJZGUX/sDsUIcc110JK&#10;6znO4QXa4GXGM+UYv6EFxbnUdQtu4+gzV2WFzgTz0G3GaKFc7gWYn5QzVgLuXuyq1utKr0A7Bu28&#10;0jbZQIttmisk2AoJJjkFkTZEEFEQaK+OpL1XchjH2kF5nAv53Bs0b2sRdZnznM/NyglfoCDWFoRa&#10;LQArvUFEyjIfSoDZq90qW9h/jfGFsaWTsaXzGv10i2jblou0sWAOutUCuraC1y8fiyhC5cpWdG0h&#10;V23VONdTgq3SGMwwjszTVrQ9fDMFQo76YEG05fm6OdqR8lErsjYXagtFMWUzSrDNyMbfLHUBr51m&#10;vNtSR0Dob9UX0HM1U/SPHO2ii+Kx09gFkQcaJhh/aMv1astK71EQaOkjlbElH44Jfh+3Ior20f+V&#10;g7XqCI/Rf78g1kIm1GZ+y6aIuWUsKIizOxGvyd9T+Iyviq9SsA22iT6F14doRH/OoP8WyIXbELA5&#10;b7Wcv9o8sr/uRD7mnGFcPMuYNM5cqGuk66WFKq5d5O0e51qCAiS0A6aOsU9pD6oVGKJ0Kkd7M79E&#10;Qi2UHd6CRF2NhRLBTnIeGEvqRg5x7bHX+cwmxtUm2knTTA5tSUE7ImvLgD/UiF/SpPzw2PHKrx79&#10;RAsd9LFCvutAC/dCKU60mK+FGqVG0W4fbaN/yBikSExsQgmDsYi5WeeEfohv1353JARbzZeFNHhK&#10;DaU0UfUqfoWvWIvPqIAEFUCsxZ8T2g3WiP2rdHOKkJWNrKhZLeyUzR9MZXPMFaC/I5qW52U7a9eY&#10;xp792B5d2Ond2OLdjHlddxgj8D87OMYOjm+farM8YJzaQtsmHPcWouDZQ+ZwwTy+yWPm8yeMx08Z&#10;j7EDuwIt6G8Bm1Bki/sSc/EPotgY9pBE3zwgSsJrwH2dT+3Iel0TgfFaoit+uNIQSkQOm537WjjP&#10;FpIz31qvFdn1KPja+Xtz9B7Z8rJ1hFIySISVGKuAKGkCSutQrfoL5znvXCc91hALenwf51XzSd9d&#10;/Jq7y1n6g5WRSLGnhVflqi2PhQj6k3a/KCIdYkfK8MFN6g9hSxxmPmdO1a0C1zRubO2TGYUxaTuv&#10;+2xBlM0EW3z0HM3TFmzNn3Ys2G7hywq2f/aXvpPeZKLVVkWxGycjJteCSIYRFLlaMARqD0qwhQNM&#10;/H0ZtQf6Q7xtODiYGoeGU9Mwzgg0DOOY8HfdIIPZIIOeCCcBGIBeG0YyPCTE4SCIw4AzW5WLt4oQ&#10;1bYZpWnYdxlDXTkymQQrNUFqq4gMdq1kyjG9x2RyP0Mrb213GdAl2jJJbEbXMlFE7h2MekXWRiXK&#10;9QwJtoq0DSdYK6Q4uco5pBw5EoQLk09BsNUqobZ5KA2DJilVEO56MItjMZ2U30wCmyIytHW9auUI&#10;YGgvA7dKQ6AVVUVgKDeh0hBo1Ti2/mhFGadHkQ4ictHiIEqArRvBoD4lw5UJn3Ml519Uc92UO6oB&#10;o0tibURtTfIeJiIVcZDwq4hXiaj1C0fzSsIYxFAoGFQ+oVv+ntBjOCHTGM9zGNIqNqOVbRxvOS4S&#10;D7X9XXnoJHK2KiJGTo6cHZycvVyjfRc5x6tnInKjcmwolXMdy7ieZZEnT6v0GN04p9l2T34rDmc4&#10;oGG8YwSdxHhnwoziMzLGN9sJYHgGai+HsvYSebQUXSzhVvl7Jzm/fHcUNZCjsoYxt346RT5kUAEr&#10;FegSjRhKEjNb9Buucl0l0mAsdSllgLbOPJgLdG33RR6kKdrGZAjybdouGYVTaB/XMP6u8PelsdRy&#10;foTrejIiAnQO90wNpN0T/emtiQOB/la+3Cpt41KkgERZHZuK/FyQ+DUSUbSR2gBHrknRtPqe29pm&#10;Ph8J8gcer6aDMPBoJQ0oYb5SFtydjwjb/dcmOQ7aH85mDU6mIhC0rVLtcmtuP6UkkEBdEHEl1Op3&#10;d+u338Pw4laPaYuo3i8DVO23sIWrallCLOf6vD7/VGwxbb0q6JfKr6XoA/qYiu2JBgyoFoynvTdG&#10;+N6zYYh2qkiCFkRCcJVRly2yaAVdEaA9z+ZCWFWhrL6XC6nnxXzGy4zedxWluhwFtQKJrdwe4LG+&#10;93nPe4up9/2ldOADRa4qgpVz9rFYSwc/4bXQz98HPl5JBz5aSb0fLQU90P2h0g0spM6IXp1Je5Vu&#10;4CXn6h3O03u0DR5XztgDHy3yOVyTT1dT/2cFVlL/59x+Db7Bd3yT7/rWeur/Fve/xfd9czX1fn05&#10;9Xy+lLo+nU+dH9G+Xk2lve9x7d6hHb0cT+0vaGPPGXOeYRA/4xw951y94Ps5jk6OofMdDON3Z4H2&#10;+R7jz/sLsJh6+K3drzh+/tZz+18yLr0ADPN9z7iegQRbHuP87n/O9z/nvc/5vc9AKT1UOOjRHGPp&#10;DEayqqpPpib6h7YvV9JmI0fx4jAOyFDaPT2Q3po8kN4c74siXAX2nO1L5RJmafsqiBM5WWcO4ZAd&#10;Sc3ztAUcsdbF46lt6WRqleAqIWEOx1A7CqYYFyQOqBiN0DbanKpxxq+zjCtnlRrhYNozyveP0r/g&#10;Td0qjzDjmSJT90xyn2PT8QVTfWn3TH9S8T0VBNKCRgP9o4mxTfklW7Q4Ql9U8UTtNlCevNfRPqBt&#10;m0pPM8exMr42TEh0U7QSxjzGft2xL1Kr6ErNaYq2VNTlIRzaYSHhludPYPzjMGdRl8yX2nXCOF47&#10;ChIFJZIoojGEMOYGRRhxvIr0iwUSnFLl8ZQopYievTdwgrT1m9s2Hld/VH5hRarXnef46ZOKDMqi&#10;gzTnHWYuZKyUWHvjRFKKiLZ79L/7I2kvzt2+EGzpm+H04dDmzl7HU9ofDl0sftB2el/Qb2g7PRHN&#10;rK3xmgtpY4xZWmQKbs/hMC2mjluLtKXZVHNhKlWfg/PTHMd0arg4y7gxx3wyl9ov0t/OT6W29fHU&#10;vMyYqJ0T2kHBOW+ahsKcyLmqPoFzxLmuUjVz5gzlhy0fhMh9iz2T57+NxWeJGvkcoohazSGaS6tP&#10;HIgq4k1jh1L7zInUsXQmdSwylillE21O1zmEW2hQPn7l5R8dShWnaGPHaVPHZD/1QG8IthW5OKEU&#10;CbqeUUxPEWyjfE5UVWdO5lZV1utHuAZ6fht6XK/XaxqZH4XE2zoe1zwZC5zMleUnhphbB9OeYzlH&#10;tVMloxwqcDgVnaydTnIMvyhiZefk9XnhnIhYFOUxpW+gjdbwOyJ3qLaqc96r+f1CBWOjaCx9smKc&#10;Pqn5Xosrynkq4Y++G0IfbVjFHBXxqd0vSmOiopCdVxjjr89FQcuBu4vp4L2l1H+PcRunuvcOY1rs&#10;RsGuY65V7lktqm7C35FTlvlMQm477V5irkTcQgoF9Q+hKDehXRmxM0Nolwa0XKDfM66p/zczZ2os&#10;UH577capXsR2m+c8z3GembMjz/0czHM+Y/ygH+U2nQqNFVL3aOEyKySmdAt8l3aCXKN/5lG8HdfG&#10;UseWCFtF3maCLceEfaIxKFL7qEisUjqFbcg5n8E2wj6LgmLYaqKav2unM7FW9QOU07NxGdtnlc/a&#10;YAwQ69g4IFtadmAU01QkYz7WFoRa5dDWtvVY5Bd6TM9xHaunGTtAuWvrGAMl1CqHbSN9s5HbJuWz&#10;DRiX5jj+GW6n+b5Jnhvnd5zlO5WHWYXzTvFbTvBbaLflecGrMtqcUmKJcuw+5ZFWJK0EWhXM0nb+&#10;umO0Qdq0Akq+uLX4i47iVgr+RrDZ7r9IPJ6/ZqfP+DJ8VYKtgl1U8KgiJ/u78HwuysbCSw5j3hfQ&#10;Y7ymFntawm0151b9W4tJMd6cpe1MMM5IYGcMbJrlumnBStdznjap1GOCx5p5PsZBLeAokETRsxF9&#10;O5Aq8N/kR0beW6HFK+bAQgGzCsZqiWJVxzknJ2m7Gh9HFd2L78K4Xtgx1zJ7IrXSxlppX61L2JfL&#10;sAYqiLtBv2aubqK/qu6GhNIoRAj12pV1iXbIGKCFHPlx+x9KRMRWiu37jCmPsOUeYGfhw7VLpL0v&#10;CsKthETGlbuAv7gXW3XvLcYbfE2lXom6IxpXJBIzB2uHofq8+r7SacmmqFbwBeNDjBlz2MuzB1MZ&#10;VGinTCzsZIEOeo/GirCf+UwtGrdfk62u3NyMDfruEDx5/hbn4TaoQOpdXpvP0xJn9z4Umq+Zn6Hj&#10;8UTG29iMb0/mZMJr8CSjowDPb0bbPmK8VaQrZOeIsTWPeJVgGkKpbPU8aKIQQCEhVqloCkQR1Jsc&#10;O+dMdWCUuka5aIPNv7nV/U0Kr8+IAqo8rvc0akfsJcZlrm8UaVMqQ/z2ijXO9dph/HgFXh3BnqAd&#10;XOB6qECbbCPmhX238OXvcO1vYPteHI/aCdrNq8LWsdCKDZDt6JRdQL/QDhz5nepbshsGNUYcjHRL&#10;DUfpK1B3hLExH3uUXmmrWJv1Yd6XExrKJhpzMj1Ei8nVOVXambyJ/tYx/PHGDGNKia9csP1n/+yf&#10;7fi42OlDv0p2+k7xX/7Lf0n/4B/8gx2f28qXFWz/wl/91dS2Ohq5Y+sYvGScaQv97qM96a1DXQxg&#10;XalsWJGcPQwefQxWTPYYUnUMQHVcjIx8xSmnjoGmwKZIuw29JxOCuai5oVGlLXkh3Mq5BVWaZvKv&#10;wSBoXjwVxn3bxbMR2VmtrSWKVD2vFU8mZm1lZnJQBUglI1ekbWHFLlb48tW9uGUCUWRtxcZwenMR&#10;w2KV47yAA6itLNoyoeqRqqitldgHKsYym5Sv5wDO6ABO6eC7K+ngu8uRc1LbnbUNuk/5c/le5UWL&#10;whmrHBuOdQ1GdmxfW5DwidMSOZYw7nNq9TdGeM0sz2GIq0BE9RSTuXKQYSBHdXmcwuozcpa0Es6t&#10;CnhJsMX4yari4nBKtNS50so1jn6dHFkVccC5DcNaFVZVcEwGu9IVaBvjKgb0CoaOcryGiMuEx/eX&#10;Yfy/NX4QBtJu7u+ZxhmUwMtvUbRUbMu/iNF2mQn1CkbOVSZmbtsUIaIo0CsYSBIucRK0JU85z8rU&#10;puTQanulVjBxZCXYZls9OU5FGo1hvGAwykmV8Vij7W8yKDV5CtpcNoFmzvYXo215DiNQqSBqVHSN&#10;c6b8uRJ6qnFiqlVwit9YK9F5TcIz7V1bGzH4VLBLeWJVaCxEW36LqlWrcnUXjmI3E73o5O+92sqp&#10;3HUYZzLMZJRVz+N0cH7kSEXhKlVkzq9lxRTGGo5VmcTwKQnkTMRcb+XUjeJvF2mzV2iz1zGYMCQi&#10;TQK3EoFbFVHOuWxSlCCOXftNDCxFzz6k3T1ZS4PKHfl4NfXcX4zoJG3fjNQK55T6IY9ylBCsRQHa&#10;pKJ95Dw2R2QS118LExJ0cCC1zVRiriJsC6jqtQqqyCitP38iIsKVszgrjoBztcQ1xFCSCNSoaHf6&#10;jwys2IqqaD76mvI+a5t5G8ZcGwae8qN2P56mL82ngZfqS8tp8L2sP/W/Q/96j78/WE3DH6+nQ5+e&#10;S0c+v5COfu1SOvr1i+noNy6mw5+fT8OfbaShT9fTwCerqf/jlQzdh3hMoikcEIpC/WQ5xNeejxdT&#10;38dLPM53SUzdwoFPl3gdfLzAa+dT94dzgHH3CsP+vam0793J1P6C8/H0bGp+wjl5eyQ1P6IvPeZ3&#10;PZGgyrl7QRt5byZ1v+IafbTId+ffkwu2A7lgO/At3fKY+Kbg+78BX19OB762nHo/XUzdH8+n/Xy3&#10;Im1DtOV72/jetrcz2t/GIA747mA87cUw34vRHZETz6bT/qe0JxniERXB9cT4bn/AZ8no1pgYC1oy&#10;vrkPET2LYdusLce0iaigfvFURKBXr6kYogrJHUpl80NpzxxtYCZnmvY9A/mtiiVWzdF3Ge+UE1uV&#10;zCWAtNIu2+lj+7QlmH7USbvuou13MVb0XKWfXeG4L3Bsq4xPEm7nGUMlVE7RxyboYxIO6NORP1Fj&#10;2xRGObfVjJEqgrOHMebN2Hrfm946jeF9Fod/YjBVaPEp4NigchpDeIbP0piryunzigLGyRPzMMc4&#10;kUecKY2M8rHq88s3cznyGaMY2KAUBorwrzmBUS5wVGsl2jK+1Z8eTA0ajyXAnhqMbaTKxb0bB/at&#10;Qz3pTebUt5T2hfFLYkWltt9pkUpRZDjQtdqiOso5HM9/q8ZyzomKQKmAYj1jmBZkGhm/lE8zCr2p&#10;f0e0EeeQMU1zUaQq0TbMZX7LMsexwvVZZXxcx+k4f4S+e4xx4CR99jTzJ04izmuHCnZGhWvGc5Az&#10;2C5ywXY/bUyF2zol2j6ZwQFUFA48pL1peyLz57472U4TFRlUHtC26zhJSqNyeSw1Qv2lsVTHfF53&#10;UbcZ9dDIY02XNM6OMl4xnkjIAgla+y6Npv0818Fz+87z2Dpji5x4LUhyfhrVLpReScKi5pcTXOuj&#10;nNPD2j7NXD+EU3aQc36wJ+1RZC0OWtUx7BBdK+yMluljqW3uRGpf4HxgE7UoipD2pkKfutYS0TW/&#10;an7RLiCJtWUqiHmczz1Om9PW35PMUXyerl19bC+m/U+eSE2xzRjGJTZzvNw2xpzHtR2lHTLv1TLv&#10;iU3RVkKu4PlsXuQ1zJlKJ1UoElROm9GOlLIj9L8QvvgbKkB54UWVUHStCOGIeVL2F2QiVT63Mqdu&#10;FmvSYmmhEJrOo8D2iJ0ynN9ICaEFBWyNDPqihNyz2Duco0pFHnPOKpSWifOkFCdlJzlXOl/Kwa9U&#10;TZxX1UlQKixVem9dog2uc33Pj6fOi7Sxy7QxReVeo51dp30xTwbMkRGNq5zvWjTN88sqnYLyoDcy&#10;bkUOXOatyIuLvah+8Br6+FqGdohIPJHIosVNoYXWetA27BrZZ1q4FsqVCZEbc4Vrh52XFWkFvksF&#10;w7IdJrAlfY+i9yUWhxijiD8JuLlo3MqxtjI3RzoE+nOLFo6Yv5uwVRqXjyXlYa+XzaAFG9mHk1x7&#10;xjUJtloEk50he6OuMJZFJKLsPcaFNX0mdk2Itdhsa4wPKxyPIm9zwbZhmvdocYwxtoYxVki0lQ2q&#10;gmOy4WLhOyJ1sR2WsX/ySN1G+ogE+AbZmPS/+mk+jz5YP057pS0oZVWh3arQYM0Jzt9xfsMxxiL1&#10;SdpcOahfZtAuaHvlAj9Dr5FYW037zQpnZYRgK6EkF0u+KJJ8bwqCbEG0/S7y53d675fhqxRsJdSq&#10;OK9uIz1M9Fs9n/lR31uw7eUxboVey/kNmHtqGEc030g0racfawdBpK6Y5rrO0pYkwtM3W5ZpuyvY&#10;INy2LNIWGCs1N0UOdqU+U8QtRAo0jRUaM/hszWsV2jW3KcpLHCsIZJmYqwjc2InA2KnAFAWeNE0c&#10;Sc18vsbhFr6rZZ6+obaoBQnm67rwn2hT2o0mlgAbVakHVMRZgq12ZmXBPJqbsK+Zo5TeqU1BPdhD&#10;sokiTQC3r7foF5iIwpwh+DKnqWhhx20+K+xj3sO4044dIzte6Uu0w0jp1iTS7tZisQJiZA9hC9Vq&#10;vKBvR20Q5mYFQCgyWAULW7HJC2iMaMOfbb/B/HabeU67ZhRdelN2NDBPt92GO7zmLnPjZnTw2BfS&#10;C2zmhMX2+y54XLlfI7jpnnzkLdzNwZcW7bexGbENJXqKVuzD4Ppo+A5aLBbyK1QEsv485z5SmdFu&#10;uAZRmFbitsTTS4wbjInK4asxuUaFJCFqooDuy8/IUqJh75zDV8uJHVI8p9dVrAyn8qWhVI5No0LK&#10;Coaq0WKZfBz80Db8pb3X+Q3y2SKNFb8B37TlPHbt8smw63af1CJrT9hjsgMqYuFWPuWW/neQ/jZA&#10;21TOfO5HvvxhxsYjjJXasUJ/1hhWIIqI6X35+wsLoVvF2kjDMkg7z5Fgm4m29B0LtuZ/ML5SwfYP&#10;/uAP0t/4G39jx+fETh/6VbLTd4r//J//c7px40b6wz/8wx2fL/BlBdvv/OZfTj135lP3zZnUJYNY&#10;QhuDWlRWn8NYZWCrOIOBcLIXx6CHSbUbJ4EJH+czqoEqLxto0le0iiJbovpxUDAqcABABkfkUtKA&#10;xSAU1Z25r7+1glWJgbFpnHChqw7jcGgFFqegeaEg2Gbby2sxkKswtiuU/1Wra+sM9Dif9ZdPRvSs&#10;VkVVLEWFU4S2XGi7aFbR8mSqu3Q8VZ07nMrXGCTltF45xWTEpKfIwztMePnWmZ5IRr+Yht9dS0c+&#10;OJ+OfXQhHf9Y1f5XUu+z2ZgoFZWkBPSVqzgnSzCHg8gkXS1RQALeLJN1Tl1OrQQ9FYyQgDCB4ToO&#10;Ud2Xv0GRDrUSJnAi5fgpt1RsIZJDlzuiWhmPyrgStnE65aCqYIC2LUURBwwtibU1OLM1GDk1GOlR&#10;2Z5rW5/TKAO+IOKu4eisnsZJOZEqZ4+ksulDIdi+yTGK3fyechwHCTcqINKo6C4MjkysZdLmviJs&#10;1YZ6rs+kDq6XcsmqqECVouFw2rR1VOJzth2K867IITm1kcbhCM6rjHv9xuFY9a85Dhj3NUc1SUK+&#10;6hlgbBYEW0WqRXTVcT5fAkps3ZS4AyqigbNTjTNTs8S5wBGqVfSrRNsNju8cbZ37IXJiUDWsYQxC&#10;0+pxHCecyHWBscjfTRKgJETp+mKQVU3wnVy/as5PDY5U7RRG7wy/IVAkCoZECLj8JkW+8P2K9m27&#10;gFN6dTJ13ZhJ3bfpf4okuqPoszkMQtrVrZm09+Z0aoc2Icf0ziyG40LqerAYdN6fT203JjGSRuJ6&#10;KH1CYZtm5Ty/W45nGIl8J46kDMO2q1mEQAFFDGgbqdiLUbZPOQIxyrR9SBWztUqthRGtZisViVKG&#10;aHFDeZi14l0whvc/YPx4ey51qxDBU0XbLeYspJ7nPCZezKfel4uRfuDAe0tp4NVKGvhgJVILHPyQ&#10;+4p+/UAspb5XvO4Vn/M+50aRo+8pgnQ2db0Lun0/o5P7Yj/3Racel9j6Ed/1Kd/z+XLq+0wi6FLq&#10;/Yy/ud//teV08Ot8Z7CW3X6N4+Dxgc+XUv+ni6n/k4V04GM+48PZ1P1qms/F2H8HA/Y55+op5/Bt&#10;eMQ5hOYH9J8HODAPOZ9vYyg+m4jI116OP3LQfraahr6xkfFNsZ4Gv7kGq/lthh4f5vlBjmngcwnN&#10;i6nnQ36/fpeiaRVV+5Lx7Dk845w/xeiWUPvoLM4HDsNdjgNDPioWXxfczwsfZsUN6fMYy8rbW6vr&#10;qWgExs4qjF9FSiuvWuWicqsJxv0FnOo8iqxiXvC6RdoxDokcjxALFeEiB+QizkZEqDP2RoQnYyjO&#10;zX7G0K68WIVyjb/OecY1YmxVZd/Ou1Np71UZ0xzvGp8nsWEJQx80fqiStCIhogimxDOcQzmIEmsb&#10;cOZqJ3icvq4xRreKSK2bpP9JiOB9QeTG429Bv4wI3ryfZjkb+VzGComzytOp1AuRt1E5aU8fTGXa&#10;IRD5wBnDQDs/qqBa4pxy0h5jvstRxX2laJFg0aCxGMe3Dge4avxwKsMR3c1zbzFGvXUSGK9248yq&#10;EFeZHFrBfQlx4ewypquoVQhiygM5Q1+UkL3AGKaxfFlbLjWe5dDXVZSweuUY15T5cRHnJtKsHIqq&#10;08qTrhzTikJSVHyWBkJFFkfS/rtnU+e9McaVjP20qX33R+AMjiC3D/n7UcZeCbm0O0XfantkoSJ2&#10;tgMFp+4WNgTjSxPOp6JcNI5ocbVGEfpyvAL9zfhygbGYuaSONlSvSGCOKXJKKyXKpWM4fMdSy5UT&#10;OLEnUzvtukPHyhy/nzGrS2kroAunrOuaRP/p1H2ZefviTOq5ABszqXMVx3SBMW2K72FuKWOekJP2&#10;A0Nd6U2lqcCWqT07nFT0TpFc7Sp6usj3K9JbQpZErBHmW6VpEsxjysVYcVJ2EXD9VVhHbUKpLPRZ&#10;ir5tiG2+J1JzvrVY9yNnZyFfp4qvFhjlewTXeitagNW8Xq2indhbikjTXF/Bb5D4obRB5cyBhWjE&#10;grglYjun8lVC3TbicV4rItJO71WKCUUn81n6PIksyqNbd4YxH7tCqGhsNecw0H2OOSJu+Q1RBI05&#10;Xeh5CbuVHH/lSfoTxx47a6A6hBz61bH+qJOgwIA3hjvTD8Abh7km2Jllp7AZtSiivkz/bZBQs8J8&#10;s8H4e3EcG2OKa884cnM+dd6cjR0ue69PJuXLzfLOjqfWK2dp38xjF0dSPWOL5vlI0RFoEaqAFjQy&#10;apXGRVH1K1wr7KMYiwKJpxJRYZW5VIut586kSFugfPIXz6QopAgh1oK2RUu0UGS7FjRV3T0KB9Ef&#10;4rnzQD+oX2M8UnSuIu6W6ZuFxfx5rv9sJsZWT9EGsC8KYm0hvVXYFXN6Le9dpE2p7gHH2qDdAYyl&#10;KrDavC4bj1v+bl4FfkdBsFUbl2DbMI3dyBjYQHtv5O9Gznkz466iGttWR1L7OnYC5751jT7NdaiX&#10;Pcl7q5QKQz4CNqvyj0dxqZOKLlcUpbbB90a6M9mp1RL/aW+y62MBBRtOwuNr8VELBbQ7CSay8yBs&#10;PkF73byfLzrIGfyjCrXb2RRut7DT674q/sQEW4lEOmeyhyEEoi2Cbe3Bvi1sFWz7eH0eIKPdBYwp&#10;1bEbQOMcbWxU86nmQ/oxc2ntLG1KxeWWafOrtAOQeKuCc3WzjOW8RlH06q/aAVOr3Q+xOEU7VBqX&#10;0eOMI0dTjdKfqX4F7aCcsWYP3x8orY1yiR/Cz1QAitoM82jsmmOsrWUurmU8qBvDd4hgFsZFtX8t&#10;WOCX1Mxhe6vf0IciQIH+J3tX6RBCXJTQmC9Mt97VojXjgyJGH0zEQrYWtBVVWiATO6cCpdrrkn2r&#10;PNqROgxbXKnBrmkX5Si2NXOcfAnmYe1E1IK1hFoJthJr9Zh8C6VXkWiowJZWkGAru0kpHGSbaYxQ&#10;IbEm5rrgKn+Dbpuu8nuw5bI83QqM4Dpsgt2V2/LfhdLDBHzvFlp5rhlbTTUtotDvTnB8QrspFdBS&#10;IIrtYvMF+E/hO+n3M5Zq4SvqgizDCu1AMLZt5hNW9DH2R0QgQwjseTpAFZFTMUUJ3lleYtpN/tlC&#10;vpkeK1Cr13DOMxGcuUGLuFexA/A95Vcp9Y58LO12rGPcrsLv3j2WLeqrGOoPDO2P4poqMqrFn1jE&#10;1Nijvqb0jblIq9z3KmhaNUT/iChYibQav3I09wr1Rd5fKGgqtoq1dYP9qT4YgIP8LZiHB2kjEmvB&#10;EbbmfzS+EsFWEaz/+B//4/Qbv/EbJSvYbmxsBBJWd3qN+NIRtr/566lN6QRwmrsezqa+xwupX3kr&#10;H8ynHm1nxOhVziAJj2UjfekHju9Pu0/i5JxmkNMkipOswin1GO1aTdfKqCZ+5SoqVx63WEHNVlFj&#10;JVWirgQ2DLbC4FY59JoY5MKwYRA7DMcyEbJ57lTau4EzeHEstV3imJj8ZGCXzeP8zjEIz/entxYY&#10;MNdxvK7ghOIwKrq265EEg6m4L8E2cltexsA4fyRVRToEJn8cVxUz03Y6iQe9D+Yib+fQ05V06Pl6&#10;Gn6xFvf7Hs0lFUuS4V3Ne3cv9ac35nrSG/OiN+2ex+Bc1ATNZKWIWkVkROQlg3GOjO8wwguG+DSP&#10;K+JrEiMWA0Rb20REN2BAKyG/tgcpxYHEzHpFDsnhkcM2zHkd7sHgyXIPxzYjGVxcBzn3quJbg+Fd&#10;pSjX+aOpckEOPMwfxpAYThVzfL9yTMo5kVCiKIxzODirqvTLb8SgL8cheItjyxjACMHQ0oqxHAom&#10;X02WLUziKoqh7UnKKdV5bSL1KT/d1anUps+TsDDH+eY3KUpOBl2kLJjid+HUxhYoCRujGFz8vjAc&#10;JdSfwDiLYiw4Jcf53Uc5V6C2E+1HzqUcVgy8KI6ibag435Wneb8K+GA8ZpWMcWL4LfUSgfhtzTgf&#10;zRxXk1hX6gIcEB0j56eKaxZRsYqIHeOzx/jMcSZtbenm99dwHmo5BwH366eHaZtHcfJpPzj67Tg4&#10;Ldq6i4PZyPdKEIqqy1Mcyyy/m+9owhHUokjHlYnUeV3Ru7OpS1uFue24NYMxiEGoW0XNqriXItRu&#10;TmCYjafma2O079EQN6o2jqcKjJ/di4Np98LBtIdbrTorZYG2h8V2aYzBEGqv4XApihaDNaql0hci&#10;cb+2fGG87ruXRaNrdV5bxBR9Wcj/3HiTa6stWUoBgiHb9WQ2T1GwlA68XA7631lJA++tpYH3X9P/&#10;3mrkhe15uZg6n9N3nvB7Hk+m1kf8jgc40w84/znNDzFglS/z8Tivy8RIRfIp/1bLfZ6/x7FAC69r&#10;fczxK6r0CcfK69qf8dqcfc8xslVo6/251PPhQkTU9n6UCZ+i92OO+9PFNPDZUhr82nIa+sZqGv7m&#10;VlbS8DdW0uA3eB4GPmcs/Gw+9X0yy/sZS15Nps73Ob53MeTfmU4dzydT22N+y33O091Tqf4OhiU0&#10;3eOcPzrLb+Eav5hOPe/NpwMScD/gMz9eBm4/WUoHP11Og5+pqBh8zvd/bT0Nfb7G46tp4COJ2PCK&#10;8/s+73mP+++upP6XnPdnyq9MH4vFKEU+cH4w6hsuHmU8wwBeH6Rt0FeXBmgXOEZi4UCMUXtgN/f3&#10;MGbumeMWds/hNPF4mcbQJYzI9cMh6LUwlrbjDETRnltnI3VFz6OZdOAp51HH8JRz+nQuu+Xvvufw&#10;YpE2sZT6gsUQ6XuUaoHXKO+pipztfcDYQJtrYTytp31WrBxNb8WCEP2VPtpyDmfqAs7T5Zm0l9vW&#10;dc6xhIIF+ukMRr3E21xkVXqEwrbd2lykVVSYImUVMatI3cYF+sPi8dS0dDwEixalXwAJF3pOr1Mu&#10;R/XTyhBuYQzktEKVtn0yz4kokClwaqtPMxbjVFYdZ+w/kXMKR3NUjqWORaKIRGccW6iek+NwPFXx&#10;eOX0McaZw6mMz9mDk1x2CiePz9rNGLZHYhaUQbnELkXoKqqROUAFfGq1IMdnaFEuiv1oUY7fUMU4&#10;W4FjUs7cIioYzyqV8xJHSOO1Uik0njse4pK2X+69dibtuzGS9t/m2mqRk/EgcuXdk1jLNafPBUqP&#10;oP6pbaM818ZjhWJlbYryucPjyukeOeVoiziSWgRVAU9RG6kY4ALHjWMagizPF3KQyoHMFo3UznRf&#10;jihj1zUc3WtcswLXT/Ba5vebp5jjz8Rr9zGm7b89Gelbeu/Np/579KuHa2n44Xo69OBcOnh7NfVf&#10;Zww6N8W1OJkquDa7Tx1IP3C0O72hReiRwYgSU8TYvjXOwzptb4V5gvOqqN1mrmPTOPMw11x5ims1&#10;v0i0Pan5VvMN11+RothCtYos5LMi0lCFmXSdBHN4LXN47RjzpsR3PqtA1p54XPaT5m7N8afVtoZC&#10;4FQeT83tsZ045rssQq1sWDaVIhKZo3AYVdRV82NUgdfWcebMuuPYECdAuSrFMX6rclceZf6CmnxL&#10;dIFsAZjvi0Vg2XESWWnjp3Q8HJcWU0dzkVmRwTtRyK87ym8eoa8qxZFQ6iNQpGUUWGN+r9F35N/3&#10;ess0v+lojrZW0x/K6BdlnPNyrpVSLoSIxLWRiNS6wTW7PJ26r82l7usZEnO7riuPO2P0lam09zLz&#10;xKUJnHrgtvWS8lG/plXPQbtep9coT7XsobUMpRMIlFrgHG1exVghIuuUuugi7QXbR4vYBRouMB5v&#10;QVG/2pkUz53T4rCEB2w0iRcSLBQhOM9vm4NZ+vtMDvZhJTZJgG1YNcXz2qkjW1JCrXZIMaZpAb5u&#10;NUcR+CJ2UQn6HK9pYLwTTUKRithFTYpOV1uXKA6tnNP25TP0Afr8Kn0R2rjfwmMaa5QWoZzxds8I&#10;dvfJ3vTG8Z70Jn3pzSPdUVhR+UsroBKqD/cCvgJttloR21oIoM0Worg3o7l5XIsGao+FKFqlPtiM&#10;qg2RNvMPMvGS9hrQ5iHLU/1H53VuyC3o8Zx4HY+9hmMTfGeh4FC1Iu50W4Dj2sqm0BpiKset45cg&#10;FIL1awridOH5eA2vj/ds/Zyt5CLt5uvz9xSOs5DGbqt4+5qCYMs1EQp6UMAD44wCHjTmVDIXVTK3&#10;VSpaVkEjKgo2x1xG22ihLbTSJtQeGpfwp2gTNRJtaRcqNqccxrWa9xSVu6Bx9HRqmj3NeEi7nGCe&#10;YoyIBZ2TjG+ML+X0ffkvYvdwV9o91IVP0xW5byMX7lHQIg7trPwEbQvfs3KE4x7jtyrFEv6MItGV&#10;QiRqaOCzCqVMaYUWbN9mUD2RVqUJUvqUu68jblXboEPFVlVUVQIuKPK0Q88rqvbedAi1narxcFOL&#10;Qhov5D9gj0ikxReSSKsdRnuU7myS8Yr7FfRdpVJRqjsJjrG4LcHzHDaiFivV99c5Z4oqxd6K+9zK&#10;J61YH0oVa4OpbIVxb5nPg4plPnMFuw60SyZ2ymixXbn4A8aQtQxFrgbxudlnq8C1Cu2K6nXg+6si&#10;YvU1yo+vBd2scDBIVAUt+Kq+hhZ/tZAfzGc+ZAXjVSzoz3Fc+ONVyuWNL1KtHL05IcxqsZjjVd0W&#10;oePTDgdFQ6vQsKJjG7VDCHtQuyXaFL18g2ulKNmIlGVevsL1u8x1vAQaf/NxuP0itsMFbBfG8A7G&#10;733neS3zQjN+We3sUeYMLZL3pe873Jm+79D+9EbsHlZULX1T405hIYU+U3mQMWkgQ2OM+r+KrBfG&#10;CY095fQjIZE2+jH9b7tYW/i8WESB2sGBVLcJn7kZYZuNOVnOWs6fviPn9fiUf54xf8r4SgTbglj7&#10;p0GwFd/rtV9WsP3Z3/6f0v4Xc6njKY70k5nUoWThjzF2VQlcFb8fwr3ZWBWsZGD+/jNd6Y0z3emt&#10;M0ywowxYZxmkzjLwTBxKjRjQkSxeIhlOjrakq3CKtsJFlWEM7wwGOzmjGOZ7tCVUK6sYEFoxLgi2&#10;dYdlpDHYy5jRFtHRw6lB22JwpPZeHEt7L43Fdu890/3pjfHu9H3jDMRQvngwtmB04MR1MQGrAmi3&#10;KrzfxTDHCay/jKO8wXGFUHuU12LwXx2JHJ1dt1VlfCYduDOb+rjtuTmVuq5ivMsQXzkeW3zLZyRc&#10;9qXdUxz7DJMpk5RWCGPikQEeRrhWBwtoBfA1jQX0OA50vVYTtb2OSV/F1RowwBtxvJvmMUCU6035&#10;ZzmXKqilqK0oaiNhEkM4y4OYo1Xp40weGFqqXK00EjW8T06NKvcqarZ2uWDQcz+iSbhGipbN0epn&#10;bKFfw7hYZ/Jcw+EOIRNjTELA9HAqx2mQoKktxUrl0MDxqwBAU3AiqcKxivSoCFbfg4yuu7NJeWEj&#10;n+/aiVS1eDQieJWqoAZDUNub5czGtlCc1Si8kou1DaePpPpTPHeS1+Zb6bRCrzahrVaVGJjloNy4&#10;QlG8lTh1EYFHOwyjEUe8ZQnHC5q4H+IJjnsNDrWqGEugyXJhwujBoFxFj/i7CudQ0XfaGqiovAbl&#10;xVVUCkiQbeQ6FSJRmhWVxd+KrN3cTq2ti7F9kWOa5nM4j8ovp0iX1o0zOIY4RTI2Lo+lfZAZJBiX&#10;Acecp51oyVfDVbxO+ZuqMMLKVzESMd72rHC8GHdV5/h8RaVpNf4GDtdtDNccCbJdj2dS7zNFu+LU&#10;PpsF+rqKDuR0PZtOXc9xfF/SZ8S7vGYr7+S8zOgSL2ZT53Mxk2/Bp6+9PZXaH+H8PsQxvk+/uzcG&#10;GM53z6amO/wOaLw9khpuY7yKWxn1N2lzNzHuuW26gVN77USqu0I7vQxX6FdQf53X8Nsab46kptsY&#10;4ncwyu5yziQ0S7xUbi4VT+A3xnFxfDpOHX/Pe3Op79V8OvDhQjr4yWIa/Hw5DX99JR365mo69K3V&#10;NByspMFvLqWBbyym/q/Tfj9n/PtsJnV9Op32f4zB/hGG/IeTqfMjzs9HWeoERfh2vJhOe5/wex/q&#10;eDKhuyn/Lc2xhU2i11kcA64D57qHc93LOe7lfPZybBlzkY+3m/F4v87jI5yKze3lEvGBMan16lje&#10;lxiT6LcafxQZW8nYV7FEX1hkbFpgjFrso20wzq4PpvKNoVR+DqP5Am3kKu2P45PYFkU1VAn5Jk7E&#10;ddrzzeORD62bdjDw/kIa/mQlHf3aRtz2c9507pSrd/Bz/v5kKfUqAvgV54jzqqJoyhE8qOJrn5xL&#10;Qx9tpIMS7l8up96nigyfTXtvT6YWLTjgtFQyduyeHU5vzRxKe+YZl5c5b5f4rLvn0oEHF1PnrVX6&#10;wxxOzmSqXx9ljMI5xACvYxyroQ8pYr5qjnGB24gqU/S8Hpul7/G5qiytomd1S9kYq7FWY26zxqmN&#10;k7ENWdXbI18kzlQjj2dFfei/oDFPUWQSQ6MK+hzP44jWSXyTaDqGYxPbP+XgZvNa2Ym+VKYIszOa&#10;F7Xwdigph7i2Dsc24lXa7hr9OEdjshbGKuVUMIfuZux5i89683hvehNHNfLLM9bvZnzfw3ypbaVV&#10;jH8SvpQLsvHs8cgNWT/Gbx9lLBvBoWKukKilQlAqAKXzpHPQoB0C/EZVom7Rb798OrVfPY0jdCZ1&#10;aIGTvtRBH+24j+PzgPGI9rq1qrNywkdBT+WAZ0xRwU9F0Up4jYr95zhnUbxTCwbMP/yt6tmqnK0x&#10;SRHfKuDSSttTf1DKFNEu1D/ozwHjwz7B92Vkj4kQhnlNFB8RHHchgqg9dsdMRjHF3oeL6eAT2uFT&#10;2uCj1RBxta1euxuqaTMVU4yd44ybjM2KEJP40LbGd67z26FV84QEV+amRubSxtHhzTzFtZpjmWci&#10;Z6OiapUag/lGokbki6edNM6Lk2GzxFbxGdqg5nFFfk9k1DPnxfZj2lFWwEdzPHPbSeYLiSaa23Ih&#10;M2ylQ1k0mgRaRdUqxUNE9uBwVhyhvSmCUW3jBH38FO2DubPhDPOU5tBY9OS5YziIakN8XuR+P4LD&#10;yndIOK1lPo1clsy/dUp7wDEo96RQPl5FykpEjpQNmquhEHkbhJCLDTFBP5nEzphk/Oa2dpy2MUa/&#10;4rlCfnotxma7Zzh3R/lcjr3yiOC38HvKCyjFA8dbzvOR+oFjLD8BHGcFx1khUZvzVnX2UFI+3bgG&#10;WsiIc665mFuuiRZtlfZLYlP7+njae24i7b/AmH5xNuhk3OkfJhlXAABjFklEQVS6xFh2eT4K0ey7&#10;OBnF0kTbedrcBeZobM69l8cjR30btDJvt1xgPjtPn1aUnQScALsJ6hhjFNErmyeLfue8bI0UW2Fe&#10;Y0ySXVml3QvY15XKj4uNKTtTSPSp1G4enq9Z5LznKWa0C0iL5bLVsgg0vnOD7xbrjJOy81b4ftlv&#10;S3xfjlJjKaVBC+OQ2ruCIDo2xtN+nY9zzDdr/DaNw4x3ykfbqDGPflDLmFfD+a0c5Zxjh0o8l72l&#10;Ant7jmDDH+4JyiGKKuZCbQ1ttlooXzdUYutvor8DCboSTmiHXO/CokKdFh0k1iqqNhdUJJZoN17V&#10;IP1OYsoQ7XaIdvtHoLD1OLYf5+JIJpDkSDQZzNBr6ob5fnFoKNWLYfwSfR/fX3vwQKqRoDPAsRc4&#10;mDMo6F/yZyATpSXsAL8viqfx22TP1pygzwvd12OF/kBfiKLPIcRK8N0Cj2VBLV+k4CBvisv6e4jX&#10;F8if3wkJ5qpZIqKooxZsGH80FiniVgtKKrbYOI3tgO2sxa2WSJHAOInt20DfqlPUNXNZNf6CbjVP&#10;16/QLoXmbdpeLfZxNfaxAim0SKaFrBotimoxRnnAD+NbDnUy1nVlu1W0KCZ/kflwz/Ge9NbxrrT7&#10;RBdz3AH69nAswLbR5vdF32R+UvTqJWxD5vXNxRJFvTPXye5ovU4/lvh3i7aOv6dApbCv7mOz3sHX&#10;w2+M7f83mE+UH/safeQq7+G9kV9aKU/U97QAqoAX9c9JxqwJjnGCsRoqVVhVfVaFVunbWZoVXh8F&#10;hOlLYp2xaQPOcZ4C3efxc5yPmEezuVSBQdWqr7ImkVNiZw5/h+C5zpjLe4LzjHNaEL3I+MB8HDD3&#10;7oQK+hYWUzV3Z3AMvF9zttKcfREez1E6g0h5cJ45TgtREKlf8EuaeL6J4246dzg14o806lY7WPlM&#10;7ZZpxP9W1LB2uWbQdrDp67ELGrDpG5nTZdO3KsAK23evCsMp7/AjbOIHM9gnsoMns2t4lXEcf0m1&#10;bVQzpf0c71vT2MXnMWZpt5XGqj2MU28xh73FeKQUVLtBc2kscqpf7tAfssWgbY9toSDKbmWn132B&#10;wmduZ6fXGvM/CF+JYPuv/tW/+lMl2P7Lf/kvd3zdl46w/du/ntoeMfC9LbFmLh14ZzkNvFxNgy/X&#10;0tDL9XTonY109OW51H9/Acf2TBiUe8YPpDdHcCjPYKQpT+AYE1RsUWES0RZCFZcooL8lyoUwx8Sl&#10;LTY4uRLWFD2x+1APA2gPTgiGG8aCtufVYaCp+qLuR4oF5TZSxBKGtwpIyYBuvYjTv3os7ZnpT29M&#10;9KTvGysItgORI0dFV7ruTUdUbA8DvlIcKHl5HZOGctaqyFjj5ZMM/hiqtyezqsQ3mbivMlmr6BNG&#10;tozkMhWsUSGdMQZ5JmVV6lZeM62sqnhVZqxjtIBWTus2mPhAhoLyCRa2oauyvtIGKP+pconKaY68&#10;Z8otqhxoGN/KWaa8acpFplxlUQH4LJMBTnzVGW4xXmKrmYrCyTjm3EXVcTleGFcqRhbJ+89yfMpB&#10;JYcT40pRKI0rZ/gOrQozIXL+WmILH8ciY0Z5hpTvifuKFNFzrRc51vOcBxyBBqUQWDwaIojE2oj0&#10;mMaQwyipxSCRaNuwBhghyt8m8VtRygfeXkz9T5fTgWcrqfvRfOrAkW67OZGaLo3iWOBM4HjIea6m&#10;nUQ0LBOsChgoj22kShjhN+Bs1uWCbcB9FawIsWJMYgXnehxDYvzoZvRSRDlhCCrCqRHnrUFwXwai&#10;KlxX0JbKmcizrc75ducz3Gr78whOEg64ovZia1c4gHxWOOKvUfSexFdF5UWVZeWXEzO0bwzJKl2/&#10;KRwwRcJwX48pyrhugc9boh3jUGmboirdait4odqtzr0iYxUhW7N2JMjyOXEf40cr8DLgKtf5bKgO&#10;kfZoVLCVmKGtXF2Pp1Pv09nU93w+9UY6AhXtmk8HXi6k/khHsBD0vstzIcLOBF3iXe4rD6t4/zVd&#10;/B28Sz95Zyrbmh9omz5G1Quc3+fwbCp1PM0pFDNQldkCTzNUsKjjWU78Td97ghGtfKsPcYrvSxyi&#10;n/ObFOnbciejiftNt0Yw7s6kuusnU80VnAQMwJprOAP8XS+RlPc0817RqtxejydS14uZ1Mfv1e/u&#10;f7WQBiTafrSYDn4Mn2QMfMJzn8ynvo85X9DzEedGwuzH3ELPJzzG872fLkS+2wMf0bY/UGGzpdT7&#10;zmLqUbGuxzIsZ8MRaI+idBiR1zj2K1zbqxzbFYxUjrnxKn09r9BfezWjTlX6+Q21PFd54XDaszaU&#10;9qwMpbJl+h3GfqX6C+NOpbbdzR9KZTgEZRqPZ2m3imxYoY3JQMYYb8EIVgRi6x1QtOTbExzjfBr8&#10;aDUNf7KWDn9+Lh1SHuAPOfb35lI3130/17WLa93/6XI68q3z6cSPXE6nf+JqGv2pG+nEj11Kh39w&#10;I9I4DHxDuXaXUs+n86mLc9T5AefoA0UwZ4LtwY/W0uAHfPY7q6nv2VLqZiyQkd0SUSla/DqNc3eS&#10;8fVEqqRv1i6NMDbOp85b64zba6n16gIO1hy/Y4ZxaQrHYJwxdRRHRyL1KeA6a1FJ4y/9J1tcOhGR&#10;LDXKOamtkYxJEmBDjA0kUma0XuLcMDa3XTnNuMx1ucT4py3K9Lmo6Jxv0atSZCr9tXaRPo8zqkJj&#10;EoEKYm3NKK9RFNJJnM0TfWnPMeayHIm25WdwBsYYI3FQ63FiFemmXQxNG3COdqzChNyKhnV+G86n&#10;BOgqRfmO07/PgsYivkO5UisY4yMSEeRUZzlvGYdx+FW8UVGQVae51XExBiriSQXS6hYZ/5aZXzh3&#10;2sotcToTq7nlt7cyD7Zd41zcUMTqSFLOvH13cYTuSbTFNhD3aMt3lOeYa3h9JNVLpOV9iphVupSA&#10;MUqLoHL6GrS9k7belG/jbL7BrSL1YzGGx0H3W25JwIXbtFNoE4rajchd5s1NwRiH7P4WFFUuEVm3&#10;EpELQnLsHhgP566X+efg89U09EK7ZDbSwSerqVcpZW7h+Gn7/BXGGTl7VyZSx1XGqcuMPRd47NxY&#10;ROYojYZsltox5lXtJmIO1vbcEGuZM0KUH+H+Wa6B5grOt6ruR05PCfTMuyrIFMXpJNxOM5+FSKH5&#10;GSTYnpXwyVwTkdoHk3L2l0d0aSaUSqiNqFNdc663RFmlKsgEn9eiT3AS+4t2EFGsZzKxtkG3imyN&#10;aFaOM8Ra2o52OUm0DbF2gOcHQ6hVyqWGES0GcC2xJaKA0HHZHcB9/a1t00rVkBUKYq6VvTHG72Iu&#10;LlA7Jof5KG2YsYrXlI8cYr5lHKONVnIsWnTIKv7rmEBi7WE4xPflKC1DgRClBa+r4PUVvK+C9wcc&#10;e6Rc0PlTf2Rur2BeV6DAnlPYmCczspy5fJciBjn/dVO6JlyfGa7TDOPILMzRRhdoiyHsnk0d58fS&#10;/kvMqbQPpXnqvTmX+m4y1nHbfYOxj8f2RQTvRNCmaF3aUOsF2uKFs4w7gj5T2MnDGKBFcC0wyQ6Q&#10;vaeF+kALKwX0NzZXA2OaggWaGO9aGOeUB1z2aTv2r4qKZlFmuqUvaPcZ36+UEXs5hoCxcy+/ocC+&#10;c+Op4xztHfZtcMzr9KUVPkM5SReYn2QvTnP9tIjOOZJIm+Uj5pyewkZStPMxxjotIoXt3h3sGepO&#10;ZVA+1BNibBVUD/WlGomxILE2BNsd4TW5WKuo79eCLf2Oa71VsN0qdGTRsjz/3+ALQm3O1ii2Tfi8&#10;1+h1fKe+g+eUwk2V4FWjQzQIPcZxRCRrgP8CUZNDQhDtNhNCc2i/EmyzMZv2r3H7ZI76b76Aof5Q&#10;2EWWRdvmQu0meuy72S7gFtj+uoLAJLGqQBatmx8v16IyIm75Lu10O8l5pK9rrArRljlbuWujwNwC&#10;c+8CbYYxr25BC6b4CbTfGubMmKOZ77WQUUfbrVWgCO2+hrlQr81SHqnP8V7am3y8CvXVo/iVx2gX&#10;3K9Un6UPl51iLDzNnDrKYxNcj9lD4S9pPov+oPykBaFWaXbwRZTvNJD9rAhO+TeF6M3rtHv8FC3y&#10;tQb0HW4DFS/U8ypqKJ9N/ho+mhZ767ALahews7C7JNZupUY7KLHJtEicLY5mNooia5VnPvxEjk80&#10;5ZGkyrndfJXvUC7Y6/iIKqqIzRiCMT5ssGlD8h5xVbak3jOSpUOI1Ae8JxYt6ee3Bf2eubCAdtVl&#10;8BrYXPC8yWdoN0vA/ag5sZXsO7ai72sPsK05PiF/u4PvF0pXpLRFe5n322SH4pto91ezbrVrRt+F&#10;nRGFy+5y3TieZm6bBMcYMJ83K8gKWvktYu8dfPW701lR5DvY48zj3UrjeInnGF+V21jtSPpCFALV&#10;OMUcWljoFOUBfryi+rf0he19xBjz1fCV5bD9F//iX6S/9tf+WkkLtpcvXw5RdqfXiC8r2P65v/6L&#10;qeoixuHVE7E9WnkGDzxZTANPltLQs9V07OX5dOq9y+no03PpwO251I6TqZxZb57uSd93Yn9680xv&#10;KlPu1UmMDhzNqGatFVSJWBK1FHE4j3EKupXoKmNQ20xlVMcqfazQ8zkSIYd7GEwzQ678EEYgxqAc&#10;pLbF06nv+lxUEe6/v4TjNc+kMBGiqLZTqFK9xC3lC1M+n/23J1LXvanUdX86dWjllImkCadUDqaq&#10;Stbyur23JlLvw3leNxuFKyRWKipWyesrJIJMD6SyaRwGbivnmJA1WS9jTPOayHW6gaGifD5M6JqE&#10;G87jwGIohMimiNucyCG6cTw1Y0ho8g8DQO/hsXqeVwqFSm0pYdIvn4ZJnBXltIWqcQzXSZwoOXly&#10;NJiMlKNV+Z2U50lidoUibnG+VJlVUbZKCRDJ/xX1g5OoCNt65YJclViQiybnZEyBhONYIeWYLjGR&#10;SljWliIVucqT6TdjcCknmgptVGGQ6FwUokAqZjk38xh1qxzj+WMhSikXqoq1KUpb0dr7YZ+S/d+b&#10;TO3KkSrjSAWtLks85pjWOIcYeHUzh+K31kosxXiLiCPl8lPBioBzMHI0NZ3lXI6fSM0TGACT/AY5&#10;iTiHigKQiCKqtV2Zz1AhhAoJsYqAgzJxcgu0rchLiUMe4sgY79PW6lyoldNe2FatdAZypqJI3Nyh&#10;ELAlxEqUVTGxAKMtHo8CJbxOAhJOWVR2XxF8joj8SxKIuP75FqTYhqSczCu0v5WhVK4CQatcR0Wr&#10;nccxvojzdoXffQ3HDaNnH4bN/gcTm0W8Dr5Dn31/JQ2/Wk2HXq2lIW4H+XvgvaXU/+5iOvDuQup7&#10;Zz71vqNIzgxFnW6iNAKKlvzgNb0f/teYT30f8pniA3i1Hb7zA/rrB3z/hwWWI6+rOMDffcpXy2sK&#10;OWuD9/nc9zhO8W522/eeHl9MPYpAfTmX9j9TeoWJ1HSf9nx3NDXcwTG4nXPrTAi3dTcw4KD+Ju37&#10;Nv3uHu37PgbnA4xJ5eF8jIH5Nm31KWPFs8nU/Ryn/MU052g29XFuRByD4Jh6c5FbUbDKw9uv9ATv&#10;rKYDz1dS35Pl1PtoifFmPnXe1ngyST8aS9ouq4UcRVUoVUWhYNtbCwfSm4t96Y3F3vTGkuhLb64w&#10;Fq4fTHvWeE1O+ZrEeZwOjXH01TrGjXrBfRXVUX5QFUtUFLXSI6gA4vCrlXTss3Pp5DcupmNfP5+O&#10;fp37P3gpjf3ErTT10/fS2E/eSqd/7Go6+oPn06CKnUmAhgOfL0UxtEM/cj4d+4mr6dRPXU+n//zN&#10;NPIXbqdTP3k9Hfuzl9PwD51PB762kuUJVooJFVf7OBdpP1pPg68yofbA0+UYVzWONDJ+hBg5Q/vO&#10;t03WTjMXzHD8c1yvxdFUvzxKXzibKpdPp93ME7tx6ipX9VtHU+MlDHiM8mbd4pyF86OxF3RbTx+K&#10;6BXtVKCfqW8pPUs740vHtfG07xpOhSJlCjA/CKUCUCVm5XBVLtfG8xyTxmNtUV4C5VQLMYV+JxGO&#10;uUsOQWxlVyRkbFln7FB0/1FFwXanNw93BruPdac9J3sZVzBalHNPkfUSTTdw0phDFZnXchFHTBF7&#10;VycYa5l/zo1w7BJ0GM8ksuLUqpJ7pFdRpKAEFMYzbVctY5wPh4QxX+zmb6VSUEqFMokrjGPaPaCt&#10;qpp3tQ06ovrXT6dWnMhWiba0oYB21CYR+wqoLen85Ckw5PwpT7XywivNQQOvqb10nPZ4NIiKzBuM&#10;a8ynharccuoiL7ZSG4RjyO+9dXoLEmozFH0ej9FvX8PrY5FGDl3OPY5B3H9N232O7YHgHEKhkJ4c&#10;wPZ7OHfaXfM2Y8cz2vVzxsIXtFE4+FyspoNPV1P/27T/R8upT3nB78zRJqZw0mlntFldB9k6yh9a&#10;pYVTqA6YXyHyzTM/K4dnJbZPlWwf5ouwd9ReJGSEWAuK+pzkOQmFEVHLa88w1yiF0UnmUa5fRNOG&#10;WAuFyNZjEkn1mqGkAp1b58EGLWhyP/4uMLLluUg/wPwpYegYx5wLtUojVKEdORJs+Xzlw1dErVIS&#10;NTGPqhhacxRIOxaFQCXIVku8VVoOIWEUqrRAzPys36LXKV9lwxh9SNG0ymPLsVQo4vtMRqWIgmkc&#10;z/YI2yMSqfhMibbbhNvYanpY8HhE4fJaiVq8V2kbKgL1Q16j45JoSx9RXmEVOVPU+56IfOd3M9dL&#10;0K0S6r/8Bgm9ZbxXfSr61Qn6FK+V2Ku8rKonUM/YpfQBrSv0jzX6xxp9I6d9E8aZDcYbCaLnJ1Pn&#10;RWygS8qpTDsE3e+8OJVxgefF+QlgDtpkPHVdyLnE3H6Jeeky89LV6dRzDa5Pp94bMzCbepSnkceV&#10;z7eD1+27MJH2nqMfbNAHVkcihYyiiiWo6VZoF1CLtrUrQnKB2zkem+U1efssoJzbdWNqqxpzNN5x&#10;zXS+dO05R7I7y7HZyw9lyGbP7HYJtAdSzRYk2G4VbQNF3eZpErJUCAdDrN2abzn+5pqrbkHklpQD&#10;+F2C7R+NbMvxa7aKNZGWLdoZjx+iXfC8HqvgOzLoNyFqZsdQy+sKZHkv+/PbLfB7IkoWQqTVQkm+&#10;2BKLFRJs835Q6AsRectrVGi3IJ5udXyz381jEWFM34VCKoaIqNUxHea8FTiCDS24r7y/hdy/hTQK&#10;WwXb+H35d2aFjHOO8RjXWz6H7HEVdNQ8pFQvajONWoiSf6FdfHPYOPh9Vdo9h62suUyR5xn4EMw7&#10;igTXzr2WDfoQ7b2D9q+i14ro1o447UpR/upssZNjViAHY6tSi9VrDl1ibNLihRYuLjG/qLiUYI5v&#10;uYKtxRxUyzxehc1Uge2kGiflELVOlBpAcxXPR0HCixzf5dPY1PggEkAllkqszQVbBdooeEL+nhZx&#10;VZtkj3ZWQtkkxyi/UGItPpGKR0uo1Q4dCbVKESfbT6kTst1y9En8qhbl6hccb6RnkGjM9+3Fl92r&#10;W+0SwUcSqgEgdF+PS8xViodM1NV78dEkmPJcoPfh6wZ3v8jeuzy/yWsBtw27UbQzz++MPveL7Av4&#10;3EDHx3Hqvo6deV+2wz6h+hbQwed3aBGV796vefm+Ipp5H/6gFldbeE3TDey8a9h2gRaFZW/we/mN&#10;iqbtuMkYh03dcXU8dTA/79XuBxVVZEzW7kfNycqfXXa8l3kTGJMUBBbpghiDCv03WwDRGLClXxlj&#10;/sT4SouO/ZN/8k9KVrB98OBB+qf/9J/u+HyBLyvY/tm//J305nxv5DhUThxtyVC0parX7r8+ng7c&#10;mU+HHq2l4Qc4PHeWUu/VmXAiVYX7+47vTz9wsie9dQbDFqdFuWLCUVnCUYF6rXhpQN3kBM8zWeKA&#10;hoA7g6M9qcF2KIzrPVpZjdwyGWWHu1LFiR4MhGGM3LE09GglDT2Rg7WQuu/PMAEw6Guiylf4REGo&#10;7VbeIW71Gk0mciBbQQWV2m9pctHjTBygCVSVhCuXmdznB7NUB7MM7ov8phWMBCbspnMYvDi3DRsn&#10;olplLRN/5ALifKmgiraqK0eZRFu9ZmsahEIUbcDziqyVWFu3eiTVKkfQwlBUFRXKhRRb4HAU6zB6&#10;Gha05R4DRavZ03ze+OEsd6Icp4LhfLQvAwe+/DjXQpG4EiFHeY3SUkxKXMTw5rNqMHhqFcmbC86b&#10;oi3HLvFbhYMkpAYYG5GXDeder1UahWrOUZWKEs0rqg8WOFcLTIarGHMXjkRyfK3gdip3sNJrgPJD&#10;tWtrfERLyoFnws0n/U7O/34mZIkrqo6sisjKS1U1jmGpyKWz/FYJsDh+UXwndxCzqB4cCm5VrEUO&#10;ZThqmzAp45SpCEwVVJ7h8yCE4DE+Q+dRaHvqJJ8zBdN8Zi7SSqANOGcSk4UiXmSUReXoiL6DRZC4&#10;s4yRKmgvwSptQ2KsBCDIUmYcy7ZBBVz/2AKlrcS8RvfP87o8Qk3Rac03JMRpazDt+j7OG+e078lc&#10;iLP9LxbSwIvFNPByMfVv4cCL+dT3Yi71PZ9LPc9wFJ/SD6KaO31C6Q5ezKSelzh74h3Ixdre93O0&#10;tT22t4MEOYmyH4mFdED5Xz/mez5Z2kR/H5Bol9P/EY9Dlqd1OR38ZCUNfrqahj5by/i8wGo6+NlK&#10;Gvh0OfV/qs/i/Sr0pShXFf3KOcDjek5RnwOfwafaig8fLXOcixx7Rh/0vsf49K5yps7zW5UrFYPw&#10;AYb8Xdqwtvxf4xoGXOOrwG0DfzfzXOvt02nvvdG0/8F46nkbp/jJTOp7ynnkXCtHa88TpYmhPT/A&#10;QWZc2asK+Iwjqn7fgiEexW1wTNRPFFmiYgiKIFcBhSraR1bMi36+eDCVLdFvVjAw12mb52nfF2nX&#10;Vzie64wVHEfkCn5E3+AYuvjubuh8e45+pNyvk1EoQ7mE978tgXk+ctwe/mwjnfz2pTT6Y9fTxE/e&#10;SjN/4W6a/dl7afbncn7+fpr/i4/S3C8+TKN//kY6+qPn0tAPcg2+zTWAwR9ZT0f/3KV07M9fzbmW&#10;jv0U/OTVdBQO/9jlNPzDF9LgNzdSH9eiK9oJ7e+DlXTwg7V08J3V1P98OfUomvb6RCzE1C0fT5VK&#10;o4LjVTbC78bpK9e4Jcf/DOPIiKK3jqRyHME3MLa/nznljXGNJ1q44Pxp3FGkv7YyagFJueM41xqj&#10;tMgUFd6juAX9mbFUEf4ap7UYFgUQVQANB6c9IldGAlVebr85wvg/mjkSsJe/VZlZoq2ibFW4RCkU&#10;IqXCPJ/LOKAK9oqOVL5RCRexVfQEvyWiXXHgcBAUafbmcGd681Bn2n20O+050ctvY2zU3BiC7XHm&#10;ABy584yxFzXGcmzXcEZuMA/hjMixi0IeGgfXFBF7IqLq2s/h3G7gnK7xvuXTOCnMn4xR2tGiSNyy&#10;0QHm4wPpjVN9zMecQ27f5O+3+O4yFVHTYioOb50WnpZwsrUtOqL2mI9wLpUeQqkh2pnz23F6M1Gb&#10;86IIGjmGcqBUOAxHd7P4oOa/GLM4L9qdocrWej1j+77Iic+8LOGU8UvpDiJyVtw5E/1MKCVHCLS3&#10;CvB3TrPgfQU0b8T8UWBTyM1oA0XeRr9gvtn/mH4qHtGHHtN332asY+zse8ZY8iLfRfTuehp6dyMN&#10;vbOeDr5ci0WG7sfzkVJBfVsVsFXNW7tpFPEYUY8BYzS3WpDTPF05y3XQzopZ2m3stKCdxA4MxhpV&#10;WVcO2wm1HZ6jrSs6NQpv5QXEIofrkYJgS3sKkZb5ir6inLF19BEtSGoniSgsUNaf5TuY//R8AQm1&#10;hcjayBV7YjhSIUgwqjjMZ+dibQi2fJd25oRYq6haPq9pgnYxSfuYol3MMBbN0V6Vf5LHVFxMc/Cm&#10;aMut+oLEvEy45TtH6DeRt5bzw20VVPO4BNwoSMbjtRxXFDNTfvo4PjjGeTnKZx3hM8Vh5m/YmuOz&#10;UExNeXqDSI/E34rUlaB9ChuE42iQfYDNoMXtGtkAWsBWZDS3+ltpJ5QjWMXclPZB+YHLOB8KGtC2&#10;/rfUj4f2pzdUlIa+rBya5Sf7IqpaxedqVNxQi7t8luyKwkKwdo2pSGFE8SqFFfaFBPoQt6Y5p2KG&#10;PgdNilIUtI+macYtwd/Nc/R5bL3WhVOpbYk+uUKfXKVPrtNnxAZ9LEeFwFqVk1/CrLalY1crBYSi&#10;vWX7lY8MpD2MAxFdrONjjFWKspqx4SzVB8fVzDG1zOhaw3SGiuQ1c/2b1Q4k3Kvtyd5S2gvOWxSD&#10;1SJCiJCMb7TdEF4lMELNsNgm2BZSIxSgHdbwvkJUbQi1kQKBW65xFMTjmhcE0J0cwQJfzDX7mq0C&#10;7Va2irUiE2tz+M7Kw1xXvn+Tw4r2pv/w26JIGr+pgNKShLDK76jhd2gBIlKPaDFCIixtUwsLSt+V&#10;wWMFkbaAXiuxlu/S50QBQD6zUEgsBNkQqHlOAq0E24PfLdiGiMyx14kjnMuCYKu0EjnRv/L+VBBu&#10;M/hMyKKBs98VMLdpYUfCrRaWtBNA/kc9bTt2CTAnSmgNXw6U7iAWZhXYwHxXhy0koVaCrYpFN19g&#10;LI8IcebeS5Op8zK+AW1Z0bbyHysns1Q1VdP040UV+2W+uHA2Chmr5kNsg8cOUD5TFTZViiWhQBCl&#10;6Gm6diZ2f9QobRhzVcUGPt36oVSGf1KeE+ItVClAIiJw5c8xRssXwnaQSCufKHw97WzCPyvDJ1Qa&#10;vLcmeoGxYoqxVGJt5Kg9Gjt8mphHo5aHbJZL8qNkqwC2SyvH3CawjdqwGYXqUggJtRHtKwFWQnEI&#10;s/Rt7Bel64toWublTQoRuUK2DfNuROTmAq6ibAPm4izFA89vQQVBtQArVIRbFP7+IvKXMzajfYNc&#10;1N6CfHBF3MrGauUatEYUMHOHbvW3ooEVJSw4/mbZcNgbhYhjFYVsUC2UOHeMb1cn0v5rtI9rzOWX&#10;sXe1i2CN1zL31uYLqGXYOnu0MC5bi3G77HB3pGTRwlH5UG+qGMyIYub0Ey3c1B6iH4hhxvEYD744&#10;lhhjvlq+UsFW/Jt/8292fFzs9KFfJTt9p1BRtH/+z//5js9t5csKtj/xV34hVS4zIS1g3M31p92z&#10;TM7zTMpLh1Pj6rHUwoTbvjESW8O6L06lnkvTsUJfGUm8e9MPnOhJ33+cAROnUVswZTRqK6DyZDXk&#10;eYvqcBIzcDSXmRRXT+GIMoCriIOKOvBYg1ZlmagrRjAScDgrGIyrMDZreKyJQXofA3wfjlTXvUkm&#10;Egb62F6BQ3Edgzac77G0H0exM0TAjP04XYrCldOpyU15QFvyRPTNV0YjSk2J1itXMHAl1i5lokrF&#10;IgZbnihdAqUiIOuZ1LPcPfw+pRBQZJvAOGhWhJYmJiYgFeAS2uLedhEwTgo5EhsUUcl5lUCrcyzR&#10;U8gg0BZc5TpSJGbt8jHOFd/HOYtIK0VIaSUb40jGtkRICZKVymebU4UxFQ6JnBSchXjd+HCqUgEd&#10;UD7DMuXtm+G7tRqsLTsckyKJ5JSKOHZt1+G2KbbwZGRJ8jFeInqYY8DIqVrB6IlIUMFvWeW8rfHd&#10;F49wfUZCrFUBov53ltLAO8up59lcONAdDybTPhW34jruvz+Zuu9Pp+67TMpaneUatV3iHGL4qCqz&#10;0gwoekn5ZcvlgChaFlT4Rzl6tS1ZqRAUBRLOsB4H3dd2U0UINU3iBMkpCueE+zhLrXOnUus8DtHi&#10;6XCKgnCMYA1jUtDm287BeeAaZpWgM7RyHmCUKSq5sLVJOWYbZYRo1T5HRXVUKV2GSqyG0y5VyED5&#10;PJUjuvfthdT3VCymA89yOG8FtgqzAy91LrmF/pc8/5L3P58NUbZLouzbnNPHfP6j8WD/45y36Qsq&#10;5JUX8+p8xmufTafO57wv8tUqLULOu/QxofQHmykRONZXfFcu4oZ4+9Fi/N39ive8l6PX5VG6irg9&#10;AAMfLWWibRTWWo3cp+Lg5xJqM5G2V2kGlG5AaQc+nU19n8+nA1/j/Z9n9Kno16eg1300n0X/KhJY&#10;3xVCM+cpz5069PF6GlKk5wdrkf4h8vU+nUmdj6YiN6fSRrTe5NooP+7lIxj2tBeoOUefOa9FB9qO&#10;8m4qD9glnFVt7b4IOAD1EqjW8/bPmKAFHlXe37NwMO2ew6CfFf1pzzzO3RLGPE5B3QZjIu9VdXBt&#10;DW9TZPRdHJCH46mH66ZrOPD+Ise9ko5+/Xw69YOX08iPXk9nf+xmGv3xm+nUj1xLR795MQ19th6R&#10;yJ1KW8Fv7vuY93x9LR3/kUvp7E/dTJPfuZtmfulBmv+VR2n+Vx9usvCrj9Lirz2O29lffpAmf+FO&#10;OvVTl9PgD3Md4NCPn0vHf/pKOv2dW2mM58fhDK85/tPX05E/dyUd+rOX0tCPXEgD39xIvZ+ucP6X&#10;U98rpdVYiuJifU8WUs+DmYhwaWackMhZMcn5ONMXRR7eOtGXdh/HwTmOg3sMxxfKcPT3wG7uvwW7&#10;tX2N+aRCRXS0BVjjEOPzVgdFjksY/RIGY6ylXylC5gKOEretSnFA3xMSa1u05fAS45uIcZoxO3I7&#10;axEk2/a//x59g7FIkep7taCn/qt8ciuMJ1qM0fEwbtZOch1xTiVKSaSNaKncsZaDK8dW0RwSbFV1&#10;WFXvY1vn9xJslf7kEmOdcuPhuO2/Tdu8MxWOmrZKauFPTqPQb9l7hWPFUd1/jXkN9l3BQdJ2aEUu&#10;rZ5INYs4pozru8cH0hujfen7zzAnnxJKW8Q1YE7dg4NTrvl1krmDeSB+29yhzW3XEm7bOa69jGv7&#10;cDJVbLRDxyexnGNQiha198pl5hTmyyxSiX7BdQjnMcRaibSC8xkRPAXBFu4w/oGEWvVDpVvQ83Ie&#10;laoowNlTFG/zNa4dNF5l/tmEa70J3xt58L6I0i5Ermj6Vzu0qa/z3a08FvD3Xr67Q2ljND89Y3x6&#10;h37w3loafrUOG2mI28H319Lgu2uMu4qcX4zq4B25LaHFxQ4VP8EJ1/ivxUwtZFbR7qvmt4i3irYF&#10;LQjGwqAWHU9nAqEK+yiyVUJtoIi6iL5jzKB9SXiMXSWjuVCrSFfmsQL1k9gHmvfyuW9TtB3hPXlR&#10;r/otYq3EIG1xzkSYTKytONLHceDEnhxMdWdoBxLkJAhPnQDOsUQ7ibXz9KUFfucMthzfXct3agFV&#10;UaoRnaoI80iVwPGrb5ykbSlH7SnG1DOMryM6No5zFHvmLOhWkcA6ThGiLWPwcSiIthJjtwhLW5Hg&#10;tMlRkMjH9zVwvhr5riZ+h6KEG2UDaIfOKd6XFwWswk5S1flajrtO27xDLON71J+1DTyPKtw8TyCx&#10;qobrVcvvq9W54r16fxRnOiaBXUJvlr81BF/tFovFcz5L11nnRYs7EuglckdEfn9WTE3w2k2OAeOl&#10;BGAtuFdh8ygPo+w4pWeqUUqxQrHFnKgBoNQnivzXa5RyrLCrSBFneYRxRBdrIZ/PjpykEtg5Rw3Y&#10;SYqOzsjuN40xHoxjM41JrKVNcP0icptzXKtrm4uMsXX/CL9vi8AYDHGuA9rYIOhWEba5UBtwXms5&#10;769TIHAdQ7CV0Mg51rU+JIeP493BCdzKdgF2Z14fXxZtt+XvGMMzlDe5Uu2Kdlk/wm8/S58bZU7g&#10;fjWPKZq7jLayh98glF+5Ml8wiH6k9q7zdJpro0J9PK7rH31js39k6DwWFhyyNAiFc5kfr6JpcwqF&#10;iwoFz6LoWQE9zm/cGvm7NapWFKJtv9B/trBVsFVEolLRZdvHgeumQocKDom8tuoD6luMA7FbQGOc&#10;oA1W0z6rhKIeIzUCbYc5SrtsZDNHVOwlxv/LjKVXJplnJrGxzzKPnQwfUSmIavD3FIXbfnksKv33&#10;3J5NvXex++7iQyiX/51J5peM9rsTqe3ueNByG7/u5mjUOKhnzqi7zNyIHVd9PttVqQjbyjWJtBA7&#10;2hizFTCj/P9RNIvb2YxstyPXegrbZJJrPcE1n6I/8bce105D7ejRYl7TBrYdc7F8gyiIBVp8bd5C&#10;i6JrRYi3Ocyv2tEYNSrkO8pmkf+FX9qYB/WE3wkR7FEgxGXZo4LxWuKy3iOhOeC+bCNoEAoognrZ&#10;sDlafM3g87aj5+N12fv0GYVcta+/A/SdgY6Bz5ftxLEpmEm5daOYWs7mrlMFMUnAh/A9teNojVto&#10;UsTsMnYaNEe6DO5rt4rmUuzDSmypcmyqEGiPYGMNdyYVp1NqwCrmtM3ChrTfSsadioHeoLKfsaif&#10;PnJQKUzop8P0hUiRwtygRRD6jjHmT4avXLD9r7HTh36V7PSdfxy+rGD7s7/56+GMyFnVxCChUlGf&#10;jUxEcuRUjbbsLIMgTqeKK+1bxRFSrqvZExFF8BYD6P9huCO9caw7lSmnm4xLGZH5VsyIqFX+Pwm2&#10;WnFVtVom5yY5rgzWqpavNAtaPWvmeeXxqp3WZ2BcgBK7N6wcZSI8HdsqVHik8fqJVHcVw/LGiaQ8&#10;jftwyiJ/Dk5jB07vvmsZnThXnTeY2JkYJUhqW3L5wlB6a/pAemMaR3amP+2eY1LmN0u0jUhIRVjF&#10;hKhbJpgcJVkPYeCKirSMpn18V7b9Q6uKTLrXmKyvyCDR6jHOp1ZaVQxihQlsEUNBlTRn+S6lWJjB&#10;aFexsgUMOom0/L6s2BfnRnmPMFYCJrDGlVOcF8638uHN4jBhtFcpIvk0nyURRBG1Emy1Zamw8q1t&#10;bfnKt5xG5USUYLtnYhAOpt0TGCFTOhYcLs6vtu3XKneurrm+n8lUaRAkLCjCNiogK7cqxoRy8ypJ&#10;fs360TB8tHV/z9LB9NZif6D8wA1XTuKUT0Tl+MF3tT1/Iw2/t56GcIwPvlxJ/c8k9GCAPZpNXQ+m&#10;U+fdyYiMjnN6HYcaJFJIjFB6gfLJoVRO+6uYGE5VOClaydc2U1X8bqYtNs8x0asS+wztKqcZB1O0&#10;gCJbGqdwPuTocv4KRBExFQ9TFDPtsoV22Uq7lMAugVb5q9owpqL4QKxe46grqrIAxxwr/DIe721F&#10;W36mogJtJ7+xh9964MVyOvjuWggChz44l458dCEd/fhCOvzhuUwk4NwMvLuSDrxczPLOPuXcKOfr&#10;Yz7nkSIq+e4HtDVt6Rf3xJmg9S7HDC3iDr8Zmu9wDvL78Tg057Tw3lY+SwWy2h/Tp97m85/A04nU&#10;8Qwj+nnOC66L8tS+Mx0CrsRRpSxQmgPlPu17X+kJZlPnC54HFSorRO72vcdrlcrg1XwqFKs68NFC&#10;ROv2fjSXej7k972aSvvf43vfpR+9w7G8w7l+dzTtfY9+/AqD/oPJ1PnhVOSRVT7Zvg85L694nwRl&#10;jmn/c97/bCp1Pef5d/iudxdT/3uc5/dX41z2PV/gPPJdTzimx7xH1YBVzIDxQrm0Gi4fSzXncXDX&#10;B1PZCgb54oG0e6E3vTX3mt1zOORzOL1z9Nt5jPUF+m4U96LvKG0F7X3P8kDavcz7V3iez6q+cCjG&#10;qL33zoaQ3v9yPg1/uJIOf7KWjn3tXDrxrQvp1A9eSiM/ejWd/Ykbafwnb6Wpn7mb5n7hYVr8lbfT&#10;wi+9nWZ+/n4a++lb6fifvZQOfmsl9Xw2l7o+4Td/PJ0OfHMpHf3xC2n0OzfT7K89TCt//Xla+82X&#10;aeVvPk9L//PTNPdXH6XJv3Q3Tfza7TT96/fS7K8/SFO/ci+N/8KtdOZnrqajf+586v/h5TTwo6vp&#10;6J+/lE7zOaO/cCeN/dKDdPYX76dTP3MzHfmJK+nQj1xMh374Yhr+5oXU//Fq6uYcdz3jOtCv+58s&#10;4ETNhJDYun4qtgxrsW33caUF6EpvYEy/dUiRD4pay9itKFScv91ydiVYKcpNCyvzJ9Pec4zX13DA&#10;GD8bGHvrzx3F0eHxGGNpFzdosxLylLoAZ0K3ip7df5M2i/OjHOESFkOsLeSBlgOhcRwnRMU1FLWu&#10;/GkS85SbVSJ+1yPOqSpCM7doC6SiajQeKtWJcrOXM6dJPJHQEtG0h3AGcJAzZzpzrLMtpYzF/LbY&#10;iqcteRJfJJKMDKSaSInAeKPc1ZyrWByTsHyNtn5rPCK2O+/LEWUelnDMOCjxUrQqV5zOwS2O+RZj&#10;I6/RNsn9oHm7nd/eEoIqYyXzdvksbZI5u5y5M8bNcdo2v0OC7VujB14zwnU4yzEzF1RN4YDPKaKJ&#10;42MO1jiohVptPW1iTlCxNlWwL2f+qpinffM94XgxFzSHYJsdq0TXyIOXE1stJdqCRNQoHCbx9tZo&#10;ikJhMW/mwjxjrX6HBGvt9pBzWHAAYw7GAazF4a5lzqldYw7IqVmjDRVYP8T15tjOM65fZI64dCz6&#10;eP2VLShPNDQqh+4txvm72A4PFc0+HYs7fVoI04LYu8vBwHsr6SBj89B7G8GgonFfrDF/LTGezHFd&#10;JlMTx66CUlpskGhbNXMoIss1Vylfamwpl1h7Ekc/F2urQYW+soi8wRBXlb5AImaIYxLJzkLkZwdF&#10;6GrRAGq2oIUERbpJOFGeSQlqQp8XUXv5FuvIS5kLkYWIOR2PjkvCXYi/E3wP82Qd82XdDOh2k/xx&#10;5lD1WS2aaidLOf1CBWQjlcORvlSutAv8rmp9v8RYibKKqt0Oj9cIXhPw+oiYPcp5OoJzfjiLbCxE&#10;PhYiAb8g4CoiUVGNRzmHJ/gd/O7607TjEQln3JcwiV0kkTYTanHYT2GfcJ4aGHvqJLIpR+dRfS5O&#10;PX04nP0hzlGO/o6oUY5FBdtCXJRAF9+r7+e4JLiH6K7ryuO8Jq4rv6dwP/4+zvFIQOf9hajqiKyW&#10;8Mc1yQo90UZOcR4kqI5xbTnfyinbOEtfFNg8snuU91P2oPLya4eQ8iJHJC+2n2hQu1CErxawsQsl&#10;sCmNS4buf5FYTND3KoJWUd20QUVKB1wnRUSHAJmLjJGSIsTanMI1wkHT2FigcojzqXMqaH9ZkTu1&#10;/YE4j/Wcj/rjXIsdxVrB64PC3xmbYmuQfW+kNth8DCQ+8jlZ1OhWsmMpkEWdcw2gTO33BG1k/Hhq&#10;n8MOWcIOWWashdbZkaTijtUj2POcJxW9032lAGlUNPI0Yzs0TGCn06di1xfnWzu/FC2f8UUBN8Ra&#10;2samYFs4j1vO4VbBtpY5J+D3ZZHMGd9T2NZ5PJT1FwmzW6Nt647pvHO9ua/n9b06bxW0e1EOZYPM&#10;ZUMZIdzG2MFn8hsij7WEW7WxCKBgvBuHiXwxAZsgFirx/WKnSB5Zq6LR+y6Nh2irglFtF/DPzuFj&#10;QLb7hNdcm0jdd7DdlHN8U6jVzqaJ2Ebfept5TwItc0nsxhDM7QWarkMs+sEV5hPZDSE84gswt8g+&#10;0Dys9AVKs6A6FEp9ozQ35aPYcmeYH6OwNudgjD6qeTIKLdMftMNCQrT8Ve1WDL8p8920Q6ZONgTz&#10;o/Lofhf4oBH0ot132onHXKqgoGoFBylISMwD/qFSz6lmzCYqSij0vIJ8mJPDh1zk/QWW8s/KUdBR&#10;1RLvkY8b8DliIb/Fjq3U86DXVS3zPrHC9Qu4hqAdTFlKt4xIQQUKMoodhiJ+C/C74vfxW+Vzh61Q&#10;8CvlX21wjdeY71VXZQk7bYtfq0Umpa9RSqndR7qwG7XTthu7qpv2B8OvqYh82RmFnNlZOhb1D/zh&#10;IRikzR/MqIHqg/QFEYUFubVga8yfKBZst/BlBdtf+F/+Cs73UraV9eZ4OJIRXbl2IrZ+V0wdTLtH&#10;mKzP9qf6qcOpFWOxZVbbqE5gvOCkn+xPbzCovnUE5/w4Ezp/F6r0q+BY3SwDvPIbzTNRMdEFTHZy&#10;biQQNjKQK99gpBzYACa+EItXMFRXgUlOBWHacfBUUGnffU3UTMI3OAZF1Nw8zXGPpH04jB04f+04&#10;fK18VguTZlQC10qetuWEcHokJjytlO6ZxjBh0ssmFyafdY5TK5paLdSkzuQehbiY6OP24om433IZ&#10;w+MqTr8iJiXSXsPIwGlVwa4GbXPX52mb/LxWaoder9RGPlycmxkcEY6hKqqHasLTxMd381uFVqNj&#10;RXpNx61VRz47z0WmasdRqZfzG0XbdL53EGwbMeKV8zDySyn3KtTO43RjPFXOHk5lk4PpLa6norF0&#10;u2ec41Pk1QwTNQ6nivc0reOIY0DF1l3lYbqkbciZYCt0niTaVqwOh2C7e2kgqMBxbrzCNbk7GdvH&#10;lUO4B8e2/+lSGsLRPYTDe+gltypqp7yCz3CInyxHmoteRZ0qilpC0E0M5Mtnuf4YQKt83yoTOzRw&#10;PppWORaxAtoKSJtUZehaHJY6qJc4O811k2A7y/mbxVCY4TU8pxy1e0b6swjA+P0YBxN90R7K5rg2&#10;MpgkBpzn/F3mums7zy2JDuMhxkqE1db0jkdK9cBxvj2Ls49h+Xwx6JZICIXb4AW/7YW26sM73H/J&#10;8y/mUpeijp/MRKGt9ocYoQ/OhpjafBdj5j7n/QFwq9yrElqb7tAvb2P4bOcW7SWn/ha//2ZG7XXa&#10;1zWc4quC+1B3nXN0nXMFuo08rzcz6nl/gz5P33OXc3aftv1wNLU9OhuCrqJyVbxLOXBVwKvnJb+h&#10;kHIBdL9baRig5wXXUhRSL7wLEYnLc1HAbDrtfwdn6CXn9QXn9zlG3FOu1RO+9zFtH1qf0q+fj0cx&#10;LEX+KnVDRAFzDF0qcMZ3StAWipjrfsJzXI9IXfBQOZNl2CsflqIt6DsXOAcX6JtQdQ5DdoP+uU5f&#10;WqP9r3D9Jbiu0oahcg3jboP+dJ6+dPF4iIetGP9tOAKi6Srn6wr9VqkVbuAgc96b7jLmPKDtPznL&#10;8U6lgY8X0pFvrqczP3Y5Tf707TT9M3fS9M/dTTM/fzdNf+dumvq5O2nmF+6luV98kOZ/+WGa/ZUH&#10;aeaX7qezP3sjHfmxjXTgG/Op62v8zs/oS1+bSv0/tJCGf3w9nfrZK2niV+6k+d94nFZ/62W68Dsf&#10;pIu/+2E6/zvvp/Xffict/9azNP8/P06zv/Egzf6Vh2nmLz1Mk79yL43+/M106i9cTSf+/JV07Kcu&#10;pRPcP/NzN9PZX7jDc3fSyM/eSqd+SukSLqdD3zqXBr+2ng5+spoGXq2k3mccy4OpWKRqk7OjPMyz&#10;OPuMHZUqBnJcW9KyVDYypsuikGRWlEZbjHcf5v7h3sgXWTd2NLXMcZ7WxlPPldnUe41rdo2x/Srt&#10;n3G0fuNIqj93JLVckWA7mvaqqIZEQUWrMwZrfFZKBFWE3qftkZfHsgj483L4aEPnGKckoOFYKG+w&#10;io4omqSRsVvbJttpFx0P1WbUXuZinNp3W4uWo6ke50Lb3Cu0uHWGcUKVqxX9JodeDr4EHBn5EFtU&#10;YVM4UHSHBJyTPC5hhPG4ZgKmGetnGVO0s4Fj0jwhh1GF6LTdUEKtdhx0KK+bFhTUbu9wLmi7yuXa&#10;fIv+z21bLjRrl4Lat1B+Om1zVB5jRcVEJEs4Vcydy/Rn7V5ZOpnqlA4Hp7QCp7Rs4iDjXibcvjnS&#10;F3nodzMWqoConNMKnFMVdqliTqie5ndoXlBeblBFezlqSvWj6BpFMWuHib5fDnLTdc7/Da6DRFuO&#10;v60g2IZQy2+g77Rc5T1cC6WuCFtDETeM86p4H+kHNFczJ2bVtTNqcUQDicVc03rmbNGwLnRO6af0&#10;1aYL9EP6a9Nl5mvl+76qMRyuMx/AZnVq3ddjKoJ2m/Or9AxKr/BgLGjTAtlDLWQx7jBu92tR7aPz&#10;afiTi+kwDH90IQ2+OpcOvFhJnY/mN4XbOuymatlNsdDNuEIb0nZ0zdFRsCvAWTzOfH0cR1JC4wnG&#10;GUXFnuG35MU0lQ+2cYLrFxG1nJMJzoeEUuZ3iSKax0S20wRyUVhRe/pM5a2VSCghUe2yIErFFmel&#10;QjiRCS5KMVR7ljYzLkEYJjn308wP2Hdxm1MQbjW3hng8xljKeyM9gkRbCbaHGQfie/itRxkXJNxK&#10;oNSxhIA7HMJfQbStOcO1FRJu+f3VJw7xen7X0aFU2Iq+uVU972ObgtZhPjsXbCV4xe8+Cac4n/S9&#10;Ogm20MB52YTjbdDj/G4Jt0oHUa0t/Rxzlfo2Dn8wKBQhSl/H4ZB4KBFRgmLDMeyb43wOhNB4lN91&#10;hO/P2SqG6fZ1xX8Jm9mxSzTcuq1e40qkq9DYITFUwmh+XXTtVRSteR47ZIH+s3Q2tS7RTpcYFxaw&#10;g7HFZfsoR7IEXS1et4jc5mniejVIjJeAyG9X3l4RaV10/UOwpT2dxl7le3Vbzd+1Sn8QaSx478hr&#10;Qmg/yXXiekYO4bhOB1OFhL6cuE5Bfq30m9UmQIsUERFNO2jkmjfwWfV8llIiSBSXOL5VrPxeFNpD&#10;EG2BY+G2jPO5Z6gXaItxXvn+vI2IbHcEn8GxBCGa87pILUYbPsbftA3NUc0zzPcLjF1L42nfCuPy&#10;EmPDwijnmPlfBep0jrnfwmNti1yXRcbreJ75R/1lgr6kfrL13NM+szzAGbrehWOLNnSY+zpn+p2D&#10;BWiH3IZgyznNyP6OAmfRTr8o2haiigvXRNdAbXC7UFugINhuXi+9j88NwTZgPh/SnI4vSH/RGBLp&#10;XPQbJECrP9HvQrzVQoGCIpSGB3+jAZ+vaeVELOy2bjDnFXauSZyFZvyMbKcfPhVz+b7r2nGHrXkX&#10;+/JetijWjG8nNH+33s7mxkyoZewWW8TaQDs1NNdAViiLeUgo+OKq/EQe4/u0OKkCwrVKGzTG7xjl&#10;uoxgA+IjBMyJldg42VzIa5TTHJTbPvPfsDE0VzHnFkTK6jUekygbIm12P2C+CmSTSNjcIq7WFFiE&#10;hQzlxq3ChxTyJxX4o1RNdQqukc8IWkyNW835IaLSb7UrNGereFsgRGHQfb1GgmyBEGZzVBtAhday&#10;29wfD5ifxGZKJcYbrl+rdpOqCKLqnnBdM9+NeWSJ86Boa6XlmwHtEtDuTxUHO4n/iX0VduJgF3Sm&#10;tw52pj3cLxvsTuVD3bTfHtrylvzXOSpuWBkpDzIKeZ0jn/MQY7EiaSOalnM3pFt+swVbU+Jsn+t2&#10;es2fJooq2P67f/fv/kTZ6Tv/OHxpwfa3/2rqf7kSW7J7lL/t/nREvijSSPk5K2eGstVFHFgJthJq&#10;mzECW6ZwjHAgZBxrS74Kr2gbmAREbdfXtvyYuJUbVIXGmBRr5pisGLhVfbtKoqYmOgmVEkrFOYzL&#10;2F6BMwXazqotsO04pPsfTKXeZ7Op8/EUDi0Twg2OQ9sgrx5PrZcwBi7iwEtoZaKpVfTqFJPuBMcF&#10;VVMYKjjMhe2fkW9IQjHOogQCia0SZQM5oCBhNoPXXZRAICf7eNzXdwlVHG/W8WoVkclOq55RjEvf&#10;PcMxKHpVTroqAfO9KjZVmGg12Uf+U9gq3CodQqREiNVbjHGlkcjz/WpLnJLyq0hWuSqnHsd4OoFz&#10;waSn3GyKplB0RfMsxzl/IrWoyMQyv02s4BDnFYpVyVURt+XjisDKKOP6ivJJjHiuUyOvbQ7RFqOI&#10;iViRtlFgjesiwTbLO3QyxJCKFQyDEEW4HpfPpH03J1PP/fm078Z4RH7JQJEQosg3Rc6qEFAnr+nF&#10;IDv4aDkderaejr1zIZ384Eo6/eHVdObj6+nUh9fS8LON1H1PxeWm+Sxtu55Oe69y/S9Nppbz46lp&#10;bSSKqVXTviomDqdyHNcKObQqmiHBFidHDk7bMsb0Mm1mid+woN/PuVfuwQUcTq1SYzip2Ff1BtdK&#10;W+Fx6GUQKl9op6IzXyykA4q4UuTmB2uwHvS/Wkt976+k3neXUrdE2GA+db2A5/Op8/lsFMfqeMrx&#10;vz2V9kqYfYzh/3g8tT16TSHKdTPSFbK/9fgWHo9t0v6oAAaoImVhr+4/fk3rQwzSBxiu9zCGFV17&#10;53TkSG0Ut3AqbmFQ0Y9qRS7iVl/DuLpGWxNXdZ/2CBJ3lWO1/jrt/QbXHxpunOKWz4RNkQYjulXi&#10;0h2cmLsZ7fc5tofZce/jd3Q8Hee8KJp3LHU85/FnPP+U177Nex/yWfcywVjiddsDvReHSTzQ9jeM&#10;dRnofGdsj6Z/bnKJ9k3/rD2P0XyO9rA2lPasHAzKVMBrnf55Dsf0PNf6Iv3uEn0uRFddcwxQfpsq&#10;17fdoQ1zzMpn28140/N4OvWC7ncrP6bEnBDWaScPTqV9T8+mrvdo8x9Mp76PZtOBT2nX31hMwz+4&#10;mk78xIU08Z2bkZ5g8dcfpcW/9Dgt/PrDNPPL99LkX7ydpn7pTtyf+sW76ex3bqQTP3UxUhV0fkZb&#10;+XA0dX4+mQZ/ZDmd/JlLafrX7qW1v/kinfvb76bzf+e9dOHvvp8u/e6H6fL/6aPg4t/7IF343Vfp&#10;3N99L639L++kpd98nmb/yuNMrP2F2+n0z1xPJ3/6Whr9jr73QZr5lcdpFmZ+6VGa+Ll76cxPXk/H&#10;f/hSOvKN82nok9UoUtfF797L+Nt2hXPOGN3AeFYrMU9pa4714BBLoO3CqO5+bUzLkFZEDob2Hh7f&#10;c6Qnxig5c8rTqJyM+89z/S9wTS9x/S9xTSPihfOpsfUK1+Dq6dQeuc/43itcax7X9r/IHy5nCAdF&#10;ubi16BfjpCqvM1bWLso5OBpF/5QPvEyRKXKC1nBAmB+ab4ykvffp149nUs/TBeaUxdT1aC6qD7dd&#10;HcPJYEzTwtYE72Wc3YMDX4ZzGpXqQQZI7TDOAMa+2BRs9dwxHsMp1zjcoEi3GcZ8OYOR1xQHap52&#10;p9Q3qzix2rHB/BIFum4rRUAmxCr/6r6HtPN7yr08mprujERflajYRpvU4s7+t3FmlVP5CWPLQ9rJ&#10;nbPRHxoun8iiiTWPMu5G4TUcqA5FM6mC/Dlet84YyLmK3zhzKMTb3Tilirh983RvevNUT7D7JNeO&#10;v6MqtxxWReHyeu2AaWCeUv5b5WaXcN7IfNlA/wuucv8a/TcXbpsZEyJPnv7m8Sbmai2CKFWI8sNH&#10;LnCNxzEmgyKdcqdY+QFrVLgR5zibQzmnXO9wEvltrRdoI5eYUy5zTXHC9+GMxy6bm6BoZM5rcAfu&#10;ZudYgrdE8b2MJXs5z3sfTQbtW2gTyn+t8Zpxex92x37lxX5PhRLX0+AnF9LwpxfTkU+vpMMfX0rD&#10;r86ngZdrqffhIt87HU6r2mG5RH9FnZ/si/QYladoOxITFcGoAmIRUcs5jahQ5tyzmVjbNMncpWKa&#10;U7T5CQmktGlsrcrR4VTBPK88qWEDgLa+K9I1BLhTzN0SLbcJtq9z14LEquPYZ4qklCg4Sn8epz+F&#10;GAwTQNutxr6rKQi3irbVgidzav10LiIrGvcs1+/McJZP/1j2PRLJCoRwy/eHICXhtiDYKmpzlH4B&#10;NWIEzvD3aT7vJNdbwu2xIY6d4z/M78sFJLEpKkkElcilqFVFFJ9h7pbQyPEoilSL1w1nD6fGCdoq&#10;NIP+lpCrXJxKB6G0EJHL95C26+8s2Er4Up9XQadMsMXGOk7/hXoIwVYiG8cpCsKtBLH641xfbvV3&#10;4fkQw2BT3JRIKbEyPz9ZKgna/gjngfNbx/WXYNs0Tx+SWLvCuLDCeIk907Ikm4Z5KBgNG0e0Y+/s&#10;XcY20Ot5n3LS1m+msmD+4/xE5KfOFdc/KxCH/cr3Ct2vPcv1GOMa0x7rVUxunPY4weecpT2OMAZz&#10;rapoY5UcewW/q5zfspnXtfDb+J0SUnWt1A6ExNom3t+iwrHcNvE5EmxVpCuicDnnOvcFCk7r5mO6&#10;LyeW76yTcH6KfnOGzxnhuLhfznfsHlaaCvkjfL/EYX5LK8cumtW/+FvpMxpoL/X0A6UFUZuIdBWC&#10;+xXqU+obtBsFAUSE8zw2ySI2ygq2CtegfQ2bbI0xZD2jfRV7bmU8u0YSb0Eiu8jyQHOMXFNFMSuF&#10;SIid6qPqH2oDajtqQ7S1+N0FwfZgQbDl/Gn+4baW57cLthFtq3O+dWGA54SuhfpSrYRaCbZKQUJ7&#10;LuSN3k60VV3TQeaAgmAboq3m9WxhpkBEisdiQzb/1Wv+C9GW9j/FOda8wXjeiP/VzNzTgm/RssZ8&#10;H0EpsJ4t2in/q1IKqAB0B/6Baowol3jztZFUx7yhFAeaW2RvbkUCrXbObO7uUHodBdLk9kP7Ne2I&#10;lBCMrcEcoZ1zmj+Udq2O41JhZ4m0VQH9VAFHY5ynCc4Rv6FWqW2YwxUtrOhaje3hpzEHaoGuboN+&#10;Id8IG6ZBuxCV1ujya5q2wlypHSThazJ3FtDipWygVt1ybAo2albw0loujm6F7wyYByPISUFJutXr&#10;mZMbtZgaYNduRfabbAOlW9iCUjCorkrUVgl4L68tfI4WZ1XIdSsSbRUI1XqOORj/cN/lsbT/qlI2&#10;TaUufLX9+GmKnFbQUd0ifgXnUPn2lVu7LIqD4b8epZ8ews6gXe05SNuCioOZ+Ko2rfzXhYWJGv2d&#10;P/Y6N3YB2WWZbZYhu0zQjiP1AW38C+gxcA5bU4IU5rwCekxzwvaikvp7+3u3U3jfTs8Vi6IKtqXO&#10;lxVsf/7v/tXUp+3DL5dS7/Ol1P1kIe27OxU5OSWyKaJGUbYSbOumDqdmHO4WDPk2jPhWDJBGjMAs&#10;p5cmbQxgqFSEEZNe7bgmbAyjWTmuGH8LTHJyqBVhiwOmgjwSbCM36jr3oTa2sDJByBGUYMpkrXx4&#10;KmKlQkpdOKvtd0dS03UmkssY4ecxntcwEFYwCnDMq2dwZM4yEYwwCeRUjvfjdGC48b0tTHRtGAZK&#10;W7BX6QuujmQ5Ea+eDrTtVpO8ImclGkg8aL2kCRUH+DzGhpCjqslMk5eE1zkcKUXPcp5UNVQid/Uc&#10;56XgaK7otRgbip7NRdutgu0X0eNyZDkXYh6DUYL3NO/BgMgEWwwp5SaTYHucc36CSeu0Itf4jSom&#10;MYMBO49BvMjku4QTrSgribWrJ5NSUtRyHeSsqxiZ0gwIpRyItAOTGLAYJlHRXEaVcgyd43yroFIu&#10;2Cp/kaKJZJzUMsFXrXEeJH5fGo2tTF23Z1Lf3QWc6bGkfFA/wDUQb4z0pjd1O9qT3jzbE8K2Vo0l&#10;LHRcm0x99xfT0NP1dOTdi+n4K5zhdy+kgadrqe/xcurBGe6+t5A678zhlM+ktiuTGCmqLn+ac32c&#10;4z6cymlvEm7lbMrBbFJECo5L6yoOzirG8wZGxRWO7fZiOnB/OfU+WMDJhsegLd7PFugHi/SHpdT/&#10;aiUNfLga1e8Hcvr5u+f9pdT5zjwO/Fza+5S2+GQK5Nhn7A1w8nlcSKz9Xux/ltH5fCboejEbKQYU&#10;xdrxdHJTvBX6WygFgCj8LSIXrVBBsXfmIqJV6QmUpkDPZe/h/jMeC/iOZ4rwLdzOpc6ns8D30r/2&#10;PebYJVoo2uwOTuHtM6nxxqlUf432c5X2c/l4qrlEn714LKrEKzdYFagAX1ZAjXarAmoXaLsXaf/a&#10;lqxtyBJEVR3+Dv3qPv3rAf3vUUbbQwztB2ciiljCcC19W99Tf4V2K5HnAsY1Y4Oin1W0S3lilS92&#10;98yBoGyO/hdF8GAJoxB2Lw5Emg6lLVB0bQPH3nSL775HO304zm+djGjgXq5lH9f0wHsLqf/9xXTw&#10;g6U0+MFyGoLBV0tp4N2FdECRwlyzzsdcj0cSx3GMOe59z8dS7wezafDz5TT8zdV06Ntr6fAPwY/A&#10;j62nkz91MVIRzP36gzT/Pz1Oi3/l7bTA7bRSFPzFW2nsOzfT2Z+7kU7/NO39R9dT39fn0v6PaUsf&#10;4hB+OJoO/tBSGv3O9bTyG8/Stb/7SXr4ez+UHv7+D6a7/+s30q3/y+fp2v/5k3T5732ULv7Oq3Tu&#10;77yb1v/2O2ntt16mld98nhZ+40ka/+W76cTPXE0nfjrj5E9fT2M/fzfN/urbaf5Xn6S5X3k7zf7i&#10;4zT+F+6m0z96NR37xoV06GOl51hIPY9wmBh/mzQ+K6XLKOPNye5MqJUIq9xhwxjXUIvhLKqVszAM&#10;b/r3kARdnj91MBb5OuiHqoredZn2eBlHDEcjtvEtH0qNjPktODMac/dKxBR8txbs5OAoDYvyzlUw&#10;xu+ZHUx7prnGQlv/NW6NZwtQe85m2/8lQu4eg0muP6+v4jvUflSUZK+i/x/Nhljbx5zX87aih2dj&#10;oSmKpcnBYK6rVC5IOfLHmP/kwIbhgwGEM7BZBAaDJBOQuH+COU8RfOOMwSoiNM+YrzlvnvFc4iNz&#10;qfLlRU708zyvHRtyKJXuYKtgq76nnSS00ybmuvrbjLv0mRYtfDymzyuyXG3xCePIownmQ/roTRzF&#10;K5o3caa0O4Dz1cKYvBcHOIp3XGccgA45UheVb3gEp4/zKpF77miqYtwv47ztOUN/kmB7vDvYcxJH&#10;6jROFM/VTOKM47iq8Faj5jQ5jVqwZK7WQknBqa6jz9ZdZc7BuW7Ic9E2FPrwxtGk7ZZRuJI2Vc41&#10;jPQNU/yNc1+pFD4zjCUSuTlv2fZTfhPOdaPSNGhLJQ5i5ELkt6kAzT4VoJGTj3Ov1Dqi425OVKXm&#10;vHJuFVUdhcgY44InOJZCY59EWe14wMYQHTn7ns+mvYwRe7nd94JxUnmxX60yF2ykwY/pK59cDuH2&#10;6Cf03/cvpKHn9OH7mvvORpoh5QvW7qSykQNRRLNuTGIGY9EY5/DsVo5GvlAVFNOWagmiQtF5VSG0&#10;DaWyU1yfE/2RD3rPMWwcpd2IHTYD2Fy0zVND2GLDmYCpNAPHhyK6cKtgq8g45VWV0BpiLZ8fgi3H&#10;Uz0m8UJwf4LHJNpCRNgqslYUxFpF5PLeTLDle47TTyTc6Hskfkb0In2C798UVSXWant9LtiGWLtd&#10;sD3FZ/7vFWwlcup4QrDFHtQ5lmA7SV8D7QhT/6ySIKc8skcUOd8baSK2C7abeVgLjoecpaO0/2Nc&#10;vxOZWCtqj/J9OE8xPoAESgleEsX+m4LtoVywlWB3ApuR3xHRxpuCLW1fUdbbBNvmFcaFZcZlCPGW&#10;cbV1dSy15bTDvtXxEG3bJBzOnY7I6CyVRdaeopCrrj/nqHaM8w/VfF8gAZfbGtqjRFsJtiHahmDL&#10;/VHm59OMGVynSq5TBddCC1qBfldOQSSM9BYSbGkLapdNvL9lDFuA2yaue73aKs/FwhfnfKtYG+Pr&#10;Fuc1BFs+t/7k4bR3ciR1zjFuzo2lvTOck/GTEZ2sdDvlSjdwhnmF/rR3/mzqWZ2GqdS1PJE6FTE7&#10;xxiiwmrqZ5yLSFnCPFWB7yKigBw2dcXIEGMf15h+UTuFvzHHcS8xFku0Xeccb2APnMNWO89cye3e&#10;Debu9Qmuw3gIuPvP8b0X5lL3uZm0j+sRwi3nVAsm6jNVzC0FMTvaj+YYod++Kdhm92sGC2Lt9xBs&#10;Of8RpfxHFGwL+aJDpOV2a8RttFl9Bu+N9Ai5cKs0CZHjVgsygRY91N+BsUXid72EcM5prURP5mVF&#10;r9apiBh+RRNzawi2q5lgG6LtugTH14JtFBRjPFcxLkXGKqVBDbakqMMmbNDcgi0ntFtCO6iU4kqL&#10;gqppIv9Nu3FiF4d8SO4rXV2r0hDhszRLYJUPho9WOcn8M6przW8d4Xrgt1Yz74fvOo3/NnMkAmYa&#10;8KXCj9IuP+agBuWPZx5q1M5DfKGmq8zBqo3C8Tbf0K4uHstpvs5zAfexZwIdXxyj0PFyfEqpVzhO&#10;pXZSyobYecp3rzH2apE6omg5D/iR2o1SzxwcxaNzQnxl3g8BmN9aSBOlz1TKp61s5s/lOws5dCN3&#10;fnyGPo85V4FU+Lp1q3y3ooiVxiFSIOTHIfGWY9CupraLoyHY9t7Glr6DbXULG/IG/sUV7I4NruUS&#10;50w7Ic8y/58aTEoBozQbkYJDYy59vhoikpw2rsWJbIFCf3+REHHV5uG7xNrt5MJtJt5mhKAbzxfe&#10;Z0xpsHW+E3rs/28E25mZmWSMMcYYY4wxxhhjjDHmT4a/9bf+lgVbY4wxxhhjjDHGGGOMKQUs2Bpj&#10;jDHGGGOMMcYYY0yJYMHWGGOMMcYYY4wxxhhjSgQLtsYYY4wxxhhjjDHGGFMifGnBtrr6/5r+zJ/5&#10;30qc//xdx/29+OEf/uH09//+3y95djr2nfja175W8ty4cWPHY98JNdZS53d/93d3PPad+Pitt9LX&#10;/syfKWk+KCvb8dh34n9tbEz/G+8pdXY6dmOMMcYYY4wxxphS4EsLthUV//e0a9f/G/5BifL/gv/v&#10;dx339+LHf/zH0z/8h/+w5Nnp2Hfi29/+dslz69atHY99J/40/Pu93/u9HY99Jz7//u9P3961q6T5&#10;5M03dzz2nfiDurpEhyt5djp2Y4wxxhhjjDHGmFLgKxJs/5+wq0T5O2DBtpSxYLuzUFoqWLA1xhhj&#10;jDHGGGOMKR4WbLdhwbb4WLDdWSgtFSzYGmOMMcYYY4wxxhQPC7bbsGBbfCzY7iyUlgoWbI0xxhhj&#10;jDHGGGOKhwXbbViwLT4WbHcWSksFC7bGGGOMMcYYY4wxxcOC7TYs2BYfC7Y7C6WlggVbY4wxxhhj&#10;jDHGmOJhwXYbFmyLjwXbnYXSUsGCrTHGGGOMMcYYY0zxsGC7DQu2xceC7c5CaalgwdYYY4wxxhhj&#10;jDGmeFiw3YYF2+JjwXZnobRUsGBrjDHGGGOMMcYYUzws2G7Dgm3xsWC7s1BaKliwNcYYY4wxxhhj&#10;jCkeFmy3YcG2+Fiw3VkoLRUs2BpjjDHGGGOMMcYUDwu227BgW3ws2O4slJYKFmyNMcYYY4wxxhhj&#10;iocF221YsC0+Fmx3FkpLBQu2xhhjjDHGGGOMMcXDgu02LNgWHwu2OwulpYIFW2OMMcYYY4wxxpji&#10;YcF2GxZsi48F252F0lLBgq0xxhhjjDHGGGNM8bBguw0LtsXHgu3OQmmpYMHWGGOMMcYYY4wxpnhY&#10;sN2GBdviY8F2Z6G0VLBga4wxxhhjjDHGGFM8LNhuw4Jt8bFgu7NQWipYsDXGGGOMMcYYY4wpHhZs&#10;t2HBtvhYsN1ZKC0VLNgaY4wxxhhjjDHGFA8LttuwYFt8LNjuLJSWChZsjTHGGGOMMcYYY4qHBdtt&#10;WLAtPhZsdxZKSwULtsYYY4wxxhhjjDHFw4LtNizYFh8LtjsLpaWCBVtjjDHGGGOMMcaY4mHBdhsW&#10;bIuPBdudhdJSwYKtMcYYY4wxxhhjTPGwYLsNC7bFx4LtzkJpqWDB1hhjjDHGGGOMMaZ4WLDdhgXb&#10;4mPBdmehtFSwYGuMMcYYY4wxxhhTPCzYbsOCbfGxYLuzUFoqWLA1xhhjjDHGGGOMKR4WbLdhwbb4&#10;WLDdWSgtFSzYGmOMMcYYY4wxxhQPC7bbsGBbfCzY7iyUlgoWbI0xxhhjjDHGGGOKhwXbbViwLT4W&#10;bHcWSksFC7bGGGOMMcYYY4wxxcOC7TYs2BYfC7Y7C6WlggVbY4wxxhhjjDHGmOJhwXYbFmyLjwXb&#10;nYXSUsGCrTHGGGOMMcYYY0zxsGC7DQu2xceC7c5CaalgwdYYY4wxxhhjjDGmeFiw3YYF2+JjwXZn&#10;obRUsGBrjDHGGGOMMcYYUzws2G7Dgm3xsWC7s1BaKliwNcYYY4wxxhhjjCkeFmy3YcG2+Fiw3Vko&#10;LRUs2BpjjDHGGGOMMcYUDwu227BgW3ws2O4slJYKFmyNMcYYY4wxxhhjiocF221YsC0+Fmx3FkpL&#10;BQu2xhhjjDHGGGOMMcXDgu02LNgWHwu2OwulpYIFW2OMMcYYY4wxxpjiYcF2GxZsi48F252F0lLB&#10;gq0xxhhjjDHGGGNM8fiKBNv/D/zfSpT/AhZsSxkLtjsLpaWCBVtjjDHGGGOMMcaY4vGlBdv6+n+Y&#10;3nzz35c4/4/vOu7vxTe/+c3027/92yXPTse+E5988knJc+3atR2PfSf+/b//9yXPb/3Wb+147Dvx&#10;qrw8BNFS5r2qqh2PfSf+jy0t6d/znlJnp2M3xhhjjDHGGGOMKQW+tGBrjDHGGGOMMcYYY4wx5qvB&#10;gq0xxhhjjDHGGGOMMcaUCBZsjTHGGGOMMcYYY4wxpkSwYGuMMcYYY4wxxhhjjDElggVbY4wxxhhj&#10;jDHGGGOMKREs2BpjjDHGGGOMMcYYY0yJYMHWGGOMMcYYY4wxxhhjSgQLtsYYY4wxxhhjjDHGGFMi&#10;WLA1xhhjjDHGGGOMMcaYEsGCrTHGGGOMMcYYY4wxxpQIFmyNMcYYY4wxxhhjjDGmRLBga4wxxhhj&#10;jDHGGGOMMSWCBVtjjDHGGGOMMcYYY4wpEb60YHuv41561vCs5Nnp2Hfixx4PpN//oYaSZ6dj387s&#10;zGz6/Z//1ZLnk0dPdjz+nfj9ht8veX6292d3PPadaHm7JTU8ayhp2h617XjsO9H9i92p4fd5X4mz&#10;07EbY4wxxhhjjDHGlAJfWrB9VfEqfXvXt0uab+361ncd9/fitz5rT+mv7yp5djr27czNzqX0D/9x&#10;yfOdT7+x4/HvROLnlzq/1/h7Ox77Tnz/59+fdn17V0nz5idv7njsO1H3B3WcgtL/v9OxG2OMMcYY&#10;Y4wxxpQCFmy3YcG2+Fiw3VXSWLA1xhhjjDHGGGOMKR4WbLdhwbb4WLDdVdJYsDXGGGOMMcYYY4wp&#10;HhZst2HBtvhYsN1V0liwNcYYY4wxxhhjjCkeFmy3YcG2+Fiw3VXSWLA1xhhjjDHGGGOMKR4WbLdh&#10;wbb4WLDdVdJYsDXGGGOMMcYYY4wpHhZst2HBtvhYsN1V0liwNcYYY4wxxhhjjCkeFmy3YcG2+Fiw&#10;3VXSWLA1xhhjjDHGGGOMKR4WbLdhwbb4WLDdVdJYsDXGGGOMMcYYY4wpHhZst2HBtvhYsN1V0liw&#10;NcYYY4wxxhhjjCkeFmy3YcG2+Fiw3VXSWLA1xhhjjDHGGGOMKR4WbLdhwbb4WLDdVdJYsDXGGGOM&#10;McYYY4wpHhZst2HBtvhYsN1V0liwNcYYY4wxxhhjjCkeFmy3YcG2+Fiw3VXSWLA1xhhjjDHGGGOM&#10;KR4WbLdhwbb4WLDdVdJYsDXGGGOMMcYYY4wpHhZst2HBtvhYsN1V0liwNcYYY4wxxhhjjCkeFmy3&#10;YcG2+Fiw3VXSWLA1xhhjjDHGGGOMKR4WbLdhwbb4WLDdVdJYsDXGGGOMMcYYY4wpHhZst2HBtvhY&#10;sN1V0liwNcYYY4wxxhhjjCkeFmy3YcG2+Fiw3VXSWLA1xhhjjDHGGGOMKR4WbLdhwbb4WLDdVdJY&#10;sDXGGGOMMcYYY4wpHhZst2HBtvhYsN1V0liwNcYYY4wxxhhjjCkeFmy3YcG2+Fiw3VXSWLA1xhhj&#10;jDHGGGOMKR4WbLdhwbb4WLDdVdJYsDXGGGOMMcYYY4wpHhZst2HBtvhYsN1V0liwNcYYY4wxxhhj&#10;jCkeFmy3YcG2+Fiw3VXSWLA1xhhjjDHGGGOMKR4WbLdhwbb4WLDdVdJYsDXGGGOMMcYYY4wpHhZs&#10;t2HBtvhYsN1V0liwNcYYY4wxxhhjjCkeFmy3YcG2+Fiw3VXSWLA1xhhjjDHGGGOMKR4WbLdhwbb4&#10;WLDdVdJYsDXGGGOMMcYYY4wpHhZst2HBtvhYsN1V0liwNcYYY4wxxhhjjCkeFmy3YcG2+Fiw3VXS&#10;WLA1xhhjjDHGGGOMKR4WbLdhwbb4WLDdVdJYsDXGGGOMMcYYY4wpHhZst2HBtvhYsN1V0liwNcYY&#10;Y4wxxhhjjCkeFmy3YcG2+Fiw3VXSWLA1xhhjjDHGGGOMKR4WbLdhwbb4WLDdVdJYsDXGGGOMMcYY&#10;Y4wpHhZst2HBtvhYsN1V0liwNcYYY4wxxhhjjCkeFmy3YcG2+Fiw3VXSWLA1xhhjjDHGGGOMKR4W&#10;bLdhwbb4WLDdVdJYsDXGGGOMMcYYY4wpHhZst2HBtvhYsN1V0liwNcYYY4wxxhhjjCkeFmy3YcG2&#10;+Fiw3VXSWLA1xhhjjDHGGGOMKR5fWrA1xhhjjDHGGGOMMcYY89VgwdYYY4wxxhhjjDHGGGNKBAu2&#10;xhhjjDHGGGOMMcYYUyJYsDXGGGOMMcYYY4wxxpgSwYKtMcYYY4wxxhhjjDHGlAgWbI0xxhhjjDHG&#10;GGOMMaZEsGBrjDHGGGOMMcYYY4wxJYIFW2OMMcYYY4wxxhhjjCkRLNgaY4wxxhhjjDHGGGNMiWDB&#10;1hhjjDHGGGOMMcYYY0oEC7bGGGOMMcYYY4wxxhhTIliwNcYYY4wxxhhjjDHGmBLBgq0xxhhjjDHG&#10;GGOMMcaUCBZsjTHGGGOMMcYYY4wxpkT40oLtgwd708uXtSXNixe133Xc34uf/MkD6Q//sLbk2enY&#10;tzM1NZNqa1+WPMPDl3Y8/p2orf3Dkqe7+y/ueOw70fT0aap9yXkoYVrefnvHY9+Jzl/7tVT7h5yH&#10;EmenYzfGGGOMMcYYY4wpBb60YPvqVUX69rd3lTTf+tau7zru78Vv/VZ7SmlXybPTsW9Hgu2uXd8u&#10;eXp7b+14/Duxi59f6jQ2/t6Ox74T3//552nXtzkPJcybn3yy47HvRN0f/MEOrbX02OnYjTHGGGOM&#10;McYYY0oBC7bbsGBbfCzYch5KGAu2xhhjjDHGGGOMMcXDgu02LNgWHwu2nIcSxoKtMcYYY4wxxhhj&#10;TPGwYLsNC7bFx4It56GEsWBrjDHGGGOMMcYYUzws2G7Dgm3xsWDLeShhLNgaY4wxxhhjjDHGFA8L&#10;ttuwYFt8LNhyHkoYC7bGGGOMMcYYY4wxxcOC7TYs2BYfC7achxLGgq0xxhhjjDHGGGNM8bBguw0L&#10;tsXHgi3noYSxYGuMMcYYY4wxxhhTPCzYbsOCbfGxYMt5KGEs2BpjjDHGGGOMMcYUDwu227BgW3ws&#10;2HIeShgLtsYYY4wxxhhjjDHFw4LtNizYFh8LtpyHEsaCrTHGGGOMMcYYY0zxsGC7DQu2xceCLeeh&#10;hLFga4wxxhhjjDHGGFM8LNhuw4Jt8bFgy3koYSzYGmOMMcYYY4wxxhSPgmD7H/7Df/hvYsG2hNjp&#10;2Ldjwfa/DxZsOQ8lzk7HbowxxhhjjDHGGFMKFATbPwoWbEuInY59OxZs//tgwZbzUOLsdOzGGGOM&#10;McYYY4wxpYAF221YsC0+Fmw5DyWMBVtjjDHGGGOMMcaY4mHBdhsWbIuPBVvOQwljwdYYY4wxxhhj&#10;jDGmeFiw3YYF2+JjwZbzUMJYsDXGGGOMMcYYY4wpHhZst2HBtvhYsOU8lDAWbI0xxhhjjDHGGGOK&#10;hwXbbViwLT4WbDkPJYwFW2OMMcYYY4wxxpjiYcF2GxZsi48FW85DCWPB1hhjjDHGGGOMMaZ4WLDd&#10;hgXb4mPBlvNQwliwNcYYY4wxxhhjjCkeFmy3YcG2+Fiw5TyUMBZsjTHGGGOMMcYYY4qHBdttWLAt&#10;PhZsOQ8ljAVbY4wxxhhjjDHGmOJhwXYbFmyLjwVbzkMJY8HWGGOMMcYYY4wxpnhYsN2GBdviY8GW&#10;81DCWLA1xhhjjDHGGGOMKR4WbLdhwbb4WLDlPJQwFmyNMcYYY4wxxhhjiocF221YsC0+Fmw5DyWM&#10;BVtjjDHGGGOMMcaY4mHBdhsWbIuPBVvOQwljwdYYY4wxxhhjjDGmeFiw3YYF2+JjwZbzUMJYsDXG&#10;GGOMMcYYY4wpHhZst2HBtvhYsOU8lDAWbI0xxhhjjDHGGGOKhwXbbViwLT4WbDkPJYwFW2OMMcYY&#10;Y4wxxpjiYcF2GxZsi48FW85DCWPB1hhjjDHGGGOMMaZ4WLDdhgXb4mPBlvNQwliwNcYYY4wxxhhj&#10;jCkeFmy3YcG2+Fiw5TyUMBZsjTHGGGOMMcYYY4qHBdttWLAtPhZsOQ8ljAVbY4wxxhhjjDHGmOJh&#10;wXYbFmyLjwVbzkMJY8HWGGOMMcYYY4wxpnhYsN2GBdviY8GW81DCWLA1xhhjjDHGGGOMKR4WbLdh&#10;wbb4WLDlPJQwFmyNMcYYY4wxxhhjisdOgu0/+kf/aEcs2JYQOx37dizY/vfBgi3nocTZ6diNMcYY&#10;Y4wxxhhjSoGdBNtf/uVfThsbG9+FBdsSYqdj344F2/8+WLDlPJQ4Ox27McYYY4wxxhhjTCmwk2D7&#10;n/7Tf0o///M//wWx9ntG2BpjjDHGGGOMMcYYY4z5aviv5bD90R/90XT58uX0O7/zO/G3BVtjjDHG&#10;GGOMMcYYY4z5E+S/VXTs7/29v7d534KtMcYYY4wxxhhjjDHG/Any3xJst2LB1hhjjDHGGGOMMcYY&#10;Y/4EsWBrjDHGGGOMMcYYY4wxJYIFW2OMMcYYY4wxxhhjjCkR/uiC7f+W/n+Mcb7ba4PgoAAAAABJ&#10;RU5ErkJgglBLAwQUAAYACAAAACEAUS1M9uAAAAAIAQAADwAAAGRycy9kb3ducmV2LnhtbEyPQWuD&#10;QBSE74X+h+UVektWq2mMdQ0htD2FQpNCyW2jLypx34q7UfPv+3pqj8MMM99k68m0YsDeNZYUhPMA&#10;BFJhy4YqBV+Ht1kCwnlNpW4toYIbOljn93eZTks70icOe18JLiGXagW1910qpStqNNrNbYfE3tn2&#10;RnuWfSXLXo9cblr5FATP0uiGeKHWHW5rLC77q1HwPupxE4Wvw+5y3t6Oh8XH9y5EpR4fps0LCI+T&#10;/wvDLz6jQ85MJ3ul0olWwSyKVxxVwI/YTpbxEsRJwSKJYpB5Jv8fyH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7b3rn94DAAC9CQAADgAAAAAAAAAAAAAAAAA6&#10;AgAAZHJzL2Uyb0RvYy54bWxQSwECLQAKAAAAAAAAACEAXf9ZoTJjFgAyYxYAFAAAAAAAAAAAAAAA&#10;AABEBgAAZHJzL21lZGlhL2ltYWdlMS5wbmdQSwECLQAUAAYACAAAACEAUS1M9uAAAAAIAQAADwAA&#10;AAAAAAAAAAAAAACoaRYAZHJzL2Rvd25yZXYueG1sUEsBAi0AFAAGAAgAAAAhAKomDr68AAAAIQEA&#10;ABkAAAAAAAAAAAAAAAAAtWoWAGRycy9fcmVscy9lMm9Eb2MueG1sLnJlbHNQSwUGAAAAAAYABgB8&#10;AQAAqGsWAAAA&#10;">
                <v:shape id="Picture 45" o:spid="_x0000_s1059" type="#_x0000_t75" alt="A screenshot of a video game&#10;&#10;Description automatically generated" style="position:absolute;top:5931;width:57759;height:311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fjxQAAANsAAAAPAAAAZHJzL2Rvd25yZXYueG1sRI9Pa8JA&#10;FMTvBb/D8gre6qZiSxuzigiC6KFNIvX6zL78wezbkF1j+u27hUKPw8z8hknWo2nFQL1rLCt4nkUg&#10;iAurG64UnPLd0xsI55E1tpZJwTc5WK8mDwnG2t45pSHzlQgQdjEqqL3vYildUZNBN7MdcfBK2xv0&#10;QfaV1D3eA9y0ch5Fr9Jgw2Ghxo62NRXX7GYUDPSe2+y82B8/Dyedlpf0a/ORKjV9HDdLEJ5G/x/+&#10;a++1gsUL/H4JP0CufgAAAP//AwBQSwECLQAUAAYACAAAACEA2+H2y+4AAACFAQAAEwAAAAAAAAAA&#10;AAAAAAAAAAAAW0NvbnRlbnRfVHlwZXNdLnhtbFBLAQItABQABgAIAAAAIQBa9CxbvwAAABUBAAAL&#10;AAAAAAAAAAAAAAAAAB8BAABfcmVscy8ucmVsc1BLAQItABQABgAIAAAAIQBBo+fjxQAAANsAAAAP&#10;AAAAAAAAAAAAAAAAAAcCAABkcnMvZG93bnJldi54bWxQSwUGAAAAAAMAAwC3AAAA+QIAAAAA&#10;">
                  <v:imagedata r:id="rId22" o:title="A screenshot of a video game&#10;&#10;Description automatically generated"/>
                </v:shape>
                <v:shape id="TextBox 70" o:spid="_x0000_s1060" type="#_x0000_t202" style="position:absolute;width:57073;height:7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lXXKwgAAANsAAAAPAAAAZHJzL2Rvd25yZXYueG1sRI/NasMw&#10;EITvhb6D2EBujZzShuBENqE/kEMvTZz7Ym0sE2tlrG3svH1UKPQ4zMw3zLacfKeuNMQ2sIHlIgNF&#10;XAfbcmOgOn4+rUFFQbbYBSYDN4pQFo8PW8xtGPmbrgdpVIJwzNGAE+lzrWPtyGNchJ44eecweJQk&#10;h0bbAccE951+zrKV9thyWnDY05uj+nL48QZE7G55qz583J+mr/fRZfUrVsbMZ9NuA0pokv/wX3tv&#10;Dbys4PdL+gG6uAMAAP//AwBQSwECLQAUAAYACAAAACEA2+H2y+4AAACFAQAAEwAAAAAAAAAAAAAA&#10;AAAAAAAAW0NvbnRlbnRfVHlwZXNdLnhtbFBLAQItABQABgAIAAAAIQBa9CxbvwAAABUBAAALAAAA&#10;AAAAAAAAAAAAAB8BAABfcmVscy8ucmVsc1BLAQItABQABgAIAAAAIQA5lXXKwgAAANsAAAAPAAAA&#10;AAAAAAAAAAAAAAcCAABkcnMvZG93bnJldi54bWxQSwUGAAAAAAMAAwC3AAAA9gIAAAAA&#10;" filled="f" stroked="f">
                  <v:textbox style="mso-fit-shape-to-text:t">
                    <w:txbxContent>
                      <w:p w14:paraId="4D0E0F60" w14:textId="77777777" w:rsidR="00B12969" w:rsidRDefault="00B12969" w:rsidP="00B12969">
                        <w:pPr>
                          <w:rPr>
                            <w:rFonts w:hAnsi="Calibri"/>
                            <w:color w:val="000000" w:themeColor="text1"/>
                            <w:kern w:val="24"/>
                            <w:sz w:val="36"/>
                            <w:szCs w:val="36"/>
                          </w:rPr>
                        </w:pPr>
                        <w:r>
                          <w:rPr>
                            <w:rFonts w:hAnsi="Calibri"/>
                            <w:color w:val="000000" w:themeColor="text1"/>
                            <w:kern w:val="24"/>
                            <w:sz w:val="36"/>
                            <w:szCs w:val="36"/>
                          </w:rPr>
                          <w:t>When load image is pressed to load an image from the assets file and load a file that is called “image.jpg”</w:t>
                        </w:r>
                      </w:p>
                    </w:txbxContent>
                  </v:textbox>
                </v:shape>
                <v:shape id="Straight Arrow Connector 47" o:spid="_x0000_s1061" type="#_x0000_t32" style="position:absolute;left:15925;top:3886;width:11430;height:257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TtjxQAAANsAAAAPAAAAZHJzL2Rvd25yZXYueG1sRI9PawIx&#10;FMTvBb9DeIK3mvUP2q5GEcXWk6K2B2+PzXN3cfOyblJNv70RCj0OM/MbZjoPphI3alxpWUGvm4Ag&#10;zqwuOVfwdVy/voFwHlljZZkU/JKD+az1MsVU2zvv6XbwuYgQdikqKLyvUyldVpBB17U1cfTOtjHo&#10;o2xyqRu8R7ipZD9JRtJgyXGhwJqWBWWXw49R8H1dhQ++fm7fT+vjcOdtPsjCQqlOOywmIDwF/x/+&#10;a2+0guEYnl/iD5CzBwAAAP//AwBQSwECLQAUAAYACAAAACEA2+H2y+4AAACFAQAAEwAAAAAAAAAA&#10;AAAAAAAAAAAAW0NvbnRlbnRfVHlwZXNdLnhtbFBLAQItABQABgAIAAAAIQBa9CxbvwAAABUBAAAL&#10;AAAAAAAAAAAAAAAAAB8BAABfcmVscy8ucmVsc1BLAQItABQABgAIAAAAIQCZrTtjxQAAANsAAAAP&#10;AAAAAAAAAAAAAAAAAAcCAABkcnMvZG93bnJldi54bWxQSwUGAAAAAAMAAwC3AAAA+QIAAAAA&#10;" strokecolor="red" strokeweight=".5pt">
                  <v:stroke endarrow="block" joinstyle="miter"/>
                </v:shape>
                <w10:wrap type="topAndBottom"/>
              </v:group>
            </w:pict>
          </mc:Fallback>
        </mc:AlternateContent>
      </w:r>
    </w:p>
    <w:p w14:paraId="0895F313" w14:textId="2B0CB125" w:rsidR="00E33433" w:rsidRPr="00E33433" w:rsidRDefault="00E33433" w:rsidP="00E33433">
      <w:pPr>
        <w:pStyle w:val="Subtitle"/>
        <w:jc w:val="both"/>
        <w:rPr>
          <w:b/>
          <w:bCs/>
          <w:color w:val="auto"/>
          <w:u w:val="single"/>
        </w:rPr>
      </w:pPr>
      <w:r w:rsidRPr="00E33433">
        <w:rPr>
          <w:b/>
          <w:bCs/>
          <w:color w:val="auto"/>
          <w:u w:val="single"/>
        </w:rPr>
        <w:t>Pencil width adjustment</w:t>
      </w:r>
    </w:p>
    <w:p w14:paraId="38B1B04B" w14:textId="09A0BBE1" w:rsidR="00B12969" w:rsidRDefault="00B12969" w:rsidP="00766706">
      <w:r w:rsidRPr="00B12969">
        <w:rPr>
          <w:noProof/>
        </w:rPr>
        <mc:AlternateContent>
          <mc:Choice Requires="wpg">
            <w:drawing>
              <wp:anchor distT="0" distB="0" distL="114300" distR="114300" simplePos="0" relativeHeight="251677696" behindDoc="0" locked="0" layoutInCell="1" allowOverlap="1" wp14:anchorId="54F5EBC3" wp14:editId="17FCFCFE">
                <wp:simplePos x="0" y="0"/>
                <wp:positionH relativeFrom="column">
                  <wp:posOffset>-163286</wp:posOffset>
                </wp:positionH>
                <wp:positionV relativeFrom="paragraph">
                  <wp:posOffset>1755230</wp:posOffset>
                </wp:positionV>
                <wp:extent cx="6160770" cy="2816045"/>
                <wp:effectExtent l="0" t="0" r="0" b="3810"/>
                <wp:wrapTopAndBottom/>
                <wp:docPr id="48" name="Group 77"/>
                <wp:cNvGraphicFramePr/>
                <a:graphic xmlns:a="http://schemas.openxmlformats.org/drawingml/2006/main">
                  <a:graphicData uri="http://schemas.microsoft.com/office/word/2010/wordprocessingGroup">
                    <wpg:wgp>
                      <wpg:cNvGrpSpPr/>
                      <wpg:grpSpPr>
                        <a:xfrm>
                          <a:off x="0" y="0"/>
                          <a:ext cx="6160770" cy="2816045"/>
                          <a:chOff x="65596" y="-60665"/>
                          <a:chExt cx="6161405" cy="3138601"/>
                        </a:xfrm>
                      </wpg:grpSpPr>
                      <pic:pic xmlns:pic="http://schemas.openxmlformats.org/drawingml/2006/picture">
                        <pic:nvPicPr>
                          <pic:cNvPr id="49" name="Picture 49" descr="Text&#10;&#10;Description automatically generated with medium confidence"/>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500758" y="261937"/>
                            <a:ext cx="5236029" cy="2815999"/>
                          </a:xfrm>
                          <a:prstGeom prst="rect">
                            <a:avLst/>
                          </a:prstGeom>
                        </pic:spPr>
                      </pic:pic>
                      <wps:wsp>
                        <wps:cNvPr id="50" name="TextBox 76"/>
                        <wps:cNvSpPr txBox="1"/>
                        <wps:spPr>
                          <a:xfrm>
                            <a:off x="65596" y="-60665"/>
                            <a:ext cx="6161405" cy="427356"/>
                          </a:xfrm>
                          <a:prstGeom prst="rect">
                            <a:avLst/>
                          </a:prstGeom>
                          <a:noFill/>
                        </wps:spPr>
                        <wps:txbx>
                          <w:txbxContent>
                            <w:p w14:paraId="0202B4EF" w14:textId="77777777" w:rsidR="00B12969" w:rsidRDefault="00B12969" w:rsidP="00B12969">
                              <w:pPr>
                                <w:rPr>
                                  <w:rFonts w:hAnsi="Calibri"/>
                                  <w:color w:val="000000" w:themeColor="text1"/>
                                  <w:kern w:val="24"/>
                                  <w:sz w:val="28"/>
                                  <w:szCs w:val="28"/>
                                </w:rPr>
                              </w:pPr>
                              <w:r>
                                <w:rPr>
                                  <w:rFonts w:hAnsi="Calibri"/>
                                  <w:color w:val="000000" w:themeColor="text1"/>
                                  <w:kern w:val="24"/>
                                  <w:sz w:val="28"/>
                                  <w:szCs w:val="28"/>
                                </w:rPr>
                                <w:t xml:space="preserve">Whenever the input number is changed changes the stroke weight of the tool and  </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54F5EBC3" id="Group 77" o:spid="_x0000_s1062" style="position:absolute;margin-left:-12.85pt;margin-top:138.2pt;width:485.1pt;height:221.75pt;z-index:251677696;mso-width-relative:margin;mso-height-relative:margin" coordorigin="655,-606" coordsize="61614,31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JAwPHwMAABQHAAAOAAAAZHJzL2Uyb0RvYy54bWycVdFumzAUfZ+0f7CY&#10;tLcWSAJpWJOqa7ZqUrVFa/cBjjFgFWzPdgr5+91rSNK0nbb2IcTXNtfnnnuOOb/ompo8cGOFkvMg&#10;Po0CwiVTuZDlPPh19/XkLCDWUZnTWkk+D7bcBheL9+/OW53xkapUnXNDIIm0WavnQeWczsLQsoo3&#10;1J4qzSUsFso01EFoyjA3tIXsTR2OoigNW2VybRTj1sLssl8MFj5/UXDmfhSF5Y7U8wCwOf80/rnG&#10;Z7g4p1lpqK4EG2DQN6BoqJBw6D7VkjpKNkY8S9UIZpRVhTtlqglVUQjGfQ1QTRw9qebaqI32tZRZ&#10;W+o9TUDtE57enJZ9f1gZIvJ5MIFOSdpAj/yxZDpFclpdZrDn2uhbvTLDRNlHWG9XmAb/oRLSeVq3&#10;e1p55wiDyTROo+kU2GewNjqDaJL0xLMKuoPvpUkySwMC6ydplKb75S+HFPEkSvoU43h8lkYxpgh3&#10;CEIEuselBcvgNxAGo2eE/VtY8JbbGB4MSZr/ytFQc7/RJ9BbTZ1Yi1q4rdcpdBFByYeVYCvTB4+4&#10;n+24h2U8lUxgJueWgVTvgMePH7rLT/6xxEmhHfiN0I1T4AvBaF1vScklN9TxnLTCVaThudg0hClZ&#10;iBw8yZEvxIDH9iAoknSj2L0lUl1VVJb80mrwDDjZs3u8PcTwqIJ1LfRXUdeoABwPXAHoJ/p8ge5e&#10;+0vFNg2Xrjez4TWUo6SthLYBMRlv1hy0ab7lMfQeLhIH+tRGSNcLyDrDHavw/AJw/ATsvSr2Cx70&#10;ASeWYEHJL2g3iaJpAiZAkabxbOz1T7OdipPROI1G0JZBxclsNjuSILBprLvmqiE4ANSABvpOM/pw&#10;Ywdcuy0g3QMUP4QQ7QbXoN3xCNEzJl/l9NuKag4QMO1BbQlYsXc6Suuz6sg0xUqGXWh04jqYH2SA&#10;83/h7GXf7igD4x9cOxlNx4k/Z2/aVzJGM6lQbdjhAyYcuW7d+Uss9jc6Tq1VvoU6Wrja54H9vaFo&#10;ZePqK+W/BNgWqS7BQIXwrTm8M2SHNviRv3phdHS3P479rsPHbPEHAAD//wMAUEsDBAoAAAAAAAAA&#10;IQAFLN3uI7EAACOxAAAUAAAAZHJzL21lZGlhL2ltYWdlMS5wbmeJUE5HDQoaCgAAAA1JSERSAAAE&#10;6wAAAl8IBgAAAC4XUh0AAAABc1JHQgCuzhzpAAAABGdBTUEAALGPC/xhBQAAAAlwSFlzAAAh1QAA&#10;IdUBBJy0nQAAsLhJREFUeF7s3Qd8G/XBxvGGvfcsvJSyC7yUvSmFvkApq4yy9x5lzwCFAGEEwl7N&#10;Dtl7kj3J3ns6TuIR2/F2vG2N59X/fHLO8sWxZcmW5d+3n6eJTney/FfQePS/u9916tRJhBBCCCGE&#10;EEIIIYSQ6GTAgAHatm1bvUJZRwghhBBCCCGEEEJIFNPgsm7Q2KlasWJFVZYv1fCBXV1vOJguPXtp&#10;5sKl9jaLNdFlnUaley9Nmbd4+30KzfLlWrJooaaOG6LubtvHYPqPGGvd9+ULZ6prl86u6zRfumjc&#10;zCX2+C7WmAFu6xBCyPZ06d5bY6fO0OIly6ufm5cvW6p5v01W317uryFT5y+z1ps4svZ1pIdGTzLj&#10;GXxtDSQwnvPnTNfQPt1d1u+j3xaa8Vyu2eN6ulxPCCGEEEIIiaU0uKwbv3iDqvm8WjVjnOsNB9Nv&#10;2FwVV9rrq0SrXdZpVHoN1PqcUuvW/X6/a4JKcjdr7JBe7rcTQxk1Y7F1f72FW9Sze91laFOny4Bx&#10;yin3BAY7cAcD2bRsorq4rEcIIV2699TouWtUUBp4zgjweT0qLy+34vFWPTf7yrZp9ZxR6tGt5hcT&#10;iXlV26yeXfM2W3sGjJ+l/HKfNTbG9te6qss+T4U2LZysX7o4txumpCIznl5tXdLPsZwQQgghhBAS&#10;i2lcWRf4dLAtZbE6h9yoM5M3brN6nSrRLOu8ylo0V4MGDaqVOcs3qaTSa91fT0mmZgx1uZ0YSree&#10;varu+4B+dY5tc2TM9LXy+PwqLS1SpcevsrxkDe7TxXXd5srPP/+szz//XO+++26LyAcffKDvv//e&#10;9Xcx+fbbb9WuXTvXbUn9Yv49mH8XbuP7448/6pNPPnHdjtSO+ff63XffuY5lzXTWkk1Z8gSed32V&#10;Jdq4ZLIGDuivvn36qE+fvuo/YJBmrk5ThXlq9lYqeenEGttT1tVOl66/KbvMaxVzpfnpmj1xePXr&#10;3LCRY7QmNc8aM/NFWta6GepWvW1X9Q2Mt1mvX6/Yer525sMPP3T9N0dItPLDDz+4/ls0Ma/L5vnO&#10;bbuWGPM6Z17v3H5XQgghhMRe6irr1q5dq4yMjOrLNco6T2GBigIfslSeq0k9d7Cr5i8TlF0eWHdb&#10;oYqsraJb1mXMmOy+TiC/DJ+oLYVVU/xKMhM0uKf7eqTuLM8oscrXdSsXa0tB4MH1lmn1lCGu6zZX&#10;TLk1adIk5efnt4gkJydbH1LdfheTDh06KDU11XVbUr+MHTt2hwWTGd+VK1e6bkdqJyUlxfrQ5zaW&#10;29NVo5duVaWZAFa5TfNHD3GfgdulmyYs2yRrnlhgvQXDt19HWVc74xK3WWPi3bZRQ3q5rRMYz7kp&#10;1rh7Kgo0aXg3l3ViM1999ZU2btxo/X5AU+nYsaPrv0cTU9SZ12e358GWmNWrV+vTTz91/V0JIYQQ&#10;EnvZUVm3bNky9e7d28q6deusZTXLuvyNmp9WaRU3OasGud74sEWBdf0epS/arAJrq2BZN0gJeVXF&#10;WeGmX2ttZzJo5vLAtf7Az9nsen116lnWmQwasUTFnsA99pRq2tih9vJRSqswmxdqYZ8pSsktsWYt&#10;+MqLlbjA/r26mFkJE7Qho0BeU1DaKku2acPSyerXrWqmQo/BI5VZEvi9PCWaMqZmgdVv4mxrRpr8&#10;pVo7oHeN6zoPW6jiwO35S7ZqWOCy626wi5OtZYXJo9Rn4Dht2rpNXntPKE9ZkdbMGaduNXZ7qkqX&#10;nv01e1WqSs3MwgC/p0JbVs9Uz57dlWXtPZyvqSHb7DDdVqjI/EzfNk0f0ElT1my1Hn9v3jp1dVt/&#10;/Czrdy7PW6X+fQdpdUquPQb+wNjladXM0eoZcky+yXOSZVbJXDVf/cbPUUZBuXXZ7/OqKCtJ00b0&#10;UJfOjp/hkq+//lpLlixxfbMaq3nvvfdcfxcT8+babRtS/8yZM8cqcd3G9+OPP3bdhuw4dZXLJp0H&#10;Tqv6gsbvVfrCAa7rbM9wbQw872anJ2n+5O3Lg2Xdmrm9NHneWhUGnlvNc7Pf59O2jASN6tG91szj&#10;zoHn6oET5yo1u2rmryWwfmVx4IPq3DHq3tW5/kil5Aee/CsLNXL4YI1buF7b7N115fOoaGuixg2v&#10;+Vxdlc7qPWhk4PWgsPo5uLKkQAsnjFDPuWkyt1CRPr/mNl26aVDg+TAjv3T7NuWl2rB4unrYrx/1&#10;ydq8qt+paPP4Hc667tlngFJzi1WYn6fJYwbay112g520UtVHqKhD1pr5+qX69jurZ+C5fMXmLGtG&#10;pOH3epSTul5jfgk8N1evV5XOnQPr9+xppctOjr9KWYfmUFdZZ2ajuT3/teR89NFHrr8rIYQQQmIv&#10;oWVdQUGB5s2bV13UBbN+/fraZV23IatVas2u26IRITfcqedArd1aLG9FoaaMWhJS1nVSr2lJMh2Z&#10;KrM0vkfItl1+0cKNOdYHvZSFdRdwDSnrOvcZqs15ZdbtZiweby+3yzq/RyVlXnnLS5SRnqFthQVa&#10;PCbwIbNbL81eF/gAZj4j+SpVmJuptC3pys4vqf7QVZixTn17dg3c7/5ataXQuq30RWNr/OzJczap&#10;6hBNfuVvGOO4roumLDdFnE8Fm2day+oq68q2Zauk0hcY17LAh9s0ZeVVzVk0v1NR6iINqL7dQAZN&#10;VopddnkrA+tnpCszL/CYmLKsOFvl1ie1+pZ1vbQgo9z6Uds2TaravarXb8o1Y+er0MoJLgctt8u6&#10;yrIiFQV+mM9bqfzMrcrMLrCOV2UKuPzkVRro2CZY1pUWF6vCE/g9A49HZnq6cgvKrOU+T5k2LXaO&#10;X+1Q1pHQUNZFNjsr6ybMW2U9V/hKszSoAWWUM8Gyrry00HrOKt2Wo/T0TOt52vBVFmvOOOeXIj21&#10;KDE38Lzst55rCrK2Ki0tXXmFged8w+9TceYKDekWXN8u67wVyi4slS/wfFRWkBPYJkNFZebJ0R94&#10;/snXojHB9U26aPSs9dZzsFFRVKCMwPqF5j4FXh+2BV4XzDXOsq5L74FamZJT9fzv86gwO/AasjVb&#10;pdYLoE8VhZmaNKKP42fsOANX5tqzEIu1bNqInX5xsT0uZd3IGdq8JS3weuaSXHvMAuuvmfurXcJ1&#10;14TZ61Rst3Tmy6qtgfHNCYyvL3Cn/J5SrZszvsYXNwOGjVKRGUpvuaaOH1G93C2UdWgOlHWEEEII&#10;idW4lXUJCQmuqVXWdenaPfCBqmp23fzJNWcg9B06SQWBDzAlWQka3OO3WmVdp04DtWlb1YexNXMH&#10;19i2R59hyij2BD7XlGjar31rXFcrDSjrOnXqr1VJVbsRFaZOsZfZZZ1RkauJg2vuNjTg17nWhw1T&#10;Os4fH5ylUJUhU5ao1BP4lOIt0dKBVfdz9JKqDxvl2Su3r9u5ixammGP3+awPNSpMUp/gdd0GaE1a&#10;kfyBDzPLJ46yltVV1hm5yYvVv9f2+zloyorA/TDXeDUvWJp1H6B16UVWibcteZWGV+/220Ujpy2r&#10;Klkt9SvregybrpLAB2a/Z5tmD+xRvXx6Yr714XFb2kr1q/4QbMcu6wxfWY5mjRlgzwbpooFjZijL&#10;uhM+Za7+tfoDXrCss8rH9BUaHtzVq0sPTZi/URXmOrO7XB1noaWsI6GhrIts6i7rumv2sq3mP3uV&#10;ZS9Xtxqz2eqfYFlnCrPFU4Mzoc1JKwZq7RbzPO5X/sY51bO5+s/ZbM0U85fnaurImicSGjJ9lfWc&#10;5/f7NGdi8IsFu6wzAs8pi6cM336Mt1+GaIU5hkOAN2eletrLew+fovwy89pUpvULtx9jr3PgtXDe&#10;+jTrtdBwlnVTl2ZYX/ZUFGVp1sjtJ3fo3LWvlmyqGqeSjFXq1XXnZ/7u0mWIEjIKA79H1U+qLC9W&#10;2qY1mj51ksaNGaXB/XZ0AqX6n2Ciz6hZKjR32FuhtKVTqs+i3n/Ubyqs8FqvVYlLp9XYZmRgfEu8&#10;gVe4inz9NuyX6uW9+w/U6vUbtXHDOo0cWvcMS8o6NAfKOkIIIYTEasI+wYQp68xxiWYsCnxACbyv&#10;z1w623Ew68Cb9yVVH1CSlgwLXHYr6zpp4sI0a7ZBoSl6um9f3n9OqioDy8szV28vtXaUBpV1fbV0&#10;U751T4rTa5d1hYm1j702ZGmKygJ3xpxII/ihZXtGKtWaNlChTYPsDyJ95qrQ3FhlnmYH1+vSVenF&#10;gV+oIl2Z+YEPTP4SzRtRdV3vwSOUG/gU6SnN1tghVcvqLOs8uZoRMpuic9duSsir+mC5dGZV4Td4&#10;zCSVBO63pyRLowbXnvU2aHW2tX79yrrOmjovyfqAWJyxVD0dpdzAkdOts/36Koo0YVTIh7FgWect&#10;1drRtXcnGzA2UWWBqz1lmRrbp2pZsKzzFKZqYJ/Q4y111oJ081j7VZIyL+S67WlIWTej/+e68aKj&#10;tPfBh+nyO17X5MTgdVka/dp9ur37uhrrRyuNLeuykteq01v36ZTf7629jztdD7zWSavT3NeNfFbr&#10;o4MO0LNDl7tcFxtpVFmXuka3X/2IBqxzuS7sJOqFR6/WpNW1j0WYvnGYrrr2KeXm5dW6LlZSd1nX&#10;QwtW5lr/nRamLnDdPb8+CZZ1W9fOV4+Q60bPNodJqCoDu1i3/4vmJ+ao0lOpzOXbi71guvb4Rcnb&#10;zG60fi38baS9PFjW+ZW7rvasr+4Tk2Q9q5anaaS9bMLKTOs1a9vmFernWNdK5xFKKTEbOMu6qcqx&#10;vmGQ1s522aXWHNfVfNvhL9W6odu/BKkrnTv/oinLkwLP79bNVjFfpATi83pVXpirhRNqfgFW37Ku&#10;S7dBSimo2t04d1Ng3B2P3dQkUxIGXidTAq/Xjm2q0lnTN5tXeb/K0xeFXFe/uJV1JYm/6blbztJh&#10;x5ysJ9sPUYY9vlUK1evVW3TUIb/XNc9+qsSc4LduQP1FoqxLm/ZD4D3EUfpgeDN+Sbhxqrp0Hqet&#10;btc5QllHCCGEtJw0sqzrpN7j51iFjGfbZvXqEdzdabA2FQQ+GJRnaaI1M8q9rOv1qyl6fPKW5WrC&#10;wOAHmf5aZwotVWjD+B3NEnAkYmVdhVKmdXesu+P07N1fYyZO07yF61RQbmaHOcq6Tl21ONN8xPNp&#10;y+KqD0xdRq5VSeADWVnyRE3fVGDNRFu/sKpUGzplg8oDCwq3rFBv+/brLOsKk2uUola6dtPinKrd&#10;lpbOGm0tGzMpySo8izPWa1DojLdAOndZUnWCkHqUdZ279Qh8cK6wZo2smj2mxrGSOvcYrA1biwOf&#10;0bzKWRsy/nZZZ4q33r/UPtD5L/2GKqfUZ81S+W1c1W5gwbIuL2GRfnH5kN93XNXu056SNI0KuS6Y&#10;+pR1Getn66Frztc9r32lqfOWauWKJRrb53PdeMHp6jhscWCdLI188U7d1KUFlHXZy/TaNefoqQ9+&#10;0PgpMzR1wkh9+8GDuuS2V5Totn7Es0rv77m7nhi8zOW62EjjyrrVuuny+9UvwmXdMw9cpgmr3Mq6&#10;Ibr0r4/GRVlXlL6w0WVd4uJxta4LlnWebSnqWsex0Lr2H6pxk6Zr/rJVyirzWIVW7bKuUsm/1v6i&#10;pnuP9bKeVSu2P9cst2fbbV42qdb6JkM2Vh2WoLqsm7i2qvDzFmrNzGmaNi00s5VadXA/5a0fXuv2&#10;6kqXwPPykJFjNWXaTC1ZsUGZeYXyBo/N4Pcoe/NiDeodXH/nZV23gb9qc3554J74VJKxIrCtc/fl&#10;7kraVnXbWZuXuPwegazNtF7bVJauXx23W9+ElnVFW+fq5muv19ejp2vDxgRNG9RO9z3fTnlmGnnx&#10;Fn100wV6/OsJWp+YoPE92uqaR9vL/KsDGqLRZV1Wqjo/eaVuffZF3fbQB+7rNEFmfXeOLnxzBGUd&#10;IYQQEkdpdFnXqdMQbTatj79M64dW7f7SY6r5gOJTwYbf7HXcyzqzK+zaTPNVuUdpC6pmNvSYsMT6&#10;gOQN3P72g1rXkYaUdV0Gat0W88nIp7yE4IetYFkXuP89XMq6zl3UZ8BIzVuTpILishonmDCzGMzx&#10;kWqWdebkGMnW7pol6Sus32HkJlNmlStxQleNnbrOOlNf7oZF6h247ZlbzO/vVeKc7bPf6irrKrNX&#10;Va9XHZeybsLqbOuDU/7mZeobun4gnbsMUNUmOy/rfrFnwO1UWZbGOc+ya5d15gQTvV3Ovtuz30Bl&#10;lZjdqio0a1LVbJjqE0ysnFu965kzffsnWh9+vRWZGutyvUl9yrqRHR7WHx76r9JDlq+b8L0+7jwx&#10;8PeaZV3W5hX66T9P6PIz/6Szr7xB73cZq6TMqm02LRmv1x++RReccrJO/98/6/Y3u2t9Wq513ddP&#10;3qEX3n5Z11xxlp76YbK1zC2NKus2jtBt/3uRJq7YUr0sO32T3nr+ZU1MMpfzlLJqrN548Cad8afT&#10;dNqfLtR97/6ijRnZmvvT7frDP7/Vppyq7XLWj9PlvztcAxZlKDdtvfp99aKuOvN0nXXetXqp42Bt&#10;SK/6vWqmZlnXpe3Tevazb/XKXdfq1NNO1/1vddXkYZ314HWX6k/nXq53+ixVRp7ZLlczBn+re278&#10;i04+6TSddcHVatdrjjKy85Wbs1VTenfUjeedpbMuu0bv9+qvvz9wW+C/3yzlZadr6bif9eD1l+n0&#10;k87XLU+21biFmxz3p3YiV9Zlae3sQXrm9mt1yikn6apbntTAGauUZa2bq4Xju+qRW/+mk08+VWee&#10;c6Ve+Xm6tmTlKy8vT8vGd9Mdf7lQZ170V33Se6AevHfnZV3a/H469IBn9NWPb+qqPwdu828PasjE&#10;mfrvew/r/DP/rIvveE0z16crP7Bu0pIJev3+23TxeSfrj4Hr7v53R61MzbJuMytlhb5/5X6de8Zp&#10;uvKuZ/XhSzeozdvm33lgrAOPc98vA4/zGeZxvk4vf7mjx3l76i7ruuq3RVXPVxX5iepWj907ewwY&#10;oqGDB6lfn57VXwYEyzq3s8G6l3Vd1G/YWC1N2KLC0kr5refmKuZ4dF6fz72s85Vq5fDaJ0lyK+uS&#10;rWnT0to5NdcNpuv8kBNMLE2t2qAeKjIW1rq9BqfnUM1fl1p1eAafR+tnBY/NWndZ1+WXwVqdbo63&#10;6ldJ5vrqL462Z6pynDP56rRNM2ptv/OElnUZM7/SI899bV+q8p8H79HwzYF/zyuH6eQL31SCvdy7&#10;bYsevPo29d1kLwDqqbFlXdr6mfq/i+/VmHWrdefV16jn+uzq6/Ky0jR3wBe68/8u0J9OPEc3Pvmu&#10;pq9MCTxf52rz0vF6++HbdM5ZJ+iCy+/QtwN+U1ZuntI3LdfP7zylyy44SedfdoPafjNYm9IDz+Nb&#10;k/X4zferfb8eeuDay3TihZep7VdDlJKVo7W/ddelJ++pvQ49Rrd+0L/G/QsNZR0hhBDSchIs69LT&#10;03eaHZR1ndRziflG3R/4sLEgcLmPliYXyBwAe8bI4DHedlTWBT6kzdpoHWfIt22jBnbqqblrMq1Z&#10;AVtmTqix3g7TgLLul0EjlFUc+MDiq9TGqcGz0NZd1vUfs1D51Qc0L1d+9lZtWL1cMyYO0ID+45S0&#10;zWxcs6zrPWBkYBufPGW5Gj9omFLM3SvNVO+uXdTz1ykqqvSpPH+DBvaeplzz+cnMQHQc1ykSZd24&#10;6enWh8ailNU1Tzphp3OXmSqwPnztrKzrq9V5Vb+/t2SbtuW7p9z8sMC/gmzn7LoGlHUz7OMB1rus&#10;K0vXaJfrTepT1v3n/n/oveGrXa+riqOsy16jLy7/H73eeZqSUrcoOfBm+rtHLtTtP81WTv4qffrP&#10;S/XF4Lnakpamzesm6fGj99Lzw1dat/P1k+fp2jf6alPKFqVlbn8TH5rG7QabqSEf/UunnnCWbnv+&#10;Iw2YNFeZ2Y7r05fr3f87We8NXqLULWlKWjFF951yvN7+NUl5qZP0wGmna+QSU/Tlak735/S7+/so&#10;LTdFfR87Sfd1HKLElFSlJK1Xv7bX6PI3hiutxs82CS3rbtPJ//pQKzYkKWXTbD3z5wP0QNvAGATG&#10;LmHiD9pljz9prCm+No/Tw/c+oN9WbNSWLSlKmPqtrjzpEk0LPAckTP9Rf7/uSS1ZvznwsxP166f/&#10;1AGXVJV1y8d9pfMebKsFCZut7ZZM6asr735Fa2vdr+2JVFmXMe8XHXP4eeo2eW3g8d6ilZN66rRj&#10;zlb/xYEPU8lT9dQ/r9ewOeuUtiVVibO66/KD/keDF6UrJ2tm4APbtRq0eJ1SUpK0dPC7OvF/61vW&#10;7a93+81ScmqKJvz4ik449XYNXZoYuJ1N6vXCxXq0/SjlZWfq66fu00fjlit5y5bAuK9X239drfeH&#10;LVV+1iZ9F/g3+o+3ByshKUUbV83Xw389wS7rUtTnkRN0/5fbH+e+b/1Nf3lrRK0i25mdnWCi95SF&#10;5gkh8IS1TbO62c9hO0wPrcr1Vu3Cmbmi+r/7hpZ1w+YmqDTw3Gp21TQn4MnL3BJ4rl6iiaNHaMCQ&#10;oVqTV9bosm77bD/3s5h3XZNrzUCuLuvmbgy8MgWUZGp84MXWvODuMH1dTtLjyLBJswL/jnKUlbKm&#10;7hNLdO6lRetzAj/U7IY8215eV1k3UKsyiq3nXW95tiYPcZthPsLeBdWrTQtd7nuN9Ku123J9ElrW&#10;Za/qof+7+XkFD9ggpeqBs0/TdwtytHnmj/rDS12qxtYoz9WXt1yiZ0ab3xuov8aWdQt6PK+/P/Ol&#10;cvK2qu9LN+mQp4dUz25bOupT/c8Vz2n6ukSlpiZpYq/3de8bXQP/Da/Vg1dfow9Gr9LmlJTA+4bF&#10;evq+OzUtOV1fvXSv2vaZFlhe9Tzet+29euXbSXZZd7GO/9dnWrgxWSmb16ndvdfptb7LlJuTpSlf&#10;nqXzXhmgpDreZ5hQ1hFCCCEtJ+a9tSnrfvvtt51mh2WdKbwyS807/ULNmzxG2SWVKs3dpCG9gjMe&#10;dlzWdeo0SEnWiSYqtHruSCUXlAc+MBRo4kiX4/u4pQFl3cT5W6xZbZ7SHI2rPgh2XWVdXyXkV00n&#10;yE9ZoH49Q85q2GussqwzO9Qs6zr16K81WwMffjzlWrQ2MXCtX8XpywIfKgPX9Ryl1G2BJeXbNCMx&#10;yyo5t22eUeN2I1HWDR+/UGYP3fKCFA3rV/vDcpfRmwP3y6i7rOszYUHVep5tmtfffR2TcauyrQ9O&#10;lYEPpeMG2Lu82mWdLzDeY3rVPh5T32FzZD4/esvzNH5g1bJgWVe0ZbV6u+y+O3Z9njVjsCxj2Q5n&#10;XtanrHvj1vP18Zi6dnHdXtZlLR2qQw/4va69/QE98EBVbr78SJ305/Zab5ViecramqLVyxdp4vAu&#10;evB/d9ODXWYpN3A7Xz95k94dtPPj2DT6BBO52Vq/+Dd1/+4TvfzUI/rHX/+iu1/oqDX27D+T7Iwt&#10;WrUqcB+HddFdxx+p27ovDSzP0dAPbtSrP09WXtYWvXfvPfpmYeDNfuJ0XXzQvrr8pnurf+e7rvmz&#10;/uf0+7QkxfFzrYSWdf/UQz9Mt6/brPduOVaf/mrvIrtpum7adTeNWmlvm5errSkbtGjBDA3v/r4u&#10;Oe5MDQ/8Wx/7yd167ONR9m2YzNP1/6gq6/q9d7dOu+j66vt131236n8OO1M/LwmuWzuRKeuyNf2H&#10;u7Xvg320pfr6zfrvPw/Xzd9OU7a5nJenzC0btWTxbI3q/Ymu2P8w/TA9UZnT2uume9spIzu4a2uC&#10;nq3HbrBVZd1NmmAfS3HJoPb6w92fV6+7/JeXde87g6sv52dmKGHlQk39dYgeu+FCPdd1ljIT5umK&#10;/71LIzfb6+Rn69f376kq6zZM14UH7BPyOJ+l4858QEtrPc7bs7OyrlPXYdpcbP5L9akoeY7r7N5g&#10;BkxYXLWrqL9CSdO3P080qKzrN0aZ5iBufo8yF02rVfR369lfmYH709iybtqmAquMy1xf+zh6pnRc&#10;nlV1n6vLuoGLVWSGwVuk+YNC1zfppUmz5mvenNmaNLLuUrPn+HnWF1vylGjl6O0ncaid7pq7Nj2w&#10;or/6DOM7LOu6/aIFiRnWupVFGZoyfMfHzVuZXfVamLFmco0zvgbTfdQUzZs7V3Omj3OZmbfzhJZ1&#10;3vJC9f/sWV3193/piWdf0hvvvKd7A/9OTVm3cfq3+p83etprBlTk6et/XqrHh2faC4D6aVRZt3W5&#10;Xr78RH08dJF1OXlGJx2x66nqs6Dqeb3vO3fp/m9/q7lNIEkrhuqi255Uashy8zp392lH6fo77q5+&#10;Pr716rN15gOB9wBWWXeLvpy7ff3ZPV/TMY/8VxmBv7MbLCGEEBJ/iVBZ10kzzbHYTMmSm6GKwIeT&#10;LSumVZ+lr+6yrpPGLku3TkZRmpeiksDnieKt6zTQZT3X7LSs66yu3XtoxJz1VR90/D5tXfub48NG&#10;XWXdeGVWNVpKWzGwxrHaOnXuqgmz1llllCnrNtc40103zVxudn/yqbgk8DE08DNT502t3n6udSBu&#10;j8rKzKyyssAHr5oHRI9EWddp0Gilm5Nf+Mq1acZodXXMxOjabaiSqw6tFFBXWddTC9aYeQ3mxBKL&#10;Xa7fnj4Dxyq/PDAWvkqtmj6mannwBBOBcchLGFtjd7gu3fprlfXhL3DbSfOqj8MXLOvkKdaSwJhu&#10;/zcU+MA9aq4KvWY4S7V2wvbloalPWdf5lRt199czrELNuXzdzJ/1yFPfBd7wbi/rTGFyyP7XatwG&#10;l2OI5WZq1Cd36qSjD9PRF/5dj7/ytl7622667/upyglc3xRlndnlNXFjmnKtXUvtZCbrw1sv0F09&#10;1ys/J11jPrhR/3PwYTrtwuv04Kuv6/Hjj9GlP8211t24rK/ufe59bdn0m+545PGqN/trJ+qoA/dR&#10;74V17w5Zldpl3WM/Ocq6fx6rL8bYZV2So6zL2qS3bzlbRx5+hC687h69+uV/9PdjT1ffBZs08p2/&#10;64WvJtm3YbJatz9YVdZ1fusWPfpT7Q9AdSVSZd3kb+7Svi+NVGb19Vv0ywNH6MYOE5SVnaQvHrhI&#10;Rx92hM69+l96/uN3dMd+h+qTSWuVOe4dXffw19qaE/w3lK7XX2hAWbep6jqrrLvPUdb1fsMq6/Jy&#10;czT62+d0cOBnn/S/l+ru597SE3dcoUd/nKqMNTN02Z8e1jR7V2dT0E79/qGqsm7NBB2x/97qs6g+&#10;j/P27LSsC6TzmFUqDjyxm/+ckxdNU69uIV92dOqiXgOHKnVbuVWiFWfUfG5rUFk3arJ1plJzMpvV&#10;I2oWb+YEPL8uz7S+TGhsWTd83DKVec2Je3I0dljNL5T6TFxg/Qxrk+oTTHTS2qyKwM+VCpJWaEDI&#10;LsGDpy6sul++Mq0dv7MTTPTT6pzAa4b5Ad4izR4/WN1DxrRLt+4aPGKetgVehP3eSq2bZj8Xu5Z1&#10;XTVqYdXJnHyVxVo8zpwMavtthWbEnCRVBH4RczKkCSNqloVduo1WqnU4DL/K08LbnTe0rPMFXhvz&#10;CqpfqAK8anvnvzQ4MV+pc/+rP972kbLsa/xl2Wp3w6X6wp7QCdRX+GVdnjaN/I922W1fHXTwwTrY&#10;zoH77qV/vt7f2qX1+1du0lNdF1Rvk5u9VUkpW7RxYQ+d848XrfcIweu2pCQrI2eqbjnrKv22fvsh&#10;LapjlXUPqnPwi65AFgz6j46452slB/5OWUcIIYTEXyJW1o2cslAVgQ8x5sOQ31eouYOdHyLqLuv6&#10;jJhknajBHGPIrwol/FbPWXUm1WWdX6U52UranFQjKSlpyttWUnVsOb9X+UkL1K+H8zbq3g12ZnKR&#10;9eHIW16kpHUrNG/ePC1etkpJ6bkq93jlNacGDHyIyFwa3OW3Kt3GLqyaLRLg93k1Z/L2D4M9Zm2y&#10;dlE1PMVbNXJQzZMvRKSsC3wQHjB1tUrN5ydPubKSN2jJwgVatHy9MnKdp9TbcVnXo/dwZZgPYD6P&#10;1sysfZD3GunaVyuTtgVuL/BhLWtN1bLqss4s9ip3a5KWmfuwZLXSc4utca3YlqrB1QdBd5R1AeYD&#10;ZPrGNVo4f56Wr01SgTVzxquchDl17mZVn7Ju7YSfddSJlwUei83bl29ZqnduOkVPf2tmdG0v63JT&#10;5+vh4/fXY13m2scmy9BvPz+ll7+eoLQVA/THw47R8MUZVbeRPFsPHtW0ZV3SyDd04mnXa9Kq5Opl&#10;2WkJevqaK/Tm+K3KWNBPR+55iYYtz1BeXuC6jQv0r1O3l3U5qev1zI2P69PPHtVTnw2vuo2sdfro&#10;ygN150eBN/+55jZztHzIR3r23f7aXF36BBNeWbd50OO6/B9vVx8fLX3OzzrRLuuWDf2Prr+rXXUp&#10;ljntQx1j7wY7q3dbnfi3V7XCnjWYkbhEb7/8keZmVF12S2TKujwljv1Eex5zq6Ym5FjXZa6frmv/&#10;cKw+HL9JyaPf1JnnPaElSVW7IWUs7qfT7LIuO2mMbrjmDi1Kr7ouc0kPXXBe5Mq67K2rdds//q5f&#10;N6Tb123RO3ccZ5V1uelr9MolF+jpnkutf5NmBmX7ey6pKusCj/OHf9lfd7Ufuf1xHvRh4HEeoKRa&#10;j/P21KesMxk/d40qzPN64DmkOPDf1KZ1qwP/Pc/XwoXLlJCUoWLzvB/4b7088DwwYUDN3UAbVNZ1&#10;G6qNueYZ15RJeUpYvUwLzHP1irVKzSyoev73+QJX+7VkdvAQCw0v6zp3660Fm/Osn1NZkq+Na1dp&#10;4byFWrUhSYVlVTPPDGdZ1//X6cozJ7cIvA4UZadr3colmj9vsdYlpqgosNzI3lC/s+Z27j8i8MG8&#10;zBozU8YV5mcrNTm56vUueYuy8goDz7nmFn0qSF6qvj2C5WBoWdddkwL/nZkv1gIvbsranKDFgedZ&#10;8/oWmtnTx6lHt07q2nOg1trHtass3aakDWu1aEFgjAOvKVvzAs/ngeUVhYGxCs6sDqT3gMFK2Jyq&#10;1KRNGj285mtkaGqdYCJrkW654xEl2pcr1v6iW256UFuKKlWZsVj/OO0qDVhfNebbUqfrqusf0cqq&#10;l0Gg3sIu6zIS9P7fz9RVb49UwqZN2mRnzeSPddaZt2hRWpZm9nxdJ/2rozbb2ywZ/Iluee4bpW9a&#10;pBuvvEGD1gZvb50evftGTUzcpLZ3XqpX+5qTXNnbDO+gjzpNsMu6y/SPL+dXl3w/P/8vPd5lvvV3&#10;yjpCCCEk/hKxsq5T/7HKMmVKQHnGfHV3XreTsq5Tl/5alVZ15G7Pto0a4rbOjlJd1u1A4AOap6JM&#10;+dlbtHzeNPXqXnNmw87Kuh69h2jl5q0qqwx8qLQ+Ifnl83pUUpCl1QumalzgQ7u1dfqskAJpiJKs&#10;3cACd6EiXxNr7EI6Vtn2h4r8pGXqU2O7SJV1VRk2Y1ngzVtJ4ANc1X0xH5qL8tO0ZNoGWaPmy9Ek&#10;x/rODJ2Zap0ow9oteVDdu2iZDJ292tpFVb4ybRj3S3VZ5y3O0aLVm5RfUiGfGcRAPOUlgTesqwMf&#10;7Gqe8TdY1hWkJQc+zJtxrzoGlfmgW1qYq8Qls9Tf5fh3ztSnrDMzm+b1aq9r/+9KPfTMv/XiC0/q&#10;tmuu1D0vd9Z6q/SpeYKJxKnf66a/XqEHnvy3nnnkPl3598f068ps5acvU/tbL9I1/7xfL7/dVk89&#10;9pjuvuZQ3fHJmMAH56baDTZbAz59XGef+2f97cYbdcdNN+uKiy7QPW/9WFUuJi3Sm9edr6tvflAv&#10;vNtWzz76sG699DBd9Omkql038zM1+Yv7tPu+f1DvOUnVt5u1bJDuDvzOdz70jP79xCO65m93qucs&#10;txM5hDmzbuVQ3fWXy3TXk8/rlTde0f0PPKwrrjhF3WatV3baJnV46nb97aZH9cILj+mGO/+hP1xY&#10;VdblpqzUZw/eoEv+71b9+9/P696bb9RLX9sl4w4SuRNMpGjkJ/fq+hvv00sv/1t33nCd7vlosDWz&#10;IX/tWD30l4t060NPB/4tvK6HH3xY1114sN4ftUx5ubka3vFFXXHjvXrx+Wd0+w1/1R8vjVxZl5ud&#10;qQ7P/VOX3nyfXn39VT3z2D266arz9UCHMdZ6SbN6BR7zy3XP48/pxWfu1FWn/NE+Zl3gcV5qHufL&#10;ddfDzwYe54cDj/Nd+mV23SfsqG9ZZ9Jn9HStDzyHFpWWB56Oq56Hgs+jxdtylLBinga5bNfQY9Z1&#10;GjRJCWlVX6IE+TweFeaka+X86Vq22hwP1a/MVbPtmcYNL+uqMkDz1yRbJ7EIfrHgrSxX5ubVgdcx&#10;68VEpak1D23Q/9dpWpeSrdIKT/U2/sBYlBXmaeOKuRq4k+c0Z7r2G6YlqzYqq6BIlZ6q58eqGwyM&#10;qadc27LTtGL+5JBdgUPLuv5amWqfLWMnKgrWa0Af+3Z6DNH8lRuUV1Sm6hPPBn6up6JUWclrNWm4&#10;YxfbQAYMGyUzwdsUglPHV51EakcJLevMcW+HffKc/nrbk3rxlScC/57/pi4zNgV+A6NCKwe+q+v+&#10;elvgupd13z+vVft+TKtDw4Vb1iXM7qf/PfvW6kMUBJMbeL558fr/1YM9lis3ebk+vvfv+sddj+nl&#10;F5/Q9dffon6z1loz8n/r8bYuu+IWPfXyC3rkpkv11EcDrMMkrJzSVTdcFHgdefwZPf/E3brxhjs1&#10;fFGiXdadr/+94g498dQLeunRG3TrY+8FnvOqTiK0dvhbOvuMa/V6D+eM9NqhrCOEEEJaThpc1nXq&#10;3Fmd7YTeWHB5Z5eDX1dfF7K8Kt00N8HsbmnOCluzbKpPtv/cOuKyXTANWqc6weu2L6trmx1fV3N5&#10;VVy2q16/9m2ZBK9z/R0c21alk7p0WVtV1lWk61e3bUwc27heXys1f8b2si5DfXp1d1xXFbfbCJZ1&#10;+WsXq1fgcn22CU39yrqq5ObmKDs7S1lZWcrOybFmnlVdlxd40x24Lnf7rq/WuoH1srKyleNYboqY&#10;7ctzlZeTHbitwJ+B28oN/N257o7S2GPWmbON5pifa92P4O/ivI/O+55r3S/rPjquN9dt//3dt3Ne&#10;tz2Bnx1YJ/h71vydA9cFxjc3eDlwn8ztBXfZNWNs7m9WdrZVTuXkBNfNC9yXwLiax8a6boIeufo+&#10;bUqrmplmrssJLLd+1+yav6tbGlXWmfsc+BnB+xwc6x2Nc/XvE/g9zIG/g2NhbWffZzOW5jbM7xzc&#10;tvo2rN+76nbN383YV/9sc/uBx6163cDlHOtyYF3z79D+t2yWWf9eq9et+vdcNV4ZGvjsbbrxZ3PM&#10;wu23s/PHeXsaUtYFE/rfclXc1zWpXsfluh0/725fXp06tqm9jjO113emelvHOvPssi5/vdtJGtzH&#10;wG29esXltqy4rRvI9nVCL+88O76tHa8TzM6uD6ZWWRfg9/vk9VSqsrJSHq+jmDRMOen1VF3nMV+m&#10;Oa8E6ifcss56LjbP06HXBZ63g6+v1nqO1yrz3Fr9GmutF3xOdryOmOU1no/N60BguV3WvT/JvB4F&#10;XxcD11X/XPv53/H64BbKOkIIIaTlpOFlXRTSvf8oZRRWWLsvTRxac6YVCS/9Rk7QtjKPygrSNWJQ&#10;6FkGu2liYpE1C67csbtWxBNS1rmuE5LQss5tnZ2lIWVdrKTRJ5iIs6yf8Z2uvfFBDZoyS7MmD9UH&#10;d/6vHnqvt72rZsPTqLKupScrUV88fJWue+FHTZk1VxP7f6F//O1GDU9wWbeeCaesi4eMnZyiSk+l&#10;cpOWq1/oCXB6j646xqm/TAnDah7agOw8bmUdEG2NOsFEU8Yu69pNdrmuAaGsI4QQQlpOmrGs66LB&#10;w0ZoxIiRWp6UK3Pot+zEhWGdRY64pNcwbbR2D/apIGWphg0drIGBB3vg4KGatjBB5khRvsoCLR4V&#10;xQ+VlHX1DmVdSHKyNHfYf/XgPy/W1X+/Q+17TFVaHcdQ21ladVlnkr5ev3z4tK67+mLd8uBrGjN/&#10;vft69UxrLesGjJquInPyBk+Z1s2brCGDBgZeRAdqyPBR1uuYme1VmrVB3YK75pJ6h7IOzaHFlHWZ&#10;W/Txaw+r8zyX6xoQyjpCCCGk5aQZy7rOSi2qOiGF4S1K1a89Qs8WSMJPZ/UY/JsyS6qO8BPcXajS&#10;2l0o8JnSW6Zl03912S6CoayrdyjroptWX9ZFOK21rOvUpavGL9qocjMt2bGLptdXtYtm5bY0TRpa&#10;v+c6UjOUdWgOLaasi1Ao6wghhJCWk2bdDXbcjHlatGiR5s+ZoWE9e7iuQxqXrj36afy0WVq4cJE1&#10;1osWLdTcmdM01HEG1qhlwDAtCPzchXOnq3u3+hWxg4ZP0cLA/Zw1frS6uVxfn3zzzTeaMmWK6xvV&#10;WExqamqd5UeHDh2Ulpbmui2pX8aPH6/vvvvOdXw/++wzrVmzxnU7UjtbtmyxCk63sWwt6TlolGbM&#10;qXr9srJgvn6b9GudZ6kmdYeyDs2hrrKuXbt2SklJcX0ebIlZu3at9eWf2+9KCCGEkNhLTByzjpBI&#10;5ueff9bnn3+ut99+u0Xk/fff32GRZGJmhJmZd27bkvrF/Hsw/y7cxvfHH3+0yie37UjtmH+vO5ql&#10;SEhj8sEHH7j+myMkWvn+++9d/y2amNdl83zntl1LTPv27a3XO7fflRBCCCGxF8o6QgghhBBCCCGE&#10;EEJiJJR1hBBCCCGEEEIIIYTESCjrCCGEEEIIIYQQQgiJkVDWEUIIIYQQQgghhBASI6GsI4QQQggh&#10;hBBCCCEkRtKgsu7gg4sUL+nUKVsZGRlhpaioiBBCCCGEEEIIIYSQiKewsLD+Zd3vficdeeRknXhi&#10;9xYd83t07lxq/eLhBAAAAAAAAIgGr9dr9U9u5VxorLLurLPe0//93/+16FDWAQAAAAAAIBZR1oUR&#10;AAAAAAAAIBoo68IIAAAAAAAAEA2UdS7Jz893XR4MAAAAAAAAEA0RK+umTJmy00yePNl1eVOnb1+/&#10;Vq8uqVXCmSQmJqpfv35avHix6/UmAAAAAAAAQDRErKwz/H5/rfh8PtflJk7O5WaburaLREpKapd1&#10;pqjr3bt3dZYsWVJrHRMAAAAAAAAgGqJa1u2sdAsVXN4cZZ0p5pxFXTATJkyosZ4JAAAAAAAAEA0R&#10;K+vcCjFn3LitF5rtxV1Vgpe3xyufY7nbtqHLTdxm1tU3AAAAAAAAQDREvKwznKWYc3kot/VCU124&#10;Be6o1+OVp7xclfkFKikslKesTB5Phby+qvV2uK3LdZR1AAAAAAAAiDXNWtaFCl3Xub3XzJ4rLpf3&#10;tzkq/PhLFX7RSZkzZ6lwW4G8laXW7Lqq2Xfbt3GWdKGlHWUdAAAAAAAAYk2z7gYbyn3dwLLA/3wV&#10;FfIuXa3Kl9qp5KFnVfjgc8q9+xGt+/AjbVm0RGWlpa4z6IKhrAMAAAAAAECsi2pZF1qQmdSlej37&#10;fzKz6fxeWf/bVihvz34qfuxFFT38igr/9agy/nK9lp55lsbcdbcS165XZXl5jZ9VVyjrAABAczHv&#10;j8ybsMrKSus9SVFRUb1SHnivY7YzMbcBAACA+BOxsi6UKcR2VNY5/+4mcK0Cb2ED61SVdR5vpfJz&#10;8rV59WplTp2uis++Vf4dD2rN+ZdpwvEnqPuFl2jh1MmqoKwDAAAxbPz48erYsaPuvvtuXXXVVbrw&#10;wgt14IEHWm+y6pOTTjrJ2s7koYcesm5rzpw59q0DAAAgHkR0Zp1TaDkWXBb8M/h3N9b1pugzs+q8&#10;HhWXFCkpJVGbN21W8pY0Ja9ZpTXdu2nW9bfolxNPUp/HH1f61q3yeDzVt72zlJaW1irh6hsAAICd&#10;KS4u1qJFi9S1a1f97W9/q1W8RTpPP/20Bg8erGXLllnviQAAANAyRa2sawzrRBFWWVcpT3mGstNm&#10;a2PiOiWlblZKyiatXL5SY0eM1c/tP9LXt9+jhZMnyldWLp/PzMarWcrtCGUdAACIBrNr66OPPmrN&#10;mNtjjz1qlWrRzC677KI999xThxxyiDXjzrzRAwAAQMvSrGVdsFDz2TE3YUo6v5lR56+U15MtX9Fb&#10;Kk0/Xfkpjyt9869KWLtUU6dNUpeuXfTOf95R316/KC83T57ANsHbcyYodBllHQAAiKTp06frlltu&#10;0R/+8IdaJVpz5eSTT9Zjjz2mNWvW2PcSAAAAsS6iZZ2zHDNCC7Kg0GWBS4H/eezSrlI+X+BPb7G8&#10;5YPlzz5Wnszd5EvdXSUbjtP6JS9q5LCv9Gn7D/Xdd98pNTXV+gbb7fh4dYVj1gEAgMYy70EmTJig&#10;s88+u1ZRFkvZdddddfPNNysxMdG6zwAAAIhdMVHWmbousEBea0adXz5fufyVs+XLv1i+rbvLv/V3&#10;8m3YXd6E38mzeh8lDTtV3b96WYsXLVRFRUV1UUdZBwAAmoopvi6//HJrt9PQcixWs99++6lt27bK&#10;zMy0fwsAAADEmqiWdYbbcvdlpqgLxFcmf2Wa/MVPy5+xn7xb95J/cxtVJrSRb/3v5Fuwu8pGnaqt&#10;C3uquGhbrYKuvsUdZR0AAAhHVlaWvvrqKx100EG1yrCWkiOOOEIDBgywvvQEAABAbIl6WVcfZjtz&#10;5lePOUGEZ5v8pZ3lyzpG/sy9rN1ffevbyJfwO/lX7C7/6MOUP+s/KivKl9sJJZwJ3rbbco5ZBwAA&#10;GsJ8EWiKunPOOadW+dVSc91116mgoKD6/REAAACaX8TLOmfqy6xrjlcnT6X85b/Jn3e2vBn7yZ++&#10;l3wbfyfvht/Jt7aN/FP2Vfn4G1ScsVoeb2Bd+2c4f2YwQTu6jrIOAADUV3l5ud59911rN9LQwqul&#10;57jjjlP//v3t3xQAAADNLaplnUl9WOv6fIE7s0m+wnvlyzhQnswD5d+8mzWjzsrcPeUdeYoK1oyU&#10;t7xYlfZpKcJFWQcAAHbGvEcxx3f79NNPa5Vc8ZZu3bqpqKjI/s0BAADQXJq0rKteHvI/n98nn7dI&#10;/pLP5N96tLyZB8mXupv8639nnVRCy3aTb8xRKpzzucqKi+XzeQJbBW6v6mbDQlkHAAB2JikpSWec&#10;cUatYises8suu+jaa6+1f3MAAAA0lyYr65zLTDnn9XsCf/fK46+U11cuX8V4Kdvs/nqovOl7yp/Q&#10;xirqvGt2lSYdoLIJt6k4c7M8XnP2V1PUecytVt14GCjrAABAXdavX2/tIhpaasV7rrzySm3dutUe&#10;BQAAADS1JjtmXc3rzJlaK63SzmMue9bIv+0GebYeKv/Wg+XftEvVrq/rfyf/7L3lHXG28jZMUXll&#10;WWCbCvmsG/RatxsuyjoAALAjpqg79dRTaxVZrSWPPvqo8vLy7NEAAABAU2qmsi4Qn19ev1c+T4H8&#10;xW/Jn3G0fFt/L3/K7vIn/E6eDW2kRfvIP+oI5S7+r0pLC+X3eqxj2/nlqzohRSNQ1gEAADfJyck6&#10;8sgjaxVYrS3mrLfZ2dn2qAAAAKCpRLSs8/l8VmoVc45UreOVz++Rz1suf/lg+XP+pMqtR8ufto/8&#10;G9rIl9BG/lV7yDfxQJVMeUIleVtU4auaiRfYMnCv/YE/mVkHAAAia8uWLTr99NNrFVetNWaGnXnv&#10;BgAAgKYT8bLO+WcoZ1nn9ZfLX7Fa/m2Xy7v1qECOlBJ/J09CG1Um7Cb9tp88o85Wwea58lpFndf1&#10;NsNFWQcAAJzMe5TbbrutVmHV2tO2bduIvgcDAABA3aJa1rmluqzzZctf/LyUfoy8mUfKn7ybdZw6&#10;74Zd5Vu8t3yjT1D+0l4qLyuyZtQ16tSvLijrAABAkMfj0fvvv1+rqCK/02677aaBAwda7+MAAAAQ&#10;fVE9Zl2tBH6g3+wC6y2VvzTwpi/7RHky/0fetP3kTWhjHafOt2If+cYdoaLfXlFxwRbz7lm+wJaN&#10;2+m1Nso6AAAQtGDBAu2///61iipSlauvvlo5OTn2aAEAACCamqisMyeEMLPtvNYJInyeBfLnnWUV&#10;dZVZh8ifuIt1Ugn/un3kn36gyn/9P21LXSpPZaU1E89Mq/NXnQM2YijrAABA0GWXXVaroCI1c8MN&#10;N9ijBQAAgGiKeFlXtZvr9mPWmZrNlHWVVllXIY8vTSp8Up6Mo+XNOEb+pKrdX30bdpV3waHy/Hq6&#10;ClYNUWV5SfVtRgNlHQAAMN58881axRRxT58+fexRAwAAQLREvayz6jpT1AWWeX3FUmkX+bL+oMqs&#10;k+RP3Uf+9bvKa+3+erB8Y49W0ax3VVKYKa+/0t4+OijrAABo3cx7lUWLFtUqpMiOY2YgFhQU2CMI&#10;AACAaIjqbrBVqso6n7dCvvLf5M85Vd6tx8uXcbD8pqQzu7+u3V/+qYeobMKtKsxYK4+n0rF9dFDW&#10;AQDQulVUVOjhhx+uVUiRHWeXXXbR999/b48gAAAAoiFqZZ2TOV6d11smb8H3Kt96jSozz5B/457y&#10;bjC7v+4v/7zD5Bn9ZxWs+1WVZaWB9b2B24jcMepC75sJZR0AAK1bfn6+DjvssFqFFKk7f/jDH+wR&#10;BAAAQDREtKwL7v4aTJAp3ryeApUXTJJn26+qSP+3KtcfJc+G/eVdebT8Y36v/PkdVFqUV7W7rNk2&#10;pKxz3m7wtkOXORPcHdct5nrKOgAAWi/zXuC8886rVUSR+uXxxx+3xhAAAACRF5WyLvhnkLUbbEW+&#10;Kotmy1MyQZ6kbipb9rYqF94q/8TjVDzlIRVmbZbX2v3Va5d1Nd8AmtsLjfk55hfweDxWKisrrV1a&#10;QmOuM+tR1gEAAGPVqlXaZ599apVQpH65+OKLlZOTY48mAAAAIiniZZ2zEAsyu8F6KrLlLZmlypyJ&#10;qlj7k8qmt1XpkAdVNOJOFWyarorKcnn9Hnlltq3aDTa0kDNlXFlZmUpKSlRYWGgd4NjswmJi/m5+&#10;keLiYquIM+uZ9c12zvsUDGUdAACtlznuWmgBReofs/vwypUr7dEEAABAJEWlrHOWYlXLvaoo3SJP&#10;0VR5kgaofMZ/VNT/fm0Z3UG5m5eroqxI3sA6XrO7bODPSk+lysvLVFRUpNzcXGVkZCgpKUkbN25U&#10;YmKi9WdycrLS09OVlZVlFXWmpCsvL7cKOucsOrf7Y0JZBwBA62Rey6+66qpaBRRpWN588017RAEA&#10;ABBJES3r3GLKsvKKMk2dNl6jBv5XqRM/UebYD5SxZLwKcrNUVmxKswJtzcrU5s2btXr1ai1evFjz&#10;5s3T3LlztWDBAi1btkxr1661CrutW7daM+mC5VzoLq7Bcm5nKOsAAGidEhIStPfee9cqn0jDAwAA&#10;gMhrkrKuqKhQX3TsoAfuvVd9u36t1UvnadWKZZo7e7YmTZig0aNHaVQg48aNs36QKevWrVunlJQU&#10;ZWdnWzPsgru1mjscLOfcfl4wO0NZBwBA6/TFF1+oTZs2tYon0vD069fPHlUAAABEStTLOvMD8vLy&#10;9Olnn+izDh+rS9cu6tmzhwYNHqTJkyZo/uIl2pCYaO3qambMmRIt9KQQztuLFMo6AABap9dff71W&#10;6UTCyzfffGOPKgAAACIlKmWdc3dU86fZXdXs4pqUtFkZWzOUm5drzZYzhZl1nLkdFHPBRANlHQAA&#10;rRNngY1czHtA854KAAAAkRP1si4Y84PqKuRMmhJlHQAArVNo4UTCzznnnGPtQQEAAIDIiUpZF26a&#10;EmUdAACtz+zZs2sVTiT87LffftaYAgAAIHKiVta5za6rT5oKZR0AAK3PLbfcUqtwIo1Lz5497dEF&#10;AABAJESsrDMnhHDGnLnVxLksuCts6OUdLYtWAj9GxcWUdQAAtDY333xzrbKJNC733XefPboAAACI&#10;BNNdmf7JrZwLjXk/tsOyriXF/B6dO1PWAQDQ2lDWRT6XXnqptTcFAAAAIoOyLowAAICWibIu8jnx&#10;xBOVk5NjjzAAAAAai7IujAAAgJaJsi7y2X///ZWQkGCPMAAAABqLsi6MAACAlomyLvLZddddtWLF&#10;CnuEAQAA0FgNLuviJZR1AAC0PpR10cm8efPsEQYAAEBjNaisu+CCfyteMmTI9FolXH0DAABaJsq6&#10;6KRXr172CAMAAKCxGlTWue1S2lIzatSoWiVcfQMAAFomyrropG3btvYIAwAAoLEo68IIAABomW6/&#10;/XbXsok0Ltddd509wgAAAGgsyrowAgAAWiZz1lK3sok0LmeddZb1phIAAACN16iyznyL+vbbb7fI&#10;zJ49u1YJV98AAICWy61sIo3LiSeeqKysLHuEAQAA0BiNKutuueUW+2ZantJSzgYLAEBrdP7557sW&#10;TiT8HHbYYVq8eLE9wgAAAGgMyrowAgAAWq7XX3/dtXAi4eeAAw6w3iwCAACg8SjrwggAAGi5JkyY&#10;oN133921dCLhZb/99tOkSZPsEQYAAEBjUNaFEQAA0HKZk0zsvfferqUTCS/77ruvxo8fb48wAAAA&#10;GiMuyzq/32+lLpR1AICmZl5Mf/jhh+qgeWRnZ+vcc891LZ1IeNlnn300btw4e4QBAADQGHFT1ply&#10;zufzVSd42fyCbsUdZR0AoKmYcujCCy90LTl69eq10y+YEFklJSW64YYbXB8PEl4o6wAAACIn7so6&#10;j8dj/d0kOTlZv/76q7Kysuy1tqOsAwA0lYsuusi14DDZa6+9NHDgQHtNNAXz5ufBBx90fTxIeKGs&#10;AwAAiJy4KuuCMaXdhg0brLO9mbKusrLSXms7yjoAQFP44osvXMsNZw477DB7bTSVRx991PWxIOHF&#10;HANw1KhR9ugCAACgMeJyZt3cuXN16aWXas6cOa5FnUFZBwBoCm+++aZruREaNC3KusjGnF23U6dO&#10;9ugCAACgMeKmrDPKyso0ZMgQvfbaa1q3bp1V1JkCzw1lHQCgKdS3rDNfMKHpUNZFNm3atNE777xj&#10;jy4AAAAao8WWdWYmXfBPU8jl5+db3+i+/PLL1rHqzLLgbrFuKOsAAE2hY8eOruVGaD7++GN7CzQF&#10;yrrI5+6777ZHFwAAAI3Ross6c+fNn0lJSfrkk0/0/fffq6CgoEZRR1kHAGhO5syjbsVGaB544IEd&#10;HroBkffYY4+5Pg4k/Jx44on26AIAAKAxWnRZZ45Pt3z5crVv3149evSwZtcFCzpT2AVLOzeUdQCA&#10;pnLuuee6lhvO/PWvf7Vex9A0nnjiCdfHgYSfXXbZRYWFhfYIAwAAIFwtsqwzBZyZfTBz5ky9+uqr&#10;1hlfg4JlnfnFTHZU2FHWAQCaijlEg1u54czJJ5+slJQUewtE23PPPef6OJDG5euvv7ZHGAAAAOFq&#10;kWWdKdpGjx6tt99+WwsWLFB5ebl9japn1DlDWQcAaE59+/a1DsDvVm4Es9tuu2n8+PH2Foi2999/&#10;3/VxII2LeX8IAACAxonpsi44S87J3NmuXbvqrbfe0oYNG2oUcsF1g5d3VNQZlHUAgKZiZoIfcsgh&#10;ruWGM2Z3WY5b1zQGDhzo+hiQxuXMM8/kvRIAAEAjxXxZ5yzeKioq9J///Edffvml8vLyrDtvrnOm&#10;vijrAABNZevWrTr77LNdy43QTJ8+3d4K0TR37lzX8SeNy5FHHqmEhAR7lAEAABCOFjGzzmTdunV6&#10;+umnrRNJmIMXm2WhM+hM6ouyDgDQVMzr1BtvvOFaboTm9ddft06ghOhas2aN9ttvP9fHgIQfM6Zz&#10;5syxRxkAAADhiPmyzsymW7ZsmXUiicmTJ1uXQwu6YBqCsg4A0JSys7O19957uxYczlx44YXKycmx&#10;t0K0lJSU6JRTTnF9DEj42WOPPaxdjAEAABC+mC3rTPlmjtszatQoPfvss9buKmamQWhB50xDUNYB&#10;AJqS+ZLprrvuci04nNl99901ZcoUeytEi3nfcPvtt7s+BqRx+fzzz+1RBgAAQDiavKwLLdZCSzZz&#10;2Xygyc3NVe/evfXJJ59Yu8AGj09nrgsK3bYhKOsAAE1t8ODB2mWXXVwLDmfuvfdeewtE09ChQ13H&#10;nzQu0d7zAgAAIN41aVlnyjVn3HZlNcuysrL09ddf68MPP1RqamqN64J/byzKOgAthXnecX5RgZYr&#10;LS2tXrtemjNqFhUV2VshWsz7DbPbpttjQMLP4Ycfbr3BBAAAQHhioqwL/mnuTGJiot599111797d&#10;umPO9YOz60wai7IOQEtx8803Kz8/376Elsy8jj366KOuBYcz+++/P2fUbALmhFWnnXaa62NAws+u&#10;u+6qFStW2KMMAACAhmrSss5wzo4Lxiwzx6dbuXKlXnvtNWs3oeLi4urrDOe65s/GoqwD0FKY42qZ&#10;GVmID3379nUtOEJjzn6O6CorK9P111/vOv6kcfn555/tUQYAAEBDNUtZF1rYmRNHmG9gzW0uXry4&#10;eh1nnOtHAmUdgJbiqaee0saNG+1LaOnMF1P77LOPa8HhjCmRIvWaB3fmDPMPPfSQ6/iTxuWRRx6x&#10;3r8BAACg4Zq0rAuWbc4SzpRmZpbBiy++qA0bNlTv6hpa0IVebizKOgAtxdtvv63Vq1fbl9DSmZnj&#10;J554omvB4cxJJ51kHbcV0WPec5hDb7iNP2lcjjnmGKsMBQAAQMNFpaxzlmrOki30uszMTP3www/W&#10;G2Xz92CBF7pNNFDWAWgpvv32Ww0YMMC+hHjw5ptvuhYczhxwwAGaOnWqvQWiwbzP6Nq1q+v4k8bF&#10;HLduy5Yt9kgDAACgIZqkrHMr7FJSUvTBBx+oS5cuysvLc10n+PdooKwD0FL88ssveu+99+xLiAdm&#10;JrkpM9xKjmB23313jvvVBMaMGeM6/qTx+emnn+xRBgAAQENEbTfYYNkWLOuCZZz5gfPnz9c777yj&#10;gQMHqqioqMa65vrg5WiirAPQUowbN05//etf7UuIB+a15E9/+pNrweHMs88+a2+BaMnJydEuu+zi&#10;Ov6kcTG78Ef7/RwAAEA8impZ55wtZ2LO+Dpt2jTrzdvkyZOty84iL5jg5WiirAPQUsyePds6xhnH&#10;f4of5eXl1ll+3QoOZ84666yovx5COv30013HnzQu5iQT5iRiAAAAaJiolXXOEs78aT6Y9O/fX6++&#10;+qqWLFlSPYPOuV5ooomyDkBLkZiYqFNOOUUJCQn2ErR05jWwbdu2rgWHM2ZX2TVr1thbIVp69uzp&#10;Ov6kcfnb3/6msrIye5QBAABQX1GdWRcs5Mwx6f773/+qffv21pntQsu54PrBvzcFyjoALUVWVpZO&#10;O+00zZ07116Cls683vXr18+14AjNAw88YG+FaDHHENxnn31cx5+En4suukglJSX2KAMAAKC+olLW&#10;mQ8hppAzN26OBfPSSy9ZRV1hYWGTFnJ1oawD0JKcccYZGjx4sH0J8SApKcm14AjNxRdfbM1OR/QU&#10;FBTohBNOcB1/En7OOeccFRcX26MMAACA+opaWWeOUWJ22XrqqaesE0nE2gcNyjoALcnDDz+sb775&#10;xr6EeGC+1Dr88MNdSw5nTj31VGVkZNhbIRrM+5a//OUvruNPwo/5ksEUoQAAAGiYqJR15kbNGV+f&#10;fPJJTZ061TqRRKyhrAPQkvz888/WMT8RX9544w3XksOZI488kuPWNYEnnnjCdfxJ+DEnxsnMzLRH&#10;GAAAAPUVlbIuJSVFXbt21YoVK6wfECu7vjpR1gFoSUxZc9ttt9mXEC+mT5+uNm3auBYdwey3337W&#10;mdQRXV999ZXr+JPw8/vf/956TwgAAICGiUpZV1FRYe32ECzqgieUiCWUdQBaktzcXF1//fUcrD3O&#10;bNy4UQcffLBr0RHM7rvvbp1NHdE1ceJE7b333q6PAQkvhxxyiHXyDgAAADRMVMq6loCyDkBLYkq6&#10;m266SYmJifYSxANz4qX6nNigQ4cO9haIFnNcQFMuuY0/CS/mDLurV6+2RxgAAAD1RVkXRgCgqZkZ&#10;yzfffLOWLl1qL0E8MLPOr7jiCteiwxlT1CK6zPsCczIPt/En4cXs4r148WJ7hAEAAFBflHVhBACa&#10;wz333KMxY8bYlxAvHn30UdeiwxlzkglzSAlEjynEb7zxRtfxJ+FnyJAh9ggDAACgvijrwggANIeX&#10;X35ZXbp0sS8hXnz66aeuJYczu+yyi9avX29vgWgwZejzzz/vOv4k/LTk94oAAADNhbIujABAc/j+&#10;++/Vtm1b+xLixfDhw7XHHnu4Fh3OUNRGl9kluV27dq5jT8LPXnvtZR2bEQAAAPXXqLKuJWfUqFG1&#10;Srj6BgCaw4gRI3TvvffG3Nm10Thr167V/vvv71p0ONO+fXt7C0TLDz/84Dr2pHExZ9rleQsAAKD+&#10;KOvCCAA0h5UrV+raa6+1zgyL+JGXl6eDDz7YteRw5qOPPrK3QLQMGjTIdexJ42L+7Zo3nAAAAKgf&#10;yrowAgDNwZR0pqzbsGGDvQTxID8/X4cccohryeEMZV30TZs2zXXsSeNy9913W4cfAQAAQP1Q1oUR&#10;AGgOZjeyN954wzohAeIHZV3sWL16tevYk8blzDPPVFZWlj3KAAAA2BnKujACAM1lyJAhuuCCC9gV&#10;No5Q1sWOzMxM17Enjctuu+2mRYsW2aMMAACAnaGsCyMA0FzMLrCnnXaaEhIS7CVo6SjrYofH41Gb&#10;Nm1cx580Lv/+97/tUQYAAMDOUNaFEQBoThdddJEmTZpkX0JLZ04wUZ+y7oMPPuCMmk1gzz33dB1/&#10;0ricfPLJvIcCAACoJ8q6MAIAzen7779X586d7Uto6epb1t18883WzC9E1wknnOA6/qRxMbvCzp8/&#10;3x5lAAAA1KVRZd11112nd99915F39I6Vd62Yy9uzfZ3ay8z6NS9HO3PmzKlVwtU3ANCcVqxYoRdf&#10;fNG+hJausLBQJ510kmvB4czBBx+sjIwMeytEy+233+46/qTx4eQ4AAAA9dOosu6WW26xbybIb/+v&#10;6m/m/7cnyG2ZL3DJZ/+9aZSWltYq4eobAGhOW7Zs0ZVXXmlfQktnXojN8bzcyg1ndtllF/3yyy/2&#10;VogWM3PVbfxJ42OKUHblBgAA2LmIlXXmzZff77NusKK8UmVlFSorDaTME7jsCSz3ye8LJLCO3xdY&#10;N/B3n98rb+Cyz2xX/ebNb+3mU1FRYZ3tsKioyLpc9eYucm/wKOsAtFTmeegf//iHpk6dai9BSzdr&#10;1izXciM0jz/+uPU6i+gZMGCAdt11V9fxJ43LGWecYX3ZAAAAgLo1uqwLzqAzN1RUUKbVi7ZoyrDV&#10;Gt17SSCL9WvgzwmDlmvayNWaPX6DZk9IDGSDFkzdqFXzU5W4IkvJG3KUn1Os0uKqgs/sElReXqbc&#10;3Fxt3LjR+tNnFX2UdQBgvsAwM7Eee+yxiD4vovmY17g//vGPrgWHM+edd57KysrsrRANpjg98MAD&#10;XcefNC4HHHCAFi9ebI80AAAAdiQCZZ3ZfdWrkqIyzZ+WqG/eGq9Hr+yq28/80cod//uj7r2gkx6/&#10;qqeeu76vnr+hKq/dNlBt7x+kD54cqU+eG62v35ygLh/PUP//ztDEX2dr1m+zVVxcbJVq5k9zRyNZ&#10;2FHWAWjJfvrpJ/3973+3ZiAjPrRr18614HDGHLdu8+bN9haIhvXr1+vYY491HX/SuOyxxx4aPny4&#10;PdIAAADYkciUdX6/ivJLNX7gSquQO3u3D/Sn372jM373npU/7/qBztv7Q11y4Ce6+qgv9I8/fK1b&#10;//SdHrm8m164oZ9eu2uAXr6ru1594Ce9/PgX+s9bn6hXz37Kzs5Wamqqpk+fbv3dzLAzu8dW7XLb&#10;uNKOsg5ASzZ37lydc845ysnJsZegpRs9erT22Wcf15LDmR9++MHeAtFgXufPP/9817EnjYs57mKH&#10;Dh3skQYAAMCONLqsM7vAmv+Z49ItnZOiH/4zRU/+rZduPu2bQL7TPRf8V89e30fvPjhMn70wVj+/&#10;P1W9v5qtIV0WavyglZo/LUFrlm/UL9366T9vfqYPP/hEHb74Qj169NSIEcMDGaFFixYpPT3dOo7M&#10;jBkzVFBQUDXLLvC/cFHWAWjJzK6QRx11lJKSkuwlaOlWr15tPaZuJYcz++67ryorK+2tEA3PPvus&#10;69iTxuell16yRxkAAAA7ErGyzufzq6SoQhtWbdWMMWutY9aN+mWJJg9ZqflTNmrt0jSlJOYoK71Q&#10;+TklKtpWrpKScmWmbVX3nj3VocPn+rLjF/ryy47q1esXzZwxXWvXrlVCQoL15/z589Wndy999eVX&#10;GjxoiPIL8u3CzhtWZUdZB6Clu/jii63nRsQHs0vzWWed5VpwhMZ8kYXoMTP5OclEdGLePwIAAKBu&#10;ESjrtjOlncfjVVlJpYoLy6yUFperotIjj+OYc8FdWEtKS9S7T1999NFH+u67b9W3b19rN6DfZvym&#10;latXadOmTVqzZo3156ZNmzVl8hT9+NNP+uSzTzVm/FiVl5cHbis4w65hlR1lHYCW7rnnnqO0iTNf&#10;fvmla8ERmjfffNM60Qii56qrrnIde9K4HHHEEY0+lAkAAEC8i2hZZ9V1fm/gD7uUq67RzPLtRV3w&#10;TVpSUqre/7SjPmrfXp07d7I+dM6bM1ubEjeosHCbdXw68+12RkaG0tK2aOnSRerdu5d+/PFHjRs/&#10;TXkFhYEfZd164NbMiS7qj7IOQEvXqVMnfffdd/YlxAPzJdRuu+3mWnI4Y46plp+fb2+FaDAn/GjT&#10;po3r+JPGxZzEAwAAADsW4bLOLubsvwcvVRV2VXFatylVF73wmS5+4XM9+XEnfd5tkAb+OkVzFq/S&#10;xtStysopUHJqhlat2aBFy9Zo6qxAZiQoLT1fWdllKiistMo691uvG2UdgJZuzJgxev311+1LiBfm&#10;tdWt4HDGFHpDhw61t0A0jBw5Unvvvbfr+JPG5auvvrJHGQAAAG4iXtY1xNpNqTr56Y7a855PdOgT&#10;nXXuWyN16+ez9Mj3C/R650XqPGyp+o9bpxHT0zRpfp56jS3U4ImVys3zBeJRQVGl3dE1bFadQVkH&#10;oKUzJ9/517/+ZV9CvOjXr5/23HNP15LDmbPPPltFRUX2Vog0M/vruOOOcx170rj84x//sN6AAgAA&#10;wF0MlHVfaI97PtV+j3fRoU8P1zEvztXJ7yToqg5b9eWYIvWc7lHPyV4N+c2vn0f41GecX1m5fmXn&#10;einrALRqKSkpuuSSSzh2WZwxh34444wzXEsOZ3bffXdNnTrV3gqRZg7FcfXVV7uOPWlczjvvPHbj&#10;BgAAqEMMlHWfa497PrbLuhE66t/zdNSr63T6u1l6Z0Cpfpjg089jpT5TfPphuE89R/uUkW0KO2bW&#10;AWjd8vLydN111ykpKclegnhhTrzkVnKE5r777rOOc4foMLtruo07aVxOOukkbd682R5lAAAAhGr+&#10;su4ZsxtscGbdMB31/Fwd+dp6nfbOVr3St1hf/erR18P96j7Bp28H+9V5mE/pW/3amuWxjllXVdNR&#10;1gFofczz2J133qlp06bZSxAvNmzYoEMPPdS16HDm8MMP17p16+ytEGnLli3THnvs4Tr2JPwceeSR&#10;Wrx4sT3KAAAACBVTZd1hTw+vLutOfTtTz3XbpvaDyvXpAOmn0X51HOjTD4N8St7iV9rWSso6AK2a&#10;z+fTU089pa5du9pLEC/Mi/PDDz/sWnQ4Y4qkYcOG2Vsh0goKCnT66ae7jj0JP+bEHePHj7dHGQAA&#10;AKFirKwbYZV1R7y2Xn98PVP3fb9Nr/Us0xvdffp0gF+f9Pbpi0ASNvuUkh6440UeyjoArVqfPn2s&#10;2XWIP7Nnz9Zee+3lWnY4YwpbRM/tt9/uOu6kcenZs6c9wgAAAAgVY7vBjrTLugQd/WKGzns7Vzd8&#10;VKB/fliq1zr79HEvn77sK21I8ik13UNZB6DV27Rpkw488EDrYPiIL2ZW11//+lfXosMZs0uheTFH&#10;dAwZMsR13EnjcuONN9ojDAAAgFAxVtaN0JEvzNVRr67X0S9t1ZUf5enOLwr1wJeV+qifTx0H+PV1&#10;PykxWUpNr6SsA9DqmULn7LPP1vTp0+0liBfmLL9vvPGGa9ERmh49ethbIdJWrFih/fbbz3XcSfg5&#10;6KCD7BEGAABAqJgt637/0lb9X/s83f15oR7sWKl2vf36vJ9fX/bxa0OSX6lpzKwDAHPcugceeEBf&#10;fPGF9XfEl0mTJrkWHaG56qqrVFJSYm+FSMrIyNBZZ53lOu6kcSkqKrJHGQAAAE6xWda9VjWz7tJ2&#10;Obr5o23618eVeqeHT5/28aljb78SNvmVQlkHAJZBgwbp8ccfZ1fIOFReXq4//vGPrkWHMyeeeKJ1&#10;BllEXnFxsW644QbXcSeNy4QJE+xRBgAAgFOzlnVrNqXqlKe/0J53h86s26AjXszUOW1zde17Bbru&#10;P8V6rbNX7Xv71KGXKfn8Sk7zKL/QI7+/qqjzB/7XEJR1AOJFVlaW/vGPf3DcujjVpUsXtWnTxrXs&#10;CGafffah+IgS89/Vs88+6zrupHH55ptv7FEGAACAUzOXdck65enPXcu6w1/I1Omv5emyN/N1xauF&#10;euknnz7q6dPnv3i1NtGv5C12WWdm1fkbVtQZlHUA4oWZfXXvvfdaz2uIP2vXrrVOIuFWdjjz8MMP&#10;21sgkszu5Z999pnrmJPGpV27doG3cA1/DwcAABDvmr2sO+v5r7X3PZ9q/8c61yrrTng5X2e/mq9L&#10;XyrSc9959WFPr77s7deq9VUz67YVVVa9yQukoW/1KOsAxAtTJrz55ptKSEiwlyCe5Ofn67LLLnMt&#10;O5zZa6+97C0QacOGDXMdc9K4vPrqqxxrEwAAwEWzl3WXvfGz9r23gw54tLMOe2aEjn5hno56JcEq&#10;6475d65Oez5PFz1fpKe/rdR73T36oq9fS9b4lJpeoZLSSvlMV9fgnWAp6wDED/OlRadOnfTUU0/Z&#10;SxBPzFlhH3nkEdeyIzR5eXn2VoikdevWuY43aVweeughVVZW2qMMAACAoGYt65ZuSNJFr3yvfe/r&#10;oP1NWffscB394lwd/UqCDnshU79/Lk+nPJuvC54r0jPfVuqdrl617+nR/OVlSk4pVklpReBDanjf&#10;yFLWAYgXpqwzZw3dbbfdVFZWZi9FvDCPb4cOHVzLjtCsXr3a3gqRZGZ/mZmLbmNOws+NN97IcxYA&#10;AICLZi3rFq1P1rkvf6997/9CBz7WTYc/NVq/f36ejnopQYc9n6U/PJ+vM57L1WUvFuq57yr1xn99&#10;eqdzsSbPTlVCYoqKS8oo6wAgICkpSXvuuaeWLFliL0E8GTJkiGvZERpT2iI67r77btcxJ+HnvPPO&#10;U1FRkT3CAAAACGresi4hWNZ11EGP9dCRT/6q3z83S0c8v1KHPpeu457L1enPZunyF/P1/HdleuOn&#10;CrXtVKpJszOUkJihktIy+eUN3JLZCbZhO8JS1gGIJ+bJ/KijjlLfvn2tmViIL/Pnz3ctO0LTu3dv&#10;ewtE2oABA1zHnISf448/3jomIwAAAGpq/rLO7AZ7/5c66LHuVll39DMzdORT83XIs0k65tksnf5s&#10;ji5/sUAvfFumt34s0ls/FWri7FxtSs5XaWlF4FYaXtQZlHUA4s0nn3yi9u3bc8D2OLRlyxbXsiM0&#10;ZndZRMfSpUutXc3dxp2El8MPP1xr1qyxRxgAAABBzVrWrd6Uosve+F77399RBz7WXUc9OVq/f/o3&#10;HfXUfB38TJKOfiZTpz+fq8tfKtBL35Wp7c+lgZiyLktJKYUqLaOsA4CgtLQ0PfHEExywPQ6Vl5db&#10;uzm7FR7OvPHGG9YLOyLPnG350EMPdR13El7Mv2lzpl0AAADU1Kxl3drNKbrize+17wNf6MBHe+iI&#10;J8fo6Gdm6qinF+hgM7PumWz96d/5uuzFbfr3N2V6679evd+1XLMWFyplS6lKy8wHUso6AAj617/+&#10;xW5lccgUsMcdd5xr4eHMY489pooK80UWIi0jI0OnnXaa67iT8PP111/bIwwAAICg5i3rNqXoL298&#10;r33MCSZMWff0rzr66Zk66pnFOvjZVB1rl3UXPLdNT3xRptd/9urTXh4tWVWu5PRyyjoACHHbbbcp&#10;NTXVvoR44fF4dNFFF7mWHc6Yx5+za0ZHbm6uzj33XNdxJ+HnzjvvtEcYAAAAQc1S1pmDn5us3Zis&#10;y974Ufvd+5kOfLizDntqlH5vZtY9s0iHPJumY57Ntcq6858r1OOfV+iNn7xq371cC5YXKXlLsUpK&#10;K6pvq6Eo6wDEo8cff1y//vqrfQnxwrxY//Of/3QtO5y54oorOLtmlBQWFurKK690HXcSfv70pz+p&#10;pKTEHmUAAAAYTVvW+f3Wgc/NDzW76Sxft0FXvPad9rvvM+3/aHcd/vRIHf30bzrymYU6+Nk0/f6Z&#10;HP3p37k677kCPd6xTG938em9zl5NX1ihTcnFys8vsnYNMjMOrAOqN6C0o6wDEI+++OILvfbaa2F9&#10;iYHYZR7PZ555xrXscOaUU05hN+goMe8bbrrpJtdxJ+Fn991315IlS+xRBgAAgNGkZZ35sGF+oDlQ&#10;tvmhCxYv0b2vf6iTH2ynox7vpKOeGarfP/ubjnp2sQ55LkO/fyZXpz2Xp/OeLdSjHYrUrluFPuqc&#10;r9GTN2j2nEXatDnZuh1T/JmyriEfTinrAMSjIUOG6IYbbuC4ZXHovffecy07nDEnQFi4cKG9BSLJ&#10;/Dd1zz33uI47aVweeughe5QBAABgNGlZZwo1MwvOFGXZ2dlatmKFunbppHc+aK/H3/xYN7/5X/3j&#10;P2N17ceLdHX7zbruozTd8dEW3fdRij7471r93GuWeg0cq34DBmnEiBFau3atcnJyrOPzmF+Esg5A&#10;a7d+/Xr9+c9/VlZWlr0E8WLQoEFq06aNa9kRzC677KLu3bvbWyCSzHuYJ5980nXcSeOy7777KjEx&#10;0R5pAAAANPHMuqqyzpRrZjed5KQkLVy0UL+OHqVfenTXj99/r45ffaUvvvlRX//QRV//2E3f/Gj+&#10;/FHf//STunTvon79+mnc+AlaumyZdRD1goICa6YeZR0AVD2pm2NArV692l6CeJGXl6cDDjjAtexw&#10;5pFHHrG3QCSZ9xgvvfSS65iTxsWUzD8F3uc15H0cAABAPGvSss4IHrMuuCvs1q0Z2rRpk1auWqUF&#10;8+drxm8zNGnSRI2bMF7jxo/T+AkTNGXyJM2YMUMLFywMfABdpc1Jm5SZmWkd7Dmcos6grAMQrx57&#10;7DH9+OOP9iXEC7Mb5o033uhadjhz5plnWq9xiLwPPvjAdcxJ42N2MTbv5wAAANAMZZ1hirXgLrGm&#10;bCspKbbuhJk1YHbd2rp1a42YYs4sN9ebgq6kuNjaLnhiiXC+iaWsAxCv+vTpo/vvv996fkT8MK91&#10;n3zyiWvR4cxBBx2kdevW2VshkoYOHeo65qTxOfjgg609LwAAANBMZZ1hPnQEE5xtZ87sWldMOWfW&#10;M+sHSzqTcFDWAYhXCxYs0HXXXWd9wYH4MmrUKGuXQbeyw5mePXvaWyCSzHsAt/EmkUmHDh3skQYA&#10;AGjdmq2sc+Ms8HaUSKGsAxCvzLE8L7nkEusQA4gva9as0X777edadDhz7bXXMrMySszMRbcxJ43P&#10;H//4R3bhBgAACIipsq4pUdYBiGdXXXWVFi5caF9CvDCHgjjppJNciw5nDj30UOskTIg88/7HbcxJ&#10;47P77rtryZIl9kgDAAC0Xo0q68xuVh9++GGLzLx582qVcPUNAMS6Bx54QFOmTLEvIV6YGeYvvvii&#10;a9HhzF577WXtMovI++KLL1zHnEQmw4cPt0caAACg9WpUWdeSYz7EhJZw9Q0AxLrXXntNI0eOtC8h&#10;nmzYsEG77rqra9ERjDmu3ccff2xvgUiaOXOm9thjD9dxJ41P+/bt7ZEGAABovSjrwggAxLqOHTuq&#10;d+/e9iXEEzO77k9/+pNr0eHMo48+am+BSCoqKtJhhx3mOuak8TEzRyN5jGIAAICWiLIujABArOvb&#10;t6++++47+xLizX333edadDhz++2322sjkszZ6c0xe93GnDQ+5nibxcXF9mgDAAC0TpR1YQQAYt2Y&#10;MWPUtm1b+xLizSuvvKI2bdq4lh3BmNIDkWdmfbVr1851zEnjc+yxxyonJ8cebQAAgNaJsi6MAECs&#10;M8fVeuihh+xLiDfmuF7muHRuZUcwZ511lr02Is3sYr6z8SfhZd9999XWrVvtkQYAAGidKOvCCADE&#10;uiVLluiGG26wLyHemF2cd9ttN9eyI5hjjjnGXhuRtnjxYk4yEaWYk6ekpKTYIw0AANA6UdaFEQCI&#10;deaMoeeeey4Hao9TPXv21O677+5adgSz99578/hHyebNm3X44Ye7jjtpXMyMxYULF9ojDQAA0DpR&#10;1oURAIh12dnZOvvss5WQkGAvQTwZNmyY9txzT9eyw5nMzEx7C0RSRUWFLrjgAtcxJ42LKevMezQA&#10;AIDWrFFlnTkbWpD59j74DX7w78H4fD4roct3FK+/Uv4Ni+V953rlb01zXaexKSkpqVXC1TcAEOvK&#10;y8t1zz336OOPP7ae8xBfpk2bZh3by63scGbq1Kn2Fog0c9xAtzEnjc+PP/5ojzIAAEDrFJGyLrQI&#10;M6mrnAtV43qfX17f9rIub2tag4q++oayDkA8M89znTt31o033qji4mJ7KeLF0qVLdeCBB7oWHc58&#10;//339haINI/Hs9NdkUl4eeONN+xRBgAAaJ2iUtYFZ9KZ1EeN7UPKOmbWAUB4cnJyrF1hU1NT7SWI&#10;F+aYaYcddphr0eHMww8/bG+BaLjppptcx500LjfffLP1BhUAAKC1anRZ51aEOePGbT1nfMHdYN/+&#10;e42Zdc4SMJjQbd3Wc1uHsg5Aa/DQQw9p/vz59iXEi4KCAh111FGuRYczp556qjUDDNHx2WefWcdY&#10;cxt7En4OOuggFRUV2aMMAADQ+kSsrDOcZZhzeSi39ZypLuvs3WCrl4eUcDsq4nYWsx1lHYDWoHv3&#10;7urSpYt9CfHCvI794Q9/cC06nDGlx8aNG+2tEGnmzdF+++3nOvakcRk7dqw9ygAAAK1PRHaDjTS/&#10;3yNtWFJjN9iq5dsLt4ZwbmdCWQegtZg5c6a1q5553kN8eeSRR1xLDmfMrK+hQ4faWyDSzFlhzzvv&#10;PNexJ43Lo48+yq6wAACg1Yrdsi7RLusy0+yljRNa2FHWAWgNkpOTrePWMbsq/qxYsUJ77rmna9Hh&#10;zJtvvklZG0XmjLtu404al4suusg67iYAAEBr1CrKutCijrIOQGtRXl6u6667Tr1797aXIF6UlZXp&#10;ggsucC06nDnppJNUWFhob4VIMydwOeSQQ1zHnoSfo48+WqtWrbJHGQAAoHVhZl0YAYCW5Mcff9SD&#10;Dz5oPfchvrRt29a16HCmTZs2mjhxor0FIs2c7MOcyMNt7En42XXXXTVixAh7lAEAAFqXVlPWGZR1&#10;AFqj3NxcnXzyyexSFoemTZumAw44wLXscMYc345dYaPDzHA8//zzXcedNC633367PcoAAACtS5TK&#10;OjN7o+YMjobM52hcWbf9Z1f9Lfi/mkpLS2uVcPUNALQklZWV1vP1qFGj7CWIF6aIPffcc12LDmcO&#10;PvhgdoWNEvMF4JVXXuk67qRx2Xvvva03qgAAAK1NhMu67dWYXz7rDWzVUgUuVf1ZH40t66z/BX6Y&#10;uQ9evzcQ+7L1p3XPVFLKzDoArcfnn3+ut956y76EeOHxePTyyy+7Fh2h+fLLL+2tEGk33HCD65iT&#10;xodduAEAQGsUkbIuWIJZRZnfJ/M/ry9wyWf+Zl9XR1O3fXtzwVyuWdZVX1cf1vZ+ecy9CNyXqts2&#10;d8avSnM5cJ9MgcdusABak+XLl+v666+3yh3ED/MaN2XKFNeSIzR33XWXKioq7C0RSY8//rjrmJPG&#10;p0OHDvYoAwAAtB6NLuuqyrCq+HxeVZaVqTwtTcWLFqt8fYI8gcvmODmmbttR5ea8Det2XMq66utM&#10;AVjHcXeqtvfKV1Iqz4o1yl26XNuys1RZUSav2TZwnZ+yDkArYw6Cb47/lJ2dbS9BvDAF3IEHHuha&#10;dDhjjqvGcQuj46uvvnIdc9L4vPTSS3zJAAAAWp2IlnXewJuprOUrlfrKWyp69N8q++hrFW9JD/wQ&#10;j3zWOjVLNrNN8E9nGlTW2S1g4FrrZ5jrPJ5K+Vatlaftxyp8+N9a3f4zpSdtDNw/b9U6gftBWQeg&#10;tTFnDv3555/tS4gnH374oWvR4cyRRx6p1atX21sgkoYOHWqddddt3Enjcuutt6q4uNgeaQAAgNYh&#10;wmVdpVaPHKlJl1+pTf9+RUkTpyg9ebPKKkrk95l1tpdswW2cfw/GrawLXa+a+buZLWd2fDV/+jwq&#10;KytWVsJmZQ8dqc2PPK0h/7hJK+fOtb6ZpawD0FqNDDw/m7PCmhPsIL7MnDlT++23n2vZEcyuu+6q&#10;YcOG2VsgkubNm6dDDjnEddxJ42JO3mFmBgMAALQmkS3rAjeWlrhRvd7/QEN7dtf61QuUnjRKZQXj&#10;5PMUVZVpjvVDYwn8saOyzgjdpuq4dFXx+TyBn7NVJXmDtWXTNK1eNl/Df/peAzt+qa3p6fL4zMy6&#10;qtl1lHUAWpvk5GQdddRRWrhwob0E8SIhIUEnnHCCa9nhzM0332xvgUgy7ynOOecc1zEnjcuFF16o&#10;vLw8e6QBAABah8iWdT6fKkortHLZYnX5ub0S5twhz6ZD5c0+Q5XlcwPXl9vlWtX6QTUu76CsC14f&#10;/HtofP4yef2Fgd/oY/kzj1bxpuM1f+pb+vaHL7Rm7Tp5KiqqdqH1V50dlrIOQGtjnivvvPNOdevW&#10;zV6CeGHKjMsuu8y17AhNZmamvRUixRw38O6773Ydb9K4nHXWWdq6das90gAAAK1DRMs6U8R5vB6V&#10;lhYpaWl/lcw5Qd51e8iburc8eX+Xt2KZ/L7KqsLOHGPOnCvWsb1h/qhR1m11L+uq/26d9dUrn69E&#10;fs9A+fJPli95T3nX7KOc365Xwoq5gftTbM26MyWdObmE2Y6yDkBrZHbXe+utt+xLiBfmy6h///vf&#10;rmVHaDp16mRvhUgx7yt++ukn1/Emjcvxxx9vzRwFAABoTSJa1plYNZzPr4pt6Spd8IS8S/eRN3E3&#10;eTIOlafwfXk9BVUz3IJFXeB/Ro3bqOMEEzUFf55Xfs8Gqeif8qftL1/CrvLPPVY5S35SeWm2vC67&#10;31LWAWiNzNlgn376afsS4smiRYtcy47QvPfee9brMCJr3bp12mWXXVzHnISfPfbYQ5MmTbJHGQAA&#10;oHVodFkXypRn5phwHk+ZijJWqHTmX+VduYe8m/aWN+tP8pQNkc9bJq88ZgpdrRLNZEcz62qnalad&#10;35snVb4qZR4t/4a95F98kLbOeE352cnWSSWC6zuZA6yHlnD1DQC0VGZ3yQcffNC+hHhiCrh9993X&#10;tfBw5sUXX1RlZaW9FSLFvM+4+OKLXcecNC733HNPrfdxAAAA8SzCZZ0pxbzmHWvgQ0OFKirLtG3T&#10;SFXOO0W+dbvIk7qfvHlXyFe2yHH8uqpZb9bWgT9N6irrqn6GiV3U+Qqlyu7y55rdX/eSd81eKpx9&#10;szK3rFJlRUXg5wTWUe0ZBJR1AFoj8xz2r3/9y76EeHP++ee7lh3OPPDAAyorK7O3QCQNGjRIbdq0&#10;cR13En4OOuggrV692h5lAACA+BfxmXV2nWYVcT6fV2XF6SpZ+pYqlhwsb8Ie8qQfI2/By/J4tlYV&#10;aT57d9hgfCFlnb0brLXrrIkp+Kw/zYkiKqXKxfJv+7u86YfIv25veef+Udmr+wU+iBQF1vdU3V7V&#10;XauBsg5Aa2QOAXDjjTfalxBvTBHrVnY4Yx7/oqIiewtE0vLly3X44Ye7jjtpXF566SXr/SAAAEBr&#10;EPGyLihYvvkqKlWStUbls26RZ8U+8m7a09od1lvSXT5PSRhlnb/qGHRmO1+mVPaM/JlHyb9hd/kX&#10;HqWtsz9WYV6GtfurWd9s64ayDkBrZGZU3X777UpOTraXIJ688sorrkWHM+assfn5+fYWiKTU1FSd&#10;eeaZruNOGpdjjjlGa9eutUcaAAAgvkWtrDOCJZunslxFqZNVOe9CedftLm/ygfJmX6zK8imBO1C+&#10;vagz2UFZ54yZsef3FkgVX8mXfap8m/eWb8UhKpjzoPIy1lnH4jE/ty6UdQBao4qKCj366KMaN26c&#10;vQTx5LPPPtvpbphnnHGGtmzZYm+BSCouLtb111/vOu6kcdl111313Xff2SMNAAAQ36Ja1hlV5Zpf&#10;laUFKl71lbwLj7F2h61MP0a+/IfkrUipKt+sIs7MhDOz53Zc1lXtXhu4vmKa/Hl/kT/tAPnW7S/P&#10;7IuUmzBW3vJSea3bqXtXCco6AK2RedJ//fXX1b59e3sJ4kmvXr20++67u5YdwfzP//yPEhIS7C0Q&#10;aY888ojruJPG55prrtnp+zsAAIB40Oiyzlmk1X4DFVxuflClSnMTVTzvEXmWHSLfhv3k2XqhKgpH&#10;WGeHNbu3VhV1Oynr5A3cVol8pW3lTz8hcDv7yLvgeGUs+lbF2zIDt1VV+AXWtu/D9l1yTYKXzXGb&#10;Qku4+gYAWioz69gUdffdd5+9BPFkzJgx2muvvVyLjmD22WcfLVq0yN4CkdahQwfXcSeNz2677aal&#10;S5faIw0AABC/Gl3WmQ9+5kZMzHHign83y02ss71afw8sryxVUfpSlc/7uyqXn63S5LYqK/xNvsBy&#10;55lh655ZF1inMleeguHybn5QniV/Vva8F5SXmazKygpVWmWfva59H5z3L3gfza4qoSVcfQMALdmA&#10;AQN0+umnq6CgwF6CeDF37lyrjHMrOpz55ptv7C0QaaNGjXIdcxKZXHLJJdZ7OQAAgHhmeivTP7mV&#10;c6Gps6wzx4kL7lpqDlydl5cX+DNPRUXbVFpSYhVpVllWWqSCdaNVOOEFlS/7RhX5M+UpL5E3WOxZ&#10;hVwdZZ3Pq4rKrfJmj5d/wQfKm/gfZW1eoIqyUlUGbr+8osyaNVdYWFh9P8wHUnPZHFjdHK+Jsg5A&#10;a2aer3//+99bxQ7iy7p163TwwQe7lhzOnHDCCdbrIyJv1apVrmNOIpPDDjuME00AAIC41+iybnuJ&#10;VjWLzXwINKVYUVGRcnJzlJaerqSkJG1MTFTChgRtSNygjRvWav2ymVo7pbvGDuuijRs3yFPpsUq6&#10;ne0Ga25//brlmjbiR62d3k9rVyxSYuK6wO0mBG5/gzYHfkZScpLSAz83NzfXKuXKy8utojB4H83t&#10;sBssgNasa9euevfdd63nRMQP8xp11VVXuZYczpiD9ZsZlog888Wl25iTyGTvvffmBDkAACDuNbqs&#10;M5xlWjDBYsyUZGY2mynHzLf4aWlp1jf/CxfM1+TJE9W3bx/rW+jgGVyt1FHWmdtavHiRBvTvp2lT&#10;p2jxokXWgbJNOWdm0pk3yWadYDnn3NYkiBNMAGjNzHPxddddx3NaHDJFrFvJEZq//e1v1mszIm9n&#10;J/kg4cec7fjbb7+1RxoAACA+RaSsq0uwJAsWceYHmiItOAMvOPPNLK9et87dYH3V25k/ze2Y2zPb&#10;B3+GiVk3yLl9EGUdgNbMPE/ef//9mjRpkr0E8cIUsccee6xr0eHMgQceqGnTptlbIZKOOuoo1zEn&#10;kcmDDz5ojzQAAEB8inpZF+QszHaUIH9IWefktp2J87pQoesZlHUAWjPzfNizZ0898cQT9hLEC1PE&#10;vvPOO64lhzNmhtJLL71kb4VIuvHGG13HnEQmhx9+uD3SAAAA8anJyrqGqKusC1doYUdZB6C1M4cP&#10;MDOwMjMz7SWIF1u3brVOIuJWdDhz3HHHVb8uInI++eQT1/EmkYs5NjIAAEC8anVlXRBlHYDWzhzf&#10;884771S7du0obOKMObzEY4895lpyhGbTpk32VoiUn3/+WbvssovreJPIZPDgwfZoAwAAxJ9WU9aF&#10;oqwDAKlz587WsetMuYP4YcrXHj16uJYcoWnbti1lbYTNnDlT+++/v+t4k8jEnM0aAAAgXlHWhREA&#10;iBerV6+2ns95bos/KSkpriVHaE4//XTrNRGRY8b++OOPdx1vEpk8/vjj1vEZAQAA4lGjy7rg7qU7&#10;SvDMrMGEcl9GWQcATcG8CFx11VXKysqylyBemNfX888/37XocMYc2y4xMdHeCpFgZqredtttruNN&#10;IpODDz5YW7ZssUccAAAgvkS0rDPFXGg5F1wWutyZUJR1ANB0zLHNkpOT7UuIJ+aMv25FhzMHHnig&#10;ZsyYYW+BSOnYsaPreJPI5bPPPnN9HwkAANDSRa2sc5Z0wWU7SijKOgBoOubMlWZ3WMQfszvmzo6d&#10;tscee6hPnz72FoiUhIQEjlsX5Vx00UXswg0AAOJS1HeDrW+cKOsAoOmY2VedOnWyLyGeFBUV6Ywz&#10;znAtOpx588037S0QKR6PRzfddJPreJPI5KCDDtKKFSvsEQcAAIgfES/rGjKTbsfLKesAoKmMGzfO&#10;KhWcz8OID+ZF/sYbb3QtOpw566yzePyjYPHixWrTpo3rmJPI5IsvvrBHGwAAIH40qqy77rrr1K5d&#10;uxp5//33rYQub1gC27/+kt7/1zV6p+1bLtc3PvPmzatVwtU3ABBPlixZoiOPPNKahYX4Yr48e/XV&#10;V11LDmdMoWR2mUVklZSU6Oqrr3YdcxKZHHDAASorK7NHHAAAID40qqxryRk1alStEq6+AYB4kpqa&#10;qmOPPVaLFi2ylyCe9O3bV7vuuqtr0eFM586dmV0XYaYs/e6771zHm0QuI0eOtEccAAAgPlDWhREA&#10;iCcVFRU6+eST1atXL3sJ4ok50+++++7rWnI4c++996qystLeCpFgyk9ThruNN4lcPvzwQ6sYBQAA&#10;iBeUdWEEAOLNM888o7fffts6KD7ii3mhP/fcc11LDmeOO+445efn21shkjp06OA65iQyueOOO6xd&#10;jgEAAOIFZV0YAYB4s3HjRuukQRz7Kf6Y2V0vvviia8nhzP7776+0tOic1Km1M8eDPP74413HnTQ+&#10;f/7zn5WTk2OPNgAAQMtHWRdGACAembOGbt682b6EePLTTz+5lhzO7L333pozZ469BSLJ7KJ53333&#10;uY47aXzMMRk55iYAAIgnlHVhBADi0YMPPqhp06bZlxBPZsyYsdOTTOy2224aOHCgvQUiycxuZFfY&#10;6ObMM89UcXGxPeIAAAAtG2VdGAGAePTpp5/qk08+sS8hnqSnp2vPPfd0LTmc+fzzzzkjbJT06dPH&#10;KkTdxp00PrvssosmTpxojzYAAEDLRlkXRgAgHo0ZM8Y6bp15YUB8MQXcEUcc4VpyOPPCCy9Q1kXJ&#10;ypUr63VWXhJ+nnvuOf79AgCAuNCosu7mm29W8cZEFc9fqMqMDPm8vhbzJqm0tLRWCVffAEA82rBh&#10;g/7yl79o69at9hLEkyuvvNK14HDGvK6b46sh8sy4Hn744a7jTiKTE044QZs2bbJHHAAAoOVqVFl3&#10;07XXKuXWO5V55vna9tJr8uQXWG9GW0JhR1kHADWZF4RLL71U69ats5cgnphZc24FhzPmuF+UddFz&#10;2WWXuY47iUzatGmjHj162KMNAADQcjW+rLv9LmX9+WItveFWDereXRs3brSKMHPDsVzaUdYBQG1P&#10;PfWUevbsaV9CPPn2229dCw5nTjvtNOv1G9FhjgvpNu4kcnnsscfYFRYAALR4jSrrbrn5ZhWlpal4&#10;6XIVbUmzTptvPgyYbzVXrFihgoKC6tIumFhBWQcAtbVv315vv/22fQnxpHPnzq7lhjOUddE1btw4&#10;TjIR5Zx00kkqKyuzRxwAAKBlalxZd8st8gVuwMTj81o3VlJSovXr11sncPjpp580fvx4paSkqLy8&#10;PKZ2raGsA4DaRo8ebR23DvGHsq75VVRUcNy6KMfsCmvOfgwAANCSNb6sk18+fyCBP4Pz5swMOlPO&#10;paamasqUKerTp4969eqlNWvWqKioSB6Pp9ln2VHWAUBts2fP1kUXXWQ9VyO+UNbFhpdeesl17Enk&#10;cskll3CiHAAA0KI1uqzbGTObznyTbM7OZXaR/eSTT7RkyRIVFxdXn4zCmaZCWQcAtSUmJuqCCy7g&#10;jIpxiLIuNpjZq3vttZfr+JPIZNddd1WHDh3sEQcAAGh5ol7WGaaEMz/I7CJrPgBOnDhRnTp10siR&#10;I63Lpjgz1zflmWQp6wCgNnOsUVPWmS9VEF/qU9YdddRR1qx4RI85NMjJJ5/sOv4kctlzzz3166+/&#10;NukXwQAAAJHSJGWdk3nTVFlZqezsbE2fPt066+CAAQO0dOlS5efnW7PwzDrRfnNFWQcA7m6++WYN&#10;GTLEvoR40aVLF9dSIzT33Xef9TqN6DBvvJ555hnXsSeRzRlnnKHk5GR75AEAAFqOZinrggnuIpuW&#10;lqZffvlFr732mmbOnGmdxSvaJ6OgrAMAd1OnTtXrr79uX0K8GDNmjPbee2/XUiM0vXv3trdCNBQW&#10;FmqPPfZwHXsS2bz88sv2qAMAALQcTV7WhTKlnbkTpqAz335OmjRJ3bp1s3aRNWeVNW9once2ixTK&#10;OgBwZ86keO2111rPv4gfZkb7ueee61pohOb++++3ThSF6DElkjlzqdv4k8hl33331dChQ+1RBwAA&#10;aBmavaxzMmWc2fUmNzdXCxcutI5r17dvX+vv5kOGuS5Y2jW2uKOsAwB35suTxx57TB9//HFEvyRB&#10;81u0aJH22Wcf11LDGXPcQl7vost8OXnAAQe4jj+JbExht2DBAnvkAQAAYl/MlXXBBGfbmQNdmxNS&#10;tG/fXmPHjlVeXp48Hg9lHQBEiXl+HTZsmDULKycnx16KePHiiy+6FhrOmLOVZmRk2FsgGsyXkGee&#10;eabr+JPI58ILL7RHHgAAIPbFVFnnZD4smt1fzR00x7UzHxqmTJmirl27Wh8iV61aZZ2QwlwfzvHt&#10;KOsAYMfMlyVHHHGE1q1bZy9BvDCHmajP7LpXXnnF3gLR8sILL7iOPYlOzHvXzMxMe/QBAABiV8yW&#10;daGCs+0KCgqsos6cRdbsJmt2kc3KymrwLrKUdQBQN8q6+JSYmKjjjz/etcxw5thjj436yZ5au5Ur&#10;V3LcuiZOx44d+XcNAABiXosq65wxZVtKSoq1i+zXX3+tIUOGaMuWLdYussETUtSFsg4A6mbKurVr&#10;19qXEC/M6+Sll17qWmQ4c9BBB1lna0f0mN3M//jHP7qOP4lODj74YKskBQAAiGUtpqxzY0o5s4us&#10;OSHF3Llz9eOPP2r48OFatmyZNQMvWNy5oawDgLpdddVVmjNnjn0J8aRt27auRYYzu+++u+bPn29v&#10;gWgw71Fuv/121/En0Ys5gYp5nwgAABCrWnRZZwRn2plfpLi42Npla+DAgfr88881bfo0ZWdnVZ+Q&#10;wvm/0tKSWiVcfQMArUG7du2sY4Qi/syaNcu1xAjNoEGD7C0QLT169HAdexLdfPjhhzvdCwMAAKC5&#10;tPiyLihY2pmUl5dbu+5MmTpFnX7+r/oP6K8NG9arYluhSjdtUklOroqLimqVcPUNALQG5gzc33zz&#10;jX0J8SQ5OVmHHHKIa4nhzHvvvWdvgWgxu2QeeuihruNPopdTTjlFmwLvCQEAAGJR3JR1oUxpV+mp&#10;1LaiQi1bvkzffv6Zlj34mDIvuVJLX35VWzcn1Srh6hsAaA0WL16sp556yr6EeGJey84880zXEsOZ&#10;hx9+2N4C0WK+YLzppptcx59EL+bEHl999ZX9KAAAAMSWuC3rDGuHV79PHq9H5ZlZqnz2ReUcf6pW&#10;/P1GpSxfXqOAa0gAoDUws68uueQS+xLiiflC669//atrieHM/fffb2+BaDHHrfvuu+9cx59EN/vu&#10;u6+ys7PtRwIAACB2xHVZV8UvX+BDia+8XL75C5X/3kfa2H+gcrdurVXC1TcA0BpsDTxPnnvuufYl&#10;xJurr77atcBwhrKuaYwaNcp1/En08+abb1rHNgYAAIgljSrrWnLMG+PQEq6+AYDWgLIuvlHWxY6U&#10;lBTtsssuro8BiW7M7uBbtmyxHwkAAIDYQFkXRgCgNaCsi2+UdbHD7JZ8+umnuz4GJLrZdddd9dZb&#10;b1mPAQAAQKygrAsjANAaUNbFN8q62DJ+/HjXx4BEP3vuuafGjBljPxIAAADNj7IujABAa5CTk2Od&#10;YMLsoof4Q1kXW1JTU3XkkUe6Pg4k+jnrrLOs5zwAAIBYQFkXRgCgNaioqNC9996rHj162EsQTyjr&#10;YktBQUG9ztBLopM2bdros88+sx8NAACA5kVZF0YAoLXo1KmT7rzzTo7nFIfqU9Zdc801KiwstLdA&#10;NJk3ZK+99prr40CaJqeccopVmgIAADQ3yrowAgCtRUZGho466igVFRXZSxAvbr31VtfCwpkDDzxQ&#10;69evt7dAtJmxdnscSNPlsccesx8NAACA5kNZF0YAoLUwu8KaGVgjR460lyBemN2bza5/boWFMz/9&#10;9JO9BZrCdddd5/o4kKbJ4YcfrrVr19qPBgAAQPOgrAsjANCafPDBB9bueT6fz16CeGAKid///veu&#10;hYUzDzzwALtBNyHz/mT33Xd3fSxI9LPHHntwnE4AANDsKOvCCAC0JosXL7aeNz0ej70E8aC4uFhX&#10;XXWVa2HhzMknn6zS0lJ7K0SbOWbaiSee6PpYkKbJtddeaz8aAAAAzYOyLowAQGtinvfMrrBlZWX2&#10;EsSDyspKPf/8865lhTNmV9mFCxfaWyHazAzWN9980/WxIE2T3XbbTRs3brQfEQAAgKZHWRdGAKA1&#10;MTOwbr75Zs6SGIcGDRrkWlaE5tlnn2VX2CY0d+5c7brrrq6PBWmaPPXUU/ybBwAAzYayLowAQGti&#10;ZtTdd999ys7OtpcgXqSlpdXrJBMXXnih8vLy7K0Qbbm5uTrttNNcHwvSNDn33HP5ggIAADQbyrow&#10;AgCtiTlWnZlZtWXLFnsJ4sn111/vWlY4c+yxx2rVqlX2FmgK7777rutjQZom++67rxITE+1HAwAA&#10;oGlR1oURAGhNzK5gb731ljZv3mwvQTyZPn26a1nhzJ577qlhw4bZW6ApmGMKHn744a6PB4l+zHHr&#10;hg4daj8aAAAATYuyLowAQGvz2Wef8cE1TpkS9phjjnEtLJz55ptv7C3QVMzsul122cX18SDRz8cf&#10;f2w/EgAAAE2Lsi6MAEBr07lzZ73wwgv2JcSTnJwc65h0bmWFM9dee629BZrK7Nmztf/++7s+HiT6&#10;efXVV62z8wIAADQ1yrowAgCtzZAhQ3TNNdfYlxBPSktLdccdd7iWFc6YXWHNyUbQdMzxIh955BHX&#10;x4NEP5dccom1OzIAAEBTo6wLIwDQ2kyYMEHHHXecfQnxxMwcevvtt13LitAMGjTI3gpNxRSkp59+&#10;uuvjQaKb448/XuXl5fYjAQAA0HQo68IIALQ2c+fO1e67787Mqjg1bdo017IiNK+99pq9BZpSly5d&#10;rBMeuD0mJHr5/e9/T1kHAACaBWVdGAGA1iYxMVEHHHCA1q5day9BPDG7wrqVFaHhuIXNo6SkRLfe&#10;eqvrY0KiF8o6AADQXCjrwggAtDbmJASHH364pkyZYi9BvHErK0JDWdd8zFl7//jHP7o+LiQ6oawD&#10;AADNJWbLuquvvlp/+ctfGpW//vWv1u243T5lHQDUn9/vt45Z17t3b3sJ4o1bWREayrrmNWfOHB16&#10;6KGujw2JfCjrAABAc4m5su5vf/ubVbSZg/rut99+Vvbff/96x6y/7777ap999rHe0F500UWuP4ey&#10;DgAa5vHHH9fnn39unZAA8cetrAgNZV3zqqioUIcOHVwfGxL5UNYBAIDmElNlnSnqrrjiCv3hD3+w&#10;DqRsdrk64YQTdOKJJ9Y7ZltT1pk3Web4Sua0+24/i7IOABqmU6dOatu2rTwej70E8SS0qHALZV3z&#10;M7Nc3333Xe26666ujxGJXCjrAABAc4mZsi5Y1B1zzDHaY489rJl15rLZjbW+Meub47nssssu1pus&#10;o446SldeeaXrz6OsA4CGMcete/DBB63ZPYg/oUWFWyjrYkNeXp51qA+3x4hELpR1AACgucREWWeK&#10;ussuu8x6UxQs6syusG7ruiW466yZVdemTRvrDZYp7E499VTrOrdtKOsAoOHuueceyro4FVpUuIWy&#10;LnYsWLBAhx12mOvjRCITyjoAANBcmr2sCxZ1Rx55pHbffXdrV9YdzYZzi5lRd/nll+vYY4+tnlFn&#10;sueee+qCCy6grAOACKKsi1/OkmJHef75563dMBEbvvzyyxrvfUhkQ1kHAACaS7OWdaZIM0Wb+WbY&#10;lGsnn3yytVuH27o7itn19eijj66eUReMObmEmW1HWQcAkUNZF79CX0fdcvvtt6u0tNTeAs3NPBZ3&#10;3nmn62NFGh/KOgAA0FyarawzJZo5U+vBBx+svfbay9pl1RR1OyrXQmPWu/TSS62iLvRbZfOBw5yY&#10;oq7boqwDgIajrItfZoa687XULWeccYbS09PtLdDczCzHhQsXMrsuSqGsAwAAzaVZyjpTopkZcQcd&#10;dJB1jLo//elPuuqqq1zX3VHMrrM7OlaL2Z32/PPPd90uGMo6AGg4yrr49cEHH7i+pjqzzz77aNKk&#10;SfYWiAWmsPv5559dHy/SuFDWAQCA5tLkZZ0p6s477zwdeOCB2nfffa1v6c1x5+o7o86se/HFF+vw&#10;ww/f4S47ZraeKQPdtg+Gsg4AGo6yLn5Nnz5de++9t+vrqjPvvvuuvQViRWVlpfXeyO3xIuGHsg4A&#10;ADSXJi3rTNFmTvpgijqz6+uZZ55pLXNb1y2m0DO7zpoZeTsq6nbddVfr2Hc7u13KOgBoOMq6+JWX&#10;l2ed7MnttdUZc8Z2Xgtji5ld17Fjx3odd5DUP5R1AACguTRZWWeKtrPPPtv61t7MqDOz68yur/Wd&#10;URcs6kzR5/aGymS33XbTSSedVK9j31HWAUDDUdbFLzM767777nN9fXXGvNZOmTLF3gqxwhxL0Oym&#10;7PaYkfBCWQcAAJpL1Ms6U5qZWW6mqNtvv/2sN5J//vOfraLOLK9vzjnnHO2///47/NbYWdS53Y/Q&#10;UNYBQMNR1sW3IUOGuL7GhmbkyJH2Fogl5n2S2+NFwgtlHQAAaC5RL+tM0WbKOXMiCXO2MnOW1tNP&#10;P93aBba+MSegMLPx3N5ImZgTSpxyyikNOkkFZR0ANBxlXXxbs2ZNvc4sSlkXmyjrIhvKOgAA0Fyi&#10;XtZdfvnl1jHmzLHkzHHqzMw6U7zVJ2Zds43Z1u1NlIkpAU877TSrFKzvLrUmlHUA0HCUdfGNsq5l&#10;o6yLbCjrAABAc4l6WXfuuedahdqxxx5rnVzCnK2svjHHqDMz5swurm5vovbcc09rll5DZtQFQ1kH&#10;AA1HWRff6lvWmddzXg9jD2VdZENZBwAAmkvUy7oTTzzRKtsuvPDC6tlv9Y1Z32zv9sHBzLg766yz&#10;GjyjLhjKOgBoOMq6+JaQkGC9voa+5obGfFk2YsQIeyvECsq6yIayDgAANJeolXWmQDMnezj88MOt&#10;M7heccUVruvVlSuvvNLaPvTNU7CoC2dGXTCUdQDQcJR18a20tFTXXHNNrdfd0JjDU/To0cPeCrGC&#10;si6yoawDAADNJaplndmN1Rx77rjjjqv3WVqdMbPx9t577xpvnMwZZc8777xGFXUmlHUA0HCUdfEv&#10;KyurxuuuWyjrYhNlXWRDWQcAAJpLVMu6U0891TpenTmjq9ld1W29umLOAuvcBdYUd+YYeOHcVmgo&#10;6wCg4SjrWgdnYeEWyrrYRFkX2VDWAQCA5hK1ss7MpDviiCOsmXVmhp3bOnXFzJwzb5KCb5jMrrTn&#10;n39+RIo6E8o6AGi4O++8kw+vrYCzsHALZV1soqyLbCjrAABAc4laWWfO5mp2WT344IOt3VkvueSS&#10;BsXs6mqKPvNmyRR15sxzkSrqTCjrAKDh7rjjDhUWFtqXEK9CS4vQUNbFJsq6yIayDgAANJeolXV/&#10;/vOfrV1gzRt6s/vqPvvsU++Y9c2Z5swusIceeqguvfTSiBZ1JpR1ANBwZmZdenq6fQnxyq24cIay&#10;LjZR1kU2lHUAAKC5RK2su/zyy3XGGWdYx60LN+aYdWaWnTn+ndvPaEwo6wCg4Z5//nmNHj3avoR4&#10;5VZcOENZF5so6yIbyjoAANBcolbWxXoo6wCg4b777js9/PDD8vv99hLEI7fiwhnKuthEWRfZUNYB&#10;AIDmQlkXRgCgtRozZox1HFKOWxff3IoLZyjrYhNlXWRDWQcAAJoLZV0YAYDWKiUlRSeddJISExPt&#10;JYhHbsWFM5R1sYmyLrKhrAMAAM2Fsi6MAEBr5fP5dM4552j8+PH2EsQjt+LCGcq62ERZF9lQ1gEA&#10;gOZCWRdGAKA1a9++vd5//337EuKRW3HhDGVdbKKsi2wo6wAAQHOhrAsjANCaTZ8+Xffee699CfHI&#10;rbhwhrIuNlHWRTaUdQAAoLlQ1oURAGjNZs6cSVkX59yKC2co62ITZV1kQ1kHAACaC2VdGAGA1oyy&#10;Lv65FRfOUNbFJsq6yIayDgAANBfKujACAK0ZZV38cysunKGsi02UdZENZR0AAGgulHVhBABaM8q6&#10;+OdWXDhDWRebKOsiG8o6AADQXCjrwggAtGaUdfHPrbhwhrIuNlHWRTaUdQAAoLlQ1oURAGjNKOvi&#10;n1tx4QxlXWyirItsKOsAAEBzoawLIwDQmlHWxT+34sIZyrrYRFkX2VDWAQCA5kJZF0YAoDWjrIt/&#10;bsWFM5R1sYmyLrKhrAMAAM2Fsi6MAEBrRlkX/9yKC2co62ITZV1kQ1kHAACaC2VdGAGA1oyyLv65&#10;FRfOUNbFJsq6yIayDgAANBfKujACAK0ZZV38cysunKGsi02UdZENZR0AAGgulHVhBABaM8q6+OdW&#10;XDhDWRebKOsiG8o6AADQXBpV1t1yyy3WDZh4PJ4dprKy0opz2c622VHCua3g+sE/zfrFxcW1Srj6&#10;BgBaM8q6+OdWXDhDWRebKOsiG8o6AADQXExvZfont3IuNDss65xl2M7iVqDVJw1ZNxizTUVFhet1&#10;lHUAEB7KuvjnVlw4Q1kXmyjrIhvKOgAA0FwaXdY5SzS3YswsC12+owLNLaElnXPbHd1OXbcfvI6y&#10;DgDCQ1kX/9yKC2co62ITZV1kQ1kHAACaS0TLukjG3G6kb9tZ4lHWAUB4KOvin1tx4QxlXWyirIts&#10;KOsAAEBziXhZ19CCbUfrO5dHorQLnW1HWQcA4aGsi39uxYUzlHWxibIusqGsAwAAzSVqM+vq2hXV&#10;LfUt5IK329DbNwluY34WZR0AhIeyLv65FRfOUNbFJsq6yIayDgAANJeY2g3W3Fbw9kyxFkzoeo0N&#10;ZR0AhI+yLv65FRfOUNbFJsq6yIayDgAANJeIlHUm9S3VnIVc8LLb8oyMDC1atEg5OTk1ljsTXO72&#10;s3e0TTCUdQAQHsq6+OdWXDhDWRebKOsiG8o6AADQXBpd1gXLr9DCzHl5Z2Wa+bvzclFRkYYOHaqH&#10;HnpIEydOtN4ohVPImezoflDWAUB4KOvin1tx4QxlXWyirItsKOsAAEBzabKyrj7Fmol5U5ScnKx3&#10;3nlHL730kj766CPl5ubWuv36xm07c18o6wAgPJR18c+tuHCGsi42UdZFNpR1AACguUSsrAuWYM7L&#10;oQkt7czfnZfN9fn5+RowYIA6duyoJUuW6IMPPtDYsWOtOxlcrz6pq9yjrAOA8FHWxT+34sIZyrrY&#10;RFkX2VDWAQCA5hKxY9a5lWKhca7ntk1ZWZmWLVtmzaibPn26CgsLNXr0aD377LNav3699YYpdJvQ&#10;1HcGHmUdAISHsi7+uRUXzlDWxSbKusiGsg4AADSXJi3rgtnRNmZ3106dOunjjz9WZmamVbylpaXp&#10;9ddfV58+fazyLnSb0FDWAUB0UdbFP7fiwhnKuthEWRfZUNYBAIDmEpGyzq0Mcya4zo5KOhPzZmje&#10;vHnWseqWLl2q0tJSq3gzs+3mz5+vdu3aadWqVdVl3M5+bl2lndmWsg4AwkNZF//cigtnKOtiE2Vd&#10;ZENZBwAAmkvEy7odlWhm+Y6uM8Vadna2vvnmG3Xr1s0q0pxlm7n83XffqXPnztYx7eoq4uoTyjoA&#10;CB9lXfxzKy6coayLTZR1kQ1lHQAAaC5RmVm3s2WmbDMxb4BKSkpUUFCg8ePH6913360xe84ZM+vu&#10;tdde06xZs6w7bMo2M+vO3EbouvUJZR0AhIeyLv65FRfOUNbFJsq6yIayDgAANJeo7gZr3uCYQs0U&#10;Y2ZGnDkO3ebNm7VmzRotWLBAkydP1uDBg/XTTz/pxRdfVP/+/a3iLljmOW/LHM+uS5cu1vHrzHHt&#10;hg0bpilTpmjhwoVau3atkpOTrds325sC0Pzc4O2Y++i8n+bvlHUAEB7KuvjnVlw4Q1kXmyjrIhvK&#10;OgAA0FyiVtaZNzcJCQlWGWd2Yf3ggw/05ptv6pVXXrFmyP3nP//R119/rV69emnMmDHWcelycnKs&#10;7YIFW+jtbd26VXPnzrXOENuzZ0917NjRmo336quv6uWXX9Zbb72ljz76SD/88INV5pkCz62sM6Gs&#10;A4DwUNbFP7fiwhnKuthEWRfZUNYBAIDmEtWybvHixXrmmWf00ksvaeTIkVYhZ2bVBWfBmdl2RUVF&#10;1skkgiWdidvtmZjrzHpmfbOd2d4UeGa23urVq60iz5SDzz77rJ5//nnrZ+3o9ijrACA8lHXxz624&#10;cIayLjZR1kU2lHUAAKC5RPWYdWZ3VHOMuTfeeEO9e/e2irVgKRe6jVvcbntH25rdXlNSUvTf//5X&#10;7733npYtW2aVem7rmlDWAUB4KOvin1tx4QxlXWyirItsKOsAAEBziWhZZ/4eTHCZmQFnZtiZ3VXN&#10;7qmpqanWG5/g9XXFraxziynqNmzYoM8//1wffvihdZKKuoo6E8o6AAgPZV38cysunKGsi02UdZEN&#10;ZR0AAGguES/rnIVYMKYYW7dunb744gsrZvfUusq00MJvRzGz7MxtL1myRJ999pl1bDyzS6yZ0VfX&#10;7D1z25R1ABAeyrr451ZcOENZF5so6yIbyjoAANBconbMOmdZZv5u3uyYY9V9+eWXateundavX7/T&#10;Us1kR9eb5aZwM7P23n77bf38889KT0+vc9Ze8LYo6wAgfJR18c+tuHCGsi42UdZFNpR1AACguUSt&#10;rHOLecOTlpZmncnVnL3VfOAzu8kGr2/IbRUUFGjSpEl6/fXXNWjQIOuEFXUVdaGhrAOA8FDWxT+3&#10;4sIZyrrYRFkX2VDWAQCA5tKkZZ2JedNjTjTRr18/6zh2K1assJbv6HbclpsZcrNnz9abb76pUaNG&#10;KTs7e6cz9EJDWQcA4aGsi39uxYUzlHWxibIusqGsAwAAzaXRZZ1bEWZS1+6r5oQQWVlZev/99zVn&#10;zhzXdUKXOWOuHzt2rLW9uR1ze27rBeNW+FHWAUB4KOvin1tx4QxlXWyirItsKOsAAEBziVpZV1fM&#10;Gx9z9tb33nvPOvGE2zo7y6JFi/TWW29ZJ5Qwt+e2TmhJFywBzXLKOgAID2Vd/HMrLpyhrItNlHWR&#10;DWUdAABoLk12ggnndeZMsFOnTtXHH39snRTCed3OErytxMRE68QSc+fO3enMOrdQ1gFAeCjr4p9b&#10;ceEMZV1soqyLbCjrAABAc4loWRdayu0o5qQS//3vf/X9998rPz+/1vXmdkwBZ84W6zZrzvxMc9y7&#10;Tz75RAMGDLDKP7d1QpcFw8w6AAgfZV38cysunKGsi02UdZENZR0AAGguTX6CCZPc3Fy1bdtWAwcO&#10;tEoz53WmeDOz7caMGaOffvpJU6ZMsU4gETp7zpwNtmvXrurYseMOC79gQpebPynrACA8lHXxz624&#10;cIayLjZR1kU2lHUAAKC5RKSsCy3snJedZVlweUpKih599FGriDMlnFnHzKJLTk7W6NGjrd1b27Vr&#10;Z5Vx//nPf6xMmDDBKvFMmWfWN2WbWff111+3ZtkFf0Z9Yu4HZR0AhIeyLv65FRfOUNbFJsq6yIay&#10;DgAANJcmn1lnirYVK1bogQce0LJly6wfvmnTJg0aNEjvvvuuPvvsM02aNElbtmyxZsyZAm/8+PFq&#10;3769VdqNHDnSKvsKCws1f/58Pf/889bJKkLvh7MkdMasR1kHAOGjrIt/bsWFM5R1sYmyLrKhrAMA&#10;AM2l0WWdWyFWV0yJZsq4p59+2jrJRO/evfXOO+/o008/tS5nZWXVOk6d2cbMqhs3bpxV2plSzxyr&#10;btq0aXrppZc0b968GuvvKMGizvydsg4AwkNZF//cigtnKOtiE2VdZENZBwAAmkuTl3Vmd9eePXvq&#10;xhtv1GOPPaZvvvlGS5cuVV5eXvVx6YKz4kJny5nrzfHrzIy6Dh066JFHHtFtt91mzbYLPaadM86S&#10;LhjKOgAID2Vd/HMrLpyhrItNlHWRDWUdAABoLk2+G6w55pyZWWfOBrtw4cLqk0eE7rZa1+2a28jM&#10;zNScOXPUqVMnzZ49e6dlXegyyjoACA9lXfxzKy6coayLTZR1kQ1lHQAAaC5ROcFEaJxFnPm7KdYa&#10;OhPOLea2THG3o9sKvR3n/aCsA4DwUNbFP7fiwhnKuthEWRfZUNYBAIDmEpGyLnRWXGh2dr2JWae+&#10;JV0wZpu6bjv0vjn/TlkHAOGhrIt/bsWFM5R1sYmyLrKhrAMAAM2lyY9Zt6PUVdI5r9tZmWeuD8bt&#10;+mAo6wAgPJR18c+tuHCGsi42UdZFNpR1AACguUS8rAvOXqtrxltodlasObOz23XeVl3rUtYBQHgo&#10;6+KfW3HhDGVdbKKsi2wo6wAAQHOJ6AkmnOVY8O/merfSbGelWzDO23FediZ0ndDlbqGsA4DwUNbF&#10;P7fiwhnKuthEWRfZUNYBAIDmErETTNS3fHMmuK3bdcHUZx2T4Dr1WdeEsg4AwkNZF//cigtnKOti&#10;E2VdZENZBwAAmkujyzpzA85CLfh3s9x5XUMSLNScy8xthS6rK8F1d7QNZR0AhIeyLv65FRfOUNbF&#10;Jsq6yIayDgAANJdGlXXXXXedPvjgAyvt2rWzErzsXO78M3S583J91nWut6PLwb/Xlblz59Yq4eob&#10;AGjNKOvin1tx4QxlXWyirItsKOsAAEBzaVRZ15IzatSoWiVcfQMArRllXfxzKy6coayLTZR1kQ1l&#10;HQAAaC6UdWEEAFozyrr451ZcOENZF5so6yIbyjoAANBcKOvCCAC0ZpR18c+tuHCGsi42UdZFNpR1&#10;AACguVDWhREAaM0o6+KfW3HhDGVdbKKsi2wo6wAAQHOhrAsjANCaUdbFP7fiwhnKuthEWRfZUNYB&#10;AIDmQlkXRgCgNaOsi39uxYUzlHWxibIusqGsAwAAzYWyLowAQGtGWRf/3IoLZyjrYhNlXWRDWQcA&#10;AJoLZV0YAYDWjLIu/rkVF85Q1sUmyrrIhrIOAAA0F8q6MAIArRllXfxzKy6coayLTZR1kQ1lHQAA&#10;aC6UdWEEAFozyrr451ZcOENZF5so6yIbyjoAANBcKOvCCAC0ZpR18c+tuHCGsi42UdZFNpR1AACg&#10;uVDWhREAaM0o6+KfW3HhDGVdbKKsi2wo6wAAQHOhrAsjANCaUdbFP7fiwhnKuthEWRfZUNYBAIDm&#10;QlkXRgCgNaOsi39uxYUzlHWxibIusqGsAwAAzYWyLowAQGtGWRf/3IoLZyjrYhNlXWRDWQcAAJoL&#10;ZV0YAYDWjLIu/rkVF85Q1sUmyrrIhrIOAAA0F8q6MAIArRllXfxzKy6coayLTZR1kQ1lHQAAaC6U&#10;dWEEAFozyrr451ZcOENZF5so6yIbyjoAANBcKOvCCAC0ZpR18c+tuHCGsi42UdZFNpR1AACguVDW&#10;hREAaM0o6+KfW3HhDGVdbKKsi2wo6wAAQHOhrAsjANCaUdbFP7fiwhnKuthEWRfZUNYBAIDmQlkX&#10;RgCgNdu8ebMGDBhgX0I8cisunKGsi02UdZENZR0AAGgulHVhBACAeOZWXDhDWRebKOsiG8o6AADQ&#10;XCjrwggAAPHMrbhwhrIuNlHWRTaUdQAAoLlQ1oURAADimVtx4QxlXWyirItsKOsAAEBzoawLIwAA&#10;xDO34sIZyrrYRFkX2VDWAQCA5kJZF0YAAIhnbsWFM5R1sYmyLrKhrAMAAM2Fsi6MAAAQz9yKC2co&#10;62JPZWWl9ttvP9fHi4QXyjoAANBcKOvCCAAA8cytuHCGsi72rFmzRnvvvbfr40XCC2UdAABoLpR1&#10;YQQAgHjmVlw4Q1kXewYOHGg9Lm6PFwkvlHUAAKC5UNaFEQAA4plbceEMZV1s8fl8at++vdq0aeP6&#10;eJHwQlkHAACaC2VdGAEAIJ65FRfOUNbFFlPWvfLKK66PFQk/lHUAAOD/27v7EC3rPY/jE1ZYY09k&#10;7aEHtqZiO3AsKcIoo4gwijg7xWZ2OFayFNV2zKygpaKpCLbYIKL+kJYeNkxOYBEhbC5RJGhTIMd/&#10;gp4ssfojsdrS7AH7rdec2y6dLksv557vd2Ze74vXHzY3+buvKbj5cM/cURnrWpAkaTzXNFzsyFiX&#10;q+rF3LXXXtv4vaI9Y50kSYrKWNeCJEnjuabhYkfGulxVL+auuOKKxu8V7RnrJElSVMa6FiRJGs/9&#10;1u8+q8a6p59+uvNoRVe9mLvkkksav1e0d/TRRxvrJElSSMa6FiRJGs+ddNJJjePFdlOmTCmvvfZa&#10;59GKzljXHSeccEL5/vvvO3dZkiRp9DLWtSBJ0nju1ltvbRwvtjvttNO84yhR1Yu5/v7+xu8V7Z1y&#10;yinGOkmSFJKxrgVJksZz77//fjnnnHMaB4wzzjijvPPOO51HKkPVi7nLL7+88ftFe9W7FX/88cfO&#10;XZYkSRq9jHUtSJI03qtGioceeqjMnDmz9PX1lTPPPLPcdtttZePGjZ1HKEvVi7mrrrqqcXCivTvv&#10;vLP89NNPnbssSZI0ehnrWpAkaSK0devWsmXLlvL111+Xb7/9duhFg/JVfZ8WLlzYODjRTvUhK489&#10;9ljnDkuSJI1uxroWJEmSslS9++uBBx74zU/xZfftv//+ZcWKFZ07LEmSNLoZ61qQJEnK1JNPPlkm&#10;TZrUODyx5w4//PCyfv36zt2VJEka3Yx1LUiSJGVq9erVZfLkyY3DE3vuoosu8kmwkiQpLGNdC5Ik&#10;SZmqfm/dcccd1zg8secef/zxzp2VJEka/Yx1LUiSJGXrlltuaRye2DNTpkwpP/zwQ+euSpIkjX7G&#10;uhYkSZKytXz58qEPRmgaoNh9N9xwQ+eOSpIkxWSsa0GSJClb1WuUvr6+xgGK3VP93r/nn3++c0cl&#10;SZJiMta1IEmSlLEFCxY0jlDsniOPPLKsXbu2czclSZJiMta1IEmSlLHqR2F7e3sbhyh+2913311+&#10;+umnzt2UJEmKyVjXgiRJUsY2btxYTj/99MYhil93zDHHlM2bN3fupCRJUlzGuhYkSZIyVr0r7Jln&#10;nmkco/h18+fP9646SZKUImNdC5IkSVmrXtydc845jYMUzY444oiyatWqzh2UJEmKzVjXgiRJUuaW&#10;Ll1aDjzwwMZhil+64447ytatWzt3T5IkKTZjXQuSJEmZq3533fnnn984TLGzvr6+sn79+s6dkyRJ&#10;is9Y14IkSVL2qgHq0EMPbRyo+LsDDjigvPTSS507JkmSlCNjXQuSJEnZqz4s4cEHH2wcqfi7OXPm&#10;lE2bNnXumCRJUo6MdS1IkiSNhaofh73ssssah6qJbtq0aWXdunWdOyVJkpQnY10LkiRJY6UPPvig&#10;HHXUUY2D1URVffrrypUrO3dIkiQpV8a6FiRJksZK1Y/DDg4OGuw69ttvv7Jo0aLy448/du6QJElS&#10;rox1LUiSJI2lqmHqiSeeGPpAhaYBa6Kohrp7773XUCdJklJnrGtBkiRprFW9w27p0qVlypQpjUPW&#10;RLBw4cLy/fffd+6IJElSzox1LUiSJI3FqneUPfroo2Xy5MmNY9Z4Vb2j8NZbby1ffvll505IkiTl&#10;zVjXgiRJ0liteofdkiVLytSpUxuHrfGmGibvvvvuzrOXJEnKn7GuBUmSpLFcNditWLGiHHLIIY0D&#10;13hx0EEHlZdeeql89913nWcuSZKUP2NdC5IkSeOhd999t/T395dJkyY1jl1j2YwZM8rKlSs7z1SS&#10;JGnsZKxrQZIkabxU/R676hNSDz744MbRa6ypfux17ty5PkhCkiSN2Yx1LUiSJI2nqheEb731Vjnv&#10;vPPKPvvs0ziCjQXTp08vb7zxRtmyZUvnmUmSJI29jHUtSJIkjce++eab8uSTT5YTTzxxzIx21TmP&#10;OOKIMjAwUDZs2NB5JpIkSWM3Y10LkiRJ47Xqwye+/vrrcuedd5be3t7GgSyTBQsWlC+++GLo3JIk&#10;SeMhY10LkiRJE6F169YN/T67adOmNQ5lUY4//vhy0003DX1AhiRJ0njLWNeCJEnSRKl6x9q3335b&#10;XnjhhTJz5syhHzndd999G0e0bqk+rfawww4rp556annmmWfKpk2bvJNOkiSN24x1LUiSJE3Eqk9Y&#10;rd5t9/zzz5ezzz67cVgbSdUoeNFFF5UXX3yxvP/++2Xz5s1GOkmSNO4z1rUgSZKkUj799NOydOnS&#10;cs8995Qrr7xyaMA79thjh94J1zS+7Ur1IRHVO+dmzJhR5s2bV+6///7y17/+dWgY3Lp1a+dvkyRJ&#10;mhgZ61qQJEnSrqvegTc4OFgWL15c7rvvvnL99deX2bNnl1mzZg29Duvv7y8333xzWbRoUXnzzTfL&#10;V1995R1zkiRJnYx1LUiSJEmSJEndyFjXgiRJkiRJktSNjHUtSJIkSZIkSd3IWNeCJEmSJEmS1I2M&#10;dS1IkiRJkiRJ3chY14IkSZIkSZLUjYx1LUiSJEmSJEndyFjXgiRJkiRJktSNjHUtSJIkSZIkSd3I&#10;WNeCJEmSJEmS1I2MdR1vv/12efbZZ39h2bJlOz2uIkmSJEmSJHUjY90O3nnnnZ2GusHBwV88piJJ&#10;kiRJkiR1I2PdMO+991557rnndjnUVSRJkiRJkqRuZKxr8Pnnnzf+8+0kSZIkSZKkbmSsa0GSJEmS&#10;JEnqRsa6FiRJkiRJkqRuZKxrQZIkSZIkSepGxroWJEmSJEmSpG60R2PdxRdfXMaLl19+uXz11Vet&#10;SJIkSZIkSd1oj8a6Hd9dNtatX7++fPDBB3ts7dq1nVsnSZIkSZIkjWyjMtatWbOm8V+4tz799NPG&#10;v293GOskSZIkSZKULWPdHjLWSZIkSZIkqVuN6Fg3ODjY+M9He6xbsWJF2bhxY+PXtjPWSZIkSZIk&#10;KVsjNtatXLmyPPvss41fG+2x7qmnnir9/f3l448/bvx6xVgnSZIkSZKkbI3IWFd9smo11GUb6+bO&#10;nVvWrVvX+BhjnSRJkiRJkrK112Pdu++++/NQl22sqzz88MONjzHWSZIkSZIkKVsj9mOwixcvTjfW&#10;LVq0qPHrFWOdJEmSJEmSsjViY91nn31WlixZ0vi1iLFu+fLljV/bzlgnSZIkSZKkbI3YWPdrRnus&#10;2x3GOkmSJEmSJGXLWLeHjHWSJEmSJEnqVqMy1rUdxn7Lhg0bGv++3WGskyRJkiRJUrb2aKxbvXp1&#10;GS9WrFhRXn311T322muvDX0CLgAAAACMtA8//HD3x7oLLrigAAAAAADdMW/ePGMdAAAAAGRgrAMA&#10;AACAJIx1AAAAAJDEXo115577z6Wnp6TT1/f0Tufclddffz2dZcuWNZ51R5deemkZGBhIZ86cOY3n&#10;HS5ja9asaTzrcLf39paBbf+RZdN01uEeOfnk5v9hgl191lmN5wUAAICJaITGuinbTE7CWBfFWBen&#10;6azDGesAAAAgvxEa6/bdpicJY10UY12cprMOZ6wDAACA/Ix1yRjrYjLWxTHWAQAAQM1Yl4yxLiZj&#10;XRxjHQAAANSMdckY62Iy1sUx1gEAAEDNWJeMsS4mY10cYx0AAADUjHXJGOtiMtbFMdYBAABAzViX&#10;jLEuJmNdHGMdAAAA1Ix1yRjrYjLWxTHWAQAAQM1Yl4yxLiZjXRxjHQAAANSMdckY62Iy1sUx1gEA&#10;AEDNWJeMsS4mY10cYx0AAADUjHXJGOtiMtbFMdYBAABAzViXjLEuJmNdHGMdAAAA1Ix1yRjrYjLW&#10;xTHWAQAAQM1Yl4yxLiZjXRxjHQAAANSMdckY62Iy1sUx1gEAAEDNWJeMsS4mY10cYx0AAADUjHXJ&#10;GOtiMtbFMdYBAABAzViXjLEuJmNdHGMdAAAA1Ix1yRjrYjLWxTHWAQAAQM1Yl4yxLiZjXRxjHQAA&#10;ANSMdckY62Iy1sUx1gEAAEDNWJeMsS4mY10cYx0AAADUjHXJGOtiMtbFMdYBAABAzViXjLEuJmNd&#10;HGMdAAAA1Ix1yRjrYjLWxTHWAQAAQM1Yl4yxLiZjXRxjHQAAANSMdckY62Iy1sUx1gEAAEDNWJeM&#10;sS4mY10cYx0AAADUjHXJGOtiMtbFMdYBAABAbYTGur9s829JGOuiGOviNJ11OGMdAAAA5LeXY90f&#10;y6RJm9M54YQndjrnrrzyyivpvPjii41n3VF/f3+566670pk9e3bjeYfbvHlzOoODg41nHW7hQQeV&#10;uyZNSqfprMP95+9/XzZve2w2c411AAAA8LO9GusAAAAAgJFjrAMAAACAJIx1AAAAAJCEsQ4AAAAA&#10;kjDWAQAAAEASxjoAAAAASMJYBwAAAABJGOsAAAAAIAljHQAAAAAkYawDAAAAgCSMdQAAAACQxF6N&#10;dReee2EZ6BlIZ17fvJ3OuStlcU86X/zXfo1n3dFNV88r5fW307nvL7c0nne4su2pZrPm0DWNZx2u&#10;9/be0jPQk07TWYc7+ZGTtz3VfNdZV5/VeF4AAACYiIx1yRjrYhjr4i5jHQAAANSMdckY62IY6+Iu&#10;Yx0AAADUjHXJGOtiGOviLmMdAAAA1Ix1yRjrYhjr4i5jHQAAANSMdckY62IY6+IuYx0AAADUjHXJ&#10;GOtiGOviLmMdAAAA1Ix1yRjrYhjr4i5jHQAAANSMdckY62IY6+IuYx0AAADUjHXJGOtiGOviLmMd&#10;AAAA1Ix1yRjrYhjr4i5jHQAAANSMdckY62IY6+IuYx0AAADUjHXJGOtiGOviLmMdAAAA1Ix1yRjr&#10;Yhjr4i5jHQAAANSMdckY62IY6+IuYx0AAADUjHXJGOtiGOviLmMdAAAA1Ix1yRjrYhjr4i5jHQAA&#10;ANSMdckY62IY6+IuYx0AAADUjHXJGOtiGOviLmMdAAAA1Ix1yRjrYhjr4i5jHQAAANSMdckY62IY&#10;6+IuYx0AAADUjHXJGOtiGOviLmMdAAAA1Ix1yRjrYhjr4i5jHQAAANSMdckY62IY6+IuYx0AAADU&#10;jHXJGOtiGOviLmMdAAAA1Ix1yRjrYhjr4i5jHQAAANSMdckY62IY6+IuYx0AAADUjHXJGOtiGOvi&#10;LmMdAAAA1Ix1yRjrYhjr4i5jHQAAANSMdckY62IY6+IuYx0AAADUjHXJGOtiGOviLmMdAAAA1Ix1&#10;yRjrYhjr4i5jHQAAANSMdckY62IY6+IuYx0AAADU9mqsm3XerDJ/6vx05vxhzk7n3JVV/zE1nf+9&#10;9x8az7qja2bPKaue+O90br7mXxvPO9yqqavSWfKPSxrPOtzR1x1dps6fmk7TWYeb/u/Ty9RV2x6f&#10;zMzZMxvPCwAAABPRXo11AAAAAMDIMdYBAAAAQBLGOgAAAABIwlgHAAAAAEkY6wAAAAAgCWMdAAAA&#10;ACRhrAMAAACAJIx1AAAAAJCEsQ4AAAAAkjDWAQAAAEASxjoAAAAASGKvxrpZs84tt9/em86f//xP&#10;O51zV9au7U3nb387pPGsO5ox44+lt/f2dKZP/5fG8w7X27s2nd/97n8azzrc1JtuKr23b3u+yTSd&#10;dbg/3Hdf6V277fkmc/af/tR4XgAAAJiI9mqsu/DCc8vAQE868+b17XTOXSmlJ50vvtiv8aw7OuOM&#10;S0tPz0A606bNaTzvcD3bnmo2hx66pvGsw1XDWM/AtuebTNNZhzv5kUca/ouLd9bVVzeeFwAAACYi&#10;Y10yxroYxro4xjoAAACoGeuSMdbFMNbFMdYBAABAzViXjLEuhrEujrEOAAAAasa6ZIx1MYx1cYx1&#10;AAAAUDPWJWOsi2Gsi2OsAwAAgJqxLhljXQxjXRxjHQAAANSMdckY62IY6+IY6wAAAKBmrEvGWBfD&#10;WBfHWAcAAAA1Y10yxroYxro4xjoAAACobR/rVq5c+ZuMdaPAWBfDWBfHWAcAAAC17WPd7jDWjQJj&#10;XQxjXRxjHQAAANSMdckY62IY6+IY6wAAAKBmrEvGWBfDWBfHWAcAAAA1Y10yxroYxro4xjoAAACo&#10;GeuSMdbFMNbFMdYBAABAzViXjLEuhrEujrEOAAAAasa6ZIx1MYx1cYx1AAAAUDPWJWOsi2Gsi2Os&#10;AwAAgJqxLhljXQxjXRxjHQAAANSMdckY62IY6+IY6wAAAKBmrEvGWBfDWBfHWAcAAAA1Y10yxroY&#10;xro4xjoAAACoGeuSMdbFMNbFMdYBAABAzViXjLEuhrEujrEOAAAAasa6ZIx1MYx1cYx1AAAAUDPW&#10;JWOsi2Gsi2OsAwAAgJqxLhljXQxjXRxjHQAAANSMdckY62IY6+IY6wAAAKBmrEvGWBfDWBfHWAcA&#10;AAA1Y10yxroYxro4xjoAAACoGeuSMdbFMNbFMdYBAABAbfhY9+WXX5a5c+c2MtaNAmNdDGNdHGMd&#10;AAAA1JreWbd69epy+eWXl/7+/iE33nhj+eijj3451gEAAAAAI+fXfgz2mmuuKdddd93PfzbWAQAA&#10;AEAX/dpY98knn5QNGzb8/GdjHQAAAAB00V59wAQAAAAAMHKMdQAAAACQxO6Pdf9X/h+Sw/5GfgTu&#10;cwAAAABJRU5ErkJgglBLAwQUAAYACAAAACEAU2heF+MAAAALAQAADwAAAGRycy9kb3ducmV2Lnht&#10;bEyPQU+DQBCF7yb+h82YeGsXEIogQ9M06qlpYmtivG3ZKZCyu4TdAv33ric9Tt6X974p1rPq2EiD&#10;bY1GCJcBMNKVka2uET6Pb4tnYNYJLUVnNCHcyMK6vL8rRC7NpD9oPLia+RJtc4HQONfnnNuqISXs&#10;0vSkfXY2gxLOn0PN5SAmX646HgXBiivRar/QiJ62DVWXw1UhvE9i2jyFr+Puct7evo/J/msXEuLj&#10;w7x5AeZodn8w/Op7dSi908lctbSsQ1hESepRhChdxcA8kcVxAuyEkIZZBrws+P8fyh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lCQMDx8DAAAUBwAADgAAAAAA&#10;AAAAAAAAAAA6AgAAZHJzL2Uyb0RvYy54bWxQSwECLQAKAAAAAAAAACEABSzd7iOxAAAjsQAAFAAA&#10;AAAAAAAAAAAAAACFBQAAZHJzL21lZGlhL2ltYWdlMS5wbmdQSwECLQAUAAYACAAAACEAU2heF+MA&#10;AAALAQAADwAAAAAAAAAAAAAAAADatgAAZHJzL2Rvd25yZXYueG1sUEsBAi0AFAAGAAgAAAAhAKom&#10;Dr68AAAAIQEAABkAAAAAAAAAAAAAAAAA6rcAAGRycy9fcmVscy9lMm9Eb2MueG1sLnJlbHNQSwUG&#10;AAAAAAYABgB8AQAA3bgAAAAA&#10;">
                <v:shape id="Picture 49" o:spid="_x0000_s1063" type="#_x0000_t75" alt="Text&#10;&#10;Description automatically generated with medium confidence" style="position:absolute;left:5007;top:2619;width:52360;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QrxAAAANsAAAAPAAAAZHJzL2Rvd25yZXYueG1sRI9BawIx&#10;FITvQv9DeAVvmq0W0dUorSB4kqqleHxunpvtbl7WTdTtvzcFweMwM98ws0VrK3GlxheOFbz1ExDE&#10;mdMF5wq+96veGIQPyBorx6Tgjzws5i+dGaba3XhL113IRYSwT1GBCaFOpfSZIYu+72ri6J1cYzFE&#10;2eRSN3iLcFvJQZKMpMWC44LBmpaGsnJ3sQoOP8n2c+OHR1zasjbn33J8+iqV6r62H1MQgdrwDD/a&#10;a63gfQL/X+IPkPM7AAAA//8DAFBLAQItABQABgAIAAAAIQDb4fbL7gAAAIUBAAATAAAAAAAAAAAA&#10;AAAAAAAAAABbQ29udGVudF9UeXBlc10ueG1sUEsBAi0AFAAGAAgAAAAhAFr0LFu/AAAAFQEAAAsA&#10;AAAAAAAAAAAAAAAAHwEAAF9yZWxzLy5yZWxzUEsBAi0AFAAGAAgAAAAhAD8zZCvEAAAA2wAAAA8A&#10;AAAAAAAAAAAAAAAABwIAAGRycy9kb3ducmV2LnhtbFBLBQYAAAAAAwADALcAAAD4AgAAAAA=&#10;">
                  <v:imagedata r:id="rId24" o:title="Text&#10;&#10;Description automatically generated with medium confidence"/>
                </v:shape>
                <v:shape id="TextBox 76" o:spid="_x0000_s1064" type="#_x0000_t202" style="position:absolute;left:655;top:-606;width:61615;height:4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14:paraId="0202B4EF" w14:textId="77777777" w:rsidR="00B12969" w:rsidRDefault="00B12969" w:rsidP="00B12969">
                        <w:pPr>
                          <w:rPr>
                            <w:rFonts w:hAnsi="Calibri"/>
                            <w:color w:val="000000" w:themeColor="text1"/>
                            <w:kern w:val="24"/>
                            <w:sz w:val="28"/>
                            <w:szCs w:val="28"/>
                          </w:rPr>
                        </w:pPr>
                        <w:r>
                          <w:rPr>
                            <w:rFonts w:hAnsi="Calibri"/>
                            <w:color w:val="000000" w:themeColor="text1"/>
                            <w:kern w:val="24"/>
                            <w:sz w:val="28"/>
                            <w:szCs w:val="28"/>
                          </w:rPr>
                          <w:t xml:space="preserve">Whenever the input number is changed changes the stroke weight of the tool and  </w:t>
                        </w:r>
                      </w:p>
                    </w:txbxContent>
                  </v:textbox>
                </v:shape>
                <w10:wrap type="topAndBottom"/>
              </v:group>
            </w:pict>
          </mc:Fallback>
        </mc:AlternateContent>
      </w:r>
      <w:r w:rsidR="005F7B79" w:rsidRPr="005F7B79">
        <w:t>The pencil</w:t>
      </w:r>
      <w:r w:rsidR="005F7B79">
        <w:t xml:space="preserve"> tool</w:t>
      </w:r>
      <w:r w:rsidR="005F7B79" w:rsidRPr="005F7B79">
        <w:t xml:space="preserve"> only allows user</w:t>
      </w:r>
      <w:r w:rsidR="005F7B79">
        <w:t>s</w:t>
      </w:r>
      <w:r w:rsidR="005F7B79" w:rsidRPr="005F7B79">
        <w:t xml:space="preserve"> to adjust </w:t>
      </w:r>
      <w:r w:rsidR="005F7B79">
        <w:t xml:space="preserve">the </w:t>
      </w:r>
      <w:r w:rsidR="005F7B79" w:rsidRPr="005F7B79">
        <w:t>width of the pencil by</w:t>
      </w:r>
      <w:r w:rsidR="005F7B79">
        <w:t xml:space="preserve"> a</w:t>
      </w:r>
      <w:r w:rsidR="005F7B79" w:rsidRPr="005F7B79">
        <w:t xml:space="preserve">ny range of pixels as </w:t>
      </w:r>
      <w:r w:rsidR="005F7B79">
        <w:t>desired</w:t>
      </w:r>
      <w:r w:rsidR="005F7B79" w:rsidRPr="005F7B79">
        <w:t>. Nevertheless</w:t>
      </w:r>
      <w:r w:rsidR="005F7B79">
        <w:t>,</w:t>
      </w:r>
      <w:r w:rsidR="005F7B79" w:rsidRPr="005F7B79">
        <w:t xml:space="preserve"> the default for either tool</w:t>
      </w:r>
      <w:r w:rsidR="005F7B79">
        <w:t xml:space="preserve"> </w:t>
      </w:r>
      <w:r w:rsidR="0001538E">
        <w:t>is</w:t>
      </w:r>
      <w:r w:rsidR="005F7B79" w:rsidRPr="005F7B79">
        <w:t xml:space="preserve"> two pixels</w:t>
      </w:r>
      <w:r w:rsidR="005F7B79">
        <w:t>;</w:t>
      </w:r>
      <w:r w:rsidR="005F7B79" w:rsidRPr="005F7B79">
        <w:t xml:space="preserve"> otherwise</w:t>
      </w:r>
      <w:r w:rsidR="005F7B79">
        <w:t>,</w:t>
      </w:r>
      <w:r w:rsidR="005F7B79" w:rsidRPr="005F7B79">
        <w:t xml:space="preserve"> there would be nothing drawn to the screen for either tool</w:t>
      </w:r>
      <w:r w:rsidR="005F7B79">
        <w:t xml:space="preserve">. </w:t>
      </w:r>
      <w:r w:rsidR="005F7B79" w:rsidRPr="005F7B79">
        <w:t>However</w:t>
      </w:r>
      <w:r w:rsidR="005F7B79">
        <w:t>,</w:t>
      </w:r>
      <w:r w:rsidR="005F7B79" w:rsidRPr="005F7B79">
        <w:t xml:space="preserve"> </w:t>
      </w:r>
      <w:r w:rsidR="00AC06A9">
        <w:t>there was no way to put the pencil width adjustment textbox at the bottom during the tool</w:t>
      </w:r>
      <w:r w:rsidR="00084689">
        <w:t>'</w:t>
      </w:r>
      <w:r w:rsidR="00AC06A9">
        <w:t>s implementation</w:t>
      </w:r>
      <w:r w:rsidR="005F7B79">
        <w:t xml:space="preserve">. CSS option allows one item in the grid area, </w:t>
      </w:r>
      <w:r w:rsidR="005F7B79" w:rsidRPr="005F7B79">
        <w:t>so instead</w:t>
      </w:r>
      <w:r w:rsidR="005F7B79">
        <w:t>,</w:t>
      </w:r>
      <w:r w:rsidR="005F7B79" w:rsidRPr="005F7B79">
        <w:t xml:space="preserve"> the textbox for the pencil </w:t>
      </w:r>
      <w:r w:rsidR="005F7B79">
        <w:t xml:space="preserve">width </w:t>
      </w:r>
      <w:r w:rsidR="005F7B79" w:rsidRPr="005F7B79">
        <w:t xml:space="preserve">and its buttons near the top of the </w:t>
      </w:r>
      <w:r w:rsidR="005F7B79">
        <w:t>app.</w:t>
      </w:r>
      <w:r w:rsidR="00AC06A9">
        <w:t xml:space="preserve"> The changes made to a tools stroke weight affect both the tool itself and the line tool. The width created a problem as the width will not reset when the tool is changed, but it affected the star trail tool, increasing the applied stroke colour</w:t>
      </w:r>
      <w:r w:rsidR="00084689">
        <w:t>'</w:t>
      </w:r>
      <w:r w:rsidR="00AC06A9">
        <w:t xml:space="preserve">s width during testing. Then fixed the stroke weight to 2 so it could not be changed. </w:t>
      </w:r>
      <w:r w:rsidR="008A139B">
        <w:t>So, for this tool</w:t>
      </w:r>
      <w:r w:rsidR="00287634">
        <w:t>,</w:t>
      </w:r>
      <w:r w:rsidR="008A139B">
        <w:t xml:space="preserve"> two weeks were allocated</w:t>
      </w:r>
      <w:r w:rsidR="00287634">
        <w:t xml:space="preserve"> to help make it</w:t>
      </w:r>
      <w:r w:rsidR="00AC06A9">
        <w:t xml:space="preserve">.  </w:t>
      </w:r>
    </w:p>
    <w:p w14:paraId="30C495B7" w14:textId="35C9E004" w:rsidR="00AC06A9" w:rsidRDefault="00AC06A9" w:rsidP="0038458A">
      <w:pPr>
        <w:pStyle w:val="Subtitle"/>
        <w:jc w:val="both"/>
        <w:rPr>
          <w:b/>
          <w:bCs/>
          <w:color w:val="auto"/>
          <w:u w:val="single"/>
        </w:rPr>
      </w:pPr>
      <w:r w:rsidRPr="0038458A">
        <w:rPr>
          <w:b/>
          <w:bCs/>
          <w:color w:val="auto"/>
          <w:u w:val="single"/>
        </w:rPr>
        <w:lastRenderedPageBreak/>
        <w:t>Evaluation</w:t>
      </w:r>
    </w:p>
    <w:p w14:paraId="4CFE974E" w14:textId="49911EEB" w:rsidR="00156A6C" w:rsidRDefault="00156A6C" w:rsidP="0038458A">
      <w:r w:rsidRPr="00156A6C">
        <w:rPr>
          <w:noProof/>
        </w:rPr>
        <mc:AlternateContent>
          <mc:Choice Requires="wpg">
            <w:drawing>
              <wp:anchor distT="0" distB="0" distL="114300" distR="114300" simplePos="0" relativeHeight="251673600" behindDoc="0" locked="0" layoutInCell="1" allowOverlap="1" wp14:anchorId="4BD018BA" wp14:editId="6666E5CC">
                <wp:simplePos x="0" y="0"/>
                <wp:positionH relativeFrom="margin">
                  <wp:align>center</wp:align>
                </wp:positionH>
                <wp:positionV relativeFrom="paragraph">
                  <wp:posOffset>806854</wp:posOffset>
                </wp:positionV>
                <wp:extent cx="6835140" cy="2292996"/>
                <wp:effectExtent l="0" t="0" r="3810" b="0"/>
                <wp:wrapTopAndBottom/>
                <wp:docPr id="68" name="Group 67">
                  <a:extLst xmlns:a="http://schemas.openxmlformats.org/drawingml/2006/main">
                    <a:ext uri="{FF2B5EF4-FFF2-40B4-BE49-F238E27FC236}">
                      <a16:creationId xmlns:a16="http://schemas.microsoft.com/office/drawing/2014/main" id="{730CBDD8-7E41-4E33-B3E9-5077120C6338}"/>
                    </a:ext>
                  </a:extLst>
                </wp:docPr>
                <wp:cNvGraphicFramePr/>
                <a:graphic xmlns:a="http://schemas.openxmlformats.org/drawingml/2006/main">
                  <a:graphicData uri="http://schemas.microsoft.com/office/word/2010/wordprocessingGroup">
                    <wpg:wgp>
                      <wpg:cNvGrpSpPr/>
                      <wpg:grpSpPr>
                        <a:xfrm>
                          <a:off x="0" y="0"/>
                          <a:ext cx="6835140" cy="2292996"/>
                          <a:chOff x="0" y="0"/>
                          <a:chExt cx="6835732" cy="2293257"/>
                        </a:xfrm>
                      </wpg:grpSpPr>
                      <pic:pic xmlns:pic="http://schemas.openxmlformats.org/drawingml/2006/picture">
                        <pic:nvPicPr>
                          <pic:cNvPr id="2" name="Picture 2" descr="Text&#10;&#10;Description automatically generated">
                            <a:extLst>
                              <a:ext uri="{FF2B5EF4-FFF2-40B4-BE49-F238E27FC236}">
                                <a16:creationId xmlns:a16="http://schemas.microsoft.com/office/drawing/2014/main" id="{A2D33625-1C85-4416-B3B1-835D5A37F8C6}"/>
                              </a:ext>
                            </a:extLst>
                          </pic:cNvPr>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664542"/>
                            <a:ext cx="6835732" cy="1181202"/>
                          </a:xfrm>
                          <a:prstGeom prst="rect">
                            <a:avLst/>
                          </a:prstGeom>
                        </pic:spPr>
                      </pic:pic>
                      <wps:wsp>
                        <wps:cNvPr id="3" name="Straight Arrow Connector 3">
                          <a:extLst>
                            <a:ext uri="{FF2B5EF4-FFF2-40B4-BE49-F238E27FC236}">
                              <a16:creationId xmlns:a16="http://schemas.microsoft.com/office/drawing/2014/main" id="{0D33B63A-6260-4969-BD54-B6ACBFB25C50}"/>
                            </a:ext>
                          </a:extLst>
                        </wps:cNvPr>
                        <wps:cNvCnPr>
                          <a:cxnSpLocks/>
                        </wps:cNvCnPr>
                        <wps:spPr>
                          <a:xfrm flipH="1" flipV="1">
                            <a:off x="2383188" y="547316"/>
                            <a:ext cx="586443" cy="484602"/>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 name="TextBox 62">
                          <a:extLst>
                            <a:ext uri="{FF2B5EF4-FFF2-40B4-BE49-F238E27FC236}">
                              <a16:creationId xmlns:a16="http://schemas.microsoft.com/office/drawing/2014/main" id="{BCF9C9E9-9049-46B6-B13B-5FA8C1D09965}"/>
                            </a:ext>
                          </a:extLst>
                        </wps:cNvPr>
                        <wps:cNvSpPr txBox="1"/>
                        <wps:spPr>
                          <a:xfrm>
                            <a:off x="220322" y="0"/>
                            <a:ext cx="5072819" cy="661745"/>
                          </a:xfrm>
                          <a:prstGeom prst="rect">
                            <a:avLst/>
                          </a:prstGeom>
                          <a:noFill/>
                        </wps:spPr>
                        <wps:txbx>
                          <w:txbxContent>
                            <w:p w14:paraId="1B955953" w14:textId="77777777" w:rsidR="00156A6C" w:rsidRPr="00156A6C" w:rsidRDefault="00156A6C" w:rsidP="00156A6C">
                              <w:pPr>
                                <w:rPr>
                                  <w:rFonts w:hAnsi="Calibri"/>
                                  <w:color w:val="000000" w:themeColor="text1"/>
                                  <w:kern w:val="24"/>
                                  <w:sz w:val="28"/>
                                  <w:szCs w:val="28"/>
                                </w:rPr>
                              </w:pPr>
                              <w:r w:rsidRPr="00156A6C">
                                <w:rPr>
                                  <w:rFonts w:hAnsi="Calibri"/>
                                  <w:color w:val="000000" w:themeColor="text1"/>
                                  <w:kern w:val="24"/>
                                  <w:sz w:val="28"/>
                                  <w:szCs w:val="28"/>
                                </w:rPr>
                                <w:t xml:space="preserve">An ES6 function called arrow function, where the left part denotes the </w:t>
                              </w:r>
                              <w:proofErr w:type="gramStart"/>
                              <w:r w:rsidRPr="00156A6C">
                                <w:rPr>
                                  <w:rFonts w:hAnsi="Calibri"/>
                                  <w:color w:val="000000" w:themeColor="text1"/>
                                  <w:kern w:val="24"/>
                                  <w:sz w:val="28"/>
                                  <w:szCs w:val="28"/>
                                </w:rPr>
                                <w:t>input</w:t>
                              </w:r>
                              <w:proofErr w:type="gramEnd"/>
                              <w:r w:rsidRPr="00156A6C">
                                <w:rPr>
                                  <w:rFonts w:hAnsi="Calibri"/>
                                  <w:color w:val="000000" w:themeColor="text1"/>
                                  <w:kern w:val="24"/>
                                  <w:sz w:val="28"/>
                                  <w:szCs w:val="28"/>
                                </w:rPr>
                                <w:t xml:space="preserve"> and the right part is the output of the function.</w:t>
                              </w:r>
                            </w:p>
                          </w:txbxContent>
                        </wps:txbx>
                        <wps:bodyPr wrap="square" rtlCol="0">
                          <a:spAutoFit/>
                        </wps:bodyPr>
                      </wps:wsp>
                      <wps:wsp>
                        <wps:cNvPr id="5" name="Straight Arrow Connector 5">
                          <a:extLst>
                            <a:ext uri="{FF2B5EF4-FFF2-40B4-BE49-F238E27FC236}">
                              <a16:creationId xmlns:a16="http://schemas.microsoft.com/office/drawing/2014/main" id="{D575C982-DBC6-4631-8EC1-24D09C35840A}"/>
                            </a:ext>
                          </a:extLst>
                        </wps:cNvPr>
                        <wps:cNvCnPr>
                          <a:endCxn id="6" idx="0"/>
                        </wps:cNvCnPr>
                        <wps:spPr>
                          <a:xfrm>
                            <a:off x="1497051" y="1031924"/>
                            <a:ext cx="2001050" cy="833929"/>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 name="TextBox 66">
                          <a:extLst>
                            <a:ext uri="{FF2B5EF4-FFF2-40B4-BE49-F238E27FC236}">
                              <a16:creationId xmlns:a16="http://schemas.microsoft.com/office/drawing/2014/main" id="{349327AC-118F-4C2C-BD22-5796FC887629}"/>
                            </a:ext>
                          </a:extLst>
                        </wps:cNvPr>
                        <wps:cNvSpPr txBox="1"/>
                        <wps:spPr>
                          <a:xfrm>
                            <a:off x="315205" y="1865853"/>
                            <a:ext cx="6365791" cy="427404"/>
                          </a:xfrm>
                          <a:prstGeom prst="rect">
                            <a:avLst/>
                          </a:prstGeom>
                          <a:noFill/>
                        </wps:spPr>
                        <wps:txbx>
                          <w:txbxContent>
                            <w:p w14:paraId="04B7B8E4" w14:textId="77777777" w:rsidR="00156A6C" w:rsidRPr="00156A6C" w:rsidRDefault="00156A6C" w:rsidP="00156A6C">
                              <w:pPr>
                                <w:rPr>
                                  <w:rFonts w:hAnsi="Calibri"/>
                                  <w:color w:val="000000" w:themeColor="text1"/>
                                  <w:kern w:val="24"/>
                                  <w:sz w:val="28"/>
                                  <w:szCs w:val="28"/>
                                </w:rPr>
                              </w:pPr>
                              <w:r w:rsidRPr="00156A6C">
                                <w:rPr>
                                  <w:rFonts w:hAnsi="Calibri"/>
                                  <w:color w:val="000000" w:themeColor="text1"/>
                                  <w:kern w:val="24"/>
                                  <w:sz w:val="28"/>
                                  <w:szCs w:val="28"/>
                                </w:rPr>
                                <w:t>The button that this function will be linked to.</w:t>
                              </w:r>
                            </w:p>
                          </w:txbxContent>
                        </wps:txbx>
                        <wps:bodyPr wrap="square" rtlCol="0">
                          <a:spAutoFit/>
                        </wps:bodyPr>
                      </wps:wsp>
                    </wpg:wgp>
                  </a:graphicData>
                </a:graphic>
                <wp14:sizeRelV relativeFrom="margin">
                  <wp14:pctHeight>0</wp14:pctHeight>
                </wp14:sizeRelV>
              </wp:anchor>
            </w:drawing>
          </mc:Choice>
          <mc:Fallback>
            <w:pict>
              <v:group w14:anchorId="4BD018BA" id="Group 67" o:spid="_x0000_s1065" style="position:absolute;margin-left:0;margin-top:63.55pt;width:538.2pt;height:180.55pt;z-index:251673600;mso-position-horizontal:center;mso-position-horizontal-relative:margin;mso-height-relative:margin" coordsize="68357,22932" o:gfxdata="UEsDBBQABgAIAAAAIQCu0HBXCgEAABMCAAATAAAAW0NvbnRlbnRfVHlwZXNdLnhtbJSRy07DMBBF&#10;90j8g+UtShy6QAgl6YK0S0CofIBlTxKr8djyuKH9e5y03VQEiaUf954zdrk+2oGNEMg4rPhjXnAG&#10;qJw22FX8a7fNnjmjKFHLwSFU/ATE1/X9Xbk7eSCW0kgV72P0L0KQ6sFKyp0HTCetC1bGtAyd8FLt&#10;ZQdiVRRPQjmMgDGLUwevywZaeRgi2xzT9tkkwECcvZ4vTqyKS+8Ho2RMpmJEfUPJLoQ8Jec71BtP&#10;D0mDi18J0fobgLGTocduITF1LStdSO/pMYPRwD5kiG/SJnGhAwlYucap/O+OaSxLmWtboyBvAm3m&#10;1HWKpW7tvjHA+N/yJsU+Yby2i/lL6x8A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fon+fAQAACkOAAAOAAAAZHJzL2Uyb0RvYy54bWzsV11v2zYUfR+w/0Bo&#10;wN4a69uyVqfInCYdUGxB0+2dpiiJqERqJB3L/36XH5Kdj7ZpBvRlCxBZlEjew3PPPaRevxn7Dt1R&#10;qZjg6yA6CwNEOREV4806+PPj1asiQEpjXuFOcLoODlQFb85//OH1fihpLFrRVVQimISrcj+sg1br&#10;oVwsFGlpj9WZGCiHl7WQPdbQlM2ikngPs/fdIg7DfLEXshqkIFQpeHrpXgbndv66pkT/UdeKatSt&#10;A8Cm7VXa69ZcF+evcdlIPLSMeBj4BSh6zDgEnae6xBqjnWSPpuoZkUKJWp8R0S9EXTNC7RpgNVH4&#10;YDXXUuwGu5am3DfDTBNQ+4CnF09Lfr+7kYhV6yCHTHHcQ45sWJQvDTn7oSmhz7Ucbocb6R80rmXW&#10;O9ayN7+wEjRaWg8zrXTUiMDDvEiyKAX2CbyL41W8WuWOeNJCdh6NI+3bk5HLJJ5HJnFmUS2mwAuD&#10;b4YzMFLCv+cJ7h7x9HU9wSi9kzTwk/TPmqPH8tNueAUpHbBmW9YxfbDyhOQZUPzuhpEb6RpHymFh&#10;jnF4a4IieFBRRUCfH4G8n38aL36xl0vzkA0aigzhnRZQDIzgrjughnIqsaaVIdSEMrO7WNhw8V6Q&#10;TwpxsWkxb+iFGqAioE5N78X97rZ5D+i2Y8MV6zqTX3PvKQF0D9T3BKtO2ZeC7HrKtStVSTvALbhq&#10;2aACJEvabykoT/5WWUC4VFpSTVoTsIbAHwCsAXrywqI8AjNLUCDMz0oxz9MsjZ3aTvU4qyqKiigO&#10;bY9ZVcCcVPqaih6ZG0AIQCCVuMR375WHNHXxRDoUFh6AMoUDhqYmzqD1iLVvqtnbFg8UIJhpjwJK&#10;JgHdaolZ02p0IaXYo43gHCALiRKzdD9owx1RZOS3gxWGIffeS9M45RPVkPd3RjD27i9zZ3jw5R4n&#10;RRIVYBxQ2Fm6TCJf1xPTWZGnKYA0hZ8Waf41niH/dhkzfhftSdZx2XEDRYmOVZNMlWy2m06iOwx+&#10;f3UVwp+V+oNuGrPuLa+QPgzgd1oyKI6O+p5mWsuKI8JSog8dNcE6/oHWYJfgag6a3ajoHBITAnJ3&#10;5eV7m2FOzH5gaBn84kDf3wyldhOboz5j8DzCRhZcz4N7xoV8KroeJ8i16z8x4NZtKNiK6mA3AEsN&#10;KPs7STydJG4c8VcxotzWqlftLdQ+0iM896b2UMCGg0mscZjE4LCPN6gsXMZFtHI6zfNomWZeC9P2&#10;NhX7s/wAl1wYQU7VddSRHrej3Wwjy/eRV7SHI8g6UH/vsNl7pO42wp5YDH41XIDnXzFrPMcxPkff&#10;LxXZlIrPuo2lzadmchvKq83I3REjcKXjavJeP9M4NZ6TvEXpahlm4ECQuChMolWcmuxAafhTApwD&#10;ozDz54siSeCA8eX0/W8zRpqzLVku/+M2k0/anm3GbmVeo99iM0mUxSGUilFrkWdFZrfgo1rzJM+W&#10;K5Cz3RTjZRpaOb/08PEcs5kd05n4vzUbe+iG7xGrIf/tZD54TtvWnI5feOf/AAAA//8DAFBLAwQK&#10;AAAAAAAAACEAB0P9QvcyAAD3MgAAFAAAAGRycy9tZWRpYS9pbWFnZTEudG1wiVBORw0KGgoAAAAN&#10;SUhEUgAAA4EAAACbCAYAAADcD56sAAAAAXNSR0IArs4c6QAAAARnQU1BAACxjwv8YQUAAAAJcEhZ&#10;cwAAEnQAABJ0Ad5mH3gAADKMSURBVHhe7Z3PyyXFucdduxJcuBDcmcXVlaARAkku4Q7ELHIJeDeG&#10;d0YkCYgLcaXZaOZF5V6yCdyNGHkRlOsiLsZB10oYcBiY1TAD+i9k49ZN3+760V311PNUV5/T5z3n&#10;fc9n8WHm7aqueuqp56mub3efcx564oknOgAAAAAAADgOEIEAAAAAAABHBCIQAAAAAADgiEAEAgAA&#10;AAAAHBGIQAAAAAAAgCMCEQgAAAAAAHBEIAIBAAAAAACOiHVF4E+f7U4+eLH73W+VsoTn3nyxe/V/&#10;nu3+TSm7zPzbH37dvfrBz7vnlLJz5bc/7+34dfern07H3Jz0cxeZm8PD4unud73NJ394Uim7YLi5&#10;sfLjye5X/5POUz6HIyEPx3pb5Vpjn7umcW3ZlL3mZnXOYVcczHp8rOw4p7fh8Pco07p8sa7VGyCv&#10;Z8o1KO5f9D3AgVzDLjvxOjay4do6zvcxrM37z+NVRaC7qM4unH7DfqEWrpUuVocsAkcO8sI8J/J2&#10;IAL35YdWQVCbw4RVNzONfe6ELedjzg+IwN2yD/8e9JzDgV5rPIjAAyHEyKtvPq2XB+oiMGGf17DL&#10;TLiGrbIHi3OOCDwXVhSBbRvxC3nhXelihQjclCMSga00XswQgR4EwX5BBELBAa+xhy8CjwOfoyte&#10;cxCBO8GLcNbSi8h6IrApuYLqnbmrc3AgAvcMIrAAEbgIBMF+QQRCASIQZlg9RxGBO4F8ubisJAIb&#10;xd1MAvqE79sJZJt6d65+wXABKBeKUH9E2Ob6ckHrBUSsl/bp27VZevGaFjS7z0jRt/Stu4B6X2Z1&#10;tUQMF9usPWseZi/M0+Nrq51pnKLuwkVCxoNk8tskAvNztIuHtH93c+7aMscshOtMvBY0XszqNixk&#10;rs8izvSL92xsO/IciSzKOTXuExK/LMnNxXNl0dCO81V/fIzroU4yrswfxXj1uTJjXPQv80/1RRV9&#10;DidkfMj68/FdcOhzHmjx7VyeuDbceCr2B7u1vPHtp3NQXxsnVpingTBXg23ZWIs50uwPtm66ts3M&#10;p7NnaFvEk+3HiW18JuOijLP56++As2k4dwP7RzaJcelX4xrQypSjerm0XRtfhrOvFq9ynjazvyk3&#10;I1Wf+fkezotjdW2M58ixtMVHG+157mzbNBcjcu1W2otxPeaJiPF8/hvXs8L/ETH3st4m+dGj55vw&#10;rRuTP5bV13ws/TbSNvfriMBgxFwC1gLFDzRxemhzmrQQkIXj/fF0cn2ApA4oz50W26RemORiHI3j&#10;m2PqM2nL9ZlP1lAv6ytOcjr2ZOKrPtLGpPQ5Uh2r5cfS/jjO+flroZxjrdz1OcZXWABEf8+9KcYd&#10;/FO0vcKcez9YFxFvc9m+bndBbQ4Tajm3mEqfcc7T8ficLmMjG3MltrM52XI+5vyQxuzYhzJeXy89&#10;tk1cR+w593b/ujsZyoI9J/3fv/qpPKe3Q4xP878/lsSkEf9FPW1OFlDPhR7FDi2mlnCYcx43JrKP&#10;nxd9zuXJZH/SVvDjdK5lqz+e+rttbdTaK2OvCTemIZ7T9mT7hv1bxKOPbRFX/VjTv2Od1Lfe32kM&#10;B9vSsSvz1BrbZZwpcZCixGpksn+yV2u/yHN1zhsZxp7NU4z1St5rBBtMZCwMBL+bvopUfKbFVOGf&#10;RuL8Zn2FcWU2zvrM/z2s+YNdrt3h/67cx99kb5kr2pw3ocRBHFO0fxqjzkYxFHB+V9YUf7zlejjU&#10;FeNWxlTOiZLTPaUfjXVpE8I4MlvjOpL1ofRZxOzynFtFBPrAnLsI+AGoSWoksHf8NBg1IQsH+n6K&#10;ABT1ZEB7jHMN+5ayqE9BMfYYJCII8+QpE8OhBV2kMlY5H56yD32c0rYlzPnIl+uJO5cMwX5p1xpz&#10;7vwc+xd+cu1rc2DMmaQ2hwmb+1zB7NOanzAvM2ORsa3avOV8zPmhLTeNcTbOhY095943oW3XT+zf&#10;iNuU4LO6/Uo7hq/b8kmnfq41/oYxVjjIOd8iVmSetNlfnudosqM9NjYitCXn3Y9rsk2zf+NYbLQ/&#10;y7t4XJxr2ZDb3x7bc/FaUJnDFvub14NtCGvWpvHSPM+tcTnns2LcRv7P4O2W9jS2lfkszEfwQd6u&#10;by/Glu4rK/5qtMdsZHHszmC1l8V18JP3Z0vclnW0fvL8HTDmrRJLi9Daqa6N0xyrc57FzzwriMC2&#10;wNYDdKZMOkdJ9GISrYlpWsCNsbQuMDMs6lNQnGvYlPnDsrsWvOZY7cVEzoG3dYXkGJnzkV5uxpVA&#10;WwhWmXPXRvSDt3G0x5wD288ZtTlMUMe2KVaf7rjuq5b+83naTQ7O2dGUm9b4t46VxtzK/Nxy0RP2&#10;Bztz35Z9m3nTGHMa1VxU7fK05rDGIc75Nvko7W2yf0CxtdWOsp5vf8kmw8TyoVxP5N+ta6RCazyp&#10;/snsreRfWi/8vyW2/d9GmxqVfJy3f/p7bj3YCtnnQlrnq7kf02dK3jg280dzbmpkY8n79+1G+0Mu&#10;ujLbzsVrjhoXHms+Fvcxg9VedjxbFyr5mJC3q59TjNGKmS1je0Rr32pb1HXjkfNhxrjO9iLQdTiX&#10;pN7ZVvD7gVikg5GB7pMgdZSfQNnGRKy7KElXmuz2PkNyFyTnGjZlQd4YSBnmWC2bAkki+XG2B+E8&#10;xrzMlKv+DuOr2Z/W227OvV2ujcHnbz7bx2/wi5k39mKe0Zjo+aK3JVafFVvKRWouto253nI+5vzQ&#10;kpu+jrR7YvNYsec8s9v5OfZTXsAs+1JfFvORtZnWsdgsr3X/Bipz68/brM/Dm/PG3HbM5Umb/Z75&#10;66ajdW2M7Y11Npsfc96L48J+V76bmIio9TK7KnMZ6rk5sMbYo8Z2yMeRWqzMrbtV+5N6M+vBEnx7&#10;JZu2p8e4QsXPGZbPwvma7Y6mnJ1oz805n+VxlsdMWCNcmbVeBBpifmRpzPao8bYFVnvZ8SxWg5/S&#10;c6w5TesU8Z761B/zYxZtJMzG3BxaTFpzIOuGelNMKX6YYUsRWFkIU6zECzQnek9W17UrzpvpK6L3&#10;qSdpLSmW0NZnCEIxicW5hk1ZkrQGUoo51sa57vG2zs9BO8a8zJRbPpNjUBecVeZ8smuwZWhr6Cv+&#10;rSfqOjkVsRbTjbD6rNiS998S28Zcbzkfc34oYsUhbGn0+XLsOc/sdv1HH+SLvbdf+kf6MpzTH0uR&#10;PtV9sR3VNitzu40thzjnbfnYkieN9geyum5M4rwla2NKPG8TH1nzrvg8td/9f9aHOrrPStRxZ/ZW&#10;1um0njXGnjlbnA2Db61rQSU25+0faFsPWvH2Cnsq42+hdb6a+zF9pufNpuh2l33M+yyPM99urB/W&#10;CVdWicelbBCzarxtgdVedtzNpfBTLAtjkP6Q7frx9MdSpA8rebYKWvvWHMi6wQcZC+dhOxHYmHiz&#10;AbLIyT7whz5du3LCGm1qTdL68WU09RkmVdpfnGuMM/e1Zndc+A1/V/w3O48Bb+uaSTO3wOnzI31m&#10;2aWPa40593af/OHp/t/Q7zC/fV/PDbao42lczBtzpnXOmjD7tHy1SWzr43fjUM5tpcgfgV4u7G9c&#10;W5Zjz3k2f5n/wjmuLP1/er7m/4a8bK23hGqb1vhtv7RwiHPu+5zxbVOeNNovjg9tupgSPrXsalo/&#10;NvVR7RpmjOt3v/UxUY6vEcO3EnXcwl7d//L4drFd9X8lp1rsXzfP/fwU49kyfywfF7T2Y455u7VG&#10;0pabLT7L7crzND+/KVebWB6z6/XtsdrLjme5HGwLZbmfjPOL+TBYGsOhflPcDmgxafSZ279OzG4l&#10;ApsmvsmBYTCNTnP9vvnzfgL1BcyVG2WRtiSNLLPPoqnPGEDJxPrxiP6bgiSeO53ny4dvlzL8U5sv&#10;xTYNKwG3oT6n+rwV/g6LxlQvzuvgExnH68z5OHdi4cntSGlM7MYLuIyHraj0qc25jL3W2JZtub9d&#10;zC5YiCXF3OcUseIo46oeh5tiz3k2f2EM3gfhnFBW2BV9ndpfy+2MdWI/Y27tyMbm0WJqEQc55zH/&#10;836zbwddlCfz9kdcG9Z1s/BVjIGedP3o68m2N54nLR6VOIhoPlhOHJewt+837dP1JdfNwt4wl2lM&#10;hzqZj5QxlT4b7NLnsp4zut+b7Nf8vzHKmhHGbc1nC3qMK7SOpeKzaK+WO0tpy80Wn4U6IQbyuBHx&#10;EXxgxssSgh2pP2t5rsbbFljtZcczG4OfRFl9Pct9W8P1a8WNwPvJ99UU985W0bYWz8qcrOH3LUSg&#10;fbFJaU7iHu9ogTZBwRm1wacTMZLU1+2qjSkkXELTBCc09xnHFxjKinONRa8MiiT4Q1v+3DToyrFN&#10;6PbKeqkd3ta2hGknH8fA5DN93jR/+2O53XYirTXnuW0xztO21NgPjPXiIq9RxLZSp0f6aJbGPgeK&#10;fjWftsR2T+YPtwb4uVjq/5SafZoN9bhK2hFttdIy51lsZhcBcdEr8mMYS2m/avuAYr9q3zYbDDH3&#10;hb/nyjfg0ObcU1vLAg15ssR+R2zTsFuOcYizLP6MepvPU+mH6nUj2r/CJreIbdGmNm79muv9nbal&#10;rlFNsV22Vcxj43rcar8a1wNGjNQR9g9tqD5rR4/xSOmvieScBdcwve7yvUx7bs75LORIiE/fbrQn&#10;nJvFru6Tjfy/YD1W420hZiz2RJ9l/QT7Mj8lNsj2hnqFnWZslHOu2qeNeWzT9leGG4forzkO7Rxo&#10;nfPNRaAzfG6QfmLUCxIAAJwb8SJWXBziBWeFzTXAzsg2fbAtrAdw1JhxHm9ONYq4bamIwPpaFwSg&#10;IkSd2FVFY8mGIjC/O2GiDQ4AAM4df2HQLmzaHWWAw2KNpw0wwXoAR03lppKdG+uj9tUiAkMd7SGb&#10;v8GzUxEIAAAXCevOv78Izd11BNgfSzY10AbrARw11pPAIA53cxPk6e53abuWkNvmSWAcV+MNM0Qg&#10;AMCREDd+Oef02gvAQqIgQQDuBtYDOGqiYBLs9AZIFJkB9eNyTSJwIAhBwZKP4CECAQAAAAAAjghE&#10;IAAAAAAAwBGBCAQAAAAAADgiEIEAAAAAAABHBCIQAAAAAADgiEAEAgAAAAAAHBGIQAAAAAAAgCPi&#10;QETgSXd26153717kdnd2Tat3CJx2X71+v/vq+fz476+92t3925vdP68NPwT5s+4f/f/v/u3V7sPn&#10;8notvP3GcO7EP36j19s1zo7TF7rfK2VwyDzdfXiaxN9vXvKxJOfyqY+7u6/f6T55KjkGVa5/ka5T&#10;97obp3o9z7Su1evVCG18cV0pW4nTG7Nr7rUrd7rvXvm4u6aUOZ7/uHvh7/e7/xq50z0r1siDZbT9&#10;Zve0Vr5T/tK99PWP3Vsf/CU/fvJN99bdf3UvnSTHZnjmg39179/9sWfZeQAAcJwc3pPAhg3Jelzv&#10;bvQbtNsfnShlGle7T165r26GchEYN+EvdW+Leot47oXun4jAg8bP+9w8+5sCPja08rURIjDE0d03&#10;flbUfe/FPp5fv9m9J47DDNfOutvHIgKfv9nHSHnjayoPIurPp3r5nnjyj3fahN0eReCVzwfR9qC7&#10;srCs4J0HiD8AAFgEInCBCKxumMPTFi/YaiLQC4JR2A3nWULrwERgFLoa+7JxEfGJmGAbcXaYIjA+&#10;TQ52VURg7cbGMXLy0W0n2iZudNeVem0icA32LALd0+L73d0rV8uygBdbh/fkr1kE7gn/5K4m3PxT&#10;wve//qZ7Ri2fcILx80/VMgAAAA1EYKsIDJsh8254JgJrT9EGQTC9JupExAURgRNB5Kqi4oBxcyRe&#10;0Q3ztqlAuxAicK7/ho3+5Sc+tZNrT79GaALsSESgu/E1c4PgUMXWYYvAT7vX7iqvgUrca6Fz9YJY&#10;RAQCAMACthSBXkRNd80N8eY2GUm92oZmVgTKPo079cmrWJ6pzfJuf44mCls2Q004YTeJBrdZt8RU&#10;gwj0m/0JdaNfPAHTRYv6pG+pCHR99e3Hp0+ur/hkVJ6THA+o9o9tSXRBNyLt00SgMhZV/GZz4UVV&#10;1leG92/tyelAMdZinGKeXLm3P5t36ybCArZ6LdTlbJ+HQRj5nEzyT+R7kX9qucxr44bN2GdEXw9k&#10;n7IdX15bdwRVEWivPRp12zQROK2Bat2xLaPfwmdG3bkbX4G62DrtfvH3+90Lf8xvMBTnuFcy/dPE&#10;p/8cP1fY89ePuyeT8/Lzp3pT+76/tCxH9pmUGX0NyP6KV18X2u+fAra96jn/WigiEAAAlrOFCAwb&#10;Ebk5uXXWnST1ys2Vdl5CTQSGzUu68fFf1CA2fnGTk9nSb5C+yG0zN5YF/stgtnpSYgqZCUsU6CIw&#10;CJFUAMQ+UvEzHFOFVy4w8idHybGNROCr3T9Ph7bCE6jT/u9+bPKp2dtvNDyVC2Oajun2+7bT9oJ/&#10;UhtXE4ETaz0JjIIxbd/PSWJvnN+sLWWcmzD3ua8aIWdv3xryMOTUrf7vPq9yQRdFSpqvYT1IcjU/&#10;J6+X5aqyHrhjYm0p1ojivGCXWLuqhDZmnwRWb2pFf+TlJx/dSP4OdcYxBX8Z/knXVVXYOnuE3YaN&#10;7stgrBsD/3kzF0WSUSQtEYH+3ELQZYLravfsX4d6+eunT/7xZvE6al2c5jjhpgq22F/aTrArrd9s&#10;/8BC0eY+7/dj99o7SpkDEQgAAMvZXAQ2bYKUjdtAbWNUKXObuWKjVvah19Mw7JO4DfJK36I4CJFR&#10;YHgBYooDQ3gMWOKjFEMKQWyN7Rr9bC4C45hyoTpvW2g36VMdp7TfEllS9Mm/ezSbzl8EWuVC4EUR&#10;KPxuz9MStrjREYSFz6MgRkL+ZULEyu1wflxLmkVgbR2JGOtU1kchChtYQwS22J+JQE1Ee3SfSQEp&#10;/w6odoTPir44/2UvdbG1UAQKwVSIMyc+2z5/uIoItPoLIvgX/xn+brV/ILziaYs6ydyro4hAAABY&#10;zvZPAmsbIWuTU9tAmRsjS7Dpd8rbNnRtdat3xBfiRMO4YfebfE3kOUwRWIqlkYpwHBF1LCGzuQiM&#10;oioXMZrgksg+3d+qCKyLO4f0has3tJcjfXXuIjDYpc1ZZothgz1PS2jf9BdkORvWhZCPqQhUn9o7&#10;8jxsFoFhHdHXC4/eVk9q855EYNvNqri+nZkC0BR3PVkfls2qje03BdYUgaOoCkgRZT+xK1lDBLrj&#10;ahtiXI32OxZ/k+eMyFssKgEAALb+TGDYfLiN2EC+kfAbsLQ8Z5EIHDd8BnED1Lo5c+xJBI7iaUsR&#10;qImwcE4qOLyQKont7k0EBlsL29I+i/FYTwtFGwmj/zSxGG1IxrIfEaiI2B4/d6F9w4YLJQJV0aOd&#10;0yACk+PTWpCf54WnRbB5LyLQFm45Yo2t+c/i0ojA8Gpm8XqlzmoiUBWd4lXPfYjAIP5avj0UAABA&#10;sqUITBhFWrKZMDdAFcxzrE2gpLXeQFvdNUSgJcQmFCFhbPpbRGA8x/erC59YZy8iMNgg2yj6DE/J&#10;MqRNFRGVYdST4lQdtzEX5yICoy2GDfY8LWH/IjDm4TIRmODsGNag6Vy9LUmwWbXNYGsRuPRJYO/P&#10;uMYW5zQKygsvAmuirOQ8RCBPAgEA4KKynggckJuM1o1SirlpWnjnvGlD19jmap8J9OJpFANu818R&#10;EMamf8ASH/nxXISNyHY1ERJFmioutheBUnhFckFT6Sel4qeMqgicfKmJKl9H6aMi4CbmxmGJRHF8&#10;pyJwbtMfcmVWRNgi0MxtcVwVbq5Ow80d2YfVp8A/MZyvN7KCCMx8I8omxBoV/CDXrDZBqQnpOK/S&#10;jl1+JlD5spVGEeX7avtM4JLPD5pir/qZwOT4EhHIZwIBAOAA2FwE9psRuSHTNjWLN1e1TVvYALVt&#10;BOVGqd/sFN8O2mrfFl+akeHFQCa+apv3qrhRBF6oP4mJID5SsehEy3AsbVe2FcTHaS98diQCox2l&#10;rT1Jn60Cx9WbE2OaYItiNxmLFKhRAOY+Cyjna8zZJ/sc8Ockc7dLETj37aDxKZQiQPKcrYjAKDgy&#10;sZLXn9pLBFbM554094e2pQjz+ZwKyChyGp8GFmtBf1yOd2AFETj1mdtW/3bQ6FOxDsb50WxNkP7x&#10;4vF2f25pY+sbEHURGATfKISiABxYLgKjqJT9ad8OGttseX3UFIGF/QPiVdCBJSJwqWjj20EBAGAH&#10;bPUkMG5GJvSNVlmvJ90IphtMiby7rdZVNllFPWsjFjeJE5rIXOd3Ar0oipt4t/EvNu9BOKnIJ39l&#10;3VIwijpDf5qYiGLG4cWItC8VQ5KxrVYRqLQ3tFEKGtsfcqyqfWlbiQBOKX0WBVjAteHt0OqW7cp5&#10;GkhEbkA++Svsz/zQs0MROB/fU55s/CRQtFPLt3zNGNYVf56s60VNgvE0rKg3oAimsl66pkXRppHU&#10;W7KezfojlAtbRzuz47p9+Xzl/bm+nL3K+rjK7wQOROHmcU8F3ZO0TUTgQCokkzazOoHwLZ4TU5/e&#10;7rRsQn9yaZX3LLJ/g98JrH7uDxEIAADLWfd10MtM2BBt/zQQ2gkCUBE4XqTZT9ZgAY2bfTg+3M2B&#10;lb4UC1L8K56zwq3p1VFEIAAALAcRuAC/IVrp9wJhnvDkq/ysXPlUETYlfPZr66fccCkJNwg2+sIg&#10;qOKfBja85tnw7Z/uaSEiEAAAFoAIXETYMHNn/JwwngTGV1e3fAUSeNIDDYTPi/IWxPo48WZ8U6gv&#10;a3tl1AvKJd84CgAAxw4icDH+S2J4de680D8TqD0dhIW4pzw82YZ53JfE8LR4B/infcU3f7rXQJeJ&#10;uvhkETEIAAAtIAIBAAAAAACOCEQgAAAAAADAEbGRCPzlL3/Z/eQnP1HLAAAAAAAA4HBBBAIAAAAA&#10;ABwRiEAAAAAAAIAjAhEIAAAAAABwRFxKEXj9i3vdvXsTN071ervlpDu71ff/xXWl7LLweHfr24e6&#10;H84eV8p6+D0/neCXf/xGKfvNS/5nMI7BZzE+/vZS97ZWvjJvv+F/XkT1+04Ia8De1qADJPzm4AA/&#10;swMAALA/LveTwGtn3W1E4M747MuHuu7BI91nSpnjIovAmlDbkt9fe9X2CSJwZyAC94z7XUrEHwAA&#10;wCGACNwZpQg8+eh29oQy5aJtEk/PHu4F4MPdrZf1ck/4ofc3fqaUHTg7E4HeJ/zY/fnjxPffXu0+&#10;fE4vh93CD84DAAAcDojAnVF7EnjRnxI+1n3/oPIa6AgisMA96UOI7ANEYDtP//l+919//bh7Uinb&#10;lPdevI8IBAAAOBCOXARe724kT+Pu3bvdnV1T6p3eSOoM3Oiuyzo98rOIjoUi0LXRHx+fGg51wjiG&#10;v/OxTK+bRW5/dJKUBwr7I2Icsp4hUv1TwMproM083X146l/Ri+hPyIKYHNE38n6Tn9QzxKesl/YZ&#10;Xxm0kKKwtU9PGK9WJ74Garbjzx1sjTY6u8fzhE/GVy0jus/M8Yr+az5rR85jQLz66vpyx/L6ap/S&#10;byPn84qpjsxLZV1xudbn35jbQy4m54ncU9cWpd5qPP9x98LfeyH495vd01r5BiACAQAADofjFYFB&#10;8KSiKQqvrP7QRrbRihu1VECFY7fOuhN5TN2k2WVus3frtu/T2dj/v//77Fp5zvUvxOZSGVM8No0p&#10;CN/M1jj2tL1Qr7DRfxlM9+Vj4vhy3n5DCJOwoc83+9rTxP6YJhyE0BmOSdHmRU8iEIJYKgRGw5PA&#10;1j5Hmp4uWkIxiMDTV52tXij1/3dj8T6axlD6x487t7Xwher/BT7bANe2OpdDn4mvgm2Z74pjIVZE&#10;e3sl5LAuAofcHtYRn2tDng+563NxWl+8AEzWGy3Pd8Jp9wsnBO90z67wOT5EIAAAwOFwpCLQEmGa&#10;mFOQwkrd6G0hAmNb2WavxbayjheVbYKv2FRq43r50e6HBw9137+bHFuNIIDSTXyTcNLFRIHRlhcd&#10;4slRQ79NfSZ44TZXvy4Co51RKHn7NKEsKISbFI4D7f5XfbYBNRGY91n6xT5Xf+q5F9S1IR6POZff&#10;mMnzU8vNxnWqIIo6gz+fKudc7Z79qy//xX/KsmUgAgEAAA6H4xSB4bh2J13ehVcR7WpCaysRGNsK&#10;G0XfT9vGL7dFP6cYo7VR1fz37iMNXwizOeXGPggcRYikROFQE1mmcHFPlIRwaBCBLX1OaKJLY0YE&#10;huO52GkQgbL/QhQOlH0v8tkG2EKu7DOvqwjWHtPefVEVgbnQi+tBJgLVtaq2tuwG9xnBXgi+8Mer&#10;avk8p91Xr9/v7l7Z9HwAAABYk6MWgcXxnvIpWXw6V7J3ERjGIe3K6mRtDOQbzgE/ZtFGQuanNUVg&#10;ECJOSKUUoips+Mc6hvgIrweOCFHkRERanrFcBDpm+szrtYiTdUSgLw82JaSiz/sjsSmMJR3zIp9t&#10;wOYisKewt0UMnzPbisD+b7/+lK+DauvXrogicPlnBL34++71m917ajkAAADsA0RgerxHPiXzGzCx&#10;iRPn70UERgEo2pC2qAJP9mttVDXWEoFRAIoNuyYKMkbhWBcgo3gphFHjU6JWEZig9emxhJ3G9iIw&#10;CsDcdvEkMLY3nJcgx7vIZxuwjQiM48xo8vE5srUIDHkvcngzAbjP10F5EggAAHBI8JnA6vHyqZlD&#10;tCuFoyMIuLKPge1FoHxaoJ4f7Ndee82oiOKClT4TmIuYiVkRONAo0Iq23JOj1qdXUjS1odq/SFBu&#10;KwJDvcKHYjytvljks57wdG52DgPtIlDOx2bzM0u8uTL3Sngr24pA6/xzgS+GAQAAuKwcqQjsyQSW&#10;pxRW8S58+SpWdm7oZxRb7u/hm/+mjV3O9iIwlk0CL9qa1Kn0I3H9Nm02V/p20CAW1CdTQrjJjX4p&#10;IIdzddGQi6nYR8uTrbm6rX02CtuR0O/GIjD0l/pnfHqa+LtZmC7xWexb9F+hVQT6dtNjlp+2JMnv&#10;2ZsnLbj2lLzKjldE4JIbNGvCT0QAAABcai6hCAwbKhXjaZ1V7hDtDQJL25hlbfl2nLBKBJjf3MU6&#10;ObGtZhGotDfUy58E9gRb03qecmOq2pe2FVjrdwL9Zj+KBi9IbFEw1dMFSRBCCdZTokmoJKhiomwz&#10;F00tffo6li0R1aaA77NdBE7CLTL4q7Sj9GtAEazNPlvtSWDSj9VeIm5z2gSoznQzZWMRaOZcT5bb&#10;DSJw/Fu0M6Dk5lrwY/EAAACXm8v9JPDYiZvR4klg3Ohu+srbY933D9b5rcBLjxNFbU/RzpMotIon&#10;gVFYrf2EzcAWgTM+M+1c9uRSI4quc3/6pmDaYub24YIIBAAAOBwQgZeZ7Elijn/9c1MRGJ8G7ur3&#10;Ai8LO3plcQX8k73KE9VzsVnvq0kEhieO2uus9tgaODBxZedp/vTwInDtyh1EIAAAwIGACLzMWBva&#10;+OrqlhvIz758aKe/GQi7w3oSGF/71MTV1vTCLW3X21C+urnVk8D4OupiEbvCa6A7wHoS6MXhYTyt&#10;bOb5m913r9/vvlrhS2YAAABgOxCBlx3j80nrbB79l8T8cPa4UgaHThSCOZu/RtlCFJke/bN7TSJw&#10;wPhM4E4E7B7RPxO4+VP8vRKEIGIQAABgvyACAQAAAAAAjghEIAAAAAAAwBGBCAQAAAAAADgiLpUI&#10;RJwCAAAAAADUQQQCAAAAAAAcEYhAAAAAAACAIwIRCAAAAAAAcEQgAvfB+Nt9F/S3vkb+0r309Y/d&#10;Wx/8RSnriT9Kf+usO9HKAS410w/QX6gfdV/KXtezx7rvHzzUff+uOP7yo90PDx7ubr0sju+cDeY8&#10;+G9pjPjfj7zo1xDYDNaW3bP7teX6F/3Y1t4freGzDdckk5Nvurfu/qt76UQpg72CCNwHe13Y1uPK&#10;5z9279990F1RyhyIQLhQXO9u9PF6+6MTpWwT2Kjtlse7W98+1HXfPtqdKuWffdmXPXik+0wp2x3r&#10;icA5kYcIvEiwtmzEJV9bLoUIbKw7u1+EvYAIhI145oN/9Ql9Me/s/Onzz7ov70783wf/rtZr4T8+&#10;+DBr68vPX1brwXL8JtdvdDy73gisvVGDXTK/Eatv5A4GROC5w9oCNc5rbdmJCFyDHYjA+ObY+19/&#10;0z2jlsM+QATCBnzavXa38hrowfLv3TtfD2Ltv7s/xWPv/PfGQtCLyQ+7d6IQPnmz+z+E4ArEu9y3&#10;u7Nr6fF+I/XF9eTvtWGjdmFwr2Qpr2pJQr0fzh7Xyw8BROA5wtoCM5zj2nJcIrDHvRZ6EfeOlxdE&#10;4HkSkmW8+6gkv1sU+ovReKdyuDAl5+WJNr0SElEvMvG1zAKxgZD1jIuifwrY8Bqo2Y63e7DVjbev&#10;4+wezxMXaOm3EXkhn8EJvkS0BfzTvEQYthAE3/++I44bfayL31BMflA2goXPlE1Pf3yIp/yueNpW&#10;iC/tIhXaz+KtiDN9g1rchRfx4csb57YYp+jTlfu2Yqw5kjEV9ghkTmXtDBjxPdXRxxJzXY5BvZjO&#10;5ZQrV8ZpzEELcpzF2iJ9r25mZKwmFH4r56LoM+Du1Dfehd/81a0wj4qdjjB+P19tc+7RfeLbqfjL&#10;Mc2n99Xwd36O5bM2ZP9K/BQ5J8fq22BtUewRsLZ4jm9t8Tg/DGNrmKdZ+5t85iniLBL9Ftoa7Mjq&#10;Jm2abQTUWOuZfS00jkOZQ1gfROCeGJNfPX67uz0kQFh8b/d/n10rNyTXvxAXgLCYaxfPKSHDwin6&#10;Li+OoV6RiOGR/uefiuMa1ibKHx/GNdjq+h7+7y4qvt9xDGFBmMYUL4LLL0Duyd3Xb3b/kR1/ufvf&#10;8CpnIegq6MIxPmnc7hXTKvGCnfm095n8W8yvX7CV+c3aCr5Nzi3jIj2ezMEwT5kN+jxp7Q3Hpvgs&#10;bbDwbeUXm2KcyYVxiiErtkXsKeS29sxdsJINlCybLqKTjyz/5McU+2NcZMfbfSnxtuVzV6w3WdmC&#10;fpytZf4WfRa5H/Ff2NB8B/7dR/qNWsOdfYXquJx9ik8qc66OKRyTmyY/76Wf8vLBZ8m5tb7niDGU&#10;xXIfa/Jv4Q8/b0p8Zm2xtrC2eIo8d8f0cfiyBf04W8ucKfrU8tBxfmvLwDRP0/j9nEj/tNrvqfms&#10;aCvMr7Ym5XNuxHCoK9cvk3ce9CLwx+41Y78Vc0+bR1gfROCesJLUJ2hYELLkbFl0yzpaP9bCXyS3&#10;dpEJj/OtBM4J9hQXsXA8JHlMer+I5BchbUGMfmledBxBoKWvao5P87wQXCLcSkEZ23i57Gc1LH82&#10;UFw0gp/V2Ji72DTaocxT7eLkmLm4TRgxK+JnvJgJW3U7rDbr+Jw1LlhaDgWyXI/HiwuqYZNsN/ha&#10;1lPzZ5blcTY7ryN+PEXuFuP2qPa7jdeSb+dbuLFLcP2P4xJz4Xyu+HZuzqWflow9wZfL8zaLYdaW&#10;FMuHYVysLY65+NRhbUlpmqcl9gdsn2lzHuYkrb8ktg37bGY+TmT0DbsBEbgnrCTNjmcXOiVRFfJ2&#10;9XOKxcO6mGjJ7e7itH4hjLXg58e9PbH//ELrxiMXusrFzyYXgfmTvC1FYPYKqCI212LxYpsiF399&#10;A6BdWIpYbbVDqefbF+2lhHOKjYkky42czF7D1mJMDt0nc9QuxrVYVW2Q9rbmZsUfm+DzrqfxQqz7&#10;s8SqZ/pQGf/p2cMLX8EKX+Lw5WNK2Qyu/2BX8Hm0f4nNHiO+jBitxlWPXr5ZDFs2tMHaYtYZYW2J&#10;ONv69o5+belpmacl9kdMn6k5oOzTlsS2UddmydtksGsQgXvCStLseLb4KoIuJJ9bUFPSOsUC7i9G&#10;acKPF0+DLLnPWQSWi5bihyYmcWY/xVsuAv9UvBa6QxFYWfQl1pxOfmzfqMl+XR0rdkV/A8XFIcTk&#10;iHLxmd0sVXzh7QhjWHIxa9qohfgs2M1GrTk3g08LX2+B7LvmF92fgtk5s8jPOdeNmpsP3//gj9sf&#10;nfXz7+faygN7nEZ8GTHq/W/EVY9e3hLDCpW5kci4iEx9srawttSRfdf8ovtTMDtnFvk5hygCl9gf&#10;qfnMt5fElDa/S2LbqGuDCDwkEIF7wkrS7HiWnEL8hMSTAku2qy704pzaAlpw3iIw+CBD8VsLTrj1&#10;Yq8QaNaXvFQYfxrC+IzhTj4T2LjYxjnP68lNyIKNWlbXz508z19YRAw12OvP6xljJMz/3BzPXfRF&#10;nkgbZJ54dJ/Icnme7rNAq50RaW9rboY8mYuNzQj5WvGN7s+Uum+rPhScvwj0fvWfW/K+8H/3Yy7W&#10;th5zzgwfGDE655P5XE2Pz9CQqwO+T1lP9qnbMG8va4s8rxoDrC2Bum/n8ijlQj0JrGD7bPJ3SjG3&#10;S2K7IRdzEIGHBCJwT1hJmh3PFt+QvKHMLwzlAp63O3fhCSxJ4jU/ExiO52MJF0NXZp1v48ZvjXnp&#10;t4MG/2vztPjbQYOPly7mOalvtPKBPE6m4zIW9NiwLjju+NCmG4eMO8OuxriSueDncG5zottfHDds&#10;kH16ZuLN2AxVL9KVjZZqg7S30YeLN2q12Fap+0b3Z3t5zU8Fa39uJ/hYn0MfTzdOh399uZvv3g/D&#10;mNR1xhyL7kPnG23uZnyix52VFz3VOffnmbHvYG3Jjhs26LHO2mJzrGtL4zwtsT9g+qS1rUWxbeWL&#10;xdxPjIWct+IeVgURuCesJM2OZ4uvuACHsinxQvmQPGO7MxeeBNdv00Kz3reDxuP+Qhf7zi/65mKm&#10;kvhAXUDCq5rp0zsn2vSngN4u3552AfRPFhPxGISh+hQwzNdA+2JZEm3K2+h9lvi4mMvxQpSepy/c&#10;5qbDtXG776cvt+YzPS8Z7+S7oZ5sO5/v7FgRj/k487jx+LEnfSy6mM3kQfRj4WvRZ0rloqvaoNhb&#10;tSmSrRXzTHZr7fZ+NuyyYlcdS6TigwklhkzW/Qa/ep4na0qc9xgHav2eynhlzLq/3TcjK20p8Zai&#10;56qe1wP1cU7lrC3R1ryOH3vSRxi79KWVC4XvUpS59vVFnymsLRd8bWmdpyX2e0yfGTFbYNTT211o&#10;38y3g6b5bcUErAci8BxJFwRJDPYsybLFNyRakoCyvaFekaQhmdN6nnLhVO1TFpK53wl0Nsh2AtlY&#10;wgUvv+DKC3e8aJeoC9m4gFgLUhCCw6ucAfs10Klvta+e8RXTgP0aaFwoV1jYkkVSH+vU11TuxzL1&#10;Lf/2+LnQfDe1qftCzNMQN+qFpJxPyx9lHJV2FTEr43XRxWxA+k7YJ3w/lBU+M3OuJ+lTtcGwdzY3&#10;s7WigTgO1Qc9yhiabArIONPqaPOprh3ZJt6z+Le8anXHsWpxP9k0jT/GSLKGNs552p7Djc37SJ27&#10;Sq7ruarndVo2tGPGCWvLSBHfjbmq5rWDtcWhjKHJpoCMM62ONp/lnPccwtrSOE9z9rf5rFIvtaNm&#10;gzqv5VxY8eJ+J/Drb7pnlDJPkifK/MC6IAIvM3EBKhIpJpm+MM3jH+fv/p3usLAoi45fEI07jcY5&#10;m2D3s5y4+DZfTAFA5+VHux9a7tiHepv+jtdlY831DOBSconXFnMPYu4VV6bx40Tslc4PROBlpnIH&#10;z28GNhWB8Wlg62cDNyQsTNrdXL9IlJuZVTc5wX9a/4s5r0UW4Ehwd+Grn98JX9rQeFf/0rPmegZw&#10;ibmsa4u97ws3z3e6PwkfJao+BRxY90Y+1EEEXmYs4RFf19gy4d1j/eZvCt0EYzGI40qPxzFtIWwn&#10;Qr8929+Jml5tYPMFsCZhI2Z8m5/fyC35pr/LyprrGcAxcDnXFusJmxeHu10f/H7R/hgRe6X9gAi8&#10;7ETBJFgn2f2dHftbntZg2sCksEgAQPwih+KVLPeq1pJv+QMASLmca0sUgjlr3Dyv4F4D3eUDA9gU&#10;RCAAAAAAAMARgQgEAAAAAAA4IhCBAAAAAAAARwQiEAAAAAAA4IhABAIAAAAAABwRiEAAAAAAAIAj&#10;AhEIAAAAAABwRCAC53jq4+7u6/e773ruXrmq1xl49xF+mBgAAAAAAA4eRGArQQzaQvDx7ta3D3Xd&#10;t492p2o5AAAAAADA/kEELuC9F+933714qpZ5Huu+f9ALwS8fU8oAAAAAAAD2DyJwAU4EvvJxd00p&#10;G3GvhT7Uff+uUgYAAAAAALBnEIELaBKBLa+FXjvrbt+719374rpeDgAAAAAAsCMQgQtoE4FPdKdn&#10;D3fdg4e7Wy/r5Scf3e7uDSLw3o3uulIOAAAAAACwKxCBC7h25U6TCHzi5Ue7H2qvhPIkEAAAAAAA&#10;9gQicAnP33Q/FfHV80pZhv+CmB/OHlfKAAAAAAAA9gcicDFXu09e8b8baItBRCAAAAAAABwmiMAl&#10;uCeBd7pPnlLKMhCBAAAAAABwmCACF9D6xTCznwl84np3gy+GAQAAAACAPYAIXMBa3w76xOmN8O2g&#10;97rbH53odQAAAAAAAHYAInABi34n8MvHlLLISXd2y4tAviEUAAAAAADOE0TgAppE4LuP1J8CBuJv&#10;Bd441csBAAAAAAB2ASJwAfMi0H8hTP0p4ED4TOCts+5ELQcAAAAAANgNiMBWnvq4u/v6/e7ulat6&#10;eXwN9NtHu1O1fGB6DZTPAgIAAAAAwD5ABM4RxN/wu4DfvXiq1xlwr4E+0n2mlQEAAAAAABwIiEAA&#10;AAAAAIAjAhEIAAAAAABwRCACAQAAAAAAjoiNRCAAAAAAAABcTBCBAAAAAAAARwQiEAAAAAAA4IhA&#10;BAIAAAAAABwRW4jAT7vX7v7YvT/w+adKeeRq98krtR9ZBwAAAAAAgPNihSeBQQzWhODzN92PrX/1&#10;vFIGAAAAAAAA58Yqr4M+88G/uve//qZ7RimLXLtypxeCd7pPntLLAQAAAAAAYPesJwLvPuiuKGUT&#10;/rXQ7175uLumlgMAAAAAAMCuOUcR2MNroQAAAAAAAHvlfEXgE6fdV70I/O7FU6UMAAAAAAAAds0q&#10;IvCJdx40isAnuvde5JVQAAAAAACAfbGOCDz5pnvr7o/dWx/8RS9P8F8Qc7N7TykDAAAAAACA3bKO&#10;CAxc+dz/bmBNDCICAQAAAAAA9seqTwJfe0cpEyACAQAAAAAA9sc5fzEMnwkEAAAAAADYJ+csAvl2&#10;UAAAAAAAgH1yviLQ/U7gne6Tp5QyAAAAAAAA2DnnKAKvdp+8wlNAAAAAAACAfXJuItB/IQxPAQEA&#10;AAAAAPbJCiLw0+61uz9273/+qVIWcK+B3u++el4pAwAAAAAAgHNjCxEYxN/A1990z6h1BvxroHev&#10;XFXKAAAAAAAA4DxZ5XVQAAAAAAAAuBggAgEAAAAAAI4IRCAAAAAAAMARgQgEAAAAAAA4IhCBAAAA&#10;AAAARwQiEAAAAAAA4IhABAIAAAAAABwRiEAAAAAAAIAjAhEIAAAAAABwRCACAQAAAAAAjghEIAAA&#10;AAAAwBGBCAQAAAAAADganuj+H37M0UG2Cg4nAAAAAElFTkSuQmCCUEsDBBQABgAIAAAAIQBfCu43&#10;4AAAAAkBAAAPAAAAZHJzL2Rvd25yZXYueG1sTI9BS8NAEIXvgv9hGcGb3STWNsRsSinqqQi2gnib&#10;ZqdJaHY2ZLdJ+u/dnuzxzRve+16+mkwrBupdY1lBPItAEJdWN1wp+N6/P6UgnEfW2FomBRdysCru&#10;73LMtB35i4adr0QIYZehgtr7LpPSlTUZdDPbEQfvaHuDPsi+krrHMYSbViZRtJAGGw4NNXa0qak8&#10;7c5GwceI4/o5fhu2p+Pm8rt/+fzZxqTU48O0fgXhafL/z3DFD+hQBKaDPbN2olUQhvhwTZYxiKsd&#10;LRdzEAcF8zRNQBa5vF1Q/AEAAP//AwBQSwMEFAAGAAgAAAAhAP86M5i6AAAAIQEAABkAAABkcnMv&#10;X3JlbHMvZTJvRG9jLnhtbC5yZWxzhI/LCsIwEEX3gv8QZm/TuhCRpt2I0K3UDxiSaRtsHiRR7N8b&#10;cGNBcDn3cs9h6vZlZvakELWzAqqiBEZWOqXtKODWX3ZHYDGhVTg7SwIWitA22019pRlTHsVJ+8gy&#10;xUYBU0r+xHmUExmMhfNkczO4YDDlM4zco7zjSHxflgcevhnQrJisUwJCpypg/eKz+T/bDYOWdHby&#10;YcimHwquTXZnIIaRkgBDSuMnrIpkPPCm5qvHmjcAAAD//wMAUEsBAi0AFAAGAAgAAAAhAK7QcFcK&#10;AQAAEwIAABMAAAAAAAAAAAAAAAAAAAAAAFtDb250ZW50X1R5cGVzXS54bWxQSwECLQAUAAYACAAA&#10;ACEAOP0h/9YAAACUAQAACwAAAAAAAAAAAAAAAAA7AQAAX3JlbHMvLnJlbHNQSwECLQAUAAYACAAA&#10;ACEAwH6J/nwEAAApDgAADgAAAAAAAAAAAAAAAAA6AgAAZHJzL2Uyb0RvYy54bWxQSwECLQAKAAAA&#10;AAAAACEAB0P9QvcyAAD3MgAAFAAAAAAAAAAAAAAAAADiBgAAZHJzL21lZGlhL2ltYWdlMS50bXBQ&#10;SwECLQAUAAYACAAAACEAXwruN+AAAAAJAQAADwAAAAAAAAAAAAAAAAALOgAAZHJzL2Rvd25yZXYu&#10;eG1sUEsBAi0AFAAGAAgAAAAhAP86M5i6AAAAIQEAABkAAAAAAAAAAAAAAAAAGDsAAGRycy9fcmVs&#10;cy9lMm9Eb2MueG1sLnJlbHNQSwUGAAAAAAYABgB8AQAACTwAAAAA&#10;">
                <v:shape id="Picture 2" o:spid="_x0000_s1066" type="#_x0000_t75" alt="Text&#10;&#10;Description automatically generated" style="position:absolute;top:6645;width:68357;height:11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Jq5wwAAANoAAAAPAAAAZHJzL2Rvd25yZXYueG1sRI9LiwIx&#10;EITvwv6H0Ave1syKioxGcQUfuCcf4LWZtDOjk06cRB3/vVlY8FhU1VfUeNqYStyp9qVlBd+dBARx&#10;ZnXJuYLDfvE1BOEDssbKMil4kofp5KM1xlTbB2/pvgu5iBD2KSooQnCplD4ryKDvWEccvZOtDYYo&#10;61zqGh8RbirZTZKBNFhyXCjQ0byg7LK7GQXuvFgeeydaLX9/+ucn3q4bdx0o1f5sZiMQgZrwDv+3&#10;11pBF/6uxBsgJy8AAAD//wMAUEsBAi0AFAAGAAgAAAAhANvh9svuAAAAhQEAABMAAAAAAAAAAAAA&#10;AAAAAAAAAFtDb250ZW50X1R5cGVzXS54bWxQSwECLQAUAAYACAAAACEAWvQsW78AAAAVAQAACwAA&#10;AAAAAAAAAAAAAAAfAQAAX3JlbHMvLnJlbHNQSwECLQAUAAYACAAAACEAtxCaucMAAADaAAAADwAA&#10;AAAAAAAAAAAAAAAHAgAAZHJzL2Rvd25yZXYueG1sUEsFBgAAAAADAAMAtwAAAPcCAAAAAA==&#10;">
                  <v:imagedata r:id="rId26" o:title="Text&#10;&#10;Description automatically generated"/>
                </v:shape>
                <v:shape id="Straight Arrow Connector 3" o:spid="_x0000_s1067" type="#_x0000_t32" style="position:absolute;left:23831;top:5473;width:5865;height:484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QkDwQAAANoAAAAPAAAAZHJzL2Rvd25yZXYueG1sRI9Bi8Iw&#10;FITvgv8hPGFvmlZZlWoqIojCHha7en80z7bYvNQmatdfvxGEPQ4z8w2zXHWmFndqXWVZQTyKQBDn&#10;VldcKDj+bIdzEM4ja6wtk4JfcrBK+70lJto++ED3zBciQNglqKD0vkmkdHlJBt3INsTBO9vWoA+y&#10;LaRu8RHgppbjKJpKgxWHhRIb2pSUX7KbUSCffP2M1sV+952dtO2esyqmL6U+Bt16AcJT5//D7/Ze&#10;K5jA60q4ATL9AwAA//8DAFBLAQItABQABgAIAAAAIQDb4fbL7gAAAIUBAAATAAAAAAAAAAAAAAAA&#10;AAAAAABbQ29udGVudF9UeXBlc10ueG1sUEsBAi0AFAAGAAgAAAAhAFr0LFu/AAAAFQEAAAsAAAAA&#10;AAAAAAAAAAAAHwEAAF9yZWxzLy5yZWxzUEsBAi0AFAAGAAgAAAAhAKW1CQPBAAAA2gAAAA8AAAAA&#10;AAAAAAAAAAAABwIAAGRycy9kb3ducmV2LnhtbFBLBQYAAAAAAwADALcAAAD1AgAAAAA=&#10;" strokecolor="red" strokeweight=".5pt">
                  <v:stroke endarrow="block" joinstyle="miter"/>
                  <o:lock v:ext="edit" shapetype="f"/>
                </v:shape>
                <v:shape id="TextBox 62" o:spid="_x0000_s1068" type="#_x0000_t202" style="position:absolute;left:2203;width:50728;height:66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44UwQAAANoAAAAPAAAAZHJzL2Rvd25yZXYueG1sRI9Pa8JA&#10;FMTvBb/D8gRvdWOxpURXEf+Ah15q4/2RfWaD2bch+2rit3eFQo/DzPyGWa4H36gbdbEObGA2zUAR&#10;l8HWXBkofg6vn6CiIFtsApOBO0VYr0YvS8xt6PmbbiepVIJwzNGAE2lzrWPpyGOchpY4eZfQeZQk&#10;u0rbDvsE941+y7IP7bHmtOCwpa2j8nr69QZE7GZ2L/Y+Hs/D1653WfmOhTGT8bBZgBIa5D/81z5a&#10;A3N4Xkk3QK8eAAAA//8DAFBLAQItABQABgAIAAAAIQDb4fbL7gAAAIUBAAATAAAAAAAAAAAAAAAA&#10;AAAAAABbQ29udGVudF9UeXBlc10ueG1sUEsBAi0AFAAGAAgAAAAhAFr0LFu/AAAAFQEAAAsAAAAA&#10;AAAAAAAAAAAAHwEAAF9yZWxzLy5yZWxzUEsBAi0AFAAGAAgAAAAhAOQLjhTBAAAA2gAAAA8AAAAA&#10;AAAAAAAAAAAABwIAAGRycy9kb3ducmV2LnhtbFBLBQYAAAAAAwADALcAAAD1AgAAAAA=&#10;" filled="f" stroked="f">
                  <v:textbox style="mso-fit-shape-to-text:t">
                    <w:txbxContent>
                      <w:p w14:paraId="1B955953" w14:textId="77777777" w:rsidR="00156A6C" w:rsidRPr="00156A6C" w:rsidRDefault="00156A6C" w:rsidP="00156A6C">
                        <w:pPr>
                          <w:rPr>
                            <w:rFonts w:hAnsi="Calibri"/>
                            <w:color w:val="000000" w:themeColor="text1"/>
                            <w:kern w:val="24"/>
                            <w:sz w:val="28"/>
                            <w:szCs w:val="28"/>
                          </w:rPr>
                        </w:pPr>
                        <w:r w:rsidRPr="00156A6C">
                          <w:rPr>
                            <w:rFonts w:hAnsi="Calibri"/>
                            <w:color w:val="000000" w:themeColor="text1"/>
                            <w:kern w:val="24"/>
                            <w:sz w:val="28"/>
                            <w:szCs w:val="28"/>
                          </w:rPr>
                          <w:t xml:space="preserve">An ES6 function called arrow function, where the left part denotes the </w:t>
                        </w:r>
                        <w:proofErr w:type="gramStart"/>
                        <w:r w:rsidRPr="00156A6C">
                          <w:rPr>
                            <w:rFonts w:hAnsi="Calibri"/>
                            <w:color w:val="000000" w:themeColor="text1"/>
                            <w:kern w:val="24"/>
                            <w:sz w:val="28"/>
                            <w:szCs w:val="28"/>
                          </w:rPr>
                          <w:t>input</w:t>
                        </w:r>
                        <w:proofErr w:type="gramEnd"/>
                        <w:r w:rsidRPr="00156A6C">
                          <w:rPr>
                            <w:rFonts w:hAnsi="Calibri"/>
                            <w:color w:val="000000" w:themeColor="text1"/>
                            <w:kern w:val="24"/>
                            <w:sz w:val="28"/>
                            <w:szCs w:val="28"/>
                          </w:rPr>
                          <w:t xml:space="preserve"> and the right part is the output of the function.</w:t>
                        </w:r>
                      </w:p>
                    </w:txbxContent>
                  </v:textbox>
                </v:shape>
                <v:shape id="Straight Arrow Connector 5" o:spid="_x0000_s1069" type="#_x0000_t32" style="position:absolute;left:14970;top:10319;width:20011;height:83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uVtwgAAANoAAAAPAAAAZHJzL2Rvd25yZXYueG1sRI9BawIx&#10;FITvhf6H8Aq91ayKpV2NooJQb9tt6fm5eU2Wbl6WTXRXf70RhB6HmfmGWawG14gTdaH2rGA8ykAQ&#10;V17XbBR8f+1e3kCEiKyx8UwKzhRgtXx8WGCufc+fdCqjEQnCIUcFNsY2lzJUlhyGkW+Jk/frO4cx&#10;yc5I3WGf4K6Rkyx7lQ5rTgsWW9paqv7Ko1OAzaWgH1PI9810vL6YQ7Evba/U89OwnoOINMT/8L39&#10;oRXM4HYl3QC5vAIAAP//AwBQSwECLQAUAAYACAAAACEA2+H2y+4AAACFAQAAEwAAAAAAAAAAAAAA&#10;AAAAAAAAW0NvbnRlbnRfVHlwZXNdLnhtbFBLAQItABQABgAIAAAAIQBa9CxbvwAAABUBAAALAAAA&#10;AAAAAAAAAAAAAB8BAABfcmVscy8ucmVsc1BLAQItABQABgAIAAAAIQCBeuVtwgAAANoAAAAPAAAA&#10;AAAAAAAAAAAAAAcCAABkcnMvZG93bnJldi54bWxQSwUGAAAAAAMAAwC3AAAA9gIAAAAA&#10;" strokecolor="red" strokeweight=".5pt">
                  <v:stroke endarrow="block" joinstyle="miter"/>
                </v:shape>
                <v:shape id="TextBox 66" o:spid="_x0000_s1070" type="#_x0000_t202" style="position:absolute;left:3152;top:18658;width:63657;height:4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bX4wQAAANoAAAAPAAAAZHJzL2Rvd25yZXYueG1sRI9Ba8JA&#10;FITvQv/D8oTedGOhIqlrCLYFD16q6f2Rfc2GZt+G7KuJ/94VhB6HmfmG2RaT79SFhtgGNrBaZqCI&#10;62BbbgxU58/FBlQUZItdYDJwpQjF7mm2xdyGkb/ocpJGJQjHHA04kT7XOtaOPMZl6ImT9xMGj5Lk&#10;0Gg74JjgvtMvWbbWHltOCw572juqf09/3oCILVfX6sPHw/d0fB9dVr9iZczzfCrfQAlN8h9+tA/W&#10;wBruV9IN0LsbAAAA//8DAFBLAQItABQABgAIAAAAIQDb4fbL7gAAAIUBAAATAAAAAAAAAAAAAAAA&#10;AAAAAABbQ29udGVudF9UeXBlc10ueG1sUEsBAi0AFAAGAAgAAAAhAFr0LFu/AAAAFQEAAAsAAAAA&#10;AAAAAAAAAAAAHwEAAF9yZWxzLy5yZWxzUEsBAi0AFAAGAAgAAAAhAHuVtfjBAAAA2gAAAA8AAAAA&#10;AAAAAAAAAAAABwIAAGRycy9kb3ducmV2LnhtbFBLBQYAAAAAAwADALcAAAD1AgAAAAA=&#10;" filled="f" stroked="f">
                  <v:textbox style="mso-fit-shape-to-text:t">
                    <w:txbxContent>
                      <w:p w14:paraId="04B7B8E4" w14:textId="77777777" w:rsidR="00156A6C" w:rsidRPr="00156A6C" w:rsidRDefault="00156A6C" w:rsidP="00156A6C">
                        <w:pPr>
                          <w:rPr>
                            <w:rFonts w:hAnsi="Calibri"/>
                            <w:color w:val="000000" w:themeColor="text1"/>
                            <w:kern w:val="24"/>
                            <w:sz w:val="28"/>
                            <w:szCs w:val="28"/>
                          </w:rPr>
                        </w:pPr>
                        <w:r w:rsidRPr="00156A6C">
                          <w:rPr>
                            <w:rFonts w:hAnsi="Calibri"/>
                            <w:color w:val="000000" w:themeColor="text1"/>
                            <w:kern w:val="24"/>
                            <w:sz w:val="28"/>
                            <w:szCs w:val="28"/>
                          </w:rPr>
                          <w:t>The button that this function will be linked to.</w:t>
                        </w:r>
                      </w:p>
                    </w:txbxContent>
                  </v:textbox>
                </v:shape>
                <w10:wrap type="topAndBottom" anchorx="margin"/>
              </v:group>
            </w:pict>
          </mc:Fallback>
        </mc:AlternateContent>
      </w:r>
      <w:r w:rsidR="0038458A">
        <w:t xml:space="preserve">Overall, </w:t>
      </w:r>
      <w:r>
        <w:t xml:space="preserve">the implementation of tools went smoothly, and one of the tools that went well is the load image button because using the load image </w:t>
      </w:r>
      <w:proofErr w:type="spellStart"/>
      <w:r>
        <w:t>callback</w:t>
      </w:r>
      <w:proofErr w:type="spellEnd"/>
      <w:r>
        <w:t xml:space="preserve"> syntax to load an image to the canvas and still be drawn on when other tools were selected. However, using the </w:t>
      </w:r>
      <w:proofErr w:type="spellStart"/>
      <w:r>
        <w:t>callback</w:t>
      </w:r>
      <w:proofErr w:type="spellEnd"/>
      <w:r>
        <w:t xml:space="preserve"> syntax allowed the load image to work as it does not require many functions as setup or preload can be simple. </w:t>
      </w:r>
    </w:p>
    <w:p w14:paraId="07F32312" w14:textId="7F953E86" w:rsidR="0038458A" w:rsidRDefault="00156A6C" w:rsidP="0038458A">
      <w:r>
        <w:t xml:space="preserve">I would change the one thing, having a free choice of an image by having the windows folder appear, but not have one that </w:t>
      </w:r>
      <w:proofErr w:type="gramStart"/>
      <w:r>
        <w:t>has to</w:t>
      </w:r>
      <w:proofErr w:type="gramEnd"/>
      <w:r>
        <w:t xml:space="preserve"> be called </w:t>
      </w:r>
      <w:r w:rsidR="00084689">
        <w:t>"</w:t>
      </w:r>
      <w:r>
        <w:t>image.jpg</w:t>
      </w:r>
      <w:r w:rsidR="00084689">
        <w:t>"</w:t>
      </w:r>
      <w:r>
        <w:t>.</w:t>
      </w:r>
    </w:p>
    <w:p w14:paraId="6D39C5FF" w14:textId="77777777" w:rsidR="009A588D" w:rsidRDefault="009A588D" w:rsidP="0038458A">
      <w:pPr>
        <w:rPr>
          <w:noProof/>
        </w:rPr>
      </w:pPr>
    </w:p>
    <w:p w14:paraId="6D61C0B1" w14:textId="765D1D4B" w:rsidR="00B12969" w:rsidRDefault="009A588D" w:rsidP="0038458A">
      <w:r>
        <w:rPr>
          <w:noProof/>
        </w:rPr>
        <w:drawing>
          <wp:inline distT="0" distB="0" distL="0" distR="0" wp14:anchorId="79C850EA" wp14:editId="63AA21DC">
            <wp:extent cx="5832764" cy="3158422"/>
            <wp:effectExtent l="0" t="0" r="0" b="4445"/>
            <wp:docPr id="1" name="Picture 1" descr="TestCaseTemplate.xls  -  Compatibility Mode -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stCaseTemplate.xls  -  Compatibility Mode - Excel"/>
                    <pic:cNvPicPr/>
                  </pic:nvPicPr>
                  <pic:blipFill rotWithShape="1">
                    <a:blip r:embed="rId27" cstate="print">
                      <a:extLst>
                        <a:ext uri="{28A0092B-C50C-407E-A947-70E740481C1C}">
                          <a14:useLocalDpi xmlns:a14="http://schemas.microsoft.com/office/drawing/2010/main" val="0"/>
                        </a:ext>
                      </a:extLst>
                    </a:blip>
                    <a:srcRect t="23166" r="16242"/>
                    <a:stretch/>
                  </pic:blipFill>
                  <pic:spPr bwMode="auto">
                    <a:xfrm>
                      <a:off x="0" y="0"/>
                      <a:ext cx="5853778" cy="3169801"/>
                    </a:xfrm>
                    <a:prstGeom prst="rect">
                      <a:avLst/>
                    </a:prstGeom>
                    <a:ln>
                      <a:noFill/>
                    </a:ln>
                    <a:extLst>
                      <a:ext uri="{53640926-AAD7-44D8-BBD7-CCE9431645EC}">
                        <a14:shadowObscured xmlns:a14="http://schemas.microsoft.com/office/drawing/2010/main"/>
                      </a:ext>
                    </a:extLst>
                  </pic:spPr>
                </pic:pic>
              </a:graphicData>
            </a:graphic>
          </wp:inline>
        </w:drawing>
      </w:r>
    </w:p>
    <w:p w14:paraId="48DE509E" w14:textId="5462C0A3" w:rsidR="0038458A" w:rsidRPr="0038458A" w:rsidRDefault="0038458A" w:rsidP="0038458A">
      <w:r>
        <w:t xml:space="preserve">To sum up, the development experience was very interesting and exciting because many different ideas and techniques had to be used for each </w:t>
      </w:r>
      <w:r w:rsidR="008A139B">
        <w:t xml:space="preserve">tool </w:t>
      </w:r>
      <w:r>
        <w:t xml:space="preserve">and manipulated </w:t>
      </w:r>
      <w:r w:rsidR="00F96395">
        <w:t xml:space="preserve">differently as new methods had to be </w:t>
      </w:r>
      <w:r>
        <w:t xml:space="preserve">thought of. </w:t>
      </w:r>
    </w:p>
    <w:p w14:paraId="064F1E7A" w14:textId="631B7F38" w:rsidR="00766706" w:rsidRDefault="00766706" w:rsidP="00141C32">
      <w:pPr>
        <w:jc w:val="both"/>
        <w:rPr>
          <w:rFonts w:ascii="Arial" w:hAnsi="Arial" w:cs="Arial"/>
        </w:rPr>
      </w:pPr>
    </w:p>
    <w:p w14:paraId="30EC7BB6" w14:textId="7B52B76D" w:rsidR="009B5C76" w:rsidRDefault="009B5C76" w:rsidP="00141C32">
      <w:pPr>
        <w:jc w:val="both"/>
        <w:rPr>
          <w:rFonts w:ascii="Arial" w:hAnsi="Arial" w:cs="Arial"/>
        </w:rPr>
      </w:pPr>
    </w:p>
    <w:p w14:paraId="2F53C749" w14:textId="3C110A92" w:rsidR="009B5C76" w:rsidRDefault="009B5C76" w:rsidP="00141C32">
      <w:pPr>
        <w:jc w:val="both"/>
        <w:rPr>
          <w:rFonts w:ascii="Arial" w:hAnsi="Arial" w:cs="Arial"/>
        </w:rPr>
      </w:pPr>
    </w:p>
    <w:p w14:paraId="74CF4EB7" w14:textId="552B8BA2" w:rsidR="009B5C76" w:rsidRDefault="009B5C76" w:rsidP="009B5C76">
      <w:pPr>
        <w:pStyle w:val="Subtitle"/>
        <w:jc w:val="both"/>
        <w:rPr>
          <w:b/>
          <w:bCs/>
          <w:color w:val="auto"/>
          <w:u w:val="single"/>
        </w:rPr>
      </w:pPr>
      <w:r w:rsidRPr="009B5C76">
        <w:rPr>
          <w:b/>
          <w:bCs/>
          <w:color w:val="auto"/>
          <w:u w:val="single"/>
        </w:rPr>
        <w:lastRenderedPageBreak/>
        <w:t>Appendix</w:t>
      </w:r>
    </w:p>
    <w:tbl>
      <w:tblPr>
        <w:tblStyle w:val="TableGrid"/>
        <w:tblW w:w="0" w:type="auto"/>
        <w:tblLook w:val="04A0" w:firstRow="1" w:lastRow="0" w:firstColumn="1" w:lastColumn="0" w:noHBand="0" w:noVBand="1"/>
      </w:tblPr>
      <w:tblGrid>
        <w:gridCol w:w="1860"/>
        <w:gridCol w:w="1913"/>
        <w:gridCol w:w="1861"/>
        <w:gridCol w:w="1947"/>
        <w:gridCol w:w="1435"/>
      </w:tblGrid>
      <w:tr w:rsidR="00084689" w14:paraId="784539E4" w14:textId="0063901A" w:rsidTr="00084689">
        <w:tc>
          <w:tcPr>
            <w:tcW w:w="7581" w:type="dxa"/>
            <w:gridSpan w:val="4"/>
            <w:shd w:val="clear" w:color="auto" w:fill="171717" w:themeFill="background2" w:themeFillShade="1A"/>
          </w:tcPr>
          <w:p w14:paraId="4E6AF4FC" w14:textId="5119CD30" w:rsidR="00084689" w:rsidRPr="009B5C76" w:rsidRDefault="00084689" w:rsidP="009B5C76">
            <w:pPr>
              <w:jc w:val="center"/>
              <w:rPr>
                <w:b/>
                <w:bCs/>
              </w:rPr>
            </w:pPr>
            <w:r w:rsidRPr="009B5C76">
              <w:rPr>
                <w:b/>
                <w:bCs/>
                <w:sz w:val="24"/>
                <w:szCs w:val="24"/>
              </w:rPr>
              <w:t>Progress Log</w:t>
            </w:r>
          </w:p>
        </w:tc>
        <w:tc>
          <w:tcPr>
            <w:tcW w:w="1435" w:type="dxa"/>
            <w:shd w:val="clear" w:color="auto" w:fill="171717" w:themeFill="background2" w:themeFillShade="1A"/>
          </w:tcPr>
          <w:p w14:paraId="069BD7D7" w14:textId="77777777" w:rsidR="00084689" w:rsidRPr="009B5C76" w:rsidRDefault="00084689" w:rsidP="009B5C76">
            <w:pPr>
              <w:jc w:val="center"/>
              <w:rPr>
                <w:b/>
                <w:bCs/>
                <w:sz w:val="24"/>
                <w:szCs w:val="24"/>
              </w:rPr>
            </w:pPr>
          </w:p>
        </w:tc>
      </w:tr>
      <w:tr w:rsidR="00084689" w14:paraId="0D651015" w14:textId="23B414E5" w:rsidTr="00084689">
        <w:tc>
          <w:tcPr>
            <w:tcW w:w="1860" w:type="dxa"/>
            <w:shd w:val="clear" w:color="auto" w:fill="171717" w:themeFill="background2" w:themeFillShade="1A"/>
          </w:tcPr>
          <w:p w14:paraId="7E0FA284" w14:textId="61CB598E" w:rsidR="00084689" w:rsidRDefault="00084689" w:rsidP="009B5C76">
            <w:pPr>
              <w:jc w:val="center"/>
            </w:pPr>
            <w:r>
              <w:t>Date</w:t>
            </w:r>
          </w:p>
        </w:tc>
        <w:tc>
          <w:tcPr>
            <w:tcW w:w="1913" w:type="dxa"/>
            <w:shd w:val="clear" w:color="auto" w:fill="171717" w:themeFill="background2" w:themeFillShade="1A"/>
          </w:tcPr>
          <w:p w14:paraId="38DAB02B" w14:textId="5361FD5D" w:rsidR="00084689" w:rsidRDefault="00084689" w:rsidP="009B5C76">
            <w:pPr>
              <w:jc w:val="center"/>
            </w:pPr>
            <w:r>
              <w:t>Description</w:t>
            </w:r>
          </w:p>
        </w:tc>
        <w:tc>
          <w:tcPr>
            <w:tcW w:w="1861" w:type="dxa"/>
            <w:shd w:val="clear" w:color="auto" w:fill="171717" w:themeFill="background2" w:themeFillShade="1A"/>
          </w:tcPr>
          <w:p w14:paraId="38A5322B" w14:textId="263074AE" w:rsidR="00084689" w:rsidRDefault="00084689" w:rsidP="009B5C76">
            <w:pPr>
              <w:jc w:val="center"/>
            </w:pPr>
            <w:r>
              <w:t>Date Completed</w:t>
            </w:r>
          </w:p>
        </w:tc>
        <w:tc>
          <w:tcPr>
            <w:tcW w:w="1947" w:type="dxa"/>
            <w:shd w:val="clear" w:color="auto" w:fill="171717" w:themeFill="background2" w:themeFillShade="1A"/>
          </w:tcPr>
          <w:p w14:paraId="34827F94" w14:textId="6ACDD229" w:rsidR="00084689" w:rsidRDefault="00084689" w:rsidP="009B5C76">
            <w:pPr>
              <w:jc w:val="center"/>
            </w:pPr>
            <w:r>
              <w:t>Comments</w:t>
            </w:r>
          </w:p>
        </w:tc>
        <w:tc>
          <w:tcPr>
            <w:tcW w:w="1435" w:type="dxa"/>
            <w:shd w:val="clear" w:color="auto" w:fill="171717" w:themeFill="background2" w:themeFillShade="1A"/>
          </w:tcPr>
          <w:p w14:paraId="4FFA79D6" w14:textId="77777777" w:rsidR="00084689" w:rsidRDefault="00084689" w:rsidP="009B5C76">
            <w:pPr>
              <w:jc w:val="center"/>
            </w:pPr>
            <w:r>
              <w:t>Pass/Fail/</w:t>
            </w:r>
          </w:p>
          <w:p w14:paraId="4E926979" w14:textId="1E0B0DEA" w:rsidR="00084689" w:rsidRDefault="00084689" w:rsidP="009B5C76">
            <w:pPr>
              <w:jc w:val="center"/>
            </w:pPr>
            <w:r>
              <w:t>Suspended</w:t>
            </w:r>
          </w:p>
        </w:tc>
      </w:tr>
      <w:tr w:rsidR="00084689" w14:paraId="17BFA7BE" w14:textId="61E5172B" w:rsidTr="00084689">
        <w:tc>
          <w:tcPr>
            <w:tcW w:w="1860" w:type="dxa"/>
            <w:shd w:val="clear" w:color="auto" w:fill="FF0000"/>
          </w:tcPr>
          <w:p w14:paraId="7ABA6967" w14:textId="1DF94542" w:rsidR="00084689" w:rsidRPr="009B5C76" w:rsidRDefault="00084689" w:rsidP="002D484F">
            <w:pPr>
              <w:jc w:val="center"/>
              <w:rPr>
                <w:rFonts w:ascii="Calibri" w:hAnsi="Calibri" w:cs="Calibri"/>
                <w:color w:val="000000"/>
              </w:rPr>
            </w:pPr>
            <w:r>
              <w:rPr>
                <w:rFonts w:ascii="Calibri" w:hAnsi="Calibri" w:cs="Calibri"/>
                <w:color w:val="000000"/>
              </w:rPr>
              <w:t>26/02/2021</w:t>
            </w:r>
          </w:p>
        </w:tc>
        <w:tc>
          <w:tcPr>
            <w:tcW w:w="1913" w:type="dxa"/>
            <w:tcBorders>
              <w:top w:val="single" w:sz="4" w:space="0" w:color="auto"/>
              <w:left w:val="single" w:sz="4" w:space="0" w:color="auto"/>
              <w:bottom w:val="single" w:sz="4" w:space="0" w:color="auto"/>
              <w:right w:val="single" w:sz="4" w:space="0" w:color="auto"/>
            </w:tcBorders>
            <w:shd w:val="clear" w:color="000000" w:fill="A5A5A5"/>
            <w:vAlign w:val="center"/>
          </w:tcPr>
          <w:p w14:paraId="5C6A7BD1" w14:textId="4456D80F" w:rsidR="00084689" w:rsidRDefault="00084689" w:rsidP="002D484F">
            <w:pPr>
              <w:jc w:val="center"/>
            </w:pPr>
            <w:r>
              <w:rPr>
                <w:rFonts w:ascii="Calibri" w:hAnsi="Calibri" w:cs="Calibri"/>
                <w:color w:val="000000"/>
              </w:rPr>
              <w:t>Ideas for the drawing app discussed</w:t>
            </w:r>
          </w:p>
        </w:tc>
        <w:tc>
          <w:tcPr>
            <w:tcW w:w="1861" w:type="dxa"/>
            <w:tcBorders>
              <w:top w:val="single" w:sz="4" w:space="0" w:color="auto"/>
              <w:left w:val="single" w:sz="4" w:space="0" w:color="auto"/>
              <w:bottom w:val="single" w:sz="4" w:space="0" w:color="auto"/>
              <w:right w:val="single" w:sz="4" w:space="0" w:color="auto"/>
            </w:tcBorders>
            <w:shd w:val="clear" w:color="000000" w:fill="92D050"/>
            <w:vAlign w:val="center"/>
          </w:tcPr>
          <w:p w14:paraId="7C1CF43D" w14:textId="0AFD21DB" w:rsidR="00084689" w:rsidRDefault="00084689" w:rsidP="002D484F">
            <w:pPr>
              <w:jc w:val="center"/>
            </w:pPr>
            <w:r>
              <w:rPr>
                <w:rFonts w:ascii="Calibri" w:hAnsi="Calibri" w:cs="Calibri"/>
                <w:color w:val="000000"/>
              </w:rPr>
              <w:t>26/02/2021</w:t>
            </w:r>
          </w:p>
        </w:tc>
        <w:tc>
          <w:tcPr>
            <w:tcW w:w="1947" w:type="dxa"/>
            <w:tcBorders>
              <w:top w:val="single" w:sz="4" w:space="0" w:color="auto"/>
              <w:left w:val="single" w:sz="4" w:space="0" w:color="auto"/>
              <w:bottom w:val="single" w:sz="4" w:space="0" w:color="auto"/>
              <w:right w:val="single" w:sz="4" w:space="0" w:color="auto"/>
            </w:tcBorders>
            <w:shd w:val="clear" w:color="000000" w:fill="00B0F0"/>
            <w:vAlign w:val="center"/>
          </w:tcPr>
          <w:p w14:paraId="7DD2B6E7" w14:textId="4B61FA1F" w:rsidR="00084689" w:rsidRPr="002D484F" w:rsidRDefault="00084689" w:rsidP="002D484F">
            <w:pPr>
              <w:jc w:val="center"/>
              <w:rPr>
                <w:rFonts w:ascii="Calibri" w:hAnsi="Calibri" w:cs="Calibri"/>
                <w:color w:val="000000"/>
              </w:rPr>
            </w:pPr>
            <w:r>
              <w:rPr>
                <w:rFonts w:ascii="Calibri" w:hAnsi="Calibri" w:cs="Calibri"/>
                <w:color w:val="000000"/>
              </w:rPr>
              <w:t>Edit Shape tool, eraser tool, load image button, pencil/line width tool</w:t>
            </w:r>
          </w:p>
        </w:tc>
        <w:tc>
          <w:tcPr>
            <w:tcW w:w="1435" w:type="dxa"/>
            <w:tcBorders>
              <w:top w:val="single" w:sz="4" w:space="0" w:color="auto"/>
              <w:left w:val="single" w:sz="4" w:space="0" w:color="auto"/>
              <w:bottom w:val="single" w:sz="4" w:space="0" w:color="auto"/>
              <w:right w:val="single" w:sz="4" w:space="0" w:color="auto"/>
            </w:tcBorders>
            <w:shd w:val="clear" w:color="auto" w:fill="00B050"/>
          </w:tcPr>
          <w:p w14:paraId="2CB6A470" w14:textId="10807A23" w:rsidR="00084689" w:rsidRDefault="00084689" w:rsidP="00084689">
            <w:pPr>
              <w:tabs>
                <w:tab w:val="center" w:pos="609"/>
              </w:tabs>
              <w:rPr>
                <w:rFonts w:ascii="Calibri" w:hAnsi="Calibri" w:cs="Calibri"/>
                <w:color w:val="000000"/>
              </w:rPr>
            </w:pPr>
            <w:r>
              <w:rPr>
                <w:rFonts w:ascii="Calibri" w:hAnsi="Calibri" w:cs="Calibri"/>
                <w:color w:val="000000"/>
              </w:rPr>
              <w:tab/>
              <w:t>Pass</w:t>
            </w:r>
          </w:p>
        </w:tc>
      </w:tr>
      <w:tr w:rsidR="00084689" w14:paraId="3A5090E5" w14:textId="75CF3207" w:rsidTr="00084689">
        <w:tc>
          <w:tcPr>
            <w:tcW w:w="1860" w:type="dxa"/>
            <w:shd w:val="clear" w:color="auto" w:fill="FF0000"/>
          </w:tcPr>
          <w:p w14:paraId="79DFAF53" w14:textId="69C3A11A" w:rsidR="00084689" w:rsidRDefault="00084689" w:rsidP="002D484F">
            <w:pPr>
              <w:jc w:val="center"/>
            </w:pPr>
            <w:r w:rsidRPr="002D484F">
              <w:t>26/02/2021</w:t>
            </w:r>
          </w:p>
        </w:tc>
        <w:tc>
          <w:tcPr>
            <w:tcW w:w="1913" w:type="dxa"/>
            <w:tcBorders>
              <w:top w:val="nil"/>
              <w:left w:val="single" w:sz="4" w:space="0" w:color="auto"/>
              <w:bottom w:val="single" w:sz="4" w:space="0" w:color="auto"/>
              <w:right w:val="single" w:sz="4" w:space="0" w:color="auto"/>
            </w:tcBorders>
            <w:shd w:val="clear" w:color="000000" w:fill="A5A5A5"/>
            <w:vAlign w:val="center"/>
          </w:tcPr>
          <w:p w14:paraId="1555F63F" w14:textId="35C17D1A" w:rsidR="00084689" w:rsidRDefault="00084689" w:rsidP="002D484F">
            <w:pPr>
              <w:jc w:val="center"/>
            </w:pPr>
            <w:r>
              <w:rPr>
                <w:rFonts w:ascii="Calibri" w:hAnsi="Calibri" w:cs="Calibri"/>
                <w:color w:val="000000"/>
              </w:rPr>
              <w:t>Started the development of edit shape tool</w:t>
            </w:r>
          </w:p>
        </w:tc>
        <w:tc>
          <w:tcPr>
            <w:tcW w:w="1861" w:type="dxa"/>
            <w:tcBorders>
              <w:top w:val="nil"/>
              <w:left w:val="single" w:sz="4" w:space="0" w:color="auto"/>
              <w:bottom w:val="single" w:sz="4" w:space="0" w:color="auto"/>
              <w:right w:val="single" w:sz="4" w:space="0" w:color="auto"/>
            </w:tcBorders>
            <w:shd w:val="clear" w:color="000000" w:fill="92D050"/>
            <w:vAlign w:val="center"/>
          </w:tcPr>
          <w:p w14:paraId="1DD4825D" w14:textId="2C0897EA" w:rsidR="00084689" w:rsidRDefault="00084689" w:rsidP="002D484F">
            <w:pPr>
              <w:jc w:val="center"/>
            </w:pPr>
            <w:r>
              <w:rPr>
                <w:rFonts w:ascii="Calibri" w:hAnsi="Calibri" w:cs="Calibri"/>
                <w:color w:val="000000"/>
              </w:rPr>
              <w:t>19/03/2021</w:t>
            </w:r>
          </w:p>
        </w:tc>
        <w:tc>
          <w:tcPr>
            <w:tcW w:w="1947" w:type="dxa"/>
            <w:tcBorders>
              <w:top w:val="nil"/>
              <w:left w:val="single" w:sz="4" w:space="0" w:color="auto"/>
              <w:bottom w:val="single" w:sz="4" w:space="0" w:color="auto"/>
              <w:right w:val="single" w:sz="4" w:space="0" w:color="auto"/>
            </w:tcBorders>
            <w:shd w:val="clear" w:color="000000" w:fill="00B0F0"/>
            <w:vAlign w:val="center"/>
          </w:tcPr>
          <w:p w14:paraId="7C99FB74" w14:textId="314FAD0A" w:rsidR="00084689" w:rsidRDefault="00084689" w:rsidP="002D484F">
            <w:pPr>
              <w:jc w:val="center"/>
            </w:pPr>
            <w:r>
              <w:rPr>
                <w:rFonts w:ascii="Calibri" w:hAnsi="Calibri" w:cs="Calibri"/>
                <w:color w:val="000000"/>
              </w:rPr>
              <w:t>However, the finished tool has a few bugs and does not have an options button to a certain extent.</w:t>
            </w:r>
          </w:p>
        </w:tc>
        <w:tc>
          <w:tcPr>
            <w:tcW w:w="1435" w:type="dxa"/>
            <w:tcBorders>
              <w:top w:val="nil"/>
              <w:left w:val="single" w:sz="4" w:space="0" w:color="auto"/>
              <w:bottom w:val="single" w:sz="4" w:space="0" w:color="auto"/>
              <w:right w:val="single" w:sz="4" w:space="0" w:color="auto"/>
            </w:tcBorders>
            <w:shd w:val="clear" w:color="auto" w:fill="FFC000"/>
          </w:tcPr>
          <w:p w14:paraId="7FDAC3B5" w14:textId="4ECB4A2B" w:rsidR="00084689" w:rsidRDefault="00084689" w:rsidP="002D484F">
            <w:pPr>
              <w:jc w:val="center"/>
              <w:rPr>
                <w:rFonts w:ascii="Calibri" w:hAnsi="Calibri" w:cs="Calibri"/>
                <w:color w:val="000000"/>
              </w:rPr>
            </w:pPr>
            <w:r>
              <w:rPr>
                <w:rFonts w:ascii="Calibri" w:hAnsi="Calibri" w:cs="Calibri"/>
                <w:color w:val="000000"/>
              </w:rPr>
              <w:t>Suspended</w:t>
            </w:r>
          </w:p>
          <w:p w14:paraId="28BF327A" w14:textId="596481F7" w:rsidR="00084689" w:rsidRDefault="00084689" w:rsidP="002D484F">
            <w:pPr>
              <w:jc w:val="center"/>
              <w:rPr>
                <w:rFonts w:ascii="Calibri" w:hAnsi="Calibri" w:cs="Calibri"/>
                <w:color w:val="000000"/>
              </w:rPr>
            </w:pPr>
          </w:p>
        </w:tc>
      </w:tr>
      <w:tr w:rsidR="00084689" w14:paraId="646EAF6B" w14:textId="4A003694" w:rsidTr="00A54046">
        <w:tc>
          <w:tcPr>
            <w:tcW w:w="1860" w:type="dxa"/>
            <w:shd w:val="clear" w:color="auto" w:fill="FF0000"/>
          </w:tcPr>
          <w:p w14:paraId="12CAD193" w14:textId="4B0DD22D" w:rsidR="00084689" w:rsidRPr="002D484F" w:rsidRDefault="00084689" w:rsidP="002D484F">
            <w:pPr>
              <w:jc w:val="center"/>
              <w:rPr>
                <w:rFonts w:ascii="Calibri" w:hAnsi="Calibri" w:cs="Calibri"/>
                <w:color w:val="000000"/>
              </w:rPr>
            </w:pPr>
            <w:r>
              <w:rPr>
                <w:rFonts w:ascii="Calibri" w:hAnsi="Calibri" w:cs="Calibri"/>
                <w:color w:val="000000"/>
              </w:rPr>
              <w:t>12/03/2021</w:t>
            </w:r>
          </w:p>
        </w:tc>
        <w:tc>
          <w:tcPr>
            <w:tcW w:w="1913" w:type="dxa"/>
            <w:tcBorders>
              <w:top w:val="nil"/>
              <w:left w:val="single" w:sz="4" w:space="0" w:color="auto"/>
              <w:bottom w:val="single" w:sz="4" w:space="0" w:color="auto"/>
              <w:right w:val="single" w:sz="4" w:space="0" w:color="auto"/>
            </w:tcBorders>
            <w:shd w:val="clear" w:color="000000" w:fill="A5A5A5"/>
            <w:vAlign w:val="center"/>
          </w:tcPr>
          <w:p w14:paraId="09D69DB1" w14:textId="41B8031D" w:rsidR="00084689" w:rsidRDefault="00084689" w:rsidP="002D484F">
            <w:pPr>
              <w:jc w:val="center"/>
            </w:pPr>
            <w:r>
              <w:rPr>
                <w:rFonts w:ascii="Calibri" w:hAnsi="Calibri" w:cs="Calibri"/>
                <w:color w:val="000000"/>
              </w:rPr>
              <w:t>Started the development of eraser tool</w:t>
            </w:r>
          </w:p>
        </w:tc>
        <w:tc>
          <w:tcPr>
            <w:tcW w:w="1861" w:type="dxa"/>
            <w:tcBorders>
              <w:top w:val="nil"/>
              <w:left w:val="single" w:sz="4" w:space="0" w:color="auto"/>
              <w:bottom w:val="single" w:sz="4" w:space="0" w:color="auto"/>
              <w:right w:val="single" w:sz="4" w:space="0" w:color="auto"/>
            </w:tcBorders>
            <w:shd w:val="clear" w:color="000000" w:fill="92D050"/>
            <w:vAlign w:val="center"/>
          </w:tcPr>
          <w:p w14:paraId="096C4601" w14:textId="60B8BF2D" w:rsidR="00084689" w:rsidRDefault="00084689" w:rsidP="002D484F">
            <w:pPr>
              <w:jc w:val="center"/>
            </w:pPr>
            <w:r>
              <w:rPr>
                <w:rFonts w:ascii="Calibri" w:hAnsi="Calibri" w:cs="Calibri"/>
                <w:color w:val="000000"/>
              </w:rPr>
              <w:t>19/03/2021</w:t>
            </w:r>
          </w:p>
        </w:tc>
        <w:tc>
          <w:tcPr>
            <w:tcW w:w="1947" w:type="dxa"/>
            <w:tcBorders>
              <w:top w:val="nil"/>
              <w:left w:val="single" w:sz="4" w:space="0" w:color="auto"/>
              <w:bottom w:val="single" w:sz="4" w:space="0" w:color="auto"/>
              <w:right w:val="single" w:sz="4" w:space="0" w:color="auto"/>
            </w:tcBorders>
            <w:shd w:val="clear" w:color="000000" w:fill="00B0F0"/>
            <w:vAlign w:val="center"/>
          </w:tcPr>
          <w:p w14:paraId="19C63868" w14:textId="564FE8B3" w:rsidR="00084689" w:rsidRDefault="00084689" w:rsidP="002D484F">
            <w:pPr>
              <w:jc w:val="center"/>
            </w:pPr>
            <w:r>
              <w:rPr>
                <w:rFonts w:ascii="Calibri" w:hAnsi="Calibri" w:cs="Calibri"/>
                <w:color w:val="000000"/>
              </w:rPr>
              <w:t>The eraser tool was finished, but it worked when the mouse pressed</w:t>
            </w:r>
          </w:p>
        </w:tc>
        <w:tc>
          <w:tcPr>
            <w:tcW w:w="1435" w:type="dxa"/>
            <w:tcBorders>
              <w:top w:val="nil"/>
              <w:left w:val="single" w:sz="4" w:space="0" w:color="auto"/>
              <w:bottom w:val="single" w:sz="4" w:space="0" w:color="auto"/>
              <w:right w:val="single" w:sz="4" w:space="0" w:color="auto"/>
            </w:tcBorders>
            <w:shd w:val="clear" w:color="auto" w:fill="FF0000"/>
          </w:tcPr>
          <w:p w14:paraId="053AB7D1" w14:textId="066FFD8A" w:rsidR="00084689" w:rsidRDefault="00A54046" w:rsidP="002D484F">
            <w:pPr>
              <w:jc w:val="center"/>
              <w:rPr>
                <w:rFonts w:ascii="Calibri" w:hAnsi="Calibri" w:cs="Calibri"/>
                <w:color w:val="000000"/>
              </w:rPr>
            </w:pPr>
            <w:r>
              <w:rPr>
                <w:rFonts w:ascii="Calibri" w:hAnsi="Calibri" w:cs="Calibri"/>
                <w:color w:val="000000"/>
              </w:rPr>
              <w:t>Fail</w:t>
            </w:r>
          </w:p>
        </w:tc>
      </w:tr>
      <w:tr w:rsidR="00084689" w14:paraId="668F1C6C" w14:textId="38AA7D8E" w:rsidTr="00084689">
        <w:tc>
          <w:tcPr>
            <w:tcW w:w="1860" w:type="dxa"/>
            <w:shd w:val="clear" w:color="auto" w:fill="FF0000"/>
          </w:tcPr>
          <w:p w14:paraId="57C1ED1C" w14:textId="77777777" w:rsidR="00084689" w:rsidRDefault="00084689" w:rsidP="002D484F">
            <w:pPr>
              <w:jc w:val="center"/>
              <w:rPr>
                <w:rFonts w:ascii="Calibri" w:hAnsi="Calibri" w:cs="Calibri"/>
                <w:color w:val="000000"/>
              </w:rPr>
            </w:pPr>
            <w:r>
              <w:rPr>
                <w:rFonts w:ascii="Calibri" w:hAnsi="Calibri" w:cs="Calibri"/>
                <w:color w:val="000000"/>
              </w:rPr>
              <w:t>12/03/2021</w:t>
            </w:r>
          </w:p>
          <w:p w14:paraId="054C7A36" w14:textId="77777777" w:rsidR="00084689" w:rsidRDefault="00084689" w:rsidP="002D484F">
            <w:pPr>
              <w:jc w:val="center"/>
            </w:pPr>
          </w:p>
        </w:tc>
        <w:tc>
          <w:tcPr>
            <w:tcW w:w="1913" w:type="dxa"/>
            <w:tcBorders>
              <w:top w:val="nil"/>
              <w:left w:val="single" w:sz="4" w:space="0" w:color="auto"/>
              <w:bottom w:val="single" w:sz="4" w:space="0" w:color="auto"/>
              <w:right w:val="single" w:sz="4" w:space="0" w:color="auto"/>
            </w:tcBorders>
            <w:shd w:val="clear" w:color="000000" w:fill="A5A5A5"/>
            <w:vAlign w:val="center"/>
          </w:tcPr>
          <w:p w14:paraId="61F91107" w14:textId="3BFDBE3D" w:rsidR="00084689" w:rsidRDefault="00084689" w:rsidP="002D484F">
            <w:pPr>
              <w:jc w:val="center"/>
            </w:pPr>
            <w:r>
              <w:rPr>
                <w:rFonts w:ascii="Calibri" w:hAnsi="Calibri" w:cs="Calibri"/>
                <w:color w:val="000000"/>
              </w:rPr>
              <w:t>README File for the application</w:t>
            </w:r>
          </w:p>
        </w:tc>
        <w:tc>
          <w:tcPr>
            <w:tcW w:w="1861" w:type="dxa"/>
            <w:tcBorders>
              <w:top w:val="nil"/>
              <w:left w:val="single" w:sz="4" w:space="0" w:color="auto"/>
              <w:bottom w:val="single" w:sz="4" w:space="0" w:color="auto"/>
              <w:right w:val="single" w:sz="4" w:space="0" w:color="auto"/>
            </w:tcBorders>
            <w:shd w:val="clear" w:color="000000" w:fill="92D050"/>
            <w:vAlign w:val="center"/>
          </w:tcPr>
          <w:p w14:paraId="2B0F2837" w14:textId="2A8B1304" w:rsidR="00084689" w:rsidRDefault="00084689" w:rsidP="002D484F">
            <w:pPr>
              <w:jc w:val="center"/>
            </w:pPr>
            <w:r>
              <w:rPr>
                <w:rFonts w:ascii="Calibri" w:hAnsi="Calibri" w:cs="Calibri"/>
                <w:color w:val="000000"/>
              </w:rPr>
              <w:t>19/03/2021</w:t>
            </w:r>
          </w:p>
        </w:tc>
        <w:tc>
          <w:tcPr>
            <w:tcW w:w="1947" w:type="dxa"/>
            <w:tcBorders>
              <w:top w:val="nil"/>
              <w:left w:val="single" w:sz="4" w:space="0" w:color="auto"/>
              <w:bottom w:val="single" w:sz="4" w:space="0" w:color="auto"/>
              <w:right w:val="single" w:sz="4" w:space="0" w:color="auto"/>
            </w:tcBorders>
            <w:shd w:val="clear" w:color="000000" w:fill="00B0F0"/>
            <w:vAlign w:val="center"/>
          </w:tcPr>
          <w:p w14:paraId="7F868451" w14:textId="1A5E08E2" w:rsidR="00084689" w:rsidRDefault="00084689" w:rsidP="002D484F">
            <w:pPr>
              <w:jc w:val="center"/>
            </w:pPr>
            <w:r>
              <w:rPr>
                <w:rFonts w:ascii="Calibri" w:hAnsi="Calibri" w:cs="Calibri"/>
                <w:color w:val="000000"/>
              </w:rPr>
              <w:t>Added the file to the app as a text file. Explains what the app is and the developments that have been added</w:t>
            </w:r>
          </w:p>
        </w:tc>
        <w:tc>
          <w:tcPr>
            <w:tcW w:w="1435" w:type="dxa"/>
            <w:tcBorders>
              <w:top w:val="nil"/>
              <w:left w:val="single" w:sz="4" w:space="0" w:color="auto"/>
              <w:bottom w:val="single" w:sz="4" w:space="0" w:color="auto"/>
              <w:right w:val="single" w:sz="4" w:space="0" w:color="auto"/>
            </w:tcBorders>
            <w:shd w:val="clear" w:color="auto" w:fill="FFC000"/>
          </w:tcPr>
          <w:p w14:paraId="7F9F8600" w14:textId="06A59F48" w:rsidR="00084689" w:rsidRDefault="00084689" w:rsidP="00084689">
            <w:pPr>
              <w:jc w:val="center"/>
              <w:rPr>
                <w:rFonts w:ascii="Calibri" w:hAnsi="Calibri" w:cs="Calibri"/>
                <w:color w:val="000000"/>
              </w:rPr>
            </w:pPr>
            <w:r>
              <w:rPr>
                <w:rFonts w:ascii="Calibri" w:hAnsi="Calibri" w:cs="Calibri"/>
                <w:color w:val="000000"/>
              </w:rPr>
              <w:t>Suspended</w:t>
            </w:r>
          </w:p>
        </w:tc>
      </w:tr>
      <w:tr w:rsidR="00084689" w14:paraId="75CEA26F" w14:textId="25E4B0E7" w:rsidTr="00084689">
        <w:tc>
          <w:tcPr>
            <w:tcW w:w="1860" w:type="dxa"/>
            <w:shd w:val="clear" w:color="auto" w:fill="FF0000"/>
          </w:tcPr>
          <w:p w14:paraId="399B3BD2" w14:textId="77777777" w:rsidR="00084689" w:rsidRDefault="00084689" w:rsidP="002D484F">
            <w:pPr>
              <w:jc w:val="center"/>
              <w:rPr>
                <w:rFonts w:ascii="Calibri" w:hAnsi="Calibri" w:cs="Calibri"/>
                <w:color w:val="000000"/>
              </w:rPr>
            </w:pPr>
            <w:r>
              <w:rPr>
                <w:rFonts w:ascii="Calibri" w:hAnsi="Calibri" w:cs="Calibri"/>
                <w:color w:val="000000"/>
              </w:rPr>
              <w:t>19/03/2021</w:t>
            </w:r>
          </w:p>
          <w:p w14:paraId="1B4244F6" w14:textId="77777777" w:rsidR="00084689" w:rsidRDefault="00084689" w:rsidP="002D484F">
            <w:pPr>
              <w:jc w:val="center"/>
            </w:pPr>
          </w:p>
        </w:tc>
        <w:tc>
          <w:tcPr>
            <w:tcW w:w="1913" w:type="dxa"/>
            <w:tcBorders>
              <w:top w:val="nil"/>
              <w:left w:val="single" w:sz="4" w:space="0" w:color="auto"/>
              <w:bottom w:val="single" w:sz="4" w:space="0" w:color="auto"/>
              <w:right w:val="single" w:sz="4" w:space="0" w:color="auto"/>
            </w:tcBorders>
            <w:shd w:val="clear" w:color="000000" w:fill="A5A5A5"/>
            <w:vAlign w:val="center"/>
          </w:tcPr>
          <w:p w14:paraId="585C5028" w14:textId="1077F624" w:rsidR="00084689" w:rsidRDefault="00084689" w:rsidP="002D484F">
            <w:pPr>
              <w:jc w:val="center"/>
            </w:pPr>
            <w:r>
              <w:rPr>
                <w:rFonts w:ascii="Calibri" w:hAnsi="Calibri" w:cs="Calibri"/>
                <w:color w:val="000000"/>
              </w:rPr>
              <w:t>submitting for peer-review</w:t>
            </w:r>
          </w:p>
        </w:tc>
        <w:tc>
          <w:tcPr>
            <w:tcW w:w="1861" w:type="dxa"/>
            <w:tcBorders>
              <w:top w:val="nil"/>
              <w:left w:val="single" w:sz="4" w:space="0" w:color="auto"/>
              <w:bottom w:val="single" w:sz="4" w:space="0" w:color="auto"/>
              <w:right w:val="single" w:sz="4" w:space="0" w:color="auto"/>
            </w:tcBorders>
            <w:shd w:val="clear" w:color="000000" w:fill="92D050"/>
            <w:vAlign w:val="center"/>
          </w:tcPr>
          <w:p w14:paraId="687BF09C" w14:textId="346548FC" w:rsidR="00084689" w:rsidRDefault="00084689" w:rsidP="002D484F">
            <w:pPr>
              <w:jc w:val="center"/>
            </w:pPr>
            <w:r>
              <w:rPr>
                <w:rFonts w:ascii="Calibri" w:hAnsi="Calibri" w:cs="Calibri"/>
                <w:color w:val="000000"/>
              </w:rPr>
              <w:t>19/03/2021</w:t>
            </w:r>
          </w:p>
        </w:tc>
        <w:tc>
          <w:tcPr>
            <w:tcW w:w="1947" w:type="dxa"/>
            <w:tcBorders>
              <w:top w:val="nil"/>
              <w:left w:val="single" w:sz="4" w:space="0" w:color="auto"/>
              <w:bottom w:val="single" w:sz="4" w:space="0" w:color="auto"/>
              <w:right w:val="single" w:sz="4" w:space="0" w:color="auto"/>
            </w:tcBorders>
            <w:shd w:val="clear" w:color="000000" w:fill="00B0F0"/>
            <w:vAlign w:val="center"/>
          </w:tcPr>
          <w:p w14:paraId="75CA87F4" w14:textId="7AD2ECB3" w:rsidR="00084689" w:rsidRDefault="00084689" w:rsidP="002D484F">
            <w:pPr>
              <w:jc w:val="center"/>
            </w:pPr>
            <w:r>
              <w:rPr>
                <w:rFonts w:ascii="Calibri" w:hAnsi="Calibri" w:cs="Calibri"/>
                <w:color w:val="000000"/>
              </w:rPr>
              <w:t>Submitted my files before 4 pm</w:t>
            </w:r>
          </w:p>
        </w:tc>
        <w:tc>
          <w:tcPr>
            <w:tcW w:w="1435" w:type="dxa"/>
            <w:tcBorders>
              <w:top w:val="nil"/>
              <w:left w:val="single" w:sz="4" w:space="0" w:color="auto"/>
              <w:bottom w:val="single" w:sz="4" w:space="0" w:color="auto"/>
              <w:right w:val="single" w:sz="4" w:space="0" w:color="auto"/>
            </w:tcBorders>
            <w:shd w:val="clear" w:color="auto" w:fill="00B050"/>
          </w:tcPr>
          <w:p w14:paraId="1A3D4092" w14:textId="2BAC15DE" w:rsidR="00084689" w:rsidRDefault="00084689" w:rsidP="002D484F">
            <w:pPr>
              <w:jc w:val="center"/>
              <w:rPr>
                <w:rFonts w:ascii="Calibri" w:hAnsi="Calibri" w:cs="Calibri"/>
                <w:color w:val="000000"/>
              </w:rPr>
            </w:pPr>
            <w:r>
              <w:rPr>
                <w:rFonts w:ascii="Calibri" w:hAnsi="Calibri" w:cs="Calibri"/>
                <w:color w:val="000000"/>
              </w:rPr>
              <w:t>Pass</w:t>
            </w:r>
          </w:p>
          <w:p w14:paraId="51634DFB" w14:textId="502AEFC5" w:rsidR="00084689" w:rsidRDefault="00084689" w:rsidP="002D484F">
            <w:pPr>
              <w:jc w:val="center"/>
              <w:rPr>
                <w:rFonts w:ascii="Calibri" w:hAnsi="Calibri" w:cs="Calibri"/>
                <w:color w:val="000000"/>
              </w:rPr>
            </w:pPr>
          </w:p>
        </w:tc>
      </w:tr>
      <w:tr w:rsidR="00084689" w14:paraId="59F90350" w14:textId="69B37BA2" w:rsidTr="00084689">
        <w:tc>
          <w:tcPr>
            <w:tcW w:w="1860" w:type="dxa"/>
            <w:shd w:val="clear" w:color="auto" w:fill="FF0000"/>
          </w:tcPr>
          <w:p w14:paraId="133A73D7" w14:textId="46746BB8" w:rsidR="00084689" w:rsidRPr="002D484F" w:rsidRDefault="00084689" w:rsidP="002D484F">
            <w:pPr>
              <w:jc w:val="center"/>
              <w:rPr>
                <w:rFonts w:ascii="Calibri" w:hAnsi="Calibri" w:cs="Calibri"/>
                <w:color w:val="000000"/>
              </w:rPr>
            </w:pPr>
            <w:r>
              <w:rPr>
                <w:rFonts w:ascii="Calibri" w:hAnsi="Calibri" w:cs="Calibri"/>
                <w:color w:val="000000"/>
              </w:rPr>
              <w:t>19/03/2021</w:t>
            </w:r>
          </w:p>
        </w:tc>
        <w:tc>
          <w:tcPr>
            <w:tcW w:w="1913" w:type="dxa"/>
            <w:tcBorders>
              <w:top w:val="nil"/>
              <w:left w:val="single" w:sz="4" w:space="0" w:color="auto"/>
              <w:bottom w:val="single" w:sz="4" w:space="0" w:color="auto"/>
              <w:right w:val="single" w:sz="4" w:space="0" w:color="auto"/>
            </w:tcBorders>
            <w:shd w:val="clear" w:color="000000" w:fill="A5A5A5"/>
            <w:vAlign w:val="center"/>
          </w:tcPr>
          <w:p w14:paraId="447AA7CB" w14:textId="652A7D98" w:rsidR="00084689" w:rsidRDefault="00084689" w:rsidP="002D484F">
            <w:pPr>
              <w:jc w:val="center"/>
            </w:pPr>
            <w:r>
              <w:rPr>
                <w:rFonts w:ascii="Calibri" w:hAnsi="Calibri" w:cs="Calibri"/>
                <w:color w:val="000000"/>
              </w:rPr>
              <w:t>Peer-review feedback</w:t>
            </w:r>
          </w:p>
        </w:tc>
        <w:tc>
          <w:tcPr>
            <w:tcW w:w="1861" w:type="dxa"/>
            <w:tcBorders>
              <w:top w:val="nil"/>
              <w:left w:val="single" w:sz="4" w:space="0" w:color="auto"/>
              <w:bottom w:val="single" w:sz="4" w:space="0" w:color="auto"/>
              <w:right w:val="single" w:sz="4" w:space="0" w:color="auto"/>
            </w:tcBorders>
            <w:shd w:val="clear" w:color="000000" w:fill="92D050"/>
            <w:vAlign w:val="center"/>
          </w:tcPr>
          <w:p w14:paraId="3083E26D" w14:textId="2CADBECB" w:rsidR="00084689" w:rsidRDefault="00084689" w:rsidP="002D484F">
            <w:pPr>
              <w:jc w:val="center"/>
            </w:pPr>
            <w:r>
              <w:rPr>
                <w:rFonts w:ascii="Calibri" w:hAnsi="Calibri" w:cs="Calibri"/>
                <w:color w:val="000000"/>
              </w:rPr>
              <w:t>26/03/2021</w:t>
            </w:r>
          </w:p>
        </w:tc>
        <w:tc>
          <w:tcPr>
            <w:tcW w:w="1947" w:type="dxa"/>
            <w:tcBorders>
              <w:top w:val="nil"/>
              <w:left w:val="single" w:sz="4" w:space="0" w:color="auto"/>
              <w:bottom w:val="single" w:sz="4" w:space="0" w:color="auto"/>
              <w:right w:val="single" w:sz="4" w:space="0" w:color="auto"/>
            </w:tcBorders>
            <w:shd w:val="clear" w:color="000000" w:fill="00B0F0"/>
            <w:vAlign w:val="center"/>
          </w:tcPr>
          <w:p w14:paraId="4E92349B" w14:textId="7244615D" w:rsidR="00084689" w:rsidRDefault="00084689" w:rsidP="002D484F">
            <w:pPr>
              <w:jc w:val="center"/>
            </w:pPr>
            <w:r>
              <w:rPr>
                <w:rFonts w:ascii="Calibri" w:hAnsi="Calibri" w:cs="Calibri"/>
                <w:color w:val="000000"/>
              </w:rPr>
              <w:t>looked at all the applications given to me and made notable feedback</w:t>
            </w:r>
          </w:p>
        </w:tc>
        <w:tc>
          <w:tcPr>
            <w:tcW w:w="1435" w:type="dxa"/>
            <w:tcBorders>
              <w:top w:val="nil"/>
              <w:left w:val="single" w:sz="4" w:space="0" w:color="auto"/>
              <w:bottom w:val="single" w:sz="4" w:space="0" w:color="auto"/>
              <w:right w:val="single" w:sz="4" w:space="0" w:color="auto"/>
            </w:tcBorders>
            <w:shd w:val="clear" w:color="auto" w:fill="00B050"/>
          </w:tcPr>
          <w:p w14:paraId="4BF30E5A" w14:textId="618016FE" w:rsidR="00084689" w:rsidRDefault="00084689" w:rsidP="002D484F">
            <w:pPr>
              <w:jc w:val="center"/>
              <w:rPr>
                <w:rFonts w:ascii="Calibri" w:hAnsi="Calibri" w:cs="Calibri"/>
                <w:color w:val="000000"/>
              </w:rPr>
            </w:pPr>
            <w:r>
              <w:rPr>
                <w:rFonts w:ascii="Calibri" w:hAnsi="Calibri" w:cs="Calibri"/>
                <w:color w:val="000000"/>
              </w:rPr>
              <w:t>Pass</w:t>
            </w:r>
          </w:p>
          <w:p w14:paraId="259AF3CF" w14:textId="7AACA2EB" w:rsidR="00084689" w:rsidRDefault="00084689" w:rsidP="002D484F">
            <w:pPr>
              <w:jc w:val="center"/>
              <w:rPr>
                <w:rFonts w:ascii="Calibri" w:hAnsi="Calibri" w:cs="Calibri"/>
                <w:color w:val="000000"/>
              </w:rPr>
            </w:pPr>
          </w:p>
        </w:tc>
      </w:tr>
      <w:tr w:rsidR="00084689" w14:paraId="726E893E" w14:textId="44880CA3" w:rsidTr="00084689">
        <w:tc>
          <w:tcPr>
            <w:tcW w:w="1860" w:type="dxa"/>
            <w:shd w:val="clear" w:color="auto" w:fill="FF0000"/>
          </w:tcPr>
          <w:p w14:paraId="4100E835" w14:textId="6BA2250E" w:rsidR="00084689" w:rsidRPr="002D484F" w:rsidRDefault="00084689" w:rsidP="002D484F">
            <w:pPr>
              <w:jc w:val="center"/>
              <w:rPr>
                <w:rFonts w:ascii="Calibri" w:hAnsi="Calibri" w:cs="Calibri"/>
                <w:color w:val="000000"/>
              </w:rPr>
            </w:pPr>
            <w:r>
              <w:rPr>
                <w:rFonts w:ascii="Calibri" w:hAnsi="Calibri" w:cs="Calibri"/>
                <w:color w:val="000000"/>
              </w:rPr>
              <w:t>26/03/2021</w:t>
            </w:r>
          </w:p>
        </w:tc>
        <w:tc>
          <w:tcPr>
            <w:tcW w:w="1913" w:type="dxa"/>
            <w:tcBorders>
              <w:top w:val="nil"/>
              <w:left w:val="single" w:sz="4" w:space="0" w:color="auto"/>
              <w:bottom w:val="single" w:sz="4" w:space="0" w:color="auto"/>
              <w:right w:val="single" w:sz="4" w:space="0" w:color="auto"/>
            </w:tcBorders>
            <w:shd w:val="clear" w:color="000000" w:fill="A5A5A5"/>
            <w:vAlign w:val="center"/>
          </w:tcPr>
          <w:p w14:paraId="5AD9126B" w14:textId="2A212B1A" w:rsidR="00084689" w:rsidRDefault="00084689" w:rsidP="002D484F">
            <w:pPr>
              <w:jc w:val="center"/>
            </w:pPr>
            <w:r>
              <w:rPr>
                <w:rFonts w:ascii="Calibri" w:hAnsi="Calibri" w:cs="Calibri"/>
                <w:color w:val="000000"/>
              </w:rPr>
              <w:t xml:space="preserve">star trail tool </w:t>
            </w:r>
          </w:p>
        </w:tc>
        <w:tc>
          <w:tcPr>
            <w:tcW w:w="1861" w:type="dxa"/>
            <w:tcBorders>
              <w:top w:val="nil"/>
              <w:left w:val="single" w:sz="4" w:space="0" w:color="auto"/>
              <w:bottom w:val="single" w:sz="4" w:space="0" w:color="auto"/>
              <w:right w:val="single" w:sz="4" w:space="0" w:color="auto"/>
            </w:tcBorders>
            <w:shd w:val="clear" w:color="000000" w:fill="92D050"/>
            <w:vAlign w:val="center"/>
          </w:tcPr>
          <w:p w14:paraId="54A4728E" w14:textId="207D4405" w:rsidR="00084689" w:rsidRDefault="00084689" w:rsidP="002D484F">
            <w:pPr>
              <w:jc w:val="center"/>
            </w:pPr>
            <w:r>
              <w:rPr>
                <w:rFonts w:ascii="Calibri" w:hAnsi="Calibri" w:cs="Calibri"/>
                <w:color w:val="000000"/>
              </w:rPr>
              <w:t>09/04/2021</w:t>
            </w:r>
          </w:p>
        </w:tc>
        <w:tc>
          <w:tcPr>
            <w:tcW w:w="1947" w:type="dxa"/>
            <w:tcBorders>
              <w:top w:val="nil"/>
              <w:left w:val="single" w:sz="4" w:space="0" w:color="auto"/>
              <w:bottom w:val="single" w:sz="4" w:space="0" w:color="auto"/>
              <w:right w:val="single" w:sz="4" w:space="0" w:color="auto"/>
            </w:tcBorders>
            <w:shd w:val="clear" w:color="000000" w:fill="00B0F0"/>
            <w:vAlign w:val="center"/>
          </w:tcPr>
          <w:p w14:paraId="43CB89B4" w14:textId="50495480" w:rsidR="00084689" w:rsidRDefault="00084689" w:rsidP="002D484F">
            <w:pPr>
              <w:jc w:val="center"/>
            </w:pPr>
            <w:r>
              <w:rPr>
                <w:rFonts w:ascii="Calibri" w:hAnsi="Calibri" w:cs="Calibri"/>
                <w:color w:val="000000"/>
              </w:rPr>
              <w:t xml:space="preserve">Star trail implemented and tested </w:t>
            </w:r>
          </w:p>
        </w:tc>
        <w:tc>
          <w:tcPr>
            <w:tcW w:w="1435" w:type="dxa"/>
            <w:tcBorders>
              <w:top w:val="nil"/>
              <w:left w:val="single" w:sz="4" w:space="0" w:color="auto"/>
              <w:bottom w:val="single" w:sz="4" w:space="0" w:color="auto"/>
              <w:right w:val="single" w:sz="4" w:space="0" w:color="auto"/>
            </w:tcBorders>
            <w:shd w:val="clear" w:color="auto" w:fill="00B050"/>
          </w:tcPr>
          <w:p w14:paraId="598920E8" w14:textId="76B45614" w:rsidR="00084689" w:rsidRDefault="00084689" w:rsidP="002D484F">
            <w:pPr>
              <w:jc w:val="center"/>
              <w:rPr>
                <w:rFonts w:ascii="Calibri" w:hAnsi="Calibri" w:cs="Calibri"/>
                <w:color w:val="000000"/>
              </w:rPr>
            </w:pPr>
            <w:r>
              <w:rPr>
                <w:rFonts w:ascii="Calibri" w:hAnsi="Calibri" w:cs="Calibri"/>
                <w:color w:val="000000"/>
              </w:rPr>
              <w:t>Pass</w:t>
            </w:r>
          </w:p>
          <w:p w14:paraId="3259AB26" w14:textId="4FC5277F" w:rsidR="00084689" w:rsidRDefault="00084689" w:rsidP="002D484F">
            <w:pPr>
              <w:jc w:val="center"/>
              <w:rPr>
                <w:rFonts w:ascii="Calibri" w:hAnsi="Calibri" w:cs="Calibri"/>
                <w:color w:val="000000"/>
              </w:rPr>
            </w:pPr>
          </w:p>
        </w:tc>
      </w:tr>
      <w:tr w:rsidR="00084689" w14:paraId="6F5892BE" w14:textId="350793CB" w:rsidTr="00084689">
        <w:tc>
          <w:tcPr>
            <w:tcW w:w="1860" w:type="dxa"/>
            <w:shd w:val="clear" w:color="auto" w:fill="FF0000"/>
          </w:tcPr>
          <w:p w14:paraId="1593FAF9" w14:textId="330BED7A" w:rsidR="00084689" w:rsidRPr="002D484F" w:rsidRDefault="00084689" w:rsidP="002D484F">
            <w:pPr>
              <w:jc w:val="center"/>
              <w:rPr>
                <w:rFonts w:ascii="Calibri" w:hAnsi="Calibri" w:cs="Calibri"/>
                <w:color w:val="000000"/>
              </w:rPr>
            </w:pPr>
            <w:r>
              <w:rPr>
                <w:rFonts w:ascii="Calibri" w:hAnsi="Calibri" w:cs="Calibri"/>
                <w:color w:val="000000"/>
              </w:rPr>
              <w:t>09/04/2021</w:t>
            </w:r>
          </w:p>
        </w:tc>
        <w:tc>
          <w:tcPr>
            <w:tcW w:w="1913" w:type="dxa"/>
            <w:tcBorders>
              <w:top w:val="nil"/>
              <w:left w:val="single" w:sz="4" w:space="0" w:color="auto"/>
              <w:bottom w:val="single" w:sz="4" w:space="0" w:color="auto"/>
              <w:right w:val="single" w:sz="4" w:space="0" w:color="auto"/>
            </w:tcBorders>
            <w:shd w:val="clear" w:color="000000" w:fill="A5A5A5"/>
            <w:vAlign w:val="center"/>
          </w:tcPr>
          <w:p w14:paraId="690FE837" w14:textId="557F5A16" w:rsidR="00084689" w:rsidRDefault="00084689" w:rsidP="002D484F">
            <w:pPr>
              <w:jc w:val="center"/>
            </w:pPr>
            <w:r>
              <w:rPr>
                <w:rFonts w:ascii="Calibri" w:hAnsi="Calibri" w:cs="Calibri"/>
                <w:color w:val="000000"/>
              </w:rPr>
              <w:t>pencil/line width adjustment</w:t>
            </w:r>
          </w:p>
        </w:tc>
        <w:tc>
          <w:tcPr>
            <w:tcW w:w="1861" w:type="dxa"/>
            <w:tcBorders>
              <w:top w:val="nil"/>
              <w:left w:val="single" w:sz="4" w:space="0" w:color="auto"/>
              <w:bottom w:val="single" w:sz="4" w:space="0" w:color="auto"/>
              <w:right w:val="single" w:sz="4" w:space="0" w:color="auto"/>
            </w:tcBorders>
            <w:shd w:val="clear" w:color="000000" w:fill="92D050"/>
            <w:vAlign w:val="center"/>
          </w:tcPr>
          <w:p w14:paraId="224C63F1" w14:textId="00A7383B" w:rsidR="00084689" w:rsidRDefault="00084689" w:rsidP="002D484F">
            <w:pPr>
              <w:jc w:val="center"/>
            </w:pPr>
            <w:r>
              <w:rPr>
                <w:rFonts w:ascii="Calibri" w:hAnsi="Calibri" w:cs="Calibri"/>
                <w:color w:val="000000"/>
              </w:rPr>
              <w:t>23/04/2021</w:t>
            </w:r>
          </w:p>
        </w:tc>
        <w:tc>
          <w:tcPr>
            <w:tcW w:w="1947" w:type="dxa"/>
            <w:tcBorders>
              <w:top w:val="nil"/>
              <w:left w:val="single" w:sz="4" w:space="0" w:color="auto"/>
              <w:bottom w:val="single" w:sz="4" w:space="0" w:color="auto"/>
              <w:right w:val="single" w:sz="4" w:space="0" w:color="auto"/>
            </w:tcBorders>
            <w:shd w:val="clear" w:color="000000" w:fill="00B0F0"/>
            <w:vAlign w:val="center"/>
          </w:tcPr>
          <w:p w14:paraId="67A2E5D9" w14:textId="3E721C67" w:rsidR="00084689" w:rsidRDefault="00084689" w:rsidP="002D484F">
            <w:pPr>
              <w:jc w:val="center"/>
            </w:pPr>
            <w:r>
              <w:rPr>
                <w:rFonts w:ascii="Calibri" w:hAnsi="Calibri" w:cs="Calibri"/>
                <w:color w:val="000000"/>
              </w:rPr>
              <w:t>Pencil/line tool adjusted to make sure that it does not affect other tools like star trail or edit shape tool</w:t>
            </w:r>
          </w:p>
        </w:tc>
        <w:tc>
          <w:tcPr>
            <w:tcW w:w="1435" w:type="dxa"/>
            <w:tcBorders>
              <w:top w:val="nil"/>
              <w:left w:val="single" w:sz="4" w:space="0" w:color="auto"/>
              <w:bottom w:val="single" w:sz="4" w:space="0" w:color="auto"/>
              <w:right w:val="single" w:sz="4" w:space="0" w:color="auto"/>
            </w:tcBorders>
            <w:shd w:val="clear" w:color="auto" w:fill="00B050"/>
          </w:tcPr>
          <w:p w14:paraId="74686139" w14:textId="74E8773D" w:rsidR="00084689" w:rsidRDefault="00084689" w:rsidP="002D484F">
            <w:pPr>
              <w:jc w:val="center"/>
              <w:rPr>
                <w:rFonts w:ascii="Calibri" w:hAnsi="Calibri" w:cs="Calibri"/>
                <w:color w:val="000000"/>
              </w:rPr>
            </w:pPr>
            <w:r>
              <w:rPr>
                <w:rFonts w:ascii="Calibri" w:hAnsi="Calibri" w:cs="Calibri"/>
                <w:color w:val="000000"/>
              </w:rPr>
              <w:t>Pass</w:t>
            </w:r>
          </w:p>
          <w:p w14:paraId="7EBD950E" w14:textId="45B9651A" w:rsidR="00084689" w:rsidRDefault="00084689" w:rsidP="002D484F">
            <w:pPr>
              <w:jc w:val="center"/>
              <w:rPr>
                <w:rFonts w:ascii="Calibri" w:hAnsi="Calibri" w:cs="Calibri"/>
                <w:color w:val="000000"/>
              </w:rPr>
            </w:pPr>
          </w:p>
        </w:tc>
      </w:tr>
      <w:tr w:rsidR="00084689" w14:paraId="6A704E9B" w14:textId="4A0C30C6" w:rsidTr="00084689">
        <w:tc>
          <w:tcPr>
            <w:tcW w:w="1860" w:type="dxa"/>
            <w:shd w:val="clear" w:color="auto" w:fill="FF0000"/>
          </w:tcPr>
          <w:p w14:paraId="340265DB" w14:textId="39DB745D" w:rsidR="00084689" w:rsidRPr="002D484F" w:rsidRDefault="00084689" w:rsidP="002D484F">
            <w:pPr>
              <w:jc w:val="center"/>
              <w:rPr>
                <w:rFonts w:ascii="Calibri" w:hAnsi="Calibri" w:cs="Calibri"/>
                <w:color w:val="000000"/>
              </w:rPr>
            </w:pPr>
            <w:r>
              <w:rPr>
                <w:rFonts w:ascii="Calibri" w:hAnsi="Calibri" w:cs="Calibri"/>
                <w:color w:val="000000"/>
              </w:rPr>
              <w:t>19/04/2021</w:t>
            </w:r>
          </w:p>
        </w:tc>
        <w:tc>
          <w:tcPr>
            <w:tcW w:w="1913" w:type="dxa"/>
            <w:tcBorders>
              <w:top w:val="nil"/>
              <w:left w:val="single" w:sz="4" w:space="0" w:color="auto"/>
              <w:bottom w:val="single" w:sz="4" w:space="0" w:color="auto"/>
              <w:right w:val="single" w:sz="4" w:space="0" w:color="auto"/>
            </w:tcBorders>
            <w:shd w:val="clear" w:color="000000" w:fill="A5A5A5"/>
            <w:vAlign w:val="center"/>
          </w:tcPr>
          <w:p w14:paraId="5B0A4C83" w14:textId="11AFEF70" w:rsidR="00084689" w:rsidRDefault="00084689" w:rsidP="002D484F">
            <w:pPr>
              <w:jc w:val="center"/>
            </w:pPr>
            <w:r>
              <w:rPr>
                <w:rFonts w:ascii="Calibri" w:hAnsi="Calibri" w:cs="Calibri"/>
                <w:color w:val="000000"/>
              </w:rPr>
              <w:t>Final Adjustments and sorting any new bugs</w:t>
            </w:r>
          </w:p>
        </w:tc>
        <w:tc>
          <w:tcPr>
            <w:tcW w:w="1861" w:type="dxa"/>
            <w:tcBorders>
              <w:top w:val="nil"/>
              <w:left w:val="single" w:sz="4" w:space="0" w:color="auto"/>
              <w:bottom w:val="single" w:sz="4" w:space="0" w:color="auto"/>
              <w:right w:val="single" w:sz="4" w:space="0" w:color="auto"/>
            </w:tcBorders>
            <w:shd w:val="clear" w:color="000000" w:fill="92D050"/>
            <w:vAlign w:val="center"/>
          </w:tcPr>
          <w:p w14:paraId="35262225" w14:textId="2A24DCB1" w:rsidR="00084689" w:rsidRDefault="00084689" w:rsidP="002D484F">
            <w:pPr>
              <w:jc w:val="center"/>
            </w:pPr>
            <w:r>
              <w:rPr>
                <w:rFonts w:ascii="Calibri" w:hAnsi="Calibri" w:cs="Calibri"/>
                <w:color w:val="000000"/>
              </w:rPr>
              <w:t>25/04/2021</w:t>
            </w:r>
          </w:p>
        </w:tc>
        <w:tc>
          <w:tcPr>
            <w:tcW w:w="1947" w:type="dxa"/>
            <w:tcBorders>
              <w:top w:val="nil"/>
              <w:left w:val="single" w:sz="4" w:space="0" w:color="auto"/>
              <w:bottom w:val="single" w:sz="4" w:space="0" w:color="auto"/>
              <w:right w:val="single" w:sz="4" w:space="0" w:color="auto"/>
            </w:tcBorders>
            <w:shd w:val="clear" w:color="000000" w:fill="00B0F0"/>
            <w:vAlign w:val="center"/>
          </w:tcPr>
          <w:p w14:paraId="12F8B624" w14:textId="18801BC7" w:rsidR="00084689" w:rsidRDefault="00084689" w:rsidP="002D484F">
            <w:pPr>
              <w:jc w:val="center"/>
            </w:pPr>
            <w:r>
              <w:rPr>
                <w:rFonts w:ascii="Calibri" w:hAnsi="Calibri" w:cs="Calibri"/>
                <w:color w:val="000000"/>
              </w:rPr>
              <w:t>Sorted any issues, fixed the indentation and made a note of any changes in the testing logs.</w:t>
            </w:r>
          </w:p>
        </w:tc>
        <w:tc>
          <w:tcPr>
            <w:tcW w:w="1435" w:type="dxa"/>
            <w:tcBorders>
              <w:top w:val="nil"/>
              <w:left w:val="single" w:sz="4" w:space="0" w:color="auto"/>
              <w:bottom w:val="single" w:sz="4" w:space="0" w:color="auto"/>
              <w:right w:val="single" w:sz="4" w:space="0" w:color="auto"/>
            </w:tcBorders>
            <w:shd w:val="clear" w:color="auto" w:fill="00B050"/>
          </w:tcPr>
          <w:p w14:paraId="326D6C52" w14:textId="243DE83B" w:rsidR="00084689" w:rsidRDefault="00084689" w:rsidP="002D484F">
            <w:pPr>
              <w:jc w:val="center"/>
              <w:rPr>
                <w:rFonts w:ascii="Calibri" w:hAnsi="Calibri" w:cs="Calibri"/>
                <w:color w:val="000000"/>
              </w:rPr>
            </w:pPr>
            <w:r>
              <w:rPr>
                <w:rFonts w:ascii="Calibri" w:hAnsi="Calibri" w:cs="Calibri"/>
                <w:color w:val="000000"/>
              </w:rPr>
              <w:t>Pass</w:t>
            </w:r>
          </w:p>
          <w:p w14:paraId="50B7EAFA" w14:textId="6F0F20E2" w:rsidR="00084689" w:rsidRDefault="00084689" w:rsidP="002D484F">
            <w:pPr>
              <w:jc w:val="center"/>
              <w:rPr>
                <w:rFonts w:ascii="Calibri" w:hAnsi="Calibri" w:cs="Calibri"/>
                <w:color w:val="000000"/>
              </w:rPr>
            </w:pPr>
          </w:p>
        </w:tc>
      </w:tr>
    </w:tbl>
    <w:p w14:paraId="0298BB91" w14:textId="77777777" w:rsidR="009B5C76" w:rsidRPr="009B5C76" w:rsidRDefault="009B5C76" w:rsidP="009B5C76"/>
    <w:p w14:paraId="5508B35D" w14:textId="7ECED0F3" w:rsidR="0049352A" w:rsidRPr="00ED2CCC" w:rsidRDefault="0049352A" w:rsidP="001C050A">
      <w:pPr>
        <w:jc w:val="both"/>
      </w:pPr>
    </w:p>
    <w:sectPr w:rsidR="0049352A" w:rsidRPr="00ED2CCC">
      <w:headerReference w:type="default" r:id="rId28"/>
      <w:footerReference w:type="defaul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B1D330" w14:textId="77777777" w:rsidR="000C23F0" w:rsidRDefault="000C23F0" w:rsidP="00CE09FA">
      <w:pPr>
        <w:spacing w:after="0" w:line="240" w:lineRule="auto"/>
      </w:pPr>
      <w:r>
        <w:separator/>
      </w:r>
    </w:p>
  </w:endnote>
  <w:endnote w:type="continuationSeparator" w:id="0">
    <w:p w14:paraId="5D07ECB6" w14:textId="77777777" w:rsidR="000C23F0" w:rsidRDefault="000C23F0" w:rsidP="00CE0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FF36B" w14:textId="052514DE" w:rsidR="00480E35" w:rsidRDefault="00480E35" w:rsidP="00480E35">
    <w:pPr>
      <w:pStyle w:val="Footer"/>
      <w:ind w:left="4127" w:firstLine="3793"/>
    </w:pPr>
    <w:r>
      <w:rPr>
        <w:noProof/>
        <w:color w:val="4472C4" w:themeColor="accent1"/>
      </w:rPr>
      <mc:AlternateContent>
        <mc:Choice Requires="wps">
          <w:drawing>
            <wp:anchor distT="0" distB="0" distL="114300" distR="114300" simplePos="0" relativeHeight="251659264" behindDoc="0" locked="0" layoutInCell="1" allowOverlap="1" wp14:anchorId="7A9E3B39" wp14:editId="2352EADA">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6EF1BF6"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Pr>
        <w:color w:val="4472C4" w:themeColor="accent1"/>
      </w:rPr>
      <w:t xml:space="preserve"> </w:t>
    </w:r>
    <w:r>
      <w:rPr>
        <w:rFonts w:asciiTheme="majorHAnsi" w:eastAsiaTheme="majorEastAsia" w:hAnsiTheme="majorHAnsi" w:cstheme="majorBidi"/>
        <w:color w:val="4472C4" w:themeColor="accent1"/>
        <w:sz w:val="20"/>
        <w:szCs w:val="20"/>
      </w:rPr>
      <w:t xml:space="preserve">pg. </w:t>
    </w:r>
    <w:r>
      <w:rPr>
        <w:rFonts w:eastAsiaTheme="minorEastAsia"/>
        <w:color w:val="4472C4" w:themeColor="accent1"/>
        <w:sz w:val="20"/>
        <w:szCs w:val="20"/>
      </w:rPr>
      <w:fldChar w:fldCharType="begin"/>
    </w:r>
    <w:r>
      <w:rPr>
        <w:color w:val="4472C4" w:themeColor="accent1"/>
        <w:sz w:val="20"/>
        <w:szCs w:val="20"/>
      </w:rPr>
      <w:instrText xml:space="preserve"> PAGE    \* MERGEFORMAT </w:instrText>
    </w:r>
    <w:r>
      <w:rPr>
        <w:rFonts w:eastAsiaTheme="minorEastAsia"/>
        <w:color w:val="4472C4" w:themeColor="accent1"/>
        <w:sz w:val="20"/>
        <w:szCs w:val="20"/>
      </w:rPr>
      <w:fldChar w:fldCharType="separate"/>
    </w:r>
    <w:r>
      <w:rPr>
        <w:rFonts w:asciiTheme="majorHAnsi" w:eastAsiaTheme="majorEastAsia" w:hAnsiTheme="majorHAnsi" w:cstheme="majorBidi"/>
        <w:noProof/>
        <w:color w:val="4472C4" w:themeColor="accent1"/>
        <w:sz w:val="20"/>
        <w:szCs w:val="20"/>
      </w:rPr>
      <w:t>2</w:t>
    </w:r>
    <w:r>
      <w:rPr>
        <w:rFonts w:asciiTheme="majorHAnsi" w:eastAsiaTheme="majorEastAsia" w:hAnsiTheme="majorHAnsi" w:cstheme="majorBidi"/>
        <w:noProof/>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F00C41" w14:textId="77777777" w:rsidR="000C23F0" w:rsidRDefault="000C23F0" w:rsidP="00CE09FA">
      <w:pPr>
        <w:spacing w:after="0" w:line="240" w:lineRule="auto"/>
      </w:pPr>
      <w:r>
        <w:separator/>
      </w:r>
    </w:p>
  </w:footnote>
  <w:footnote w:type="continuationSeparator" w:id="0">
    <w:p w14:paraId="2731C25F" w14:textId="77777777" w:rsidR="000C23F0" w:rsidRDefault="000C23F0" w:rsidP="00CE09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46B66" w14:textId="14D2A058" w:rsidR="00CE09FA" w:rsidRDefault="00CE09FA">
    <w:pPr>
      <w:pStyle w:val="Header"/>
    </w:pPr>
    <w:r>
      <w:t>Thouficul Islam Chowdhury</w:t>
    </w:r>
    <w:r>
      <w:tab/>
    </w:r>
    <w:r>
      <w:tab/>
    </w:r>
    <w:r w:rsidR="00480E35">
      <w:t>t</w:t>
    </w:r>
    <w:r>
      <w:t>chow004</w:t>
    </w:r>
  </w:p>
  <w:p w14:paraId="01B964F2" w14:textId="0904B7E7" w:rsidR="00CE09FA" w:rsidRDefault="00480E35">
    <w:pPr>
      <w:pStyle w:val="Header"/>
    </w:pPr>
    <w:r>
      <w:tab/>
    </w:r>
    <w:r>
      <w:tab/>
    </w:r>
    <w:r w:rsidR="00A1389B">
      <w:t>t</w:t>
    </w:r>
    <w:r>
      <w:t>chow004@gold.ac.u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B50834"/>
    <w:multiLevelType w:val="multilevel"/>
    <w:tmpl w:val="A2A4E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0MzY1NjQ0Nzc2NTJU0lEKTi0uzszPAykwrwUAdI5kzCwAAAA="/>
  </w:docVars>
  <w:rsids>
    <w:rsidRoot w:val="00CE09FA"/>
    <w:rsid w:val="00006B55"/>
    <w:rsid w:val="0001538E"/>
    <w:rsid w:val="000367AB"/>
    <w:rsid w:val="00084689"/>
    <w:rsid w:val="000C1148"/>
    <w:rsid w:val="000C23F0"/>
    <w:rsid w:val="000F1D19"/>
    <w:rsid w:val="001207BD"/>
    <w:rsid w:val="00123865"/>
    <w:rsid w:val="00141C32"/>
    <w:rsid w:val="00156A6C"/>
    <w:rsid w:val="00185F63"/>
    <w:rsid w:val="001C050A"/>
    <w:rsid w:val="001C0A86"/>
    <w:rsid w:val="001D6085"/>
    <w:rsid w:val="001E268C"/>
    <w:rsid w:val="002653E2"/>
    <w:rsid w:val="00276132"/>
    <w:rsid w:val="00287634"/>
    <w:rsid w:val="002D484F"/>
    <w:rsid w:val="002D7DD7"/>
    <w:rsid w:val="0033548D"/>
    <w:rsid w:val="00347E7F"/>
    <w:rsid w:val="003742D7"/>
    <w:rsid w:val="0038458A"/>
    <w:rsid w:val="004751F8"/>
    <w:rsid w:val="00480E35"/>
    <w:rsid w:val="0049078E"/>
    <w:rsid w:val="0049352A"/>
    <w:rsid w:val="004E6665"/>
    <w:rsid w:val="004F1FDA"/>
    <w:rsid w:val="00504A8B"/>
    <w:rsid w:val="00527E41"/>
    <w:rsid w:val="00576844"/>
    <w:rsid w:val="00591029"/>
    <w:rsid w:val="005B0966"/>
    <w:rsid w:val="005D59EA"/>
    <w:rsid w:val="005F7B79"/>
    <w:rsid w:val="0061570D"/>
    <w:rsid w:val="00655539"/>
    <w:rsid w:val="006A05B8"/>
    <w:rsid w:val="006F24CD"/>
    <w:rsid w:val="00706AC2"/>
    <w:rsid w:val="00715828"/>
    <w:rsid w:val="00716259"/>
    <w:rsid w:val="007210D1"/>
    <w:rsid w:val="00733C9D"/>
    <w:rsid w:val="00766706"/>
    <w:rsid w:val="007778EF"/>
    <w:rsid w:val="007D006F"/>
    <w:rsid w:val="007D062D"/>
    <w:rsid w:val="007D3131"/>
    <w:rsid w:val="007F76D7"/>
    <w:rsid w:val="008A139B"/>
    <w:rsid w:val="008C2896"/>
    <w:rsid w:val="008C5159"/>
    <w:rsid w:val="008E3561"/>
    <w:rsid w:val="008F08AB"/>
    <w:rsid w:val="008F196D"/>
    <w:rsid w:val="0092033F"/>
    <w:rsid w:val="0097331E"/>
    <w:rsid w:val="00976595"/>
    <w:rsid w:val="009A588D"/>
    <w:rsid w:val="009B5C76"/>
    <w:rsid w:val="00A011BF"/>
    <w:rsid w:val="00A1389B"/>
    <w:rsid w:val="00A21CDC"/>
    <w:rsid w:val="00A40F28"/>
    <w:rsid w:val="00A54046"/>
    <w:rsid w:val="00A6031F"/>
    <w:rsid w:val="00AC06A9"/>
    <w:rsid w:val="00AD5959"/>
    <w:rsid w:val="00AF2518"/>
    <w:rsid w:val="00B1119B"/>
    <w:rsid w:val="00B12969"/>
    <w:rsid w:val="00B329D4"/>
    <w:rsid w:val="00B44D95"/>
    <w:rsid w:val="00B55648"/>
    <w:rsid w:val="00B6793E"/>
    <w:rsid w:val="00B81215"/>
    <w:rsid w:val="00B86EDE"/>
    <w:rsid w:val="00BA7A5E"/>
    <w:rsid w:val="00BC5172"/>
    <w:rsid w:val="00BE3652"/>
    <w:rsid w:val="00C75A32"/>
    <w:rsid w:val="00CE09FA"/>
    <w:rsid w:val="00CE3390"/>
    <w:rsid w:val="00D35593"/>
    <w:rsid w:val="00D40918"/>
    <w:rsid w:val="00D43F71"/>
    <w:rsid w:val="00D53D00"/>
    <w:rsid w:val="00D764C8"/>
    <w:rsid w:val="00D937FE"/>
    <w:rsid w:val="00DB0CB5"/>
    <w:rsid w:val="00E21063"/>
    <w:rsid w:val="00E33433"/>
    <w:rsid w:val="00E56A09"/>
    <w:rsid w:val="00E7018A"/>
    <w:rsid w:val="00E7231D"/>
    <w:rsid w:val="00E97DF3"/>
    <w:rsid w:val="00EA05CC"/>
    <w:rsid w:val="00EC2FB5"/>
    <w:rsid w:val="00EC6BBE"/>
    <w:rsid w:val="00ED067C"/>
    <w:rsid w:val="00ED2CCC"/>
    <w:rsid w:val="00F24E7E"/>
    <w:rsid w:val="00F45520"/>
    <w:rsid w:val="00F61DE2"/>
    <w:rsid w:val="00F73DC0"/>
    <w:rsid w:val="00F96395"/>
    <w:rsid w:val="00FB5200"/>
    <w:rsid w:val="00FE2A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C5F210"/>
  <w15:chartTrackingRefBased/>
  <w15:docId w15:val="{5B694336-3918-4772-80F9-DCCCECFF6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9352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D2CC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09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09FA"/>
  </w:style>
  <w:style w:type="paragraph" w:styleId="Footer">
    <w:name w:val="footer"/>
    <w:basedOn w:val="Normal"/>
    <w:link w:val="FooterChar"/>
    <w:uiPriority w:val="99"/>
    <w:unhideWhenUsed/>
    <w:rsid w:val="00CE09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09FA"/>
  </w:style>
  <w:style w:type="paragraph" w:styleId="Title">
    <w:name w:val="Title"/>
    <w:basedOn w:val="Normal"/>
    <w:next w:val="Normal"/>
    <w:link w:val="TitleChar"/>
    <w:uiPriority w:val="10"/>
    <w:qFormat/>
    <w:rsid w:val="0049352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9352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9352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D2CCC"/>
    <w:rPr>
      <w:rFonts w:asciiTheme="majorHAnsi" w:eastAsiaTheme="majorEastAsia" w:hAnsiTheme="majorHAnsi" w:cstheme="majorBidi"/>
      <w:color w:val="2F5496" w:themeColor="accent1" w:themeShade="BF"/>
      <w:sz w:val="26"/>
      <w:szCs w:val="26"/>
    </w:rPr>
  </w:style>
  <w:style w:type="paragraph" w:styleId="Subtitle">
    <w:name w:val="Subtitle"/>
    <w:basedOn w:val="Normal"/>
    <w:next w:val="Normal"/>
    <w:link w:val="SubtitleChar"/>
    <w:uiPriority w:val="11"/>
    <w:qFormat/>
    <w:rsid w:val="00ED2CC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D2CCC"/>
    <w:rPr>
      <w:rFonts w:eastAsiaTheme="minorEastAsia"/>
      <w:color w:val="5A5A5A" w:themeColor="text1" w:themeTint="A5"/>
      <w:spacing w:val="15"/>
    </w:rPr>
  </w:style>
  <w:style w:type="table" w:styleId="TableGrid">
    <w:name w:val="Table Grid"/>
    <w:basedOn w:val="TableNormal"/>
    <w:uiPriority w:val="39"/>
    <w:rsid w:val="009B5C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22806">
      <w:bodyDiv w:val="1"/>
      <w:marLeft w:val="0"/>
      <w:marRight w:val="0"/>
      <w:marTop w:val="0"/>
      <w:marBottom w:val="0"/>
      <w:divBdr>
        <w:top w:val="none" w:sz="0" w:space="0" w:color="auto"/>
        <w:left w:val="none" w:sz="0" w:space="0" w:color="auto"/>
        <w:bottom w:val="none" w:sz="0" w:space="0" w:color="auto"/>
        <w:right w:val="none" w:sz="0" w:space="0" w:color="auto"/>
      </w:divBdr>
    </w:div>
    <w:div w:id="332998301">
      <w:bodyDiv w:val="1"/>
      <w:marLeft w:val="0"/>
      <w:marRight w:val="0"/>
      <w:marTop w:val="0"/>
      <w:marBottom w:val="0"/>
      <w:divBdr>
        <w:top w:val="none" w:sz="0" w:space="0" w:color="auto"/>
        <w:left w:val="none" w:sz="0" w:space="0" w:color="auto"/>
        <w:bottom w:val="none" w:sz="0" w:space="0" w:color="auto"/>
        <w:right w:val="none" w:sz="0" w:space="0" w:color="auto"/>
      </w:divBdr>
    </w:div>
    <w:div w:id="401879051">
      <w:bodyDiv w:val="1"/>
      <w:marLeft w:val="0"/>
      <w:marRight w:val="0"/>
      <w:marTop w:val="0"/>
      <w:marBottom w:val="0"/>
      <w:divBdr>
        <w:top w:val="none" w:sz="0" w:space="0" w:color="auto"/>
        <w:left w:val="none" w:sz="0" w:space="0" w:color="auto"/>
        <w:bottom w:val="none" w:sz="0" w:space="0" w:color="auto"/>
        <w:right w:val="none" w:sz="0" w:space="0" w:color="auto"/>
      </w:divBdr>
    </w:div>
    <w:div w:id="542064037">
      <w:bodyDiv w:val="1"/>
      <w:marLeft w:val="0"/>
      <w:marRight w:val="0"/>
      <w:marTop w:val="0"/>
      <w:marBottom w:val="0"/>
      <w:divBdr>
        <w:top w:val="none" w:sz="0" w:space="0" w:color="auto"/>
        <w:left w:val="none" w:sz="0" w:space="0" w:color="auto"/>
        <w:bottom w:val="none" w:sz="0" w:space="0" w:color="auto"/>
        <w:right w:val="none" w:sz="0" w:space="0" w:color="auto"/>
      </w:divBdr>
    </w:div>
    <w:div w:id="778721138">
      <w:bodyDiv w:val="1"/>
      <w:marLeft w:val="0"/>
      <w:marRight w:val="0"/>
      <w:marTop w:val="0"/>
      <w:marBottom w:val="0"/>
      <w:divBdr>
        <w:top w:val="none" w:sz="0" w:space="0" w:color="auto"/>
        <w:left w:val="none" w:sz="0" w:space="0" w:color="auto"/>
        <w:bottom w:val="none" w:sz="0" w:space="0" w:color="auto"/>
        <w:right w:val="none" w:sz="0" w:space="0" w:color="auto"/>
      </w:divBdr>
    </w:div>
    <w:div w:id="828865548">
      <w:bodyDiv w:val="1"/>
      <w:marLeft w:val="0"/>
      <w:marRight w:val="0"/>
      <w:marTop w:val="0"/>
      <w:marBottom w:val="0"/>
      <w:divBdr>
        <w:top w:val="none" w:sz="0" w:space="0" w:color="auto"/>
        <w:left w:val="none" w:sz="0" w:space="0" w:color="auto"/>
        <w:bottom w:val="none" w:sz="0" w:space="0" w:color="auto"/>
        <w:right w:val="none" w:sz="0" w:space="0" w:color="auto"/>
      </w:divBdr>
    </w:div>
    <w:div w:id="1372413062">
      <w:bodyDiv w:val="1"/>
      <w:marLeft w:val="0"/>
      <w:marRight w:val="0"/>
      <w:marTop w:val="0"/>
      <w:marBottom w:val="0"/>
      <w:divBdr>
        <w:top w:val="none" w:sz="0" w:space="0" w:color="auto"/>
        <w:left w:val="none" w:sz="0" w:space="0" w:color="auto"/>
        <w:bottom w:val="none" w:sz="0" w:space="0" w:color="auto"/>
        <w:right w:val="none" w:sz="0" w:space="0" w:color="auto"/>
      </w:divBdr>
    </w:div>
    <w:div w:id="1413891469">
      <w:bodyDiv w:val="1"/>
      <w:marLeft w:val="0"/>
      <w:marRight w:val="0"/>
      <w:marTop w:val="0"/>
      <w:marBottom w:val="0"/>
      <w:divBdr>
        <w:top w:val="none" w:sz="0" w:space="0" w:color="auto"/>
        <w:left w:val="none" w:sz="0" w:space="0" w:color="auto"/>
        <w:bottom w:val="none" w:sz="0" w:space="0" w:color="auto"/>
        <w:right w:val="none" w:sz="0" w:space="0" w:color="auto"/>
      </w:divBdr>
    </w:div>
    <w:div w:id="1530608526">
      <w:bodyDiv w:val="1"/>
      <w:marLeft w:val="0"/>
      <w:marRight w:val="0"/>
      <w:marTop w:val="0"/>
      <w:marBottom w:val="0"/>
      <w:divBdr>
        <w:top w:val="none" w:sz="0" w:space="0" w:color="auto"/>
        <w:left w:val="none" w:sz="0" w:space="0" w:color="auto"/>
        <w:bottom w:val="none" w:sz="0" w:space="0" w:color="auto"/>
        <w:right w:val="none" w:sz="0" w:space="0" w:color="auto"/>
      </w:divBdr>
    </w:div>
    <w:div w:id="1606427289">
      <w:bodyDiv w:val="1"/>
      <w:marLeft w:val="0"/>
      <w:marRight w:val="0"/>
      <w:marTop w:val="0"/>
      <w:marBottom w:val="0"/>
      <w:divBdr>
        <w:top w:val="none" w:sz="0" w:space="0" w:color="auto"/>
        <w:left w:val="none" w:sz="0" w:space="0" w:color="auto"/>
        <w:bottom w:val="none" w:sz="0" w:space="0" w:color="auto"/>
        <w:right w:val="none" w:sz="0" w:space="0" w:color="auto"/>
      </w:divBdr>
    </w:div>
    <w:div w:id="1615094791">
      <w:bodyDiv w:val="1"/>
      <w:marLeft w:val="0"/>
      <w:marRight w:val="0"/>
      <w:marTop w:val="0"/>
      <w:marBottom w:val="0"/>
      <w:divBdr>
        <w:top w:val="none" w:sz="0" w:space="0" w:color="auto"/>
        <w:left w:val="none" w:sz="0" w:space="0" w:color="auto"/>
        <w:bottom w:val="none" w:sz="0" w:space="0" w:color="auto"/>
        <w:right w:val="none" w:sz="0" w:space="0" w:color="auto"/>
      </w:divBdr>
    </w:div>
    <w:div w:id="1834032102">
      <w:bodyDiv w:val="1"/>
      <w:marLeft w:val="0"/>
      <w:marRight w:val="0"/>
      <w:marTop w:val="0"/>
      <w:marBottom w:val="0"/>
      <w:divBdr>
        <w:top w:val="none" w:sz="0" w:space="0" w:color="auto"/>
        <w:left w:val="none" w:sz="0" w:space="0" w:color="auto"/>
        <w:bottom w:val="none" w:sz="0" w:space="0" w:color="auto"/>
        <w:right w:val="none" w:sz="0" w:space="0" w:color="auto"/>
      </w:divBdr>
    </w:div>
    <w:div w:id="1904485231">
      <w:bodyDiv w:val="1"/>
      <w:marLeft w:val="0"/>
      <w:marRight w:val="0"/>
      <w:marTop w:val="0"/>
      <w:marBottom w:val="0"/>
      <w:divBdr>
        <w:top w:val="none" w:sz="0" w:space="0" w:color="auto"/>
        <w:left w:val="none" w:sz="0" w:space="0" w:color="auto"/>
        <w:bottom w:val="none" w:sz="0" w:space="0" w:color="auto"/>
        <w:right w:val="none" w:sz="0" w:space="0" w:color="auto"/>
      </w:divBdr>
    </w:div>
    <w:div w:id="1916932157">
      <w:bodyDiv w:val="1"/>
      <w:marLeft w:val="0"/>
      <w:marRight w:val="0"/>
      <w:marTop w:val="0"/>
      <w:marBottom w:val="0"/>
      <w:divBdr>
        <w:top w:val="none" w:sz="0" w:space="0" w:color="auto"/>
        <w:left w:val="none" w:sz="0" w:space="0" w:color="auto"/>
        <w:bottom w:val="none" w:sz="0" w:space="0" w:color="auto"/>
        <w:right w:val="none" w:sz="0" w:space="0" w:color="auto"/>
      </w:divBdr>
    </w:div>
    <w:div w:id="1942369502">
      <w:bodyDiv w:val="1"/>
      <w:marLeft w:val="0"/>
      <w:marRight w:val="0"/>
      <w:marTop w:val="0"/>
      <w:marBottom w:val="0"/>
      <w:divBdr>
        <w:top w:val="none" w:sz="0" w:space="0" w:color="auto"/>
        <w:left w:val="none" w:sz="0" w:space="0" w:color="auto"/>
        <w:bottom w:val="none" w:sz="0" w:space="0" w:color="auto"/>
        <w:right w:val="none" w:sz="0" w:space="0" w:color="auto"/>
      </w:divBdr>
    </w:div>
    <w:div w:id="2092778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tmp"/><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tmp"/><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tmp"/><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mp"/><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tmp"/><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tmp"/><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93</TotalTime>
  <Pages>7</Pages>
  <Words>960</Words>
  <Characters>547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uficul Chowdhury</dc:creator>
  <cp:keywords/>
  <dc:description/>
  <cp:lastModifiedBy>Thouficul Chowdhury</cp:lastModifiedBy>
  <cp:revision>37</cp:revision>
  <cp:lastPrinted>2021-05-11T12:41:00Z</cp:lastPrinted>
  <dcterms:created xsi:type="dcterms:W3CDTF">2021-05-06T17:24:00Z</dcterms:created>
  <dcterms:modified xsi:type="dcterms:W3CDTF">2021-05-11T12:41:00Z</dcterms:modified>
</cp:coreProperties>
</file>